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3.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4.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7DAC10" w14:textId="118ACC9E" w:rsidR="00E47457" w:rsidRPr="000B03A5" w:rsidRDefault="00ED6F56" w:rsidP="00F96296">
      <w:pPr>
        <w:pStyle w:val="Heading1"/>
      </w:pPr>
      <w:r w:rsidRPr="000B03A5">
        <w:t xml:space="preserve">Triton </w:t>
      </w:r>
      <w:r w:rsidRPr="00F96296">
        <w:t>Regional</w:t>
      </w:r>
      <w:r w:rsidRPr="000B03A5">
        <w:t xml:space="preserve"> </w:t>
      </w:r>
      <w:r w:rsidR="00B324FD" w:rsidRPr="000B03A5">
        <w:t xml:space="preserve">School </w:t>
      </w:r>
      <w:r w:rsidRPr="000B03A5">
        <w:t>District</w:t>
      </w:r>
    </w:p>
    <w:p w14:paraId="7F1243B7" w14:textId="4CD2282C" w:rsidR="008E314D" w:rsidRPr="000B03A5" w:rsidRDefault="00FD0F0A" w:rsidP="00F96296">
      <w:pPr>
        <w:pStyle w:val="Titlepagesubheading"/>
      </w:pPr>
      <w:bookmarkStart w:id="0" w:name="_Hlk101983091"/>
      <w:r w:rsidRPr="000B03A5">
        <w:t xml:space="preserve">Comprehensive </w:t>
      </w:r>
      <w:r w:rsidR="008E314D" w:rsidRPr="000B03A5">
        <w:t>District Review Report</w:t>
      </w:r>
      <w:bookmarkEnd w:id="0"/>
    </w:p>
    <w:p w14:paraId="3575704A" w14:textId="7EFE3B93" w:rsidR="008E314D" w:rsidRPr="000B03A5" w:rsidRDefault="00416C73" w:rsidP="00F96296">
      <w:pPr>
        <w:pStyle w:val="Titlepagedate"/>
      </w:pPr>
      <w:r w:rsidRPr="000B03A5">
        <w:t xml:space="preserve">October </w:t>
      </w:r>
      <w:r w:rsidRPr="00F96296">
        <w:t>2025</w:t>
      </w:r>
    </w:p>
    <w:p w14:paraId="7377D20A" w14:textId="389E5A06" w:rsidR="4DF0ADFC" w:rsidRPr="000B03A5" w:rsidRDefault="4DF0ADFC" w:rsidP="00FF7544">
      <w:pPr>
        <w:pStyle w:val="Titlepageorganization"/>
        <w:spacing w:before="1440"/>
      </w:pPr>
      <w:r w:rsidRPr="000B03A5">
        <w:t xml:space="preserve">Massachusetts Department of Elementary and Secondary </w:t>
      </w:r>
      <w:r w:rsidRPr="00F96296">
        <w:t>Education</w:t>
      </w:r>
    </w:p>
    <w:p w14:paraId="7AB2F13C" w14:textId="0DB8189D" w:rsidR="14BBBE3B" w:rsidRPr="000B03A5" w:rsidRDefault="14BBBE3B" w:rsidP="00F96296">
      <w:pPr>
        <w:pStyle w:val="Titlepagetext14pt"/>
      </w:pPr>
      <w:r w:rsidRPr="000B03A5">
        <w:t xml:space="preserve">Office of District </w:t>
      </w:r>
      <w:r w:rsidRPr="00F96296">
        <w:t>Reviews</w:t>
      </w:r>
      <w:r w:rsidRPr="000B03A5">
        <w:t xml:space="preserve"> and Monitoring</w:t>
      </w:r>
    </w:p>
    <w:p w14:paraId="5DC820FA" w14:textId="5046D58B" w:rsidR="26918BE0" w:rsidRPr="00F96296" w:rsidRDefault="00E34155" w:rsidP="00F96296">
      <w:pPr>
        <w:pStyle w:val="Titlepagetext10pt"/>
      </w:pPr>
      <w:r w:rsidRPr="000B03A5">
        <w:t>135 Santilli Highway</w:t>
      </w:r>
    </w:p>
    <w:p w14:paraId="6DA8D26D" w14:textId="3BBEE20E" w:rsidR="26918BE0" w:rsidRPr="00F96296" w:rsidRDefault="00E34155" w:rsidP="00F96296">
      <w:pPr>
        <w:pStyle w:val="Titlepagetext10pt"/>
      </w:pPr>
      <w:r w:rsidRPr="000B03A5">
        <w:t>Everett</w:t>
      </w:r>
      <w:r w:rsidR="26918BE0" w:rsidRPr="000B03A5">
        <w:t xml:space="preserve">, MA </w:t>
      </w:r>
      <w:r w:rsidR="001B2E5F" w:rsidRPr="000B03A5">
        <w:t>02149</w:t>
      </w:r>
    </w:p>
    <w:p w14:paraId="7CA72F40" w14:textId="4A091369" w:rsidR="26918BE0" w:rsidRPr="00F96296" w:rsidRDefault="26918BE0" w:rsidP="00F96296">
      <w:pPr>
        <w:pStyle w:val="Titlepagetext10pt"/>
      </w:pPr>
      <w:r w:rsidRPr="000B03A5">
        <w:t>781-338-3000</w:t>
      </w:r>
    </w:p>
    <w:p w14:paraId="33E67B60" w14:textId="51FF8A5C" w:rsidR="26918BE0" w:rsidRPr="000B03A5" w:rsidRDefault="00F96296" w:rsidP="00F96296">
      <w:pPr>
        <w:pStyle w:val="Titlepagetext10pt"/>
        <w:rPr>
          <w:rFonts w:eastAsia="Calibri" w:cs="Arial"/>
          <w:b/>
          <w:bCs/>
        </w:rPr>
      </w:pPr>
      <w:hyperlink r:id="rId11" w:history="1">
        <w:r w:rsidRPr="0021439F">
          <w:rPr>
            <w:rStyle w:val="Hyperlink"/>
          </w:rPr>
          <w:t>www.doe.mass.edu</w:t>
        </w:r>
      </w:hyperlink>
    </w:p>
    <w:p w14:paraId="6A94FEA6" w14:textId="057E381B" w:rsidR="00E64C7A" w:rsidRPr="000B03A5" w:rsidRDefault="00E64C7A" w:rsidP="005B76A7">
      <w:pPr>
        <w:pStyle w:val="Titlepageorganization"/>
        <w:spacing w:before="480"/>
      </w:pPr>
      <w:r w:rsidRPr="000B03A5">
        <w:t xml:space="preserve">American Institutes for </w:t>
      </w:r>
      <w:r w:rsidRPr="00F96296">
        <w:t>Research</w:t>
      </w:r>
    </w:p>
    <w:p w14:paraId="7AF9AAE1" w14:textId="14D895D4" w:rsidR="00D67779" w:rsidRPr="000B03A5" w:rsidRDefault="00D67779" w:rsidP="00F96296">
      <w:pPr>
        <w:pStyle w:val="Titlepagetext14pt"/>
      </w:pPr>
      <w:r w:rsidRPr="000B03A5">
        <w:t xml:space="preserve">Education Systems </w:t>
      </w:r>
      <w:r w:rsidRPr="00F96296">
        <w:t>and</w:t>
      </w:r>
      <w:r w:rsidRPr="000B03A5">
        <w:t xml:space="preserve"> Policy</w:t>
      </w:r>
    </w:p>
    <w:p w14:paraId="04B7B658" w14:textId="77777777" w:rsidR="00F044E2" w:rsidRPr="00F96296" w:rsidRDefault="008415C9" w:rsidP="00F96296">
      <w:pPr>
        <w:pStyle w:val="Titlepagetext10pt"/>
      </w:pPr>
      <w:r w:rsidRPr="000B03A5">
        <w:rPr>
          <w:shd w:val="clear" w:color="auto" w:fill="FFFFFF"/>
        </w:rPr>
        <w:t>201 Jones Road, Suite 100</w:t>
      </w:r>
    </w:p>
    <w:p w14:paraId="75CD3090" w14:textId="6A888772" w:rsidR="008415C9" w:rsidRPr="00F96296" w:rsidRDefault="008415C9" w:rsidP="00F96296">
      <w:pPr>
        <w:pStyle w:val="Titlepagetext10pt"/>
      </w:pPr>
      <w:r w:rsidRPr="000B03A5">
        <w:rPr>
          <w:shd w:val="clear" w:color="auto" w:fill="FFFFFF"/>
        </w:rPr>
        <w:t>Waltham, MA 02451</w:t>
      </w:r>
    </w:p>
    <w:p w14:paraId="2A326DCB" w14:textId="12C1183A" w:rsidR="00144555" w:rsidRPr="00F96296" w:rsidRDefault="00144555" w:rsidP="00F96296">
      <w:pPr>
        <w:pStyle w:val="Titlepagetext10pt"/>
      </w:pPr>
      <w:r w:rsidRPr="000B03A5">
        <w:t>202</w:t>
      </w:r>
      <w:r w:rsidR="006D04CC" w:rsidRPr="000B03A5">
        <w:t>-</w:t>
      </w:r>
      <w:r w:rsidRPr="000B03A5">
        <w:t>403-5000</w:t>
      </w:r>
    </w:p>
    <w:p w14:paraId="5CEDCF71" w14:textId="446BE90E" w:rsidR="002025EB" w:rsidRPr="00F96296" w:rsidRDefault="002025EB" w:rsidP="00E63ADE">
      <w:pPr>
        <w:pStyle w:val="Titlepagetext10pt"/>
        <w:spacing w:after="4320"/>
      </w:pPr>
      <w:hyperlink r:id="rId12" w:history="1">
        <w:r w:rsidRPr="000B03A5">
          <w:rPr>
            <w:rStyle w:val="Hyperlink"/>
          </w:rPr>
          <w:t>www.air.org</w:t>
        </w:r>
      </w:hyperlink>
    </w:p>
    <w:p w14:paraId="569E3084" w14:textId="25EB038D" w:rsidR="00E64C7A" w:rsidRPr="000B03A5" w:rsidRDefault="002025EB" w:rsidP="00457876">
      <w:pPr>
        <w:tabs>
          <w:tab w:val="right" w:pos="9090"/>
        </w:tabs>
        <w:ind w:right="90"/>
        <w:rPr>
          <w:b/>
          <w:bCs/>
          <w:sz w:val="28"/>
          <w:szCs w:val="28"/>
        </w:rPr>
      </w:pPr>
      <w:r w:rsidRPr="000B03A5">
        <w:rPr>
          <w:noProof/>
        </w:rPr>
        <w:drawing>
          <wp:inline distT="0" distB="0" distL="0" distR="0" wp14:anchorId="019F55E8" wp14:editId="485DB141">
            <wp:extent cx="1806042" cy="731520"/>
            <wp:effectExtent l="0" t="0" r="3810" b="0"/>
            <wp:docPr id="3" name="Picture 3" descr="dese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ese logo&#10;&#10;"/>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47774"/>
                    <a:stretch/>
                  </pic:blipFill>
                  <pic:spPr bwMode="auto">
                    <a:xfrm>
                      <a:off x="0" y="0"/>
                      <a:ext cx="1806042" cy="731520"/>
                    </a:xfrm>
                    <a:prstGeom prst="rect">
                      <a:avLst/>
                    </a:prstGeom>
                    <a:noFill/>
                    <a:ln>
                      <a:noFill/>
                    </a:ln>
                    <a:extLst>
                      <a:ext uri="{53640926-AAD7-44D8-BBD7-CCE9431645EC}">
                        <a14:shadowObscured xmlns:a14="http://schemas.microsoft.com/office/drawing/2010/main"/>
                      </a:ext>
                    </a:extLst>
                  </pic:spPr>
                </pic:pic>
              </a:graphicData>
            </a:graphic>
          </wp:inline>
        </w:drawing>
      </w:r>
      <w:r w:rsidR="00457876" w:rsidRPr="000B03A5">
        <w:rPr>
          <w:b/>
          <w:bCs/>
          <w:sz w:val="28"/>
          <w:szCs w:val="28"/>
        </w:rPr>
        <w:tab/>
      </w:r>
      <w:r w:rsidR="00457876" w:rsidRPr="000B03A5">
        <w:rPr>
          <w:rFonts w:eastAsia="Calibri" w:cs="Arial"/>
          <w:noProof/>
        </w:rPr>
        <w:drawing>
          <wp:inline distT="0" distB="0" distL="0" distR="0" wp14:anchorId="43F3FAE9" wp14:editId="42E0368D">
            <wp:extent cx="1873332" cy="548640"/>
            <wp:effectExtent l="0" t="0" r="0" b="3810"/>
            <wp:docPr id="8" name="Picture 8" descr="American Institutes for Research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merican Institutes for Research Logo&#10;&#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73332" cy="548640"/>
                    </a:xfrm>
                    <a:prstGeom prst="rect">
                      <a:avLst/>
                    </a:prstGeom>
                    <a:noFill/>
                  </pic:spPr>
                </pic:pic>
              </a:graphicData>
            </a:graphic>
          </wp:inline>
        </w:drawing>
      </w:r>
      <w:r w:rsidR="005304F8" w:rsidRPr="000B03A5">
        <w:rPr>
          <w:b/>
          <w:bCs/>
          <w:sz w:val="28"/>
          <w:szCs w:val="28"/>
        </w:rPr>
        <w:br w:type="page"/>
      </w:r>
    </w:p>
    <w:p w14:paraId="224357F6" w14:textId="26DBFA6B" w:rsidR="008E314D" w:rsidRPr="000B03A5" w:rsidRDefault="00D84CF0" w:rsidP="00E63ADE">
      <w:pPr>
        <w:pStyle w:val="TOCHeading"/>
      </w:pPr>
      <w:r w:rsidRPr="00E63ADE">
        <w:lastRenderedPageBreak/>
        <w:t>Contents</w:t>
      </w:r>
    </w:p>
    <w:p w14:paraId="61294024" w14:textId="04241045" w:rsidR="00710F7A" w:rsidRDefault="002E7525">
      <w:pPr>
        <w:pStyle w:val="TOC1"/>
        <w:rPr>
          <w:rFonts w:eastAsiaTheme="minorEastAsia"/>
          <w:noProof/>
          <w:kern w:val="2"/>
          <w:sz w:val="24"/>
          <w:szCs w:val="24"/>
          <w14:ligatures w14:val="standardContextual"/>
        </w:rPr>
      </w:pPr>
      <w:r w:rsidRPr="000B03A5">
        <w:rPr>
          <w:sz w:val="20"/>
          <w:szCs w:val="20"/>
        </w:rPr>
        <w:fldChar w:fldCharType="begin"/>
      </w:r>
      <w:r w:rsidRPr="000B03A5">
        <w:rPr>
          <w:sz w:val="20"/>
          <w:szCs w:val="20"/>
        </w:rPr>
        <w:instrText xml:space="preserve"> TOC \h \z \t "Heading 2,1" </w:instrText>
      </w:r>
      <w:r w:rsidRPr="000B03A5">
        <w:rPr>
          <w:sz w:val="20"/>
          <w:szCs w:val="20"/>
        </w:rPr>
        <w:fldChar w:fldCharType="separate"/>
      </w:r>
      <w:hyperlink w:anchor="_Toc218506548" w:history="1">
        <w:r w:rsidR="00710F7A" w:rsidRPr="00306130">
          <w:rPr>
            <w:rStyle w:val="Hyperlink"/>
            <w:noProof/>
          </w:rPr>
          <w:t>Executive Summary</w:t>
        </w:r>
        <w:r w:rsidR="00710F7A">
          <w:rPr>
            <w:noProof/>
            <w:webHidden/>
          </w:rPr>
          <w:tab/>
        </w:r>
        <w:r w:rsidR="00710F7A">
          <w:rPr>
            <w:noProof/>
            <w:webHidden/>
          </w:rPr>
          <w:fldChar w:fldCharType="begin"/>
        </w:r>
        <w:r w:rsidR="00710F7A">
          <w:rPr>
            <w:noProof/>
            <w:webHidden/>
          </w:rPr>
          <w:instrText xml:space="preserve"> PAGEREF _Toc218506548 \h </w:instrText>
        </w:r>
        <w:r w:rsidR="00710F7A">
          <w:rPr>
            <w:noProof/>
            <w:webHidden/>
          </w:rPr>
        </w:r>
        <w:r w:rsidR="00710F7A">
          <w:rPr>
            <w:noProof/>
            <w:webHidden/>
          </w:rPr>
          <w:fldChar w:fldCharType="separate"/>
        </w:r>
        <w:r w:rsidR="003C37AF">
          <w:rPr>
            <w:noProof/>
            <w:webHidden/>
          </w:rPr>
          <w:t>1</w:t>
        </w:r>
        <w:r w:rsidR="00710F7A">
          <w:rPr>
            <w:noProof/>
            <w:webHidden/>
          </w:rPr>
          <w:fldChar w:fldCharType="end"/>
        </w:r>
      </w:hyperlink>
    </w:p>
    <w:p w14:paraId="068E8969" w14:textId="36DF73A2" w:rsidR="00710F7A" w:rsidRDefault="00710F7A">
      <w:pPr>
        <w:pStyle w:val="TOC1"/>
        <w:rPr>
          <w:rFonts w:eastAsiaTheme="minorEastAsia"/>
          <w:noProof/>
          <w:kern w:val="2"/>
          <w:sz w:val="24"/>
          <w:szCs w:val="24"/>
          <w14:ligatures w14:val="standardContextual"/>
        </w:rPr>
      </w:pPr>
      <w:hyperlink w:anchor="_Toc218506549" w:history="1">
        <w:r w:rsidRPr="00306130">
          <w:rPr>
            <w:rStyle w:val="Hyperlink"/>
            <w:noProof/>
          </w:rPr>
          <w:t>Triton Public Schools: District Review Overview</w:t>
        </w:r>
        <w:r>
          <w:rPr>
            <w:noProof/>
            <w:webHidden/>
          </w:rPr>
          <w:tab/>
        </w:r>
        <w:r>
          <w:rPr>
            <w:noProof/>
            <w:webHidden/>
          </w:rPr>
          <w:fldChar w:fldCharType="begin"/>
        </w:r>
        <w:r>
          <w:rPr>
            <w:noProof/>
            <w:webHidden/>
          </w:rPr>
          <w:instrText xml:space="preserve"> PAGEREF _Toc218506549 \h </w:instrText>
        </w:r>
        <w:r>
          <w:rPr>
            <w:noProof/>
            <w:webHidden/>
          </w:rPr>
        </w:r>
        <w:r>
          <w:rPr>
            <w:noProof/>
            <w:webHidden/>
          </w:rPr>
          <w:fldChar w:fldCharType="separate"/>
        </w:r>
        <w:r w:rsidR="003C37AF">
          <w:rPr>
            <w:noProof/>
            <w:webHidden/>
          </w:rPr>
          <w:t>5</w:t>
        </w:r>
        <w:r>
          <w:rPr>
            <w:noProof/>
            <w:webHidden/>
          </w:rPr>
          <w:fldChar w:fldCharType="end"/>
        </w:r>
      </w:hyperlink>
    </w:p>
    <w:p w14:paraId="253A3CF0" w14:textId="40E3632A" w:rsidR="00710F7A" w:rsidRDefault="00710F7A">
      <w:pPr>
        <w:pStyle w:val="TOC1"/>
        <w:rPr>
          <w:rFonts w:eastAsiaTheme="minorEastAsia"/>
          <w:noProof/>
          <w:kern w:val="2"/>
          <w:sz w:val="24"/>
          <w:szCs w:val="24"/>
          <w14:ligatures w14:val="standardContextual"/>
        </w:rPr>
      </w:pPr>
      <w:hyperlink w:anchor="_Toc218506550" w:history="1">
        <w:r w:rsidRPr="00306130">
          <w:rPr>
            <w:rStyle w:val="Hyperlink"/>
            <w:noProof/>
          </w:rPr>
          <w:t>Leadership and Governance</w:t>
        </w:r>
        <w:r>
          <w:rPr>
            <w:noProof/>
            <w:webHidden/>
          </w:rPr>
          <w:tab/>
        </w:r>
        <w:r>
          <w:rPr>
            <w:noProof/>
            <w:webHidden/>
          </w:rPr>
          <w:fldChar w:fldCharType="begin"/>
        </w:r>
        <w:r>
          <w:rPr>
            <w:noProof/>
            <w:webHidden/>
          </w:rPr>
          <w:instrText xml:space="preserve"> PAGEREF _Toc218506550 \h </w:instrText>
        </w:r>
        <w:r>
          <w:rPr>
            <w:noProof/>
            <w:webHidden/>
          </w:rPr>
        </w:r>
        <w:r>
          <w:rPr>
            <w:noProof/>
            <w:webHidden/>
          </w:rPr>
          <w:fldChar w:fldCharType="separate"/>
        </w:r>
        <w:r w:rsidR="003C37AF">
          <w:rPr>
            <w:noProof/>
            <w:webHidden/>
          </w:rPr>
          <w:t>11</w:t>
        </w:r>
        <w:r>
          <w:rPr>
            <w:noProof/>
            <w:webHidden/>
          </w:rPr>
          <w:fldChar w:fldCharType="end"/>
        </w:r>
      </w:hyperlink>
    </w:p>
    <w:p w14:paraId="46409B14" w14:textId="490CD69D" w:rsidR="00710F7A" w:rsidRDefault="00710F7A">
      <w:pPr>
        <w:pStyle w:val="TOC1"/>
        <w:rPr>
          <w:rFonts w:eastAsiaTheme="minorEastAsia"/>
          <w:noProof/>
          <w:kern w:val="2"/>
          <w:sz w:val="24"/>
          <w:szCs w:val="24"/>
          <w14:ligatures w14:val="standardContextual"/>
        </w:rPr>
      </w:pPr>
      <w:hyperlink w:anchor="_Toc218506551" w:history="1">
        <w:r w:rsidRPr="00306130">
          <w:rPr>
            <w:rStyle w:val="Hyperlink"/>
            <w:noProof/>
          </w:rPr>
          <w:t>Curriculum and Instruction</w:t>
        </w:r>
        <w:r>
          <w:rPr>
            <w:noProof/>
            <w:webHidden/>
          </w:rPr>
          <w:tab/>
        </w:r>
        <w:r>
          <w:rPr>
            <w:noProof/>
            <w:webHidden/>
          </w:rPr>
          <w:fldChar w:fldCharType="begin"/>
        </w:r>
        <w:r>
          <w:rPr>
            <w:noProof/>
            <w:webHidden/>
          </w:rPr>
          <w:instrText xml:space="preserve"> PAGEREF _Toc218506551 \h </w:instrText>
        </w:r>
        <w:r>
          <w:rPr>
            <w:noProof/>
            <w:webHidden/>
          </w:rPr>
        </w:r>
        <w:r>
          <w:rPr>
            <w:noProof/>
            <w:webHidden/>
          </w:rPr>
          <w:fldChar w:fldCharType="separate"/>
        </w:r>
        <w:r w:rsidR="003C37AF">
          <w:rPr>
            <w:noProof/>
            <w:webHidden/>
          </w:rPr>
          <w:t>19</w:t>
        </w:r>
        <w:r>
          <w:rPr>
            <w:noProof/>
            <w:webHidden/>
          </w:rPr>
          <w:fldChar w:fldCharType="end"/>
        </w:r>
      </w:hyperlink>
    </w:p>
    <w:p w14:paraId="378A2A94" w14:textId="32E7ED84" w:rsidR="00710F7A" w:rsidRDefault="00710F7A">
      <w:pPr>
        <w:pStyle w:val="TOC1"/>
        <w:rPr>
          <w:rFonts w:eastAsiaTheme="minorEastAsia"/>
          <w:noProof/>
          <w:kern w:val="2"/>
          <w:sz w:val="24"/>
          <w:szCs w:val="24"/>
          <w14:ligatures w14:val="standardContextual"/>
        </w:rPr>
      </w:pPr>
      <w:hyperlink w:anchor="_Toc218506552" w:history="1">
        <w:r w:rsidRPr="00306130">
          <w:rPr>
            <w:rStyle w:val="Hyperlink"/>
            <w:noProof/>
          </w:rPr>
          <w:t>Assessment</w:t>
        </w:r>
        <w:r>
          <w:rPr>
            <w:noProof/>
            <w:webHidden/>
          </w:rPr>
          <w:tab/>
        </w:r>
        <w:r>
          <w:rPr>
            <w:noProof/>
            <w:webHidden/>
          </w:rPr>
          <w:fldChar w:fldCharType="begin"/>
        </w:r>
        <w:r>
          <w:rPr>
            <w:noProof/>
            <w:webHidden/>
          </w:rPr>
          <w:instrText xml:space="preserve"> PAGEREF _Toc218506552 \h </w:instrText>
        </w:r>
        <w:r>
          <w:rPr>
            <w:noProof/>
            <w:webHidden/>
          </w:rPr>
        </w:r>
        <w:r>
          <w:rPr>
            <w:noProof/>
            <w:webHidden/>
          </w:rPr>
          <w:fldChar w:fldCharType="separate"/>
        </w:r>
        <w:r w:rsidR="003C37AF">
          <w:rPr>
            <w:noProof/>
            <w:webHidden/>
          </w:rPr>
          <w:t>26</w:t>
        </w:r>
        <w:r>
          <w:rPr>
            <w:noProof/>
            <w:webHidden/>
          </w:rPr>
          <w:fldChar w:fldCharType="end"/>
        </w:r>
      </w:hyperlink>
    </w:p>
    <w:p w14:paraId="4A904136" w14:textId="79B0DDFC" w:rsidR="00710F7A" w:rsidRDefault="00710F7A">
      <w:pPr>
        <w:pStyle w:val="TOC1"/>
        <w:rPr>
          <w:rFonts w:eastAsiaTheme="minorEastAsia"/>
          <w:noProof/>
          <w:kern w:val="2"/>
          <w:sz w:val="24"/>
          <w:szCs w:val="24"/>
          <w14:ligatures w14:val="standardContextual"/>
        </w:rPr>
      </w:pPr>
      <w:hyperlink w:anchor="_Toc218506553" w:history="1">
        <w:r w:rsidRPr="00306130">
          <w:rPr>
            <w:rStyle w:val="Hyperlink"/>
            <w:noProof/>
          </w:rPr>
          <w:t>Human Resources and Professional Development</w:t>
        </w:r>
        <w:r>
          <w:rPr>
            <w:noProof/>
            <w:webHidden/>
          </w:rPr>
          <w:tab/>
        </w:r>
        <w:r>
          <w:rPr>
            <w:noProof/>
            <w:webHidden/>
          </w:rPr>
          <w:fldChar w:fldCharType="begin"/>
        </w:r>
        <w:r>
          <w:rPr>
            <w:noProof/>
            <w:webHidden/>
          </w:rPr>
          <w:instrText xml:space="preserve"> PAGEREF _Toc218506553 \h </w:instrText>
        </w:r>
        <w:r>
          <w:rPr>
            <w:noProof/>
            <w:webHidden/>
          </w:rPr>
        </w:r>
        <w:r>
          <w:rPr>
            <w:noProof/>
            <w:webHidden/>
          </w:rPr>
          <w:fldChar w:fldCharType="separate"/>
        </w:r>
        <w:r w:rsidR="003C37AF">
          <w:rPr>
            <w:noProof/>
            <w:webHidden/>
          </w:rPr>
          <w:t>31</w:t>
        </w:r>
        <w:r>
          <w:rPr>
            <w:noProof/>
            <w:webHidden/>
          </w:rPr>
          <w:fldChar w:fldCharType="end"/>
        </w:r>
      </w:hyperlink>
    </w:p>
    <w:p w14:paraId="1B229F78" w14:textId="34D1B168" w:rsidR="00710F7A" w:rsidRDefault="00710F7A">
      <w:pPr>
        <w:pStyle w:val="TOC1"/>
        <w:rPr>
          <w:rFonts w:eastAsiaTheme="minorEastAsia"/>
          <w:noProof/>
          <w:kern w:val="2"/>
          <w:sz w:val="24"/>
          <w:szCs w:val="24"/>
          <w14:ligatures w14:val="standardContextual"/>
        </w:rPr>
      </w:pPr>
      <w:hyperlink w:anchor="_Toc218506554" w:history="1">
        <w:r w:rsidRPr="00306130">
          <w:rPr>
            <w:rStyle w:val="Hyperlink"/>
            <w:noProof/>
          </w:rPr>
          <w:t>Student Support</w:t>
        </w:r>
        <w:r>
          <w:rPr>
            <w:noProof/>
            <w:webHidden/>
          </w:rPr>
          <w:tab/>
        </w:r>
        <w:r>
          <w:rPr>
            <w:noProof/>
            <w:webHidden/>
          </w:rPr>
          <w:fldChar w:fldCharType="begin"/>
        </w:r>
        <w:r>
          <w:rPr>
            <w:noProof/>
            <w:webHidden/>
          </w:rPr>
          <w:instrText xml:space="preserve"> PAGEREF _Toc218506554 \h </w:instrText>
        </w:r>
        <w:r>
          <w:rPr>
            <w:noProof/>
            <w:webHidden/>
          </w:rPr>
        </w:r>
        <w:r>
          <w:rPr>
            <w:noProof/>
            <w:webHidden/>
          </w:rPr>
          <w:fldChar w:fldCharType="separate"/>
        </w:r>
        <w:r w:rsidR="003C37AF">
          <w:rPr>
            <w:noProof/>
            <w:webHidden/>
          </w:rPr>
          <w:t>38</w:t>
        </w:r>
        <w:r>
          <w:rPr>
            <w:noProof/>
            <w:webHidden/>
          </w:rPr>
          <w:fldChar w:fldCharType="end"/>
        </w:r>
      </w:hyperlink>
    </w:p>
    <w:p w14:paraId="1A4C72D2" w14:textId="09F9A092" w:rsidR="00710F7A" w:rsidRDefault="00710F7A">
      <w:pPr>
        <w:pStyle w:val="TOC1"/>
        <w:rPr>
          <w:rFonts w:eastAsiaTheme="minorEastAsia"/>
          <w:noProof/>
          <w:kern w:val="2"/>
          <w:sz w:val="24"/>
          <w:szCs w:val="24"/>
          <w14:ligatures w14:val="standardContextual"/>
        </w:rPr>
      </w:pPr>
      <w:hyperlink w:anchor="_Toc218506555" w:history="1">
        <w:r w:rsidRPr="00306130">
          <w:rPr>
            <w:rStyle w:val="Hyperlink"/>
            <w:noProof/>
          </w:rPr>
          <w:t>Financial and Asset Management</w:t>
        </w:r>
        <w:r>
          <w:rPr>
            <w:noProof/>
            <w:webHidden/>
          </w:rPr>
          <w:tab/>
        </w:r>
        <w:r>
          <w:rPr>
            <w:noProof/>
            <w:webHidden/>
          </w:rPr>
          <w:fldChar w:fldCharType="begin"/>
        </w:r>
        <w:r>
          <w:rPr>
            <w:noProof/>
            <w:webHidden/>
          </w:rPr>
          <w:instrText xml:space="preserve"> PAGEREF _Toc218506555 \h </w:instrText>
        </w:r>
        <w:r>
          <w:rPr>
            <w:noProof/>
            <w:webHidden/>
          </w:rPr>
        </w:r>
        <w:r>
          <w:rPr>
            <w:noProof/>
            <w:webHidden/>
          </w:rPr>
          <w:fldChar w:fldCharType="separate"/>
        </w:r>
        <w:r w:rsidR="003C37AF">
          <w:rPr>
            <w:noProof/>
            <w:webHidden/>
          </w:rPr>
          <w:t>44</w:t>
        </w:r>
        <w:r>
          <w:rPr>
            <w:noProof/>
            <w:webHidden/>
          </w:rPr>
          <w:fldChar w:fldCharType="end"/>
        </w:r>
      </w:hyperlink>
    </w:p>
    <w:p w14:paraId="01DDACEC" w14:textId="58A83674" w:rsidR="00710F7A" w:rsidRDefault="00710F7A">
      <w:pPr>
        <w:pStyle w:val="TOC1"/>
        <w:rPr>
          <w:rFonts w:eastAsiaTheme="minorEastAsia"/>
          <w:noProof/>
          <w:kern w:val="2"/>
          <w:sz w:val="24"/>
          <w:szCs w:val="24"/>
          <w14:ligatures w14:val="standardContextual"/>
        </w:rPr>
      </w:pPr>
      <w:hyperlink w:anchor="_Toc218506556" w:history="1">
        <w:r w:rsidRPr="00306130">
          <w:rPr>
            <w:rStyle w:val="Hyperlink"/>
            <w:noProof/>
          </w:rPr>
          <w:t>Appendix A. Summary of Site Visit Activities</w:t>
        </w:r>
        <w:r>
          <w:rPr>
            <w:noProof/>
            <w:webHidden/>
          </w:rPr>
          <w:tab/>
          <w:t>A–</w:t>
        </w:r>
        <w:r>
          <w:rPr>
            <w:noProof/>
            <w:webHidden/>
          </w:rPr>
          <w:fldChar w:fldCharType="begin"/>
        </w:r>
        <w:r>
          <w:rPr>
            <w:noProof/>
            <w:webHidden/>
          </w:rPr>
          <w:instrText xml:space="preserve"> PAGEREF _Toc218506556 \h </w:instrText>
        </w:r>
        <w:r>
          <w:rPr>
            <w:noProof/>
            <w:webHidden/>
          </w:rPr>
        </w:r>
        <w:r>
          <w:rPr>
            <w:noProof/>
            <w:webHidden/>
          </w:rPr>
          <w:fldChar w:fldCharType="separate"/>
        </w:r>
        <w:r w:rsidR="003C37AF">
          <w:rPr>
            <w:noProof/>
            <w:webHidden/>
          </w:rPr>
          <w:t>1</w:t>
        </w:r>
        <w:r>
          <w:rPr>
            <w:noProof/>
            <w:webHidden/>
          </w:rPr>
          <w:fldChar w:fldCharType="end"/>
        </w:r>
      </w:hyperlink>
    </w:p>
    <w:p w14:paraId="303F89EA" w14:textId="7CB8448A" w:rsidR="00710F7A" w:rsidRDefault="00710F7A">
      <w:pPr>
        <w:pStyle w:val="TOC1"/>
        <w:rPr>
          <w:rFonts w:eastAsiaTheme="minorEastAsia"/>
          <w:noProof/>
          <w:kern w:val="2"/>
          <w:sz w:val="24"/>
          <w:szCs w:val="24"/>
          <w14:ligatures w14:val="standardContextual"/>
        </w:rPr>
      </w:pPr>
      <w:hyperlink w:anchor="_Toc218506557" w:history="1">
        <w:r w:rsidRPr="00306130">
          <w:rPr>
            <w:rStyle w:val="Hyperlink"/>
            <w:noProof/>
          </w:rPr>
          <w:t>Appendix B. Districtwide Instructional Observation Report</w:t>
        </w:r>
        <w:r>
          <w:rPr>
            <w:noProof/>
            <w:webHidden/>
          </w:rPr>
          <w:tab/>
          <w:t>B–</w:t>
        </w:r>
        <w:r>
          <w:rPr>
            <w:noProof/>
            <w:webHidden/>
          </w:rPr>
          <w:fldChar w:fldCharType="begin"/>
        </w:r>
        <w:r>
          <w:rPr>
            <w:noProof/>
            <w:webHidden/>
          </w:rPr>
          <w:instrText xml:space="preserve"> PAGEREF _Toc218506557 \h </w:instrText>
        </w:r>
        <w:r>
          <w:rPr>
            <w:noProof/>
            <w:webHidden/>
          </w:rPr>
        </w:r>
        <w:r>
          <w:rPr>
            <w:noProof/>
            <w:webHidden/>
          </w:rPr>
          <w:fldChar w:fldCharType="separate"/>
        </w:r>
        <w:r w:rsidR="003C37AF">
          <w:rPr>
            <w:noProof/>
            <w:webHidden/>
          </w:rPr>
          <w:t>1</w:t>
        </w:r>
        <w:r>
          <w:rPr>
            <w:noProof/>
            <w:webHidden/>
          </w:rPr>
          <w:fldChar w:fldCharType="end"/>
        </w:r>
      </w:hyperlink>
    </w:p>
    <w:p w14:paraId="109AA7FC" w14:textId="0242A40D" w:rsidR="00710F7A" w:rsidRDefault="00710F7A">
      <w:pPr>
        <w:pStyle w:val="TOC1"/>
        <w:rPr>
          <w:rFonts w:eastAsiaTheme="minorEastAsia"/>
          <w:noProof/>
          <w:kern w:val="2"/>
          <w:sz w:val="24"/>
          <w:szCs w:val="24"/>
          <w14:ligatures w14:val="standardContextual"/>
        </w:rPr>
      </w:pPr>
      <w:hyperlink w:anchor="_Toc218506558" w:history="1">
        <w:r w:rsidRPr="00306130">
          <w:rPr>
            <w:rStyle w:val="Hyperlink"/>
            <w:noProof/>
          </w:rPr>
          <w:t>Appendix C. Resources to Support Implementation of DESE’s District Standards and Indicators</w:t>
        </w:r>
        <w:r>
          <w:rPr>
            <w:noProof/>
            <w:webHidden/>
          </w:rPr>
          <w:tab/>
          <w:t>C–</w:t>
        </w:r>
        <w:r>
          <w:rPr>
            <w:noProof/>
            <w:webHidden/>
          </w:rPr>
          <w:fldChar w:fldCharType="begin"/>
        </w:r>
        <w:r>
          <w:rPr>
            <w:noProof/>
            <w:webHidden/>
          </w:rPr>
          <w:instrText xml:space="preserve"> PAGEREF _Toc218506558 \h </w:instrText>
        </w:r>
        <w:r>
          <w:rPr>
            <w:noProof/>
            <w:webHidden/>
          </w:rPr>
        </w:r>
        <w:r>
          <w:rPr>
            <w:noProof/>
            <w:webHidden/>
          </w:rPr>
          <w:fldChar w:fldCharType="separate"/>
        </w:r>
        <w:r w:rsidR="003C37AF">
          <w:rPr>
            <w:noProof/>
            <w:webHidden/>
          </w:rPr>
          <w:t>1</w:t>
        </w:r>
        <w:r>
          <w:rPr>
            <w:noProof/>
            <w:webHidden/>
          </w:rPr>
          <w:fldChar w:fldCharType="end"/>
        </w:r>
      </w:hyperlink>
    </w:p>
    <w:p w14:paraId="182B2E17" w14:textId="63D22FC2" w:rsidR="00710F7A" w:rsidRDefault="00710F7A">
      <w:pPr>
        <w:pStyle w:val="TOC1"/>
        <w:rPr>
          <w:rFonts w:eastAsiaTheme="minorEastAsia"/>
          <w:noProof/>
          <w:kern w:val="2"/>
          <w:sz w:val="24"/>
          <w:szCs w:val="24"/>
          <w14:ligatures w14:val="standardContextual"/>
        </w:rPr>
      </w:pPr>
      <w:hyperlink w:anchor="_Toc218506559" w:history="1">
        <w:r w:rsidRPr="00306130">
          <w:rPr>
            <w:rStyle w:val="Hyperlink"/>
            <w:noProof/>
          </w:rPr>
          <w:t>Appendix D. Enrollment, Attendance, Expenditures</w:t>
        </w:r>
        <w:r>
          <w:rPr>
            <w:noProof/>
            <w:webHidden/>
          </w:rPr>
          <w:tab/>
          <w:t>D–</w:t>
        </w:r>
        <w:r>
          <w:rPr>
            <w:noProof/>
            <w:webHidden/>
          </w:rPr>
          <w:fldChar w:fldCharType="begin"/>
        </w:r>
        <w:r>
          <w:rPr>
            <w:noProof/>
            <w:webHidden/>
          </w:rPr>
          <w:instrText xml:space="preserve"> PAGEREF _Toc218506559 \h </w:instrText>
        </w:r>
        <w:r>
          <w:rPr>
            <w:noProof/>
            <w:webHidden/>
          </w:rPr>
        </w:r>
        <w:r>
          <w:rPr>
            <w:noProof/>
            <w:webHidden/>
          </w:rPr>
          <w:fldChar w:fldCharType="separate"/>
        </w:r>
        <w:r w:rsidR="003C37AF">
          <w:rPr>
            <w:noProof/>
            <w:webHidden/>
          </w:rPr>
          <w:t>1</w:t>
        </w:r>
        <w:r>
          <w:rPr>
            <w:noProof/>
            <w:webHidden/>
          </w:rPr>
          <w:fldChar w:fldCharType="end"/>
        </w:r>
      </w:hyperlink>
    </w:p>
    <w:p w14:paraId="4B93DD08" w14:textId="61E21B00" w:rsidR="00710F7A" w:rsidRDefault="00710F7A">
      <w:pPr>
        <w:pStyle w:val="TOC1"/>
        <w:rPr>
          <w:rFonts w:eastAsiaTheme="minorEastAsia"/>
          <w:noProof/>
          <w:kern w:val="2"/>
          <w:sz w:val="24"/>
          <w:szCs w:val="24"/>
          <w14:ligatures w14:val="standardContextual"/>
        </w:rPr>
      </w:pPr>
      <w:hyperlink w:anchor="_Toc218506560" w:history="1">
        <w:r w:rsidRPr="00306130">
          <w:rPr>
            <w:rStyle w:val="Hyperlink"/>
            <w:noProof/>
          </w:rPr>
          <w:t>Appendix E. Triton Public Schools: Student Performance Data</w:t>
        </w:r>
        <w:r>
          <w:rPr>
            <w:noProof/>
            <w:webHidden/>
          </w:rPr>
          <w:tab/>
          <w:t>E–</w:t>
        </w:r>
        <w:r>
          <w:rPr>
            <w:noProof/>
            <w:webHidden/>
          </w:rPr>
          <w:fldChar w:fldCharType="begin"/>
        </w:r>
        <w:r>
          <w:rPr>
            <w:noProof/>
            <w:webHidden/>
          </w:rPr>
          <w:instrText xml:space="preserve"> PAGEREF _Toc218506560 \h </w:instrText>
        </w:r>
        <w:r>
          <w:rPr>
            <w:noProof/>
            <w:webHidden/>
          </w:rPr>
        </w:r>
        <w:r>
          <w:rPr>
            <w:noProof/>
            <w:webHidden/>
          </w:rPr>
          <w:fldChar w:fldCharType="separate"/>
        </w:r>
        <w:r w:rsidR="003C37AF">
          <w:rPr>
            <w:noProof/>
            <w:webHidden/>
          </w:rPr>
          <w:t>1</w:t>
        </w:r>
        <w:r>
          <w:rPr>
            <w:noProof/>
            <w:webHidden/>
          </w:rPr>
          <w:fldChar w:fldCharType="end"/>
        </w:r>
      </w:hyperlink>
    </w:p>
    <w:p w14:paraId="47E28774" w14:textId="029349FC" w:rsidR="008E314D" w:rsidRPr="000B03A5" w:rsidRDefault="002E7525" w:rsidP="00E63ADE">
      <w:pPr>
        <w:pStyle w:val="BodyText"/>
      </w:pPr>
      <w:r w:rsidRPr="000B03A5">
        <w:fldChar w:fldCharType="end"/>
      </w:r>
      <w:r w:rsidR="008E314D" w:rsidRPr="000B03A5">
        <w:br w:type="page"/>
      </w:r>
    </w:p>
    <w:p w14:paraId="58733E23" w14:textId="1C1242D0" w:rsidR="008E314D" w:rsidRPr="000B03A5" w:rsidRDefault="002A28B1" w:rsidP="0066116F">
      <w:pPr>
        <w:tabs>
          <w:tab w:val="right" w:pos="9360"/>
        </w:tabs>
      </w:pPr>
      <w:r w:rsidRPr="000B03A5">
        <w:rPr>
          <w:noProof/>
        </w:rPr>
        <w:lastRenderedPageBreak/>
        <w:drawing>
          <wp:inline distT="0" distB="0" distL="0" distR="0" wp14:anchorId="7B796C6B" wp14:editId="0082A09B">
            <wp:extent cx="2375064" cy="1416699"/>
            <wp:effectExtent l="0" t="0" r="6350" b="0"/>
            <wp:docPr id="1" name="Picture 1" descr="dese logo; Massachusetts Department of Elementary and Secondar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e logo; Massachusetts Department of Elementary and Secondary Educatio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31174" cy="1450168"/>
                    </a:xfrm>
                    <a:prstGeom prst="rect">
                      <a:avLst/>
                    </a:prstGeom>
                    <a:noFill/>
                    <a:ln>
                      <a:noFill/>
                    </a:ln>
                  </pic:spPr>
                </pic:pic>
              </a:graphicData>
            </a:graphic>
          </wp:inline>
        </w:drawing>
      </w:r>
      <w:r w:rsidR="0066116F" w:rsidRPr="000B03A5">
        <w:tab/>
      </w:r>
      <w:r w:rsidR="00457876" w:rsidRPr="000B03A5">
        <w:rPr>
          <w:noProof/>
        </w:rPr>
        <w:drawing>
          <wp:inline distT="0" distB="0" distL="0" distR="0" wp14:anchorId="700AC5DB" wp14:editId="2D29091D">
            <wp:extent cx="2585085" cy="1291590"/>
            <wp:effectExtent l="0" t="0" r="5715" b="3810"/>
            <wp:docPr id="9" name="Picture 9" descr="American Institutes for Research Logo. Advancing Evidence. Improving L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merican Institutes for Research Logo. Advancing Evidence. Improving Live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85085" cy="1291590"/>
                    </a:xfrm>
                    <a:prstGeom prst="rect">
                      <a:avLst/>
                    </a:prstGeom>
                    <a:noFill/>
                    <a:ln>
                      <a:noFill/>
                    </a:ln>
                  </pic:spPr>
                </pic:pic>
              </a:graphicData>
            </a:graphic>
          </wp:inline>
        </w:drawing>
      </w:r>
    </w:p>
    <w:p w14:paraId="5823AC1D" w14:textId="0785BA33" w:rsidR="008E314D" w:rsidRPr="000B03A5" w:rsidRDefault="008E314D" w:rsidP="002E1DD5">
      <w:pPr>
        <w:pStyle w:val="BodyText"/>
        <w:jc w:val="center"/>
      </w:pPr>
      <w:r w:rsidRPr="000B03A5">
        <w:t xml:space="preserve">This document was prepared by the </w:t>
      </w:r>
      <w:r w:rsidR="00740294" w:rsidRPr="000B03A5">
        <w:t xml:space="preserve">American Institutes for Research, </w:t>
      </w:r>
      <w:r w:rsidR="001B4127" w:rsidRPr="000B03A5">
        <w:t xml:space="preserve">in </w:t>
      </w:r>
      <w:r w:rsidR="00181912" w:rsidRPr="000B03A5">
        <w:t xml:space="preserve">collaboration </w:t>
      </w:r>
      <w:r w:rsidR="001B4127" w:rsidRPr="000B03A5">
        <w:t>with the</w:t>
      </w:r>
      <w:r w:rsidR="00E63ADE">
        <w:t xml:space="preserve"> </w:t>
      </w:r>
      <w:r w:rsidRPr="000B03A5">
        <w:t>Massachusetts Department of Elementary and Secondary Education</w:t>
      </w:r>
    </w:p>
    <w:p w14:paraId="6B8EC7D9" w14:textId="5219B99C" w:rsidR="008E314D" w:rsidRPr="000B03A5" w:rsidRDefault="00A61930" w:rsidP="002E1DD5">
      <w:pPr>
        <w:pStyle w:val="BodyText"/>
        <w:spacing w:after="0"/>
        <w:jc w:val="center"/>
      </w:pPr>
      <w:r w:rsidRPr="000B03A5">
        <w:t>Pedro Martinez</w:t>
      </w:r>
    </w:p>
    <w:p w14:paraId="5F95BE93" w14:textId="3FF26BFD" w:rsidR="008E314D" w:rsidRPr="000B03A5" w:rsidRDefault="008E314D" w:rsidP="002E1DD5">
      <w:pPr>
        <w:pStyle w:val="BodyText"/>
        <w:spacing w:before="0" w:after="0"/>
        <w:jc w:val="center"/>
      </w:pPr>
      <w:r w:rsidRPr="000B03A5">
        <w:t>Commissioner</w:t>
      </w:r>
    </w:p>
    <w:p w14:paraId="26B707AB" w14:textId="06202371" w:rsidR="001E776B" w:rsidRPr="000B03A5" w:rsidRDefault="001E776B" w:rsidP="002E1DD5">
      <w:pPr>
        <w:pStyle w:val="BodyText"/>
        <w:spacing w:before="0"/>
        <w:jc w:val="center"/>
        <w:rPr>
          <w:rStyle w:val="bold"/>
        </w:rPr>
      </w:pPr>
      <w:r w:rsidRPr="00A30206">
        <w:rPr>
          <w:rStyle w:val="bold"/>
        </w:rPr>
        <w:t xml:space="preserve">Published </w:t>
      </w:r>
      <w:r w:rsidR="00A6180E">
        <w:rPr>
          <w:rStyle w:val="bold"/>
        </w:rPr>
        <w:t>April</w:t>
      </w:r>
      <w:r w:rsidR="00CE0FF0" w:rsidRPr="00A30206">
        <w:rPr>
          <w:rStyle w:val="bold"/>
        </w:rPr>
        <w:t xml:space="preserve"> </w:t>
      </w:r>
      <w:r w:rsidR="000538C4" w:rsidRPr="00A30206">
        <w:rPr>
          <w:rStyle w:val="bold"/>
        </w:rPr>
        <w:t>20</w:t>
      </w:r>
      <w:r w:rsidR="00A61930" w:rsidRPr="00A30206">
        <w:rPr>
          <w:rStyle w:val="bold"/>
        </w:rPr>
        <w:t>2</w:t>
      </w:r>
      <w:r w:rsidR="006A2F6F" w:rsidRPr="00A30206">
        <w:rPr>
          <w:rStyle w:val="bold"/>
        </w:rPr>
        <w:t>6</w:t>
      </w:r>
    </w:p>
    <w:p w14:paraId="0EBCF93A" w14:textId="66801AB8" w:rsidR="008E314D" w:rsidRPr="000B03A5" w:rsidRDefault="008E314D" w:rsidP="002E1DD5">
      <w:pPr>
        <w:pStyle w:val="BodyText"/>
        <w:jc w:val="center"/>
      </w:pPr>
      <w:r w:rsidRPr="000B03A5">
        <w:t xml:space="preserve">The Massachusetts Department of Elementary and Secondary Education, an affirmative action employer, is committed to ensuring that all of its programs and facilities are accessible to all members of the public. We do not discriminate on the basis of age, color, disability, national origin, race, religion, sex, gender identity, or sexual orientation. Inquiries regarding the Department’s compliance with Title IX and other civil rights laws may be directed to the Human Resources Director, </w:t>
      </w:r>
      <w:r w:rsidR="004C1845" w:rsidRPr="000B03A5">
        <w:rPr>
          <w:snapToGrid w:val="0"/>
        </w:rPr>
        <w:t>135 Santilli Highway</w:t>
      </w:r>
      <w:r w:rsidRPr="000B03A5">
        <w:t xml:space="preserve">, </w:t>
      </w:r>
      <w:r w:rsidR="004C1845" w:rsidRPr="000B03A5">
        <w:t>Everett</w:t>
      </w:r>
      <w:r w:rsidRPr="000B03A5">
        <w:t>, MA 0214</w:t>
      </w:r>
      <w:r w:rsidR="004C1845" w:rsidRPr="000B03A5">
        <w:t>9</w:t>
      </w:r>
      <w:r w:rsidRPr="000B03A5">
        <w:t>. Phone: 781-338-6105.</w:t>
      </w:r>
    </w:p>
    <w:p w14:paraId="4361469B" w14:textId="7FDD2F72" w:rsidR="001166A5" w:rsidRPr="000B03A5" w:rsidRDefault="001166A5" w:rsidP="002E1DD5">
      <w:pPr>
        <w:pStyle w:val="BodyText"/>
        <w:jc w:val="center"/>
      </w:pPr>
      <w:r w:rsidRPr="000B03A5">
        <w:t xml:space="preserve">© </w:t>
      </w:r>
      <w:r w:rsidR="00842061" w:rsidRPr="000B03A5">
        <w:t>202</w:t>
      </w:r>
      <w:r w:rsidR="00842061">
        <w:t>6</w:t>
      </w:r>
      <w:r w:rsidR="00842061" w:rsidRPr="000B03A5">
        <w:t xml:space="preserve"> </w:t>
      </w:r>
      <w:r w:rsidRPr="000B03A5">
        <w:t>Massachusetts Department of Elementary and Secondary Education</w:t>
      </w:r>
    </w:p>
    <w:p w14:paraId="05DE9136" w14:textId="2089E02D" w:rsidR="001166A5" w:rsidRPr="002E1DD5" w:rsidRDefault="001166A5" w:rsidP="002E1DD5">
      <w:pPr>
        <w:pStyle w:val="BodyText"/>
        <w:jc w:val="center"/>
        <w:rPr>
          <w:i/>
          <w:iCs/>
        </w:rPr>
      </w:pPr>
      <w:r w:rsidRPr="002E1DD5">
        <w:rPr>
          <w:i/>
          <w:iCs/>
        </w:rPr>
        <w:t>Permission is hereby granted to copy any or all parts of this document for non-commercial educational purposes. Please credit the “Massachusetts Department of Elementary and Secondary</w:t>
      </w:r>
      <w:r w:rsidR="002E1DD5">
        <w:rPr>
          <w:i/>
          <w:iCs/>
        </w:rPr>
        <w:t> </w:t>
      </w:r>
      <w:r w:rsidRPr="002E1DD5">
        <w:rPr>
          <w:i/>
          <w:iCs/>
        </w:rPr>
        <w:t>Education.”</w:t>
      </w:r>
    </w:p>
    <w:p w14:paraId="3E4DE37D" w14:textId="77777777" w:rsidR="008E314D" w:rsidRPr="000B03A5" w:rsidRDefault="008E314D" w:rsidP="0088710A">
      <w:pPr>
        <w:pStyle w:val="BodyText"/>
        <w:spacing w:before="3480" w:after="0"/>
        <w:jc w:val="center"/>
      </w:pPr>
      <w:r w:rsidRPr="000B03A5">
        <w:t>Massachusetts Department of Elementary and Secondary Education</w:t>
      </w:r>
    </w:p>
    <w:p w14:paraId="4D1D0F8C" w14:textId="5F6681F7" w:rsidR="008E314D" w:rsidRPr="000B03A5" w:rsidRDefault="00C501A2" w:rsidP="002E1DD5">
      <w:pPr>
        <w:pStyle w:val="BodyText"/>
        <w:spacing w:before="0" w:after="0"/>
        <w:jc w:val="center"/>
      </w:pPr>
      <w:r w:rsidRPr="000B03A5">
        <w:rPr>
          <w:snapToGrid w:val="0"/>
        </w:rPr>
        <w:t>135 Santilli Highway</w:t>
      </w:r>
      <w:r w:rsidR="008E314D" w:rsidRPr="000B03A5">
        <w:t xml:space="preserve">, </w:t>
      </w:r>
      <w:r w:rsidRPr="000B03A5">
        <w:t xml:space="preserve">Everett </w:t>
      </w:r>
      <w:r w:rsidR="008E314D" w:rsidRPr="000B03A5">
        <w:t>MA 0214</w:t>
      </w:r>
      <w:r w:rsidRPr="000B03A5">
        <w:t>9</w:t>
      </w:r>
    </w:p>
    <w:p w14:paraId="6EEA3F3B" w14:textId="0B264AC8" w:rsidR="008E314D" w:rsidRPr="000B03A5" w:rsidRDefault="008E314D" w:rsidP="002E1DD5">
      <w:pPr>
        <w:pStyle w:val="BodyText"/>
        <w:spacing w:before="0" w:after="0"/>
        <w:jc w:val="center"/>
      </w:pPr>
      <w:r w:rsidRPr="000B03A5">
        <w:t>Phone</w:t>
      </w:r>
      <w:r w:rsidR="00D84CF0" w:rsidRPr="000B03A5">
        <w:t>:</w:t>
      </w:r>
      <w:r w:rsidRPr="000B03A5">
        <w:t xml:space="preserve"> 781-338-3000</w:t>
      </w:r>
      <w:r w:rsidRPr="000B03A5">
        <w:tab/>
        <w:t>TTY: N.E.T. Relay 800-439-2370</w:t>
      </w:r>
    </w:p>
    <w:p w14:paraId="10A0F30F" w14:textId="55FEFC3F" w:rsidR="008E314D" w:rsidRPr="000B03A5" w:rsidRDefault="008E314D" w:rsidP="002E1DD5">
      <w:pPr>
        <w:tabs>
          <w:tab w:val="left" w:pos="360"/>
          <w:tab w:val="left" w:pos="720"/>
          <w:tab w:val="left" w:pos="1080"/>
          <w:tab w:val="left" w:pos="1440"/>
          <w:tab w:val="left" w:pos="1800"/>
          <w:tab w:val="left" w:pos="2160"/>
          <w:tab w:val="left" w:pos="2520"/>
          <w:tab w:val="left" w:pos="2880"/>
        </w:tabs>
        <w:spacing w:line="240" w:lineRule="auto"/>
        <w:jc w:val="center"/>
      </w:pPr>
      <w:hyperlink r:id="rId17" w:history="1">
        <w:r w:rsidRPr="000B03A5">
          <w:rPr>
            <w:rStyle w:val="Hyperlink"/>
          </w:rPr>
          <w:t>ww</w:t>
        </w:r>
        <w:r w:rsidRPr="000B03A5">
          <w:rPr>
            <w:rStyle w:val="Hyperlink"/>
            <w:color w:val="0563C1"/>
          </w:rPr>
          <w:t>w.doe.m</w:t>
        </w:r>
        <w:r w:rsidRPr="000B03A5">
          <w:rPr>
            <w:rStyle w:val="Hyperlink"/>
          </w:rPr>
          <w:t>ass.edu</w:t>
        </w:r>
      </w:hyperlink>
    </w:p>
    <w:p w14:paraId="09993608" w14:textId="61868EA3" w:rsidR="008E314D" w:rsidRPr="000B03A5" w:rsidRDefault="008E314D" w:rsidP="002E1DD5">
      <w:pPr>
        <w:pStyle w:val="BodyText"/>
        <w:spacing w:before="0"/>
        <w:sectPr w:rsidR="008E314D" w:rsidRPr="000B03A5" w:rsidSect="00D67AD2">
          <w:headerReference w:type="default" r:id="rId18"/>
          <w:footerReference w:type="default" r:id="rId19"/>
          <w:footerReference w:type="first" r:id="rId20"/>
          <w:endnotePr>
            <w:numFmt w:val="decimal"/>
          </w:endnotePr>
          <w:pgSz w:w="12240" w:h="15840"/>
          <w:pgMar w:top="1440" w:right="1440" w:bottom="1440" w:left="1440" w:header="1440" w:footer="720" w:gutter="0"/>
          <w:pgNumType w:start="1"/>
          <w:cols w:space="720"/>
          <w:noEndnote/>
          <w:titlePg/>
          <w:docGrid w:linePitch="326"/>
        </w:sectPr>
      </w:pPr>
    </w:p>
    <w:p w14:paraId="0B641F30" w14:textId="77777777" w:rsidR="008D6102" w:rsidRPr="000B03A5" w:rsidRDefault="008D6102" w:rsidP="0088710A">
      <w:pPr>
        <w:pStyle w:val="Heading2"/>
      </w:pPr>
      <w:bookmarkStart w:id="1" w:name="_Toc101446225"/>
      <w:bookmarkStart w:id="2" w:name="_Toc218506548"/>
      <w:bookmarkStart w:id="3" w:name="_Toc350870260"/>
      <w:bookmarkStart w:id="4" w:name="_Toc273777167"/>
      <w:bookmarkStart w:id="5" w:name="_Toc277066425"/>
      <w:bookmarkStart w:id="6" w:name="_Toc337817149"/>
      <w:bookmarkStart w:id="7" w:name="_Toc101878649"/>
      <w:r w:rsidRPr="000B03A5">
        <w:lastRenderedPageBreak/>
        <w:t xml:space="preserve">Executive </w:t>
      </w:r>
      <w:r w:rsidRPr="0088710A">
        <w:t>Summary</w:t>
      </w:r>
      <w:bookmarkEnd w:id="1"/>
      <w:bookmarkEnd w:id="2"/>
    </w:p>
    <w:p w14:paraId="0C1D0C0A" w14:textId="28632340" w:rsidR="007B718B" w:rsidRPr="000B03A5" w:rsidRDefault="000B1DD2" w:rsidP="00EA2EC6">
      <w:pPr>
        <w:pStyle w:val="BodyTextposthead"/>
      </w:pPr>
      <w:bookmarkStart w:id="8" w:name="_Hlk40937737"/>
      <w:bookmarkStart w:id="9" w:name="_Toc104552856"/>
      <w:bookmarkEnd w:id="3"/>
      <w:r w:rsidRPr="000B03A5">
        <w:t xml:space="preserve">In accordance with Massachusetts state law, the Massachusetts Department of Elementary and Secondary Education (DESE) contracted with </w:t>
      </w:r>
      <w:r w:rsidR="0054101D" w:rsidRPr="000B03A5">
        <w:t xml:space="preserve">the </w:t>
      </w:r>
      <w:r w:rsidRPr="000B03A5">
        <w:t>American Institutes for Research</w:t>
      </w:r>
      <w:r w:rsidR="0054101D" w:rsidRPr="000B03A5">
        <w:rPr>
          <w:rFonts w:ascii="Franklin Gothic Book" w:hAnsi="Franklin Gothic Book" w:cs="Calibri"/>
          <w:vertAlign w:val="superscript"/>
        </w:rPr>
        <w:t>®</w:t>
      </w:r>
      <w:r w:rsidRPr="000B03A5">
        <w:t xml:space="preserve"> (AIR</w:t>
      </w:r>
      <w:r w:rsidR="0054101D" w:rsidRPr="000B03A5">
        <w:rPr>
          <w:rFonts w:ascii="Franklin Gothic Book" w:hAnsi="Franklin Gothic Book" w:cs="Calibri"/>
          <w:vertAlign w:val="superscript"/>
        </w:rPr>
        <w:t>®</w:t>
      </w:r>
      <w:r w:rsidRPr="000B03A5">
        <w:t xml:space="preserve">) to conduct a comprehensive review of </w:t>
      </w:r>
      <w:r w:rsidR="00B324FD" w:rsidRPr="000B03A5">
        <w:t>Triton Regional School District</w:t>
      </w:r>
      <w:r w:rsidRPr="000B03A5">
        <w:t xml:space="preserve"> (</w:t>
      </w:r>
      <w:r w:rsidR="0054101D" w:rsidRPr="000B03A5">
        <w:t xml:space="preserve">hereafter, </w:t>
      </w:r>
      <w:r w:rsidR="00B324FD" w:rsidRPr="000B03A5">
        <w:t>Triton</w:t>
      </w:r>
      <w:r w:rsidRPr="000B03A5">
        <w:t xml:space="preserve">) in </w:t>
      </w:r>
      <w:r w:rsidR="00C11382" w:rsidRPr="000B03A5">
        <w:t>October</w:t>
      </w:r>
      <w:r w:rsidRPr="000B03A5">
        <w:t xml:space="preserve"> 20</w:t>
      </w:r>
      <w:r w:rsidR="003F28AA" w:rsidRPr="000B03A5">
        <w:t>2</w:t>
      </w:r>
      <w:r w:rsidR="00C11382" w:rsidRPr="000B03A5">
        <w:t>5</w:t>
      </w:r>
      <w:r w:rsidRPr="000B03A5">
        <w:t xml:space="preserve">. Data collection activities associated with the review </w:t>
      </w:r>
      <w:r w:rsidR="02F46E2F" w:rsidRPr="000B03A5">
        <w:rPr>
          <w:rFonts w:ascii="Franklin Gothic Book" w:eastAsia="Franklin Gothic Book" w:hAnsi="Franklin Gothic Book" w:cs="Franklin Gothic Book"/>
        </w:rPr>
        <w:t>included interviews, focus groups, and document reviews and were</w:t>
      </w:r>
      <w:r w:rsidR="02F46E2F" w:rsidRPr="000B03A5">
        <w:t xml:space="preserve"> </w:t>
      </w:r>
      <w:r w:rsidR="00DE09E1" w:rsidRPr="000B03A5">
        <w:t>designed to understand</w:t>
      </w:r>
      <w:r w:rsidRPr="000B03A5">
        <w:t xml:space="preserve"> how </w:t>
      </w:r>
      <w:r w:rsidR="00B47B03" w:rsidRPr="000B03A5">
        <w:t>districts</w:t>
      </w:r>
      <w:r w:rsidRPr="000B03A5">
        <w:t xml:space="preserve"> operate in support of continuous improvement efforts. The review focused on the six standards (and related indicators) that DESE has identified as being important components of district effectiveness.</w:t>
      </w:r>
      <w:r w:rsidR="007B718B" w:rsidRPr="000B03A5">
        <w:t xml:space="preserve"> The resulting report provide</w:t>
      </w:r>
      <w:r w:rsidR="002F7904" w:rsidRPr="000B03A5">
        <w:t>s</w:t>
      </w:r>
      <w:r w:rsidR="007E4538" w:rsidRPr="000B03A5">
        <w:t xml:space="preserve"> an in-depth look at district </w:t>
      </w:r>
      <w:r w:rsidR="00D97DA0" w:rsidRPr="000B03A5">
        <w:t xml:space="preserve">systems, </w:t>
      </w:r>
      <w:r w:rsidR="00C612B4" w:rsidRPr="000B03A5">
        <w:t>policies</w:t>
      </w:r>
      <w:r w:rsidR="00D97DA0" w:rsidRPr="000B03A5">
        <w:t>, and practices and includes recommendations</w:t>
      </w:r>
      <w:r w:rsidR="007B718B" w:rsidRPr="000B03A5">
        <w:t xml:space="preserve"> </w:t>
      </w:r>
      <w:r w:rsidR="002F7904" w:rsidRPr="000B03A5">
        <w:t>to</w:t>
      </w:r>
      <w:r w:rsidR="007B718B" w:rsidRPr="000B03A5">
        <w:t xml:space="preserve"> promote systemic improvements and advance equitable student outcomes and experiences.</w:t>
      </w:r>
      <w:r w:rsidR="0031356B">
        <w:rPr>
          <w:rStyle w:val="FootnoteReference"/>
        </w:rPr>
        <w:footnoteReference w:id="2"/>
      </w:r>
    </w:p>
    <w:p w14:paraId="41D8CE26" w14:textId="7B5DD810" w:rsidR="000B1DD2" w:rsidRPr="000B03A5" w:rsidRDefault="18845F70" w:rsidP="00EA2EC6">
      <w:pPr>
        <w:pStyle w:val="BodyText"/>
      </w:pPr>
      <w:r w:rsidRPr="000B03A5">
        <w:rPr>
          <w:rFonts w:ascii="Franklin Gothic Book" w:eastAsia="Franklin Gothic Book" w:hAnsi="Franklin Gothic Book" w:cs="Franklin Gothic Book"/>
        </w:rPr>
        <w:t xml:space="preserve">In addition, </w:t>
      </w:r>
      <w:r w:rsidR="00C11382" w:rsidRPr="000B03A5">
        <w:rPr>
          <w:rFonts w:ascii="Franklin Gothic Book" w:eastAsia="Franklin Gothic Book" w:hAnsi="Franklin Gothic Book" w:cs="Franklin Gothic Book"/>
        </w:rPr>
        <w:t>three</w:t>
      </w:r>
      <w:r w:rsidR="008672D4" w:rsidRPr="000B03A5">
        <w:t xml:space="preserve"> observers</w:t>
      </w:r>
      <w:r w:rsidR="0031356B" w:rsidRPr="000B03A5">
        <w:rPr>
          <w:rFonts w:ascii="Franklin Gothic Book" w:eastAsia="Franklin Gothic Book" w:hAnsi="Franklin Gothic Book" w:cs="Franklin Gothic Book"/>
        </w:rPr>
        <w:t xml:space="preserve"> collect</w:t>
      </w:r>
      <w:r w:rsidR="0031356B">
        <w:rPr>
          <w:rFonts w:ascii="Franklin Gothic Book" w:eastAsia="Franklin Gothic Book" w:hAnsi="Franklin Gothic Book" w:cs="Franklin Gothic Book"/>
        </w:rPr>
        <w:t>ed</w:t>
      </w:r>
      <w:r w:rsidR="0031356B" w:rsidRPr="000B03A5">
        <w:rPr>
          <w:rFonts w:ascii="Franklin Gothic Book" w:eastAsia="Franklin Gothic Book" w:hAnsi="Franklin Gothic Book" w:cs="Franklin Gothic Book"/>
        </w:rPr>
        <w:t xml:space="preserve"> data on instructional practices</w:t>
      </w:r>
      <w:r w:rsidR="0031356B">
        <w:rPr>
          <w:rFonts w:ascii="Franklin Gothic Book" w:eastAsia="Franklin Gothic Book" w:hAnsi="Franklin Gothic Book" w:cs="Franklin Gothic Book"/>
        </w:rPr>
        <w:t>. They</w:t>
      </w:r>
      <w:r w:rsidR="008672D4" w:rsidRPr="000B03A5">
        <w:t xml:space="preserve"> focused primarily on instruction in the classroom</w:t>
      </w:r>
      <w:r w:rsidR="0031356B">
        <w:t xml:space="preserve"> during</w:t>
      </w:r>
      <w:r w:rsidR="0031356B" w:rsidRPr="000B03A5">
        <w:t xml:space="preserve"> </w:t>
      </w:r>
      <w:r w:rsidR="00393E78">
        <w:t>the team’s</w:t>
      </w:r>
      <w:r w:rsidR="0031356B">
        <w:t xml:space="preserve"> </w:t>
      </w:r>
      <w:r w:rsidR="008672D4" w:rsidRPr="000B03A5">
        <w:t>visit</w:t>
      </w:r>
      <w:r w:rsidR="0031356B">
        <w:t xml:space="preserve"> to</w:t>
      </w:r>
      <w:r w:rsidR="008672D4" w:rsidRPr="000B03A5">
        <w:t xml:space="preserve"> </w:t>
      </w:r>
      <w:r w:rsidR="0031356B">
        <w:t>Triton</w:t>
      </w:r>
      <w:r w:rsidR="0031356B" w:rsidRPr="000B03A5">
        <w:t xml:space="preserve"> </w:t>
      </w:r>
      <w:r w:rsidR="008672D4" w:rsidRPr="000B03A5">
        <w:t xml:space="preserve">during the week of </w:t>
      </w:r>
      <w:r w:rsidR="000371CA" w:rsidRPr="000B03A5">
        <w:t>October 27, 2025</w:t>
      </w:r>
      <w:r w:rsidR="008672D4" w:rsidRPr="000B03A5">
        <w:t xml:space="preserve">. The observers conducted </w:t>
      </w:r>
      <w:r w:rsidR="00B90606" w:rsidRPr="000B03A5">
        <w:t>59</w:t>
      </w:r>
      <w:r w:rsidR="008672D4" w:rsidRPr="000B03A5">
        <w:t xml:space="preserve"> observations in a sample of classrooms across grade levels, focused </w:t>
      </w:r>
      <w:r w:rsidR="007D2F6E" w:rsidRPr="000B03A5">
        <w:t xml:space="preserve">primarily </w:t>
      </w:r>
      <w:r w:rsidR="008672D4" w:rsidRPr="000B03A5">
        <w:t xml:space="preserve">on literacy, English language arts (ELA), and mathematics. </w:t>
      </w:r>
      <w:r w:rsidR="0031356B">
        <w:t>The observers used t</w:t>
      </w:r>
      <w:r w:rsidR="008672D4" w:rsidRPr="000B03A5">
        <w:t>he Teachstone Classroom Assessment Scoring System (CLASS) protocol, developed by the Center for Advanced Study of Teaching and Learning at the University of Virginia,</w:t>
      </w:r>
      <w:r w:rsidR="008672D4" w:rsidRPr="000B03A5">
        <w:rPr>
          <w:rStyle w:val="FootnoteReference"/>
        </w:rPr>
        <w:footnoteReference w:id="3"/>
      </w:r>
      <w:r w:rsidR="008672D4" w:rsidRPr="000B03A5">
        <w:t xml:space="preserve"> </w:t>
      </w:r>
      <w:r w:rsidR="0031356B">
        <w:t xml:space="preserve">to </w:t>
      </w:r>
      <w:r w:rsidR="008672D4" w:rsidRPr="000B03A5">
        <w:t xml:space="preserve">guide all classroom observations in the district. </w:t>
      </w:r>
      <w:r w:rsidR="0031356B">
        <w:t xml:space="preserve">The observers followed </w:t>
      </w:r>
      <w:r w:rsidR="008672D4" w:rsidRPr="000B03A5">
        <w:t>the three grade-band levels of the CLASS protocols: K-3, Upper Elementary (4-5), and Secondary (6</w:t>
      </w:r>
      <w:r w:rsidR="0031356B">
        <w:t>-</w:t>
      </w:r>
      <w:r w:rsidR="008672D4" w:rsidRPr="000B03A5">
        <w:t>12).</w:t>
      </w:r>
    </w:p>
    <w:p w14:paraId="294F0C09" w14:textId="28C9E3F7" w:rsidR="000B1DD2" w:rsidRPr="00D86213" w:rsidRDefault="000B1DD2" w:rsidP="00D86213">
      <w:pPr>
        <w:pStyle w:val="Heading3"/>
        <w:rPr>
          <w:rStyle w:val="Hyperlink"/>
          <w:color w:val="2F5496" w:themeColor="accent5" w:themeShade="BF"/>
          <w:u w:val="none"/>
        </w:rPr>
      </w:pPr>
      <w:hyperlink w:anchor="_Leadership_and_Governance" w:history="1">
        <w:r w:rsidRPr="00D86213">
          <w:rPr>
            <w:rStyle w:val="Hyperlink"/>
            <w:color w:val="2F5496" w:themeColor="accent5" w:themeShade="BF"/>
            <w:u w:val="none"/>
          </w:rPr>
          <w:t>Leadership and Governance</w:t>
        </w:r>
      </w:hyperlink>
    </w:p>
    <w:p w14:paraId="57FD1EEE" w14:textId="29D05D41" w:rsidR="006A2512" w:rsidRDefault="00B65739" w:rsidP="005634A5">
      <w:pPr>
        <w:pStyle w:val="BodyTextposthead"/>
      </w:pPr>
      <w:r>
        <w:t xml:space="preserve">Triton is led by </w:t>
      </w:r>
      <w:r w:rsidR="002C03BF">
        <w:t>a superintendent who is supported by a</w:t>
      </w:r>
      <w:r w:rsidR="005D34F4" w:rsidRPr="005D34F4">
        <w:t xml:space="preserve"> stable district leadership team and clearly defined leadership structures, including the District Management Team (DMT), Core Leadership Team (CLT), and Full Leadership Team (FLT). These teams support both day-to-day operations and long-term planning and promote alignment across schools and roles.</w:t>
      </w:r>
      <w:r w:rsidR="00B218C4">
        <w:t xml:space="preserve"> </w:t>
      </w:r>
      <w:r w:rsidR="00B218C4" w:rsidRPr="00B218C4">
        <w:t>District and town leaders described the school committee as high-functioning, collaborative, and focused on student outcomes.</w:t>
      </w:r>
      <w:r w:rsidR="00740DE8">
        <w:t xml:space="preserve"> </w:t>
      </w:r>
      <w:r w:rsidR="004F4A76" w:rsidRPr="004F4A76">
        <w:t>The committee</w:t>
      </w:r>
      <w:r w:rsidR="00A953F7">
        <w:t xml:space="preserve"> has an </w:t>
      </w:r>
      <w:r w:rsidR="004F4A76" w:rsidRPr="004F4A76">
        <w:t>annual, systematic policy review process, which incorporates legislative updates and stakeholder input</w:t>
      </w:r>
      <w:r w:rsidR="00A953F7">
        <w:t xml:space="preserve">. Additionally, there is a </w:t>
      </w:r>
      <w:r w:rsidR="004F4A76" w:rsidRPr="004F4A76">
        <w:t>student representative who provides substantive feedback during meetings.</w:t>
      </w:r>
      <w:r w:rsidR="00100943">
        <w:t xml:space="preserve"> </w:t>
      </w:r>
      <w:r w:rsidR="006A2512">
        <w:t xml:space="preserve">While </w:t>
      </w:r>
      <w:r w:rsidR="00992E8B">
        <w:t xml:space="preserve">there are school councils that are actively engaged in improvement planning and budgeting, there is </w:t>
      </w:r>
      <w:r w:rsidR="00992E8B" w:rsidRPr="000B03A5">
        <w:t xml:space="preserve">difficulty </w:t>
      </w:r>
      <w:r w:rsidR="00992E8B">
        <w:t xml:space="preserve">with </w:t>
      </w:r>
      <w:r w:rsidR="00992E8B" w:rsidRPr="000B03A5">
        <w:t>recruiting new members to the school councils.</w:t>
      </w:r>
    </w:p>
    <w:bookmarkEnd w:id="8"/>
    <w:p w14:paraId="00C8569F" w14:textId="498B7CEE" w:rsidR="00DE449E" w:rsidRPr="00DE449E" w:rsidRDefault="007F4BAB" w:rsidP="00DE449E">
      <w:pPr>
        <w:pStyle w:val="BodyTextposthead"/>
      </w:pPr>
      <w:r w:rsidRPr="007F4BAB">
        <w:t>Triton has articulated a coherent vision grounded in long-standing core values and expressed through multiple aligned statements, including the district vision, Vision for Equity, and the recently implemented Portrait of a Learner (POL). Developed over several years with broad stakeholder involvement, the POL has been widely embraced and is viewed as a unifying framework for improvement across grade levels.</w:t>
      </w:r>
      <w:r w:rsidR="00DE449E">
        <w:t xml:space="preserve"> </w:t>
      </w:r>
      <w:r w:rsidR="00DE449E" w:rsidRPr="00DE449E">
        <w:t>The District Improvement Plan (DIP) provides continuity across years, with priority actions that build on previous work. The district uses survey data</w:t>
      </w:r>
      <w:r w:rsidR="00DE449E">
        <w:t xml:space="preserve"> </w:t>
      </w:r>
      <w:r w:rsidR="00DE449E" w:rsidRPr="00DE449E">
        <w:t xml:space="preserve">to inform planning and goal setting, reflecting a systematic approach to improvement. However, the DIP lacks </w:t>
      </w:r>
      <w:r w:rsidR="00DE449E" w:rsidRPr="00DE449E">
        <w:lastRenderedPageBreak/>
        <w:t xml:space="preserve">clearly defined data sources and measurable indicators to monitor progress, relying instead on task completion or broad qualitative statements. </w:t>
      </w:r>
    </w:p>
    <w:p w14:paraId="11BC6BF5" w14:textId="7B3DE8FC" w:rsidR="00091654" w:rsidRPr="000B03A5" w:rsidRDefault="005C7D2A" w:rsidP="005634A5">
      <w:pPr>
        <w:pStyle w:val="BodyTextposthead"/>
      </w:pPr>
      <w:r>
        <w:t xml:space="preserve">District culture is widely described as respectful, transparent, and collaborative, supported by a strong “no surprises” norm that promotes open communication. Positive working relationships </w:t>
      </w:r>
      <w:r w:rsidR="00F0378C">
        <w:t>a</w:t>
      </w:r>
      <w:r>
        <w:t xml:space="preserve">re consistently cited as a key factor in staff and leadership retention, and the district’s emphasis on developing leaders from within has contributed to leadership stability. </w:t>
      </w:r>
      <w:r w:rsidR="00C62B60" w:rsidRPr="00C62B60">
        <w:t>Despite strong informal communication, the district lacks formal, resourced mechanisms for educator voice, has limited structures to ensure broad and accessible family participation in school councils, and does not consistently ensure that students are aware of</w:t>
      </w:r>
      <w:r w:rsidR="008F2D69">
        <w:t>,</w:t>
      </w:r>
      <w:r w:rsidR="00C62B60" w:rsidRPr="00C62B60">
        <w:t xml:space="preserve"> or able to access</w:t>
      </w:r>
      <w:r w:rsidR="008F2D69">
        <w:t>,</w:t>
      </w:r>
      <w:r w:rsidR="00C62B60" w:rsidRPr="00C62B60">
        <w:t xml:space="preserve"> opportunities to inform district decision</w:t>
      </w:r>
      <w:r w:rsidR="0003705A">
        <w:t>-</w:t>
      </w:r>
      <w:r w:rsidR="00C62B60" w:rsidRPr="00C62B60">
        <w:t>making</w:t>
      </w:r>
      <w:r>
        <w:t>.</w:t>
      </w:r>
    </w:p>
    <w:p w14:paraId="770E4914" w14:textId="5450BE1B" w:rsidR="000B1DD2" w:rsidRPr="005634A5" w:rsidRDefault="000B1DD2" w:rsidP="005634A5">
      <w:pPr>
        <w:pStyle w:val="Heading3"/>
      </w:pPr>
      <w:hyperlink w:anchor="_Curriculum_and_Instruction" w:history="1">
        <w:r w:rsidRPr="005634A5">
          <w:rPr>
            <w:rStyle w:val="Hyperlink"/>
            <w:color w:val="2F5496" w:themeColor="accent5" w:themeShade="BF"/>
            <w:u w:val="none"/>
          </w:rPr>
          <w:t>Curriculum and Instruction</w:t>
        </w:r>
      </w:hyperlink>
    </w:p>
    <w:p w14:paraId="4F9001F8" w14:textId="0CCA4CBE" w:rsidR="000C6C02" w:rsidRPr="000B03A5" w:rsidRDefault="008465D6" w:rsidP="005634A5">
      <w:pPr>
        <w:pStyle w:val="BodyTextposthead"/>
      </w:pPr>
      <w:r>
        <w:t>T</w:t>
      </w:r>
      <w:r w:rsidR="002C6354">
        <w:t>he director of curriculum, instruction, and assessment oversees curriculum and instruction in Triton</w:t>
      </w:r>
      <w:r w:rsidR="000B3DEF">
        <w:t>. While Triton has a</w:t>
      </w:r>
      <w:r w:rsidR="00BA03BA">
        <w:t xml:space="preserve">rticulated an </w:t>
      </w:r>
      <w:r w:rsidR="000B3DEF">
        <w:t>instructional vision</w:t>
      </w:r>
      <w:r w:rsidR="00BA03BA">
        <w:t xml:space="preserve">, it is not consistently understood or recognized across schools. </w:t>
      </w:r>
      <w:r w:rsidR="000F1459">
        <w:t>This vision</w:t>
      </w:r>
      <w:r w:rsidR="0058715C">
        <w:t xml:space="preserve"> is mostly communicated</w:t>
      </w:r>
      <w:r w:rsidR="00492781">
        <w:t xml:space="preserve"> </w:t>
      </w:r>
      <w:r w:rsidR="0058715C">
        <w:t xml:space="preserve">through </w:t>
      </w:r>
      <w:r w:rsidR="00492781">
        <w:t xml:space="preserve">principals and professional development, and there is </w:t>
      </w:r>
      <w:r w:rsidR="00B80F95">
        <w:t>no</w:t>
      </w:r>
      <w:r w:rsidR="0057586C">
        <w:t xml:space="preserve"> </w:t>
      </w:r>
      <w:r w:rsidR="00492781">
        <w:t xml:space="preserve">formal system to monitor or measure its implementation. </w:t>
      </w:r>
    </w:p>
    <w:p w14:paraId="0D8405EB" w14:textId="2E524AE4" w:rsidR="00C36B67" w:rsidRDefault="00C36B67" w:rsidP="005634A5">
      <w:pPr>
        <w:pStyle w:val="BodyTextposthead"/>
      </w:pPr>
      <w:r>
        <w:t>The district has established a well-structured, multiyear curriculum review and adoption process</w:t>
      </w:r>
      <w:r w:rsidR="00A74900">
        <w:t>, which is led by the director of curriculum, instruction, and assessment</w:t>
      </w:r>
      <w:r w:rsidR="008C0FB3">
        <w:t xml:space="preserve"> and includes general education, special education, and ESL teachers</w:t>
      </w:r>
      <w:r w:rsidR="00E918B7">
        <w:t>;</w:t>
      </w:r>
      <w:r w:rsidR="00BE6203">
        <w:t xml:space="preserve"> student and family feedback is </w:t>
      </w:r>
      <w:r w:rsidR="00E918B7">
        <w:t>also</w:t>
      </w:r>
      <w:r w:rsidR="00BE6203">
        <w:t xml:space="preserve"> gathered during the process</w:t>
      </w:r>
      <w:r w:rsidR="00AA31E8">
        <w:t>, which</w:t>
      </w:r>
      <w:r w:rsidR="00DC0647">
        <w:t xml:space="preserve"> is described as thorough, collaborative, and</w:t>
      </w:r>
      <w:r w:rsidR="007303A9">
        <w:t xml:space="preserve"> </w:t>
      </w:r>
      <w:r w:rsidR="006425AB">
        <w:t>informed by</w:t>
      </w:r>
      <w:r w:rsidR="00DC0647">
        <w:t xml:space="preserve"> data</w:t>
      </w:r>
      <w:r w:rsidR="00C82600">
        <w:t>.</w:t>
      </w:r>
      <w:r w:rsidR="00DB34C0">
        <w:t xml:space="preserve"> Despite a strong review process, the district lacks high-quality instructional materials </w:t>
      </w:r>
      <w:r w:rsidR="000662B3">
        <w:t xml:space="preserve">(rated as meeting expectations </w:t>
      </w:r>
      <w:r w:rsidR="00812C62">
        <w:t>by</w:t>
      </w:r>
      <w:r w:rsidR="000662B3">
        <w:t xml:space="preserve"> external </w:t>
      </w:r>
      <w:r w:rsidR="00812C62">
        <w:t>entities)</w:t>
      </w:r>
      <w:r w:rsidR="000662B3">
        <w:t xml:space="preserve"> </w:t>
      </w:r>
      <w:r w:rsidR="00DB34C0">
        <w:t xml:space="preserve">in </w:t>
      </w:r>
      <w:r w:rsidR="00CF58E3">
        <w:t>many content areas. At the high school level, most curricula are teacher-developed, with limited oversight</w:t>
      </w:r>
      <w:r w:rsidR="00BD5793">
        <w:t xml:space="preserve"> of </w:t>
      </w:r>
      <w:r w:rsidR="00CF58E3">
        <w:t>vertical and horizontal align</w:t>
      </w:r>
      <w:r w:rsidR="00BD5793">
        <w:t>ment.</w:t>
      </w:r>
      <w:r w:rsidR="00B749EF">
        <w:t xml:space="preserve"> While the district offers </w:t>
      </w:r>
      <w:r w:rsidR="00CF25F3">
        <w:t xml:space="preserve">academic interventions at all levels, </w:t>
      </w:r>
      <w:r w:rsidR="008D4BFE">
        <w:t xml:space="preserve">the </w:t>
      </w:r>
      <w:r w:rsidR="00BA1C57">
        <w:t>schedule and structure</w:t>
      </w:r>
      <w:r w:rsidR="00EC4BA0">
        <w:t xml:space="preserve"> of intervention time at the secondary level</w:t>
      </w:r>
      <w:r w:rsidR="001028B4">
        <w:t xml:space="preserve"> </w:t>
      </w:r>
      <w:r w:rsidR="00E448B2">
        <w:t xml:space="preserve">have </w:t>
      </w:r>
      <w:r w:rsidR="001028B4">
        <w:t xml:space="preserve">been a challenge. </w:t>
      </w:r>
    </w:p>
    <w:p w14:paraId="16AB6A37" w14:textId="46B891D8" w:rsidR="001028B4" w:rsidRPr="000B03A5" w:rsidRDefault="001028B4" w:rsidP="005634A5">
      <w:pPr>
        <w:pStyle w:val="BodyTextposthead"/>
      </w:pPr>
      <w:r>
        <w:t xml:space="preserve">Triton has established safe and supportive learning environments for </w:t>
      </w:r>
      <w:r w:rsidR="00E448B2">
        <w:t xml:space="preserve">its </w:t>
      </w:r>
      <w:r>
        <w:t xml:space="preserve">students </w:t>
      </w:r>
      <w:r w:rsidR="009A47E5">
        <w:t>across grade levels</w:t>
      </w:r>
      <w:r w:rsidR="00E448B2">
        <w:t>,</w:t>
      </w:r>
      <w:r w:rsidR="009C2AF2">
        <w:t xml:space="preserve"> and there is a culture focused on student growth and belonging. However, the district has not yet established clear expectations for </w:t>
      </w:r>
      <w:r w:rsidR="00F1431A">
        <w:t xml:space="preserve">teachers to implement </w:t>
      </w:r>
      <w:r w:rsidR="009C2AF2">
        <w:t>WIDA English Language Development standards in classrooms</w:t>
      </w:r>
      <w:r w:rsidR="0041543B">
        <w:t>.</w:t>
      </w:r>
      <w:r w:rsidR="00B61646">
        <w:t xml:space="preserve"> </w:t>
      </w:r>
      <w:r w:rsidR="0041543B">
        <w:t>D</w:t>
      </w:r>
      <w:r w:rsidR="0041543B" w:rsidRPr="0041543B">
        <w:t xml:space="preserve">istrict leaders acknowledged the need for additional training and resources, particularly as the </w:t>
      </w:r>
      <w:r w:rsidR="00DD7B62">
        <w:t>English Le</w:t>
      </w:r>
      <w:r w:rsidR="0041543B" w:rsidRPr="0041543B">
        <w:t>arner population grows.</w:t>
      </w:r>
    </w:p>
    <w:p w14:paraId="65498654" w14:textId="3E760A2A" w:rsidR="000B1DD2" w:rsidRPr="005634A5" w:rsidRDefault="000B1DD2" w:rsidP="005634A5">
      <w:pPr>
        <w:pStyle w:val="Heading3"/>
      </w:pPr>
      <w:hyperlink w:anchor="_Assessment" w:history="1">
        <w:r w:rsidRPr="005634A5">
          <w:rPr>
            <w:rStyle w:val="Hyperlink"/>
            <w:color w:val="2F5496" w:themeColor="accent5" w:themeShade="BF"/>
            <w:u w:val="none"/>
          </w:rPr>
          <w:t>Assessment</w:t>
        </w:r>
      </w:hyperlink>
    </w:p>
    <w:p w14:paraId="6BB5EAA3" w14:textId="79B69BFB" w:rsidR="003719DB" w:rsidRPr="000B03A5" w:rsidRDefault="00255968" w:rsidP="005634A5">
      <w:pPr>
        <w:pStyle w:val="BodyTextposthead"/>
      </w:pPr>
      <w:r w:rsidRPr="00255968">
        <w:t xml:space="preserve">Triton has established a strong foundation for data-informed decision-making that supports instructional improvement and advances its commitment to equity. The district strategically collects and uses multiple sources of academic data, aligns assessments with instructional content, and has built a shared culture around data use, with particular strength in supporting mathematics and English language arts (ELA) data analysis at the elementary and middle school levels. Triton is currently focusing on increasing the amount of nonacademic data collected for all students. </w:t>
      </w:r>
      <w:r w:rsidR="008D52E5">
        <w:t>W</w:t>
      </w:r>
      <w:r w:rsidRPr="00255968">
        <w:t xml:space="preserve">hile the district provides platforms for students and families to access student data, </w:t>
      </w:r>
      <w:r w:rsidR="000E3213">
        <w:t xml:space="preserve">parents and students </w:t>
      </w:r>
      <w:r w:rsidR="00AC7AB3">
        <w:t xml:space="preserve">described not always knowing how students were </w:t>
      </w:r>
      <w:r w:rsidR="00C63152">
        <w:t xml:space="preserve">performing in </w:t>
      </w:r>
      <w:r w:rsidR="00AC7AB3">
        <w:t xml:space="preserve">class, due to </w:t>
      </w:r>
      <w:r w:rsidRPr="00255968">
        <w:t>inconsistent grading practices and variability in feedback and communication, particularly at the secondary level</w:t>
      </w:r>
      <w:r w:rsidR="00D16380">
        <w:t xml:space="preserve">. </w:t>
      </w:r>
    </w:p>
    <w:p w14:paraId="05B6D72B" w14:textId="149183DD" w:rsidR="000B1DD2" w:rsidRPr="005634A5" w:rsidRDefault="000B1DD2" w:rsidP="005634A5">
      <w:pPr>
        <w:pStyle w:val="Heading3"/>
      </w:pPr>
      <w:hyperlink w:anchor="_Human_Resources_and" w:history="1">
        <w:r w:rsidRPr="005634A5">
          <w:rPr>
            <w:rStyle w:val="Hyperlink"/>
            <w:color w:val="2F5496" w:themeColor="accent5" w:themeShade="BF"/>
            <w:u w:val="none"/>
          </w:rPr>
          <w:t>Human Resources and Professional Development</w:t>
        </w:r>
      </w:hyperlink>
    </w:p>
    <w:p w14:paraId="5ED1FB15" w14:textId="577B25C9" w:rsidR="000C6C02" w:rsidRPr="000B03A5" w:rsidRDefault="00B92657" w:rsidP="005634A5">
      <w:pPr>
        <w:pStyle w:val="BodyTextposthead"/>
      </w:pPr>
      <w:r>
        <w:t xml:space="preserve">Triton’s human resources department is currently managed by </w:t>
      </w:r>
      <w:r w:rsidR="00A5222D">
        <w:t xml:space="preserve">the department of finance and operations. The director of finance and operations </w:t>
      </w:r>
      <w:r w:rsidR="00F400E4">
        <w:t xml:space="preserve">is supported by the HR and payroll coordinator, payroll and business assistant, and the superintendent’s executive assistant. </w:t>
      </w:r>
      <w:r w:rsidR="00DF550D" w:rsidRPr="00DF550D">
        <w:t>The HR department is widely viewed as responsive, accessible, and collaborative, maintaining positive labor relations and clear policies while managing core functions efficiently. Hiring practices are functional and collaborative, retention is supported by a positive district culture and a high-quality mentoring and induction program, and evaluation processes are intentionally calibrated to promote fairness and reduce bias. At the same time, the district faces challenges modernizing HR systems, formalizing districtwide hiring guidance. Feedback within evaluations is not consistently actionable, and educators reported limited influence over professional development planning, with concerns about relevance—particularly at the secondary level.</w:t>
      </w:r>
    </w:p>
    <w:p w14:paraId="2D5F1324" w14:textId="3E4B4BAC" w:rsidR="000B1DD2" w:rsidRPr="005634A5" w:rsidRDefault="000B1DD2" w:rsidP="005634A5">
      <w:pPr>
        <w:pStyle w:val="Heading3"/>
      </w:pPr>
      <w:hyperlink w:anchor="_Student_Support" w:history="1">
        <w:r w:rsidRPr="005634A5">
          <w:rPr>
            <w:rStyle w:val="Hyperlink"/>
            <w:color w:val="2F5496" w:themeColor="accent5" w:themeShade="BF"/>
            <w:u w:val="none"/>
          </w:rPr>
          <w:t>Student Support</w:t>
        </w:r>
      </w:hyperlink>
    </w:p>
    <w:p w14:paraId="55D098B6" w14:textId="01BBB068" w:rsidR="00FD5102" w:rsidRPr="000B03A5" w:rsidRDefault="006F5633" w:rsidP="005634A5">
      <w:pPr>
        <w:pStyle w:val="BodyTextposthead"/>
      </w:pPr>
      <w:r>
        <w:t>T</w:t>
      </w:r>
      <w:r w:rsidR="000C792E">
        <w:t>riton’s</w:t>
      </w:r>
      <w:r w:rsidR="00745D9C" w:rsidRPr="000B03A5">
        <w:t xml:space="preserve"> director of </w:t>
      </w:r>
      <w:r w:rsidR="00745D9C">
        <w:t>s</w:t>
      </w:r>
      <w:r w:rsidR="00745D9C" w:rsidRPr="000B03A5">
        <w:t xml:space="preserve">tudent </w:t>
      </w:r>
      <w:r w:rsidR="00745D9C">
        <w:t>s</w:t>
      </w:r>
      <w:r w:rsidR="00745D9C" w:rsidRPr="000B03A5">
        <w:t>ervices is responsible for overseeing student supports</w:t>
      </w:r>
      <w:r w:rsidR="00CD24F2" w:rsidRPr="00CD24F2">
        <w:t xml:space="preserve"> and </w:t>
      </w:r>
      <w:r w:rsidR="00745D9C">
        <w:t xml:space="preserve">establishing </w:t>
      </w:r>
      <w:r w:rsidR="00D837C9">
        <w:t xml:space="preserve">a safe and supportive school climate. </w:t>
      </w:r>
      <w:r w:rsidR="000C792E">
        <w:t xml:space="preserve">The district </w:t>
      </w:r>
      <w:r w:rsidR="008925E0">
        <w:t>has established a learning environment where students feel cared for and connected</w:t>
      </w:r>
      <w:r w:rsidR="00034CB7">
        <w:t>;</w:t>
      </w:r>
      <w:r w:rsidR="00916070">
        <w:t xml:space="preserve"> however, </w:t>
      </w:r>
      <w:r w:rsidR="00FD5102">
        <w:t xml:space="preserve">there is a need to provide more structured and consistent opportunities for students to share their perspectives and </w:t>
      </w:r>
      <w:r w:rsidR="008B6847">
        <w:t xml:space="preserve">feedback to inform continuous improvement efforts at the classroom, school, and district levels. </w:t>
      </w:r>
      <w:r w:rsidR="00034CB7">
        <w:t xml:space="preserve">Triton </w:t>
      </w:r>
      <w:r w:rsidR="009E68B1">
        <w:t xml:space="preserve">implements tiered mental and behavioral health services, but </w:t>
      </w:r>
      <w:r w:rsidR="00A44C38">
        <w:t xml:space="preserve">strengthening universal behavioral supports </w:t>
      </w:r>
      <w:r w:rsidR="00525693">
        <w:t xml:space="preserve">would help </w:t>
      </w:r>
      <w:r w:rsidR="0059121C">
        <w:t>ensur</w:t>
      </w:r>
      <w:r w:rsidR="0011698D">
        <w:t xml:space="preserve">e </w:t>
      </w:r>
      <w:r w:rsidR="0059121C">
        <w:t xml:space="preserve">equitable support for all students. </w:t>
      </w:r>
      <w:r w:rsidR="001E1158" w:rsidRPr="001E1158">
        <w:t>The district demonstrates a strong commitment to student health and wellness, providing multiple opportunities for physical activity and promoting nutritious, desired meals.</w:t>
      </w:r>
      <w:r w:rsidR="0011698D">
        <w:t xml:space="preserve"> </w:t>
      </w:r>
      <w:r w:rsidR="005B4CF0">
        <w:t>Additionally, the district does not have a formalized</w:t>
      </w:r>
      <w:r w:rsidR="009C2456">
        <w:t>,</w:t>
      </w:r>
      <w:r w:rsidR="005B4CF0">
        <w:t xml:space="preserve"> comprehensive MTSS framework</w:t>
      </w:r>
      <w:r w:rsidR="009C2456" w:rsidRPr="009C2456">
        <w:t xml:space="preserve"> </w:t>
      </w:r>
      <w:r w:rsidR="009C2456">
        <w:t>that they are actively implementing</w:t>
      </w:r>
      <w:r w:rsidR="005B4CF0">
        <w:t xml:space="preserve">. </w:t>
      </w:r>
      <w:r w:rsidR="00F0332B">
        <w:t>R</w:t>
      </w:r>
      <w:r w:rsidR="00A07E0B">
        <w:t>esources</w:t>
      </w:r>
      <w:r w:rsidR="00F07FBC">
        <w:t xml:space="preserve"> within the schools</w:t>
      </w:r>
      <w:r w:rsidR="00A07E0B">
        <w:t xml:space="preserve">, including support staffing, </w:t>
      </w:r>
      <w:r w:rsidR="00F0332B">
        <w:t>are</w:t>
      </w:r>
      <w:r w:rsidR="00A07E0B">
        <w:t xml:space="preserve"> limited</w:t>
      </w:r>
      <w:r w:rsidR="009C2456">
        <w:t>, which</w:t>
      </w:r>
      <w:r w:rsidR="00F0332B">
        <w:t xml:space="preserve"> </w:t>
      </w:r>
      <w:r w:rsidR="00A07E0B">
        <w:t>impacts supports available for students.</w:t>
      </w:r>
      <w:r w:rsidR="00030D94">
        <w:t xml:space="preserve"> </w:t>
      </w:r>
      <w:r w:rsidR="00DF3758">
        <w:t>There is also</w:t>
      </w:r>
      <w:r w:rsidR="00680D75">
        <w:t xml:space="preserve"> a need to </w:t>
      </w:r>
      <w:r w:rsidR="002C129C" w:rsidRPr="002C129C">
        <w:t>ensure that teachers consistently use established communication methods to share relevant information with families</w:t>
      </w:r>
      <w:r w:rsidR="002C129C">
        <w:t xml:space="preserve">. </w:t>
      </w:r>
      <w:r w:rsidR="00173034">
        <w:t xml:space="preserve">Still, </w:t>
      </w:r>
      <w:r w:rsidR="00811A04">
        <w:t>Triton benefits from a wide range of community partnerships that provide supports and resources for students and families</w:t>
      </w:r>
      <w:r w:rsidR="00DF3758">
        <w:t xml:space="preserve">. </w:t>
      </w:r>
    </w:p>
    <w:p w14:paraId="202DC286" w14:textId="586E6819" w:rsidR="000B1DD2" w:rsidRDefault="000B1DD2" w:rsidP="005634A5">
      <w:pPr>
        <w:pStyle w:val="Heading3"/>
      </w:pPr>
      <w:hyperlink w:anchor="_Financial_and_Asset" w:history="1">
        <w:r w:rsidRPr="005634A5">
          <w:rPr>
            <w:rStyle w:val="Hyperlink"/>
            <w:color w:val="2F5496" w:themeColor="accent5" w:themeShade="BF"/>
            <w:u w:val="none"/>
          </w:rPr>
          <w:t>Financial and Asset Management</w:t>
        </w:r>
      </w:hyperlink>
    </w:p>
    <w:p w14:paraId="5E752B65" w14:textId="26641DE9" w:rsidR="00470982" w:rsidRDefault="00470982" w:rsidP="00470982">
      <w:pPr>
        <w:pStyle w:val="BodyTextposthead"/>
      </w:pPr>
      <w:r>
        <w:t>Triton’s business office is comprised of a director, a manager of facilities and grounds, a food services director, a human resources a</w:t>
      </w:r>
      <w:r w:rsidR="00AE6DB1">
        <w:t>nd</w:t>
      </w:r>
      <w:r>
        <w:t xml:space="preserve"> payroll coordinator, a district accountant, a payroll and business assistant, and a treasurer. The district uses School ERP Pro for financial management. However, aging financial software and delayed system upgrades have created inefficiencies and limited the district’s ability to track expenses and encumbrances accurately, though planned upgrades represent progress. The district also recently introduced a new finance and operations guide, providing a central, comprehensive resource for staff. Strong internal controls, multiple layers of fiscal oversight, and a highly engaged finance subcommittee contribute to accurate monitoring of expenditures and public trust. All students have access to the technology needed for learning, supporting equitable instructional experiences. Budget development is transparent, inclusive, and aligned with school and district goals, with principals afforded meaningful autonomy within clear parameters. District leaders are committed to preserving instructional quality despite fiscal constraints, maintaining specialists, interventionists, and a broad high school program. The district </w:t>
      </w:r>
      <w:r>
        <w:lastRenderedPageBreak/>
        <w:t>also demonstrates strength in equitable resource allocation across schools, strategic grant management, and the use of financial reserves to hedge against uncertainty.</w:t>
      </w:r>
    </w:p>
    <w:p w14:paraId="21212ECE" w14:textId="4CBEE564" w:rsidR="00470982" w:rsidRPr="00470982" w:rsidRDefault="00470982" w:rsidP="00470982">
      <w:pPr>
        <w:pStyle w:val="BodyTextposthead"/>
      </w:pPr>
      <w:r>
        <w:t xml:space="preserve">Despite these strengths, the absence of a comprehensive multiyear financial plan and </w:t>
      </w:r>
      <w:r w:rsidR="00A10AAC">
        <w:t>long-term</w:t>
      </w:r>
      <w:r>
        <w:t xml:space="preserve"> capital plan limits the district’s ability to anticipate and manage rising costs. Aging facilities</w:t>
      </w:r>
      <w:r w:rsidR="008D6F06">
        <w:t xml:space="preserve"> and</w:t>
      </w:r>
      <w:r>
        <w:t xml:space="preserve"> increasing transportation expenses</w:t>
      </w:r>
      <w:r w:rsidR="008D6F06">
        <w:t xml:space="preserve"> </w:t>
      </w:r>
      <w:r>
        <w:t xml:space="preserve">further strain the budget. Additionally, the district </w:t>
      </w:r>
      <w:r w:rsidR="00EB061F">
        <w:t xml:space="preserve">may </w:t>
      </w:r>
      <w:r>
        <w:t>need to identify sustainable financial growth strategies to address long-term cost pressures. With increasing costs outpacing inflation, the district is approaching a fiscal inflection point.</w:t>
      </w:r>
    </w:p>
    <w:p w14:paraId="7A47C448" w14:textId="65E63ED1" w:rsidR="003D6ECF" w:rsidRPr="000B03A5" w:rsidRDefault="00B90606" w:rsidP="005634A5">
      <w:pPr>
        <w:pStyle w:val="Heading2"/>
      </w:pPr>
      <w:bookmarkStart w:id="10" w:name="_Toc218506549"/>
      <w:bookmarkEnd w:id="9"/>
      <w:r w:rsidRPr="000B03A5">
        <w:lastRenderedPageBreak/>
        <w:t>Triton</w:t>
      </w:r>
      <w:r w:rsidR="003D6ECF" w:rsidRPr="000B03A5">
        <w:t xml:space="preserve"> </w:t>
      </w:r>
      <w:r w:rsidR="00D30A74" w:rsidRPr="000B03A5">
        <w:t xml:space="preserve">Public Schools: </w:t>
      </w:r>
      <w:r w:rsidR="003D6ECF" w:rsidRPr="000B03A5">
        <w:t>District Review Overview</w:t>
      </w:r>
      <w:bookmarkEnd w:id="10"/>
    </w:p>
    <w:p w14:paraId="2E41F691" w14:textId="77777777" w:rsidR="003D6ECF" w:rsidRPr="00A02065" w:rsidRDefault="003D6ECF" w:rsidP="00A02065">
      <w:pPr>
        <w:pStyle w:val="Heading3"/>
      </w:pPr>
      <w:bookmarkStart w:id="11" w:name="_Toc273777149"/>
      <w:bookmarkStart w:id="12" w:name="_Toc277066412"/>
      <w:bookmarkStart w:id="13" w:name="_Toc338665638"/>
      <w:r w:rsidRPr="00A02065">
        <w:t>Purpose</w:t>
      </w:r>
      <w:bookmarkEnd w:id="11"/>
      <w:bookmarkEnd w:id="12"/>
      <w:bookmarkEnd w:id="13"/>
    </w:p>
    <w:p w14:paraId="339CEE9F" w14:textId="0683EDF6" w:rsidR="003D6ECF" w:rsidRPr="000B03A5" w:rsidRDefault="003D6ECF" w:rsidP="00A02065">
      <w:pPr>
        <w:pStyle w:val="BodyTextposthead"/>
        <w:rPr>
          <w:rFonts w:cs="Calibri"/>
          <w:bCs/>
        </w:rPr>
      </w:pPr>
      <w:r w:rsidRPr="000B03A5">
        <w:t xml:space="preserve">Conducted under Chapter 15, Section 55A of the Massachusetts General Laws, </w:t>
      </w:r>
      <w:r w:rsidR="00D30A74" w:rsidRPr="000B03A5">
        <w:t xml:space="preserve">comprehensive </w:t>
      </w:r>
      <w:r w:rsidRPr="000B03A5">
        <w:t xml:space="preserve">district reviews support local school districts in establishing or strengthening a cycle of continuous improvement. Reviews </w:t>
      </w:r>
      <w:r w:rsidR="00D30A74" w:rsidRPr="000B03A5">
        <w:t xml:space="preserve">carefully </w:t>
      </w:r>
      <w:r w:rsidRPr="000B03A5">
        <w:t xml:space="preserve">consider the effectiveness of systemwide functions, </w:t>
      </w:r>
      <w:r w:rsidR="00D30A74" w:rsidRPr="000B03A5">
        <w:t>referring</w:t>
      </w:r>
      <w:r w:rsidRPr="000B03A5">
        <w:t xml:space="preserve"> to the six district standards used by DESE: </w:t>
      </w:r>
      <w:r w:rsidR="00D44F1D">
        <w:t xml:space="preserve">(a) </w:t>
      </w:r>
      <w:r w:rsidRPr="000B03A5">
        <w:t xml:space="preserve">Leadership and Governance, </w:t>
      </w:r>
      <w:r w:rsidR="00D44F1D">
        <w:t xml:space="preserve">(b) </w:t>
      </w:r>
      <w:r w:rsidRPr="000B03A5">
        <w:t xml:space="preserve">Curriculum and Instruction, </w:t>
      </w:r>
      <w:r w:rsidR="00D44F1D">
        <w:t xml:space="preserve">(c) </w:t>
      </w:r>
      <w:r w:rsidRPr="000B03A5">
        <w:t xml:space="preserve">Assessment, </w:t>
      </w:r>
      <w:r w:rsidR="00D44F1D">
        <w:t xml:space="preserve">(d) </w:t>
      </w:r>
      <w:r w:rsidRPr="000B03A5">
        <w:t xml:space="preserve">Human Resources and Professional Development, </w:t>
      </w:r>
      <w:r w:rsidR="00D44F1D">
        <w:t xml:space="preserve">(e) </w:t>
      </w:r>
      <w:r w:rsidRPr="000B03A5">
        <w:t xml:space="preserve">Student Support, and </w:t>
      </w:r>
      <w:r w:rsidR="00D44F1D">
        <w:t xml:space="preserve">(f) </w:t>
      </w:r>
      <w:r w:rsidRPr="000B03A5">
        <w:t>Financial and Asset Management.</w:t>
      </w:r>
      <w:r w:rsidR="00D44F1D">
        <w:t xml:space="preserve"> </w:t>
      </w:r>
      <w:r w:rsidRPr="000B03A5">
        <w:t xml:space="preserve">Reviews </w:t>
      </w:r>
      <w:r w:rsidR="00D740FB" w:rsidRPr="000B03A5">
        <w:t>provide the state, district leaders, and the public with an in-depth look into the systems, structures, and practices of a district and how they affect student experiences and opportunities.</w:t>
      </w:r>
      <w:r w:rsidR="0079466E" w:rsidRPr="000B03A5">
        <w:t xml:space="preserve"> Dis</w:t>
      </w:r>
      <w:r w:rsidR="00F01D16" w:rsidRPr="000B03A5">
        <w:t>trict reviews provide information and recommendations</w:t>
      </w:r>
      <w:r w:rsidR="00793B34" w:rsidRPr="000B03A5">
        <w:t xml:space="preserve"> to </w:t>
      </w:r>
      <w:r w:rsidR="00B81D99" w:rsidRPr="000B03A5">
        <w:t>support districts in</w:t>
      </w:r>
      <w:r w:rsidR="00793B34" w:rsidRPr="000B03A5">
        <w:rPr>
          <w:rFonts w:cs="Calibri"/>
          <w:bCs/>
        </w:rPr>
        <w:t xml:space="preserve"> </w:t>
      </w:r>
      <w:r w:rsidR="00B81D99" w:rsidRPr="000B03A5">
        <w:rPr>
          <w:rFonts w:cs="Calibri"/>
          <w:bCs/>
        </w:rPr>
        <w:t xml:space="preserve">implementing </w:t>
      </w:r>
      <w:r w:rsidR="007E7A6E" w:rsidRPr="000B03A5">
        <w:rPr>
          <w:rFonts w:cs="Calibri"/>
          <w:bCs/>
        </w:rPr>
        <w:t>systemic improvements and advance equitable student outcomes and experiences.</w:t>
      </w:r>
    </w:p>
    <w:p w14:paraId="267B0A5A" w14:textId="77777777" w:rsidR="003D6ECF" w:rsidRPr="00A02065" w:rsidRDefault="003D6ECF" w:rsidP="00A02065">
      <w:pPr>
        <w:pStyle w:val="Heading3"/>
      </w:pPr>
      <w:bookmarkStart w:id="14" w:name="_Toc273777151"/>
      <w:bookmarkStart w:id="15" w:name="_Toc277066413"/>
      <w:bookmarkStart w:id="16" w:name="_Toc338665639"/>
      <w:r w:rsidRPr="00A02065">
        <w:t>Methodology</w:t>
      </w:r>
      <w:bookmarkEnd w:id="14"/>
      <w:bookmarkEnd w:id="15"/>
      <w:bookmarkEnd w:id="16"/>
    </w:p>
    <w:p w14:paraId="6A0B0F11" w14:textId="75257217" w:rsidR="009D0554" w:rsidRPr="000B03A5" w:rsidRDefault="003D6ECF" w:rsidP="00A02065">
      <w:pPr>
        <w:pStyle w:val="BodyTextposthead"/>
      </w:pPr>
      <w:r w:rsidRPr="000B03A5">
        <w:t xml:space="preserve">A district review team </w:t>
      </w:r>
      <w:r w:rsidR="00EB5FD4">
        <w:t>comprising</w:t>
      </w:r>
      <w:r w:rsidRPr="000B03A5">
        <w:t xml:space="preserve"> AIR staff members and subcontractors, with expertise in each district standard, review</w:t>
      </w:r>
      <w:r w:rsidR="00EB5FD4">
        <w:t>ed</w:t>
      </w:r>
      <w:r w:rsidRPr="000B03A5">
        <w:t xml:space="preserve"> documentation and extant data prior to conducting an on</w:t>
      </w:r>
      <w:r w:rsidR="00D30A74" w:rsidRPr="000B03A5">
        <w:t>-</w:t>
      </w:r>
      <w:r w:rsidRPr="000B03A5">
        <w:t>site visit. On</w:t>
      </w:r>
      <w:r w:rsidR="00D30A74" w:rsidRPr="000B03A5">
        <w:t>-</w:t>
      </w:r>
      <w:r w:rsidRPr="000B03A5">
        <w:t>site data collection include</w:t>
      </w:r>
      <w:r w:rsidR="00EB5FD4">
        <w:t>d</w:t>
      </w:r>
      <w:r w:rsidRPr="000B03A5">
        <w:t xml:space="preserve"> team members conducting interviews and focus group sessions with a wide range of stakeholders, including </w:t>
      </w:r>
      <w:r w:rsidR="009F03CD" w:rsidRPr="000B03A5">
        <w:t xml:space="preserve">municipal </w:t>
      </w:r>
      <w:r w:rsidR="00132A2B" w:rsidRPr="000B03A5">
        <w:t>staff</w:t>
      </w:r>
      <w:r w:rsidR="009F03CD" w:rsidRPr="000B03A5">
        <w:t xml:space="preserve">, </w:t>
      </w:r>
      <w:r w:rsidRPr="000B03A5">
        <w:t xml:space="preserve">school committee members, teachers’ association representatives, district and school administrators, teachers, students, and students’ families. </w:t>
      </w:r>
      <w:r w:rsidR="00F97066" w:rsidRPr="000B03A5">
        <w:t>Reviewers also conduct</w:t>
      </w:r>
      <w:r w:rsidR="00EB5FD4">
        <w:t>ed</w:t>
      </w:r>
      <w:r w:rsidR="00F97066" w:rsidRPr="000B03A5">
        <w:t xml:space="preserve"> focus groups and v</w:t>
      </w:r>
      <w:r w:rsidR="005803A6" w:rsidRPr="000B03A5">
        <w:t xml:space="preserve">irtual interviews as needed. </w:t>
      </w:r>
      <w:r w:rsidR="00491ACB" w:rsidRPr="000B03A5">
        <w:t xml:space="preserve">Information about review activities and the site visit schedule is in Appendix A. </w:t>
      </w:r>
      <w:r w:rsidRPr="000B03A5">
        <w:t>Team members also observe</w:t>
      </w:r>
      <w:r w:rsidR="00EB5FD4">
        <w:t>d</w:t>
      </w:r>
      <w:r w:rsidRPr="000B03A5">
        <w:t xml:space="preserve"> classroom instruction and collect</w:t>
      </w:r>
      <w:r w:rsidR="00EB5FD4">
        <w:t>ed</w:t>
      </w:r>
      <w:r w:rsidRPr="000B03A5">
        <w:t xml:space="preserve"> data using the CLASS protocol. </w:t>
      </w:r>
      <w:r w:rsidR="005803A6" w:rsidRPr="000B03A5">
        <w:t>The Districtwide Instructional Observation Report</w:t>
      </w:r>
      <w:r w:rsidR="00EB5FD4">
        <w:t>, the</w:t>
      </w:r>
      <w:r w:rsidR="00006535" w:rsidRPr="000B03A5">
        <w:t xml:space="preserve"> result from these classroom observations</w:t>
      </w:r>
      <w:r w:rsidR="00EB5FD4">
        <w:t>,</w:t>
      </w:r>
      <w:r w:rsidR="005803A6" w:rsidRPr="000B03A5">
        <w:t xml:space="preserve"> is </w:t>
      </w:r>
      <w:r w:rsidR="009D0554" w:rsidRPr="000B03A5">
        <w:t>i</w:t>
      </w:r>
      <w:r w:rsidR="005803A6" w:rsidRPr="000B03A5">
        <w:t xml:space="preserve">n Appendix </w:t>
      </w:r>
      <w:r w:rsidR="00006535" w:rsidRPr="000B03A5">
        <w:t>B</w:t>
      </w:r>
      <w:r w:rsidR="005803A6" w:rsidRPr="000B03A5">
        <w:t>.</w:t>
      </w:r>
    </w:p>
    <w:p w14:paraId="5948E833" w14:textId="5273109B" w:rsidR="003D6ECF" w:rsidRPr="000B03A5" w:rsidRDefault="007A3B7C" w:rsidP="00A02065">
      <w:pPr>
        <w:pStyle w:val="BodyText"/>
        <w:rPr>
          <w:color w:val="000080"/>
        </w:rPr>
      </w:pPr>
      <w:r w:rsidRPr="000B03A5">
        <w:t xml:space="preserve">Following the site visit, all interview and focus group data </w:t>
      </w:r>
      <w:r w:rsidR="00400348">
        <w:t>were</w:t>
      </w:r>
      <w:r w:rsidRPr="000B03A5">
        <w:t xml:space="preserve"> transcribed using automated transcription. The transcripts </w:t>
      </w:r>
      <w:r w:rsidR="00EB5FD4">
        <w:t>were</w:t>
      </w:r>
      <w:r w:rsidR="00EB5FD4" w:rsidRPr="000B03A5">
        <w:t xml:space="preserve"> </w:t>
      </w:r>
      <w:r w:rsidRPr="000B03A5">
        <w:t>then coded using both deterministic coding, based on the protocol questions as well as natural language processing models. Team members analyze</w:t>
      </w:r>
      <w:r w:rsidR="00EB5FD4">
        <w:t>d</w:t>
      </w:r>
      <w:r w:rsidRPr="000B03A5">
        <w:t xml:space="preserve"> the coded data to develop a set of objective findings. </w:t>
      </w:r>
      <w:r w:rsidR="003D6ECF" w:rsidRPr="000B03A5">
        <w:t>The team lead and multiple quality assurance reviewers, including DESE staff, then review</w:t>
      </w:r>
      <w:r w:rsidR="00EB5FD4">
        <w:t>ed</w:t>
      </w:r>
      <w:r w:rsidR="003D6ECF" w:rsidRPr="000B03A5">
        <w:t xml:space="preserve"> the initial draft of the report. DESE staff </w:t>
      </w:r>
      <w:r w:rsidR="00EB5FD4">
        <w:t xml:space="preserve">first </w:t>
      </w:r>
      <w:r w:rsidR="003D6ECF" w:rsidRPr="000B03A5">
        <w:t>provide</w:t>
      </w:r>
      <w:r w:rsidR="00EB5FD4">
        <w:t>d</w:t>
      </w:r>
      <w:r w:rsidR="003D6ECF" w:rsidRPr="000B03A5">
        <w:t xml:space="preserve"> recommendations for the district, based on the findings of strengths and areas of growth identified</w:t>
      </w:r>
      <w:r w:rsidR="00D30A74" w:rsidRPr="000B03A5">
        <w:t>,</w:t>
      </w:r>
      <w:r w:rsidR="003D6ECF" w:rsidRPr="000B03A5">
        <w:t xml:space="preserve"> </w:t>
      </w:r>
      <w:r w:rsidR="00EB5FD4">
        <w:t>and then</w:t>
      </w:r>
      <w:r w:rsidR="00EB5FD4" w:rsidRPr="000B03A5">
        <w:t xml:space="preserve"> </w:t>
      </w:r>
      <w:r w:rsidR="003D6ECF" w:rsidRPr="000B03A5">
        <w:t>AIR finalize</w:t>
      </w:r>
      <w:r w:rsidR="00EB5FD4">
        <w:t>d</w:t>
      </w:r>
      <w:r w:rsidR="003D6ECF" w:rsidRPr="000B03A5">
        <w:t xml:space="preserve"> and submit</w:t>
      </w:r>
      <w:r w:rsidR="00EB5FD4">
        <w:t>ted</w:t>
      </w:r>
      <w:r w:rsidR="003D6ECF" w:rsidRPr="000B03A5">
        <w:t xml:space="preserve"> the report to DESE</w:t>
      </w:r>
      <w:r w:rsidR="003D6ECF" w:rsidRPr="000B03A5">
        <w:rPr>
          <w:color w:val="000080"/>
        </w:rPr>
        <w:t xml:space="preserve">. </w:t>
      </w:r>
      <w:r w:rsidR="003D6ECF" w:rsidRPr="003659BC">
        <w:t>D</w:t>
      </w:r>
      <w:r w:rsidR="003D6ECF" w:rsidRPr="000B03A5">
        <w:t>ESE preview</w:t>
      </w:r>
      <w:r w:rsidR="00EB5FD4">
        <w:t>ed the report</w:t>
      </w:r>
      <w:r w:rsidR="003D6ECF" w:rsidRPr="000B03A5">
        <w:t xml:space="preserve"> and then sen</w:t>
      </w:r>
      <w:r w:rsidR="00EB5FD4">
        <w:t>t it</w:t>
      </w:r>
      <w:r w:rsidR="003D6ECF" w:rsidRPr="000B03A5">
        <w:t xml:space="preserve"> to the district for factual review before publishing it on the DESE website.</w:t>
      </w:r>
      <w:r w:rsidR="00C268FD" w:rsidRPr="000B03A5">
        <w:t xml:space="preserve"> </w:t>
      </w:r>
      <w:r w:rsidR="00D3025F" w:rsidRPr="000B03A5">
        <w:t>DESE also provide</w:t>
      </w:r>
      <w:r w:rsidR="00EB5FD4">
        <w:t>d</w:t>
      </w:r>
      <w:r w:rsidR="00D3025F" w:rsidRPr="000B03A5">
        <w:t xml:space="preserve"> </w:t>
      </w:r>
      <w:r w:rsidR="00C268FD" w:rsidRPr="000B03A5">
        <w:t>additional resources to support implementation of DESE’s District Standards and Indicators</w:t>
      </w:r>
      <w:r w:rsidR="009D0554" w:rsidRPr="000B03A5">
        <w:t>, summarized</w:t>
      </w:r>
      <w:r w:rsidR="00D3025F" w:rsidRPr="000B03A5">
        <w:t xml:space="preserve"> in Appendix </w:t>
      </w:r>
      <w:r w:rsidR="00006535" w:rsidRPr="000B03A5">
        <w:t>C</w:t>
      </w:r>
      <w:r w:rsidR="00C268FD" w:rsidRPr="000B03A5">
        <w:t>.</w:t>
      </w:r>
    </w:p>
    <w:p w14:paraId="5D00CDA2" w14:textId="77777777" w:rsidR="003D6ECF" w:rsidRPr="00A02065" w:rsidRDefault="003D6ECF" w:rsidP="00A02065">
      <w:pPr>
        <w:pStyle w:val="Heading3"/>
      </w:pPr>
      <w:r w:rsidRPr="00A02065">
        <w:t>Site Visit</w:t>
      </w:r>
    </w:p>
    <w:p w14:paraId="02DDA948" w14:textId="41EA7BC5" w:rsidR="003D6ECF" w:rsidRPr="000B03A5" w:rsidRDefault="003D6ECF" w:rsidP="00A02065">
      <w:pPr>
        <w:pStyle w:val="BodyTextposthead"/>
      </w:pPr>
      <w:r w:rsidRPr="000B03A5">
        <w:t xml:space="preserve">The site visit to </w:t>
      </w:r>
      <w:r w:rsidR="00101928" w:rsidRPr="000B03A5">
        <w:t>Triton</w:t>
      </w:r>
      <w:r w:rsidRPr="000B03A5">
        <w:t xml:space="preserve"> </w:t>
      </w:r>
      <w:r w:rsidR="00732FCC">
        <w:t>occurred</w:t>
      </w:r>
      <w:r w:rsidRPr="000B03A5">
        <w:t xml:space="preserve"> during the week of </w:t>
      </w:r>
      <w:r w:rsidR="00101928" w:rsidRPr="000B03A5">
        <w:t>October 27, 2025</w:t>
      </w:r>
      <w:r w:rsidRPr="000B03A5">
        <w:t xml:space="preserve">. The site visit included </w:t>
      </w:r>
      <w:r w:rsidR="00E46602" w:rsidRPr="000B03A5">
        <w:t>19</w:t>
      </w:r>
      <w:r w:rsidRPr="000B03A5">
        <w:t xml:space="preserve"> hours of interviews and focus groups with approximately </w:t>
      </w:r>
      <w:r w:rsidR="00A50D75" w:rsidRPr="000B03A5">
        <w:t>50</w:t>
      </w:r>
      <w:r w:rsidRPr="000B03A5">
        <w:t xml:space="preserve"> stakeholders, including school committee members, district administrators, school staff, students, students’ families, and teachers’ association representatives. The review team conducted </w:t>
      </w:r>
      <w:r w:rsidR="00EB5FD4">
        <w:t>three</w:t>
      </w:r>
      <w:r w:rsidR="00EB5FD4" w:rsidRPr="000B03A5">
        <w:t xml:space="preserve"> </w:t>
      </w:r>
      <w:r w:rsidRPr="000B03A5">
        <w:t xml:space="preserve">teacher focus groups with </w:t>
      </w:r>
      <w:r w:rsidR="00EB5FD4">
        <w:t>six</w:t>
      </w:r>
      <w:r w:rsidR="004442E9">
        <w:t> </w:t>
      </w:r>
      <w:r w:rsidRPr="000B03A5">
        <w:t>elementary</w:t>
      </w:r>
      <w:r w:rsidR="00D02CA3" w:rsidRPr="000B03A5">
        <w:t xml:space="preserve"> </w:t>
      </w:r>
      <w:r w:rsidRPr="000B03A5">
        <w:t xml:space="preserve">school teachers, </w:t>
      </w:r>
      <w:r w:rsidR="00EB5FD4">
        <w:t xml:space="preserve">five </w:t>
      </w:r>
      <w:r w:rsidRPr="000B03A5">
        <w:t>middle</w:t>
      </w:r>
      <w:r w:rsidR="00D02CA3" w:rsidRPr="000B03A5">
        <w:t xml:space="preserve"> </w:t>
      </w:r>
      <w:r w:rsidRPr="000B03A5">
        <w:t xml:space="preserve">school teachers, and </w:t>
      </w:r>
      <w:r w:rsidR="00EB5FD4">
        <w:t>five</w:t>
      </w:r>
      <w:r w:rsidR="00EB5FD4" w:rsidRPr="000B03A5">
        <w:t xml:space="preserve"> </w:t>
      </w:r>
      <w:r w:rsidRPr="000B03A5">
        <w:t>high</w:t>
      </w:r>
      <w:r w:rsidR="00D02CA3" w:rsidRPr="000B03A5">
        <w:t xml:space="preserve"> </w:t>
      </w:r>
      <w:r w:rsidRPr="000B03A5">
        <w:t>school teachers</w:t>
      </w:r>
      <w:r w:rsidR="00FC43E8" w:rsidRPr="000B03A5">
        <w:t xml:space="preserve">; </w:t>
      </w:r>
      <w:r w:rsidR="00EB5FD4">
        <w:t xml:space="preserve">two </w:t>
      </w:r>
      <w:r w:rsidR="00FC43E8" w:rsidRPr="000B03A5">
        <w:rPr>
          <w:rStyle w:val="normaltextrun"/>
          <w:rFonts w:ascii="Franklin Gothic Book" w:hAnsi="Franklin Gothic Book"/>
          <w:color w:val="000000"/>
          <w:shd w:val="clear" w:color="auto" w:fill="FFFFFF"/>
        </w:rPr>
        <w:t xml:space="preserve">focus groups with </w:t>
      </w:r>
      <w:r w:rsidR="00EB5FD4">
        <w:rPr>
          <w:rStyle w:val="normaltextrun"/>
          <w:rFonts w:ascii="Franklin Gothic Book" w:hAnsi="Franklin Gothic Book"/>
          <w:color w:val="000000"/>
          <w:shd w:val="clear" w:color="auto" w:fill="FFFFFF"/>
        </w:rPr>
        <w:t>seven</w:t>
      </w:r>
      <w:r w:rsidR="00965A27" w:rsidRPr="000B03A5">
        <w:rPr>
          <w:rStyle w:val="normaltextrun"/>
          <w:rFonts w:ascii="Franklin Gothic Book" w:hAnsi="Franklin Gothic Book"/>
          <w:color w:val="000000"/>
          <w:shd w:val="clear" w:color="auto" w:fill="FFFFFF"/>
        </w:rPr>
        <w:t xml:space="preserve"> </w:t>
      </w:r>
      <w:r w:rsidR="00FC43E8" w:rsidRPr="000B03A5">
        <w:rPr>
          <w:rStyle w:val="normaltextrun"/>
          <w:rFonts w:ascii="Franklin Gothic Book" w:hAnsi="Franklin Gothic Book"/>
          <w:color w:val="000000"/>
          <w:shd w:val="clear" w:color="auto" w:fill="FFFFFF"/>
        </w:rPr>
        <w:t xml:space="preserve">middle school and </w:t>
      </w:r>
      <w:r w:rsidR="00EB5FD4">
        <w:t xml:space="preserve">five </w:t>
      </w:r>
      <w:r w:rsidR="00FC43E8" w:rsidRPr="000B03A5">
        <w:rPr>
          <w:rStyle w:val="normaltextrun"/>
          <w:rFonts w:ascii="Franklin Gothic Book" w:hAnsi="Franklin Gothic Book"/>
          <w:color w:val="000000"/>
          <w:shd w:val="clear" w:color="auto" w:fill="FFFFFF"/>
        </w:rPr>
        <w:t xml:space="preserve">high school students; and </w:t>
      </w:r>
      <w:r w:rsidR="00EB5FD4">
        <w:t xml:space="preserve">two </w:t>
      </w:r>
      <w:r w:rsidR="00FC43E8" w:rsidRPr="000B03A5">
        <w:rPr>
          <w:rStyle w:val="normaltextrun"/>
          <w:rFonts w:ascii="Franklin Gothic Book" w:hAnsi="Franklin Gothic Book"/>
          <w:color w:val="000000"/>
          <w:shd w:val="clear" w:color="auto" w:fill="FFFFFF"/>
        </w:rPr>
        <w:t xml:space="preserve">family focus groups with </w:t>
      </w:r>
      <w:r w:rsidR="00EB5FD4">
        <w:lastRenderedPageBreak/>
        <w:t>six</w:t>
      </w:r>
      <w:r w:rsidR="004442E9">
        <w:t> </w:t>
      </w:r>
      <w:r w:rsidR="00FC43E8" w:rsidRPr="000B03A5">
        <w:rPr>
          <w:rStyle w:val="normaltextrun"/>
          <w:rFonts w:ascii="Franklin Gothic Book" w:hAnsi="Franklin Gothic Book"/>
          <w:color w:val="000000"/>
          <w:shd w:val="clear" w:color="auto" w:fill="FFFFFF"/>
        </w:rPr>
        <w:t>parents</w:t>
      </w:r>
      <w:r w:rsidR="00FC43E8" w:rsidRPr="000B03A5">
        <w:rPr>
          <w:rStyle w:val="normaltextrun"/>
          <w:rFonts w:ascii="Franklin Gothic Book" w:hAnsi="Franklin Gothic Book"/>
          <w:shd w:val="clear" w:color="auto" w:fill="FFFFFF"/>
        </w:rPr>
        <w:t>.</w:t>
      </w:r>
      <w:r w:rsidR="2976EE1D" w:rsidRPr="000B03A5">
        <w:rPr>
          <w:rStyle w:val="normaltextrun"/>
          <w:rFonts w:ascii="Franklin Gothic Book" w:hAnsi="Franklin Gothic Book"/>
          <w:shd w:val="clear" w:color="auto" w:fill="FFFFFF"/>
        </w:rPr>
        <w:t xml:space="preserve"> </w:t>
      </w:r>
      <w:r w:rsidR="001E0B31" w:rsidRPr="000B03A5">
        <w:rPr>
          <w:rStyle w:val="normaltextrun"/>
          <w:rFonts w:ascii="Franklin Gothic Book" w:eastAsia="Franklin Gothic Book" w:hAnsi="Franklin Gothic Book" w:cs="Franklin Gothic Book"/>
        </w:rPr>
        <w:t>Data collection also included distributing a questionnaire to district leaders</w:t>
      </w:r>
      <w:r w:rsidR="00EB5FD4">
        <w:rPr>
          <w:rStyle w:val="normaltextrun"/>
          <w:rFonts w:ascii="Franklin Gothic Book" w:eastAsia="Franklin Gothic Book" w:hAnsi="Franklin Gothic Book" w:cs="Franklin Gothic Book"/>
        </w:rPr>
        <w:t xml:space="preserve"> and</w:t>
      </w:r>
      <w:r w:rsidR="001E0B31" w:rsidRPr="000B03A5">
        <w:rPr>
          <w:rStyle w:val="normaltextrun"/>
          <w:rFonts w:ascii="Franklin Gothic Book" w:eastAsia="Franklin Gothic Book" w:hAnsi="Franklin Gothic Book" w:cs="Franklin Gothic Book"/>
        </w:rPr>
        <w:t xml:space="preserve"> each principal to gather information about district and school processes and operations</w:t>
      </w:r>
      <w:r w:rsidR="00EB5FD4">
        <w:rPr>
          <w:rStyle w:val="normaltextrun"/>
          <w:rFonts w:ascii="Franklin Gothic Book" w:eastAsia="Franklin Gothic Book" w:hAnsi="Franklin Gothic Book" w:cs="Franklin Gothic Book"/>
        </w:rPr>
        <w:t>. R</w:t>
      </w:r>
      <w:r w:rsidR="001E0B31" w:rsidRPr="000B03A5">
        <w:rPr>
          <w:rStyle w:val="normaltextrun"/>
          <w:rFonts w:ascii="Franklin Gothic Book" w:eastAsia="Franklin Gothic Book" w:hAnsi="Franklin Gothic Book" w:cs="Franklin Gothic Book"/>
        </w:rPr>
        <w:t xml:space="preserve">espondents in </w:t>
      </w:r>
      <w:r w:rsidR="00C74459" w:rsidRPr="000B03A5">
        <w:rPr>
          <w:rStyle w:val="normaltextrun"/>
          <w:rFonts w:ascii="Franklin Gothic Book" w:eastAsia="Franklin Gothic Book" w:hAnsi="Franklin Gothic Book" w:cs="Franklin Gothic Book"/>
        </w:rPr>
        <w:t>Triton</w:t>
      </w:r>
      <w:r w:rsidR="001E0B31" w:rsidRPr="000B03A5">
        <w:rPr>
          <w:rStyle w:val="normaltextrun"/>
          <w:rFonts w:ascii="Franklin Gothic Book" w:eastAsia="Franklin Gothic Book" w:hAnsi="Franklin Gothic Book" w:cs="Franklin Gothic Book"/>
        </w:rPr>
        <w:t xml:space="preserve"> completed the district questionnaire and </w:t>
      </w:r>
      <w:r w:rsidR="00EB5FD4">
        <w:rPr>
          <w:rStyle w:val="normaltextrun"/>
          <w:rFonts w:ascii="Franklin Gothic Book" w:eastAsia="Franklin Gothic Book" w:hAnsi="Franklin Gothic Book" w:cs="Franklin Gothic Book"/>
        </w:rPr>
        <w:t>five</w:t>
      </w:r>
      <w:r w:rsidR="001E0B31" w:rsidRPr="000B03A5">
        <w:rPr>
          <w:rStyle w:val="normaltextrun"/>
          <w:rFonts w:ascii="Franklin Gothic Book" w:eastAsia="Franklin Gothic Book" w:hAnsi="Franklin Gothic Book" w:cs="Franklin Gothic Book"/>
        </w:rPr>
        <w:t xml:space="preserve"> of </w:t>
      </w:r>
      <w:r w:rsidR="00EB5FD4">
        <w:rPr>
          <w:rStyle w:val="normaltextrun"/>
          <w:rFonts w:ascii="Franklin Gothic Book" w:eastAsia="Franklin Gothic Book" w:hAnsi="Franklin Gothic Book" w:cs="Franklin Gothic Book"/>
        </w:rPr>
        <w:t>five</w:t>
      </w:r>
      <w:r w:rsidR="001E0B31" w:rsidRPr="000B03A5">
        <w:rPr>
          <w:rStyle w:val="normaltextrun"/>
          <w:rFonts w:ascii="Franklin Gothic Book" w:eastAsia="Franklin Gothic Book" w:hAnsi="Franklin Gothic Book" w:cs="Franklin Gothic Book"/>
        </w:rPr>
        <w:t xml:space="preserve"> principal questionnaires.</w:t>
      </w:r>
    </w:p>
    <w:p w14:paraId="698EEF1B" w14:textId="5B9B112D" w:rsidR="003D6ECF" w:rsidRPr="000B03A5" w:rsidRDefault="003D6ECF" w:rsidP="000B29A8">
      <w:pPr>
        <w:pStyle w:val="BodyText"/>
      </w:pPr>
      <w:r w:rsidRPr="000B03A5">
        <w:t xml:space="preserve">The site team also conducted </w:t>
      </w:r>
      <w:r w:rsidR="00C74459" w:rsidRPr="000B03A5">
        <w:t>59</w:t>
      </w:r>
      <w:r w:rsidRPr="000B03A5">
        <w:t xml:space="preserve"> observations of classroom instruction in </w:t>
      </w:r>
      <w:r w:rsidR="00EB5FD4">
        <w:t>five</w:t>
      </w:r>
      <w:r w:rsidR="006D04CC" w:rsidRPr="000B03A5">
        <w:t xml:space="preserve"> </w:t>
      </w:r>
      <w:r w:rsidRPr="000B03A5">
        <w:t>schools.</w:t>
      </w:r>
      <w:r w:rsidR="00B72349" w:rsidRPr="000B03A5">
        <w:rPr>
          <w:rStyle w:val="CommentReference"/>
        </w:rPr>
        <w:t xml:space="preserve"> </w:t>
      </w:r>
      <w:r w:rsidR="00D30A74" w:rsidRPr="000B03A5">
        <w:t>C</w:t>
      </w:r>
      <w:r w:rsidRPr="000B03A5">
        <w:t>ertified team members conducted instructional observations using the Teachstone CLASS protocol.</w:t>
      </w:r>
    </w:p>
    <w:p w14:paraId="2B77C53A" w14:textId="77777777" w:rsidR="003D6ECF" w:rsidRPr="000B29A8" w:rsidRDefault="003D6ECF" w:rsidP="000B29A8">
      <w:pPr>
        <w:pStyle w:val="Heading3"/>
      </w:pPr>
      <w:r w:rsidRPr="000B29A8">
        <w:t>District Profile</w:t>
      </w:r>
    </w:p>
    <w:p w14:paraId="4314F31B" w14:textId="1C4976DA" w:rsidR="0005491C" w:rsidRPr="000B03A5" w:rsidRDefault="0005491C" w:rsidP="000B29A8">
      <w:pPr>
        <w:pStyle w:val="BodyTextposthead"/>
      </w:pPr>
      <w:r w:rsidRPr="000B03A5">
        <w:t>Newbury, Rowley, and Salisbury are coastal towns located in northeast Massachusetts and border the cities of Ipswich, Massachusetts, and Seabrook, New Hampshire. According to census data, Salisbury’s median income from 2019-2023 was $93,052, which is below the state median income of $101,341. The median incomes of Newbury and Rowley ($176,196, and $117,177</w:t>
      </w:r>
      <w:r w:rsidR="00EB5FD4">
        <w:t>, respectively</w:t>
      </w:r>
      <w:r w:rsidRPr="000B03A5">
        <w:t>) were above the state median income. In 2023, Salisbury had an estimated 5,629 residents, Newbury had an estimated 6,716 residents, and Rowley had an estimated 6,161 residents.</w:t>
      </w:r>
    </w:p>
    <w:p w14:paraId="6334A18F" w14:textId="5DF14330" w:rsidR="0005491C" w:rsidRPr="000B03A5" w:rsidRDefault="0005491C" w:rsidP="000B29A8">
      <w:pPr>
        <w:pStyle w:val="BodyText"/>
      </w:pPr>
      <w:r w:rsidRPr="000B03A5">
        <w:t xml:space="preserve">The superintendent of Triton Regional School District is Brian L. Forget, appointed in July </w:t>
      </w:r>
      <w:r w:rsidR="003D4983">
        <w:t>2016</w:t>
      </w:r>
      <w:r w:rsidRPr="000B03A5">
        <w:t xml:space="preserve">. </w:t>
      </w:r>
      <w:r w:rsidR="006B70FE">
        <w:t xml:space="preserve">A </w:t>
      </w:r>
      <w:r w:rsidRPr="000B03A5">
        <w:t xml:space="preserve">school committee of </w:t>
      </w:r>
      <w:r w:rsidR="00FC7BA3">
        <w:t>nine</w:t>
      </w:r>
      <w:r w:rsidR="00BD4CA3">
        <w:t xml:space="preserve"> </w:t>
      </w:r>
      <w:r w:rsidRPr="000B03A5">
        <w:t>members</w:t>
      </w:r>
      <w:r w:rsidR="006B70FE">
        <w:t>,</w:t>
      </w:r>
      <w:r w:rsidRPr="000B03A5">
        <w:t xml:space="preserve"> elected for two-year terms</w:t>
      </w:r>
      <w:r w:rsidR="006B70FE">
        <w:t>, also governs the district</w:t>
      </w:r>
      <w:r w:rsidRPr="000B03A5">
        <w:t>.</w:t>
      </w:r>
      <w:r w:rsidR="005C1A26">
        <w:t xml:space="preserve"> Triton Regional School District is made up of Newbury, Rowley, and Salisbury. </w:t>
      </w:r>
      <w:r w:rsidR="003F0E2D">
        <w:t xml:space="preserve">The regional </w:t>
      </w:r>
      <w:r w:rsidR="00874652">
        <w:t xml:space="preserve">district school committee is </w:t>
      </w:r>
      <w:r w:rsidR="00E167F8">
        <w:t xml:space="preserve">made up of three members from each town. </w:t>
      </w:r>
    </w:p>
    <w:p w14:paraId="5C72CAA4" w14:textId="5B476D44" w:rsidR="00A942D3" w:rsidRPr="000B03A5" w:rsidRDefault="00EE5D10" w:rsidP="000B29A8">
      <w:pPr>
        <w:pStyle w:val="BodyText"/>
        <w:rPr>
          <w:rFonts w:ascii="Franklin Gothic Book" w:eastAsia="Franklin Gothic Book" w:hAnsi="Franklin Gothic Book" w:cs="Franklin Gothic Book"/>
          <w:color w:val="000000" w:themeColor="text1"/>
        </w:rPr>
      </w:pPr>
      <w:r>
        <w:t>T</w:t>
      </w:r>
      <w:r w:rsidR="0005491C" w:rsidRPr="000B03A5">
        <w:t>he district served 2,07</w:t>
      </w:r>
      <w:r w:rsidR="00ED73F3">
        <w:t>6</w:t>
      </w:r>
      <w:r w:rsidR="0005491C" w:rsidRPr="000B03A5">
        <w:t xml:space="preserve"> students across its </w:t>
      </w:r>
      <w:r w:rsidR="004A66B1">
        <w:t>five</w:t>
      </w:r>
      <w:r w:rsidR="004A66B1" w:rsidRPr="000B03A5">
        <w:t xml:space="preserve"> </w:t>
      </w:r>
      <w:r w:rsidR="0005491C" w:rsidRPr="000B03A5">
        <w:t>schools</w:t>
      </w:r>
      <w:r>
        <w:t xml:space="preserve"> in the </w:t>
      </w:r>
      <w:r w:rsidRPr="000B03A5">
        <w:t>2025-202</w:t>
      </w:r>
      <w:r w:rsidR="00ED73F3">
        <w:t>6</w:t>
      </w:r>
      <w:r w:rsidRPr="000B03A5">
        <w:t xml:space="preserve"> school year</w:t>
      </w:r>
      <w:r w:rsidR="0005491C" w:rsidRPr="000B03A5">
        <w:t xml:space="preserve">. </w:t>
      </w:r>
      <w:r>
        <w:t>From</w:t>
      </w:r>
      <w:r w:rsidRPr="000B03A5">
        <w:t xml:space="preserve"> </w:t>
      </w:r>
      <w:r w:rsidR="0005491C" w:rsidRPr="000B03A5">
        <w:t xml:space="preserve">the </w:t>
      </w:r>
      <w:r>
        <w:t>20</w:t>
      </w:r>
      <w:r w:rsidR="0005491C" w:rsidRPr="000B03A5">
        <w:t>21-</w:t>
      </w:r>
      <w:r>
        <w:t>20</w:t>
      </w:r>
      <w:r w:rsidR="0005491C" w:rsidRPr="000B03A5">
        <w:t>2</w:t>
      </w:r>
      <w:r w:rsidR="00F018D7">
        <w:t>2</w:t>
      </w:r>
      <w:r w:rsidR="0005491C" w:rsidRPr="000B03A5">
        <w:t xml:space="preserve"> school year, total enrollment has decreased by 1</w:t>
      </w:r>
      <w:r w:rsidR="0093262B">
        <w:t>41</w:t>
      </w:r>
      <w:r w:rsidR="0005491C" w:rsidRPr="000B03A5">
        <w:t xml:space="preserve"> students. Table 1 provides an overview of student enrollment by school for the 2025-202</w:t>
      </w:r>
      <w:r w:rsidR="001936D1">
        <w:t>6</w:t>
      </w:r>
      <w:r w:rsidR="0005491C" w:rsidRPr="000B03A5">
        <w:t xml:space="preserve"> school year.</w:t>
      </w:r>
    </w:p>
    <w:p w14:paraId="1525FC54" w14:textId="1C7B4395" w:rsidR="00A942D3" w:rsidRPr="000B29A8" w:rsidRDefault="30193FFC" w:rsidP="000B29A8">
      <w:pPr>
        <w:pStyle w:val="TableTitle0"/>
      </w:pPr>
      <w:r w:rsidRPr="000B29A8">
        <w:t>Table 1. Schools, Type, Grades Served, and Enrollment, 202</w:t>
      </w:r>
      <w:r w:rsidR="00F10F60" w:rsidRPr="000B29A8">
        <w:t>5-</w:t>
      </w:r>
      <w:r w:rsidRPr="000B29A8">
        <w:t>202</w:t>
      </w:r>
      <w:r w:rsidR="00F35EDB">
        <w:t>6</w:t>
      </w:r>
    </w:p>
    <w:tbl>
      <w:tblPr>
        <w:tblStyle w:val="MSVTable1"/>
        <w:tblW w:w="5000" w:type="pct"/>
        <w:tblLook w:val="04A0" w:firstRow="1" w:lastRow="0" w:firstColumn="1" w:lastColumn="0" w:noHBand="0" w:noVBand="1"/>
      </w:tblPr>
      <w:tblGrid>
        <w:gridCol w:w="4315"/>
        <w:gridCol w:w="1624"/>
        <w:gridCol w:w="1540"/>
        <w:gridCol w:w="1865"/>
      </w:tblGrid>
      <w:tr w:rsidR="001332A5" w:rsidRPr="0071486F" w14:paraId="5883983A" w14:textId="77777777" w:rsidTr="00843125">
        <w:trPr>
          <w:cnfStyle w:val="100000000000" w:firstRow="1" w:lastRow="0" w:firstColumn="0" w:lastColumn="0" w:oddVBand="0" w:evenVBand="0" w:oddHBand="0" w:evenHBand="0" w:firstRowFirstColumn="0" w:firstRowLastColumn="0" w:lastRowFirstColumn="0" w:lastRowLastColumn="0"/>
          <w:tblHeader/>
        </w:trPr>
        <w:tc>
          <w:tcPr>
            <w:tcW w:w="4315" w:type="dxa"/>
            <w:hideMark/>
          </w:tcPr>
          <w:p w14:paraId="1B194F65" w14:textId="54CBC8D1" w:rsidR="0071486F" w:rsidRPr="0071486F" w:rsidRDefault="0071486F" w:rsidP="006B1CFC">
            <w:pPr>
              <w:pStyle w:val="TableColHeadingCenter"/>
            </w:pPr>
            <w:r w:rsidRPr="0071486F">
              <w:t>School</w:t>
            </w:r>
          </w:p>
        </w:tc>
        <w:tc>
          <w:tcPr>
            <w:tcW w:w="1624" w:type="dxa"/>
            <w:hideMark/>
          </w:tcPr>
          <w:p w14:paraId="3507A93D" w14:textId="4950C014" w:rsidR="0071486F" w:rsidRPr="0071486F" w:rsidRDefault="0071486F" w:rsidP="006B1CFC">
            <w:pPr>
              <w:pStyle w:val="TableColHeadingCenter"/>
            </w:pPr>
            <w:r w:rsidRPr="0071486F">
              <w:t>Type</w:t>
            </w:r>
          </w:p>
        </w:tc>
        <w:tc>
          <w:tcPr>
            <w:tcW w:w="1540" w:type="dxa"/>
            <w:hideMark/>
          </w:tcPr>
          <w:p w14:paraId="01F450F2" w14:textId="397723BD" w:rsidR="0071486F" w:rsidRPr="0071486F" w:rsidRDefault="001F6910" w:rsidP="006B1CFC">
            <w:pPr>
              <w:pStyle w:val="TableColHeadingCenter"/>
            </w:pPr>
            <w:r>
              <w:t>Grade</w:t>
            </w:r>
            <w:r w:rsidR="00DF23B0">
              <w:t>s</w:t>
            </w:r>
            <w:r>
              <w:t xml:space="preserve"> Served</w:t>
            </w:r>
          </w:p>
        </w:tc>
        <w:tc>
          <w:tcPr>
            <w:tcW w:w="1865" w:type="dxa"/>
            <w:hideMark/>
          </w:tcPr>
          <w:p w14:paraId="14D207D8" w14:textId="4483083E" w:rsidR="0071486F" w:rsidRPr="0071486F" w:rsidRDefault="001F6910" w:rsidP="006B1CFC">
            <w:pPr>
              <w:pStyle w:val="TableColHeadingCenter"/>
            </w:pPr>
            <w:r>
              <w:t>Enrollment</w:t>
            </w:r>
          </w:p>
        </w:tc>
      </w:tr>
      <w:tr w:rsidR="001332A5" w:rsidRPr="0071486F" w14:paraId="36A9C838" w14:textId="77777777" w:rsidTr="00843125">
        <w:trPr>
          <w:cnfStyle w:val="000000100000" w:firstRow="0" w:lastRow="0" w:firstColumn="0" w:lastColumn="0" w:oddVBand="0" w:evenVBand="0" w:oddHBand="1" w:evenHBand="0" w:firstRowFirstColumn="0" w:firstRowLastColumn="0" w:lastRowFirstColumn="0" w:lastRowLastColumn="0"/>
        </w:trPr>
        <w:tc>
          <w:tcPr>
            <w:tcW w:w="4315" w:type="dxa"/>
            <w:hideMark/>
          </w:tcPr>
          <w:p w14:paraId="4B73C0BC" w14:textId="61774D70" w:rsidR="0071486F" w:rsidRPr="00036D6F" w:rsidRDefault="0071486F" w:rsidP="006B1CFC">
            <w:pPr>
              <w:pStyle w:val="TableSubheading"/>
              <w:rPr>
                <w:rFonts w:asciiTheme="minorHAnsi" w:hAnsiTheme="minorHAnsi"/>
              </w:rPr>
            </w:pPr>
            <w:r w:rsidRPr="00036D6F">
              <w:rPr>
                <w:rFonts w:asciiTheme="minorHAnsi" w:hAnsiTheme="minorHAnsi"/>
              </w:rPr>
              <w:t>Newbury Elementary</w:t>
            </w:r>
          </w:p>
        </w:tc>
        <w:tc>
          <w:tcPr>
            <w:tcW w:w="1624" w:type="dxa"/>
            <w:hideMark/>
          </w:tcPr>
          <w:p w14:paraId="32B5DA11" w14:textId="088D29A3" w:rsidR="0071486F" w:rsidRPr="0071486F" w:rsidRDefault="0071486F" w:rsidP="006B1CFC">
            <w:pPr>
              <w:pStyle w:val="TableTextCentered"/>
            </w:pPr>
            <w:r w:rsidRPr="0071486F">
              <w:t>Elementary</w:t>
            </w:r>
          </w:p>
        </w:tc>
        <w:tc>
          <w:tcPr>
            <w:tcW w:w="1540" w:type="dxa"/>
            <w:hideMark/>
          </w:tcPr>
          <w:p w14:paraId="057B9BFD" w14:textId="5091E864" w:rsidR="0071486F" w:rsidRPr="0071486F" w:rsidRDefault="0071486F" w:rsidP="006B1CFC">
            <w:pPr>
              <w:pStyle w:val="TableTextCentered"/>
            </w:pPr>
            <w:r w:rsidRPr="0071486F">
              <w:t>PK-6</w:t>
            </w:r>
          </w:p>
        </w:tc>
        <w:tc>
          <w:tcPr>
            <w:tcW w:w="1865" w:type="dxa"/>
            <w:hideMark/>
          </w:tcPr>
          <w:p w14:paraId="721BFC45" w14:textId="03B05749" w:rsidR="0071486F" w:rsidRPr="0071486F" w:rsidRDefault="0071486F" w:rsidP="006B1CFC">
            <w:pPr>
              <w:pStyle w:val="TableTextCentered"/>
            </w:pPr>
            <w:r w:rsidRPr="0071486F">
              <w:t>42</w:t>
            </w:r>
            <w:r w:rsidR="00F35EDB">
              <w:t>1</w:t>
            </w:r>
          </w:p>
        </w:tc>
      </w:tr>
      <w:tr w:rsidR="001332A5" w:rsidRPr="0071486F" w14:paraId="2E7D5D66" w14:textId="77777777" w:rsidTr="00843125">
        <w:tc>
          <w:tcPr>
            <w:tcW w:w="4315" w:type="dxa"/>
            <w:hideMark/>
          </w:tcPr>
          <w:p w14:paraId="2A72EE94" w14:textId="5ACC0F64" w:rsidR="0071486F" w:rsidRPr="00036D6F" w:rsidRDefault="0071486F" w:rsidP="006B1CFC">
            <w:pPr>
              <w:pStyle w:val="TableSubheading"/>
              <w:rPr>
                <w:rFonts w:asciiTheme="minorHAnsi" w:hAnsiTheme="minorHAnsi"/>
              </w:rPr>
            </w:pPr>
            <w:r w:rsidRPr="00036D6F">
              <w:rPr>
                <w:rFonts w:asciiTheme="minorHAnsi" w:hAnsiTheme="minorHAnsi"/>
              </w:rPr>
              <w:t>Pine Grove</w:t>
            </w:r>
          </w:p>
        </w:tc>
        <w:tc>
          <w:tcPr>
            <w:tcW w:w="1624" w:type="dxa"/>
            <w:hideMark/>
          </w:tcPr>
          <w:p w14:paraId="16375C44" w14:textId="2A82F582" w:rsidR="0071486F" w:rsidRPr="0071486F" w:rsidRDefault="0071486F" w:rsidP="006B1CFC">
            <w:pPr>
              <w:pStyle w:val="TableTextCentered"/>
            </w:pPr>
            <w:r w:rsidRPr="0071486F">
              <w:t>Elementary</w:t>
            </w:r>
          </w:p>
        </w:tc>
        <w:tc>
          <w:tcPr>
            <w:tcW w:w="1540" w:type="dxa"/>
            <w:hideMark/>
          </w:tcPr>
          <w:p w14:paraId="64DB4E87" w14:textId="13C03A86" w:rsidR="0071486F" w:rsidRPr="0071486F" w:rsidRDefault="0071486F" w:rsidP="006B1CFC">
            <w:pPr>
              <w:pStyle w:val="TableTextCentered"/>
            </w:pPr>
            <w:r w:rsidRPr="0071486F">
              <w:t>PK-6</w:t>
            </w:r>
          </w:p>
        </w:tc>
        <w:tc>
          <w:tcPr>
            <w:tcW w:w="1865" w:type="dxa"/>
            <w:hideMark/>
          </w:tcPr>
          <w:p w14:paraId="4C60893A" w14:textId="45A12EC6" w:rsidR="0071486F" w:rsidRPr="0071486F" w:rsidRDefault="0071486F" w:rsidP="006B1CFC">
            <w:pPr>
              <w:pStyle w:val="TableTextCentered"/>
            </w:pPr>
            <w:r w:rsidRPr="0071486F">
              <w:t>4</w:t>
            </w:r>
            <w:r w:rsidR="000E4FAD">
              <w:t>54</w:t>
            </w:r>
          </w:p>
        </w:tc>
      </w:tr>
      <w:tr w:rsidR="001332A5" w:rsidRPr="0071486F" w14:paraId="4F5316DF" w14:textId="77777777" w:rsidTr="00843125">
        <w:trPr>
          <w:cnfStyle w:val="000000100000" w:firstRow="0" w:lastRow="0" w:firstColumn="0" w:lastColumn="0" w:oddVBand="0" w:evenVBand="0" w:oddHBand="1" w:evenHBand="0" w:firstRowFirstColumn="0" w:firstRowLastColumn="0" w:lastRowFirstColumn="0" w:lastRowLastColumn="0"/>
        </w:trPr>
        <w:tc>
          <w:tcPr>
            <w:tcW w:w="4315" w:type="dxa"/>
            <w:hideMark/>
          </w:tcPr>
          <w:p w14:paraId="1A74D80A" w14:textId="71FD955E" w:rsidR="0071486F" w:rsidRPr="00036D6F" w:rsidRDefault="0071486F" w:rsidP="006B1CFC">
            <w:pPr>
              <w:pStyle w:val="TableSubheading"/>
              <w:rPr>
                <w:rFonts w:asciiTheme="minorHAnsi" w:hAnsiTheme="minorHAnsi"/>
              </w:rPr>
            </w:pPr>
            <w:r w:rsidRPr="00036D6F">
              <w:rPr>
                <w:rFonts w:asciiTheme="minorHAnsi" w:hAnsiTheme="minorHAnsi"/>
              </w:rPr>
              <w:t>Salisbury Elementary</w:t>
            </w:r>
          </w:p>
        </w:tc>
        <w:tc>
          <w:tcPr>
            <w:tcW w:w="1624" w:type="dxa"/>
            <w:hideMark/>
          </w:tcPr>
          <w:p w14:paraId="0F90C423" w14:textId="7D1144E7" w:rsidR="0071486F" w:rsidRPr="0071486F" w:rsidRDefault="0071486F" w:rsidP="006B1CFC">
            <w:pPr>
              <w:pStyle w:val="TableTextCentered"/>
            </w:pPr>
            <w:r w:rsidRPr="0071486F">
              <w:t>Elementary</w:t>
            </w:r>
          </w:p>
        </w:tc>
        <w:tc>
          <w:tcPr>
            <w:tcW w:w="1540" w:type="dxa"/>
            <w:hideMark/>
          </w:tcPr>
          <w:p w14:paraId="3FC137A6" w14:textId="530C23A4" w:rsidR="0071486F" w:rsidRPr="0071486F" w:rsidRDefault="0071486F" w:rsidP="006B1CFC">
            <w:pPr>
              <w:pStyle w:val="TableTextCentered"/>
            </w:pPr>
            <w:r w:rsidRPr="0071486F">
              <w:t>PK-6</w:t>
            </w:r>
          </w:p>
        </w:tc>
        <w:tc>
          <w:tcPr>
            <w:tcW w:w="1865" w:type="dxa"/>
            <w:hideMark/>
          </w:tcPr>
          <w:p w14:paraId="7280B956" w14:textId="47FA2DED" w:rsidR="0071486F" w:rsidRPr="0071486F" w:rsidRDefault="0071486F" w:rsidP="006B1CFC">
            <w:pPr>
              <w:pStyle w:val="TableTextCentered"/>
            </w:pPr>
            <w:r w:rsidRPr="0071486F">
              <w:t>38</w:t>
            </w:r>
            <w:r w:rsidR="000E4FAD">
              <w:t>5</w:t>
            </w:r>
          </w:p>
        </w:tc>
      </w:tr>
      <w:tr w:rsidR="001332A5" w:rsidRPr="0071486F" w14:paraId="7F97803E" w14:textId="77777777" w:rsidTr="00843125">
        <w:tc>
          <w:tcPr>
            <w:tcW w:w="4315" w:type="dxa"/>
            <w:hideMark/>
          </w:tcPr>
          <w:p w14:paraId="41A141F4" w14:textId="18222BF8" w:rsidR="0071486F" w:rsidRPr="00036D6F" w:rsidRDefault="0071486F" w:rsidP="006B1CFC">
            <w:pPr>
              <w:pStyle w:val="TableSubheading"/>
              <w:rPr>
                <w:rFonts w:asciiTheme="minorHAnsi" w:hAnsiTheme="minorHAnsi"/>
              </w:rPr>
            </w:pPr>
            <w:r w:rsidRPr="00036D6F">
              <w:rPr>
                <w:rFonts w:asciiTheme="minorHAnsi" w:hAnsiTheme="minorHAnsi"/>
              </w:rPr>
              <w:t>Triton Regional Middle School</w:t>
            </w:r>
          </w:p>
        </w:tc>
        <w:tc>
          <w:tcPr>
            <w:tcW w:w="1624" w:type="dxa"/>
            <w:hideMark/>
          </w:tcPr>
          <w:p w14:paraId="626BF86B" w14:textId="1A8D5977" w:rsidR="0071486F" w:rsidRPr="0071486F" w:rsidRDefault="0071486F" w:rsidP="006B1CFC">
            <w:pPr>
              <w:pStyle w:val="TableTextCentered"/>
            </w:pPr>
            <w:r w:rsidRPr="0071486F">
              <w:t>Middle</w:t>
            </w:r>
          </w:p>
        </w:tc>
        <w:tc>
          <w:tcPr>
            <w:tcW w:w="1540" w:type="dxa"/>
            <w:hideMark/>
          </w:tcPr>
          <w:p w14:paraId="63260559" w14:textId="4C64D354" w:rsidR="0071486F" w:rsidRPr="0071486F" w:rsidRDefault="0071486F" w:rsidP="006B1CFC">
            <w:pPr>
              <w:pStyle w:val="TableTextCentered"/>
            </w:pPr>
            <w:r w:rsidRPr="0071486F">
              <w:t>7-8</w:t>
            </w:r>
          </w:p>
        </w:tc>
        <w:tc>
          <w:tcPr>
            <w:tcW w:w="1865" w:type="dxa"/>
            <w:hideMark/>
          </w:tcPr>
          <w:p w14:paraId="44A8176D" w14:textId="3F43DF43" w:rsidR="0071486F" w:rsidRPr="0071486F" w:rsidRDefault="0071486F" w:rsidP="006B1CFC">
            <w:pPr>
              <w:pStyle w:val="TableTextCentered"/>
            </w:pPr>
            <w:r w:rsidRPr="0071486F">
              <w:t>29</w:t>
            </w:r>
            <w:r w:rsidR="00E94A73">
              <w:t>6</w:t>
            </w:r>
          </w:p>
        </w:tc>
      </w:tr>
      <w:tr w:rsidR="001332A5" w:rsidRPr="0071486F" w14:paraId="4CFCDDB6" w14:textId="77777777" w:rsidTr="00843125">
        <w:trPr>
          <w:cnfStyle w:val="000000100000" w:firstRow="0" w:lastRow="0" w:firstColumn="0" w:lastColumn="0" w:oddVBand="0" w:evenVBand="0" w:oddHBand="1" w:evenHBand="0" w:firstRowFirstColumn="0" w:firstRowLastColumn="0" w:lastRowFirstColumn="0" w:lastRowLastColumn="0"/>
        </w:trPr>
        <w:tc>
          <w:tcPr>
            <w:tcW w:w="4315" w:type="dxa"/>
            <w:hideMark/>
          </w:tcPr>
          <w:p w14:paraId="721FCDF2" w14:textId="1B83535F" w:rsidR="0071486F" w:rsidRPr="00036D6F" w:rsidRDefault="0071486F" w:rsidP="006B1CFC">
            <w:pPr>
              <w:pStyle w:val="TableSubheading"/>
              <w:rPr>
                <w:rFonts w:asciiTheme="minorHAnsi" w:hAnsiTheme="minorHAnsi"/>
              </w:rPr>
            </w:pPr>
            <w:r w:rsidRPr="00036D6F">
              <w:rPr>
                <w:rFonts w:asciiTheme="minorHAnsi" w:hAnsiTheme="minorHAnsi"/>
              </w:rPr>
              <w:t>Triton Regional High School</w:t>
            </w:r>
          </w:p>
        </w:tc>
        <w:tc>
          <w:tcPr>
            <w:tcW w:w="1624" w:type="dxa"/>
            <w:hideMark/>
          </w:tcPr>
          <w:p w14:paraId="492CADD5" w14:textId="3BADF456" w:rsidR="0071486F" w:rsidRPr="0071486F" w:rsidRDefault="0071486F" w:rsidP="006B1CFC">
            <w:pPr>
              <w:pStyle w:val="TableTextCentered"/>
            </w:pPr>
            <w:r w:rsidRPr="0071486F">
              <w:t>High</w:t>
            </w:r>
          </w:p>
        </w:tc>
        <w:tc>
          <w:tcPr>
            <w:tcW w:w="1540" w:type="dxa"/>
            <w:hideMark/>
          </w:tcPr>
          <w:p w14:paraId="52159407" w14:textId="79299C79" w:rsidR="0071486F" w:rsidRPr="0071486F" w:rsidRDefault="0071486F" w:rsidP="006B1CFC">
            <w:pPr>
              <w:pStyle w:val="TableTextCentered"/>
            </w:pPr>
            <w:r w:rsidRPr="0071486F">
              <w:t>9-12</w:t>
            </w:r>
          </w:p>
        </w:tc>
        <w:tc>
          <w:tcPr>
            <w:tcW w:w="1865" w:type="dxa"/>
            <w:hideMark/>
          </w:tcPr>
          <w:p w14:paraId="20DCAD9B" w14:textId="51A32438" w:rsidR="0071486F" w:rsidRPr="0071486F" w:rsidRDefault="0071486F" w:rsidP="006B1CFC">
            <w:pPr>
              <w:pStyle w:val="TableTextCentered"/>
            </w:pPr>
            <w:r w:rsidRPr="0071486F">
              <w:t>5</w:t>
            </w:r>
            <w:r w:rsidR="00C15FAA">
              <w:t>20</w:t>
            </w:r>
          </w:p>
        </w:tc>
      </w:tr>
      <w:tr w:rsidR="001332A5" w:rsidRPr="0071486F" w14:paraId="7D799138" w14:textId="77777777" w:rsidTr="00843125">
        <w:tc>
          <w:tcPr>
            <w:tcW w:w="4315" w:type="dxa"/>
          </w:tcPr>
          <w:p w14:paraId="775C73A2" w14:textId="28CB984C" w:rsidR="00843125" w:rsidRPr="00843125" w:rsidRDefault="00843125" w:rsidP="00843125">
            <w:pPr>
              <w:pStyle w:val="TableSubheading"/>
              <w:rPr>
                <w:rFonts w:asciiTheme="minorHAnsi" w:hAnsiTheme="minorHAnsi"/>
                <w:b/>
                <w:bCs/>
              </w:rPr>
            </w:pPr>
            <w:r w:rsidRPr="00843125">
              <w:rPr>
                <w:rFonts w:asciiTheme="minorHAnsi" w:hAnsiTheme="minorHAnsi"/>
                <w:b/>
                <w:bCs/>
              </w:rPr>
              <w:t>Total</w:t>
            </w:r>
          </w:p>
        </w:tc>
        <w:tc>
          <w:tcPr>
            <w:tcW w:w="1624" w:type="dxa"/>
          </w:tcPr>
          <w:p w14:paraId="30CD0A29" w14:textId="77777777" w:rsidR="00843125" w:rsidRPr="0071486F" w:rsidRDefault="00843125" w:rsidP="00843125">
            <w:pPr>
              <w:pStyle w:val="TableTextCentered"/>
            </w:pPr>
          </w:p>
        </w:tc>
        <w:tc>
          <w:tcPr>
            <w:tcW w:w="1540" w:type="dxa"/>
          </w:tcPr>
          <w:p w14:paraId="450B878F" w14:textId="77777777" w:rsidR="00843125" w:rsidRPr="0071486F" w:rsidRDefault="00843125" w:rsidP="00843125">
            <w:pPr>
              <w:pStyle w:val="TableTextCentered"/>
            </w:pPr>
          </w:p>
        </w:tc>
        <w:tc>
          <w:tcPr>
            <w:tcW w:w="1865" w:type="dxa"/>
          </w:tcPr>
          <w:p w14:paraId="665C496C" w14:textId="4937C856" w:rsidR="00843125" w:rsidRPr="0071486F" w:rsidRDefault="00843125" w:rsidP="00843125">
            <w:pPr>
              <w:pStyle w:val="TableTextCentered"/>
            </w:pPr>
            <w:r w:rsidRPr="004559E7">
              <w:rPr>
                <w:b/>
                <w:bCs/>
              </w:rPr>
              <w:t>2,07</w:t>
            </w:r>
            <w:r>
              <w:rPr>
                <w:b/>
                <w:bCs/>
              </w:rPr>
              <w:t>6</w:t>
            </w:r>
          </w:p>
        </w:tc>
      </w:tr>
    </w:tbl>
    <w:p w14:paraId="03691C1F" w14:textId="7C47E80D" w:rsidR="00C40EBD" w:rsidRPr="000B03A5" w:rsidRDefault="00C40EBD" w:rsidP="003D7A91">
      <w:pPr>
        <w:pStyle w:val="BodyText"/>
      </w:pPr>
      <w:r w:rsidRPr="000B03A5">
        <w:t>Figure 1 shows the distribution of Triton’s students</w:t>
      </w:r>
      <w:r w:rsidR="00A61362">
        <w:t xml:space="preserve"> by</w:t>
      </w:r>
      <w:r w:rsidRPr="000B03A5">
        <w:t xml:space="preserve"> race/ethnicity. Figure 2 shows student makeup for selected populations as compared </w:t>
      </w:r>
      <w:r w:rsidR="00A61362">
        <w:t>with</w:t>
      </w:r>
      <w:r w:rsidR="00A61362" w:rsidRPr="000B03A5">
        <w:t xml:space="preserve"> </w:t>
      </w:r>
      <w:r w:rsidRPr="000B03A5">
        <w:t>state averages. In the 202</w:t>
      </w:r>
      <w:r w:rsidR="003C31AD">
        <w:t>5</w:t>
      </w:r>
      <w:r w:rsidRPr="000B03A5">
        <w:t>-202</w:t>
      </w:r>
      <w:r w:rsidR="003C31AD">
        <w:t>6</w:t>
      </w:r>
      <w:r w:rsidRPr="000B03A5">
        <w:t xml:space="preserve"> school year, </w:t>
      </w:r>
      <w:r w:rsidR="003C31AD">
        <w:t>5.6</w:t>
      </w:r>
      <w:r w:rsidRPr="000B03A5">
        <w:t xml:space="preserve"> percent </w:t>
      </w:r>
      <w:r w:rsidR="00A61362">
        <w:t xml:space="preserve">of students </w:t>
      </w:r>
      <w:r w:rsidRPr="000B03A5">
        <w:t xml:space="preserve">spoke a first language other than English, and </w:t>
      </w:r>
      <w:r w:rsidR="00445E16">
        <w:t>2.3</w:t>
      </w:r>
      <w:r w:rsidRPr="000B03A5">
        <w:t xml:space="preserve"> percent </w:t>
      </w:r>
      <w:r w:rsidR="00A61362">
        <w:t>of students</w:t>
      </w:r>
      <w:r w:rsidR="002177AC">
        <w:t xml:space="preserve"> </w:t>
      </w:r>
      <w:r w:rsidRPr="000B03A5">
        <w:t xml:space="preserve">were English </w:t>
      </w:r>
      <w:r w:rsidR="00A61362">
        <w:t>L</w:t>
      </w:r>
      <w:r w:rsidRPr="000B03A5">
        <w:t>earners. Full enrollment figures compared with the state are in Tables D1 and D2 in Appendix D. Appendix D also provides additional information about district enrollment, student attendance, and expenditures.</w:t>
      </w:r>
    </w:p>
    <w:p w14:paraId="35A63F4D" w14:textId="53EC203A" w:rsidR="00A942D3" w:rsidRPr="003D7A91" w:rsidRDefault="30193FFC" w:rsidP="003D7A91">
      <w:pPr>
        <w:pStyle w:val="TableTitle0"/>
      </w:pPr>
      <w:r w:rsidRPr="003D7A91">
        <w:lastRenderedPageBreak/>
        <w:t>Figure 1. Distribution of Students, by Race/Ethnicity (202</w:t>
      </w:r>
      <w:r w:rsidR="00BB60A3">
        <w:t>5</w:t>
      </w:r>
      <w:r w:rsidRPr="003D7A91">
        <w:t>-202</w:t>
      </w:r>
      <w:r w:rsidR="00BB60A3">
        <w:t>6</w:t>
      </w:r>
      <w:r w:rsidRPr="003D7A91">
        <w:t>)</w:t>
      </w:r>
    </w:p>
    <w:p w14:paraId="65513AD0" w14:textId="33969E70" w:rsidR="00A942D3" w:rsidRPr="000B03A5" w:rsidRDefault="00002A18" w:rsidP="008B49B1">
      <w:pPr>
        <w:pStyle w:val="BodyTextposthead"/>
        <w:rPr>
          <w:rFonts w:ascii="Franklin Gothic Book" w:eastAsia="Franklin Gothic Book" w:hAnsi="Franklin Gothic Book" w:cs="Franklin Gothic Book"/>
          <w:color w:val="000000" w:themeColor="text1"/>
        </w:rPr>
      </w:pPr>
      <w:r>
        <w:rPr>
          <w:noProof/>
        </w:rPr>
        <w:drawing>
          <wp:inline distT="0" distB="0" distL="0" distR="0" wp14:anchorId="05351BD1" wp14:editId="28B66176">
            <wp:extent cx="5467350" cy="2152650"/>
            <wp:effectExtent l="0" t="0" r="0" b="0"/>
            <wp:docPr id="1214258881" name="Chart 1" descr="This is a pie chart showing the distribution of students by race/ethnicity in Triton. Most students (87%) are white; 7% are Hispanic/Latino; 3% are Multi-Race; 2% are Asian; and 1% Black or African-American.">
              <a:extLst xmlns:a="http://schemas.openxmlformats.org/drawingml/2006/main">
                <a:ext uri="{FF2B5EF4-FFF2-40B4-BE49-F238E27FC236}">
                  <a16:creationId xmlns:a16="http://schemas.microsoft.com/office/drawing/2014/main" id="{6442E775-BF81-480A-8AE9-7A4857D123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10AB1FB" w14:textId="6E1E0B8E" w:rsidR="00A942D3" w:rsidRPr="003D7A91" w:rsidRDefault="30193FFC" w:rsidP="003D7A91">
      <w:pPr>
        <w:pStyle w:val="TableTitle0"/>
      </w:pPr>
      <w:r w:rsidRPr="003D7A91">
        <w:t>Figure 2. Distribution of Students, by Selected Populations (202</w:t>
      </w:r>
      <w:r w:rsidR="00445E16">
        <w:t>5</w:t>
      </w:r>
      <w:r w:rsidRPr="003D7A91">
        <w:t>-202</w:t>
      </w:r>
      <w:r w:rsidR="00791C11">
        <w:t>6</w:t>
      </w:r>
      <w:r w:rsidRPr="003D7A91">
        <w:t>)</w:t>
      </w:r>
    </w:p>
    <w:p w14:paraId="78B4350F" w14:textId="69602B5B" w:rsidR="00A942D3" w:rsidRPr="000B03A5" w:rsidRDefault="007C23EE" w:rsidP="008B49B1">
      <w:pPr>
        <w:pStyle w:val="BodyTextposthead"/>
        <w:rPr>
          <w:rFonts w:ascii="Franklin Gothic Book" w:eastAsia="Franklin Gothic Book" w:hAnsi="Franklin Gothic Book" w:cs="Franklin Gothic Book"/>
          <w:color w:val="000000" w:themeColor="text1"/>
        </w:rPr>
      </w:pPr>
      <w:r>
        <w:rPr>
          <w:noProof/>
        </w:rPr>
        <w:drawing>
          <wp:inline distT="0" distB="0" distL="0" distR="0" wp14:anchorId="15F25E1A" wp14:editId="1538AA10">
            <wp:extent cx="5440101" cy="2647950"/>
            <wp:effectExtent l="0" t="0" r="8255" b="0"/>
            <wp:docPr id="1168523608" name="Chart 1" descr="This is a clustered column chart showing the distribution of students by selected populations (High Needs, English Learners, First Language Not English, Low Income, and Students With Disabilities) for Triton and the state. In all instances except Students With Disabilities, Triton has a smaller portion of selected populations than the state average.">
              <a:extLst xmlns:a="http://schemas.openxmlformats.org/drawingml/2006/main">
                <a:ext uri="{FF2B5EF4-FFF2-40B4-BE49-F238E27FC236}">
                  <a16:creationId xmlns:a16="http://schemas.microsoft.com/office/drawing/2014/main" id="{6BA91307-21C5-46DD-8680-5BD22CAC8D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2325089" w14:textId="36095A9D" w:rsidR="000F7CF1" w:rsidRPr="000B03A5" w:rsidRDefault="000F7CF1" w:rsidP="008B49B1">
      <w:pPr>
        <w:pStyle w:val="BodyText"/>
      </w:pPr>
      <w:r w:rsidRPr="000B03A5">
        <w:t>Figure 3 shows the percentage of</w:t>
      </w:r>
      <w:r w:rsidR="00AC3CBF">
        <w:t xml:space="preserve"> </w:t>
      </w:r>
      <w:r w:rsidRPr="000B03A5">
        <w:t>Triton’s</w:t>
      </w:r>
      <w:r w:rsidR="00AC3CBF">
        <w:t xml:space="preserve"> </w:t>
      </w:r>
      <w:r w:rsidRPr="000B03A5">
        <w:t xml:space="preserve">students meeting or exceeding expectations on the Massachusetts Comprehensive Assessment System (MCAS), as compared </w:t>
      </w:r>
      <w:r w:rsidR="00AC3CBF">
        <w:t>with</w:t>
      </w:r>
      <w:r w:rsidR="00AC3CBF" w:rsidRPr="000B03A5">
        <w:t xml:space="preserve"> </w:t>
      </w:r>
      <w:r w:rsidRPr="000B03A5">
        <w:t>the statewide percentage of students meeting or exceeding expectations on MCAS. In 2025, the percentage of students meeting or exceeding expectations was</w:t>
      </w:r>
      <w:r w:rsidR="00AC3CBF">
        <w:t xml:space="preserve"> </w:t>
      </w:r>
      <w:r w:rsidRPr="000B03A5">
        <w:t>higher</w:t>
      </w:r>
      <w:r w:rsidR="00AC3CBF">
        <w:t xml:space="preserve"> </w:t>
      </w:r>
      <w:r w:rsidRPr="000B03A5">
        <w:t>for</w:t>
      </w:r>
      <w:r w:rsidR="00AC3CBF">
        <w:t xml:space="preserve"> </w:t>
      </w:r>
      <w:r w:rsidRPr="000B03A5">
        <w:t>Triton</w:t>
      </w:r>
      <w:r w:rsidR="00AC3CBF">
        <w:t xml:space="preserve"> </w:t>
      </w:r>
      <w:r w:rsidRPr="000B03A5">
        <w:t xml:space="preserve">in Grades 3-8 (ELA and mathematics), </w:t>
      </w:r>
      <w:r w:rsidR="00AC3CBF">
        <w:t xml:space="preserve">Grades </w:t>
      </w:r>
      <w:r w:rsidRPr="000B03A5">
        <w:t xml:space="preserve">5 and 8 (science), and </w:t>
      </w:r>
      <w:r w:rsidR="00AC3CBF">
        <w:t xml:space="preserve">Grade </w:t>
      </w:r>
      <w:r w:rsidRPr="000B03A5">
        <w:t>10 (mathematics)</w:t>
      </w:r>
      <w:r w:rsidR="00AC3CBF">
        <w:t xml:space="preserve"> </w:t>
      </w:r>
      <w:r w:rsidR="00AC3CBF" w:rsidRPr="000B03A5">
        <w:t>than for the state</w:t>
      </w:r>
      <w:r w:rsidRPr="000B03A5">
        <w:t>.</w:t>
      </w:r>
    </w:p>
    <w:p w14:paraId="5DDCCEF9" w14:textId="26CD9F9E" w:rsidR="00A942D3" w:rsidRPr="008B49B1" w:rsidRDefault="30193FFC" w:rsidP="008B49B1">
      <w:pPr>
        <w:pStyle w:val="TableTitle0"/>
      </w:pPr>
      <w:r w:rsidRPr="008B49B1">
        <w:lastRenderedPageBreak/>
        <w:t>Figure 3. Percentage of Students Meeting or Exceeding Expectations, MCAS, 202</w:t>
      </w:r>
      <w:r w:rsidR="00ED6493" w:rsidRPr="008B49B1">
        <w:t>5</w:t>
      </w:r>
    </w:p>
    <w:p w14:paraId="49D69503" w14:textId="755C6A85" w:rsidR="00A942D3" w:rsidRPr="000B03A5" w:rsidRDefault="001E5F20" w:rsidP="00F40784">
      <w:pPr>
        <w:pStyle w:val="BodyTextposthead"/>
        <w:rPr>
          <w:rFonts w:ascii="Franklin Gothic Book" w:eastAsia="Franklin Gothic Book" w:hAnsi="Franklin Gothic Book" w:cs="Franklin Gothic Book"/>
          <w:color w:val="000000" w:themeColor="text1"/>
        </w:rPr>
      </w:pPr>
      <w:r>
        <w:rPr>
          <w:noProof/>
        </w:rPr>
        <w:drawing>
          <wp:inline distT="0" distB="0" distL="0" distR="0" wp14:anchorId="3679961C" wp14:editId="41C3CD0B">
            <wp:extent cx="5337176" cy="2654300"/>
            <wp:effectExtent l="0" t="0" r="15875" b="12700"/>
            <wp:docPr id="776222224" name="Chart 1" descr="This is a clustered column chart showing the percentage of students meeting or exceeding expectations for MCAS in ELA, Math, and Science for Triton and the state. Triton has a larger percentage of students meeting or exceeding expectations than the state average in Grades 3-8 and Grade 10 Math, but a slightly smaller percentage than the state in Grade 10 ELA and Science.">
              <a:extLst xmlns:a="http://schemas.openxmlformats.org/drawingml/2006/main">
                <a:ext uri="{FF2B5EF4-FFF2-40B4-BE49-F238E27FC236}">
                  <a16:creationId xmlns:a16="http://schemas.microsoft.com/office/drawing/2014/main" id="{91769E6C-52CA-564D-B52C-AF8B67F5D2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B138D80" w14:textId="4F904787" w:rsidR="00A942D3" w:rsidRPr="000B03A5" w:rsidRDefault="00780437" w:rsidP="00F40784">
      <w:pPr>
        <w:pStyle w:val="BodyText"/>
      </w:pPr>
      <w:r w:rsidRPr="000B03A5">
        <w:t>Triton’s</w:t>
      </w:r>
      <w:r w:rsidR="00497CA1">
        <w:t xml:space="preserve"> </w:t>
      </w:r>
      <w:r w:rsidR="002214BC">
        <w:t>students with High Needs</w:t>
      </w:r>
      <w:r w:rsidRPr="000B03A5">
        <w:t>, who</w:t>
      </w:r>
      <w:r w:rsidR="00497CA1">
        <w:t xml:space="preserve"> </w:t>
      </w:r>
      <w:r w:rsidRPr="000B03A5">
        <w:t>comprise</w:t>
      </w:r>
      <w:r w:rsidR="00497CA1">
        <w:t xml:space="preserve"> </w:t>
      </w:r>
      <w:r w:rsidRPr="000B03A5">
        <w:t>42.1</w:t>
      </w:r>
      <w:r w:rsidR="00497CA1">
        <w:t xml:space="preserve"> </w:t>
      </w:r>
      <w:r w:rsidRPr="000B03A5">
        <w:t xml:space="preserve">percent of the </w:t>
      </w:r>
      <w:r w:rsidRPr="00497CA1">
        <w:t>district</w:t>
      </w:r>
      <w:r w:rsidR="00497CA1" w:rsidRPr="00497CA1">
        <w:t xml:space="preserve"> </w:t>
      </w:r>
      <w:r w:rsidRPr="00497CA1">
        <w:t>in</w:t>
      </w:r>
      <w:r w:rsidRPr="000B03A5">
        <w:t xml:space="preserve"> 202</w:t>
      </w:r>
      <w:r w:rsidR="00A83834">
        <w:t>5</w:t>
      </w:r>
      <w:r w:rsidRPr="000B03A5">
        <w:t>, met or exceeded expectations on the</w:t>
      </w:r>
      <w:r w:rsidR="00497CA1">
        <w:t xml:space="preserve"> </w:t>
      </w:r>
      <w:r w:rsidRPr="000B03A5">
        <w:t>2025</w:t>
      </w:r>
      <w:r w:rsidR="00497CA1">
        <w:t xml:space="preserve"> </w:t>
      </w:r>
      <w:r w:rsidRPr="000B03A5">
        <w:t>MCAS assessments at</w:t>
      </w:r>
      <w:r w:rsidR="00497CA1">
        <w:t xml:space="preserve"> </w:t>
      </w:r>
      <w:r w:rsidRPr="000B03A5">
        <w:t>rates</w:t>
      </w:r>
      <w:r w:rsidR="00497CA1">
        <w:t xml:space="preserve"> </w:t>
      </w:r>
      <w:r w:rsidRPr="000B03A5">
        <w:t>4 points below</w:t>
      </w:r>
      <w:r w:rsidR="00497CA1">
        <w:t xml:space="preserve"> </w:t>
      </w:r>
      <w:r w:rsidRPr="000B03A5">
        <w:t>to 13</w:t>
      </w:r>
      <w:r w:rsidR="00497CA1">
        <w:t xml:space="preserve"> </w:t>
      </w:r>
      <w:r w:rsidRPr="000B03A5">
        <w:t>percentage points</w:t>
      </w:r>
      <w:r w:rsidR="00497CA1">
        <w:t xml:space="preserve"> </w:t>
      </w:r>
      <w:r w:rsidRPr="000B03A5">
        <w:t>above</w:t>
      </w:r>
      <w:r w:rsidR="00497CA1">
        <w:t xml:space="preserve"> </w:t>
      </w:r>
      <w:r w:rsidR="002214BC">
        <w:t>students with H</w:t>
      </w:r>
      <w:r w:rsidRPr="000B03A5">
        <w:t xml:space="preserve">igh </w:t>
      </w:r>
      <w:r w:rsidR="002214BC">
        <w:t>N</w:t>
      </w:r>
      <w:r w:rsidRPr="000B03A5">
        <w:t>eeds across the state (Figure 4).</w:t>
      </w:r>
    </w:p>
    <w:p w14:paraId="54408CEB" w14:textId="0AA1EFDB" w:rsidR="00A942D3" w:rsidRPr="00F40784" w:rsidRDefault="30193FFC" w:rsidP="00F40784">
      <w:pPr>
        <w:pStyle w:val="TableTitle0"/>
      </w:pPr>
      <w:r w:rsidRPr="00F40784">
        <w:t xml:space="preserve">Figure 4. Percentage of </w:t>
      </w:r>
      <w:r w:rsidR="002214BC" w:rsidRPr="00F40784">
        <w:t xml:space="preserve">Students With </w:t>
      </w:r>
      <w:r w:rsidRPr="00F40784">
        <w:t>High Needs Meeting or Exceeding Expectations, MCAS,</w:t>
      </w:r>
      <w:r w:rsidR="00492EC9">
        <w:t> </w:t>
      </w:r>
      <w:r w:rsidRPr="00F40784">
        <w:t>202</w:t>
      </w:r>
      <w:r w:rsidR="00ED6493" w:rsidRPr="00F40784">
        <w:t>5</w:t>
      </w:r>
    </w:p>
    <w:p w14:paraId="6A6E2DF7" w14:textId="0491EDB6" w:rsidR="00A942D3" w:rsidRPr="000B03A5" w:rsidRDefault="005D325D" w:rsidP="00F40784">
      <w:pPr>
        <w:pStyle w:val="BodyTextposthead"/>
        <w:rPr>
          <w:rFonts w:ascii="Franklin Gothic Book" w:eastAsia="Franklin Gothic Book" w:hAnsi="Franklin Gothic Book" w:cs="Franklin Gothic Book"/>
          <w:color w:val="000000" w:themeColor="text1"/>
        </w:rPr>
      </w:pPr>
      <w:r>
        <w:rPr>
          <w:noProof/>
        </w:rPr>
        <w:drawing>
          <wp:inline distT="0" distB="0" distL="0" distR="0" wp14:anchorId="627C43F7" wp14:editId="488720CB">
            <wp:extent cx="5302250" cy="2654300"/>
            <wp:effectExtent l="0" t="0" r="12700" b="12700"/>
            <wp:docPr id="1835710912" name="Chart 1" descr="This is a clustered column chart showing the percentage of High Needs students meeting or exceeding expectations for MCAS in ELA, Math, and Science for Triton and the state. Triton has a larger percentage of High Needs students meeting or exceeding expectations than the state average in Grades 3-8 and Grade 10 Science but slightly fewer than the state in Grade 10 ELA and Math.">
              <a:extLst xmlns:a="http://schemas.openxmlformats.org/drawingml/2006/main">
                <a:ext uri="{FF2B5EF4-FFF2-40B4-BE49-F238E27FC236}">
                  <a16:creationId xmlns:a16="http://schemas.microsoft.com/office/drawing/2014/main" id="{1102F843-E1E7-0119-BF01-FD2371EFF9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F7179B4" w14:textId="752D0ADB" w:rsidR="00285A79" w:rsidRPr="000B03A5" w:rsidRDefault="7546CBF4" w:rsidP="00F40784">
      <w:pPr>
        <w:pStyle w:val="BodyText"/>
      </w:pPr>
      <w:r>
        <w:t xml:space="preserve">Triton’s 2024 four-year cohort graduation rate (93.7 percent) was 5.3 percentage points higher than the state rate (88.4 percent). Furthermore, the district’s dropout rate </w:t>
      </w:r>
      <w:r w:rsidR="7162E730">
        <w:t>for all students</w:t>
      </w:r>
      <w:r w:rsidR="07EE718D">
        <w:t xml:space="preserve"> was 1.2 percent</w:t>
      </w:r>
      <w:r w:rsidR="7162E730">
        <w:t xml:space="preserve"> </w:t>
      </w:r>
      <w:r w:rsidR="52F14779">
        <w:t>and was</w:t>
      </w:r>
      <w:r>
        <w:t xml:space="preserve"> slightly lower than the state rate</w:t>
      </w:r>
      <w:r w:rsidR="454FD76C">
        <w:t xml:space="preserve"> of 2.0 percent</w:t>
      </w:r>
      <w:r w:rsidR="643B13FF">
        <w:t xml:space="preserve">. </w:t>
      </w:r>
    </w:p>
    <w:p w14:paraId="217B70F2" w14:textId="27A34CE2" w:rsidR="00A942D3" w:rsidRPr="000B03A5" w:rsidRDefault="30193FFC" w:rsidP="00C507A1">
      <w:pPr>
        <w:pStyle w:val="BodyText"/>
        <w:keepNext/>
        <w:keepLines/>
      </w:pPr>
      <w:r w:rsidRPr="000B03A5">
        <w:lastRenderedPageBreak/>
        <w:t xml:space="preserve">Of students who graduated from </w:t>
      </w:r>
      <w:r w:rsidR="009A66BE">
        <w:t>Triton</w:t>
      </w:r>
      <w:r w:rsidRPr="000B03A5">
        <w:t xml:space="preserve"> in 202</w:t>
      </w:r>
      <w:r w:rsidR="00ED6493" w:rsidRPr="000B03A5">
        <w:t>3</w:t>
      </w:r>
      <w:r w:rsidRPr="000B03A5">
        <w:t>-202</w:t>
      </w:r>
      <w:r w:rsidR="00ED6493" w:rsidRPr="000B03A5">
        <w:t>4</w:t>
      </w:r>
      <w:r w:rsidRPr="000B03A5">
        <w:t xml:space="preserve">, </w:t>
      </w:r>
      <w:r w:rsidR="002E0203">
        <w:rPr>
          <w:color w:val="000000" w:themeColor="text1"/>
        </w:rPr>
        <w:t>67.6</w:t>
      </w:r>
      <w:r w:rsidR="00ED6493" w:rsidRPr="000B03A5">
        <w:rPr>
          <w:color w:val="000000" w:themeColor="text1"/>
        </w:rPr>
        <w:t xml:space="preserve"> </w:t>
      </w:r>
      <w:r w:rsidRPr="000B03A5">
        <w:t>percent went on to attend college or university by March 202</w:t>
      </w:r>
      <w:r w:rsidR="00ED6493" w:rsidRPr="000B03A5">
        <w:t>5</w:t>
      </w:r>
      <w:r w:rsidRPr="000B03A5">
        <w:t xml:space="preserve">, which is slightly more than the state rate of </w:t>
      </w:r>
      <w:r w:rsidR="00BF2822">
        <w:rPr>
          <w:color w:val="000000" w:themeColor="text1"/>
        </w:rPr>
        <w:t>63.5</w:t>
      </w:r>
      <w:r w:rsidR="00ED6493" w:rsidRPr="000B03A5">
        <w:rPr>
          <w:color w:val="000000" w:themeColor="text1"/>
        </w:rPr>
        <w:t xml:space="preserve"> </w:t>
      </w:r>
      <w:r w:rsidRPr="000B03A5">
        <w:t xml:space="preserve">percent. Additionally, </w:t>
      </w:r>
      <w:r w:rsidR="00BF2822">
        <w:rPr>
          <w:color w:val="000000" w:themeColor="text1"/>
        </w:rPr>
        <w:t>8.8</w:t>
      </w:r>
      <w:r w:rsidR="00F40784">
        <w:rPr>
          <w:color w:val="000000" w:themeColor="text1"/>
        </w:rPr>
        <w:t> </w:t>
      </w:r>
      <w:r w:rsidRPr="000B03A5">
        <w:t>percent of 202</w:t>
      </w:r>
      <w:r w:rsidR="009456F9">
        <w:t>4</w:t>
      </w:r>
      <w:r w:rsidRPr="000B03A5">
        <w:t>-202</w:t>
      </w:r>
      <w:r w:rsidR="009456F9">
        <w:t>5</w:t>
      </w:r>
      <w:r w:rsidRPr="000B03A5">
        <w:t xml:space="preserve"> </w:t>
      </w:r>
      <w:r w:rsidR="009A66BE">
        <w:t xml:space="preserve">Triton </w:t>
      </w:r>
      <w:r w:rsidRPr="000B03A5">
        <w:t xml:space="preserve">graduates planned on entering the workforce or an apprenticeship after high school, compared </w:t>
      </w:r>
      <w:r w:rsidR="00A06EA8">
        <w:t>with</w:t>
      </w:r>
      <w:r w:rsidR="00A06EA8" w:rsidRPr="000B03A5">
        <w:t xml:space="preserve"> </w:t>
      </w:r>
      <w:r w:rsidR="0080417E">
        <w:rPr>
          <w:color w:val="000000" w:themeColor="text1"/>
        </w:rPr>
        <w:t>14.6</w:t>
      </w:r>
      <w:r w:rsidR="00ED6493" w:rsidRPr="000B03A5">
        <w:rPr>
          <w:color w:val="000000" w:themeColor="text1"/>
        </w:rPr>
        <w:t xml:space="preserve"> </w:t>
      </w:r>
      <w:r w:rsidRPr="000B03A5">
        <w:t xml:space="preserve">percent of students across the state. </w:t>
      </w:r>
    </w:p>
    <w:p w14:paraId="48490565" w14:textId="3C3726CB" w:rsidR="00A942D3" w:rsidRPr="000B03A5" w:rsidRDefault="30193FFC" w:rsidP="00F40784">
      <w:pPr>
        <w:pStyle w:val="BodyText"/>
      </w:pPr>
      <w:r>
        <w:t>In 202</w:t>
      </w:r>
      <w:r w:rsidR="00ED6493">
        <w:t>5</w:t>
      </w:r>
      <w:r>
        <w:t>,</w:t>
      </w:r>
      <w:r w:rsidR="0080417E" w:rsidRPr="32306353">
        <w:rPr>
          <w:color w:val="000000" w:themeColor="text1"/>
        </w:rPr>
        <w:t xml:space="preserve"> no</w:t>
      </w:r>
      <w:r w:rsidR="00ED6493" w:rsidRPr="32306353">
        <w:rPr>
          <w:color w:val="000000" w:themeColor="text1"/>
        </w:rPr>
        <w:t xml:space="preserve"> </w:t>
      </w:r>
      <w:r w:rsidR="0079600D">
        <w:rPr>
          <w:color w:val="000000" w:themeColor="text1"/>
        </w:rPr>
        <w:t xml:space="preserve">Triton </w:t>
      </w:r>
      <w:r>
        <w:t>schools were identified as requiring assistance or intervention</w:t>
      </w:r>
      <w:r w:rsidR="0079600D">
        <w:t xml:space="preserve"> in the statewide accountability system</w:t>
      </w:r>
      <w:r w:rsidR="00E779F5">
        <w:t>.</w:t>
      </w:r>
      <w:r>
        <w:t xml:space="preserve"> </w:t>
      </w:r>
      <w:r w:rsidR="00931C50">
        <w:t xml:space="preserve">The district overall </w:t>
      </w:r>
      <w:r>
        <w:t xml:space="preserve">made </w:t>
      </w:r>
      <w:r w:rsidR="006A6445">
        <w:t xml:space="preserve">substantial </w:t>
      </w:r>
      <w:r>
        <w:t xml:space="preserve">progress toward  accountability targets as set by DESE. </w:t>
      </w:r>
      <w:r w:rsidRPr="00E66CAE">
        <w:t xml:space="preserve">Furthermore, </w:t>
      </w:r>
      <w:r w:rsidR="009509E1" w:rsidRPr="00E66CAE">
        <w:t>Pine Grove and Salisbury Elementary</w:t>
      </w:r>
      <w:r w:rsidRPr="00E66CAE">
        <w:t xml:space="preserve"> made substantial progress toward their targets </w:t>
      </w:r>
      <w:r w:rsidR="009509E1" w:rsidRPr="00E66CAE">
        <w:t xml:space="preserve">and </w:t>
      </w:r>
      <w:r w:rsidR="00E66CAE" w:rsidRPr="00E66CAE">
        <w:t xml:space="preserve">Newbury Elementary met or exceeded </w:t>
      </w:r>
      <w:r w:rsidR="004E6FD1">
        <w:t>its</w:t>
      </w:r>
      <w:r w:rsidR="00E66CAE" w:rsidRPr="00E66CAE">
        <w:t xml:space="preserve"> targets</w:t>
      </w:r>
      <w:r w:rsidRPr="00E66CAE">
        <w:t xml:space="preserve"> in 202</w:t>
      </w:r>
      <w:r w:rsidR="00ED6493" w:rsidRPr="00E66CAE">
        <w:t>5</w:t>
      </w:r>
      <w:r w:rsidRPr="00E66CAE">
        <w:t>.</w:t>
      </w:r>
    </w:p>
    <w:p w14:paraId="082852CF" w14:textId="77777777" w:rsidR="00860116" w:rsidRPr="00D74EF5" w:rsidRDefault="00860116" w:rsidP="00860116">
      <w:pPr>
        <w:rPr>
          <w:rFonts w:ascii="Franklin Gothic Book" w:hAnsi="Franklin Gothic Book"/>
        </w:rPr>
      </w:pPr>
      <w:r w:rsidRPr="002A39E7">
        <w:rPr>
          <w:rFonts w:ascii="Franklin Gothic Book" w:hAnsi="Franklin Gothic Book"/>
        </w:rPr>
        <w:t>In fiscal year 2024, the total in-district per-pupil expenditure for Triton was $24,436, which is $3,851 more than the average in-district per-pupil expenditure in districts with similar demographics ($20,585), and $2,638 more than the average in-district per-pupil expenditures in districts of similar wealth ($21,798).</w:t>
      </w:r>
      <w:r w:rsidRPr="002A39E7">
        <w:rPr>
          <w:rFonts w:ascii="Franklin Gothic Book" w:hAnsi="Franklin Gothic Book"/>
          <w:vertAlign w:val="superscript"/>
        </w:rPr>
        <w:footnoteReference w:id="4"/>
      </w:r>
      <w:r w:rsidRPr="002A39E7">
        <w:rPr>
          <w:rFonts w:ascii="Franklin Gothic Book" w:hAnsi="Franklin Gothic Book"/>
        </w:rPr>
        <w:t xml:space="preserve"> In-district per pupil expenditures for Triton were $2,0</w:t>
      </w:r>
      <w:r>
        <w:rPr>
          <w:rFonts w:ascii="Franklin Gothic Book" w:hAnsi="Franklin Gothic Book"/>
        </w:rPr>
        <w:t>28</w:t>
      </w:r>
      <w:r w:rsidRPr="002A39E7">
        <w:rPr>
          <w:rFonts w:ascii="Franklin Gothic Book" w:hAnsi="Franklin Gothic Book"/>
        </w:rPr>
        <w:t xml:space="preserve"> more than the average state in-district spending per pupil ($22,</w:t>
      </w:r>
      <w:r>
        <w:rPr>
          <w:rFonts w:ascii="Franklin Gothic Book" w:hAnsi="Franklin Gothic Book"/>
        </w:rPr>
        <w:t>408</w:t>
      </w:r>
      <w:r w:rsidRPr="002A39E7">
        <w:rPr>
          <w:rFonts w:ascii="Franklin Gothic Book" w:hAnsi="Franklin Gothic Book"/>
        </w:rPr>
        <w:t>). Actual net school spending was greater than what is required by the Chapter 70 state education aid program, as shown in Table D5 in Appendix D.</w:t>
      </w:r>
    </w:p>
    <w:p w14:paraId="6A1DF5CC" w14:textId="695256E4" w:rsidR="00A942D3" w:rsidRPr="00F40784" w:rsidRDefault="30193FFC" w:rsidP="00F40784">
      <w:pPr>
        <w:pStyle w:val="Heading3"/>
      </w:pPr>
      <w:r w:rsidRPr="00F40784">
        <w:t>Classroom Observations</w:t>
      </w:r>
    </w:p>
    <w:p w14:paraId="6F7608E0" w14:textId="71312423" w:rsidR="00A942D3" w:rsidRPr="000B03A5" w:rsidRDefault="00745677" w:rsidP="00F40784">
      <w:pPr>
        <w:pStyle w:val="BodyTextposthead"/>
      </w:pPr>
      <w:r w:rsidRPr="000B03A5">
        <w:t>Three</w:t>
      </w:r>
      <w:r w:rsidR="30193FFC" w:rsidRPr="000B03A5">
        <w:t xml:space="preserve"> observers, who focused primarily on instruction in the classroom, visited </w:t>
      </w:r>
      <w:r w:rsidRPr="000B03A5">
        <w:t>Triton</w:t>
      </w:r>
      <w:r w:rsidR="30193FFC" w:rsidRPr="000B03A5">
        <w:t xml:space="preserve"> during the week of </w:t>
      </w:r>
      <w:r w:rsidRPr="000B03A5">
        <w:t>October 27, 2025</w:t>
      </w:r>
      <w:r w:rsidR="30193FFC" w:rsidRPr="000B03A5">
        <w:t xml:space="preserve">. The observers conducted </w:t>
      </w:r>
      <w:r w:rsidRPr="000B03A5">
        <w:t xml:space="preserve">59 </w:t>
      </w:r>
      <w:r w:rsidR="30193FFC" w:rsidRPr="000B03A5">
        <w:t xml:space="preserve">observations in a sample of classrooms across grade levels, focused on literacy, ELA, and mathematics. </w:t>
      </w:r>
      <w:r w:rsidR="003F7D1D" w:rsidRPr="000B03A5">
        <w:t>During these observations, st</w:t>
      </w:r>
      <w:r w:rsidR="00FF6B56" w:rsidRPr="000B03A5">
        <w:t xml:space="preserve">aff </w:t>
      </w:r>
      <w:r w:rsidR="002C40B3" w:rsidRPr="000B03A5">
        <w:t xml:space="preserve">also </w:t>
      </w:r>
      <w:r w:rsidR="00FB240F" w:rsidRPr="000B03A5">
        <w:t xml:space="preserve">monitored classrooms for the use of high-quality instructional materials, as rated on </w:t>
      </w:r>
      <w:r w:rsidR="009A66BE">
        <w:t>CUrriculum RAtings by TEachers (CURATE)</w:t>
      </w:r>
      <w:r w:rsidR="009A66BE">
        <w:rPr>
          <w:rStyle w:val="FootnoteReference"/>
          <w:rFonts w:eastAsia="Franklin Gothic Book"/>
          <w:color w:val="000000" w:themeColor="text1"/>
        </w:rPr>
        <w:footnoteReference w:id="5"/>
      </w:r>
      <w:r w:rsidR="009A66BE">
        <w:t xml:space="preserve"> </w:t>
      </w:r>
      <w:r w:rsidR="00FB240F" w:rsidRPr="000B03A5">
        <w:t>or EdReports.</w:t>
      </w:r>
      <w:r w:rsidR="002C40B3" w:rsidRPr="000B03A5">
        <w:t xml:space="preserve"> T</w:t>
      </w:r>
      <w:r w:rsidR="30193FFC" w:rsidRPr="000B03A5">
        <w:t>he CLASS protocol guided all classroom observations in the district. These observations used the three grade-band levels of CLASS protocols: K-3, Upper Elementary (4-5), and Secondary (6-12).</w:t>
      </w:r>
    </w:p>
    <w:p w14:paraId="6D799CEB" w14:textId="05444D87" w:rsidR="00A942D3" w:rsidRPr="000B03A5" w:rsidRDefault="30193FFC" w:rsidP="00F40784">
      <w:pPr>
        <w:pStyle w:val="BodyText"/>
      </w:pPr>
      <w:r w:rsidRPr="000B03A5">
        <w:t xml:space="preserve">The K-3 protocol includes 10 classroom dimensions related to three domains: Emotional Support, Classroom Organization, and Instructional Support. The Upper Elementary and Secondary protocols include 11 classroom dimensions related to three domains: Emotional Support, Classroom Organization, and Instructional Support, in addition to Student Engagement. The three domains observed at all levels </w:t>
      </w:r>
      <w:r w:rsidR="00B00046">
        <w:t xml:space="preserve">are </w:t>
      </w:r>
      <w:r w:rsidRPr="000B03A5">
        <w:t>broadly defined as follows:</w:t>
      </w:r>
    </w:p>
    <w:p w14:paraId="10D87567" w14:textId="7C4DB8F4" w:rsidR="00A942D3" w:rsidRPr="000B03A5" w:rsidRDefault="30193FFC" w:rsidP="00C15050">
      <w:pPr>
        <w:pStyle w:val="Bullet1"/>
      </w:pPr>
      <w:r w:rsidRPr="000B03A5">
        <w:rPr>
          <w:rStyle w:val="Bodytextdemi0"/>
          <w:rFonts w:eastAsia="Franklin Gothic Demi" w:cs="Franklin Gothic Demi"/>
          <w:bCs w:val="0"/>
          <w:color w:val="000000" w:themeColor="text1"/>
        </w:rPr>
        <w:t>Emotional Support.</w:t>
      </w:r>
      <w:r w:rsidRPr="000B03A5">
        <w:t xml:space="preserve"> Describes the social-emotional functioning of the classroom, including teacher-student relationships and responsiveness to social-emotional needs.</w:t>
      </w:r>
    </w:p>
    <w:p w14:paraId="78C6E315" w14:textId="0539D551" w:rsidR="00A942D3" w:rsidRPr="000B03A5" w:rsidRDefault="30193FFC" w:rsidP="00C15050">
      <w:pPr>
        <w:pStyle w:val="Bullet1"/>
      </w:pPr>
      <w:r w:rsidRPr="000B03A5">
        <w:rPr>
          <w:rStyle w:val="Bodytextdemi0"/>
          <w:rFonts w:eastAsia="Franklin Gothic Demi" w:cs="Franklin Gothic Demi"/>
          <w:bCs w:val="0"/>
          <w:color w:val="000000" w:themeColor="text1"/>
        </w:rPr>
        <w:t>Classroom Organization.</w:t>
      </w:r>
      <w:r w:rsidRPr="000B03A5">
        <w:t xml:space="preserve"> Describes the management of students’ behavior, time, and attention in the classroom.</w:t>
      </w:r>
    </w:p>
    <w:p w14:paraId="54F528EF" w14:textId="285EDC6E" w:rsidR="00A942D3" w:rsidRPr="000B03A5" w:rsidRDefault="30193FFC" w:rsidP="00C15050">
      <w:pPr>
        <w:pStyle w:val="Bullet1"/>
      </w:pPr>
      <w:r w:rsidRPr="000B03A5">
        <w:rPr>
          <w:rStyle w:val="Bodytextdemi0"/>
          <w:rFonts w:eastAsia="Franklin Gothic Demi" w:cs="Franklin Gothic Demi"/>
          <w:bCs w:val="0"/>
          <w:color w:val="000000" w:themeColor="text1"/>
        </w:rPr>
        <w:t>Instructional Support.</w:t>
      </w:r>
      <w:r w:rsidRPr="000B03A5">
        <w:t xml:space="preserve"> Describes the efforts to support cognitive and language development, including cognitive demand of the assigned tasks, the focus on higher</w:t>
      </w:r>
      <w:r w:rsidR="00C9340B">
        <w:t>-</w:t>
      </w:r>
      <w:r w:rsidRPr="000B03A5">
        <w:t>order thinking skills, and the use of process-oriented feedback.</w:t>
      </w:r>
    </w:p>
    <w:p w14:paraId="3F1C1056" w14:textId="2DCB4D7C" w:rsidR="00A942D3" w:rsidRPr="000B03A5" w:rsidRDefault="005F4CC9" w:rsidP="00E322C8">
      <w:pPr>
        <w:pStyle w:val="BodyText"/>
      </w:pPr>
      <w:r>
        <w:t>T</w:t>
      </w:r>
      <w:r w:rsidR="30193FFC" w:rsidRPr="000B03A5">
        <w:t xml:space="preserve">he observer </w:t>
      </w:r>
      <w:r>
        <w:t xml:space="preserve">conducts a classroom visit and </w:t>
      </w:r>
      <w:r w:rsidR="30193FFC" w:rsidRPr="000B03A5">
        <w:t xml:space="preserve">rates each dimension (including Student Engagement) on a scale </w:t>
      </w:r>
      <w:r>
        <w:t>from</w:t>
      </w:r>
      <w:r w:rsidRPr="000B03A5">
        <w:t xml:space="preserve"> </w:t>
      </w:r>
      <w:r w:rsidR="30193FFC" w:rsidRPr="000B03A5">
        <w:t xml:space="preserve">1 to 7. A rating of 1 or 2 (low range) indicates that the dimension was never or rarely </w:t>
      </w:r>
      <w:r w:rsidR="30193FFC" w:rsidRPr="000B03A5">
        <w:lastRenderedPageBreak/>
        <w:t>evident during the visit. A rating of 3, 4, or 5 (middle range) indicates that the dimension was evident but not exhibited consistently or in a way that included all students. A rating of 6 or 7 (high range) indicates that the dimension was reflected in all or most classroom activities and in a way that included all or most students.</w:t>
      </w:r>
    </w:p>
    <w:p w14:paraId="241C64CF" w14:textId="6B684B30" w:rsidR="00A942D3" w:rsidRPr="000B03A5" w:rsidRDefault="30193FFC" w:rsidP="00E322C8">
      <w:pPr>
        <w:pStyle w:val="BodyText"/>
      </w:pPr>
      <w:r w:rsidRPr="000B03A5">
        <w:t xml:space="preserve">In </w:t>
      </w:r>
      <w:r w:rsidR="00B028F4" w:rsidRPr="000B03A5">
        <w:t>Triton</w:t>
      </w:r>
      <w:r w:rsidRPr="000B03A5">
        <w:t xml:space="preserve">, ratings are provided across three grade bands: K-5, 6-8, and 9-12. For each grade band, ratings are provided across the overarching domains, as well as at individual dimensions within those domains. Figure 5 shows average ratings, by domain, for each grade band. The full report of findings from observations conducted in </w:t>
      </w:r>
      <w:r w:rsidR="00B028F4" w:rsidRPr="000B03A5">
        <w:t>Triton</w:t>
      </w:r>
      <w:r w:rsidRPr="000B03A5">
        <w:t xml:space="preserve"> is in Appendix</w:t>
      </w:r>
      <w:r w:rsidR="005F4CC9">
        <w:rPr>
          <w:rFonts w:ascii="Arial" w:eastAsia="Arial" w:hAnsi="Arial" w:cs="Arial"/>
        </w:rPr>
        <w:t xml:space="preserve"> </w:t>
      </w:r>
      <w:r w:rsidRPr="000B03A5">
        <w:t>B, and summary results are in Tables</w:t>
      </w:r>
      <w:r w:rsidR="00E322C8">
        <w:t> </w:t>
      </w:r>
      <w:r w:rsidRPr="000B03A5">
        <w:t xml:space="preserve">17, 18, and 19 in </w:t>
      </w:r>
      <w:r w:rsidR="005F4CC9">
        <w:t>Appendix B</w:t>
      </w:r>
      <w:r w:rsidRPr="000B03A5">
        <w:t>.</w:t>
      </w:r>
    </w:p>
    <w:p w14:paraId="1C4AF23A" w14:textId="29BAFF9A" w:rsidR="00A942D3" w:rsidRPr="00E322C8" w:rsidRDefault="30193FFC" w:rsidP="00E322C8">
      <w:pPr>
        <w:pStyle w:val="TableTitle0"/>
      </w:pPr>
      <w:r w:rsidRPr="00E322C8">
        <w:t xml:space="preserve">Figure 5. </w:t>
      </w:r>
      <w:r w:rsidR="00321F7A" w:rsidRPr="00E322C8">
        <w:t>Triton</w:t>
      </w:r>
      <w:r w:rsidRPr="00E322C8">
        <w:t xml:space="preserve"> CLASS Domain Averages by Grade Band</w:t>
      </w:r>
    </w:p>
    <w:p w14:paraId="55E179A5" w14:textId="3BB1456D" w:rsidR="00670055" w:rsidRPr="000B03A5" w:rsidRDefault="009966EA" w:rsidP="00E322C8">
      <w:pPr>
        <w:pStyle w:val="BodyTextposthead"/>
        <w:rPr>
          <w:rFonts w:eastAsia="Franklin Gothic Demi" w:cs="Franklin Gothic Demi"/>
          <w:color w:val="000000" w:themeColor="text1"/>
        </w:rPr>
      </w:pPr>
      <w:r>
        <w:rPr>
          <w:noProof/>
        </w:rPr>
        <w:drawing>
          <wp:inline distT="0" distB="0" distL="0" distR="0" wp14:anchorId="0D9A03BB" wp14:editId="2AC8D690">
            <wp:extent cx="5486400" cy="2828925"/>
            <wp:effectExtent l="0" t="0" r="0" b="9525"/>
            <wp:docPr id="1937923529" name="Chart 1" descr="This is a clustered column chart showing CLASS domain averages by grade band. Grades K-5 scored higher than other grade bands for Emotional Support; Grades 4-5 scored higher than others for Student Engagement; and Grades 9-12 scored higher than other grade bands for Classroom Organization. Instructional Support received the lowest scores in all three grade bands. ">
              <a:extLst xmlns:a="http://schemas.openxmlformats.org/drawingml/2006/main">
                <a:ext uri="{FF2B5EF4-FFF2-40B4-BE49-F238E27FC236}">
                  <a16:creationId xmlns:a16="http://schemas.microsoft.com/office/drawing/2014/main" id="{60D66C94-E4E4-47E1-8490-5A993B8A85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C3892B1" w14:textId="6C0A3DD0" w:rsidR="00A942D3" w:rsidRPr="000B03A5" w:rsidRDefault="00FB365B" w:rsidP="00E322C8">
      <w:pPr>
        <w:pStyle w:val="BodyText"/>
      </w:pPr>
      <w:r>
        <w:t>I</w:t>
      </w:r>
      <w:r w:rsidR="30193FFC" w:rsidRPr="000B03A5">
        <w:t>n the K-5 grade band, instructional observations suggest generally strong evidence of classroom organization</w:t>
      </w:r>
      <w:r>
        <w:t>.</w:t>
      </w:r>
      <w:r w:rsidRPr="000B03A5">
        <w:t xml:space="preserve"> </w:t>
      </w:r>
      <w:r>
        <w:t xml:space="preserve">Observations also suggest </w:t>
      </w:r>
      <w:r w:rsidR="30193FFC" w:rsidRPr="000B03A5">
        <w:t xml:space="preserve">moderately strong evidence of </w:t>
      </w:r>
      <w:r w:rsidR="00287840">
        <w:t>E</w:t>
      </w:r>
      <w:r w:rsidR="30193FFC" w:rsidRPr="000B03A5">
        <w:t xml:space="preserve">motional </w:t>
      </w:r>
      <w:r w:rsidR="00287840">
        <w:t>S</w:t>
      </w:r>
      <w:r w:rsidR="30193FFC" w:rsidRPr="000B03A5">
        <w:t xml:space="preserve">upport and </w:t>
      </w:r>
      <w:r w:rsidR="00287840">
        <w:t>S</w:t>
      </w:r>
      <w:r w:rsidR="30193FFC" w:rsidRPr="000B03A5">
        <w:t xml:space="preserve">tudent </w:t>
      </w:r>
      <w:r w:rsidR="00287840">
        <w:t>E</w:t>
      </w:r>
      <w:r w:rsidR="30193FFC" w:rsidRPr="000B03A5">
        <w:t>ngagement</w:t>
      </w:r>
      <w:r w:rsidR="000928BC">
        <w:t xml:space="preserve"> (</w:t>
      </w:r>
      <w:r w:rsidR="001D6933">
        <w:t xml:space="preserve">Student Engagement domain </w:t>
      </w:r>
      <w:r>
        <w:t>i</w:t>
      </w:r>
      <w:r w:rsidR="00B75258">
        <w:t>s</w:t>
      </w:r>
      <w:r w:rsidR="00A66CAF">
        <w:t xml:space="preserve"> not observed in</w:t>
      </w:r>
      <w:r>
        <w:t xml:space="preserve"> </w:t>
      </w:r>
      <w:r w:rsidR="30193FFC" w:rsidRPr="000B03A5">
        <w:t xml:space="preserve">Grades </w:t>
      </w:r>
      <w:r w:rsidR="00A66CAF">
        <w:t>K-3</w:t>
      </w:r>
      <w:r w:rsidR="00DD1297">
        <w:t>)</w:t>
      </w:r>
      <w:r>
        <w:t>,</w:t>
      </w:r>
      <w:r w:rsidRPr="000B03A5">
        <w:t xml:space="preserve"> </w:t>
      </w:r>
      <w:r w:rsidR="30193FFC" w:rsidRPr="000B03A5">
        <w:t xml:space="preserve">and mixed evidence of consistently rigorous </w:t>
      </w:r>
      <w:r w:rsidR="006F5689">
        <w:t>I</w:t>
      </w:r>
      <w:r w:rsidR="30193FFC" w:rsidRPr="000B03A5">
        <w:t xml:space="preserve">nstructional </w:t>
      </w:r>
      <w:r w:rsidR="006F5689">
        <w:t>S</w:t>
      </w:r>
      <w:r w:rsidR="30193FFC" w:rsidRPr="000B03A5">
        <w:t xml:space="preserve">upport. In the 6-8 and 9-12 grade bands, instructional observations provide evidence of consistently strong classroom organization and mixed evidence of strong </w:t>
      </w:r>
      <w:r w:rsidR="00287840">
        <w:t>E</w:t>
      </w:r>
      <w:r w:rsidR="30193FFC" w:rsidRPr="000B03A5">
        <w:t xml:space="preserve">motional </w:t>
      </w:r>
      <w:r w:rsidR="00287840">
        <w:t>S</w:t>
      </w:r>
      <w:r w:rsidR="30193FFC" w:rsidRPr="000B03A5">
        <w:t xml:space="preserve">upport, </w:t>
      </w:r>
      <w:r w:rsidR="00287840">
        <w:t>S</w:t>
      </w:r>
      <w:r w:rsidR="30193FFC" w:rsidRPr="000B03A5">
        <w:t xml:space="preserve">tudent </w:t>
      </w:r>
      <w:r w:rsidR="00287840">
        <w:t>E</w:t>
      </w:r>
      <w:r w:rsidR="30193FFC" w:rsidRPr="000B03A5">
        <w:t xml:space="preserve">ngagement, and </w:t>
      </w:r>
      <w:r w:rsidR="00FB13DF">
        <w:t xml:space="preserve">consistently </w:t>
      </w:r>
      <w:r w:rsidR="30193FFC" w:rsidRPr="000B03A5">
        <w:t xml:space="preserve">rigorous </w:t>
      </w:r>
      <w:r w:rsidR="00287840">
        <w:t>I</w:t>
      </w:r>
      <w:r w:rsidR="30193FFC" w:rsidRPr="000B03A5">
        <w:t xml:space="preserve">nstructional </w:t>
      </w:r>
      <w:r w:rsidR="00287840">
        <w:t>S</w:t>
      </w:r>
      <w:r w:rsidR="30193FFC" w:rsidRPr="000B03A5">
        <w:t>upport.</w:t>
      </w:r>
    </w:p>
    <w:p w14:paraId="5A4DB43F" w14:textId="566C33C6" w:rsidR="008D6102" w:rsidRPr="00E322C8" w:rsidRDefault="008D6102" w:rsidP="00E322C8">
      <w:pPr>
        <w:pStyle w:val="Heading2"/>
      </w:pPr>
      <w:bookmarkStart w:id="19" w:name="_Leadership_and_Governance"/>
      <w:bookmarkStart w:id="20" w:name="_Toc101446227"/>
      <w:bookmarkStart w:id="21" w:name="_Toc218506550"/>
      <w:bookmarkStart w:id="22" w:name="_Toc350870261"/>
      <w:bookmarkEnd w:id="19"/>
      <w:r w:rsidRPr="00E322C8">
        <w:lastRenderedPageBreak/>
        <w:t>Leadership and Governance</w:t>
      </w:r>
      <w:bookmarkEnd w:id="20"/>
      <w:bookmarkEnd w:id="21"/>
    </w:p>
    <w:p w14:paraId="63244A6E" w14:textId="0CCDAB21" w:rsidR="00A7777E" w:rsidRPr="000B03A5" w:rsidRDefault="00A7777E" w:rsidP="00E322C8">
      <w:pPr>
        <w:pStyle w:val="BodyTextposthead"/>
      </w:pPr>
      <w:r w:rsidRPr="000B03A5">
        <w:t xml:space="preserve">This section examines the extent to which </w:t>
      </w:r>
      <w:r w:rsidR="001927C5">
        <w:t xml:space="preserve">the </w:t>
      </w:r>
      <w:r w:rsidRPr="000B03A5">
        <w:t xml:space="preserve">school committee, district leaders, school leaders, </w:t>
      </w:r>
      <w:r w:rsidR="001927C5">
        <w:t xml:space="preserve">municipal leaders, </w:t>
      </w:r>
      <w:r w:rsidRPr="000B03A5">
        <w:t xml:space="preserve">and advisory council members work collaboratively and strategically to promote high-quality teaching. It also focuses on the extent to which districts establish, implement, and evaluate policies, plans, procedures, systems, and budgets </w:t>
      </w:r>
      <w:r w:rsidR="00A16B66">
        <w:t>by</w:t>
      </w:r>
      <w:r w:rsidRPr="000B03A5">
        <w:t xml:space="preserve"> focus</w:t>
      </w:r>
      <w:r w:rsidR="00A16B66">
        <w:t>ing</w:t>
      </w:r>
      <w:r w:rsidRPr="000B03A5">
        <w:t xml:space="preserve"> on achieving districtwide strategic objectives, in part through equitable and effective use of resources, </w:t>
      </w:r>
      <w:r w:rsidR="00A16B66">
        <w:t>which</w:t>
      </w:r>
      <w:r w:rsidRPr="000B03A5">
        <w:t xml:space="preserve"> ultimately lead to high-quality teaching and learning for all students.</w:t>
      </w:r>
    </w:p>
    <w:p w14:paraId="6CCEFE2D" w14:textId="4435C735" w:rsidR="00B72349" w:rsidRPr="000B03A5" w:rsidRDefault="00944D9E" w:rsidP="00E322C8">
      <w:pPr>
        <w:pStyle w:val="BodyText"/>
        <w:rPr>
          <w:rFonts w:ascii="Franklin Gothic Demi" w:hAnsi="Franklin Gothic Demi"/>
        </w:rPr>
      </w:pPr>
      <w:r w:rsidRPr="000B03A5">
        <w:t xml:space="preserve">Table </w:t>
      </w:r>
      <w:r w:rsidR="000F34B4" w:rsidRPr="000B03A5">
        <w:t xml:space="preserve">2 </w:t>
      </w:r>
      <w:r w:rsidRPr="000B03A5">
        <w:t>summarizes key strengths and areas for growth in leadership and governance</w:t>
      </w:r>
      <w:r w:rsidR="00672224" w:rsidRPr="000B03A5">
        <w:t xml:space="preserve"> in </w:t>
      </w:r>
      <w:r w:rsidR="00665F46" w:rsidRPr="000B03A5">
        <w:t>Triton</w:t>
      </w:r>
      <w:r w:rsidRPr="000B03A5">
        <w:t>.</w:t>
      </w:r>
    </w:p>
    <w:p w14:paraId="5317D7CB" w14:textId="084955CD" w:rsidR="003D6ECF" w:rsidRPr="00E322C8" w:rsidRDefault="003D6ECF" w:rsidP="00E322C8">
      <w:pPr>
        <w:pStyle w:val="TableTitle0"/>
      </w:pPr>
      <w:r w:rsidRPr="00E322C8">
        <w:t xml:space="preserve">Table </w:t>
      </w:r>
      <w:r w:rsidR="00BD049B" w:rsidRPr="00E322C8">
        <w:t>2</w:t>
      </w:r>
      <w:r w:rsidRPr="00E322C8">
        <w:t xml:space="preserve">. Summary of </w:t>
      </w:r>
      <w:r w:rsidR="00944D9E" w:rsidRPr="00E322C8">
        <w:t xml:space="preserve">Key Strengths </w:t>
      </w:r>
      <w:r w:rsidRPr="00E322C8">
        <w:t xml:space="preserve">and </w:t>
      </w:r>
      <w:r w:rsidR="00944D9E" w:rsidRPr="00E322C8">
        <w:t xml:space="preserve">Areas </w:t>
      </w:r>
      <w:r w:rsidRPr="00E322C8">
        <w:t xml:space="preserve">for </w:t>
      </w:r>
      <w:r w:rsidR="00944D9E" w:rsidRPr="00E322C8">
        <w:t>Growth:</w:t>
      </w:r>
      <w:r w:rsidRPr="00E322C8">
        <w:t xml:space="preserve"> Leadership and Governance</w:t>
      </w:r>
      <w:r w:rsidR="00C0766E" w:rsidRPr="00E322C8">
        <w:t xml:space="preserve"> Standard</w:t>
      </w:r>
    </w:p>
    <w:tbl>
      <w:tblPr>
        <w:tblStyle w:val="MSVTable1"/>
        <w:tblW w:w="5000" w:type="pct"/>
        <w:tblLayout w:type="fixed"/>
        <w:tblLook w:val="04A0" w:firstRow="1" w:lastRow="0" w:firstColumn="1" w:lastColumn="0" w:noHBand="0" w:noVBand="1"/>
      </w:tblPr>
      <w:tblGrid>
        <w:gridCol w:w="1972"/>
        <w:gridCol w:w="3686"/>
        <w:gridCol w:w="3686"/>
      </w:tblGrid>
      <w:tr w:rsidR="003D6ECF" w:rsidRPr="000B03A5" w14:paraId="1BA64263" w14:textId="77777777" w:rsidTr="00FB3E26">
        <w:trPr>
          <w:cnfStyle w:val="100000000000" w:firstRow="1" w:lastRow="0" w:firstColumn="0" w:lastColumn="0" w:oddVBand="0" w:evenVBand="0" w:oddHBand="0" w:evenHBand="0" w:firstRowFirstColumn="0" w:firstRowLastColumn="0" w:lastRowFirstColumn="0" w:lastRowLastColumn="0"/>
          <w:tblHeader/>
        </w:trPr>
        <w:tc>
          <w:tcPr>
            <w:tcW w:w="1972" w:type="dxa"/>
          </w:tcPr>
          <w:p w14:paraId="54BE6202" w14:textId="77777777" w:rsidR="003D6ECF" w:rsidRPr="005D1160" w:rsidRDefault="003D6ECF" w:rsidP="005D1160">
            <w:pPr>
              <w:pStyle w:val="TableColHeadingCenter"/>
            </w:pPr>
            <w:r w:rsidRPr="005D1160">
              <w:t>Indicator</w:t>
            </w:r>
          </w:p>
        </w:tc>
        <w:tc>
          <w:tcPr>
            <w:tcW w:w="3686" w:type="dxa"/>
          </w:tcPr>
          <w:p w14:paraId="26C2C9B5" w14:textId="77777777" w:rsidR="003D6ECF" w:rsidRPr="005D1160" w:rsidRDefault="003D6ECF" w:rsidP="005D1160">
            <w:pPr>
              <w:pStyle w:val="TableColHeadingCenter"/>
            </w:pPr>
            <w:r w:rsidRPr="005D1160">
              <w:t>Strengths</w:t>
            </w:r>
          </w:p>
        </w:tc>
        <w:tc>
          <w:tcPr>
            <w:tcW w:w="3686" w:type="dxa"/>
          </w:tcPr>
          <w:p w14:paraId="19C0FC93" w14:textId="398D47A8" w:rsidR="003D6ECF" w:rsidRPr="005D1160" w:rsidRDefault="003D6ECF" w:rsidP="005D1160">
            <w:pPr>
              <w:pStyle w:val="TableColHeadingCenter"/>
            </w:pPr>
            <w:r w:rsidRPr="005D1160">
              <w:t xml:space="preserve">Areas for </w:t>
            </w:r>
            <w:r w:rsidR="00944D9E" w:rsidRPr="005D1160">
              <w:t>growth</w:t>
            </w:r>
          </w:p>
        </w:tc>
      </w:tr>
      <w:tr w:rsidR="003D6ECF" w:rsidRPr="000B03A5" w14:paraId="684F20FE" w14:textId="77777777" w:rsidTr="00FB3E26">
        <w:trPr>
          <w:cnfStyle w:val="000000100000" w:firstRow="0" w:lastRow="0" w:firstColumn="0" w:lastColumn="0" w:oddVBand="0" w:evenVBand="0" w:oddHBand="1" w:evenHBand="0" w:firstRowFirstColumn="0" w:firstRowLastColumn="0" w:lastRowFirstColumn="0" w:lastRowLastColumn="0"/>
        </w:trPr>
        <w:tc>
          <w:tcPr>
            <w:tcW w:w="1972" w:type="dxa"/>
          </w:tcPr>
          <w:p w14:paraId="544D7F2B" w14:textId="01152A48" w:rsidR="003D6ECF" w:rsidRPr="005D1160" w:rsidRDefault="00895032" w:rsidP="005D1160">
            <w:pPr>
              <w:pStyle w:val="TableSubheading"/>
            </w:pPr>
            <w:hyperlink w:anchor="_Leadership_and_Governing" w:history="1">
              <w:r w:rsidRPr="005D1160">
                <w:rPr>
                  <w:rStyle w:val="Hyperlink"/>
                  <w:color w:val="auto"/>
                  <w:u w:val="none"/>
                </w:rPr>
                <w:t>Leadership and Governing Structures</w:t>
              </w:r>
            </w:hyperlink>
          </w:p>
        </w:tc>
        <w:tc>
          <w:tcPr>
            <w:tcW w:w="3686" w:type="dxa"/>
          </w:tcPr>
          <w:p w14:paraId="229DB866" w14:textId="5E3BD5FA" w:rsidR="00A50D75" w:rsidRDefault="00D2703B" w:rsidP="00484DF1">
            <w:pPr>
              <w:pStyle w:val="TableBullet1"/>
            </w:pPr>
            <w:r w:rsidRPr="00D2703B">
              <w:t>The school committee</w:t>
            </w:r>
            <w:r w:rsidR="004A7A07">
              <w:t xml:space="preserve"> conducts an </w:t>
            </w:r>
            <w:r w:rsidRPr="00D2703B">
              <w:t>annual systematic review of policy</w:t>
            </w:r>
            <w:r w:rsidR="004A7A07">
              <w:t xml:space="preserve"> that includes </w:t>
            </w:r>
            <w:r w:rsidRPr="00D2703B">
              <w:t>opportunities for broad stakeholder input</w:t>
            </w:r>
            <w:r>
              <w:t>.</w:t>
            </w:r>
          </w:p>
          <w:p w14:paraId="795C99D3" w14:textId="457713A7" w:rsidR="00D2703B" w:rsidRPr="00B0474D" w:rsidRDefault="00D2703B" w:rsidP="00484DF1">
            <w:pPr>
              <w:pStyle w:val="TableBullet1"/>
            </w:pPr>
            <w:r w:rsidRPr="00D2703B">
              <w:t>The school committee</w:t>
            </w:r>
            <w:r w:rsidR="004A7A07">
              <w:t xml:space="preserve"> works</w:t>
            </w:r>
            <w:r w:rsidRPr="00D2703B">
              <w:t xml:space="preserve"> to maintain internal alignment, and alignment with district leadership</w:t>
            </w:r>
            <w:r>
              <w:t>.</w:t>
            </w:r>
          </w:p>
        </w:tc>
        <w:tc>
          <w:tcPr>
            <w:tcW w:w="3686" w:type="dxa"/>
          </w:tcPr>
          <w:p w14:paraId="7086393F" w14:textId="22896574" w:rsidR="003D6ECF" w:rsidRPr="00484DF1" w:rsidRDefault="007606BA" w:rsidP="00484DF1">
            <w:pPr>
              <w:pStyle w:val="TableBullet1"/>
            </w:pPr>
            <w:r w:rsidRPr="007606BA">
              <w:t>Strengthening outreach, transparency, and access for parent participation in school councils</w:t>
            </w:r>
          </w:p>
        </w:tc>
      </w:tr>
      <w:tr w:rsidR="003D6ECF" w:rsidRPr="000B03A5" w14:paraId="14B42E08" w14:textId="77777777" w:rsidTr="00FB3E26">
        <w:tc>
          <w:tcPr>
            <w:tcW w:w="1972" w:type="dxa"/>
          </w:tcPr>
          <w:p w14:paraId="3EB19AE6" w14:textId="593DF9C6" w:rsidR="003D6ECF" w:rsidRPr="005D1160" w:rsidRDefault="00F95311" w:rsidP="005D1160">
            <w:pPr>
              <w:pStyle w:val="TableSubheading"/>
            </w:pPr>
            <w:hyperlink w:anchor="_Strategic_Planning,_Implementation," w:history="1">
              <w:r w:rsidRPr="005D1160">
                <w:rPr>
                  <w:rStyle w:val="Hyperlink"/>
                  <w:color w:val="auto"/>
                  <w:u w:val="none"/>
                </w:rPr>
                <w:t>Strategic Planning, Implementation, and Monitoring</w:t>
              </w:r>
            </w:hyperlink>
          </w:p>
        </w:tc>
        <w:tc>
          <w:tcPr>
            <w:tcW w:w="3686" w:type="dxa"/>
          </w:tcPr>
          <w:p w14:paraId="57D3E81C" w14:textId="064770C4" w:rsidR="002E432F" w:rsidRDefault="00D2703B" w:rsidP="00484DF1">
            <w:pPr>
              <w:pStyle w:val="TableBullet1"/>
            </w:pPr>
            <w:r w:rsidRPr="00D2703B">
              <w:t>The</w:t>
            </w:r>
            <w:r w:rsidR="008F08EE">
              <w:t xml:space="preserve"> district’s</w:t>
            </w:r>
            <w:r w:rsidRPr="00D2703B">
              <w:t xml:space="preserve"> development and implementation of the P</w:t>
            </w:r>
            <w:r>
              <w:t xml:space="preserve">ortrait of a </w:t>
            </w:r>
            <w:r w:rsidRPr="00D2703B">
              <w:t>L</w:t>
            </w:r>
            <w:r>
              <w:t>earner</w:t>
            </w:r>
            <w:r w:rsidRPr="00D2703B">
              <w:t xml:space="preserve"> further unify the district under a shared vision</w:t>
            </w:r>
            <w:r>
              <w:t>.</w:t>
            </w:r>
          </w:p>
          <w:p w14:paraId="0AFF5FA3" w14:textId="18389DCD" w:rsidR="00D2703B" w:rsidRDefault="00D2703B" w:rsidP="00484DF1">
            <w:pPr>
              <w:pStyle w:val="TableBullet1"/>
            </w:pPr>
            <w:r w:rsidRPr="00D2703B">
              <w:t>The D</w:t>
            </w:r>
            <w:r>
              <w:t xml:space="preserve">istrict </w:t>
            </w:r>
            <w:r w:rsidRPr="00D2703B">
              <w:t>I</w:t>
            </w:r>
            <w:r>
              <w:t xml:space="preserve">mprovement </w:t>
            </w:r>
            <w:r w:rsidRPr="00D2703B">
              <w:t>P</w:t>
            </w:r>
            <w:r>
              <w:t>lan</w:t>
            </w:r>
            <w:r w:rsidRPr="00D2703B">
              <w:t xml:space="preserve"> </w:t>
            </w:r>
            <w:r w:rsidR="002D2B97">
              <w:t xml:space="preserve">provides </w:t>
            </w:r>
            <w:r w:rsidR="002D2B97" w:rsidRPr="00D2703B">
              <w:t xml:space="preserve">coherence </w:t>
            </w:r>
            <w:r w:rsidRPr="00D2703B">
              <w:t>from one year to the next.</w:t>
            </w:r>
          </w:p>
          <w:p w14:paraId="3C710E27" w14:textId="301E074E" w:rsidR="005B0EE5" w:rsidRPr="00B0474D" w:rsidRDefault="005B0EE5" w:rsidP="00484DF1">
            <w:pPr>
              <w:pStyle w:val="TableBullet1"/>
            </w:pPr>
            <w:r w:rsidRPr="005B0EE5">
              <w:t>The district use</w:t>
            </w:r>
            <w:r w:rsidR="00216DE3">
              <w:t xml:space="preserve">s </w:t>
            </w:r>
            <w:r w:rsidRPr="005B0EE5">
              <w:t>survey data to systematically approach strategic planning</w:t>
            </w:r>
            <w:r>
              <w:t>.</w:t>
            </w:r>
          </w:p>
        </w:tc>
        <w:tc>
          <w:tcPr>
            <w:tcW w:w="3686" w:type="dxa"/>
          </w:tcPr>
          <w:p w14:paraId="5838C396" w14:textId="19C9F893" w:rsidR="003D6ECF" w:rsidRPr="00484DF1" w:rsidRDefault="006D4E1A" w:rsidP="00484DF1">
            <w:pPr>
              <w:pStyle w:val="TableBullet1"/>
            </w:pPr>
            <w:r>
              <w:t>Establishing data sources for progress monitoring</w:t>
            </w:r>
            <w:r w:rsidR="00B37D78">
              <w:t xml:space="preserve"> </w:t>
            </w:r>
            <w:r w:rsidR="00AD7C5C">
              <w:t xml:space="preserve">priority actions in the </w:t>
            </w:r>
            <w:r w:rsidR="008F6AC1">
              <w:t>District Improvement Plan</w:t>
            </w:r>
          </w:p>
        </w:tc>
      </w:tr>
      <w:tr w:rsidR="003D6ECF" w:rsidRPr="000B03A5" w14:paraId="22B4591C" w14:textId="77777777" w:rsidTr="00FB3E26">
        <w:trPr>
          <w:cnfStyle w:val="000000100000" w:firstRow="0" w:lastRow="0" w:firstColumn="0" w:lastColumn="0" w:oddVBand="0" w:evenVBand="0" w:oddHBand="1" w:evenHBand="0" w:firstRowFirstColumn="0" w:firstRowLastColumn="0" w:lastRowFirstColumn="0" w:lastRowLastColumn="0"/>
        </w:trPr>
        <w:tc>
          <w:tcPr>
            <w:tcW w:w="1972" w:type="dxa"/>
          </w:tcPr>
          <w:p w14:paraId="5F56A8E5" w14:textId="5B7ACDB9" w:rsidR="003D6ECF" w:rsidRPr="005D1160" w:rsidRDefault="003D6ECF" w:rsidP="005D1160">
            <w:pPr>
              <w:pStyle w:val="TableSubheading"/>
            </w:pPr>
            <w:hyperlink w:anchor="_District_Culture" w:history="1">
              <w:r w:rsidRPr="005D1160">
                <w:rPr>
                  <w:rStyle w:val="Hyperlink"/>
                  <w:color w:val="auto"/>
                  <w:u w:val="none"/>
                </w:rPr>
                <w:t xml:space="preserve">District </w:t>
              </w:r>
              <w:r w:rsidR="00F95311" w:rsidRPr="005D1160">
                <w:rPr>
                  <w:rStyle w:val="Hyperlink"/>
                  <w:color w:val="auto"/>
                  <w:u w:val="none"/>
                </w:rPr>
                <w:t>Culture</w:t>
              </w:r>
            </w:hyperlink>
          </w:p>
        </w:tc>
        <w:tc>
          <w:tcPr>
            <w:tcW w:w="3686" w:type="dxa"/>
          </w:tcPr>
          <w:p w14:paraId="30825C43" w14:textId="633081C2" w:rsidR="00E84073" w:rsidRDefault="003F6533" w:rsidP="00484DF1">
            <w:pPr>
              <w:pStyle w:val="TableBullet1"/>
            </w:pPr>
            <w:r w:rsidRPr="003F6533">
              <w:t>The extent of agreement across staff in various roles indicates strong working relationships</w:t>
            </w:r>
            <w:r>
              <w:t>.</w:t>
            </w:r>
          </w:p>
          <w:p w14:paraId="2956C390" w14:textId="07D7F89F" w:rsidR="003F6533" w:rsidRPr="00B0474D" w:rsidRDefault="003F6533" w:rsidP="00484DF1">
            <w:pPr>
              <w:pStyle w:val="TableBullet1"/>
            </w:pPr>
            <w:r w:rsidRPr="003F6533">
              <w:t xml:space="preserve">The </w:t>
            </w:r>
            <w:r w:rsidR="00CA6481">
              <w:t>district</w:t>
            </w:r>
            <w:r w:rsidR="003A798E">
              <w:t xml:space="preserve"> employs specific</w:t>
            </w:r>
            <w:r w:rsidR="00F36AE6">
              <w:t xml:space="preserve"> </w:t>
            </w:r>
            <w:r w:rsidR="00F36AE6" w:rsidRPr="003F6533">
              <w:t>efforts to support and retain leaders</w:t>
            </w:r>
            <w:r w:rsidR="003A798E">
              <w:t xml:space="preserve"> and has a history of</w:t>
            </w:r>
            <w:r w:rsidR="00F36AE6">
              <w:t xml:space="preserve"> </w:t>
            </w:r>
            <w:r w:rsidRPr="003F6533">
              <w:t>high leadership stability.</w:t>
            </w:r>
          </w:p>
        </w:tc>
        <w:tc>
          <w:tcPr>
            <w:tcW w:w="3686" w:type="dxa"/>
          </w:tcPr>
          <w:p w14:paraId="198C40D7" w14:textId="77777777" w:rsidR="00C35D8A" w:rsidRDefault="0090083A" w:rsidP="00484DF1">
            <w:pPr>
              <w:pStyle w:val="TableBullet1"/>
            </w:pPr>
            <w:r>
              <w:t>Creating a resourced, open-ended mechanism to enable educator-specific concerns</w:t>
            </w:r>
          </w:p>
          <w:p w14:paraId="0F21E755" w14:textId="02262279" w:rsidR="00DA3F39" w:rsidRPr="00484DF1" w:rsidRDefault="00DA3F39" w:rsidP="00484DF1">
            <w:pPr>
              <w:pStyle w:val="TableBullet1"/>
            </w:pPr>
            <w:r>
              <w:t>Increasing student awareness of how they can inform district decision</w:t>
            </w:r>
            <w:r w:rsidR="00E15313">
              <w:t>-making</w:t>
            </w:r>
          </w:p>
        </w:tc>
      </w:tr>
    </w:tbl>
    <w:p w14:paraId="47244709" w14:textId="2F8C3EBE" w:rsidR="003D6ECF" w:rsidRPr="00E322C8" w:rsidRDefault="00895032" w:rsidP="00A842BF">
      <w:pPr>
        <w:pStyle w:val="Heading3"/>
        <w:keepLines/>
      </w:pPr>
      <w:bookmarkStart w:id="23" w:name="_School_Committee_Governance"/>
      <w:bookmarkStart w:id="24" w:name="_Leadership_and_Governing"/>
      <w:bookmarkEnd w:id="23"/>
      <w:bookmarkEnd w:id="24"/>
      <w:r w:rsidRPr="00E322C8">
        <w:t>Leadership and Gov</w:t>
      </w:r>
      <w:r w:rsidR="003D6ECF" w:rsidRPr="00E322C8">
        <w:t>e</w:t>
      </w:r>
      <w:r w:rsidRPr="00E322C8">
        <w:t>rning Structures</w:t>
      </w:r>
    </w:p>
    <w:p w14:paraId="6466B224" w14:textId="54AFF6E9" w:rsidR="00F000C9" w:rsidRPr="00444BD8" w:rsidRDefault="00EF36FB" w:rsidP="00A07E0B">
      <w:pPr>
        <w:pStyle w:val="BodyTextposthead"/>
      </w:pPr>
      <w:r w:rsidRPr="00444BD8">
        <w:t>Superintendent Brian Forget, appointed in 2016</w:t>
      </w:r>
      <w:r w:rsidR="003659BC" w:rsidRPr="00444BD8">
        <w:t>, leads the Triton Regional School District</w:t>
      </w:r>
      <w:r w:rsidRPr="00444BD8">
        <w:t xml:space="preserve">. </w:t>
      </w:r>
      <w:r w:rsidR="003659BC" w:rsidRPr="00444BD8">
        <w:t>The</w:t>
      </w:r>
      <w:r w:rsidRPr="00444BD8">
        <w:t xml:space="preserve"> </w:t>
      </w:r>
      <w:r w:rsidR="00975C4A" w:rsidRPr="00444BD8">
        <w:t xml:space="preserve">director of </w:t>
      </w:r>
      <w:r w:rsidR="00771264">
        <w:t>c</w:t>
      </w:r>
      <w:r w:rsidR="00975C4A" w:rsidRPr="00444BD8">
        <w:t xml:space="preserve">urriculum, </w:t>
      </w:r>
      <w:r w:rsidR="00771264">
        <w:t>i</w:t>
      </w:r>
      <w:r w:rsidR="00975C4A" w:rsidRPr="00444BD8">
        <w:t xml:space="preserve">nstruction, and </w:t>
      </w:r>
      <w:r w:rsidR="00771264">
        <w:t>a</w:t>
      </w:r>
      <w:r w:rsidR="00975C4A" w:rsidRPr="00444BD8">
        <w:t>ssessment</w:t>
      </w:r>
      <w:r w:rsidR="00073572">
        <w:t xml:space="preserve"> </w:t>
      </w:r>
      <w:r w:rsidR="00073572" w:rsidRPr="000B03A5">
        <w:t>(CI&amp;A)</w:t>
      </w:r>
      <w:r w:rsidR="00A85F22" w:rsidRPr="00444BD8">
        <w:t xml:space="preserve">; </w:t>
      </w:r>
      <w:r w:rsidR="003659BC" w:rsidRPr="00444BD8">
        <w:t>the</w:t>
      </w:r>
      <w:r w:rsidR="00975C4A" w:rsidRPr="00444BD8">
        <w:t xml:space="preserve"> director of </w:t>
      </w:r>
      <w:r w:rsidR="00771264">
        <w:t>s</w:t>
      </w:r>
      <w:r w:rsidR="00975C4A" w:rsidRPr="00444BD8">
        <w:t xml:space="preserve">tudent </w:t>
      </w:r>
      <w:r w:rsidR="00771264">
        <w:t>s</w:t>
      </w:r>
      <w:r w:rsidR="00975C4A" w:rsidRPr="00444BD8">
        <w:t>ervices</w:t>
      </w:r>
      <w:r w:rsidR="00A85F22" w:rsidRPr="00444BD8">
        <w:t xml:space="preserve">; </w:t>
      </w:r>
      <w:r w:rsidR="003659BC" w:rsidRPr="00444BD8">
        <w:t>the</w:t>
      </w:r>
      <w:r w:rsidR="00975C4A" w:rsidRPr="00444BD8">
        <w:t xml:space="preserve"> director of </w:t>
      </w:r>
      <w:r w:rsidR="00771264">
        <w:t>f</w:t>
      </w:r>
      <w:r w:rsidR="00975C4A" w:rsidRPr="00444BD8">
        <w:t xml:space="preserve">inance and </w:t>
      </w:r>
      <w:r w:rsidR="00771264">
        <w:t>o</w:t>
      </w:r>
      <w:r w:rsidR="00975C4A" w:rsidRPr="00444BD8">
        <w:t>perations</w:t>
      </w:r>
      <w:r w:rsidR="00A85F22" w:rsidRPr="00444BD8">
        <w:t xml:space="preserve">; </w:t>
      </w:r>
      <w:r w:rsidR="003659BC" w:rsidRPr="00444BD8">
        <w:t>the</w:t>
      </w:r>
      <w:r w:rsidR="009D33D3" w:rsidRPr="00444BD8">
        <w:t xml:space="preserve"> director of </w:t>
      </w:r>
      <w:r w:rsidR="00771264">
        <w:t>t</w:t>
      </w:r>
      <w:r w:rsidR="009D33D3" w:rsidRPr="00444BD8">
        <w:t>echnology</w:t>
      </w:r>
      <w:r w:rsidR="00A85F22" w:rsidRPr="00444BD8">
        <w:t xml:space="preserve">; </w:t>
      </w:r>
      <w:r w:rsidR="009D33D3" w:rsidRPr="00444BD8">
        <w:t>and the five building principals</w:t>
      </w:r>
      <w:r w:rsidR="003659BC" w:rsidRPr="00444BD8">
        <w:t xml:space="preserve"> support the superintendent</w:t>
      </w:r>
      <w:r w:rsidR="009D33D3" w:rsidRPr="00444BD8">
        <w:t xml:space="preserve">. </w:t>
      </w:r>
      <w:r w:rsidR="00086F5A" w:rsidRPr="00444BD8">
        <w:t xml:space="preserve">Triton district staff </w:t>
      </w:r>
      <w:r w:rsidR="00A85F22" w:rsidRPr="00444BD8">
        <w:t xml:space="preserve">together </w:t>
      </w:r>
      <w:r w:rsidR="00086F5A" w:rsidRPr="00444BD8">
        <w:t xml:space="preserve">manage </w:t>
      </w:r>
      <w:r w:rsidR="00964067" w:rsidRPr="00444BD8">
        <w:t>the day-to-day activity of the schools</w:t>
      </w:r>
      <w:r w:rsidR="00295F0F" w:rsidRPr="00444BD8">
        <w:t xml:space="preserve"> and </w:t>
      </w:r>
      <w:r w:rsidR="00086F5A" w:rsidRPr="00444BD8">
        <w:t>engage in long-term planning</w:t>
      </w:r>
      <w:r w:rsidR="00295F0F" w:rsidRPr="00444BD8">
        <w:t xml:space="preserve">. </w:t>
      </w:r>
      <w:r w:rsidR="006D1B74" w:rsidRPr="00444BD8">
        <w:t>Additionally, t</w:t>
      </w:r>
      <w:r w:rsidR="00F000C9" w:rsidRPr="00444BD8">
        <w:t>he district management team (DMT), the core leadership team (CLT), and the full leadership team (FLT) comprise Triton’s district leadership.</w:t>
      </w:r>
    </w:p>
    <w:p w14:paraId="7A5847E0" w14:textId="72AA4A7C" w:rsidR="00D46FF4" w:rsidRPr="000B03A5" w:rsidRDefault="009761D2" w:rsidP="00E322C8">
      <w:pPr>
        <w:pStyle w:val="BodyText"/>
      </w:pPr>
      <w:r>
        <w:lastRenderedPageBreak/>
        <w:t>T</w:t>
      </w:r>
      <w:r w:rsidR="00A85F22" w:rsidRPr="000B03A5">
        <w:t>own leaders</w:t>
      </w:r>
      <w:r>
        <w:t xml:space="preserve"> reported that the </w:t>
      </w:r>
      <w:r w:rsidR="00662A61" w:rsidRPr="000B03A5">
        <w:t xml:space="preserve">three member </w:t>
      </w:r>
      <w:r w:rsidR="00295F0F" w:rsidRPr="000B03A5">
        <w:t xml:space="preserve">towns </w:t>
      </w:r>
      <w:r w:rsidR="00A85F22">
        <w:t xml:space="preserve">of </w:t>
      </w:r>
      <w:r w:rsidR="00662A61" w:rsidRPr="000B03A5">
        <w:t>Newbury, Rowley, and Salisbury</w:t>
      </w:r>
      <w:r w:rsidR="00295F0F" w:rsidRPr="000B03A5">
        <w:t xml:space="preserve"> have minimal</w:t>
      </w:r>
      <w:r w:rsidR="00086F5A" w:rsidRPr="000B03A5">
        <w:t xml:space="preserve"> </w:t>
      </w:r>
      <w:r w:rsidR="00662A61" w:rsidRPr="000B03A5">
        <w:t xml:space="preserve">direct </w:t>
      </w:r>
      <w:r w:rsidR="00A24C89" w:rsidRPr="000B03A5">
        <w:t xml:space="preserve">responsibility </w:t>
      </w:r>
      <w:r w:rsidR="00530EE7">
        <w:t>for</w:t>
      </w:r>
      <w:r w:rsidR="00530EE7" w:rsidRPr="000B03A5">
        <w:t xml:space="preserve"> </w:t>
      </w:r>
      <w:r w:rsidR="00A24C89" w:rsidRPr="000B03A5">
        <w:t xml:space="preserve">the </w:t>
      </w:r>
      <w:r w:rsidR="00A85F22">
        <w:t xml:space="preserve">regional </w:t>
      </w:r>
      <w:r w:rsidR="005C354B">
        <w:t xml:space="preserve">school </w:t>
      </w:r>
      <w:r w:rsidR="005E04A8" w:rsidRPr="000B03A5">
        <w:t xml:space="preserve">district. </w:t>
      </w:r>
      <w:r w:rsidR="00C01AA3">
        <w:t xml:space="preserve">The primary roles </w:t>
      </w:r>
      <w:r w:rsidR="000D45B4">
        <w:t>of the t</w:t>
      </w:r>
      <w:r w:rsidR="005E04A8" w:rsidRPr="000B03A5">
        <w:t xml:space="preserve">owns </w:t>
      </w:r>
      <w:r w:rsidR="000D45B4">
        <w:t xml:space="preserve">include </w:t>
      </w:r>
      <w:r w:rsidR="005E04A8" w:rsidRPr="000B03A5">
        <w:t>vot</w:t>
      </w:r>
      <w:r w:rsidR="000D45B4">
        <w:t>ing</w:t>
      </w:r>
      <w:r w:rsidR="005E04A8" w:rsidRPr="000B03A5">
        <w:t xml:space="preserve"> </w:t>
      </w:r>
      <w:r w:rsidR="00D35E6A" w:rsidRPr="000B03A5">
        <w:t>to approve or reject budgets</w:t>
      </w:r>
      <w:r w:rsidR="002C6D32">
        <w:t xml:space="preserve">, </w:t>
      </w:r>
      <w:r w:rsidR="00216752" w:rsidRPr="000B03A5">
        <w:t>contribut</w:t>
      </w:r>
      <w:r w:rsidR="000D45B4">
        <w:t>ing</w:t>
      </w:r>
      <w:r w:rsidR="00216752" w:rsidRPr="000B03A5">
        <w:t xml:space="preserve"> to the capital </w:t>
      </w:r>
      <w:r w:rsidR="002C6D32" w:rsidRPr="000B03A5">
        <w:t>improvement</w:t>
      </w:r>
      <w:r w:rsidR="002C6D32">
        <w:t>, and</w:t>
      </w:r>
      <w:r w:rsidR="004171B8" w:rsidRPr="000B03A5">
        <w:t xml:space="preserve"> </w:t>
      </w:r>
      <w:r w:rsidR="00E73B0E">
        <w:t xml:space="preserve">providing </w:t>
      </w:r>
      <w:r w:rsidR="00A24C89" w:rsidRPr="000B03A5">
        <w:t>some</w:t>
      </w:r>
      <w:r w:rsidR="00216752" w:rsidRPr="000B03A5">
        <w:t xml:space="preserve"> maintenance </w:t>
      </w:r>
      <w:r w:rsidR="00E73B0E">
        <w:t xml:space="preserve">services </w:t>
      </w:r>
      <w:r w:rsidR="00216752" w:rsidRPr="000B03A5">
        <w:t xml:space="preserve">of the elementary schools. </w:t>
      </w:r>
      <w:r w:rsidR="00DB6FDE">
        <w:t xml:space="preserve">Oversight of the district’s operations is carried out through the </w:t>
      </w:r>
      <w:r w:rsidR="00A24C89" w:rsidRPr="000B03A5">
        <w:t>regional school committee</w:t>
      </w:r>
      <w:r w:rsidR="00257BAE">
        <w:t xml:space="preserve">, with each town </w:t>
      </w:r>
      <w:r w:rsidR="00216752" w:rsidRPr="000B03A5">
        <w:t>elect</w:t>
      </w:r>
      <w:r w:rsidR="00257BAE">
        <w:t>ing</w:t>
      </w:r>
      <w:r w:rsidR="00216752" w:rsidRPr="000B03A5">
        <w:t xml:space="preserve"> three member</w:t>
      </w:r>
      <w:r w:rsidR="00A24C89" w:rsidRPr="000B03A5">
        <w:t>s who serve three-year terms</w:t>
      </w:r>
      <w:r w:rsidR="00662A61" w:rsidRPr="000B03A5">
        <w:t>.</w:t>
      </w:r>
    </w:p>
    <w:p w14:paraId="2FDA5BE4" w14:textId="3EB3CE9A" w:rsidR="00D46FF4" w:rsidRPr="001C3BA4" w:rsidRDefault="00662A61" w:rsidP="00E322C8">
      <w:pPr>
        <w:pStyle w:val="BodyText"/>
        <w:rPr>
          <w:highlight w:val="green"/>
        </w:rPr>
      </w:pPr>
      <w:r w:rsidRPr="000B03A5">
        <w:t>T</w:t>
      </w:r>
      <w:r w:rsidR="008663A5" w:rsidRPr="000B03A5">
        <w:t>he school committee</w:t>
      </w:r>
      <w:r w:rsidR="00A24C89" w:rsidRPr="000B03A5">
        <w:t xml:space="preserve"> </w:t>
      </w:r>
      <w:r w:rsidR="003E0D80" w:rsidRPr="000B03A5">
        <w:t>oversees</w:t>
      </w:r>
      <w:r w:rsidR="00964067" w:rsidRPr="000B03A5">
        <w:t xml:space="preserve"> the </w:t>
      </w:r>
      <w:r w:rsidR="002F2B31">
        <w:t xml:space="preserve">regional district, including creating </w:t>
      </w:r>
      <w:r w:rsidR="00964067" w:rsidRPr="000B03A5">
        <w:t>policies,</w:t>
      </w:r>
      <w:r w:rsidR="00A24C89" w:rsidRPr="000B03A5">
        <w:t xml:space="preserve"> </w:t>
      </w:r>
      <w:r w:rsidR="002F2B31">
        <w:t xml:space="preserve">evaluating the </w:t>
      </w:r>
      <w:r w:rsidR="00A24C89" w:rsidRPr="000B03A5">
        <w:t>superintendent’s performance,</w:t>
      </w:r>
      <w:r w:rsidR="00964067" w:rsidRPr="000B03A5">
        <w:t xml:space="preserve"> and </w:t>
      </w:r>
      <w:r w:rsidR="002F2B31">
        <w:t>creating the annual budget</w:t>
      </w:r>
      <w:r w:rsidR="002F2B31" w:rsidRPr="000B03A5">
        <w:t xml:space="preserve"> </w:t>
      </w:r>
      <w:r w:rsidR="003E0D80" w:rsidRPr="000B03A5">
        <w:t>of</w:t>
      </w:r>
      <w:r w:rsidR="008663A5" w:rsidRPr="000B03A5">
        <w:t xml:space="preserve"> the</w:t>
      </w:r>
      <w:r w:rsidR="003E0D80" w:rsidRPr="000B03A5">
        <w:t xml:space="preserve"> school</w:t>
      </w:r>
      <w:r w:rsidR="008663A5" w:rsidRPr="000B03A5">
        <w:t xml:space="preserve"> district</w:t>
      </w:r>
      <w:r w:rsidR="00A24C89" w:rsidRPr="000B03A5">
        <w:t>, according to focus group participants and school committee documents</w:t>
      </w:r>
      <w:r w:rsidR="00964067" w:rsidRPr="000B03A5">
        <w:t xml:space="preserve">. </w:t>
      </w:r>
      <w:r w:rsidR="00A24C89" w:rsidRPr="000B03A5">
        <w:t xml:space="preserve">The school committee </w:t>
      </w:r>
      <w:r w:rsidR="00526F88" w:rsidRPr="000B03A5">
        <w:t xml:space="preserve">has </w:t>
      </w:r>
      <w:r w:rsidR="002C2998" w:rsidRPr="000B03A5">
        <w:t>three consistent</w:t>
      </w:r>
      <w:r w:rsidR="00156FBF" w:rsidRPr="000B03A5">
        <w:t xml:space="preserve"> subcommittees</w:t>
      </w:r>
      <w:r w:rsidR="00F93FF8" w:rsidRPr="000B03A5">
        <w:t xml:space="preserve"> that the superintendent and three committee members participate in</w:t>
      </w:r>
      <w:r w:rsidR="00DC0F44">
        <w:t>—</w:t>
      </w:r>
      <w:r w:rsidR="002C2998" w:rsidRPr="000B03A5">
        <w:t xml:space="preserve">policy, </w:t>
      </w:r>
      <w:r w:rsidR="00156FBF" w:rsidRPr="000B03A5">
        <w:t xml:space="preserve">personnel </w:t>
      </w:r>
      <w:r w:rsidR="00DC0F44">
        <w:t>and</w:t>
      </w:r>
      <w:r w:rsidR="00156FBF" w:rsidRPr="000B03A5">
        <w:t xml:space="preserve"> negotiations, </w:t>
      </w:r>
      <w:r w:rsidR="0013180C" w:rsidRPr="000B03A5">
        <w:t xml:space="preserve">and finance. </w:t>
      </w:r>
      <w:r w:rsidR="00DC0F44">
        <w:t>The school committee</w:t>
      </w:r>
      <w:r w:rsidR="00DC0F44" w:rsidRPr="000B03A5">
        <w:t xml:space="preserve"> </w:t>
      </w:r>
      <w:r w:rsidR="0013180C" w:rsidRPr="000B03A5">
        <w:t xml:space="preserve">also has an ad hoc facilities subcommittee. </w:t>
      </w:r>
      <w:r w:rsidR="00D46FF4" w:rsidRPr="000B03A5">
        <w:t>Triton’s school committee has a nonvoting student representative</w:t>
      </w:r>
      <w:r w:rsidR="00DC0F44">
        <w:t>, a</w:t>
      </w:r>
      <w:r w:rsidR="00DC0F44" w:rsidRPr="000B03A5">
        <w:t>s required by law</w:t>
      </w:r>
      <w:r w:rsidR="00D46FF4" w:rsidRPr="000B03A5">
        <w:t xml:space="preserve">. </w:t>
      </w:r>
      <w:r w:rsidR="00D46FF4" w:rsidRPr="00D2703B">
        <w:t>A review of meeting minutes</w:t>
      </w:r>
      <w:r w:rsidR="00D46FF4" w:rsidRPr="003A6C1F">
        <w:t xml:space="preserve"> shows that the student representative provides substantive feedback and asks meaningful questions that inform the work of the school committee.</w:t>
      </w:r>
    </w:p>
    <w:p w14:paraId="61EE4182" w14:textId="69F365E3" w:rsidR="00016A87" w:rsidRPr="000B03A5" w:rsidRDefault="00016A87" w:rsidP="006A2512">
      <w:pPr>
        <w:pStyle w:val="BodyTextposthead"/>
      </w:pPr>
      <w:r w:rsidRPr="000B03A5">
        <w:t xml:space="preserve">According to the school committee, Triton reviews all policies annually through </w:t>
      </w:r>
      <w:r w:rsidR="003F1F82">
        <w:t>the policy subcommittee.</w:t>
      </w:r>
      <w:r w:rsidRPr="000B03A5">
        <w:t xml:space="preserve"> During that review, </w:t>
      </w:r>
      <w:r w:rsidR="00AF43CA">
        <w:t>the subcommittee</w:t>
      </w:r>
      <w:r w:rsidR="00AF43CA" w:rsidRPr="000B03A5">
        <w:t xml:space="preserve"> </w:t>
      </w:r>
      <w:r w:rsidRPr="000B03A5">
        <w:t>compare</w:t>
      </w:r>
      <w:r w:rsidR="00AF43CA">
        <w:t>s</w:t>
      </w:r>
      <w:r w:rsidRPr="000B03A5">
        <w:t xml:space="preserve"> each policy to changes in legislation, consider</w:t>
      </w:r>
      <w:r w:rsidR="00AF43CA">
        <w:t>s</w:t>
      </w:r>
      <w:r w:rsidRPr="000B03A5">
        <w:t xml:space="preserve"> Massachusetts Association of School Committee recommendations, and update</w:t>
      </w:r>
      <w:r w:rsidR="00AF43CA">
        <w:t>s</w:t>
      </w:r>
      <w:r w:rsidRPr="000B03A5">
        <w:t xml:space="preserve"> policies to address changes in the district. </w:t>
      </w:r>
      <w:r w:rsidR="0001129F">
        <w:t>It</w:t>
      </w:r>
      <w:r w:rsidR="0001129F" w:rsidRPr="000B03A5">
        <w:t xml:space="preserve"> </w:t>
      </w:r>
      <w:r w:rsidRPr="000B03A5">
        <w:t>also incorporate</w:t>
      </w:r>
      <w:r w:rsidR="0001129F">
        <w:t>s</w:t>
      </w:r>
      <w:r w:rsidRPr="000B03A5">
        <w:t xml:space="preserve"> feedback from the district, such as </w:t>
      </w:r>
      <w:r w:rsidR="0001129F">
        <w:t xml:space="preserve">from </w:t>
      </w:r>
      <w:r w:rsidRPr="000B03A5">
        <w:t xml:space="preserve">the high school principal and school council, </w:t>
      </w:r>
      <w:r w:rsidR="0001129F">
        <w:t>which</w:t>
      </w:r>
      <w:r w:rsidR="0001129F" w:rsidRPr="000B03A5">
        <w:t xml:space="preserve"> </w:t>
      </w:r>
      <w:r w:rsidRPr="000B03A5">
        <w:t xml:space="preserve">recently initiated a cell phone policy revision. The subcommittee then elevates changes </w:t>
      </w:r>
      <w:r w:rsidR="0001129F">
        <w:t>for</w:t>
      </w:r>
      <w:r w:rsidRPr="000B03A5">
        <w:t xml:space="preserve"> the full committee to vote on. </w:t>
      </w:r>
      <w:r w:rsidR="0001129F">
        <w:t>The</w:t>
      </w:r>
      <w:r w:rsidR="0001129F" w:rsidRPr="000B03A5">
        <w:t xml:space="preserve"> </w:t>
      </w:r>
      <w:r w:rsidRPr="000B03A5">
        <w:t>full committee</w:t>
      </w:r>
      <w:r w:rsidR="0001129F">
        <w:t xml:space="preserve"> allows</w:t>
      </w:r>
      <w:r w:rsidRPr="000B03A5">
        <w:t xml:space="preserve"> public comment </w:t>
      </w:r>
      <w:r w:rsidR="0001129F">
        <w:t>during meetings so</w:t>
      </w:r>
      <w:r w:rsidRPr="000B03A5">
        <w:t xml:space="preserve"> anyone </w:t>
      </w:r>
      <w:r w:rsidR="0001129F">
        <w:t xml:space="preserve">may </w:t>
      </w:r>
      <w:r w:rsidRPr="000B03A5">
        <w:t>propose policy changes.</w:t>
      </w:r>
      <w:r w:rsidR="00476260">
        <w:t xml:space="preserve"> </w:t>
      </w:r>
      <w:r w:rsidR="00804940">
        <w:t>A</w:t>
      </w:r>
      <w:r w:rsidRPr="000B03A5">
        <w:t xml:space="preserve"> review</w:t>
      </w:r>
      <w:r w:rsidR="003B47E1">
        <w:t xml:space="preserve"> of the</w:t>
      </w:r>
      <w:r w:rsidRPr="000B03A5">
        <w:t xml:space="preserve"> subcommittee minutes</w:t>
      </w:r>
      <w:r w:rsidR="00476260">
        <w:t xml:space="preserve"> </w:t>
      </w:r>
      <w:r w:rsidR="003B47E1">
        <w:t>confirms</w:t>
      </w:r>
      <w:r w:rsidRPr="000B03A5">
        <w:t xml:space="preserve"> that the process </w:t>
      </w:r>
      <w:r w:rsidR="004046EE">
        <w:t>takes place</w:t>
      </w:r>
      <w:r w:rsidRPr="000B03A5">
        <w:t xml:space="preserve"> as described.</w:t>
      </w:r>
      <w:r w:rsidR="00BD03C7">
        <w:t xml:space="preserve"> </w:t>
      </w:r>
      <w:r w:rsidRPr="00D2703B">
        <w:t xml:space="preserve">The </w:t>
      </w:r>
      <w:r w:rsidR="00E93770" w:rsidRPr="00D2703B">
        <w:t xml:space="preserve">school committee’s </w:t>
      </w:r>
      <w:r w:rsidR="00BD03C7" w:rsidRPr="00D2703B">
        <w:t xml:space="preserve">annual </w:t>
      </w:r>
      <w:r w:rsidRPr="00D2703B">
        <w:t>systematic review of policy, with opportunities for broad stakeholder input, is an area of strength.</w:t>
      </w:r>
    </w:p>
    <w:p w14:paraId="23C93BD9" w14:textId="0F1FF0D0" w:rsidR="00016A87" w:rsidRPr="000B03A5" w:rsidRDefault="002F0621" w:rsidP="006A2512">
      <w:pPr>
        <w:pStyle w:val="BodyTextposthead"/>
      </w:pPr>
      <w:r>
        <w:t>While the committee’s approach to policy review reflects strong systems</w:t>
      </w:r>
      <w:r w:rsidR="00CA6B38">
        <w:t xml:space="preserve"> and practices, the committee’s practices related to superintendent evaluation</w:t>
      </w:r>
      <w:r w:rsidR="00434DF2">
        <w:t xml:space="preserve"> have some inconsistencies.</w:t>
      </w:r>
      <w:r w:rsidR="00CA6B38">
        <w:t xml:space="preserve"> </w:t>
      </w:r>
      <w:r w:rsidR="00016A87" w:rsidRPr="000B03A5">
        <w:t>The committee reported evaluating</w:t>
      </w:r>
      <w:r w:rsidR="00016A87" w:rsidRPr="000B03A5" w:rsidDel="00752815">
        <w:t xml:space="preserve"> </w:t>
      </w:r>
      <w:r w:rsidR="00016A87" w:rsidRPr="000B03A5">
        <w:t>the superintendent using the</w:t>
      </w:r>
      <w:r w:rsidR="008B092E">
        <w:t xml:space="preserve"> </w:t>
      </w:r>
      <w:r w:rsidR="008B092E" w:rsidRPr="008B092E">
        <w:t>Massachusetts Model System for Educator Evaluation</w:t>
      </w:r>
      <w:r w:rsidR="00016A87" w:rsidRPr="000B03A5">
        <w:t xml:space="preserve">. </w:t>
      </w:r>
      <w:r w:rsidR="00736F1F">
        <w:t>T</w:t>
      </w:r>
      <w:r w:rsidR="00016A87" w:rsidRPr="000B03A5">
        <w:t xml:space="preserve">he </w:t>
      </w:r>
      <w:r w:rsidR="00736F1F">
        <w:t>s</w:t>
      </w:r>
      <w:r w:rsidR="00016A87" w:rsidRPr="000B03A5">
        <w:t>uperintendent’s goals are approved</w:t>
      </w:r>
      <w:r w:rsidR="00793DDC">
        <w:t xml:space="preserve"> by the committee</w:t>
      </w:r>
      <w:r w:rsidR="00736F1F">
        <w:t xml:space="preserve"> </w:t>
      </w:r>
      <w:r w:rsidR="00DE5E14">
        <w:t>at</w:t>
      </w:r>
      <w:r w:rsidR="00736F1F" w:rsidRPr="000B03A5">
        <w:t xml:space="preserve"> the beginning of the year</w:t>
      </w:r>
      <w:r w:rsidR="00736F1F">
        <w:t xml:space="preserve">, </w:t>
      </w:r>
      <w:r w:rsidR="00DE5E14">
        <w:t xml:space="preserve">and </w:t>
      </w:r>
      <w:r w:rsidR="00947F17">
        <w:t xml:space="preserve">the superintendent </w:t>
      </w:r>
      <w:r w:rsidR="00896354">
        <w:t xml:space="preserve">then </w:t>
      </w:r>
      <w:r w:rsidR="00DE5E14">
        <w:t>has</w:t>
      </w:r>
      <w:r w:rsidR="00016A87" w:rsidRPr="000B03A5">
        <w:t xml:space="preserve"> </w:t>
      </w:r>
      <w:r w:rsidR="00736F1F">
        <w:t xml:space="preserve">a </w:t>
      </w:r>
      <w:r w:rsidR="00016A87" w:rsidRPr="000B03A5">
        <w:t>mid-year</w:t>
      </w:r>
      <w:r w:rsidR="00736F1F">
        <w:t xml:space="preserve"> </w:t>
      </w:r>
      <w:r w:rsidR="00016A87" w:rsidRPr="000B03A5">
        <w:t xml:space="preserve">“check-in” to discuss progress on the goals and </w:t>
      </w:r>
      <w:r w:rsidR="001600EC">
        <w:t>update</w:t>
      </w:r>
      <w:r w:rsidR="001600EC" w:rsidRPr="000B03A5">
        <w:t xml:space="preserve"> </w:t>
      </w:r>
      <w:r w:rsidR="00016A87" w:rsidRPr="000B03A5">
        <w:t>goals as needed.</w:t>
      </w:r>
      <w:r w:rsidR="00016A87" w:rsidRPr="000B03A5" w:rsidDel="009C224B">
        <w:t xml:space="preserve"> </w:t>
      </w:r>
      <w:r w:rsidR="00DE5E14">
        <w:t>T</w:t>
      </w:r>
      <w:r w:rsidR="00016A87" w:rsidRPr="000B03A5">
        <w:t xml:space="preserve">he summative evaluation process </w:t>
      </w:r>
      <w:r w:rsidR="00DE5E14">
        <w:t>takes place f</w:t>
      </w:r>
      <w:r w:rsidR="00DE5E14" w:rsidRPr="000B03A5">
        <w:t>rom April to June</w:t>
      </w:r>
      <w:r w:rsidR="00016A87" w:rsidRPr="000B03A5">
        <w:t xml:space="preserve">. </w:t>
      </w:r>
      <w:r w:rsidR="009C224B">
        <w:t>However, when AIR reviewed school committee records, it noticed that there</w:t>
      </w:r>
      <w:r w:rsidR="008E1A90">
        <w:t xml:space="preserve"> was no formal mid-year check-in recorded for the 2023-2024 or 2024-2025 school years</w:t>
      </w:r>
      <w:r w:rsidR="009C224B">
        <w:t>: T</w:t>
      </w:r>
      <w:r w:rsidR="009C224B" w:rsidRPr="000B03A5">
        <w:t>here was a mid-year check-in agenda item in 2023-</w:t>
      </w:r>
      <w:r w:rsidR="009C224B">
        <w:t>20</w:t>
      </w:r>
      <w:r w:rsidR="009C224B" w:rsidRPr="000B03A5">
        <w:t>24 meeting minutes</w:t>
      </w:r>
      <w:r w:rsidR="009C224B">
        <w:t>, but it</w:t>
      </w:r>
      <w:r w:rsidR="009C224B" w:rsidRPr="000B03A5">
        <w:t xml:space="preserve"> only </w:t>
      </w:r>
      <w:r w:rsidR="009C224B">
        <w:t>included</w:t>
      </w:r>
      <w:r w:rsidR="009C224B" w:rsidRPr="000B03A5">
        <w:t xml:space="preserve"> that “No feedback was given.” In </w:t>
      </w:r>
      <w:r w:rsidR="009C224B">
        <w:t>20</w:t>
      </w:r>
      <w:r w:rsidR="009C224B" w:rsidRPr="000B03A5">
        <w:t>24-</w:t>
      </w:r>
      <w:r w:rsidR="009C224B">
        <w:t>20</w:t>
      </w:r>
      <w:r w:rsidR="009C224B" w:rsidRPr="000B03A5">
        <w:t xml:space="preserve">25, the school committee minutes did not mention any public mid-year check-in. </w:t>
      </w:r>
      <w:r w:rsidR="00016A87" w:rsidRPr="000B03A5">
        <w:t xml:space="preserve">While DESE allows “experienced” superintendents to be evaluated on a two-year cycle, Triton follows the recommended one-year cycle. According to the </w:t>
      </w:r>
      <w:r w:rsidR="00BD1FBC">
        <w:t>s</w:t>
      </w:r>
      <w:r w:rsidR="00016A87" w:rsidRPr="000B03A5">
        <w:t xml:space="preserve">uperintendent, this </w:t>
      </w:r>
      <w:r w:rsidR="00130EFE">
        <w:t xml:space="preserve">timing </w:t>
      </w:r>
      <w:r w:rsidR="00016A87" w:rsidRPr="000B03A5">
        <w:t>aligns the district’s annual strategic document</w:t>
      </w:r>
      <w:r w:rsidR="00BD1FBC">
        <w:t>—</w:t>
      </w:r>
      <w:r w:rsidR="00016A87" w:rsidRPr="000B03A5">
        <w:t>the District Improvement Plan</w:t>
      </w:r>
      <w:r w:rsidR="001E6B72">
        <w:t xml:space="preserve"> (</w:t>
      </w:r>
      <w:r w:rsidR="00016A87" w:rsidRPr="000B03A5">
        <w:t>DIP</w:t>
      </w:r>
      <w:r w:rsidR="001E6B72">
        <w:t>)</w:t>
      </w:r>
      <w:r w:rsidR="00BD1FBC">
        <w:t>—</w:t>
      </w:r>
      <w:r w:rsidR="00016A87" w:rsidRPr="000B03A5">
        <w:t xml:space="preserve">with the </w:t>
      </w:r>
      <w:r w:rsidR="00DE5E14">
        <w:t>s</w:t>
      </w:r>
      <w:r w:rsidR="00016A87" w:rsidRPr="000B03A5">
        <w:t xml:space="preserve">uperintendent’s evaluation. </w:t>
      </w:r>
      <w:r w:rsidR="00DE5E14">
        <w:t>T</w:t>
      </w:r>
      <w:r w:rsidR="00016A87" w:rsidRPr="000B03A5">
        <w:t xml:space="preserve">he </w:t>
      </w:r>
      <w:r w:rsidR="00DE5E14">
        <w:t>s</w:t>
      </w:r>
      <w:r w:rsidR="00016A87" w:rsidRPr="000B03A5">
        <w:t xml:space="preserve">uperintendent </w:t>
      </w:r>
      <w:r w:rsidR="00DE5E14">
        <w:t xml:space="preserve">recently </w:t>
      </w:r>
      <w:r w:rsidR="00016A87" w:rsidRPr="000B03A5">
        <w:t>pr</w:t>
      </w:r>
      <w:r w:rsidR="005F592E">
        <w:t>esented</w:t>
      </w:r>
      <w:r w:rsidR="00C62791">
        <w:t xml:space="preserve"> updates to</w:t>
      </w:r>
      <w:r w:rsidR="00770FAD">
        <w:t xml:space="preserve"> </w:t>
      </w:r>
      <w:r w:rsidR="00016A87" w:rsidRPr="000B03A5">
        <w:t xml:space="preserve">the DIP </w:t>
      </w:r>
      <w:r w:rsidR="005F592E">
        <w:t xml:space="preserve">(on behalf of the FLT) </w:t>
      </w:r>
      <w:r w:rsidR="00016A87" w:rsidRPr="000B03A5">
        <w:t xml:space="preserve">and </w:t>
      </w:r>
      <w:r w:rsidR="005F592E">
        <w:t>proposed</w:t>
      </w:r>
      <w:r w:rsidR="00016A87" w:rsidRPr="000B03A5">
        <w:t xml:space="preserve"> his own goals at the same time.</w:t>
      </w:r>
      <w:r w:rsidR="008953BB">
        <w:t xml:space="preserve"> </w:t>
      </w:r>
      <w:r w:rsidR="00AA2931">
        <w:t xml:space="preserve">Of note, however, </w:t>
      </w:r>
      <w:r w:rsidR="00FD1840">
        <w:t>the superintendent ha</w:t>
      </w:r>
      <w:r w:rsidR="00DB0350">
        <w:t xml:space="preserve">s had </w:t>
      </w:r>
      <w:r w:rsidR="00582B86">
        <w:t xml:space="preserve">only </w:t>
      </w:r>
      <w:r w:rsidR="00DB0350">
        <w:t xml:space="preserve">one proposed district improvement goal, less than the two to four recommended by </w:t>
      </w:r>
      <w:r w:rsidR="0077402B">
        <w:t xml:space="preserve">the Massachusetts Model System for </w:t>
      </w:r>
      <w:r w:rsidR="00662481">
        <w:t>Educator Evaluation</w:t>
      </w:r>
      <w:r w:rsidR="0077402B">
        <w:t>.</w:t>
      </w:r>
    </w:p>
    <w:p w14:paraId="33F5D2A8" w14:textId="47BDD9EB" w:rsidR="002D1FE1" w:rsidRPr="000B03A5" w:rsidRDefault="002D1FE1" w:rsidP="00E322C8">
      <w:pPr>
        <w:pStyle w:val="BodyText"/>
      </w:pPr>
      <w:r w:rsidRPr="000B03A5">
        <w:lastRenderedPageBreak/>
        <w:t xml:space="preserve">When asked about </w:t>
      </w:r>
      <w:r w:rsidR="00386D89">
        <w:t>relationships with</w:t>
      </w:r>
      <w:r w:rsidRPr="000B03A5">
        <w:t xml:space="preserve"> the school committee, </w:t>
      </w:r>
      <w:r w:rsidR="001C3317" w:rsidRPr="000B03A5">
        <w:t>district and town</w:t>
      </w:r>
      <w:r w:rsidRPr="000B03A5">
        <w:t xml:space="preserve"> leaders spoke positively, describing them as high-functioning, largely apolitical, </w:t>
      </w:r>
      <w:r w:rsidR="006B3636">
        <w:t xml:space="preserve">and </w:t>
      </w:r>
      <w:r w:rsidRPr="000B03A5">
        <w:t>focused on doing what</w:t>
      </w:r>
      <w:r w:rsidR="002A78EC">
        <w:t xml:space="preserve"> is</w:t>
      </w:r>
      <w:r w:rsidRPr="000B03A5">
        <w:t xml:space="preserve"> best for </w:t>
      </w:r>
      <w:r w:rsidR="002C574F">
        <w:t xml:space="preserve">Triton </w:t>
      </w:r>
      <w:r w:rsidRPr="000B03A5">
        <w:t>students</w:t>
      </w:r>
      <w:r w:rsidR="006B3636">
        <w:t>.</w:t>
      </w:r>
      <w:r w:rsidR="00662481">
        <w:t xml:space="preserve"> </w:t>
      </w:r>
      <w:r w:rsidR="00F17C30">
        <w:t xml:space="preserve">In </w:t>
      </w:r>
      <w:r w:rsidR="00202FF7">
        <w:t>interviews, t</w:t>
      </w:r>
      <w:r w:rsidRPr="000B03A5">
        <w:t xml:space="preserve">he superintendent </w:t>
      </w:r>
      <w:r w:rsidR="00D11A3B">
        <w:t>told</w:t>
      </w:r>
      <w:r w:rsidR="00D11A3B" w:rsidRPr="000B03A5">
        <w:t xml:space="preserve"> </w:t>
      </w:r>
      <w:r w:rsidRPr="000B03A5">
        <w:t>a story about ho</w:t>
      </w:r>
      <w:r w:rsidR="00BB10E3">
        <w:t>w</w:t>
      </w:r>
      <w:r w:rsidRPr="000B03A5">
        <w:t xml:space="preserve"> </w:t>
      </w:r>
      <w:r w:rsidR="00BB10E3">
        <w:t xml:space="preserve">his mentor </w:t>
      </w:r>
      <w:r w:rsidRPr="000B03A5">
        <w:t>from the Massachusetts Association of School Superintendents, shared positive feedback about the</w:t>
      </w:r>
      <w:r w:rsidR="0061018A">
        <w:t xml:space="preserve"> Triton</w:t>
      </w:r>
      <w:r w:rsidRPr="000B03A5">
        <w:t xml:space="preserve"> School Committee, including </w:t>
      </w:r>
      <w:r w:rsidR="0068009D">
        <w:t xml:space="preserve">that </w:t>
      </w:r>
      <w:r w:rsidR="00BB10E3">
        <w:t>committee members</w:t>
      </w:r>
      <w:r w:rsidRPr="000B03A5">
        <w:t xml:space="preserve"> “all want to actually be here</w:t>
      </w:r>
      <w:r w:rsidR="00C14C8C">
        <w:t> . . .</w:t>
      </w:r>
      <w:r w:rsidR="00C14C8C" w:rsidRPr="000B03A5">
        <w:t xml:space="preserve"> </w:t>
      </w:r>
      <w:r w:rsidRPr="000B03A5">
        <w:t xml:space="preserve">they’re fairly well aligned in what they’re trying to do” and they have “goals of [their] own.” </w:t>
      </w:r>
      <w:r w:rsidR="00C14C8C">
        <w:t>T</w:t>
      </w:r>
      <w:r w:rsidRPr="000B03A5">
        <w:t xml:space="preserve">he committee aligns </w:t>
      </w:r>
      <w:r w:rsidR="00C14C8C" w:rsidRPr="000B03A5">
        <w:t>district prioritie</w:t>
      </w:r>
      <w:r w:rsidR="00C14C8C">
        <w:t xml:space="preserve">s </w:t>
      </w:r>
      <w:r w:rsidR="00C14C8C" w:rsidRPr="000B03A5">
        <w:t>across all three of its main functions</w:t>
      </w:r>
      <w:r w:rsidR="00C14C8C">
        <w:t xml:space="preserve"> </w:t>
      </w:r>
      <w:r w:rsidRPr="000B03A5">
        <w:t xml:space="preserve">by developing their own school committee goals based on the goals of the superintendent and the </w:t>
      </w:r>
      <w:r w:rsidRPr="00D2703B">
        <w:t>district.</w:t>
      </w:r>
      <w:r w:rsidR="00D537C0" w:rsidRPr="00D2703B">
        <w:t xml:space="preserve"> </w:t>
      </w:r>
      <w:r w:rsidR="00C3625D" w:rsidRPr="00D2703B">
        <w:t xml:space="preserve">The efforts of the school committee </w:t>
      </w:r>
      <w:r w:rsidR="001A2C58" w:rsidRPr="00D2703B">
        <w:t xml:space="preserve">to maintain internal alignment, and alignment with district leadership, </w:t>
      </w:r>
      <w:r w:rsidR="00BC7702">
        <w:t>are</w:t>
      </w:r>
      <w:r w:rsidR="00DB21F9" w:rsidRPr="00D2703B">
        <w:t xml:space="preserve"> </w:t>
      </w:r>
      <w:r w:rsidR="008D36F3" w:rsidRPr="00D2703B">
        <w:t>a</w:t>
      </w:r>
      <w:r w:rsidR="001D78DC" w:rsidRPr="00D2703B">
        <w:t xml:space="preserve"> strength of the district.</w:t>
      </w:r>
    </w:p>
    <w:p w14:paraId="48986C9E" w14:textId="77777777" w:rsidR="00AB06EF" w:rsidRDefault="00C14C8C" w:rsidP="00A732F1">
      <w:pPr>
        <w:pStyle w:val="BodyText"/>
      </w:pPr>
      <w:r>
        <w:t>As noted above, t</w:t>
      </w:r>
      <w:r w:rsidRPr="000B03A5">
        <w:t>he DMT, CLT, and FLT</w:t>
      </w:r>
      <w:r>
        <w:t xml:space="preserve"> comprise </w:t>
      </w:r>
      <w:r w:rsidRPr="000B03A5">
        <w:t>Triton’s district leadership</w:t>
      </w:r>
      <w:r w:rsidR="002A0304">
        <w:t xml:space="preserve"> </w:t>
      </w:r>
      <w:r w:rsidR="00136DD7">
        <w:t>t</w:t>
      </w:r>
      <w:r w:rsidR="002A0304">
        <w:t>eams</w:t>
      </w:r>
      <w:r w:rsidRPr="000B03A5">
        <w:t xml:space="preserve">. </w:t>
      </w:r>
    </w:p>
    <w:p w14:paraId="0CF05C9B" w14:textId="0AC99461" w:rsidR="002A0649" w:rsidRPr="000B03A5" w:rsidRDefault="00740EA9" w:rsidP="00D6370E">
      <w:pPr>
        <w:pStyle w:val="BodyText"/>
        <w:numPr>
          <w:ilvl w:val="0"/>
          <w:numId w:val="16"/>
        </w:numPr>
      </w:pPr>
      <w:r w:rsidRPr="000B03A5">
        <w:t xml:space="preserve">The </w:t>
      </w:r>
      <w:r w:rsidR="00BC0C4A" w:rsidRPr="000B03A5">
        <w:t>DMT</w:t>
      </w:r>
      <w:r w:rsidRPr="000B03A5">
        <w:t xml:space="preserve"> includes </w:t>
      </w:r>
      <w:r w:rsidR="00757369" w:rsidRPr="000B03A5">
        <w:t xml:space="preserve">five </w:t>
      </w:r>
      <w:r w:rsidRPr="000B03A5">
        <w:t>district administrators</w:t>
      </w:r>
      <w:r w:rsidR="001000C8" w:rsidRPr="000B03A5">
        <w:t xml:space="preserve">: </w:t>
      </w:r>
      <w:r w:rsidR="00A604DB" w:rsidRPr="000B03A5">
        <w:t>the superintendent</w:t>
      </w:r>
      <w:r w:rsidR="0063237E" w:rsidRPr="000B03A5">
        <w:t xml:space="preserve">; </w:t>
      </w:r>
      <w:r w:rsidR="00A604DB" w:rsidRPr="000B03A5">
        <w:t xml:space="preserve">the director of </w:t>
      </w:r>
      <w:r w:rsidR="00242213">
        <w:t>CI&amp;A</w:t>
      </w:r>
      <w:r w:rsidR="0063237E" w:rsidRPr="000B03A5">
        <w:t>;</w:t>
      </w:r>
      <w:r w:rsidR="001000C8" w:rsidRPr="000B03A5">
        <w:t xml:space="preserve"> the director of </w:t>
      </w:r>
      <w:r w:rsidR="00242213">
        <w:t>s</w:t>
      </w:r>
      <w:r w:rsidR="001000C8" w:rsidRPr="000B03A5">
        <w:t xml:space="preserve">tudent </w:t>
      </w:r>
      <w:r w:rsidR="00242213">
        <w:t>s</w:t>
      </w:r>
      <w:r w:rsidR="001000C8" w:rsidRPr="000B03A5">
        <w:t>ervices</w:t>
      </w:r>
      <w:r w:rsidR="0063237E" w:rsidRPr="000B03A5">
        <w:t>;</w:t>
      </w:r>
      <w:r w:rsidR="001000C8" w:rsidRPr="000B03A5">
        <w:t xml:space="preserve"> the director of </w:t>
      </w:r>
      <w:r w:rsidR="00242213">
        <w:t>f</w:t>
      </w:r>
      <w:r w:rsidR="001000C8" w:rsidRPr="000B03A5">
        <w:t xml:space="preserve">inance and </w:t>
      </w:r>
      <w:r w:rsidR="00242213">
        <w:t>o</w:t>
      </w:r>
      <w:r w:rsidR="001000C8" w:rsidRPr="000B03A5">
        <w:t>perations</w:t>
      </w:r>
      <w:r w:rsidR="0063237E" w:rsidRPr="000B03A5">
        <w:t>;</w:t>
      </w:r>
      <w:r w:rsidR="001000C8" w:rsidRPr="000B03A5">
        <w:t xml:space="preserve"> and the director of </w:t>
      </w:r>
      <w:r w:rsidR="00242213">
        <w:t>t</w:t>
      </w:r>
      <w:r w:rsidR="001000C8" w:rsidRPr="000B03A5">
        <w:t xml:space="preserve">echnology. </w:t>
      </w:r>
      <w:r w:rsidR="00272C5C" w:rsidRPr="000B03A5">
        <w:t>According to district leaders, t</w:t>
      </w:r>
      <w:r w:rsidR="001000C8" w:rsidRPr="000B03A5">
        <w:t>he DMT</w:t>
      </w:r>
      <w:r w:rsidR="007676C5" w:rsidRPr="000B03A5">
        <w:t xml:space="preserve"> meet</w:t>
      </w:r>
      <w:r w:rsidR="001000C8" w:rsidRPr="000B03A5">
        <w:t>s</w:t>
      </w:r>
      <w:r w:rsidR="007676C5" w:rsidRPr="000B03A5">
        <w:t xml:space="preserve"> weekly to discuss</w:t>
      </w:r>
      <w:r w:rsidR="00B03CB5">
        <w:t xml:space="preserve"> the</w:t>
      </w:r>
      <w:r w:rsidR="007676C5" w:rsidRPr="000B03A5">
        <w:t xml:space="preserve"> work of overseeing the district, such as </w:t>
      </w:r>
      <w:r w:rsidR="001850CF" w:rsidRPr="000B03A5">
        <w:t xml:space="preserve">high-level planning and operational tasks, fiscal planning, </w:t>
      </w:r>
      <w:r w:rsidR="00BC0C4A" w:rsidRPr="000B03A5">
        <w:t xml:space="preserve">and </w:t>
      </w:r>
      <w:r w:rsidR="001850CF" w:rsidRPr="000B03A5">
        <w:t xml:space="preserve">districtwide initiatives. </w:t>
      </w:r>
      <w:r w:rsidR="008F4210" w:rsidRPr="000B03A5">
        <w:t xml:space="preserve">School leaders described the DMT as the intermediary between </w:t>
      </w:r>
      <w:r w:rsidR="00070A3C" w:rsidRPr="000B03A5">
        <w:t>the work of schools</w:t>
      </w:r>
      <w:r w:rsidR="004E18C3">
        <w:t>,</w:t>
      </w:r>
      <w:r w:rsidR="00070A3C" w:rsidRPr="000B03A5">
        <w:t xml:space="preserve"> the school committee</w:t>
      </w:r>
      <w:r w:rsidR="004E18C3">
        <w:t>,</w:t>
      </w:r>
      <w:r w:rsidR="00F87321" w:rsidRPr="000B03A5">
        <w:t xml:space="preserve"> and </w:t>
      </w:r>
      <w:r w:rsidR="00070A3C" w:rsidRPr="000B03A5">
        <w:t>DESE.</w:t>
      </w:r>
      <w:r w:rsidR="008F4210" w:rsidRPr="000B03A5">
        <w:t xml:space="preserve"> They also reported that the DMT visits each school monthly to </w:t>
      </w:r>
      <w:r w:rsidR="00801A5E" w:rsidRPr="000B03A5">
        <w:t>work one</w:t>
      </w:r>
      <w:r w:rsidR="00810E11">
        <w:noBreakHyphen/>
      </w:r>
      <w:r w:rsidR="00801A5E" w:rsidRPr="000B03A5">
        <w:t>to</w:t>
      </w:r>
      <w:r w:rsidR="00810E11">
        <w:noBreakHyphen/>
      </w:r>
      <w:r w:rsidR="00801A5E" w:rsidRPr="000B03A5">
        <w:t xml:space="preserve">one with each principal in problem solving issues and aligning </w:t>
      </w:r>
      <w:r w:rsidR="004E18C3">
        <w:t xml:space="preserve">the school </w:t>
      </w:r>
      <w:r w:rsidR="00801A5E" w:rsidRPr="000B03A5">
        <w:t>with district</w:t>
      </w:r>
      <w:r w:rsidR="00E61859" w:rsidRPr="000B03A5">
        <w:t>-level work.</w:t>
      </w:r>
    </w:p>
    <w:p w14:paraId="3E4E18F8" w14:textId="4AC9357B" w:rsidR="00D6370E" w:rsidRPr="000B03A5" w:rsidRDefault="00D6370E" w:rsidP="00D6370E">
      <w:pPr>
        <w:pStyle w:val="BodyText"/>
        <w:numPr>
          <w:ilvl w:val="0"/>
          <w:numId w:val="16"/>
        </w:numPr>
      </w:pPr>
      <w:r>
        <w:t xml:space="preserve">The CLT includes all five administrators on the DMT </w:t>
      </w:r>
      <w:r w:rsidRPr="000B03A5">
        <w:t>and</w:t>
      </w:r>
      <w:r>
        <w:t xml:space="preserve"> all</w:t>
      </w:r>
      <w:r w:rsidRPr="000B03A5">
        <w:t xml:space="preserve"> </w:t>
      </w:r>
      <w:r>
        <w:t xml:space="preserve">five </w:t>
      </w:r>
      <w:r w:rsidRPr="000B03A5">
        <w:t>school principals</w:t>
      </w:r>
      <w:r>
        <w:t xml:space="preserve">. </w:t>
      </w:r>
      <w:r w:rsidR="00D87F4B">
        <w:t>D</w:t>
      </w:r>
      <w:r w:rsidR="00272C5C" w:rsidRPr="000B03A5">
        <w:t>istrict leaders reported</w:t>
      </w:r>
      <w:r w:rsidR="002A0649" w:rsidRPr="000B03A5">
        <w:t xml:space="preserve"> </w:t>
      </w:r>
      <w:r w:rsidR="00D87F4B">
        <w:t>the</w:t>
      </w:r>
      <w:r w:rsidR="00D87F4B" w:rsidRPr="000B03A5">
        <w:t xml:space="preserve"> CLT </w:t>
      </w:r>
      <w:r w:rsidR="002A0649" w:rsidRPr="000B03A5">
        <w:t>meets monthly</w:t>
      </w:r>
      <w:r w:rsidR="00D87F4B">
        <w:t>.</w:t>
      </w:r>
      <w:r w:rsidR="00D87F4B" w:rsidRPr="000B03A5">
        <w:t xml:space="preserve"> </w:t>
      </w:r>
      <w:r w:rsidR="002A78EC">
        <w:t>One m</w:t>
      </w:r>
      <w:r w:rsidR="002A0649" w:rsidRPr="000B03A5">
        <w:t>ember of the core team</w:t>
      </w:r>
      <w:r w:rsidR="00247F89">
        <w:t>, echoing the sentiment of others,</w:t>
      </w:r>
      <w:r w:rsidR="003E0EBF">
        <w:t xml:space="preserve"> </w:t>
      </w:r>
      <w:r w:rsidR="002A0649" w:rsidRPr="000B03A5">
        <w:t xml:space="preserve">described it as </w:t>
      </w:r>
      <w:r w:rsidR="00B26B35" w:rsidRPr="000B03A5">
        <w:t xml:space="preserve">responsible for </w:t>
      </w:r>
      <w:r w:rsidR="002A0649" w:rsidRPr="000B03A5">
        <w:t>the “nuts and bolts” work of the district</w:t>
      </w:r>
      <w:r w:rsidR="00B26B35" w:rsidRPr="000B03A5">
        <w:t>,</w:t>
      </w:r>
      <w:r w:rsidR="00AB75DC" w:rsidRPr="000B03A5">
        <w:t xml:space="preserve"> such as “</w:t>
      </w:r>
      <w:r w:rsidR="009C5669" w:rsidRPr="000B03A5">
        <w:t>policy, practice, negotiations</w:t>
      </w:r>
      <w:r w:rsidR="002A0649" w:rsidRPr="000B03A5">
        <w:t>.</w:t>
      </w:r>
      <w:r w:rsidR="009C5669" w:rsidRPr="000B03A5">
        <w:t>”</w:t>
      </w:r>
      <w:r w:rsidR="00985769" w:rsidRPr="000B03A5">
        <w:t xml:space="preserve"> </w:t>
      </w:r>
      <w:r w:rsidR="002A78EC">
        <w:t>This is</w:t>
      </w:r>
      <w:r w:rsidR="00AC17B2" w:rsidRPr="000B03A5">
        <w:t xml:space="preserve"> also </w:t>
      </w:r>
      <w:r w:rsidR="00711A63" w:rsidRPr="000B03A5">
        <w:t>a</w:t>
      </w:r>
      <w:r w:rsidR="00AC17B2" w:rsidRPr="000B03A5">
        <w:t xml:space="preserve"> space </w:t>
      </w:r>
      <w:r w:rsidR="00D87F4B">
        <w:t>in which</w:t>
      </w:r>
      <w:r w:rsidR="00D87F4B" w:rsidRPr="000B03A5">
        <w:t xml:space="preserve"> </w:t>
      </w:r>
      <w:r w:rsidR="00435405" w:rsidRPr="000B03A5">
        <w:t xml:space="preserve">school leaders </w:t>
      </w:r>
      <w:r w:rsidR="00711A63" w:rsidRPr="000B03A5">
        <w:t xml:space="preserve">collaborate and </w:t>
      </w:r>
      <w:r w:rsidR="000546ED" w:rsidRPr="000B03A5">
        <w:t>solve problems</w:t>
      </w:r>
      <w:r w:rsidR="00711A63" w:rsidRPr="000B03A5">
        <w:t xml:space="preserve"> together, with the support of district staff.</w:t>
      </w:r>
    </w:p>
    <w:p w14:paraId="66863E9A" w14:textId="77777777" w:rsidR="009E0C70" w:rsidRDefault="00711A63" w:rsidP="009E0C70">
      <w:pPr>
        <w:pStyle w:val="BodyText"/>
        <w:numPr>
          <w:ilvl w:val="0"/>
          <w:numId w:val="16"/>
        </w:numPr>
      </w:pPr>
      <w:r w:rsidRPr="000B03A5">
        <w:t xml:space="preserve">The </w:t>
      </w:r>
      <w:r w:rsidR="00470BC6" w:rsidRPr="000B03A5">
        <w:t xml:space="preserve">FLT </w:t>
      </w:r>
      <w:r w:rsidRPr="000B03A5">
        <w:t>includes</w:t>
      </w:r>
      <w:r w:rsidR="002E6F82" w:rsidRPr="000B03A5">
        <w:t xml:space="preserve"> </w:t>
      </w:r>
      <w:r w:rsidR="001A6689">
        <w:t xml:space="preserve">all ten </w:t>
      </w:r>
      <w:r w:rsidR="00470BC6" w:rsidRPr="000B03A5">
        <w:t>CLT</w:t>
      </w:r>
      <w:r w:rsidR="002E6F82" w:rsidRPr="000B03A5">
        <w:t xml:space="preserve"> members plus </w:t>
      </w:r>
      <w:r w:rsidR="001A6689">
        <w:t>seven additional members who are</w:t>
      </w:r>
      <w:r w:rsidR="002E6F82" w:rsidRPr="000B03A5">
        <w:t xml:space="preserve"> assistant principals and other district leaders</w:t>
      </w:r>
      <w:r w:rsidR="003C6E3D" w:rsidRPr="000B03A5">
        <w:t>; it has 17</w:t>
      </w:r>
      <w:r w:rsidR="00A842BF">
        <w:t> </w:t>
      </w:r>
      <w:r w:rsidR="003C6E3D" w:rsidRPr="000B03A5">
        <w:t>members in total</w:t>
      </w:r>
      <w:r w:rsidR="002E6F82" w:rsidRPr="000B03A5">
        <w:t xml:space="preserve">. </w:t>
      </w:r>
      <w:r w:rsidR="007A37D3" w:rsidRPr="000B03A5">
        <w:t>The team meets every other month</w:t>
      </w:r>
      <w:r w:rsidR="008A4457" w:rsidRPr="000B03A5">
        <w:t xml:space="preserve"> to discuss high-level visioning and planning work</w:t>
      </w:r>
      <w:r w:rsidR="00B01F34" w:rsidRPr="000B03A5">
        <w:t xml:space="preserve">. </w:t>
      </w:r>
      <w:r w:rsidR="00802B18">
        <w:t xml:space="preserve">Among other </w:t>
      </w:r>
      <w:r w:rsidR="00473C21">
        <w:t>tasks</w:t>
      </w:r>
      <w:r w:rsidR="00802B18">
        <w:t>,</w:t>
      </w:r>
      <w:r w:rsidR="00BC3047">
        <w:t xml:space="preserve"> </w:t>
      </w:r>
      <w:r w:rsidR="00802B18">
        <w:t>t</w:t>
      </w:r>
      <w:r w:rsidR="00B01F34" w:rsidRPr="000B03A5">
        <w:t xml:space="preserve">he FLT reviews </w:t>
      </w:r>
      <w:r w:rsidR="008A3047" w:rsidRPr="000B03A5">
        <w:t xml:space="preserve">School Quality Measure data, </w:t>
      </w:r>
      <w:r w:rsidR="000348BB" w:rsidRPr="000B03A5">
        <w:t xml:space="preserve">engages in annual strategic planning, and </w:t>
      </w:r>
      <w:r w:rsidR="00587FCD" w:rsidRPr="000B03A5">
        <w:t>develops strategic resources for the district (e.g.</w:t>
      </w:r>
      <w:r w:rsidR="00F72292">
        <w:t>,</w:t>
      </w:r>
      <w:r w:rsidR="00587FCD" w:rsidRPr="000B03A5">
        <w:t xml:space="preserve"> </w:t>
      </w:r>
      <w:r w:rsidR="00F72292">
        <w:t>P</w:t>
      </w:r>
      <w:r w:rsidR="00F72292" w:rsidRPr="000B03A5">
        <w:t xml:space="preserve">ortrait </w:t>
      </w:r>
      <w:r w:rsidR="00587FCD" w:rsidRPr="000B03A5">
        <w:t xml:space="preserve">of a </w:t>
      </w:r>
      <w:r w:rsidR="00F72292">
        <w:t>L</w:t>
      </w:r>
      <w:r w:rsidR="00587FCD" w:rsidRPr="000B03A5">
        <w:t>earner</w:t>
      </w:r>
      <w:r w:rsidR="00F72292">
        <w:t>, POL</w:t>
      </w:r>
      <w:r w:rsidR="00587FCD" w:rsidRPr="000B03A5">
        <w:t xml:space="preserve">). </w:t>
      </w:r>
      <w:r w:rsidR="00A61940" w:rsidRPr="000B03A5">
        <w:t xml:space="preserve">District staff </w:t>
      </w:r>
      <w:r w:rsidR="00541660" w:rsidRPr="000B03A5">
        <w:t xml:space="preserve">noted specific strategies used to ensure that FLT meetings are planned and facilitated effectively. </w:t>
      </w:r>
      <w:r w:rsidR="00BC0CF8" w:rsidRPr="000B03A5">
        <w:t>For example, the district led</w:t>
      </w:r>
      <w:r w:rsidR="00541660" w:rsidRPr="000B03A5">
        <w:t xml:space="preserve"> </w:t>
      </w:r>
      <w:r w:rsidR="0054288B" w:rsidRPr="000B03A5">
        <w:t xml:space="preserve">a book study activity to increase shared understanding and common language across </w:t>
      </w:r>
      <w:r w:rsidR="00303884" w:rsidRPr="000B03A5">
        <w:t>team members</w:t>
      </w:r>
      <w:r w:rsidR="00F72292">
        <w:t>,</w:t>
      </w:r>
      <w:r w:rsidR="00303884" w:rsidRPr="000B03A5">
        <w:t xml:space="preserve"> and</w:t>
      </w:r>
      <w:r w:rsidR="00B97CCE" w:rsidRPr="000B03A5">
        <w:t xml:space="preserve"> </w:t>
      </w:r>
      <w:r w:rsidR="00F72292">
        <w:t xml:space="preserve">it </w:t>
      </w:r>
      <w:r w:rsidR="002C36EA" w:rsidRPr="000B03A5">
        <w:t>holds meetings in</w:t>
      </w:r>
      <w:r w:rsidR="00A31830" w:rsidRPr="000B03A5">
        <w:t xml:space="preserve"> municipal space</w:t>
      </w:r>
      <w:r w:rsidR="002C36EA" w:rsidRPr="000B03A5">
        <w:t>s</w:t>
      </w:r>
      <w:r w:rsidR="00A31830" w:rsidRPr="000B03A5">
        <w:t xml:space="preserve"> (e.g.</w:t>
      </w:r>
      <w:r w:rsidR="00F72292">
        <w:t>,</w:t>
      </w:r>
      <w:r w:rsidR="00A31830" w:rsidRPr="000B03A5">
        <w:t xml:space="preserve"> public librar</w:t>
      </w:r>
      <w:r w:rsidR="002C36EA" w:rsidRPr="000B03A5">
        <w:t xml:space="preserve">ies) </w:t>
      </w:r>
      <w:r w:rsidR="00AA3E70">
        <w:t xml:space="preserve">creating a </w:t>
      </w:r>
      <w:r w:rsidR="00C048DD">
        <w:t>physical and psychological</w:t>
      </w:r>
      <w:r w:rsidR="00AA3E70">
        <w:t xml:space="preserve"> buffer between FLT</w:t>
      </w:r>
      <w:r w:rsidR="000C71E3">
        <w:t xml:space="preserve"> </w:t>
      </w:r>
      <w:r w:rsidR="00183BA2">
        <w:t xml:space="preserve">members </w:t>
      </w:r>
      <w:r w:rsidR="00AA3E70">
        <w:t>and</w:t>
      </w:r>
      <w:r w:rsidR="000D615E">
        <w:t xml:space="preserve"> </w:t>
      </w:r>
      <w:r w:rsidR="00C048DD">
        <w:t xml:space="preserve">the day-to-day </w:t>
      </w:r>
      <w:r w:rsidR="000A1C82">
        <w:t>demand</w:t>
      </w:r>
      <w:r w:rsidR="00F026F2">
        <w:t>s</w:t>
      </w:r>
      <w:r w:rsidR="000A1C82">
        <w:t xml:space="preserve"> </w:t>
      </w:r>
      <w:r w:rsidR="00CE2874">
        <w:t xml:space="preserve">of their </w:t>
      </w:r>
      <w:r w:rsidR="00C048DD">
        <w:t>job</w:t>
      </w:r>
      <w:r w:rsidR="00F026F2">
        <w:t>s</w:t>
      </w:r>
      <w:r w:rsidR="00C048DD">
        <w:t>.</w:t>
      </w:r>
      <w:r w:rsidR="000D615E">
        <w:t xml:space="preserve"> </w:t>
      </w:r>
    </w:p>
    <w:p w14:paraId="5D532A84" w14:textId="16A16CF7" w:rsidR="007D4A0B" w:rsidRPr="000B03A5" w:rsidRDefault="00641B7F" w:rsidP="009E0C70">
      <w:pPr>
        <w:pStyle w:val="BodyText"/>
      </w:pPr>
      <w:r w:rsidRPr="000B03A5">
        <w:t>School councils</w:t>
      </w:r>
      <w:r w:rsidR="008A7205">
        <w:t xml:space="preserve">, </w:t>
      </w:r>
      <w:r w:rsidR="00D15415">
        <w:t>which include</w:t>
      </w:r>
      <w:r w:rsidR="00D15415" w:rsidRPr="000B03A5">
        <w:t xml:space="preserve"> </w:t>
      </w:r>
      <w:r w:rsidR="008A7205" w:rsidRPr="000B03A5">
        <w:t>school leaders, educators, parents, and community representatives</w:t>
      </w:r>
      <w:r w:rsidR="008A7205">
        <w:t xml:space="preserve">, </w:t>
      </w:r>
      <w:r w:rsidRPr="000B03A5">
        <w:t>also support t</w:t>
      </w:r>
      <w:r w:rsidR="00551AD9" w:rsidRPr="000B03A5">
        <w:t>he leadership and governance work of the district</w:t>
      </w:r>
      <w:r w:rsidR="00D83E87" w:rsidRPr="000B03A5">
        <w:t xml:space="preserve">. At the high school, </w:t>
      </w:r>
      <w:r w:rsidR="00F82E97" w:rsidRPr="000B03A5">
        <w:t>the school council</w:t>
      </w:r>
      <w:r w:rsidR="008A7205">
        <w:t xml:space="preserve"> also</w:t>
      </w:r>
      <w:r w:rsidR="00F82E97" w:rsidRPr="000B03A5">
        <w:t xml:space="preserve"> includes</w:t>
      </w:r>
      <w:r w:rsidR="00D83E87" w:rsidRPr="000B03A5">
        <w:t xml:space="preserve"> four student representatives. </w:t>
      </w:r>
      <w:r w:rsidR="00CC7F83" w:rsidRPr="000B03A5">
        <w:t xml:space="preserve">According to parents, school leaders, and school council meeting minutes, the school councils </w:t>
      </w:r>
      <w:r w:rsidR="00C94149" w:rsidRPr="000B03A5">
        <w:t xml:space="preserve">are involved </w:t>
      </w:r>
      <w:r w:rsidR="00CC7F83" w:rsidRPr="000B03A5">
        <w:t xml:space="preserve">in </w:t>
      </w:r>
      <w:r w:rsidR="00233427" w:rsidRPr="000B03A5">
        <w:t>developing</w:t>
      </w:r>
      <w:r w:rsidR="00CC7F83" w:rsidRPr="000B03A5">
        <w:t xml:space="preserve"> </w:t>
      </w:r>
      <w:r w:rsidR="00233427" w:rsidRPr="000B03A5">
        <w:t>improvement plans</w:t>
      </w:r>
      <w:r w:rsidR="00CC7F83" w:rsidRPr="000B03A5">
        <w:t xml:space="preserve"> and budget</w:t>
      </w:r>
      <w:r w:rsidR="00C94149" w:rsidRPr="000B03A5">
        <w:t>s</w:t>
      </w:r>
      <w:r w:rsidR="00CC7F83" w:rsidRPr="000B03A5">
        <w:t>.</w:t>
      </w:r>
      <w:r w:rsidR="00233427" w:rsidRPr="000B03A5">
        <w:t xml:space="preserve"> </w:t>
      </w:r>
      <w:r w:rsidR="008B5C8B" w:rsidRPr="000B03A5">
        <w:t xml:space="preserve">One school leader described a </w:t>
      </w:r>
      <w:r w:rsidR="000D0326" w:rsidRPr="000B03A5">
        <w:t>typical</w:t>
      </w:r>
      <w:r w:rsidR="008B5C8B" w:rsidRPr="000B03A5">
        <w:t xml:space="preserve"> cadence</w:t>
      </w:r>
      <w:r w:rsidR="000D0326" w:rsidRPr="000B03A5">
        <w:t>:</w:t>
      </w:r>
      <w:r w:rsidR="008B5C8B" w:rsidRPr="000B03A5">
        <w:t xml:space="preserve"> principals present their ideas and then receive feedback from council members</w:t>
      </w:r>
      <w:r w:rsidR="008A7205">
        <w:t>. This description is</w:t>
      </w:r>
      <w:r w:rsidR="008B5C8B" w:rsidRPr="000B03A5">
        <w:t xml:space="preserve"> </w:t>
      </w:r>
      <w:r w:rsidR="00D83E87" w:rsidRPr="000B03A5">
        <w:t>consistent with publicly available</w:t>
      </w:r>
      <w:r w:rsidR="008B5C8B" w:rsidRPr="000B03A5">
        <w:t xml:space="preserve"> meeting </w:t>
      </w:r>
      <w:r w:rsidR="00D83E87" w:rsidRPr="000B03A5">
        <w:t>materials</w:t>
      </w:r>
      <w:r w:rsidR="008B5C8B" w:rsidRPr="000B03A5">
        <w:t>.</w:t>
      </w:r>
    </w:p>
    <w:p w14:paraId="6A5F139A" w14:textId="69504ED3" w:rsidR="00632751" w:rsidRPr="000B03A5" w:rsidRDefault="00D72078" w:rsidP="00810E11">
      <w:pPr>
        <w:pStyle w:val="BodyText"/>
      </w:pPr>
      <w:r>
        <w:lastRenderedPageBreak/>
        <w:t>Although school councils are actively engaged in improvement planning and budgeting</w:t>
      </w:r>
      <w:r w:rsidR="00F86ED7">
        <w:t>,</w:t>
      </w:r>
      <w:r w:rsidR="00E56669">
        <w:t xml:space="preserve"> there are barriers that limit broader participation. S</w:t>
      </w:r>
      <w:r w:rsidR="0022266E" w:rsidRPr="000B03A5">
        <w:t xml:space="preserve">chool leaders reported difficulty </w:t>
      </w:r>
      <w:r w:rsidR="001B02A7">
        <w:t xml:space="preserve">with </w:t>
      </w:r>
      <w:r w:rsidR="0022266E" w:rsidRPr="000B03A5">
        <w:t>recruiting new members to the school councils</w:t>
      </w:r>
      <w:r w:rsidR="005A3647" w:rsidRPr="000B03A5">
        <w:t xml:space="preserve">. </w:t>
      </w:r>
      <w:r w:rsidR="007D0F4E" w:rsidRPr="000B03A5">
        <w:t>Both</w:t>
      </w:r>
      <w:r w:rsidR="005A3647" w:rsidRPr="000B03A5">
        <w:t xml:space="preserve"> school leaders and school council agendas</w:t>
      </w:r>
      <w:r w:rsidR="007D0F4E" w:rsidRPr="000B03A5">
        <w:t xml:space="preserve"> indicate that</w:t>
      </w:r>
      <w:r w:rsidR="00E94671" w:rsidRPr="000B03A5">
        <w:t xml:space="preserve"> membership remains largely unchanged from</w:t>
      </w:r>
      <w:r w:rsidR="0022266E" w:rsidRPr="000B03A5">
        <w:t xml:space="preserve"> year to year</w:t>
      </w:r>
      <w:r w:rsidR="00E94671" w:rsidRPr="000B03A5">
        <w:t xml:space="preserve">. </w:t>
      </w:r>
      <w:r w:rsidR="00965E9A" w:rsidRPr="000B03A5">
        <w:t xml:space="preserve">For example, </w:t>
      </w:r>
      <w:r w:rsidR="00FC2F44">
        <w:t>one</w:t>
      </w:r>
      <w:r w:rsidR="0022266E" w:rsidRPr="000B03A5">
        <w:t xml:space="preserve"> community representative </w:t>
      </w:r>
      <w:r w:rsidR="00965E9A" w:rsidRPr="000B03A5">
        <w:t xml:space="preserve">has served </w:t>
      </w:r>
      <w:r w:rsidR="0022266E" w:rsidRPr="000B03A5">
        <w:t xml:space="preserve">for </w:t>
      </w:r>
      <w:r w:rsidR="001B02A7">
        <w:t>eight</w:t>
      </w:r>
      <w:r w:rsidR="001B02A7" w:rsidRPr="000B03A5">
        <w:t xml:space="preserve"> </w:t>
      </w:r>
      <w:r w:rsidR="0022266E" w:rsidRPr="000B03A5">
        <w:t>years</w:t>
      </w:r>
      <w:r w:rsidR="00965E9A" w:rsidRPr="000B03A5">
        <w:t>,</w:t>
      </w:r>
      <w:r w:rsidR="007505C3" w:rsidRPr="000B03A5">
        <w:t xml:space="preserve"> and </w:t>
      </w:r>
      <w:r w:rsidR="00965E9A" w:rsidRPr="000B03A5">
        <w:t>several individuals</w:t>
      </w:r>
      <w:r w:rsidR="009971F5" w:rsidRPr="000B03A5">
        <w:t xml:space="preserve"> participate in multiple school councils</w:t>
      </w:r>
      <w:r w:rsidR="0022266E" w:rsidRPr="000B03A5">
        <w:t>.</w:t>
      </w:r>
      <w:r w:rsidR="00F53012" w:rsidRPr="000B03A5">
        <w:t xml:space="preserve"> </w:t>
      </w:r>
      <w:r w:rsidR="0039171E" w:rsidRPr="000B03A5">
        <w:t xml:space="preserve">According to </w:t>
      </w:r>
      <w:r w:rsidR="00954B99">
        <w:t>families</w:t>
      </w:r>
      <w:r w:rsidR="0039171E" w:rsidRPr="000B03A5">
        <w:t xml:space="preserve">, </w:t>
      </w:r>
      <w:r w:rsidR="001D3ED1">
        <w:t xml:space="preserve">the </w:t>
      </w:r>
      <w:r w:rsidR="00F554A5">
        <w:t xml:space="preserve">time commitment </w:t>
      </w:r>
      <w:r w:rsidR="00891087">
        <w:t>is a barrier to participa</w:t>
      </w:r>
      <w:r w:rsidR="00784B10">
        <w:t>tion, noting</w:t>
      </w:r>
      <w:r w:rsidR="00954B99">
        <w:t xml:space="preserve"> that meeting schedules make involvement difficult for some families. </w:t>
      </w:r>
      <w:r w:rsidR="002038D5" w:rsidRPr="000B03A5">
        <w:t>According to meeting agendas, school councils meet at 3:15</w:t>
      </w:r>
      <w:r w:rsidR="002038D5">
        <w:t> </w:t>
      </w:r>
      <w:r w:rsidR="002038D5" w:rsidRPr="000B03A5">
        <w:t>p</w:t>
      </w:r>
      <w:r w:rsidR="002038D5">
        <w:t>.</w:t>
      </w:r>
      <w:r w:rsidR="002038D5" w:rsidRPr="000B03A5">
        <w:t>m</w:t>
      </w:r>
      <w:r w:rsidR="002038D5">
        <w:t>.</w:t>
      </w:r>
      <w:r w:rsidR="002038D5" w:rsidRPr="000B03A5">
        <w:t xml:space="preserve"> on a monthly or quasi-monthly basis</w:t>
      </w:r>
      <w:r w:rsidR="002038D5">
        <w:t xml:space="preserve">. </w:t>
      </w:r>
      <w:r w:rsidR="00954B99">
        <w:t>S</w:t>
      </w:r>
      <w:r w:rsidR="00EF6525" w:rsidRPr="000B03A5">
        <w:t xml:space="preserve">ome </w:t>
      </w:r>
      <w:r w:rsidR="00954B99">
        <w:t>families</w:t>
      </w:r>
      <w:r w:rsidR="00EF6525" w:rsidRPr="000B03A5">
        <w:t xml:space="preserve"> expressed concern that, as a result</w:t>
      </w:r>
      <w:r w:rsidR="009E0C70">
        <w:t xml:space="preserve"> of this timing occurring during the traditional workday</w:t>
      </w:r>
      <w:r w:rsidR="00EF6525" w:rsidRPr="000B03A5">
        <w:t xml:space="preserve">, </w:t>
      </w:r>
      <w:r w:rsidR="00772853">
        <w:t xml:space="preserve">certain </w:t>
      </w:r>
      <w:r w:rsidR="00EF6525" w:rsidRPr="000B03A5">
        <w:t xml:space="preserve">perspectives are </w:t>
      </w:r>
      <w:r w:rsidR="00C639FA">
        <w:t>under</w:t>
      </w:r>
      <w:r w:rsidR="00EF6525" w:rsidRPr="000B03A5">
        <w:t xml:space="preserve">represented. </w:t>
      </w:r>
      <w:r w:rsidR="00C639FA">
        <w:t xml:space="preserve">While school </w:t>
      </w:r>
      <w:r w:rsidR="004655A4" w:rsidRPr="000B03A5">
        <w:t>website</w:t>
      </w:r>
      <w:r w:rsidR="00DC2577">
        <w:t>s</w:t>
      </w:r>
      <w:r w:rsidR="004655A4" w:rsidRPr="000B03A5">
        <w:t xml:space="preserve"> indicate that parents are elected </w:t>
      </w:r>
      <w:r w:rsidR="003F4C07">
        <w:t xml:space="preserve">through </w:t>
      </w:r>
      <w:r w:rsidR="004655A4" w:rsidRPr="000B03A5">
        <w:t>parent-teacher organization</w:t>
      </w:r>
      <w:r w:rsidR="003F4C07">
        <w:t>s</w:t>
      </w:r>
      <w:r w:rsidR="00101ED7" w:rsidRPr="000B03A5">
        <w:t xml:space="preserve"> (PTO)</w:t>
      </w:r>
      <w:r w:rsidR="004655A4" w:rsidRPr="000B03A5">
        <w:t xml:space="preserve">, </w:t>
      </w:r>
      <w:r w:rsidR="00101ED7" w:rsidRPr="000B03A5">
        <w:t xml:space="preserve">PTO websites </w:t>
      </w:r>
      <w:r w:rsidR="007F5FD8">
        <w:t>and</w:t>
      </w:r>
      <w:r w:rsidR="00101ED7" w:rsidRPr="000B03A5">
        <w:t xml:space="preserve"> social media pages rarely mentioned school council elections</w:t>
      </w:r>
      <w:r w:rsidR="0027148D" w:rsidRPr="000B03A5">
        <w:t xml:space="preserve"> over the </w:t>
      </w:r>
      <w:r w:rsidR="007F5FD8">
        <w:t>p</w:t>
      </w:r>
      <w:r w:rsidR="0027148D" w:rsidRPr="000B03A5">
        <w:t xml:space="preserve">ast </w:t>
      </w:r>
      <w:r w:rsidR="001B02A7">
        <w:t>10</w:t>
      </w:r>
      <w:r w:rsidR="001B02A7" w:rsidRPr="000B03A5">
        <w:t xml:space="preserve"> </w:t>
      </w:r>
      <w:r w:rsidR="00144BC9" w:rsidRPr="000B03A5">
        <w:t>years</w:t>
      </w:r>
      <w:r w:rsidR="007F5FD8">
        <w:t xml:space="preserve">, </w:t>
      </w:r>
      <w:r w:rsidR="000979A2">
        <w:t xml:space="preserve">potentially </w:t>
      </w:r>
      <w:r w:rsidR="007F5FD8">
        <w:t>limiting awareness of opportunities to participate</w:t>
      </w:r>
      <w:r w:rsidR="001B02A7">
        <w:t>. O</w:t>
      </w:r>
      <w:r w:rsidR="00101ED7" w:rsidRPr="000B03A5">
        <w:t xml:space="preserve">ne </w:t>
      </w:r>
      <w:r w:rsidR="00661109" w:rsidRPr="000B03A5">
        <w:t xml:space="preserve">parent </w:t>
      </w:r>
      <w:r w:rsidR="001B02A7">
        <w:t>noted that membership is</w:t>
      </w:r>
      <w:r w:rsidR="001B02A7" w:rsidRPr="000B03A5">
        <w:t xml:space="preserve"> </w:t>
      </w:r>
      <w:r w:rsidR="00A509A9" w:rsidRPr="000B03A5">
        <w:t>sometimes</w:t>
      </w:r>
      <w:r w:rsidR="00661109" w:rsidRPr="000B03A5">
        <w:t xml:space="preserve"> invite-only</w:t>
      </w:r>
      <w:r w:rsidR="00266E0B" w:rsidRPr="000B03A5">
        <w:t xml:space="preserve">. </w:t>
      </w:r>
      <w:r w:rsidR="0087531B">
        <w:t>D</w:t>
      </w:r>
      <w:r w:rsidR="009054D0" w:rsidRPr="000B03A5">
        <w:t>istrict and school leaders did not discuss their strateg</w:t>
      </w:r>
      <w:r w:rsidR="00874FBA" w:rsidRPr="000B03A5">
        <w:t xml:space="preserve">ies to </w:t>
      </w:r>
      <w:r w:rsidR="0087531B">
        <w:t xml:space="preserve">address these barriers or to ensure that school councils are </w:t>
      </w:r>
      <w:r w:rsidR="00874FBA" w:rsidRPr="000B03A5">
        <w:t>inclusive and representative</w:t>
      </w:r>
      <w:r w:rsidR="0087531B">
        <w:t>.</w:t>
      </w:r>
      <w:r w:rsidR="00874FBA" w:rsidRPr="000B03A5">
        <w:t xml:space="preserve"> </w:t>
      </w:r>
      <w:r w:rsidR="001E2C6D" w:rsidRPr="0067011C">
        <w:t>Strengthening outreach, transparency, and access</w:t>
      </w:r>
      <w:r w:rsidR="00874FBA" w:rsidRPr="0067011C">
        <w:t xml:space="preserve"> </w:t>
      </w:r>
      <w:r w:rsidR="001E2C6D" w:rsidRPr="0067011C">
        <w:t>for</w:t>
      </w:r>
      <w:r w:rsidR="007A212A" w:rsidRPr="0067011C">
        <w:t xml:space="preserve"> parent </w:t>
      </w:r>
      <w:r w:rsidR="00604232" w:rsidRPr="0067011C">
        <w:t xml:space="preserve">participation </w:t>
      </w:r>
      <w:r w:rsidR="007A212A" w:rsidRPr="0067011C">
        <w:t xml:space="preserve">in school councils </w:t>
      </w:r>
      <w:r w:rsidR="00874FBA" w:rsidRPr="0067011C">
        <w:t xml:space="preserve">is an area for growth. </w:t>
      </w:r>
    </w:p>
    <w:p w14:paraId="2D70D236" w14:textId="0B749E46" w:rsidR="006A6877" w:rsidRPr="000B03A5" w:rsidRDefault="001B02A7" w:rsidP="00810E11">
      <w:pPr>
        <w:pStyle w:val="BodyText"/>
      </w:pPr>
      <w:r w:rsidRPr="000B03A5">
        <w:t>A special education parent advisory committee (SEPAC) also supports the district</w:t>
      </w:r>
      <w:r w:rsidR="00796E7E" w:rsidRPr="000B03A5">
        <w:t xml:space="preserve">. </w:t>
      </w:r>
      <w:r w:rsidR="0005153E" w:rsidRPr="000B03A5">
        <w:t>According to the district’s website, the SEPAC</w:t>
      </w:r>
      <w:r w:rsidR="00722204" w:rsidRPr="000B03A5">
        <w:t xml:space="preserve">’s mission is to be a “positive, solution-oriented group” that serves as a “resource” to parents and a “bridge” to communicating with the district. Consistent with that view, one parent described the SEPAC as a “resource” they had “tapped into.” </w:t>
      </w:r>
      <w:r w:rsidR="009D60AC" w:rsidRPr="000B03A5">
        <w:t xml:space="preserve">School leaders discussed a </w:t>
      </w:r>
      <w:r w:rsidR="00721404" w:rsidRPr="000B03A5">
        <w:t xml:space="preserve">few </w:t>
      </w:r>
      <w:r w:rsidR="009D60AC" w:rsidRPr="000B03A5">
        <w:t>functions the SEPAC has played recently, including attending staff meetings</w:t>
      </w:r>
      <w:r w:rsidR="00721404" w:rsidRPr="000B03A5">
        <w:t xml:space="preserve"> and </w:t>
      </w:r>
      <w:r w:rsidR="009D60AC" w:rsidRPr="000B03A5">
        <w:t>supporting the organization of field trips</w:t>
      </w:r>
      <w:r w:rsidR="00721404" w:rsidRPr="000B03A5">
        <w:t xml:space="preserve">. </w:t>
      </w:r>
      <w:r>
        <w:t>S</w:t>
      </w:r>
      <w:r w:rsidR="00E84EA4" w:rsidRPr="000B03A5">
        <w:t>chool leaders described the SEPAC as</w:t>
      </w:r>
      <w:r>
        <w:t xml:space="preserve"> </w:t>
      </w:r>
      <w:r w:rsidR="007C5892" w:rsidRPr="000B03A5">
        <w:t xml:space="preserve">“passionate” </w:t>
      </w:r>
      <w:r w:rsidR="00B26E89" w:rsidRPr="000B03A5">
        <w:t>and “approachable</w:t>
      </w:r>
      <w:r>
        <w:t>,</w:t>
      </w:r>
      <w:r w:rsidR="00B26E89" w:rsidRPr="000B03A5">
        <w:t>”</w:t>
      </w:r>
      <w:r>
        <w:t xml:space="preserve"> but</w:t>
      </w:r>
      <w:r w:rsidR="007C5892" w:rsidRPr="000B03A5">
        <w:t xml:space="preserve"> </w:t>
      </w:r>
      <w:r>
        <w:t>it too is</w:t>
      </w:r>
      <w:r w:rsidR="007C5892" w:rsidRPr="000B03A5">
        <w:t xml:space="preserve"> having difficulty </w:t>
      </w:r>
      <w:r w:rsidR="00721404" w:rsidRPr="000B03A5">
        <w:t xml:space="preserve">recruiting members. That said, school leaders noted that the SEPAC </w:t>
      </w:r>
      <w:r w:rsidR="002F57F5" w:rsidRPr="000B03A5">
        <w:t>h</w:t>
      </w:r>
      <w:r w:rsidR="00721404" w:rsidRPr="000B03A5">
        <w:t xml:space="preserve">as been “trying </w:t>
      </w:r>
      <w:r w:rsidR="00267615" w:rsidRPr="000B03A5">
        <w:t>very hard to get attendance up” and</w:t>
      </w:r>
      <w:r w:rsidR="00E94DCB">
        <w:t xml:space="preserve"> has</w:t>
      </w:r>
      <w:r w:rsidR="00267615" w:rsidRPr="000B03A5">
        <w:t xml:space="preserve"> been engaging in multiple recruitment initiatives</w:t>
      </w:r>
      <w:r>
        <w:t>,</w:t>
      </w:r>
      <w:r w:rsidR="00267615" w:rsidRPr="000B03A5">
        <w:t xml:space="preserve"> such as putting flyers up</w:t>
      </w:r>
      <w:r w:rsidR="00B26E89" w:rsidRPr="000B03A5">
        <w:t xml:space="preserve"> and </w:t>
      </w:r>
      <w:r w:rsidR="00267615" w:rsidRPr="000B03A5">
        <w:t>adding meeting schedules to school newsletter</w:t>
      </w:r>
      <w:r w:rsidR="00B26E89" w:rsidRPr="000B03A5">
        <w:t>s</w:t>
      </w:r>
      <w:r>
        <w:t xml:space="preserve">. </w:t>
      </w:r>
    </w:p>
    <w:p w14:paraId="5755C838" w14:textId="08552F2D" w:rsidR="003D6ECF" w:rsidRPr="000B03A5" w:rsidRDefault="00F95311" w:rsidP="000B2A0E">
      <w:pPr>
        <w:pStyle w:val="Heading3"/>
      </w:pPr>
      <w:bookmarkStart w:id="25" w:name="_District_and_School"/>
      <w:bookmarkStart w:id="26" w:name="_Strategic_Planning,_Implementation,"/>
      <w:bookmarkEnd w:id="25"/>
      <w:bookmarkEnd w:id="26"/>
      <w:r w:rsidRPr="000B03A5">
        <w:t>Strategic Planning, Implementation, and Monitoring</w:t>
      </w:r>
    </w:p>
    <w:p w14:paraId="797B3E2C" w14:textId="77DEF844" w:rsidR="008E4567" w:rsidRPr="000B03A5" w:rsidRDefault="008E4567" w:rsidP="000B2A0E">
      <w:pPr>
        <w:pStyle w:val="BodyTextposthead"/>
        <w:rPr>
          <w:rFonts w:eastAsia="Aptos" w:cs="Aptos"/>
        </w:rPr>
      </w:pPr>
      <w:r w:rsidRPr="000B03A5">
        <w:t>Triton</w:t>
      </w:r>
      <w:r w:rsidR="00A338EF">
        <w:t xml:space="preserve"> </w:t>
      </w:r>
      <w:r w:rsidR="00850273">
        <w:t xml:space="preserve">intentionally </w:t>
      </w:r>
      <w:r w:rsidR="00D12514">
        <w:t>defines its mission in</w:t>
      </w:r>
      <w:r w:rsidR="00850273">
        <w:t xml:space="preserve"> multiple ways</w:t>
      </w:r>
      <w:r w:rsidR="00E8184F">
        <w:t>, some more broad and some more specific</w:t>
      </w:r>
      <w:r w:rsidR="00014414">
        <w:t xml:space="preserve">. </w:t>
      </w:r>
      <w:r w:rsidRPr="000B03A5">
        <w:t xml:space="preserve">At the broadest level, </w:t>
      </w:r>
      <w:r w:rsidRPr="000B03A5">
        <w:rPr>
          <w:rFonts w:eastAsia="Aptos" w:cs="Aptos"/>
        </w:rPr>
        <w:t xml:space="preserve">the district </w:t>
      </w:r>
      <w:r w:rsidR="00E8184F">
        <w:rPr>
          <w:rFonts w:eastAsia="Aptos" w:cs="Aptos"/>
        </w:rPr>
        <w:t>values</w:t>
      </w:r>
      <w:r w:rsidRPr="000B03A5">
        <w:rPr>
          <w:rFonts w:eastAsia="Aptos" w:cs="Aptos"/>
        </w:rPr>
        <w:t xml:space="preserve"> “Respect for Self &amp; Others, Integrity in Words &amp; Actions</w:t>
      </w:r>
      <w:r w:rsidR="00043CB4">
        <w:rPr>
          <w:rFonts w:eastAsia="Aptos" w:cs="Aptos"/>
        </w:rPr>
        <w:t>,</w:t>
      </w:r>
      <w:r w:rsidRPr="000B03A5">
        <w:rPr>
          <w:rFonts w:eastAsia="Aptos" w:cs="Aptos"/>
        </w:rPr>
        <w:t>” and “Excellence for All.” Th</w:t>
      </w:r>
      <w:r w:rsidR="00850273">
        <w:rPr>
          <w:rFonts w:eastAsia="Aptos" w:cs="Aptos"/>
        </w:rPr>
        <w:t xml:space="preserve">e district weaves these values </w:t>
      </w:r>
      <w:r w:rsidRPr="000B03A5">
        <w:rPr>
          <w:rFonts w:eastAsia="Aptos" w:cs="Aptos"/>
        </w:rPr>
        <w:t xml:space="preserve">into three vision statements: the general vision statement, the Vision for Equity, and the </w:t>
      </w:r>
      <w:r w:rsidR="004D73C2">
        <w:rPr>
          <w:rFonts w:eastAsia="Aptos" w:cs="Aptos"/>
        </w:rPr>
        <w:t xml:space="preserve">vision for the </w:t>
      </w:r>
      <w:r w:rsidRPr="000B03A5" w:rsidDel="00A47517">
        <w:rPr>
          <w:rFonts w:eastAsia="Aptos" w:cs="Aptos"/>
        </w:rPr>
        <w:t>Portrait of a Learner</w:t>
      </w:r>
      <w:r w:rsidR="00B06F53" w:rsidRPr="000B03A5" w:rsidDel="00A47517">
        <w:rPr>
          <w:rFonts w:eastAsia="Aptos" w:cs="Aptos"/>
        </w:rPr>
        <w:t xml:space="preserve"> (</w:t>
      </w:r>
      <w:r w:rsidR="00B06F53" w:rsidRPr="000B03A5">
        <w:rPr>
          <w:rFonts w:eastAsia="Aptos" w:cs="Aptos"/>
        </w:rPr>
        <w:t>POL</w:t>
      </w:r>
      <w:r w:rsidR="00B06F53" w:rsidRPr="000B03A5" w:rsidDel="00A47517">
        <w:rPr>
          <w:rFonts w:eastAsia="Aptos" w:cs="Aptos"/>
        </w:rPr>
        <w:t>)</w:t>
      </w:r>
      <w:r w:rsidRPr="000B03A5">
        <w:rPr>
          <w:rFonts w:eastAsia="Aptos" w:cs="Aptos"/>
        </w:rPr>
        <w:t>.</w:t>
      </w:r>
    </w:p>
    <w:p w14:paraId="55EA9757" w14:textId="651C288E" w:rsidR="00A47517" w:rsidRDefault="008E4567" w:rsidP="000B2A0E">
      <w:pPr>
        <w:pStyle w:val="BodyText"/>
      </w:pPr>
      <w:r w:rsidRPr="000B03A5">
        <w:t>The general vision statement is the most foundational of the three</w:t>
      </w:r>
      <w:r w:rsidR="00A47517">
        <w:t>, and</w:t>
      </w:r>
      <w:r w:rsidRPr="000B03A5">
        <w:t xml:space="preserve"> is the shortest</w:t>
      </w:r>
      <w:r w:rsidR="00A47517">
        <w:t xml:space="preserve"> and</w:t>
      </w:r>
      <w:r w:rsidRPr="000B03A5">
        <w:t xml:space="preserve"> broadest in scope</w:t>
      </w:r>
      <w:r w:rsidR="00796F96" w:rsidRPr="000B03A5">
        <w:t xml:space="preserve">: </w:t>
      </w:r>
    </w:p>
    <w:p w14:paraId="7250A7EE" w14:textId="3BFADEF5" w:rsidR="00A47517" w:rsidRDefault="000D1727" w:rsidP="00A842BF">
      <w:pPr>
        <w:pStyle w:val="BlockQuote"/>
        <w:keepNext/>
        <w:keepLines/>
      </w:pPr>
      <w:r w:rsidRPr="000B03A5">
        <w:t>We are a community of learners known for our unwavering commitment to meeting the needs of all students. Through the adoption of best practices and our active partnership with families and the wider community who are united in supporting the development of engaged, successful, responsible, resilient learners, students will be well-prepared to be ethical, empathetic, and contributing citizens.</w:t>
      </w:r>
    </w:p>
    <w:p w14:paraId="702B6212" w14:textId="4921BA7C" w:rsidR="00A47517" w:rsidRPr="000B03A5" w:rsidRDefault="00B06F53" w:rsidP="000B2A0E">
      <w:pPr>
        <w:pStyle w:val="BodyText"/>
        <w:rPr>
          <w:rFonts w:eastAsia="Aptos" w:cs="Aptos"/>
        </w:rPr>
      </w:pPr>
      <w:r w:rsidRPr="000B03A5">
        <w:t>The</w:t>
      </w:r>
      <w:r w:rsidR="008E4567" w:rsidRPr="000B03A5">
        <w:t xml:space="preserve"> district starts every school committee meeting and every school improvement plan with this vision. According to the school committee, Triton has used this vision statement for decades. Accompanying the general vision statement is </w:t>
      </w:r>
      <w:r w:rsidR="00C83D9F" w:rsidRPr="000B03A5">
        <w:t>the</w:t>
      </w:r>
      <w:r w:rsidR="00E30AE9" w:rsidRPr="000B03A5">
        <w:t xml:space="preserve"> district’s</w:t>
      </w:r>
      <w:r w:rsidR="008E4567" w:rsidRPr="000B03A5">
        <w:t xml:space="preserve"> Vision for Equity. There are multiple </w:t>
      </w:r>
      <w:r w:rsidR="008E4567" w:rsidRPr="000B03A5">
        <w:lastRenderedPageBreak/>
        <w:t>parallels between the two visions that make them different aspects of the same vision</w:t>
      </w:r>
      <w:r w:rsidR="00A47517">
        <w:t xml:space="preserve"> and</w:t>
      </w:r>
      <w:r w:rsidR="00A47517" w:rsidRPr="000B03A5">
        <w:t xml:space="preserve"> </w:t>
      </w:r>
      <w:r w:rsidR="008E4567" w:rsidRPr="000B03A5">
        <w:t xml:space="preserve">in alignment with Triton’s core values. For example, while the general vision </w:t>
      </w:r>
      <w:r w:rsidR="00A47517">
        <w:t xml:space="preserve">statement </w:t>
      </w:r>
      <w:r w:rsidR="008E4567" w:rsidRPr="000B03A5">
        <w:t>discusses promoting “ethical, empathetic” students, the equity statement looks at how that manifests in respect for differences.</w:t>
      </w:r>
    </w:p>
    <w:p w14:paraId="0A78D00C" w14:textId="2AD80A4C" w:rsidR="008E4567" w:rsidRPr="000B03A5" w:rsidRDefault="003E659D" w:rsidP="009608A6">
      <w:pPr>
        <w:pStyle w:val="BodyText"/>
      </w:pPr>
      <w:r>
        <w:t>The</w:t>
      </w:r>
      <w:r w:rsidR="008E4567" w:rsidRPr="000B03A5">
        <w:t xml:space="preserve"> district </w:t>
      </w:r>
      <w:r w:rsidR="00585D63" w:rsidRPr="000B03A5">
        <w:t>implement</w:t>
      </w:r>
      <w:r>
        <w:t>ed</w:t>
      </w:r>
      <w:r w:rsidR="00585D63" w:rsidRPr="000B03A5">
        <w:t xml:space="preserve"> the </w:t>
      </w:r>
      <w:r w:rsidR="008E4567" w:rsidRPr="000B03A5">
        <w:t>POL</w:t>
      </w:r>
      <w:r>
        <w:t xml:space="preserve"> i</w:t>
      </w:r>
      <w:r w:rsidRPr="000B03A5">
        <w:t>n September 2025</w:t>
      </w:r>
      <w:r>
        <w:t>. It is</w:t>
      </w:r>
      <w:r w:rsidR="008E4567" w:rsidRPr="000B03A5">
        <w:t xml:space="preserve"> exclusively a “vision for what it means to be a successful Triton student,” as stated in the </w:t>
      </w:r>
      <w:r>
        <w:t>20</w:t>
      </w:r>
      <w:r w:rsidR="008E4567" w:rsidRPr="000B03A5">
        <w:t>25-</w:t>
      </w:r>
      <w:r>
        <w:t>20</w:t>
      </w:r>
      <w:r w:rsidR="008E4567" w:rsidRPr="000B03A5">
        <w:t xml:space="preserve">26 DIP. </w:t>
      </w:r>
      <w:r w:rsidR="004D73C2">
        <w:t>O</w:t>
      </w:r>
      <w:r w:rsidR="008E4567" w:rsidRPr="000B03A5">
        <w:t>ne school committee member</w:t>
      </w:r>
      <w:r w:rsidR="004D73C2">
        <w:t xml:space="preserve"> noted that</w:t>
      </w:r>
      <w:r w:rsidR="008E4567" w:rsidRPr="000B03A5">
        <w:t xml:space="preserve"> the POL </w:t>
      </w:r>
      <w:r w:rsidR="00CD3C9F" w:rsidRPr="000B03A5">
        <w:t>use</w:t>
      </w:r>
      <w:r w:rsidR="00233E8D">
        <w:t>s</w:t>
      </w:r>
      <w:r w:rsidR="00CD3C9F" w:rsidRPr="000B03A5">
        <w:t xml:space="preserve"> </w:t>
      </w:r>
      <w:r w:rsidR="008E4567" w:rsidRPr="000B03A5">
        <w:t>similar language and themes</w:t>
      </w:r>
      <w:r w:rsidR="00CD3C9F" w:rsidRPr="000B03A5">
        <w:t xml:space="preserve"> as the other </w:t>
      </w:r>
      <w:r w:rsidR="00785A45">
        <w:t xml:space="preserve">two </w:t>
      </w:r>
      <w:r w:rsidR="00CD3C9F" w:rsidRPr="000B03A5">
        <w:t>vision</w:t>
      </w:r>
      <w:r w:rsidR="004D73C2">
        <w:t xml:space="preserve"> statements</w:t>
      </w:r>
      <w:r w:rsidR="008E4567" w:rsidRPr="000B03A5">
        <w:t xml:space="preserve">. </w:t>
      </w:r>
      <w:r w:rsidR="00785A45">
        <w:t>N</w:t>
      </w:r>
      <w:r w:rsidR="008E4567" w:rsidRPr="000B03A5">
        <w:t xml:space="preserve">otably, many of the </w:t>
      </w:r>
      <w:r w:rsidR="00785A45">
        <w:t>five</w:t>
      </w:r>
      <w:r w:rsidR="008E4567" w:rsidRPr="000B03A5">
        <w:t xml:space="preserve"> roles and </w:t>
      </w:r>
      <w:r w:rsidR="00785A45">
        <w:t>six</w:t>
      </w:r>
      <w:r w:rsidR="00785A45" w:rsidRPr="000B03A5">
        <w:t xml:space="preserve"> </w:t>
      </w:r>
      <w:r w:rsidR="008E4567" w:rsidRPr="000B03A5">
        <w:t xml:space="preserve">dispositions </w:t>
      </w:r>
      <w:r w:rsidR="007C0E74">
        <w:t xml:space="preserve">that </w:t>
      </w:r>
      <w:r w:rsidR="00FD1582">
        <w:t>the district envisions every student mastering</w:t>
      </w:r>
      <w:r w:rsidR="008E4567" w:rsidRPr="000B03A5">
        <w:t xml:space="preserve"> are similar to (if not </w:t>
      </w:r>
      <w:r w:rsidR="002615C6">
        <w:t>identical to</w:t>
      </w:r>
      <w:r w:rsidR="008E4567" w:rsidRPr="000B03A5">
        <w:t>) the adjectives used to describe a model citizen in the vision statement, such as “ethical” and “contributor.”</w:t>
      </w:r>
    </w:p>
    <w:p w14:paraId="57D21740" w14:textId="1C88EFB4" w:rsidR="008E4567" w:rsidRPr="000B03A5" w:rsidRDefault="008E4567" w:rsidP="009608A6">
      <w:pPr>
        <w:pStyle w:val="BodyText"/>
        <w:rPr>
          <w:rFonts w:eastAsia="Segoe UI" w:cs="Segoe UI"/>
        </w:rPr>
      </w:pPr>
      <w:r w:rsidRPr="000B03A5">
        <w:t xml:space="preserve">District leaders, school leaders, and school committee </w:t>
      </w:r>
      <w:r w:rsidR="00AD4434" w:rsidRPr="000B03A5">
        <w:t xml:space="preserve">members </w:t>
      </w:r>
      <w:r w:rsidRPr="000B03A5">
        <w:t>all spoke positively about the POL.</w:t>
      </w:r>
      <w:r w:rsidR="007F03C3">
        <w:t xml:space="preserve"> </w:t>
      </w:r>
      <w:r w:rsidRPr="000B03A5">
        <w:t xml:space="preserve"> </w:t>
      </w:r>
      <w:r w:rsidR="009C3072" w:rsidRPr="000B03A5">
        <w:t xml:space="preserve">Across multiple focus groups, many participants expressed </w:t>
      </w:r>
      <w:r w:rsidR="00E33D6D">
        <w:t xml:space="preserve">hope </w:t>
      </w:r>
      <w:r w:rsidRPr="000B03A5">
        <w:t>that the POL will unify improvement efforts. As one school leader noted, despite sounding like a portrait of a graduate, the POL is explicitly designed to be applicable to students in every grade</w:t>
      </w:r>
      <w:r w:rsidR="00E33D6D">
        <w:t>.</w:t>
      </w:r>
      <w:r w:rsidR="00AB0F25" w:rsidRPr="000B03A5">
        <w:t xml:space="preserve"> </w:t>
      </w:r>
      <w:r w:rsidR="00E33D6D">
        <w:t>T</w:t>
      </w:r>
      <w:r w:rsidRPr="000B03A5">
        <w:t xml:space="preserve">he “I Can” </w:t>
      </w:r>
      <w:r w:rsidR="00E33D6D">
        <w:t>s</w:t>
      </w:r>
      <w:r w:rsidRPr="000B03A5">
        <w:t>tatements</w:t>
      </w:r>
      <w:r w:rsidR="00526B60" w:rsidRPr="000B03A5">
        <w:t xml:space="preserve"> for each </w:t>
      </w:r>
      <w:r w:rsidR="007C0E74">
        <w:t xml:space="preserve">student </w:t>
      </w:r>
      <w:r w:rsidR="00526B60" w:rsidRPr="000B03A5">
        <w:t>role, which are available on the district’s webpage,</w:t>
      </w:r>
      <w:r w:rsidRPr="000B03A5">
        <w:rPr>
          <w:rStyle w:val="FootnoteReference"/>
          <w:rFonts w:asciiTheme="minorHAnsi" w:eastAsia="Aptos" w:hAnsiTheme="minorHAnsi" w:cs="Aptos"/>
          <w:sz w:val="22"/>
          <w:szCs w:val="22"/>
        </w:rPr>
        <w:footnoteReference w:id="6"/>
      </w:r>
      <w:r w:rsidRPr="000B03A5">
        <w:t xml:space="preserve"> are </w:t>
      </w:r>
      <w:r w:rsidR="003E5AD7" w:rsidRPr="000B03A5">
        <w:t>tailored by grade band</w:t>
      </w:r>
      <w:r w:rsidRPr="000B03A5">
        <w:rPr>
          <w:rFonts w:eastAsia="Segoe UI" w:cs="Segoe UI"/>
        </w:rPr>
        <w:t xml:space="preserve">. </w:t>
      </w:r>
      <w:r w:rsidR="00E33D6D">
        <w:rPr>
          <w:rFonts w:eastAsia="Segoe UI" w:cs="Segoe UI"/>
        </w:rPr>
        <w:t xml:space="preserve">The statements are </w:t>
      </w:r>
      <w:r w:rsidR="00E42956" w:rsidRPr="000B03A5">
        <w:rPr>
          <w:rFonts w:eastAsia="Segoe UI" w:cs="Segoe UI"/>
        </w:rPr>
        <w:t xml:space="preserve">a </w:t>
      </w:r>
      <w:r w:rsidRPr="000B03A5">
        <w:rPr>
          <w:rFonts w:eastAsia="Segoe UI" w:cs="Segoe UI"/>
        </w:rPr>
        <w:t xml:space="preserve">more comprehensive set of descriptors of a model student than can fit in the </w:t>
      </w:r>
      <w:r w:rsidR="007F03C3">
        <w:rPr>
          <w:rFonts w:eastAsia="Segoe UI" w:cs="Segoe UI"/>
        </w:rPr>
        <w:t xml:space="preserve">general </w:t>
      </w:r>
      <w:r w:rsidR="000A6372" w:rsidRPr="000B03A5">
        <w:rPr>
          <w:rFonts w:eastAsia="Segoe UI" w:cs="Segoe UI"/>
        </w:rPr>
        <w:t>vision statement.</w:t>
      </w:r>
    </w:p>
    <w:p w14:paraId="31D2E99D" w14:textId="20C06135" w:rsidR="008E4567" w:rsidRPr="000B03A5" w:rsidRDefault="000A6372" w:rsidP="009608A6">
      <w:pPr>
        <w:pStyle w:val="BodyText"/>
      </w:pPr>
      <w:r w:rsidRPr="000B03A5">
        <w:t>T</w:t>
      </w:r>
      <w:r w:rsidR="008E4567" w:rsidRPr="000B03A5">
        <w:t>he district spent the last two years developing the POL. During the 2023-</w:t>
      </w:r>
      <w:r w:rsidR="00E33D6D">
        <w:t>20</w:t>
      </w:r>
      <w:r w:rsidR="008E4567" w:rsidRPr="000B03A5">
        <w:t>24 school year</w:t>
      </w:r>
      <w:r w:rsidR="007C5A16" w:rsidRPr="000B03A5">
        <w:t>,</w:t>
      </w:r>
      <w:r w:rsidR="007F03C3">
        <w:t xml:space="preserve"> Triton’s leaders </w:t>
      </w:r>
      <w:r w:rsidR="000D1246">
        <w:t xml:space="preserve">participated in </w:t>
      </w:r>
      <w:r w:rsidR="000B6CC6">
        <w:t>a</w:t>
      </w:r>
      <w:r w:rsidR="000D1246">
        <w:t xml:space="preserve">n external </w:t>
      </w:r>
      <w:r w:rsidR="007F03C3">
        <w:t>professional development series</w:t>
      </w:r>
      <w:r w:rsidR="000D1246">
        <w:t xml:space="preserve"> about POL development</w:t>
      </w:r>
      <w:r w:rsidR="008E4567" w:rsidRPr="000B03A5">
        <w:t>.</w:t>
      </w:r>
      <w:r w:rsidR="008E4567" w:rsidRPr="000B03A5" w:rsidDel="00621F74">
        <w:t xml:space="preserve"> </w:t>
      </w:r>
      <w:r w:rsidR="008E4567" w:rsidRPr="000B03A5">
        <w:t xml:space="preserve">According to school committee meeting minutes, the district convened a </w:t>
      </w:r>
      <w:r w:rsidR="00E2427D" w:rsidRPr="000B03A5">
        <w:t>POL</w:t>
      </w:r>
      <w:r w:rsidR="008E4567" w:rsidRPr="000B03A5">
        <w:t xml:space="preserve"> working group </w:t>
      </w:r>
      <w:r w:rsidR="00E33D6D">
        <w:t>comprising</w:t>
      </w:r>
      <w:r w:rsidR="008E4567" w:rsidRPr="000B03A5">
        <w:t xml:space="preserve"> “two teachers from each school covering all grade levels, principals, </w:t>
      </w:r>
      <w:r w:rsidR="00814F43">
        <w:t>c</w:t>
      </w:r>
      <w:r w:rsidR="008E4567" w:rsidRPr="000B03A5">
        <w:t xml:space="preserve">entral </w:t>
      </w:r>
      <w:r w:rsidR="00814F43">
        <w:t>o</w:t>
      </w:r>
      <w:r w:rsidR="008E4567" w:rsidRPr="000B03A5">
        <w:t>ffice administrators, and students</w:t>
      </w:r>
      <w:r w:rsidR="00366645" w:rsidRPr="000B03A5">
        <w:t>.”</w:t>
      </w:r>
      <w:r w:rsidR="008E4567" w:rsidRPr="000B03A5">
        <w:t xml:space="preserve"> During the 2024-</w:t>
      </w:r>
      <w:r w:rsidR="00BF66B2">
        <w:t>2</w:t>
      </w:r>
      <w:r w:rsidR="00E33D6D">
        <w:t>0</w:t>
      </w:r>
      <w:r w:rsidR="008E4567" w:rsidRPr="000B03A5">
        <w:t xml:space="preserve">25 school year, the </w:t>
      </w:r>
      <w:r w:rsidR="00366645" w:rsidRPr="000B03A5">
        <w:t xml:space="preserve">FLT </w:t>
      </w:r>
      <w:r w:rsidR="008E4567" w:rsidRPr="000B03A5">
        <w:t>develop</w:t>
      </w:r>
      <w:r w:rsidR="00366645" w:rsidRPr="000B03A5">
        <w:t>ed</w:t>
      </w:r>
      <w:r w:rsidR="008E4567" w:rsidRPr="000B03A5">
        <w:t xml:space="preserve"> Triton’s POL.</w:t>
      </w:r>
    </w:p>
    <w:p w14:paraId="0358ED14" w14:textId="229EFC42" w:rsidR="008E4567" w:rsidRPr="000B03A5" w:rsidRDefault="007A3B23" w:rsidP="009608A6">
      <w:pPr>
        <w:pStyle w:val="BodyText"/>
      </w:pPr>
      <w:r w:rsidRPr="000B03A5">
        <w:t xml:space="preserve">To </w:t>
      </w:r>
      <w:r w:rsidR="008E4567" w:rsidRPr="000B03A5">
        <w:t>promot</w:t>
      </w:r>
      <w:r w:rsidRPr="000B03A5">
        <w:t>e</w:t>
      </w:r>
      <w:r w:rsidR="008E4567" w:rsidRPr="000B03A5">
        <w:t xml:space="preserve"> the widespread adoption of the </w:t>
      </w:r>
      <w:r w:rsidRPr="000B03A5">
        <w:t xml:space="preserve">POL, </w:t>
      </w:r>
      <w:r w:rsidR="008E4567" w:rsidRPr="000B03A5">
        <w:t>the district developed a POL action plan, which list</w:t>
      </w:r>
      <w:r w:rsidR="00644562">
        <w:t>ed</w:t>
      </w:r>
      <w:r w:rsidR="008E4567" w:rsidRPr="000B03A5">
        <w:t xml:space="preserve"> a set of priority actions and set of expectations for how various members of the district community </w:t>
      </w:r>
      <w:r w:rsidR="00644562">
        <w:t>would</w:t>
      </w:r>
      <w:r w:rsidR="00644562" w:rsidRPr="000B03A5">
        <w:t xml:space="preserve"> </w:t>
      </w:r>
      <w:r w:rsidR="008E4567" w:rsidRPr="000B03A5">
        <w:t xml:space="preserve">engage with the POL in </w:t>
      </w:r>
      <w:r w:rsidR="00644562">
        <w:t>f</w:t>
      </w:r>
      <w:r w:rsidR="008E4567" w:rsidRPr="000B03A5">
        <w:t xml:space="preserve">all 2025. </w:t>
      </w:r>
      <w:r w:rsidR="007A5B9A" w:rsidRPr="000B03A5">
        <w:t>Multiple</w:t>
      </w:r>
      <w:r w:rsidR="008E4567" w:rsidRPr="000B03A5">
        <w:t xml:space="preserve"> school and district leaders reported promoting the POL both in their schools and with the towns. For example, the </w:t>
      </w:r>
      <w:r w:rsidR="007A5B9A" w:rsidRPr="000B03A5">
        <w:t xml:space="preserve">POL </w:t>
      </w:r>
      <w:r w:rsidR="008E4567" w:rsidRPr="000B03A5">
        <w:t xml:space="preserve">has been a topic of discussion at </w:t>
      </w:r>
      <w:r w:rsidR="007A5B9A" w:rsidRPr="000B03A5">
        <w:t>district communication committee</w:t>
      </w:r>
      <w:r w:rsidR="005E3705" w:rsidRPr="000B03A5">
        <w:t xml:space="preserve"> (DCC)</w:t>
      </w:r>
      <w:r w:rsidR="008E4567" w:rsidRPr="000B03A5">
        <w:t xml:space="preserve"> meetings</w:t>
      </w:r>
      <w:r w:rsidR="005E3705" w:rsidRPr="000B03A5">
        <w:t>.</w:t>
      </w:r>
      <w:r w:rsidR="001A4C96" w:rsidRPr="000B03A5" w:rsidDel="001A4C96">
        <w:rPr>
          <w:rStyle w:val="FootnoteReference"/>
          <w:rFonts w:eastAsia="Aptos"/>
        </w:rPr>
        <w:t xml:space="preserve"> </w:t>
      </w:r>
    </w:p>
    <w:p w14:paraId="12C06B2D" w14:textId="5F4FDDF0" w:rsidR="00621F74" w:rsidRPr="000B03A5" w:rsidRDefault="00B348C8" w:rsidP="009608A6">
      <w:pPr>
        <w:pStyle w:val="BodyText"/>
      </w:pPr>
      <w:r w:rsidRPr="000B03A5">
        <w:t>Staff</w:t>
      </w:r>
      <w:r w:rsidR="008E4567" w:rsidRPr="000B03A5">
        <w:t xml:space="preserve"> across roles and grade bands mentioned the POL and expressed an understanding of the effort that went into developing it. Some educators mentioned the value of the POL, </w:t>
      </w:r>
      <w:r w:rsidR="00957907">
        <w:t xml:space="preserve">describing </w:t>
      </w:r>
      <w:r w:rsidR="00644562">
        <w:t xml:space="preserve">it </w:t>
      </w:r>
      <w:r w:rsidR="008E4567" w:rsidRPr="000B03A5">
        <w:t xml:space="preserve">as the source of a “shared mindset” and an “important connecting piece.” According to teachers, </w:t>
      </w:r>
      <w:r w:rsidR="00E6130C" w:rsidRPr="000B03A5">
        <w:t xml:space="preserve">Triton has </w:t>
      </w:r>
      <w:r w:rsidR="008E4567" w:rsidRPr="000B03A5">
        <w:t>promoted the POL</w:t>
      </w:r>
      <w:r w:rsidR="00B2521A" w:rsidRPr="000B03A5">
        <w:t xml:space="preserve"> </w:t>
      </w:r>
      <w:r w:rsidR="00F15E9A" w:rsidRPr="000B03A5">
        <w:t>through wall signage, awarding student of the month to those who exemplify the POL, and mentioning the POL during staff meetings</w:t>
      </w:r>
      <w:r w:rsidR="00644562">
        <w:t>.</w:t>
      </w:r>
      <w:r w:rsidR="00644562" w:rsidRPr="000B03A5">
        <w:t xml:space="preserve"> </w:t>
      </w:r>
      <w:r w:rsidR="007E29D3" w:rsidRPr="00D2703B">
        <w:t>The d</w:t>
      </w:r>
      <w:r w:rsidR="00A60321" w:rsidRPr="00D2703B">
        <w:t xml:space="preserve">evelopment and implementation of </w:t>
      </w:r>
      <w:r w:rsidR="008E4567" w:rsidRPr="00D2703B">
        <w:t>the POL</w:t>
      </w:r>
      <w:r w:rsidR="007E29D3" w:rsidRPr="00D2703B">
        <w:t xml:space="preserve"> to </w:t>
      </w:r>
      <w:r w:rsidR="00D24377" w:rsidRPr="00D2703B">
        <w:t xml:space="preserve">further </w:t>
      </w:r>
      <w:r w:rsidR="002E4732" w:rsidRPr="00D2703B">
        <w:t xml:space="preserve">unify the district under a shared vision </w:t>
      </w:r>
      <w:r w:rsidR="008E4567" w:rsidRPr="00D2703B">
        <w:t>is a strength</w:t>
      </w:r>
      <w:r w:rsidR="002E4732" w:rsidRPr="00D2703B">
        <w:t>.</w:t>
      </w:r>
    </w:p>
    <w:p w14:paraId="3DD627FF" w14:textId="595DDA38" w:rsidR="008E4567" w:rsidRPr="000B03A5" w:rsidRDefault="00644562" w:rsidP="009608A6">
      <w:pPr>
        <w:pStyle w:val="BodyText"/>
        <w:rPr>
          <w:rFonts w:eastAsia="Aptos" w:cs="Aptos"/>
        </w:rPr>
      </w:pPr>
      <w:r>
        <w:t>T</w:t>
      </w:r>
      <w:r w:rsidR="008E4567" w:rsidRPr="000B03A5">
        <w:t>he DIP</w:t>
      </w:r>
      <w:r>
        <w:t>, d</w:t>
      </w:r>
      <w:r w:rsidRPr="000B03A5">
        <w:t>rawing on all three visioning documents</w:t>
      </w:r>
      <w:r>
        <w:t>,</w:t>
      </w:r>
      <w:r w:rsidR="008E4567" w:rsidRPr="000B03A5">
        <w:t xml:space="preserve"> </w:t>
      </w:r>
      <w:r w:rsidR="00EE250C" w:rsidRPr="000B03A5">
        <w:t>outline</w:t>
      </w:r>
      <w:r w:rsidR="007F6E52">
        <w:t>s</w:t>
      </w:r>
      <w:r w:rsidR="00EE250C" w:rsidRPr="000B03A5">
        <w:t xml:space="preserve"> </w:t>
      </w:r>
      <w:r>
        <w:t xml:space="preserve">overall </w:t>
      </w:r>
      <w:r w:rsidR="00EE250C" w:rsidRPr="000B03A5">
        <w:t xml:space="preserve">strategic goals for the district. The </w:t>
      </w:r>
      <w:r w:rsidR="00CA54A4">
        <w:t xml:space="preserve">district developed the current version of the </w:t>
      </w:r>
      <w:r w:rsidR="00EE250C" w:rsidRPr="000B03A5">
        <w:t>DIP</w:t>
      </w:r>
      <w:r w:rsidR="007F6E52">
        <w:t xml:space="preserve"> </w:t>
      </w:r>
      <w:r w:rsidR="00315296" w:rsidRPr="000B03A5">
        <w:t>in 2017</w:t>
      </w:r>
      <w:r w:rsidR="007F6E52">
        <w:t xml:space="preserve"> and</w:t>
      </w:r>
      <w:r w:rsidR="00315296" w:rsidRPr="000B03A5">
        <w:t xml:space="preserve"> update</w:t>
      </w:r>
      <w:r w:rsidR="00CA54A4">
        <w:t>s it</w:t>
      </w:r>
      <w:r w:rsidR="00315296" w:rsidRPr="000B03A5">
        <w:t xml:space="preserve"> annually to </w:t>
      </w:r>
      <w:r w:rsidR="00E05CF7" w:rsidRPr="000B03A5">
        <w:t>document progress on</w:t>
      </w:r>
      <w:r w:rsidR="00DA6DB9">
        <w:t xml:space="preserve"> </w:t>
      </w:r>
      <w:r w:rsidR="00E05CF7" w:rsidRPr="000B03A5">
        <w:t>priority actions t</w:t>
      </w:r>
      <w:r w:rsidR="00DA6DB9">
        <w:t>hat</w:t>
      </w:r>
      <w:r w:rsidR="00E05CF7" w:rsidRPr="000B03A5">
        <w:t xml:space="preserve"> </w:t>
      </w:r>
      <w:r w:rsidR="00C271E2">
        <w:t>advance the district’s</w:t>
      </w:r>
      <w:r w:rsidR="00DA6DB9">
        <w:t xml:space="preserve"> broadly defined</w:t>
      </w:r>
      <w:r w:rsidR="00E05CF7" w:rsidRPr="000B03A5">
        <w:t xml:space="preserve"> goals. According to the </w:t>
      </w:r>
      <w:r>
        <w:t>s</w:t>
      </w:r>
      <w:r w:rsidR="00E05CF7" w:rsidRPr="000B03A5">
        <w:t>uperintendent, the</w:t>
      </w:r>
      <w:r w:rsidR="006E3724" w:rsidRPr="000B03A5">
        <w:t xml:space="preserve"> </w:t>
      </w:r>
      <w:r w:rsidR="00BE3550" w:rsidRPr="000B03A5">
        <w:t xml:space="preserve">district’s </w:t>
      </w:r>
      <w:r w:rsidR="006E3724" w:rsidRPr="000B03A5">
        <w:t>goal</w:t>
      </w:r>
      <w:r w:rsidR="000D5ABC">
        <w:t>s</w:t>
      </w:r>
      <w:r w:rsidR="00E05CF7" w:rsidRPr="000B03A5">
        <w:t xml:space="preserve"> have remained </w:t>
      </w:r>
      <w:r>
        <w:t xml:space="preserve">mostly </w:t>
      </w:r>
      <w:r w:rsidR="00E05CF7" w:rsidRPr="000B03A5">
        <w:t>the same since</w:t>
      </w:r>
      <w:r w:rsidR="00A774C9" w:rsidRPr="000B03A5">
        <w:t xml:space="preserve"> </w:t>
      </w:r>
      <w:r w:rsidR="00BE3550" w:rsidRPr="000B03A5">
        <w:t>2017</w:t>
      </w:r>
      <w:r w:rsidR="008644CA" w:rsidRPr="000B03A5">
        <w:t>.</w:t>
      </w:r>
      <w:r w:rsidR="008E4567" w:rsidRPr="000B03A5">
        <w:t xml:space="preserve"> </w:t>
      </w:r>
      <w:r w:rsidR="00F70E07">
        <w:t>A</w:t>
      </w:r>
      <w:r w:rsidR="00A774C9" w:rsidRPr="000B03A5">
        <w:t xml:space="preserve"> review of the DIP indicates that, while priority actions change from year to year, </w:t>
      </w:r>
      <w:r w:rsidR="00D17600" w:rsidRPr="000B03A5">
        <w:t>they are interrelated across years.</w:t>
      </w:r>
      <w:r w:rsidR="008E4567" w:rsidRPr="000B03A5">
        <w:t xml:space="preserve"> For </w:t>
      </w:r>
      <w:r w:rsidR="008E4567" w:rsidRPr="000B03A5">
        <w:lastRenderedPageBreak/>
        <w:t xml:space="preserve">example, the </w:t>
      </w:r>
      <w:r>
        <w:t>20</w:t>
      </w:r>
      <w:r w:rsidR="008E4567" w:rsidRPr="000B03A5">
        <w:t>24-</w:t>
      </w:r>
      <w:r>
        <w:t>20</w:t>
      </w:r>
      <w:r w:rsidR="008E4567" w:rsidRPr="000B03A5">
        <w:t xml:space="preserve">25 priority action of aligning the schedules for the middle and high school became the </w:t>
      </w:r>
      <w:r>
        <w:t>20</w:t>
      </w:r>
      <w:r w:rsidR="008E4567" w:rsidRPr="000B03A5">
        <w:t>25-</w:t>
      </w:r>
      <w:r>
        <w:t>20</w:t>
      </w:r>
      <w:r w:rsidR="008E4567" w:rsidRPr="000B03A5">
        <w:t xml:space="preserve">26 priority action </w:t>
      </w:r>
      <w:r>
        <w:t>by</w:t>
      </w:r>
      <w:r w:rsidRPr="000B03A5">
        <w:t xml:space="preserve"> </w:t>
      </w:r>
      <w:r w:rsidR="0054114B" w:rsidRPr="000B03A5">
        <w:t xml:space="preserve">using the aligned schedule to </w:t>
      </w:r>
      <w:r w:rsidR="008E4567" w:rsidRPr="000B03A5">
        <w:t xml:space="preserve">best share staff and opportunities </w:t>
      </w:r>
      <w:r w:rsidR="0054114B" w:rsidRPr="000B03A5">
        <w:t xml:space="preserve">in </w:t>
      </w:r>
      <w:r>
        <w:t>G</w:t>
      </w:r>
      <w:r w:rsidR="0054114B" w:rsidRPr="000B03A5">
        <w:t>rades 7-12</w:t>
      </w:r>
      <w:r w:rsidR="002E432F" w:rsidRPr="000B03A5">
        <w:t xml:space="preserve">. </w:t>
      </w:r>
      <w:r w:rsidR="008E4567" w:rsidRPr="005B0EE5">
        <w:t>The coherence of the DIP from one year to the next is a strength of the district.</w:t>
      </w:r>
    </w:p>
    <w:p w14:paraId="5781D1B0" w14:textId="0F5DF464" w:rsidR="008E4567" w:rsidRPr="000B03A5" w:rsidRDefault="008B164C" w:rsidP="009608A6">
      <w:pPr>
        <w:pStyle w:val="BodyText"/>
      </w:pPr>
      <w:r w:rsidRPr="000B03A5">
        <w:rPr>
          <w:rFonts w:eastAsia="Aptos" w:cs="Aptos"/>
        </w:rPr>
        <w:t xml:space="preserve">Prior to the 2017 DIP, the </w:t>
      </w:r>
      <w:r w:rsidR="00A2779C">
        <w:rPr>
          <w:rFonts w:eastAsia="Aptos" w:cs="Aptos"/>
        </w:rPr>
        <w:t>s</w:t>
      </w:r>
      <w:r w:rsidRPr="000B03A5">
        <w:rPr>
          <w:rFonts w:eastAsia="Aptos" w:cs="Aptos"/>
        </w:rPr>
        <w:t xml:space="preserve">uperintendent reported holding </w:t>
      </w:r>
      <w:r w:rsidR="001732DD">
        <w:rPr>
          <w:rFonts w:eastAsia="Aptos" w:cs="Aptos"/>
        </w:rPr>
        <w:t xml:space="preserve">approximately </w:t>
      </w:r>
      <w:r w:rsidR="008E4567" w:rsidRPr="000B03A5">
        <w:t>80 meetings as a way to “truly listen to everyone</w:t>
      </w:r>
      <w:r w:rsidRPr="000B03A5">
        <w:t>.</w:t>
      </w:r>
      <w:r w:rsidR="008E4567" w:rsidRPr="000B03A5">
        <w:t>”</w:t>
      </w:r>
      <w:r w:rsidR="008E4567" w:rsidRPr="000B03A5" w:rsidDel="008B164C">
        <w:t xml:space="preserve"> </w:t>
      </w:r>
      <w:r w:rsidR="001F61D2">
        <w:t>Since then</w:t>
      </w:r>
      <w:r w:rsidR="00BC7702">
        <w:t>,</w:t>
      </w:r>
      <w:r w:rsidR="001F61D2">
        <w:t xml:space="preserve"> the superintendent noted that </w:t>
      </w:r>
      <w:r w:rsidR="00C6546B">
        <w:t>he does not get direct feedback from teachers</w:t>
      </w:r>
      <w:r w:rsidR="002A4605">
        <w:t xml:space="preserve"> on </w:t>
      </w:r>
      <w:r w:rsidR="00412F84">
        <w:t>district strategy</w:t>
      </w:r>
      <w:r w:rsidR="002A4605">
        <w:t>.</w:t>
      </w:r>
      <w:r w:rsidR="008E4567" w:rsidRPr="000B03A5">
        <w:t xml:space="preserve"> </w:t>
      </w:r>
      <w:r w:rsidR="00F213A2" w:rsidRPr="000B03A5">
        <w:t>Instead, the FLT</w:t>
      </w:r>
      <w:r w:rsidR="008E4567" w:rsidRPr="000B03A5">
        <w:t xml:space="preserve"> uses </w:t>
      </w:r>
      <w:r w:rsidR="00AB18E2">
        <w:t xml:space="preserve">data from </w:t>
      </w:r>
      <w:r w:rsidR="00AB18E2" w:rsidRPr="000B03A5">
        <w:t>Views of Climate and Learning data (VOCAL) and School Quality Measures (SQM)</w:t>
      </w:r>
      <w:r w:rsidR="00AB18E2">
        <w:t xml:space="preserve"> to inform</w:t>
      </w:r>
      <w:r w:rsidR="008E4567" w:rsidRPr="000B03A5">
        <w:t xml:space="preserve"> its strategic planning.</w:t>
      </w:r>
      <w:r w:rsidR="00932DBA" w:rsidRPr="000B03A5">
        <w:t xml:space="preserve"> The SQM </w:t>
      </w:r>
      <w:r w:rsidR="00785B2B" w:rsidRPr="000B03A5">
        <w:t xml:space="preserve">surveys </w:t>
      </w:r>
      <w:r w:rsidR="008E4567" w:rsidRPr="000B03A5">
        <w:t xml:space="preserve">parents, students, and teachers </w:t>
      </w:r>
      <w:r w:rsidR="00A2779C">
        <w:t>on</w:t>
      </w:r>
      <w:r w:rsidR="00A2779C" w:rsidRPr="000B03A5">
        <w:t xml:space="preserve"> </w:t>
      </w:r>
      <w:r w:rsidR="008E4567" w:rsidRPr="000B03A5">
        <w:t>34 topics</w:t>
      </w:r>
      <w:r w:rsidR="00785B2B" w:rsidRPr="000B03A5">
        <w:t xml:space="preserve"> that include</w:t>
      </w:r>
      <w:r w:rsidR="00A2779C">
        <w:t>, among others,</w:t>
      </w:r>
      <w:r w:rsidR="00785B2B" w:rsidRPr="000B03A5">
        <w:t xml:space="preserve"> instruction, curriculum, school climate, and community engagement</w:t>
      </w:r>
      <w:r w:rsidR="008E4567" w:rsidRPr="000B03A5">
        <w:t xml:space="preserve">. </w:t>
      </w:r>
      <w:r w:rsidR="00785B2B" w:rsidRPr="000B03A5">
        <w:t>School leaders</w:t>
      </w:r>
      <w:r w:rsidR="00A2779C">
        <w:t xml:space="preserve"> </w:t>
      </w:r>
      <w:r w:rsidR="00785B2B" w:rsidRPr="000B03A5">
        <w:t xml:space="preserve">reported </w:t>
      </w:r>
      <w:r w:rsidR="002B1B22" w:rsidRPr="000B03A5">
        <w:t>goal</w:t>
      </w:r>
      <w:r w:rsidR="00026C0A">
        <w:t xml:space="preserve"> </w:t>
      </w:r>
      <w:r w:rsidR="002B1B22" w:rsidRPr="000B03A5">
        <w:t>setting and planning based on SQM</w:t>
      </w:r>
      <w:r w:rsidR="00412277" w:rsidRPr="000B03A5">
        <w:t xml:space="preserve"> results</w:t>
      </w:r>
      <w:r w:rsidR="00A2779C">
        <w:t xml:space="preserve">, which is </w:t>
      </w:r>
      <w:r w:rsidR="00A2779C" w:rsidRPr="000B03A5">
        <w:t xml:space="preserve">consistent </w:t>
      </w:r>
      <w:r w:rsidR="00870A7B">
        <w:t xml:space="preserve">with </w:t>
      </w:r>
      <w:r w:rsidR="006D53DD">
        <w:t xml:space="preserve">district </w:t>
      </w:r>
      <w:r w:rsidR="00A2779C" w:rsidRPr="000B03A5">
        <w:t>document</w:t>
      </w:r>
      <w:r w:rsidR="00A2779C">
        <w:t>ation</w:t>
      </w:r>
      <w:r w:rsidR="008E4567" w:rsidRPr="000B03A5">
        <w:t xml:space="preserve">. </w:t>
      </w:r>
      <w:r w:rsidR="008E4567" w:rsidRPr="003F6533">
        <w:t>The district’s use of survey data to systematically approach strategic planning is a strength.</w:t>
      </w:r>
    </w:p>
    <w:p w14:paraId="6D475E63" w14:textId="291A5CAA" w:rsidR="008E4567" w:rsidRPr="000B03A5" w:rsidRDefault="00E03046" w:rsidP="009608A6">
      <w:pPr>
        <w:pStyle w:val="BodyText"/>
      </w:pPr>
      <w:r>
        <w:t>However, while l</w:t>
      </w:r>
      <w:r w:rsidR="003752C7" w:rsidRPr="000B03A5">
        <w:t>eaders reported using survey, performance, and other</w:t>
      </w:r>
      <w:r w:rsidR="008E4567" w:rsidRPr="000B03A5">
        <w:t xml:space="preserve"> data in the process of developing the DIP</w:t>
      </w:r>
      <w:r w:rsidR="00E74720">
        <w:t>,</w:t>
      </w:r>
      <w:r>
        <w:t xml:space="preserve"> </w:t>
      </w:r>
      <w:r w:rsidR="00DE4EC1">
        <w:t xml:space="preserve">the DIP itself </w:t>
      </w:r>
      <w:r w:rsidR="005B122F">
        <w:t xml:space="preserve">rarely </w:t>
      </w:r>
      <w:r w:rsidR="00DE4EC1">
        <w:t>cites data sources</w:t>
      </w:r>
      <w:r w:rsidR="001160CE">
        <w:t xml:space="preserve"> that could be used for progress monitoring. For </w:t>
      </w:r>
      <w:r w:rsidR="009B3647">
        <w:t xml:space="preserve">most priority actions, the “evidence” and “outcomes” are either the completion of tasks </w:t>
      </w:r>
      <w:r w:rsidR="00290BFE">
        <w:t>or adjectives which only vaguely define the impact of the priority action</w:t>
      </w:r>
      <w:r w:rsidR="00690B6D">
        <w:t>.</w:t>
      </w:r>
      <w:r w:rsidR="0051632A">
        <w:t xml:space="preserve"> </w:t>
      </w:r>
      <w:r w:rsidR="008E4567" w:rsidRPr="000B03A5">
        <w:t>For example, the evidence for priority action 5</w:t>
      </w:r>
      <w:r w:rsidR="00980AFD">
        <w:t>B</w:t>
      </w:r>
      <w:r w:rsidR="008E4567" w:rsidRPr="000B03A5">
        <w:t xml:space="preserve"> </w:t>
      </w:r>
      <w:r w:rsidR="008674CC" w:rsidRPr="000B03A5">
        <w:t xml:space="preserve">starts with: </w:t>
      </w:r>
      <w:r w:rsidR="008E4567" w:rsidRPr="000B03A5">
        <w:t xml:space="preserve">“Communication is routine, consistent, and dependable.” </w:t>
      </w:r>
      <w:r w:rsidR="00C84E18" w:rsidRPr="000B03A5">
        <w:t xml:space="preserve">Without further </w:t>
      </w:r>
      <w:r w:rsidR="008C3434">
        <w:t>explanation</w:t>
      </w:r>
      <w:r w:rsidR="00C84E18" w:rsidRPr="000B03A5">
        <w:t>, i</w:t>
      </w:r>
      <w:r w:rsidR="008E4567" w:rsidRPr="000B03A5">
        <w:t xml:space="preserve">t is unclear how Triton </w:t>
      </w:r>
      <w:r w:rsidR="007A7966" w:rsidRPr="000B03A5">
        <w:t>can</w:t>
      </w:r>
      <w:r w:rsidR="008E4567" w:rsidRPr="000B03A5">
        <w:t xml:space="preserve"> </w:t>
      </w:r>
      <w:r w:rsidR="005B7AAB" w:rsidRPr="000B03A5">
        <w:t xml:space="preserve">demonstrate that its communication fits these </w:t>
      </w:r>
      <w:r w:rsidR="00AD2A0B">
        <w:t>criteria</w:t>
      </w:r>
      <w:r w:rsidR="005B7AAB" w:rsidRPr="000B03A5">
        <w:t>.</w:t>
      </w:r>
      <w:r w:rsidR="008E4567" w:rsidRPr="000B03A5">
        <w:t xml:space="preserve"> </w:t>
      </w:r>
      <w:r w:rsidR="00852909">
        <w:t>T</w:t>
      </w:r>
      <w:r w:rsidR="00AC7C5F" w:rsidRPr="000B03A5">
        <w:t xml:space="preserve">he </w:t>
      </w:r>
      <w:r w:rsidR="008E4567" w:rsidRPr="000B03A5">
        <w:t>district present</w:t>
      </w:r>
      <w:r w:rsidR="00AC7C5F" w:rsidRPr="000B03A5">
        <w:t>s</w:t>
      </w:r>
      <w:r w:rsidR="008E4567" w:rsidRPr="000B03A5">
        <w:t xml:space="preserve"> </w:t>
      </w:r>
      <w:r w:rsidR="00D66F8C" w:rsidRPr="000B03A5">
        <w:t>data on outcomes</w:t>
      </w:r>
      <w:r w:rsidR="008E4567" w:rsidRPr="000B03A5">
        <w:t xml:space="preserve">, such as </w:t>
      </w:r>
      <w:r w:rsidR="00D66F8C" w:rsidRPr="00D926A4">
        <w:t>assessments</w:t>
      </w:r>
      <w:r w:rsidR="008E4567" w:rsidRPr="00D926A4">
        <w:t xml:space="preserve"> and SQM results, </w:t>
      </w:r>
      <w:r w:rsidR="00852909" w:rsidRPr="00D926A4">
        <w:t xml:space="preserve">to the school committee. However, </w:t>
      </w:r>
      <w:r w:rsidR="008E4567" w:rsidRPr="00D926A4">
        <w:t xml:space="preserve">those presentations do not tie outcomes directly to the DIP. </w:t>
      </w:r>
      <w:r w:rsidR="0067011C" w:rsidRPr="00D926A4">
        <w:t xml:space="preserve">Establishing </w:t>
      </w:r>
      <w:r w:rsidR="00F121F5" w:rsidRPr="00D926A4">
        <w:t xml:space="preserve">data sources </w:t>
      </w:r>
      <w:r w:rsidR="008E4567" w:rsidRPr="00D926A4">
        <w:t xml:space="preserve">for </w:t>
      </w:r>
      <w:r w:rsidR="0099093A" w:rsidRPr="00D926A4">
        <w:t>progress monitoring</w:t>
      </w:r>
      <w:r w:rsidR="0067011C" w:rsidRPr="00D926A4">
        <w:t xml:space="preserve"> priority actions</w:t>
      </w:r>
      <w:r w:rsidR="00D926A4" w:rsidRPr="00D926A4">
        <w:t xml:space="preserve"> in the DIP</w:t>
      </w:r>
      <w:r w:rsidR="0099093A" w:rsidRPr="00D926A4">
        <w:t xml:space="preserve"> </w:t>
      </w:r>
      <w:r w:rsidR="008E4567" w:rsidRPr="00D926A4">
        <w:t>is an area for growth for the district.</w:t>
      </w:r>
      <w:r w:rsidR="0067011C" w:rsidRPr="00D926A4">
        <w:t xml:space="preserve"> </w:t>
      </w:r>
    </w:p>
    <w:p w14:paraId="6BFEC14A" w14:textId="0253CC27" w:rsidR="00884620" w:rsidRPr="000B03A5" w:rsidRDefault="00884620" w:rsidP="009608A6">
      <w:pPr>
        <w:pStyle w:val="BodyText"/>
      </w:pPr>
      <w:r w:rsidRPr="000B03A5">
        <w:t xml:space="preserve">In contrast to the DIP, most </w:t>
      </w:r>
      <w:r w:rsidR="00C71B59">
        <w:t>school improvement plan</w:t>
      </w:r>
      <w:r w:rsidR="00CD7B41">
        <w:t xml:space="preserve"> (SIP)</w:t>
      </w:r>
      <w:r w:rsidR="008A2576">
        <w:t xml:space="preserve"> </w:t>
      </w:r>
      <w:r w:rsidRPr="000B03A5">
        <w:t>goals have implementation and outcome</w:t>
      </w:r>
      <w:r w:rsidR="0083412B">
        <w:t xml:space="preserve"> measurements</w:t>
      </w:r>
      <w:r w:rsidRPr="000B03A5">
        <w:t xml:space="preserve">. </w:t>
      </w:r>
      <w:r w:rsidR="0083412B">
        <w:t>T</w:t>
      </w:r>
      <w:r w:rsidRPr="000B03A5">
        <w:t>his is</w:t>
      </w:r>
      <w:r w:rsidR="0083412B">
        <w:t>, in</w:t>
      </w:r>
      <w:r w:rsidR="009608A6">
        <w:t> </w:t>
      </w:r>
      <w:r w:rsidR="0083412B">
        <w:t>part,</w:t>
      </w:r>
      <w:r w:rsidRPr="000B03A5">
        <w:t xml:space="preserve"> because most goals across schools are easier to quantify. Academic goals are tied to performance on assessments such as MCAS, </w:t>
      </w:r>
      <w:r w:rsidR="0083412B">
        <w:t>Dynamic Indicators of Basic Early Literary Skills</w:t>
      </w:r>
      <w:r w:rsidR="00733C2D">
        <w:t xml:space="preserve"> (DIBELS)</w:t>
      </w:r>
      <w:r w:rsidRPr="000B03A5">
        <w:t xml:space="preserve">, </w:t>
      </w:r>
      <w:r w:rsidR="001F2F55">
        <w:t>i</w:t>
      </w:r>
      <w:r w:rsidR="009608A6">
        <w:noBreakHyphen/>
      </w:r>
      <w:r w:rsidRPr="000B03A5">
        <w:t>Ready, Universal Screeners for Number Sense</w:t>
      </w:r>
      <w:r w:rsidR="00FA2A63">
        <w:t xml:space="preserve"> (UNS</w:t>
      </w:r>
      <w:r w:rsidR="00B73F48">
        <w:t>)</w:t>
      </w:r>
      <w:r w:rsidRPr="000B03A5">
        <w:t xml:space="preserve">, and the </w:t>
      </w:r>
      <w:r w:rsidR="0083412B">
        <w:t xml:space="preserve">Amplify </w:t>
      </w:r>
      <w:r w:rsidRPr="000B03A5">
        <w:t>CKLA writing rubric. Social</w:t>
      </w:r>
      <w:r w:rsidR="009608A6">
        <w:noBreakHyphen/>
      </w:r>
      <w:r w:rsidR="0083412B">
        <w:t>e</w:t>
      </w:r>
      <w:r w:rsidRPr="000B03A5">
        <w:t xml:space="preserve">motional goals are tied to surveys and administrative data sources such as VOCAL, Teacher Sense of Efficacy survey, </w:t>
      </w:r>
      <w:r w:rsidR="00462B86">
        <w:t>s</w:t>
      </w:r>
      <w:r w:rsidRPr="000B03A5">
        <w:t>tudent well-being surveys, disciplinary referrals, and school bus conduct reports.</w:t>
      </w:r>
    </w:p>
    <w:p w14:paraId="110DC2CB" w14:textId="3091C9D1" w:rsidR="008E4567" w:rsidRPr="000B03A5" w:rsidRDefault="000B321D" w:rsidP="009608A6">
      <w:pPr>
        <w:pStyle w:val="BodyText"/>
        <w:rPr>
          <w:rFonts w:eastAsia="Segoe UI" w:cs="Segoe UI"/>
        </w:rPr>
      </w:pPr>
      <w:r>
        <w:t>S</w:t>
      </w:r>
      <w:r w:rsidR="008E4567" w:rsidRPr="000B03A5">
        <w:t>chool leaders reported multiple mechanisms for ensuring consistency and alignment</w:t>
      </w:r>
      <w:r>
        <w:t xml:space="preserve"> between district and school </w:t>
      </w:r>
      <w:r w:rsidR="00D3062E">
        <w:t>improvement planning</w:t>
      </w:r>
      <w:r w:rsidR="008E4567" w:rsidRPr="000B03A5">
        <w:t>. These</w:t>
      </w:r>
      <w:r w:rsidR="00601689" w:rsidRPr="00601689">
        <w:t xml:space="preserve"> include a shared template—presented as a table—for identifying </w:t>
      </w:r>
      <w:r w:rsidR="00601689">
        <w:t xml:space="preserve">and defining </w:t>
      </w:r>
      <w:r w:rsidR="00601689" w:rsidRPr="00601689">
        <w:t xml:space="preserve">priority actions, which appears in both </w:t>
      </w:r>
      <w:r w:rsidR="00601689">
        <w:t>the DIP and SIP</w:t>
      </w:r>
      <w:r w:rsidR="00C979DC">
        <w:t>s</w:t>
      </w:r>
      <w:r w:rsidR="00D3062E">
        <w:t xml:space="preserve">; </w:t>
      </w:r>
      <w:r w:rsidR="008E4567" w:rsidRPr="000B03A5">
        <w:t>cross-school meetings of elementary instructional coaches</w:t>
      </w:r>
      <w:r w:rsidR="00130B9F">
        <w:t>;</w:t>
      </w:r>
      <w:r w:rsidR="00130B9F" w:rsidRPr="000B03A5">
        <w:t xml:space="preserve"> </w:t>
      </w:r>
      <w:r w:rsidR="008E4567" w:rsidRPr="000B03A5">
        <w:t>district leaders providing active support in identifying trends in data</w:t>
      </w:r>
      <w:r w:rsidR="00130B9F">
        <w:t>;</w:t>
      </w:r>
      <w:r w:rsidR="00130B9F" w:rsidRPr="000B03A5">
        <w:t xml:space="preserve"> </w:t>
      </w:r>
      <w:r w:rsidR="00130B9F">
        <w:t xml:space="preserve">and </w:t>
      </w:r>
      <w:r w:rsidR="008E4567" w:rsidRPr="000B03A5">
        <w:t>district leaders clarify</w:t>
      </w:r>
      <w:r w:rsidR="00130B9F">
        <w:t>ing</w:t>
      </w:r>
      <w:r w:rsidR="008E4567" w:rsidRPr="000B03A5">
        <w:t xml:space="preserve"> goals/action steps</w:t>
      </w:r>
      <w:r w:rsidR="00130B9F">
        <w:t xml:space="preserve"> and</w:t>
      </w:r>
      <w:r w:rsidR="008E4567" w:rsidRPr="000B03A5">
        <w:t xml:space="preserve"> present</w:t>
      </w:r>
      <w:r w:rsidR="00130B9F">
        <w:t>ing</w:t>
      </w:r>
      <w:r w:rsidR="008E4567" w:rsidRPr="000B03A5">
        <w:t xml:space="preserve"> the budget</w:t>
      </w:r>
      <w:r w:rsidR="00130B9F">
        <w:t>, which is</w:t>
      </w:r>
      <w:r w:rsidR="008E4567" w:rsidRPr="000B03A5">
        <w:t xml:space="preserve"> tied to the school improvement plan</w:t>
      </w:r>
      <w:r w:rsidR="00130B9F">
        <w:t>,</w:t>
      </w:r>
      <w:r w:rsidR="008E4567" w:rsidRPr="000B03A5">
        <w:t xml:space="preserve"> to the school committee. School leaders and parents who participate in </w:t>
      </w:r>
      <w:r w:rsidR="0024270B">
        <w:t xml:space="preserve">a </w:t>
      </w:r>
      <w:r w:rsidR="008E4567" w:rsidRPr="000B03A5">
        <w:t>school council reported a tacit agreement across schools to include an “academic goal, an attendance-related goal, and some type of social</w:t>
      </w:r>
      <w:r w:rsidR="001F2F55">
        <w:t>-</w:t>
      </w:r>
      <w:r w:rsidR="008E4567" w:rsidRPr="000B03A5">
        <w:t>emotional goal that fits within the larger district strategy of what we're doing.”</w:t>
      </w:r>
    </w:p>
    <w:p w14:paraId="4C9A44B9" w14:textId="00A58275" w:rsidR="003D6ECF" w:rsidRPr="00FB3E26" w:rsidRDefault="003D6ECF" w:rsidP="00FB3E26">
      <w:pPr>
        <w:pStyle w:val="Heading3"/>
      </w:pPr>
      <w:bookmarkStart w:id="27" w:name="_District_and_School_1"/>
      <w:bookmarkStart w:id="28" w:name="_District_Culture"/>
      <w:bookmarkEnd w:id="27"/>
      <w:bookmarkEnd w:id="28"/>
      <w:r w:rsidRPr="00FB3E26">
        <w:t xml:space="preserve">District </w:t>
      </w:r>
      <w:r w:rsidR="00F95311" w:rsidRPr="00FB3E26">
        <w:t>Culture</w:t>
      </w:r>
    </w:p>
    <w:p w14:paraId="094332F3" w14:textId="3800C203" w:rsidR="000C0DDA" w:rsidRPr="000B03A5" w:rsidRDefault="00AE11E7" w:rsidP="00FB3E26">
      <w:pPr>
        <w:pStyle w:val="BodyTextposthead"/>
      </w:pPr>
      <w:r>
        <w:t>R</w:t>
      </w:r>
      <w:r w:rsidR="000C0DDA" w:rsidRPr="000B03A5">
        <w:t xml:space="preserve">espondents </w:t>
      </w:r>
      <w:r>
        <w:t>across focus groups</w:t>
      </w:r>
      <w:r w:rsidR="000C0DDA" w:rsidRPr="000B03A5">
        <w:t xml:space="preserve"> characterized working relationships as respectful, responsive, transparent, and based on a sincere desire to listen. </w:t>
      </w:r>
      <w:r w:rsidR="00815E55">
        <w:t xml:space="preserve">Participants further </w:t>
      </w:r>
      <w:r w:rsidR="009A43FC">
        <w:t xml:space="preserve">expressed </w:t>
      </w:r>
      <w:r w:rsidR="000C0DDA" w:rsidRPr="000B03A5">
        <w:t xml:space="preserve">high positive </w:t>
      </w:r>
      <w:r w:rsidR="000C0DDA" w:rsidRPr="000B03A5">
        <w:lastRenderedPageBreak/>
        <w:t xml:space="preserve">regard </w:t>
      </w:r>
      <w:r w:rsidR="009A43FC">
        <w:t xml:space="preserve">for their peers </w:t>
      </w:r>
      <w:r w:rsidR="000C0DDA" w:rsidRPr="000B03A5">
        <w:t xml:space="preserve">and frequently highlighted </w:t>
      </w:r>
      <w:r w:rsidR="009276D9">
        <w:t>colleagues’</w:t>
      </w:r>
      <w:r w:rsidR="000C0DDA" w:rsidRPr="000B03A5">
        <w:t xml:space="preserve"> unique skills and accomplishments. Educators and leaders across several groups felt that the working relationships between leaders and with staff have been especially positive in the last few years, which they attributed to the current slate of district and school leaders.</w:t>
      </w:r>
    </w:p>
    <w:p w14:paraId="065C353E" w14:textId="2242C9D6" w:rsidR="00874237" w:rsidRDefault="007D3E63" w:rsidP="00FB3E26">
      <w:pPr>
        <w:pStyle w:val="BodyText"/>
      </w:pPr>
      <w:r>
        <w:t>W</w:t>
      </w:r>
      <w:r w:rsidR="00874237" w:rsidRPr="000B03A5">
        <w:t xml:space="preserve">hen </w:t>
      </w:r>
      <w:r>
        <w:t xml:space="preserve">several focus groups were </w:t>
      </w:r>
      <w:r w:rsidR="00874237" w:rsidRPr="000B03A5">
        <w:t>asked about working relationships in the district, respondents</w:t>
      </w:r>
      <w:r w:rsidR="00C00F54" w:rsidRPr="000B03A5">
        <w:t xml:space="preserve"> (across roles) </w:t>
      </w:r>
      <w:r w:rsidR="00874237" w:rsidRPr="000B03A5">
        <w:t>used phrase</w:t>
      </w:r>
      <w:r>
        <w:t>s such as</w:t>
      </w:r>
      <w:r w:rsidR="00874237" w:rsidRPr="000B03A5">
        <w:t xml:space="preserve"> “</w:t>
      </w:r>
      <w:r>
        <w:t>n</w:t>
      </w:r>
      <w:r w:rsidR="00874237" w:rsidRPr="000B03A5">
        <w:t xml:space="preserve">o </w:t>
      </w:r>
      <w:r>
        <w:t>s</w:t>
      </w:r>
      <w:r w:rsidR="00874237" w:rsidRPr="000B03A5">
        <w:t>u</w:t>
      </w:r>
      <w:r>
        <w:t>r</w:t>
      </w:r>
      <w:r w:rsidR="00874237" w:rsidRPr="000B03A5">
        <w:t>pr</w:t>
      </w:r>
      <w:r>
        <w:t>i</w:t>
      </w:r>
      <w:r w:rsidR="00874237" w:rsidRPr="000B03A5">
        <w:t>ses</w:t>
      </w:r>
      <w:r>
        <w:t>.</w:t>
      </w:r>
      <w:r w:rsidR="00874237" w:rsidRPr="000B03A5">
        <w:t xml:space="preserve">” Educators noted that </w:t>
      </w:r>
      <w:r>
        <w:t>a</w:t>
      </w:r>
      <w:r w:rsidRPr="000B03A5">
        <w:t xml:space="preserve"> </w:t>
      </w:r>
      <w:r w:rsidR="00652F97">
        <w:t>“</w:t>
      </w:r>
      <w:r w:rsidR="00874237" w:rsidRPr="000B03A5">
        <w:t>no surprises policy</w:t>
      </w:r>
      <w:r w:rsidR="00652F97">
        <w:t>”</w:t>
      </w:r>
      <w:r w:rsidR="00874237" w:rsidRPr="000B03A5">
        <w:t xml:space="preserve"> feeds into a variety of working relationships</w:t>
      </w:r>
      <w:r>
        <w:t>,</w:t>
      </w:r>
      <w:r w:rsidR="00874237" w:rsidRPr="000B03A5">
        <w:t xml:space="preserve"> from leadership </w:t>
      </w:r>
      <w:r>
        <w:t xml:space="preserve">on </w:t>
      </w:r>
      <w:r w:rsidR="00874237" w:rsidRPr="000B03A5">
        <w:t xml:space="preserve">down, including between building representatives </w:t>
      </w:r>
      <w:r w:rsidR="00EF2FD9">
        <w:t>and</w:t>
      </w:r>
      <w:r w:rsidR="0084296E">
        <w:t xml:space="preserve"> </w:t>
      </w:r>
      <w:r w:rsidR="00874237" w:rsidRPr="000B03A5">
        <w:t xml:space="preserve">principals </w:t>
      </w:r>
      <w:r w:rsidR="003A2C5B" w:rsidRPr="000B03A5">
        <w:t xml:space="preserve">and </w:t>
      </w:r>
      <w:r w:rsidR="0084296E">
        <w:t xml:space="preserve">between teachers </w:t>
      </w:r>
      <w:r w:rsidR="00EF2FD9">
        <w:t>and</w:t>
      </w:r>
      <w:r w:rsidR="0084296E">
        <w:t xml:space="preserve"> parents. </w:t>
      </w:r>
      <w:r w:rsidR="00525515">
        <w:t>The</w:t>
      </w:r>
      <w:r w:rsidR="00874237" w:rsidRPr="000B03A5">
        <w:t xml:space="preserve"> </w:t>
      </w:r>
      <w:r w:rsidR="003A2C5B" w:rsidRPr="000B03A5">
        <w:t xml:space="preserve">school committee’s operating protocols </w:t>
      </w:r>
      <w:r w:rsidR="00525515">
        <w:t>even include</w:t>
      </w:r>
      <w:r w:rsidR="00A8342D" w:rsidRPr="000B03A5">
        <w:t>: “</w:t>
      </w:r>
      <w:r w:rsidR="000C0DDA" w:rsidRPr="000B03A5">
        <w:t>We will strive to not surprise one another or the Superintendent</w:t>
      </w:r>
      <w:r w:rsidR="00874237" w:rsidRPr="000B03A5">
        <w:t>.</w:t>
      </w:r>
      <w:r w:rsidR="000C0DDA" w:rsidRPr="000B03A5">
        <w:t>”</w:t>
      </w:r>
      <w:r w:rsidR="00874237" w:rsidRPr="000B03A5">
        <w:t xml:space="preserve"> When asked to define the principle, all respondents </w:t>
      </w:r>
      <w:r w:rsidR="00006622" w:rsidRPr="000B03A5">
        <w:t xml:space="preserve">described it as </w:t>
      </w:r>
      <w:r w:rsidR="00874237" w:rsidRPr="000B03A5">
        <w:t>open communication in a timely manner, so that no one is “caught</w:t>
      </w:r>
      <w:r w:rsidR="00874237" w:rsidRPr="000B03A5">
        <w:rPr>
          <w:i/>
          <w:iCs/>
        </w:rPr>
        <w:t xml:space="preserve"> </w:t>
      </w:r>
      <w:r w:rsidR="00874237" w:rsidRPr="000B03A5">
        <w:t>unaware of something that's going on in the district.”</w:t>
      </w:r>
    </w:p>
    <w:p w14:paraId="35085051" w14:textId="3FB11A27" w:rsidR="00874237" w:rsidRPr="000B03A5" w:rsidRDefault="00525515" w:rsidP="00FB3E26">
      <w:pPr>
        <w:pStyle w:val="BodyText"/>
      </w:pPr>
      <w:r>
        <w:t>F</w:t>
      </w:r>
      <w:r w:rsidR="00874237" w:rsidRPr="000B03A5">
        <w:t xml:space="preserve">ocus group respondents expressed </w:t>
      </w:r>
      <w:r w:rsidR="008876AF" w:rsidRPr="000B03A5">
        <w:t xml:space="preserve">gratitude </w:t>
      </w:r>
      <w:r w:rsidR="00874237" w:rsidRPr="000B03A5">
        <w:t>for</w:t>
      </w:r>
      <w:r w:rsidR="009D3013">
        <w:t xml:space="preserve"> the </w:t>
      </w:r>
      <w:r w:rsidR="00005A24">
        <w:t>district’s working relationships</w:t>
      </w:r>
      <w:r w:rsidR="00874237" w:rsidRPr="000B03A5">
        <w:t xml:space="preserve">. Consistent with other comments, one teacher </w:t>
      </w:r>
      <w:r w:rsidR="008876AF" w:rsidRPr="000B03A5">
        <w:t>explained</w:t>
      </w:r>
      <w:r w:rsidR="00874237" w:rsidRPr="000B03A5">
        <w:t>:</w:t>
      </w:r>
    </w:p>
    <w:p w14:paraId="1E726556" w14:textId="5D2325B6" w:rsidR="00874237" w:rsidRPr="00525515" w:rsidRDefault="00874237" w:rsidP="00FB3E26">
      <w:pPr>
        <w:pStyle w:val="BlockQuote"/>
      </w:pPr>
      <w:r w:rsidRPr="00525515">
        <w:t>I think we've been able to</w:t>
      </w:r>
      <w:r w:rsidR="007F12C2">
        <w:t>…</w:t>
      </w:r>
      <w:r w:rsidRPr="00525515">
        <w:t>avoid a lot of animosity</w:t>
      </w:r>
      <w:r w:rsidR="007F12C2">
        <w:t>…</w:t>
      </w:r>
      <w:r w:rsidRPr="00525515">
        <w:t xml:space="preserve">that you see in other districts. But I also think we have leaders that really care because I hear horror stories and </w:t>
      </w:r>
      <w:r w:rsidR="00525515">
        <w:t>I’</w:t>
      </w:r>
      <w:r w:rsidRPr="00525515">
        <w:t xml:space="preserve">m like, I could never imagine our leaders behaving </w:t>
      </w:r>
      <w:r w:rsidR="00D91C0F">
        <w:t>like that</w:t>
      </w:r>
      <w:r w:rsidR="00457C00">
        <w:t>.</w:t>
      </w:r>
      <w:r w:rsidR="00D91C0F">
        <w:t xml:space="preserve"> </w:t>
      </w:r>
    </w:p>
    <w:p w14:paraId="68290709" w14:textId="06710F5D" w:rsidR="00874237" w:rsidRPr="000B03A5" w:rsidRDefault="002C42CB" w:rsidP="00FB3E26">
      <w:pPr>
        <w:pStyle w:val="BodyText"/>
      </w:pPr>
      <w:r w:rsidRPr="000B03A5">
        <w:t xml:space="preserve">District </w:t>
      </w:r>
      <w:r w:rsidR="00874237" w:rsidRPr="000B03A5">
        <w:t>leaders, educators, and school leaders</w:t>
      </w:r>
      <w:r w:rsidRPr="000B03A5">
        <w:t xml:space="preserve"> </w:t>
      </w:r>
      <w:r w:rsidR="004E36A5" w:rsidRPr="000B03A5">
        <w:t xml:space="preserve">agreed </w:t>
      </w:r>
      <w:r w:rsidR="00874237" w:rsidRPr="000B03A5">
        <w:t xml:space="preserve">that </w:t>
      </w:r>
      <w:r w:rsidR="0019063E">
        <w:t>the district’s working relationships promote staff retention.</w:t>
      </w:r>
      <w:r w:rsidR="00874237" w:rsidRPr="000B03A5">
        <w:t xml:space="preserve"> To illustrate this point, a few educators recounted the story of a paraprofessional</w:t>
      </w:r>
      <w:r w:rsidR="00457C00">
        <w:t xml:space="preserve"> </w:t>
      </w:r>
      <w:r w:rsidR="00874237" w:rsidRPr="000B03A5">
        <w:t>who</w:t>
      </w:r>
      <w:r w:rsidR="00457C00">
        <w:t>,</w:t>
      </w:r>
      <w:r w:rsidR="00874237" w:rsidRPr="000B03A5">
        <w:t xml:space="preserve"> upon </w:t>
      </w:r>
      <w:r w:rsidR="002E3044">
        <w:t>earning</w:t>
      </w:r>
      <w:r w:rsidR="002E3044" w:rsidRPr="000B03A5">
        <w:t xml:space="preserve"> </w:t>
      </w:r>
      <w:r w:rsidR="00874237" w:rsidRPr="000B03A5">
        <w:t>professional status, took a teaching job in another district</w:t>
      </w:r>
      <w:r w:rsidR="002E3044">
        <w:t>. This person</w:t>
      </w:r>
      <w:r w:rsidR="00874237" w:rsidRPr="000B03A5">
        <w:t xml:space="preserve"> then changed their mind and returned </w:t>
      </w:r>
      <w:r w:rsidR="002E3044">
        <w:t xml:space="preserve">as </w:t>
      </w:r>
      <w:r w:rsidR="00874237" w:rsidRPr="000B03A5">
        <w:t>a paraprofessional</w:t>
      </w:r>
      <w:r w:rsidR="00073D57" w:rsidRPr="000B03A5">
        <w:t xml:space="preserve"> </w:t>
      </w:r>
      <w:r w:rsidR="002E3044">
        <w:t xml:space="preserve">to Triton </w:t>
      </w:r>
      <w:r w:rsidR="00073D57" w:rsidRPr="000B03A5">
        <w:t xml:space="preserve">because of the working relationships </w:t>
      </w:r>
      <w:r w:rsidR="002E3044">
        <w:t>in the district</w:t>
      </w:r>
      <w:r w:rsidR="004D0189" w:rsidRPr="000B03A5">
        <w:t xml:space="preserve">. The extent of agreement </w:t>
      </w:r>
      <w:r w:rsidR="004D0189" w:rsidRPr="003F6533">
        <w:t>across staff in various roles indicates that strong</w:t>
      </w:r>
      <w:r w:rsidR="004C47A2" w:rsidRPr="003F6533">
        <w:t xml:space="preserve"> </w:t>
      </w:r>
      <w:r w:rsidR="00874237" w:rsidRPr="003F6533">
        <w:t>working relationships are a strength of the district.</w:t>
      </w:r>
    </w:p>
    <w:p w14:paraId="4EA083FD" w14:textId="238AA24A" w:rsidR="00874237" w:rsidRPr="000B03A5" w:rsidRDefault="00DD3328" w:rsidP="00FB3E26">
      <w:pPr>
        <w:pStyle w:val="BodyText"/>
      </w:pPr>
      <w:r>
        <w:t xml:space="preserve">While </w:t>
      </w:r>
      <w:r w:rsidR="00874237" w:rsidRPr="000B03A5">
        <w:t>Triton</w:t>
      </w:r>
      <w:r w:rsidR="008C3CDE">
        <w:t xml:space="preserve"> has </w:t>
      </w:r>
      <w:r>
        <w:t xml:space="preserve">some newer </w:t>
      </w:r>
      <w:r w:rsidR="00874237" w:rsidRPr="000B03A5">
        <w:t>leaders</w:t>
      </w:r>
      <w:r>
        <w:t xml:space="preserve"> w</w:t>
      </w:r>
      <w:r w:rsidR="008C3CDE">
        <w:t xml:space="preserve">ho joined the district in the last </w:t>
      </w:r>
      <w:r w:rsidR="00457C00">
        <w:t>two</w:t>
      </w:r>
      <w:r w:rsidR="008C3CDE">
        <w:t xml:space="preserve"> years, </w:t>
      </w:r>
      <w:r>
        <w:t xml:space="preserve">many </w:t>
      </w:r>
      <w:r w:rsidR="008C3CDE">
        <w:t>leaders have been in Triton for a long time</w:t>
      </w:r>
      <w:r w:rsidR="00874237" w:rsidRPr="000B03A5">
        <w:t xml:space="preserve"> as</w:t>
      </w:r>
      <w:r w:rsidR="00D52D95">
        <w:t xml:space="preserve"> leaders,</w:t>
      </w:r>
      <w:r w:rsidR="00874237" w:rsidRPr="000B03A5">
        <w:t xml:space="preserve"> teachers</w:t>
      </w:r>
      <w:r w:rsidR="008E28E7" w:rsidRPr="000B03A5">
        <w:t>,</w:t>
      </w:r>
      <w:r w:rsidR="00457C00">
        <w:t xml:space="preserve"> other</w:t>
      </w:r>
      <w:r w:rsidR="008E28E7" w:rsidRPr="000B03A5">
        <w:t xml:space="preserve"> </w:t>
      </w:r>
      <w:r w:rsidR="00874237" w:rsidRPr="000B03A5">
        <w:t xml:space="preserve">staff, </w:t>
      </w:r>
      <w:r w:rsidR="00C02EF6" w:rsidRPr="000B03A5">
        <w:t xml:space="preserve">and even as </w:t>
      </w:r>
      <w:r w:rsidR="00874237" w:rsidRPr="000B03A5">
        <w:t>students</w:t>
      </w:r>
      <w:r w:rsidR="00C17052">
        <w:t xml:space="preserve"> in the district</w:t>
      </w:r>
      <w:r w:rsidR="00874237" w:rsidRPr="000B03A5">
        <w:t>. This tenure is</w:t>
      </w:r>
      <w:r w:rsidR="00E61C93">
        <w:t>,</w:t>
      </w:r>
      <w:r w:rsidR="00874237" w:rsidRPr="000B03A5">
        <w:t xml:space="preserve"> in part</w:t>
      </w:r>
      <w:r w:rsidR="00E61C93">
        <w:t>,</w:t>
      </w:r>
      <w:r w:rsidR="00874237" w:rsidRPr="000B03A5">
        <w:t xml:space="preserve"> by design</w:t>
      </w:r>
      <w:r w:rsidR="00E61C93">
        <w:t>. D</w:t>
      </w:r>
      <w:r w:rsidR="00874237" w:rsidRPr="000B03A5">
        <w:t xml:space="preserve">istrict leaders and educators noted that the district prefers to recruit leaders “from within.” Regarding retention of leaders, alongside the general retention strategies used in the district (see Staffing), the </w:t>
      </w:r>
      <w:r w:rsidR="00E61C93">
        <w:t>s</w:t>
      </w:r>
      <w:r w:rsidR="00874237" w:rsidRPr="000B03A5">
        <w:t xml:space="preserve">uperintendent reported aiming </w:t>
      </w:r>
      <w:r w:rsidR="00DE3B42" w:rsidRPr="000B03A5">
        <w:t xml:space="preserve">to </w:t>
      </w:r>
      <w:r w:rsidR="00874237" w:rsidRPr="000B03A5">
        <w:t xml:space="preserve">“make it a good environment” for being a leader. Both district and school leaders noted that the superintendent does not micromanage leaders </w:t>
      </w:r>
      <w:r w:rsidR="00E61C93">
        <w:t>but</w:t>
      </w:r>
      <w:r w:rsidR="00E61C93" w:rsidRPr="000B03A5">
        <w:t xml:space="preserve"> </w:t>
      </w:r>
      <w:r w:rsidR="00874237" w:rsidRPr="000B03A5">
        <w:t>encourages them to make their own choices within set parameters. Leaders also mentioned geographi</w:t>
      </w:r>
      <w:r w:rsidR="003A7196" w:rsidRPr="000B03A5">
        <w:t>c</w:t>
      </w:r>
      <w:r w:rsidR="00874237" w:rsidRPr="000B03A5">
        <w:t xml:space="preserve"> reasons</w:t>
      </w:r>
      <w:r w:rsidR="00821038">
        <w:t>, primarily that there are few nearby school districts competing for</w:t>
      </w:r>
      <w:r w:rsidR="00654E25">
        <w:t xml:space="preserve"> talent, and thus staff who want to live in the area are incentivized to work in Triton</w:t>
      </w:r>
      <w:r w:rsidR="00874237" w:rsidRPr="000B03A5">
        <w:t xml:space="preserve">. </w:t>
      </w:r>
      <w:r w:rsidR="00E61C93" w:rsidRPr="003F6533">
        <w:t>T</w:t>
      </w:r>
      <w:r w:rsidR="00874237" w:rsidRPr="003F6533">
        <w:t>he high leadership stability in the district, coupled with specific efforts to support and retain leaders, suggests that leadership stability is an area of strength for the district.</w:t>
      </w:r>
    </w:p>
    <w:p w14:paraId="3EBBD220" w14:textId="48FBF60E" w:rsidR="00874237" w:rsidRPr="000B03A5" w:rsidRDefault="0026630F" w:rsidP="00FB3E26">
      <w:pPr>
        <w:pStyle w:val="BodyText"/>
        <w:rPr>
          <w:rFonts w:eastAsia="Aptos" w:cs="Aptos"/>
        </w:rPr>
      </w:pPr>
      <w:r>
        <w:t>In recent years</w:t>
      </w:r>
      <w:r w:rsidR="00816740">
        <w:t xml:space="preserve">, </w:t>
      </w:r>
      <w:r w:rsidR="005D3AA0">
        <w:t xml:space="preserve">Triton </w:t>
      </w:r>
      <w:r w:rsidR="00816740">
        <w:t xml:space="preserve">has not had </w:t>
      </w:r>
      <w:r w:rsidR="005D3AA0">
        <w:t xml:space="preserve">a </w:t>
      </w:r>
      <w:r>
        <w:t xml:space="preserve">formalized </w:t>
      </w:r>
      <w:r w:rsidR="00225832">
        <w:t>body</w:t>
      </w:r>
      <w:r w:rsidR="002D232F">
        <w:t xml:space="preserve"> </w:t>
      </w:r>
      <w:r w:rsidR="00E36A02">
        <w:t>that</w:t>
      </w:r>
      <w:r w:rsidR="0047373F">
        <w:t xml:space="preserve"> represents the interests of teachers and</w:t>
      </w:r>
      <w:r w:rsidR="00E36A02">
        <w:t xml:space="preserve"> informs leadership decisions. The </w:t>
      </w:r>
      <w:r w:rsidR="00816740">
        <w:t xml:space="preserve">teacher’s </w:t>
      </w:r>
      <w:r w:rsidR="00E36A02">
        <w:t xml:space="preserve">contract defines </w:t>
      </w:r>
      <w:r w:rsidR="002D232F">
        <w:t>th</w:t>
      </w:r>
      <w:r w:rsidR="00816740">
        <w:t xml:space="preserve">is body, a </w:t>
      </w:r>
      <w:r w:rsidR="002D232F">
        <w:t>faculty</w:t>
      </w:r>
      <w:r w:rsidR="00E36A02">
        <w:t xml:space="preserve"> senate</w:t>
      </w:r>
      <w:r w:rsidR="00816740">
        <w:t>,</w:t>
      </w:r>
      <w:r w:rsidR="00E36A02">
        <w:t xml:space="preserve"> as the </w:t>
      </w:r>
      <w:r w:rsidR="0047373F">
        <w:t>entity that</w:t>
      </w:r>
      <w:r w:rsidR="0079695B">
        <w:t>, on behalf of teachers,</w:t>
      </w:r>
      <w:r w:rsidR="0047373F">
        <w:t xml:space="preserve"> engages in</w:t>
      </w:r>
      <w:r w:rsidR="006E3110">
        <w:t xml:space="preserve"> </w:t>
      </w:r>
      <w:r w:rsidR="00275088">
        <w:t>“</w:t>
      </w:r>
      <w:r w:rsidR="00275088" w:rsidRPr="000B03A5">
        <w:t xml:space="preserve">problem solving” and “planning jointly for school-wide efforts in the instructional, extracurricular, social and emotional, and school culture domains.” </w:t>
      </w:r>
      <w:r w:rsidR="0047373F">
        <w:t xml:space="preserve">However, the faculty senate is not active. </w:t>
      </w:r>
      <w:r w:rsidR="00F543BC" w:rsidRPr="000B03A5">
        <w:t>According to educators,</w:t>
      </w:r>
      <w:r w:rsidR="006E3110">
        <w:t xml:space="preserve"> the </w:t>
      </w:r>
      <w:r w:rsidR="0047373F">
        <w:t xml:space="preserve">district </w:t>
      </w:r>
      <w:r w:rsidR="006E3110">
        <w:t>ha</w:t>
      </w:r>
      <w:r w:rsidR="0047373F">
        <w:t xml:space="preserve">s not been paying the required stipends due to budget constraints. As a result, </w:t>
      </w:r>
      <w:r w:rsidR="00F543BC" w:rsidRPr="000B03A5">
        <w:t xml:space="preserve">building representatives </w:t>
      </w:r>
      <w:r w:rsidR="0047373F">
        <w:t xml:space="preserve">have informally taken on the responsibilities of the faculty senate by </w:t>
      </w:r>
      <w:r w:rsidR="00F543BC" w:rsidRPr="000B03A5">
        <w:t>communicat</w:t>
      </w:r>
      <w:r w:rsidR="0047373F">
        <w:t>ing</w:t>
      </w:r>
      <w:r w:rsidR="00F543BC" w:rsidRPr="000B03A5">
        <w:t xml:space="preserve"> teachers</w:t>
      </w:r>
      <w:r w:rsidR="00E61C93">
        <w:t>’</w:t>
      </w:r>
      <w:r w:rsidR="00F543BC" w:rsidRPr="000B03A5">
        <w:t xml:space="preserve"> concerns with principals and </w:t>
      </w:r>
      <w:r w:rsidR="00F543BC" w:rsidRPr="000B03A5">
        <w:lastRenderedPageBreak/>
        <w:t>problem</w:t>
      </w:r>
      <w:r w:rsidR="00E61C93">
        <w:t xml:space="preserve"> </w:t>
      </w:r>
      <w:r w:rsidR="00F543BC" w:rsidRPr="000B03A5">
        <w:t>solv</w:t>
      </w:r>
      <w:r w:rsidR="0047373F">
        <w:t>ing</w:t>
      </w:r>
      <w:r w:rsidR="00F543BC" w:rsidRPr="000B03A5">
        <w:t xml:space="preserve"> on their behalf. </w:t>
      </w:r>
      <w:r w:rsidR="00C65687">
        <w:t>Multiple e</w:t>
      </w:r>
      <w:r w:rsidR="0047373F">
        <w:t>ducators</w:t>
      </w:r>
      <w:r w:rsidR="005A56F4">
        <w:t xml:space="preserve"> </w:t>
      </w:r>
      <w:r w:rsidR="0047373F">
        <w:t>expressed dissatisfaction with the informal arrangement replacing the faculty senate</w:t>
      </w:r>
      <w:r w:rsidR="005D28C1">
        <w:t xml:space="preserve">. </w:t>
      </w:r>
      <w:r w:rsidR="005D28C1" w:rsidRPr="000B03A5">
        <w:t xml:space="preserve">One educator shared that a faculty senate is “desperately needed” and is “something that that </w:t>
      </w:r>
      <w:r w:rsidR="005D28C1">
        <w:t xml:space="preserve">[teachers and leaders] </w:t>
      </w:r>
      <w:r w:rsidR="005D28C1" w:rsidRPr="000B03A5">
        <w:t>want</w:t>
      </w:r>
      <w:r w:rsidR="005D28C1">
        <w:t>.</w:t>
      </w:r>
      <w:r w:rsidR="005D28C1" w:rsidRPr="000B03A5">
        <w:t xml:space="preserve">” </w:t>
      </w:r>
      <w:r w:rsidR="00383FB1">
        <w:t xml:space="preserve">Creating </w:t>
      </w:r>
      <w:r w:rsidR="00F543BC" w:rsidRPr="00383FB1">
        <w:t>a resourced, open-ended mechanism to enable educator-specific concerns is an area for growth.</w:t>
      </w:r>
    </w:p>
    <w:p w14:paraId="4678E845" w14:textId="0A33D67A" w:rsidR="00874237" w:rsidRPr="000B03A5" w:rsidRDefault="00AF6250" w:rsidP="00FB3E26">
      <w:pPr>
        <w:pStyle w:val="BodyText"/>
      </w:pPr>
      <w:r>
        <w:t xml:space="preserve">Similar to teachers, </w:t>
      </w:r>
      <w:r w:rsidR="00874237" w:rsidRPr="000B03A5">
        <w:t>middle and high school students</w:t>
      </w:r>
      <w:r>
        <w:t xml:space="preserve"> felt the district lacked</w:t>
      </w:r>
      <w:r w:rsidR="00D12324">
        <w:t xml:space="preserve"> </w:t>
      </w:r>
      <w:r w:rsidR="00874237" w:rsidRPr="000B03A5">
        <w:t xml:space="preserve">mechanisms for </w:t>
      </w:r>
      <w:r>
        <w:t xml:space="preserve">students </w:t>
      </w:r>
      <w:r w:rsidR="00874237" w:rsidRPr="000B03A5">
        <w:t>to inform district</w:t>
      </w:r>
      <w:r w:rsidR="00613F20">
        <w:noBreakHyphen/>
      </w:r>
      <w:r w:rsidR="00874237" w:rsidRPr="000B03A5">
        <w:t xml:space="preserve">level decision making. When </w:t>
      </w:r>
      <w:r w:rsidR="00D12324">
        <w:t xml:space="preserve">students were </w:t>
      </w:r>
      <w:r w:rsidR="00874237" w:rsidRPr="000B03A5">
        <w:t xml:space="preserve">asked if there </w:t>
      </w:r>
      <w:r w:rsidR="001C7910">
        <w:t>was</w:t>
      </w:r>
      <w:r w:rsidR="001C7910" w:rsidRPr="000B03A5">
        <w:t xml:space="preserve"> </w:t>
      </w:r>
      <w:r w:rsidR="00874237" w:rsidRPr="000B03A5">
        <w:t xml:space="preserve">a way to communicate their opinions to leaders, </w:t>
      </w:r>
      <w:r w:rsidR="00D12324">
        <w:t xml:space="preserve">their answer was </w:t>
      </w:r>
      <w:r w:rsidR="00874237" w:rsidRPr="000B03A5">
        <w:t>generally no. Some noted that there has been at least one survey asking what they would like to see change</w:t>
      </w:r>
      <w:r w:rsidR="00D12324">
        <w:t>d</w:t>
      </w:r>
      <w:r w:rsidR="00874237" w:rsidRPr="000B03A5">
        <w:t xml:space="preserve">, </w:t>
      </w:r>
      <w:r w:rsidR="00D12324">
        <w:t>but the</w:t>
      </w:r>
      <w:r w:rsidR="00D12324" w:rsidRPr="000B03A5">
        <w:t xml:space="preserve"> </w:t>
      </w:r>
      <w:r w:rsidR="00874237" w:rsidRPr="000B03A5">
        <w:t xml:space="preserve">survey </w:t>
      </w:r>
      <w:r w:rsidR="00BA6E13">
        <w:t>included only</w:t>
      </w:r>
      <w:r w:rsidR="00874237" w:rsidRPr="000B03A5">
        <w:t xml:space="preserve"> multiple-choice questions about specific topics. Other students felt that there were no true mechanisms to share feedback and that certain decisions were made without their consent, such as changes to school traditions. One student noted that they have emailed administration in the past </w:t>
      </w:r>
      <w:r w:rsidR="00D12324">
        <w:t>but</w:t>
      </w:r>
      <w:r w:rsidR="00D12324" w:rsidRPr="000B03A5">
        <w:t xml:space="preserve"> </w:t>
      </w:r>
      <w:r w:rsidR="00874237" w:rsidRPr="000B03A5">
        <w:t xml:space="preserve">never received a reply email. Notably, when asked about student decision making, no student discussed the existence of student representatives, student government, or any similar mechanism. </w:t>
      </w:r>
      <w:r w:rsidR="005D6601">
        <w:t>However, a</w:t>
      </w:r>
      <w:r w:rsidR="00874237" w:rsidRPr="000B03A5">
        <w:t xml:space="preserve"> review of adult focus group conversations, documents, and the district website revealed that there are </w:t>
      </w:r>
      <w:r w:rsidR="00FA59C6" w:rsidRPr="000B03A5">
        <w:t xml:space="preserve">several </w:t>
      </w:r>
      <w:r w:rsidR="00874237" w:rsidRPr="000B03A5">
        <w:t xml:space="preserve">student representatives </w:t>
      </w:r>
      <w:r w:rsidR="00196958">
        <w:t>who</w:t>
      </w:r>
      <w:r w:rsidR="00874237" w:rsidRPr="000B03A5">
        <w:t xml:space="preserve"> inform</w:t>
      </w:r>
      <w:r w:rsidR="00D12324">
        <w:t xml:space="preserve"> </w:t>
      </w:r>
      <w:r w:rsidR="00874237" w:rsidRPr="000B03A5">
        <w:t>district decisions</w:t>
      </w:r>
      <w:r w:rsidR="00D12324">
        <w:t>.</w:t>
      </w:r>
      <w:r w:rsidR="00736443" w:rsidRPr="000B03A5">
        <w:t xml:space="preserve"> </w:t>
      </w:r>
      <w:r w:rsidR="00D12324">
        <w:t>There is one</w:t>
      </w:r>
      <w:r w:rsidR="00736443" w:rsidRPr="000B03A5">
        <w:t xml:space="preserve"> school committee re</w:t>
      </w:r>
      <w:r w:rsidR="00124CFD" w:rsidRPr="000B03A5">
        <w:t xml:space="preserve">presentative, </w:t>
      </w:r>
      <w:r w:rsidR="00D12324">
        <w:t>nine to 10</w:t>
      </w:r>
      <w:r w:rsidR="00124CFD" w:rsidRPr="000B03A5">
        <w:t xml:space="preserve"> </w:t>
      </w:r>
      <w:r w:rsidR="001B072D" w:rsidRPr="000B03A5">
        <w:t xml:space="preserve">visioning working group </w:t>
      </w:r>
      <w:r w:rsidR="00D12324">
        <w:t xml:space="preserve">student </w:t>
      </w:r>
      <w:r w:rsidR="001B072D" w:rsidRPr="000B03A5">
        <w:t>representatives</w:t>
      </w:r>
      <w:r w:rsidR="00D12324">
        <w:t xml:space="preserve"> on the Massachusetts School Building Authority</w:t>
      </w:r>
      <w:r w:rsidR="003B7EAF">
        <w:t xml:space="preserve"> (MSBA)</w:t>
      </w:r>
      <w:r w:rsidR="001B072D" w:rsidRPr="000B03A5">
        <w:t xml:space="preserve">, </w:t>
      </w:r>
      <w:r w:rsidR="00025959" w:rsidRPr="000B03A5">
        <w:t xml:space="preserve">and </w:t>
      </w:r>
      <w:r w:rsidR="00D12324">
        <w:t>four student</w:t>
      </w:r>
      <w:r w:rsidR="00025959" w:rsidRPr="000B03A5">
        <w:t xml:space="preserve"> representatives on school council</w:t>
      </w:r>
      <w:r w:rsidR="00874237" w:rsidRPr="000B03A5">
        <w:t xml:space="preserve">. </w:t>
      </w:r>
      <w:r w:rsidR="00307350">
        <w:t xml:space="preserve">The available materials suggest that students make meaningful contributions through these groups. </w:t>
      </w:r>
      <w:r w:rsidR="00874237" w:rsidRPr="000B03A5">
        <w:t xml:space="preserve">The district also notably </w:t>
      </w:r>
      <w:r w:rsidR="00D12324">
        <w:t>uses</w:t>
      </w:r>
      <w:r w:rsidR="00D12324" w:rsidRPr="000B03A5">
        <w:t xml:space="preserve"> </w:t>
      </w:r>
      <w:r w:rsidR="00874237" w:rsidRPr="000B03A5">
        <w:t xml:space="preserve">VOCAL and SQM to </w:t>
      </w:r>
      <w:r w:rsidR="00D12324">
        <w:t>gauge</w:t>
      </w:r>
      <w:r w:rsidR="00D12324" w:rsidRPr="000B03A5">
        <w:t xml:space="preserve"> </w:t>
      </w:r>
      <w:r w:rsidR="00874237" w:rsidRPr="000B03A5">
        <w:t>student perceptions.</w:t>
      </w:r>
      <w:r w:rsidR="00C57638">
        <w:t xml:space="preserve"> </w:t>
      </w:r>
      <w:r w:rsidR="00DA3F39">
        <w:t xml:space="preserve">Increasing student awareness of </w:t>
      </w:r>
      <w:r w:rsidR="00AA246E">
        <w:t xml:space="preserve">how they can inform district decisions is an area for growth. </w:t>
      </w:r>
    </w:p>
    <w:p w14:paraId="1043824D" w14:textId="40EB9E71" w:rsidR="005D0752" w:rsidRPr="00FB3E26" w:rsidRDefault="005D0752" w:rsidP="00FB3E26">
      <w:pPr>
        <w:pStyle w:val="Heading3"/>
      </w:pPr>
      <w:r w:rsidRPr="00FB3E26">
        <w:t>Recommendations</w:t>
      </w:r>
    </w:p>
    <w:p w14:paraId="0DF184CE" w14:textId="1BEA3897" w:rsidR="00FA53C9" w:rsidRPr="000E2559" w:rsidRDefault="00164AE5" w:rsidP="002721FC">
      <w:pPr>
        <w:pStyle w:val="Bullet1"/>
        <w:rPr>
          <w:i/>
        </w:rPr>
      </w:pPr>
      <w:r w:rsidRPr="00880D54">
        <w:rPr>
          <w:i/>
          <w:iCs/>
        </w:rPr>
        <w:t xml:space="preserve">The district should </w:t>
      </w:r>
      <w:r w:rsidR="005B68AD">
        <w:rPr>
          <w:i/>
          <w:iCs/>
        </w:rPr>
        <w:t xml:space="preserve">strategize </w:t>
      </w:r>
      <w:r w:rsidRPr="00880D54">
        <w:rPr>
          <w:i/>
          <w:iCs/>
        </w:rPr>
        <w:t xml:space="preserve">with its school councils and building leaders to </w:t>
      </w:r>
      <w:r w:rsidR="005B68AD">
        <w:rPr>
          <w:i/>
          <w:iCs/>
        </w:rPr>
        <w:t xml:space="preserve">increase </w:t>
      </w:r>
      <w:r w:rsidR="004869A7" w:rsidRPr="00880D54">
        <w:rPr>
          <w:i/>
          <w:iCs/>
        </w:rPr>
        <w:t>family and community</w:t>
      </w:r>
      <w:r w:rsidR="002B4889" w:rsidRPr="00880D54">
        <w:rPr>
          <w:i/>
          <w:iCs/>
        </w:rPr>
        <w:t xml:space="preserve"> participation</w:t>
      </w:r>
      <w:r w:rsidR="004869A7" w:rsidRPr="00880D54">
        <w:rPr>
          <w:i/>
          <w:iCs/>
        </w:rPr>
        <w:t xml:space="preserve"> in school councils</w:t>
      </w:r>
      <w:r w:rsidR="002B4889" w:rsidRPr="00880D54">
        <w:rPr>
          <w:i/>
          <w:iCs/>
        </w:rPr>
        <w:t xml:space="preserve">. </w:t>
      </w:r>
    </w:p>
    <w:p w14:paraId="6D1FE93B" w14:textId="465FD91D" w:rsidR="000E2559" w:rsidRPr="00880D54" w:rsidRDefault="000E2559" w:rsidP="002721FC">
      <w:pPr>
        <w:pStyle w:val="Bullet1"/>
        <w:rPr>
          <w:i/>
        </w:rPr>
      </w:pPr>
      <w:r>
        <w:rPr>
          <w:i/>
          <w:iCs/>
        </w:rPr>
        <w:t>The district should</w:t>
      </w:r>
      <w:r w:rsidR="00860754">
        <w:rPr>
          <w:i/>
          <w:iCs/>
        </w:rPr>
        <w:t xml:space="preserve"> attach clear data sources to each of its priority actions</w:t>
      </w:r>
      <w:r w:rsidR="003F140D">
        <w:rPr>
          <w:i/>
          <w:iCs/>
        </w:rPr>
        <w:t xml:space="preserve"> outlined</w:t>
      </w:r>
      <w:r w:rsidR="00860754">
        <w:rPr>
          <w:i/>
          <w:iCs/>
        </w:rPr>
        <w:t xml:space="preserve"> </w:t>
      </w:r>
      <w:r w:rsidR="006D7931">
        <w:rPr>
          <w:i/>
          <w:iCs/>
        </w:rPr>
        <w:t xml:space="preserve">in the </w:t>
      </w:r>
      <w:r w:rsidR="009A0B76">
        <w:rPr>
          <w:i/>
          <w:iCs/>
        </w:rPr>
        <w:t>D</w:t>
      </w:r>
      <w:r w:rsidR="006D7931">
        <w:rPr>
          <w:i/>
          <w:iCs/>
        </w:rPr>
        <w:t xml:space="preserve">istrict </w:t>
      </w:r>
      <w:r w:rsidR="009A0B76">
        <w:rPr>
          <w:i/>
          <w:iCs/>
        </w:rPr>
        <w:t>I</w:t>
      </w:r>
      <w:r w:rsidR="006D7931">
        <w:rPr>
          <w:i/>
          <w:iCs/>
        </w:rPr>
        <w:t xml:space="preserve">mprovement </w:t>
      </w:r>
      <w:r w:rsidR="009A0B76">
        <w:rPr>
          <w:i/>
          <w:iCs/>
        </w:rPr>
        <w:t>P</w:t>
      </w:r>
      <w:r w:rsidR="006D7931">
        <w:rPr>
          <w:i/>
          <w:iCs/>
        </w:rPr>
        <w:t xml:space="preserve">lan. </w:t>
      </w:r>
    </w:p>
    <w:p w14:paraId="1B92887A" w14:textId="34934DAB" w:rsidR="00880D54" w:rsidRDefault="00DD01A2" w:rsidP="002721FC">
      <w:pPr>
        <w:pStyle w:val="Bullet1"/>
        <w:rPr>
          <w:i/>
          <w:iCs/>
        </w:rPr>
      </w:pPr>
      <w:r>
        <w:rPr>
          <w:i/>
          <w:iCs/>
        </w:rPr>
        <w:t>As budget allows, t</w:t>
      </w:r>
      <w:r w:rsidR="006D7931">
        <w:rPr>
          <w:i/>
          <w:iCs/>
        </w:rPr>
        <w:t xml:space="preserve">he district should </w:t>
      </w:r>
      <w:r w:rsidR="00551FCA">
        <w:rPr>
          <w:i/>
          <w:iCs/>
        </w:rPr>
        <w:t>reinstate its facul</w:t>
      </w:r>
      <w:r w:rsidR="00F909AD">
        <w:rPr>
          <w:i/>
          <w:iCs/>
        </w:rPr>
        <w:t xml:space="preserve">ty </w:t>
      </w:r>
      <w:r w:rsidR="00FA78A4">
        <w:rPr>
          <w:i/>
          <w:iCs/>
        </w:rPr>
        <w:t>senate</w:t>
      </w:r>
      <w:r w:rsidR="00F909AD">
        <w:rPr>
          <w:i/>
          <w:iCs/>
        </w:rPr>
        <w:t xml:space="preserve"> or develop another effective mechanism through which teachers can participate in problem solving</w:t>
      </w:r>
      <w:r w:rsidR="004729B9">
        <w:rPr>
          <w:i/>
          <w:iCs/>
        </w:rPr>
        <w:t xml:space="preserve">, engage in </w:t>
      </w:r>
      <w:r w:rsidR="003E0773">
        <w:rPr>
          <w:i/>
          <w:iCs/>
        </w:rPr>
        <w:t>school or district-level planning</w:t>
      </w:r>
      <w:r w:rsidR="004729B9">
        <w:rPr>
          <w:i/>
          <w:iCs/>
        </w:rPr>
        <w:t>, and express their concerns to district leadership.</w:t>
      </w:r>
    </w:p>
    <w:p w14:paraId="680B350C" w14:textId="5F4D2E9B" w:rsidR="00954898" w:rsidRPr="00880D54" w:rsidRDefault="00547374" w:rsidP="002721FC">
      <w:pPr>
        <w:pStyle w:val="Bullet1"/>
        <w:rPr>
          <w:i/>
          <w:iCs/>
        </w:rPr>
      </w:pPr>
      <w:r>
        <w:rPr>
          <w:i/>
          <w:iCs/>
        </w:rPr>
        <w:t>The district should</w:t>
      </w:r>
      <w:r w:rsidR="00E953C3">
        <w:rPr>
          <w:i/>
          <w:iCs/>
        </w:rPr>
        <w:t xml:space="preserve"> further disseminate information around how students can </w:t>
      </w:r>
      <w:r w:rsidR="00630440">
        <w:rPr>
          <w:i/>
          <w:iCs/>
        </w:rPr>
        <w:t xml:space="preserve">inform district-level </w:t>
      </w:r>
      <w:r w:rsidR="00E953C3">
        <w:rPr>
          <w:i/>
          <w:iCs/>
        </w:rPr>
        <w:t>decision</w:t>
      </w:r>
      <w:r w:rsidR="003162FE">
        <w:rPr>
          <w:i/>
          <w:iCs/>
        </w:rPr>
        <w:t xml:space="preserve"> </w:t>
      </w:r>
      <w:r w:rsidR="00E953C3">
        <w:rPr>
          <w:i/>
          <w:iCs/>
        </w:rPr>
        <w:t>making</w:t>
      </w:r>
      <w:r w:rsidR="003162FE">
        <w:rPr>
          <w:i/>
          <w:iCs/>
        </w:rPr>
        <w:t>.</w:t>
      </w:r>
    </w:p>
    <w:p w14:paraId="1DC738E6" w14:textId="543A131A" w:rsidR="008D6102" w:rsidRPr="000B03A5" w:rsidRDefault="00FA53C9" w:rsidP="00B80F95">
      <w:pPr>
        <w:pStyle w:val="BodyText"/>
        <w:rPr>
          <w:bCs/>
        </w:rPr>
      </w:pPr>
      <w:r w:rsidRPr="000B03A5">
        <w:t>For related resources, see Appendix C.</w:t>
      </w:r>
      <w:r w:rsidR="008D6102" w:rsidRPr="000B03A5">
        <w:rPr>
          <w:bCs/>
        </w:rPr>
        <w:br w:type="page"/>
      </w:r>
    </w:p>
    <w:p w14:paraId="7EDE9323" w14:textId="05E6BB09" w:rsidR="008D6102" w:rsidRPr="00F87118" w:rsidRDefault="008D6102" w:rsidP="00F87118">
      <w:pPr>
        <w:pStyle w:val="Heading2"/>
      </w:pPr>
      <w:bookmarkStart w:id="29" w:name="_Curriculum_and_Instruction"/>
      <w:bookmarkStart w:id="30" w:name="_Toc101446228"/>
      <w:bookmarkStart w:id="31" w:name="_Toc218506551"/>
      <w:bookmarkEnd w:id="29"/>
      <w:r w:rsidRPr="00F87118">
        <w:lastRenderedPageBreak/>
        <w:t>Curriculum and Instruction</w:t>
      </w:r>
      <w:bookmarkEnd w:id="30"/>
      <w:bookmarkEnd w:id="31"/>
    </w:p>
    <w:p w14:paraId="7E2DC369" w14:textId="1ED0E3D3" w:rsidR="00E01775" w:rsidRPr="000B03A5" w:rsidRDefault="00E01775" w:rsidP="00F87118">
      <w:pPr>
        <w:pStyle w:val="BodyTextposthead"/>
      </w:pPr>
      <w:r w:rsidRPr="000B03A5">
        <w:t>This section examines the extent to which district leaders have established a shared instructional vision</w:t>
      </w:r>
      <w:r w:rsidR="00497953">
        <w:t xml:space="preserve"> that is</w:t>
      </w:r>
      <w:r w:rsidR="00497953" w:rsidRPr="000B03A5">
        <w:t xml:space="preserve"> </w:t>
      </w:r>
      <w:r w:rsidRPr="000B03A5">
        <w:t>anchored in culturally and linguistically sustaining practices</w:t>
      </w:r>
      <w:r w:rsidR="00497953">
        <w:t xml:space="preserve"> and</w:t>
      </w:r>
      <w:r w:rsidRPr="000B03A5">
        <w:t xml:space="preserve"> guides all curricular and instructional decisions toward equitable outcomes for all students. </w:t>
      </w:r>
      <w:r w:rsidR="00497953">
        <w:t>This section</w:t>
      </w:r>
      <w:r w:rsidR="00497953" w:rsidRPr="000B03A5">
        <w:t xml:space="preserve"> </w:t>
      </w:r>
      <w:r w:rsidRPr="000B03A5">
        <w:t>also focuses on the extent to which the district pairs high</w:t>
      </w:r>
      <w:r w:rsidR="00497953">
        <w:t>-</w:t>
      </w:r>
      <w:r w:rsidRPr="000B03A5">
        <w:t>quality curriculum</w:t>
      </w:r>
      <w:r w:rsidR="00497953">
        <w:t>/</w:t>
      </w:r>
      <w:r w:rsidRPr="000B03A5">
        <w:t>instructional materials and high expectations for all students with individualized supports</w:t>
      </w:r>
      <w:r w:rsidR="00497953">
        <w:t>,</w:t>
      </w:r>
      <w:r w:rsidRPr="000B03A5">
        <w:t xml:space="preserve"> so that every student can engage in deeper learning and develop the knowledge and skills that will prepare them to succeed in college and/or the workplace.</w:t>
      </w:r>
    </w:p>
    <w:p w14:paraId="654F2607" w14:textId="57A8F82C" w:rsidR="000B66C1" w:rsidRPr="000B03A5" w:rsidRDefault="000B66C1" w:rsidP="00F87118">
      <w:pPr>
        <w:pStyle w:val="BodyText"/>
      </w:pPr>
      <w:r w:rsidRPr="000B03A5">
        <w:t xml:space="preserve">Table </w:t>
      </w:r>
      <w:r w:rsidR="00BD049B" w:rsidRPr="000B03A5">
        <w:t xml:space="preserve">3 </w:t>
      </w:r>
      <w:r w:rsidRPr="000B03A5">
        <w:t>summarizes key strengths and areas for growth in curriculum and instruction</w:t>
      </w:r>
      <w:r w:rsidR="0046158E" w:rsidRPr="000B03A5">
        <w:t xml:space="preserve"> in </w:t>
      </w:r>
      <w:r w:rsidR="007E18E4" w:rsidRPr="000B03A5">
        <w:t>Triton</w:t>
      </w:r>
      <w:r w:rsidRPr="000B03A5">
        <w:t>.</w:t>
      </w:r>
    </w:p>
    <w:p w14:paraId="7925A4CF" w14:textId="55FE6BC2" w:rsidR="00473308" w:rsidRPr="000B03A5" w:rsidRDefault="00473308" w:rsidP="00473308">
      <w:pPr>
        <w:pStyle w:val="TableTitle0"/>
      </w:pPr>
      <w:r w:rsidRPr="000B03A5">
        <w:t xml:space="preserve">Table </w:t>
      </w:r>
      <w:r w:rsidR="00163C7A" w:rsidRPr="000B03A5">
        <w:t>3</w:t>
      </w:r>
      <w:r w:rsidRPr="000B03A5">
        <w:t xml:space="preserve">. Summary of </w:t>
      </w:r>
      <w:r w:rsidR="000B66C1" w:rsidRPr="000B03A5">
        <w:t xml:space="preserve">Key Strengths </w:t>
      </w:r>
      <w:r w:rsidRPr="000B03A5">
        <w:t xml:space="preserve">and </w:t>
      </w:r>
      <w:r w:rsidR="000B66C1" w:rsidRPr="000B03A5">
        <w:t xml:space="preserve">Areas </w:t>
      </w:r>
      <w:r w:rsidRPr="000B03A5">
        <w:t xml:space="preserve">for </w:t>
      </w:r>
      <w:r w:rsidR="000B66C1" w:rsidRPr="000B03A5">
        <w:t>Growth:</w:t>
      </w:r>
      <w:r w:rsidRPr="000B03A5">
        <w:t xml:space="preserve"> Curriculum and Instruction</w:t>
      </w:r>
      <w:r w:rsidR="00C0766E" w:rsidRPr="000B03A5">
        <w:t xml:space="preserve"> Standard</w:t>
      </w:r>
    </w:p>
    <w:tbl>
      <w:tblPr>
        <w:tblStyle w:val="MSVTable1"/>
        <w:tblW w:w="5000" w:type="pct"/>
        <w:tblLook w:val="04A0" w:firstRow="1" w:lastRow="0" w:firstColumn="1" w:lastColumn="0" w:noHBand="0" w:noVBand="1"/>
      </w:tblPr>
      <w:tblGrid>
        <w:gridCol w:w="1972"/>
        <w:gridCol w:w="3685"/>
        <w:gridCol w:w="3687"/>
      </w:tblGrid>
      <w:tr w:rsidR="00F45787" w:rsidRPr="000B03A5" w14:paraId="24E33970" w14:textId="77777777" w:rsidTr="00273044">
        <w:trPr>
          <w:cnfStyle w:val="100000000000" w:firstRow="1" w:lastRow="0" w:firstColumn="0" w:lastColumn="0" w:oddVBand="0" w:evenVBand="0" w:oddHBand="0" w:evenHBand="0" w:firstRowFirstColumn="0" w:firstRowLastColumn="0" w:lastRowFirstColumn="0" w:lastRowLastColumn="0"/>
          <w:tblHeader/>
        </w:trPr>
        <w:tc>
          <w:tcPr>
            <w:tcW w:w="1055" w:type="pct"/>
          </w:tcPr>
          <w:p w14:paraId="34309A87" w14:textId="77777777" w:rsidR="00473308" w:rsidRPr="00F87118" w:rsidRDefault="00473308" w:rsidP="00F87118">
            <w:pPr>
              <w:pStyle w:val="TableColHeadingCenter"/>
            </w:pPr>
            <w:r w:rsidRPr="00F87118">
              <w:t>Indicator</w:t>
            </w:r>
          </w:p>
        </w:tc>
        <w:tc>
          <w:tcPr>
            <w:tcW w:w="1972" w:type="pct"/>
          </w:tcPr>
          <w:p w14:paraId="47A4F44D" w14:textId="77777777" w:rsidR="00473308" w:rsidRPr="00F87118" w:rsidRDefault="00473308" w:rsidP="00F87118">
            <w:pPr>
              <w:pStyle w:val="TableColHeadingCenter"/>
            </w:pPr>
            <w:r w:rsidRPr="00F87118">
              <w:t>Strengths</w:t>
            </w:r>
          </w:p>
        </w:tc>
        <w:tc>
          <w:tcPr>
            <w:tcW w:w="1973" w:type="pct"/>
          </w:tcPr>
          <w:p w14:paraId="1E3CFDD9" w14:textId="5DA986FA" w:rsidR="00473308" w:rsidRPr="00F87118" w:rsidRDefault="00473308" w:rsidP="00F87118">
            <w:pPr>
              <w:pStyle w:val="TableColHeadingCenter"/>
            </w:pPr>
            <w:r w:rsidRPr="00F87118">
              <w:t xml:space="preserve">Areas for </w:t>
            </w:r>
            <w:r w:rsidR="000B66C1" w:rsidRPr="00F87118">
              <w:t>g</w:t>
            </w:r>
            <w:r w:rsidRPr="00F87118">
              <w:t>rowth</w:t>
            </w:r>
          </w:p>
        </w:tc>
      </w:tr>
      <w:tr w:rsidR="00F45787" w:rsidRPr="000B03A5" w14:paraId="1369F705" w14:textId="77777777" w:rsidTr="00273044">
        <w:trPr>
          <w:cnfStyle w:val="000000100000" w:firstRow="0" w:lastRow="0" w:firstColumn="0" w:lastColumn="0" w:oddVBand="0" w:evenVBand="0" w:oddHBand="1" w:evenHBand="0" w:firstRowFirstColumn="0" w:firstRowLastColumn="0" w:lastRowFirstColumn="0" w:lastRowLastColumn="0"/>
        </w:trPr>
        <w:tc>
          <w:tcPr>
            <w:tcW w:w="1055" w:type="pct"/>
          </w:tcPr>
          <w:p w14:paraId="3C1F3BBB" w14:textId="06CE8C3D" w:rsidR="00473308" w:rsidRPr="00034E24" w:rsidRDefault="0037284E" w:rsidP="00034E24">
            <w:pPr>
              <w:pStyle w:val="TableSubheading"/>
            </w:pPr>
            <w:hyperlink w:anchor="_Instructional_Leadership" w:history="1">
              <w:r w:rsidRPr="00034E24">
                <w:rPr>
                  <w:rStyle w:val="Hyperlink"/>
                  <w:color w:val="auto"/>
                  <w:u w:val="none"/>
                </w:rPr>
                <w:t>Instructional Leadership</w:t>
              </w:r>
            </w:hyperlink>
          </w:p>
        </w:tc>
        <w:tc>
          <w:tcPr>
            <w:tcW w:w="1972" w:type="pct"/>
          </w:tcPr>
          <w:p w14:paraId="4EBC7B6F" w14:textId="4CFDED5F" w:rsidR="00473308" w:rsidRPr="00034E24" w:rsidRDefault="00644541" w:rsidP="00034E24">
            <w:pPr>
              <w:pStyle w:val="TableBullet1"/>
            </w:pPr>
            <w:r>
              <w:t>N/A</w:t>
            </w:r>
          </w:p>
        </w:tc>
        <w:tc>
          <w:tcPr>
            <w:tcW w:w="1973" w:type="pct"/>
          </w:tcPr>
          <w:p w14:paraId="2FD82E03" w14:textId="741E1997" w:rsidR="00473308" w:rsidRPr="00383FB1" w:rsidRDefault="00F764F1" w:rsidP="00034E24">
            <w:pPr>
              <w:pStyle w:val="TableBullet1"/>
            </w:pPr>
            <w:r w:rsidRPr="00383FB1">
              <w:t>Establishing clear communication of the instructional vision and providing consistent support for its implementation</w:t>
            </w:r>
          </w:p>
        </w:tc>
      </w:tr>
      <w:tr w:rsidR="00F45787" w:rsidRPr="000B03A5" w14:paraId="6F5158ED" w14:textId="77777777" w:rsidTr="00273044">
        <w:tc>
          <w:tcPr>
            <w:tcW w:w="1055" w:type="pct"/>
          </w:tcPr>
          <w:p w14:paraId="63362AB2" w14:textId="1DEE2BF2" w:rsidR="00473308" w:rsidRPr="00034E24" w:rsidRDefault="008722B8" w:rsidP="00034E24">
            <w:pPr>
              <w:pStyle w:val="TableSubheading"/>
            </w:pPr>
            <w:hyperlink w:anchor="_Curriculum_and_Instructional" w:history="1">
              <w:r w:rsidRPr="00034E24">
                <w:rPr>
                  <w:rStyle w:val="Hyperlink"/>
                  <w:color w:val="auto"/>
                  <w:u w:val="none"/>
                </w:rPr>
                <w:t>Curriculum and Instructional Materials</w:t>
              </w:r>
            </w:hyperlink>
          </w:p>
        </w:tc>
        <w:tc>
          <w:tcPr>
            <w:tcW w:w="1972" w:type="pct"/>
          </w:tcPr>
          <w:p w14:paraId="27E8B156" w14:textId="233AE813" w:rsidR="00473308" w:rsidRPr="00034E24" w:rsidRDefault="00394096" w:rsidP="00034E24">
            <w:pPr>
              <w:pStyle w:val="TableBullet1"/>
            </w:pPr>
            <w:r w:rsidRPr="00394096">
              <w:t>The curricular review and selection process</w:t>
            </w:r>
            <w:r w:rsidR="00A602BD">
              <w:t xml:space="preserve"> follows </w:t>
            </w:r>
            <w:r w:rsidR="00A602BD" w:rsidRPr="00394096">
              <w:t xml:space="preserve">clear protocols </w:t>
            </w:r>
            <w:r w:rsidR="00A602BD">
              <w:t>and i</w:t>
            </w:r>
            <w:r w:rsidRPr="00394096">
              <w:t>nvolves a variety of relevant stakeholders</w:t>
            </w:r>
            <w:r>
              <w:t>.</w:t>
            </w:r>
          </w:p>
        </w:tc>
        <w:tc>
          <w:tcPr>
            <w:tcW w:w="1973" w:type="pct"/>
          </w:tcPr>
          <w:p w14:paraId="2A419EDF" w14:textId="41C8BE3A" w:rsidR="00473308" w:rsidRPr="00383FB1" w:rsidRDefault="00383FB1" w:rsidP="00034E24">
            <w:pPr>
              <w:pStyle w:val="TableBullet1"/>
            </w:pPr>
            <w:r>
              <w:t xml:space="preserve">Selecting </w:t>
            </w:r>
            <w:r w:rsidR="00EA2EA4" w:rsidRPr="00383FB1">
              <w:t>curricula rated as meets expectations</w:t>
            </w:r>
          </w:p>
          <w:p w14:paraId="24E7E538" w14:textId="4D368106" w:rsidR="00473308" w:rsidRPr="00383FB1" w:rsidRDefault="00EA2EA4" w:rsidP="00034E24">
            <w:pPr>
              <w:pStyle w:val="TableBullet1"/>
            </w:pPr>
            <w:r w:rsidRPr="00383FB1">
              <w:t>Developing a structure to ensure horizontal and vertical alignment at the high school level</w:t>
            </w:r>
          </w:p>
        </w:tc>
      </w:tr>
      <w:tr w:rsidR="00F45787" w:rsidRPr="000B03A5" w14:paraId="2815FD55" w14:textId="77777777" w:rsidTr="00273044">
        <w:trPr>
          <w:cnfStyle w:val="000000100000" w:firstRow="0" w:lastRow="0" w:firstColumn="0" w:lastColumn="0" w:oddVBand="0" w:evenVBand="0" w:oddHBand="1" w:evenHBand="0" w:firstRowFirstColumn="0" w:firstRowLastColumn="0" w:lastRowFirstColumn="0" w:lastRowLastColumn="0"/>
        </w:trPr>
        <w:tc>
          <w:tcPr>
            <w:tcW w:w="1055" w:type="pct"/>
          </w:tcPr>
          <w:p w14:paraId="1ECD7628" w14:textId="19BE3BC3" w:rsidR="00473308" w:rsidRPr="00034E24" w:rsidRDefault="00320588" w:rsidP="00034E24">
            <w:pPr>
              <w:pStyle w:val="TableSubheading"/>
            </w:pPr>
            <w:hyperlink w:anchor="_Equitable_Practices_and" w:history="1">
              <w:r w:rsidRPr="00034E24">
                <w:rPr>
                  <w:rStyle w:val="Hyperlink"/>
                  <w:color w:val="auto"/>
                  <w:u w:val="none"/>
                </w:rPr>
                <w:t>Equitable Practices and</w:t>
              </w:r>
              <w:r w:rsidR="00473308" w:rsidRPr="00034E24">
                <w:rPr>
                  <w:rStyle w:val="Hyperlink"/>
                  <w:color w:val="auto"/>
                  <w:u w:val="none"/>
                </w:rPr>
                <w:t xml:space="preserve"> </w:t>
              </w:r>
              <w:r w:rsidRPr="00034E24">
                <w:rPr>
                  <w:rStyle w:val="Hyperlink"/>
                  <w:color w:val="auto"/>
                  <w:u w:val="none"/>
                </w:rPr>
                <w:t>A</w:t>
              </w:r>
              <w:bookmarkStart w:id="32" w:name="_Hlt219280456"/>
              <w:bookmarkStart w:id="33" w:name="_Hlt219280457"/>
              <w:r w:rsidR="00473308" w:rsidRPr="00034E24">
                <w:rPr>
                  <w:rStyle w:val="Hyperlink"/>
                  <w:color w:val="auto"/>
                  <w:u w:val="none"/>
                </w:rPr>
                <w:t>c</w:t>
              </w:r>
              <w:bookmarkEnd w:id="32"/>
              <w:bookmarkEnd w:id="33"/>
              <w:r w:rsidR="00473308" w:rsidRPr="00034E24">
                <w:rPr>
                  <w:rStyle w:val="Hyperlink"/>
                  <w:color w:val="auto"/>
                  <w:u w:val="none"/>
                </w:rPr>
                <w:t>cess</w:t>
              </w:r>
            </w:hyperlink>
          </w:p>
        </w:tc>
        <w:tc>
          <w:tcPr>
            <w:tcW w:w="1972" w:type="pct"/>
          </w:tcPr>
          <w:p w14:paraId="25D7F32B" w14:textId="6E774A34" w:rsidR="00473308" w:rsidRPr="00034E24" w:rsidRDefault="00F67771" w:rsidP="00034E24">
            <w:pPr>
              <w:pStyle w:val="TableBullet1"/>
            </w:pPr>
            <w:r>
              <w:t>N/A</w:t>
            </w:r>
          </w:p>
        </w:tc>
        <w:tc>
          <w:tcPr>
            <w:tcW w:w="1973" w:type="pct"/>
          </w:tcPr>
          <w:p w14:paraId="3F011882" w14:textId="7EDBB82D" w:rsidR="00473308" w:rsidRPr="00383FB1" w:rsidRDefault="009B55F3" w:rsidP="00034E24">
            <w:pPr>
              <w:pStyle w:val="TableBullet1"/>
            </w:pPr>
            <w:r w:rsidRPr="00383FB1">
              <w:t>Improving the schedule and structure of the Viking Block</w:t>
            </w:r>
            <w:r w:rsidR="00C169BA" w:rsidRPr="00383FB1">
              <w:t xml:space="preserve"> to allow students to access the intervention they need</w:t>
            </w:r>
          </w:p>
        </w:tc>
      </w:tr>
      <w:tr w:rsidR="00F45787" w:rsidRPr="000B03A5" w14:paraId="0EC4A794" w14:textId="77777777" w:rsidTr="00273044">
        <w:tc>
          <w:tcPr>
            <w:tcW w:w="1055" w:type="pct"/>
          </w:tcPr>
          <w:p w14:paraId="78BB75FC" w14:textId="3B30DC47" w:rsidR="0037284E" w:rsidRPr="00034E24" w:rsidRDefault="00320588" w:rsidP="00034E24">
            <w:pPr>
              <w:pStyle w:val="TableSubheading"/>
            </w:pPr>
            <w:hyperlink w:anchor="_Effective_Instruction_and" w:history="1">
              <w:r w:rsidRPr="00034E24">
                <w:rPr>
                  <w:rStyle w:val="Hyperlink"/>
                  <w:color w:val="auto"/>
                  <w:u w:val="none"/>
                </w:rPr>
                <w:t>Effective Instruction and Curricular Implementation</w:t>
              </w:r>
            </w:hyperlink>
          </w:p>
        </w:tc>
        <w:tc>
          <w:tcPr>
            <w:tcW w:w="1972" w:type="pct"/>
          </w:tcPr>
          <w:p w14:paraId="4AAA2C06" w14:textId="619EC62C" w:rsidR="0037284E" w:rsidRPr="00034E24" w:rsidRDefault="000A33D9" w:rsidP="00034E24">
            <w:pPr>
              <w:pStyle w:val="TableBullet1"/>
            </w:pPr>
            <w:r>
              <w:t>Triton supports teachers to create learning environments that allow students to engage in academic content.</w:t>
            </w:r>
          </w:p>
        </w:tc>
        <w:tc>
          <w:tcPr>
            <w:tcW w:w="1973" w:type="pct"/>
          </w:tcPr>
          <w:p w14:paraId="7D67B62C" w14:textId="172FA7FF" w:rsidR="0037284E" w:rsidRPr="00383FB1" w:rsidRDefault="000A4E5F" w:rsidP="00034E24">
            <w:pPr>
              <w:pStyle w:val="TableBullet1"/>
            </w:pPr>
            <w:r w:rsidRPr="00383FB1">
              <w:t xml:space="preserve">Developing and setting expectations </w:t>
            </w:r>
            <w:r w:rsidR="003A4559" w:rsidRPr="00383FB1">
              <w:t xml:space="preserve">for teachers to be implementing </w:t>
            </w:r>
            <w:r w:rsidRPr="00383FB1">
              <w:t>lessons that reflect WIDA English Language Development Standards</w:t>
            </w:r>
          </w:p>
        </w:tc>
      </w:tr>
    </w:tbl>
    <w:p w14:paraId="6EA47201" w14:textId="0E589CC2" w:rsidR="00473308" w:rsidRPr="00273044" w:rsidRDefault="0037284E" w:rsidP="00273044">
      <w:pPr>
        <w:pStyle w:val="Heading3"/>
      </w:pPr>
      <w:bookmarkStart w:id="34" w:name="_Curriculum_Selection_and"/>
      <w:bookmarkStart w:id="35" w:name="_Instructional_Leadership"/>
      <w:bookmarkEnd w:id="34"/>
      <w:bookmarkEnd w:id="35"/>
      <w:r w:rsidRPr="00273044">
        <w:t>Instructional Leadership</w:t>
      </w:r>
    </w:p>
    <w:p w14:paraId="0C57B19E" w14:textId="1298CFA7" w:rsidR="00753CC2" w:rsidRPr="000B03A5" w:rsidRDefault="00FF117B" w:rsidP="00273044">
      <w:pPr>
        <w:pStyle w:val="BodyTextposthead"/>
      </w:pPr>
      <w:bookmarkStart w:id="36" w:name="_Classroom_Instruction"/>
      <w:bookmarkEnd w:id="36"/>
      <w:r w:rsidRPr="000B03A5">
        <w:t xml:space="preserve">The </w:t>
      </w:r>
      <w:r w:rsidR="00986543" w:rsidRPr="000B03A5">
        <w:t>d</w:t>
      </w:r>
      <w:r w:rsidRPr="000B03A5">
        <w:t xml:space="preserve">irector of </w:t>
      </w:r>
      <w:r w:rsidR="000B30FE">
        <w:t>c</w:t>
      </w:r>
      <w:r w:rsidRPr="000B03A5">
        <w:t xml:space="preserve">urriculum, </w:t>
      </w:r>
      <w:r w:rsidR="000B30FE">
        <w:t>i</w:t>
      </w:r>
      <w:r w:rsidRPr="000B03A5">
        <w:t>nstruction</w:t>
      </w:r>
      <w:r w:rsidR="003B0635">
        <w:t>,</w:t>
      </w:r>
      <w:r w:rsidRPr="000B03A5">
        <w:t xml:space="preserve"> </w:t>
      </w:r>
      <w:r w:rsidR="003D5D67">
        <w:t>and</w:t>
      </w:r>
      <w:r w:rsidR="003D5D67" w:rsidRPr="000B03A5">
        <w:t xml:space="preserve"> </w:t>
      </w:r>
      <w:r w:rsidR="000B30FE">
        <w:t>a</w:t>
      </w:r>
      <w:r w:rsidRPr="000B03A5">
        <w:t>ssessment</w:t>
      </w:r>
      <w:r w:rsidR="00943E68" w:rsidRPr="000B03A5">
        <w:t xml:space="preserve"> </w:t>
      </w:r>
      <w:r w:rsidR="000223B1" w:rsidRPr="000B03A5">
        <w:t xml:space="preserve">(CI&amp;A) </w:t>
      </w:r>
      <w:r w:rsidR="00943E68" w:rsidRPr="000B03A5">
        <w:t xml:space="preserve">has primary responsibility for overseeing decisions </w:t>
      </w:r>
      <w:r w:rsidR="003D5D67">
        <w:t>on</w:t>
      </w:r>
      <w:r w:rsidR="003D5D67" w:rsidRPr="000B03A5">
        <w:t xml:space="preserve"> </w:t>
      </w:r>
      <w:r w:rsidR="00943E68" w:rsidRPr="000B03A5">
        <w:t xml:space="preserve">curriculum and instruction for </w:t>
      </w:r>
      <w:r w:rsidR="00DE746E" w:rsidRPr="000B03A5">
        <w:t xml:space="preserve">the district. </w:t>
      </w:r>
      <w:r w:rsidR="00793B2A" w:rsidRPr="000B03A5">
        <w:t xml:space="preserve">While the district does not have a distinct ILT, instructional leadership </w:t>
      </w:r>
      <w:r w:rsidR="008C4D69" w:rsidRPr="000B03A5">
        <w:t>functions are embedded within the</w:t>
      </w:r>
      <w:r w:rsidR="003D5D67">
        <w:t xml:space="preserve"> </w:t>
      </w:r>
      <w:r w:rsidR="007F1141">
        <w:t>DMT</w:t>
      </w:r>
      <w:r w:rsidR="008C4D69" w:rsidRPr="000B03A5">
        <w:t xml:space="preserve"> (see</w:t>
      </w:r>
      <w:r w:rsidR="00FA237E">
        <w:t> </w:t>
      </w:r>
      <w:r w:rsidR="008C4D69" w:rsidRPr="000B03A5">
        <w:t>Leadership and Governance).</w:t>
      </w:r>
    </w:p>
    <w:p w14:paraId="602DFF3C" w14:textId="493398BD" w:rsidR="008D2C3E" w:rsidRDefault="00F756C0" w:rsidP="00273044">
      <w:pPr>
        <w:pStyle w:val="BodyText"/>
      </w:pPr>
      <w:r w:rsidRPr="00F756C0">
        <w:t xml:space="preserve">The district has articulated an instructional vision, but it is not consistently understood or recognized across the system. </w:t>
      </w:r>
      <w:r w:rsidR="004C357F" w:rsidRPr="000B03A5">
        <w:t xml:space="preserve">The superintendent and district leaders </w:t>
      </w:r>
      <w:r w:rsidR="00FD7B06">
        <w:t>outline</w:t>
      </w:r>
      <w:r w:rsidR="004C357F" w:rsidRPr="000B03A5">
        <w:t>d a</w:t>
      </w:r>
      <w:r w:rsidR="001F77AF" w:rsidRPr="000B03A5">
        <w:t>n instructional vision for</w:t>
      </w:r>
      <w:r w:rsidR="004C357F" w:rsidRPr="000B03A5">
        <w:t xml:space="preserve"> </w:t>
      </w:r>
      <w:r w:rsidR="00615D11" w:rsidRPr="000B03A5">
        <w:t>Triton</w:t>
      </w:r>
      <w:r w:rsidR="00FD7B06">
        <w:t xml:space="preserve"> that</w:t>
      </w:r>
      <w:r w:rsidR="00AD7911">
        <w:t xml:space="preserve"> </w:t>
      </w:r>
      <w:r w:rsidR="006252FA" w:rsidRPr="000B03A5">
        <w:t>is publicly availabl</w:t>
      </w:r>
      <w:r w:rsidR="00446BCF" w:rsidRPr="000B03A5">
        <w:t>e</w:t>
      </w:r>
      <w:r w:rsidR="00FC7B19" w:rsidRPr="000B03A5">
        <w:t xml:space="preserve"> and </w:t>
      </w:r>
      <w:r w:rsidR="00FD7B06">
        <w:t>prioritizes</w:t>
      </w:r>
      <w:r w:rsidR="00FC7B19" w:rsidRPr="000B03A5">
        <w:t xml:space="preserve"> </w:t>
      </w:r>
      <w:r w:rsidR="00FD7B06">
        <w:t xml:space="preserve">students’ </w:t>
      </w:r>
      <w:r w:rsidR="00FC7B19" w:rsidRPr="000B03A5">
        <w:t>needs and experiences</w:t>
      </w:r>
      <w:r w:rsidR="00446BCF" w:rsidRPr="000B03A5">
        <w:t xml:space="preserve">. The </w:t>
      </w:r>
      <w:r w:rsidR="008D2C3E">
        <w:t xml:space="preserve">instruction </w:t>
      </w:r>
      <w:r w:rsidR="00446BCF" w:rsidRPr="000B03A5">
        <w:t xml:space="preserve">vision </w:t>
      </w:r>
      <w:r w:rsidR="00FE45F3" w:rsidRPr="000B03A5">
        <w:t>states</w:t>
      </w:r>
      <w:r w:rsidR="008D2C3E">
        <w:t>:</w:t>
      </w:r>
    </w:p>
    <w:p w14:paraId="766649B1" w14:textId="788CD194" w:rsidR="00812006" w:rsidRDefault="00FC7B19" w:rsidP="00273044">
      <w:pPr>
        <w:pStyle w:val="BlockQuote"/>
      </w:pPr>
      <w:r w:rsidRPr="000B03A5">
        <w:t xml:space="preserve">Educators will thoughtfully plan and skillfully implement high-quality, authentic learning experiences grounded in the Massachusetts Curriculum Frameworks and research-based approaches to instruction, to give all students, particularly those with disabilities, lower </w:t>
      </w:r>
      <w:r w:rsidRPr="000B03A5">
        <w:lastRenderedPageBreak/>
        <w:t>income and culturally and linguistically diverse backgrounds, access to grade</w:t>
      </w:r>
      <w:r w:rsidR="00584899">
        <w:t>-</w:t>
      </w:r>
      <w:r w:rsidRPr="000B03A5">
        <w:t>level appropriate learning experiences and engaging instruction in all settings.</w:t>
      </w:r>
    </w:p>
    <w:p w14:paraId="2CF926D6" w14:textId="6E7F5DA9" w:rsidR="002406F0" w:rsidRDefault="00FC7B19" w:rsidP="00A842BF">
      <w:pPr>
        <w:pStyle w:val="BodyText"/>
        <w:keepNext/>
        <w:keepLines/>
      </w:pPr>
      <w:r w:rsidRPr="000B03A5">
        <w:t>District</w:t>
      </w:r>
      <w:r w:rsidR="006228BE" w:rsidRPr="000B03A5">
        <w:t xml:space="preserve"> </w:t>
      </w:r>
      <w:r w:rsidR="00325702" w:rsidRPr="000B03A5">
        <w:t xml:space="preserve">leadership noted that the instructional vision is communicated </w:t>
      </w:r>
      <w:r w:rsidR="001C1E23" w:rsidRPr="000B03A5">
        <w:t>primarily through school leaders</w:t>
      </w:r>
      <w:r w:rsidR="00A13B70" w:rsidRPr="000B03A5">
        <w:t xml:space="preserve"> and professional development</w:t>
      </w:r>
      <w:r w:rsidR="001C1E23" w:rsidRPr="000B03A5">
        <w:t xml:space="preserve">, with district-level messaging supporting </w:t>
      </w:r>
      <w:r w:rsidR="00E636A1" w:rsidRPr="000B03A5">
        <w:t>these</w:t>
      </w:r>
      <w:r w:rsidR="001C1E23" w:rsidRPr="000B03A5">
        <w:t xml:space="preserve"> effort</w:t>
      </w:r>
      <w:r w:rsidR="00E636A1" w:rsidRPr="000B03A5">
        <w:t>s</w:t>
      </w:r>
      <w:r w:rsidR="00497E47" w:rsidRPr="000B03A5">
        <w:t xml:space="preserve">. </w:t>
      </w:r>
      <w:r w:rsidR="00BA5C7B" w:rsidRPr="000B03A5">
        <w:t>The superintendent emphasized that “the majority of that communication happens through our alignment at the district level</w:t>
      </w:r>
      <w:r w:rsidR="00E47AF2">
        <w:t xml:space="preserve"> </w:t>
      </w:r>
      <w:r w:rsidR="00CD18BC">
        <w:t xml:space="preserve">. . . </w:t>
      </w:r>
      <w:r w:rsidR="00BA5C7B" w:rsidRPr="000B03A5">
        <w:t>communicated largely through the principals and building leadership</w:t>
      </w:r>
      <w:r w:rsidR="00883AB0" w:rsidRPr="000B03A5">
        <w:t>.</w:t>
      </w:r>
      <w:r w:rsidR="00BA5C7B" w:rsidRPr="000B03A5">
        <w:t>”</w:t>
      </w:r>
      <w:r w:rsidR="00ED106E">
        <w:t xml:space="preserve"> </w:t>
      </w:r>
    </w:p>
    <w:p w14:paraId="3AF3004D" w14:textId="2B32F3EF" w:rsidR="00ED106E" w:rsidRDefault="002406F0" w:rsidP="00ED106E">
      <w:pPr>
        <w:pStyle w:val="BodyText"/>
        <w:keepNext/>
        <w:keepLines/>
      </w:pPr>
      <w:r w:rsidRPr="002406F0">
        <w:t xml:space="preserve">Although the district describes this as the instructional vision, it was not identified as the instructional vision by </w:t>
      </w:r>
      <w:r>
        <w:t>school leaders or teachers</w:t>
      </w:r>
      <w:r w:rsidR="00D107DC">
        <w:t>; i</w:t>
      </w:r>
      <w:r w:rsidR="004C6487" w:rsidRPr="004C6487">
        <w:t>nstead, they cite the POL</w:t>
      </w:r>
      <w:r w:rsidR="00D107DC">
        <w:t xml:space="preserve"> </w:t>
      </w:r>
      <w:r w:rsidR="004C6487" w:rsidRPr="004C6487">
        <w:t>or their own school</w:t>
      </w:r>
      <w:r w:rsidR="004C6487" w:rsidRPr="004C6487">
        <w:noBreakHyphen/>
        <w:t>level priorities</w:t>
      </w:r>
      <w:r w:rsidR="00D107DC">
        <w:t xml:space="preserve">. </w:t>
      </w:r>
      <w:r>
        <w:t>S</w:t>
      </w:r>
      <w:r w:rsidR="00437715" w:rsidRPr="000B03A5">
        <w:t xml:space="preserve">chool leaders and teachers </w:t>
      </w:r>
      <w:r w:rsidR="003229CC">
        <w:t xml:space="preserve">frequently </w:t>
      </w:r>
      <w:r w:rsidR="003229CC" w:rsidRPr="000B03A5">
        <w:t>referenced the POL</w:t>
      </w:r>
      <w:r w:rsidR="00ED106E">
        <w:t xml:space="preserve"> when asked about </w:t>
      </w:r>
      <w:r w:rsidR="00437715" w:rsidRPr="000B03A5">
        <w:t>the districts’ instruction</w:t>
      </w:r>
      <w:r w:rsidR="00187EC4" w:rsidRPr="000B03A5">
        <w:t>al</w:t>
      </w:r>
      <w:r w:rsidR="00437715" w:rsidRPr="000B03A5">
        <w:t xml:space="preserve"> vision. </w:t>
      </w:r>
      <w:r w:rsidR="00ED106E">
        <w:t xml:space="preserve">District leaders highlighted the difference between the POL and a </w:t>
      </w:r>
      <w:r w:rsidR="00437715" w:rsidRPr="000B03A5">
        <w:t xml:space="preserve">true instructional vision. </w:t>
      </w:r>
      <w:r w:rsidR="00060050">
        <w:t xml:space="preserve">For example, the superintendent highlighted that the POL </w:t>
      </w:r>
      <w:r w:rsidR="00E807E7">
        <w:t>has “</w:t>
      </w:r>
      <w:r w:rsidR="00E807E7" w:rsidRPr="00E807E7">
        <w:t>been more of a unifying vision around the whole package</w:t>
      </w:r>
      <w:r w:rsidR="00E807E7">
        <w:t xml:space="preserve"> </w:t>
      </w:r>
      <w:r w:rsidR="00E807E7" w:rsidRPr="00E807E7">
        <w:t>around what we are doing in education</w:t>
      </w:r>
      <w:r w:rsidR="00E807E7">
        <w:t>…</w:t>
      </w:r>
      <w:r w:rsidR="00543A1A" w:rsidRPr="00543A1A">
        <w:rPr>
          <w:rFonts w:ascii="Cambria" w:hAnsi="Cambria"/>
          <w:color w:val="000000"/>
          <w:shd w:val="clear" w:color="auto" w:fill="FFFFFF"/>
        </w:rPr>
        <w:t xml:space="preserve"> </w:t>
      </w:r>
      <w:r w:rsidR="00543A1A" w:rsidRPr="00543A1A">
        <w:t>but I wouldn't say that that is</w:t>
      </w:r>
      <w:r w:rsidR="00543A1A">
        <w:t xml:space="preserve"> </w:t>
      </w:r>
      <w:r w:rsidR="00543A1A" w:rsidRPr="00543A1A">
        <w:t>primary in our instructional vision.</w:t>
      </w:r>
      <w:r w:rsidR="00543A1A">
        <w:t xml:space="preserve">” </w:t>
      </w:r>
    </w:p>
    <w:p w14:paraId="4A86EA4E" w14:textId="2D315876" w:rsidR="00B63920" w:rsidRDefault="00B63920" w:rsidP="00273044">
      <w:pPr>
        <w:pStyle w:val="BodyText"/>
      </w:pPr>
      <w:r>
        <w:t>S</w:t>
      </w:r>
      <w:r w:rsidR="00967272" w:rsidRPr="000B03A5">
        <w:t xml:space="preserve">chool leaders described processes for identifying instructional practices for </w:t>
      </w:r>
      <w:r w:rsidR="00543A1A">
        <w:t>their</w:t>
      </w:r>
      <w:r w:rsidR="00967272" w:rsidRPr="000B03A5">
        <w:t xml:space="preserve"> school. </w:t>
      </w:r>
      <w:r>
        <w:t>T</w:t>
      </w:r>
      <w:r w:rsidR="00967272" w:rsidRPr="000B03A5">
        <w:t xml:space="preserve">here was some alignment across </w:t>
      </w:r>
      <w:r w:rsidR="0080370A" w:rsidRPr="000B03A5">
        <w:t xml:space="preserve">school leaders, </w:t>
      </w:r>
      <w:r>
        <w:t xml:space="preserve">yet </w:t>
      </w:r>
      <w:r w:rsidR="0080370A" w:rsidRPr="000B03A5">
        <w:t xml:space="preserve">not all schools were aligned. For example, the school leaders </w:t>
      </w:r>
      <w:r w:rsidRPr="000B03A5">
        <w:t xml:space="preserve">at two elementary schools </w:t>
      </w:r>
      <w:r w:rsidR="0080370A" w:rsidRPr="000B03A5">
        <w:t xml:space="preserve">referenced </w:t>
      </w:r>
      <w:r w:rsidR="00BC13F7">
        <w:t>a</w:t>
      </w:r>
      <w:r w:rsidR="0080370A" w:rsidRPr="000B03A5">
        <w:t xml:space="preserve"> focus on supporting teachers in setting high expectations for students</w:t>
      </w:r>
      <w:r>
        <w:t>.</w:t>
      </w:r>
      <w:r w:rsidR="0080370A" w:rsidRPr="000B03A5">
        <w:t xml:space="preserve"> </w:t>
      </w:r>
      <w:r>
        <w:t>T</w:t>
      </w:r>
      <w:r w:rsidR="0080370A" w:rsidRPr="000B03A5">
        <w:t>he other elementary school leader agreed but added a focus on small</w:t>
      </w:r>
      <w:r w:rsidR="00273044">
        <w:noBreakHyphen/>
      </w:r>
      <w:r w:rsidR="0080370A" w:rsidRPr="000B03A5">
        <w:t xml:space="preserve">group instruction. The middle school leaders </w:t>
      </w:r>
      <w:r>
        <w:t xml:space="preserve">generally </w:t>
      </w:r>
      <w:r w:rsidR="0080370A" w:rsidRPr="000B03A5">
        <w:t xml:space="preserve">agreed but added finding ways to increase student engagement through </w:t>
      </w:r>
      <w:r w:rsidR="00DA3C86">
        <w:t>activities</w:t>
      </w:r>
      <w:r w:rsidR="0080370A" w:rsidRPr="000B03A5">
        <w:t xml:space="preserve"> like electives and student group work. The high school leader mentioned a focus on project-based learning and having students own the learning. </w:t>
      </w:r>
      <w:r w:rsidR="009235B3">
        <w:t>Teachers</w:t>
      </w:r>
      <w:r w:rsidR="00BC13F7">
        <w:t xml:space="preserve"> </w:t>
      </w:r>
      <w:r w:rsidR="005207DD" w:rsidRPr="000B03A5">
        <w:t>expressed uncertainty about an instructional vision and how instructional practices are aligned across classrooms.</w:t>
      </w:r>
      <w:r w:rsidR="001525DB" w:rsidRPr="000B03A5">
        <w:t xml:space="preserve"> </w:t>
      </w:r>
      <w:r w:rsidR="00817C9B" w:rsidRPr="000B03A5">
        <w:t xml:space="preserve">For example, </w:t>
      </w:r>
      <w:r>
        <w:t xml:space="preserve">one </w:t>
      </w:r>
      <w:r w:rsidR="0041359D" w:rsidRPr="000B03A5">
        <w:t xml:space="preserve">elementary </w:t>
      </w:r>
      <w:r w:rsidR="00817C9B" w:rsidRPr="000B03A5">
        <w:t>teacher noted</w:t>
      </w:r>
      <w:r>
        <w:t>:</w:t>
      </w:r>
    </w:p>
    <w:p w14:paraId="47481DED" w14:textId="092AAF0C" w:rsidR="00B63920" w:rsidRDefault="00B63920" w:rsidP="00273044">
      <w:pPr>
        <w:pStyle w:val="BlockQuote"/>
      </w:pPr>
      <w:r>
        <w:t>W</w:t>
      </w:r>
      <w:r w:rsidR="0041359D" w:rsidRPr="000B03A5">
        <w:t>e</w:t>
      </w:r>
      <w:r>
        <w:t>’</w:t>
      </w:r>
      <w:r w:rsidR="0041359D" w:rsidRPr="000B03A5">
        <w:t>re</w:t>
      </w:r>
      <w:r>
        <w:t xml:space="preserve"> </w:t>
      </w:r>
      <w:r w:rsidR="0041359D" w:rsidRPr="000B03A5">
        <w:t>all doing the same curriculum</w:t>
      </w:r>
      <w:r>
        <w:t>,</w:t>
      </w:r>
      <w:r w:rsidR="0041359D" w:rsidRPr="000B03A5">
        <w:t xml:space="preserve"> which all have the same</w:t>
      </w:r>
      <w:r>
        <w:t xml:space="preserve"> </w:t>
      </w:r>
      <w:r w:rsidR="0041359D" w:rsidRPr="000B03A5">
        <w:t>instructional</w:t>
      </w:r>
      <w:r>
        <w:t xml:space="preserve"> </w:t>
      </w:r>
      <w:r w:rsidR="0041359D" w:rsidRPr="000B03A5">
        <w:t>practices embedded within it</w:t>
      </w:r>
      <w:r>
        <w:t xml:space="preserve"> . . . </w:t>
      </w:r>
      <w:r w:rsidR="00FA1474" w:rsidRPr="000B03A5">
        <w:t>B</w:t>
      </w:r>
      <w:r w:rsidR="0041359D" w:rsidRPr="000B03A5">
        <w:t>ut I feel like</w:t>
      </w:r>
      <w:r>
        <w:t xml:space="preserve"> </w:t>
      </w:r>
      <w:r w:rsidR="0041359D" w:rsidRPr="000B03A5">
        <w:t>there</w:t>
      </w:r>
      <w:r>
        <w:t>’</w:t>
      </w:r>
      <w:r w:rsidR="0041359D" w:rsidRPr="000B03A5">
        <w:t>s</w:t>
      </w:r>
      <w:r>
        <w:t xml:space="preserve"> </w:t>
      </w:r>
      <w:r w:rsidR="0041359D" w:rsidRPr="000B03A5">
        <w:t>not a lot of</w:t>
      </w:r>
      <w:r w:rsidR="00FA1474" w:rsidRPr="000B03A5">
        <w:t xml:space="preserve"> c</w:t>
      </w:r>
      <w:r w:rsidR="0041359D" w:rsidRPr="000B03A5">
        <w:t>ommunication about</w:t>
      </w:r>
      <w:r>
        <w:t xml:space="preserve"> </w:t>
      </w:r>
      <w:r w:rsidR="0041359D" w:rsidRPr="000B03A5">
        <w:t>instructional</w:t>
      </w:r>
      <w:r>
        <w:t xml:space="preserve"> </w:t>
      </w:r>
      <w:r w:rsidR="0041359D" w:rsidRPr="000B03A5">
        <w:t>practices on a regular basis outside of my own team.</w:t>
      </w:r>
      <w:r w:rsidR="001026F4" w:rsidRPr="000B03A5">
        <w:t xml:space="preserve"> </w:t>
      </w:r>
    </w:p>
    <w:p w14:paraId="428FF4A7" w14:textId="56BE7088" w:rsidR="00F764F1" w:rsidRPr="00EA2EA4" w:rsidRDefault="00E91699" w:rsidP="00273044">
      <w:pPr>
        <w:pStyle w:val="BodyText"/>
      </w:pPr>
      <w:r w:rsidRPr="00EA2EA4">
        <w:t>Establishing</w:t>
      </w:r>
      <w:r w:rsidR="00B00FD2" w:rsidRPr="00EA2EA4">
        <w:t xml:space="preserve"> </w:t>
      </w:r>
      <w:r w:rsidR="00F764F1" w:rsidRPr="00EA2EA4">
        <w:t xml:space="preserve">clear </w:t>
      </w:r>
      <w:r w:rsidR="004B287B" w:rsidRPr="00EA2EA4">
        <w:t>co</w:t>
      </w:r>
      <w:r w:rsidR="00496AC5" w:rsidRPr="00EA2EA4">
        <w:t>mmunicat</w:t>
      </w:r>
      <w:r w:rsidR="00B00FD2" w:rsidRPr="00EA2EA4">
        <w:t>ion</w:t>
      </w:r>
      <w:r w:rsidR="00496AC5" w:rsidRPr="00EA2EA4">
        <w:t xml:space="preserve"> </w:t>
      </w:r>
      <w:r w:rsidR="00F764F1" w:rsidRPr="00EA2EA4">
        <w:t xml:space="preserve">of the instructional vision </w:t>
      </w:r>
      <w:r w:rsidR="00496AC5" w:rsidRPr="00EA2EA4">
        <w:t xml:space="preserve">and </w:t>
      </w:r>
      <w:r w:rsidR="00F764F1" w:rsidRPr="00EA2EA4">
        <w:t xml:space="preserve">providing consistent </w:t>
      </w:r>
      <w:r w:rsidR="00496AC5" w:rsidRPr="00EA2EA4">
        <w:t xml:space="preserve">support </w:t>
      </w:r>
      <w:r w:rsidR="00F764F1" w:rsidRPr="00EA2EA4">
        <w:t xml:space="preserve">for its </w:t>
      </w:r>
      <w:r w:rsidR="00496AC5" w:rsidRPr="00EA2EA4">
        <w:t>implementation is an area of growth for the district.</w:t>
      </w:r>
    </w:p>
    <w:p w14:paraId="799BECF3" w14:textId="40F45208" w:rsidR="00287DF2" w:rsidRPr="000B03A5" w:rsidRDefault="00287DF2" w:rsidP="00273044">
      <w:pPr>
        <w:pStyle w:val="BodyText"/>
      </w:pPr>
      <w:r w:rsidRPr="000B03A5">
        <w:t xml:space="preserve">The district </w:t>
      </w:r>
      <w:r w:rsidR="00D4708B" w:rsidRPr="000B03A5">
        <w:t>monitors instructional practices through both formal and informal mechanisms</w:t>
      </w:r>
      <w:r w:rsidR="00B024B0" w:rsidRPr="000B03A5">
        <w:t xml:space="preserve">, such as </w:t>
      </w:r>
      <w:r w:rsidR="00433D3B" w:rsidRPr="000B03A5">
        <w:t>observations and walkthroughs.</w:t>
      </w:r>
      <w:r w:rsidR="00C02A96" w:rsidRPr="000B03A5">
        <w:t xml:space="preserve"> Despite these efforts, there is no formal tool or system in place to measure implementation of the instructional vision.</w:t>
      </w:r>
      <w:r w:rsidR="00CB6C7D" w:rsidRPr="000B03A5">
        <w:t xml:space="preserve"> </w:t>
      </w:r>
    </w:p>
    <w:p w14:paraId="68501147" w14:textId="22AD83EA" w:rsidR="00473308" w:rsidRPr="00273044" w:rsidRDefault="00473308" w:rsidP="00273044">
      <w:pPr>
        <w:pStyle w:val="Heading3"/>
      </w:pPr>
      <w:bookmarkStart w:id="37" w:name="_Curriculum_and_Instructional"/>
      <w:bookmarkEnd w:id="37"/>
      <w:r w:rsidRPr="00273044">
        <w:t>C</w:t>
      </w:r>
      <w:r w:rsidR="0037284E" w:rsidRPr="00273044">
        <w:t>urriculum and Instructional Materials</w:t>
      </w:r>
    </w:p>
    <w:p w14:paraId="114E882D" w14:textId="116B090B" w:rsidR="00DC1EC2" w:rsidRDefault="00B25461" w:rsidP="00273044">
      <w:pPr>
        <w:pStyle w:val="BodyTextposthead"/>
      </w:pPr>
      <w:r w:rsidRPr="000B03A5">
        <w:t xml:space="preserve">Triton has implemented a structured curriculum review process that includes multiple stakeholders and follows a multiyear </w:t>
      </w:r>
      <w:r w:rsidR="00216636" w:rsidRPr="000B03A5">
        <w:t xml:space="preserve">review and </w:t>
      </w:r>
      <w:r w:rsidRPr="000B03A5">
        <w:t xml:space="preserve">implementation model. </w:t>
      </w:r>
      <w:r w:rsidR="00374F4F" w:rsidRPr="000B03A5">
        <w:t xml:space="preserve">The director of CI&amp;A reported that curriculum review decisions </w:t>
      </w:r>
      <w:r w:rsidR="00374F4F">
        <w:t xml:space="preserve">include </w:t>
      </w:r>
      <w:r w:rsidR="00374F4F" w:rsidRPr="000B03A5">
        <w:t>us</w:t>
      </w:r>
      <w:r w:rsidR="00374F4F">
        <w:t>ing</w:t>
      </w:r>
      <w:r w:rsidR="00374F4F" w:rsidRPr="000B03A5">
        <w:t xml:space="preserve"> tools like EdReports and CURATE</w:t>
      </w:r>
      <w:r w:rsidR="0084269C">
        <w:t>. The process is led by t</w:t>
      </w:r>
      <w:r w:rsidRPr="000B03A5">
        <w:t xml:space="preserve">he </w:t>
      </w:r>
      <w:r w:rsidR="000223B1" w:rsidRPr="000B03A5">
        <w:t>d</w:t>
      </w:r>
      <w:r w:rsidRPr="000B03A5">
        <w:t xml:space="preserve">irector of CI&amp;A </w:t>
      </w:r>
      <w:r w:rsidR="0084269C">
        <w:t xml:space="preserve">and </w:t>
      </w:r>
      <w:r w:rsidRPr="000B03A5">
        <w:t xml:space="preserve">includes general education, special education, and </w:t>
      </w:r>
      <w:r w:rsidR="00A96070">
        <w:t xml:space="preserve">English </w:t>
      </w:r>
      <w:r w:rsidR="00287840">
        <w:t>l</w:t>
      </w:r>
      <w:r w:rsidR="00A96070">
        <w:t>anguage</w:t>
      </w:r>
      <w:r w:rsidR="00A96070" w:rsidRPr="000B03A5">
        <w:t xml:space="preserve"> </w:t>
      </w:r>
      <w:r w:rsidRPr="000B03A5">
        <w:t>teachers</w:t>
      </w:r>
      <w:r w:rsidR="00A96070">
        <w:t>,</w:t>
      </w:r>
      <w:r w:rsidR="00F92EEA" w:rsidRPr="000B03A5">
        <w:t xml:space="preserve"> when available</w:t>
      </w:r>
      <w:r w:rsidRPr="000B03A5">
        <w:t>.</w:t>
      </w:r>
      <w:r w:rsidR="006C1AD5" w:rsidRPr="000B03A5">
        <w:t xml:space="preserve"> </w:t>
      </w:r>
      <w:r w:rsidR="00026E8B" w:rsidRPr="000B03A5">
        <w:t xml:space="preserve">According to district leadership and teachers, </w:t>
      </w:r>
      <w:r w:rsidR="00571044" w:rsidRPr="000B03A5">
        <w:t>teachers volunteer to be on the curriculum review team</w:t>
      </w:r>
      <w:r w:rsidR="00CB29AB">
        <w:t>. P</w:t>
      </w:r>
      <w:r w:rsidR="001002BD" w:rsidRPr="000B03A5">
        <w:t xml:space="preserve">rogram coordinators at the high school and </w:t>
      </w:r>
      <w:r w:rsidR="0065133C" w:rsidRPr="000B03A5">
        <w:t xml:space="preserve">content leads at the middle school are required to be a part of </w:t>
      </w:r>
      <w:r w:rsidR="00715C3E" w:rsidRPr="000B03A5">
        <w:t xml:space="preserve">the team </w:t>
      </w:r>
      <w:r w:rsidR="0065133C" w:rsidRPr="000B03A5">
        <w:t xml:space="preserve">as </w:t>
      </w:r>
      <w:r w:rsidR="00715C3E" w:rsidRPr="000B03A5">
        <w:t xml:space="preserve">a </w:t>
      </w:r>
      <w:r w:rsidR="0065133C" w:rsidRPr="000B03A5">
        <w:t>part of their role.</w:t>
      </w:r>
      <w:r w:rsidR="00E93EC1" w:rsidRPr="000B03A5">
        <w:t xml:space="preserve"> </w:t>
      </w:r>
      <w:r w:rsidR="0084269C">
        <w:t xml:space="preserve">At the start of the process, </w:t>
      </w:r>
      <w:r w:rsidR="00A12C31">
        <w:t xml:space="preserve">the </w:t>
      </w:r>
      <w:r w:rsidR="00A12C31">
        <w:lastRenderedPageBreak/>
        <w:t>curriculum review group</w:t>
      </w:r>
      <w:r w:rsidR="0084269C" w:rsidRPr="000B03A5">
        <w:t xml:space="preserve"> develop</w:t>
      </w:r>
      <w:r w:rsidR="0084269C">
        <w:t xml:space="preserve">s </w:t>
      </w:r>
      <w:r w:rsidR="0084269C" w:rsidRPr="000B03A5">
        <w:t>a vision and criteria for what they are looking for in the new curriculum</w:t>
      </w:r>
      <w:r w:rsidR="0084269C">
        <w:t xml:space="preserve">. </w:t>
      </w:r>
      <w:r w:rsidR="00587BAA">
        <w:t xml:space="preserve">Once a set of curricula is selected to be reviewed, the </w:t>
      </w:r>
      <w:r w:rsidR="00E93EC1" w:rsidRPr="000B03A5">
        <w:t>curriculum adoption process includes site visits, teacher interviews, and previews of materials.</w:t>
      </w:r>
      <w:r w:rsidR="00CB29AB">
        <w:t xml:space="preserve"> </w:t>
      </w:r>
      <w:r w:rsidR="00E93EC1" w:rsidRPr="000B03A5">
        <w:t>Student and family perspective</w:t>
      </w:r>
      <w:r w:rsidR="00CB29AB">
        <w:t>s</w:t>
      </w:r>
      <w:r w:rsidR="00E93EC1" w:rsidRPr="000B03A5">
        <w:t xml:space="preserve"> </w:t>
      </w:r>
      <w:r w:rsidR="00793CEE">
        <w:t>are</w:t>
      </w:r>
      <w:r w:rsidR="00E93EC1" w:rsidRPr="000B03A5">
        <w:t xml:space="preserve"> gathered during the pilot phase of the curriculum review process.</w:t>
      </w:r>
      <w:r w:rsidR="0065133C" w:rsidRPr="000B03A5">
        <w:t xml:space="preserve"> </w:t>
      </w:r>
      <w:r w:rsidR="00EF0AC5" w:rsidRPr="000B03A5">
        <w:t xml:space="preserve">Teachers reported that </w:t>
      </w:r>
      <w:r w:rsidR="00BC7144" w:rsidRPr="000B03A5">
        <w:t xml:space="preserve">the </w:t>
      </w:r>
      <w:r w:rsidR="00284769" w:rsidRPr="000B03A5">
        <w:t xml:space="preserve">process </w:t>
      </w:r>
      <w:r w:rsidR="00F6197A">
        <w:t>has been</w:t>
      </w:r>
      <w:r w:rsidR="00284769" w:rsidRPr="000B03A5">
        <w:t xml:space="preserve"> </w:t>
      </w:r>
      <w:r w:rsidR="0053370F" w:rsidRPr="000B03A5">
        <w:t xml:space="preserve">“very structured and we have solid outcomes from that.” </w:t>
      </w:r>
      <w:r w:rsidR="00B241AA" w:rsidRPr="000B03A5">
        <w:t>Elementary teachers highlighted the process for ELA</w:t>
      </w:r>
      <w:r w:rsidR="00194BB9" w:rsidRPr="000B03A5">
        <w:t xml:space="preserve"> noting the collaboration was </w:t>
      </w:r>
      <w:r w:rsidR="00B241AA" w:rsidRPr="000B03A5">
        <w:t xml:space="preserve">impressive </w:t>
      </w:r>
      <w:r w:rsidR="00194BB9" w:rsidRPr="000B03A5">
        <w:t xml:space="preserve">and </w:t>
      </w:r>
      <w:r w:rsidR="00CB29AB">
        <w:t xml:space="preserve">that </w:t>
      </w:r>
      <w:r w:rsidR="00194BB9" w:rsidRPr="000B03A5">
        <w:t xml:space="preserve">the group </w:t>
      </w:r>
      <w:r w:rsidR="00B241AA" w:rsidRPr="000B03A5">
        <w:t xml:space="preserve">reviewed </w:t>
      </w:r>
      <w:r w:rsidR="00B14DAD" w:rsidRPr="000B03A5">
        <w:t xml:space="preserve">several data points and </w:t>
      </w:r>
      <w:r w:rsidR="00F31F6D">
        <w:t xml:space="preserve">student </w:t>
      </w:r>
      <w:r w:rsidR="00B14DAD" w:rsidRPr="000B03A5">
        <w:t xml:space="preserve">writing </w:t>
      </w:r>
      <w:r w:rsidR="00F31F6D">
        <w:t xml:space="preserve">samples </w:t>
      </w:r>
      <w:r w:rsidR="00B14DAD" w:rsidRPr="000B03A5">
        <w:t xml:space="preserve">throughout </w:t>
      </w:r>
      <w:r w:rsidR="0057406A">
        <w:t>g</w:t>
      </w:r>
      <w:r w:rsidR="00CB29AB">
        <w:t xml:space="preserve">rades </w:t>
      </w:r>
      <w:r w:rsidR="00B14DAD" w:rsidRPr="000B03A5">
        <w:t>K-12</w:t>
      </w:r>
      <w:r w:rsidR="00A33D75">
        <w:t xml:space="preserve"> during the </w:t>
      </w:r>
      <w:r w:rsidR="00F45EE4">
        <w:t>initial stage of the review cycle</w:t>
      </w:r>
      <w:r w:rsidR="00544434">
        <w:t xml:space="preserve"> to understand</w:t>
      </w:r>
      <w:r w:rsidR="00050531">
        <w:t xml:space="preserve"> the impact of the current curriculum on student learning</w:t>
      </w:r>
      <w:r w:rsidR="00194BB9" w:rsidRPr="000B03A5">
        <w:t>.</w:t>
      </w:r>
      <w:r w:rsidR="000F095B">
        <w:t xml:space="preserve"> During the pilot and implementation </w:t>
      </w:r>
      <w:r w:rsidR="008819AB">
        <w:t xml:space="preserve">phases, </w:t>
      </w:r>
      <w:r w:rsidR="00F442EA">
        <w:t xml:space="preserve">the district has </w:t>
      </w:r>
      <w:r w:rsidR="007A6D96">
        <w:t>specific tools designed for walkthroughs.</w:t>
      </w:r>
      <w:r w:rsidR="00587BAA">
        <w:t xml:space="preserve"> </w:t>
      </w:r>
      <w:r w:rsidR="007A5274" w:rsidRPr="00EA2EA4">
        <w:t>The curricular review and selection process, which involves a variety of relevant stakeholders, and has clear protocols, is a strength of the district.</w:t>
      </w:r>
    </w:p>
    <w:p w14:paraId="2EF85C8D" w14:textId="5A42B3C6" w:rsidR="006064D5" w:rsidRPr="000B03A5" w:rsidRDefault="00587BAA" w:rsidP="004A16AC">
      <w:pPr>
        <w:pStyle w:val="BodyTextposthead"/>
      </w:pPr>
      <w:r>
        <w:t>While the curricular review and selection process involves a variety of stakeholders and has clear protocols</w:t>
      </w:r>
      <w:r w:rsidR="00DC1EC2">
        <w:t xml:space="preserve">, </w:t>
      </w:r>
      <w:r w:rsidR="007A5274">
        <w:t xml:space="preserve">this </w:t>
      </w:r>
      <w:r w:rsidR="00DC1EC2" w:rsidRPr="000B03A5">
        <w:t xml:space="preserve">process </w:t>
      </w:r>
      <w:r w:rsidR="00006A5E">
        <w:t>often</w:t>
      </w:r>
      <w:r w:rsidR="00DC1EC2" w:rsidRPr="000B03A5">
        <w:t xml:space="preserve"> results in </w:t>
      </w:r>
      <w:r w:rsidR="00DC1EC2">
        <w:t xml:space="preserve">adopting </w:t>
      </w:r>
      <w:r w:rsidR="00DC1EC2" w:rsidRPr="000B03A5">
        <w:t xml:space="preserve">curriculum that is </w:t>
      </w:r>
      <w:r w:rsidR="00006A5E">
        <w:t xml:space="preserve">not rated or </w:t>
      </w:r>
      <w:r w:rsidR="00DC1EC2" w:rsidRPr="000B03A5">
        <w:t>rated as “does not meet expectations.</w:t>
      </w:r>
      <w:r w:rsidR="00715A01">
        <w:t>”</w:t>
      </w:r>
      <w:r w:rsidR="00DC1EC2" w:rsidRPr="000B03A5">
        <w:t xml:space="preserve"> </w:t>
      </w:r>
      <w:r w:rsidR="0036073F" w:rsidRPr="000B03A5">
        <w:t xml:space="preserve">As </w:t>
      </w:r>
      <w:r w:rsidR="002959CA">
        <w:t xml:space="preserve">a </w:t>
      </w:r>
      <w:r w:rsidR="0036073F" w:rsidRPr="000B03A5">
        <w:t>district leader noted</w:t>
      </w:r>
      <w:r w:rsidR="0077378B" w:rsidRPr="000B03A5">
        <w:t>,</w:t>
      </w:r>
      <w:r w:rsidR="0036073F" w:rsidRPr="000B03A5">
        <w:t xml:space="preserve"> </w:t>
      </w:r>
      <w:r w:rsidR="00D52713" w:rsidRPr="000B03A5">
        <w:t>“</w:t>
      </w:r>
      <w:r w:rsidR="002959CA">
        <w:t>W</w:t>
      </w:r>
      <w:r w:rsidR="00D52713" w:rsidRPr="000B03A5">
        <w:t>e have our own criteria, we don</w:t>
      </w:r>
      <w:r w:rsidR="002959CA">
        <w:t>’</w:t>
      </w:r>
      <w:r w:rsidR="00D52713" w:rsidRPr="000B03A5">
        <w:t xml:space="preserve">t always land exactly where </w:t>
      </w:r>
      <w:r w:rsidR="00D52713" w:rsidRPr="00273044">
        <w:t>CURATE landed or exactly where EdReports landed.”</w:t>
      </w:r>
      <w:r w:rsidR="004E2E73">
        <w:t xml:space="preserve"> </w:t>
      </w:r>
      <w:r w:rsidR="00AA13A6" w:rsidRPr="000B03A5">
        <w:t>For example, Math in Focus</w:t>
      </w:r>
      <w:r w:rsidR="006D3FFA" w:rsidRPr="000B03A5">
        <w:t xml:space="preserve">, which </w:t>
      </w:r>
      <w:r w:rsidR="008D5494">
        <w:t>is a program that was</w:t>
      </w:r>
      <w:r w:rsidR="008D5494" w:rsidRPr="000B03A5">
        <w:t xml:space="preserve"> </w:t>
      </w:r>
      <w:r w:rsidR="006D3FFA" w:rsidRPr="000B03A5">
        <w:t>selected at least eight years ago,</w:t>
      </w:r>
      <w:r w:rsidR="00AA13A6" w:rsidRPr="000B03A5">
        <w:t xml:space="preserve"> </w:t>
      </w:r>
      <w:r w:rsidR="00B149DF" w:rsidRPr="000B03A5">
        <w:t xml:space="preserve">is currently the </w:t>
      </w:r>
      <w:r w:rsidR="00853295">
        <w:t xml:space="preserve">math </w:t>
      </w:r>
      <w:r w:rsidR="00B149DF" w:rsidRPr="000B03A5">
        <w:t xml:space="preserve">curriculum used in </w:t>
      </w:r>
      <w:r w:rsidR="008D5494">
        <w:t>G</w:t>
      </w:r>
      <w:r w:rsidR="00B149DF" w:rsidRPr="000B03A5">
        <w:t>rades K-6</w:t>
      </w:r>
      <w:r w:rsidR="008D5494">
        <w:t>, but</w:t>
      </w:r>
      <w:r w:rsidR="00B149DF" w:rsidRPr="000B03A5">
        <w:t xml:space="preserve"> </w:t>
      </w:r>
      <w:r w:rsidR="008D5494">
        <w:t>it</w:t>
      </w:r>
      <w:r w:rsidR="00B149DF" w:rsidRPr="000B03A5">
        <w:t xml:space="preserve"> does not </w:t>
      </w:r>
      <w:r w:rsidR="00924D65" w:rsidRPr="000B03A5">
        <w:t>meet expectations according to EdReports and is not rated on CURATE</w:t>
      </w:r>
      <w:r w:rsidR="008D5494">
        <w:t>. Nevertheless,</w:t>
      </w:r>
      <w:r w:rsidR="00924D65" w:rsidRPr="000B03A5">
        <w:t xml:space="preserve"> district leadership and teachers reported that they were happy with the curriculum.</w:t>
      </w:r>
      <w:r w:rsidR="00911918">
        <w:t xml:space="preserve"> </w:t>
      </w:r>
      <w:r w:rsidR="00DC75F2" w:rsidRPr="000B03A5">
        <w:t xml:space="preserve">Table 4 summarizes the status of all </w:t>
      </w:r>
      <w:r w:rsidR="00DC75F2">
        <w:t xml:space="preserve">Triton </w:t>
      </w:r>
      <w:r w:rsidR="00DC75F2" w:rsidRPr="000B03A5">
        <w:t>districtwide curricula.</w:t>
      </w:r>
      <w:r w:rsidR="00DC75F2">
        <w:t xml:space="preserve"> </w:t>
      </w:r>
      <w:r w:rsidR="00E82B7F" w:rsidRPr="00EA2EA4">
        <w:t xml:space="preserve">The current lack of curricula rated as meets expectations is an area for growth for the district. </w:t>
      </w:r>
    </w:p>
    <w:p w14:paraId="09035190" w14:textId="664ED38D" w:rsidR="006064D5" w:rsidRPr="00273044" w:rsidRDefault="006064D5" w:rsidP="00273044">
      <w:pPr>
        <w:pStyle w:val="TableTitle0"/>
      </w:pPr>
      <w:r w:rsidRPr="00273044">
        <w:t>Table 4. Summary of Districtwide Curricula Being Used</w:t>
      </w:r>
    </w:p>
    <w:tbl>
      <w:tblPr>
        <w:tblStyle w:val="MSVTable1"/>
        <w:tblW w:w="5000" w:type="pct"/>
        <w:tblLayout w:type="fixed"/>
        <w:tblLook w:val="04A0" w:firstRow="1" w:lastRow="0" w:firstColumn="1" w:lastColumn="0" w:noHBand="0" w:noVBand="1"/>
      </w:tblPr>
      <w:tblGrid>
        <w:gridCol w:w="836"/>
        <w:gridCol w:w="2125"/>
        <w:gridCol w:w="2790"/>
        <w:gridCol w:w="1531"/>
        <w:gridCol w:w="989"/>
        <w:gridCol w:w="1073"/>
      </w:tblGrid>
      <w:tr w:rsidR="00107CBA" w:rsidRPr="000B03A5" w14:paraId="7D41CAA7" w14:textId="2B477ACE" w:rsidTr="004A16AC">
        <w:trPr>
          <w:cnfStyle w:val="100000000000" w:firstRow="1" w:lastRow="0" w:firstColumn="0" w:lastColumn="0" w:oddVBand="0" w:evenVBand="0" w:oddHBand="0" w:evenHBand="0" w:firstRowFirstColumn="0" w:firstRowLastColumn="0" w:lastRowFirstColumn="0" w:lastRowLastColumn="0"/>
          <w:cantSplit/>
          <w:tblHeader/>
        </w:trPr>
        <w:tc>
          <w:tcPr>
            <w:tcW w:w="447" w:type="pct"/>
          </w:tcPr>
          <w:p w14:paraId="7A55BC83" w14:textId="016DCAEE" w:rsidR="00107CBA" w:rsidRPr="00036BD9" w:rsidRDefault="00107CBA" w:rsidP="00036BD9">
            <w:pPr>
              <w:pStyle w:val="TableColHeadingCenter"/>
            </w:pPr>
            <w:r w:rsidRPr="00036BD9">
              <w:t xml:space="preserve">Grade </w:t>
            </w:r>
            <w:r w:rsidR="0066727F" w:rsidRPr="00036BD9">
              <w:t>l</w:t>
            </w:r>
            <w:r w:rsidRPr="00036BD9">
              <w:t>evel(s)</w:t>
            </w:r>
          </w:p>
        </w:tc>
        <w:tc>
          <w:tcPr>
            <w:tcW w:w="1137" w:type="pct"/>
          </w:tcPr>
          <w:p w14:paraId="462DDE5B" w14:textId="0C57BB8B" w:rsidR="00107CBA" w:rsidRPr="00036BD9" w:rsidRDefault="00107CBA" w:rsidP="00036BD9">
            <w:pPr>
              <w:pStyle w:val="TableColHeadingCenter"/>
            </w:pPr>
            <w:r w:rsidRPr="00036BD9">
              <w:t>Subject</w:t>
            </w:r>
          </w:p>
        </w:tc>
        <w:tc>
          <w:tcPr>
            <w:tcW w:w="1493" w:type="pct"/>
          </w:tcPr>
          <w:p w14:paraId="16DDF827" w14:textId="4BBB810C" w:rsidR="00107CBA" w:rsidRPr="00036BD9" w:rsidRDefault="00107CBA" w:rsidP="00036BD9">
            <w:pPr>
              <w:pStyle w:val="TableColHeadingCenter"/>
            </w:pPr>
            <w:r w:rsidRPr="00036BD9">
              <w:t>Curriculum</w:t>
            </w:r>
          </w:p>
        </w:tc>
        <w:tc>
          <w:tcPr>
            <w:tcW w:w="819" w:type="pct"/>
          </w:tcPr>
          <w:p w14:paraId="5B413269" w14:textId="7EF7A0FA" w:rsidR="00107CBA" w:rsidRPr="00036BD9" w:rsidRDefault="00107CBA" w:rsidP="00036BD9">
            <w:pPr>
              <w:pStyle w:val="TableColHeadingCenter"/>
            </w:pPr>
            <w:r w:rsidRPr="00036BD9">
              <w:t>Type</w:t>
            </w:r>
          </w:p>
        </w:tc>
        <w:tc>
          <w:tcPr>
            <w:tcW w:w="529" w:type="pct"/>
          </w:tcPr>
          <w:p w14:paraId="43F454C5" w14:textId="6C0EB705" w:rsidR="00107CBA" w:rsidRPr="00036BD9" w:rsidRDefault="00107CBA" w:rsidP="00036BD9">
            <w:pPr>
              <w:pStyle w:val="TableColHeadingCenter"/>
            </w:pPr>
            <w:r w:rsidRPr="00036BD9">
              <w:t>CURATE</w:t>
            </w:r>
            <w:r w:rsidR="13E3D495" w:rsidRPr="00036BD9">
              <w:t xml:space="preserve"> </w:t>
            </w:r>
            <w:r w:rsidR="0066727F" w:rsidRPr="00036BD9">
              <w:t>r</w:t>
            </w:r>
            <w:r w:rsidR="13E3D495" w:rsidRPr="00036BD9">
              <w:t>ating</w:t>
            </w:r>
          </w:p>
        </w:tc>
        <w:tc>
          <w:tcPr>
            <w:tcW w:w="574" w:type="pct"/>
          </w:tcPr>
          <w:p w14:paraId="703F0D85" w14:textId="0B901B41" w:rsidR="00107CBA" w:rsidRPr="00036BD9" w:rsidRDefault="00107CBA" w:rsidP="00036BD9">
            <w:pPr>
              <w:pStyle w:val="TableColHeadingCenter"/>
            </w:pPr>
            <w:r w:rsidRPr="00036BD9">
              <w:t>EdReports</w:t>
            </w:r>
            <w:r w:rsidR="222ADEEF" w:rsidRPr="00036BD9">
              <w:t xml:space="preserve"> </w:t>
            </w:r>
            <w:r w:rsidR="0066727F" w:rsidRPr="00036BD9">
              <w:t>r</w:t>
            </w:r>
            <w:r w:rsidR="222ADEEF" w:rsidRPr="00036BD9">
              <w:t>ating</w:t>
            </w:r>
          </w:p>
        </w:tc>
      </w:tr>
      <w:tr w:rsidR="00107CBA" w:rsidRPr="000B03A5" w14:paraId="51F53E0C" w14:textId="2DAA80B0" w:rsidTr="004A16AC">
        <w:trPr>
          <w:cnfStyle w:val="000000100000" w:firstRow="0" w:lastRow="0" w:firstColumn="0" w:lastColumn="0" w:oddVBand="0" w:evenVBand="0" w:oddHBand="1" w:evenHBand="0" w:firstRowFirstColumn="0" w:firstRowLastColumn="0" w:lastRowFirstColumn="0" w:lastRowLastColumn="0"/>
          <w:cantSplit/>
        </w:trPr>
        <w:tc>
          <w:tcPr>
            <w:tcW w:w="447" w:type="pct"/>
          </w:tcPr>
          <w:p w14:paraId="600858AF" w14:textId="71105765" w:rsidR="00107CBA" w:rsidRPr="00036BD9" w:rsidRDefault="21083C82" w:rsidP="00036BD9">
            <w:pPr>
              <w:pStyle w:val="TableSubheading"/>
            </w:pPr>
            <w:r w:rsidRPr="00036BD9">
              <w:t>K-5</w:t>
            </w:r>
          </w:p>
        </w:tc>
        <w:tc>
          <w:tcPr>
            <w:tcW w:w="1137" w:type="pct"/>
          </w:tcPr>
          <w:p w14:paraId="3B3F20B2" w14:textId="4FA4CB95" w:rsidR="00107CBA" w:rsidRPr="00806ED5" w:rsidRDefault="21083C82" w:rsidP="00806ED5">
            <w:pPr>
              <w:pStyle w:val="TableText"/>
            </w:pPr>
            <w:r w:rsidRPr="00806ED5">
              <w:t>ELA</w:t>
            </w:r>
          </w:p>
        </w:tc>
        <w:tc>
          <w:tcPr>
            <w:tcW w:w="1493" w:type="pct"/>
          </w:tcPr>
          <w:p w14:paraId="4157BF26" w14:textId="344DAE21" w:rsidR="00107CBA" w:rsidRPr="00806ED5" w:rsidRDefault="21083C82" w:rsidP="00806ED5">
            <w:pPr>
              <w:pStyle w:val="TableText"/>
            </w:pPr>
            <w:r w:rsidRPr="00806ED5">
              <w:t>Amplify CKLA (2022)</w:t>
            </w:r>
          </w:p>
        </w:tc>
        <w:tc>
          <w:tcPr>
            <w:tcW w:w="819" w:type="pct"/>
          </w:tcPr>
          <w:p w14:paraId="3DEFFD8D" w14:textId="7023DB7C" w:rsidR="00107CBA" w:rsidRPr="00806ED5" w:rsidRDefault="21083C82" w:rsidP="00806ED5">
            <w:pPr>
              <w:pStyle w:val="TableText"/>
            </w:pPr>
            <w:r w:rsidRPr="00806ED5">
              <w:t>Comprehensive</w:t>
            </w:r>
          </w:p>
        </w:tc>
        <w:tc>
          <w:tcPr>
            <w:tcW w:w="529" w:type="pct"/>
          </w:tcPr>
          <w:p w14:paraId="0F62214C" w14:textId="168596A1" w:rsidR="00107CBA" w:rsidRPr="000B03A5" w:rsidRDefault="21083C82" w:rsidP="00806ED5">
            <w:pPr>
              <w:pStyle w:val="TableTextCentered"/>
            </w:pPr>
            <w:r w:rsidRPr="000B03A5">
              <w:t>ME</w:t>
            </w:r>
          </w:p>
        </w:tc>
        <w:tc>
          <w:tcPr>
            <w:tcW w:w="574" w:type="pct"/>
          </w:tcPr>
          <w:p w14:paraId="011798F6" w14:textId="0E00832C" w:rsidR="00107CBA" w:rsidRPr="000B03A5" w:rsidRDefault="21083C82" w:rsidP="00806ED5">
            <w:pPr>
              <w:pStyle w:val="TableTextCentered"/>
            </w:pPr>
            <w:r w:rsidRPr="000B03A5">
              <w:t>ME</w:t>
            </w:r>
          </w:p>
        </w:tc>
      </w:tr>
      <w:tr w:rsidR="00107CBA" w:rsidRPr="000B03A5" w14:paraId="19FEA9CA" w14:textId="333B272D" w:rsidTr="004A16AC">
        <w:trPr>
          <w:cantSplit/>
        </w:trPr>
        <w:tc>
          <w:tcPr>
            <w:tcW w:w="447" w:type="pct"/>
          </w:tcPr>
          <w:p w14:paraId="51A4AEF1" w14:textId="7F92124A" w:rsidR="00107CBA" w:rsidRPr="00036BD9" w:rsidRDefault="21083C82" w:rsidP="00036BD9">
            <w:pPr>
              <w:pStyle w:val="TableSubheading"/>
            </w:pPr>
            <w:r w:rsidRPr="00036BD9">
              <w:t>K-2</w:t>
            </w:r>
          </w:p>
        </w:tc>
        <w:tc>
          <w:tcPr>
            <w:tcW w:w="1137" w:type="pct"/>
          </w:tcPr>
          <w:p w14:paraId="35D83123" w14:textId="330879EE" w:rsidR="00107CBA" w:rsidRPr="00806ED5" w:rsidRDefault="21083C82" w:rsidP="00806ED5">
            <w:pPr>
              <w:pStyle w:val="TableText"/>
            </w:pPr>
            <w:r w:rsidRPr="00806ED5">
              <w:t>ELA</w:t>
            </w:r>
          </w:p>
        </w:tc>
        <w:tc>
          <w:tcPr>
            <w:tcW w:w="1493" w:type="pct"/>
          </w:tcPr>
          <w:p w14:paraId="41E1E089" w14:textId="4CEB957A" w:rsidR="00107CBA" w:rsidRPr="00806ED5" w:rsidRDefault="00223032" w:rsidP="00806ED5">
            <w:pPr>
              <w:pStyle w:val="TableText"/>
            </w:pPr>
            <w:r w:rsidRPr="00806ED5">
              <w:t xml:space="preserve">Wilson </w:t>
            </w:r>
            <w:r w:rsidR="21083C82" w:rsidRPr="00806ED5">
              <w:t>Fundations</w:t>
            </w:r>
          </w:p>
        </w:tc>
        <w:tc>
          <w:tcPr>
            <w:tcW w:w="819" w:type="pct"/>
          </w:tcPr>
          <w:p w14:paraId="116FB2ED" w14:textId="7AA5B544" w:rsidR="00107CBA" w:rsidRPr="00806ED5" w:rsidRDefault="21083C82" w:rsidP="00806ED5">
            <w:pPr>
              <w:pStyle w:val="TableText"/>
            </w:pPr>
            <w:r w:rsidRPr="00806ED5">
              <w:t>Supplemental</w:t>
            </w:r>
          </w:p>
        </w:tc>
        <w:tc>
          <w:tcPr>
            <w:tcW w:w="529" w:type="pct"/>
          </w:tcPr>
          <w:p w14:paraId="052FE8B2" w14:textId="459B768F" w:rsidR="00107CBA" w:rsidRPr="000B03A5" w:rsidRDefault="21083C82" w:rsidP="00806ED5">
            <w:pPr>
              <w:pStyle w:val="TableTextCentered"/>
            </w:pPr>
            <w:r w:rsidRPr="000B03A5">
              <w:t>NR</w:t>
            </w:r>
          </w:p>
        </w:tc>
        <w:tc>
          <w:tcPr>
            <w:tcW w:w="574" w:type="pct"/>
          </w:tcPr>
          <w:p w14:paraId="7F5AB4B2" w14:textId="432AA3C2" w:rsidR="00107CBA" w:rsidRPr="000B03A5" w:rsidRDefault="00223032" w:rsidP="00806ED5">
            <w:pPr>
              <w:pStyle w:val="TableTextCentered"/>
            </w:pPr>
            <w:r w:rsidRPr="000B03A5">
              <w:t>PM</w:t>
            </w:r>
          </w:p>
        </w:tc>
      </w:tr>
      <w:tr w:rsidR="00FE2AD3" w:rsidRPr="000B03A5" w14:paraId="47DAC06E" w14:textId="77777777" w:rsidTr="004A16AC">
        <w:trPr>
          <w:cnfStyle w:val="000000100000" w:firstRow="0" w:lastRow="0" w:firstColumn="0" w:lastColumn="0" w:oddVBand="0" w:evenVBand="0" w:oddHBand="1" w:evenHBand="0" w:firstRowFirstColumn="0" w:firstRowLastColumn="0" w:lastRowFirstColumn="0" w:lastRowLastColumn="0"/>
          <w:cantSplit/>
        </w:trPr>
        <w:tc>
          <w:tcPr>
            <w:tcW w:w="447" w:type="pct"/>
          </w:tcPr>
          <w:p w14:paraId="39EEFB48" w14:textId="65B72379" w:rsidR="00FE2AD3" w:rsidRPr="00036BD9" w:rsidRDefault="00FE2AD3" w:rsidP="00036BD9">
            <w:pPr>
              <w:pStyle w:val="TableSubheading"/>
            </w:pPr>
            <w:r w:rsidRPr="00036BD9">
              <w:t>6-8</w:t>
            </w:r>
          </w:p>
        </w:tc>
        <w:tc>
          <w:tcPr>
            <w:tcW w:w="1137" w:type="pct"/>
          </w:tcPr>
          <w:p w14:paraId="202AD5EB" w14:textId="3DD8D21E" w:rsidR="00FE2AD3" w:rsidRPr="00806ED5" w:rsidRDefault="00FE2AD3" w:rsidP="00806ED5">
            <w:pPr>
              <w:pStyle w:val="TableText"/>
            </w:pPr>
            <w:r w:rsidRPr="00806ED5">
              <w:t>ELA</w:t>
            </w:r>
          </w:p>
        </w:tc>
        <w:tc>
          <w:tcPr>
            <w:tcW w:w="1493" w:type="pct"/>
          </w:tcPr>
          <w:p w14:paraId="265D6D44" w14:textId="420197B9" w:rsidR="00FE2AD3" w:rsidRPr="00806ED5" w:rsidRDefault="00FE2AD3" w:rsidP="00806ED5">
            <w:pPr>
              <w:pStyle w:val="TableText"/>
            </w:pPr>
            <w:r w:rsidRPr="00806ED5">
              <w:t>EL Education</w:t>
            </w:r>
          </w:p>
        </w:tc>
        <w:tc>
          <w:tcPr>
            <w:tcW w:w="819" w:type="pct"/>
          </w:tcPr>
          <w:p w14:paraId="69359BD3" w14:textId="52267158" w:rsidR="00FE2AD3" w:rsidRPr="00806ED5" w:rsidRDefault="00FE2AD3" w:rsidP="00806ED5">
            <w:pPr>
              <w:pStyle w:val="TableText"/>
            </w:pPr>
            <w:r w:rsidRPr="00806ED5">
              <w:t>Comprehensive</w:t>
            </w:r>
          </w:p>
        </w:tc>
        <w:tc>
          <w:tcPr>
            <w:tcW w:w="529" w:type="pct"/>
          </w:tcPr>
          <w:p w14:paraId="48A7CA7D" w14:textId="27D70E58" w:rsidR="00FE2AD3" w:rsidRPr="000B03A5" w:rsidRDefault="00FE2AD3" w:rsidP="00806ED5">
            <w:pPr>
              <w:pStyle w:val="TableTextCentered"/>
            </w:pPr>
            <w:r w:rsidRPr="000B03A5">
              <w:t>ME</w:t>
            </w:r>
          </w:p>
        </w:tc>
        <w:tc>
          <w:tcPr>
            <w:tcW w:w="574" w:type="pct"/>
          </w:tcPr>
          <w:p w14:paraId="680FF945" w14:textId="004E037D" w:rsidR="00FE2AD3" w:rsidRPr="000B03A5" w:rsidRDefault="00FE2AD3" w:rsidP="00806ED5">
            <w:pPr>
              <w:pStyle w:val="TableTextCentered"/>
            </w:pPr>
            <w:r w:rsidRPr="000B03A5">
              <w:t>ME</w:t>
            </w:r>
          </w:p>
        </w:tc>
      </w:tr>
      <w:tr w:rsidR="00877868" w:rsidRPr="000B03A5" w14:paraId="19325FC5" w14:textId="77777777" w:rsidTr="004A16AC">
        <w:trPr>
          <w:cantSplit/>
        </w:trPr>
        <w:tc>
          <w:tcPr>
            <w:tcW w:w="447" w:type="pct"/>
          </w:tcPr>
          <w:p w14:paraId="44DBF439" w14:textId="7F366138" w:rsidR="00877868" w:rsidRPr="00036BD9" w:rsidRDefault="00877868" w:rsidP="00036BD9">
            <w:pPr>
              <w:pStyle w:val="TableSubheading"/>
            </w:pPr>
            <w:r w:rsidRPr="00036BD9">
              <w:t>9-12</w:t>
            </w:r>
          </w:p>
        </w:tc>
        <w:tc>
          <w:tcPr>
            <w:tcW w:w="1137" w:type="pct"/>
          </w:tcPr>
          <w:p w14:paraId="4535155C" w14:textId="38D5F83A" w:rsidR="00877868" w:rsidRPr="00806ED5" w:rsidRDefault="00877868" w:rsidP="00806ED5">
            <w:pPr>
              <w:pStyle w:val="TableText"/>
            </w:pPr>
            <w:r w:rsidRPr="00806ED5">
              <w:t>ELA</w:t>
            </w:r>
          </w:p>
        </w:tc>
        <w:tc>
          <w:tcPr>
            <w:tcW w:w="1493" w:type="pct"/>
          </w:tcPr>
          <w:p w14:paraId="20813E6B" w14:textId="32A0B43D" w:rsidR="00877868" w:rsidRPr="00806ED5" w:rsidRDefault="00877868" w:rsidP="00806ED5">
            <w:pPr>
              <w:pStyle w:val="TableText"/>
            </w:pPr>
            <w:r w:rsidRPr="00806ED5">
              <w:t>Teacher Developed</w:t>
            </w:r>
          </w:p>
        </w:tc>
        <w:tc>
          <w:tcPr>
            <w:tcW w:w="819" w:type="pct"/>
          </w:tcPr>
          <w:p w14:paraId="19445A1A" w14:textId="54683E44" w:rsidR="00877868" w:rsidRPr="00806ED5" w:rsidRDefault="00877868" w:rsidP="00806ED5">
            <w:pPr>
              <w:pStyle w:val="TableText"/>
            </w:pPr>
            <w:r w:rsidRPr="00806ED5">
              <w:t>Comprehensive</w:t>
            </w:r>
          </w:p>
        </w:tc>
        <w:tc>
          <w:tcPr>
            <w:tcW w:w="529" w:type="pct"/>
          </w:tcPr>
          <w:p w14:paraId="6E415901" w14:textId="4AA63DE3" w:rsidR="00877868" w:rsidRPr="000B03A5" w:rsidRDefault="00877868" w:rsidP="00806ED5">
            <w:pPr>
              <w:pStyle w:val="TableTextCentered"/>
            </w:pPr>
            <w:r w:rsidRPr="000B03A5">
              <w:t>NR</w:t>
            </w:r>
          </w:p>
        </w:tc>
        <w:tc>
          <w:tcPr>
            <w:tcW w:w="574" w:type="pct"/>
          </w:tcPr>
          <w:p w14:paraId="5C007917" w14:textId="73C49F5E" w:rsidR="00877868" w:rsidRPr="000B03A5" w:rsidRDefault="00877868" w:rsidP="00806ED5">
            <w:pPr>
              <w:pStyle w:val="TableTextCentered"/>
            </w:pPr>
            <w:r w:rsidRPr="000B03A5">
              <w:t>NR</w:t>
            </w:r>
          </w:p>
        </w:tc>
      </w:tr>
      <w:tr w:rsidR="00FE2AD3" w:rsidRPr="000B03A5" w14:paraId="5B904DA1" w14:textId="607868D5" w:rsidTr="004A16AC">
        <w:trPr>
          <w:cnfStyle w:val="000000100000" w:firstRow="0" w:lastRow="0" w:firstColumn="0" w:lastColumn="0" w:oddVBand="0" w:evenVBand="0" w:oddHBand="1" w:evenHBand="0" w:firstRowFirstColumn="0" w:firstRowLastColumn="0" w:lastRowFirstColumn="0" w:lastRowLastColumn="0"/>
          <w:cantSplit/>
        </w:trPr>
        <w:tc>
          <w:tcPr>
            <w:tcW w:w="447" w:type="pct"/>
          </w:tcPr>
          <w:p w14:paraId="32E82E63" w14:textId="4344AA3C" w:rsidR="00FE2AD3" w:rsidRPr="00036BD9" w:rsidRDefault="00FE2AD3" w:rsidP="00036BD9">
            <w:pPr>
              <w:pStyle w:val="TableSubheading"/>
            </w:pPr>
            <w:r w:rsidRPr="00036BD9">
              <w:t>K-6</w:t>
            </w:r>
          </w:p>
        </w:tc>
        <w:tc>
          <w:tcPr>
            <w:tcW w:w="1137" w:type="pct"/>
          </w:tcPr>
          <w:p w14:paraId="10486116" w14:textId="683D8893" w:rsidR="00FE2AD3" w:rsidRPr="00806ED5" w:rsidRDefault="00FE2AD3" w:rsidP="00806ED5">
            <w:pPr>
              <w:pStyle w:val="TableText"/>
            </w:pPr>
            <w:r w:rsidRPr="00806ED5">
              <w:t>Math</w:t>
            </w:r>
            <w:r w:rsidR="0066727F" w:rsidRPr="00806ED5">
              <w:t>ematics</w:t>
            </w:r>
          </w:p>
        </w:tc>
        <w:tc>
          <w:tcPr>
            <w:tcW w:w="1493" w:type="pct"/>
          </w:tcPr>
          <w:p w14:paraId="43C149A8" w14:textId="72B0AC13" w:rsidR="00FE2AD3" w:rsidRPr="00806ED5" w:rsidRDefault="00FE2AD3" w:rsidP="00806ED5">
            <w:pPr>
              <w:pStyle w:val="TableText"/>
            </w:pPr>
            <w:r w:rsidRPr="00806ED5">
              <w:t>Math in Focus (2020)</w:t>
            </w:r>
          </w:p>
        </w:tc>
        <w:tc>
          <w:tcPr>
            <w:tcW w:w="819" w:type="pct"/>
          </w:tcPr>
          <w:p w14:paraId="69338281" w14:textId="12DA77B1" w:rsidR="00FE2AD3" w:rsidRPr="00806ED5" w:rsidRDefault="00FE2AD3" w:rsidP="00806ED5">
            <w:pPr>
              <w:pStyle w:val="TableText"/>
            </w:pPr>
            <w:r w:rsidRPr="00806ED5">
              <w:t>Comprehensive</w:t>
            </w:r>
          </w:p>
        </w:tc>
        <w:tc>
          <w:tcPr>
            <w:tcW w:w="529" w:type="pct"/>
          </w:tcPr>
          <w:p w14:paraId="78226BD9" w14:textId="2A48B338" w:rsidR="00FE2AD3" w:rsidRPr="000B03A5" w:rsidRDefault="00FE2AD3" w:rsidP="00806ED5">
            <w:pPr>
              <w:pStyle w:val="TableTextCentered"/>
            </w:pPr>
            <w:r w:rsidRPr="000B03A5">
              <w:t>NR</w:t>
            </w:r>
          </w:p>
        </w:tc>
        <w:tc>
          <w:tcPr>
            <w:tcW w:w="574" w:type="pct"/>
          </w:tcPr>
          <w:p w14:paraId="065A93AA" w14:textId="6B1D08C1" w:rsidR="00FE2AD3" w:rsidRPr="000B03A5" w:rsidRDefault="00FE2AD3" w:rsidP="00806ED5">
            <w:pPr>
              <w:pStyle w:val="TableTextCentered"/>
            </w:pPr>
            <w:r w:rsidRPr="000B03A5">
              <w:t>D</w:t>
            </w:r>
            <w:r w:rsidR="006325DF">
              <w:t>N</w:t>
            </w:r>
            <w:r w:rsidRPr="000B03A5">
              <w:t>M</w:t>
            </w:r>
          </w:p>
        </w:tc>
      </w:tr>
      <w:tr w:rsidR="00FE2AD3" w:rsidRPr="000B03A5" w14:paraId="22A4C1AB" w14:textId="5510AF21" w:rsidTr="004A16AC">
        <w:trPr>
          <w:cantSplit/>
        </w:trPr>
        <w:tc>
          <w:tcPr>
            <w:tcW w:w="447" w:type="pct"/>
          </w:tcPr>
          <w:p w14:paraId="485A3E55" w14:textId="063AD076" w:rsidR="00FE2AD3" w:rsidRPr="00036BD9" w:rsidRDefault="00FE2AD3" w:rsidP="00036BD9">
            <w:pPr>
              <w:pStyle w:val="TableSubheading"/>
            </w:pPr>
            <w:r w:rsidRPr="00036BD9">
              <w:t>K-5</w:t>
            </w:r>
          </w:p>
        </w:tc>
        <w:tc>
          <w:tcPr>
            <w:tcW w:w="1137" w:type="pct"/>
          </w:tcPr>
          <w:p w14:paraId="491612E7" w14:textId="283BB2AD" w:rsidR="00FE2AD3" w:rsidRPr="00806ED5" w:rsidRDefault="00FE2AD3" w:rsidP="00806ED5">
            <w:pPr>
              <w:pStyle w:val="TableText"/>
            </w:pPr>
            <w:r w:rsidRPr="00806ED5">
              <w:t>Math</w:t>
            </w:r>
            <w:r w:rsidR="0066727F" w:rsidRPr="00806ED5">
              <w:t>ematics</w:t>
            </w:r>
          </w:p>
        </w:tc>
        <w:tc>
          <w:tcPr>
            <w:tcW w:w="1493" w:type="pct"/>
          </w:tcPr>
          <w:p w14:paraId="6AB79767" w14:textId="53422422" w:rsidR="00FE2AD3" w:rsidRPr="00806ED5" w:rsidRDefault="00FE2AD3" w:rsidP="00806ED5">
            <w:pPr>
              <w:pStyle w:val="TableText"/>
            </w:pPr>
            <w:r w:rsidRPr="00806ED5">
              <w:t>Bridges in Mathematics (2016)</w:t>
            </w:r>
          </w:p>
        </w:tc>
        <w:tc>
          <w:tcPr>
            <w:tcW w:w="819" w:type="pct"/>
          </w:tcPr>
          <w:p w14:paraId="765E724E" w14:textId="6ADFE0B8" w:rsidR="00FE2AD3" w:rsidRPr="00806ED5" w:rsidRDefault="00FE2AD3" w:rsidP="00806ED5">
            <w:pPr>
              <w:pStyle w:val="TableText"/>
            </w:pPr>
            <w:r w:rsidRPr="00806ED5">
              <w:t>Supplemental</w:t>
            </w:r>
          </w:p>
        </w:tc>
        <w:tc>
          <w:tcPr>
            <w:tcW w:w="529" w:type="pct"/>
          </w:tcPr>
          <w:p w14:paraId="183D729B" w14:textId="4E18C3E3" w:rsidR="00FE2AD3" w:rsidRPr="000B03A5" w:rsidRDefault="00FE2AD3" w:rsidP="00806ED5">
            <w:pPr>
              <w:pStyle w:val="TableTextCentered"/>
            </w:pPr>
            <w:r w:rsidRPr="000B03A5">
              <w:t>PM</w:t>
            </w:r>
          </w:p>
        </w:tc>
        <w:tc>
          <w:tcPr>
            <w:tcW w:w="574" w:type="pct"/>
          </w:tcPr>
          <w:p w14:paraId="7C1B7B26" w14:textId="04F73478" w:rsidR="00FE2AD3" w:rsidRPr="000B03A5" w:rsidRDefault="00FE2AD3" w:rsidP="00806ED5">
            <w:pPr>
              <w:pStyle w:val="TableTextCentered"/>
            </w:pPr>
            <w:r w:rsidRPr="000B03A5">
              <w:t>ME</w:t>
            </w:r>
          </w:p>
        </w:tc>
      </w:tr>
      <w:tr w:rsidR="00FE2AD3" w:rsidRPr="000B03A5" w14:paraId="703AE3D8" w14:textId="77777777" w:rsidTr="004A16AC">
        <w:trPr>
          <w:cnfStyle w:val="000000100000" w:firstRow="0" w:lastRow="0" w:firstColumn="0" w:lastColumn="0" w:oddVBand="0" w:evenVBand="0" w:oddHBand="1" w:evenHBand="0" w:firstRowFirstColumn="0" w:firstRowLastColumn="0" w:lastRowFirstColumn="0" w:lastRowLastColumn="0"/>
          <w:cantSplit/>
        </w:trPr>
        <w:tc>
          <w:tcPr>
            <w:tcW w:w="447" w:type="pct"/>
          </w:tcPr>
          <w:p w14:paraId="672246A7" w14:textId="7F57412B" w:rsidR="00FE2AD3" w:rsidRPr="00036BD9" w:rsidRDefault="00FE2AD3" w:rsidP="00036BD9">
            <w:pPr>
              <w:pStyle w:val="TableSubheading"/>
            </w:pPr>
            <w:r w:rsidRPr="00036BD9">
              <w:t>7-11</w:t>
            </w:r>
          </w:p>
        </w:tc>
        <w:tc>
          <w:tcPr>
            <w:tcW w:w="1137" w:type="pct"/>
          </w:tcPr>
          <w:p w14:paraId="28FD5554" w14:textId="3E80467A" w:rsidR="00FE2AD3" w:rsidRPr="00806ED5" w:rsidRDefault="00FE2AD3" w:rsidP="00806ED5">
            <w:pPr>
              <w:pStyle w:val="TableText"/>
            </w:pPr>
            <w:r w:rsidRPr="00806ED5">
              <w:t>Math</w:t>
            </w:r>
            <w:r w:rsidR="0066727F" w:rsidRPr="00806ED5">
              <w:t>ematics</w:t>
            </w:r>
          </w:p>
        </w:tc>
        <w:tc>
          <w:tcPr>
            <w:tcW w:w="1493" w:type="pct"/>
          </w:tcPr>
          <w:p w14:paraId="19BF3722" w14:textId="3742A044" w:rsidR="00FE2AD3" w:rsidRPr="00806ED5" w:rsidRDefault="00FE2AD3" w:rsidP="00806ED5">
            <w:pPr>
              <w:pStyle w:val="TableText"/>
            </w:pPr>
            <w:r w:rsidRPr="00806ED5">
              <w:t>Big Ideas (2024)</w:t>
            </w:r>
          </w:p>
        </w:tc>
        <w:tc>
          <w:tcPr>
            <w:tcW w:w="819" w:type="pct"/>
          </w:tcPr>
          <w:p w14:paraId="57B2CEFE" w14:textId="120B1D48" w:rsidR="00FE2AD3" w:rsidRPr="00806ED5" w:rsidRDefault="00FE2AD3" w:rsidP="00806ED5">
            <w:pPr>
              <w:pStyle w:val="TableText"/>
            </w:pPr>
            <w:r w:rsidRPr="00806ED5">
              <w:t>Comprehensive</w:t>
            </w:r>
          </w:p>
        </w:tc>
        <w:tc>
          <w:tcPr>
            <w:tcW w:w="529" w:type="pct"/>
          </w:tcPr>
          <w:p w14:paraId="01BBD698" w14:textId="4F6F1F0F" w:rsidR="00FE2AD3" w:rsidRPr="000B03A5" w:rsidRDefault="00FE2AD3" w:rsidP="00806ED5">
            <w:pPr>
              <w:pStyle w:val="TableTextCentered"/>
            </w:pPr>
            <w:r w:rsidRPr="000B03A5">
              <w:t>NR</w:t>
            </w:r>
          </w:p>
        </w:tc>
        <w:tc>
          <w:tcPr>
            <w:tcW w:w="574" w:type="pct"/>
          </w:tcPr>
          <w:p w14:paraId="1E244369" w14:textId="15A25F85" w:rsidR="00FE2AD3" w:rsidRPr="000B03A5" w:rsidRDefault="00F42853" w:rsidP="00806ED5">
            <w:pPr>
              <w:pStyle w:val="TableTextCentered"/>
            </w:pPr>
            <w:r>
              <w:t>ME</w:t>
            </w:r>
          </w:p>
        </w:tc>
      </w:tr>
      <w:tr w:rsidR="00FE2AD3" w:rsidRPr="000B03A5" w14:paraId="171B65EC" w14:textId="1C362264" w:rsidTr="004A16AC">
        <w:trPr>
          <w:cantSplit/>
        </w:trPr>
        <w:tc>
          <w:tcPr>
            <w:tcW w:w="447" w:type="pct"/>
          </w:tcPr>
          <w:p w14:paraId="2B985C43" w14:textId="56A6C327" w:rsidR="00FE2AD3" w:rsidRPr="00036BD9" w:rsidRDefault="00FE2AD3" w:rsidP="00036BD9">
            <w:pPr>
              <w:pStyle w:val="TableSubheading"/>
            </w:pPr>
            <w:r w:rsidRPr="00036BD9">
              <w:t>K-2</w:t>
            </w:r>
          </w:p>
        </w:tc>
        <w:tc>
          <w:tcPr>
            <w:tcW w:w="1137" w:type="pct"/>
          </w:tcPr>
          <w:p w14:paraId="0F184013" w14:textId="0DB04E3C" w:rsidR="00FE2AD3" w:rsidRPr="00806ED5" w:rsidRDefault="00FE2AD3" w:rsidP="00806ED5">
            <w:pPr>
              <w:pStyle w:val="TableText"/>
            </w:pPr>
            <w:r w:rsidRPr="00806ED5">
              <w:t>Science</w:t>
            </w:r>
          </w:p>
        </w:tc>
        <w:tc>
          <w:tcPr>
            <w:tcW w:w="1493" w:type="pct"/>
          </w:tcPr>
          <w:p w14:paraId="305EC230" w14:textId="035D1AF3" w:rsidR="00FE2AD3" w:rsidRPr="00806ED5" w:rsidRDefault="00FE2AD3" w:rsidP="00806ED5">
            <w:pPr>
              <w:pStyle w:val="TableText"/>
            </w:pPr>
            <w:r w:rsidRPr="00806ED5">
              <w:t>Inspire Science</w:t>
            </w:r>
          </w:p>
        </w:tc>
        <w:tc>
          <w:tcPr>
            <w:tcW w:w="819" w:type="pct"/>
          </w:tcPr>
          <w:p w14:paraId="3E4C8880" w14:textId="7B0A7A9B" w:rsidR="00FE2AD3" w:rsidRPr="00806ED5" w:rsidRDefault="00FE2AD3" w:rsidP="00806ED5">
            <w:pPr>
              <w:pStyle w:val="TableText"/>
            </w:pPr>
            <w:r w:rsidRPr="00806ED5">
              <w:t>Comprehensive</w:t>
            </w:r>
          </w:p>
        </w:tc>
        <w:tc>
          <w:tcPr>
            <w:tcW w:w="529" w:type="pct"/>
          </w:tcPr>
          <w:p w14:paraId="191D60E8" w14:textId="339641C2" w:rsidR="00FE2AD3" w:rsidRPr="000B03A5" w:rsidRDefault="00FE2AD3" w:rsidP="00806ED5">
            <w:pPr>
              <w:pStyle w:val="TableTextCentered"/>
            </w:pPr>
            <w:r w:rsidRPr="000B03A5">
              <w:t>NR</w:t>
            </w:r>
          </w:p>
        </w:tc>
        <w:tc>
          <w:tcPr>
            <w:tcW w:w="574" w:type="pct"/>
          </w:tcPr>
          <w:p w14:paraId="63D20741" w14:textId="1C94852A" w:rsidR="00FE2AD3" w:rsidRPr="000B03A5" w:rsidRDefault="00FE2AD3" w:rsidP="00806ED5">
            <w:pPr>
              <w:pStyle w:val="TableTextCentered"/>
            </w:pPr>
            <w:r w:rsidRPr="000B03A5">
              <w:t>NR</w:t>
            </w:r>
          </w:p>
        </w:tc>
      </w:tr>
      <w:tr w:rsidR="00FE2AD3" w:rsidRPr="000B03A5" w14:paraId="17485D39" w14:textId="2D97B5BB" w:rsidTr="004A16AC">
        <w:trPr>
          <w:cnfStyle w:val="000000100000" w:firstRow="0" w:lastRow="0" w:firstColumn="0" w:lastColumn="0" w:oddVBand="0" w:evenVBand="0" w:oddHBand="1" w:evenHBand="0" w:firstRowFirstColumn="0" w:firstRowLastColumn="0" w:lastRowFirstColumn="0" w:lastRowLastColumn="0"/>
          <w:cantSplit/>
        </w:trPr>
        <w:tc>
          <w:tcPr>
            <w:tcW w:w="447" w:type="pct"/>
          </w:tcPr>
          <w:p w14:paraId="42B45DC3" w14:textId="1BE71BDA" w:rsidR="00FE2AD3" w:rsidRPr="00036BD9" w:rsidRDefault="00FE2AD3" w:rsidP="00036BD9">
            <w:pPr>
              <w:pStyle w:val="TableSubheading"/>
            </w:pPr>
            <w:r w:rsidRPr="00036BD9">
              <w:t>3-</w:t>
            </w:r>
            <w:r w:rsidR="00507FB1" w:rsidRPr="00036BD9">
              <w:t>5</w:t>
            </w:r>
          </w:p>
        </w:tc>
        <w:tc>
          <w:tcPr>
            <w:tcW w:w="1137" w:type="pct"/>
          </w:tcPr>
          <w:p w14:paraId="1C7DE892" w14:textId="21E5652A" w:rsidR="00FE2AD3" w:rsidRPr="00806ED5" w:rsidRDefault="00FE2AD3" w:rsidP="00806ED5">
            <w:pPr>
              <w:pStyle w:val="TableText"/>
            </w:pPr>
            <w:r w:rsidRPr="00806ED5">
              <w:t>Science</w:t>
            </w:r>
          </w:p>
        </w:tc>
        <w:tc>
          <w:tcPr>
            <w:tcW w:w="1493" w:type="pct"/>
          </w:tcPr>
          <w:p w14:paraId="254FDDA4" w14:textId="6D3F72D3" w:rsidR="00FE2AD3" w:rsidRPr="00806ED5" w:rsidRDefault="00FE2AD3" w:rsidP="00806ED5">
            <w:pPr>
              <w:pStyle w:val="TableText"/>
            </w:pPr>
            <w:r w:rsidRPr="00806ED5">
              <w:t>StemScopes</w:t>
            </w:r>
          </w:p>
        </w:tc>
        <w:tc>
          <w:tcPr>
            <w:tcW w:w="819" w:type="pct"/>
          </w:tcPr>
          <w:p w14:paraId="03F6A3B0" w14:textId="527AD4FF" w:rsidR="00FE2AD3" w:rsidRPr="00806ED5" w:rsidRDefault="00FE2AD3" w:rsidP="00806ED5">
            <w:pPr>
              <w:pStyle w:val="TableText"/>
            </w:pPr>
            <w:r w:rsidRPr="00806ED5">
              <w:t>Comprehensive</w:t>
            </w:r>
          </w:p>
        </w:tc>
        <w:tc>
          <w:tcPr>
            <w:tcW w:w="529" w:type="pct"/>
          </w:tcPr>
          <w:p w14:paraId="27F258E0" w14:textId="2F2870AC" w:rsidR="00FE2AD3" w:rsidRPr="000B03A5" w:rsidRDefault="00FE2AD3" w:rsidP="00806ED5">
            <w:pPr>
              <w:pStyle w:val="TableTextCentered"/>
            </w:pPr>
            <w:r w:rsidRPr="000B03A5">
              <w:t>NR</w:t>
            </w:r>
          </w:p>
        </w:tc>
        <w:tc>
          <w:tcPr>
            <w:tcW w:w="574" w:type="pct"/>
          </w:tcPr>
          <w:p w14:paraId="3023977C" w14:textId="4A47787C" w:rsidR="00FE2AD3" w:rsidRPr="000B03A5" w:rsidRDefault="00507FB1" w:rsidP="00806ED5">
            <w:pPr>
              <w:pStyle w:val="TableTextCentered"/>
            </w:pPr>
            <w:r w:rsidRPr="000B03A5">
              <w:t>NR</w:t>
            </w:r>
          </w:p>
        </w:tc>
      </w:tr>
      <w:tr w:rsidR="00507FB1" w:rsidRPr="000B03A5" w14:paraId="67C45317" w14:textId="77777777" w:rsidTr="004A16AC">
        <w:trPr>
          <w:cantSplit/>
        </w:trPr>
        <w:tc>
          <w:tcPr>
            <w:tcW w:w="447" w:type="pct"/>
          </w:tcPr>
          <w:p w14:paraId="508CDC02" w14:textId="1983EEE7" w:rsidR="00507FB1" w:rsidRPr="00036BD9" w:rsidRDefault="00507FB1" w:rsidP="00036BD9">
            <w:pPr>
              <w:pStyle w:val="TableSubheading"/>
            </w:pPr>
            <w:r w:rsidRPr="00036BD9">
              <w:t>6-8</w:t>
            </w:r>
          </w:p>
        </w:tc>
        <w:tc>
          <w:tcPr>
            <w:tcW w:w="1137" w:type="pct"/>
          </w:tcPr>
          <w:p w14:paraId="46E10B99" w14:textId="69FEA7A2" w:rsidR="00507FB1" w:rsidRPr="00806ED5" w:rsidRDefault="00507FB1" w:rsidP="00806ED5">
            <w:pPr>
              <w:pStyle w:val="TableText"/>
            </w:pPr>
            <w:r w:rsidRPr="00806ED5">
              <w:t>Science</w:t>
            </w:r>
          </w:p>
        </w:tc>
        <w:tc>
          <w:tcPr>
            <w:tcW w:w="1493" w:type="pct"/>
          </w:tcPr>
          <w:p w14:paraId="4286C260" w14:textId="6971DDBF" w:rsidR="00507FB1" w:rsidRPr="00806ED5" w:rsidRDefault="00507FB1" w:rsidP="00806ED5">
            <w:pPr>
              <w:pStyle w:val="TableText"/>
            </w:pPr>
            <w:r w:rsidRPr="00806ED5">
              <w:t>StemScopes</w:t>
            </w:r>
          </w:p>
        </w:tc>
        <w:tc>
          <w:tcPr>
            <w:tcW w:w="819" w:type="pct"/>
          </w:tcPr>
          <w:p w14:paraId="46DBB5E4" w14:textId="5054D7CE" w:rsidR="00507FB1" w:rsidRPr="00806ED5" w:rsidRDefault="00507FB1" w:rsidP="00806ED5">
            <w:pPr>
              <w:pStyle w:val="TableText"/>
            </w:pPr>
            <w:r w:rsidRPr="00806ED5">
              <w:t>Comprehensive</w:t>
            </w:r>
          </w:p>
        </w:tc>
        <w:tc>
          <w:tcPr>
            <w:tcW w:w="529" w:type="pct"/>
          </w:tcPr>
          <w:p w14:paraId="75DDBD92" w14:textId="61E7D77F" w:rsidR="00507FB1" w:rsidRPr="000B03A5" w:rsidRDefault="00507FB1" w:rsidP="00806ED5">
            <w:pPr>
              <w:pStyle w:val="TableTextCentered"/>
            </w:pPr>
            <w:r w:rsidRPr="000B03A5">
              <w:t>NR</w:t>
            </w:r>
          </w:p>
        </w:tc>
        <w:tc>
          <w:tcPr>
            <w:tcW w:w="574" w:type="pct"/>
          </w:tcPr>
          <w:p w14:paraId="56BE90C2" w14:textId="3105A32A" w:rsidR="00507FB1" w:rsidRPr="000B03A5" w:rsidRDefault="00507FB1" w:rsidP="00806ED5">
            <w:pPr>
              <w:pStyle w:val="TableTextCentered"/>
            </w:pPr>
            <w:r w:rsidRPr="000B03A5">
              <w:t>D</w:t>
            </w:r>
            <w:r w:rsidR="006325DF">
              <w:t>N</w:t>
            </w:r>
            <w:r w:rsidRPr="000B03A5">
              <w:t>M</w:t>
            </w:r>
          </w:p>
        </w:tc>
      </w:tr>
      <w:tr w:rsidR="00507FB1" w:rsidRPr="000B03A5" w14:paraId="260AF89A" w14:textId="77777777" w:rsidTr="004A16AC">
        <w:trPr>
          <w:cnfStyle w:val="000000100000" w:firstRow="0" w:lastRow="0" w:firstColumn="0" w:lastColumn="0" w:oddVBand="0" w:evenVBand="0" w:oddHBand="1" w:evenHBand="0" w:firstRowFirstColumn="0" w:firstRowLastColumn="0" w:lastRowFirstColumn="0" w:lastRowLastColumn="0"/>
          <w:cantSplit/>
        </w:trPr>
        <w:tc>
          <w:tcPr>
            <w:tcW w:w="447" w:type="pct"/>
          </w:tcPr>
          <w:p w14:paraId="61E66B7C" w14:textId="0DEFEB57" w:rsidR="00507FB1" w:rsidRPr="00036BD9" w:rsidRDefault="00507FB1" w:rsidP="00036BD9">
            <w:pPr>
              <w:pStyle w:val="TableSubheading"/>
            </w:pPr>
            <w:r w:rsidRPr="00036BD9">
              <w:t>9</w:t>
            </w:r>
          </w:p>
        </w:tc>
        <w:tc>
          <w:tcPr>
            <w:tcW w:w="1137" w:type="pct"/>
          </w:tcPr>
          <w:p w14:paraId="5FB670CD" w14:textId="254C3C0A" w:rsidR="00507FB1" w:rsidRPr="00806ED5" w:rsidRDefault="00507FB1" w:rsidP="00806ED5">
            <w:pPr>
              <w:pStyle w:val="TableText"/>
            </w:pPr>
            <w:r w:rsidRPr="00806ED5">
              <w:t>Science</w:t>
            </w:r>
          </w:p>
        </w:tc>
        <w:tc>
          <w:tcPr>
            <w:tcW w:w="1493" w:type="pct"/>
          </w:tcPr>
          <w:p w14:paraId="751252DE" w14:textId="68072382" w:rsidR="00507FB1" w:rsidRPr="00806ED5" w:rsidRDefault="00507FB1" w:rsidP="00806ED5">
            <w:pPr>
              <w:pStyle w:val="TableText"/>
            </w:pPr>
            <w:r w:rsidRPr="00806ED5">
              <w:t>Miller &amp; Levine Biology</w:t>
            </w:r>
          </w:p>
        </w:tc>
        <w:tc>
          <w:tcPr>
            <w:tcW w:w="819" w:type="pct"/>
          </w:tcPr>
          <w:p w14:paraId="5B020C27" w14:textId="05271387" w:rsidR="00507FB1" w:rsidRPr="00806ED5" w:rsidRDefault="00507FB1" w:rsidP="00806ED5">
            <w:pPr>
              <w:pStyle w:val="TableText"/>
            </w:pPr>
            <w:r w:rsidRPr="00806ED5">
              <w:t>Comprehensive</w:t>
            </w:r>
          </w:p>
        </w:tc>
        <w:tc>
          <w:tcPr>
            <w:tcW w:w="529" w:type="pct"/>
          </w:tcPr>
          <w:p w14:paraId="78991798" w14:textId="69FAEE2D" w:rsidR="00507FB1" w:rsidRPr="000B03A5" w:rsidRDefault="00507FB1" w:rsidP="00806ED5">
            <w:pPr>
              <w:pStyle w:val="TableTextCentered"/>
            </w:pPr>
            <w:r w:rsidRPr="000B03A5">
              <w:t>NR</w:t>
            </w:r>
          </w:p>
        </w:tc>
        <w:tc>
          <w:tcPr>
            <w:tcW w:w="574" w:type="pct"/>
          </w:tcPr>
          <w:p w14:paraId="242B23D9" w14:textId="68EC5A83" w:rsidR="00507FB1" w:rsidRPr="000B03A5" w:rsidRDefault="00507FB1" w:rsidP="00806ED5">
            <w:pPr>
              <w:pStyle w:val="TableTextCentered"/>
            </w:pPr>
            <w:r w:rsidRPr="000B03A5">
              <w:t>NR</w:t>
            </w:r>
          </w:p>
        </w:tc>
      </w:tr>
      <w:tr w:rsidR="00507FB1" w:rsidRPr="000B03A5" w14:paraId="368D8D33" w14:textId="3DB88C46" w:rsidTr="004A16AC">
        <w:trPr>
          <w:cantSplit/>
        </w:trPr>
        <w:tc>
          <w:tcPr>
            <w:tcW w:w="447" w:type="pct"/>
          </w:tcPr>
          <w:p w14:paraId="7660DFAC" w14:textId="64109A4E" w:rsidR="00507FB1" w:rsidRPr="00036BD9" w:rsidRDefault="00507FB1" w:rsidP="00036BD9">
            <w:pPr>
              <w:pStyle w:val="TableSubheading"/>
            </w:pPr>
            <w:r w:rsidRPr="00036BD9">
              <w:t>4-7</w:t>
            </w:r>
          </w:p>
        </w:tc>
        <w:tc>
          <w:tcPr>
            <w:tcW w:w="1137" w:type="pct"/>
          </w:tcPr>
          <w:p w14:paraId="7D71C0B1" w14:textId="6BFC99C5" w:rsidR="00507FB1" w:rsidRPr="00806ED5" w:rsidRDefault="00507FB1" w:rsidP="00806ED5">
            <w:pPr>
              <w:pStyle w:val="TableText"/>
            </w:pPr>
            <w:r w:rsidRPr="00806ED5">
              <w:t>History/Social Studies</w:t>
            </w:r>
          </w:p>
        </w:tc>
        <w:tc>
          <w:tcPr>
            <w:tcW w:w="1493" w:type="pct"/>
          </w:tcPr>
          <w:p w14:paraId="0FFA4635" w14:textId="54A408EF" w:rsidR="00507FB1" w:rsidRPr="00806ED5" w:rsidRDefault="00507FB1" w:rsidP="00806ED5">
            <w:pPr>
              <w:pStyle w:val="TableText"/>
            </w:pPr>
            <w:r w:rsidRPr="00806ED5">
              <w:t>Investigating History</w:t>
            </w:r>
          </w:p>
        </w:tc>
        <w:tc>
          <w:tcPr>
            <w:tcW w:w="819" w:type="pct"/>
          </w:tcPr>
          <w:p w14:paraId="0F641521" w14:textId="33F7A818" w:rsidR="00507FB1" w:rsidRPr="00806ED5" w:rsidRDefault="00507FB1" w:rsidP="00806ED5">
            <w:pPr>
              <w:pStyle w:val="TableText"/>
            </w:pPr>
            <w:r w:rsidRPr="00806ED5">
              <w:t>Comprehensive</w:t>
            </w:r>
          </w:p>
        </w:tc>
        <w:tc>
          <w:tcPr>
            <w:tcW w:w="529" w:type="pct"/>
          </w:tcPr>
          <w:p w14:paraId="0D8B5D78" w14:textId="4F007077" w:rsidR="00507FB1" w:rsidRPr="000B03A5" w:rsidRDefault="00507FB1" w:rsidP="00806ED5">
            <w:pPr>
              <w:pStyle w:val="TableTextCentered"/>
            </w:pPr>
            <w:r w:rsidRPr="000B03A5">
              <w:t>NR</w:t>
            </w:r>
          </w:p>
        </w:tc>
        <w:tc>
          <w:tcPr>
            <w:tcW w:w="574" w:type="pct"/>
          </w:tcPr>
          <w:p w14:paraId="6BEA3D89" w14:textId="7B4153BA" w:rsidR="00507FB1" w:rsidRPr="000B03A5" w:rsidRDefault="001E066B" w:rsidP="00806ED5">
            <w:pPr>
              <w:pStyle w:val="TableTextCentered"/>
            </w:pPr>
            <w:r w:rsidRPr="000B03A5">
              <w:t>NR</w:t>
            </w:r>
          </w:p>
        </w:tc>
      </w:tr>
      <w:tr w:rsidR="00507FB1" w:rsidRPr="000B03A5" w14:paraId="12452B7E" w14:textId="77777777" w:rsidTr="004A16AC">
        <w:trPr>
          <w:cnfStyle w:val="000000100000" w:firstRow="0" w:lastRow="0" w:firstColumn="0" w:lastColumn="0" w:oddVBand="0" w:evenVBand="0" w:oddHBand="1" w:evenHBand="0" w:firstRowFirstColumn="0" w:firstRowLastColumn="0" w:lastRowFirstColumn="0" w:lastRowLastColumn="0"/>
          <w:cantSplit/>
        </w:trPr>
        <w:tc>
          <w:tcPr>
            <w:tcW w:w="447" w:type="pct"/>
          </w:tcPr>
          <w:p w14:paraId="238E0D44" w14:textId="3E47DFF3" w:rsidR="00507FB1" w:rsidRPr="00036BD9" w:rsidRDefault="00507FB1" w:rsidP="00036BD9">
            <w:pPr>
              <w:pStyle w:val="TableSubheading"/>
            </w:pPr>
            <w:r w:rsidRPr="00036BD9">
              <w:t>6-7</w:t>
            </w:r>
          </w:p>
        </w:tc>
        <w:tc>
          <w:tcPr>
            <w:tcW w:w="1137" w:type="pct"/>
          </w:tcPr>
          <w:p w14:paraId="1B9FB216" w14:textId="2505E5B7" w:rsidR="00507FB1" w:rsidRPr="00806ED5" w:rsidRDefault="00507FB1" w:rsidP="00806ED5">
            <w:pPr>
              <w:pStyle w:val="TableText"/>
            </w:pPr>
            <w:r w:rsidRPr="00806ED5">
              <w:t>History/Social Studies</w:t>
            </w:r>
          </w:p>
        </w:tc>
        <w:tc>
          <w:tcPr>
            <w:tcW w:w="1493" w:type="pct"/>
          </w:tcPr>
          <w:p w14:paraId="587FBB4D" w14:textId="4DD4AB98" w:rsidR="00507FB1" w:rsidRPr="00806ED5" w:rsidRDefault="00507FB1" w:rsidP="00806ED5">
            <w:pPr>
              <w:pStyle w:val="TableText"/>
            </w:pPr>
            <w:r w:rsidRPr="00806ED5">
              <w:t>McGraw Hill MA World Geography and Ancient Civ</w:t>
            </w:r>
          </w:p>
        </w:tc>
        <w:tc>
          <w:tcPr>
            <w:tcW w:w="819" w:type="pct"/>
          </w:tcPr>
          <w:p w14:paraId="3741537D" w14:textId="03A66BCE" w:rsidR="00507FB1" w:rsidRPr="00806ED5" w:rsidRDefault="00507FB1" w:rsidP="00806ED5">
            <w:pPr>
              <w:pStyle w:val="TableText"/>
            </w:pPr>
            <w:r w:rsidRPr="00806ED5">
              <w:t>Comprehensive</w:t>
            </w:r>
          </w:p>
        </w:tc>
        <w:tc>
          <w:tcPr>
            <w:tcW w:w="529" w:type="pct"/>
          </w:tcPr>
          <w:p w14:paraId="602CA612" w14:textId="70D77D70" w:rsidR="00507FB1" w:rsidRPr="000B03A5" w:rsidRDefault="00507FB1" w:rsidP="00806ED5">
            <w:pPr>
              <w:pStyle w:val="TableTextCentered"/>
            </w:pPr>
            <w:r w:rsidRPr="000B03A5">
              <w:t>NR</w:t>
            </w:r>
          </w:p>
        </w:tc>
        <w:tc>
          <w:tcPr>
            <w:tcW w:w="574" w:type="pct"/>
          </w:tcPr>
          <w:p w14:paraId="2BEBDB34" w14:textId="774FD004" w:rsidR="00507FB1" w:rsidRPr="000B03A5" w:rsidRDefault="001E066B" w:rsidP="00806ED5">
            <w:pPr>
              <w:pStyle w:val="TableTextCentered"/>
            </w:pPr>
            <w:r w:rsidRPr="000B03A5">
              <w:t>NR</w:t>
            </w:r>
          </w:p>
        </w:tc>
      </w:tr>
      <w:tr w:rsidR="00507FB1" w:rsidRPr="000B03A5" w14:paraId="69FB7006" w14:textId="77777777" w:rsidTr="004A16AC">
        <w:trPr>
          <w:cantSplit/>
        </w:trPr>
        <w:tc>
          <w:tcPr>
            <w:tcW w:w="447" w:type="pct"/>
          </w:tcPr>
          <w:p w14:paraId="2705EC1A" w14:textId="73853140" w:rsidR="00507FB1" w:rsidRPr="00036BD9" w:rsidRDefault="00507FB1" w:rsidP="00036BD9">
            <w:pPr>
              <w:pStyle w:val="TableSubheading"/>
            </w:pPr>
            <w:r w:rsidRPr="00036BD9">
              <w:t>8</w:t>
            </w:r>
          </w:p>
        </w:tc>
        <w:tc>
          <w:tcPr>
            <w:tcW w:w="1137" w:type="pct"/>
          </w:tcPr>
          <w:p w14:paraId="293F5C6A" w14:textId="68071A34" w:rsidR="00507FB1" w:rsidRPr="00806ED5" w:rsidRDefault="00507FB1" w:rsidP="00806ED5">
            <w:pPr>
              <w:pStyle w:val="TableText"/>
            </w:pPr>
            <w:r w:rsidRPr="00806ED5">
              <w:t>History/Social Studies</w:t>
            </w:r>
          </w:p>
        </w:tc>
        <w:tc>
          <w:tcPr>
            <w:tcW w:w="1493" w:type="pct"/>
          </w:tcPr>
          <w:p w14:paraId="7EC92678" w14:textId="06754716" w:rsidR="00507FB1" w:rsidRPr="00806ED5" w:rsidRDefault="00507FB1" w:rsidP="00806ED5">
            <w:pPr>
              <w:pStyle w:val="TableText"/>
            </w:pPr>
            <w:r w:rsidRPr="00806ED5">
              <w:t>McGraw Hill US and MA Government and Civic Life</w:t>
            </w:r>
          </w:p>
        </w:tc>
        <w:tc>
          <w:tcPr>
            <w:tcW w:w="819" w:type="pct"/>
          </w:tcPr>
          <w:p w14:paraId="05D5D33E" w14:textId="0C776B0D" w:rsidR="00507FB1" w:rsidRPr="00806ED5" w:rsidRDefault="00507FB1" w:rsidP="00806ED5">
            <w:pPr>
              <w:pStyle w:val="TableText"/>
            </w:pPr>
            <w:r w:rsidRPr="00806ED5">
              <w:t>Comprehensive</w:t>
            </w:r>
          </w:p>
        </w:tc>
        <w:tc>
          <w:tcPr>
            <w:tcW w:w="529" w:type="pct"/>
          </w:tcPr>
          <w:p w14:paraId="7715988F" w14:textId="50175872" w:rsidR="00507FB1" w:rsidRPr="000B03A5" w:rsidRDefault="00507FB1" w:rsidP="00806ED5">
            <w:pPr>
              <w:pStyle w:val="TableTextCentered"/>
            </w:pPr>
            <w:r w:rsidRPr="000B03A5">
              <w:t>NR</w:t>
            </w:r>
          </w:p>
        </w:tc>
        <w:tc>
          <w:tcPr>
            <w:tcW w:w="574" w:type="pct"/>
          </w:tcPr>
          <w:p w14:paraId="128A9825" w14:textId="54CC1D51" w:rsidR="00507FB1" w:rsidRPr="000B03A5" w:rsidRDefault="001E066B" w:rsidP="00806ED5">
            <w:pPr>
              <w:pStyle w:val="TableTextCentered"/>
            </w:pPr>
            <w:r w:rsidRPr="000B03A5">
              <w:t>NR</w:t>
            </w:r>
          </w:p>
        </w:tc>
      </w:tr>
      <w:tr w:rsidR="00507FB1" w:rsidRPr="000B03A5" w14:paraId="1528C8A8" w14:textId="77777777" w:rsidTr="004A16AC">
        <w:trPr>
          <w:cnfStyle w:val="000000100000" w:firstRow="0" w:lastRow="0" w:firstColumn="0" w:lastColumn="0" w:oddVBand="0" w:evenVBand="0" w:oddHBand="1" w:evenHBand="0" w:firstRowFirstColumn="0" w:firstRowLastColumn="0" w:lastRowFirstColumn="0" w:lastRowLastColumn="0"/>
          <w:cantSplit/>
        </w:trPr>
        <w:tc>
          <w:tcPr>
            <w:tcW w:w="447" w:type="pct"/>
          </w:tcPr>
          <w:p w14:paraId="4AC22620" w14:textId="5C528798" w:rsidR="00507FB1" w:rsidRPr="00036BD9" w:rsidRDefault="00507FB1" w:rsidP="00036BD9">
            <w:pPr>
              <w:pStyle w:val="TableSubheading"/>
            </w:pPr>
            <w:r w:rsidRPr="00036BD9">
              <w:t>9</w:t>
            </w:r>
          </w:p>
        </w:tc>
        <w:tc>
          <w:tcPr>
            <w:tcW w:w="1137" w:type="pct"/>
          </w:tcPr>
          <w:p w14:paraId="153D83BA" w14:textId="1E0C95A2" w:rsidR="00507FB1" w:rsidRPr="00806ED5" w:rsidRDefault="00507FB1" w:rsidP="00806ED5">
            <w:pPr>
              <w:pStyle w:val="TableText"/>
            </w:pPr>
            <w:r w:rsidRPr="00806ED5">
              <w:t>History/Social Studies</w:t>
            </w:r>
          </w:p>
        </w:tc>
        <w:tc>
          <w:tcPr>
            <w:tcW w:w="1493" w:type="pct"/>
          </w:tcPr>
          <w:p w14:paraId="73F331D6" w14:textId="08414B8A" w:rsidR="00507FB1" w:rsidRPr="00806ED5" w:rsidRDefault="00507FB1" w:rsidP="00806ED5">
            <w:pPr>
              <w:pStyle w:val="TableText"/>
            </w:pPr>
            <w:r w:rsidRPr="00806ED5">
              <w:t>McGraw Hill World History</w:t>
            </w:r>
          </w:p>
        </w:tc>
        <w:tc>
          <w:tcPr>
            <w:tcW w:w="819" w:type="pct"/>
          </w:tcPr>
          <w:p w14:paraId="53CBD295" w14:textId="23F8EC20" w:rsidR="00507FB1" w:rsidRPr="00806ED5" w:rsidRDefault="00507FB1" w:rsidP="00806ED5">
            <w:pPr>
              <w:pStyle w:val="TableText"/>
            </w:pPr>
            <w:r w:rsidRPr="00806ED5">
              <w:t>Comprehensive</w:t>
            </w:r>
          </w:p>
        </w:tc>
        <w:tc>
          <w:tcPr>
            <w:tcW w:w="529" w:type="pct"/>
          </w:tcPr>
          <w:p w14:paraId="4D5A7113" w14:textId="2CA29B73" w:rsidR="00507FB1" w:rsidRPr="000B03A5" w:rsidRDefault="00507FB1" w:rsidP="00806ED5">
            <w:pPr>
              <w:pStyle w:val="TableTextCentered"/>
            </w:pPr>
            <w:r w:rsidRPr="000B03A5">
              <w:t>NR</w:t>
            </w:r>
          </w:p>
        </w:tc>
        <w:tc>
          <w:tcPr>
            <w:tcW w:w="574" w:type="pct"/>
          </w:tcPr>
          <w:p w14:paraId="21B0C2AA" w14:textId="1130F2B5" w:rsidR="00507FB1" w:rsidRPr="000B03A5" w:rsidRDefault="001E066B" w:rsidP="00806ED5">
            <w:pPr>
              <w:pStyle w:val="TableTextCentered"/>
            </w:pPr>
            <w:r w:rsidRPr="000B03A5">
              <w:t>NR</w:t>
            </w:r>
          </w:p>
        </w:tc>
      </w:tr>
    </w:tbl>
    <w:p w14:paraId="1A98FE05" w14:textId="20E3B1F1" w:rsidR="007F5160" w:rsidRPr="000B03A5" w:rsidRDefault="006F2AA0" w:rsidP="00590596">
      <w:pPr>
        <w:pStyle w:val="TableNote"/>
      </w:pPr>
      <w:r w:rsidRPr="000B03A5">
        <w:rPr>
          <w:i/>
          <w:iCs/>
        </w:rPr>
        <w:lastRenderedPageBreak/>
        <w:t>Note</w:t>
      </w:r>
      <w:r w:rsidRPr="000B03A5">
        <w:t xml:space="preserve">: </w:t>
      </w:r>
      <w:r w:rsidR="64E96642" w:rsidRPr="000B03A5">
        <w:t xml:space="preserve">CURATE = CUrriculum RAtings by TEachers; </w:t>
      </w:r>
      <w:r w:rsidR="0066727F">
        <w:t xml:space="preserve">ELA = English language arts; </w:t>
      </w:r>
      <w:r w:rsidRPr="000B03A5">
        <w:t>ME</w:t>
      </w:r>
      <w:r w:rsidR="0066727F">
        <w:t xml:space="preserve"> </w:t>
      </w:r>
      <w:r w:rsidRPr="000B03A5">
        <w:t>=</w:t>
      </w:r>
      <w:r w:rsidR="0066727F">
        <w:t xml:space="preserve"> </w:t>
      </w:r>
      <w:r w:rsidRPr="000B03A5">
        <w:t>Meets Expectations; NR</w:t>
      </w:r>
      <w:r w:rsidR="0066727F">
        <w:t xml:space="preserve"> </w:t>
      </w:r>
      <w:r w:rsidRPr="000B03A5">
        <w:t>=</w:t>
      </w:r>
      <w:r w:rsidR="0066727F">
        <w:t xml:space="preserve"> </w:t>
      </w:r>
      <w:r w:rsidRPr="000B03A5">
        <w:t>Not Rated; PM</w:t>
      </w:r>
      <w:r w:rsidR="0066727F">
        <w:t xml:space="preserve"> </w:t>
      </w:r>
      <w:r w:rsidRPr="000B03A5">
        <w:t>=</w:t>
      </w:r>
      <w:r w:rsidR="0066727F">
        <w:t xml:space="preserve"> </w:t>
      </w:r>
      <w:r w:rsidRPr="000B03A5">
        <w:t>Partially Meets Expectations</w:t>
      </w:r>
      <w:r w:rsidR="4E9E6F68" w:rsidRPr="000B03A5">
        <w:t>;</w:t>
      </w:r>
      <w:r w:rsidR="00280345" w:rsidRPr="000B03A5">
        <w:t xml:space="preserve"> D</w:t>
      </w:r>
      <w:r w:rsidR="006325DF">
        <w:t>N</w:t>
      </w:r>
      <w:r w:rsidR="00280345" w:rsidRPr="000B03A5">
        <w:t>M</w:t>
      </w:r>
      <w:r w:rsidR="0066727F">
        <w:t xml:space="preserve"> </w:t>
      </w:r>
      <w:r w:rsidR="00280345" w:rsidRPr="000B03A5">
        <w:t>=</w:t>
      </w:r>
      <w:r w:rsidR="0066727F">
        <w:t xml:space="preserve"> </w:t>
      </w:r>
      <w:r w:rsidR="00280345" w:rsidRPr="000B03A5">
        <w:t>Does Not Meet Expectations</w:t>
      </w:r>
      <w:r w:rsidR="0066727F">
        <w:t>.</w:t>
      </w:r>
      <w:r w:rsidR="0066727F" w:rsidRPr="000B03A5">
        <w:t xml:space="preserve"> </w:t>
      </w:r>
      <w:r w:rsidR="4E9E6F68" w:rsidRPr="000B03A5">
        <w:t xml:space="preserve">Investigating History </w:t>
      </w:r>
      <w:r w:rsidR="000A43C5" w:rsidRPr="000B03A5">
        <w:t>is</w:t>
      </w:r>
      <w:r w:rsidR="4E9E6F68" w:rsidRPr="000B03A5">
        <w:t xml:space="preserve"> DESE developed or informed.</w:t>
      </w:r>
    </w:p>
    <w:p w14:paraId="41B6DBAD" w14:textId="48DDAEF5" w:rsidR="003406CE" w:rsidRPr="000B03A5" w:rsidRDefault="003406CE" w:rsidP="003406CE">
      <w:pPr>
        <w:pStyle w:val="BodyText"/>
      </w:pPr>
      <w:r>
        <w:t xml:space="preserve">Given </w:t>
      </w:r>
      <w:r w:rsidR="008A1B38">
        <w:t xml:space="preserve">how few selected </w:t>
      </w:r>
      <w:r w:rsidR="00BC7702">
        <w:t>curricula</w:t>
      </w:r>
      <w:r w:rsidR="00D25A5F">
        <w:t xml:space="preserve"> are rated as Meets Expectations or Partially Meets Expectations by CURATE or EdReports, </w:t>
      </w:r>
      <w:r w:rsidR="004503D8">
        <w:t>which are thus considered</w:t>
      </w:r>
      <w:r w:rsidRPr="000B03A5">
        <w:t xml:space="preserve"> </w:t>
      </w:r>
      <w:r>
        <w:t>high-quality instructional material</w:t>
      </w:r>
      <w:r w:rsidR="004503D8">
        <w:t>s</w:t>
      </w:r>
      <w:r>
        <w:t xml:space="preserve"> (</w:t>
      </w:r>
      <w:r w:rsidRPr="000B03A5">
        <w:t>HQIM</w:t>
      </w:r>
      <w:r>
        <w:t>)</w:t>
      </w:r>
      <w:r w:rsidR="004503D8">
        <w:t xml:space="preserve">, </w:t>
      </w:r>
      <w:r w:rsidR="008A1B38">
        <w:t>HQIM</w:t>
      </w:r>
      <w:r w:rsidR="004503D8">
        <w:t xml:space="preserve"> was not observed </w:t>
      </w:r>
      <w:r w:rsidR="008A1B38">
        <w:t>as being used in most classrooms.</w:t>
      </w:r>
      <w:r w:rsidRPr="000B03A5">
        <w:t xml:space="preserve"> </w:t>
      </w:r>
      <w:r w:rsidR="00256546" w:rsidRPr="00256546">
        <w:t>Teachers were using HQIM in 32 percent of all classrooms observed, but thus further varies by grade level: teachers were using HQIM in 46 percent of elementary (Grades K-5) classrooms observed, in 21 percent of middle school (Grades 6-8) classrooms observed, and in 21 percent of high school (Grades 9-12) classrooms observed. These rates also varied by content: teachers were using HQIM in 68 percent of ELA lessons or classrooms observed, and in 11 percent of mathematics lessons or classrooms observed.</w:t>
      </w:r>
    </w:p>
    <w:p w14:paraId="3FDE05B9" w14:textId="60807A7C" w:rsidR="00D93F40" w:rsidRPr="00590596" w:rsidRDefault="000A431F" w:rsidP="00590596">
      <w:pPr>
        <w:pStyle w:val="BodyText"/>
      </w:pPr>
      <w:r w:rsidRPr="000B03A5">
        <w:t xml:space="preserve">Triton </w:t>
      </w:r>
      <w:r w:rsidR="00D1455E">
        <w:t xml:space="preserve">leaders </w:t>
      </w:r>
      <w:r w:rsidRPr="000B03A5">
        <w:t xml:space="preserve">generally select and implement instructional materials that are vertically and horizontally </w:t>
      </w:r>
      <w:r w:rsidR="00D93F40" w:rsidRPr="000B03A5">
        <w:t>aligned</w:t>
      </w:r>
      <w:r w:rsidRPr="000B03A5">
        <w:t xml:space="preserve"> in </w:t>
      </w:r>
      <w:r w:rsidR="00191722">
        <w:t>g</w:t>
      </w:r>
      <w:r w:rsidRPr="000B03A5">
        <w:t xml:space="preserve">rades K-8. However, </w:t>
      </w:r>
      <w:r w:rsidR="00D1455E">
        <w:t>most of the</w:t>
      </w:r>
      <w:r w:rsidR="00350D9C" w:rsidRPr="000B03A5">
        <w:t xml:space="preserve"> curricula at the high school level</w:t>
      </w:r>
      <w:r w:rsidR="008E5355" w:rsidRPr="000B03A5">
        <w:t xml:space="preserve">, </w:t>
      </w:r>
      <w:r w:rsidR="00D1455E">
        <w:t>except for</w:t>
      </w:r>
      <w:r w:rsidR="00D1455E" w:rsidRPr="000B03A5">
        <w:t xml:space="preserve"> </w:t>
      </w:r>
      <w:r w:rsidR="008E5355" w:rsidRPr="000B03A5">
        <w:t>math</w:t>
      </w:r>
      <w:r w:rsidR="00D1455E">
        <w:t>ematics</w:t>
      </w:r>
      <w:r w:rsidR="008E5355" w:rsidRPr="000B03A5">
        <w:t>,</w:t>
      </w:r>
      <w:r w:rsidR="00350D9C" w:rsidRPr="000B03A5">
        <w:t xml:space="preserve"> </w:t>
      </w:r>
      <w:r w:rsidR="00D1455E">
        <w:t>is</w:t>
      </w:r>
      <w:r w:rsidR="00D1455E" w:rsidRPr="000B03A5">
        <w:t xml:space="preserve"> </w:t>
      </w:r>
      <w:r w:rsidR="00350D9C" w:rsidRPr="000B03A5">
        <w:t>teacher-developed</w:t>
      </w:r>
      <w:r w:rsidR="005B7B49" w:rsidRPr="000B03A5">
        <w:t xml:space="preserve">. </w:t>
      </w:r>
      <w:r w:rsidR="00A43888" w:rsidRPr="000B03A5">
        <w:t xml:space="preserve">High school teachers reported that there is work done in departments to ensure learning is aligned vertically and to state standards, but there is no oversight of </w:t>
      </w:r>
      <w:r w:rsidR="0024771F" w:rsidRPr="000B03A5">
        <w:t>curriculum or implementation</w:t>
      </w:r>
      <w:r w:rsidR="000433E7" w:rsidRPr="000B03A5">
        <w:t xml:space="preserve"> from a school or district leader</w:t>
      </w:r>
      <w:r w:rsidR="0024771F" w:rsidRPr="000B03A5">
        <w:t xml:space="preserve">. </w:t>
      </w:r>
      <w:r w:rsidR="00D608E9" w:rsidRPr="000B03A5">
        <w:t>High school t</w:t>
      </w:r>
      <w:r w:rsidR="00BA387F" w:rsidRPr="000B03A5">
        <w:t xml:space="preserve">eachers noted that </w:t>
      </w:r>
      <w:r w:rsidR="000433E7" w:rsidRPr="000B03A5">
        <w:t>there is the chance</w:t>
      </w:r>
      <w:r w:rsidR="00D1455E">
        <w:t xml:space="preserve"> that</w:t>
      </w:r>
      <w:r w:rsidR="000433E7" w:rsidRPr="000B03A5">
        <w:t xml:space="preserve"> teachers </w:t>
      </w:r>
      <w:r w:rsidR="00D608E9" w:rsidRPr="000B03A5">
        <w:t>are</w:t>
      </w:r>
      <w:r w:rsidR="000433E7" w:rsidRPr="000B03A5">
        <w:t xml:space="preserve"> misaligned </w:t>
      </w:r>
      <w:r w:rsidR="008C735F" w:rsidRPr="000B03A5">
        <w:t xml:space="preserve">in their course work, so </w:t>
      </w:r>
      <w:r w:rsidR="00D1455E">
        <w:t>they</w:t>
      </w:r>
      <w:r w:rsidR="008C735F" w:rsidRPr="000B03A5">
        <w:t xml:space="preserve"> de</w:t>
      </w:r>
      <w:r w:rsidR="007C3215" w:rsidRPr="000B03A5">
        <w:t xml:space="preserve">sire </w:t>
      </w:r>
      <w:r w:rsidR="00D608E9" w:rsidRPr="000B03A5">
        <w:t>some additional oversight</w:t>
      </w:r>
      <w:r w:rsidR="007C3215" w:rsidRPr="000B03A5">
        <w:t xml:space="preserve">. </w:t>
      </w:r>
      <w:r w:rsidR="007C3215" w:rsidRPr="00EA2EA4">
        <w:t>Developing a structure to ensure horizontal and vertical alignment at the high school level is an area of growth for the district.</w:t>
      </w:r>
    </w:p>
    <w:p w14:paraId="20AEE989" w14:textId="0CFA3F38" w:rsidR="00CB2C21" w:rsidRPr="000B03A5" w:rsidRDefault="00255E5F" w:rsidP="00590596">
      <w:pPr>
        <w:pStyle w:val="BodyText"/>
      </w:pPr>
      <w:r w:rsidRPr="000B03A5">
        <w:t>District staff added that the district</w:t>
      </w:r>
      <w:r w:rsidR="009A1EB5">
        <w:t xml:space="preserve"> </w:t>
      </w:r>
      <w:r w:rsidRPr="000B03A5">
        <w:t>provides professional learning opportunities to support effective curriculum implementation</w:t>
      </w:r>
      <w:r w:rsidR="001F2EFC" w:rsidRPr="000B03A5">
        <w:t xml:space="preserve">. </w:t>
      </w:r>
      <w:r w:rsidR="008D3E38" w:rsidRPr="000B03A5">
        <w:t>Teachers reported that</w:t>
      </w:r>
      <w:r w:rsidR="006948B6" w:rsidRPr="000B03A5">
        <w:t xml:space="preserve"> if their department is implementing a new curriculum, they </w:t>
      </w:r>
      <w:r w:rsidR="00790E1D" w:rsidRPr="000B03A5">
        <w:t>will meet as a department to have</w:t>
      </w:r>
      <w:r w:rsidR="006751BE" w:rsidRPr="000B03A5">
        <w:t xml:space="preserve"> </w:t>
      </w:r>
      <w:r w:rsidR="009A1EB5">
        <w:t>professional development (</w:t>
      </w:r>
      <w:r w:rsidR="006751BE" w:rsidRPr="000B03A5">
        <w:t>PD</w:t>
      </w:r>
      <w:r w:rsidR="009A1EB5">
        <w:t>)</w:t>
      </w:r>
      <w:r w:rsidR="006751BE" w:rsidRPr="000B03A5">
        <w:t xml:space="preserve"> on the new curriculum instead of attending the scheduled district PD. </w:t>
      </w:r>
      <w:r w:rsidR="004F03D8" w:rsidRPr="000B03A5">
        <w:t xml:space="preserve">Each school has common planning time built into their schedules </w:t>
      </w:r>
      <w:r w:rsidR="009C230F">
        <w:t>during</w:t>
      </w:r>
      <w:r w:rsidR="009A1EB5">
        <w:t xml:space="preserve"> which</w:t>
      </w:r>
      <w:r w:rsidR="009A1EB5" w:rsidRPr="000B03A5">
        <w:t xml:space="preserve"> </w:t>
      </w:r>
      <w:r w:rsidR="004F03D8" w:rsidRPr="000B03A5">
        <w:t>curriculum is discussed.</w:t>
      </w:r>
    </w:p>
    <w:p w14:paraId="5B29549C" w14:textId="27F6E60D" w:rsidR="00473308" w:rsidRPr="00590596" w:rsidRDefault="0037284E" w:rsidP="00590596">
      <w:pPr>
        <w:pStyle w:val="Heading3"/>
      </w:pPr>
      <w:bookmarkStart w:id="38" w:name="_Student_Access_to"/>
      <w:bookmarkStart w:id="39" w:name="_Equitable_Practices_and"/>
      <w:bookmarkEnd w:id="38"/>
      <w:bookmarkEnd w:id="39"/>
      <w:r w:rsidRPr="00590596">
        <w:t>Equitable Practices and</w:t>
      </w:r>
      <w:r w:rsidR="00473308" w:rsidRPr="00590596">
        <w:t xml:space="preserve"> Acces</w:t>
      </w:r>
      <w:r w:rsidRPr="00590596">
        <w:t>s</w:t>
      </w:r>
    </w:p>
    <w:p w14:paraId="0B2A9772" w14:textId="00533D88" w:rsidR="001E2992" w:rsidRPr="000B03A5" w:rsidRDefault="00A63338" w:rsidP="00590596">
      <w:pPr>
        <w:pStyle w:val="BodyTextposthead"/>
      </w:pPr>
      <w:r w:rsidRPr="000B03A5">
        <w:t xml:space="preserve">Triton Regional School District has implemented a range of academic interventions across its </w:t>
      </w:r>
      <w:r w:rsidR="00A26BBF">
        <w:t>m</w:t>
      </w:r>
      <w:r w:rsidRPr="000B03A5">
        <w:t>ulti</w:t>
      </w:r>
      <w:r w:rsidR="00A26BBF">
        <w:t>t</w:t>
      </w:r>
      <w:r w:rsidRPr="000B03A5">
        <w:t xml:space="preserve">iered </w:t>
      </w:r>
      <w:r w:rsidR="00A26BBF">
        <w:t>s</w:t>
      </w:r>
      <w:r w:rsidRPr="000B03A5">
        <w:t>ystem</w:t>
      </w:r>
      <w:r w:rsidR="001E1AF2">
        <w:t>s</w:t>
      </w:r>
      <w:r w:rsidRPr="000B03A5">
        <w:t xml:space="preserve"> of </w:t>
      </w:r>
      <w:r w:rsidR="00A26BBF">
        <w:t>s</w:t>
      </w:r>
      <w:r w:rsidRPr="000B03A5">
        <w:t>upport (MTSS</w:t>
      </w:r>
      <w:r w:rsidR="003E61C6" w:rsidRPr="000B03A5">
        <w:t>)</w:t>
      </w:r>
      <w:r w:rsidR="0030098F" w:rsidRPr="000B03A5">
        <w:t>.</w:t>
      </w:r>
      <w:r w:rsidR="001E1AF2">
        <w:t xml:space="preserve"> </w:t>
      </w:r>
      <w:r w:rsidR="001E2992" w:rsidRPr="000B03A5">
        <w:t>The district has a District Curriculum Accommodation Plan (DCAP) that details how the district applies an adaptable MTSS to implement academic interventions for students.</w:t>
      </w:r>
    </w:p>
    <w:p w14:paraId="5015C71C" w14:textId="63E0B912" w:rsidR="006D1D70" w:rsidRPr="000B03A5" w:rsidRDefault="006D1D70" w:rsidP="00590596">
      <w:pPr>
        <w:pStyle w:val="BodyText"/>
      </w:pPr>
      <w:r w:rsidRPr="000B03A5">
        <w:t>According to district and school leaders, the following academic interventions are available in ELA and mathematics:</w:t>
      </w:r>
    </w:p>
    <w:p w14:paraId="6644ACF9" w14:textId="1497FAEB" w:rsidR="006D1D70" w:rsidRPr="000B03A5" w:rsidRDefault="00252FDC" w:rsidP="00590596">
      <w:pPr>
        <w:pStyle w:val="Bullet1"/>
      </w:pPr>
      <w:r w:rsidRPr="000B03A5">
        <w:t>Elementary school–level interventions:</w:t>
      </w:r>
      <w:r w:rsidR="008131BC" w:rsidRPr="000B03A5">
        <w:t xml:space="preserve"> </w:t>
      </w:r>
      <w:r w:rsidR="009504C8" w:rsidRPr="000B03A5">
        <w:t xml:space="preserve">Fundations </w:t>
      </w:r>
      <w:r w:rsidR="000B0221" w:rsidRPr="000B03A5">
        <w:t xml:space="preserve">Double Dose </w:t>
      </w:r>
      <w:r w:rsidR="009504C8" w:rsidRPr="000B03A5">
        <w:t>(Tier 2); Ignite Reading (Tier</w:t>
      </w:r>
      <w:r w:rsidR="00590596">
        <w:t> </w:t>
      </w:r>
      <w:r w:rsidR="009504C8" w:rsidRPr="000B03A5">
        <w:t>2)</w:t>
      </w:r>
      <w:r w:rsidR="001148FF" w:rsidRPr="000B03A5">
        <w:t>; Read Naturally (Tier 2); Primary Math (Tier 2)</w:t>
      </w:r>
      <w:r w:rsidR="000B0221" w:rsidRPr="000B03A5">
        <w:t>; Reteach (Tier 2); Just Words (Tier 2)</w:t>
      </w:r>
      <w:r w:rsidR="00175866" w:rsidRPr="000B03A5">
        <w:t>; Wilson (Tier 3); Reach Teach (Tier 2); Bridges (Tier</w:t>
      </w:r>
      <w:r w:rsidR="00AD19C2">
        <w:t>s</w:t>
      </w:r>
      <w:r w:rsidR="00175866" w:rsidRPr="000B03A5">
        <w:t xml:space="preserve"> 2 and 3); Math Olympiads (Tier 2)</w:t>
      </w:r>
      <w:r w:rsidR="00154047" w:rsidRPr="000B03A5">
        <w:t>; Small</w:t>
      </w:r>
      <w:r w:rsidR="00590596">
        <w:noBreakHyphen/>
      </w:r>
      <w:r w:rsidR="00154047" w:rsidRPr="000B03A5">
        <w:t xml:space="preserve">Group Reading (Tier 2); </w:t>
      </w:r>
      <w:r w:rsidR="00AD19C2">
        <w:t xml:space="preserve">and </w:t>
      </w:r>
      <w:r w:rsidR="00154047" w:rsidRPr="000B03A5">
        <w:t>Continental Math (Tier 2)</w:t>
      </w:r>
      <w:r w:rsidR="00AD19C2">
        <w:t>.</w:t>
      </w:r>
    </w:p>
    <w:p w14:paraId="20E4AFC2" w14:textId="56A8B478" w:rsidR="00252FDC" w:rsidRPr="000B03A5" w:rsidRDefault="00252FDC" w:rsidP="00590596">
      <w:pPr>
        <w:pStyle w:val="Bullet1"/>
      </w:pPr>
      <w:r w:rsidRPr="000B03A5">
        <w:t>Middle school-</w:t>
      </w:r>
      <w:r w:rsidR="00B80F9A" w:rsidRPr="000B03A5">
        <w:t>level interventions: Small</w:t>
      </w:r>
      <w:r w:rsidR="001F2F55">
        <w:t>-</w:t>
      </w:r>
      <w:r w:rsidR="00B80F9A" w:rsidRPr="000B03A5">
        <w:t>Group Reading (Tier 2)</w:t>
      </w:r>
      <w:r w:rsidR="000B0221" w:rsidRPr="000B03A5">
        <w:t>; Orton Gillingham (Tier 3)</w:t>
      </w:r>
      <w:r w:rsidR="00AD19C2">
        <w:t>.</w:t>
      </w:r>
    </w:p>
    <w:p w14:paraId="087200C3" w14:textId="0569718A" w:rsidR="00E108B3" w:rsidRPr="000B03A5" w:rsidRDefault="00E108B3" w:rsidP="00590596">
      <w:pPr>
        <w:pStyle w:val="Bullet1"/>
      </w:pPr>
      <w:r w:rsidRPr="000B03A5">
        <w:t>High school-level interventions: Reading Support (Tier 3)</w:t>
      </w:r>
      <w:r w:rsidR="00AD19C2">
        <w:t>.</w:t>
      </w:r>
    </w:p>
    <w:p w14:paraId="27F27DB8" w14:textId="639402C7" w:rsidR="00B820F4" w:rsidRPr="000B03A5" w:rsidRDefault="00193219" w:rsidP="00590596">
      <w:pPr>
        <w:pStyle w:val="BodyText"/>
      </w:pPr>
      <w:r w:rsidRPr="000B03A5">
        <w:t>District</w:t>
      </w:r>
      <w:r w:rsidR="00956B48" w:rsidRPr="000B03A5">
        <w:t xml:space="preserve"> and school staff reported that they use disaggregated, student-centered data to select academic intervention materials that align with </w:t>
      </w:r>
      <w:r w:rsidR="00AD19C2">
        <w:t xml:space="preserve">the </w:t>
      </w:r>
      <w:r w:rsidR="00956B48" w:rsidRPr="000B03A5">
        <w:t>curriculum. Additionally,</w:t>
      </w:r>
      <w:r w:rsidR="00AD19C2">
        <w:t xml:space="preserve"> there is an </w:t>
      </w:r>
      <w:r w:rsidR="00AD19C2" w:rsidRPr="000B03A5">
        <w:t xml:space="preserve">instructional </w:t>
      </w:r>
      <w:r w:rsidR="00AD19C2" w:rsidRPr="000B03A5">
        <w:lastRenderedPageBreak/>
        <w:t>support team (IST) and/or student support team (SST)</w:t>
      </w:r>
      <w:r w:rsidR="00AD19C2">
        <w:t xml:space="preserve"> at</w:t>
      </w:r>
      <w:r w:rsidR="00956B48" w:rsidRPr="000B03A5">
        <w:t xml:space="preserve"> </w:t>
      </w:r>
      <w:r w:rsidR="00983A79" w:rsidRPr="000B03A5">
        <w:t xml:space="preserve">each school </w:t>
      </w:r>
      <w:r w:rsidR="00886563" w:rsidRPr="000B03A5">
        <w:t>to match Tier 2 and Tier 3 interventions to meet students’ needs.</w:t>
      </w:r>
    </w:p>
    <w:p w14:paraId="15432D05" w14:textId="55550A36" w:rsidR="00080A9B" w:rsidRDefault="00886563" w:rsidP="00590596">
      <w:pPr>
        <w:pStyle w:val="BodyText"/>
      </w:pPr>
      <w:r w:rsidRPr="000B03A5">
        <w:t>This year</w:t>
      </w:r>
      <w:r w:rsidR="00752C2D">
        <w:t>,</w:t>
      </w:r>
      <w:r w:rsidRPr="000B03A5">
        <w:t xml:space="preserve"> the district created a new schedule for the middle and high school level</w:t>
      </w:r>
      <w:r w:rsidR="00752C2D">
        <w:t>s,</w:t>
      </w:r>
      <w:r w:rsidRPr="000B03A5">
        <w:t xml:space="preserve"> which </w:t>
      </w:r>
      <w:r w:rsidR="00F47C9B" w:rsidRPr="000B03A5">
        <w:t>includes</w:t>
      </w:r>
      <w:r w:rsidRPr="000B03A5">
        <w:t xml:space="preserve"> a </w:t>
      </w:r>
      <w:r w:rsidR="00C50EB1" w:rsidRPr="000B03A5">
        <w:t>“</w:t>
      </w:r>
      <w:r w:rsidRPr="000B03A5">
        <w:t>Viking Block</w:t>
      </w:r>
      <w:r w:rsidR="00C50EB1" w:rsidRPr="000B03A5">
        <w:t>”</w:t>
      </w:r>
      <w:r w:rsidRPr="000B03A5">
        <w:t xml:space="preserve"> every</w:t>
      </w:r>
      <w:r w:rsidR="00752C2D">
        <w:t xml:space="preserve"> </w:t>
      </w:r>
      <w:r w:rsidRPr="000B03A5">
        <w:t>day</w:t>
      </w:r>
      <w:r w:rsidR="00752C2D">
        <w:t xml:space="preserve"> for</w:t>
      </w:r>
      <w:r w:rsidR="00752C2D" w:rsidRPr="000B03A5">
        <w:t xml:space="preserve"> </w:t>
      </w:r>
      <w:r w:rsidRPr="000B03A5">
        <w:t xml:space="preserve">students </w:t>
      </w:r>
      <w:r w:rsidR="00752C2D">
        <w:t>to receive</w:t>
      </w:r>
      <w:r w:rsidRPr="000B03A5">
        <w:t xml:space="preserve"> extra academic support </w:t>
      </w:r>
      <w:r w:rsidR="00752C2D">
        <w:t>in their</w:t>
      </w:r>
      <w:r w:rsidR="00752C2D" w:rsidRPr="000B03A5">
        <w:t xml:space="preserve"> </w:t>
      </w:r>
      <w:r w:rsidRPr="000B03A5">
        <w:t>classroom</w:t>
      </w:r>
      <w:r w:rsidR="00F610D7">
        <w:t>s</w:t>
      </w:r>
      <w:r w:rsidRPr="000B03A5">
        <w:t xml:space="preserve">. Teachers reported that there were some issues with the schedule </w:t>
      </w:r>
      <w:r w:rsidR="00752C2D">
        <w:t>because</w:t>
      </w:r>
      <w:r w:rsidR="00752C2D" w:rsidRPr="000B03A5">
        <w:t xml:space="preserve"> </w:t>
      </w:r>
      <w:r w:rsidRPr="000B03A5">
        <w:t>it only allow</w:t>
      </w:r>
      <w:r w:rsidR="00752C2D">
        <w:t>ed</w:t>
      </w:r>
      <w:r w:rsidRPr="000B03A5">
        <w:t xml:space="preserve"> students to see their teacher </w:t>
      </w:r>
      <w:r w:rsidR="00C444DC">
        <w:t xml:space="preserve">for </w:t>
      </w:r>
      <w:r w:rsidR="008C3C2D">
        <w:t>the Viking Block</w:t>
      </w:r>
      <w:r w:rsidR="00C444DC">
        <w:t xml:space="preserve"> </w:t>
      </w:r>
      <w:r w:rsidRPr="000B03A5">
        <w:t>every six</w:t>
      </w:r>
      <w:r w:rsidR="008C3C2D">
        <w:t xml:space="preserve">th </w:t>
      </w:r>
      <w:r w:rsidR="00371C45">
        <w:t xml:space="preserve">school </w:t>
      </w:r>
      <w:r w:rsidRPr="000B03A5">
        <w:t>day</w:t>
      </w:r>
      <w:r w:rsidR="007A4F4B">
        <w:t>. Respondents said</w:t>
      </w:r>
      <w:r w:rsidRPr="000B03A5">
        <w:t xml:space="preserve"> there is no flexibility in </w:t>
      </w:r>
      <w:r w:rsidR="007A4F4B">
        <w:t>which</w:t>
      </w:r>
      <w:r w:rsidR="007A4F4B" w:rsidRPr="000B03A5">
        <w:t xml:space="preserve"> </w:t>
      </w:r>
      <w:r w:rsidRPr="000B03A5">
        <w:t xml:space="preserve">teachers </w:t>
      </w:r>
      <w:r w:rsidR="007A4F4B">
        <w:t xml:space="preserve">the </w:t>
      </w:r>
      <w:r w:rsidRPr="000B03A5">
        <w:t xml:space="preserve">students </w:t>
      </w:r>
      <w:r w:rsidR="007A4F4B">
        <w:t>can visit at the allotted time</w:t>
      </w:r>
      <w:r w:rsidRPr="000B03A5">
        <w:t xml:space="preserve">. </w:t>
      </w:r>
      <w:r w:rsidR="00877868" w:rsidRPr="000B03A5">
        <w:t xml:space="preserve">Middle school students </w:t>
      </w:r>
      <w:r w:rsidR="0068741C" w:rsidRPr="000B03A5">
        <w:t xml:space="preserve">agreed that the transition </w:t>
      </w:r>
      <w:r w:rsidR="00FB1AED" w:rsidRPr="000B03A5">
        <w:t xml:space="preserve">to the Viking Block </w:t>
      </w:r>
      <w:r w:rsidR="00851BEC" w:rsidRPr="000B03A5">
        <w:t xml:space="preserve">has </w:t>
      </w:r>
      <w:r w:rsidR="008C3C2D">
        <w:t>been challenging</w:t>
      </w:r>
      <w:r w:rsidR="00752C2D">
        <w:t>.</w:t>
      </w:r>
      <w:r w:rsidR="00851BEC" w:rsidRPr="000B03A5">
        <w:t xml:space="preserve"> </w:t>
      </w:r>
      <w:r w:rsidR="00752C2D">
        <w:t>Students said that</w:t>
      </w:r>
      <w:r w:rsidR="00752C2D" w:rsidRPr="000B03A5">
        <w:t xml:space="preserve"> </w:t>
      </w:r>
      <w:r w:rsidR="00851BEC" w:rsidRPr="000B03A5">
        <w:t>not all teachers are using the block consistently</w:t>
      </w:r>
      <w:r w:rsidR="00752C2D">
        <w:t>,</w:t>
      </w:r>
      <w:r w:rsidR="002C1F5A" w:rsidRPr="000B03A5">
        <w:t xml:space="preserve"> and </w:t>
      </w:r>
      <w:r w:rsidR="00752C2D">
        <w:t>they</w:t>
      </w:r>
      <w:r w:rsidR="00752C2D" w:rsidRPr="000B03A5">
        <w:t xml:space="preserve"> </w:t>
      </w:r>
      <w:r w:rsidR="002C1F5A" w:rsidRPr="000B03A5">
        <w:t xml:space="preserve">agreed this was an area that they would like to see </w:t>
      </w:r>
      <w:r w:rsidR="006D61D9">
        <w:t>improved</w:t>
      </w:r>
      <w:r w:rsidR="002C1F5A" w:rsidRPr="000B03A5">
        <w:t>.</w:t>
      </w:r>
      <w:r w:rsidR="0068741C" w:rsidRPr="000B03A5">
        <w:t xml:space="preserve"> </w:t>
      </w:r>
      <w:r w:rsidR="002C1F5A" w:rsidRPr="000B03A5">
        <w:t xml:space="preserve">While </w:t>
      </w:r>
      <w:r w:rsidR="00080A9B">
        <w:t xml:space="preserve">the Viking Block allows for secondary students to access academic support, </w:t>
      </w:r>
      <w:r w:rsidR="00862B58">
        <w:t xml:space="preserve">improving on the schedule and structure of the intervention time </w:t>
      </w:r>
      <w:r w:rsidR="009B55F3">
        <w:t xml:space="preserve">to allow students </w:t>
      </w:r>
      <w:r w:rsidR="00C169BA">
        <w:t xml:space="preserve">to access the intervention they need </w:t>
      </w:r>
      <w:r w:rsidR="00862B58">
        <w:t xml:space="preserve">is an area of growth for the district. </w:t>
      </w:r>
    </w:p>
    <w:p w14:paraId="6660BD03" w14:textId="289AFB7D" w:rsidR="00CE51CF" w:rsidRDefault="00F75F9F" w:rsidP="00CE51CF">
      <w:pPr>
        <w:pStyle w:val="BodyText"/>
      </w:pPr>
      <w:r w:rsidRPr="000B03A5">
        <w:t xml:space="preserve">Triton High School offers a broad range of rigorous coursework, including Advanced Placement (AP), honors, and career-oriented electives. The Program of Studies 2025-2026 outlines offerings such as Forensics, Engineering Technology, TV/Media Production, and AP Psychology. The </w:t>
      </w:r>
      <w:r w:rsidR="00752C2D">
        <w:t>New England Association of Schools and Colleges (</w:t>
      </w:r>
      <w:r w:rsidRPr="000B03A5">
        <w:t>NEASC</w:t>
      </w:r>
      <w:r w:rsidR="00752C2D">
        <w:t>)</w:t>
      </w:r>
      <w:r w:rsidRPr="000B03A5">
        <w:t xml:space="preserve"> report confirms that 52</w:t>
      </w:r>
      <w:r w:rsidR="00752C2D">
        <w:t xml:space="preserve"> percent</w:t>
      </w:r>
      <w:r w:rsidRPr="000B03A5">
        <w:t xml:space="preserve"> of </w:t>
      </w:r>
      <w:r w:rsidR="00BF3520">
        <w:t xml:space="preserve">Triton </w:t>
      </w:r>
      <w:r w:rsidRPr="000B03A5">
        <w:t>students take at least one honors course</w:t>
      </w:r>
      <w:r w:rsidR="00752C2D">
        <w:t>,</w:t>
      </w:r>
      <w:r w:rsidRPr="000B03A5">
        <w:t xml:space="preserve"> and </w:t>
      </w:r>
      <w:r w:rsidR="00C40462" w:rsidRPr="000B03A5">
        <w:t>58</w:t>
      </w:r>
      <w:r w:rsidR="00752C2D">
        <w:t xml:space="preserve"> percent</w:t>
      </w:r>
      <w:r w:rsidR="00752C2D" w:rsidRPr="000B03A5">
        <w:t xml:space="preserve"> </w:t>
      </w:r>
      <w:r w:rsidR="00C40462" w:rsidRPr="000B03A5">
        <w:t>of 11</w:t>
      </w:r>
      <w:r w:rsidR="00C40462" w:rsidRPr="00752C2D">
        <w:t>th</w:t>
      </w:r>
      <w:r w:rsidR="00C40462" w:rsidRPr="000B03A5">
        <w:t xml:space="preserve"> and 12</w:t>
      </w:r>
      <w:r w:rsidR="00C40462" w:rsidRPr="00752C2D">
        <w:t>th</w:t>
      </w:r>
      <w:r w:rsidR="00C40462" w:rsidRPr="000B03A5">
        <w:t xml:space="preserve"> grade</w:t>
      </w:r>
      <w:r w:rsidR="00752C2D">
        <w:t xml:space="preserve"> students</w:t>
      </w:r>
      <w:r w:rsidRPr="000B03A5">
        <w:t xml:space="preserve"> take at least one AP course</w:t>
      </w:r>
      <w:r w:rsidR="00A8360A">
        <w:t xml:space="preserve"> in 2025</w:t>
      </w:r>
      <w:r w:rsidRPr="000B03A5">
        <w:t xml:space="preserve">. </w:t>
      </w:r>
      <w:r w:rsidR="00CE51CF">
        <w:t>However, s</w:t>
      </w:r>
      <w:r w:rsidR="00CE51CF" w:rsidRPr="000B03A5">
        <w:t>tudent</w:t>
      </w:r>
      <w:r w:rsidR="00CE51CF">
        <w:t>s</w:t>
      </w:r>
      <w:r w:rsidR="00CE51CF" w:rsidRPr="000B03A5">
        <w:t xml:space="preserve"> suggest that while opportunities exist, there </w:t>
      </w:r>
      <w:r w:rsidR="00CE51CF">
        <w:t>are</w:t>
      </w:r>
      <w:r w:rsidR="00CE51CF" w:rsidRPr="000B03A5">
        <w:t xml:space="preserve"> disparities in access. High school students agreed that once </w:t>
      </w:r>
      <w:r w:rsidR="00CE51CF">
        <w:t>a student is</w:t>
      </w:r>
      <w:r w:rsidR="00CE51CF" w:rsidRPr="000B03A5">
        <w:t xml:space="preserve"> put on a track</w:t>
      </w:r>
      <w:r w:rsidR="00CE51CF">
        <w:t>,</w:t>
      </w:r>
      <w:r w:rsidR="00CE51CF" w:rsidRPr="000B03A5">
        <w:t xml:space="preserve"> it is difficult to </w:t>
      </w:r>
      <w:r w:rsidR="00CE51CF">
        <w:t xml:space="preserve">then </w:t>
      </w:r>
      <w:r w:rsidR="00CE51CF" w:rsidRPr="000B03A5">
        <w:t>advance to another</w:t>
      </w:r>
      <w:r w:rsidR="00CE51CF">
        <w:t xml:space="preserve"> track</w:t>
      </w:r>
      <w:r w:rsidR="00CE51CF" w:rsidRPr="000B03A5">
        <w:t>. One high school student noted</w:t>
      </w:r>
      <w:r w:rsidR="00CE51CF">
        <w:t>:</w:t>
      </w:r>
    </w:p>
    <w:p w14:paraId="0782B9AB" w14:textId="23BE4A7F" w:rsidR="00D1053F" w:rsidRDefault="00CE51CF" w:rsidP="00CE51CF">
      <w:pPr>
        <w:pStyle w:val="BlockQuote"/>
      </w:pPr>
      <w:r w:rsidRPr="000B03A5">
        <w:t>You either have to be put in the accelerated course as a seventh grader and stay in it, or you have to take two math classes a year to get on that track. So</w:t>
      </w:r>
      <w:r>
        <w:t>,</w:t>
      </w:r>
      <w:r w:rsidRPr="000B03A5">
        <w:t xml:space="preserve"> it is kind of tough if you are trying to challenge yourself and get a lot better at math halfway through high school.</w:t>
      </w:r>
    </w:p>
    <w:p w14:paraId="39F5B53B" w14:textId="5D84A79F" w:rsidR="00F75F9F" w:rsidRPr="000B03A5" w:rsidRDefault="008D2942" w:rsidP="00CE51CF">
      <w:pPr>
        <w:pStyle w:val="BodyText"/>
      </w:pPr>
      <w:r w:rsidRPr="000B03A5">
        <w:t xml:space="preserve">High school teachers agreed that the school offers </w:t>
      </w:r>
      <w:r w:rsidR="003D5187" w:rsidRPr="000B03A5">
        <w:t xml:space="preserve">a variety of </w:t>
      </w:r>
      <w:r w:rsidRPr="000B03A5">
        <w:t>electives</w:t>
      </w:r>
      <w:r w:rsidR="003D5187" w:rsidRPr="000B03A5">
        <w:t xml:space="preserve"> for students</w:t>
      </w:r>
      <w:r w:rsidR="00752C2D">
        <w:t>,</w:t>
      </w:r>
      <w:r w:rsidR="008A7D6F" w:rsidRPr="000B03A5">
        <w:t xml:space="preserve"> and leadership understands the importance of electives</w:t>
      </w:r>
      <w:r w:rsidR="00752C2D">
        <w:t xml:space="preserve">. </w:t>
      </w:r>
      <w:r w:rsidR="00CE51CF">
        <w:t>But</w:t>
      </w:r>
      <w:r w:rsidR="00752C2D">
        <w:t>,</w:t>
      </w:r>
      <w:r w:rsidR="003D5187" w:rsidRPr="000B03A5">
        <w:t xml:space="preserve"> </w:t>
      </w:r>
      <w:r w:rsidR="000A4322">
        <w:t xml:space="preserve">shared that </w:t>
      </w:r>
      <w:r w:rsidR="000A4322" w:rsidRPr="000B03A5">
        <w:t>offering</w:t>
      </w:r>
      <w:r w:rsidR="000A4322">
        <w:t>s</w:t>
      </w:r>
      <w:r w:rsidR="000A4322" w:rsidRPr="000B03A5">
        <w:t xml:space="preserve"> </w:t>
      </w:r>
      <w:r w:rsidR="00752C2D">
        <w:t>are</w:t>
      </w:r>
      <w:r w:rsidR="003D5187" w:rsidRPr="000B03A5">
        <w:t xml:space="preserve"> </w:t>
      </w:r>
      <w:r w:rsidR="00752C2D">
        <w:t>limited</w:t>
      </w:r>
      <w:r w:rsidR="003D5187" w:rsidRPr="000B03A5">
        <w:t xml:space="preserve"> due to </w:t>
      </w:r>
      <w:r w:rsidR="00D1042A" w:rsidRPr="000B03A5">
        <w:t xml:space="preserve">enrollment and </w:t>
      </w:r>
      <w:r w:rsidR="003D5187" w:rsidRPr="000B03A5">
        <w:t>budget.</w:t>
      </w:r>
    </w:p>
    <w:p w14:paraId="1DDED833" w14:textId="451F724D" w:rsidR="00F75F9F" w:rsidRPr="000B03A5" w:rsidRDefault="00F75F9F" w:rsidP="00590596">
      <w:pPr>
        <w:pStyle w:val="BodyText"/>
      </w:pPr>
      <w:r w:rsidRPr="000B03A5">
        <w:t>Students with disabilities and multilingual learners are provided pathways to access rigorous coursework</w:t>
      </w:r>
      <w:r w:rsidR="00AA2BD2">
        <w:t xml:space="preserve"> in Triton</w:t>
      </w:r>
      <w:r w:rsidRPr="000B03A5">
        <w:t xml:space="preserve">. </w:t>
      </w:r>
      <w:r w:rsidR="00423064">
        <w:t>A district leader</w:t>
      </w:r>
      <w:r w:rsidRPr="000B03A5">
        <w:t xml:space="preserve"> emphasized</w:t>
      </w:r>
      <w:r w:rsidR="00BF3520">
        <w:t>, “</w:t>
      </w:r>
      <w:r w:rsidRPr="000B03A5">
        <w:t>The goal is for our kids to access the gen</w:t>
      </w:r>
      <w:r w:rsidR="00BF3520">
        <w:t>[eral]</w:t>
      </w:r>
      <w:r w:rsidRPr="000B03A5">
        <w:t xml:space="preserve"> ed</w:t>
      </w:r>
      <w:r w:rsidR="00BF3520">
        <w:t>[ucation]</w:t>
      </w:r>
      <w:r w:rsidRPr="000B03A5">
        <w:t xml:space="preserve"> curriculum</w:t>
      </w:r>
      <w:r w:rsidR="00752C2D">
        <w:t xml:space="preserve"> . . .</w:t>
      </w:r>
      <w:r w:rsidRPr="000B03A5">
        <w:t xml:space="preserve"> when we start pulling them out using a separate curriculum, the gap just gets bigger.” Teachers and instructional assistants collect data in general education settings to monitor progress. </w:t>
      </w:r>
      <w:r w:rsidR="007A7A00">
        <w:t>S</w:t>
      </w:r>
      <w:r w:rsidR="000645C5" w:rsidRPr="000B03A5">
        <w:t xml:space="preserve">pecial education </w:t>
      </w:r>
      <w:r w:rsidR="00814C7A" w:rsidRPr="000B03A5">
        <w:t xml:space="preserve">and </w:t>
      </w:r>
      <w:r w:rsidR="007A7A00">
        <w:t xml:space="preserve">English </w:t>
      </w:r>
      <w:r w:rsidR="00287840">
        <w:t>l</w:t>
      </w:r>
      <w:r w:rsidR="007A7A00">
        <w:t>anguage</w:t>
      </w:r>
      <w:r w:rsidR="007A7A00" w:rsidRPr="000B03A5">
        <w:t xml:space="preserve"> </w:t>
      </w:r>
      <w:r w:rsidR="00BB6A10" w:rsidRPr="000B03A5">
        <w:t>teachers are included in curriculum review</w:t>
      </w:r>
      <w:r w:rsidR="007A7A00">
        <w:t>,</w:t>
      </w:r>
      <w:r w:rsidR="00A56136" w:rsidRPr="000B03A5">
        <w:t xml:space="preserve"> and the district supports </w:t>
      </w:r>
      <w:r w:rsidR="00930136" w:rsidRPr="000B03A5">
        <w:t xml:space="preserve">teachers with modifications in the Tier 1 curriculum. For example, district leadership noted that </w:t>
      </w:r>
      <w:r w:rsidR="007A7A00">
        <w:t>after</w:t>
      </w:r>
      <w:r w:rsidR="00930136" w:rsidRPr="000B03A5">
        <w:t xml:space="preserve"> the district began implementing </w:t>
      </w:r>
      <w:r w:rsidR="00333FAD">
        <w:t xml:space="preserve">Amplify </w:t>
      </w:r>
      <w:r w:rsidR="00061769" w:rsidRPr="000B03A5">
        <w:t>CKLA</w:t>
      </w:r>
      <w:r w:rsidR="007A7A00">
        <w:t>,</w:t>
      </w:r>
      <w:r w:rsidR="00061769" w:rsidRPr="000B03A5">
        <w:t xml:space="preserve"> the special education teachers met frequently</w:t>
      </w:r>
      <w:r w:rsidR="0083445B">
        <w:t>.</w:t>
      </w:r>
      <w:r w:rsidR="00061769" w:rsidRPr="000B03A5">
        <w:t xml:space="preserve"> </w:t>
      </w:r>
      <w:r w:rsidR="0083445B">
        <w:t>They told leaders</w:t>
      </w:r>
      <w:r w:rsidR="00061769" w:rsidRPr="000B03A5">
        <w:t xml:space="preserve"> </w:t>
      </w:r>
      <w:r w:rsidR="00814C7A" w:rsidRPr="000B03A5">
        <w:t xml:space="preserve">that modifications </w:t>
      </w:r>
      <w:r w:rsidR="00333FAD">
        <w:t xml:space="preserve">were </w:t>
      </w:r>
      <w:r w:rsidR="00814C7A" w:rsidRPr="000B03A5">
        <w:t>needed for their students</w:t>
      </w:r>
      <w:r w:rsidR="0083445B">
        <w:t>,</w:t>
      </w:r>
      <w:r w:rsidR="00814C7A" w:rsidRPr="000B03A5">
        <w:t xml:space="preserve"> </w:t>
      </w:r>
      <w:r w:rsidR="0083445B">
        <w:t>and</w:t>
      </w:r>
      <w:r w:rsidR="00814C7A" w:rsidRPr="000B03A5">
        <w:t xml:space="preserve"> the district supported them </w:t>
      </w:r>
      <w:r w:rsidR="0083445B">
        <w:t>by</w:t>
      </w:r>
      <w:r w:rsidR="00814C7A" w:rsidRPr="000B03A5">
        <w:t xml:space="preserve"> purchasing another part of </w:t>
      </w:r>
      <w:r w:rsidR="00333FAD">
        <w:t xml:space="preserve">Amplify </w:t>
      </w:r>
      <w:r w:rsidR="00814C7A" w:rsidRPr="000B03A5">
        <w:t xml:space="preserve">CKLA </w:t>
      </w:r>
      <w:r w:rsidR="0083445B">
        <w:t>and</w:t>
      </w:r>
      <w:r w:rsidR="00814C7A" w:rsidRPr="000B03A5">
        <w:t xml:space="preserve"> developing modifications. </w:t>
      </w:r>
      <w:r w:rsidR="00274D06" w:rsidRPr="000B03A5">
        <w:t>District leadership noted that there are more barriers</w:t>
      </w:r>
      <w:r w:rsidR="0083445B">
        <w:t xml:space="preserve"> </w:t>
      </w:r>
      <w:r w:rsidR="0083445B" w:rsidRPr="000B03A5">
        <w:t>for multilingual learners</w:t>
      </w:r>
      <w:r w:rsidR="00274D06" w:rsidRPr="000B03A5">
        <w:t xml:space="preserve"> to access the Tier 1 curriculum</w:t>
      </w:r>
      <w:r w:rsidR="0083445B">
        <w:t>. They</w:t>
      </w:r>
      <w:r w:rsidR="00274D06" w:rsidRPr="000B03A5">
        <w:t xml:space="preserve"> cited budget</w:t>
      </w:r>
      <w:r w:rsidR="003262BC" w:rsidRPr="000B03A5">
        <w:t xml:space="preserve"> restraints and </w:t>
      </w:r>
      <w:r w:rsidR="00054123" w:rsidRPr="000B03A5">
        <w:t xml:space="preserve">a need for </w:t>
      </w:r>
      <w:r w:rsidR="00274D06" w:rsidRPr="000B03A5">
        <w:t>more training for general education staff</w:t>
      </w:r>
      <w:r w:rsidR="00054123" w:rsidRPr="000B03A5">
        <w:t xml:space="preserve"> as the reasons for these barriers.</w:t>
      </w:r>
    </w:p>
    <w:p w14:paraId="0D92C3B6" w14:textId="248D8BF6" w:rsidR="00320588" w:rsidRPr="00590596" w:rsidRDefault="00320588" w:rsidP="00590596">
      <w:pPr>
        <w:pStyle w:val="Heading3"/>
      </w:pPr>
      <w:bookmarkStart w:id="40" w:name="_Effective_Instruction_and"/>
      <w:bookmarkEnd w:id="40"/>
      <w:r w:rsidRPr="00590596">
        <w:lastRenderedPageBreak/>
        <w:t>Effective Instruction and Curricular Implementation</w:t>
      </w:r>
    </w:p>
    <w:p w14:paraId="043187C6" w14:textId="037E3434" w:rsidR="00515B64" w:rsidRPr="000B03A5" w:rsidRDefault="00F97B84" w:rsidP="00590596">
      <w:pPr>
        <w:pStyle w:val="BodyTextposthead"/>
      </w:pPr>
      <w:r w:rsidRPr="000B03A5">
        <w:t>Teachers from across the district</w:t>
      </w:r>
      <w:r w:rsidR="006E0427">
        <w:t xml:space="preserve"> </w:t>
      </w:r>
      <w:r w:rsidRPr="000B03A5">
        <w:t>generally</w:t>
      </w:r>
      <w:r w:rsidR="006E0427">
        <w:t xml:space="preserve"> </w:t>
      </w:r>
      <w:r w:rsidRPr="000B03A5">
        <w:t>agreed</w:t>
      </w:r>
      <w:r w:rsidR="006E0427">
        <w:t xml:space="preserve"> </w:t>
      </w:r>
      <w:r w:rsidRPr="000B03A5">
        <w:t>that their district provides</w:t>
      </w:r>
      <w:r w:rsidR="006E0427">
        <w:t xml:space="preserve"> </w:t>
      </w:r>
      <w:r w:rsidRPr="000B03A5">
        <w:t>supports</w:t>
      </w:r>
      <w:r w:rsidR="006E0427">
        <w:t xml:space="preserve"> </w:t>
      </w:r>
      <w:r w:rsidRPr="000B03A5">
        <w:t>for developing a safe and supportive learning environment in which students can engage in academic content.</w:t>
      </w:r>
      <w:r w:rsidR="00623290">
        <w:t xml:space="preserve"> The </w:t>
      </w:r>
      <w:r w:rsidR="002B60BD" w:rsidRPr="000B03A5">
        <w:t xml:space="preserve">2021 </w:t>
      </w:r>
      <w:r w:rsidR="00515B64" w:rsidRPr="000B03A5">
        <w:t>NEASC report</w:t>
      </w:r>
      <w:r w:rsidR="00623290">
        <w:t xml:space="preserve"> </w:t>
      </w:r>
      <w:r w:rsidR="00623290" w:rsidRPr="000B03A5">
        <w:t>support</w:t>
      </w:r>
      <w:r w:rsidR="00623290">
        <w:t>s this,</w:t>
      </w:r>
      <w:r w:rsidR="00623290" w:rsidRPr="000B03A5">
        <w:t xml:space="preserve"> </w:t>
      </w:r>
      <w:r w:rsidR="00515B64" w:rsidRPr="000B03A5">
        <w:t>commend</w:t>
      </w:r>
      <w:r w:rsidR="00623290">
        <w:t>ing</w:t>
      </w:r>
      <w:r w:rsidR="00515B64" w:rsidRPr="000B03A5">
        <w:t xml:space="preserve"> Triton High School for providing “a safe, positive, respectful, and inclusive culture that ensures equity and honors diversity in identity and thought.” </w:t>
      </w:r>
      <w:r w:rsidR="00623CE6" w:rsidRPr="000B03A5">
        <w:t>According to the report</w:t>
      </w:r>
      <w:r w:rsidR="00623290">
        <w:t>,</w:t>
      </w:r>
      <w:r w:rsidR="00623CE6" w:rsidRPr="000B03A5">
        <w:t xml:space="preserve"> t</w:t>
      </w:r>
      <w:r w:rsidR="00515B64" w:rsidRPr="000B03A5">
        <w:t xml:space="preserve">he school’s advisory program and student support systems, such as the </w:t>
      </w:r>
      <w:r w:rsidR="008F4DD8">
        <w:t>Lear</w:t>
      </w:r>
      <w:r w:rsidR="0056326B">
        <w:t>ning Independence in Transition (</w:t>
      </w:r>
      <w:r w:rsidR="00515B64" w:rsidRPr="000B03A5">
        <w:t>LIFT</w:t>
      </w:r>
      <w:r w:rsidR="0056326B">
        <w:t>)</w:t>
      </w:r>
      <w:r w:rsidR="00515B64" w:rsidRPr="000B03A5">
        <w:t xml:space="preserve"> program and academic support classes, contribute to a culture </w:t>
      </w:r>
      <w:r w:rsidR="00623290">
        <w:t>in which</w:t>
      </w:r>
      <w:r w:rsidR="00623290" w:rsidRPr="000B03A5">
        <w:t xml:space="preserve"> </w:t>
      </w:r>
      <w:r w:rsidR="00515B64" w:rsidRPr="000B03A5">
        <w:t>“each student is known, valued, and connected to the school community.”</w:t>
      </w:r>
    </w:p>
    <w:p w14:paraId="3187C752" w14:textId="3665068A" w:rsidR="00515B64" w:rsidRPr="000B03A5" w:rsidRDefault="00515B64" w:rsidP="00590596">
      <w:pPr>
        <w:pStyle w:val="BodyText"/>
      </w:pPr>
      <w:r w:rsidRPr="000B03A5">
        <w:t>Students at the middle and high school levels describe</w:t>
      </w:r>
      <w:r w:rsidR="00B8283A">
        <w:t>d having</w:t>
      </w:r>
      <w:r w:rsidRPr="000B03A5">
        <w:t xml:space="preserve"> strong relationships with</w:t>
      </w:r>
      <w:r w:rsidR="00B8283A">
        <w:t xml:space="preserve"> their</w:t>
      </w:r>
      <w:r w:rsidRPr="000B03A5">
        <w:t xml:space="preserve"> teachers. One high school student shared, “I really like developing a closer relationship with teachers</w:t>
      </w:r>
      <w:r w:rsidR="00A26BBF">
        <w:t>.</w:t>
      </w:r>
      <w:r w:rsidR="00B8283A">
        <w:t xml:space="preserve"> . . </w:t>
      </w:r>
      <w:r w:rsidR="00A26BBF" w:rsidRPr="000B03A5">
        <w:t xml:space="preserve">It </w:t>
      </w:r>
      <w:r w:rsidRPr="000B03A5">
        <w:t xml:space="preserve">makes it easier being in kind of a small school.” </w:t>
      </w:r>
      <w:r w:rsidR="00B8283A">
        <w:t>One m</w:t>
      </w:r>
      <w:r w:rsidRPr="000B03A5">
        <w:t xml:space="preserve">iddle school student </w:t>
      </w:r>
      <w:r w:rsidR="00B8283A">
        <w:t xml:space="preserve">similarly </w:t>
      </w:r>
      <w:r w:rsidRPr="000B03A5">
        <w:t xml:space="preserve">noted that “teachers stay after school to help kids learn more” and </w:t>
      </w:r>
      <w:r w:rsidR="00B8283A">
        <w:t xml:space="preserve">another said, </w:t>
      </w:r>
      <w:r w:rsidRPr="000B03A5">
        <w:t>“</w:t>
      </w:r>
      <w:r w:rsidR="000604A8">
        <w:t xml:space="preserve">if you get less than 70 on your tests you can retake it.” </w:t>
      </w:r>
      <w:r w:rsidRPr="000B03A5">
        <w:t>However, some students noted inconsistencies in teacher engagement</w:t>
      </w:r>
      <w:r w:rsidR="008147DD">
        <w:t>. One</w:t>
      </w:r>
      <w:r w:rsidRPr="000B03A5">
        <w:t xml:space="preserve"> </w:t>
      </w:r>
      <w:r w:rsidR="00CE1089" w:rsidRPr="000B03A5">
        <w:t>focus group participant not</w:t>
      </w:r>
      <w:r w:rsidR="008147DD">
        <w:t>ed:</w:t>
      </w:r>
      <w:r w:rsidRPr="000B03A5">
        <w:t xml:space="preserve"> “There’s definitely a couple </w:t>
      </w:r>
      <w:r w:rsidR="00057B44" w:rsidRPr="000B03A5">
        <w:t xml:space="preserve">[of] </w:t>
      </w:r>
      <w:r w:rsidRPr="000B03A5">
        <w:t>teachers that students have great bonds with, and then some others that just stick with themselves.”</w:t>
      </w:r>
      <w:r w:rsidR="008147DD">
        <w:t xml:space="preserve"> Th</w:t>
      </w:r>
      <w:r w:rsidR="002C4EA5">
        <w:t>ese strong relationships are</w:t>
      </w:r>
      <w:r w:rsidR="008147DD">
        <w:t xml:space="preserve"> supported by c</w:t>
      </w:r>
      <w:r w:rsidR="0094780A" w:rsidRPr="000B03A5">
        <w:t>lassroom observation scores in the middle to high range for dimensions in the Emotional Support domain in the K-5 grade band (average 5.</w:t>
      </w:r>
      <w:r w:rsidR="009E7B7F" w:rsidRPr="000B03A5">
        <w:t>3</w:t>
      </w:r>
      <w:r w:rsidR="0094780A" w:rsidRPr="000B03A5">
        <w:t>) and in the middle range in the 6-8 and 9-12 grade bands (averages 4.</w:t>
      </w:r>
      <w:r w:rsidR="004F6A1E" w:rsidRPr="000B03A5">
        <w:t>4</w:t>
      </w:r>
      <w:r w:rsidR="0094780A" w:rsidRPr="000B03A5">
        <w:t xml:space="preserve"> and 4.</w:t>
      </w:r>
      <w:r w:rsidR="004F6A1E" w:rsidRPr="000B03A5">
        <w:t>5</w:t>
      </w:r>
      <w:r w:rsidR="0094780A" w:rsidRPr="000B03A5">
        <w:t xml:space="preserve">, respectively). </w:t>
      </w:r>
      <w:r w:rsidR="00301899">
        <w:t>T</w:t>
      </w:r>
      <w:r w:rsidR="008565BE">
        <w:t xml:space="preserve">riton </w:t>
      </w:r>
      <w:r w:rsidR="00327B0C">
        <w:t xml:space="preserve">supports teachers </w:t>
      </w:r>
      <w:r w:rsidR="006B2CF9">
        <w:t>in</w:t>
      </w:r>
      <w:r w:rsidR="00327B0C">
        <w:t xml:space="preserve"> creat</w:t>
      </w:r>
      <w:r w:rsidR="006B2CF9">
        <w:t>ing</w:t>
      </w:r>
      <w:r w:rsidR="00301899">
        <w:t xml:space="preserve"> learning environments </w:t>
      </w:r>
      <w:r w:rsidR="00327B0C">
        <w:t>that</w:t>
      </w:r>
      <w:r w:rsidR="005C3AB0">
        <w:t xml:space="preserve"> allow </w:t>
      </w:r>
      <w:r w:rsidR="000A33D9">
        <w:t xml:space="preserve">students to engage in academic content, which </w:t>
      </w:r>
      <w:r w:rsidR="00897425">
        <w:t xml:space="preserve">is a strength of the district. </w:t>
      </w:r>
    </w:p>
    <w:p w14:paraId="2609A649" w14:textId="321C9251" w:rsidR="00E42284" w:rsidRPr="000B03A5" w:rsidRDefault="00E42284" w:rsidP="00590596">
      <w:pPr>
        <w:pStyle w:val="BodyText"/>
      </w:pPr>
      <w:r w:rsidRPr="00E81875">
        <w:t xml:space="preserve">The district has not set expectations </w:t>
      </w:r>
      <w:r w:rsidR="00D62EB0" w:rsidRPr="00E81875">
        <w:t>and does</w:t>
      </w:r>
      <w:r w:rsidR="000226C4" w:rsidRPr="00E81875">
        <w:t xml:space="preserve"> not</w:t>
      </w:r>
      <w:r w:rsidR="00D62EB0" w:rsidRPr="00E81875">
        <w:t xml:space="preserve"> </w:t>
      </w:r>
      <w:r w:rsidRPr="00E81875">
        <w:t xml:space="preserve">support educators in implementing lessons that reflect WIDA English Language Development </w:t>
      </w:r>
      <w:r w:rsidR="00D62EB0" w:rsidRPr="00E81875">
        <w:t>S</w:t>
      </w:r>
      <w:r w:rsidRPr="00E81875">
        <w:t>tandards</w:t>
      </w:r>
      <w:r w:rsidR="00D62EB0" w:rsidRPr="00E81875">
        <w:t>. H</w:t>
      </w:r>
      <w:r w:rsidR="002F45CB" w:rsidRPr="00E81875">
        <w:t>owever</w:t>
      </w:r>
      <w:r w:rsidR="00D62EB0" w:rsidRPr="00E81875">
        <w:t>,</w:t>
      </w:r>
      <w:r w:rsidR="002F45CB" w:rsidRPr="00E81875">
        <w:t xml:space="preserve"> </w:t>
      </w:r>
      <w:r w:rsidR="00564730">
        <w:t>a district leader</w:t>
      </w:r>
      <w:r w:rsidR="002045E4" w:rsidRPr="00E81875">
        <w:t xml:space="preserve"> noted that </w:t>
      </w:r>
      <w:r w:rsidR="00B37DD1" w:rsidRPr="00E81875">
        <w:t>developing and setting these expectations</w:t>
      </w:r>
      <w:r w:rsidR="002045E4" w:rsidRPr="00E81875">
        <w:t xml:space="preserve"> is an area </w:t>
      </w:r>
      <w:r w:rsidR="00ED0EEC" w:rsidRPr="00E81875">
        <w:t xml:space="preserve">of growth for the district </w:t>
      </w:r>
      <w:r w:rsidR="00AC7EF3" w:rsidRPr="00E81875">
        <w:t xml:space="preserve">for </w:t>
      </w:r>
      <w:r w:rsidR="00AC7EF3">
        <w:t>which</w:t>
      </w:r>
      <w:r w:rsidR="00835098">
        <w:t xml:space="preserve"> </w:t>
      </w:r>
      <w:r w:rsidR="00ED0EEC" w:rsidRPr="00E81875">
        <w:t xml:space="preserve">the </w:t>
      </w:r>
      <w:r w:rsidR="00D62EB0" w:rsidRPr="00E81875">
        <w:t xml:space="preserve">English </w:t>
      </w:r>
      <w:r w:rsidR="00287840" w:rsidRPr="00E81875">
        <w:t>l</w:t>
      </w:r>
      <w:r w:rsidR="00D62EB0" w:rsidRPr="00E81875">
        <w:t xml:space="preserve">anguage </w:t>
      </w:r>
      <w:r w:rsidR="002C6EDD" w:rsidRPr="00E81875">
        <w:t>teachers have been discussing</w:t>
      </w:r>
      <w:r w:rsidR="00520081" w:rsidRPr="00E81875">
        <w:t xml:space="preserve"> and planning. </w:t>
      </w:r>
      <w:r w:rsidR="00835098">
        <w:t xml:space="preserve">English Learners make up 2.3 percent of the student population in Triton, but district leaders reported that this is a growing population in their district. </w:t>
      </w:r>
      <w:r w:rsidR="00D62EB0">
        <w:t>G</w:t>
      </w:r>
      <w:r w:rsidR="00280351" w:rsidRPr="000B03A5">
        <w:t xml:space="preserve">eneral education teachers </w:t>
      </w:r>
      <w:r w:rsidR="00AD351C" w:rsidRPr="000B03A5">
        <w:t>indicated that</w:t>
      </w:r>
      <w:r w:rsidR="00D62EB0">
        <w:t>, d</w:t>
      </w:r>
      <w:r w:rsidR="00D62EB0" w:rsidRPr="000B03A5">
        <w:t>espite the lack of clear district guidance,</w:t>
      </w:r>
      <w:r w:rsidR="00AD351C" w:rsidRPr="000B03A5">
        <w:t xml:space="preserve"> </w:t>
      </w:r>
      <w:r w:rsidR="00D62EB0">
        <w:t>the district</w:t>
      </w:r>
      <w:r w:rsidR="00AD351C" w:rsidRPr="000B03A5">
        <w:t xml:space="preserve"> provide</w:t>
      </w:r>
      <w:r w:rsidR="00D62EB0">
        <w:t>s</w:t>
      </w:r>
      <w:r w:rsidR="00AD351C" w:rsidRPr="000B03A5">
        <w:t xml:space="preserve"> appropriate supports and instructional materials</w:t>
      </w:r>
      <w:r w:rsidR="00586486" w:rsidRPr="000B03A5">
        <w:t xml:space="preserve"> to English </w:t>
      </w:r>
      <w:r w:rsidR="00CE1710">
        <w:t>L</w:t>
      </w:r>
      <w:r w:rsidR="00586486" w:rsidRPr="000B03A5">
        <w:t xml:space="preserve">earners. </w:t>
      </w:r>
      <w:r w:rsidR="00343B97" w:rsidRPr="000B03A5">
        <w:t xml:space="preserve">Currently, the district does not have an </w:t>
      </w:r>
      <w:r w:rsidR="00D62EB0">
        <w:t>English as a Second Language</w:t>
      </w:r>
      <w:r w:rsidR="00D62EB0" w:rsidRPr="000B03A5">
        <w:t xml:space="preserve"> </w:t>
      </w:r>
      <w:r w:rsidR="00343B97" w:rsidRPr="000B03A5">
        <w:t xml:space="preserve">curriculum </w:t>
      </w:r>
      <w:r w:rsidR="00D62EB0">
        <w:t>because</w:t>
      </w:r>
      <w:r w:rsidR="00343B97" w:rsidRPr="000B03A5">
        <w:t xml:space="preserve"> </w:t>
      </w:r>
      <w:r w:rsidR="00541946" w:rsidRPr="000B03A5">
        <w:t xml:space="preserve">district leadership and </w:t>
      </w:r>
      <w:r w:rsidR="00D62EB0">
        <w:t>English language</w:t>
      </w:r>
      <w:r w:rsidR="00D62EB0" w:rsidRPr="000B03A5">
        <w:t xml:space="preserve"> </w:t>
      </w:r>
      <w:r w:rsidR="00541946" w:rsidRPr="000B03A5">
        <w:t xml:space="preserve">teachers decided to use </w:t>
      </w:r>
      <w:r w:rsidR="009A512B" w:rsidRPr="000B03A5">
        <w:t xml:space="preserve">funding </w:t>
      </w:r>
      <w:r w:rsidR="00CE7656" w:rsidRPr="000B03A5">
        <w:t xml:space="preserve">to conduct an evaluation of their </w:t>
      </w:r>
      <w:r w:rsidR="00D62EB0">
        <w:t>English language</w:t>
      </w:r>
      <w:r w:rsidR="00D62EB0" w:rsidRPr="000B03A5">
        <w:t xml:space="preserve"> </w:t>
      </w:r>
      <w:r w:rsidR="00CE7656" w:rsidRPr="000B03A5">
        <w:t>program</w:t>
      </w:r>
      <w:r w:rsidR="00D62EB0">
        <w:t>.</w:t>
      </w:r>
      <w:r w:rsidR="00CE7656" w:rsidRPr="000B03A5">
        <w:t xml:space="preserve"> </w:t>
      </w:r>
      <w:r w:rsidR="00D62EB0">
        <w:t>They</w:t>
      </w:r>
      <w:r w:rsidR="00CE7656" w:rsidRPr="000B03A5">
        <w:t xml:space="preserve"> determined </w:t>
      </w:r>
      <w:r w:rsidR="00D62EB0">
        <w:t xml:space="preserve">that the district’s highest need was to </w:t>
      </w:r>
      <w:r w:rsidR="00596C9B" w:rsidRPr="000B03A5">
        <w:t>creat</w:t>
      </w:r>
      <w:r w:rsidR="00D62EB0">
        <w:t>e</w:t>
      </w:r>
      <w:r w:rsidR="00596C9B" w:rsidRPr="000B03A5">
        <w:t xml:space="preserve"> </w:t>
      </w:r>
      <w:r w:rsidR="0025009F">
        <w:t>professional development</w:t>
      </w:r>
      <w:r w:rsidR="0025009F" w:rsidRPr="000B03A5">
        <w:t xml:space="preserve"> </w:t>
      </w:r>
      <w:r w:rsidR="00596C9B" w:rsidRPr="000B03A5">
        <w:t>for</w:t>
      </w:r>
      <w:r w:rsidR="00D26D56" w:rsidRPr="000B03A5">
        <w:t xml:space="preserve"> </w:t>
      </w:r>
      <w:r w:rsidR="00D62EB0">
        <w:t>English language</w:t>
      </w:r>
      <w:r w:rsidR="00D26D56" w:rsidRPr="000B03A5">
        <w:t xml:space="preserve"> teachers.</w:t>
      </w:r>
    </w:p>
    <w:p w14:paraId="4D088531" w14:textId="2AC99E80" w:rsidR="00405850" w:rsidRDefault="004B7B87" w:rsidP="00590596">
      <w:pPr>
        <w:pStyle w:val="BodyText"/>
      </w:pPr>
      <w:r w:rsidRPr="000B03A5">
        <w:t xml:space="preserve">According to teachers, </w:t>
      </w:r>
      <w:r w:rsidR="00E44FA0">
        <w:t>the</w:t>
      </w:r>
      <w:r w:rsidRPr="000B03A5">
        <w:t xml:space="preserve"> district supports </w:t>
      </w:r>
      <w:r w:rsidR="00E44FA0">
        <w:t>implementation of</w:t>
      </w:r>
      <w:r w:rsidRPr="000B03A5">
        <w:t xml:space="preserve"> evidence-based instructional practices by</w:t>
      </w:r>
      <w:r w:rsidR="00BB6FB7" w:rsidRPr="000B03A5">
        <w:rPr>
          <w:color w:val="000000"/>
          <w:sz w:val="27"/>
          <w:szCs w:val="27"/>
        </w:rPr>
        <w:t xml:space="preserve"> </w:t>
      </w:r>
      <w:r w:rsidR="00BB6FB7" w:rsidRPr="000B03A5">
        <w:t xml:space="preserve">providing </w:t>
      </w:r>
      <w:r w:rsidR="001F4339">
        <w:t>professional development</w:t>
      </w:r>
      <w:r w:rsidR="001F4339" w:rsidRPr="000B03A5">
        <w:t xml:space="preserve"> </w:t>
      </w:r>
      <w:r w:rsidR="00BB6FB7" w:rsidRPr="000B03A5">
        <w:t xml:space="preserve">when implementing a new curriculum, </w:t>
      </w:r>
      <w:r w:rsidR="00291E0E">
        <w:t xml:space="preserve">making </w:t>
      </w:r>
      <w:r w:rsidR="00BB6FB7" w:rsidRPr="000B03A5">
        <w:t>math</w:t>
      </w:r>
      <w:r w:rsidR="00291E0E">
        <w:t>ematics</w:t>
      </w:r>
      <w:r w:rsidR="00BB6FB7" w:rsidRPr="000B03A5">
        <w:t xml:space="preserve"> and reading specialists</w:t>
      </w:r>
      <w:r w:rsidR="00291E0E">
        <w:t xml:space="preserve"> available,</w:t>
      </w:r>
      <w:r w:rsidR="00BB6FB7" w:rsidRPr="000B03A5">
        <w:t xml:space="preserve"> and </w:t>
      </w:r>
      <w:r w:rsidR="00291E0E">
        <w:t>offering</w:t>
      </w:r>
      <w:r w:rsidR="00291E0E" w:rsidRPr="000B03A5">
        <w:t xml:space="preserve"> </w:t>
      </w:r>
      <w:r w:rsidR="00BB6FB7" w:rsidRPr="000B03A5">
        <w:t xml:space="preserve">regular common planning time to discuss </w:t>
      </w:r>
      <w:r w:rsidR="00FC3130" w:rsidRPr="000B03A5">
        <w:t>curriculum and instructional materials</w:t>
      </w:r>
      <w:r w:rsidR="00644E54" w:rsidRPr="000B03A5">
        <w:t xml:space="preserve">. </w:t>
      </w:r>
      <w:r w:rsidR="00291E0E">
        <w:t>One e</w:t>
      </w:r>
      <w:r w:rsidR="00683E88" w:rsidRPr="000B03A5">
        <w:t xml:space="preserve">lementary teacher noted that they have </w:t>
      </w:r>
      <w:r w:rsidR="00E41C76" w:rsidRPr="000B03A5">
        <w:t>“people</w:t>
      </w:r>
      <w:r w:rsidR="00291E0E">
        <w:t xml:space="preserve"> </w:t>
      </w:r>
      <w:r w:rsidR="00E41C76" w:rsidRPr="000B03A5">
        <w:t>that we</w:t>
      </w:r>
      <w:r w:rsidR="00291E0E">
        <w:t xml:space="preserve"> </w:t>
      </w:r>
      <w:r w:rsidR="00E41C76" w:rsidRPr="000B03A5">
        <w:t>can go to when we</w:t>
      </w:r>
      <w:r w:rsidR="00291E0E">
        <w:t xml:space="preserve"> </w:t>
      </w:r>
      <w:r w:rsidR="00E41C76" w:rsidRPr="000B03A5">
        <w:t>feel like</w:t>
      </w:r>
      <w:r w:rsidR="00291E0E">
        <w:t xml:space="preserve"> </w:t>
      </w:r>
      <w:r w:rsidR="00E41C76" w:rsidRPr="000B03A5">
        <w:t>we</w:t>
      </w:r>
      <w:r w:rsidR="00291E0E">
        <w:t>’</w:t>
      </w:r>
      <w:r w:rsidR="00E41C76" w:rsidRPr="000B03A5">
        <w:t>re</w:t>
      </w:r>
      <w:r w:rsidR="00291E0E">
        <w:t xml:space="preserve"> </w:t>
      </w:r>
      <w:r w:rsidR="00E41C76" w:rsidRPr="000B03A5">
        <w:t>stuck</w:t>
      </w:r>
      <w:r w:rsidR="00291E0E">
        <w:t xml:space="preserve"> </w:t>
      </w:r>
      <w:r w:rsidR="00E41C76" w:rsidRPr="000B03A5">
        <w:t>instructionally with a student</w:t>
      </w:r>
      <w:r w:rsidR="00321D6D">
        <w:t>,</w:t>
      </w:r>
      <w:r w:rsidR="00E41C76" w:rsidRPr="000B03A5">
        <w:t xml:space="preserve"> and we</w:t>
      </w:r>
      <w:r w:rsidR="00291E0E">
        <w:t xml:space="preserve"> </w:t>
      </w:r>
      <w:r w:rsidR="00E41C76" w:rsidRPr="000B03A5">
        <w:t>have</w:t>
      </w:r>
      <w:r w:rsidR="00291E0E">
        <w:t xml:space="preserve"> </w:t>
      </w:r>
      <w:r w:rsidR="00E41C76" w:rsidRPr="000B03A5">
        <w:t>those</w:t>
      </w:r>
      <w:r w:rsidR="00291E0E">
        <w:t xml:space="preserve"> </w:t>
      </w:r>
      <w:r w:rsidR="00E41C76" w:rsidRPr="000B03A5">
        <w:t>great resources that can help us work through those</w:t>
      </w:r>
      <w:r w:rsidR="00291E0E">
        <w:t xml:space="preserve"> </w:t>
      </w:r>
      <w:r w:rsidR="00E41C76" w:rsidRPr="000B03A5">
        <w:t xml:space="preserve">problems.” </w:t>
      </w:r>
      <w:r w:rsidR="00770152" w:rsidRPr="000B03A5">
        <w:t xml:space="preserve">High school teachers reported that program coordinators </w:t>
      </w:r>
      <w:r w:rsidR="00291E0E">
        <w:t xml:space="preserve">lead </w:t>
      </w:r>
      <w:r w:rsidR="00291E0E" w:rsidRPr="000B03A5">
        <w:t xml:space="preserve">their common planning time </w:t>
      </w:r>
      <w:r w:rsidR="00291E0E">
        <w:t>and</w:t>
      </w:r>
      <w:r w:rsidR="00770152" w:rsidRPr="000B03A5">
        <w:t xml:space="preserve"> help with curricula decisions and adjustments based on regular data review. </w:t>
      </w:r>
      <w:r w:rsidR="00E51080" w:rsidRPr="000B03A5">
        <w:t xml:space="preserve">Teachers </w:t>
      </w:r>
      <w:r w:rsidR="00644E54" w:rsidRPr="000B03A5">
        <w:t xml:space="preserve">also </w:t>
      </w:r>
      <w:r w:rsidR="00E51080" w:rsidRPr="000B03A5">
        <w:t xml:space="preserve">reported that </w:t>
      </w:r>
      <w:r w:rsidR="003C5A8D" w:rsidRPr="000B03A5">
        <w:t xml:space="preserve">they use evidence-based practices and adapt curriculum to meet student needs. </w:t>
      </w:r>
      <w:r w:rsidR="00050064" w:rsidRPr="000B03A5">
        <w:t>For example, elementary teachers described modifying science units to align with ELA content and improve coherence.</w:t>
      </w:r>
      <w:r w:rsidR="00C17B56" w:rsidRPr="000B03A5">
        <w:t xml:space="preserve"> </w:t>
      </w:r>
      <w:r w:rsidR="00644E54" w:rsidRPr="000B03A5">
        <w:t>Although the</w:t>
      </w:r>
      <w:r w:rsidR="00A56833" w:rsidRPr="000B03A5">
        <w:t xml:space="preserve">re are strong supports in place, </w:t>
      </w:r>
      <w:r w:rsidR="008F7D83">
        <w:t xml:space="preserve">high school </w:t>
      </w:r>
      <w:r w:rsidR="00A56833" w:rsidRPr="000B03A5">
        <w:t>t</w:t>
      </w:r>
      <w:r w:rsidR="00C61D97" w:rsidRPr="000B03A5">
        <w:t>eachers mention</w:t>
      </w:r>
      <w:r w:rsidR="001C577B">
        <w:t>ed</w:t>
      </w:r>
      <w:r w:rsidR="00C61D97" w:rsidRPr="000B03A5">
        <w:t xml:space="preserve"> that</w:t>
      </w:r>
      <w:r w:rsidR="001C577B">
        <w:t>,</w:t>
      </w:r>
      <w:r w:rsidR="00C61D97" w:rsidRPr="000B03A5">
        <w:t xml:space="preserve"> at times</w:t>
      </w:r>
      <w:r w:rsidR="001C577B">
        <w:t>,</w:t>
      </w:r>
      <w:r w:rsidR="00C61D97" w:rsidRPr="000B03A5">
        <w:t xml:space="preserve"> the evaluations they receive</w:t>
      </w:r>
      <w:r w:rsidR="005A3BB3">
        <w:t>d</w:t>
      </w:r>
      <w:r w:rsidR="00C61D97" w:rsidRPr="000B03A5">
        <w:t xml:space="preserve"> </w:t>
      </w:r>
      <w:r w:rsidR="005A3BB3">
        <w:t>were</w:t>
      </w:r>
      <w:r w:rsidR="005A3BB3" w:rsidRPr="000B03A5">
        <w:t xml:space="preserve"> </w:t>
      </w:r>
      <w:r w:rsidR="00C61D97" w:rsidRPr="000B03A5">
        <w:t xml:space="preserve">not beneficial to </w:t>
      </w:r>
      <w:r w:rsidR="00C61D97" w:rsidRPr="000B03A5">
        <w:lastRenderedPageBreak/>
        <w:t xml:space="preserve">their instructional practices </w:t>
      </w:r>
      <w:r w:rsidR="005A3BB3">
        <w:t>because</w:t>
      </w:r>
      <w:r w:rsidR="005A3BB3" w:rsidRPr="000B03A5">
        <w:t xml:space="preserve"> </w:t>
      </w:r>
      <w:r w:rsidR="00C61D97" w:rsidRPr="000B03A5">
        <w:t xml:space="preserve">the </w:t>
      </w:r>
      <w:r w:rsidR="003E6D9C">
        <w:t>administrators conducting evaluations</w:t>
      </w:r>
      <w:r w:rsidR="006F77A7">
        <w:t xml:space="preserve"> are not always </w:t>
      </w:r>
      <w:r w:rsidR="00754E22">
        <w:t>specialized in their subjects. As a result, the district has implemented peer-to</w:t>
      </w:r>
      <w:r w:rsidR="00966485">
        <w:t xml:space="preserve">-peer evaluations, </w:t>
      </w:r>
      <w:r w:rsidR="007D4367">
        <w:t>which allows for a peer from the department to conduct an evaluation.</w:t>
      </w:r>
      <w:r w:rsidR="00A56833" w:rsidRPr="000B03A5">
        <w:t xml:space="preserve"> </w:t>
      </w:r>
      <w:r w:rsidR="008D151A">
        <w:t xml:space="preserve">While there are indications that the district is supporting evidence-based instructional practices, </w:t>
      </w:r>
      <w:r w:rsidR="00A56833" w:rsidRPr="000B03A5">
        <w:t>c</w:t>
      </w:r>
      <w:r w:rsidR="003473A4" w:rsidRPr="000B03A5">
        <w:t>lassroom observation scores in the low to middle range for dimensions in the Instructional Support domain across all grade bands</w:t>
      </w:r>
      <w:r w:rsidR="00CA249C" w:rsidRPr="000B03A5">
        <w:t xml:space="preserve"> (3.3 in PK-5; </w:t>
      </w:r>
      <w:r w:rsidR="00F736B8" w:rsidRPr="000B03A5">
        <w:t>3.6 in 6-8; 3.8 in 9-12)</w:t>
      </w:r>
      <w:r w:rsidR="003473A4" w:rsidRPr="000B03A5">
        <w:t xml:space="preserve"> indicate that instructional practices </w:t>
      </w:r>
      <w:r w:rsidR="008D151A">
        <w:t>are</w:t>
      </w:r>
      <w:r w:rsidR="003473A4" w:rsidRPr="000B03A5">
        <w:t xml:space="preserve"> an area for improvement. </w:t>
      </w:r>
    </w:p>
    <w:p w14:paraId="40D5D3FE" w14:textId="0A14DAB2" w:rsidR="002B4CEF" w:rsidRPr="00590596" w:rsidRDefault="002B4CEF" w:rsidP="00590596">
      <w:pPr>
        <w:pStyle w:val="Heading3"/>
      </w:pPr>
      <w:r w:rsidRPr="00590596">
        <w:t>Recommendations</w:t>
      </w:r>
    </w:p>
    <w:p w14:paraId="5E8746AB" w14:textId="4B015164" w:rsidR="00290C89" w:rsidRPr="00164AE5" w:rsidRDefault="003C5A80" w:rsidP="00590596">
      <w:pPr>
        <w:pStyle w:val="Bullet1"/>
        <w:rPr>
          <w:i/>
        </w:rPr>
      </w:pPr>
      <w:r w:rsidRPr="003C5A80">
        <w:rPr>
          <w:i/>
        </w:rPr>
        <w:t xml:space="preserve">The district should develop a plan </w:t>
      </w:r>
      <w:r w:rsidR="00290C89">
        <w:rPr>
          <w:i/>
        </w:rPr>
        <w:t xml:space="preserve">to </w:t>
      </w:r>
      <w:r w:rsidRPr="003C5A80">
        <w:rPr>
          <w:i/>
        </w:rPr>
        <w:t>shar</w:t>
      </w:r>
      <w:r w:rsidR="00290C89">
        <w:rPr>
          <w:i/>
        </w:rPr>
        <w:t>e</w:t>
      </w:r>
      <w:r w:rsidRPr="003C5A80">
        <w:rPr>
          <w:i/>
        </w:rPr>
        <w:t xml:space="preserve"> its instructional vision with all stakeholders and should work directly with </w:t>
      </w:r>
      <w:r w:rsidR="00290C89">
        <w:rPr>
          <w:i/>
        </w:rPr>
        <w:t>school</w:t>
      </w:r>
      <w:r w:rsidRPr="003C5A80">
        <w:rPr>
          <w:i/>
        </w:rPr>
        <w:t xml:space="preserve"> leaders to integrate the instructional vision across schools, grade levels, and academic departments.</w:t>
      </w:r>
    </w:p>
    <w:p w14:paraId="4B8B714C" w14:textId="0C9C5933" w:rsidR="00312BB0" w:rsidRDefault="000820A6" w:rsidP="00590596">
      <w:pPr>
        <w:pStyle w:val="Bullet1"/>
        <w:rPr>
          <w:i/>
        </w:rPr>
      </w:pPr>
      <w:r>
        <w:rPr>
          <w:i/>
        </w:rPr>
        <w:t>As a part of its curricular review process, t</w:t>
      </w:r>
      <w:r w:rsidR="008F38ED">
        <w:rPr>
          <w:i/>
        </w:rPr>
        <w:t>he district should</w:t>
      </w:r>
      <w:r w:rsidR="00D70BD7">
        <w:rPr>
          <w:i/>
        </w:rPr>
        <w:t xml:space="preserve"> </w:t>
      </w:r>
      <w:r w:rsidR="00DE567C">
        <w:rPr>
          <w:i/>
        </w:rPr>
        <w:t xml:space="preserve">prioritize </w:t>
      </w:r>
      <w:r w:rsidR="00B72CF6">
        <w:rPr>
          <w:i/>
        </w:rPr>
        <w:t>the selection of</w:t>
      </w:r>
      <w:r w:rsidR="00DE567C">
        <w:rPr>
          <w:i/>
        </w:rPr>
        <w:t xml:space="preserve"> curriculum that is </w:t>
      </w:r>
      <w:r w:rsidR="00BA3743">
        <w:rPr>
          <w:i/>
        </w:rPr>
        <w:t>considered high quality according to CURATE and/or EdReports</w:t>
      </w:r>
      <w:r w:rsidR="00D70BD7">
        <w:rPr>
          <w:i/>
        </w:rPr>
        <w:t>.</w:t>
      </w:r>
    </w:p>
    <w:p w14:paraId="13C2018F" w14:textId="5C1C7A44" w:rsidR="00E12851" w:rsidRDefault="00C20608" w:rsidP="00590596">
      <w:pPr>
        <w:pStyle w:val="Bullet1"/>
        <w:rPr>
          <w:i/>
        </w:rPr>
      </w:pPr>
      <w:r w:rsidRPr="00164AE5">
        <w:rPr>
          <w:i/>
        </w:rPr>
        <w:t xml:space="preserve">The district should work with high school teachers to evaluate the extent of vertical curricular alignment in academic departments and develop a </w:t>
      </w:r>
      <w:r w:rsidR="00AC72E2" w:rsidRPr="00164AE5">
        <w:rPr>
          <w:i/>
        </w:rPr>
        <w:t xml:space="preserve">plan to provide additional oversight </w:t>
      </w:r>
      <w:r w:rsidR="00863350" w:rsidRPr="00164AE5">
        <w:rPr>
          <w:i/>
        </w:rPr>
        <w:t xml:space="preserve">to maintain alignment. </w:t>
      </w:r>
    </w:p>
    <w:p w14:paraId="791F132B" w14:textId="6744E25F" w:rsidR="00B30002" w:rsidRDefault="0082191D" w:rsidP="00B30002">
      <w:pPr>
        <w:pStyle w:val="Bullet1"/>
        <w:rPr>
          <w:i/>
        </w:rPr>
      </w:pPr>
      <w:r>
        <w:rPr>
          <w:i/>
        </w:rPr>
        <w:t>The district should</w:t>
      </w:r>
      <w:r w:rsidR="001B26A8">
        <w:rPr>
          <w:i/>
        </w:rPr>
        <w:t xml:space="preserve"> explore options for </w:t>
      </w:r>
      <w:r w:rsidR="002D27DF">
        <w:rPr>
          <w:i/>
        </w:rPr>
        <w:t>improving the effectiveness of its Viking Block at the middle high school.</w:t>
      </w:r>
      <w:r w:rsidR="00B6026D">
        <w:rPr>
          <w:i/>
        </w:rPr>
        <w:t xml:space="preserve"> </w:t>
      </w:r>
      <w:r w:rsidR="00B6026D" w:rsidRPr="00B6026D">
        <w:rPr>
          <w:i/>
        </w:rPr>
        <w:t>These options could include adjusting schedules to increase frequency, providing flexibilities that allow students to meet with different teachers depending on their needs, and providing teachers with additional guidance around how to use this time effectively.</w:t>
      </w:r>
    </w:p>
    <w:p w14:paraId="0806E240" w14:textId="07FC54AC" w:rsidR="002521AA" w:rsidRPr="00164AE5" w:rsidRDefault="002521AA" w:rsidP="00B30002">
      <w:pPr>
        <w:pStyle w:val="Bullet1"/>
        <w:rPr>
          <w:i/>
        </w:rPr>
      </w:pPr>
      <w:r w:rsidRPr="00164AE5">
        <w:rPr>
          <w:i/>
        </w:rPr>
        <w:t>The district should set clear expectations around implementing</w:t>
      </w:r>
      <w:r w:rsidR="006F0A0C" w:rsidRPr="00164AE5">
        <w:rPr>
          <w:i/>
        </w:rPr>
        <w:t xml:space="preserve"> instruction that </w:t>
      </w:r>
      <w:r w:rsidR="00D51977" w:rsidRPr="00164AE5">
        <w:rPr>
          <w:i/>
        </w:rPr>
        <w:t>reflect the</w:t>
      </w:r>
      <w:r w:rsidR="006F0A0C" w:rsidRPr="00164AE5">
        <w:rPr>
          <w:i/>
        </w:rPr>
        <w:t xml:space="preserve"> </w:t>
      </w:r>
      <w:r w:rsidR="00D51977" w:rsidRPr="00164AE5">
        <w:rPr>
          <w:i/>
        </w:rPr>
        <w:t xml:space="preserve">WIDA English Language Development Standards and provide </w:t>
      </w:r>
      <w:r w:rsidR="000F4594">
        <w:rPr>
          <w:i/>
        </w:rPr>
        <w:t xml:space="preserve">relevant </w:t>
      </w:r>
      <w:r w:rsidR="00D51977" w:rsidRPr="00164AE5">
        <w:rPr>
          <w:i/>
        </w:rPr>
        <w:t>professional development to teachers</w:t>
      </w:r>
      <w:r w:rsidR="00B02D67" w:rsidRPr="00164AE5">
        <w:rPr>
          <w:i/>
        </w:rPr>
        <w:t xml:space="preserve">. </w:t>
      </w:r>
    </w:p>
    <w:p w14:paraId="78FE9CDF" w14:textId="77777777" w:rsidR="00F1431A" w:rsidRDefault="00060E1C" w:rsidP="00590596">
      <w:pPr>
        <w:pStyle w:val="BodyText"/>
      </w:pPr>
      <w:r w:rsidRPr="000B03A5">
        <w:t>For related resources, see Appendix C.</w:t>
      </w:r>
    </w:p>
    <w:p w14:paraId="46DDAA29" w14:textId="204D0524" w:rsidR="002B4CEF" w:rsidRPr="00590596" w:rsidRDefault="00060E1C" w:rsidP="00F1431A">
      <w:pPr>
        <w:pStyle w:val="BodyText"/>
      </w:pPr>
      <w:r w:rsidRPr="000B03A5">
        <w:rPr>
          <w:bCs/>
        </w:rPr>
        <w:br w:type="page"/>
      </w:r>
    </w:p>
    <w:p w14:paraId="366F3518" w14:textId="77777777" w:rsidR="008D6102" w:rsidRPr="004B7FD7" w:rsidRDefault="008D6102" w:rsidP="004B7FD7">
      <w:pPr>
        <w:pStyle w:val="Heading2"/>
      </w:pPr>
      <w:bookmarkStart w:id="41" w:name="_Assessment"/>
      <w:bookmarkStart w:id="42" w:name="_Toc101446229"/>
      <w:bookmarkStart w:id="43" w:name="_Toc218506552"/>
      <w:bookmarkEnd w:id="41"/>
      <w:r w:rsidRPr="004B7FD7">
        <w:lastRenderedPageBreak/>
        <w:t>Assessment</w:t>
      </w:r>
      <w:bookmarkEnd w:id="42"/>
      <w:bookmarkEnd w:id="43"/>
    </w:p>
    <w:p w14:paraId="705C8AD2" w14:textId="7D50A485" w:rsidR="00B74C1F" w:rsidRPr="000B03A5" w:rsidRDefault="00B74C1F" w:rsidP="004B7FD7">
      <w:pPr>
        <w:pStyle w:val="BodyTextposthead"/>
      </w:pPr>
      <w:r w:rsidRPr="000B03A5">
        <w:t>This section examines the extent to which, through the establishment of strategic data and assessment systems, the district supports a robust, data-centered culture that advances equitable student experiences and outcomes. It also focuses on the extent to which the district collects an array of data and uses it to inform decisions at the classroom, school, and district levels</w:t>
      </w:r>
      <w:r w:rsidR="00843C3E">
        <w:t>. In addition, this section focuses on</w:t>
      </w:r>
      <w:r w:rsidRPr="000B03A5">
        <w:t xml:space="preserve"> analyzing assessment results and other data</w:t>
      </w:r>
      <w:r w:rsidR="00843C3E">
        <w:t xml:space="preserve"> that</w:t>
      </w:r>
      <w:r w:rsidR="00843C3E" w:rsidRPr="000B03A5">
        <w:t xml:space="preserve"> </w:t>
      </w:r>
      <w:r w:rsidRPr="000B03A5">
        <w:t xml:space="preserve">educators </w:t>
      </w:r>
      <w:r w:rsidR="00843C3E">
        <w:t xml:space="preserve">use to </w:t>
      </w:r>
      <w:r w:rsidRPr="000B03A5">
        <w:t xml:space="preserve">develop an understanding of the whole student, </w:t>
      </w:r>
      <w:r w:rsidR="00843C3E">
        <w:t>to</w:t>
      </w:r>
      <w:r w:rsidRPr="000B03A5">
        <w:t xml:space="preserve"> examine trends across student groups, and </w:t>
      </w:r>
      <w:r w:rsidR="00843C3E">
        <w:t>to</w:t>
      </w:r>
      <w:r w:rsidR="00843C3E" w:rsidRPr="000B03A5">
        <w:t xml:space="preserve"> </w:t>
      </w:r>
      <w:r w:rsidRPr="000B03A5">
        <w:t>adjust their instruction accordingly.</w:t>
      </w:r>
    </w:p>
    <w:p w14:paraId="65DF5D4F" w14:textId="19C48153" w:rsidR="00C0766E" w:rsidRPr="000B03A5" w:rsidRDefault="00C0766E" w:rsidP="004B7FD7">
      <w:pPr>
        <w:pStyle w:val="BodyText"/>
      </w:pPr>
      <w:r w:rsidRPr="000B03A5">
        <w:t xml:space="preserve">Table </w:t>
      </w:r>
      <w:r w:rsidR="00317F57">
        <w:t>5</w:t>
      </w:r>
      <w:r w:rsidR="00163C7A" w:rsidRPr="000B03A5">
        <w:t xml:space="preserve"> </w:t>
      </w:r>
      <w:r w:rsidRPr="000B03A5">
        <w:t>summarizes key strengths and areas for growth in assessment</w:t>
      </w:r>
      <w:r w:rsidR="00250663" w:rsidRPr="000B03A5">
        <w:t xml:space="preserve"> in </w:t>
      </w:r>
      <w:r w:rsidR="00B0034F" w:rsidRPr="000B03A5">
        <w:t>Triton</w:t>
      </w:r>
      <w:r w:rsidRPr="000B03A5">
        <w:t>.</w:t>
      </w:r>
    </w:p>
    <w:p w14:paraId="329E7498" w14:textId="22A1FC22" w:rsidR="00473308" w:rsidRPr="004B7FD7" w:rsidRDefault="00473308" w:rsidP="004B7FD7">
      <w:pPr>
        <w:pStyle w:val="TableTitle0"/>
      </w:pPr>
      <w:r w:rsidRPr="004B7FD7">
        <w:t xml:space="preserve">Table </w:t>
      </w:r>
      <w:r w:rsidR="00317F57" w:rsidRPr="004B7FD7">
        <w:t>5</w:t>
      </w:r>
      <w:r w:rsidRPr="004B7FD7">
        <w:t xml:space="preserve">. Summary of </w:t>
      </w:r>
      <w:r w:rsidR="00C0766E" w:rsidRPr="004B7FD7">
        <w:t xml:space="preserve">Key Strengths </w:t>
      </w:r>
      <w:r w:rsidRPr="004B7FD7">
        <w:t xml:space="preserve">and </w:t>
      </w:r>
      <w:r w:rsidR="00C0766E" w:rsidRPr="004B7FD7">
        <w:t xml:space="preserve">Areas </w:t>
      </w:r>
      <w:r w:rsidRPr="004B7FD7">
        <w:t xml:space="preserve">for </w:t>
      </w:r>
      <w:r w:rsidR="00C0766E" w:rsidRPr="004B7FD7">
        <w:t>Growth:</w:t>
      </w:r>
      <w:r w:rsidRPr="004B7FD7">
        <w:t xml:space="preserve"> Assessment</w:t>
      </w:r>
      <w:r w:rsidR="00C0766E" w:rsidRPr="004B7FD7">
        <w:t xml:space="preserve"> Standard</w:t>
      </w:r>
    </w:p>
    <w:tbl>
      <w:tblPr>
        <w:tblStyle w:val="MSVTable1"/>
        <w:tblW w:w="5000" w:type="pct"/>
        <w:tblLook w:val="04A0" w:firstRow="1" w:lastRow="0" w:firstColumn="1" w:lastColumn="0" w:noHBand="0" w:noVBand="1"/>
      </w:tblPr>
      <w:tblGrid>
        <w:gridCol w:w="1973"/>
        <w:gridCol w:w="3686"/>
        <w:gridCol w:w="3685"/>
      </w:tblGrid>
      <w:tr w:rsidR="00F45787" w:rsidRPr="000B03A5" w14:paraId="4528F62A" w14:textId="77777777" w:rsidTr="00C33285">
        <w:trPr>
          <w:cnfStyle w:val="100000000000" w:firstRow="1" w:lastRow="0" w:firstColumn="0" w:lastColumn="0" w:oddVBand="0" w:evenVBand="0" w:oddHBand="0" w:evenHBand="0" w:firstRowFirstColumn="0" w:firstRowLastColumn="0" w:lastRowFirstColumn="0" w:lastRowLastColumn="0"/>
          <w:tblHeader/>
        </w:trPr>
        <w:tc>
          <w:tcPr>
            <w:tcW w:w="1055" w:type="pct"/>
          </w:tcPr>
          <w:p w14:paraId="03EBB6C0" w14:textId="77777777" w:rsidR="00473308" w:rsidRPr="004B7FD7" w:rsidRDefault="00473308" w:rsidP="004B7FD7">
            <w:pPr>
              <w:pStyle w:val="TableColHeadingCenter"/>
            </w:pPr>
            <w:r w:rsidRPr="004B7FD7">
              <w:t>Indicator</w:t>
            </w:r>
          </w:p>
        </w:tc>
        <w:tc>
          <w:tcPr>
            <w:tcW w:w="1972" w:type="pct"/>
          </w:tcPr>
          <w:p w14:paraId="04CE9AD4" w14:textId="77777777" w:rsidR="00473308" w:rsidRPr="004B7FD7" w:rsidRDefault="00473308" w:rsidP="004B7FD7">
            <w:pPr>
              <w:pStyle w:val="TableColHeadingCenter"/>
            </w:pPr>
            <w:r w:rsidRPr="004B7FD7">
              <w:t>Strengths</w:t>
            </w:r>
          </w:p>
        </w:tc>
        <w:tc>
          <w:tcPr>
            <w:tcW w:w="1972" w:type="pct"/>
          </w:tcPr>
          <w:p w14:paraId="0516578A" w14:textId="6F03A48B" w:rsidR="00473308" w:rsidRPr="004B7FD7" w:rsidRDefault="00473308" w:rsidP="004B7FD7">
            <w:pPr>
              <w:pStyle w:val="TableColHeadingCenter"/>
            </w:pPr>
            <w:r w:rsidRPr="004B7FD7">
              <w:t xml:space="preserve">Areas for </w:t>
            </w:r>
            <w:r w:rsidR="00C0766E" w:rsidRPr="004B7FD7">
              <w:t>g</w:t>
            </w:r>
            <w:r w:rsidRPr="004B7FD7">
              <w:t>rowth</w:t>
            </w:r>
          </w:p>
        </w:tc>
      </w:tr>
      <w:tr w:rsidR="00F45787" w:rsidRPr="000B03A5" w14:paraId="5BE4F452" w14:textId="77777777" w:rsidTr="00C33285">
        <w:trPr>
          <w:cnfStyle w:val="000000100000" w:firstRow="0" w:lastRow="0" w:firstColumn="0" w:lastColumn="0" w:oddVBand="0" w:evenVBand="0" w:oddHBand="1" w:evenHBand="0" w:firstRowFirstColumn="0" w:firstRowLastColumn="0" w:lastRowFirstColumn="0" w:lastRowLastColumn="0"/>
        </w:trPr>
        <w:tc>
          <w:tcPr>
            <w:tcW w:w="1055" w:type="pct"/>
          </w:tcPr>
          <w:p w14:paraId="4F788977" w14:textId="791F61DD" w:rsidR="00473308" w:rsidRPr="004B7FD7" w:rsidRDefault="00473308" w:rsidP="004B7FD7">
            <w:pPr>
              <w:pStyle w:val="TableSubheading"/>
            </w:pPr>
            <w:hyperlink w:anchor="_Data_Collection" w:history="1">
              <w:r w:rsidRPr="004B7FD7">
                <w:rPr>
                  <w:rStyle w:val="Hyperlink"/>
                  <w:color w:val="auto"/>
                  <w:u w:val="none"/>
                </w:rPr>
                <w:t xml:space="preserve">Data </w:t>
              </w:r>
              <w:r w:rsidR="008E0EE8" w:rsidRPr="004B7FD7">
                <w:rPr>
                  <w:rStyle w:val="Hyperlink"/>
                  <w:color w:val="auto"/>
                  <w:u w:val="none"/>
                </w:rPr>
                <w:t>Collection</w:t>
              </w:r>
            </w:hyperlink>
          </w:p>
        </w:tc>
        <w:tc>
          <w:tcPr>
            <w:tcW w:w="1972" w:type="pct"/>
          </w:tcPr>
          <w:p w14:paraId="3E7DD318" w14:textId="6DE72AFD" w:rsidR="00473308" w:rsidRDefault="00597F04" w:rsidP="004B7FD7">
            <w:pPr>
              <w:pStyle w:val="TableBullet1"/>
            </w:pPr>
            <w:r>
              <w:t xml:space="preserve">The district provides </w:t>
            </w:r>
            <w:r w:rsidR="00C35546">
              <w:t xml:space="preserve">support </w:t>
            </w:r>
            <w:r>
              <w:t>for elementary and middle school mathematics and ELA teachers to review and analyze student data.</w:t>
            </w:r>
          </w:p>
          <w:p w14:paraId="3145374D" w14:textId="77777777" w:rsidR="00586F1A" w:rsidRDefault="00C35546" w:rsidP="004B7FD7">
            <w:pPr>
              <w:pStyle w:val="TableBullet1"/>
            </w:pPr>
            <w:r>
              <w:t>A</w:t>
            </w:r>
            <w:r w:rsidR="00854E48" w:rsidRPr="006C6FD2">
              <w:t xml:space="preserve">ssessments </w:t>
            </w:r>
            <w:r>
              <w:t xml:space="preserve">are aligned </w:t>
            </w:r>
            <w:r w:rsidR="00854E48" w:rsidRPr="006C6FD2">
              <w:t>with instructional content</w:t>
            </w:r>
            <w:r w:rsidR="00854E48">
              <w:t>.</w:t>
            </w:r>
          </w:p>
          <w:p w14:paraId="5E3E7CC2" w14:textId="7E799E8C" w:rsidR="00AC435F" w:rsidRPr="004B7FD7" w:rsidRDefault="00AC435F" w:rsidP="00AC435F">
            <w:pPr>
              <w:pStyle w:val="TableBullet1"/>
            </w:pPr>
            <w:r w:rsidRPr="00D95FDB">
              <w:t>Triton leverages assessment and student data to support its overall commitment to equity</w:t>
            </w:r>
            <w:r>
              <w:t>.</w:t>
            </w:r>
          </w:p>
        </w:tc>
        <w:tc>
          <w:tcPr>
            <w:tcW w:w="1972" w:type="pct"/>
          </w:tcPr>
          <w:p w14:paraId="1E451936" w14:textId="0EA4F752" w:rsidR="00473308" w:rsidRPr="004B7FD7" w:rsidRDefault="00854E48" w:rsidP="004B7FD7">
            <w:pPr>
              <w:pStyle w:val="TableBullet1"/>
            </w:pPr>
            <w:r w:rsidRPr="00854E48">
              <w:t xml:space="preserve">Increasing the amount of nonacademic data on all students in the district to get a comprehensive understanding of each student’s </w:t>
            </w:r>
            <w:r w:rsidR="007C6B19">
              <w:t>holistic</w:t>
            </w:r>
            <w:r w:rsidRPr="00854E48">
              <w:t xml:space="preserve"> needs</w:t>
            </w:r>
          </w:p>
        </w:tc>
      </w:tr>
      <w:tr w:rsidR="00F45787" w:rsidRPr="000B03A5" w14:paraId="3744E5B9" w14:textId="77777777" w:rsidTr="00C33285">
        <w:tc>
          <w:tcPr>
            <w:tcW w:w="1055" w:type="pct"/>
          </w:tcPr>
          <w:p w14:paraId="797DE778" w14:textId="231F0A7C" w:rsidR="00473308" w:rsidRPr="004B7FD7" w:rsidRDefault="00473308" w:rsidP="004B7FD7">
            <w:pPr>
              <w:pStyle w:val="TableSubheading"/>
            </w:pPr>
            <w:hyperlink w:anchor="_Data_Use_and" w:history="1">
              <w:r w:rsidRPr="004B7FD7">
                <w:rPr>
                  <w:rStyle w:val="Hyperlink"/>
                  <w:color w:val="auto"/>
                  <w:u w:val="none"/>
                </w:rPr>
                <w:t xml:space="preserve">Data </w:t>
              </w:r>
              <w:r w:rsidR="008E0EE8" w:rsidRPr="004B7FD7">
                <w:rPr>
                  <w:rStyle w:val="Hyperlink"/>
                  <w:color w:val="auto"/>
                  <w:u w:val="none"/>
                </w:rPr>
                <w:t>U</w:t>
              </w:r>
              <w:r w:rsidRPr="004B7FD7">
                <w:rPr>
                  <w:rStyle w:val="Hyperlink"/>
                  <w:color w:val="auto"/>
                  <w:u w:val="none"/>
                </w:rPr>
                <w:t>se</w:t>
              </w:r>
              <w:r w:rsidR="008E0EE8" w:rsidRPr="004B7FD7">
                <w:rPr>
                  <w:rStyle w:val="Hyperlink"/>
                  <w:color w:val="auto"/>
                  <w:u w:val="none"/>
                </w:rPr>
                <w:t xml:space="preserve"> and Culture</w:t>
              </w:r>
            </w:hyperlink>
          </w:p>
        </w:tc>
        <w:tc>
          <w:tcPr>
            <w:tcW w:w="1972" w:type="pct"/>
          </w:tcPr>
          <w:p w14:paraId="3EFCF2E4" w14:textId="38CBC5AF" w:rsidR="00473308" w:rsidRPr="004B7FD7" w:rsidRDefault="00CA517B" w:rsidP="004B7FD7">
            <w:pPr>
              <w:pStyle w:val="TableBullet1"/>
            </w:pPr>
            <w:r w:rsidRPr="006C6FD2">
              <w:t>The district has established formal structures to support data use across the district and schools</w:t>
            </w:r>
            <w:r>
              <w:t>.</w:t>
            </w:r>
          </w:p>
        </w:tc>
        <w:tc>
          <w:tcPr>
            <w:tcW w:w="1972" w:type="pct"/>
          </w:tcPr>
          <w:p w14:paraId="08FEEFDF" w14:textId="23C51506" w:rsidR="00473308" w:rsidRPr="004B7FD7" w:rsidRDefault="00140CE2" w:rsidP="004B7FD7">
            <w:pPr>
              <w:pStyle w:val="TableBullet1"/>
            </w:pPr>
            <w:r>
              <w:t>N/A</w:t>
            </w:r>
          </w:p>
        </w:tc>
      </w:tr>
      <w:tr w:rsidR="00F45787" w:rsidRPr="000B03A5" w14:paraId="2BFB5534" w14:textId="77777777" w:rsidTr="00C33285">
        <w:trPr>
          <w:cnfStyle w:val="000000100000" w:firstRow="0" w:lastRow="0" w:firstColumn="0" w:lastColumn="0" w:oddVBand="0" w:evenVBand="0" w:oddHBand="1" w:evenHBand="0" w:firstRowFirstColumn="0" w:firstRowLastColumn="0" w:lastRowFirstColumn="0" w:lastRowLastColumn="0"/>
        </w:trPr>
        <w:tc>
          <w:tcPr>
            <w:tcW w:w="1055" w:type="pct"/>
          </w:tcPr>
          <w:p w14:paraId="692DCE62" w14:textId="545C52E1" w:rsidR="00473308" w:rsidRPr="004B7FD7" w:rsidRDefault="00473308" w:rsidP="004B7FD7">
            <w:pPr>
              <w:pStyle w:val="TableSubheading"/>
            </w:pPr>
            <w:hyperlink w:anchor="_Sharing_Data" w:history="1">
              <w:r w:rsidRPr="004B7FD7">
                <w:rPr>
                  <w:rStyle w:val="Hyperlink"/>
                  <w:color w:val="auto"/>
                  <w:u w:val="none"/>
                </w:rPr>
                <w:t>Sh</w:t>
              </w:r>
              <w:bookmarkStart w:id="44" w:name="_Hlt219280617"/>
              <w:r w:rsidRPr="004B7FD7">
                <w:rPr>
                  <w:rStyle w:val="Hyperlink"/>
                  <w:color w:val="auto"/>
                  <w:u w:val="none"/>
                </w:rPr>
                <w:t>a</w:t>
              </w:r>
              <w:bookmarkEnd w:id="44"/>
              <w:r w:rsidRPr="004B7FD7">
                <w:rPr>
                  <w:rStyle w:val="Hyperlink"/>
                  <w:color w:val="auto"/>
                  <w:u w:val="none"/>
                </w:rPr>
                <w:t xml:space="preserve">ring </w:t>
              </w:r>
              <w:r w:rsidR="008E0EE8" w:rsidRPr="004B7FD7">
                <w:rPr>
                  <w:rStyle w:val="Hyperlink"/>
                  <w:color w:val="auto"/>
                  <w:u w:val="none"/>
                </w:rPr>
                <w:t>Data</w:t>
              </w:r>
            </w:hyperlink>
          </w:p>
        </w:tc>
        <w:tc>
          <w:tcPr>
            <w:tcW w:w="1972" w:type="pct"/>
          </w:tcPr>
          <w:p w14:paraId="1242ABD2" w14:textId="0B70535E" w:rsidR="00473308" w:rsidRPr="004B7FD7" w:rsidRDefault="00140CE2" w:rsidP="004B7FD7">
            <w:pPr>
              <w:pStyle w:val="TableBullet1"/>
            </w:pPr>
            <w:r>
              <w:t>N/A</w:t>
            </w:r>
          </w:p>
        </w:tc>
        <w:tc>
          <w:tcPr>
            <w:tcW w:w="1972" w:type="pct"/>
          </w:tcPr>
          <w:p w14:paraId="22C6496B" w14:textId="69B0CCA5" w:rsidR="00473308" w:rsidRPr="004B7FD7" w:rsidRDefault="007C6E52" w:rsidP="004B7FD7">
            <w:pPr>
              <w:pStyle w:val="TableBullet1"/>
            </w:pPr>
            <w:r w:rsidRPr="007C6E52">
              <w:t>Establishing and implementing a transparent and accessible grading system at the secondary level that is calibrated across</w:t>
            </w:r>
            <w:r>
              <w:t xml:space="preserve"> classrooms</w:t>
            </w:r>
          </w:p>
        </w:tc>
      </w:tr>
    </w:tbl>
    <w:p w14:paraId="640082BB" w14:textId="0FC06A67" w:rsidR="00473308" w:rsidRPr="00C33285" w:rsidRDefault="00473308" w:rsidP="00C33285">
      <w:pPr>
        <w:pStyle w:val="Heading3"/>
      </w:pPr>
      <w:bookmarkStart w:id="45" w:name="_Data_and_Assessment"/>
      <w:bookmarkStart w:id="46" w:name="_Data_Collection"/>
      <w:bookmarkEnd w:id="45"/>
      <w:bookmarkEnd w:id="46"/>
      <w:r w:rsidRPr="00C33285">
        <w:t xml:space="preserve">Data </w:t>
      </w:r>
      <w:r w:rsidR="008E0EE8" w:rsidRPr="00C33285">
        <w:t>Collection</w:t>
      </w:r>
    </w:p>
    <w:p w14:paraId="552A09DC" w14:textId="26F3E01C" w:rsidR="00BE71B5" w:rsidRPr="000B03A5" w:rsidRDefault="00BE71B5" w:rsidP="00C33285">
      <w:pPr>
        <w:pStyle w:val="BodyTextposthead"/>
      </w:pPr>
      <w:r w:rsidRPr="000B03A5">
        <w:t xml:space="preserve">The director of </w:t>
      </w:r>
      <w:r w:rsidR="002A533F">
        <w:t>CI&amp;A</w:t>
      </w:r>
      <w:r w:rsidR="00557F62" w:rsidRPr="000B03A5">
        <w:t xml:space="preserve"> oversees assessment in Triton. </w:t>
      </w:r>
      <w:r w:rsidR="00970D0B" w:rsidRPr="000B03A5">
        <w:t xml:space="preserve">Throughout the year, Triton gathers multiple types of academic and nonacademic data for students. </w:t>
      </w:r>
      <w:r w:rsidR="005C0169" w:rsidRPr="000B03A5">
        <w:t xml:space="preserve">Table </w:t>
      </w:r>
      <w:r w:rsidR="002A533F">
        <w:t>6</w:t>
      </w:r>
      <w:r w:rsidR="002A533F" w:rsidRPr="000B03A5">
        <w:t xml:space="preserve"> </w:t>
      </w:r>
      <w:r w:rsidR="005C0169" w:rsidRPr="000B03A5">
        <w:t>outlines the assessments used districtwide.</w:t>
      </w:r>
    </w:p>
    <w:p w14:paraId="2A0EC176" w14:textId="3C4317AB" w:rsidR="00D36742" w:rsidRPr="00C33285" w:rsidRDefault="00D36742" w:rsidP="00C33285">
      <w:pPr>
        <w:pStyle w:val="TableTitle0"/>
      </w:pPr>
      <w:r w:rsidRPr="00C33285">
        <w:t xml:space="preserve">Table </w:t>
      </w:r>
      <w:r w:rsidR="002A533F" w:rsidRPr="00C33285">
        <w:t>6</w:t>
      </w:r>
      <w:r w:rsidRPr="00C33285">
        <w:t xml:space="preserve">. Assessments Used in </w:t>
      </w:r>
      <w:r w:rsidR="00212B60" w:rsidRPr="00C33285">
        <w:t>Triton</w:t>
      </w:r>
    </w:p>
    <w:tbl>
      <w:tblPr>
        <w:tblStyle w:val="MSVTable1"/>
        <w:tblW w:w="5054" w:type="pct"/>
        <w:tblLook w:val="04A0" w:firstRow="1" w:lastRow="0" w:firstColumn="1" w:lastColumn="0" w:noHBand="0" w:noVBand="1"/>
      </w:tblPr>
      <w:tblGrid>
        <w:gridCol w:w="5752"/>
        <w:gridCol w:w="1530"/>
        <w:gridCol w:w="2163"/>
      </w:tblGrid>
      <w:tr w:rsidR="00CC42F5" w:rsidRPr="000B03A5" w14:paraId="3ACCC677" w14:textId="77777777" w:rsidTr="0003221E">
        <w:trPr>
          <w:cnfStyle w:val="100000000000" w:firstRow="1" w:lastRow="0" w:firstColumn="0" w:lastColumn="0" w:oddVBand="0" w:evenVBand="0" w:oddHBand="0" w:evenHBand="0" w:firstRowFirstColumn="0" w:firstRowLastColumn="0" w:lastRowFirstColumn="0" w:lastRowLastColumn="0"/>
          <w:cantSplit/>
          <w:tblHeader/>
        </w:trPr>
        <w:tc>
          <w:tcPr>
            <w:tcW w:w="3045" w:type="pct"/>
            <w:hideMark/>
          </w:tcPr>
          <w:p w14:paraId="624ED2CB" w14:textId="36DD44D7" w:rsidR="00D36742" w:rsidRPr="00C33285" w:rsidRDefault="00D36742" w:rsidP="00C33285">
            <w:pPr>
              <w:pStyle w:val="TableColHeadingCenter"/>
            </w:pPr>
            <w:r w:rsidRPr="00C33285">
              <w:t>Assessment</w:t>
            </w:r>
          </w:p>
        </w:tc>
        <w:tc>
          <w:tcPr>
            <w:tcW w:w="810" w:type="pct"/>
            <w:hideMark/>
          </w:tcPr>
          <w:p w14:paraId="04F995E2" w14:textId="55669929" w:rsidR="00D36742" w:rsidRPr="00C33285" w:rsidRDefault="00D36742" w:rsidP="00C33285">
            <w:pPr>
              <w:pStyle w:val="TableColHeadingCenter"/>
            </w:pPr>
            <w:r w:rsidRPr="00C33285">
              <w:t>Grade(s)</w:t>
            </w:r>
          </w:p>
        </w:tc>
        <w:tc>
          <w:tcPr>
            <w:tcW w:w="1145" w:type="pct"/>
            <w:hideMark/>
          </w:tcPr>
          <w:p w14:paraId="75F7B44C" w14:textId="61A6C1D3" w:rsidR="00D36742" w:rsidRPr="00C33285" w:rsidRDefault="00D36742" w:rsidP="00C33285">
            <w:pPr>
              <w:pStyle w:val="TableColHeadingCenter"/>
            </w:pPr>
            <w:r w:rsidRPr="00C33285">
              <w:t>Time of administration</w:t>
            </w:r>
          </w:p>
        </w:tc>
      </w:tr>
      <w:tr w:rsidR="00CC42F5" w:rsidRPr="000B03A5" w14:paraId="73E54B11" w14:textId="77777777" w:rsidTr="00984CFE">
        <w:trPr>
          <w:cnfStyle w:val="000000100000" w:firstRow="0" w:lastRow="0" w:firstColumn="0" w:lastColumn="0" w:oddVBand="0" w:evenVBand="0" w:oddHBand="1" w:evenHBand="0" w:firstRowFirstColumn="0" w:firstRowLastColumn="0" w:lastRowFirstColumn="0" w:lastRowLastColumn="0"/>
          <w:cantSplit/>
        </w:trPr>
        <w:tc>
          <w:tcPr>
            <w:tcW w:w="3045" w:type="pct"/>
          </w:tcPr>
          <w:p w14:paraId="5CE68AA3" w14:textId="60D5D1EB" w:rsidR="00D36742" w:rsidRPr="000B03A5" w:rsidRDefault="00970D0B" w:rsidP="00C33285">
            <w:pPr>
              <w:pStyle w:val="TableSubheading"/>
            </w:pPr>
            <w:r w:rsidRPr="000B03A5">
              <w:t>Acadience</w:t>
            </w:r>
          </w:p>
        </w:tc>
        <w:tc>
          <w:tcPr>
            <w:tcW w:w="810" w:type="pct"/>
            <w:vAlign w:val="center"/>
          </w:tcPr>
          <w:p w14:paraId="13616D07" w14:textId="5D240199" w:rsidR="00D36742" w:rsidRPr="00C33285" w:rsidRDefault="00E12217" w:rsidP="00984CFE">
            <w:pPr>
              <w:pStyle w:val="TableText"/>
              <w:jc w:val="center"/>
            </w:pPr>
            <w:r w:rsidRPr="00C33285">
              <w:t>K-2</w:t>
            </w:r>
          </w:p>
        </w:tc>
        <w:tc>
          <w:tcPr>
            <w:tcW w:w="1145" w:type="pct"/>
            <w:vAlign w:val="center"/>
          </w:tcPr>
          <w:p w14:paraId="1BA068E8" w14:textId="621DA5A6" w:rsidR="00D36742" w:rsidRPr="000B03A5" w:rsidRDefault="00E12217" w:rsidP="00984CFE">
            <w:pPr>
              <w:pStyle w:val="TableText"/>
              <w:jc w:val="center"/>
            </w:pPr>
            <w:r w:rsidRPr="000B03A5">
              <w:t>Multiple</w:t>
            </w:r>
            <w:r w:rsidR="0053477A">
              <w:t xml:space="preserve"> Times Per Year</w:t>
            </w:r>
          </w:p>
        </w:tc>
      </w:tr>
      <w:tr w:rsidR="0053477A" w:rsidRPr="000B03A5" w14:paraId="5B89DCB0" w14:textId="77777777" w:rsidTr="00984CFE">
        <w:trPr>
          <w:cantSplit/>
        </w:trPr>
        <w:tc>
          <w:tcPr>
            <w:tcW w:w="3045" w:type="pct"/>
          </w:tcPr>
          <w:p w14:paraId="3E7DD39F" w14:textId="236199A7" w:rsidR="0053477A" w:rsidRPr="000B03A5" w:rsidRDefault="0053477A" w:rsidP="0053477A">
            <w:pPr>
              <w:pStyle w:val="TableSubheading"/>
            </w:pPr>
            <w:bookmarkStart w:id="47" w:name="_Hlk107059285"/>
            <w:r w:rsidRPr="00ED182E">
              <w:t>Dynamic Indicators of Basic Early Literacy Skills</w:t>
            </w:r>
            <w:bookmarkEnd w:id="47"/>
            <w:r>
              <w:t xml:space="preserve"> (</w:t>
            </w:r>
            <w:r w:rsidRPr="000B03A5">
              <w:t>DIBELS</w:t>
            </w:r>
            <w:r>
              <w:t>)</w:t>
            </w:r>
            <w:r w:rsidRPr="000B03A5">
              <w:t xml:space="preserve"> Math</w:t>
            </w:r>
            <w:r>
              <w:t>ematics</w:t>
            </w:r>
          </w:p>
        </w:tc>
        <w:tc>
          <w:tcPr>
            <w:tcW w:w="810" w:type="pct"/>
            <w:vAlign w:val="center"/>
          </w:tcPr>
          <w:p w14:paraId="7C2C4BC1" w14:textId="356EEB05" w:rsidR="0053477A" w:rsidRPr="00C33285" w:rsidRDefault="0053477A" w:rsidP="0053477A">
            <w:pPr>
              <w:pStyle w:val="TableText"/>
              <w:jc w:val="center"/>
            </w:pPr>
            <w:r w:rsidRPr="00C33285">
              <w:t>4-6</w:t>
            </w:r>
          </w:p>
        </w:tc>
        <w:tc>
          <w:tcPr>
            <w:tcW w:w="1145" w:type="pct"/>
            <w:vAlign w:val="center"/>
          </w:tcPr>
          <w:p w14:paraId="4A6338E1" w14:textId="60229682" w:rsidR="0053477A" w:rsidRPr="000B03A5" w:rsidRDefault="0053477A" w:rsidP="0053477A">
            <w:pPr>
              <w:pStyle w:val="TableText"/>
              <w:jc w:val="center"/>
            </w:pPr>
            <w:r w:rsidRPr="000B03A5">
              <w:t>Multiple</w:t>
            </w:r>
            <w:r>
              <w:t xml:space="preserve"> Times Per Year</w:t>
            </w:r>
          </w:p>
        </w:tc>
      </w:tr>
      <w:tr w:rsidR="0053477A" w:rsidRPr="000B03A5" w14:paraId="4155D90F" w14:textId="77777777" w:rsidTr="00984CFE">
        <w:trPr>
          <w:cnfStyle w:val="000000100000" w:firstRow="0" w:lastRow="0" w:firstColumn="0" w:lastColumn="0" w:oddVBand="0" w:evenVBand="0" w:oddHBand="1" w:evenHBand="0" w:firstRowFirstColumn="0" w:firstRowLastColumn="0" w:lastRowFirstColumn="0" w:lastRowLastColumn="0"/>
          <w:cantSplit/>
        </w:trPr>
        <w:tc>
          <w:tcPr>
            <w:tcW w:w="3045" w:type="pct"/>
          </w:tcPr>
          <w:p w14:paraId="52E43AAE" w14:textId="3005938E" w:rsidR="0053477A" w:rsidRPr="000B03A5" w:rsidRDefault="0053477A" w:rsidP="0053477A">
            <w:pPr>
              <w:pStyle w:val="TableSubheading"/>
            </w:pPr>
            <w:r w:rsidRPr="000B03A5">
              <w:t>DIBELS</w:t>
            </w:r>
            <w:r>
              <w:t xml:space="preserve"> English Language Arts (</w:t>
            </w:r>
            <w:r w:rsidRPr="000B03A5">
              <w:t>ELA</w:t>
            </w:r>
            <w:r>
              <w:t>)</w:t>
            </w:r>
          </w:p>
        </w:tc>
        <w:tc>
          <w:tcPr>
            <w:tcW w:w="810" w:type="pct"/>
            <w:vAlign w:val="center"/>
          </w:tcPr>
          <w:p w14:paraId="18AC10E3" w14:textId="7CA506C0" w:rsidR="0053477A" w:rsidRPr="00C33285" w:rsidRDefault="0053477A" w:rsidP="0053477A">
            <w:pPr>
              <w:pStyle w:val="TableText"/>
              <w:jc w:val="center"/>
            </w:pPr>
            <w:r w:rsidRPr="00C33285">
              <w:t>K-3</w:t>
            </w:r>
          </w:p>
        </w:tc>
        <w:tc>
          <w:tcPr>
            <w:tcW w:w="1145" w:type="pct"/>
            <w:vAlign w:val="center"/>
          </w:tcPr>
          <w:p w14:paraId="1C10889E" w14:textId="29F4E43A" w:rsidR="0053477A" w:rsidRPr="000B03A5" w:rsidRDefault="0053477A" w:rsidP="0053477A">
            <w:pPr>
              <w:pStyle w:val="TableText"/>
              <w:jc w:val="center"/>
            </w:pPr>
            <w:r w:rsidRPr="000B03A5">
              <w:t>Multiple</w:t>
            </w:r>
            <w:r>
              <w:t xml:space="preserve"> Times Per Year</w:t>
            </w:r>
          </w:p>
        </w:tc>
      </w:tr>
      <w:tr w:rsidR="0053477A" w:rsidRPr="000B03A5" w14:paraId="1EE52547" w14:textId="77777777" w:rsidTr="00984CFE">
        <w:trPr>
          <w:cantSplit/>
        </w:trPr>
        <w:tc>
          <w:tcPr>
            <w:tcW w:w="3045" w:type="pct"/>
          </w:tcPr>
          <w:p w14:paraId="1574EF1E" w14:textId="060857AA" w:rsidR="0053477A" w:rsidRPr="000B03A5" w:rsidRDefault="0053477A" w:rsidP="0053477A">
            <w:pPr>
              <w:pStyle w:val="TableSubheading"/>
            </w:pPr>
            <w:r w:rsidRPr="000B03A5">
              <w:t>i</w:t>
            </w:r>
            <w:r>
              <w:t>-</w:t>
            </w:r>
            <w:r w:rsidRPr="000B03A5">
              <w:t>Ready Math</w:t>
            </w:r>
            <w:r>
              <w:t>ematics</w:t>
            </w:r>
          </w:p>
        </w:tc>
        <w:tc>
          <w:tcPr>
            <w:tcW w:w="810" w:type="pct"/>
            <w:vAlign w:val="center"/>
          </w:tcPr>
          <w:p w14:paraId="4205FD22" w14:textId="2C0788AB" w:rsidR="0053477A" w:rsidRPr="00C33285" w:rsidRDefault="0053477A" w:rsidP="0053477A">
            <w:pPr>
              <w:pStyle w:val="TableText"/>
              <w:jc w:val="center"/>
            </w:pPr>
            <w:r w:rsidRPr="00C33285">
              <w:t>2-8</w:t>
            </w:r>
          </w:p>
        </w:tc>
        <w:tc>
          <w:tcPr>
            <w:tcW w:w="1145" w:type="pct"/>
            <w:vAlign w:val="center"/>
          </w:tcPr>
          <w:p w14:paraId="7ACCD3C5" w14:textId="32E4473C" w:rsidR="0053477A" w:rsidRPr="000B03A5" w:rsidRDefault="0053477A" w:rsidP="0053477A">
            <w:pPr>
              <w:pStyle w:val="TableText"/>
              <w:jc w:val="center"/>
            </w:pPr>
            <w:r w:rsidRPr="000B03A5">
              <w:t>Multiple</w:t>
            </w:r>
            <w:r>
              <w:t xml:space="preserve"> Times Per Year</w:t>
            </w:r>
          </w:p>
        </w:tc>
      </w:tr>
      <w:tr w:rsidR="0053477A" w:rsidRPr="000B03A5" w14:paraId="6E094DE8" w14:textId="77777777" w:rsidTr="00984CFE">
        <w:trPr>
          <w:cnfStyle w:val="000000100000" w:firstRow="0" w:lastRow="0" w:firstColumn="0" w:lastColumn="0" w:oddVBand="0" w:evenVBand="0" w:oddHBand="1" w:evenHBand="0" w:firstRowFirstColumn="0" w:firstRowLastColumn="0" w:lastRowFirstColumn="0" w:lastRowLastColumn="0"/>
          <w:cantSplit/>
        </w:trPr>
        <w:tc>
          <w:tcPr>
            <w:tcW w:w="3045" w:type="pct"/>
          </w:tcPr>
          <w:p w14:paraId="57D3E03F" w14:textId="63DFC418" w:rsidR="0053477A" w:rsidRPr="000B03A5" w:rsidRDefault="0053477A" w:rsidP="0053477A">
            <w:pPr>
              <w:pStyle w:val="TableSubheading"/>
            </w:pPr>
            <w:r w:rsidRPr="000B03A5">
              <w:lastRenderedPageBreak/>
              <w:t>i</w:t>
            </w:r>
            <w:r>
              <w:t>-</w:t>
            </w:r>
            <w:r w:rsidRPr="000B03A5">
              <w:t>Ready ELA</w:t>
            </w:r>
          </w:p>
        </w:tc>
        <w:tc>
          <w:tcPr>
            <w:tcW w:w="810" w:type="pct"/>
            <w:vAlign w:val="center"/>
          </w:tcPr>
          <w:p w14:paraId="764EA75A" w14:textId="415095A1" w:rsidR="0053477A" w:rsidRPr="00C33285" w:rsidRDefault="0053477A" w:rsidP="0053477A">
            <w:pPr>
              <w:pStyle w:val="TableText"/>
              <w:jc w:val="center"/>
            </w:pPr>
            <w:r>
              <w:t>2-8</w:t>
            </w:r>
          </w:p>
        </w:tc>
        <w:tc>
          <w:tcPr>
            <w:tcW w:w="1145" w:type="pct"/>
            <w:vAlign w:val="center"/>
          </w:tcPr>
          <w:p w14:paraId="42771910" w14:textId="7A8D8B2E" w:rsidR="0053477A" w:rsidRPr="000B03A5" w:rsidRDefault="0053477A" w:rsidP="0053477A">
            <w:pPr>
              <w:pStyle w:val="TableText"/>
              <w:jc w:val="center"/>
            </w:pPr>
            <w:r w:rsidRPr="000B03A5">
              <w:t>Multiple</w:t>
            </w:r>
            <w:r>
              <w:t xml:space="preserve"> Times Per Year</w:t>
            </w:r>
          </w:p>
        </w:tc>
      </w:tr>
      <w:tr w:rsidR="0053477A" w:rsidRPr="000B03A5" w14:paraId="34F8FC57" w14:textId="77777777" w:rsidTr="00984CFE">
        <w:trPr>
          <w:cantSplit/>
        </w:trPr>
        <w:tc>
          <w:tcPr>
            <w:tcW w:w="3045" w:type="pct"/>
          </w:tcPr>
          <w:p w14:paraId="0D651307" w14:textId="74EFDEB3" w:rsidR="0053477A" w:rsidRPr="000B03A5" w:rsidRDefault="0053477A" w:rsidP="0053477A">
            <w:pPr>
              <w:pStyle w:val="TableSubheading"/>
            </w:pPr>
            <w:r>
              <w:t>Massachusetts Comprehensive Assessment System</w:t>
            </w:r>
          </w:p>
        </w:tc>
        <w:tc>
          <w:tcPr>
            <w:tcW w:w="810" w:type="pct"/>
            <w:vAlign w:val="center"/>
          </w:tcPr>
          <w:p w14:paraId="7997A451" w14:textId="37268E06" w:rsidR="0053477A" w:rsidRPr="00C33285" w:rsidRDefault="0053477A" w:rsidP="0053477A">
            <w:pPr>
              <w:pStyle w:val="TableText"/>
              <w:jc w:val="center"/>
            </w:pPr>
            <w:r w:rsidRPr="00C33285">
              <w:t>3-8 and 10</w:t>
            </w:r>
          </w:p>
        </w:tc>
        <w:tc>
          <w:tcPr>
            <w:tcW w:w="1145" w:type="pct"/>
            <w:vAlign w:val="center"/>
          </w:tcPr>
          <w:p w14:paraId="4987C125" w14:textId="3119C55C" w:rsidR="0053477A" w:rsidRPr="000B03A5" w:rsidRDefault="0053477A" w:rsidP="0053477A">
            <w:pPr>
              <w:pStyle w:val="TableText"/>
              <w:jc w:val="center"/>
            </w:pPr>
            <w:r w:rsidRPr="000B03A5">
              <w:t>Spring</w:t>
            </w:r>
          </w:p>
        </w:tc>
      </w:tr>
      <w:tr w:rsidR="0053477A" w:rsidRPr="000B03A5" w14:paraId="0D1CACAA" w14:textId="77777777" w:rsidTr="00984CFE">
        <w:trPr>
          <w:cnfStyle w:val="000000100000" w:firstRow="0" w:lastRow="0" w:firstColumn="0" w:lastColumn="0" w:oddVBand="0" w:evenVBand="0" w:oddHBand="1" w:evenHBand="0" w:firstRowFirstColumn="0" w:firstRowLastColumn="0" w:lastRowFirstColumn="0" w:lastRowLastColumn="0"/>
          <w:cantSplit/>
        </w:trPr>
        <w:tc>
          <w:tcPr>
            <w:tcW w:w="3045" w:type="pct"/>
          </w:tcPr>
          <w:p w14:paraId="442BDFAA" w14:textId="313F623A" w:rsidR="0053477A" w:rsidRPr="000B03A5" w:rsidRDefault="0053477A" w:rsidP="0053477A">
            <w:pPr>
              <w:pStyle w:val="TableSubheading"/>
            </w:pPr>
            <w:r w:rsidRPr="000B03A5">
              <w:rPr>
                <w:rFonts w:eastAsia="Segoe UI" w:cs="Segoe UI"/>
              </w:rPr>
              <w:t xml:space="preserve">Views of Climate and Learning </w:t>
            </w:r>
          </w:p>
        </w:tc>
        <w:tc>
          <w:tcPr>
            <w:tcW w:w="810" w:type="pct"/>
            <w:vAlign w:val="center"/>
          </w:tcPr>
          <w:p w14:paraId="623064E8" w14:textId="28EE2666" w:rsidR="0053477A" w:rsidRPr="00C33285" w:rsidRDefault="0053477A" w:rsidP="0053477A">
            <w:pPr>
              <w:pStyle w:val="TableText"/>
              <w:jc w:val="center"/>
            </w:pPr>
            <w:r>
              <w:t>4,5,8, and 10</w:t>
            </w:r>
          </w:p>
        </w:tc>
        <w:tc>
          <w:tcPr>
            <w:tcW w:w="1145" w:type="pct"/>
            <w:vAlign w:val="center"/>
          </w:tcPr>
          <w:p w14:paraId="759C048D" w14:textId="7D84E0DA" w:rsidR="0053477A" w:rsidRPr="000B03A5" w:rsidRDefault="0053477A" w:rsidP="0053477A">
            <w:pPr>
              <w:pStyle w:val="TableText"/>
              <w:jc w:val="center"/>
            </w:pPr>
            <w:r>
              <w:t>Spring</w:t>
            </w:r>
          </w:p>
        </w:tc>
      </w:tr>
      <w:tr w:rsidR="0053477A" w:rsidRPr="000B03A5" w14:paraId="74C9F871" w14:textId="77777777" w:rsidTr="00984CFE">
        <w:trPr>
          <w:cantSplit/>
        </w:trPr>
        <w:tc>
          <w:tcPr>
            <w:tcW w:w="3045" w:type="pct"/>
          </w:tcPr>
          <w:p w14:paraId="0097C281" w14:textId="12E62D2E" w:rsidR="0053477A" w:rsidRPr="000B03A5" w:rsidRDefault="0053477A" w:rsidP="0053477A">
            <w:pPr>
              <w:pStyle w:val="TableSubheading"/>
            </w:pPr>
            <w:r w:rsidRPr="000B03A5">
              <w:t>School Quality Measures Survey</w:t>
            </w:r>
          </w:p>
        </w:tc>
        <w:tc>
          <w:tcPr>
            <w:tcW w:w="810" w:type="pct"/>
            <w:vAlign w:val="center"/>
          </w:tcPr>
          <w:p w14:paraId="590D7E71" w14:textId="2B9707DE" w:rsidR="0053477A" w:rsidRPr="00C33285" w:rsidRDefault="0053477A" w:rsidP="0053477A">
            <w:pPr>
              <w:pStyle w:val="TableText"/>
              <w:jc w:val="center"/>
            </w:pPr>
            <w:r w:rsidRPr="00C33285">
              <w:t>4-12</w:t>
            </w:r>
          </w:p>
        </w:tc>
        <w:tc>
          <w:tcPr>
            <w:tcW w:w="1145" w:type="pct"/>
            <w:vAlign w:val="center"/>
          </w:tcPr>
          <w:p w14:paraId="75B89C00" w14:textId="7E3B9402" w:rsidR="0053477A" w:rsidRPr="000B03A5" w:rsidRDefault="0053477A" w:rsidP="0053477A">
            <w:pPr>
              <w:pStyle w:val="TableText"/>
              <w:jc w:val="center"/>
            </w:pPr>
            <w:r w:rsidRPr="000B03A5">
              <w:t>Once</w:t>
            </w:r>
          </w:p>
        </w:tc>
      </w:tr>
    </w:tbl>
    <w:p w14:paraId="17ECEB97" w14:textId="2A1591A3" w:rsidR="00EF62CC" w:rsidRPr="000B03A5" w:rsidRDefault="00542135" w:rsidP="00C33285">
      <w:pPr>
        <w:pStyle w:val="BodyText"/>
      </w:pPr>
      <w:r w:rsidRPr="000B03A5">
        <w:t xml:space="preserve">In focus group discussions, district </w:t>
      </w:r>
      <w:r w:rsidR="002D07B2" w:rsidRPr="000B03A5">
        <w:t xml:space="preserve">and school </w:t>
      </w:r>
      <w:r w:rsidR="008C0C1C" w:rsidRPr="000B03A5">
        <w:t>leaders and teachers</w:t>
      </w:r>
      <w:r w:rsidRPr="000B03A5">
        <w:t xml:space="preserve"> </w:t>
      </w:r>
      <w:r w:rsidR="00CC5A5D" w:rsidRPr="000B03A5">
        <w:t xml:space="preserve">expressed that </w:t>
      </w:r>
      <w:r w:rsidR="002D07B2" w:rsidRPr="000B03A5">
        <w:t>collected data provides a comprehensive understanding of studen</w:t>
      </w:r>
      <w:r w:rsidR="00F77E76" w:rsidRPr="000B03A5">
        <w:t>ts</w:t>
      </w:r>
      <w:r w:rsidR="005A4BC2" w:rsidRPr="000B03A5">
        <w:t>’ academic progress</w:t>
      </w:r>
      <w:r w:rsidR="00F77E76" w:rsidRPr="000B03A5">
        <w:t xml:space="preserve">. </w:t>
      </w:r>
      <w:r w:rsidR="009D6688">
        <w:t>One s</w:t>
      </w:r>
      <w:r w:rsidR="00F40EB5" w:rsidRPr="000B03A5">
        <w:t>chool leader</w:t>
      </w:r>
      <w:r w:rsidR="009D6688">
        <w:t xml:space="preserve"> </w:t>
      </w:r>
      <w:r w:rsidR="00F40EB5" w:rsidRPr="000B03A5">
        <w:t xml:space="preserve">confirmed that “we look at all of our data, not only one data point but multiple data points” to create action plans for students across performance levels. </w:t>
      </w:r>
      <w:r w:rsidR="00B711DA" w:rsidRPr="000B03A5">
        <w:t xml:space="preserve">Teachers highlighted that they </w:t>
      </w:r>
      <w:r w:rsidR="00B711DA" w:rsidRPr="00212F80">
        <w:t>receive academic data on all their students, and they feel supported in analyzing</w:t>
      </w:r>
      <w:r w:rsidR="009D6688" w:rsidRPr="00212F80">
        <w:t xml:space="preserve"> mathematics and </w:t>
      </w:r>
      <w:r w:rsidR="00F33044" w:rsidRPr="00212F80">
        <w:t xml:space="preserve">ELA </w:t>
      </w:r>
      <w:r w:rsidR="00B711DA" w:rsidRPr="00212F80">
        <w:t>data</w:t>
      </w:r>
      <w:r w:rsidR="00B711DA" w:rsidRPr="000B03A5">
        <w:t xml:space="preserve">. </w:t>
      </w:r>
      <w:r w:rsidR="001871A4" w:rsidRPr="000B03A5">
        <w:t xml:space="preserve">Elementary teachers agreed that they felt supported in a systematic way </w:t>
      </w:r>
      <w:r w:rsidR="00B846C4" w:rsidRPr="000B03A5">
        <w:t xml:space="preserve">to review and analyze data, especially </w:t>
      </w:r>
      <w:r w:rsidR="0060078E" w:rsidRPr="000B03A5">
        <w:t xml:space="preserve">by the reading and math specialists. </w:t>
      </w:r>
      <w:r w:rsidR="003654FE">
        <w:t xml:space="preserve">Elementary school leaders agreed that there are processes in place to support teachers in regularly reviewing student level data. </w:t>
      </w:r>
      <w:r w:rsidR="004E4ADD">
        <w:t>Additionally, m</w:t>
      </w:r>
      <w:r w:rsidR="005658FD" w:rsidRPr="000B03A5">
        <w:t>iddle school math</w:t>
      </w:r>
      <w:r w:rsidR="00F33044">
        <w:t>ematics</w:t>
      </w:r>
      <w:r w:rsidR="005658FD" w:rsidRPr="000B03A5">
        <w:t xml:space="preserve"> and ELA teachers reported </w:t>
      </w:r>
      <w:r w:rsidR="002E1129" w:rsidRPr="000B03A5">
        <w:t xml:space="preserve">expectations and </w:t>
      </w:r>
      <w:r w:rsidR="005658FD" w:rsidRPr="000B03A5">
        <w:t>strong support</w:t>
      </w:r>
      <w:r w:rsidR="002E1129" w:rsidRPr="000B03A5">
        <w:t>s for</w:t>
      </w:r>
      <w:r w:rsidR="005658FD" w:rsidRPr="000B03A5">
        <w:t xml:space="preserve"> data analysis</w:t>
      </w:r>
      <w:r w:rsidR="002E1129" w:rsidRPr="000B03A5">
        <w:t xml:space="preserve"> from the district</w:t>
      </w:r>
      <w:r w:rsidR="00054B57">
        <w:t xml:space="preserve">. </w:t>
      </w:r>
      <w:r w:rsidR="003654FE">
        <w:t xml:space="preserve">The support </w:t>
      </w:r>
      <w:r w:rsidR="00597F04">
        <w:t xml:space="preserve">the district provides for elementary and middle school mathematics and ELA teachers to review and analyze student data is a strength of the district. </w:t>
      </w:r>
      <w:r w:rsidR="00054B57">
        <w:t>H</w:t>
      </w:r>
      <w:r w:rsidR="002E1129" w:rsidRPr="000B03A5">
        <w:t xml:space="preserve">owever, </w:t>
      </w:r>
      <w:r w:rsidR="00B711DA" w:rsidRPr="000B03A5">
        <w:t xml:space="preserve">teachers </w:t>
      </w:r>
      <w:r w:rsidR="002E1129" w:rsidRPr="000B03A5">
        <w:t xml:space="preserve">also noted </w:t>
      </w:r>
      <w:r w:rsidR="00B711DA" w:rsidRPr="000B03A5">
        <w:t>that they do not receive the same level of support in reviewing data in subjects other than math and ELA</w:t>
      </w:r>
      <w:r w:rsidR="007C37BE" w:rsidRPr="000B03A5">
        <w:t>.</w:t>
      </w:r>
      <w:r w:rsidR="00F40EB5" w:rsidRPr="000B03A5">
        <w:t xml:space="preserve"> </w:t>
      </w:r>
      <w:r w:rsidR="003C1A79" w:rsidRPr="000B03A5">
        <w:t>High school teachers noted that they review data during common planning time</w:t>
      </w:r>
      <w:r w:rsidR="00E7790C" w:rsidRPr="000B03A5">
        <w:t xml:space="preserve"> and agreed with middle school teachers that for non-MCAS subjects they do not have guidance or support from the district for data review.</w:t>
      </w:r>
    </w:p>
    <w:p w14:paraId="754D9748" w14:textId="07FBC8D6" w:rsidR="00542135" w:rsidRPr="00C33285" w:rsidRDefault="00E067F1" w:rsidP="00C33285">
      <w:pPr>
        <w:pStyle w:val="BodyText"/>
      </w:pPr>
      <w:r w:rsidRPr="00C33285">
        <w:t>Triton</w:t>
      </w:r>
      <w:r w:rsidR="00054B57" w:rsidRPr="00C33285">
        <w:t xml:space="preserve"> is currently focusing on</w:t>
      </w:r>
      <w:r w:rsidRPr="00C33285">
        <w:t xml:space="preserve"> increas</w:t>
      </w:r>
      <w:r w:rsidR="00054B57" w:rsidRPr="00C33285">
        <w:t>ing</w:t>
      </w:r>
      <w:r w:rsidRPr="00C33285">
        <w:t xml:space="preserve"> </w:t>
      </w:r>
      <w:r w:rsidR="00C55F2D">
        <w:t xml:space="preserve">the amount of </w:t>
      </w:r>
      <w:r w:rsidRPr="00C33285">
        <w:t xml:space="preserve">nonacademic data </w:t>
      </w:r>
      <w:r w:rsidR="006465C0" w:rsidRPr="00C33285">
        <w:t xml:space="preserve">collected for all students. Middle school teachers noted that their school leadership </w:t>
      </w:r>
      <w:r w:rsidR="00265FF4" w:rsidRPr="00C33285">
        <w:t>has</w:t>
      </w:r>
      <w:r w:rsidR="00976032" w:rsidRPr="00C33285">
        <w:t xml:space="preserve"> been focused on collect</w:t>
      </w:r>
      <w:r w:rsidR="00FF61F4" w:rsidRPr="00C33285">
        <w:t>ing social</w:t>
      </w:r>
      <w:r w:rsidR="00054B57" w:rsidRPr="00C33285">
        <w:t>-</w:t>
      </w:r>
      <w:r w:rsidR="00FF61F4" w:rsidRPr="00C33285">
        <w:t xml:space="preserve">emotional </w:t>
      </w:r>
      <w:r w:rsidR="006C2A4F" w:rsidRPr="00C33285">
        <w:t>data, such as</w:t>
      </w:r>
      <w:r w:rsidR="00FF4B9F" w:rsidRPr="00C33285">
        <w:t xml:space="preserve"> sense of belonging.</w:t>
      </w:r>
      <w:r w:rsidR="00B846C4" w:rsidRPr="00C33285">
        <w:t xml:space="preserve"> One high school teacher said, “I think we get more academic data than non-academic data.” </w:t>
      </w:r>
      <w:r w:rsidR="00054B57" w:rsidRPr="00C33285">
        <w:t>A</w:t>
      </w:r>
      <w:r w:rsidR="00B846C4" w:rsidRPr="00C33285">
        <w:t xml:space="preserve">nother </w:t>
      </w:r>
      <w:r w:rsidR="00054B57" w:rsidRPr="00C33285">
        <w:t xml:space="preserve">high school teacher </w:t>
      </w:r>
      <w:r w:rsidR="00B846C4" w:rsidRPr="00C33285">
        <w:t>noted</w:t>
      </w:r>
      <w:r w:rsidR="00054B57" w:rsidRPr="00C33285">
        <w:t>,</w:t>
      </w:r>
      <w:r w:rsidR="00B846C4" w:rsidRPr="00C33285">
        <w:t xml:space="preserve"> “I feel like [non-academic data] is not volunteered, but</w:t>
      </w:r>
      <w:r w:rsidR="00054B57" w:rsidRPr="00C33285">
        <w:t xml:space="preserve"> </w:t>
      </w:r>
      <w:r w:rsidR="006662CF" w:rsidRPr="00C33285">
        <w:t xml:space="preserve">. . . </w:t>
      </w:r>
      <w:r w:rsidR="00B846C4" w:rsidRPr="00C33285">
        <w:t>I know where the resources are if I wanted to find out more about a particular student.”</w:t>
      </w:r>
      <w:r w:rsidR="00FF4B9F" w:rsidRPr="00C33285">
        <w:t xml:space="preserve"> </w:t>
      </w:r>
      <w:r w:rsidR="006B52BC">
        <w:t xml:space="preserve">Increasing the amount of </w:t>
      </w:r>
      <w:r w:rsidR="00FF4B9F" w:rsidRPr="00854E48">
        <w:t xml:space="preserve">nonacademic data on all students in the district to </w:t>
      </w:r>
      <w:r w:rsidR="00EA15C6" w:rsidRPr="00854E48">
        <w:t>get a comprehensive understanding of each student</w:t>
      </w:r>
      <w:r w:rsidR="00D06C9D" w:rsidRPr="00854E48">
        <w:t xml:space="preserve">’s </w:t>
      </w:r>
      <w:r w:rsidR="007C6B19">
        <w:t>holistic</w:t>
      </w:r>
      <w:r w:rsidR="00D06C9D" w:rsidRPr="00854E48">
        <w:t xml:space="preserve"> needs</w:t>
      </w:r>
      <w:r w:rsidR="00EA15C6" w:rsidRPr="00854E48">
        <w:t xml:space="preserve"> is an area of growth for the district.</w:t>
      </w:r>
    </w:p>
    <w:p w14:paraId="481E615F" w14:textId="6691A944" w:rsidR="00F94AFE" w:rsidRPr="000B03A5" w:rsidRDefault="0051002B" w:rsidP="00C33285">
      <w:pPr>
        <w:pStyle w:val="BodyText"/>
      </w:pPr>
      <w:r w:rsidRPr="000B03A5">
        <w:t>According to school and district staff, Triton strategically selects and implements assessments that align with instructional content</w:t>
      </w:r>
      <w:r w:rsidR="00AC2E60" w:rsidRPr="000B03A5">
        <w:t xml:space="preserve">. </w:t>
      </w:r>
      <w:r w:rsidR="00361467" w:rsidRPr="000B03A5">
        <w:t xml:space="preserve">For example, </w:t>
      </w:r>
      <w:r w:rsidR="00855A3A">
        <w:t xml:space="preserve">all </w:t>
      </w:r>
      <w:r w:rsidR="00361467" w:rsidRPr="000B03A5">
        <w:t>students complete curriculum-based unit assessments</w:t>
      </w:r>
      <w:r w:rsidR="0021301F" w:rsidRPr="000B03A5">
        <w:t xml:space="preserve"> in classrooms that are implementing a set curriculum. Additionally, e</w:t>
      </w:r>
      <w:r w:rsidR="00015A3E" w:rsidRPr="000B03A5">
        <w:t xml:space="preserve">lementary teachers noted how the district supported them in updating </w:t>
      </w:r>
      <w:r w:rsidR="00C868C6" w:rsidRPr="000B03A5">
        <w:t>end</w:t>
      </w:r>
      <w:r w:rsidR="00855A3A">
        <w:t>-</w:t>
      </w:r>
      <w:r w:rsidR="00C868C6" w:rsidRPr="000B03A5">
        <w:t>of</w:t>
      </w:r>
      <w:r w:rsidR="00855A3A">
        <w:t>-</w:t>
      </w:r>
      <w:r w:rsidR="00C868C6" w:rsidRPr="000B03A5">
        <w:t xml:space="preserve">unit assessments in the </w:t>
      </w:r>
      <w:r w:rsidR="00563349" w:rsidRPr="000B03A5">
        <w:t>ELA curriculum</w:t>
      </w:r>
      <w:r w:rsidR="00855A3A">
        <w:t>.</w:t>
      </w:r>
      <w:r w:rsidR="00563349" w:rsidRPr="000B03A5">
        <w:t xml:space="preserve"> </w:t>
      </w:r>
      <w:r w:rsidR="00855A3A">
        <w:t>One teacher said that</w:t>
      </w:r>
      <w:r w:rsidR="00563349" w:rsidRPr="000B03A5">
        <w:t xml:space="preserve"> </w:t>
      </w:r>
      <w:r w:rsidR="000D0C82">
        <w:t xml:space="preserve">previously </w:t>
      </w:r>
      <w:r w:rsidR="007007B0" w:rsidRPr="000B03A5">
        <w:t>“the assessments were not assessing what [students] had been taught</w:t>
      </w:r>
      <w:r w:rsidR="006A3523">
        <w:t>….We’ve done a lot of work on assessments recently.</w:t>
      </w:r>
      <w:r w:rsidR="007007B0" w:rsidRPr="000B03A5">
        <w:t>”</w:t>
      </w:r>
      <w:r w:rsidR="00AC2E60" w:rsidRPr="000B03A5">
        <w:t xml:space="preserve"> </w:t>
      </w:r>
      <w:r w:rsidR="00C21E8F" w:rsidRPr="000B03A5">
        <w:t>Teachers at the high school</w:t>
      </w:r>
      <w:r w:rsidR="00114C1E" w:rsidRPr="000B03A5">
        <w:t xml:space="preserve"> reported</w:t>
      </w:r>
      <w:r w:rsidR="00C21E8F" w:rsidRPr="000B03A5">
        <w:t xml:space="preserve"> that while</w:t>
      </w:r>
      <w:r w:rsidR="007A76E1" w:rsidRPr="000B03A5">
        <w:t xml:space="preserve"> </w:t>
      </w:r>
      <w:r w:rsidR="003225C0">
        <w:t>the</w:t>
      </w:r>
      <w:r w:rsidR="007A76E1" w:rsidRPr="000B03A5">
        <w:t xml:space="preserve"> curriculum is teacher-developed</w:t>
      </w:r>
      <w:r w:rsidR="00114C1E" w:rsidRPr="000B03A5">
        <w:t xml:space="preserve">, </w:t>
      </w:r>
      <w:r w:rsidR="000833D3" w:rsidRPr="000B03A5">
        <w:t>departments</w:t>
      </w:r>
      <w:r w:rsidR="00114C1E" w:rsidRPr="000B03A5">
        <w:t xml:space="preserve"> </w:t>
      </w:r>
      <w:r w:rsidR="00FA3764" w:rsidRPr="000B03A5">
        <w:t xml:space="preserve">often </w:t>
      </w:r>
      <w:r w:rsidR="004A1038" w:rsidRPr="000B03A5">
        <w:t>establish common assessments</w:t>
      </w:r>
      <w:r w:rsidR="00114C1E" w:rsidRPr="000B03A5">
        <w:t>.</w:t>
      </w:r>
      <w:r w:rsidR="00D150D4" w:rsidRPr="000B03A5">
        <w:t xml:space="preserve"> </w:t>
      </w:r>
      <w:r w:rsidR="00A36F58" w:rsidRPr="000B03A5">
        <w:t xml:space="preserve">District leaders shared </w:t>
      </w:r>
      <w:r w:rsidR="0055586F" w:rsidRPr="000B03A5">
        <w:t xml:space="preserve">how they have changed assessments based on reflection on action plans or through curriculum reviews. For example, </w:t>
      </w:r>
      <w:r w:rsidR="00B36111" w:rsidRPr="000B03A5">
        <w:t>one district leader explained that</w:t>
      </w:r>
      <w:r w:rsidR="00EB1F0E" w:rsidRPr="000B03A5">
        <w:t xml:space="preserve">, </w:t>
      </w:r>
      <w:r w:rsidR="00D97A25" w:rsidRPr="000B03A5">
        <w:t>through curriculum reviews</w:t>
      </w:r>
      <w:r w:rsidR="00855A3A">
        <w:t>,</w:t>
      </w:r>
      <w:r w:rsidR="00D97A25" w:rsidRPr="000B03A5">
        <w:t xml:space="preserve"> </w:t>
      </w:r>
      <w:r w:rsidR="001C7E90" w:rsidRPr="000B03A5">
        <w:t xml:space="preserve">the district switched from DIBELS to Acadience </w:t>
      </w:r>
      <w:r w:rsidR="00C13A74" w:rsidRPr="000B03A5">
        <w:t xml:space="preserve">based on </w:t>
      </w:r>
      <w:r w:rsidR="00855A3A">
        <w:t xml:space="preserve">their </w:t>
      </w:r>
      <w:r w:rsidR="00C13A74" w:rsidRPr="000B03A5">
        <w:t xml:space="preserve">discussion of data needs. Additionally, district leaders and teachers noted </w:t>
      </w:r>
      <w:r w:rsidR="00C04FCE" w:rsidRPr="000B03A5">
        <w:t xml:space="preserve">a districtwide </w:t>
      </w:r>
      <w:r w:rsidR="00C13A74" w:rsidRPr="000B03A5">
        <w:t>writing benchmark assessment</w:t>
      </w:r>
      <w:r w:rsidR="00B86D58" w:rsidRPr="000B03A5">
        <w:t xml:space="preserve">. District leaders shared that when they implemented CKLA </w:t>
      </w:r>
      <w:r w:rsidR="00AB1956" w:rsidRPr="000B03A5">
        <w:t>as the K-5 ELA curriculum, they decided that the writing benchmark assessment should be embedded within the curriculum</w:t>
      </w:r>
      <w:r w:rsidR="00855A3A">
        <w:t xml:space="preserve">. </w:t>
      </w:r>
      <w:r w:rsidR="00855A3A">
        <w:lastRenderedPageBreak/>
        <w:t>One leader</w:t>
      </w:r>
      <w:r w:rsidR="00855A3A" w:rsidRPr="000B03A5">
        <w:t xml:space="preserve"> </w:t>
      </w:r>
      <w:r w:rsidR="00AB1956" w:rsidRPr="000B03A5">
        <w:t>not</w:t>
      </w:r>
      <w:r w:rsidR="00855A3A">
        <w:t xml:space="preserve">ed: </w:t>
      </w:r>
      <w:r w:rsidR="00AB1956" w:rsidRPr="000B03A5">
        <w:t>“</w:t>
      </w:r>
      <w:r w:rsidR="00855A3A">
        <w:t>W</w:t>
      </w:r>
      <w:r w:rsidR="003C15C5" w:rsidRPr="000B03A5">
        <w:t>e had a grade</w:t>
      </w:r>
      <w:r w:rsidR="00855A3A">
        <w:t>-</w:t>
      </w:r>
      <w:r w:rsidR="003C15C5" w:rsidRPr="000B03A5">
        <w:t>level teacher from each school</w:t>
      </w:r>
      <w:r w:rsidR="00855A3A">
        <w:t xml:space="preserve"> </w:t>
      </w:r>
      <w:r w:rsidR="003C15C5" w:rsidRPr="000B03A5">
        <w:t>identify</w:t>
      </w:r>
      <w:r w:rsidR="00855A3A">
        <w:t xml:space="preserve"> </w:t>
      </w:r>
      <w:r w:rsidR="003C15C5" w:rsidRPr="000B03A5">
        <w:t>what are those benchmarks going to be, and they</w:t>
      </w:r>
      <w:r w:rsidR="00855A3A">
        <w:t>’</w:t>
      </w:r>
      <w:r w:rsidR="003C15C5" w:rsidRPr="000B03A5">
        <w:t>re actually embedded within either the assessments or within instruction within the units</w:t>
      </w:r>
      <w:r w:rsidR="00AB1956" w:rsidRPr="000B03A5">
        <w:t xml:space="preserve">.” </w:t>
      </w:r>
      <w:r w:rsidR="001931F7">
        <w:t>The</w:t>
      </w:r>
      <w:r w:rsidR="00D03C2A" w:rsidRPr="000B03A5">
        <w:t xml:space="preserve"> assessments are aligned with instructional content</w:t>
      </w:r>
      <w:r w:rsidR="001931F7">
        <w:t>, but</w:t>
      </w:r>
      <w:r w:rsidR="00D03C2A" w:rsidRPr="000B03A5">
        <w:t xml:space="preserve"> the district </w:t>
      </w:r>
      <w:r w:rsidR="00505D7E" w:rsidRPr="000B03A5">
        <w:t>does not publicly share the assessment schedule.</w:t>
      </w:r>
      <w:r w:rsidR="00D03C2A" w:rsidRPr="000B03A5">
        <w:t xml:space="preserve"> </w:t>
      </w:r>
      <w:r w:rsidR="000D2AED" w:rsidRPr="00854E48">
        <w:t>T</w:t>
      </w:r>
      <w:r w:rsidR="009B0DEE" w:rsidRPr="00854E48">
        <w:t>riton’s alignment of assessments with instructional content is a strength of the district.</w:t>
      </w:r>
    </w:p>
    <w:p w14:paraId="3224038C" w14:textId="0982A072" w:rsidR="00F65409" w:rsidRPr="000B03A5" w:rsidRDefault="00B57E18" w:rsidP="00F94AFE">
      <w:pPr>
        <w:pStyle w:val="BodyText"/>
      </w:pPr>
      <w:r>
        <w:t xml:space="preserve">In addition to assessments supporting instruction, </w:t>
      </w:r>
      <w:r w:rsidR="00F65409" w:rsidRPr="000B03A5">
        <w:t xml:space="preserve">Triton </w:t>
      </w:r>
      <w:r w:rsidR="009512E3" w:rsidRPr="000B03A5">
        <w:t>staff</w:t>
      </w:r>
      <w:r w:rsidR="00B30D0A" w:rsidRPr="000B03A5">
        <w:t xml:space="preserve"> reported</w:t>
      </w:r>
      <w:r w:rsidR="00F65409" w:rsidRPr="000B03A5">
        <w:t xml:space="preserve"> </w:t>
      </w:r>
      <w:r w:rsidR="00C66F92">
        <w:t>that</w:t>
      </w:r>
      <w:r w:rsidR="00F65409" w:rsidRPr="000B03A5">
        <w:t xml:space="preserve"> </w:t>
      </w:r>
      <w:r w:rsidR="00A16B9F" w:rsidRPr="000B03A5">
        <w:t>using</w:t>
      </w:r>
      <w:r w:rsidR="00F65409" w:rsidRPr="000B03A5">
        <w:t xml:space="preserve"> assessment </w:t>
      </w:r>
      <w:r w:rsidR="00A16B9F" w:rsidRPr="000B03A5">
        <w:t>data</w:t>
      </w:r>
      <w:r w:rsidR="00F65409" w:rsidRPr="000B03A5">
        <w:t xml:space="preserve"> </w:t>
      </w:r>
      <w:r w:rsidR="00676F56">
        <w:t>is</w:t>
      </w:r>
      <w:r w:rsidR="00F65409" w:rsidRPr="000B03A5">
        <w:t xml:space="preserve"> a critical component of </w:t>
      </w:r>
      <w:r w:rsidR="00A16B9F" w:rsidRPr="000B03A5">
        <w:t>the district’s</w:t>
      </w:r>
      <w:r w:rsidR="00F65409" w:rsidRPr="000B03A5">
        <w:t xml:space="preserve"> commitment to equity. </w:t>
      </w:r>
      <w:r w:rsidR="00FA5597" w:rsidRPr="000B03A5">
        <w:t>School leaders described using disaggregated data to</w:t>
      </w:r>
      <w:r w:rsidR="00676F56">
        <w:t xml:space="preserve"> </w:t>
      </w:r>
      <w:r w:rsidR="00FA5597" w:rsidRPr="000B03A5">
        <w:t>identify</w:t>
      </w:r>
      <w:r w:rsidR="00676F56">
        <w:t xml:space="preserve"> </w:t>
      </w:r>
      <w:r w:rsidR="00FA5597" w:rsidRPr="000B03A5">
        <w:t xml:space="preserve">trends among student </w:t>
      </w:r>
      <w:r w:rsidR="008A6779">
        <w:t>groups</w:t>
      </w:r>
      <w:r w:rsidR="008A6779" w:rsidRPr="000B03A5">
        <w:t xml:space="preserve"> </w:t>
      </w:r>
      <w:r w:rsidR="00FA5597" w:rsidRPr="000B03A5">
        <w:t>and incorporating these findings into school improvement plans. One principal noted, “I</w:t>
      </w:r>
      <w:r w:rsidR="00C33285">
        <w:t> </w:t>
      </w:r>
      <w:r w:rsidR="00FA5597" w:rsidRPr="000B03A5">
        <w:t>need to find some trends in my data related to special education or a certain population</w:t>
      </w:r>
      <w:r w:rsidR="00676F56">
        <w:t xml:space="preserve"> . . .</w:t>
      </w:r>
      <w:r w:rsidR="00FA5597" w:rsidRPr="000B03A5">
        <w:t xml:space="preserve"> so we can add that type of data to our school improvement plan</w:t>
      </w:r>
      <w:r w:rsidR="00E07A23" w:rsidRPr="000B03A5">
        <w:t>.”</w:t>
      </w:r>
      <w:r w:rsidR="00A36F58" w:rsidRPr="000B03A5">
        <w:t xml:space="preserve"> </w:t>
      </w:r>
      <w:r w:rsidR="00B54F78" w:rsidRPr="000B03A5">
        <w:t xml:space="preserve">District leadership also acknowledged that some of their assessments </w:t>
      </w:r>
      <w:r w:rsidR="00A16B9F" w:rsidRPr="000B03A5">
        <w:t>may not be readily accessible to all student</w:t>
      </w:r>
      <w:r w:rsidR="00D03D49" w:rsidRPr="000B03A5">
        <w:t xml:space="preserve">s, </w:t>
      </w:r>
      <w:r w:rsidR="008F2129">
        <w:t>particular</w:t>
      </w:r>
      <w:r w:rsidR="00CE1710">
        <w:t>ly</w:t>
      </w:r>
      <w:r w:rsidR="008F2129" w:rsidRPr="000B03A5">
        <w:t xml:space="preserve"> </w:t>
      </w:r>
      <w:r w:rsidR="00D03D49" w:rsidRPr="000B03A5">
        <w:t xml:space="preserve">English </w:t>
      </w:r>
      <w:r w:rsidR="00CE1710">
        <w:t>L</w:t>
      </w:r>
      <w:r w:rsidR="00D03D49" w:rsidRPr="000B03A5">
        <w:t>earners</w:t>
      </w:r>
      <w:r w:rsidR="00631B8F">
        <w:t xml:space="preserve">, and noted that staff </w:t>
      </w:r>
      <w:r w:rsidR="007E1C2A" w:rsidRPr="000B03A5">
        <w:t>are working to mitigate those barriers to the best of their ability.</w:t>
      </w:r>
      <w:r w:rsidR="00D95FDB" w:rsidRPr="00D95FDB">
        <w:rPr>
          <w:rFonts w:ascii="Segoe UI" w:hAnsi="Segoe UI" w:cs="Segoe UI"/>
          <w:sz w:val="18"/>
          <w:szCs w:val="18"/>
        </w:rPr>
        <w:t xml:space="preserve"> </w:t>
      </w:r>
      <w:r w:rsidR="00D95FDB" w:rsidRPr="00D95FDB">
        <w:t>Overall, Triton leverages assessment and student data to support its commitment to equity, which is a strength</w:t>
      </w:r>
      <w:r w:rsidR="00586F1A">
        <w:t xml:space="preserve"> of the district.</w:t>
      </w:r>
    </w:p>
    <w:p w14:paraId="0E4E29B0" w14:textId="6BA84C29" w:rsidR="008E0EE8" w:rsidRPr="000E1DC1" w:rsidRDefault="00473308" w:rsidP="000E1DC1">
      <w:pPr>
        <w:pStyle w:val="Heading3"/>
      </w:pPr>
      <w:bookmarkStart w:id="48" w:name="_Data_Use"/>
      <w:bookmarkStart w:id="49" w:name="_Data_Use_and"/>
      <w:bookmarkEnd w:id="48"/>
      <w:bookmarkEnd w:id="49"/>
      <w:r w:rsidRPr="000E1DC1">
        <w:t>Data Use</w:t>
      </w:r>
      <w:r w:rsidR="008E0EE8" w:rsidRPr="000E1DC1">
        <w:t xml:space="preserve"> and Culture</w:t>
      </w:r>
    </w:p>
    <w:p w14:paraId="69BDCA1D" w14:textId="0D3FA39B" w:rsidR="008A2DF0" w:rsidRPr="000B03A5" w:rsidRDefault="00C25141" w:rsidP="000E1DC1">
      <w:pPr>
        <w:pStyle w:val="BodyTextposthead"/>
      </w:pPr>
      <w:r w:rsidRPr="000B03A5">
        <w:t>Triton’s articulated vision for data-informed improvement</w:t>
      </w:r>
      <w:r w:rsidR="00A46162" w:rsidRPr="000B03A5">
        <w:t xml:space="preserve"> includes district and school teams using</w:t>
      </w:r>
      <w:r w:rsidR="006976D4" w:rsidRPr="000B03A5">
        <w:t xml:space="preserve"> multiple data points to inform </w:t>
      </w:r>
      <w:r w:rsidR="00A46162" w:rsidRPr="000B03A5">
        <w:t xml:space="preserve">the development and monitoring of </w:t>
      </w:r>
      <w:r w:rsidR="00380D7B" w:rsidRPr="000B03A5">
        <w:t xml:space="preserve">district and school </w:t>
      </w:r>
      <w:r w:rsidR="00A46162" w:rsidRPr="000B03A5">
        <w:t>priorities.</w:t>
      </w:r>
      <w:r w:rsidR="006976D4" w:rsidRPr="000B03A5">
        <w:t xml:space="preserve"> </w:t>
      </w:r>
      <w:r w:rsidR="00F5139E" w:rsidRPr="000B03A5">
        <w:t>D</w:t>
      </w:r>
      <w:r w:rsidR="00CA3A0D" w:rsidRPr="000B03A5">
        <w:t>istrict leader</w:t>
      </w:r>
      <w:r w:rsidR="00F5139E" w:rsidRPr="000B03A5">
        <w:t>s</w:t>
      </w:r>
      <w:r w:rsidR="00CA3A0D" w:rsidRPr="000B03A5">
        <w:t xml:space="preserve"> and school staff </w:t>
      </w:r>
      <w:r w:rsidR="00F5139E" w:rsidRPr="000B03A5">
        <w:t>agree</w:t>
      </w:r>
      <w:r w:rsidR="00CA3A0D" w:rsidRPr="000B03A5">
        <w:t xml:space="preserve"> that district</w:t>
      </w:r>
      <w:r w:rsidR="0064017F">
        <w:t>-</w:t>
      </w:r>
      <w:r w:rsidR="00CA3A0D" w:rsidRPr="000B03A5">
        <w:t>, school</w:t>
      </w:r>
      <w:r w:rsidR="0064017F">
        <w:t>-</w:t>
      </w:r>
      <w:r w:rsidR="00CA3A0D" w:rsidRPr="000B03A5">
        <w:t>, and classroom-level leaders have a shared understanding of how data collection and use are connected to district</w:t>
      </w:r>
      <w:r w:rsidR="00AD0F0E" w:rsidRPr="000B03A5">
        <w:t xml:space="preserve"> and school</w:t>
      </w:r>
      <w:r w:rsidR="00CA3A0D" w:rsidRPr="000B03A5">
        <w:t xml:space="preserve"> prioritie</w:t>
      </w:r>
      <w:r w:rsidRPr="000B03A5">
        <w:t>s.</w:t>
      </w:r>
      <w:r w:rsidR="00973D88" w:rsidRPr="000B03A5">
        <w:t xml:space="preserve"> District leadership</w:t>
      </w:r>
      <w:r w:rsidR="0064017F">
        <w:t xml:space="preserve"> </w:t>
      </w:r>
      <w:r w:rsidR="00973D88" w:rsidRPr="000B03A5">
        <w:t>reinforce</w:t>
      </w:r>
      <w:r w:rsidR="0064017F">
        <w:t xml:space="preserve">d </w:t>
      </w:r>
      <w:r w:rsidR="00973D88" w:rsidRPr="000B03A5">
        <w:t xml:space="preserve">this vision by integrating data into planning </w:t>
      </w:r>
      <w:r w:rsidR="00376EDC" w:rsidRPr="000B03A5">
        <w:t>activities</w:t>
      </w:r>
      <w:r w:rsidR="00973D88" w:rsidRPr="000B03A5">
        <w:t xml:space="preserve">. For example, the superintendent </w:t>
      </w:r>
      <w:r w:rsidR="0094633F" w:rsidRPr="000B03A5">
        <w:t>described a</w:t>
      </w:r>
      <w:r w:rsidR="00111954" w:rsidRPr="000B03A5">
        <w:t xml:space="preserve"> tiered</w:t>
      </w:r>
      <w:r w:rsidR="00CD3034" w:rsidRPr="000B03A5">
        <w:t xml:space="preserve"> </w:t>
      </w:r>
      <w:r w:rsidR="00973D88" w:rsidRPr="000B03A5">
        <w:t>attendance plan developed through collaborative data analysis</w:t>
      </w:r>
      <w:r w:rsidR="00E662DF" w:rsidRPr="000B03A5">
        <w:t xml:space="preserve">. </w:t>
      </w:r>
      <w:r w:rsidR="006C73D9" w:rsidRPr="000B03A5">
        <w:t xml:space="preserve">Additionally, district </w:t>
      </w:r>
      <w:r w:rsidR="00AB4C1F" w:rsidRPr="000B03A5">
        <w:t>leadership team</w:t>
      </w:r>
      <w:r w:rsidR="00F5139E" w:rsidRPr="000B03A5">
        <w:t>s</w:t>
      </w:r>
      <w:r w:rsidR="00AB4C1F" w:rsidRPr="000B03A5">
        <w:t xml:space="preserve"> review </w:t>
      </w:r>
      <w:r w:rsidR="005D163B">
        <w:t>SQM</w:t>
      </w:r>
      <w:r w:rsidR="00AB4C1F" w:rsidRPr="000B03A5">
        <w:t xml:space="preserve"> survey results </w:t>
      </w:r>
      <w:r w:rsidR="00E5068C" w:rsidRPr="000B03A5">
        <w:t xml:space="preserve">and additional data to establish </w:t>
      </w:r>
      <w:r w:rsidR="00F5139E" w:rsidRPr="000B03A5">
        <w:t>goals</w:t>
      </w:r>
      <w:r w:rsidR="00E5068C" w:rsidRPr="000B03A5">
        <w:t xml:space="preserve"> they could incorporate in</w:t>
      </w:r>
      <w:r w:rsidR="0064017F">
        <w:t>to</w:t>
      </w:r>
      <w:r w:rsidR="00E5068C" w:rsidRPr="000B03A5">
        <w:t xml:space="preserve"> their school improvement plans.</w:t>
      </w:r>
    </w:p>
    <w:p w14:paraId="0D902430" w14:textId="0E11798D" w:rsidR="002A459E" w:rsidRPr="000B03A5" w:rsidRDefault="002A459E" w:rsidP="000E1DC1">
      <w:pPr>
        <w:pStyle w:val="BodyText"/>
      </w:pPr>
      <w:r w:rsidRPr="00CA517B">
        <w:t>The district has established formal structures to support data use across the district and schools, which is a strength of the district.</w:t>
      </w:r>
      <w:r w:rsidR="005D60E4" w:rsidRPr="000B03A5">
        <w:t xml:space="preserve"> </w:t>
      </w:r>
      <w:r w:rsidR="002515A7" w:rsidRPr="000B03A5">
        <w:t xml:space="preserve">The superintendent </w:t>
      </w:r>
      <w:r w:rsidR="00D227C9">
        <w:t>stated</w:t>
      </w:r>
      <w:r w:rsidR="002515A7" w:rsidRPr="000B03A5">
        <w:t xml:space="preserve"> that </w:t>
      </w:r>
      <w:r w:rsidR="000D12AB" w:rsidRPr="000B03A5">
        <w:t xml:space="preserve">schools have data meetings and </w:t>
      </w:r>
      <w:r w:rsidR="002515A7" w:rsidRPr="000B03A5">
        <w:t xml:space="preserve">“the expectation is that we are reviewing data routinely,” even if not formally documented. </w:t>
      </w:r>
      <w:r w:rsidR="00823ADB" w:rsidRPr="000B03A5">
        <w:t>S</w:t>
      </w:r>
      <w:r w:rsidR="00F5139E" w:rsidRPr="000B03A5">
        <w:t>taff from s</w:t>
      </w:r>
      <w:r w:rsidR="00823ADB" w:rsidRPr="000B03A5">
        <w:t>chools at all levels indicated at least some level of collaborative activity in data use</w:t>
      </w:r>
      <w:r w:rsidR="00150378" w:rsidRPr="000B03A5">
        <w:t xml:space="preserve">. At the elementary level, teachers reported being supported by math and reading specialists to conduct </w:t>
      </w:r>
      <w:r w:rsidR="003334AD" w:rsidRPr="000B03A5">
        <w:t xml:space="preserve">regular data reviews of their students. </w:t>
      </w:r>
      <w:r w:rsidR="001A1AEA">
        <w:t>A t</w:t>
      </w:r>
      <w:r w:rsidR="00C914E8" w:rsidRPr="000B03A5">
        <w:t>eacher noted that the math</w:t>
      </w:r>
      <w:r w:rsidR="00F20DA2">
        <w:t>ematics</w:t>
      </w:r>
      <w:r w:rsidR="00C914E8" w:rsidRPr="000B03A5">
        <w:t xml:space="preserve"> and reading specialists “give time to make sure we understand how to analyze it and how we can use it to drive our instruction.” At the secondary level, teachers reported that support v</w:t>
      </w:r>
      <w:r w:rsidR="00823ADB" w:rsidRPr="000B03A5">
        <w:t>aried by department. For example, in</w:t>
      </w:r>
      <w:r w:rsidR="001A1AEA">
        <w:t xml:space="preserve"> one</w:t>
      </w:r>
      <w:r w:rsidR="00823ADB" w:rsidRPr="000B03A5">
        <w:t xml:space="preserve"> middle school</w:t>
      </w:r>
      <w:r w:rsidR="001A1AEA">
        <w:t>,</w:t>
      </w:r>
      <w:r w:rsidR="00823ADB" w:rsidRPr="000B03A5">
        <w:t xml:space="preserve"> the math department is supported </w:t>
      </w:r>
      <w:r w:rsidR="00C378CE" w:rsidRPr="000B03A5">
        <w:t xml:space="preserve">in data review </w:t>
      </w:r>
      <w:r w:rsidR="00F5139E" w:rsidRPr="000B03A5">
        <w:t>by</w:t>
      </w:r>
      <w:r w:rsidR="00C378CE" w:rsidRPr="000B03A5">
        <w:t xml:space="preserve"> a specialist</w:t>
      </w:r>
      <w:r w:rsidR="001A1AEA">
        <w:t>. T</w:t>
      </w:r>
      <w:r w:rsidR="00C378CE" w:rsidRPr="000B03A5">
        <w:t>he</w:t>
      </w:r>
      <w:r w:rsidR="001A1AEA">
        <w:t xml:space="preserve"> middle school</w:t>
      </w:r>
      <w:r w:rsidR="00C378CE" w:rsidRPr="000B03A5">
        <w:t xml:space="preserve"> science department does not </w:t>
      </w:r>
      <w:r w:rsidR="001A1AEA">
        <w:t>receive</w:t>
      </w:r>
      <w:r w:rsidR="001A1AEA" w:rsidRPr="000B03A5">
        <w:t xml:space="preserve"> </w:t>
      </w:r>
      <w:r w:rsidR="00C378CE" w:rsidRPr="000B03A5">
        <w:t xml:space="preserve">that same level of support. </w:t>
      </w:r>
      <w:r w:rsidR="00B05616" w:rsidRPr="000B03A5">
        <w:t xml:space="preserve">At the high </w:t>
      </w:r>
      <w:r w:rsidR="00F5139E" w:rsidRPr="000B03A5">
        <w:t>school</w:t>
      </w:r>
      <w:r w:rsidR="001A1AEA">
        <w:t xml:space="preserve"> level</w:t>
      </w:r>
      <w:r w:rsidR="00F5139E" w:rsidRPr="000B03A5">
        <w:t>,</w:t>
      </w:r>
      <w:r w:rsidR="00B05616" w:rsidRPr="000B03A5">
        <w:t xml:space="preserve"> teachers </w:t>
      </w:r>
      <w:r w:rsidR="00F5139E" w:rsidRPr="000B03A5">
        <w:t xml:space="preserve">reported </w:t>
      </w:r>
      <w:r w:rsidR="00D93385" w:rsidRPr="000B03A5">
        <w:t xml:space="preserve">in previous years they </w:t>
      </w:r>
      <w:r w:rsidR="00AE7090" w:rsidRPr="000B03A5">
        <w:t>relied</w:t>
      </w:r>
      <w:r w:rsidR="00F5139E" w:rsidRPr="000B03A5">
        <w:t xml:space="preserve"> on</w:t>
      </w:r>
      <w:r w:rsidR="00B05616" w:rsidRPr="000B03A5">
        <w:t xml:space="preserve"> data coaches</w:t>
      </w:r>
      <w:r w:rsidR="005831DA" w:rsidRPr="000B03A5">
        <w:t xml:space="preserve"> who </w:t>
      </w:r>
      <w:r w:rsidR="00F5139E" w:rsidRPr="000B03A5">
        <w:t>used</w:t>
      </w:r>
      <w:r w:rsidR="005831DA" w:rsidRPr="000B03A5">
        <w:t xml:space="preserve"> data protocols</w:t>
      </w:r>
      <w:r w:rsidR="00F5139E" w:rsidRPr="000B03A5">
        <w:t xml:space="preserve">. </w:t>
      </w:r>
      <w:r w:rsidR="001A1AEA">
        <w:t>Al</w:t>
      </w:r>
      <w:r w:rsidR="00F5139E" w:rsidRPr="000B03A5">
        <w:t>though</w:t>
      </w:r>
      <w:r w:rsidR="001A1AEA">
        <w:t xml:space="preserve"> </w:t>
      </w:r>
      <w:r w:rsidR="00134D3B">
        <w:t>the</w:t>
      </w:r>
      <w:r w:rsidR="005831DA" w:rsidRPr="000B03A5">
        <w:t xml:space="preserve"> </w:t>
      </w:r>
      <w:r w:rsidR="001A1AEA">
        <w:t>data coach</w:t>
      </w:r>
      <w:r w:rsidR="00AF2A74">
        <w:t xml:space="preserve"> position </w:t>
      </w:r>
      <w:r w:rsidR="00134D3B">
        <w:t>has been eliminated</w:t>
      </w:r>
      <w:r w:rsidR="00F5139E" w:rsidRPr="000B03A5">
        <w:t>,</w:t>
      </w:r>
      <w:r w:rsidR="005831DA" w:rsidRPr="000B03A5">
        <w:t xml:space="preserve"> </w:t>
      </w:r>
      <w:r w:rsidR="00AF2A74">
        <w:t xml:space="preserve">some </w:t>
      </w:r>
      <w:r w:rsidR="005831DA" w:rsidRPr="000B03A5">
        <w:t>staff who were in those role</w:t>
      </w:r>
      <w:r w:rsidR="00F5139E" w:rsidRPr="000B03A5">
        <w:t>s</w:t>
      </w:r>
      <w:r w:rsidR="005831DA" w:rsidRPr="000B03A5">
        <w:t xml:space="preserve"> </w:t>
      </w:r>
      <w:r w:rsidR="00AF2A74">
        <w:t xml:space="preserve">remain </w:t>
      </w:r>
      <w:r w:rsidR="005831DA" w:rsidRPr="000B03A5">
        <w:t>in the district</w:t>
      </w:r>
      <w:r w:rsidR="00DB74B4" w:rsidRPr="000B03A5">
        <w:t xml:space="preserve"> and help </w:t>
      </w:r>
      <w:r w:rsidR="00AF2A74">
        <w:t xml:space="preserve">their departments with </w:t>
      </w:r>
      <w:r w:rsidR="00DB74B4" w:rsidRPr="000B03A5">
        <w:t>walkthrough</w:t>
      </w:r>
      <w:r w:rsidR="00AF2A74">
        <w:t xml:space="preserve">s of the </w:t>
      </w:r>
      <w:r w:rsidR="00DB74B4" w:rsidRPr="000B03A5">
        <w:t xml:space="preserve">data. </w:t>
      </w:r>
      <w:r w:rsidR="00FD2AD9" w:rsidRPr="000B03A5">
        <w:t xml:space="preserve">All schools reported having an </w:t>
      </w:r>
      <w:r w:rsidR="004A66B1">
        <w:t>IST</w:t>
      </w:r>
      <w:r w:rsidR="00FD2AD9" w:rsidRPr="000B03A5">
        <w:t xml:space="preserve"> or </w:t>
      </w:r>
      <w:r w:rsidR="004A66B1">
        <w:t>SST</w:t>
      </w:r>
      <w:r w:rsidR="00FD2AD9" w:rsidRPr="000B03A5">
        <w:t xml:space="preserve"> that review</w:t>
      </w:r>
      <w:r w:rsidR="00AF2A74">
        <w:t>s</w:t>
      </w:r>
      <w:r w:rsidR="00081B8D" w:rsidRPr="000B03A5">
        <w:t xml:space="preserve"> student data</w:t>
      </w:r>
      <w:r w:rsidR="00526193" w:rsidRPr="000B03A5">
        <w:t xml:space="preserve"> </w:t>
      </w:r>
      <w:r w:rsidR="00637446" w:rsidRPr="000B03A5">
        <w:t>to connect students to appropriate interventions.</w:t>
      </w:r>
    </w:p>
    <w:p w14:paraId="20C720B9" w14:textId="774A9E51" w:rsidR="00DF7E1B" w:rsidRPr="000B03A5" w:rsidRDefault="00DF7E1B" w:rsidP="000E1DC1">
      <w:pPr>
        <w:pStyle w:val="BodyText"/>
      </w:pPr>
      <w:r w:rsidRPr="000B03A5">
        <w:t xml:space="preserve">District and school leaders agreed that they use data to regularly monitor the experiences and outcomes of all students and use disaggregated data to </w:t>
      </w:r>
      <w:r w:rsidR="007343EE" w:rsidRPr="000B03A5">
        <w:t xml:space="preserve">evaluate </w:t>
      </w:r>
      <w:r w:rsidR="00F5139E" w:rsidRPr="000B03A5">
        <w:t xml:space="preserve">specific </w:t>
      </w:r>
      <w:r w:rsidR="007343EE" w:rsidRPr="000B03A5">
        <w:t>student</w:t>
      </w:r>
      <w:r w:rsidR="00F5139E" w:rsidRPr="000B03A5">
        <w:t xml:space="preserve"> group</w:t>
      </w:r>
      <w:r w:rsidR="007343EE" w:rsidRPr="000B03A5">
        <w:t xml:space="preserve"> needs. </w:t>
      </w:r>
      <w:r w:rsidR="008858B4" w:rsidRPr="000B03A5">
        <w:t>For example, elementary school leaders reported that</w:t>
      </w:r>
      <w:r w:rsidR="00317221">
        <w:t xml:space="preserve"> </w:t>
      </w:r>
      <w:r w:rsidR="008858B4" w:rsidRPr="000B03A5">
        <w:t xml:space="preserve">they </w:t>
      </w:r>
      <w:r w:rsidR="00A124F8">
        <w:t xml:space="preserve">collectively </w:t>
      </w:r>
      <w:r w:rsidR="008858B4" w:rsidRPr="000B03A5">
        <w:t>review patterns in academic data</w:t>
      </w:r>
      <w:r w:rsidR="00643898" w:rsidRPr="000B03A5" w:rsidDel="00C93348">
        <w:t xml:space="preserve"> </w:t>
      </w:r>
      <w:r w:rsidR="00317221">
        <w:t>to</w:t>
      </w:r>
      <w:r w:rsidR="009112A0" w:rsidRPr="000B03A5">
        <w:t xml:space="preserve"> </w:t>
      </w:r>
      <w:r w:rsidR="000453A3" w:rsidRPr="000B03A5">
        <w:t xml:space="preserve">find trends </w:t>
      </w:r>
      <w:r w:rsidR="00317221">
        <w:t>or</w:t>
      </w:r>
      <w:r w:rsidR="00317221" w:rsidRPr="000B03A5">
        <w:t xml:space="preserve"> </w:t>
      </w:r>
      <w:r w:rsidR="006A2325" w:rsidRPr="000B03A5">
        <w:t xml:space="preserve">areas of growth to focus on. </w:t>
      </w:r>
      <w:r w:rsidR="00317221">
        <w:t>D</w:t>
      </w:r>
      <w:r w:rsidR="008C09C8" w:rsidRPr="000B03A5">
        <w:t xml:space="preserve">istrict and school leaders </w:t>
      </w:r>
      <w:r w:rsidR="00317221">
        <w:t xml:space="preserve">identified writing </w:t>
      </w:r>
      <w:r w:rsidR="008C09C8" w:rsidRPr="000B03A5">
        <w:t>as an area</w:t>
      </w:r>
      <w:r w:rsidR="00643898" w:rsidRPr="000B03A5" w:rsidDel="00C93348">
        <w:t xml:space="preserve"> </w:t>
      </w:r>
      <w:r w:rsidR="0062305C" w:rsidRPr="000B03A5">
        <w:lastRenderedPageBreak/>
        <w:t>of growth for students</w:t>
      </w:r>
      <w:r w:rsidR="00886F4E" w:rsidRPr="000B03A5">
        <w:t>, which led to a focus on strengthening writing instruction</w:t>
      </w:r>
      <w:r w:rsidR="00C5799D" w:rsidRPr="000B03A5">
        <w:t xml:space="preserve"> and </w:t>
      </w:r>
      <w:r w:rsidR="002F0030" w:rsidRPr="000B03A5">
        <w:t>conducting districtwide writing benchmark</w:t>
      </w:r>
      <w:r w:rsidR="003C2945">
        <w:t xml:space="preserve"> assessments</w:t>
      </w:r>
      <w:r w:rsidR="002F0030" w:rsidRPr="000B03A5">
        <w:t>.</w:t>
      </w:r>
    </w:p>
    <w:p w14:paraId="1136DCC5" w14:textId="4541D009" w:rsidR="00473308" w:rsidRPr="000E1DC1" w:rsidRDefault="00473308" w:rsidP="000E1DC1">
      <w:pPr>
        <w:pStyle w:val="Heading3"/>
      </w:pPr>
      <w:bookmarkStart w:id="50" w:name="_Sharing_Results"/>
      <w:bookmarkStart w:id="51" w:name="_Sharing_Data"/>
      <w:bookmarkEnd w:id="50"/>
      <w:bookmarkEnd w:id="51"/>
      <w:r w:rsidRPr="000E1DC1">
        <w:t xml:space="preserve">Sharing </w:t>
      </w:r>
      <w:r w:rsidR="008E0EE8" w:rsidRPr="000E1DC1">
        <w:t>Data</w:t>
      </w:r>
    </w:p>
    <w:p w14:paraId="1C71AEE7" w14:textId="0564E52C" w:rsidR="00EA33AE" w:rsidRPr="000B03A5" w:rsidRDefault="00236EEB" w:rsidP="000E1DC1">
      <w:pPr>
        <w:pStyle w:val="BodyTextposthead"/>
      </w:pPr>
      <w:r w:rsidRPr="000B03A5">
        <w:t>District and school leaders in Triton expect teachers to communicate with families about student performance, and teachers and families noted that the district shares evidence of student, school, and district performance</w:t>
      </w:r>
      <w:r w:rsidR="00023282" w:rsidRPr="000B03A5">
        <w:t xml:space="preserve"> through report cards</w:t>
      </w:r>
      <w:r w:rsidR="003A7F16" w:rsidRPr="000B03A5">
        <w:t xml:space="preserve"> and occasionally in district emails.</w:t>
      </w:r>
    </w:p>
    <w:p w14:paraId="312B7568" w14:textId="2321615E" w:rsidR="000705D9" w:rsidRPr="000B03A5" w:rsidRDefault="002E3ED3" w:rsidP="00C10E30">
      <w:pPr>
        <w:pStyle w:val="BodyText"/>
      </w:pPr>
      <w:r w:rsidRPr="000B03A5">
        <w:t>Middle</w:t>
      </w:r>
      <w:r w:rsidR="00795BB1" w:rsidRPr="000B03A5">
        <w:t xml:space="preserve"> </w:t>
      </w:r>
      <w:r w:rsidRPr="000B03A5">
        <w:t>and high</w:t>
      </w:r>
      <w:r w:rsidR="00795BB1" w:rsidRPr="000B03A5">
        <w:t xml:space="preserve"> school teachers agreed </w:t>
      </w:r>
      <w:r w:rsidR="00B940E8">
        <w:t>on expectations</w:t>
      </w:r>
      <w:r w:rsidR="00F00A5F">
        <w:t xml:space="preserve"> f</w:t>
      </w:r>
      <w:r w:rsidR="00A6272E">
        <w:t>or communication with families</w:t>
      </w:r>
      <w:r w:rsidR="00B940E8">
        <w:t>. One teacher noted there is an</w:t>
      </w:r>
      <w:r w:rsidR="00795BB1" w:rsidRPr="000B03A5">
        <w:t xml:space="preserve"> “expectation from our administrators that anything a D or below gets emailed or communicated to parents before progress reports or report cards come out</w:t>
      </w:r>
      <w:r w:rsidR="00B940E8">
        <w:t>.</w:t>
      </w:r>
      <w:r w:rsidR="00795BB1" w:rsidRPr="000B03A5">
        <w:t xml:space="preserve">” </w:t>
      </w:r>
      <w:r w:rsidR="00B940E8">
        <w:t>T</w:t>
      </w:r>
      <w:r w:rsidR="00795BB1" w:rsidRPr="000B03A5">
        <w:t>eachers try to do more positive communication through ParentSquare.</w:t>
      </w:r>
      <w:r w:rsidR="005E0D58" w:rsidRPr="000B03A5">
        <w:t xml:space="preserve"> </w:t>
      </w:r>
      <w:r w:rsidR="006C0FAA" w:rsidRPr="000B03A5">
        <w:t xml:space="preserve">Middle school teachers </w:t>
      </w:r>
      <w:r w:rsidR="00B25BB5">
        <w:t>reported</w:t>
      </w:r>
      <w:r w:rsidR="006C0FAA" w:rsidRPr="000B03A5">
        <w:t xml:space="preserve"> that</w:t>
      </w:r>
      <w:r w:rsidR="00C10E30">
        <w:t xml:space="preserve"> last year students prepared their own data and the teachers </w:t>
      </w:r>
      <w:r w:rsidR="001564F1">
        <w:t>invite</w:t>
      </w:r>
      <w:r w:rsidR="00B25BB5">
        <w:t xml:space="preserve">d </w:t>
      </w:r>
      <w:r w:rsidR="00B37E3B" w:rsidRPr="000B03A5">
        <w:t xml:space="preserve">parents into the school at the end of </w:t>
      </w:r>
      <w:r w:rsidR="002E0341">
        <w:t>the school</w:t>
      </w:r>
      <w:r w:rsidR="00B37E3B" w:rsidRPr="000B03A5">
        <w:t xml:space="preserve"> year to </w:t>
      </w:r>
      <w:r w:rsidR="00C10E30">
        <w:t>view it</w:t>
      </w:r>
      <w:r w:rsidR="00062142" w:rsidRPr="000B03A5">
        <w:t xml:space="preserve">. </w:t>
      </w:r>
      <w:r w:rsidR="00AC51EB" w:rsidRPr="000B03A5">
        <w:t>At the</w:t>
      </w:r>
      <w:r w:rsidR="0065205B">
        <w:t xml:space="preserve"> </w:t>
      </w:r>
      <w:r w:rsidR="00AC51EB" w:rsidRPr="000B03A5">
        <w:t xml:space="preserve">middle and high school, teachers rely primarily on Aspen for parents and students to </w:t>
      </w:r>
      <w:r w:rsidR="00B940E8">
        <w:t>review</w:t>
      </w:r>
      <w:r w:rsidR="00AC51EB" w:rsidRPr="000B03A5">
        <w:t xml:space="preserve"> grades.</w:t>
      </w:r>
      <w:r w:rsidR="00F54075">
        <w:t xml:space="preserve"> Families reported mixed levels of communication from </w:t>
      </w:r>
      <w:r w:rsidR="00756C79">
        <w:t xml:space="preserve">their </w:t>
      </w:r>
      <w:r w:rsidR="00C54623">
        <w:t xml:space="preserve">students’ </w:t>
      </w:r>
      <w:r w:rsidR="00756C79">
        <w:t>teacher</w:t>
      </w:r>
      <w:r w:rsidR="002E0341">
        <w:t>s</w:t>
      </w:r>
      <w:r w:rsidR="00756C79">
        <w:t xml:space="preserve">. While they reported receiving a lot of communication </w:t>
      </w:r>
      <w:r w:rsidR="00CA374A">
        <w:t>about school events</w:t>
      </w:r>
      <w:r w:rsidR="006B13E4">
        <w:t xml:space="preserve">, families reported that they did not receive as much in terms of academic performance. </w:t>
      </w:r>
    </w:p>
    <w:p w14:paraId="0D50A7BE" w14:textId="1BE725DA" w:rsidR="00267D51" w:rsidRPr="000B03A5" w:rsidRDefault="009F24A4" w:rsidP="000E1DC1">
      <w:pPr>
        <w:pStyle w:val="BodyText"/>
      </w:pPr>
      <w:r w:rsidRPr="000B03A5">
        <w:t>Middle school teacher</w:t>
      </w:r>
      <w:r w:rsidR="00FA5CA8" w:rsidRPr="000B03A5">
        <w:t xml:space="preserve"> focus group respondents reported that they do </w:t>
      </w:r>
      <w:r w:rsidR="00A20ADA">
        <w:t>“</w:t>
      </w:r>
      <w:r w:rsidR="00FA5CA8" w:rsidRPr="000B03A5">
        <w:t>data chats</w:t>
      </w:r>
      <w:r w:rsidR="00A20ADA">
        <w:t>”</w:t>
      </w:r>
      <w:r w:rsidR="00FA5CA8" w:rsidRPr="000B03A5">
        <w:t xml:space="preserve"> with students </w:t>
      </w:r>
      <w:r w:rsidR="00D54307" w:rsidRPr="000B03A5">
        <w:t>to review</w:t>
      </w:r>
      <w:r w:rsidR="00A75513" w:rsidRPr="000B03A5">
        <w:t xml:space="preserve"> i</w:t>
      </w:r>
      <w:r w:rsidR="001F2F55">
        <w:t>-</w:t>
      </w:r>
      <w:r w:rsidR="00A75513" w:rsidRPr="000B03A5">
        <w:t xml:space="preserve">Ready </w:t>
      </w:r>
      <w:r w:rsidR="0016749C" w:rsidRPr="000B03A5">
        <w:t xml:space="preserve">ELA and math </w:t>
      </w:r>
      <w:r w:rsidR="00A75513" w:rsidRPr="000B03A5">
        <w:t>data</w:t>
      </w:r>
      <w:r w:rsidR="003E4C53" w:rsidRPr="000B03A5">
        <w:t xml:space="preserve">, </w:t>
      </w:r>
      <w:r w:rsidR="00D54307" w:rsidRPr="000B03A5">
        <w:t xml:space="preserve">discuss </w:t>
      </w:r>
      <w:r w:rsidR="003E4C53" w:rsidRPr="000B03A5">
        <w:t>goals for students, and create an action plan.</w:t>
      </w:r>
      <w:r w:rsidR="009B446F" w:rsidRPr="000B03A5">
        <w:t xml:space="preserve"> Middle school math teachers described how </w:t>
      </w:r>
      <w:r w:rsidR="00062142" w:rsidRPr="000B03A5">
        <w:t xml:space="preserve">last year the culminating project for students was to chart and graph their own data to see their growth throughout the school year. </w:t>
      </w:r>
      <w:r w:rsidR="0016749C" w:rsidRPr="000B03A5">
        <w:t>In subjects without i</w:t>
      </w:r>
      <w:r w:rsidR="001F2F55">
        <w:t>-</w:t>
      </w:r>
      <w:r w:rsidR="0016749C" w:rsidRPr="000B03A5">
        <w:t>Ready assessments</w:t>
      </w:r>
      <w:r w:rsidR="004E686A">
        <w:t>,</w:t>
      </w:r>
      <w:r w:rsidR="00097EB9" w:rsidRPr="000B03A5">
        <w:t xml:space="preserve"> </w:t>
      </w:r>
      <w:r w:rsidR="00AB0BDF" w:rsidRPr="000B03A5">
        <w:t xml:space="preserve">teachers noted that they are not currently reviewing data with students. </w:t>
      </w:r>
      <w:r w:rsidR="000705D9" w:rsidRPr="000B03A5">
        <w:t>High school teachers also work with students</w:t>
      </w:r>
      <w:r w:rsidR="00F92B60" w:rsidRPr="000B03A5">
        <w:t xml:space="preserve"> in different ways to understand </w:t>
      </w:r>
      <w:r w:rsidR="008652CC" w:rsidRPr="000B03A5">
        <w:t>rubric</w:t>
      </w:r>
      <w:r w:rsidR="00544CB7">
        <w:t>s</w:t>
      </w:r>
      <w:r w:rsidR="008652CC" w:rsidRPr="000B03A5">
        <w:t>, feedback on ass</w:t>
      </w:r>
      <w:r w:rsidR="0087450B" w:rsidRPr="000B03A5">
        <w:t xml:space="preserve">ignments, and </w:t>
      </w:r>
      <w:r w:rsidR="001C650F" w:rsidRPr="000B03A5">
        <w:t xml:space="preserve">grades </w:t>
      </w:r>
      <w:r w:rsidR="004E686A" w:rsidRPr="000B03A5">
        <w:t>they</w:t>
      </w:r>
      <w:r w:rsidR="004E686A">
        <w:t xml:space="preserve"> have</w:t>
      </w:r>
      <w:r w:rsidR="004E686A" w:rsidRPr="000B03A5">
        <w:t xml:space="preserve"> </w:t>
      </w:r>
      <w:r w:rsidR="001C650F" w:rsidRPr="000B03A5">
        <w:t xml:space="preserve">received. Some teachers noted working with students to develop goals, such as writing goals. </w:t>
      </w:r>
      <w:r w:rsidR="00432D6D">
        <w:t>Middle and high school s</w:t>
      </w:r>
      <w:r w:rsidR="00673B66" w:rsidRPr="000B03A5">
        <w:t>tudents, however, express</w:t>
      </w:r>
      <w:r w:rsidR="004E686A">
        <w:t xml:space="preserve">ed </w:t>
      </w:r>
      <w:r w:rsidR="00673B66" w:rsidRPr="000B03A5">
        <w:t>mixed experiences. Some</w:t>
      </w:r>
      <w:r w:rsidR="004E686A">
        <w:t xml:space="preserve"> students</w:t>
      </w:r>
      <w:r w:rsidR="00673B66" w:rsidRPr="000B03A5">
        <w:t xml:space="preserve"> report</w:t>
      </w:r>
      <w:r w:rsidR="004E686A">
        <w:t>ed</w:t>
      </w:r>
      <w:r w:rsidR="00673B66" w:rsidRPr="000B03A5">
        <w:t xml:space="preserve"> inconsistent feedback and grading expectations across classes</w:t>
      </w:r>
      <w:r w:rsidR="00CC20EC" w:rsidRPr="000B03A5">
        <w:t xml:space="preserve">. </w:t>
      </w:r>
      <w:r w:rsidR="000432F4">
        <w:t>Students noted that some teachers</w:t>
      </w:r>
      <w:r w:rsidR="001112C3">
        <w:t xml:space="preserve"> simply provide </w:t>
      </w:r>
      <w:r w:rsidR="00292E5C">
        <w:t xml:space="preserve">feedback on whether answers are </w:t>
      </w:r>
      <w:r w:rsidR="001112C3">
        <w:t>correct or incorrect while others allow students to review together</w:t>
      </w:r>
      <w:r w:rsidR="00B64437">
        <w:t xml:space="preserve"> after receiving teacher feedback. </w:t>
      </w:r>
      <w:r w:rsidR="00496930">
        <w:t xml:space="preserve">A high school </w:t>
      </w:r>
      <w:r w:rsidR="0075403C">
        <w:t>student noted</w:t>
      </w:r>
      <w:r w:rsidR="00292E5C">
        <w:t>,</w:t>
      </w:r>
      <w:r w:rsidR="00D43E4F">
        <w:t xml:space="preserve"> “I don’t think in any classes we get much direct feedback on our work</w:t>
      </w:r>
      <w:r w:rsidR="00412D18">
        <w:t>.”</w:t>
      </w:r>
    </w:p>
    <w:p w14:paraId="3CD99A3A" w14:textId="41F9BC65" w:rsidR="00265F0D" w:rsidRPr="00367157" w:rsidRDefault="00265F0D" w:rsidP="000E1DC1">
      <w:pPr>
        <w:pStyle w:val="BodyText"/>
      </w:pPr>
      <w:r w:rsidRPr="000E1DC1">
        <w:t>According to district staff</w:t>
      </w:r>
      <w:r w:rsidR="00DB423B" w:rsidRPr="000E1DC1">
        <w:t xml:space="preserve">, grading </w:t>
      </w:r>
      <w:r w:rsidR="005B4721" w:rsidRPr="000E1DC1">
        <w:t>p</w:t>
      </w:r>
      <w:r w:rsidR="00574EB6" w:rsidRPr="000E1DC1">
        <w:t xml:space="preserve">ractices vary by </w:t>
      </w:r>
      <w:r w:rsidR="00FE23F8" w:rsidRPr="000E1DC1">
        <w:t xml:space="preserve">school </w:t>
      </w:r>
      <w:r w:rsidR="00574EB6" w:rsidRPr="000E1DC1">
        <w:t>level. For example, at the elementary level the district has implemente</w:t>
      </w:r>
      <w:r w:rsidR="00EC7793" w:rsidRPr="000E1DC1">
        <w:t>d standards</w:t>
      </w:r>
      <w:r w:rsidR="00221474">
        <w:t>-</w:t>
      </w:r>
      <w:r w:rsidR="00EC7793" w:rsidRPr="000E1DC1">
        <w:t>based</w:t>
      </w:r>
      <w:r w:rsidR="00FE23F8" w:rsidRPr="000E1DC1">
        <w:t xml:space="preserve"> </w:t>
      </w:r>
      <w:r w:rsidR="00EC7793" w:rsidRPr="000E1DC1">
        <w:t>report cards</w:t>
      </w:r>
      <w:r w:rsidR="00FE23F8" w:rsidRPr="000E1DC1">
        <w:t xml:space="preserve">. </w:t>
      </w:r>
      <w:r w:rsidR="00E834EC">
        <w:t xml:space="preserve">District leadership noted that </w:t>
      </w:r>
      <w:r w:rsidR="005626F3">
        <w:t xml:space="preserve">they have </w:t>
      </w:r>
      <w:r w:rsidR="009F08A4">
        <w:t>adjusted</w:t>
      </w:r>
      <w:r w:rsidR="005626F3">
        <w:t xml:space="preserve"> the standards they are reporting on, especially </w:t>
      </w:r>
      <w:r w:rsidR="00C04CFF">
        <w:t>w</w:t>
      </w:r>
      <w:r w:rsidR="00FE23F8" w:rsidRPr="000E1DC1">
        <w:t>hen</w:t>
      </w:r>
      <w:r w:rsidR="00F30E69" w:rsidRPr="000E1DC1">
        <w:t xml:space="preserve"> </w:t>
      </w:r>
      <w:r w:rsidR="00FD2879" w:rsidRPr="000E1DC1">
        <w:t>new curriculum is implemented</w:t>
      </w:r>
      <w:r w:rsidR="00FE23F8" w:rsidRPr="000E1DC1">
        <w:t>,</w:t>
      </w:r>
      <w:r w:rsidR="00FD2879" w:rsidRPr="000E1DC1">
        <w:t xml:space="preserve"> </w:t>
      </w:r>
      <w:r w:rsidR="00C00BDC" w:rsidRPr="000E1DC1">
        <w:t xml:space="preserve">to align with </w:t>
      </w:r>
      <w:r w:rsidR="006624DE">
        <w:t>the curriculum</w:t>
      </w:r>
      <w:r w:rsidR="00E70ECD">
        <w:t xml:space="preserve">. </w:t>
      </w:r>
      <w:r w:rsidR="005A736F" w:rsidRPr="000E1DC1">
        <w:t>However, district leaders reported that</w:t>
      </w:r>
      <w:r w:rsidR="00143F12">
        <w:t>,</w:t>
      </w:r>
      <w:r w:rsidR="00783EB5" w:rsidRPr="000E1DC1">
        <w:t xml:space="preserve"> at the secondary level</w:t>
      </w:r>
      <w:r w:rsidR="00143F12">
        <w:t xml:space="preserve">, </w:t>
      </w:r>
      <w:r w:rsidR="00456803" w:rsidRPr="000E1DC1">
        <w:t>aligning grading practices is more challenging</w:t>
      </w:r>
      <w:r w:rsidR="004C2849" w:rsidRPr="000E1DC1">
        <w:t xml:space="preserve"> and there is no expectation that teachers are </w:t>
      </w:r>
      <w:r w:rsidR="00236E5E" w:rsidRPr="000E1DC1">
        <w:t xml:space="preserve">meeting to review student work. </w:t>
      </w:r>
      <w:r w:rsidR="002017A4" w:rsidRPr="000E1DC1">
        <w:t>In contrast, h</w:t>
      </w:r>
      <w:r w:rsidR="002841E8" w:rsidRPr="000E1DC1">
        <w:t>igh school teachers report</w:t>
      </w:r>
      <w:r w:rsidR="00FE23F8" w:rsidRPr="000E1DC1">
        <w:t>ed</w:t>
      </w:r>
      <w:r w:rsidR="002841E8" w:rsidRPr="000E1DC1">
        <w:t xml:space="preserve"> that </w:t>
      </w:r>
      <w:r w:rsidR="004B0634" w:rsidRPr="000E1DC1">
        <w:t>in their common planning times they have done some work to review rubrics and assessments</w:t>
      </w:r>
      <w:r w:rsidR="002017A4" w:rsidRPr="000E1DC1">
        <w:t xml:space="preserve"> and feel confident</w:t>
      </w:r>
      <w:r w:rsidR="00104F22" w:rsidRPr="000E1DC1">
        <w:t xml:space="preserve"> that students </w:t>
      </w:r>
      <w:r w:rsidR="00080079" w:rsidRPr="000E1DC1">
        <w:t xml:space="preserve">have consistent experiences. Students disagreed </w:t>
      </w:r>
      <w:r w:rsidR="00B71F42" w:rsidRPr="000E1DC1">
        <w:t>and reported inconsistencies in grading policies across classrooms.</w:t>
      </w:r>
      <w:r w:rsidR="00B67A34">
        <w:t xml:space="preserve"> For example, high school students noted </w:t>
      </w:r>
      <w:r w:rsidR="00A37E43">
        <w:t>“</w:t>
      </w:r>
      <w:r w:rsidR="00A37E43" w:rsidRPr="00A37E43">
        <w:t>most classes it feels like you can tell how you're doing in the class and the grade fits the work, but I've had classes where I don't think it really does.</w:t>
      </w:r>
      <w:r w:rsidR="00A37E43">
        <w:t>”</w:t>
      </w:r>
      <w:r w:rsidR="00B71F42" w:rsidRPr="000E1DC1">
        <w:t xml:space="preserve"> </w:t>
      </w:r>
      <w:r w:rsidR="00B71F42" w:rsidRPr="0050035E">
        <w:t xml:space="preserve">Establishing </w:t>
      </w:r>
      <w:r w:rsidR="007C1FE0" w:rsidRPr="0050035E">
        <w:t xml:space="preserve">and implementing </w:t>
      </w:r>
      <w:r w:rsidR="00B83989" w:rsidRPr="0050035E">
        <w:t xml:space="preserve">a transparent and accessible grading system </w:t>
      </w:r>
      <w:r w:rsidR="007C6E52" w:rsidRPr="0050035E">
        <w:t xml:space="preserve">at the secondary level </w:t>
      </w:r>
      <w:r w:rsidR="00B83989" w:rsidRPr="0050035E">
        <w:t>that is calibrated across classrooms</w:t>
      </w:r>
      <w:r w:rsidR="00284A39" w:rsidRPr="0050035E">
        <w:t xml:space="preserve"> is an area of growth for the </w:t>
      </w:r>
      <w:r w:rsidR="00284A39" w:rsidRPr="00367157">
        <w:t>district.</w:t>
      </w:r>
    </w:p>
    <w:p w14:paraId="1429C63F" w14:textId="2C3813DD" w:rsidR="00A6272E" w:rsidRPr="000E1DC1" w:rsidRDefault="00A6272E" w:rsidP="000E1DC1">
      <w:pPr>
        <w:pStyle w:val="BodyText"/>
      </w:pPr>
      <w:r w:rsidRPr="000B03A5">
        <w:lastRenderedPageBreak/>
        <w:t xml:space="preserve">Triton uses Aspen to allow families to monitor student academic data, including grades on assignments, overall course grades, and assessment scores. </w:t>
      </w:r>
      <w:r w:rsidR="001A23AF">
        <w:t xml:space="preserve">Elementary school parents noted that </w:t>
      </w:r>
      <w:r w:rsidR="009011C8">
        <w:t xml:space="preserve">they receive student grades through Google Classroom. </w:t>
      </w:r>
      <w:r w:rsidRPr="000B03A5">
        <w:t xml:space="preserve">According to district leaders, digital platforms that collect, store, and share student data are reviewed and monitored to ensure ongoing compliance with student data privacy laws and regulations, but the frequency of this review varies by platform. District leaders also reported that the district does offer </w:t>
      </w:r>
      <w:r>
        <w:t xml:space="preserve">annual </w:t>
      </w:r>
      <w:r w:rsidRPr="000B03A5">
        <w:t>professional learning for staff about student data privacy laws, policies, and best practices for safeguarding student information.</w:t>
      </w:r>
    </w:p>
    <w:p w14:paraId="18115117" w14:textId="164C2B45" w:rsidR="002B4CEF" w:rsidRPr="000E1DC1" w:rsidRDefault="002B4CEF" w:rsidP="000E1DC1">
      <w:pPr>
        <w:pStyle w:val="Heading3"/>
      </w:pPr>
      <w:r w:rsidRPr="000E1DC1">
        <w:t>Recommendations</w:t>
      </w:r>
    </w:p>
    <w:p w14:paraId="6B609048" w14:textId="5F8F0B49" w:rsidR="002B4CEF" w:rsidRPr="00164AE5" w:rsidRDefault="00DB3E62" w:rsidP="000E1DC1">
      <w:pPr>
        <w:pStyle w:val="Bullet1"/>
        <w:rPr>
          <w:i/>
        </w:rPr>
      </w:pPr>
      <w:r w:rsidRPr="00164AE5">
        <w:rPr>
          <w:i/>
          <w:iCs/>
        </w:rPr>
        <w:t>The district should</w:t>
      </w:r>
      <w:r w:rsidR="00956676" w:rsidRPr="00164AE5">
        <w:rPr>
          <w:i/>
          <w:iCs/>
        </w:rPr>
        <w:t xml:space="preserve"> work with school-based staff to determine the type of non-academic data </w:t>
      </w:r>
      <w:r w:rsidR="00BD70A2">
        <w:rPr>
          <w:i/>
          <w:iCs/>
        </w:rPr>
        <w:t xml:space="preserve">that </w:t>
      </w:r>
      <w:r w:rsidR="00FD4847" w:rsidRPr="00164AE5">
        <w:rPr>
          <w:i/>
          <w:iCs/>
        </w:rPr>
        <w:t xml:space="preserve">would be most helpful to collect. Once data needs have been identified, the district should </w:t>
      </w:r>
      <w:r w:rsidR="003E39D9" w:rsidRPr="00164AE5">
        <w:rPr>
          <w:i/>
          <w:iCs/>
        </w:rPr>
        <w:t xml:space="preserve">select and implement appropriate tools and monitoring systems. </w:t>
      </w:r>
    </w:p>
    <w:p w14:paraId="4002C278" w14:textId="32B9C0D7" w:rsidR="004253E9" w:rsidRPr="00164AE5" w:rsidRDefault="004253E9" w:rsidP="000E1DC1">
      <w:pPr>
        <w:pStyle w:val="Bullet1"/>
        <w:rPr>
          <w:bCs/>
          <w:i/>
          <w:iCs/>
        </w:rPr>
      </w:pPr>
      <w:r w:rsidRPr="00164AE5">
        <w:rPr>
          <w:bCs/>
          <w:i/>
          <w:iCs/>
        </w:rPr>
        <w:t>The district should support its instructional leaders and teachers at the middle and high school level to develop</w:t>
      </w:r>
      <w:r w:rsidR="001F5E87" w:rsidRPr="00164AE5">
        <w:rPr>
          <w:bCs/>
          <w:i/>
          <w:iCs/>
        </w:rPr>
        <w:t xml:space="preserve"> a</w:t>
      </w:r>
      <w:r w:rsidRPr="00164AE5">
        <w:rPr>
          <w:bCs/>
          <w:i/>
          <w:iCs/>
        </w:rPr>
        <w:t xml:space="preserve"> common grading </w:t>
      </w:r>
      <w:r w:rsidR="001F5E87" w:rsidRPr="00164AE5">
        <w:rPr>
          <w:bCs/>
          <w:i/>
          <w:iCs/>
        </w:rPr>
        <w:t>system in which teachers</w:t>
      </w:r>
      <w:r w:rsidRPr="00164AE5">
        <w:rPr>
          <w:bCs/>
          <w:i/>
          <w:iCs/>
        </w:rPr>
        <w:t xml:space="preserve"> </w:t>
      </w:r>
      <w:r w:rsidR="001F5E87" w:rsidRPr="00164AE5">
        <w:rPr>
          <w:bCs/>
          <w:i/>
          <w:iCs/>
        </w:rPr>
        <w:t xml:space="preserve">regularly compare student work and </w:t>
      </w:r>
      <w:r w:rsidR="00F373FF" w:rsidRPr="00164AE5">
        <w:rPr>
          <w:bCs/>
          <w:i/>
          <w:iCs/>
        </w:rPr>
        <w:t xml:space="preserve">calibrate scoring </w:t>
      </w:r>
      <w:r w:rsidR="001F5E87" w:rsidRPr="00164AE5">
        <w:rPr>
          <w:bCs/>
          <w:i/>
          <w:iCs/>
        </w:rPr>
        <w:t>o</w:t>
      </w:r>
      <w:r w:rsidR="00164AE5" w:rsidRPr="00164AE5">
        <w:rPr>
          <w:bCs/>
          <w:i/>
          <w:iCs/>
        </w:rPr>
        <w:t xml:space="preserve">n assignments. </w:t>
      </w:r>
    </w:p>
    <w:p w14:paraId="0B4FDEA8" w14:textId="77777777" w:rsidR="008D6102" w:rsidRPr="00E03ED3" w:rsidRDefault="008D6102" w:rsidP="00E03ED3">
      <w:pPr>
        <w:pStyle w:val="Heading2"/>
      </w:pPr>
      <w:bookmarkStart w:id="52" w:name="_Human_Resources_and"/>
      <w:bookmarkStart w:id="53" w:name="_Toc101446230"/>
      <w:bookmarkStart w:id="54" w:name="_Toc218506553"/>
      <w:bookmarkEnd w:id="52"/>
      <w:r w:rsidRPr="00E03ED3">
        <w:lastRenderedPageBreak/>
        <w:t>Human Resources and Professional Development</w:t>
      </w:r>
      <w:bookmarkEnd w:id="53"/>
      <w:bookmarkEnd w:id="54"/>
    </w:p>
    <w:p w14:paraId="4B6AABB6" w14:textId="4CD517AC" w:rsidR="00F751ED" w:rsidRPr="000B03A5" w:rsidRDefault="00F751ED" w:rsidP="00E03ED3">
      <w:pPr>
        <w:pStyle w:val="BodyTextposthead"/>
      </w:pPr>
      <w:r w:rsidRPr="000B03A5">
        <w:t xml:space="preserve">This section examines the extent to which the district has established systems, policies, and practices that allow administrators to effectively recruit, hire, onboard, and support a highly effective, diverse, and culturally responsive workforce. It also focuses on the systems and structures that </w:t>
      </w:r>
      <w:r w:rsidR="00697125" w:rsidRPr="000B03A5">
        <w:t xml:space="preserve">the district </w:t>
      </w:r>
      <w:r w:rsidR="002A2B60" w:rsidRPr="000B03A5">
        <w:t xml:space="preserve">uses to </w:t>
      </w:r>
      <w:r w:rsidRPr="000B03A5">
        <w:t>provide all educators with ongoing access to high-quality professional learning and actionable feedback, and establishes a culture that fosters collaboration, retention, recognition, and advancement.</w:t>
      </w:r>
    </w:p>
    <w:p w14:paraId="7136409B" w14:textId="654AAB01" w:rsidR="002C6E1C" w:rsidRPr="000B03A5" w:rsidRDefault="002C6E1C" w:rsidP="00E03ED3">
      <w:pPr>
        <w:pStyle w:val="BodyText"/>
      </w:pPr>
      <w:r w:rsidRPr="000B03A5">
        <w:t xml:space="preserve">Table </w:t>
      </w:r>
      <w:r w:rsidR="002E3A1D">
        <w:t>7</w:t>
      </w:r>
      <w:r w:rsidR="00163C7A" w:rsidRPr="000B03A5">
        <w:t xml:space="preserve"> </w:t>
      </w:r>
      <w:r w:rsidRPr="000B03A5">
        <w:t>summarizes key strengths and areas for growth in human resources and professional development</w:t>
      </w:r>
      <w:r w:rsidR="00250663" w:rsidRPr="000B03A5">
        <w:t xml:space="preserve"> in </w:t>
      </w:r>
      <w:r w:rsidR="006B3AA3" w:rsidRPr="000B03A5">
        <w:t>Triton</w:t>
      </w:r>
      <w:r w:rsidRPr="000B03A5">
        <w:t>.</w:t>
      </w:r>
    </w:p>
    <w:p w14:paraId="2BF170C5" w14:textId="7C8F257E" w:rsidR="00795B63" w:rsidRPr="00E03ED3" w:rsidRDefault="00795B63" w:rsidP="00E03ED3">
      <w:pPr>
        <w:pStyle w:val="TableTitle0"/>
      </w:pPr>
      <w:r w:rsidRPr="00E03ED3">
        <w:t xml:space="preserve">Table </w:t>
      </w:r>
      <w:r w:rsidR="002E3A1D" w:rsidRPr="00E03ED3">
        <w:t>7</w:t>
      </w:r>
      <w:r w:rsidRPr="00E03ED3">
        <w:t xml:space="preserve">. Summary of Key Strengths and Areas for Growth: </w:t>
      </w:r>
      <w:r w:rsidR="004C7FAA" w:rsidRPr="00E03ED3">
        <w:t xml:space="preserve">Human Resources and Professional Development </w:t>
      </w:r>
      <w:r w:rsidRPr="00E03ED3">
        <w:t>Standard</w:t>
      </w:r>
    </w:p>
    <w:tbl>
      <w:tblPr>
        <w:tblStyle w:val="MSVTable1"/>
        <w:tblW w:w="5000" w:type="pct"/>
        <w:tblLook w:val="04A0" w:firstRow="1" w:lastRow="0" w:firstColumn="1" w:lastColumn="0" w:noHBand="0" w:noVBand="1"/>
      </w:tblPr>
      <w:tblGrid>
        <w:gridCol w:w="1973"/>
        <w:gridCol w:w="3686"/>
        <w:gridCol w:w="3685"/>
      </w:tblGrid>
      <w:tr w:rsidR="00F45787" w:rsidRPr="000B03A5" w14:paraId="5AF94F4A" w14:textId="77777777" w:rsidTr="00E03ED3">
        <w:trPr>
          <w:cnfStyle w:val="100000000000" w:firstRow="1" w:lastRow="0" w:firstColumn="0" w:lastColumn="0" w:oddVBand="0" w:evenVBand="0" w:oddHBand="0" w:evenHBand="0" w:firstRowFirstColumn="0" w:firstRowLastColumn="0" w:lastRowFirstColumn="0" w:lastRowLastColumn="0"/>
          <w:tblHeader/>
        </w:trPr>
        <w:tc>
          <w:tcPr>
            <w:tcW w:w="1055" w:type="pct"/>
          </w:tcPr>
          <w:p w14:paraId="2AD0DE9D" w14:textId="77777777" w:rsidR="00B827DE" w:rsidRPr="00E03ED3" w:rsidRDefault="00B827DE" w:rsidP="00E03ED3">
            <w:pPr>
              <w:pStyle w:val="TableColHeadingCenter"/>
            </w:pPr>
            <w:r w:rsidRPr="00E03ED3">
              <w:t>Indicator</w:t>
            </w:r>
          </w:p>
        </w:tc>
        <w:tc>
          <w:tcPr>
            <w:tcW w:w="1972" w:type="pct"/>
          </w:tcPr>
          <w:p w14:paraId="29F8FCE9" w14:textId="77777777" w:rsidR="00B827DE" w:rsidRPr="00E03ED3" w:rsidRDefault="00B827DE" w:rsidP="00E03ED3">
            <w:pPr>
              <w:pStyle w:val="TableColHeadingCenter"/>
            </w:pPr>
            <w:r w:rsidRPr="00E03ED3">
              <w:t>Strengths</w:t>
            </w:r>
          </w:p>
        </w:tc>
        <w:tc>
          <w:tcPr>
            <w:tcW w:w="1972" w:type="pct"/>
          </w:tcPr>
          <w:p w14:paraId="500B423F" w14:textId="6D40DEB3" w:rsidR="00B827DE" w:rsidRPr="00E03ED3" w:rsidRDefault="00B827DE" w:rsidP="00E03ED3">
            <w:pPr>
              <w:pStyle w:val="TableColHeadingCenter"/>
            </w:pPr>
            <w:r w:rsidRPr="00E03ED3">
              <w:t xml:space="preserve">Areas for </w:t>
            </w:r>
            <w:r w:rsidR="002C6E1C" w:rsidRPr="00E03ED3">
              <w:t>growth</w:t>
            </w:r>
          </w:p>
        </w:tc>
      </w:tr>
      <w:tr w:rsidR="00F45787" w:rsidRPr="000B03A5" w14:paraId="3B52DFA7" w14:textId="77777777" w:rsidTr="00E03ED3">
        <w:trPr>
          <w:cnfStyle w:val="000000100000" w:firstRow="0" w:lastRow="0" w:firstColumn="0" w:lastColumn="0" w:oddVBand="0" w:evenVBand="0" w:oddHBand="1" w:evenHBand="0" w:firstRowFirstColumn="0" w:firstRowLastColumn="0" w:lastRowFirstColumn="0" w:lastRowLastColumn="0"/>
        </w:trPr>
        <w:tc>
          <w:tcPr>
            <w:tcW w:w="1055" w:type="pct"/>
          </w:tcPr>
          <w:p w14:paraId="2963B302" w14:textId="670DBA10" w:rsidR="00B827DE" w:rsidRPr="00E03ED3" w:rsidRDefault="00444346" w:rsidP="00E03ED3">
            <w:pPr>
              <w:pStyle w:val="TableSubheading"/>
            </w:pPr>
            <w:hyperlink w:anchor="_Human_Resources_Infrastructure," w:history="1">
              <w:r w:rsidRPr="00E03ED3">
                <w:rPr>
                  <w:rStyle w:val="Hyperlink"/>
                  <w:color w:val="auto"/>
                  <w:u w:val="none"/>
                </w:rPr>
                <w:t>Human Resources I</w:t>
              </w:r>
              <w:r w:rsidR="00B827DE" w:rsidRPr="00E03ED3">
                <w:rPr>
                  <w:rStyle w:val="Hyperlink"/>
                  <w:color w:val="auto"/>
                  <w:u w:val="none"/>
                </w:rPr>
                <w:t>nfrastructure</w:t>
              </w:r>
              <w:r w:rsidRPr="00E03ED3">
                <w:rPr>
                  <w:rStyle w:val="Hyperlink"/>
                  <w:color w:val="auto"/>
                  <w:u w:val="none"/>
                </w:rPr>
                <w:t>, Policies, and Practices</w:t>
              </w:r>
            </w:hyperlink>
          </w:p>
        </w:tc>
        <w:tc>
          <w:tcPr>
            <w:tcW w:w="1972" w:type="pct"/>
          </w:tcPr>
          <w:p w14:paraId="70D7277E" w14:textId="7B4001F5" w:rsidR="00B827DE" w:rsidRPr="00E03ED3" w:rsidRDefault="00383FB1" w:rsidP="00E03ED3">
            <w:pPr>
              <w:pStyle w:val="TableBullet1"/>
            </w:pPr>
            <w:r w:rsidRPr="00383FB1">
              <w:t>Triton’s HR department is effective and accessible and has built and maintained positive relationships with staff</w:t>
            </w:r>
            <w:r>
              <w:t>.</w:t>
            </w:r>
          </w:p>
        </w:tc>
        <w:tc>
          <w:tcPr>
            <w:tcW w:w="1972" w:type="pct"/>
          </w:tcPr>
          <w:p w14:paraId="09130FD4" w14:textId="20CCFD26" w:rsidR="00B827DE" w:rsidRPr="00E03ED3" w:rsidRDefault="00935E91" w:rsidP="00E03ED3">
            <w:pPr>
              <w:pStyle w:val="TableBullet1"/>
            </w:pPr>
            <w:r w:rsidRPr="00935E91">
              <w:t>Updating and modernizing the HR infrastructure</w:t>
            </w:r>
          </w:p>
        </w:tc>
      </w:tr>
      <w:tr w:rsidR="00F45787" w:rsidRPr="000B03A5" w14:paraId="53443622" w14:textId="77777777" w:rsidTr="00E03ED3">
        <w:tc>
          <w:tcPr>
            <w:tcW w:w="1055" w:type="pct"/>
          </w:tcPr>
          <w:p w14:paraId="755AE6E0" w14:textId="094B8324" w:rsidR="00B827DE" w:rsidRPr="00E03ED3" w:rsidRDefault="00444346" w:rsidP="00E03ED3">
            <w:pPr>
              <w:pStyle w:val="TableSubheading"/>
            </w:pPr>
            <w:hyperlink w:anchor="_Staffing" w:history="1">
              <w:r w:rsidRPr="00E03ED3">
                <w:rPr>
                  <w:rStyle w:val="Hyperlink"/>
                  <w:color w:val="auto"/>
                  <w:u w:val="none"/>
                </w:rPr>
                <w:t>Staffing</w:t>
              </w:r>
            </w:hyperlink>
          </w:p>
        </w:tc>
        <w:tc>
          <w:tcPr>
            <w:tcW w:w="1972" w:type="pct"/>
          </w:tcPr>
          <w:p w14:paraId="3B581E14" w14:textId="737E9E0D" w:rsidR="00B827DE" w:rsidRPr="00E03ED3" w:rsidRDefault="00CD284E" w:rsidP="00E03ED3">
            <w:pPr>
              <w:pStyle w:val="TableBullet1"/>
            </w:pPr>
            <w:r>
              <w:rPr>
                <w:rFonts w:eastAsia="Calibri" w:cs="Calibri"/>
                <w:color w:val="000000"/>
              </w:rPr>
              <w:t>E</w:t>
            </w:r>
            <w:r w:rsidRPr="00313EBA">
              <w:rPr>
                <w:rFonts w:eastAsia="Calibri" w:cs="Calibri"/>
                <w:color w:val="000000"/>
              </w:rPr>
              <w:t>valuations</w:t>
            </w:r>
            <w:r w:rsidR="00BD3F61" w:rsidRPr="00313EBA">
              <w:rPr>
                <w:rFonts w:eastAsia="Calibri" w:cs="Calibri"/>
                <w:color w:val="000000"/>
              </w:rPr>
              <w:t xml:space="preserve"> </w:t>
            </w:r>
            <w:r>
              <w:rPr>
                <w:rFonts w:eastAsia="Calibri" w:cs="Calibri"/>
                <w:color w:val="000000"/>
              </w:rPr>
              <w:t xml:space="preserve">follow </w:t>
            </w:r>
            <w:r w:rsidR="00BD3F61" w:rsidRPr="00313EBA">
              <w:rPr>
                <w:rFonts w:eastAsia="Calibri" w:cs="Calibri"/>
                <w:color w:val="000000"/>
              </w:rPr>
              <w:t>processes to ensure fair</w:t>
            </w:r>
            <w:r>
              <w:rPr>
                <w:rFonts w:eastAsia="Calibri" w:cs="Calibri"/>
                <w:color w:val="000000"/>
              </w:rPr>
              <w:t>ness</w:t>
            </w:r>
            <w:r w:rsidR="00BD3F61">
              <w:rPr>
                <w:rFonts w:eastAsia="Calibri" w:cs="Calibri"/>
                <w:color w:val="000000"/>
              </w:rPr>
              <w:t>.</w:t>
            </w:r>
          </w:p>
        </w:tc>
        <w:tc>
          <w:tcPr>
            <w:tcW w:w="1972" w:type="pct"/>
          </w:tcPr>
          <w:p w14:paraId="3E86C519" w14:textId="5F84AF3A" w:rsidR="00C50346" w:rsidRPr="00E03ED3" w:rsidRDefault="00935E91" w:rsidP="00387E01">
            <w:pPr>
              <w:pStyle w:val="TableBullet1"/>
            </w:pPr>
            <w:r w:rsidRPr="00935E91">
              <w:t>Creating formal guidance for hiring</w:t>
            </w:r>
          </w:p>
        </w:tc>
      </w:tr>
      <w:tr w:rsidR="00F45787" w:rsidRPr="000B03A5" w14:paraId="05C4AE65" w14:textId="77777777" w:rsidTr="00E03ED3">
        <w:trPr>
          <w:cnfStyle w:val="000000100000" w:firstRow="0" w:lastRow="0" w:firstColumn="0" w:lastColumn="0" w:oddVBand="0" w:evenVBand="0" w:oddHBand="1" w:evenHBand="0" w:firstRowFirstColumn="0" w:firstRowLastColumn="0" w:lastRowFirstColumn="0" w:lastRowLastColumn="0"/>
        </w:trPr>
        <w:tc>
          <w:tcPr>
            <w:tcW w:w="1055" w:type="pct"/>
          </w:tcPr>
          <w:p w14:paraId="7ADD9F53" w14:textId="139CA34E" w:rsidR="00B827DE" w:rsidRPr="00E03ED3" w:rsidRDefault="00444346" w:rsidP="00E03ED3">
            <w:pPr>
              <w:pStyle w:val="TableSubheading"/>
            </w:pPr>
            <w:hyperlink w:anchor="_Professional_Learning" w:history="1">
              <w:r w:rsidRPr="00E03ED3">
                <w:rPr>
                  <w:rStyle w:val="Hyperlink"/>
                  <w:color w:val="auto"/>
                  <w:u w:val="none"/>
                </w:rPr>
                <w:t>Professional Learning</w:t>
              </w:r>
            </w:hyperlink>
          </w:p>
        </w:tc>
        <w:tc>
          <w:tcPr>
            <w:tcW w:w="1972" w:type="pct"/>
          </w:tcPr>
          <w:p w14:paraId="6E5D7E42" w14:textId="1F092287" w:rsidR="00B827DE" w:rsidRPr="00E03ED3" w:rsidRDefault="00B238F4" w:rsidP="00E03ED3">
            <w:pPr>
              <w:pStyle w:val="TableBullet1"/>
            </w:pPr>
            <w:r w:rsidRPr="00B238F4">
              <w:t xml:space="preserve">The </w:t>
            </w:r>
            <w:r w:rsidR="005B7094">
              <w:t>district</w:t>
            </w:r>
            <w:r w:rsidR="00A941F5">
              <w:t>’s</w:t>
            </w:r>
            <w:r w:rsidR="00A941F5" w:rsidRPr="00B238F4">
              <w:t xml:space="preserve"> new hire mentoring program</w:t>
            </w:r>
            <w:r w:rsidR="005B7094">
              <w:t xml:space="preserve"> </w:t>
            </w:r>
            <w:r w:rsidR="00A941F5">
              <w:t>is well-organized and effective</w:t>
            </w:r>
            <w:r w:rsidR="00BB4B6F">
              <w:t>.</w:t>
            </w:r>
          </w:p>
        </w:tc>
        <w:tc>
          <w:tcPr>
            <w:tcW w:w="1972" w:type="pct"/>
          </w:tcPr>
          <w:p w14:paraId="13C19D85" w14:textId="29139DE5" w:rsidR="00B827DE" w:rsidRPr="00E03ED3" w:rsidRDefault="00224E9C" w:rsidP="00E03ED3">
            <w:pPr>
              <w:pStyle w:val="TableBullet1"/>
            </w:pPr>
            <w:r>
              <w:t>I</w:t>
            </w:r>
            <w:r w:rsidRPr="00224E9C">
              <w:t>ncorporating staff input into professional development</w:t>
            </w:r>
          </w:p>
        </w:tc>
      </w:tr>
    </w:tbl>
    <w:p w14:paraId="5601B273" w14:textId="7E653800" w:rsidR="00B827DE" w:rsidRPr="00791E52" w:rsidRDefault="00444346" w:rsidP="00791E52">
      <w:pPr>
        <w:pStyle w:val="Heading3"/>
      </w:pPr>
      <w:bookmarkStart w:id="55" w:name="_Infrastructure"/>
      <w:bookmarkStart w:id="56" w:name="_Human_Resources_Infrastructure,"/>
      <w:bookmarkEnd w:id="55"/>
      <w:bookmarkEnd w:id="56"/>
      <w:r w:rsidRPr="00791E52">
        <w:t xml:space="preserve">Human Resources </w:t>
      </w:r>
      <w:r w:rsidR="00B827DE" w:rsidRPr="00791E52">
        <w:t>Infrastructure</w:t>
      </w:r>
      <w:r w:rsidRPr="00791E52">
        <w:t>, Policies, and Practices</w:t>
      </w:r>
    </w:p>
    <w:p w14:paraId="62926973" w14:textId="77783796" w:rsidR="00AC410F" w:rsidRPr="000B03A5" w:rsidRDefault="004556EC" w:rsidP="00791E52">
      <w:pPr>
        <w:pStyle w:val="BodyTextposthead"/>
      </w:pPr>
      <w:bookmarkStart w:id="57" w:name="_Staffing"/>
      <w:bookmarkEnd w:id="57"/>
      <w:r w:rsidRPr="000B03A5">
        <w:t xml:space="preserve">The department of </w:t>
      </w:r>
      <w:r w:rsidR="00E8646E">
        <w:t>f</w:t>
      </w:r>
      <w:r w:rsidR="00601B49" w:rsidRPr="000B03A5">
        <w:t xml:space="preserve">inance and </w:t>
      </w:r>
      <w:r w:rsidR="00E8646E">
        <w:t>o</w:t>
      </w:r>
      <w:r w:rsidR="00601B49" w:rsidRPr="000B03A5">
        <w:t>perations</w:t>
      </w:r>
      <w:r w:rsidRPr="000B03A5">
        <w:t xml:space="preserve"> manages human resources</w:t>
      </w:r>
      <w:r w:rsidR="00822D3A" w:rsidRPr="000B03A5">
        <w:t xml:space="preserve"> (HR)</w:t>
      </w:r>
      <w:r w:rsidR="004D66D0">
        <w:t>.</w:t>
      </w:r>
      <w:r w:rsidRPr="000B03A5">
        <w:t xml:space="preserve"> </w:t>
      </w:r>
      <w:r w:rsidR="004D66D0">
        <w:t>T</w:t>
      </w:r>
      <w:r w:rsidR="00A63A6D" w:rsidRPr="000B03A5">
        <w:t xml:space="preserve">he </w:t>
      </w:r>
      <w:r w:rsidR="00601B49" w:rsidRPr="000B03A5">
        <w:t xml:space="preserve">HR </w:t>
      </w:r>
      <w:r w:rsidR="00A46D3B" w:rsidRPr="000B03A5">
        <w:t xml:space="preserve">and </w:t>
      </w:r>
      <w:r w:rsidR="004D66D0">
        <w:t>p</w:t>
      </w:r>
      <w:r w:rsidR="00A46D3B" w:rsidRPr="000B03A5">
        <w:t xml:space="preserve">ayroll </w:t>
      </w:r>
      <w:r w:rsidR="004D66D0">
        <w:t>c</w:t>
      </w:r>
      <w:r w:rsidR="00A46D3B" w:rsidRPr="000B03A5">
        <w:t>oordinator</w:t>
      </w:r>
      <w:r w:rsidR="00A63A6D" w:rsidRPr="000B03A5">
        <w:t xml:space="preserve">, </w:t>
      </w:r>
      <w:r w:rsidR="004D66D0">
        <w:t>p</w:t>
      </w:r>
      <w:r w:rsidR="00006EE7" w:rsidRPr="000B03A5">
        <w:t xml:space="preserve">ayroll and </w:t>
      </w:r>
      <w:r w:rsidR="004D66D0">
        <w:t>b</w:t>
      </w:r>
      <w:r w:rsidR="00006EE7" w:rsidRPr="000B03A5">
        <w:t xml:space="preserve">usiness </w:t>
      </w:r>
      <w:r w:rsidR="004D66D0">
        <w:t>a</w:t>
      </w:r>
      <w:r w:rsidR="00006EE7" w:rsidRPr="000B03A5">
        <w:t xml:space="preserve">ssistant, and the </w:t>
      </w:r>
      <w:r w:rsidR="004D66D0">
        <w:t>s</w:t>
      </w:r>
      <w:r w:rsidR="00006EE7" w:rsidRPr="000B03A5">
        <w:t xml:space="preserve">uperintendent’s </w:t>
      </w:r>
      <w:r w:rsidR="004D66D0">
        <w:t>e</w:t>
      </w:r>
      <w:r w:rsidR="00006EE7" w:rsidRPr="000B03A5">
        <w:t xml:space="preserve">xecutive </w:t>
      </w:r>
      <w:r w:rsidR="004D66D0">
        <w:t>a</w:t>
      </w:r>
      <w:r w:rsidR="00006EE7" w:rsidRPr="000B03A5">
        <w:t>ssistant</w:t>
      </w:r>
      <w:r w:rsidR="004D66D0">
        <w:t xml:space="preserve"> </w:t>
      </w:r>
      <w:r w:rsidR="00327590">
        <w:t xml:space="preserve">all </w:t>
      </w:r>
      <w:r w:rsidR="004D66D0">
        <w:t>support the d</w:t>
      </w:r>
      <w:r w:rsidR="004D66D0" w:rsidRPr="000B03A5">
        <w:t xml:space="preserve">irector of </w:t>
      </w:r>
      <w:r w:rsidR="00F400E4">
        <w:t>f</w:t>
      </w:r>
      <w:r w:rsidR="004D66D0" w:rsidRPr="000B03A5">
        <w:t xml:space="preserve">inance and </w:t>
      </w:r>
      <w:r w:rsidR="00F400E4">
        <w:t>o</w:t>
      </w:r>
      <w:r w:rsidR="004D66D0" w:rsidRPr="000B03A5">
        <w:t>perations</w:t>
      </w:r>
      <w:r w:rsidR="00006EE7" w:rsidRPr="000B03A5">
        <w:t xml:space="preserve">. </w:t>
      </w:r>
      <w:r w:rsidR="00D54D38">
        <w:t>This team</w:t>
      </w:r>
      <w:r w:rsidR="00006EE7" w:rsidRPr="000B03A5">
        <w:t xml:space="preserve"> </w:t>
      </w:r>
      <w:r w:rsidR="00A46D3B" w:rsidRPr="000B03A5">
        <w:t>oversees</w:t>
      </w:r>
      <w:r w:rsidR="00C14A25" w:rsidRPr="000B03A5">
        <w:t xml:space="preserve"> </w:t>
      </w:r>
      <w:r w:rsidR="00006EE7" w:rsidRPr="000B03A5">
        <w:t xml:space="preserve">functions such as payroll </w:t>
      </w:r>
      <w:r w:rsidR="00A46D3B" w:rsidRPr="000B03A5">
        <w:t>processing, personnel records, and job postings.</w:t>
      </w:r>
      <w:r w:rsidR="001A57C6" w:rsidRPr="000B03A5">
        <w:t xml:space="preserve"> According to district leaders, </w:t>
      </w:r>
      <w:r w:rsidR="00F608BA" w:rsidRPr="000B03A5">
        <w:t xml:space="preserve">the department </w:t>
      </w:r>
      <w:r w:rsidR="00FB66B1" w:rsidRPr="000B03A5">
        <w:t>manages</w:t>
      </w:r>
      <w:r w:rsidR="00F608BA" w:rsidRPr="000B03A5">
        <w:t xml:space="preserve"> responsibilities effectively</w:t>
      </w:r>
      <w:r w:rsidR="00F95C7C" w:rsidRPr="000B03A5">
        <w:t xml:space="preserve"> with limited personnel</w:t>
      </w:r>
      <w:r w:rsidR="00F608BA" w:rsidRPr="000B03A5">
        <w:t xml:space="preserve">. </w:t>
      </w:r>
      <w:r w:rsidR="00F51584" w:rsidRPr="000B03A5">
        <w:t>The teachers</w:t>
      </w:r>
      <w:r w:rsidR="00E14C8C">
        <w:t>’</w:t>
      </w:r>
      <w:r w:rsidR="00F51584" w:rsidRPr="000B03A5">
        <w:t xml:space="preserve"> association</w:t>
      </w:r>
      <w:r w:rsidR="00F74875" w:rsidRPr="000B03A5">
        <w:t xml:space="preserve"> agreed, </w:t>
      </w:r>
      <w:r w:rsidR="00760174" w:rsidRPr="000B03A5">
        <w:t xml:space="preserve">praising HR </w:t>
      </w:r>
      <w:r w:rsidR="00BC36B0" w:rsidRPr="000B03A5">
        <w:t>as responsive</w:t>
      </w:r>
      <w:r w:rsidR="00DD0BC3" w:rsidRPr="000B03A5">
        <w:t xml:space="preserve"> and timely</w:t>
      </w:r>
      <w:r w:rsidR="00BC36B0" w:rsidRPr="000B03A5">
        <w:t xml:space="preserve">. </w:t>
      </w:r>
      <w:r w:rsidR="00B112F3" w:rsidRPr="000B03A5">
        <w:t>Both administration and</w:t>
      </w:r>
      <w:r w:rsidR="00BC36B0" w:rsidRPr="000B03A5">
        <w:t xml:space="preserve"> the </w:t>
      </w:r>
      <w:r w:rsidR="00B112F3" w:rsidRPr="000B03A5">
        <w:t>associ</w:t>
      </w:r>
      <w:r w:rsidR="000C1DBB" w:rsidRPr="000B03A5">
        <w:t>ation agreed that</w:t>
      </w:r>
      <w:r w:rsidR="00B463E4" w:rsidRPr="000B03A5">
        <w:t xml:space="preserve"> disagreements are</w:t>
      </w:r>
      <w:r w:rsidR="00FB1599" w:rsidRPr="000B03A5">
        <w:t xml:space="preserve"> rare, and </w:t>
      </w:r>
      <w:r w:rsidR="001E3412" w:rsidRPr="000B03A5">
        <w:t>that when issues do arise, they are resolved collaboratively</w:t>
      </w:r>
      <w:r w:rsidR="00820CD4">
        <w:t>, which district leaders attribute to the relationships HR has built with educators</w:t>
      </w:r>
      <w:r w:rsidR="001E3412" w:rsidRPr="000B03A5">
        <w:t>. Some examples of previous disagreements</w:t>
      </w:r>
      <w:r w:rsidR="00FD66A3" w:rsidRPr="000B03A5">
        <w:t xml:space="preserve"> that were resolved</w:t>
      </w:r>
      <w:r w:rsidR="001E3412" w:rsidRPr="000B03A5">
        <w:t xml:space="preserve"> include questions about sick days, compensation, and longevity.</w:t>
      </w:r>
      <w:r w:rsidR="000C1DBB" w:rsidRPr="000B03A5">
        <w:t xml:space="preserve"> </w:t>
      </w:r>
      <w:r w:rsidR="00E14C8C">
        <w:t xml:space="preserve">One leader said that </w:t>
      </w:r>
      <w:r w:rsidR="008667D8" w:rsidRPr="000B03A5">
        <w:t xml:space="preserve">HR “meets individually with every person as they are onboarded,” has office hours at each school, and has generally built a rapport so that </w:t>
      </w:r>
      <w:r w:rsidR="004538CD" w:rsidRPr="000B03A5">
        <w:t>it “isn</w:t>
      </w:r>
      <w:r w:rsidR="00E14C8C">
        <w:t>’</w:t>
      </w:r>
      <w:r w:rsidR="004538CD" w:rsidRPr="000B03A5">
        <w:t xml:space="preserve">t scary or out of the ordinary” to </w:t>
      </w:r>
      <w:r w:rsidR="00D30AF8" w:rsidRPr="000B03A5">
        <w:t xml:space="preserve">ask questions. </w:t>
      </w:r>
      <w:r w:rsidR="00D30AF8" w:rsidRPr="00383FB1">
        <w:t>T</w:t>
      </w:r>
      <w:r w:rsidR="004711FA" w:rsidRPr="00383FB1">
        <w:t>riton’s HR department is effective and accessible and has built and maintained positive</w:t>
      </w:r>
      <w:r w:rsidR="00D30AF8" w:rsidRPr="00383FB1">
        <w:t xml:space="preserve"> relationships with s</w:t>
      </w:r>
      <w:r w:rsidR="007C54CA" w:rsidRPr="00383FB1">
        <w:t>taff</w:t>
      </w:r>
      <w:r w:rsidR="004711FA" w:rsidRPr="00383FB1">
        <w:t xml:space="preserve">, </w:t>
      </w:r>
      <w:r w:rsidR="00D30AF8" w:rsidRPr="00383FB1">
        <w:t>a strength of the district.</w:t>
      </w:r>
    </w:p>
    <w:p w14:paraId="1910B2C7" w14:textId="0A2C987D" w:rsidR="00353F8F" w:rsidRDefault="00766BAE" w:rsidP="00791E52">
      <w:pPr>
        <w:pStyle w:val="BodyText"/>
      </w:pPr>
      <w:r w:rsidRPr="000B03A5">
        <w:t xml:space="preserve">The district is in the process of upgrading software to streamline HR infrastructure and workflows. </w:t>
      </w:r>
      <w:r w:rsidR="001A56EB" w:rsidRPr="000B03A5">
        <w:t xml:space="preserve">District staff </w:t>
      </w:r>
      <w:r w:rsidR="005A4243" w:rsidRPr="000B03A5">
        <w:t>explained that th</w:t>
      </w:r>
      <w:r w:rsidR="009A1CDF">
        <w:t>e</w:t>
      </w:r>
      <w:r w:rsidR="005A4243" w:rsidRPr="000B03A5">
        <w:t xml:space="preserve"> upgrade </w:t>
      </w:r>
      <w:r w:rsidR="007C5806" w:rsidRPr="000B03A5">
        <w:t xml:space="preserve">to School ERP Pro (see Business Office Staffing and Infrastructure) </w:t>
      </w:r>
      <w:r w:rsidR="005A4243" w:rsidRPr="000B03A5">
        <w:t>will consolidate information and automate some tasks.</w:t>
      </w:r>
      <w:r w:rsidR="00601B02" w:rsidRPr="000B03A5">
        <w:t xml:space="preserve"> </w:t>
      </w:r>
      <w:r w:rsidR="00B5725B">
        <w:t>C</w:t>
      </w:r>
      <w:r w:rsidR="003A3F59">
        <w:t>urrently</w:t>
      </w:r>
      <w:r w:rsidR="00621FD7">
        <w:t>,</w:t>
      </w:r>
      <w:r w:rsidR="00743074">
        <w:t xml:space="preserve"> </w:t>
      </w:r>
      <w:r w:rsidR="00B5725B">
        <w:t xml:space="preserve">most </w:t>
      </w:r>
      <w:r w:rsidR="00743074">
        <w:t>systems have yet to fully modernize.</w:t>
      </w:r>
      <w:r w:rsidR="00F5795F">
        <w:t xml:space="preserve"> </w:t>
      </w:r>
      <w:r w:rsidR="002178AD">
        <w:t>Most notably</w:t>
      </w:r>
      <w:r w:rsidR="00743074">
        <w:t>, o</w:t>
      </w:r>
      <w:r w:rsidR="009B0DEC">
        <w:t xml:space="preserve">ne leader </w:t>
      </w:r>
      <w:r w:rsidR="00A924C2">
        <w:t>jokingly</w:t>
      </w:r>
      <w:r w:rsidR="009B0DEC">
        <w:t xml:space="preserve"> said that</w:t>
      </w:r>
      <w:r w:rsidR="00601B02" w:rsidRPr="000B03A5">
        <w:t xml:space="preserve"> the district </w:t>
      </w:r>
      <w:r w:rsidR="0085710E">
        <w:t>m</w:t>
      </w:r>
      <w:r w:rsidR="00601B02" w:rsidRPr="000B03A5">
        <w:t xml:space="preserve">oves across “500 </w:t>
      </w:r>
      <w:r w:rsidR="00601B02" w:rsidRPr="000B03A5">
        <w:lastRenderedPageBreak/>
        <w:t xml:space="preserve">different </w:t>
      </w:r>
      <w:r w:rsidR="00CB0AB8">
        <w:t xml:space="preserve">spreadsheets </w:t>
      </w:r>
      <w:r w:rsidR="00486C1A">
        <w:t>that [HR] needs to refer back to</w:t>
      </w:r>
      <w:r w:rsidR="004F3135">
        <w:t>,</w:t>
      </w:r>
      <w:r w:rsidR="00FA555E">
        <w:t>”</w:t>
      </w:r>
      <w:r w:rsidR="00601B02" w:rsidRPr="000B03A5">
        <w:t xml:space="preserve"> which district staff noted, even with </w:t>
      </w:r>
      <w:r w:rsidR="009B0DEC">
        <w:t>HR</w:t>
      </w:r>
      <w:r w:rsidR="00E54879">
        <w:t>’s</w:t>
      </w:r>
      <w:r w:rsidR="009B0DEC">
        <w:t xml:space="preserve"> </w:t>
      </w:r>
      <w:r w:rsidR="00601B02" w:rsidRPr="000B03A5">
        <w:t>expertise, is an inefficient process</w:t>
      </w:r>
      <w:r w:rsidR="002263DB">
        <w:t xml:space="preserve"> that takes up significant</w:t>
      </w:r>
      <w:r w:rsidR="002178AD">
        <w:t xml:space="preserve"> staff </w:t>
      </w:r>
      <w:r w:rsidR="002263DB">
        <w:t>time</w:t>
      </w:r>
      <w:r w:rsidR="00601B02" w:rsidRPr="000B03A5">
        <w:t>.</w:t>
      </w:r>
      <w:r w:rsidR="00062CF3">
        <w:t xml:space="preserve"> </w:t>
      </w:r>
      <w:r w:rsidR="00743074">
        <w:t>Additionally, l</w:t>
      </w:r>
      <w:r w:rsidR="00FB10B9" w:rsidRPr="000B03A5">
        <w:t>icensure information is currently in</w:t>
      </w:r>
      <w:r w:rsidR="00FB10B9">
        <w:t xml:space="preserve"> the</w:t>
      </w:r>
      <w:r w:rsidR="00FB10B9" w:rsidRPr="000B03A5">
        <w:t xml:space="preserve"> </w:t>
      </w:r>
      <w:r w:rsidR="00FB10B9">
        <w:t xml:space="preserve">district’s information system, </w:t>
      </w:r>
      <w:r w:rsidR="00FB10B9" w:rsidRPr="000B03A5">
        <w:t>Aspen</w:t>
      </w:r>
      <w:r w:rsidR="00FB10B9">
        <w:t>,</w:t>
      </w:r>
      <w:r w:rsidR="00FB10B9" w:rsidRPr="000B03A5">
        <w:t xml:space="preserve"> and in spreadsheets, </w:t>
      </w:r>
      <w:r w:rsidR="00FB10B9">
        <w:t xml:space="preserve">although </w:t>
      </w:r>
      <w:r w:rsidR="00FB10B9" w:rsidRPr="000B03A5">
        <w:t>administrators called their use of the software “</w:t>
      </w:r>
      <w:r w:rsidR="00FB10B9" w:rsidRPr="000B03A5">
        <w:rPr>
          <w:rFonts w:eastAsia="Calibri" w:cs="Calibri"/>
          <w:color w:val="000000"/>
        </w:rPr>
        <w:t>archaic,</w:t>
      </w:r>
      <w:r w:rsidR="00FB10B9" w:rsidRPr="000B03A5">
        <w:t xml:space="preserve">” </w:t>
      </w:r>
      <w:r w:rsidR="00FB10B9">
        <w:t>especially because</w:t>
      </w:r>
      <w:r w:rsidR="00FB10B9" w:rsidRPr="000B03A5">
        <w:t xml:space="preserve"> it currently lacks basic features such as notifications of</w:t>
      </w:r>
      <w:r w:rsidR="00B01FB8">
        <w:t xml:space="preserve"> license</w:t>
      </w:r>
      <w:r w:rsidR="00FB10B9" w:rsidRPr="000B03A5">
        <w:t xml:space="preserve"> </w:t>
      </w:r>
      <w:r w:rsidR="00FB10B9">
        <w:t>expiration</w:t>
      </w:r>
      <w:r w:rsidR="00FB10B9" w:rsidRPr="000B03A5">
        <w:t>.</w:t>
      </w:r>
      <w:r w:rsidR="001B12E3">
        <w:t xml:space="preserve"> </w:t>
      </w:r>
      <w:r w:rsidR="00743074">
        <w:t xml:space="preserve">And </w:t>
      </w:r>
      <w:r w:rsidR="001B12E3">
        <w:t xml:space="preserve">personnel records are </w:t>
      </w:r>
      <w:r w:rsidR="0014773D">
        <w:t xml:space="preserve">on paper and </w:t>
      </w:r>
      <w:r w:rsidR="0014773D" w:rsidRPr="000B03A5">
        <w:t>locked in filing cabinets</w:t>
      </w:r>
      <w:r w:rsidR="0014773D">
        <w:t>, and</w:t>
      </w:r>
      <w:r w:rsidR="0014773D" w:rsidRPr="000B03A5">
        <w:t xml:space="preserve"> access requires getting approval, receiving one of two keys, and signing </w:t>
      </w:r>
      <w:r w:rsidR="0014773D">
        <w:t xml:space="preserve">these keys </w:t>
      </w:r>
      <w:r w:rsidR="0014773D" w:rsidRPr="000B03A5">
        <w:t>in</w:t>
      </w:r>
      <w:r w:rsidR="0014773D">
        <w:t xml:space="preserve"> and </w:t>
      </w:r>
      <w:r w:rsidR="0014773D" w:rsidRPr="000B03A5">
        <w:t>out</w:t>
      </w:r>
      <w:r w:rsidR="0014773D">
        <w:t>.</w:t>
      </w:r>
      <w:r w:rsidR="00743074" w:rsidRPr="00743074">
        <w:rPr>
          <w:color w:val="EE0000"/>
        </w:rPr>
        <w:t xml:space="preserve"> </w:t>
      </w:r>
      <w:r w:rsidR="00743074" w:rsidRPr="00935E91">
        <w:t>Overall, district staff described an HR information system that is inefficient and outdate</w:t>
      </w:r>
      <w:r w:rsidR="0085710E" w:rsidRPr="00935E91">
        <w:t>d. Updating</w:t>
      </w:r>
      <w:r w:rsidR="00935E91" w:rsidRPr="00935E91">
        <w:t xml:space="preserve"> and modernizing the</w:t>
      </w:r>
      <w:r w:rsidR="0085710E" w:rsidRPr="00935E91">
        <w:t xml:space="preserve"> HR infrastructure</w:t>
      </w:r>
      <w:r w:rsidR="0086581C" w:rsidRPr="00935E91">
        <w:t xml:space="preserve"> </w:t>
      </w:r>
      <w:r w:rsidR="00743074" w:rsidRPr="00935E91">
        <w:t xml:space="preserve">is an area for growth for Triton. </w:t>
      </w:r>
    </w:p>
    <w:p w14:paraId="1FDCC51F" w14:textId="32BBF86F" w:rsidR="00353F8F" w:rsidRDefault="00F54141" w:rsidP="00791E52">
      <w:pPr>
        <w:pStyle w:val="BodyText"/>
      </w:pPr>
      <w:r>
        <w:t>Even with these ongoing needs</w:t>
      </w:r>
      <w:r w:rsidR="00FE3A86">
        <w:t xml:space="preserve">, </w:t>
      </w:r>
      <w:r w:rsidR="00F74D65" w:rsidRPr="000B03A5">
        <w:t>the</w:t>
      </w:r>
      <w:r w:rsidR="00886C1B" w:rsidRPr="000B03A5">
        <w:t xml:space="preserve"> </w:t>
      </w:r>
      <w:r w:rsidR="00FE3A86">
        <w:t xml:space="preserve">HR </w:t>
      </w:r>
      <w:r w:rsidR="00886C1B" w:rsidRPr="000B03A5">
        <w:t xml:space="preserve">department has </w:t>
      </w:r>
      <w:r w:rsidR="00FE3A86">
        <w:t xml:space="preserve">already </w:t>
      </w:r>
      <w:r w:rsidR="004251BA">
        <w:t xml:space="preserve">begun </w:t>
      </w:r>
      <w:r w:rsidR="00F74D65">
        <w:t>streamlin</w:t>
      </w:r>
      <w:r w:rsidR="004251BA">
        <w:t>ing some</w:t>
      </w:r>
      <w:r w:rsidR="00F74D65">
        <w:t xml:space="preserve"> systems</w:t>
      </w:r>
      <w:r w:rsidR="00886C1B" w:rsidRPr="000B03A5">
        <w:t xml:space="preserve">. </w:t>
      </w:r>
      <w:r w:rsidR="00E54879">
        <w:t xml:space="preserve">For example, </w:t>
      </w:r>
      <w:r w:rsidR="00886C1B" w:rsidRPr="000B03A5">
        <w:t xml:space="preserve">HR </w:t>
      </w:r>
      <w:r w:rsidR="00ED3C8A" w:rsidRPr="000B03A5">
        <w:t>recently</w:t>
      </w:r>
      <w:r w:rsidR="00E57248" w:rsidRPr="000B03A5">
        <w:t xml:space="preserve"> created a universal timesheet</w:t>
      </w:r>
      <w:r w:rsidR="00ED3C8A" w:rsidRPr="000B03A5">
        <w:t xml:space="preserve">, removing the burden of reconciling </w:t>
      </w:r>
      <w:r w:rsidR="00F74D65">
        <w:t>multiple</w:t>
      </w:r>
      <w:r w:rsidR="00ED3C8A" w:rsidRPr="000B03A5">
        <w:t xml:space="preserve"> templates. </w:t>
      </w:r>
      <w:r w:rsidR="00D351CB" w:rsidRPr="000B03A5">
        <w:t xml:space="preserve">District staff reported that when school departments </w:t>
      </w:r>
      <w:r w:rsidR="001D3039">
        <w:t xml:space="preserve">previously </w:t>
      </w:r>
      <w:r w:rsidR="00D351CB" w:rsidRPr="000B03A5">
        <w:t xml:space="preserve">handled timesheets, they would reuse </w:t>
      </w:r>
      <w:r w:rsidR="00E41834" w:rsidRPr="000B03A5">
        <w:t>locally</w:t>
      </w:r>
      <w:r w:rsidR="00ED3C8A" w:rsidRPr="000B03A5">
        <w:t xml:space="preserve"> </w:t>
      </w:r>
      <w:r w:rsidR="00E41834" w:rsidRPr="000B03A5">
        <w:t>created, paper</w:t>
      </w:r>
      <w:r w:rsidR="00ED3C8A" w:rsidRPr="000B03A5">
        <w:t>-</w:t>
      </w:r>
      <w:r w:rsidR="00E41834" w:rsidRPr="000B03A5">
        <w:t>based version</w:t>
      </w:r>
      <w:r w:rsidR="00F621BC" w:rsidRPr="000B03A5">
        <w:t>s</w:t>
      </w:r>
      <w:r w:rsidR="00E41834" w:rsidRPr="000B03A5">
        <w:t xml:space="preserve"> and ignore updates to timesheets on the website. </w:t>
      </w:r>
      <w:r w:rsidR="00845A43" w:rsidRPr="000B03A5">
        <w:t xml:space="preserve">Administration </w:t>
      </w:r>
      <w:r w:rsidR="00707618" w:rsidRPr="000B03A5">
        <w:t xml:space="preserve">also reported </w:t>
      </w:r>
      <w:r w:rsidR="00845A43" w:rsidRPr="000B03A5">
        <w:t>recently creat</w:t>
      </w:r>
      <w:r w:rsidR="00707618" w:rsidRPr="000B03A5">
        <w:t>ing</w:t>
      </w:r>
      <w:r w:rsidR="00845A43" w:rsidRPr="000B03A5">
        <w:t xml:space="preserve"> a personnel sheet</w:t>
      </w:r>
      <w:r w:rsidR="00664F34" w:rsidRPr="000B03A5">
        <w:t>, in part</w:t>
      </w:r>
      <w:r w:rsidR="00845A43" w:rsidRPr="000B03A5">
        <w:t xml:space="preserve"> to </w:t>
      </w:r>
      <w:r w:rsidR="005B515A" w:rsidRPr="000B03A5">
        <w:t>analyze the distribution of</w:t>
      </w:r>
      <w:r w:rsidR="00845A43" w:rsidRPr="000B03A5">
        <w:t xml:space="preserve"> </w:t>
      </w:r>
      <w:r w:rsidR="003C302C" w:rsidRPr="000B03A5">
        <w:t xml:space="preserve">its 113 </w:t>
      </w:r>
      <w:r w:rsidR="00845A43" w:rsidRPr="000B03A5">
        <w:t>instructional assistants</w:t>
      </w:r>
      <w:r w:rsidR="005B515A" w:rsidRPr="000B03A5">
        <w:t xml:space="preserve"> across schools</w:t>
      </w:r>
      <w:r w:rsidR="00845A43" w:rsidRPr="000B03A5">
        <w:t xml:space="preserve">. </w:t>
      </w:r>
    </w:p>
    <w:p w14:paraId="3234DB2B" w14:textId="7F799980" w:rsidR="003A52F5" w:rsidRPr="000B03A5" w:rsidRDefault="00134CD0" w:rsidP="00791E52">
      <w:pPr>
        <w:pStyle w:val="BodyText"/>
        <w:rPr>
          <w:rFonts w:eastAsia="Aptos" w:cs="Aptos"/>
        </w:rPr>
      </w:pPr>
      <w:r>
        <w:t xml:space="preserve">The </w:t>
      </w:r>
      <w:r w:rsidR="00D13F9E" w:rsidRPr="000B03A5">
        <w:t xml:space="preserve">Human Resource Policy is distributed </w:t>
      </w:r>
      <w:r>
        <w:t>in</w:t>
      </w:r>
      <w:r w:rsidR="00D13F9E" w:rsidRPr="000B03A5">
        <w:t xml:space="preserve"> employee handbook</w:t>
      </w:r>
      <w:r>
        <w:t>s</w:t>
      </w:r>
      <w:r w:rsidR="00F70686" w:rsidRPr="000B03A5">
        <w:t xml:space="preserve"> and </w:t>
      </w:r>
      <w:r>
        <w:t>in</w:t>
      </w:r>
      <w:r w:rsidRPr="000B03A5">
        <w:t xml:space="preserve"> </w:t>
      </w:r>
      <w:r w:rsidR="00F70686" w:rsidRPr="000B03A5">
        <w:t>union contracts.</w:t>
      </w:r>
      <w:r w:rsidR="00A85C85" w:rsidRPr="000B03A5">
        <w:t xml:space="preserve"> </w:t>
      </w:r>
      <w:r>
        <w:t>S</w:t>
      </w:r>
      <w:r w:rsidR="00A85C85" w:rsidRPr="000B03A5">
        <w:t>ome of the operational aspects of HR, such as timesheet procedure</w:t>
      </w:r>
      <w:r w:rsidR="007132D6">
        <w:t>s</w:t>
      </w:r>
      <w:r w:rsidR="00A85C85" w:rsidRPr="000B03A5">
        <w:t xml:space="preserve">, are in </w:t>
      </w:r>
      <w:r w:rsidR="00F70686" w:rsidRPr="000B03A5">
        <w:t xml:space="preserve">the </w:t>
      </w:r>
      <w:r w:rsidR="00761436" w:rsidRPr="000B03A5">
        <w:t xml:space="preserve">new finance and operations </w:t>
      </w:r>
      <w:r w:rsidR="00A85C85" w:rsidRPr="000B03A5">
        <w:t xml:space="preserve">guide. </w:t>
      </w:r>
      <w:r w:rsidR="001A3B12" w:rsidRPr="000B03A5">
        <w:t xml:space="preserve">Union representatives </w:t>
      </w:r>
      <w:r w:rsidR="002B2907" w:rsidRPr="000B03A5">
        <w:t xml:space="preserve">agreed </w:t>
      </w:r>
      <w:r w:rsidR="001A3B12" w:rsidRPr="000B03A5">
        <w:t>that the policies are clear</w:t>
      </w:r>
      <w:r>
        <w:t>,</w:t>
      </w:r>
      <w:r w:rsidR="001A3B12" w:rsidRPr="000B03A5">
        <w:t xml:space="preserve"> </w:t>
      </w:r>
      <w:r>
        <w:t xml:space="preserve">and one representative noted: </w:t>
      </w:r>
      <w:r w:rsidR="001A3B12" w:rsidRPr="000B03A5">
        <w:t>“</w:t>
      </w:r>
      <w:r>
        <w:t>E</w:t>
      </w:r>
      <w:r w:rsidR="001A3B12" w:rsidRPr="000B03A5">
        <w:t xml:space="preserve">verything is in the contract or in </w:t>
      </w:r>
      <w:r w:rsidR="00311AB3" w:rsidRPr="000B03A5">
        <w:t xml:space="preserve">the </w:t>
      </w:r>
      <w:r w:rsidR="001A3B12" w:rsidRPr="000B03A5">
        <w:t>handbook.”</w:t>
      </w:r>
    </w:p>
    <w:p w14:paraId="486FA845" w14:textId="760A5BCC" w:rsidR="00B827DE" w:rsidRPr="00791E52" w:rsidRDefault="00444346" w:rsidP="00791E52">
      <w:pPr>
        <w:pStyle w:val="Heading3"/>
      </w:pPr>
      <w:r w:rsidRPr="00791E52">
        <w:t>S</w:t>
      </w:r>
      <w:r w:rsidR="006C7784" w:rsidRPr="00791E52">
        <w:t>t</w:t>
      </w:r>
      <w:r w:rsidRPr="00791E52">
        <w:t>affing</w:t>
      </w:r>
    </w:p>
    <w:p w14:paraId="4EA803F0" w14:textId="10A856A6" w:rsidR="009F4F6C" w:rsidRPr="000B03A5" w:rsidRDefault="009E59A5" w:rsidP="00791E52">
      <w:pPr>
        <w:pStyle w:val="BodyTextposthead"/>
      </w:pPr>
      <w:r w:rsidRPr="000B03A5">
        <w:t xml:space="preserve">According to </w:t>
      </w:r>
      <w:r w:rsidR="00086E67" w:rsidRPr="000B03A5">
        <w:t xml:space="preserve">educators, </w:t>
      </w:r>
      <w:r w:rsidR="00365C99">
        <w:t>school and district</w:t>
      </w:r>
      <w:r w:rsidR="00086E67" w:rsidRPr="000B03A5">
        <w:t xml:space="preserve"> leaders, and </w:t>
      </w:r>
      <w:r w:rsidR="00026E99" w:rsidRPr="000B03A5">
        <w:t xml:space="preserve">documents, </w:t>
      </w:r>
      <w:r w:rsidR="000D2FD3">
        <w:t>Triton’s hiring</w:t>
      </w:r>
      <w:r w:rsidR="00E165DB">
        <w:t xml:space="preserve"> system is decentralized, but functional. S</w:t>
      </w:r>
      <w:r w:rsidR="00410FCE">
        <w:t xml:space="preserve">chool leaders </w:t>
      </w:r>
      <w:r w:rsidR="00FD5DB4" w:rsidRPr="000B03A5">
        <w:t>primarily ma</w:t>
      </w:r>
      <w:r w:rsidR="00410FCE">
        <w:t>k</w:t>
      </w:r>
      <w:r w:rsidR="00FD5DB4" w:rsidRPr="000B03A5">
        <w:t>e</w:t>
      </w:r>
      <w:r w:rsidR="00410FCE">
        <w:t xml:space="preserve"> hiring decisions</w:t>
      </w:r>
      <w:r w:rsidR="00FD5DB4" w:rsidRPr="000B03A5">
        <w:t>, w</w:t>
      </w:r>
      <w:r w:rsidR="006A3304">
        <w:t>hile</w:t>
      </w:r>
      <w:r w:rsidR="00FD5DB4" w:rsidRPr="000B03A5">
        <w:t xml:space="preserve"> district leaders </w:t>
      </w:r>
      <w:r w:rsidR="006A3304">
        <w:t xml:space="preserve">provide </w:t>
      </w:r>
      <w:r w:rsidR="00FD5DB4" w:rsidRPr="000B03A5">
        <w:t>final approval</w:t>
      </w:r>
      <w:r w:rsidR="00365C99">
        <w:t xml:space="preserve"> </w:t>
      </w:r>
      <w:r w:rsidR="006A3304">
        <w:t xml:space="preserve">and </w:t>
      </w:r>
      <w:r w:rsidR="00365C99">
        <w:t>rarely interven</w:t>
      </w:r>
      <w:r w:rsidR="006A3304">
        <w:t>e</w:t>
      </w:r>
      <w:r w:rsidR="008D7FF3" w:rsidRPr="000B03A5">
        <w:t>.</w:t>
      </w:r>
      <w:r w:rsidR="00445EBC" w:rsidRPr="000B03A5">
        <w:t xml:space="preserve"> </w:t>
      </w:r>
      <w:r w:rsidR="005324CA" w:rsidRPr="000B03A5">
        <w:t>School leaders and educators reported that school</w:t>
      </w:r>
      <w:r w:rsidR="001E7AA4" w:rsidRPr="000B03A5">
        <w:t xml:space="preserve"> principals</w:t>
      </w:r>
      <w:r w:rsidR="005324CA" w:rsidRPr="000B03A5">
        <w:t xml:space="preserve"> </w:t>
      </w:r>
      <w:r w:rsidR="00026E99" w:rsidRPr="000B03A5">
        <w:t xml:space="preserve">convene hiring </w:t>
      </w:r>
      <w:r w:rsidR="009F766A" w:rsidRPr="000B03A5">
        <w:t>committees</w:t>
      </w:r>
      <w:r w:rsidR="005324CA" w:rsidRPr="000B03A5">
        <w:t xml:space="preserve"> compri</w:t>
      </w:r>
      <w:r w:rsidR="002A4044">
        <w:t>sing</w:t>
      </w:r>
      <w:r w:rsidR="003877EF" w:rsidRPr="000B03A5">
        <w:t xml:space="preserve"> </w:t>
      </w:r>
      <w:r w:rsidR="001E7AA4" w:rsidRPr="000B03A5">
        <w:t>school leaders</w:t>
      </w:r>
      <w:r w:rsidR="002A4044">
        <w:t xml:space="preserve"> and</w:t>
      </w:r>
      <w:r w:rsidR="003877EF" w:rsidRPr="000B03A5">
        <w:t xml:space="preserve"> </w:t>
      </w:r>
      <w:r w:rsidR="005324CA" w:rsidRPr="000B03A5">
        <w:t>relevant staff</w:t>
      </w:r>
      <w:r w:rsidR="002A4044">
        <w:t>. F</w:t>
      </w:r>
      <w:r w:rsidR="008F2972" w:rsidRPr="000B03A5">
        <w:t>or example,</w:t>
      </w:r>
      <w:r w:rsidR="00A11F94" w:rsidRPr="000B03A5">
        <w:t xml:space="preserve"> </w:t>
      </w:r>
      <w:r w:rsidR="008629A2">
        <w:t>all</w:t>
      </w:r>
      <w:r w:rsidR="00A11F94" w:rsidRPr="000B03A5">
        <w:t xml:space="preserve"> elementary</w:t>
      </w:r>
      <w:r w:rsidR="008F2972" w:rsidRPr="000B03A5">
        <w:t xml:space="preserve"> </w:t>
      </w:r>
      <w:r w:rsidR="006A3DC3">
        <w:t xml:space="preserve">music teachers in the district may be on a hiring committee for an </w:t>
      </w:r>
      <w:r w:rsidR="008629A2">
        <w:t xml:space="preserve">elementary </w:t>
      </w:r>
      <w:r w:rsidR="008F2972" w:rsidRPr="000B03A5">
        <w:t>music teacher candidate</w:t>
      </w:r>
      <w:r w:rsidR="009F766A" w:rsidRPr="000B03A5">
        <w:t xml:space="preserve">. </w:t>
      </w:r>
      <w:r w:rsidR="001E7AA4" w:rsidRPr="000B03A5">
        <w:t>Educators reported that school principals have the final say</w:t>
      </w:r>
      <w:r w:rsidR="002A4044">
        <w:t xml:space="preserve"> in hiring</w:t>
      </w:r>
      <w:r w:rsidR="001D25B1" w:rsidRPr="000B03A5">
        <w:t xml:space="preserve"> </w:t>
      </w:r>
      <w:r w:rsidR="001E7AA4" w:rsidRPr="000B03A5">
        <w:t>but usually defer to</w:t>
      </w:r>
      <w:r w:rsidR="00A11F94" w:rsidRPr="000B03A5">
        <w:t xml:space="preserve"> </w:t>
      </w:r>
      <w:r w:rsidR="003C05F7" w:rsidRPr="000B03A5">
        <w:t xml:space="preserve">what the hiring committee </w:t>
      </w:r>
      <w:r w:rsidR="00F50967" w:rsidRPr="000B03A5">
        <w:t xml:space="preserve">collectively </w:t>
      </w:r>
      <w:r w:rsidR="003C05F7" w:rsidRPr="000B03A5">
        <w:t>decides after discussion</w:t>
      </w:r>
      <w:r w:rsidR="002A4044">
        <w:t>s</w:t>
      </w:r>
      <w:r w:rsidR="003C05F7" w:rsidRPr="000B03A5">
        <w:t xml:space="preserve"> and deliberation</w:t>
      </w:r>
      <w:r w:rsidR="002A4044">
        <w:t>s</w:t>
      </w:r>
      <w:r w:rsidR="003C05F7" w:rsidRPr="000B03A5">
        <w:t>.</w:t>
      </w:r>
      <w:r w:rsidR="001E7AA4" w:rsidRPr="000B03A5">
        <w:t xml:space="preserve"> </w:t>
      </w:r>
      <w:r w:rsidR="003F6B83">
        <w:t xml:space="preserve">While recruitment and hiring processes are consistent, the district lacks formal hiring guidance, standardized interview protocols, and defined expectations for hiring committees. </w:t>
      </w:r>
      <w:r w:rsidR="0071499A" w:rsidRPr="000B03A5">
        <w:t xml:space="preserve">Focus group participants were not aware of formal district level guidance related to interviewing and selecting candidates. That said, some school leaders reported </w:t>
      </w:r>
      <w:r w:rsidR="00D40B04" w:rsidRPr="000B03A5">
        <w:t>collaborating</w:t>
      </w:r>
      <w:r w:rsidR="0071499A" w:rsidRPr="000B03A5">
        <w:t xml:space="preserve"> with district leaders to draft position descriptions and interview questions.</w:t>
      </w:r>
      <w:r w:rsidR="0018128B" w:rsidRPr="000B03A5">
        <w:t xml:space="preserve"> </w:t>
      </w:r>
      <w:r w:rsidR="00935E91" w:rsidRPr="00935E91">
        <w:t xml:space="preserve">Creating </w:t>
      </w:r>
      <w:r w:rsidR="0018128B" w:rsidRPr="00935E91">
        <w:t>formal guidance for hiring is an area for growth.</w:t>
      </w:r>
    </w:p>
    <w:p w14:paraId="3CE47948" w14:textId="74E8F521" w:rsidR="000F351A" w:rsidRDefault="00465DB3" w:rsidP="00791E52">
      <w:pPr>
        <w:pStyle w:val="BodyText"/>
      </w:pPr>
      <w:r w:rsidRPr="000B03A5">
        <w:t xml:space="preserve">Regarding retention, </w:t>
      </w:r>
      <w:r w:rsidR="00B15D1E" w:rsidRPr="000B03A5">
        <w:t xml:space="preserve">many district and school staff </w:t>
      </w:r>
      <w:r w:rsidR="00614E37" w:rsidRPr="000B03A5">
        <w:t xml:space="preserve">cited </w:t>
      </w:r>
      <w:r w:rsidR="00B15D1E" w:rsidRPr="000B03A5">
        <w:t>the district culture</w:t>
      </w:r>
      <w:r w:rsidR="002250F3" w:rsidRPr="000B03A5">
        <w:t xml:space="preserve">, the mentorship program (see Professional </w:t>
      </w:r>
      <w:r w:rsidR="00E800A9">
        <w:t>L</w:t>
      </w:r>
      <w:r w:rsidR="002250F3" w:rsidRPr="000B03A5">
        <w:t>earning),</w:t>
      </w:r>
      <w:r w:rsidR="00B15D1E" w:rsidRPr="000B03A5">
        <w:t xml:space="preserve"> and working relationships as the primary driver</w:t>
      </w:r>
      <w:r w:rsidR="00E800A9">
        <w:t>s</w:t>
      </w:r>
      <w:r w:rsidR="00B15D1E" w:rsidRPr="000B03A5">
        <w:t xml:space="preserve"> of </w:t>
      </w:r>
      <w:r w:rsidR="00CB30B4">
        <w:t xml:space="preserve">why many </w:t>
      </w:r>
      <w:r w:rsidR="00B15D1E" w:rsidRPr="000B03A5">
        <w:t xml:space="preserve">stay for a long time. </w:t>
      </w:r>
      <w:r w:rsidR="00DF25FB">
        <w:t xml:space="preserve">While </w:t>
      </w:r>
      <w:r w:rsidR="00197EEF">
        <w:t>school leaders</w:t>
      </w:r>
      <w:r w:rsidR="00DF25FB">
        <w:t xml:space="preserve"> did not </w:t>
      </w:r>
      <w:r w:rsidR="00197EEF">
        <w:t xml:space="preserve">describe </w:t>
      </w:r>
      <w:r w:rsidR="00DF25FB">
        <w:t xml:space="preserve">a formal retention process, </w:t>
      </w:r>
      <w:r w:rsidR="000725D1">
        <w:t>they</w:t>
      </w:r>
      <w:r w:rsidR="00DF25FB">
        <w:t xml:space="preserve"> reported </w:t>
      </w:r>
      <w:r w:rsidR="000725D1">
        <w:t>that district staff</w:t>
      </w:r>
      <w:r w:rsidR="00DF25FB">
        <w:t xml:space="preserve"> support </w:t>
      </w:r>
      <w:r w:rsidR="000725D1">
        <w:t xml:space="preserve">them </w:t>
      </w:r>
      <w:r w:rsidR="00DF25FB">
        <w:t xml:space="preserve">by providing snacks during professional development to show appreciation for </w:t>
      </w:r>
      <w:r w:rsidR="0080783C">
        <w:t>staff and</w:t>
      </w:r>
      <w:r w:rsidR="00DF25FB">
        <w:t xml:space="preserve"> </w:t>
      </w:r>
      <w:r w:rsidR="000725D1">
        <w:t xml:space="preserve">by </w:t>
      </w:r>
      <w:r w:rsidR="00DF25FB">
        <w:t xml:space="preserve">having ad hoc discussions about how to support individual educators. School leaders also described a culture where teachers are encouraged to prioritize their health and families as needed. </w:t>
      </w:r>
      <w:r w:rsidR="00614E37" w:rsidRPr="000B03A5">
        <w:t>In 2025, Triton teachers had a retention rate of 87.9</w:t>
      </w:r>
      <w:r w:rsidR="00E800A9">
        <w:t xml:space="preserve"> percent</w:t>
      </w:r>
      <w:r w:rsidR="00614E37" w:rsidRPr="000B03A5">
        <w:t xml:space="preserve">, which is </w:t>
      </w:r>
      <w:r w:rsidR="008B5BB7">
        <w:t xml:space="preserve">approximately </w:t>
      </w:r>
      <w:r w:rsidR="00614E37" w:rsidRPr="000B03A5">
        <w:t>2</w:t>
      </w:r>
      <w:r w:rsidR="00E800A9">
        <w:t xml:space="preserve"> percent</w:t>
      </w:r>
      <w:r w:rsidR="00F56984">
        <w:t>age points</w:t>
      </w:r>
      <w:r w:rsidR="00E800A9" w:rsidRPr="000B03A5">
        <w:t xml:space="preserve"> </w:t>
      </w:r>
      <w:r w:rsidR="00614E37" w:rsidRPr="000B03A5">
        <w:t xml:space="preserve">higher than the </w:t>
      </w:r>
      <w:r w:rsidR="00E800A9">
        <w:t>s</w:t>
      </w:r>
      <w:r w:rsidR="00614E37" w:rsidRPr="000B03A5">
        <w:t>tate</w:t>
      </w:r>
      <w:r w:rsidR="00883350">
        <w:t xml:space="preserve"> rate (86.1 percent)</w:t>
      </w:r>
      <w:r w:rsidR="00614E37" w:rsidRPr="000B03A5">
        <w:t xml:space="preserve">. </w:t>
      </w:r>
      <w:r w:rsidR="002376C5" w:rsidRPr="000B03A5">
        <w:t xml:space="preserve">According to school committee minutes, particularly those from the personnel subcommittee, there is concern that </w:t>
      </w:r>
      <w:r w:rsidR="00F76484" w:rsidRPr="000B03A5">
        <w:lastRenderedPageBreak/>
        <w:t>budget constraints will make the district less competitive for talent in the future</w:t>
      </w:r>
      <w:r w:rsidR="00BA06E0">
        <w:t xml:space="preserve">. </w:t>
      </w:r>
      <w:r w:rsidR="00D2579A" w:rsidRPr="007402DD">
        <w:t>While educators noted that longevity pay supports retention, concerns persist around benefits</w:t>
      </w:r>
      <w:r w:rsidR="00B43C93">
        <w:t xml:space="preserve">. </w:t>
      </w:r>
      <w:r w:rsidR="001B4F8A">
        <w:t>For FY26, t</w:t>
      </w:r>
      <w:r w:rsidR="00F76484" w:rsidRPr="000B03A5">
        <w:t xml:space="preserve">he cost of insurance </w:t>
      </w:r>
      <w:r w:rsidR="00436A3E" w:rsidRPr="000B03A5">
        <w:t>premiums</w:t>
      </w:r>
      <w:r w:rsidR="00F76484" w:rsidRPr="000B03A5">
        <w:t xml:space="preserve"> </w:t>
      </w:r>
      <w:r w:rsidR="001B4F8A">
        <w:t>grew</w:t>
      </w:r>
      <w:r w:rsidR="00935E91">
        <w:t xml:space="preserve"> </w:t>
      </w:r>
      <w:r w:rsidR="009D1782">
        <w:t xml:space="preserve">beyond even “worst-case scenario” projections, forcing the district to </w:t>
      </w:r>
      <w:r w:rsidR="001B4F8A">
        <w:t>make their benefits less competitive, which personnel subcommittee meeting minutes suggest were already</w:t>
      </w:r>
      <w:r w:rsidR="005941C1">
        <w:t xml:space="preserve"> partially competitive</w:t>
      </w:r>
      <w:r w:rsidR="002343A3">
        <w:t xml:space="preserve"> in some ways (e.g.</w:t>
      </w:r>
      <w:r w:rsidR="004D68E1">
        <w:t>,</w:t>
      </w:r>
      <w:r w:rsidR="002343A3">
        <w:t xml:space="preserve"> relatively lower educator dental premiums) </w:t>
      </w:r>
      <w:r w:rsidR="005941C1">
        <w:t xml:space="preserve">when compared to neighboring districts. </w:t>
      </w:r>
    </w:p>
    <w:p w14:paraId="35C90AFA" w14:textId="041BC2D7" w:rsidR="00F829D3" w:rsidRPr="000B03A5" w:rsidRDefault="009C3422" w:rsidP="008A4CE7">
      <w:pPr>
        <w:pStyle w:val="BodyText"/>
        <w:keepNext/>
        <w:keepLines/>
        <w:rPr>
          <w:rFonts w:eastAsia="Calibri" w:cs="Calibri"/>
          <w:color w:val="000000"/>
        </w:rPr>
      </w:pPr>
      <w:r w:rsidRPr="009C3422">
        <w:rPr>
          <w:color w:val="000000" w:themeColor="text1"/>
        </w:rPr>
        <w:t>In addition to compensation and benefits, school and district leaders described several structures intended to support educator practice and consistency across the district</w:t>
      </w:r>
      <w:r>
        <w:rPr>
          <w:color w:val="000000" w:themeColor="text1"/>
        </w:rPr>
        <w:t>.</w:t>
      </w:r>
      <w:r w:rsidR="00CD17D1" w:rsidRPr="00CD17D1">
        <w:rPr>
          <w:color w:val="000000" w:themeColor="text1"/>
        </w:rPr>
        <w:t xml:space="preserve"> </w:t>
      </w:r>
      <w:r>
        <w:rPr>
          <w:color w:val="000000" w:themeColor="text1"/>
        </w:rPr>
        <w:t>S</w:t>
      </w:r>
      <w:r w:rsidR="00EB5681" w:rsidRPr="000B03A5">
        <w:rPr>
          <w:color w:val="000000" w:themeColor="text1"/>
        </w:rPr>
        <w:t xml:space="preserve">chool and district leaders reported </w:t>
      </w:r>
      <w:r w:rsidR="00F829D3" w:rsidRPr="000B03A5">
        <w:rPr>
          <w:color w:val="000000" w:themeColor="text1"/>
        </w:rPr>
        <w:t>three</w:t>
      </w:r>
      <w:r w:rsidR="00EB5681" w:rsidRPr="000B03A5">
        <w:rPr>
          <w:color w:val="000000" w:themeColor="text1"/>
        </w:rPr>
        <w:t xml:space="preserve"> main mechanisms to support the efficacy of the </w:t>
      </w:r>
      <w:r w:rsidR="002C6957" w:rsidRPr="000B03A5">
        <w:rPr>
          <w:color w:val="000000" w:themeColor="text1"/>
        </w:rPr>
        <w:t xml:space="preserve">staff </w:t>
      </w:r>
      <w:r w:rsidR="00EB5681" w:rsidRPr="000B03A5">
        <w:rPr>
          <w:color w:val="000000" w:themeColor="text1"/>
        </w:rPr>
        <w:t>evaluation system. First, s</w:t>
      </w:r>
      <w:r w:rsidR="00EB5681" w:rsidRPr="000B03A5">
        <w:t xml:space="preserve">chool leaders described how they developed </w:t>
      </w:r>
      <w:r w:rsidR="00E307C6" w:rsidRPr="000B03A5">
        <w:t xml:space="preserve">draft </w:t>
      </w:r>
      <w:r w:rsidR="00EB5681" w:rsidRPr="000B03A5">
        <w:t>goals for teachers</w:t>
      </w:r>
      <w:r w:rsidR="00BA6FB2" w:rsidRPr="000B03A5">
        <w:t>,</w:t>
      </w:r>
      <w:r w:rsidR="00EB5681" w:rsidRPr="000B03A5">
        <w:t xml:space="preserve"> aligned with their </w:t>
      </w:r>
      <w:r w:rsidR="00BA6FB2" w:rsidRPr="000B03A5">
        <w:t xml:space="preserve">SIPs, </w:t>
      </w:r>
      <w:r w:rsidR="008863BE">
        <w:t>which</w:t>
      </w:r>
      <w:r w:rsidR="008863BE" w:rsidRPr="000B03A5">
        <w:t xml:space="preserve"> </w:t>
      </w:r>
      <w:r w:rsidR="00EB5681" w:rsidRPr="000B03A5">
        <w:t>teachers can</w:t>
      </w:r>
      <w:r w:rsidR="007F40CB" w:rsidRPr="000B03A5">
        <w:t xml:space="preserve"> </w:t>
      </w:r>
      <w:r w:rsidR="00E95727" w:rsidRPr="000B03A5">
        <w:t xml:space="preserve">modify for </w:t>
      </w:r>
      <w:r w:rsidR="002943E7" w:rsidRPr="000B03A5">
        <w:t xml:space="preserve">their own </w:t>
      </w:r>
      <w:r w:rsidR="00E95727" w:rsidRPr="000B03A5">
        <w:t>use</w:t>
      </w:r>
      <w:r w:rsidR="00EB5681" w:rsidRPr="000B03A5">
        <w:t xml:space="preserve">. Second, </w:t>
      </w:r>
      <w:r w:rsidR="000544CF">
        <w:t>s</w:t>
      </w:r>
      <w:r w:rsidR="000544CF" w:rsidRPr="000544CF">
        <w:t xml:space="preserve">chool and district leaders reported that they </w:t>
      </w:r>
      <w:r w:rsidR="00281FE4">
        <w:t>aligned</w:t>
      </w:r>
      <w:r w:rsidR="000544CF" w:rsidRPr="000544CF">
        <w:t xml:space="preserve"> their processes for defining instructional practices to ensure</w:t>
      </w:r>
      <w:r w:rsidR="000544CF">
        <w:t xml:space="preserve"> </w:t>
      </w:r>
      <w:r w:rsidR="00281FE4">
        <w:t>consistency</w:t>
      </w:r>
      <w:r w:rsidR="00C235C5" w:rsidRPr="000B03A5">
        <w:t>.</w:t>
      </w:r>
      <w:r w:rsidR="007F274E" w:rsidRPr="000B03A5">
        <w:t xml:space="preserve"> </w:t>
      </w:r>
      <w:r w:rsidR="00313EBA">
        <w:t xml:space="preserve">These processes included dedicated calibration walkthroughs, using DESE provided videos, and comparing evaluator write ups based on the evidence. </w:t>
      </w:r>
      <w:r w:rsidR="00F829D3" w:rsidRPr="000B03A5">
        <w:t xml:space="preserve">Third, according to </w:t>
      </w:r>
      <w:r w:rsidR="00C85849">
        <w:t>a</w:t>
      </w:r>
      <w:r w:rsidR="00F829D3" w:rsidRPr="000B03A5">
        <w:t xml:space="preserve"> district leader, </w:t>
      </w:r>
      <w:r w:rsidR="00407BEC">
        <w:t>there is a rotation of evaluators so</w:t>
      </w:r>
      <w:r w:rsidR="00C63E1A">
        <w:t xml:space="preserve"> an</w:t>
      </w:r>
      <w:r w:rsidR="00407BEC">
        <w:t xml:space="preserve"> </w:t>
      </w:r>
      <w:r w:rsidR="00F829D3" w:rsidRPr="000B03A5">
        <w:rPr>
          <w:rFonts w:eastAsia="Calibri" w:cs="Calibri"/>
          <w:color w:val="000000"/>
        </w:rPr>
        <w:t xml:space="preserve">“educator's evaluation is not dependent on the view of one particular evaluator,” which reduces the degree of </w:t>
      </w:r>
      <w:r w:rsidR="00C63E1A">
        <w:rPr>
          <w:rFonts w:eastAsia="Calibri" w:cs="Calibri"/>
          <w:color w:val="000000"/>
        </w:rPr>
        <w:t xml:space="preserve">influence </w:t>
      </w:r>
      <w:r w:rsidR="00F829D3" w:rsidRPr="000B03A5">
        <w:rPr>
          <w:rFonts w:eastAsia="Calibri" w:cs="Calibri"/>
          <w:color w:val="000000"/>
        </w:rPr>
        <w:t xml:space="preserve">any </w:t>
      </w:r>
      <w:r w:rsidR="008863BE">
        <w:rPr>
          <w:rFonts w:eastAsia="Calibri" w:cs="Calibri"/>
          <w:color w:val="000000"/>
        </w:rPr>
        <w:t>single</w:t>
      </w:r>
      <w:r w:rsidR="008863BE" w:rsidRPr="000B03A5">
        <w:rPr>
          <w:rFonts w:eastAsia="Calibri" w:cs="Calibri"/>
          <w:color w:val="000000"/>
        </w:rPr>
        <w:t xml:space="preserve"> </w:t>
      </w:r>
      <w:r w:rsidR="00F829D3" w:rsidRPr="000B03A5">
        <w:rPr>
          <w:rFonts w:eastAsia="Calibri" w:cs="Calibri"/>
          <w:color w:val="000000"/>
        </w:rPr>
        <w:t>evaluator</w:t>
      </w:r>
      <w:r w:rsidR="00C63E1A">
        <w:rPr>
          <w:rFonts w:eastAsia="Calibri" w:cs="Calibri"/>
          <w:color w:val="000000"/>
        </w:rPr>
        <w:t>’s</w:t>
      </w:r>
      <w:r w:rsidR="00F829D3" w:rsidRPr="000B03A5">
        <w:rPr>
          <w:rFonts w:eastAsia="Calibri" w:cs="Calibri"/>
          <w:color w:val="000000"/>
        </w:rPr>
        <w:t xml:space="preserve"> </w:t>
      </w:r>
      <w:r w:rsidR="00C63E1A" w:rsidRPr="000B03A5">
        <w:rPr>
          <w:rFonts w:eastAsia="Calibri" w:cs="Calibri"/>
          <w:color w:val="000000"/>
        </w:rPr>
        <w:t xml:space="preserve">bias </w:t>
      </w:r>
      <w:r w:rsidR="00F829D3" w:rsidRPr="000B03A5">
        <w:rPr>
          <w:rFonts w:eastAsia="Calibri" w:cs="Calibri"/>
          <w:color w:val="000000"/>
        </w:rPr>
        <w:t>may have.</w:t>
      </w:r>
      <w:r w:rsidR="00313EBA">
        <w:rPr>
          <w:rFonts w:eastAsia="Calibri" w:cs="Calibri"/>
          <w:color w:val="000000"/>
        </w:rPr>
        <w:t xml:space="preserve"> While AIR did not assess the equity or fairness of evaluations, educators described the evaluations as fair, and the association reported that the union is generally satisfied with contents of the evaluations.</w:t>
      </w:r>
      <w:r w:rsidR="00313EBA" w:rsidRPr="00313EBA">
        <w:rPr>
          <w:rFonts w:eastAsia="Calibri" w:cs="Calibri"/>
          <w:color w:val="000000"/>
        </w:rPr>
        <w:t xml:space="preserve"> The processes to ensure evaluations are fair are a strength of the district.</w:t>
      </w:r>
    </w:p>
    <w:p w14:paraId="7011FCDF" w14:textId="4272AA11" w:rsidR="00D0216E" w:rsidRDefault="00D0216E" w:rsidP="00D0216E">
      <w:r w:rsidRPr="003848AF">
        <w:t xml:space="preserve">District records indicate that teacher evaluations are consistently completed using </w:t>
      </w:r>
      <w:r>
        <w:t>Frontline Education</w:t>
      </w:r>
      <w:r w:rsidRPr="003848AF">
        <w:t xml:space="preserve">. AIR used simple random sampling to select </w:t>
      </w:r>
      <w:r>
        <w:t>1</w:t>
      </w:r>
      <w:r w:rsidRPr="003848AF">
        <w:t>0 teachers due for summative evaluation</w:t>
      </w:r>
      <w:r>
        <w:t>s</w:t>
      </w:r>
      <w:r w:rsidRPr="003848AF">
        <w:t xml:space="preserve">. Of the </w:t>
      </w:r>
      <w:r>
        <w:t>10</w:t>
      </w:r>
      <w:r w:rsidRPr="003848AF">
        <w:t xml:space="preserve"> teacher evaluations selected for review</w:t>
      </w:r>
      <w:r>
        <w:t>, all were</w:t>
      </w:r>
      <w:r w:rsidRPr="003848AF">
        <w:t xml:space="preserve"> available for review.</w:t>
      </w:r>
      <w:r>
        <w:t xml:space="preserve"> </w:t>
      </w:r>
      <w:r w:rsidRPr="003848AF">
        <w:t xml:space="preserve">Of the </w:t>
      </w:r>
      <w:r>
        <w:t xml:space="preserve">10 </w:t>
      </w:r>
      <w:r w:rsidRPr="003848AF">
        <w:t xml:space="preserve">available evaluations, all were complete and included all required components, such as a rating for each standard or an overall rating. </w:t>
      </w:r>
      <w:r>
        <w:t>Nearly a</w:t>
      </w:r>
      <w:r w:rsidRPr="003848AF">
        <w:t xml:space="preserve">ll </w:t>
      </w:r>
      <w:r>
        <w:t xml:space="preserve">(9/10) </w:t>
      </w:r>
      <w:r w:rsidRPr="003848AF">
        <w:t>evaluation documents included a student learning SMART goal and a professional practice SMART goal, and all teachers’ progress toward their student learning and professional SMART goals w</w:t>
      </w:r>
      <w:r w:rsidR="00E64D93">
        <w:t>ere</w:t>
      </w:r>
      <w:r w:rsidRPr="003848AF">
        <w:t xml:space="preserve"> evaluated.</w:t>
      </w:r>
    </w:p>
    <w:p w14:paraId="011F4B8D" w14:textId="3F34AF99" w:rsidR="00FC53F4" w:rsidRDefault="00D015AA" w:rsidP="00791E52">
      <w:pPr>
        <w:pStyle w:val="BodyText"/>
      </w:pPr>
      <w:r w:rsidRPr="000B03A5">
        <w:t xml:space="preserve">Table </w:t>
      </w:r>
      <w:r w:rsidR="00F31108">
        <w:t>8</w:t>
      </w:r>
      <w:r w:rsidR="00F31108" w:rsidRPr="000B03A5">
        <w:t xml:space="preserve"> </w:t>
      </w:r>
      <w:r w:rsidRPr="000B03A5">
        <w:t xml:space="preserve">shows findings from a </w:t>
      </w:r>
      <w:r w:rsidR="008C45A3" w:rsidRPr="000B03A5">
        <w:t>review of these records</w:t>
      </w:r>
      <w:r w:rsidRPr="000B03A5">
        <w:t>.</w:t>
      </w:r>
    </w:p>
    <w:p w14:paraId="34C8645D" w14:textId="77777777" w:rsidR="00C3295A" w:rsidRPr="00791E52" w:rsidRDefault="00C3295A" w:rsidP="00C3295A">
      <w:pPr>
        <w:pStyle w:val="TableTitle0"/>
      </w:pPr>
      <w:r w:rsidRPr="00791E52">
        <w:t>Table 8. Summary of Educator Evaluation Records Review</w:t>
      </w:r>
    </w:p>
    <w:tbl>
      <w:tblPr>
        <w:tblStyle w:val="MSVTable1"/>
        <w:tblW w:w="9344" w:type="dxa"/>
        <w:tblLook w:val="04A0" w:firstRow="1" w:lastRow="0" w:firstColumn="1" w:lastColumn="0" w:noHBand="0" w:noVBand="1"/>
      </w:tblPr>
      <w:tblGrid>
        <w:gridCol w:w="1432"/>
        <w:gridCol w:w="5290"/>
        <w:gridCol w:w="1100"/>
        <w:gridCol w:w="1522"/>
      </w:tblGrid>
      <w:tr w:rsidR="008C03DD" w:rsidRPr="000458E4" w14:paraId="03210454" w14:textId="77777777" w:rsidTr="008C03DD">
        <w:trPr>
          <w:cnfStyle w:val="100000000000" w:firstRow="1" w:lastRow="0" w:firstColumn="0" w:lastColumn="0" w:oddVBand="0" w:evenVBand="0" w:oddHBand="0" w:evenHBand="0" w:firstRowFirstColumn="0" w:firstRowLastColumn="0" w:lastRowFirstColumn="0" w:lastRowLastColumn="0"/>
        </w:trPr>
        <w:tc>
          <w:tcPr>
            <w:tcW w:w="1432" w:type="dxa"/>
          </w:tcPr>
          <w:p w14:paraId="4BC32AA7" w14:textId="77777777" w:rsidR="008C03DD" w:rsidRPr="00E823FA" w:rsidRDefault="008C03DD" w:rsidP="00E823FA">
            <w:pPr>
              <w:pStyle w:val="TableText"/>
              <w:jc w:val="center"/>
              <w:rPr>
                <w:b/>
                <w:bCs/>
              </w:rPr>
            </w:pPr>
            <w:r w:rsidRPr="00E823FA">
              <w:rPr>
                <w:b/>
                <w:bCs/>
              </w:rPr>
              <w:t>Category</w:t>
            </w:r>
          </w:p>
        </w:tc>
        <w:tc>
          <w:tcPr>
            <w:tcW w:w="5290" w:type="dxa"/>
          </w:tcPr>
          <w:p w14:paraId="19482CED" w14:textId="77777777" w:rsidR="008C03DD" w:rsidRPr="00E823FA" w:rsidRDefault="008C03DD" w:rsidP="00E823FA">
            <w:pPr>
              <w:pStyle w:val="TableText"/>
              <w:jc w:val="center"/>
              <w:rPr>
                <w:b/>
                <w:bCs/>
              </w:rPr>
            </w:pPr>
            <w:r w:rsidRPr="00E823FA">
              <w:rPr>
                <w:b/>
                <w:bCs/>
              </w:rPr>
              <w:t>Component</w:t>
            </w:r>
          </w:p>
        </w:tc>
        <w:tc>
          <w:tcPr>
            <w:tcW w:w="1100" w:type="dxa"/>
          </w:tcPr>
          <w:p w14:paraId="00F034ED" w14:textId="77777777" w:rsidR="008C03DD" w:rsidRPr="00E823FA" w:rsidRDefault="008C03DD" w:rsidP="00E823FA">
            <w:pPr>
              <w:pStyle w:val="TableText"/>
              <w:jc w:val="center"/>
              <w:rPr>
                <w:b/>
                <w:bCs/>
              </w:rPr>
            </w:pPr>
            <w:r w:rsidRPr="00E823FA">
              <w:rPr>
                <w:b/>
                <w:bCs/>
              </w:rPr>
              <w:t>Teachers</w:t>
            </w:r>
          </w:p>
        </w:tc>
        <w:tc>
          <w:tcPr>
            <w:tcW w:w="1522" w:type="dxa"/>
          </w:tcPr>
          <w:p w14:paraId="1A2B1DC0" w14:textId="77777777" w:rsidR="008C03DD" w:rsidRPr="00E823FA" w:rsidRDefault="008C03DD" w:rsidP="00E823FA">
            <w:pPr>
              <w:pStyle w:val="TableText"/>
              <w:jc w:val="center"/>
              <w:rPr>
                <w:b/>
                <w:bCs/>
              </w:rPr>
            </w:pPr>
            <w:r w:rsidRPr="00E823FA">
              <w:rPr>
                <w:b/>
                <w:bCs/>
              </w:rPr>
              <w:t>Administrators</w:t>
            </w:r>
          </w:p>
        </w:tc>
      </w:tr>
      <w:tr w:rsidR="008C03DD" w:rsidRPr="00601FAF" w14:paraId="610B0D9E" w14:textId="77777777" w:rsidTr="008C03DD">
        <w:trPr>
          <w:cnfStyle w:val="000000100000" w:firstRow="0" w:lastRow="0" w:firstColumn="0" w:lastColumn="0" w:oddVBand="0" w:evenVBand="0" w:oddHBand="1" w:evenHBand="0" w:firstRowFirstColumn="0" w:firstRowLastColumn="0" w:lastRowFirstColumn="0" w:lastRowLastColumn="0"/>
        </w:trPr>
        <w:tc>
          <w:tcPr>
            <w:tcW w:w="1432" w:type="dxa"/>
          </w:tcPr>
          <w:p w14:paraId="24AFC4A0" w14:textId="77777777" w:rsidR="008C03DD" w:rsidRDefault="008C03DD">
            <w:pPr>
              <w:pStyle w:val="TableText"/>
            </w:pPr>
            <w:r>
              <w:t>General</w:t>
            </w:r>
          </w:p>
        </w:tc>
        <w:tc>
          <w:tcPr>
            <w:tcW w:w="5290" w:type="dxa"/>
          </w:tcPr>
          <w:p w14:paraId="0616EF82" w14:textId="77777777" w:rsidR="008C03DD" w:rsidRPr="000458E4" w:rsidRDefault="008C03DD">
            <w:pPr>
              <w:pStyle w:val="TableText"/>
              <w:rPr>
                <w:b/>
                <w:bCs/>
              </w:rPr>
            </w:pPr>
            <w:r w:rsidRPr="000458E4">
              <w:t>Number of Evaluations Selected for Review</w:t>
            </w:r>
          </w:p>
        </w:tc>
        <w:tc>
          <w:tcPr>
            <w:tcW w:w="1100" w:type="dxa"/>
            <w:vAlign w:val="center"/>
          </w:tcPr>
          <w:p w14:paraId="38EEF1A2" w14:textId="77777777" w:rsidR="008C03DD" w:rsidRPr="00601FAF" w:rsidRDefault="008C03DD" w:rsidP="008C03DD">
            <w:pPr>
              <w:pStyle w:val="TableText"/>
              <w:jc w:val="center"/>
            </w:pPr>
            <w:r>
              <w:t>10</w:t>
            </w:r>
          </w:p>
        </w:tc>
        <w:tc>
          <w:tcPr>
            <w:tcW w:w="1522" w:type="dxa"/>
            <w:vAlign w:val="center"/>
          </w:tcPr>
          <w:p w14:paraId="41B893CE" w14:textId="77777777" w:rsidR="008C03DD" w:rsidRPr="00601FAF" w:rsidRDefault="008C03DD" w:rsidP="008C03DD">
            <w:pPr>
              <w:pStyle w:val="TableText"/>
              <w:jc w:val="center"/>
            </w:pPr>
            <w:r>
              <w:t>6</w:t>
            </w:r>
          </w:p>
        </w:tc>
      </w:tr>
      <w:tr w:rsidR="008C03DD" w:rsidRPr="00601FAF" w14:paraId="2E4A600C" w14:textId="77777777" w:rsidTr="008C03DD">
        <w:tc>
          <w:tcPr>
            <w:tcW w:w="1432" w:type="dxa"/>
          </w:tcPr>
          <w:p w14:paraId="001640B1" w14:textId="77777777" w:rsidR="008C03DD" w:rsidRDefault="008C03DD">
            <w:pPr>
              <w:pStyle w:val="TableText"/>
            </w:pPr>
            <w:r>
              <w:t>General</w:t>
            </w:r>
          </w:p>
        </w:tc>
        <w:tc>
          <w:tcPr>
            <w:tcW w:w="5290" w:type="dxa"/>
          </w:tcPr>
          <w:p w14:paraId="70BC750E" w14:textId="77777777" w:rsidR="008C03DD" w:rsidRPr="000458E4" w:rsidRDefault="008C03DD">
            <w:pPr>
              <w:pStyle w:val="TableText"/>
              <w:rPr>
                <w:b/>
                <w:bCs/>
              </w:rPr>
            </w:pPr>
            <w:r w:rsidRPr="000458E4">
              <w:t>Summative Evaluation Available</w:t>
            </w:r>
          </w:p>
        </w:tc>
        <w:tc>
          <w:tcPr>
            <w:tcW w:w="1100" w:type="dxa"/>
            <w:vAlign w:val="center"/>
          </w:tcPr>
          <w:p w14:paraId="08E3811E" w14:textId="77777777" w:rsidR="008C03DD" w:rsidRPr="00601FAF" w:rsidRDefault="008C03DD" w:rsidP="008C03DD">
            <w:pPr>
              <w:pStyle w:val="TableText"/>
              <w:jc w:val="center"/>
            </w:pPr>
            <w:r>
              <w:t>10</w:t>
            </w:r>
            <w:r w:rsidRPr="00601FAF">
              <w:t>/</w:t>
            </w:r>
            <w:r>
              <w:t>10</w:t>
            </w:r>
          </w:p>
        </w:tc>
        <w:tc>
          <w:tcPr>
            <w:tcW w:w="1522" w:type="dxa"/>
            <w:vAlign w:val="center"/>
          </w:tcPr>
          <w:p w14:paraId="1ADD13B9" w14:textId="77777777" w:rsidR="008C03DD" w:rsidRPr="00601FAF" w:rsidRDefault="008C03DD" w:rsidP="008C03DD">
            <w:pPr>
              <w:pStyle w:val="TableText"/>
              <w:jc w:val="center"/>
            </w:pPr>
            <w:r>
              <w:t>6/6</w:t>
            </w:r>
          </w:p>
        </w:tc>
      </w:tr>
      <w:tr w:rsidR="008C03DD" w:rsidRPr="00601FAF" w14:paraId="240AC53C" w14:textId="77777777" w:rsidTr="008C03DD">
        <w:trPr>
          <w:cnfStyle w:val="000000100000" w:firstRow="0" w:lastRow="0" w:firstColumn="0" w:lastColumn="0" w:oddVBand="0" w:evenVBand="0" w:oddHBand="1" w:evenHBand="0" w:firstRowFirstColumn="0" w:firstRowLastColumn="0" w:lastRowFirstColumn="0" w:lastRowLastColumn="0"/>
        </w:trPr>
        <w:tc>
          <w:tcPr>
            <w:tcW w:w="1432" w:type="dxa"/>
          </w:tcPr>
          <w:p w14:paraId="76537CE8" w14:textId="77777777" w:rsidR="008C03DD" w:rsidRDefault="008C03DD">
            <w:pPr>
              <w:pStyle w:val="TableText"/>
            </w:pPr>
            <w:r>
              <w:t>SMART</w:t>
            </w:r>
            <w:r w:rsidRPr="74BDE23F">
              <w:rPr>
                <w:rStyle w:val="FootnoteReference"/>
              </w:rPr>
              <w:footnoteReference w:id="7"/>
            </w:r>
            <w:r>
              <w:t xml:space="preserve"> Goals</w:t>
            </w:r>
          </w:p>
        </w:tc>
        <w:tc>
          <w:tcPr>
            <w:tcW w:w="5290" w:type="dxa"/>
          </w:tcPr>
          <w:p w14:paraId="7BEBB43B" w14:textId="77777777" w:rsidR="008C03DD" w:rsidRPr="000458E4" w:rsidRDefault="008C03DD">
            <w:pPr>
              <w:pStyle w:val="TableText"/>
              <w:rPr>
                <w:b/>
                <w:bCs/>
              </w:rPr>
            </w:pPr>
            <w:r w:rsidRPr="000458E4">
              <w:t xml:space="preserve">Included Student Learning SMART Goal </w:t>
            </w:r>
          </w:p>
        </w:tc>
        <w:tc>
          <w:tcPr>
            <w:tcW w:w="1100" w:type="dxa"/>
            <w:vAlign w:val="center"/>
          </w:tcPr>
          <w:p w14:paraId="1C6E47A0" w14:textId="77777777" w:rsidR="008C03DD" w:rsidRPr="00601FAF" w:rsidRDefault="008C03DD" w:rsidP="008C03DD">
            <w:pPr>
              <w:pStyle w:val="TableText"/>
              <w:jc w:val="center"/>
            </w:pPr>
            <w:r>
              <w:t>9/10</w:t>
            </w:r>
          </w:p>
        </w:tc>
        <w:tc>
          <w:tcPr>
            <w:tcW w:w="1522" w:type="dxa"/>
            <w:vAlign w:val="center"/>
          </w:tcPr>
          <w:p w14:paraId="4DBE9945" w14:textId="77777777" w:rsidR="008C03DD" w:rsidRPr="00601FAF" w:rsidRDefault="008C03DD" w:rsidP="008C03DD">
            <w:pPr>
              <w:pStyle w:val="TableText"/>
              <w:jc w:val="center"/>
            </w:pPr>
            <w:r w:rsidRPr="00A408D6">
              <w:t>6/6</w:t>
            </w:r>
          </w:p>
        </w:tc>
      </w:tr>
      <w:tr w:rsidR="008C03DD" w:rsidRPr="00601FAF" w14:paraId="04C332A2" w14:textId="77777777" w:rsidTr="008C03DD">
        <w:tc>
          <w:tcPr>
            <w:tcW w:w="1432" w:type="dxa"/>
          </w:tcPr>
          <w:p w14:paraId="4C3D481E" w14:textId="77777777" w:rsidR="008C03DD" w:rsidRDefault="008C03DD">
            <w:pPr>
              <w:pStyle w:val="TableText"/>
            </w:pPr>
            <w:r>
              <w:t>SMART Goals</w:t>
            </w:r>
          </w:p>
        </w:tc>
        <w:tc>
          <w:tcPr>
            <w:tcW w:w="5290" w:type="dxa"/>
          </w:tcPr>
          <w:p w14:paraId="66047F03" w14:textId="77777777" w:rsidR="008C03DD" w:rsidRPr="000458E4" w:rsidRDefault="008C03DD">
            <w:pPr>
              <w:pStyle w:val="TableText"/>
              <w:rPr>
                <w:b/>
                <w:bCs/>
              </w:rPr>
            </w:pPr>
            <w:r w:rsidRPr="000458E4">
              <w:t>Progress Toward Student Learning SMART Goal Evaluated</w:t>
            </w:r>
          </w:p>
        </w:tc>
        <w:tc>
          <w:tcPr>
            <w:tcW w:w="1100" w:type="dxa"/>
            <w:vAlign w:val="center"/>
          </w:tcPr>
          <w:p w14:paraId="5589874E" w14:textId="77777777" w:rsidR="008C03DD" w:rsidRPr="00601FAF" w:rsidRDefault="008C03DD" w:rsidP="008C03DD">
            <w:pPr>
              <w:pStyle w:val="TableText"/>
              <w:jc w:val="center"/>
            </w:pPr>
            <w:r>
              <w:t>9/10</w:t>
            </w:r>
          </w:p>
        </w:tc>
        <w:tc>
          <w:tcPr>
            <w:tcW w:w="1522" w:type="dxa"/>
            <w:vAlign w:val="center"/>
          </w:tcPr>
          <w:p w14:paraId="1818A6C9" w14:textId="77777777" w:rsidR="008C03DD" w:rsidRPr="00601FAF" w:rsidRDefault="008C03DD" w:rsidP="008C03DD">
            <w:pPr>
              <w:pStyle w:val="TableText"/>
              <w:jc w:val="center"/>
            </w:pPr>
            <w:r w:rsidRPr="00A408D6">
              <w:t>6/6</w:t>
            </w:r>
          </w:p>
        </w:tc>
      </w:tr>
      <w:tr w:rsidR="008C03DD" w:rsidRPr="00601FAF" w14:paraId="57DB8DF0" w14:textId="77777777" w:rsidTr="008C03DD">
        <w:trPr>
          <w:cnfStyle w:val="000000100000" w:firstRow="0" w:lastRow="0" w:firstColumn="0" w:lastColumn="0" w:oddVBand="0" w:evenVBand="0" w:oddHBand="1" w:evenHBand="0" w:firstRowFirstColumn="0" w:firstRowLastColumn="0" w:lastRowFirstColumn="0" w:lastRowLastColumn="0"/>
          <w:trHeight w:val="228"/>
        </w:trPr>
        <w:tc>
          <w:tcPr>
            <w:tcW w:w="1432" w:type="dxa"/>
          </w:tcPr>
          <w:p w14:paraId="4F7A1A83" w14:textId="77777777" w:rsidR="008C03DD" w:rsidRDefault="008C03DD">
            <w:pPr>
              <w:pStyle w:val="TableText"/>
            </w:pPr>
            <w:r>
              <w:t>SMART Goals</w:t>
            </w:r>
          </w:p>
        </w:tc>
        <w:tc>
          <w:tcPr>
            <w:tcW w:w="5290" w:type="dxa"/>
          </w:tcPr>
          <w:p w14:paraId="1A57ED22" w14:textId="77777777" w:rsidR="008C03DD" w:rsidRPr="000458E4" w:rsidRDefault="008C03DD">
            <w:pPr>
              <w:pStyle w:val="TableText"/>
              <w:rPr>
                <w:b/>
                <w:bCs/>
              </w:rPr>
            </w:pPr>
            <w:r w:rsidRPr="000458E4">
              <w:t>Included Professional Practice SMART Goal</w:t>
            </w:r>
          </w:p>
        </w:tc>
        <w:tc>
          <w:tcPr>
            <w:tcW w:w="1100" w:type="dxa"/>
            <w:vAlign w:val="center"/>
          </w:tcPr>
          <w:p w14:paraId="3A30E727" w14:textId="77777777" w:rsidR="008C03DD" w:rsidRPr="00601FAF" w:rsidRDefault="008C03DD" w:rsidP="008C03DD">
            <w:pPr>
              <w:pStyle w:val="TableText"/>
              <w:jc w:val="center"/>
            </w:pPr>
            <w:r w:rsidRPr="00CB51D3">
              <w:t>9/10</w:t>
            </w:r>
          </w:p>
        </w:tc>
        <w:tc>
          <w:tcPr>
            <w:tcW w:w="1522" w:type="dxa"/>
            <w:vAlign w:val="center"/>
          </w:tcPr>
          <w:p w14:paraId="012086AF" w14:textId="77777777" w:rsidR="008C03DD" w:rsidRPr="00601FAF" w:rsidRDefault="008C03DD" w:rsidP="008C03DD">
            <w:pPr>
              <w:pStyle w:val="TableText"/>
              <w:jc w:val="center"/>
            </w:pPr>
            <w:r w:rsidRPr="00A408D6">
              <w:t>6/6</w:t>
            </w:r>
          </w:p>
        </w:tc>
      </w:tr>
      <w:tr w:rsidR="008C03DD" w:rsidRPr="00601FAF" w14:paraId="24124CD3" w14:textId="77777777" w:rsidTr="008C03DD">
        <w:tc>
          <w:tcPr>
            <w:tcW w:w="1432" w:type="dxa"/>
          </w:tcPr>
          <w:p w14:paraId="1CE10A08" w14:textId="77777777" w:rsidR="008C03DD" w:rsidRDefault="008C03DD">
            <w:pPr>
              <w:pStyle w:val="TableText"/>
            </w:pPr>
            <w:r>
              <w:t>SMART Goals</w:t>
            </w:r>
          </w:p>
        </w:tc>
        <w:tc>
          <w:tcPr>
            <w:tcW w:w="5290" w:type="dxa"/>
          </w:tcPr>
          <w:p w14:paraId="004A8BAF" w14:textId="77777777" w:rsidR="008C03DD" w:rsidRPr="000458E4" w:rsidRDefault="008C03DD">
            <w:pPr>
              <w:pStyle w:val="TableText"/>
              <w:rPr>
                <w:b/>
                <w:bCs/>
              </w:rPr>
            </w:pPr>
            <w:r w:rsidRPr="000458E4">
              <w:t>Progress Toward Professional Practice SMART Goal Evaluated</w:t>
            </w:r>
          </w:p>
        </w:tc>
        <w:tc>
          <w:tcPr>
            <w:tcW w:w="1100" w:type="dxa"/>
            <w:vAlign w:val="center"/>
          </w:tcPr>
          <w:p w14:paraId="46DD6395" w14:textId="77777777" w:rsidR="008C03DD" w:rsidRPr="00601FAF" w:rsidRDefault="008C03DD" w:rsidP="008C03DD">
            <w:pPr>
              <w:pStyle w:val="TableText"/>
              <w:jc w:val="center"/>
            </w:pPr>
            <w:r w:rsidRPr="00CB51D3">
              <w:t>9/10</w:t>
            </w:r>
          </w:p>
        </w:tc>
        <w:tc>
          <w:tcPr>
            <w:tcW w:w="1522" w:type="dxa"/>
            <w:vAlign w:val="center"/>
          </w:tcPr>
          <w:p w14:paraId="36422F03" w14:textId="77777777" w:rsidR="008C03DD" w:rsidRPr="00601FAF" w:rsidRDefault="008C03DD" w:rsidP="008C03DD">
            <w:pPr>
              <w:pStyle w:val="TableText"/>
              <w:jc w:val="center"/>
            </w:pPr>
            <w:r w:rsidRPr="00A408D6">
              <w:t>6/6</w:t>
            </w:r>
          </w:p>
        </w:tc>
      </w:tr>
      <w:tr w:rsidR="008C03DD" w:rsidRPr="00601FAF" w14:paraId="2145BAFB" w14:textId="77777777" w:rsidTr="008C03DD">
        <w:trPr>
          <w:cnfStyle w:val="000000100000" w:firstRow="0" w:lastRow="0" w:firstColumn="0" w:lastColumn="0" w:oddVBand="0" w:evenVBand="0" w:oddHBand="1" w:evenHBand="0" w:firstRowFirstColumn="0" w:firstRowLastColumn="0" w:lastRowFirstColumn="0" w:lastRowLastColumn="0"/>
        </w:trPr>
        <w:tc>
          <w:tcPr>
            <w:tcW w:w="1432" w:type="dxa"/>
          </w:tcPr>
          <w:p w14:paraId="6D1A001C" w14:textId="77777777" w:rsidR="008C03DD" w:rsidRDefault="008C03DD">
            <w:pPr>
              <w:pStyle w:val="TableText"/>
            </w:pPr>
            <w:r>
              <w:t>Evidence</w:t>
            </w:r>
          </w:p>
        </w:tc>
        <w:tc>
          <w:tcPr>
            <w:tcW w:w="5290" w:type="dxa"/>
          </w:tcPr>
          <w:p w14:paraId="19831AA0" w14:textId="77777777" w:rsidR="008C03DD" w:rsidRPr="000458E4" w:rsidRDefault="008C03DD">
            <w:pPr>
              <w:pStyle w:val="TableText"/>
              <w:rPr>
                <w:b/>
                <w:bCs/>
              </w:rPr>
            </w:pPr>
            <w:r w:rsidRPr="000458E4">
              <w:t>Included Multiple Sources of Evidence for Each Standard</w:t>
            </w:r>
          </w:p>
        </w:tc>
        <w:tc>
          <w:tcPr>
            <w:tcW w:w="1100" w:type="dxa"/>
            <w:vAlign w:val="center"/>
          </w:tcPr>
          <w:p w14:paraId="55A127B1" w14:textId="77777777" w:rsidR="008C03DD" w:rsidRPr="00601FAF" w:rsidRDefault="008C03DD" w:rsidP="008C03DD">
            <w:pPr>
              <w:pStyle w:val="TableText"/>
              <w:jc w:val="center"/>
            </w:pPr>
            <w:r>
              <w:t>10/10</w:t>
            </w:r>
          </w:p>
        </w:tc>
        <w:tc>
          <w:tcPr>
            <w:tcW w:w="1522" w:type="dxa"/>
            <w:vAlign w:val="center"/>
          </w:tcPr>
          <w:p w14:paraId="227C9AA7" w14:textId="77777777" w:rsidR="008C03DD" w:rsidRPr="00601FAF" w:rsidRDefault="008C03DD" w:rsidP="008C03DD">
            <w:pPr>
              <w:pStyle w:val="TableText"/>
              <w:jc w:val="center"/>
            </w:pPr>
            <w:r>
              <w:t>2/6</w:t>
            </w:r>
          </w:p>
        </w:tc>
      </w:tr>
      <w:tr w:rsidR="008C03DD" w:rsidRPr="00601FAF" w14:paraId="3A853EBC" w14:textId="77777777" w:rsidTr="008C03DD">
        <w:tc>
          <w:tcPr>
            <w:tcW w:w="1432" w:type="dxa"/>
          </w:tcPr>
          <w:p w14:paraId="0B22FF83" w14:textId="77777777" w:rsidR="008C03DD" w:rsidRDefault="008C03DD">
            <w:pPr>
              <w:pStyle w:val="TableText"/>
            </w:pPr>
            <w:r>
              <w:t>Ratings</w:t>
            </w:r>
          </w:p>
        </w:tc>
        <w:tc>
          <w:tcPr>
            <w:tcW w:w="5290" w:type="dxa"/>
          </w:tcPr>
          <w:p w14:paraId="58B0ED46" w14:textId="77777777" w:rsidR="008C03DD" w:rsidRPr="000458E4" w:rsidRDefault="008C03DD">
            <w:pPr>
              <w:pStyle w:val="TableText"/>
              <w:rPr>
                <w:b/>
                <w:bCs/>
              </w:rPr>
            </w:pPr>
            <w:r w:rsidRPr="000458E4">
              <w:t xml:space="preserve">Included Ratings for Each Standard </w:t>
            </w:r>
          </w:p>
        </w:tc>
        <w:tc>
          <w:tcPr>
            <w:tcW w:w="1100" w:type="dxa"/>
            <w:vAlign w:val="center"/>
          </w:tcPr>
          <w:p w14:paraId="168B8879" w14:textId="77777777" w:rsidR="008C03DD" w:rsidRPr="00601FAF" w:rsidRDefault="008C03DD" w:rsidP="008C03DD">
            <w:pPr>
              <w:pStyle w:val="TableText"/>
              <w:jc w:val="center"/>
            </w:pPr>
            <w:r w:rsidRPr="00267B93">
              <w:t>10/10</w:t>
            </w:r>
          </w:p>
        </w:tc>
        <w:tc>
          <w:tcPr>
            <w:tcW w:w="1522" w:type="dxa"/>
            <w:vAlign w:val="center"/>
          </w:tcPr>
          <w:p w14:paraId="01FF4EF8" w14:textId="77777777" w:rsidR="008C03DD" w:rsidRPr="00601FAF" w:rsidRDefault="008C03DD" w:rsidP="008C03DD">
            <w:pPr>
              <w:pStyle w:val="TableText"/>
              <w:jc w:val="center"/>
            </w:pPr>
            <w:r>
              <w:t>5/6</w:t>
            </w:r>
          </w:p>
        </w:tc>
      </w:tr>
      <w:tr w:rsidR="008C03DD" w:rsidRPr="000517B2" w14:paraId="13D10A7B" w14:textId="77777777" w:rsidTr="008C03DD">
        <w:trPr>
          <w:cnfStyle w:val="000000100000" w:firstRow="0" w:lastRow="0" w:firstColumn="0" w:lastColumn="0" w:oddVBand="0" w:evenVBand="0" w:oddHBand="1" w:evenHBand="0" w:firstRowFirstColumn="0" w:firstRowLastColumn="0" w:lastRowFirstColumn="0" w:lastRowLastColumn="0"/>
        </w:trPr>
        <w:tc>
          <w:tcPr>
            <w:tcW w:w="1432" w:type="dxa"/>
          </w:tcPr>
          <w:p w14:paraId="24C48672" w14:textId="77777777" w:rsidR="008C03DD" w:rsidRDefault="008C03DD">
            <w:pPr>
              <w:pStyle w:val="TableText"/>
            </w:pPr>
            <w:r>
              <w:lastRenderedPageBreak/>
              <w:t>Ratings</w:t>
            </w:r>
          </w:p>
        </w:tc>
        <w:tc>
          <w:tcPr>
            <w:tcW w:w="5290" w:type="dxa"/>
          </w:tcPr>
          <w:p w14:paraId="22668D38" w14:textId="77777777" w:rsidR="008C03DD" w:rsidRPr="000458E4" w:rsidRDefault="008C03DD">
            <w:pPr>
              <w:pStyle w:val="TableText"/>
              <w:rPr>
                <w:b/>
                <w:bCs/>
              </w:rPr>
            </w:pPr>
            <w:r w:rsidRPr="000458E4">
              <w:t>Included Overall Rating</w:t>
            </w:r>
          </w:p>
        </w:tc>
        <w:tc>
          <w:tcPr>
            <w:tcW w:w="1100" w:type="dxa"/>
            <w:vAlign w:val="center"/>
          </w:tcPr>
          <w:p w14:paraId="534473F6" w14:textId="77777777" w:rsidR="008C03DD" w:rsidRPr="00601FAF" w:rsidRDefault="008C03DD" w:rsidP="008C03DD">
            <w:pPr>
              <w:pStyle w:val="TableText"/>
              <w:jc w:val="center"/>
            </w:pPr>
            <w:r w:rsidRPr="00267B93">
              <w:t>10/10</w:t>
            </w:r>
          </w:p>
        </w:tc>
        <w:tc>
          <w:tcPr>
            <w:tcW w:w="1522" w:type="dxa"/>
            <w:vAlign w:val="center"/>
          </w:tcPr>
          <w:p w14:paraId="04217D50" w14:textId="77777777" w:rsidR="008C03DD" w:rsidRPr="000517B2" w:rsidRDefault="008C03DD" w:rsidP="008C03DD">
            <w:pPr>
              <w:pStyle w:val="TableText"/>
              <w:jc w:val="center"/>
            </w:pPr>
            <w:r>
              <w:t>6/6</w:t>
            </w:r>
          </w:p>
        </w:tc>
      </w:tr>
      <w:tr w:rsidR="008C03DD" w14:paraId="52364971" w14:textId="77777777" w:rsidTr="008C03DD">
        <w:tc>
          <w:tcPr>
            <w:tcW w:w="1432" w:type="dxa"/>
          </w:tcPr>
          <w:p w14:paraId="558BCECC" w14:textId="77777777" w:rsidR="008C03DD" w:rsidRDefault="008C03DD">
            <w:pPr>
              <w:pStyle w:val="TableText"/>
            </w:pPr>
            <w:r>
              <w:t>Feedback</w:t>
            </w:r>
          </w:p>
        </w:tc>
        <w:tc>
          <w:tcPr>
            <w:tcW w:w="5290" w:type="dxa"/>
          </w:tcPr>
          <w:p w14:paraId="6F895833" w14:textId="77777777" w:rsidR="008C03DD" w:rsidRPr="000458E4" w:rsidRDefault="008C03DD">
            <w:pPr>
              <w:pStyle w:val="TableText"/>
            </w:pPr>
            <w:r w:rsidRPr="001A78B2">
              <w:t xml:space="preserve">Contained </w:t>
            </w:r>
            <w:r>
              <w:t xml:space="preserve">Overall </w:t>
            </w:r>
            <w:r w:rsidRPr="001A78B2">
              <w:t>Written Feedback</w:t>
            </w:r>
          </w:p>
        </w:tc>
        <w:tc>
          <w:tcPr>
            <w:tcW w:w="1100" w:type="dxa"/>
            <w:vAlign w:val="center"/>
          </w:tcPr>
          <w:p w14:paraId="0309928B" w14:textId="77777777" w:rsidR="008C03DD" w:rsidRDefault="008C03DD" w:rsidP="008C03DD">
            <w:pPr>
              <w:pStyle w:val="TableText"/>
              <w:jc w:val="center"/>
            </w:pPr>
            <w:r>
              <w:t>10/10</w:t>
            </w:r>
          </w:p>
        </w:tc>
        <w:tc>
          <w:tcPr>
            <w:tcW w:w="1522" w:type="dxa"/>
            <w:vAlign w:val="center"/>
          </w:tcPr>
          <w:p w14:paraId="21479545" w14:textId="77777777" w:rsidR="008C03DD" w:rsidRDefault="008C03DD" w:rsidP="008C03DD">
            <w:pPr>
              <w:pStyle w:val="TableText"/>
              <w:jc w:val="center"/>
            </w:pPr>
            <w:r>
              <w:t>6/6</w:t>
            </w:r>
          </w:p>
        </w:tc>
      </w:tr>
      <w:tr w:rsidR="008C03DD" w:rsidRPr="00601FAF" w14:paraId="6F40A661" w14:textId="77777777" w:rsidTr="008C03DD">
        <w:trPr>
          <w:cnfStyle w:val="000000100000" w:firstRow="0" w:lastRow="0" w:firstColumn="0" w:lastColumn="0" w:oddVBand="0" w:evenVBand="0" w:oddHBand="1" w:evenHBand="0" w:firstRowFirstColumn="0" w:firstRowLastColumn="0" w:lastRowFirstColumn="0" w:lastRowLastColumn="0"/>
        </w:trPr>
        <w:tc>
          <w:tcPr>
            <w:tcW w:w="1432" w:type="dxa"/>
          </w:tcPr>
          <w:p w14:paraId="07AC4893" w14:textId="77777777" w:rsidR="008C03DD" w:rsidRDefault="008C03DD">
            <w:pPr>
              <w:pStyle w:val="TableText"/>
            </w:pPr>
            <w:r>
              <w:t>Feedback</w:t>
            </w:r>
          </w:p>
        </w:tc>
        <w:tc>
          <w:tcPr>
            <w:tcW w:w="5290" w:type="dxa"/>
          </w:tcPr>
          <w:p w14:paraId="7768DEAE" w14:textId="77777777" w:rsidR="008C03DD" w:rsidRPr="000458E4" w:rsidRDefault="008C03DD">
            <w:pPr>
              <w:pStyle w:val="TableText"/>
              <w:rPr>
                <w:b/>
                <w:bCs/>
              </w:rPr>
            </w:pPr>
            <w:r w:rsidRPr="001A78B2">
              <w:t>Contained Feedback on Each Standard</w:t>
            </w:r>
          </w:p>
        </w:tc>
        <w:tc>
          <w:tcPr>
            <w:tcW w:w="1100" w:type="dxa"/>
            <w:vAlign w:val="center"/>
          </w:tcPr>
          <w:p w14:paraId="0D33AAA8" w14:textId="77777777" w:rsidR="008C03DD" w:rsidRPr="00601FAF" w:rsidRDefault="008C03DD" w:rsidP="008C03DD">
            <w:pPr>
              <w:pStyle w:val="TableText"/>
              <w:jc w:val="center"/>
            </w:pPr>
            <w:r>
              <w:t>10/10</w:t>
            </w:r>
          </w:p>
        </w:tc>
        <w:tc>
          <w:tcPr>
            <w:tcW w:w="1522" w:type="dxa"/>
            <w:vAlign w:val="center"/>
          </w:tcPr>
          <w:p w14:paraId="1226A2CF" w14:textId="77777777" w:rsidR="008C03DD" w:rsidRPr="00601FAF" w:rsidRDefault="008C03DD" w:rsidP="008C03DD">
            <w:pPr>
              <w:pStyle w:val="TableText"/>
              <w:jc w:val="center"/>
            </w:pPr>
            <w:r>
              <w:t>5/6</w:t>
            </w:r>
          </w:p>
        </w:tc>
      </w:tr>
      <w:tr w:rsidR="008C03DD" w:rsidRPr="00601FAF" w14:paraId="4ACBD7C3" w14:textId="77777777" w:rsidTr="008C03DD">
        <w:tc>
          <w:tcPr>
            <w:tcW w:w="1432" w:type="dxa"/>
          </w:tcPr>
          <w:p w14:paraId="1E3BC682" w14:textId="77777777" w:rsidR="008C03DD" w:rsidRDefault="008C03DD">
            <w:pPr>
              <w:pStyle w:val="TableText"/>
            </w:pPr>
            <w:r>
              <w:t>Feedback</w:t>
            </w:r>
          </w:p>
        </w:tc>
        <w:tc>
          <w:tcPr>
            <w:tcW w:w="5290" w:type="dxa"/>
          </w:tcPr>
          <w:p w14:paraId="763B3906" w14:textId="77777777" w:rsidR="008C03DD" w:rsidRPr="000458E4" w:rsidRDefault="008C03DD">
            <w:pPr>
              <w:pStyle w:val="TableText"/>
              <w:rPr>
                <w:b/>
                <w:bCs/>
              </w:rPr>
            </w:pPr>
            <w:r>
              <w:t xml:space="preserve">Contained </w:t>
            </w:r>
            <w:r w:rsidRPr="000458E4">
              <w:t>Positive Feedback</w:t>
            </w:r>
          </w:p>
        </w:tc>
        <w:tc>
          <w:tcPr>
            <w:tcW w:w="1100" w:type="dxa"/>
            <w:vAlign w:val="center"/>
          </w:tcPr>
          <w:p w14:paraId="5907862D" w14:textId="77777777" w:rsidR="008C03DD" w:rsidRPr="00601FAF" w:rsidRDefault="008C03DD" w:rsidP="008C03DD">
            <w:pPr>
              <w:pStyle w:val="TableText"/>
              <w:jc w:val="center"/>
            </w:pPr>
            <w:r>
              <w:t>10/10</w:t>
            </w:r>
          </w:p>
        </w:tc>
        <w:tc>
          <w:tcPr>
            <w:tcW w:w="1522" w:type="dxa"/>
            <w:vAlign w:val="center"/>
          </w:tcPr>
          <w:p w14:paraId="10B354E0" w14:textId="77777777" w:rsidR="008C03DD" w:rsidRPr="00601FAF" w:rsidRDefault="008C03DD" w:rsidP="008C03DD">
            <w:pPr>
              <w:pStyle w:val="TableText"/>
              <w:jc w:val="center"/>
            </w:pPr>
            <w:r>
              <w:t>6/6</w:t>
            </w:r>
          </w:p>
        </w:tc>
      </w:tr>
      <w:tr w:rsidR="008C03DD" w:rsidRPr="00601FAF" w14:paraId="692F0134" w14:textId="77777777" w:rsidTr="008C03DD">
        <w:trPr>
          <w:cnfStyle w:val="000000100000" w:firstRow="0" w:lastRow="0" w:firstColumn="0" w:lastColumn="0" w:oddVBand="0" w:evenVBand="0" w:oddHBand="1" w:evenHBand="0" w:firstRowFirstColumn="0" w:firstRowLastColumn="0" w:lastRowFirstColumn="0" w:lastRowLastColumn="0"/>
        </w:trPr>
        <w:tc>
          <w:tcPr>
            <w:tcW w:w="1432" w:type="dxa"/>
          </w:tcPr>
          <w:p w14:paraId="09212B23" w14:textId="77777777" w:rsidR="008C03DD" w:rsidRDefault="008C03DD">
            <w:pPr>
              <w:pStyle w:val="TableText"/>
            </w:pPr>
            <w:r>
              <w:t>Feedback</w:t>
            </w:r>
          </w:p>
        </w:tc>
        <w:tc>
          <w:tcPr>
            <w:tcW w:w="5290" w:type="dxa"/>
          </w:tcPr>
          <w:p w14:paraId="58808247" w14:textId="77777777" w:rsidR="008C03DD" w:rsidRPr="000458E4" w:rsidRDefault="008C03DD">
            <w:pPr>
              <w:pStyle w:val="TableText"/>
              <w:rPr>
                <w:b/>
                <w:bCs/>
              </w:rPr>
            </w:pPr>
            <w:r>
              <w:t xml:space="preserve">Contained </w:t>
            </w:r>
            <w:r w:rsidRPr="000458E4">
              <w:t>Constructive Feedback</w:t>
            </w:r>
          </w:p>
        </w:tc>
        <w:tc>
          <w:tcPr>
            <w:tcW w:w="1100" w:type="dxa"/>
            <w:vAlign w:val="center"/>
          </w:tcPr>
          <w:p w14:paraId="5512D035" w14:textId="77777777" w:rsidR="008C03DD" w:rsidRPr="00601FAF" w:rsidRDefault="008C03DD" w:rsidP="008C03DD">
            <w:pPr>
              <w:pStyle w:val="TableText"/>
              <w:jc w:val="center"/>
            </w:pPr>
            <w:r>
              <w:t>2/10</w:t>
            </w:r>
          </w:p>
        </w:tc>
        <w:tc>
          <w:tcPr>
            <w:tcW w:w="1522" w:type="dxa"/>
            <w:vAlign w:val="center"/>
          </w:tcPr>
          <w:p w14:paraId="4DCA691B" w14:textId="77777777" w:rsidR="008C03DD" w:rsidRPr="00601FAF" w:rsidRDefault="008C03DD" w:rsidP="008C03DD">
            <w:pPr>
              <w:pStyle w:val="TableText"/>
              <w:jc w:val="center"/>
            </w:pPr>
            <w:r>
              <w:t>1/6</w:t>
            </w:r>
          </w:p>
        </w:tc>
      </w:tr>
    </w:tbl>
    <w:p w14:paraId="7B7548A7" w14:textId="3FE98709" w:rsidR="00DE5353" w:rsidRPr="000B03A5" w:rsidRDefault="00DE5353" w:rsidP="00791E52">
      <w:pPr>
        <w:pStyle w:val="BodyText"/>
      </w:pPr>
      <w:r w:rsidRPr="000B03A5">
        <w:t>District leaders reported primarily using formal observations and feedback to provide educators with guidance to support all students. School leaders described that they</w:t>
      </w:r>
      <w:r w:rsidR="00AA5EB8">
        <w:t>,</w:t>
      </w:r>
      <w:r w:rsidRPr="000B03A5">
        <w:t xml:space="preserve"> along with assistant principals</w:t>
      </w:r>
      <w:r w:rsidR="00AA5EB8">
        <w:t>,</w:t>
      </w:r>
      <w:r w:rsidRPr="000B03A5">
        <w:t xml:space="preserve"> are responsible for evaluating their staff, including conducting upwards of 50 observations across the school year.</w:t>
      </w:r>
      <w:r w:rsidRPr="000B03A5">
        <w:rPr>
          <w:color w:val="000000" w:themeColor="text1"/>
        </w:rPr>
        <w:t xml:space="preserve"> School leaders and educators agreed that</w:t>
      </w:r>
      <w:r w:rsidR="00AA5EB8">
        <w:rPr>
          <w:color w:val="000000" w:themeColor="text1"/>
        </w:rPr>
        <w:t>, on average,</w:t>
      </w:r>
      <w:r w:rsidRPr="000B03A5">
        <w:rPr>
          <w:color w:val="000000" w:themeColor="text1"/>
        </w:rPr>
        <w:t xml:space="preserve"> evaluators observe</w:t>
      </w:r>
      <w:r w:rsidR="00AA5EB8">
        <w:rPr>
          <w:color w:val="000000" w:themeColor="text1"/>
        </w:rPr>
        <w:t>d</w:t>
      </w:r>
      <w:r w:rsidRPr="000B03A5">
        <w:rPr>
          <w:color w:val="000000" w:themeColor="text1"/>
        </w:rPr>
        <w:t xml:space="preserve"> double the contractual minimum of </w:t>
      </w:r>
      <w:r w:rsidRPr="008A4CE7">
        <w:t>15 minu</w:t>
      </w:r>
      <w:r w:rsidRPr="000B03A5">
        <w:rPr>
          <w:color w:val="000000" w:themeColor="text1"/>
        </w:rPr>
        <w:t>tes and always conduct</w:t>
      </w:r>
      <w:r w:rsidR="00AA5EB8">
        <w:rPr>
          <w:color w:val="000000" w:themeColor="text1"/>
        </w:rPr>
        <w:t>ed</w:t>
      </w:r>
      <w:r w:rsidRPr="000B03A5">
        <w:rPr>
          <w:color w:val="000000" w:themeColor="text1"/>
        </w:rPr>
        <w:t xml:space="preserve"> the required number of observations (</w:t>
      </w:r>
      <w:r w:rsidR="00AA5EB8">
        <w:rPr>
          <w:color w:val="000000" w:themeColor="text1"/>
        </w:rPr>
        <w:t>four</w:t>
      </w:r>
      <w:r w:rsidR="00AA5EB8" w:rsidRPr="000B03A5">
        <w:rPr>
          <w:color w:val="000000" w:themeColor="text1"/>
        </w:rPr>
        <w:t xml:space="preserve"> </w:t>
      </w:r>
      <w:r w:rsidRPr="000B03A5">
        <w:rPr>
          <w:color w:val="000000" w:themeColor="text1"/>
        </w:rPr>
        <w:t xml:space="preserve">for new educators, </w:t>
      </w:r>
      <w:r w:rsidR="00AA5EB8">
        <w:rPr>
          <w:color w:val="000000" w:themeColor="text1"/>
        </w:rPr>
        <w:t>two</w:t>
      </w:r>
      <w:r w:rsidRPr="000B03A5">
        <w:rPr>
          <w:color w:val="000000" w:themeColor="text1"/>
        </w:rPr>
        <w:t xml:space="preserve"> for self-directed plans).</w:t>
      </w:r>
    </w:p>
    <w:p w14:paraId="46D9C767" w14:textId="25DBDB3E" w:rsidR="00A50EF2" w:rsidRPr="000B03A5" w:rsidRDefault="00DE5353" w:rsidP="00791E52">
      <w:pPr>
        <w:pStyle w:val="BodyText"/>
      </w:pPr>
      <w:r w:rsidRPr="000B03A5">
        <w:t>Additionally, school leaders and teachers at the secondary level discussed peer</w:t>
      </w:r>
      <w:r w:rsidR="0011663F">
        <w:t>-</w:t>
      </w:r>
      <w:r w:rsidRPr="000B03A5">
        <w:t>to</w:t>
      </w:r>
      <w:r w:rsidR="0011663F">
        <w:t>-</w:t>
      </w:r>
      <w:r w:rsidRPr="000B03A5">
        <w:t>peer evaluations that can replace administrator evaluations. This is a relatively new program to Triton</w:t>
      </w:r>
      <w:r w:rsidR="0011663F">
        <w:t>,</w:t>
      </w:r>
      <w:r w:rsidRPr="000B03A5">
        <w:t xml:space="preserve"> and </w:t>
      </w:r>
      <w:r w:rsidR="00BA1DD7">
        <w:t>few</w:t>
      </w:r>
      <w:r w:rsidRPr="000B03A5">
        <w:t xml:space="preserve"> teachers have done this yet.</w:t>
      </w:r>
    </w:p>
    <w:p w14:paraId="64304A87" w14:textId="4EA5A2E8" w:rsidR="00A50EF2" w:rsidRPr="000B03A5" w:rsidRDefault="002A1FA8" w:rsidP="00791E52">
      <w:pPr>
        <w:pStyle w:val="BodyText"/>
      </w:pPr>
      <w:r w:rsidRPr="000B03A5">
        <w:t>According to school leaders and the teacher’s association, school leaders have struggled to complete their evaluations in a timely manner</w:t>
      </w:r>
      <w:r w:rsidR="00DF50D5" w:rsidRPr="000B03A5">
        <w:t xml:space="preserve">. </w:t>
      </w:r>
      <w:r w:rsidR="008553A0">
        <w:t>One s</w:t>
      </w:r>
      <w:r w:rsidR="00DF50D5" w:rsidRPr="000B03A5">
        <w:t xml:space="preserve">chool leader described </w:t>
      </w:r>
      <w:r w:rsidR="001F4858" w:rsidRPr="000B03A5">
        <w:t xml:space="preserve">the </w:t>
      </w:r>
      <w:r w:rsidR="005D418D" w:rsidRPr="000B03A5">
        <w:t xml:space="preserve">magnitude of evaluations </w:t>
      </w:r>
      <w:r w:rsidR="008553A0">
        <w:t>leaders</w:t>
      </w:r>
      <w:r w:rsidR="008553A0" w:rsidRPr="000B03A5">
        <w:t xml:space="preserve"> </w:t>
      </w:r>
      <w:r w:rsidR="005D418D" w:rsidRPr="000B03A5">
        <w:t>must complete as “a hard time management part of our job.”</w:t>
      </w:r>
      <w:r w:rsidR="005175A9" w:rsidRPr="000B03A5">
        <w:t xml:space="preserve"> </w:t>
      </w:r>
      <w:r w:rsidR="008553A0">
        <w:t>One e</w:t>
      </w:r>
      <w:r w:rsidR="005175A9" w:rsidRPr="000B03A5">
        <w:t>ducator suggested that it is typical for evaluators to</w:t>
      </w:r>
      <w:r w:rsidR="00966A09" w:rsidRPr="000B03A5">
        <w:t xml:space="preserve"> “rush at the end of the deadline to get it done</w:t>
      </w:r>
      <w:r w:rsidR="00DC0E59" w:rsidRPr="000B03A5">
        <w:t xml:space="preserve">,” which can result in evaluators not </w:t>
      </w:r>
      <w:r w:rsidR="008553A0">
        <w:t>having the time to</w:t>
      </w:r>
      <w:r w:rsidR="00DC0E59" w:rsidRPr="000B03A5">
        <w:t xml:space="preserve"> host summative </w:t>
      </w:r>
      <w:r w:rsidR="00966A09" w:rsidRPr="000B03A5">
        <w:t xml:space="preserve">evaluation meetings. </w:t>
      </w:r>
      <w:r w:rsidR="00DC0E59" w:rsidRPr="000B03A5">
        <w:t xml:space="preserve">To address these concerns, </w:t>
      </w:r>
      <w:r w:rsidRPr="000B03A5">
        <w:t xml:space="preserve">the schools and </w:t>
      </w:r>
      <w:r w:rsidR="000A2859">
        <w:t xml:space="preserve">the </w:t>
      </w:r>
      <w:r w:rsidR="009D45A5" w:rsidRPr="000B03A5">
        <w:t>teacher</w:t>
      </w:r>
      <w:r w:rsidR="000A2859">
        <w:t>’</w:t>
      </w:r>
      <w:r w:rsidRPr="000B03A5">
        <w:t xml:space="preserve">s association have </w:t>
      </w:r>
      <w:r w:rsidR="00B70F4F" w:rsidRPr="000B03A5">
        <w:t xml:space="preserve">tacitly </w:t>
      </w:r>
      <w:r w:rsidRPr="000B03A5">
        <w:t>agreed to allow educators to turn in their evaluation materials late if school leaders are late to do their portion of the work</w:t>
      </w:r>
      <w:r w:rsidR="00833334">
        <w:t>. A</w:t>
      </w:r>
      <w:r w:rsidR="000F3D42" w:rsidRPr="000B03A5">
        <w:t>s a result, the teacher</w:t>
      </w:r>
      <w:r w:rsidR="000A2859">
        <w:t>’</w:t>
      </w:r>
      <w:r w:rsidR="000F3D42" w:rsidRPr="000B03A5">
        <w:t xml:space="preserve">s association decided </w:t>
      </w:r>
      <w:r w:rsidR="000B1F42">
        <w:t xml:space="preserve">not </w:t>
      </w:r>
      <w:r w:rsidR="000B1F42" w:rsidRPr="000B03A5">
        <w:t>to</w:t>
      </w:r>
      <w:r w:rsidR="000F3D42" w:rsidRPr="000B03A5">
        <w:t xml:space="preserve"> formally file a grievance</w:t>
      </w:r>
      <w:r w:rsidRPr="000B03A5">
        <w:t>.</w:t>
      </w:r>
      <w:r w:rsidR="00EB71A1" w:rsidRPr="000B03A5">
        <w:rPr>
          <w:rFonts w:ascii="Segoe UI" w:eastAsia="Times New Roman" w:hAnsi="Segoe UI" w:cs="Segoe UI"/>
          <w:sz w:val="30"/>
          <w:szCs w:val="30"/>
        </w:rPr>
        <w:t xml:space="preserve"> </w:t>
      </w:r>
    </w:p>
    <w:p w14:paraId="2B946185" w14:textId="0335CF54" w:rsidR="00A50EF2" w:rsidRDefault="00111E7F" w:rsidP="00A50EF2">
      <w:pPr>
        <w:pStyle w:val="BodyText"/>
      </w:pPr>
      <w:r>
        <w:t>A</w:t>
      </w:r>
      <w:r w:rsidRPr="003848AF">
        <w:t xml:space="preserve">ll evaluations reviewed included multiple sources of evidence, such as observations, student work samples, or other evidence supporting progress toward student learning goals, professional learning goals, standards, and indicators. Regarding feedback, </w:t>
      </w:r>
      <w:r>
        <w:t>all</w:t>
      </w:r>
      <w:r w:rsidRPr="003848AF">
        <w:t xml:space="preserve"> (100 percent) contained feedback on each standard, and positive </w:t>
      </w:r>
      <w:r>
        <w:t xml:space="preserve">written </w:t>
      </w:r>
      <w:r w:rsidRPr="003848AF">
        <w:t xml:space="preserve">feedback. However, only </w:t>
      </w:r>
      <w:r>
        <w:t xml:space="preserve">2 </w:t>
      </w:r>
      <w:r w:rsidRPr="003848AF">
        <w:t xml:space="preserve">out of </w:t>
      </w:r>
      <w:r>
        <w:t>10</w:t>
      </w:r>
      <w:r w:rsidRPr="003848AF">
        <w:t xml:space="preserve"> (</w:t>
      </w:r>
      <w:r>
        <w:t>20</w:t>
      </w:r>
      <w:r w:rsidRPr="003848AF">
        <w:t xml:space="preserve"> percent)</w:t>
      </w:r>
      <w:r>
        <w:t xml:space="preserve"> </w:t>
      </w:r>
      <w:r w:rsidRPr="003848AF">
        <w:t>contained constructive feedback</w:t>
      </w:r>
      <w:r>
        <w:t>, indicating an area for improvement.</w:t>
      </w:r>
    </w:p>
    <w:p w14:paraId="702E039B" w14:textId="77777777" w:rsidR="00111E7F" w:rsidRDefault="00111E7F" w:rsidP="00A50EF2">
      <w:pPr>
        <w:pStyle w:val="BodyText"/>
      </w:pPr>
      <w:r w:rsidRPr="003848AF">
        <w:t>District records also show that administration evaluations are completed using the same system</w:t>
      </w:r>
      <w:r>
        <w:t>, Frontline Education</w:t>
      </w:r>
      <w:r w:rsidRPr="003848AF">
        <w:t xml:space="preserve">. Of the </w:t>
      </w:r>
      <w:r>
        <w:t xml:space="preserve">6 </w:t>
      </w:r>
      <w:r w:rsidRPr="003848AF">
        <w:t xml:space="preserve">administrative district staff who were due for a summative evaluation, </w:t>
      </w:r>
      <w:r>
        <w:t xml:space="preserve">all </w:t>
      </w:r>
      <w:r w:rsidRPr="003848AF">
        <w:t>evaluations</w:t>
      </w:r>
      <w:r>
        <w:t xml:space="preserve"> </w:t>
      </w:r>
      <w:r w:rsidRPr="003848AF">
        <w:t>were available for review and complete</w:t>
      </w:r>
      <w:r>
        <w:t xml:space="preserve"> with </w:t>
      </w:r>
      <w:r w:rsidRPr="003848AF">
        <w:t xml:space="preserve">performance ratings and assessment of progress toward goals. </w:t>
      </w:r>
      <w:r>
        <w:t>Positively, all (6)</w:t>
      </w:r>
      <w:r w:rsidRPr="003848AF">
        <w:t xml:space="preserve"> summative evaluations included student learning</w:t>
      </w:r>
      <w:r>
        <w:t xml:space="preserve"> and</w:t>
      </w:r>
      <w:r w:rsidRPr="003848AF">
        <w:t xml:space="preserve"> professional practice</w:t>
      </w:r>
      <w:r>
        <w:t xml:space="preserve"> SMART goal. Alternatively, only two evaluations included multiple sources of evidence supporting progress toward these goals, while nearly all evaluations provided administrators with written feedback. All evaluations provided positive feedback identifying the administrator’s strengths, while only one evaluation included identified areas for improvement for each administrator, identifying the same area of improvement for teacher evaluations.</w:t>
      </w:r>
    </w:p>
    <w:p w14:paraId="304D4F0A" w14:textId="77777777" w:rsidR="00111E7F" w:rsidRDefault="00111E7F" w:rsidP="00111E7F"/>
    <w:p w14:paraId="20DE04AE" w14:textId="77777777" w:rsidR="00111E7F" w:rsidRPr="003848AF" w:rsidRDefault="00111E7F" w:rsidP="00111E7F">
      <w:r w:rsidRPr="003848AF">
        <w:t xml:space="preserve">In summary, when completed, teacher evaluations included all the required components, including performance ratings and progress toward SMART goals. Similarly, district administrative staff </w:t>
      </w:r>
      <w:r w:rsidRPr="003848AF">
        <w:lastRenderedPageBreak/>
        <w:t>evaluations included all required components and consistently completed the evaluation cycle with a summative evaluation. Teacher</w:t>
      </w:r>
      <w:r>
        <w:t xml:space="preserve"> and administrator</w:t>
      </w:r>
      <w:r w:rsidRPr="003848AF">
        <w:t xml:space="preserve"> evaluations did not consistently include feedback for improvement or growth. Identifying areas of improvement for teachers will ensure they continuously refine their skills to support student learning.</w:t>
      </w:r>
    </w:p>
    <w:p w14:paraId="387B72A9" w14:textId="569F4B72" w:rsidR="00AF11A3" w:rsidRDefault="004502A8" w:rsidP="00791E52">
      <w:pPr>
        <w:pStyle w:val="BodyText"/>
      </w:pPr>
      <w:r w:rsidRPr="000B03A5">
        <w:t xml:space="preserve">According to educators, the newest contract requires post-observation conversations, which </w:t>
      </w:r>
      <w:r w:rsidR="00D6209B" w:rsidRPr="000B03A5">
        <w:t xml:space="preserve">some </w:t>
      </w:r>
      <w:r w:rsidRPr="000B03A5">
        <w:t xml:space="preserve">educators reported </w:t>
      </w:r>
      <w:r w:rsidR="00487B67">
        <w:t xml:space="preserve">they </w:t>
      </w:r>
      <w:r w:rsidRPr="000B03A5">
        <w:t>do regularly</w:t>
      </w:r>
      <w:r w:rsidR="00487B67">
        <w:t>.</w:t>
      </w:r>
      <w:r w:rsidRPr="000B03A5">
        <w:t xml:space="preserve"> </w:t>
      </w:r>
      <w:r w:rsidR="00487B67">
        <w:t>One educator said these conversations were</w:t>
      </w:r>
      <w:r w:rsidRPr="000B03A5">
        <w:t xml:space="preserve"> “tremendously helpful” to clarify how the period of observation was influenced by what came before it. </w:t>
      </w:r>
      <w:r w:rsidR="00494524">
        <w:t>S</w:t>
      </w:r>
      <w:r w:rsidR="00C5164F" w:rsidRPr="000B03A5">
        <w:t xml:space="preserve">chool leaders reported carefully planning out observations to ensure time for discussion with educators about what they saw. </w:t>
      </w:r>
      <w:r w:rsidR="00D8733B" w:rsidRPr="000B03A5">
        <w:t xml:space="preserve">When asked whether feedback is actionable, educators mostly disagreed, </w:t>
      </w:r>
      <w:r w:rsidR="00494524">
        <w:t>saying</w:t>
      </w:r>
      <w:r w:rsidR="00D8733B" w:rsidRPr="000B03A5">
        <w:t xml:space="preserve"> </w:t>
      </w:r>
      <w:r w:rsidR="00195570" w:rsidRPr="000B03A5">
        <w:t xml:space="preserve">it would </w:t>
      </w:r>
      <w:r w:rsidR="00C5164F" w:rsidRPr="000B03A5">
        <w:t>not</w:t>
      </w:r>
      <w:r w:rsidR="00494524">
        <w:t xml:space="preserve"> </w:t>
      </w:r>
      <w:r w:rsidR="00195570" w:rsidRPr="000B03A5">
        <w:t xml:space="preserve">be </w:t>
      </w:r>
      <w:r w:rsidR="00E054D3" w:rsidRPr="000B03A5">
        <w:t xml:space="preserve">well </w:t>
      </w:r>
      <w:r w:rsidR="00A803E0" w:rsidRPr="000B03A5">
        <w:t>receive</w:t>
      </w:r>
      <w:r w:rsidR="00E054D3" w:rsidRPr="000B03A5">
        <w:t>d</w:t>
      </w:r>
      <w:r w:rsidR="00494524">
        <w:t xml:space="preserve"> because</w:t>
      </w:r>
      <w:r w:rsidR="00E054D3" w:rsidRPr="000B03A5">
        <w:t xml:space="preserve"> constructive feedback is </w:t>
      </w:r>
      <w:r w:rsidR="00BA1DD7">
        <w:t>usually</w:t>
      </w:r>
      <w:r w:rsidR="00BA1DD7" w:rsidRPr="000B03A5">
        <w:t xml:space="preserve"> </w:t>
      </w:r>
      <w:r w:rsidR="00E054D3" w:rsidRPr="000B03A5">
        <w:t xml:space="preserve">provided only when </w:t>
      </w:r>
      <w:r w:rsidR="002E78CF" w:rsidRPr="000B03A5">
        <w:t xml:space="preserve">a teacher’s performance is of concern. </w:t>
      </w:r>
      <w:r w:rsidR="00780CCC" w:rsidRPr="000B03A5">
        <w:t xml:space="preserve">When asked how the district promotes high expectations for educator performance, </w:t>
      </w:r>
      <w:r w:rsidR="00F95560" w:rsidRPr="000B03A5">
        <w:t>district leaders cited th</w:t>
      </w:r>
      <w:r w:rsidR="00FF6245" w:rsidRPr="000B03A5">
        <w:t>e opportunity for some coaching in math</w:t>
      </w:r>
      <w:r w:rsidR="00494524">
        <w:t>ematics</w:t>
      </w:r>
      <w:r w:rsidR="00FF6245" w:rsidRPr="000B03A5">
        <w:t xml:space="preserve"> and literacy in </w:t>
      </w:r>
      <w:r w:rsidR="00137E26">
        <w:t>gr</w:t>
      </w:r>
      <w:r w:rsidR="00FF6245" w:rsidRPr="000B03A5">
        <w:t>ades K-8</w:t>
      </w:r>
      <w:r w:rsidR="00494524">
        <w:t>. E</w:t>
      </w:r>
      <w:r w:rsidR="00FF6245" w:rsidRPr="000B03A5">
        <w:t>ducators at the high school noted the setting of collective goals during faculty meetings</w:t>
      </w:r>
      <w:r w:rsidR="00137E26">
        <w:t>.</w:t>
      </w:r>
    </w:p>
    <w:p w14:paraId="33F03CA2" w14:textId="34DCB6ED" w:rsidR="00444346" w:rsidRPr="00791E52" w:rsidRDefault="00444346" w:rsidP="00791E52">
      <w:pPr>
        <w:pStyle w:val="Heading3"/>
      </w:pPr>
      <w:bookmarkStart w:id="58" w:name="_Professional_Learning"/>
      <w:bookmarkEnd w:id="58"/>
      <w:r w:rsidRPr="00791E52">
        <w:t>Professional Learning</w:t>
      </w:r>
    </w:p>
    <w:p w14:paraId="481124AF" w14:textId="0ACF62DD" w:rsidR="00A86EAA" w:rsidRPr="000B03A5" w:rsidRDefault="00932690" w:rsidP="00791E52">
      <w:pPr>
        <w:pStyle w:val="BodyTextposthead"/>
      </w:pPr>
      <w:r>
        <w:t xml:space="preserve">In addition to observations, </w:t>
      </w:r>
      <w:r w:rsidR="004900AD" w:rsidRPr="000B03A5">
        <w:t xml:space="preserve">Triton </w:t>
      </w:r>
      <w:r w:rsidR="00A86EAA" w:rsidRPr="000B03A5">
        <w:t xml:space="preserve">offers </w:t>
      </w:r>
      <w:r w:rsidR="003A2AD4">
        <w:t>a variety of</w:t>
      </w:r>
      <w:r w:rsidR="003A2AD4" w:rsidRPr="000B03A5">
        <w:t xml:space="preserve"> </w:t>
      </w:r>
      <w:r w:rsidR="00A86EAA" w:rsidRPr="000B03A5">
        <w:t xml:space="preserve">options for professional learning, </w:t>
      </w:r>
      <w:r w:rsidR="009B1976">
        <w:t xml:space="preserve">including </w:t>
      </w:r>
      <w:r w:rsidR="00D21E72" w:rsidRPr="000B03A5">
        <w:t>walkthroughs, coaching,</w:t>
      </w:r>
      <w:r w:rsidR="00A86EAA" w:rsidRPr="000B03A5">
        <w:t xml:space="preserve"> professional development</w:t>
      </w:r>
      <w:r w:rsidR="00AA3FBE" w:rsidRPr="000B03A5">
        <w:t xml:space="preserve">, </w:t>
      </w:r>
      <w:r w:rsidR="009B1976">
        <w:t>professional learning communities</w:t>
      </w:r>
      <w:r w:rsidR="002411FC" w:rsidRPr="000B03A5">
        <w:t xml:space="preserve">, </w:t>
      </w:r>
      <w:r w:rsidR="00AA3FBE" w:rsidRPr="000B03A5">
        <w:t>and a mentorship program.</w:t>
      </w:r>
    </w:p>
    <w:p w14:paraId="083C475E" w14:textId="12BEAFD6" w:rsidR="00D21E72" w:rsidRPr="000B03A5" w:rsidRDefault="00D21E72" w:rsidP="00791E52">
      <w:pPr>
        <w:pStyle w:val="BodyText"/>
      </w:pPr>
      <w:r w:rsidRPr="000B03A5">
        <w:t xml:space="preserve">District and school leaders reported using a variety of </w:t>
      </w:r>
      <w:r w:rsidR="00A17F23">
        <w:t>walkthrough tools developed by the s</w:t>
      </w:r>
      <w:r w:rsidRPr="000B03A5">
        <w:t>tate and district for informal observations</w:t>
      </w:r>
      <w:r w:rsidR="00D12966">
        <w:t>.</w:t>
      </w:r>
      <w:r w:rsidR="00F17B50" w:rsidRPr="000B03A5">
        <w:t xml:space="preserve"> S</w:t>
      </w:r>
      <w:r w:rsidR="00AC67EB" w:rsidRPr="000B03A5">
        <w:t xml:space="preserve">chool leaders </w:t>
      </w:r>
      <w:r w:rsidR="00F5597C">
        <w:t>described conducting</w:t>
      </w:r>
      <w:r w:rsidR="00AC67EB" w:rsidRPr="000B03A5">
        <w:t xml:space="preserve"> </w:t>
      </w:r>
      <w:r w:rsidR="00F5597C">
        <w:t>informal</w:t>
      </w:r>
      <w:r w:rsidRPr="000B03A5">
        <w:t xml:space="preserve"> </w:t>
      </w:r>
      <w:r w:rsidR="002C6250" w:rsidRPr="000B03A5">
        <w:t>observ</w:t>
      </w:r>
      <w:r w:rsidR="00F5597C">
        <w:t>ations, though</w:t>
      </w:r>
      <w:r w:rsidR="00A17F23">
        <w:t xml:space="preserve"> </w:t>
      </w:r>
      <w:r w:rsidR="00F17B50" w:rsidRPr="000B03A5">
        <w:t>e</w:t>
      </w:r>
      <w:r w:rsidR="00B34583" w:rsidRPr="000B03A5">
        <w:t xml:space="preserve">ducators </w:t>
      </w:r>
      <w:r w:rsidR="00536BA6">
        <w:t xml:space="preserve">noted </w:t>
      </w:r>
      <w:r w:rsidR="00B34583" w:rsidRPr="000B03A5">
        <w:t xml:space="preserve">that leaders </w:t>
      </w:r>
      <w:r w:rsidR="00002719" w:rsidRPr="000B03A5">
        <w:t>only sometimes</w:t>
      </w:r>
      <w:r w:rsidR="00B34583" w:rsidRPr="000B03A5">
        <w:t xml:space="preserve"> follow up informal observations with feedback</w:t>
      </w:r>
      <w:r w:rsidR="00F17B50" w:rsidRPr="000B03A5">
        <w:t>.</w:t>
      </w:r>
      <w:r w:rsidR="00D03BBF">
        <w:t xml:space="preserve"> When feedback does occur, educators </w:t>
      </w:r>
      <w:r w:rsidR="0078316C">
        <w:t>agreed that it o</w:t>
      </w:r>
      <w:r w:rsidR="00FE4906" w:rsidRPr="00FE4906">
        <w:t>ften includes short-term coaching or other instructional support.</w:t>
      </w:r>
      <w:r w:rsidR="00FE4906">
        <w:t xml:space="preserve"> </w:t>
      </w:r>
      <w:r w:rsidR="00B34583" w:rsidRPr="000B03A5">
        <w:t>District leaders</w:t>
      </w:r>
      <w:r w:rsidR="00A933EF" w:rsidRPr="000B03A5">
        <w:t xml:space="preserve"> and educators</w:t>
      </w:r>
      <w:r w:rsidR="00B34583" w:rsidRPr="000B03A5">
        <w:t xml:space="preserve"> </w:t>
      </w:r>
      <w:r w:rsidR="0078316C">
        <w:t xml:space="preserve">also noted </w:t>
      </w:r>
      <w:r w:rsidR="00B34583" w:rsidRPr="000B03A5">
        <w:t>that</w:t>
      </w:r>
      <w:r w:rsidR="0078316C">
        <w:t xml:space="preserve"> although some formal coaching positions have been eliminated, </w:t>
      </w:r>
      <w:r w:rsidR="00B34583" w:rsidRPr="000B03A5">
        <w:t>coaching</w:t>
      </w:r>
      <w:r w:rsidR="00641E95">
        <w:t xml:space="preserve"> remains</w:t>
      </w:r>
      <w:r w:rsidR="00B34583" w:rsidRPr="000B03A5">
        <w:t xml:space="preserve"> an essential part of</w:t>
      </w:r>
      <w:r w:rsidR="00A933EF" w:rsidRPr="000B03A5">
        <w:t xml:space="preserve"> </w:t>
      </w:r>
      <w:r w:rsidR="00B34583" w:rsidRPr="000B03A5">
        <w:t>specialists</w:t>
      </w:r>
      <w:r w:rsidR="00A17F23">
        <w:t>’</w:t>
      </w:r>
      <w:r w:rsidR="00B34583" w:rsidRPr="000B03A5">
        <w:t xml:space="preserve"> </w:t>
      </w:r>
      <w:r w:rsidR="00A933EF" w:rsidRPr="000B03A5">
        <w:t>and coteachers’</w:t>
      </w:r>
      <w:r w:rsidR="00B34583" w:rsidRPr="000B03A5">
        <w:t xml:space="preserve"> day-to-day functions. </w:t>
      </w:r>
      <w:r w:rsidR="002F1CB7">
        <w:t>In addition, according to s</w:t>
      </w:r>
      <w:r w:rsidR="00486216" w:rsidRPr="000B03A5">
        <w:t xml:space="preserve">chool leaders the mentoring program </w:t>
      </w:r>
      <w:r w:rsidR="007475A9">
        <w:t xml:space="preserve">also </w:t>
      </w:r>
      <w:r w:rsidR="00F4677F">
        <w:t>includes</w:t>
      </w:r>
      <w:r w:rsidR="00486216" w:rsidRPr="000B03A5">
        <w:t xml:space="preserve"> a meaningful coaching component.</w:t>
      </w:r>
    </w:p>
    <w:p w14:paraId="1D3FC17A" w14:textId="632EDB4C" w:rsidR="004B4312" w:rsidRPr="000B03A5" w:rsidRDefault="001256F7" w:rsidP="00791E52">
      <w:pPr>
        <w:pStyle w:val="BodyText"/>
      </w:pPr>
      <w:r w:rsidRPr="000B03A5">
        <w:t>Triton offers a</w:t>
      </w:r>
      <w:r w:rsidR="004361CC" w:rsidRPr="000B03A5">
        <w:t xml:space="preserve">n </w:t>
      </w:r>
      <w:r w:rsidRPr="000B03A5">
        <w:t>array of PD opportunities aligned with district priorities. The 2025</w:t>
      </w:r>
      <w:r w:rsidR="0096664C">
        <w:t>-</w:t>
      </w:r>
      <w:r w:rsidRPr="000B03A5">
        <w:t xml:space="preserve">2026 Professional Development Plan outlines differentiated offerings for elementary, middle, and high school staff, as well as for instructional assistants and leadership teams. Topics include curriculum implementation (e.g., </w:t>
      </w:r>
      <w:r w:rsidR="00324FEE">
        <w:t xml:space="preserve">Amplify </w:t>
      </w:r>
      <w:r w:rsidRPr="000B03A5">
        <w:t xml:space="preserve">CKLA, Math in Focus), student wellness, executive functioning, and culturally responsive practices. </w:t>
      </w:r>
      <w:r w:rsidR="00581DC7" w:rsidRPr="000B03A5">
        <w:t xml:space="preserve">District leaders also cited several examples of </w:t>
      </w:r>
      <w:r w:rsidR="008A7018">
        <w:t>PD</w:t>
      </w:r>
      <w:r w:rsidR="00581DC7" w:rsidRPr="000B03A5">
        <w:t xml:space="preserve"> provided to facilities, </w:t>
      </w:r>
      <w:r w:rsidR="008149B3">
        <w:t>nutrition</w:t>
      </w:r>
      <w:r w:rsidR="00581DC7" w:rsidRPr="000B03A5">
        <w:t xml:space="preserve">, and other operations staff. </w:t>
      </w:r>
    </w:p>
    <w:p w14:paraId="585149DF" w14:textId="74130D5F" w:rsidR="00E026EA" w:rsidRDefault="00E026EA" w:rsidP="008A4CE7">
      <w:pPr>
        <w:pStyle w:val="BodyText"/>
        <w:keepNext/>
        <w:keepLines/>
      </w:pPr>
      <w:r w:rsidRPr="000B03A5">
        <w:lastRenderedPageBreak/>
        <w:t>Triton has a PD committee</w:t>
      </w:r>
      <w:r w:rsidR="00295E12">
        <w:t>,</w:t>
      </w:r>
      <w:r w:rsidRPr="000B03A5">
        <w:t xml:space="preserve"> and each school maintains a school-based PD committee to </w:t>
      </w:r>
      <w:r w:rsidR="00F71863">
        <w:t>incorpora</w:t>
      </w:r>
      <w:r w:rsidR="00EE061E">
        <w:t>te</w:t>
      </w:r>
      <w:r w:rsidR="00080B83">
        <w:t xml:space="preserve"> teacher </w:t>
      </w:r>
      <w:r w:rsidRPr="000B03A5">
        <w:t>perspective in</w:t>
      </w:r>
      <w:r w:rsidR="00F71863">
        <w:t>to</w:t>
      </w:r>
      <w:r w:rsidRPr="000B03A5">
        <w:t xml:space="preserve"> PD</w:t>
      </w:r>
      <w:r w:rsidR="00F71863">
        <w:t xml:space="preserve"> planning</w:t>
      </w:r>
      <w:r w:rsidR="00753C9D" w:rsidRPr="000B03A5">
        <w:t>. One district leader reported that committees review survey data, educator goals, and feedback to plan PD.</w:t>
      </w:r>
      <w:r w:rsidRPr="000B03A5">
        <w:t xml:space="preserve"> </w:t>
      </w:r>
      <w:r w:rsidR="00753C9D" w:rsidRPr="000B03A5">
        <w:t>According to one district leader, “everyone’s invited</w:t>
      </w:r>
      <w:r w:rsidR="00A527E7" w:rsidRPr="000B03A5">
        <w:t xml:space="preserve">” to participate. </w:t>
      </w:r>
      <w:r w:rsidR="00753C9D" w:rsidRPr="000B03A5">
        <w:t>H</w:t>
      </w:r>
      <w:r w:rsidRPr="000B03A5">
        <w:t xml:space="preserve">owever, district leadership noted that teacher participation </w:t>
      </w:r>
      <w:r w:rsidR="002E6BB5">
        <w:t xml:space="preserve">in the teacher committees </w:t>
      </w:r>
      <w:r w:rsidRPr="000B03A5">
        <w:t>has been low. Educators reported that the committees</w:t>
      </w:r>
      <w:r w:rsidR="001B5A79" w:rsidRPr="000B03A5">
        <w:t xml:space="preserve">, especially </w:t>
      </w:r>
      <w:r w:rsidR="001F2F55">
        <w:t>at the</w:t>
      </w:r>
      <w:r w:rsidR="001B5A79" w:rsidRPr="000B03A5">
        <w:t xml:space="preserve"> school</w:t>
      </w:r>
      <w:r w:rsidR="001F2F55">
        <w:t xml:space="preserve"> </w:t>
      </w:r>
      <w:r w:rsidR="001B5A79" w:rsidRPr="000B03A5">
        <w:t xml:space="preserve">level, </w:t>
      </w:r>
      <w:r w:rsidRPr="000B03A5">
        <w:t>have minimal autonomy</w:t>
      </w:r>
      <w:r w:rsidR="00844B65" w:rsidRPr="000B03A5">
        <w:t xml:space="preserve">, and educator </w:t>
      </w:r>
      <w:r w:rsidRPr="000B03A5">
        <w:t xml:space="preserve">perspectives are not valued or incorporated into </w:t>
      </w:r>
      <w:r w:rsidR="00295E12">
        <w:t>PD</w:t>
      </w:r>
      <w:r w:rsidRPr="000B03A5">
        <w:t xml:space="preserve"> planning, which </w:t>
      </w:r>
      <w:r w:rsidR="002E6BB5">
        <w:t xml:space="preserve">they said </w:t>
      </w:r>
      <w:r w:rsidRPr="000B03A5">
        <w:t>discourages participation.</w:t>
      </w:r>
      <w:r w:rsidR="0066723D" w:rsidRPr="000B03A5">
        <w:t xml:space="preserve"> District leaders noted tha</w:t>
      </w:r>
      <w:r w:rsidR="000F4157" w:rsidRPr="000B03A5">
        <w:t xml:space="preserve">t the district had </w:t>
      </w:r>
      <w:r w:rsidR="004C58F9" w:rsidRPr="000B03A5">
        <w:t xml:space="preserve">several common topics across schools last year that limited the flexibility of PD offerings compared </w:t>
      </w:r>
      <w:r w:rsidR="00AB08F3">
        <w:t>with</w:t>
      </w:r>
      <w:r w:rsidR="00AB08F3" w:rsidRPr="000B03A5">
        <w:t xml:space="preserve"> </w:t>
      </w:r>
      <w:r w:rsidR="004C58F9" w:rsidRPr="000B03A5">
        <w:t xml:space="preserve">years prior. </w:t>
      </w:r>
      <w:r w:rsidR="00A77ED4" w:rsidRPr="000B03A5">
        <w:t xml:space="preserve">Educators somewhat disagreed, </w:t>
      </w:r>
      <w:r w:rsidR="001B5A79" w:rsidRPr="000B03A5">
        <w:t xml:space="preserve">claiming that </w:t>
      </w:r>
      <w:r w:rsidR="00601BB2" w:rsidRPr="000B03A5">
        <w:t xml:space="preserve">they have not </w:t>
      </w:r>
      <w:r w:rsidR="00E455EB">
        <w:t>received</w:t>
      </w:r>
      <w:r w:rsidR="00AB08F3" w:rsidRPr="000B03A5">
        <w:t xml:space="preserve"> </w:t>
      </w:r>
      <w:r w:rsidR="00601BB2" w:rsidRPr="000B03A5">
        <w:t>meaningful input for years.</w:t>
      </w:r>
    </w:p>
    <w:p w14:paraId="2191B346" w14:textId="77777777" w:rsidR="002E6BB5" w:rsidRPr="000B03A5" w:rsidRDefault="002E6BB5" w:rsidP="002E6BB5">
      <w:pPr>
        <w:pStyle w:val="BodyText"/>
      </w:pPr>
      <w:r w:rsidRPr="000B03A5">
        <w:t xml:space="preserve">District leadership noted that sometimes there is common PD </w:t>
      </w:r>
      <w:r>
        <w:t>among</w:t>
      </w:r>
      <w:r w:rsidRPr="000B03A5">
        <w:t xml:space="preserve"> the elementary schools, and between the middle and high school. The district provides</w:t>
      </w:r>
      <w:r>
        <w:t xml:space="preserve"> both</w:t>
      </w:r>
      <w:r w:rsidRPr="000B03A5">
        <w:t xml:space="preserve"> asynchronous</w:t>
      </w:r>
      <w:r>
        <w:t xml:space="preserve"> </w:t>
      </w:r>
      <w:r w:rsidRPr="000B03A5">
        <w:t>and in-person sessions, with a focus on practical application</w:t>
      </w:r>
      <w:r>
        <w:t xml:space="preserve"> of learning to instruction</w:t>
      </w:r>
      <w:r w:rsidRPr="000B03A5">
        <w:t xml:space="preserve"> and alignment with educator goals.</w:t>
      </w:r>
    </w:p>
    <w:p w14:paraId="106DEBA7" w14:textId="05C4C27C" w:rsidR="001256F7" w:rsidRPr="000B03A5" w:rsidRDefault="001256F7" w:rsidP="00791E52">
      <w:pPr>
        <w:pStyle w:val="BodyText"/>
      </w:pPr>
      <w:r w:rsidRPr="000B03A5">
        <w:t>Feedback from the 2023</w:t>
      </w:r>
      <w:r w:rsidR="0096664C">
        <w:t>-</w:t>
      </w:r>
      <w:r w:rsidRPr="000B03A5">
        <w:t>2024 and 2024</w:t>
      </w:r>
      <w:r w:rsidR="0096664C">
        <w:t>-</w:t>
      </w:r>
      <w:r w:rsidRPr="000B03A5">
        <w:t xml:space="preserve">2025 PD </w:t>
      </w:r>
      <w:r w:rsidR="006F3E5D">
        <w:t>E</w:t>
      </w:r>
      <w:r w:rsidRPr="000B03A5">
        <w:t xml:space="preserve">valuation </w:t>
      </w:r>
      <w:r w:rsidR="006F3E5D">
        <w:t>R</w:t>
      </w:r>
      <w:r w:rsidRPr="000B03A5">
        <w:t>esponses indicates that educators value collaboration time, curriculum-aligned training, and sessions that offer practical strategies.</w:t>
      </w:r>
      <w:r w:rsidR="00127882" w:rsidRPr="000B03A5">
        <w:t xml:space="preserve"> </w:t>
      </w:r>
      <w:r w:rsidRPr="000B03A5">
        <w:t>However, some staff reported that PD was often not tailored to their roles, with content being “too</w:t>
      </w:r>
      <w:r w:rsidR="009E1257">
        <w:t> </w:t>
      </w:r>
      <w:r w:rsidRPr="000B03A5">
        <w:t>advanced or not applicable.” High school teachers also expressed a desire for more department-based PD and fewer large-scale sessions that lack direct classroom relevance</w:t>
      </w:r>
      <w:r w:rsidR="00072359">
        <w:t xml:space="preserve"> for their respective subject areas</w:t>
      </w:r>
      <w:r w:rsidRPr="000B03A5">
        <w:t>.</w:t>
      </w:r>
      <w:r w:rsidR="00F20359" w:rsidRPr="000B03A5">
        <w:t xml:space="preserve"> </w:t>
      </w:r>
      <w:r w:rsidR="00230517" w:rsidRPr="000B03A5">
        <w:t xml:space="preserve">During </w:t>
      </w:r>
      <w:r w:rsidR="00F20359" w:rsidRPr="000B03A5">
        <w:t>focus groups, educators suggested that PD survey</w:t>
      </w:r>
      <w:r w:rsidR="009E3A6A">
        <w:t xml:space="preserve"> responses may not consistently reflect candid feedback, as surveys are often completed primarily to document participation </w:t>
      </w:r>
      <w:r w:rsidR="00C01D98">
        <w:t xml:space="preserve">to </w:t>
      </w:r>
      <w:r w:rsidR="00F20359" w:rsidRPr="000B03A5">
        <w:t xml:space="preserve">ensure </w:t>
      </w:r>
      <w:r w:rsidR="00C01D98">
        <w:t>participants</w:t>
      </w:r>
      <w:r w:rsidR="00F20359" w:rsidRPr="000B03A5">
        <w:t xml:space="preserve"> receive graduate credit. Consistent with that sentiment, there is a notable discrepancy between PD approval on district</w:t>
      </w:r>
      <w:r w:rsidR="00AB08F3">
        <w:t>-</w:t>
      </w:r>
      <w:r w:rsidR="00F20359" w:rsidRPr="000B03A5">
        <w:t>administered surveys and PD disapproval on the SQM survey</w:t>
      </w:r>
      <w:r w:rsidR="00AB08F3">
        <w:t>;</w:t>
      </w:r>
      <w:r w:rsidR="00AB08F3" w:rsidRPr="000B03A5">
        <w:t xml:space="preserve"> </w:t>
      </w:r>
      <w:r w:rsidR="00230517" w:rsidRPr="000B03A5">
        <w:t xml:space="preserve">the latter survey suggests that </w:t>
      </w:r>
      <w:r w:rsidR="00F20359" w:rsidRPr="000B03A5">
        <w:t xml:space="preserve">PD is one of the lowest rated </w:t>
      </w:r>
      <w:r w:rsidR="00FC5EC4" w:rsidRPr="000B03A5">
        <w:t>topics</w:t>
      </w:r>
      <w:r w:rsidR="00F20359" w:rsidRPr="000B03A5">
        <w:t>.</w:t>
      </w:r>
      <w:r w:rsidR="00F20359" w:rsidRPr="00A941F5">
        <w:rPr>
          <w:color w:val="000000" w:themeColor="text1"/>
        </w:rPr>
        <w:t xml:space="preserve"> </w:t>
      </w:r>
      <w:r w:rsidR="00AC37E3" w:rsidRPr="00A941F5">
        <w:rPr>
          <w:color w:val="000000" w:themeColor="text1"/>
        </w:rPr>
        <w:t xml:space="preserve">Feedback from </w:t>
      </w:r>
      <w:r w:rsidR="00F20359" w:rsidRPr="00A941F5">
        <w:rPr>
          <w:color w:val="000000" w:themeColor="text1"/>
        </w:rPr>
        <w:t>PD committees and post-PD surveys</w:t>
      </w:r>
      <w:r w:rsidR="00AC37E3" w:rsidRPr="00A941F5">
        <w:rPr>
          <w:color w:val="000000" w:themeColor="text1"/>
        </w:rPr>
        <w:t xml:space="preserve"> indicates that</w:t>
      </w:r>
      <w:r w:rsidR="00F20359" w:rsidRPr="00A941F5">
        <w:rPr>
          <w:color w:val="000000" w:themeColor="text1"/>
        </w:rPr>
        <w:t xml:space="preserve"> incorporating staff input into professional development is an area for growth.</w:t>
      </w:r>
    </w:p>
    <w:p w14:paraId="298B7376" w14:textId="1E2FD2F5" w:rsidR="00DF1EFC" w:rsidRPr="000B03A5" w:rsidRDefault="00DF1EFC" w:rsidP="0096664C">
      <w:pPr>
        <w:pStyle w:val="BodyText"/>
      </w:pPr>
      <w:r w:rsidRPr="000B03A5">
        <w:t>The district prioritizes collaboration through structured time for PLCs, grade-level meetings, and cross-district planning. Teachers</w:t>
      </w:r>
      <w:r w:rsidR="00BE5050" w:rsidRPr="000B03A5">
        <w:t xml:space="preserve"> generally</w:t>
      </w:r>
      <w:r w:rsidRPr="000B03A5">
        <w:t xml:space="preserve"> praised opportunities for horizontal and vertical collaboration, </w:t>
      </w:r>
      <w:r w:rsidR="00B76ED4" w:rsidRPr="000B03A5">
        <w:t xml:space="preserve">and </w:t>
      </w:r>
      <w:r w:rsidR="00BE5050" w:rsidRPr="000B03A5">
        <w:t>highlighted</w:t>
      </w:r>
      <w:r w:rsidR="00B76ED4" w:rsidRPr="000B03A5">
        <w:t xml:space="preserve"> opportunities to dive into data and collaborate across schools</w:t>
      </w:r>
      <w:r w:rsidR="00877586">
        <w:t>.</w:t>
      </w:r>
      <w:r w:rsidRPr="000B03A5">
        <w:t xml:space="preserve"> </w:t>
      </w:r>
      <w:r w:rsidR="00BE5050" w:rsidRPr="000B03A5">
        <w:t>Elementary teachers, who receive daily opportunities</w:t>
      </w:r>
      <w:r w:rsidR="00877586">
        <w:t xml:space="preserve"> for PD</w:t>
      </w:r>
      <w:r w:rsidR="00BE5050" w:rsidRPr="000B03A5">
        <w:t xml:space="preserve">, were the most satisfied with collaboration time. </w:t>
      </w:r>
      <w:r w:rsidRPr="000B03A5">
        <w:t>The PD calendar includes dedicated time for curriculum alignment and assessment development, which educators found helpful for consistency and shared understanding</w:t>
      </w:r>
      <w:r w:rsidR="00B76ED4" w:rsidRPr="000B03A5">
        <w:t xml:space="preserve">. </w:t>
      </w:r>
      <w:r w:rsidR="00877586">
        <w:t>C</w:t>
      </w:r>
      <w:r w:rsidR="00B90CE5" w:rsidRPr="000B03A5">
        <w:t>ertain staff, such as special</w:t>
      </w:r>
      <w:r w:rsidR="00877586">
        <w:t>ists</w:t>
      </w:r>
      <w:r w:rsidR="00B90CE5" w:rsidRPr="000B03A5">
        <w:t xml:space="preserve"> and special ed</w:t>
      </w:r>
      <w:r w:rsidR="00877586">
        <w:t>ucation</w:t>
      </w:r>
      <w:r w:rsidR="00B90CE5" w:rsidRPr="000B03A5">
        <w:t xml:space="preserve"> teachers, not</w:t>
      </w:r>
      <w:r w:rsidR="000323DB" w:rsidRPr="000B03A5">
        <w:t xml:space="preserve">ed </w:t>
      </w:r>
      <w:r w:rsidR="00B90CE5" w:rsidRPr="000B03A5">
        <w:t xml:space="preserve">limitations to </w:t>
      </w:r>
      <w:r w:rsidR="000323DB" w:rsidRPr="000B03A5">
        <w:t xml:space="preserve">available </w:t>
      </w:r>
      <w:r w:rsidR="00B90CE5" w:rsidRPr="000B03A5">
        <w:t>collaboration</w:t>
      </w:r>
      <w:r w:rsidR="000323DB" w:rsidRPr="000B03A5">
        <w:t xml:space="preserve"> time</w:t>
      </w:r>
      <w:r w:rsidR="00877586">
        <w:t xml:space="preserve">. </w:t>
      </w:r>
      <w:r w:rsidR="00C50F8D">
        <w:t>For example, s</w:t>
      </w:r>
      <w:r w:rsidR="00A63CA8">
        <w:t xml:space="preserve">pecialists </w:t>
      </w:r>
      <w:r w:rsidR="00B858D4">
        <w:t>indicated</w:t>
      </w:r>
      <w:r w:rsidR="00BA0B84">
        <w:t xml:space="preserve"> </w:t>
      </w:r>
      <w:r w:rsidR="00BA0B84" w:rsidRPr="00BA0B84">
        <w:t>ongoing challenges in scheduling collaboration with general education teachers</w:t>
      </w:r>
      <w:r w:rsidR="000323DB" w:rsidRPr="000B03A5">
        <w:t xml:space="preserve">, and </w:t>
      </w:r>
      <w:r w:rsidR="001F3FA4">
        <w:t xml:space="preserve">said they </w:t>
      </w:r>
      <w:r w:rsidR="000323DB" w:rsidRPr="000B03A5">
        <w:t>plan to work with</w:t>
      </w:r>
      <w:r w:rsidR="00BA0B84">
        <w:t xml:space="preserve"> leadership to </w:t>
      </w:r>
      <w:r w:rsidR="006232E3" w:rsidRPr="006232E3">
        <w:t xml:space="preserve">explore adding dedicated time to the </w:t>
      </w:r>
      <w:r w:rsidR="006232E3">
        <w:t>schedule.</w:t>
      </w:r>
    </w:p>
    <w:p w14:paraId="2CE49859" w14:textId="6847971C" w:rsidR="000A7C8C" w:rsidRPr="000B03A5" w:rsidRDefault="0048215D" w:rsidP="0096664C">
      <w:pPr>
        <w:pStyle w:val="BodyText"/>
      </w:pPr>
      <w:r w:rsidRPr="000B03A5">
        <w:t xml:space="preserve">Triton has a well-structured induction and mentoring program for new educators. </w:t>
      </w:r>
      <w:r w:rsidR="00F7135E">
        <w:t>Teachers who serve as mentor</w:t>
      </w:r>
      <w:r w:rsidR="000719A6">
        <w:t>s</w:t>
      </w:r>
      <w:r w:rsidR="00F7135E">
        <w:t xml:space="preserve"> participate in a training</w:t>
      </w:r>
      <w:r w:rsidR="00D8247F">
        <w:t xml:space="preserve"> and are provided </w:t>
      </w:r>
      <w:r w:rsidR="00837967">
        <w:t>with an induction program handbook</w:t>
      </w:r>
      <w:r w:rsidR="002301E4">
        <w:t xml:space="preserve">. </w:t>
      </w:r>
      <w:r w:rsidRPr="000B03A5">
        <w:t>The 2025</w:t>
      </w:r>
      <w:r w:rsidR="0096664C">
        <w:t>-</w:t>
      </w:r>
      <w:r w:rsidRPr="000B03A5">
        <w:t>2026 New Hire Induction Program include</w:t>
      </w:r>
      <w:r w:rsidR="005707E2" w:rsidRPr="000B03A5">
        <w:t>d</w:t>
      </w:r>
      <w:r w:rsidRPr="000B03A5">
        <w:t xml:space="preserve"> a two-day orientation, monthly workshops, and a year-long mentoring relationship with trained mentors. The program differentiates support based on educator experience and includes observation cycles, goal</w:t>
      </w:r>
      <w:r w:rsidR="00024FC5">
        <w:t xml:space="preserve"> </w:t>
      </w:r>
      <w:r w:rsidRPr="000B03A5">
        <w:t xml:space="preserve">setting, and professional growth planning. </w:t>
      </w:r>
      <w:r w:rsidRPr="000B03A5">
        <w:lastRenderedPageBreak/>
        <w:t xml:space="preserve">New hires are required to </w:t>
      </w:r>
      <w:r w:rsidR="00E85DC2" w:rsidRPr="000B03A5">
        <w:t xml:space="preserve">document </w:t>
      </w:r>
      <w:r w:rsidRPr="000B03A5">
        <w:t xml:space="preserve">mentoring activities, and mentors receive training and compensation. </w:t>
      </w:r>
      <w:r w:rsidR="000A7C8C" w:rsidRPr="000B03A5">
        <w:t>The orientation agenda reflects a comprehensive approach, including sessions on district platforms, evaluation processes, curriculum resources, and community integration.</w:t>
      </w:r>
      <w:r w:rsidR="00C023DF">
        <w:t xml:space="preserve"> </w:t>
      </w:r>
    </w:p>
    <w:p w14:paraId="4394D3C8" w14:textId="3CCA4E1B" w:rsidR="0048215D" w:rsidRPr="000B03A5" w:rsidRDefault="00CE7F67" w:rsidP="0096664C">
      <w:pPr>
        <w:pStyle w:val="BodyText"/>
      </w:pPr>
      <w:r>
        <w:t>Leaders collect f</w:t>
      </w:r>
      <w:r w:rsidR="00C023DF" w:rsidRPr="000B03A5">
        <w:t xml:space="preserve">eedback from new hires and mentors to inform program improvements. Teachers who served as a mentor or who have been a mentee reported that the program was beneficial to </w:t>
      </w:r>
      <w:r w:rsidR="00C023DF">
        <w:t xml:space="preserve">introduce </w:t>
      </w:r>
      <w:r w:rsidR="00C023DF" w:rsidRPr="000B03A5">
        <w:t>new hires to the district.</w:t>
      </w:r>
      <w:r w:rsidR="00C023DF">
        <w:t xml:space="preserve"> </w:t>
      </w:r>
      <w:r w:rsidR="00A70F6D" w:rsidRPr="000B03A5">
        <w:t xml:space="preserve">District leaders and </w:t>
      </w:r>
      <w:r w:rsidR="001175E0" w:rsidRPr="000B03A5">
        <w:t xml:space="preserve">teachers largely agreed </w:t>
      </w:r>
      <w:r w:rsidR="000A7C8C" w:rsidRPr="000B03A5">
        <w:t xml:space="preserve">that the </w:t>
      </w:r>
      <w:r w:rsidR="001175E0" w:rsidRPr="000B03A5">
        <w:t>mentorship program</w:t>
      </w:r>
      <w:r w:rsidR="000A7C8C" w:rsidRPr="000B03A5">
        <w:t xml:space="preserve"> is of high </w:t>
      </w:r>
      <w:r w:rsidR="001175E0" w:rsidRPr="000B03A5">
        <w:t xml:space="preserve">quality. Both </w:t>
      </w:r>
      <w:r w:rsidR="002B43BE">
        <w:t>sets of participants</w:t>
      </w:r>
      <w:r w:rsidR="002B43BE" w:rsidRPr="000B03A5">
        <w:t xml:space="preserve"> </w:t>
      </w:r>
      <w:r w:rsidR="001175E0" w:rsidRPr="000B03A5">
        <w:t>mentioned that the district sends</w:t>
      </w:r>
      <w:r w:rsidR="00A70F6D" w:rsidRPr="000B03A5">
        <w:t xml:space="preserve"> monthly emails to ensure all mentoring tasks occur</w:t>
      </w:r>
      <w:r w:rsidR="001175E0" w:rsidRPr="000B03A5">
        <w:t xml:space="preserve">, that mentors are proactively chosen </w:t>
      </w:r>
      <w:r w:rsidR="00C77623" w:rsidRPr="000B03A5">
        <w:t>(and sometimes changed) to support the specific needs of new educators, and that the district h</w:t>
      </w:r>
      <w:r w:rsidR="008E1FA0" w:rsidRPr="000B03A5">
        <w:t xml:space="preserve">as adjusted its activities and guidelines based on prior year </w:t>
      </w:r>
      <w:r w:rsidR="008E1FA0" w:rsidRPr="00B238F4">
        <w:t>feedback.</w:t>
      </w:r>
      <w:r w:rsidR="00F553B7" w:rsidRPr="00B238F4">
        <w:t xml:space="preserve"> The </w:t>
      </w:r>
      <w:r w:rsidR="00295121" w:rsidRPr="00B238F4">
        <w:t xml:space="preserve">organized </w:t>
      </w:r>
      <w:r w:rsidR="00DF23F1" w:rsidRPr="00B238F4">
        <w:t xml:space="preserve">new hire </w:t>
      </w:r>
      <w:r w:rsidR="00F553B7" w:rsidRPr="00B238F4">
        <w:t>mentoring program</w:t>
      </w:r>
      <w:r w:rsidR="001702F6" w:rsidRPr="00B238F4">
        <w:t xml:space="preserve"> </w:t>
      </w:r>
      <w:r w:rsidR="007D7D2C" w:rsidRPr="00B238F4">
        <w:t>is a strength of the district.</w:t>
      </w:r>
      <w:r w:rsidR="007D7D2C">
        <w:t xml:space="preserve"> </w:t>
      </w:r>
    </w:p>
    <w:p w14:paraId="010626EC" w14:textId="2B8FB239" w:rsidR="002B4CEF" w:rsidRPr="0096664C" w:rsidRDefault="002B4CEF" w:rsidP="0096664C">
      <w:pPr>
        <w:pStyle w:val="Heading3"/>
      </w:pPr>
      <w:r w:rsidRPr="0096664C">
        <w:t>Recommendati</w:t>
      </w:r>
      <w:r w:rsidR="001702F6">
        <w:t>ons</w:t>
      </w:r>
    </w:p>
    <w:p w14:paraId="640FE2CE" w14:textId="41D63D67" w:rsidR="002B4CEF" w:rsidRPr="00C02D56" w:rsidRDefault="00922541" w:rsidP="0096664C">
      <w:pPr>
        <w:pStyle w:val="Bullet1"/>
        <w:rPr>
          <w:i/>
        </w:rPr>
      </w:pPr>
      <w:r w:rsidRPr="005F3484">
        <w:rPr>
          <w:i/>
          <w:iCs/>
        </w:rPr>
        <w:t>The district should continue its efforts to modernize and digitize its HR systems and processes</w:t>
      </w:r>
      <w:r w:rsidR="005F3484" w:rsidRPr="005F3484">
        <w:rPr>
          <w:i/>
          <w:iCs/>
        </w:rPr>
        <w:t>.</w:t>
      </w:r>
    </w:p>
    <w:p w14:paraId="6E9B9B3A" w14:textId="7AF9FED9" w:rsidR="00C02D56" w:rsidRPr="00C02D56" w:rsidRDefault="001A755C" w:rsidP="0096664C">
      <w:pPr>
        <w:pStyle w:val="Bullet1"/>
        <w:rPr>
          <w:bCs/>
          <w:i/>
          <w:iCs/>
        </w:rPr>
      </w:pPr>
      <w:r>
        <w:rPr>
          <w:i/>
          <w:iCs/>
        </w:rPr>
        <w:t>The district should develop formal h</w:t>
      </w:r>
      <w:r w:rsidR="004F0392">
        <w:rPr>
          <w:i/>
          <w:iCs/>
        </w:rPr>
        <w:t>iring guidance to promote equity and consistency in hiring practices.</w:t>
      </w:r>
    </w:p>
    <w:p w14:paraId="07128B31" w14:textId="62A28EBA" w:rsidR="00D71733" w:rsidRPr="005F3484" w:rsidRDefault="00D71733" w:rsidP="0096664C">
      <w:pPr>
        <w:pStyle w:val="Bullet1"/>
        <w:rPr>
          <w:bCs/>
          <w:i/>
          <w:iCs/>
        </w:rPr>
      </w:pPr>
      <w:r>
        <w:rPr>
          <w:bCs/>
          <w:i/>
          <w:iCs/>
        </w:rPr>
        <w:t>The district should</w:t>
      </w:r>
      <w:r w:rsidR="00485464">
        <w:rPr>
          <w:bCs/>
          <w:i/>
          <w:iCs/>
        </w:rPr>
        <w:t xml:space="preserve"> </w:t>
      </w:r>
      <w:r w:rsidR="00617E54">
        <w:rPr>
          <w:bCs/>
          <w:i/>
          <w:iCs/>
        </w:rPr>
        <w:t xml:space="preserve">reconsider </w:t>
      </w:r>
      <w:r w:rsidR="00485464">
        <w:rPr>
          <w:bCs/>
          <w:i/>
          <w:iCs/>
        </w:rPr>
        <w:t xml:space="preserve">its </w:t>
      </w:r>
      <w:r w:rsidR="004455BB">
        <w:rPr>
          <w:bCs/>
          <w:i/>
          <w:iCs/>
        </w:rPr>
        <w:t xml:space="preserve">structures that inform </w:t>
      </w:r>
      <w:r w:rsidR="00AC1815">
        <w:rPr>
          <w:bCs/>
          <w:i/>
          <w:iCs/>
        </w:rPr>
        <w:t xml:space="preserve">its </w:t>
      </w:r>
      <w:r w:rsidR="004455BB">
        <w:rPr>
          <w:bCs/>
          <w:i/>
          <w:iCs/>
        </w:rPr>
        <w:t>professional development offering</w:t>
      </w:r>
      <w:r w:rsidR="00AC7A99">
        <w:rPr>
          <w:bCs/>
          <w:i/>
          <w:iCs/>
        </w:rPr>
        <w:t>s</w:t>
      </w:r>
      <w:r w:rsidR="005F22A1">
        <w:rPr>
          <w:bCs/>
          <w:i/>
          <w:iCs/>
        </w:rPr>
        <w:t xml:space="preserve">. </w:t>
      </w:r>
      <w:r w:rsidR="00F94E26">
        <w:rPr>
          <w:bCs/>
          <w:i/>
          <w:iCs/>
        </w:rPr>
        <w:t xml:space="preserve">The district might investigate </w:t>
      </w:r>
      <w:r w:rsidR="000E108C">
        <w:rPr>
          <w:bCs/>
          <w:i/>
          <w:iCs/>
        </w:rPr>
        <w:t>the root causes of low participation in its PD committees</w:t>
      </w:r>
      <w:r w:rsidR="008265B9">
        <w:rPr>
          <w:bCs/>
          <w:i/>
          <w:iCs/>
        </w:rPr>
        <w:t xml:space="preserve">, </w:t>
      </w:r>
      <w:r w:rsidR="00F94E26">
        <w:rPr>
          <w:bCs/>
          <w:i/>
          <w:iCs/>
        </w:rPr>
        <w:t xml:space="preserve">make </w:t>
      </w:r>
      <w:r w:rsidR="008265B9">
        <w:rPr>
          <w:bCs/>
          <w:i/>
          <w:iCs/>
        </w:rPr>
        <w:t xml:space="preserve">changes to post-session surveys </w:t>
      </w:r>
      <w:r w:rsidR="006759B7">
        <w:rPr>
          <w:bCs/>
          <w:i/>
          <w:iCs/>
        </w:rPr>
        <w:t>to</w:t>
      </w:r>
      <w:r w:rsidR="008265B9">
        <w:rPr>
          <w:bCs/>
          <w:i/>
          <w:iCs/>
        </w:rPr>
        <w:t xml:space="preserve"> elicit more honest responses, </w:t>
      </w:r>
      <w:r w:rsidR="00F94E26">
        <w:rPr>
          <w:bCs/>
          <w:i/>
          <w:iCs/>
        </w:rPr>
        <w:t xml:space="preserve">or provide </w:t>
      </w:r>
      <w:r w:rsidR="001F10CE">
        <w:rPr>
          <w:bCs/>
          <w:i/>
          <w:iCs/>
        </w:rPr>
        <w:t>more tailored sessions that are directly relevant to teachers’ work</w:t>
      </w:r>
      <w:r w:rsidR="00CF4FA7">
        <w:rPr>
          <w:bCs/>
          <w:i/>
          <w:iCs/>
        </w:rPr>
        <w:t xml:space="preserve">. </w:t>
      </w:r>
      <w:r w:rsidR="00A149BA">
        <w:rPr>
          <w:bCs/>
          <w:i/>
          <w:iCs/>
        </w:rPr>
        <w:t xml:space="preserve"> </w:t>
      </w:r>
    </w:p>
    <w:p w14:paraId="77600101" w14:textId="5BF5A1A5" w:rsidR="008D6102" w:rsidRPr="0096664C" w:rsidRDefault="000604FE" w:rsidP="0096664C">
      <w:pPr>
        <w:pStyle w:val="BodyText"/>
      </w:pPr>
      <w:r w:rsidRPr="000B03A5">
        <w:t>For related resources, see Appendix C.</w:t>
      </w:r>
      <w:r w:rsidR="008D6102" w:rsidRPr="000B03A5">
        <w:rPr>
          <w:bCs/>
        </w:rPr>
        <w:br w:type="page"/>
      </w:r>
    </w:p>
    <w:p w14:paraId="3913897C" w14:textId="77777777" w:rsidR="008D6102" w:rsidRPr="00816252" w:rsidRDefault="008D6102" w:rsidP="00816252">
      <w:pPr>
        <w:pStyle w:val="Heading2"/>
      </w:pPr>
      <w:bookmarkStart w:id="59" w:name="_Student_Support"/>
      <w:bookmarkStart w:id="60" w:name="_Toc101446231"/>
      <w:bookmarkStart w:id="61" w:name="_Toc218506554"/>
      <w:bookmarkEnd w:id="59"/>
      <w:r w:rsidRPr="00816252">
        <w:lastRenderedPageBreak/>
        <w:t>Student Support</w:t>
      </w:r>
      <w:bookmarkEnd w:id="60"/>
      <w:bookmarkEnd w:id="61"/>
    </w:p>
    <w:p w14:paraId="4675061C" w14:textId="553F4AF5" w:rsidR="00E341DA" w:rsidRPr="000B03A5" w:rsidRDefault="00E341DA" w:rsidP="00816252">
      <w:pPr>
        <w:pStyle w:val="BodyTextposthead"/>
      </w:pPr>
      <w:bookmarkStart w:id="62" w:name="_Toc101446232"/>
      <w:bookmarkEnd w:id="22"/>
      <w:r w:rsidRPr="000B03A5">
        <w:t>This section focuses on the extent to which the district supports the whole student by creating safe and supportive environments, meeting students’ health and well</w:t>
      </w:r>
      <w:r w:rsidR="00D004E5">
        <w:t>-</w:t>
      </w:r>
      <w:r w:rsidRPr="000B03A5">
        <w:t>being needs, and engaging all families. It also focuses on the extent to which these supports are built on a robust MTSS that flexibly assesses and addresses each student’s academic, social</w:t>
      </w:r>
      <w:r w:rsidR="009E1257">
        <w:noBreakHyphen/>
      </w:r>
      <w:r w:rsidRPr="000B03A5">
        <w:t>emotional, and behavioral strengths and needs.</w:t>
      </w:r>
    </w:p>
    <w:p w14:paraId="7355BFE9" w14:textId="372F0B24" w:rsidR="002C6E1C" w:rsidRPr="000B03A5" w:rsidRDefault="002C6E1C" w:rsidP="00816252">
      <w:pPr>
        <w:pStyle w:val="BodyText"/>
      </w:pPr>
      <w:r w:rsidRPr="000B03A5">
        <w:t xml:space="preserve">Table </w:t>
      </w:r>
      <w:r w:rsidR="005D5166">
        <w:t>9</w:t>
      </w:r>
      <w:r w:rsidR="005D5166" w:rsidRPr="000B03A5">
        <w:t xml:space="preserve"> </w:t>
      </w:r>
      <w:r w:rsidRPr="000B03A5">
        <w:t>summarizes key strengths and areas for growth in student support</w:t>
      </w:r>
      <w:r w:rsidR="00250663" w:rsidRPr="000B03A5">
        <w:t xml:space="preserve"> in </w:t>
      </w:r>
      <w:r w:rsidR="004238E8" w:rsidRPr="000B03A5">
        <w:t>Triton</w:t>
      </w:r>
      <w:r w:rsidRPr="000B03A5">
        <w:t>.</w:t>
      </w:r>
    </w:p>
    <w:p w14:paraId="0EB4E056" w14:textId="22CB2BF0" w:rsidR="00B827DE" w:rsidRPr="00816252" w:rsidRDefault="00B827DE" w:rsidP="00816252">
      <w:pPr>
        <w:pStyle w:val="TableTitle0"/>
      </w:pPr>
      <w:r w:rsidRPr="00816252">
        <w:t xml:space="preserve">Table </w:t>
      </w:r>
      <w:r w:rsidR="005D5166" w:rsidRPr="00816252">
        <w:t>9</w:t>
      </w:r>
      <w:r w:rsidRPr="00816252">
        <w:t xml:space="preserve">. Summary of </w:t>
      </w:r>
      <w:r w:rsidR="002C6E1C" w:rsidRPr="00816252">
        <w:t xml:space="preserve">Key Strengths </w:t>
      </w:r>
      <w:r w:rsidRPr="00816252">
        <w:t xml:space="preserve">and </w:t>
      </w:r>
      <w:r w:rsidR="002C6E1C" w:rsidRPr="00816252">
        <w:t xml:space="preserve">Areas </w:t>
      </w:r>
      <w:r w:rsidRPr="00816252">
        <w:t xml:space="preserve">for </w:t>
      </w:r>
      <w:r w:rsidR="002C6E1C" w:rsidRPr="00816252">
        <w:t>Growth:</w:t>
      </w:r>
      <w:r w:rsidRPr="00816252">
        <w:t xml:space="preserve"> Student Support</w:t>
      </w:r>
      <w:r w:rsidR="002C6E1C" w:rsidRPr="00816252">
        <w:t xml:space="preserve"> Standard</w:t>
      </w:r>
    </w:p>
    <w:tbl>
      <w:tblPr>
        <w:tblStyle w:val="MSVTable1"/>
        <w:tblW w:w="5000" w:type="pct"/>
        <w:tblLook w:val="04A0" w:firstRow="1" w:lastRow="0" w:firstColumn="1" w:lastColumn="0" w:noHBand="0" w:noVBand="1"/>
      </w:tblPr>
      <w:tblGrid>
        <w:gridCol w:w="1973"/>
        <w:gridCol w:w="3686"/>
        <w:gridCol w:w="3685"/>
      </w:tblGrid>
      <w:tr w:rsidR="00CC42F5" w:rsidRPr="000B03A5" w14:paraId="29A087A1" w14:textId="77777777" w:rsidTr="00816252">
        <w:trPr>
          <w:cnfStyle w:val="100000000000" w:firstRow="1" w:lastRow="0" w:firstColumn="0" w:lastColumn="0" w:oddVBand="0" w:evenVBand="0" w:oddHBand="0" w:evenHBand="0" w:firstRowFirstColumn="0" w:firstRowLastColumn="0" w:lastRowFirstColumn="0" w:lastRowLastColumn="0"/>
          <w:tblHeader/>
        </w:trPr>
        <w:tc>
          <w:tcPr>
            <w:tcW w:w="1055" w:type="pct"/>
          </w:tcPr>
          <w:p w14:paraId="4C0F0075" w14:textId="77777777" w:rsidR="00B827DE" w:rsidRPr="00816252" w:rsidRDefault="00B827DE" w:rsidP="00816252">
            <w:pPr>
              <w:pStyle w:val="TableColHeadingCenter"/>
            </w:pPr>
            <w:r w:rsidRPr="00816252">
              <w:t>Indicator</w:t>
            </w:r>
          </w:p>
        </w:tc>
        <w:tc>
          <w:tcPr>
            <w:tcW w:w="1972" w:type="pct"/>
          </w:tcPr>
          <w:p w14:paraId="769171B3" w14:textId="77777777" w:rsidR="00B827DE" w:rsidRPr="00816252" w:rsidRDefault="00B827DE" w:rsidP="00816252">
            <w:pPr>
              <w:pStyle w:val="TableColHeadingCenter"/>
            </w:pPr>
            <w:r w:rsidRPr="00816252">
              <w:t>Strengths</w:t>
            </w:r>
          </w:p>
        </w:tc>
        <w:tc>
          <w:tcPr>
            <w:tcW w:w="1972" w:type="pct"/>
          </w:tcPr>
          <w:p w14:paraId="44C3E121" w14:textId="17C71646" w:rsidR="00B827DE" w:rsidRPr="00816252" w:rsidRDefault="00B827DE" w:rsidP="00816252">
            <w:pPr>
              <w:pStyle w:val="TableColHeadingCenter"/>
            </w:pPr>
            <w:r w:rsidRPr="00816252">
              <w:t xml:space="preserve">Areas for </w:t>
            </w:r>
            <w:r w:rsidR="002C6E1C" w:rsidRPr="00816252">
              <w:t>growth</w:t>
            </w:r>
          </w:p>
        </w:tc>
      </w:tr>
      <w:tr w:rsidR="00CC42F5" w:rsidRPr="000B03A5" w14:paraId="192A22C5" w14:textId="77777777" w:rsidTr="00816252">
        <w:trPr>
          <w:cnfStyle w:val="000000100000" w:firstRow="0" w:lastRow="0" w:firstColumn="0" w:lastColumn="0" w:oddVBand="0" w:evenVBand="0" w:oddHBand="1" w:evenHBand="0" w:firstRowFirstColumn="0" w:firstRowLastColumn="0" w:lastRowFirstColumn="0" w:lastRowLastColumn="0"/>
        </w:trPr>
        <w:tc>
          <w:tcPr>
            <w:tcW w:w="1055" w:type="pct"/>
          </w:tcPr>
          <w:p w14:paraId="0E8000C3" w14:textId="45AC57BD" w:rsidR="00B827DE" w:rsidRPr="00816252" w:rsidRDefault="00B827DE" w:rsidP="00816252">
            <w:pPr>
              <w:pStyle w:val="TableSubheading"/>
            </w:pPr>
            <w:hyperlink w:anchor="_Safe_and_Supportive" w:history="1">
              <w:r w:rsidRPr="00816252">
                <w:rPr>
                  <w:rStyle w:val="Hyperlink"/>
                  <w:color w:val="auto"/>
                  <w:u w:val="none"/>
                </w:rPr>
                <w:t xml:space="preserve">Safe and </w:t>
              </w:r>
              <w:r w:rsidR="008E78FB" w:rsidRPr="00816252">
                <w:rPr>
                  <w:rStyle w:val="Hyperlink"/>
                  <w:color w:val="auto"/>
                  <w:u w:val="none"/>
                </w:rPr>
                <w:t>S</w:t>
              </w:r>
              <w:r w:rsidRPr="00816252">
                <w:rPr>
                  <w:rStyle w:val="Hyperlink"/>
                  <w:color w:val="auto"/>
                  <w:u w:val="none"/>
                </w:rPr>
                <w:t xml:space="preserve">upportive </w:t>
              </w:r>
              <w:r w:rsidR="008E78FB" w:rsidRPr="00816252">
                <w:rPr>
                  <w:rStyle w:val="Hyperlink"/>
                  <w:color w:val="auto"/>
                  <w:u w:val="none"/>
                </w:rPr>
                <w:t>S</w:t>
              </w:r>
              <w:r w:rsidRPr="00816252">
                <w:rPr>
                  <w:rStyle w:val="Hyperlink"/>
                  <w:color w:val="auto"/>
                  <w:u w:val="none"/>
                </w:rPr>
                <w:t xml:space="preserve">chool </w:t>
              </w:r>
              <w:r w:rsidR="008E78FB" w:rsidRPr="00816252">
                <w:rPr>
                  <w:rStyle w:val="Hyperlink"/>
                  <w:color w:val="auto"/>
                  <w:u w:val="none"/>
                </w:rPr>
                <w:t>C</w:t>
              </w:r>
              <w:r w:rsidRPr="00816252">
                <w:rPr>
                  <w:rStyle w:val="Hyperlink"/>
                  <w:color w:val="auto"/>
                  <w:u w:val="none"/>
                </w:rPr>
                <w:t xml:space="preserve">limate and </w:t>
              </w:r>
              <w:r w:rsidR="008E78FB" w:rsidRPr="00816252">
                <w:rPr>
                  <w:rStyle w:val="Hyperlink"/>
                  <w:color w:val="auto"/>
                  <w:u w:val="none"/>
                </w:rPr>
                <w:t>C</w:t>
              </w:r>
              <w:r w:rsidRPr="00816252">
                <w:rPr>
                  <w:rStyle w:val="Hyperlink"/>
                  <w:color w:val="auto"/>
                  <w:u w:val="none"/>
                </w:rPr>
                <w:t>ulture</w:t>
              </w:r>
            </w:hyperlink>
          </w:p>
        </w:tc>
        <w:tc>
          <w:tcPr>
            <w:tcW w:w="1972" w:type="pct"/>
          </w:tcPr>
          <w:p w14:paraId="0D0C0269" w14:textId="09E3429B" w:rsidR="00B827DE" w:rsidRDefault="009A1DE6" w:rsidP="00816252">
            <w:pPr>
              <w:pStyle w:val="TableBullet1"/>
            </w:pPr>
            <w:r>
              <w:t>T</w:t>
            </w:r>
            <w:r w:rsidR="003964C1">
              <w:t>riton has established</w:t>
            </w:r>
            <w:r>
              <w:t xml:space="preserve"> </w:t>
            </w:r>
            <w:r w:rsidR="00D720DA">
              <w:t>a</w:t>
            </w:r>
            <w:r>
              <w:t xml:space="preserve"> safe and supportive </w:t>
            </w:r>
            <w:r w:rsidR="00D720DA">
              <w:t>culture</w:t>
            </w:r>
            <w:r>
              <w:t>.</w:t>
            </w:r>
          </w:p>
          <w:p w14:paraId="132C8480" w14:textId="5AD2602A" w:rsidR="00B827DE" w:rsidRPr="00816252" w:rsidRDefault="007C0227" w:rsidP="00816252">
            <w:pPr>
              <w:pStyle w:val="TableBullet1"/>
            </w:pPr>
            <w:r w:rsidRPr="007C0227">
              <w:t xml:space="preserve">The </w:t>
            </w:r>
            <w:r w:rsidR="00807573">
              <w:t xml:space="preserve">district’s </w:t>
            </w:r>
            <w:r w:rsidRPr="007C0227">
              <w:t>comprehensive, multi-tiered attendance plan includes monitoring, engagement, personalized support, and recognition</w:t>
            </w:r>
            <w:r>
              <w:t>.</w:t>
            </w:r>
          </w:p>
        </w:tc>
        <w:tc>
          <w:tcPr>
            <w:tcW w:w="1972" w:type="pct"/>
          </w:tcPr>
          <w:p w14:paraId="6EFD46C9" w14:textId="20B9C790" w:rsidR="007C0227" w:rsidRDefault="007C0227" w:rsidP="00816252">
            <w:pPr>
              <w:pStyle w:val="TableBullet1"/>
            </w:pPr>
            <w:r w:rsidRPr="007C0227">
              <w:t>Establishing Tier 1 behavioral supports</w:t>
            </w:r>
            <w:r w:rsidR="00E8006D">
              <w:t>.</w:t>
            </w:r>
          </w:p>
          <w:p w14:paraId="2DE3D9E0" w14:textId="5098DDED" w:rsidR="008608DC" w:rsidRPr="00816252" w:rsidRDefault="007C0227" w:rsidP="00816252">
            <w:pPr>
              <w:pStyle w:val="TableBullet1"/>
            </w:pPr>
            <w:r w:rsidRPr="007C0227">
              <w:t xml:space="preserve">Providing opportunities for students to exercise their voice and </w:t>
            </w:r>
            <w:r w:rsidR="00083B36">
              <w:t>offer</w:t>
            </w:r>
            <w:r w:rsidRPr="007C0227">
              <w:t xml:space="preserve"> feedback</w:t>
            </w:r>
            <w:r w:rsidR="00B26B8A">
              <w:t xml:space="preserve"> to their teachers</w:t>
            </w:r>
          </w:p>
        </w:tc>
      </w:tr>
      <w:tr w:rsidR="00CC42F5" w:rsidRPr="000B03A5" w14:paraId="1CE8C21F" w14:textId="77777777" w:rsidTr="00816252">
        <w:tc>
          <w:tcPr>
            <w:tcW w:w="1055" w:type="pct"/>
          </w:tcPr>
          <w:p w14:paraId="2F6553E8" w14:textId="41AAD887" w:rsidR="008E78FB" w:rsidRPr="00816252" w:rsidRDefault="008E78FB" w:rsidP="00816252">
            <w:pPr>
              <w:pStyle w:val="TableSubheading"/>
            </w:pPr>
            <w:hyperlink w:anchor="_Tiered_Systems_of" w:history="1">
              <w:r w:rsidRPr="00816252">
                <w:rPr>
                  <w:rStyle w:val="Hyperlink"/>
                  <w:color w:val="auto"/>
                  <w:u w:val="none"/>
                </w:rPr>
                <w:t>Health and Well</w:t>
              </w:r>
              <w:r w:rsidR="009E1257">
                <w:rPr>
                  <w:rStyle w:val="Hyperlink"/>
                  <w:color w:val="auto"/>
                  <w:u w:val="none"/>
                </w:rPr>
                <w:noBreakHyphen/>
              </w:r>
              <w:r w:rsidR="001F2F55" w:rsidRPr="00816252">
                <w:rPr>
                  <w:rStyle w:val="Hyperlink"/>
                  <w:color w:val="auto"/>
                  <w:u w:val="none"/>
                </w:rPr>
                <w:t>B</w:t>
              </w:r>
              <w:r w:rsidRPr="00816252">
                <w:rPr>
                  <w:rStyle w:val="Hyperlink"/>
                  <w:color w:val="auto"/>
                  <w:u w:val="none"/>
                </w:rPr>
                <w:t>eing</w:t>
              </w:r>
            </w:hyperlink>
          </w:p>
        </w:tc>
        <w:tc>
          <w:tcPr>
            <w:tcW w:w="1972" w:type="pct"/>
          </w:tcPr>
          <w:p w14:paraId="6D2427E8" w14:textId="7FA98DEB" w:rsidR="008E78FB" w:rsidRDefault="00807573" w:rsidP="00816252">
            <w:pPr>
              <w:pStyle w:val="TableBullet1"/>
            </w:pPr>
            <w:r>
              <w:t>Triton demonstrates a</w:t>
            </w:r>
            <w:r w:rsidR="007C0227" w:rsidRPr="007C0227">
              <w:t xml:space="preserve"> strong commitment to student health and wellness, including multiple opportunities for students to engage in physical activity</w:t>
            </w:r>
            <w:r w:rsidR="007C0227">
              <w:t>.</w:t>
            </w:r>
          </w:p>
          <w:p w14:paraId="5D50A4F9" w14:textId="230580DD" w:rsidR="008E78FB" w:rsidRPr="00816252" w:rsidRDefault="00975D18" w:rsidP="00816252">
            <w:pPr>
              <w:pStyle w:val="TableBullet1"/>
            </w:pPr>
            <w:r w:rsidRPr="00975D18">
              <w:t>Triton</w:t>
            </w:r>
            <w:r>
              <w:t xml:space="preserve"> has</w:t>
            </w:r>
            <w:r w:rsidRPr="00975D18">
              <w:t xml:space="preserve"> multiple practices and policies to promote nutritious and desired meals</w:t>
            </w:r>
            <w:r>
              <w:t>.</w:t>
            </w:r>
          </w:p>
        </w:tc>
        <w:tc>
          <w:tcPr>
            <w:tcW w:w="1972" w:type="pct"/>
          </w:tcPr>
          <w:p w14:paraId="79D5DF69" w14:textId="6BF1D403" w:rsidR="008E78FB" w:rsidRPr="00816252" w:rsidRDefault="00C46703" w:rsidP="00816252">
            <w:pPr>
              <w:pStyle w:val="TableBullet1"/>
            </w:pPr>
            <w:r>
              <w:t xml:space="preserve">Providing additional resources, including increased support staffing, to allow for more </w:t>
            </w:r>
            <w:r w:rsidR="00E2225F">
              <w:t xml:space="preserve">Tier 2 social emotional supports </w:t>
            </w:r>
            <w:r>
              <w:t>for students</w:t>
            </w:r>
          </w:p>
        </w:tc>
      </w:tr>
      <w:tr w:rsidR="00CC42F5" w:rsidRPr="000B03A5" w14:paraId="56DC2E99" w14:textId="77777777" w:rsidTr="00816252">
        <w:trPr>
          <w:cnfStyle w:val="000000100000" w:firstRow="0" w:lastRow="0" w:firstColumn="0" w:lastColumn="0" w:oddVBand="0" w:evenVBand="0" w:oddHBand="1" w:evenHBand="0" w:firstRowFirstColumn="0" w:firstRowLastColumn="0" w:lastRowFirstColumn="0" w:lastRowLastColumn="0"/>
        </w:trPr>
        <w:tc>
          <w:tcPr>
            <w:tcW w:w="1055" w:type="pct"/>
          </w:tcPr>
          <w:p w14:paraId="3DCA32C2" w14:textId="54CAAD15" w:rsidR="000B782E" w:rsidRPr="00816252" w:rsidRDefault="000B782E" w:rsidP="00816252">
            <w:pPr>
              <w:pStyle w:val="TableSubheading"/>
            </w:pPr>
            <w:hyperlink w:anchor="_Family_and_Community" w:history="1">
              <w:r w:rsidRPr="00816252">
                <w:rPr>
                  <w:rStyle w:val="Hyperlink"/>
                  <w:color w:val="auto"/>
                  <w:u w:val="none"/>
                </w:rPr>
                <w:t>Family and Co</w:t>
              </w:r>
              <w:bookmarkStart w:id="63" w:name="_Hlt219281220"/>
              <w:r w:rsidRPr="00816252">
                <w:rPr>
                  <w:rStyle w:val="Hyperlink"/>
                  <w:color w:val="auto"/>
                  <w:u w:val="none"/>
                </w:rPr>
                <w:t>m</w:t>
              </w:r>
              <w:bookmarkEnd w:id="63"/>
              <w:r w:rsidRPr="00816252">
                <w:rPr>
                  <w:rStyle w:val="Hyperlink"/>
                  <w:color w:val="auto"/>
                  <w:u w:val="none"/>
                </w:rPr>
                <w:t>munity Partnerships</w:t>
              </w:r>
            </w:hyperlink>
          </w:p>
        </w:tc>
        <w:tc>
          <w:tcPr>
            <w:tcW w:w="1972" w:type="pct"/>
          </w:tcPr>
          <w:p w14:paraId="110A16EB" w14:textId="55A99CEA" w:rsidR="000B782E" w:rsidRPr="00816252" w:rsidRDefault="00915654" w:rsidP="00816252">
            <w:pPr>
              <w:pStyle w:val="TableBullet1"/>
            </w:pPr>
            <w:r w:rsidRPr="00915654">
              <w:t>The amount of available community supports that the district partners with for students and their families</w:t>
            </w:r>
            <w:r>
              <w:t>.</w:t>
            </w:r>
          </w:p>
        </w:tc>
        <w:tc>
          <w:tcPr>
            <w:tcW w:w="1972" w:type="pct"/>
          </w:tcPr>
          <w:p w14:paraId="4B1DF210" w14:textId="368178E0" w:rsidR="000B782E" w:rsidRPr="00B238F4" w:rsidRDefault="0027076C" w:rsidP="00816252">
            <w:pPr>
              <w:pStyle w:val="TableBullet1"/>
            </w:pPr>
            <w:r w:rsidRPr="00B238F4">
              <w:t>Ensuring that teachers consistently use established communication methods and practices to</w:t>
            </w:r>
            <w:r w:rsidR="00817E1B">
              <w:t xml:space="preserve"> communicate</w:t>
            </w:r>
            <w:r w:rsidRPr="00B238F4">
              <w:t xml:space="preserve"> relevant information about </w:t>
            </w:r>
            <w:r w:rsidR="00817E1B">
              <w:t>students’</w:t>
            </w:r>
            <w:r w:rsidRPr="00B238F4">
              <w:t xml:space="preserve"> academic and social emotional progress</w:t>
            </w:r>
            <w:r w:rsidR="00817E1B">
              <w:t xml:space="preserve"> with families</w:t>
            </w:r>
          </w:p>
        </w:tc>
      </w:tr>
      <w:tr w:rsidR="00CC42F5" w:rsidRPr="000B03A5" w14:paraId="491E4833" w14:textId="77777777" w:rsidTr="00816252">
        <w:tc>
          <w:tcPr>
            <w:tcW w:w="1055" w:type="pct"/>
          </w:tcPr>
          <w:p w14:paraId="0084A27B" w14:textId="52417FFE" w:rsidR="00B827DE" w:rsidRPr="00816252" w:rsidRDefault="000B782E" w:rsidP="00816252">
            <w:pPr>
              <w:pStyle w:val="TableSubheading"/>
            </w:pPr>
            <w:hyperlink w:anchor="_Multi-Tiered_Systems_of" w:history="1">
              <w:r w:rsidRPr="00816252">
                <w:rPr>
                  <w:rStyle w:val="Hyperlink"/>
                  <w:color w:val="auto"/>
                  <w:u w:val="none"/>
                </w:rPr>
                <w:t>Multi</w:t>
              </w:r>
              <w:r w:rsidR="00A26BBF">
                <w:rPr>
                  <w:rStyle w:val="Hyperlink"/>
                  <w:color w:val="auto"/>
                  <w:u w:val="none"/>
                </w:rPr>
                <w:t>t</w:t>
              </w:r>
              <w:r w:rsidR="00B827DE" w:rsidRPr="00816252">
                <w:rPr>
                  <w:rStyle w:val="Hyperlink"/>
                  <w:color w:val="auto"/>
                  <w:u w:val="none"/>
                </w:rPr>
                <w:t xml:space="preserve">iered </w:t>
              </w:r>
              <w:r w:rsidR="006F4231" w:rsidRPr="00816252">
                <w:rPr>
                  <w:rStyle w:val="Hyperlink"/>
                  <w:color w:val="auto"/>
                  <w:u w:val="none"/>
                </w:rPr>
                <w:t>S</w:t>
              </w:r>
              <w:r w:rsidR="00B827DE" w:rsidRPr="00816252">
                <w:rPr>
                  <w:rStyle w:val="Hyperlink"/>
                  <w:color w:val="auto"/>
                  <w:u w:val="none"/>
                </w:rPr>
                <w:t xml:space="preserve">ystems of </w:t>
              </w:r>
              <w:r w:rsidR="006F4231" w:rsidRPr="00816252">
                <w:rPr>
                  <w:rStyle w:val="Hyperlink"/>
                  <w:color w:val="auto"/>
                  <w:u w:val="none"/>
                </w:rPr>
                <w:t>S</w:t>
              </w:r>
              <w:r w:rsidR="00B827DE" w:rsidRPr="00816252">
                <w:rPr>
                  <w:rStyle w:val="Hyperlink"/>
                  <w:color w:val="auto"/>
                  <w:u w:val="none"/>
                </w:rPr>
                <w:t>upport</w:t>
              </w:r>
              <w:r w:rsidR="006F4231" w:rsidRPr="00816252">
                <w:rPr>
                  <w:rStyle w:val="Hyperlink"/>
                  <w:color w:val="auto"/>
                  <w:u w:val="none"/>
                </w:rPr>
                <w:t xml:space="preserve"> (MTSS)</w:t>
              </w:r>
            </w:hyperlink>
          </w:p>
        </w:tc>
        <w:tc>
          <w:tcPr>
            <w:tcW w:w="1972" w:type="pct"/>
          </w:tcPr>
          <w:p w14:paraId="7B5A0406" w14:textId="39086642" w:rsidR="00B827DE" w:rsidRPr="00816252" w:rsidRDefault="00A87D77" w:rsidP="00816252">
            <w:pPr>
              <w:pStyle w:val="TableBullet1"/>
            </w:pPr>
            <w:r>
              <w:t>N/A</w:t>
            </w:r>
          </w:p>
        </w:tc>
        <w:tc>
          <w:tcPr>
            <w:tcW w:w="1972" w:type="pct"/>
          </w:tcPr>
          <w:p w14:paraId="475954FD" w14:textId="3071FE34" w:rsidR="00C10B4D" w:rsidRPr="00B238F4" w:rsidRDefault="0027076C" w:rsidP="00816252">
            <w:pPr>
              <w:pStyle w:val="TableBullet1"/>
            </w:pPr>
            <w:r w:rsidRPr="00B238F4">
              <w:t>Establishing and implementing an MTSS plan to meet the needs of all students and increasing preventative supports</w:t>
            </w:r>
          </w:p>
        </w:tc>
      </w:tr>
    </w:tbl>
    <w:p w14:paraId="6FDD5EB4" w14:textId="3A48E896" w:rsidR="00B827DE" w:rsidRPr="00816252" w:rsidRDefault="00B827DE" w:rsidP="00816252">
      <w:pPr>
        <w:pStyle w:val="Heading3"/>
      </w:pPr>
      <w:bookmarkStart w:id="64" w:name="_Safe_and_Supportive"/>
      <w:bookmarkEnd w:id="64"/>
      <w:r w:rsidRPr="00816252">
        <w:t>Safe and Supportive School Climate and Culture</w:t>
      </w:r>
    </w:p>
    <w:p w14:paraId="74C8AC5C" w14:textId="17E08C2F" w:rsidR="00CF1D6B" w:rsidRPr="000B03A5" w:rsidRDefault="00993F01" w:rsidP="00816252">
      <w:pPr>
        <w:pStyle w:val="BodyTextposthead"/>
      </w:pPr>
      <w:r>
        <w:t>In Triton, t</w:t>
      </w:r>
      <w:r w:rsidR="005B454A" w:rsidRPr="000B03A5">
        <w:t xml:space="preserve">he director of </w:t>
      </w:r>
      <w:r w:rsidR="003C2945">
        <w:t>s</w:t>
      </w:r>
      <w:r w:rsidR="00181410" w:rsidRPr="000B03A5">
        <w:t xml:space="preserve">tudent </w:t>
      </w:r>
      <w:r w:rsidR="003C2945">
        <w:t>s</w:t>
      </w:r>
      <w:r w:rsidR="00181410" w:rsidRPr="000B03A5">
        <w:t>ervices</w:t>
      </w:r>
      <w:r w:rsidR="0053723C" w:rsidRPr="000B03A5">
        <w:t xml:space="preserve"> is responsible for overseeing student supports</w:t>
      </w:r>
      <w:r w:rsidR="0026462D">
        <w:t xml:space="preserve">. The </w:t>
      </w:r>
      <w:r w:rsidR="00BD0BBD" w:rsidRPr="000B03A5">
        <w:t xml:space="preserve">special education coordinator, evaluation team chairs, </w:t>
      </w:r>
      <w:r w:rsidR="00751C9B" w:rsidRPr="000B03A5">
        <w:t>and</w:t>
      </w:r>
      <w:r w:rsidR="00BD0BBD" w:rsidRPr="000B03A5">
        <w:t xml:space="preserve"> the lead nurse</w:t>
      </w:r>
      <w:r w:rsidR="0026462D">
        <w:t xml:space="preserve"> </w:t>
      </w:r>
      <w:r w:rsidR="00202CFB">
        <w:t>support</w:t>
      </w:r>
      <w:r w:rsidR="0026462D">
        <w:t xml:space="preserve"> the director</w:t>
      </w:r>
      <w:r w:rsidR="00751C9B" w:rsidRPr="000B03A5">
        <w:t xml:space="preserve">. </w:t>
      </w:r>
      <w:r w:rsidR="002627D8" w:rsidRPr="000B03A5">
        <w:t>Additionally, the district and s</w:t>
      </w:r>
      <w:r w:rsidR="00751C9B" w:rsidRPr="000B03A5">
        <w:t xml:space="preserve">chools in Triton have </w:t>
      </w:r>
      <w:r w:rsidR="00BD0BBD" w:rsidRPr="000B03A5">
        <w:t>specialized professional staff</w:t>
      </w:r>
      <w:r w:rsidR="00C10E50" w:rsidRPr="000B03A5">
        <w:t xml:space="preserve"> and </w:t>
      </w:r>
      <w:r w:rsidR="00BD0BBD" w:rsidRPr="000B03A5">
        <w:t>support staff</w:t>
      </w:r>
      <w:r w:rsidR="002627D8" w:rsidRPr="000B03A5">
        <w:t xml:space="preserve"> </w:t>
      </w:r>
      <w:r w:rsidR="00667630" w:rsidRPr="000B03A5">
        <w:t>who work directly with students</w:t>
      </w:r>
      <w:r w:rsidR="00BD0BBD" w:rsidRPr="000B03A5">
        <w:t>.</w:t>
      </w:r>
    </w:p>
    <w:p w14:paraId="138909FA" w14:textId="735D39D4" w:rsidR="00867848" w:rsidRPr="000B03A5" w:rsidRDefault="007B4328" w:rsidP="00816252">
      <w:pPr>
        <w:pStyle w:val="BodyText"/>
      </w:pPr>
      <w:r w:rsidRPr="000B03A5">
        <w:t>The district has established a strong foundation for safe and supportive learning environments</w:t>
      </w:r>
      <w:r w:rsidR="00993F01">
        <w:t>.</w:t>
      </w:r>
      <w:r w:rsidR="00993F01">
        <w:rPr>
          <w:color w:val="70AD47" w:themeColor="accent6"/>
        </w:rPr>
        <w:t xml:space="preserve"> </w:t>
      </w:r>
      <w:r w:rsidR="00E34A2B">
        <w:t>T</w:t>
      </w:r>
      <w:r w:rsidR="00A5041A" w:rsidRPr="000B03A5">
        <w:t>he district has several plans in place to support and monitor students’ sense of well-being</w:t>
      </w:r>
      <w:r w:rsidR="00993F01">
        <w:t>,</w:t>
      </w:r>
      <w:r w:rsidR="00A5041A" w:rsidRPr="000B03A5">
        <w:t xml:space="preserve"> including a </w:t>
      </w:r>
      <w:r w:rsidR="00A5041A" w:rsidRPr="000B03A5">
        <w:lastRenderedPageBreak/>
        <w:t>multihazard evacuation plan, an emergency response plan, and a bullying prevention plan, each of which is reviewed and updated regularly.</w:t>
      </w:r>
      <w:r w:rsidR="00F5237A">
        <w:t xml:space="preserve"> </w:t>
      </w:r>
      <w:r w:rsidR="00C95BB2" w:rsidRPr="000B03A5">
        <w:t xml:space="preserve">The district collects and uses data from </w:t>
      </w:r>
      <w:r w:rsidR="00993F01">
        <w:t>SQM</w:t>
      </w:r>
      <w:r w:rsidR="00C95BB2" w:rsidRPr="000B03A5">
        <w:t xml:space="preserve"> and VOCAL to regularly monitor school and district culture. </w:t>
      </w:r>
      <w:r w:rsidR="00F5237A" w:rsidRPr="00F5237A">
        <w:t xml:space="preserve">According to students and their families, students generally feel welcome, respected, and safe in their schools. </w:t>
      </w:r>
      <w:r w:rsidR="00A03DE0" w:rsidRPr="00F5237A">
        <w:t xml:space="preserve">Both high school and middle </w:t>
      </w:r>
      <w:r w:rsidR="00D936E4" w:rsidRPr="00F5237A">
        <w:t xml:space="preserve">school </w:t>
      </w:r>
      <w:r w:rsidR="00C51837" w:rsidRPr="00F5237A">
        <w:t>student focus group participants indicated having a trusted</w:t>
      </w:r>
      <w:r w:rsidR="00C51837" w:rsidRPr="000B03A5">
        <w:t xml:space="preserve"> </w:t>
      </w:r>
      <w:r w:rsidR="00982DE1" w:rsidRPr="000B03A5">
        <w:t xml:space="preserve">adult </w:t>
      </w:r>
      <w:r w:rsidR="00C51837" w:rsidRPr="000B03A5">
        <w:t>at their schoo</w:t>
      </w:r>
      <w:r w:rsidR="00C942A8" w:rsidRPr="000B03A5">
        <w:t>l.</w:t>
      </w:r>
      <w:r w:rsidR="00574B6E" w:rsidRPr="000B03A5">
        <w:t xml:space="preserve"> One middle school student noted</w:t>
      </w:r>
      <w:r w:rsidR="000775AE">
        <w:t>,</w:t>
      </w:r>
      <w:r w:rsidR="00993F01">
        <w:t xml:space="preserve"> </w:t>
      </w:r>
      <w:r w:rsidR="00574B6E" w:rsidRPr="000B03A5">
        <w:t>“</w:t>
      </w:r>
      <w:r w:rsidR="00D4479C" w:rsidRPr="000B03A5">
        <w:t>I</w:t>
      </w:r>
      <w:r w:rsidR="00993F01">
        <w:t xml:space="preserve"> </w:t>
      </w:r>
      <w:r w:rsidR="00D4479C" w:rsidRPr="000B03A5">
        <w:t>have</w:t>
      </w:r>
      <w:r w:rsidR="00993F01">
        <w:t xml:space="preserve"> </w:t>
      </w:r>
      <w:r w:rsidR="00D4479C" w:rsidRPr="000B03A5">
        <w:t>a</w:t>
      </w:r>
      <w:r w:rsidR="00993F01">
        <w:t xml:space="preserve"> </w:t>
      </w:r>
      <w:r w:rsidR="00D4479C" w:rsidRPr="000B03A5">
        <w:t>teacher</w:t>
      </w:r>
      <w:r w:rsidR="00993F01">
        <w:t xml:space="preserve"> </w:t>
      </w:r>
      <w:r w:rsidR="00D4479C" w:rsidRPr="000B03A5">
        <w:t>that</w:t>
      </w:r>
      <w:r w:rsidR="00993F01">
        <w:t xml:space="preserve"> </w:t>
      </w:r>
      <w:r w:rsidR="00D4479C" w:rsidRPr="000B03A5">
        <w:t>goes</w:t>
      </w:r>
      <w:r w:rsidR="000775AE">
        <w:t xml:space="preserve"> </w:t>
      </w:r>
      <w:r w:rsidR="00D4479C" w:rsidRPr="000B03A5">
        <w:t>to</w:t>
      </w:r>
      <w:r w:rsidR="00993F01">
        <w:t xml:space="preserve"> </w:t>
      </w:r>
      <w:r w:rsidR="00D4479C" w:rsidRPr="000B03A5">
        <w:t>our</w:t>
      </w:r>
      <w:r w:rsidR="00993F01">
        <w:t xml:space="preserve"> </w:t>
      </w:r>
      <w:r w:rsidR="00D4479C" w:rsidRPr="000B03A5">
        <w:t>football</w:t>
      </w:r>
      <w:r w:rsidR="000775AE">
        <w:t xml:space="preserve"> </w:t>
      </w:r>
      <w:r w:rsidR="00D4479C" w:rsidRPr="000B03A5">
        <w:t>game</w:t>
      </w:r>
      <w:r w:rsidR="00993F01">
        <w:t xml:space="preserve"> </w:t>
      </w:r>
      <w:r w:rsidR="00D4479C" w:rsidRPr="000B03A5">
        <w:t>sometimes</w:t>
      </w:r>
      <w:r w:rsidR="00993F01">
        <w:t xml:space="preserve"> </w:t>
      </w:r>
      <w:r w:rsidR="00D4479C" w:rsidRPr="000B03A5">
        <w:t>over</w:t>
      </w:r>
      <w:r w:rsidR="00993F01">
        <w:t xml:space="preserve"> </w:t>
      </w:r>
      <w:r w:rsidR="00D4479C" w:rsidRPr="000B03A5">
        <w:t>the</w:t>
      </w:r>
      <w:r w:rsidR="00993F01">
        <w:t xml:space="preserve"> </w:t>
      </w:r>
      <w:r w:rsidR="00D4479C" w:rsidRPr="000B03A5">
        <w:t>weekend.</w:t>
      </w:r>
      <w:r w:rsidR="00993F01">
        <w:t xml:space="preserve"> </w:t>
      </w:r>
      <w:r w:rsidR="00D4479C" w:rsidRPr="000B03A5">
        <w:t>It</w:t>
      </w:r>
      <w:r w:rsidR="00993F01">
        <w:t>’</w:t>
      </w:r>
      <w:r w:rsidR="00D4479C" w:rsidRPr="000B03A5">
        <w:t>s</w:t>
      </w:r>
      <w:r w:rsidR="00993F01">
        <w:t xml:space="preserve"> </w:t>
      </w:r>
      <w:r w:rsidR="00D4479C" w:rsidRPr="000B03A5">
        <w:t>pretty</w:t>
      </w:r>
      <w:r w:rsidR="00993F01">
        <w:t xml:space="preserve"> </w:t>
      </w:r>
      <w:r w:rsidR="00D4479C" w:rsidRPr="000B03A5">
        <w:t>cool</w:t>
      </w:r>
      <w:r w:rsidR="00993F01">
        <w:t xml:space="preserve"> </w:t>
      </w:r>
      <w:r w:rsidR="00D4479C" w:rsidRPr="000B03A5">
        <w:t>seeing</w:t>
      </w:r>
      <w:r w:rsidR="00993F01">
        <w:t xml:space="preserve"> </w:t>
      </w:r>
      <w:r w:rsidR="00D4479C" w:rsidRPr="000B03A5">
        <w:t>some</w:t>
      </w:r>
      <w:r w:rsidR="00993F01">
        <w:t xml:space="preserve"> </w:t>
      </w:r>
      <w:r w:rsidR="00D4479C" w:rsidRPr="000B03A5">
        <w:t>of</w:t>
      </w:r>
      <w:r w:rsidR="00993F01">
        <w:t xml:space="preserve"> </w:t>
      </w:r>
      <w:r w:rsidR="00D4479C" w:rsidRPr="000B03A5">
        <w:t>my</w:t>
      </w:r>
      <w:r w:rsidR="00993F01">
        <w:t xml:space="preserve"> </w:t>
      </w:r>
      <w:r w:rsidR="00D4479C" w:rsidRPr="000B03A5">
        <w:t>teachers</w:t>
      </w:r>
      <w:r w:rsidR="00993F01">
        <w:t xml:space="preserve"> </w:t>
      </w:r>
      <w:r w:rsidR="00D4479C" w:rsidRPr="000B03A5">
        <w:t xml:space="preserve">there.” </w:t>
      </w:r>
      <w:r w:rsidRPr="000B03A5">
        <w:t xml:space="preserve">At the elementary level, </w:t>
      </w:r>
      <w:r w:rsidR="000775AE">
        <w:t>positive behavioral interventions and supports (</w:t>
      </w:r>
      <w:r w:rsidRPr="000B03A5">
        <w:t>PBIS</w:t>
      </w:r>
      <w:r w:rsidR="000775AE">
        <w:t>)</w:t>
      </w:r>
      <w:r w:rsidRPr="000B03A5">
        <w:t xml:space="preserve"> is widely implemented and reinforced.</w:t>
      </w:r>
      <w:r w:rsidR="00731A56" w:rsidRPr="000B03A5">
        <w:t xml:space="preserve"> Elementary teachers noted that </w:t>
      </w:r>
      <w:r w:rsidR="00F04519" w:rsidRPr="000B03A5">
        <w:t xml:space="preserve">schools use acronyms </w:t>
      </w:r>
      <w:r w:rsidR="00433635" w:rsidRPr="000B03A5">
        <w:t xml:space="preserve">that promote positive behaviors such as </w:t>
      </w:r>
      <w:r w:rsidR="00FE3F29" w:rsidRPr="000B03A5">
        <w:t>cooperation, self-control, and empathy. These values are embedded in classroom rules and routines and reinforced through signage, modeling, and student recognition systems.</w:t>
      </w:r>
      <w:r w:rsidR="00F5237A">
        <w:t xml:space="preserve"> The safe and supportive </w:t>
      </w:r>
      <w:r w:rsidR="004A50E1">
        <w:t>culture</w:t>
      </w:r>
      <w:r w:rsidR="00F5237A">
        <w:t xml:space="preserve"> established in Triton is a strength of the district.</w:t>
      </w:r>
    </w:p>
    <w:p w14:paraId="73D661D1" w14:textId="646E1DAB" w:rsidR="002E026F" w:rsidRPr="000B03A5" w:rsidRDefault="002E026F" w:rsidP="00816252">
      <w:pPr>
        <w:pStyle w:val="BodyText"/>
      </w:pPr>
      <w:r w:rsidRPr="000B03A5">
        <w:t xml:space="preserve">District leaders reported having a districtwide student discipline policy. </w:t>
      </w:r>
      <w:r w:rsidR="000B3A6F">
        <w:t>One m</w:t>
      </w:r>
      <w:r w:rsidR="00EF0BE4" w:rsidRPr="000B03A5">
        <w:t>iddle</w:t>
      </w:r>
      <w:r w:rsidR="00FA73F1" w:rsidRPr="000B03A5">
        <w:t xml:space="preserve"> school </w:t>
      </w:r>
      <w:r w:rsidR="003A1B51" w:rsidRPr="000B03A5">
        <w:t>student reported that</w:t>
      </w:r>
      <w:r w:rsidR="005725E7" w:rsidRPr="000B03A5">
        <w:t xml:space="preserve"> while there are consistent baseline expectations</w:t>
      </w:r>
      <w:r w:rsidR="000B3A6F">
        <w:t>,</w:t>
      </w:r>
      <w:r w:rsidR="005725E7" w:rsidRPr="000B03A5">
        <w:t xml:space="preserve"> </w:t>
      </w:r>
      <w:r w:rsidR="00984226" w:rsidRPr="000B03A5">
        <w:t>“some teachers are more strict and their expectations are higher.”</w:t>
      </w:r>
      <w:r w:rsidR="00EF0BE4" w:rsidRPr="000B03A5">
        <w:t xml:space="preserve"> High school students agreed that </w:t>
      </w:r>
      <w:r w:rsidR="00204544" w:rsidRPr="000B03A5">
        <w:t xml:space="preserve">expectations and consequences vary from class to class. </w:t>
      </w:r>
      <w:r w:rsidR="000B5FDE" w:rsidRPr="000B5FDE">
        <w:t>However, this variability exists alongside relatively low disciplinary rate</w:t>
      </w:r>
      <w:r w:rsidR="00A747B6">
        <w:t>s. S</w:t>
      </w:r>
      <w:r w:rsidR="00EB5761" w:rsidRPr="000B03A5">
        <w:t xml:space="preserve">tate data shows that in Triton in </w:t>
      </w:r>
      <w:r w:rsidR="00493B13" w:rsidRPr="000B03A5">
        <w:t xml:space="preserve">the </w:t>
      </w:r>
      <w:r w:rsidR="00EB5761" w:rsidRPr="000B03A5">
        <w:t>2024</w:t>
      </w:r>
      <w:r w:rsidR="00493B13" w:rsidRPr="000B03A5">
        <w:t>-</w:t>
      </w:r>
      <w:r w:rsidR="000B3A6F">
        <w:t>20</w:t>
      </w:r>
      <w:r w:rsidR="00493B13" w:rsidRPr="000B03A5">
        <w:t>25 school year,</w:t>
      </w:r>
      <w:r w:rsidR="00EB5761" w:rsidRPr="000B03A5">
        <w:t xml:space="preserve"> suspensions</w:t>
      </w:r>
      <w:r w:rsidR="009431EB" w:rsidRPr="000B03A5">
        <w:t xml:space="preserve"> (both in- and out-of-school)</w:t>
      </w:r>
      <w:r w:rsidR="00EB5761" w:rsidRPr="000B03A5">
        <w:t xml:space="preserve"> were below the state rate for each student group with reportable data.</w:t>
      </w:r>
      <w:r w:rsidR="00CD0233">
        <w:t xml:space="preserve"> </w:t>
      </w:r>
      <w:r w:rsidR="00A35222">
        <w:t xml:space="preserve">Additionally, classroom observation scores in the high range for behavior management across all grade bands (K- 6.5 </w:t>
      </w:r>
      <w:r w:rsidR="002229C5">
        <w:t>in PK-</w:t>
      </w:r>
      <w:r w:rsidR="00A35222">
        <w:t>5; 6.6</w:t>
      </w:r>
      <w:r w:rsidR="00680750">
        <w:t xml:space="preserve"> in 6</w:t>
      </w:r>
      <w:r w:rsidR="00A35222">
        <w:t>-8; 7.0</w:t>
      </w:r>
      <w:r w:rsidR="00680750">
        <w:t xml:space="preserve"> in</w:t>
      </w:r>
      <w:r w:rsidR="00A35222">
        <w:t xml:space="preserve"> 9-12) support that there are clear and consistently reinforced rules and guidelines for behavior. </w:t>
      </w:r>
    </w:p>
    <w:p w14:paraId="1D0C12E4" w14:textId="610B861A" w:rsidR="00733952" w:rsidRPr="000B03A5" w:rsidRDefault="002C112F" w:rsidP="00816252">
      <w:pPr>
        <w:pStyle w:val="BodyText"/>
      </w:pPr>
      <w:r w:rsidRPr="000B03A5">
        <w:t xml:space="preserve">According to district leaders, Triton provides resources to address intensive behavioral support needs. </w:t>
      </w:r>
      <w:r w:rsidR="000B4C68" w:rsidRPr="000B03A5">
        <w:t xml:space="preserve">For example, Triton has a </w:t>
      </w:r>
      <w:r w:rsidR="00ED5E7E" w:rsidRPr="000B03A5">
        <w:t>Relationships, Education, Accountability, Character, Hard Work (REACH) program</w:t>
      </w:r>
      <w:r w:rsidR="001351EE" w:rsidRPr="000B03A5">
        <w:t>, which is a Tier 3 safe space and behavior</w:t>
      </w:r>
      <w:r w:rsidR="000B3A6F">
        <w:t>al</w:t>
      </w:r>
      <w:r w:rsidR="001351EE" w:rsidRPr="000B03A5">
        <w:t xml:space="preserve"> pull-out program</w:t>
      </w:r>
      <w:r w:rsidR="006A2DB8" w:rsidRPr="000B03A5">
        <w:t xml:space="preserve">. In addition, the </w:t>
      </w:r>
      <w:r w:rsidR="00BB3450" w:rsidRPr="000B03A5">
        <w:t>district has three B</w:t>
      </w:r>
      <w:r w:rsidR="00CA76FC" w:rsidRPr="000B03A5">
        <w:t>oard Certified Behavior Analysts</w:t>
      </w:r>
      <w:r w:rsidR="00612438" w:rsidRPr="000B03A5">
        <w:t xml:space="preserve">, </w:t>
      </w:r>
      <w:r w:rsidR="00C41390" w:rsidRPr="000B03A5">
        <w:t xml:space="preserve">one </w:t>
      </w:r>
      <w:r w:rsidR="004A6EBE" w:rsidRPr="000B03A5">
        <w:t>Registered Behavior Technician</w:t>
      </w:r>
      <w:r w:rsidR="00612438" w:rsidRPr="000B03A5">
        <w:t xml:space="preserve">, and </w:t>
      </w:r>
      <w:r w:rsidR="00B31DCC" w:rsidRPr="000B03A5">
        <w:t xml:space="preserve">counselors </w:t>
      </w:r>
      <w:r w:rsidR="0036212F" w:rsidRPr="000B03A5">
        <w:t>at schools</w:t>
      </w:r>
      <w:r w:rsidR="00B62E38" w:rsidRPr="000B03A5">
        <w:t xml:space="preserve"> that provide behavioral support services. </w:t>
      </w:r>
      <w:r w:rsidR="00612438" w:rsidRPr="000B03A5">
        <w:t>However, d</w:t>
      </w:r>
      <w:r w:rsidR="00733952" w:rsidRPr="000B03A5">
        <w:t>istrict leaders and teachers noted that there is an increased</w:t>
      </w:r>
      <w:r w:rsidR="007B1FCF" w:rsidRPr="000B03A5">
        <w:t xml:space="preserve"> need for behavioral support</w:t>
      </w:r>
      <w:r w:rsidR="00281F9C" w:rsidRPr="000B03A5">
        <w:t>, especially at the elementary level</w:t>
      </w:r>
      <w:r w:rsidR="0007136D" w:rsidRPr="000B03A5">
        <w:t xml:space="preserve"> </w:t>
      </w:r>
      <w:r w:rsidR="000B3A6F">
        <w:t>because</w:t>
      </w:r>
      <w:r w:rsidR="000B3A6F" w:rsidRPr="000B03A5">
        <w:t xml:space="preserve"> </w:t>
      </w:r>
      <w:r w:rsidR="0007136D" w:rsidRPr="000B03A5">
        <w:t xml:space="preserve">they are noticing </w:t>
      </w:r>
      <w:r w:rsidR="003862A0" w:rsidRPr="000B03A5">
        <w:t>an increase of</w:t>
      </w:r>
      <w:r w:rsidR="00D61217" w:rsidRPr="000B03A5">
        <w:t xml:space="preserve"> students with behavioral issues</w:t>
      </w:r>
      <w:r w:rsidR="00281F9C" w:rsidRPr="000B03A5">
        <w:t>.</w:t>
      </w:r>
      <w:r w:rsidR="00CF624E" w:rsidRPr="000B03A5">
        <w:t xml:space="preserve"> </w:t>
      </w:r>
      <w:r w:rsidR="000B3A6F">
        <w:t>One d</w:t>
      </w:r>
      <w:r w:rsidR="000A3D56" w:rsidRPr="000B03A5">
        <w:t>istrict leader</w:t>
      </w:r>
      <w:r w:rsidR="00CF624E" w:rsidRPr="000B03A5">
        <w:t xml:space="preserve"> noted</w:t>
      </w:r>
      <w:r w:rsidR="000B3A6F">
        <w:t>,</w:t>
      </w:r>
      <w:r w:rsidR="00281F9C" w:rsidRPr="000B03A5">
        <w:t xml:space="preserve"> “</w:t>
      </w:r>
      <w:r w:rsidR="000B3A6F">
        <w:t>W</w:t>
      </w:r>
      <w:r w:rsidR="00281F9C" w:rsidRPr="000B03A5">
        <w:t xml:space="preserve">e have to do a lot more work at the </w:t>
      </w:r>
      <w:r w:rsidR="000B3A6F">
        <w:t>T</w:t>
      </w:r>
      <w:r w:rsidR="00281F9C" w:rsidRPr="000B03A5">
        <w:t xml:space="preserve">ier </w:t>
      </w:r>
      <w:r w:rsidR="000B3A6F">
        <w:t>1</w:t>
      </w:r>
      <w:r w:rsidR="000B3A6F" w:rsidRPr="000B03A5">
        <w:t xml:space="preserve"> </w:t>
      </w:r>
      <w:r w:rsidR="00281F9C" w:rsidRPr="000B03A5">
        <w:t>level to help students who are dysregulated and who really don’t know how to self-</w:t>
      </w:r>
      <w:r w:rsidR="00281F9C" w:rsidRPr="00470A71">
        <w:t>regulate.”</w:t>
      </w:r>
      <w:r w:rsidR="007826AC">
        <w:t xml:space="preserve"> </w:t>
      </w:r>
      <w:r w:rsidR="00AE7EE4">
        <w:t xml:space="preserve">Specialists noted that </w:t>
      </w:r>
      <w:r w:rsidR="007404E2">
        <w:t xml:space="preserve">there is a need for better trainings on </w:t>
      </w:r>
      <w:r w:rsidR="00282551">
        <w:t xml:space="preserve">addressing student behavioral needs and recommended that these are done by staff in the district who know the schools and their students best. </w:t>
      </w:r>
      <w:r w:rsidR="00A06E58" w:rsidRPr="007C0227">
        <w:t xml:space="preserve">Establishing </w:t>
      </w:r>
      <w:r w:rsidR="000B3A6F" w:rsidRPr="007C0227">
        <w:t>T</w:t>
      </w:r>
      <w:r w:rsidR="00736939" w:rsidRPr="007C0227">
        <w:t xml:space="preserve">ier </w:t>
      </w:r>
      <w:r w:rsidR="000B3A6F" w:rsidRPr="007C0227">
        <w:t>1</w:t>
      </w:r>
      <w:r w:rsidR="00736939" w:rsidRPr="007C0227">
        <w:t xml:space="preserve"> behavioral suppor</w:t>
      </w:r>
      <w:r w:rsidR="003313D0" w:rsidRPr="007C0227">
        <w:t>t</w:t>
      </w:r>
      <w:r w:rsidR="008608DC" w:rsidRPr="007C0227">
        <w:t>s is an area for growth for the district.</w:t>
      </w:r>
    </w:p>
    <w:p w14:paraId="7C38DF85" w14:textId="3E0E3802" w:rsidR="00A34EDA" w:rsidRPr="000B03A5" w:rsidRDefault="00FA006A" w:rsidP="00470A71">
      <w:pPr>
        <w:pStyle w:val="BodyText"/>
      </w:pPr>
      <w:r w:rsidRPr="000B03A5">
        <w:t xml:space="preserve">District leaders reported that </w:t>
      </w:r>
      <w:r w:rsidR="004E2FE4" w:rsidRPr="000B03A5">
        <w:t>they</w:t>
      </w:r>
      <w:r w:rsidRPr="000B03A5">
        <w:t xml:space="preserve"> </w:t>
      </w:r>
      <w:r w:rsidR="00940B36" w:rsidRPr="000B03A5">
        <w:t xml:space="preserve">recently </w:t>
      </w:r>
      <w:r w:rsidR="00895F85" w:rsidRPr="000B03A5">
        <w:t>re</w:t>
      </w:r>
      <w:r w:rsidR="009E3D9A" w:rsidRPr="000B03A5">
        <w:t>worked</w:t>
      </w:r>
      <w:r w:rsidR="00895F85" w:rsidRPr="000B03A5">
        <w:t xml:space="preserve"> </w:t>
      </w:r>
      <w:r w:rsidR="004E2FE4" w:rsidRPr="000B03A5">
        <w:t xml:space="preserve">and </w:t>
      </w:r>
      <w:r w:rsidR="009E3D9A" w:rsidRPr="000B03A5">
        <w:t xml:space="preserve">newly implemented </w:t>
      </w:r>
      <w:r w:rsidR="004E2FE4" w:rsidRPr="000B03A5">
        <w:t xml:space="preserve">an attendance plan. </w:t>
      </w:r>
      <w:r w:rsidR="00DA359B">
        <w:t>T</w:t>
      </w:r>
      <w:r w:rsidR="004E2FE4" w:rsidRPr="000B03A5">
        <w:t xml:space="preserve">he </w:t>
      </w:r>
      <w:r w:rsidR="00DA359B">
        <w:t xml:space="preserve">goal of using the </w:t>
      </w:r>
      <w:r w:rsidR="004E2FE4" w:rsidRPr="000B03A5">
        <w:t>attendance plan is</w:t>
      </w:r>
      <w:r w:rsidR="00DA359B">
        <w:t>, according to one respondent,</w:t>
      </w:r>
      <w:r w:rsidR="004E2FE4" w:rsidRPr="000B03A5">
        <w:t xml:space="preserve"> “to proactively address and reduce chronic absenteeism through a multitiered system of support.” </w:t>
      </w:r>
      <w:r w:rsidR="00A46703" w:rsidRPr="000B03A5">
        <w:t xml:space="preserve">The superintendent reported that </w:t>
      </w:r>
      <w:r w:rsidR="00275169" w:rsidRPr="000B03A5">
        <w:t xml:space="preserve">district and school leaders first reviewed disaggregated data </w:t>
      </w:r>
      <w:r w:rsidR="005D3499" w:rsidRPr="000B03A5">
        <w:t>to determine the underlying causes for absenteeism</w:t>
      </w:r>
      <w:r w:rsidR="001D7624" w:rsidRPr="000B03A5">
        <w:t xml:space="preserve"> to help develop the plan.</w:t>
      </w:r>
      <w:r w:rsidR="009E3D9A" w:rsidRPr="000B03A5">
        <w:t xml:space="preserve"> The plan </w:t>
      </w:r>
      <w:r w:rsidR="00D673E1" w:rsidRPr="000B03A5">
        <w:t xml:space="preserve">outlines Tier 1 universal strategies, such as daily attendance screenings, report card indicators, and culturally responsive communication. Tier 2 and Tier 3 </w:t>
      </w:r>
      <w:r w:rsidR="00CB4E09">
        <w:t xml:space="preserve">attendance </w:t>
      </w:r>
      <w:r w:rsidR="00D673E1" w:rsidRPr="000B03A5">
        <w:t>interventions include personalized outreach, student success plans, and referrals to internal and external supports.</w:t>
      </w:r>
      <w:r w:rsidR="002B0FEA" w:rsidRPr="000B03A5">
        <w:t xml:space="preserve"> Parents acknowledged increased communication about attendance this year, with one </w:t>
      </w:r>
      <w:r w:rsidR="00171203">
        <w:t xml:space="preserve">parent </w:t>
      </w:r>
      <w:r w:rsidR="002B0FEA" w:rsidRPr="000B03A5">
        <w:t xml:space="preserve">stating, “There is a much stronger focus and emphasis on the </w:t>
      </w:r>
      <w:r w:rsidR="002B0FEA" w:rsidRPr="000B03A5">
        <w:lastRenderedPageBreak/>
        <w:t>importance and value of attendance</w:t>
      </w:r>
      <w:r w:rsidR="00171203">
        <w:t xml:space="preserve"> . . .</w:t>
      </w:r>
      <w:r w:rsidR="002B0FEA" w:rsidRPr="000B03A5">
        <w:t xml:space="preserve"> disseminated in the weekly eblasts.” </w:t>
      </w:r>
      <w:r w:rsidR="000A7241" w:rsidRPr="007C0227">
        <w:t xml:space="preserve">The comprehensive, multi-tiered attendance plan </w:t>
      </w:r>
      <w:r w:rsidR="00AB2760" w:rsidRPr="007C0227">
        <w:t xml:space="preserve">that </w:t>
      </w:r>
      <w:r w:rsidR="00897A48" w:rsidRPr="007C0227">
        <w:t xml:space="preserve">includes monitoring, engagement, personalized support, </w:t>
      </w:r>
      <w:r w:rsidR="000033D7" w:rsidRPr="007C0227">
        <w:t xml:space="preserve">and </w:t>
      </w:r>
      <w:r w:rsidR="00897A48" w:rsidRPr="007C0227">
        <w:t>recognition is a strength of the district.</w:t>
      </w:r>
    </w:p>
    <w:p w14:paraId="63D04083" w14:textId="07E62FC2" w:rsidR="00120ABC" w:rsidRPr="00470A71" w:rsidRDefault="004632E0" w:rsidP="00470A71">
      <w:pPr>
        <w:pStyle w:val="BodyText"/>
      </w:pPr>
      <w:r w:rsidRPr="00470A71">
        <w:t>S</w:t>
      </w:r>
      <w:r w:rsidR="00556811" w:rsidRPr="00470A71">
        <w:t>tudents reported that</w:t>
      </w:r>
      <w:r w:rsidRPr="00470A71">
        <w:t>, despite the efforts to increase student engagement,</w:t>
      </w:r>
      <w:r w:rsidR="00556811" w:rsidRPr="00470A71">
        <w:t xml:space="preserve"> </w:t>
      </w:r>
      <w:r w:rsidR="00D3591E" w:rsidRPr="00470A71">
        <w:t xml:space="preserve">there are </w:t>
      </w:r>
      <w:r w:rsidR="00DB2ECB" w:rsidRPr="00470A71">
        <w:t>few, if any,</w:t>
      </w:r>
      <w:r w:rsidR="00D3591E" w:rsidRPr="00470A71">
        <w:t xml:space="preserve"> opportunities </w:t>
      </w:r>
      <w:r w:rsidR="002140CE" w:rsidRPr="00470A71">
        <w:t xml:space="preserve">to </w:t>
      </w:r>
      <w:r w:rsidR="0035785C" w:rsidRPr="00470A71">
        <w:t xml:space="preserve">exercise </w:t>
      </w:r>
      <w:r w:rsidRPr="00470A71">
        <w:t xml:space="preserve">their </w:t>
      </w:r>
      <w:r w:rsidR="00BB24CF" w:rsidRPr="00470A71">
        <w:t xml:space="preserve">voice and leadership. </w:t>
      </w:r>
      <w:r w:rsidR="00120ABC" w:rsidRPr="00470A71">
        <w:t>Most m</w:t>
      </w:r>
      <w:r w:rsidR="0080222A" w:rsidRPr="00470A71">
        <w:t xml:space="preserve">iddle school students </w:t>
      </w:r>
      <w:r w:rsidR="00120ABC" w:rsidRPr="00470A71">
        <w:t>reported that they have not been asked for their feedback</w:t>
      </w:r>
      <w:r w:rsidR="00171800" w:rsidRPr="00470A71">
        <w:t>.</w:t>
      </w:r>
      <w:r w:rsidR="000E0712" w:rsidRPr="00470A71">
        <w:t xml:space="preserve"> </w:t>
      </w:r>
      <w:r w:rsidR="00171800" w:rsidRPr="00470A71">
        <w:t>S</w:t>
      </w:r>
      <w:r w:rsidR="00704172" w:rsidRPr="00470A71">
        <w:t xml:space="preserve">tudents </w:t>
      </w:r>
      <w:r w:rsidR="00F6158D">
        <w:t xml:space="preserve">also </w:t>
      </w:r>
      <w:r w:rsidR="00704172" w:rsidRPr="00470A71">
        <w:t>noted that they do not generally feel comfortable provid</w:t>
      </w:r>
      <w:r w:rsidR="00CA2A49" w:rsidRPr="00470A71">
        <w:t>ing</w:t>
      </w:r>
      <w:r w:rsidR="00704172" w:rsidRPr="00470A71">
        <w:t xml:space="preserve"> feedback to their teachers</w:t>
      </w:r>
      <w:r w:rsidR="00171800" w:rsidRPr="00470A71">
        <w:t xml:space="preserve"> who do ask for it</w:t>
      </w:r>
      <w:r w:rsidR="00704172" w:rsidRPr="00470A71">
        <w:t xml:space="preserve">. </w:t>
      </w:r>
      <w:r w:rsidR="00E63B5C" w:rsidRPr="00470A71">
        <w:t>A</w:t>
      </w:r>
      <w:r w:rsidR="00B04D32" w:rsidRPr="00470A71">
        <w:t>s discussed in District Culture</w:t>
      </w:r>
      <w:r w:rsidR="00E63B5C" w:rsidRPr="00470A71">
        <w:t xml:space="preserve">, students reported that they were not given the opportunities to share changes that they would like </w:t>
      </w:r>
      <w:r w:rsidR="00E2518E" w:rsidRPr="00470A71">
        <w:t xml:space="preserve">to see </w:t>
      </w:r>
      <w:r w:rsidR="00591BDE" w:rsidRPr="00470A71">
        <w:t xml:space="preserve">made. </w:t>
      </w:r>
      <w:r w:rsidR="00CB01BE" w:rsidRPr="00470A71">
        <w:t xml:space="preserve">High school students generally agreed </w:t>
      </w:r>
      <w:r w:rsidR="00871000" w:rsidRPr="00470A71">
        <w:t xml:space="preserve">that </w:t>
      </w:r>
      <w:r w:rsidR="008A2DBA" w:rsidRPr="00470A71">
        <w:t>there are few formal opportunities to give feedback</w:t>
      </w:r>
      <w:r w:rsidR="00BB2B14" w:rsidRPr="00470A71">
        <w:t xml:space="preserve">. </w:t>
      </w:r>
      <w:r w:rsidR="008127FF" w:rsidRPr="00470A71">
        <w:t>Additionally, student f</w:t>
      </w:r>
      <w:r w:rsidR="00F7042D" w:rsidRPr="00470A71">
        <w:t xml:space="preserve">ocus group participants noted </w:t>
      </w:r>
      <w:r w:rsidR="00B748ED" w:rsidRPr="00470A71">
        <w:t xml:space="preserve">that even when teachers </w:t>
      </w:r>
      <w:r w:rsidR="00A45437" w:rsidRPr="00470A71">
        <w:t>schedule</w:t>
      </w:r>
      <w:r w:rsidR="00E11816" w:rsidRPr="00470A71">
        <w:t xml:space="preserve"> meetings with </w:t>
      </w:r>
      <w:r w:rsidR="00A45437" w:rsidRPr="00470A71">
        <w:t xml:space="preserve">students, </w:t>
      </w:r>
      <w:r w:rsidR="00D71901" w:rsidRPr="00470A71">
        <w:t>no changes are made based on student feedback.</w:t>
      </w:r>
      <w:r w:rsidR="00282655" w:rsidRPr="00470A71">
        <w:t xml:space="preserve"> Students reported </w:t>
      </w:r>
      <w:r w:rsidR="008A76F6" w:rsidRPr="00470A71">
        <w:t xml:space="preserve">a desire for more opportunities to give feedback </w:t>
      </w:r>
      <w:r w:rsidR="00D65A22" w:rsidRPr="00470A71">
        <w:t>and believe it would</w:t>
      </w:r>
      <w:r w:rsidR="008A76F6" w:rsidRPr="00470A71">
        <w:t xml:space="preserve"> improve school climate</w:t>
      </w:r>
      <w:r w:rsidR="0021495B" w:rsidRPr="00470A71">
        <w:t xml:space="preserve">. </w:t>
      </w:r>
      <w:r w:rsidR="00226FDD" w:rsidRPr="00A00A05">
        <w:t xml:space="preserve">Providing opportunities for students to exercise </w:t>
      </w:r>
      <w:r w:rsidR="008E5E2F" w:rsidRPr="00A00A05">
        <w:t xml:space="preserve">their </w:t>
      </w:r>
      <w:r w:rsidR="00226FDD" w:rsidRPr="00A00A05">
        <w:t xml:space="preserve">voice and </w:t>
      </w:r>
      <w:r w:rsidR="00083B36" w:rsidRPr="00A00A05">
        <w:t>offer</w:t>
      </w:r>
      <w:r w:rsidR="00226FDD" w:rsidRPr="00A00A05">
        <w:t xml:space="preserve"> feedback</w:t>
      </w:r>
      <w:r w:rsidR="0074487B">
        <w:t xml:space="preserve"> to their teachers</w:t>
      </w:r>
      <w:r w:rsidR="00FD07F9" w:rsidRPr="00A00A05">
        <w:t xml:space="preserve"> is an area for growth in the district.</w:t>
      </w:r>
    </w:p>
    <w:p w14:paraId="2B4225B9" w14:textId="5412138B" w:rsidR="00890B24" w:rsidRPr="00470A71" w:rsidRDefault="00890B24" w:rsidP="00470A71">
      <w:pPr>
        <w:pStyle w:val="Heading3"/>
      </w:pPr>
      <w:bookmarkStart w:id="65" w:name="_Tiered_Systems_of"/>
      <w:bookmarkStart w:id="66" w:name="_Health_and_Wellbeing"/>
      <w:bookmarkEnd w:id="65"/>
      <w:bookmarkEnd w:id="66"/>
      <w:r w:rsidRPr="00470A71">
        <w:t>Health and Well</w:t>
      </w:r>
      <w:r w:rsidR="0031703B" w:rsidRPr="00470A71">
        <w:t>-B</w:t>
      </w:r>
      <w:r w:rsidRPr="00470A71">
        <w:t>eing</w:t>
      </w:r>
    </w:p>
    <w:p w14:paraId="0563A48E" w14:textId="7E47CB91" w:rsidR="00CD682A" w:rsidRPr="000B03A5" w:rsidRDefault="004E4679" w:rsidP="00470A71">
      <w:pPr>
        <w:pStyle w:val="BodyTextposthead"/>
      </w:pPr>
      <w:r w:rsidRPr="000B03A5">
        <w:t>Triton provides services and instruction concerning health and well</w:t>
      </w:r>
      <w:r w:rsidR="0031703B">
        <w:t>-</w:t>
      </w:r>
      <w:r w:rsidRPr="000B03A5">
        <w:t>being to support students</w:t>
      </w:r>
      <w:r w:rsidR="008B6334" w:rsidRPr="000B03A5">
        <w:t>. The district maintains a local wellness policy, as required by law. The district previously had a wellness coordinator; however, the position was eliminated</w:t>
      </w:r>
      <w:r w:rsidR="00A12C43" w:rsidRPr="000B03A5">
        <w:t xml:space="preserve"> due to budget constraints</w:t>
      </w:r>
      <w:r w:rsidR="008B6334" w:rsidRPr="000B03A5">
        <w:t>.</w:t>
      </w:r>
      <w:r w:rsidR="003B3B42" w:rsidRPr="000B03A5">
        <w:t xml:space="preserve"> </w:t>
      </w:r>
      <w:r w:rsidR="00FC090C" w:rsidRPr="000B03A5">
        <w:t>According to the policy</w:t>
      </w:r>
      <w:r w:rsidR="0031703B">
        <w:t>,</w:t>
      </w:r>
      <w:r w:rsidR="00FC090C" w:rsidRPr="000B03A5">
        <w:t xml:space="preserve"> there is a wellness committee in the district</w:t>
      </w:r>
      <w:r w:rsidR="0031703B">
        <w:t xml:space="preserve">: </w:t>
      </w:r>
      <w:r w:rsidR="00FC090C" w:rsidRPr="000B03A5">
        <w:t>“</w:t>
      </w:r>
      <w:r w:rsidR="0031703B">
        <w:t>T</w:t>
      </w:r>
      <w:r w:rsidR="00FC090C" w:rsidRPr="000B03A5">
        <w:t>he purpose of this committee will be to recommend, review, and help implement school district policies</w:t>
      </w:r>
      <w:r w:rsidR="00803F13" w:rsidRPr="000B03A5">
        <w:t xml:space="preserve"> [that]</w:t>
      </w:r>
      <w:r w:rsidR="00FC090C" w:rsidRPr="000B03A5">
        <w:t xml:space="preserve"> address school nutrition, nutrition education, physical activity, social</w:t>
      </w:r>
      <w:r w:rsidR="001F2F55">
        <w:t>-</w:t>
      </w:r>
      <w:r w:rsidR="00FC090C" w:rsidRPr="000B03A5">
        <w:t>emotional learning, mental health and related issues that affect student health.”</w:t>
      </w:r>
    </w:p>
    <w:p w14:paraId="0CDDA4FF" w14:textId="61497C39" w:rsidR="00D71901" w:rsidRDefault="00B3259E" w:rsidP="00470A71">
      <w:pPr>
        <w:pStyle w:val="BodyText"/>
      </w:pPr>
      <w:r w:rsidRPr="000B03A5">
        <w:t>According to school leaders and teacher</w:t>
      </w:r>
      <w:r w:rsidR="00CD5312" w:rsidRPr="000B03A5">
        <w:t xml:space="preserve">s, Triton offers health and physical education to all students at </w:t>
      </w:r>
      <w:r w:rsidR="00A6142B" w:rsidRPr="000B03A5">
        <w:t xml:space="preserve">all schools. </w:t>
      </w:r>
      <w:r w:rsidR="00EF44FC" w:rsidRPr="000B03A5">
        <w:t>Students described physical education as a regular part of their schedule, and middle school students noted opportunities for physical activity through sports and dance</w:t>
      </w:r>
      <w:r w:rsidR="0088009C" w:rsidRPr="000B03A5">
        <w:t>.</w:t>
      </w:r>
      <w:r w:rsidR="003A7BFE" w:rsidRPr="000B03A5">
        <w:t xml:space="preserve"> The length of instruction varies by grade level. </w:t>
      </w:r>
      <w:r w:rsidR="004505E0" w:rsidRPr="000B03A5">
        <w:t xml:space="preserve">Table </w:t>
      </w:r>
      <w:r w:rsidR="0031703B">
        <w:t>10</w:t>
      </w:r>
      <w:r w:rsidR="0031703B" w:rsidRPr="000B03A5">
        <w:t xml:space="preserve"> </w:t>
      </w:r>
      <w:r w:rsidR="004505E0" w:rsidRPr="000B03A5">
        <w:t>outlines the physical and health education offered by grade level</w:t>
      </w:r>
      <w:r w:rsidR="000F1622" w:rsidRPr="000B03A5">
        <w:t xml:space="preserve"> as reported by school leaders. </w:t>
      </w:r>
      <w:r w:rsidR="00BC47E1" w:rsidRPr="007C0227">
        <w:t>The</w:t>
      </w:r>
      <w:r w:rsidR="007E34BD" w:rsidRPr="007C0227">
        <w:t xml:space="preserve"> </w:t>
      </w:r>
      <w:r w:rsidR="0040043A" w:rsidRPr="007C0227">
        <w:t xml:space="preserve">district’s </w:t>
      </w:r>
      <w:r w:rsidR="00135E7A" w:rsidRPr="007C0227">
        <w:t xml:space="preserve">strong commitment to student health and wellness, including the </w:t>
      </w:r>
      <w:r w:rsidR="004E2B96" w:rsidRPr="007C0227">
        <w:t>multiple opportunities for students to engage in physical activity is a strength of the district.</w:t>
      </w:r>
    </w:p>
    <w:p w14:paraId="23E467F2" w14:textId="02F866E0" w:rsidR="0031703B" w:rsidRPr="00470A71" w:rsidRDefault="0031703B" w:rsidP="00470A71">
      <w:pPr>
        <w:pStyle w:val="TableTitle0"/>
      </w:pPr>
      <w:r w:rsidRPr="00470A71">
        <w:t>Table 10. Summary of Physical and Health Education by Grade Level</w:t>
      </w:r>
    </w:p>
    <w:tbl>
      <w:tblPr>
        <w:tblStyle w:val="MSVTable1"/>
        <w:tblW w:w="5000" w:type="pct"/>
        <w:tblLook w:val="04A0" w:firstRow="1" w:lastRow="0" w:firstColumn="1" w:lastColumn="0" w:noHBand="0" w:noVBand="1"/>
      </w:tblPr>
      <w:tblGrid>
        <w:gridCol w:w="3114"/>
        <w:gridCol w:w="3115"/>
        <w:gridCol w:w="3115"/>
      </w:tblGrid>
      <w:tr w:rsidR="00E87433" w:rsidRPr="000B03A5" w14:paraId="2DFA88AA" w14:textId="77777777" w:rsidTr="00470A71">
        <w:trPr>
          <w:cnfStyle w:val="100000000000" w:firstRow="1" w:lastRow="0" w:firstColumn="0" w:lastColumn="0" w:oddVBand="0" w:evenVBand="0" w:oddHBand="0" w:evenHBand="0" w:firstRowFirstColumn="0" w:firstRowLastColumn="0" w:lastRowFirstColumn="0" w:lastRowLastColumn="0"/>
          <w:tblHeader/>
        </w:trPr>
        <w:tc>
          <w:tcPr>
            <w:tcW w:w="3114" w:type="dxa"/>
          </w:tcPr>
          <w:p w14:paraId="35DEC5FC" w14:textId="372A6694" w:rsidR="00847672" w:rsidRPr="000B03A5" w:rsidRDefault="00610079" w:rsidP="00470A71">
            <w:pPr>
              <w:pStyle w:val="TableColHeadingCenter"/>
            </w:pPr>
            <w:r w:rsidRPr="000B03A5">
              <w:t xml:space="preserve">Grade </w:t>
            </w:r>
            <w:r w:rsidR="0031703B">
              <w:t>l</w:t>
            </w:r>
            <w:r w:rsidRPr="000B03A5">
              <w:t>evel</w:t>
            </w:r>
          </w:p>
        </w:tc>
        <w:tc>
          <w:tcPr>
            <w:tcW w:w="3115" w:type="dxa"/>
          </w:tcPr>
          <w:p w14:paraId="3E5E22B3" w14:textId="70AE014C" w:rsidR="00847672" w:rsidRPr="000B03A5" w:rsidRDefault="00610079" w:rsidP="00470A71">
            <w:pPr>
              <w:pStyle w:val="TableColHeadingCenter"/>
            </w:pPr>
            <w:r w:rsidRPr="000B03A5">
              <w:t xml:space="preserve">Physical </w:t>
            </w:r>
            <w:r w:rsidR="0031703B">
              <w:t>e</w:t>
            </w:r>
            <w:r w:rsidRPr="000B03A5">
              <w:t>ducation</w:t>
            </w:r>
          </w:p>
        </w:tc>
        <w:tc>
          <w:tcPr>
            <w:tcW w:w="3115" w:type="dxa"/>
          </w:tcPr>
          <w:p w14:paraId="3C65F1D0" w14:textId="5E74B007" w:rsidR="00847672" w:rsidRPr="000B03A5" w:rsidRDefault="00610079" w:rsidP="00470A71">
            <w:pPr>
              <w:pStyle w:val="TableColHeadingCenter"/>
            </w:pPr>
            <w:r w:rsidRPr="000B03A5">
              <w:t xml:space="preserve">Health </w:t>
            </w:r>
            <w:r w:rsidR="0031703B">
              <w:t>e</w:t>
            </w:r>
            <w:r w:rsidRPr="000B03A5">
              <w:t>ducation</w:t>
            </w:r>
          </w:p>
        </w:tc>
      </w:tr>
      <w:tr w:rsidR="00E87433" w:rsidRPr="000B03A5" w14:paraId="4582C7B0" w14:textId="77777777" w:rsidTr="00984CFE">
        <w:trPr>
          <w:cnfStyle w:val="000000100000" w:firstRow="0" w:lastRow="0" w:firstColumn="0" w:lastColumn="0" w:oddVBand="0" w:evenVBand="0" w:oddHBand="1" w:evenHBand="0" w:firstRowFirstColumn="0" w:firstRowLastColumn="0" w:lastRowFirstColumn="0" w:lastRowLastColumn="0"/>
        </w:trPr>
        <w:tc>
          <w:tcPr>
            <w:tcW w:w="3114" w:type="dxa"/>
          </w:tcPr>
          <w:p w14:paraId="7F599BE6" w14:textId="1F1A8DB4" w:rsidR="00847672" w:rsidRPr="000B03A5" w:rsidRDefault="004505E0" w:rsidP="00470A71">
            <w:pPr>
              <w:pStyle w:val="TableSubheading"/>
            </w:pPr>
            <w:r w:rsidRPr="000B03A5">
              <w:t>K-6</w:t>
            </w:r>
          </w:p>
        </w:tc>
        <w:tc>
          <w:tcPr>
            <w:tcW w:w="3115" w:type="dxa"/>
            <w:vAlign w:val="center"/>
          </w:tcPr>
          <w:p w14:paraId="2BBEC4F6" w14:textId="09ACB0CF" w:rsidR="00847672" w:rsidRPr="000B03A5" w:rsidRDefault="004505E0" w:rsidP="00984CFE">
            <w:pPr>
              <w:pStyle w:val="TableText"/>
              <w:jc w:val="center"/>
            </w:pPr>
            <w:r w:rsidRPr="000B03A5">
              <w:t xml:space="preserve">Full </w:t>
            </w:r>
            <w:r w:rsidR="005F5550" w:rsidRPr="000B03A5">
              <w:t>year</w:t>
            </w:r>
          </w:p>
        </w:tc>
        <w:tc>
          <w:tcPr>
            <w:tcW w:w="3115" w:type="dxa"/>
            <w:vAlign w:val="center"/>
          </w:tcPr>
          <w:p w14:paraId="5096D554" w14:textId="3462B70F" w:rsidR="00847672" w:rsidRPr="000B03A5" w:rsidRDefault="004E2F4C" w:rsidP="00984CFE">
            <w:pPr>
              <w:pStyle w:val="TableText"/>
              <w:jc w:val="center"/>
            </w:pPr>
            <w:r w:rsidRPr="000B03A5">
              <w:t>Less than half a year</w:t>
            </w:r>
          </w:p>
        </w:tc>
      </w:tr>
      <w:tr w:rsidR="00E87433" w:rsidRPr="000B03A5" w14:paraId="0C305065" w14:textId="77777777" w:rsidTr="00984CFE">
        <w:tc>
          <w:tcPr>
            <w:tcW w:w="3114" w:type="dxa"/>
          </w:tcPr>
          <w:p w14:paraId="4533926A" w14:textId="5D0AA1D1" w:rsidR="00847672" w:rsidRPr="000B03A5" w:rsidRDefault="004505E0" w:rsidP="00470A71">
            <w:pPr>
              <w:pStyle w:val="TableSubheading"/>
            </w:pPr>
            <w:r w:rsidRPr="000B03A5">
              <w:t>7-8</w:t>
            </w:r>
          </w:p>
        </w:tc>
        <w:tc>
          <w:tcPr>
            <w:tcW w:w="3115" w:type="dxa"/>
            <w:vAlign w:val="center"/>
          </w:tcPr>
          <w:p w14:paraId="6684C06D" w14:textId="2924B916" w:rsidR="00847672" w:rsidRPr="000B03A5" w:rsidRDefault="004505E0" w:rsidP="00984CFE">
            <w:pPr>
              <w:pStyle w:val="TableText"/>
              <w:jc w:val="center"/>
            </w:pPr>
            <w:r w:rsidRPr="000B03A5">
              <w:t xml:space="preserve">Less </w:t>
            </w:r>
            <w:r w:rsidR="008D2719" w:rsidRPr="000B03A5">
              <w:t>than half a year</w:t>
            </w:r>
          </w:p>
        </w:tc>
        <w:tc>
          <w:tcPr>
            <w:tcW w:w="3115" w:type="dxa"/>
            <w:vAlign w:val="center"/>
          </w:tcPr>
          <w:p w14:paraId="0DD70039" w14:textId="4CBF8CC9" w:rsidR="00847672" w:rsidRPr="000B03A5" w:rsidRDefault="00D41F8C" w:rsidP="00984CFE">
            <w:pPr>
              <w:pStyle w:val="TableText"/>
              <w:jc w:val="center"/>
            </w:pPr>
            <w:r w:rsidRPr="000B03A5">
              <w:t>Less than half a year</w:t>
            </w:r>
          </w:p>
        </w:tc>
      </w:tr>
      <w:tr w:rsidR="00E87433" w:rsidRPr="000B03A5" w14:paraId="0CC86ABE" w14:textId="77777777" w:rsidTr="00984CFE">
        <w:trPr>
          <w:cnfStyle w:val="000000100000" w:firstRow="0" w:lastRow="0" w:firstColumn="0" w:lastColumn="0" w:oddVBand="0" w:evenVBand="0" w:oddHBand="1" w:evenHBand="0" w:firstRowFirstColumn="0" w:firstRowLastColumn="0" w:lastRowFirstColumn="0" w:lastRowLastColumn="0"/>
        </w:trPr>
        <w:tc>
          <w:tcPr>
            <w:tcW w:w="3114" w:type="dxa"/>
          </w:tcPr>
          <w:p w14:paraId="3488E352" w14:textId="4D04E168" w:rsidR="00847672" w:rsidRPr="000B03A5" w:rsidRDefault="00D41F8C" w:rsidP="00470A71">
            <w:pPr>
              <w:pStyle w:val="TableSubheading"/>
            </w:pPr>
            <w:r w:rsidRPr="000B03A5">
              <w:t>9</w:t>
            </w:r>
          </w:p>
        </w:tc>
        <w:tc>
          <w:tcPr>
            <w:tcW w:w="3115" w:type="dxa"/>
            <w:vAlign w:val="center"/>
          </w:tcPr>
          <w:p w14:paraId="02859636" w14:textId="0C119F46" w:rsidR="00847672" w:rsidRPr="000B03A5" w:rsidRDefault="00D41F8C" w:rsidP="00984CFE">
            <w:pPr>
              <w:pStyle w:val="TableText"/>
              <w:jc w:val="center"/>
            </w:pPr>
            <w:r w:rsidRPr="000B03A5">
              <w:t xml:space="preserve">Full </w:t>
            </w:r>
            <w:r w:rsidR="005F5550" w:rsidRPr="000B03A5">
              <w:t>year</w:t>
            </w:r>
          </w:p>
        </w:tc>
        <w:tc>
          <w:tcPr>
            <w:tcW w:w="3115" w:type="dxa"/>
            <w:vAlign w:val="center"/>
          </w:tcPr>
          <w:p w14:paraId="59E04BCA" w14:textId="5A5BA160" w:rsidR="00847672" w:rsidRPr="000B03A5" w:rsidRDefault="007834D7" w:rsidP="00984CFE">
            <w:pPr>
              <w:pStyle w:val="TableText"/>
              <w:jc w:val="center"/>
            </w:pPr>
            <w:r>
              <w:t>N</w:t>
            </w:r>
            <w:r w:rsidR="00EF6907">
              <w:t>/A</w:t>
            </w:r>
          </w:p>
        </w:tc>
      </w:tr>
      <w:tr w:rsidR="00E87433" w:rsidRPr="000B03A5" w14:paraId="30E5B6FA" w14:textId="77777777" w:rsidTr="00984CFE">
        <w:tc>
          <w:tcPr>
            <w:tcW w:w="3114" w:type="dxa"/>
          </w:tcPr>
          <w:p w14:paraId="7FB3A3C8" w14:textId="59171C6D" w:rsidR="00847672" w:rsidRPr="000B03A5" w:rsidRDefault="005F5550" w:rsidP="00470A71">
            <w:pPr>
              <w:pStyle w:val="TableSubheading"/>
            </w:pPr>
            <w:r w:rsidRPr="000B03A5">
              <w:t>10</w:t>
            </w:r>
          </w:p>
        </w:tc>
        <w:tc>
          <w:tcPr>
            <w:tcW w:w="3115" w:type="dxa"/>
            <w:vAlign w:val="center"/>
          </w:tcPr>
          <w:p w14:paraId="299F28AB" w14:textId="54669D70" w:rsidR="00847672" w:rsidRPr="000B03A5" w:rsidRDefault="005F5550" w:rsidP="00984CFE">
            <w:pPr>
              <w:pStyle w:val="TableText"/>
              <w:jc w:val="center"/>
            </w:pPr>
            <w:r w:rsidRPr="000B03A5">
              <w:t>Full year</w:t>
            </w:r>
          </w:p>
        </w:tc>
        <w:tc>
          <w:tcPr>
            <w:tcW w:w="3115" w:type="dxa"/>
            <w:vAlign w:val="center"/>
          </w:tcPr>
          <w:p w14:paraId="59E7E915" w14:textId="1ABDA98D" w:rsidR="00847672" w:rsidRPr="000B03A5" w:rsidRDefault="000F1622" w:rsidP="00984CFE">
            <w:pPr>
              <w:pStyle w:val="TableText"/>
              <w:jc w:val="center"/>
            </w:pPr>
            <w:r w:rsidRPr="000B03A5">
              <w:t>Full year</w:t>
            </w:r>
          </w:p>
        </w:tc>
      </w:tr>
      <w:tr w:rsidR="00E87433" w:rsidRPr="000B03A5" w14:paraId="2CB321AF" w14:textId="77777777" w:rsidTr="00984CFE">
        <w:trPr>
          <w:cnfStyle w:val="000000100000" w:firstRow="0" w:lastRow="0" w:firstColumn="0" w:lastColumn="0" w:oddVBand="0" w:evenVBand="0" w:oddHBand="1" w:evenHBand="0" w:firstRowFirstColumn="0" w:firstRowLastColumn="0" w:lastRowFirstColumn="0" w:lastRowLastColumn="0"/>
        </w:trPr>
        <w:tc>
          <w:tcPr>
            <w:tcW w:w="3114" w:type="dxa"/>
          </w:tcPr>
          <w:p w14:paraId="646A77E3" w14:textId="699A189D" w:rsidR="005F5550" w:rsidRPr="000B03A5" w:rsidRDefault="005F5550" w:rsidP="00470A71">
            <w:pPr>
              <w:pStyle w:val="TableSubheading"/>
            </w:pPr>
            <w:r w:rsidRPr="000B03A5">
              <w:t>11-12</w:t>
            </w:r>
          </w:p>
        </w:tc>
        <w:tc>
          <w:tcPr>
            <w:tcW w:w="3115" w:type="dxa"/>
            <w:vAlign w:val="center"/>
          </w:tcPr>
          <w:p w14:paraId="63861E66" w14:textId="57AF3C77" w:rsidR="005F5550" w:rsidRPr="000B03A5" w:rsidRDefault="005F5550" w:rsidP="00984CFE">
            <w:pPr>
              <w:pStyle w:val="TableText"/>
              <w:jc w:val="center"/>
            </w:pPr>
            <w:r w:rsidRPr="000B03A5">
              <w:t>Half a year</w:t>
            </w:r>
          </w:p>
        </w:tc>
        <w:tc>
          <w:tcPr>
            <w:tcW w:w="3115" w:type="dxa"/>
            <w:vAlign w:val="center"/>
          </w:tcPr>
          <w:p w14:paraId="2B490E37" w14:textId="7F88E6B0" w:rsidR="005F5550" w:rsidRPr="000B03A5" w:rsidRDefault="00EF6907" w:rsidP="00984CFE">
            <w:pPr>
              <w:pStyle w:val="TableText"/>
              <w:jc w:val="center"/>
            </w:pPr>
            <w:r>
              <w:t>N/A</w:t>
            </w:r>
          </w:p>
        </w:tc>
      </w:tr>
    </w:tbl>
    <w:p w14:paraId="382D1685" w14:textId="7ED7EBE5" w:rsidR="00A937C7" w:rsidRDefault="004C3744" w:rsidP="00470A71">
      <w:pPr>
        <w:pStyle w:val="BodyText"/>
      </w:pPr>
      <w:bookmarkStart w:id="67" w:name="_Family_and_Community"/>
      <w:bookmarkEnd w:id="67"/>
      <w:r w:rsidRPr="000B03A5">
        <w:t xml:space="preserve">District </w:t>
      </w:r>
      <w:r w:rsidR="004505E0" w:rsidRPr="000B03A5">
        <w:t xml:space="preserve">and </w:t>
      </w:r>
      <w:r w:rsidRPr="000B03A5">
        <w:t xml:space="preserve">school leaders </w:t>
      </w:r>
      <w:r w:rsidR="006468EB" w:rsidRPr="000B03A5">
        <w:t xml:space="preserve">reported that their district has some tiered mental and behavioral health services that support students’ mental and </w:t>
      </w:r>
      <w:r w:rsidR="007439B0">
        <w:t>social-</w:t>
      </w:r>
      <w:r w:rsidR="006468EB" w:rsidRPr="000B03A5">
        <w:t>emotional wellness</w:t>
      </w:r>
      <w:r w:rsidR="00920554" w:rsidRPr="000B03A5">
        <w:t xml:space="preserve">. </w:t>
      </w:r>
      <w:r w:rsidR="001C461F" w:rsidRPr="000B03A5">
        <w:t>Currently the district does not have a social</w:t>
      </w:r>
      <w:r w:rsidR="007439B0">
        <w:t>-</w:t>
      </w:r>
      <w:r w:rsidR="004E3D64" w:rsidRPr="000B03A5">
        <w:t>emotional learning curriculum</w:t>
      </w:r>
      <w:r w:rsidR="004B4215" w:rsidRPr="000B03A5">
        <w:t xml:space="preserve">. </w:t>
      </w:r>
      <w:r w:rsidR="008D5E34">
        <w:t>T</w:t>
      </w:r>
      <w:r w:rsidR="004B4215" w:rsidRPr="000B03A5">
        <w:t xml:space="preserve">here is a district lead counselor who </w:t>
      </w:r>
      <w:r w:rsidR="00A158ED" w:rsidRPr="000B03A5">
        <w:t xml:space="preserve">helps to identify </w:t>
      </w:r>
      <w:r w:rsidR="008A7018">
        <w:lastRenderedPageBreak/>
        <w:t>PD</w:t>
      </w:r>
      <w:r w:rsidR="00A158ED" w:rsidRPr="000B03A5">
        <w:t xml:space="preserve"> for co</w:t>
      </w:r>
      <w:r w:rsidR="00DA6A3B" w:rsidRPr="000B03A5">
        <w:t>unselors related to mental health supports for students. Additionally, d</w:t>
      </w:r>
      <w:r w:rsidR="00227B03" w:rsidRPr="000B03A5">
        <w:t>istrict leadership described</w:t>
      </w:r>
      <w:r w:rsidR="00C16ECB" w:rsidRPr="000B03A5">
        <w:t xml:space="preserve"> delivering </w:t>
      </w:r>
      <w:r w:rsidR="007439B0">
        <w:t>PD</w:t>
      </w:r>
      <w:r w:rsidR="00C16ECB" w:rsidRPr="000B03A5">
        <w:t xml:space="preserve"> focused on social</w:t>
      </w:r>
      <w:r w:rsidR="007439B0">
        <w:t>-</w:t>
      </w:r>
      <w:r w:rsidR="00C16ECB" w:rsidRPr="000B03A5">
        <w:t xml:space="preserve">emotional regulation and executive functioning </w:t>
      </w:r>
      <w:r w:rsidR="00883A18" w:rsidRPr="000B03A5">
        <w:t xml:space="preserve">to help </w:t>
      </w:r>
      <w:r w:rsidR="00DA6A3B" w:rsidRPr="000B03A5">
        <w:t xml:space="preserve">general education </w:t>
      </w:r>
      <w:r w:rsidR="00883A18" w:rsidRPr="000B03A5">
        <w:t xml:space="preserve">teachers </w:t>
      </w:r>
      <w:r w:rsidR="00A22B09">
        <w:t>support their</w:t>
      </w:r>
      <w:r w:rsidR="00A22B09" w:rsidRPr="000B03A5">
        <w:t xml:space="preserve"> </w:t>
      </w:r>
      <w:r w:rsidR="00883A18" w:rsidRPr="000B03A5">
        <w:t>students</w:t>
      </w:r>
      <w:r w:rsidR="00E86187" w:rsidRPr="000B03A5">
        <w:t xml:space="preserve">. </w:t>
      </w:r>
      <w:r w:rsidR="002A0A71" w:rsidRPr="000B03A5">
        <w:t xml:space="preserve">Specialists reported use of rating scales, daily check-ins, and progress monitoring to assess student needs. </w:t>
      </w:r>
    </w:p>
    <w:p w14:paraId="6317A8DF" w14:textId="57E2B2A5" w:rsidR="007F4A95" w:rsidRPr="000B03A5" w:rsidRDefault="000D2DB4" w:rsidP="00470A71">
      <w:pPr>
        <w:pStyle w:val="BodyText"/>
      </w:pPr>
      <w:r w:rsidRPr="000B03A5">
        <w:t xml:space="preserve">The available interventions </w:t>
      </w:r>
      <w:r w:rsidR="00B71FD4" w:rsidRPr="000B03A5">
        <w:t xml:space="preserve">to support students’ mental and </w:t>
      </w:r>
      <w:r w:rsidR="007439B0">
        <w:t>social-</w:t>
      </w:r>
      <w:r w:rsidR="00B71FD4" w:rsidRPr="000B03A5">
        <w:t xml:space="preserve">emotional wellness </w:t>
      </w:r>
      <w:r w:rsidRPr="000B03A5">
        <w:t>var</w:t>
      </w:r>
      <w:r w:rsidR="00B71FD4" w:rsidRPr="000B03A5">
        <w:t>y</w:t>
      </w:r>
      <w:r w:rsidRPr="000B03A5">
        <w:t xml:space="preserve"> by school. </w:t>
      </w:r>
      <w:r w:rsidR="007F4A95" w:rsidRPr="000B03A5">
        <w:t>Elementary school leaders reported that they offer</w:t>
      </w:r>
      <w:r w:rsidR="0037555F" w:rsidRPr="000B03A5">
        <w:t xml:space="preserve"> </w:t>
      </w:r>
      <w:r w:rsidR="007F4A95" w:rsidRPr="000B03A5">
        <w:t xml:space="preserve">tiered counseling support, </w:t>
      </w:r>
      <w:r w:rsidR="0037555F" w:rsidRPr="000B03A5">
        <w:t xml:space="preserve">lunch bunch groups, </w:t>
      </w:r>
      <w:r w:rsidR="007439B0">
        <w:t>c</w:t>
      </w:r>
      <w:r w:rsidR="0037555F" w:rsidRPr="000B03A5">
        <w:t xml:space="preserve">ollaborative </w:t>
      </w:r>
      <w:r w:rsidR="007439B0">
        <w:t>p</w:t>
      </w:r>
      <w:r w:rsidR="00AC762E" w:rsidRPr="000B03A5">
        <w:t xml:space="preserve">roblem </w:t>
      </w:r>
      <w:r w:rsidR="007439B0">
        <w:t>s</w:t>
      </w:r>
      <w:r w:rsidR="00AC762E" w:rsidRPr="000B03A5">
        <w:t>olving</w:t>
      </w:r>
      <w:r w:rsidR="00060B75" w:rsidRPr="000B03A5">
        <w:t xml:space="preserve">, </w:t>
      </w:r>
      <w:r w:rsidR="007439B0">
        <w:t>s</w:t>
      </w:r>
      <w:r w:rsidR="00AC762E" w:rsidRPr="000B03A5">
        <w:t xml:space="preserve">ocial </w:t>
      </w:r>
      <w:r w:rsidR="007439B0">
        <w:t>t</w:t>
      </w:r>
      <w:r w:rsidR="00060B75" w:rsidRPr="000B03A5">
        <w:t>hinking</w:t>
      </w:r>
      <w:r w:rsidR="00E00644" w:rsidRPr="000B03A5">
        <w:t xml:space="preserve">, </w:t>
      </w:r>
      <w:r w:rsidR="001159D1" w:rsidRPr="000B03A5">
        <w:t>Check</w:t>
      </w:r>
      <w:r w:rsidR="00E00644" w:rsidRPr="000B03A5">
        <w:t>-</w:t>
      </w:r>
      <w:r w:rsidR="001159D1" w:rsidRPr="000B03A5">
        <w:t>In</w:t>
      </w:r>
      <w:r w:rsidR="007439B0">
        <w:t>/</w:t>
      </w:r>
      <w:r w:rsidR="002576E4" w:rsidRPr="000B03A5">
        <w:t>C</w:t>
      </w:r>
      <w:r w:rsidR="001159D1" w:rsidRPr="000B03A5">
        <w:t>heck</w:t>
      </w:r>
      <w:r w:rsidR="00E30568" w:rsidRPr="000B03A5">
        <w:t>-</w:t>
      </w:r>
      <w:r w:rsidR="001159D1" w:rsidRPr="000B03A5">
        <w:t>Out</w:t>
      </w:r>
      <w:r w:rsidR="00E30568" w:rsidRPr="000B03A5">
        <w:t xml:space="preserve">, </w:t>
      </w:r>
      <w:r w:rsidR="00E41455" w:rsidRPr="000B03A5">
        <w:t>art therapy, executive function groups, and behavioral groups</w:t>
      </w:r>
      <w:r w:rsidR="003C1EE5">
        <w:t>, whereas h</w:t>
      </w:r>
      <w:r w:rsidR="005C7A71" w:rsidRPr="000B03A5">
        <w:t>igh</w:t>
      </w:r>
      <w:r w:rsidR="007F4A95" w:rsidRPr="000B03A5">
        <w:t xml:space="preserve"> school leaders reported that </w:t>
      </w:r>
      <w:r w:rsidR="002C0B4D" w:rsidRPr="000B03A5">
        <w:t>they offer tiered counseling support</w:t>
      </w:r>
      <w:r w:rsidR="006030C2" w:rsidRPr="000B03A5">
        <w:t xml:space="preserve">. </w:t>
      </w:r>
      <w:r w:rsidR="009C2BC1" w:rsidRPr="000B03A5">
        <w:t xml:space="preserve">Despite the </w:t>
      </w:r>
      <w:r w:rsidR="007439B0">
        <w:t>number</w:t>
      </w:r>
      <w:r w:rsidR="007439B0" w:rsidRPr="000B03A5">
        <w:t xml:space="preserve"> </w:t>
      </w:r>
      <w:r w:rsidR="009C2BC1" w:rsidRPr="000B03A5">
        <w:t>of supports provided by the district</w:t>
      </w:r>
      <w:r w:rsidR="001B226A" w:rsidRPr="000B03A5">
        <w:t>, families reported that</w:t>
      </w:r>
      <w:r w:rsidR="00015145">
        <w:t>,</w:t>
      </w:r>
      <w:r w:rsidR="001B226A" w:rsidRPr="000B03A5">
        <w:t xml:space="preserve"> </w:t>
      </w:r>
      <w:r w:rsidR="00936CB3" w:rsidRPr="000B03A5">
        <w:t>from their perspective</w:t>
      </w:r>
      <w:r w:rsidR="00015145">
        <w:t>,</w:t>
      </w:r>
      <w:r w:rsidR="00936CB3" w:rsidRPr="000B03A5">
        <w:t xml:space="preserve"> </w:t>
      </w:r>
      <w:r w:rsidR="008B52D3" w:rsidRPr="000B03A5">
        <w:t>resources are spread thin throughout the district, referencing</w:t>
      </w:r>
      <w:r w:rsidR="00683E35" w:rsidRPr="000B03A5">
        <w:t xml:space="preserve"> support</w:t>
      </w:r>
      <w:r w:rsidR="008B52D3" w:rsidRPr="000B03A5">
        <w:t xml:space="preserve"> </w:t>
      </w:r>
      <w:r w:rsidR="001012B9" w:rsidRPr="000B03A5">
        <w:t xml:space="preserve">staff who are </w:t>
      </w:r>
      <w:r w:rsidR="00683E35" w:rsidRPr="000B03A5">
        <w:t xml:space="preserve">shared across buildings in the district and do not have enough time to reach all students. </w:t>
      </w:r>
      <w:r w:rsidR="003F50D0" w:rsidRPr="000B03A5">
        <w:t>Support staff agreed</w:t>
      </w:r>
      <w:r w:rsidR="007439B0">
        <w:t xml:space="preserve"> with this assessment</w:t>
      </w:r>
      <w:r w:rsidR="003F50D0" w:rsidRPr="000B03A5">
        <w:t>.</w:t>
      </w:r>
      <w:r w:rsidR="00010BAA">
        <w:t xml:space="preserve"> </w:t>
      </w:r>
      <w:r w:rsidR="001F667B">
        <w:t xml:space="preserve">For example, support staff noted </w:t>
      </w:r>
      <w:r w:rsidR="00CC3829">
        <w:t xml:space="preserve">that supports “tend to go more from a Tier 1 to a Tier 3 now because related services are being stretched so thin.” </w:t>
      </w:r>
      <w:r w:rsidR="00C25894">
        <w:t xml:space="preserve">Providing additional resources, including </w:t>
      </w:r>
      <w:r w:rsidR="004920F4">
        <w:t xml:space="preserve">increased </w:t>
      </w:r>
      <w:r w:rsidR="00C25894">
        <w:t>support staff</w:t>
      </w:r>
      <w:r w:rsidR="004920F4">
        <w:t xml:space="preserve">ing, </w:t>
      </w:r>
      <w:r w:rsidR="00C46703">
        <w:t xml:space="preserve">to allow for more supports for all students is an area of growth for the district. </w:t>
      </w:r>
    </w:p>
    <w:p w14:paraId="4E5A1A89" w14:textId="1DCFD06C" w:rsidR="00AB4D81" w:rsidRPr="000B03A5" w:rsidRDefault="00AB4D81" w:rsidP="00AB4D81">
      <w:pPr>
        <w:pStyle w:val="BodyText"/>
      </w:pPr>
      <w:r w:rsidRPr="000B03A5">
        <w:t xml:space="preserve">Triton’s approach to nutrition combines policy with practice. The district developed a wellness policy after receiving coaching from Framingham State University. The </w:t>
      </w:r>
      <w:r>
        <w:t xml:space="preserve">wellness </w:t>
      </w:r>
      <w:r w:rsidRPr="000B03A5">
        <w:t>policy requires several actions</w:t>
      </w:r>
      <w:r>
        <w:t xml:space="preserve"> by the district</w:t>
      </w:r>
      <w:r w:rsidRPr="000B03A5">
        <w:t xml:space="preserve"> to promote nutrition</w:t>
      </w:r>
      <w:r>
        <w:t>,</w:t>
      </w:r>
      <w:r w:rsidRPr="000B03A5">
        <w:t xml:space="preserve"> such as requiring the district to convene a wellness committee and</w:t>
      </w:r>
      <w:r>
        <w:t xml:space="preserve"> to</w:t>
      </w:r>
      <w:r w:rsidRPr="000B03A5">
        <w:t xml:space="preserve"> “source fresh fruits and vegetables from local farmers where practical.” </w:t>
      </w:r>
      <w:r>
        <w:t>T</w:t>
      </w:r>
      <w:r w:rsidRPr="000B03A5">
        <w:t>he Triton community</w:t>
      </w:r>
      <w:r>
        <w:t xml:space="preserve"> s</w:t>
      </w:r>
      <w:r w:rsidRPr="000B03A5">
        <w:t>upport</w:t>
      </w:r>
      <w:r>
        <w:t>s</w:t>
      </w:r>
      <w:r w:rsidRPr="000B03A5">
        <w:t xml:space="preserve"> the work of</w:t>
      </w:r>
      <w:r>
        <w:t xml:space="preserve"> the</w:t>
      </w:r>
      <w:r w:rsidRPr="000B03A5">
        <w:t xml:space="preserve"> </w:t>
      </w:r>
      <w:r>
        <w:t xml:space="preserve">wellness </w:t>
      </w:r>
      <w:r w:rsidRPr="000B03A5">
        <w:t xml:space="preserve">policy. The food services department provides professional development on topics like healthy seasoning, offers </w:t>
      </w:r>
      <w:r>
        <w:t>10</w:t>
      </w:r>
      <w:r w:rsidRPr="000B03A5">
        <w:t xml:space="preserve"> alternatives to the main meal daily, no longer stocks vending machines with sugary or artificially sweetened drinks, and analyzes food waste to determine the popularity of meals. According to one focus group participant, the wellness committee is currently reviewing the length of lunch</w:t>
      </w:r>
      <w:r>
        <w:t xml:space="preserve"> times</w:t>
      </w:r>
      <w:r w:rsidRPr="000B03A5">
        <w:t xml:space="preserve"> to determine if they meet the wellness policy of ensuring “ample amount of time given to students to eat.” </w:t>
      </w:r>
      <w:r>
        <w:t>T</w:t>
      </w:r>
      <w:r w:rsidRPr="000B03A5">
        <w:t>he district won a USDA grant for Salisbury elementary students to receive additional access to fruits and vegetables</w:t>
      </w:r>
      <w:r>
        <w:t>.</w:t>
      </w:r>
      <w:r w:rsidRPr="000B03A5">
        <w:t xml:space="preserve"> </w:t>
      </w:r>
      <w:r w:rsidRPr="006B07E7">
        <w:t xml:space="preserve">Triton’s multiple practices and policies to promote nutritious and desired meals </w:t>
      </w:r>
      <w:r w:rsidR="00A56980" w:rsidRPr="006B07E7">
        <w:t>are</w:t>
      </w:r>
      <w:r w:rsidRPr="006B07E7">
        <w:t xml:space="preserve"> a strength of the district.</w:t>
      </w:r>
    </w:p>
    <w:p w14:paraId="59695C6E" w14:textId="3B0EE62A" w:rsidR="00B827DE" w:rsidRPr="00470A71" w:rsidRDefault="00B827DE" w:rsidP="00470A71">
      <w:pPr>
        <w:pStyle w:val="Heading3"/>
      </w:pPr>
      <w:r w:rsidRPr="00470A71">
        <w:t>Family and Community Partnerships</w:t>
      </w:r>
    </w:p>
    <w:p w14:paraId="36D067FC" w14:textId="47715E32" w:rsidR="001472AF" w:rsidRPr="0027076C" w:rsidRDefault="00305445" w:rsidP="00531E9B">
      <w:pPr>
        <w:pStyle w:val="BodyTextposthead"/>
      </w:pPr>
      <w:r>
        <w:t>The</w:t>
      </w:r>
      <w:r w:rsidR="007439B0" w:rsidRPr="000B03A5">
        <w:t xml:space="preserve"> </w:t>
      </w:r>
      <w:r w:rsidR="00643875" w:rsidRPr="000B03A5">
        <w:t xml:space="preserve">district and its schools aim to build culturally responsive, authentic, and trusting relationships with families, positioning them as equal partners in their children’s education. </w:t>
      </w:r>
      <w:r w:rsidR="008814E6" w:rsidRPr="000B03A5">
        <w:t>Triton has multilingual communication systems in place</w:t>
      </w:r>
      <w:r w:rsidR="003E04A8" w:rsidRPr="000B03A5">
        <w:t xml:space="preserve"> and</w:t>
      </w:r>
      <w:r w:rsidR="0083229D" w:rsidRPr="0083229D">
        <w:t xml:space="preserve"> clear expectations for reciprocal, two</w:t>
      </w:r>
      <w:r w:rsidR="0083229D" w:rsidRPr="0083229D">
        <w:noBreakHyphen/>
        <w:t>way communication, including the use of ParentSquare</w:t>
      </w:r>
      <w:r w:rsidR="00531E9B">
        <w:t xml:space="preserve">. </w:t>
      </w:r>
      <w:r w:rsidR="00A47B7B">
        <w:t xml:space="preserve">However, </w:t>
      </w:r>
      <w:r w:rsidR="0042182E">
        <w:t>f</w:t>
      </w:r>
      <w:r w:rsidR="00643875" w:rsidRPr="000B03A5">
        <w:t>amily feedback indicates that th</w:t>
      </w:r>
      <w:r w:rsidR="008E481C" w:rsidRPr="000B03A5">
        <w:t>e</w:t>
      </w:r>
      <w:r w:rsidR="00643875" w:rsidRPr="000B03A5">
        <w:t xml:space="preserve"> systems </w:t>
      </w:r>
      <w:r w:rsidR="008E481C" w:rsidRPr="000B03A5">
        <w:t xml:space="preserve">used for communication </w:t>
      </w:r>
      <w:r w:rsidR="00643875" w:rsidRPr="000B03A5">
        <w:t>are not always effective</w:t>
      </w:r>
      <w:r w:rsidR="001F1DD3" w:rsidRPr="000B03A5">
        <w:t xml:space="preserve"> or consistent. </w:t>
      </w:r>
      <w:r w:rsidR="008E481C" w:rsidRPr="000B03A5">
        <w:t xml:space="preserve">Some </w:t>
      </w:r>
      <w:r w:rsidR="007B3E30" w:rsidRPr="000B03A5">
        <w:t>familie</w:t>
      </w:r>
      <w:r w:rsidR="008E481C" w:rsidRPr="000B03A5">
        <w:t xml:space="preserve">s described a large amount of </w:t>
      </w:r>
      <w:r w:rsidR="00EC5C24">
        <w:t>unnecessary</w:t>
      </w:r>
      <w:r w:rsidR="008E481C" w:rsidRPr="000B03A5">
        <w:t xml:space="preserve"> communication from schools or teachers through ParentSquare</w:t>
      </w:r>
      <w:r w:rsidR="007439B0">
        <w:t>,</w:t>
      </w:r>
      <w:r w:rsidR="008E481C" w:rsidRPr="000B03A5">
        <w:t xml:space="preserve"> </w:t>
      </w:r>
      <w:r w:rsidR="005879CF">
        <w:t>including communications that do not apply to their children</w:t>
      </w:r>
      <w:r w:rsidR="007439B0">
        <w:t>,</w:t>
      </w:r>
      <w:r w:rsidR="008E481C" w:rsidRPr="000B03A5">
        <w:t xml:space="preserve"> which they credited to the software still being new to the district</w:t>
      </w:r>
      <w:r w:rsidR="00EC5C24">
        <w:t xml:space="preserve"> and school staff learning how to streamline communication</w:t>
      </w:r>
      <w:r w:rsidR="008E481C" w:rsidRPr="000B03A5">
        <w:t xml:space="preserve">. </w:t>
      </w:r>
      <w:r w:rsidR="007439B0">
        <w:t>F</w:t>
      </w:r>
      <w:r w:rsidR="001F1DD3" w:rsidRPr="000B03A5">
        <w:t>amilies</w:t>
      </w:r>
      <w:r w:rsidR="00CA34C2" w:rsidRPr="000B03A5">
        <w:t xml:space="preserve"> </w:t>
      </w:r>
      <w:r w:rsidR="007439B0">
        <w:t xml:space="preserve">also </w:t>
      </w:r>
      <w:r w:rsidR="00CA34C2" w:rsidRPr="000B03A5">
        <w:t xml:space="preserve">noted that </w:t>
      </w:r>
      <w:r w:rsidR="009D1A1B" w:rsidRPr="000B03A5">
        <w:t xml:space="preserve">most of the communication they receive </w:t>
      </w:r>
      <w:r w:rsidR="005579F3" w:rsidRPr="000B03A5">
        <w:t xml:space="preserve">through ParentSquare </w:t>
      </w:r>
      <w:r w:rsidR="009D1A1B" w:rsidRPr="000B03A5">
        <w:t>is about events</w:t>
      </w:r>
      <w:r w:rsidR="007439B0">
        <w:t>,</w:t>
      </w:r>
      <w:r w:rsidR="006A4E3D" w:rsidRPr="000B03A5">
        <w:t xml:space="preserve"> and </w:t>
      </w:r>
      <w:r w:rsidR="000A1C75" w:rsidRPr="000B03A5">
        <w:t xml:space="preserve">they do not consistently receive feedback on their child’s academic progress. </w:t>
      </w:r>
      <w:r w:rsidR="004E2B96" w:rsidRPr="0027076C">
        <w:t>E</w:t>
      </w:r>
      <w:r w:rsidR="00A400F9" w:rsidRPr="0027076C">
        <w:t>nsuring that teachers</w:t>
      </w:r>
      <w:r w:rsidR="005039C6" w:rsidRPr="0027076C">
        <w:t xml:space="preserve"> consistently use established communication methods and </w:t>
      </w:r>
      <w:r w:rsidR="00C654F5" w:rsidRPr="0027076C">
        <w:t xml:space="preserve">practices </w:t>
      </w:r>
      <w:r w:rsidR="00A0678C" w:rsidRPr="0027076C">
        <w:t xml:space="preserve">to ensure </w:t>
      </w:r>
      <w:r w:rsidR="007B3E30" w:rsidRPr="0027076C">
        <w:t xml:space="preserve">families are receiving </w:t>
      </w:r>
      <w:r w:rsidR="002E59B5" w:rsidRPr="0027076C">
        <w:t xml:space="preserve">relevant information about their child’s academic </w:t>
      </w:r>
      <w:r w:rsidR="00AF200C" w:rsidRPr="0027076C">
        <w:t xml:space="preserve">and social emotional </w:t>
      </w:r>
      <w:r w:rsidR="002E59B5" w:rsidRPr="0027076C">
        <w:t>progress is an area of growth for the district.</w:t>
      </w:r>
    </w:p>
    <w:p w14:paraId="40B4D3D6" w14:textId="63C8E500" w:rsidR="00643875" w:rsidRPr="000B03A5" w:rsidRDefault="009D3A47" w:rsidP="00470A71">
      <w:pPr>
        <w:pStyle w:val="BodyText"/>
      </w:pPr>
      <w:r w:rsidRPr="000B03A5">
        <w:lastRenderedPageBreak/>
        <w:t>Despite these concerns</w:t>
      </w:r>
      <w:r w:rsidR="002B0230" w:rsidRPr="000B03A5">
        <w:t>, families described opportunities to engage through school councils, PTA, and SEPAC</w:t>
      </w:r>
      <w:r w:rsidR="005A7D56">
        <w:t xml:space="preserve"> (see </w:t>
      </w:r>
      <w:r w:rsidR="00F210B0" w:rsidRPr="00F210B0">
        <w:t>Leadership and Governing Structures</w:t>
      </w:r>
      <w:r w:rsidR="00F210B0">
        <w:t>)</w:t>
      </w:r>
      <w:r w:rsidR="002B0230" w:rsidRPr="000B03A5">
        <w:t>. These structures support inclusive decision</w:t>
      </w:r>
      <w:r w:rsidR="004F452E">
        <w:t xml:space="preserve"> </w:t>
      </w:r>
      <w:r w:rsidR="002B0230" w:rsidRPr="000B03A5">
        <w:t>making, though not all families reported being aware or involved in them.</w:t>
      </w:r>
      <w:bookmarkStart w:id="68" w:name="_Multi-Tiered_Systems_of"/>
      <w:bookmarkEnd w:id="68"/>
    </w:p>
    <w:p w14:paraId="514AD2AA" w14:textId="0A641ECB" w:rsidR="00DB06F1" w:rsidRPr="000B03A5" w:rsidRDefault="002C34AF" w:rsidP="00470A71">
      <w:pPr>
        <w:pStyle w:val="BodyText"/>
      </w:pPr>
      <w:r w:rsidRPr="000B03A5">
        <w:t xml:space="preserve">The district identifies and connects students and families with wraparound services. </w:t>
      </w:r>
      <w:r w:rsidR="0018223D" w:rsidRPr="000B03A5">
        <w:t>District staff and school leaders reported that their district maintains relationships with organization</w:t>
      </w:r>
      <w:r w:rsidR="00615910" w:rsidRPr="000B03A5">
        <w:t>s</w:t>
      </w:r>
      <w:r w:rsidR="0018223D" w:rsidRPr="000B03A5">
        <w:t xml:space="preserve"> in </w:t>
      </w:r>
      <w:r w:rsidR="00FA7729" w:rsidRPr="000B03A5">
        <w:t xml:space="preserve">the </w:t>
      </w:r>
      <w:r w:rsidR="0018223D" w:rsidRPr="000B03A5">
        <w:t>community to provide services and enriching experiences to students and families during and outside of the school day</w:t>
      </w:r>
      <w:r w:rsidR="00E60A9B" w:rsidRPr="000B03A5">
        <w:t xml:space="preserve">. </w:t>
      </w:r>
      <w:r w:rsidR="006425B9" w:rsidRPr="000B03A5">
        <w:t xml:space="preserve">District leaders and school staff described relationships with organizations </w:t>
      </w:r>
      <w:r w:rsidR="00FC01A8" w:rsidRPr="000B03A5">
        <w:t>that support families who experience food and housing insecurity</w:t>
      </w:r>
      <w:r w:rsidR="005F4B35" w:rsidRPr="000B03A5">
        <w:t xml:space="preserve">, </w:t>
      </w:r>
      <w:r w:rsidR="006425B9" w:rsidRPr="000B03A5">
        <w:t>such as Pettengill House</w:t>
      </w:r>
      <w:r w:rsidR="005F4B35" w:rsidRPr="000B03A5">
        <w:t xml:space="preserve"> and organizations that offer mental health and social services, such as </w:t>
      </w:r>
      <w:r w:rsidR="00E36613" w:rsidRPr="000B03A5">
        <w:t xml:space="preserve">North Shore Consortium Connections Program, </w:t>
      </w:r>
      <w:r w:rsidR="00087C41" w:rsidRPr="000B03A5">
        <w:t>Home for Little Wanderers</w:t>
      </w:r>
      <w:r w:rsidR="00962689">
        <w:t>,</w:t>
      </w:r>
      <w:r w:rsidR="006425B9" w:rsidRPr="000B03A5">
        <w:t xml:space="preserve"> and Care Solace.</w:t>
      </w:r>
      <w:r w:rsidR="00A67683">
        <w:t xml:space="preserve"> The </w:t>
      </w:r>
      <w:r w:rsidR="005B1999">
        <w:t xml:space="preserve">amount of </w:t>
      </w:r>
      <w:r w:rsidR="00435021">
        <w:t xml:space="preserve">available community supports </w:t>
      </w:r>
      <w:r w:rsidR="00915654">
        <w:t xml:space="preserve">that the district partners with </w:t>
      </w:r>
      <w:r w:rsidR="00435021">
        <w:t xml:space="preserve">for students and their families </w:t>
      </w:r>
      <w:r w:rsidR="00915654">
        <w:t xml:space="preserve">is a strength of Triton. </w:t>
      </w:r>
    </w:p>
    <w:p w14:paraId="5D523900" w14:textId="02340142" w:rsidR="005F7A41" w:rsidRPr="00470A71" w:rsidRDefault="005F7A41" w:rsidP="00470A71">
      <w:pPr>
        <w:pStyle w:val="Heading3"/>
      </w:pPr>
      <w:r w:rsidRPr="00470A71">
        <w:t>Multi</w:t>
      </w:r>
      <w:r w:rsidR="00A26BBF">
        <w:t>t</w:t>
      </w:r>
      <w:r w:rsidRPr="00470A71">
        <w:t>iered Systems of Support (MTSS)</w:t>
      </w:r>
    </w:p>
    <w:p w14:paraId="28725571" w14:textId="25B08660" w:rsidR="005F7A41" w:rsidRPr="00470A71" w:rsidRDefault="008241AB" w:rsidP="00470A71">
      <w:pPr>
        <w:pStyle w:val="BodyTextposthead"/>
      </w:pPr>
      <w:r w:rsidRPr="000B03A5">
        <w:t xml:space="preserve">Triton has </w:t>
      </w:r>
      <w:r w:rsidR="006C26E0" w:rsidRPr="000B03A5">
        <w:t>a written plan for</w:t>
      </w:r>
      <w:r w:rsidRPr="000B03A5">
        <w:t xml:space="preserve"> MTSS across its schools to address academic</w:t>
      </w:r>
      <w:r w:rsidR="00CE7C46" w:rsidRPr="000B03A5">
        <w:t xml:space="preserve"> needs</w:t>
      </w:r>
      <w:r w:rsidR="00000E56" w:rsidRPr="000B03A5">
        <w:t xml:space="preserve"> (i.e.</w:t>
      </w:r>
      <w:r w:rsidR="00CB0AC1">
        <w:t>,</w:t>
      </w:r>
      <w:r w:rsidR="00000E56" w:rsidRPr="000B03A5">
        <w:t xml:space="preserve"> the </w:t>
      </w:r>
      <w:r w:rsidR="00CE7C46" w:rsidRPr="000B03A5">
        <w:t>DCAP</w:t>
      </w:r>
      <w:r w:rsidR="00000E56" w:rsidRPr="000B03A5">
        <w:t xml:space="preserve">) and attendance needs </w:t>
      </w:r>
      <w:r w:rsidR="00B918ED" w:rsidRPr="000B03A5">
        <w:t>(i.e.</w:t>
      </w:r>
      <w:r w:rsidR="00CB0AC1">
        <w:t>,</w:t>
      </w:r>
      <w:r w:rsidR="00B918ED" w:rsidRPr="000B03A5">
        <w:t xml:space="preserve"> the Attendance Plan). The district does not have </w:t>
      </w:r>
      <w:r w:rsidR="000878D5" w:rsidRPr="000B03A5">
        <w:t xml:space="preserve">written MTSS plans for </w:t>
      </w:r>
      <w:r w:rsidRPr="000B03A5">
        <w:t xml:space="preserve">behavioral </w:t>
      </w:r>
      <w:r w:rsidR="00CB0AC1">
        <w:t>or</w:t>
      </w:r>
      <w:r w:rsidR="00CB0AC1" w:rsidRPr="000B03A5">
        <w:t xml:space="preserve"> </w:t>
      </w:r>
      <w:r w:rsidRPr="000B03A5">
        <w:t>social-emotional needs.</w:t>
      </w:r>
      <w:r w:rsidR="00FF52F5" w:rsidRPr="000B03A5">
        <w:t xml:space="preserve"> </w:t>
      </w:r>
      <w:r w:rsidR="000878D5" w:rsidRPr="000B03A5">
        <w:t xml:space="preserve">Additionally, </w:t>
      </w:r>
      <w:r w:rsidR="00F27091" w:rsidRPr="000B03A5">
        <w:t xml:space="preserve">although schools offer both academic and nonacademic interventions, </w:t>
      </w:r>
      <w:r w:rsidR="00124BE7">
        <w:t xml:space="preserve">some </w:t>
      </w:r>
      <w:r w:rsidR="00FF52F5" w:rsidRPr="000B03A5">
        <w:t xml:space="preserve">school leaders </w:t>
      </w:r>
      <w:r w:rsidR="00124BE7">
        <w:t xml:space="preserve">reported that there are not </w:t>
      </w:r>
      <w:r w:rsidR="00E02FD9" w:rsidRPr="000B03A5">
        <w:t>MTSS guidelines from the district</w:t>
      </w:r>
      <w:r w:rsidR="00481142">
        <w:t xml:space="preserve"> and others reported that </w:t>
      </w:r>
      <w:r w:rsidR="00632FC5">
        <w:t>guidelines are not followed consistently</w:t>
      </w:r>
      <w:r w:rsidR="00E02FD9" w:rsidRPr="000B03A5">
        <w:t xml:space="preserve">. </w:t>
      </w:r>
      <w:r w:rsidR="00BC2140" w:rsidRPr="000B03A5">
        <w:t xml:space="preserve">According to district leaders, school leaders, and </w:t>
      </w:r>
      <w:r w:rsidR="00BC2140" w:rsidRPr="00470A71">
        <w:t>teachers</w:t>
      </w:r>
      <w:r w:rsidR="00BC2140" w:rsidRPr="000B03A5">
        <w:t xml:space="preserve">, the district offers all students Tier 1 academic, social-emotional, and behavioral supports. </w:t>
      </w:r>
      <w:r w:rsidR="00CB0AC1">
        <w:t>T</w:t>
      </w:r>
      <w:r w:rsidR="004C60DA" w:rsidRPr="000B03A5">
        <w:t xml:space="preserve">he district provides some Tier 2 and 3 interventions for students who need additional support to access the curriculum or </w:t>
      </w:r>
      <w:r w:rsidR="00054829" w:rsidRPr="000B03A5">
        <w:t xml:space="preserve">to access the </w:t>
      </w:r>
      <w:r w:rsidR="004C60DA" w:rsidRPr="000B03A5">
        <w:t xml:space="preserve">learning </w:t>
      </w:r>
      <w:r w:rsidR="004C60DA" w:rsidRPr="00470A71">
        <w:t>environment</w:t>
      </w:r>
      <w:r w:rsidR="00E859FF" w:rsidRPr="00470A71">
        <w:t xml:space="preserve">. However, staff across the district identified </w:t>
      </w:r>
      <w:r w:rsidR="00363D05">
        <w:t>a need for</w:t>
      </w:r>
      <w:r w:rsidR="00882152" w:rsidRPr="00470A71">
        <w:t xml:space="preserve"> additional </w:t>
      </w:r>
      <w:r w:rsidR="00135F4E" w:rsidRPr="00470A71">
        <w:t xml:space="preserve">Tier 1 and </w:t>
      </w:r>
      <w:r w:rsidR="002A6B6A" w:rsidRPr="00470A71">
        <w:t xml:space="preserve">Tier 2 </w:t>
      </w:r>
      <w:r w:rsidR="005F50A8" w:rsidRPr="00470A71">
        <w:t xml:space="preserve">academic and nonacademic </w:t>
      </w:r>
      <w:r w:rsidR="002A6B6A" w:rsidRPr="00470A71">
        <w:t>supports</w:t>
      </w:r>
      <w:r w:rsidR="005F50A8" w:rsidRPr="00470A71">
        <w:t xml:space="preserve">. </w:t>
      </w:r>
      <w:r w:rsidR="008D1F5F">
        <w:t>As discussed in Safe and Supportive School Climate and Culture, d</w:t>
      </w:r>
      <w:r w:rsidR="00135F4E" w:rsidRPr="00470A71">
        <w:t xml:space="preserve">istrict </w:t>
      </w:r>
      <w:r w:rsidR="000A0C40" w:rsidRPr="00470A71">
        <w:t xml:space="preserve">and school </w:t>
      </w:r>
      <w:r w:rsidR="00135F4E" w:rsidRPr="00470A71">
        <w:t xml:space="preserve">staff identified Tier 1 behavioral supports as an area of need for the district. </w:t>
      </w:r>
      <w:r w:rsidR="00CB0AC1" w:rsidRPr="00470A71">
        <w:t>One s</w:t>
      </w:r>
      <w:r w:rsidR="0041354E" w:rsidRPr="00470A71">
        <w:t xml:space="preserve">tudent support staff </w:t>
      </w:r>
      <w:r w:rsidR="00CB0AC1" w:rsidRPr="00470A71">
        <w:t xml:space="preserve">member </w:t>
      </w:r>
      <w:r w:rsidR="0041354E" w:rsidRPr="00470A71">
        <w:t>noted</w:t>
      </w:r>
      <w:r w:rsidR="00CB0AC1" w:rsidRPr="00470A71">
        <w:t>,</w:t>
      </w:r>
      <w:r w:rsidR="00EC02E2" w:rsidRPr="00470A71">
        <w:t xml:space="preserve"> “I</w:t>
      </w:r>
      <w:r w:rsidR="00470A71">
        <w:t> </w:t>
      </w:r>
      <w:r w:rsidR="00EC02E2" w:rsidRPr="00470A71">
        <w:t>think we</w:t>
      </w:r>
      <w:r w:rsidR="00CB0AC1" w:rsidRPr="00470A71">
        <w:t xml:space="preserve"> </w:t>
      </w:r>
      <w:r w:rsidR="00EC02E2" w:rsidRPr="00470A71">
        <w:t>need some more Tier 2</w:t>
      </w:r>
      <w:r w:rsidR="00CB0AC1" w:rsidRPr="00470A71">
        <w:t xml:space="preserve"> </w:t>
      </w:r>
      <w:r w:rsidR="00EC02E2" w:rsidRPr="00470A71">
        <w:t>supports</w:t>
      </w:r>
      <w:r w:rsidR="00CB0AC1" w:rsidRPr="00470A71">
        <w:t xml:space="preserve"> </w:t>
      </w:r>
      <w:r w:rsidR="00EC02E2" w:rsidRPr="00470A71">
        <w:t>as far as for social</w:t>
      </w:r>
      <w:r w:rsidR="001F2F55" w:rsidRPr="00470A71">
        <w:t>-</w:t>
      </w:r>
      <w:r w:rsidR="00EC02E2" w:rsidRPr="00470A71">
        <w:t>emotional</w:t>
      </w:r>
      <w:r w:rsidR="00EC02E2" w:rsidRPr="000B03A5">
        <w:t>. We are</w:t>
      </w:r>
      <w:r w:rsidR="00CB0AC1">
        <w:t xml:space="preserve"> </w:t>
      </w:r>
      <w:r w:rsidR="00EC02E2" w:rsidRPr="000B03A5">
        <w:t>very, very good</w:t>
      </w:r>
      <w:r w:rsidR="00E76D85">
        <w:t xml:space="preserve"> </w:t>
      </w:r>
      <w:r w:rsidR="00EC02E2" w:rsidRPr="000B03A5">
        <w:t>at Tier 3.”</w:t>
      </w:r>
      <w:r w:rsidR="006A7862" w:rsidRPr="000B03A5">
        <w:t xml:space="preserve"> Other teachers noted that the Tier 2 group of students is a large portion of their student body</w:t>
      </w:r>
      <w:r w:rsidR="004B47A5">
        <w:t>. B</w:t>
      </w:r>
      <w:r w:rsidR="00AF64E5" w:rsidRPr="000B03A5">
        <w:t xml:space="preserve">ecause of the </w:t>
      </w:r>
      <w:r w:rsidR="004B47A5">
        <w:t xml:space="preserve">district’s </w:t>
      </w:r>
      <w:r w:rsidR="00AF64E5" w:rsidRPr="000B03A5">
        <w:t>lack of Tier 2 interventions</w:t>
      </w:r>
      <w:r w:rsidR="004B47A5">
        <w:t>,</w:t>
      </w:r>
      <w:r w:rsidR="00AF64E5" w:rsidRPr="000B03A5">
        <w:t xml:space="preserve"> those students do not get matched to the </w:t>
      </w:r>
      <w:r w:rsidR="00AF64E5" w:rsidRPr="00470A71">
        <w:t xml:space="preserve">appropriate </w:t>
      </w:r>
      <w:r w:rsidR="00EB20CB" w:rsidRPr="00470A71">
        <w:t xml:space="preserve">supports. </w:t>
      </w:r>
      <w:r w:rsidR="0000477C" w:rsidRPr="0027076C">
        <w:t xml:space="preserve">Establishing and implementing </w:t>
      </w:r>
      <w:r w:rsidR="006E4366" w:rsidRPr="0027076C">
        <w:t>an MTSS</w:t>
      </w:r>
      <w:r w:rsidR="00215D8C" w:rsidRPr="0027076C">
        <w:t xml:space="preserve"> plan</w:t>
      </w:r>
      <w:r w:rsidR="006E4366" w:rsidRPr="0027076C">
        <w:t xml:space="preserve"> </w:t>
      </w:r>
      <w:r w:rsidR="00B63DB1" w:rsidRPr="0027076C">
        <w:t>to meet</w:t>
      </w:r>
      <w:r w:rsidR="00D96DC8" w:rsidRPr="0027076C">
        <w:t xml:space="preserve"> the needs of all students</w:t>
      </w:r>
      <w:r w:rsidR="00215D8C" w:rsidRPr="0027076C">
        <w:t xml:space="preserve"> and increasing </w:t>
      </w:r>
      <w:r w:rsidR="00135F4E" w:rsidRPr="0027076C">
        <w:t xml:space="preserve">preventative supports </w:t>
      </w:r>
      <w:r w:rsidR="00C9382B" w:rsidRPr="0027076C">
        <w:t>is an area of growth for the district</w:t>
      </w:r>
      <w:r w:rsidR="00470A71" w:rsidRPr="0027076C">
        <w:t>.</w:t>
      </w:r>
    </w:p>
    <w:p w14:paraId="349027A5" w14:textId="60B8D4B9" w:rsidR="003E5014" w:rsidRPr="000B03A5" w:rsidRDefault="00BB6DA1" w:rsidP="00470A71">
      <w:pPr>
        <w:pStyle w:val="BodyText"/>
      </w:pPr>
      <w:r w:rsidRPr="000B03A5">
        <w:t xml:space="preserve">District leaders, school leaders, and teachers referenced the </w:t>
      </w:r>
      <w:r w:rsidR="00542248" w:rsidRPr="000B03A5">
        <w:t>SST</w:t>
      </w:r>
      <w:r w:rsidR="00B86057" w:rsidRPr="000B03A5">
        <w:t>, which focuse</w:t>
      </w:r>
      <w:r w:rsidR="003829CF">
        <w:t>s</w:t>
      </w:r>
      <w:r w:rsidR="00B86057" w:rsidRPr="000B03A5">
        <w:t xml:space="preserve"> on mental health, attendance, and behavioral concerns</w:t>
      </w:r>
      <w:r w:rsidR="003829CF">
        <w:t>,</w:t>
      </w:r>
      <w:r w:rsidR="00542248" w:rsidRPr="000B03A5">
        <w:t xml:space="preserve"> </w:t>
      </w:r>
      <w:r w:rsidR="003829CF">
        <w:t>and referenced the</w:t>
      </w:r>
      <w:r w:rsidR="003829CF" w:rsidRPr="000B03A5">
        <w:t xml:space="preserve"> </w:t>
      </w:r>
      <w:r w:rsidR="00542248" w:rsidRPr="000B03A5">
        <w:t>IST</w:t>
      </w:r>
      <w:r w:rsidR="00B86057" w:rsidRPr="000B03A5">
        <w:t xml:space="preserve">, </w:t>
      </w:r>
      <w:r w:rsidR="00567932" w:rsidRPr="000B03A5">
        <w:t>which addresses academic challenges</w:t>
      </w:r>
      <w:r w:rsidR="00515152">
        <w:t>. These meetings</w:t>
      </w:r>
      <w:r w:rsidR="005852A8">
        <w:t xml:space="preserve"> include a</w:t>
      </w:r>
      <w:r w:rsidR="003829CF" w:rsidRPr="000B03A5">
        <w:t xml:space="preserve"> </w:t>
      </w:r>
      <w:r w:rsidRPr="000B03A5">
        <w:t xml:space="preserve">process </w:t>
      </w:r>
      <w:r w:rsidR="003829CF">
        <w:t>to</w:t>
      </w:r>
      <w:r w:rsidRPr="000B03A5">
        <w:t xml:space="preserve"> identify students who need additional </w:t>
      </w:r>
      <w:r w:rsidR="00542248" w:rsidRPr="000B03A5">
        <w:t xml:space="preserve">nonacademic or </w:t>
      </w:r>
      <w:r w:rsidRPr="000B03A5">
        <w:t>academic support.</w:t>
      </w:r>
      <w:r w:rsidR="003E2151" w:rsidRPr="000B03A5">
        <w:t xml:space="preserve"> </w:t>
      </w:r>
      <w:r w:rsidR="00310398">
        <w:t>All schools in Triton have an SST</w:t>
      </w:r>
      <w:r w:rsidR="00102A7F">
        <w:t xml:space="preserve"> and/or an IST. </w:t>
      </w:r>
      <w:r w:rsidR="008A68E8" w:rsidRPr="000B03A5">
        <w:t xml:space="preserve">Elementary specialists noted that </w:t>
      </w:r>
      <w:r w:rsidR="005852A8">
        <w:t>the IST</w:t>
      </w:r>
      <w:r w:rsidR="005852A8" w:rsidRPr="000B03A5">
        <w:t xml:space="preserve"> </w:t>
      </w:r>
      <w:r w:rsidR="008A68E8" w:rsidRPr="000B03A5">
        <w:t>meetings include the math and reading specialists, classroom teachers, interventionists, and special education teachers</w:t>
      </w:r>
      <w:r w:rsidR="003829CF">
        <w:t>,</w:t>
      </w:r>
      <w:r w:rsidR="000C7630" w:rsidRPr="000B03A5">
        <w:t xml:space="preserve"> </w:t>
      </w:r>
      <w:r w:rsidR="003829CF">
        <w:t>who together</w:t>
      </w:r>
      <w:r w:rsidR="000C7630" w:rsidRPr="000B03A5">
        <w:t xml:space="preserve"> review </w:t>
      </w:r>
      <w:r w:rsidR="00E73726" w:rsidRPr="000B03A5">
        <w:t>screening</w:t>
      </w:r>
      <w:r w:rsidR="000C7630" w:rsidRPr="000B03A5">
        <w:t xml:space="preserve"> data</w:t>
      </w:r>
      <w:r w:rsidR="003829CF">
        <w:t>,</w:t>
      </w:r>
      <w:r w:rsidR="000C7630" w:rsidRPr="000B03A5">
        <w:t xml:space="preserve"> </w:t>
      </w:r>
      <w:r w:rsidR="0090687D" w:rsidRPr="000B03A5">
        <w:t xml:space="preserve">identify instructional groupings and </w:t>
      </w:r>
      <w:r w:rsidR="003829CF">
        <w:t xml:space="preserve">suggest </w:t>
      </w:r>
      <w:r w:rsidR="0090687D" w:rsidRPr="000B03A5">
        <w:t>appropriate</w:t>
      </w:r>
      <w:r w:rsidR="000C7630" w:rsidRPr="000B03A5">
        <w:t xml:space="preserve"> intervention</w:t>
      </w:r>
      <w:r w:rsidR="0090687D" w:rsidRPr="000B03A5">
        <w:t>s.</w:t>
      </w:r>
      <w:r w:rsidR="002D1BAA" w:rsidRPr="000B03A5">
        <w:t xml:space="preserve"> </w:t>
      </w:r>
      <w:r w:rsidR="003829CF">
        <w:t>A</w:t>
      </w:r>
      <w:r w:rsidR="00352494" w:rsidRPr="000B03A5">
        <w:t xml:space="preserve">dministration, </w:t>
      </w:r>
      <w:r w:rsidR="00792878">
        <w:t>s</w:t>
      </w:r>
      <w:r w:rsidR="00352494" w:rsidRPr="000B03A5">
        <w:t xml:space="preserve">tudent </w:t>
      </w:r>
      <w:r w:rsidR="00792878">
        <w:t>s</w:t>
      </w:r>
      <w:r w:rsidR="00352494" w:rsidRPr="000B03A5">
        <w:t>ervices staff, and the nurse attend</w:t>
      </w:r>
      <w:r w:rsidR="007E3EF9" w:rsidRPr="000B03A5">
        <w:t xml:space="preserve"> the </w:t>
      </w:r>
      <w:r w:rsidR="003829CF">
        <w:t xml:space="preserve">middle school </w:t>
      </w:r>
      <w:r w:rsidR="007E3EF9" w:rsidRPr="000B03A5">
        <w:t>meetings.</w:t>
      </w:r>
    </w:p>
    <w:p w14:paraId="1A5439F1" w14:textId="5BB1F382" w:rsidR="00D5481E" w:rsidRPr="000B03A5" w:rsidRDefault="005273CC" w:rsidP="00470A71">
      <w:pPr>
        <w:pStyle w:val="BodyText"/>
      </w:pPr>
      <w:r>
        <w:t xml:space="preserve">Each school in the district has </w:t>
      </w:r>
      <w:r w:rsidR="0027076C">
        <w:t xml:space="preserve">structured </w:t>
      </w:r>
      <w:r>
        <w:t>time in their schedule for students to receive tiered interventions and other supports.</w:t>
      </w:r>
      <w:r w:rsidR="0027076C">
        <w:t xml:space="preserve"> </w:t>
      </w:r>
      <w:r w:rsidR="003E5014" w:rsidRPr="000B03A5">
        <w:t>At the elementary level</w:t>
      </w:r>
      <w:r w:rsidR="00D602EE">
        <w:t>,</w:t>
      </w:r>
      <w:r w:rsidR="003E5014" w:rsidRPr="000B03A5">
        <w:t xml:space="preserve"> </w:t>
      </w:r>
      <w:r w:rsidR="0027076C">
        <w:t xml:space="preserve">this is called </w:t>
      </w:r>
      <w:r w:rsidR="003E5014" w:rsidRPr="000B03A5">
        <w:t xml:space="preserve">a flex or What I Need (WIN) block. </w:t>
      </w:r>
      <w:r w:rsidR="00811F9C" w:rsidRPr="000B03A5">
        <w:t xml:space="preserve">At the </w:t>
      </w:r>
      <w:r w:rsidR="0027076C">
        <w:t>secondary level, it is referred to as</w:t>
      </w:r>
      <w:r w:rsidR="00811F9C" w:rsidRPr="000B03A5">
        <w:t xml:space="preserve"> a Viking Block</w:t>
      </w:r>
      <w:r w:rsidR="00282E2E" w:rsidRPr="000B03A5">
        <w:t xml:space="preserve">. </w:t>
      </w:r>
      <w:r w:rsidR="00D602EE">
        <w:t>As noted earlier, t</w:t>
      </w:r>
      <w:r w:rsidR="00AC7968" w:rsidRPr="000B03A5">
        <w:t xml:space="preserve">eachers and </w:t>
      </w:r>
      <w:r w:rsidR="00AC7968" w:rsidRPr="000B03A5">
        <w:lastRenderedPageBreak/>
        <w:t>students</w:t>
      </w:r>
      <w:r w:rsidR="004F0AC6" w:rsidRPr="000B03A5">
        <w:t xml:space="preserve"> reported that the Viking </w:t>
      </w:r>
      <w:r w:rsidR="00D602EE">
        <w:t>B</w:t>
      </w:r>
      <w:r w:rsidR="004F0AC6" w:rsidRPr="000B03A5">
        <w:t xml:space="preserve">lock </w:t>
      </w:r>
      <w:r w:rsidR="00C45684" w:rsidRPr="000B03A5">
        <w:t>is new as of this year</w:t>
      </w:r>
      <w:r w:rsidR="008C18D1">
        <w:t xml:space="preserve"> and there is a</w:t>
      </w:r>
      <w:r w:rsidR="00063599" w:rsidRPr="000B03A5">
        <w:t xml:space="preserve"> </w:t>
      </w:r>
      <w:r w:rsidR="00385B3B">
        <w:t>lack</w:t>
      </w:r>
      <w:r w:rsidR="008C18D1">
        <w:t xml:space="preserve"> of</w:t>
      </w:r>
      <w:r w:rsidR="00385B3B">
        <w:t xml:space="preserve"> clarity on </w:t>
      </w:r>
      <w:r w:rsidR="008C18D1">
        <w:t>how to use this time</w:t>
      </w:r>
      <w:r w:rsidR="00D602EE">
        <w:t>, which currently</w:t>
      </w:r>
      <w:r w:rsidR="00771765" w:rsidRPr="000B03A5">
        <w:t xml:space="preserve"> varies </w:t>
      </w:r>
      <w:r w:rsidR="00D602EE">
        <w:t>by</w:t>
      </w:r>
      <w:r w:rsidR="000E364F" w:rsidRPr="000B03A5">
        <w:t xml:space="preserve"> </w:t>
      </w:r>
      <w:r w:rsidR="00771765" w:rsidRPr="000B03A5">
        <w:t xml:space="preserve">teacher. </w:t>
      </w:r>
      <w:r w:rsidR="00EF3E47" w:rsidRPr="000B03A5">
        <w:t xml:space="preserve">Middle school teachers and students </w:t>
      </w:r>
      <w:r w:rsidR="00CE2D0C">
        <w:t>reported</w:t>
      </w:r>
      <w:r w:rsidR="00EF3E47" w:rsidRPr="000B03A5">
        <w:t xml:space="preserve"> frustration that </w:t>
      </w:r>
      <w:r w:rsidR="00D602EE">
        <w:t xml:space="preserve">during Viking Block </w:t>
      </w:r>
      <w:r w:rsidR="00EF3E47" w:rsidRPr="000B03A5">
        <w:t xml:space="preserve">they could not go to another classroom </w:t>
      </w:r>
      <w:r w:rsidR="00580CA6" w:rsidRPr="000B03A5">
        <w:t xml:space="preserve">to see a teacher </w:t>
      </w:r>
      <w:r w:rsidR="00D602EE">
        <w:t>for</w:t>
      </w:r>
      <w:r w:rsidR="00580CA6" w:rsidRPr="000B03A5">
        <w:t xml:space="preserve"> a </w:t>
      </w:r>
      <w:r w:rsidR="00D602EE">
        <w:t xml:space="preserve">subject for which </w:t>
      </w:r>
      <w:r w:rsidR="00580CA6" w:rsidRPr="000B03A5">
        <w:t>they need extra help.</w:t>
      </w:r>
    </w:p>
    <w:p w14:paraId="6F5D797E" w14:textId="57815B8B" w:rsidR="002B4CEF" w:rsidRPr="00470A71" w:rsidRDefault="002B4CEF" w:rsidP="00470A71">
      <w:pPr>
        <w:pStyle w:val="Heading3"/>
      </w:pPr>
      <w:r w:rsidRPr="00470A71">
        <w:t>Recommendations</w:t>
      </w:r>
    </w:p>
    <w:p w14:paraId="1000E3EA" w14:textId="2D24A38C" w:rsidR="00E67DAB" w:rsidRPr="00DD7FDE" w:rsidRDefault="00517DDB" w:rsidP="00470A71">
      <w:pPr>
        <w:pStyle w:val="Bullet1"/>
      </w:pPr>
      <w:r w:rsidRPr="00E67DAB">
        <w:rPr>
          <w:i/>
          <w:iCs/>
        </w:rPr>
        <w:t xml:space="preserve">The district should </w:t>
      </w:r>
      <w:r w:rsidR="00874D92" w:rsidRPr="00E67DAB">
        <w:rPr>
          <w:i/>
          <w:iCs/>
        </w:rPr>
        <w:t>work with teachers and student support professionals to increase</w:t>
      </w:r>
      <w:r w:rsidR="00E67DAB" w:rsidRPr="00E67DAB">
        <w:rPr>
          <w:i/>
          <w:iCs/>
        </w:rPr>
        <w:t xml:space="preserve"> Tier 1 behavioral supports </w:t>
      </w:r>
      <w:r w:rsidR="006003EE">
        <w:rPr>
          <w:i/>
          <w:iCs/>
        </w:rPr>
        <w:t xml:space="preserve">consistently </w:t>
      </w:r>
      <w:r w:rsidR="00E67DAB" w:rsidRPr="00E67DAB">
        <w:rPr>
          <w:i/>
          <w:iCs/>
        </w:rPr>
        <w:t>across schools and classrooms.</w:t>
      </w:r>
    </w:p>
    <w:p w14:paraId="71D9C494" w14:textId="5EA8C547" w:rsidR="00DD7FDE" w:rsidRPr="00C208BE" w:rsidRDefault="00B26B8A" w:rsidP="00470A71">
      <w:pPr>
        <w:pStyle w:val="Bullet1"/>
      </w:pPr>
      <w:r>
        <w:rPr>
          <w:i/>
          <w:iCs/>
        </w:rPr>
        <w:t xml:space="preserve">The district should </w:t>
      </w:r>
      <w:r w:rsidR="009378EE">
        <w:rPr>
          <w:i/>
          <w:iCs/>
        </w:rPr>
        <w:t xml:space="preserve">assist </w:t>
      </w:r>
      <w:r>
        <w:rPr>
          <w:i/>
          <w:iCs/>
        </w:rPr>
        <w:t xml:space="preserve">teachers in regularly collecting </w:t>
      </w:r>
      <w:r w:rsidR="004F4AAF">
        <w:rPr>
          <w:i/>
          <w:iCs/>
        </w:rPr>
        <w:t xml:space="preserve">student feedback </w:t>
      </w:r>
      <w:r w:rsidR="00F34B13">
        <w:rPr>
          <w:i/>
          <w:iCs/>
        </w:rPr>
        <w:t xml:space="preserve">and making changes to instruction or classroom environments based on </w:t>
      </w:r>
      <w:r w:rsidR="004F4AAF">
        <w:rPr>
          <w:i/>
          <w:iCs/>
        </w:rPr>
        <w:t>responses</w:t>
      </w:r>
      <w:r>
        <w:rPr>
          <w:i/>
          <w:iCs/>
        </w:rPr>
        <w:t xml:space="preserve">. </w:t>
      </w:r>
    </w:p>
    <w:p w14:paraId="170696BF" w14:textId="0507C227" w:rsidR="001820CD" w:rsidRPr="00DD7FDE" w:rsidRDefault="001820CD" w:rsidP="00470A71">
      <w:pPr>
        <w:pStyle w:val="Bullet1"/>
      </w:pPr>
      <w:r w:rsidRPr="001820CD">
        <w:rPr>
          <w:i/>
          <w:iCs/>
        </w:rPr>
        <w:t xml:space="preserve">The district should </w:t>
      </w:r>
      <w:r>
        <w:rPr>
          <w:i/>
          <w:iCs/>
        </w:rPr>
        <w:t>explore</w:t>
      </w:r>
      <w:r w:rsidRPr="001820CD">
        <w:rPr>
          <w:i/>
          <w:iCs/>
        </w:rPr>
        <w:t xml:space="preserve"> ways to expand and improve upon its current </w:t>
      </w:r>
      <w:r>
        <w:rPr>
          <w:i/>
          <w:iCs/>
        </w:rPr>
        <w:t xml:space="preserve">Tier 2 social emotional </w:t>
      </w:r>
      <w:r w:rsidR="004E5F87">
        <w:rPr>
          <w:i/>
          <w:iCs/>
        </w:rPr>
        <w:t>supports</w:t>
      </w:r>
      <w:r w:rsidRPr="001820CD">
        <w:rPr>
          <w:i/>
          <w:iCs/>
        </w:rPr>
        <w:t xml:space="preserve">, </w:t>
      </w:r>
      <w:r w:rsidR="00A6446B">
        <w:rPr>
          <w:i/>
          <w:iCs/>
        </w:rPr>
        <w:t>either</w:t>
      </w:r>
      <w:r w:rsidRPr="001820CD">
        <w:rPr>
          <w:i/>
          <w:iCs/>
        </w:rPr>
        <w:t xml:space="preserve"> through internal efforts or</w:t>
      </w:r>
      <w:r w:rsidR="004E5F87">
        <w:rPr>
          <w:i/>
          <w:iCs/>
        </w:rPr>
        <w:t xml:space="preserve"> by</w:t>
      </w:r>
      <w:r w:rsidRPr="001820CD">
        <w:rPr>
          <w:i/>
          <w:iCs/>
        </w:rPr>
        <w:t xml:space="preserve"> leveraging community partners.</w:t>
      </w:r>
    </w:p>
    <w:p w14:paraId="6D37D784" w14:textId="0176E6F8" w:rsidR="00DD7FDE" w:rsidRPr="00E67DAB" w:rsidRDefault="00C208BE" w:rsidP="00470A71">
      <w:pPr>
        <w:pStyle w:val="Bullet1"/>
      </w:pPr>
      <w:r>
        <w:rPr>
          <w:i/>
          <w:iCs/>
        </w:rPr>
        <w:t xml:space="preserve">The district should </w:t>
      </w:r>
      <w:r w:rsidR="00037DD0">
        <w:rPr>
          <w:i/>
          <w:iCs/>
        </w:rPr>
        <w:t xml:space="preserve">review existing communication protocols to better understand </w:t>
      </w:r>
      <w:r w:rsidR="001A3632">
        <w:rPr>
          <w:i/>
          <w:iCs/>
        </w:rPr>
        <w:t xml:space="preserve">why families perceive a lack of updates </w:t>
      </w:r>
      <w:r w:rsidR="0029205E">
        <w:rPr>
          <w:i/>
          <w:iCs/>
        </w:rPr>
        <w:t>about students’ academic and social emotional progress</w:t>
      </w:r>
      <w:r w:rsidR="00EA019B">
        <w:rPr>
          <w:i/>
          <w:iCs/>
        </w:rPr>
        <w:t xml:space="preserve"> and devise solutions to address the underlying issue(s)</w:t>
      </w:r>
      <w:r w:rsidR="0029205E">
        <w:rPr>
          <w:i/>
          <w:iCs/>
        </w:rPr>
        <w:t xml:space="preserve">. </w:t>
      </w:r>
    </w:p>
    <w:p w14:paraId="700AD2ED" w14:textId="5401294F" w:rsidR="002B4CEF" w:rsidRPr="000B03A5" w:rsidRDefault="00D96DC8" w:rsidP="00470A71">
      <w:pPr>
        <w:pStyle w:val="Bullet1"/>
        <w:rPr>
          <w:bCs/>
        </w:rPr>
      </w:pPr>
      <w:r>
        <w:rPr>
          <w:i/>
          <w:iCs/>
        </w:rPr>
        <w:t xml:space="preserve">The district should </w:t>
      </w:r>
      <w:r w:rsidR="00C840DA">
        <w:rPr>
          <w:i/>
          <w:iCs/>
        </w:rPr>
        <w:t xml:space="preserve">expand its current MTSS to include tiered social and emotional/behavioral supports </w:t>
      </w:r>
      <w:r w:rsidR="0079200C">
        <w:rPr>
          <w:i/>
          <w:iCs/>
        </w:rPr>
        <w:t xml:space="preserve">with a particular focus on increasing Tier 2 supports. </w:t>
      </w:r>
    </w:p>
    <w:p w14:paraId="4D9B49B8" w14:textId="77777777" w:rsidR="009050F3" w:rsidRDefault="000604FE" w:rsidP="00470A71">
      <w:pPr>
        <w:pStyle w:val="BodyText"/>
      </w:pPr>
      <w:r w:rsidRPr="000B03A5">
        <w:t>For related resources, see Appendix C.</w:t>
      </w:r>
    </w:p>
    <w:p w14:paraId="2075BC88" w14:textId="0A38CA71" w:rsidR="00470A71" w:rsidRDefault="00470A71" w:rsidP="009050F3">
      <w:pPr>
        <w:pStyle w:val="BodyText"/>
      </w:pPr>
      <w:r>
        <w:br w:type="page"/>
      </w:r>
    </w:p>
    <w:p w14:paraId="4A6A5268" w14:textId="77777777" w:rsidR="008D6102" w:rsidRPr="00470A71" w:rsidRDefault="008D6102" w:rsidP="00470A71">
      <w:pPr>
        <w:pStyle w:val="Heading2"/>
      </w:pPr>
      <w:bookmarkStart w:id="69" w:name="_Financial_and_Asset"/>
      <w:bookmarkStart w:id="70" w:name="_Toc218506555"/>
      <w:bookmarkEnd w:id="69"/>
      <w:r w:rsidRPr="00470A71">
        <w:lastRenderedPageBreak/>
        <w:t>Financial and Asset Management</w:t>
      </w:r>
      <w:bookmarkEnd w:id="62"/>
      <w:bookmarkEnd w:id="70"/>
    </w:p>
    <w:p w14:paraId="188CF4B7" w14:textId="768B71EC" w:rsidR="003B2ED7" w:rsidRPr="000B03A5" w:rsidRDefault="003B2ED7" w:rsidP="00470A71">
      <w:pPr>
        <w:pStyle w:val="BodyTextposthead"/>
      </w:pPr>
      <w:r w:rsidRPr="000B03A5">
        <w:t>This section focuses on the extent to which</w:t>
      </w:r>
      <w:r w:rsidR="00261E58">
        <w:t xml:space="preserve"> the district</w:t>
      </w:r>
      <w:r w:rsidRPr="000B03A5">
        <w:t xml:space="preserve">, through its policies, systems, and procedures, strategically allocates and </w:t>
      </w:r>
      <w:r w:rsidR="00261E58">
        <w:t>uses</w:t>
      </w:r>
      <w:r w:rsidR="00261E58" w:rsidRPr="000B03A5">
        <w:t xml:space="preserve"> </w:t>
      </w:r>
      <w:r w:rsidRPr="000B03A5">
        <w:t>funding and other resources in alignment with applicable laws to improve all students’ performance, opportunities, and outcomes. It also focuses on the ways in which the district collaborates with its partners to run daily operations, manage its assets, and develop long-term plans for sustainability.</w:t>
      </w:r>
    </w:p>
    <w:p w14:paraId="542F10D1" w14:textId="7AA5171B" w:rsidR="00494638" w:rsidRPr="000B03A5" w:rsidRDefault="00494638" w:rsidP="00470A71">
      <w:pPr>
        <w:pStyle w:val="BodyText"/>
      </w:pPr>
      <w:r w:rsidRPr="000B03A5">
        <w:t xml:space="preserve">Table </w:t>
      </w:r>
      <w:r w:rsidR="00261E58">
        <w:t>11</w:t>
      </w:r>
      <w:r w:rsidR="00261E58" w:rsidRPr="000B03A5">
        <w:t xml:space="preserve"> </w:t>
      </w:r>
      <w:r w:rsidRPr="000B03A5">
        <w:t>summarizes key strengths and areas for growth in financial and asset management</w:t>
      </w:r>
      <w:r w:rsidR="00250663" w:rsidRPr="000B03A5">
        <w:t xml:space="preserve"> in</w:t>
      </w:r>
      <w:r w:rsidR="00320CD9" w:rsidRPr="000B03A5">
        <w:t xml:space="preserve"> Triton</w:t>
      </w:r>
      <w:r w:rsidRPr="000B03A5">
        <w:t>.</w:t>
      </w:r>
    </w:p>
    <w:p w14:paraId="127D9DF7" w14:textId="2A746657" w:rsidR="00B827DE" w:rsidRPr="00470A71" w:rsidRDefault="00B827DE" w:rsidP="00470A71">
      <w:pPr>
        <w:pStyle w:val="TableTitle0"/>
      </w:pPr>
      <w:r w:rsidRPr="00470A71">
        <w:t xml:space="preserve">Table </w:t>
      </w:r>
      <w:r w:rsidR="00261E58" w:rsidRPr="00470A71">
        <w:t>11</w:t>
      </w:r>
      <w:r w:rsidRPr="00470A71">
        <w:t xml:space="preserve">. Summary of </w:t>
      </w:r>
      <w:r w:rsidR="00494638" w:rsidRPr="00470A71">
        <w:t xml:space="preserve">Key Strengths </w:t>
      </w:r>
      <w:r w:rsidRPr="00470A71">
        <w:t xml:space="preserve">and </w:t>
      </w:r>
      <w:r w:rsidR="00494638" w:rsidRPr="00470A71">
        <w:t xml:space="preserve">Areas </w:t>
      </w:r>
      <w:r w:rsidRPr="00470A71">
        <w:t xml:space="preserve">for </w:t>
      </w:r>
      <w:r w:rsidR="00494638" w:rsidRPr="00470A71">
        <w:t>Growth:</w:t>
      </w:r>
      <w:r w:rsidRPr="00470A71">
        <w:t xml:space="preserve"> Financial and Asset Management</w:t>
      </w:r>
      <w:r w:rsidR="00494638" w:rsidRPr="00470A71">
        <w:t xml:space="preserve"> Standard</w:t>
      </w:r>
    </w:p>
    <w:tbl>
      <w:tblPr>
        <w:tblStyle w:val="MSVTable1"/>
        <w:tblW w:w="5000" w:type="pct"/>
        <w:tblLook w:val="04A0" w:firstRow="1" w:lastRow="0" w:firstColumn="1" w:lastColumn="0" w:noHBand="0" w:noVBand="1"/>
      </w:tblPr>
      <w:tblGrid>
        <w:gridCol w:w="1972"/>
        <w:gridCol w:w="3685"/>
        <w:gridCol w:w="3687"/>
      </w:tblGrid>
      <w:tr w:rsidR="00CC42F5" w:rsidRPr="000B03A5" w14:paraId="32BDE053" w14:textId="77777777" w:rsidTr="00470A71">
        <w:trPr>
          <w:cnfStyle w:val="100000000000" w:firstRow="1" w:lastRow="0" w:firstColumn="0" w:lastColumn="0" w:oddVBand="0" w:evenVBand="0" w:oddHBand="0" w:evenHBand="0" w:firstRowFirstColumn="0" w:firstRowLastColumn="0" w:lastRowFirstColumn="0" w:lastRowLastColumn="0"/>
          <w:tblHeader/>
        </w:trPr>
        <w:tc>
          <w:tcPr>
            <w:tcW w:w="1055" w:type="pct"/>
          </w:tcPr>
          <w:p w14:paraId="7821BEB4" w14:textId="77777777" w:rsidR="00B827DE" w:rsidRPr="00470A71" w:rsidRDefault="00B827DE" w:rsidP="00470A71">
            <w:pPr>
              <w:pStyle w:val="TableColHeadingCenter"/>
            </w:pPr>
            <w:r w:rsidRPr="00470A71">
              <w:t>Indicator</w:t>
            </w:r>
          </w:p>
        </w:tc>
        <w:tc>
          <w:tcPr>
            <w:tcW w:w="1972" w:type="pct"/>
          </w:tcPr>
          <w:p w14:paraId="419E0583" w14:textId="77777777" w:rsidR="00B827DE" w:rsidRPr="00470A71" w:rsidRDefault="00B827DE" w:rsidP="00470A71">
            <w:pPr>
              <w:pStyle w:val="TableColHeadingCenter"/>
            </w:pPr>
            <w:r w:rsidRPr="00470A71">
              <w:t>Strengths</w:t>
            </w:r>
          </w:p>
        </w:tc>
        <w:tc>
          <w:tcPr>
            <w:tcW w:w="1973" w:type="pct"/>
          </w:tcPr>
          <w:p w14:paraId="664651D2" w14:textId="0C40A2BC" w:rsidR="00B827DE" w:rsidRPr="00470A71" w:rsidRDefault="00B827DE" w:rsidP="00470A71">
            <w:pPr>
              <w:pStyle w:val="TableColHeadingCenter"/>
            </w:pPr>
            <w:r w:rsidRPr="00470A71">
              <w:t xml:space="preserve">Areas for </w:t>
            </w:r>
            <w:r w:rsidR="00494638" w:rsidRPr="00470A71">
              <w:t>growth</w:t>
            </w:r>
          </w:p>
        </w:tc>
      </w:tr>
      <w:tr w:rsidR="00CC42F5" w:rsidRPr="000B03A5" w14:paraId="6A18501A" w14:textId="77777777" w:rsidTr="00470A71">
        <w:trPr>
          <w:cnfStyle w:val="000000100000" w:firstRow="0" w:lastRow="0" w:firstColumn="0" w:lastColumn="0" w:oddVBand="0" w:evenVBand="0" w:oddHBand="1" w:evenHBand="0" w:firstRowFirstColumn="0" w:firstRowLastColumn="0" w:lastRowFirstColumn="0" w:lastRowLastColumn="0"/>
        </w:trPr>
        <w:tc>
          <w:tcPr>
            <w:tcW w:w="1055" w:type="pct"/>
          </w:tcPr>
          <w:p w14:paraId="39538D5F" w14:textId="755DC606" w:rsidR="00B827DE" w:rsidRPr="00470A71" w:rsidRDefault="00B827DE" w:rsidP="00470A71">
            <w:pPr>
              <w:pStyle w:val="TableSubheading"/>
            </w:pPr>
            <w:hyperlink w:anchor="_Business_Office_Staffing" w:history="1">
              <w:r w:rsidRPr="00470A71">
                <w:rPr>
                  <w:rStyle w:val="Hyperlink"/>
                  <w:color w:val="auto"/>
                  <w:u w:val="none"/>
                </w:rPr>
                <w:t>Bu</w:t>
              </w:r>
              <w:r w:rsidR="00041E9B" w:rsidRPr="00470A71">
                <w:rPr>
                  <w:rStyle w:val="Hyperlink"/>
                  <w:color w:val="auto"/>
                  <w:u w:val="none"/>
                </w:rPr>
                <w:t>siness Office Staffing and Infrastructure</w:t>
              </w:r>
            </w:hyperlink>
          </w:p>
        </w:tc>
        <w:tc>
          <w:tcPr>
            <w:tcW w:w="1972" w:type="pct"/>
          </w:tcPr>
          <w:p w14:paraId="55633859" w14:textId="56924268" w:rsidR="00235581" w:rsidRPr="00470A71" w:rsidRDefault="00B238F4" w:rsidP="00470A71">
            <w:pPr>
              <w:pStyle w:val="TableBullet1"/>
            </w:pPr>
            <w:r w:rsidRPr="00B238F4">
              <w:t xml:space="preserve">The new </w:t>
            </w:r>
            <w:r>
              <w:t xml:space="preserve">finance and operations </w:t>
            </w:r>
            <w:r w:rsidRPr="00B238F4">
              <w:t>guide is a central, comprehensive resource.</w:t>
            </w:r>
          </w:p>
        </w:tc>
        <w:tc>
          <w:tcPr>
            <w:tcW w:w="1973" w:type="pct"/>
          </w:tcPr>
          <w:p w14:paraId="135F4E79" w14:textId="79AE7B30" w:rsidR="00B827DE" w:rsidRDefault="002C1C91" w:rsidP="00470A71">
            <w:pPr>
              <w:pStyle w:val="TableBullet1"/>
            </w:pPr>
            <w:r>
              <w:t>Updating business office practices in a timely fashion</w:t>
            </w:r>
          </w:p>
          <w:p w14:paraId="5A758912" w14:textId="49876127" w:rsidR="002C1C91" w:rsidRPr="00470A71" w:rsidRDefault="00E2225F" w:rsidP="00470A71">
            <w:pPr>
              <w:pStyle w:val="TableBullet1"/>
            </w:pPr>
            <w:r>
              <w:t>Eliminating a</w:t>
            </w:r>
            <w:r w:rsidR="002C1C91">
              <w:t xml:space="preserve">mbiguity around grounds </w:t>
            </w:r>
            <w:r w:rsidR="00421EE5">
              <w:t>and capital</w:t>
            </w:r>
            <w:r w:rsidR="002C1C91">
              <w:t xml:space="preserve"> maintenance</w:t>
            </w:r>
          </w:p>
        </w:tc>
      </w:tr>
      <w:tr w:rsidR="00CC42F5" w:rsidRPr="000B03A5" w14:paraId="0ADE789F" w14:textId="77777777" w:rsidTr="00470A71">
        <w:tc>
          <w:tcPr>
            <w:tcW w:w="1055" w:type="pct"/>
          </w:tcPr>
          <w:p w14:paraId="41C5EA1C" w14:textId="641A9906" w:rsidR="00B827DE" w:rsidRPr="00470A71" w:rsidRDefault="00041E9B" w:rsidP="00470A71">
            <w:pPr>
              <w:pStyle w:val="TableSubheading"/>
            </w:pPr>
            <w:hyperlink w:anchor="_Budgeting_and_Budget" w:history="1">
              <w:r w:rsidRPr="00470A71">
                <w:rPr>
                  <w:rStyle w:val="Hyperlink"/>
                  <w:color w:val="auto"/>
                  <w:u w:val="none"/>
                </w:rPr>
                <w:t>Budgeting and Budget Process</w:t>
              </w:r>
            </w:hyperlink>
          </w:p>
        </w:tc>
        <w:tc>
          <w:tcPr>
            <w:tcW w:w="1972" w:type="pct"/>
          </w:tcPr>
          <w:p w14:paraId="7997DE59" w14:textId="1A533CAE" w:rsidR="00693194" w:rsidRDefault="00A93F3C" w:rsidP="00470A71">
            <w:pPr>
              <w:pStyle w:val="TableBullet1"/>
            </w:pPr>
            <w:r>
              <w:t>E</w:t>
            </w:r>
            <w:r w:rsidR="00693194" w:rsidRPr="00693194">
              <w:t>ducators appreciate that their leaders “fight” for more money to support students</w:t>
            </w:r>
            <w:r w:rsidR="00693194">
              <w:t>.</w:t>
            </w:r>
          </w:p>
          <w:p w14:paraId="468DE410" w14:textId="4195EDA3" w:rsidR="00693194" w:rsidRDefault="00A93F3C" w:rsidP="00470A71">
            <w:pPr>
              <w:pStyle w:val="TableBullet1"/>
            </w:pPr>
            <w:r>
              <w:t>S</w:t>
            </w:r>
            <w:r w:rsidR="00693194" w:rsidRPr="00693194">
              <w:t>pend</w:t>
            </w:r>
            <w:r>
              <w:t>ing is equitable and</w:t>
            </w:r>
            <w:r w:rsidR="00693194" w:rsidRPr="00693194">
              <w:t xml:space="preserve"> based on student need</w:t>
            </w:r>
            <w:r w:rsidR="00693194">
              <w:t>.</w:t>
            </w:r>
          </w:p>
          <w:p w14:paraId="5A125ED8" w14:textId="7EF7B6D0" w:rsidR="004904B6" w:rsidRDefault="00693194" w:rsidP="00470A71">
            <w:pPr>
              <w:pStyle w:val="TableBullet1"/>
            </w:pPr>
            <w:r>
              <w:t>T</w:t>
            </w:r>
            <w:r w:rsidRPr="00693194">
              <w:t xml:space="preserve">he district budget uses </w:t>
            </w:r>
            <w:r w:rsidR="00A93F3C" w:rsidRPr="00693194">
              <w:t xml:space="preserve">enrollment projections, staffing levels, and student performance data </w:t>
            </w:r>
            <w:r w:rsidR="00A93F3C">
              <w:t xml:space="preserve">and communicates </w:t>
            </w:r>
            <w:r w:rsidR="00F80030">
              <w:t xml:space="preserve">with </w:t>
            </w:r>
            <w:r w:rsidRPr="00693194">
              <w:t>plain language descriptions and justifications</w:t>
            </w:r>
            <w:r>
              <w:t>.</w:t>
            </w:r>
          </w:p>
          <w:p w14:paraId="22A2F85A" w14:textId="41DE5465" w:rsidR="0049607B" w:rsidRDefault="0049607B" w:rsidP="00470A71">
            <w:pPr>
              <w:pStyle w:val="TableBullet1"/>
            </w:pPr>
            <w:r w:rsidRPr="0049607B">
              <w:t>The district’s financial reserve policy hedge</w:t>
            </w:r>
            <w:r w:rsidR="00F80030">
              <w:t>s</w:t>
            </w:r>
            <w:r w:rsidRPr="0049607B">
              <w:t xml:space="preserve"> against uncertainty</w:t>
            </w:r>
            <w:r>
              <w:t>.</w:t>
            </w:r>
          </w:p>
          <w:p w14:paraId="60B306E4" w14:textId="6BF2873A" w:rsidR="0049607B" w:rsidRPr="00470A71" w:rsidRDefault="00F80030" w:rsidP="00470A71">
            <w:pPr>
              <w:pStyle w:val="TableBullet1"/>
            </w:pPr>
            <w:r w:rsidRPr="0049607B">
              <w:t xml:space="preserve">Triton </w:t>
            </w:r>
            <w:r>
              <w:t xml:space="preserve">benefits from </w:t>
            </w:r>
            <w:r w:rsidRPr="0049607B">
              <w:t xml:space="preserve">multiple layers of budgetary review </w:t>
            </w:r>
            <w:r w:rsidR="003021E3">
              <w:t>from t</w:t>
            </w:r>
            <w:r w:rsidR="0049607B" w:rsidRPr="0049607B">
              <w:t>he school committee, the treasurer, the accountant, and community members</w:t>
            </w:r>
            <w:r w:rsidR="0049607B">
              <w:t>.</w:t>
            </w:r>
          </w:p>
        </w:tc>
        <w:tc>
          <w:tcPr>
            <w:tcW w:w="1973" w:type="pct"/>
          </w:tcPr>
          <w:p w14:paraId="4F1C470C" w14:textId="6432B301" w:rsidR="00042E91" w:rsidRPr="00470A71" w:rsidRDefault="00042E91" w:rsidP="00470A71">
            <w:pPr>
              <w:pStyle w:val="TableBullet1"/>
            </w:pPr>
            <w:r w:rsidRPr="00042E91">
              <w:t>Collaborating on sustainable financial growth strategies</w:t>
            </w:r>
          </w:p>
        </w:tc>
      </w:tr>
      <w:tr w:rsidR="00CC42F5" w:rsidRPr="000B03A5" w14:paraId="178D87DE" w14:textId="77777777" w:rsidTr="00470A71">
        <w:trPr>
          <w:cnfStyle w:val="000000100000" w:firstRow="0" w:lastRow="0" w:firstColumn="0" w:lastColumn="0" w:oddVBand="0" w:evenVBand="0" w:oddHBand="1" w:evenHBand="0" w:firstRowFirstColumn="0" w:firstRowLastColumn="0" w:lastRowFirstColumn="0" w:lastRowLastColumn="0"/>
        </w:trPr>
        <w:tc>
          <w:tcPr>
            <w:tcW w:w="1055" w:type="pct"/>
          </w:tcPr>
          <w:p w14:paraId="13C61666" w14:textId="0697BE85" w:rsidR="00B827DE" w:rsidRPr="00470A71" w:rsidRDefault="00041E9B" w:rsidP="00470A71">
            <w:pPr>
              <w:pStyle w:val="TableSubheading"/>
            </w:pPr>
            <w:hyperlink w:anchor="_Operations" w:history="1">
              <w:r w:rsidRPr="00470A71">
                <w:rPr>
                  <w:rStyle w:val="Hyperlink"/>
                  <w:color w:val="auto"/>
                  <w:u w:val="none"/>
                </w:rPr>
                <w:t>Opera</w:t>
              </w:r>
              <w:bookmarkStart w:id="71" w:name="_Hlt219281518"/>
              <w:r w:rsidRPr="00470A71">
                <w:rPr>
                  <w:rStyle w:val="Hyperlink"/>
                  <w:color w:val="auto"/>
                  <w:u w:val="none"/>
                </w:rPr>
                <w:t>t</w:t>
              </w:r>
              <w:bookmarkEnd w:id="71"/>
              <w:r w:rsidRPr="00470A71">
                <w:rPr>
                  <w:rStyle w:val="Hyperlink"/>
                  <w:color w:val="auto"/>
                  <w:u w:val="none"/>
                </w:rPr>
                <w:t>ions</w:t>
              </w:r>
            </w:hyperlink>
          </w:p>
        </w:tc>
        <w:tc>
          <w:tcPr>
            <w:tcW w:w="1972" w:type="pct"/>
          </w:tcPr>
          <w:p w14:paraId="31560818" w14:textId="2D88CB7A" w:rsidR="00B827DE" w:rsidRPr="00470A71" w:rsidRDefault="00F12C90" w:rsidP="00470A71">
            <w:pPr>
              <w:pStyle w:val="TableBullet1"/>
            </w:pPr>
            <w:r>
              <w:t>All students have access to the technology needed for learning.</w:t>
            </w:r>
          </w:p>
        </w:tc>
        <w:tc>
          <w:tcPr>
            <w:tcW w:w="1973" w:type="pct"/>
          </w:tcPr>
          <w:p w14:paraId="4C814DAB" w14:textId="67656215" w:rsidR="00B827DE" w:rsidRPr="00470A71" w:rsidRDefault="00856B51" w:rsidP="00470A71">
            <w:pPr>
              <w:pStyle w:val="TableBullet1"/>
            </w:pPr>
            <w:r>
              <w:t>N/A</w:t>
            </w:r>
          </w:p>
        </w:tc>
      </w:tr>
      <w:tr w:rsidR="00CC42F5" w:rsidRPr="000B03A5" w14:paraId="671ADB7B" w14:textId="77777777" w:rsidTr="00470A71">
        <w:tc>
          <w:tcPr>
            <w:tcW w:w="1055" w:type="pct"/>
          </w:tcPr>
          <w:p w14:paraId="2BA214F5" w14:textId="238D855A" w:rsidR="00B827DE" w:rsidRPr="00470A71" w:rsidRDefault="00041E9B" w:rsidP="00470A71">
            <w:pPr>
              <w:pStyle w:val="TableSubheading"/>
            </w:pPr>
            <w:hyperlink w:anchor="_Managing_Capital_Assets" w:history="1">
              <w:r w:rsidRPr="00470A71">
                <w:rPr>
                  <w:rStyle w:val="Hyperlink"/>
                  <w:color w:val="auto"/>
                  <w:u w:val="none"/>
                </w:rPr>
                <w:t>Managing C</w:t>
              </w:r>
              <w:r w:rsidR="00B827DE" w:rsidRPr="00470A71">
                <w:rPr>
                  <w:rStyle w:val="Hyperlink"/>
                  <w:color w:val="auto"/>
                  <w:u w:val="none"/>
                </w:rPr>
                <w:t xml:space="preserve">apital </w:t>
              </w:r>
              <w:r w:rsidRPr="00470A71">
                <w:rPr>
                  <w:rStyle w:val="Hyperlink"/>
                  <w:color w:val="auto"/>
                  <w:u w:val="none"/>
                </w:rPr>
                <w:t>Assets and Capital P</w:t>
              </w:r>
              <w:r w:rsidR="00B827DE" w:rsidRPr="00470A71">
                <w:rPr>
                  <w:rStyle w:val="Hyperlink"/>
                  <w:color w:val="auto"/>
                  <w:u w:val="none"/>
                </w:rPr>
                <w:t>lanning</w:t>
              </w:r>
            </w:hyperlink>
          </w:p>
        </w:tc>
        <w:tc>
          <w:tcPr>
            <w:tcW w:w="1972" w:type="pct"/>
          </w:tcPr>
          <w:p w14:paraId="040AD585" w14:textId="0567D02A" w:rsidR="00B827DE" w:rsidRPr="00470A71" w:rsidRDefault="00856B51" w:rsidP="00470A71">
            <w:pPr>
              <w:pStyle w:val="TableBullet1"/>
            </w:pPr>
            <w:r>
              <w:t>N/A</w:t>
            </w:r>
          </w:p>
        </w:tc>
        <w:tc>
          <w:tcPr>
            <w:tcW w:w="1973" w:type="pct"/>
          </w:tcPr>
          <w:p w14:paraId="2045F200" w14:textId="080A0841" w:rsidR="00C13166" w:rsidRDefault="00C13166" w:rsidP="00470A71">
            <w:pPr>
              <w:pStyle w:val="TableBullet1"/>
            </w:pPr>
            <w:r w:rsidRPr="00C13166">
              <w:t>Allocating resources to address capital issues</w:t>
            </w:r>
          </w:p>
          <w:p w14:paraId="2EAE12FA" w14:textId="03EB65C2" w:rsidR="00B827DE" w:rsidRPr="00470A71" w:rsidRDefault="00857F06" w:rsidP="00470A71">
            <w:pPr>
              <w:pStyle w:val="TableBullet1"/>
            </w:pPr>
            <w:r w:rsidRPr="00857F06">
              <w:t>Producing a capital plan to maximize the utility of assets</w:t>
            </w:r>
          </w:p>
        </w:tc>
      </w:tr>
    </w:tbl>
    <w:p w14:paraId="774B2999" w14:textId="35F6B071" w:rsidR="00330D99" w:rsidRPr="00470A71" w:rsidRDefault="00041E9B" w:rsidP="00470A71">
      <w:pPr>
        <w:pStyle w:val="Heading3"/>
      </w:pPr>
      <w:bookmarkStart w:id="72" w:name="_Budget_Documentation_and"/>
      <w:bookmarkStart w:id="73" w:name="_Business_Office_Staffing"/>
      <w:bookmarkEnd w:id="72"/>
      <w:bookmarkEnd w:id="73"/>
      <w:r w:rsidRPr="00470A71">
        <w:t>Business Office Staffing and Infrastructure</w:t>
      </w:r>
    </w:p>
    <w:p w14:paraId="66FA7625" w14:textId="783984A2" w:rsidR="00803C78" w:rsidRPr="000B03A5" w:rsidRDefault="00F315EC" w:rsidP="00470A71">
      <w:pPr>
        <w:pStyle w:val="BodyTextposthead"/>
        <w:rPr>
          <w:rFonts w:eastAsia="Aptos" w:cs="Aptos"/>
        </w:rPr>
      </w:pPr>
      <w:r w:rsidRPr="000B03A5">
        <w:t xml:space="preserve">In Triton, the business office </w:t>
      </w:r>
      <w:r w:rsidR="00540DA3">
        <w:t xml:space="preserve">functions as </w:t>
      </w:r>
      <w:r w:rsidR="007F7D6E" w:rsidRPr="000B03A5">
        <w:t xml:space="preserve">the </w:t>
      </w:r>
      <w:r w:rsidR="00DD6C24">
        <w:t>f</w:t>
      </w:r>
      <w:r w:rsidR="00330D99" w:rsidRPr="000B03A5">
        <w:t>inance and</w:t>
      </w:r>
      <w:r w:rsidR="00330D99" w:rsidRPr="000B03A5">
        <w:rPr>
          <w:i/>
          <w:iCs/>
        </w:rPr>
        <w:t xml:space="preserve"> </w:t>
      </w:r>
      <w:r w:rsidR="00DD6C24">
        <w:t>o</w:t>
      </w:r>
      <w:r w:rsidR="00330D99" w:rsidRPr="000B03A5">
        <w:t xml:space="preserve">perations </w:t>
      </w:r>
      <w:r w:rsidR="007F7D6E" w:rsidRPr="000B03A5">
        <w:t>department</w:t>
      </w:r>
      <w:r w:rsidR="008D2ADF">
        <w:t>. Staff</w:t>
      </w:r>
      <w:r w:rsidR="008D2ADF" w:rsidRPr="000B03A5">
        <w:t xml:space="preserve"> </w:t>
      </w:r>
      <w:r w:rsidR="008D2ADF">
        <w:t>include</w:t>
      </w:r>
      <w:r w:rsidR="007F7D6E" w:rsidRPr="000B03A5">
        <w:t xml:space="preserve"> a director</w:t>
      </w:r>
      <w:r w:rsidR="009D434B">
        <w:t xml:space="preserve"> of finance and operations</w:t>
      </w:r>
      <w:r w:rsidR="007F7D6E" w:rsidRPr="000B03A5">
        <w:t>,</w:t>
      </w:r>
      <w:r w:rsidR="00AF715F" w:rsidRPr="000B03A5">
        <w:t xml:space="preserve"> </w:t>
      </w:r>
      <w:r w:rsidR="00330D99" w:rsidRPr="000B03A5">
        <w:t xml:space="preserve">a manager of facilities </w:t>
      </w:r>
      <w:r w:rsidR="008D2ADF">
        <w:t>and</w:t>
      </w:r>
      <w:r w:rsidR="00330D99" w:rsidRPr="000B03A5">
        <w:t xml:space="preserve"> grounds, a food services director, a </w:t>
      </w:r>
      <w:r w:rsidR="007F7D6E" w:rsidRPr="000B03A5">
        <w:lastRenderedPageBreak/>
        <w:t>human resources</w:t>
      </w:r>
      <w:r w:rsidR="00BD0EAB">
        <w:t xml:space="preserve"> and payroll</w:t>
      </w:r>
      <w:r w:rsidR="007F7D6E" w:rsidRPr="000B03A5">
        <w:t xml:space="preserve"> </w:t>
      </w:r>
      <w:r w:rsidR="008D2ADF">
        <w:t>coordinator</w:t>
      </w:r>
      <w:r w:rsidR="007F7D6E" w:rsidRPr="000B03A5">
        <w:t>,</w:t>
      </w:r>
      <w:r w:rsidR="00330D99" w:rsidRPr="000B03A5">
        <w:t xml:space="preserve"> a district accountant, a payroll and business assistant, and a treasurer. </w:t>
      </w:r>
      <w:r w:rsidR="001615A8" w:rsidRPr="000B03A5">
        <w:rPr>
          <w:rFonts w:eastAsia="Aptos" w:cs="Aptos"/>
        </w:rPr>
        <w:t>District</w:t>
      </w:r>
      <w:r w:rsidR="00274061" w:rsidRPr="000B03A5">
        <w:rPr>
          <w:rFonts w:eastAsia="Aptos" w:cs="Aptos"/>
        </w:rPr>
        <w:t xml:space="preserve"> </w:t>
      </w:r>
      <w:r w:rsidR="00330D99" w:rsidRPr="000B03A5">
        <w:rPr>
          <w:rFonts w:eastAsia="Aptos" w:cs="Aptos"/>
        </w:rPr>
        <w:t xml:space="preserve">leadership </w:t>
      </w:r>
      <w:r w:rsidR="007675EA" w:rsidRPr="000B03A5">
        <w:rPr>
          <w:rFonts w:eastAsia="Aptos" w:cs="Aptos"/>
        </w:rPr>
        <w:t>described the department</w:t>
      </w:r>
      <w:r w:rsidR="00330D99" w:rsidRPr="000B03A5">
        <w:rPr>
          <w:rFonts w:eastAsia="Aptos" w:cs="Aptos"/>
        </w:rPr>
        <w:t xml:space="preserve"> as a “lean team” that </w:t>
      </w:r>
      <w:r w:rsidR="00274061" w:rsidRPr="000B03A5">
        <w:rPr>
          <w:rFonts w:eastAsia="Aptos" w:cs="Aptos"/>
        </w:rPr>
        <w:t xml:space="preserve">shares </w:t>
      </w:r>
      <w:r w:rsidR="00B37936" w:rsidRPr="000B03A5">
        <w:rPr>
          <w:rFonts w:eastAsia="Aptos" w:cs="Aptos"/>
        </w:rPr>
        <w:t xml:space="preserve">many </w:t>
      </w:r>
      <w:r w:rsidR="00330D99" w:rsidRPr="000B03A5">
        <w:rPr>
          <w:rFonts w:eastAsia="Aptos" w:cs="Aptos"/>
        </w:rPr>
        <w:t xml:space="preserve">functions </w:t>
      </w:r>
      <w:r w:rsidR="00274061" w:rsidRPr="000B03A5">
        <w:rPr>
          <w:rFonts w:eastAsia="Aptos" w:cs="Aptos"/>
        </w:rPr>
        <w:t>across</w:t>
      </w:r>
      <w:r w:rsidR="006E62BD" w:rsidRPr="000B03A5">
        <w:rPr>
          <w:rFonts w:eastAsia="Aptos" w:cs="Aptos"/>
        </w:rPr>
        <w:t xml:space="preserve"> a few staff</w:t>
      </w:r>
      <w:r w:rsidR="00330D99" w:rsidRPr="000B03A5">
        <w:rPr>
          <w:rFonts w:eastAsia="Aptos" w:cs="Aptos"/>
        </w:rPr>
        <w:t xml:space="preserve">. Multiple </w:t>
      </w:r>
      <w:r w:rsidR="00330D99" w:rsidRPr="000B03A5" w:rsidDel="006E62BD">
        <w:rPr>
          <w:rFonts w:eastAsia="Aptos" w:cs="Aptos"/>
        </w:rPr>
        <w:t>district</w:t>
      </w:r>
      <w:r w:rsidR="00330D99" w:rsidRPr="000B03A5">
        <w:rPr>
          <w:rFonts w:eastAsia="Aptos" w:cs="Aptos"/>
        </w:rPr>
        <w:t xml:space="preserve"> staff describe</w:t>
      </w:r>
      <w:r w:rsidR="006E62BD" w:rsidRPr="000B03A5">
        <w:rPr>
          <w:rFonts w:eastAsia="Aptos" w:cs="Aptos"/>
        </w:rPr>
        <w:t>d</w:t>
      </w:r>
      <w:r w:rsidR="00330D99" w:rsidRPr="000B03A5">
        <w:rPr>
          <w:rFonts w:eastAsia="Aptos" w:cs="Aptos"/>
        </w:rPr>
        <w:t xml:space="preserve"> the department as “efficient</w:t>
      </w:r>
      <w:r w:rsidR="00B37936" w:rsidRPr="000B03A5">
        <w:rPr>
          <w:rFonts w:eastAsia="Aptos" w:cs="Aptos"/>
        </w:rPr>
        <w:t>,</w:t>
      </w:r>
      <w:r w:rsidR="00330D99" w:rsidRPr="000B03A5">
        <w:rPr>
          <w:rFonts w:eastAsia="Aptos" w:cs="Aptos"/>
        </w:rPr>
        <w:t xml:space="preserve">” </w:t>
      </w:r>
      <w:r w:rsidR="00F711DB" w:rsidRPr="000B03A5">
        <w:rPr>
          <w:rFonts w:eastAsia="Aptos" w:cs="Aptos"/>
        </w:rPr>
        <w:t>with one</w:t>
      </w:r>
      <w:r w:rsidR="008D2ADF">
        <w:rPr>
          <w:rFonts w:eastAsia="Aptos" w:cs="Aptos"/>
        </w:rPr>
        <w:t xml:space="preserve"> </w:t>
      </w:r>
      <w:r w:rsidR="002B3491">
        <w:rPr>
          <w:rFonts w:eastAsia="Aptos" w:cs="Aptos"/>
        </w:rPr>
        <w:t>individual</w:t>
      </w:r>
      <w:r w:rsidR="00F711DB" w:rsidRPr="000B03A5">
        <w:rPr>
          <w:rFonts w:eastAsia="Aptos" w:cs="Aptos"/>
        </w:rPr>
        <w:t xml:space="preserve"> claiming it is “</w:t>
      </w:r>
      <w:r w:rsidR="006E62BD" w:rsidRPr="000B03A5">
        <w:rPr>
          <w:rFonts w:eastAsia="Aptos" w:cs="Aptos"/>
        </w:rPr>
        <w:t>just as efficient if not more efficient than an entire HR department” in a larger district</w:t>
      </w:r>
      <w:r w:rsidR="00D023CA">
        <w:rPr>
          <w:rFonts w:eastAsia="Aptos" w:cs="Aptos"/>
        </w:rPr>
        <w:t xml:space="preserve"> </w:t>
      </w:r>
      <w:r w:rsidR="006E62BD" w:rsidRPr="000B03A5">
        <w:rPr>
          <w:rFonts w:eastAsia="Aptos" w:cs="Aptos"/>
        </w:rPr>
        <w:t>.</w:t>
      </w:r>
      <w:r w:rsidR="00330D99" w:rsidRPr="000B03A5">
        <w:rPr>
          <w:rFonts w:eastAsia="Aptos" w:cs="Aptos"/>
        </w:rPr>
        <w:t xml:space="preserve"> According to DESE-provided </w:t>
      </w:r>
      <w:r w:rsidR="005F24CF">
        <w:rPr>
          <w:rFonts w:eastAsia="Aptos" w:cs="Aptos"/>
        </w:rPr>
        <w:t>financial</w:t>
      </w:r>
      <w:r w:rsidR="00330D99" w:rsidRPr="000B03A5">
        <w:rPr>
          <w:rFonts w:eastAsia="Aptos" w:cs="Aptos"/>
        </w:rPr>
        <w:t xml:space="preserve"> data</w:t>
      </w:r>
      <w:r w:rsidR="005F24CF">
        <w:rPr>
          <w:rFonts w:eastAsia="Aptos" w:cs="Aptos"/>
        </w:rPr>
        <w:t xml:space="preserve"> in RADAR</w:t>
      </w:r>
      <w:r w:rsidR="00330D99" w:rsidRPr="000B03A5">
        <w:rPr>
          <w:rFonts w:eastAsia="Aptos" w:cs="Aptos"/>
        </w:rPr>
        <w:t xml:space="preserve">, the district’s </w:t>
      </w:r>
      <w:r w:rsidR="005F24CF">
        <w:rPr>
          <w:rFonts w:eastAsia="Aptos" w:cs="Aptos"/>
        </w:rPr>
        <w:t xml:space="preserve">per </w:t>
      </w:r>
      <w:r w:rsidR="00493510">
        <w:rPr>
          <w:rFonts w:eastAsia="Aptos" w:cs="Aptos"/>
        </w:rPr>
        <w:t xml:space="preserve">pupil expenditures for administration and instructional leaders are </w:t>
      </w:r>
      <w:r w:rsidR="00A16BB5">
        <w:rPr>
          <w:rFonts w:eastAsia="Aptos" w:cs="Aptos"/>
        </w:rPr>
        <w:t>similar to other towns of comparable wealth and demographics.</w:t>
      </w:r>
      <w:r w:rsidR="00330D99" w:rsidRPr="000B03A5">
        <w:rPr>
          <w:rFonts w:eastAsia="Aptos" w:cs="Aptos"/>
        </w:rPr>
        <w:t xml:space="preserve"> </w:t>
      </w:r>
    </w:p>
    <w:p w14:paraId="12B1794B" w14:textId="031FB33B" w:rsidR="005E1C5C" w:rsidRDefault="0074743D" w:rsidP="003627CE">
      <w:pPr>
        <w:pStyle w:val="BodyTextposthead"/>
      </w:pPr>
      <w:r>
        <w:t xml:space="preserve">The size and </w:t>
      </w:r>
      <w:r w:rsidR="009B7B46">
        <w:t>ass</w:t>
      </w:r>
      <w:r w:rsidR="000B155B">
        <w:t>ignment</w:t>
      </w:r>
      <w:r>
        <w:t xml:space="preserve"> of </w:t>
      </w:r>
      <w:r w:rsidR="000B155B">
        <w:t>responsibilities in</w:t>
      </w:r>
      <w:r>
        <w:t xml:space="preserve"> the </w:t>
      </w:r>
      <w:r w:rsidR="009B7B46">
        <w:t>finance and operations</w:t>
      </w:r>
      <w:r w:rsidR="000B155B">
        <w:t xml:space="preserve"> department</w:t>
      </w:r>
      <w:r>
        <w:t xml:space="preserve"> </w:t>
      </w:r>
      <w:r w:rsidR="003D56B9">
        <w:t>create</w:t>
      </w:r>
      <w:r w:rsidR="00480209">
        <w:t>s</w:t>
      </w:r>
      <w:r w:rsidR="003D56B9">
        <w:t xml:space="preserve"> some inconsistencies and inefficiencies.</w:t>
      </w:r>
      <w:r w:rsidR="009B7B46">
        <w:t xml:space="preserve"> </w:t>
      </w:r>
      <w:r w:rsidR="00FE64BB">
        <w:t>D</w:t>
      </w:r>
      <w:r w:rsidR="00330D99" w:rsidRPr="000B03A5">
        <w:t xml:space="preserve">istrict staff </w:t>
      </w:r>
      <w:r w:rsidR="00211B79">
        <w:t>reported</w:t>
      </w:r>
      <w:r w:rsidR="00211B79" w:rsidRPr="000B03A5">
        <w:t xml:space="preserve"> </w:t>
      </w:r>
      <w:r w:rsidR="00330D99" w:rsidRPr="000B03A5">
        <w:t xml:space="preserve">some challenges </w:t>
      </w:r>
      <w:r w:rsidR="00A10F86" w:rsidRPr="000B03A5">
        <w:t xml:space="preserve">of the </w:t>
      </w:r>
      <w:r w:rsidR="00330D99" w:rsidRPr="000B03A5">
        <w:t>lean staffing mode</w:t>
      </w:r>
      <w:r w:rsidR="00A10F86" w:rsidRPr="000B03A5">
        <w:t>l</w:t>
      </w:r>
      <w:r w:rsidR="00211B79">
        <w:t xml:space="preserve">, including the loss of some specialized functions when staff are out of the office. </w:t>
      </w:r>
      <w:r w:rsidR="00330D99" w:rsidRPr="000B03A5">
        <w:t xml:space="preserve">To mitigate this, the district has </w:t>
      </w:r>
      <w:r w:rsidR="00021623">
        <w:t>beg</w:t>
      </w:r>
      <w:r w:rsidR="00542E64">
        <w:t>u</w:t>
      </w:r>
      <w:r w:rsidR="00021623">
        <w:t>n</w:t>
      </w:r>
      <w:r w:rsidR="00330D99" w:rsidRPr="000B03A5">
        <w:t xml:space="preserve"> cross-training efforts to ensure coverage during </w:t>
      </w:r>
      <w:r w:rsidR="00927435">
        <w:t xml:space="preserve">staff </w:t>
      </w:r>
      <w:r w:rsidR="00330D99" w:rsidRPr="000B03A5">
        <w:t xml:space="preserve">absences. </w:t>
      </w:r>
      <w:r w:rsidR="00803C78">
        <w:t xml:space="preserve">Respondents were mixed on the department’s ability to respond to </w:t>
      </w:r>
      <w:r w:rsidR="004504AB">
        <w:t>changes or requests for information. For example, e</w:t>
      </w:r>
      <w:r w:rsidR="00330D99" w:rsidRPr="000B03A5">
        <w:t xml:space="preserve">ducators spoke highly of staff in the </w:t>
      </w:r>
      <w:r w:rsidR="004504AB">
        <w:t xml:space="preserve">finance </w:t>
      </w:r>
      <w:r w:rsidR="00330D99" w:rsidRPr="000B03A5">
        <w:t>department</w:t>
      </w:r>
      <w:r w:rsidR="00B0239C" w:rsidRPr="000B03A5">
        <w:t xml:space="preserve"> and noted they are</w:t>
      </w:r>
      <w:r w:rsidR="00330D99" w:rsidRPr="000B03A5">
        <w:t xml:space="preserve"> responsive to </w:t>
      </w:r>
      <w:r w:rsidR="00927435">
        <w:t xml:space="preserve">requests for information via </w:t>
      </w:r>
      <w:r w:rsidR="00330D99" w:rsidRPr="000B03A5">
        <w:t>emails.</w:t>
      </w:r>
      <w:r w:rsidR="00BC33C2">
        <w:t xml:space="preserve"> </w:t>
      </w:r>
      <w:r w:rsidR="00720052">
        <w:t>S</w:t>
      </w:r>
      <w:r w:rsidR="00720052" w:rsidRPr="000B03A5">
        <w:t xml:space="preserve">everal district leaders, town officials, and school-level staff attributed </w:t>
      </w:r>
      <w:r w:rsidR="00720052">
        <w:t xml:space="preserve">recent </w:t>
      </w:r>
      <w:r w:rsidR="00720052" w:rsidRPr="000B03A5">
        <w:t>improvements in the district</w:t>
      </w:r>
      <w:r w:rsidR="00720052">
        <w:t>’s finance office</w:t>
      </w:r>
      <w:r w:rsidR="00720052" w:rsidRPr="000B03A5">
        <w:t xml:space="preserve"> to the current </w:t>
      </w:r>
      <w:r w:rsidR="00720052">
        <w:t>heads of the office</w:t>
      </w:r>
      <w:r w:rsidR="00720052" w:rsidRPr="000B03A5">
        <w:t xml:space="preserve">. </w:t>
      </w:r>
    </w:p>
    <w:p w14:paraId="03DFAA0D" w14:textId="3B0B5E33" w:rsidR="00330D99" w:rsidRPr="000B03A5" w:rsidRDefault="00803C78" w:rsidP="003627CE">
      <w:pPr>
        <w:pStyle w:val="BodyTextposthead"/>
      </w:pPr>
      <w:r>
        <w:t>However</w:t>
      </w:r>
      <w:r w:rsidR="00BC33C2">
        <w:t xml:space="preserve">, </w:t>
      </w:r>
      <w:r>
        <w:t>some</w:t>
      </w:r>
      <w:r w:rsidR="00BC33C2">
        <w:t xml:space="preserve"> </w:t>
      </w:r>
      <w:r w:rsidR="00330D99" w:rsidRPr="000B03A5">
        <w:t xml:space="preserve">focus group </w:t>
      </w:r>
      <w:r w:rsidR="000046DD" w:rsidRPr="000B03A5">
        <w:t xml:space="preserve">feedback </w:t>
      </w:r>
      <w:r w:rsidR="00330D99" w:rsidRPr="000B03A5">
        <w:t xml:space="preserve">suggests </w:t>
      </w:r>
      <w:r w:rsidR="00D56791" w:rsidRPr="000B03A5">
        <w:t xml:space="preserve">that the department </w:t>
      </w:r>
      <w:r w:rsidR="00AB5061">
        <w:t xml:space="preserve">has been slow to adapt its practices </w:t>
      </w:r>
      <w:r w:rsidR="004504AB">
        <w:t>to provide necessary information to staff</w:t>
      </w:r>
      <w:r w:rsidR="002A7786">
        <w:t xml:space="preserve"> and district leaders.</w:t>
      </w:r>
      <w:r w:rsidR="005E1C5C">
        <w:t xml:space="preserve"> </w:t>
      </w:r>
      <w:r w:rsidR="002A7786">
        <w:t>Correctly tracking expenses is one example.</w:t>
      </w:r>
      <w:r w:rsidR="002A7786" w:rsidDel="002A7786">
        <w:t xml:space="preserve"> </w:t>
      </w:r>
      <w:r w:rsidR="0088071D" w:rsidRPr="000B03A5">
        <w:t>The district uses School ERP Pro for financial management. Currently</w:t>
      </w:r>
      <w:r w:rsidR="005E1C5C">
        <w:t>,</w:t>
      </w:r>
      <w:r w:rsidR="0088071D" w:rsidRPr="000B03A5">
        <w:t xml:space="preserve"> the district hosts its own server because Tyler Technologies ha</w:t>
      </w:r>
      <w:r w:rsidR="00863AB4">
        <w:t>s</w:t>
      </w:r>
      <w:r w:rsidR="0088071D" w:rsidRPr="000B03A5">
        <w:t xml:space="preserve"> ceased support for the legacy version </w:t>
      </w:r>
      <w:r w:rsidR="0088071D">
        <w:t xml:space="preserve">the district </w:t>
      </w:r>
      <w:r w:rsidR="0088071D" w:rsidRPr="000B03A5">
        <w:t xml:space="preserve">uses. One district leader described the legacy version as being in the “dark ages” </w:t>
      </w:r>
      <w:r w:rsidR="00C80968">
        <w:t xml:space="preserve">and in need </w:t>
      </w:r>
      <w:r w:rsidR="0088071D" w:rsidRPr="000B03A5">
        <w:t xml:space="preserve">of “upgrades and additional capabilities.” According to the September 2025 Infinite Visions upgrade proposal, the current system is “reliant on manual workarounds.” </w:t>
      </w:r>
      <w:r w:rsidR="00944E21">
        <w:t xml:space="preserve">The aging system has resulted in several issues, including </w:t>
      </w:r>
      <w:r w:rsidR="00944E21" w:rsidRPr="000B03A5">
        <w:t xml:space="preserve">the inaccurate encumbrance of medical insurance </w:t>
      </w:r>
      <w:r w:rsidR="003E4B78">
        <w:t xml:space="preserve">due </w:t>
      </w:r>
      <w:r w:rsidR="00944E21" w:rsidRPr="000B03A5">
        <w:t xml:space="preserve">to “software update” issues. </w:t>
      </w:r>
      <w:r w:rsidR="0088071D" w:rsidRPr="000B03A5">
        <w:t xml:space="preserve">According to district leaders, </w:t>
      </w:r>
      <w:r w:rsidR="000D6A2F">
        <w:t xml:space="preserve">at the time of the review, </w:t>
      </w:r>
      <w:r w:rsidR="0088071D" w:rsidRPr="000B03A5">
        <w:t xml:space="preserve">there </w:t>
      </w:r>
      <w:r w:rsidR="000D6A2F">
        <w:t>we</w:t>
      </w:r>
      <w:r w:rsidR="0088071D" w:rsidRPr="000B03A5">
        <w:t>re plans to upgrade</w:t>
      </w:r>
      <w:r w:rsidR="0088071D">
        <w:t xml:space="preserve"> the system in 2025,</w:t>
      </w:r>
      <w:r w:rsidR="0088071D" w:rsidRPr="000B03A5">
        <w:t xml:space="preserve"> </w:t>
      </w:r>
      <w:r w:rsidR="0088071D">
        <w:t>beginning by</w:t>
      </w:r>
      <w:r w:rsidR="0088071D" w:rsidRPr="000B03A5">
        <w:t xml:space="preserve"> using Tyler Technologies’ cloud service and receiv</w:t>
      </w:r>
      <w:r w:rsidR="0088071D">
        <w:t>ing</w:t>
      </w:r>
      <w:r w:rsidR="0088071D" w:rsidRPr="000B03A5">
        <w:t xml:space="preserve"> direct coaching from Tyler during onboarding.</w:t>
      </w:r>
      <w:r w:rsidR="0088071D">
        <w:t xml:space="preserve"> </w:t>
      </w:r>
      <w:r w:rsidR="002A7786">
        <w:t>A</w:t>
      </w:r>
      <w:r w:rsidR="00635DA7" w:rsidRPr="000B03A5">
        <w:t xml:space="preserve">ccording to finance subcommittee minutes, Triton has </w:t>
      </w:r>
      <w:r w:rsidR="00907353">
        <w:t>considered</w:t>
      </w:r>
      <w:r w:rsidR="00635DA7" w:rsidRPr="000B03A5">
        <w:t xml:space="preserve"> upgrading</w:t>
      </w:r>
      <w:r w:rsidR="009762AF">
        <w:t xml:space="preserve"> its </w:t>
      </w:r>
      <w:r w:rsidR="002A7786">
        <w:t xml:space="preserve">financial </w:t>
      </w:r>
      <w:r w:rsidR="009762AF">
        <w:t>software</w:t>
      </w:r>
      <w:r w:rsidR="00635DA7" w:rsidRPr="000B03A5">
        <w:t xml:space="preserve"> since 2016</w:t>
      </w:r>
      <w:r w:rsidR="006D1989" w:rsidRPr="000B03A5">
        <w:t xml:space="preserve">, but never </w:t>
      </w:r>
      <w:r w:rsidR="00BA1DD7">
        <w:t>acted</w:t>
      </w:r>
      <w:r w:rsidR="0085303D">
        <w:t>.</w:t>
      </w:r>
      <w:r w:rsidR="0016070B">
        <w:t xml:space="preserve"> </w:t>
      </w:r>
      <w:r w:rsidR="00D8531C" w:rsidRPr="000B03A5">
        <w:t>T</w:t>
      </w:r>
      <w:r w:rsidR="003319B3" w:rsidRPr="000B03A5">
        <w:t xml:space="preserve">he September 2025 upgrade </w:t>
      </w:r>
      <w:r w:rsidR="00AE63D4" w:rsidRPr="000B03A5">
        <w:t>proposal</w:t>
      </w:r>
      <w:r w:rsidR="0025427C" w:rsidRPr="000B03A5">
        <w:t xml:space="preserve"> </w:t>
      </w:r>
      <w:r w:rsidR="005775C7" w:rsidRPr="000B03A5">
        <w:t>implie</w:t>
      </w:r>
      <w:r w:rsidR="00B52FAA">
        <w:t>d</w:t>
      </w:r>
      <w:r w:rsidR="005775C7" w:rsidRPr="000B03A5">
        <w:t xml:space="preserve"> </w:t>
      </w:r>
      <w:r w:rsidR="00AE63D4" w:rsidRPr="000B03A5">
        <w:t xml:space="preserve">that </w:t>
      </w:r>
      <w:r w:rsidR="00817BDF" w:rsidRPr="000B03A5">
        <w:t>the</w:t>
      </w:r>
      <w:r w:rsidR="00AE63D4" w:rsidRPr="000B03A5">
        <w:t xml:space="preserve"> </w:t>
      </w:r>
      <w:r w:rsidR="005775C7" w:rsidRPr="000B03A5">
        <w:t>i</w:t>
      </w:r>
      <w:r w:rsidR="000116F1" w:rsidRPr="000B03A5">
        <w:t>ssues</w:t>
      </w:r>
      <w:r w:rsidR="009762AF">
        <w:t xml:space="preserve"> created by</w:t>
      </w:r>
      <w:r w:rsidR="005775C7" w:rsidRPr="000B03A5">
        <w:t xml:space="preserve"> the legacy version</w:t>
      </w:r>
      <w:r w:rsidR="00817BDF" w:rsidRPr="000B03A5">
        <w:t xml:space="preserve"> </w:t>
      </w:r>
      <w:r w:rsidR="002A7786">
        <w:t xml:space="preserve">of the existing software </w:t>
      </w:r>
      <w:r w:rsidR="00817BDF" w:rsidRPr="000B03A5">
        <w:t>were</w:t>
      </w:r>
      <w:r w:rsidR="009704BD" w:rsidRPr="000B03A5">
        <w:t xml:space="preserve"> </w:t>
      </w:r>
      <w:r w:rsidR="00AE63D4" w:rsidRPr="000B03A5">
        <w:t>“inevitable</w:t>
      </w:r>
      <w:r w:rsidR="009762AF">
        <w:t>,</w:t>
      </w:r>
      <w:r w:rsidR="00AE63D4" w:rsidRPr="000B03A5">
        <w:t xml:space="preserve">” </w:t>
      </w:r>
      <w:r w:rsidR="005775C7" w:rsidRPr="000B03A5">
        <w:t xml:space="preserve">and </w:t>
      </w:r>
      <w:r w:rsidR="00B76DC1" w:rsidRPr="000B03A5">
        <w:t xml:space="preserve">that Triton </w:t>
      </w:r>
      <w:r w:rsidR="009762AF">
        <w:t xml:space="preserve">leaders </w:t>
      </w:r>
      <w:r w:rsidR="006D1989" w:rsidRPr="000B03A5">
        <w:t>delay</w:t>
      </w:r>
      <w:r w:rsidR="009762AF">
        <w:t>ed</w:t>
      </w:r>
      <w:r w:rsidR="00B76DC1" w:rsidRPr="000B03A5">
        <w:t xml:space="preserve"> addressing </w:t>
      </w:r>
      <w:r w:rsidR="009762AF">
        <w:t>the problem</w:t>
      </w:r>
      <w:r w:rsidR="009762AF" w:rsidRPr="000B03A5">
        <w:t xml:space="preserve"> </w:t>
      </w:r>
      <w:r w:rsidR="006D1989" w:rsidRPr="000B03A5">
        <w:t>at the expense of efficiency and security</w:t>
      </w:r>
      <w:r w:rsidR="00330D99" w:rsidRPr="000B03A5">
        <w:t xml:space="preserve">. </w:t>
      </w:r>
      <w:r w:rsidR="00B22BDD">
        <w:t>Up</w:t>
      </w:r>
      <w:r w:rsidR="003A3151">
        <w:t xml:space="preserve">dating business office practices in </w:t>
      </w:r>
      <w:r w:rsidR="003A3151" w:rsidRPr="002C1C91">
        <w:t xml:space="preserve">a timely fashion </w:t>
      </w:r>
      <w:r w:rsidR="00330D99" w:rsidRPr="002C1C91">
        <w:t>is an area for growth</w:t>
      </w:r>
      <w:r w:rsidR="002C1C91" w:rsidRPr="002C1C91">
        <w:t xml:space="preserve"> for the district.</w:t>
      </w:r>
    </w:p>
    <w:p w14:paraId="49CFABF7" w14:textId="77777777" w:rsidR="00315DFE" w:rsidRPr="000B03A5" w:rsidRDefault="00315DFE" w:rsidP="00315DFE">
      <w:pPr>
        <w:pStyle w:val="BodyText"/>
        <w:keepNext/>
        <w:keepLines/>
      </w:pPr>
      <w:r w:rsidRPr="000B03A5">
        <w:t>According to district leaders, these modernization efforts are not needed to follow the Uniform Massachusetts Accounting System</w:t>
      </w:r>
      <w:r>
        <w:t>. O</w:t>
      </w:r>
      <w:r w:rsidRPr="000B03A5">
        <w:t xml:space="preserve">ne benefit </w:t>
      </w:r>
      <w:r>
        <w:t xml:space="preserve">leaders cited </w:t>
      </w:r>
      <w:r w:rsidRPr="000B03A5">
        <w:t xml:space="preserve">of being a regional district is </w:t>
      </w:r>
      <w:r>
        <w:t>that, while still bound to use DESE’s accounting codes, the Triton leaders do not have to use the same accounting procedures as a municipality</w:t>
      </w:r>
      <w:r w:rsidRPr="000B03A5">
        <w:t>.</w:t>
      </w:r>
    </w:p>
    <w:p w14:paraId="3A3DA621" w14:textId="5A6912E7" w:rsidR="00330D99" w:rsidRPr="000B03A5" w:rsidRDefault="000210F5" w:rsidP="00470A71">
      <w:pPr>
        <w:pStyle w:val="BodyText"/>
      </w:pPr>
      <w:r w:rsidRPr="000B03A5">
        <w:t xml:space="preserve">One new initiative </w:t>
      </w:r>
      <w:r w:rsidR="00330D99" w:rsidRPr="000B03A5">
        <w:t xml:space="preserve">in the past year </w:t>
      </w:r>
      <w:r w:rsidR="00CA3246" w:rsidRPr="000B03A5">
        <w:t xml:space="preserve">is </w:t>
      </w:r>
      <w:r w:rsidR="00CA3246" w:rsidRPr="007968C0">
        <w:t xml:space="preserve">the </w:t>
      </w:r>
      <w:r w:rsidR="00330D99" w:rsidRPr="007968C0">
        <w:t>new finance and operations guide</w:t>
      </w:r>
      <w:r w:rsidR="00330D99" w:rsidRPr="000B03A5">
        <w:t xml:space="preserve">, described by </w:t>
      </w:r>
      <w:r w:rsidR="003E1027">
        <w:t xml:space="preserve">one </w:t>
      </w:r>
      <w:r w:rsidR="00330D99" w:rsidRPr="000B03A5">
        <w:t>district leader</w:t>
      </w:r>
      <w:r w:rsidR="003E1027">
        <w:t xml:space="preserve"> </w:t>
      </w:r>
      <w:r w:rsidR="00330D99" w:rsidRPr="000B03A5">
        <w:t>as a “living, breathing</w:t>
      </w:r>
      <w:r w:rsidR="003E1027">
        <w:t xml:space="preserve"> . . .</w:t>
      </w:r>
      <w:r w:rsidR="003E1027" w:rsidRPr="000B03A5">
        <w:t xml:space="preserve"> </w:t>
      </w:r>
      <w:r w:rsidR="00330D99" w:rsidRPr="000B03A5">
        <w:t>wayfinding document” that address</w:t>
      </w:r>
      <w:r w:rsidR="00E96E40" w:rsidRPr="000B03A5">
        <w:t>es</w:t>
      </w:r>
      <w:r w:rsidR="00330D99" w:rsidRPr="000B03A5">
        <w:t xml:space="preserve"> identified inconsistencies in forms and procedures across schools. District leaders have distributed the guide along</w:t>
      </w:r>
      <w:r w:rsidR="003E1027">
        <w:t xml:space="preserve"> with</w:t>
      </w:r>
      <w:r w:rsidR="00330D99" w:rsidRPr="000B03A5">
        <w:t xml:space="preserve"> the employee handbook, and administration regularly directs staff to consult the guide for questions </w:t>
      </w:r>
      <w:r w:rsidR="008C2207" w:rsidRPr="000B03A5">
        <w:t xml:space="preserve">about </w:t>
      </w:r>
      <w:r w:rsidR="00330D99" w:rsidRPr="000B03A5">
        <w:t>spending, HR, facilities, safety, transportation, and food services. The guide ends with a “To Whom To Turn” sectio</w:t>
      </w:r>
      <w:r w:rsidR="003A779A" w:rsidRPr="000B03A5">
        <w:t>n</w:t>
      </w:r>
      <w:r w:rsidR="00B50522">
        <w:t xml:space="preserve">, so that users know who to contact with frequently asked questions. </w:t>
      </w:r>
      <w:r w:rsidR="00927AD4">
        <w:t>T</w:t>
      </w:r>
      <w:r w:rsidR="00330D99" w:rsidRPr="000B03A5">
        <w:t>he guide outlines procedure</w:t>
      </w:r>
      <w:r w:rsidR="003E1027">
        <w:t>s</w:t>
      </w:r>
      <w:r w:rsidR="00330D99" w:rsidRPr="000B03A5">
        <w:t xml:space="preserve"> for ongoing work, refers to state and federal requirements, establishes internal systems of checks and balances,</w:t>
      </w:r>
      <w:r w:rsidR="00330D99" w:rsidRPr="000B03A5" w:rsidDel="008D45D9">
        <w:t xml:space="preserve"> </w:t>
      </w:r>
      <w:r w:rsidR="00330D99" w:rsidRPr="00B238F4">
        <w:t>provides procedures for emergencies</w:t>
      </w:r>
      <w:r w:rsidR="008D45D9" w:rsidRPr="00B238F4">
        <w:t>,</w:t>
      </w:r>
      <w:r w:rsidR="00330D99" w:rsidRPr="00B238F4">
        <w:t xml:space="preserve"> and</w:t>
      </w:r>
      <w:r w:rsidR="003E1027" w:rsidRPr="00B238F4">
        <w:t>,</w:t>
      </w:r>
      <w:r w:rsidR="00330D99" w:rsidRPr="00B238F4">
        <w:t xml:space="preserve"> in some </w:t>
      </w:r>
      <w:r w:rsidR="00330D99" w:rsidRPr="00B238F4">
        <w:lastRenderedPageBreak/>
        <w:t>situations</w:t>
      </w:r>
      <w:r w:rsidR="003E1027" w:rsidRPr="00B238F4">
        <w:t>,</w:t>
      </w:r>
      <w:r w:rsidR="00330D99" w:rsidRPr="00B238F4">
        <w:t xml:space="preserve"> lists multiple staff who can handle a particular task. Th</w:t>
      </w:r>
      <w:r w:rsidR="00927AD4">
        <w:t>is</w:t>
      </w:r>
      <w:r w:rsidR="00330D99" w:rsidRPr="00B238F4">
        <w:t xml:space="preserve"> </w:t>
      </w:r>
      <w:r w:rsidR="005E2059" w:rsidRPr="00B238F4">
        <w:t>new</w:t>
      </w:r>
      <w:r w:rsidR="00330D99" w:rsidRPr="00B238F4">
        <w:t xml:space="preserve"> guide</w:t>
      </w:r>
      <w:r w:rsidR="00CA6672" w:rsidRPr="00B238F4">
        <w:t xml:space="preserve"> is</w:t>
      </w:r>
      <w:r w:rsidR="00330D99" w:rsidRPr="00B238F4">
        <w:t xml:space="preserve"> a central, comprehensive resource, </w:t>
      </w:r>
      <w:r w:rsidR="00CA6672" w:rsidRPr="00B238F4">
        <w:t xml:space="preserve">and it </w:t>
      </w:r>
      <w:r w:rsidR="00330D99" w:rsidRPr="00B238F4">
        <w:t>is a strength of the district.</w:t>
      </w:r>
    </w:p>
    <w:p w14:paraId="2061191B" w14:textId="38A446C0" w:rsidR="00DA5F4D" w:rsidRPr="000B03A5" w:rsidRDefault="00DA5F4D" w:rsidP="00470A71">
      <w:pPr>
        <w:pStyle w:val="BodyText"/>
      </w:pPr>
      <w:r w:rsidRPr="000B03A5">
        <w:t xml:space="preserve">District and town leaders generally described a </w:t>
      </w:r>
      <w:r w:rsidR="007179AE">
        <w:t>productive</w:t>
      </w:r>
      <w:r w:rsidR="00521142" w:rsidRPr="000B03A5">
        <w:t xml:space="preserve"> </w:t>
      </w:r>
      <w:r w:rsidRPr="000B03A5">
        <w:t>working relationship with good communication</w:t>
      </w:r>
      <w:r w:rsidR="009D675A">
        <w:t xml:space="preserve"> related to district finances</w:t>
      </w:r>
      <w:r w:rsidRPr="000B03A5">
        <w:t xml:space="preserve">, facilitated by the DCC. </w:t>
      </w:r>
      <w:r w:rsidR="00521142">
        <w:t xml:space="preserve">DCC members include </w:t>
      </w:r>
      <w:r w:rsidRPr="000B03A5">
        <w:t>representatives</w:t>
      </w:r>
      <w:r w:rsidR="0033177C">
        <w:t xml:space="preserve"> from all three towns</w:t>
      </w:r>
      <w:r w:rsidRPr="000B03A5">
        <w:t>, school committee members, district leaders, and town managers</w:t>
      </w:r>
      <w:r w:rsidR="00521142">
        <w:t>. T</w:t>
      </w:r>
      <w:r w:rsidRPr="000B03A5">
        <w:t>he official purpose of the DCC is the open-ended “exchange of information and discussion”</w:t>
      </w:r>
      <w:r w:rsidR="00B9487F">
        <w:t xml:space="preserve"> </w:t>
      </w:r>
      <w:r w:rsidR="00F978F1">
        <w:t>di</w:t>
      </w:r>
      <w:r w:rsidR="00B9487F">
        <w:t>strict-wide.</w:t>
      </w:r>
      <w:r w:rsidRPr="000B03A5">
        <w:t xml:space="preserve"> District leaders reported that </w:t>
      </w:r>
      <w:r w:rsidR="00521142">
        <w:t xml:space="preserve">the DCC discusses </w:t>
      </w:r>
      <w:r w:rsidRPr="000B03A5">
        <w:t xml:space="preserve">finance </w:t>
      </w:r>
      <w:r w:rsidR="00521142">
        <w:t xml:space="preserve">as well as </w:t>
      </w:r>
      <w:r w:rsidRPr="000B03A5">
        <w:t>academic</w:t>
      </w:r>
      <w:r w:rsidR="009D675A">
        <w:t xml:space="preserve"> issues</w:t>
      </w:r>
      <w:r w:rsidRPr="000B03A5">
        <w:t xml:space="preserve">. The DCC </w:t>
      </w:r>
      <w:r w:rsidR="00FF6077">
        <w:t>also holds</w:t>
      </w:r>
      <w:r w:rsidRPr="000B03A5">
        <w:t xml:space="preserve"> occasional discussion</w:t>
      </w:r>
      <w:r w:rsidR="00FF6077">
        <w:t>s</w:t>
      </w:r>
      <w:r w:rsidRPr="000B03A5">
        <w:t xml:space="preserve"> </w:t>
      </w:r>
      <w:r w:rsidR="00FF6077">
        <w:t>on</w:t>
      </w:r>
      <w:r w:rsidR="00FF6077" w:rsidRPr="000B03A5">
        <w:t xml:space="preserve"> </w:t>
      </w:r>
      <w:r w:rsidRPr="000B03A5">
        <w:t xml:space="preserve">amending the regional agreement. The DCC is required by </w:t>
      </w:r>
      <w:r w:rsidR="003C515F">
        <w:t xml:space="preserve">the </w:t>
      </w:r>
      <w:r w:rsidRPr="000B03A5">
        <w:t xml:space="preserve">agreement, but </w:t>
      </w:r>
      <w:r w:rsidR="00FF6077">
        <w:t xml:space="preserve">it meets </w:t>
      </w:r>
      <w:r w:rsidRPr="000B03A5">
        <w:t>more frequently than the quarterly minimum</w:t>
      </w:r>
      <w:r w:rsidR="005B0B4B">
        <w:t xml:space="preserve"> and its meeting </w:t>
      </w:r>
      <w:r w:rsidRPr="000B03A5">
        <w:t xml:space="preserve">minutes are available </w:t>
      </w:r>
      <w:r w:rsidR="008877F1">
        <w:t>online</w:t>
      </w:r>
      <w:r w:rsidRPr="000B03A5">
        <w:t xml:space="preserve">. </w:t>
      </w:r>
    </w:p>
    <w:p w14:paraId="0EF2EDAD" w14:textId="1E914010" w:rsidR="00330D99" w:rsidRPr="000B03A5" w:rsidRDefault="00330D99" w:rsidP="00470A71">
      <w:pPr>
        <w:pStyle w:val="BodyText"/>
      </w:pPr>
      <w:r w:rsidRPr="000B03A5">
        <w:t xml:space="preserve">The Triton Regional Agreement, last revised in 2021, </w:t>
      </w:r>
      <w:r w:rsidR="00CF3E51" w:rsidRPr="000B03A5">
        <w:t xml:space="preserve">includes </w:t>
      </w:r>
      <w:r w:rsidR="00A46047">
        <w:t>clear</w:t>
      </w:r>
      <w:r w:rsidR="009149D5">
        <w:t xml:space="preserve"> </w:t>
      </w:r>
      <w:r w:rsidRPr="000B03A5">
        <w:t xml:space="preserve">aspects </w:t>
      </w:r>
      <w:r w:rsidR="00CF3E51" w:rsidRPr="000B03A5">
        <w:t xml:space="preserve">that detail </w:t>
      </w:r>
      <w:r w:rsidR="009149D5">
        <w:t xml:space="preserve">which position does </w:t>
      </w:r>
      <w:r w:rsidRPr="000B03A5">
        <w:t xml:space="preserve">what </w:t>
      </w:r>
      <w:r w:rsidR="00C53C2B">
        <w:t xml:space="preserve">and </w:t>
      </w:r>
      <w:r w:rsidRPr="000B03A5">
        <w:t>by when</w:t>
      </w:r>
      <w:r w:rsidR="00C53C2B">
        <w:t>, such as</w:t>
      </w:r>
      <w:r w:rsidRPr="000B03A5">
        <w:t xml:space="preserve"> budget preparation. </w:t>
      </w:r>
      <w:r w:rsidR="00A474A6">
        <w:t>S</w:t>
      </w:r>
      <w:r w:rsidRPr="000B03A5">
        <w:t>everal functions were described the same way by town and district leader</w:t>
      </w:r>
      <w:r w:rsidR="00A474A6">
        <w:t xml:space="preserve"> focus groups, </w:t>
      </w:r>
      <w:r w:rsidRPr="000B03A5">
        <w:t>most notably the apportionment of costs. In contrast, focus group</w:t>
      </w:r>
      <w:r w:rsidR="00A474A6">
        <w:t>s</w:t>
      </w:r>
      <w:r w:rsidRPr="000B03A5">
        <w:t xml:space="preserve"> </w:t>
      </w:r>
      <w:r w:rsidR="00A474A6">
        <w:t>found</w:t>
      </w:r>
      <w:r w:rsidRPr="000B03A5">
        <w:t xml:space="preserve"> some ambiguity </w:t>
      </w:r>
      <w:r w:rsidR="00A474A6">
        <w:t xml:space="preserve">related to </w:t>
      </w:r>
      <w:r w:rsidRPr="000B03A5">
        <w:t xml:space="preserve">the capital responsibilities of the town </w:t>
      </w:r>
      <w:r w:rsidR="00A474A6">
        <w:t>versus</w:t>
      </w:r>
      <w:r w:rsidRPr="000B03A5">
        <w:t xml:space="preserve"> the district at the </w:t>
      </w:r>
      <w:r w:rsidR="00A474A6">
        <w:t xml:space="preserve">level of the </w:t>
      </w:r>
      <w:r w:rsidRPr="000B03A5">
        <w:t xml:space="preserve">elementary schools. </w:t>
      </w:r>
      <w:r w:rsidR="00960ED9" w:rsidRPr="000B03A5">
        <w:t>Per the agreement</w:t>
      </w:r>
      <w:r w:rsidRPr="000B03A5">
        <w:t>, capital costs are the responsibility of the town</w:t>
      </w:r>
      <w:r w:rsidR="0081071A" w:rsidRPr="000B03A5">
        <w:t>, but</w:t>
      </w:r>
      <w:r w:rsidRPr="000B03A5">
        <w:t xml:space="preserve"> </w:t>
      </w:r>
      <w:r w:rsidR="0081071A" w:rsidRPr="000B03A5">
        <w:t xml:space="preserve">the </w:t>
      </w:r>
      <w:r w:rsidRPr="000B03A5">
        <w:t xml:space="preserve">paragraph </w:t>
      </w:r>
      <w:r w:rsidR="0081071A" w:rsidRPr="000B03A5">
        <w:t>that defines “</w:t>
      </w:r>
      <w:r w:rsidRPr="000B03A5">
        <w:t>capital cost</w:t>
      </w:r>
      <w:r w:rsidR="0081071A" w:rsidRPr="000B03A5">
        <w:t>”</w:t>
      </w:r>
      <w:r w:rsidRPr="000B03A5">
        <w:t xml:space="preserve"> at an elementary school</w:t>
      </w:r>
      <w:r w:rsidR="0081071A" w:rsidRPr="000B03A5">
        <w:t xml:space="preserve"> is sometimes </w:t>
      </w:r>
      <w:r w:rsidRPr="000B03A5">
        <w:t>vague, such as “extraordinary repairs to a school building.” According to district and town leaders</w:t>
      </w:r>
      <w:r w:rsidR="003C44E8" w:rsidRPr="000B03A5">
        <w:t xml:space="preserve"> </w:t>
      </w:r>
      <w:r w:rsidR="00F30FF2" w:rsidRPr="000B03A5">
        <w:t>and budget narratives</w:t>
      </w:r>
      <w:r w:rsidRPr="000B03A5">
        <w:t xml:space="preserve">, there </w:t>
      </w:r>
      <w:r w:rsidR="00A642CE" w:rsidRPr="000B03A5">
        <w:t xml:space="preserve">is </w:t>
      </w:r>
      <w:r w:rsidRPr="000B03A5">
        <w:t>a</w:t>
      </w:r>
      <w:r w:rsidR="00AD129A" w:rsidRPr="000B03A5">
        <w:t xml:space="preserve">n </w:t>
      </w:r>
      <w:r w:rsidR="00520BC9" w:rsidRPr="000B03A5">
        <w:t xml:space="preserve">unofficial </w:t>
      </w:r>
      <w:r w:rsidRPr="000B03A5">
        <w:t xml:space="preserve">agreement to consider anything above $20,000 a capital cost. </w:t>
      </w:r>
      <w:r w:rsidR="003C44E8" w:rsidRPr="000B03A5">
        <w:t xml:space="preserve">However, </w:t>
      </w:r>
      <w:r w:rsidR="00A474A6">
        <w:t xml:space="preserve">a </w:t>
      </w:r>
      <w:r w:rsidR="003C44E8" w:rsidRPr="000B03A5">
        <w:t>d</w:t>
      </w:r>
      <w:r w:rsidRPr="000B03A5">
        <w:t>istrict leader suggested that each town’s “approach to that $20,000 threshold is a little bit different</w:t>
      </w:r>
      <w:r w:rsidR="00A474A6">
        <w:t>.</w:t>
      </w:r>
      <w:r w:rsidRPr="000B03A5">
        <w:t>”</w:t>
      </w:r>
      <w:r w:rsidR="00A474A6">
        <w:t xml:space="preserve"> F</w:t>
      </w:r>
      <w:r w:rsidR="003C44E8" w:rsidRPr="000B03A5">
        <w:t xml:space="preserve">or example, </w:t>
      </w:r>
      <w:r w:rsidR="0055230A" w:rsidRPr="000B03A5">
        <w:t>s</w:t>
      </w:r>
      <w:r w:rsidRPr="000B03A5">
        <w:t>ome town</w:t>
      </w:r>
      <w:r w:rsidR="00A474A6">
        <w:t xml:space="preserve"> leaders</w:t>
      </w:r>
      <w:r w:rsidRPr="000B03A5">
        <w:t xml:space="preserve"> push back on whether they should pay if there is</w:t>
      </w:r>
      <w:r w:rsidR="00A474A6">
        <w:t xml:space="preserve"> no</w:t>
      </w:r>
      <w:r w:rsidRPr="000B03A5">
        <w:t xml:space="preserve"> clearly documented evidence </w:t>
      </w:r>
      <w:r w:rsidR="00690894" w:rsidRPr="000B03A5">
        <w:t xml:space="preserve">of </w:t>
      </w:r>
      <w:r w:rsidRPr="000B03A5">
        <w:t xml:space="preserve">lower-cost preventative maintenance </w:t>
      </w:r>
      <w:r w:rsidR="00F87BCB" w:rsidRPr="000B03A5">
        <w:t>already in place</w:t>
      </w:r>
      <w:r w:rsidRPr="000B03A5">
        <w:t xml:space="preserve">. </w:t>
      </w:r>
      <w:r w:rsidR="005D1F54" w:rsidRPr="000B03A5">
        <w:t xml:space="preserve">According to a recent </w:t>
      </w:r>
      <w:r w:rsidR="00DE3315" w:rsidRPr="000B03A5">
        <w:t>budget</w:t>
      </w:r>
      <w:r w:rsidR="005D1F54" w:rsidRPr="000B03A5">
        <w:t xml:space="preserve"> workbook</w:t>
      </w:r>
      <w:r w:rsidR="00A474A6">
        <w:t>,</w:t>
      </w:r>
      <w:r w:rsidR="005D1F54" w:rsidRPr="000B03A5">
        <w:t xml:space="preserve"> it</w:t>
      </w:r>
      <w:r w:rsidR="00A474A6">
        <w:t xml:space="preserve"> i</w:t>
      </w:r>
      <w:r w:rsidR="005D1F54" w:rsidRPr="000B03A5">
        <w:t xml:space="preserve">s not clear if multiple related repairs that occur in short succession collectively constitute a $20,000 cost or not. </w:t>
      </w:r>
      <w:r w:rsidR="009E5A57" w:rsidRPr="000B03A5">
        <w:t xml:space="preserve">One town manager noted </w:t>
      </w:r>
      <w:r w:rsidR="00E36E39" w:rsidRPr="000B03A5">
        <w:t xml:space="preserve">that, while they were always able to “reach agreement” in a way that was not “contentious,” there have been </w:t>
      </w:r>
      <w:r w:rsidR="0055230A" w:rsidRPr="000B03A5">
        <w:t>multiple</w:t>
      </w:r>
      <w:r w:rsidR="009E5A57" w:rsidRPr="000B03A5">
        <w:t xml:space="preserve"> instances</w:t>
      </w:r>
      <w:r w:rsidR="0055230A" w:rsidRPr="000B03A5">
        <w:t xml:space="preserve"> </w:t>
      </w:r>
      <w:r w:rsidR="009E5A57" w:rsidRPr="000B03A5">
        <w:t xml:space="preserve">in which </w:t>
      </w:r>
      <w:r w:rsidR="002E75BD">
        <w:t>a</w:t>
      </w:r>
      <w:r w:rsidR="002E75BD" w:rsidRPr="000B03A5">
        <w:t xml:space="preserve"> </w:t>
      </w:r>
      <w:r w:rsidR="000143A7" w:rsidRPr="000B03A5">
        <w:t>town felt unsure if it was genuinely the</w:t>
      </w:r>
      <w:r w:rsidR="00A37EE3" w:rsidRPr="000B03A5">
        <w:t>ir</w:t>
      </w:r>
      <w:r w:rsidR="000143A7" w:rsidRPr="000B03A5">
        <w:t xml:space="preserve"> responsibility</w:t>
      </w:r>
      <w:r w:rsidR="00E36E39" w:rsidRPr="000B03A5">
        <w:t xml:space="preserve"> to pay for a requested repair</w:t>
      </w:r>
      <w:r w:rsidR="00A474A6">
        <w:t>. I</w:t>
      </w:r>
      <w:r w:rsidR="00A37EE3" w:rsidRPr="000B03A5">
        <w:t>n at least one situation, t</w:t>
      </w:r>
      <w:r w:rsidR="00E36E39" w:rsidRPr="000B03A5">
        <w:t>h</w:t>
      </w:r>
      <w:r w:rsidR="00885054" w:rsidRPr="000B03A5">
        <w:t>at</w:t>
      </w:r>
      <w:r w:rsidR="00A37EE3" w:rsidRPr="000B03A5">
        <w:t xml:space="preserve"> town refused</w:t>
      </w:r>
      <w:r w:rsidR="00E36E39" w:rsidRPr="000B03A5">
        <w:t xml:space="preserve"> to pay</w:t>
      </w:r>
      <w:r w:rsidR="00A37EE3" w:rsidRPr="000B03A5">
        <w:t>.</w:t>
      </w:r>
    </w:p>
    <w:p w14:paraId="5031613C" w14:textId="147E8F06" w:rsidR="00227B17" w:rsidRPr="000B03A5" w:rsidRDefault="00DA0649" w:rsidP="00470A71">
      <w:pPr>
        <w:pStyle w:val="BodyText"/>
      </w:pPr>
      <w:r>
        <w:t>A t</w:t>
      </w:r>
      <w:r w:rsidR="00330D99" w:rsidRPr="000B03A5">
        <w:t>own leader</w:t>
      </w:r>
      <w:r w:rsidR="00B83CD1" w:rsidRPr="000B03A5">
        <w:t xml:space="preserve"> </w:t>
      </w:r>
      <w:r>
        <w:t xml:space="preserve">similarly </w:t>
      </w:r>
      <w:r w:rsidR="00330D99" w:rsidRPr="000B03A5">
        <w:t xml:space="preserve">suggested that aspects of grounds maintenance are a “gray area” that is “not exactly clean cut.” </w:t>
      </w:r>
      <w:r w:rsidR="004B66BA" w:rsidRPr="000B03A5">
        <w:t>Per</w:t>
      </w:r>
      <w:r w:rsidR="00330D99" w:rsidRPr="000B03A5">
        <w:t xml:space="preserve"> the regional agreement</w:t>
      </w:r>
      <w:r w:rsidR="004B66BA" w:rsidRPr="000B03A5">
        <w:t>,</w:t>
      </w:r>
      <w:r w:rsidR="00330D99" w:rsidRPr="000B03A5">
        <w:t xml:space="preserve"> </w:t>
      </w:r>
      <w:r w:rsidR="00C77E82" w:rsidRPr="000B03A5">
        <w:t xml:space="preserve">Triton pays for </w:t>
      </w:r>
      <w:r w:rsidR="00330D99" w:rsidRPr="000B03A5">
        <w:t xml:space="preserve">all costs at elementary schools that are not capital. </w:t>
      </w:r>
      <w:r w:rsidR="001B7E38" w:rsidRPr="000B03A5">
        <w:t xml:space="preserve">However, </w:t>
      </w:r>
      <w:r w:rsidR="008015AD" w:rsidRPr="000B03A5">
        <w:t>some</w:t>
      </w:r>
      <w:r w:rsidR="001B7E38" w:rsidRPr="000B03A5">
        <w:t xml:space="preserve"> groundskeeping tasks are</w:t>
      </w:r>
      <w:r w:rsidR="00F11FC4" w:rsidRPr="000B03A5">
        <w:t xml:space="preserve"> divided </w:t>
      </w:r>
      <w:r w:rsidR="00AD5697" w:rsidRPr="000B03A5">
        <w:t xml:space="preserve">between </w:t>
      </w:r>
      <w:r w:rsidR="00E2081D">
        <w:t>a</w:t>
      </w:r>
      <w:r w:rsidR="00E2081D" w:rsidRPr="000B03A5">
        <w:t xml:space="preserve"> </w:t>
      </w:r>
      <w:r w:rsidR="00AD5697" w:rsidRPr="000B03A5">
        <w:t>town and the distric</w:t>
      </w:r>
      <w:r w:rsidR="00A647CC" w:rsidRPr="000B03A5">
        <w:t>t, and some</w:t>
      </w:r>
      <w:r>
        <w:t xml:space="preserve"> tasks</w:t>
      </w:r>
      <w:r w:rsidR="00A647CC" w:rsidRPr="000B03A5">
        <w:t xml:space="preserve"> var</w:t>
      </w:r>
      <w:r>
        <w:t>y</w:t>
      </w:r>
      <w:r w:rsidR="00A647CC" w:rsidRPr="000B03A5">
        <w:t xml:space="preserve"> by town.</w:t>
      </w:r>
      <w:r w:rsidR="00330D99" w:rsidRPr="000B03A5">
        <w:t xml:space="preserve"> While</w:t>
      </w:r>
      <w:r w:rsidR="00855C20" w:rsidRPr="000B03A5">
        <w:t xml:space="preserve"> multiple</w:t>
      </w:r>
      <w:r w:rsidR="00330D99" w:rsidRPr="000B03A5">
        <w:t xml:space="preserve"> town leaders </w:t>
      </w:r>
      <w:r w:rsidR="00855C20" w:rsidRPr="000B03A5">
        <w:t>said</w:t>
      </w:r>
      <w:r w:rsidR="00330D99" w:rsidRPr="000B03A5">
        <w:t xml:space="preserve"> these gray areas a</w:t>
      </w:r>
      <w:r w:rsidR="00855C20" w:rsidRPr="000B03A5">
        <w:t>re</w:t>
      </w:r>
      <w:r w:rsidR="00330D99" w:rsidRPr="000B03A5">
        <w:t xml:space="preserve"> not currently causing issues, </w:t>
      </w:r>
      <w:r w:rsidR="00855C20" w:rsidRPr="000B03A5">
        <w:t xml:space="preserve">they </w:t>
      </w:r>
      <w:r w:rsidR="00330D99" w:rsidRPr="000B03A5">
        <w:t>anticipate</w:t>
      </w:r>
      <w:r w:rsidR="00855C20" w:rsidRPr="000B03A5">
        <w:t>d</w:t>
      </w:r>
      <w:r w:rsidR="00330D99" w:rsidRPr="000B03A5">
        <w:t xml:space="preserve"> future scenarios in which the informality of the agreement could lead to surprises and disagreements. According to district and town leaders, a formal amendment to the </w:t>
      </w:r>
      <w:r w:rsidR="002503FB" w:rsidRPr="000B03A5">
        <w:t>regional</w:t>
      </w:r>
      <w:r w:rsidR="00330D99" w:rsidRPr="000B03A5">
        <w:t xml:space="preserve"> agreement </w:t>
      </w:r>
      <w:r w:rsidR="0018571E" w:rsidRPr="000B03A5">
        <w:t xml:space="preserve">is </w:t>
      </w:r>
      <w:r w:rsidR="00330D99" w:rsidRPr="000B03A5">
        <w:t>difficult to achieve</w:t>
      </w:r>
      <w:r w:rsidR="00C31AC6" w:rsidRPr="000B03A5">
        <w:t xml:space="preserve"> because it </w:t>
      </w:r>
      <w:r w:rsidR="00330D99" w:rsidRPr="000B03A5">
        <w:t>requires approval of all three towns</w:t>
      </w:r>
      <w:r w:rsidR="00C31AC6" w:rsidRPr="000B03A5">
        <w:t>. P</w:t>
      </w:r>
      <w:r w:rsidR="00B673BA" w:rsidRPr="000B03A5">
        <w:t xml:space="preserve">revious </w:t>
      </w:r>
      <w:r w:rsidR="002D379D" w:rsidRPr="000B03A5">
        <w:t xml:space="preserve">attempts to </w:t>
      </w:r>
      <w:r w:rsidR="00330D99" w:rsidRPr="000B03A5">
        <w:t>formali</w:t>
      </w:r>
      <w:r w:rsidR="002D379D" w:rsidRPr="000B03A5">
        <w:t>ze</w:t>
      </w:r>
      <w:r w:rsidR="00330D99" w:rsidRPr="000B03A5">
        <w:t xml:space="preserve"> the $20,000 threshold</w:t>
      </w:r>
      <w:r w:rsidR="00F71C3B" w:rsidRPr="000B03A5">
        <w:t xml:space="preserve"> </w:t>
      </w:r>
      <w:r w:rsidR="00B673BA" w:rsidRPr="000B03A5">
        <w:t>failed</w:t>
      </w:r>
      <w:r w:rsidR="00330D99" w:rsidRPr="000B03A5" w:rsidDel="00F71C3B">
        <w:t>.</w:t>
      </w:r>
      <w:r w:rsidR="00F26B45">
        <w:t xml:space="preserve"> Establishing a formal amendment to </w:t>
      </w:r>
      <w:r w:rsidR="00D27642">
        <w:t xml:space="preserve">clear any ambiguity around grounds </w:t>
      </w:r>
      <w:r w:rsidR="00421EE5">
        <w:t>and capital</w:t>
      </w:r>
      <w:r w:rsidR="00D27642">
        <w:t xml:space="preserve"> maintenance is an area of growth for the district. </w:t>
      </w:r>
    </w:p>
    <w:p w14:paraId="1ECCF473" w14:textId="0EF97DD1" w:rsidR="00B827DE" w:rsidRPr="00470A71" w:rsidRDefault="00041E9B" w:rsidP="00470A71">
      <w:pPr>
        <w:pStyle w:val="Heading3"/>
      </w:pPr>
      <w:bookmarkStart w:id="74" w:name="_Adequate_Budget"/>
      <w:bookmarkStart w:id="75" w:name="_Budgeting_and_Budget"/>
      <w:bookmarkEnd w:id="74"/>
      <w:bookmarkEnd w:id="75"/>
      <w:r w:rsidRPr="00470A71">
        <w:t>Budgeting and Budget Process</w:t>
      </w:r>
    </w:p>
    <w:p w14:paraId="320E7A61" w14:textId="3B7215F5" w:rsidR="008E4728" w:rsidRDefault="00FB3CBA" w:rsidP="00470A71">
      <w:pPr>
        <w:pStyle w:val="BodyTextposthead"/>
      </w:pPr>
      <w:r w:rsidRPr="000B03A5">
        <w:t>Across</w:t>
      </w:r>
      <w:r w:rsidR="00406AB7">
        <w:t xml:space="preserve"> multiple</w:t>
      </w:r>
      <w:r w:rsidRPr="000B03A5">
        <w:t xml:space="preserve"> focus groups, </w:t>
      </w:r>
      <w:r w:rsidR="00AE6325" w:rsidRPr="000B03A5">
        <w:t>participants</w:t>
      </w:r>
      <w:r w:rsidRPr="000B03A5">
        <w:t xml:space="preserve"> asserted that the Chapter 70 formula is inequitable</w:t>
      </w:r>
      <w:r w:rsidR="00AE6325" w:rsidRPr="000B03A5">
        <w:t xml:space="preserve"> for regional districts</w:t>
      </w:r>
      <w:r w:rsidR="00DF4DFC">
        <w:t>. Groups</w:t>
      </w:r>
      <w:r w:rsidR="00DF4DFC" w:rsidRPr="000B03A5">
        <w:t xml:space="preserve"> </w:t>
      </w:r>
      <w:r w:rsidR="00BE1F32" w:rsidRPr="000B03A5">
        <w:t>suggested</w:t>
      </w:r>
      <w:r w:rsidRPr="000B03A5">
        <w:t xml:space="preserve"> that the </w:t>
      </w:r>
      <w:r w:rsidR="00DF4DFC">
        <w:t>s</w:t>
      </w:r>
      <w:r w:rsidRPr="000B03A5">
        <w:t>tate provides insufficient funding relative to actual student need</w:t>
      </w:r>
      <w:r w:rsidR="00775F9D" w:rsidRPr="000B03A5">
        <w:t xml:space="preserve"> and</w:t>
      </w:r>
      <w:r w:rsidRPr="000B03A5">
        <w:t xml:space="preserve"> claimed that the </w:t>
      </w:r>
      <w:r w:rsidR="00DF4DFC">
        <w:t>s</w:t>
      </w:r>
      <w:r w:rsidRPr="000B03A5">
        <w:t xml:space="preserve">tate has not provided specific funds to Triton, including for special education and busing, </w:t>
      </w:r>
      <w:r w:rsidR="00DF4DFC">
        <w:t xml:space="preserve">which </w:t>
      </w:r>
      <w:r w:rsidRPr="000B03A5">
        <w:t xml:space="preserve">were either “promised” to them or required by law. </w:t>
      </w:r>
      <w:r w:rsidR="003958EC" w:rsidRPr="000B03A5">
        <w:t xml:space="preserve">These claims </w:t>
      </w:r>
      <w:r w:rsidR="003958EC" w:rsidRPr="000B03A5">
        <w:lastRenderedPageBreak/>
        <w:t xml:space="preserve">are not </w:t>
      </w:r>
      <w:r w:rsidR="00DF4DFC">
        <w:t>discussed</w:t>
      </w:r>
      <w:r w:rsidR="00DF4DFC" w:rsidRPr="000B03A5">
        <w:t xml:space="preserve"> </w:t>
      </w:r>
      <w:r w:rsidR="003958EC" w:rsidRPr="000B03A5">
        <w:t xml:space="preserve">here, but the following provides </w:t>
      </w:r>
      <w:r w:rsidR="00D76749" w:rsidRPr="000B03A5">
        <w:t xml:space="preserve">some </w:t>
      </w:r>
      <w:r w:rsidR="003958EC" w:rsidRPr="000B03A5">
        <w:t>context</w:t>
      </w:r>
      <w:r w:rsidR="009E6D98" w:rsidRPr="000B03A5">
        <w:t xml:space="preserve"> about the</w:t>
      </w:r>
      <w:r w:rsidR="00D76749" w:rsidRPr="000B03A5">
        <w:t xml:space="preserve"> </w:t>
      </w:r>
      <w:r w:rsidR="009D3B38">
        <w:t xml:space="preserve">overall </w:t>
      </w:r>
      <w:r w:rsidR="00D76749" w:rsidRPr="000B03A5">
        <w:t xml:space="preserve">nature of budgetary </w:t>
      </w:r>
      <w:r w:rsidR="00A3766A" w:rsidRPr="000B03A5">
        <w:t>constraints</w:t>
      </w:r>
      <w:r w:rsidR="00A23470">
        <w:t xml:space="preserve"> in the district</w:t>
      </w:r>
      <w:r w:rsidR="003958EC" w:rsidRPr="000B03A5">
        <w:t>.</w:t>
      </w:r>
    </w:p>
    <w:p w14:paraId="639F554D" w14:textId="139E02F0" w:rsidR="00FB3CBA" w:rsidRPr="000B03A5" w:rsidRDefault="006D5719" w:rsidP="00470A71">
      <w:pPr>
        <w:pStyle w:val="BodyTextposthead"/>
      </w:pPr>
      <w:r>
        <w:t xml:space="preserve">Triton’s </w:t>
      </w:r>
      <w:r w:rsidR="00E97707">
        <w:t>fiscal year</w:t>
      </w:r>
      <w:r w:rsidR="00043924">
        <w:t xml:space="preserve"> </w:t>
      </w:r>
      <w:r w:rsidR="00FB3CBA" w:rsidRPr="000B03A5">
        <w:t xml:space="preserve">2026 </w:t>
      </w:r>
      <w:r w:rsidR="00142530" w:rsidRPr="000B03A5">
        <w:t xml:space="preserve">budget </w:t>
      </w:r>
      <w:r w:rsidR="00FB3CBA" w:rsidRPr="000B03A5">
        <w:t>notes that Chapter 70 aid decreased from 34</w:t>
      </w:r>
      <w:r w:rsidR="00E97707">
        <w:t xml:space="preserve"> percent</w:t>
      </w:r>
      <w:r w:rsidR="00FB3CBA" w:rsidRPr="000B03A5">
        <w:t xml:space="preserve"> of the operating budget in </w:t>
      </w:r>
      <w:r w:rsidR="00043924">
        <w:t>fiscal year</w:t>
      </w:r>
      <w:r w:rsidR="00FB3CBA" w:rsidRPr="000B03A5">
        <w:t xml:space="preserve"> 2002 to 17.5</w:t>
      </w:r>
      <w:r w:rsidR="00470A71">
        <w:t> </w:t>
      </w:r>
      <w:r w:rsidR="00E97707">
        <w:t>percent</w:t>
      </w:r>
      <w:r w:rsidR="00E97707" w:rsidRPr="000B03A5">
        <w:t xml:space="preserve"> </w:t>
      </w:r>
      <w:r w:rsidR="00FB3CBA" w:rsidRPr="000B03A5">
        <w:t xml:space="preserve">in </w:t>
      </w:r>
      <w:r w:rsidR="00043924">
        <w:t xml:space="preserve">fiscal year </w:t>
      </w:r>
      <w:r w:rsidR="00FB3CBA" w:rsidRPr="000B03A5">
        <w:t xml:space="preserve">2026, </w:t>
      </w:r>
      <w:r w:rsidR="00E97707">
        <w:t xml:space="preserve">with </w:t>
      </w:r>
      <w:r w:rsidR="00D62CDE" w:rsidRPr="000B03A5">
        <w:t xml:space="preserve">the difference absorbed by the </w:t>
      </w:r>
      <w:r w:rsidR="00FB3CBA" w:rsidRPr="000B03A5">
        <w:t>towns.</w:t>
      </w:r>
      <w:r w:rsidR="004E29DB" w:rsidRPr="000B03A5">
        <w:t xml:space="preserve"> Between 2008 and </w:t>
      </w:r>
      <w:r w:rsidR="00F03912" w:rsidRPr="000B03A5">
        <w:t>2025</w:t>
      </w:r>
      <w:r w:rsidR="004E29DB" w:rsidRPr="000B03A5">
        <w:t>,</w:t>
      </w:r>
      <w:r w:rsidR="00F03912" w:rsidRPr="000B03A5">
        <w:t xml:space="preserve"> the following occurred:</w:t>
      </w:r>
      <w:r w:rsidR="006E16FF" w:rsidRPr="000B03A5">
        <w:t xml:space="preserve"> </w:t>
      </w:r>
      <w:r w:rsidR="00FB3CBA" w:rsidRPr="000B03A5">
        <w:t xml:space="preserve">Chapter 70 aid provided </w:t>
      </w:r>
      <w:r w:rsidR="00D5070B">
        <w:t>between</w:t>
      </w:r>
      <w:r w:rsidR="00D5070B" w:rsidRPr="000B03A5">
        <w:t xml:space="preserve"> </w:t>
      </w:r>
      <w:r w:rsidR="00FB3CBA" w:rsidRPr="000B03A5">
        <w:t>28</w:t>
      </w:r>
      <w:r w:rsidR="00E97707">
        <w:t xml:space="preserve"> </w:t>
      </w:r>
      <w:r w:rsidR="004E11F2">
        <w:t>to 35</w:t>
      </w:r>
      <w:r w:rsidR="00E97707">
        <w:t xml:space="preserve"> percent</w:t>
      </w:r>
      <w:r w:rsidR="00FB3CBA" w:rsidRPr="000B03A5">
        <w:t xml:space="preserve"> of </w:t>
      </w:r>
      <w:r w:rsidR="009113FD" w:rsidRPr="000B03A5">
        <w:t xml:space="preserve">Triton’s </w:t>
      </w:r>
      <w:r w:rsidR="004E11F2">
        <w:t>foundation budget</w:t>
      </w:r>
      <w:r w:rsidR="00F03912" w:rsidRPr="000B03A5">
        <w:t>,</w:t>
      </w:r>
      <w:r w:rsidR="00C56A4E">
        <w:t xml:space="preserve"> </w:t>
      </w:r>
      <w:r w:rsidR="00711F94" w:rsidRPr="000B03A5">
        <w:t>the</w:t>
      </w:r>
      <w:r w:rsidR="00FB3CBA" w:rsidRPr="000B03A5">
        <w:t xml:space="preserve"> district</w:t>
      </w:r>
      <w:r w:rsidR="00353F99" w:rsidRPr="000B03A5">
        <w:t xml:space="preserve"> </w:t>
      </w:r>
      <w:r w:rsidR="00FB3CBA" w:rsidRPr="000B03A5">
        <w:t xml:space="preserve">increased its spending from </w:t>
      </w:r>
      <w:r w:rsidR="00AA6666">
        <w:t xml:space="preserve">11.7 </w:t>
      </w:r>
      <w:r w:rsidR="00E97707">
        <w:t>percent</w:t>
      </w:r>
      <w:r w:rsidR="00FB3CBA" w:rsidRPr="000B03A5">
        <w:t xml:space="preserve"> above </w:t>
      </w:r>
      <w:r w:rsidR="00BE10D5" w:rsidRPr="000B03A5">
        <w:t xml:space="preserve">required NSS </w:t>
      </w:r>
      <w:r w:rsidR="00FB3CBA" w:rsidRPr="000B03A5">
        <w:t xml:space="preserve">to </w:t>
      </w:r>
      <w:r w:rsidR="00AA6666">
        <w:t xml:space="preserve">45.7 </w:t>
      </w:r>
      <w:r w:rsidR="00E97707">
        <w:t>percent</w:t>
      </w:r>
      <w:r w:rsidR="002022E7">
        <w:t xml:space="preserve"> (see Figure 6)</w:t>
      </w:r>
      <w:r w:rsidR="00466C79" w:rsidRPr="000B03A5">
        <w:t>, and</w:t>
      </w:r>
      <w:r w:rsidR="00310805" w:rsidRPr="000B03A5">
        <w:t xml:space="preserve"> </w:t>
      </w:r>
      <w:r w:rsidR="00466C79" w:rsidRPr="000B03A5">
        <w:t>s</w:t>
      </w:r>
      <w:r w:rsidR="00FB3CBA" w:rsidRPr="000B03A5">
        <w:t xml:space="preserve">tudent enrollment decreased </w:t>
      </w:r>
      <w:r w:rsidR="00783BC7" w:rsidRPr="000B03A5">
        <w:t>37.5</w:t>
      </w:r>
      <w:r w:rsidR="00E97707">
        <w:t xml:space="preserve"> percent</w:t>
      </w:r>
      <w:r w:rsidR="00FB3CBA" w:rsidRPr="000B03A5">
        <w:t xml:space="preserve">. Thus, while the </w:t>
      </w:r>
      <w:r w:rsidR="00C56A4E">
        <w:t>C</w:t>
      </w:r>
      <w:r w:rsidR="00FB3CBA" w:rsidRPr="000B03A5">
        <w:t xml:space="preserve">onsumer </w:t>
      </w:r>
      <w:r w:rsidR="00C56A4E">
        <w:t>P</w:t>
      </w:r>
      <w:r w:rsidR="00FB3CBA" w:rsidRPr="000B03A5">
        <w:t xml:space="preserve">rice </w:t>
      </w:r>
      <w:r w:rsidR="00C56A4E">
        <w:t>I</w:t>
      </w:r>
      <w:r w:rsidR="00FB3CBA" w:rsidRPr="000B03A5">
        <w:t xml:space="preserve">ndex </w:t>
      </w:r>
      <w:r w:rsidR="00C56A4E">
        <w:t xml:space="preserve">(CPI) </w:t>
      </w:r>
      <w:r w:rsidR="00FB3CBA" w:rsidRPr="000B03A5">
        <w:t>increased by around 45</w:t>
      </w:r>
      <w:r w:rsidR="00E97707">
        <w:t xml:space="preserve"> percent</w:t>
      </w:r>
      <w:r w:rsidR="00CA3F01" w:rsidRPr="000B03A5">
        <w:t>,</w:t>
      </w:r>
      <w:r w:rsidR="00FB3CBA" w:rsidRPr="000B03A5">
        <w:rPr>
          <w:rStyle w:val="FootnoteReference"/>
          <w:rFonts w:asciiTheme="minorHAnsi" w:eastAsia="Aptos" w:hAnsiTheme="minorHAnsi" w:cs="Aptos"/>
          <w:sz w:val="22"/>
          <w:szCs w:val="22"/>
        </w:rPr>
        <w:footnoteReference w:id="8"/>
      </w:r>
      <w:r w:rsidR="00FB3CBA" w:rsidRPr="000B03A5">
        <w:t xml:space="preserve"> and required </w:t>
      </w:r>
      <w:r w:rsidR="00E97707">
        <w:t>NSS</w:t>
      </w:r>
      <w:r w:rsidR="00FB3CBA" w:rsidRPr="000B03A5">
        <w:t xml:space="preserve"> increased by 22</w:t>
      </w:r>
      <w:r w:rsidR="00470A71">
        <w:t> </w:t>
      </w:r>
      <w:r w:rsidR="00E97707">
        <w:t>percent</w:t>
      </w:r>
      <w:r w:rsidR="00FB3CBA" w:rsidRPr="000B03A5">
        <w:t xml:space="preserve">, Triton </w:t>
      </w:r>
      <w:r w:rsidR="00EF1E85" w:rsidRPr="000B03A5">
        <w:t>increased</w:t>
      </w:r>
      <w:r w:rsidR="00FB3CBA" w:rsidRPr="000B03A5">
        <w:t xml:space="preserve"> its per-pupil expenditures</w:t>
      </w:r>
      <w:r w:rsidR="00D80780" w:rsidRPr="000B03A5">
        <w:t xml:space="preserve"> by </w:t>
      </w:r>
      <w:r w:rsidR="00781F44">
        <w:t>around 140</w:t>
      </w:r>
      <w:r w:rsidR="006F22CE">
        <w:t xml:space="preserve"> </w:t>
      </w:r>
      <w:r w:rsidR="00E97707">
        <w:t>percent</w:t>
      </w:r>
      <w:r w:rsidR="00FB3CBA" w:rsidRPr="000B03A5">
        <w:t xml:space="preserve">. </w:t>
      </w:r>
      <w:r w:rsidR="00E97707">
        <w:t>Of</w:t>
      </w:r>
      <w:r w:rsidR="00A93107">
        <w:t xml:space="preserve"> note</w:t>
      </w:r>
      <w:r w:rsidR="00E97707">
        <w:t xml:space="preserve">, </w:t>
      </w:r>
      <w:r w:rsidR="00FB3CBA" w:rsidRPr="000B03A5">
        <w:t xml:space="preserve">the </w:t>
      </w:r>
      <w:r w:rsidR="00C56A4E">
        <w:t>CPI</w:t>
      </w:r>
      <w:r w:rsidR="00FB3CBA" w:rsidRPr="000B03A5">
        <w:t xml:space="preserve"> </w:t>
      </w:r>
      <w:r w:rsidR="00082D13">
        <w:t>measures</w:t>
      </w:r>
      <w:r w:rsidR="00FB3CBA" w:rsidRPr="000B03A5">
        <w:t xml:space="preserve"> </w:t>
      </w:r>
      <w:r w:rsidR="00F24F08">
        <w:t xml:space="preserve">the </w:t>
      </w:r>
      <w:r w:rsidR="00F53432" w:rsidRPr="000B03A5">
        <w:t xml:space="preserve">general </w:t>
      </w:r>
      <w:r w:rsidR="00FB3CBA" w:rsidRPr="000B03A5">
        <w:t>cost of living</w:t>
      </w:r>
      <w:r w:rsidR="00432171" w:rsidRPr="000B03A5">
        <w:t xml:space="preserve">, </w:t>
      </w:r>
      <w:r w:rsidR="00F53432" w:rsidRPr="000B03A5">
        <w:t xml:space="preserve">not </w:t>
      </w:r>
      <w:r w:rsidR="006E3EDA" w:rsidRPr="000B03A5">
        <w:t>education costs</w:t>
      </w:r>
      <w:r w:rsidR="00F53432" w:rsidRPr="000B03A5">
        <w:t xml:space="preserve"> specifically</w:t>
      </w:r>
      <w:r w:rsidR="00FB3CBA" w:rsidRPr="000B03A5">
        <w:t>.</w:t>
      </w:r>
    </w:p>
    <w:p w14:paraId="1655F9EA" w14:textId="31D5F6B0" w:rsidR="0030200C" w:rsidRDefault="00524920" w:rsidP="00470A71">
      <w:pPr>
        <w:pStyle w:val="BodyText"/>
      </w:pPr>
      <w:r>
        <w:t>One</w:t>
      </w:r>
      <w:r w:rsidRPr="000B03A5">
        <w:t xml:space="preserve"> </w:t>
      </w:r>
      <w:r w:rsidR="0030200C" w:rsidRPr="000B03A5">
        <w:t>way to understand the amount Triton spends is to compare per-pupil expenditure across Massachusetts districts. In 2024, Triton spent $2,0</w:t>
      </w:r>
      <w:r w:rsidR="00E60889">
        <w:t>28</w:t>
      </w:r>
      <w:r w:rsidR="0030200C" w:rsidRPr="000B03A5">
        <w:t xml:space="preserve"> more </w:t>
      </w:r>
      <w:r>
        <w:t>per</w:t>
      </w:r>
      <w:r w:rsidR="00E60889">
        <w:t xml:space="preserve"> in-district</w:t>
      </w:r>
      <w:r>
        <w:t xml:space="preserve"> pupil </w:t>
      </w:r>
      <w:r w:rsidR="0030200C" w:rsidRPr="000B03A5">
        <w:t xml:space="preserve">than the </w:t>
      </w:r>
      <w:r>
        <w:t>s</w:t>
      </w:r>
      <w:r w:rsidR="0030200C" w:rsidRPr="000B03A5">
        <w:t>tate average</w:t>
      </w:r>
      <w:r w:rsidR="000538BF" w:rsidRPr="000B03A5">
        <w:t>,</w:t>
      </w:r>
      <w:r w:rsidR="00923DC8" w:rsidRPr="000B03A5">
        <w:t xml:space="preserve"> </w:t>
      </w:r>
      <w:r w:rsidR="0030200C" w:rsidRPr="000B03A5">
        <w:t>$3,</w:t>
      </w:r>
      <w:r w:rsidR="00E60889">
        <w:t>851</w:t>
      </w:r>
      <w:r w:rsidR="0030200C" w:rsidRPr="000B03A5">
        <w:t xml:space="preserve"> more </w:t>
      </w:r>
      <w:r>
        <w:t>per</w:t>
      </w:r>
      <w:r w:rsidR="00E60889">
        <w:t xml:space="preserve"> in-district</w:t>
      </w:r>
      <w:r>
        <w:t xml:space="preserve"> pupil </w:t>
      </w:r>
      <w:r w:rsidR="0030200C" w:rsidRPr="000B03A5">
        <w:t>than districts with similar student demographics</w:t>
      </w:r>
      <w:r w:rsidR="000538BF" w:rsidRPr="000B03A5">
        <w:t>,</w:t>
      </w:r>
      <w:r w:rsidR="0030200C" w:rsidRPr="000B03A5">
        <w:t xml:space="preserve"> and $</w:t>
      </w:r>
      <w:r w:rsidR="00E60889">
        <w:t>2,638</w:t>
      </w:r>
      <w:r w:rsidR="0030200C" w:rsidRPr="000B03A5">
        <w:t xml:space="preserve"> </w:t>
      </w:r>
      <w:r w:rsidR="00F55BEC" w:rsidRPr="000B03A5">
        <w:t xml:space="preserve">more </w:t>
      </w:r>
      <w:r>
        <w:t>per</w:t>
      </w:r>
      <w:r w:rsidR="00E60889">
        <w:t xml:space="preserve"> in-district</w:t>
      </w:r>
      <w:r>
        <w:t xml:space="preserve"> pupil </w:t>
      </w:r>
      <w:r w:rsidR="0030200C" w:rsidRPr="000B03A5">
        <w:t>than districts with similar wealth</w:t>
      </w:r>
      <w:r w:rsidR="002022E7">
        <w:t>.</w:t>
      </w:r>
    </w:p>
    <w:p w14:paraId="5BE37DB0" w14:textId="5F520D9E" w:rsidR="00132A0F" w:rsidRPr="000B03A5" w:rsidRDefault="00132A0F" w:rsidP="00167331">
      <w:pPr>
        <w:pStyle w:val="TableTitle0"/>
      </w:pPr>
      <w:r>
        <w:t xml:space="preserve">Figure 6. </w:t>
      </w:r>
      <w:r w:rsidR="002022E7">
        <w:t xml:space="preserve">Triton Aid and Expenditures </w:t>
      </w:r>
    </w:p>
    <w:p w14:paraId="7298639B" w14:textId="77777777" w:rsidR="00FB3CBA" w:rsidRPr="000B03A5" w:rsidRDefault="00FB3CBA" w:rsidP="00167331">
      <w:pPr>
        <w:pStyle w:val="BodyTextposthead"/>
      </w:pPr>
      <w:r w:rsidRPr="000B03A5">
        <w:rPr>
          <w:noProof/>
        </w:rPr>
        <w:drawing>
          <wp:inline distT="0" distB="0" distL="0" distR="0" wp14:anchorId="0ACB93AD" wp14:editId="5359AC1C">
            <wp:extent cx="5943600" cy="3362325"/>
            <wp:effectExtent l="0" t="0" r="0" b="0"/>
            <wp:docPr id="1180126218" name="drawing" descr="A graph showing amount of net school spending in Triton compared with required net school spending from FY93 to FY25 including the amounts of foundation budget and Chapter 70 aid in each of these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126218" name="drawing" descr="A graph showing amount of net school spending in Triton compared with required net school spending from FY93 to FY25 including the amounts of foundation budget and Chapter 70 aid in each of these years."/>
                    <pic:cNvPicPr/>
                  </pic:nvPicPr>
                  <pic:blipFill>
                    <a:blip r:embed="rId26">
                      <a:extLst>
                        <a:ext uri="{28A0092B-C50C-407E-A947-70E740481C1C}">
                          <a14:useLocalDpi xmlns:a14="http://schemas.microsoft.com/office/drawing/2010/main"/>
                        </a:ext>
                      </a:extLst>
                    </a:blip>
                    <a:stretch>
                      <a:fillRect/>
                    </a:stretch>
                  </pic:blipFill>
                  <pic:spPr>
                    <a:xfrm>
                      <a:off x="0" y="0"/>
                      <a:ext cx="5943600" cy="3362325"/>
                    </a:xfrm>
                    <a:prstGeom prst="rect">
                      <a:avLst/>
                    </a:prstGeom>
                  </pic:spPr>
                </pic:pic>
              </a:graphicData>
            </a:graphic>
          </wp:inline>
        </w:drawing>
      </w:r>
    </w:p>
    <w:p w14:paraId="5B321C15" w14:textId="02C32651" w:rsidR="00FB3CBA" w:rsidRPr="000B03A5" w:rsidRDefault="00FB3CBA" w:rsidP="00470A71">
      <w:pPr>
        <w:pStyle w:val="TableNote"/>
        <w:rPr>
          <w:rFonts w:eastAsia="Aptos"/>
        </w:rPr>
      </w:pPr>
      <w:r w:rsidRPr="00524920">
        <w:rPr>
          <w:rFonts w:eastAsia="Aptos"/>
          <w:i/>
          <w:iCs/>
        </w:rPr>
        <w:t>Note.</w:t>
      </w:r>
      <w:r w:rsidRPr="000B03A5">
        <w:rPr>
          <w:rFonts w:eastAsia="Aptos"/>
        </w:rPr>
        <w:t xml:space="preserve"> Actual </w:t>
      </w:r>
      <w:r w:rsidR="00524920" w:rsidRPr="000B03A5">
        <w:rPr>
          <w:rFonts w:eastAsia="Aptos"/>
        </w:rPr>
        <w:t xml:space="preserve">net school spending </w:t>
      </w:r>
      <w:r w:rsidR="00524920">
        <w:rPr>
          <w:rFonts w:eastAsia="Aptos"/>
        </w:rPr>
        <w:t>(</w:t>
      </w:r>
      <w:r w:rsidRPr="000B03A5">
        <w:rPr>
          <w:rFonts w:eastAsia="Aptos"/>
        </w:rPr>
        <w:t>NSS</w:t>
      </w:r>
      <w:r w:rsidR="00524920">
        <w:rPr>
          <w:rFonts w:eastAsia="Aptos"/>
        </w:rPr>
        <w:t>)</w:t>
      </w:r>
      <w:r w:rsidRPr="000B03A5">
        <w:rPr>
          <w:rFonts w:eastAsia="Aptos"/>
        </w:rPr>
        <w:t xml:space="preserve"> spending </w:t>
      </w:r>
      <w:r w:rsidR="00524920">
        <w:rPr>
          <w:rFonts w:eastAsia="Aptos"/>
        </w:rPr>
        <w:t>diverged</w:t>
      </w:r>
      <w:r w:rsidRPr="000B03A5">
        <w:rPr>
          <w:rFonts w:eastAsia="Aptos"/>
        </w:rPr>
        <w:t xml:space="preserve"> from required NSS in the mid</w:t>
      </w:r>
      <w:r w:rsidR="00524920">
        <w:rPr>
          <w:rFonts w:eastAsia="Aptos"/>
        </w:rPr>
        <w:t>-</w:t>
      </w:r>
      <w:r w:rsidRPr="000B03A5">
        <w:rPr>
          <w:rFonts w:eastAsia="Aptos"/>
        </w:rPr>
        <w:t>2010s.</w:t>
      </w:r>
    </w:p>
    <w:p w14:paraId="1BB62452" w14:textId="643CF93B" w:rsidR="00FB3CBA" w:rsidRPr="000B03A5" w:rsidRDefault="00FB3CBA" w:rsidP="00470A71">
      <w:pPr>
        <w:pStyle w:val="BodyText"/>
      </w:pPr>
      <w:r w:rsidRPr="000B03A5">
        <w:t xml:space="preserve">Across focus groups, participants generally described the </w:t>
      </w:r>
      <w:r w:rsidR="00FC6407">
        <w:t xml:space="preserve">school </w:t>
      </w:r>
      <w:r w:rsidRPr="000B03A5">
        <w:t xml:space="preserve">budget as meeting the needs of students </w:t>
      </w:r>
      <w:r w:rsidR="00072440">
        <w:t xml:space="preserve">to the extent possible. However, participants also noted that </w:t>
      </w:r>
      <w:r w:rsidRPr="000B03A5">
        <w:t xml:space="preserve">what schools and departments request </w:t>
      </w:r>
      <w:r w:rsidR="00C93AF4" w:rsidRPr="000B03A5">
        <w:t xml:space="preserve">can </w:t>
      </w:r>
      <w:r w:rsidR="00072440">
        <w:t xml:space="preserve">sometimes </w:t>
      </w:r>
      <w:r w:rsidR="00C93AF4" w:rsidRPr="000B03A5">
        <w:t xml:space="preserve">be </w:t>
      </w:r>
      <w:r w:rsidRPr="000B03A5">
        <w:t xml:space="preserve">millions above what the district can afford. School and district leaders shared that the district has never pressured schools to cut valuable learning experiences, even if they are expensive. District leaders noted that </w:t>
      </w:r>
      <w:r w:rsidR="0063109D" w:rsidRPr="0063109D">
        <w:t xml:space="preserve">despite decreasing enrollment they have maintained </w:t>
      </w:r>
      <w:r w:rsidR="0063109D" w:rsidRPr="0063109D">
        <w:lastRenderedPageBreak/>
        <w:t>their specialists</w:t>
      </w:r>
      <w:r w:rsidRPr="000B03A5">
        <w:t xml:space="preserve"> and interventionists, as well as a breadth of coursework at the high school. </w:t>
      </w:r>
      <w:r w:rsidRPr="00693194">
        <w:t>Multiple educators in different focus groups</w:t>
      </w:r>
      <w:r w:rsidR="009C1E40" w:rsidRPr="00693194">
        <w:t xml:space="preserve"> appreciated </w:t>
      </w:r>
      <w:r w:rsidRPr="00693194">
        <w:t>that their leaders “fight” for more money to support student</w:t>
      </w:r>
      <w:r w:rsidR="001515AE" w:rsidRPr="00693194">
        <w:t>s</w:t>
      </w:r>
      <w:r w:rsidRPr="00693194">
        <w:t xml:space="preserve">, which is </w:t>
      </w:r>
      <w:r w:rsidR="00A63623" w:rsidRPr="00693194">
        <w:t>a</w:t>
      </w:r>
      <w:r w:rsidRPr="00693194">
        <w:t xml:space="preserve"> strength for Triton.</w:t>
      </w:r>
    </w:p>
    <w:p w14:paraId="4934628E" w14:textId="63FBB6E7" w:rsidR="00FB3CBA" w:rsidRPr="000B03A5" w:rsidRDefault="00FB3CBA" w:rsidP="00470A71">
      <w:pPr>
        <w:pStyle w:val="BodyText"/>
      </w:pPr>
      <w:r w:rsidRPr="000B03A5">
        <w:t xml:space="preserve">When asked what is missing from the </w:t>
      </w:r>
      <w:r w:rsidR="001515AE" w:rsidRPr="000B03A5">
        <w:t>budget</w:t>
      </w:r>
      <w:r w:rsidRPr="000B03A5">
        <w:t xml:space="preserve">, focus group participants provided </w:t>
      </w:r>
      <w:r w:rsidR="00EE2038" w:rsidRPr="000B03A5">
        <w:t xml:space="preserve">some </w:t>
      </w:r>
      <w:r w:rsidRPr="000B03A5">
        <w:t>common answers. Educators cited the desire for a faculty senate (</w:t>
      </w:r>
      <w:r w:rsidR="00F83F9B" w:rsidRPr="000B03A5">
        <w:t xml:space="preserve">see </w:t>
      </w:r>
      <w:r w:rsidR="27DB8BBA" w:rsidRPr="000B03A5">
        <w:t>District Culture</w:t>
      </w:r>
      <w:r w:rsidRPr="000B03A5">
        <w:t>).</w:t>
      </w:r>
      <w:r w:rsidR="002E6531">
        <w:t xml:space="preserve"> A</w:t>
      </w:r>
      <w:r w:rsidR="002E6531" w:rsidRPr="000B03A5">
        <w:t xml:space="preserve">ccording to meeting minutes, </w:t>
      </w:r>
      <w:r w:rsidRPr="000B03A5">
        <w:t>parents</w:t>
      </w:r>
      <w:r w:rsidR="002E6531">
        <w:t xml:space="preserve">, </w:t>
      </w:r>
      <w:r w:rsidRPr="000B03A5">
        <w:t>the school committee, and district leaders</w:t>
      </w:r>
      <w:r w:rsidR="002E6531">
        <w:t xml:space="preserve"> all</w:t>
      </w:r>
      <w:r w:rsidRPr="000B03A5">
        <w:t xml:space="preserve"> identified a lack of funding for mental health counseling. </w:t>
      </w:r>
      <w:r w:rsidR="002E6531">
        <w:t>N</w:t>
      </w:r>
      <w:r w:rsidRPr="000B03A5">
        <w:t xml:space="preserve">early all focus group participants </w:t>
      </w:r>
      <w:r w:rsidR="000947CB">
        <w:t xml:space="preserve">also </w:t>
      </w:r>
      <w:r w:rsidRPr="000B03A5">
        <w:t>expressed the desire for major building repair.</w:t>
      </w:r>
      <w:r w:rsidR="00FA2B98" w:rsidRPr="000B03A5">
        <w:t xml:space="preserve"> </w:t>
      </w:r>
      <w:r w:rsidRPr="000B03A5">
        <w:t xml:space="preserve">However, focus group participants </w:t>
      </w:r>
      <w:r w:rsidR="002E6531">
        <w:t xml:space="preserve">also </w:t>
      </w:r>
      <w:r w:rsidRPr="000B03A5">
        <w:t xml:space="preserve">disagreed </w:t>
      </w:r>
      <w:r w:rsidR="002E6531">
        <w:t>on budgets</w:t>
      </w:r>
      <w:r w:rsidRPr="000B03A5">
        <w:t xml:space="preserve">. </w:t>
      </w:r>
      <w:r w:rsidR="002E6531">
        <w:t>E</w:t>
      </w:r>
      <w:r w:rsidRPr="000B03A5">
        <w:t xml:space="preserve">ducators thought that </w:t>
      </w:r>
      <w:r w:rsidR="00BD1D90" w:rsidRPr="000B03A5">
        <w:t>the</w:t>
      </w:r>
      <w:r w:rsidRPr="000B03A5">
        <w:t xml:space="preserve"> </w:t>
      </w:r>
      <w:r w:rsidR="00A327B4" w:rsidRPr="000B03A5">
        <w:t>budget prevent</w:t>
      </w:r>
      <w:r w:rsidR="002E6531">
        <w:t>ed</w:t>
      </w:r>
      <w:r w:rsidR="00A327B4" w:rsidRPr="000B03A5">
        <w:t xml:space="preserve"> </w:t>
      </w:r>
      <w:r w:rsidRPr="000B03A5">
        <w:t>accommodations for students with disabilities</w:t>
      </w:r>
      <w:r w:rsidR="00E9004F">
        <w:t xml:space="preserve"> and </w:t>
      </w:r>
      <w:r w:rsidRPr="000B03A5">
        <w:t xml:space="preserve">staffing for </w:t>
      </w:r>
      <w:r w:rsidR="002E6531">
        <w:t>T</w:t>
      </w:r>
      <w:r w:rsidRPr="000B03A5">
        <w:t>ier 2 supports</w:t>
      </w:r>
      <w:r w:rsidR="000947CB">
        <w:t>, whereas o</w:t>
      </w:r>
      <w:r w:rsidRPr="000B03A5">
        <w:t xml:space="preserve">ne district leader described the special education budget as “huge.” </w:t>
      </w:r>
      <w:r w:rsidR="002E6531">
        <w:t>E</w:t>
      </w:r>
      <w:r w:rsidRPr="000B03A5">
        <w:t xml:space="preserve">ducators and the school committee </w:t>
      </w:r>
      <w:r w:rsidR="000947CB">
        <w:t xml:space="preserve">also </w:t>
      </w:r>
      <w:r w:rsidRPr="000B03A5">
        <w:t xml:space="preserve">identified supplies as </w:t>
      </w:r>
      <w:r w:rsidR="00A327B4" w:rsidRPr="000B03A5">
        <w:t>lacking</w:t>
      </w:r>
      <w:r w:rsidR="000947CB">
        <w:t xml:space="preserve">, </w:t>
      </w:r>
      <w:r w:rsidR="00841B19">
        <w:t>and a school committee member described it as a “big” issue</w:t>
      </w:r>
      <w:r w:rsidR="000947CB">
        <w:t>, but</w:t>
      </w:r>
      <w:r w:rsidR="002E6531">
        <w:t xml:space="preserve"> </w:t>
      </w:r>
      <w:r w:rsidRPr="000B03A5">
        <w:t>one educator described this as a small problem</w:t>
      </w:r>
      <w:r w:rsidR="00841B19">
        <w:t>.</w:t>
      </w:r>
    </w:p>
    <w:p w14:paraId="43FC00DF" w14:textId="0A3926A6" w:rsidR="00487C69" w:rsidRDefault="00FC4339" w:rsidP="00167331">
      <w:pPr>
        <w:pStyle w:val="BodyText"/>
      </w:pPr>
      <w:r w:rsidRPr="000B03A5">
        <w:t>Focus group participants</w:t>
      </w:r>
      <w:r w:rsidR="008A6EF7" w:rsidRPr="000B03A5">
        <w:t xml:space="preserve"> also disagreed about whether there were sufficient funds for professional development</w:t>
      </w:r>
      <w:r w:rsidR="008C49A9" w:rsidRPr="000B03A5">
        <w:t>. Triton spends $</w:t>
      </w:r>
      <w:r w:rsidR="00654B97">
        <w:t>146</w:t>
      </w:r>
      <w:r w:rsidR="008C49A9" w:rsidRPr="000B03A5">
        <w:t xml:space="preserve"> per pupil on </w:t>
      </w:r>
      <w:r w:rsidR="00375CB7">
        <w:t>PD</w:t>
      </w:r>
      <w:r w:rsidR="008C49A9" w:rsidRPr="000B03A5">
        <w:t>, whereas districts of similar wealth spend $</w:t>
      </w:r>
      <w:r w:rsidR="00654B97">
        <w:t>221</w:t>
      </w:r>
      <w:r w:rsidR="009A6578">
        <w:t>;</w:t>
      </w:r>
      <w:r w:rsidR="008C49A9" w:rsidRPr="000B03A5">
        <w:t xml:space="preserve"> that average covers a broad range, such that some similar districts spend </w:t>
      </w:r>
      <w:r w:rsidR="00734036">
        <w:t>one tenth</w:t>
      </w:r>
      <w:r w:rsidR="008C49A9" w:rsidRPr="000B03A5">
        <w:t xml:space="preserve"> as much</w:t>
      </w:r>
      <w:r w:rsidR="00827DBF">
        <w:t xml:space="preserve"> as Triton</w:t>
      </w:r>
      <w:r w:rsidR="008C49A9" w:rsidRPr="000B03A5">
        <w:t xml:space="preserve"> while others spend </w:t>
      </w:r>
      <w:r w:rsidR="00734036">
        <w:t xml:space="preserve">nearly three </w:t>
      </w:r>
      <w:r w:rsidR="008C49A9" w:rsidRPr="000B03A5">
        <w:t xml:space="preserve">times </w:t>
      </w:r>
      <w:r w:rsidR="009A6578">
        <w:t>more</w:t>
      </w:r>
      <w:r w:rsidR="008C49A9" w:rsidRPr="000B03A5">
        <w:t xml:space="preserve">. </w:t>
      </w:r>
      <w:r w:rsidR="00F66DE6" w:rsidRPr="000B03A5">
        <w:t xml:space="preserve">According to educators, this is not enough to pay for </w:t>
      </w:r>
      <w:r w:rsidR="00F66DE6">
        <w:t>adequate</w:t>
      </w:r>
      <w:r w:rsidR="00F66DE6" w:rsidRPr="000B03A5">
        <w:t xml:space="preserve"> PD</w:t>
      </w:r>
      <w:r w:rsidR="00F66DE6">
        <w:t>, including PD deve</w:t>
      </w:r>
      <w:r w:rsidR="001F4126">
        <w:t>loped in-house.</w:t>
      </w:r>
      <w:r w:rsidR="00F66DE6" w:rsidRPr="000B03A5">
        <w:t xml:space="preserve"> </w:t>
      </w:r>
      <w:r w:rsidR="008C49A9" w:rsidRPr="000B03A5">
        <w:t xml:space="preserve">As mentioned in Professional </w:t>
      </w:r>
      <w:r w:rsidR="00375CB7">
        <w:t>L</w:t>
      </w:r>
      <w:r w:rsidR="008C49A9" w:rsidRPr="000B03A5">
        <w:t xml:space="preserve">earning, </w:t>
      </w:r>
      <w:r w:rsidR="00A30B2E" w:rsidRPr="000B03A5">
        <w:t xml:space="preserve">educators expressed dissatisfaction with the </w:t>
      </w:r>
      <w:r w:rsidR="00375CB7">
        <w:t>PD</w:t>
      </w:r>
      <w:r w:rsidR="00A30B2E" w:rsidRPr="000B03A5">
        <w:t xml:space="preserve"> provided</w:t>
      </w:r>
      <w:r w:rsidR="00375CB7">
        <w:t xml:space="preserve"> by the district</w:t>
      </w:r>
      <w:r w:rsidR="00A30B2E" w:rsidRPr="000B03A5">
        <w:t>, which educators and district leaders attributed to budget constraints. In particular, educators wish</w:t>
      </w:r>
      <w:r w:rsidR="00BC3065" w:rsidRPr="000B03A5">
        <w:t>ed</w:t>
      </w:r>
      <w:r w:rsidR="00A30B2E" w:rsidRPr="000B03A5">
        <w:t xml:space="preserve"> there were funds </w:t>
      </w:r>
      <w:r w:rsidR="002C5B33" w:rsidRPr="000B03A5">
        <w:t xml:space="preserve">to develop their own </w:t>
      </w:r>
      <w:r w:rsidR="00375CB7">
        <w:t>PD</w:t>
      </w:r>
      <w:r w:rsidR="002C5B33" w:rsidRPr="000B03A5">
        <w:t xml:space="preserve">, </w:t>
      </w:r>
      <w:r w:rsidR="00BC3065" w:rsidRPr="000B03A5">
        <w:t xml:space="preserve">which </w:t>
      </w:r>
      <w:r w:rsidR="00375CB7">
        <w:t>had been previously</w:t>
      </w:r>
      <w:r w:rsidR="002C5B33" w:rsidRPr="000B03A5">
        <w:t xml:space="preserve"> funded.</w:t>
      </w:r>
      <w:r w:rsidR="00FB3CBA" w:rsidRPr="000B03A5">
        <w:t xml:space="preserve"> </w:t>
      </w:r>
      <w:r w:rsidR="005338DE" w:rsidRPr="000B03A5">
        <w:t xml:space="preserve">According to </w:t>
      </w:r>
      <w:r w:rsidR="00375CB7">
        <w:t xml:space="preserve">one </w:t>
      </w:r>
      <w:r w:rsidR="005338DE" w:rsidRPr="000B03A5">
        <w:t xml:space="preserve">district leader, educators </w:t>
      </w:r>
      <w:r w:rsidR="005338DE" w:rsidRPr="00042E91">
        <w:t xml:space="preserve">receive “one graduate credit toward movement on the pay scale” for every 12 hours of </w:t>
      </w:r>
      <w:r w:rsidR="00375CB7" w:rsidRPr="00042E91">
        <w:t>PD</w:t>
      </w:r>
      <w:r w:rsidR="001D1772">
        <w:t xml:space="preserve">, though the superintendent </w:t>
      </w:r>
      <w:r w:rsidR="00A26C3A">
        <w:t xml:space="preserve">later </w:t>
      </w:r>
      <w:r w:rsidR="001D1772">
        <w:t xml:space="preserve">clarified that those credits are for work done outside the </w:t>
      </w:r>
      <w:r w:rsidR="0035021A">
        <w:t>typical</w:t>
      </w:r>
      <w:r w:rsidR="001D1772">
        <w:t xml:space="preserve"> scope of </w:t>
      </w:r>
      <w:r w:rsidR="0035021A">
        <w:t xml:space="preserve">each </w:t>
      </w:r>
      <w:r w:rsidR="001D1772">
        <w:t>role</w:t>
      </w:r>
      <w:r w:rsidR="0035021A">
        <w:t>.</w:t>
      </w:r>
    </w:p>
    <w:p w14:paraId="5E289B9C" w14:textId="225C24C9" w:rsidR="00FB3CBA" w:rsidRPr="000B03A5" w:rsidRDefault="00164CD2" w:rsidP="00167331">
      <w:pPr>
        <w:pStyle w:val="BodyText"/>
      </w:pPr>
      <w:r w:rsidRPr="000B03A5">
        <w:t>Some</w:t>
      </w:r>
      <w:r w:rsidR="00FB3CBA" w:rsidRPr="000B03A5">
        <w:t xml:space="preserve"> district leaders noted the perception of inequity between </w:t>
      </w:r>
      <w:r w:rsidR="00001AFF">
        <w:t xml:space="preserve">contributions provided and supports received </w:t>
      </w:r>
      <w:r w:rsidR="00211FA2">
        <w:t>among</w:t>
      </w:r>
      <w:r w:rsidR="00211FA2" w:rsidRPr="000B03A5">
        <w:t xml:space="preserve"> </w:t>
      </w:r>
      <w:r w:rsidR="00FB3CBA" w:rsidRPr="000B03A5">
        <w:t xml:space="preserve">the towns. </w:t>
      </w:r>
      <w:r w:rsidR="009911E1" w:rsidRPr="000B03A5">
        <w:t xml:space="preserve">Per </w:t>
      </w:r>
      <w:r w:rsidR="00FB3CBA" w:rsidRPr="000B03A5">
        <w:t xml:space="preserve">the regional agreement, </w:t>
      </w:r>
      <w:r w:rsidR="002F4B0B" w:rsidRPr="000B03A5">
        <w:t xml:space="preserve">each </w:t>
      </w:r>
      <w:r w:rsidR="00FB3CBA" w:rsidRPr="000B03A5">
        <w:t>town pay</w:t>
      </w:r>
      <w:r w:rsidR="002F4B0B" w:rsidRPr="000B03A5">
        <w:t>s</w:t>
      </w:r>
      <w:r w:rsidR="00FB3CBA" w:rsidRPr="000B03A5">
        <w:t xml:space="preserve"> above the minimum required local contribution based on the</w:t>
      </w:r>
      <w:r w:rsidR="00D023B6" w:rsidRPr="000B03A5">
        <w:t>ir</w:t>
      </w:r>
      <w:r w:rsidR="00FB3CBA" w:rsidRPr="000B03A5">
        <w:t xml:space="preserve"> proportion of </w:t>
      </w:r>
      <w:r w:rsidR="008148F5" w:rsidRPr="000B03A5">
        <w:t>enrollment</w:t>
      </w:r>
      <w:r w:rsidR="00FB3CBA" w:rsidRPr="000B03A5">
        <w:t xml:space="preserve">. The provision of services, in contrast, </w:t>
      </w:r>
      <w:r w:rsidR="00CD0B84" w:rsidRPr="000B03A5">
        <w:t>is</w:t>
      </w:r>
      <w:r w:rsidR="00FB3CBA" w:rsidRPr="000B03A5">
        <w:t xml:space="preserve"> distributed based on </w:t>
      </w:r>
      <w:r w:rsidR="007D134D" w:rsidRPr="000B03A5">
        <w:t xml:space="preserve">student </w:t>
      </w:r>
      <w:r w:rsidR="00FB3CBA" w:rsidRPr="000B03A5">
        <w:t xml:space="preserve">need. One town official </w:t>
      </w:r>
      <w:r w:rsidR="00502F16" w:rsidRPr="000B03A5">
        <w:t xml:space="preserve">mentioned </w:t>
      </w:r>
      <w:r w:rsidR="00FB3CBA" w:rsidRPr="000B03A5">
        <w:t xml:space="preserve">recent discussion about amending the regional agreement </w:t>
      </w:r>
      <w:r w:rsidR="00502F16" w:rsidRPr="000B03A5">
        <w:t xml:space="preserve">to </w:t>
      </w:r>
      <w:r w:rsidR="00FB3CBA" w:rsidRPr="000B03A5">
        <w:t xml:space="preserve">use a rolling </w:t>
      </w:r>
      <w:r w:rsidR="00095F39">
        <w:t>five</w:t>
      </w:r>
      <w:r w:rsidR="00FB3CBA" w:rsidRPr="000B03A5">
        <w:t>-year average enrollment to apportion costs</w:t>
      </w:r>
      <w:r w:rsidR="00892C47" w:rsidRPr="000B03A5">
        <w:t xml:space="preserve"> to </w:t>
      </w:r>
      <w:r w:rsidR="009C457A" w:rsidRPr="000B03A5">
        <w:t>“</w:t>
      </w:r>
      <w:r w:rsidR="00892C47" w:rsidRPr="000B03A5">
        <w:t>smooth</w:t>
      </w:r>
      <w:r w:rsidR="009C457A" w:rsidRPr="000B03A5">
        <w:t>”</w:t>
      </w:r>
      <w:r w:rsidR="00892C47" w:rsidRPr="000B03A5">
        <w:t xml:space="preserve"> out fluctuations in what towns pay</w:t>
      </w:r>
      <w:r w:rsidR="00FB3CBA" w:rsidRPr="000B03A5">
        <w:t>. As noted by town and district leaders,</w:t>
      </w:r>
      <w:r w:rsidR="00E138D8" w:rsidRPr="000B03A5" w:rsidDel="00AB1307">
        <w:t xml:space="preserve"> </w:t>
      </w:r>
      <w:r w:rsidR="00E138D8" w:rsidRPr="000B03A5">
        <w:t>the t</w:t>
      </w:r>
      <w:r w:rsidR="009F18C9" w:rsidRPr="000B03A5">
        <w:t xml:space="preserve">owns </w:t>
      </w:r>
      <w:r w:rsidR="00095F39">
        <w:t>usually</w:t>
      </w:r>
      <w:r w:rsidR="00FB3CBA" w:rsidRPr="000B03A5">
        <w:t xml:space="preserve"> pass </w:t>
      </w:r>
      <w:r w:rsidR="009F18C9" w:rsidRPr="000B03A5">
        <w:t xml:space="preserve">the </w:t>
      </w:r>
      <w:r w:rsidR="00095F39">
        <w:t xml:space="preserve">school </w:t>
      </w:r>
      <w:r w:rsidR="009F18C9" w:rsidRPr="000B03A5">
        <w:t>budget unanimously</w:t>
      </w:r>
      <w:r w:rsidR="00FB3CBA" w:rsidRPr="000B03A5">
        <w:t xml:space="preserve">, suggesting that voters </w:t>
      </w:r>
      <w:r w:rsidR="00BF5211" w:rsidRPr="000B03A5">
        <w:t>have accepted</w:t>
      </w:r>
      <w:r w:rsidR="00FB3CBA" w:rsidRPr="000B03A5">
        <w:t xml:space="preserve"> the budget as equitable enough. </w:t>
      </w:r>
      <w:r w:rsidR="001E6DE6" w:rsidRPr="000B03A5">
        <w:t>District, school, and town leaders</w:t>
      </w:r>
      <w:r w:rsidR="00FB3CBA" w:rsidRPr="000B03A5">
        <w:t xml:space="preserve"> themselves thought that the budget was equitable across towns.</w:t>
      </w:r>
    </w:p>
    <w:p w14:paraId="22679A30" w14:textId="3D1D1E1F" w:rsidR="001B49B8" w:rsidRPr="000B03A5" w:rsidRDefault="00FB3CBA" w:rsidP="00167331">
      <w:pPr>
        <w:pStyle w:val="BodyText"/>
      </w:pPr>
      <w:r w:rsidRPr="000B03A5">
        <w:t xml:space="preserve">The budget approval process and materials are made public on Triton’s website, </w:t>
      </w:r>
      <w:r w:rsidR="00692B66" w:rsidRPr="000B03A5">
        <w:t>YouTube</w:t>
      </w:r>
      <w:r w:rsidRPr="000B03A5">
        <w:t xml:space="preserve"> page, and </w:t>
      </w:r>
      <w:r w:rsidR="00F11185">
        <w:t>BoardDocs platform</w:t>
      </w:r>
      <w:r w:rsidRPr="000B03A5">
        <w:t xml:space="preserve">. As described by one district leader, the budgeting process is “all happening in the broad light of day, on camera, streamed.” </w:t>
      </w:r>
      <w:r w:rsidR="00DE7A92" w:rsidRPr="000B03A5">
        <w:t>School</w:t>
      </w:r>
      <w:r w:rsidR="00DC5AE9" w:rsidRPr="000B03A5">
        <w:t xml:space="preserve"> councils, which include </w:t>
      </w:r>
      <w:r w:rsidR="00F11185">
        <w:t>multiple</w:t>
      </w:r>
      <w:r w:rsidR="00DC5AE9" w:rsidRPr="000B03A5">
        <w:t xml:space="preserve"> stakeholders,</w:t>
      </w:r>
      <w:r w:rsidR="00DE7A92" w:rsidRPr="000B03A5">
        <w:t xml:space="preserve"> develop</w:t>
      </w:r>
      <w:r w:rsidR="00690069" w:rsidRPr="000B03A5">
        <w:t xml:space="preserve"> their own budgets</w:t>
      </w:r>
      <w:r w:rsidR="00872BFF" w:rsidRPr="000B03A5">
        <w:t xml:space="preserve"> and school improvement plans</w:t>
      </w:r>
      <w:r w:rsidR="00DC5AE9" w:rsidRPr="000B03A5">
        <w:t xml:space="preserve">. School leaders then present </w:t>
      </w:r>
      <w:r w:rsidRPr="000B03A5">
        <w:t xml:space="preserve">their </w:t>
      </w:r>
      <w:r w:rsidR="00620DBD" w:rsidRPr="000B03A5">
        <w:t xml:space="preserve">school’s </w:t>
      </w:r>
      <w:r w:rsidRPr="000B03A5">
        <w:t>budget</w:t>
      </w:r>
      <w:r w:rsidR="00BF27F2" w:rsidRPr="000B03A5">
        <w:t xml:space="preserve"> </w:t>
      </w:r>
      <w:r w:rsidRPr="000B03A5">
        <w:t xml:space="preserve">and school improvement plan to the school committee in January. </w:t>
      </w:r>
      <w:r w:rsidR="00620DBD" w:rsidRPr="000B03A5">
        <w:t>D</w:t>
      </w:r>
      <w:r w:rsidR="000F0AB9" w:rsidRPr="000B03A5">
        <w:t>istrict d</w:t>
      </w:r>
      <w:r w:rsidR="00620DBD" w:rsidRPr="000B03A5">
        <w:t>epartment</w:t>
      </w:r>
      <w:r w:rsidR="000F0AB9" w:rsidRPr="000B03A5">
        <w:t>s</w:t>
      </w:r>
      <w:r w:rsidR="00620DBD" w:rsidRPr="000B03A5">
        <w:t xml:space="preserve"> also develop their own budgets and</w:t>
      </w:r>
      <w:r w:rsidR="00F11185">
        <w:t xml:space="preserve"> also</w:t>
      </w:r>
      <w:r w:rsidR="00620DBD" w:rsidRPr="000B03A5">
        <w:t xml:space="preserve"> present those in January. </w:t>
      </w:r>
      <w:r w:rsidRPr="000B03A5">
        <w:t>The district puts together a district budget in February</w:t>
      </w:r>
      <w:r w:rsidR="00F11185">
        <w:t>, which is then</w:t>
      </w:r>
      <w:r w:rsidRPr="000B03A5">
        <w:t xml:space="preserve"> finalized and approved by the school committee in March and sent to the towns in April</w:t>
      </w:r>
      <w:r w:rsidR="00F11185">
        <w:t xml:space="preserve"> or </w:t>
      </w:r>
      <w:r w:rsidRPr="000B03A5">
        <w:t>May. If at least two towns approve the budget, then the budget passes</w:t>
      </w:r>
      <w:r w:rsidR="004746E2">
        <w:t>. If not, then</w:t>
      </w:r>
      <w:r w:rsidR="00ED5AB7" w:rsidRPr="000B03A5">
        <w:t xml:space="preserve"> </w:t>
      </w:r>
      <w:r w:rsidRPr="000B03A5">
        <w:t xml:space="preserve">the district drafts a new budget. In the fall, the district presents an </w:t>
      </w:r>
      <w:r w:rsidRPr="000B03A5">
        <w:lastRenderedPageBreak/>
        <w:t xml:space="preserve">amended half-year budget </w:t>
      </w:r>
      <w:r w:rsidRPr="00693194">
        <w:t>to be voted on for adjustments.</w:t>
      </w:r>
      <w:r w:rsidR="00074504" w:rsidRPr="00693194">
        <w:t xml:space="preserve"> A review of the fiscal year 2026 budget materials show that the district budget uses plain language descriptions and justifications, enrollment projections, staffing levels, and student performance data, which is a strength of the district.</w:t>
      </w:r>
    </w:p>
    <w:p w14:paraId="40EFDC9C" w14:textId="3F202227" w:rsidR="00F27CA5" w:rsidRPr="000B03A5" w:rsidRDefault="001B49B8" w:rsidP="00167331">
      <w:pPr>
        <w:pStyle w:val="BodyText"/>
      </w:pPr>
      <w:r w:rsidRPr="000B03A5">
        <w:t xml:space="preserve">School and </w:t>
      </w:r>
      <w:r w:rsidR="004746E2">
        <w:t>d</w:t>
      </w:r>
      <w:r w:rsidRPr="000B03A5">
        <w:t>istrict leaders reported that principals have meaningful autonomy to develop their budgets with</w:t>
      </w:r>
      <w:r w:rsidR="00BA67D8" w:rsidRPr="000B03A5">
        <w:t xml:space="preserve">in the parameters of district-developed </w:t>
      </w:r>
      <w:r w:rsidRPr="000B03A5">
        <w:t xml:space="preserve">budget shells that clarify the cost of personnel. The district expects strategic alignment </w:t>
      </w:r>
      <w:r w:rsidR="00932419">
        <w:t>between</w:t>
      </w:r>
      <w:r w:rsidRPr="000B03A5">
        <w:t xml:space="preserve"> budget development</w:t>
      </w:r>
      <w:r w:rsidR="00932419">
        <w:t xml:space="preserve"> and stated school and district goals</w:t>
      </w:r>
      <w:r w:rsidRPr="000B03A5">
        <w:t>. As one district leader put it</w:t>
      </w:r>
      <w:r w:rsidR="001C4052">
        <w:t>,</w:t>
      </w:r>
      <w:r w:rsidR="001C4052" w:rsidRPr="000B03A5">
        <w:t xml:space="preserve"> </w:t>
      </w:r>
      <w:r w:rsidRPr="000B03A5">
        <w:t xml:space="preserve">“If you're asking for something and it's not in your SIP, something needs to change.” However, a review of the </w:t>
      </w:r>
      <w:r w:rsidR="00742460">
        <w:t>fiscal year</w:t>
      </w:r>
      <w:r w:rsidR="001C4052">
        <w:t xml:space="preserve"> 20</w:t>
      </w:r>
      <w:r w:rsidRPr="000B03A5">
        <w:t>26 budget</w:t>
      </w:r>
      <w:r w:rsidR="006E6D9B" w:rsidRPr="000B03A5">
        <w:t xml:space="preserve">s and </w:t>
      </w:r>
      <w:r w:rsidR="00E604A9" w:rsidRPr="000B03A5">
        <w:t xml:space="preserve">school committee presentations </w:t>
      </w:r>
      <w:r w:rsidRPr="000B03A5">
        <w:t xml:space="preserve">suggests that only some </w:t>
      </w:r>
      <w:r w:rsidR="00085EE7">
        <w:t>school-level</w:t>
      </w:r>
      <w:r w:rsidRPr="000B03A5">
        <w:t xml:space="preserve"> requests are</w:t>
      </w:r>
      <w:r w:rsidR="00B45A0B" w:rsidRPr="000B03A5">
        <w:t xml:space="preserve"> explicitly</w:t>
      </w:r>
      <w:r w:rsidRPr="000B03A5">
        <w:t xml:space="preserve"> tied to SIP goals</w:t>
      </w:r>
      <w:r w:rsidR="001C4052">
        <w:t>,</w:t>
      </w:r>
      <w:r w:rsidRPr="000B03A5">
        <w:t xml:space="preserve"> and not all </w:t>
      </w:r>
      <w:r w:rsidR="006E6D9B" w:rsidRPr="000B03A5">
        <w:t xml:space="preserve">budgets </w:t>
      </w:r>
      <w:r w:rsidRPr="000B03A5">
        <w:t>mention goals. For example, Salisbury</w:t>
      </w:r>
      <w:r w:rsidR="00A073B8">
        <w:t xml:space="preserve">’s </w:t>
      </w:r>
      <w:r w:rsidR="007608E3">
        <w:t>budget</w:t>
      </w:r>
      <w:r w:rsidRPr="000B03A5">
        <w:t xml:space="preserve"> </w:t>
      </w:r>
      <w:r w:rsidR="005135F4">
        <w:t>suggests</w:t>
      </w:r>
      <w:r w:rsidRPr="000B03A5">
        <w:t xml:space="preserve"> that the absorption of grant-funded </w:t>
      </w:r>
      <w:r w:rsidR="001C4052">
        <w:t>special education</w:t>
      </w:r>
      <w:r w:rsidR="001C4052" w:rsidRPr="000B03A5">
        <w:t xml:space="preserve"> </w:t>
      </w:r>
      <w:r w:rsidRPr="000B03A5">
        <w:t>and</w:t>
      </w:r>
      <w:r w:rsidR="001C4052">
        <w:t xml:space="preserve"> English language</w:t>
      </w:r>
      <w:r w:rsidRPr="000B03A5">
        <w:t xml:space="preserve"> coteaching staff into the general fund will support achievement in literacy and mathematics</w:t>
      </w:r>
      <w:r w:rsidR="001A5CFE">
        <w:t xml:space="preserve"> by, for example, </w:t>
      </w:r>
      <w:r w:rsidR="005135F4">
        <w:t>noting that ELA benchmark performance was higher in classroom</w:t>
      </w:r>
      <w:r w:rsidR="00B60ABB">
        <w:t>s</w:t>
      </w:r>
      <w:r w:rsidR="005135F4">
        <w:t xml:space="preserve"> with a co-teacher</w:t>
      </w:r>
      <w:r w:rsidRPr="000B03A5">
        <w:t xml:space="preserve">. In contrast, all three elementary schools requested a </w:t>
      </w:r>
      <w:r w:rsidR="001C4052">
        <w:t xml:space="preserve">science, technology, engineering, </w:t>
      </w:r>
      <w:r w:rsidR="00394FDD">
        <w:t>math</w:t>
      </w:r>
      <w:r w:rsidR="001C4052" w:rsidRPr="000B03A5">
        <w:t xml:space="preserve"> </w:t>
      </w:r>
      <w:r w:rsidRPr="000B03A5">
        <w:t xml:space="preserve">teacher for </w:t>
      </w:r>
      <w:r w:rsidR="00CA38F5">
        <w:t xml:space="preserve">fiscal year </w:t>
      </w:r>
      <w:r w:rsidR="001C4052">
        <w:t>20</w:t>
      </w:r>
      <w:r w:rsidRPr="000B03A5">
        <w:t>26, but no school connected it to their goals.</w:t>
      </w:r>
    </w:p>
    <w:p w14:paraId="40A5F632" w14:textId="28E02BBC" w:rsidR="00394040" w:rsidRPr="000B03A5" w:rsidRDefault="00FB3CBA" w:rsidP="00167331">
      <w:pPr>
        <w:pStyle w:val="BodyText"/>
        <w:rPr>
          <w:rFonts w:eastAsia="Aptos" w:cs="Aptos"/>
        </w:rPr>
      </w:pPr>
      <w:r w:rsidRPr="000B03A5">
        <w:t>District leaders described a strategic grant management process</w:t>
      </w:r>
      <w:r w:rsidR="00DC5860" w:rsidRPr="000B03A5">
        <w:t xml:space="preserve">, </w:t>
      </w:r>
      <w:r w:rsidR="00C1061C" w:rsidRPr="000B03A5">
        <w:t>particularly given that eligibility for many grants varies across schools</w:t>
      </w:r>
      <w:r w:rsidRPr="000B03A5">
        <w:t xml:space="preserve">. </w:t>
      </w:r>
      <w:r w:rsidR="00807AF8">
        <w:t>A d</w:t>
      </w:r>
      <w:r w:rsidRPr="000B03A5">
        <w:t>istrict leader named multiple leaders and staff who “</w:t>
      </w:r>
      <w:r w:rsidRPr="000B03A5">
        <w:rPr>
          <w:rFonts w:eastAsia="Calibri" w:cs="Calibri"/>
          <w:color w:val="000000"/>
        </w:rPr>
        <w:t>are watching [grant opportunities] like hawks,</w:t>
      </w:r>
      <w:r w:rsidRPr="000B03A5">
        <w:t xml:space="preserve">” and provided specific examples of grants they had won </w:t>
      </w:r>
      <w:r w:rsidR="00A663F7" w:rsidRPr="000B03A5">
        <w:t xml:space="preserve">or </w:t>
      </w:r>
      <w:r w:rsidRPr="000B03A5">
        <w:t xml:space="preserve">were planning to apply for. </w:t>
      </w:r>
      <w:r w:rsidR="007E2EB9" w:rsidRPr="000B03A5">
        <w:t xml:space="preserve">In Triton, the </w:t>
      </w:r>
      <w:r w:rsidRPr="000B03A5">
        <w:t xml:space="preserve">administrator </w:t>
      </w:r>
      <w:r w:rsidR="007E2EB9" w:rsidRPr="000B03A5">
        <w:t>who finds</w:t>
      </w:r>
      <w:r w:rsidR="00EA0D44">
        <w:t xml:space="preserve"> a</w:t>
      </w:r>
      <w:r w:rsidR="007E2EB9" w:rsidRPr="000B03A5">
        <w:t xml:space="preserve"> grant</w:t>
      </w:r>
      <w:r w:rsidRPr="000B03A5">
        <w:t xml:space="preserve"> </w:t>
      </w:r>
      <w:r w:rsidR="00D629B6">
        <w:t>opportunity</w:t>
      </w:r>
      <w:r w:rsidR="00EA0D44">
        <w:t xml:space="preserve"> </w:t>
      </w:r>
      <w:r w:rsidRPr="000B03A5">
        <w:t xml:space="preserve">oversees </w:t>
      </w:r>
      <w:r w:rsidR="006D6FEC">
        <w:t>the process</w:t>
      </w:r>
      <w:r w:rsidR="006D6FEC" w:rsidRPr="000B03A5">
        <w:t xml:space="preserve"> </w:t>
      </w:r>
      <w:r w:rsidR="007E2EB9" w:rsidRPr="000B03A5">
        <w:t xml:space="preserve">from </w:t>
      </w:r>
      <w:r w:rsidRPr="000B03A5">
        <w:t xml:space="preserve">application </w:t>
      </w:r>
      <w:r w:rsidR="007E2EB9" w:rsidRPr="000B03A5">
        <w:t xml:space="preserve">to </w:t>
      </w:r>
      <w:r w:rsidRPr="000B03A5">
        <w:t xml:space="preserve">completion. At the same time, according to </w:t>
      </w:r>
      <w:r w:rsidR="00EA0D44">
        <w:t xml:space="preserve">a </w:t>
      </w:r>
      <w:r w:rsidRPr="000B03A5">
        <w:t xml:space="preserve">district leader, the director of </w:t>
      </w:r>
      <w:r w:rsidR="00902D8E">
        <w:t>f</w:t>
      </w:r>
      <w:r w:rsidRPr="000B03A5">
        <w:t xml:space="preserve">inance is the person </w:t>
      </w:r>
      <w:r w:rsidR="00684B8A">
        <w:t>who oversees</w:t>
      </w:r>
      <w:r w:rsidRPr="000B03A5">
        <w:t xml:space="preserve"> the </w:t>
      </w:r>
      <w:r w:rsidR="00684B8A">
        <w:t>implementation</w:t>
      </w:r>
      <w:r w:rsidRPr="000B03A5">
        <w:t xml:space="preserve"> of the grant</w:t>
      </w:r>
      <w:r w:rsidR="007E2EB9" w:rsidRPr="000B03A5">
        <w:t>.</w:t>
      </w:r>
      <w:r w:rsidRPr="000B03A5">
        <w:t xml:space="preserve"> </w:t>
      </w:r>
      <w:r w:rsidR="00FF1994" w:rsidRPr="000B03A5">
        <w:t xml:space="preserve">The director also </w:t>
      </w:r>
      <w:r w:rsidR="007E2EB9" w:rsidRPr="000B03A5">
        <w:t xml:space="preserve">must approve the </w:t>
      </w:r>
      <w:r w:rsidRPr="000B03A5">
        <w:t>decision to apply</w:t>
      </w:r>
      <w:r w:rsidR="00B97807" w:rsidRPr="000B03A5">
        <w:t>,</w:t>
      </w:r>
      <w:r w:rsidRPr="000B03A5">
        <w:t xml:space="preserve"> during which time </w:t>
      </w:r>
      <w:r w:rsidR="00B97807" w:rsidRPr="000B03A5">
        <w:t xml:space="preserve">Triton </w:t>
      </w:r>
      <w:r w:rsidRPr="000B03A5">
        <w:t>decide</w:t>
      </w:r>
      <w:r w:rsidR="00B97807" w:rsidRPr="000B03A5">
        <w:t>s</w:t>
      </w:r>
      <w:r w:rsidRPr="000B03A5">
        <w:t xml:space="preserve"> in advance whether the </w:t>
      </w:r>
      <w:r w:rsidR="007E2EB9" w:rsidRPr="000B03A5">
        <w:t xml:space="preserve">service is temporary or </w:t>
      </w:r>
      <w:r w:rsidRPr="000B03A5">
        <w:t xml:space="preserve">will eventually be </w:t>
      </w:r>
      <w:r w:rsidR="005A0267" w:rsidRPr="000B03A5">
        <w:t xml:space="preserve">part of </w:t>
      </w:r>
      <w:r w:rsidRPr="000B03A5">
        <w:t xml:space="preserve">the </w:t>
      </w:r>
      <w:r w:rsidR="00B52392" w:rsidRPr="000B03A5">
        <w:t>operating</w:t>
      </w:r>
      <w:r w:rsidRPr="000B03A5">
        <w:t xml:space="preserve"> budget. In the case of Salisbury’s coteaching grant, Triton absorbed one </w:t>
      </w:r>
      <w:r w:rsidR="00D67440" w:rsidRPr="000B03A5">
        <w:t xml:space="preserve">of </w:t>
      </w:r>
      <w:r w:rsidRPr="000B03A5">
        <w:t xml:space="preserve">the positions </w:t>
      </w:r>
      <w:r w:rsidR="00D67440" w:rsidRPr="000B03A5">
        <w:t>as planned</w:t>
      </w:r>
      <w:r w:rsidRPr="000B03A5">
        <w:t>.</w:t>
      </w:r>
    </w:p>
    <w:p w14:paraId="57B1C882" w14:textId="4E5CC7F3" w:rsidR="00FB3CBA" w:rsidRPr="000B03A5" w:rsidRDefault="00FB3CBA" w:rsidP="00167331">
      <w:pPr>
        <w:pStyle w:val="BodyText"/>
        <w:rPr>
          <w:rFonts w:eastAsia="Aptos" w:cs="Aptos"/>
        </w:rPr>
      </w:pPr>
      <w:r w:rsidRPr="000B03A5">
        <w:t xml:space="preserve">As </w:t>
      </w:r>
      <w:r w:rsidR="00C93BA7" w:rsidRPr="000B03A5">
        <w:t>expressed</w:t>
      </w:r>
      <w:r w:rsidRPr="000B03A5">
        <w:t xml:space="preserve"> </w:t>
      </w:r>
      <w:r w:rsidR="00EF12BB">
        <w:t>in</w:t>
      </w:r>
      <w:r w:rsidR="00EF12BB" w:rsidRPr="000B03A5">
        <w:t xml:space="preserve"> </w:t>
      </w:r>
      <w:r w:rsidRPr="000B03A5">
        <w:t xml:space="preserve">focus groups, school committee meetings, and budget documents, Triton </w:t>
      </w:r>
      <w:r w:rsidR="00C17E73" w:rsidRPr="000B03A5">
        <w:t xml:space="preserve">is </w:t>
      </w:r>
      <w:r w:rsidRPr="000B03A5">
        <w:t>a</w:t>
      </w:r>
      <w:r w:rsidR="00C17E73" w:rsidRPr="000B03A5">
        <w:t>t</w:t>
      </w:r>
      <w:r w:rsidRPr="000B03A5">
        <w:t xml:space="preserve"> </w:t>
      </w:r>
      <w:r w:rsidR="006E5C22">
        <w:t xml:space="preserve">what some participants called </w:t>
      </w:r>
      <w:r w:rsidR="00CE4B18" w:rsidRPr="000B03A5">
        <w:t>a</w:t>
      </w:r>
      <w:r w:rsidR="006E5C22">
        <w:t xml:space="preserve"> fiscal</w:t>
      </w:r>
      <w:r w:rsidR="00CE4B18" w:rsidRPr="000B03A5">
        <w:t xml:space="preserve"> </w:t>
      </w:r>
      <w:r w:rsidRPr="000B03A5">
        <w:t xml:space="preserve">“crisis point.” During the </w:t>
      </w:r>
      <w:r w:rsidR="00400967">
        <w:t>fiscal year 20</w:t>
      </w:r>
      <w:r w:rsidR="00400967" w:rsidRPr="000B03A5">
        <w:t xml:space="preserve">25 </w:t>
      </w:r>
      <w:r w:rsidRPr="000B03A5">
        <w:t xml:space="preserve">budget proceedings, two of the three towns approved a </w:t>
      </w:r>
      <w:r w:rsidR="004E6FF2">
        <w:t>P</w:t>
      </w:r>
      <w:r w:rsidRPr="000B03A5">
        <w:t xml:space="preserve">roposition 2.5 </w:t>
      </w:r>
      <w:r w:rsidR="004E6FF2">
        <w:t xml:space="preserve">tax </w:t>
      </w:r>
      <w:r w:rsidRPr="000B03A5">
        <w:t>override</w:t>
      </w:r>
      <w:r w:rsidR="00F23175">
        <w:t>. However,</w:t>
      </w:r>
      <w:r w:rsidRPr="000B03A5">
        <w:t xml:space="preserve"> cost</w:t>
      </w:r>
      <w:r w:rsidR="00C1061C" w:rsidRPr="000B03A5">
        <w:t>s</w:t>
      </w:r>
      <w:r w:rsidRPr="000B03A5">
        <w:t xml:space="preserve"> are projected to </w:t>
      </w:r>
      <w:r w:rsidR="001163E8">
        <w:t xml:space="preserve">continue </w:t>
      </w:r>
      <w:r w:rsidRPr="000B03A5">
        <w:t xml:space="preserve">to increase </w:t>
      </w:r>
      <w:r w:rsidR="00E73D7A" w:rsidRPr="000B03A5">
        <w:t>above inflation</w:t>
      </w:r>
      <w:r w:rsidR="00F23175">
        <w:t xml:space="preserve"> in the </w:t>
      </w:r>
      <w:r w:rsidR="008E370C">
        <w:t>coming years</w:t>
      </w:r>
      <w:r w:rsidR="0052676D">
        <w:t>, though</w:t>
      </w:r>
      <w:r w:rsidR="008E370C">
        <w:t xml:space="preserve">, according to </w:t>
      </w:r>
      <w:r w:rsidR="0061310B">
        <w:t>t</w:t>
      </w:r>
      <w:r w:rsidR="008E370C">
        <w:t>own and district leaders, another override is politically unlikely</w:t>
      </w:r>
      <w:r w:rsidR="00E73D7A" w:rsidRPr="000B03A5">
        <w:t>.</w:t>
      </w:r>
      <w:r w:rsidRPr="000B03A5">
        <w:t xml:space="preserve"> Across focus groups, participants expressed uncertainty </w:t>
      </w:r>
      <w:r w:rsidR="0061310B">
        <w:t>of</w:t>
      </w:r>
      <w:r w:rsidR="0061310B" w:rsidRPr="000B03A5">
        <w:t xml:space="preserve"> </w:t>
      </w:r>
      <w:r w:rsidRPr="000B03A5">
        <w:t>how to avoid budget cuts in the near future</w:t>
      </w:r>
      <w:r w:rsidR="00C57113">
        <w:t>.</w:t>
      </w:r>
      <w:r w:rsidRPr="000B03A5">
        <w:t xml:space="preserve"> </w:t>
      </w:r>
      <w:r w:rsidR="00C57113">
        <w:t>One participant</w:t>
      </w:r>
      <w:r w:rsidR="00C57113" w:rsidRPr="000B03A5">
        <w:t xml:space="preserve"> </w:t>
      </w:r>
      <w:r w:rsidRPr="000B03A5">
        <w:t xml:space="preserve">suggested that the question “touched the third rail.” District leaders and the school committee both </w:t>
      </w:r>
      <w:r w:rsidR="00FC607E" w:rsidRPr="000B03A5">
        <w:t xml:space="preserve">said </w:t>
      </w:r>
      <w:r w:rsidRPr="000B03A5">
        <w:t>that they are running out of harmless solutions</w:t>
      </w:r>
      <w:r w:rsidR="00C57113">
        <w:t>. One</w:t>
      </w:r>
      <w:r w:rsidR="00C57113" w:rsidRPr="000B03A5">
        <w:t xml:space="preserve"> </w:t>
      </w:r>
      <w:r w:rsidRPr="000B03A5">
        <w:t xml:space="preserve">leader </w:t>
      </w:r>
      <w:r w:rsidR="00C57113">
        <w:t>said Triton has been</w:t>
      </w:r>
      <w:r w:rsidRPr="000B03A5">
        <w:t xml:space="preserve"> considering the possibility of “larger class sizes, fewer paraprofessionals.” For context, Triton has a student-to-teacher ratio of 10.</w:t>
      </w:r>
      <w:r w:rsidR="00D93BA0" w:rsidRPr="000B03A5">
        <w:t>3</w:t>
      </w:r>
      <w:r w:rsidR="00D33D2F" w:rsidRPr="000B03A5">
        <w:t xml:space="preserve"> compared </w:t>
      </w:r>
      <w:r w:rsidR="00C57113">
        <w:t>with</w:t>
      </w:r>
      <w:r w:rsidRPr="000B03A5">
        <w:t xml:space="preserve"> the </w:t>
      </w:r>
      <w:r w:rsidR="00C57113">
        <w:t>s</w:t>
      </w:r>
      <w:r w:rsidRPr="000B03A5">
        <w:t>tate average of 11.9</w:t>
      </w:r>
      <w:r w:rsidR="00A43274" w:rsidRPr="000B03A5">
        <w:t>.</w:t>
      </w:r>
      <w:r w:rsidR="00F23175">
        <w:t xml:space="preserve"> </w:t>
      </w:r>
      <w:r w:rsidR="00255166">
        <w:t xml:space="preserve">Collaborating on sustainable financial growth strategies is an area of growth for the </w:t>
      </w:r>
      <w:r w:rsidR="00436199">
        <w:t>district</w:t>
      </w:r>
      <w:r w:rsidR="00255166">
        <w:t xml:space="preserve">. </w:t>
      </w:r>
    </w:p>
    <w:p w14:paraId="3FB21D95" w14:textId="40994A5E" w:rsidR="00FB3CBA" w:rsidRPr="000B03A5" w:rsidRDefault="00F74A24" w:rsidP="00167331">
      <w:pPr>
        <w:pStyle w:val="BodyText"/>
      </w:pPr>
      <w:r w:rsidRPr="000B03A5">
        <w:t>Triton does not appear to have a</w:t>
      </w:r>
      <w:r w:rsidR="00FB3CBA" w:rsidRPr="000B03A5">
        <w:t xml:space="preserve"> multiyear financial plan. Budget materials show that the district estimates costs for the upcoming fiscal year based on enrollment projections, staffing levels, cost</w:t>
      </w:r>
      <w:r w:rsidR="00167331">
        <w:noBreakHyphen/>
      </w:r>
      <w:r w:rsidR="00FB3CBA" w:rsidRPr="000B03A5">
        <w:t>of</w:t>
      </w:r>
      <w:r w:rsidR="00167331">
        <w:noBreakHyphen/>
      </w:r>
      <w:r w:rsidR="00FB3CBA" w:rsidRPr="000B03A5">
        <w:t>living increases, and anticipated increases in service contracts. AIR was only able to find one multiyear projection f</w:t>
      </w:r>
      <w:r w:rsidRPr="000B03A5">
        <w:t>or</w:t>
      </w:r>
      <w:r w:rsidR="00FB3CBA" w:rsidRPr="000B03A5">
        <w:t xml:space="preserve"> postemployment benefits.</w:t>
      </w:r>
      <w:r w:rsidR="00FB3CBA" w:rsidRPr="000B03A5">
        <w:rPr>
          <w:rStyle w:val="FootnoteReference"/>
          <w:rFonts w:asciiTheme="minorHAnsi" w:eastAsia="Aptos" w:hAnsiTheme="minorHAnsi" w:cs="Aptos"/>
          <w:sz w:val="22"/>
          <w:szCs w:val="22"/>
        </w:rPr>
        <w:footnoteReference w:id="9"/>
      </w:r>
      <w:r w:rsidR="00FB3CBA" w:rsidRPr="000B03A5">
        <w:t xml:space="preserve"> </w:t>
      </w:r>
      <w:r w:rsidR="005D7898">
        <w:t>S</w:t>
      </w:r>
      <w:r w:rsidR="00FB3CBA" w:rsidRPr="000B03A5">
        <w:t xml:space="preserve">ince 2022, the district has approached future </w:t>
      </w:r>
      <w:r w:rsidR="00FB3CBA" w:rsidRPr="000B03A5">
        <w:lastRenderedPageBreak/>
        <w:t>budge</w:t>
      </w:r>
      <w:r w:rsidR="007C14B1" w:rsidRPr="000B03A5">
        <w:t>tary</w:t>
      </w:r>
      <w:r w:rsidR="00FB3CBA" w:rsidRPr="000B03A5">
        <w:t xml:space="preserve"> constraints through its financial reserve policy. </w:t>
      </w:r>
      <w:r w:rsidR="005D7898">
        <w:t>Related to s</w:t>
      </w:r>
      <w:r w:rsidR="00FB3CBA" w:rsidRPr="000B03A5">
        <w:t>etting funding and savings goals for future fiscal years, the policy establishes three reserves</w:t>
      </w:r>
      <w:r w:rsidR="005D7898">
        <w:t xml:space="preserve"> </w:t>
      </w:r>
      <w:r w:rsidR="005D7898" w:rsidRPr="000B03A5">
        <w:t>for unanticipated operating needs, capital projects, and retiree health benefits</w:t>
      </w:r>
      <w:r w:rsidR="005D7898">
        <w:t>:</w:t>
      </w:r>
      <w:r w:rsidR="00FB3CBA" w:rsidRPr="000B03A5">
        <w:t xml:space="preserve"> an excess and deficiency</w:t>
      </w:r>
      <w:r w:rsidR="005D7898">
        <w:t xml:space="preserve"> fund</w:t>
      </w:r>
      <w:r w:rsidR="00FB3CBA" w:rsidRPr="000B03A5">
        <w:t>, general stabilization fund, and a postemployment benefit trust fund</w:t>
      </w:r>
      <w:r w:rsidR="005D7898">
        <w:t xml:space="preserve">. </w:t>
      </w:r>
      <w:r w:rsidR="00FB3CBA" w:rsidRPr="0049607B">
        <w:t xml:space="preserve">The district’s </w:t>
      </w:r>
      <w:r w:rsidR="00CB1B41" w:rsidRPr="0049607B">
        <w:t>fin</w:t>
      </w:r>
      <w:r w:rsidR="0049607B" w:rsidRPr="0049607B">
        <w:t xml:space="preserve">ancial </w:t>
      </w:r>
      <w:r w:rsidR="00FB3CBA" w:rsidRPr="0049607B">
        <w:t>reserve policy to hedge against uncertainty is a strength of the district.</w:t>
      </w:r>
    </w:p>
    <w:p w14:paraId="58C79ECF" w14:textId="60D53D3E" w:rsidR="00FB3CBA" w:rsidRPr="000B03A5" w:rsidRDefault="00FB3CBA" w:rsidP="00167331">
      <w:pPr>
        <w:pStyle w:val="BodyText"/>
      </w:pPr>
      <w:r w:rsidRPr="000B03A5">
        <w:t xml:space="preserve">Triton controls spending through </w:t>
      </w:r>
      <w:r w:rsidR="00597741">
        <w:t>manual</w:t>
      </w:r>
      <w:r w:rsidR="00597741" w:rsidRPr="000B03A5">
        <w:t xml:space="preserve"> </w:t>
      </w:r>
      <w:r w:rsidRPr="000B03A5">
        <w:t>review, including</w:t>
      </w:r>
      <w:r w:rsidR="00597741">
        <w:t xml:space="preserve"> by</w:t>
      </w:r>
      <w:r w:rsidRPr="000B03A5">
        <w:t xml:space="preserve"> an accountant, a treasurer, and the school committee. According to district leaders, the accountant is now the sole individual </w:t>
      </w:r>
      <w:r w:rsidR="00A96CC9" w:rsidRPr="000B03A5">
        <w:t xml:space="preserve">recording </w:t>
      </w:r>
      <w:r w:rsidRPr="000B03A5">
        <w:t>financial transactions. District leaders implied that previous directors of finance had handled some of these records, but the district rearrange</w:t>
      </w:r>
      <w:r w:rsidR="00B67B29" w:rsidRPr="000B03A5">
        <w:t>d</w:t>
      </w:r>
      <w:r w:rsidRPr="000B03A5">
        <w:t xml:space="preserve"> responsibilities so the director could </w:t>
      </w:r>
      <w:r w:rsidR="004731BF" w:rsidRPr="000B03A5">
        <w:t>re</w:t>
      </w:r>
      <w:r w:rsidRPr="000B03A5">
        <w:t xml:space="preserve">focus their efforts. </w:t>
      </w:r>
      <w:r w:rsidR="00597741">
        <w:t>One d</w:t>
      </w:r>
      <w:r w:rsidRPr="000B03A5">
        <w:t>istrict leader described the treasurer’s role as “to make sure that the cash is doing what the books are saying.”</w:t>
      </w:r>
    </w:p>
    <w:p w14:paraId="674E67D9" w14:textId="77777777" w:rsidR="001B539C" w:rsidRDefault="00C9424B" w:rsidP="00167331">
      <w:pPr>
        <w:pStyle w:val="BodyText"/>
        <w:rPr>
          <w:rFonts w:eastAsia="Segoe UI" w:cs="Segoe UI"/>
          <w:color w:val="242424"/>
        </w:rPr>
      </w:pPr>
      <w:r>
        <w:t>B</w:t>
      </w:r>
      <w:r w:rsidR="00FB3CBA" w:rsidRPr="000B03A5">
        <w:t>oth the school committee and district leaders</w:t>
      </w:r>
      <w:r>
        <w:t xml:space="preserve"> agree </w:t>
      </w:r>
      <w:r w:rsidR="00A40B0A">
        <w:t xml:space="preserve">on the </w:t>
      </w:r>
      <w:r w:rsidR="00D629B6">
        <w:t xml:space="preserve">quality of the </w:t>
      </w:r>
      <w:r w:rsidR="00A40B0A">
        <w:t>finance subcommittee’s work. One participant said that the subcommittee takes care of</w:t>
      </w:r>
      <w:r w:rsidR="00FB3CBA" w:rsidRPr="000B03A5">
        <w:t xml:space="preserve"> “every single invoice” and “payroll” every two weeks, even bills as granular as “</w:t>
      </w:r>
      <w:r w:rsidR="00FB3CBA" w:rsidRPr="000B03A5">
        <w:rPr>
          <w:rFonts w:eastAsia="Segoe UI" w:cs="Segoe UI"/>
          <w:color w:val="242424"/>
        </w:rPr>
        <w:t>$4.99 electric bill</w:t>
      </w:r>
      <w:r w:rsidR="00A40B0A">
        <w:rPr>
          <w:rFonts w:eastAsia="Segoe UI" w:cs="Segoe UI"/>
          <w:color w:val="242424"/>
        </w:rPr>
        <w:t xml:space="preserve"> . . . </w:t>
      </w:r>
      <w:r w:rsidR="00FB3CBA" w:rsidRPr="000B03A5">
        <w:rPr>
          <w:rFonts w:eastAsia="Segoe UI" w:cs="Segoe UI"/>
          <w:color w:val="242424"/>
        </w:rPr>
        <w:t xml:space="preserve">to run the school speedlight signs.” </w:t>
      </w:r>
      <w:r w:rsidR="00491861">
        <w:rPr>
          <w:rFonts w:eastAsia="Segoe UI" w:cs="Segoe UI"/>
          <w:color w:val="242424"/>
        </w:rPr>
        <w:t>One d</w:t>
      </w:r>
      <w:r w:rsidR="00FB3CBA" w:rsidRPr="000B03A5">
        <w:rPr>
          <w:rFonts w:eastAsia="Segoe UI" w:cs="Segoe UI"/>
          <w:color w:val="242424"/>
        </w:rPr>
        <w:t>istrict leader added that “</w:t>
      </w:r>
      <w:r w:rsidR="00FB3CBA" w:rsidRPr="000B03A5">
        <w:rPr>
          <w:color w:val="000000" w:themeColor="text1"/>
        </w:rPr>
        <w:t>if it</w:t>
      </w:r>
      <w:r w:rsidR="00491861">
        <w:rPr>
          <w:color w:val="000000" w:themeColor="text1"/>
        </w:rPr>
        <w:t>’</w:t>
      </w:r>
      <w:r w:rsidR="00FB3CBA" w:rsidRPr="000B03A5">
        <w:rPr>
          <w:color w:val="000000" w:themeColor="text1"/>
        </w:rPr>
        <w:t xml:space="preserve">s off a penny, [the subcommittee] will find it.” </w:t>
      </w:r>
      <w:r w:rsidR="00FB3CBA" w:rsidRPr="000B03A5">
        <w:rPr>
          <w:rFonts w:eastAsia="Segoe UI" w:cs="Segoe UI"/>
          <w:color w:val="242424"/>
        </w:rPr>
        <w:t xml:space="preserve">Only after subcommittee members </w:t>
      </w:r>
      <w:r w:rsidR="00FF34B0" w:rsidRPr="000B03A5">
        <w:rPr>
          <w:rFonts w:eastAsia="Segoe UI" w:cs="Segoe UI"/>
          <w:color w:val="242424"/>
        </w:rPr>
        <w:t>approve</w:t>
      </w:r>
      <w:r w:rsidR="00FB3CBA" w:rsidRPr="000B03A5">
        <w:rPr>
          <w:rFonts w:eastAsia="Segoe UI" w:cs="Segoe UI"/>
          <w:color w:val="242424"/>
        </w:rPr>
        <w:t xml:space="preserve"> </w:t>
      </w:r>
      <w:r w:rsidR="00491861">
        <w:rPr>
          <w:rFonts w:eastAsia="Segoe UI" w:cs="Segoe UI"/>
          <w:color w:val="242424"/>
        </w:rPr>
        <w:t>an</w:t>
      </w:r>
      <w:r w:rsidR="00491861" w:rsidRPr="000B03A5">
        <w:rPr>
          <w:rFonts w:eastAsia="Segoe UI" w:cs="Segoe UI"/>
          <w:color w:val="242424"/>
        </w:rPr>
        <w:t xml:space="preserve"> </w:t>
      </w:r>
      <w:r w:rsidR="00FB3CBA" w:rsidRPr="000B03A5">
        <w:rPr>
          <w:rFonts w:eastAsia="Segoe UI" w:cs="Segoe UI"/>
          <w:color w:val="242424"/>
        </w:rPr>
        <w:t xml:space="preserve">invoice will the treasurer disburse the funds. The school committee also reported regularly reviewing accounts during monthly subcommittee meetings. </w:t>
      </w:r>
    </w:p>
    <w:p w14:paraId="08F61AA1" w14:textId="16C4214A" w:rsidR="00EB5654" w:rsidRPr="000B03A5" w:rsidRDefault="001B539C" w:rsidP="00167331">
      <w:pPr>
        <w:pStyle w:val="BodyText"/>
      </w:pPr>
      <w:r>
        <w:rPr>
          <w:rFonts w:eastAsia="Segoe UI" w:cs="Segoe UI"/>
          <w:color w:val="242424"/>
        </w:rPr>
        <w:t xml:space="preserve">Financial documents are transparent and available to the public. </w:t>
      </w:r>
      <w:r w:rsidR="006424FC" w:rsidRPr="000B03A5">
        <w:rPr>
          <w:rFonts w:eastAsia="Segoe UI" w:cs="Segoe UI"/>
          <w:color w:val="242424"/>
        </w:rPr>
        <w:t>The</w:t>
      </w:r>
      <w:r w:rsidR="00FB3CBA" w:rsidRPr="000B03A5">
        <w:rPr>
          <w:rFonts w:eastAsia="Segoe UI" w:cs="Segoe UI"/>
          <w:color w:val="242424"/>
        </w:rPr>
        <w:t xml:space="preserve"> </w:t>
      </w:r>
      <w:r w:rsidR="00491861">
        <w:rPr>
          <w:rFonts w:eastAsia="Segoe UI" w:cs="Segoe UI"/>
          <w:color w:val="242424"/>
        </w:rPr>
        <w:t xml:space="preserve">finance </w:t>
      </w:r>
      <w:r w:rsidR="00FB3CBA" w:rsidRPr="000B03A5">
        <w:rPr>
          <w:rFonts w:eastAsia="Segoe UI" w:cs="Segoe UI"/>
          <w:color w:val="242424"/>
        </w:rPr>
        <w:t>subcommittee meeting minutes include discussion</w:t>
      </w:r>
      <w:r w:rsidR="00491861">
        <w:rPr>
          <w:rFonts w:eastAsia="Segoe UI" w:cs="Segoe UI"/>
          <w:color w:val="242424"/>
        </w:rPr>
        <w:t>s</w:t>
      </w:r>
      <w:r w:rsidR="00FB3CBA" w:rsidRPr="000B03A5">
        <w:rPr>
          <w:rFonts w:eastAsia="Segoe UI" w:cs="Segoe UI"/>
          <w:color w:val="242424"/>
        </w:rPr>
        <w:t xml:space="preserve"> of general fund </w:t>
      </w:r>
      <w:r w:rsidR="00EB244D" w:rsidRPr="000B03A5">
        <w:rPr>
          <w:rFonts w:eastAsia="Segoe UI" w:cs="Segoe UI"/>
          <w:color w:val="242424"/>
        </w:rPr>
        <w:t xml:space="preserve">and revolving </w:t>
      </w:r>
      <w:r w:rsidR="00FB3CBA" w:rsidRPr="000B03A5">
        <w:rPr>
          <w:rFonts w:eastAsia="Segoe UI" w:cs="Segoe UI"/>
          <w:color w:val="242424"/>
        </w:rPr>
        <w:t>expenditure reports</w:t>
      </w:r>
      <w:r w:rsidR="00491861">
        <w:rPr>
          <w:rFonts w:eastAsia="Segoe UI" w:cs="Segoe UI"/>
          <w:color w:val="242424"/>
        </w:rPr>
        <w:t>. T</w:t>
      </w:r>
      <w:r w:rsidR="00FB3CBA" w:rsidRPr="000B03A5">
        <w:rPr>
          <w:rFonts w:eastAsia="Segoe UI" w:cs="Segoe UI"/>
          <w:color w:val="242424"/>
        </w:rPr>
        <w:t>he treasurer</w:t>
      </w:r>
      <w:r w:rsidR="00491861">
        <w:rPr>
          <w:rFonts w:eastAsia="Segoe UI" w:cs="Segoe UI"/>
          <w:color w:val="242424"/>
        </w:rPr>
        <w:t>’s</w:t>
      </w:r>
      <w:r w:rsidR="00FB3CBA" w:rsidRPr="000B03A5">
        <w:rPr>
          <w:rFonts w:eastAsia="Segoe UI" w:cs="Segoe UI"/>
          <w:color w:val="242424"/>
        </w:rPr>
        <w:t xml:space="preserve"> reports</w:t>
      </w:r>
      <w:r w:rsidR="00491861">
        <w:rPr>
          <w:rFonts w:eastAsia="Segoe UI" w:cs="Segoe UI"/>
          <w:color w:val="242424"/>
        </w:rPr>
        <w:t xml:space="preserve"> are </w:t>
      </w:r>
      <w:r w:rsidR="00FB3CBA" w:rsidRPr="000B03A5">
        <w:rPr>
          <w:rFonts w:eastAsia="Segoe UI" w:cs="Segoe UI"/>
          <w:color w:val="242424"/>
        </w:rPr>
        <w:t>electronically attached to the agenda</w:t>
      </w:r>
      <w:r w:rsidR="006424FC" w:rsidRPr="000B03A5">
        <w:rPr>
          <w:rFonts w:eastAsia="Segoe UI" w:cs="Segoe UI"/>
          <w:color w:val="242424"/>
        </w:rPr>
        <w:t xml:space="preserve"> on BoardDocs</w:t>
      </w:r>
      <w:r w:rsidR="00FB3CBA" w:rsidRPr="000B03A5">
        <w:rPr>
          <w:rFonts w:eastAsia="Segoe UI" w:cs="Segoe UI"/>
          <w:color w:val="242424"/>
        </w:rPr>
        <w:t xml:space="preserve">. According to one district leader, there are also ad hoc oversight roles that the </w:t>
      </w:r>
      <w:r w:rsidR="00491861">
        <w:rPr>
          <w:rFonts w:eastAsia="Segoe UI" w:cs="Segoe UI"/>
          <w:color w:val="242424"/>
        </w:rPr>
        <w:t xml:space="preserve">school </w:t>
      </w:r>
      <w:r w:rsidR="00FB3CBA" w:rsidRPr="000B03A5">
        <w:rPr>
          <w:rFonts w:eastAsia="Segoe UI" w:cs="Segoe UI"/>
          <w:color w:val="242424"/>
        </w:rPr>
        <w:t xml:space="preserve">committee fulfills, such as voting to approve the </w:t>
      </w:r>
      <w:r w:rsidR="009E7046" w:rsidRPr="000B03A5">
        <w:rPr>
          <w:rFonts w:eastAsia="Segoe UI" w:cs="Segoe UI"/>
          <w:color w:val="242424"/>
        </w:rPr>
        <w:t xml:space="preserve">use </w:t>
      </w:r>
      <w:r w:rsidR="00FB3CBA" w:rsidRPr="000B03A5">
        <w:rPr>
          <w:rFonts w:eastAsia="Segoe UI" w:cs="Segoe UI"/>
          <w:color w:val="242424"/>
        </w:rPr>
        <w:t>of reserve funds</w:t>
      </w:r>
      <w:r>
        <w:t xml:space="preserve"> </w:t>
      </w:r>
      <w:r w:rsidR="00FB3CBA" w:rsidRPr="000B03A5">
        <w:t xml:space="preserve">One district leader </w:t>
      </w:r>
      <w:r w:rsidR="009E7046" w:rsidRPr="000B03A5">
        <w:t>could</w:t>
      </w:r>
      <w:r w:rsidR="00FB3CBA" w:rsidRPr="000B03A5">
        <w:t xml:space="preserve"> name multiple community members who regularly </w:t>
      </w:r>
      <w:r w:rsidR="008D3801">
        <w:t>reviewed</w:t>
      </w:r>
      <w:r w:rsidR="00FB3CBA" w:rsidRPr="000B03A5">
        <w:t xml:space="preserve"> the finances of the district, given that </w:t>
      </w:r>
      <w:r w:rsidR="00FB3CBA" w:rsidRPr="0049607B">
        <w:t xml:space="preserve">everything is publicly accessible. </w:t>
      </w:r>
      <w:r w:rsidR="008D3801" w:rsidRPr="0049607B">
        <w:t>T</w:t>
      </w:r>
      <w:r w:rsidR="00FB3CBA" w:rsidRPr="0049607B">
        <w:t>he school committee, the treasurer, the accountant,</w:t>
      </w:r>
      <w:r w:rsidR="007158D9" w:rsidRPr="0049607B">
        <w:t xml:space="preserve"> and community</w:t>
      </w:r>
      <w:r w:rsidR="001023D9" w:rsidRPr="0049607B">
        <w:t xml:space="preserve"> members</w:t>
      </w:r>
      <w:r w:rsidR="008D3801" w:rsidRPr="0049607B">
        <w:t xml:space="preserve"> offer </w:t>
      </w:r>
      <w:r w:rsidR="00FB3CBA" w:rsidRPr="0049607B">
        <w:t xml:space="preserve">Triton multiple layers of </w:t>
      </w:r>
      <w:r w:rsidR="00E75DA3" w:rsidRPr="0049607B">
        <w:t xml:space="preserve">budgetary </w:t>
      </w:r>
      <w:r w:rsidR="00FB3CBA" w:rsidRPr="0049607B">
        <w:t>review</w:t>
      </w:r>
      <w:r w:rsidR="008D3801" w:rsidRPr="0049607B" w:rsidDel="003430EF">
        <w:t>, which is</w:t>
      </w:r>
      <w:r w:rsidR="00FB3CBA" w:rsidRPr="0049607B" w:rsidDel="003430EF">
        <w:t xml:space="preserve"> a strength of the district</w:t>
      </w:r>
      <w:r w:rsidR="00FB3CBA" w:rsidRPr="0049607B">
        <w:t>.</w:t>
      </w:r>
    </w:p>
    <w:p w14:paraId="769DB75C" w14:textId="607F3DCD" w:rsidR="00FB3CBA" w:rsidRPr="000B03A5" w:rsidRDefault="00FB3CBA" w:rsidP="00167331">
      <w:pPr>
        <w:pStyle w:val="BodyText"/>
        <w:rPr>
          <w:rFonts w:asciiTheme="majorHAnsi" w:hAnsiTheme="majorHAnsi"/>
        </w:rPr>
      </w:pPr>
      <w:r w:rsidRPr="000B03A5">
        <w:t>When asked about automatic controls, district leaders shared that the district no longer allows accounts to be overspent, and therefore money must be explicitly moved from one account to another. District leaders also mentioned the finance and operations guide, which summarizes policy on spending</w:t>
      </w:r>
      <w:r w:rsidR="009C0F61" w:rsidRPr="000B03A5">
        <w:t xml:space="preserve"> </w:t>
      </w:r>
      <w:r w:rsidR="00EB0903">
        <w:t>procedures</w:t>
      </w:r>
      <w:r w:rsidRPr="000B03A5">
        <w:t>, such as the appropriate “emergency” use of account credit cards.</w:t>
      </w:r>
      <w:r w:rsidR="00BF6953" w:rsidRPr="000B03A5">
        <w:t xml:space="preserve"> </w:t>
      </w:r>
      <w:r w:rsidRPr="000B03A5">
        <w:t>The May</w:t>
      </w:r>
      <w:r w:rsidR="00167331">
        <w:t> </w:t>
      </w:r>
      <w:r w:rsidRPr="000B03A5">
        <w:t>1</w:t>
      </w:r>
      <w:r w:rsidR="00F962F7">
        <w:t xml:space="preserve">, </w:t>
      </w:r>
      <w:r w:rsidRPr="000B03A5">
        <w:t>2025 finance subcommittee report notes “ongoing issues with the encumbrances of medical insurance” and that “</w:t>
      </w:r>
      <w:r w:rsidR="001E125E" w:rsidRPr="000B03A5">
        <w:t>b</w:t>
      </w:r>
      <w:r w:rsidRPr="000B03A5">
        <w:t xml:space="preserve">ig ticket items were not encumbered as early as they should have been, which wouldn’t change the current situation, but could have been planned for better.” In response, the district changed its approach to projecting encumbrances for </w:t>
      </w:r>
      <w:r w:rsidR="00F962F7">
        <w:t>fisc</w:t>
      </w:r>
      <w:r w:rsidR="00321D6D">
        <w:t>al</w:t>
      </w:r>
      <w:r w:rsidR="00F962F7">
        <w:t xml:space="preserve"> year 20</w:t>
      </w:r>
      <w:r w:rsidR="00F962F7" w:rsidRPr="000B03A5">
        <w:t>26</w:t>
      </w:r>
      <w:r w:rsidRPr="000B03A5">
        <w:t>.</w:t>
      </w:r>
    </w:p>
    <w:p w14:paraId="73AB2726" w14:textId="01184A14" w:rsidR="00B827DE" w:rsidRPr="00167331" w:rsidRDefault="00041E9B" w:rsidP="00167331">
      <w:pPr>
        <w:pStyle w:val="Heading3"/>
      </w:pPr>
      <w:bookmarkStart w:id="76" w:name="_Operations"/>
      <w:bookmarkEnd w:id="76"/>
      <w:r w:rsidRPr="00167331">
        <w:t>Operations</w:t>
      </w:r>
    </w:p>
    <w:p w14:paraId="722A4F66" w14:textId="6E375711" w:rsidR="00BD1D63" w:rsidRPr="000B03A5" w:rsidRDefault="00F131CA" w:rsidP="00167331">
      <w:pPr>
        <w:pStyle w:val="BodyTextposthead"/>
        <w:rPr>
          <w:rFonts w:eastAsia="Calibri" w:cs="Calibri"/>
          <w:color w:val="000000"/>
        </w:rPr>
      </w:pPr>
      <w:r>
        <w:t>T</w:t>
      </w:r>
      <w:r w:rsidR="007E7F08" w:rsidRPr="000B03A5">
        <w:t xml:space="preserve">he </w:t>
      </w:r>
      <w:r>
        <w:t>fiscal year 20</w:t>
      </w:r>
      <w:r w:rsidRPr="000B03A5">
        <w:t xml:space="preserve">26 </w:t>
      </w:r>
      <w:r w:rsidR="007E7F08" w:rsidRPr="000B03A5">
        <w:t>budget notes transportation costs</w:t>
      </w:r>
      <w:r w:rsidR="0002223D" w:rsidRPr="000B03A5">
        <w:t xml:space="preserve"> </w:t>
      </w:r>
      <w:r w:rsidR="00A54624" w:rsidRPr="000B03A5">
        <w:t>grew 15</w:t>
      </w:r>
      <w:r>
        <w:t xml:space="preserve"> percent</w:t>
      </w:r>
      <w:r w:rsidRPr="000B03A5">
        <w:t xml:space="preserve"> </w:t>
      </w:r>
      <w:r w:rsidR="00534CA2" w:rsidRPr="000B03A5">
        <w:t>since</w:t>
      </w:r>
      <w:r w:rsidR="00A54624" w:rsidRPr="000B03A5">
        <w:t xml:space="preserve"> </w:t>
      </w:r>
      <w:r>
        <w:t>fiscal year 20</w:t>
      </w:r>
      <w:r w:rsidRPr="000B03A5">
        <w:t>25</w:t>
      </w:r>
      <w:r w:rsidR="00A54624" w:rsidRPr="000B03A5">
        <w:t>, while the budget overall grew 4.4</w:t>
      </w:r>
      <w:r>
        <w:t xml:space="preserve"> percent</w:t>
      </w:r>
      <w:r w:rsidRPr="000B03A5">
        <w:t xml:space="preserve">. </w:t>
      </w:r>
      <w:r w:rsidR="005521F4" w:rsidRPr="000B03A5">
        <w:t xml:space="preserve">Triton recently signed a </w:t>
      </w:r>
      <w:r w:rsidR="005521F4">
        <w:t>five</w:t>
      </w:r>
      <w:r w:rsidR="005521F4" w:rsidRPr="000B03A5">
        <w:t xml:space="preserve">-year contract with </w:t>
      </w:r>
      <w:r w:rsidR="005521F4">
        <w:t>its</w:t>
      </w:r>
      <w:r w:rsidR="005521F4" w:rsidRPr="000B03A5">
        <w:t xml:space="preserve"> previous busing vendor, NRT. </w:t>
      </w:r>
      <w:r w:rsidR="001C6BB1" w:rsidRPr="000B03A5">
        <w:t>District</w:t>
      </w:r>
      <w:r w:rsidR="00C030C8" w:rsidRPr="000B03A5">
        <w:t xml:space="preserve"> leaders</w:t>
      </w:r>
      <w:r w:rsidR="0002223D" w:rsidRPr="000B03A5">
        <w:t xml:space="preserve"> </w:t>
      </w:r>
      <w:r w:rsidR="001B3CEB" w:rsidRPr="000B03A5">
        <w:t>attributed</w:t>
      </w:r>
      <w:r w:rsidR="00C030C8" w:rsidRPr="000B03A5">
        <w:t xml:space="preserve"> </w:t>
      </w:r>
      <w:r w:rsidR="0002223D" w:rsidRPr="000B03A5">
        <w:t xml:space="preserve">this </w:t>
      </w:r>
      <w:r w:rsidR="001B3CEB" w:rsidRPr="000B03A5">
        <w:t>to</w:t>
      </w:r>
      <w:r w:rsidR="007174B6" w:rsidRPr="000B03A5">
        <w:t xml:space="preserve"> </w:t>
      </w:r>
      <w:r w:rsidR="00C030C8" w:rsidRPr="000B03A5">
        <w:t>Beacon Mobility</w:t>
      </w:r>
      <w:r w:rsidR="004D0EA8" w:rsidRPr="000B03A5">
        <w:t xml:space="preserve">, </w:t>
      </w:r>
      <w:r>
        <w:t>which</w:t>
      </w:r>
      <w:r w:rsidRPr="000B03A5">
        <w:t xml:space="preserve"> </w:t>
      </w:r>
      <w:r w:rsidR="00C030C8" w:rsidRPr="000B03A5">
        <w:t xml:space="preserve">owns </w:t>
      </w:r>
      <w:r w:rsidR="001C6BB1" w:rsidRPr="000B03A5">
        <w:t>NRT</w:t>
      </w:r>
      <w:r w:rsidR="004D0EA8" w:rsidRPr="000B03A5">
        <w:t>,</w:t>
      </w:r>
      <w:r w:rsidR="00F563F8" w:rsidRPr="000B03A5">
        <w:t xml:space="preserve"> </w:t>
      </w:r>
      <w:r w:rsidR="00626E09">
        <w:t>being one of</w:t>
      </w:r>
      <w:r w:rsidR="00F563F8" w:rsidRPr="000B03A5">
        <w:t xml:space="preserve"> the</w:t>
      </w:r>
      <w:r w:rsidR="006F30FB" w:rsidRPr="000B03A5">
        <w:t xml:space="preserve"> </w:t>
      </w:r>
      <w:r w:rsidR="00626E09">
        <w:t>only providers in</w:t>
      </w:r>
      <w:r w:rsidR="00F563F8" w:rsidRPr="000B03A5">
        <w:t xml:space="preserve"> the</w:t>
      </w:r>
      <w:r w:rsidR="006F30FB" w:rsidRPr="000B03A5">
        <w:t xml:space="preserve"> </w:t>
      </w:r>
      <w:r w:rsidR="008C4609" w:rsidRPr="000B03A5">
        <w:t xml:space="preserve">regional </w:t>
      </w:r>
      <w:r w:rsidR="006F30FB" w:rsidRPr="000B03A5">
        <w:t>market</w:t>
      </w:r>
      <w:r w:rsidR="008D3235" w:rsidRPr="000B03A5">
        <w:t xml:space="preserve">. </w:t>
      </w:r>
      <w:r w:rsidR="00A15360" w:rsidRPr="000B03A5">
        <w:t xml:space="preserve">According to school committee and DCC materials, </w:t>
      </w:r>
      <w:r w:rsidR="006E4EBE" w:rsidRPr="000B03A5">
        <w:t xml:space="preserve">there was another competitor </w:t>
      </w:r>
      <w:r w:rsidR="001C6BB1" w:rsidRPr="000B03A5">
        <w:t>named Coach</w:t>
      </w:r>
      <w:r>
        <w:t>,</w:t>
      </w:r>
      <w:r w:rsidR="001C6BB1" w:rsidRPr="000B03A5">
        <w:t xml:space="preserve"> </w:t>
      </w:r>
      <w:r>
        <w:t>which</w:t>
      </w:r>
      <w:r w:rsidR="001C6BB1" w:rsidRPr="000B03A5">
        <w:t xml:space="preserve"> provided a less competitive bid.</w:t>
      </w:r>
      <w:r w:rsidR="001849C9">
        <w:t xml:space="preserve"> A</w:t>
      </w:r>
      <w:r w:rsidR="001849C9" w:rsidRPr="000B03A5">
        <w:t>ccording to one member</w:t>
      </w:r>
      <w:r w:rsidR="001849C9">
        <w:t>, w</w:t>
      </w:r>
      <w:r w:rsidR="004E35BD" w:rsidRPr="000B03A5">
        <w:t>hen</w:t>
      </w:r>
      <w:r w:rsidR="0002223D" w:rsidRPr="000B03A5">
        <w:t xml:space="preserve"> the </w:t>
      </w:r>
      <w:r w:rsidR="004E35BD" w:rsidRPr="000B03A5">
        <w:t xml:space="preserve">school committee </w:t>
      </w:r>
      <w:r w:rsidR="00172464" w:rsidRPr="000B03A5">
        <w:t>considered</w:t>
      </w:r>
      <w:r w:rsidR="004E35BD" w:rsidRPr="000B03A5">
        <w:t xml:space="preserve"> </w:t>
      </w:r>
      <w:r w:rsidR="00172464" w:rsidRPr="000B03A5">
        <w:t>in-house</w:t>
      </w:r>
      <w:r w:rsidR="006D5C5E" w:rsidRPr="000B03A5">
        <w:t xml:space="preserve"> </w:t>
      </w:r>
      <w:r w:rsidR="004E35BD" w:rsidRPr="000B03A5">
        <w:t>busing, they found it was too expensive.</w:t>
      </w:r>
      <w:r w:rsidR="0002223D" w:rsidRPr="000B03A5">
        <w:rPr>
          <w:rFonts w:eastAsia="Calibri" w:cs="Calibri"/>
          <w:color w:val="000000"/>
        </w:rPr>
        <w:t xml:space="preserve"> </w:t>
      </w:r>
      <w:r w:rsidR="0002223D" w:rsidRPr="000B03A5">
        <w:rPr>
          <w:rFonts w:eastAsia="Calibri" w:cs="Calibri"/>
          <w:color w:val="000000"/>
        </w:rPr>
        <w:lastRenderedPageBreak/>
        <w:t xml:space="preserve">Massachusetts law requires a public bidding process, which </w:t>
      </w:r>
      <w:r w:rsidR="004B347B" w:rsidRPr="000B03A5">
        <w:rPr>
          <w:rFonts w:eastAsia="Calibri" w:cs="Calibri"/>
          <w:color w:val="000000"/>
        </w:rPr>
        <w:t xml:space="preserve">district leaders claimed </w:t>
      </w:r>
      <w:r w:rsidR="00A63F98" w:rsidRPr="000B03A5">
        <w:rPr>
          <w:rFonts w:eastAsia="Calibri" w:cs="Calibri"/>
          <w:color w:val="000000"/>
        </w:rPr>
        <w:t xml:space="preserve">limits </w:t>
      </w:r>
      <w:r w:rsidR="004D434F" w:rsidRPr="000B03A5">
        <w:rPr>
          <w:rFonts w:eastAsia="Calibri" w:cs="Calibri"/>
          <w:color w:val="000000"/>
        </w:rPr>
        <w:t xml:space="preserve">direct </w:t>
      </w:r>
      <w:r w:rsidR="00F36DF1" w:rsidRPr="000B03A5">
        <w:rPr>
          <w:rFonts w:eastAsia="Calibri" w:cs="Calibri"/>
          <w:color w:val="000000"/>
        </w:rPr>
        <w:t>negotiati</w:t>
      </w:r>
      <w:r w:rsidR="004D434F" w:rsidRPr="000B03A5">
        <w:rPr>
          <w:rFonts w:eastAsia="Calibri" w:cs="Calibri"/>
          <w:color w:val="000000"/>
        </w:rPr>
        <w:t>on</w:t>
      </w:r>
      <w:r w:rsidR="00CD3E5F" w:rsidRPr="000B03A5">
        <w:rPr>
          <w:rFonts w:eastAsia="Calibri" w:cs="Calibri"/>
          <w:color w:val="000000"/>
        </w:rPr>
        <w:t xml:space="preserve"> with</w:t>
      </w:r>
      <w:r w:rsidR="00555BFA" w:rsidRPr="000B03A5">
        <w:rPr>
          <w:rFonts w:eastAsia="Calibri" w:cs="Calibri"/>
          <w:color w:val="000000"/>
        </w:rPr>
        <w:t xml:space="preserve"> vendors</w:t>
      </w:r>
      <w:r w:rsidR="00F36DF1" w:rsidRPr="000B03A5">
        <w:rPr>
          <w:rFonts w:eastAsia="Calibri" w:cs="Calibri"/>
          <w:color w:val="000000"/>
        </w:rPr>
        <w:t xml:space="preserve">. </w:t>
      </w:r>
      <w:r w:rsidR="001849C9">
        <w:rPr>
          <w:rFonts w:eastAsia="Calibri" w:cs="Calibri"/>
          <w:color w:val="000000"/>
        </w:rPr>
        <w:t>Nevertheless, the</w:t>
      </w:r>
      <w:r w:rsidR="00D214C3" w:rsidRPr="000B03A5">
        <w:rPr>
          <w:rFonts w:eastAsia="Calibri" w:cs="Calibri"/>
          <w:color w:val="000000"/>
        </w:rPr>
        <w:t xml:space="preserve"> budget narrative </w:t>
      </w:r>
      <w:r w:rsidR="00802682" w:rsidRPr="000B03A5">
        <w:rPr>
          <w:rFonts w:eastAsia="Calibri" w:cs="Calibri"/>
          <w:color w:val="000000"/>
        </w:rPr>
        <w:t>and school committee meeting minutes</w:t>
      </w:r>
      <w:r w:rsidR="00D214C3" w:rsidRPr="000B03A5">
        <w:rPr>
          <w:rFonts w:eastAsia="Calibri" w:cs="Calibri"/>
          <w:color w:val="000000"/>
        </w:rPr>
        <w:t xml:space="preserve"> state that the district </w:t>
      </w:r>
      <w:r w:rsidR="004B347B" w:rsidRPr="000B03A5">
        <w:rPr>
          <w:rFonts w:eastAsia="Calibri" w:cs="Calibri"/>
          <w:color w:val="000000"/>
        </w:rPr>
        <w:t xml:space="preserve">can negotiate the </w:t>
      </w:r>
      <w:r w:rsidR="002F6F0F" w:rsidRPr="000B03A5">
        <w:rPr>
          <w:rFonts w:eastAsia="Calibri" w:cs="Calibri"/>
          <w:color w:val="000000"/>
        </w:rPr>
        <w:t xml:space="preserve">terms of service, and </w:t>
      </w:r>
      <w:r w:rsidR="00BA1DD7">
        <w:rPr>
          <w:rFonts w:eastAsia="Calibri" w:cs="Calibri"/>
          <w:color w:val="000000"/>
        </w:rPr>
        <w:t xml:space="preserve">it </w:t>
      </w:r>
      <w:r w:rsidR="002F6F0F" w:rsidRPr="000B03A5">
        <w:rPr>
          <w:rFonts w:eastAsia="Calibri" w:cs="Calibri"/>
          <w:color w:val="000000"/>
        </w:rPr>
        <w:t>did so with</w:t>
      </w:r>
      <w:r w:rsidR="004904B6" w:rsidRPr="000B03A5">
        <w:rPr>
          <w:rFonts w:eastAsia="Calibri" w:cs="Calibri"/>
          <w:color w:val="000000"/>
        </w:rPr>
        <w:t xml:space="preserve"> </w:t>
      </w:r>
      <w:r w:rsidR="00D214C3" w:rsidRPr="000B03A5">
        <w:rPr>
          <w:rFonts w:eastAsia="Calibri" w:cs="Calibri"/>
          <w:color w:val="000000"/>
        </w:rPr>
        <w:t xml:space="preserve">the </w:t>
      </w:r>
      <w:r w:rsidR="001C2C07" w:rsidRPr="000B03A5">
        <w:rPr>
          <w:rFonts w:eastAsia="Calibri" w:cs="Calibri"/>
          <w:color w:val="000000"/>
        </w:rPr>
        <w:t>NRT</w:t>
      </w:r>
      <w:r w:rsidR="00D214C3" w:rsidRPr="000B03A5">
        <w:rPr>
          <w:rFonts w:eastAsia="Calibri" w:cs="Calibri"/>
          <w:color w:val="000000"/>
        </w:rPr>
        <w:t xml:space="preserve"> contract to increase penalties for lateness and </w:t>
      </w:r>
      <w:r w:rsidR="001849C9">
        <w:rPr>
          <w:rFonts w:eastAsia="Calibri" w:cs="Calibri"/>
          <w:color w:val="000000"/>
        </w:rPr>
        <w:t xml:space="preserve">to </w:t>
      </w:r>
      <w:r w:rsidR="00D214C3" w:rsidRPr="000B03A5">
        <w:rPr>
          <w:rFonts w:eastAsia="Calibri" w:cs="Calibri"/>
          <w:color w:val="000000"/>
        </w:rPr>
        <w:t>raise pay for drivers to attract talent.</w:t>
      </w:r>
      <w:r w:rsidR="00B34974">
        <w:rPr>
          <w:rFonts w:eastAsia="Calibri" w:cs="Calibri"/>
          <w:color w:val="000000"/>
        </w:rPr>
        <w:t xml:space="preserve"> </w:t>
      </w:r>
    </w:p>
    <w:p w14:paraId="349C5B75" w14:textId="72E9ADC1" w:rsidR="00E81722" w:rsidRPr="000B03A5" w:rsidRDefault="00E81722" w:rsidP="00167331">
      <w:pPr>
        <w:pStyle w:val="BodyText"/>
      </w:pPr>
      <w:r w:rsidRPr="000B03A5">
        <w:rPr>
          <w:rFonts w:eastAsia="Calibri" w:cs="Calibri"/>
          <w:color w:val="000000"/>
        </w:rPr>
        <w:t xml:space="preserve">According to students and parents, a large proportion of learning experiences </w:t>
      </w:r>
      <w:r w:rsidR="00041876">
        <w:rPr>
          <w:rFonts w:eastAsia="Calibri" w:cs="Calibri"/>
          <w:color w:val="000000"/>
        </w:rPr>
        <w:t>require</w:t>
      </w:r>
      <w:r w:rsidR="00041876" w:rsidRPr="000B03A5">
        <w:rPr>
          <w:rFonts w:eastAsia="Calibri" w:cs="Calibri"/>
          <w:color w:val="000000"/>
        </w:rPr>
        <w:t xml:space="preserve"> </w:t>
      </w:r>
      <w:r w:rsidRPr="000B03A5">
        <w:rPr>
          <w:rFonts w:eastAsia="Calibri" w:cs="Calibri"/>
          <w:color w:val="000000"/>
        </w:rPr>
        <w:t xml:space="preserve">computers. To facilitate this, </w:t>
      </w:r>
      <w:r w:rsidR="00476F44" w:rsidRPr="000B03A5">
        <w:rPr>
          <w:rFonts w:eastAsia="Calibri" w:cs="Calibri"/>
          <w:color w:val="000000"/>
        </w:rPr>
        <w:t xml:space="preserve">the </w:t>
      </w:r>
      <w:r w:rsidR="00972BAE">
        <w:rPr>
          <w:rFonts w:eastAsia="Calibri" w:cs="Calibri"/>
          <w:color w:val="000000"/>
        </w:rPr>
        <w:t xml:space="preserve">district is close to having a </w:t>
      </w:r>
      <w:r w:rsidR="00A76279" w:rsidRPr="000B03A5">
        <w:t>1:1 Chromebook model</w:t>
      </w:r>
      <w:r w:rsidR="00972BAE">
        <w:t xml:space="preserve">. By </w:t>
      </w:r>
      <w:r w:rsidR="00FB4804">
        <w:t>the 2026-</w:t>
      </w:r>
      <w:r w:rsidR="00F33C6B">
        <w:t>20</w:t>
      </w:r>
      <w:r w:rsidR="00FB4804">
        <w:t>27</w:t>
      </w:r>
      <w:r w:rsidR="00972BAE">
        <w:t xml:space="preserve"> school year,</w:t>
      </w:r>
      <w:r w:rsidR="00A76279" w:rsidRPr="000B03A5">
        <w:t xml:space="preserve"> </w:t>
      </w:r>
      <w:r w:rsidR="001C7FC7" w:rsidRPr="000B03A5">
        <w:t>“all students</w:t>
      </w:r>
      <w:r w:rsidR="00972BAE">
        <w:t>” will have “</w:t>
      </w:r>
      <w:r w:rsidR="001C7FC7" w:rsidRPr="000B03A5">
        <w:t>access to their school issued device through the school year and summer months,</w:t>
      </w:r>
      <w:r w:rsidR="000402FF" w:rsidRPr="000B03A5">
        <w:t>”</w:t>
      </w:r>
      <w:r w:rsidR="00CE2EE5" w:rsidRPr="000B03A5">
        <w:t xml:space="preserve"> according to the </w:t>
      </w:r>
      <w:r w:rsidR="00041876">
        <w:t xml:space="preserve">fiscal year </w:t>
      </w:r>
      <w:r w:rsidR="009F3946">
        <w:t>20</w:t>
      </w:r>
      <w:r w:rsidR="00041876" w:rsidRPr="000B03A5">
        <w:t xml:space="preserve">26 </w:t>
      </w:r>
      <w:r w:rsidR="00CE2EE5" w:rsidRPr="000B03A5">
        <w:t>technology budget workbook</w:t>
      </w:r>
      <w:r w:rsidR="001C7FC7" w:rsidRPr="000B03A5">
        <w:t xml:space="preserve">. </w:t>
      </w:r>
      <w:r w:rsidR="004F7381">
        <w:t>However, some respondents expressed caution about the growing reliance on screens and techno</w:t>
      </w:r>
      <w:r w:rsidR="00470571">
        <w:t>l</w:t>
      </w:r>
      <w:r w:rsidR="004F7381">
        <w:t>ogy.</w:t>
      </w:r>
      <w:r w:rsidR="001C7FC7" w:rsidRPr="000B03A5">
        <w:t xml:space="preserve"> </w:t>
      </w:r>
      <w:r w:rsidR="00347570" w:rsidRPr="000B03A5">
        <w:t>Both students and parents complained abo</w:t>
      </w:r>
      <w:r w:rsidR="005C03D2" w:rsidRPr="000B03A5">
        <w:t xml:space="preserve">ut the negative </w:t>
      </w:r>
      <w:r w:rsidR="008F7BDA" w:rsidRPr="000B03A5">
        <w:t xml:space="preserve">personal </w:t>
      </w:r>
      <w:r w:rsidR="005C03D2" w:rsidRPr="000B03A5">
        <w:t>impact of frequent computer use</w:t>
      </w:r>
      <w:r w:rsidR="00347570" w:rsidRPr="000B03A5">
        <w:t xml:space="preserve">. </w:t>
      </w:r>
      <w:r w:rsidR="00041876">
        <w:t>S</w:t>
      </w:r>
      <w:r w:rsidR="00DB10F5" w:rsidRPr="000B03A5">
        <w:t xml:space="preserve">ome students noted that </w:t>
      </w:r>
      <w:r w:rsidR="00C94228" w:rsidRPr="000B03A5">
        <w:t>not all online textbooks work properly, forcing teacher</w:t>
      </w:r>
      <w:r w:rsidR="008F0D06" w:rsidRPr="000B03A5">
        <w:t>s</w:t>
      </w:r>
      <w:r w:rsidR="00C94228" w:rsidRPr="000B03A5">
        <w:t xml:space="preserve"> to triage by printing out materials. </w:t>
      </w:r>
      <w:r w:rsidR="005644B9" w:rsidRPr="000B03A5">
        <w:t>One</w:t>
      </w:r>
      <w:r w:rsidR="00DB10F5" w:rsidRPr="000B03A5">
        <w:t xml:space="preserve"> parent shared that the cost of school supplies is minimal now that everything is digitized. </w:t>
      </w:r>
      <w:r w:rsidR="006F3EFF" w:rsidRPr="000B03A5">
        <w:t xml:space="preserve">Of note, no focus group participants expressed wanting more access to </w:t>
      </w:r>
      <w:r w:rsidR="007B2A60" w:rsidRPr="000B03A5">
        <w:t>technology</w:t>
      </w:r>
      <w:r w:rsidR="00E51DC3" w:rsidRPr="000B03A5">
        <w:t xml:space="preserve">, and </w:t>
      </w:r>
      <w:r w:rsidR="005B161C" w:rsidRPr="000B03A5">
        <w:t xml:space="preserve">the </w:t>
      </w:r>
      <w:r w:rsidR="00041876">
        <w:t>fiscal year 20</w:t>
      </w:r>
      <w:r w:rsidR="00041876" w:rsidRPr="000B03A5">
        <w:t xml:space="preserve">26 </w:t>
      </w:r>
      <w:r w:rsidR="00E51DC3" w:rsidRPr="000B03A5">
        <w:t xml:space="preserve">school budget workbooks </w:t>
      </w:r>
      <w:r w:rsidR="005B161C" w:rsidRPr="000B03A5">
        <w:t>included</w:t>
      </w:r>
      <w:r w:rsidR="00041876">
        <w:t xml:space="preserve"> only</w:t>
      </w:r>
      <w:r w:rsidR="00E51DC3" w:rsidRPr="000B03A5">
        <w:t xml:space="preserve"> request</w:t>
      </w:r>
      <w:r w:rsidR="00307C83" w:rsidRPr="000B03A5">
        <w:t>s</w:t>
      </w:r>
      <w:r w:rsidR="00E51DC3" w:rsidRPr="000B03A5">
        <w:t xml:space="preserve"> for modest increase</w:t>
      </w:r>
      <w:r w:rsidR="00645809" w:rsidRPr="000B03A5">
        <w:t>s</w:t>
      </w:r>
      <w:r w:rsidR="00E51DC3" w:rsidRPr="000B03A5">
        <w:t xml:space="preserve"> </w:t>
      </w:r>
      <w:r w:rsidR="00813B97" w:rsidRPr="000B03A5">
        <w:t>for</w:t>
      </w:r>
      <w:r w:rsidR="00E51DC3" w:rsidRPr="000B03A5">
        <w:t xml:space="preserve"> </w:t>
      </w:r>
      <w:r w:rsidR="00645809" w:rsidRPr="000B03A5">
        <w:t xml:space="preserve">licenses </w:t>
      </w:r>
      <w:r w:rsidR="00813B97" w:rsidRPr="000B03A5">
        <w:t>and</w:t>
      </w:r>
      <w:r w:rsidR="00E51DC3" w:rsidRPr="000B03A5">
        <w:t xml:space="preserve"> equipment.</w:t>
      </w:r>
      <w:r w:rsidR="009C7DC3">
        <w:t xml:space="preserve"> </w:t>
      </w:r>
      <w:r w:rsidR="00AA5E5D">
        <w:t xml:space="preserve">All students have access to the technology needed for </w:t>
      </w:r>
      <w:r w:rsidR="00F12C90">
        <w:t xml:space="preserve">learning, a strength of the district. </w:t>
      </w:r>
    </w:p>
    <w:p w14:paraId="22E56B0C" w14:textId="79B53EB9" w:rsidR="00B827DE" w:rsidRPr="00167331" w:rsidRDefault="00041E9B" w:rsidP="00167331">
      <w:pPr>
        <w:pStyle w:val="Heading3"/>
      </w:pPr>
      <w:bookmarkStart w:id="77" w:name="_Capital_Planning_and"/>
      <w:bookmarkStart w:id="78" w:name="_Managing_Capital_Assets"/>
      <w:bookmarkEnd w:id="77"/>
      <w:bookmarkEnd w:id="78"/>
      <w:r w:rsidRPr="00167331">
        <w:t xml:space="preserve">Managing </w:t>
      </w:r>
      <w:r w:rsidR="00B827DE" w:rsidRPr="00167331">
        <w:t xml:space="preserve">Capital </w:t>
      </w:r>
      <w:r w:rsidRPr="00167331">
        <w:t xml:space="preserve">Assets and Capital </w:t>
      </w:r>
      <w:r w:rsidR="00B827DE" w:rsidRPr="00167331">
        <w:t>Planning</w:t>
      </w:r>
    </w:p>
    <w:p w14:paraId="3D3B8B45" w14:textId="4814B5D7" w:rsidR="00F56E89" w:rsidRPr="000B03A5" w:rsidRDefault="003B7EAF" w:rsidP="00167331">
      <w:pPr>
        <w:pStyle w:val="BodyTextposthead"/>
      </w:pPr>
      <w:r>
        <w:t>E</w:t>
      </w:r>
      <w:r w:rsidR="00452805" w:rsidRPr="000B03A5">
        <w:t>xcept for Pine Grove</w:t>
      </w:r>
      <w:r w:rsidR="00452805">
        <w:t xml:space="preserve">, </w:t>
      </w:r>
      <w:r w:rsidR="00F56E89" w:rsidRPr="000B03A5">
        <w:t xml:space="preserve">Triton’s buildings are decades old. Focus group participants described the buildings as “terrible” and in need of renovation. Some students said this is the main thing </w:t>
      </w:r>
      <w:r w:rsidR="00452805">
        <w:t>they would</w:t>
      </w:r>
      <w:r w:rsidR="00452805" w:rsidRPr="000B03A5">
        <w:t xml:space="preserve"> </w:t>
      </w:r>
      <w:r w:rsidR="00F56E89" w:rsidRPr="000B03A5">
        <w:t>like to see improve in the district, while other</w:t>
      </w:r>
      <w:r w:rsidR="00452805">
        <w:t xml:space="preserve"> students</w:t>
      </w:r>
      <w:r w:rsidR="00F56E89" w:rsidRPr="000B03A5">
        <w:t xml:space="preserve"> claimed that the buildings deter families from sending their </w:t>
      </w:r>
      <w:r w:rsidR="00452805">
        <w:t>children</w:t>
      </w:r>
      <w:r w:rsidR="00452805" w:rsidRPr="000B03A5">
        <w:t xml:space="preserve"> </w:t>
      </w:r>
      <w:r w:rsidR="00F56E89" w:rsidRPr="000B03A5">
        <w:t>to Triton. A few SIPs, in the facilities section, noted enduring problems such as not having consistent air conditioning and the need for constant dehumidification in four rooms that have mold.</w:t>
      </w:r>
      <w:r w:rsidR="002075C9">
        <w:t xml:space="preserve"> Allocating resources to address capital issues is an area of growth for the district. </w:t>
      </w:r>
    </w:p>
    <w:p w14:paraId="5A6DF3CA" w14:textId="54940FCA" w:rsidR="00F56E89" w:rsidRPr="000B03A5" w:rsidRDefault="00F56E89" w:rsidP="00167331">
      <w:pPr>
        <w:pStyle w:val="BodyText"/>
        <w:rPr>
          <w:rFonts w:eastAsia="Aptos" w:cs="Aptos"/>
        </w:rPr>
      </w:pPr>
      <w:r w:rsidRPr="000B03A5">
        <w:t xml:space="preserve">While district leaders and the school committee focused on the age of the building, town officials </w:t>
      </w:r>
      <w:r w:rsidR="0063711B">
        <w:t>reported</w:t>
      </w:r>
      <w:r w:rsidRPr="000B03A5">
        <w:t xml:space="preserve"> that the buildings had</w:t>
      </w:r>
      <w:r w:rsidR="00FC200D">
        <w:t xml:space="preserve"> </w:t>
      </w:r>
      <w:r w:rsidR="00750D7E">
        <w:t>n</w:t>
      </w:r>
      <w:r w:rsidR="00FC200D">
        <w:t>o</w:t>
      </w:r>
      <w:r w:rsidR="00750D7E">
        <w:t>t</w:t>
      </w:r>
      <w:r w:rsidRPr="000B03A5">
        <w:t xml:space="preserve"> been </w:t>
      </w:r>
      <w:r w:rsidR="005F5E43">
        <w:t>preventively</w:t>
      </w:r>
      <w:r w:rsidR="005F5E43" w:rsidRPr="000B03A5">
        <w:t xml:space="preserve"> </w:t>
      </w:r>
      <w:r w:rsidRPr="000B03A5">
        <w:t>maintained over the years. Both town managers and district leaders expressed confidence in the new facilities manager, who has begun systematically tracking requests for maintenance using MasterLibrary (ML). The new financial and operations guide instructs users to use the ML Work order system in a variety of situations</w:t>
      </w:r>
      <w:r w:rsidR="00890CBD">
        <w:t>, though some respondents were not familiar with it</w:t>
      </w:r>
      <w:r w:rsidRPr="000B03A5">
        <w:t>. It also lists multiple procedures for maintaining the buildings, including quarterly review of preventative maintenance schedules and daily inspections by head custodians. When asked whether the district has a reliable system for requesting repairs, educators generally agreed, and noted that custodians are responsive. Some mentioned ML while others had</w:t>
      </w:r>
      <w:r w:rsidR="003A6354">
        <w:t xml:space="preserve"> </w:t>
      </w:r>
      <w:r w:rsidRPr="000B03A5">
        <w:t>n</w:t>
      </w:r>
      <w:r w:rsidR="003A6354">
        <w:t>o</w:t>
      </w:r>
      <w:r w:rsidRPr="000B03A5">
        <w:t xml:space="preserve">t heard of it. According to school leader survey responses, there is a timely and </w:t>
      </w:r>
      <w:r w:rsidRPr="000B03A5" w:rsidDel="008A67FE">
        <w:t>f</w:t>
      </w:r>
      <w:r w:rsidRPr="000B03A5">
        <w:t>ormal process for requesting maintenance services.</w:t>
      </w:r>
    </w:p>
    <w:p w14:paraId="4E3C1E70" w14:textId="70B8B54B" w:rsidR="003E6FEF" w:rsidRPr="000B03A5" w:rsidRDefault="00A2676C" w:rsidP="00167331">
      <w:pPr>
        <w:pStyle w:val="BodyText"/>
      </w:pPr>
      <w:r w:rsidRPr="000B03A5">
        <w:t xml:space="preserve">One benefit of </w:t>
      </w:r>
      <w:r w:rsidR="000D4865" w:rsidRPr="000B03A5">
        <w:t>ML</w:t>
      </w:r>
      <w:r w:rsidRPr="000B03A5">
        <w:t xml:space="preserve"> is </w:t>
      </w:r>
      <w:r w:rsidR="00C15CC3">
        <w:t>its</w:t>
      </w:r>
      <w:r w:rsidRPr="000B03A5">
        <w:t xml:space="preserve"> ability</w:t>
      </w:r>
      <w:r w:rsidR="003E6FEF" w:rsidRPr="000B03A5">
        <w:t xml:space="preserve"> to</w:t>
      </w:r>
      <w:r w:rsidRPr="000B03A5">
        <w:t xml:space="preserve"> document </w:t>
      </w:r>
      <w:r w:rsidR="003E6FEF" w:rsidRPr="000B03A5">
        <w:t xml:space="preserve">preventative and large-scale maintenance repairs. Previously, the district used the software only for tracking “scheduling and use” of facilities. </w:t>
      </w:r>
      <w:r w:rsidR="009B6877" w:rsidRPr="000B03A5">
        <w:t>N</w:t>
      </w:r>
      <w:r w:rsidR="003E6FEF" w:rsidRPr="000B03A5">
        <w:t>ow the district can report to the towns “exactly how we are caring for the buildings</w:t>
      </w:r>
      <w:r w:rsidR="00351581" w:rsidRPr="000B03A5">
        <w:t>,</w:t>
      </w:r>
      <w:r w:rsidR="003E6FEF" w:rsidRPr="000B03A5">
        <w:t>”</w:t>
      </w:r>
      <w:r w:rsidR="00351581" w:rsidRPr="000B03A5">
        <w:t xml:space="preserve"> according to </w:t>
      </w:r>
      <w:r w:rsidR="00C15CC3">
        <w:t xml:space="preserve">one </w:t>
      </w:r>
      <w:r w:rsidR="003E6FEF" w:rsidRPr="000B03A5">
        <w:t xml:space="preserve">district </w:t>
      </w:r>
      <w:r w:rsidR="00351581" w:rsidRPr="000B03A5">
        <w:t>leader.</w:t>
      </w:r>
      <w:r w:rsidR="003E6FEF" w:rsidRPr="000B03A5">
        <w:t xml:space="preserve"> </w:t>
      </w:r>
      <w:r w:rsidR="00CB1DD6" w:rsidRPr="000B03A5">
        <w:t>While town leaders agreed that record-keeping has improved, they ind</w:t>
      </w:r>
      <w:r w:rsidR="007C3E99" w:rsidRPr="000B03A5">
        <w:t>icated that</w:t>
      </w:r>
      <w:r w:rsidR="00CB1DD6" w:rsidRPr="000B03A5">
        <w:t xml:space="preserve"> additional work </w:t>
      </w:r>
      <w:r w:rsidR="007C3E99" w:rsidRPr="000B03A5">
        <w:t xml:space="preserve">is needed </w:t>
      </w:r>
      <w:r w:rsidR="00CB1DD6" w:rsidRPr="000B03A5">
        <w:t>to ensure</w:t>
      </w:r>
      <w:r w:rsidR="001063FE" w:rsidRPr="000B03A5">
        <w:t xml:space="preserve"> all assets have</w:t>
      </w:r>
      <w:r w:rsidR="00CB1DD6" w:rsidRPr="000B03A5">
        <w:t xml:space="preserve"> proactive maintenance plans </w:t>
      </w:r>
      <w:r w:rsidR="001063FE" w:rsidRPr="000B03A5">
        <w:t xml:space="preserve">that </w:t>
      </w:r>
      <w:r w:rsidR="00CB1DD6" w:rsidRPr="000B03A5">
        <w:t>reduce the need for surprise maintenance.</w:t>
      </w:r>
    </w:p>
    <w:p w14:paraId="7BFC3300" w14:textId="1B05BCF5" w:rsidR="00513099" w:rsidRPr="00857F06" w:rsidRDefault="00513099" w:rsidP="00167331">
      <w:pPr>
        <w:pStyle w:val="BodyText"/>
        <w:rPr>
          <w:rFonts w:eastAsia="Aptos" w:cs="Aptos"/>
        </w:rPr>
      </w:pPr>
      <w:r w:rsidRPr="000B03A5">
        <w:lastRenderedPageBreak/>
        <w:t xml:space="preserve">The district does not currently have a capital </w:t>
      </w:r>
      <w:r w:rsidRPr="000B03A5" w:rsidDel="007657CF">
        <w:t>plan that</w:t>
      </w:r>
      <w:r w:rsidRPr="000B03A5">
        <w:t xml:space="preserve"> describes future capital needs based on future enrollment projections and facility assessments.</w:t>
      </w:r>
      <w:r w:rsidRPr="000B03A5">
        <w:rPr>
          <w:rFonts w:eastAsia="Aptos" w:cs="Aptos"/>
        </w:rPr>
        <w:t xml:space="preserve"> Aspects of capital planning have occurred throughout the district, but that work has not culminated in a single, co</w:t>
      </w:r>
      <w:r w:rsidR="00FA75B5" w:rsidRPr="000B03A5">
        <w:rPr>
          <w:rFonts w:eastAsia="Aptos" w:cs="Aptos"/>
        </w:rPr>
        <w:t>mprehensive</w:t>
      </w:r>
      <w:r w:rsidRPr="000B03A5">
        <w:rPr>
          <w:rFonts w:eastAsia="Aptos" w:cs="Aptos"/>
        </w:rPr>
        <w:t xml:space="preserve"> source of information. In focus groups, two towns mentioned analyses, such as building envelope studies. </w:t>
      </w:r>
      <w:r w:rsidR="002C60AF" w:rsidRPr="000B03A5">
        <w:rPr>
          <w:rFonts w:eastAsia="Aptos" w:cs="Aptos"/>
        </w:rPr>
        <w:t xml:space="preserve">Facilities subcommittee </w:t>
      </w:r>
      <w:r w:rsidR="000474D9" w:rsidRPr="000B03A5">
        <w:rPr>
          <w:rFonts w:eastAsia="Aptos" w:cs="Aptos"/>
        </w:rPr>
        <w:t xml:space="preserve">materials show that the district hired Habeeb and </w:t>
      </w:r>
      <w:r w:rsidR="00D95FE4" w:rsidRPr="000B03A5">
        <w:rPr>
          <w:rFonts w:eastAsia="Aptos" w:cs="Aptos"/>
        </w:rPr>
        <w:t>A</w:t>
      </w:r>
      <w:r w:rsidR="000474D9" w:rsidRPr="000B03A5">
        <w:rPr>
          <w:rFonts w:eastAsia="Aptos" w:cs="Aptos"/>
        </w:rPr>
        <w:t xml:space="preserve">ssociates </w:t>
      </w:r>
      <w:r w:rsidR="00FE4D2A" w:rsidRPr="000B03A5">
        <w:rPr>
          <w:rFonts w:eastAsia="Aptos" w:cs="Aptos"/>
        </w:rPr>
        <w:t xml:space="preserve">in </w:t>
      </w:r>
      <w:r w:rsidR="00752C29" w:rsidRPr="000B03A5">
        <w:rPr>
          <w:rFonts w:eastAsia="Aptos" w:cs="Aptos"/>
        </w:rPr>
        <w:t>2019 and</w:t>
      </w:r>
      <w:r w:rsidR="00FE4D2A" w:rsidRPr="000B03A5">
        <w:rPr>
          <w:rFonts w:eastAsia="Aptos" w:cs="Aptos"/>
        </w:rPr>
        <w:t xml:space="preserve"> 2021</w:t>
      </w:r>
      <w:r w:rsidR="000474D9" w:rsidRPr="000B03A5">
        <w:rPr>
          <w:rFonts w:eastAsia="Aptos" w:cs="Aptos"/>
        </w:rPr>
        <w:t xml:space="preserve"> to </w:t>
      </w:r>
      <w:r w:rsidR="003C10D2" w:rsidRPr="000B03A5">
        <w:rPr>
          <w:rFonts w:eastAsia="Aptos" w:cs="Aptos"/>
        </w:rPr>
        <w:t>assess the middle-high</w:t>
      </w:r>
      <w:r w:rsidR="000474D9" w:rsidRPr="000B03A5">
        <w:rPr>
          <w:rFonts w:eastAsia="Aptos" w:cs="Aptos"/>
        </w:rPr>
        <w:t xml:space="preserve"> </w:t>
      </w:r>
      <w:r w:rsidR="000F306D" w:rsidRPr="000B03A5">
        <w:rPr>
          <w:rFonts w:eastAsia="Aptos" w:cs="Aptos"/>
        </w:rPr>
        <w:t>school</w:t>
      </w:r>
      <w:r w:rsidR="00721612" w:rsidRPr="000B03A5">
        <w:rPr>
          <w:rFonts w:eastAsia="Aptos" w:cs="Aptos"/>
        </w:rPr>
        <w:t xml:space="preserve"> building</w:t>
      </w:r>
      <w:r w:rsidR="000F306D" w:rsidRPr="000B03A5">
        <w:rPr>
          <w:rFonts w:eastAsia="Aptos" w:cs="Aptos"/>
        </w:rPr>
        <w:t>, categoriz</w:t>
      </w:r>
      <w:r w:rsidR="002D6B15">
        <w:rPr>
          <w:rFonts w:eastAsia="Aptos" w:cs="Aptos"/>
        </w:rPr>
        <w:t>e</w:t>
      </w:r>
      <w:r w:rsidR="000F306D" w:rsidRPr="000B03A5">
        <w:rPr>
          <w:rFonts w:eastAsia="Aptos" w:cs="Aptos"/>
        </w:rPr>
        <w:t xml:space="preserve"> </w:t>
      </w:r>
      <w:r w:rsidR="002236D0" w:rsidRPr="000B03A5">
        <w:rPr>
          <w:rFonts w:eastAsia="Aptos" w:cs="Aptos"/>
        </w:rPr>
        <w:t>repair needs by the level of urgency</w:t>
      </w:r>
      <w:r w:rsidR="002D6B15">
        <w:rPr>
          <w:rFonts w:eastAsia="Aptos" w:cs="Aptos"/>
        </w:rPr>
        <w:t>,</w:t>
      </w:r>
      <w:r w:rsidR="002236D0" w:rsidRPr="000B03A5">
        <w:rPr>
          <w:rFonts w:eastAsia="Aptos" w:cs="Aptos"/>
        </w:rPr>
        <w:t xml:space="preserve"> </w:t>
      </w:r>
      <w:r w:rsidR="00721612" w:rsidRPr="000B03A5">
        <w:rPr>
          <w:rFonts w:eastAsia="Aptos" w:cs="Aptos"/>
        </w:rPr>
        <w:t>and estimat</w:t>
      </w:r>
      <w:r w:rsidR="002D6B15">
        <w:rPr>
          <w:rFonts w:eastAsia="Aptos" w:cs="Aptos"/>
        </w:rPr>
        <w:t>e</w:t>
      </w:r>
      <w:r w:rsidR="00721612" w:rsidRPr="000B03A5">
        <w:rPr>
          <w:rFonts w:eastAsia="Aptos" w:cs="Aptos"/>
        </w:rPr>
        <w:t xml:space="preserve"> the cost</w:t>
      </w:r>
      <w:r w:rsidR="00DE7FF6" w:rsidRPr="000B03A5">
        <w:rPr>
          <w:rFonts w:eastAsia="Aptos" w:cs="Aptos"/>
        </w:rPr>
        <w:t xml:space="preserve">. </w:t>
      </w:r>
      <w:r w:rsidR="00FE4D2A" w:rsidRPr="000B03A5">
        <w:rPr>
          <w:rFonts w:eastAsia="Aptos" w:cs="Aptos"/>
        </w:rPr>
        <w:t>T</w:t>
      </w:r>
      <w:r w:rsidRPr="000B03A5">
        <w:rPr>
          <w:rFonts w:eastAsia="Aptos" w:cs="Aptos"/>
        </w:rPr>
        <w:t xml:space="preserve">he district is </w:t>
      </w:r>
      <w:r w:rsidR="00FE4D2A" w:rsidRPr="000B03A5">
        <w:rPr>
          <w:rFonts w:eastAsia="Aptos" w:cs="Aptos"/>
        </w:rPr>
        <w:t xml:space="preserve">also </w:t>
      </w:r>
      <w:r w:rsidRPr="000B03A5">
        <w:rPr>
          <w:rFonts w:eastAsia="Aptos" w:cs="Aptos"/>
        </w:rPr>
        <w:t>currently in the MSBA pipeline</w:t>
      </w:r>
      <w:r w:rsidR="00FE4D2A" w:rsidRPr="000B03A5">
        <w:rPr>
          <w:rFonts w:eastAsia="Aptos" w:cs="Aptos"/>
        </w:rPr>
        <w:t xml:space="preserve"> for a new middle-high</w:t>
      </w:r>
      <w:r w:rsidR="003F419B" w:rsidRPr="000B03A5">
        <w:rPr>
          <w:rFonts w:eastAsia="Aptos" w:cs="Aptos"/>
        </w:rPr>
        <w:t xml:space="preserve"> school</w:t>
      </w:r>
      <w:r w:rsidR="007B6F4F">
        <w:rPr>
          <w:rFonts w:eastAsia="Aptos" w:cs="Aptos"/>
        </w:rPr>
        <w:t xml:space="preserve"> building</w:t>
      </w:r>
      <w:r w:rsidRPr="000B03A5">
        <w:rPr>
          <w:rFonts w:eastAsia="Aptos" w:cs="Aptos"/>
        </w:rPr>
        <w:t xml:space="preserve">. </w:t>
      </w:r>
      <w:r w:rsidR="007B6F4F">
        <w:rPr>
          <w:rFonts w:eastAsia="Aptos" w:cs="Aptos"/>
        </w:rPr>
        <w:t>F</w:t>
      </w:r>
      <w:r w:rsidR="00AE4FD6" w:rsidRPr="000B03A5">
        <w:rPr>
          <w:rFonts w:eastAsia="Aptos" w:cs="Aptos"/>
        </w:rPr>
        <w:t>acilities subcommittee meeting minutes show that</w:t>
      </w:r>
      <w:r w:rsidR="007B6F4F">
        <w:rPr>
          <w:rFonts w:eastAsia="Aptos" w:cs="Aptos"/>
        </w:rPr>
        <w:t xml:space="preserve"> d</w:t>
      </w:r>
      <w:r w:rsidR="007B6F4F" w:rsidRPr="000B03A5">
        <w:rPr>
          <w:rFonts w:eastAsia="Aptos" w:cs="Aptos"/>
        </w:rPr>
        <w:t>uring the application process</w:t>
      </w:r>
      <w:r w:rsidR="007B6F4F">
        <w:rPr>
          <w:rFonts w:eastAsia="Aptos" w:cs="Aptos"/>
        </w:rPr>
        <w:t xml:space="preserve"> </w:t>
      </w:r>
      <w:r w:rsidR="00AE4FD6" w:rsidRPr="000B03A5">
        <w:rPr>
          <w:rFonts w:eastAsia="Aptos" w:cs="Aptos"/>
        </w:rPr>
        <w:t>the district strategiz</w:t>
      </w:r>
      <w:r w:rsidR="007B6F4F">
        <w:rPr>
          <w:rFonts w:eastAsia="Aptos" w:cs="Aptos"/>
        </w:rPr>
        <w:t>ed</w:t>
      </w:r>
      <w:r w:rsidR="00AE4FD6" w:rsidRPr="000B03A5">
        <w:rPr>
          <w:rFonts w:eastAsia="Aptos" w:cs="Aptos"/>
        </w:rPr>
        <w:t xml:space="preserve"> </w:t>
      </w:r>
      <w:r w:rsidR="003F419B" w:rsidRPr="000B03A5">
        <w:rPr>
          <w:rFonts w:eastAsia="Aptos" w:cs="Aptos"/>
        </w:rPr>
        <w:t xml:space="preserve">alternative </w:t>
      </w:r>
      <w:r w:rsidR="006A0CAB" w:rsidRPr="000B03A5">
        <w:rPr>
          <w:rFonts w:eastAsia="Aptos" w:cs="Aptos"/>
        </w:rPr>
        <w:t xml:space="preserve">capital </w:t>
      </w:r>
      <w:r w:rsidR="0086792D" w:rsidRPr="000B03A5">
        <w:rPr>
          <w:rFonts w:eastAsia="Aptos" w:cs="Aptos"/>
        </w:rPr>
        <w:t>improvements</w:t>
      </w:r>
      <w:r w:rsidRPr="000B03A5">
        <w:rPr>
          <w:rFonts w:eastAsia="Aptos" w:cs="Aptos"/>
        </w:rPr>
        <w:t xml:space="preserve"> </w:t>
      </w:r>
      <w:r w:rsidR="00425D7D">
        <w:rPr>
          <w:rFonts w:eastAsia="Aptos" w:cs="Aptos"/>
        </w:rPr>
        <w:t xml:space="preserve">for an existing building </w:t>
      </w:r>
      <w:r w:rsidR="003F419B" w:rsidRPr="000B03A5">
        <w:rPr>
          <w:rFonts w:eastAsia="Aptos" w:cs="Aptos"/>
        </w:rPr>
        <w:t xml:space="preserve">in case their application was denied. After </w:t>
      </w:r>
      <w:r w:rsidR="00425D7D">
        <w:rPr>
          <w:rFonts w:eastAsia="Aptos" w:cs="Aptos"/>
        </w:rPr>
        <w:t>receiving application approval</w:t>
      </w:r>
      <w:r w:rsidR="003F419B" w:rsidRPr="000B03A5">
        <w:rPr>
          <w:rFonts w:eastAsia="Aptos" w:cs="Aptos"/>
        </w:rPr>
        <w:t xml:space="preserve"> recently</w:t>
      </w:r>
      <w:r w:rsidRPr="000B03A5">
        <w:rPr>
          <w:rFonts w:eastAsia="Aptos" w:cs="Aptos"/>
        </w:rPr>
        <w:t>, Triton engaged in enrollment projections. The next step in the process is</w:t>
      </w:r>
      <w:r w:rsidR="00603DDF">
        <w:rPr>
          <w:rFonts w:eastAsia="Aptos" w:cs="Aptos"/>
        </w:rPr>
        <w:t xml:space="preserve"> for Triton</w:t>
      </w:r>
      <w:r w:rsidRPr="000B03A5">
        <w:rPr>
          <w:rFonts w:eastAsia="Aptos" w:cs="Aptos"/>
        </w:rPr>
        <w:t xml:space="preserve"> to conduct a feasibility study</w:t>
      </w:r>
      <w:r w:rsidR="00617EB7" w:rsidRPr="000B03A5">
        <w:rPr>
          <w:rFonts w:eastAsia="Aptos" w:cs="Aptos"/>
        </w:rPr>
        <w:t xml:space="preserve">, </w:t>
      </w:r>
      <w:r w:rsidR="00603DDF">
        <w:rPr>
          <w:rFonts w:eastAsia="Aptos" w:cs="Aptos"/>
        </w:rPr>
        <w:t xml:space="preserve">for </w:t>
      </w:r>
      <w:r w:rsidR="00617EB7" w:rsidRPr="000B03A5">
        <w:rPr>
          <w:rFonts w:eastAsia="Aptos" w:cs="Aptos"/>
        </w:rPr>
        <w:t>which</w:t>
      </w:r>
      <w:r w:rsidRPr="000B03A5">
        <w:rPr>
          <w:rFonts w:eastAsia="Aptos" w:cs="Aptos"/>
        </w:rPr>
        <w:t xml:space="preserve"> the district </w:t>
      </w:r>
      <w:r w:rsidR="00617EB7" w:rsidRPr="000B03A5">
        <w:rPr>
          <w:rFonts w:eastAsia="Aptos" w:cs="Aptos"/>
        </w:rPr>
        <w:t>had already saved money</w:t>
      </w:r>
      <w:r w:rsidR="00013D56" w:rsidRPr="000B03A5">
        <w:rPr>
          <w:rFonts w:eastAsia="Aptos" w:cs="Aptos"/>
        </w:rPr>
        <w:t xml:space="preserve"> (since at least early 2024)</w:t>
      </w:r>
      <w:r w:rsidRPr="000B03A5">
        <w:rPr>
          <w:rFonts w:eastAsia="Aptos" w:cs="Aptos"/>
        </w:rPr>
        <w:t xml:space="preserve">. Town leaders shared that a long-term capital plan would </w:t>
      </w:r>
      <w:r w:rsidR="00425D7D">
        <w:rPr>
          <w:rFonts w:eastAsia="Aptos" w:cs="Aptos"/>
        </w:rPr>
        <w:t xml:space="preserve">nevertheless </w:t>
      </w:r>
      <w:r w:rsidRPr="000B03A5">
        <w:rPr>
          <w:rFonts w:eastAsia="Aptos" w:cs="Aptos"/>
        </w:rPr>
        <w:t>be beneficial for the district</w:t>
      </w:r>
      <w:r w:rsidR="00603DDF">
        <w:rPr>
          <w:rFonts w:eastAsia="Aptos" w:cs="Aptos"/>
        </w:rPr>
        <w:t>. One town leader</w:t>
      </w:r>
      <w:r w:rsidR="00603DDF" w:rsidRPr="000B03A5">
        <w:rPr>
          <w:rFonts w:eastAsia="Aptos" w:cs="Aptos"/>
        </w:rPr>
        <w:t xml:space="preserve"> </w:t>
      </w:r>
      <w:r w:rsidRPr="000B03A5">
        <w:rPr>
          <w:rFonts w:eastAsia="Aptos" w:cs="Aptos"/>
        </w:rPr>
        <w:t>not</w:t>
      </w:r>
      <w:r w:rsidR="00603DDF">
        <w:rPr>
          <w:rFonts w:eastAsia="Aptos" w:cs="Aptos"/>
        </w:rPr>
        <w:t>e</w:t>
      </w:r>
      <w:r w:rsidR="00D8663F">
        <w:rPr>
          <w:rFonts w:eastAsia="Aptos" w:cs="Aptos"/>
        </w:rPr>
        <w:t>d</w:t>
      </w:r>
      <w:r w:rsidRPr="000B03A5">
        <w:rPr>
          <w:rFonts w:eastAsia="Aptos" w:cs="Aptos"/>
        </w:rPr>
        <w:t xml:space="preserve"> that there is “a lot of work to be done” and therefore “it would be good to have that mapped out” to minimiz</w:t>
      </w:r>
      <w:r w:rsidR="00D949B7" w:rsidRPr="000B03A5">
        <w:rPr>
          <w:rFonts w:eastAsia="Aptos" w:cs="Aptos"/>
        </w:rPr>
        <w:t>e</w:t>
      </w:r>
      <w:r w:rsidRPr="000B03A5">
        <w:rPr>
          <w:rFonts w:eastAsia="Aptos" w:cs="Aptos"/>
        </w:rPr>
        <w:t xml:space="preserve"> surprises. </w:t>
      </w:r>
      <w:r w:rsidR="00C42746" w:rsidRPr="000B03A5">
        <w:rPr>
          <w:rFonts w:eastAsia="Aptos" w:cs="Aptos"/>
        </w:rPr>
        <w:t xml:space="preserve">Habeeb and </w:t>
      </w:r>
      <w:r w:rsidR="00603DDF">
        <w:rPr>
          <w:rFonts w:eastAsia="Aptos" w:cs="Aptos"/>
        </w:rPr>
        <w:t>A</w:t>
      </w:r>
      <w:r w:rsidR="00C42746" w:rsidRPr="000B03A5">
        <w:rPr>
          <w:rFonts w:eastAsia="Aptos" w:cs="Aptos"/>
        </w:rPr>
        <w:t xml:space="preserve">ssociate’s </w:t>
      </w:r>
      <w:r w:rsidR="00D949B7" w:rsidRPr="000B03A5">
        <w:rPr>
          <w:rFonts w:eastAsia="Aptos" w:cs="Aptos"/>
        </w:rPr>
        <w:t>2021</w:t>
      </w:r>
      <w:r w:rsidR="00C42746" w:rsidRPr="000B03A5">
        <w:rPr>
          <w:rFonts w:eastAsia="Aptos" w:cs="Aptos"/>
        </w:rPr>
        <w:t xml:space="preserve"> analysis deemed s</w:t>
      </w:r>
      <w:r w:rsidR="00027C25" w:rsidRPr="000B03A5">
        <w:rPr>
          <w:rFonts w:eastAsia="Aptos" w:cs="Aptos"/>
        </w:rPr>
        <w:t>ome</w:t>
      </w:r>
      <w:r w:rsidR="00C42746" w:rsidRPr="000B03A5">
        <w:rPr>
          <w:rFonts w:eastAsia="Aptos" w:cs="Aptos"/>
        </w:rPr>
        <w:t xml:space="preserve"> improvements urgent because the issues “compromise</w:t>
      </w:r>
      <w:r w:rsidR="00B34565" w:rsidRPr="000B03A5">
        <w:rPr>
          <w:rFonts w:eastAsia="Aptos" w:cs="Aptos"/>
        </w:rPr>
        <w:t xml:space="preserve"> energy </w:t>
      </w:r>
      <w:r w:rsidR="00C42746" w:rsidRPr="000B03A5">
        <w:rPr>
          <w:rFonts w:eastAsia="Aptos" w:cs="Aptos"/>
        </w:rPr>
        <w:t>performance and are increasingly expensive to maintain.”</w:t>
      </w:r>
      <w:r w:rsidRPr="000B03A5">
        <w:rPr>
          <w:rFonts w:eastAsia="Aptos" w:cs="Aptos"/>
        </w:rPr>
        <w:t xml:space="preserve"> </w:t>
      </w:r>
      <w:r w:rsidR="00603DDF">
        <w:rPr>
          <w:rFonts w:eastAsia="Aptos" w:cs="Aptos"/>
        </w:rPr>
        <w:t>The</w:t>
      </w:r>
      <w:r w:rsidR="00202EE1" w:rsidRPr="000B03A5">
        <w:rPr>
          <w:rFonts w:eastAsia="Aptos" w:cs="Aptos"/>
        </w:rPr>
        <w:t xml:space="preserve"> </w:t>
      </w:r>
      <w:r w:rsidR="00603DDF">
        <w:rPr>
          <w:rFonts w:eastAsia="Aptos" w:cs="Aptos"/>
        </w:rPr>
        <w:t>fiscal year 20</w:t>
      </w:r>
      <w:r w:rsidR="00202EE1" w:rsidRPr="000B03A5">
        <w:rPr>
          <w:rFonts w:eastAsia="Aptos" w:cs="Aptos"/>
        </w:rPr>
        <w:t xml:space="preserve">26 operations </w:t>
      </w:r>
      <w:r w:rsidR="00D40A8F" w:rsidRPr="000B03A5">
        <w:rPr>
          <w:rFonts w:eastAsia="Aptos" w:cs="Aptos"/>
        </w:rPr>
        <w:t>budget workbook</w:t>
      </w:r>
      <w:r w:rsidR="00685A3B" w:rsidRPr="000B03A5">
        <w:rPr>
          <w:rFonts w:eastAsia="Aptos" w:cs="Aptos"/>
        </w:rPr>
        <w:t xml:space="preserve"> requested</w:t>
      </w:r>
      <w:r w:rsidR="00202EE1" w:rsidRPr="000B03A5">
        <w:rPr>
          <w:rFonts w:eastAsia="Aptos" w:cs="Aptos"/>
        </w:rPr>
        <w:t xml:space="preserve"> $100,000 to address the</w:t>
      </w:r>
      <w:r w:rsidR="00977A57" w:rsidRPr="000B03A5">
        <w:rPr>
          <w:rFonts w:eastAsia="Aptos" w:cs="Aptos"/>
        </w:rPr>
        <w:t xml:space="preserve"> increasing</w:t>
      </w:r>
      <w:r w:rsidR="00202EE1" w:rsidRPr="000B03A5">
        <w:rPr>
          <w:rFonts w:eastAsia="Aptos" w:cs="Aptos"/>
        </w:rPr>
        <w:t xml:space="preserve"> maintenance costs</w:t>
      </w:r>
      <w:r w:rsidR="00F97EDE" w:rsidRPr="000B03A5">
        <w:rPr>
          <w:rFonts w:eastAsia="Aptos" w:cs="Aptos"/>
        </w:rPr>
        <w:t xml:space="preserve"> of aging infrastructure</w:t>
      </w:r>
      <w:r w:rsidR="00D40A8F" w:rsidRPr="000B03A5">
        <w:rPr>
          <w:rFonts w:eastAsia="Aptos" w:cs="Aptos"/>
        </w:rPr>
        <w:t>.</w:t>
      </w:r>
      <w:r w:rsidR="004C0939" w:rsidRPr="000B03A5">
        <w:rPr>
          <w:rFonts w:eastAsia="Aptos" w:cs="Aptos"/>
        </w:rPr>
        <w:t xml:space="preserve"> </w:t>
      </w:r>
      <w:r w:rsidR="00857F06" w:rsidRPr="00857F06">
        <w:rPr>
          <w:rFonts w:eastAsia="Aptos" w:cs="Aptos"/>
        </w:rPr>
        <w:t>Producing</w:t>
      </w:r>
      <w:r w:rsidR="00DE105E" w:rsidRPr="00857F06" w:rsidDel="00C3405D">
        <w:rPr>
          <w:rFonts w:eastAsia="Aptos" w:cs="Aptos"/>
        </w:rPr>
        <w:t xml:space="preserve"> a c</w:t>
      </w:r>
      <w:r w:rsidR="00DE105E" w:rsidRPr="00857F06">
        <w:rPr>
          <w:rFonts w:eastAsia="Aptos" w:cs="Aptos"/>
        </w:rPr>
        <w:t xml:space="preserve">apital plan </w:t>
      </w:r>
      <w:r w:rsidR="00AB5794" w:rsidRPr="00857F06">
        <w:rPr>
          <w:rFonts w:eastAsia="Aptos" w:cs="Aptos"/>
        </w:rPr>
        <w:t xml:space="preserve">to maximize the utility of assets </w:t>
      </w:r>
      <w:r w:rsidR="00DE105E" w:rsidRPr="00857F06">
        <w:rPr>
          <w:rFonts w:eastAsia="Aptos" w:cs="Aptos"/>
        </w:rPr>
        <w:t>is an area for growth for the district.</w:t>
      </w:r>
      <w:r w:rsidR="007E3604" w:rsidRPr="00857F06">
        <w:rPr>
          <w:rFonts w:eastAsia="Aptos" w:cs="Aptos"/>
        </w:rPr>
        <w:t xml:space="preserve"> </w:t>
      </w:r>
    </w:p>
    <w:p w14:paraId="6A8BD12D" w14:textId="17FFCC5B" w:rsidR="002B4CEF" w:rsidRPr="00167331" w:rsidRDefault="002B4CEF" w:rsidP="00167331">
      <w:pPr>
        <w:pStyle w:val="Heading3"/>
      </w:pPr>
      <w:r w:rsidRPr="00167331">
        <w:t>Recommendations</w:t>
      </w:r>
    </w:p>
    <w:p w14:paraId="10E4978C" w14:textId="7B21F099" w:rsidR="002B4CEF" w:rsidRPr="003E4D06" w:rsidRDefault="0004273A" w:rsidP="00167331">
      <w:pPr>
        <w:pStyle w:val="Bullet1"/>
        <w:rPr>
          <w:i/>
        </w:rPr>
      </w:pPr>
      <w:r>
        <w:rPr>
          <w:i/>
          <w:iCs/>
        </w:rPr>
        <w:t>Where feasible, t</w:t>
      </w:r>
      <w:r w:rsidR="00834992">
        <w:rPr>
          <w:i/>
          <w:iCs/>
        </w:rPr>
        <w:t xml:space="preserve">he district should prioritize </w:t>
      </w:r>
      <w:r>
        <w:rPr>
          <w:i/>
          <w:iCs/>
        </w:rPr>
        <w:t>implementation of</w:t>
      </w:r>
      <w:r w:rsidR="002F6642">
        <w:rPr>
          <w:i/>
          <w:iCs/>
        </w:rPr>
        <w:t xml:space="preserve"> </w:t>
      </w:r>
      <w:r w:rsidR="00FB5243">
        <w:rPr>
          <w:i/>
          <w:iCs/>
        </w:rPr>
        <w:t>the</w:t>
      </w:r>
      <w:r w:rsidR="002F6642">
        <w:rPr>
          <w:i/>
          <w:iCs/>
        </w:rPr>
        <w:t xml:space="preserve"> planned upgrade of its </w:t>
      </w:r>
      <w:r w:rsidR="00FB5243">
        <w:rPr>
          <w:i/>
          <w:iCs/>
        </w:rPr>
        <w:t>financial management system.</w:t>
      </w:r>
    </w:p>
    <w:p w14:paraId="29D68178" w14:textId="568FAF39" w:rsidR="00C87893" w:rsidRPr="00A16A40" w:rsidRDefault="00C87893" w:rsidP="00167331">
      <w:pPr>
        <w:pStyle w:val="Bullet1"/>
        <w:rPr>
          <w:i/>
        </w:rPr>
      </w:pPr>
      <w:r>
        <w:rPr>
          <w:i/>
          <w:iCs/>
        </w:rPr>
        <w:t>The district should establish</w:t>
      </w:r>
      <w:r w:rsidRPr="00C87893">
        <w:rPr>
          <w:i/>
          <w:iCs/>
        </w:rPr>
        <w:t xml:space="preserve"> a formal amendment</w:t>
      </w:r>
      <w:r>
        <w:rPr>
          <w:i/>
          <w:iCs/>
        </w:rPr>
        <w:t xml:space="preserve"> to its regional agreement that</w:t>
      </w:r>
      <w:r w:rsidRPr="00C87893">
        <w:rPr>
          <w:i/>
          <w:iCs/>
        </w:rPr>
        <w:t xml:space="preserve"> </w:t>
      </w:r>
      <w:r>
        <w:rPr>
          <w:i/>
          <w:iCs/>
        </w:rPr>
        <w:t>clarifies the current</w:t>
      </w:r>
      <w:r w:rsidRPr="00C87893">
        <w:rPr>
          <w:i/>
          <w:iCs/>
        </w:rPr>
        <w:t xml:space="preserve"> ambiguity around grounds and capital maintenance</w:t>
      </w:r>
      <w:r>
        <w:rPr>
          <w:i/>
          <w:iCs/>
        </w:rPr>
        <w:t>.</w:t>
      </w:r>
    </w:p>
    <w:p w14:paraId="63FDF715" w14:textId="5435C44B" w:rsidR="003E4D06" w:rsidRPr="00A16A40" w:rsidRDefault="00B0382A" w:rsidP="00167331">
      <w:pPr>
        <w:pStyle w:val="Bullet1"/>
        <w:rPr>
          <w:bCs/>
          <w:i/>
          <w:iCs/>
        </w:rPr>
      </w:pPr>
      <w:r>
        <w:rPr>
          <w:bCs/>
          <w:i/>
          <w:iCs/>
        </w:rPr>
        <w:t xml:space="preserve">The district should engage in </w:t>
      </w:r>
      <w:r w:rsidR="000B3372">
        <w:rPr>
          <w:bCs/>
          <w:i/>
          <w:iCs/>
        </w:rPr>
        <w:t>long-term</w:t>
      </w:r>
      <w:r>
        <w:rPr>
          <w:bCs/>
          <w:i/>
          <w:iCs/>
        </w:rPr>
        <w:t xml:space="preserve"> financial planning and identify </w:t>
      </w:r>
      <w:r w:rsidR="00BA7A6E">
        <w:rPr>
          <w:bCs/>
          <w:i/>
          <w:iCs/>
        </w:rPr>
        <w:t xml:space="preserve">ways in which to sustain or grow its financial resources. </w:t>
      </w:r>
    </w:p>
    <w:p w14:paraId="5B0CE936" w14:textId="2DB84EC2" w:rsidR="003E4D06" w:rsidRDefault="00364DE3" w:rsidP="00167331">
      <w:pPr>
        <w:pStyle w:val="Bullet1"/>
        <w:rPr>
          <w:bCs/>
          <w:i/>
          <w:iCs/>
        </w:rPr>
      </w:pPr>
      <w:r>
        <w:rPr>
          <w:bCs/>
          <w:i/>
          <w:iCs/>
        </w:rPr>
        <w:t>To the extent possible, the district should allocate resources to ameliorate ongoing capital issues</w:t>
      </w:r>
      <w:r w:rsidR="003E1B14">
        <w:rPr>
          <w:bCs/>
          <w:i/>
          <w:iCs/>
        </w:rPr>
        <w:t>,</w:t>
      </w:r>
      <w:r>
        <w:rPr>
          <w:bCs/>
          <w:i/>
          <w:iCs/>
        </w:rPr>
        <w:t xml:space="preserve"> </w:t>
      </w:r>
      <w:r w:rsidR="000B3372">
        <w:rPr>
          <w:bCs/>
          <w:i/>
          <w:iCs/>
        </w:rPr>
        <w:t>including inconsistent</w:t>
      </w:r>
      <w:r>
        <w:rPr>
          <w:bCs/>
          <w:i/>
          <w:iCs/>
        </w:rPr>
        <w:t xml:space="preserve"> air conditioning</w:t>
      </w:r>
      <w:r w:rsidR="000B3372">
        <w:rPr>
          <w:bCs/>
          <w:i/>
          <w:iCs/>
        </w:rPr>
        <w:t xml:space="preserve"> and </w:t>
      </w:r>
      <w:r>
        <w:rPr>
          <w:bCs/>
          <w:i/>
          <w:iCs/>
        </w:rPr>
        <w:t>high humidit</w:t>
      </w:r>
      <w:r w:rsidR="000B3372">
        <w:rPr>
          <w:bCs/>
          <w:i/>
          <w:iCs/>
        </w:rPr>
        <w:t>y levels in certain classrooms.</w:t>
      </w:r>
    </w:p>
    <w:p w14:paraId="5083FB8C" w14:textId="65ADE3E6" w:rsidR="008A4C18" w:rsidRPr="00A16A40" w:rsidRDefault="008A4C18" w:rsidP="00167331">
      <w:pPr>
        <w:pStyle w:val="Bullet1"/>
        <w:rPr>
          <w:bCs/>
          <w:i/>
          <w:iCs/>
        </w:rPr>
      </w:pPr>
      <w:r w:rsidRPr="00A16A40">
        <w:rPr>
          <w:bCs/>
          <w:i/>
          <w:iCs/>
        </w:rPr>
        <w:t>The district should develop a comprehensive capital plan</w:t>
      </w:r>
      <w:r w:rsidR="00381404" w:rsidRPr="00A16A40">
        <w:rPr>
          <w:bCs/>
          <w:i/>
          <w:iCs/>
        </w:rPr>
        <w:t xml:space="preserve"> that identifies priorities and clear project timelines.</w:t>
      </w:r>
    </w:p>
    <w:p w14:paraId="26CC0050" w14:textId="23F54D24" w:rsidR="000604FE" w:rsidRPr="000B03A5" w:rsidRDefault="000604FE" w:rsidP="001970E1">
      <w:pPr>
        <w:pStyle w:val="Bullet1"/>
        <w:sectPr w:rsidR="000604FE" w:rsidRPr="000B03A5" w:rsidSect="00812932">
          <w:headerReference w:type="default" r:id="rId27"/>
          <w:footerReference w:type="default" r:id="rId28"/>
          <w:footerReference w:type="first" r:id="rId29"/>
          <w:pgSz w:w="12240" w:h="15840" w:code="1"/>
          <w:pgMar w:top="1440" w:right="1440" w:bottom="1440" w:left="1440" w:header="720" w:footer="720" w:gutter="0"/>
          <w:pgNumType w:start="1"/>
          <w:cols w:space="720"/>
          <w:docGrid w:linePitch="360"/>
        </w:sectPr>
      </w:pPr>
    </w:p>
    <w:p w14:paraId="3086BDED" w14:textId="6668ACD0" w:rsidR="008E314D" w:rsidRPr="001A04DE" w:rsidRDefault="008E314D" w:rsidP="001A04DE">
      <w:pPr>
        <w:pStyle w:val="Heading2"/>
      </w:pPr>
      <w:bookmarkStart w:id="79" w:name="_Toc218506556"/>
      <w:r w:rsidRPr="001A04DE">
        <w:lastRenderedPageBreak/>
        <w:t>Appendix A</w:t>
      </w:r>
      <w:r w:rsidR="006A3A0E" w:rsidRPr="001A04DE">
        <w:t>.</w:t>
      </w:r>
      <w:r w:rsidRPr="001A04DE">
        <w:t xml:space="preserve"> </w:t>
      </w:r>
      <w:bookmarkEnd w:id="4"/>
      <w:bookmarkEnd w:id="5"/>
      <w:bookmarkEnd w:id="6"/>
      <w:r w:rsidR="00E475E7" w:rsidRPr="001A04DE">
        <w:t>Summary of Site Visit Activities</w:t>
      </w:r>
      <w:bookmarkEnd w:id="7"/>
      <w:bookmarkEnd w:id="79"/>
    </w:p>
    <w:p w14:paraId="5CB5BDC4" w14:textId="29E9D3ED" w:rsidR="00B827DE" w:rsidRPr="000B03A5" w:rsidRDefault="00B827DE" w:rsidP="001A04DE">
      <w:pPr>
        <w:pStyle w:val="BodyTextposthead"/>
      </w:pPr>
      <w:r w:rsidRPr="000B03A5">
        <w:t xml:space="preserve">The </w:t>
      </w:r>
      <w:r w:rsidR="00732FCC">
        <w:t>American Institutes for Research</w:t>
      </w:r>
      <w:r w:rsidR="00732FCC" w:rsidRPr="007C0B57">
        <w:rPr>
          <w:vertAlign w:val="superscript"/>
        </w:rPr>
        <w:t>®</w:t>
      </w:r>
      <w:r w:rsidR="00732FCC">
        <w:t xml:space="preserve"> (</w:t>
      </w:r>
      <w:r w:rsidR="00494638" w:rsidRPr="000B03A5">
        <w:t>AIR</w:t>
      </w:r>
      <w:r w:rsidR="00732FCC" w:rsidRPr="007C0B57">
        <w:rPr>
          <w:vertAlign w:val="superscript"/>
        </w:rPr>
        <w:t>®</w:t>
      </w:r>
      <w:r w:rsidR="00732FCC" w:rsidRPr="007650A1">
        <w:t>)</w:t>
      </w:r>
      <w:r w:rsidRPr="000B03A5">
        <w:t xml:space="preserve"> team completed the following activities as part of the district review activities in </w:t>
      </w:r>
      <w:r w:rsidR="00732FCC">
        <w:t>Triton</w:t>
      </w:r>
      <w:r w:rsidRPr="000B03A5">
        <w:t>. The team</w:t>
      </w:r>
      <w:r w:rsidR="00732FCC">
        <w:t xml:space="preserve"> </w:t>
      </w:r>
      <w:r w:rsidRPr="000B03A5">
        <w:t>conducted</w:t>
      </w:r>
      <w:r w:rsidR="00732FCC">
        <w:t xml:space="preserve"> </w:t>
      </w:r>
      <w:r w:rsidR="0063095D" w:rsidRPr="000B03A5">
        <w:t>59</w:t>
      </w:r>
      <w:r w:rsidRPr="000B03A5">
        <w:t xml:space="preserve"> classroom observations during the week of </w:t>
      </w:r>
      <w:r w:rsidR="0063095D" w:rsidRPr="000B03A5">
        <w:t>October 27, 2025</w:t>
      </w:r>
      <w:r w:rsidRPr="000B03A5">
        <w:t>,</w:t>
      </w:r>
      <w:r w:rsidR="00732FCC">
        <w:t xml:space="preserve"> </w:t>
      </w:r>
      <w:r w:rsidRPr="000B03A5">
        <w:t>and</w:t>
      </w:r>
      <w:r w:rsidR="00732FCC">
        <w:t xml:space="preserve"> </w:t>
      </w:r>
      <w:r w:rsidRPr="000B03A5">
        <w:t xml:space="preserve">held interviews and focus groups between </w:t>
      </w:r>
      <w:r w:rsidR="0063095D" w:rsidRPr="000B03A5">
        <w:t>October 27</w:t>
      </w:r>
      <w:r w:rsidR="00732FCC">
        <w:t xml:space="preserve"> and October</w:t>
      </w:r>
      <w:r w:rsidR="00F668C9" w:rsidRPr="000B03A5">
        <w:t xml:space="preserve"> </w:t>
      </w:r>
      <w:r w:rsidR="004720C2" w:rsidRPr="000B03A5">
        <w:t>30, 2025</w:t>
      </w:r>
      <w:r w:rsidRPr="000B03A5">
        <w:t>. The site visit team conducted interviews and focus groups with the following representatives from the school and the district:</w:t>
      </w:r>
    </w:p>
    <w:p w14:paraId="433DFA3E" w14:textId="4124FB67" w:rsidR="00B827DE" w:rsidRPr="001A04DE" w:rsidRDefault="00B827DE" w:rsidP="001A04DE">
      <w:pPr>
        <w:pStyle w:val="Bullet1"/>
      </w:pPr>
      <w:r w:rsidRPr="001A04DE">
        <w:t>Superintendent</w:t>
      </w:r>
    </w:p>
    <w:p w14:paraId="3BB607E5" w14:textId="3BB59BC0" w:rsidR="00B827DE" w:rsidRPr="001A04DE" w:rsidRDefault="00B827DE" w:rsidP="001A04DE">
      <w:pPr>
        <w:pStyle w:val="Bullet1"/>
      </w:pPr>
      <w:r w:rsidRPr="001A04DE">
        <w:t>Other district leaders</w:t>
      </w:r>
    </w:p>
    <w:p w14:paraId="5159C132" w14:textId="5F903E5F" w:rsidR="00B827DE" w:rsidRPr="001A04DE" w:rsidRDefault="00B827DE" w:rsidP="001A04DE">
      <w:pPr>
        <w:pStyle w:val="Bullet1"/>
      </w:pPr>
      <w:r w:rsidRPr="001A04DE">
        <w:t>School committee members</w:t>
      </w:r>
    </w:p>
    <w:p w14:paraId="7B556F4E" w14:textId="529CAC71" w:rsidR="00B827DE" w:rsidRPr="001A04DE" w:rsidRDefault="00B827DE" w:rsidP="001A04DE">
      <w:pPr>
        <w:pStyle w:val="Bullet1"/>
      </w:pPr>
      <w:r w:rsidRPr="001A04DE">
        <w:t>Teachers’ association members</w:t>
      </w:r>
    </w:p>
    <w:p w14:paraId="179C02DE" w14:textId="626833EB" w:rsidR="00B827DE" w:rsidRPr="001A04DE" w:rsidRDefault="00B827DE" w:rsidP="001A04DE">
      <w:pPr>
        <w:pStyle w:val="Bullet1"/>
      </w:pPr>
      <w:r w:rsidRPr="001A04DE">
        <w:t>Principals</w:t>
      </w:r>
    </w:p>
    <w:p w14:paraId="5726B81E" w14:textId="5DDC2AF0" w:rsidR="00B827DE" w:rsidRPr="001A04DE" w:rsidRDefault="00B827DE" w:rsidP="001A04DE">
      <w:pPr>
        <w:pStyle w:val="Bullet1"/>
      </w:pPr>
      <w:r w:rsidRPr="001A04DE">
        <w:t>Teachers</w:t>
      </w:r>
    </w:p>
    <w:p w14:paraId="03723CF4" w14:textId="112BF17E" w:rsidR="00B827DE" w:rsidRPr="001A04DE" w:rsidRDefault="00B827DE" w:rsidP="001A04DE">
      <w:pPr>
        <w:pStyle w:val="Bullet1"/>
      </w:pPr>
      <w:r w:rsidRPr="001A04DE">
        <w:t>Support specialists</w:t>
      </w:r>
    </w:p>
    <w:p w14:paraId="50991F40" w14:textId="65EEB1E8" w:rsidR="00B827DE" w:rsidRPr="001A04DE" w:rsidRDefault="00B827DE" w:rsidP="001A04DE">
      <w:pPr>
        <w:pStyle w:val="Bullet1"/>
      </w:pPr>
      <w:r w:rsidRPr="001A04DE">
        <w:t>Parents</w:t>
      </w:r>
    </w:p>
    <w:p w14:paraId="1D50C673" w14:textId="31640A5F" w:rsidR="00B827DE" w:rsidRPr="001A04DE" w:rsidRDefault="00B827DE" w:rsidP="001A04DE">
      <w:pPr>
        <w:pStyle w:val="Bullet1"/>
      </w:pPr>
      <w:r w:rsidRPr="001A04DE">
        <w:t>Students</w:t>
      </w:r>
    </w:p>
    <w:p w14:paraId="3ED9E858" w14:textId="0EA37FA1" w:rsidR="00B827DE" w:rsidRPr="001A04DE" w:rsidRDefault="00B827DE" w:rsidP="001A04DE">
      <w:pPr>
        <w:pStyle w:val="Bullet1"/>
      </w:pPr>
      <w:r w:rsidRPr="001A04DE">
        <w:t>Town representative</w:t>
      </w:r>
    </w:p>
    <w:p w14:paraId="48B34525" w14:textId="1FC30E0F" w:rsidR="00B827DE" w:rsidRPr="000B03A5" w:rsidRDefault="00B827DE" w:rsidP="001A04DE">
      <w:pPr>
        <w:pStyle w:val="BodyText"/>
      </w:pPr>
      <w:r w:rsidRPr="000B03A5">
        <w:t>The review team analyzed multiple datasets and reviewed numerous documents before and during the site visit, including</w:t>
      </w:r>
      <w:r w:rsidR="00494638" w:rsidRPr="000B03A5">
        <w:t xml:space="preserve"> the following</w:t>
      </w:r>
      <w:r w:rsidRPr="000B03A5">
        <w:t>:</w:t>
      </w:r>
    </w:p>
    <w:p w14:paraId="207079BB" w14:textId="0A73E71E" w:rsidR="00B827DE" w:rsidRPr="001A04DE" w:rsidRDefault="00732FCC" w:rsidP="001A04DE">
      <w:pPr>
        <w:pStyle w:val="Bullet1"/>
      </w:pPr>
      <w:r w:rsidRPr="001A04DE">
        <w:t>s</w:t>
      </w:r>
      <w:r w:rsidR="00B827DE" w:rsidRPr="001A04DE">
        <w:t>tudent and school performance data, including achievement and growth, enrollment, graduation, dropout, retention, suspension, and attendance rates</w:t>
      </w:r>
      <w:r w:rsidRPr="001A04DE">
        <w:t>;</w:t>
      </w:r>
    </w:p>
    <w:p w14:paraId="15FAB3E2" w14:textId="1B763055" w:rsidR="00B827DE" w:rsidRPr="001A04DE" w:rsidRDefault="00732FCC" w:rsidP="001A04DE">
      <w:pPr>
        <w:pStyle w:val="Bullet1"/>
      </w:pPr>
      <w:r w:rsidRPr="001A04DE">
        <w:t>d</w:t>
      </w:r>
      <w:r w:rsidR="00B827DE" w:rsidRPr="001A04DE">
        <w:t>ata on the district’s staffing and finances</w:t>
      </w:r>
      <w:r w:rsidRPr="001A04DE">
        <w:t>;</w:t>
      </w:r>
    </w:p>
    <w:p w14:paraId="4DD39A60" w14:textId="2028FCD4" w:rsidR="00B827DE" w:rsidRPr="001A04DE" w:rsidRDefault="00732FCC" w:rsidP="001A04DE">
      <w:pPr>
        <w:pStyle w:val="Bullet1"/>
      </w:pPr>
      <w:r w:rsidRPr="001A04DE">
        <w:t>c</w:t>
      </w:r>
      <w:r w:rsidR="0054101D" w:rsidRPr="001A04DE">
        <w:t xml:space="preserve">urricular </w:t>
      </w:r>
      <w:r w:rsidR="00B827DE" w:rsidRPr="001A04DE">
        <w:t>review process and timeline</w:t>
      </w:r>
      <w:r w:rsidRPr="001A04DE">
        <w:t>;</w:t>
      </w:r>
    </w:p>
    <w:p w14:paraId="49D63455" w14:textId="1704797C" w:rsidR="00B827DE" w:rsidRPr="001A04DE" w:rsidRDefault="004720C2" w:rsidP="001A04DE">
      <w:pPr>
        <w:pStyle w:val="Bullet1"/>
      </w:pPr>
      <w:r w:rsidRPr="001A04DE">
        <w:t>Triton</w:t>
      </w:r>
      <w:r w:rsidR="00B827DE" w:rsidRPr="001A04DE">
        <w:t xml:space="preserve"> curriculum unit template</w:t>
      </w:r>
      <w:r w:rsidR="00732FCC" w:rsidRPr="001A04DE">
        <w:t>;</w:t>
      </w:r>
    </w:p>
    <w:p w14:paraId="39A28A74" w14:textId="5F782396" w:rsidR="00B827DE" w:rsidRPr="001A04DE" w:rsidRDefault="00732FCC" w:rsidP="001A04DE">
      <w:pPr>
        <w:pStyle w:val="Bullet1"/>
      </w:pPr>
      <w:r w:rsidRPr="001A04DE">
        <w:t>p</w:t>
      </w:r>
      <w:r w:rsidR="00B827DE" w:rsidRPr="001A04DE">
        <w:t>ublished educational reports on the district by DESE</w:t>
      </w:r>
      <w:r w:rsidR="004720C2" w:rsidRPr="001A04DE">
        <w:t xml:space="preserve"> and </w:t>
      </w:r>
      <w:r w:rsidR="00B827DE" w:rsidRPr="001A04DE">
        <w:t>the New England Association of Schools and Colleges</w:t>
      </w:r>
      <w:r w:rsidRPr="001A04DE">
        <w:t>;</w:t>
      </w:r>
    </w:p>
    <w:p w14:paraId="2BA65B5C" w14:textId="1EFA11C7" w:rsidR="00B827DE" w:rsidRPr="001A04DE" w:rsidRDefault="00732FCC" w:rsidP="001A04DE">
      <w:pPr>
        <w:pStyle w:val="Bullet1"/>
      </w:pPr>
      <w:r w:rsidRPr="001A04DE">
        <w:t>d</w:t>
      </w:r>
      <w:r w:rsidR="00B827DE" w:rsidRPr="001A04DE">
        <w:t xml:space="preserve">istrict documents such as district and </w:t>
      </w:r>
      <w:r w:rsidR="00494638" w:rsidRPr="001A04DE">
        <w:t xml:space="preserve">school </w:t>
      </w:r>
      <w:r w:rsidR="00B827DE" w:rsidRPr="001A04DE">
        <w:t>improvement plans, school committee policies, curriculum documents, summaries of student assessments, job descriptions, collective bargaining agreements, evaluation tools for staff, handbooks, school schedules, and the district’s end-of-year financial reports</w:t>
      </w:r>
      <w:r w:rsidRPr="001A04DE">
        <w:t>;</w:t>
      </w:r>
    </w:p>
    <w:p w14:paraId="463A5006" w14:textId="7A88C26D" w:rsidR="008D6102" w:rsidRPr="001A04DE" w:rsidRDefault="00732FCC" w:rsidP="001A04DE">
      <w:pPr>
        <w:pStyle w:val="Bullet1"/>
      </w:pPr>
      <w:r w:rsidRPr="001A04DE">
        <w:t>a</w:t>
      </w:r>
      <w:r w:rsidR="00B827DE" w:rsidRPr="001A04DE">
        <w:t>ll completed program and administrator evaluations and a random selection of completed teacher evaluations</w:t>
      </w:r>
      <w:r w:rsidRPr="001A04DE">
        <w:t>.</w:t>
      </w:r>
    </w:p>
    <w:p w14:paraId="6A7B59BA" w14:textId="77777777" w:rsidR="006D0B48" w:rsidRPr="000B03A5" w:rsidRDefault="006D0B48" w:rsidP="006A3A0E">
      <w:pPr>
        <w:numPr>
          <w:ilvl w:val="1"/>
          <w:numId w:val="1"/>
        </w:numPr>
        <w:tabs>
          <w:tab w:val="left" w:pos="360"/>
          <w:tab w:val="left" w:pos="720"/>
          <w:tab w:val="left" w:pos="1080"/>
          <w:tab w:val="left" w:pos="1440"/>
          <w:tab w:val="left" w:pos="1800"/>
          <w:tab w:val="left" w:pos="2160"/>
          <w:tab w:val="left" w:pos="2520"/>
          <w:tab w:val="left" w:pos="2880"/>
        </w:tabs>
        <w:ind w:left="360"/>
        <w:sectPr w:rsidR="006D0B48" w:rsidRPr="000B03A5" w:rsidSect="00D67AD2">
          <w:footerReference w:type="default" r:id="rId30"/>
          <w:pgSz w:w="12240" w:h="15840" w:code="1"/>
          <w:pgMar w:top="1440" w:right="1440" w:bottom="1440" w:left="1440" w:header="720" w:footer="720" w:gutter="0"/>
          <w:pgNumType w:start="1"/>
          <w:cols w:space="720"/>
          <w:docGrid w:linePitch="360"/>
        </w:sectPr>
      </w:pPr>
    </w:p>
    <w:p w14:paraId="2A2032DD" w14:textId="4D0C8391" w:rsidR="00486B55" w:rsidRDefault="00486B55" w:rsidP="001A04DE">
      <w:pPr>
        <w:pStyle w:val="Heading2"/>
      </w:pPr>
      <w:bookmarkStart w:id="80" w:name="_Toc101878651"/>
      <w:bookmarkStart w:id="81" w:name="_Toc218506557"/>
      <w:bookmarkStart w:id="82" w:name="_Hlk100740908"/>
      <w:bookmarkStart w:id="83" w:name="_Toc101878652"/>
      <w:bookmarkStart w:id="84" w:name="_Toc101878650"/>
      <w:r w:rsidRPr="001A04DE">
        <w:lastRenderedPageBreak/>
        <w:t>Appendix B. Districtwide Instructional Observation Report</w:t>
      </w:r>
      <w:bookmarkEnd w:id="80"/>
      <w:bookmarkEnd w:id="81"/>
    </w:p>
    <w:p w14:paraId="4A6E8C20" w14:textId="77777777" w:rsidR="00A30BCC" w:rsidRDefault="00A30BCC" w:rsidP="001A04DE">
      <w:pPr>
        <w:pStyle w:val="BodyText"/>
      </w:pPr>
    </w:p>
    <w:p w14:paraId="6BD22C85" w14:textId="77777777" w:rsidR="00F471DA" w:rsidRDefault="00F471DA" w:rsidP="001A04DE">
      <w:pPr>
        <w:pStyle w:val="BodyText"/>
        <w:sectPr w:rsidR="00F471DA" w:rsidSect="00D67AD2">
          <w:footerReference w:type="default" r:id="rId31"/>
          <w:pgSz w:w="12240" w:h="15840" w:code="1"/>
          <w:pgMar w:top="1440" w:right="1440" w:bottom="1440" w:left="1440" w:header="720" w:footer="720" w:gutter="0"/>
          <w:pgNumType w:start="1"/>
          <w:cols w:space="720"/>
          <w:docGrid w:linePitch="360"/>
        </w:sectPr>
      </w:pPr>
    </w:p>
    <w:p w14:paraId="5421AA1B" w14:textId="77777777" w:rsidR="00FC42CC" w:rsidRPr="006C0161" w:rsidRDefault="00FC42CC" w:rsidP="00FC42CC">
      <w:pPr>
        <w:pStyle w:val="CoverTopLogo"/>
      </w:pPr>
      <w:r w:rsidRPr="00A51539">
        <w:rPr>
          <w:rFonts w:ascii="Times New Roman" w:eastAsia="Calibri" w:hAnsi="Times New Roman" w:cs="Times New Roman"/>
          <w:noProof/>
          <w:sz w:val="20"/>
        </w:rPr>
        <w:lastRenderedPageBreak/>
        <w:drawing>
          <wp:inline distT="0" distB="0" distL="0" distR="0" wp14:anchorId="43B8739F" wp14:editId="16387354">
            <wp:extent cx="2404872" cy="685800"/>
            <wp:effectExtent l="0" t="0" r="0" b="0"/>
            <wp:docPr id="30" name="Picture 30" descr="Logo for DESE; Massachusetts Department of Elementary and Secondary Edu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Logo for DESE; Massachusetts Department of Elementary and Secondary Education. "/>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04872" cy="685800"/>
                    </a:xfrm>
                    <a:prstGeom prst="rect">
                      <a:avLst/>
                    </a:prstGeom>
                  </pic:spPr>
                </pic:pic>
              </a:graphicData>
            </a:graphic>
          </wp:inline>
        </w:drawing>
      </w:r>
      <w:r w:rsidRPr="006C0161">
        <w:rPr>
          <w:noProof/>
        </w:rPr>
        <w:drawing>
          <wp:anchor distT="0" distB="0" distL="114300" distR="114300" simplePos="0" relativeHeight="251658240" behindDoc="1" locked="1" layoutInCell="1" allowOverlap="1" wp14:anchorId="0EAD2BD2" wp14:editId="2476C3A6">
            <wp:simplePos x="0" y="0"/>
            <wp:positionH relativeFrom="column">
              <wp:align>center</wp:align>
            </wp:positionH>
            <wp:positionV relativeFrom="margin">
              <wp:align>top</wp:align>
            </wp:positionV>
            <wp:extent cx="6665976" cy="9134856"/>
            <wp:effectExtent l="0" t="0" r="1905" b="0"/>
            <wp:wrapNone/>
            <wp:docPr id="429807997" name="Picture 4298079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665976" cy="9134856"/>
                    </a:xfrm>
                    <a:prstGeom prst="rect">
                      <a:avLst/>
                    </a:prstGeom>
                    <a:noFill/>
                  </pic:spPr>
                </pic:pic>
              </a:graphicData>
            </a:graphic>
            <wp14:sizeRelH relativeFrom="margin">
              <wp14:pctWidth>0</wp14:pctWidth>
            </wp14:sizeRelH>
            <wp14:sizeRelV relativeFrom="margin">
              <wp14:pctHeight>0</wp14:pctHeight>
            </wp14:sizeRelV>
          </wp:anchor>
        </w:drawing>
      </w:r>
    </w:p>
    <w:p w14:paraId="2A87AE8B" w14:textId="77777777" w:rsidR="00FC42CC" w:rsidRPr="00BD0F26" w:rsidRDefault="00FC42CC" w:rsidP="008E7523">
      <w:pPr>
        <w:pStyle w:val="CoverDistrictName"/>
      </w:pPr>
      <w:bookmarkStart w:id="85" w:name="District1"/>
      <w:r>
        <w:t>Triton</w:t>
      </w:r>
      <w:bookmarkEnd w:id="85"/>
      <w:r w:rsidRPr="00BD0F26">
        <w:t xml:space="preserve"> Public </w:t>
      </w:r>
      <w:r w:rsidRPr="008E7523">
        <w:t>Schools</w:t>
      </w:r>
    </w:p>
    <w:p w14:paraId="323FD114" w14:textId="77777777" w:rsidR="00FC42CC" w:rsidRPr="00E70CDF" w:rsidRDefault="00FC42CC" w:rsidP="008E7523">
      <w:pPr>
        <w:pStyle w:val="CoverSubtitle3"/>
      </w:pPr>
      <w:r w:rsidRPr="006C0161">
        <w:t>Classroom</w:t>
      </w:r>
      <w:r w:rsidRPr="00B72BFB">
        <w:t xml:space="preserve"> Visits: Summary of </w:t>
      </w:r>
      <w:r w:rsidRPr="00893DA0">
        <w:t>Findings</w:t>
      </w:r>
    </w:p>
    <w:p w14:paraId="5544CA26" w14:textId="6C02BE2D" w:rsidR="00FC42CC" w:rsidRPr="007A0159" w:rsidRDefault="00FC42CC" w:rsidP="008E7523">
      <w:pPr>
        <w:pStyle w:val="CoverSubtitle2-SIOR"/>
        <w:rPr>
          <w:color w:val="000000" w:themeColor="text1"/>
        </w:rPr>
      </w:pPr>
      <w:r w:rsidRPr="007A0159">
        <w:rPr>
          <w:color w:val="000000" w:themeColor="text1"/>
        </w:rPr>
        <w:t>Districtwide Instructional Observation Report</w:t>
      </w:r>
    </w:p>
    <w:p w14:paraId="4B0C047F" w14:textId="77777777" w:rsidR="00FC42CC" w:rsidRDefault="00FC42CC" w:rsidP="008E7523">
      <w:pPr>
        <w:pStyle w:val="CoverDate"/>
      </w:pPr>
      <w:bookmarkStart w:id="86" w:name="MonthName1"/>
      <w:r w:rsidRPr="008E7523">
        <w:t>October</w:t>
      </w:r>
      <w:bookmarkEnd w:id="86"/>
      <w:r>
        <w:t xml:space="preserve"> </w:t>
      </w:r>
      <w:bookmarkStart w:id="87" w:name="Year1"/>
      <w:r>
        <w:t>2025</w:t>
      </w:r>
      <w:bookmarkEnd w:id="87"/>
    </w:p>
    <w:p w14:paraId="27155D2C" w14:textId="77777777" w:rsidR="00FC42CC" w:rsidRDefault="00FC42CC" w:rsidP="008E7523">
      <w:pPr>
        <w:pStyle w:val="CoverBottomLogo"/>
        <w:sectPr w:rsidR="00FC42CC" w:rsidSect="00FC42CC">
          <w:footerReference w:type="default" r:id="rId34"/>
          <w:pgSz w:w="12240" w:h="15840" w:code="1"/>
          <w:pgMar w:top="720" w:right="1008" w:bottom="720" w:left="1008" w:header="720" w:footer="720" w:gutter="0"/>
          <w:pgNumType w:fmt="lowerRoman" w:start="1"/>
          <w:cols w:space="720"/>
          <w:docGrid w:linePitch="360"/>
        </w:sectPr>
      </w:pPr>
    </w:p>
    <w:p w14:paraId="79A41D13" w14:textId="77777777" w:rsidR="00FC42CC" w:rsidRPr="00B72BFB" w:rsidRDefault="00FC42CC" w:rsidP="008E7523">
      <w:pPr>
        <w:pStyle w:val="CoverBottomLogo"/>
      </w:pPr>
      <w:r>
        <w:rPr>
          <w:noProof/>
        </w:rPr>
        <w:drawing>
          <wp:inline distT="0" distB="0" distL="0" distR="0" wp14:anchorId="7B3C7F28" wp14:editId="0714EE05">
            <wp:extent cx="1655064" cy="484632"/>
            <wp:effectExtent l="0" t="0" r="2540" b="0"/>
            <wp:docPr id="29" name="Picture 29" descr="Logo for AIR; American Institutes for Resear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 for AIR; American Institutes for Research. "/>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655064" cy="484632"/>
                    </a:xfrm>
                    <a:prstGeom prst="rect">
                      <a:avLst/>
                    </a:prstGeom>
                    <a:ln>
                      <a:noFill/>
                    </a:ln>
                    <a:extLst>
                      <a:ext uri="{53640926-AAD7-44D8-BBD7-CCE9431645EC}">
                        <a14:shadowObscured xmlns:a14="http://schemas.microsoft.com/office/drawing/2010/main"/>
                      </a:ext>
                    </a:extLst>
                  </pic:spPr>
                </pic:pic>
              </a:graphicData>
            </a:graphic>
          </wp:inline>
        </w:drawing>
      </w:r>
    </w:p>
    <w:p w14:paraId="27FC55AB" w14:textId="77777777" w:rsidR="00FC42CC" w:rsidRPr="001C2EBA" w:rsidRDefault="00FC42CC" w:rsidP="001A5990">
      <w:pPr>
        <w:pStyle w:val="Cover-AIRaddress"/>
      </w:pPr>
      <w:r>
        <w:br w:type="column"/>
      </w:r>
      <w:r w:rsidRPr="001B23EF">
        <w:t>1400</w:t>
      </w:r>
      <w:r w:rsidRPr="00D512E6">
        <w:t xml:space="preserve"> </w:t>
      </w:r>
      <w:r w:rsidRPr="001A5990">
        <w:t>Crystal</w:t>
      </w:r>
      <w:r w:rsidRPr="00D512E6">
        <w:t xml:space="preserve"> Drive</w:t>
      </w:r>
      <w:r>
        <w:t>, 10</w:t>
      </w:r>
      <w:r w:rsidRPr="00D512E6">
        <w:rPr>
          <w:vertAlign w:val="superscript"/>
        </w:rPr>
        <w:t>th</w:t>
      </w:r>
      <w:r>
        <w:t xml:space="preserve"> Floor</w:t>
      </w:r>
      <w:r>
        <w:br/>
        <w:t xml:space="preserve">Arlington, Virginia </w:t>
      </w:r>
      <w:r w:rsidRPr="005B2970">
        <w:t>22202-3289</w:t>
      </w:r>
      <w:r w:rsidRPr="001C2EBA">
        <w:br/>
      </w:r>
      <w:r w:rsidRPr="005B2970">
        <w:t>(202) 403-5000</w:t>
      </w:r>
    </w:p>
    <w:p w14:paraId="46EAB918" w14:textId="059416F1" w:rsidR="00FC42CC" w:rsidRDefault="00FC42CC" w:rsidP="001A5990">
      <w:pPr>
        <w:pStyle w:val="Cover-AIRaddress"/>
      </w:pPr>
      <w:hyperlink r:id="rId36" w:history="1">
        <w:r w:rsidRPr="001C2EBA">
          <w:rPr>
            <w:rStyle w:val="FranklinGothicDemi"/>
            <w:u w:val="single"/>
          </w:rPr>
          <w:t>www.air.org</w:t>
        </w:r>
      </w:hyperlink>
    </w:p>
    <w:p w14:paraId="35CBA65C" w14:textId="77777777" w:rsidR="00FC42CC" w:rsidRPr="00680137" w:rsidRDefault="00FC42CC" w:rsidP="001A5990">
      <w:pPr>
        <w:pStyle w:val="Cover-AIRaddress"/>
        <w:sectPr w:rsidR="00FC42CC" w:rsidRPr="00680137" w:rsidSect="00FC42CC">
          <w:type w:val="continuous"/>
          <w:pgSz w:w="12240" w:h="15840" w:code="1"/>
          <w:pgMar w:top="720" w:right="1008" w:bottom="720" w:left="1008" w:header="720" w:footer="720" w:gutter="0"/>
          <w:pgNumType w:fmt="lowerRoman" w:start="1"/>
          <w:cols w:num="2" w:space="0" w:equalWidth="0">
            <w:col w:w="4032" w:space="0"/>
            <w:col w:w="6192"/>
          </w:cols>
          <w:docGrid w:linePitch="360"/>
        </w:sectPr>
      </w:pPr>
    </w:p>
    <w:p w14:paraId="57BA10E6" w14:textId="77777777" w:rsidR="00FC42CC" w:rsidRPr="00AB2397" w:rsidRDefault="00FC42CC" w:rsidP="00AB2397">
      <w:pPr>
        <w:pStyle w:val="TOCHeading"/>
      </w:pPr>
      <w:r w:rsidRPr="00AB2397">
        <w:lastRenderedPageBreak/>
        <w:t>Contents</w:t>
      </w:r>
    </w:p>
    <w:p w14:paraId="18273627" w14:textId="77777777" w:rsidR="00FC42CC" w:rsidRDefault="00FC42CC" w:rsidP="00FC42CC">
      <w:pPr>
        <w:spacing w:after="120"/>
        <w:jc w:val="right"/>
        <w:rPr>
          <w:rFonts w:ascii="Calibri" w:eastAsia="Times New Roman" w:hAnsi="Calibri" w:cs="Calibri"/>
          <w:b/>
          <w:bCs/>
          <w:szCs w:val="20"/>
        </w:rPr>
      </w:pPr>
      <w:r w:rsidRPr="00E359BF">
        <w:rPr>
          <w:rFonts w:ascii="Calibri" w:eastAsia="Times New Roman" w:hAnsi="Calibri" w:cs="Calibri"/>
          <w:b/>
          <w:bCs/>
          <w:szCs w:val="20"/>
        </w:rPr>
        <w:t>Page</w:t>
      </w:r>
    </w:p>
    <w:p w14:paraId="2D76E821" w14:textId="0AAC8F61" w:rsidR="00421F28" w:rsidRDefault="00FC42CC">
      <w:pPr>
        <w:pStyle w:val="TOC1"/>
        <w:rPr>
          <w:rFonts w:eastAsiaTheme="minorEastAsia"/>
          <w:noProof/>
          <w:kern w:val="2"/>
          <w:sz w:val="24"/>
          <w:szCs w:val="24"/>
          <w14:ligatures w14:val="standardContextual"/>
        </w:rPr>
      </w:pPr>
      <w:r>
        <w:rPr>
          <w:rFonts w:ascii="Calibri" w:eastAsia="Times New Roman" w:hAnsi="Calibri" w:cs="Calibri"/>
          <w:b/>
          <w:bCs/>
          <w:szCs w:val="20"/>
        </w:rPr>
        <w:fldChar w:fldCharType="begin"/>
      </w:r>
      <w:r>
        <w:rPr>
          <w:rFonts w:ascii="Calibri" w:eastAsia="Times New Roman" w:hAnsi="Calibri" w:cs="Calibri"/>
          <w:b/>
          <w:bCs/>
          <w:szCs w:val="20"/>
        </w:rPr>
        <w:instrText xml:space="preserve"> TOC \h \z \t "Heading 2 - SIOR,1" </w:instrText>
      </w:r>
      <w:r>
        <w:rPr>
          <w:rFonts w:ascii="Calibri" w:eastAsia="Times New Roman" w:hAnsi="Calibri" w:cs="Calibri"/>
          <w:b/>
          <w:bCs/>
          <w:szCs w:val="20"/>
        </w:rPr>
        <w:fldChar w:fldCharType="separate"/>
      </w:r>
      <w:hyperlink w:anchor="_Toc218067857" w:history="1">
        <w:r w:rsidR="00421F28" w:rsidRPr="00A500CA">
          <w:rPr>
            <w:rStyle w:val="Hyperlink"/>
            <w:noProof/>
          </w:rPr>
          <w:t>Introduction</w:t>
        </w:r>
        <w:r w:rsidR="00421F28">
          <w:rPr>
            <w:noProof/>
            <w:webHidden/>
          </w:rPr>
          <w:tab/>
        </w:r>
        <w:r w:rsidR="00CC50BE">
          <w:rPr>
            <w:noProof/>
            <w:webHidden/>
          </w:rPr>
          <w:t>B-</w:t>
        </w:r>
        <w:r w:rsidR="00421F28">
          <w:rPr>
            <w:noProof/>
            <w:webHidden/>
          </w:rPr>
          <w:fldChar w:fldCharType="begin"/>
        </w:r>
        <w:r w:rsidR="00421F28">
          <w:rPr>
            <w:noProof/>
            <w:webHidden/>
          </w:rPr>
          <w:instrText xml:space="preserve"> PAGEREF _Toc218067857 \h </w:instrText>
        </w:r>
        <w:r w:rsidR="00421F28">
          <w:rPr>
            <w:noProof/>
            <w:webHidden/>
          </w:rPr>
        </w:r>
        <w:r w:rsidR="00421F28">
          <w:rPr>
            <w:noProof/>
            <w:webHidden/>
          </w:rPr>
          <w:fldChar w:fldCharType="separate"/>
        </w:r>
        <w:r w:rsidR="00B925C2">
          <w:rPr>
            <w:noProof/>
            <w:webHidden/>
          </w:rPr>
          <w:t>4</w:t>
        </w:r>
        <w:r w:rsidR="00421F28">
          <w:rPr>
            <w:noProof/>
            <w:webHidden/>
          </w:rPr>
          <w:fldChar w:fldCharType="end"/>
        </w:r>
      </w:hyperlink>
    </w:p>
    <w:p w14:paraId="45B40478" w14:textId="1905236E" w:rsidR="00421F28" w:rsidRDefault="00421F28">
      <w:pPr>
        <w:pStyle w:val="TOC1"/>
        <w:rPr>
          <w:rFonts w:eastAsiaTheme="minorEastAsia"/>
          <w:noProof/>
          <w:kern w:val="2"/>
          <w:sz w:val="24"/>
          <w:szCs w:val="24"/>
          <w14:ligatures w14:val="standardContextual"/>
        </w:rPr>
      </w:pPr>
      <w:hyperlink w:anchor="_Toc218067858" w:history="1">
        <w:r w:rsidRPr="00A500CA">
          <w:rPr>
            <w:rStyle w:val="Hyperlink"/>
            <w:noProof/>
          </w:rPr>
          <w:t>Positive Climate</w:t>
        </w:r>
        <w:r>
          <w:rPr>
            <w:noProof/>
            <w:webHidden/>
          </w:rPr>
          <w:tab/>
        </w:r>
        <w:r w:rsidR="00CC50BE">
          <w:rPr>
            <w:noProof/>
            <w:webHidden/>
          </w:rPr>
          <w:t>B-</w:t>
        </w:r>
        <w:r>
          <w:rPr>
            <w:noProof/>
            <w:webHidden/>
          </w:rPr>
          <w:fldChar w:fldCharType="begin"/>
        </w:r>
        <w:r>
          <w:rPr>
            <w:noProof/>
            <w:webHidden/>
          </w:rPr>
          <w:instrText xml:space="preserve"> PAGEREF _Toc218067858 \h </w:instrText>
        </w:r>
        <w:r>
          <w:rPr>
            <w:noProof/>
            <w:webHidden/>
          </w:rPr>
        </w:r>
        <w:r>
          <w:rPr>
            <w:noProof/>
            <w:webHidden/>
          </w:rPr>
          <w:fldChar w:fldCharType="separate"/>
        </w:r>
        <w:r w:rsidR="00B925C2">
          <w:rPr>
            <w:noProof/>
            <w:webHidden/>
          </w:rPr>
          <w:t>6</w:t>
        </w:r>
        <w:r>
          <w:rPr>
            <w:noProof/>
            <w:webHidden/>
          </w:rPr>
          <w:fldChar w:fldCharType="end"/>
        </w:r>
      </w:hyperlink>
    </w:p>
    <w:p w14:paraId="261C3834" w14:textId="752CE65C" w:rsidR="00421F28" w:rsidRDefault="00421F28">
      <w:pPr>
        <w:pStyle w:val="TOC1"/>
        <w:rPr>
          <w:rFonts w:eastAsiaTheme="minorEastAsia"/>
          <w:noProof/>
          <w:kern w:val="2"/>
          <w:sz w:val="24"/>
          <w:szCs w:val="24"/>
          <w14:ligatures w14:val="standardContextual"/>
        </w:rPr>
      </w:pPr>
      <w:hyperlink w:anchor="_Toc218067859" w:history="1">
        <w:r w:rsidRPr="00A500CA">
          <w:rPr>
            <w:rStyle w:val="Hyperlink"/>
            <w:noProof/>
          </w:rPr>
          <w:t>Teacher Sensitivity</w:t>
        </w:r>
        <w:r>
          <w:rPr>
            <w:noProof/>
            <w:webHidden/>
          </w:rPr>
          <w:tab/>
        </w:r>
        <w:r w:rsidR="00CC50BE">
          <w:rPr>
            <w:noProof/>
            <w:webHidden/>
          </w:rPr>
          <w:t>B-</w:t>
        </w:r>
        <w:r>
          <w:rPr>
            <w:noProof/>
            <w:webHidden/>
          </w:rPr>
          <w:fldChar w:fldCharType="begin"/>
        </w:r>
        <w:r>
          <w:rPr>
            <w:noProof/>
            <w:webHidden/>
          </w:rPr>
          <w:instrText xml:space="preserve"> PAGEREF _Toc218067859 \h </w:instrText>
        </w:r>
        <w:r>
          <w:rPr>
            <w:noProof/>
            <w:webHidden/>
          </w:rPr>
        </w:r>
        <w:r>
          <w:rPr>
            <w:noProof/>
            <w:webHidden/>
          </w:rPr>
          <w:fldChar w:fldCharType="separate"/>
        </w:r>
        <w:r w:rsidR="00B925C2">
          <w:rPr>
            <w:noProof/>
            <w:webHidden/>
          </w:rPr>
          <w:t>7</w:t>
        </w:r>
        <w:r>
          <w:rPr>
            <w:noProof/>
            <w:webHidden/>
          </w:rPr>
          <w:fldChar w:fldCharType="end"/>
        </w:r>
      </w:hyperlink>
    </w:p>
    <w:p w14:paraId="23A4D6BE" w14:textId="568E487D" w:rsidR="00421F28" w:rsidRDefault="00421F28">
      <w:pPr>
        <w:pStyle w:val="TOC1"/>
        <w:rPr>
          <w:rFonts w:eastAsiaTheme="minorEastAsia"/>
          <w:noProof/>
          <w:kern w:val="2"/>
          <w:sz w:val="24"/>
          <w:szCs w:val="24"/>
          <w14:ligatures w14:val="standardContextual"/>
        </w:rPr>
      </w:pPr>
      <w:hyperlink w:anchor="_Toc218067860" w:history="1">
        <w:r w:rsidRPr="00A500CA">
          <w:rPr>
            <w:rStyle w:val="Hyperlink"/>
            <w:noProof/>
          </w:rPr>
          <w:t>Regard for Student Perspectives</w:t>
        </w:r>
        <w:r>
          <w:rPr>
            <w:noProof/>
            <w:webHidden/>
          </w:rPr>
          <w:tab/>
        </w:r>
        <w:r w:rsidR="00CC50BE">
          <w:rPr>
            <w:noProof/>
            <w:webHidden/>
          </w:rPr>
          <w:t>B-</w:t>
        </w:r>
        <w:r>
          <w:rPr>
            <w:noProof/>
            <w:webHidden/>
          </w:rPr>
          <w:fldChar w:fldCharType="begin"/>
        </w:r>
        <w:r>
          <w:rPr>
            <w:noProof/>
            <w:webHidden/>
          </w:rPr>
          <w:instrText xml:space="preserve"> PAGEREF _Toc218067860 \h </w:instrText>
        </w:r>
        <w:r>
          <w:rPr>
            <w:noProof/>
            <w:webHidden/>
          </w:rPr>
        </w:r>
        <w:r>
          <w:rPr>
            <w:noProof/>
            <w:webHidden/>
          </w:rPr>
          <w:fldChar w:fldCharType="separate"/>
        </w:r>
        <w:r w:rsidR="00B925C2">
          <w:rPr>
            <w:noProof/>
            <w:webHidden/>
          </w:rPr>
          <w:t>9</w:t>
        </w:r>
        <w:r>
          <w:rPr>
            <w:noProof/>
            <w:webHidden/>
          </w:rPr>
          <w:fldChar w:fldCharType="end"/>
        </w:r>
      </w:hyperlink>
    </w:p>
    <w:p w14:paraId="05CF052D" w14:textId="2B7FC0FF" w:rsidR="00421F28" w:rsidRDefault="00421F28">
      <w:pPr>
        <w:pStyle w:val="TOC1"/>
        <w:rPr>
          <w:rFonts w:eastAsiaTheme="minorEastAsia"/>
          <w:noProof/>
          <w:kern w:val="2"/>
          <w:sz w:val="24"/>
          <w:szCs w:val="24"/>
          <w14:ligatures w14:val="standardContextual"/>
        </w:rPr>
      </w:pPr>
      <w:hyperlink w:anchor="_Toc218067861" w:history="1">
        <w:r w:rsidRPr="00A500CA">
          <w:rPr>
            <w:rStyle w:val="Hyperlink"/>
            <w:noProof/>
          </w:rPr>
          <w:t>Negative Climate</w:t>
        </w:r>
        <w:r>
          <w:rPr>
            <w:noProof/>
            <w:webHidden/>
          </w:rPr>
          <w:tab/>
        </w:r>
        <w:r w:rsidR="00CC50BE">
          <w:rPr>
            <w:noProof/>
            <w:webHidden/>
          </w:rPr>
          <w:t>B-</w:t>
        </w:r>
        <w:r>
          <w:rPr>
            <w:noProof/>
            <w:webHidden/>
          </w:rPr>
          <w:fldChar w:fldCharType="begin"/>
        </w:r>
        <w:r>
          <w:rPr>
            <w:noProof/>
            <w:webHidden/>
          </w:rPr>
          <w:instrText xml:space="preserve"> PAGEREF _Toc218067861 \h </w:instrText>
        </w:r>
        <w:r>
          <w:rPr>
            <w:noProof/>
            <w:webHidden/>
          </w:rPr>
        </w:r>
        <w:r>
          <w:rPr>
            <w:noProof/>
            <w:webHidden/>
          </w:rPr>
          <w:fldChar w:fldCharType="separate"/>
        </w:r>
        <w:r w:rsidR="00B925C2">
          <w:rPr>
            <w:noProof/>
            <w:webHidden/>
          </w:rPr>
          <w:t>10</w:t>
        </w:r>
        <w:r>
          <w:rPr>
            <w:noProof/>
            <w:webHidden/>
          </w:rPr>
          <w:fldChar w:fldCharType="end"/>
        </w:r>
      </w:hyperlink>
    </w:p>
    <w:p w14:paraId="72065421" w14:textId="5F1BCB74" w:rsidR="00421F28" w:rsidRDefault="00421F28">
      <w:pPr>
        <w:pStyle w:val="TOC1"/>
        <w:rPr>
          <w:rFonts w:eastAsiaTheme="minorEastAsia"/>
          <w:noProof/>
          <w:kern w:val="2"/>
          <w:sz w:val="24"/>
          <w:szCs w:val="24"/>
          <w14:ligatures w14:val="standardContextual"/>
        </w:rPr>
      </w:pPr>
      <w:hyperlink w:anchor="_Toc218067862" w:history="1">
        <w:r w:rsidRPr="00A500CA">
          <w:rPr>
            <w:rStyle w:val="Hyperlink"/>
            <w:noProof/>
          </w:rPr>
          <w:t>Behavior Management</w:t>
        </w:r>
        <w:r>
          <w:rPr>
            <w:noProof/>
            <w:webHidden/>
          </w:rPr>
          <w:tab/>
        </w:r>
        <w:r w:rsidR="00CC50BE">
          <w:rPr>
            <w:noProof/>
            <w:webHidden/>
          </w:rPr>
          <w:t>B-</w:t>
        </w:r>
        <w:r>
          <w:rPr>
            <w:noProof/>
            <w:webHidden/>
          </w:rPr>
          <w:fldChar w:fldCharType="begin"/>
        </w:r>
        <w:r>
          <w:rPr>
            <w:noProof/>
            <w:webHidden/>
          </w:rPr>
          <w:instrText xml:space="preserve"> PAGEREF _Toc218067862 \h </w:instrText>
        </w:r>
        <w:r>
          <w:rPr>
            <w:noProof/>
            <w:webHidden/>
          </w:rPr>
        </w:r>
        <w:r>
          <w:rPr>
            <w:noProof/>
            <w:webHidden/>
          </w:rPr>
          <w:fldChar w:fldCharType="separate"/>
        </w:r>
        <w:r w:rsidR="00B925C2">
          <w:rPr>
            <w:noProof/>
            <w:webHidden/>
          </w:rPr>
          <w:t>12</w:t>
        </w:r>
        <w:r>
          <w:rPr>
            <w:noProof/>
            <w:webHidden/>
          </w:rPr>
          <w:fldChar w:fldCharType="end"/>
        </w:r>
      </w:hyperlink>
    </w:p>
    <w:p w14:paraId="77D66C72" w14:textId="485912A8" w:rsidR="00421F28" w:rsidRDefault="00421F28">
      <w:pPr>
        <w:pStyle w:val="TOC1"/>
        <w:rPr>
          <w:rFonts w:eastAsiaTheme="minorEastAsia"/>
          <w:noProof/>
          <w:kern w:val="2"/>
          <w:sz w:val="24"/>
          <w:szCs w:val="24"/>
          <w14:ligatures w14:val="standardContextual"/>
        </w:rPr>
      </w:pPr>
      <w:hyperlink w:anchor="_Toc218067863" w:history="1">
        <w:r w:rsidRPr="00A500CA">
          <w:rPr>
            <w:rStyle w:val="Hyperlink"/>
            <w:noProof/>
          </w:rPr>
          <w:t>Productivity</w:t>
        </w:r>
        <w:r>
          <w:rPr>
            <w:noProof/>
            <w:webHidden/>
          </w:rPr>
          <w:tab/>
        </w:r>
        <w:r w:rsidR="00CC50BE">
          <w:rPr>
            <w:noProof/>
            <w:webHidden/>
          </w:rPr>
          <w:t>B-</w:t>
        </w:r>
        <w:r>
          <w:rPr>
            <w:noProof/>
            <w:webHidden/>
          </w:rPr>
          <w:fldChar w:fldCharType="begin"/>
        </w:r>
        <w:r>
          <w:rPr>
            <w:noProof/>
            <w:webHidden/>
          </w:rPr>
          <w:instrText xml:space="preserve"> PAGEREF _Toc218067863 \h </w:instrText>
        </w:r>
        <w:r>
          <w:rPr>
            <w:noProof/>
            <w:webHidden/>
          </w:rPr>
        </w:r>
        <w:r>
          <w:rPr>
            <w:noProof/>
            <w:webHidden/>
          </w:rPr>
          <w:fldChar w:fldCharType="separate"/>
        </w:r>
        <w:r w:rsidR="00B925C2">
          <w:rPr>
            <w:noProof/>
            <w:webHidden/>
          </w:rPr>
          <w:t>13</w:t>
        </w:r>
        <w:r>
          <w:rPr>
            <w:noProof/>
            <w:webHidden/>
          </w:rPr>
          <w:fldChar w:fldCharType="end"/>
        </w:r>
      </w:hyperlink>
    </w:p>
    <w:p w14:paraId="780B585B" w14:textId="1C2D97FE" w:rsidR="00421F28" w:rsidRDefault="00421F28">
      <w:pPr>
        <w:pStyle w:val="TOC1"/>
        <w:rPr>
          <w:rFonts w:eastAsiaTheme="minorEastAsia"/>
          <w:noProof/>
          <w:kern w:val="2"/>
          <w:sz w:val="24"/>
          <w:szCs w:val="24"/>
          <w14:ligatures w14:val="standardContextual"/>
        </w:rPr>
      </w:pPr>
      <w:hyperlink w:anchor="_Toc218067864" w:history="1">
        <w:r w:rsidRPr="00A500CA">
          <w:rPr>
            <w:rStyle w:val="Hyperlink"/>
            <w:noProof/>
          </w:rPr>
          <w:t>Instructional Learning Formats</w:t>
        </w:r>
        <w:r>
          <w:rPr>
            <w:noProof/>
            <w:webHidden/>
          </w:rPr>
          <w:tab/>
        </w:r>
        <w:r w:rsidR="00CC50BE">
          <w:rPr>
            <w:noProof/>
            <w:webHidden/>
          </w:rPr>
          <w:t>B-</w:t>
        </w:r>
        <w:r>
          <w:rPr>
            <w:noProof/>
            <w:webHidden/>
          </w:rPr>
          <w:fldChar w:fldCharType="begin"/>
        </w:r>
        <w:r>
          <w:rPr>
            <w:noProof/>
            <w:webHidden/>
          </w:rPr>
          <w:instrText xml:space="preserve"> PAGEREF _Toc218067864 \h </w:instrText>
        </w:r>
        <w:r>
          <w:rPr>
            <w:noProof/>
            <w:webHidden/>
          </w:rPr>
        </w:r>
        <w:r>
          <w:rPr>
            <w:noProof/>
            <w:webHidden/>
          </w:rPr>
          <w:fldChar w:fldCharType="separate"/>
        </w:r>
        <w:r w:rsidR="00B925C2">
          <w:rPr>
            <w:noProof/>
            <w:webHidden/>
          </w:rPr>
          <w:t>14</w:t>
        </w:r>
        <w:r>
          <w:rPr>
            <w:noProof/>
            <w:webHidden/>
          </w:rPr>
          <w:fldChar w:fldCharType="end"/>
        </w:r>
      </w:hyperlink>
    </w:p>
    <w:p w14:paraId="6649A081" w14:textId="1C2CA066" w:rsidR="00421F28" w:rsidRDefault="00421F28">
      <w:pPr>
        <w:pStyle w:val="TOC1"/>
        <w:rPr>
          <w:rFonts w:eastAsiaTheme="minorEastAsia"/>
          <w:noProof/>
          <w:kern w:val="2"/>
          <w:sz w:val="24"/>
          <w:szCs w:val="24"/>
          <w14:ligatures w14:val="standardContextual"/>
        </w:rPr>
      </w:pPr>
      <w:hyperlink w:anchor="_Toc218067865" w:history="1">
        <w:r w:rsidRPr="00A500CA">
          <w:rPr>
            <w:rStyle w:val="Hyperlink"/>
            <w:noProof/>
          </w:rPr>
          <w:t>Concept Development</w:t>
        </w:r>
        <w:r>
          <w:rPr>
            <w:noProof/>
            <w:webHidden/>
          </w:rPr>
          <w:tab/>
        </w:r>
        <w:r w:rsidR="00CC50BE">
          <w:rPr>
            <w:noProof/>
            <w:webHidden/>
          </w:rPr>
          <w:t>B-</w:t>
        </w:r>
        <w:r>
          <w:rPr>
            <w:noProof/>
            <w:webHidden/>
          </w:rPr>
          <w:fldChar w:fldCharType="begin"/>
        </w:r>
        <w:r>
          <w:rPr>
            <w:noProof/>
            <w:webHidden/>
          </w:rPr>
          <w:instrText xml:space="preserve"> PAGEREF _Toc218067865 \h </w:instrText>
        </w:r>
        <w:r>
          <w:rPr>
            <w:noProof/>
            <w:webHidden/>
          </w:rPr>
        </w:r>
        <w:r>
          <w:rPr>
            <w:noProof/>
            <w:webHidden/>
          </w:rPr>
          <w:fldChar w:fldCharType="separate"/>
        </w:r>
        <w:r w:rsidR="00B925C2">
          <w:rPr>
            <w:noProof/>
            <w:webHidden/>
          </w:rPr>
          <w:t>16</w:t>
        </w:r>
        <w:r>
          <w:rPr>
            <w:noProof/>
            <w:webHidden/>
          </w:rPr>
          <w:fldChar w:fldCharType="end"/>
        </w:r>
      </w:hyperlink>
    </w:p>
    <w:p w14:paraId="319F6209" w14:textId="77123A93" w:rsidR="00421F28" w:rsidRDefault="00421F28">
      <w:pPr>
        <w:pStyle w:val="TOC1"/>
        <w:rPr>
          <w:rFonts w:eastAsiaTheme="minorEastAsia"/>
          <w:noProof/>
          <w:kern w:val="2"/>
          <w:sz w:val="24"/>
          <w:szCs w:val="24"/>
          <w14:ligatures w14:val="standardContextual"/>
        </w:rPr>
      </w:pPr>
      <w:hyperlink w:anchor="_Toc218067866" w:history="1">
        <w:r w:rsidRPr="00A500CA">
          <w:rPr>
            <w:rStyle w:val="Hyperlink"/>
            <w:noProof/>
          </w:rPr>
          <w:t>Content Understanding</w:t>
        </w:r>
        <w:r>
          <w:rPr>
            <w:noProof/>
            <w:webHidden/>
          </w:rPr>
          <w:tab/>
        </w:r>
        <w:r w:rsidR="00CC50BE">
          <w:rPr>
            <w:noProof/>
            <w:webHidden/>
          </w:rPr>
          <w:t>B-</w:t>
        </w:r>
        <w:r>
          <w:rPr>
            <w:noProof/>
            <w:webHidden/>
          </w:rPr>
          <w:fldChar w:fldCharType="begin"/>
        </w:r>
        <w:r>
          <w:rPr>
            <w:noProof/>
            <w:webHidden/>
          </w:rPr>
          <w:instrText xml:space="preserve"> PAGEREF _Toc218067866 \h </w:instrText>
        </w:r>
        <w:r>
          <w:rPr>
            <w:noProof/>
            <w:webHidden/>
          </w:rPr>
        </w:r>
        <w:r>
          <w:rPr>
            <w:noProof/>
            <w:webHidden/>
          </w:rPr>
          <w:fldChar w:fldCharType="separate"/>
        </w:r>
        <w:r w:rsidR="00B925C2">
          <w:rPr>
            <w:noProof/>
            <w:webHidden/>
          </w:rPr>
          <w:t>17</w:t>
        </w:r>
        <w:r>
          <w:rPr>
            <w:noProof/>
            <w:webHidden/>
          </w:rPr>
          <w:fldChar w:fldCharType="end"/>
        </w:r>
      </w:hyperlink>
    </w:p>
    <w:p w14:paraId="4A80BFB2" w14:textId="115E0B39" w:rsidR="00421F28" w:rsidRDefault="00421F28">
      <w:pPr>
        <w:pStyle w:val="TOC1"/>
        <w:rPr>
          <w:rFonts w:eastAsiaTheme="minorEastAsia"/>
          <w:noProof/>
          <w:kern w:val="2"/>
          <w:sz w:val="24"/>
          <w:szCs w:val="24"/>
          <w14:ligatures w14:val="standardContextual"/>
        </w:rPr>
      </w:pPr>
      <w:hyperlink w:anchor="_Toc218067867" w:history="1">
        <w:r w:rsidRPr="00A500CA">
          <w:rPr>
            <w:rStyle w:val="Hyperlink"/>
            <w:noProof/>
          </w:rPr>
          <w:t>Analysis and Inquiry</w:t>
        </w:r>
        <w:r>
          <w:rPr>
            <w:noProof/>
            <w:webHidden/>
          </w:rPr>
          <w:tab/>
        </w:r>
        <w:r w:rsidR="00CC50BE">
          <w:rPr>
            <w:noProof/>
            <w:webHidden/>
          </w:rPr>
          <w:t>B-</w:t>
        </w:r>
        <w:r>
          <w:rPr>
            <w:noProof/>
            <w:webHidden/>
          </w:rPr>
          <w:fldChar w:fldCharType="begin"/>
        </w:r>
        <w:r>
          <w:rPr>
            <w:noProof/>
            <w:webHidden/>
          </w:rPr>
          <w:instrText xml:space="preserve"> PAGEREF _Toc218067867 \h </w:instrText>
        </w:r>
        <w:r>
          <w:rPr>
            <w:noProof/>
            <w:webHidden/>
          </w:rPr>
        </w:r>
        <w:r>
          <w:rPr>
            <w:noProof/>
            <w:webHidden/>
          </w:rPr>
          <w:fldChar w:fldCharType="separate"/>
        </w:r>
        <w:r w:rsidR="00B925C2">
          <w:rPr>
            <w:noProof/>
            <w:webHidden/>
          </w:rPr>
          <w:t>19</w:t>
        </w:r>
        <w:r>
          <w:rPr>
            <w:noProof/>
            <w:webHidden/>
          </w:rPr>
          <w:fldChar w:fldCharType="end"/>
        </w:r>
      </w:hyperlink>
    </w:p>
    <w:p w14:paraId="4846F3FE" w14:textId="5FE139E2" w:rsidR="00421F28" w:rsidRDefault="00421F28">
      <w:pPr>
        <w:pStyle w:val="TOC1"/>
        <w:rPr>
          <w:rFonts w:eastAsiaTheme="minorEastAsia"/>
          <w:noProof/>
          <w:kern w:val="2"/>
          <w:sz w:val="24"/>
          <w:szCs w:val="24"/>
          <w14:ligatures w14:val="standardContextual"/>
        </w:rPr>
      </w:pPr>
      <w:hyperlink w:anchor="_Toc218067868" w:history="1">
        <w:r w:rsidRPr="00A500CA">
          <w:rPr>
            <w:rStyle w:val="Hyperlink"/>
            <w:noProof/>
          </w:rPr>
          <w:t>Quality of Feedback</w:t>
        </w:r>
        <w:r>
          <w:rPr>
            <w:noProof/>
            <w:webHidden/>
          </w:rPr>
          <w:tab/>
        </w:r>
        <w:r w:rsidR="00CC50BE">
          <w:rPr>
            <w:noProof/>
            <w:webHidden/>
          </w:rPr>
          <w:t>B-</w:t>
        </w:r>
        <w:r>
          <w:rPr>
            <w:noProof/>
            <w:webHidden/>
          </w:rPr>
          <w:fldChar w:fldCharType="begin"/>
        </w:r>
        <w:r>
          <w:rPr>
            <w:noProof/>
            <w:webHidden/>
          </w:rPr>
          <w:instrText xml:space="preserve"> PAGEREF _Toc218067868 \h </w:instrText>
        </w:r>
        <w:r>
          <w:rPr>
            <w:noProof/>
            <w:webHidden/>
          </w:rPr>
        </w:r>
        <w:r>
          <w:rPr>
            <w:noProof/>
            <w:webHidden/>
          </w:rPr>
          <w:fldChar w:fldCharType="separate"/>
        </w:r>
        <w:r w:rsidR="00B925C2">
          <w:rPr>
            <w:noProof/>
            <w:webHidden/>
          </w:rPr>
          <w:t>20</w:t>
        </w:r>
        <w:r>
          <w:rPr>
            <w:noProof/>
            <w:webHidden/>
          </w:rPr>
          <w:fldChar w:fldCharType="end"/>
        </w:r>
      </w:hyperlink>
    </w:p>
    <w:p w14:paraId="650B396D" w14:textId="5E768B6F" w:rsidR="00421F28" w:rsidRDefault="00421F28">
      <w:pPr>
        <w:pStyle w:val="TOC1"/>
        <w:rPr>
          <w:rFonts w:eastAsiaTheme="minorEastAsia"/>
          <w:noProof/>
          <w:kern w:val="2"/>
          <w:sz w:val="24"/>
          <w:szCs w:val="24"/>
          <w14:ligatures w14:val="standardContextual"/>
        </w:rPr>
      </w:pPr>
      <w:hyperlink w:anchor="_Toc218067869" w:history="1">
        <w:r w:rsidRPr="00A500CA">
          <w:rPr>
            <w:rStyle w:val="Hyperlink"/>
            <w:noProof/>
          </w:rPr>
          <w:t>Language Modeling</w:t>
        </w:r>
        <w:r>
          <w:rPr>
            <w:noProof/>
            <w:webHidden/>
          </w:rPr>
          <w:tab/>
        </w:r>
        <w:r w:rsidR="00CC50BE">
          <w:rPr>
            <w:noProof/>
            <w:webHidden/>
          </w:rPr>
          <w:t>B-</w:t>
        </w:r>
        <w:r>
          <w:rPr>
            <w:noProof/>
            <w:webHidden/>
          </w:rPr>
          <w:fldChar w:fldCharType="begin"/>
        </w:r>
        <w:r>
          <w:rPr>
            <w:noProof/>
            <w:webHidden/>
          </w:rPr>
          <w:instrText xml:space="preserve"> PAGEREF _Toc218067869 \h </w:instrText>
        </w:r>
        <w:r>
          <w:rPr>
            <w:noProof/>
            <w:webHidden/>
          </w:rPr>
        </w:r>
        <w:r>
          <w:rPr>
            <w:noProof/>
            <w:webHidden/>
          </w:rPr>
          <w:fldChar w:fldCharType="separate"/>
        </w:r>
        <w:r w:rsidR="00B925C2">
          <w:rPr>
            <w:noProof/>
            <w:webHidden/>
          </w:rPr>
          <w:t>21</w:t>
        </w:r>
        <w:r>
          <w:rPr>
            <w:noProof/>
            <w:webHidden/>
          </w:rPr>
          <w:fldChar w:fldCharType="end"/>
        </w:r>
      </w:hyperlink>
    </w:p>
    <w:p w14:paraId="7AA708D9" w14:textId="04D01697" w:rsidR="00421F28" w:rsidRDefault="00421F28">
      <w:pPr>
        <w:pStyle w:val="TOC1"/>
        <w:rPr>
          <w:rFonts w:eastAsiaTheme="minorEastAsia"/>
          <w:noProof/>
          <w:kern w:val="2"/>
          <w:sz w:val="24"/>
          <w:szCs w:val="24"/>
          <w14:ligatures w14:val="standardContextual"/>
        </w:rPr>
      </w:pPr>
      <w:hyperlink w:anchor="_Toc218067870" w:history="1">
        <w:r w:rsidRPr="00A500CA">
          <w:rPr>
            <w:rStyle w:val="Hyperlink"/>
            <w:noProof/>
          </w:rPr>
          <w:t>Instructional Dialogue</w:t>
        </w:r>
        <w:r>
          <w:rPr>
            <w:noProof/>
            <w:webHidden/>
          </w:rPr>
          <w:tab/>
        </w:r>
        <w:r w:rsidR="00CC50BE">
          <w:rPr>
            <w:noProof/>
            <w:webHidden/>
          </w:rPr>
          <w:t>B-</w:t>
        </w:r>
        <w:r>
          <w:rPr>
            <w:noProof/>
            <w:webHidden/>
          </w:rPr>
          <w:fldChar w:fldCharType="begin"/>
        </w:r>
        <w:r>
          <w:rPr>
            <w:noProof/>
            <w:webHidden/>
          </w:rPr>
          <w:instrText xml:space="preserve"> PAGEREF _Toc218067870 \h </w:instrText>
        </w:r>
        <w:r>
          <w:rPr>
            <w:noProof/>
            <w:webHidden/>
          </w:rPr>
        </w:r>
        <w:r>
          <w:rPr>
            <w:noProof/>
            <w:webHidden/>
          </w:rPr>
          <w:fldChar w:fldCharType="separate"/>
        </w:r>
        <w:r w:rsidR="00B925C2">
          <w:rPr>
            <w:noProof/>
            <w:webHidden/>
          </w:rPr>
          <w:t>22</w:t>
        </w:r>
        <w:r>
          <w:rPr>
            <w:noProof/>
            <w:webHidden/>
          </w:rPr>
          <w:fldChar w:fldCharType="end"/>
        </w:r>
      </w:hyperlink>
    </w:p>
    <w:p w14:paraId="750B6F81" w14:textId="3DFF5C99" w:rsidR="00421F28" w:rsidRDefault="00421F28">
      <w:pPr>
        <w:pStyle w:val="TOC1"/>
        <w:rPr>
          <w:rFonts w:eastAsiaTheme="minorEastAsia"/>
          <w:noProof/>
          <w:kern w:val="2"/>
          <w:sz w:val="24"/>
          <w:szCs w:val="24"/>
          <w14:ligatures w14:val="standardContextual"/>
        </w:rPr>
      </w:pPr>
      <w:hyperlink w:anchor="_Toc218067871" w:history="1">
        <w:r w:rsidRPr="00A500CA">
          <w:rPr>
            <w:rStyle w:val="Hyperlink"/>
            <w:noProof/>
          </w:rPr>
          <w:t>Student Engagement</w:t>
        </w:r>
        <w:r>
          <w:rPr>
            <w:noProof/>
            <w:webHidden/>
          </w:rPr>
          <w:tab/>
        </w:r>
        <w:r w:rsidR="00CC50BE">
          <w:rPr>
            <w:noProof/>
            <w:webHidden/>
          </w:rPr>
          <w:t>B-</w:t>
        </w:r>
        <w:r>
          <w:rPr>
            <w:noProof/>
            <w:webHidden/>
          </w:rPr>
          <w:fldChar w:fldCharType="begin"/>
        </w:r>
        <w:r>
          <w:rPr>
            <w:noProof/>
            <w:webHidden/>
          </w:rPr>
          <w:instrText xml:space="preserve"> PAGEREF _Toc218067871 \h </w:instrText>
        </w:r>
        <w:r>
          <w:rPr>
            <w:noProof/>
            <w:webHidden/>
          </w:rPr>
        </w:r>
        <w:r>
          <w:rPr>
            <w:noProof/>
            <w:webHidden/>
          </w:rPr>
          <w:fldChar w:fldCharType="separate"/>
        </w:r>
        <w:r w:rsidR="00B925C2">
          <w:rPr>
            <w:noProof/>
            <w:webHidden/>
          </w:rPr>
          <w:t>24</w:t>
        </w:r>
        <w:r>
          <w:rPr>
            <w:noProof/>
            <w:webHidden/>
          </w:rPr>
          <w:fldChar w:fldCharType="end"/>
        </w:r>
      </w:hyperlink>
    </w:p>
    <w:p w14:paraId="52C19FAC" w14:textId="089026D6" w:rsidR="00421F28" w:rsidRDefault="00421F28">
      <w:pPr>
        <w:pStyle w:val="TOC1"/>
        <w:rPr>
          <w:rFonts w:eastAsiaTheme="minorEastAsia"/>
          <w:noProof/>
          <w:kern w:val="2"/>
          <w:sz w:val="24"/>
          <w:szCs w:val="24"/>
          <w14:ligatures w14:val="standardContextual"/>
        </w:rPr>
      </w:pPr>
      <w:hyperlink w:anchor="_Toc218067872" w:history="1">
        <w:r w:rsidRPr="00A500CA">
          <w:rPr>
            <w:rStyle w:val="Hyperlink"/>
            <w:noProof/>
          </w:rPr>
          <w:t>Summary of Average Ratings: Grades PK–5</w:t>
        </w:r>
        <w:r>
          <w:rPr>
            <w:noProof/>
            <w:webHidden/>
          </w:rPr>
          <w:tab/>
        </w:r>
        <w:r w:rsidR="00CC50BE">
          <w:rPr>
            <w:noProof/>
            <w:webHidden/>
          </w:rPr>
          <w:t>B-</w:t>
        </w:r>
        <w:r>
          <w:rPr>
            <w:noProof/>
            <w:webHidden/>
          </w:rPr>
          <w:fldChar w:fldCharType="begin"/>
        </w:r>
        <w:r>
          <w:rPr>
            <w:noProof/>
            <w:webHidden/>
          </w:rPr>
          <w:instrText xml:space="preserve"> PAGEREF _Toc218067872 \h </w:instrText>
        </w:r>
        <w:r>
          <w:rPr>
            <w:noProof/>
            <w:webHidden/>
          </w:rPr>
        </w:r>
        <w:r>
          <w:rPr>
            <w:noProof/>
            <w:webHidden/>
          </w:rPr>
          <w:fldChar w:fldCharType="separate"/>
        </w:r>
        <w:r w:rsidR="00B925C2">
          <w:rPr>
            <w:noProof/>
            <w:webHidden/>
          </w:rPr>
          <w:t>25</w:t>
        </w:r>
        <w:r>
          <w:rPr>
            <w:noProof/>
            <w:webHidden/>
          </w:rPr>
          <w:fldChar w:fldCharType="end"/>
        </w:r>
      </w:hyperlink>
    </w:p>
    <w:p w14:paraId="69177468" w14:textId="1D2E9DA3" w:rsidR="00421F28" w:rsidRDefault="00421F28">
      <w:pPr>
        <w:pStyle w:val="TOC1"/>
        <w:rPr>
          <w:rFonts w:eastAsiaTheme="minorEastAsia"/>
          <w:noProof/>
          <w:kern w:val="2"/>
          <w:sz w:val="24"/>
          <w:szCs w:val="24"/>
          <w14:ligatures w14:val="standardContextual"/>
        </w:rPr>
      </w:pPr>
      <w:hyperlink w:anchor="_Toc218067873" w:history="1">
        <w:r w:rsidRPr="00A500CA">
          <w:rPr>
            <w:rStyle w:val="Hyperlink"/>
            <w:noProof/>
          </w:rPr>
          <w:t>Summary of Average Ratings: Grades 6–8</w:t>
        </w:r>
        <w:r>
          <w:rPr>
            <w:noProof/>
            <w:webHidden/>
          </w:rPr>
          <w:tab/>
        </w:r>
        <w:r w:rsidR="00CC50BE">
          <w:rPr>
            <w:noProof/>
            <w:webHidden/>
          </w:rPr>
          <w:t>B-</w:t>
        </w:r>
        <w:r>
          <w:rPr>
            <w:noProof/>
            <w:webHidden/>
          </w:rPr>
          <w:fldChar w:fldCharType="begin"/>
        </w:r>
        <w:r>
          <w:rPr>
            <w:noProof/>
            <w:webHidden/>
          </w:rPr>
          <w:instrText xml:space="preserve"> PAGEREF _Toc218067873 \h </w:instrText>
        </w:r>
        <w:r>
          <w:rPr>
            <w:noProof/>
            <w:webHidden/>
          </w:rPr>
        </w:r>
        <w:r>
          <w:rPr>
            <w:noProof/>
            <w:webHidden/>
          </w:rPr>
          <w:fldChar w:fldCharType="separate"/>
        </w:r>
        <w:r w:rsidR="00B925C2">
          <w:rPr>
            <w:noProof/>
            <w:webHidden/>
          </w:rPr>
          <w:t>26</w:t>
        </w:r>
        <w:r>
          <w:rPr>
            <w:noProof/>
            <w:webHidden/>
          </w:rPr>
          <w:fldChar w:fldCharType="end"/>
        </w:r>
      </w:hyperlink>
    </w:p>
    <w:p w14:paraId="43D99B57" w14:textId="20622B0B" w:rsidR="00421F28" w:rsidRDefault="00421F28">
      <w:pPr>
        <w:pStyle w:val="TOC1"/>
        <w:rPr>
          <w:rFonts w:eastAsiaTheme="minorEastAsia"/>
          <w:noProof/>
          <w:kern w:val="2"/>
          <w:sz w:val="24"/>
          <w:szCs w:val="24"/>
          <w14:ligatures w14:val="standardContextual"/>
        </w:rPr>
      </w:pPr>
      <w:hyperlink w:anchor="_Toc218067874" w:history="1">
        <w:r w:rsidRPr="00A500CA">
          <w:rPr>
            <w:rStyle w:val="Hyperlink"/>
            <w:noProof/>
          </w:rPr>
          <w:t>Summary of Average Ratings: Grades 9–12</w:t>
        </w:r>
        <w:r>
          <w:rPr>
            <w:noProof/>
            <w:webHidden/>
          </w:rPr>
          <w:tab/>
        </w:r>
        <w:r w:rsidR="00CC50BE">
          <w:rPr>
            <w:noProof/>
            <w:webHidden/>
          </w:rPr>
          <w:t>B-</w:t>
        </w:r>
        <w:r>
          <w:rPr>
            <w:noProof/>
            <w:webHidden/>
          </w:rPr>
          <w:fldChar w:fldCharType="begin"/>
        </w:r>
        <w:r>
          <w:rPr>
            <w:noProof/>
            <w:webHidden/>
          </w:rPr>
          <w:instrText xml:space="preserve"> PAGEREF _Toc218067874 \h </w:instrText>
        </w:r>
        <w:r>
          <w:rPr>
            <w:noProof/>
            <w:webHidden/>
          </w:rPr>
        </w:r>
        <w:r>
          <w:rPr>
            <w:noProof/>
            <w:webHidden/>
          </w:rPr>
          <w:fldChar w:fldCharType="separate"/>
        </w:r>
        <w:r w:rsidR="00B925C2">
          <w:rPr>
            <w:noProof/>
            <w:webHidden/>
          </w:rPr>
          <w:t>27</w:t>
        </w:r>
        <w:r>
          <w:rPr>
            <w:noProof/>
            <w:webHidden/>
          </w:rPr>
          <w:fldChar w:fldCharType="end"/>
        </w:r>
      </w:hyperlink>
    </w:p>
    <w:p w14:paraId="0E291F1E" w14:textId="7119FAA4" w:rsidR="00421F28" w:rsidRDefault="00421F28">
      <w:pPr>
        <w:pStyle w:val="TOC1"/>
        <w:rPr>
          <w:rFonts w:eastAsiaTheme="minorEastAsia"/>
          <w:noProof/>
          <w:kern w:val="2"/>
          <w:sz w:val="24"/>
          <w:szCs w:val="24"/>
          <w14:ligatures w14:val="standardContextual"/>
        </w:rPr>
      </w:pPr>
      <w:hyperlink w:anchor="_Toc218067875" w:history="1">
        <w:r w:rsidRPr="00A500CA">
          <w:rPr>
            <w:rStyle w:val="Hyperlink"/>
            <w:noProof/>
          </w:rPr>
          <w:t>References</w:t>
        </w:r>
        <w:r>
          <w:rPr>
            <w:noProof/>
            <w:webHidden/>
          </w:rPr>
          <w:tab/>
        </w:r>
        <w:r w:rsidR="00CC50BE">
          <w:rPr>
            <w:noProof/>
            <w:webHidden/>
          </w:rPr>
          <w:t>B-</w:t>
        </w:r>
        <w:r>
          <w:rPr>
            <w:noProof/>
            <w:webHidden/>
          </w:rPr>
          <w:fldChar w:fldCharType="begin"/>
        </w:r>
        <w:r>
          <w:rPr>
            <w:noProof/>
            <w:webHidden/>
          </w:rPr>
          <w:instrText xml:space="preserve"> PAGEREF _Toc218067875 \h </w:instrText>
        </w:r>
        <w:r>
          <w:rPr>
            <w:noProof/>
            <w:webHidden/>
          </w:rPr>
        </w:r>
        <w:r>
          <w:rPr>
            <w:noProof/>
            <w:webHidden/>
          </w:rPr>
          <w:fldChar w:fldCharType="separate"/>
        </w:r>
        <w:r w:rsidR="00B925C2">
          <w:rPr>
            <w:noProof/>
            <w:webHidden/>
          </w:rPr>
          <w:t>28</w:t>
        </w:r>
        <w:r>
          <w:rPr>
            <w:noProof/>
            <w:webHidden/>
          </w:rPr>
          <w:fldChar w:fldCharType="end"/>
        </w:r>
      </w:hyperlink>
    </w:p>
    <w:p w14:paraId="49B2A1F3" w14:textId="5A9B7273" w:rsidR="00FC42CC" w:rsidRDefault="00FC42CC" w:rsidP="005C48D5">
      <w:pPr>
        <w:pStyle w:val="BodyText"/>
      </w:pPr>
      <w:r>
        <w:fldChar w:fldCharType="end"/>
      </w:r>
    </w:p>
    <w:p w14:paraId="64FBBEDE" w14:textId="77777777" w:rsidR="00FC42CC" w:rsidRDefault="00FC42CC" w:rsidP="005C48D5">
      <w:pPr>
        <w:pStyle w:val="BodyText"/>
        <w:sectPr w:rsidR="00FC42CC" w:rsidSect="00710F7A">
          <w:headerReference w:type="default" r:id="rId37"/>
          <w:footerReference w:type="default" r:id="rId38"/>
          <w:footnotePr>
            <w:numRestart w:val="eachSect"/>
          </w:footnotePr>
          <w:pgSz w:w="12240" w:h="15840"/>
          <w:pgMar w:top="1080" w:right="1440" w:bottom="1080" w:left="1440" w:header="720" w:footer="720" w:gutter="0"/>
          <w:pgNumType w:start="3"/>
          <w:cols w:space="720"/>
          <w:docGrid w:linePitch="360"/>
        </w:sectPr>
      </w:pPr>
    </w:p>
    <w:p w14:paraId="28D63174" w14:textId="77777777" w:rsidR="00FC42CC" w:rsidRPr="00387C55" w:rsidRDefault="00FC42CC" w:rsidP="008E279C">
      <w:pPr>
        <w:pStyle w:val="Heading2-SIOR"/>
        <w:outlineLvl w:val="2"/>
      </w:pPr>
      <w:bookmarkStart w:id="88" w:name="_Toc411329825"/>
      <w:bookmarkStart w:id="89" w:name="_Toc430114874"/>
      <w:bookmarkStart w:id="90" w:name="_Toc496109989"/>
      <w:bookmarkStart w:id="91" w:name="_Toc218067857"/>
      <w:r w:rsidRPr="00387C55">
        <w:lastRenderedPageBreak/>
        <w:t>Introduction</w:t>
      </w:r>
      <w:bookmarkEnd w:id="88"/>
      <w:bookmarkEnd w:id="89"/>
      <w:bookmarkEnd w:id="90"/>
      <w:bookmarkEnd w:id="91"/>
    </w:p>
    <w:p w14:paraId="3C33EAB6" w14:textId="7092DB4A" w:rsidR="00FC42CC" w:rsidRPr="00E359BF" w:rsidRDefault="00FC42CC" w:rsidP="004D5C5F">
      <w:pPr>
        <w:pStyle w:val="BodyTextposthead"/>
      </w:pPr>
      <w:r w:rsidRPr="00E359BF">
        <w:t>The</w:t>
      </w:r>
      <w:r>
        <w:t xml:space="preserve"> </w:t>
      </w:r>
      <w:r>
        <w:rPr>
          <w:i/>
        </w:rPr>
        <w:t>Districtwide</w:t>
      </w:r>
      <w:r w:rsidRPr="00E359BF">
        <w:rPr>
          <w:i/>
        </w:rPr>
        <w:t xml:space="preserve"> Instructional Observation Report </w:t>
      </w:r>
      <w:r w:rsidRPr="00BC09E0">
        <w:t>presents ratings for the classroom observations that were conducted by certified observers at American Institutes for Research (AIR) as part of the M</w:t>
      </w:r>
      <w:r>
        <w:t>assachusetts District Reviews</w:t>
      </w:r>
      <w:r w:rsidRPr="00BC09E0">
        <w:t>.</w:t>
      </w:r>
    </w:p>
    <w:p w14:paraId="2EC00B1B" w14:textId="04DB6A8A" w:rsidR="00FC42CC" w:rsidRPr="00E359BF" w:rsidRDefault="00FC42CC" w:rsidP="001224E7">
      <w:pPr>
        <w:pStyle w:val="BodyText"/>
      </w:pPr>
      <w:bookmarkStart w:id="92" w:name="N_Observers1"/>
      <w:r>
        <w:t>Three</w:t>
      </w:r>
      <w:bookmarkEnd w:id="92"/>
      <w:r>
        <w:t xml:space="preserve"> observers visited </w:t>
      </w:r>
      <w:bookmarkStart w:id="93" w:name="District2"/>
      <w:r>
        <w:t>Triton</w:t>
      </w:r>
      <w:bookmarkEnd w:id="93"/>
      <w:r w:rsidRPr="00BC09E0">
        <w:t xml:space="preserve"> </w:t>
      </w:r>
      <w:r>
        <w:t>Public Schools during the week of</w:t>
      </w:r>
      <w:r w:rsidRPr="00BC09E0">
        <w:t xml:space="preserve"> </w:t>
      </w:r>
      <w:bookmarkStart w:id="94" w:name="Obs_Dates1"/>
      <w:r>
        <w:t>October 27, 2025</w:t>
      </w:r>
      <w:bookmarkEnd w:id="94"/>
      <w:r w:rsidRPr="00BC09E0">
        <w:t xml:space="preserve">. </w:t>
      </w:r>
      <w:r>
        <w:t>O</w:t>
      </w:r>
      <w:r w:rsidRPr="00BC09E0">
        <w:t xml:space="preserve">bservers conducted </w:t>
      </w:r>
      <w:bookmarkStart w:id="95" w:name="N_Observations1"/>
      <w:r>
        <w:t>59</w:t>
      </w:r>
      <w:bookmarkEnd w:id="95"/>
      <w:r w:rsidRPr="00BC09E0">
        <w:t xml:space="preserve"> observations in a sample of classrooms across </w:t>
      </w:r>
      <w:bookmarkStart w:id="96" w:name="N_SchoolsObserved1"/>
      <w:r>
        <w:t>five</w:t>
      </w:r>
      <w:bookmarkEnd w:id="96"/>
      <w:r>
        <w:t xml:space="preserve"> schools. Observations were conducted in grades PK-12 and</w:t>
      </w:r>
      <w:r w:rsidRPr="00BC09E0">
        <w:t xml:space="preserve"> focused </w:t>
      </w:r>
      <w:r>
        <w:t xml:space="preserve">primarily </w:t>
      </w:r>
      <w:r w:rsidRPr="00BC09E0">
        <w:t>on literacy, English language arts, and mathematics</w:t>
      </w:r>
      <w:r>
        <w:t xml:space="preserve"> instruction</w:t>
      </w:r>
      <w:r w:rsidRPr="00BC09E0">
        <w:t>.</w:t>
      </w:r>
    </w:p>
    <w:p w14:paraId="1876CD1F" w14:textId="6B97C635" w:rsidR="00FC42CC" w:rsidRPr="00E359BF" w:rsidRDefault="00FC42CC" w:rsidP="001224E7">
      <w:pPr>
        <w:pStyle w:val="BodyText"/>
      </w:pPr>
      <w:r w:rsidRPr="00E359BF">
        <w:t xml:space="preserve">The </w:t>
      </w:r>
      <w:r w:rsidRPr="00BC09E0">
        <w:t>classroom observations were guided by the Classroom Assessment Scoring System (CLASS)</w:t>
      </w:r>
      <w:r>
        <w:t>,</w:t>
      </w:r>
      <w:r w:rsidRPr="00BC09E0">
        <w:t xml:space="preserve"> developed by the Center for Advanced Study of Teaching and Learning (CASTL</w:t>
      </w:r>
      <w:r>
        <w:t>) at the University of Virginia. Three levels of CLASS Manuals were used: PK–</w:t>
      </w:r>
      <w:r w:rsidRPr="00BC09E0">
        <w:t>3</w:t>
      </w:r>
      <w:r>
        <w:t xml:space="preserve">, </w:t>
      </w:r>
      <w:r w:rsidRPr="00BC09E0">
        <w:t>Upper Elementary</w:t>
      </w:r>
      <w:r>
        <w:t>, and Secondary. The P</w:t>
      </w:r>
      <w:r w:rsidRPr="00BC09E0">
        <w:t>K–3</w:t>
      </w:r>
      <w:r>
        <w:t xml:space="preserve"> tool was used to observe grades P</w:t>
      </w:r>
      <w:r w:rsidRPr="00BC09E0">
        <w:t>K–3</w:t>
      </w:r>
      <w:r>
        <w:t>, the Upper Elementary tool was used to observe grades</w:t>
      </w:r>
      <w:r w:rsidR="007B496F">
        <w:t> </w:t>
      </w:r>
      <w:r>
        <w:t>4</w:t>
      </w:r>
      <w:r w:rsidRPr="00BC09E0">
        <w:t>–</w:t>
      </w:r>
      <w:r>
        <w:t>5, and the Secondary tool was used to observe grades 6</w:t>
      </w:r>
      <w:r w:rsidRPr="00BC09E0">
        <w:t>–</w:t>
      </w:r>
      <w:r>
        <w:t>12.</w:t>
      </w:r>
    </w:p>
    <w:p w14:paraId="20A7EE96" w14:textId="77777777" w:rsidR="00FC42CC" w:rsidRPr="00E359BF" w:rsidRDefault="00FC42CC" w:rsidP="001224E7">
      <w:pPr>
        <w:pStyle w:val="BodyText"/>
      </w:pPr>
      <w:r w:rsidRPr="00E359BF">
        <w:t xml:space="preserve">The </w:t>
      </w:r>
      <w:r>
        <w:t>P</w:t>
      </w:r>
      <w:r w:rsidRPr="00BC09E0">
        <w:t>K–3 protocol include</w:t>
      </w:r>
      <w:r>
        <w:t>s</w:t>
      </w:r>
      <w:r w:rsidRPr="00BC09E0">
        <w:t xml:space="preserve"> 10 classroom dimensions related to three domains: Emotional Support, Classroom Organization, and Instructional Support (listed in Table 1).</w:t>
      </w:r>
    </w:p>
    <w:p w14:paraId="6578BF8A" w14:textId="77777777" w:rsidR="00FC42CC" w:rsidRPr="00C40DBA" w:rsidRDefault="00FC42CC" w:rsidP="00C40DBA">
      <w:pPr>
        <w:pStyle w:val="TableTitle0"/>
      </w:pPr>
      <w:r w:rsidRPr="00C40DBA">
        <w:t>Table 1. CLASS PK–3 Domains and Dimensions</w:t>
      </w:r>
    </w:p>
    <w:tbl>
      <w:tblPr>
        <w:tblStyle w:val="MSVTable1"/>
        <w:tblW w:w="5000" w:type="pct"/>
        <w:tblLook w:val="04A0" w:firstRow="1" w:lastRow="0" w:firstColumn="1" w:lastColumn="0" w:noHBand="0" w:noVBand="1"/>
      </w:tblPr>
      <w:tblGrid>
        <w:gridCol w:w="3114"/>
        <w:gridCol w:w="3115"/>
        <w:gridCol w:w="3115"/>
      </w:tblGrid>
      <w:tr w:rsidR="00027EBC" w:rsidRPr="00E359BF" w14:paraId="44008BF5" w14:textId="77777777" w:rsidTr="00685F7E">
        <w:trPr>
          <w:cnfStyle w:val="100000000000" w:firstRow="1" w:lastRow="0" w:firstColumn="0" w:lastColumn="0" w:oddVBand="0" w:evenVBand="0" w:oddHBand="0" w:evenHBand="0" w:firstRowFirstColumn="0" w:firstRowLastColumn="0" w:lastRowFirstColumn="0" w:lastRowLastColumn="0"/>
          <w:tblHeader/>
        </w:trPr>
        <w:tc>
          <w:tcPr>
            <w:tcW w:w="3114" w:type="dxa"/>
          </w:tcPr>
          <w:p w14:paraId="6459032C" w14:textId="77777777" w:rsidR="00FC42CC" w:rsidRPr="00C40DBA" w:rsidRDefault="00FC42CC" w:rsidP="00C40DBA">
            <w:pPr>
              <w:pStyle w:val="TableColHeadingCenter"/>
            </w:pPr>
            <w:r w:rsidRPr="00C40DBA">
              <w:t>Emotional Support</w:t>
            </w:r>
          </w:p>
        </w:tc>
        <w:tc>
          <w:tcPr>
            <w:tcW w:w="3115" w:type="dxa"/>
          </w:tcPr>
          <w:p w14:paraId="45DB9A5B" w14:textId="77777777" w:rsidR="00FC42CC" w:rsidRPr="00C40DBA" w:rsidRDefault="00FC42CC" w:rsidP="00C40DBA">
            <w:pPr>
              <w:pStyle w:val="TableColHeadingCenter"/>
            </w:pPr>
            <w:r w:rsidRPr="00C40DBA">
              <w:t>Classroom Organization</w:t>
            </w:r>
          </w:p>
        </w:tc>
        <w:tc>
          <w:tcPr>
            <w:tcW w:w="3115" w:type="dxa"/>
          </w:tcPr>
          <w:p w14:paraId="14BD7A11" w14:textId="77777777" w:rsidR="00FC42CC" w:rsidRPr="00C40DBA" w:rsidRDefault="00FC42CC" w:rsidP="00C40DBA">
            <w:pPr>
              <w:pStyle w:val="TableColHeadingCenter"/>
            </w:pPr>
            <w:r w:rsidRPr="00C40DBA">
              <w:t>Instructional Support</w:t>
            </w:r>
          </w:p>
        </w:tc>
      </w:tr>
      <w:tr w:rsidR="00027EBC" w:rsidRPr="00E359BF" w14:paraId="698A3DDA" w14:textId="77777777" w:rsidTr="00D14802">
        <w:trPr>
          <w:cnfStyle w:val="000000100000" w:firstRow="0" w:lastRow="0" w:firstColumn="0" w:lastColumn="0" w:oddVBand="0" w:evenVBand="0" w:oddHBand="1" w:evenHBand="0" w:firstRowFirstColumn="0" w:firstRowLastColumn="0" w:lastRowFirstColumn="0" w:lastRowLastColumn="0"/>
        </w:trPr>
        <w:tc>
          <w:tcPr>
            <w:tcW w:w="3114" w:type="dxa"/>
          </w:tcPr>
          <w:p w14:paraId="64060F2B" w14:textId="77777777" w:rsidR="00FC42CC" w:rsidRPr="00C40DBA" w:rsidRDefault="00FC42CC" w:rsidP="00C40DBA">
            <w:pPr>
              <w:pStyle w:val="TableBullet1"/>
            </w:pPr>
            <w:r w:rsidRPr="00C40DBA">
              <w:t>Positive Climate</w:t>
            </w:r>
          </w:p>
          <w:p w14:paraId="5780C44E" w14:textId="77777777" w:rsidR="00FC42CC" w:rsidRPr="00C40DBA" w:rsidRDefault="00FC42CC" w:rsidP="00C40DBA">
            <w:pPr>
              <w:pStyle w:val="TableBullet1"/>
            </w:pPr>
            <w:r w:rsidRPr="00C40DBA">
              <w:t>Negative Climate</w:t>
            </w:r>
          </w:p>
          <w:p w14:paraId="01F7BC75" w14:textId="77777777" w:rsidR="00FC42CC" w:rsidRPr="00C40DBA" w:rsidRDefault="00FC42CC" w:rsidP="00C40DBA">
            <w:pPr>
              <w:pStyle w:val="TableBullet1"/>
            </w:pPr>
            <w:r w:rsidRPr="00C40DBA">
              <w:t>Teacher Sensitivity</w:t>
            </w:r>
          </w:p>
          <w:p w14:paraId="180578FF" w14:textId="77777777" w:rsidR="00FC42CC" w:rsidRPr="00C40DBA" w:rsidRDefault="00FC42CC" w:rsidP="00C40DBA">
            <w:pPr>
              <w:pStyle w:val="TableBullet1"/>
            </w:pPr>
            <w:r w:rsidRPr="00C40DBA">
              <w:t>Regard for Student Perspectives</w:t>
            </w:r>
          </w:p>
        </w:tc>
        <w:tc>
          <w:tcPr>
            <w:tcW w:w="3115" w:type="dxa"/>
          </w:tcPr>
          <w:p w14:paraId="24FF93BA" w14:textId="77777777" w:rsidR="00FC42CC" w:rsidRPr="00C40DBA" w:rsidRDefault="00FC42CC" w:rsidP="00C40DBA">
            <w:pPr>
              <w:pStyle w:val="TableBullet1"/>
            </w:pPr>
            <w:r w:rsidRPr="00C40DBA">
              <w:t>Behavior Management</w:t>
            </w:r>
          </w:p>
          <w:p w14:paraId="7BD2FCD1" w14:textId="77777777" w:rsidR="00FC42CC" w:rsidRPr="00C40DBA" w:rsidRDefault="00FC42CC" w:rsidP="00C40DBA">
            <w:pPr>
              <w:pStyle w:val="TableBullet1"/>
            </w:pPr>
            <w:r w:rsidRPr="00C40DBA">
              <w:t>Productivity</w:t>
            </w:r>
          </w:p>
          <w:p w14:paraId="6839CB3E" w14:textId="77777777" w:rsidR="00FC42CC" w:rsidRPr="00C40DBA" w:rsidRDefault="00FC42CC" w:rsidP="00C40DBA">
            <w:pPr>
              <w:pStyle w:val="TableBullet1"/>
            </w:pPr>
            <w:r w:rsidRPr="00C40DBA">
              <w:t>Instructional Learning Formats</w:t>
            </w:r>
          </w:p>
        </w:tc>
        <w:tc>
          <w:tcPr>
            <w:tcW w:w="3115" w:type="dxa"/>
          </w:tcPr>
          <w:p w14:paraId="0C370A54" w14:textId="77777777" w:rsidR="00FC42CC" w:rsidRPr="00C40DBA" w:rsidRDefault="00FC42CC" w:rsidP="00C40DBA">
            <w:pPr>
              <w:pStyle w:val="TableBullet1"/>
            </w:pPr>
            <w:r w:rsidRPr="00C40DBA">
              <w:t>Concept Development</w:t>
            </w:r>
          </w:p>
          <w:p w14:paraId="3693F535" w14:textId="77777777" w:rsidR="00FC42CC" w:rsidRPr="00C40DBA" w:rsidRDefault="00FC42CC" w:rsidP="00C40DBA">
            <w:pPr>
              <w:pStyle w:val="TableBullet1"/>
            </w:pPr>
            <w:r w:rsidRPr="00C40DBA">
              <w:t>Quality of Feedback</w:t>
            </w:r>
          </w:p>
          <w:p w14:paraId="6532D109" w14:textId="77777777" w:rsidR="00FC42CC" w:rsidRPr="00C40DBA" w:rsidRDefault="00FC42CC" w:rsidP="00C40DBA">
            <w:pPr>
              <w:pStyle w:val="TableBullet1"/>
            </w:pPr>
            <w:r w:rsidRPr="00C40DBA">
              <w:t>Language Modeling</w:t>
            </w:r>
          </w:p>
        </w:tc>
      </w:tr>
    </w:tbl>
    <w:p w14:paraId="7773D080" w14:textId="77777777" w:rsidR="00FC42CC" w:rsidRPr="00E359BF" w:rsidRDefault="00FC42CC" w:rsidP="00C40DBA">
      <w:pPr>
        <w:pStyle w:val="BodyText"/>
      </w:pPr>
      <w:r w:rsidRPr="00E359BF">
        <w:t>The Upper Elementary</w:t>
      </w:r>
      <w:r>
        <w:t xml:space="preserve"> and Secondary</w:t>
      </w:r>
      <w:r w:rsidRPr="00E359BF">
        <w:t xml:space="preserve"> protocol</w:t>
      </w:r>
      <w:r>
        <w:t>s</w:t>
      </w:r>
      <w:r w:rsidRPr="00E359BF">
        <w:t xml:space="preserve"> include 11 classroom dimensions related to three domains: Emotional Support, Classroom Organization, and Instructional Support (listed in Table 2), in addition to Student Engagement. </w:t>
      </w:r>
    </w:p>
    <w:p w14:paraId="3112A574" w14:textId="77777777" w:rsidR="00FC42CC" w:rsidRPr="00C40DBA" w:rsidRDefault="00FC42CC" w:rsidP="00C40DBA">
      <w:pPr>
        <w:pStyle w:val="TableTitle0"/>
      </w:pPr>
      <w:r w:rsidRPr="00C40DBA">
        <w:t>Table 2. CLASS Upper Elementary and Secondary Domains and Dimensions</w:t>
      </w:r>
    </w:p>
    <w:tbl>
      <w:tblPr>
        <w:tblStyle w:val="MSVTable1"/>
        <w:tblW w:w="5000" w:type="pct"/>
        <w:tblLook w:val="04A0" w:firstRow="1" w:lastRow="0" w:firstColumn="1" w:lastColumn="0" w:noHBand="0" w:noVBand="1"/>
      </w:tblPr>
      <w:tblGrid>
        <w:gridCol w:w="3113"/>
        <w:gridCol w:w="3114"/>
        <w:gridCol w:w="3117"/>
      </w:tblGrid>
      <w:tr w:rsidR="00CC42F5" w:rsidRPr="00E359BF" w14:paraId="18B988B5" w14:textId="77777777" w:rsidTr="001F2B71">
        <w:trPr>
          <w:cnfStyle w:val="100000000000" w:firstRow="1" w:lastRow="0" w:firstColumn="0" w:lastColumn="0" w:oddVBand="0" w:evenVBand="0" w:oddHBand="0" w:evenHBand="0" w:firstRowFirstColumn="0" w:firstRowLastColumn="0" w:lastRowFirstColumn="0" w:lastRowLastColumn="0"/>
          <w:tblHeader/>
        </w:trPr>
        <w:tc>
          <w:tcPr>
            <w:tcW w:w="3113" w:type="dxa"/>
          </w:tcPr>
          <w:p w14:paraId="33621CCC" w14:textId="77777777" w:rsidR="00FC42CC" w:rsidRPr="00C40DBA" w:rsidRDefault="00FC42CC" w:rsidP="00C40DBA">
            <w:pPr>
              <w:pStyle w:val="TableColHeadingCenter"/>
            </w:pPr>
            <w:r w:rsidRPr="00C40DBA">
              <w:t>Emotional Support</w:t>
            </w:r>
          </w:p>
        </w:tc>
        <w:tc>
          <w:tcPr>
            <w:tcW w:w="3114" w:type="dxa"/>
          </w:tcPr>
          <w:p w14:paraId="55F786CA" w14:textId="77777777" w:rsidR="00FC42CC" w:rsidRPr="00C40DBA" w:rsidRDefault="00FC42CC" w:rsidP="00C40DBA">
            <w:pPr>
              <w:pStyle w:val="TableColHeadingCenter"/>
            </w:pPr>
            <w:r w:rsidRPr="00C40DBA">
              <w:t>Classroom Organization</w:t>
            </w:r>
          </w:p>
        </w:tc>
        <w:tc>
          <w:tcPr>
            <w:tcW w:w="3117" w:type="dxa"/>
          </w:tcPr>
          <w:p w14:paraId="13FAD491" w14:textId="77777777" w:rsidR="00FC42CC" w:rsidRPr="00C40DBA" w:rsidRDefault="00FC42CC" w:rsidP="00C40DBA">
            <w:pPr>
              <w:pStyle w:val="TableColHeadingCenter"/>
            </w:pPr>
            <w:r w:rsidRPr="00C40DBA">
              <w:t>Instructional Support</w:t>
            </w:r>
          </w:p>
        </w:tc>
      </w:tr>
      <w:tr w:rsidR="00CC42F5" w:rsidRPr="00E359BF" w14:paraId="44AAD6F7" w14:textId="77777777" w:rsidTr="001F2B71">
        <w:trPr>
          <w:cnfStyle w:val="000000100000" w:firstRow="0" w:lastRow="0" w:firstColumn="0" w:lastColumn="0" w:oddVBand="0" w:evenVBand="0" w:oddHBand="1" w:evenHBand="0" w:firstRowFirstColumn="0" w:firstRowLastColumn="0" w:lastRowFirstColumn="0" w:lastRowLastColumn="0"/>
        </w:trPr>
        <w:tc>
          <w:tcPr>
            <w:tcW w:w="3113" w:type="dxa"/>
          </w:tcPr>
          <w:p w14:paraId="20BE4CEA" w14:textId="77777777" w:rsidR="00FC42CC" w:rsidRPr="00C40DBA" w:rsidRDefault="00FC42CC" w:rsidP="00C40DBA">
            <w:pPr>
              <w:pStyle w:val="TableBullet1"/>
            </w:pPr>
            <w:r w:rsidRPr="00C40DBA">
              <w:t>Positive Climate</w:t>
            </w:r>
          </w:p>
          <w:p w14:paraId="3F997996" w14:textId="77777777" w:rsidR="00FC42CC" w:rsidRPr="00C40DBA" w:rsidRDefault="00FC42CC" w:rsidP="00C40DBA">
            <w:pPr>
              <w:pStyle w:val="TableBullet1"/>
            </w:pPr>
            <w:r w:rsidRPr="00C40DBA">
              <w:t>Teacher Sensitivity</w:t>
            </w:r>
          </w:p>
          <w:p w14:paraId="7DDA3B64" w14:textId="77777777" w:rsidR="00FC42CC" w:rsidRPr="00C40DBA" w:rsidRDefault="00FC42CC" w:rsidP="00C40DBA">
            <w:pPr>
              <w:pStyle w:val="TableBullet1"/>
            </w:pPr>
            <w:r w:rsidRPr="00C40DBA">
              <w:t>Regard for Student Perspectives</w:t>
            </w:r>
          </w:p>
        </w:tc>
        <w:tc>
          <w:tcPr>
            <w:tcW w:w="3114" w:type="dxa"/>
          </w:tcPr>
          <w:p w14:paraId="38256B9B" w14:textId="77777777" w:rsidR="00FC42CC" w:rsidRPr="00C40DBA" w:rsidRDefault="00FC42CC" w:rsidP="00C40DBA">
            <w:pPr>
              <w:pStyle w:val="TableBullet1"/>
            </w:pPr>
            <w:r w:rsidRPr="00C40DBA">
              <w:t>Behavior Management</w:t>
            </w:r>
          </w:p>
          <w:p w14:paraId="0E9DF1F4" w14:textId="77777777" w:rsidR="00FC42CC" w:rsidRPr="00C40DBA" w:rsidRDefault="00FC42CC" w:rsidP="00C40DBA">
            <w:pPr>
              <w:pStyle w:val="TableBullet1"/>
            </w:pPr>
            <w:r w:rsidRPr="00C40DBA">
              <w:t>Productivity</w:t>
            </w:r>
          </w:p>
          <w:p w14:paraId="5C57CC8B" w14:textId="77777777" w:rsidR="00FC42CC" w:rsidRPr="00C40DBA" w:rsidRDefault="00FC42CC" w:rsidP="00C40DBA">
            <w:pPr>
              <w:pStyle w:val="TableBullet1"/>
            </w:pPr>
            <w:r w:rsidRPr="00C40DBA">
              <w:t>Negative Climate</w:t>
            </w:r>
          </w:p>
        </w:tc>
        <w:tc>
          <w:tcPr>
            <w:tcW w:w="3117" w:type="dxa"/>
          </w:tcPr>
          <w:p w14:paraId="2F4EE576" w14:textId="2C3CE261" w:rsidR="00FC42CC" w:rsidRPr="00C40DBA" w:rsidRDefault="00FC42CC" w:rsidP="00C40DBA">
            <w:pPr>
              <w:pStyle w:val="TableBullet1"/>
            </w:pPr>
            <w:r w:rsidRPr="00C40DBA">
              <w:t>Instructional Learning Formats</w:t>
            </w:r>
          </w:p>
          <w:p w14:paraId="00C5A81A" w14:textId="77777777" w:rsidR="00FC42CC" w:rsidRPr="00C40DBA" w:rsidRDefault="00FC42CC" w:rsidP="00C40DBA">
            <w:pPr>
              <w:pStyle w:val="TableBullet1"/>
            </w:pPr>
            <w:r w:rsidRPr="00C40DBA">
              <w:t>Content Understanding</w:t>
            </w:r>
          </w:p>
          <w:p w14:paraId="39CEA4D1" w14:textId="77777777" w:rsidR="00FC42CC" w:rsidRPr="00C40DBA" w:rsidRDefault="00FC42CC" w:rsidP="00C40DBA">
            <w:pPr>
              <w:pStyle w:val="TableBullet1"/>
            </w:pPr>
            <w:r w:rsidRPr="00C40DBA">
              <w:t>Analysis and Inquiry</w:t>
            </w:r>
          </w:p>
          <w:p w14:paraId="4795C8AF" w14:textId="77777777" w:rsidR="00FC42CC" w:rsidRPr="00C40DBA" w:rsidRDefault="00FC42CC" w:rsidP="00C40DBA">
            <w:pPr>
              <w:pStyle w:val="TableBullet1"/>
            </w:pPr>
            <w:r w:rsidRPr="00C40DBA">
              <w:t>Quality of Feedback</w:t>
            </w:r>
          </w:p>
          <w:p w14:paraId="5840AFF3" w14:textId="77777777" w:rsidR="00FC42CC" w:rsidRPr="00C40DBA" w:rsidRDefault="00FC42CC" w:rsidP="00C40DBA">
            <w:pPr>
              <w:pStyle w:val="TableBullet1"/>
            </w:pPr>
            <w:r w:rsidRPr="00C40DBA">
              <w:t>Instructional Dialogue</w:t>
            </w:r>
          </w:p>
        </w:tc>
      </w:tr>
      <w:tr w:rsidR="001B0AAD" w:rsidRPr="00E359BF" w14:paraId="58AAFB95" w14:textId="77777777" w:rsidTr="001F2B71">
        <w:tblPrEx>
          <w:jc w:val="center"/>
        </w:tblPrEx>
        <w:trPr>
          <w:jc w:val="center"/>
        </w:trPr>
        <w:tc>
          <w:tcPr>
            <w:tcW w:w="3113" w:type="dxa"/>
            <w:tcBorders>
              <w:right w:val="nil"/>
            </w:tcBorders>
            <w:shd w:val="clear" w:color="auto" w:fill="D9E2F3" w:themeFill="accent5" w:themeFillTint="33"/>
          </w:tcPr>
          <w:p w14:paraId="505DE9FB" w14:textId="1BF9B598" w:rsidR="001F2B71" w:rsidRPr="00E359BF" w:rsidRDefault="001F2B71">
            <w:pPr>
              <w:pStyle w:val="TableSubheadingCentered"/>
            </w:pPr>
          </w:p>
        </w:tc>
        <w:tc>
          <w:tcPr>
            <w:tcW w:w="3114" w:type="dxa"/>
            <w:tcBorders>
              <w:top w:val="single" w:sz="6" w:space="0" w:color="2F5496" w:themeColor="accent5" w:themeShade="BF"/>
              <w:left w:val="nil"/>
              <w:bottom w:val="single" w:sz="6" w:space="0" w:color="2F5496" w:themeColor="accent5" w:themeShade="BF"/>
              <w:right w:val="nil"/>
            </w:tcBorders>
            <w:shd w:val="clear" w:color="auto" w:fill="D9E2F3" w:themeFill="accent5" w:themeFillTint="33"/>
          </w:tcPr>
          <w:p w14:paraId="3DE61C06" w14:textId="77777777" w:rsidR="001F2B71" w:rsidRPr="00E359BF" w:rsidRDefault="001F2B71">
            <w:pPr>
              <w:pStyle w:val="TableSubheadingCentered"/>
            </w:pPr>
            <w:r w:rsidRPr="00E359BF">
              <w:t>Student Engagement</w:t>
            </w:r>
          </w:p>
        </w:tc>
        <w:tc>
          <w:tcPr>
            <w:tcW w:w="3117" w:type="dxa"/>
            <w:tcBorders>
              <w:left w:val="nil"/>
            </w:tcBorders>
            <w:shd w:val="clear" w:color="auto" w:fill="D9E2F3" w:themeFill="accent5" w:themeFillTint="33"/>
          </w:tcPr>
          <w:p w14:paraId="3FCDE3DA" w14:textId="77777777" w:rsidR="001F2B71" w:rsidRPr="00E359BF" w:rsidRDefault="001F2B71">
            <w:pPr>
              <w:pStyle w:val="TableSubheadingCentered"/>
            </w:pPr>
          </w:p>
        </w:tc>
      </w:tr>
    </w:tbl>
    <w:p w14:paraId="54B43EC8" w14:textId="302F94C8" w:rsidR="00FC42CC" w:rsidRPr="00BC09E0" w:rsidRDefault="00FC42CC" w:rsidP="001201DF">
      <w:pPr>
        <w:pStyle w:val="BodyText"/>
        <w:keepNext/>
        <w:keepLines/>
      </w:pPr>
      <w:bookmarkStart w:id="97" w:name="_Toc411329826"/>
      <w:bookmarkStart w:id="98" w:name="_Toc430114875"/>
      <w:bookmarkStart w:id="99" w:name="_Toc496109990"/>
      <w:r w:rsidRPr="00BC09E0">
        <w:lastRenderedPageBreak/>
        <w:t>When conducting a visit to a classroom, the observer rates each dimension (including Student Engagement) on a scale of 1 to 7. A rating of 1 or 2 indicates that the dimension was never or rarely evident during the visit. For example, a rating of 1 or 2 on Teacher Sensitivity indicates that, at the time of the visit, the teacher was not aware of students who needed extra support or attention, was unresponsive to or dismissive of students, or was ineffective at addressing students’ problems; as a result, students rarely sought support from the teacher or communicated openly with the teacher. A rating of 3, 4, or 5 indicates that the dimension was evident but not exhibited consistently or in a way that included all students. A rating of 6 or 7 indicates that the dimension was reflected in all or most classroom activities and in a way that included all or most students.</w:t>
      </w:r>
    </w:p>
    <w:p w14:paraId="21D95174" w14:textId="77777777" w:rsidR="00FC42CC" w:rsidRPr="00BC09E0" w:rsidRDefault="00FC42CC" w:rsidP="00C40DBA">
      <w:pPr>
        <w:pStyle w:val="BodyText"/>
      </w:pPr>
      <w:r w:rsidRPr="00BC09E0">
        <w:t xml:space="preserve">Members of the </w:t>
      </w:r>
      <w:r>
        <w:t xml:space="preserve">observation </w:t>
      </w:r>
      <w:r w:rsidRPr="00BC09E0">
        <w:t>team who visited the classrooms all received training on the CLASS protocol and then passed a rigorous certification exam</w:t>
      </w:r>
      <w:r>
        <w:t xml:space="preserve"> for each CLASS protocol</w:t>
      </w:r>
      <w:r w:rsidRPr="00BC09E0">
        <w:t xml:space="preserve"> to ensure that they were able to accurately rate the dimensions.</w:t>
      </w:r>
      <w:r w:rsidRPr="00AC194C">
        <w:t xml:space="preserve"> </w:t>
      </w:r>
      <w:r>
        <w:t>All observers must pass an exam annually to maintain their certification.</w:t>
      </w:r>
    </w:p>
    <w:p w14:paraId="29169DF8" w14:textId="389BCDC6" w:rsidR="00FC42CC" w:rsidRPr="00BC09E0" w:rsidRDefault="00FC42CC" w:rsidP="00C40DBA">
      <w:pPr>
        <w:pStyle w:val="BodyText"/>
      </w:pPr>
      <w:r w:rsidRPr="00BC09E0">
        <w:t xml:space="preserve">Research on CLASS protocol shows that students in classrooms that rated high using this observation tool have greater gains in social skills and academic success than students in classrooms with lower ratings (MET Project, 2010; CASTL, n.d.). </w:t>
      </w:r>
      <w:r>
        <w:t>Furthermore, s</w:t>
      </w:r>
      <w:r w:rsidRPr="00BC09E0">
        <w:t>mall improvements on these domains can affect student outcomes</w:t>
      </w:r>
      <w:r>
        <w:t>:</w:t>
      </w:r>
      <w:r w:rsidRPr="00BC09E0">
        <w:t xml:space="preserve"> “The ability to demonstrate even small changes in effective interactions has practical implications—differences in just over 1 point on the CLASS 7-point scale translate into improved achievement and social skill development for students” (CASTL, n.d., p.</w:t>
      </w:r>
      <w:r w:rsidR="00184CD7">
        <w:t> </w:t>
      </w:r>
      <w:r w:rsidRPr="00BC09E0">
        <w:t>3).</w:t>
      </w:r>
    </w:p>
    <w:p w14:paraId="63B6E9DD" w14:textId="77777777" w:rsidR="00FC42CC" w:rsidRPr="00BC09E0" w:rsidRDefault="00FC42CC" w:rsidP="00C40DBA">
      <w:pPr>
        <w:pStyle w:val="BodyText"/>
      </w:pPr>
      <w:r w:rsidRPr="00BC09E0">
        <w:t xml:space="preserve">In this report, each CLASS dimension is defined, and descriptions of the dimensions at the high (6 or 7), middle (3, 4, or 5), and low levels (1 or 2) are presented </w:t>
      </w:r>
      <w:r w:rsidRPr="00BC09E0">
        <w:rPr>
          <w:i/>
        </w:rPr>
        <w:t>(</w:t>
      </w:r>
      <w:r>
        <w:rPr>
          <w:i/>
        </w:rPr>
        <w:t>d</w:t>
      </w:r>
      <w:r w:rsidRPr="00BC09E0">
        <w:rPr>
          <w:i/>
        </w:rPr>
        <w:t xml:space="preserve">efinitions and rating descriptions are derived from the </w:t>
      </w:r>
      <w:r>
        <w:rPr>
          <w:i/>
        </w:rPr>
        <w:t>CLASS P</w:t>
      </w:r>
      <w:r w:rsidRPr="00BC09E0">
        <w:rPr>
          <w:i/>
        </w:rPr>
        <w:t>K–3</w:t>
      </w:r>
      <w:r>
        <w:t>,</w:t>
      </w:r>
      <w:r w:rsidRPr="00BC09E0">
        <w:rPr>
          <w:i/>
        </w:rPr>
        <w:t xml:space="preserve"> Upper Elementary</w:t>
      </w:r>
      <w:r>
        <w:rPr>
          <w:i/>
        </w:rPr>
        <w:t>, and Secondary</w:t>
      </w:r>
      <w:r w:rsidRPr="00BC09E0">
        <w:rPr>
          <w:i/>
        </w:rPr>
        <w:t xml:space="preserve"> Manuals)</w:t>
      </w:r>
      <w:r>
        <w:rPr>
          <w:i/>
        </w:rPr>
        <w:t>.</w:t>
      </w:r>
      <w:r w:rsidRPr="00BC09E0">
        <w:t xml:space="preserve"> For each dimension we indicate the frequency of classroom observations across the ratings and provide a </w:t>
      </w:r>
      <w:r>
        <w:t>district</w:t>
      </w:r>
      <w:r w:rsidRPr="00BC09E0">
        <w:t>wide average of the observed classrooms. In cases where a dimension is included i</w:t>
      </w:r>
      <w:r>
        <w:t>n more than one CLASS manual level</w:t>
      </w:r>
      <w:r w:rsidRPr="00BC09E0">
        <w:t xml:space="preserve">, those results are combined on the dimension-specific pages. In the summary of ratings table following the dimension-specific pages the averages for every dimension are presented by </w:t>
      </w:r>
      <w:r>
        <w:t xml:space="preserve">grade band (PK-5, 6-8, and 9-12). </w:t>
      </w:r>
      <w:r w:rsidRPr="00BC09E0">
        <w:t>For each dimension, we indicate the grade levels for which this dimension is included.</w:t>
      </w:r>
    </w:p>
    <w:p w14:paraId="7B36BB04" w14:textId="77777777" w:rsidR="00FC42CC" w:rsidRPr="00D976C6" w:rsidRDefault="00FC42CC" w:rsidP="009A6A12">
      <w:pPr>
        <w:pStyle w:val="Heading2-SIOR"/>
        <w:outlineLvl w:val="2"/>
      </w:pPr>
      <w:bookmarkStart w:id="100" w:name="_Toc218067858"/>
      <w:bookmarkStart w:id="101" w:name="_Hlk92190807"/>
      <w:r w:rsidRPr="00D976C6">
        <w:lastRenderedPageBreak/>
        <w:t>Positive Climate</w:t>
      </w:r>
      <w:bookmarkEnd w:id="97"/>
      <w:bookmarkEnd w:id="98"/>
      <w:bookmarkEnd w:id="99"/>
      <w:bookmarkEnd w:id="100"/>
    </w:p>
    <w:p w14:paraId="7DB192B1" w14:textId="77777777" w:rsidR="00FC42CC" w:rsidRPr="00626C03" w:rsidRDefault="00FC42CC" w:rsidP="00D976C6">
      <w:pPr>
        <w:pStyle w:val="BodyTextDomain"/>
      </w:pPr>
      <w:r w:rsidRPr="00626C03">
        <w:t xml:space="preserve">Emotional Support domain, </w:t>
      </w:r>
      <w:r w:rsidRPr="00D976C6">
        <w:t>Grades</w:t>
      </w:r>
      <w:r w:rsidRPr="00626C03">
        <w:t xml:space="preserve"> </w:t>
      </w:r>
      <w:r>
        <w:t>PK</w:t>
      </w:r>
      <w:r w:rsidRPr="00626C03">
        <w:t>−</w:t>
      </w:r>
      <w:r>
        <w:t>12</w:t>
      </w:r>
    </w:p>
    <w:p w14:paraId="20559573" w14:textId="77777777" w:rsidR="00FC42CC" w:rsidRPr="00E359BF" w:rsidRDefault="00FC42CC" w:rsidP="00D976C6">
      <w:pPr>
        <w:pStyle w:val="BodyText"/>
      </w:pPr>
      <w:r w:rsidRPr="00E359BF">
        <w:t xml:space="preserve">Positive </w:t>
      </w:r>
      <w:r w:rsidRPr="00BC09E0">
        <w:t>Climate reflects the emotional connection between the teacher and students and among students and the warmth, respect, and enjoyment communicated by verbal and nonverbal interactions (</w:t>
      </w:r>
      <w:r w:rsidRPr="00BC09E0">
        <w:rPr>
          <w:i/>
        </w:rPr>
        <w:t xml:space="preserve">CLASS </w:t>
      </w:r>
      <w:r>
        <w:rPr>
          <w:i/>
        </w:rPr>
        <w:t>P</w:t>
      </w:r>
      <w:r w:rsidRPr="00BC09E0">
        <w:rPr>
          <w:i/>
        </w:rPr>
        <w:t>K–3 Manual</w:t>
      </w:r>
      <w:r w:rsidRPr="00BC09E0">
        <w:t xml:space="preserve">, p. 23, </w:t>
      </w:r>
      <w:r w:rsidRPr="00BC09E0">
        <w:rPr>
          <w:i/>
        </w:rPr>
        <w:t xml:space="preserve">CLASS Upper Elementary Manual, </w:t>
      </w:r>
      <w:r w:rsidRPr="00BC09E0">
        <w:t>p. 21</w:t>
      </w:r>
      <w:r>
        <w:t xml:space="preserve">, </w:t>
      </w:r>
      <w:r w:rsidRPr="0085328B">
        <w:rPr>
          <w:i/>
        </w:rPr>
        <w:t>CLASS Secondary Manual</w:t>
      </w:r>
      <w:r>
        <w:t>, p. 21</w:t>
      </w:r>
      <w:r w:rsidRPr="00BC09E0">
        <w:t xml:space="preserve">). </w:t>
      </w:r>
      <w:r w:rsidRPr="0000126A">
        <w:t>Table 3 (as well as tables for the remaining dimensions) includes the number of classrooms for each rating on each dimension and the district average for that dimension.</w:t>
      </w:r>
    </w:p>
    <w:p w14:paraId="0E532E14" w14:textId="77777777" w:rsidR="00FC42CC" w:rsidRPr="00B37361" w:rsidRDefault="00FC42CC" w:rsidP="00B37361">
      <w:pPr>
        <w:pStyle w:val="TableTitle0"/>
      </w:pPr>
      <w:r w:rsidRPr="00B37361">
        <w:t>Table 3. Positive Climate: Number of Classrooms for Each Rating and District Average</w:t>
      </w:r>
    </w:p>
    <w:p w14:paraId="281B6BD1" w14:textId="1BC5CA68" w:rsidR="00FC42CC" w:rsidRPr="00B37361" w:rsidRDefault="00FC42CC" w:rsidP="00B37361">
      <w:pPr>
        <w:pStyle w:val="BodyTextDemi"/>
      </w:pPr>
      <w:r w:rsidRPr="00B37361">
        <w:t xml:space="preserve">Positive Climate District Average*: </w:t>
      </w:r>
      <w:bookmarkStart w:id="102" w:name="Dist_PC_Avg"/>
      <w:r w:rsidRPr="00B37361">
        <w:t>4.8</w:t>
      </w:r>
      <w:bookmarkEnd w:id="102"/>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0735BC" w:rsidRPr="00E359BF" w14:paraId="1F327349" w14:textId="77777777" w:rsidTr="00B925C2">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07B76614" w14:textId="77777777" w:rsidR="00D62115" w:rsidRPr="00E359BF" w:rsidRDefault="00D62115" w:rsidP="00B925C2">
            <w:pPr>
              <w:pStyle w:val="TableColHeadingCenter"/>
              <w:rPr>
                <w:rFonts w:eastAsia="MS Mincho"/>
              </w:rPr>
            </w:pPr>
            <w:bookmarkStart w:id="103" w:name="Tbl_PC"/>
            <w:r>
              <w:rPr>
                <w:rFonts w:eastAsia="MS Mincho"/>
              </w:rPr>
              <w:t>Grade Band</w:t>
            </w:r>
          </w:p>
        </w:tc>
        <w:tc>
          <w:tcPr>
            <w:tcW w:w="874" w:type="dxa"/>
            <w:vAlign w:val="center"/>
          </w:tcPr>
          <w:p w14:paraId="21D3BD4C" w14:textId="1A9D39EB" w:rsidR="00D62115" w:rsidRPr="00E359BF" w:rsidRDefault="00D62115" w:rsidP="00B925C2">
            <w:pPr>
              <w:pStyle w:val="TableColHeadingCenter"/>
              <w:rPr>
                <w:rFonts w:eastAsia="MS Mincho"/>
              </w:rPr>
            </w:pPr>
            <w:r w:rsidRPr="00E359BF">
              <w:rPr>
                <w:rFonts w:eastAsia="MS Mincho"/>
              </w:rPr>
              <w:t>Low Range</w:t>
            </w:r>
            <w:r w:rsidR="001424C5">
              <w:rPr>
                <w:rFonts w:eastAsia="MS Mincho"/>
              </w:rPr>
              <w:t xml:space="preserve"> (1)</w:t>
            </w:r>
          </w:p>
        </w:tc>
        <w:tc>
          <w:tcPr>
            <w:tcW w:w="874" w:type="dxa"/>
            <w:vAlign w:val="center"/>
          </w:tcPr>
          <w:p w14:paraId="5311D0A5" w14:textId="63FF38B7" w:rsidR="00D62115" w:rsidRPr="00E359BF" w:rsidRDefault="00D62115" w:rsidP="00B925C2">
            <w:pPr>
              <w:pStyle w:val="TableColHeadingCenter"/>
              <w:rPr>
                <w:rFonts w:eastAsia="MS Mincho"/>
              </w:rPr>
            </w:pPr>
            <w:r w:rsidRPr="00E359BF">
              <w:rPr>
                <w:rFonts w:eastAsia="MS Mincho"/>
              </w:rPr>
              <w:t>Low Range</w:t>
            </w:r>
            <w:r w:rsidR="001424C5">
              <w:rPr>
                <w:rFonts w:eastAsia="MS Mincho"/>
              </w:rPr>
              <w:t xml:space="preserve"> (2)</w:t>
            </w:r>
          </w:p>
        </w:tc>
        <w:tc>
          <w:tcPr>
            <w:tcW w:w="874" w:type="dxa"/>
            <w:vAlign w:val="center"/>
          </w:tcPr>
          <w:p w14:paraId="6D7E2115" w14:textId="5252149A" w:rsidR="00D62115" w:rsidRPr="00E359BF" w:rsidRDefault="00D62115" w:rsidP="00B925C2">
            <w:pPr>
              <w:pStyle w:val="TableColHeadingCenter"/>
              <w:rPr>
                <w:rFonts w:eastAsia="MS Mincho"/>
              </w:rPr>
            </w:pPr>
            <w:r w:rsidRPr="00E359BF">
              <w:rPr>
                <w:rFonts w:eastAsia="MS Mincho"/>
              </w:rPr>
              <w:t>Middle Range</w:t>
            </w:r>
            <w:r w:rsidR="001424C5">
              <w:rPr>
                <w:rFonts w:eastAsia="MS Mincho"/>
              </w:rPr>
              <w:t xml:space="preserve"> (3)</w:t>
            </w:r>
          </w:p>
        </w:tc>
        <w:tc>
          <w:tcPr>
            <w:tcW w:w="875" w:type="dxa"/>
            <w:vAlign w:val="center"/>
          </w:tcPr>
          <w:p w14:paraId="1AC805FD" w14:textId="23A098AB" w:rsidR="00D62115" w:rsidRPr="00E359BF" w:rsidRDefault="00D62115" w:rsidP="00B925C2">
            <w:pPr>
              <w:pStyle w:val="TableColHeadingCenter"/>
              <w:rPr>
                <w:rFonts w:eastAsia="MS Mincho"/>
              </w:rPr>
            </w:pPr>
            <w:r w:rsidRPr="00E359BF">
              <w:rPr>
                <w:rFonts w:eastAsia="MS Mincho"/>
              </w:rPr>
              <w:t>Middle Range</w:t>
            </w:r>
            <w:r w:rsidR="001424C5">
              <w:rPr>
                <w:rFonts w:eastAsia="MS Mincho"/>
              </w:rPr>
              <w:t xml:space="preserve"> (4)</w:t>
            </w:r>
          </w:p>
        </w:tc>
        <w:tc>
          <w:tcPr>
            <w:tcW w:w="875" w:type="dxa"/>
            <w:vAlign w:val="center"/>
          </w:tcPr>
          <w:p w14:paraId="069A68FF" w14:textId="63E8F2FA" w:rsidR="00D62115" w:rsidRPr="00E359BF" w:rsidRDefault="00D62115" w:rsidP="00B925C2">
            <w:pPr>
              <w:pStyle w:val="TableColHeadingCenter"/>
              <w:rPr>
                <w:rFonts w:eastAsia="MS Mincho"/>
              </w:rPr>
            </w:pPr>
            <w:r w:rsidRPr="00E359BF">
              <w:rPr>
                <w:rFonts w:eastAsia="MS Mincho"/>
              </w:rPr>
              <w:t>Middle Range</w:t>
            </w:r>
            <w:r w:rsidR="001424C5">
              <w:rPr>
                <w:rFonts w:eastAsia="MS Mincho"/>
              </w:rPr>
              <w:t xml:space="preserve"> (5)</w:t>
            </w:r>
          </w:p>
        </w:tc>
        <w:tc>
          <w:tcPr>
            <w:tcW w:w="874" w:type="dxa"/>
            <w:vAlign w:val="center"/>
          </w:tcPr>
          <w:p w14:paraId="6CBAA6F2" w14:textId="1A400C69" w:rsidR="00D62115" w:rsidRPr="00E359BF" w:rsidRDefault="00D62115" w:rsidP="00B925C2">
            <w:pPr>
              <w:pStyle w:val="TableColHeadingCenter"/>
              <w:rPr>
                <w:rFonts w:eastAsia="MS Mincho"/>
              </w:rPr>
            </w:pPr>
            <w:r w:rsidRPr="00E359BF">
              <w:rPr>
                <w:rFonts w:eastAsia="MS Mincho"/>
              </w:rPr>
              <w:t>High Range</w:t>
            </w:r>
            <w:r w:rsidR="001424C5">
              <w:rPr>
                <w:rFonts w:eastAsia="MS Mincho"/>
              </w:rPr>
              <w:t xml:space="preserve"> (6)</w:t>
            </w:r>
          </w:p>
        </w:tc>
        <w:tc>
          <w:tcPr>
            <w:tcW w:w="875" w:type="dxa"/>
            <w:vAlign w:val="center"/>
          </w:tcPr>
          <w:p w14:paraId="4FA3877A" w14:textId="5BB29533" w:rsidR="00D62115" w:rsidRPr="00E359BF" w:rsidRDefault="00D62115" w:rsidP="00B925C2">
            <w:pPr>
              <w:pStyle w:val="TableColHeadingCenter"/>
              <w:rPr>
                <w:rFonts w:eastAsia="MS Mincho"/>
              </w:rPr>
            </w:pPr>
            <w:r w:rsidRPr="00E359BF">
              <w:rPr>
                <w:rFonts w:eastAsia="MS Mincho"/>
              </w:rPr>
              <w:t>High Range</w:t>
            </w:r>
            <w:r w:rsidR="001424C5">
              <w:rPr>
                <w:rFonts w:eastAsia="MS Mincho"/>
              </w:rPr>
              <w:t xml:space="preserve"> (7)</w:t>
            </w:r>
          </w:p>
        </w:tc>
        <w:tc>
          <w:tcPr>
            <w:tcW w:w="900" w:type="dxa"/>
            <w:vAlign w:val="center"/>
          </w:tcPr>
          <w:p w14:paraId="4F912D02" w14:textId="77777777" w:rsidR="00D62115" w:rsidRPr="00E359BF" w:rsidRDefault="00D62115" w:rsidP="00B925C2">
            <w:pPr>
              <w:pStyle w:val="TableColHeadingCenter"/>
              <w:rPr>
                <w:rFonts w:eastAsia="MS Mincho"/>
              </w:rPr>
            </w:pPr>
            <w:r>
              <w:rPr>
                <w:rFonts w:eastAsia="MS Mincho"/>
              </w:rPr>
              <w:t>n</w:t>
            </w:r>
          </w:p>
        </w:tc>
        <w:tc>
          <w:tcPr>
            <w:tcW w:w="892" w:type="dxa"/>
            <w:vAlign w:val="center"/>
          </w:tcPr>
          <w:p w14:paraId="0F788FD4" w14:textId="77777777" w:rsidR="00D62115" w:rsidRPr="00E359BF" w:rsidRDefault="00D62115" w:rsidP="00B925C2">
            <w:pPr>
              <w:pStyle w:val="TableColHeadingCenter"/>
              <w:rPr>
                <w:rFonts w:eastAsia="MS Mincho"/>
              </w:rPr>
            </w:pPr>
            <w:r>
              <w:rPr>
                <w:rFonts w:eastAsia="MS Mincho"/>
              </w:rPr>
              <w:t>Average</w:t>
            </w:r>
          </w:p>
        </w:tc>
      </w:tr>
      <w:tr w:rsidR="000735BC" w:rsidRPr="00E359BF" w14:paraId="5E91C916"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54FAE424" w14:textId="77777777" w:rsidR="00D62115" w:rsidRPr="008F6B0C" w:rsidRDefault="00D62115">
            <w:pPr>
              <w:pStyle w:val="TableText"/>
            </w:pPr>
            <w:r>
              <w:t>Grades PK-5</w:t>
            </w:r>
          </w:p>
        </w:tc>
        <w:tc>
          <w:tcPr>
            <w:tcW w:w="874" w:type="dxa"/>
          </w:tcPr>
          <w:p w14:paraId="380F2713" w14:textId="77777777" w:rsidR="00D62115" w:rsidRPr="00E359BF" w:rsidRDefault="00D62115">
            <w:pPr>
              <w:pStyle w:val="TableTextCentered"/>
              <w:rPr>
                <w:rFonts w:eastAsia="Times New Roman"/>
              </w:rPr>
            </w:pPr>
            <w:r>
              <w:rPr>
                <w:rFonts w:eastAsia="Times New Roman"/>
              </w:rPr>
              <w:t>0</w:t>
            </w:r>
          </w:p>
        </w:tc>
        <w:tc>
          <w:tcPr>
            <w:tcW w:w="874" w:type="dxa"/>
          </w:tcPr>
          <w:p w14:paraId="385AD041" w14:textId="77777777" w:rsidR="00D62115" w:rsidRPr="00E359BF" w:rsidRDefault="00D62115">
            <w:pPr>
              <w:pStyle w:val="TableTextCentered"/>
              <w:rPr>
                <w:rFonts w:eastAsia="Times New Roman"/>
              </w:rPr>
            </w:pPr>
            <w:r>
              <w:rPr>
                <w:rFonts w:eastAsia="Times New Roman"/>
              </w:rPr>
              <w:t>0</w:t>
            </w:r>
          </w:p>
        </w:tc>
        <w:tc>
          <w:tcPr>
            <w:tcW w:w="874" w:type="dxa"/>
          </w:tcPr>
          <w:p w14:paraId="0EF42AFA" w14:textId="77777777" w:rsidR="00D62115" w:rsidRPr="00E359BF" w:rsidRDefault="00D62115">
            <w:pPr>
              <w:pStyle w:val="TableTextCentered"/>
              <w:rPr>
                <w:rFonts w:eastAsia="Times New Roman"/>
              </w:rPr>
            </w:pPr>
            <w:r>
              <w:rPr>
                <w:rFonts w:eastAsia="Times New Roman"/>
              </w:rPr>
              <w:t>1</w:t>
            </w:r>
          </w:p>
        </w:tc>
        <w:tc>
          <w:tcPr>
            <w:tcW w:w="875" w:type="dxa"/>
          </w:tcPr>
          <w:p w14:paraId="482178BC" w14:textId="77777777" w:rsidR="00D62115" w:rsidRPr="00E359BF" w:rsidRDefault="00D62115">
            <w:pPr>
              <w:pStyle w:val="TableTextCentered"/>
              <w:rPr>
                <w:rFonts w:eastAsia="Times New Roman"/>
              </w:rPr>
            </w:pPr>
            <w:r>
              <w:rPr>
                <w:rFonts w:eastAsia="Times New Roman"/>
              </w:rPr>
              <w:t>10</w:t>
            </w:r>
          </w:p>
        </w:tc>
        <w:tc>
          <w:tcPr>
            <w:tcW w:w="875" w:type="dxa"/>
          </w:tcPr>
          <w:p w14:paraId="47219BD0" w14:textId="77777777" w:rsidR="00D62115" w:rsidRPr="00E359BF" w:rsidRDefault="00D62115">
            <w:pPr>
              <w:pStyle w:val="TableTextCentered"/>
              <w:rPr>
                <w:rFonts w:eastAsia="Times New Roman"/>
              </w:rPr>
            </w:pPr>
            <w:r>
              <w:rPr>
                <w:rFonts w:eastAsia="Times New Roman"/>
              </w:rPr>
              <w:t>8</w:t>
            </w:r>
          </w:p>
        </w:tc>
        <w:tc>
          <w:tcPr>
            <w:tcW w:w="874" w:type="dxa"/>
          </w:tcPr>
          <w:p w14:paraId="6F635A65" w14:textId="77777777" w:rsidR="00D62115" w:rsidRPr="00E359BF" w:rsidRDefault="00D62115">
            <w:pPr>
              <w:pStyle w:val="TableTextCentered"/>
              <w:rPr>
                <w:rFonts w:eastAsia="Times New Roman"/>
              </w:rPr>
            </w:pPr>
            <w:r>
              <w:rPr>
                <w:rFonts w:eastAsia="Times New Roman"/>
              </w:rPr>
              <w:t>4</w:t>
            </w:r>
          </w:p>
        </w:tc>
        <w:tc>
          <w:tcPr>
            <w:tcW w:w="875" w:type="dxa"/>
          </w:tcPr>
          <w:p w14:paraId="518FBABE" w14:textId="77777777" w:rsidR="00D62115" w:rsidRPr="00E359BF" w:rsidRDefault="00D62115">
            <w:pPr>
              <w:pStyle w:val="TableTextCentered"/>
              <w:rPr>
                <w:rFonts w:eastAsia="Times New Roman"/>
              </w:rPr>
            </w:pPr>
            <w:r>
              <w:rPr>
                <w:rFonts w:eastAsia="Times New Roman"/>
              </w:rPr>
              <w:t>3</w:t>
            </w:r>
          </w:p>
        </w:tc>
        <w:tc>
          <w:tcPr>
            <w:tcW w:w="900" w:type="dxa"/>
          </w:tcPr>
          <w:p w14:paraId="11FBF427" w14:textId="77777777" w:rsidR="00D62115" w:rsidRPr="00E359BF" w:rsidRDefault="00D62115">
            <w:pPr>
              <w:pStyle w:val="TableTextCentered"/>
              <w:rPr>
                <w:rFonts w:eastAsia="Times New Roman"/>
              </w:rPr>
            </w:pPr>
            <w:r>
              <w:rPr>
                <w:rFonts w:eastAsia="Times New Roman"/>
              </w:rPr>
              <w:t>26</w:t>
            </w:r>
          </w:p>
        </w:tc>
        <w:tc>
          <w:tcPr>
            <w:tcW w:w="892" w:type="dxa"/>
          </w:tcPr>
          <w:p w14:paraId="09D22994" w14:textId="77777777" w:rsidR="00D62115" w:rsidRPr="00E359BF" w:rsidRDefault="00D62115">
            <w:pPr>
              <w:pStyle w:val="TableTextCentered"/>
              <w:rPr>
                <w:rFonts w:eastAsia="Times New Roman"/>
              </w:rPr>
            </w:pPr>
            <w:r>
              <w:rPr>
                <w:rFonts w:eastAsia="Times New Roman"/>
              </w:rPr>
              <w:t>4.9</w:t>
            </w:r>
          </w:p>
        </w:tc>
      </w:tr>
      <w:tr w:rsidR="000735BC" w:rsidRPr="00E359BF" w14:paraId="33DEC65E" w14:textId="77777777">
        <w:trPr>
          <w:jc w:val="center"/>
        </w:trPr>
        <w:tc>
          <w:tcPr>
            <w:tcW w:w="1431" w:type="dxa"/>
          </w:tcPr>
          <w:p w14:paraId="19DC4549" w14:textId="77777777" w:rsidR="00D62115" w:rsidRPr="008F6B0C" w:rsidRDefault="00D62115">
            <w:pPr>
              <w:pStyle w:val="TableText"/>
            </w:pPr>
            <w:r>
              <w:t>Grades 6-8</w:t>
            </w:r>
          </w:p>
        </w:tc>
        <w:tc>
          <w:tcPr>
            <w:tcW w:w="874" w:type="dxa"/>
          </w:tcPr>
          <w:p w14:paraId="325AB166" w14:textId="77777777" w:rsidR="00D62115" w:rsidRPr="00E359BF" w:rsidRDefault="00D62115">
            <w:pPr>
              <w:pStyle w:val="TableTextCentered"/>
              <w:rPr>
                <w:rFonts w:eastAsia="Times New Roman"/>
              </w:rPr>
            </w:pPr>
            <w:r>
              <w:rPr>
                <w:rFonts w:eastAsia="Times New Roman"/>
              </w:rPr>
              <w:t>0</w:t>
            </w:r>
          </w:p>
        </w:tc>
        <w:tc>
          <w:tcPr>
            <w:tcW w:w="874" w:type="dxa"/>
          </w:tcPr>
          <w:p w14:paraId="5C547284" w14:textId="77777777" w:rsidR="00D62115" w:rsidRPr="00E359BF" w:rsidRDefault="00D62115">
            <w:pPr>
              <w:pStyle w:val="TableTextCentered"/>
              <w:rPr>
                <w:rFonts w:eastAsia="Times New Roman"/>
              </w:rPr>
            </w:pPr>
            <w:r>
              <w:rPr>
                <w:rFonts w:eastAsia="Times New Roman"/>
              </w:rPr>
              <w:t>1</w:t>
            </w:r>
          </w:p>
        </w:tc>
        <w:tc>
          <w:tcPr>
            <w:tcW w:w="874" w:type="dxa"/>
          </w:tcPr>
          <w:p w14:paraId="2EBA1157" w14:textId="77777777" w:rsidR="00D62115" w:rsidRPr="00E359BF" w:rsidRDefault="00D62115">
            <w:pPr>
              <w:pStyle w:val="TableTextCentered"/>
              <w:rPr>
                <w:rFonts w:eastAsia="Times New Roman"/>
              </w:rPr>
            </w:pPr>
            <w:r>
              <w:rPr>
                <w:rFonts w:eastAsia="Times New Roman"/>
              </w:rPr>
              <w:t>0</w:t>
            </w:r>
          </w:p>
        </w:tc>
        <w:tc>
          <w:tcPr>
            <w:tcW w:w="875" w:type="dxa"/>
          </w:tcPr>
          <w:p w14:paraId="3337F2D9" w14:textId="77777777" w:rsidR="00D62115" w:rsidRPr="00E359BF" w:rsidRDefault="00D62115">
            <w:pPr>
              <w:pStyle w:val="TableTextCentered"/>
              <w:rPr>
                <w:rFonts w:eastAsia="Times New Roman"/>
              </w:rPr>
            </w:pPr>
            <w:r>
              <w:rPr>
                <w:rFonts w:eastAsia="Times New Roman"/>
              </w:rPr>
              <w:t>5</w:t>
            </w:r>
          </w:p>
        </w:tc>
        <w:tc>
          <w:tcPr>
            <w:tcW w:w="875" w:type="dxa"/>
          </w:tcPr>
          <w:p w14:paraId="046C4A2C" w14:textId="77777777" w:rsidR="00D62115" w:rsidRPr="00E359BF" w:rsidRDefault="00D62115">
            <w:pPr>
              <w:pStyle w:val="TableTextCentered"/>
              <w:rPr>
                <w:rFonts w:eastAsia="Times New Roman"/>
              </w:rPr>
            </w:pPr>
            <w:r>
              <w:rPr>
                <w:rFonts w:eastAsia="Times New Roman"/>
              </w:rPr>
              <w:t>5</w:t>
            </w:r>
          </w:p>
        </w:tc>
        <w:tc>
          <w:tcPr>
            <w:tcW w:w="874" w:type="dxa"/>
          </w:tcPr>
          <w:p w14:paraId="49663D92" w14:textId="77777777" w:rsidR="00D62115" w:rsidRPr="00E359BF" w:rsidRDefault="00D62115">
            <w:pPr>
              <w:pStyle w:val="TableTextCentered"/>
              <w:rPr>
                <w:rFonts w:eastAsia="Times New Roman"/>
              </w:rPr>
            </w:pPr>
            <w:r>
              <w:rPr>
                <w:rFonts w:eastAsia="Times New Roman"/>
              </w:rPr>
              <w:t>3</w:t>
            </w:r>
          </w:p>
        </w:tc>
        <w:tc>
          <w:tcPr>
            <w:tcW w:w="875" w:type="dxa"/>
          </w:tcPr>
          <w:p w14:paraId="7254DDBB" w14:textId="77777777" w:rsidR="00D62115" w:rsidRPr="00E359BF" w:rsidRDefault="00D62115">
            <w:pPr>
              <w:pStyle w:val="TableTextCentered"/>
              <w:rPr>
                <w:rFonts w:eastAsia="Times New Roman"/>
              </w:rPr>
            </w:pPr>
            <w:r>
              <w:rPr>
                <w:rFonts w:eastAsia="Times New Roman"/>
              </w:rPr>
              <w:t>0</w:t>
            </w:r>
          </w:p>
        </w:tc>
        <w:tc>
          <w:tcPr>
            <w:tcW w:w="900" w:type="dxa"/>
          </w:tcPr>
          <w:p w14:paraId="3CCB4B04" w14:textId="77777777" w:rsidR="00D62115" w:rsidRPr="00E359BF" w:rsidRDefault="00D62115">
            <w:pPr>
              <w:pStyle w:val="TableTextCentered"/>
              <w:rPr>
                <w:rFonts w:eastAsia="Times New Roman"/>
              </w:rPr>
            </w:pPr>
            <w:r>
              <w:rPr>
                <w:rFonts w:eastAsia="Times New Roman"/>
              </w:rPr>
              <w:t>14</w:t>
            </w:r>
          </w:p>
        </w:tc>
        <w:tc>
          <w:tcPr>
            <w:tcW w:w="892" w:type="dxa"/>
          </w:tcPr>
          <w:p w14:paraId="5E09AA80" w14:textId="77777777" w:rsidR="00D62115" w:rsidRPr="00E359BF" w:rsidRDefault="00D62115">
            <w:pPr>
              <w:pStyle w:val="TableTextCentered"/>
              <w:rPr>
                <w:rFonts w:eastAsia="Times New Roman"/>
              </w:rPr>
            </w:pPr>
            <w:r>
              <w:rPr>
                <w:rFonts w:eastAsia="Times New Roman"/>
              </w:rPr>
              <w:t>4.6</w:t>
            </w:r>
          </w:p>
        </w:tc>
      </w:tr>
      <w:tr w:rsidR="000735BC" w:rsidRPr="00E359BF" w14:paraId="1838D4E5"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046CE423" w14:textId="77777777" w:rsidR="00D62115" w:rsidRPr="008F6B0C" w:rsidRDefault="00D62115">
            <w:pPr>
              <w:pStyle w:val="TableText"/>
            </w:pPr>
            <w:r>
              <w:t>Grades 9-12</w:t>
            </w:r>
          </w:p>
        </w:tc>
        <w:tc>
          <w:tcPr>
            <w:tcW w:w="874" w:type="dxa"/>
          </w:tcPr>
          <w:p w14:paraId="6078B9FA" w14:textId="77777777" w:rsidR="00D62115" w:rsidRPr="00E359BF" w:rsidRDefault="00D62115">
            <w:pPr>
              <w:pStyle w:val="TableTextCentered"/>
              <w:rPr>
                <w:rFonts w:eastAsia="Times New Roman"/>
              </w:rPr>
            </w:pPr>
            <w:r>
              <w:rPr>
                <w:rFonts w:eastAsia="Times New Roman"/>
              </w:rPr>
              <w:t>0</w:t>
            </w:r>
          </w:p>
        </w:tc>
        <w:tc>
          <w:tcPr>
            <w:tcW w:w="874" w:type="dxa"/>
          </w:tcPr>
          <w:p w14:paraId="12838C8E" w14:textId="77777777" w:rsidR="00D62115" w:rsidRPr="00E359BF" w:rsidRDefault="00D62115">
            <w:pPr>
              <w:pStyle w:val="TableTextCentered"/>
              <w:rPr>
                <w:rFonts w:eastAsia="Times New Roman"/>
              </w:rPr>
            </w:pPr>
            <w:r>
              <w:rPr>
                <w:rFonts w:eastAsia="Times New Roman"/>
              </w:rPr>
              <w:t>1</w:t>
            </w:r>
          </w:p>
        </w:tc>
        <w:tc>
          <w:tcPr>
            <w:tcW w:w="874" w:type="dxa"/>
          </w:tcPr>
          <w:p w14:paraId="5BB3EA2B" w14:textId="77777777" w:rsidR="00D62115" w:rsidRPr="00E359BF" w:rsidRDefault="00D62115">
            <w:pPr>
              <w:pStyle w:val="TableTextCentered"/>
              <w:rPr>
                <w:rFonts w:eastAsia="Times New Roman"/>
              </w:rPr>
            </w:pPr>
            <w:r>
              <w:rPr>
                <w:rFonts w:eastAsia="Times New Roman"/>
              </w:rPr>
              <w:t>2</w:t>
            </w:r>
          </w:p>
        </w:tc>
        <w:tc>
          <w:tcPr>
            <w:tcW w:w="875" w:type="dxa"/>
          </w:tcPr>
          <w:p w14:paraId="202B5182" w14:textId="77777777" w:rsidR="00D62115" w:rsidRPr="00E359BF" w:rsidRDefault="00D62115">
            <w:pPr>
              <w:pStyle w:val="TableTextCentered"/>
              <w:rPr>
                <w:rFonts w:eastAsia="Times New Roman"/>
              </w:rPr>
            </w:pPr>
            <w:r>
              <w:rPr>
                <w:rFonts w:eastAsia="Times New Roman"/>
              </w:rPr>
              <w:t>3</w:t>
            </w:r>
          </w:p>
        </w:tc>
        <w:tc>
          <w:tcPr>
            <w:tcW w:w="875" w:type="dxa"/>
          </w:tcPr>
          <w:p w14:paraId="38E2B28E" w14:textId="77777777" w:rsidR="00D62115" w:rsidRPr="00E359BF" w:rsidRDefault="00D62115">
            <w:pPr>
              <w:pStyle w:val="TableTextCentered"/>
              <w:rPr>
                <w:rFonts w:eastAsia="Times New Roman"/>
              </w:rPr>
            </w:pPr>
            <w:r>
              <w:rPr>
                <w:rFonts w:eastAsia="Times New Roman"/>
              </w:rPr>
              <w:t>8</w:t>
            </w:r>
          </w:p>
        </w:tc>
        <w:tc>
          <w:tcPr>
            <w:tcW w:w="874" w:type="dxa"/>
          </w:tcPr>
          <w:p w14:paraId="6BE8D29E" w14:textId="77777777" w:rsidR="00D62115" w:rsidRPr="00E359BF" w:rsidRDefault="00D62115">
            <w:pPr>
              <w:pStyle w:val="TableTextCentered"/>
              <w:rPr>
                <w:rFonts w:eastAsia="Times New Roman"/>
              </w:rPr>
            </w:pPr>
            <w:r>
              <w:rPr>
                <w:rFonts w:eastAsia="Times New Roman"/>
              </w:rPr>
              <w:t>4</w:t>
            </w:r>
          </w:p>
        </w:tc>
        <w:tc>
          <w:tcPr>
            <w:tcW w:w="875" w:type="dxa"/>
          </w:tcPr>
          <w:p w14:paraId="5DE4D9DA" w14:textId="77777777" w:rsidR="00D62115" w:rsidRPr="00E359BF" w:rsidRDefault="00D62115">
            <w:pPr>
              <w:pStyle w:val="TableTextCentered"/>
              <w:rPr>
                <w:rFonts w:eastAsia="Times New Roman"/>
              </w:rPr>
            </w:pPr>
            <w:r>
              <w:rPr>
                <w:rFonts w:eastAsia="Times New Roman"/>
              </w:rPr>
              <w:t>1</w:t>
            </w:r>
          </w:p>
        </w:tc>
        <w:tc>
          <w:tcPr>
            <w:tcW w:w="900" w:type="dxa"/>
          </w:tcPr>
          <w:p w14:paraId="2F86741C" w14:textId="77777777" w:rsidR="00D62115" w:rsidRPr="00E359BF" w:rsidRDefault="00D62115">
            <w:pPr>
              <w:pStyle w:val="TableTextCentered"/>
              <w:rPr>
                <w:rFonts w:eastAsia="Times New Roman"/>
              </w:rPr>
            </w:pPr>
            <w:r>
              <w:rPr>
                <w:rFonts w:eastAsia="Times New Roman"/>
              </w:rPr>
              <w:t>19</w:t>
            </w:r>
          </w:p>
        </w:tc>
        <w:tc>
          <w:tcPr>
            <w:tcW w:w="892" w:type="dxa"/>
          </w:tcPr>
          <w:p w14:paraId="54212FEF" w14:textId="77777777" w:rsidR="00D62115" w:rsidRPr="00E359BF" w:rsidRDefault="00D62115">
            <w:pPr>
              <w:pStyle w:val="TableTextCentered"/>
              <w:rPr>
                <w:rFonts w:eastAsia="Times New Roman"/>
              </w:rPr>
            </w:pPr>
            <w:r>
              <w:rPr>
                <w:rFonts w:eastAsia="Times New Roman"/>
              </w:rPr>
              <w:t>4.8</w:t>
            </w:r>
          </w:p>
        </w:tc>
      </w:tr>
      <w:tr w:rsidR="0047089D" w:rsidRPr="00E359BF" w14:paraId="7E2CB13D" w14:textId="77777777">
        <w:trPr>
          <w:jc w:val="center"/>
        </w:trPr>
        <w:tc>
          <w:tcPr>
            <w:tcW w:w="1431" w:type="dxa"/>
          </w:tcPr>
          <w:p w14:paraId="10D04684" w14:textId="0C80AC07" w:rsidR="0047089D" w:rsidRDefault="0047089D" w:rsidP="00A70037">
            <w:pPr>
              <w:pStyle w:val="TableSubheadingCentered"/>
              <w:jc w:val="left"/>
            </w:pPr>
            <w:r>
              <w:t>Total</w:t>
            </w:r>
            <w:r w:rsidR="00554DCA">
              <w:t>s</w:t>
            </w:r>
          </w:p>
        </w:tc>
        <w:tc>
          <w:tcPr>
            <w:tcW w:w="874" w:type="dxa"/>
          </w:tcPr>
          <w:p w14:paraId="212DE409" w14:textId="3996719E" w:rsidR="0047089D" w:rsidRDefault="001424C5" w:rsidP="001424C5">
            <w:pPr>
              <w:pStyle w:val="TableSubheadingCentered"/>
              <w:rPr>
                <w:rFonts w:eastAsia="Times New Roman"/>
              </w:rPr>
            </w:pPr>
            <w:r>
              <w:t>0</w:t>
            </w:r>
          </w:p>
        </w:tc>
        <w:tc>
          <w:tcPr>
            <w:tcW w:w="874" w:type="dxa"/>
          </w:tcPr>
          <w:p w14:paraId="7891FBF1" w14:textId="5B918FBE" w:rsidR="0047089D" w:rsidRDefault="001424C5" w:rsidP="001424C5">
            <w:pPr>
              <w:pStyle w:val="TableSubheadingCentered"/>
              <w:rPr>
                <w:rFonts w:eastAsia="Times New Roman"/>
              </w:rPr>
            </w:pPr>
            <w:r>
              <w:t>2</w:t>
            </w:r>
          </w:p>
        </w:tc>
        <w:tc>
          <w:tcPr>
            <w:tcW w:w="874" w:type="dxa"/>
          </w:tcPr>
          <w:p w14:paraId="137B421E" w14:textId="7A444197" w:rsidR="0047089D" w:rsidRDefault="001424C5" w:rsidP="001424C5">
            <w:pPr>
              <w:pStyle w:val="TableSubheadingCentered"/>
              <w:rPr>
                <w:rFonts w:eastAsia="Times New Roman"/>
              </w:rPr>
            </w:pPr>
            <w:r>
              <w:t>3</w:t>
            </w:r>
          </w:p>
        </w:tc>
        <w:tc>
          <w:tcPr>
            <w:tcW w:w="875" w:type="dxa"/>
          </w:tcPr>
          <w:p w14:paraId="7AA42C39" w14:textId="2038FCB4" w:rsidR="0047089D" w:rsidRDefault="001424C5" w:rsidP="001424C5">
            <w:pPr>
              <w:pStyle w:val="TableSubheadingCentered"/>
              <w:rPr>
                <w:rFonts w:eastAsia="Times New Roman"/>
              </w:rPr>
            </w:pPr>
            <w:r>
              <w:t>18</w:t>
            </w:r>
          </w:p>
        </w:tc>
        <w:tc>
          <w:tcPr>
            <w:tcW w:w="875" w:type="dxa"/>
          </w:tcPr>
          <w:p w14:paraId="074170CF" w14:textId="58F6FE4C" w:rsidR="0047089D" w:rsidRDefault="001424C5" w:rsidP="001424C5">
            <w:pPr>
              <w:pStyle w:val="TableSubheadingCentered"/>
              <w:rPr>
                <w:rFonts w:eastAsia="Times New Roman"/>
              </w:rPr>
            </w:pPr>
            <w:r>
              <w:t>21</w:t>
            </w:r>
          </w:p>
        </w:tc>
        <w:tc>
          <w:tcPr>
            <w:tcW w:w="874" w:type="dxa"/>
          </w:tcPr>
          <w:p w14:paraId="74917077" w14:textId="79B7461E" w:rsidR="0047089D" w:rsidRDefault="001424C5" w:rsidP="001424C5">
            <w:pPr>
              <w:pStyle w:val="TableSubheadingCentered"/>
              <w:rPr>
                <w:rFonts w:eastAsia="Times New Roman"/>
              </w:rPr>
            </w:pPr>
            <w:r>
              <w:t>11</w:t>
            </w:r>
          </w:p>
        </w:tc>
        <w:tc>
          <w:tcPr>
            <w:tcW w:w="875" w:type="dxa"/>
          </w:tcPr>
          <w:p w14:paraId="0A947913" w14:textId="0709F57F" w:rsidR="0047089D" w:rsidRDefault="001424C5" w:rsidP="001424C5">
            <w:pPr>
              <w:pStyle w:val="TableSubheadingCentered"/>
              <w:rPr>
                <w:rFonts w:eastAsia="Times New Roman"/>
              </w:rPr>
            </w:pPr>
            <w:r>
              <w:t>4</w:t>
            </w:r>
          </w:p>
        </w:tc>
        <w:tc>
          <w:tcPr>
            <w:tcW w:w="900" w:type="dxa"/>
          </w:tcPr>
          <w:p w14:paraId="7CF57A7B" w14:textId="69D48E05" w:rsidR="0047089D" w:rsidRDefault="001424C5" w:rsidP="001424C5">
            <w:pPr>
              <w:pStyle w:val="TableSubheadingCentered"/>
              <w:rPr>
                <w:rFonts w:eastAsia="Times New Roman"/>
              </w:rPr>
            </w:pPr>
            <w:r w:rsidRPr="001424C5">
              <w:t>59</w:t>
            </w:r>
          </w:p>
        </w:tc>
        <w:tc>
          <w:tcPr>
            <w:tcW w:w="892" w:type="dxa"/>
          </w:tcPr>
          <w:p w14:paraId="7068C3CE" w14:textId="66FC3945" w:rsidR="0047089D" w:rsidRDefault="001424C5" w:rsidP="001424C5">
            <w:pPr>
              <w:pStyle w:val="TableSubheadingCentered"/>
              <w:rPr>
                <w:rFonts w:eastAsia="Times New Roman"/>
              </w:rPr>
            </w:pPr>
            <w:r w:rsidRPr="001424C5">
              <w:t>4.8</w:t>
            </w:r>
          </w:p>
        </w:tc>
      </w:tr>
    </w:tbl>
    <w:bookmarkEnd w:id="103"/>
    <w:p w14:paraId="752FC0E5" w14:textId="38C5FE51" w:rsidR="00FC42CC" w:rsidRPr="00F2299E" w:rsidRDefault="00FC42CC" w:rsidP="00B37361">
      <w:pPr>
        <w:pStyle w:val="TableNote"/>
      </w:pPr>
      <w:r w:rsidRPr="0000126A">
        <w:rPr>
          <w:szCs w:val="20"/>
        </w:rPr>
        <w:t>*</w:t>
      </w:r>
      <w:r w:rsidRPr="0000126A">
        <w:t xml:space="preserve">The district average is an average of the observation scores. In Table 3, the district average is computed as: </w:t>
      </w:r>
      <w:bookmarkStart w:id="104" w:name="Dist_PC_Calc"/>
      <w:r>
        <w:t>([2 x 2] + [3 x 3] + [4 x 18] + [5 x 21] + [6 x 11] + [7 x 4]) ÷ 59 observations = 4.8</w:t>
      </w:r>
      <w:bookmarkEnd w:id="104"/>
    </w:p>
    <w:p w14:paraId="44080E3F" w14:textId="77777777" w:rsidR="00FC42CC" w:rsidRPr="00E359BF" w:rsidRDefault="00FC42CC" w:rsidP="00CC1C6D">
      <w:pPr>
        <w:pStyle w:val="BodyText"/>
      </w:pPr>
      <w:r w:rsidRPr="00626C03">
        <w:rPr>
          <w:rStyle w:val="BodyTextDemiChar"/>
        </w:rPr>
        <w:t>Ratings in the Low Range</w:t>
      </w:r>
      <w:r w:rsidRPr="00E359BF">
        <w:t xml:space="preserve">. </w:t>
      </w:r>
      <w:r w:rsidRPr="00BC09E0">
        <w:t>All indicators are absent or only minimally present. Teachers and students do not appear to share a warm, supportive relationship. Interpersonal connections are not evident or only minimally evident. Affect in the classroom is flat, and there are rarely instances of teachers and students smiling, sharing humor, or laughing together. There are no, or very few, positive communications among the teacher and students; the teacher does not communicate encouragement. There is no evidence that students and the teacher respect one another or that the teacher encourages students to respect one another.</w:t>
      </w:r>
    </w:p>
    <w:p w14:paraId="041766E0" w14:textId="77777777" w:rsidR="00FC42CC" w:rsidRPr="00E359BF" w:rsidRDefault="00FC42CC" w:rsidP="00CC1C6D">
      <w:pPr>
        <w:pStyle w:val="BodyTextposthead"/>
      </w:pPr>
      <w:r w:rsidRPr="00626C03">
        <w:rPr>
          <w:rStyle w:val="BodyTextDemiChar"/>
        </w:rPr>
        <w:t>Ratings in the Middle Range.</w:t>
      </w:r>
      <w:r w:rsidRPr="00E359BF">
        <w:t xml:space="preserve"> </w:t>
      </w:r>
      <w:r w:rsidRPr="00BC09E0">
        <w:t>There are some indications that the teacher and students share a warm and supportive relationship, but some students may be excluded from this relationship, either by the teacher or the students. Some relationships appear constrained—for example, the teacher expresses a perfunctory interest in students, or encouragement seems to be an automatic statement and is not sincere. Sometimes, teachers and students demonstrate respect for one another.</w:t>
      </w:r>
    </w:p>
    <w:p w14:paraId="6DECBBF2" w14:textId="57300F23" w:rsidR="00FC42CC" w:rsidRDefault="00FC42CC" w:rsidP="00CC1C6D">
      <w:pPr>
        <w:pStyle w:val="BodyTextposthead"/>
      </w:pPr>
      <w:r w:rsidRPr="00626C03">
        <w:rPr>
          <w:rStyle w:val="BodyTextDemiChar"/>
        </w:rPr>
        <w:t xml:space="preserve">Ratings in the High Range. </w:t>
      </w:r>
      <w:r w:rsidRPr="00BC09E0">
        <w:t>There are many indications that the relationship among students and the teacher is positive and warm. The teacher is typically in close proximity to students, and encouragement is sincere and personal. There are frequent displays of shared laughter, smiles, and enthusiasm. Teachers and students show respect for one another (e.g., listening, using calm voices, using polite language). Positive communication (both verbal and nonverbal) and mutual respect are evident throughout the session.</w:t>
      </w:r>
      <w:bookmarkEnd w:id="101"/>
      <w:r>
        <w:br w:type="page"/>
      </w:r>
    </w:p>
    <w:p w14:paraId="2DF31FDC" w14:textId="77777777" w:rsidR="00FC42CC" w:rsidRPr="00BC17C2" w:rsidRDefault="00FC42CC" w:rsidP="009A6A12">
      <w:pPr>
        <w:pStyle w:val="Heading2-SIOR"/>
        <w:outlineLvl w:val="2"/>
      </w:pPr>
      <w:bookmarkStart w:id="105" w:name="_Toc411329828"/>
      <w:bookmarkStart w:id="106" w:name="_Toc430114876"/>
      <w:bookmarkStart w:id="107" w:name="_Toc218067859"/>
      <w:r w:rsidRPr="00BC17C2">
        <w:lastRenderedPageBreak/>
        <w:t>Teacher Sensitivity</w:t>
      </w:r>
      <w:bookmarkEnd w:id="105"/>
      <w:bookmarkEnd w:id="106"/>
      <w:bookmarkEnd w:id="107"/>
    </w:p>
    <w:p w14:paraId="631A18F4" w14:textId="77777777" w:rsidR="00FC42CC" w:rsidRPr="00BC09E0" w:rsidRDefault="00FC42CC" w:rsidP="00BC17C2">
      <w:pPr>
        <w:pStyle w:val="BodyTextDomain"/>
      </w:pPr>
      <w:r w:rsidRPr="00BC09E0">
        <w:t xml:space="preserve">Emotional Support domain, </w:t>
      </w:r>
      <w:r>
        <w:t>G</w:t>
      </w:r>
      <w:r w:rsidRPr="00BC09E0">
        <w:t xml:space="preserve">rades </w:t>
      </w:r>
      <w:r>
        <w:t>PK</w:t>
      </w:r>
      <w:r w:rsidRPr="00BC09E0">
        <w:t>−</w:t>
      </w:r>
      <w:r>
        <w:t>12</w:t>
      </w:r>
    </w:p>
    <w:p w14:paraId="7B3C4744" w14:textId="29DB289E" w:rsidR="00FC42CC" w:rsidRPr="00BC09E0" w:rsidRDefault="00FC42CC" w:rsidP="00BC17C2">
      <w:pPr>
        <w:pStyle w:val="BodyText"/>
      </w:pPr>
      <w:r w:rsidRPr="00BC09E0">
        <w:t>Teacher Sensitivity encompasses the teacher’s awareness of and responsiveness to students’ academic and emotional needs. High levels of sensitivity facilitate students’ abilities to actively explore and learn because the teacher consistently provides comfort, reassurance, and encouragement (</w:t>
      </w:r>
      <w:r w:rsidRPr="00BC09E0">
        <w:rPr>
          <w:i/>
        </w:rPr>
        <w:t xml:space="preserve">CLASS </w:t>
      </w:r>
      <w:r>
        <w:rPr>
          <w:i/>
        </w:rPr>
        <w:t>PK–</w:t>
      </w:r>
      <w:r w:rsidRPr="00BC09E0">
        <w:rPr>
          <w:i/>
        </w:rPr>
        <w:t>3 Manual,</w:t>
      </w:r>
      <w:r w:rsidRPr="00BC09E0">
        <w:t xml:space="preserve"> p. 32, </w:t>
      </w:r>
      <w:r w:rsidRPr="00BC09E0">
        <w:rPr>
          <w:i/>
        </w:rPr>
        <w:t xml:space="preserve">CLASS Upper Elementary Manual, </w:t>
      </w:r>
      <w:r w:rsidRPr="00BC09E0">
        <w:t>p. 27</w:t>
      </w:r>
      <w:r>
        <w:t xml:space="preserve">, </w:t>
      </w:r>
      <w:r w:rsidRPr="0085328B">
        <w:rPr>
          <w:i/>
        </w:rPr>
        <w:t>CLASS Secondary Manual,</w:t>
      </w:r>
      <w:r>
        <w:t xml:space="preserve"> p. 27</w:t>
      </w:r>
      <w:r w:rsidRPr="00BC09E0">
        <w:t>).</w:t>
      </w:r>
    </w:p>
    <w:p w14:paraId="5286FADB" w14:textId="77777777" w:rsidR="00FC42CC" w:rsidRPr="00BC17C2" w:rsidRDefault="00FC42CC" w:rsidP="00BC17C2">
      <w:pPr>
        <w:pStyle w:val="TableTitle0"/>
      </w:pPr>
      <w:r w:rsidRPr="00BC17C2">
        <w:t>Table 4. Teacher Sensitivity: Number of Classrooms for Each Rating and District Average</w:t>
      </w:r>
    </w:p>
    <w:p w14:paraId="1F5286D7" w14:textId="77777777" w:rsidR="00FC42CC" w:rsidRDefault="00FC42CC" w:rsidP="00BC17C2">
      <w:pPr>
        <w:pStyle w:val="BodyTextDemi"/>
      </w:pPr>
      <w:r w:rsidRPr="0000126A">
        <w:t xml:space="preserve">Teacher Sensitivity District Average*: </w:t>
      </w:r>
      <w:bookmarkStart w:id="108" w:name="Dist_TS_Avg"/>
      <w:r>
        <w:t>5.8</w:t>
      </w:r>
      <w:bookmarkEnd w:id="108"/>
    </w:p>
    <w:tbl>
      <w:tblPr>
        <w:tblStyle w:val="MSVTable1"/>
        <w:tblW w:w="5000" w:type="pct"/>
        <w:jc w:val="center"/>
        <w:tblLook w:val="04A0" w:firstRow="1" w:lastRow="0" w:firstColumn="1" w:lastColumn="0" w:noHBand="0" w:noVBand="1"/>
      </w:tblPr>
      <w:tblGrid>
        <w:gridCol w:w="1231"/>
        <w:gridCol w:w="761"/>
        <w:gridCol w:w="772"/>
        <w:gridCol w:w="952"/>
        <w:gridCol w:w="952"/>
        <w:gridCol w:w="952"/>
        <w:gridCol w:w="802"/>
        <w:gridCol w:w="803"/>
        <w:gridCol w:w="574"/>
        <w:gridCol w:w="1545"/>
      </w:tblGrid>
      <w:tr w:rsidR="003879ED" w:rsidRPr="00E359BF" w14:paraId="64496412" w14:textId="77777777" w:rsidTr="00B925C2">
        <w:trPr>
          <w:cnfStyle w:val="100000000000" w:firstRow="1" w:lastRow="0" w:firstColumn="0" w:lastColumn="0" w:oddVBand="0" w:evenVBand="0" w:oddHBand="0" w:evenHBand="0" w:firstRowFirstColumn="0" w:firstRowLastColumn="0" w:lastRowFirstColumn="0" w:lastRowLastColumn="0"/>
          <w:jc w:val="center"/>
        </w:trPr>
        <w:tc>
          <w:tcPr>
            <w:tcW w:w="1231" w:type="dxa"/>
            <w:vAlign w:val="center"/>
          </w:tcPr>
          <w:p w14:paraId="5E7E709B" w14:textId="032C33A5" w:rsidR="003879ED" w:rsidRPr="00E359BF" w:rsidRDefault="003879ED" w:rsidP="00B925C2">
            <w:pPr>
              <w:pStyle w:val="TableColHeadingCenter"/>
              <w:rPr>
                <w:rFonts w:eastAsia="MS Mincho"/>
              </w:rPr>
            </w:pPr>
            <w:bookmarkStart w:id="109" w:name="Tbl_TS"/>
            <w:r>
              <w:rPr>
                <w:rFonts w:eastAsia="MS Mincho"/>
              </w:rPr>
              <w:t>Grade Band</w:t>
            </w:r>
          </w:p>
        </w:tc>
        <w:tc>
          <w:tcPr>
            <w:tcW w:w="761" w:type="dxa"/>
            <w:vAlign w:val="center"/>
          </w:tcPr>
          <w:p w14:paraId="33B2DD79" w14:textId="51C5FAB6" w:rsidR="003879ED" w:rsidRPr="00E359BF" w:rsidRDefault="003879ED" w:rsidP="00B925C2">
            <w:pPr>
              <w:pStyle w:val="TableColHeadingCenter"/>
              <w:rPr>
                <w:rFonts w:eastAsia="MS Mincho"/>
              </w:rPr>
            </w:pPr>
            <w:r w:rsidRPr="00E359BF">
              <w:rPr>
                <w:rFonts w:eastAsia="MS Mincho"/>
              </w:rPr>
              <w:t>Low Range</w:t>
            </w:r>
            <w:r>
              <w:rPr>
                <w:rFonts w:eastAsia="MS Mincho"/>
              </w:rPr>
              <w:t xml:space="preserve"> (1) </w:t>
            </w:r>
          </w:p>
        </w:tc>
        <w:tc>
          <w:tcPr>
            <w:tcW w:w="772" w:type="dxa"/>
            <w:vAlign w:val="center"/>
          </w:tcPr>
          <w:p w14:paraId="6FE74BC3" w14:textId="332FF3AF" w:rsidR="003879ED" w:rsidRPr="00E359BF" w:rsidRDefault="003879ED" w:rsidP="00B925C2">
            <w:pPr>
              <w:pStyle w:val="TableColHeadingCenter"/>
              <w:rPr>
                <w:rFonts w:eastAsia="MS Mincho"/>
              </w:rPr>
            </w:pPr>
            <w:r w:rsidRPr="00E359BF">
              <w:rPr>
                <w:rFonts w:eastAsia="MS Mincho"/>
              </w:rPr>
              <w:t>Low Range</w:t>
            </w:r>
            <w:r>
              <w:rPr>
                <w:rFonts w:eastAsia="MS Mincho"/>
              </w:rPr>
              <w:t xml:space="preserve"> (2)</w:t>
            </w:r>
          </w:p>
        </w:tc>
        <w:tc>
          <w:tcPr>
            <w:tcW w:w="952" w:type="dxa"/>
            <w:vAlign w:val="center"/>
          </w:tcPr>
          <w:p w14:paraId="17526BC2" w14:textId="51A449B4" w:rsidR="003879ED" w:rsidRPr="00E359BF" w:rsidRDefault="003879ED" w:rsidP="00B925C2">
            <w:pPr>
              <w:pStyle w:val="TableColHeadingCenter"/>
              <w:rPr>
                <w:rFonts w:eastAsia="MS Mincho"/>
              </w:rPr>
            </w:pPr>
            <w:r w:rsidRPr="00E359BF">
              <w:rPr>
                <w:rFonts w:eastAsia="MS Mincho"/>
              </w:rPr>
              <w:t>Middle Range</w:t>
            </w:r>
            <w:r>
              <w:rPr>
                <w:rFonts w:eastAsia="MS Mincho"/>
              </w:rPr>
              <w:t xml:space="preserve"> (3)</w:t>
            </w:r>
          </w:p>
        </w:tc>
        <w:tc>
          <w:tcPr>
            <w:tcW w:w="952" w:type="dxa"/>
            <w:vAlign w:val="center"/>
          </w:tcPr>
          <w:p w14:paraId="4FFCA4F4" w14:textId="26AC6305" w:rsidR="003879ED" w:rsidRPr="00E359BF" w:rsidRDefault="003879ED" w:rsidP="00B925C2">
            <w:pPr>
              <w:pStyle w:val="TableColHeadingCenter"/>
              <w:rPr>
                <w:rFonts w:eastAsia="MS Mincho"/>
              </w:rPr>
            </w:pPr>
            <w:r w:rsidRPr="00E359BF">
              <w:rPr>
                <w:rFonts w:eastAsia="MS Mincho"/>
              </w:rPr>
              <w:t>Middle Range</w:t>
            </w:r>
            <w:r>
              <w:rPr>
                <w:rFonts w:eastAsia="MS Mincho"/>
              </w:rPr>
              <w:t xml:space="preserve"> (4)</w:t>
            </w:r>
          </w:p>
        </w:tc>
        <w:tc>
          <w:tcPr>
            <w:tcW w:w="952" w:type="dxa"/>
            <w:vAlign w:val="center"/>
          </w:tcPr>
          <w:p w14:paraId="2A50F650" w14:textId="3E5F8E7C" w:rsidR="003879ED" w:rsidRPr="00E359BF" w:rsidRDefault="003879ED" w:rsidP="00B925C2">
            <w:pPr>
              <w:pStyle w:val="TableColHeadingCenter"/>
              <w:rPr>
                <w:rFonts w:eastAsia="MS Mincho"/>
              </w:rPr>
            </w:pPr>
            <w:r w:rsidRPr="00E359BF">
              <w:rPr>
                <w:rFonts w:eastAsia="MS Mincho"/>
              </w:rPr>
              <w:t>Middle Range</w:t>
            </w:r>
            <w:r>
              <w:rPr>
                <w:rFonts w:eastAsia="MS Mincho"/>
              </w:rPr>
              <w:t xml:space="preserve"> (5)</w:t>
            </w:r>
          </w:p>
        </w:tc>
        <w:tc>
          <w:tcPr>
            <w:tcW w:w="802" w:type="dxa"/>
            <w:vAlign w:val="center"/>
          </w:tcPr>
          <w:p w14:paraId="7F063473" w14:textId="72E9F273" w:rsidR="003879ED" w:rsidRPr="00E359BF" w:rsidRDefault="003879ED" w:rsidP="00B925C2">
            <w:pPr>
              <w:pStyle w:val="TableColHeadingCenter"/>
              <w:rPr>
                <w:rFonts w:eastAsia="MS Mincho"/>
              </w:rPr>
            </w:pPr>
            <w:r w:rsidRPr="00E359BF">
              <w:rPr>
                <w:rFonts w:eastAsia="MS Mincho"/>
              </w:rPr>
              <w:t>High Range</w:t>
            </w:r>
            <w:r>
              <w:rPr>
                <w:rFonts w:eastAsia="MS Mincho"/>
              </w:rPr>
              <w:t xml:space="preserve"> (6)</w:t>
            </w:r>
          </w:p>
        </w:tc>
        <w:tc>
          <w:tcPr>
            <w:tcW w:w="803" w:type="dxa"/>
            <w:vAlign w:val="center"/>
          </w:tcPr>
          <w:p w14:paraId="2C17145E" w14:textId="140729F4" w:rsidR="003879ED" w:rsidRPr="00E359BF" w:rsidRDefault="003879ED" w:rsidP="00B925C2">
            <w:pPr>
              <w:pStyle w:val="TableColHeadingCenter"/>
              <w:rPr>
                <w:rFonts w:eastAsia="MS Mincho"/>
              </w:rPr>
            </w:pPr>
            <w:r w:rsidRPr="00E359BF">
              <w:rPr>
                <w:rFonts w:eastAsia="MS Mincho"/>
              </w:rPr>
              <w:t>High Range</w:t>
            </w:r>
            <w:r>
              <w:rPr>
                <w:rFonts w:eastAsia="MS Mincho"/>
              </w:rPr>
              <w:t xml:space="preserve"> (7)</w:t>
            </w:r>
          </w:p>
        </w:tc>
        <w:tc>
          <w:tcPr>
            <w:tcW w:w="574" w:type="dxa"/>
            <w:vAlign w:val="center"/>
          </w:tcPr>
          <w:p w14:paraId="0C7525E8" w14:textId="71E13900" w:rsidR="003879ED" w:rsidRPr="00E359BF" w:rsidRDefault="003879ED" w:rsidP="00B925C2">
            <w:pPr>
              <w:pStyle w:val="TableColHeadingCenter"/>
              <w:rPr>
                <w:rFonts w:eastAsia="MS Mincho"/>
              </w:rPr>
            </w:pPr>
            <w:r>
              <w:rPr>
                <w:rFonts w:eastAsia="MS Mincho"/>
              </w:rPr>
              <w:t>n</w:t>
            </w:r>
          </w:p>
        </w:tc>
        <w:tc>
          <w:tcPr>
            <w:tcW w:w="1545" w:type="dxa"/>
            <w:vAlign w:val="center"/>
          </w:tcPr>
          <w:p w14:paraId="053BDAE6" w14:textId="68549A27" w:rsidR="003879ED" w:rsidRPr="00E359BF" w:rsidRDefault="003879ED" w:rsidP="00B925C2">
            <w:pPr>
              <w:pStyle w:val="TableColHeadingCenter"/>
              <w:rPr>
                <w:rFonts w:eastAsia="MS Mincho"/>
              </w:rPr>
            </w:pPr>
            <w:r>
              <w:rPr>
                <w:rFonts w:eastAsia="MS Mincho"/>
              </w:rPr>
              <w:t>Average</w:t>
            </w:r>
          </w:p>
        </w:tc>
      </w:tr>
      <w:tr w:rsidR="000735BC" w:rsidRPr="00E359BF" w14:paraId="7737EA58" w14:textId="77777777" w:rsidTr="003879ED">
        <w:trPr>
          <w:cnfStyle w:val="000000100000" w:firstRow="0" w:lastRow="0" w:firstColumn="0" w:lastColumn="0" w:oddVBand="0" w:evenVBand="0" w:oddHBand="1" w:evenHBand="0" w:firstRowFirstColumn="0" w:firstRowLastColumn="0" w:lastRowFirstColumn="0" w:lastRowLastColumn="0"/>
          <w:jc w:val="center"/>
        </w:trPr>
        <w:tc>
          <w:tcPr>
            <w:tcW w:w="1231" w:type="dxa"/>
          </w:tcPr>
          <w:p w14:paraId="573730E9" w14:textId="77777777" w:rsidR="009D5A32" w:rsidRPr="00E359BF" w:rsidRDefault="009D5A32">
            <w:pPr>
              <w:pStyle w:val="TableText"/>
            </w:pPr>
            <w:r>
              <w:t>Grades PK-5</w:t>
            </w:r>
          </w:p>
        </w:tc>
        <w:tc>
          <w:tcPr>
            <w:tcW w:w="761" w:type="dxa"/>
          </w:tcPr>
          <w:p w14:paraId="7B5C3FB8" w14:textId="77777777" w:rsidR="009D5A32" w:rsidRPr="00E359BF" w:rsidRDefault="009D5A32">
            <w:pPr>
              <w:pStyle w:val="TableTextCentered"/>
              <w:rPr>
                <w:rFonts w:eastAsia="Times New Roman"/>
              </w:rPr>
            </w:pPr>
            <w:r>
              <w:rPr>
                <w:rFonts w:eastAsia="Times New Roman"/>
              </w:rPr>
              <w:t>0</w:t>
            </w:r>
          </w:p>
        </w:tc>
        <w:tc>
          <w:tcPr>
            <w:tcW w:w="772" w:type="dxa"/>
          </w:tcPr>
          <w:p w14:paraId="1D057753" w14:textId="77777777" w:rsidR="009D5A32" w:rsidRPr="00E359BF" w:rsidRDefault="009D5A32">
            <w:pPr>
              <w:pStyle w:val="TableTextCentered"/>
              <w:rPr>
                <w:rFonts w:eastAsia="Times New Roman"/>
              </w:rPr>
            </w:pPr>
            <w:r>
              <w:rPr>
                <w:rFonts w:eastAsia="Times New Roman"/>
              </w:rPr>
              <w:t>0</w:t>
            </w:r>
          </w:p>
        </w:tc>
        <w:tc>
          <w:tcPr>
            <w:tcW w:w="952" w:type="dxa"/>
          </w:tcPr>
          <w:p w14:paraId="75BF59D4" w14:textId="77777777" w:rsidR="009D5A32" w:rsidRPr="00E359BF" w:rsidRDefault="009D5A32">
            <w:pPr>
              <w:pStyle w:val="TableTextCentered"/>
              <w:rPr>
                <w:rFonts w:eastAsia="Times New Roman"/>
              </w:rPr>
            </w:pPr>
            <w:r>
              <w:rPr>
                <w:rFonts w:eastAsia="Times New Roman"/>
              </w:rPr>
              <w:t>2</w:t>
            </w:r>
          </w:p>
        </w:tc>
        <w:tc>
          <w:tcPr>
            <w:tcW w:w="952" w:type="dxa"/>
          </w:tcPr>
          <w:p w14:paraId="48E62070" w14:textId="77777777" w:rsidR="009D5A32" w:rsidRPr="00E359BF" w:rsidRDefault="009D5A32">
            <w:pPr>
              <w:pStyle w:val="TableTextCentered"/>
              <w:rPr>
                <w:rFonts w:eastAsia="Times New Roman"/>
              </w:rPr>
            </w:pPr>
            <w:r>
              <w:rPr>
                <w:rFonts w:eastAsia="Times New Roman"/>
              </w:rPr>
              <w:t>4</w:t>
            </w:r>
          </w:p>
        </w:tc>
        <w:tc>
          <w:tcPr>
            <w:tcW w:w="952" w:type="dxa"/>
          </w:tcPr>
          <w:p w14:paraId="3F773D6F" w14:textId="77777777" w:rsidR="009D5A32" w:rsidRPr="00E359BF" w:rsidRDefault="009D5A32">
            <w:pPr>
              <w:pStyle w:val="TableTextCentered"/>
              <w:rPr>
                <w:rFonts w:eastAsia="Times New Roman"/>
              </w:rPr>
            </w:pPr>
            <w:r>
              <w:rPr>
                <w:rFonts w:eastAsia="Times New Roman"/>
              </w:rPr>
              <w:t>0</w:t>
            </w:r>
          </w:p>
        </w:tc>
        <w:tc>
          <w:tcPr>
            <w:tcW w:w="802" w:type="dxa"/>
          </w:tcPr>
          <w:p w14:paraId="5C7C8F82" w14:textId="77777777" w:rsidR="009D5A32" w:rsidRPr="00E359BF" w:rsidRDefault="009D5A32">
            <w:pPr>
              <w:pStyle w:val="TableTextCentered"/>
              <w:rPr>
                <w:rFonts w:eastAsia="Times New Roman"/>
              </w:rPr>
            </w:pPr>
            <w:r>
              <w:rPr>
                <w:rFonts w:eastAsia="Times New Roman"/>
              </w:rPr>
              <w:t>5</w:t>
            </w:r>
          </w:p>
        </w:tc>
        <w:tc>
          <w:tcPr>
            <w:tcW w:w="803" w:type="dxa"/>
          </w:tcPr>
          <w:p w14:paraId="319A534E" w14:textId="77777777" w:rsidR="009D5A32" w:rsidRPr="00E359BF" w:rsidRDefault="009D5A32">
            <w:pPr>
              <w:pStyle w:val="TableTextCentered"/>
              <w:rPr>
                <w:rFonts w:eastAsia="Times New Roman"/>
              </w:rPr>
            </w:pPr>
            <w:r>
              <w:rPr>
                <w:rFonts w:eastAsia="Times New Roman"/>
              </w:rPr>
              <w:t>15</w:t>
            </w:r>
          </w:p>
        </w:tc>
        <w:tc>
          <w:tcPr>
            <w:tcW w:w="574" w:type="dxa"/>
          </w:tcPr>
          <w:p w14:paraId="087AB274" w14:textId="77777777" w:rsidR="009D5A32" w:rsidRPr="00E359BF" w:rsidRDefault="009D5A32">
            <w:pPr>
              <w:pStyle w:val="TableTextCentered"/>
              <w:rPr>
                <w:rFonts w:eastAsia="Times New Roman"/>
              </w:rPr>
            </w:pPr>
            <w:r>
              <w:rPr>
                <w:rFonts w:eastAsia="Times New Roman"/>
              </w:rPr>
              <w:t>26</w:t>
            </w:r>
          </w:p>
        </w:tc>
        <w:tc>
          <w:tcPr>
            <w:tcW w:w="1545" w:type="dxa"/>
          </w:tcPr>
          <w:p w14:paraId="661CBAD2" w14:textId="77777777" w:rsidR="009D5A32" w:rsidRPr="00E359BF" w:rsidRDefault="009D5A32">
            <w:pPr>
              <w:pStyle w:val="TableTextCentered"/>
              <w:rPr>
                <w:rFonts w:eastAsia="Times New Roman"/>
              </w:rPr>
            </w:pPr>
            <w:r>
              <w:rPr>
                <w:rFonts w:eastAsia="Times New Roman"/>
              </w:rPr>
              <w:t>6.0</w:t>
            </w:r>
          </w:p>
        </w:tc>
      </w:tr>
      <w:tr w:rsidR="000735BC" w:rsidRPr="00E359BF" w14:paraId="65402949" w14:textId="77777777" w:rsidTr="003879ED">
        <w:trPr>
          <w:jc w:val="center"/>
        </w:trPr>
        <w:tc>
          <w:tcPr>
            <w:tcW w:w="1231" w:type="dxa"/>
          </w:tcPr>
          <w:p w14:paraId="37262CED" w14:textId="77777777" w:rsidR="009D5A32" w:rsidRPr="00E359BF" w:rsidRDefault="009D5A32">
            <w:pPr>
              <w:pStyle w:val="TableText"/>
            </w:pPr>
            <w:r>
              <w:t>Grades 6-8</w:t>
            </w:r>
          </w:p>
        </w:tc>
        <w:tc>
          <w:tcPr>
            <w:tcW w:w="761" w:type="dxa"/>
          </w:tcPr>
          <w:p w14:paraId="4E965CC9" w14:textId="77777777" w:rsidR="009D5A32" w:rsidRPr="00E359BF" w:rsidRDefault="009D5A32">
            <w:pPr>
              <w:pStyle w:val="TableTextCentered"/>
              <w:rPr>
                <w:rFonts w:eastAsia="Times New Roman"/>
              </w:rPr>
            </w:pPr>
            <w:r>
              <w:rPr>
                <w:rFonts w:eastAsia="Times New Roman"/>
              </w:rPr>
              <w:t>0</w:t>
            </w:r>
          </w:p>
        </w:tc>
        <w:tc>
          <w:tcPr>
            <w:tcW w:w="772" w:type="dxa"/>
          </w:tcPr>
          <w:p w14:paraId="797258F1" w14:textId="77777777" w:rsidR="009D5A32" w:rsidRPr="00E359BF" w:rsidRDefault="009D5A32">
            <w:pPr>
              <w:pStyle w:val="TableTextCentered"/>
              <w:rPr>
                <w:rFonts w:eastAsia="Times New Roman"/>
              </w:rPr>
            </w:pPr>
            <w:r>
              <w:rPr>
                <w:rFonts w:eastAsia="Times New Roman"/>
              </w:rPr>
              <w:t>1</w:t>
            </w:r>
          </w:p>
        </w:tc>
        <w:tc>
          <w:tcPr>
            <w:tcW w:w="952" w:type="dxa"/>
          </w:tcPr>
          <w:p w14:paraId="32CB1228" w14:textId="77777777" w:rsidR="009D5A32" w:rsidRPr="00E359BF" w:rsidRDefault="009D5A32">
            <w:pPr>
              <w:pStyle w:val="TableTextCentered"/>
              <w:rPr>
                <w:rFonts w:eastAsia="Times New Roman"/>
              </w:rPr>
            </w:pPr>
            <w:r>
              <w:rPr>
                <w:rFonts w:eastAsia="Times New Roman"/>
              </w:rPr>
              <w:t>2</w:t>
            </w:r>
          </w:p>
        </w:tc>
        <w:tc>
          <w:tcPr>
            <w:tcW w:w="952" w:type="dxa"/>
          </w:tcPr>
          <w:p w14:paraId="33846512" w14:textId="77777777" w:rsidR="009D5A32" w:rsidRPr="00E359BF" w:rsidRDefault="009D5A32">
            <w:pPr>
              <w:pStyle w:val="TableTextCentered"/>
              <w:rPr>
                <w:rFonts w:eastAsia="Times New Roman"/>
              </w:rPr>
            </w:pPr>
            <w:r>
              <w:rPr>
                <w:rFonts w:eastAsia="Times New Roman"/>
              </w:rPr>
              <w:t>1</w:t>
            </w:r>
          </w:p>
        </w:tc>
        <w:tc>
          <w:tcPr>
            <w:tcW w:w="952" w:type="dxa"/>
          </w:tcPr>
          <w:p w14:paraId="79262386" w14:textId="77777777" w:rsidR="009D5A32" w:rsidRPr="00E359BF" w:rsidRDefault="009D5A32">
            <w:pPr>
              <w:pStyle w:val="TableTextCentered"/>
              <w:rPr>
                <w:rFonts w:eastAsia="Times New Roman"/>
              </w:rPr>
            </w:pPr>
            <w:r>
              <w:rPr>
                <w:rFonts w:eastAsia="Times New Roman"/>
              </w:rPr>
              <w:t>4</w:t>
            </w:r>
          </w:p>
        </w:tc>
        <w:tc>
          <w:tcPr>
            <w:tcW w:w="802" w:type="dxa"/>
          </w:tcPr>
          <w:p w14:paraId="472DD087" w14:textId="77777777" w:rsidR="009D5A32" w:rsidRPr="00E359BF" w:rsidRDefault="009D5A32">
            <w:pPr>
              <w:pStyle w:val="TableTextCentered"/>
              <w:rPr>
                <w:rFonts w:eastAsia="Times New Roman"/>
              </w:rPr>
            </w:pPr>
            <w:r>
              <w:rPr>
                <w:rFonts w:eastAsia="Times New Roman"/>
              </w:rPr>
              <w:t>3</w:t>
            </w:r>
          </w:p>
        </w:tc>
        <w:tc>
          <w:tcPr>
            <w:tcW w:w="803" w:type="dxa"/>
          </w:tcPr>
          <w:p w14:paraId="43A5A6D5" w14:textId="77777777" w:rsidR="009D5A32" w:rsidRPr="00E359BF" w:rsidRDefault="009D5A32">
            <w:pPr>
              <w:pStyle w:val="TableTextCentered"/>
              <w:rPr>
                <w:rFonts w:eastAsia="Times New Roman"/>
              </w:rPr>
            </w:pPr>
            <w:r>
              <w:rPr>
                <w:rFonts w:eastAsia="Times New Roman"/>
              </w:rPr>
              <w:t>3</w:t>
            </w:r>
          </w:p>
        </w:tc>
        <w:tc>
          <w:tcPr>
            <w:tcW w:w="574" w:type="dxa"/>
          </w:tcPr>
          <w:p w14:paraId="44FE0069" w14:textId="77777777" w:rsidR="009D5A32" w:rsidRPr="00E359BF" w:rsidRDefault="009D5A32">
            <w:pPr>
              <w:pStyle w:val="TableTextCentered"/>
              <w:rPr>
                <w:rFonts w:eastAsia="Times New Roman"/>
              </w:rPr>
            </w:pPr>
            <w:r>
              <w:rPr>
                <w:rFonts w:eastAsia="Times New Roman"/>
              </w:rPr>
              <w:t>14</w:t>
            </w:r>
          </w:p>
        </w:tc>
        <w:tc>
          <w:tcPr>
            <w:tcW w:w="1545" w:type="dxa"/>
          </w:tcPr>
          <w:p w14:paraId="5F629D7A" w14:textId="77777777" w:rsidR="009D5A32" w:rsidRPr="00E359BF" w:rsidRDefault="009D5A32">
            <w:pPr>
              <w:pStyle w:val="TableTextCentered"/>
              <w:rPr>
                <w:rFonts w:eastAsia="Times New Roman"/>
              </w:rPr>
            </w:pPr>
            <w:r>
              <w:rPr>
                <w:rFonts w:eastAsia="Times New Roman"/>
              </w:rPr>
              <w:t>5.1</w:t>
            </w:r>
          </w:p>
        </w:tc>
      </w:tr>
      <w:tr w:rsidR="000735BC" w:rsidRPr="00E359BF" w14:paraId="74310744" w14:textId="77777777" w:rsidTr="003879ED">
        <w:trPr>
          <w:cnfStyle w:val="000000100000" w:firstRow="0" w:lastRow="0" w:firstColumn="0" w:lastColumn="0" w:oddVBand="0" w:evenVBand="0" w:oddHBand="1" w:evenHBand="0" w:firstRowFirstColumn="0" w:firstRowLastColumn="0" w:lastRowFirstColumn="0" w:lastRowLastColumn="0"/>
          <w:jc w:val="center"/>
        </w:trPr>
        <w:tc>
          <w:tcPr>
            <w:tcW w:w="1231" w:type="dxa"/>
          </w:tcPr>
          <w:p w14:paraId="697CB8CC" w14:textId="77777777" w:rsidR="009D5A32" w:rsidRPr="00E359BF" w:rsidRDefault="009D5A32">
            <w:pPr>
              <w:pStyle w:val="TableText"/>
            </w:pPr>
            <w:r>
              <w:t>Grades 9-12</w:t>
            </w:r>
          </w:p>
        </w:tc>
        <w:tc>
          <w:tcPr>
            <w:tcW w:w="761" w:type="dxa"/>
          </w:tcPr>
          <w:p w14:paraId="70CA5DCC" w14:textId="77777777" w:rsidR="009D5A32" w:rsidRPr="00E359BF" w:rsidRDefault="009D5A32">
            <w:pPr>
              <w:pStyle w:val="TableTextCentered"/>
              <w:rPr>
                <w:rFonts w:eastAsia="Times New Roman"/>
              </w:rPr>
            </w:pPr>
            <w:r>
              <w:rPr>
                <w:rFonts w:eastAsia="Times New Roman"/>
              </w:rPr>
              <w:t>0</w:t>
            </w:r>
          </w:p>
        </w:tc>
        <w:tc>
          <w:tcPr>
            <w:tcW w:w="772" w:type="dxa"/>
          </w:tcPr>
          <w:p w14:paraId="1E7D4656" w14:textId="77777777" w:rsidR="009D5A32" w:rsidRPr="00E359BF" w:rsidRDefault="009D5A32">
            <w:pPr>
              <w:pStyle w:val="TableTextCentered"/>
              <w:rPr>
                <w:rFonts w:eastAsia="Times New Roman"/>
              </w:rPr>
            </w:pPr>
            <w:r>
              <w:rPr>
                <w:rFonts w:eastAsia="Times New Roman"/>
              </w:rPr>
              <w:t>1</w:t>
            </w:r>
          </w:p>
        </w:tc>
        <w:tc>
          <w:tcPr>
            <w:tcW w:w="952" w:type="dxa"/>
          </w:tcPr>
          <w:p w14:paraId="47000205" w14:textId="77777777" w:rsidR="009D5A32" w:rsidRPr="00E359BF" w:rsidRDefault="009D5A32">
            <w:pPr>
              <w:pStyle w:val="TableTextCentered"/>
              <w:rPr>
                <w:rFonts w:eastAsia="Times New Roman"/>
              </w:rPr>
            </w:pPr>
            <w:r>
              <w:rPr>
                <w:rFonts w:eastAsia="Times New Roman"/>
              </w:rPr>
              <w:t>0</w:t>
            </w:r>
          </w:p>
        </w:tc>
        <w:tc>
          <w:tcPr>
            <w:tcW w:w="952" w:type="dxa"/>
          </w:tcPr>
          <w:p w14:paraId="665A5D2B" w14:textId="77777777" w:rsidR="009D5A32" w:rsidRPr="00E359BF" w:rsidRDefault="009D5A32">
            <w:pPr>
              <w:pStyle w:val="TableTextCentered"/>
              <w:rPr>
                <w:rFonts w:eastAsia="Times New Roman"/>
              </w:rPr>
            </w:pPr>
            <w:r>
              <w:rPr>
                <w:rFonts w:eastAsia="Times New Roman"/>
              </w:rPr>
              <w:t>2</w:t>
            </w:r>
          </w:p>
        </w:tc>
        <w:tc>
          <w:tcPr>
            <w:tcW w:w="952" w:type="dxa"/>
          </w:tcPr>
          <w:p w14:paraId="33B53548" w14:textId="77777777" w:rsidR="009D5A32" w:rsidRPr="00E359BF" w:rsidRDefault="009D5A32">
            <w:pPr>
              <w:pStyle w:val="TableTextCentered"/>
              <w:rPr>
                <w:rFonts w:eastAsia="Times New Roman"/>
              </w:rPr>
            </w:pPr>
            <w:r>
              <w:rPr>
                <w:rFonts w:eastAsia="Times New Roman"/>
              </w:rPr>
              <w:t>3</w:t>
            </w:r>
          </w:p>
        </w:tc>
        <w:tc>
          <w:tcPr>
            <w:tcW w:w="802" w:type="dxa"/>
          </w:tcPr>
          <w:p w14:paraId="49C9CBE5" w14:textId="77777777" w:rsidR="009D5A32" w:rsidRPr="00E359BF" w:rsidRDefault="009D5A32">
            <w:pPr>
              <w:pStyle w:val="TableTextCentered"/>
              <w:rPr>
                <w:rFonts w:eastAsia="Times New Roman"/>
              </w:rPr>
            </w:pPr>
            <w:r>
              <w:rPr>
                <w:rFonts w:eastAsia="Times New Roman"/>
              </w:rPr>
              <w:t>4</w:t>
            </w:r>
          </w:p>
        </w:tc>
        <w:tc>
          <w:tcPr>
            <w:tcW w:w="803" w:type="dxa"/>
          </w:tcPr>
          <w:p w14:paraId="5D9FE7A2" w14:textId="77777777" w:rsidR="009D5A32" w:rsidRPr="00E359BF" w:rsidRDefault="009D5A32">
            <w:pPr>
              <w:pStyle w:val="TableTextCentered"/>
              <w:rPr>
                <w:rFonts w:eastAsia="Times New Roman"/>
              </w:rPr>
            </w:pPr>
            <w:r>
              <w:rPr>
                <w:rFonts w:eastAsia="Times New Roman"/>
              </w:rPr>
              <w:t>9</w:t>
            </w:r>
          </w:p>
        </w:tc>
        <w:tc>
          <w:tcPr>
            <w:tcW w:w="574" w:type="dxa"/>
          </w:tcPr>
          <w:p w14:paraId="5A860AB7" w14:textId="77777777" w:rsidR="009D5A32" w:rsidRPr="00E359BF" w:rsidRDefault="009D5A32">
            <w:pPr>
              <w:pStyle w:val="TableTextCentered"/>
              <w:rPr>
                <w:rFonts w:eastAsia="Times New Roman"/>
              </w:rPr>
            </w:pPr>
            <w:r>
              <w:rPr>
                <w:rFonts w:eastAsia="Times New Roman"/>
              </w:rPr>
              <w:t>19</w:t>
            </w:r>
          </w:p>
        </w:tc>
        <w:tc>
          <w:tcPr>
            <w:tcW w:w="1545" w:type="dxa"/>
          </w:tcPr>
          <w:p w14:paraId="6355F8A7" w14:textId="77777777" w:rsidR="009D5A32" w:rsidRPr="00E359BF" w:rsidRDefault="009D5A32">
            <w:pPr>
              <w:pStyle w:val="TableTextCentered"/>
              <w:rPr>
                <w:rFonts w:eastAsia="Times New Roman"/>
              </w:rPr>
            </w:pPr>
            <w:r>
              <w:rPr>
                <w:rFonts w:eastAsia="Times New Roman"/>
              </w:rPr>
              <w:t>5.9</w:t>
            </w:r>
          </w:p>
        </w:tc>
      </w:tr>
      <w:tr w:rsidR="003879ED" w:rsidRPr="00E359BF" w14:paraId="768DE4A4" w14:textId="77777777" w:rsidTr="003879ED">
        <w:trPr>
          <w:jc w:val="center"/>
        </w:trPr>
        <w:tc>
          <w:tcPr>
            <w:tcW w:w="1231" w:type="dxa"/>
          </w:tcPr>
          <w:p w14:paraId="6A08A91F" w14:textId="6F953213" w:rsidR="003879ED" w:rsidRDefault="00226D68" w:rsidP="007A5351">
            <w:pPr>
              <w:pStyle w:val="TableSubheadingCentered"/>
              <w:jc w:val="left"/>
            </w:pPr>
            <w:r>
              <w:t>Total</w:t>
            </w:r>
            <w:r w:rsidR="00554DCA">
              <w:t>s</w:t>
            </w:r>
          </w:p>
        </w:tc>
        <w:tc>
          <w:tcPr>
            <w:tcW w:w="761" w:type="dxa"/>
          </w:tcPr>
          <w:p w14:paraId="694CEA8B" w14:textId="35C96CE9" w:rsidR="003879ED" w:rsidRDefault="003879ED" w:rsidP="00226D68">
            <w:pPr>
              <w:pStyle w:val="TableSubheadingCentered"/>
              <w:rPr>
                <w:rFonts w:eastAsia="Times New Roman"/>
              </w:rPr>
            </w:pPr>
            <w:r>
              <w:rPr>
                <w:rFonts w:eastAsia="Times New Roman"/>
              </w:rPr>
              <w:t>0</w:t>
            </w:r>
          </w:p>
        </w:tc>
        <w:tc>
          <w:tcPr>
            <w:tcW w:w="772" w:type="dxa"/>
          </w:tcPr>
          <w:p w14:paraId="46CEBFFF" w14:textId="69885A80" w:rsidR="003879ED" w:rsidRDefault="003879ED" w:rsidP="00226D68">
            <w:pPr>
              <w:pStyle w:val="TableSubheadingCentered"/>
              <w:rPr>
                <w:rFonts w:eastAsia="Times New Roman"/>
              </w:rPr>
            </w:pPr>
            <w:r>
              <w:rPr>
                <w:rFonts w:eastAsia="Times New Roman"/>
              </w:rPr>
              <w:t>2</w:t>
            </w:r>
          </w:p>
        </w:tc>
        <w:tc>
          <w:tcPr>
            <w:tcW w:w="952" w:type="dxa"/>
          </w:tcPr>
          <w:p w14:paraId="04A869E4" w14:textId="2866127D" w:rsidR="003879ED" w:rsidRDefault="003879ED" w:rsidP="00226D68">
            <w:pPr>
              <w:pStyle w:val="TableSubheadingCentered"/>
              <w:rPr>
                <w:rFonts w:eastAsia="Times New Roman"/>
              </w:rPr>
            </w:pPr>
            <w:r>
              <w:rPr>
                <w:rFonts w:eastAsia="Times New Roman"/>
              </w:rPr>
              <w:t>4</w:t>
            </w:r>
          </w:p>
        </w:tc>
        <w:tc>
          <w:tcPr>
            <w:tcW w:w="952" w:type="dxa"/>
          </w:tcPr>
          <w:p w14:paraId="4BF2F18C" w14:textId="7C5CE7E1" w:rsidR="003879ED" w:rsidRDefault="003879ED" w:rsidP="00226D68">
            <w:pPr>
              <w:pStyle w:val="TableSubheadingCentered"/>
              <w:rPr>
                <w:rFonts w:eastAsia="Times New Roman"/>
              </w:rPr>
            </w:pPr>
            <w:r>
              <w:rPr>
                <w:rFonts w:eastAsia="Times New Roman"/>
              </w:rPr>
              <w:t>7</w:t>
            </w:r>
          </w:p>
        </w:tc>
        <w:tc>
          <w:tcPr>
            <w:tcW w:w="952" w:type="dxa"/>
          </w:tcPr>
          <w:p w14:paraId="422957A8" w14:textId="1537C2FF" w:rsidR="003879ED" w:rsidRDefault="003879ED" w:rsidP="00226D68">
            <w:pPr>
              <w:pStyle w:val="TableSubheadingCentered"/>
              <w:rPr>
                <w:rFonts w:eastAsia="Times New Roman"/>
              </w:rPr>
            </w:pPr>
            <w:r>
              <w:rPr>
                <w:rFonts w:eastAsia="Times New Roman"/>
              </w:rPr>
              <w:t>7</w:t>
            </w:r>
          </w:p>
        </w:tc>
        <w:tc>
          <w:tcPr>
            <w:tcW w:w="802" w:type="dxa"/>
          </w:tcPr>
          <w:p w14:paraId="4714B307" w14:textId="0B715C85" w:rsidR="003879ED" w:rsidRDefault="003879ED" w:rsidP="00226D68">
            <w:pPr>
              <w:pStyle w:val="TableSubheadingCentered"/>
              <w:rPr>
                <w:rFonts w:eastAsia="Times New Roman"/>
              </w:rPr>
            </w:pPr>
            <w:r>
              <w:rPr>
                <w:rFonts w:eastAsia="Times New Roman"/>
              </w:rPr>
              <w:t>12</w:t>
            </w:r>
          </w:p>
        </w:tc>
        <w:tc>
          <w:tcPr>
            <w:tcW w:w="803" w:type="dxa"/>
          </w:tcPr>
          <w:p w14:paraId="0024FC12" w14:textId="61645FDA" w:rsidR="003879ED" w:rsidRDefault="00226D68" w:rsidP="00226D68">
            <w:pPr>
              <w:pStyle w:val="TableSubheadingCentered"/>
              <w:rPr>
                <w:rFonts w:eastAsia="Times New Roman"/>
              </w:rPr>
            </w:pPr>
            <w:r w:rsidRPr="00226D68">
              <w:t>27</w:t>
            </w:r>
          </w:p>
        </w:tc>
        <w:tc>
          <w:tcPr>
            <w:tcW w:w="574" w:type="dxa"/>
          </w:tcPr>
          <w:p w14:paraId="25E700ED" w14:textId="49F16E6E" w:rsidR="003879ED" w:rsidRDefault="003879ED" w:rsidP="00226D68">
            <w:pPr>
              <w:pStyle w:val="TableSubheadingCentered"/>
              <w:rPr>
                <w:rFonts w:eastAsia="Times New Roman"/>
              </w:rPr>
            </w:pPr>
            <w:r>
              <w:t>59</w:t>
            </w:r>
          </w:p>
        </w:tc>
        <w:tc>
          <w:tcPr>
            <w:tcW w:w="1545" w:type="dxa"/>
          </w:tcPr>
          <w:p w14:paraId="2A1B5B64" w14:textId="4E2659E3" w:rsidR="003879ED" w:rsidRDefault="003879ED" w:rsidP="00226D68">
            <w:pPr>
              <w:pStyle w:val="TableSubheadingCentered"/>
              <w:rPr>
                <w:rFonts w:eastAsia="Times New Roman"/>
              </w:rPr>
            </w:pPr>
            <w:r>
              <w:t>5.8</w:t>
            </w:r>
          </w:p>
        </w:tc>
      </w:tr>
    </w:tbl>
    <w:bookmarkEnd w:id="109"/>
    <w:p w14:paraId="49EF4946" w14:textId="735C58C2" w:rsidR="00FC42CC" w:rsidRPr="00BC09E0" w:rsidRDefault="00FC42CC" w:rsidP="00BC17C2">
      <w:pPr>
        <w:pStyle w:val="TableNote"/>
      </w:pPr>
      <w:r w:rsidRPr="00A96DD7">
        <w:t xml:space="preserve">*The district average is an average of the observation scores. In Table 4, the district average is computed as: </w:t>
      </w:r>
      <w:bookmarkStart w:id="110" w:name="Dist_TS_Calc"/>
      <w:r>
        <w:t>([2 x 2] + [3 x 4] + [4 x 7] + [5 x 7] + [6 x 12] + [7 x 27]) ÷ 59 observations = 5.8</w:t>
      </w:r>
      <w:bookmarkEnd w:id="110"/>
    </w:p>
    <w:p w14:paraId="7BDAEA5A" w14:textId="77777777" w:rsidR="00FC42CC" w:rsidRPr="00BC09E0" w:rsidRDefault="00FC42CC" w:rsidP="00BC17C2">
      <w:pPr>
        <w:pStyle w:val="BodyText"/>
      </w:pPr>
      <w:r w:rsidRPr="00CB2CE9">
        <w:rPr>
          <w:rStyle w:val="BodyTextDemiChar"/>
        </w:rPr>
        <w:t>Ratings in the Low Range.</w:t>
      </w:r>
      <w:r w:rsidRPr="00BC09E0">
        <w:t xml:space="preserve"> In these sessions, the teacher has not been aware of students who </w:t>
      </w:r>
      <w:r w:rsidRPr="00BC09E0">
        <w:rPr>
          <w:spacing w:val="-4"/>
        </w:rPr>
        <w:t>need extra support and pays little attention to students’ needs. As a result, students are frustrated</w:t>
      </w:r>
      <w:r w:rsidRPr="00BC09E0">
        <w:t xml:space="preserve">, confused, and disengaged. The teacher is unresponsive to and dismissive of students and may ignore students, squash their enthusiasm, and not allow them to share their moods or feelings. </w:t>
      </w:r>
      <w:r w:rsidRPr="00BC09E0">
        <w:rPr>
          <w:spacing w:val="-4"/>
        </w:rPr>
        <w:t>The teacher is not effective in addressing students’ needs and does not appropriately acknowledge situations that may be upsetting to students. Students rarely seek support from the teacher</w:t>
      </w:r>
      <w:r w:rsidRPr="00BC09E0">
        <w:t xml:space="preserve"> and minimize conversations with the teacher, not sharing ideas or responding to questions.</w:t>
      </w:r>
    </w:p>
    <w:p w14:paraId="185D7C6E" w14:textId="6CAFA85F" w:rsidR="00FC42CC" w:rsidRPr="00BC09E0" w:rsidRDefault="00FC42CC" w:rsidP="00BC17C2">
      <w:pPr>
        <w:pStyle w:val="BodyTextposthead"/>
      </w:pPr>
      <w:r w:rsidRPr="00CB2CE9">
        <w:rPr>
          <w:rStyle w:val="BodyTextDemiChar"/>
        </w:rPr>
        <w:t>Ratings in the Middle Range.</w:t>
      </w:r>
      <w:r w:rsidRPr="00BC09E0">
        <w:t xml:space="preserve"> The teacher is sometimes aware of student needs or aware of only a limited type of student needs, such as academic needs, not social-emotional needs. Or the teacher may be aware of some students and not of other students. The teacher does not always realize a student is confused and needs extra help or when a student already knows the material being taught. The teacher may be responsive at times to students but at other times may ignore or dismiss students. The teacher may respond only to students who are upbeat and positive and not support students who are upset. Sometimes, the teacher is effective in addressing students’ concerns or problems, but not always.</w:t>
      </w:r>
    </w:p>
    <w:p w14:paraId="727916CE" w14:textId="14F095CD" w:rsidR="00FC42CC" w:rsidRDefault="00FC42CC" w:rsidP="00BC17C2">
      <w:pPr>
        <w:pStyle w:val="BodyTextposthead"/>
      </w:pPr>
      <w:r w:rsidRPr="00CB2CE9">
        <w:rPr>
          <w:rStyle w:val="BodyTextDemiChar"/>
        </w:rPr>
        <w:t>Ratings in the High Range.</w:t>
      </w:r>
      <w:r w:rsidRPr="00BC09E0">
        <w:t xml:space="preserve"> The teacher’s awareness of students and their needs is consistent </w:t>
      </w:r>
      <w:r w:rsidRPr="00BC09E0">
        <w:rPr>
          <w:spacing w:val="-4"/>
        </w:rPr>
        <w:t>and accurate. The teacher may predict how difficult a new task is for a student and acknowledge</w:t>
      </w:r>
      <w:r w:rsidRPr="00BC09E0">
        <w:t xml:space="preserve"> this difficulty. The teacher is responsive to students’ comments and behaviors, whether positive or negative. The teacher consistently addresses students’ problems and concerns and is effective in </w:t>
      </w:r>
      <w:r w:rsidRPr="00BC09E0">
        <w:lastRenderedPageBreak/>
        <w:t>doing so. Students are obviously comfortable with the teacher and share ideas, work comfortably together, and ask and respond to questions, even difficult questions.</w:t>
      </w:r>
      <w:r>
        <w:br w:type="page"/>
      </w:r>
    </w:p>
    <w:p w14:paraId="2A6CE32F" w14:textId="77777777" w:rsidR="00FC42CC" w:rsidRPr="00BC17C2" w:rsidRDefault="00FC42CC" w:rsidP="009A6A12">
      <w:pPr>
        <w:pStyle w:val="Heading2-SIOR"/>
        <w:outlineLvl w:val="2"/>
      </w:pPr>
      <w:bookmarkStart w:id="111" w:name="_Toc411329829"/>
      <w:bookmarkStart w:id="112" w:name="_Toc430114877"/>
      <w:bookmarkStart w:id="113" w:name="_Toc218067860"/>
      <w:r w:rsidRPr="00BC17C2">
        <w:lastRenderedPageBreak/>
        <w:t>Regard for Student Perspectives</w:t>
      </w:r>
      <w:bookmarkEnd w:id="111"/>
      <w:bookmarkEnd w:id="112"/>
      <w:bookmarkEnd w:id="113"/>
    </w:p>
    <w:p w14:paraId="2E544FC7" w14:textId="77777777" w:rsidR="00FC42CC" w:rsidRPr="00F008EE" w:rsidRDefault="00FC42CC" w:rsidP="00BC17C2">
      <w:pPr>
        <w:pStyle w:val="BodyTextDomain"/>
      </w:pPr>
      <w:r w:rsidRPr="00BC09E0">
        <w:t xml:space="preserve">Emotional Support domain, </w:t>
      </w:r>
      <w:r w:rsidRPr="00BC17C2">
        <w:t>Grades</w:t>
      </w:r>
      <w:r w:rsidRPr="00BC09E0">
        <w:t xml:space="preserve"> </w:t>
      </w:r>
      <w:r>
        <w:t>PK</w:t>
      </w:r>
      <w:r w:rsidRPr="00BC09E0">
        <w:t>−</w:t>
      </w:r>
      <w:r>
        <w:t>12</w:t>
      </w:r>
    </w:p>
    <w:p w14:paraId="738546A1" w14:textId="0A837BBD" w:rsidR="00FC42CC" w:rsidRPr="00BC09E0" w:rsidRDefault="00FC42CC" w:rsidP="00BC17C2">
      <w:pPr>
        <w:pStyle w:val="BodyText"/>
      </w:pPr>
      <w:r w:rsidRPr="00BC09E0">
        <w:t>Regard for Student Perspectives captures the degree to which the teacher’s interactions with students and classroom activities place an emphasis on students’ interests, motivations, and points of view and encourage student responsibility and autonomy (</w:t>
      </w:r>
      <w:r w:rsidRPr="00BC09E0">
        <w:rPr>
          <w:i/>
        </w:rPr>
        <w:t xml:space="preserve">CLASS </w:t>
      </w:r>
      <w:r>
        <w:rPr>
          <w:i/>
        </w:rPr>
        <w:t>PK–</w:t>
      </w:r>
      <w:r w:rsidRPr="00BC09E0">
        <w:rPr>
          <w:i/>
        </w:rPr>
        <w:t>3 Manual,</w:t>
      </w:r>
      <w:r w:rsidRPr="00BC09E0">
        <w:t xml:space="preserve"> p. 38, </w:t>
      </w:r>
      <w:r w:rsidRPr="00BC09E0">
        <w:rPr>
          <w:i/>
        </w:rPr>
        <w:t xml:space="preserve">CLASS Upper Elementary Manual, </w:t>
      </w:r>
      <w:r w:rsidRPr="00BC09E0">
        <w:t>p. 35</w:t>
      </w:r>
      <w:r>
        <w:t xml:space="preserve">, </w:t>
      </w:r>
      <w:r w:rsidRPr="001C5792">
        <w:rPr>
          <w:i/>
          <w:spacing w:val="-4"/>
        </w:rPr>
        <w:t>CLASS Secondary Manual</w:t>
      </w:r>
      <w:r w:rsidRPr="001C5792">
        <w:rPr>
          <w:spacing w:val="-4"/>
        </w:rPr>
        <w:t>, p. 35</w:t>
      </w:r>
      <w:r w:rsidRPr="00BC09E0">
        <w:t>).</w:t>
      </w:r>
    </w:p>
    <w:p w14:paraId="5AF37750" w14:textId="77777777" w:rsidR="00FC42CC" w:rsidRPr="00BC17C2" w:rsidRDefault="00FC42CC" w:rsidP="00BC17C2">
      <w:pPr>
        <w:pStyle w:val="TableTitle0"/>
      </w:pPr>
      <w:r w:rsidRPr="00BC17C2">
        <w:t>Table 5. Regard for Student Perspectives: Number of Classrooms for Each Rating and District Average</w:t>
      </w:r>
    </w:p>
    <w:p w14:paraId="49351666" w14:textId="77777777" w:rsidR="00FC42CC" w:rsidRPr="00BC17C2" w:rsidRDefault="00FC42CC" w:rsidP="00BC17C2">
      <w:pPr>
        <w:pStyle w:val="BodyTextDemi"/>
      </w:pPr>
      <w:r w:rsidRPr="00BC17C2">
        <w:t xml:space="preserve">Regard for Student Perspectives District Average*: </w:t>
      </w:r>
      <w:bookmarkStart w:id="114" w:name="Dist_RSP_Avg"/>
      <w:r w:rsidRPr="00BC17C2">
        <w:t>3.2</w:t>
      </w:r>
      <w:bookmarkEnd w:id="114"/>
    </w:p>
    <w:tbl>
      <w:tblPr>
        <w:tblStyle w:val="MSVTable1"/>
        <w:tblW w:w="5000" w:type="pct"/>
        <w:jc w:val="center"/>
        <w:tblLook w:val="04A0" w:firstRow="1" w:lastRow="0" w:firstColumn="1" w:lastColumn="0" w:noHBand="0" w:noVBand="1"/>
      </w:tblPr>
      <w:tblGrid>
        <w:gridCol w:w="1231"/>
        <w:gridCol w:w="761"/>
        <w:gridCol w:w="772"/>
        <w:gridCol w:w="952"/>
        <w:gridCol w:w="952"/>
        <w:gridCol w:w="952"/>
        <w:gridCol w:w="802"/>
        <w:gridCol w:w="803"/>
        <w:gridCol w:w="574"/>
        <w:gridCol w:w="1545"/>
      </w:tblGrid>
      <w:tr w:rsidR="00A46570" w:rsidRPr="00E359BF" w14:paraId="2BDD3293" w14:textId="77777777" w:rsidTr="00B925C2">
        <w:trPr>
          <w:cnfStyle w:val="100000000000" w:firstRow="1" w:lastRow="0" w:firstColumn="0" w:lastColumn="0" w:oddVBand="0" w:evenVBand="0" w:oddHBand="0" w:evenHBand="0" w:firstRowFirstColumn="0" w:firstRowLastColumn="0" w:lastRowFirstColumn="0" w:lastRowLastColumn="0"/>
          <w:jc w:val="center"/>
        </w:trPr>
        <w:tc>
          <w:tcPr>
            <w:tcW w:w="1231" w:type="dxa"/>
            <w:vAlign w:val="center"/>
          </w:tcPr>
          <w:p w14:paraId="64CEA9BD" w14:textId="0CBB29CE" w:rsidR="00A46570" w:rsidRPr="00E359BF" w:rsidRDefault="00A46570" w:rsidP="00B925C2">
            <w:pPr>
              <w:pStyle w:val="TableColHeadingCenter"/>
              <w:rPr>
                <w:rFonts w:eastAsia="MS Mincho"/>
              </w:rPr>
            </w:pPr>
            <w:bookmarkStart w:id="115" w:name="Tbl_RSP"/>
            <w:r>
              <w:rPr>
                <w:rFonts w:eastAsia="MS Mincho"/>
              </w:rPr>
              <w:t>Grade Band</w:t>
            </w:r>
          </w:p>
        </w:tc>
        <w:tc>
          <w:tcPr>
            <w:tcW w:w="761" w:type="dxa"/>
            <w:vAlign w:val="center"/>
          </w:tcPr>
          <w:p w14:paraId="6752A4D4" w14:textId="033F6A47" w:rsidR="00A46570" w:rsidRPr="00E359BF" w:rsidRDefault="00A46570" w:rsidP="00B925C2">
            <w:pPr>
              <w:pStyle w:val="TableColHeadingCenter"/>
              <w:rPr>
                <w:rFonts w:eastAsia="MS Mincho"/>
              </w:rPr>
            </w:pPr>
            <w:r w:rsidRPr="00E359BF">
              <w:rPr>
                <w:rFonts w:eastAsia="MS Mincho"/>
              </w:rPr>
              <w:t>Low Range</w:t>
            </w:r>
            <w:r>
              <w:rPr>
                <w:rFonts w:eastAsia="MS Mincho"/>
              </w:rPr>
              <w:t xml:space="preserve"> (1) </w:t>
            </w:r>
          </w:p>
        </w:tc>
        <w:tc>
          <w:tcPr>
            <w:tcW w:w="772" w:type="dxa"/>
            <w:vAlign w:val="center"/>
          </w:tcPr>
          <w:p w14:paraId="688A4BCE" w14:textId="32DCE03D" w:rsidR="00A46570" w:rsidRPr="00E359BF" w:rsidRDefault="00A46570" w:rsidP="00B925C2">
            <w:pPr>
              <w:pStyle w:val="TableColHeadingCenter"/>
              <w:rPr>
                <w:rFonts w:eastAsia="MS Mincho"/>
              </w:rPr>
            </w:pPr>
            <w:r w:rsidRPr="00E359BF">
              <w:rPr>
                <w:rFonts w:eastAsia="MS Mincho"/>
              </w:rPr>
              <w:t>Low Range</w:t>
            </w:r>
            <w:r>
              <w:rPr>
                <w:rFonts w:eastAsia="MS Mincho"/>
              </w:rPr>
              <w:t xml:space="preserve"> (2)</w:t>
            </w:r>
          </w:p>
        </w:tc>
        <w:tc>
          <w:tcPr>
            <w:tcW w:w="952" w:type="dxa"/>
            <w:vAlign w:val="center"/>
          </w:tcPr>
          <w:p w14:paraId="1C8B022B" w14:textId="5E9351B6" w:rsidR="00A46570" w:rsidRPr="00E359BF" w:rsidRDefault="00A46570" w:rsidP="00B925C2">
            <w:pPr>
              <w:pStyle w:val="TableColHeadingCenter"/>
              <w:rPr>
                <w:rFonts w:eastAsia="MS Mincho"/>
              </w:rPr>
            </w:pPr>
            <w:r w:rsidRPr="00E359BF">
              <w:rPr>
                <w:rFonts w:eastAsia="MS Mincho"/>
              </w:rPr>
              <w:t>Middle Range</w:t>
            </w:r>
            <w:r>
              <w:rPr>
                <w:rFonts w:eastAsia="MS Mincho"/>
              </w:rPr>
              <w:t xml:space="preserve"> (3)</w:t>
            </w:r>
          </w:p>
        </w:tc>
        <w:tc>
          <w:tcPr>
            <w:tcW w:w="952" w:type="dxa"/>
            <w:vAlign w:val="center"/>
          </w:tcPr>
          <w:p w14:paraId="1BDEE76B" w14:textId="54B2A3E2" w:rsidR="00A46570" w:rsidRPr="00E359BF" w:rsidRDefault="00A46570" w:rsidP="00B925C2">
            <w:pPr>
              <w:pStyle w:val="TableColHeadingCenter"/>
              <w:rPr>
                <w:rFonts w:eastAsia="MS Mincho"/>
              </w:rPr>
            </w:pPr>
            <w:r w:rsidRPr="00E359BF">
              <w:rPr>
                <w:rFonts w:eastAsia="MS Mincho"/>
              </w:rPr>
              <w:t>Middle Range</w:t>
            </w:r>
            <w:r>
              <w:rPr>
                <w:rFonts w:eastAsia="MS Mincho"/>
              </w:rPr>
              <w:t xml:space="preserve"> (4)</w:t>
            </w:r>
          </w:p>
        </w:tc>
        <w:tc>
          <w:tcPr>
            <w:tcW w:w="952" w:type="dxa"/>
            <w:vAlign w:val="center"/>
          </w:tcPr>
          <w:p w14:paraId="5160A566" w14:textId="6445FD1A" w:rsidR="00A46570" w:rsidRPr="00E359BF" w:rsidRDefault="00A46570" w:rsidP="00B925C2">
            <w:pPr>
              <w:pStyle w:val="TableColHeadingCenter"/>
              <w:rPr>
                <w:rFonts w:eastAsia="MS Mincho"/>
              </w:rPr>
            </w:pPr>
            <w:r w:rsidRPr="00E359BF">
              <w:rPr>
                <w:rFonts w:eastAsia="MS Mincho"/>
              </w:rPr>
              <w:t>Middle Range</w:t>
            </w:r>
            <w:r>
              <w:rPr>
                <w:rFonts w:eastAsia="MS Mincho"/>
              </w:rPr>
              <w:t xml:space="preserve"> (5)</w:t>
            </w:r>
          </w:p>
        </w:tc>
        <w:tc>
          <w:tcPr>
            <w:tcW w:w="802" w:type="dxa"/>
            <w:vAlign w:val="center"/>
          </w:tcPr>
          <w:p w14:paraId="03B6165F" w14:textId="6C0BACC7" w:rsidR="00A46570" w:rsidRPr="00E359BF" w:rsidRDefault="00A46570" w:rsidP="00B925C2">
            <w:pPr>
              <w:pStyle w:val="TableColHeadingCenter"/>
              <w:rPr>
                <w:rFonts w:eastAsia="MS Mincho"/>
              </w:rPr>
            </w:pPr>
            <w:r w:rsidRPr="00E359BF">
              <w:rPr>
                <w:rFonts w:eastAsia="MS Mincho"/>
              </w:rPr>
              <w:t>High Range</w:t>
            </w:r>
            <w:r>
              <w:rPr>
                <w:rFonts w:eastAsia="MS Mincho"/>
              </w:rPr>
              <w:t xml:space="preserve"> (6)</w:t>
            </w:r>
          </w:p>
        </w:tc>
        <w:tc>
          <w:tcPr>
            <w:tcW w:w="803" w:type="dxa"/>
            <w:vAlign w:val="center"/>
          </w:tcPr>
          <w:p w14:paraId="7B84E598" w14:textId="16F0426F" w:rsidR="00A46570" w:rsidRPr="00E359BF" w:rsidRDefault="00A46570" w:rsidP="00B925C2">
            <w:pPr>
              <w:pStyle w:val="TableColHeadingCenter"/>
              <w:rPr>
                <w:rFonts w:eastAsia="MS Mincho"/>
              </w:rPr>
            </w:pPr>
            <w:r w:rsidRPr="00E359BF">
              <w:rPr>
                <w:rFonts w:eastAsia="MS Mincho"/>
              </w:rPr>
              <w:t>High Range</w:t>
            </w:r>
            <w:r>
              <w:rPr>
                <w:rFonts w:eastAsia="MS Mincho"/>
              </w:rPr>
              <w:t xml:space="preserve"> (7)</w:t>
            </w:r>
          </w:p>
        </w:tc>
        <w:tc>
          <w:tcPr>
            <w:tcW w:w="574" w:type="dxa"/>
            <w:vAlign w:val="center"/>
          </w:tcPr>
          <w:p w14:paraId="3468E311" w14:textId="1A3164C8" w:rsidR="00A46570" w:rsidRPr="00E359BF" w:rsidRDefault="00A46570" w:rsidP="00B925C2">
            <w:pPr>
              <w:pStyle w:val="TableColHeadingCenter"/>
              <w:rPr>
                <w:rFonts w:eastAsia="MS Mincho"/>
              </w:rPr>
            </w:pPr>
            <w:r>
              <w:rPr>
                <w:rFonts w:eastAsia="MS Mincho"/>
              </w:rPr>
              <w:t>n</w:t>
            </w:r>
          </w:p>
        </w:tc>
        <w:tc>
          <w:tcPr>
            <w:tcW w:w="1545" w:type="dxa"/>
            <w:vAlign w:val="center"/>
          </w:tcPr>
          <w:p w14:paraId="36DBDDEA" w14:textId="73F418EE" w:rsidR="00A46570" w:rsidRPr="00E359BF" w:rsidRDefault="00A46570" w:rsidP="00B925C2">
            <w:pPr>
              <w:pStyle w:val="TableColHeadingCenter"/>
              <w:rPr>
                <w:rFonts w:eastAsia="MS Mincho"/>
              </w:rPr>
            </w:pPr>
            <w:r>
              <w:rPr>
                <w:rFonts w:eastAsia="MS Mincho"/>
              </w:rPr>
              <w:t>Average</w:t>
            </w:r>
          </w:p>
        </w:tc>
      </w:tr>
      <w:tr w:rsidR="000735BC" w:rsidRPr="00E359BF" w14:paraId="0A809E9E" w14:textId="77777777" w:rsidTr="00A46570">
        <w:trPr>
          <w:cnfStyle w:val="000000100000" w:firstRow="0" w:lastRow="0" w:firstColumn="0" w:lastColumn="0" w:oddVBand="0" w:evenVBand="0" w:oddHBand="1" w:evenHBand="0" w:firstRowFirstColumn="0" w:firstRowLastColumn="0" w:lastRowFirstColumn="0" w:lastRowLastColumn="0"/>
          <w:jc w:val="center"/>
        </w:trPr>
        <w:tc>
          <w:tcPr>
            <w:tcW w:w="1231" w:type="dxa"/>
          </w:tcPr>
          <w:p w14:paraId="4242C274" w14:textId="77777777" w:rsidR="0004073A" w:rsidRPr="00E359BF" w:rsidRDefault="0004073A">
            <w:pPr>
              <w:pStyle w:val="TableText"/>
            </w:pPr>
            <w:r>
              <w:t>Grades PK-5</w:t>
            </w:r>
          </w:p>
        </w:tc>
        <w:tc>
          <w:tcPr>
            <w:tcW w:w="761" w:type="dxa"/>
          </w:tcPr>
          <w:p w14:paraId="162AADBE" w14:textId="77777777" w:rsidR="0004073A" w:rsidRPr="00E359BF" w:rsidRDefault="0004073A">
            <w:pPr>
              <w:pStyle w:val="TableTextCentered"/>
              <w:rPr>
                <w:rFonts w:eastAsia="Times New Roman"/>
              </w:rPr>
            </w:pPr>
            <w:r>
              <w:rPr>
                <w:rFonts w:eastAsia="Times New Roman"/>
              </w:rPr>
              <w:t>0</w:t>
            </w:r>
          </w:p>
        </w:tc>
        <w:tc>
          <w:tcPr>
            <w:tcW w:w="772" w:type="dxa"/>
          </w:tcPr>
          <w:p w14:paraId="7E57FE14" w14:textId="77777777" w:rsidR="0004073A" w:rsidRPr="00E359BF" w:rsidRDefault="0004073A">
            <w:pPr>
              <w:pStyle w:val="TableTextCentered"/>
              <w:rPr>
                <w:rFonts w:eastAsia="Times New Roman"/>
              </w:rPr>
            </w:pPr>
            <w:r>
              <w:rPr>
                <w:rFonts w:eastAsia="Times New Roman"/>
              </w:rPr>
              <w:t>5</w:t>
            </w:r>
          </w:p>
        </w:tc>
        <w:tc>
          <w:tcPr>
            <w:tcW w:w="952" w:type="dxa"/>
          </w:tcPr>
          <w:p w14:paraId="10BB3DFA" w14:textId="77777777" w:rsidR="0004073A" w:rsidRPr="00E359BF" w:rsidRDefault="0004073A">
            <w:pPr>
              <w:pStyle w:val="TableTextCentered"/>
              <w:rPr>
                <w:rFonts w:eastAsia="Times New Roman"/>
              </w:rPr>
            </w:pPr>
            <w:r>
              <w:rPr>
                <w:rFonts w:eastAsia="Times New Roman"/>
              </w:rPr>
              <w:t>11</w:t>
            </w:r>
          </w:p>
        </w:tc>
        <w:tc>
          <w:tcPr>
            <w:tcW w:w="952" w:type="dxa"/>
          </w:tcPr>
          <w:p w14:paraId="7A456B45" w14:textId="77777777" w:rsidR="0004073A" w:rsidRPr="00E359BF" w:rsidRDefault="0004073A">
            <w:pPr>
              <w:pStyle w:val="TableTextCentered"/>
              <w:rPr>
                <w:rFonts w:eastAsia="Times New Roman"/>
              </w:rPr>
            </w:pPr>
            <w:r>
              <w:rPr>
                <w:rFonts w:eastAsia="Times New Roman"/>
              </w:rPr>
              <w:t>5</w:t>
            </w:r>
          </w:p>
        </w:tc>
        <w:tc>
          <w:tcPr>
            <w:tcW w:w="952" w:type="dxa"/>
          </w:tcPr>
          <w:p w14:paraId="543132E5" w14:textId="77777777" w:rsidR="0004073A" w:rsidRPr="00E359BF" w:rsidRDefault="0004073A">
            <w:pPr>
              <w:pStyle w:val="TableTextCentered"/>
              <w:rPr>
                <w:rFonts w:eastAsia="Times New Roman"/>
              </w:rPr>
            </w:pPr>
            <w:r>
              <w:rPr>
                <w:rFonts w:eastAsia="Times New Roman"/>
              </w:rPr>
              <w:t>5</w:t>
            </w:r>
          </w:p>
        </w:tc>
        <w:tc>
          <w:tcPr>
            <w:tcW w:w="802" w:type="dxa"/>
          </w:tcPr>
          <w:p w14:paraId="7E7A6CB4" w14:textId="77777777" w:rsidR="0004073A" w:rsidRPr="00E359BF" w:rsidRDefault="0004073A">
            <w:pPr>
              <w:pStyle w:val="TableTextCentered"/>
              <w:rPr>
                <w:rFonts w:eastAsia="Times New Roman"/>
              </w:rPr>
            </w:pPr>
            <w:r>
              <w:rPr>
                <w:rFonts w:eastAsia="Times New Roman"/>
              </w:rPr>
              <w:t>0</w:t>
            </w:r>
          </w:p>
        </w:tc>
        <w:tc>
          <w:tcPr>
            <w:tcW w:w="803" w:type="dxa"/>
          </w:tcPr>
          <w:p w14:paraId="39A93CB6" w14:textId="77777777" w:rsidR="0004073A" w:rsidRPr="00E359BF" w:rsidRDefault="0004073A">
            <w:pPr>
              <w:pStyle w:val="TableTextCentered"/>
              <w:rPr>
                <w:rFonts w:eastAsia="Times New Roman"/>
              </w:rPr>
            </w:pPr>
            <w:r>
              <w:rPr>
                <w:rFonts w:eastAsia="Times New Roman"/>
              </w:rPr>
              <w:t>0</w:t>
            </w:r>
          </w:p>
        </w:tc>
        <w:tc>
          <w:tcPr>
            <w:tcW w:w="574" w:type="dxa"/>
          </w:tcPr>
          <w:p w14:paraId="2C8AEDC2" w14:textId="77777777" w:rsidR="0004073A" w:rsidRPr="00E359BF" w:rsidRDefault="0004073A">
            <w:pPr>
              <w:pStyle w:val="TableTextCentered"/>
              <w:rPr>
                <w:rFonts w:eastAsia="Times New Roman"/>
              </w:rPr>
            </w:pPr>
            <w:r>
              <w:rPr>
                <w:rFonts w:eastAsia="Times New Roman"/>
              </w:rPr>
              <w:t>26</w:t>
            </w:r>
          </w:p>
        </w:tc>
        <w:tc>
          <w:tcPr>
            <w:tcW w:w="1545" w:type="dxa"/>
          </w:tcPr>
          <w:p w14:paraId="68CFE492" w14:textId="77777777" w:rsidR="0004073A" w:rsidRPr="00E359BF" w:rsidRDefault="0004073A">
            <w:pPr>
              <w:pStyle w:val="TableTextCentered"/>
              <w:rPr>
                <w:rFonts w:eastAsia="Times New Roman"/>
              </w:rPr>
            </w:pPr>
            <w:r>
              <w:rPr>
                <w:rFonts w:eastAsia="Times New Roman"/>
              </w:rPr>
              <w:t>3.4</w:t>
            </w:r>
          </w:p>
        </w:tc>
      </w:tr>
      <w:tr w:rsidR="000735BC" w:rsidRPr="00E359BF" w14:paraId="7BE01DF7" w14:textId="77777777" w:rsidTr="00A46570">
        <w:trPr>
          <w:jc w:val="center"/>
        </w:trPr>
        <w:tc>
          <w:tcPr>
            <w:tcW w:w="1231" w:type="dxa"/>
          </w:tcPr>
          <w:p w14:paraId="0351C441" w14:textId="77777777" w:rsidR="0004073A" w:rsidRPr="00E359BF" w:rsidRDefault="0004073A">
            <w:pPr>
              <w:pStyle w:val="TableText"/>
            </w:pPr>
            <w:r>
              <w:t>Grades 6-8</w:t>
            </w:r>
          </w:p>
        </w:tc>
        <w:tc>
          <w:tcPr>
            <w:tcW w:w="761" w:type="dxa"/>
          </w:tcPr>
          <w:p w14:paraId="72E2B592" w14:textId="77777777" w:rsidR="0004073A" w:rsidRPr="00E359BF" w:rsidRDefault="0004073A">
            <w:pPr>
              <w:pStyle w:val="TableTextCentered"/>
              <w:rPr>
                <w:rFonts w:eastAsia="Times New Roman"/>
              </w:rPr>
            </w:pPr>
            <w:r>
              <w:rPr>
                <w:rFonts w:eastAsia="Times New Roman"/>
              </w:rPr>
              <w:t>0</w:t>
            </w:r>
          </w:p>
        </w:tc>
        <w:tc>
          <w:tcPr>
            <w:tcW w:w="772" w:type="dxa"/>
          </w:tcPr>
          <w:p w14:paraId="7E5C9893" w14:textId="77777777" w:rsidR="0004073A" w:rsidRPr="00E359BF" w:rsidRDefault="0004073A">
            <w:pPr>
              <w:pStyle w:val="TableTextCentered"/>
              <w:rPr>
                <w:rFonts w:eastAsia="Times New Roman"/>
              </w:rPr>
            </w:pPr>
            <w:r>
              <w:rPr>
                <w:rFonts w:eastAsia="Times New Roman"/>
              </w:rPr>
              <w:t>3</w:t>
            </w:r>
          </w:p>
        </w:tc>
        <w:tc>
          <w:tcPr>
            <w:tcW w:w="952" w:type="dxa"/>
          </w:tcPr>
          <w:p w14:paraId="41563DF5" w14:textId="77777777" w:rsidR="0004073A" w:rsidRPr="00E359BF" w:rsidRDefault="0004073A">
            <w:pPr>
              <w:pStyle w:val="TableTextCentered"/>
              <w:rPr>
                <w:rFonts w:eastAsia="Times New Roman"/>
              </w:rPr>
            </w:pPr>
            <w:r>
              <w:rPr>
                <w:rFonts w:eastAsia="Times New Roman"/>
              </w:rPr>
              <w:t>5</w:t>
            </w:r>
          </w:p>
        </w:tc>
        <w:tc>
          <w:tcPr>
            <w:tcW w:w="952" w:type="dxa"/>
          </w:tcPr>
          <w:p w14:paraId="2493B1E7" w14:textId="77777777" w:rsidR="0004073A" w:rsidRPr="00E359BF" w:rsidRDefault="0004073A">
            <w:pPr>
              <w:pStyle w:val="TableTextCentered"/>
              <w:rPr>
                <w:rFonts w:eastAsia="Times New Roman"/>
              </w:rPr>
            </w:pPr>
            <w:r>
              <w:rPr>
                <w:rFonts w:eastAsia="Times New Roman"/>
              </w:rPr>
              <w:t>3</w:t>
            </w:r>
          </w:p>
        </w:tc>
        <w:tc>
          <w:tcPr>
            <w:tcW w:w="952" w:type="dxa"/>
          </w:tcPr>
          <w:p w14:paraId="511CB2D9" w14:textId="77777777" w:rsidR="0004073A" w:rsidRPr="00E359BF" w:rsidRDefault="0004073A">
            <w:pPr>
              <w:pStyle w:val="TableTextCentered"/>
              <w:rPr>
                <w:rFonts w:eastAsia="Times New Roman"/>
              </w:rPr>
            </w:pPr>
            <w:r>
              <w:rPr>
                <w:rFonts w:eastAsia="Times New Roman"/>
              </w:rPr>
              <w:t>3</w:t>
            </w:r>
          </w:p>
        </w:tc>
        <w:tc>
          <w:tcPr>
            <w:tcW w:w="802" w:type="dxa"/>
          </w:tcPr>
          <w:p w14:paraId="5506170E" w14:textId="77777777" w:rsidR="0004073A" w:rsidRPr="00E359BF" w:rsidRDefault="0004073A">
            <w:pPr>
              <w:pStyle w:val="TableTextCentered"/>
              <w:rPr>
                <w:rFonts w:eastAsia="Times New Roman"/>
              </w:rPr>
            </w:pPr>
            <w:r>
              <w:rPr>
                <w:rFonts w:eastAsia="Times New Roman"/>
              </w:rPr>
              <w:t>0</w:t>
            </w:r>
          </w:p>
        </w:tc>
        <w:tc>
          <w:tcPr>
            <w:tcW w:w="803" w:type="dxa"/>
          </w:tcPr>
          <w:p w14:paraId="65AF6753" w14:textId="77777777" w:rsidR="0004073A" w:rsidRPr="00E359BF" w:rsidRDefault="0004073A">
            <w:pPr>
              <w:pStyle w:val="TableTextCentered"/>
              <w:rPr>
                <w:rFonts w:eastAsia="Times New Roman"/>
              </w:rPr>
            </w:pPr>
            <w:r>
              <w:rPr>
                <w:rFonts w:eastAsia="Times New Roman"/>
              </w:rPr>
              <w:t>0</w:t>
            </w:r>
          </w:p>
        </w:tc>
        <w:tc>
          <w:tcPr>
            <w:tcW w:w="574" w:type="dxa"/>
          </w:tcPr>
          <w:p w14:paraId="151BC2EE" w14:textId="77777777" w:rsidR="0004073A" w:rsidRPr="00E359BF" w:rsidRDefault="0004073A">
            <w:pPr>
              <w:pStyle w:val="TableTextCentered"/>
              <w:rPr>
                <w:rFonts w:eastAsia="Times New Roman"/>
              </w:rPr>
            </w:pPr>
            <w:r>
              <w:rPr>
                <w:rFonts w:eastAsia="Times New Roman"/>
              </w:rPr>
              <w:t>14</w:t>
            </w:r>
          </w:p>
        </w:tc>
        <w:tc>
          <w:tcPr>
            <w:tcW w:w="1545" w:type="dxa"/>
          </w:tcPr>
          <w:p w14:paraId="6511EDE4" w14:textId="77777777" w:rsidR="0004073A" w:rsidRPr="00E359BF" w:rsidRDefault="0004073A">
            <w:pPr>
              <w:pStyle w:val="TableTextCentered"/>
              <w:rPr>
                <w:rFonts w:eastAsia="Times New Roman"/>
              </w:rPr>
            </w:pPr>
            <w:r>
              <w:rPr>
                <w:rFonts w:eastAsia="Times New Roman"/>
              </w:rPr>
              <w:t>3.4</w:t>
            </w:r>
          </w:p>
        </w:tc>
      </w:tr>
      <w:tr w:rsidR="000735BC" w:rsidRPr="00E359BF" w14:paraId="054BFC5D" w14:textId="77777777" w:rsidTr="00A46570">
        <w:trPr>
          <w:cnfStyle w:val="000000100000" w:firstRow="0" w:lastRow="0" w:firstColumn="0" w:lastColumn="0" w:oddVBand="0" w:evenVBand="0" w:oddHBand="1" w:evenHBand="0" w:firstRowFirstColumn="0" w:firstRowLastColumn="0" w:lastRowFirstColumn="0" w:lastRowLastColumn="0"/>
          <w:jc w:val="center"/>
        </w:trPr>
        <w:tc>
          <w:tcPr>
            <w:tcW w:w="1231" w:type="dxa"/>
          </w:tcPr>
          <w:p w14:paraId="5FEA7A46" w14:textId="77777777" w:rsidR="0004073A" w:rsidRPr="00E359BF" w:rsidRDefault="0004073A">
            <w:pPr>
              <w:pStyle w:val="TableText"/>
            </w:pPr>
            <w:r>
              <w:t>Grades 9-12</w:t>
            </w:r>
          </w:p>
        </w:tc>
        <w:tc>
          <w:tcPr>
            <w:tcW w:w="761" w:type="dxa"/>
          </w:tcPr>
          <w:p w14:paraId="4161BED9" w14:textId="77777777" w:rsidR="0004073A" w:rsidRPr="00E359BF" w:rsidRDefault="0004073A">
            <w:pPr>
              <w:pStyle w:val="TableTextCentered"/>
              <w:rPr>
                <w:rFonts w:eastAsia="Times New Roman"/>
              </w:rPr>
            </w:pPr>
            <w:r>
              <w:rPr>
                <w:rFonts w:eastAsia="Times New Roman"/>
              </w:rPr>
              <w:t>1</w:t>
            </w:r>
          </w:p>
        </w:tc>
        <w:tc>
          <w:tcPr>
            <w:tcW w:w="772" w:type="dxa"/>
          </w:tcPr>
          <w:p w14:paraId="5DE3687E" w14:textId="77777777" w:rsidR="0004073A" w:rsidRPr="00E359BF" w:rsidRDefault="0004073A">
            <w:pPr>
              <w:pStyle w:val="TableTextCentered"/>
              <w:rPr>
                <w:rFonts w:eastAsia="Times New Roman"/>
              </w:rPr>
            </w:pPr>
            <w:r>
              <w:rPr>
                <w:rFonts w:eastAsia="Times New Roman"/>
              </w:rPr>
              <w:t>11</w:t>
            </w:r>
          </w:p>
        </w:tc>
        <w:tc>
          <w:tcPr>
            <w:tcW w:w="952" w:type="dxa"/>
          </w:tcPr>
          <w:p w14:paraId="782C858F" w14:textId="77777777" w:rsidR="0004073A" w:rsidRPr="00E359BF" w:rsidRDefault="0004073A">
            <w:pPr>
              <w:pStyle w:val="TableTextCentered"/>
              <w:rPr>
                <w:rFonts w:eastAsia="Times New Roman"/>
              </w:rPr>
            </w:pPr>
            <w:r>
              <w:rPr>
                <w:rFonts w:eastAsia="Times New Roman"/>
              </w:rPr>
              <w:t>2</w:t>
            </w:r>
          </w:p>
        </w:tc>
        <w:tc>
          <w:tcPr>
            <w:tcW w:w="952" w:type="dxa"/>
          </w:tcPr>
          <w:p w14:paraId="5F0CAC58" w14:textId="77777777" w:rsidR="0004073A" w:rsidRPr="00E359BF" w:rsidRDefault="0004073A">
            <w:pPr>
              <w:pStyle w:val="TableTextCentered"/>
              <w:rPr>
                <w:rFonts w:eastAsia="Times New Roman"/>
              </w:rPr>
            </w:pPr>
            <w:r>
              <w:rPr>
                <w:rFonts w:eastAsia="Times New Roman"/>
              </w:rPr>
              <w:t>2</w:t>
            </w:r>
          </w:p>
        </w:tc>
        <w:tc>
          <w:tcPr>
            <w:tcW w:w="952" w:type="dxa"/>
          </w:tcPr>
          <w:p w14:paraId="043C8D4E" w14:textId="77777777" w:rsidR="0004073A" w:rsidRPr="00E359BF" w:rsidRDefault="0004073A">
            <w:pPr>
              <w:pStyle w:val="TableTextCentered"/>
              <w:rPr>
                <w:rFonts w:eastAsia="Times New Roman"/>
              </w:rPr>
            </w:pPr>
            <w:r>
              <w:rPr>
                <w:rFonts w:eastAsia="Times New Roman"/>
              </w:rPr>
              <w:t>2</w:t>
            </w:r>
          </w:p>
        </w:tc>
        <w:tc>
          <w:tcPr>
            <w:tcW w:w="802" w:type="dxa"/>
          </w:tcPr>
          <w:p w14:paraId="22059AF1" w14:textId="77777777" w:rsidR="0004073A" w:rsidRPr="00E359BF" w:rsidRDefault="0004073A">
            <w:pPr>
              <w:pStyle w:val="TableTextCentered"/>
              <w:rPr>
                <w:rFonts w:eastAsia="Times New Roman"/>
              </w:rPr>
            </w:pPr>
            <w:r>
              <w:rPr>
                <w:rFonts w:eastAsia="Times New Roman"/>
              </w:rPr>
              <w:t>1</w:t>
            </w:r>
          </w:p>
        </w:tc>
        <w:tc>
          <w:tcPr>
            <w:tcW w:w="803" w:type="dxa"/>
          </w:tcPr>
          <w:p w14:paraId="4C15CC78" w14:textId="77777777" w:rsidR="0004073A" w:rsidRPr="00E359BF" w:rsidRDefault="0004073A">
            <w:pPr>
              <w:pStyle w:val="TableTextCentered"/>
              <w:rPr>
                <w:rFonts w:eastAsia="Times New Roman"/>
              </w:rPr>
            </w:pPr>
            <w:r>
              <w:rPr>
                <w:rFonts w:eastAsia="Times New Roman"/>
              </w:rPr>
              <w:t>0</w:t>
            </w:r>
          </w:p>
        </w:tc>
        <w:tc>
          <w:tcPr>
            <w:tcW w:w="574" w:type="dxa"/>
          </w:tcPr>
          <w:p w14:paraId="7B51E4EB" w14:textId="77777777" w:rsidR="0004073A" w:rsidRPr="00E359BF" w:rsidRDefault="0004073A">
            <w:pPr>
              <w:pStyle w:val="TableTextCentered"/>
              <w:rPr>
                <w:rFonts w:eastAsia="Times New Roman"/>
              </w:rPr>
            </w:pPr>
            <w:r>
              <w:rPr>
                <w:rFonts w:eastAsia="Times New Roman"/>
              </w:rPr>
              <w:t>19</w:t>
            </w:r>
          </w:p>
        </w:tc>
        <w:tc>
          <w:tcPr>
            <w:tcW w:w="1545" w:type="dxa"/>
          </w:tcPr>
          <w:p w14:paraId="0FC7F699" w14:textId="77777777" w:rsidR="0004073A" w:rsidRPr="00E359BF" w:rsidRDefault="0004073A">
            <w:pPr>
              <w:pStyle w:val="TableTextCentered"/>
              <w:rPr>
                <w:rFonts w:eastAsia="Times New Roman"/>
              </w:rPr>
            </w:pPr>
            <w:r>
              <w:rPr>
                <w:rFonts w:eastAsia="Times New Roman"/>
              </w:rPr>
              <w:t>2.8</w:t>
            </w:r>
          </w:p>
        </w:tc>
      </w:tr>
      <w:tr w:rsidR="00A46570" w:rsidRPr="00E359BF" w14:paraId="15A4219F" w14:textId="77777777" w:rsidTr="00A46570">
        <w:trPr>
          <w:jc w:val="center"/>
        </w:trPr>
        <w:tc>
          <w:tcPr>
            <w:tcW w:w="1231" w:type="dxa"/>
          </w:tcPr>
          <w:p w14:paraId="179E6C38" w14:textId="56236A85" w:rsidR="00A46570" w:rsidRPr="004F567F" w:rsidRDefault="004F567F" w:rsidP="004F567F">
            <w:pPr>
              <w:pStyle w:val="TableSubheadingCentered"/>
              <w:jc w:val="left"/>
              <w:rPr>
                <w:b/>
                <w:bCs/>
              </w:rPr>
            </w:pPr>
            <w:r w:rsidRPr="004F567F">
              <w:t>Totals</w:t>
            </w:r>
          </w:p>
        </w:tc>
        <w:tc>
          <w:tcPr>
            <w:tcW w:w="761" w:type="dxa"/>
          </w:tcPr>
          <w:p w14:paraId="33AA62F5" w14:textId="52796FB0" w:rsidR="00A46570" w:rsidRDefault="00A46570" w:rsidP="004F567F">
            <w:pPr>
              <w:pStyle w:val="TableSubheadingCentered"/>
              <w:rPr>
                <w:rFonts w:eastAsia="Times New Roman"/>
              </w:rPr>
            </w:pPr>
            <w:r>
              <w:rPr>
                <w:rFonts w:eastAsia="Times New Roman"/>
              </w:rPr>
              <w:t>1</w:t>
            </w:r>
          </w:p>
        </w:tc>
        <w:tc>
          <w:tcPr>
            <w:tcW w:w="772" w:type="dxa"/>
          </w:tcPr>
          <w:p w14:paraId="2AA316D7" w14:textId="2316285C" w:rsidR="00A46570" w:rsidRDefault="004F567F" w:rsidP="004F567F">
            <w:pPr>
              <w:pStyle w:val="TableSubheadingCentered"/>
              <w:rPr>
                <w:rFonts w:eastAsia="Times New Roman"/>
              </w:rPr>
            </w:pPr>
            <w:r w:rsidRPr="004F567F">
              <w:t>19</w:t>
            </w:r>
          </w:p>
        </w:tc>
        <w:tc>
          <w:tcPr>
            <w:tcW w:w="952" w:type="dxa"/>
          </w:tcPr>
          <w:p w14:paraId="4DAFF4AC" w14:textId="75149D9B" w:rsidR="00A46570" w:rsidRDefault="004F567F" w:rsidP="004F567F">
            <w:pPr>
              <w:pStyle w:val="TableSubheadingCentered"/>
              <w:rPr>
                <w:rFonts w:eastAsia="Times New Roman"/>
              </w:rPr>
            </w:pPr>
            <w:r w:rsidRPr="004F567F">
              <w:t>18</w:t>
            </w:r>
          </w:p>
        </w:tc>
        <w:tc>
          <w:tcPr>
            <w:tcW w:w="952" w:type="dxa"/>
          </w:tcPr>
          <w:p w14:paraId="724A37A8" w14:textId="71789693" w:rsidR="00A46570" w:rsidRDefault="004F567F" w:rsidP="004F567F">
            <w:pPr>
              <w:pStyle w:val="TableSubheadingCentered"/>
              <w:rPr>
                <w:rFonts w:eastAsia="Times New Roman"/>
              </w:rPr>
            </w:pPr>
            <w:r w:rsidRPr="004F567F">
              <w:t>10</w:t>
            </w:r>
          </w:p>
        </w:tc>
        <w:tc>
          <w:tcPr>
            <w:tcW w:w="952" w:type="dxa"/>
          </w:tcPr>
          <w:p w14:paraId="24462BAF" w14:textId="50CE49EE" w:rsidR="00A46570" w:rsidRDefault="004F567F" w:rsidP="004F567F">
            <w:pPr>
              <w:pStyle w:val="TableSubheadingCentered"/>
              <w:rPr>
                <w:rFonts w:eastAsia="Times New Roman"/>
              </w:rPr>
            </w:pPr>
            <w:r w:rsidRPr="004F567F">
              <w:t>10</w:t>
            </w:r>
          </w:p>
        </w:tc>
        <w:tc>
          <w:tcPr>
            <w:tcW w:w="802" w:type="dxa"/>
          </w:tcPr>
          <w:p w14:paraId="33069199" w14:textId="0F2311F4" w:rsidR="00A46570" w:rsidRDefault="004F567F" w:rsidP="004F567F">
            <w:pPr>
              <w:pStyle w:val="TableSubheadingCentered"/>
              <w:rPr>
                <w:rFonts w:eastAsia="Times New Roman"/>
              </w:rPr>
            </w:pPr>
            <w:r w:rsidRPr="004F567F">
              <w:t>1</w:t>
            </w:r>
          </w:p>
        </w:tc>
        <w:tc>
          <w:tcPr>
            <w:tcW w:w="803" w:type="dxa"/>
          </w:tcPr>
          <w:p w14:paraId="1E0C56D4" w14:textId="32C50C2A" w:rsidR="00A46570" w:rsidRDefault="004F567F" w:rsidP="004F567F">
            <w:pPr>
              <w:pStyle w:val="TableSubheadingCentered"/>
              <w:rPr>
                <w:rFonts w:eastAsia="Times New Roman"/>
              </w:rPr>
            </w:pPr>
            <w:r w:rsidRPr="004F567F">
              <w:t>0</w:t>
            </w:r>
          </w:p>
        </w:tc>
        <w:tc>
          <w:tcPr>
            <w:tcW w:w="574" w:type="dxa"/>
          </w:tcPr>
          <w:p w14:paraId="5A6BB7FD" w14:textId="549AE841" w:rsidR="00A46570" w:rsidRDefault="004F567F" w:rsidP="004F567F">
            <w:pPr>
              <w:pStyle w:val="TableSubheadingCentered"/>
              <w:rPr>
                <w:rFonts w:eastAsia="Times New Roman"/>
              </w:rPr>
            </w:pPr>
            <w:r w:rsidRPr="004F567F">
              <w:t>59</w:t>
            </w:r>
          </w:p>
        </w:tc>
        <w:tc>
          <w:tcPr>
            <w:tcW w:w="1545" w:type="dxa"/>
          </w:tcPr>
          <w:p w14:paraId="717E4EDB" w14:textId="1A5C182F" w:rsidR="00A46570" w:rsidRDefault="004F567F" w:rsidP="004F567F">
            <w:pPr>
              <w:pStyle w:val="TableSubheadingCentered"/>
              <w:rPr>
                <w:rFonts w:eastAsia="Times New Roman"/>
              </w:rPr>
            </w:pPr>
            <w:r w:rsidRPr="004F567F">
              <w:t>3.2</w:t>
            </w:r>
          </w:p>
        </w:tc>
      </w:tr>
    </w:tbl>
    <w:bookmarkEnd w:id="115"/>
    <w:p w14:paraId="1C0102FA" w14:textId="6F38DBAA" w:rsidR="00FC42CC" w:rsidRPr="00BC09E0" w:rsidRDefault="00FC42CC" w:rsidP="00BC17C2">
      <w:pPr>
        <w:pStyle w:val="TableNote"/>
      </w:pPr>
      <w:r w:rsidRPr="00A96DD7">
        <w:t xml:space="preserve">*The district average is an average of the observation scores. In Table 5, the district average is computed as: </w:t>
      </w:r>
      <w:bookmarkStart w:id="116" w:name="Dist_RSP_Calc"/>
      <w:r>
        <w:t>([1 x 1] + [2 x 19] + [3 x 18] + [4 x 10] + [5 x 10] + [6 x 1]) ÷ 59 observations = 3.2</w:t>
      </w:r>
      <w:bookmarkEnd w:id="116"/>
    </w:p>
    <w:p w14:paraId="6DDBE0EC" w14:textId="0E4BBC4D" w:rsidR="00FC42CC" w:rsidRPr="00BC09E0" w:rsidRDefault="00FC42CC" w:rsidP="00BC17C2">
      <w:pPr>
        <w:pStyle w:val="BodyText"/>
      </w:pPr>
      <w:r w:rsidRPr="00270124">
        <w:rPr>
          <w:rStyle w:val="BodyTextDemiChar"/>
        </w:rPr>
        <w:t>Ratings in the Low Range.</w:t>
      </w:r>
      <w:r w:rsidRPr="00BC09E0">
        <w:t xml:space="preserve"> At the low range, the teacher exhibits an inflexible, rigid adherence to his or her plan, without considering student ideas or allowing students to make contribu</w:t>
      </w:r>
      <w:r w:rsidRPr="00270124">
        <w:t>ti</w:t>
      </w:r>
      <w:r w:rsidRPr="00BC09E0">
        <w:t>ons. The teacher inhibits student enthusiasm by imposing guidelines or making remarks that inhibit student expression. The teacher may rigidly adhere to a lesson plan and not respond to student interests. The teacher does not allow students any autonomy on how they conduct an activity, may control materials tightly, and may offer few opportunities for students to help out with classroom responsibilities. There are few opportunities for students to talk and express themselves.</w:t>
      </w:r>
    </w:p>
    <w:p w14:paraId="2750AF1A" w14:textId="626315E4" w:rsidR="00FC42CC" w:rsidRPr="00BC09E0" w:rsidRDefault="00FC42CC" w:rsidP="00BC17C2">
      <w:pPr>
        <w:pStyle w:val="BodyTextposthead"/>
      </w:pPr>
      <w:r w:rsidRPr="00270124">
        <w:rPr>
          <w:rStyle w:val="BodyTextDemiChar"/>
        </w:rPr>
        <w:t>Ratings in the Middle Range.</w:t>
      </w:r>
      <w:r w:rsidRPr="00BC09E0">
        <w:t xml:space="preserve"> The teacher exhibits control at times and at other times follows the students’ lead and gives them some choices and opportunities to follow their interests. There are some opportunities for students to exercise autonomy, but student choice is limited. The teacher may assign students responsibility in the classroom, but in a limited way. At times, the teacher dominates the discussion, but at other times the teacher allows students to share ideas, although only at a minimal level or for a short period of time.</w:t>
      </w:r>
    </w:p>
    <w:p w14:paraId="6C10D7D4" w14:textId="2A21811E" w:rsidR="00FC42CC" w:rsidRDefault="00FC42CC" w:rsidP="00BC17C2">
      <w:pPr>
        <w:pStyle w:val="BodyTextposthead"/>
        <w:rPr>
          <w:rFonts w:eastAsiaTheme="majorEastAsia"/>
        </w:rPr>
      </w:pPr>
      <w:r w:rsidRPr="00270124">
        <w:rPr>
          <w:rStyle w:val="BodyTextDemiChar"/>
        </w:rPr>
        <w:t xml:space="preserve">Ratings in the High Range. </w:t>
      </w:r>
      <w:r w:rsidRPr="00270124">
        <w:t>The teacher is flexible in following student leads, interests, and ideas and looks for ways to meaningfully engage students. Although the teacher has a lesson plan, students’ ideas are incorporated into the lesson plan. The teacher consistently supports student autonomy and provides meaningful leadership opportunities. Students have frequent opportunities to talk, share ideas, and work together. Students have appropriate freedom of movement during activities.</w:t>
      </w:r>
      <w:r>
        <w:rPr>
          <w:rFonts w:eastAsiaTheme="majorEastAsia"/>
        </w:rPr>
        <w:br w:type="page"/>
      </w:r>
    </w:p>
    <w:p w14:paraId="5D34D307" w14:textId="77777777" w:rsidR="00FC42CC" w:rsidRPr="00BC17C2" w:rsidRDefault="00FC42CC" w:rsidP="009A6A12">
      <w:pPr>
        <w:pStyle w:val="Heading2-SIOR"/>
        <w:outlineLvl w:val="2"/>
      </w:pPr>
      <w:bookmarkStart w:id="117" w:name="_Toc430114878"/>
      <w:bookmarkStart w:id="118" w:name="_Toc218067861"/>
      <w:r w:rsidRPr="00BC17C2">
        <w:lastRenderedPageBreak/>
        <w:t>Negative Climate</w:t>
      </w:r>
      <w:bookmarkEnd w:id="117"/>
      <w:bookmarkEnd w:id="118"/>
    </w:p>
    <w:p w14:paraId="4E90ACDA" w14:textId="4C31FBC5" w:rsidR="00FC42CC" w:rsidRPr="00F008EE" w:rsidRDefault="00FC42CC" w:rsidP="00BC17C2">
      <w:pPr>
        <w:pStyle w:val="BodyTextDomain"/>
      </w:pPr>
      <w:r w:rsidRPr="00BC09E0">
        <w:t>Emotional Support domain,</w:t>
      </w:r>
      <w:r w:rsidRPr="00F008EE">
        <w:t xml:space="preserve"> </w:t>
      </w:r>
      <w:r w:rsidRPr="00BC17C2">
        <w:t>Grades</w:t>
      </w:r>
      <w:r w:rsidRPr="00BC09E0">
        <w:t xml:space="preserve"> </w:t>
      </w:r>
      <w:r>
        <w:t>PK</w:t>
      </w:r>
      <w:r w:rsidRPr="00BC09E0">
        <w:rPr>
          <w:rFonts w:ascii="Vijaya" w:hAnsi="Vijaya" w:cs="Vijaya"/>
        </w:rPr>
        <w:t>−</w:t>
      </w:r>
      <w:r w:rsidRPr="00BC09E0">
        <w:t>3</w:t>
      </w:r>
      <w:r w:rsidR="001D3D69">
        <w:br/>
      </w:r>
      <w:r w:rsidRPr="00F008EE">
        <w:t>Classroom Organiz</w:t>
      </w:r>
      <w:r w:rsidRPr="00BC09E0">
        <w:t xml:space="preserve">ation domain, </w:t>
      </w:r>
      <w:r w:rsidRPr="00BC17C2">
        <w:t>Grades</w:t>
      </w:r>
      <w:r w:rsidRPr="00BC09E0">
        <w:t xml:space="preserve"> </w:t>
      </w:r>
      <w:r>
        <w:t>4</w:t>
      </w:r>
      <w:r w:rsidRPr="00BC09E0">
        <w:rPr>
          <w:rFonts w:ascii="Vijaya" w:hAnsi="Vijaya" w:cs="Vijaya"/>
        </w:rPr>
        <w:t>−</w:t>
      </w:r>
      <w:r>
        <w:t>12</w:t>
      </w:r>
    </w:p>
    <w:p w14:paraId="1F4403F5" w14:textId="3494A26A" w:rsidR="00FC42CC" w:rsidRPr="00BC09E0" w:rsidRDefault="00FC42CC" w:rsidP="00BC17C2">
      <w:pPr>
        <w:pStyle w:val="BodyText"/>
      </w:pPr>
      <w:r w:rsidRPr="00BC09E0">
        <w:t>Negative Climate reflects the overall level of expressed negativity in the classroom. The frequency, quality, and intensity of teacher and student negativity are key to this dimension (</w:t>
      </w:r>
      <w:r w:rsidRPr="00BC09E0">
        <w:rPr>
          <w:i/>
        </w:rPr>
        <w:t xml:space="preserve">CLASS </w:t>
      </w:r>
      <w:r>
        <w:rPr>
          <w:i/>
        </w:rPr>
        <w:t>PK–</w:t>
      </w:r>
      <w:r w:rsidRPr="00BC09E0">
        <w:rPr>
          <w:i/>
        </w:rPr>
        <w:t>3 Manual</w:t>
      </w:r>
      <w:r w:rsidRPr="00BC09E0">
        <w:t xml:space="preserve">, p. 28, </w:t>
      </w:r>
      <w:r w:rsidRPr="00BC09E0">
        <w:rPr>
          <w:i/>
        </w:rPr>
        <w:t xml:space="preserve">CLASS Upper Elementary Manual, </w:t>
      </w:r>
      <w:r w:rsidRPr="00BC09E0">
        <w:t>p. 55</w:t>
      </w:r>
      <w:r>
        <w:t xml:space="preserve">, </w:t>
      </w:r>
      <w:r w:rsidRPr="0085328B">
        <w:rPr>
          <w:i/>
        </w:rPr>
        <w:t>CLASS Secondary Manual,</w:t>
      </w:r>
      <w:r>
        <w:t xml:space="preserve"> p. 55</w:t>
      </w:r>
      <w:r w:rsidRPr="00BC09E0">
        <w:t>). For the purposes of this report, we have inversed the observers scores, to be consistent with the range scores across all dimensions. Therefore</w:t>
      </w:r>
      <w:r>
        <w:t>,</w:t>
      </w:r>
      <w:r w:rsidRPr="00BC09E0">
        <w:t xml:space="preserve"> a high range score in this dimension indicates an absence of negative climate, and a low range score indicates the presence of negative climate.</w:t>
      </w:r>
      <w:r w:rsidRPr="00BC09E0">
        <w:rPr>
          <w:rStyle w:val="FootnoteReference"/>
        </w:rPr>
        <w:footnoteReference w:id="10"/>
      </w:r>
      <w:r w:rsidRPr="00BC09E0">
        <w:t xml:space="preserve"> </w:t>
      </w:r>
    </w:p>
    <w:p w14:paraId="0F58A2E7" w14:textId="77777777" w:rsidR="00FC42CC" w:rsidRPr="00BC17C2" w:rsidRDefault="00FC42CC" w:rsidP="00BC17C2">
      <w:pPr>
        <w:pStyle w:val="TableTitle0"/>
      </w:pPr>
      <w:r w:rsidRPr="00BC17C2">
        <w:t>Table 6. Negative Climate: Number of Classrooms for Each Rating and District Average</w:t>
      </w:r>
    </w:p>
    <w:p w14:paraId="566E23AD" w14:textId="77777777" w:rsidR="00FC42CC" w:rsidRPr="00BC17C2" w:rsidRDefault="00FC42CC" w:rsidP="00BC17C2">
      <w:pPr>
        <w:pStyle w:val="BodyTextDemi"/>
      </w:pPr>
      <w:r w:rsidRPr="00BC17C2">
        <w:t xml:space="preserve">Negative Climate District Average*: </w:t>
      </w:r>
      <w:bookmarkStart w:id="119" w:name="Dist_NC_Avg"/>
      <w:r w:rsidRPr="00BC17C2">
        <w:t>7.0</w:t>
      </w:r>
      <w:bookmarkEnd w:id="119"/>
    </w:p>
    <w:tbl>
      <w:tblPr>
        <w:tblStyle w:val="MSVTable1"/>
        <w:tblW w:w="5000" w:type="pct"/>
        <w:jc w:val="center"/>
        <w:tblLook w:val="04A0" w:firstRow="1" w:lastRow="0" w:firstColumn="1" w:lastColumn="0" w:noHBand="0" w:noVBand="1"/>
      </w:tblPr>
      <w:tblGrid>
        <w:gridCol w:w="1231"/>
        <w:gridCol w:w="761"/>
        <w:gridCol w:w="772"/>
        <w:gridCol w:w="952"/>
        <w:gridCol w:w="952"/>
        <w:gridCol w:w="952"/>
        <w:gridCol w:w="802"/>
        <w:gridCol w:w="803"/>
        <w:gridCol w:w="574"/>
        <w:gridCol w:w="1545"/>
      </w:tblGrid>
      <w:tr w:rsidR="00D549A8" w:rsidRPr="00E359BF" w14:paraId="6DE90A70" w14:textId="77777777" w:rsidTr="00B925C2">
        <w:trPr>
          <w:cnfStyle w:val="100000000000" w:firstRow="1" w:lastRow="0" w:firstColumn="0" w:lastColumn="0" w:oddVBand="0" w:evenVBand="0" w:oddHBand="0" w:evenHBand="0" w:firstRowFirstColumn="0" w:firstRowLastColumn="0" w:lastRowFirstColumn="0" w:lastRowLastColumn="0"/>
          <w:jc w:val="center"/>
        </w:trPr>
        <w:tc>
          <w:tcPr>
            <w:tcW w:w="1231" w:type="dxa"/>
            <w:vAlign w:val="center"/>
          </w:tcPr>
          <w:p w14:paraId="46CE6513" w14:textId="3207EBD9" w:rsidR="00D549A8" w:rsidRPr="00E359BF" w:rsidRDefault="00D549A8" w:rsidP="00B925C2">
            <w:pPr>
              <w:pStyle w:val="TableColHeadingCenter"/>
              <w:rPr>
                <w:rFonts w:eastAsia="MS Mincho"/>
              </w:rPr>
            </w:pPr>
            <w:bookmarkStart w:id="120" w:name="Tbl_NC"/>
            <w:r>
              <w:rPr>
                <w:rFonts w:eastAsia="MS Mincho"/>
              </w:rPr>
              <w:t>Grade Band</w:t>
            </w:r>
          </w:p>
        </w:tc>
        <w:tc>
          <w:tcPr>
            <w:tcW w:w="761" w:type="dxa"/>
            <w:vAlign w:val="center"/>
          </w:tcPr>
          <w:p w14:paraId="7708744C" w14:textId="74EFBA85" w:rsidR="00D549A8" w:rsidRPr="00E359BF" w:rsidRDefault="00D549A8" w:rsidP="00B925C2">
            <w:pPr>
              <w:pStyle w:val="TableColHeadingCenter"/>
              <w:rPr>
                <w:rFonts w:eastAsia="MS Mincho"/>
              </w:rPr>
            </w:pPr>
            <w:r w:rsidRPr="00E359BF">
              <w:rPr>
                <w:rFonts w:eastAsia="MS Mincho"/>
              </w:rPr>
              <w:t>Low Range</w:t>
            </w:r>
            <w:r>
              <w:rPr>
                <w:rFonts w:eastAsia="MS Mincho"/>
              </w:rPr>
              <w:t xml:space="preserve"> (1) </w:t>
            </w:r>
          </w:p>
        </w:tc>
        <w:tc>
          <w:tcPr>
            <w:tcW w:w="772" w:type="dxa"/>
            <w:vAlign w:val="center"/>
          </w:tcPr>
          <w:p w14:paraId="1A62851E" w14:textId="2BD38697" w:rsidR="00D549A8" w:rsidRPr="00E359BF" w:rsidRDefault="00D549A8" w:rsidP="00B925C2">
            <w:pPr>
              <w:pStyle w:val="TableColHeadingCenter"/>
              <w:rPr>
                <w:rFonts w:eastAsia="MS Mincho"/>
              </w:rPr>
            </w:pPr>
            <w:r w:rsidRPr="00E359BF">
              <w:rPr>
                <w:rFonts w:eastAsia="MS Mincho"/>
              </w:rPr>
              <w:t>Low Range</w:t>
            </w:r>
            <w:r>
              <w:rPr>
                <w:rFonts w:eastAsia="MS Mincho"/>
              </w:rPr>
              <w:t xml:space="preserve"> (2)</w:t>
            </w:r>
          </w:p>
        </w:tc>
        <w:tc>
          <w:tcPr>
            <w:tcW w:w="952" w:type="dxa"/>
            <w:vAlign w:val="center"/>
          </w:tcPr>
          <w:p w14:paraId="50998CF7" w14:textId="6CDF1583" w:rsidR="00D549A8" w:rsidRPr="00E359BF" w:rsidRDefault="00D549A8" w:rsidP="00B925C2">
            <w:pPr>
              <w:pStyle w:val="TableColHeadingCenter"/>
              <w:rPr>
                <w:rFonts w:eastAsia="MS Mincho"/>
              </w:rPr>
            </w:pPr>
            <w:r w:rsidRPr="00E359BF">
              <w:rPr>
                <w:rFonts w:eastAsia="MS Mincho"/>
              </w:rPr>
              <w:t>Middle Range</w:t>
            </w:r>
            <w:r>
              <w:rPr>
                <w:rFonts w:eastAsia="MS Mincho"/>
              </w:rPr>
              <w:t xml:space="preserve"> (3)</w:t>
            </w:r>
          </w:p>
        </w:tc>
        <w:tc>
          <w:tcPr>
            <w:tcW w:w="952" w:type="dxa"/>
            <w:vAlign w:val="center"/>
          </w:tcPr>
          <w:p w14:paraId="2DC1BAFF" w14:textId="45492771" w:rsidR="00D549A8" w:rsidRPr="00E359BF" w:rsidRDefault="00D549A8" w:rsidP="00B925C2">
            <w:pPr>
              <w:pStyle w:val="TableColHeadingCenter"/>
              <w:rPr>
                <w:rFonts w:eastAsia="MS Mincho"/>
              </w:rPr>
            </w:pPr>
            <w:r w:rsidRPr="00E359BF">
              <w:rPr>
                <w:rFonts w:eastAsia="MS Mincho"/>
              </w:rPr>
              <w:t>Middle Range</w:t>
            </w:r>
            <w:r>
              <w:rPr>
                <w:rFonts w:eastAsia="MS Mincho"/>
              </w:rPr>
              <w:t xml:space="preserve"> (4)</w:t>
            </w:r>
          </w:p>
        </w:tc>
        <w:tc>
          <w:tcPr>
            <w:tcW w:w="952" w:type="dxa"/>
            <w:vAlign w:val="center"/>
          </w:tcPr>
          <w:p w14:paraId="7C2F8540" w14:textId="227B06C6" w:rsidR="00D549A8" w:rsidRPr="00E359BF" w:rsidRDefault="00D549A8" w:rsidP="00B925C2">
            <w:pPr>
              <w:pStyle w:val="TableColHeadingCenter"/>
              <w:rPr>
                <w:rFonts w:eastAsia="MS Mincho"/>
              </w:rPr>
            </w:pPr>
            <w:r w:rsidRPr="00E359BF">
              <w:rPr>
                <w:rFonts w:eastAsia="MS Mincho"/>
              </w:rPr>
              <w:t>Middle Range</w:t>
            </w:r>
            <w:r>
              <w:rPr>
                <w:rFonts w:eastAsia="MS Mincho"/>
              </w:rPr>
              <w:t xml:space="preserve"> (5)</w:t>
            </w:r>
          </w:p>
        </w:tc>
        <w:tc>
          <w:tcPr>
            <w:tcW w:w="802" w:type="dxa"/>
            <w:vAlign w:val="center"/>
          </w:tcPr>
          <w:p w14:paraId="4617E66E" w14:textId="64BFA2E8" w:rsidR="00D549A8" w:rsidRPr="00E359BF" w:rsidRDefault="00D549A8" w:rsidP="00B925C2">
            <w:pPr>
              <w:pStyle w:val="TableColHeadingCenter"/>
              <w:rPr>
                <w:rFonts w:eastAsia="MS Mincho"/>
              </w:rPr>
            </w:pPr>
            <w:r w:rsidRPr="00E359BF">
              <w:rPr>
                <w:rFonts w:eastAsia="MS Mincho"/>
              </w:rPr>
              <w:t>High Range</w:t>
            </w:r>
            <w:r>
              <w:rPr>
                <w:rFonts w:eastAsia="MS Mincho"/>
              </w:rPr>
              <w:t xml:space="preserve"> (6)</w:t>
            </w:r>
          </w:p>
        </w:tc>
        <w:tc>
          <w:tcPr>
            <w:tcW w:w="803" w:type="dxa"/>
            <w:vAlign w:val="center"/>
          </w:tcPr>
          <w:p w14:paraId="1DEFDF4F" w14:textId="26D99B57" w:rsidR="00D549A8" w:rsidRPr="00E359BF" w:rsidRDefault="00D549A8" w:rsidP="00B925C2">
            <w:pPr>
              <w:pStyle w:val="TableColHeadingCenter"/>
              <w:rPr>
                <w:rFonts w:eastAsia="MS Mincho"/>
              </w:rPr>
            </w:pPr>
            <w:r w:rsidRPr="00E359BF">
              <w:rPr>
                <w:rFonts w:eastAsia="MS Mincho"/>
              </w:rPr>
              <w:t>High Range</w:t>
            </w:r>
            <w:r>
              <w:rPr>
                <w:rFonts w:eastAsia="MS Mincho"/>
              </w:rPr>
              <w:t xml:space="preserve"> (7)</w:t>
            </w:r>
          </w:p>
        </w:tc>
        <w:tc>
          <w:tcPr>
            <w:tcW w:w="574" w:type="dxa"/>
            <w:vAlign w:val="center"/>
          </w:tcPr>
          <w:p w14:paraId="165688E8" w14:textId="05291228" w:rsidR="00D549A8" w:rsidRPr="00E359BF" w:rsidRDefault="00D549A8" w:rsidP="00B925C2">
            <w:pPr>
              <w:pStyle w:val="TableColHeadingCenter"/>
              <w:rPr>
                <w:rFonts w:eastAsia="MS Mincho"/>
              </w:rPr>
            </w:pPr>
            <w:r>
              <w:rPr>
                <w:rFonts w:eastAsia="MS Mincho"/>
              </w:rPr>
              <w:t>n</w:t>
            </w:r>
          </w:p>
        </w:tc>
        <w:tc>
          <w:tcPr>
            <w:tcW w:w="1545" w:type="dxa"/>
            <w:vAlign w:val="center"/>
          </w:tcPr>
          <w:p w14:paraId="10CEF065" w14:textId="13AA28D4" w:rsidR="00D549A8" w:rsidRPr="00E359BF" w:rsidRDefault="00D549A8" w:rsidP="00B925C2">
            <w:pPr>
              <w:pStyle w:val="TableColHeadingCenter"/>
              <w:rPr>
                <w:rFonts w:eastAsia="MS Mincho"/>
              </w:rPr>
            </w:pPr>
            <w:r>
              <w:rPr>
                <w:rFonts w:eastAsia="MS Mincho"/>
              </w:rPr>
              <w:t>Average</w:t>
            </w:r>
          </w:p>
        </w:tc>
      </w:tr>
      <w:tr w:rsidR="000735BC" w:rsidRPr="00E359BF" w14:paraId="595EE5EA" w14:textId="77777777" w:rsidTr="00D549A8">
        <w:trPr>
          <w:cnfStyle w:val="000000100000" w:firstRow="0" w:lastRow="0" w:firstColumn="0" w:lastColumn="0" w:oddVBand="0" w:evenVBand="0" w:oddHBand="1" w:evenHBand="0" w:firstRowFirstColumn="0" w:firstRowLastColumn="0" w:lastRowFirstColumn="0" w:lastRowLastColumn="0"/>
          <w:jc w:val="center"/>
        </w:trPr>
        <w:tc>
          <w:tcPr>
            <w:tcW w:w="1231" w:type="dxa"/>
          </w:tcPr>
          <w:p w14:paraId="5BEB3482" w14:textId="77777777" w:rsidR="00E67AB1" w:rsidRPr="00E359BF" w:rsidRDefault="00E67AB1">
            <w:pPr>
              <w:pStyle w:val="TableText"/>
            </w:pPr>
            <w:r>
              <w:t>Grades PK-5</w:t>
            </w:r>
          </w:p>
        </w:tc>
        <w:tc>
          <w:tcPr>
            <w:tcW w:w="761" w:type="dxa"/>
          </w:tcPr>
          <w:p w14:paraId="694A4461" w14:textId="77777777" w:rsidR="00E67AB1" w:rsidRPr="00E359BF" w:rsidRDefault="00E67AB1">
            <w:pPr>
              <w:pStyle w:val="TableTextCentered"/>
              <w:rPr>
                <w:rFonts w:eastAsia="Times New Roman"/>
              </w:rPr>
            </w:pPr>
            <w:r>
              <w:rPr>
                <w:rFonts w:eastAsia="Times New Roman"/>
              </w:rPr>
              <w:t>0</w:t>
            </w:r>
          </w:p>
        </w:tc>
        <w:tc>
          <w:tcPr>
            <w:tcW w:w="772" w:type="dxa"/>
          </w:tcPr>
          <w:p w14:paraId="612E1F51" w14:textId="77777777" w:rsidR="00E67AB1" w:rsidRPr="00E359BF" w:rsidRDefault="00E67AB1">
            <w:pPr>
              <w:pStyle w:val="TableTextCentered"/>
              <w:rPr>
                <w:rFonts w:eastAsia="Times New Roman"/>
              </w:rPr>
            </w:pPr>
            <w:r>
              <w:rPr>
                <w:rFonts w:eastAsia="Times New Roman"/>
              </w:rPr>
              <w:t>0</w:t>
            </w:r>
          </w:p>
        </w:tc>
        <w:tc>
          <w:tcPr>
            <w:tcW w:w="952" w:type="dxa"/>
          </w:tcPr>
          <w:p w14:paraId="41745DB6" w14:textId="77777777" w:rsidR="00E67AB1" w:rsidRPr="00E359BF" w:rsidRDefault="00E67AB1">
            <w:pPr>
              <w:pStyle w:val="TableTextCentered"/>
              <w:rPr>
                <w:rFonts w:eastAsia="Times New Roman"/>
              </w:rPr>
            </w:pPr>
            <w:r>
              <w:rPr>
                <w:rFonts w:eastAsia="Times New Roman"/>
              </w:rPr>
              <w:t>0</w:t>
            </w:r>
          </w:p>
        </w:tc>
        <w:tc>
          <w:tcPr>
            <w:tcW w:w="952" w:type="dxa"/>
          </w:tcPr>
          <w:p w14:paraId="283BEF8D" w14:textId="77777777" w:rsidR="00E67AB1" w:rsidRPr="00E359BF" w:rsidRDefault="00E67AB1">
            <w:pPr>
              <w:pStyle w:val="TableTextCentered"/>
              <w:rPr>
                <w:rFonts w:eastAsia="Times New Roman"/>
              </w:rPr>
            </w:pPr>
            <w:r>
              <w:rPr>
                <w:rFonts w:eastAsia="Times New Roman"/>
              </w:rPr>
              <w:t>0</w:t>
            </w:r>
          </w:p>
        </w:tc>
        <w:tc>
          <w:tcPr>
            <w:tcW w:w="952" w:type="dxa"/>
          </w:tcPr>
          <w:p w14:paraId="1E61C54C" w14:textId="77777777" w:rsidR="00E67AB1" w:rsidRPr="00E359BF" w:rsidRDefault="00E67AB1">
            <w:pPr>
              <w:pStyle w:val="TableTextCentered"/>
              <w:rPr>
                <w:rFonts w:eastAsia="Times New Roman"/>
              </w:rPr>
            </w:pPr>
            <w:r>
              <w:rPr>
                <w:rFonts w:eastAsia="Times New Roman"/>
              </w:rPr>
              <w:t>0</w:t>
            </w:r>
          </w:p>
        </w:tc>
        <w:tc>
          <w:tcPr>
            <w:tcW w:w="802" w:type="dxa"/>
          </w:tcPr>
          <w:p w14:paraId="27DABC9E" w14:textId="77777777" w:rsidR="00E67AB1" w:rsidRPr="00E359BF" w:rsidRDefault="00E67AB1">
            <w:pPr>
              <w:pStyle w:val="TableTextCentered"/>
              <w:rPr>
                <w:rFonts w:eastAsia="Times New Roman"/>
              </w:rPr>
            </w:pPr>
            <w:r>
              <w:rPr>
                <w:rFonts w:eastAsia="Times New Roman"/>
              </w:rPr>
              <w:t>1</w:t>
            </w:r>
          </w:p>
        </w:tc>
        <w:tc>
          <w:tcPr>
            <w:tcW w:w="803" w:type="dxa"/>
          </w:tcPr>
          <w:p w14:paraId="0D82C23B" w14:textId="77777777" w:rsidR="00E67AB1" w:rsidRPr="00E359BF" w:rsidRDefault="00E67AB1">
            <w:pPr>
              <w:pStyle w:val="TableTextCentered"/>
              <w:rPr>
                <w:rFonts w:eastAsia="Times New Roman"/>
              </w:rPr>
            </w:pPr>
            <w:r>
              <w:rPr>
                <w:rFonts w:eastAsia="Times New Roman"/>
              </w:rPr>
              <w:t>25</w:t>
            </w:r>
          </w:p>
        </w:tc>
        <w:tc>
          <w:tcPr>
            <w:tcW w:w="574" w:type="dxa"/>
          </w:tcPr>
          <w:p w14:paraId="6C621A30" w14:textId="77777777" w:rsidR="00E67AB1" w:rsidRPr="00E359BF" w:rsidRDefault="00E67AB1">
            <w:pPr>
              <w:pStyle w:val="TableTextCentered"/>
              <w:rPr>
                <w:rFonts w:eastAsia="Times New Roman"/>
              </w:rPr>
            </w:pPr>
            <w:r>
              <w:rPr>
                <w:rFonts w:eastAsia="Times New Roman"/>
              </w:rPr>
              <w:t>26</w:t>
            </w:r>
          </w:p>
        </w:tc>
        <w:tc>
          <w:tcPr>
            <w:tcW w:w="1545" w:type="dxa"/>
          </w:tcPr>
          <w:p w14:paraId="0A938B97" w14:textId="77777777" w:rsidR="00E67AB1" w:rsidRPr="00E359BF" w:rsidRDefault="00E67AB1">
            <w:pPr>
              <w:pStyle w:val="TableTextCentered"/>
              <w:rPr>
                <w:rFonts w:eastAsia="Times New Roman"/>
              </w:rPr>
            </w:pPr>
            <w:r>
              <w:rPr>
                <w:rFonts w:eastAsia="Times New Roman"/>
              </w:rPr>
              <w:t>7.0</w:t>
            </w:r>
          </w:p>
        </w:tc>
      </w:tr>
      <w:tr w:rsidR="000735BC" w:rsidRPr="00E359BF" w14:paraId="3AAEA536" w14:textId="77777777" w:rsidTr="00D549A8">
        <w:trPr>
          <w:jc w:val="center"/>
        </w:trPr>
        <w:tc>
          <w:tcPr>
            <w:tcW w:w="1231" w:type="dxa"/>
          </w:tcPr>
          <w:p w14:paraId="28A7157B" w14:textId="77777777" w:rsidR="00E67AB1" w:rsidRPr="00E359BF" w:rsidRDefault="00E67AB1">
            <w:pPr>
              <w:pStyle w:val="TableText"/>
            </w:pPr>
            <w:r>
              <w:t>Grades 6-8</w:t>
            </w:r>
          </w:p>
        </w:tc>
        <w:tc>
          <w:tcPr>
            <w:tcW w:w="761" w:type="dxa"/>
          </w:tcPr>
          <w:p w14:paraId="2CEFD080" w14:textId="77777777" w:rsidR="00E67AB1" w:rsidRPr="00E359BF" w:rsidRDefault="00E67AB1">
            <w:pPr>
              <w:pStyle w:val="TableTextCentered"/>
              <w:rPr>
                <w:rFonts w:eastAsia="Times New Roman"/>
              </w:rPr>
            </w:pPr>
            <w:r>
              <w:rPr>
                <w:rFonts w:eastAsia="Times New Roman"/>
              </w:rPr>
              <w:t>0</w:t>
            </w:r>
          </w:p>
        </w:tc>
        <w:tc>
          <w:tcPr>
            <w:tcW w:w="772" w:type="dxa"/>
          </w:tcPr>
          <w:p w14:paraId="071E768D" w14:textId="77777777" w:rsidR="00E67AB1" w:rsidRPr="00E359BF" w:rsidRDefault="00E67AB1">
            <w:pPr>
              <w:pStyle w:val="TableTextCentered"/>
              <w:rPr>
                <w:rFonts w:eastAsia="Times New Roman"/>
              </w:rPr>
            </w:pPr>
            <w:r>
              <w:rPr>
                <w:rFonts w:eastAsia="Times New Roman"/>
              </w:rPr>
              <w:t>0</w:t>
            </w:r>
          </w:p>
        </w:tc>
        <w:tc>
          <w:tcPr>
            <w:tcW w:w="952" w:type="dxa"/>
          </w:tcPr>
          <w:p w14:paraId="36B6AD9B" w14:textId="77777777" w:rsidR="00E67AB1" w:rsidRPr="00E359BF" w:rsidRDefault="00E67AB1">
            <w:pPr>
              <w:pStyle w:val="TableTextCentered"/>
              <w:rPr>
                <w:rFonts w:eastAsia="Times New Roman"/>
              </w:rPr>
            </w:pPr>
            <w:r>
              <w:rPr>
                <w:rFonts w:eastAsia="Times New Roman"/>
              </w:rPr>
              <w:t>0</w:t>
            </w:r>
          </w:p>
        </w:tc>
        <w:tc>
          <w:tcPr>
            <w:tcW w:w="952" w:type="dxa"/>
          </w:tcPr>
          <w:p w14:paraId="192ED77F" w14:textId="77777777" w:rsidR="00E67AB1" w:rsidRPr="00E359BF" w:rsidRDefault="00E67AB1">
            <w:pPr>
              <w:pStyle w:val="TableTextCentered"/>
              <w:rPr>
                <w:rFonts w:eastAsia="Times New Roman"/>
              </w:rPr>
            </w:pPr>
            <w:r>
              <w:rPr>
                <w:rFonts w:eastAsia="Times New Roman"/>
              </w:rPr>
              <w:t>0</w:t>
            </w:r>
          </w:p>
        </w:tc>
        <w:tc>
          <w:tcPr>
            <w:tcW w:w="952" w:type="dxa"/>
          </w:tcPr>
          <w:p w14:paraId="350DE1DA" w14:textId="77777777" w:rsidR="00E67AB1" w:rsidRPr="00E359BF" w:rsidRDefault="00E67AB1">
            <w:pPr>
              <w:pStyle w:val="TableTextCentered"/>
              <w:rPr>
                <w:rFonts w:eastAsia="Times New Roman"/>
              </w:rPr>
            </w:pPr>
            <w:r>
              <w:rPr>
                <w:rFonts w:eastAsia="Times New Roman"/>
              </w:rPr>
              <w:t>0</w:t>
            </w:r>
          </w:p>
        </w:tc>
        <w:tc>
          <w:tcPr>
            <w:tcW w:w="802" w:type="dxa"/>
          </w:tcPr>
          <w:p w14:paraId="709E434E" w14:textId="77777777" w:rsidR="00E67AB1" w:rsidRPr="00E359BF" w:rsidRDefault="00E67AB1">
            <w:pPr>
              <w:pStyle w:val="TableTextCentered"/>
              <w:rPr>
                <w:rFonts w:eastAsia="Times New Roman"/>
              </w:rPr>
            </w:pPr>
            <w:r>
              <w:rPr>
                <w:rFonts w:eastAsia="Times New Roman"/>
              </w:rPr>
              <w:t>1</w:t>
            </w:r>
          </w:p>
        </w:tc>
        <w:tc>
          <w:tcPr>
            <w:tcW w:w="803" w:type="dxa"/>
          </w:tcPr>
          <w:p w14:paraId="028902BF" w14:textId="77777777" w:rsidR="00E67AB1" w:rsidRPr="00E359BF" w:rsidRDefault="00E67AB1">
            <w:pPr>
              <w:pStyle w:val="TableTextCentered"/>
              <w:rPr>
                <w:rFonts w:eastAsia="Times New Roman"/>
              </w:rPr>
            </w:pPr>
            <w:r>
              <w:rPr>
                <w:rFonts w:eastAsia="Times New Roman"/>
              </w:rPr>
              <w:t>13</w:t>
            </w:r>
          </w:p>
        </w:tc>
        <w:tc>
          <w:tcPr>
            <w:tcW w:w="574" w:type="dxa"/>
          </w:tcPr>
          <w:p w14:paraId="5D3B1328" w14:textId="77777777" w:rsidR="00E67AB1" w:rsidRPr="00E359BF" w:rsidRDefault="00E67AB1">
            <w:pPr>
              <w:pStyle w:val="TableTextCentered"/>
              <w:rPr>
                <w:rFonts w:eastAsia="Times New Roman"/>
              </w:rPr>
            </w:pPr>
            <w:r>
              <w:rPr>
                <w:rFonts w:eastAsia="Times New Roman"/>
              </w:rPr>
              <w:t>14</w:t>
            </w:r>
          </w:p>
        </w:tc>
        <w:tc>
          <w:tcPr>
            <w:tcW w:w="1545" w:type="dxa"/>
          </w:tcPr>
          <w:p w14:paraId="3E5AC119" w14:textId="77777777" w:rsidR="00E67AB1" w:rsidRPr="00E359BF" w:rsidRDefault="00E67AB1">
            <w:pPr>
              <w:pStyle w:val="TableTextCentered"/>
              <w:rPr>
                <w:rFonts w:eastAsia="Times New Roman"/>
              </w:rPr>
            </w:pPr>
            <w:r>
              <w:rPr>
                <w:rFonts w:eastAsia="Times New Roman"/>
              </w:rPr>
              <w:t>6.9</w:t>
            </w:r>
          </w:p>
        </w:tc>
      </w:tr>
      <w:tr w:rsidR="000735BC" w:rsidRPr="00E359BF" w14:paraId="5CC12565" w14:textId="77777777" w:rsidTr="00D549A8">
        <w:trPr>
          <w:cnfStyle w:val="000000100000" w:firstRow="0" w:lastRow="0" w:firstColumn="0" w:lastColumn="0" w:oddVBand="0" w:evenVBand="0" w:oddHBand="1" w:evenHBand="0" w:firstRowFirstColumn="0" w:firstRowLastColumn="0" w:lastRowFirstColumn="0" w:lastRowLastColumn="0"/>
          <w:jc w:val="center"/>
        </w:trPr>
        <w:tc>
          <w:tcPr>
            <w:tcW w:w="1231" w:type="dxa"/>
          </w:tcPr>
          <w:p w14:paraId="5904ED3F" w14:textId="77777777" w:rsidR="00E67AB1" w:rsidRPr="00E359BF" w:rsidRDefault="00E67AB1">
            <w:pPr>
              <w:pStyle w:val="TableText"/>
            </w:pPr>
            <w:r>
              <w:t>Grades 9-12</w:t>
            </w:r>
          </w:p>
        </w:tc>
        <w:tc>
          <w:tcPr>
            <w:tcW w:w="761" w:type="dxa"/>
          </w:tcPr>
          <w:p w14:paraId="2D0E618E" w14:textId="77777777" w:rsidR="00E67AB1" w:rsidRPr="00E359BF" w:rsidRDefault="00E67AB1">
            <w:pPr>
              <w:pStyle w:val="TableTextCentered"/>
              <w:rPr>
                <w:rFonts w:eastAsia="Times New Roman"/>
              </w:rPr>
            </w:pPr>
            <w:r>
              <w:rPr>
                <w:rFonts w:eastAsia="Times New Roman"/>
              </w:rPr>
              <w:t>0</w:t>
            </w:r>
          </w:p>
        </w:tc>
        <w:tc>
          <w:tcPr>
            <w:tcW w:w="772" w:type="dxa"/>
          </w:tcPr>
          <w:p w14:paraId="1BC14BFF" w14:textId="77777777" w:rsidR="00E67AB1" w:rsidRPr="00E359BF" w:rsidRDefault="00E67AB1">
            <w:pPr>
              <w:pStyle w:val="TableTextCentered"/>
              <w:rPr>
                <w:rFonts w:eastAsia="Times New Roman"/>
              </w:rPr>
            </w:pPr>
            <w:r>
              <w:rPr>
                <w:rFonts w:eastAsia="Times New Roman"/>
              </w:rPr>
              <w:t>0</w:t>
            </w:r>
          </w:p>
        </w:tc>
        <w:tc>
          <w:tcPr>
            <w:tcW w:w="952" w:type="dxa"/>
          </w:tcPr>
          <w:p w14:paraId="618D2D15" w14:textId="77777777" w:rsidR="00E67AB1" w:rsidRPr="00E359BF" w:rsidRDefault="00E67AB1">
            <w:pPr>
              <w:pStyle w:val="TableTextCentered"/>
              <w:rPr>
                <w:rFonts w:eastAsia="Times New Roman"/>
              </w:rPr>
            </w:pPr>
            <w:r>
              <w:rPr>
                <w:rFonts w:eastAsia="Times New Roman"/>
              </w:rPr>
              <w:t>0</w:t>
            </w:r>
          </w:p>
        </w:tc>
        <w:tc>
          <w:tcPr>
            <w:tcW w:w="952" w:type="dxa"/>
          </w:tcPr>
          <w:p w14:paraId="0007685B" w14:textId="77777777" w:rsidR="00E67AB1" w:rsidRPr="00E359BF" w:rsidRDefault="00E67AB1">
            <w:pPr>
              <w:pStyle w:val="TableTextCentered"/>
              <w:rPr>
                <w:rFonts w:eastAsia="Times New Roman"/>
              </w:rPr>
            </w:pPr>
            <w:r>
              <w:rPr>
                <w:rFonts w:eastAsia="Times New Roman"/>
              </w:rPr>
              <w:t>0</w:t>
            </w:r>
          </w:p>
        </w:tc>
        <w:tc>
          <w:tcPr>
            <w:tcW w:w="952" w:type="dxa"/>
          </w:tcPr>
          <w:p w14:paraId="373B29D9" w14:textId="77777777" w:rsidR="00E67AB1" w:rsidRPr="00E359BF" w:rsidRDefault="00E67AB1">
            <w:pPr>
              <w:pStyle w:val="TableTextCentered"/>
              <w:rPr>
                <w:rFonts w:eastAsia="Times New Roman"/>
              </w:rPr>
            </w:pPr>
            <w:r>
              <w:rPr>
                <w:rFonts w:eastAsia="Times New Roman"/>
              </w:rPr>
              <w:t>0</w:t>
            </w:r>
          </w:p>
        </w:tc>
        <w:tc>
          <w:tcPr>
            <w:tcW w:w="802" w:type="dxa"/>
          </w:tcPr>
          <w:p w14:paraId="73C14BE9" w14:textId="77777777" w:rsidR="00E67AB1" w:rsidRPr="00E359BF" w:rsidRDefault="00E67AB1">
            <w:pPr>
              <w:pStyle w:val="TableTextCentered"/>
              <w:rPr>
                <w:rFonts w:eastAsia="Times New Roman"/>
              </w:rPr>
            </w:pPr>
            <w:r>
              <w:rPr>
                <w:rFonts w:eastAsia="Times New Roman"/>
              </w:rPr>
              <w:t>0</w:t>
            </w:r>
          </w:p>
        </w:tc>
        <w:tc>
          <w:tcPr>
            <w:tcW w:w="803" w:type="dxa"/>
          </w:tcPr>
          <w:p w14:paraId="598A2E91" w14:textId="77777777" w:rsidR="00E67AB1" w:rsidRPr="00E359BF" w:rsidRDefault="00E67AB1">
            <w:pPr>
              <w:pStyle w:val="TableTextCentered"/>
              <w:rPr>
                <w:rFonts w:eastAsia="Times New Roman"/>
              </w:rPr>
            </w:pPr>
            <w:r>
              <w:rPr>
                <w:rFonts w:eastAsia="Times New Roman"/>
              </w:rPr>
              <w:t>19</w:t>
            </w:r>
          </w:p>
        </w:tc>
        <w:tc>
          <w:tcPr>
            <w:tcW w:w="574" w:type="dxa"/>
          </w:tcPr>
          <w:p w14:paraId="25295382" w14:textId="77777777" w:rsidR="00E67AB1" w:rsidRPr="00E359BF" w:rsidRDefault="00E67AB1">
            <w:pPr>
              <w:pStyle w:val="TableTextCentered"/>
              <w:rPr>
                <w:rFonts w:eastAsia="Times New Roman"/>
              </w:rPr>
            </w:pPr>
            <w:r>
              <w:rPr>
                <w:rFonts w:eastAsia="Times New Roman"/>
              </w:rPr>
              <w:t>19</w:t>
            </w:r>
          </w:p>
        </w:tc>
        <w:tc>
          <w:tcPr>
            <w:tcW w:w="1545" w:type="dxa"/>
          </w:tcPr>
          <w:p w14:paraId="3D756C1B" w14:textId="77777777" w:rsidR="00E67AB1" w:rsidRPr="00E359BF" w:rsidRDefault="00E67AB1">
            <w:pPr>
              <w:pStyle w:val="TableTextCentered"/>
              <w:rPr>
                <w:rFonts w:eastAsia="Times New Roman"/>
              </w:rPr>
            </w:pPr>
            <w:r>
              <w:rPr>
                <w:rFonts w:eastAsia="Times New Roman"/>
              </w:rPr>
              <w:t>7.0</w:t>
            </w:r>
          </w:p>
        </w:tc>
      </w:tr>
      <w:tr w:rsidR="00D549A8" w:rsidRPr="00E359BF" w14:paraId="16A83123" w14:textId="77777777" w:rsidTr="00D549A8">
        <w:trPr>
          <w:jc w:val="center"/>
        </w:trPr>
        <w:tc>
          <w:tcPr>
            <w:tcW w:w="1231" w:type="dxa"/>
          </w:tcPr>
          <w:p w14:paraId="5F10CBE7" w14:textId="33E00837" w:rsidR="00D549A8" w:rsidRDefault="002B50C4" w:rsidP="002B50C4">
            <w:pPr>
              <w:pStyle w:val="TableSubheadingCentered"/>
              <w:jc w:val="left"/>
            </w:pPr>
            <w:r>
              <w:t>Totals</w:t>
            </w:r>
          </w:p>
        </w:tc>
        <w:tc>
          <w:tcPr>
            <w:tcW w:w="761" w:type="dxa"/>
          </w:tcPr>
          <w:p w14:paraId="226B516F" w14:textId="66EC96F4" w:rsidR="00D549A8" w:rsidRDefault="002B50C4" w:rsidP="002B50C4">
            <w:pPr>
              <w:pStyle w:val="TableSubheadingCentered"/>
              <w:rPr>
                <w:rFonts w:eastAsia="Times New Roman"/>
              </w:rPr>
            </w:pPr>
            <w:r w:rsidRPr="002B50C4">
              <w:t>0</w:t>
            </w:r>
          </w:p>
        </w:tc>
        <w:tc>
          <w:tcPr>
            <w:tcW w:w="772" w:type="dxa"/>
          </w:tcPr>
          <w:p w14:paraId="0A1FD41D" w14:textId="1D36C13F" w:rsidR="00D549A8" w:rsidRDefault="002B50C4" w:rsidP="002B50C4">
            <w:pPr>
              <w:pStyle w:val="TableSubheadingCentered"/>
              <w:rPr>
                <w:rFonts w:eastAsia="Times New Roman"/>
              </w:rPr>
            </w:pPr>
            <w:r w:rsidRPr="002B50C4">
              <w:t>0</w:t>
            </w:r>
          </w:p>
        </w:tc>
        <w:tc>
          <w:tcPr>
            <w:tcW w:w="952" w:type="dxa"/>
          </w:tcPr>
          <w:p w14:paraId="02190646" w14:textId="53E62D26" w:rsidR="00D549A8" w:rsidRDefault="002B50C4" w:rsidP="002B50C4">
            <w:pPr>
              <w:pStyle w:val="TableSubheadingCentered"/>
              <w:rPr>
                <w:rFonts w:eastAsia="Times New Roman"/>
              </w:rPr>
            </w:pPr>
            <w:r w:rsidRPr="002B50C4">
              <w:t>0</w:t>
            </w:r>
          </w:p>
        </w:tc>
        <w:tc>
          <w:tcPr>
            <w:tcW w:w="952" w:type="dxa"/>
          </w:tcPr>
          <w:p w14:paraId="15126594" w14:textId="405EFDAC" w:rsidR="00D549A8" w:rsidRDefault="002B50C4" w:rsidP="002B50C4">
            <w:pPr>
              <w:pStyle w:val="TableSubheadingCentered"/>
              <w:rPr>
                <w:rFonts w:eastAsia="Times New Roman"/>
              </w:rPr>
            </w:pPr>
            <w:r w:rsidRPr="002B50C4">
              <w:t>0</w:t>
            </w:r>
          </w:p>
        </w:tc>
        <w:tc>
          <w:tcPr>
            <w:tcW w:w="952" w:type="dxa"/>
          </w:tcPr>
          <w:p w14:paraId="7DCF9071" w14:textId="1736746C" w:rsidR="00D549A8" w:rsidRDefault="002B50C4" w:rsidP="002B50C4">
            <w:pPr>
              <w:pStyle w:val="TableSubheadingCentered"/>
              <w:rPr>
                <w:rFonts w:eastAsia="Times New Roman"/>
              </w:rPr>
            </w:pPr>
            <w:r w:rsidRPr="002B50C4">
              <w:t>0</w:t>
            </w:r>
          </w:p>
        </w:tc>
        <w:tc>
          <w:tcPr>
            <w:tcW w:w="802" w:type="dxa"/>
          </w:tcPr>
          <w:p w14:paraId="1EE5404E" w14:textId="7EC2222A" w:rsidR="00D549A8" w:rsidRDefault="00F13CCD" w:rsidP="002B50C4">
            <w:pPr>
              <w:pStyle w:val="TableSubheadingCentered"/>
              <w:rPr>
                <w:rFonts w:eastAsia="Times New Roman"/>
              </w:rPr>
            </w:pPr>
            <w:r>
              <w:rPr>
                <w:rFonts w:eastAsia="Times New Roman"/>
              </w:rPr>
              <w:t>2</w:t>
            </w:r>
          </w:p>
        </w:tc>
        <w:tc>
          <w:tcPr>
            <w:tcW w:w="803" w:type="dxa"/>
          </w:tcPr>
          <w:p w14:paraId="5BE0B08C" w14:textId="369F6B54" w:rsidR="00D549A8" w:rsidRDefault="002B50C4" w:rsidP="002B50C4">
            <w:pPr>
              <w:pStyle w:val="TableSubheadingCentered"/>
              <w:rPr>
                <w:rFonts w:eastAsia="Times New Roman"/>
              </w:rPr>
            </w:pPr>
            <w:r w:rsidRPr="002B50C4">
              <w:t>57</w:t>
            </w:r>
          </w:p>
        </w:tc>
        <w:tc>
          <w:tcPr>
            <w:tcW w:w="574" w:type="dxa"/>
          </w:tcPr>
          <w:p w14:paraId="55E1DE3F" w14:textId="09228C7F" w:rsidR="00D549A8" w:rsidRDefault="00D549A8" w:rsidP="002B50C4">
            <w:pPr>
              <w:pStyle w:val="TableSubheadingCentered"/>
              <w:rPr>
                <w:rFonts w:eastAsia="Times New Roman"/>
              </w:rPr>
            </w:pPr>
            <w:r>
              <w:rPr>
                <w:rFonts w:eastAsia="Times New Roman"/>
              </w:rPr>
              <w:t>59</w:t>
            </w:r>
          </w:p>
        </w:tc>
        <w:tc>
          <w:tcPr>
            <w:tcW w:w="1545" w:type="dxa"/>
          </w:tcPr>
          <w:p w14:paraId="55180C99" w14:textId="0490930E" w:rsidR="00D549A8" w:rsidRDefault="00F13CCD" w:rsidP="002B50C4">
            <w:pPr>
              <w:pStyle w:val="TableSubheadingCentered"/>
              <w:rPr>
                <w:rFonts w:eastAsia="Times New Roman"/>
              </w:rPr>
            </w:pPr>
            <w:r>
              <w:rPr>
                <w:rFonts w:eastAsia="Times New Roman"/>
              </w:rPr>
              <w:t>7.0</w:t>
            </w:r>
          </w:p>
        </w:tc>
      </w:tr>
    </w:tbl>
    <w:bookmarkEnd w:id="120"/>
    <w:p w14:paraId="775CE28A" w14:textId="04E57F96" w:rsidR="00FC42CC" w:rsidRPr="00BC09E0" w:rsidRDefault="00FC42CC" w:rsidP="00BC17C2">
      <w:pPr>
        <w:pStyle w:val="TableNote"/>
      </w:pPr>
      <w:r w:rsidRPr="00A96DD7">
        <w:t xml:space="preserve">*The district average is an average of the observation scores. In Table 6, the district average is computed as: </w:t>
      </w:r>
      <w:bookmarkStart w:id="121" w:name="Dist_NC_Calc"/>
      <w:r>
        <w:t>([6 x 2] + [7 x 57]) ÷ 59 observations = 7.0</w:t>
      </w:r>
      <w:bookmarkEnd w:id="121"/>
    </w:p>
    <w:p w14:paraId="416BC364" w14:textId="3C558CA3" w:rsidR="00FC42CC" w:rsidRPr="00BC09E0" w:rsidRDefault="00FC42CC" w:rsidP="00BC17C2">
      <w:pPr>
        <w:pStyle w:val="BodyText"/>
      </w:pPr>
      <w:r w:rsidRPr="00524A30">
        <w:rPr>
          <w:rStyle w:val="BodyTextDemiChar"/>
        </w:rPr>
        <w:t>Ratings in the Low Range.</w:t>
      </w:r>
      <w:r w:rsidRPr="00BC09E0">
        <w:rPr>
          <w:b/>
        </w:rPr>
        <w:t xml:space="preserve"> </w:t>
      </w:r>
      <w:r w:rsidRPr="00BC09E0">
        <w:t>Negativity is pervasive. The teacher may express constant irritation, annoyance, or anger; unduly criticize students; or consistently use a harsh tone and/or take a harsh stance as he or she interacts with students. Threats or yelling are frequently used to establish control. Language is disrespectful and sarcastic. Severe negativity, such as the following actions, would lead to a high rating on negative climate, even if the action is not extended: students bullying one another, a teacher hitting a student, or students physically fighting with one another.</w:t>
      </w:r>
    </w:p>
    <w:p w14:paraId="5E33A586" w14:textId="48A9FCD6" w:rsidR="00FC42CC" w:rsidRPr="00BC09E0" w:rsidRDefault="00FC42CC" w:rsidP="00BC17C2">
      <w:pPr>
        <w:pStyle w:val="BodyTextposthead"/>
      </w:pPr>
      <w:r w:rsidRPr="00524A30">
        <w:rPr>
          <w:rStyle w:val="BodyTextDemiChar"/>
        </w:rPr>
        <w:t>Ratings in the Middle Range.</w:t>
      </w:r>
      <w:r w:rsidRPr="00BC09E0">
        <w:t xml:space="preserve"> There are some expressions of mild negativity by the teacher or students. The teacher may express irritability, use a harsh tone, and/or express annoyance—usually during difficult moments in the classroom. Threats or yelling may be used to establish control over the classroom, but not constantly; they are used more as a response to situations. At times, the teacher and students may be sarcastic or disrespectful toward one another.</w:t>
      </w:r>
    </w:p>
    <w:p w14:paraId="0D4711CB" w14:textId="4F9CAD1C" w:rsidR="00FC42CC" w:rsidRDefault="00FC42CC" w:rsidP="00BC17C2">
      <w:pPr>
        <w:pStyle w:val="BodyTextposthead"/>
      </w:pPr>
      <w:r w:rsidRPr="00524A30">
        <w:rPr>
          <w:rStyle w:val="BodyTextDemiChar"/>
        </w:rPr>
        <w:t>Ratings in the High Range.</w:t>
      </w:r>
      <w:r w:rsidRPr="00BC09E0">
        <w:t xml:space="preserve"> There is no display of negativity: No strong expressions of anger or aggression are exhibited, either by the teacher or students; if there is such a display, it is contained </w:t>
      </w:r>
      <w:r w:rsidRPr="00BC09E0">
        <w:lastRenderedPageBreak/>
        <w:t>and does not escalate. The teacher does not issue threats or yell to establish control. The teacher and students are respectful and do not express sarcasm.</w:t>
      </w:r>
      <w:r>
        <w:br w:type="page"/>
      </w:r>
    </w:p>
    <w:p w14:paraId="7A8240D4" w14:textId="77777777" w:rsidR="00FC42CC" w:rsidRPr="001D3D69" w:rsidRDefault="00FC42CC" w:rsidP="009A6A12">
      <w:pPr>
        <w:pStyle w:val="Heading2-SIOR"/>
        <w:outlineLvl w:val="2"/>
      </w:pPr>
      <w:bookmarkStart w:id="122" w:name="_Toc430114879"/>
      <w:bookmarkStart w:id="123" w:name="_Toc218067862"/>
      <w:r w:rsidRPr="001D3D69">
        <w:lastRenderedPageBreak/>
        <w:t>Behavior Management</w:t>
      </w:r>
      <w:bookmarkEnd w:id="122"/>
      <w:bookmarkEnd w:id="123"/>
    </w:p>
    <w:p w14:paraId="71FE0C09" w14:textId="77777777" w:rsidR="00FC42CC" w:rsidRPr="00BC09E0" w:rsidRDefault="00FC42CC" w:rsidP="001D3D69">
      <w:pPr>
        <w:pStyle w:val="BodyTextDomain"/>
      </w:pPr>
      <w:r w:rsidRPr="00BC09E0">
        <w:t xml:space="preserve">Classroom Organization domain, </w:t>
      </w:r>
      <w:r>
        <w:t>G</w:t>
      </w:r>
      <w:r w:rsidRPr="00BC09E0">
        <w:t xml:space="preserve">rades </w:t>
      </w:r>
      <w:r w:rsidRPr="001D3D69">
        <w:t>PK</w:t>
      </w:r>
      <w:r w:rsidRPr="00BC09E0">
        <w:t>−</w:t>
      </w:r>
      <w:r>
        <w:t>12</w:t>
      </w:r>
    </w:p>
    <w:p w14:paraId="3A209B66" w14:textId="77777777" w:rsidR="00FC42CC" w:rsidRPr="00BC09E0" w:rsidRDefault="00FC42CC" w:rsidP="001D3D69">
      <w:pPr>
        <w:pStyle w:val="BodyText"/>
      </w:pPr>
      <w:r w:rsidRPr="00BC09E0">
        <w:t>Behavior Management refers to the teacher’s ability to provide clear behavioral expectations and use effective methods to prevent and redirect misbehavior (</w:t>
      </w:r>
      <w:r w:rsidRPr="00BC09E0">
        <w:rPr>
          <w:i/>
        </w:rPr>
        <w:t xml:space="preserve">CLASS </w:t>
      </w:r>
      <w:r>
        <w:rPr>
          <w:i/>
        </w:rPr>
        <w:t>PK–</w:t>
      </w:r>
      <w:r w:rsidRPr="00BC09E0">
        <w:rPr>
          <w:i/>
        </w:rPr>
        <w:t>3 Manual</w:t>
      </w:r>
      <w:r w:rsidRPr="00BC09E0">
        <w:t xml:space="preserve">, p. 45, </w:t>
      </w:r>
      <w:r w:rsidRPr="00BC09E0">
        <w:rPr>
          <w:i/>
        </w:rPr>
        <w:t xml:space="preserve">CLASS Upper Elementary Manual, </w:t>
      </w:r>
      <w:r w:rsidRPr="00BC09E0">
        <w:t>p. 41</w:t>
      </w:r>
      <w:r>
        <w:t xml:space="preserve">, </w:t>
      </w:r>
      <w:r w:rsidRPr="0085328B">
        <w:rPr>
          <w:i/>
        </w:rPr>
        <w:t>CLASS Secondary Manual</w:t>
      </w:r>
      <w:r>
        <w:t>, p. 41</w:t>
      </w:r>
      <w:r w:rsidRPr="00BC09E0">
        <w:t>).</w:t>
      </w:r>
    </w:p>
    <w:p w14:paraId="0FF661B6" w14:textId="77777777" w:rsidR="00FC42CC" w:rsidRPr="001D3D69" w:rsidRDefault="00FC42CC" w:rsidP="001D3D69">
      <w:pPr>
        <w:pStyle w:val="TableTitle0"/>
      </w:pPr>
      <w:r w:rsidRPr="001D3D69">
        <w:t>Table 7. Behavior Management: Number of Classrooms for Each Rating and District Average</w:t>
      </w:r>
    </w:p>
    <w:p w14:paraId="7A0F4BCB" w14:textId="77777777" w:rsidR="00FC42CC" w:rsidRPr="001D3D69" w:rsidRDefault="00FC42CC" w:rsidP="001D3D69">
      <w:pPr>
        <w:pStyle w:val="BodyTextDemi"/>
      </w:pPr>
      <w:r w:rsidRPr="001D3D69">
        <w:t xml:space="preserve">Behavior Management District Average*: </w:t>
      </w:r>
      <w:bookmarkStart w:id="124" w:name="Dist_BM_Avg"/>
      <w:r w:rsidRPr="001D3D69">
        <w:t>6.7</w:t>
      </w:r>
      <w:bookmarkEnd w:id="124"/>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8C694C" w:rsidRPr="00E359BF" w14:paraId="589A5C9A" w14:textId="77777777" w:rsidTr="00B925C2">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6CE0CECA" w14:textId="083F9930" w:rsidR="008C694C" w:rsidRPr="00E359BF" w:rsidRDefault="008C694C" w:rsidP="00B925C2">
            <w:pPr>
              <w:pStyle w:val="TableColHeadingCenter"/>
              <w:rPr>
                <w:rFonts w:eastAsia="MS Mincho"/>
              </w:rPr>
            </w:pPr>
            <w:bookmarkStart w:id="125" w:name="Tbl_BM"/>
            <w:r>
              <w:rPr>
                <w:rFonts w:eastAsia="MS Mincho"/>
              </w:rPr>
              <w:t>Grade Band</w:t>
            </w:r>
          </w:p>
        </w:tc>
        <w:tc>
          <w:tcPr>
            <w:tcW w:w="874" w:type="dxa"/>
            <w:vAlign w:val="center"/>
          </w:tcPr>
          <w:p w14:paraId="0769F9CC" w14:textId="0AE46C5B" w:rsidR="008C694C" w:rsidRPr="00E359BF" w:rsidRDefault="008C694C" w:rsidP="00B925C2">
            <w:pPr>
              <w:pStyle w:val="TableColHeadingCenter"/>
              <w:rPr>
                <w:rFonts w:eastAsia="MS Mincho"/>
              </w:rPr>
            </w:pPr>
            <w:r w:rsidRPr="00E359BF">
              <w:rPr>
                <w:rFonts w:eastAsia="MS Mincho"/>
              </w:rPr>
              <w:t>Low Range</w:t>
            </w:r>
            <w:r>
              <w:rPr>
                <w:rFonts w:eastAsia="MS Mincho"/>
              </w:rPr>
              <w:t xml:space="preserve"> (1) </w:t>
            </w:r>
          </w:p>
        </w:tc>
        <w:tc>
          <w:tcPr>
            <w:tcW w:w="874" w:type="dxa"/>
            <w:vAlign w:val="center"/>
          </w:tcPr>
          <w:p w14:paraId="07A0B57E" w14:textId="781D8F16" w:rsidR="008C694C" w:rsidRPr="00E359BF" w:rsidRDefault="008C694C" w:rsidP="00B925C2">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3B5F66F5" w14:textId="21072964" w:rsidR="008C694C" w:rsidRPr="00E359BF" w:rsidRDefault="008C694C" w:rsidP="00B925C2">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55FDAA15" w14:textId="2ACBB879" w:rsidR="008C694C" w:rsidRPr="00E359BF" w:rsidRDefault="008C694C" w:rsidP="00B925C2">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7F72C2BD" w14:textId="6470B6F2" w:rsidR="008C694C" w:rsidRPr="00E359BF" w:rsidRDefault="008C694C" w:rsidP="00B925C2">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70A5C810" w14:textId="53275C92" w:rsidR="008C694C" w:rsidRPr="00E359BF" w:rsidRDefault="008C694C" w:rsidP="00B925C2">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22F91450" w14:textId="28173424" w:rsidR="008C694C" w:rsidRPr="00E359BF" w:rsidRDefault="008C694C" w:rsidP="00B925C2">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488CF656" w14:textId="1D382086" w:rsidR="008C694C" w:rsidRPr="00E359BF" w:rsidRDefault="008C694C" w:rsidP="00B925C2">
            <w:pPr>
              <w:pStyle w:val="TableColHeadingCenter"/>
              <w:rPr>
                <w:rFonts w:eastAsia="MS Mincho"/>
              </w:rPr>
            </w:pPr>
            <w:r>
              <w:rPr>
                <w:rFonts w:eastAsia="MS Mincho"/>
              </w:rPr>
              <w:t>n</w:t>
            </w:r>
          </w:p>
        </w:tc>
        <w:tc>
          <w:tcPr>
            <w:tcW w:w="892" w:type="dxa"/>
            <w:vAlign w:val="center"/>
          </w:tcPr>
          <w:p w14:paraId="62D320B3" w14:textId="0D44672F" w:rsidR="008C694C" w:rsidRPr="00E359BF" w:rsidRDefault="008C694C" w:rsidP="00B925C2">
            <w:pPr>
              <w:pStyle w:val="TableColHeadingCenter"/>
              <w:rPr>
                <w:rFonts w:eastAsia="MS Mincho"/>
              </w:rPr>
            </w:pPr>
            <w:r>
              <w:rPr>
                <w:rFonts w:eastAsia="MS Mincho"/>
              </w:rPr>
              <w:t>Average</w:t>
            </w:r>
          </w:p>
        </w:tc>
      </w:tr>
      <w:tr w:rsidR="000735BC" w:rsidRPr="00E359BF" w14:paraId="2AECAB04" w14:textId="77777777" w:rsidTr="002B50C4">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2090C98C" w14:textId="77777777" w:rsidR="00BF42C7" w:rsidRPr="00E359BF" w:rsidRDefault="00BF42C7">
            <w:pPr>
              <w:pStyle w:val="TableText"/>
            </w:pPr>
            <w:r>
              <w:t>Grades PK-5</w:t>
            </w:r>
          </w:p>
        </w:tc>
        <w:tc>
          <w:tcPr>
            <w:tcW w:w="874" w:type="dxa"/>
          </w:tcPr>
          <w:p w14:paraId="6D90C491" w14:textId="77777777" w:rsidR="00BF42C7" w:rsidRPr="00E359BF" w:rsidRDefault="00BF42C7">
            <w:pPr>
              <w:pStyle w:val="TableTextCentered"/>
              <w:rPr>
                <w:rFonts w:eastAsia="Times New Roman"/>
              </w:rPr>
            </w:pPr>
            <w:r>
              <w:rPr>
                <w:rFonts w:eastAsia="Times New Roman"/>
              </w:rPr>
              <w:t>0</w:t>
            </w:r>
          </w:p>
        </w:tc>
        <w:tc>
          <w:tcPr>
            <w:tcW w:w="874" w:type="dxa"/>
          </w:tcPr>
          <w:p w14:paraId="65D1DE2B" w14:textId="77777777" w:rsidR="00BF42C7" w:rsidRPr="00E359BF" w:rsidRDefault="00BF42C7">
            <w:pPr>
              <w:pStyle w:val="TableTextCentered"/>
              <w:rPr>
                <w:rFonts w:eastAsia="Times New Roman"/>
              </w:rPr>
            </w:pPr>
            <w:r>
              <w:rPr>
                <w:rFonts w:eastAsia="Times New Roman"/>
              </w:rPr>
              <w:t>0</w:t>
            </w:r>
          </w:p>
        </w:tc>
        <w:tc>
          <w:tcPr>
            <w:tcW w:w="874" w:type="dxa"/>
          </w:tcPr>
          <w:p w14:paraId="3F44FC40" w14:textId="77777777" w:rsidR="00BF42C7" w:rsidRPr="00E359BF" w:rsidRDefault="00BF42C7">
            <w:pPr>
              <w:pStyle w:val="TableTextCentered"/>
              <w:rPr>
                <w:rFonts w:eastAsia="Times New Roman"/>
              </w:rPr>
            </w:pPr>
            <w:r>
              <w:rPr>
                <w:rFonts w:eastAsia="Times New Roman"/>
              </w:rPr>
              <w:t>0</w:t>
            </w:r>
          </w:p>
        </w:tc>
        <w:tc>
          <w:tcPr>
            <w:tcW w:w="875" w:type="dxa"/>
          </w:tcPr>
          <w:p w14:paraId="548DFAEA" w14:textId="77777777" w:rsidR="00BF42C7" w:rsidRPr="00E359BF" w:rsidRDefault="00BF42C7">
            <w:pPr>
              <w:pStyle w:val="TableTextCentered"/>
              <w:rPr>
                <w:rFonts w:eastAsia="Times New Roman"/>
              </w:rPr>
            </w:pPr>
            <w:r>
              <w:rPr>
                <w:rFonts w:eastAsia="Times New Roman"/>
              </w:rPr>
              <w:t>0</w:t>
            </w:r>
          </w:p>
        </w:tc>
        <w:tc>
          <w:tcPr>
            <w:tcW w:w="875" w:type="dxa"/>
          </w:tcPr>
          <w:p w14:paraId="65DFD0C7" w14:textId="77777777" w:rsidR="00BF42C7" w:rsidRPr="00E359BF" w:rsidRDefault="00BF42C7">
            <w:pPr>
              <w:pStyle w:val="TableTextCentered"/>
              <w:rPr>
                <w:rFonts w:eastAsia="Times New Roman"/>
              </w:rPr>
            </w:pPr>
            <w:r>
              <w:rPr>
                <w:rFonts w:eastAsia="Times New Roman"/>
              </w:rPr>
              <w:t>4</w:t>
            </w:r>
          </w:p>
        </w:tc>
        <w:tc>
          <w:tcPr>
            <w:tcW w:w="874" w:type="dxa"/>
          </w:tcPr>
          <w:p w14:paraId="5659401A" w14:textId="77777777" w:rsidR="00BF42C7" w:rsidRPr="00E359BF" w:rsidRDefault="00BF42C7">
            <w:pPr>
              <w:pStyle w:val="TableTextCentered"/>
              <w:rPr>
                <w:rFonts w:eastAsia="Times New Roman"/>
              </w:rPr>
            </w:pPr>
            <w:r>
              <w:rPr>
                <w:rFonts w:eastAsia="Times New Roman"/>
              </w:rPr>
              <w:t>4</w:t>
            </w:r>
          </w:p>
        </w:tc>
        <w:tc>
          <w:tcPr>
            <w:tcW w:w="875" w:type="dxa"/>
          </w:tcPr>
          <w:p w14:paraId="38FD0F2B" w14:textId="77777777" w:rsidR="00BF42C7" w:rsidRPr="00E359BF" w:rsidRDefault="00BF42C7">
            <w:pPr>
              <w:pStyle w:val="TableTextCentered"/>
              <w:rPr>
                <w:rFonts w:eastAsia="Times New Roman"/>
              </w:rPr>
            </w:pPr>
            <w:r>
              <w:rPr>
                <w:rFonts w:eastAsia="Times New Roman"/>
              </w:rPr>
              <w:t>18</w:t>
            </w:r>
          </w:p>
        </w:tc>
        <w:tc>
          <w:tcPr>
            <w:tcW w:w="900" w:type="dxa"/>
          </w:tcPr>
          <w:p w14:paraId="5F3BC9C6" w14:textId="77777777" w:rsidR="00BF42C7" w:rsidRPr="00E359BF" w:rsidRDefault="00BF42C7">
            <w:pPr>
              <w:pStyle w:val="TableTextCentered"/>
              <w:rPr>
                <w:rFonts w:eastAsia="Times New Roman"/>
              </w:rPr>
            </w:pPr>
            <w:r>
              <w:rPr>
                <w:rFonts w:eastAsia="Times New Roman"/>
              </w:rPr>
              <w:t>26</w:t>
            </w:r>
          </w:p>
        </w:tc>
        <w:tc>
          <w:tcPr>
            <w:tcW w:w="892" w:type="dxa"/>
          </w:tcPr>
          <w:p w14:paraId="13B89304" w14:textId="77777777" w:rsidR="00BF42C7" w:rsidRPr="00E359BF" w:rsidRDefault="00BF42C7">
            <w:pPr>
              <w:pStyle w:val="TableTextCentered"/>
              <w:rPr>
                <w:rFonts w:eastAsia="Times New Roman"/>
              </w:rPr>
            </w:pPr>
            <w:r>
              <w:rPr>
                <w:rFonts w:eastAsia="Times New Roman"/>
              </w:rPr>
              <w:t>6.5</w:t>
            </w:r>
          </w:p>
        </w:tc>
      </w:tr>
      <w:tr w:rsidR="000735BC" w:rsidRPr="00E359BF" w14:paraId="439A661B" w14:textId="77777777" w:rsidTr="002B50C4">
        <w:trPr>
          <w:jc w:val="center"/>
        </w:trPr>
        <w:tc>
          <w:tcPr>
            <w:tcW w:w="1431" w:type="dxa"/>
          </w:tcPr>
          <w:p w14:paraId="54697286" w14:textId="77777777" w:rsidR="00BF42C7" w:rsidRPr="00E359BF" w:rsidRDefault="00BF42C7">
            <w:pPr>
              <w:pStyle w:val="TableText"/>
            </w:pPr>
            <w:r>
              <w:t>Grades 6-8</w:t>
            </w:r>
          </w:p>
        </w:tc>
        <w:tc>
          <w:tcPr>
            <w:tcW w:w="874" w:type="dxa"/>
          </w:tcPr>
          <w:p w14:paraId="6C5B4FC0" w14:textId="77777777" w:rsidR="00BF42C7" w:rsidRPr="00E359BF" w:rsidRDefault="00BF42C7">
            <w:pPr>
              <w:pStyle w:val="TableTextCentered"/>
              <w:rPr>
                <w:rFonts w:eastAsia="Times New Roman"/>
              </w:rPr>
            </w:pPr>
            <w:r>
              <w:rPr>
                <w:rFonts w:eastAsia="Times New Roman"/>
              </w:rPr>
              <w:t>0</w:t>
            </w:r>
          </w:p>
        </w:tc>
        <w:tc>
          <w:tcPr>
            <w:tcW w:w="874" w:type="dxa"/>
          </w:tcPr>
          <w:p w14:paraId="060F6720" w14:textId="77777777" w:rsidR="00BF42C7" w:rsidRPr="00E359BF" w:rsidRDefault="00BF42C7">
            <w:pPr>
              <w:pStyle w:val="TableTextCentered"/>
              <w:rPr>
                <w:rFonts w:eastAsia="Times New Roman"/>
              </w:rPr>
            </w:pPr>
            <w:r>
              <w:rPr>
                <w:rFonts w:eastAsia="Times New Roman"/>
              </w:rPr>
              <w:t>0</w:t>
            </w:r>
          </w:p>
        </w:tc>
        <w:tc>
          <w:tcPr>
            <w:tcW w:w="874" w:type="dxa"/>
          </w:tcPr>
          <w:p w14:paraId="17F3D92B" w14:textId="77777777" w:rsidR="00BF42C7" w:rsidRPr="00E359BF" w:rsidRDefault="00BF42C7">
            <w:pPr>
              <w:pStyle w:val="TableTextCentered"/>
              <w:rPr>
                <w:rFonts w:eastAsia="Times New Roman"/>
              </w:rPr>
            </w:pPr>
            <w:r>
              <w:rPr>
                <w:rFonts w:eastAsia="Times New Roman"/>
              </w:rPr>
              <w:t>0</w:t>
            </w:r>
          </w:p>
        </w:tc>
        <w:tc>
          <w:tcPr>
            <w:tcW w:w="875" w:type="dxa"/>
          </w:tcPr>
          <w:p w14:paraId="00DF1659" w14:textId="77777777" w:rsidR="00BF42C7" w:rsidRPr="00E359BF" w:rsidRDefault="00BF42C7">
            <w:pPr>
              <w:pStyle w:val="TableTextCentered"/>
              <w:rPr>
                <w:rFonts w:eastAsia="Times New Roman"/>
              </w:rPr>
            </w:pPr>
            <w:r>
              <w:rPr>
                <w:rFonts w:eastAsia="Times New Roman"/>
              </w:rPr>
              <w:t>0</w:t>
            </w:r>
          </w:p>
        </w:tc>
        <w:tc>
          <w:tcPr>
            <w:tcW w:w="875" w:type="dxa"/>
          </w:tcPr>
          <w:p w14:paraId="09691200" w14:textId="77777777" w:rsidR="00BF42C7" w:rsidRPr="00E359BF" w:rsidRDefault="00BF42C7">
            <w:pPr>
              <w:pStyle w:val="TableTextCentered"/>
              <w:rPr>
                <w:rFonts w:eastAsia="Times New Roman"/>
              </w:rPr>
            </w:pPr>
            <w:r>
              <w:rPr>
                <w:rFonts w:eastAsia="Times New Roman"/>
              </w:rPr>
              <w:t>1</w:t>
            </w:r>
          </w:p>
        </w:tc>
        <w:tc>
          <w:tcPr>
            <w:tcW w:w="874" w:type="dxa"/>
          </w:tcPr>
          <w:p w14:paraId="1EE45049" w14:textId="77777777" w:rsidR="00BF42C7" w:rsidRPr="00E359BF" w:rsidRDefault="00BF42C7">
            <w:pPr>
              <w:pStyle w:val="TableTextCentered"/>
              <w:rPr>
                <w:rFonts w:eastAsia="Times New Roman"/>
              </w:rPr>
            </w:pPr>
            <w:r>
              <w:rPr>
                <w:rFonts w:eastAsia="Times New Roman"/>
              </w:rPr>
              <w:t>3</w:t>
            </w:r>
          </w:p>
        </w:tc>
        <w:tc>
          <w:tcPr>
            <w:tcW w:w="875" w:type="dxa"/>
          </w:tcPr>
          <w:p w14:paraId="37E8CE09" w14:textId="77777777" w:rsidR="00BF42C7" w:rsidRPr="00E359BF" w:rsidRDefault="00BF42C7">
            <w:pPr>
              <w:pStyle w:val="TableTextCentered"/>
              <w:rPr>
                <w:rFonts w:eastAsia="Times New Roman"/>
              </w:rPr>
            </w:pPr>
            <w:r>
              <w:rPr>
                <w:rFonts w:eastAsia="Times New Roman"/>
              </w:rPr>
              <w:t>10</w:t>
            </w:r>
          </w:p>
        </w:tc>
        <w:tc>
          <w:tcPr>
            <w:tcW w:w="900" w:type="dxa"/>
          </w:tcPr>
          <w:p w14:paraId="7934F25D" w14:textId="77777777" w:rsidR="00BF42C7" w:rsidRPr="00E359BF" w:rsidRDefault="00BF42C7">
            <w:pPr>
              <w:pStyle w:val="TableTextCentered"/>
              <w:rPr>
                <w:rFonts w:eastAsia="Times New Roman"/>
              </w:rPr>
            </w:pPr>
            <w:r>
              <w:rPr>
                <w:rFonts w:eastAsia="Times New Roman"/>
              </w:rPr>
              <w:t>14</w:t>
            </w:r>
          </w:p>
        </w:tc>
        <w:tc>
          <w:tcPr>
            <w:tcW w:w="892" w:type="dxa"/>
          </w:tcPr>
          <w:p w14:paraId="7F42E00E" w14:textId="77777777" w:rsidR="00BF42C7" w:rsidRPr="00E359BF" w:rsidRDefault="00BF42C7">
            <w:pPr>
              <w:pStyle w:val="TableTextCentered"/>
              <w:rPr>
                <w:rFonts w:eastAsia="Times New Roman"/>
              </w:rPr>
            </w:pPr>
            <w:r>
              <w:rPr>
                <w:rFonts w:eastAsia="Times New Roman"/>
              </w:rPr>
              <w:t>6.6</w:t>
            </w:r>
          </w:p>
        </w:tc>
      </w:tr>
      <w:tr w:rsidR="000735BC" w:rsidRPr="00E359BF" w14:paraId="20E2FAED" w14:textId="77777777" w:rsidTr="002B50C4">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154BFEBD" w14:textId="77777777" w:rsidR="00BF42C7" w:rsidRPr="00E359BF" w:rsidRDefault="00BF42C7">
            <w:pPr>
              <w:pStyle w:val="TableText"/>
            </w:pPr>
            <w:r>
              <w:t>Grades 9-12</w:t>
            </w:r>
          </w:p>
        </w:tc>
        <w:tc>
          <w:tcPr>
            <w:tcW w:w="874" w:type="dxa"/>
          </w:tcPr>
          <w:p w14:paraId="1F7865D7" w14:textId="77777777" w:rsidR="00BF42C7" w:rsidRPr="00E359BF" w:rsidRDefault="00BF42C7">
            <w:pPr>
              <w:pStyle w:val="TableTextCentered"/>
              <w:rPr>
                <w:rFonts w:eastAsia="Times New Roman"/>
              </w:rPr>
            </w:pPr>
            <w:r>
              <w:rPr>
                <w:rFonts w:eastAsia="Times New Roman"/>
              </w:rPr>
              <w:t>0</w:t>
            </w:r>
          </w:p>
        </w:tc>
        <w:tc>
          <w:tcPr>
            <w:tcW w:w="874" w:type="dxa"/>
          </w:tcPr>
          <w:p w14:paraId="68E7A007" w14:textId="77777777" w:rsidR="00BF42C7" w:rsidRPr="00E359BF" w:rsidRDefault="00BF42C7">
            <w:pPr>
              <w:pStyle w:val="TableTextCentered"/>
              <w:rPr>
                <w:rFonts w:eastAsia="Times New Roman"/>
              </w:rPr>
            </w:pPr>
            <w:r>
              <w:rPr>
                <w:rFonts w:eastAsia="Times New Roman"/>
              </w:rPr>
              <w:t>0</w:t>
            </w:r>
          </w:p>
        </w:tc>
        <w:tc>
          <w:tcPr>
            <w:tcW w:w="874" w:type="dxa"/>
          </w:tcPr>
          <w:p w14:paraId="18F30BDB" w14:textId="77777777" w:rsidR="00BF42C7" w:rsidRPr="00E359BF" w:rsidRDefault="00BF42C7">
            <w:pPr>
              <w:pStyle w:val="TableTextCentered"/>
              <w:rPr>
                <w:rFonts w:eastAsia="Times New Roman"/>
              </w:rPr>
            </w:pPr>
            <w:r>
              <w:rPr>
                <w:rFonts w:eastAsia="Times New Roman"/>
              </w:rPr>
              <w:t>0</w:t>
            </w:r>
          </w:p>
        </w:tc>
        <w:tc>
          <w:tcPr>
            <w:tcW w:w="875" w:type="dxa"/>
          </w:tcPr>
          <w:p w14:paraId="3F1A85D5" w14:textId="77777777" w:rsidR="00BF42C7" w:rsidRPr="00E359BF" w:rsidRDefault="00BF42C7">
            <w:pPr>
              <w:pStyle w:val="TableTextCentered"/>
              <w:rPr>
                <w:rFonts w:eastAsia="Times New Roman"/>
              </w:rPr>
            </w:pPr>
            <w:r>
              <w:rPr>
                <w:rFonts w:eastAsia="Times New Roman"/>
              </w:rPr>
              <w:t>0</w:t>
            </w:r>
          </w:p>
        </w:tc>
        <w:tc>
          <w:tcPr>
            <w:tcW w:w="875" w:type="dxa"/>
          </w:tcPr>
          <w:p w14:paraId="778D1BD6" w14:textId="77777777" w:rsidR="00BF42C7" w:rsidRPr="00E359BF" w:rsidRDefault="00BF42C7">
            <w:pPr>
              <w:pStyle w:val="TableTextCentered"/>
              <w:rPr>
                <w:rFonts w:eastAsia="Times New Roman"/>
              </w:rPr>
            </w:pPr>
            <w:r>
              <w:rPr>
                <w:rFonts w:eastAsia="Times New Roman"/>
              </w:rPr>
              <w:t>0</w:t>
            </w:r>
          </w:p>
        </w:tc>
        <w:tc>
          <w:tcPr>
            <w:tcW w:w="874" w:type="dxa"/>
          </w:tcPr>
          <w:p w14:paraId="7B71CA50" w14:textId="77777777" w:rsidR="00BF42C7" w:rsidRPr="00E359BF" w:rsidRDefault="00BF42C7">
            <w:pPr>
              <w:pStyle w:val="TableTextCentered"/>
              <w:rPr>
                <w:rFonts w:eastAsia="Times New Roman"/>
              </w:rPr>
            </w:pPr>
            <w:r>
              <w:rPr>
                <w:rFonts w:eastAsia="Times New Roman"/>
              </w:rPr>
              <w:t>0</w:t>
            </w:r>
          </w:p>
        </w:tc>
        <w:tc>
          <w:tcPr>
            <w:tcW w:w="875" w:type="dxa"/>
          </w:tcPr>
          <w:p w14:paraId="576B5CB7" w14:textId="77777777" w:rsidR="00BF42C7" w:rsidRPr="00E359BF" w:rsidRDefault="00BF42C7">
            <w:pPr>
              <w:pStyle w:val="TableTextCentered"/>
              <w:rPr>
                <w:rFonts w:eastAsia="Times New Roman"/>
              </w:rPr>
            </w:pPr>
            <w:r>
              <w:rPr>
                <w:rFonts w:eastAsia="Times New Roman"/>
              </w:rPr>
              <w:t>19</w:t>
            </w:r>
          </w:p>
        </w:tc>
        <w:tc>
          <w:tcPr>
            <w:tcW w:w="900" w:type="dxa"/>
          </w:tcPr>
          <w:p w14:paraId="4CD0C9D9" w14:textId="77777777" w:rsidR="00BF42C7" w:rsidRPr="00E359BF" w:rsidRDefault="00BF42C7">
            <w:pPr>
              <w:pStyle w:val="TableTextCentered"/>
              <w:rPr>
                <w:rFonts w:eastAsia="Times New Roman"/>
              </w:rPr>
            </w:pPr>
            <w:r>
              <w:rPr>
                <w:rFonts w:eastAsia="Times New Roman"/>
              </w:rPr>
              <w:t>19</w:t>
            </w:r>
          </w:p>
        </w:tc>
        <w:tc>
          <w:tcPr>
            <w:tcW w:w="892" w:type="dxa"/>
          </w:tcPr>
          <w:p w14:paraId="00DC5CDB" w14:textId="77777777" w:rsidR="00BF42C7" w:rsidRPr="00E359BF" w:rsidRDefault="00BF42C7">
            <w:pPr>
              <w:pStyle w:val="TableTextCentered"/>
              <w:rPr>
                <w:rFonts w:eastAsia="Times New Roman"/>
              </w:rPr>
            </w:pPr>
            <w:r>
              <w:rPr>
                <w:rFonts w:eastAsia="Times New Roman"/>
              </w:rPr>
              <w:t>7.0</w:t>
            </w:r>
          </w:p>
        </w:tc>
      </w:tr>
      <w:tr w:rsidR="002B50C4" w:rsidRPr="00E359BF" w14:paraId="6E9F75B1" w14:textId="77777777" w:rsidTr="002B50C4">
        <w:trPr>
          <w:jc w:val="center"/>
        </w:trPr>
        <w:tc>
          <w:tcPr>
            <w:tcW w:w="1431" w:type="dxa"/>
          </w:tcPr>
          <w:p w14:paraId="4A4E0470" w14:textId="3EB745FD" w:rsidR="002B50C4" w:rsidRDefault="008C694C" w:rsidP="008C694C">
            <w:pPr>
              <w:pStyle w:val="TableSubheadingCentered"/>
              <w:jc w:val="left"/>
            </w:pPr>
            <w:r>
              <w:t>Totals</w:t>
            </w:r>
          </w:p>
        </w:tc>
        <w:tc>
          <w:tcPr>
            <w:tcW w:w="874" w:type="dxa"/>
          </w:tcPr>
          <w:p w14:paraId="2E0D23F1" w14:textId="123CBC27" w:rsidR="002B50C4" w:rsidRPr="008C694C" w:rsidRDefault="008C694C" w:rsidP="003A516A">
            <w:pPr>
              <w:pStyle w:val="TableSubheadingCentered"/>
            </w:pPr>
            <w:r>
              <w:t>0</w:t>
            </w:r>
          </w:p>
        </w:tc>
        <w:tc>
          <w:tcPr>
            <w:tcW w:w="874" w:type="dxa"/>
          </w:tcPr>
          <w:p w14:paraId="49289391" w14:textId="3F0AE222" w:rsidR="002B50C4" w:rsidRPr="008C694C" w:rsidRDefault="008C694C" w:rsidP="003A516A">
            <w:pPr>
              <w:pStyle w:val="TableSubheadingCentered"/>
            </w:pPr>
            <w:r>
              <w:t>0</w:t>
            </w:r>
          </w:p>
        </w:tc>
        <w:tc>
          <w:tcPr>
            <w:tcW w:w="874" w:type="dxa"/>
          </w:tcPr>
          <w:p w14:paraId="34B1F24D" w14:textId="1F921483" w:rsidR="002B50C4" w:rsidRPr="008C694C" w:rsidRDefault="008C694C" w:rsidP="003A516A">
            <w:pPr>
              <w:pStyle w:val="TableSubheadingCentered"/>
            </w:pPr>
            <w:r>
              <w:t>0</w:t>
            </w:r>
          </w:p>
        </w:tc>
        <w:tc>
          <w:tcPr>
            <w:tcW w:w="875" w:type="dxa"/>
          </w:tcPr>
          <w:p w14:paraId="29A93889" w14:textId="4229971E" w:rsidR="002B50C4" w:rsidRPr="008C694C" w:rsidRDefault="008C694C" w:rsidP="003A516A">
            <w:pPr>
              <w:pStyle w:val="TableSubheadingCentered"/>
            </w:pPr>
            <w:r>
              <w:t>0</w:t>
            </w:r>
          </w:p>
        </w:tc>
        <w:tc>
          <w:tcPr>
            <w:tcW w:w="875" w:type="dxa"/>
          </w:tcPr>
          <w:p w14:paraId="5BEA9AF6" w14:textId="60A3DAFF" w:rsidR="002B50C4" w:rsidRPr="008C694C" w:rsidRDefault="008C694C" w:rsidP="003A516A">
            <w:pPr>
              <w:pStyle w:val="TableSubheadingCentered"/>
            </w:pPr>
            <w:r>
              <w:t>5</w:t>
            </w:r>
          </w:p>
        </w:tc>
        <w:tc>
          <w:tcPr>
            <w:tcW w:w="874" w:type="dxa"/>
          </w:tcPr>
          <w:p w14:paraId="5247BC3D" w14:textId="40754F5A" w:rsidR="002B50C4" w:rsidRPr="008C694C" w:rsidRDefault="008C694C" w:rsidP="003A516A">
            <w:pPr>
              <w:pStyle w:val="TableSubheadingCentered"/>
            </w:pPr>
            <w:r>
              <w:t>7</w:t>
            </w:r>
          </w:p>
        </w:tc>
        <w:tc>
          <w:tcPr>
            <w:tcW w:w="875" w:type="dxa"/>
          </w:tcPr>
          <w:p w14:paraId="250D4714" w14:textId="61F2B775" w:rsidR="002B50C4" w:rsidRPr="008C694C" w:rsidRDefault="003A516A" w:rsidP="003A516A">
            <w:pPr>
              <w:pStyle w:val="TableSubheadingCentered"/>
            </w:pPr>
            <w:r>
              <w:t>47</w:t>
            </w:r>
          </w:p>
        </w:tc>
        <w:tc>
          <w:tcPr>
            <w:tcW w:w="900" w:type="dxa"/>
          </w:tcPr>
          <w:p w14:paraId="096C98B8" w14:textId="09569957" w:rsidR="002B50C4" w:rsidRPr="008C694C" w:rsidRDefault="002B50C4" w:rsidP="008C694C">
            <w:pPr>
              <w:pStyle w:val="TableSubheadingCentered"/>
            </w:pPr>
            <w:r w:rsidRPr="008C694C">
              <w:t>59</w:t>
            </w:r>
          </w:p>
        </w:tc>
        <w:tc>
          <w:tcPr>
            <w:tcW w:w="892" w:type="dxa"/>
          </w:tcPr>
          <w:p w14:paraId="262B8524" w14:textId="45A62918" w:rsidR="002B50C4" w:rsidRPr="008C694C" w:rsidRDefault="002B50C4" w:rsidP="008C694C">
            <w:pPr>
              <w:pStyle w:val="TableSubheadingCentered"/>
            </w:pPr>
            <w:r w:rsidRPr="008C694C">
              <w:t>6.7</w:t>
            </w:r>
          </w:p>
        </w:tc>
      </w:tr>
    </w:tbl>
    <w:bookmarkEnd w:id="125"/>
    <w:p w14:paraId="2ECE2DB0" w14:textId="6C36FF10" w:rsidR="00FC42CC" w:rsidRPr="00BC09E0" w:rsidRDefault="00FC42CC" w:rsidP="001D3D69">
      <w:pPr>
        <w:pStyle w:val="TableNote"/>
      </w:pPr>
      <w:r w:rsidRPr="00A96DD7">
        <w:t xml:space="preserve">*The district average is an average of the observation scores. In Table 7, the district average is computed as: </w:t>
      </w:r>
      <w:bookmarkStart w:id="126" w:name="Dist_BM_Calc"/>
      <w:r>
        <w:t>([5 x 5] + [6 x 7] + [7 x 47]) ÷ 59 observations = 6.7</w:t>
      </w:r>
      <w:bookmarkEnd w:id="126"/>
    </w:p>
    <w:p w14:paraId="36BB9088" w14:textId="03D46C99" w:rsidR="00FC42CC" w:rsidRPr="00BC09E0" w:rsidRDefault="00FC42CC" w:rsidP="001D3D69">
      <w:pPr>
        <w:pStyle w:val="BodyText"/>
      </w:pPr>
      <w:r w:rsidRPr="00524A30">
        <w:rPr>
          <w:rStyle w:val="BodyTextDemiChar"/>
        </w:rPr>
        <w:t>Ratings in the Low Range.</w:t>
      </w:r>
      <w:r w:rsidRPr="00BC09E0">
        <w:t xml:space="preserve"> At the low range, the classroom is chaotic. There are no rules and expectations, or they are not enforced consistently. The teacher does not monitor the classroom effectively and only reacts to student disruption, which is frequent. There are frequent instances of misbehavior in the classroom, and the teacher’s attempts to redirect misbehavior are ineffective. The teacher does not use cues, such as eye contact, slight touches, gestures, or physical proximity, to respond to and redirect negative behavior.</w:t>
      </w:r>
    </w:p>
    <w:p w14:paraId="54A471D8" w14:textId="77777777" w:rsidR="00FC42CC" w:rsidRPr="00BC09E0" w:rsidRDefault="00FC42CC" w:rsidP="001D3D69">
      <w:pPr>
        <w:pStyle w:val="BodyTextposthead"/>
      </w:pPr>
      <w:r w:rsidRPr="00524A30">
        <w:rPr>
          <w:rStyle w:val="BodyTextDemiChar"/>
        </w:rPr>
        <w:t>Ratings in the Middle Range.</w:t>
      </w:r>
      <w:r w:rsidRPr="00BC09E0">
        <w:t xml:space="preserve"> Although rules and expectations may be stated, they are not consistently enforced, or the rules may be unclear. Sometimes, the teacher proactively anticipates and prevents misbehavior, but at other times the teacher ignores behavior problems until it is too late. Misbehavior may escalate because redirection is not always effective. Episodes of misbehavior are periodic.</w:t>
      </w:r>
    </w:p>
    <w:p w14:paraId="5D962B67" w14:textId="27730D5D" w:rsidR="00FC42CC" w:rsidRDefault="00FC42CC" w:rsidP="001D3D69">
      <w:pPr>
        <w:pStyle w:val="BodyTextposthead"/>
      </w:pPr>
      <w:r w:rsidRPr="00524A30">
        <w:rPr>
          <w:rStyle w:val="BodyTextDemiChar"/>
        </w:rPr>
        <w:t>Ratings in the High Range.</w:t>
      </w:r>
      <w:r w:rsidRPr="00BC09E0">
        <w:t xml:space="preserve"> At the high range, the rules and guidelines for behavior are clear, and they are consistently reinforced by the teacher. The teacher monitors the classroom and prevents problems from developing, using subtle cues to redirect behavior and address situations before they escalate. The teacher focuses on positive behavior and consistently affirms students’ desirable behaviors. The teacher effectively uses cues to redirect behavior. There are no, or very few, instances of student misbehavior or disruptions.</w:t>
      </w:r>
      <w:r>
        <w:br w:type="page"/>
      </w:r>
    </w:p>
    <w:p w14:paraId="650BF717" w14:textId="77777777" w:rsidR="00FC42CC" w:rsidRPr="00184CD7" w:rsidRDefault="00FC42CC" w:rsidP="009A6A12">
      <w:pPr>
        <w:pStyle w:val="Heading2-SIOR"/>
        <w:outlineLvl w:val="2"/>
      </w:pPr>
      <w:bookmarkStart w:id="127" w:name="_Toc411329831"/>
      <w:bookmarkStart w:id="128" w:name="_Toc430114880"/>
      <w:bookmarkStart w:id="129" w:name="_Toc218067863"/>
      <w:r w:rsidRPr="00184CD7">
        <w:lastRenderedPageBreak/>
        <w:t>Productivity</w:t>
      </w:r>
      <w:bookmarkEnd w:id="127"/>
      <w:bookmarkEnd w:id="128"/>
      <w:bookmarkEnd w:id="129"/>
    </w:p>
    <w:p w14:paraId="1713240B" w14:textId="77777777" w:rsidR="00FC42CC" w:rsidRPr="00BC09E0" w:rsidRDefault="00FC42CC" w:rsidP="00184CD7">
      <w:pPr>
        <w:pStyle w:val="BodyTextDomain"/>
      </w:pPr>
      <w:r w:rsidRPr="00BC09E0">
        <w:t xml:space="preserve">Classroom Organization domain, </w:t>
      </w:r>
      <w:r w:rsidRPr="00184CD7">
        <w:t>Grades</w:t>
      </w:r>
      <w:r w:rsidRPr="00BC09E0">
        <w:t xml:space="preserve"> </w:t>
      </w:r>
      <w:r>
        <w:t>PK</w:t>
      </w:r>
      <w:r w:rsidRPr="00BC09E0">
        <w:t>−</w:t>
      </w:r>
      <w:r>
        <w:t>12</w:t>
      </w:r>
    </w:p>
    <w:p w14:paraId="545A890B" w14:textId="3A22C656" w:rsidR="00FC42CC" w:rsidRPr="00BC09E0" w:rsidRDefault="00FC42CC" w:rsidP="00184CD7">
      <w:pPr>
        <w:pStyle w:val="BodyText"/>
      </w:pPr>
      <w:r w:rsidRPr="00BC09E0">
        <w:t>Productivity considers how well the teacher manages instructional time and routines and provides activities for students so that they have the opportunity to be involved in learning activities (</w:t>
      </w:r>
      <w:r w:rsidRPr="00BC09E0">
        <w:rPr>
          <w:i/>
        </w:rPr>
        <w:t xml:space="preserve">CLASS </w:t>
      </w:r>
      <w:r>
        <w:rPr>
          <w:i/>
        </w:rPr>
        <w:t>PK–</w:t>
      </w:r>
      <w:r w:rsidRPr="00BC09E0">
        <w:rPr>
          <w:i/>
        </w:rPr>
        <w:t>3 Manual,</w:t>
      </w:r>
      <w:r w:rsidRPr="00BC09E0">
        <w:t xml:space="preserve"> p. 51, </w:t>
      </w:r>
      <w:r w:rsidRPr="00BC09E0">
        <w:rPr>
          <w:i/>
        </w:rPr>
        <w:t xml:space="preserve">CLASS Upper Elementary Manual, </w:t>
      </w:r>
      <w:r w:rsidRPr="00BC09E0">
        <w:t>p. 49</w:t>
      </w:r>
      <w:r>
        <w:t xml:space="preserve">, </w:t>
      </w:r>
      <w:r w:rsidRPr="0085328B">
        <w:rPr>
          <w:i/>
        </w:rPr>
        <w:t>CLASS Secondary Manual</w:t>
      </w:r>
      <w:r w:rsidRPr="00E000DA">
        <w:t>, p. 49</w:t>
      </w:r>
      <w:r w:rsidRPr="00BC09E0">
        <w:t>).</w:t>
      </w:r>
    </w:p>
    <w:p w14:paraId="30485D0A" w14:textId="77777777" w:rsidR="00FC42CC" w:rsidRPr="00184CD7" w:rsidRDefault="00FC42CC" w:rsidP="00184CD7">
      <w:pPr>
        <w:pStyle w:val="TableTitle0"/>
      </w:pPr>
      <w:r w:rsidRPr="00184CD7">
        <w:t>Table 8. Productivity: Number of Classrooms for Each Rating and District Average</w:t>
      </w:r>
    </w:p>
    <w:p w14:paraId="63260DA4" w14:textId="77777777" w:rsidR="00FC42CC" w:rsidRPr="00184CD7" w:rsidRDefault="00FC42CC" w:rsidP="00184CD7">
      <w:pPr>
        <w:pStyle w:val="BodyTextDemi"/>
      </w:pPr>
      <w:r w:rsidRPr="00184CD7">
        <w:t xml:space="preserve">Productivity District Average*: </w:t>
      </w:r>
      <w:bookmarkStart w:id="130" w:name="Dist_PD_Avg"/>
      <w:r w:rsidRPr="00184CD7">
        <w:t>6.6</w:t>
      </w:r>
      <w:bookmarkEnd w:id="130"/>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8C694C" w:rsidRPr="00E359BF" w14:paraId="056187EB" w14:textId="77777777" w:rsidTr="00B925C2">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57833D6F" w14:textId="3BEE22FE" w:rsidR="008C694C" w:rsidRPr="00E359BF" w:rsidRDefault="008C694C" w:rsidP="00B925C2">
            <w:pPr>
              <w:pStyle w:val="TableColHeadingCenter"/>
              <w:rPr>
                <w:rFonts w:eastAsia="MS Mincho"/>
              </w:rPr>
            </w:pPr>
            <w:bookmarkStart w:id="131" w:name="Tbl_PD"/>
            <w:r>
              <w:rPr>
                <w:rFonts w:eastAsia="MS Mincho"/>
              </w:rPr>
              <w:t>Grade Band</w:t>
            </w:r>
          </w:p>
        </w:tc>
        <w:tc>
          <w:tcPr>
            <w:tcW w:w="874" w:type="dxa"/>
            <w:vAlign w:val="center"/>
          </w:tcPr>
          <w:p w14:paraId="60D89EDE" w14:textId="39C14431" w:rsidR="008C694C" w:rsidRPr="00E359BF" w:rsidRDefault="008C694C" w:rsidP="00B925C2">
            <w:pPr>
              <w:pStyle w:val="TableColHeadingCenter"/>
              <w:rPr>
                <w:rFonts w:eastAsia="MS Mincho"/>
              </w:rPr>
            </w:pPr>
            <w:r w:rsidRPr="00E359BF">
              <w:rPr>
                <w:rFonts w:eastAsia="MS Mincho"/>
              </w:rPr>
              <w:t>Low Range</w:t>
            </w:r>
            <w:r>
              <w:rPr>
                <w:rFonts w:eastAsia="MS Mincho"/>
              </w:rPr>
              <w:t xml:space="preserve"> (1) </w:t>
            </w:r>
          </w:p>
        </w:tc>
        <w:tc>
          <w:tcPr>
            <w:tcW w:w="874" w:type="dxa"/>
            <w:vAlign w:val="center"/>
          </w:tcPr>
          <w:p w14:paraId="715398CA" w14:textId="4661CBB7" w:rsidR="008C694C" w:rsidRPr="00E359BF" w:rsidRDefault="008C694C" w:rsidP="00B925C2">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2F197E09" w14:textId="30D102FF" w:rsidR="008C694C" w:rsidRPr="00E359BF" w:rsidRDefault="008C694C" w:rsidP="00B925C2">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0004F478" w14:textId="5D6CD078" w:rsidR="008C694C" w:rsidRPr="00E359BF" w:rsidRDefault="008C694C" w:rsidP="00B925C2">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592340DC" w14:textId="328671A6" w:rsidR="008C694C" w:rsidRPr="00E359BF" w:rsidRDefault="008C694C" w:rsidP="00B925C2">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387C2AA4" w14:textId="6AC2AFEA" w:rsidR="008C694C" w:rsidRPr="00E359BF" w:rsidRDefault="008C694C" w:rsidP="00B925C2">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0E7C9A71" w14:textId="49E39034" w:rsidR="008C694C" w:rsidRPr="00E359BF" w:rsidRDefault="008C694C" w:rsidP="00B925C2">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5D3D91C1" w14:textId="3A1FFFD2" w:rsidR="008C694C" w:rsidRPr="00E359BF" w:rsidRDefault="008C694C" w:rsidP="00B925C2">
            <w:pPr>
              <w:pStyle w:val="TableColHeadingCenter"/>
              <w:rPr>
                <w:rFonts w:eastAsia="MS Mincho"/>
              </w:rPr>
            </w:pPr>
            <w:r>
              <w:rPr>
                <w:rFonts w:eastAsia="MS Mincho"/>
              </w:rPr>
              <w:t>n</w:t>
            </w:r>
          </w:p>
        </w:tc>
        <w:tc>
          <w:tcPr>
            <w:tcW w:w="892" w:type="dxa"/>
            <w:vAlign w:val="center"/>
          </w:tcPr>
          <w:p w14:paraId="1E0D7581" w14:textId="78A5E876" w:rsidR="008C694C" w:rsidRPr="00E359BF" w:rsidRDefault="008C694C" w:rsidP="00B925C2">
            <w:pPr>
              <w:pStyle w:val="TableColHeadingCenter"/>
              <w:rPr>
                <w:rFonts w:eastAsia="MS Mincho"/>
              </w:rPr>
            </w:pPr>
            <w:r>
              <w:rPr>
                <w:rFonts w:eastAsia="MS Mincho"/>
              </w:rPr>
              <w:t>Average</w:t>
            </w:r>
          </w:p>
        </w:tc>
      </w:tr>
      <w:tr w:rsidR="000735BC" w:rsidRPr="00E359BF" w14:paraId="121B0EBA" w14:textId="77777777" w:rsidTr="002B50C4">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324FB0DB" w14:textId="77777777" w:rsidR="00EE37A0" w:rsidRPr="00E359BF" w:rsidRDefault="00EE37A0">
            <w:pPr>
              <w:pStyle w:val="TableText"/>
            </w:pPr>
            <w:r>
              <w:t>Grades PK-5</w:t>
            </w:r>
          </w:p>
        </w:tc>
        <w:tc>
          <w:tcPr>
            <w:tcW w:w="874" w:type="dxa"/>
          </w:tcPr>
          <w:p w14:paraId="36409F72" w14:textId="77777777" w:rsidR="00EE37A0" w:rsidRPr="00E359BF" w:rsidRDefault="00EE37A0">
            <w:pPr>
              <w:pStyle w:val="TableTextCentered"/>
              <w:rPr>
                <w:rFonts w:eastAsia="Times New Roman"/>
              </w:rPr>
            </w:pPr>
            <w:r>
              <w:rPr>
                <w:rFonts w:eastAsia="Times New Roman"/>
              </w:rPr>
              <w:t>0</w:t>
            </w:r>
          </w:p>
        </w:tc>
        <w:tc>
          <w:tcPr>
            <w:tcW w:w="874" w:type="dxa"/>
          </w:tcPr>
          <w:p w14:paraId="6831A2BE" w14:textId="77777777" w:rsidR="00EE37A0" w:rsidRPr="00E359BF" w:rsidRDefault="00EE37A0">
            <w:pPr>
              <w:pStyle w:val="TableTextCentered"/>
              <w:rPr>
                <w:rFonts w:eastAsia="Times New Roman"/>
              </w:rPr>
            </w:pPr>
            <w:r>
              <w:rPr>
                <w:rFonts w:eastAsia="Times New Roman"/>
              </w:rPr>
              <w:t>0</w:t>
            </w:r>
          </w:p>
        </w:tc>
        <w:tc>
          <w:tcPr>
            <w:tcW w:w="874" w:type="dxa"/>
          </w:tcPr>
          <w:p w14:paraId="533D340E" w14:textId="77777777" w:rsidR="00EE37A0" w:rsidRPr="00E359BF" w:rsidRDefault="00EE37A0">
            <w:pPr>
              <w:pStyle w:val="TableTextCentered"/>
              <w:rPr>
                <w:rFonts w:eastAsia="Times New Roman"/>
              </w:rPr>
            </w:pPr>
            <w:r>
              <w:rPr>
                <w:rFonts w:eastAsia="Times New Roman"/>
              </w:rPr>
              <w:t>0</w:t>
            </w:r>
          </w:p>
        </w:tc>
        <w:tc>
          <w:tcPr>
            <w:tcW w:w="875" w:type="dxa"/>
          </w:tcPr>
          <w:p w14:paraId="6E02DF8A" w14:textId="77777777" w:rsidR="00EE37A0" w:rsidRPr="00E359BF" w:rsidRDefault="00EE37A0">
            <w:pPr>
              <w:pStyle w:val="TableTextCentered"/>
              <w:rPr>
                <w:rFonts w:eastAsia="Times New Roman"/>
              </w:rPr>
            </w:pPr>
            <w:r>
              <w:rPr>
                <w:rFonts w:eastAsia="Times New Roman"/>
              </w:rPr>
              <w:t>0</w:t>
            </w:r>
          </w:p>
        </w:tc>
        <w:tc>
          <w:tcPr>
            <w:tcW w:w="875" w:type="dxa"/>
          </w:tcPr>
          <w:p w14:paraId="7F46A4E5" w14:textId="77777777" w:rsidR="00EE37A0" w:rsidRPr="00E359BF" w:rsidRDefault="00EE37A0">
            <w:pPr>
              <w:pStyle w:val="TableTextCentered"/>
              <w:rPr>
                <w:rFonts w:eastAsia="Times New Roman"/>
              </w:rPr>
            </w:pPr>
            <w:r>
              <w:rPr>
                <w:rFonts w:eastAsia="Times New Roman"/>
              </w:rPr>
              <w:t>0</w:t>
            </w:r>
          </w:p>
        </w:tc>
        <w:tc>
          <w:tcPr>
            <w:tcW w:w="874" w:type="dxa"/>
          </w:tcPr>
          <w:p w14:paraId="5430D775" w14:textId="77777777" w:rsidR="00EE37A0" w:rsidRPr="00E359BF" w:rsidRDefault="00EE37A0">
            <w:pPr>
              <w:pStyle w:val="TableTextCentered"/>
              <w:rPr>
                <w:rFonts w:eastAsia="Times New Roman"/>
              </w:rPr>
            </w:pPr>
            <w:r>
              <w:rPr>
                <w:rFonts w:eastAsia="Times New Roman"/>
              </w:rPr>
              <w:t>4</w:t>
            </w:r>
          </w:p>
        </w:tc>
        <w:tc>
          <w:tcPr>
            <w:tcW w:w="875" w:type="dxa"/>
          </w:tcPr>
          <w:p w14:paraId="70C67D7D" w14:textId="77777777" w:rsidR="00EE37A0" w:rsidRPr="00E359BF" w:rsidRDefault="00EE37A0">
            <w:pPr>
              <w:pStyle w:val="TableTextCentered"/>
              <w:rPr>
                <w:rFonts w:eastAsia="Times New Roman"/>
              </w:rPr>
            </w:pPr>
            <w:r>
              <w:rPr>
                <w:rFonts w:eastAsia="Times New Roman"/>
              </w:rPr>
              <w:t>22</w:t>
            </w:r>
          </w:p>
        </w:tc>
        <w:tc>
          <w:tcPr>
            <w:tcW w:w="900" w:type="dxa"/>
          </w:tcPr>
          <w:p w14:paraId="09C92A63" w14:textId="77777777" w:rsidR="00EE37A0" w:rsidRPr="00E359BF" w:rsidRDefault="00EE37A0">
            <w:pPr>
              <w:pStyle w:val="TableTextCentered"/>
              <w:rPr>
                <w:rFonts w:eastAsia="Times New Roman"/>
              </w:rPr>
            </w:pPr>
            <w:r>
              <w:rPr>
                <w:rFonts w:eastAsia="Times New Roman"/>
              </w:rPr>
              <w:t>26</w:t>
            </w:r>
          </w:p>
        </w:tc>
        <w:tc>
          <w:tcPr>
            <w:tcW w:w="892" w:type="dxa"/>
          </w:tcPr>
          <w:p w14:paraId="056BC2C1" w14:textId="77777777" w:rsidR="00EE37A0" w:rsidRPr="00E359BF" w:rsidRDefault="00EE37A0">
            <w:pPr>
              <w:pStyle w:val="TableTextCentered"/>
              <w:rPr>
                <w:rFonts w:eastAsia="Times New Roman"/>
              </w:rPr>
            </w:pPr>
            <w:r>
              <w:rPr>
                <w:rFonts w:eastAsia="Times New Roman"/>
              </w:rPr>
              <w:t>6.8</w:t>
            </w:r>
          </w:p>
        </w:tc>
      </w:tr>
      <w:tr w:rsidR="000735BC" w:rsidRPr="00E359BF" w14:paraId="4A30FC2C" w14:textId="77777777" w:rsidTr="002B50C4">
        <w:trPr>
          <w:jc w:val="center"/>
        </w:trPr>
        <w:tc>
          <w:tcPr>
            <w:tcW w:w="1431" w:type="dxa"/>
          </w:tcPr>
          <w:p w14:paraId="3310BA48" w14:textId="77777777" w:rsidR="00EE37A0" w:rsidRPr="00E359BF" w:rsidRDefault="00EE37A0">
            <w:pPr>
              <w:pStyle w:val="TableText"/>
            </w:pPr>
            <w:r>
              <w:t>Grades 6-8</w:t>
            </w:r>
          </w:p>
        </w:tc>
        <w:tc>
          <w:tcPr>
            <w:tcW w:w="874" w:type="dxa"/>
          </w:tcPr>
          <w:p w14:paraId="23C7254A" w14:textId="77777777" w:rsidR="00EE37A0" w:rsidRPr="00E359BF" w:rsidRDefault="00EE37A0">
            <w:pPr>
              <w:pStyle w:val="TableTextCentered"/>
              <w:rPr>
                <w:rFonts w:eastAsia="Times New Roman"/>
              </w:rPr>
            </w:pPr>
            <w:r>
              <w:rPr>
                <w:rFonts w:eastAsia="Times New Roman"/>
              </w:rPr>
              <w:t>0</w:t>
            </w:r>
          </w:p>
        </w:tc>
        <w:tc>
          <w:tcPr>
            <w:tcW w:w="874" w:type="dxa"/>
          </w:tcPr>
          <w:p w14:paraId="29EE4626" w14:textId="77777777" w:rsidR="00EE37A0" w:rsidRPr="00E359BF" w:rsidRDefault="00EE37A0">
            <w:pPr>
              <w:pStyle w:val="TableTextCentered"/>
              <w:rPr>
                <w:rFonts w:eastAsia="Times New Roman"/>
              </w:rPr>
            </w:pPr>
            <w:r>
              <w:rPr>
                <w:rFonts w:eastAsia="Times New Roman"/>
              </w:rPr>
              <w:t>0</w:t>
            </w:r>
          </w:p>
        </w:tc>
        <w:tc>
          <w:tcPr>
            <w:tcW w:w="874" w:type="dxa"/>
          </w:tcPr>
          <w:p w14:paraId="3505F779" w14:textId="77777777" w:rsidR="00EE37A0" w:rsidRPr="00E359BF" w:rsidRDefault="00EE37A0">
            <w:pPr>
              <w:pStyle w:val="TableTextCentered"/>
              <w:rPr>
                <w:rFonts w:eastAsia="Times New Roman"/>
              </w:rPr>
            </w:pPr>
            <w:r>
              <w:rPr>
                <w:rFonts w:eastAsia="Times New Roman"/>
              </w:rPr>
              <w:t>0</w:t>
            </w:r>
          </w:p>
        </w:tc>
        <w:tc>
          <w:tcPr>
            <w:tcW w:w="875" w:type="dxa"/>
          </w:tcPr>
          <w:p w14:paraId="40F3A45D" w14:textId="77777777" w:rsidR="00EE37A0" w:rsidRPr="00E359BF" w:rsidRDefault="00EE37A0">
            <w:pPr>
              <w:pStyle w:val="TableTextCentered"/>
              <w:rPr>
                <w:rFonts w:eastAsia="Times New Roman"/>
              </w:rPr>
            </w:pPr>
            <w:r>
              <w:rPr>
                <w:rFonts w:eastAsia="Times New Roman"/>
              </w:rPr>
              <w:t>0</w:t>
            </w:r>
          </w:p>
        </w:tc>
        <w:tc>
          <w:tcPr>
            <w:tcW w:w="875" w:type="dxa"/>
          </w:tcPr>
          <w:p w14:paraId="5DF56198" w14:textId="77777777" w:rsidR="00EE37A0" w:rsidRPr="00E359BF" w:rsidRDefault="00EE37A0">
            <w:pPr>
              <w:pStyle w:val="TableTextCentered"/>
              <w:rPr>
                <w:rFonts w:eastAsia="Times New Roman"/>
              </w:rPr>
            </w:pPr>
            <w:r>
              <w:rPr>
                <w:rFonts w:eastAsia="Times New Roman"/>
              </w:rPr>
              <w:t>1</w:t>
            </w:r>
          </w:p>
        </w:tc>
        <w:tc>
          <w:tcPr>
            <w:tcW w:w="874" w:type="dxa"/>
          </w:tcPr>
          <w:p w14:paraId="29ADEDF2" w14:textId="77777777" w:rsidR="00EE37A0" w:rsidRPr="00E359BF" w:rsidRDefault="00EE37A0">
            <w:pPr>
              <w:pStyle w:val="TableTextCentered"/>
              <w:rPr>
                <w:rFonts w:eastAsia="Times New Roman"/>
              </w:rPr>
            </w:pPr>
            <w:r>
              <w:rPr>
                <w:rFonts w:eastAsia="Times New Roman"/>
              </w:rPr>
              <w:t>7</w:t>
            </w:r>
          </w:p>
        </w:tc>
        <w:tc>
          <w:tcPr>
            <w:tcW w:w="875" w:type="dxa"/>
          </w:tcPr>
          <w:p w14:paraId="108E1BB5" w14:textId="77777777" w:rsidR="00EE37A0" w:rsidRPr="00E359BF" w:rsidRDefault="00EE37A0">
            <w:pPr>
              <w:pStyle w:val="TableTextCentered"/>
              <w:rPr>
                <w:rFonts w:eastAsia="Times New Roman"/>
              </w:rPr>
            </w:pPr>
            <w:r>
              <w:rPr>
                <w:rFonts w:eastAsia="Times New Roman"/>
              </w:rPr>
              <w:t>6</w:t>
            </w:r>
          </w:p>
        </w:tc>
        <w:tc>
          <w:tcPr>
            <w:tcW w:w="900" w:type="dxa"/>
          </w:tcPr>
          <w:p w14:paraId="36C9AA79" w14:textId="77777777" w:rsidR="00EE37A0" w:rsidRPr="00E359BF" w:rsidRDefault="00EE37A0">
            <w:pPr>
              <w:pStyle w:val="TableTextCentered"/>
              <w:rPr>
                <w:rFonts w:eastAsia="Times New Roman"/>
              </w:rPr>
            </w:pPr>
            <w:r>
              <w:rPr>
                <w:rFonts w:eastAsia="Times New Roman"/>
              </w:rPr>
              <w:t>14</w:t>
            </w:r>
          </w:p>
        </w:tc>
        <w:tc>
          <w:tcPr>
            <w:tcW w:w="892" w:type="dxa"/>
          </w:tcPr>
          <w:p w14:paraId="719DB4E0" w14:textId="77777777" w:rsidR="00EE37A0" w:rsidRPr="00E359BF" w:rsidRDefault="00EE37A0">
            <w:pPr>
              <w:pStyle w:val="TableTextCentered"/>
              <w:rPr>
                <w:rFonts w:eastAsia="Times New Roman"/>
              </w:rPr>
            </w:pPr>
            <w:r>
              <w:rPr>
                <w:rFonts w:eastAsia="Times New Roman"/>
              </w:rPr>
              <w:t>6.4</w:t>
            </w:r>
          </w:p>
        </w:tc>
      </w:tr>
      <w:tr w:rsidR="000735BC" w:rsidRPr="00E359BF" w14:paraId="17B45AAB" w14:textId="77777777" w:rsidTr="002B50C4">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5446F521" w14:textId="77777777" w:rsidR="00EE37A0" w:rsidRPr="00E359BF" w:rsidRDefault="00EE37A0">
            <w:pPr>
              <w:pStyle w:val="TableText"/>
            </w:pPr>
            <w:r>
              <w:t>Grades 9-12</w:t>
            </w:r>
          </w:p>
        </w:tc>
        <w:tc>
          <w:tcPr>
            <w:tcW w:w="874" w:type="dxa"/>
          </w:tcPr>
          <w:p w14:paraId="4136E854" w14:textId="77777777" w:rsidR="00EE37A0" w:rsidRPr="00E359BF" w:rsidRDefault="00EE37A0">
            <w:pPr>
              <w:pStyle w:val="TableTextCentered"/>
              <w:rPr>
                <w:rFonts w:eastAsia="Times New Roman"/>
              </w:rPr>
            </w:pPr>
            <w:r>
              <w:rPr>
                <w:rFonts w:eastAsia="Times New Roman"/>
              </w:rPr>
              <w:t>0</w:t>
            </w:r>
          </w:p>
        </w:tc>
        <w:tc>
          <w:tcPr>
            <w:tcW w:w="874" w:type="dxa"/>
          </w:tcPr>
          <w:p w14:paraId="727BA339" w14:textId="77777777" w:rsidR="00EE37A0" w:rsidRPr="00E359BF" w:rsidRDefault="00EE37A0">
            <w:pPr>
              <w:pStyle w:val="TableTextCentered"/>
              <w:rPr>
                <w:rFonts w:eastAsia="Times New Roman"/>
              </w:rPr>
            </w:pPr>
            <w:r>
              <w:rPr>
                <w:rFonts w:eastAsia="Times New Roman"/>
              </w:rPr>
              <w:t>0</w:t>
            </w:r>
          </w:p>
        </w:tc>
        <w:tc>
          <w:tcPr>
            <w:tcW w:w="874" w:type="dxa"/>
          </w:tcPr>
          <w:p w14:paraId="0C31B134" w14:textId="77777777" w:rsidR="00EE37A0" w:rsidRPr="00E359BF" w:rsidRDefault="00EE37A0">
            <w:pPr>
              <w:pStyle w:val="TableTextCentered"/>
              <w:rPr>
                <w:rFonts w:eastAsia="Times New Roman"/>
              </w:rPr>
            </w:pPr>
            <w:r>
              <w:rPr>
                <w:rFonts w:eastAsia="Times New Roman"/>
              </w:rPr>
              <w:t>1</w:t>
            </w:r>
          </w:p>
        </w:tc>
        <w:tc>
          <w:tcPr>
            <w:tcW w:w="875" w:type="dxa"/>
          </w:tcPr>
          <w:p w14:paraId="6967D627" w14:textId="77777777" w:rsidR="00EE37A0" w:rsidRPr="00E359BF" w:rsidRDefault="00EE37A0">
            <w:pPr>
              <w:pStyle w:val="TableTextCentered"/>
              <w:rPr>
                <w:rFonts w:eastAsia="Times New Roman"/>
              </w:rPr>
            </w:pPr>
            <w:r>
              <w:rPr>
                <w:rFonts w:eastAsia="Times New Roman"/>
              </w:rPr>
              <w:t>0</w:t>
            </w:r>
          </w:p>
        </w:tc>
        <w:tc>
          <w:tcPr>
            <w:tcW w:w="875" w:type="dxa"/>
          </w:tcPr>
          <w:p w14:paraId="4F8F9432" w14:textId="77777777" w:rsidR="00EE37A0" w:rsidRPr="00E359BF" w:rsidRDefault="00EE37A0">
            <w:pPr>
              <w:pStyle w:val="TableTextCentered"/>
              <w:rPr>
                <w:rFonts w:eastAsia="Times New Roman"/>
              </w:rPr>
            </w:pPr>
            <w:r>
              <w:rPr>
                <w:rFonts w:eastAsia="Times New Roman"/>
              </w:rPr>
              <w:t>2</w:t>
            </w:r>
          </w:p>
        </w:tc>
        <w:tc>
          <w:tcPr>
            <w:tcW w:w="874" w:type="dxa"/>
          </w:tcPr>
          <w:p w14:paraId="52352FEF" w14:textId="77777777" w:rsidR="00EE37A0" w:rsidRPr="00E359BF" w:rsidRDefault="00EE37A0">
            <w:pPr>
              <w:pStyle w:val="TableTextCentered"/>
              <w:rPr>
                <w:rFonts w:eastAsia="Times New Roman"/>
              </w:rPr>
            </w:pPr>
            <w:r>
              <w:rPr>
                <w:rFonts w:eastAsia="Times New Roman"/>
              </w:rPr>
              <w:t>5</w:t>
            </w:r>
          </w:p>
        </w:tc>
        <w:tc>
          <w:tcPr>
            <w:tcW w:w="875" w:type="dxa"/>
          </w:tcPr>
          <w:p w14:paraId="5D7CC1A2" w14:textId="77777777" w:rsidR="00EE37A0" w:rsidRPr="00E359BF" w:rsidRDefault="00EE37A0">
            <w:pPr>
              <w:pStyle w:val="TableTextCentered"/>
              <w:rPr>
                <w:rFonts w:eastAsia="Times New Roman"/>
              </w:rPr>
            </w:pPr>
            <w:r>
              <w:rPr>
                <w:rFonts w:eastAsia="Times New Roman"/>
              </w:rPr>
              <w:t>11</w:t>
            </w:r>
          </w:p>
        </w:tc>
        <w:tc>
          <w:tcPr>
            <w:tcW w:w="900" w:type="dxa"/>
          </w:tcPr>
          <w:p w14:paraId="161D4D94" w14:textId="77777777" w:rsidR="00EE37A0" w:rsidRPr="00E359BF" w:rsidRDefault="00EE37A0">
            <w:pPr>
              <w:pStyle w:val="TableTextCentered"/>
              <w:rPr>
                <w:rFonts w:eastAsia="Times New Roman"/>
              </w:rPr>
            </w:pPr>
            <w:r>
              <w:rPr>
                <w:rFonts w:eastAsia="Times New Roman"/>
              </w:rPr>
              <w:t>19</w:t>
            </w:r>
          </w:p>
        </w:tc>
        <w:tc>
          <w:tcPr>
            <w:tcW w:w="892" w:type="dxa"/>
          </w:tcPr>
          <w:p w14:paraId="7D35E58D" w14:textId="77777777" w:rsidR="00EE37A0" w:rsidRPr="00E359BF" w:rsidRDefault="00EE37A0">
            <w:pPr>
              <w:pStyle w:val="TableTextCentered"/>
              <w:rPr>
                <w:rFonts w:eastAsia="Times New Roman"/>
              </w:rPr>
            </w:pPr>
            <w:r>
              <w:rPr>
                <w:rFonts w:eastAsia="Times New Roman"/>
              </w:rPr>
              <w:t>6.3</w:t>
            </w:r>
          </w:p>
        </w:tc>
      </w:tr>
      <w:tr w:rsidR="002B50C4" w:rsidRPr="00E359BF" w14:paraId="09AB3332" w14:textId="77777777" w:rsidTr="002B50C4">
        <w:trPr>
          <w:jc w:val="center"/>
        </w:trPr>
        <w:tc>
          <w:tcPr>
            <w:tcW w:w="1431" w:type="dxa"/>
          </w:tcPr>
          <w:p w14:paraId="04D3F15A" w14:textId="4DF2A420" w:rsidR="002B50C4" w:rsidRDefault="003A516A" w:rsidP="006F369C">
            <w:pPr>
              <w:pStyle w:val="TableSubheadingCentered"/>
              <w:jc w:val="left"/>
            </w:pPr>
            <w:r>
              <w:t>Totals</w:t>
            </w:r>
          </w:p>
        </w:tc>
        <w:tc>
          <w:tcPr>
            <w:tcW w:w="874" w:type="dxa"/>
          </w:tcPr>
          <w:p w14:paraId="51DEB7B3" w14:textId="7D36E8EC" w:rsidR="002B50C4" w:rsidRDefault="003A516A" w:rsidP="006F369C">
            <w:pPr>
              <w:pStyle w:val="TableSubheadingCentered"/>
              <w:rPr>
                <w:rFonts w:eastAsia="Times New Roman"/>
              </w:rPr>
            </w:pPr>
            <w:r>
              <w:rPr>
                <w:rFonts w:eastAsia="Times New Roman"/>
              </w:rPr>
              <w:t>0</w:t>
            </w:r>
          </w:p>
        </w:tc>
        <w:tc>
          <w:tcPr>
            <w:tcW w:w="874" w:type="dxa"/>
          </w:tcPr>
          <w:p w14:paraId="683A3C18" w14:textId="3E929EE5" w:rsidR="002B50C4" w:rsidRDefault="003A516A" w:rsidP="006F369C">
            <w:pPr>
              <w:pStyle w:val="TableSubheadingCentered"/>
              <w:rPr>
                <w:rFonts w:eastAsia="Times New Roman"/>
              </w:rPr>
            </w:pPr>
            <w:r>
              <w:rPr>
                <w:rFonts w:eastAsia="Times New Roman"/>
              </w:rPr>
              <w:t>0</w:t>
            </w:r>
          </w:p>
        </w:tc>
        <w:tc>
          <w:tcPr>
            <w:tcW w:w="874" w:type="dxa"/>
          </w:tcPr>
          <w:p w14:paraId="1D205E68" w14:textId="6323DE96" w:rsidR="002B50C4" w:rsidRDefault="003A516A" w:rsidP="006F369C">
            <w:pPr>
              <w:pStyle w:val="TableSubheadingCentered"/>
              <w:rPr>
                <w:rFonts w:eastAsia="Times New Roman"/>
              </w:rPr>
            </w:pPr>
            <w:r>
              <w:rPr>
                <w:rFonts w:eastAsia="Times New Roman"/>
              </w:rPr>
              <w:t>1</w:t>
            </w:r>
          </w:p>
        </w:tc>
        <w:tc>
          <w:tcPr>
            <w:tcW w:w="875" w:type="dxa"/>
          </w:tcPr>
          <w:p w14:paraId="7DD26EA7" w14:textId="7B309AB6" w:rsidR="002B50C4" w:rsidRDefault="003A516A" w:rsidP="006F369C">
            <w:pPr>
              <w:pStyle w:val="TableSubheadingCentered"/>
              <w:rPr>
                <w:rFonts w:eastAsia="Times New Roman"/>
              </w:rPr>
            </w:pPr>
            <w:r>
              <w:rPr>
                <w:rFonts w:eastAsia="Times New Roman"/>
              </w:rPr>
              <w:t>0</w:t>
            </w:r>
          </w:p>
        </w:tc>
        <w:tc>
          <w:tcPr>
            <w:tcW w:w="875" w:type="dxa"/>
          </w:tcPr>
          <w:p w14:paraId="0CEC09B0" w14:textId="6C5794A0" w:rsidR="002B50C4" w:rsidRDefault="003A516A" w:rsidP="006F369C">
            <w:pPr>
              <w:pStyle w:val="TableSubheadingCentered"/>
              <w:rPr>
                <w:rFonts w:eastAsia="Times New Roman"/>
              </w:rPr>
            </w:pPr>
            <w:r>
              <w:rPr>
                <w:rFonts w:eastAsia="Times New Roman"/>
              </w:rPr>
              <w:t>3</w:t>
            </w:r>
          </w:p>
        </w:tc>
        <w:tc>
          <w:tcPr>
            <w:tcW w:w="874" w:type="dxa"/>
          </w:tcPr>
          <w:p w14:paraId="563C52B8" w14:textId="2ADAEA17" w:rsidR="002B50C4" w:rsidRDefault="003A516A" w:rsidP="006F369C">
            <w:pPr>
              <w:pStyle w:val="TableSubheadingCentered"/>
              <w:rPr>
                <w:rFonts w:eastAsia="Times New Roman"/>
              </w:rPr>
            </w:pPr>
            <w:r>
              <w:rPr>
                <w:rFonts w:eastAsia="Times New Roman"/>
              </w:rPr>
              <w:t>16</w:t>
            </w:r>
          </w:p>
        </w:tc>
        <w:tc>
          <w:tcPr>
            <w:tcW w:w="875" w:type="dxa"/>
          </w:tcPr>
          <w:p w14:paraId="633E3602" w14:textId="73660A0D" w:rsidR="002B50C4" w:rsidRDefault="003A516A" w:rsidP="006F369C">
            <w:pPr>
              <w:pStyle w:val="TableSubheadingCentered"/>
              <w:rPr>
                <w:rFonts w:eastAsia="Times New Roman"/>
              </w:rPr>
            </w:pPr>
            <w:r>
              <w:rPr>
                <w:rFonts w:eastAsia="Times New Roman"/>
              </w:rPr>
              <w:t>39</w:t>
            </w:r>
          </w:p>
        </w:tc>
        <w:tc>
          <w:tcPr>
            <w:tcW w:w="900" w:type="dxa"/>
          </w:tcPr>
          <w:p w14:paraId="64AACA68" w14:textId="21C79705" w:rsidR="002B50C4" w:rsidRDefault="002B50C4" w:rsidP="006F369C">
            <w:pPr>
              <w:pStyle w:val="TableSubheadingCentered"/>
              <w:rPr>
                <w:rFonts w:eastAsia="Times New Roman"/>
              </w:rPr>
            </w:pPr>
            <w:r>
              <w:rPr>
                <w:rFonts w:eastAsia="Times New Roman"/>
              </w:rPr>
              <w:t>59</w:t>
            </w:r>
          </w:p>
        </w:tc>
        <w:tc>
          <w:tcPr>
            <w:tcW w:w="892" w:type="dxa"/>
          </w:tcPr>
          <w:p w14:paraId="0723F644" w14:textId="1A928672" w:rsidR="002B50C4" w:rsidRDefault="002B50C4" w:rsidP="006F369C">
            <w:pPr>
              <w:pStyle w:val="TableSubheadingCentered"/>
              <w:rPr>
                <w:rFonts w:eastAsia="Times New Roman"/>
              </w:rPr>
            </w:pPr>
            <w:r>
              <w:rPr>
                <w:rFonts w:eastAsia="Times New Roman"/>
              </w:rPr>
              <w:t>6.6</w:t>
            </w:r>
          </w:p>
        </w:tc>
      </w:tr>
    </w:tbl>
    <w:bookmarkEnd w:id="131"/>
    <w:p w14:paraId="1A0F5D78" w14:textId="2F3CBF48" w:rsidR="00FC42CC" w:rsidRPr="00F2299E" w:rsidRDefault="00FC42CC" w:rsidP="00184CD7">
      <w:pPr>
        <w:pStyle w:val="TableNote"/>
      </w:pPr>
      <w:r w:rsidRPr="00A96DD7">
        <w:t xml:space="preserve">*The district average is an average of the observation scores. In Table 8, the district average is computed as: </w:t>
      </w:r>
      <w:bookmarkStart w:id="132" w:name="Dist_PD_Calc"/>
      <w:r>
        <w:t>([3 x 1] + [5 x 3] + [6 x 16] + [7 x 39]) ÷ 59 observations = 6.6</w:t>
      </w:r>
      <w:bookmarkEnd w:id="132"/>
    </w:p>
    <w:p w14:paraId="5A817286" w14:textId="77777777" w:rsidR="00FC42CC" w:rsidRPr="00BC09E0" w:rsidRDefault="00FC42CC" w:rsidP="00184CD7">
      <w:pPr>
        <w:pStyle w:val="BodyText"/>
      </w:pPr>
      <w:r w:rsidRPr="00524A30">
        <w:rPr>
          <w:rStyle w:val="BodyTextDemiChar"/>
        </w:rPr>
        <w:t xml:space="preserve">Ratings in the Low Range. </w:t>
      </w:r>
      <w:r w:rsidRPr="00BC09E0">
        <w:t>At the low level, the teacher provides few activities for students. Much time is spent on managerial tasks (such as distributing papers) and/or on behavior management. Frequently during the observation, students have little to do and spend time waiting. The routines of the classroom are not clear and, as a result, students waste time, are not engaged, and are confused. Transitions take a long time and/or are too frequent. The teacher does not have activities organized and ready and seems to be caught up in last-minute preparations.</w:t>
      </w:r>
    </w:p>
    <w:p w14:paraId="331365C8" w14:textId="77777777" w:rsidR="00FC42CC" w:rsidRPr="00BC09E0" w:rsidRDefault="00FC42CC" w:rsidP="00184CD7">
      <w:pPr>
        <w:pStyle w:val="BodyTextposthead"/>
      </w:pPr>
      <w:r w:rsidRPr="00524A30">
        <w:rPr>
          <w:rStyle w:val="BodyTextDemiChar"/>
        </w:rPr>
        <w:t xml:space="preserve">Ratings in the Middle Range. </w:t>
      </w:r>
      <w:r w:rsidRPr="00BC09E0">
        <w:t>At the middle range, the teacher does provide activities for students but loses learning time to disruptions or management tasks. There are certain times when the teacher provides clear activities to students, but there are other times when students wait and lose focus. Some students (or all students, at some point) do not know what is expected of them. Some of the transitions may take too long, or classrooms may be productive during certain periods but then not productive during transitions. Although the teacher is mostly prepared for the class, last-minute preparations may still infringe on learning time.</w:t>
      </w:r>
    </w:p>
    <w:p w14:paraId="1B4974F3" w14:textId="3B6BA769" w:rsidR="00FC42CC" w:rsidRDefault="00FC42CC" w:rsidP="00184CD7">
      <w:pPr>
        <w:pStyle w:val="BodyTextposthead"/>
      </w:pPr>
      <w:r w:rsidRPr="00524A30">
        <w:rPr>
          <w:rStyle w:val="BodyTextDemiChar"/>
        </w:rPr>
        <w:t xml:space="preserve">Ratings in the High Range. </w:t>
      </w:r>
      <w:r w:rsidRPr="00BC09E0">
        <w:t>The classroom runs very smoothly. The teacher provides a steady flow of activities for students, so students do not have downtime and are not confused about what to do next. The routines of the classroom are efficient, and all students know how to move from one activity to another and where materials are. Students understand the teacher’s instructions and directions. Transitions are quick, and there are not too many of them. The teacher is fully prepared for the lesson.</w:t>
      </w:r>
      <w:r>
        <w:br w:type="page"/>
      </w:r>
    </w:p>
    <w:p w14:paraId="6C185216" w14:textId="77777777" w:rsidR="00FC42CC" w:rsidRPr="00184CD7" w:rsidRDefault="00FC42CC" w:rsidP="009A6A12">
      <w:pPr>
        <w:pStyle w:val="Heading2-SIOR"/>
        <w:outlineLvl w:val="2"/>
      </w:pPr>
      <w:bookmarkStart w:id="133" w:name="_Toc411329832"/>
      <w:bookmarkStart w:id="134" w:name="_Toc430114881"/>
      <w:bookmarkStart w:id="135" w:name="_Toc218067864"/>
      <w:r w:rsidRPr="00184CD7">
        <w:lastRenderedPageBreak/>
        <w:t>Instructional Learning Formats</w:t>
      </w:r>
      <w:bookmarkEnd w:id="133"/>
      <w:bookmarkEnd w:id="134"/>
      <w:bookmarkEnd w:id="135"/>
    </w:p>
    <w:p w14:paraId="5960D693" w14:textId="592A6B62" w:rsidR="00FC42CC" w:rsidRPr="00BC09E0" w:rsidRDefault="00FC42CC" w:rsidP="00184CD7">
      <w:pPr>
        <w:pStyle w:val="BodyTextDomain"/>
      </w:pPr>
      <w:r w:rsidRPr="00BC09E0">
        <w:t xml:space="preserve">Classroom Organization domain, </w:t>
      </w:r>
      <w:r>
        <w:t>G</w:t>
      </w:r>
      <w:r w:rsidRPr="00BC09E0">
        <w:t xml:space="preserve">rades </w:t>
      </w:r>
      <w:r>
        <w:t>PK</w:t>
      </w:r>
      <w:r w:rsidRPr="00BC09E0">
        <w:rPr>
          <w:rFonts w:ascii="Vijaya" w:hAnsi="Vijaya" w:cs="Vijaya"/>
        </w:rPr>
        <w:t>−</w:t>
      </w:r>
      <w:r w:rsidRPr="00BC09E0">
        <w:t>3</w:t>
      </w:r>
      <w:r w:rsidR="00184CD7">
        <w:br/>
      </w:r>
      <w:r w:rsidRPr="00BC09E0">
        <w:t xml:space="preserve">Instructional Support domain, </w:t>
      </w:r>
      <w:r>
        <w:t>G</w:t>
      </w:r>
      <w:r w:rsidRPr="00BC09E0">
        <w:t>rades 4</w:t>
      </w:r>
      <w:r w:rsidRPr="00BC09E0">
        <w:rPr>
          <w:rFonts w:ascii="Vijaya" w:hAnsi="Vijaya" w:cs="Vijaya"/>
        </w:rPr>
        <w:t>−</w:t>
      </w:r>
      <w:r>
        <w:t>12</w:t>
      </w:r>
    </w:p>
    <w:p w14:paraId="731498A5" w14:textId="5158EEC2" w:rsidR="00FC42CC" w:rsidRPr="00BC09E0" w:rsidRDefault="00FC42CC" w:rsidP="00710F7A">
      <w:pPr>
        <w:pStyle w:val="BodyText"/>
        <w:spacing w:before="120"/>
      </w:pPr>
      <w:r w:rsidRPr="00BC09E0">
        <w:t>Instructional Learning Formats refer to the ways in which the teacher maximizes students’ interest, engagement, and abilities to learn from the lesson and activities (</w:t>
      </w:r>
      <w:r w:rsidRPr="00BC09E0">
        <w:rPr>
          <w:i/>
        </w:rPr>
        <w:t xml:space="preserve">CLASS </w:t>
      </w:r>
      <w:r>
        <w:rPr>
          <w:i/>
        </w:rPr>
        <w:t>PK–</w:t>
      </w:r>
      <w:r w:rsidRPr="00BC09E0">
        <w:rPr>
          <w:i/>
        </w:rPr>
        <w:t>3 Manual</w:t>
      </w:r>
      <w:r w:rsidRPr="00BC09E0">
        <w:t xml:space="preserve">, p. 57; </w:t>
      </w:r>
      <w:r w:rsidRPr="00BC09E0">
        <w:rPr>
          <w:i/>
        </w:rPr>
        <w:t>CLASS Upper Elementary Manual</w:t>
      </w:r>
      <w:r w:rsidRPr="00BC09E0">
        <w:t>, p. 63</w:t>
      </w:r>
      <w:r>
        <w:t xml:space="preserve">, </w:t>
      </w:r>
      <w:r w:rsidRPr="0085328B">
        <w:rPr>
          <w:i/>
        </w:rPr>
        <w:t>CLASS Secondary Manual,</w:t>
      </w:r>
      <w:r>
        <w:t xml:space="preserve"> p. 61</w:t>
      </w:r>
      <w:r w:rsidRPr="00BC09E0">
        <w:t>).</w:t>
      </w:r>
    </w:p>
    <w:p w14:paraId="7830EA93" w14:textId="77777777" w:rsidR="00FC42CC" w:rsidRPr="00184CD7" w:rsidRDefault="00FC42CC" w:rsidP="00F41CC3">
      <w:pPr>
        <w:pStyle w:val="TableTitle0"/>
        <w:spacing w:before="120"/>
      </w:pPr>
      <w:r w:rsidRPr="00184CD7">
        <w:t>Table 9. Instructional Learning Formats: Number of Classrooms for Each Rating and District Average</w:t>
      </w:r>
    </w:p>
    <w:p w14:paraId="07A3F454" w14:textId="77777777" w:rsidR="00FC42CC" w:rsidRPr="00184CD7" w:rsidRDefault="00FC42CC" w:rsidP="00F41CC3">
      <w:pPr>
        <w:pStyle w:val="BodyTextDemi"/>
        <w:spacing w:before="120" w:after="0"/>
      </w:pPr>
      <w:r w:rsidRPr="00184CD7">
        <w:t xml:space="preserve">Instructional Learning Formats District Average*: </w:t>
      </w:r>
      <w:bookmarkStart w:id="136" w:name="Dist_ILF_Avg"/>
      <w:r w:rsidRPr="00184CD7">
        <w:t>5.1</w:t>
      </w:r>
      <w:bookmarkEnd w:id="136"/>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8C694C" w:rsidRPr="00E359BF" w14:paraId="1545D91F" w14:textId="77777777" w:rsidTr="00B925C2">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02EC5769" w14:textId="00067476" w:rsidR="008C694C" w:rsidRPr="00E359BF" w:rsidRDefault="008C694C" w:rsidP="00B925C2">
            <w:pPr>
              <w:pStyle w:val="TableColHeadingCenter"/>
              <w:rPr>
                <w:rFonts w:eastAsia="MS Mincho"/>
              </w:rPr>
            </w:pPr>
            <w:bookmarkStart w:id="137" w:name="Tbl_ILF"/>
            <w:r>
              <w:rPr>
                <w:rFonts w:eastAsia="MS Mincho"/>
              </w:rPr>
              <w:t>Grade Band</w:t>
            </w:r>
          </w:p>
        </w:tc>
        <w:tc>
          <w:tcPr>
            <w:tcW w:w="874" w:type="dxa"/>
            <w:vAlign w:val="center"/>
          </w:tcPr>
          <w:p w14:paraId="3FE20334" w14:textId="12AE75F0" w:rsidR="008C694C" w:rsidRPr="00E359BF" w:rsidRDefault="008C694C" w:rsidP="00B925C2">
            <w:pPr>
              <w:pStyle w:val="TableColHeadingCenter"/>
              <w:rPr>
                <w:rFonts w:eastAsia="MS Mincho"/>
              </w:rPr>
            </w:pPr>
            <w:r w:rsidRPr="00E359BF">
              <w:rPr>
                <w:rFonts w:eastAsia="MS Mincho"/>
              </w:rPr>
              <w:t>Low Range</w:t>
            </w:r>
            <w:r>
              <w:rPr>
                <w:rFonts w:eastAsia="MS Mincho"/>
              </w:rPr>
              <w:t xml:space="preserve"> (1) </w:t>
            </w:r>
          </w:p>
        </w:tc>
        <w:tc>
          <w:tcPr>
            <w:tcW w:w="874" w:type="dxa"/>
            <w:vAlign w:val="center"/>
          </w:tcPr>
          <w:p w14:paraId="5CA1B43D" w14:textId="49EF2BF7" w:rsidR="008C694C" w:rsidRPr="00E359BF" w:rsidRDefault="008C694C" w:rsidP="00B925C2">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428C6A8B" w14:textId="77767791" w:rsidR="008C694C" w:rsidRPr="00E359BF" w:rsidRDefault="008C694C" w:rsidP="00B925C2">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1FE01CEE" w14:textId="16D5DF54" w:rsidR="008C694C" w:rsidRPr="00E359BF" w:rsidRDefault="008C694C" w:rsidP="00B925C2">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73C2A668" w14:textId="25E5517D" w:rsidR="008C694C" w:rsidRPr="00E359BF" w:rsidRDefault="008C694C" w:rsidP="00B925C2">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0D76DCB8" w14:textId="6973F62F" w:rsidR="008C694C" w:rsidRPr="00E359BF" w:rsidRDefault="008C694C" w:rsidP="00B925C2">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23FE38EA" w14:textId="20B857BF" w:rsidR="008C694C" w:rsidRPr="00E359BF" w:rsidRDefault="008C694C" w:rsidP="00B925C2">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6ADA3A14" w14:textId="5B0AF8BA" w:rsidR="008C694C" w:rsidRPr="00E359BF" w:rsidRDefault="008C694C" w:rsidP="00B925C2">
            <w:pPr>
              <w:pStyle w:val="TableColHeadingCenter"/>
              <w:rPr>
                <w:rFonts w:eastAsia="MS Mincho"/>
              </w:rPr>
            </w:pPr>
            <w:r>
              <w:rPr>
                <w:rFonts w:eastAsia="MS Mincho"/>
              </w:rPr>
              <w:t>n</w:t>
            </w:r>
          </w:p>
        </w:tc>
        <w:tc>
          <w:tcPr>
            <w:tcW w:w="892" w:type="dxa"/>
            <w:vAlign w:val="center"/>
          </w:tcPr>
          <w:p w14:paraId="50F2FFA2" w14:textId="4EF4D634" w:rsidR="008C694C" w:rsidRPr="00E359BF" w:rsidRDefault="008C694C" w:rsidP="00B925C2">
            <w:pPr>
              <w:pStyle w:val="TableColHeadingCenter"/>
              <w:rPr>
                <w:rFonts w:eastAsia="MS Mincho"/>
              </w:rPr>
            </w:pPr>
            <w:r>
              <w:rPr>
                <w:rFonts w:eastAsia="MS Mincho"/>
              </w:rPr>
              <w:t>Average</w:t>
            </w:r>
          </w:p>
        </w:tc>
      </w:tr>
      <w:tr w:rsidR="000735BC" w:rsidRPr="00E359BF" w14:paraId="2000A27F"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49E2A747" w14:textId="77777777" w:rsidR="00F41CC3" w:rsidRPr="00E359BF" w:rsidRDefault="00F41CC3">
            <w:pPr>
              <w:pStyle w:val="TableText"/>
            </w:pPr>
            <w:r>
              <w:t>Grades PK-5</w:t>
            </w:r>
          </w:p>
        </w:tc>
        <w:tc>
          <w:tcPr>
            <w:tcW w:w="874" w:type="dxa"/>
          </w:tcPr>
          <w:p w14:paraId="173827D0" w14:textId="77777777" w:rsidR="00F41CC3" w:rsidRPr="00E359BF" w:rsidRDefault="00F41CC3">
            <w:pPr>
              <w:pStyle w:val="TableTextCentered"/>
              <w:rPr>
                <w:rFonts w:eastAsia="Times New Roman"/>
              </w:rPr>
            </w:pPr>
            <w:r>
              <w:rPr>
                <w:rFonts w:eastAsia="Times New Roman"/>
              </w:rPr>
              <w:t>0</w:t>
            </w:r>
          </w:p>
        </w:tc>
        <w:tc>
          <w:tcPr>
            <w:tcW w:w="874" w:type="dxa"/>
          </w:tcPr>
          <w:p w14:paraId="605C01F2" w14:textId="77777777" w:rsidR="00F41CC3" w:rsidRPr="00E359BF" w:rsidRDefault="00F41CC3">
            <w:pPr>
              <w:pStyle w:val="TableTextCentered"/>
              <w:rPr>
                <w:rFonts w:eastAsia="Times New Roman"/>
              </w:rPr>
            </w:pPr>
            <w:r>
              <w:rPr>
                <w:rFonts w:eastAsia="Times New Roman"/>
              </w:rPr>
              <w:t>0</w:t>
            </w:r>
          </w:p>
        </w:tc>
        <w:tc>
          <w:tcPr>
            <w:tcW w:w="874" w:type="dxa"/>
          </w:tcPr>
          <w:p w14:paraId="44C38146" w14:textId="77777777" w:rsidR="00F41CC3" w:rsidRPr="00E359BF" w:rsidRDefault="00F41CC3">
            <w:pPr>
              <w:pStyle w:val="TableTextCentered"/>
              <w:rPr>
                <w:rFonts w:eastAsia="Times New Roman"/>
              </w:rPr>
            </w:pPr>
            <w:r>
              <w:rPr>
                <w:rFonts w:eastAsia="Times New Roman"/>
              </w:rPr>
              <w:t>0</w:t>
            </w:r>
          </w:p>
        </w:tc>
        <w:tc>
          <w:tcPr>
            <w:tcW w:w="875" w:type="dxa"/>
          </w:tcPr>
          <w:p w14:paraId="1B432489" w14:textId="77777777" w:rsidR="00F41CC3" w:rsidRPr="00E359BF" w:rsidRDefault="00F41CC3">
            <w:pPr>
              <w:pStyle w:val="TableTextCentered"/>
              <w:rPr>
                <w:rFonts w:eastAsia="Times New Roman"/>
              </w:rPr>
            </w:pPr>
            <w:r>
              <w:rPr>
                <w:rFonts w:eastAsia="Times New Roman"/>
              </w:rPr>
              <w:t>3</w:t>
            </w:r>
          </w:p>
        </w:tc>
        <w:tc>
          <w:tcPr>
            <w:tcW w:w="875" w:type="dxa"/>
          </w:tcPr>
          <w:p w14:paraId="79DD67E5" w14:textId="77777777" w:rsidR="00F41CC3" w:rsidRPr="00E359BF" w:rsidRDefault="00F41CC3">
            <w:pPr>
              <w:pStyle w:val="TableTextCentered"/>
              <w:rPr>
                <w:rFonts w:eastAsia="Times New Roman"/>
              </w:rPr>
            </w:pPr>
            <w:r>
              <w:rPr>
                <w:rFonts w:eastAsia="Times New Roman"/>
              </w:rPr>
              <w:t>8</w:t>
            </w:r>
          </w:p>
        </w:tc>
        <w:tc>
          <w:tcPr>
            <w:tcW w:w="874" w:type="dxa"/>
          </w:tcPr>
          <w:p w14:paraId="3DE7AB03" w14:textId="77777777" w:rsidR="00F41CC3" w:rsidRPr="00E359BF" w:rsidRDefault="00F41CC3">
            <w:pPr>
              <w:pStyle w:val="TableTextCentered"/>
              <w:rPr>
                <w:rFonts w:eastAsia="Times New Roman"/>
              </w:rPr>
            </w:pPr>
            <w:r>
              <w:rPr>
                <w:rFonts w:eastAsia="Times New Roman"/>
              </w:rPr>
              <w:t>15</w:t>
            </w:r>
          </w:p>
        </w:tc>
        <w:tc>
          <w:tcPr>
            <w:tcW w:w="875" w:type="dxa"/>
          </w:tcPr>
          <w:p w14:paraId="7B985E70" w14:textId="77777777" w:rsidR="00F41CC3" w:rsidRPr="00E359BF" w:rsidRDefault="00F41CC3">
            <w:pPr>
              <w:pStyle w:val="TableTextCentered"/>
              <w:rPr>
                <w:rFonts w:eastAsia="Times New Roman"/>
              </w:rPr>
            </w:pPr>
            <w:r>
              <w:rPr>
                <w:rFonts w:eastAsia="Times New Roman"/>
              </w:rPr>
              <w:t>0</w:t>
            </w:r>
          </w:p>
        </w:tc>
        <w:tc>
          <w:tcPr>
            <w:tcW w:w="900" w:type="dxa"/>
          </w:tcPr>
          <w:p w14:paraId="1F6BF26A" w14:textId="77777777" w:rsidR="00F41CC3" w:rsidRPr="00E359BF" w:rsidRDefault="00F41CC3">
            <w:pPr>
              <w:pStyle w:val="TableTextCentered"/>
              <w:rPr>
                <w:rFonts w:eastAsia="Times New Roman"/>
              </w:rPr>
            </w:pPr>
            <w:r>
              <w:rPr>
                <w:rFonts w:eastAsia="Times New Roman"/>
              </w:rPr>
              <w:t>26</w:t>
            </w:r>
          </w:p>
        </w:tc>
        <w:tc>
          <w:tcPr>
            <w:tcW w:w="892" w:type="dxa"/>
          </w:tcPr>
          <w:p w14:paraId="0B3F8C93" w14:textId="77777777" w:rsidR="00F41CC3" w:rsidRPr="00E359BF" w:rsidRDefault="00F41CC3">
            <w:pPr>
              <w:pStyle w:val="TableTextCentered"/>
              <w:rPr>
                <w:rFonts w:eastAsia="Times New Roman"/>
              </w:rPr>
            </w:pPr>
            <w:r>
              <w:rPr>
                <w:rFonts w:eastAsia="Times New Roman"/>
              </w:rPr>
              <w:t>5.5</w:t>
            </w:r>
          </w:p>
        </w:tc>
      </w:tr>
      <w:tr w:rsidR="000735BC" w:rsidRPr="00E359BF" w14:paraId="6D3A9CC0" w14:textId="77777777">
        <w:trPr>
          <w:jc w:val="center"/>
        </w:trPr>
        <w:tc>
          <w:tcPr>
            <w:tcW w:w="1431" w:type="dxa"/>
          </w:tcPr>
          <w:p w14:paraId="5366935D" w14:textId="77777777" w:rsidR="00F41CC3" w:rsidRPr="00E359BF" w:rsidRDefault="00F41CC3">
            <w:pPr>
              <w:pStyle w:val="TableText"/>
            </w:pPr>
            <w:r>
              <w:t>Grades 6-8</w:t>
            </w:r>
          </w:p>
        </w:tc>
        <w:tc>
          <w:tcPr>
            <w:tcW w:w="874" w:type="dxa"/>
          </w:tcPr>
          <w:p w14:paraId="21303D97" w14:textId="77777777" w:rsidR="00F41CC3" w:rsidRPr="00E359BF" w:rsidRDefault="00F41CC3">
            <w:pPr>
              <w:pStyle w:val="TableTextCentered"/>
              <w:rPr>
                <w:rFonts w:eastAsia="Times New Roman"/>
              </w:rPr>
            </w:pPr>
            <w:r>
              <w:rPr>
                <w:rFonts w:eastAsia="Times New Roman"/>
              </w:rPr>
              <w:t>0</w:t>
            </w:r>
          </w:p>
        </w:tc>
        <w:tc>
          <w:tcPr>
            <w:tcW w:w="874" w:type="dxa"/>
          </w:tcPr>
          <w:p w14:paraId="52B7856C" w14:textId="77777777" w:rsidR="00F41CC3" w:rsidRPr="00E359BF" w:rsidRDefault="00F41CC3">
            <w:pPr>
              <w:pStyle w:val="TableTextCentered"/>
              <w:rPr>
                <w:rFonts w:eastAsia="Times New Roman"/>
              </w:rPr>
            </w:pPr>
            <w:r>
              <w:rPr>
                <w:rFonts w:eastAsia="Times New Roman"/>
              </w:rPr>
              <w:t>0</w:t>
            </w:r>
          </w:p>
        </w:tc>
        <w:tc>
          <w:tcPr>
            <w:tcW w:w="874" w:type="dxa"/>
          </w:tcPr>
          <w:p w14:paraId="65866995" w14:textId="77777777" w:rsidR="00F41CC3" w:rsidRPr="00E359BF" w:rsidRDefault="00F41CC3">
            <w:pPr>
              <w:pStyle w:val="TableTextCentered"/>
              <w:rPr>
                <w:rFonts w:eastAsia="Times New Roman"/>
              </w:rPr>
            </w:pPr>
            <w:r>
              <w:rPr>
                <w:rFonts w:eastAsia="Times New Roman"/>
              </w:rPr>
              <w:t>1</w:t>
            </w:r>
          </w:p>
        </w:tc>
        <w:tc>
          <w:tcPr>
            <w:tcW w:w="875" w:type="dxa"/>
          </w:tcPr>
          <w:p w14:paraId="708D61CD" w14:textId="77777777" w:rsidR="00F41CC3" w:rsidRPr="00E359BF" w:rsidRDefault="00F41CC3">
            <w:pPr>
              <w:pStyle w:val="TableTextCentered"/>
              <w:rPr>
                <w:rFonts w:eastAsia="Times New Roman"/>
              </w:rPr>
            </w:pPr>
            <w:r>
              <w:rPr>
                <w:rFonts w:eastAsia="Times New Roman"/>
              </w:rPr>
              <w:t>4</w:t>
            </w:r>
          </w:p>
        </w:tc>
        <w:tc>
          <w:tcPr>
            <w:tcW w:w="875" w:type="dxa"/>
          </w:tcPr>
          <w:p w14:paraId="7AEDEC28" w14:textId="77777777" w:rsidR="00F41CC3" w:rsidRPr="00E359BF" w:rsidRDefault="00F41CC3">
            <w:pPr>
              <w:pStyle w:val="TableTextCentered"/>
              <w:rPr>
                <w:rFonts w:eastAsia="Times New Roman"/>
              </w:rPr>
            </w:pPr>
            <w:r>
              <w:rPr>
                <w:rFonts w:eastAsia="Times New Roman"/>
              </w:rPr>
              <w:t>6</w:t>
            </w:r>
          </w:p>
        </w:tc>
        <w:tc>
          <w:tcPr>
            <w:tcW w:w="874" w:type="dxa"/>
          </w:tcPr>
          <w:p w14:paraId="1489AFF2" w14:textId="77777777" w:rsidR="00F41CC3" w:rsidRPr="00E359BF" w:rsidRDefault="00F41CC3">
            <w:pPr>
              <w:pStyle w:val="TableTextCentered"/>
              <w:rPr>
                <w:rFonts w:eastAsia="Times New Roman"/>
              </w:rPr>
            </w:pPr>
            <w:r>
              <w:rPr>
                <w:rFonts w:eastAsia="Times New Roman"/>
              </w:rPr>
              <w:t>2</w:t>
            </w:r>
          </w:p>
        </w:tc>
        <w:tc>
          <w:tcPr>
            <w:tcW w:w="875" w:type="dxa"/>
          </w:tcPr>
          <w:p w14:paraId="012FA2AC" w14:textId="77777777" w:rsidR="00F41CC3" w:rsidRPr="00E359BF" w:rsidRDefault="00F41CC3">
            <w:pPr>
              <w:pStyle w:val="TableTextCentered"/>
              <w:rPr>
                <w:rFonts w:eastAsia="Times New Roman"/>
              </w:rPr>
            </w:pPr>
            <w:r>
              <w:rPr>
                <w:rFonts w:eastAsia="Times New Roman"/>
              </w:rPr>
              <w:t>1</w:t>
            </w:r>
          </w:p>
        </w:tc>
        <w:tc>
          <w:tcPr>
            <w:tcW w:w="900" w:type="dxa"/>
          </w:tcPr>
          <w:p w14:paraId="1B80461A" w14:textId="77777777" w:rsidR="00F41CC3" w:rsidRPr="00E359BF" w:rsidRDefault="00F41CC3">
            <w:pPr>
              <w:pStyle w:val="TableTextCentered"/>
              <w:rPr>
                <w:rFonts w:eastAsia="Times New Roman"/>
              </w:rPr>
            </w:pPr>
            <w:r>
              <w:rPr>
                <w:rFonts w:eastAsia="Times New Roman"/>
              </w:rPr>
              <w:t>14</w:t>
            </w:r>
          </w:p>
        </w:tc>
        <w:tc>
          <w:tcPr>
            <w:tcW w:w="892" w:type="dxa"/>
          </w:tcPr>
          <w:p w14:paraId="230E0DF8" w14:textId="77777777" w:rsidR="00F41CC3" w:rsidRPr="00E359BF" w:rsidRDefault="00F41CC3">
            <w:pPr>
              <w:pStyle w:val="TableTextCentered"/>
              <w:rPr>
                <w:rFonts w:eastAsia="Times New Roman"/>
              </w:rPr>
            </w:pPr>
            <w:r>
              <w:rPr>
                <w:rFonts w:eastAsia="Times New Roman"/>
              </w:rPr>
              <w:t>4.9</w:t>
            </w:r>
          </w:p>
        </w:tc>
      </w:tr>
      <w:tr w:rsidR="000735BC" w:rsidRPr="00E359BF" w14:paraId="0A0E55BC"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7C9C560A" w14:textId="77777777" w:rsidR="00F41CC3" w:rsidRPr="00E359BF" w:rsidRDefault="00F41CC3">
            <w:pPr>
              <w:pStyle w:val="TableText"/>
            </w:pPr>
            <w:r>
              <w:t>Grades 9-12</w:t>
            </w:r>
          </w:p>
        </w:tc>
        <w:tc>
          <w:tcPr>
            <w:tcW w:w="874" w:type="dxa"/>
          </w:tcPr>
          <w:p w14:paraId="149DAF9A" w14:textId="77777777" w:rsidR="00F41CC3" w:rsidRPr="00E359BF" w:rsidRDefault="00F41CC3">
            <w:pPr>
              <w:pStyle w:val="TableTextCentered"/>
              <w:rPr>
                <w:rFonts w:eastAsia="Times New Roman"/>
              </w:rPr>
            </w:pPr>
            <w:r>
              <w:rPr>
                <w:rFonts w:eastAsia="Times New Roman"/>
              </w:rPr>
              <w:t>0</w:t>
            </w:r>
          </w:p>
        </w:tc>
        <w:tc>
          <w:tcPr>
            <w:tcW w:w="874" w:type="dxa"/>
          </w:tcPr>
          <w:p w14:paraId="00666511" w14:textId="77777777" w:rsidR="00F41CC3" w:rsidRPr="00E359BF" w:rsidRDefault="00F41CC3">
            <w:pPr>
              <w:pStyle w:val="TableTextCentered"/>
              <w:rPr>
                <w:rFonts w:eastAsia="Times New Roman"/>
              </w:rPr>
            </w:pPr>
            <w:r>
              <w:rPr>
                <w:rFonts w:eastAsia="Times New Roman"/>
              </w:rPr>
              <w:t>0</w:t>
            </w:r>
          </w:p>
        </w:tc>
        <w:tc>
          <w:tcPr>
            <w:tcW w:w="874" w:type="dxa"/>
          </w:tcPr>
          <w:p w14:paraId="733FE08A" w14:textId="77777777" w:rsidR="00F41CC3" w:rsidRPr="00E359BF" w:rsidRDefault="00F41CC3">
            <w:pPr>
              <w:pStyle w:val="TableTextCentered"/>
              <w:rPr>
                <w:rFonts w:eastAsia="Times New Roman"/>
              </w:rPr>
            </w:pPr>
            <w:r>
              <w:rPr>
                <w:rFonts w:eastAsia="Times New Roman"/>
              </w:rPr>
              <w:t>4</w:t>
            </w:r>
          </w:p>
        </w:tc>
        <w:tc>
          <w:tcPr>
            <w:tcW w:w="875" w:type="dxa"/>
          </w:tcPr>
          <w:p w14:paraId="74960425" w14:textId="77777777" w:rsidR="00F41CC3" w:rsidRPr="00E359BF" w:rsidRDefault="00F41CC3">
            <w:pPr>
              <w:pStyle w:val="TableTextCentered"/>
              <w:rPr>
                <w:rFonts w:eastAsia="Times New Roman"/>
              </w:rPr>
            </w:pPr>
            <w:r>
              <w:rPr>
                <w:rFonts w:eastAsia="Times New Roman"/>
              </w:rPr>
              <w:t>3</w:t>
            </w:r>
          </w:p>
        </w:tc>
        <w:tc>
          <w:tcPr>
            <w:tcW w:w="875" w:type="dxa"/>
          </w:tcPr>
          <w:p w14:paraId="3A29EAF7" w14:textId="77777777" w:rsidR="00F41CC3" w:rsidRPr="00E359BF" w:rsidRDefault="00F41CC3">
            <w:pPr>
              <w:pStyle w:val="TableTextCentered"/>
              <w:rPr>
                <w:rFonts w:eastAsia="Times New Roman"/>
              </w:rPr>
            </w:pPr>
            <w:r>
              <w:rPr>
                <w:rFonts w:eastAsia="Times New Roman"/>
              </w:rPr>
              <w:t>8</w:t>
            </w:r>
          </w:p>
        </w:tc>
        <w:tc>
          <w:tcPr>
            <w:tcW w:w="874" w:type="dxa"/>
          </w:tcPr>
          <w:p w14:paraId="7527D261" w14:textId="77777777" w:rsidR="00F41CC3" w:rsidRPr="00E359BF" w:rsidRDefault="00F41CC3">
            <w:pPr>
              <w:pStyle w:val="TableTextCentered"/>
              <w:rPr>
                <w:rFonts w:eastAsia="Times New Roman"/>
              </w:rPr>
            </w:pPr>
            <w:r>
              <w:rPr>
                <w:rFonts w:eastAsia="Times New Roman"/>
              </w:rPr>
              <w:t>3</w:t>
            </w:r>
          </w:p>
        </w:tc>
        <w:tc>
          <w:tcPr>
            <w:tcW w:w="875" w:type="dxa"/>
          </w:tcPr>
          <w:p w14:paraId="13BECC7A" w14:textId="77777777" w:rsidR="00F41CC3" w:rsidRPr="00E359BF" w:rsidRDefault="00F41CC3">
            <w:pPr>
              <w:pStyle w:val="TableTextCentered"/>
              <w:rPr>
                <w:rFonts w:eastAsia="Times New Roman"/>
              </w:rPr>
            </w:pPr>
            <w:r>
              <w:rPr>
                <w:rFonts w:eastAsia="Times New Roman"/>
              </w:rPr>
              <w:t>1</w:t>
            </w:r>
          </w:p>
        </w:tc>
        <w:tc>
          <w:tcPr>
            <w:tcW w:w="900" w:type="dxa"/>
          </w:tcPr>
          <w:p w14:paraId="19B713E7" w14:textId="77777777" w:rsidR="00F41CC3" w:rsidRPr="00E359BF" w:rsidRDefault="00F41CC3">
            <w:pPr>
              <w:pStyle w:val="TableTextCentered"/>
              <w:rPr>
                <w:rFonts w:eastAsia="Times New Roman"/>
              </w:rPr>
            </w:pPr>
            <w:r>
              <w:rPr>
                <w:rFonts w:eastAsia="Times New Roman"/>
              </w:rPr>
              <w:t>19</w:t>
            </w:r>
          </w:p>
        </w:tc>
        <w:tc>
          <w:tcPr>
            <w:tcW w:w="892" w:type="dxa"/>
          </w:tcPr>
          <w:p w14:paraId="1F834582" w14:textId="77777777" w:rsidR="00F41CC3" w:rsidRPr="00E359BF" w:rsidRDefault="00F41CC3">
            <w:pPr>
              <w:pStyle w:val="TableTextCentered"/>
              <w:rPr>
                <w:rFonts w:eastAsia="Times New Roman"/>
              </w:rPr>
            </w:pPr>
            <w:r>
              <w:rPr>
                <w:rFonts w:eastAsia="Times New Roman"/>
              </w:rPr>
              <w:t>4.7</w:t>
            </w:r>
          </w:p>
        </w:tc>
      </w:tr>
      <w:tr w:rsidR="002B50C4" w:rsidRPr="00E359BF" w14:paraId="12F4DBDF" w14:textId="77777777">
        <w:trPr>
          <w:jc w:val="center"/>
        </w:trPr>
        <w:tc>
          <w:tcPr>
            <w:tcW w:w="1431" w:type="dxa"/>
          </w:tcPr>
          <w:p w14:paraId="1C86D0F1" w14:textId="41AC4537" w:rsidR="002B50C4" w:rsidRDefault="003A516A" w:rsidP="006F369C">
            <w:pPr>
              <w:pStyle w:val="TableSubheadingCentered"/>
              <w:jc w:val="left"/>
            </w:pPr>
            <w:r>
              <w:t>Totals</w:t>
            </w:r>
          </w:p>
        </w:tc>
        <w:tc>
          <w:tcPr>
            <w:tcW w:w="874" w:type="dxa"/>
          </w:tcPr>
          <w:p w14:paraId="7B0A79C0" w14:textId="4F059E42" w:rsidR="002B50C4" w:rsidRDefault="003A516A" w:rsidP="006F369C">
            <w:pPr>
              <w:pStyle w:val="TableSubheadingCentered"/>
              <w:rPr>
                <w:rFonts w:eastAsia="Times New Roman"/>
              </w:rPr>
            </w:pPr>
            <w:r>
              <w:rPr>
                <w:rFonts w:eastAsia="Times New Roman"/>
              </w:rPr>
              <w:t>0</w:t>
            </w:r>
          </w:p>
        </w:tc>
        <w:tc>
          <w:tcPr>
            <w:tcW w:w="874" w:type="dxa"/>
          </w:tcPr>
          <w:p w14:paraId="5BEDB089" w14:textId="25952A90" w:rsidR="002B50C4" w:rsidRDefault="003A516A" w:rsidP="006F369C">
            <w:pPr>
              <w:pStyle w:val="TableSubheadingCentered"/>
              <w:rPr>
                <w:rFonts w:eastAsia="Times New Roman"/>
              </w:rPr>
            </w:pPr>
            <w:r>
              <w:rPr>
                <w:rFonts w:eastAsia="Times New Roman"/>
              </w:rPr>
              <w:t>0</w:t>
            </w:r>
          </w:p>
        </w:tc>
        <w:tc>
          <w:tcPr>
            <w:tcW w:w="874" w:type="dxa"/>
          </w:tcPr>
          <w:p w14:paraId="489A664A" w14:textId="64A72209" w:rsidR="002B50C4" w:rsidRDefault="003A516A" w:rsidP="006F369C">
            <w:pPr>
              <w:pStyle w:val="TableSubheadingCentered"/>
              <w:rPr>
                <w:rFonts w:eastAsia="Times New Roman"/>
              </w:rPr>
            </w:pPr>
            <w:r>
              <w:rPr>
                <w:rFonts w:eastAsia="Times New Roman"/>
              </w:rPr>
              <w:t>5</w:t>
            </w:r>
          </w:p>
        </w:tc>
        <w:tc>
          <w:tcPr>
            <w:tcW w:w="875" w:type="dxa"/>
          </w:tcPr>
          <w:p w14:paraId="6652FBA6" w14:textId="2A2F4320" w:rsidR="002B50C4" w:rsidRDefault="003A516A" w:rsidP="006F369C">
            <w:pPr>
              <w:pStyle w:val="TableSubheadingCentered"/>
              <w:rPr>
                <w:rFonts w:eastAsia="Times New Roman"/>
              </w:rPr>
            </w:pPr>
            <w:r>
              <w:rPr>
                <w:rFonts w:eastAsia="Times New Roman"/>
              </w:rPr>
              <w:t>10</w:t>
            </w:r>
          </w:p>
        </w:tc>
        <w:tc>
          <w:tcPr>
            <w:tcW w:w="875" w:type="dxa"/>
          </w:tcPr>
          <w:p w14:paraId="188CF62F" w14:textId="70C4DA5A" w:rsidR="002B50C4" w:rsidRDefault="006F369C" w:rsidP="006F369C">
            <w:pPr>
              <w:pStyle w:val="TableSubheadingCentered"/>
              <w:rPr>
                <w:rFonts w:eastAsia="Times New Roman"/>
              </w:rPr>
            </w:pPr>
            <w:r w:rsidRPr="006F369C">
              <w:t>22</w:t>
            </w:r>
          </w:p>
        </w:tc>
        <w:tc>
          <w:tcPr>
            <w:tcW w:w="874" w:type="dxa"/>
          </w:tcPr>
          <w:p w14:paraId="72CD2B9C" w14:textId="75A9FB99" w:rsidR="002B50C4" w:rsidRDefault="006F369C" w:rsidP="006F369C">
            <w:pPr>
              <w:pStyle w:val="TableSubheadingCentered"/>
              <w:rPr>
                <w:rFonts w:eastAsia="Times New Roman"/>
              </w:rPr>
            </w:pPr>
            <w:r w:rsidRPr="006F369C">
              <w:t>20</w:t>
            </w:r>
          </w:p>
        </w:tc>
        <w:tc>
          <w:tcPr>
            <w:tcW w:w="875" w:type="dxa"/>
          </w:tcPr>
          <w:p w14:paraId="440EE4E6" w14:textId="15261020" w:rsidR="002B50C4" w:rsidRDefault="006F369C" w:rsidP="006F369C">
            <w:pPr>
              <w:pStyle w:val="TableSubheadingCentered"/>
              <w:rPr>
                <w:rFonts w:eastAsia="Times New Roman"/>
              </w:rPr>
            </w:pPr>
            <w:r w:rsidRPr="006F369C">
              <w:t>2</w:t>
            </w:r>
          </w:p>
        </w:tc>
        <w:tc>
          <w:tcPr>
            <w:tcW w:w="900" w:type="dxa"/>
          </w:tcPr>
          <w:p w14:paraId="0A7034AF" w14:textId="2F0F3E7A" w:rsidR="002B50C4" w:rsidRDefault="002B50C4" w:rsidP="006F369C">
            <w:pPr>
              <w:pStyle w:val="TableSubheadingCentered"/>
              <w:rPr>
                <w:rFonts w:eastAsia="Times New Roman"/>
              </w:rPr>
            </w:pPr>
            <w:r>
              <w:rPr>
                <w:rFonts w:eastAsia="Times New Roman"/>
              </w:rPr>
              <w:t>59</w:t>
            </w:r>
          </w:p>
        </w:tc>
        <w:tc>
          <w:tcPr>
            <w:tcW w:w="892" w:type="dxa"/>
          </w:tcPr>
          <w:p w14:paraId="0DA1CAFC" w14:textId="57EB4DBB" w:rsidR="002B50C4" w:rsidRDefault="002B50C4" w:rsidP="006F369C">
            <w:pPr>
              <w:pStyle w:val="TableSubheadingCentered"/>
              <w:rPr>
                <w:rFonts w:eastAsia="Times New Roman"/>
              </w:rPr>
            </w:pPr>
            <w:r>
              <w:rPr>
                <w:rFonts w:eastAsia="Times New Roman"/>
              </w:rPr>
              <w:t>5.1</w:t>
            </w:r>
          </w:p>
        </w:tc>
      </w:tr>
    </w:tbl>
    <w:bookmarkEnd w:id="137"/>
    <w:p w14:paraId="05D4DFAD" w14:textId="1BE6D08A" w:rsidR="00FC42CC" w:rsidRPr="00BC09E0" w:rsidRDefault="00FC42CC" w:rsidP="00710F7A">
      <w:pPr>
        <w:pStyle w:val="TableNote"/>
        <w:spacing w:before="0"/>
      </w:pPr>
      <w:r w:rsidRPr="00A96DD7">
        <w:t xml:space="preserve">*The district average is an average of the observation scores. In Table 9, the district average is computed as: </w:t>
      </w:r>
      <w:bookmarkStart w:id="138" w:name="Dist_ILF_Calc"/>
      <w:r>
        <w:t>([3 x 5] + [4 x 10] + [5 x 22] + [6 x 20] + [7 x 2]) ÷ 59 observations = 5.1</w:t>
      </w:r>
      <w:bookmarkEnd w:id="138"/>
    </w:p>
    <w:p w14:paraId="529599E2" w14:textId="77777777" w:rsidR="00FC42CC" w:rsidRPr="00BC09E0" w:rsidRDefault="00FC42CC" w:rsidP="00184CD7">
      <w:pPr>
        <w:pStyle w:val="BodyText"/>
      </w:pPr>
      <w:r w:rsidRPr="00524A30">
        <w:rPr>
          <w:rStyle w:val="BodyTextDemiChar"/>
        </w:rPr>
        <w:t>Ratings in the Low Range.</w:t>
      </w:r>
      <w:r w:rsidRPr="00BC09E0">
        <w:t xml:space="preserve"> The teacher exerts little effort in facilitating engagement in the lesson. Learning activities may be limited and seem to be at the rote level, with little teacher involvement. The teacher relies on one learning modality (e.g., listening) and does not use other modalities (e.g., movement, visual displays) to convey information and enhance learning. Or the teacher may be ineffective in using other modalities, not choosing the right props for the students or the classroom conditions. Students are uninterested and uninvolved in the lesson. The teacher does not attempt to guide students toward learning objectives and does not help them focus on the lesson by providing appropriate tools and asking effective questions.</w:t>
      </w:r>
    </w:p>
    <w:p w14:paraId="503D491E" w14:textId="77777777" w:rsidR="00FC42CC" w:rsidRPr="00BC09E0" w:rsidRDefault="00FC42CC" w:rsidP="00184CD7">
      <w:pPr>
        <w:pStyle w:val="BodyTextposthead"/>
      </w:pPr>
      <w:r w:rsidRPr="00524A30">
        <w:rPr>
          <w:rStyle w:val="BodyTextDemiChar"/>
        </w:rPr>
        <w:t>Ratings in the Middle Range.</w:t>
      </w:r>
      <w:r w:rsidRPr="00BC09E0">
        <w:rPr>
          <w:spacing w:val="-4"/>
        </w:rPr>
        <w:t xml:space="preserve"> At the middle range, the teacher sometimes facilitates engagement</w:t>
      </w:r>
      <w:r w:rsidRPr="00BC09E0">
        <w:t xml:space="preserve"> in the lesson but at other times does not, or the teacher facilitates engagement for some students and not for other students. The teacher may not allow students enough time to explore or answer questions. Sometimes, the teacher uses a variety of modalities to help students reach a learning objective, but at other times the teacher does not. Student engagement is inconsistent, or some students are engaged and other students are not. At times, students are aware of the learning objective and at other times they are not. The teacher may sometimes use strategies to help students organize information but at other times does not.</w:t>
      </w:r>
    </w:p>
    <w:p w14:paraId="5A2AF1D1" w14:textId="04558253" w:rsidR="00184CD7" w:rsidRDefault="00FC42CC" w:rsidP="00184CD7">
      <w:pPr>
        <w:pStyle w:val="BodyTextposthead"/>
      </w:pPr>
      <w:r w:rsidRPr="00524A30">
        <w:rPr>
          <w:rStyle w:val="BodyTextDemiChar"/>
        </w:rPr>
        <w:t>Ratings in the High Range.</w:t>
      </w:r>
      <w:r w:rsidRPr="00BC09E0">
        <w:rPr>
          <w:b/>
        </w:rPr>
        <w:t xml:space="preserve"> </w:t>
      </w:r>
      <w:r w:rsidRPr="00BC09E0">
        <w:t xml:space="preserve">The teacher has multiple strategies and tools to facilitate engagement and learning and encourage participation. The teacher may move around, talk and play with students, ask open-ended questions of students, and allow students to explore. A variety of tools and props are used, including movement and visual/auditory resources. Students are consistently interested and engaged in the activities and lessons. The teacher focuses students on the learning </w:t>
      </w:r>
      <w:r w:rsidRPr="00BC09E0">
        <w:lastRenderedPageBreak/>
        <w:t>objectives, which students understand. The teacher uses advanced organizers to prepare students for an activity, as well as reorientation strategies that help students regain focus.</w:t>
      </w:r>
      <w:r w:rsidR="00184CD7">
        <w:br w:type="page"/>
      </w:r>
    </w:p>
    <w:p w14:paraId="3C8BCAAC" w14:textId="77777777" w:rsidR="00FC42CC" w:rsidRPr="00184CD7" w:rsidRDefault="00FC42CC" w:rsidP="009A6A12">
      <w:pPr>
        <w:pStyle w:val="Heading2-SIOR"/>
        <w:outlineLvl w:val="2"/>
      </w:pPr>
      <w:bookmarkStart w:id="139" w:name="_Toc411329833"/>
      <w:bookmarkStart w:id="140" w:name="_Toc430114882"/>
      <w:bookmarkStart w:id="141" w:name="_Toc218067865"/>
      <w:r w:rsidRPr="00184CD7">
        <w:lastRenderedPageBreak/>
        <w:t>Concept Development</w:t>
      </w:r>
      <w:bookmarkEnd w:id="139"/>
      <w:bookmarkEnd w:id="140"/>
      <w:bookmarkEnd w:id="141"/>
    </w:p>
    <w:p w14:paraId="59EB09F7" w14:textId="3EA03AB7" w:rsidR="00FC42CC" w:rsidRPr="00BC09E0" w:rsidRDefault="00FC42CC" w:rsidP="00184CD7">
      <w:pPr>
        <w:pStyle w:val="BodyTextDomain"/>
      </w:pPr>
      <w:r w:rsidRPr="00BC09E0">
        <w:t xml:space="preserve">Instructional Support domain, </w:t>
      </w:r>
      <w:r>
        <w:t>G</w:t>
      </w:r>
      <w:r w:rsidRPr="00BC09E0">
        <w:t xml:space="preserve">rades </w:t>
      </w:r>
      <w:r>
        <w:t>PK</w:t>
      </w:r>
      <w:r w:rsidRPr="00BC09E0">
        <w:rPr>
          <w:rFonts w:ascii="Vijaya" w:hAnsi="Vijaya" w:cs="Vijaya"/>
        </w:rPr>
        <w:t>−</w:t>
      </w:r>
      <w:r w:rsidRPr="00BC09E0">
        <w:t>3</w:t>
      </w:r>
    </w:p>
    <w:p w14:paraId="28EA2EA2" w14:textId="77777777" w:rsidR="00FC42CC" w:rsidRPr="00524A30" w:rsidRDefault="00FC42CC" w:rsidP="00184CD7">
      <w:pPr>
        <w:pStyle w:val="BodyText"/>
      </w:pPr>
      <w:r w:rsidRPr="00524A30">
        <w:t>Concept Development refers to the teacher’s use of instructional discussions and activities to promote students’ higher order thinking skills and cognition and the teacher’s focus on understanding rather than on rote instruction (</w:t>
      </w:r>
      <w:r w:rsidRPr="00524A30">
        <w:rPr>
          <w:i/>
        </w:rPr>
        <w:t xml:space="preserve">CLASS </w:t>
      </w:r>
      <w:r>
        <w:rPr>
          <w:i/>
        </w:rPr>
        <w:t>PK–</w:t>
      </w:r>
      <w:r w:rsidRPr="00524A30">
        <w:rPr>
          <w:i/>
        </w:rPr>
        <w:t>3 Manual</w:t>
      </w:r>
      <w:r w:rsidRPr="00524A30">
        <w:t>, p. 64).</w:t>
      </w:r>
    </w:p>
    <w:p w14:paraId="3B0BD7E4" w14:textId="77777777" w:rsidR="00FC42CC" w:rsidRPr="00184CD7" w:rsidRDefault="00FC42CC" w:rsidP="00184CD7">
      <w:pPr>
        <w:pStyle w:val="TableTitle0"/>
      </w:pPr>
      <w:r w:rsidRPr="00184CD7">
        <w:t>Table 10. Concept Development: Number of Classrooms for Each Rating and District Average</w:t>
      </w:r>
    </w:p>
    <w:p w14:paraId="506613E7" w14:textId="77777777" w:rsidR="00FC42CC" w:rsidRPr="00184CD7" w:rsidRDefault="00FC42CC" w:rsidP="00184CD7">
      <w:pPr>
        <w:pStyle w:val="BodyTextDemi"/>
      </w:pPr>
      <w:r w:rsidRPr="00184CD7">
        <w:t xml:space="preserve">Concept Development District Average*: </w:t>
      </w:r>
      <w:bookmarkStart w:id="142" w:name="Dist_CD_Avg"/>
      <w:r w:rsidRPr="00184CD7">
        <w:t>3.0</w:t>
      </w:r>
      <w:bookmarkEnd w:id="142"/>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8C694C" w:rsidRPr="00E359BF" w14:paraId="4089C024" w14:textId="77777777" w:rsidTr="00B925C2">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11523016" w14:textId="064FFCC8" w:rsidR="008C694C" w:rsidRPr="00E359BF" w:rsidRDefault="008C694C" w:rsidP="00B925C2">
            <w:pPr>
              <w:pStyle w:val="TableColHeadingCenter"/>
              <w:rPr>
                <w:rFonts w:eastAsia="MS Mincho"/>
              </w:rPr>
            </w:pPr>
            <w:bookmarkStart w:id="143" w:name="Tbl_CD"/>
            <w:r>
              <w:rPr>
                <w:rFonts w:eastAsia="MS Mincho"/>
              </w:rPr>
              <w:t>Grade Band</w:t>
            </w:r>
          </w:p>
        </w:tc>
        <w:tc>
          <w:tcPr>
            <w:tcW w:w="874" w:type="dxa"/>
            <w:vAlign w:val="center"/>
          </w:tcPr>
          <w:p w14:paraId="190B72EB" w14:textId="45A14206" w:rsidR="008C694C" w:rsidRPr="00E359BF" w:rsidRDefault="008C694C" w:rsidP="00B925C2">
            <w:pPr>
              <w:pStyle w:val="TableColHeadingCenter"/>
              <w:rPr>
                <w:rFonts w:eastAsia="MS Mincho"/>
              </w:rPr>
            </w:pPr>
            <w:r w:rsidRPr="00E359BF">
              <w:rPr>
                <w:rFonts w:eastAsia="MS Mincho"/>
              </w:rPr>
              <w:t>Low Range</w:t>
            </w:r>
            <w:r>
              <w:rPr>
                <w:rFonts w:eastAsia="MS Mincho"/>
              </w:rPr>
              <w:t xml:space="preserve"> (1) </w:t>
            </w:r>
          </w:p>
        </w:tc>
        <w:tc>
          <w:tcPr>
            <w:tcW w:w="874" w:type="dxa"/>
            <w:vAlign w:val="center"/>
          </w:tcPr>
          <w:p w14:paraId="67445A51" w14:textId="566EB0F4" w:rsidR="008C694C" w:rsidRPr="00E359BF" w:rsidRDefault="008C694C" w:rsidP="00B925C2">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4449B110" w14:textId="6F875322" w:rsidR="008C694C" w:rsidRPr="00E359BF" w:rsidRDefault="008C694C" w:rsidP="00B925C2">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5A1A9245" w14:textId="358D3F08" w:rsidR="008C694C" w:rsidRPr="00E359BF" w:rsidRDefault="008C694C" w:rsidP="00B925C2">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486A4AA4" w14:textId="06B7DD2B" w:rsidR="008C694C" w:rsidRPr="00E359BF" w:rsidRDefault="008C694C" w:rsidP="00B925C2">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30BE4CCC" w14:textId="56AC6421" w:rsidR="008C694C" w:rsidRPr="00E359BF" w:rsidRDefault="008C694C" w:rsidP="00B925C2">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0F94F213" w14:textId="2E8A37F5" w:rsidR="008C694C" w:rsidRPr="00E359BF" w:rsidRDefault="008C694C" w:rsidP="00B925C2">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60176CB6" w14:textId="0791700C" w:rsidR="008C694C" w:rsidRPr="00E359BF" w:rsidRDefault="008C694C" w:rsidP="00B925C2">
            <w:pPr>
              <w:pStyle w:val="TableColHeadingCenter"/>
              <w:rPr>
                <w:rFonts w:eastAsia="MS Mincho"/>
              </w:rPr>
            </w:pPr>
            <w:r>
              <w:rPr>
                <w:rFonts w:eastAsia="MS Mincho"/>
              </w:rPr>
              <w:t>n</w:t>
            </w:r>
          </w:p>
        </w:tc>
        <w:tc>
          <w:tcPr>
            <w:tcW w:w="892" w:type="dxa"/>
            <w:vAlign w:val="center"/>
          </w:tcPr>
          <w:p w14:paraId="7DB26997" w14:textId="71843F1E" w:rsidR="008C694C" w:rsidRPr="00E359BF" w:rsidRDefault="008C694C" w:rsidP="00B925C2">
            <w:pPr>
              <w:pStyle w:val="TableColHeadingCenter"/>
              <w:rPr>
                <w:rFonts w:eastAsia="MS Mincho"/>
              </w:rPr>
            </w:pPr>
            <w:r>
              <w:rPr>
                <w:rFonts w:eastAsia="MS Mincho"/>
              </w:rPr>
              <w:t>Average</w:t>
            </w:r>
          </w:p>
        </w:tc>
      </w:tr>
      <w:tr w:rsidR="000735BC" w:rsidRPr="00E359BF" w14:paraId="2533EC9B" w14:textId="77777777" w:rsidTr="002B50C4">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6CE19456" w14:textId="77777777" w:rsidR="00E82CBD" w:rsidRPr="00E359BF" w:rsidRDefault="00E82CBD">
            <w:pPr>
              <w:pStyle w:val="TableText"/>
            </w:pPr>
            <w:r>
              <w:t>Grades PK-3**</w:t>
            </w:r>
          </w:p>
        </w:tc>
        <w:tc>
          <w:tcPr>
            <w:tcW w:w="874" w:type="dxa"/>
          </w:tcPr>
          <w:p w14:paraId="2504A02E" w14:textId="77777777" w:rsidR="00E82CBD" w:rsidRPr="00E359BF" w:rsidRDefault="00E82CBD">
            <w:pPr>
              <w:pStyle w:val="TableTextCentered"/>
              <w:rPr>
                <w:rFonts w:eastAsia="Times New Roman"/>
              </w:rPr>
            </w:pPr>
            <w:r>
              <w:rPr>
                <w:rFonts w:eastAsia="Times New Roman"/>
              </w:rPr>
              <w:t>2</w:t>
            </w:r>
          </w:p>
        </w:tc>
        <w:tc>
          <w:tcPr>
            <w:tcW w:w="874" w:type="dxa"/>
          </w:tcPr>
          <w:p w14:paraId="3D81BEC8" w14:textId="77777777" w:rsidR="00E82CBD" w:rsidRPr="00E359BF" w:rsidRDefault="00E82CBD">
            <w:pPr>
              <w:pStyle w:val="TableTextCentered"/>
              <w:rPr>
                <w:rFonts w:eastAsia="Times New Roman"/>
              </w:rPr>
            </w:pPr>
            <w:r>
              <w:rPr>
                <w:rFonts w:eastAsia="Times New Roman"/>
              </w:rPr>
              <w:t>5</w:t>
            </w:r>
          </w:p>
        </w:tc>
        <w:tc>
          <w:tcPr>
            <w:tcW w:w="874" w:type="dxa"/>
          </w:tcPr>
          <w:p w14:paraId="3580CFBB" w14:textId="77777777" w:rsidR="00E82CBD" w:rsidRPr="00E359BF" w:rsidRDefault="00E82CBD">
            <w:pPr>
              <w:pStyle w:val="TableTextCentered"/>
              <w:rPr>
                <w:rFonts w:eastAsia="Times New Roman"/>
              </w:rPr>
            </w:pPr>
            <w:r>
              <w:rPr>
                <w:rFonts w:eastAsia="Times New Roman"/>
              </w:rPr>
              <w:t>3</w:t>
            </w:r>
          </w:p>
        </w:tc>
        <w:tc>
          <w:tcPr>
            <w:tcW w:w="875" w:type="dxa"/>
          </w:tcPr>
          <w:p w14:paraId="29AE00F1" w14:textId="77777777" w:rsidR="00E82CBD" w:rsidRPr="00E359BF" w:rsidRDefault="00E82CBD">
            <w:pPr>
              <w:pStyle w:val="TableTextCentered"/>
              <w:rPr>
                <w:rFonts w:eastAsia="Times New Roman"/>
              </w:rPr>
            </w:pPr>
            <w:r>
              <w:rPr>
                <w:rFonts w:eastAsia="Times New Roman"/>
              </w:rPr>
              <w:t>5</w:t>
            </w:r>
          </w:p>
        </w:tc>
        <w:tc>
          <w:tcPr>
            <w:tcW w:w="875" w:type="dxa"/>
          </w:tcPr>
          <w:p w14:paraId="1366E662" w14:textId="77777777" w:rsidR="00E82CBD" w:rsidRPr="00E359BF" w:rsidRDefault="00E82CBD">
            <w:pPr>
              <w:pStyle w:val="TableTextCentered"/>
              <w:rPr>
                <w:rFonts w:eastAsia="Times New Roman"/>
              </w:rPr>
            </w:pPr>
            <w:r>
              <w:rPr>
                <w:rFonts w:eastAsia="Times New Roman"/>
              </w:rPr>
              <w:t>2</w:t>
            </w:r>
          </w:p>
        </w:tc>
        <w:tc>
          <w:tcPr>
            <w:tcW w:w="874" w:type="dxa"/>
          </w:tcPr>
          <w:p w14:paraId="6DA1065B" w14:textId="77777777" w:rsidR="00E82CBD" w:rsidRPr="00E359BF" w:rsidRDefault="00E82CBD">
            <w:pPr>
              <w:pStyle w:val="TableTextCentered"/>
              <w:rPr>
                <w:rFonts w:eastAsia="Times New Roman"/>
              </w:rPr>
            </w:pPr>
            <w:r>
              <w:rPr>
                <w:rFonts w:eastAsia="Times New Roman"/>
              </w:rPr>
              <w:t>0</w:t>
            </w:r>
          </w:p>
        </w:tc>
        <w:tc>
          <w:tcPr>
            <w:tcW w:w="875" w:type="dxa"/>
          </w:tcPr>
          <w:p w14:paraId="557DB935" w14:textId="77777777" w:rsidR="00E82CBD" w:rsidRPr="00E359BF" w:rsidRDefault="00E82CBD">
            <w:pPr>
              <w:pStyle w:val="TableTextCentered"/>
              <w:rPr>
                <w:rFonts w:eastAsia="Times New Roman"/>
              </w:rPr>
            </w:pPr>
            <w:r>
              <w:rPr>
                <w:rFonts w:eastAsia="Times New Roman"/>
              </w:rPr>
              <w:t>0</w:t>
            </w:r>
          </w:p>
        </w:tc>
        <w:tc>
          <w:tcPr>
            <w:tcW w:w="900" w:type="dxa"/>
          </w:tcPr>
          <w:p w14:paraId="533712AD" w14:textId="77777777" w:rsidR="00E82CBD" w:rsidRPr="00E359BF" w:rsidRDefault="00E82CBD">
            <w:pPr>
              <w:pStyle w:val="TableTextCentered"/>
              <w:rPr>
                <w:rFonts w:eastAsia="Times New Roman"/>
              </w:rPr>
            </w:pPr>
            <w:r>
              <w:rPr>
                <w:rFonts w:eastAsia="Times New Roman"/>
              </w:rPr>
              <w:t>17</w:t>
            </w:r>
          </w:p>
        </w:tc>
        <w:tc>
          <w:tcPr>
            <w:tcW w:w="892" w:type="dxa"/>
          </w:tcPr>
          <w:p w14:paraId="02D44A52" w14:textId="77777777" w:rsidR="00E82CBD" w:rsidRPr="00E359BF" w:rsidRDefault="00E82CBD">
            <w:pPr>
              <w:pStyle w:val="TableTextCentered"/>
              <w:rPr>
                <w:rFonts w:eastAsia="Times New Roman"/>
              </w:rPr>
            </w:pPr>
            <w:r>
              <w:rPr>
                <w:rFonts w:eastAsia="Times New Roman"/>
              </w:rPr>
              <w:t>3.0</w:t>
            </w:r>
          </w:p>
        </w:tc>
      </w:tr>
    </w:tbl>
    <w:bookmarkEnd w:id="143"/>
    <w:p w14:paraId="13C5DE2C" w14:textId="774C82A9" w:rsidR="00FC42CC" w:rsidRDefault="00FC42CC" w:rsidP="00184CD7">
      <w:pPr>
        <w:pStyle w:val="TableNote"/>
      </w:pPr>
      <w:r w:rsidRPr="00A96DD7">
        <w:t xml:space="preserve">*The district average is an average of the observation scores. In Table 10, the district average is computed as: </w:t>
      </w:r>
      <w:bookmarkStart w:id="144" w:name="Dist_CD_Calc"/>
      <w:r>
        <w:t xml:space="preserve">([1 x 2] + [2 x 5] + [3 x 3] + [4 x 5] + [5 x 2]) ÷ 17 </w:t>
      </w:r>
      <w:r w:rsidRPr="00184CD7">
        <w:t>observations</w:t>
      </w:r>
      <w:r>
        <w:t xml:space="preserve"> = 3.0</w:t>
      </w:r>
      <w:bookmarkEnd w:id="144"/>
    </w:p>
    <w:p w14:paraId="28E90265" w14:textId="77777777" w:rsidR="00FC42CC" w:rsidRPr="00BC09E0" w:rsidRDefault="00FC42CC" w:rsidP="00FC42CC">
      <w:pPr>
        <w:pStyle w:val="TableNote"/>
      </w:pPr>
      <w:r>
        <w:t>**Concept Development does not appear in the CLASS Upper Elementary Manual, therefore scores for the Elementary School Level represent grades PK-3 only.</w:t>
      </w:r>
    </w:p>
    <w:p w14:paraId="0E0DB051" w14:textId="77777777" w:rsidR="00FC42CC" w:rsidRPr="00BC09E0" w:rsidRDefault="00FC42CC" w:rsidP="00184CD7">
      <w:pPr>
        <w:pStyle w:val="BodyText"/>
      </w:pPr>
      <w:r w:rsidRPr="00F97764">
        <w:rPr>
          <w:rStyle w:val="BodyTextDemiChar"/>
        </w:rPr>
        <w:t>Ratings in the Low Range.</w:t>
      </w:r>
      <w:r w:rsidRPr="00BC09E0">
        <w:t xml:space="preserve"> At the low range, the teacher does not attempt to develop students’ understanding of ideas and concepts, focusing instead on basic facts and skills. Discussion and activities do not encourage students to analyze and reason. There are few, if any, opportunities for students to create or generate ideas and products. The teacher does not link concepts to one another and does not ask students to make connections with previous content or their actual lives. The activities and the discussion are removed from students’ lives and from their prior knowledge.</w:t>
      </w:r>
    </w:p>
    <w:p w14:paraId="3E31BBD0" w14:textId="77777777" w:rsidR="00FC42CC" w:rsidRPr="00BC09E0" w:rsidRDefault="00FC42CC" w:rsidP="00184CD7">
      <w:pPr>
        <w:pStyle w:val="BodyTextposthead"/>
      </w:pPr>
      <w:r w:rsidRPr="00F97764">
        <w:rPr>
          <w:rStyle w:val="BodyTextDemiChar"/>
        </w:rPr>
        <w:t xml:space="preserve">Ratings in the Middle Range. </w:t>
      </w:r>
      <w:r w:rsidRPr="00BC09E0">
        <w:t>To some extent, the teacher uses discussions and activities to encourage students to analyze and reason and focuses somewhat on understanding of ideas. The activities and discussions are not fully developed, however, and there is still instructional time that focuses on facts and basic skills. Students may be provided some opportunities for creating and generating ideas, but the opportunities are occasional and not planned out. Although some concepts may be linked and also related to students’ previous learning, such efforts are brief. The teacher makes some effort to relate concepts to students’ lives but does not elaborate enough to make the relationship meaningful to students.</w:t>
      </w:r>
    </w:p>
    <w:p w14:paraId="13660B6E" w14:textId="304242DC" w:rsidR="00FC42CC" w:rsidRDefault="00FC42CC" w:rsidP="00184CD7">
      <w:pPr>
        <w:pStyle w:val="BodyTextposthead"/>
      </w:pPr>
      <w:r w:rsidRPr="00F97764">
        <w:rPr>
          <w:rStyle w:val="BodyTextDemiChar"/>
        </w:rPr>
        <w:t>Ratings in the High Range.</w:t>
      </w:r>
      <w:r w:rsidRPr="00BC09E0">
        <w:t xml:space="preserve"> At the high range, the teacher frequently guides students to analyze and reason during discussions and activities. Most of the questions are open ended and encourage students to think about connections and implications. Teachers use problem solving, experimentation, and prediction; comparison and classification; and evaluation and summarizing to promote analysis and reasoning. The teacher provides students with opportunities to be creative and generate ideas. The teacher consistently links concepts to one another and to previous learning and relates concepts to students’ lives.</w:t>
      </w:r>
      <w:r>
        <w:br w:type="page"/>
      </w:r>
    </w:p>
    <w:p w14:paraId="4CD1381A" w14:textId="77777777" w:rsidR="00FC42CC" w:rsidRPr="00184CD7" w:rsidRDefault="00FC42CC" w:rsidP="009A6A12">
      <w:pPr>
        <w:pStyle w:val="Heading2-SIOR"/>
        <w:outlineLvl w:val="2"/>
      </w:pPr>
      <w:bookmarkStart w:id="145" w:name="_Toc379881742"/>
      <w:bookmarkStart w:id="146" w:name="_Toc411329834"/>
      <w:bookmarkStart w:id="147" w:name="_Toc430114883"/>
      <w:bookmarkStart w:id="148" w:name="_Toc218067866"/>
      <w:r w:rsidRPr="00184CD7">
        <w:lastRenderedPageBreak/>
        <w:t>Content Understanding</w:t>
      </w:r>
      <w:bookmarkEnd w:id="145"/>
      <w:bookmarkEnd w:id="146"/>
      <w:bookmarkEnd w:id="147"/>
      <w:bookmarkEnd w:id="148"/>
    </w:p>
    <w:p w14:paraId="11621FAE" w14:textId="77777777" w:rsidR="00FC42CC" w:rsidRPr="00BC09E0" w:rsidRDefault="00FC42CC" w:rsidP="00184CD7">
      <w:pPr>
        <w:pStyle w:val="BodyTextDomain"/>
      </w:pPr>
      <w:r w:rsidRPr="00BC09E0">
        <w:t xml:space="preserve">Instructional Support domain, </w:t>
      </w:r>
      <w:r w:rsidRPr="00184CD7">
        <w:t>Grades</w:t>
      </w:r>
      <w:r w:rsidRPr="00BC09E0">
        <w:t xml:space="preserve"> 4</w:t>
      </w:r>
      <w:r w:rsidRPr="00BC09E0">
        <w:rPr>
          <w:rFonts w:ascii="Vijaya" w:hAnsi="Vijaya" w:cs="Vijaya"/>
        </w:rPr>
        <w:t>−</w:t>
      </w:r>
      <w:r>
        <w:t>12</w:t>
      </w:r>
    </w:p>
    <w:p w14:paraId="7C660EB4" w14:textId="77777777" w:rsidR="00FC42CC" w:rsidRPr="00F97764" w:rsidRDefault="00FC42CC" w:rsidP="00184CD7">
      <w:pPr>
        <w:pStyle w:val="BodyText"/>
      </w:pPr>
      <w:r w:rsidRPr="00F97764">
        <w:t>Content Understanding refers to the depth of lesson content and the approaches used to help students comprehend the framework, key ideas, and procedures in an academic discipline. At a high level, this dimension refers to interactions among the teacher and students that lead to an integrated understanding of facts, skills, concepts, and principles (</w:t>
      </w:r>
      <w:r w:rsidRPr="00F97764">
        <w:rPr>
          <w:i/>
        </w:rPr>
        <w:t>CLASS Upper Elementary Manual</w:t>
      </w:r>
      <w:r w:rsidRPr="00F97764">
        <w:t>, p. 70</w:t>
      </w:r>
      <w:r>
        <w:t xml:space="preserve">, </w:t>
      </w:r>
      <w:r w:rsidRPr="0085328B">
        <w:rPr>
          <w:i/>
        </w:rPr>
        <w:t>CLASS Secondary Manual,</w:t>
      </w:r>
      <w:r>
        <w:t xml:space="preserve"> p. 68</w:t>
      </w:r>
      <w:r w:rsidRPr="00F97764">
        <w:t>).</w:t>
      </w:r>
    </w:p>
    <w:p w14:paraId="724F0DF1" w14:textId="77777777" w:rsidR="00FC42CC" w:rsidRPr="00184CD7" w:rsidRDefault="00FC42CC" w:rsidP="00184CD7">
      <w:pPr>
        <w:pStyle w:val="TableTitle0"/>
      </w:pPr>
      <w:r w:rsidRPr="00184CD7">
        <w:t>Table 11. Content Understanding: Number of Classrooms for Each Rating and District Average</w:t>
      </w:r>
    </w:p>
    <w:p w14:paraId="5DD6CECF" w14:textId="77777777" w:rsidR="00FC42CC" w:rsidRDefault="00FC42CC" w:rsidP="00184CD7">
      <w:pPr>
        <w:pStyle w:val="BodyTextDemi"/>
      </w:pPr>
      <w:r w:rsidRPr="00D44000">
        <w:t xml:space="preserve">Content Understanding </w:t>
      </w:r>
      <w:r w:rsidRPr="00184CD7">
        <w:t>District</w:t>
      </w:r>
      <w:r w:rsidRPr="00D44000">
        <w:t xml:space="preserve"> Average*: </w:t>
      </w:r>
      <w:bookmarkStart w:id="149" w:name="Dist_CU_Avg"/>
      <w:r>
        <w:t>5.0</w:t>
      </w:r>
      <w:bookmarkEnd w:id="149"/>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8C694C" w:rsidRPr="00E359BF" w14:paraId="1DEB2D29" w14:textId="77777777" w:rsidTr="00B925C2">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01BE8B45" w14:textId="2DDA2A95" w:rsidR="008C694C" w:rsidRPr="00E359BF" w:rsidRDefault="008C694C" w:rsidP="00B925C2">
            <w:pPr>
              <w:pStyle w:val="TableColHeadingCenter"/>
              <w:rPr>
                <w:rFonts w:eastAsia="MS Mincho"/>
              </w:rPr>
            </w:pPr>
            <w:bookmarkStart w:id="150" w:name="Tbl_CU"/>
            <w:r>
              <w:rPr>
                <w:rFonts w:eastAsia="MS Mincho"/>
              </w:rPr>
              <w:t>Grade Band</w:t>
            </w:r>
          </w:p>
        </w:tc>
        <w:tc>
          <w:tcPr>
            <w:tcW w:w="874" w:type="dxa"/>
            <w:vAlign w:val="center"/>
          </w:tcPr>
          <w:p w14:paraId="05F17C95" w14:textId="25A05226" w:rsidR="008C694C" w:rsidRPr="00E359BF" w:rsidRDefault="008C694C" w:rsidP="00B925C2">
            <w:pPr>
              <w:pStyle w:val="TableColHeadingCenter"/>
              <w:rPr>
                <w:rFonts w:eastAsia="MS Mincho"/>
              </w:rPr>
            </w:pPr>
            <w:r w:rsidRPr="00E359BF">
              <w:rPr>
                <w:rFonts w:eastAsia="MS Mincho"/>
              </w:rPr>
              <w:t>Low Range</w:t>
            </w:r>
            <w:r>
              <w:rPr>
                <w:rFonts w:eastAsia="MS Mincho"/>
              </w:rPr>
              <w:t xml:space="preserve"> (1) </w:t>
            </w:r>
          </w:p>
        </w:tc>
        <w:tc>
          <w:tcPr>
            <w:tcW w:w="874" w:type="dxa"/>
            <w:vAlign w:val="center"/>
          </w:tcPr>
          <w:p w14:paraId="1C45218C" w14:textId="127C423E" w:rsidR="008C694C" w:rsidRPr="00E359BF" w:rsidRDefault="008C694C" w:rsidP="00B925C2">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2324B1EC" w14:textId="4405EE1C" w:rsidR="008C694C" w:rsidRPr="00E359BF" w:rsidRDefault="008C694C" w:rsidP="00B925C2">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51CA6C8F" w14:textId="328C7ABE" w:rsidR="008C694C" w:rsidRPr="00E359BF" w:rsidRDefault="008C694C" w:rsidP="00B925C2">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5DB38686" w14:textId="524DAB4E" w:rsidR="008C694C" w:rsidRPr="00E359BF" w:rsidRDefault="008C694C" w:rsidP="00B925C2">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4B3C994C" w14:textId="08B1B8D7" w:rsidR="008C694C" w:rsidRPr="00E359BF" w:rsidRDefault="008C694C" w:rsidP="00B925C2">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6ED1D18C" w14:textId="250CB9FE" w:rsidR="008C694C" w:rsidRPr="00E359BF" w:rsidRDefault="008C694C" w:rsidP="00B925C2">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0260D901" w14:textId="74480D5A" w:rsidR="008C694C" w:rsidRPr="00E359BF" w:rsidRDefault="008C694C" w:rsidP="00B925C2">
            <w:pPr>
              <w:pStyle w:val="TableColHeadingCenter"/>
              <w:rPr>
                <w:rFonts w:eastAsia="MS Mincho"/>
              </w:rPr>
            </w:pPr>
            <w:r>
              <w:rPr>
                <w:rFonts w:eastAsia="MS Mincho"/>
              </w:rPr>
              <w:t>n</w:t>
            </w:r>
          </w:p>
        </w:tc>
        <w:tc>
          <w:tcPr>
            <w:tcW w:w="892" w:type="dxa"/>
            <w:vAlign w:val="center"/>
          </w:tcPr>
          <w:p w14:paraId="5871B9A1" w14:textId="0B352BDC" w:rsidR="008C694C" w:rsidRPr="00E359BF" w:rsidRDefault="008C694C" w:rsidP="00B925C2">
            <w:pPr>
              <w:pStyle w:val="TableColHeadingCenter"/>
              <w:rPr>
                <w:rFonts w:eastAsia="MS Mincho"/>
              </w:rPr>
            </w:pPr>
            <w:r>
              <w:rPr>
                <w:rFonts w:eastAsia="MS Mincho"/>
              </w:rPr>
              <w:t>Average</w:t>
            </w:r>
          </w:p>
        </w:tc>
      </w:tr>
      <w:tr w:rsidR="000735BC" w:rsidRPr="00E359BF" w14:paraId="6F4033A6" w14:textId="77777777" w:rsidTr="002B50C4">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124A0353" w14:textId="77777777" w:rsidR="000534BB" w:rsidRPr="00E359BF" w:rsidRDefault="000534BB">
            <w:pPr>
              <w:pStyle w:val="TableText"/>
            </w:pPr>
            <w:r>
              <w:t>Grades 4-5**</w:t>
            </w:r>
          </w:p>
        </w:tc>
        <w:tc>
          <w:tcPr>
            <w:tcW w:w="874" w:type="dxa"/>
          </w:tcPr>
          <w:p w14:paraId="3C6E4DE3" w14:textId="77777777" w:rsidR="000534BB" w:rsidRPr="00E359BF" w:rsidRDefault="000534BB">
            <w:pPr>
              <w:pStyle w:val="TableTextCentered"/>
              <w:rPr>
                <w:rFonts w:eastAsia="Times New Roman"/>
              </w:rPr>
            </w:pPr>
            <w:r>
              <w:rPr>
                <w:rFonts w:eastAsia="Times New Roman"/>
              </w:rPr>
              <w:t>0</w:t>
            </w:r>
          </w:p>
        </w:tc>
        <w:tc>
          <w:tcPr>
            <w:tcW w:w="874" w:type="dxa"/>
          </w:tcPr>
          <w:p w14:paraId="6EAEC2EC" w14:textId="77777777" w:rsidR="000534BB" w:rsidRPr="00E359BF" w:rsidRDefault="000534BB">
            <w:pPr>
              <w:pStyle w:val="TableTextCentered"/>
              <w:rPr>
                <w:rFonts w:eastAsia="Times New Roman"/>
              </w:rPr>
            </w:pPr>
            <w:r>
              <w:rPr>
                <w:rFonts w:eastAsia="Times New Roman"/>
              </w:rPr>
              <w:t>0</w:t>
            </w:r>
          </w:p>
        </w:tc>
        <w:tc>
          <w:tcPr>
            <w:tcW w:w="874" w:type="dxa"/>
          </w:tcPr>
          <w:p w14:paraId="4178C02F" w14:textId="77777777" w:rsidR="000534BB" w:rsidRPr="00E359BF" w:rsidRDefault="000534BB">
            <w:pPr>
              <w:pStyle w:val="TableTextCentered"/>
              <w:rPr>
                <w:rFonts w:eastAsia="Times New Roman"/>
              </w:rPr>
            </w:pPr>
            <w:r>
              <w:rPr>
                <w:rFonts w:eastAsia="Times New Roman"/>
              </w:rPr>
              <w:t>1</w:t>
            </w:r>
          </w:p>
        </w:tc>
        <w:tc>
          <w:tcPr>
            <w:tcW w:w="875" w:type="dxa"/>
          </w:tcPr>
          <w:p w14:paraId="5071AD01" w14:textId="77777777" w:rsidR="000534BB" w:rsidRPr="00E359BF" w:rsidRDefault="000534BB">
            <w:pPr>
              <w:pStyle w:val="TableTextCentered"/>
              <w:rPr>
                <w:rFonts w:eastAsia="Times New Roman"/>
              </w:rPr>
            </w:pPr>
            <w:r>
              <w:rPr>
                <w:rFonts w:eastAsia="Times New Roman"/>
              </w:rPr>
              <w:t>1</w:t>
            </w:r>
          </w:p>
        </w:tc>
        <w:tc>
          <w:tcPr>
            <w:tcW w:w="875" w:type="dxa"/>
          </w:tcPr>
          <w:p w14:paraId="3406E8B7" w14:textId="77777777" w:rsidR="000534BB" w:rsidRPr="00E359BF" w:rsidRDefault="000534BB">
            <w:pPr>
              <w:pStyle w:val="TableTextCentered"/>
              <w:rPr>
                <w:rFonts w:eastAsia="Times New Roman"/>
              </w:rPr>
            </w:pPr>
            <w:r>
              <w:rPr>
                <w:rFonts w:eastAsia="Times New Roman"/>
              </w:rPr>
              <w:t>3</w:t>
            </w:r>
          </w:p>
        </w:tc>
        <w:tc>
          <w:tcPr>
            <w:tcW w:w="874" w:type="dxa"/>
          </w:tcPr>
          <w:p w14:paraId="081A76CC" w14:textId="77777777" w:rsidR="000534BB" w:rsidRPr="00E359BF" w:rsidRDefault="000534BB">
            <w:pPr>
              <w:pStyle w:val="TableTextCentered"/>
              <w:rPr>
                <w:rFonts w:eastAsia="Times New Roman"/>
              </w:rPr>
            </w:pPr>
            <w:r>
              <w:rPr>
                <w:rFonts w:eastAsia="Times New Roman"/>
              </w:rPr>
              <w:t>3</w:t>
            </w:r>
          </w:p>
        </w:tc>
        <w:tc>
          <w:tcPr>
            <w:tcW w:w="875" w:type="dxa"/>
          </w:tcPr>
          <w:p w14:paraId="7A4C1A11" w14:textId="77777777" w:rsidR="000534BB" w:rsidRPr="00E359BF" w:rsidRDefault="000534BB">
            <w:pPr>
              <w:pStyle w:val="TableTextCentered"/>
              <w:rPr>
                <w:rFonts w:eastAsia="Times New Roman"/>
              </w:rPr>
            </w:pPr>
            <w:r>
              <w:rPr>
                <w:rFonts w:eastAsia="Times New Roman"/>
              </w:rPr>
              <w:t>1</w:t>
            </w:r>
          </w:p>
        </w:tc>
        <w:tc>
          <w:tcPr>
            <w:tcW w:w="900" w:type="dxa"/>
          </w:tcPr>
          <w:p w14:paraId="5490F396" w14:textId="77777777" w:rsidR="000534BB" w:rsidRPr="00E359BF" w:rsidRDefault="000534BB">
            <w:pPr>
              <w:pStyle w:val="TableTextCentered"/>
              <w:rPr>
                <w:rFonts w:eastAsia="Times New Roman"/>
              </w:rPr>
            </w:pPr>
            <w:r>
              <w:rPr>
                <w:rFonts w:eastAsia="Times New Roman"/>
              </w:rPr>
              <w:t>9</w:t>
            </w:r>
          </w:p>
        </w:tc>
        <w:tc>
          <w:tcPr>
            <w:tcW w:w="892" w:type="dxa"/>
          </w:tcPr>
          <w:p w14:paraId="57DDB39B" w14:textId="77777777" w:rsidR="000534BB" w:rsidRPr="00E359BF" w:rsidRDefault="000534BB">
            <w:pPr>
              <w:pStyle w:val="TableTextCentered"/>
              <w:rPr>
                <w:rFonts w:eastAsia="Times New Roman"/>
              </w:rPr>
            </w:pPr>
            <w:r>
              <w:rPr>
                <w:rFonts w:eastAsia="Times New Roman"/>
              </w:rPr>
              <w:t>5.2</w:t>
            </w:r>
          </w:p>
        </w:tc>
      </w:tr>
      <w:tr w:rsidR="000735BC" w:rsidRPr="00E359BF" w14:paraId="19E3D585" w14:textId="77777777" w:rsidTr="002B50C4">
        <w:trPr>
          <w:jc w:val="center"/>
        </w:trPr>
        <w:tc>
          <w:tcPr>
            <w:tcW w:w="1431" w:type="dxa"/>
          </w:tcPr>
          <w:p w14:paraId="0D0A4831" w14:textId="77777777" w:rsidR="000534BB" w:rsidRPr="00E359BF" w:rsidRDefault="000534BB">
            <w:pPr>
              <w:pStyle w:val="TableText"/>
            </w:pPr>
            <w:r>
              <w:t>Grades 6-8</w:t>
            </w:r>
          </w:p>
        </w:tc>
        <w:tc>
          <w:tcPr>
            <w:tcW w:w="874" w:type="dxa"/>
          </w:tcPr>
          <w:p w14:paraId="5E802E08" w14:textId="77777777" w:rsidR="000534BB" w:rsidRPr="00E359BF" w:rsidRDefault="000534BB">
            <w:pPr>
              <w:pStyle w:val="TableTextCentered"/>
              <w:rPr>
                <w:rFonts w:eastAsia="Times New Roman"/>
              </w:rPr>
            </w:pPr>
            <w:r>
              <w:rPr>
                <w:rFonts w:eastAsia="Times New Roman"/>
              </w:rPr>
              <w:t>0</w:t>
            </w:r>
          </w:p>
        </w:tc>
        <w:tc>
          <w:tcPr>
            <w:tcW w:w="874" w:type="dxa"/>
          </w:tcPr>
          <w:p w14:paraId="7672C584" w14:textId="77777777" w:rsidR="000534BB" w:rsidRPr="00E359BF" w:rsidRDefault="000534BB">
            <w:pPr>
              <w:pStyle w:val="TableTextCentered"/>
              <w:rPr>
                <w:rFonts w:eastAsia="Times New Roman"/>
              </w:rPr>
            </w:pPr>
            <w:r>
              <w:rPr>
                <w:rFonts w:eastAsia="Times New Roman"/>
              </w:rPr>
              <w:t>1</w:t>
            </w:r>
          </w:p>
        </w:tc>
        <w:tc>
          <w:tcPr>
            <w:tcW w:w="874" w:type="dxa"/>
          </w:tcPr>
          <w:p w14:paraId="2C104646" w14:textId="77777777" w:rsidR="000534BB" w:rsidRPr="00E359BF" w:rsidRDefault="000534BB">
            <w:pPr>
              <w:pStyle w:val="TableTextCentered"/>
              <w:rPr>
                <w:rFonts w:eastAsia="Times New Roman"/>
              </w:rPr>
            </w:pPr>
            <w:r>
              <w:rPr>
                <w:rFonts w:eastAsia="Times New Roman"/>
              </w:rPr>
              <w:t>1</w:t>
            </w:r>
          </w:p>
        </w:tc>
        <w:tc>
          <w:tcPr>
            <w:tcW w:w="875" w:type="dxa"/>
          </w:tcPr>
          <w:p w14:paraId="0764C5DF" w14:textId="77777777" w:rsidR="000534BB" w:rsidRPr="00E359BF" w:rsidRDefault="000534BB">
            <w:pPr>
              <w:pStyle w:val="TableTextCentered"/>
              <w:rPr>
                <w:rFonts w:eastAsia="Times New Roman"/>
              </w:rPr>
            </w:pPr>
            <w:r>
              <w:rPr>
                <w:rFonts w:eastAsia="Times New Roman"/>
              </w:rPr>
              <w:t>3</w:t>
            </w:r>
          </w:p>
        </w:tc>
        <w:tc>
          <w:tcPr>
            <w:tcW w:w="875" w:type="dxa"/>
          </w:tcPr>
          <w:p w14:paraId="4007B8B4" w14:textId="77777777" w:rsidR="000534BB" w:rsidRPr="00E359BF" w:rsidRDefault="000534BB">
            <w:pPr>
              <w:pStyle w:val="TableTextCentered"/>
              <w:rPr>
                <w:rFonts w:eastAsia="Times New Roman"/>
              </w:rPr>
            </w:pPr>
            <w:r>
              <w:rPr>
                <w:rFonts w:eastAsia="Times New Roman"/>
              </w:rPr>
              <w:t>4</w:t>
            </w:r>
          </w:p>
        </w:tc>
        <w:tc>
          <w:tcPr>
            <w:tcW w:w="874" w:type="dxa"/>
          </w:tcPr>
          <w:p w14:paraId="0345B02E" w14:textId="77777777" w:rsidR="000534BB" w:rsidRPr="00E359BF" w:rsidRDefault="000534BB">
            <w:pPr>
              <w:pStyle w:val="TableTextCentered"/>
              <w:rPr>
                <w:rFonts w:eastAsia="Times New Roman"/>
              </w:rPr>
            </w:pPr>
            <w:r>
              <w:rPr>
                <w:rFonts w:eastAsia="Times New Roman"/>
              </w:rPr>
              <w:t>5</w:t>
            </w:r>
          </w:p>
        </w:tc>
        <w:tc>
          <w:tcPr>
            <w:tcW w:w="875" w:type="dxa"/>
          </w:tcPr>
          <w:p w14:paraId="23847F92" w14:textId="77777777" w:rsidR="000534BB" w:rsidRPr="00E359BF" w:rsidRDefault="000534BB">
            <w:pPr>
              <w:pStyle w:val="TableTextCentered"/>
              <w:rPr>
                <w:rFonts w:eastAsia="Times New Roman"/>
              </w:rPr>
            </w:pPr>
            <w:r>
              <w:rPr>
                <w:rFonts w:eastAsia="Times New Roman"/>
              </w:rPr>
              <w:t>0</w:t>
            </w:r>
          </w:p>
        </w:tc>
        <w:tc>
          <w:tcPr>
            <w:tcW w:w="900" w:type="dxa"/>
          </w:tcPr>
          <w:p w14:paraId="2D1ED9FC" w14:textId="77777777" w:rsidR="000534BB" w:rsidRPr="00E359BF" w:rsidRDefault="000534BB">
            <w:pPr>
              <w:pStyle w:val="TableTextCentered"/>
              <w:rPr>
                <w:rFonts w:eastAsia="Times New Roman"/>
              </w:rPr>
            </w:pPr>
            <w:r>
              <w:rPr>
                <w:rFonts w:eastAsia="Times New Roman"/>
              </w:rPr>
              <w:t>14</w:t>
            </w:r>
          </w:p>
        </w:tc>
        <w:tc>
          <w:tcPr>
            <w:tcW w:w="892" w:type="dxa"/>
          </w:tcPr>
          <w:p w14:paraId="139D7024" w14:textId="77777777" w:rsidR="000534BB" w:rsidRPr="00E359BF" w:rsidRDefault="000534BB">
            <w:pPr>
              <w:pStyle w:val="TableTextCentered"/>
              <w:rPr>
                <w:rFonts w:eastAsia="Times New Roman"/>
              </w:rPr>
            </w:pPr>
            <w:r>
              <w:rPr>
                <w:rFonts w:eastAsia="Times New Roman"/>
              </w:rPr>
              <w:t>4.8</w:t>
            </w:r>
          </w:p>
        </w:tc>
      </w:tr>
      <w:tr w:rsidR="000735BC" w:rsidRPr="00E359BF" w14:paraId="34AA2622" w14:textId="77777777" w:rsidTr="002B50C4">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54830AE2" w14:textId="77777777" w:rsidR="000534BB" w:rsidRPr="00E359BF" w:rsidRDefault="000534BB">
            <w:pPr>
              <w:pStyle w:val="TableText"/>
            </w:pPr>
            <w:r>
              <w:t>Grades 9-12</w:t>
            </w:r>
          </w:p>
        </w:tc>
        <w:tc>
          <w:tcPr>
            <w:tcW w:w="874" w:type="dxa"/>
          </w:tcPr>
          <w:p w14:paraId="42456973" w14:textId="77777777" w:rsidR="000534BB" w:rsidRPr="00E359BF" w:rsidRDefault="000534BB">
            <w:pPr>
              <w:pStyle w:val="TableTextCentered"/>
              <w:rPr>
                <w:rFonts w:eastAsia="Times New Roman"/>
              </w:rPr>
            </w:pPr>
            <w:r>
              <w:rPr>
                <w:rFonts w:eastAsia="Times New Roman"/>
              </w:rPr>
              <w:t>0</w:t>
            </w:r>
          </w:p>
        </w:tc>
        <w:tc>
          <w:tcPr>
            <w:tcW w:w="874" w:type="dxa"/>
          </w:tcPr>
          <w:p w14:paraId="7BEB4973" w14:textId="77777777" w:rsidR="000534BB" w:rsidRPr="00E359BF" w:rsidRDefault="000534BB">
            <w:pPr>
              <w:pStyle w:val="TableTextCentered"/>
              <w:rPr>
                <w:rFonts w:eastAsia="Times New Roman"/>
              </w:rPr>
            </w:pPr>
            <w:r>
              <w:rPr>
                <w:rFonts w:eastAsia="Times New Roman"/>
              </w:rPr>
              <w:t>0</w:t>
            </w:r>
          </w:p>
        </w:tc>
        <w:tc>
          <w:tcPr>
            <w:tcW w:w="874" w:type="dxa"/>
          </w:tcPr>
          <w:p w14:paraId="0C6DB778" w14:textId="77777777" w:rsidR="000534BB" w:rsidRPr="00E359BF" w:rsidRDefault="000534BB">
            <w:pPr>
              <w:pStyle w:val="TableTextCentered"/>
              <w:rPr>
                <w:rFonts w:eastAsia="Times New Roman"/>
              </w:rPr>
            </w:pPr>
            <w:r>
              <w:rPr>
                <w:rFonts w:eastAsia="Times New Roman"/>
              </w:rPr>
              <w:t>1</w:t>
            </w:r>
          </w:p>
        </w:tc>
        <w:tc>
          <w:tcPr>
            <w:tcW w:w="875" w:type="dxa"/>
          </w:tcPr>
          <w:p w14:paraId="68241F47" w14:textId="77777777" w:rsidR="000534BB" w:rsidRPr="00E359BF" w:rsidRDefault="000534BB">
            <w:pPr>
              <w:pStyle w:val="TableTextCentered"/>
              <w:rPr>
                <w:rFonts w:eastAsia="Times New Roman"/>
              </w:rPr>
            </w:pPr>
            <w:r>
              <w:rPr>
                <w:rFonts w:eastAsia="Times New Roman"/>
              </w:rPr>
              <w:t>7</w:t>
            </w:r>
          </w:p>
        </w:tc>
        <w:tc>
          <w:tcPr>
            <w:tcW w:w="875" w:type="dxa"/>
          </w:tcPr>
          <w:p w14:paraId="4CD0D8D5" w14:textId="77777777" w:rsidR="000534BB" w:rsidRPr="00E359BF" w:rsidRDefault="000534BB">
            <w:pPr>
              <w:pStyle w:val="TableTextCentered"/>
              <w:rPr>
                <w:rFonts w:eastAsia="Times New Roman"/>
              </w:rPr>
            </w:pPr>
            <w:r>
              <w:rPr>
                <w:rFonts w:eastAsia="Times New Roman"/>
              </w:rPr>
              <w:t>4</w:t>
            </w:r>
          </w:p>
        </w:tc>
        <w:tc>
          <w:tcPr>
            <w:tcW w:w="874" w:type="dxa"/>
          </w:tcPr>
          <w:p w14:paraId="031B4EC1" w14:textId="77777777" w:rsidR="000534BB" w:rsidRPr="00E359BF" w:rsidRDefault="000534BB">
            <w:pPr>
              <w:pStyle w:val="TableTextCentered"/>
              <w:rPr>
                <w:rFonts w:eastAsia="Times New Roman"/>
              </w:rPr>
            </w:pPr>
            <w:r>
              <w:rPr>
                <w:rFonts w:eastAsia="Times New Roman"/>
              </w:rPr>
              <w:t>5</w:t>
            </w:r>
          </w:p>
        </w:tc>
        <w:tc>
          <w:tcPr>
            <w:tcW w:w="875" w:type="dxa"/>
          </w:tcPr>
          <w:p w14:paraId="49A900C1" w14:textId="77777777" w:rsidR="000534BB" w:rsidRPr="00E359BF" w:rsidRDefault="000534BB">
            <w:pPr>
              <w:pStyle w:val="TableTextCentered"/>
              <w:rPr>
                <w:rFonts w:eastAsia="Times New Roman"/>
              </w:rPr>
            </w:pPr>
            <w:r>
              <w:rPr>
                <w:rFonts w:eastAsia="Times New Roman"/>
              </w:rPr>
              <w:t>2</w:t>
            </w:r>
          </w:p>
        </w:tc>
        <w:tc>
          <w:tcPr>
            <w:tcW w:w="900" w:type="dxa"/>
          </w:tcPr>
          <w:p w14:paraId="738EC042" w14:textId="77777777" w:rsidR="000534BB" w:rsidRPr="00E359BF" w:rsidRDefault="000534BB">
            <w:pPr>
              <w:pStyle w:val="TableTextCentered"/>
              <w:rPr>
                <w:rFonts w:eastAsia="Times New Roman"/>
              </w:rPr>
            </w:pPr>
            <w:r>
              <w:rPr>
                <w:rFonts w:eastAsia="Times New Roman"/>
              </w:rPr>
              <w:t>19</w:t>
            </w:r>
          </w:p>
        </w:tc>
        <w:tc>
          <w:tcPr>
            <w:tcW w:w="892" w:type="dxa"/>
          </w:tcPr>
          <w:p w14:paraId="46729425" w14:textId="77777777" w:rsidR="000534BB" w:rsidRPr="00E359BF" w:rsidRDefault="000534BB">
            <w:pPr>
              <w:pStyle w:val="TableTextCentered"/>
              <w:rPr>
                <w:rFonts w:eastAsia="Times New Roman"/>
              </w:rPr>
            </w:pPr>
            <w:r>
              <w:rPr>
                <w:rFonts w:eastAsia="Times New Roman"/>
              </w:rPr>
              <w:t>5.0</w:t>
            </w:r>
          </w:p>
        </w:tc>
      </w:tr>
      <w:tr w:rsidR="002B50C4" w:rsidRPr="00E359BF" w14:paraId="23D04744" w14:textId="77777777" w:rsidTr="002B50C4">
        <w:trPr>
          <w:jc w:val="center"/>
        </w:trPr>
        <w:tc>
          <w:tcPr>
            <w:tcW w:w="1431" w:type="dxa"/>
          </w:tcPr>
          <w:p w14:paraId="26BE6E71" w14:textId="22FB5786" w:rsidR="002B50C4" w:rsidRDefault="006F369C" w:rsidP="006F369C">
            <w:pPr>
              <w:pStyle w:val="TableSubheadingCentered"/>
              <w:jc w:val="left"/>
            </w:pPr>
            <w:r>
              <w:t>Totals</w:t>
            </w:r>
          </w:p>
        </w:tc>
        <w:tc>
          <w:tcPr>
            <w:tcW w:w="874" w:type="dxa"/>
          </w:tcPr>
          <w:p w14:paraId="729FB6B8" w14:textId="68617E1C" w:rsidR="002B50C4" w:rsidRDefault="006F369C" w:rsidP="006F369C">
            <w:pPr>
              <w:pStyle w:val="TableSubheadingCentered"/>
              <w:rPr>
                <w:rFonts w:eastAsia="Times New Roman"/>
              </w:rPr>
            </w:pPr>
            <w:r w:rsidRPr="006F369C">
              <w:t>0</w:t>
            </w:r>
          </w:p>
        </w:tc>
        <w:tc>
          <w:tcPr>
            <w:tcW w:w="874" w:type="dxa"/>
          </w:tcPr>
          <w:p w14:paraId="7431B098" w14:textId="7F2FDA66" w:rsidR="002B50C4" w:rsidRDefault="006F369C" w:rsidP="006F369C">
            <w:pPr>
              <w:pStyle w:val="TableSubheadingCentered"/>
              <w:rPr>
                <w:rFonts w:eastAsia="Times New Roman"/>
              </w:rPr>
            </w:pPr>
            <w:r w:rsidRPr="006F369C">
              <w:t>1</w:t>
            </w:r>
          </w:p>
        </w:tc>
        <w:tc>
          <w:tcPr>
            <w:tcW w:w="874" w:type="dxa"/>
          </w:tcPr>
          <w:p w14:paraId="3150ABE2" w14:textId="69DA8046" w:rsidR="002B50C4" w:rsidRDefault="006F369C" w:rsidP="006F369C">
            <w:pPr>
              <w:pStyle w:val="TableSubheadingCentered"/>
              <w:rPr>
                <w:rFonts w:eastAsia="Times New Roman"/>
              </w:rPr>
            </w:pPr>
            <w:r w:rsidRPr="006F369C">
              <w:t>3</w:t>
            </w:r>
          </w:p>
        </w:tc>
        <w:tc>
          <w:tcPr>
            <w:tcW w:w="875" w:type="dxa"/>
          </w:tcPr>
          <w:p w14:paraId="7EDECFE5" w14:textId="2E35E4D2" w:rsidR="002B50C4" w:rsidRDefault="006F369C" w:rsidP="006F369C">
            <w:pPr>
              <w:pStyle w:val="TableSubheadingCentered"/>
              <w:rPr>
                <w:rFonts w:eastAsia="Times New Roman"/>
              </w:rPr>
            </w:pPr>
            <w:r w:rsidRPr="006F369C">
              <w:t>11</w:t>
            </w:r>
          </w:p>
        </w:tc>
        <w:tc>
          <w:tcPr>
            <w:tcW w:w="875" w:type="dxa"/>
          </w:tcPr>
          <w:p w14:paraId="44DA7961" w14:textId="2604DB42" w:rsidR="002B50C4" w:rsidRDefault="006F369C" w:rsidP="006F369C">
            <w:pPr>
              <w:pStyle w:val="TableSubheadingCentered"/>
              <w:rPr>
                <w:rFonts w:eastAsia="Times New Roman"/>
              </w:rPr>
            </w:pPr>
            <w:r w:rsidRPr="006F369C">
              <w:t>11</w:t>
            </w:r>
          </w:p>
        </w:tc>
        <w:tc>
          <w:tcPr>
            <w:tcW w:w="874" w:type="dxa"/>
          </w:tcPr>
          <w:p w14:paraId="0C6F5B61" w14:textId="54FBE7BD" w:rsidR="002B50C4" w:rsidRDefault="006F369C" w:rsidP="006F369C">
            <w:pPr>
              <w:pStyle w:val="TableSubheadingCentered"/>
              <w:rPr>
                <w:rFonts w:eastAsia="Times New Roman"/>
              </w:rPr>
            </w:pPr>
            <w:r w:rsidRPr="006F369C">
              <w:t>13</w:t>
            </w:r>
          </w:p>
        </w:tc>
        <w:tc>
          <w:tcPr>
            <w:tcW w:w="875" w:type="dxa"/>
          </w:tcPr>
          <w:p w14:paraId="27114340" w14:textId="66E48636" w:rsidR="002B50C4" w:rsidRDefault="006F369C" w:rsidP="006F369C">
            <w:pPr>
              <w:pStyle w:val="TableSubheadingCentered"/>
              <w:rPr>
                <w:rFonts w:eastAsia="Times New Roman"/>
              </w:rPr>
            </w:pPr>
            <w:r w:rsidRPr="006F369C">
              <w:t>3</w:t>
            </w:r>
          </w:p>
        </w:tc>
        <w:tc>
          <w:tcPr>
            <w:tcW w:w="900" w:type="dxa"/>
          </w:tcPr>
          <w:p w14:paraId="5C4DABC4" w14:textId="09C7DF8E" w:rsidR="002B50C4" w:rsidRDefault="002B50C4" w:rsidP="006F369C">
            <w:pPr>
              <w:pStyle w:val="TableSubheadingCentered"/>
              <w:rPr>
                <w:rFonts w:eastAsia="Times New Roman"/>
              </w:rPr>
            </w:pPr>
            <w:r>
              <w:rPr>
                <w:rFonts w:eastAsia="Times New Roman"/>
              </w:rPr>
              <w:t>42</w:t>
            </w:r>
          </w:p>
        </w:tc>
        <w:tc>
          <w:tcPr>
            <w:tcW w:w="892" w:type="dxa"/>
          </w:tcPr>
          <w:p w14:paraId="2AC35CEA" w14:textId="49519151" w:rsidR="002B50C4" w:rsidRDefault="002B50C4" w:rsidP="006F369C">
            <w:pPr>
              <w:pStyle w:val="TableSubheadingCentered"/>
              <w:rPr>
                <w:rFonts w:eastAsia="Times New Roman"/>
              </w:rPr>
            </w:pPr>
            <w:r>
              <w:rPr>
                <w:rFonts w:eastAsia="Times New Roman"/>
              </w:rPr>
              <w:t>5.0</w:t>
            </w:r>
          </w:p>
        </w:tc>
      </w:tr>
    </w:tbl>
    <w:bookmarkEnd w:id="150"/>
    <w:p w14:paraId="71965D27" w14:textId="3D3210EE" w:rsidR="00FC42CC" w:rsidRDefault="00FC42CC" w:rsidP="00184CD7">
      <w:pPr>
        <w:pStyle w:val="TableNote"/>
      </w:pPr>
      <w:r w:rsidRPr="00D44000">
        <w:t xml:space="preserve">*The district average is an average of the observation scores. In Table 11, the district average is computed as: </w:t>
      </w:r>
      <w:bookmarkStart w:id="151" w:name="Dist_CU_Calc"/>
      <w:r>
        <w:t xml:space="preserve">([2 x 1] + [3 x 3] + [4 x 11] + [5 x 11] + [6 x 13] + [7 x 3]) ÷ 42 </w:t>
      </w:r>
      <w:r w:rsidRPr="00184CD7">
        <w:t>observations</w:t>
      </w:r>
      <w:r>
        <w:t xml:space="preserve"> = 5.0</w:t>
      </w:r>
      <w:bookmarkEnd w:id="151"/>
    </w:p>
    <w:p w14:paraId="30809AC7" w14:textId="77777777" w:rsidR="00FC42CC" w:rsidRPr="00BC09E0" w:rsidRDefault="00FC42CC" w:rsidP="00184CD7">
      <w:pPr>
        <w:pStyle w:val="TableNote"/>
      </w:pPr>
      <w:r>
        <w:t xml:space="preserve">**Content Understanding does not appear in the CLASS PK-3 Manual, therefore scores for the </w:t>
      </w:r>
      <w:r w:rsidRPr="00184CD7">
        <w:t>Elementary</w:t>
      </w:r>
      <w:r>
        <w:t xml:space="preserve"> School Level represent grades 4-5 only.</w:t>
      </w:r>
    </w:p>
    <w:p w14:paraId="50BE96A3" w14:textId="77777777" w:rsidR="00FC42CC" w:rsidRPr="00BC09E0" w:rsidRDefault="00FC42CC" w:rsidP="00184CD7">
      <w:pPr>
        <w:pStyle w:val="BodyText"/>
      </w:pPr>
      <w:r w:rsidRPr="00F97764">
        <w:rPr>
          <w:rStyle w:val="BodyTextDemiChar"/>
        </w:rPr>
        <w:t>Ratings in the Low Range.</w:t>
      </w:r>
      <w:r w:rsidRPr="00BC09E0">
        <w:t xml:space="preserve"> At the low range, the focus of the class is primarily on presenting discrete pieces of topically related information, absent broad, organizing ideas. The discussion and materials fail to effectively communicate the essential attributes of the concepts and procedures to students. The teacher makes little effort to elicit or acknowledge students’ background knowledge or misconceptions or to integrate previously learned material when presenting new information.</w:t>
      </w:r>
    </w:p>
    <w:p w14:paraId="3AA5DCF5" w14:textId="77777777" w:rsidR="00FC42CC" w:rsidRPr="00BC09E0" w:rsidRDefault="00FC42CC" w:rsidP="00184CD7">
      <w:pPr>
        <w:pStyle w:val="BodyTextposthead"/>
      </w:pPr>
      <w:r w:rsidRPr="00F97764">
        <w:rPr>
          <w:rStyle w:val="BodyTextDemiChar"/>
        </w:rPr>
        <w:t>Ratings in the Middle Range.</w:t>
      </w:r>
      <w:r w:rsidRPr="00BC09E0">
        <w:t xml:space="preserve"> At the middle range, the focus of the class is sometimes on meaningful discussion and explanation of broad, organizing ideas. At other times, the focus is on discrete pieces of information. Class discussion and materials communicate some of the essential attributes of concepts and procedures, but examples are limited in scope or not consistently provided. The teacher makes some attempt to elicit and/or acknowledge students’ background knowledge or misconceptions and/or to integrate information with previously learned materials; however, these moments are limited in depth or inconsistent.</w:t>
      </w:r>
    </w:p>
    <w:p w14:paraId="79A78DFC" w14:textId="77F88E7A" w:rsidR="00FC42CC" w:rsidRDefault="00FC42CC" w:rsidP="00184CD7">
      <w:pPr>
        <w:pStyle w:val="BodyTextposthead"/>
      </w:pPr>
      <w:r w:rsidRPr="00F97764">
        <w:rPr>
          <w:rStyle w:val="BodyTextDemiChar"/>
        </w:rPr>
        <w:t>Ratings in the High Range.</w:t>
      </w:r>
      <w:r w:rsidRPr="00BC09E0">
        <w:t xml:space="preserve"> At the high range, the focus of the class is on encouraging deep understanding of content through the provision of meaningful, interactive discu</w:t>
      </w:r>
      <w:r w:rsidRPr="00F97764">
        <w:t>ssion and explanation of broad, organizing ideas. Class discussion and materials consiste</w:t>
      </w:r>
      <w:r w:rsidRPr="00BC09E0">
        <w:t>ntly communicate the essential attributes of concepts and procedures to students. New concepts and procedures and broad ideas are consistently linked to students’ prior knowledge in ways that advance their understanding and clarify misconceptions.</w:t>
      </w:r>
      <w:r>
        <w:br w:type="page"/>
      </w:r>
    </w:p>
    <w:p w14:paraId="2BFEF58F" w14:textId="77777777" w:rsidR="00FC42CC" w:rsidRPr="00184CD7" w:rsidRDefault="00FC42CC" w:rsidP="009A6A12">
      <w:pPr>
        <w:pStyle w:val="Heading2-SIOR"/>
        <w:outlineLvl w:val="2"/>
      </w:pPr>
      <w:bookmarkStart w:id="152" w:name="_Toc379881743"/>
      <w:bookmarkStart w:id="153" w:name="_Toc411329835"/>
      <w:bookmarkStart w:id="154" w:name="_Toc430114884"/>
      <w:bookmarkStart w:id="155" w:name="_Toc218067867"/>
      <w:r w:rsidRPr="00184CD7">
        <w:lastRenderedPageBreak/>
        <w:t>Analysis and Inquiry</w:t>
      </w:r>
      <w:bookmarkEnd w:id="152"/>
      <w:bookmarkEnd w:id="153"/>
      <w:bookmarkEnd w:id="154"/>
      <w:bookmarkEnd w:id="155"/>
    </w:p>
    <w:p w14:paraId="6F1F2FE9" w14:textId="77777777" w:rsidR="00FC42CC" w:rsidRPr="00BC09E0" w:rsidRDefault="00FC42CC" w:rsidP="00184CD7">
      <w:pPr>
        <w:pStyle w:val="BodyTextDomain"/>
      </w:pPr>
      <w:r w:rsidRPr="00BC09E0">
        <w:t xml:space="preserve">Instructional Support domain, </w:t>
      </w:r>
      <w:r>
        <w:t>G</w:t>
      </w:r>
      <w:r w:rsidRPr="00BC09E0">
        <w:t>rades 4</w:t>
      </w:r>
      <w:r w:rsidRPr="00BC09E0">
        <w:rPr>
          <w:rFonts w:ascii="Vijaya" w:hAnsi="Vijaya" w:cs="Vijaya"/>
        </w:rPr>
        <w:t>−</w:t>
      </w:r>
      <w:r>
        <w:t>12</w:t>
      </w:r>
    </w:p>
    <w:p w14:paraId="1A7DE9FE" w14:textId="77777777" w:rsidR="00FC42CC" w:rsidRPr="00BC09E0" w:rsidRDefault="00FC42CC" w:rsidP="00184CD7">
      <w:pPr>
        <w:pStyle w:val="BodyText"/>
      </w:pPr>
      <w:r w:rsidRPr="00BC09E0">
        <w:t>Analysis and Inquiry assesses the degree to which students are engaged in higher level thinking skills through their application of knowledge and skills to novel and/or open-ended problems, tasks, and questions. Opportunities for engaging in metacognition (thinking about thinking) also are included (</w:t>
      </w:r>
      <w:r w:rsidRPr="00BC09E0">
        <w:rPr>
          <w:i/>
        </w:rPr>
        <w:t>CLASS Upper Elementary Manual</w:t>
      </w:r>
      <w:r w:rsidRPr="00BC09E0">
        <w:t>, p. 81</w:t>
      </w:r>
      <w:r>
        <w:t>,</w:t>
      </w:r>
      <w:r w:rsidRPr="003A3533">
        <w:rPr>
          <w:i/>
        </w:rPr>
        <w:t xml:space="preserve"> </w:t>
      </w:r>
      <w:r w:rsidRPr="0085328B">
        <w:rPr>
          <w:i/>
        </w:rPr>
        <w:t>CLASS Secondary Manual</w:t>
      </w:r>
      <w:r>
        <w:t>, p. 76</w:t>
      </w:r>
      <w:r w:rsidRPr="00BC09E0">
        <w:t>).</w:t>
      </w:r>
    </w:p>
    <w:p w14:paraId="6B8681EC" w14:textId="77777777" w:rsidR="00FC42CC" w:rsidRPr="00184CD7" w:rsidRDefault="00FC42CC" w:rsidP="00184CD7">
      <w:pPr>
        <w:pStyle w:val="TableTitle0"/>
      </w:pPr>
      <w:r w:rsidRPr="00184CD7">
        <w:t>Table 12. Analysis and Inquiry: Number of Classrooms for Each Rating and District Average</w:t>
      </w:r>
    </w:p>
    <w:p w14:paraId="223333F8" w14:textId="77777777" w:rsidR="00FC42CC" w:rsidRDefault="00FC42CC" w:rsidP="00184CD7">
      <w:pPr>
        <w:pStyle w:val="BodyTextDemi"/>
      </w:pPr>
      <w:r w:rsidRPr="00D44000">
        <w:t xml:space="preserve">Analysis </w:t>
      </w:r>
      <w:r w:rsidRPr="00184CD7">
        <w:t>and</w:t>
      </w:r>
      <w:r w:rsidRPr="00D44000">
        <w:t xml:space="preserve"> Inquiry District Average*: </w:t>
      </w:r>
      <w:bookmarkStart w:id="156" w:name="Dist_AI_Avg"/>
      <w:r>
        <w:t>2.4</w:t>
      </w:r>
      <w:bookmarkEnd w:id="156"/>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8C694C" w:rsidRPr="00E359BF" w14:paraId="62346FBB" w14:textId="77777777" w:rsidTr="00C80D2D">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5C8FEE44" w14:textId="2432A5EB" w:rsidR="008C694C" w:rsidRPr="00E359BF" w:rsidRDefault="008C694C" w:rsidP="008C694C">
            <w:pPr>
              <w:pStyle w:val="TableColHeadingCenter"/>
              <w:rPr>
                <w:rFonts w:eastAsia="MS Mincho"/>
              </w:rPr>
            </w:pPr>
            <w:bookmarkStart w:id="157" w:name="Tbl_AI"/>
            <w:r>
              <w:rPr>
                <w:rFonts w:eastAsia="MS Mincho"/>
              </w:rPr>
              <w:t>Grade Band</w:t>
            </w:r>
          </w:p>
        </w:tc>
        <w:tc>
          <w:tcPr>
            <w:tcW w:w="874" w:type="dxa"/>
            <w:vAlign w:val="center"/>
          </w:tcPr>
          <w:p w14:paraId="18B49CF1" w14:textId="4613E211" w:rsidR="008C694C" w:rsidRPr="00E359BF" w:rsidRDefault="008C694C" w:rsidP="008C694C">
            <w:pPr>
              <w:pStyle w:val="TableColHeadingCenter"/>
              <w:rPr>
                <w:rFonts w:eastAsia="MS Mincho"/>
              </w:rPr>
            </w:pPr>
            <w:r w:rsidRPr="00E359BF">
              <w:rPr>
                <w:rFonts w:eastAsia="MS Mincho"/>
              </w:rPr>
              <w:t>Low Range</w:t>
            </w:r>
            <w:r>
              <w:rPr>
                <w:rFonts w:eastAsia="MS Mincho"/>
              </w:rPr>
              <w:t xml:space="preserve"> (1) </w:t>
            </w:r>
          </w:p>
        </w:tc>
        <w:tc>
          <w:tcPr>
            <w:tcW w:w="874" w:type="dxa"/>
            <w:vAlign w:val="center"/>
          </w:tcPr>
          <w:p w14:paraId="63F59527" w14:textId="03D47AC6" w:rsidR="008C694C" w:rsidRPr="00E359BF" w:rsidRDefault="008C694C" w:rsidP="008C694C">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5F67DD92" w14:textId="0976B42E" w:rsidR="008C694C" w:rsidRPr="00E359BF" w:rsidRDefault="008C694C" w:rsidP="008C694C">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2EAC132A" w14:textId="29EB0FAB" w:rsidR="008C694C" w:rsidRPr="00E359BF" w:rsidRDefault="008C694C" w:rsidP="008C694C">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1A680608" w14:textId="39C4ED7C" w:rsidR="008C694C" w:rsidRPr="00E359BF" w:rsidRDefault="008C694C" w:rsidP="008C694C">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23BC173B" w14:textId="52D78A22" w:rsidR="008C694C" w:rsidRPr="00E359BF" w:rsidRDefault="008C694C" w:rsidP="008C694C">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01D4005D" w14:textId="31DB1D42" w:rsidR="008C694C" w:rsidRPr="00E359BF" w:rsidRDefault="008C694C" w:rsidP="008C694C">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3D1E9FAA" w14:textId="3DFE3DD3" w:rsidR="008C694C" w:rsidRPr="00E359BF" w:rsidRDefault="008C694C" w:rsidP="008C694C">
            <w:pPr>
              <w:pStyle w:val="TableColHeadingCenter"/>
              <w:rPr>
                <w:rFonts w:eastAsia="MS Mincho"/>
              </w:rPr>
            </w:pPr>
            <w:r>
              <w:rPr>
                <w:rFonts w:eastAsia="MS Mincho"/>
              </w:rPr>
              <w:t>n</w:t>
            </w:r>
          </w:p>
        </w:tc>
        <w:tc>
          <w:tcPr>
            <w:tcW w:w="892" w:type="dxa"/>
            <w:vAlign w:val="center"/>
          </w:tcPr>
          <w:p w14:paraId="5AE01938" w14:textId="5D96A11E" w:rsidR="008C694C" w:rsidRPr="00E359BF" w:rsidRDefault="008C694C" w:rsidP="008C694C">
            <w:pPr>
              <w:pStyle w:val="TableColHeadingCenter"/>
              <w:rPr>
                <w:rFonts w:eastAsia="MS Mincho"/>
              </w:rPr>
            </w:pPr>
            <w:r>
              <w:rPr>
                <w:rFonts w:eastAsia="MS Mincho"/>
              </w:rPr>
              <w:t>Average</w:t>
            </w:r>
          </w:p>
        </w:tc>
      </w:tr>
      <w:tr w:rsidR="000735BC" w:rsidRPr="00E359BF" w14:paraId="52F811E7" w14:textId="77777777" w:rsidTr="002B50C4">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4567BC83" w14:textId="77777777" w:rsidR="00CA04F4" w:rsidRPr="00E359BF" w:rsidRDefault="00CA04F4">
            <w:pPr>
              <w:pStyle w:val="TableText"/>
            </w:pPr>
            <w:r>
              <w:t>Grades 4-5**</w:t>
            </w:r>
          </w:p>
        </w:tc>
        <w:tc>
          <w:tcPr>
            <w:tcW w:w="874" w:type="dxa"/>
          </w:tcPr>
          <w:p w14:paraId="37B7C6FB" w14:textId="77777777" w:rsidR="00CA04F4" w:rsidRPr="00E359BF" w:rsidRDefault="00CA04F4">
            <w:pPr>
              <w:pStyle w:val="TableTextCentered"/>
              <w:rPr>
                <w:rFonts w:eastAsia="Times New Roman"/>
              </w:rPr>
            </w:pPr>
            <w:r>
              <w:rPr>
                <w:rFonts w:eastAsia="Times New Roman"/>
              </w:rPr>
              <w:t>4</w:t>
            </w:r>
          </w:p>
        </w:tc>
        <w:tc>
          <w:tcPr>
            <w:tcW w:w="874" w:type="dxa"/>
          </w:tcPr>
          <w:p w14:paraId="20595969" w14:textId="77777777" w:rsidR="00CA04F4" w:rsidRPr="00E359BF" w:rsidRDefault="00CA04F4">
            <w:pPr>
              <w:pStyle w:val="TableTextCentered"/>
              <w:rPr>
                <w:rFonts w:eastAsia="Times New Roman"/>
              </w:rPr>
            </w:pPr>
            <w:r>
              <w:rPr>
                <w:rFonts w:eastAsia="Times New Roman"/>
              </w:rPr>
              <w:t>3</w:t>
            </w:r>
          </w:p>
        </w:tc>
        <w:tc>
          <w:tcPr>
            <w:tcW w:w="874" w:type="dxa"/>
          </w:tcPr>
          <w:p w14:paraId="1EC7DCE6" w14:textId="77777777" w:rsidR="00CA04F4" w:rsidRPr="00E359BF" w:rsidRDefault="00CA04F4">
            <w:pPr>
              <w:pStyle w:val="TableTextCentered"/>
              <w:rPr>
                <w:rFonts w:eastAsia="Times New Roman"/>
              </w:rPr>
            </w:pPr>
            <w:r>
              <w:rPr>
                <w:rFonts w:eastAsia="Times New Roman"/>
              </w:rPr>
              <w:t>2</w:t>
            </w:r>
          </w:p>
        </w:tc>
        <w:tc>
          <w:tcPr>
            <w:tcW w:w="875" w:type="dxa"/>
          </w:tcPr>
          <w:p w14:paraId="74722F87" w14:textId="77777777" w:rsidR="00CA04F4" w:rsidRPr="00E359BF" w:rsidRDefault="00CA04F4">
            <w:pPr>
              <w:pStyle w:val="TableTextCentered"/>
              <w:rPr>
                <w:rFonts w:eastAsia="Times New Roman"/>
              </w:rPr>
            </w:pPr>
            <w:r>
              <w:rPr>
                <w:rFonts w:eastAsia="Times New Roman"/>
              </w:rPr>
              <w:t>0</w:t>
            </w:r>
          </w:p>
        </w:tc>
        <w:tc>
          <w:tcPr>
            <w:tcW w:w="875" w:type="dxa"/>
          </w:tcPr>
          <w:p w14:paraId="5B96554A" w14:textId="77777777" w:rsidR="00CA04F4" w:rsidRPr="00E359BF" w:rsidRDefault="00CA04F4">
            <w:pPr>
              <w:pStyle w:val="TableTextCentered"/>
              <w:rPr>
                <w:rFonts w:eastAsia="Times New Roman"/>
              </w:rPr>
            </w:pPr>
            <w:r>
              <w:rPr>
                <w:rFonts w:eastAsia="Times New Roman"/>
              </w:rPr>
              <w:t>0</w:t>
            </w:r>
          </w:p>
        </w:tc>
        <w:tc>
          <w:tcPr>
            <w:tcW w:w="874" w:type="dxa"/>
          </w:tcPr>
          <w:p w14:paraId="3152CC7A" w14:textId="77777777" w:rsidR="00CA04F4" w:rsidRPr="00E359BF" w:rsidRDefault="00CA04F4">
            <w:pPr>
              <w:pStyle w:val="TableTextCentered"/>
              <w:rPr>
                <w:rFonts w:eastAsia="Times New Roman"/>
              </w:rPr>
            </w:pPr>
            <w:r>
              <w:rPr>
                <w:rFonts w:eastAsia="Times New Roman"/>
              </w:rPr>
              <w:t>0</w:t>
            </w:r>
          </w:p>
        </w:tc>
        <w:tc>
          <w:tcPr>
            <w:tcW w:w="875" w:type="dxa"/>
          </w:tcPr>
          <w:p w14:paraId="507B40EE" w14:textId="77777777" w:rsidR="00CA04F4" w:rsidRPr="00E359BF" w:rsidRDefault="00CA04F4">
            <w:pPr>
              <w:pStyle w:val="TableTextCentered"/>
              <w:rPr>
                <w:rFonts w:eastAsia="Times New Roman"/>
              </w:rPr>
            </w:pPr>
            <w:r>
              <w:rPr>
                <w:rFonts w:eastAsia="Times New Roman"/>
              </w:rPr>
              <w:t>0</w:t>
            </w:r>
          </w:p>
        </w:tc>
        <w:tc>
          <w:tcPr>
            <w:tcW w:w="900" w:type="dxa"/>
          </w:tcPr>
          <w:p w14:paraId="2376D7C9" w14:textId="77777777" w:rsidR="00CA04F4" w:rsidRPr="00E359BF" w:rsidRDefault="00CA04F4">
            <w:pPr>
              <w:pStyle w:val="TableTextCentered"/>
              <w:rPr>
                <w:rFonts w:eastAsia="Times New Roman"/>
              </w:rPr>
            </w:pPr>
            <w:r>
              <w:rPr>
                <w:rFonts w:eastAsia="Times New Roman"/>
              </w:rPr>
              <w:t>9</w:t>
            </w:r>
          </w:p>
        </w:tc>
        <w:tc>
          <w:tcPr>
            <w:tcW w:w="892" w:type="dxa"/>
          </w:tcPr>
          <w:p w14:paraId="2140EE06" w14:textId="77777777" w:rsidR="00CA04F4" w:rsidRPr="00E359BF" w:rsidRDefault="00CA04F4">
            <w:pPr>
              <w:pStyle w:val="TableTextCentered"/>
              <w:rPr>
                <w:rFonts w:eastAsia="Times New Roman"/>
              </w:rPr>
            </w:pPr>
            <w:r>
              <w:rPr>
                <w:rFonts w:eastAsia="Times New Roman"/>
              </w:rPr>
              <w:t>1.8</w:t>
            </w:r>
          </w:p>
        </w:tc>
      </w:tr>
      <w:tr w:rsidR="000735BC" w:rsidRPr="00E359BF" w14:paraId="69FC5D14" w14:textId="77777777" w:rsidTr="002B50C4">
        <w:trPr>
          <w:jc w:val="center"/>
        </w:trPr>
        <w:tc>
          <w:tcPr>
            <w:tcW w:w="1431" w:type="dxa"/>
          </w:tcPr>
          <w:p w14:paraId="11D3ADD4" w14:textId="77777777" w:rsidR="00CA04F4" w:rsidRPr="00E359BF" w:rsidRDefault="00CA04F4">
            <w:pPr>
              <w:pStyle w:val="TableText"/>
            </w:pPr>
            <w:r>
              <w:t>Grades 6-8</w:t>
            </w:r>
          </w:p>
        </w:tc>
        <w:tc>
          <w:tcPr>
            <w:tcW w:w="874" w:type="dxa"/>
          </w:tcPr>
          <w:p w14:paraId="00C04881" w14:textId="77777777" w:rsidR="00CA04F4" w:rsidRPr="00E359BF" w:rsidRDefault="00CA04F4">
            <w:pPr>
              <w:pStyle w:val="TableTextCentered"/>
              <w:rPr>
                <w:rFonts w:eastAsia="Times New Roman"/>
              </w:rPr>
            </w:pPr>
            <w:r>
              <w:rPr>
                <w:rFonts w:eastAsia="Times New Roman"/>
              </w:rPr>
              <w:t>3</w:t>
            </w:r>
          </w:p>
        </w:tc>
        <w:tc>
          <w:tcPr>
            <w:tcW w:w="874" w:type="dxa"/>
          </w:tcPr>
          <w:p w14:paraId="6BAA2FF6" w14:textId="77777777" w:rsidR="00CA04F4" w:rsidRPr="00E359BF" w:rsidRDefault="00CA04F4">
            <w:pPr>
              <w:pStyle w:val="TableTextCentered"/>
              <w:rPr>
                <w:rFonts w:eastAsia="Times New Roman"/>
              </w:rPr>
            </w:pPr>
            <w:r>
              <w:rPr>
                <w:rFonts w:eastAsia="Times New Roman"/>
              </w:rPr>
              <w:t>5</w:t>
            </w:r>
          </w:p>
        </w:tc>
        <w:tc>
          <w:tcPr>
            <w:tcW w:w="874" w:type="dxa"/>
          </w:tcPr>
          <w:p w14:paraId="7AFEEBEC" w14:textId="77777777" w:rsidR="00CA04F4" w:rsidRPr="00E359BF" w:rsidRDefault="00CA04F4">
            <w:pPr>
              <w:pStyle w:val="TableTextCentered"/>
              <w:rPr>
                <w:rFonts w:eastAsia="Times New Roman"/>
              </w:rPr>
            </w:pPr>
            <w:r>
              <w:rPr>
                <w:rFonts w:eastAsia="Times New Roman"/>
              </w:rPr>
              <w:t>3</w:t>
            </w:r>
          </w:p>
        </w:tc>
        <w:tc>
          <w:tcPr>
            <w:tcW w:w="875" w:type="dxa"/>
          </w:tcPr>
          <w:p w14:paraId="20ADB658" w14:textId="77777777" w:rsidR="00CA04F4" w:rsidRPr="00E359BF" w:rsidRDefault="00CA04F4">
            <w:pPr>
              <w:pStyle w:val="TableTextCentered"/>
              <w:rPr>
                <w:rFonts w:eastAsia="Times New Roman"/>
              </w:rPr>
            </w:pPr>
            <w:r>
              <w:rPr>
                <w:rFonts w:eastAsia="Times New Roman"/>
              </w:rPr>
              <w:t>1</w:t>
            </w:r>
          </w:p>
        </w:tc>
        <w:tc>
          <w:tcPr>
            <w:tcW w:w="875" w:type="dxa"/>
          </w:tcPr>
          <w:p w14:paraId="43392051" w14:textId="77777777" w:rsidR="00CA04F4" w:rsidRPr="00E359BF" w:rsidRDefault="00CA04F4">
            <w:pPr>
              <w:pStyle w:val="TableTextCentered"/>
              <w:rPr>
                <w:rFonts w:eastAsia="Times New Roman"/>
              </w:rPr>
            </w:pPr>
            <w:r>
              <w:rPr>
                <w:rFonts w:eastAsia="Times New Roman"/>
              </w:rPr>
              <w:t>2</w:t>
            </w:r>
          </w:p>
        </w:tc>
        <w:tc>
          <w:tcPr>
            <w:tcW w:w="874" w:type="dxa"/>
          </w:tcPr>
          <w:p w14:paraId="01998ECF" w14:textId="77777777" w:rsidR="00CA04F4" w:rsidRPr="00E359BF" w:rsidRDefault="00CA04F4">
            <w:pPr>
              <w:pStyle w:val="TableTextCentered"/>
              <w:rPr>
                <w:rFonts w:eastAsia="Times New Roman"/>
              </w:rPr>
            </w:pPr>
            <w:r>
              <w:rPr>
                <w:rFonts w:eastAsia="Times New Roman"/>
              </w:rPr>
              <w:t>0</w:t>
            </w:r>
          </w:p>
        </w:tc>
        <w:tc>
          <w:tcPr>
            <w:tcW w:w="875" w:type="dxa"/>
          </w:tcPr>
          <w:p w14:paraId="7B084455" w14:textId="77777777" w:rsidR="00CA04F4" w:rsidRPr="00E359BF" w:rsidRDefault="00CA04F4">
            <w:pPr>
              <w:pStyle w:val="TableTextCentered"/>
              <w:rPr>
                <w:rFonts w:eastAsia="Times New Roman"/>
              </w:rPr>
            </w:pPr>
            <w:r>
              <w:rPr>
                <w:rFonts w:eastAsia="Times New Roman"/>
              </w:rPr>
              <w:t>0</w:t>
            </w:r>
          </w:p>
        </w:tc>
        <w:tc>
          <w:tcPr>
            <w:tcW w:w="900" w:type="dxa"/>
          </w:tcPr>
          <w:p w14:paraId="0732665F" w14:textId="77777777" w:rsidR="00CA04F4" w:rsidRPr="00E359BF" w:rsidRDefault="00CA04F4">
            <w:pPr>
              <w:pStyle w:val="TableTextCentered"/>
              <w:rPr>
                <w:rFonts w:eastAsia="Times New Roman"/>
              </w:rPr>
            </w:pPr>
            <w:r>
              <w:rPr>
                <w:rFonts w:eastAsia="Times New Roman"/>
              </w:rPr>
              <w:t>14</w:t>
            </w:r>
          </w:p>
        </w:tc>
        <w:tc>
          <w:tcPr>
            <w:tcW w:w="892" w:type="dxa"/>
          </w:tcPr>
          <w:p w14:paraId="338E0256" w14:textId="77777777" w:rsidR="00CA04F4" w:rsidRPr="00E359BF" w:rsidRDefault="00CA04F4">
            <w:pPr>
              <w:pStyle w:val="TableTextCentered"/>
              <w:rPr>
                <w:rFonts w:eastAsia="Times New Roman"/>
              </w:rPr>
            </w:pPr>
            <w:r>
              <w:rPr>
                <w:rFonts w:eastAsia="Times New Roman"/>
              </w:rPr>
              <w:t>2.6</w:t>
            </w:r>
          </w:p>
        </w:tc>
      </w:tr>
      <w:tr w:rsidR="000735BC" w:rsidRPr="00E359BF" w14:paraId="13EF9F80" w14:textId="77777777" w:rsidTr="002B50C4">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118BBF2E" w14:textId="77777777" w:rsidR="00CA04F4" w:rsidRPr="00E359BF" w:rsidRDefault="00CA04F4">
            <w:pPr>
              <w:pStyle w:val="TableText"/>
            </w:pPr>
            <w:r>
              <w:t>Grades 9-12</w:t>
            </w:r>
          </w:p>
        </w:tc>
        <w:tc>
          <w:tcPr>
            <w:tcW w:w="874" w:type="dxa"/>
          </w:tcPr>
          <w:p w14:paraId="3932054E" w14:textId="77777777" w:rsidR="00CA04F4" w:rsidRPr="00E359BF" w:rsidRDefault="00CA04F4">
            <w:pPr>
              <w:pStyle w:val="TableTextCentered"/>
              <w:rPr>
                <w:rFonts w:eastAsia="Times New Roman"/>
              </w:rPr>
            </w:pPr>
            <w:r>
              <w:rPr>
                <w:rFonts w:eastAsia="Times New Roman"/>
              </w:rPr>
              <w:t>3</w:t>
            </w:r>
          </w:p>
        </w:tc>
        <w:tc>
          <w:tcPr>
            <w:tcW w:w="874" w:type="dxa"/>
          </w:tcPr>
          <w:p w14:paraId="4F0240A6" w14:textId="77777777" w:rsidR="00CA04F4" w:rsidRPr="00E359BF" w:rsidRDefault="00CA04F4">
            <w:pPr>
              <w:pStyle w:val="TableTextCentered"/>
              <w:rPr>
                <w:rFonts w:eastAsia="Times New Roman"/>
              </w:rPr>
            </w:pPr>
            <w:r>
              <w:rPr>
                <w:rFonts w:eastAsia="Times New Roman"/>
              </w:rPr>
              <w:t>7</w:t>
            </w:r>
          </w:p>
        </w:tc>
        <w:tc>
          <w:tcPr>
            <w:tcW w:w="874" w:type="dxa"/>
          </w:tcPr>
          <w:p w14:paraId="24770CCE" w14:textId="77777777" w:rsidR="00CA04F4" w:rsidRPr="00E359BF" w:rsidRDefault="00CA04F4">
            <w:pPr>
              <w:pStyle w:val="TableTextCentered"/>
              <w:rPr>
                <w:rFonts w:eastAsia="Times New Roman"/>
              </w:rPr>
            </w:pPr>
            <w:r>
              <w:rPr>
                <w:rFonts w:eastAsia="Times New Roman"/>
              </w:rPr>
              <w:t>5</w:t>
            </w:r>
          </w:p>
        </w:tc>
        <w:tc>
          <w:tcPr>
            <w:tcW w:w="875" w:type="dxa"/>
          </w:tcPr>
          <w:p w14:paraId="0632EEEA" w14:textId="77777777" w:rsidR="00CA04F4" w:rsidRPr="00E359BF" w:rsidRDefault="00CA04F4">
            <w:pPr>
              <w:pStyle w:val="TableTextCentered"/>
              <w:rPr>
                <w:rFonts w:eastAsia="Times New Roman"/>
              </w:rPr>
            </w:pPr>
            <w:r>
              <w:rPr>
                <w:rFonts w:eastAsia="Times New Roman"/>
              </w:rPr>
              <w:t>2</w:t>
            </w:r>
          </w:p>
        </w:tc>
        <w:tc>
          <w:tcPr>
            <w:tcW w:w="875" w:type="dxa"/>
          </w:tcPr>
          <w:p w14:paraId="6B0443B3" w14:textId="77777777" w:rsidR="00CA04F4" w:rsidRPr="00E359BF" w:rsidRDefault="00CA04F4">
            <w:pPr>
              <w:pStyle w:val="TableTextCentered"/>
              <w:rPr>
                <w:rFonts w:eastAsia="Times New Roman"/>
              </w:rPr>
            </w:pPr>
            <w:r>
              <w:rPr>
                <w:rFonts w:eastAsia="Times New Roman"/>
              </w:rPr>
              <w:t>2</w:t>
            </w:r>
          </w:p>
        </w:tc>
        <w:tc>
          <w:tcPr>
            <w:tcW w:w="874" w:type="dxa"/>
          </w:tcPr>
          <w:p w14:paraId="1DA608D0" w14:textId="77777777" w:rsidR="00CA04F4" w:rsidRPr="00E359BF" w:rsidRDefault="00CA04F4">
            <w:pPr>
              <w:pStyle w:val="TableTextCentered"/>
              <w:rPr>
                <w:rFonts w:eastAsia="Times New Roman"/>
              </w:rPr>
            </w:pPr>
            <w:r>
              <w:rPr>
                <w:rFonts w:eastAsia="Times New Roman"/>
              </w:rPr>
              <w:t>0</w:t>
            </w:r>
          </w:p>
        </w:tc>
        <w:tc>
          <w:tcPr>
            <w:tcW w:w="875" w:type="dxa"/>
          </w:tcPr>
          <w:p w14:paraId="05ACE4DD" w14:textId="77777777" w:rsidR="00CA04F4" w:rsidRPr="00E359BF" w:rsidRDefault="00CA04F4">
            <w:pPr>
              <w:pStyle w:val="TableTextCentered"/>
              <w:rPr>
                <w:rFonts w:eastAsia="Times New Roman"/>
              </w:rPr>
            </w:pPr>
            <w:r>
              <w:rPr>
                <w:rFonts w:eastAsia="Times New Roman"/>
              </w:rPr>
              <w:t>0</w:t>
            </w:r>
          </w:p>
        </w:tc>
        <w:tc>
          <w:tcPr>
            <w:tcW w:w="900" w:type="dxa"/>
          </w:tcPr>
          <w:p w14:paraId="54D4A8D5" w14:textId="77777777" w:rsidR="00CA04F4" w:rsidRPr="00E359BF" w:rsidRDefault="00CA04F4">
            <w:pPr>
              <w:pStyle w:val="TableTextCentered"/>
              <w:rPr>
                <w:rFonts w:eastAsia="Times New Roman"/>
              </w:rPr>
            </w:pPr>
            <w:r>
              <w:rPr>
                <w:rFonts w:eastAsia="Times New Roman"/>
              </w:rPr>
              <w:t>19</w:t>
            </w:r>
          </w:p>
        </w:tc>
        <w:tc>
          <w:tcPr>
            <w:tcW w:w="892" w:type="dxa"/>
          </w:tcPr>
          <w:p w14:paraId="7D5DD635" w14:textId="77777777" w:rsidR="00CA04F4" w:rsidRPr="00E359BF" w:rsidRDefault="00CA04F4">
            <w:pPr>
              <w:pStyle w:val="TableTextCentered"/>
              <w:rPr>
                <w:rFonts w:eastAsia="Times New Roman"/>
              </w:rPr>
            </w:pPr>
            <w:r>
              <w:rPr>
                <w:rFonts w:eastAsia="Times New Roman"/>
              </w:rPr>
              <w:t>2.6</w:t>
            </w:r>
          </w:p>
        </w:tc>
      </w:tr>
      <w:tr w:rsidR="002B50C4" w:rsidRPr="00E359BF" w14:paraId="0229FE4A" w14:textId="77777777" w:rsidTr="002B50C4">
        <w:trPr>
          <w:jc w:val="center"/>
        </w:trPr>
        <w:tc>
          <w:tcPr>
            <w:tcW w:w="1431" w:type="dxa"/>
          </w:tcPr>
          <w:p w14:paraId="634E598C" w14:textId="57C624CA" w:rsidR="002B50C4" w:rsidRDefault="006F369C" w:rsidP="006F369C">
            <w:pPr>
              <w:pStyle w:val="TableSubheadingCentered"/>
              <w:jc w:val="left"/>
            </w:pPr>
            <w:r>
              <w:t>Totals</w:t>
            </w:r>
          </w:p>
        </w:tc>
        <w:tc>
          <w:tcPr>
            <w:tcW w:w="874" w:type="dxa"/>
          </w:tcPr>
          <w:p w14:paraId="4FCE4293" w14:textId="6789A145" w:rsidR="002B50C4" w:rsidRDefault="006F369C" w:rsidP="006F369C">
            <w:pPr>
              <w:pStyle w:val="TableSubheadingCentered"/>
              <w:rPr>
                <w:rFonts w:eastAsia="Times New Roman"/>
              </w:rPr>
            </w:pPr>
            <w:r w:rsidRPr="006F369C">
              <w:t>10</w:t>
            </w:r>
          </w:p>
        </w:tc>
        <w:tc>
          <w:tcPr>
            <w:tcW w:w="874" w:type="dxa"/>
          </w:tcPr>
          <w:p w14:paraId="36DCDEC4" w14:textId="1AE1DB96" w:rsidR="002B50C4" w:rsidRDefault="006F369C" w:rsidP="006F369C">
            <w:pPr>
              <w:pStyle w:val="TableSubheadingCentered"/>
              <w:rPr>
                <w:rFonts w:eastAsia="Times New Roman"/>
              </w:rPr>
            </w:pPr>
            <w:r w:rsidRPr="006F369C">
              <w:t>15</w:t>
            </w:r>
          </w:p>
        </w:tc>
        <w:tc>
          <w:tcPr>
            <w:tcW w:w="874" w:type="dxa"/>
          </w:tcPr>
          <w:p w14:paraId="525AC51E" w14:textId="4015639E" w:rsidR="002B50C4" w:rsidRDefault="006F369C" w:rsidP="006F369C">
            <w:pPr>
              <w:pStyle w:val="TableSubheadingCentered"/>
              <w:rPr>
                <w:rFonts w:eastAsia="Times New Roman"/>
              </w:rPr>
            </w:pPr>
            <w:r w:rsidRPr="006F369C">
              <w:t>10</w:t>
            </w:r>
          </w:p>
        </w:tc>
        <w:tc>
          <w:tcPr>
            <w:tcW w:w="875" w:type="dxa"/>
          </w:tcPr>
          <w:p w14:paraId="7F48E769" w14:textId="3F0C9B74" w:rsidR="002B50C4" w:rsidRDefault="006F369C" w:rsidP="006F369C">
            <w:pPr>
              <w:pStyle w:val="TableSubheadingCentered"/>
              <w:rPr>
                <w:rFonts w:eastAsia="Times New Roman"/>
              </w:rPr>
            </w:pPr>
            <w:r w:rsidRPr="006F369C">
              <w:t>3</w:t>
            </w:r>
          </w:p>
        </w:tc>
        <w:tc>
          <w:tcPr>
            <w:tcW w:w="875" w:type="dxa"/>
          </w:tcPr>
          <w:p w14:paraId="2AE2AD58" w14:textId="61B48ECD" w:rsidR="002B50C4" w:rsidRDefault="006F369C" w:rsidP="006F369C">
            <w:pPr>
              <w:pStyle w:val="TableSubheadingCentered"/>
              <w:rPr>
                <w:rFonts w:eastAsia="Times New Roman"/>
              </w:rPr>
            </w:pPr>
            <w:r w:rsidRPr="006F369C">
              <w:t>4</w:t>
            </w:r>
          </w:p>
        </w:tc>
        <w:tc>
          <w:tcPr>
            <w:tcW w:w="874" w:type="dxa"/>
          </w:tcPr>
          <w:p w14:paraId="5520C8BB" w14:textId="66D72A42" w:rsidR="002B50C4" w:rsidRDefault="006F369C" w:rsidP="006F369C">
            <w:pPr>
              <w:pStyle w:val="TableSubheadingCentered"/>
              <w:rPr>
                <w:rFonts w:eastAsia="Times New Roman"/>
              </w:rPr>
            </w:pPr>
            <w:r w:rsidRPr="006F369C">
              <w:t>0</w:t>
            </w:r>
          </w:p>
        </w:tc>
        <w:tc>
          <w:tcPr>
            <w:tcW w:w="875" w:type="dxa"/>
          </w:tcPr>
          <w:p w14:paraId="65C19DE0" w14:textId="677D135F" w:rsidR="002B50C4" w:rsidRDefault="006F369C" w:rsidP="006F369C">
            <w:pPr>
              <w:pStyle w:val="TableSubheadingCentered"/>
              <w:rPr>
                <w:rFonts w:eastAsia="Times New Roman"/>
              </w:rPr>
            </w:pPr>
            <w:r w:rsidRPr="006F369C">
              <w:t>0</w:t>
            </w:r>
          </w:p>
        </w:tc>
        <w:tc>
          <w:tcPr>
            <w:tcW w:w="900" w:type="dxa"/>
          </w:tcPr>
          <w:p w14:paraId="4FD28273" w14:textId="42D7467C" w:rsidR="002B50C4" w:rsidRDefault="002B50C4" w:rsidP="006F369C">
            <w:pPr>
              <w:pStyle w:val="TableSubheadingCentered"/>
              <w:rPr>
                <w:rFonts w:eastAsia="Times New Roman"/>
              </w:rPr>
            </w:pPr>
            <w:r>
              <w:rPr>
                <w:rFonts w:eastAsia="Times New Roman"/>
              </w:rPr>
              <w:t>42</w:t>
            </w:r>
          </w:p>
        </w:tc>
        <w:tc>
          <w:tcPr>
            <w:tcW w:w="892" w:type="dxa"/>
          </w:tcPr>
          <w:p w14:paraId="59E35B14" w14:textId="66961B63" w:rsidR="002B50C4" w:rsidRDefault="002B50C4" w:rsidP="006F369C">
            <w:pPr>
              <w:pStyle w:val="TableSubheadingCentered"/>
              <w:rPr>
                <w:rFonts w:eastAsia="Times New Roman"/>
              </w:rPr>
            </w:pPr>
            <w:r>
              <w:rPr>
                <w:rFonts w:eastAsia="Times New Roman"/>
              </w:rPr>
              <w:t>2.4</w:t>
            </w:r>
          </w:p>
        </w:tc>
      </w:tr>
    </w:tbl>
    <w:bookmarkEnd w:id="157"/>
    <w:p w14:paraId="4ABB1EA8" w14:textId="3A4E2E58" w:rsidR="00FC42CC" w:rsidRDefault="00FC42CC" w:rsidP="00184CD7">
      <w:pPr>
        <w:pStyle w:val="TableNote"/>
      </w:pPr>
      <w:r w:rsidRPr="00D44000">
        <w:t xml:space="preserve">*The district average is an average of the observation scores. In Table 12, the district average is computed as: </w:t>
      </w:r>
      <w:bookmarkStart w:id="158" w:name="Dist_AI_Calc"/>
      <w:r>
        <w:t>([1 x 10] + [2 x 15] + [3 x 10] + [4 x 3] + [5 x 4]) ÷ 42 observations = 2.4</w:t>
      </w:r>
      <w:bookmarkEnd w:id="158"/>
    </w:p>
    <w:p w14:paraId="0793E887" w14:textId="77777777" w:rsidR="00FC42CC" w:rsidRPr="00BC09E0" w:rsidRDefault="00FC42CC" w:rsidP="00184CD7">
      <w:pPr>
        <w:pStyle w:val="TableNote"/>
      </w:pPr>
      <w:r>
        <w:t>**Analysis and Inquiry does not appear in the CLASS PK-3 Manual, therefore scores for the Elementary School Level represent grades 4-5 only.</w:t>
      </w:r>
    </w:p>
    <w:p w14:paraId="504C402F" w14:textId="77777777" w:rsidR="00FC42CC" w:rsidRPr="00BC09E0" w:rsidRDefault="00FC42CC" w:rsidP="00184CD7">
      <w:pPr>
        <w:pStyle w:val="BodyText"/>
      </w:pPr>
      <w:r w:rsidRPr="00F97764">
        <w:rPr>
          <w:rStyle w:val="BodyTextDemiChar"/>
        </w:rPr>
        <w:t>Ratings in the Low Range.</w:t>
      </w:r>
      <w:r w:rsidRPr="00BC09E0">
        <w:t xml:space="preserve"> At the low range, students do not engage in higher order thinking skills. Instruction is presented in a rote manner, and there are no opportunities for students to engage in novel or open-ended tasks. Students are not challenged to apply previous knowledge and skills to a new problem, nor are they encouraged to think about, evaluate, or reflect on their own learning. Students do not have opportunities to plan their own learning experiences.</w:t>
      </w:r>
    </w:p>
    <w:p w14:paraId="18472D4F" w14:textId="77777777" w:rsidR="00FC42CC" w:rsidRPr="00BC09E0" w:rsidRDefault="00FC42CC" w:rsidP="00184CD7">
      <w:pPr>
        <w:pStyle w:val="BodyTextposthead"/>
      </w:pPr>
      <w:r w:rsidRPr="00F97764">
        <w:rPr>
          <w:rStyle w:val="BodyTextDemiChar"/>
        </w:rPr>
        <w:t>Ratings in the Middle Range.</w:t>
      </w:r>
      <w:r w:rsidRPr="00BC09E0">
        <w:t xml:space="preserve"> Students occasionally engage in higher order thinking through analysis and inquiry, but the episodes are brief or limited in depth. The teacher provides opportunities for students to apply knowledge and skills within familiar contexts and offers guidance to students but does not provide opportunities for analysis and problem solving within novel contexts and/or without teacher support. Students have occasional opportunities to think about their own thinking through explanations, self-evaluations, reflection, and planning; these opportunities, however, are brief and limited in depth.</w:t>
      </w:r>
    </w:p>
    <w:p w14:paraId="47559E5B" w14:textId="23677BF8" w:rsidR="00FC42CC" w:rsidRDefault="00FC42CC" w:rsidP="00184CD7">
      <w:pPr>
        <w:pStyle w:val="BodyTextposthead"/>
      </w:pPr>
      <w:r w:rsidRPr="00F97764">
        <w:rPr>
          <w:rStyle w:val="BodyTextDemiChar"/>
        </w:rPr>
        <w:t>Ratings in the High Range.</w:t>
      </w:r>
      <w:r w:rsidRPr="00BC09E0">
        <w:t xml:space="preserve"> </w:t>
      </w:r>
      <w:r w:rsidRPr="002541BB">
        <w:t>At the high range, students consistently engage in extended opportunities to use higher order thinking through analysis and inquiry. The teacher provides opportunities for students to independently solve or reason through novel and open-ended tasks that require students to select, utilize, and apply existing knowledge and skills. Students have multiple opportunities to think about their own thinking through explanations, self-evaluations, reflection, and planning.</w:t>
      </w:r>
      <w:r>
        <w:br w:type="page"/>
      </w:r>
    </w:p>
    <w:p w14:paraId="3AA8DAF5" w14:textId="77777777" w:rsidR="00FC42CC" w:rsidRPr="00184CD7" w:rsidRDefault="00FC42CC" w:rsidP="009A6A12">
      <w:pPr>
        <w:pStyle w:val="Heading2-SIOR"/>
        <w:outlineLvl w:val="2"/>
      </w:pPr>
      <w:bookmarkStart w:id="159" w:name="_Toc411329836"/>
      <w:bookmarkStart w:id="160" w:name="_Toc430114885"/>
      <w:bookmarkStart w:id="161" w:name="_Toc218067868"/>
      <w:r w:rsidRPr="00184CD7">
        <w:lastRenderedPageBreak/>
        <w:t>Quality of Feedback</w:t>
      </w:r>
      <w:bookmarkEnd w:id="159"/>
      <w:bookmarkEnd w:id="160"/>
      <w:bookmarkEnd w:id="161"/>
    </w:p>
    <w:p w14:paraId="7AE4B0EF" w14:textId="77777777" w:rsidR="00FC42CC" w:rsidRPr="00BC09E0" w:rsidRDefault="00FC42CC" w:rsidP="00184CD7">
      <w:pPr>
        <w:pStyle w:val="BodyTextDomain"/>
      </w:pPr>
      <w:r w:rsidRPr="00BC09E0">
        <w:t xml:space="preserve">Instructional Support domain, </w:t>
      </w:r>
      <w:r w:rsidRPr="00184CD7">
        <w:t>Grades</w:t>
      </w:r>
      <w:r w:rsidRPr="00BC09E0">
        <w:t xml:space="preserve"> </w:t>
      </w:r>
      <w:r>
        <w:t>PK</w:t>
      </w:r>
      <w:r w:rsidRPr="00BC09E0">
        <w:rPr>
          <w:rFonts w:ascii="Vijaya" w:hAnsi="Vijaya" w:cs="Vijaya"/>
        </w:rPr>
        <w:t>−</w:t>
      </w:r>
      <w:r>
        <w:t>12</w:t>
      </w:r>
    </w:p>
    <w:p w14:paraId="3264A90D" w14:textId="45277AEC" w:rsidR="00FC42CC" w:rsidRPr="00BC09E0" w:rsidRDefault="00FC42CC" w:rsidP="00184CD7">
      <w:pPr>
        <w:pStyle w:val="BodyText"/>
      </w:pPr>
      <w:r w:rsidRPr="00BC09E0">
        <w:t>Quality of Feedback refers to the degree to which the teacher provides feedback that expands learning and understanding and encourages continued participation in the learning activity (</w:t>
      </w:r>
      <w:r w:rsidRPr="00BC09E0">
        <w:rPr>
          <w:i/>
        </w:rPr>
        <w:t xml:space="preserve">CLASS </w:t>
      </w:r>
      <w:r>
        <w:rPr>
          <w:i/>
        </w:rPr>
        <w:t>PK–</w:t>
      </w:r>
      <w:r w:rsidRPr="00BC09E0">
        <w:rPr>
          <w:i/>
        </w:rPr>
        <w:t>3 Manual</w:t>
      </w:r>
      <w:r w:rsidRPr="00BC09E0">
        <w:t xml:space="preserve">, p. 72). In the upper elementary </w:t>
      </w:r>
      <w:r>
        <w:t xml:space="preserve">and secondary </w:t>
      </w:r>
      <w:r w:rsidRPr="00BC09E0">
        <w:t>classrooms, significant feedback also may be provided by peers (</w:t>
      </w:r>
      <w:r w:rsidRPr="00BC09E0">
        <w:rPr>
          <w:i/>
        </w:rPr>
        <w:t>CLASS Upper Elementary Manual</w:t>
      </w:r>
      <w:r w:rsidRPr="00BC09E0">
        <w:t>, p. 89</w:t>
      </w:r>
      <w:r>
        <w:t xml:space="preserve">, </w:t>
      </w:r>
      <w:r w:rsidRPr="005400DB">
        <w:rPr>
          <w:i/>
          <w:spacing w:val="-2"/>
        </w:rPr>
        <w:t>CLASS Secondary Manual</w:t>
      </w:r>
      <w:r w:rsidRPr="005400DB">
        <w:rPr>
          <w:spacing w:val="-2"/>
        </w:rPr>
        <w:t>, p.</w:t>
      </w:r>
      <w:r w:rsidR="00184CD7">
        <w:rPr>
          <w:spacing w:val="-2"/>
        </w:rPr>
        <w:t> </w:t>
      </w:r>
      <w:r w:rsidRPr="005400DB">
        <w:rPr>
          <w:spacing w:val="-2"/>
        </w:rPr>
        <w:t>93</w:t>
      </w:r>
      <w:r w:rsidRPr="00BC09E0">
        <w:t xml:space="preserve">). Regardless of the source, the focus of the feedback motivates learning. </w:t>
      </w:r>
    </w:p>
    <w:p w14:paraId="5AB624AC" w14:textId="77777777" w:rsidR="00FC42CC" w:rsidRPr="00184CD7" w:rsidRDefault="00FC42CC" w:rsidP="00184CD7">
      <w:pPr>
        <w:pStyle w:val="TableTitle0"/>
      </w:pPr>
      <w:r w:rsidRPr="00184CD7">
        <w:t>Table 13. Quality of Feedback: Number of Classrooms for Each Rating and District Average</w:t>
      </w:r>
    </w:p>
    <w:p w14:paraId="18A9C93B" w14:textId="77777777" w:rsidR="00FC42CC" w:rsidRDefault="00FC42CC" w:rsidP="00184CD7">
      <w:pPr>
        <w:pStyle w:val="BodyTextDemi"/>
      </w:pPr>
      <w:r w:rsidRPr="00D44000">
        <w:t xml:space="preserve">Quality of </w:t>
      </w:r>
      <w:r w:rsidRPr="00184CD7">
        <w:t>Feedback</w:t>
      </w:r>
      <w:r w:rsidRPr="00D44000">
        <w:t xml:space="preserve"> District Average*: </w:t>
      </w:r>
      <w:bookmarkStart w:id="162" w:name="Dist_QF_Avg"/>
      <w:r>
        <w:t>3.3</w:t>
      </w:r>
      <w:bookmarkEnd w:id="162"/>
    </w:p>
    <w:tbl>
      <w:tblPr>
        <w:tblStyle w:val="MSVTable1"/>
        <w:tblW w:w="5000" w:type="pct"/>
        <w:jc w:val="center"/>
        <w:tblLook w:val="04A0" w:firstRow="1" w:lastRow="0" w:firstColumn="1" w:lastColumn="0" w:noHBand="0" w:noVBand="1"/>
      </w:tblPr>
      <w:tblGrid>
        <w:gridCol w:w="1469"/>
        <w:gridCol w:w="869"/>
        <w:gridCol w:w="870"/>
        <w:gridCol w:w="871"/>
        <w:gridCol w:w="872"/>
        <w:gridCol w:w="872"/>
        <w:gridCol w:w="870"/>
        <w:gridCol w:w="871"/>
        <w:gridCol w:w="889"/>
        <w:gridCol w:w="891"/>
      </w:tblGrid>
      <w:tr w:rsidR="008C694C" w:rsidRPr="00E359BF" w14:paraId="70D99948" w14:textId="77777777" w:rsidTr="00B925C2">
        <w:trPr>
          <w:cnfStyle w:val="100000000000" w:firstRow="1" w:lastRow="0" w:firstColumn="0" w:lastColumn="0" w:oddVBand="0" w:evenVBand="0" w:oddHBand="0" w:evenHBand="0" w:firstRowFirstColumn="0" w:firstRowLastColumn="0" w:lastRowFirstColumn="0" w:lastRowLastColumn="0"/>
          <w:jc w:val="center"/>
        </w:trPr>
        <w:tc>
          <w:tcPr>
            <w:tcW w:w="1469" w:type="dxa"/>
            <w:vAlign w:val="center"/>
          </w:tcPr>
          <w:p w14:paraId="250AFEFB" w14:textId="2194264D" w:rsidR="008C694C" w:rsidRPr="00E359BF" w:rsidRDefault="008C694C" w:rsidP="00B925C2">
            <w:pPr>
              <w:pStyle w:val="TableColHeadingCenter"/>
              <w:rPr>
                <w:rFonts w:eastAsia="MS Mincho"/>
              </w:rPr>
            </w:pPr>
            <w:bookmarkStart w:id="163" w:name="Tbl_QF"/>
            <w:r>
              <w:rPr>
                <w:rFonts w:eastAsia="MS Mincho"/>
              </w:rPr>
              <w:t>Grade Band</w:t>
            </w:r>
          </w:p>
        </w:tc>
        <w:tc>
          <w:tcPr>
            <w:tcW w:w="869" w:type="dxa"/>
            <w:vAlign w:val="center"/>
          </w:tcPr>
          <w:p w14:paraId="31E4B17C" w14:textId="4B8E1976" w:rsidR="008C694C" w:rsidRPr="00E359BF" w:rsidRDefault="008C694C" w:rsidP="00B925C2">
            <w:pPr>
              <w:pStyle w:val="TableColHeadingCenter"/>
              <w:rPr>
                <w:rFonts w:eastAsia="MS Mincho"/>
              </w:rPr>
            </w:pPr>
            <w:r w:rsidRPr="00E359BF">
              <w:rPr>
                <w:rFonts w:eastAsia="MS Mincho"/>
              </w:rPr>
              <w:t>Low Range</w:t>
            </w:r>
            <w:r>
              <w:rPr>
                <w:rFonts w:eastAsia="MS Mincho"/>
              </w:rPr>
              <w:t xml:space="preserve"> (1) </w:t>
            </w:r>
          </w:p>
        </w:tc>
        <w:tc>
          <w:tcPr>
            <w:tcW w:w="870" w:type="dxa"/>
            <w:vAlign w:val="center"/>
          </w:tcPr>
          <w:p w14:paraId="2D79B4C5" w14:textId="25739444" w:rsidR="008C694C" w:rsidRPr="00E359BF" w:rsidRDefault="008C694C" w:rsidP="00B925C2">
            <w:pPr>
              <w:pStyle w:val="TableColHeadingCenter"/>
              <w:rPr>
                <w:rFonts w:eastAsia="MS Mincho"/>
              </w:rPr>
            </w:pPr>
            <w:r w:rsidRPr="00E359BF">
              <w:rPr>
                <w:rFonts w:eastAsia="MS Mincho"/>
              </w:rPr>
              <w:t>Low Range</w:t>
            </w:r>
            <w:r>
              <w:rPr>
                <w:rFonts w:eastAsia="MS Mincho"/>
              </w:rPr>
              <w:t xml:space="preserve"> (2)</w:t>
            </w:r>
          </w:p>
        </w:tc>
        <w:tc>
          <w:tcPr>
            <w:tcW w:w="871" w:type="dxa"/>
            <w:vAlign w:val="center"/>
          </w:tcPr>
          <w:p w14:paraId="3118B16D" w14:textId="5E0BCAB8" w:rsidR="008C694C" w:rsidRPr="00E359BF" w:rsidRDefault="008C694C" w:rsidP="00B925C2">
            <w:pPr>
              <w:pStyle w:val="TableColHeadingCenter"/>
              <w:rPr>
                <w:rFonts w:eastAsia="MS Mincho"/>
              </w:rPr>
            </w:pPr>
            <w:r w:rsidRPr="00E359BF">
              <w:rPr>
                <w:rFonts w:eastAsia="MS Mincho"/>
              </w:rPr>
              <w:t>Middle Range</w:t>
            </w:r>
            <w:r>
              <w:rPr>
                <w:rFonts w:eastAsia="MS Mincho"/>
              </w:rPr>
              <w:t xml:space="preserve"> (3)</w:t>
            </w:r>
          </w:p>
        </w:tc>
        <w:tc>
          <w:tcPr>
            <w:tcW w:w="872" w:type="dxa"/>
            <w:vAlign w:val="center"/>
          </w:tcPr>
          <w:p w14:paraId="1B5B5D7E" w14:textId="056CE2C4" w:rsidR="008C694C" w:rsidRPr="00E359BF" w:rsidRDefault="008C694C" w:rsidP="00B925C2">
            <w:pPr>
              <w:pStyle w:val="TableColHeadingCenter"/>
              <w:rPr>
                <w:rFonts w:eastAsia="MS Mincho"/>
              </w:rPr>
            </w:pPr>
            <w:r w:rsidRPr="00E359BF">
              <w:rPr>
                <w:rFonts w:eastAsia="MS Mincho"/>
              </w:rPr>
              <w:t>Middle Range</w:t>
            </w:r>
            <w:r>
              <w:rPr>
                <w:rFonts w:eastAsia="MS Mincho"/>
              </w:rPr>
              <w:t xml:space="preserve"> (4)</w:t>
            </w:r>
          </w:p>
        </w:tc>
        <w:tc>
          <w:tcPr>
            <w:tcW w:w="872" w:type="dxa"/>
            <w:vAlign w:val="center"/>
          </w:tcPr>
          <w:p w14:paraId="1B1E7BC6" w14:textId="3D443E96" w:rsidR="008C694C" w:rsidRPr="00E359BF" w:rsidRDefault="008C694C" w:rsidP="00B925C2">
            <w:pPr>
              <w:pStyle w:val="TableColHeadingCenter"/>
              <w:rPr>
                <w:rFonts w:eastAsia="MS Mincho"/>
              </w:rPr>
            </w:pPr>
            <w:r w:rsidRPr="00E359BF">
              <w:rPr>
                <w:rFonts w:eastAsia="MS Mincho"/>
              </w:rPr>
              <w:t>Middle Range</w:t>
            </w:r>
            <w:r>
              <w:rPr>
                <w:rFonts w:eastAsia="MS Mincho"/>
              </w:rPr>
              <w:t xml:space="preserve"> (5)</w:t>
            </w:r>
          </w:p>
        </w:tc>
        <w:tc>
          <w:tcPr>
            <w:tcW w:w="870" w:type="dxa"/>
            <w:vAlign w:val="center"/>
          </w:tcPr>
          <w:p w14:paraId="7B7F1BF7" w14:textId="7E21E1F8" w:rsidR="008C694C" w:rsidRPr="00E359BF" w:rsidRDefault="008C694C" w:rsidP="00B925C2">
            <w:pPr>
              <w:pStyle w:val="TableColHeadingCenter"/>
              <w:rPr>
                <w:rFonts w:eastAsia="MS Mincho"/>
              </w:rPr>
            </w:pPr>
            <w:r w:rsidRPr="00E359BF">
              <w:rPr>
                <w:rFonts w:eastAsia="MS Mincho"/>
              </w:rPr>
              <w:t>High Range</w:t>
            </w:r>
            <w:r>
              <w:rPr>
                <w:rFonts w:eastAsia="MS Mincho"/>
              </w:rPr>
              <w:t xml:space="preserve"> (6)</w:t>
            </w:r>
          </w:p>
        </w:tc>
        <w:tc>
          <w:tcPr>
            <w:tcW w:w="871" w:type="dxa"/>
            <w:vAlign w:val="center"/>
          </w:tcPr>
          <w:p w14:paraId="5660C60B" w14:textId="74E6F35B" w:rsidR="008C694C" w:rsidRPr="00E359BF" w:rsidRDefault="008C694C" w:rsidP="00B925C2">
            <w:pPr>
              <w:pStyle w:val="TableColHeadingCenter"/>
              <w:rPr>
                <w:rFonts w:eastAsia="MS Mincho"/>
              </w:rPr>
            </w:pPr>
            <w:r w:rsidRPr="00E359BF">
              <w:rPr>
                <w:rFonts w:eastAsia="MS Mincho"/>
              </w:rPr>
              <w:t>High Range</w:t>
            </w:r>
            <w:r>
              <w:rPr>
                <w:rFonts w:eastAsia="MS Mincho"/>
              </w:rPr>
              <w:t xml:space="preserve"> (7)</w:t>
            </w:r>
          </w:p>
        </w:tc>
        <w:tc>
          <w:tcPr>
            <w:tcW w:w="889" w:type="dxa"/>
            <w:vAlign w:val="center"/>
          </w:tcPr>
          <w:p w14:paraId="599A82D0" w14:textId="5B12EB75" w:rsidR="008C694C" w:rsidRPr="00E359BF" w:rsidRDefault="008C694C" w:rsidP="00B925C2">
            <w:pPr>
              <w:pStyle w:val="TableColHeadingCenter"/>
              <w:rPr>
                <w:rFonts w:eastAsia="MS Mincho"/>
              </w:rPr>
            </w:pPr>
            <w:r>
              <w:rPr>
                <w:rFonts w:eastAsia="MS Mincho"/>
              </w:rPr>
              <w:t>n</w:t>
            </w:r>
          </w:p>
        </w:tc>
        <w:tc>
          <w:tcPr>
            <w:tcW w:w="891" w:type="dxa"/>
            <w:vAlign w:val="center"/>
          </w:tcPr>
          <w:p w14:paraId="17995835" w14:textId="7FDFDC04" w:rsidR="008C694C" w:rsidRPr="00E359BF" w:rsidRDefault="008C694C" w:rsidP="00B925C2">
            <w:pPr>
              <w:pStyle w:val="TableColHeadingCenter"/>
              <w:rPr>
                <w:rFonts w:eastAsia="MS Mincho"/>
              </w:rPr>
            </w:pPr>
            <w:r>
              <w:rPr>
                <w:rFonts w:eastAsia="MS Mincho"/>
              </w:rPr>
              <w:t>Average</w:t>
            </w:r>
          </w:p>
        </w:tc>
      </w:tr>
      <w:tr w:rsidR="000735BC" w:rsidRPr="00E359BF" w14:paraId="5B373F3C" w14:textId="77777777" w:rsidTr="002B50C4">
        <w:trPr>
          <w:cnfStyle w:val="000000100000" w:firstRow="0" w:lastRow="0" w:firstColumn="0" w:lastColumn="0" w:oddVBand="0" w:evenVBand="0" w:oddHBand="1" w:evenHBand="0" w:firstRowFirstColumn="0" w:firstRowLastColumn="0" w:lastRowFirstColumn="0" w:lastRowLastColumn="0"/>
          <w:jc w:val="center"/>
        </w:trPr>
        <w:tc>
          <w:tcPr>
            <w:tcW w:w="1469" w:type="dxa"/>
          </w:tcPr>
          <w:p w14:paraId="52476031" w14:textId="77777777" w:rsidR="00082691" w:rsidRPr="00E359BF" w:rsidRDefault="00082691">
            <w:pPr>
              <w:pStyle w:val="TableText"/>
            </w:pPr>
            <w:r>
              <w:t>Grades PK-5</w:t>
            </w:r>
          </w:p>
        </w:tc>
        <w:tc>
          <w:tcPr>
            <w:tcW w:w="869" w:type="dxa"/>
          </w:tcPr>
          <w:p w14:paraId="17422294" w14:textId="77777777" w:rsidR="00082691" w:rsidRPr="00E359BF" w:rsidRDefault="00082691">
            <w:pPr>
              <w:pStyle w:val="TableTextCentered"/>
              <w:rPr>
                <w:rFonts w:eastAsia="Times New Roman"/>
              </w:rPr>
            </w:pPr>
            <w:r>
              <w:rPr>
                <w:rFonts w:eastAsia="Times New Roman"/>
              </w:rPr>
              <w:t>1</w:t>
            </w:r>
          </w:p>
        </w:tc>
        <w:tc>
          <w:tcPr>
            <w:tcW w:w="870" w:type="dxa"/>
          </w:tcPr>
          <w:p w14:paraId="5F353505" w14:textId="77777777" w:rsidR="00082691" w:rsidRPr="00E359BF" w:rsidRDefault="00082691">
            <w:pPr>
              <w:pStyle w:val="TableTextCentered"/>
              <w:rPr>
                <w:rFonts w:eastAsia="Times New Roman"/>
              </w:rPr>
            </w:pPr>
            <w:r>
              <w:rPr>
                <w:rFonts w:eastAsia="Times New Roman"/>
              </w:rPr>
              <w:t>9</w:t>
            </w:r>
          </w:p>
        </w:tc>
        <w:tc>
          <w:tcPr>
            <w:tcW w:w="871" w:type="dxa"/>
          </w:tcPr>
          <w:p w14:paraId="173FF5EF" w14:textId="77777777" w:rsidR="00082691" w:rsidRPr="00E359BF" w:rsidRDefault="00082691">
            <w:pPr>
              <w:pStyle w:val="TableTextCentered"/>
              <w:rPr>
                <w:rFonts w:eastAsia="Times New Roman"/>
              </w:rPr>
            </w:pPr>
            <w:r>
              <w:rPr>
                <w:rFonts w:eastAsia="Times New Roman"/>
              </w:rPr>
              <w:t>7</w:t>
            </w:r>
          </w:p>
        </w:tc>
        <w:tc>
          <w:tcPr>
            <w:tcW w:w="872" w:type="dxa"/>
          </w:tcPr>
          <w:p w14:paraId="0BCA81A2" w14:textId="77777777" w:rsidR="00082691" w:rsidRPr="00E359BF" w:rsidRDefault="00082691">
            <w:pPr>
              <w:pStyle w:val="TableTextCentered"/>
              <w:rPr>
                <w:rFonts w:eastAsia="Times New Roman"/>
              </w:rPr>
            </w:pPr>
            <w:r>
              <w:rPr>
                <w:rFonts w:eastAsia="Times New Roman"/>
              </w:rPr>
              <w:t>5</w:t>
            </w:r>
          </w:p>
        </w:tc>
        <w:tc>
          <w:tcPr>
            <w:tcW w:w="872" w:type="dxa"/>
          </w:tcPr>
          <w:p w14:paraId="72DBD2FB" w14:textId="77777777" w:rsidR="00082691" w:rsidRPr="00E359BF" w:rsidRDefault="00082691">
            <w:pPr>
              <w:pStyle w:val="TableTextCentered"/>
              <w:rPr>
                <w:rFonts w:eastAsia="Times New Roman"/>
              </w:rPr>
            </w:pPr>
            <w:r>
              <w:rPr>
                <w:rFonts w:eastAsia="Times New Roman"/>
              </w:rPr>
              <w:t>4</w:t>
            </w:r>
          </w:p>
        </w:tc>
        <w:tc>
          <w:tcPr>
            <w:tcW w:w="870" w:type="dxa"/>
          </w:tcPr>
          <w:p w14:paraId="7639CAAF" w14:textId="77777777" w:rsidR="00082691" w:rsidRPr="00E359BF" w:rsidRDefault="00082691">
            <w:pPr>
              <w:pStyle w:val="TableTextCentered"/>
              <w:rPr>
                <w:rFonts w:eastAsia="Times New Roman"/>
              </w:rPr>
            </w:pPr>
            <w:r>
              <w:rPr>
                <w:rFonts w:eastAsia="Times New Roman"/>
              </w:rPr>
              <w:t>0</w:t>
            </w:r>
          </w:p>
        </w:tc>
        <w:tc>
          <w:tcPr>
            <w:tcW w:w="871" w:type="dxa"/>
          </w:tcPr>
          <w:p w14:paraId="2221A42C" w14:textId="77777777" w:rsidR="00082691" w:rsidRPr="00E359BF" w:rsidRDefault="00082691">
            <w:pPr>
              <w:pStyle w:val="TableTextCentered"/>
              <w:rPr>
                <w:rFonts w:eastAsia="Times New Roman"/>
              </w:rPr>
            </w:pPr>
            <w:r>
              <w:rPr>
                <w:rFonts w:eastAsia="Times New Roman"/>
              </w:rPr>
              <w:t>0</w:t>
            </w:r>
          </w:p>
        </w:tc>
        <w:tc>
          <w:tcPr>
            <w:tcW w:w="889" w:type="dxa"/>
          </w:tcPr>
          <w:p w14:paraId="7FA3E48D" w14:textId="77777777" w:rsidR="00082691" w:rsidRPr="00E359BF" w:rsidRDefault="00082691">
            <w:pPr>
              <w:pStyle w:val="TableTextCentered"/>
              <w:rPr>
                <w:rFonts w:eastAsia="Times New Roman"/>
              </w:rPr>
            </w:pPr>
            <w:r>
              <w:rPr>
                <w:rFonts w:eastAsia="Times New Roman"/>
              </w:rPr>
              <w:t>26</w:t>
            </w:r>
          </w:p>
        </w:tc>
        <w:tc>
          <w:tcPr>
            <w:tcW w:w="891" w:type="dxa"/>
          </w:tcPr>
          <w:p w14:paraId="4D83FABF" w14:textId="77777777" w:rsidR="00082691" w:rsidRPr="00E359BF" w:rsidRDefault="00082691">
            <w:pPr>
              <w:pStyle w:val="TableTextCentered"/>
              <w:rPr>
                <w:rFonts w:eastAsia="Times New Roman"/>
              </w:rPr>
            </w:pPr>
            <w:r>
              <w:rPr>
                <w:rFonts w:eastAsia="Times New Roman"/>
              </w:rPr>
              <w:t>3.1</w:t>
            </w:r>
          </w:p>
        </w:tc>
      </w:tr>
      <w:tr w:rsidR="000735BC" w:rsidRPr="00E359BF" w14:paraId="59D22281" w14:textId="77777777" w:rsidTr="002B50C4">
        <w:trPr>
          <w:jc w:val="center"/>
        </w:trPr>
        <w:tc>
          <w:tcPr>
            <w:tcW w:w="1469" w:type="dxa"/>
          </w:tcPr>
          <w:p w14:paraId="7181D66E" w14:textId="77777777" w:rsidR="00082691" w:rsidRPr="00E359BF" w:rsidRDefault="00082691">
            <w:pPr>
              <w:pStyle w:val="TableText"/>
            </w:pPr>
            <w:r>
              <w:t>Grades 6-8</w:t>
            </w:r>
          </w:p>
        </w:tc>
        <w:tc>
          <w:tcPr>
            <w:tcW w:w="869" w:type="dxa"/>
          </w:tcPr>
          <w:p w14:paraId="1D0C40E9" w14:textId="77777777" w:rsidR="00082691" w:rsidRPr="00E359BF" w:rsidRDefault="00082691">
            <w:pPr>
              <w:pStyle w:val="TableTextCentered"/>
              <w:rPr>
                <w:rFonts w:eastAsia="Times New Roman"/>
              </w:rPr>
            </w:pPr>
            <w:r>
              <w:rPr>
                <w:rFonts w:eastAsia="Times New Roman"/>
              </w:rPr>
              <w:t>1</w:t>
            </w:r>
          </w:p>
        </w:tc>
        <w:tc>
          <w:tcPr>
            <w:tcW w:w="870" w:type="dxa"/>
          </w:tcPr>
          <w:p w14:paraId="7A22E35D" w14:textId="77777777" w:rsidR="00082691" w:rsidRPr="00E359BF" w:rsidRDefault="00082691">
            <w:pPr>
              <w:pStyle w:val="TableTextCentered"/>
              <w:rPr>
                <w:rFonts w:eastAsia="Times New Roman"/>
              </w:rPr>
            </w:pPr>
            <w:r>
              <w:rPr>
                <w:rFonts w:eastAsia="Times New Roman"/>
              </w:rPr>
              <w:t>6</w:t>
            </w:r>
          </w:p>
        </w:tc>
        <w:tc>
          <w:tcPr>
            <w:tcW w:w="871" w:type="dxa"/>
          </w:tcPr>
          <w:p w14:paraId="277953E2" w14:textId="77777777" w:rsidR="00082691" w:rsidRPr="00E359BF" w:rsidRDefault="00082691">
            <w:pPr>
              <w:pStyle w:val="TableTextCentered"/>
              <w:rPr>
                <w:rFonts w:eastAsia="Times New Roman"/>
              </w:rPr>
            </w:pPr>
            <w:r>
              <w:rPr>
                <w:rFonts w:eastAsia="Times New Roman"/>
              </w:rPr>
              <w:t>2</w:t>
            </w:r>
          </w:p>
        </w:tc>
        <w:tc>
          <w:tcPr>
            <w:tcW w:w="872" w:type="dxa"/>
          </w:tcPr>
          <w:p w14:paraId="7493CA8F" w14:textId="77777777" w:rsidR="00082691" w:rsidRPr="00E359BF" w:rsidRDefault="00082691">
            <w:pPr>
              <w:pStyle w:val="TableTextCentered"/>
              <w:rPr>
                <w:rFonts w:eastAsia="Times New Roman"/>
              </w:rPr>
            </w:pPr>
            <w:r>
              <w:rPr>
                <w:rFonts w:eastAsia="Times New Roman"/>
              </w:rPr>
              <w:t>2</w:t>
            </w:r>
          </w:p>
        </w:tc>
        <w:tc>
          <w:tcPr>
            <w:tcW w:w="872" w:type="dxa"/>
          </w:tcPr>
          <w:p w14:paraId="64CEB866" w14:textId="77777777" w:rsidR="00082691" w:rsidRPr="00E359BF" w:rsidRDefault="00082691">
            <w:pPr>
              <w:pStyle w:val="TableTextCentered"/>
              <w:rPr>
                <w:rFonts w:eastAsia="Times New Roman"/>
              </w:rPr>
            </w:pPr>
            <w:r>
              <w:rPr>
                <w:rFonts w:eastAsia="Times New Roman"/>
              </w:rPr>
              <w:t>2</w:t>
            </w:r>
          </w:p>
        </w:tc>
        <w:tc>
          <w:tcPr>
            <w:tcW w:w="870" w:type="dxa"/>
          </w:tcPr>
          <w:p w14:paraId="698502FC" w14:textId="77777777" w:rsidR="00082691" w:rsidRPr="00E359BF" w:rsidRDefault="00082691">
            <w:pPr>
              <w:pStyle w:val="TableTextCentered"/>
              <w:rPr>
                <w:rFonts w:eastAsia="Times New Roman"/>
              </w:rPr>
            </w:pPr>
            <w:r>
              <w:rPr>
                <w:rFonts w:eastAsia="Times New Roman"/>
              </w:rPr>
              <w:t>0</w:t>
            </w:r>
          </w:p>
        </w:tc>
        <w:tc>
          <w:tcPr>
            <w:tcW w:w="871" w:type="dxa"/>
          </w:tcPr>
          <w:p w14:paraId="2ED066E6" w14:textId="77777777" w:rsidR="00082691" w:rsidRPr="00E359BF" w:rsidRDefault="00082691">
            <w:pPr>
              <w:pStyle w:val="TableTextCentered"/>
              <w:rPr>
                <w:rFonts w:eastAsia="Times New Roman"/>
              </w:rPr>
            </w:pPr>
            <w:r>
              <w:rPr>
                <w:rFonts w:eastAsia="Times New Roman"/>
              </w:rPr>
              <w:t>1</w:t>
            </w:r>
          </w:p>
        </w:tc>
        <w:tc>
          <w:tcPr>
            <w:tcW w:w="889" w:type="dxa"/>
          </w:tcPr>
          <w:p w14:paraId="0C0847DF" w14:textId="77777777" w:rsidR="00082691" w:rsidRPr="00E359BF" w:rsidRDefault="00082691">
            <w:pPr>
              <w:pStyle w:val="TableTextCentered"/>
              <w:rPr>
                <w:rFonts w:eastAsia="Times New Roman"/>
              </w:rPr>
            </w:pPr>
            <w:r>
              <w:rPr>
                <w:rFonts w:eastAsia="Times New Roman"/>
              </w:rPr>
              <w:t>14</w:t>
            </w:r>
          </w:p>
        </w:tc>
        <w:tc>
          <w:tcPr>
            <w:tcW w:w="891" w:type="dxa"/>
          </w:tcPr>
          <w:p w14:paraId="34B9DFF9" w14:textId="77777777" w:rsidR="00082691" w:rsidRPr="00E359BF" w:rsidRDefault="00082691">
            <w:pPr>
              <w:pStyle w:val="TableTextCentered"/>
              <w:rPr>
                <w:rFonts w:eastAsia="Times New Roman"/>
              </w:rPr>
            </w:pPr>
            <w:r>
              <w:rPr>
                <w:rFonts w:eastAsia="Times New Roman"/>
              </w:rPr>
              <w:t>3.1</w:t>
            </w:r>
          </w:p>
        </w:tc>
      </w:tr>
      <w:tr w:rsidR="000735BC" w:rsidRPr="00E359BF" w14:paraId="13F66B99" w14:textId="77777777" w:rsidTr="002B50C4">
        <w:trPr>
          <w:cnfStyle w:val="000000100000" w:firstRow="0" w:lastRow="0" w:firstColumn="0" w:lastColumn="0" w:oddVBand="0" w:evenVBand="0" w:oddHBand="1" w:evenHBand="0" w:firstRowFirstColumn="0" w:firstRowLastColumn="0" w:lastRowFirstColumn="0" w:lastRowLastColumn="0"/>
          <w:jc w:val="center"/>
        </w:trPr>
        <w:tc>
          <w:tcPr>
            <w:tcW w:w="1469" w:type="dxa"/>
          </w:tcPr>
          <w:p w14:paraId="6D82A0E7" w14:textId="77777777" w:rsidR="00082691" w:rsidRPr="00E359BF" w:rsidRDefault="00082691">
            <w:pPr>
              <w:pStyle w:val="TableText"/>
            </w:pPr>
            <w:r>
              <w:t>Grades 9-12</w:t>
            </w:r>
          </w:p>
        </w:tc>
        <w:tc>
          <w:tcPr>
            <w:tcW w:w="869" w:type="dxa"/>
          </w:tcPr>
          <w:p w14:paraId="4763A94A" w14:textId="77777777" w:rsidR="00082691" w:rsidRPr="00E359BF" w:rsidRDefault="00082691">
            <w:pPr>
              <w:pStyle w:val="TableTextCentered"/>
              <w:rPr>
                <w:rFonts w:eastAsia="Times New Roman"/>
              </w:rPr>
            </w:pPr>
            <w:r>
              <w:rPr>
                <w:rFonts w:eastAsia="Times New Roman"/>
              </w:rPr>
              <w:t>3</w:t>
            </w:r>
          </w:p>
        </w:tc>
        <w:tc>
          <w:tcPr>
            <w:tcW w:w="870" w:type="dxa"/>
          </w:tcPr>
          <w:p w14:paraId="556260F6" w14:textId="77777777" w:rsidR="00082691" w:rsidRPr="00E359BF" w:rsidRDefault="00082691">
            <w:pPr>
              <w:pStyle w:val="TableTextCentered"/>
              <w:rPr>
                <w:rFonts w:eastAsia="Times New Roman"/>
              </w:rPr>
            </w:pPr>
            <w:r>
              <w:rPr>
                <w:rFonts w:eastAsia="Times New Roman"/>
              </w:rPr>
              <w:t>4</w:t>
            </w:r>
          </w:p>
        </w:tc>
        <w:tc>
          <w:tcPr>
            <w:tcW w:w="871" w:type="dxa"/>
          </w:tcPr>
          <w:p w14:paraId="3A2E987B" w14:textId="77777777" w:rsidR="00082691" w:rsidRPr="00E359BF" w:rsidRDefault="00082691">
            <w:pPr>
              <w:pStyle w:val="TableTextCentered"/>
              <w:rPr>
                <w:rFonts w:eastAsia="Times New Roman"/>
              </w:rPr>
            </w:pPr>
            <w:r>
              <w:rPr>
                <w:rFonts w:eastAsia="Times New Roman"/>
              </w:rPr>
              <w:t>4</w:t>
            </w:r>
          </w:p>
        </w:tc>
        <w:tc>
          <w:tcPr>
            <w:tcW w:w="872" w:type="dxa"/>
          </w:tcPr>
          <w:p w14:paraId="289C7BBB" w14:textId="77777777" w:rsidR="00082691" w:rsidRPr="00E359BF" w:rsidRDefault="00082691">
            <w:pPr>
              <w:pStyle w:val="TableTextCentered"/>
              <w:rPr>
                <w:rFonts w:eastAsia="Times New Roman"/>
              </w:rPr>
            </w:pPr>
            <w:r>
              <w:rPr>
                <w:rFonts w:eastAsia="Times New Roman"/>
              </w:rPr>
              <w:t>1</w:t>
            </w:r>
          </w:p>
        </w:tc>
        <w:tc>
          <w:tcPr>
            <w:tcW w:w="872" w:type="dxa"/>
          </w:tcPr>
          <w:p w14:paraId="16436EA2" w14:textId="77777777" w:rsidR="00082691" w:rsidRPr="00E359BF" w:rsidRDefault="00082691">
            <w:pPr>
              <w:pStyle w:val="TableTextCentered"/>
              <w:rPr>
                <w:rFonts w:eastAsia="Times New Roman"/>
              </w:rPr>
            </w:pPr>
            <w:r>
              <w:rPr>
                <w:rFonts w:eastAsia="Times New Roman"/>
              </w:rPr>
              <w:t>2</w:t>
            </w:r>
          </w:p>
        </w:tc>
        <w:tc>
          <w:tcPr>
            <w:tcW w:w="870" w:type="dxa"/>
          </w:tcPr>
          <w:p w14:paraId="33F7EB15" w14:textId="77777777" w:rsidR="00082691" w:rsidRPr="00E359BF" w:rsidRDefault="00082691">
            <w:pPr>
              <w:pStyle w:val="TableTextCentered"/>
              <w:rPr>
                <w:rFonts w:eastAsia="Times New Roman"/>
              </w:rPr>
            </w:pPr>
            <w:r>
              <w:rPr>
                <w:rFonts w:eastAsia="Times New Roman"/>
              </w:rPr>
              <w:t>4</w:t>
            </w:r>
          </w:p>
        </w:tc>
        <w:tc>
          <w:tcPr>
            <w:tcW w:w="871" w:type="dxa"/>
          </w:tcPr>
          <w:p w14:paraId="4902613D" w14:textId="77777777" w:rsidR="00082691" w:rsidRPr="00E359BF" w:rsidRDefault="00082691">
            <w:pPr>
              <w:pStyle w:val="TableTextCentered"/>
              <w:rPr>
                <w:rFonts w:eastAsia="Times New Roman"/>
              </w:rPr>
            </w:pPr>
            <w:r>
              <w:rPr>
                <w:rFonts w:eastAsia="Times New Roman"/>
              </w:rPr>
              <w:t>1</w:t>
            </w:r>
          </w:p>
        </w:tc>
        <w:tc>
          <w:tcPr>
            <w:tcW w:w="889" w:type="dxa"/>
          </w:tcPr>
          <w:p w14:paraId="7B594E7A" w14:textId="77777777" w:rsidR="00082691" w:rsidRPr="00E359BF" w:rsidRDefault="00082691">
            <w:pPr>
              <w:pStyle w:val="TableTextCentered"/>
              <w:rPr>
                <w:rFonts w:eastAsia="Times New Roman"/>
              </w:rPr>
            </w:pPr>
            <w:r>
              <w:rPr>
                <w:rFonts w:eastAsia="Times New Roman"/>
              </w:rPr>
              <w:t>19</w:t>
            </w:r>
          </w:p>
        </w:tc>
        <w:tc>
          <w:tcPr>
            <w:tcW w:w="891" w:type="dxa"/>
          </w:tcPr>
          <w:p w14:paraId="2C249F0C" w14:textId="77777777" w:rsidR="00082691" w:rsidRPr="00E359BF" w:rsidRDefault="00082691">
            <w:pPr>
              <w:pStyle w:val="TableTextCentered"/>
              <w:rPr>
                <w:rFonts w:eastAsia="Times New Roman"/>
              </w:rPr>
            </w:pPr>
            <w:r>
              <w:rPr>
                <w:rFonts w:eastAsia="Times New Roman"/>
              </w:rPr>
              <w:t>3.6</w:t>
            </w:r>
          </w:p>
        </w:tc>
      </w:tr>
      <w:tr w:rsidR="00BB0B4D" w:rsidRPr="00E359BF" w14:paraId="601CC7B1" w14:textId="77777777" w:rsidTr="002B50C4">
        <w:trPr>
          <w:jc w:val="center"/>
        </w:trPr>
        <w:tc>
          <w:tcPr>
            <w:tcW w:w="1469" w:type="dxa"/>
          </w:tcPr>
          <w:p w14:paraId="088B5D54" w14:textId="47FC6B35" w:rsidR="00BB0B4D" w:rsidRPr="00BB0B4D" w:rsidRDefault="00BB0B4D" w:rsidP="002B50C4">
            <w:pPr>
              <w:pStyle w:val="TableSubheadingCentered"/>
              <w:jc w:val="left"/>
            </w:pPr>
            <w:r w:rsidRPr="00BB0B4D">
              <w:t>Totals</w:t>
            </w:r>
          </w:p>
        </w:tc>
        <w:tc>
          <w:tcPr>
            <w:tcW w:w="869" w:type="dxa"/>
          </w:tcPr>
          <w:p w14:paraId="658817A3" w14:textId="35A36CBD" w:rsidR="00BB0B4D" w:rsidRPr="00BB0B4D" w:rsidRDefault="006F369C" w:rsidP="00BB0B4D">
            <w:pPr>
              <w:pStyle w:val="TableSubheadingCentered"/>
            </w:pPr>
            <w:r>
              <w:t>5</w:t>
            </w:r>
          </w:p>
        </w:tc>
        <w:tc>
          <w:tcPr>
            <w:tcW w:w="870" w:type="dxa"/>
          </w:tcPr>
          <w:p w14:paraId="30FFA3EE" w14:textId="491F71D2" w:rsidR="00BB0B4D" w:rsidRPr="00BB0B4D" w:rsidRDefault="006F369C" w:rsidP="00BB0B4D">
            <w:pPr>
              <w:pStyle w:val="TableSubheadingCentered"/>
            </w:pPr>
            <w:r>
              <w:t>19</w:t>
            </w:r>
          </w:p>
        </w:tc>
        <w:tc>
          <w:tcPr>
            <w:tcW w:w="871" w:type="dxa"/>
          </w:tcPr>
          <w:p w14:paraId="5A40A186" w14:textId="20F7344E" w:rsidR="00BB0B4D" w:rsidRPr="00BB0B4D" w:rsidRDefault="006F369C" w:rsidP="00BB0B4D">
            <w:pPr>
              <w:pStyle w:val="TableSubheadingCentered"/>
            </w:pPr>
            <w:r>
              <w:t>13</w:t>
            </w:r>
          </w:p>
        </w:tc>
        <w:tc>
          <w:tcPr>
            <w:tcW w:w="872" w:type="dxa"/>
          </w:tcPr>
          <w:p w14:paraId="7C817721" w14:textId="31785123" w:rsidR="00BB0B4D" w:rsidRPr="00BB0B4D" w:rsidRDefault="006F369C" w:rsidP="00BB0B4D">
            <w:pPr>
              <w:pStyle w:val="TableSubheadingCentered"/>
            </w:pPr>
            <w:r>
              <w:t>8</w:t>
            </w:r>
          </w:p>
        </w:tc>
        <w:tc>
          <w:tcPr>
            <w:tcW w:w="872" w:type="dxa"/>
          </w:tcPr>
          <w:p w14:paraId="0DC42AF2" w14:textId="2AF7BAAC" w:rsidR="00BB0B4D" w:rsidRPr="00BB0B4D" w:rsidRDefault="006F369C" w:rsidP="00BB0B4D">
            <w:pPr>
              <w:pStyle w:val="TableSubheadingCentered"/>
            </w:pPr>
            <w:r>
              <w:t>8</w:t>
            </w:r>
          </w:p>
        </w:tc>
        <w:tc>
          <w:tcPr>
            <w:tcW w:w="870" w:type="dxa"/>
          </w:tcPr>
          <w:p w14:paraId="39B0466E" w14:textId="20905E76" w:rsidR="00BB0B4D" w:rsidRPr="00BB0B4D" w:rsidRDefault="006F369C" w:rsidP="00BB0B4D">
            <w:pPr>
              <w:pStyle w:val="TableSubheadingCentered"/>
            </w:pPr>
            <w:r>
              <w:t>4</w:t>
            </w:r>
          </w:p>
        </w:tc>
        <w:tc>
          <w:tcPr>
            <w:tcW w:w="871" w:type="dxa"/>
          </w:tcPr>
          <w:p w14:paraId="3A8AAC7F" w14:textId="184D36F9" w:rsidR="00BB0B4D" w:rsidRPr="00BB0B4D" w:rsidRDefault="006F369C" w:rsidP="00BB0B4D">
            <w:pPr>
              <w:pStyle w:val="TableSubheadingCentered"/>
            </w:pPr>
            <w:r>
              <w:t>2</w:t>
            </w:r>
          </w:p>
        </w:tc>
        <w:tc>
          <w:tcPr>
            <w:tcW w:w="889" w:type="dxa"/>
          </w:tcPr>
          <w:p w14:paraId="7508695D" w14:textId="1DFBB463" w:rsidR="00BB0B4D" w:rsidRPr="00BB0B4D" w:rsidRDefault="00BB0B4D" w:rsidP="00BB0B4D">
            <w:pPr>
              <w:pStyle w:val="TableSubheadingCentered"/>
            </w:pPr>
            <w:r w:rsidRPr="00BB0B4D">
              <w:t>59</w:t>
            </w:r>
          </w:p>
        </w:tc>
        <w:tc>
          <w:tcPr>
            <w:tcW w:w="891" w:type="dxa"/>
          </w:tcPr>
          <w:p w14:paraId="5EBEFDD5" w14:textId="027C0AFE" w:rsidR="00BB0B4D" w:rsidRPr="00BB0B4D" w:rsidRDefault="00BB0B4D" w:rsidP="00BB0B4D">
            <w:pPr>
              <w:pStyle w:val="TableSubheadingCentered"/>
            </w:pPr>
            <w:r w:rsidRPr="00BB0B4D">
              <w:t>3.3</w:t>
            </w:r>
          </w:p>
        </w:tc>
      </w:tr>
    </w:tbl>
    <w:bookmarkEnd w:id="163"/>
    <w:p w14:paraId="5749A5EA" w14:textId="0FAEB656" w:rsidR="00FC42CC" w:rsidRPr="00F2299E" w:rsidRDefault="00FC42CC" w:rsidP="00184CD7">
      <w:pPr>
        <w:pStyle w:val="TableNote"/>
      </w:pPr>
      <w:r w:rsidRPr="00D44000">
        <w:t xml:space="preserve">*The district average is an average of the observation scores. In Table 13, the district average is computed as: </w:t>
      </w:r>
      <w:bookmarkStart w:id="164" w:name="Dist_QF_Calc"/>
      <w:r>
        <w:t>([1 x 5] + [2 x 19] + [3 x 13] + [4 x 8] + [5 x 8] + [6 x 4] + [7 x 2]) ÷ 59 observations = 3.3</w:t>
      </w:r>
      <w:bookmarkEnd w:id="164"/>
    </w:p>
    <w:p w14:paraId="3F6EF77F" w14:textId="77777777" w:rsidR="00FC42CC" w:rsidRPr="00BC09E0" w:rsidRDefault="00FC42CC" w:rsidP="00184CD7">
      <w:pPr>
        <w:pStyle w:val="BodyText"/>
      </w:pPr>
      <w:r w:rsidRPr="00F97764">
        <w:rPr>
          <w:rStyle w:val="BodyTextDemiChar"/>
        </w:rPr>
        <w:t>Ratings in the Low Range.</w:t>
      </w:r>
      <w:r w:rsidRPr="00BC09E0">
        <w:t xml:space="preserve"> At the low range, the teacher dismisses incorrect responses or misperceptions and rarely scaffolds student learning. The teacher is more interested in students providing the correct answer than understanding. Feedback is perfunctory. The teacher may not provide opportunities to learn whether students understand or are interested. The teacher rarely questions students or asks them to explain their thinking and reasons for their responses. The teacher does not or rarely provides information that might expand student understanding and rarely offers encouragement that increases student effort and persistence.</w:t>
      </w:r>
    </w:p>
    <w:p w14:paraId="1F1995C9" w14:textId="77777777" w:rsidR="00FC42CC" w:rsidRPr="00BC09E0" w:rsidRDefault="00FC42CC" w:rsidP="00184CD7">
      <w:pPr>
        <w:pStyle w:val="BodyTextposthead"/>
      </w:pPr>
      <w:r w:rsidRPr="00F97764">
        <w:rPr>
          <w:rStyle w:val="BodyTextDemiChar"/>
        </w:rPr>
        <w:t>Ratings in the Middle Range.</w:t>
      </w:r>
      <w:r w:rsidRPr="00BC09E0">
        <w:t xml:space="preserve"> In the middle range, the teacher sometimes scaffolds students, but this is not consistent. On occasion, the teacher facilitates feedback loops so that students may elaborate and expand on their thinking, but these moments are not sustained long enough to accomplish a learning objective. Sometimes, the teacher asks students about or prompts them to explain their thinking and provides information to help students understand, but sometimes the feedback is perfunctory. At times, the teacher encourages student efforts and persistence.</w:t>
      </w:r>
    </w:p>
    <w:p w14:paraId="4FF3A9A9" w14:textId="7D8F496C" w:rsidR="00FC42CC" w:rsidRDefault="00FC42CC" w:rsidP="00184CD7">
      <w:pPr>
        <w:pStyle w:val="BodyTextposthead"/>
      </w:pPr>
      <w:r w:rsidRPr="00F97764">
        <w:rPr>
          <w:rStyle w:val="BodyTextDemiChar"/>
        </w:rPr>
        <w:t>Ratings in the High Range.</w:t>
      </w:r>
      <w:r w:rsidRPr="00BC09E0">
        <w:t xml:space="preserve"> In this range, the teacher frequently scaffolds students who are having difficulty, providing hints or assistance as needed. The teacher engages students in feedback loops to help them understand ideas or reach the right response. The teacher often questions students, encourages them to explain their thinking, and provides additional information that may help students understand. The teacher regularly encourages students’ efforts and persistence.</w:t>
      </w:r>
      <w:r>
        <w:br w:type="page"/>
      </w:r>
    </w:p>
    <w:p w14:paraId="51C08904" w14:textId="77777777" w:rsidR="00FC42CC" w:rsidRPr="004563F0" w:rsidRDefault="00FC42CC" w:rsidP="009A6A12">
      <w:pPr>
        <w:pStyle w:val="Heading2-SIOR"/>
        <w:outlineLvl w:val="2"/>
      </w:pPr>
      <w:bookmarkStart w:id="165" w:name="_Toc411329837"/>
      <w:bookmarkStart w:id="166" w:name="_Toc430114886"/>
      <w:bookmarkStart w:id="167" w:name="_Toc218067869"/>
      <w:r w:rsidRPr="004563F0">
        <w:lastRenderedPageBreak/>
        <w:t>Language Modeling</w:t>
      </w:r>
      <w:bookmarkEnd w:id="165"/>
      <w:bookmarkEnd w:id="166"/>
      <w:bookmarkEnd w:id="167"/>
    </w:p>
    <w:p w14:paraId="62554960" w14:textId="4A02470C" w:rsidR="00FC42CC" w:rsidRPr="004563F0" w:rsidRDefault="00FC42CC" w:rsidP="004563F0">
      <w:pPr>
        <w:pStyle w:val="BodyTextDomain"/>
      </w:pPr>
      <w:r w:rsidRPr="00BC09E0">
        <w:t xml:space="preserve">Instructional Support domain, </w:t>
      </w:r>
      <w:r>
        <w:t>G</w:t>
      </w:r>
      <w:r w:rsidRPr="00BC09E0">
        <w:t xml:space="preserve">rades </w:t>
      </w:r>
      <w:r>
        <w:t>PK</w:t>
      </w:r>
      <w:r w:rsidRPr="00BC09E0">
        <w:rPr>
          <w:rFonts w:ascii="Vijaya" w:hAnsi="Vijaya" w:cs="Vijaya"/>
        </w:rPr>
        <w:t>−</w:t>
      </w:r>
      <w:r w:rsidRPr="00BC09E0">
        <w:t>3</w:t>
      </w:r>
    </w:p>
    <w:p w14:paraId="7CECC96E" w14:textId="77777777" w:rsidR="00FC42CC" w:rsidRPr="00BC09E0" w:rsidRDefault="00FC42CC" w:rsidP="004563F0">
      <w:pPr>
        <w:pStyle w:val="BodyText"/>
      </w:pPr>
      <w:r w:rsidRPr="00BC09E0">
        <w:t>Language Modeling refers to the quality and amount of the teacher’s use of language stimulation and language facilitation techniques (</w:t>
      </w:r>
      <w:r w:rsidRPr="00BC09E0">
        <w:rPr>
          <w:i/>
        </w:rPr>
        <w:t xml:space="preserve">CLASS </w:t>
      </w:r>
      <w:r>
        <w:rPr>
          <w:i/>
        </w:rPr>
        <w:t>PK–</w:t>
      </w:r>
      <w:r w:rsidRPr="00BC09E0">
        <w:rPr>
          <w:i/>
        </w:rPr>
        <w:t>3 Manual</w:t>
      </w:r>
      <w:r w:rsidRPr="00BC09E0">
        <w:t>, p. 79).</w:t>
      </w:r>
    </w:p>
    <w:p w14:paraId="22F86DD5" w14:textId="77777777" w:rsidR="00FC42CC" w:rsidRPr="004563F0" w:rsidRDefault="00FC42CC" w:rsidP="004563F0">
      <w:pPr>
        <w:pStyle w:val="TableTitle0"/>
      </w:pPr>
      <w:r w:rsidRPr="004563F0">
        <w:t>Table 14. Language Modeling: Number of Classrooms for Each Rating and District Average</w:t>
      </w:r>
    </w:p>
    <w:p w14:paraId="2F9A5B5F" w14:textId="77777777" w:rsidR="00FC42CC" w:rsidRDefault="00FC42CC" w:rsidP="004563F0">
      <w:pPr>
        <w:pStyle w:val="BodyTextDemi"/>
      </w:pPr>
      <w:r w:rsidRPr="00D44000">
        <w:t xml:space="preserve">Language Modeling </w:t>
      </w:r>
      <w:r w:rsidRPr="004563F0">
        <w:t>District</w:t>
      </w:r>
      <w:r w:rsidRPr="00D44000">
        <w:t xml:space="preserve"> Average*: </w:t>
      </w:r>
      <w:bookmarkStart w:id="168" w:name="Dist_LM_Avg"/>
      <w:r>
        <w:t>3.3</w:t>
      </w:r>
      <w:bookmarkEnd w:id="168"/>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8C694C" w:rsidRPr="00E359BF" w14:paraId="582DACC5" w14:textId="77777777" w:rsidTr="00B925C2">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243B2D20" w14:textId="1D3685FF" w:rsidR="008C694C" w:rsidRPr="00E359BF" w:rsidRDefault="008C694C" w:rsidP="00B925C2">
            <w:pPr>
              <w:pStyle w:val="TableColHeadingCenter"/>
              <w:rPr>
                <w:rFonts w:eastAsia="MS Mincho"/>
              </w:rPr>
            </w:pPr>
            <w:bookmarkStart w:id="169" w:name="Tbl_LM"/>
            <w:r>
              <w:rPr>
                <w:rFonts w:eastAsia="MS Mincho"/>
              </w:rPr>
              <w:t>Grade Band</w:t>
            </w:r>
          </w:p>
        </w:tc>
        <w:tc>
          <w:tcPr>
            <w:tcW w:w="874" w:type="dxa"/>
            <w:vAlign w:val="center"/>
          </w:tcPr>
          <w:p w14:paraId="0D3ED99A" w14:textId="4FBF40BB" w:rsidR="008C694C" w:rsidRPr="00E359BF" w:rsidRDefault="008C694C" w:rsidP="00B925C2">
            <w:pPr>
              <w:pStyle w:val="TableColHeadingCenter"/>
              <w:rPr>
                <w:rFonts w:eastAsia="MS Mincho"/>
              </w:rPr>
            </w:pPr>
            <w:r w:rsidRPr="00E359BF">
              <w:rPr>
                <w:rFonts w:eastAsia="MS Mincho"/>
              </w:rPr>
              <w:t>Low Range</w:t>
            </w:r>
            <w:r>
              <w:rPr>
                <w:rFonts w:eastAsia="MS Mincho"/>
              </w:rPr>
              <w:t xml:space="preserve"> (1) </w:t>
            </w:r>
          </w:p>
        </w:tc>
        <w:tc>
          <w:tcPr>
            <w:tcW w:w="874" w:type="dxa"/>
            <w:vAlign w:val="center"/>
          </w:tcPr>
          <w:p w14:paraId="3F2EAC88" w14:textId="77232F81" w:rsidR="008C694C" w:rsidRPr="00E359BF" w:rsidRDefault="008C694C" w:rsidP="00B925C2">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7C9DB119" w14:textId="1BE26572" w:rsidR="008C694C" w:rsidRPr="00E359BF" w:rsidRDefault="008C694C" w:rsidP="00B925C2">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48A0082A" w14:textId="575A8A5F" w:rsidR="008C694C" w:rsidRPr="00E359BF" w:rsidRDefault="008C694C" w:rsidP="00B925C2">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3E66054E" w14:textId="477B550C" w:rsidR="008C694C" w:rsidRPr="00E359BF" w:rsidRDefault="008C694C" w:rsidP="00B925C2">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6AE65734" w14:textId="617A94D5" w:rsidR="008C694C" w:rsidRPr="00E359BF" w:rsidRDefault="008C694C" w:rsidP="00B925C2">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21AC45E0" w14:textId="36ACA9AA" w:rsidR="008C694C" w:rsidRPr="00E359BF" w:rsidRDefault="008C694C" w:rsidP="00B925C2">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69017013" w14:textId="18F5A305" w:rsidR="008C694C" w:rsidRPr="00E359BF" w:rsidRDefault="008C694C" w:rsidP="00B925C2">
            <w:pPr>
              <w:pStyle w:val="TableColHeadingCenter"/>
              <w:rPr>
                <w:rFonts w:eastAsia="MS Mincho"/>
              </w:rPr>
            </w:pPr>
            <w:r>
              <w:rPr>
                <w:rFonts w:eastAsia="MS Mincho"/>
              </w:rPr>
              <w:t>n</w:t>
            </w:r>
          </w:p>
        </w:tc>
        <w:tc>
          <w:tcPr>
            <w:tcW w:w="892" w:type="dxa"/>
            <w:vAlign w:val="center"/>
          </w:tcPr>
          <w:p w14:paraId="7735709A" w14:textId="227BBC80" w:rsidR="008C694C" w:rsidRPr="00E359BF" w:rsidRDefault="008C694C" w:rsidP="00B925C2">
            <w:pPr>
              <w:pStyle w:val="TableColHeadingCenter"/>
              <w:rPr>
                <w:rFonts w:eastAsia="MS Mincho"/>
              </w:rPr>
            </w:pPr>
            <w:r>
              <w:rPr>
                <w:rFonts w:eastAsia="MS Mincho"/>
              </w:rPr>
              <w:t>Average</w:t>
            </w:r>
          </w:p>
        </w:tc>
      </w:tr>
      <w:tr w:rsidR="000735BC" w:rsidRPr="00E359BF" w14:paraId="45F98E42"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60E2FAFB" w14:textId="77777777" w:rsidR="00E96913" w:rsidRPr="00E359BF" w:rsidRDefault="00E96913">
            <w:pPr>
              <w:pStyle w:val="TableText"/>
            </w:pPr>
            <w:r>
              <w:t>Grades PK-3**</w:t>
            </w:r>
          </w:p>
        </w:tc>
        <w:tc>
          <w:tcPr>
            <w:tcW w:w="874" w:type="dxa"/>
          </w:tcPr>
          <w:p w14:paraId="7EC34F8A" w14:textId="77777777" w:rsidR="00E96913" w:rsidRPr="00E359BF" w:rsidRDefault="00E96913">
            <w:pPr>
              <w:pStyle w:val="TableTextCentered"/>
              <w:rPr>
                <w:rFonts w:eastAsia="Times New Roman"/>
              </w:rPr>
            </w:pPr>
            <w:r>
              <w:rPr>
                <w:rFonts w:eastAsia="Times New Roman"/>
              </w:rPr>
              <w:t>0</w:t>
            </w:r>
          </w:p>
        </w:tc>
        <w:tc>
          <w:tcPr>
            <w:tcW w:w="874" w:type="dxa"/>
          </w:tcPr>
          <w:p w14:paraId="25CF519A" w14:textId="77777777" w:rsidR="00E96913" w:rsidRPr="00E359BF" w:rsidRDefault="00E96913">
            <w:pPr>
              <w:pStyle w:val="TableTextCentered"/>
              <w:rPr>
                <w:rFonts w:eastAsia="Times New Roman"/>
              </w:rPr>
            </w:pPr>
            <w:r>
              <w:rPr>
                <w:rFonts w:eastAsia="Times New Roman"/>
              </w:rPr>
              <w:t>6</w:t>
            </w:r>
          </w:p>
        </w:tc>
        <w:tc>
          <w:tcPr>
            <w:tcW w:w="874" w:type="dxa"/>
          </w:tcPr>
          <w:p w14:paraId="1D7A4D26" w14:textId="77777777" w:rsidR="00E96913" w:rsidRPr="00E359BF" w:rsidRDefault="00E96913">
            <w:pPr>
              <w:pStyle w:val="TableTextCentered"/>
              <w:rPr>
                <w:rFonts w:eastAsia="Times New Roman"/>
              </w:rPr>
            </w:pPr>
            <w:r>
              <w:rPr>
                <w:rFonts w:eastAsia="Times New Roman"/>
              </w:rPr>
              <w:t>5</w:t>
            </w:r>
          </w:p>
        </w:tc>
        <w:tc>
          <w:tcPr>
            <w:tcW w:w="875" w:type="dxa"/>
          </w:tcPr>
          <w:p w14:paraId="77EE7A3A" w14:textId="77777777" w:rsidR="00E96913" w:rsidRPr="00E359BF" w:rsidRDefault="00E96913">
            <w:pPr>
              <w:pStyle w:val="TableTextCentered"/>
              <w:rPr>
                <w:rFonts w:eastAsia="Times New Roman"/>
              </w:rPr>
            </w:pPr>
            <w:r>
              <w:rPr>
                <w:rFonts w:eastAsia="Times New Roman"/>
              </w:rPr>
              <w:t>2</w:t>
            </w:r>
          </w:p>
        </w:tc>
        <w:tc>
          <w:tcPr>
            <w:tcW w:w="875" w:type="dxa"/>
          </w:tcPr>
          <w:p w14:paraId="12D3F198" w14:textId="77777777" w:rsidR="00E96913" w:rsidRPr="00E359BF" w:rsidRDefault="00E96913">
            <w:pPr>
              <w:pStyle w:val="TableTextCentered"/>
              <w:rPr>
                <w:rFonts w:eastAsia="Times New Roman"/>
              </w:rPr>
            </w:pPr>
            <w:r>
              <w:rPr>
                <w:rFonts w:eastAsia="Times New Roman"/>
              </w:rPr>
              <w:t>3</w:t>
            </w:r>
          </w:p>
        </w:tc>
        <w:tc>
          <w:tcPr>
            <w:tcW w:w="874" w:type="dxa"/>
          </w:tcPr>
          <w:p w14:paraId="67E804B2" w14:textId="77777777" w:rsidR="00E96913" w:rsidRPr="00E359BF" w:rsidRDefault="00E96913">
            <w:pPr>
              <w:pStyle w:val="TableTextCentered"/>
              <w:rPr>
                <w:rFonts w:eastAsia="Times New Roman"/>
              </w:rPr>
            </w:pPr>
            <w:r>
              <w:rPr>
                <w:rFonts w:eastAsia="Times New Roman"/>
              </w:rPr>
              <w:t>1</w:t>
            </w:r>
          </w:p>
        </w:tc>
        <w:tc>
          <w:tcPr>
            <w:tcW w:w="875" w:type="dxa"/>
          </w:tcPr>
          <w:p w14:paraId="4B090E82" w14:textId="77777777" w:rsidR="00E96913" w:rsidRPr="00E359BF" w:rsidRDefault="00E96913">
            <w:pPr>
              <w:pStyle w:val="TableTextCentered"/>
              <w:rPr>
                <w:rFonts w:eastAsia="Times New Roman"/>
              </w:rPr>
            </w:pPr>
            <w:r>
              <w:rPr>
                <w:rFonts w:eastAsia="Times New Roman"/>
              </w:rPr>
              <w:t>0</w:t>
            </w:r>
          </w:p>
        </w:tc>
        <w:tc>
          <w:tcPr>
            <w:tcW w:w="900" w:type="dxa"/>
          </w:tcPr>
          <w:p w14:paraId="357E7602" w14:textId="77777777" w:rsidR="00E96913" w:rsidRPr="00E359BF" w:rsidRDefault="00E96913">
            <w:pPr>
              <w:pStyle w:val="TableTextCentered"/>
              <w:rPr>
                <w:rFonts w:eastAsia="Times New Roman"/>
              </w:rPr>
            </w:pPr>
            <w:r>
              <w:rPr>
                <w:rFonts w:eastAsia="Times New Roman"/>
              </w:rPr>
              <w:t>17</w:t>
            </w:r>
          </w:p>
        </w:tc>
        <w:tc>
          <w:tcPr>
            <w:tcW w:w="892" w:type="dxa"/>
          </w:tcPr>
          <w:p w14:paraId="4F81E9F7" w14:textId="77777777" w:rsidR="00E96913" w:rsidRPr="00E359BF" w:rsidRDefault="00E96913">
            <w:pPr>
              <w:pStyle w:val="TableTextCentered"/>
              <w:rPr>
                <w:rFonts w:eastAsia="Times New Roman"/>
              </w:rPr>
            </w:pPr>
            <w:r>
              <w:rPr>
                <w:rFonts w:eastAsia="Times New Roman"/>
              </w:rPr>
              <w:t>3.3</w:t>
            </w:r>
          </w:p>
        </w:tc>
      </w:tr>
    </w:tbl>
    <w:bookmarkEnd w:id="169"/>
    <w:p w14:paraId="39254413" w14:textId="2BDCBB04" w:rsidR="00FC42CC" w:rsidRDefault="00FC42CC" w:rsidP="004563F0">
      <w:pPr>
        <w:pStyle w:val="TableNote"/>
      </w:pPr>
      <w:r w:rsidRPr="00D44000">
        <w:t xml:space="preserve">*The district average is an average of the observation scores. In Table 14, the district average is computed as: </w:t>
      </w:r>
      <w:bookmarkStart w:id="170" w:name="Dist_LM_Calc"/>
      <w:r>
        <w:t>([2 x 6] + [3 x 5] + [4 x 2] + [5 x 3] + [6 x 1]) ÷ 17 observations = 3.3</w:t>
      </w:r>
      <w:bookmarkEnd w:id="170"/>
    </w:p>
    <w:p w14:paraId="65B16325" w14:textId="77777777" w:rsidR="00FC42CC" w:rsidRPr="00BC09E0" w:rsidRDefault="00FC42CC" w:rsidP="004563F0">
      <w:pPr>
        <w:pStyle w:val="TableNote"/>
      </w:pPr>
      <w:r>
        <w:t>**Language Modeling does not appear in the CLASS Upper Elementary Manual, therefore scores for the Elementary School Level represent grades PK-3 only.</w:t>
      </w:r>
    </w:p>
    <w:p w14:paraId="61355EE7" w14:textId="5FDB3A84" w:rsidR="00FC42CC" w:rsidRPr="00BC09E0" w:rsidRDefault="00FC42CC" w:rsidP="004563F0">
      <w:pPr>
        <w:pStyle w:val="BodyText"/>
      </w:pPr>
      <w:r w:rsidRPr="00D05302">
        <w:rPr>
          <w:rStyle w:val="BodyTextDemiChar"/>
        </w:rPr>
        <w:t>Ratings in the Low Range.</w:t>
      </w:r>
      <w:r w:rsidRPr="00BC09E0">
        <w:t xml:space="preserve"> In the low range, there are few conversations in the classroom, particularly between the students and the teacher. The teacher responds to students’ initiating talk with only a few words, limits students’ use of language (in responding to questions) and asks questions that mainly elicit closed-ended responses. The teacher does not or rarely extends students’ responses or repeats them for clarification. The teacher does not engage in self-talk or parallel talk—explaining what he or she or the students are doing. The teacher does not use new words or advanced language with students. The language used has little variety.</w:t>
      </w:r>
    </w:p>
    <w:p w14:paraId="5786A34D" w14:textId="7860D1E9" w:rsidR="00FC42CC" w:rsidRPr="00BC09E0" w:rsidRDefault="00FC42CC" w:rsidP="004563F0">
      <w:pPr>
        <w:pStyle w:val="BodyTextposthead"/>
      </w:pPr>
      <w:r w:rsidRPr="00D05302">
        <w:rPr>
          <w:rStyle w:val="BodyTextDemiChar"/>
        </w:rPr>
        <w:t>Ratings in the Middle Range.</w:t>
      </w:r>
      <w:r w:rsidRPr="00BC09E0">
        <w:t xml:space="preserve"> In this range, the teacher talks with students and shows some interest in students, but the conversations are limited and not prolonged. Usually, the teacher directs the conversations, although the conversations may focus on topics of interest to students. More often, there is a basic exchange of information but limited conversation. The teacher asks a mix of closed- and open-ended questions, although the closed-ended questions may require only short responses. Sometimes, the teacher extends students’ responses or repeats what students say. Sometimes, the teacher maps his or her own actions and the students’ actions through language and description. The teacher sometimes uses advanced language with students.</w:t>
      </w:r>
    </w:p>
    <w:p w14:paraId="6333A394" w14:textId="1CE2D388" w:rsidR="004563F0" w:rsidRDefault="00FC42CC" w:rsidP="004563F0">
      <w:pPr>
        <w:pStyle w:val="BodyTextposthead"/>
      </w:pPr>
      <w:r w:rsidRPr="00D05302">
        <w:rPr>
          <w:rStyle w:val="BodyTextDemiChar"/>
        </w:rPr>
        <w:t>Ratings in the High Range.</w:t>
      </w:r>
      <w:r w:rsidRPr="00BC09E0">
        <w:rPr>
          <w:b/>
        </w:rPr>
        <w:t xml:space="preserve"> </w:t>
      </w:r>
      <w:r w:rsidRPr="00BC09E0">
        <w:t>There are frequent conversations in the classroom, particularly between students and the teacher, and these conversations promote language use. Students are encouraged to converse and feel they are valued conversational partners. The teacher asks many open-ended questions that require students to communicate more complex ideas. The teacher often extends or repeats student responses. Frequently, the teacher maps his or her actions and student actions descriptively and uses advanced language with students.</w:t>
      </w:r>
      <w:r w:rsidR="004563F0">
        <w:br w:type="page"/>
      </w:r>
    </w:p>
    <w:p w14:paraId="4F17401A" w14:textId="2A73FBB1" w:rsidR="00FC42CC" w:rsidRPr="003C31AD" w:rsidRDefault="00FC42CC" w:rsidP="009A6A12">
      <w:pPr>
        <w:pStyle w:val="Heading2-SIOR"/>
        <w:outlineLvl w:val="2"/>
        <w:rPr>
          <w:lang w:val="fr-FR"/>
        </w:rPr>
      </w:pPr>
      <w:bookmarkStart w:id="171" w:name="_Toc379881745"/>
      <w:bookmarkStart w:id="172" w:name="_Toc411329838"/>
      <w:bookmarkStart w:id="173" w:name="_Toc430114887"/>
      <w:bookmarkStart w:id="174" w:name="_Toc218067870"/>
      <w:r w:rsidRPr="003C31AD">
        <w:rPr>
          <w:lang w:val="fr-FR"/>
        </w:rPr>
        <w:lastRenderedPageBreak/>
        <w:t>Instructional Dialogue</w:t>
      </w:r>
      <w:bookmarkEnd w:id="171"/>
      <w:bookmarkEnd w:id="172"/>
      <w:bookmarkEnd w:id="173"/>
      <w:bookmarkEnd w:id="174"/>
    </w:p>
    <w:p w14:paraId="4A030F65" w14:textId="77777777" w:rsidR="00FC42CC" w:rsidRPr="0040127C" w:rsidRDefault="00FC42CC" w:rsidP="004563F0">
      <w:pPr>
        <w:pStyle w:val="BodyTextDomain"/>
        <w:rPr>
          <w:lang w:val="fr-FR"/>
        </w:rPr>
      </w:pPr>
      <w:r w:rsidRPr="0040127C">
        <w:rPr>
          <w:lang w:val="fr-FR"/>
        </w:rPr>
        <w:t>Instructional Support domain, Grades 4</w:t>
      </w:r>
      <w:r w:rsidRPr="0040127C">
        <w:rPr>
          <w:rFonts w:ascii="Vijaya" w:hAnsi="Vijaya" w:cs="Vijaya"/>
          <w:lang w:val="fr-FR"/>
        </w:rPr>
        <w:t>−</w:t>
      </w:r>
      <w:r w:rsidRPr="0040127C">
        <w:rPr>
          <w:lang w:val="fr-FR"/>
        </w:rPr>
        <w:t>12</w:t>
      </w:r>
    </w:p>
    <w:p w14:paraId="72726962" w14:textId="77777777" w:rsidR="00FC42CC" w:rsidRPr="00BC09E0" w:rsidRDefault="00FC42CC" w:rsidP="004563F0">
      <w:pPr>
        <w:pStyle w:val="BodyText"/>
      </w:pPr>
      <w:r w:rsidRPr="00BC09E0">
        <w:t>Instructional Dialogue captures the purposeful use of content-focused discussion among teachers and students that is cumulative, with the teacher supporting students to chain ideas together in ways that lead to deeper understanding of content. Students take an active role in these dialogues, and both the teacher and students use strategies that facilitate extended dialogue (</w:t>
      </w:r>
      <w:r w:rsidRPr="00BC09E0">
        <w:rPr>
          <w:i/>
        </w:rPr>
        <w:t>CLASS Upper Elementary Manual</w:t>
      </w:r>
      <w:r w:rsidRPr="00BC09E0">
        <w:t>, p. 97</w:t>
      </w:r>
      <w:r>
        <w:t xml:space="preserve">, </w:t>
      </w:r>
      <w:r w:rsidRPr="0085328B">
        <w:rPr>
          <w:i/>
        </w:rPr>
        <w:t>CLASS Secondary Manual</w:t>
      </w:r>
      <w:r>
        <w:t>, p. 101</w:t>
      </w:r>
      <w:r w:rsidRPr="00BC09E0">
        <w:t>).</w:t>
      </w:r>
    </w:p>
    <w:p w14:paraId="2A41D0AF" w14:textId="77777777" w:rsidR="00FC42CC" w:rsidRPr="004563F0" w:rsidRDefault="00FC42CC" w:rsidP="00554B28">
      <w:pPr>
        <w:pStyle w:val="TableTitle0"/>
        <w:spacing w:before="120"/>
      </w:pPr>
      <w:r w:rsidRPr="004563F0">
        <w:t>Table 15. Instructional Dialogue: Number of Classrooms for Each Rating and District Average</w:t>
      </w:r>
    </w:p>
    <w:p w14:paraId="39EF9B9F" w14:textId="77777777" w:rsidR="00FC42CC" w:rsidRDefault="00FC42CC" w:rsidP="00554B28">
      <w:pPr>
        <w:pStyle w:val="BodyTextDemi"/>
        <w:spacing w:before="120" w:after="0"/>
      </w:pPr>
      <w:r w:rsidRPr="002A58D3">
        <w:t xml:space="preserve">Instructional Dialogue </w:t>
      </w:r>
      <w:r w:rsidRPr="004563F0">
        <w:t>District</w:t>
      </w:r>
      <w:r w:rsidRPr="002A58D3">
        <w:t xml:space="preserve"> Average*: </w:t>
      </w:r>
      <w:bookmarkStart w:id="175" w:name="Dist_ID_Avg"/>
      <w:r>
        <w:t>3.0</w:t>
      </w:r>
      <w:bookmarkEnd w:id="175"/>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8C694C" w:rsidRPr="00E359BF" w14:paraId="1EC42556" w14:textId="77777777" w:rsidTr="00B925C2">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29A9D227" w14:textId="0D5524E0" w:rsidR="008C694C" w:rsidRPr="00E359BF" w:rsidRDefault="008C694C" w:rsidP="00B925C2">
            <w:pPr>
              <w:pStyle w:val="TableColHeadingCenter"/>
              <w:rPr>
                <w:rFonts w:eastAsia="MS Mincho"/>
              </w:rPr>
            </w:pPr>
            <w:bookmarkStart w:id="176" w:name="Tbl_ID"/>
            <w:r>
              <w:rPr>
                <w:rFonts w:eastAsia="MS Mincho"/>
              </w:rPr>
              <w:t>Grade Band</w:t>
            </w:r>
          </w:p>
        </w:tc>
        <w:tc>
          <w:tcPr>
            <w:tcW w:w="874" w:type="dxa"/>
            <w:vAlign w:val="center"/>
          </w:tcPr>
          <w:p w14:paraId="72EFEEAB" w14:textId="1674661E" w:rsidR="008C694C" w:rsidRPr="00E359BF" w:rsidRDefault="008C694C" w:rsidP="00B925C2">
            <w:pPr>
              <w:pStyle w:val="TableColHeadingCenter"/>
              <w:rPr>
                <w:rFonts w:eastAsia="MS Mincho"/>
              </w:rPr>
            </w:pPr>
            <w:r w:rsidRPr="00E359BF">
              <w:rPr>
                <w:rFonts w:eastAsia="MS Mincho"/>
              </w:rPr>
              <w:t>Low Range</w:t>
            </w:r>
            <w:r>
              <w:rPr>
                <w:rFonts w:eastAsia="MS Mincho"/>
              </w:rPr>
              <w:t xml:space="preserve"> (1) </w:t>
            </w:r>
          </w:p>
        </w:tc>
        <w:tc>
          <w:tcPr>
            <w:tcW w:w="874" w:type="dxa"/>
            <w:vAlign w:val="center"/>
          </w:tcPr>
          <w:p w14:paraId="79A4016A" w14:textId="0A7E3DFB" w:rsidR="008C694C" w:rsidRPr="00E359BF" w:rsidRDefault="008C694C" w:rsidP="00B925C2">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23D743E8" w14:textId="281C78B0" w:rsidR="008C694C" w:rsidRPr="00E359BF" w:rsidRDefault="008C694C" w:rsidP="00B925C2">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1454F3A0" w14:textId="674EBBBF" w:rsidR="008C694C" w:rsidRPr="00E359BF" w:rsidRDefault="008C694C" w:rsidP="00B925C2">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1A12FA86" w14:textId="528576FC" w:rsidR="008C694C" w:rsidRPr="00E359BF" w:rsidRDefault="008C694C" w:rsidP="00B925C2">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65219F66" w14:textId="65329143" w:rsidR="008C694C" w:rsidRPr="00E359BF" w:rsidRDefault="008C694C" w:rsidP="00B925C2">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55ECF926" w14:textId="5FFBB0DF" w:rsidR="008C694C" w:rsidRPr="00E359BF" w:rsidRDefault="008C694C" w:rsidP="00B925C2">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7F1F129F" w14:textId="55BD4CAD" w:rsidR="008C694C" w:rsidRPr="00E359BF" w:rsidRDefault="008C694C" w:rsidP="00B925C2">
            <w:pPr>
              <w:pStyle w:val="TableColHeadingCenter"/>
              <w:rPr>
                <w:rFonts w:eastAsia="MS Mincho"/>
              </w:rPr>
            </w:pPr>
            <w:r>
              <w:rPr>
                <w:rFonts w:eastAsia="MS Mincho"/>
              </w:rPr>
              <w:t>n</w:t>
            </w:r>
          </w:p>
        </w:tc>
        <w:tc>
          <w:tcPr>
            <w:tcW w:w="892" w:type="dxa"/>
            <w:vAlign w:val="center"/>
          </w:tcPr>
          <w:p w14:paraId="661A6C93" w14:textId="5A3377BE" w:rsidR="008C694C" w:rsidRPr="00E359BF" w:rsidRDefault="008C694C" w:rsidP="00B925C2">
            <w:pPr>
              <w:pStyle w:val="TableColHeadingCenter"/>
              <w:rPr>
                <w:rFonts w:eastAsia="MS Mincho"/>
              </w:rPr>
            </w:pPr>
            <w:r>
              <w:rPr>
                <w:rFonts w:eastAsia="MS Mincho"/>
              </w:rPr>
              <w:t>Average</w:t>
            </w:r>
          </w:p>
        </w:tc>
      </w:tr>
      <w:tr w:rsidR="000735BC" w:rsidRPr="00E359BF" w14:paraId="4D01D6BB" w14:textId="77777777" w:rsidTr="002B50C4">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0808999F" w14:textId="77777777" w:rsidR="00554B28" w:rsidRPr="00E359BF" w:rsidRDefault="00554B28">
            <w:pPr>
              <w:pStyle w:val="TableText"/>
            </w:pPr>
            <w:r>
              <w:t>Grades 4-5**</w:t>
            </w:r>
          </w:p>
        </w:tc>
        <w:tc>
          <w:tcPr>
            <w:tcW w:w="874" w:type="dxa"/>
          </w:tcPr>
          <w:p w14:paraId="4CFA2DEC" w14:textId="77777777" w:rsidR="00554B28" w:rsidRPr="00E359BF" w:rsidRDefault="00554B28">
            <w:pPr>
              <w:pStyle w:val="TableTextCentered"/>
              <w:rPr>
                <w:rFonts w:eastAsia="Times New Roman"/>
              </w:rPr>
            </w:pPr>
            <w:r>
              <w:rPr>
                <w:rFonts w:eastAsia="Times New Roman"/>
              </w:rPr>
              <w:t>0</w:t>
            </w:r>
          </w:p>
        </w:tc>
        <w:tc>
          <w:tcPr>
            <w:tcW w:w="874" w:type="dxa"/>
          </w:tcPr>
          <w:p w14:paraId="34C08350" w14:textId="77777777" w:rsidR="00554B28" w:rsidRPr="00E359BF" w:rsidRDefault="00554B28">
            <w:pPr>
              <w:pStyle w:val="TableTextCentered"/>
              <w:rPr>
                <w:rFonts w:eastAsia="Times New Roman"/>
              </w:rPr>
            </w:pPr>
            <w:r>
              <w:rPr>
                <w:rFonts w:eastAsia="Times New Roman"/>
              </w:rPr>
              <w:t>3</w:t>
            </w:r>
          </w:p>
        </w:tc>
        <w:tc>
          <w:tcPr>
            <w:tcW w:w="874" w:type="dxa"/>
          </w:tcPr>
          <w:p w14:paraId="587A5FF7" w14:textId="77777777" w:rsidR="00554B28" w:rsidRPr="00E359BF" w:rsidRDefault="00554B28">
            <w:pPr>
              <w:pStyle w:val="TableTextCentered"/>
              <w:rPr>
                <w:rFonts w:eastAsia="Times New Roman"/>
              </w:rPr>
            </w:pPr>
            <w:r>
              <w:rPr>
                <w:rFonts w:eastAsia="Times New Roman"/>
              </w:rPr>
              <w:t>1</w:t>
            </w:r>
          </w:p>
        </w:tc>
        <w:tc>
          <w:tcPr>
            <w:tcW w:w="875" w:type="dxa"/>
          </w:tcPr>
          <w:p w14:paraId="69C060A4" w14:textId="77777777" w:rsidR="00554B28" w:rsidRPr="00E359BF" w:rsidRDefault="00554B28">
            <w:pPr>
              <w:pStyle w:val="TableTextCentered"/>
              <w:rPr>
                <w:rFonts w:eastAsia="Times New Roman"/>
              </w:rPr>
            </w:pPr>
            <w:r>
              <w:rPr>
                <w:rFonts w:eastAsia="Times New Roman"/>
              </w:rPr>
              <w:t>1</w:t>
            </w:r>
          </w:p>
        </w:tc>
        <w:tc>
          <w:tcPr>
            <w:tcW w:w="875" w:type="dxa"/>
          </w:tcPr>
          <w:p w14:paraId="14487296" w14:textId="77777777" w:rsidR="00554B28" w:rsidRPr="00E359BF" w:rsidRDefault="00554B28">
            <w:pPr>
              <w:pStyle w:val="TableTextCentered"/>
              <w:rPr>
                <w:rFonts w:eastAsia="Times New Roman"/>
              </w:rPr>
            </w:pPr>
            <w:r>
              <w:rPr>
                <w:rFonts w:eastAsia="Times New Roman"/>
              </w:rPr>
              <w:t>4</w:t>
            </w:r>
          </w:p>
        </w:tc>
        <w:tc>
          <w:tcPr>
            <w:tcW w:w="874" w:type="dxa"/>
          </w:tcPr>
          <w:p w14:paraId="3A609366" w14:textId="77777777" w:rsidR="00554B28" w:rsidRPr="00E359BF" w:rsidRDefault="00554B28">
            <w:pPr>
              <w:pStyle w:val="TableTextCentered"/>
              <w:rPr>
                <w:rFonts w:eastAsia="Times New Roman"/>
              </w:rPr>
            </w:pPr>
            <w:r>
              <w:rPr>
                <w:rFonts w:eastAsia="Times New Roman"/>
              </w:rPr>
              <w:t>0</w:t>
            </w:r>
          </w:p>
        </w:tc>
        <w:tc>
          <w:tcPr>
            <w:tcW w:w="875" w:type="dxa"/>
          </w:tcPr>
          <w:p w14:paraId="26037EA8" w14:textId="77777777" w:rsidR="00554B28" w:rsidRPr="00E359BF" w:rsidRDefault="00554B28">
            <w:pPr>
              <w:pStyle w:val="TableTextCentered"/>
              <w:rPr>
                <w:rFonts w:eastAsia="Times New Roman"/>
              </w:rPr>
            </w:pPr>
            <w:r>
              <w:rPr>
                <w:rFonts w:eastAsia="Times New Roman"/>
              </w:rPr>
              <w:t>0</w:t>
            </w:r>
          </w:p>
        </w:tc>
        <w:tc>
          <w:tcPr>
            <w:tcW w:w="900" w:type="dxa"/>
          </w:tcPr>
          <w:p w14:paraId="6F1EBB42" w14:textId="77777777" w:rsidR="00554B28" w:rsidRPr="00E359BF" w:rsidRDefault="00554B28">
            <w:pPr>
              <w:pStyle w:val="TableTextCentered"/>
              <w:rPr>
                <w:rFonts w:eastAsia="Times New Roman"/>
              </w:rPr>
            </w:pPr>
            <w:r>
              <w:rPr>
                <w:rFonts w:eastAsia="Times New Roman"/>
              </w:rPr>
              <w:t>9</w:t>
            </w:r>
          </w:p>
        </w:tc>
        <w:tc>
          <w:tcPr>
            <w:tcW w:w="892" w:type="dxa"/>
          </w:tcPr>
          <w:p w14:paraId="0902D714" w14:textId="77777777" w:rsidR="00554B28" w:rsidRPr="00E359BF" w:rsidRDefault="00554B28">
            <w:pPr>
              <w:pStyle w:val="TableTextCentered"/>
              <w:rPr>
                <w:rFonts w:eastAsia="Times New Roman"/>
              </w:rPr>
            </w:pPr>
            <w:r>
              <w:rPr>
                <w:rFonts w:eastAsia="Times New Roman"/>
              </w:rPr>
              <w:t>3.7</w:t>
            </w:r>
          </w:p>
        </w:tc>
      </w:tr>
      <w:tr w:rsidR="000735BC" w:rsidRPr="00E359BF" w14:paraId="695B0ED0" w14:textId="77777777" w:rsidTr="002B50C4">
        <w:trPr>
          <w:jc w:val="center"/>
        </w:trPr>
        <w:tc>
          <w:tcPr>
            <w:tcW w:w="1431" w:type="dxa"/>
          </w:tcPr>
          <w:p w14:paraId="5A97B42D" w14:textId="77777777" w:rsidR="00554B28" w:rsidRPr="00E359BF" w:rsidRDefault="00554B28">
            <w:pPr>
              <w:pStyle w:val="TableText"/>
            </w:pPr>
            <w:r>
              <w:t>Grades 6-8</w:t>
            </w:r>
          </w:p>
        </w:tc>
        <w:tc>
          <w:tcPr>
            <w:tcW w:w="874" w:type="dxa"/>
          </w:tcPr>
          <w:p w14:paraId="08E7FFF0" w14:textId="77777777" w:rsidR="00554B28" w:rsidRPr="00E359BF" w:rsidRDefault="00554B28">
            <w:pPr>
              <w:pStyle w:val="TableTextCentered"/>
              <w:rPr>
                <w:rFonts w:eastAsia="Times New Roman"/>
              </w:rPr>
            </w:pPr>
            <w:r>
              <w:rPr>
                <w:rFonts w:eastAsia="Times New Roman"/>
              </w:rPr>
              <w:t>1</w:t>
            </w:r>
          </w:p>
        </w:tc>
        <w:tc>
          <w:tcPr>
            <w:tcW w:w="874" w:type="dxa"/>
          </w:tcPr>
          <w:p w14:paraId="475248A5" w14:textId="77777777" w:rsidR="00554B28" w:rsidRPr="00E359BF" w:rsidRDefault="00554B28">
            <w:pPr>
              <w:pStyle w:val="TableTextCentered"/>
              <w:rPr>
                <w:rFonts w:eastAsia="Times New Roman"/>
              </w:rPr>
            </w:pPr>
            <w:r>
              <w:rPr>
                <w:rFonts w:eastAsia="Times New Roman"/>
              </w:rPr>
              <w:t>7</w:t>
            </w:r>
          </w:p>
        </w:tc>
        <w:tc>
          <w:tcPr>
            <w:tcW w:w="874" w:type="dxa"/>
          </w:tcPr>
          <w:p w14:paraId="3AB9AD18" w14:textId="77777777" w:rsidR="00554B28" w:rsidRPr="00E359BF" w:rsidRDefault="00554B28">
            <w:pPr>
              <w:pStyle w:val="TableTextCentered"/>
              <w:rPr>
                <w:rFonts w:eastAsia="Times New Roman"/>
              </w:rPr>
            </w:pPr>
            <w:r>
              <w:rPr>
                <w:rFonts w:eastAsia="Times New Roman"/>
              </w:rPr>
              <w:t>4</w:t>
            </w:r>
          </w:p>
        </w:tc>
        <w:tc>
          <w:tcPr>
            <w:tcW w:w="875" w:type="dxa"/>
          </w:tcPr>
          <w:p w14:paraId="003252AE" w14:textId="77777777" w:rsidR="00554B28" w:rsidRPr="00E359BF" w:rsidRDefault="00554B28">
            <w:pPr>
              <w:pStyle w:val="TableTextCentered"/>
              <w:rPr>
                <w:rFonts w:eastAsia="Times New Roman"/>
              </w:rPr>
            </w:pPr>
            <w:r>
              <w:rPr>
                <w:rFonts w:eastAsia="Times New Roman"/>
              </w:rPr>
              <w:t>1</w:t>
            </w:r>
          </w:p>
        </w:tc>
        <w:tc>
          <w:tcPr>
            <w:tcW w:w="875" w:type="dxa"/>
          </w:tcPr>
          <w:p w14:paraId="259A9256" w14:textId="77777777" w:rsidR="00554B28" w:rsidRPr="00E359BF" w:rsidRDefault="00554B28">
            <w:pPr>
              <w:pStyle w:val="TableTextCentered"/>
              <w:rPr>
                <w:rFonts w:eastAsia="Times New Roman"/>
              </w:rPr>
            </w:pPr>
            <w:r>
              <w:rPr>
                <w:rFonts w:eastAsia="Times New Roman"/>
              </w:rPr>
              <w:t>0</w:t>
            </w:r>
          </w:p>
        </w:tc>
        <w:tc>
          <w:tcPr>
            <w:tcW w:w="874" w:type="dxa"/>
          </w:tcPr>
          <w:p w14:paraId="35ECBEC4" w14:textId="77777777" w:rsidR="00554B28" w:rsidRPr="00E359BF" w:rsidRDefault="00554B28">
            <w:pPr>
              <w:pStyle w:val="TableTextCentered"/>
              <w:rPr>
                <w:rFonts w:eastAsia="Times New Roman"/>
              </w:rPr>
            </w:pPr>
            <w:r>
              <w:rPr>
                <w:rFonts w:eastAsia="Times New Roman"/>
              </w:rPr>
              <w:t>1</w:t>
            </w:r>
          </w:p>
        </w:tc>
        <w:tc>
          <w:tcPr>
            <w:tcW w:w="875" w:type="dxa"/>
          </w:tcPr>
          <w:p w14:paraId="565F3F0B" w14:textId="77777777" w:rsidR="00554B28" w:rsidRPr="00E359BF" w:rsidRDefault="00554B28">
            <w:pPr>
              <w:pStyle w:val="TableTextCentered"/>
              <w:rPr>
                <w:rFonts w:eastAsia="Times New Roman"/>
              </w:rPr>
            </w:pPr>
            <w:r>
              <w:rPr>
                <w:rFonts w:eastAsia="Times New Roman"/>
              </w:rPr>
              <w:t>0</w:t>
            </w:r>
          </w:p>
        </w:tc>
        <w:tc>
          <w:tcPr>
            <w:tcW w:w="900" w:type="dxa"/>
          </w:tcPr>
          <w:p w14:paraId="1F025AAC" w14:textId="77777777" w:rsidR="00554B28" w:rsidRPr="00E359BF" w:rsidRDefault="00554B28">
            <w:pPr>
              <w:pStyle w:val="TableTextCentered"/>
              <w:rPr>
                <w:rFonts w:eastAsia="Times New Roman"/>
              </w:rPr>
            </w:pPr>
            <w:r>
              <w:rPr>
                <w:rFonts w:eastAsia="Times New Roman"/>
              </w:rPr>
              <w:t>14</w:t>
            </w:r>
          </w:p>
        </w:tc>
        <w:tc>
          <w:tcPr>
            <w:tcW w:w="892" w:type="dxa"/>
          </w:tcPr>
          <w:p w14:paraId="385D2B83" w14:textId="77777777" w:rsidR="00554B28" w:rsidRPr="00E359BF" w:rsidRDefault="00554B28">
            <w:pPr>
              <w:pStyle w:val="TableTextCentered"/>
              <w:rPr>
                <w:rFonts w:eastAsia="Times New Roman"/>
              </w:rPr>
            </w:pPr>
            <w:r>
              <w:rPr>
                <w:rFonts w:eastAsia="Times New Roman"/>
              </w:rPr>
              <w:t>2.6</w:t>
            </w:r>
          </w:p>
        </w:tc>
      </w:tr>
      <w:tr w:rsidR="000735BC" w:rsidRPr="00E359BF" w14:paraId="19A56B8A" w14:textId="77777777" w:rsidTr="002B50C4">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655433AD" w14:textId="77777777" w:rsidR="00554B28" w:rsidRPr="00E359BF" w:rsidRDefault="00554B28">
            <w:pPr>
              <w:pStyle w:val="TableText"/>
            </w:pPr>
            <w:r>
              <w:t>Grades 9-12</w:t>
            </w:r>
          </w:p>
        </w:tc>
        <w:tc>
          <w:tcPr>
            <w:tcW w:w="874" w:type="dxa"/>
          </w:tcPr>
          <w:p w14:paraId="6A4F6630" w14:textId="77777777" w:rsidR="00554B28" w:rsidRPr="00E359BF" w:rsidRDefault="00554B28">
            <w:pPr>
              <w:pStyle w:val="TableTextCentered"/>
              <w:rPr>
                <w:rFonts w:eastAsia="Times New Roman"/>
              </w:rPr>
            </w:pPr>
            <w:r>
              <w:rPr>
                <w:rFonts w:eastAsia="Times New Roman"/>
              </w:rPr>
              <w:t>2</w:t>
            </w:r>
          </w:p>
        </w:tc>
        <w:tc>
          <w:tcPr>
            <w:tcW w:w="874" w:type="dxa"/>
          </w:tcPr>
          <w:p w14:paraId="03102053" w14:textId="77777777" w:rsidR="00554B28" w:rsidRPr="00E359BF" w:rsidRDefault="00554B28">
            <w:pPr>
              <w:pStyle w:val="TableTextCentered"/>
              <w:rPr>
                <w:rFonts w:eastAsia="Times New Roman"/>
              </w:rPr>
            </w:pPr>
            <w:r>
              <w:rPr>
                <w:rFonts w:eastAsia="Times New Roman"/>
              </w:rPr>
              <w:t>5</w:t>
            </w:r>
          </w:p>
        </w:tc>
        <w:tc>
          <w:tcPr>
            <w:tcW w:w="874" w:type="dxa"/>
          </w:tcPr>
          <w:p w14:paraId="1CB4BE50" w14:textId="77777777" w:rsidR="00554B28" w:rsidRPr="00E359BF" w:rsidRDefault="00554B28">
            <w:pPr>
              <w:pStyle w:val="TableTextCentered"/>
              <w:rPr>
                <w:rFonts w:eastAsia="Times New Roman"/>
              </w:rPr>
            </w:pPr>
            <w:r>
              <w:rPr>
                <w:rFonts w:eastAsia="Times New Roman"/>
              </w:rPr>
              <w:t>7</w:t>
            </w:r>
          </w:p>
        </w:tc>
        <w:tc>
          <w:tcPr>
            <w:tcW w:w="875" w:type="dxa"/>
          </w:tcPr>
          <w:p w14:paraId="5CF5B258" w14:textId="77777777" w:rsidR="00554B28" w:rsidRPr="00E359BF" w:rsidRDefault="00554B28">
            <w:pPr>
              <w:pStyle w:val="TableTextCentered"/>
              <w:rPr>
                <w:rFonts w:eastAsia="Times New Roman"/>
              </w:rPr>
            </w:pPr>
            <w:r>
              <w:rPr>
                <w:rFonts w:eastAsia="Times New Roman"/>
              </w:rPr>
              <w:t>3</w:t>
            </w:r>
          </w:p>
        </w:tc>
        <w:tc>
          <w:tcPr>
            <w:tcW w:w="875" w:type="dxa"/>
          </w:tcPr>
          <w:p w14:paraId="58C7BC0C" w14:textId="77777777" w:rsidR="00554B28" w:rsidRPr="00E359BF" w:rsidRDefault="00554B28">
            <w:pPr>
              <w:pStyle w:val="TableTextCentered"/>
              <w:rPr>
                <w:rFonts w:eastAsia="Times New Roman"/>
              </w:rPr>
            </w:pPr>
            <w:r>
              <w:rPr>
                <w:rFonts w:eastAsia="Times New Roman"/>
              </w:rPr>
              <w:t>1</w:t>
            </w:r>
          </w:p>
        </w:tc>
        <w:tc>
          <w:tcPr>
            <w:tcW w:w="874" w:type="dxa"/>
          </w:tcPr>
          <w:p w14:paraId="01860FA6" w14:textId="77777777" w:rsidR="00554B28" w:rsidRPr="00E359BF" w:rsidRDefault="00554B28">
            <w:pPr>
              <w:pStyle w:val="TableTextCentered"/>
              <w:rPr>
                <w:rFonts w:eastAsia="Times New Roman"/>
              </w:rPr>
            </w:pPr>
            <w:r>
              <w:rPr>
                <w:rFonts w:eastAsia="Times New Roman"/>
              </w:rPr>
              <w:t>0</w:t>
            </w:r>
          </w:p>
        </w:tc>
        <w:tc>
          <w:tcPr>
            <w:tcW w:w="875" w:type="dxa"/>
          </w:tcPr>
          <w:p w14:paraId="0F130D61" w14:textId="77777777" w:rsidR="00554B28" w:rsidRPr="00E359BF" w:rsidRDefault="00554B28">
            <w:pPr>
              <w:pStyle w:val="TableTextCentered"/>
              <w:rPr>
                <w:rFonts w:eastAsia="Times New Roman"/>
              </w:rPr>
            </w:pPr>
            <w:r>
              <w:rPr>
                <w:rFonts w:eastAsia="Times New Roman"/>
              </w:rPr>
              <w:t>1</w:t>
            </w:r>
          </w:p>
        </w:tc>
        <w:tc>
          <w:tcPr>
            <w:tcW w:w="900" w:type="dxa"/>
          </w:tcPr>
          <w:p w14:paraId="68F4ECF2" w14:textId="77777777" w:rsidR="00554B28" w:rsidRPr="00E359BF" w:rsidRDefault="00554B28">
            <w:pPr>
              <w:pStyle w:val="TableTextCentered"/>
              <w:rPr>
                <w:rFonts w:eastAsia="Times New Roman"/>
              </w:rPr>
            </w:pPr>
            <w:r>
              <w:rPr>
                <w:rFonts w:eastAsia="Times New Roman"/>
              </w:rPr>
              <w:t>19</w:t>
            </w:r>
          </w:p>
        </w:tc>
        <w:tc>
          <w:tcPr>
            <w:tcW w:w="892" w:type="dxa"/>
          </w:tcPr>
          <w:p w14:paraId="1732F9CA" w14:textId="77777777" w:rsidR="00554B28" w:rsidRPr="00E359BF" w:rsidRDefault="00554B28">
            <w:pPr>
              <w:pStyle w:val="TableTextCentered"/>
              <w:rPr>
                <w:rFonts w:eastAsia="Times New Roman"/>
              </w:rPr>
            </w:pPr>
            <w:r>
              <w:rPr>
                <w:rFonts w:eastAsia="Times New Roman"/>
              </w:rPr>
              <w:t>3.0</w:t>
            </w:r>
          </w:p>
        </w:tc>
      </w:tr>
      <w:tr w:rsidR="002B50C4" w:rsidRPr="00E359BF" w14:paraId="4A94A35C" w14:textId="77777777" w:rsidTr="002B50C4">
        <w:trPr>
          <w:jc w:val="center"/>
        </w:trPr>
        <w:tc>
          <w:tcPr>
            <w:tcW w:w="1431" w:type="dxa"/>
          </w:tcPr>
          <w:p w14:paraId="5FBD1479" w14:textId="1EB49264" w:rsidR="002B50C4" w:rsidRDefault="006F369C" w:rsidP="000C6450">
            <w:pPr>
              <w:pStyle w:val="TableSubheadingCentered"/>
              <w:jc w:val="left"/>
            </w:pPr>
            <w:r>
              <w:t>Totals</w:t>
            </w:r>
          </w:p>
        </w:tc>
        <w:tc>
          <w:tcPr>
            <w:tcW w:w="874" w:type="dxa"/>
          </w:tcPr>
          <w:p w14:paraId="73C75F57" w14:textId="1060D934" w:rsidR="002B50C4" w:rsidRPr="000C6450" w:rsidRDefault="006F369C" w:rsidP="000C6450">
            <w:pPr>
              <w:pStyle w:val="TableSubheadingCentered"/>
            </w:pPr>
            <w:r w:rsidRPr="000C6450">
              <w:t>3</w:t>
            </w:r>
          </w:p>
        </w:tc>
        <w:tc>
          <w:tcPr>
            <w:tcW w:w="874" w:type="dxa"/>
          </w:tcPr>
          <w:p w14:paraId="42A17056" w14:textId="50A875C1" w:rsidR="002B50C4" w:rsidRPr="000C6450" w:rsidRDefault="006F369C" w:rsidP="000C6450">
            <w:pPr>
              <w:pStyle w:val="TableSubheadingCentered"/>
            </w:pPr>
            <w:r w:rsidRPr="000C6450">
              <w:t>15</w:t>
            </w:r>
          </w:p>
        </w:tc>
        <w:tc>
          <w:tcPr>
            <w:tcW w:w="874" w:type="dxa"/>
          </w:tcPr>
          <w:p w14:paraId="465F6417" w14:textId="796CA58B" w:rsidR="002B50C4" w:rsidRPr="000C6450" w:rsidRDefault="006F369C" w:rsidP="000C6450">
            <w:pPr>
              <w:pStyle w:val="TableSubheadingCentered"/>
            </w:pPr>
            <w:r w:rsidRPr="000C6450">
              <w:t>12</w:t>
            </w:r>
          </w:p>
        </w:tc>
        <w:tc>
          <w:tcPr>
            <w:tcW w:w="875" w:type="dxa"/>
          </w:tcPr>
          <w:p w14:paraId="548F9FD2" w14:textId="3A3D65ED" w:rsidR="002B50C4" w:rsidRPr="000C6450" w:rsidRDefault="006F369C" w:rsidP="000C6450">
            <w:pPr>
              <w:pStyle w:val="TableSubheadingCentered"/>
            </w:pPr>
            <w:r w:rsidRPr="000C6450">
              <w:t>5</w:t>
            </w:r>
          </w:p>
        </w:tc>
        <w:tc>
          <w:tcPr>
            <w:tcW w:w="875" w:type="dxa"/>
          </w:tcPr>
          <w:p w14:paraId="24F3107C" w14:textId="0B493B71" w:rsidR="002B50C4" w:rsidRPr="000C6450" w:rsidRDefault="006F369C" w:rsidP="000C6450">
            <w:pPr>
              <w:pStyle w:val="TableSubheadingCentered"/>
            </w:pPr>
            <w:r w:rsidRPr="000C6450">
              <w:t>5</w:t>
            </w:r>
          </w:p>
        </w:tc>
        <w:tc>
          <w:tcPr>
            <w:tcW w:w="874" w:type="dxa"/>
          </w:tcPr>
          <w:p w14:paraId="1BCC2CAE" w14:textId="137A265C" w:rsidR="002B50C4" w:rsidRPr="000C6450" w:rsidRDefault="006F369C" w:rsidP="000C6450">
            <w:pPr>
              <w:pStyle w:val="TableSubheadingCentered"/>
            </w:pPr>
            <w:r w:rsidRPr="000C6450">
              <w:t>1</w:t>
            </w:r>
          </w:p>
        </w:tc>
        <w:tc>
          <w:tcPr>
            <w:tcW w:w="875" w:type="dxa"/>
          </w:tcPr>
          <w:p w14:paraId="02DADB91" w14:textId="4F19EE30" w:rsidR="002B50C4" w:rsidRPr="000C6450" w:rsidRDefault="006F369C" w:rsidP="000C6450">
            <w:pPr>
              <w:pStyle w:val="TableSubheadingCentered"/>
            </w:pPr>
            <w:r w:rsidRPr="000C6450">
              <w:t>1</w:t>
            </w:r>
          </w:p>
        </w:tc>
        <w:tc>
          <w:tcPr>
            <w:tcW w:w="900" w:type="dxa"/>
          </w:tcPr>
          <w:p w14:paraId="212600AD" w14:textId="08A0E737" w:rsidR="002B50C4" w:rsidRPr="000C6450" w:rsidRDefault="002B50C4" w:rsidP="000C6450">
            <w:pPr>
              <w:pStyle w:val="TableSubheadingCentered"/>
            </w:pPr>
            <w:r w:rsidRPr="000C6450">
              <w:t>42</w:t>
            </w:r>
          </w:p>
        </w:tc>
        <w:tc>
          <w:tcPr>
            <w:tcW w:w="892" w:type="dxa"/>
          </w:tcPr>
          <w:p w14:paraId="49F4ACC3" w14:textId="1F1A5585" w:rsidR="002B50C4" w:rsidRPr="000C6450" w:rsidRDefault="002B50C4" w:rsidP="000C6450">
            <w:pPr>
              <w:pStyle w:val="TableSubheadingCentered"/>
            </w:pPr>
            <w:r w:rsidRPr="000C6450">
              <w:t>3.0</w:t>
            </w:r>
          </w:p>
        </w:tc>
      </w:tr>
    </w:tbl>
    <w:bookmarkEnd w:id="176"/>
    <w:p w14:paraId="01B56927" w14:textId="1BD74359" w:rsidR="00FC42CC" w:rsidRDefault="00FC42CC" w:rsidP="004563F0">
      <w:pPr>
        <w:pStyle w:val="TableNote"/>
      </w:pPr>
      <w:r w:rsidRPr="002A58D3">
        <w:t xml:space="preserve">*The district average is an average of the observation scores. In Table 15, the district average is computed as: </w:t>
      </w:r>
      <w:bookmarkStart w:id="177" w:name="Dist_ID_Calc"/>
      <w:r>
        <w:t>([1 x 3] + [2 x 15] + [3 x 12] + [4 x 5] + [5 x 5] + [6 x 1] + [7 x 1]) ÷ 42 observations = 3.0</w:t>
      </w:r>
      <w:bookmarkEnd w:id="177"/>
    </w:p>
    <w:p w14:paraId="278FB7C4" w14:textId="77777777" w:rsidR="00FC42CC" w:rsidRPr="00BC09E0" w:rsidRDefault="00FC42CC" w:rsidP="004563F0">
      <w:pPr>
        <w:pStyle w:val="TableNote"/>
      </w:pPr>
      <w:r>
        <w:t xml:space="preserve">**Instructional Dialogue does not appear in the CLASS PK-3 Manual, therefore scores for </w:t>
      </w:r>
      <w:r w:rsidRPr="004563F0">
        <w:t>the</w:t>
      </w:r>
      <w:r>
        <w:t xml:space="preserve"> Elementary School Level represent grades 4-5 only.</w:t>
      </w:r>
    </w:p>
    <w:p w14:paraId="4F898F54" w14:textId="77777777" w:rsidR="00FC42CC" w:rsidRPr="00BC09E0" w:rsidRDefault="00FC42CC" w:rsidP="004563F0">
      <w:pPr>
        <w:pStyle w:val="BodyText"/>
      </w:pPr>
      <w:r w:rsidRPr="00D05302">
        <w:rPr>
          <w:rStyle w:val="BodyTextDemiChar"/>
        </w:rPr>
        <w:t>Ratings in the Low Range.</w:t>
      </w:r>
      <w:r w:rsidRPr="00BC09E0">
        <w:t xml:space="preserve"> At the low range, there are no or few discussions in the class, the discussions are not related to content or skill development, or the discussions contain only simple question-response exchanges between the teacher and students. The class is dominated by teacher talk, and discussion is limited. The teacher and students ask closed-ended questions; rarely acknowledge, report, or extend other students’ comments; and/or appear disinterested in other students’ comments, resulting in many students not being engaged in instructional dialogues.</w:t>
      </w:r>
    </w:p>
    <w:p w14:paraId="6B4C720A" w14:textId="77777777" w:rsidR="00FC42CC" w:rsidRPr="00BC09E0" w:rsidRDefault="00FC42CC" w:rsidP="004563F0">
      <w:pPr>
        <w:pStyle w:val="BodyTextposthead"/>
      </w:pPr>
      <w:r w:rsidRPr="00D05302">
        <w:rPr>
          <w:rStyle w:val="BodyTextDemiChar"/>
        </w:rPr>
        <w:t>Ratings in the Middle Range.</w:t>
      </w:r>
      <w:r w:rsidRPr="00BC09E0">
        <w:t xml:space="preserve"> At this range, there are occasional content-based discussions in class among teachers and students; however, these exchanges are brief or quickly move from one topic to another without follow-up questions or comments from the teacher and other students. The class is mostly dominated by teacher talk, although there are times when students take a more active role, or there are distributed dialogues that involve only a few students in the class. The teacher and students sometimes facilitate and encourage more elaborate dialogue, but such efforts are brief, inconsistent, or ineffective at consistently engaging students in extended dialogues.</w:t>
      </w:r>
    </w:p>
    <w:p w14:paraId="6EBFD261" w14:textId="5709D7BB" w:rsidR="004563F0" w:rsidRDefault="00FC42CC" w:rsidP="004563F0">
      <w:pPr>
        <w:pStyle w:val="BodyTextposthead"/>
      </w:pPr>
      <w:r w:rsidRPr="00D05302">
        <w:rPr>
          <w:rStyle w:val="BodyTextDemiChar"/>
        </w:rPr>
        <w:t>Ratings in the High Range.</w:t>
      </w:r>
      <w:r w:rsidRPr="00BC09E0">
        <w:rPr>
          <w:b/>
        </w:rPr>
        <w:t xml:space="preserve"> </w:t>
      </w:r>
      <w:r w:rsidRPr="00BC09E0">
        <w:t xml:space="preserve">At the high range, there are frequent, content-driven discussions in the class between teachers and students or among students. The discussions build depth of knowledge through cumulative, contingent exchanges. The class dialogues are distributed in a way that the teacher and the majority of students take an active role or students are actively engaged in instructional dialogues with each other. The teacher and students frequently use strategies that </w:t>
      </w:r>
      <w:r w:rsidRPr="00BC09E0">
        <w:lastRenderedPageBreak/>
        <w:t>encourage more elaborate dialogue, such as open-ended questions, repetition or extension, and active listening. Students respond to these techniques by fully participating in extended dialogues.</w:t>
      </w:r>
      <w:r w:rsidR="004563F0">
        <w:br w:type="page"/>
      </w:r>
    </w:p>
    <w:p w14:paraId="4FF6D10B" w14:textId="77777777" w:rsidR="00FC42CC" w:rsidRPr="003C31AD" w:rsidRDefault="00FC42CC" w:rsidP="009A6A12">
      <w:pPr>
        <w:pStyle w:val="Heading2-SIOR"/>
        <w:outlineLvl w:val="2"/>
        <w:rPr>
          <w:lang w:val="fr-FR"/>
        </w:rPr>
      </w:pPr>
      <w:bookmarkStart w:id="178" w:name="_Toc379881746"/>
      <w:bookmarkStart w:id="179" w:name="_Toc411329839"/>
      <w:bookmarkStart w:id="180" w:name="_Toc430114888"/>
      <w:bookmarkStart w:id="181" w:name="_Toc218067871"/>
      <w:r w:rsidRPr="003C31AD">
        <w:rPr>
          <w:lang w:val="fr-FR"/>
        </w:rPr>
        <w:lastRenderedPageBreak/>
        <w:t>Student Engagement</w:t>
      </w:r>
      <w:bookmarkEnd w:id="178"/>
      <w:bookmarkEnd w:id="179"/>
      <w:bookmarkEnd w:id="180"/>
      <w:bookmarkEnd w:id="181"/>
    </w:p>
    <w:p w14:paraId="4ABE6BF0" w14:textId="7C40C202" w:rsidR="00FC42CC" w:rsidRPr="0040127C" w:rsidRDefault="00FC42CC" w:rsidP="004563F0">
      <w:pPr>
        <w:pStyle w:val="BodyTextDomain"/>
        <w:rPr>
          <w:lang w:val="fr-FR"/>
        </w:rPr>
      </w:pPr>
      <w:r w:rsidRPr="0040127C">
        <w:rPr>
          <w:lang w:val="fr-FR"/>
        </w:rPr>
        <w:t xml:space="preserve">Student Engagement domain, </w:t>
      </w:r>
      <w:r w:rsidRPr="003C31AD">
        <w:rPr>
          <w:lang w:val="fr-FR"/>
        </w:rPr>
        <w:t>Grades</w:t>
      </w:r>
      <w:r w:rsidRPr="0040127C">
        <w:rPr>
          <w:lang w:val="fr-FR"/>
        </w:rPr>
        <w:t xml:space="preserve"> 4</w:t>
      </w:r>
      <w:r w:rsidRPr="0040127C">
        <w:rPr>
          <w:rFonts w:ascii="Vijaya" w:hAnsi="Vijaya" w:cs="Vijaya"/>
          <w:lang w:val="fr-FR"/>
        </w:rPr>
        <w:t>−</w:t>
      </w:r>
      <w:r w:rsidRPr="0040127C">
        <w:rPr>
          <w:lang w:val="fr-FR"/>
        </w:rPr>
        <w:t>12</w:t>
      </w:r>
    </w:p>
    <w:p w14:paraId="063FA0F8" w14:textId="6EA9A33F" w:rsidR="00FC42CC" w:rsidRPr="00BC09E0" w:rsidRDefault="00FC42CC" w:rsidP="004563F0">
      <w:pPr>
        <w:pStyle w:val="BodyText"/>
      </w:pPr>
      <w:r w:rsidRPr="00BC09E0">
        <w:t>Student Engagement refers to the extent to which all students in the class are focused and participating in the learning activity that is presented or facilitated by the teacher. The difference between passive engagement and active engagement is reflected in this rating (</w:t>
      </w:r>
      <w:r w:rsidRPr="00BC09E0">
        <w:rPr>
          <w:i/>
        </w:rPr>
        <w:t>CLASS Upper Elementary Manual</w:t>
      </w:r>
      <w:r w:rsidRPr="00BC09E0">
        <w:t>, p. 105).</w:t>
      </w:r>
    </w:p>
    <w:p w14:paraId="520F0835" w14:textId="77777777" w:rsidR="00FC42CC" w:rsidRPr="004563F0" w:rsidRDefault="00FC42CC" w:rsidP="004563F0">
      <w:pPr>
        <w:pStyle w:val="TableTitle0"/>
      </w:pPr>
      <w:r w:rsidRPr="004563F0">
        <w:t>Table 16. Student Engagement: Number of Classrooms for Each Rating and District Average</w:t>
      </w:r>
    </w:p>
    <w:p w14:paraId="25BAC959" w14:textId="77777777" w:rsidR="00FC42CC" w:rsidRDefault="00FC42CC" w:rsidP="004563F0">
      <w:pPr>
        <w:pStyle w:val="BodyTextDemi"/>
      </w:pPr>
      <w:r w:rsidRPr="002A58D3">
        <w:t xml:space="preserve">Student Engagement </w:t>
      </w:r>
      <w:r w:rsidRPr="004563F0">
        <w:t>District</w:t>
      </w:r>
      <w:r w:rsidRPr="002A58D3">
        <w:t xml:space="preserve"> Average*: </w:t>
      </w:r>
      <w:bookmarkStart w:id="182" w:name="Dist_SE_Avg"/>
      <w:r>
        <w:t>5.2</w:t>
      </w:r>
      <w:bookmarkEnd w:id="182"/>
    </w:p>
    <w:tbl>
      <w:tblPr>
        <w:tblStyle w:val="MSVTable1"/>
        <w:tblW w:w="5000" w:type="pct"/>
        <w:jc w:val="center"/>
        <w:tblLook w:val="04A0" w:firstRow="1" w:lastRow="0" w:firstColumn="1" w:lastColumn="0" w:noHBand="0" w:noVBand="1"/>
      </w:tblPr>
      <w:tblGrid>
        <w:gridCol w:w="1431"/>
        <w:gridCol w:w="874"/>
        <w:gridCol w:w="874"/>
        <w:gridCol w:w="874"/>
        <w:gridCol w:w="875"/>
        <w:gridCol w:w="875"/>
        <w:gridCol w:w="874"/>
        <w:gridCol w:w="875"/>
        <w:gridCol w:w="900"/>
        <w:gridCol w:w="892"/>
      </w:tblGrid>
      <w:tr w:rsidR="008C694C" w:rsidRPr="00E359BF" w14:paraId="084A04E5" w14:textId="77777777" w:rsidTr="00B925C2">
        <w:trPr>
          <w:cnfStyle w:val="100000000000" w:firstRow="1" w:lastRow="0" w:firstColumn="0" w:lastColumn="0" w:oddVBand="0" w:evenVBand="0" w:oddHBand="0" w:evenHBand="0" w:firstRowFirstColumn="0" w:firstRowLastColumn="0" w:lastRowFirstColumn="0" w:lastRowLastColumn="0"/>
          <w:jc w:val="center"/>
        </w:trPr>
        <w:tc>
          <w:tcPr>
            <w:tcW w:w="1431" w:type="dxa"/>
            <w:vAlign w:val="center"/>
          </w:tcPr>
          <w:p w14:paraId="00D652A8" w14:textId="1D3D6488" w:rsidR="008C694C" w:rsidRPr="00E359BF" w:rsidRDefault="008C694C" w:rsidP="00B925C2">
            <w:pPr>
              <w:pStyle w:val="TableColHeadingCenter"/>
              <w:rPr>
                <w:rFonts w:eastAsia="MS Mincho"/>
              </w:rPr>
            </w:pPr>
            <w:bookmarkStart w:id="183" w:name="Tbl_SE"/>
            <w:r>
              <w:rPr>
                <w:rFonts w:eastAsia="MS Mincho"/>
              </w:rPr>
              <w:t>Grade Band</w:t>
            </w:r>
          </w:p>
        </w:tc>
        <w:tc>
          <w:tcPr>
            <w:tcW w:w="874" w:type="dxa"/>
            <w:vAlign w:val="center"/>
          </w:tcPr>
          <w:p w14:paraId="392DAC4E" w14:textId="57467C23" w:rsidR="008C694C" w:rsidRPr="00E359BF" w:rsidRDefault="008C694C" w:rsidP="00B925C2">
            <w:pPr>
              <w:pStyle w:val="TableColHeadingCenter"/>
              <w:rPr>
                <w:rFonts w:eastAsia="MS Mincho"/>
              </w:rPr>
            </w:pPr>
            <w:r w:rsidRPr="00E359BF">
              <w:rPr>
                <w:rFonts w:eastAsia="MS Mincho"/>
              </w:rPr>
              <w:t>Low Range</w:t>
            </w:r>
            <w:r>
              <w:rPr>
                <w:rFonts w:eastAsia="MS Mincho"/>
              </w:rPr>
              <w:t xml:space="preserve"> (1) </w:t>
            </w:r>
          </w:p>
        </w:tc>
        <w:tc>
          <w:tcPr>
            <w:tcW w:w="874" w:type="dxa"/>
            <w:vAlign w:val="center"/>
          </w:tcPr>
          <w:p w14:paraId="28380BCC" w14:textId="46153689" w:rsidR="008C694C" w:rsidRPr="00E359BF" w:rsidRDefault="008C694C" w:rsidP="00B925C2">
            <w:pPr>
              <w:pStyle w:val="TableColHeadingCenter"/>
              <w:rPr>
                <w:rFonts w:eastAsia="MS Mincho"/>
              </w:rPr>
            </w:pPr>
            <w:r w:rsidRPr="00E359BF">
              <w:rPr>
                <w:rFonts w:eastAsia="MS Mincho"/>
              </w:rPr>
              <w:t>Low Range</w:t>
            </w:r>
            <w:r>
              <w:rPr>
                <w:rFonts w:eastAsia="MS Mincho"/>
              </w:rPr>
              <w:t xml:space="preserve"> (2)</w:t>
            </w:r>
          </w:p>
        </w:tc>
        <w:tc>
          <w:tcPr>
            <w:tcW w:w="874" w:type="dxa"/>
            <w:vAlign w:val="center"/>
          </w:tcPr>
          <w:p w14:paraId="09295FCA" w14:textId="36DA0E38" w:rsidR="008C694C" w:rsidRPr="00E359BF" w:rsidRDefault="008C694C" w:rsidP="00B925C2">
            <w:pPr>
              <w:pStyle w:val="TableColHeadingCenter"/>
              <w:rPr>
                <w:rFonts w:eastAsia="MS Mincho"/>
              </w:rPr>
            </w:pPr>
            <w:r w:rsidRPr="00E359BF">
              <w:rPr>
                <w:rFonts w:eastAsia="MS Mincho"/>
              </w:rPr>
              <w:t>Middle Range</w:t>
            </w:r>
            <w:r>
              <w:rPr>
                <w:rFonts w:eastAsia="MS Mincho"/>
              </w:rPr>
              <w:t xml:space="preserve"> (3)</w:t>
            </w:r>
          </w:p>
        </w:tc>
        <w:tc>
          <w:tcPr>
            <w:tcW w:w="875" w:type="dxa"/>
            <w:vAlign w:val="center"/>
          </w:tcPr>
          <w:p w14:paraId="134C7139" w14:textId="66605C20" w:rsidR="008C694C" w:rsidRPr="00E359BF" w:rsidRDefault="008C694C" w:rsidP="00B925C2">
            <w:pPr>
              <w:pStyle w:val="TableColHeadingCenter"/>
              <w:rPr>
                <w:rFonts w:eastAsia="MS Mincho"/>
              </w:rPr>
            </w:pPr>
            <w:r w:rsidRPr="00E359BF">
              <w:rPr>
                <w:rFonts w:eastAsia="MS Mincho"/>
              </w:rPr>
              <w:t>Middle Range</w:t>
            </w:r>
            <w:r>
              <w:rPr>
                <w:rFonts w:eastAsia="MS Mincho"/>
              </w:rPr>
              <w:t xml:space="preserve"> (4)</w:t>
            </w:r>
          </w:p>
        </w:tc>
        <w:tc>
          <w:tcPr>
            <w:tcW w:w="875" w:type="dxa"/>
            <w:vAlign w:val="center"/>
          </w:tcPr>
          <w:p w14:paraId="76A04AF4" w14:textId="19BB130A" w:rsidR="008C694C" w:rsidRPr="00E359BF" w:rsidRDefault="008C694C" w:rsidP="00B925C2">
            <w:pPr>
              <w:pStyle w:val="TableColHeadingCenter"/>
              <w:rPr>
                <w:rFonts w:eastAsia="MS Mincho"/>
              </w:rPr>
            </w:pPr>
            <w:r w:rsidRPr="00E359BF">
              <w:rPr>
                <w:rFonts w:eastAsia="MS Mincho"/>
              </w:rPr>
              <w:t>Middle Range</w:t>
            </w:r>
            <w:r>
              <w:rPr>
                <w:rFonts w:eastAsia="MS Mincho"/>
              </w:rPr>
              <w:t xml:space="preserve"> (5)</w:t>
            </w:r>
          </w:p>
        </w:tc>
        <w:tc>
          <w:tcPr>
            <w:tcW w:w="874" w:type="dxa"/>
            <w:vAlign w:val="center"/>
          </w:tcPr>
          <w:p w14:paraId="7E687C21" w14:textId="38D63130" w:rsidR="008C694C" w:rsidRPr="00E359BF" w:rsidRDefault="008C694C" w:rsidP="00B925C2">
            <w:pPr>
              <w:pStyle w:val="TableColHeadingCenter"/>
              <w:rPr>
                <w:rFonts w:eastAsia="MS Mincho"/>
              </w:rPr>
            </w:pPr>
            <w:r w:rsidRPr="00E359BF">
              <w:rPr>
                <w:rFonts w:eastAsia="MS Mincho"/>
              </w:rPr>
              <w:t>High Range</w:t>
            </w:r>
            <w:r>
              <w:rPr>
                <w:rFonts w:eastAsia="MS Mincho"/>
              </w:rPr>
              <w:t xml:space="preserve"> (6)</w:t>
            </w:r>
          </w:p>
        </w:tc>
        <w:tc>
          <w:tcPr>
            <w:tcW w:w="875" w:type="dxa"/>
            <w:vAlign w:val="center"/>
          </w:tcPr>
          <w:p w14:paraId="096F0A2F" w14:textId="0C29CE04" w:rsidR="008C694C" w:rsidRPr="00E359BF" w:rsidRDefault="008C694C" w:rsidP="00B925C2">
            <w:pPr>
              <w:pStyle w:val="TableColHeadingCenter"/>
              <w:rPr>
                <w:rFonts w:eastAsia="MS Mincho"/>
              </w:rPr>
            </w:pPr>
            <w:r w:rsidRPr="00E359BF">
              <w:rPr>
                <w:rFonts w:eastAsia="MS Mincho"/>
              </w:rPr>
              <w:t>High Range</w:t>
            </w:r>
            <w:r>
              <w:rPr>
                <w:rFonts w:eastAsia="MS Mincho"/>
              </w:rPr>
              <w:t xml:space="preserve"> (7)</w:t>
            </w:r>
          </w:p>
        </w:tc>
        <w:tc>
          <w:tcPr>
            <w:tcW w:w="900" w:type="dxa"/>
            <w:vAlign w:val="center"/>
          </w:tcPr>
          <w:p w14:paraId="03E65ADC" w14:textId="3AD11F2F" w:rsidR="008C694C" w:rsidRPr="00E359BF" w:rsidRDefault="008C694C" w:rsidP="00B925C2">
            <w:pPr>
              <w:pStyle w:val="TableColHeadingCenter"/>
              <w:rPr>
                <w:rFonts w:eastAsia="MS Mincho"/>
              </w:rPr>
            </w:pPr>
            <w:r>
              <w:rPr>
                <w:rFonts w:eastAsia="MS Mincho"/>
              </w:rPr>
              <w:t>n</w:t>
            </w:r>
          </w:p>
        </w:tc>
        <w:tc>
          <w:tcPr>
            <w:tcW w:w="892" w:type="dxa"/>
            <w:vAlign w:val="center"/>
          </w:tcPr>
          <w:p w14:paraId="37385CB9" w14:textId="03A61C9A" w:rsidR="008C694C" w:rsidRPr="00E359BF" w:rsidRDefault="008C694C" w:rsidP="00B925C2">
            <w:pPr>
              <w:pStyle w:val="TableColHeadingCenter"/>
              <w:rPr>
                <w:rFonts w:eastAsia="MS Mincho"/>
              </w:rPr>
            </w:pPr>
            <w:r>
              <w:rPr>
                <w:rFonts w:eastAsia="MS Mincho"/>
              </w:rPr>
              <w:t>Average</w:t>
            </w:r>
          </w:p>
        </w:tc>
      </w:tr>
      <w:tr w:rsidR="000735BC" w:rsidRPr="00E359BF" w14:paraId="350C8969" w14:textId="77777777" w:rsidTr="002B50C4">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0A864250" w14:textId="77777777" w:rsidR="00433D91" w:rsidRPr="00E359BF" w:rsidRDefault="00433D91">
            <w:pPr>
              <w:pStyle w:val="TableText"/>
            </w:pPr>
            <w:r>
              <w:t>Grades 4-5**</w:t>
            </w:r>
          </w:p>
        </w:tc>
        <w:tc>
          <w:tcPr>
            <w:tcW w:w="874" w:type="dxa"/>
          </w:tcPr>
          <w:p w14:paraId="5BAA9DF3" w14:textId="77777777" w:rsidR="00433D91" w:rsidRPr="00E359BF" w:rsidRDefault="00433D91">
            <w:pPr>
              <w:pStyle w:val="TableTextCentered"/>
              <w:rPr>
                <w:rFonts w:eastAsia="Times New Roman"/>
              </w:rPr>
            </w:pPr>
            <w:r>
              <w:rPr>
                <w:rFonts w:eastAsia="Times New Roman"/>
              </w:rPr>
              <w:t>0</w:t>
            </w:r>
          </w:p>
        </w:tc>
        <w:tc>
          <w:tcPr>
            <w:tcW w:w="874" w:type="dxa"/>
          </w:tcPr>
          <w:p w14:paraId="3B7A5788" w14:textId="77777777" w:rsidR="00433D91" w:rsidRPr="00E359BF" w:rsidRDefault="00433D91">
            <w:pPr>
              <w:pStyle w:val="TableTextCentered"/>
              <w:rPr>
                <w:rFonts w:eastAsia="Times New Roman"/>
              </w:rPr>
            </w:pPr>
            <w:r>
              <w:rPr>
                <w:rFonts w:eastAsia="Times New Roman"/>
              </w:rPr>
              <w:t>0</w:t>
            </w:r>
          </w:p>
        </w:tc>
        <w:tc>
          <w:tcPr>
            <w:tcW w:w="874" w:type="dxa"/>
          </w:tcPr>
          <w:p w14:paraId="5F7CD798" w14:textId="77777777" w:rsidR="00433D91" w:rsidRPr="00E359BF" w:rsidRDefault="00433D91">
            <w:pPr>
              <w:pStyle w:val="TableTextCentered"/>
              <w:rPr>
                <w:rFonts w:eastAsia="Times New Roman"/>
              </w:rPr>
            </w:pPr>
            <w:r>
              <w:rPr>
                <w:rFonts w:eastAsia="Times New Roman"/>
              </w:rPr>
              <w:t>0</w:t>
            </w:r>
          </w:p>
        </w:tc>
        <w:tc>
          <w:tcPr>
            <w:tcW w:w="875" w:type="dxa"/>
          </w:tcPr>
          <w:p w14:paraId="5367BE3B" w14:textId="77777777" w:rsidR="00433D91" w:rsidRPr="00E359BF" w:rsidRDefault="00433D91">
            <w:pPr>
              <w:pStyle w:val="TableTextCentered"/>
              <w:rPr>
                <w:rFonts w:eastAsia="Times New Roman"/>
              </w:rPr>
            </w:pPr>
            <w:r>
              <w:rPr>
                <w:rFonts w:eastAsia="Times New Roman"/>
              </w:rPr>
              <w:t>1</w:t>
            </w:r>
          </w:p>
        </w:tc>
        <w:tc>
          <w:tcPr>
            <w:tcW w:w="875" w:type="dxa"/>
          </w:tcPr>
          <w:p w14:paraId="4DF9B95F" w14:textId="77777777" w:rsidR="00433D91" w:rsidRPr="00E359BF" w:rsidRDefault="00433D91">
            <w:pPr>
              <w:pStyle w:val="TableTextCentered"/>
              <w:rPr>
                <w:rFonts w:eastAsia="Times New Roman"/>
              </w:rPr>
            </w:pPr>
            <w:r>
              <w:rPr>
                <w:rFonts w:eastAsia="Times New Roman"/>
              </w:rPr>
              <w:t>2</w:t>
            </w:r>
          </w:p>
        </w:tc>
        <w:tc>
          <w:tcPr>
            <w:tcW w:w="874" w:type="dxa"/>
          </w:tcPr>
          <w:p w14:paraId="0049467C" w14:textId="77777777" w:rsidR="00433D91" w:rsidRPr="00E359BF" w:rsidRDefault="00433D91">
            <w:pPr>
              <w:pStyle w:val="TableTextCentered"/>
              <w:rPr>
                <w:rFonts w:eastAsia="Times New Roman"/>
              </w:rPr>
            </w:pPr>
            <w:r>
              <w:rPr>
                <w:rFonts w:eastAsia="Times New Roman"/>
              </w:rPr>
              <w:t>4</w:t>
            </w:r>
          </w:p>
        </w:tc>
        <w:tc>
          <w:tcPr>
            <w:tcW w:w="875" w:type="dxa"/>
          </w:tcPr>
          <w:p w14:paraId="1621B5C7" w14:textId="77777777" w:rsidR="00433D91" w:rsidRPr="00E359BF" w:rsidRDefault="00433D91">
            <w:pPr>
              <w:pStyle w:val="TableTextCentered"/>
              <w:rPr>
                <w:rFonts w:eastAsia="Times New Roman"/>
              </w:rPr>
            </w:pPr>
            <w:r>
              <w:rPr>
                <w:rFonts w:eastAsia="Times New Roman"/>
              </w:rPr>
              <w:t>2</w:t>
            </w:r>
          </w:p>
        </w:tc>
        <w:tc>
          <w:tcPr>
            <w:tcW w:w="900" w:type="dxa"/>
          </w:tcPr>
          <w:p w14:paraId="264745A6" w14:textId="77777777" w:rsidR="00433D91" w:rsidRPr="00E359BF" w:rsidRDefault="00433D91">
            <w:pPr>
              <w:pStyle w:val="TableTextCentered"/>
              <w:rPr>
                <w:rFonts w:eastAsia="Times New Roman"/>
              </w:rPr>
            </w:pPr>
            <w:r>
              <w:rPr>
                <w:rFonts w:eastAsia="Times New Roman"/>
              </w:rPr>
              <w:t>9</w:t>
            </w:r>
          </w:p>
        </w:tc>
        <w:tc>
          <w:tcPr>
            <w:tcW w:w="892" w:type="dxa"/>
          </w:tcPr>
          <w:p w14:paraId="1747B58C" w14:textId="77777777" w:rsidR="00433D91" w:rsidRPr="00E359BF" w:rsidRDefault="00433D91">
            <w:pPr>
              <w:pStyle w:val="TableTextCentered"/>
              <w:rPr>
                <w:rFonts w:eastAsia="Times New Roman"/>
              </w:rPr>
            </w:pPr>
            <w:r>
              <w:rPr>
                <w:rFonts w:eastAsia="Times New Roman"/>
              </w:rPr>
              <w:t>5.8</w:t>
            </w:r>
          </w:p>
        </w:tc>
      </w:tr>
      <w:tr w:rsidR="000735BC" w:rsidRPr="00E359BF" w14:paraId="3A927731" w14:textId="77777777" w:rsidTr="002B50C4">
        <w:trPr>
          <w:jc w:val="center"/>
        </w:trPr>
        <w:tc>
          <w:tcPr>
            <w:tcW w:w="1431" w:type="dxa"/>
          </w:tcPr>
          <w:p w14:paraId="3D005AE9" w14:textId="77777777" w:rsidR="00433D91" w:rsidRPr="00E359BF" w:rsidRDefault="00433D91">
            <w:pPr>
              <w:pStyle w:val="TableText"/>
            </w:pPr>
            <w:r>
              <w:t>Grades 6-8</w:t>
            </w:r>
          </w:p>
        </w:tc>
        <w:tc>
          <w:tcPr>
            <w:tcW w:w="874" w:type="dxa"/>
          </w:tcPr>
          <w:p w14:paraId="51AC6759" w14:textId="77777777" w:rsidR="00433D91" w:rsidRPr="00E359BF" w:rsidRDefault="00433D91">
            <w:pPr>
              <w:pStyle w:val="TableTextCentered"/>
              <w:rPr>
                <w:rFonts w:eastAsia="Times New Roman"/>
              </w:rPr>
            </w:pPr>
            <w:r>
              <w:rPr>
                <w:rFonts w:eastAsia="Times New Roman"/>
              </w:rPr>
              <w:t>0</w:t>
            </w:r>
          </w:p>
        </w:tc>
        <w:tc>
          <w:tcPr>
            <w:tcW w:w="874" w:type="dxa"/>
          </w:tcPr>
          <w:p w14:paraId="5E059ED7" w14:textId="77777777" w:rsidR="00433D91" w:rsidRPr="00E359BF" w:rsidRDefault="00433D91">
            <w:pPr>
              <w:pStyle w:val="TableTextCentered"/>
              <w:rPr>
                <w:rFonts w:eastAsia="Times New Roman"/>
              </w:rPr>
            </w:pPr>
            <w:r>
              <w:rPr>
                <w:rFonts w:eastAsia="Times New Roman"/>
              </w:rPr>
              <w:t>0</w:t>
            </w:r>
          </w:p>
        </w:tc>
        <w:tc>
          <w:tcPr>
            <w:tcW w:w="874" w:type="dxa"/>
          </w:tcPr>
          <w:p w14:paraId="18AB9252" w14:textId="77777777" w:rsidR="00433D91" w:rsidRPr="00E359BF" w:rsidRDefault="00433D91">
            <w:pPr>
              <w:pStyle w:val="TableTextCentered"/>
              <w:rPr>
                <w:rFonts w:eastAsia="Times New Roman"/>
              </w:rPr>
            </w:pPr>
            <w:r>
              <w:rPr>
                <w:rFonts w:eastAsia="Times New Roman"/>
              </w:rPr>
              <w:t>1</w:t>
            </w:r>
          </w:p>
        </w:tc>
        <w:tc>
          <w:tcPr>
            <w:tcW w:w="875" w:type="dxa"/>
          </w:tcPr>
          <w:p w14:paraId="09192311" w14:textId="77777777" w:rsidR="00433D91" w:rsidRPr="00E359BF" w:rsidRDefault="00433D91">
            <w:pPr>
              <w:pStyle w:val="TableTextCentered"/>
              <w:rPr>
                <w:rFonts w:eastAsia="Times New Roman"/>
              </w:rPr>
            </w:pPr>
            <w:r>
              <w:rPr>
                <w:rFonts w:eastAsia="Times New Roman"/>
              </w:rPr>
              <w:t>3</w:t>
            </w:r>
          </w:p>
        </w:tc>
        <w:tc>
          <w:tcPr>
            <w:tcW w:w="875" w:type="dxa"/>
          </w:tcPr>
          <w:p w14:paraId="2462FD66" w14:textId="77777777" w:rsidR="00433D91" w:rsidRPr="00E359BF" w:rsidRDefault="00433D91">
            <w:pPr>
              <w:pStyle w:val="TableTextCentered"/>
              <w:rPr>
                <w:rFonts w:eastAsia="Times New Roman"/>
              </w:rPr>
            </w:pPr>
            <w:r>
              <w:rPr>
                <w:rFonts w:eastAsia="Times New Roman"/>
              </w:rPr>
              <w:t>6</w:t>
            </w:r>
          </w:p>
        </w:tc>
        <w:tc>
          <w:tcPr>
            <w:tcW w:w="874" w:type="dxa"/>
          </w:tcPr>
          <w:p w14:paraId="049FEAB4" w14:textId="77777777" w:rsidR="00433D91" w:rsidRPr="00E359BF" w:rsidRDefault="00433D91">
            <w:pPr>
              <w:pStyle w:val="TableTextCentered"/>
              <w:rPr>
                <w:rFonts w:eastAsia="Times New Roman"/>
              </w:rPr>
            </w:pPr>
            <w:r>
              <w:rPr>
                <w:rFonts w:eastAsia="Times New Roman"/>
              </w:rPr>
              <w:t>3</w:t>
            </w:r>
          </w:p>
        </w:tc>
        <w:tc>
          <w:tcPr>
            <w:tcW w:w="875" w:type="dxa"/>
          </w:tcPr>
          <w:p w14:paraId="05FBBB29" w14:textId="77777777" w:rsidR="00433D91" w:rsidRPr="00E359BF" w:rsidRDefault="00433D91">
            <w:pPr>
              <w:pStyle w:val="TableTextCentered"/>
              <w:rPr>
                <w:rFonts w:eastAsia="Times New Roman"/>
              </w:rPr>
            </w:pPr>
            <w:r>
              <w:rPr>
                <w:rFonts w:eastAsia="Times New Roman"/>
              </w:rPr>
              <w:t>1</w:t>
            </w:r>
          </w:p>
        </w:tc>
        <w:tc>
          <w:tcPr>
            <w:tcW w:w="900" w:type="dxa"/>
          </w:tcPr>
          <w:p w14:paraId="2547B71D" w14:textId="77777777" w:rsidR="00433D91" w:rsidRPr="00E359BF" w:rsidRDefault="00433D91">
            <w:pPr>
              <w:pStyle w:val="TableTextCentered"/>
              <w:rPr>
                <w:rFonts w:eastAsia="Times New Roman"/>
              </w:rPr>
            </w:pPr>
            <w:r>
              <w:rPr>
                <w:rFonts w:eastAsia="Times New Roman"/>
              </w:rPr>
              <w:t>14</w:t>
            </w:r>
          </w:p>
        </w:tc>
        <w:tc>
          <w:tcPr>
            <w:tcW w:w="892" w:type="dxa"/>
          </w:tcPr>
          <w:p w14:paraId="4B48953F" w14:textId="77777777" w:rsidR="00433D91" w:rsidRPr="00E359BF" w:rsidRDefault="00433D91">
            <w:pPr>
              <w:pStyle w:val="TableTextCentered"/>
              <w:rPr>
                <w:rFonts w:eastAsia="Times New Roman"/>
              </w:rPr>
            </w:pPr>
            <w:r>
              <w:rPr>
                <w:rFonts w:eastAsia="Times New Roman"/>
              </w:rPr>
              <w:t>5.0</w:t>
            </w:r>
          </w:p>
        </w:tc>
      </w:tr>
      <w:tr w:rsidR="000735BC" w:rsidRPr="00E359BF" w14:paraId="31A76CED" w14:textId="77777777" w:rsidTr="002B50C4">
        <w:trPr>
          <w:cnfStyle w:val="000000100000" w:firstRow="0" w:lastRow="0" w:firstColumn="0" w:lastColumn="0" w:oddVBand="0" w:evenVBand="0" w:oddHBand="1" w:evenHBand="0" w:firstRowFirstColumn="0" w:firstRowLastColumn="0" w:lastRowFirstColumn="0" w:lastRowLastColumn="0"/>
          <w:jc w:val="center"/>
        </w:trPr>
        <w:tc>
          <w:tcPr>
            <w:tcW w:w="1431" w:type="dxa"/>
          </w:tcPr>
          <w:p w14:paraId="1FF35C75" w14:textId="77777777" w:rsidR="00433D91" w:rsidRPr="00E359BF" w:rsidRDefault="00433D91">
            <w:pPr>
              <w:pStyle w:val="TableText"/>
            </w:pPr>
            <w:r>
              <w:t>Grades 9-12</w:t>
            </w:r>
          </w:p>
        </w:tc>
        <w:tc>
          <w:tcPr>
            <w:tcW w:w="874" w:type="dxa"/>
          </w:tcPr>
          <w:p w14:paraId="562EBD2F" w14:textId="77777777" w:rsidR="00433D91" w:rsidRPr="00E359BF" w:rsidRDefault="00433D91">
            <w:pPr>
              <w:pStyle w:val="TableTextCentered"/>
              <w:rPr>
                <w:rFonts w:eastAsia="Times New Roman"/>
              </w:rPr>
            </w:pPr>
            <w:r>
              <w:rPr>
                <w:rFonts w:eastAsia="Times New Roman"/>
              </w:rPr>
              <w:t>0</w:t>
            </w:r>
          </w:p>
        </w:tc>
        <w:tc>
          <w:tcPr>
            <w:tcW w:w="874" w:type="dxa"/>
          </w:tcPr>
          <w:p w14:paraId="5A1C9541" w14:textId="77777777" w:rsidR="00433D91" w:rsidRPr="00E359BF" w:rsidRDefault="00433D91">
            <w:pPr>
              <w:pStyle w:val="TableTextCentered"/>
              <w:rPr>
                <w:rFonts w:eastAsia="Times New Roman"/>
              </w:rPr>
            </w:pPr>
            <w:r>
              <w:rPr>
                <w:rFonts w:eastAsia="Times New Roman"/>
              </w:rPr>
              <w:t>0</w:t>
            </w:r>
          </w:p>
        </w:tc>
        <w:tc>
          <w:tcPr>
            <w:tcW w:w="874" w:type="dxa"/>
          </w:tcPr>
          <w:p w14:paraId="1596CF02" w14:textId="77777777" w:rsidR="00433D91" w:rsidRPr="00E359BF" w:rsidRDefault="00433D91">
            <w:pPr>
              <w:pStyle w:val="TableTextCentered"/>
              <w:rPr>
                <w:rFonts w:eastAsia="Times New Roman"/>
              </w:rPr>
            </w:pPr>
            <w:r>
              <w:rPr>
                <w:rFonts w:eastAsia="Times New Roman"/>
              </w:rPr>
              <w:t>0</w:t>
            </w:r>
          </w:p>
        </w:tc>
        <w:tc>
          <w:tcPr>
            <w:tcW w:w="875" w:type="dxa"/>
          </w:tcPr>
          <w:p w14:paraId="559044E2" w14:textId="77777777" w:rsidR="00433D91" w:rsidRPr="00E359BF" w:rsidRDefault="00433D91">
            <w:pPr>
              <w:pStyle w:val="TableTextCentered"/>
              <w:rPr>
                <w:rFonts w:eastAsia="Times New Roman"/>
              </w:rPr>
            </w:pPr>
            <w:r>
              <w:rPr>
                <w:rFonts w:eastAsia="Times New Roman"/>
              </w:rPr>
              <w:t>4</w:t>
            </w:r>
          </w:p>
        </w:tc>
        <w:tc>
          <w:tcPr>
            <w:tcW w:w="875" w:type="dxa"/>
          </w:tcPr>
          <w:p w14:paraId="1AAF850B" w14:textId="77777777" w:rsidR="00433D91" w:rsidRPr="00E359BF" w:rsidRDefault="00433D91">
            <w:pPr>
              <w:pStyle w:val="TableTextCentered"/>
              <w:rPr>
                <w:rFonts w:eastAsia="Times New Roman"/>
              </w:rPr>
            </w:pPr>
            <w:r>
              <w:rPr>
                <w:rFonts w:eastAsia="Times New Roman"/>
              </w:rPr>
              <w:t>10</w:t>
            </w:r>
          </w:p>
        </w:tc>
        <w:tc>
          <w:tcPr>
            <w:tcW w:w="874" w:type="dxa"/>
          </w:tcPr>
          <w:p w14:paraId="5A8FC2E6" w14:textId="77777777" w:rsidR="00433D91" w:rsidRPr="00E359BF" w:rsidRDefault="00433D91">
            <w:pPr>
              <w:pStyle w:val="TableTextCentered"/>
              <w:rPr>
                <w:rFonts w:eastAsia="Times New Roman"/>
              </w:rPr>
            </w:pPr>
            <w:r>
              <w:rPr>
                <w:rFonts w:eastAsia="Times New Roman"/>
              </w:rPr>
              <w:t>4</w:t>
            </w:r>
          </w:p>
        </w:tc>
        <w:tc>
          <w:tcPr>
            <w:tcW w:w="875" w:type="dxa"/>
          </w:tcPr>
          <w:p w14:paraId="5834CB78" w14:textId="77777777" w:rsidR="00433D91" w:rsidRPr="00E359BF" w:rsidRDefault="00433D91">
            <w:pPr>
              <w:pStyle w:val="TableTextCentered"/>
              <w:rPr>
                <w:rFonts w:eastAsia="Times New Roman"/>
              </w:rPr>
            </w:pPr>
            <w:r>
              <w:rPr>
                <w:rFonts w:eastAsia="Times New Roman"/>
              </w:rPr>
              <w:t>1</w:t>
            </w:r>
          </w:p>
        </w:tc>
        <w:tc>
          <w:tcPr>
            <w:tcW w:w="900" w:type="dxa"/>
          </w:tcPr>
          <w:p w14:paraId="7C6E933B" w14:textId="77777777" w:rsidR="00433D91" w:rsidRPr="00E359BF" w:rsidRDefault="00433D91">
            <w:pPr>
              <w:pStyle w:val="TableTextCentered"/>
              <w:rPr>
                <w:rFonts w:eastAsia="Times New Roman"/>
              </w:rPr>
            </w:pPr>
            <w:r>
              <w:rPr>
                <w:rFonts w:eastAsia="Times New Roman"/>
              </w:rPr>
              <w:t>19</w:t>
            </w:r>
          </w:p>
        </w:tc>
        <w:tc>
          <w:tcPr>
            <w:tcW w:w="892" w:type="dxa"/>
          </w:tcPr>
          <w:p w14:paraId="39133A11" w14:textId="77777777" w:rsidR="00433D91" w:rsidRPr="00E359BF" w:rsidRDefault="00433D91">
            <w:pPr>
              <w:pStyle w:val="TableTextCentered"/>
              <w:rPr>
                <w:rFonts w:eastAsia="Times New Roman"/>
              </w:rPr>
            </w:pPr>
            <w:r>
              <w:rPr>
                <w:rFonts w:eastAsia="Times New Roman"/>
              </w:rPr>
              <w:t>5.1</w:t>
            </w:r>
          </w:p>
        </w:tc>
      </w:tr>
      <w:tr w:rsidR="002B50C4" w:rsidRPr="00E359BF" w14:paraId="676E3C56" w14:textId="77777777" w:rsidTr="002B50C4">
        <w:trPr>
          <w:jc w:val="center"/>
        </w:trPr>
        <w:tc>
          <w:tcPr>
            <w:tcW w:w="1431" w:type="dxa"/>
          </w:tcPr>
          <w:p w14:paraId="0B5274EF" w14:textId="53702041" w:rsidR="002B50C4" w:rsidRDefault="006F369C" w:rsidP="000C6450">
            <w:pPr>
              <w:pStyle w:val="TableSubheadingCentered"/>
              <w:jc w:val="left"/>
            </w:pPr>
            <w:r>
              <w:t>Totals</w:t>
            </w:r>
          </w:p>
        </w:tc>
        <w:tc>
          <w:tcPr>
            <w:tcW w:w="874" w:type="dxa"/>
          </w:tcPr>
          <w:p w14:paraId="755CA201" w14:textId="0F923150" w:rsidR="002B50C4" w:rsidRPr="000C6450" w:rsidRDefault="006F369C" w:rsidP="000C6450">
            <w:pPr>
              <w:pStyle w:val="TableSubheadingCentered"/>
            </w:pPr>
            <w:r w:rsidRPr="000C6450">
              <w:t>0</w:t>
            </w:r>
          </w:p>
        </w:tc>
        <w:tc>
          <w:tcPr>
            <w:tcW w:w="874" w:type="dxa"/>
          </w:tcPr>
          <w:p w14:paraId="7DBFEE81" w14:textId="767A796A" w:rsidR="002B50C4" w:rsidRPr="000C6450" w:rsidRDefault="006F369C" w:rsidP="000C6450">
            <w:pPr>
              <w:pStyle w:val="TableSubheadingCentered"/>
            </w:pPr>
            <w:r w:rsidRPr="000C6450">
              <w:t>0</w:t>
            </w:r>
          </w:p>
        </w:tc>
        <w:tc>
          <w:tcPr>
            <w:tcW w:w="874" w:type="dxa"/>
          </w:tcPr>
          <w:p w14:paraId="472DCBAA" w14:textId="5390CFEB" w:rsidR="002B50C4" w:rsidRPr="000C6450" w:rsidRDefault="006F369C" w:rsidP="000C6450">
            <w:pPr>
              <w:pStyle w:val="TableSubheadingCentered"/>
            </w:pPr>
            <w:r w:rsidRPr="000C6450">
              <w:t>1</w:t>
            </w:r>
          </w:p>
        </w:tc>
        <w:tc>
          <w:tcPr>
            <w:tcW w:w="875" w:type="dxa"/>
          </w:tcPr>
          <w:p w14:paraId="42EB1BE3" w14:textId="294D08ED" w:rsidR="002B50C4" w:rsidRPr="000C6450" w:rsidRDefault="006F369C" w:rsidP="000C6450">
            <w:pPr>
              <w:pStyle w:val="TableSubheadingCentered"/>
            </w:pPr>
            <w:r w:rsidRPr="000C6450">
              <w:t>8</w:t>
            </w:r>
          </w:p>
        </w:tc>
        <w:tc>
          <w:tcPr>
            <w:tcW w:w="875" w:type="dxa"/>
          </w:tcPr>
          <w:p w14:paraId="5099B937" w14:textId="313448C3" w:rsidR="002B50C4" w:rsidRPr="000C6450" w:rsidRDefault="006F369C" w:rsidP="000C6450">
            <w:pPr>
              <w:pStyle w:val="TableSubheadingCentered"/>
            </w:pPr>
            <w:r w:rsidRPr="000C6450">
              <w:t>18</w:t>
            </w:r>
          </w:p>
        </w:tc>
        <w:tc>
          <w:tcPr>
            <w:tcW w:w="874" w:type="dxa"/>
          </w:tcPr>
          <w:p w14:paraId="34636672" w14:textId="53C2AE08" w:rsidR="002B50C4" w:rsidRPr="000C6450" w:rsidRDefault="006F369C" w:rsidP="000C6450">
            <w:pPr>
              <w:pStyle w:val="TableSubheadingCentered"/>
            </w:pPr>
            <w:r w:rsidRPr="000C6450">
              <w:t>11</w:t>
            </w:r>
          </w:p>
        </w:tc>
        <w:tc>
          <w:tcPr>
            <w:tcW w:w="875" w:type="dxa"/>
          </w:tcPr>
          <w:p w14:paraId="645DF9BB" w14:textId="22F9D43A" w:rsidR="002B50C4" w:rsidRPr="000C6450" w:rsidRDefault="006F369C" w:rsidP="000C6450">
            <w:pPr>
              <w:pStyle w:val="TableSubheadingCentered"/>
            </w:pPr>
            <w:r w:rsidRPr="000C6450">
              <w:t>4</w:t>
            </w:r>
          </w:p>
        </w:tc>
        <w:tc>
          <w:tcPr>
            <w:tcW w:w="900" w:type="dxa"/>
          </w:tcPr>
          <w:p w14:paraId="04425E5E" w14:textId="0503D668" w:rsidR="002B50C4" w:rsidRPr="000C6450" w:rsidRDefault="002B50C4" w:rsidP="000C6450">
            <w:pPr>
              <w:pStyle w:val="TableSubheadingCentered"/>
            </w:pPr>
            <w:r w:rsidRPr="000C6450">
              <w:t>42</w:t>
            </w:r>
          </w:p>
        </w:tc>
        <w:tc>
          <w:tcPr>
            <w:tcW w:w="892" w:type="dxa"/>
          </w:tcPr>
          <w:p w14:paraId="012AF10D" w14:textId="0E9EBDFA" w:rsidR="002B50C4" w:rsidRPr="000C6450" w:rsidRDefault="002B50C4" w:rsidP="000C6450">
            <w:pPr>
              <w:pStyle w:val="TableSubheadingCentered"/>
            </w:pPr>
            <w:r w:rsidRPr="000C6450">
              <w:t>5.2</w:t>
            </w:r>
          </w:p>
        </w:tc>
      </w:tr>
    </w:tbl>
    <w:bookmarkEnd w:id="183"/>
    <w:p w14:paraId="0E1FC540" w14:textId="14DE3958" w:rsidR="00FC42CC" w:rsidRDefault="00FC42CC" w:rsidP="004563F0">
      <w:pPr>
        <w:pStyle w:val="TableNote"/>
      </w:pPr>
      <w:r w:rsidRPr="002A58D3">
        <w:t xml:space="preserve">*The district average is an average of the observation scores. In Table 16, the district average is computed as: </w:t>
      </w:r>
      <w:bookmarkStart w:id="184" w:name="Dist_SE_Calc"/>
      <w:r>
        <w:t>([3 x 1] + [4 x 8] + [5 x 18] + [6 x 11] + [7 x 4]) ÷ 42 observations = 5.2</w:t>
      </w:r>
      <w:bookmarkEnd w:id="184"/>
    </w:p>
    <w:p w14:paraId="73DED8CD" w14:textId="77777777" w:rsidR="00FC42CC" w:rsidRPr="00BC09E0" w:rsidRDefault="00FC42CC" w:rsidP="004563F0">
      <w:pPr>
        <w:pStyle w:val="TableNote"/>
      </w:pPr>
      <w:r>
        <w:t xml:space="preserve">**Student Engagement does not appear in the CLASS PK-3 Manual, therefore </w:t>
      </w:r>
      <w:r w:rsidRPr="004563F0">
        <w:t>scores</w:t>
      </w:r>
      <w:r>
        <w:t xml:space="preserve"> for the Elementary School Level represent grades 4-5 only.</w:t>
      </w:r>
    </w:p>
    <w:p w14:paraId="47302549" w14:textId="77777777" w:rsidR="00FC42CC" w:rsidRPr="00BC09E0" w:rsidRDefault="00FC42CC" w:rsidP="004563F0">
      <w:pPr>
        <w:pStyle w:val="BodyText"/>
      </w:pPr>
      <w:r w:rsidRPr="00D05302">
        <w:rPr>
          <w:rStyle w:val="BodyTextDemiChar"/>
        </w:rPr>
        <w:t>Ratings in the Low Range.</w:t>
      </w:r>
      <w:r w:rsidRPr="00BC09E0">
        <w:t xml:space="preserve"> In the low range, the majority of students appear distracted or disengaged.</w:t>
      </w:r>
    </w:p>
    <w:p w14:paraId="1D134241" w14:textId="77777777" w:rsidR="00FC42CC" w:rsidRPr="00BC09E0" w:rsidRDefault="00FC42CC" w:rsidP="004563F0">
      <w:pPr>
        <w:pStyle w:val="BodyTextposthead"/>
      </w:pPr>
      <w:r w:rsidRPr="00D05302">
        <w:rPr>
          <w:rStyle w:val="BodyTextDemiChar"/>
        </w:rPr>
        <w:t>Ratings in the Middle Range.</w:t>
      </w:r>
      <w:r w:rsidRPr="00BC09E0">
        <w:t xml:space="preserve"> In the middle range, students are passively engaged, listening to or watching the teacher; student engagement is mixed, with the majo</w:t>
      </w:r>
      <w:r w:rsidRPr="00D05302">
        <w:t>r</w:t>
      </w:r>
      <w:r w:rsidRPr="00BC09E0">
        <w:t>ity of students actively engaged for part of the time and disengaged for the rest of the time; or there is a mix of student engagement, with some students actively engaged and some students disengaged.</w:t>
      </w:r>
    </w:p>
    <w:p w14:paraId="06E17E33" w14:textId="1171D07F" w:rsidR="004563F0" w:rsidRDefault="00FC42CC" w:rsidP="004563F0">
      <w:pPr>
        <w:pStyle w:val="BodyTextposthead"/>
      </w:pPr>
      <w:r w:rsidRPr="00D05302">
        <w:rPr>
          <w:rStyle w:val="BodyTextDemiChar"/>
        </w:rPr>
        <w:t>Ratings in the High Range.</w:t>
      </w:r>
      <w:r w:rsidRPr="00BC09E0">
        <w:t xml:space="preserve"> In the high range, most students are actively engaged in the classroom discussions and activities.</w:t>
      </w:r>
      <w:r w:rsidR="004563F0">
        <w:br w:type="page"/>
      </w:r>
    </w:p>
    <w:p w14:paraId="13B3220D" w14:textId="77777777" w:rsidR="00FC42CC" w:rsidRPr="00E359BF" w:rsidRDefault="00FC42CC" w:rsidP="009A6A12">
      <w:pPr>
        <w:pStyle w:val="Heading2-SIOR"/>
        <w:outlineLvl w:val="2"/>
      </w:pPr>
      <w:bookmarkStart w:id="185" w:name="_Toc430114889"/>
      <w:bookmarkStart w:id="186" w:name="_Toc496109991"/>
      <w:bookmarkStart w:id="187" w:name="_Toc218067872"/>
      <w:r w:rsidRPr="00E359BF">
        <w:lastRenderedPageBreak/>
        <w:t xml:space="preserve">Summary of Average </w:t>
      </w:r>
      <w:r w:rsidRPr="004563F0">
        <w:t>Ratings</w:t>
      </w:r>
      <w:bookmarkEnd w:id="185"/>
      <w:bookmarkEnd w:id="186"/>
      <w:r>
        <w:t>: Grades PK–5</w:t>
      </w:r>
      <w:bookmarkEnd w:id="187"/>
    </w:p>
    <w:p w14:paraId="5A2E170D" w14:textId="77777777" w:rsidR="00FC42CC" w:rsidRPr="004563F0" w:rsidRDefault="00FC42CC" w:rsidP="004563F0">
      <w:pPr>
        <w:pStyle w:val="TableTitle0"/>
      </w:pPr>
      <w:r w:rsidRPr="004563F0">
        <w:t>Table 17. Summary Table of Average Ratings for Each Dimension in Grades PK–5</w:t>
      </w:r>
    </w:p>
    <w:tbl>
      <w:tblPr>
        <w:tblStyle w:val="MSVTable13"/>
        <w:tblW w:w="9718" w:type="dxa"/>
        <w:tblLayout w:type="fixed"/>
        <w:tblLook w:val="04A0" w:firstRow="1" w:lastRow="0" w:firstColumn="1" w:lastColumn="0" w:noHBand="0" w:noVBand="1"/>
      </w:tblPr>
      <w:tblGrid>
        <w:gridCol w:w="3238"/>
        <w:gridCol w:w="720"/>
        <w:gridCol w:w="720"/>
        <w:gridCol w:w="720"/>
        <w:gridCol w:w="720"/>
        <w:gridCol w:w="720"/>
        <w:gridCol w:w="720"/>
        <w:gridCol w:w="720"/>
        <w:gridCol w:w="533"/>
        <w:gridCol w:w="907"/>
      </w:tblGrid>
      <w:tr w:rsidR="002A410A" w:rsidRPr="00505067" w14:paraId="6FC8079B" w14:textId="77777777" w:rsidTr="00B925C2">
        <w:trPr>
          <w:cnfStyle w:val="100000000000" w:firstRow="1" w:lastRow="0" w:firstColumn="0" w:lastColumn="0" w:oddVBand="0" w:evenVBand="0" w:oddHBand="0" w:evenHBand="0" w:firstRowFirstColumn="0" w:firstRowLastColumn="0" w:lastRowFirstColumn="0" w:lastRowLastColumn="0"/>
          <w:tblHeader/>
        </w:trPr>
        <w:tc>
          <w:tcPr>
            <w:tcW w:w="3238" w:type="dxa"/>
            <w:tcBorders>
              <w:top w:val="nil"/>
              <w:left w:val="single" w:sz="6" w:space="0" w:color="2F5496"/>
              <w:bottom w:val="nil"/>
            </w:tcBorders>
            <w:shd w:val="clear" w:color="auto" w:fill="2F5496" w:themeFill="accent5" w:themeFillShade="BF"/>
            <w:vAlign w:val="center"/>
          </w:tcPr>
          <w:p w14:paraId="41030C67" w14:textId="3A54A56E" w:rsidR="008C694C" w:rsidRPr="006F369C" w:rsidRDefault="008C694C" w:rsidP="00B925C2">
            <w:pPr>
              <w:spacing w:before="40" w:after="40"/>
              <w:jc w:val="center"/>
              <w:rPr>
                <w:rFonts w:ascii="Franklin Gothic Demi" w:eastAsia="MS Mincho" w:hAnsi="Franklin Gothic Demi" w:cs="Calibri"/>
                <w:color w:val="FFFFFF" w:themeColor="background1"/>
                <w:sz w:val="20"/>
                <w:szCs w:val="24"/>
              </w:rPr>
            </w:pPr>
            <w:bookmarkStart w:id="188" w:name="SummaryTbl_Elem"/>
            <w:r w:rsidRPr="006F369C">
              <w:rPr>
                <w:rFonts w:ascii="Franklin Gothic Demi" w:eastAsia="MS Mincho" w:hAnsi="Franklin Gothic Demi" w:cs="Calibri"/>
                <w:color w:val="FFFFFF" w:themeColor="background1"/>
                <w:sz w:val="20"/>
                <w:szCs w:val="24"/>
              </w:rPr>
              <w:t>Domain/Dimension</w:t>
            </w:r>
          </w:p>
        </w:tc>
        <w:tc>
          <w:tcPr>
            <w:tcW w:w="720" w:type="dxa"/>
            <w:shd w:val="clear" w:color="auto" w:fill="2F5496" w:themeFill="accent5" w:themeFillShade="BF"/>
            <w:vAlign w:val="center"/>
          </w:tcPr>
          <w:p w14:paraId="2CFF9333" w14:textId="5C5B5017" w:rsidR="008C694C" w:rsidRPr="006F369C" w:rsidRDefault="008C694C" w:rsidP="00B925C2">
            <w:pPr>
              <w:spacing w:before="40" w:after="40"/>
              <w:jc w:val="center"/>
              <w:rPr>
                <w:rFonts w:ascii="Franklin Gothic Demi" w:eastAsia="MS Mincho" w:hAnsi="Franklin Gothic Demi" w:cs="Calibri"/>
                <w:color w:val="FFFFFF" w:themeColor="background1"/>
                <w:sz w:val="20"/>
                <w:szCs w:val="24"/>
              </w:rPr>
            </w:pPr>
            <w:r w:rsidRPr="006F369C">
              <w:rPr>
                <w:rFonts w:ascii="Franklin Gothic Demi" w:eastAsia="MS Mincho" w:hAnsi="Franklin Gothic Demi" w:cs="Calibri"/>
                <w:color w:val="FFFFFF" w:themeColor="background1"/>
                <w:sz w:val="20"/>
                <w:szCs w:val="24"/>
              </w:rPr>
              <w:t xml:space="preserve">Low Range (1) </w:t>
            </w:r>
          </w:p>
        </w:tc>
        <w:tc>
          <w:tcPr>
            <w:tcW w:w="720" w:type="dxa"/>
            <w:shd w:val="clear" w:color="auto" w:fill="2F5496" w:themeFill="accent5" w:themeFillShade="BF"/>
            <w:vAlign w:val="center"/>
          </w:tcPr>
          <w:p w14:paraId="63BEE5D0" w14:textId="361C681C" w:rsidR="008C694C" w:rsidRPr="006F369C" w:rsidRDefault="008C694C" w:rsidP="00B925C2">
            <w:pPr>
              <w:spacing w:before="40" w:after="40"/>
              <w:jc w:val="center"/>
              <w:rPr>
                <w:rFonts w:ascii="Franklin Gothic Demi" w:eastAsia="MS Mincho" w:hAnsi="Franklin Gothic Demi" w:cs="Calibri"/>
                <w:color w:val="FFFFFF" w:themeColor="background1"/>
                <w:sz w:val="20"/>
                <w:szCs w:val="24"/>
              </w:rPr>
            </w:pPr>
            <w:r w:rsidRPr="006F369C">
              <w:rPr>
                <w:rFonts w:ascii="Franklin Gothic Demi" w:eastAsia="MS Mincho" w:hAnsi="Franklin Gothic Demi" w:cs="Calibri"/>
                <w:color w:val="FFFFFF" w:themeColor="background1"/>
                <w:sz w:val="20"/>
                <w:szCs w:val="24"/>
              </w:rPr>
              <w:t>Low Range (2)</w:t>
            </w:r>
          </w:p>
        </w:tc>
        <w:tc>
          <w:tcPr>
            <w:tcW w:w="720" w:type="dxa"/>
            <w:shd w:val="clear" w:color="auto" w:fill="2F5496" w:themeFill="accent5" w:themeFillShade="BF"/>
            <w:vAlign w:val="center"/>
          </w:tcPr>
          <w:p w14:paraId="2D83580C" w14:textId="7AD2C745" w:rsidR="008C694C" w:rsidRPr="006F369C" w:rsidRDefault="008C694C" w:rsidP="00B925C2">
            <w:pPr>
              <w:spacing w:before="40" w:after="40"/>
              <w:jc w:val="center"/>
              <w:rPr>
                <w:rFonts w:ascii="Franklin Gothic Demi" w:eastAsia="MS Mincho" w:hAnsi="Franklin Gothic Demi" w:cs="Calibri"/>
                <w:color w:val="FFFFFF" w:themeColor="background1"/>
                <w:sz w:val="20"/>
                <w:szCs w:val="24"/>
              </w:rPr>
            </w:pPr>
            <w:r w:rsidRPr="006F369C">
              <w:rPr>
                <w:rFonts w:ascii="Franklin Gothic Demi" w:eastAsia="MS Mincho" w:hAnsi="Franklin Gothic Demi" w:cs="Calibri"/>
                <w:color w:val="FFFFFF" w:themeColor="background1"/>
                <w:sz w:val="20"/>
                <w:szCs w:val="24"/>
              </w:rPr>
              <w:t>Middle Range (3)</w:t>
            </w:r>
          </w:p>
        </w:tc>
        <w:tc>
          <w:tcPr>
            <w:tcW w:w="720" w:type="dxa"/>
            <w:shd w:val="clear" w:color="auto" w:fill="2F5496" w:themeFill="accent5" w:themeFillShade="BF"/>
            <w:vAlign w:val="center"/>
          </w:tcPr>
          <w:p w14:paraId="22D58506" w14:textId="03339EC0" w:rsidR="008C694C" w:rsidRPr="006F369C" w:rsidRDefault="008C694C" w:rsidP="00B925C2">
            <w:pPr>
              <w:spacing w:before="40" w:after="40"/>
              <w:jc w:val="center"/>
              <w:rPr>
                <w:rFonts w:ascii="Franklin Gothic Demi" w:eastAsia="MS Mincho" w:hAnsi="Franklin Gothic Demi" w:cs="Calibri"/>
                <w:color w:val="FFFFFF" w:themeColor="background1"/>
                <w:sz w:val="20"/>
                <w:szCs w:val="24"/>
              </w:rPr>
            </w:pPr>
            <w:r w:rsidRPr="006F369C">
              <w:rPr>
                <w:rFonts w:ascii="Franklin Gothic Demi" w:eastAsia="MS Mincho" w:hAnsi="Franklin Gothic Demi" w:cs="Calibri"/>
                <w:color w:val="FFFFFF" w:themeColor="background1"/>
                <w:sz w:val="20"/>
                <w:szCs w:val="24"/>
              </w:rPr>
              <w:t>Middle Range (4)</w:t>
            </w:r>
          </w:p>
        </w:tc>
        <w:tc>
          <w:tcPr>
            <w:tcW w:w="720" w:type="dxa"/>
            <w:shd w:val="clear" w:color="auto" w:fill="2F5496" w:themeFill="accent5" w:themeFillShade="BF"/>
            <w:vAlign w:val="center"/>
          </w:tcPr>
          <w:p w14:paraId="745D07A6" w14:textId="6E5DE8D0" w:rsidR="008C694C" w:rsidRPr="006F369C" w:rsidRDefault="008C694C" w:rsidP="00B925C2">
            <w:pPr>
              <w:spacing w:before="40" w:after="40"/>
              <w:jc w:val="center"/>
              <w:rPr>
                <w:rFonts w:ascii="Franklin Gothic Demi" w:eastAsia="MS Mincho" w:hAnsi="Franklin Gothic Demi" w:cs="Calibri"/>
                <w:color w:val="FFFFFF" w:themeColor="background1"/>
                <w:sz w:val="20"/>
                <w:szCs w:val="24"/>
              </w:rPr>
            </w:pPr>
            <w:r w:rsidRPr="006F369C">
              <w:rPr>
                <w:rFonts w:ascii="Franklin Gothic Demi" w:eastAsia="MS Mincho" w:hAnsi="Franklin Gothic Demi" w:cs="Calibri"/>
                <w:color w:val="FFFFFF" w:themeColor="background1"/>
                <w:sz w:val="20"/>
                <w:szCs w:val="24"/>
              </w:rPr>
              <w:t>Middle Range (5)</w:t>
            </w:r>
          </w:p>
        </w:tc>
        <w:tc>
          <w:tcPr>
            <w:tcW w:w="720" w:type="dxa"/>
            <w:shd w:val="clear" w:color="auto" w:fill="2F5496" w:themeFill="accent5" w:themeFillShade="BF"/>
            <w:vAlign w:val="center"/>
          </w:tcPr>
          <w:p w14:paraId="2FFB6EA8" w14:textId="23B97531" w:rsidR="008C694C" w:rsidRPr="006F369C" w:rsidRDefault="008C694C" w:rsidP="00B925C2">
            <w:pPr>
              <w:spacing w:before="40" w:after="40"/>
              <w:jc w:val="center"/>
              <w:rPr>
                <w:rFonts w:ascii="Franklin Gothic Demi" w:eastAsia="MS Mincho" w:hAnsi="Franklin Gothic Demi" w:cs="Calibri"/>
                <w:color w:val="FFFFFF" w:themeColor="background1"/>
                <w:sz w:val="20"/>
                <w:szCs w:val="24"/>
              </w:rPr>
            </w:pPr>
            <w:r w:rsidRPr="006F369C">
              <w:rPr>
                <w:rFonts w:ascii="Franklin Gothic Demi" w:eastAsia="MS Mincho" w:hAnsi="Franklin Gothic Demi" w:cs="Calibri"/>
                <w:color w:val="FFFFFF" w:themeColor="background1"/>
                <w:sz w:val="20"/>
                <w:szCs w:val="24"/>
              </w:rPr>
              <w:t>High Range (6)</w:t>
            </w:r>
          </w:p>
        </w:tc>
        <w:tc>
          <w:tcPr>
            <w:tcW w:w="720" w:type="dxa"/>
            <w:shd w:val="clear" w:color="auto" w:fill="2F5496" w:themeFill="accent5" w:themeFillShade="BF"/>
            <w:vAlign w:val="center"/>
          </w:tcPr>
          <w:p w14:paraId="5BD0E68A" w14:textId="1CD1AC80" w:rsidR="008C694C" w:rsidRPr="006F369C" w:rsidRDefault="008C694C" w:rsidP="00B925C2">
            <w:pPr>
              <w:spacing w:before="40" w:after="40"/>
              <w:jc w:val="center"/>
              <w:rPr>
                <w:rFonts w:ascii="Franklin Gothic Demi" w:eastAsia="MS Mincho" w:hAnsi="Franklin Gothic Demi" w:cs="Calibri"/>
                <w:color w:val="FFFFFF" w:themeColor="background1"/>
                <w:sz w:val="20"/>
                <w:szCs w:val="24"/>
              </w:rPr>
            </w:pPr>
            <w:r w:rsidRPr="006F369C">
              <w:rPr>
                <w:rFonts w:ascii="Franklin Gothic Demi" w:eastAsia="MS Mincho" w:hAnsi="Franklin Gothic Demi" w:cs="Calibri"/>
                <w:color w:val="FFFFFF" w:themeColor="background1"/>
                <w:sz w:val="20"/>
                <w:szCs w:val="24"/>
              </w:rPr>
              <w:t>High Range (7)</w:t>
            </w:r>
          </w:p>
        </w:tc>
        <w:tc>
          <w:tcPr>
            <w:tcW w:w="533" w:type="dxa"/>
            <w:tcBorders>
              <w:top w:val="nil"/>
              <w:bottom w:val="nil"/>
            </w:tcBorders>
            <w:shd w:val="clear" w:color="auto" w:fill="2F5496" w:themeFill="accent5" w:themeFillShade="BF"/>
            <w:vAlign w:val="center"/>
          </w:tcPr>
          <w:p w14:paraId="78292F38" w14:textId="32D359DB" w:rsidR="008C694C" w:rsidRPr="006F369C" w:rsidRDefault="008C694C" w:rsidP="00B925C2">
            <w:pPr>
              <w:spacing w:before="40" w:after="40"/>
              <w:jc w:val="center"/>
              <w:rPr>
                <w:rFonts w:ascii="Franklin Gothic Demi" w:eastAsia="MS Mincho" w:hAnsi="Franklin Gothic Demi" w:cs="Calibri"/>
                <w:color w:val="FFFFFF" w:themeColor="background1"/>
                <w:sz w:val="20"/>
                <w:szCs w:val="24"/>
              </w:rPr>
            </w:pPr>
            <w:r w:rsidRPr="006F369C">
              <w:rPr>
                <w:rFonts w:ascii="Franklin Gothic Demi" w:eastAsia="MS Mincho" w:hAnsi="Franklin Gothic Demi" w:cs="Calibri"/>
                <w:color w:val="FFFFFF" w:themeColor="background1"/>
                <w:sz w:val="20"/>
                <w:szCs w:val="24"/>
              </w:rPr>
              <w:t>n</w:t>
            </w:r>
          </w:p>
        </w:tc>
        <w:tc>
          <w:tcPr>
            <w:tcW w:w="907" w:type="dxa"/>
            <w:tcBorders>
              <w:top w:val="nil"/>
              <w:bottom w:val="nil"/>
              <w:right w:val="single" w:sz="6" w:space="0" w:color="2F5496"/>
            </w:tcBorders>
            <w:shd w:val="clear" w:color="auto" w:fill="2F5496" w:themeFill="accent5" w:themeFillShade="BF"/>
            <w:vAlign w:val="center"/>
          </w:tcPr>
          <w:p w14:paraId="5F05778B" w14:textId="712AF89A" w:rsidR="008C694C" w:rsidRPr="006F369C" w:rsidRDefault="008C694C" w:rsidP="00B925C2">
            <w:pPr>
              <w:spacing w:before="40" w:after="40"/>
              <w:jc w:val="center"/>
              <w:rPr>
                <w:rFonts w:ascii="Franklin Gothic Demi" w:eastAsia="MS Mincho" w:hAnsi="Franklin Gothic Demi" w:cs="Calibri"/>
                <w:color w:val="FFFFFF" w:themeColor="background1"/>
                <w:sz w:val="20"/>
                <w:szCs w:val="24"/>
              </w:rPr>
            </w:pPr>
            <w:r w:rsidRPr="006F369C">
              <w:rPr>
                <w:rFonts w:ascii="Franklin Gothic Demi" w:eastAsia="MS Mincho" w:hAnsi="Franklin Gothic Demi" w:cs="Calibri"/>
                <w:color w:val="FFFFFF" w:themeColor="background1"/>
                <w:sz w:val="20"/>
                <w:szCs w:val="24"/>
              </w:rPr>
              <w:t>Average*</w:t>
            </w:r>
          </w:p>
        </w:tc>
      </w:tr>
      <w:tr w:rsidR="00E23911" w:rsidRPr="00505067" w14:paraId="78B98287" w14:textId="77777777" w:rsidTr="00505067">
        <w:tc>
          <w:tcPr>
            <w:tcW w:w="3238" w:type="dxa"/>
            <w:shd w:val="clear" w:color="auto" w:fill="D9E2F3"/>
          </w:tcPr>
          <w:p w14:paraId="6680260D" w14:textId="77777777" w:rsidR="00505067" w:rsidRPr="00505067" w:rsidRDefault="00505067" w:rsidP="00505067">
            <w:pPr>
              <w:spacing w:before="40" w:after="40"/>
              <w:rPr>
                <w:rFonts w:ascii="Franklin Gothic Book" w:eastAsia="MS Mincho" w:hAnsi="Franklin Gothic Book" w:cs="Calibri"/>
                <w:b/>
                <w:bCs/>
                <w:sz w:val="20"/>
                <w:szCs w:val="24"/>
              </w:rPr>
            </w:pPr>
            <w:r w:rsidRPr="00505067">
              <w:rPr>
                <w:rFonts w:ascii="Franklin Gothic Book" w:eastAsia="MS Mincho" w:hAnsi="Franklin Gothic Book" w:cs="Calibri"/>
                <w:b/>
                <w:bCs/>
                <w:sz w:val="20"/>
                <w:szCs w:val="24"/>
              </w:rPr>
              <w:t>Emotional Support Domain</w:t>
            </w:r>
          </w:p>
        </w:tc>
        <w:tc>
          <w:tcPr>
            <w:tcW w:w="720" w:type="dxa"/>
            <w:shd w:val="clear" w:color="auto" w:fill="D9E2F3"/>
          </w:tcPr>
          <w:p w14:paraId="5D40BD7A" w14:textId="77777777" w:rsidR="00505067" w:rsidRPr="00505067" w:rsidRDefault="00505067" w:rsidP="00505067">
            <w:pPr>
              <w:spacing w:before="40" w:after="40"/>
              <w:jc w:val="center"/>
              <w:rPr>
                <w:rFonts w:ascii="Franklin Gothic Demi" w:eastAsia="Times New Roman" w:hAnsi="Franklin Gothic Demi" w:cs="Franklin Gothic Book"/>
                <w:sz w:val="20"/>
                <w:szCs w:val="20"/>
              </w:rPr>
            </w:pPr>
            <w:r w:rsidRPr="00505067">
              <w:rPr>
                <w:rFonts w:ascii="Franklin Gothic Demi" w:eastAsia="Times New Roman" w:hAnsi="Franklin Gothic Demi" w:cs="Franklin Gothic Book"/>
                <w:sz w:val="20"/>
                <w:szCs w:val="20"/>
              </w:rPr>
              <w:t>0</w:t>
            </w:r>
          </w:p>
        </w:tc>
        <w:tc>
          <w:tcPr>
            <w:tcW w:w="720" w:type="dxa"/>
            <w:shd w:val="clear" w:color="auto" w:fill="D9E2F3"/>
          </w:tcPr>
          <w:p w14:paraId="17B1DBB9" w14:textId="77777777" w:rsidR="00505067" w:rsidRPr="00505067" w:rsidRDefault="00505067" w:rsidP="00505067">
            <w:pPr>
              <w:spacing w:before="40" w:after="40"/>
              <w:jc w:val="center"/>
              <w:rPr>
                <w:rFonts w:ascii="Franklin Gothic Demi" w:eastAsia="Times New Roman" w:hAnsi="Franklin Gothic Demi" w:cs="Franklin Gothic Book"/>
                <w:sz w:val="20"/>
                <w:szCs w:val="20"/>
              </w:rPr>
            </w:pPr>
            <w:r w:rsidRPr="00505067">
              <w:rPr>
                <w:rFonts w:ascii="Franklin Gothic Demi" w:eastAsia="Times New Roman" w:hAnsi="Franklin Gothic Demi" w:cs="Franklin Gothic Book"/>
                <w:sz w:val="20"/>
                <w:szCs w:val="20"/>
              </w:rPr>
              <w:t>5</w:t>
            </w:r>
          </w:p>
        </w:tc>
        <w:tc>
          <w:tcPr>
            <w:tcW w:w="720" w:type="dxa"/>
            <w:shd w:val="clear" w:color="auto" w:fill="D9E2F3"/>
          </w:tcPr>
          <w:p w14:paraId="1D46F8FD" w14:textId="77777777" w:rsidR="00505067" w:rsidRPr="00505067" w:rsidRDefault="00505067" w:rsidP="00505067">
            <w:pPr>
              <w:spacing w:before="40" w:after="40"/>
              <w:jc w:val="center"/>
              <w:rPr>
                <w:rFonts w:ascii="Franklin Gothic Demi" w:eastAsia="Times New Roman" w:hAnsi="Franklin Gothic Demi" w:cs="Franklin Gothic Book"/>
                <w:sz w:val="20"/>
                <w:szCs w:val="20"/>
              </w:rPr>
            </w:pPr>
            <w:r w:rsidRPr="00505067">
              <w:rPr>
                <w:rFonts w:ascii="Franklin Gothic Demi" w:eastAsia="Times New Roman" w:hAnsi="Franklin Gothic Demi" w:cs="Franklin Gothic Book"/>
                <w:sz w:val="20"/>
                <w:szCs w:val="20"/>
              </w:rPr>
              <w:t>14</w:t>
            </w:r>
          </w:p>
        </w:tc>
        <w:tc>
          <w:tcPr>
            <w:tcW w:w="720" w:type="dxa"/>
            <w:shd w:val="clear" w:color="auto" w:fill="D9E2F3"/>
          </w:tcPr>
          <w:p w14:paraId="46CABEE7" w14:textId="77777777" w:rsidR="00505067" w:rsidRPr="00505067" w:rsidRDefault="00505067" w:rsidP="00505067">
            <w:pPr>
              <w:spacing w:before="40" w:after="40"/>
              <w:jc w:val="center"/>
              <w:rPr>
                <w:rFonts w:ascii="Franklin Gothic Demi" w:eastAsia="Times New Roman" w:hAnsi="Franklin Gothic Demi" w:cs="Franklin Gothic Book"/>
                <w:sz w:val="20"/>
                <w:szCs w:val="20"/>
              </w:rPr>
            </w:pPr>
            <w:r w:rsidRPr="00505067">
              <w:rPr>
                <w:rFonts w:ascii="Franklin Gothic Demi" w:eastAsia="Times New Roman" w:hAnsi="Franklin Gothic Demi" w:cs="Franklin Gothic Book"/>
                <w:sz w:val="20"/>
                <w:szCs w:val="20"/>
              </w:rPr>
              <w:t>19</w:t>
            </w:r>
          </w:p>
        </w:tc>
        <w:tc>
          <w:tcPr>
            <w:tcW w:w="720" w:type="dxa"/>
            <w:shd w:val="clear" w:color="auto" w:fill="D9E2F3"/>
          </w:tcPr>
          <w:p w14:paraId="6B0A7836" w14:textId="77777777" w:rsidR="00505067" w:rsidRPr="00505067" w:rsidRDefault="00505067" w:rsidP="00505067">
            <w:pPr>
              <w:spacing w:before="40" w:after="40"/>
              <w:jc w:val="center"/>
              <w:rPr>
                <w:rFonts w:ascii="Franklin Gothic Demi" w:eastAsia="Times New Roman" w:hAnsi="Franklin Gothic Demi" w:cs="Franklin Gothic Book"/>
                <w:sz w:val="20"/>
                <w:szCs w:val="20"/>
              </w:rPr>
            </w:pPr>
            <w:r w:rsidRPr="00505067">
              <w:rPr>
                <w:rFonts w:ascii="Franklin Gothic Demi" w:eastAsia="Times New Roman" w:hAnsi="Franklin Gothic Demi" w:cs="Franklin Gothic Book"/>
                <w:sz w:val="20"/>
                <w:szCs w:val="20"/>
              </w:rPr>
              <w:t>13</w:t>
            </w:r>
          </w:p>
        </w:tc>
        <w:tc>
          <w:tcPr>
            <w:tcW w:w="720" w:type="dxa"/>
            <w:shd w:val="clear" w:color="auto" w:fill="D9E2F3"/>
          </w:tcPr>
          <w:p w14:paraId="0BB296B9" w14:textId="77777777" w:rsidR="00505067" w:rsidRPr="00505067" w:rsidRDefault="00505067" w:rsidP="00505067">
            <w:pPr>
              <w:spacing w:before="40" w:after="40"/>
              <w:jc w:val="center"/>
              <w:rPr>
                <w:rFonts w:ascii="Franklin Gothic Demi" w:eastAsia="Times New Roman" w:hAnsi="Franklin Gothic Demi" w:cs="Franklin Gothic Book"/>
                <w:sz w:val="20"/>
                <w:szCs w:val="20"/>
              </w:rPr>
            </w:pPr>
            <w:r w:rsidRPr="00505067">
              <w:rPr>
                <w:rFonts w:ascii="Franklin Gothic Demi" w:eastAsia="Times New Roman" w:hAnsi="Franklin Gothic Demi" w:cs="Franklin Gothic Book"/>
                <w:sz w:val="20"/>
                <w:szCs w:val="20"/>
              </w:rPr>
              <w:t>10</w:t>
            </w:r>
          </w:p>
        </w:tc>
        <w:tc>
          <w:tcPr>
            <w:tcW w:w="720" w:type="dxa"/>
            <w:shd w:val="clear" w:color="auto" w:fill="D9E2F3"/>
          </w:tcPr>
          <w:p w14:paraId="5D4CE849" w14:textId="77777777" w:rsidR="00505067" w:rsidRPr="00505067" w:rsidRDefault="00505067" w:rsidP="00505067">
            <w:pPr>
              <w:spacing w:before="40" w:after="40"/>
              <w:jc w:val="center"/>
              <w:rPr>
                <w:rFonts w:ascii="Franklin Gothic Demi" w:eastAsia="Times New Roman" w:hAnsi="Franklin Gothic Demi" w:cs="Franklin Gothic Book"/>
                <w:sz w:val="20"/>
                <w:szCs w:val="20"/>
              </w:rPr>
            </w:pPr>
            <w:r w:rsidRPr="00505067">
              <w:rPr>
                <w:rFonts w:ascii="Franklin Gothic Demi" w:eastAsia="Times New Roman" w:hAnsi="Franklin Gothic Demi" w:cs="Franklin Gothic Book"/>
                <w:sz w:val="20"/>
                <w:szCs w:val="20"/>
              </w:rPr>
              <w:t>43</w:t>
            </w:r>
          </w:p>
        </w:tc>
        <w:tc>
          <w:tcPr>
            <w:tcW w:w="533" w:type="dxa"/>
            <w:shd w:val="clear" w:color="auto" w:fill="D9E2F3"/>
          </w:tcPr>
          <w:p w14:paraId="6A781162" w14:textId="77777777" w:rsidR="00505067" w:rsidRPr="00505067" w:rsidRDefault="00505067" w:rsidP="00505067">
            <w:pPr>
              <w:spacing w:before="40" w:after="40"/>
              <w:jc w:val="center"/>
              <w:rPr>
                <w:rFonts w:ascii="Franklin Gothic Demi" w:eastAsia="Times New Roman" w:hAnsi="Franklin Gothic Demi" w:cs="Franklin Gothic Book"/>
                <w:sz w:val="20"/>
                <w:szCs w:val="20"/>
              </w:rPr>
            </w:pPr>
            <w:r w:rsidRPr="00505067">
              <w:rPr>
                <w:rFonts w:ascii="Franklin Gothic Demi" w:eastAsia="Times New Roman" w:hAnsi="Franklin Gothic Demi" w:cs="Franklin Gothic Book"/>
                <w:sz w:val="20"/>
                <w:szCs w:val="20"/>
              </w:rPr>
              <w:t>104</w:t>
            </w:r>
          </w:p>
        </w:tc>
        <w:tc>
          <w:tcPr>
            <w:tcW w:w="907" w:type="dxa"/>
            <w:shd w:val="clear" w:color="auto" w:fill="D9E2F3"/>
          </w:tcPr>
          <w:p w14:paraId="1B3FC6C7" w14:textId="77777777" w:rsidR="00505067" w:rsidRPr="00505067" w:rsidRDefault="00505067" w:rsidP="00505067">
            <w:pPr>
              <w:spacing w:before="40" w:after="40"/>
              <w:jc w:val="center"/>
              <w:rPr>
                <w:rFonts w:ascii="Franklin Gothic Demi" w:eastAsia="Times New Roman" w:hAnsi="Franklin Gothic Demi" w:cs="Franklin Gothic Book"/>
                <w:sz w:val="20"/>
                <w:szCs w:val="20"/>
              </w:rPr>
            </w:pPr>
            <w:r w:rsidRPr="00505067">
              <w:rPr>
                <w:rFonts w:ascii="Franklin Gothic Demi" w:eastAsia="Times New Roman" w:hAnsi="Franklin Gothic Demi" w:cs="Franklin Gothic Book"/>
                <w:sz w:val="20"/>
                <w:szCs w:val="20"/>
              </w:rPr>
              <w:t>5.3</w:t>
            </w:r>
          </w:p>
        </w:tc>
      </w:tr>
      <w:tr w:rsidR="00505067" w:rsidRPr="00505067" w14:paraId="2AE71741" w14:textId="77777777">
        <w:tc>
          <w:tcPr>
            <w:tcW w:w="3238" w:type="dxa"/>
          </w:tcPr>
          <w:p w14:paraId="7FD164C2" w14:textId="77777777" w:rsidR="00505067" w:rsidRPr="00505067" w:rsidRDefault="00505067" w:rsidP="00505067">
            <w:pPr>
              <w:spacing w:before="40" w:after="40"/>
              <w:ind w:left="204"/>
              <w:rPr>
                <w:rFonts w:ascii="Franklin Gothic Book" w:eastAsia="Times New Roman" w:hAnsi="Franklin Gothic Book" w:cs="Times New Roman"/>
                <w:b/>
                <w:bCs/>
                <w:sz w:val="20"/>
                <w:szCs w:val="20"/>
              </w:rPr>
            </w:pPr>
            <w:r w:rsidRPr="00505067">
              <w:rPr>
                <w:rFonts w:ascii="Franklin Gothic Book" w:eastAsia="Times New Roman" w:hAnsi="Franklin Gothic Book" w:cs="Times New Roman"/>
                <w:sz w:val="20"/>
                <w:szCs w:val="20"/>
              </w:rPr>
              <w:t>Positive Climate</w:t>
            </w:r>
          </w:p>
        </w:tc>
        <w:tc>
          <w:tcPr>
            <w:tcW w:w="720" w:type="dxa"/>
          </w:tcPr>
          <w:p w14:paraId="1F136016"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4559FE57"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287F1AFC"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1</w:t>
            </w:r>
          </w:p>
        </w:tc>
        <w:tc>
          <w:tcPr>
            <w:tcW w:w="720" w:type="dxa"/>
          </w:tcPr>
          <w:p w14:paraId="2F3B050C"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10</w:t>
            </w:r>
          </w:p>
        </w:tc>
        <w:tc>
          <w:tcPr>
            <w:tcW w:w="720" w:type="dxa"/>
          </w:tcPr>
          <w:p w14:paraId="063D6C7D"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8</w:t>
            </w:r>
          </w:p>
        </w:tc>
        <w:tc>
          <w:tcPr>
            <w:tcW w:w="720" w:type="dxa"/>
          </w:tcPr>
          <w:p w14:paraId="7D77A3B0"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4</w:t>
            </w:r>
          </w:p>
        </w:tc>
        <w:tc>
          <w:tcPr>
            <w:tcW w:w="720" w:type="dxa"/>
          </w:tcPr>
          <w:p w14:paraId="71CFA48D"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3</w:t>
            </w:r>
          </w:p>
        </w:tc>
        <w:tc>
          <w:tcPr>
            <w:tcW w:w="533" w:type="dxa"/>
          </w:tcPr>
          <w:p w14:paraId="45E89AC0"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26</w:t>
            </w:r>
          </w:p>
        </w:tc>
        <w:tc>
          <w:tcPr>
            <w:tcW w:w="907" w:type="dxa"/>
          </w:tcPr>
          <w:p w14:paraId="07859663"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4.9</w:t>
            </w:r>
          </w:p>
        </w:tc>
      </w:tr>
      <w:tr w:rsidR="00505067" w:rsidRPr="00505067" w14:paraId="28724FE8" w14:textId="77777777">
        <w:tc>
          <w:tcPr>
            <w:tcW w:w="3238" w:type="dxa"/>
          </w:tcPr>
          <w:p w14:paraId="7E73D06E" w14:textId="77777777" w:rsidR="00505067" w:rsidRPr="00505067" w:rsidRDefault="00505067" w:rsidP="00505067">
            <w:pPr>
              <w:spacing w:before="40" w:after="40"/>
              <w:ind w:left="204"/>
              <w:rPr>
                <w:rFonts w:ascii="Franklin Gothic Book" w:eastAsia="Times New Roman" w:hAnsi="Franklin Gothic Book" w:cs="Times New Roman"/>
                <w:b/>
                <w:bCs/>
                <w:sz w:val="20"/>
                <w:szCs w:val="20"/>
              </w:rPr>
            </w:pPr>
            <w:r w:rsidRPr="00505067">
              <w:rPr>
                <w:rFonts w:ascii="Franklin Gothic Book" w:eastAsia="Times New Roman" w:hAnsi="Franklin Gothic Book" w:cs="Times New Roman"/>
                <w:sz w:val="20"/>
                <w:szCs w:val="20"/>
              </w:rPr>
              <w:t>Negative Climate**</w:t>
            </w:r>
          </w:p>
        </w:tc>
        <w:tc>
          <w:tcPr>
            <w:tcW w:w="720" w:type="dxa"/>
          </w:tcPr>
          <w:p w14:paraId="3C101887"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5089C397"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50215BCF"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2ACBF9E1"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6E3DF2DE"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599B2F73"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1</w:t>
            </w:r>
          </w:p>
        </w:tc>
        <w:tc>
          <w:tcPr>
            <w:tcW w:w="720" w:type="dxa"/>
          </w:tcPr>
          <w:p w14:paraId="317831E9"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25</w:t>
            </w:r>
          </w:p>
        </w:tc>
        <w:tc>
          <w:tcPr>
            <w:tcW w:w="533" w:type="dxa"/>
          </w:tcPr>
          <w:p w14:paraId="6B1F7708"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26</w:t>
            </w:r>
          </w:p>
        </w:tc>
        <w:tc>
          <w:tcPr>
            <w:tcW w:w="907" w:type="dxa"/>
          </w:tcPr>
          <w:p w14:paraId="3126615F"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7.0</w:t>
            </w:r>
          </w:p>
        </w:tc>
      </w:tr>
      <w:tr w:rsidR="00505067" w:rsidRPr="00505067" w14:paraId="4FBED0C4" w14:textId="77777777">
        <w:tc>
          <w:tcPr>
            <w:tcW w:w="3238" w:type="dxa"/>
          </w:tcPr>
          <w:p w14:paraId="44703B51" w14:textId="77777777" w:rsidR="00505067" w:rsidRPr="00505067" w:rsidRDefault="00505067" w:rsidP="00505067">
            <w:pPr>
              <w:spacing w:before="40" w:after="40"/>
              <w:ind w:left="204"/>
              <w:rPr>
                <w:rFonts w:ascii="Franklin Gothic Book" w:eastAsia="Times New Roman" w:hAnsi="Franklin Gothic Book" w:cs="Times New Roman"/>
                <w:b/>
                <w:bCs/>
                <w:sz w:val="20"/>
                <w:szCs w:val="20"/>
              </w:rPr>
            </w:pPr>
            <w:r w:rsidRPr="00505067">
              <w:rPr>
                <w:rFonts w:ascii="Franklin Gothic Book" w:eastAsia="Times New Roman" w:hAnsi="Franklin Gothic Book" w:cs="Times New Roman"/>
                <w:sz w:val="20"/>
                <w:szCs w:val="20"/>
              </w:rPr>
              <w:t>Teacher Sensitivity</w:t>
            </w:r>
          </w:p>
        </w:tc>
        <w:tc>
          <w:tcPr>
            <w:tcW w:w="720" w:type="dxa"/>
          </w:tcPr>
          <w:p w14:paraId="20A06992"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44FEC308"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7C8CDE32"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2</w:t>
            </w:r>
          </w:p>
        </w:tc>
        <w:tc>
          <w:tcPr>
            <w:tcW w:w="720" w:type="dxa"/>
          </w:tcPr>
          <w:p w14:paraId="433531A1"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4</w:t>
            </w:r>
          </w:p>
        </w:tc>
        <w:tc>
          <w:tcPr>
            <w:tcW w:w="720" w:type="dxa"/>
          </w:tcPr>
          <w:p w14:paraId="6ABDC4ED"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0D38B754"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5</w:t>
            </w:r>
          </w:p>
        </w:tc>
        <w:tc>
          <w:tcPr>
            <w:tcW w:w="720" w:type="dxa"/>
          </w:tcPr>
          <w:p w14:paraId="53DDD553"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15</w:t>
            </w:r>
          </w:p>
        </w:tc>
        <w:tc>
          <w:tcPr>
            <w:tcW w:w="533" w:type="dxa"/>
          </w:tcPr>
          <w:p w14:paraId="004DB9C2"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26</w:t>
            </w:r>
          </w:p>
        </w:tc>
        <w:tc>
          <w:tcPr>
            <w:tcW w:w="907" w:type="dxa"/>
          </w:tcPr>
          <w:p w14:paraId="40DBEA78"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6.0</w:t>
            </w:r>
          </w:p>
        </w:tc>
      </w:tr>
      <w:tr w:rsidR="00505067" w:rsidRPr="00505067" w14:paraId="41CC531E" w14:textId="77777777">
        <w:tc>
          <w:tcPr>
            <w:tcW w:w="3238" w:type="dxa"/>
          </w:tcPr>
          <w:p w14:paraId="665BC8E4" w14:textId="77777777" w:rsidR="00505067" w:rsidRPr="00505067" w:rsidRDefault="00505067" w:rsidP="00505067">
            <w:pPr>
              <w:spacing w:before="40" w:after="40"/>
              <w:ind w:left="204"/>
              <w:rPr>
                <w:rFonts w:ascii="Franklin Gothic Book" w:eastAsia="Times New Roman" w:hAnsi="Franklin Gothic Book" w:cs="Times New Roman"/>
                <w:b/>
                <w:bCs/>
                <w:sz w:val="20"/>
                <w:szCs w:val="20"/>
              </w:rPr>
            </w:pPr>
            <w:r w:rsidRPr="00505067">
              <w:rPr>
                <w:rFonts w:ascii="Franklin Gothic Book" w:eastAsia="Times New Roman" w:hAnsi="Franklin Gothic Book" w:cs="Times New Roman"/>
                <w:sz w:val="20"/>
                <w:szCs w:val="20"/>
              </w:rPr>
              <w:t>Regard for Student Perspectives</w:t>
            </w:r>
          </w:p>
        </w:tc>
        <w:tc>
          <w:tcPr>
            <w:tcW w:w="720" w:type="dxa"/>
          </w:tcPr>
          <w:p w14:paraId="6A36BCED"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50FAB1BA"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5</w:t>
            </w:r>
          </w:p>
        </w:tc>
        <w:tc>
          <w:tcPr>
            <w:tcW w:w="720" w:type="dxa"/>
          </w:tcPr>
          <w:p w14:paraId="3C812069"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11</w:t>
            </w:r>
          </w:p>
        </w:tc>
        <w:tc>
          <w:tcPr>
            <w:tcW w:w="720" w:type="dxa"/>
          </w:tcPr>
          <w:p w14:paraId="40C52EF1"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5</w:t>
            </w:r>
          </w:p>
        </w:tc>
        <w:tc>
          <w:tcPr>
            <w:tcW w:w="720" w:type="dxa"/>
          </w:tcPr>
          <w:p w14:paraId="67A6A260"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5</w:t>
            </w:r>
          </w:p>
        </w:tc>
        <w:tc>
          <w:tcPr>
            <w:tcW w:w="720" w:type="dxa"/>
          </w:tcPr>
          <w:p w14:paraId="7EB01A02"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44E2B676"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533" w:type="dxa"/>
          </w:tcPr>
          <w:p w14:paraId="487EB0E5"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26</w:t>
            </w:r>
          </w:p>
        </w:tc>
        <w:tc>
          <w:tcPr>
            <w:tcW w:w="907" w:type="dxa"/>
          </w:tcPr>
          <w:p w14:paraId="3F552DD6"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3.4</w:t>
            </w:r>
          </w:p>
        </w:tc>
      </w:tr>
      <w:tr w:rsidR="00E23911" w:rsidRPr="00505067" w14:paraId="6A6FF548" w14:textId="77777777" w:rsidTr="00505067">
        <w:tc>
          <w:tcPr>
            <w:tcW w:w="3238" w:type="dxa"/>
            <w:shd w:val="clear" w:color="auto" w:fill="D9E2F3"/>
          </w:tcPr>
          <w:p w14:paraId="569D80B6" w14:textId="77777777" w:rsidR="00505067" w:rsidRPr="00505067" w:rsidRDefault="00505067" w:rsidP="00505067">
            <w:pPr>
              <w:spacing w:before="40" w:after="40"/>
              <w:rPr>
                <w:rFonts w:ascii="Franklin Gothic Book" w:eastAsia="MS Mincho" w:hAnsi="Franklin Gothic Book" w:cs="Calibri"/>
                <w:b/>
                <w:bCs/>
                <w:sz w:val="20"/>
                <w:szCs w:val="20"/>
              </w:rPr>
            </w:pPr>
            <w:r w:rsidRPr="00505067">
              <w:rPr>
                <w:rFonts w:ascii="Franklin Gothic Book" w:eastAsia="MS Mincho" w:hAnsi="Franklin Gothic Book" w:cs="Calibri"/>
                <w:b/>
                <w:bCs/>
                <w:sz w:val="20"/>
                <w:szCs w:val="24"/>
              </w:rPr>
              <w:t>Classroom Organization Domain</w:t>
            </w:r>
          </w:p>
        </w:tc>
        <w:tc>
          <w:tcPr>
            <w:tcW w:w="720" w:type="dxa"/>
            <w:shd w:val="clear" w:color="auto" w:fill="D9E2F3"/>
          </w:tcPr>
          <w:p w14:paraId="735FA5A6" w14:textId="77777777" w:rsidR="00505067" w:rsidRPr="00505067" w:rsidRDefault="00505067" w:rsidP="00505067">
            <w:pPr>
              <w:spacing w:before="40" w:after="40"/>
              <w:jc w:val="center"/>
              <w:rPr>
                <w:rFonts w:ascii="Franklin Gothic Demi" w:eastAsia="Times New Roman" w:hAnsi="Franklin Gothic Demi" w:cs="Franklin Gothic Book"/>
                <w:sz w:val="20"/>
                <w:szCs w:val="20"/>
              </w:rPr>
            </w:pPr>
            <w:r w:rsidRPr="00505067">
              <w:rPr>
                <w:rFonts w:ascii="Franklin Gothic Demi" w:eastAsia="Times New Roman" w:hAnsi="Franklin Gothic Demi" w:cs="Franklin Gothic Book"/>
                <w:sz w:val="20"/>
                <w:szCs w:val="20"/>
              </w:rPr>
              <w:t>0</w:t>
            </w:r>
          </w:p>
        </w:tc>
        <w:tc>
          <w:tcPr>
            <w:tcW w:w="720" w:type="dxa"/>
            <w:shd w:val="clear" w:color="auto" w:fill="D9E2F3"/>
          </w:tcPr>
          <w:p w14:paraId="3762C1D9" w14:textId="77777777" w:rsidR="00505067" w:rsidRPr="00505067" w:rsidRDefault="00505067" w:rsidP="00505067">
            <w:pPr>
              <w:spacing w:before="40" w:after="40"/>
              <w:jc w:val="center"/>
              <w:rPr>
                <w:rFonts w:ascii="Franklin Gothic Demi" w:eastAsia="Times New Roman" w:hAnsi="Franklin Gothic Demi" w:cs="Franklin Gothic Book"/>
                <w:sz w:val="20"/>
                <w:szCs w:val="20"/>
              </w:rPr>
            </w:pPr>
            <w:r w:rsidRPr="00505067">
              <w:rPr>
                <w:rFonts w:ascii="Franklin Gothic Demi" w:eastAsia="Times New Roman" w:hAnsi="Franklin Gothic Demi" w:cs="Franklin Gothic Book"/>
                <w:sz w:val="20"/>
                <w:szCs w:val="20"/>
              </w:rPr>
              <w:t>0</w:t>
            </w:r>
          </w:p>
        </w:tc>
        <w:tc>
          <w:tcPr>
            <w:tcW w:w="720" w:type="dxa"/>
            <w:shd w:val="clear" w:color="auto" w:fill="D9E2F3"/>
          </w:tcPr>
          <w:p w14:paraId="62B37513" w14:textId="77777777" w:rsidR="00505067" w:rsidRPr="00505067" w:rsidRDefault="00505067" w:rsidP="00505067">
            <w:pPr>
              <w:spacing w:before="40" w:after="40"/>
              <w:jc w:val="center"/>
              <w:rPr>
                <w:rFonts w:ascii="Franklin Gothic Demi" w:eastAsia="Times New Roman" w:hAnsi="Franklin Gothic Demi" w:cs="Franklin Gothic Book"/>
                <w:sz w:val="20"/>
                <w:szCs w:val="20"/>
              </w:rPr>
            </w:pPr>
            <w:r w:rsidRPr="00505067">
              <w:rPr>
                <w:rFonts w:ascii="Franklin Gothic Demi" w:eastAsia="Times New Roman" w:hAnsi="Franklin Gothic Demi" w:cs="Franklin Gothic Book"/>
                <w:sz w:val="20"/>
                <w:szCs w:val="20"/>
              </w:rPr>
              <w:t>0</w:t>
            </w:r>
          </w:p>
        </w:tc>
        <w:tc>
          <w:tcPr>
            <w:tcW w:w="720" w:type="dxa"/>
            <w:shd w:val="clear" w:color="auto" w:fill="D9E2F3"/>
          </w:tcPr>
          <w:p w14:paraId="199F528A" w14:textId="77777777" w:rsidR="00505067" w:rsidRPr="00505067" w:rsidRDefault="00505067" w:rsidP="00505067">
            <w:pPr>
              <w:spacing w:before="40" w:after="40"/>
              <w:jc w:val="center"/>
              <w:rPr>
                <w:rFonts w:ascii="Franklin Gothic Demi" w:eastAsia="Times New Roman" w:hAnsi="Franklin Gothic Demi" w:cs="Franklin Gothic Book"/>
                <w:sz w:val="20"/>
                <w:szCs w:val="20"/>
              </w:rPr>
            </w:pPr>
            <w:r w:rsidRPr="00505067">
              <w:rPr>
                <w:rFonts w:ascii="Franklin Gothic Demi" w:eastAsia="Times New Roman" w:hAnsi="Franklin Gothic Demi" w:cs="Franklin Gothic Book"/>
                <w:sz w:val="20"/>
                <w:szCs w:val="20"/>
              </w:rPr>
              <w:t>3</w:t>
            </w:r>
          </w:p>
        </w:tc>
        <w:tc>
          <w:tcPr>
            <w:tcW w:w="720" w:type="dxa"/>
            <w:shd w:val="clear" w:color="auto" w:fill="D9E2F3"/>
          </w:tcPr>
          <w:p w14:paraId="102E3C8C" w14:textId="77777777" w:rsidR="00505067" w:rsidRPr="00505067" w:rsidRDefault="00505067" w:rsidP="00505067">
            <w:pPr>
              <w:spacing w:before="40" w:after="40"/>
              <w:jc w:val="center"/>
              <w:rPr>
                <w:rFonts w:ascii="Franklin Gothic Demi" w:eastAsia="Times New Roman" w:hAnsi="Franklin Gothic Demi" w:cs="Franklin Gothic Book"/>
                <w:sz w:val="20"/>
                <w:szCs w:val="20"/>
              </w:rPr>
            </w:pPr>
            <w:r w:rsidRPr="00505067">
              <w:rPr>
                <w:rFonts w:ascii="Franklin Gothic Demi" w:eastAsia="Times New Roman" w:hAnsi="Franklin Gothic Demi" w:cs="Franklin Gothic Book"/>
                <w:sz w:val="20"/>
                <w:szCs w:val="20"/>
              </w:rPr>
              <w:t>12</w:t>
            </w:r>
          </w:p>
        </w:tc>
        <w:tc>
          <w:tcPr>
            <w:tcW w:w="720" w:type="dxa"/>
            <w:shd w:val="clear" w:color="auto" w:fill="D9E2F3"/>
          </w:tcPr>
          <w:p w14:paraId="58D5741D" w14:textId="77777777" w:rsidR="00505067" w:rsidRPr="00505067" w:rsidRDefault="00505067" w:rsidP="00505067">
            <w:pPr>
              <w:spacing w:before="40" w:after="40"/>
              <w:jc w:val="center"/>
              <w:rPr>
                <w:rFonts w:ascii="Franklin Gothic Demi" w:eastAsia="Times New Roman" w:hAnsi="Franklin Gothic Demi" w:cs="Franklin Gothic Book"/>
                <w:sz w:val="20"/>
                <w:szCs w:val="20"/>
              </w:rPr>
            </w:pPr>
            <w:r w:rsidRPr="00505067">
              <w:rPr>
                <w:rFonts w:ascii="Franklin Gothic Demi" w:eastAsia="Times New Roman" w:hAnsi="Franklin Gothic Demi" w:cs="Franklin Gothic Book"/>
                <w:sz w:val="20"/>
                <w:szCs w:val="20"/>
              </w:rPr>
              <w:t>23</w:t>
            </w:r>
          </w:p>
        </w:tc>
        <w:tc>
          <w:tcPr>
            <w:tcW w:w="720" w:type="dxa"/>
            <w:shd w:val="clear" w:color="auto" w:fill="D9E2F3"/>
          </w:tcPr>
          <w:p w14:paraId="0FD471A7" w14:textId="77777777" w:rsidR="00505067" w:rsidRPr="00505067" w:rsidRDefault="00505067" w:rsidP="00505067">
            <w:pPr>
              <w:spacing w:before="40" w:after="40"/>
              <w:jc w:val="center"/>
              <w:rPr>
                <w:rFonts w:ascii="Franklin Gothic Demi" w:eastAsia="Times New Roman" w:hAnsi="Franklin Gothic Demi" w:cs="Franklin Gothic Book"/>
                <w:sz w:val="20"/>
                <w:szCs w:val="20"/>
              </w:rPr>
            </w:pPr>
            <w:r w:rsidRPr="00505067">
              <w:rPr>
                <w:rFonts w:ascii="Franklin Gothic Demi" w:eastAsia="Times New Roman" w:hAnsi="Franklin Gothic Demi" w:cs="Franklin Gothic Book"/>
                <w:sz w:val="20"/>
                <w:szCs w:val="20"/>
              </w:rPr>
              <w:t>40</w:t>
            </w:r>
          </w:p>
        </w:tc>
        <w:tc>
          <w:tcPr>
            <w:tcW w:w="533" w:type="dxa"/>
            <w:shd w:val="clear" w:color="auto" w:fill="D9E2F3"/>
          </w:tcPr>
          <w:p w14:paraId="6418C378" w14:textId="77777777" w:rsidR="00505067" w:rsidRPr="00505067" w:rsidRDefault="00505067" w:rsidP="00505067">
            <w:pPr>
              <w:spacing w:before="40" w:after="40"/>
              <w:jc w:val="center"/>
              <w:rPr>
                <w:rFonts w:ascii="Franklin Gothic Demi" w:eastAsia="Times New Roman" w:hAnsi="Franklin Gothic Demi" w:cs="Franklin Gothic Book"/>
                <w:sz w:val="20"/>
                <w:szCs w:val="20"/>
              </w:rPr>
            </w:pPr>
            <w:r w:rsidRPr="00505067">
              <w:rPr>
                <w:rFonts w:ascii="Franklin Gothic Demi" w:eastAsia="Times New Roman" w:hAnsi="Franklin Gothic Demi" w:cs="Franklin Gothic Book"/>
                <w:sz w:val="20"/>
                <w:szCs w:val="20"/>
              </w:rPr>
              <w:t>78</w:t>
            </w:r>
          </w:p>
        </w:tc>
        <w:tc>
          <w:tcPr>
            <w:tcW w:w="907" w:type="dxa"/>
            <w:shd w:val="clear" w:color="auto" w:fill="D9E2F3"/>
          </w:tcPr>
          <w:p w14:paraId="250FCE74" w14:textId="77777777" w:rsidR="00505067" w:rsidRPr="00505067" w:rsidRDefault="00505067" w:rsidP="00505067">
            <w:pPr>
              <w:spacing w:before="40" w:after="40"/>
              <w:jc w:val="center"/>
              <w:rPr>
                <w:rFonts w:ascii="Franklin Gothic Demi" w:eastAsia="Times New Roman" w:hAnsi="Franklin Gothic Demi" w:cs="Franklin Gothic Book"/>
                <w:sz w:val="20"/>
                <w:szCs w:val="20"/>
              </w:rPr>
            </w:pPr>
            <w:r w:rsidRPr="00505067">
              <w:rPr>
                <w:rFonts w:ascii="Franklin Gothic Demi" w:eastAsia="Times New Roman" w:hAnsi="Franklin Gothic Demi" w:cs="Franklin Gothic Book"/>
                <w:sz w:val="20"/>
                <w:szCs w:val="20"/>
              </w:rPr>
              <w:t>6.3</w:t>
            </w:r>
          </w:p>
        </w:tc>
      </w:tr>
      <w:tr w:rsidR="00505067" w:rsidRPr="00505067" w14:paraId="0FFCA21E" w14:textId="77777777">
        <w:tc>
          <w:tcPr>
            <w:tcW w:w="3238" w:type="dxa"/>
          </w:tcPr>
          <w:p w14:paraId="6421AD63" w14:textId="77777777" w:rsidR="00505067" w:rsidRPr="00505067" w:rsidRDefault="00505067" w:rsidP="00505067">
            <w:pPr>
              <w:spacing w:before="40" w:after="40"/>
              <w:ind w:left="204"/>
              <w:rPr>
                <w:rFonts w:ascii="Franklin Gothic Book" w:eastAsia="Times New Roman" w:hAnsi="Franklin Gothic Book" w:cs="Times New Roman"/>
                <w:b/>
                <w:bCs/>
                <w:sz w:val="20"/>
                <w:szCs w:val="20"/>
              </w:rPr>
            </w:pPr>
            <w:r w:rsidRPr="00505067">
              <w:rPr>
                <w:rFonts w:ascii="Franklin Gothic Book" w:eastAsia="Times New Roman" w:hAnsi="Franklin Gothic Book" w:cs="Times New Roman"/>
                <w:sz w:val="20"/>
                <w:szCs w:val="20"/>
              </w:rPr>
              <w:t>Behavior Management</w:t>
            </w:r>
          </w:p>
        </w:tc>
        <w:tc>
          <w:tcPr>
            <w:tcW w:w="720" w:type="dxa"/>
          </w:tcPr>
          <w:p w14:paraId="7B058DD2"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1F1EAFD8"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774CC35D"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56EFB514"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4502A87E"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4</w:t>
            </w:r>
          </w:p>
        </w:tc>
        <w:tc>
          <w:tcPr>
            <w:tcW w:w="720" w:type="dxa"/>
          </w:tcPr>
          <w:p w14:paraId="1206B6A7"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4</w:t>
            </w:r>
          </w:p>
        </w:tc>
        <w:tc>
          <w:tcPr>
            <w:tcW w:w="720" w:type="dxa"/>
          </w:tcPr>
          <w:p w14:paraId="2699E615"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18</w:t>
            </w:r>
          </w:p>
        </w:tc>
        <w:tc>
          <w:tcPr>
            <w:tcW w:w="533" w:type="dxa"/>
          </w:tcPr>
          <w:p w14:paraId="791C7D0E"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26</w:t>
            </w:r>
          </w:p>
        </w:tc>
        <w:tc>
          <w:tcPr>
            <w:tcW w:w="907" w:type="dxa"/>
          </w:tcPr>
          <w:p w14:paraId="54F68296"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6.5</w:t>
            </w:r>
          </w:p>
        </w:tc>
      </w:tr>
      <w:tr w:rsidR="00505067" w:rsidRPr="00505067" w14:paraId="5E440022" w14:textId="77777777">
        <w:tc>
          <w:tcPr>
            <w:tcW w:w="3238" w:type="dxa"/>
          </w:tcPr>
          <w:p w14:paraId="69E40268" w14:textId="77777777" w:rsidR="00505067" w:rsidRPr="00505067" w:rsidRDefault="00505067" w:rsidP="00505067">
            <w:pPr>
              <w:spacing w:before="40" w:after="40"/>
              <w:ind w:left="204"/>
              <w:rPr>
                <w:rFonts w:ascii="Franklin Gothic Book" w:eastAsia="Times New Roman" w:hAnsi="Franklin Gothic Book" w:cs="Times New Roman"/>
                <w:b/>
                <w:bCs/>
                <w:sz w:val="20"/>
                <w:szCs w:val="20"/>
              </w:rPr>
            </w:pPr>
            <w:r w:rsidRPr="00505067">
              <w:rPr>
                <w:rFonts w:ascii="Franklin Gothic Book" w:eastAsia="Times New Roman" w:hAnsi="Franklin Gothic Book" w:cs="Times New Roman"/>
                <w:sz w:val="20"/>
                <w:szCs w:val="20"/>
              </w:rPr>
              <w:t>Productivity</w:t>
            </w:r>
          </w:p>
        </w:tc>
        <w:tc>
          <w:tcPr>
            <w:tcW w:w="720" w:type="dxa"/>
          </w:tcPr>
          <w:p w14:paraId="6B3D41BF"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281020CB"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0DC6CE83"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1EED2500"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0AB12754"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493E6914"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4</w:t>
            </w:r>
          </w:p>
        </w:tc>
        <w:tc>
          <w:tcPr>
            <w:tcW w:w="720" w:type="dxa"/>
          </w:tcPr>
          <w:p w14:paraId="7A51FA81"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22</w:t>
            </w:r>
          </w:p>
        </w:tc>
        <w:tc>
          <w:tcPr>
            <w:tcW w:w="533" w:type="dxa"/>
          </w:tcPr>
          <w:p w14:paraId="360429B0"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26</w:t>
            </w:r>
          </w:p>
        </w:tc>
        <w:tc>
          <w:tcPr>
            <w:tcW w:w="907" w:type="dxa"/>
          </w:tcPr>
          <w:p w14:paraId="58C02478"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6.8</w:t>
            </w:r>
          </w:p>
        </w:tc>
      </w:tr>
      <w:tr w:rsidR="00505067" w:rsidRPr="00505067" w14:paraId="61C6EC78" w14:textId="77777777">
        <w:tc>
          <w:tcPr>
            <w:tcW w:w="3238" w:type="dxa"/>
          </w:tcPr>
          <w:p w14:paraId="71C611CF" w14:textId="77777777" w:rsidR="00505067" w:rsidRPr="00505067" w:rsidRDefault="00505067" w:rsidP="00505067">
            <w:pPr>
              <w:spacing w:before="40" w:after="40"/>
              <w:ind w:left="204"/>
              <w:rPr>
                <w:rFonts w:ascii="Franklin Gothic Book" w:eastAsia="Times New Roman" w:hAnsi="Franklin Gothic Book" w:cs="Times New Roman"/>
                <w:b/>
                <w:bCs/>
                <w:sz w:val="20"/>
                <w:szCs w:val="20"/>
              </w:rPr>
            </w:pPr>
            <w:r w:rsidRPr="00505067">
              <w:rPr>
                <w:rFonts w:ascii="Franklin Gothic Book" w:eastAsia="Times New Roman" w:hAnsi="Franklin Gothic Book" w:cs="Times New Roman"/>
                <w:sz w:val="20"/>
                <w:szCs w:val="20"/>
              </w:rPr>
              <w:t>Instructional Learning Formats***</w:t>
            </w:r>
          </w:p>
        </w:tc>
        <w:tc>
          <w:tcPr>
            <w:tcW w:w="720" w:type="dxa"/>
          </w:tcPr>
          <w:p w14:paraId="56A61CE5"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3DAF7035"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0E707421"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0B23C56C"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3</w:t>
            </w:r>
          </w:p>
        </w:tc>
        <w:tc>
          <w:tcPr>
            <w:tcW w:w="720" w:type="dxa"/>
          </w:tcPr>
          <w:p w14:paraId="765972E2"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8</w:t>
            </w:r>
          </w:p>
        </w:tc>
        <w:tc>
          <w:tcPr>
            <w:tcW w:w="720" w:type="dxa"/>
          </w:tcPr>
          <w:p w14:paraId="60994036"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15</w:t>
            </w:r>
          </w:p>
        </w:tc>
        <w:tc>
          <w:tcPr>
            <w:tcW w:w="720" w:type="dxa"/>
          </w:tcPr>
          <w:p w14:paraId="7241380C"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533" w:type="dxa"/>
          </w:tcPr>
          <w:p w14:paraId="4B101BCB"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26</w:t>
            </w:r>
          </w:p>
        </w:tc>
        <w:tc>
          <w:tcPr>
            <w:tcW w:w="907" w:type="dxa"/>
          </w:tcPr>
          <w:p w14:paraId="44072944"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5.5</w:t>
            </w:r>
          </w:p>
        </w:tc>
      </w:tr>
      <w:tr w:rsidR="00E23911" w:rsidRPr="00505067" w14:paraId="0736AD4F" w14:textId="77777777" w:rsidTr="00505067">
        <w:tc>
          <w:tcPr>
            <w:tcW w:w="3238" w:type="dxa"/>
            <w:shd w:val="clear" w:color="auto" w:fill="D9E2F3"/>
          </w:tcPr>
          <w:p w14:paraId="276A9E79" w14:textId="77777777" w:rsidR="00505067" w:rsidRPr="00505067" w:rsidRDefault="00505067" w:rsidP="00505067">
            <w:pPr>
              <w:spacing w:before="40" w:after="40"/>
              <w:rPr>
                <w:rFonts w:ascii="Franklin Gothic Book" w:eastAsia="MS Mincho" w:hAnsi="Franklin Gothic Book" w:cs="Calibri"/>
                <w:b/>
                <w:bCs/>
                <w:sz w:val="20"/>
                <w:szCs w:val="20"/>
              </w:rPr>
            </w:pPr>
            <w:r w:rsidRPr="00505067">
              <w:rPr>
                <w:rFonts w:ascii="Franklin Gothic Book" w:eastAsia="MS Mincho" w:hAnsi="Franklin Gothic Book" w:cs="Calibri"/>
                <w:b/>
                <w:bCs/>
                <w:sz w:val="20"/>
                <w:szCs w:val="24"/>
              </w:rPr>
              <w:t>Instructional Support Domain</w:t>
            </w:r>
          </w:p>
        </w:tc>
        <w:tc>
          <w:tcPr>
            <w:tcW w:w="720" w:type="dxa"/>
            <w:shd w:val="clear" w:color="auto" w:fill="D9E2F3"/>
          </w:tcPr>
          <w:p w14:paraId="404E4A7E" w14:textId="77777777" w:rsidR="00505067" w:rsidRPr="00505067" w:rsidRDefault="00505067" w:rsidP="00505067">
            <w:pPr>
              <w:spacing w:before="40" w:after="40"/>
              <w:jc w:val="center"/>
              <w:rPr>
                <w:rFonts w:ascii="Franklin Gothic Demi" w:eastAsia="Times New Roman" w:hAnsi="Franklin Gothic Demi" w:cs="Franklin Gothic Book"/>
                <w:sz w:val="20"/>
                <w:szCs w:val="20"/>
              </w:rPr>
            </w:pPr>
            <w:r w:rsidRPr="00505067">
              <w:rPr>
                <w:rFonts w:ascii="Franklin Gothic Demi" w:eastAsia="Times New Roman" w:hAnsi="Franklin Gothic Demi" w:cs="Franklin Gothic Book"/>
                <w:sz w:val="20"/>
                <w:szCs w:val="20"/>
              </w:rPr>
              <w:t>7</w:t>
            </w:r>
          </w:p>
        </w:tc>
        <w:tc>
          <w:tcPr>
            <w:tcW w:w="720" w:type="dxa"/>
            <w:shd w:val="clear" w:color="auto" w:fill="D9E2F3"/>
          </w:tcPr>
          <w:p w14:paraId="168CA901" w14:textId="77777777" w:rsidR="00505067" w:rsidRPr="00505067" w:rsidRDefault="00505067" w:rsidP="00505067">
            <w:pPr>
              <w:spacing w:before="40" w:after="40"/>
              <w:jc w:val="center"/>
              <w:rPr>
                <w:rFonts w:ascii="Franklin Gothic Demi" w:eastAsia="Times New Roman" w:hAnsi="Franklin Gothic Demi" w:cs="Franklin Gothic Book"/>
                <w:sz w:val="20"/>
                <w:szCs w:val="20"/>
              </w:rPr>
            </w:pPr>
            <w:r w:rsidRPr="00505067">
              <w:rPr>
                <w:rFonts w:ascii="Franklin Gothic Demi" w:eastAsia="Times New Roman" w:hAnsi="Franklin Gothic Demi" w:cs="Franklin Gothic Book"/>
                <w:sz w:val="20"/>
                <w:szCs w:val="20"/>
              </w:rPr>
              <w:t>26</w:t>
            </w:r>
          </w:p>
        </w:tc>
        <w:tc>
          <w:tcPr>
            <w:tcW w:w="720" w:type="dxa"/>
            <w:shd w:val="clear" w:color="auto" w:fill="D9E2F3"/>
          </w:tcPr>
          <w:p w14:paraId="2D3C4E0D" w14:textId="77777777" w:rsidR="00505067" w:rsidRPr="00505067" w:rsidRDefault="00505067" w:rsidP="00505067">
            <w:pPr>
              <w:spacing w:before="40" w:after="40"/>
              <w:jc w:val="center"/>
              <w:rPr>
                <w:rFonts w:ascii="Franklin Gothic Demi" w:eastAsia="Times New Roman" w:hAnsi="Franklin Gothic Demi" w:cs="Franklin Gothic Book"/>
                <w:sz w:val="20"/>
                <w:szCs w:val="20"/>
              </w:rPr>
            </w:pPr>
            <w:r w:rsidRPr="00505067">
              <w:rPr>
                <w:rFonts w:ascii="Franklin Gothic Demi" w:eastAsia="Times New Roman" w:hAnsi="Franklin Gothic Demi" w:cs="Franklin Gothic Book"/>
                <w:sz w:val="20"/>
                <w:szCs w:val="20"/>
              </w:rPr>
              <w:t>19</w:t>
            </w:r>
          </w:p>
        </w:tc>
        <w:tc>
          <w:tcPr>
            <w:tcW w:w="720" w:type="dxa"/>
            <w:shd w:val="clear" w:color="auto" w:fill="D9E2F3"/>
          </w:tcPr>
          <w:p w14:paraId="7D8B1585" w14:textId="77777777" w:rsidR="00505067" w:rsidRPr="00505067" w:rsidRDefault="00505067" w:rsidP="00505067">
            <w:pPr>
              <w:spacing w:before="40" w:after="40"/>
              <w:jc w:val="center"/>
              <w:rPr>
                <w:rFonts w:ascii="Franklin Gothic Demi" w:eastAsia="Times New Roman" w:hAnsi="Franklin Gothic Demi" w:cs="Franklin Gothic Book"/>
                <w:sz w:val="20"/>
                <w:szCs w:val="20"/>
              </w:rPr>
            </w:pPr>
            <w:r w:rsidRPr="00505067">
              <w:rPr>
                <w:rFonts w:ascii="Franklin Gothic Demi" w:eastAsia="Times New Roman" w:hAnsi="Franklin Gothic Demi" w:cs="Franklin Gothic Book"/>
                <w:sz w:val="20"/>
                <w:szCs w:val="20"/>
              </w:rPr>
              <w:t>14</w:t>
            </w:r>
          </w:p>
        </w:tc>
        <w:tc>
          <w:tcPr>
            <w:tcW w:w="720" w:type="dxa"/>
            <w:shd w:val="clear" w:color="auto" w:fill="D9E2F3"/>
          </w:tcPr>
          <w:p w14:paraId="5BC5967C" w14:textId="77777777" w:rsidR="00505067" w:rsidRPr="00505067" w:rsidRDefault="00505067" w:rsidP="00505067">
            <w:pPr>
              <w:spacing w:before="40" w:after="40"/>
              <w:jc w:val="center"/>
              <w:rPr>
                <w:rFonts w:ascii="Franklin Gothic Demi" w:eastAsia="Times New Roman" w:hAnsi="Franklin Gothic Demi" w:cs="Franklin Gothic Book"/>
                <w:sz w:val="20"/>
                <w:szCs w:val="20"/>
              </w:rPr>
            </w:pPr>
            <w:r w:rsidRPr="00505067">
              <w:rPr>
                <w:rFonts w:ascii="Franklin Gothic Demi" w:eastAsia="Times New Roman" w:hAnsi="Franklin Gothic Demi" w:cs="Franklin Gothic Book"/>
                <w:sz w:val="20"/>
                <w:szCs w:val="20"/>
              </w:rPr>
              <w:t>16</w:t>
            </w:r>
          </w:p>
        </w:tc>
        <w:tc>
          <w:tcPr>
            <w:tcW w:w="720" w:type="dxa"/>
            <w:shd w:val="clear" w:color="auto" w:fill="D9E2F3"/>
          </w:tcPr>
          <w:p w14:paraId="462B06F6" w14:textId="77777777" w:rsidR="00505067" w:rsidRPr="00505067" w:rsidRDefault="00505067" w:rsidP="00505067">
            <w:pPr>
              <w:spacing w:before="40" w:after="40"/>
              <w:jc w:val="center"/>
              <w:rPr>
                <w:rFonts w:ascii="Franklin Gothic Demi" w:eastAsia="Times New Roman" w:hAnsi="Franklin Gothic Demi" w:cs="Franklin Gothic Book"/>
                <w:sz w:val="20"/>
                <w:szCs w:val="20"/>
              </w:rPr>
            </w:pPr>
            <w:r w:rsidRPr="00505067">
              <w:rPr>
                <w:rFonts w:ascii="Franklin Gothic Demi" w:eastAsia="Times New Roman" w:hAnsi="Franklin Gothic Demi" w:cs="Franklin Gothic Book"/>
                <w:sz w:val="20"/>
                <w:szCs w:val="20"/>
              </w:rPr>
              <w:t>4</w:t>
            </w:r>
          </w:p>
        </w:tc>
        <w:tc>
          <w:tcPr>
            <w:tcW w:w="720" w:type="dxa"/>
            <w:shd w:val="clear" w:color="auto" w:fill="D9E2F3"/>
          </w:tcPr>
          <w:p w14:paraId="7BB6E521" w14:textId="77777777" w:rsidR="00505067" w:rsidRPr="00505067" w:rsidRDefault="00505067" w:rsidP="00505067">
            <w:pPr>
              <w:spacing w:before="40" w:after="40"/>
              <w:jc w:val="center"/>
              <w:rPr>
                <w:rFonts w:ascii="Franklin Gothic Demi" w:eastAsia="Times New Roman" w:hAnsi="Franklin Gothic Demi" w:cs="Franklin Gothic Book"/>
                <w:sz w:val="20"/>
                <w:szCs w:val="20"/>
              </w:rPr>
            </w:pPr>
            <w:r w:rsidRPr="00505067">
              <w:rPr>
                <w:rFonts w:ascii="Franklin Gothic Demi" w:eastAsia="Times New Roman" w:hAnsi="Franklin Gothic Demi" w:cs="Franklin Gothic Book"/>
                <w:sz w:val="20"/>
                <w:szCs w:val="20"/>
              </w:rPr>
              <w:t>1</w:t>
            </w:r>
          </w:p>
        </w:tc>
        <w:tc>
          <w:tcPr>
            <w:tcW w:w="533" w:type="dxa"/>
            <w:shd w:val="clear" w:color="auto" w:fill="D9E2F3"/>
          </w:tcPr>
          <w:p w14:paraId="3281140E" w14:textId="77777777" w:rsidR="00505067" w:rsidRPr="00505067" w:rsidRDefault="00505067" w:rsidP="00505067">
            <w:pPr>
              <w:spacing w:before="40" w:after="40"/>
              <w:jc w:val="center"/>
              <w:rPr>
                <w:rFonts w:ascii="Franklin Gothic Demi" w:eastAsia="Times New Roman" w:hAnsi="Franklin Gothic Demi" w:cs="Franklin Gothic Book"/>
                <w:sz w:val="20"/>
                <w:szCs w:val="20"/>
              </w:rPr>
            </w:pPr>
            <w:r w:rsidRPr="00505067">
              <w:rPr>
                <w:rFonts w:ascii="Franklin Gothic Demi" w:eastAsia="Times New Roman" w:hAnsi="Franklin Gothic Demi" w:cs="Franklin Gothic Book"/>
                <w:sz w:val="20"/>
                <w:szCs w:val="20"/>
              </w:rPr>
              <w:t>87</w:t>
            </w:r>
          </w:p>
        </w:tc>
        <w:tc>
          <w:tcPr>
            <w:tcW w:w="907" w:type="dxa"/>
            <w:shd w:val="clear" w:color="auto" w:fill="D9E2F3"/>
          </w:tcPr>
          <w:p w14:paraId="1CEB3AAD" w14:textId="77777777" w:rsidR="00505067" w:rsidRPr="00505067" w:rsidRDefault="00505067" w:rsidP="00505067">
            <w:pPr>
              <w:spacing w:before="40" w:after="40"/>
              <w:jc w:val="center"/>
              <w:rPr>
                <w:rFonts w:ascii="Franklin Gothic Demi" w:eastAsia="Times New Roman" w:hAnsi="Franklin Gothic Demi" w:cs="Franklin Gothic Book"/>
                <w:sz w:val="20"/>
                <w:szCs w:val="20"/>
              </w:rPr>
            </w:pPr>
            <w:r w:rsidRPr="00505067">
              <w:rPr>
                <w:rFonts w:ascii="Franklin Gothic Demi" w:eastAsia="Times New Roman" w:hAnsi="Franklin Gothic Demi" w:cs="Franklin Gothic Book"/>
                <w:sz w:val="20"/>
                <w:szCs w:val="20"/>
              </w:rPr>
              <w:t>3.3</w:t>
            </w:r>
          </w:p>
        </w:tc>
      </w:tr>
      <w:tr w:rsidR="00505067" w:rsidRPr="00505067" w14:paraId="70328A16" w14:textId="77777777">
        <w:tc>
          <w:tcPr>
            <w:tcW w:w="3238" w:type="dxa"/>
          </w:tcPr>
          <w:p w14:paraId="57A3547D" w14:textId="77777777" w:rsidR="00505067" w:rsidRPr="00505067" w:rsidRDefault="00505067" w:rsidP="00505067">
            <w:pPr>
              <w:spacing w:before="40" w:after="40"/>
              <w:ind w:left="204"/>
              <w:rPr>
                <w:rFonts w:ascii="Franklin Gothic Book" w:eastAsia="Times New Roman" w:hAnsi="Franklin Gothic Book" w:cs="Times New Roman"/>
                <w:b/>
                <w:bCs/>
                <w:sz w:val="20"/>
                <w:szCs w:val="20"/>
              </w:rPr>
            </w:pPr>
            <w:r w:rsidRPr="00505067">
              <w:rPr>
                <w:rFonts w:ascii="Franklin Gothic Book" w:eastAsia="Times New Roman" w:hAnsi="Franklin Gothic Book" w:cs="Times New Roman"/>
                <w:sz w:val="20"/>
                <w:szCs w:val="20"/>
              </w:rPr>
              <w:t>Concept Development (PK-3 only)</w:t>
            </w:r>
          </w:p>
        </w:tc>
        <w:tc>
          <w:tcPr>
            <w:tcW w:w="720" w:type="dxa"/>
          </w:tcPr>
          <w:p w14:paraId="2FED205E"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2</w:t>
            </w:r>
          </w:p>
        </w:tc>
        <w:tc>
          <w:tcPr>
            <w:tcW w:w="720" w:type="dxa"/>
          </w:tcPr>
          <w:p w14:paraId="36FF91A3"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5</w:t>
            </w:r>
          </w:p>
        </w:tc>
        <w:tc>
          <w:tcPr>
            <w:tcW w:w="720" w:type="dxa"/>
          </w:tcPr>
          <w:p w14:paraId="0582EBBE"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3</w:t>
            </w:r>
          </w:p>
        </w:tc>
        <w:tc>
          <w:tcPr>
            <w:tcW w:w="720" w:type="dxa"/>
          </w:tcPr>
          <w:p w14:paraId="0A9A7D1E"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5</w:t>
            </w:r>
          </w:p>
        </w:tc>
        <w:tc>
          <w:tcPr>
            <w:tcW w:w="720" w:type="dxa"/>
          </w:tcPr>
          <w:p w14:paraId="63BE9800"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2</w:t>
            </w:r>
          </w:p>
        </w:tc>
        <w:tc>
          <w:tcPr>
            <w:tcW w:w="720" w:type="dxa"/>
          </w:tcPr>
          <w:p w14:paraId="21DA295E"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4971CE2B"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533" w:type="dxa"/>
          </w:tcPr>
          <w:p w14:paraId="2DFF2B5A"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17</w:t>
            </w:r>
          </w:p>
        </w:tc>
        <w:tc>
          <w:tcPr>
            <w:tcW w:w="907" w:type="dxa"/>
          </w:tcPr>
          <w:p w14:paraId="312EEC78"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3.0</w:t>
            </w:r>
          </w:p>
        </w:tc>
      </w:tr>
      <w:tr w:rsidR="00505067" w:rsidRPr="00505067" w14:paraId="0920EE32" w14:textId="77777777">
        <w:trPr>
          <w:trHeight w:val="70"/>
        </w:trPr>
        <w:tc>
          <w:tcPr>
            <w:tcW w:w="3238" w:type="dxa"/>
            <w:vAlign w:val="center"/>
          </w:tcPr>
          <w:p w14:paraId="5DE86DAB" w14:textId="77777777" w:rsidR="00505067" w:rsidRPr="00505067" w:rsidRDefault="00505067" w:rsidP="00505067">
            <w:pPr>
              <w:spacing w:before="40" w:after="40"/>
              <w:ind w:left="204"/>
              <w:rPr>
                <w:rFonts w:ascii="Franklin Gothic Book" w:eastAsia="Times New Roman" w:hAnsi="Franklin Gothic Book" w:cs="Times New Roman"/>
                <w:sz w:val="20"/>
                <w:szCs w:val="20"/>
              </w:rPr>
            </w:pPr>
            <w:r w:rsidRPr="00505067">
              <w:rPr>
                <w:rFonts w:ascii="Franklin Gothic Book" w:eastAsia="Times New Roman" w:hAnsi="Franklin Gothic Book" w:cs="Times New Roman"/>
                <w:sz w:val="20"/>
                <w:szCs w:val="20"/>
              </w:rPr>
              <w:t>Content Understanding (UE only)</w:t>
            </w:r>
          </w:p>
        </w:tc>
        <w:tc>
          <w:tcPr>
            <w:tcW w:w="720" w:type="dxa"/>
          </w:tcPr>
          <w:p w14:paraId="38C426BE"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580F16E5"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55EE4128"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1</w:t>
            </w:r>
          </w:p>
        </w:tc>
        <w:tc>
          <w:tcPr>
            <w:tcW w:w="720" w:type="dxa"/>
          </w:tcPr>
          <w:p w14:paraId="30467FF0"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1</w:t>
            </w:r>
          </w:p>
        </w:tc>
        <w:tc>
          <w:tcPr>
            <w:tcW w:w="720" w:type="dxa"/>
          </w:tcPr>
          <w:p w14:paraId="1BA6DCF3"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3</w:t>
            </w:r>
          </w:p>
        </w:tc>
        <w:tc>
          <w:tcPr>
            <w:tcW w:w="720" w:type="dxa"/>
          </w:tcPr>
          <w:p w14:paraId="6B772A0B"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3</w:t>
            </w:r>
          </w:p>
        </w:tc>
        <w:tc>
          <w:tcPr>
            <w:tcW w:w="720" w:type="dxa"/>
          </w:tcPr>
          <w:p w14:paraId="5594EB0B"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1</w:t>
            </w:r>
          </w:p>
        </w:tc>
        <w:tc>
          <w:tcPr>
            <w:tcW w:w="533" w:type="dxa"/>
          </w:tcPr>
          <w:p w14:paraId="4D09F95C"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9</w:t>
            </w:r>
          </w:p>
        </w:tc>
        <w:tc>
          <w:tcPr>
            <w:tcW w:w="907" w:type="dxa"/>
          </w:tcPr>
          <w:p w14:paraId="12B01BA3"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5.2</w:t>
            </w:r>
          </w:p>
        </w:tc>
      </w:tr>
      <w:tr w:rsidR="00505067" w:rsidRPr="00505067" w14:paraId="21CF3097" w14:textId="77777777">
        <w:trPr>
          <w:trHeight w:val="70"/>
        </w:trPr>
        <w:tc>
          <w:tcPr>
            <w:tcW w:w="3238" w:type="dxa"/>
            <w:vAlign w:val="center"/>
          </w:tcPr>
          <w:p w14:paraId="4F5EAD8F" w14:textId="77777777" w:rsidR="00505067" w:rsidRPr="00505067" w:rsidRDefault="00505067" w:rsidP="00505067">
            <w:pPr>
              <w:spacing w:before="40" w:after="40"/>
              <w:ind w:left="204"/>
              <w:rPr>
                <w:rFonts w:ascii="Franklin Gothic Book" w:eastAsia="Times New Roman" w:hAnsi="Franklin Gothic Book" w:cs="Times New Roman"/>
                <w:sz w:val="20"/>
                <w:szCs w:val="20"/>
              </w:rPr>
            </w:pPr>
            <w:r w:rsidRPr="00505067">
              <w:rPr>
                <w:rFonts w:ascii="Franklin Gothic Book" w:eastAsia="Times New Roman" w:hAnsi="Franklin Gothic Book" w:cs="Times New Roman"/>
                <w:sz w:val="20"/>
                <w:szCs w:val="20"/>
              </w:rPr>
              <w:t>Analysis and Inquiry (UE only)</w:t>
            </w:r>
          </w:p>
        </w:tc>
        <w:tc>
          <w:tcPr>
            <w:tcW w:w="720" w:type="dxa"/>
          </w:tcPr>
          <w:p w14:paraId="7E352608"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4</w:t>
            </w:r>
          </w:p>
        </w:tc>
        <w:tc>
          <w:tcPr>
            <w:tcW w:w="720" w:type="dxa"/>
          </w:tcPr>
          <w:p w14:paraId="5800EE00"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3</w:t>
            </w:r>
          </w:p>
        </w:tc>
        <w:tc>
          <w:tcPr>
            <w:tcW w:w="720" w:type="dxa"/>
          </w:tcPr>
          <w:p w14:paraId="36B761D3"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2</w:t>
            </w:r>
          </w:p>
        </w:tc>
        <w:tc>
          <w:tcPr>
            <w:tcW w:w="720" w:type="dxa"/>
          </w:tcPr>
          <w:p w14:paraId="34309DBD"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48203D71"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17E1F377"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5245E6C9"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533" w:type="dxa"/>
          </w:tcPr>
          <w:p w14:paraId="5EB37C98"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9</w:t>
            </w:r>
          </w:p>
        </w:tc>
        <w:tc>
          <w:tcPr>
            <w:tcW w:w="907" w:type="dxa"/>
          </w:tcPr>
          <w:p w14:paraId="26BFA950"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1.8</w:t>
            </w:r>
          </w:p>
        </w:tc>
      </w:tr>
      <w:tr w:rsidR="00505067" w:rsidRPr="00505067" w14:paraId="3D5BCA08" w14:textId="77777777">
        <w:trPr>
          <w:trHeight w:val="70"/>
        </w:trPr>
        <w:tc>
          <w:tcPr>
            <w:tcW w:w="3238" w:type="dxa"/>
          </w:tcPr>
          <w:p w14:paraId="2487D21F" w14:textId="77777777" w:rsidR="00505067" w:rsidRPr="00505067" w:rsidRDefault="00505067" w:rsidP="00505067">
            <w:pPr>
              <w:spacing w:before="40" w:after="40"/>
              <w:ind w:left="204"/>
              <w:rPr>
                <w:rFonts w:ascii="Franklin Gothic Book" w:eastAsia="Times New Roman" w:hAnsi="Franklin Gothic Book" w:cs="Times New Roman"/>
                <w:b/>
                <w:bCs/>
                <w:sz w:val="20"/>
                <w:szCs w:val="20"/>
              </w:rPr>
            </w:pPr>
            <w:r w:rsidRPr="00505067">
              <w:rPr>
                <w:rFonts w:ascii="Franklin Gothic Book" w:eastAsia="Times New Roman" w:hAnsi="Franklin Gothic Book" w:cs="Times New Roman"/>
                <w:sz w:val="20"/>
                <w:szCs w:val="20"/>
              </w:rPr>
              <w:t>Quality of Feedback</w:t>
            </w:r>
          </w:p>
        </w:tc>
        <w:tc>
          <w:tcPr>
            <w:tcW w:w="720" w:type="dxa"/>
          </w:tcPr>
          <w:p w14:paraId="0994AAC2"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1</w:t>
            </w:r>
          </w:p>
        </w:tc>
        <w:tc>
          <w:tcPr>
            <w:tcW w:w="720" w:type="dxa"/>
          </w:tcPr>
          <w:p w14:paraId="2767907F"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9</w:t>
            </w:r>
          </w:p>
        </w:tc>
        <w:tc>
          <w:tcPr>
            <w:tcW w:w="720" w:type="dxa"/>
          </w:tcPr>
          <w:p w14:paraId="4B1F1E92"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7</w:t>
            </w:r>
          </w:p>
        </w:tc>
        <w:tc>
          <w:tcPr>
            <w:tcW w:w="720" w:type="dxa"/>
          </w:tcPr>
          <w:p w14:paraId="03E496FE"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5</w:t>
            </w:r>
          </w:p>
        </w:tc>
        <w:tc>
          <w:tcPr>
            <w:tcW w:w="720" w:type="dxa"/>
          </w:tcPr>
          <w:p w14:paraId="73813A7A"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4</w:t>
            </w:r>
          </w:p>
        </w:tc>
        <w:tc>
          <w:tcPr>
            <w:tcW w:w="720" w:type="dxa"/>
          </w:tcPr>
          <w:p w14:paraId="3FAD60F8"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796DCD4D"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533" w:type="dxa"/>
          </w:tcPr>
          <w:p w14:paraId="046A008E"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26</w:t>
            </w:r>
          </w:p>
        </w:tc>
        <w:tc>
          <w:tcPr>
            <w:tcW w:w="907" w:type="dxa"/>
          </w:tcPr>
          <w:p w14:paraId="71A40B8B"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3.1</w:t>
            </w:r>
          </w:p>
        </w:tc>
      </w:tr>
      <w:tr w:rsidR="00505067" w:rsidRPr="00505067" w14:paraId="38A8D5A9" w14:textId="77777777">
        <w:tc>
          <w:tcPr>
            <w:tcW w:w="3238" w:type="dxa"/>
          </w:tcPr>
          <w:p w14:paraId="05627C89" w14:textId="77777777" w:rsidR="00505067" w:rsidRPr="00505067" w:rsidRDefault="00505067" w:rsidP="00505067">
            <w:pPr>
              <w:spacing w:before="40" w:after="40"/>
              <w:ind w:left="204"/>
              <w:rPr>
                <w:rFonts w:ascii="Franklin Gothic Book" w:eastAsia="Times New Roman" w:hAnsi="Franklin Gothic Book" w:cs="Times New Roman"/>
                <w:b/>
                <w:bCs/>
                <w:sz w:val="20"/>
                <w:szCs w:val="20"/>
              </w:rPr>
            </w:pPr>
            <w:r w:rsidRPr="00505067">
              <w:rPr>
                <w:rFonts w:ascii="Franklin Gothic Book" w:eastAsia="Times New Roman" w:hAnsi="Franklin Gothic Book" w:cs="Times New Roman"/>
                <w:sz w:val="20"/>
                <w:szCs w:val="20"/>
              </w:rPr>
              <w:t>Language Modeling (PK-3 only)</w:t>
            </w:r>
          </w:p>
        </w:tc>
        <w:tc>
          <w:tcPr>
            <w:tcW w:w="720" w:type="dxa"/>
          </w:tcPr>
          <w:p w14:paraId="2E504F44"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59FD9FB8"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6</w:t>
            </w:r>
          </w:p>
        </w:tc>
        <w:tc>
          <w:tcPr>
            <w:tcW w:w="720" w:type="dxa"/>
          </w:tcPr>
          <w:p w14:paraId="71E542A3"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5</w:t>
            </w:r>
          </w:p>
        </w:tc>
        <w:tc>
          <w:tcPr>
            <w:tcW w:w="720" w:type="dxa"/>
          </w:tcPr>
          <w:p w14:paraId="033A5D88"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2</w:t>
            </w:r>
          </w:p>
        </w:tc>
        <w:tc>
          <w:tcPr>
            <w:tcW w:w="720" w:type="dxa"/>
          </w:tcPr>
          <w:p w14:paraId="7122D6B0"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3</w:t>
            </w:r>
          </w:p>
        </w:tc>
        <w:tc>
          <w:tcPr>
            <w:tcW w:w="720" w:type="dxa"/>
          </w:tcPr>
          <w:p w14:paraId="60930530"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1</w:t>
            </w:r>
          </w:p>
        </w:tc>
        <w:tc>
          <w:tcPr>
            <w:tcW w:w="720" w:type="dxa"/>
          </w:tcPr>
          <w:p w14:paraId="033AFEE6"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533" w:type="dxa"/>
          </w:tcPr>
          <w:p w14:paraId="095165B8"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17</w:t>
            </w:r>
          </w:p>
        </w:tc>
        <w:tc>
          <w:tcPr>
            <w:tcW w:w="907" w:type="dxa"/>
          </w:tcPr>
          <w:p w14:paraId="12B8051D"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3.3</w:t>
            </w:r>
          </w:p>
        </w:tc>
      </w:tr>
      <w:tr w:rsidR="00505067" w:rsidRPr="00505067" w14:paraId="56F9ABC3" w14:textId="77777777">
        <w:tc>
          <w:tcPr>
            <w:tcW w:w="3238" w:type="dxa"/>
            <w:vAlign w:val="center"/>
          </w:tcPr>
          <w:p w14:paraId="40197E76" w14:textId="77777777" w:rsidR="00505067" w:rsidRPr="00505067" w:rsidRDefault="00505067" w:rsidP="00505067">
            <w:pPr>
              <w:spacing w:before="40" w:after="40"/>
              <w:ind w:left="204"/>
              <w:rPr>
                <w:rFonts w:ascii="Franklin Gothic Book" w:eastAsia="Times New Roman" w:hAnsi="Franklin Gothic Book" w:cs="Times New Roman"/>
                <w:sz w:val="20"/>
                <w:szCs w:val="20"/>
              </w:rPr>
            </w:pPr>
            <w:r w:rsidRPr="00505067">
              <w:rPr>
                <w:rFonts w:ascii="Franklin Gothic Book" w:eastAsia="Times New Roman" w:hAnsi="Franklin Gothic Book" w:cs="Times New Roman"/>
                <w:sz w:val="20"/>
                <w:szCs w:val="20"/>
              </w:rPr>
              <w:t>Instructional Dialogue (UE only)</w:t>
            </w:r>
          </w:p>
        </w:tc>
        <w:tc>
          <w:tcPr>
            <w:tcW w:w="720" w:type="dxa"/>
          </w:tcPr>
          <w:p w14:paraId="2D1550BB"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25C6E3F0"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3</w:t>
            </w:r>
          </w:p>
        </w:tc>
        <w:tc>
          <w:tcPr>
            <w:tcW w:w="720" w:type="dxa"/>
          </w:tcPr>
          <w:p w14:paraId="5A232509"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1</w:t>
            </w:r>
          </w:p>
        </w:tc>
        <w:tc>
          <w:tcPr>
            <w:tcW w:w="720" w:type="dxa"/>
          </w:tcPr>
          <w:p w14:paraId="1150A29D"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1</w:t>
            </w:r>
          </w:p>
        </w:tc>
        <w:tc>
          <w:tcPr>
            <w:tcW w:w="720" w:type="dxa"/>
          </w:tcPr>
          <w:p w14:paraId="5D7B1A6E"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4</w:t>
            </w:r>
          </w:p>
        </w:tc>
        <w:tc>
          <w:tcPr>
            <w:tcW w:w="720" w:type="dxa"/>
          </w:tcPr>
          <w:p w14:paraId="56B1CD0B"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720" w:type="dxa"/>
          </w:tcPr>
          <w:p w14:paraId="7E140C17"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0</w:t>
            </w:r>
          </w:p>
        </w:tc>
        <w:tc>
          <w:tcPr>
            <w:tcW w:w="533" w:type="dxa"/>
          </w:tcPr>
          <w:p w14:paraId="6220BA2D"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9</w:t>
            </w:r>
          </w:p>
        </w:tc>
        <w:tc>
          <w:tcPr>
            <w:tcW w:w="907" w:type="dxa"/>
          </w:tcPr>
          <w:p w14:paraId="1C9338E0" w14:textId="77777777" w:rsidR="00505067" w:rsidRPr="00505067" w:rsidRDefault="00505067" w:rsidP="00505067">
            <w:pPr>
              <w:spacing w:before="40" w:after="40"/>
              <w:jc w:val="center"/>
              <w:rPr>
                <w:rFonts w:ascii="Franklin Gothic Book" w:eastAsia="Times New Roman" w:hAnsi="Franklin Gothic Book" w:cs="Franklin Gothic Book"/>
                <w:sz w:val="20"/>
                <w:szCs w:val="20"/>
              </w:rPr>
            </w:pPr>
            <w:r w:rsidRPr="00505067">
              <w:rPr>
                <w:rFonts w:ascii="Franklin Gothic Book" w:eastAsia="Times New Roman" w:hAnsi="Franklin Gothic Book" w:cs="Franklin Gothic Book"/>
                <w:sz w:val="20"/>
                <w:szCs w:val="20"/>
              </w:rPr>
              <w:t>3.7</w:t>
            </w:r>
          </w:p>
        </w:tc>
      </w:tr>
      <w:tr w:rsidR="00E23911" w:rsidRPr="00505067" w14:paraId="1A3502FF" w14:textId="77777777" w:rsidTr="00505067">
        <w:tc>
          <w:tcPr>
            <w:tcW w:w="3238" w:type="dxa"/>
            <w:shd w:val="clear" w:color="auto" w:fill="D9E2F3"/>
            <w:vAlign w:val="center"/>
          </w:tcPr>
          <w:p w14:paraId="433F2F22" w14:textId="77777777" w:rsidR="00505067" w:rsidRPr="00505067" w:rsidRDefault="00505067" w:rsidP="00505067">
            <w:pPr>
              <w:spacing w:before="40" w:after="40"/>
              <w:rPr>
                <w:rFonts w:ascii="Franklin Gothic Book" w:eastAsia="Times New Roman" w:hAnsi="Franklin Gothic Book" w:cs="Times New Roman"/>
                <w:b/>
                <w:bCs/>
                <w:sz w:val="20"/>
                <w:szCs w:val="20"/>
              </w:rPr>
            </w:pPr>
            <w:r w:rsidRPr="00505067">
              <w:rPr>
                <w:rFonts w:ascii="Franklin Gothic Book" w:eastAsia="Times New Roman" w:hAnsi="Franklin Gothic Book" w:cs="Times New Roman"/>
                <w:b/>
                <w:bCs/>
                <w:sz w:val="20"/>
                <w:szCs w:val="20"/>
              </w:rPr>
              <w:t>Student Engagement (UE only)</w:t>
            </w:r>
          </w:p>
        </w:tc>
        <w:tc>
          <w:tcPr>
            <w:tcW w:w="720" w:type="dxa"/>
            <w:shd w:val="clear" w:color="auto" w:fill="D9E2F3"/>
          </w:tcPr>
          <w:p w14:paraId="69FFF647" w14:textId="77777777" w:rsidR="00505067" w:rsidRPr="00505067" w:rsidRDefault="00505067" w:rsidP="00505067">
            <w:pPr>
              <w:spacing w:before="40" w:after="40"/>
              <w:jc w:val="center"/>
              <w:rPr>
                <w:rFonts w:ascii="Franklin Gothic Book" w:eastAsia="Times New Roman" w:hAnsi="Franklin Gothic Book" w:cs="Franklin Gothic Book"/>
                <w:b/>
                <w:bCs/>
                <w:sz w:val="20"/>
                <w:szCs w:val="20"/>
              </w:rPr>
            </w:pPr>
            <w:r w:rsidRPr="00505067">
              <w:rPr>
                <w:rFonts w:ascii="Franklin Gothic Book" w:eastAsia="Times New Roman" w:hAnsi="Franklin Gothic Book" w:cs="Franklin Gothic Book"/>
                <w:b/>
                <w:bCs/>
                <w:sz w:val="20"/>
                <w:szCs w:val="20"/>
              </w:rPr>
              <w:t>0</w:t>
            </w:r>
          </w:p>
        </w:tc>
        <w:tc>
          <w:tcPr>
            <w:tcW w:w="720" w:type="dxa"/>
            <w:shd w:val="clear" w:color="auto" w:fill="D9E2F3"/>
          </w:tcPr>
          <w:p w14:paraId="1B97F436" w14:textId="77777777" w:rsidR="00505067" w:rsidRPr="00505067" w:rsidRDefault="00505067" w:rsidP="00505067">
            <w:pPr>
              <w:spacing w:before="40" w:after="40"/>
              <w:jc w:val="center"/>
              <w:rPr>
                <w:rFonts w:ascii="Franklin Gothic Book" w:eastAsia="Times New Roman" w:hAnsi="Franklin Gothic Book" w:cs="Franklin Gothic Book"/>
                <w:b/>
                <w:bCs/>
                <w:sz w:val="20"/>
                <w:szCs w:val="20"/>
              </w:rPr>
            </w:pPr>
            <w:r w:rsidRPr="00505067">
              <w:rPr>
                <w:rFonts w:ascii="Franklin Gothic Book" w:eastAsia="Times New Roman" w:hAnsi="Franklin Gothic Book" w:cs="Franklin Gothic Book"/>
                <w:b/>
                <w:bCs/>
                <w:sz w:val="20"/>
                <w:szCs w:val="20"/>
              </w:rPr>
              <w:t>0</w:t>
            </w:r>
          </w:p>
        </w:tc>
        <w:tc>
          <w:tcPr>
            <w:tcW w:w="720" w:type="dxa"/>
            <w:shd w:val="clear" w:color="auto" w:fill="D9E2F3"/>
          </w:tcPr>
          <w:p w14:paraId="2F807D1B" w14:textId="77777777" w:rsidR="00505067" w:rsidRPr="00505067" w:rsidRDefault="00505067" w:rsidP="00505067">
            <w:pPr>
              <w:spacing w:before="40" w:after="40"/>
              <w:jc w:val="center"/>
              <w:rPr>
                <w:rFonts w:ascii="Franklin Gothic Book" w:eastAsia="Times New Roman" w:hAnsi="Franklin Gothic Book" w:cs="Franklin Gothic Book"/>
                <w:b/>
                <w:bCs/>
                <w:sz w:val="20"/>
                <w:szCs w:val="20"/>
              </w:rPr>
            </w:pPr>
            <w:r w:rsidRPr="00505067">
              <w:rPr>
                <w:rFonts w:ascii="Franklin Gothic Book" w:eastAsia="Times New Roman" w:hAnsi="Franklin Gothic Book" w:cs="Franklin Gothic Book"/>
                <w:b/>
                <w:bCs/>
                <w:sz w:val="20"/>
                <w:szCs w:val="20"/>
              </w:rPr>
              <w:t>0</w:t>
            </w:r>
          </w:p>
        </w:tc>
        <w:tc>
          <w:tcPr>
            <w:tcW w:w="720" w:type="dxa"/>
            <w:shd w:val="clear" w:color="auto" w:fill="D9E2F3"/>
          </w:tcPr>
          <w:p w14:paraId="6F4C4534" w14:textId="77777777" w:rsidR="00505067" w:rsidRPr="00505067" w:rsidRDefault="00505067" w:rsidP="00505067">
            <w:pPr>
              <w:spacing w:before="40" w:after="40"/>
              <w:jc w:val="center"/>
              <w:rPr>
                <w:rFonts w:ascii="Franklin Gothic Book" w:eastAsia="Times New Roman" w:hAnsi="Franklin Gothic Book" w:cs="Franklin Gothic Book"/>
                <w:b/>
                <w:bCs/>
                <w:sz w:val="20"/>
                <w:szCs w:val="20"/>
              </w:rPr>
            </w:pPr>
            <w:r w:rsidRPr="00505067">
              <w:rPr>
                <w:rFonts w:ascii="Franklin Gothic Book" w:eastAsia="Times New Roman" w:hAnsi="Franklin Gothic Book" w:cs="Franklin Gothic Book"/>
                <w:b/>
                <w:bCs/>
                <w:sz w:val="20"/>
                <w:szCs w:val="20"/>
              </w:rPr>
              <w:t>1</w:t>
            </w:r>
          </w:p>
        </w:tc>
        <w:tc>
          <w:tcPr>
            <w:tcW w:w="720" w:type="dxa"/>
            <w:shd w:val="clear" w:color="auto" w:fill="D9E2F3"/>
          </w:tcPr>
          <w:p w14:paraId="5C07D845" w14:textId="77777777" w:rsidR="00505067" w:rsidRPr="00505067" w:rsidRDefault="00505067" w:rsidP="00505067">
            <w:pPr>
              <w:spacing w:before="40" w:after="40"/>
              <w:jc w:val="center"/>
              <w:rPr>
                <w:rFonts w:ascii="Franklin Gothic Book" w:eastAsia="Times New Roman" w:hAnsi="Franklin Gothic Book" w:cs="Franklin Gothic Book"/>
                <w:b/>
                <w:bCs/>
                <w:sz w:val="20"/>
                <w:szCs w:val="20"/>
              </w:rPr>
            </w:pPr>
            <w:r w:rsidRPr="00505067">
              <w:rPr>
                <w:rFonts w:ascii="Franklin Gothic Book" w:eastAsia="Times New Roman" w:hAnsi="Franklin Gothic Book" w:cs="Franklin Gothic Book"/>
                <w:b/>
                <w:bCs/>
                <w:sz w:val="20"/>
                <w:szCs w:val="20"/>
              </w:rPr>
              <w:t>2</w:t>
            </w:r>
          </w:p>
        </w:tc>
        <w:tc>
          <w:tcPr>
            <w:tcW w:w="720" w:type="dxa"/>
            <w:shd w:val="clear" w:color="auto" w:fill="D9E2F3"/>
          </w:tcPr>
          <w:p w14:paraId="3400BCFD" w14:textId="77777777" w:rsidR="00505067" w:rsidRPr="00505067" w:rsidRDefault="00505067" w:rsidP="00505067">
            <w:pPr>
              <w:spacing w:before="40" w:after="40"/>
              <w:jc w:val="center"/>
              <w:rPr>
                <w:rFonts w:ascii="Franklin Gothic Book" w:eastAsia="Times New Roman" w:hAnsi="Franklin Gothic Book" w:cs="Franklin Gothic Book"/>
                <w:b/>
                <w:bCs/>
                <w:sz w:val="20"/>
                <w:szCs w:val="20"/>
              </w:rPr>
            </w:pPr>
            <w:r w:rsidRPr="00505067">
              <w:rPr>
                <w:rFonts w:ascii="Franklin Gothic Book" w:eastAsia="Times New Roman" w:hAnsi="Franklin Gothic Book" w:cs="Franklin Gothic Book"/>
                <w:b/>
                <w:bCs/>
                <w:sz w:val="20"/>
                <w:szCs w:val="20"/>
              </w:rPr>
              <w:t>4</w:t>
            </w:r>
          </w:p>
        </w:tc>
        <w:tc>
          <w:tcPr>
            <w:tcW w:w="720" w:type="dxa"/>
            <w:shd w:val="clear" w:color="auto" w:fill="D9E2F3"/>
          </w:tcPr>
          <w:p w14:paraId="1B5EFB4C" w14:textId="77777777" w:rsidR="00505067" w:rsidRPr="00505067" w:rsidRDefault="00505067" w:rsidP="00505067">
            <w:pPr>
              <w:spacing w:before="40" w:after="40"/>
              <w:jc w:val="center"/>
              <w:rPr>
                <w:rFonts w:ascii="Franklin Gothic Book" w:eastAsia="Times New Roman" w:hAnsi="Franklin Gothic Book" w:cs="Franklin Gothic Book"/>
                <w:b/>
                <w:bCs/>
                <w:sz w:val="20"/>
                <w:szCs w:val="20"/>
              </w:rPr>
            </w:pPr>
            <w:r w:rsidRPr="00505067">
              <w:rPr>
                <w:rFonts w:ascii="Franklin Gothic Book" w:eastAsia="Times New Roman" w:hAnsi="Franklin Gothic Book" w:cs="Franklin Gothic Book"/>
                <w:b/>
                <w:bCs/>
                <w:sz w:val="20"/>
                <w:szCs w:val="20"/>
              </w:rPr>
              <w:t>2</w:t>
            </w:r>
          </w:p>
        </w:tc>
        <w:tc>
          <w:tcPr>
            <w:tcW w:w="533" w:type="dxa"/>
            <w:shd w:val="clear" w:color="auto" w:fill="D9E2F3"/>
          </w:tcPr>
          <w:p w14:paraId="25DB4DBB" w14:textId="77777777" w:rsidR="00505067" w:rsidRPr="00505067" w:rsidRDefault="00505067" w:rsidP="00505067">
            <w:pPr>
              <w:spacing w:before="40" w:after="40"/>
              <w:jc w:val="center"/>
              <w:rPr>
                <w:rFonts w:ascii="Franklin Gothic Book" w:eastAsia="Times New Roman" w:hAnsi="Franklin Gothic Book" w:cs="Franklin Gothic Book"/>
                <w:b/>
                <w:bCs/>
                <w:sz w:val="20"/>
                <w:szCs w:val="20"/>
              </w:rPr>
            </w:pPr>
            <w:r w:rsidRPr="00505067">
              <w:rPr>
                <w:rFonts w:ascii="Franklin Gothic Book" w:eastAsia="Times New Roman" w:hAnsi="Franklin Gothic Book" w:cs="Franklin Gothic Book"/>
                <w:b/>
                <w:bCs/>
                <w:sz w:val="20"/>
                <w:szCs w:val="20"/>
              </w:rPr>
              <w:t>9</w:t>
            </w:r>
          </w:p>
        </w:tc>
        <w:tc>
          <w:tcPr>
            <w:tcW w:w="907" w:type="dxa"/>
            <w:shd w:val="clear" w:color="auto" w:fill="D9E2F3"/>
          </w:tcPr>
          <w:p w14:paraId="6941BE78" w14:textId="77777777" w:rsidR="00505067" w:rsidRPr="00505067" w:rsidRDefault="00505067" w:rsidP="00505067">
            <w:pPr>
              <w:spacing w:before="40" w:after="40"/>
              <w:jc w:val="center"/>
              <w:rPr>
                <w:rFonts w:ascii="Franklin Gothic Book" w:eastAsia="Times New Roman" w:hAnsi="Franklin Gothic Book" w:cs="Franklin Gothic Book"/>
                <w:b/>
                <w:bCs/>
                <w:sz w:val="20"/>
                <w:szCs w:val="20"/>
              </w:rPr>
            </w:pPr>
            <w:r w:rsidRPr="00505067">
              <w:rPr>
                <w:rFonts w:ascii="Franklin Gothic Book" w:eastAsia="Times New Roman" w:hAnsi="Franklin Gothic Book" w:cs="Franklin Gothic Book"/>
                <w:b/>
                <w:bCs/>
                <w:sz w:val="20"/>
                <w:szCs w:val="20"/>
              </w:rPr>
              <w:t>5.8</w:t>
            </w:r>
          </w:p>
        </w:tc>
      </w:tr>
    </w:tbl>
    <w:bookmarkEnd w:id="188"/>
    <w:p w14:paraId="123D8956" w14:textId="77777777" w:rsidR="00FC42CC" w:rsidRDefault="00FC42CC" w:rsidP="004563F0">
      <w:pPr>
        <w:pStyle w:val="TableNote"/>
        <w:rPr>
          <w:szCs w:val="20"/>
        </w:rPr>
      </w:pPr>
      <w:r>
        <w:t xml:space="preserve">*The district average is an </w:t>
      </w:r>
      <w:r w:rsidRPr="00A63819">
        <w:t xml:space="preserve">average of the scores. For example, </w:t>
      </w:r>
      <w:r>
        <w:t xml:space="preserve">for Positive Climate, the district average is computed as: </w:t>
      </w:r>
      <w:bookmarkStart w:id="189" w:name="Elem_PC_Calc"/>
      <w:r>
        <w:rPr>
          <w:szCs w:val="20"/>
        </w:rPr>
        <w:t>([3 x 1] + [4 x 10] + [5 x 8] + [6 x 4] + [7 x 3]) ÷ 26 observations = 4.9</w:t>
      </w:r>
      <w:bookmarkEnd w:id="189"/>
    </w:p>
    <w:p w14:paraId="5DCA59EB" w14:textId="77777777" w:rsidR="00FC42CC" w:rsidRDefault="00FC42CC" w:rsidP="004563F0">
      <w:pPr>
        <w:pStyle w:val="TableNote"/>
      </w:pPr>
      <w:r w:rsidRPr="00AE4E16">
        <w:t xml:space="preserve">**Negative Climate is rated on an inverse </w:t>
      </w:r>
      <w:r>
        <w:t>scale. An original score of 1 is given a value of 7. The scoring in the table reflects the normalized adjustment</w:t>
      </w:r>
      <w:r w:rsidRPr="00AE4E16">
        <w:t xml:space="preserve">: </w:t>
      </w:r>
      <w:bookmarkStart w:id="190" w:name="Elem_NC_Calc"/>
      <w:r>
        <w:t>([6 x 1] + [7 x 25]) ÷ 26 observations = 7.0</w:t>
      </w:r>
      <w:bookmarkEnd w:id="190"/>
      <w:r>
        <w:t>. In addition, Negative Climate appears in the Classroom Organization Domain for the Upper Elementary Manual.</w:t>
      </w:r>
    </w:p>
    <w:p w14:paraId="36E8769F" w14:textId="43F17E2A" w:rsidR="004563F0" w:rsidRDefault="00FC42CC" w:rsidP="004563F0">
      <w:pPr>
        <w:pStyle w:val="TableNote"/>
      </w:pPr>
      <w:r>
        <w:t xml:space="preserve">***Instructional Learning Formats appears in the Instructional Support </w:t>
      </w:r>
      <w:r w:rsidRPr="004563F0">
        <w:t>Domain</w:t>
      </w:r>
      <w:r>
        <w:t xml:space="preserve"> for the Upper Elementary Manual.</w:t>
      </w:r>
      <w:r w:rsidR="004563F0">
        <w:br w:type="page"/>
      </w:r>
    </w:p>
    <w:p w14:paraId="485F4558" w14:textId="77777777" w:rsidR="00FC42CC" w:rsidRPr="004563F0" w:rsidRDefault="00FC42CC" w:rsidP="009A6A12">
      <w:pPr>
        <w:pStyle w:val="Heading2-SIOR"/>
        <w:outlineLvl w:val="2"/>
      </w:pPr>
      <w:bookmarkStart w:id="191" w:name="_Toc218067873"/>
      <w:r w:rsidRPr="004563F0">
        <w:lastRenderedPageBreak/>
        <w:t>Summary of Average Ratings: Grades 6–8</w:t>
      </w:r>
      <w:bookmarkEnd w:id="191"/>
    </w:p>
    <w:p w14:paraId="09F42800" w14:textId="77777777" w:rsidR="00FC42CC" w:rsidRPr="004563F0" w:rsidRDefault="00FC42CC" w:rsidP="004563F0">
      <w:pPr>
        <w:pStyle w:val="TableTitle0"/>
      </w:pPr>
      <w:r w:rsidRPr="004563F0">
        <w:t>Table 18. Summary Table of Average Ratings for Each Dimension in Grades 6–8</w:t>
      </w:r>
    </w:p>
    <w:tbl>
      <w:tblPr>
        <w:tblStyle w:val="MSVTable14"/>
        <w:tblW w:w="9712" w:type="dxa"/>
        <w:tblLayout w:type="fixed"/>
        <w:tblLook w:val="04A0" w:firstRow="1" w:lastRow="0" w:firstColumn="1" w:lastColumn="0" w:noHBand="0" w:noVBand="1"/>
      </w:tblPr>
      <w:tblGrid>
        <w:gridCol w:w="3232"/>
        <w:gridCol w:w="720"/>
        <w:gridCol w:w="720"/>
        <w:gridCol w:w="720"/>
        <w:gridCol w:w="720"/>
        <w:gridCol w:w="720"/>
        <w:gridCol w:w="720"/>
        <w:gridCol w:w="720"/>
        <w:gridCol w:w="540"/>
        <w:gridCol w:w="900"/>
      </w:tblGrid>
      <w:tr w:rsidR="002A410A" w:rsidRPr="00E23911" w14:paraId="670011EA" w14:textId="77777777" w:rsidTr="00B925C2">
        <w:trPr>
          <w:cnfStyle w:val="100000000000" w:firstRow="1" w:lastRow="0" w:firstColumn="0" w:lastColumn="0" w:oddVBand="0" w:evenVBand="0" w:oddHBand="0" w:evenHBand="0" w:firstRowFirstColumn="0" w:firstRowLastColumn="0" w:lastRowFirstColumn="0" w:lastRowLastColumn="0"/>
          <w:tblHeader/>
        </w:trPr>
        <w:tc>
          <w:tcPr>
            <w:tcW w:w="3232" w:type="dxa"/>
            <w:tcBorders>
              <w:top w:val="nil"/>
              <w:left w:val="single" w:sz="6" w:space="0" w:color="2F5496"/>
              <w:bottom w:val="nil"/>
            </w:tcBorders>
            <w:shd w:val="clear" w:color="auto" w:fill="2F5496" w:themeFill="accent5" w:themeFillShade="BF"/>
            <w:vAlign w:val="center"/>
          </w:tcPr>
          <w:p w14:paraId="6F2C5FCA" w14:textId="2785EC0F" w:rsidR="008C694C" w:rsidRPr="006F369C" w:rsidRDefault="008C694C" w:rsidP="00B925C2">
            <w:pPr>
              <w:spacing w:before="40" w:after="40"/>
              <w:jc w:val="center"/>
              <w:rPr>
                <w:rFonts w:ascii="Franklin Gothic Demi" w:eastAsia="MS Mincho" w:hAnsi="Franklin Gothic Demi" w:cs="Calibri"/>
                <w:color w:val="FFFFFF" w:themeColor="background1"/>
                <w:sz w:val="20"/>
                <w:szCs w:val="24"/>
              </w:rPr>
            </w:pPr>
            <w:bookmarkStart w:id="192" w:name="SummaryTbl_Middle"/>
            <w:r w:rsidRPr="006F369C">
              <w:rPr>
                <w:rFonts w:ascii="Franklin Gothic Demi" w:eastAsia="MS Mincho" w:hAnsi="Franklin Gothic Demi" w:cs="Calibri"/>
                <w:color w:val="FFFFFF" w:themeColor="background1"/>
                <w:sz w:val="20"/>
                <w:szCs w:val="24"/>
              </w:rPr>
              <w:t>Grade Band</w:t>
            </w:r>
          </w:p>
        </w:tc>
        <w:tc>
          <w:tcPr>
            <w:tcW w:w="720" w:type="dxa"/>
            <w:shd w:val="clear" w:color="auto" w:fill="2F5496" w:themeFill="accent5" w:themeFillShade="BF"/>
            <w:vAlign w:val="center"/>
          </w:tcPr>
          <w:p w14:paraId="1463A958" w14:textId="57BDC600" w:rsidR="008C694C" w:rsidRPr="006F369C" w:rsidRDefault="008C694C" w:rsidP="00B925C2">
            <w:pPr>
              <w:spacing w:before="40" w:after="40"/>
              <w:jc w:val="center"/>
              <w:rPr>
                <w:rFonts w:ascii="Franklin Gothic Demi" w:eastAsia="MS Mincho" w:hAnsi="Franklin Gothic Demi" w:cs="Calibri"/>
                <w:color w:val="FFFFFF" w:themeColor="background1"/>
                <w:sz w:val="20"/>
                <w:szCs w:val="24"/>
              </w:rPr>
            </w:pPr>
            <w:r w:rsidRPr="006F369C">
              <w:rPr>
                <w:rFonts w:ascii="Franklin Gothic Demi" w:eastAsia="MS Mincho" w:hAnsi="Franklin Gothic Demi" w:cs="Calibri"/>
                <w:color w:val="FFFFFF" w:themeColor="background1"/>
                <w:sz w:val="20"/>
                <w:szCs w:val="24"/>
              </w:rPr>
              <w:t xml:space="preserve">Low Range (1) </w:t>
            </w:r>
          </w:p>
        </w:tc>
        <w:tc>
          <w:tcPr>
            <w:tcW w:w="720" w:type="dxa"/>
            <w:shd w:val="clear" w:color="auto" w:fill="2F5496" w:themeFill="accent5" w:themeFillShade="BF"/>
            <w:vAlign w:val="center"/>
          </w:tcPr>
          <w:p w14:paraId="4E644A3E" w14:textId="2661E3F0" w:rsidR="008C694C" w:rsidRPr="006F369C" w:rsidRDefault="008C694C" w:rsidP="00B925C2">
            <w:pPr>
              <w:spacing w:before="40" w:after="40"/>
              <w:jc w:val="center"/>
              <w:rPr>
                <w:rFonts w:ascii="Franklin Gothic Demi" w:eastAsia="MS Mincho" w:hAnsi="Franklin Gothic Demi" w:cs="Calibri"/>
                <w:color w:val="FFFFFF" w:themeColor="background1"/>
                <w:sz w:val="20"/>
                <w:szCs w:val="24"/>
              </w:rPr>
            </w:pPr>
            <w:r w:rsidRPr="006F369C">
              <w:rPr>
                <w:rFonts w:ascii="Franklin Gothic Demi" w:eastAsia="MS Mincho" w:hAnsi="Franklin Gothic Demi" w:cs="Calibri"/>
                <w:color w:val="FFFFFF" w:themeColor="background1"/>
                <w:sz w:val="20"/>
                <w:szCs w:val="24"/>
              </w:rPr>
              <w:t>Low Range (2)</w:t>
            </w:r>
          </w:p>
        </w:tc>
        <w:tc>
          <w:tcPr>
            <w:tcW w:w="720" w:type="dxa"/>
            <w:shd w:val="clear" w:color="auto" w:fill="2F5496" w:themeFill="accent5" w:themeFillShade="BF"/>
            <w:vAlign w:val="center"/>
          </w:tcPr>
          <w:p w14:paraId="78810BFB" w14:textId="14724448" w:rsidR="008C694C" w:rsidRPr="006F369C" w:rsidRDefault="008C694C" w:rsidP="00B925C2">
            <w:pPr>
              <w:spacing w:before="40" w:after="40"/>
              <w:jc w:val="center"/>
              <w:rPr>
                <w:rFonts w:ascii="Franklin Gothic Demi" w:eastAsia="MS Mincho" w:hAnsi="Franklin Gothic Demi" w:cs="Calibri"/>
                <w:color w:val="FFFFFF" w:themeColor="background1"/>
                <w:sz w:val="20"/>
                <w:szCs w:val="24"/>
              </w:rPr>
            </w:pPr>
            <w:r w:rsidRPr="006F369C">
              <w:rPr>
                <w:rFonts w:ascii="Franklin Gothic Demi" w:eastAsia="MS Mincho" w:hAnsi="Franklin Gothic Demi" w:cs="Calibri"/>
                <w:color w:val="FFFFFF" w:themeColor="background1"/>
                <w:sz w:val="20"/>
                <w:szCs w:val="24"/>
              </w:rPr>
              <w:t>Middle Range (3)</w:t>
            </w:r>
          </w:p>
        </w:tc>
        <w:tc>
          <w:tcPr>
            <w:tcW w:w="720" w:type="dxa"/>
            <w:shd w:val="clear" w:color="auto" w:fill="2F5496" w:themeFill="accent5" w:themeFillShade="BF"/>
            <w:vAlign w:val="center"/>
          </w:tcPr>
          <w:p w14:paraId="09B585C3" w14:textId="7EB24CAD" w:rsidR="008C694C" w:rsidRPr="006F369C" w:rsidRDefault="008C694C" w:rsidP="00B925C2">
            <w:pPr>
              <w:spacing w:before="40" w:after="40"/>
              <w:jc w:val="center"/>
              <w:rPr>
                <w:rFonts w:ascii="Franklin Gothic Demi" w:eastAsia="MS Mincho" w:hAnsi="Franklin Gothic Demi" w:cs="Calibri"/>
                <w:color w:val="FFFFFF" w:themeColor="background1"/>
                <w:sz w:val="20"/>
                <w:szCs w:val="24"/>
              </w:rPr>
            </w:pPr>
            <w:r w:rsidRPr="006F369C">
              <w:rPr>
                <w:rFonts w:ascii="Franklin Gothic Demi" w:eastAsia="MS Mincho" w:hAnsi="Franklin Gothic Demi" w:cs="Calibri"/>
                <w:color w:val="FFFFFF" w:themeColor="background1"/>
                <w:sz w:val="20"/>
                <w:szCs w:val="24"/>
              </w:rPr>
              <w:t>Middle Range (4)</w:t>
            </w:r>
          </w:p>
        </w:tc>
        <w:tc>
          <w:tcPr>
            <w:tcW w:w="720" w:type="dxa"/>
            <w:shd w:val="clear" w:color="auto" w:fill="2F5496" w:themeFill="accent5" w:themeFillShade="BF"/>
            <w:vAlign w:val="center"/>
          </w:tcPr>
          <w:p w14:paraId="13D93AC5" w14:textId="193496D7" w:rsidR="008C694C" w:rsidRPr="006F369C" w:rsidRDefault="008C694C" w:rsidP="00B925C2">
            <w:pPr>
              <w:spacing w:before="40" w:after="40"/>
              <w:jc w:val="center"/>
              <w:rPr>
                <w:rFonts w:ascii="Franklin Gothic Demi" w:eastAsia="MS Mincho" w:hAnsi="Franklin Gothic Demi" w:cs="Calibri"/>
                <w:color w:val="FFFFFF" w:themeColor="background1"/>
                <w:sz w:val="20"/>
                <w:szCs w:val="24"/>
              </w:rPr>
            </w:pPr>
            <w:r w:rsidRPr="006F369C">
              <w:rPr>
                <w:rFonts w:ascii="Franklin Gothic Demi" w:eastAsia="MS Mincho" w:hAnsi="Franklin Gothic Demi" w:cs="Calibri"/>
                <w:color w:val="FFFFFF" w:themeColor="background1"/>
                <w:sz w:val="20"/>
                <w:szCs w:val="24"/>
              </w:rPr>
              <w:t>Middle Range (5)</w:t>
            </w:r>
          </w:p>
        </w:tc>
        <w:tc>
          <w:tcPr>
            <w:tcW w:w="720" w:type="dxa"/>
            <w:shd w:val="clear" w:color="auto" w:fill="2F5496" w:themeFill="accent5" w:themeFillShade="BF"/>
            <w:vAlign w:val="center"/>
          </w:tcPr>
          <w:p w14:paraId="0FB0627F" w14:textId="118B71AD" w:rsidR="008C694C" w:rsidRPr="006F369C" w:rsidRDefault="008C694C" w:rsidP="00B925C2">
            <w:pPr>
              <w:spacing w:before="40" w:after="40"/>
              <w:jc w:val="center"/>
              <w:rPr>
                <w:rFonts w:ascii="Franklin Gothic Demi" w:eastAsia="MS Mincho" w:hAnsi="Franklin Gothic Demi" w:cs="Calibri"/>
                <w:color w:val="FFFFFF" w:themeColor="background1"/>
                <w:sz w:val="20"/>
                <w:szCs w:val="24"/>
              </w:rPr>
            </w:pPr>
            <w:r w:rsidRPr="006F369C">
              <w:rPr>
                <w:rFonts w:ascii="Franklin Gothic Demi" w:eastAsia="MS Mincho" w:hAnsi="Franklin Gothic Demi" w:cs="Calibri"/>
                <w:color w:val="FFFFFF" w:themeColor="background1"/>
                <w:sz w:val="20"/>
                <w:szCs w:val="24"/>
              </w:rPr>
              <w:t>High Range (6)</w:t>
            </w:r>
          </w:p>
        </w:tc>
        <w:tc>
          <w:tcPr>
            <w:tcW w:w="720" w:type="dxa"/>
            <w:shd w:val="clear" w:color="auto" w:fill="2F5496" w:themeFill="accent5" w:themeFillShade="BF"/>
            <w:vAlign w:val="center"/>
          </w:tcPr>
          <w:p w14:paraId="7CBF6E30" w14:textId="2D94BCD6" w:rsidR="008C694C" w:rsidRPr="006F369C" w:rsidRDefault="008C694C" w:rsidP="00B925C2">
            <w:pPr>
              <w:spacing w:before="40" w:after="40"/>
              <w:jc w:val="center"/>
              <w:rPr>
                <w:rFonts w:ascii="Franklin Gothic Demi" w:eastAsia="MS Mincho" w:hAnsi="Franklin Gothic Demi" w:cs="Calibri"/>
                <w:color w:val="FFFFFF" w:themeColor="background1"/>
                <w:sz w:val="20"/>
                <w:szCs w:val="24"/>
              </w:rPr>
            </w:pPr>
            <w:r w:rsidRPr="006F369C">
              <w:rPr>
                <w:rFonts w:ascii="Franklin Gothic Demi" w:eastAsia="MS Mincho" w:hAnsi="Franklin Gothic Demi" w:cs="Calibri"/>
                <w:color w:val="FFFFFF" w:themeColor="background1"/>
                <w:sz w:val="20"/>
                <w:szCs w:val="24"/>
              </w:rPr>
              <w:t>High Range (7)</w:t>
            </w:r>
          </w:p>
        </w:tc>
        <w:tc>
          <w:tcPr>
            <w:tcW w:w="540" w:type="dxa"/>
            <w:tcBorders>
              <w:top w:val="nil"/>
              <w:bottom w:val="nil"/>
            </w:tcBorders>
            <w:shd w:val="clear" w:color="auto" w:fill="2F5496" w:themeFill="accent5" w:themeFillShade="BF"/>
            <w:vAlign w:val="center"/>
          </w:tcPr>
          <w:p w14:paraId="56F30F49" w14:textId="3E1D200E" w:rsidR="008C694C" w:rsidRPr="006F369C" w:rsidRDefault="008C694C" w:rsidP="00B925C2">
            <w:pPr>
              <w:spacing w:before="40" w:after="40"/>
              <w:jc w:val="center"/>
              <w:rPr>
                <w:rFonts w:ascii="Franklin Gothic Demi" w:eastAsia="MS Mincho" w:hAnsi="Franklin Gothic Demi" w:cs="Calibri"/>
                <w:color w:val="FFFFFF" w:themeColor="background1"/>
                <w:sz w:val="20"/>
                <w:szCs w:val="24"/>
              </w:rPr>
            </w:pPr>
            <w:r w:rsidRPr="006F369C">
              <w:rPr>
                <w:rFonts w:ascii="Franklin Gothic Demi" w:eastAsia="MS Mincho" w:hAnsi="Franklin Gothic Demi" w:cs="Calibri"/>
                <w:color w:val="FFFFFF" w:themeColor="background1"/>
                <w:sz w:val="20"/>
                <w:szCs w:val="24"/>
              </w:rPr>
              <w:t>n</w:t>
            </w:r>
          </w:p>
        </w:tc>
        <w:tc>
          <w:tcPr>
            <w:tcW w:w="900" w:type="dxa"/>
            <w:tcBorders>
              <w:top w:val="nil"/>
              <w:bottom w:val="nil"/>
              <w:right w:val="single" w:sz="6" w:space="0" w:color="2F5496"/>
            </w:tcBorders>
            <w:shd w:val="clear" w:color="auto" w:fill="2F5496" w:themeFill="accent5" w:themeFillShade="BF"/>
            <w:vAlign w:val="center"/>
          </w:tcPr>
          <w:p w14:paraId="459E5A6E" w14:textId="7E638968" w:rsidR="008C694C" w:rsidRPr="006F369C" w:rsidRDefault="008C694C" w:rsidP="00B925C2">
            <w:pPr>
              <w:spacing w:before="40" w:after="40"/>
              <w:jc w:val="center"/>
              <w:rPr>
                <w:rFonts w:ascii="Franklin Gothic Demi" w:eastAsia="MS Mincho" w:hAnsi="Franklin Gothic Demi" w:cs="Calibri"/>
                <w:color w:val="FFFFFF" w:themeColor="background1"/>
                <w:sz w:val="20"/>
                <w:szCs w:val="24"/>
              </w:rPr>
            </w:pPr>
            <w:r w:rsidRPr="006F369C">
              <w:rPr>
                <w:rFonts w:ascii="Franklin Gothic Demi" w:eastAsia="MS Mincho" w:hAnsi="Franklin Gothic Demi" w:cs="Calibri"/>
                <w:color w:val="FFFFFF" w:themeColor="background1"/>
                <w:sz w:val="20"/>
                <w:szCs w:val="24"/>
              </w:rPr>
              <w:t>Average*</w:t>
            </w:r>
          </w:p>
        </w:tc>
      </w:tr>
      <w:tr w:rsidR="00E23911" w:rsidRPr="00E23911" w14:paraId="44521382" w14:textId="77777777" w:rsidTr="00E23911">
        <w:tc>
          <w:tcPr>
            <w:tcW w:w="3232" w:type="dxa"/>
            <w:shd w:val="clear" w:color="auto" w:fill="D9E2F3"/>
            <w:vAlign w:val="center"/>
          </w:tcPr>
          <w:p w14:paraId="529380EB" w14:textId="77777777" w:rsidR="00E23911" w:rsidRPr="00E23911" w:rsidRDefault="00E23911" w:rsidP="00E23911">
            <w:pPr>
              <w:spacing w:before="40" w:after="40"/>
              <w:rPr>
                <w:rFonts w:ascii="Franklin Gothic Demi" w:eastAsia="MS Mincho" w:hAnsi="Franklin Gothic Demi" w:cs="Calibri"/>
                <w:sz w:val="20"/>
                <w:szCs w:val="24"/>
              </w:rPr>
            </w:pPr>
            <w:r w:rsidRPr="00E23911">
              <w:rPr>
                <w:rFonts w:ascii="Franklin Gothic Demi" w:eastAsia="MS Mincho" w:hAnsi="Franklin Gothic Demi" w:cs="Calibri"/>
                <w:sz w:val="20"/>
                <w:szCs w:val="24"/>
              </w:rPr>
              <w:t>Emotional Support Domain</w:t>
            </w:r>
          </w:p>
        </w:tc>
        <w:tc>
          <w:tcPr>
            <w:tcW w:w="720" w:type="dxa"/>
            <w:shd w:val="clear" w:color="auto" w:fill="D9E2F3"/>
          </w:tcPr>
          <w:p w14:paraId="7FC58A9D" w14:textId="77777777" w:rsidR="00E23911" w:rsidRPr="00E23911" w:rsidRDefault="00E23911" w:rsidP="00E23911">
            <w:pPr>
              <w:spacing w:before="40" w:after="40"/>
              <w:jc w:val="center"/>
              <w:rPr>
                <w:rFonts w:ascii="Franklin Gothic Demi" w:eastAsia="Times New Roman" w:hAnsi="Franklin Gothic Demi" w:cs="Franklin Gothic Book"/>
                <w:sz w:val="20"/>
                <w:szCs w:val="20"/>
              </w:rPr>
            </w:pPr>
            <w:r w:rsidRPr="00E23911">
              <w:rPr>
                <w:rFonts w:ascii="Franklin Gothic Demi" w:eastAsia="Times New Roman" w:hAnsi="Franklin Gothic Demi" w:cs="Franklin Gothic Book"/>
                <w:sz w:val="20"/>
                <w:szCs w:val="20"/>
              </w:rPr>
              <w:t>0</w:t>
            </w:r>
          </w:p>
        </w:tc>
        <w:tc>
          <w:tcPr>
            <w:tcW w:w="720" w:type="dxa"/>
            <w:shd w:val="clear" w:color="auto" w:fill="D9E2F3"/>
          </w:tcPr>
          <w:p w14:paraId="5863A1AB" w14:textId="77777777" w:rsidR="00E23911" w:rsidRPr="00E23911" w:rsidRDefault="00E23911" w:rsidP="00E23911">
            <w:pPr>
              <w:spacing w:before="40" w:after="40"/>
              <w:jc w:val="center"/>
              <w:rPr>
                <w:rFonts w:ascii="Franklin Gothic Demi" w:eastAsia="Times New Roman" w:hAnsi="Franklin Gothic Demi" w:cs="Franklin Gothic Book"/>
                <w:sz w:val="20"/>
                <w:szCs w:val="20"/>
              </w:rPr>
            </w:pPr>
            <w:r w:rsidRPr="00E23911">
              <w:rPr>
                <w:rFonts w:ascii="Franklin Gothic Demi" w:eastAsia="Times New Roman" w:hAnsi="Franklin Gothic Demi" w:cs="Franklin Gothic Book"/>
                <w:sz w:val="20"/>
                <w:szCs w:val="20"/>
              </w:rPr>
              <w:t>5</w:t>
            </w:r>
          </w:p>
        </w:tc>
        <w:tc>
          <w:tcPr>
            <w:tcW w:w="720" w:type="dxa"/>
            <w:shd w:val="clear" w:color="auto" w:fill="D9E2F3"/>
          </w:tcPr>
          <w:p w14:paraId="013E080C" w14:textId="77777777" w:rsidR="00E23911" w:rsidRPr="00E23911" w:rsidRDefault="00E23911" w:rsidP="00E23911">
            <w:pPr>
              <w:spacing w:before="40" w:after="40"/>
              <w:jc w:val="center"/>
              <w:rPr>
                <w:rFonts w:ascii="Franklin Gothic Demi" w:eastAsia="Times New Roman" w:hAnsi="Franklin Gothic Demi" w:cs="Franklin Gothic Book"/>
                <w:sz w:val="20"/>
                <w:szCs w:val="20"/>
              </w:rPr>
            </w:pPr>
            <w:r w:rsidRPr="00E23911">
              <w:rPr>
                <w:rFonts w:ascii="Franklin Gothic Demi" w:eastAsia="Times New Roman" w:hAnsi="Franklin Gothic Demi" w:cs="Franklin Gothic Book"/>
                <w:sz w:val="20"/>
                <w:szCs w:val="20"/>
              </w:rPr>
              <w:t>7</w:t>
            </w:r>
          </w:p>
        </w:tc>
        <w:tc>
          <w:tcPr>
            <w:tcW w:w="720" w:type="dxa"/>
            <w:shd w:val="clear" w:color="auto" w:fill="D9E2F3"/>
          </w:tcPr>
          <w:p w14:paraId="43C76F8E" w14:textId="77777777" w:rsidR="00E23911" w:rsidRPr="00E23911" w:rsidRDefault="00E23911" w:rsidP="00E23911">
            <w:pPr>
              <w:spacing w:before="40" w:after="40"/>
              <w:jc w:val="center"/>
              <w:rPr>
                <w:rFonts w:ascii="Franklin Gothic Demi" w:eastAsia="Times New Roman" w:hAnsi="Franklin Gothic Demi" w:cs="Franklin Gothic Book"/>
                <w:sz w:val="20"/>
                <w:szCs w:val="20"/>
              </w:rPr>
            </w:pPr>
            <w:r w:rsidRPr="00E23911">
              <w:rPr>
                <w:rFonts w:ascii="Franklin Gothic Demi" w:eastAsia="Times New Roman" w:hAnsi="Franklin Gothic Demi" w:cs="Franklin Gothic Book"/>
                <w:sz w:val="20"/>
                <w:szCs w:val="20"/>
              </w:rPr>
              <w:t>9</w:t>
            </w:r>
          </w:p>
        </w:tc>
        <w:tc>
          <w:tcPr>
            <w:tcW w:w="720" w:type="dxa"/>
            <w:shd w:val="clear" w:color="auto" w:fill="D9E2F3"/>
          </w:tcPr>
          <w:p w14:paraId="550F6118" w14:textId="77777777" w:rsidR="00E23911" w:rsidRPr="00E23911" w:rsidRDefault="00E23911" w:rsidP="00E23911">
            <w:pPr>
              <w:spacing w:before="40" w:after="40"/>
              <w:jc w:val="center"/>
              <w:rPr>
                <w:rFonts w:ascii="Franklin Gothic Demi" w:eastAsia="Times New Roman" w:hAnsi="Franklin Gothic Demi" w:cs="Franklin Gothic Book"/>
                <w:sz w:val="20"/>
                <w:szCs w:val="20"/>
              </w:rPr>
            </w:pPr>
            <w:r w:rsidRPr="00E23911">
              <w:rPr>
                <w:rFonts w:ascii="Franklin Gothic Demi" w:eastAsia="Times New Roman" w:hAnsi="Franklin Gothic Demi" w:cs="Franklin Gothic Book"/>
                <w:sz w:val="20"/>
                <w:szCs w:val="20"/>
              </w:rPr>
              <w:t>12</w:t>
            </w:r>
          </w:p>
        </w:tc>
        <w:tc>
          <w:tcPr>
            <w:tcW w:w="720" w:type="dxa"/>
            <w:shd w:val="clear" w:color="auto" w:fill="D9E2F3"/>
            <w:vAlign w:val="center"/>
          </w:tcPr>
          <w:p w14:paraId="4A0CB819" w14:textId="77777777" w:rsidR="00E23911" w:rsidRPr="00E23911" w:rsidRDefault="00E23911" w:rsidP="00E23911">
            <w:pPr>
              <w:spacing w:before="40" w:after="40"/>
              <w:jc w:val="center"/>
              <w:rPr>
                <w:rFonts w:ascii="Franklin Gothic Demi" w:eastAsia="Times New Roman" w:hAnsi="Franklin Gothic Demi" w:cs="Franklin Gothic Book"/>
                <w:sz w:val="20"/>
                <w:szCs w:val="20"/>
              </w:rPr>
            </w:pPr>
            <w:r w:rsidRPr="00E23911">
              <w:rPr>
                <w:rFonts w:ascii="Franklin Gothic Demi" w:eastAsia="Times New Roman" w:hAnsi="Franklin Gothic Demi" w:cs="Franklin Gothic Book"/>
                <w:sz w:val="20"/>
                <w:szCs w:val="20"/>
              </w:rPr>
              <w:t>6</w:t>
            </w:r>
          </w:p>
        </w:tc>
        <w:tc>
          <w:tcPr>
            <w:tcW w:w="720" w:type="dxa"/>
            <w:shd w:val="clear" w:color="auto" w:fill="D9E2F3"/>
            <w:vAlign w:val="center"/>
          </w:tcPr>
          <w:p w14:paraId="64FF83E0" w14:textId="77777777" w:rsidR="00E23911" w:rsidRPr="00E23911" w:rsidRDefault="00E23911" w:rsidP="00E23911">
            <w:pPr>
              <w:spacing w:before="40" w:after="40"/>
              <w:jc w:val="center"/>
              <w:rPr>
                <w:rFonts w:ascii="Franklin Gothic Demi" w:eastAsia="Times New Roman" w:hAnsi="Franklin Gothic Demi" w:cs="Franklin Gothic Book"/>
                <w:sz w:val="20"/>
                <w:szCs w:val="20"/>
              </w:rPr>
            </w:pPr>
            <w:r w:rsidRPr="00E23911">
              <w:rPr>
                <w:rFonts w:ascii="Franklin Gothic Demi" w:eastAsia="Times New Roman" w:hAnsi="Franklin Gothic Demi" w:cs="Franklin Gothic Book"/>
                <w:sz w:val="20"/>
                <w:szCs w:val="20"/>
              </w:rPr>
              <w:t>3</w:t>
            </w:r>
          </w:p>
        </w:tc>
        <w:tc>
          <w:tcPr>
            <w:tcW w:w="540" w:type="dxa"/>
            <w:shd w:val="clear" w:color="auto" w:fill="D9E2F3"/>
          </w:tcPr>
          <w:p w14:paraId="39731EB0" w14:textId="77777777" w:rsidR="00E23911" w:rsidRPr="00E23911" w:rsidRDefault="00E23911" w:rsidP="00E23911">
            <w:pPr>
              <w:spacing w:before="40" w:after="40"/>
              <w:jc w:val="center"/>
              <w:rPr>
                <w:rFonts w:ascii="Franklin Gothic Demi" w:eastAsia="Times New Roman" w:hAnsi="Franklin Gothic Demi" w:cs="Franklin Gothic Book"/>
                <w:sz w:val="20"/>
                <w:szCs w:val="20"/>
              </w:rPr>
            </w:pPr>
            <w:r w:rsidRPr="00E23911">
              <w:rPr>
                <w:rFonts w:ascii="Franklin Gothic Demi" w:eastAsia="Times New Roman" w:hAnsi="Franklin Gothic Demi" w:cs="Franklin Gothic Book"/>
                <w:sz w:val="20"/>
                <w:szCs w:val="20"/>
              </w:rPr>
              <w:t>42</w:t>
            </w:r>
          </w:p>
        </w:tc>
        <w:tc>
          <w:tcPr>
            <w:tcW w:w="900" w:type="dxa"/>
            <w:shd w:val="clear" w:color="auto" w:fill="D9E2F3"/>
          </w:tcPr>
          <w:p w14:paraId="106D1883" w14:textId="77777777" w:rsidR="00E23911" w:rsidRPr="00E23911" w:rsidRDefault="00E23911" w:rsidP="00E23911">
            <w:pPr>
              <w:spacing w:before="40" w:after="40"/>
              <w:jc w:val="center"/>
              <w:rPr>
                <w:rFonts w:ascii="Franklin Gothic Demi" w:eastAsia="Times New Roman" w:hAnsi="Franklin Gothic Demi" w:cs="Franklin Gothic Book"/>
                <w:sz w:val="20"/>
                <w:szCs w:val="20"/>
              </w:rPr>
            </w:pPr>
            <w:r w:rsidRPr="00E23911">
              <w:rPr>
                <w:rFonts w:ascii="Franklin Gothic Demi" w:eastAsia="Times New Roman" w:hAnsi="Franklin Gothic Demi" w:cs="Franklin Gothic Book"/>
                <w:sz w:val="20"/>
                <w:szCs w:val="20"/>
              </w:rPr>
              <w:t>4.4</w:t>
            </w:r>
          </w:p>
        </w:tc>
      </w:tr>
      <w:tr w:rsidR="00E23911" w:rsidRPr="00E23911" w14:paraId="5ED65B31" w14:textId="77777777">
        <w:tc>
          <w:tcPr>
            <w:tcW w:w="3232" w:type="dxa"/>
            <w:vAlign w:val="center"/>
          </w:tcPr>
          <w:p w14:paraId="1BC34BBA" w14:textId="77777777" w:rsidR="00E23911" w:rsidRPr="00E23911" w:rsidRDefault="00E23911" w:rsidP="00E23911">
            <w:pPr>
              <w:spacing w:before="40" w:after="40"/>
              <w:ind w:left="204"/>
              <w:rPr>
                <w:rFonts w:ascii="Franklin Gothic Book" w:eastAsia="Times New Roman" w:hAnsi="Franklin Gothic Book" w:cs="Times New Roman"/>
                <w:b/>
                <w:bCs/>
                <w:sz w:val="20"/>
                <w:szCs w:val="20"/>
              </w:rPr>
            </w:pPr>
            <w:r w:rsidRPr="00E23911">
              <w:rPr>
                <w:rFonts w:ascii="Franklin Gothic Book" w:eastAsia="Times New Roman" w:hAnsi="Franklin Gothic Book" w:cs="Times New Roman"/>
                <w:sz w:val="20"/>
                <w:szCs w:val="20"/>
              </w:rPr>
              <w:t>Positive Climate</w:t>
            </w:r>
          </w:p>
        </w:tc>
        <w:tc>
          <w:tcPr>
            <w:tcW w:w="720" w:type="dxa"/>
          </w:tcPr>
          <w:p w14:paraId="2E3CEED2"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720" w:type="dxa"/>
          </w:tcPr>
          <w:p w14:paraId="72A2B65E"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w:t>
            </w:r>
          </w:p>
        </w:tc>
        <w:tc>
          <w:tcPr>
            <w:tcW w:w="720" w:type="dxa"/>
          </w:tcPr>
          <w:p w14:paraId="673B2A4F"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720" w:type="dxa"/>
          </w:tcPr>
          <w:p w14:paraId="63D303C5"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5</w:t>
            </w:r>
          </w:p>
        </w:tc>
        <w:tc>
          <w:tcPr>
            <w:tcW w:w="720" w:type="dxa"/>
          </w:tcPr>
          <w:p w14:paraId="31448C10"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5</w:t>
            </w:r>
          </w:p>
        </w:tc>
        <w:tc>
          <w:tcPr>
            <w:tcW w:w="720" w:type="dxa"/>
            <w:vAlign w:val="center"/>
          </w:tcPr>
          <w:p w14:paraId="2DBE0014"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3</w:t>
            </w:r>
          </w:p>
        </w:tc>
        <w:tc>
          <w:tcPr>
            <w:tcW w:w="720" w:type="dxa"/>
            <w:vAlign w:val="center"/>
          </w:tcPr>
          <w:p w14:paraId="6D15D6EE"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540" w:type="dxa"/>
          </w:tcPr>
          <w:p w14:paraId="79E3563A"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4</w:t>
            </w:r>
          </w:p>
        </w:tc>
        <w:tc>
          <w:tcPr>
            <w:tcW w:w="900" w:type="dxa"/>
          </w:tcPr>
          <w:p w14:paraId="216FF352"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4.6</w:t>
            </w:r>
          </w:p>
        </w:tc>
      </w:tr>
      <w:tr w:rsidR="00E23911" w:rsidRPr="00E23911" w14:paraId="1F03A412" w14:textId="77777777">
        <w:tc>
          <w:tcPr>
            <w:tcW w:w="3232" w:type="dxa"/>
            <w:vAlign w:val="center"/>
          </w:tcPr>
          <w:p w14:paraId="60754ECD" w14:textId="77777777" w:rsidR="00E23911" w:rsidRPr="00E23911" w:rsidRDefault="00E23911" w:rsidP="00E23911">
            <w:pPr>
              <w:spacing w:before="40" w:after="40"/>
              <w:ind w:left="204"/>
              <w:rPr>
                <w:rFonts w:ascii="Franklin Gothic Book" w:eastAsia="Times New Roman" w:hAnsi="Franklin Gothic Book" w:cs="Times New Roman"/>
                <w:b/>
                <w:bCs/>
                <w:sz w:val="20"/>
                <w:szCs w:val="20"/>
              </w:rPr>
            </w:pPr>
            <w:r w:rsidRPr="00E23911">
              <w:rPr>
                <w:rFonts w:ascii="Franklin Gothic Book" w:eastAsia="Times New Roman" w:hAnsi="Franklin Gothic Book" w:cs="Times New Roman"/>
                <w:sz w:val="20"/>
                <w:szCs w:val="20"/>
              </w:rPr>
              <w:t>Teacher Sensitivity</w:t>
            </w:r>
          </w:p>
        </w:tc>
        <w:tc>
          <w:tcPr>
            <w:tcW w:w="720" w:type="dxa"/>
          </w:tcPr>
          <w:p w14:paraId="0F5CECD0"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720" w:type="dxa"/>
          </w:tcPr>
          <w:p w14:paraId="7AF58EF9"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w:t>
            </w:r>
          </w:p>
        </w:tc>
        <w:tc>
          <w:tcPr>
            <w:tcW w:w="720" w:type="dxa"/>
          </w:tcPr>
          <w:p w14:paraId="397AD520"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2</w:t>
            </w:r>
          </w:p>
        </w:tc>
        <w:tc>
          <w:tcPr>
            <w:tcW w:w="720" w:type="dxa"/>
          </w:tcPr>
          <w:p w14:paraId="384F1168"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w:t>
            </w:r>
          </w:p>
        </w:tc>
        <w:tc>
          <w:tcPr>
            <w:tcW w:w="720" w:type="dxa"/>
          </w:tcPr>
          <w:p w14:paraId="4C5B8205"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4</w:t>
            </w:r>
          </w:p>
        </w:tc>
        <w:tc>
          <w:tcPr>
            <w:tcW w:w="720" w:type="dxa"/>
            <w:vAlign w:val="center"/>
          </w:tcPr>
          <w:p w14:paraId="6D97DF57"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3</w:t>
            </w:r>
          </w:p>
        </w:tc>
        <w:tc>
          <w:tcPr>
            <w:tcW w:w="720" w:type="dxa"/>
            <w:vAlign w:val="center"/>
          </w:tcPr>
          <w:p w14:paraId="76601186"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3</w:t>
            </w:r>
          </w:p>
        </w:tc>
        <w:tc>
          <w:tcPr>
            <w:tcW w:w="540" w:type="dxa"/>
          </w:tcPr>
          <w:p w14:paraId="5E8D4ADF"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4</w:t>
            </w:r>
          </w:p>
        </w:tc>
        <w:tc>
          <w:tcPr>
            <w:tcW w:w="900" w:type="dxa"/>
          </w:tcPr>
          <w:p w14:paraId="6D7E3D54"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5.1</w:t>
            </w:r>
          </w:p>
        </w:tc>
      </w:tr>
      <w:tr w:rsidR="00E23911" w:rsidRPr="00E23911" w14:paraId="6F0968F1" w14:textId="77777777">
        <w:tc>
          <w:tcPr>
            <w:tcW w:w="3232" w:type="dxa"/>
            <w:vAlign w:val="center"/>
          </w:tcPr>
          <w:p w14:paraId="69BA1762" w14:textId="77777777" w:rsidR="00E23911" w:rsidRPr="00E23911" w:rsidRDefault="00E23911" w:rsidP="00E23911">
            <w:pPr>
              <w:spacing w:before="40" w:after="40"/>
              <w:ind w:left="204"/>
              <w:rPr>
                <w:rFonts w:ascii="Franklin Gothic Book" w:eastAsia="Times New Roman" w:hAnsi="Franklin Gothic Book" w:cs="Times New Roman"/>
                <w:b/>
                <w:bCs/>
                <w:sz w:val="20"/>
                <w:szCs w:val="20"/>
              </w:rPr>
            </w:pPr>
            <w:r w:rsidRPr="00E23911">
              <w:rPr>
                <w:rFonts w:ascii="Franklin Gothic Book" w:eastAsia="Times New Roman" w:hAnsi="Franklin Gothic Book" w:cs="Times New Roman"/>
                <w:sz w:val="20"/>
                <w:szCs w:val="20"/>
              </w:rPr>
              <w:t>Regard for Student Perspectives</w:t>
            </w:r>
          </w:p>
        </w:tc>
        <w:tc>
          <w:tcPr>
            <w:tcW w:w="720" w:type="dxa"/>
          </w:tcPr>
          <w:p w14:paraId="23200A6E"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720" w:type="dxa"/>
          </w:tcPr>
          <w:p w14:paraId="1F3CF328"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3</w:t>
            </w:r>
          </w:p>
        </w:tc>
        <w:tc>
          <w:tcPr>
            <w:tcW w:w="720" w:type="dxa"/>
          </w:tcPr>
          <w:p w14:paraId="00490D2B"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5</w:t>
            </w:r>
          </w:p>
        </w:tc>
        <w:tc>
          <w:tcPr>
            <w:tcW w:w="720" w:type="dxa"/>
          </w:tcPr>
          <w:p w14:paraId="0D8AD09D"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3</w:t>
            </w:r>
          </w:p>
        </w:tc>
        <w:tc>
          <w:tcPr>
            <w:tcW w:w="720" w:type="dxa"/>
          </w:tcPr>
          <w:p w14:paraId="2171CE09"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3</w:t>
            </w:r>
          </w:p>
        </w:tc>
        <w:tc>
          <w:tcPr>
            <w:tcW w:w="720" w:type="dxa"/>
            <w:vAlign w:val="center"/>
          </w:tcPr>
          <w:p w14:paraId="25F9FD8E"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720" w:type="dxa"/>
            <w:vAlign w:val="center"/>
          </w:tcPr>
          <w:p w14:paraId="0280E4D1"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540" w:type="dxa"/>
          </w:tcPr>
          <w:p w14:paraId="25D6CA31"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4</w:t>
            </w:r>
          </w:p>
        </w:tc>
        <w:tc>
          <w:tcPr>
            <w:tcW w:w="900" w:type="dxa"/>
          </w:tcPr>
          <w:p w14:paraId="3C179059"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3.4</w:t>
            </w:r>
          </w:p>
        </w:tc>
      </w:tr>
      <w:tr w:rsidR="00E23911" w:rsidRPr="00E23911" w14:paraId="70C43F33" w14:textId="77777777" w:rsidTr="00E23911">
        <w:tc>
          <w:tcPr>
            <w:tcW w:w="3232" w:type="dxa"/>
            <w:shd w:val="clear" w:color="auto" w:fill="D9E2F3"/>
            <w:vAlign w:val="center"/>
          </w:tcPr>
          <w:p w14:paraId="570BD1BF" w14:textId="77777777" w:rsidR="00E23911" w:rsidRPr="00E23911" w:rsidRDefault="00E23911" w:rsidP="00E23911">
            <w:pPr>
              <w:spacing w:before="40" w:after="40"/>
              <w:rPr>
                <w:rFonts w:ascii="Franklin Gothic Demi" w:eastAsia="MS Mincho" w:hAnsi="Franklin Gothic Demi" w:cs="Calibri"/>
                <w:sz w:val="20"/>
                <w:szCs w:val="20"/>
              </w:rPr>
            </w:pPr>
            <w:r w:rsidRPr="00E23911">
              <w:rPr>
                <w:rFonts w:ascii="Franklin Gothic Demi" w:eastAsia="MS Mincho" w:hAnsi="Franklin Gothic Demi" w:cs="Calibri"/>
                <w:sz w:val="20"/>
                <w:szCs w:val="24"/>
              </w:rPr>
              <w:t>Classroom Organization Domain</w:t>
            </w:r>
          </w:p>
        </w:tc>
        <w:tc>
          <w:tcPr>
            <w:tcW w:w="720" w:type="dxa"/>
            <w:shd w:val="clear" w:color="auto" w:fill="D9E2F3"/>
          </w:tcPr>
          <w:p w14:paraId="7B7A7150" w14:textId="77777777" w:rsidR="00E23911" w:rsidRPr="00E23911" w:rsidRDefault="00E23911" w:rsidP="00E23911">
            <w:pPr>
              <w:spacing w:before="40" w:after="40"/>
              <w:jc w:val="center"/>
              <w:rPr>
                <w:rFonts w:ascii="Franklin Gothic Demi" w:eastAsia="Times New Roman" w:hAnsi="Franklin Gothic Demi" w:cs="Franklin Gothic Book"/>
                <w:sz w:val="20"/>
                <w:szCs w:val="20"/>
              </w:rPr>
            </w:pPr>
            <w:r w:rsidRPr="00E23911">
              <w:rPr>
                <w:rFonts w:ascii="Franklin Gothic Demi" w:eastAsia="Times New Roman" w:hAnsi="Franklin Gothic Demi" w:cs="Franklin Gothic Book"/>
                <w:sz w:val="20"/>
                <w:szCs w:val="20"/>
              </w:rPr>
              <w:t>0</w:t>
            </w:r>
          </w:p>
        </w:tc>
        <w:tc>
          <w:tcPr>
            <w:tcW w:w="720" w:type="dxa"/>
            <w:shd w:val="clear" w:color="auto" w:fill="D9E2F3"/>
          </w:tcPr>
          <w:p w14:paraId="2359FD9B" w14:textId="77777777" w:rsidR="00E23911" w:rsidRPr="00E23911" w:rsidRDefault="00E23911" w:rsidP="00E23911">
            <w:pPr>
              <w:spacing w:before="40" w:after="40"/>
              <w:jc w:val="center"/>
              <w:rPr>
                <w:rFonts w:ascii="Franklin Gothic Demi" w:eastAsia="Times New Roman" w:hAnsi="Franklin Gothic Demi" w:cs="Franklin Gothic Book"/>
                <w:sz w:val="20"/>
                <w:szCs w:val="20"/>
              </w:rPr>
            </w:pPr>
            <w:r w:rsidRPr="00E23911">
              <w:rPr>
                <w:rFonts w:ascii="Franklin Gothic Demi" w:eastAsia="Times New Roman" w:hAnsi="Franklin Gothic Demi" w:cs="Franklin Gothic Book"/>
                <w:sz w:val="20"/>
                <w:szCs w:val="20"/>
              </w:rPr>
              <w:t>0</w:t>
            </w:r>
          </w:p>
        </w:tc>
        <w:tc>
          <w:tcPr>
            <w:tcW w:w="720" w:type="dxa"/>
            <w:shd w:val="clear" w:color="auto" w:fill="D9E2F3"/>
          </w:tcPr>
          <w:p w14:paraId="4E62DA61" w14:textId="77777777" w:rsidR="00E23911" w:rsidRPr="00E23911" w:rsidRDefault="00E23911" w:rsidP="00E23911">
            <w:pPr>
              <w:spacing w:before="40" w:after="40"/>
              <w:jc w:val="center"/>
              <w:rPr>
                <w:rFonts w:ascii="Franklin Gothic Demi" w:eastAsia="Times New Roman" w:hAnsi="Franklin Gothic Demi" w:cs="Franklin Gothic Book"/>
                <w:sz w:val="20"/>
                <w:szCs w:val="20"/>
              </w:rPr>
            </w:pPr>
            <w:r w:rsidRPr="00E23911">
              <w:rPr>
                <w:rFonts w:ascii="Franklin Gothic Demi" w:eastAsia="Times New Roman" w:hAnsi="Franklin Gothic Demi" w:cs="Franklin Gothic Book"/>
                <w:sz w:val="20"/>
                <w:szCs w:val="20"/>
              </w:rPr>
              <w:t>0</w:t>
            </w:r>
          </w:p>
        </w:tc>
        <w:tc>
          <w:tcPr>
            <w:tcW w:w="720" w:type="dxa"/>
            <w:shd w:val="clear" w:color="auto" w:fill="D9E2F3"/>
          </w:tcPr>
          <w:p w14:paraId="4160A87C" w14:textId="77777777" w:rsidR="00E23911" w:rsidRPr="00E23911" w:rsidRDefault="00E23911" w:rsidP="00E23911">
            <w:pPr>
              <w:spacing w:before="40" w:after="40"/>
              <w:jc w:val="center"/>
              <w:rPr>
                <w:rFonts w:ascii="Franklin Gothic Demi" w:eastAsia="Times New Roman" w:hAnsi="Franklin Gothic Demi" w:cs="Franklin Gothic Book"/>
                <w:sz w:val="20"/>
                <w:szCs w:val="20"/>
              </w:rPr>
            </w:pPr>
            <w:r w:rsidRPr="00E23911">
              <w:rPr>
                <w:rFonts w:ascii="Franklin Gothic Demi" w:eastAsia="Times New Roman" w:hAnsi="Franklin Gothic Demi" w:cs="Franklin Gothic Book"/>
                <w:sz w:val="20"/>
                <w:szCs w:val="20"/>
              </w:rPr>
              <w:t>0</w:t>
            </w:r>
          </w:p>
        </w:tc>
        <w:tc>
          <w:tcPr>
            <w:tcW w:w="720" w:type="dxa"/>
            <w:shd w:val="clear" w:color="auto" w:fill="D9E2F3"/>
          </w:tcPr>
          <w:p w14:paraId="342C7071" w14:textId="77777777" w:rsidR="00E23911" w:rsidRPr="00E23911" w:rsidRDefault="00E23911" w:rsidP="00E23911">
            <w:pPr>
              <w:spacing w:before="40" w:after="40"/>
              <w:jc w:val="center"/>
              <w:rPr>
                <w:rFonts w:ascii="Franklin Gothic Demi" w:eastAsia="Times New Roman" w:hAnsi="Franklin Gothic Demi" w:cs="Franklin Gothic Book"/>
                <w:sz w:val="20"/>
                <w:szCs w:val="20"/>
              </w:rPr>
            </w:pPr>
            <w:r w:rsidRPr="00E23911">
              <w:rPr>
                <w:rFonts w:ascii="Franklin Gothic Demi" w:eastAsia="Times New Roman" w:hAnsi="Franklin Gothic Demi" w:cs="Franklin Gothic Book"/>
                <w:sz w:val="20"/>
                <w:szCs w:val="20"/>
              </w:rPr>
              <w:t>2</w:t>
            </w:r>
          </w:p>
        </w:tc>
        <w:tc>
          <w:tcPr>
            <w:tcW w:w="720" w:type="dxa"/>
            <w:shd w:val="clear" w:color="auto" w:fill="D9E2F3"/>
            <w:vAlign w:val="center"/>
          </w:tcPr>
          <w:p w14:paraId="27E27F43" w14:textId="77777777" w:rsidR="00E23911" w:rsidRPr="00E23911" w:rsidRDefault="00E23911" w:rsidP="00E23911">
            <w:pPr>
              <w:spacing w:before="40" w:after="40"/>
              <w:jc w:val="center"/>
              <w:rPr>
                <w:rFonts w:ascii="Franklin Gothic Demi" w:eastAsia="Times New Roman" w:hAnsi="Franklin Gothic Demi" w:cs="Franklin Gothic Book"/>
                <w:sz w:val="20"/>
                <w:szCs w:val="20"/>
              </w:rPr>
            </w:pPr>
            <w:r w:rsidRPr="00E23911">
              <w:rPr>
                <w:rFonts w:ascii="Franklin Gothic Demi" w:eastAsia="Times New Roman" w:hAnsi="Franklin Gothic Demi" w:cs="Franklin Gothic Book"/>
                <w:sz w:val="20"/>
                <w:szCs w:val="20"/>
              </w:rPr>
              <w:t>11</w:t>
            </w:r>
          </w:p>
        </w:tc>
        <w:tc>
          <w:tcPr>
            <w:tcW w:w="720" w:type="dxa"/>
            <w:shd w:val="clear" w:color="auto" w:fill="D9E2F3"/>
            <w:vAlign w:val="center"/>
          </w:tcPr>
          <w:p w14:paraId="3738E982" w14:textId="77777777" w:rsidR="00E23911" w:rsidRPr="00E23911" w:rsidRDefault="00E23911" w:rsidP="00E23911">
            <w:pPr>
              <w:spacing w:before="40" w:after="40"/>
              <w:jc w:val="center"/>
              <w:rPr>
                <w:rFonts w:ascii="Franklin Gothic Demi" w:eastAsia="Times New Roman" w:hAnsi="Franklin Gothic Demi" w:cs="Franklin Gothic Book"/>
                <w:sz w:val="20"/>
                <w:szCs w:val="20"/>
              </w:rPr>
            </w:pPr>
            <w:r w:rsidRPr="00E23911">
              <w:rPr>
                <w:rFonts w:ascii="Franklin Gothic Demi" w:eastAsia="Times New Roman" w:hAnsi="Franklin Gothic Demi" w:cs="Franklin Gothic Book"/>
                <w:sz w:val="20"/>
                <w:szCs w:val="20"/>
              </w:rPr>
              <w:t>29</w:t>
            </w:r>
          </w:p>
        </w:tc>
        <w:tc>
          <w:tcPr>
            <w:tcW w:w="540" w:type="dxa"/>
            <w:shd w:val="clear" w:color="auto" w:fill="D9E2F3"/>
          </w:tcPr>
          <w:p w14:paraId="1D62F499" w14:textId="77777777" w:rsidR="00E23911" w:rsidRPr="00E23911" w:rsidRDefault="00E23911" w:rsidP="00E23911">
            <w:pPr>
              <w:spacing w:before="40" w:after="40"/>
              <w:jc w:val="center"/>
              <w:rPr>
                <w:rFonts w:ascii="Franklin Gothic Demi" w:eastAsia="Times New Roman" w:hAnsi="Franklin Gothic Demi" w:cs="Franklin Gothic Book"/>
                <w:sz w:val="20"/>
                <w:szCs w:val="20"/>
              </w:rPr>
            </w:pPr>
            <w:r w:rsidRPr="00E23911">
              <w:rPr>
                <w:rFonts w:ascii="Franklin Gothic Demi" w:eastAsia="Times New Roman" w:hAnsi="Franklin Gothic Demi" w:cs="Franklin Gothic Book"/>
                <w:sz w:val="20"/>
                <w:szCs w:val="20"/>
              </w:rPr>
              <w:t>42</w:t>
            </w:r>
          </w:p>
        </w:tc>
        <w:tc>
          <w:tcPr>
            <w:tcW w:w="900" w:type="dxa"/>
            <w:shd w:val="clear" w:color="auto" w:fill="D9E2F3"/>
          </w:tcPr>
          <w:p w14:paraId="784E5949" w14:textId="77777777" w:rsidR="00E23911" w:rsidRPr="00E23911" w:rsidRDefault="00E23911" w:rsidP="00E23911">
            <w:pPr>
              <w:spacing w:before="40" w:after="40"/>
              <w:jc w:val="center"/>
              <w:rPr>
                <w:rFonts w:ascii="Franklin Gothic Demi" w:eastAsia="Times New Roman" w:hAnsi="Franklin Gothic Demi" w:cs="Franklin Gothic Book"/>
                <w:sz w:val="20"/>
                <w:szCs w:val="20"/>
              </w:rPr>
            </w:pPr>
            <w:r w:rsidRPr="00E23911">
              <w:rPr>
                <w:rFonts w:ascii="Franklin Gothic Demi" w:eastAsia="Times New Roman" w:hAnsi="Franklin Gothic Demi" w:cs="Franklin Gothic Book"/>
                <w:sz w:val="20"/>
                <w:szCs w:val="20"/>
              </w:rPr>
              <w:t>6.6</w:t>
            </w:r>
          </w:p>
        </w:tc>
      </w:tr>
      <w:tr w:rsidR="00E23911" w:rsidRPr="00E23911" w14:paraId="62413FD9" w14:textId="77777777">
        <w:tc>
          <w:tcPr>
            <w:tcW w:w="3232" w:type="dxa"/>
            <w:vAlign w:val="center"/>
          </w:tcPr>
          <w:p w14:paraId="33B98722" w14:textId="77777777" w:rsidR="00E23911" w:rsidRPr="00E23911" w:rsidRDefault="00E23911" w:rsidP="00E23911">
            <w:pPr>
              <w:spacing w:before="40" w:after="40"/>
              <w:ind w:left="204"/>
              <w:rPr>
                <w:rFonts w:ascii="Franklin Gothic Book" w:eastAsia="Times New Roman" w:hAnsi="Franklin Gothic Book" w:cs="Times New Roman"/>
                <w:b/>
                <w:bCs/>
                <w:sz w:val="20"/>
                <w:szCs w:val="20"/>
              </w:rPr>
            </w:pPr>
            <w:r w:rsidRPr="00E23911">
              <w:rPr>
                <w:rFonts w:ascii="Franklin Gothic Book" w:eastAsia="Times New Roman" w:hAnsi="Franklin Gothic Book" w:cs="Times New Roman"/>
                <w:sz w:val="20"/>
                <w:szCs w:val="20"/>
              </w:rPr>
              <w:t>Behavior Management</w:t>
            </w:r>
          </w:p>
        </w:tc>
        <w:tc>
          <w:tcPr>
            <w:tcW w:w="720" w:type="dxa"/>
          </w:tcPr>
          <w:p w14:paraId="6F81E3B6"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720" w:type="dxa"/>
          </w:tcPr>
          <w:p w14:paraId="6509BE71"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720" w:type="dxa"/>
          </w:tcPr>
          <w:p w14:paraId="41DBE2AC"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720" w:type="dxa"/>
          </w:tcPr>
          <w:p w14:paraId="2B93B05C"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720" w:type="dxa"/>
          </w:tcPr>
          <w:p w14:paraId="5BE18506"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w:t>
            </w:r>
          </w:p>
        </w:tc>
        <w:tc>
          <w:tcPr>
            <w:tcW w:w="720" w:type="dxa"/>
            <w:vAlign w:val="center"/>
          </w:tcPr>
          <w:p w14:paraId="75B91B95"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3</w:t>
            </w:r>
          </w:p>
        </w:tc>
        <w:tc>
          <w:tcPr>
            <w:tcW w:w="720" w:type="dxa"/>
            <w:vAlign w:val="center"/>
          </w:tcPr>
          <w:p w14:paraId="59640C41"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0</w:t>
            </w:r>
          </w:p>
        </w:tc>
        <w:tc>
          <w:tcPr>
            <w:tcW w:w="540" w:type="dxa"/>
          </w:tcPr>
          <w:p w14:paraId="6E36ED75"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4</w:t>
            </w:r>
          </w:p>
        </w:tc>
        <w:tc>
          <w:tcPr>
            <w:tcW w:w="900" w:type="dxa"/>
          </w:tcPr>
          <w:p w14:paraId="4C408528"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6.6</w:t>
            </w:r>
          </w:p>
        </w:tc>
      </w:tr>
      <w:tr w:rsidR="00E23911" w:rsidRPr="00E23911" w14:paraId="0075FBEF" w14:textId="77777777">
        <w:tc>
          <w:tcPr>
            <w:tcW w:w="3232" w:type="dxa"/>
            <w:vAlign w:val="center"/>
          </w:tcPr>
          <w:p w14:paraId="7C3B4C62" w14:textId="77777777" w:rsidR="00E23911" w:rsidRPr="00E23911" w:rsidRDefault="00E23911" w:rsidP="00E23911">
            <w:pPr>
              <w:spacing w:before="40" w:after="40"/>
              <w:ind w:left="204"/>
              <w:rPr>
                <w:rFonts w:ascii="Franklin Gothic Book" w:eastAsia="Times New Roman" w:hAnsi="Franklin Gothic Book" w:cs="Times New Roman"/>
                <w:b/>
                <w:bCs/>
                <w:sz w:val="20"/>
                <w:szCs w:val="20"/>
              </w:rPr>
            </w:pPr>
            <w:r w:rsidRPr="00E23911">
              <w:rPr>
                <w:rFonts w:ascii="Franklin Gothic Book" w:eastAsia="Times New Roman" w:hAnsi="Franklin Gothic Book" w:cs="Times New Roman"/>
                <w:sz w:val="20"/>
                <w:szCs w:val="20"/>
              </w:rPr>
              <w:t>Productivity</w:t>
            </w:r>
          </w:p>
        </w:tc>
        <w:tc>
          <w:tcPr>
            <w:tcW w:w="720" w:type="dxa"/>
          </w:tcPr>
          <w:p w14:paraId="09EE42AB"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720" w:type="dxa"/>
          </w:tcPr>
          <w:p w14:paraId="14803F5D"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720" w:type="dxa"/>
          </w:tcPr>
          <w:p w14:paraId="170B90D4"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720" w:type="dxa"/>
          </w:tcPr>
          <w:p w14:paraId="31BFD7C7"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720" w:type="dxa"/>
          </w:tcPr>
          <w:p w14:paraId="27C5C111"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w:t>
            </w:r>
          </w:p>
        </w:tc>
        <w:tc>
          <w:tcPr>
            <w:tcW w:w="720" w:type="dxa"/>
            <w:vAlign w:val="center"/>
          </w:tcPr>
          <w:p w14:paraId="688C5F7F"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7</w:t>
            </w:r>
          </w:p>
        </w:tc>
        <w:tc>
          <w:tcPr>
            <w:tcW w:w="720" w:type="dxa"/>
            <w:vAlign w:val="center"/>
          </w:tcPr>
          <w:p w14:paraId="6C387F6C"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6</w:t>
            </w:r>
          </w:p>
        </w:tc>
        <w:tc>
          <w:tcPr>
            <w:tcW w:w="540" w:type="dxa"/>
          </w:tcPr>
          <w:p w14:paraId="4E7D4ED7"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4</w:t>
            </w:r>
          </w:p>
        </w:tc>
        <w:tc>
          <w:tcPr>
            <w:tcW w:w="900" w:type="dxa"/>
          </w:tcPr>
          <w:p w14:paraId="38466AA5"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6.4</w:t>
            </w:r>
          </w:p>
        </w:tc>
      </w:tr>
      <w:tr w:rsidR="00E23911" w:rsidRPr="00E23911" w14:paraId="6C786663" w14:textId="77777777">
        <w:tc>
          <w:tcPr>
            <w:tcW w:w="3232" w:type="dxa"/>
            <w:vAlign w:val="center"/>
          </w:tcPr>
          <w:p w14:paraId="494EB7F2" w14:textId="77777777" w:rsidR="00E23911" w:rsidRPr="00E23911" w:rsidRDefault="00E23911" w:rsidP="00E23911">
            <w:pPr>
              <w:spacing w:before="40" w:after="40"/>
              <w:ind w:left="204"/>
              <w:rPr>
                <w:rFonts w:ascii="Franklin Gothic Book" w:eastAsia="Times New Roman" w:hAnsi="Franklin Gothic Book" w:cs="Times New Roman"/>
                <w:b/>
                <w:bCs/>
                <w:sz w:val="20"/>
                <w:szCs w:val="20"/>
              </w:rPr>
            </w:pPr>
            <w:r w:rsidRPr="00E23911">
              <w:rPr>
                <w:rFonts w:ascii="Franklin Gothic Book" w:eastAsia="Times New Roman" w:hAnsi="Franklin Gothic Book" w:cs="Times New Roman"/>
                <w:sz w:val="20"/>
                <w:szCs w:val="20"/>
              </w:rPr>
              <w:t>Negative Climate**</w:t>
            </w:r>
          </w:p>
        </w:tc>
        <w:tc>
          <w:tcPr>
            <w:tcW w:w="720" w:type="dxa"/>
          </w:tcPr>
          <w:p w14:paraId="6BF39AA0"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720" w:type="dxa"/>
          </w:tcPr>
          <w:p w14:paraId="7B7FDE03"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720" w:type="dxa"/>
          </w:tcPr>
          <w:p w14:paraId="73751CE3"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720" w:type="dxa"/>
          </w:tcPr>
          <w:p w14:paraId="6EE21DC8"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720" w:type="dxa"/>
          </w:tcPr>
          <w:p w14:paraId="739D8275"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720" w:type="dxa"/>
            <w:vAlign w:val="center"/>
          </w:tcPr>
          <w:p w14:paraId="7CA2A5A1"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w:t>
            </w:r>
          </w:p>
        </w:tc>
        <w:tc>
          <w:tcPr>
            <w:tcW w:w="720" w:type="dxa"/>
            <w:vAlign w:val="center"/>
          </w:tcPr>
          <w:p w14:paraId="06B91DAF"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3</w:t>
            </w:r>
          </w:p>
        </w:tc>
        <w:tc>
          <w:tcPr>
            <w:tcW w:w="540" w:type="dxa"/>
          </w:tcPr>
          <w:p w14:paraId="06B4705C"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4</w:t>
            </w:r>
          </w:p>
        </w:tc>
        <w:tc>
          <w:tcPr>
            <w:tcW w:w="900" w:type="dxa"/>
          </w:tcPr>
          <w:p w14:paraId="53472C39"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6.9</w:t>
            </w:r>
          </w:p>
        </w:tc>
      </w:tr>
      <w:tr w:rsidR="00E23911" w:rsidRPr="00E23911" w14:paraId="39231C39" w14:textId="77777777" w:rsidTr="00E23911">
        <w:tc>
          <w:tcPr>
            <w:tcW w:w="3232" w:type="dxa"/>
            <w:shd w:val="clear" w:color="auto" w:fill="D9E2F3"/>
            <w:vAlign w:val="center"/>
          </w:tcPr>
          <w:p w14:paraId="61FCE271" w14:textId="77777777" w:rsidR="00E23911" w:rsidRPr="00E23911" w:rsidRDefault="00E23911" w:rsidP="00E23911">
            <w:pPr>
              <w:spacing w:before="40" w:after="40"/>
              <w:rPr>
                <w:rFonts w:ascii="Franklin Gothic Demi" w:eastAsia="MS Mincho" w:hAnsi="Franklin Gothic Demi" w:cs="Calibri"/>
                <w:sz w:val="20"/>
                <w:szCs w:val="20"/>
              </w:rPr>
            </w:pPr>
            <w:r w:rsidRPr="00E23911">
              <w:rPr>
                <w:rFonts w:ascii="Franklin Gothic Demi" w:eastAsia="MS Mincho" w:hAnsi="Franklin Gothic Demi" w:cs="Calibri"/>
                <w:sz w:val="20"/>
                <w:szCs w:val="24"/>
              </w:rPr>
              <w:t>Instructional Support Domain</w:t>
            </w:r>
          </w:p>
        </w:tc>
        <w:tc>
          <w:tcPr>
            <w:tcW w:w="720" w:type="dxa"/>
            <w:shd w:val="clear" w:color="auto" w:fill="D9E2F3"/>
          </w:tcPr>
          <w:p w14:paraId="3D87FA45" w14:textId="77777777" w:rsidR="00E23911" w:rsidRPr="00E23911" w:rsidRDefault="00E23911" w:rsidP="00E23911">
            <w:pPr>
              <w:spacing w:before="40" w:after="40"/>
              <w:jc w:val="center"/>
              <w:rPr>
                <w:rFonts w:ascii="Franklin Gothic Demi" w:eastAsia="Times New Roman" w:hAnsi="Franklin Gothic Demi" w:cs="Franklin Gothic Book"/>
                <w:sz w:val="20"/>
                <w:szCs w:val="20"/>
              </w:rPr>
            </w:pPr>
            <w:r w:rsidRPr="00E23911">
              <w:rPr>
                <w:rFonts w:ascii="Franklin Gothic Demi" w:eastAsia="Times New Roman" w:hAnsi="Franklin Gothic Demi" w:cs="Franklin Gothic Book"/>
                <w:sz w:val="20"/>
                <w:szCs w:val="20"/>
              </w:rPr>
              <w:t>5</w:t>
            </w:r>
          </w:p>
        </w:tc>
        <w:tc>
          <w:tcPr>
            <w:tcW w:w="720" w:type="dxa"/>
            <w:shd w:val="clear" w:color="auto" w:fill="D9E2F3"/>
          </w:tcPr>
          <w:p w14:paraId="2498EE27" w14:textId="77777777" w:rsidR="00E23911" w:rsidRPr="00E23911" w:rsidRDefault="00E23911" w:rsidP="00E23911">
            <w:pPr>
              <w:spacing w:before="40" w:after="40"/>
              <w:jc w:val="center"/>
              <w:rPr>
                <w:rFonts w:ascii="Franklin Gothic Demi" w:eastAsia="Times New Roman" w:hAnsi="Franklin Gothic Demi" w:cs="Franklin Gothic Book"/>
                <w:sz w:val="20"/>
                <w:szCs w:val="20"/>
              </w:rPr>
            </w:pPr>
            <w:r w:rsidRPr="00E23911">
              <w:rPr>
                <w:rFonts w:ascii="Franklin Gothic Demi" w:eastAsia="Times New Roman" w:hAnsi="Franklin Gothic Demi" w:cs="Franklin Gothic Book"/>
                <w:sz w:val="20"/>
                <w:szCs w:val="20"/>
              </w:rPr>
              <w:t>19</w:t>
            </w:r>
          </w:p>
        </w:tc>
        <w:tc>
          <w:tcPr>
            <w:tcW w:w="720" w:type="dxa"/>
            <w:shd w:val="clear" w:color="auto" w:fill="D9E2F3"/>
          </w:tcPr>
          <w:p w14:paraId="19F513C7" w14:textId="77777777" w:rsidR="00E23911" w:rsidRPr="00E23911" w:rsidRDefault="00E23911" w:rsidP="00E23911">
            <w:pPr>
              <w:spacing w:before="40" w:after="40"/>
              <w:jc w:val="center"/>
              <w:rPr>
                <w:rFonts w:ascii="Franklin Gothic Demi" w:eastAsia="Times New Roman" w:hAnsi="Franklin Gothic Demi" w:cs="Franklin Gothic Book"/>
                <w:sz w:val="20"/>
                <w:szCs w:val="20"/>
              </w:rPr>
            </w:pPr>
            <w:r w:rsidRPr="00E23911">
              <w:rPr>
                <w:rFonts w:ascii="Franklin Gothic Demi" w:eastAsia="Times New Roman" w:hAnsi="Franklin Gothic Demi" w:cs="Franklin Gothic Book"/>
                <w:sz w:val="20"/>
                <w:szCs w:val="20"/>
              </w:rPr>
              <w:t>11</w:t>
            </w:r>
          </w:p>
        </w:tc>
        <w:tc>
          <w:tcPr>
            <w:tcW w:w="720" w:type="dxa"/>
            <w:shd w:val="clear" w:color="auto" w:fill="D9E2F3"/>
          </w:tcPr>
          <w:p w14:paraId="6A048950" w14:textId="77777777" w:rsidR="00E23911" w:rsidRPr="00E23911" w:rsidRDefault="00E23911" w:rsidP="00E23911">
            <w:pPr>
              <w:spacing w:before="40" w:after="40"/>
              <w:jc w:val="center"/>
              <w:rPr>
                <w:rFonts w:ascii="Franklin Gothic Demi" w:eastAsia="Times New Roman" w:hAnsi="Franklin Gothic Demi" w:cs="Franklin Gothic Book"/>
                <w:sz w:val="20"/>
                <w:szCs w:val="20"/>
              </w:rPr>
            </w:pPr>
            <w:r w:rsidRPr="00E23911">
              <w:rPr>
                <w:rFonts w:ascii="Franklin Gothic Demi" w:eastAsia="Times New Roman" w:hAnsi="Franklin Gothic Demi" w:cs="Franklin Gothic Book"/>
                <w:sz w:val="20"/>
                <w:szCs w:val="20"/>
              </w:rPr>
              <w:t>11</w:t>
            </w:r>
          </w:p>
        </w:tc>
        <w:tc>
          <w:tcPr>
            <w:tcW w:w="720" w:type="dxa"/>
            <w:shd w:val="clear" w:color="auto" w:fill="D9E2F3"/>
          </w:tcPr>
          <w:p w14:paraId="4B14C1F7" w14:textId="77777777" w:rsidR="00E23911" w:rsidRPr="00E23911" w:rsidRDefault="00E23911" w:rsidP="00E23911">
            <w:pPr>
              <w:spacing w:before="40" w:after="40"/>
              <w:jc w:val="center"/>
              <w:rPr>
                <w:rFonts w:ascii="Franklin Gothic Demi" w:eastAsia="Times New Roman" w:hAnsi="Franklin Gothic Demi" w:cs="Franklin Gothic Book"/>
                <w:sz w:val="20"/>
                <w:szCs w:val="20"/>
              </w:rPr>
            </w:pPr>
            <w:r w:rsidRPr="00E23911">
              <w:rPr>
                <w:rFonts w:ascii="Franklin Gothic Demi" w:eastAsia="Times New Roman" w:hAnsi="Franklin Gothic Demi" w:cs="Franklin Gothic Book"/>
                <w:sz w:val="20"/>
                <w:szCs w:val="20"/>
              </w:rPr>
              <w:t>14</w:t>
            </w:r>
          </w:p>
        </w:tc>
        <w:tc>
          <w:tcPr>
            <w:tcW w:w="720" w:type="dxa"/>
            <w:shd w:val="clear" w:color="auto" w:fill="D9E2F3"/>
            <w:vAlign w:val="center"/>
          </w:tcPr>
          <w:p w14:paraId="7661FCE4" w14:textId="77777777" w:rsidR="00E23911" w:rsidRPr="00E23911" w:rsidRDefault="00E23911" w:rsidP="00E23911">
            <w:pPr>
              <w:spacing w:before="40" w:after="40"/>
              <w:jc w:val="center"/>
              <w:rPr>
                <w:rFonts w:ascii="Franklin Gothic Demi" w:eastAsia="Times New Roman" w:hAnsi="Franklin Gothic Demi" w:cs="Franklin Gothic Book"/>
                <w:sz w:val="20"/>
                <w:szCs w:val="20"/>
              </w:rPr>
            </w:pPr>
            <w:r w:rsidRPr="00E23911">
              <w:rPr>
                <w:rFonts w:ascii="Franklin Gothic Demi" w:eastAsia="Times New Roman" w:hAnsi="Franklin Gothic Demi" w:cs="Franklin Gothic Book"/>
                <w:sz w:val="20"/>
                <w:szCs w:val="20"/>
              </w:rPr>
              <w:t>8</w:t>
            </w:r>
          </w:p>
        </w:tc>
        <w:tc>
          <w:tcPr>
            <w:tcW w:w="720" w:type="dxa"/>
            <w:shd w:val="clear" w:color="auto" w:fill="D9E2F3"/>
            <w:vAlign w:val="center"/>
          </w:tcPr>
          <w:p w14:paraId="282FA0B4" w14:textId="77777777" w:rsidR="00E23911" w:rsidRPr="00E23911" w:rsidRDefault="00E23911" w:rsidP="00E23911">
            <w:pPr>
              <w:spacing w:before="40" w:after="40"/>
              <w:jc w:val="center"/>
              <w:rPr>
                <w:rFonts w:ascii="Franklin Gothic Demi" w:eastAsia="Times New Roman" w:hAnsi="Franklin Gothic Demi" w:cs="Franklin Gothic Book"/>
                <w:sz w:val="20"/>
                <w:szCs w:val="20"/>
              </w:rPr>
            </w:pPr>
            <w:r w:rsidRPr="00E23911">
              <w:rPr>
                <w:rFonts w:ascii="Franklin Gothic Demi" w:eastAsia="Times New Roman" w:hAnsi="Franklin Gothic Demi" w:cs="Franklin Gothic Book"/>
                <w:sz w:val="20"/>
                <w:szCs w:val="20"/>
              </w:rPr>
              <w:t>2</w:t>
            </w:r>
          </w:p>
        </w:tc>
        <w:tc>
          <w:tcPr>
            <w:tcW w:w="540" w:type="dxa"/>
            <w:shd w:val="clear" w:color="auto" w:fill="D9E2F3"/>
          </w:tcPr>
          <w:p w14:paraId="4634E631" w14:textId="77777777" w:rsidR="00E23911" w:rsidRPr="00E23911" w:rsidRDefault="00E23911" w:rsidP="00E23911">
            <w:pPr>
              <w:spacing w:before="40" w:after="40"/>
              <w:jc w:val="center"/>
              <w:rPr>
                <w:rFonts w:ascii="Franklin Gothic Demi" w:eastAsia="Times New Roman" w:hAnsi="Franklin Gothic Demi" w:cs="Franklin Gothic Book"/>
                <w:sz w:val="20"/>
                <w:szCs w:val="20"/>
              </w:rPr>
            </w:pPr>
            <w:r w:rsidRPr="00E23911">
              <w:rPr>
                <w:rFonts w:ascii="Franklin Gothic Demi" w:eastAsia="Times New Roman" w:hAnsi="Franklin Gothic Demi" w:cs="Franklin Gothic Book"/>
                <w:sz w:val="20"/>
                <w:szCs w:val="20"/>
              </w:rPr>
              <w:t>70</w:t>
            </w:r>
          </w:p>
        </w:tc>
        <w:tc>
          <w:tcPr>
            <w:tcW w:w="900" w:type="dxa"/>
            <w:shd w:val="clear" w:color="auto" w:fill="D9E2F3"/>
          </w:tcPr>
          <w:p w14:paraId="766FC69B" w14:textId="77777777" w:rsidR="00E23911" w:rsidRPr="00E23911" w:rsidRDefault="00E23911" w:rsidP="00E23911">
            <w:pPr>
              <w:spacing w:before="40" w:after="40"/>
              <w:jc w:val="center"/>
              <w:rPr>
                <w:rFonts w:ascii="Franklin Gothic Demi" w:eastAsia="Times New Roman" w:hAnsi="Franklin Gothic Demi" w:cs="Franklin Gothic Book"/>
                <w:sz w:val="20"/>
                <w:szCs w:val="20"/>
              </w:rPr>
            </w:pPr>
            <w:r w:rsidRPr="00E23911">
              <w:rPr>
                <w:rFonts w:ascii="Franklin Gothic Demi" w:eastAsia="Times New Roman" w:hAnsi="Franklin Gothic Demi" w:cs="Franklin Gothic Book"/>
                <w:sz w:val="20"/>
                <w:szCs w:val="20"/>
              </w:rPr>
              <w:t>3.6</w:t>
            </w:r>
          </w:p>
        </w:tc>
      </w:tr>
      <w:tr w:rsidR="00E23911" w:rsidRPr="00E23911" w14:paraId="31617842" w14:textId="77777777">
        <w:tc>
          <w:tcPr>
            <w:tcW w:w="3232" w:type="dxa"/>
            <w:vAlign w:val="center"/>
          </w:tcPr>
          <w:p w14:paraId="12FE908D" w14:textId="77777777" w:rsidR="00E23911" w:rsidRPr="00E23911" w:rsidRDefault="00E23911" w:rsidP="00E23911">
            <w:pPr>
              <w:spacing w:before="40" w:after="40"/>
              <w:ind w:left="204"/>
              <w:rPr>
                <w:rFonts w:ascii="Franklin Gothic Book" w:eastAsia="Times New Roman" w:hAnsi="Franklin Gothic Book" w:cs="Times New Roman"/>
                <w:b/>
                <w:bCs/>
                <w:sz w:val="20"/>
                <w:szCs w:val="20"/>
              </w:rPr>
            </w:pPr>
            <w:r w:rsidRPr="00E23911">
              <w:rPr>
                <w:rFonts w:ascii="Franklin Gothic Book" w:eastAsia="Times New Roman" w:hAnsi="Franklin Gothic Book" w:cs="Times New Roman"/>
                <w:sz w:val="20"/>
                <w:szCs w:val="20"/>
              </w:rPr>
              <w:t>Instructional Learning Formats</w:t>
            </w:r>
          </w:p>
        </w:tc>
        <w:tc>
          <w:tcPr>
            <w:tcW w:w="720" w:type="dxa"/>
          </w:tcPr>
          <w:p w14:paraId="4AFC1C88"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720" w:type="dxa"/>
          </w:tcPr>
          <w:p w14:paraId="44DF66CC"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720" w:type="dxa"/>
          </w:tcPr>
          <w:p w14:paraId="49776E56"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w:t>
            </w:r>
          </w:p>
        </w:tc>
        <w:tc>
          <w:tcPr>
            <w:tcW w:w="720" w:type="dxa"/>
          </w:tcPr>
          <w:p w14:paraId="05D0A500"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4</w:t>
            </w:r>
          </w:p>
        </w:tc>
        <w:tc>
          <w:tcPr>
            <w:tcW w:w="720" w:type="dxa"/>
          </w:tcPr>
          <w:p w14:paraId="3056969E"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6</w:t>
            </w:r>
          </w:p>
        </w:tc>
        <w:tc>
          <w:tcPr>
            <w:tcW w:w="720" w:type="dxa"/>
            <w:vAlign w:val="center"/>
          </w:tcPr>
          <w:p w14:paraId="04DCE5EC"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2</w:t>
            </w:r>
          </w:p>
        </w:tc>
        <w:tc>
          <w:tcPr>
            <w:tcW w:w="720" w:type="dxa"/>
            <w:vAlign w:val="center"/>
          </w:tcPr>
          <w:p w14:paraId="296D3CE4"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w:t>
            </w:r>
          </w:p>
        </w:tc>
        <w:tc>
          <w:tcPr>
            <w:tcW w:w="540" w:type="dxa"/>
          </w:tcPr>
          <w:p w14:paraId="5EC5CC78"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4</w:t>
            </w:r>
          </w:p>
        </w:tc>
        <w:tc>
          <w:tcPr>
            <w:tcW w:w="900" w:type="dxa"/>
          </w:tcPr>
          <w:p w14:paraId="65420909"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4.9</w:t>
            </w:r>
          </w:p>
        </w:tc>
      </w:tr>
      <w:tr w:rsidR="00E23911" w:rsidRPr="00E23911" w14:paraId="3D3ACB2B" w14:textId="77777777">
        <w:trPr>
          <w:trHeight w:val="70"/>
        </w:trPr>
        <w:tc>
          <w:tcPr>
            <w:tcW w:w="3232" w:type="dxa"/>
            <w:vAlign w:val="center"/>
          </w:tcPr>
          <w:p w14:paraId="034F5B97" w14:textId="77777777" w:rsidR="00E23911" w:rsidRPr="00E23911" w:rsidRDefault="00E23911" w:rsidP="00E23911">
            <w:pPr>
              <w:spacing w:before="40" w:after="40"/>
              <w:ind w:left="204"/>
              <w:rPr>
                <w:rFonts w:ascii="Franklin Gothic Book" w:eastAsia="Times New Roman" w:hAnsi="Franklin Gothic Book" w:cs="Times New Roman"/>
                <w:b/>
                <w:bCs/>
                <w:sz w:val="20"/>
                <w:szCs w:val="20"/>
              </w:rPr>
            </w:pPr>
            <w:r w:rsidRPr="00E23911">
              <w:rPr>
                <w:rFonts w:ascii="Franklin Gothic Book" w:eastAsia="Times New Roman" w:hAnsi="Franklin Gothic Book" w:cs="Times New Roman"/>
                <w:sz w:val="20"/>
                <w:szCs w:val="20"/>
              </w:rPr>
              <w:t>Content Understanding</w:t>
            </w:r>
          </w:p>
        </w:tc>
        <w:tc>
          <w:tcPr>
            <w:tcW w:w="720" w:type="dxa"/>
          </w:tcPr>
          <w:p w14:paraId="16795AA4"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720" w:type="dxa"/>
          </w:tcPr>
          <w:p w14:paraId="4897148E"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w:t>
            </w:r>
          </w:p>
        </w:tc>
        <w:tc>
          <w:tcPr>
            <w:tcW w:w="720" w:type="dxa"/>
          </w:tcPr>
          <w:p w14:paraId="66FC674C"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w:t>
            </w:r>
          </w:p>
        </w:tc>
        <w:tc>
          <w:tcPr>
            <w:tcW w:w="720" w:type="dxa"/>
          </w:tcPr>
          <w:p w14:paraId="7C13B508"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3</w:t>
            </w:r>
          </w:p>
        </w:tc>
        <w:tc>
          <w:tcPr>
            <w:tcW w:w="720" w:type="dxa"/>
          </w:tcPr>
          <w:p w14:paraId="1B14FFBA"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4</w:t>
            </w:r>
          </w:p>
        </w:tc>
        <w:tc>
          <w:tcPr>
            <w:tcW w:w="720" w:type="dxa"/>
            <w:vAlign w:val="center"/>
          </w:tcPr>
          <w:p w14:paraId="0FA333F4"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5</w:t>
            </w:r>
          </w:p>
        </w:tc>
        <w:tc>
          <w:tcPr>
            <w:tcW w:w="720" w:type="dxa"/>
            <w:vAlign w:val="center"/>
          </w:tcPr>
          <w:p w14:paraId="030CBFA8"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540" w:type="dxa"/>
          </w:tcPr>
          <w:p w14:paraId="1B21435C"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4</w:t>
            </w:r>
          </w:p>
        </w:tc>
        <w:tc>
          <w:tcPr>
            <w:tcW w:w="900" w:type="dxa"/>
          </w:tcPr>
          <w:p w14:paraId="6621E428"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4.8</w:t>
            </w:r>
          </w:p>
        </w:tc>
      </w:tr>
      <w:tr w:rsidR="00E23911" w:rsidRPr="00E23911" w14:paraId="4D658E32" w14:textId="77777777">
        <w:tc>
          <w:tcPr>
            <w:tcW w:w="3232" w:type="dxa"/>
            <w:vAlign w:val="center"/>
          </w:tcPr>
          <w:p w14:paraId="1390F509" w14:textId="77777777" w:rsidR="00E23911" w:rsidRPr="00E23911" w:rsidRDefault="00E23911" w:rsidP="00E23911">
            <w:pPr>
              <w:spacing w:before="40" w:after="40"/>
              <w:ind w:left="204"/>
              <w:rPr>
                <w:rFonts w:ascii="Franklin Gothic Book" w:eastAsia="Times New Roman" w:hAnsi="Franklin Gothic Book" w:cs="Times New Roman"/>
                <w:b/>
                <w:bCs/>
                <w:sz w:val="20"/>
                <w:szCs w:val="20"/>
              </w:rPr>
            </w:pPr>
            <w:r w:rsidRPr="00E23911">
              <w:rPr>
                <w:rFonts w:ascii="Franklin Gothic Book" w:eastAsia="Times New Roman" w:hAnsi="Franklin Gothic Book" w:cs="Times New Roman"/>
                <w:sz w:val="20"/>
                <w:szCs w:val="20"/>
              </w:rPr>
              <w:t>Analysis and Inquiry</w:t>
            </w:r>
          </w:p>
        </w:tc>
        <w:tc>
          <w:tcPr>
            <w:tcW w:w="720" w:type="dxa"/>
          </w:tcPr>
          <w:p w14:paraId="3B150787"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3</w:t>
            </w:r>
          </w:p>
        </w:tc>
        <w:tc>
          <w:tcPr>
            <w:tcW w:w="720" w:type="dxa"/>
          </w:tcPr>
          <w:p w14:paraId="30CE94CB"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5</w:t>
            </w:r>
          </w:p>
        </w:tc>
        <w:tc>
          <w:tcPr>
            <w:tcW w:w="720" w:type="dxa"/>
          </w:tcPr>
          <w:p w14:paraId="002F05EB"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3</w:t>
            </w:r>
          </w:p>
        </w:tc>
        <w:tc>
          <w:tcPr>
            <w:tcW w:w="720" w:type="dxa"/>
          </w:tcPr>
          <w:p w14:paraId="2702B781"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w:t>
            </w:r>
          </w:p>
        </w:tc>
        <w:tc>
          <w:tcPr>
            <w:tcW w:w="720" w:type="dxa"/>
          </w:tcPr>
          <w:p w14:paraId="2E468D02"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2</w:t>
            </w:r>
          </w:p>
        </w:tc>
        <w:tc>
          <w:tcPr>
            <w:tcW w:w="720" w:type="dxa"/>
            <w:vAlign w:val="center"/>
          </w:tcPr>
          <w:p w14:paraId="639C4FFB"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720" w:type="dxa"/>
            <w:vAlign w:val="center"/>
          </w:tcPr>
          <w:p w14:paraId="7EB52A3E"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540" w:type="dxa"/>
          </w:tcPr>
          <w:p w14:paraId="07229978"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4</w:t>
            </w:r>
          </w:p>
        </w:tc>
        <w:tc>
          <w:tcPr>
            <w:tcW w:w="900" w:type="dxa"/>
          </w:tcPr>
          <w:p w14:paraId="55663755"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2.6</w:t>
            </w:r>
          </w:p>
        </w:tc>
      </w:tr>
      <w:tr w:rsidR="00E23911" w:rsidRPr="00E23911" w14:paraId="786CAD3C" w14:textId="77777777">
        <w:tc>
          <w:tcPr>
            <w:tcW w:w="3232" w:type="dxa"/>
            <w:vAlign w:val="center"/>
          </w:tcPr>
          <w:p w14:paraId="4C0CF798" w14:textId="77777777" w:rsidR="00E23911" w:rsidRPr="00E23911" w:rsidRDefault="00E23911" w:rsidP="00E23911">
            <w:pPr>
              <w:spacing w:before="40" w:after="40"/>
              <w:ind w:left="204"/>
              <w:rPr>
                <w:rFonts w:ascii="Franklin Gothic Book" w:eastAsia="Times New Roman" w:hAnsi="Franklin Gothic Book" w:cs="Times New Roman"/>
                <w:b/>
                <w:bCs/>
                <w:sz w:val="20"/>
                <w:szCs w:val="20"/>
              </w:rPr>
            </w:pPr>
            <w:r w:rsidRPr="00E23911">
              <w:rPr>
                <w:rFonts w:ascii="Franklin Gothic Book" w:eastAsia="Times New Roman" w:hAnsi="Franklin Gothic Book" w:cs="Times New Roman"/>
                <w:sz w:val="20"/>
                <w:szCs w:val="20"/>
              </w:rPr>
              <w:t>Quality of Feedback</w:t>
            </w:r>
          </w:p>
        </w:tc>
        <w:tc>
          <w:tcPr>
            <w:tcW w:w="720" w:type="dxa"/>
          </w:tcPr>
          <w:p w14:paraId="28835D7C"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w:t>
            </w:r>
          </w:p>
        </w:tc>
        <w:tc>
          <w:tcPr>
            <w:tcW w:w="720" w:type="dxa"/>
          </w:tcPr>
          <w:p w14:paraId="52A61AAA"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6</w:t>
            </w:r>
          </w:p>
        </w:tc>
        <w:tc>
          <w:tcPr>
            <w:tcW w:w="720" w:type="dxa"/>
          </w:tcPr>
          <w:p w14:paraId="4959C393"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2</w:t>
            </w:r>
          </w:p>
        </w:tc>
        <w:tc>
          <w:tcPr>
            <w:tcW w:w="720" w:type="dxa"/>
          </w:tcPr>
          <w:p w14:paraId="13B0B3C0"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2</w:t>
            </w:r>
          </w:p>
        </w:tc>
        <w:tc>
          <w:tcPr>
            <w:tcW w:w="720" w:type="dxa"/>
          </w:tcPr>
          <w:p w14:paraId="7CEC7BF4"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2</w:t>
            </w:r>
          </w:p>
        </w:tc>
        <w:tc>
          <w:tcPr>
            <w:tcW w:w="720" w:type="dxa"/>
            <w:vAlign w:val="center"/>
          </w:tcPr>
          <w:p w14:paraId="175C2A1E"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720" w:type="dxa"/>
            <w:vAlign w:val="center"/>
          </w:tcPr>
          <w:p w14:paraId="45C878B8"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w:t>
            </w:r>
          </w:p>
        </w:tc>
        <w:tc>
          <w:tcPr>
            <w:tcW w:w="540" w:type="dxa"/>
          </w:tcPr>
          <w:p w14:paraId="36CC110C"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4</w:t>
            </w:r>
          </w:p>
        </w:tc>
        <w:tc>
          <w:tcPr>
            <w:tcW w:w="900" w:type="dxa"/>
          </w:tcPr>
          <w:p w14:paraId="4DB6C9E8"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3.1</w:t>
            </w:r>
          </w:p>
        </w:tc>
      </w:tr>
      <w:tr w:rsidR="00E23911" w:rsidRPr="00E23911" w14:paraId="76BD3235" w14:textId="77777777">
        <w:tc>
          <w:tcPr>
            <w:tcW w:w="3232" w:type="dxa"/>
            <w:vAlign w:val="center"/>
          </w:tcPr>
          <w:p w14:paraId="7C3EBC79" w14:textId="77777777" w:rsidR="00E23911" w:rsidRPr="00E23911" w:rsidRDefault="00E23911" w:rsidP="00E23911">
            <w:pPr>
              <w:spacing w:before="40" w:after="40"/>
              <w:ind w:left="204"/>
              <w:rPr>
                <w:rFonts w:ascii="Franklin Gothic Book" w:eastAsia="Times New Roman" w:hAnsi="Franklin Gothic Book" w:cs="Times New Roman"/>
                <w:b/>
                <w:bCs/>
                <w:sz w:val="20"/>
                <w:szCs w:val="20"/>
              </w:rPr>
            </w:pPr>
            <w:r w:rsidRPr="00E23911">
              <w:rPr>
                <w:rFonts w:ascii="Franklin Gothic Book" w:eastAsia="Times New Roman" w:hAnsi="Franklin Gothic Book" w:cs="Times New Roman"/>
                <w:sz w:val="20"/>
                <w:szCs w:val="20"/>
              </w:rPr>
              <w:t>Instructional Dialogue</w:t>
            </w:r>
          </w:p>
        </w:tc>
        <w:tc>
          <w:tcPr>
            <w:tcW w:w="720" w:type="dxa"/>
          </w:tcPr>
          <w:p w14:paraId="0DD15A88"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w:t>
            </w:r>
          </w:p>
        </w:tc>
        <w:tc>
          <w:tcPr>
            <w:tcW w:w="720" w:type="dxa"/>
          </w:tcPr>
          <w:p w14:paraId="338ACE87"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7</w:t>
            </w:r>
          </w:p>
        </w:tc>
        <w:tc>
          <w:tcPr>
            <w:tcW w:w="720" w:type="dxa"/>
          </w:tcPr>
          <w:p w14:paraId="6F21D094"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4</w:t>
            </w:r>
          </w:p>
        </w:tc>
        <w:tc>
          <w:tcPr>
            <w:tcW w:w="720" w:type="dxa"/>
          </w:tcPr>
          <w:p w14:paraId="7F4BBF2A"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w:t>
            </w:r>
          </w:p>
        </w:tc>
        <w:tc>
          <w:tcPr>
            <w:tcW w:w="720" w:type="dxa"/>
          </w:tcPr>
          <w:p w14:paraId="17F1A2C6"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720" w:type="dxa"/>
            <w:vAlign w:val="center"/>
          </w:tcPr>
          <w:p w14:paraId="2BFE4ACA"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w:t>
            </w:r>
          </w:p>
        </w:tc>
        <w:tc>
          <w:tcPr>
            <w:tcW w:w="720" w:type="dxa"/>
            <w:vAlign w:val="center"/>
          </w:tcPr>
          <w:p w14:paraId="5587FE73"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0</w:t>
            </w:r>
          </w:p>
        </w:tc>
        <w:tc>
          <w:tcPr>
            <w:tcW w:w="540" w:type="dxa"/>
          </w:tcPr>
          <w:p w14:paraId="5D395E2A"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14</w:t>
            </w:r>
          </w:p>
        </w:tc>
        <w:tc>
          <w:tcPr>
            <w:tcW w:w="900" w:type="dxa"/>
          </w:tcPr>
          <w:p w14:paraId="7CDE49AB" w14:textId="77777777" w:rsidR="00E23911" w:rsidRPr="00E23911" w:rsidRDefault="00E23911" w:rsidP="00E23911">
            <w:pPr>
              <w:spacing w:before="40" w:after="40"/>
              <w:jc w:val="center"/>
              <w:rPr>
                <w:rFonts w:ascii="Franklin Gothic Book" w:eastAsia="Times New Roman" w:hAnsi="Franklin Gothic Book" w:cs="Franklin Gothic Book"/>
                <w:sz w:val="20"/>
                <w:szCs w:val="20"/>
              </w:rPr>
            </w:pPr>
            <w:r w:rsidRPr="00E23911">
              <w:rPr>
                <w:rFonts w:ascii="Franklin Gothic Book" w:eastAsia="Times New Roman" w:hAnsi="Franklin Gothic Book" w:cs="Franklin Gothic Book"/>
                <w:sz w:val="20"/>
                <w:szCs w:val="20"/>
              </w:rPr>
              <w:t>2.6</w:t>
            </w:r>
          </w:p>
        </w:tc>
      </w:tr>
      <w:tr w:rsidR="00E23911" w:rsidRPr="00E23911" w14:paraId="1C7C99CE" w14:textId="77777777" w:rsidTr="00E23911">
        <w:tc>
          <w:tcPr>
            <w:tcW w:w="3232" w:type="dxa"/>
            <w:shd w:val="clear" w:color="auto" w:fill="D9E2F3"/>
            <w:vAlign w:val="center"/>
          </w:tcPr>
          <w:p w14:paraId="533C1CA7" w14:textId="77777777" w:rsidR="00E23911" w:rsidRPr="00E23911" w:rsidRDefault="00E23911" w:rsidP="00E23911">
            <w:pPr>
              <w:spacing w:before="40" w:after="40"/>
              <w:rPr>
                <w:rFonts w:ascii="Franklin Gothic Demi" w:eastAsia="MS Mincho" w:hAnsi="Franklin Gothic Demi" w:cs="Calibri"/>
                <w:sz w:val="20"/>
                <w:szCs w:val="24"/>
              </w:rPr>
            </w:pPr>
            <w:r w:rsidRPr="00E23911">
              <w:rPr>
                <w:rFonts w:ascii="Franklin Gothic Demi" w:eastAsia="MS Mincho" w:hAnsi="Franklin Gothic Demi" w:cs="Calibri"/>
                <w:sz w:val="20"/>
                <w:szCs w:val="24"/>
              </w:rPr>
              <w:t>Student Engagement</w:t>
            </w:r>
          </w:p>
        </w:tc>
        <w:tc>
          <w:tcPr>
            <w:tcW w:w="720" w:type="dxa"/>
            <w:shd w:val="clear" w:color="auto" w:fill="D9E2F3"/>
          </w:tcPr>
          <w:p w14:paraId="4424272E" w14:textId="77777777" w:rsidR="00E23911" w:rsidRPr="00E23911" w:rsidRDefault="00E23911" w:rsidP="00E23911">
            <w:pPr>
              <w:spacing w:before="40" w:after="40"/>
              <w:jc w:val="center"/>
              <w:rPr>
                <w:rFonts w:ascii="Franklin Gothic Demi" w:eastAsia="Times New Roman" w:hAnsi="Franklin Gothic Demi" w:cs="Franklin Gothic Book"/>
                <w:bCs/>
                <w:sz w:val="20"/>
                <w:szCs w:val="20"/>
              </w:rPr>
            </w:pPr>
            <w:r w:rsidRPr="00E23911">
              <w:rPr>
                <w:rFonts w:ascii="Franklin Gothic Demi" w:eastAsia="Times New Roman" w:hAnsi="Franklin Gothic Demi" w:cs="Franklin Gothic Book"/>
                <w:bCs/>
                <w:sz w:val="20"/>
                <w:szCs w:val="20"/>
              </w:rPr>
              <w:t>0</w:t>
            </w:r>
          </w:p>
        </w:tc>
        <w:tc>
          <w:tcPr>
            <w:tcW w:w="720" w:type="dxa"/>
            <w:shd w:val="clear" w:color="auto" w:fill="D9E2F3"/>
          </w:tcPr>
          <w:p w14:paraId="39FFFADC" w14:textId="77777777" w:rsidR="00E23911" w:rsidRPr="00E23911" w:rsidRDefault="00E23911" w:rsidP="00E23911">
            <w:pPr>
              <w:spacing w:before="40" w:after="40"/>
              <w:jc w:val="center"/>
              <w:rPr>
                <w:rFonts w:ascii="Franklin Gothic Demi" w:eastAsia="Times New Roman" w:hAnsi="Franklin Gothic Demi" w:cs="Franklin Gothic Book"/>
                <w:bCs/>
                <w:sz w:val="20"/>
                <w:szCs w:val="20"/>
              </w:rPr>
            </w:pPr>
            <w:r w:rsidRPr="00E23911">
              <w:rPr>
                <w:rFonts w:ascii="Franklin Gothic Demi" w:eastAsia="Times New Roman" w:hAnsi="Franklin Gothic Demi" w:cs="Franklin Gothic Book"/>
                <w:bCs/>
                <w:sz w:val="20"/>
                <w:szCs w:val="20"/>
              </w:rPr>
              <w:t>0</w:t>
            </w:r>
          </w:p>
        </w:tc>
        <w:tc>
          <w:tcPr>
            <w:tcW w:w="720" w:type="dxa"/>
            <w:shd w:val="clear" w:color="auto" w:fill="D9E2F3"/>
          </w:tcPr>
          <w:p w14:paraId="2C479A06" w14:textId="77777777" w:rsidR="00E23911" w:rsidRPr="00E23911" w:rsidRDefault="00E23911" w:rsidP="00E23911">
            <w:pPr>
              <w:spacing w:before="40" w:after="40"/>
              <w:jc w:val="center"/>
              <w:rPr>
                <w:rFonts w:ascii="Franklin Gothic Demi" w:eastAsia="Times New Roman" w:hAnsi="Franklin Gothic Demi" w:cs="Franklin Gothic Book"/>
                <w:bCs/>
                <w:sz w:val="20"/>
                <w:szCs w:val="20"/>
              </w:rPr>
            </w:pPr>
            <w:r w:rsidRPr="00E23911">
              <w:rPr>
                <w:rFonts w:ascii="Franklin Gothic Demi" w:eastAsia="Times New Roman" w:hAnsi="Franklin Gothic Demi" w:cs="Franklin Gothic Book"/>
                <w:bCs/>
                <w:sz w:val="20"/>
                <w:szCs w:val="20"/>
              </w:rPr>
              <w:t>1</w:t>
            </w:r>
          </w:p>
        </w:tc>
        <w:tc>
          <w:tcPr>
            <w:tcW w:w="720" w:type="dxa"/>
            <w:shd w:val="clear" w:color="auto" w:fill="D9E2F3"/>
          </w:tcPr>
          <w:p w14:paraId="51EC9253" w14:textId="77777777" w:rsidR="00E23911" w:rsidRPr="00E23911" w:rsidRDefault="00E23911" w:rsidP="00E23911">
            <w:pPr>
              <w:spacing w:before="40" w:after="40"/>
              <w:jc w:val="center"/>
              <w:rPr>
                <w:rFonts w:ascii="Franklin Gothic Demi" w:eastAsia="Times New Roman" w:hAnsi="Franklin Gothic Demi" w:cs="Franklin Gothic Book"/>
                <w:bCs/>
                <w:sz w:val="20"/>
                <w:szCs w:val="20"/>
              </w:rPr>
            </w:pPr>
            <w:r w:rsidRPr="00E23911">
              <w:rPr>
                <w:rFonts w:ascii="Franklin Gothic Demi" w:eastAsia="Times New Roman" w:hAnsi="Franklin Gothic Demi" w:cs="Franklin Gothic Book"/>
                <w:bCs/>
                <w:sz w:val="20"/>
                <w:szCs w:val="20"/>
              </w:rPr>
              <w:t>3</w:t>
            </w:r>
          </w:p>
        </w:tc>
        <w:tc>
          <w:tcPr>
            <w:tcW w:w="720" w:type="dxa"/>
            <w:shd w:val="clear" w:color="auto" w:fill="D9E2F3"/>
          </w:tcPr>
          <w:p w14:paraId="7BB65231" w14:textId="77777777" w:rsidR="00E23911" w:rsidRPr="00E23911" w:rsidRDefault="00E23911" w:rsidP="00E23911">
            <w:pPr>
              <w:spacing w:before="40" w:after="40"/>
              <w:jc w:val="center"/>
              <w:rPr>
                <w:rFonts w:ascii="Franklin Gothic Demi" w:eastAsia="Times New Roman" w:hAnsi="Franklin Gothic Demi" w:cs="Franklin Gothic Book"/>
                <w:bCs/>
                <w:sz w:val="20"/>
                <w:szCs w:val="20"/>
              </w:rPr>
            </w:pPr>
            <w:r w:rsidRPr="00E23911">
              <w:rPr>
                <w:rFonts w:ascii="Franklin Gothic Demi" w:eastAsia="Times New Roman" w:hAnsi="Franklin Gothic Demi" w:cs="Franklin Gothic Book"/>
                <w:bCs/>
                <w:sz w:val="20"/>
                <w:szCs w:val="20"/>
              </w:rPr>
              <w:t>6</w:t>
            </w:r>
          </w:p>
        </w:tc>
        <w:tc>
          <w:tcPr>
            <w:tcW w:w="720" w:type="dxa"/>
            <w:shd w:val="clear" w:color="auto" w:fill="D9E2F3"/>
            <w:vAlign w:val="center"/>
          </w:tcPr>
          <w:p w14:paraId="1C7C0C0D" w14:textId="77777777" w:rsidR="00E23911" w:rsidRPr="00E23911" w:rsidRDefault="00E23911" w:rsidP="00E23911">
            <w:pPr>
              <w:spacing w:before="40" w:after="40"/>
              <w:jc w:val="center"/>
              <w:rPr>
                <w:rFonts w:ascii="Franklin Gothic Demi" w:eastAsia="Times New Roman" w:hAnsi="Franklin Gothic Demi" w:cs="Franklin Gothic Book"/>
                <w:bCs/>
                <w:sz w:val="20"/>
                <w:szCs w:val="20"/>
              </w:rPr>
            </w:pPr>
            <w:r w:rsidRPr="00E23911">
              <w:rPr>
                <w:rFonts w:ascii="Franklin Gothic Demi" w:eastAsia="Times New Roman" w:hAnsi="Franklin Gothic Demi" w:cs="Franklin Gothic Book"/>
                <w:bCs/>
                <w:sz w:val="20"/>
                <w:szCs w:val="20"/>
              </w:rPr>
              <w:t>3</w:t>
            </w:r>
          </w:p>
        </w:tc>
        <w:tc>
          <w:tcPr>
            <w:tcW w:w="720" w:type="dxa"/>
            <w:shd w:val="clear" w:color="auto" w:fill="D9E2F3"/>
            <w:vAlign w:val="center"/>
          </w:tcPr>
          <w:p w14:paraId="5DE71813" w14:textId="77777777" w:rsidR="00E23911" w:rsidRPr="00E23911" w:rsidRDefault="00E23911" w:rsidP="00E23911">
            <w:pPr>
              <w:spacing w:before="40" w:after="40"/>
              <w:jc w:val="center"/>
              <w:rPr>
                <w:rFonts w:ascii="Franklin Gothic Demi" w:eastAsia="Times New Roman" w:hAnsi="Franklin Gothic Demi" w:cs="Franklin Gothic Book"/>
                <w:bCs/>
                <w:sz w:val="20"/>
                <w:szCs w:val="20"/>
              </w:rPr>
            </w:pPr>
            <w:r w:rsidRPr="00E23911">
              <w:rPr>
                <w:rFonts w:ascii="Franklin Gothic Demi" w:eastAsia="Times New Roman" w:hAnsi="Franklin Gothic Demi" w:cs="Franklin Gothic Book"/>
                <w:bCs/>
                <w:sz w:val="20"/>
                <w:szCs w:val="20"/>
              </w:rPr>
              <w:t>1</w:t>
            </w:r>
          </w:p>
        </w:tc>
        <w:tc>
          <w:tcPr>
            <w:tcW w:w="540" w:type="dxa"/>
            <w:shd w:val="clear" w:color="auto" w:fill="D9E2F3"/>
          </w:tcPr>
          <w:p w14:paraId="05938A71" w14:textId="77777777" w:rsidR="00E23911" w:rsidRPr="00E23911" w:rsidRDefault="00E23911" w:rsidP="00E23911">
            <w:pPr>
              <w:spacing w:before="40" w:after="40"/>
              <w:jc w:val="center"/>
              <w:rPr>
                <w:rFonts w:ascii="Franklin Gothic Demi" w:eastAsia="Times New Roman" w:hAnsi="Franklin Gothic Demi" w:cs="Franklin Gothic Book"/>
                <w:bCs/>
                <w:sz w:val="20"/>
                <w:szCs w:val="20"/>
              </w:rPr>
            </w:pPr>
            <w:r w:rsidRPr="00E23911">
              <w:rPr>
                <w:rFonts w:ascii="Franklin Gothic Demi" w:eastAsia="Times New Roman" w:hAnsi="Franklin Gothic Demi" w:cs="Franklin Gothic Book"/>
                <w:bCs/>
                <w:sz w:val="20"/>
                <w:szCs w:val="20"/>
              </w:rPr>
              <w:t>14</w:t>
            </w:r>
          </w:p>
        </w:tc>
        <w:tc>
          <w:tcPr>
            <w:tcW w:w="900" w:type="dxa"/>
            <w:shd w:val="clear" w:color="auto" w:fill="D9E2F3"/>
          </w:tcPr>
          <w:p w14:paraId="0832B5FF" w14:textId="77777777" w:rsidR="00E23911" w:rsidRPr="00E23911" w:rsidRDefault="00E23911" w:rsidP="00E23911">
            <w:pPr>
              <w:spacing w:before="40" w:after="40"/>
              <w:jc w:val="center"/>
              <w:rPr>
                <w:rFonts w:ascii="Franklin Gothic Demi" w:eastAsia="Times New Roman" w:hAnsi="Franklin Gothic Demi" w:cs="Franklin Gothic Book"/>
                <w:bCs/>
                <w:sz w:val="20"/>
                <w:szCs w:val="20"/>
              </w:rPr>
            </w:pPr>
            <w:r w:rsidRPr="00E23911">
              <w:rPr>
                <w:rFonts w:ascii="Franklin Gothic Demi" w:eastAsia="Times New Roman" w:hAnsi="Franklin Gothic Demi" w:cs="Franklin Gothic Book"/>
                <w:bCs/>
                <w:sz w:val="20"/>
                <w:szCs w:val="20"/>
              </w:rPr>
              <w:t>5.0</w:t>
            </w:r>
          </w:p>
        </w:tc>
      </w:tr>
    </w:tbl>
    <w:bookmarkEnd w:id="192"/>
    <w:p w14:paraId="13992D55" w14:textId="77777777" w:rsidR="00FC42CC" w:rsidRDefault="00FC42CC" w:rsidP="004563F0">
      <w:pPr>
        <w:pStyle w:val="TableNote"/>
        <w:rPr>
          <w:szCs w:val="20"/>
        </w:rPr>
      </w:pPr>
      <w:r>
        <w:t xml:space="preserve">*The district average is an </w:t>
      </w:r>
      <w:r w:rsidRPr="00A63819">
        <w:t xml:space="preserve">average of the scores. For example, </w:t>
      </w:r>
      <w:r>
        <w:t xml:space="preserve">for Positive Climate, the district </w:t>
      </w:r>
      <w:r w:rsidRPr="004563F0">
        <w:t>average</w:t>
      </w:r>
      <w:r>
        <w:t xml:space="preserve"> is computed as: </w:t>
      </w:r>
      <w:bookmarkStart w:id="193" w:name="Middle_PC_Calc"/>
      <w:r>
        <w:rPr>
          <w:szCs w:val="20"/>
        </w:rPr>
        <w:t>([2 x 1] + [4 x 5] + [5 x 5] + [6 x 3]) ÷ 14 observations = 4.6</w:t>
      </w:r>
      <w:bookmarkEnd w:id="193"/>
    </w:p>
    <w:p w14:paraId="463927F3" w14:textId="7852A40D" w:rsidR="00FC42CC" w:rsidRPr="004563F0" w:rsidRDefault="00FC42CC" w:rsidP="004563F0">
      <w:pPr>
        <w:pStyle w:val="TableNote"/>
        <w:rPr>
          <w:rFonts w:eastAsia="MS Mincho"/>
        </w:rPr>
      </w:pPr>
      <w:r w:rsidRPr="00AE4E16">
        <w:t xml:space="preserve">**Negative Climate is rated on an inverse </w:t>
      </w:r>
      <w:r>
        <w:t xml:space="preserve">scale. An original score of 1 is given a value of 7. The </w:t>
      </w:r>
      <w:r w:rsidRPr="004563F0">
        <w:t>scoring</w:t>
      </w:r>
      <w:r>
        <w:t xml:space="preserve"> in the table reflects the normalized adjustment</w:t>
      </w:r>
      <w:r w:rsidRPr="00AE4E16">
        <w:t xml:space="preserve">: </w:t>
      </w:r>
      <w:bookmarkStart w:id="194" w:name="Middle_NC_Calc"/>
      <w:r>
        <w:t>([6 x 1] + [7 x 13]) ÷ 14 observations = 6.9</w:t>
      </w:r>
      <w:bookmarkEnd w:id="194"/>
      <w:r>
        <w:rPr>
          <w:rFonts w:ascii="Times New Roman" w:eastAsia="MS Mincho" w:hAnsi="Times New Roman"/>
          <w:b/>
        </w:rPr>
        <w:br w:type="page"/>
      </w:r>
    </w:p>
    <w:p w14:paraId="19BE60E2" w14:textId="77777777" w:rsidR="00FC42CC" w:rsidRPr="004563F0" w:rsidRDefault="00FC42CC" w:rsidP="009A6A12">
      <w:pPr>
        <w:pStyle w:val="Heading2-SIOR"/>
        <w:outlineLvl w:val="2"/>
      </w:pPr>
      <w:bookmarkStart w:id="195" w:name="_Toc218067874"/>
      <w:r w:rsidRPr="004563F0">
        <w:lastRenderedPageBreak/>
        <w:t>Summary of Average Ratings: Grades 9–12</w:t>
      </w:r>
      <w:bookmarkEnd w:id="195"/>
    </w:p>
    <w:p w14:paraId="37977C25" w14:textId="77777777" w:rsidR="00FC42CC" w:rsidRPr="004563F0" w:rsidRDefault="00FC42CC" w:rsidP="004563F0">
      <w:pPr>
        <w:pStyle w:val="TableTitle0"/>
      </w:pPr>
      <w:r w:rsidRPr="004563F0">
        <w:t>Table 19. Summary Table of Average Ratings for Each Dimension in Grades 9–12</w:t>
      </w:r>
    </w:p>
    <w:tbl>
      <w:tblPr>
        <w:tblStyle w:val="MSVTable15"/>
        <w:tblW w:w="9719" w:type="dxa"/>
        <w:tblLayout w:type="fixed"/>
        <w:tblLook w:val="04A0" w:firstRow="1" w:lastRow="0" w:firstColumn="1" w:lastColumn="0" w:noHBand="0" w:noVBand="1"/>
      </w:tblPr>
      <w:tblGrid>
        <w:gridCol w:w="3232"/>
        <w:gridCol w:w="720"/>
        <w:gridCol w:w="720"/>
        <w:gridCol w:w="720"/>
        <w:gridCol w:w="720"/>
        <w:gridCol w:w="720"/>
        <w:gridCol w:w="720"/>
        <w:gridCol w:w="720"/>
        <w:gridCol w:w="547"/>
        <w:gridCol w:w="900"/>
      </w:tblGrid>
      <w:tr w:rsidR="002A410A" w:rsidRPr="00D72FC1" w14:paraId="43C6D443" w14:textId="77777777" w:rsidTr="00B925C2">
        <w:trPr>
          <w:cnfStyle w:val="100000000000" w:firstRow="1" w:lastRow="0" w:firstColumn="0" w:lastColumn="0" w:oddVBand="0" w:evenVBand="0" w:oddHBand="0" w:evenHBand="0" w:firstRowFirstColumn="0" w:firstRowLastColumn="0" w:lastRowFirstColumn="0" w:lastRowLastColumn="0"/>
          <w:tblHeader/>
        </w:trPr>
        <w:tc>
          <w:tcPr>
            <w:tcW w:w="3232" w:type="dxa"/>
            <w:tcBorders>
              <w:top w:val="nil"/>
              <w:left w:val="single" w:sz="6" w:space="0" w:color="2F5496"/>
              <w:bottom w:val="nil"/>
            </w:tcBorders>
            <w:shd w:val="clear" w:color="auto" w:fill="2F5496" w:themeFill="accent5" w:themeFillShade="BF"/>
            <w:vAlign w:val="center"/>
          </w:tcPr>
          <w:p w14:paraId="1A33AB0D" w14:textId="24718AE8" w:rsidR="008C694C" w:rsidRPr="000C6450" w:rsidRDefault="008C694C" w:rsidP="00B925C2">
            <w:pPr>
              <w:spacing w:before="40" w:after="40"/>
              <w:jc w:val="center"/>
              <w:rPr>
                <w:rFonts w:ascii="Franklin Gothic Demi" w:eastAsia="MS Mincho" w:hAnsi="Franklin Gothic Demi" w:cs="Calibri"/>
                <w:color w:val="FFFFFF" w:themeColor="background1"/>
                <w:sz w:val="20"/>
                <w:szCs w:val="24"/>
              </w:rPr>
            </w:pPr>
            <w:bookmarkStart w:id="196" w:name="SummaryTbl_High"/>
            <w:r w:rsidRPr="000C6450">
              <w:rPr>
                <w:rFonts w:ascii="Franklin Gothic Demi" w:eastAsia="MS Mincho" w:hAnsi="Franklin Gothic Demi" w:cs="Calibri"/>
                <w:color w:val="FFFFFF" w:themeColor="background1"/>
                <w:sz w:val="20"/>
                <w:szCs w:val="24"/>
              </w:rPr>
              <w:t>Grade Band</w:t>
            </w:r>
          </w:p>
        </w:tc>
        <w:tc>
          <w:tcPr>
            <w:tcW w:w="720" w:type="dxa"/>
            <w:shd w:val="clear" w:color="auto" w:fill="2F5496" w:themeFill="accent5" w:themeFillShade="BF"/>
            <w:vAlign w:val="center"/>
          </w:tcPr>
          <w:p w14:paraId="4B35D6BB" w14:textId="792223ED" w:rsidR="008C694C" w:rsidRPr="000C6450" w:rsidRDefault="008C694C" w:rsidP="00B925C2">
            <w:pPr>
              <w:spacing w:before="40" w:after="40"/>
              <w:jc w:val="center"/>
              <w:rPr>
                <w:rFonts w:ascii="Franklin Gothic Demi" w:eastAsia="MS Mincho" w:hAnsi="Franklin Gothic Demi" w:cs="Calibri"/>
                <w:color w:val="FFFFFF" w:themeColor="background1"/>
                <w:sz w:val="20"/>
                <w:szCs w:val="24"/>
              </w:rPr>
            </w:pPr>
            <w:r w:rsidRPr="000C6450">
              <w:rPr>
                <w:rFonts w:ascii="Franklin Gothic Demi" w:eastAsia="MS Mincho" w:hAnsi="Franklin Gothic Demi" w:cs="Calibri"/>
                <w:color w:val="FFFFFF" w:themeColor="background1"/>
                <w:sz w:val="20"/>
                <w:szCs w:val="24"/>
              </w:rPr>
              <w:t xml:space="preserve">Low Range (1) </w:t>
            </w:r>
          </w:p>
        </w:tc>
        <w:tc>
          <w:tcPr>
            <w:tcW w:w="720" w:type="dxa"/>
            <w:shd w:val="clear" w:color="auto" w:fill="2F5496" w:themeFill="accent5" w:themeFillShade="BF"/>
            <w:vAlign w:val="center"/>
          </w:tcPr>
          <w:p w14:paraId="6B7BA8EF" w14:textId="2DC92665" w:rsidR="008C694C" w:rsidRPr="000C6450" w:rsidRDefault="008C694C" w:rsidP="00B925C2">
            <w:pPr>
              <w:spacing w:before="40" w:after="40"/>
              <w:jc w:val="center"/>
              <w:rPr>
                <w:rFonts w:ascii="Franklin Gothic Demi" w:eastAsia="MS Mincho" w:hAnsi="Franklin Gothic Demi" w:cs="Calibri"/>
                <w:color w:val="FFFFFF" w:themeColor="background1"/>
                <w:sz w:val="20"/>
                <w:szCs w:val="24"/>
              </w:rPr>
            </w:pPr>
            <w:r w:rsidRPr="000C6450">
              <w:rPr>
                <w:rFonts w:ascii="Franklin Gothic Demi" w:eastAsia="MS Mincho" w:hAnsi="Franklin Gothic Demi" w:cs="Calibri"/>
                <w:color w:val="FFFFFF" w:themeColor="background1"/>
                <w:sz w:val="20"/>
                <w:szCs w:val="24"/>
              </w:rPr>
              <w:t>Low Range (2)</w:t>
            </w:r>
          </w:p>
        </w:tc>
        <w:tc>
          <w:tcPr>
            <w:tcW w:w="720" w:type="dxa"/>
            <w:shd w:val="clear" w:color="auto" w:fill="2F5496" w:themeFill="accent5" w:themeFillShade="BF"/>
            <w:vAlign w:val="center"/>
          </w:tcPr>
          <w:p w14:paraId="020CD356" w14:textId="18D2CEBB" w:rsidR="008C694C" w:rsidRPr="000C6450" w:rsidRDefault="008C694C" w:rsidP="00B925C2">
            <w:pPr>
              <w:spacing w:before="40" w:after="40"/>
              <w:jc w:val="center"/>
              <w:rPr>
                <w:rFonts w:ascii="Franklin Gothic Demi" w:eastAsia="MS Mincho" w:hAnsi="Franklin Gothic Demi" w:cs="Calibri"/>
                <w:color w:val="FFFFFF" w:themeColor="background1"/>
                <w:sz w:val="20"/>
                <w:szCs w:val="24"/>
              </w:rPr>
            </w:pPr>
            <w:r w:rsidRPr="000C6450">
              <w:rPr>
                <w:rFonts w:ascii="Franklin Gothic Demi" w:eastAsia="MS Mincho" w:hAnsi="Franklin Gothic Demi" w:cs="Calibri"/>
                <w:color w:val="FFFFFF" w:themeColor="background1"/>
                <w:sz w:val="20"/>
                <w:szCs w:val="24"/>
              </w:rPr>
              <w:t>Middle Range (3)</w:t>
            </w:r>
          </w:p>
        </w:tc>
        <w:tc>
          <w:tcPr>
            <w:tcW w:w="720" w:type="dxa"/>
            <w:shd w:val="clear" w:color="auto" w:fill="2F5496" w:themeFill="accent5" w:themeFillShade="BF"/>
            <w:vAlign w:val="center"/>
          </w:tcPr>
          <w:p w14:paraId="41143D1E" w14:textId="6A518DD5" w:rsidR="008C694C" w:rsidRPr="000C6450" w:rsidRDefault="008C694C" w:rsidP="00B925C2">
            <w:pPr>
              <w:spacing w:before="40" w:after="40"/>
              <w:jc w:val="center"/>
              <w:rPr>
                <w:rFonts w:ascii="Franklin Gothic Demi" w:eastAsia="MS Mincho" w:hAnsi="Franklin Gothic Demi" w:cs="Calibri"/>
                <w:color w:val="FFFFFF" w:themeColor="background1"/>
                <w:sz w:val="20"/>
                <w:szCs w:val="24"/>
              </w:rPr>
            </w:pPr>
            <w:r w:rsidRPr="000C6450">
              <w:rPr>
                <w:rFonts w:ascii="Franklin Gothic Demi" w:eastAsia="MS Mincho" w:hAnsi="Franklin Gothic Demi" w:cs="Calibri"/>
                <w:color w:val="FFFFFF" w:themeColor="background1"/>
                <w:sz w:val="20"/>
                <w:szCs w:val="24"/>
              </w:rPr>
              <w:t>Middle Range (4)</w:t>
            </w:r>
          </w:p>
        </w:tc>
        <w:tc>
          <w:tcPr>
            <w:tcW w:w="720" w:type="dxa"/>
            <w:shd w:val="clear" w:color="auto" w:fill="2F5496" w:themeFill="accent5" w:themeFillShade="BF"/>
            <w:vAlign w:val="center"/>
          </w:tcPr>
          <w:p w14:paraId="40798E8E" w14:textId="55BB2388" w:rsidR="008C694C" w:rsidRPr="000C6450" w:rsidRDefault="008C694C" w:rsidP="00B925C2">
            <w:pPr>
              <w:spacing w:before="40" w:after="40"/>
              <w:jc w:val="center"/>
              <w:rPr>
                <w:rFonts w:ascii="Franklin Gothic Demi" w:eastAsia="MS Mincho" w:hAnsi="Franklin Gothic Demi" w:cs="Calibri"/>
                <w:color w:val="FFFFFF" w:themeColor="background1"/>
                <w:sz w:val="20"/>
                <w:szCs w:val="24"/>
              </w:rPr>
            </w:pPr>
            <w:r w:rsidRPr="000C6450">
              <w:rPr>
                <w:rFonts w:ascii="Franklin Gothic Demi" w:eastAsia="MS Mincho" w:hAnsi="Franklin Gothic Demi" w:cs="Calibri"/>
                <w:color w:val="FFFFFF" w:themeColor="background1"/>
                <w:sz w:val="20"/>
                <w:szCs w:val="24"/>
              </w:rPr>
              <w:t>Middle Range (5)</w:t>
            </w:r>
          </w:p>
        </w:tc>
        <w:tc>
          <w:tcPr>
            <w:tcW w:w="720" w:type="dxa"/>
            <w:shd w:val="clear" w:color="auto" w:fill="2F5496" w:themeFill="accent5" w:themeFillShade="BF"/>
            <w:vAlign w:val="center"/>
          </w:tcPr>
          <w:p w14:paraId="125EA239" w14:textId="074EFB9D" w:rsidR="008C694C" w:rsidRPr="000C6450" w:rsidRDefault="008C694C" w:rsidP="00B925C2">
            <w:pPr>
              <w:spacing w:before="40" w:after="40"/>
              <w:jc w:val="center"/>
              <w:rPr>
                <w:rFonts w:ascii="Franklin Gothic Demi" w:eastAsia="MS Mincho" w:hAnsi="Franklin Gothic Demi" w:cs="Calibri"/>
                <w:color w:val="FFFFFF" w:themeColor="background1"/>
                <w:sz w:val="20"/>
                <w:szCs w:val="24"/>
              </w:rPr>
            </w:pPr>
            <w:r w:rsidRPr="000C6450">
              <w:rPr>
                <w:rFonts w:ascii="Franklin Gothic Demi" w:eastAsia="MS Mincho" w:hAnsi="Franklin Gothic Demi" w:cs="Calibri"/>
                <w:color w:val="FFFFFF" w:themeColor="background1"/>
                <w:sz w:val="20"/>
                <w:szCs w:val="24"/>
              </w:rPr>
              <w:t>High Range (6)</w:t>
            </w:r>
          </w:p>
        </w:tc>
        <w:tc>
          <w:tcPr>
            <w:tcW w:w="720" w:type="dxa"/>
            <w:shd w:val="clear" w:color="auto" w:fill="2F5496" w:themeFill="accent5" w:themeFillShade="BF"/>
            <w:vAlign w:val="center"/>
          </w:tcPr>
          <w:p w14:paraId="538226DE" w14:textId="7C177C64" w:rsidR="008C694C" w:rsidRPr="000C6450" w:rsidRDefault="008C694C" w:rsidP="00B925C2">
            <w:pPr>
              <w:spacing w:before="40" w:after="40"/>
              <w:jc w:val="center"/>
              <w:rPr>
                <w:rFonts w:ascii="Franklin Gothic Demi" w:eastAsia="MS Mincho" w:hAnsi="Franklin Gothic Demi" w:cs="Calibri"/>
                <w:color w:val="FFFFFF" w:themeColor="background1"/>
                <w:sz w:val="20"/>
                <w:szCs w:val="24"/>
              </w:rPr>
            </w:pPr>
            <w:r w:rsidRPr="000C6450">
              <w:rPr>
                <w:rFonts w:ascii="Franklin Gothic Demi" w:eastAsia="MS Mincho" w:hAnsi="Franklin Gothic Demi" w:cs="Calibri"/>
                <w:color w:val="FFFFFF" w:themeColor="background1"/>
                <w:sz w:val="20"/>
                <w:szCs w:val="24"/>
              </w:rPr>
              <w:t>High Range (7)</w:t>
            </w:r>
          </w:p>
        </w:tc>
        <w:tc>
          <w:tcPr>
            <w:tcW w:w="547" w:type="dxa"/>
            <w:tcBorders>
              <w:top w:val="nil"/>
              <w:bottom w:val="nil"/>
            </w:tcBorders>
            <w:shd w:val="clear" w:color="auto" w:fill="2F5496" w:themeFill="accent5" w:themeFillShade="BF"/>
            <w:vAlign w:val="center"/>
          </w:tcPr>
          <w:p w14:paraId="4319FB66" w14:textId="2C0BF7AC" w:rsidR="008C694C" w:rsidRPr="000C6450" w:rsidRDefault="008C694C" w:rsidP="00B925C2">
            <w:pPr>
              <w:spacing w:before="40" w:after="40"/>
              <w:jc w:val="center"/>
              <w:rPr>
                <w:rFonts w:ascii="Franklin Gothic Demi" w:eastAsia="MS Mincho" w:hAnsi="Franklin Gothic Demi" w:cs="Calibri"/>
                <w:color w:val="FFFFFF" w:themeColor="background1"/>
                <w:sz w:val="20"/>
                <w:szCs w:val="24"/>
              </w:rPr>
            </w:pPr>
            <w:r w:rsidRPr="000C6450">
              <w:rPr>
                <w:rFonts w:ascii="Franklin Gothic Demi" w:eastAsia="MS Mincho" w:hAnsi="Franklin Gothic Demi" w:cs="Calibri"/>
                <w:color w:val="FFFFFF" w:themeColor="background1"/>
                <w:sz w:val="20"/>
                <w:szCs w:val="24"/>
              </w:rPr>
              <w:t>n</w:t>
            </w:r>
          </w:p>
        </w:tc>
        <w:tc>
          <w:tcPr>
            <w:tcW w:w="900" w:type="dxa"/>
            <w:tcBorders>
              <w:top w:val="nil"/>
              <w:bottom w:val="nil"/>
              <w:right w:val="single" w:sz="6" w:space="0" w:color="2F5496"/>
            </w:tcBorders>
            <w:shd w:val="clear" w:color="auto" w:fill="2F5496" w:themeFill="accent5" w:themeFillShade="BF"/>
            <w:vAlign w:val="center"/>
          </w:tcPr>
          <w:p w14:paraId="56CE4F58" w14:textId="62295853" w:rsidR="008C694C" w:rsidRPr="000C6450" w:rsidRDefault="008C694C" w:rsidP="00B925C2">
            <w:pPr>
              <w:spacing w:before="40" w:after="40"/>
              <w:jc w:val="center"/>
              <w:rPr>
                <w:rFonts w:ascii="Franklin Gothic Demi" w:eastAsia="MS Mincho" w:hAnsi="Franklin Gothic Demi" w:cs="Calibri"/>
                <w:color w:val="FFFFFF" w:themeColor="background1"/>
                <w:sz w:val="20"/>
                <w:szCs w:val="24"/>
              </w:rPr>
            </w:pPr>
            <w:r w:rsidRPr="000C6450">
              <w:rPr>
                <w:rFonts w:ascii="Franklin Gothic Demi" w:eastAsia="MS Mincho" w:hAnsi="Franklin Gothic Demi" w:cs="Calibri"/>
                <w:color w:val="FFFFFF" w:themeColor="background1"/>
                <w:sz w:val="20"/>
                <w:szCs w:val="24"/>
              </w:rPr>
              <w:t>Average*</w:t>
            </w:r>
          </w:p>
        </w:tc>
      </w:tr>
      <w:tr w:rsidR="00D72FC1" w:rsidRPr="00D72FC1" w14:paraId="74A47D6B" w14:textId="77777777" w:rsidTr="00D72FC1">
        <w:tc>
          <w:tcPr>
            <w:tcW w:w="3232" w:type="dxa"/>
            <w:shd w:val="clear" w:color="auto" w:fill="D9E2F3"/>
            <w:vAlign w:val="center"/>
          </w:tcPr>
          <w:p w14:paraId="13987CB0" w14:textId="77777777" w:rsidR="00D72FC1" w:rsidRPr="00D72FC1" w:rsidRDefault="00D72FC1" w:rsidP="00D72FC1">
            <w:pPr>
              <w:spacing w:before="40" w:after="40"/>
              <w:rPr>
                <w:rFonts w:ascii="Franklin Gothic Demi" w:eastAsia="MS Mincho" w:hAnsi="Franklin Gothic Demi" w:cs="Calibri"/>
                <w:sz w:val="20"/>
                <w:szCs w:val="24"/>
              </w:rPr>
            </w:pPr>
            <w:r w:rsidRPr="00D72FC1">
              <w:rPr>
                <w:rFonts w:ascii="Franklin Gothic Demi" w:eastAsia="MS Mincho" w:hAnsi="Franklin Gothic Demi" w:cs="Calibri"/>
                <w:sz w:val="20"/>
                <w:szCs w:val="24"/>
              </w:rPr>
              <w:t>Emotional Support Domain</w:t>
            </w:r>
          </w:p>
        </w:tc>
        <w:tc>
          <w:tcPr>
            <w:tcW w:w="720" w:type="dxa"/>
            <w:shd w:val="clear" w:color="auto" w:fill="D9E2F3"/>
          </w:tcPr>
          <w:p w14:paraId="5BF415F9" w14:textId="77777777" w:rsidR="00D72FC1" w:rsidRPr="00D72FC1" w:rsidRDefault="00D72FC1" w:rsidP="00D72FC1">
            <w:pPr>
              <w:spacing w:before="40" w:after="40"/>
              <w:jc w:val="center"/>
              <w:rPr>
                <w:rFonts w:ascii="Franklin Gothic Demi" w:eastAsia="Times New Roman" w:hAnsi="Franklin Gothic Demi" w:cs="Franklin Gothic Book"/>
                <w:sz w:val="20"/>
                <w:szCs w:val="20"/>
              </w:rPr>
            </w:pPr>
            <w:r w:rsidRPr="00D72FC1">
              <w:rPr>
                <w:rFonts w:ascii="Franklin Gothic Demi" w:eastAsia="Times New Roman" w:hAnsi="Franklin Gothic Demi" w:cs="Franklin Gothic Book"/>
                <w:sz w:val="20"/>
                <w:szCs w:val="20"/>
              </w:rPr>
              <w:t>1</w:t>
            </w:r>
          </w:p>
        </w:tc>
        <w:tc>
          <w:tcPr>
            <w:tcW w:w="720" w:type="dxa"/>
            <w:shd w:val="clear" w:color="auto" w:fill="D9E2F3"/>
          </w:tcPr>
          <w:p w14:paraId="3DFBC77A" w14:textId="77777777" w:rsidR="00D72FC1" w:rsidRPr="00D72FC1" w:rsidRDefault="00D72FC1" w:rsidP="00D72FC1">
            <w:pPr>
              <w:spacing w:before="40" w:after="40"/>
              <w:jc w:val="center"/>
              <w:rPr>
                <w:rFonts w:ascii="Franklin Gothic Demi" w:eastAsia="Times New Roman" w:hAnsi="Franklin Gothic Demi" w:cs="Franklin Gothic Book"/>
                <w:sz w:val="20"/>
                <w:szCs w:val="20"/>
              </w:rPr>
            </w:pPr>
            <w:r w:rsidRPr="00D72FC1">
              <w:rPr>
                <w:rFonts w:ascii="Franklin Gothic Demi" w:eastAsia="Times New Roman" w:hAnsi="Franklin Gothic Demi" w:cs="Franklin Gothic Book"/>
                <w:sz w:val="20"/>
                <w:szCs w:val="20"/>
              </w:rPr>
              <w:t>13</w:t>
            </w:r>
          </w:p>
        </w:tc>
        <w:tc>
          <w:tcPr>
            <w:tcW w:w="720" w:type="dxa"/>
            <w:shd w:val="clear" w:color="auto" w:fill="D9E2F3"/>
          </w:tcPr>
          <w:p w14:paraId="7F205AE0" w14:textId="77777777" w:rsidR="00D72FC1" w:rsidRPr="00D72FC1" w:rsidRDefault="00D72FC1" w:rsidP="00D72FC1">
            <w:pPr>
              <w:spacing w:before="40" w:after="40"/>
              <w:jc w:val="center"/>
              <w:rPr>
                <w:rFonts w:ascii="Franklin Gothic Demi" w:eastAsia="Times New Roman" w:hAnsi="Franklin Gothic Demi" w:cs="Franklin Gothic Book"/>
                <w:sz w:val="20"/>
                <w:szCs w:val="20"/>
              </w:rPr>
            </w:pPr>
            <w:r w:rsidRPr="00D72FC1">
              <w:rPr>
                <w:rFonts w:ascii="Franklin Gothic Demi" w:eastAsia="Times New Roman" w:hAnsi="Franklin Gothic Demi" w:cs="Franklin Gothic Book"/>
                <w:sz w:val="20"/>
                <w:szCs w:val="20"/>
              </w:rPr>
              <w:t>4</w:t>
            </w:r>
          </w:p>
        </w:tc>
        <w:tc>
          <w:tcPr>
            <w:tcW w:w="720" w:type="dxa"/>
            <w:shd w:val="clear" w:color="auto" w:fill="D9E2F3"/>
          </w:tcPr>
          <w:p w14:paraId="174B2F20" w14:textId="77777777" w:rsidR="00D72FC1" w:rsidRPr="00D72FC1" w:rsidRDefault="00D72FC1" w:rsidP="00D72FC1">
            <w:pPr>
              <w:spacing w:before="40" w:after="40"/>
              <w:jc w:val="center"/>
              <w:rPr>
                <w:rFonts w:ascii="Franklin Gothic Demi" w:eastAsia="Times New Roman" w:hAnsi="Franklin Gothic Demi" w:cs="Franklin Gothic Book"/>
                <w:sz w:val="20"/>
                <w:szCs w:val="20"/>
              </w:rPr>
            </w:pPr>
            <w:r w:rsidRPr="00D72FC1">
              <w:rPr>
                <w:rFonts w:ascii="Franklin Gothic Demi" w:eastAsia="Times New Roman" w:hAnsi="Franklin Gothic Demi" w:cs="Franklin Gothic Book"/>
                <w:sz w:val="20"/>
                <w:szCs w:val="20"/>
              </w:rPr>
              <w:t>7</w:t>
            </w:r>
          </w:p>
        </w:tc>
        <w:tc>
          <w:tcPr>
            <w:tcW w:w="720" w:type="dxa"/>
            <w:shd w:val="clear" w:color="auto" w:fill="D9E2F3"/>
          </w:tcPr>
          <w:p w14:paraId="3A5B99E5" w14:textId="77777777" w:rsidR="00D72FC1" w:rsidRPr="00D72FC1" w:rsidRDefault="00D72FC1" w:rsidP="00D72FC1">
            <w:pPr>
              <w:spacing w:before="40" w:after="40"/>
              <w:jc w:val="center"/>
              <w:rPr>
                <w:rFonts w:ascii="Franklin Gothic Demi" w:eastAsia="Times New Roman" w:hAnsi="Franklin Gothic Demi" w:cs="Franklin Gothic Book"/>
                <w:sz w:val="20"/>
                <w:szCs w:val="20"/>
              </w:rPr>
            </w:pPr>
            <w:r w:rsidRPr="00D72FC1">
              <w:rPr>
                <w:rFonts w:ascii="Franklin Gothic Demi" w:eastAsia="Times New Roman" w:hAnsi="Franklin Gothic Demi" w:cs="Franklin Gothic Book"/>
                <w:sz w:val="20"/>
                <w:szCs w:val="20"/>
              </w:rPr>
              <w:t>13</w:t>
            </w:r>
          </w:p>
        </w:tc>
        <w:tc>
          <w:tcPr>
            <w:tcW w:w="720" w:type="dxa"/>
            <w:shd w:val="clear" w:color="auto" w:fill="D9E2F3"/>
            <w:vAlign w:val="center"/>
          </w:tcPr>
          <w:p w14:paraId="672BB3AA" w14:textId="77777777" w:rsidR="00D72FC1" w:rsidRPr="00D72FC1" w:rsidRDefault="00D72FC1" w:rsidP="00D72FC1">
            <w:pPr>
              <w:spacing w:before="40" w:after="40"/>
              <w:jc w:val="center"/>
              <w:rPr>
                <w:rFonts w:ascii="Franklin Gothic Demi" w:eastAsia="Times New Roman" w:hAnsi="Franklin Gothic Demi" w:cs="Franklin Gothic Book"/>
                <w:sz w:val="20"/>
                <w:szCs w:val="20"/>
              </w:rPr>
            </w:pPr>
            <w:r w:rsidRPr="00D72FC1">
              <w:rPr>
                <w:rFonts w:ascii="Franklin Gothic Demi" w:eastAsia="Times New Roman" w:hAnsi="Franklin Gothic Demi" w:cs="Franklin Gothic Book"/>
                <w:sz w:val="20"/>
                <w:szCs w:val="20"/>
              </w:rPr>
              <w:t>9</w:t>
            </w:r>
          </w:p>
        </w:tc>
        <w:tc>
          <w:tcPr>
            <w:tcW w:w="720" w:type="dxa"/>
            <w:shd w:val="clear" w:color="auto" w:fill="D9E2F3"/>
            <w:vAlign w:val="center"/>
          </w:tcPr>
          <w:p w14:paraId="129879EC" w14:textId="77777777" w:rsidR="00D72FC1" w:rsidRPr="00D72FC1" w:rsidRDefault="00D72FC1" w:rsidP="00D72FC1">
            <w:pPr>
              <w:spacing w:before="40" w:after="40"/>
              <w:jc w:val="center"/>
              <w:rPr>
                <w:rFonts w:ascii="Franklin Gothic Demi" w:eastAsia="Times New Roman" w:hAnsi="Franklin Gothic Demi" w:cs="Franklin Gothic Book"/>
                <w:sz w:val="20"/>
                <w:szCs w:val="20"/>
              </w:rPr>
            </w:pPr>
            <w:r w:rsidRPr="00D72FC1">
              <w:rPr>
                <w:rFonts w:ascii="Franklin Gothic Demi" w:eastAsia="Times New Roman" w:hAnsi="Franklin Gothic Demi" w:cs="Franklin Gothic Book"/>
                <w:sz w:val="20"/>
                <w:szCs w:val="20"/>
              </w:rPr>
              <w:t>10</w:t>
            </w:r>
          </w:p>
        </w:tc>
        <w:tc>
          <w:tcPr>
            <w:tcW w:w="547" w:type="dxa"/>
            <w:shd w:val="clear" w:color="auto" w:fill="D9E2F3"/>
          </w:tcPr>
          <w:p w14:paraId="7E89FB31" w14:textId="77777777" w:rsidR="00D72FC1" w:rsidRPr="00D72FC1" w:rsidRDefault="00D72FC1" w:rsidP="00D72FC1">
            <w:pPr>
              <w:spacing w:before="40" w:after="40"/>
              <w:jc w:val="center"/>
              <w:rPr>
                <w:rFonts w:ascii="Franklin Gothic Demi" w:eastAsia="Times New Roman" w:hAnsi="Franklin Gothic Demi" w:cs="Franklin Gothic Book"/>
                <w:sz w:val="20"/>
                <w:szCs w:val="20"/>
              </w:rPr>
            </w:pPr>
            <w:r w:rsidRPr="00D72FC1">
              <w:rPr>
                <w:rFonts w:ascii="Franklin Gothic Demi" w:eastAsia="Times New Roman" w:hAnsi="Franklin Gothic Demi" w:cs="Franklin Gothic Book"/>
                <w:sz w:val="20"/>
                <w:szCs w:val="20"/>
              </w:rPr>
              <w:t>57</w:t>
            </w:r>
          </w:p>
        </w:tc>
        <w:tc>
          <w:tcPr>
            <w:tcW w:w="900" w:type="dxa"/>
            <w:shd w:val="clear" w:color="auto" w:fill="D9E2F3"/>
          </w:tcPr>
          <w:p w14:paraId="0E768A4E" w14:textId="77777777" w:rsidR="00D72FC1" w:rsidRPr="00D72FC1" w:rsidRDefault="00D72FC1" w:rsidP="00D72FC1">
            <w:pPr>
              <w:spacing w:before="40" w:after="40"/>
              <w:jc w:val="center"/>
              <w:rPr>
                <w:rFonts w:ascii="Franklin Gothic Demi" w:eastAsia="Times New Roman" w:hAnsi="Franklin Gothic Demi" w:cs="Franklin Gothic Book"/>
                <w:sz w:val="20"/>
                <w:szCs w:val="20"/>
              </w:rPr>
            </w:pPr>
            <w:r w:rsidRPr="00D72FC1">
              <w:rPr>
                <w:rFonts w:ascii="Franklin Gothic Demi" w:eastAsia="Times New Roman" w:hAnsi="Franklin Gothic Demi" w:cs="Franklin Gothic Book"/>
                <w:sz w:val="20"/>
                <w:szCs w:val="20"/>
              </w:rPr>
              <w:t>4.5</w:t>
            </w:r>
          </w:p>
        </w:tc>
      </w:tr>
      <w:tr w:rsidR="00D72FC1" w:rsidRPr="00D72FC1" w14:paraId="5A3B9FD4" w14:textId="77777777">
        <w:tc>
          <w:tcPr>
            <w:tcW w:w="3232" w:type="dxa"/>
            <w:vAlign w:val="center"/>
          </w:tcPr>
          <w:p w14:paraId="656C5CB8" w14:textId="77777777" w:rsidR="00D72FC1" w:rsidRPr="00D72FC1" w:rsidRDefault="00D72FC1" w:rsidP="00D72FC1">
            <w:pPr>
              <w:spacing w:before="40" w:after="40"/>
              <w:ind w:left="204"/>
              <w:rPr>
                <w:rFonts w:ascii="Franklin Gothic Book" w:eastAsia="Times New Roman" w:hAnsi="Franklin Gothic Book" w:cs="Times New Roman"/>
                <w:b/>
                <w:bCs/>
                <w:sz w:val="20"/>
                <w:szCs w:val="20"/>
              </w:rPr>
            </w:pPr>
            <w:r w:rsidRPr="00D72FC1">
              <w:rPr>
                <w:rFonts w:ascii="Franklin Gothic Book" w:eastAsia="Times New Roman" w:hAnsi="Franklin Gothic Book" w:cs="Times New Roman"/>
                <w:sz w:val="20"/>
                <w:szCs w:val="20"/>
              </w:rPr>
              <w:t>Positive Climate</w:t>
            </w:r>
          </w:p>
        </w:tc>
        <w:tc>
          <w:tcPr>
            <w:tcW w:w="720" w:type="dxa"/>
          </w:tcPr>
          <w:p w14:paraId="092DD996"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0</w:t>
            </w:r>
          </w:p>
        </w:tc>
        <w:tc>
          <w:tcPr>
            <w:tcW w:w="720" w:type="dxa"/>
          </w:tcPr>
          <w:p w14:paraId="3F0101B2"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1</w:t>
            </w:r>
          </w:p>
        </w:tc>
        <w:tc>
          <w:tcPr>
            <w:tcW w:w="720" w:type="dxa"/>
          </w:tcPr>
          <w:p w14:paraId="24AAD7F7"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2</w:t>
            </w:r>
          </w:p>
        </w:tc>
        <w:tc>
          <w:tcPr>
            <w:tcW w:w="720" w:type="dxa"/>
          </w:tcPr>
          <w:p w14:paraId="492BF173"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3</w:t>
            </w:r>
          </w:p>
        </w:tc>
        <w:tc>
          <w:tcPr>
            <w:tcW w:w="720" w:type="dxa"/>
          </w:tcPr>
          <w:p w14:paraId="35DAB6FF"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8</w:t>
            </w:r>
          </w:p>
        </w:tc>
        <w:tc>
          <w:tcPr>
            <w:tcW w:w="720" w:type="dxa"/>
            <w:vAlign w:val="center"/>
          </w:tcPr>
          <w:p w14:paraId="22AB35E5"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4</w:t>
            </w:r>
          </w:p>
        </w:tc>
        <w:tc>
          <w:tcPr>
            <w:tcW w:w="720" w:type="dxa"/>
            <w:vAlign w:val="center"/>
          </w:tcPr>
          <w:p w14:paraId="1D3F6331"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1</w:t>
            </w:r>
          </w:p>
        </w:tc>
        <w:tc>
          <w:tcPr>
            <w:tcW w:w="547" w:type="dxa"/>
          </w:tcPr>
          <w:p w14:paraId="23CD0FD7"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19</w:t>
            </w:r>
          </w:p>
        </w:tc>
        <w:tc>
          <w:tcPr>
            <w:tcW w:w="900" w:type="dxa"/>
          </w:tcPr>
          <w:p w14:paraId="0CE5780F"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4.8</w:t>
            </w:r>
          </w:p>
        </w:tc>
      </w:tr>
      <w:tr w:rsidR="00D72FC1" w:rsidRPr="00D72FC1" w14:paraId="78FCEDFD" w14:textId="77777777">
        <w:tc>
          <w:tcPr>
            <w:tcW w:w="3232" w:type="dxa"/>
            <w:vAlign w:val="center"/>
          </w:tcPr>
          <w:p w14:paraId="3C6F73B0" w14:textId="77777777" w:rsidR="00D72FC1" w:rsidRPr="00D72FC1" w:rsidRDefault="00D72FC1" w:rsidP="00D72FC1">
            <w:pPr>
              <w:spacing w:before="40" w:after="40"/>
              <w:ind w:left="204"/>
              <w:rPr>
                <w:rFonts w:ascii="Franklin Gothic Book" w:eastAsia="Times New Roman" w:hAnsi="Franklin Gothic Book" w:cs="Times New Roman"/>
                <w:b/>
                <w:bCs/>
                <w:sz w:val="20"/>
                <w:szCs w:val="20"/>
              </w:rPr>
            </w:pPr>
            <w:r w:rsidRPr="00D72FC1">
              <w:rPr>
                <w:rFonts w:ascii="Franklin Gothic Book" w:eastAsia="Times New Roman" w:hAnsi="Franklin Gothic Book" w:cs="Times New Roman"/>
                <w:sz w:val="20"/>
                <w:szCs w:val="20"/>
              </w:rPr>
              <w:t>Teacher Sensitivity</w:t>
            </w:r>
          </w:p>
        </w:tc>
        <w:tc>
          <w:tcPr>
            <w:tcW w:w="720" w:type="dxa"/>
          </w:tcPr>
          <w:p w14:paraId="1AB60174"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0</w:t>
            </w:r>
          </w:p>
        </w:tc>
        <w:tc>
          <w:tcPr>
            <w:tcW w:w="720" w:type="dxa"/>
          </w:tcPr>
          <w:p w14:paraId="536282CD"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1</w:t>
            </w:r>
          </w:p>
        </w:tc>
        <w:tc>
          <w:tcPr>
            <w:tcW w:w="720" w:type="dxa"/>
          </w:tcPr>
          <w:p w14:paraId="0540CD24"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0</w:t>
            </w:r>
          </w:p>
        </w:tc>
        <w:tc>
          <w:tcPr>
            <w:tcW w:w="720" w:type="dxa"/>
          </w:tcPr>
          <w:p w14:paraId="220A8950"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2</w:t>
            </w:r>
          </w:p>
        </w:tc>
        <w:tc>
          <w:tcPr>
            <w:tcW w:w="720" w:type="dxa"/>
          </w:tcPr>
          <w:p w14:paraId="0942947D"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3</w:t>
            </w:r>
          </w:p>
        </w:tc>
        <w:tc>
          <w:tcPr>
            <w:tcW w:w="720" w:type="dxa"/>
            <w:vAlign w:val="center"/>
          </w:tcPr>
          <w:p w14:paraId="5A472B64"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4</w:t>
            </w:r>
          </w:p>
        </w:tc>
        <w:tc>
          <w:tcPr>
            <w:tcW w:w="720" w:type="dxa"/>
            <w:vAlign w:val="center"/>
          </w:tcPr>
          <w:p w14:paraId="77588D11"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9</w:t>
            </w:r>
          </w:p>
        </w:tc>
        <w:tc>
          <w:tcPr>
            <w:tcW w:w="547" w:type="dxa"/>
          </w:tcPr>
          <w:p w14:paraId="1B28BB0A"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19</w:t>
            </w:r>
          </w:p>
        </w:tc>
        <w:tc>
          <w:tcPr>
            <w:tcW w:w="900" w:type="dxa"/>
          </w:tcPr>
          <w:p w14:paraId="049C3DD6"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5.9</w:t>
            </w:r>
          </w:p>
        </w:tc>
      </w:tr>
      <w:tr w:rsidR="00D72FC1" w:rsidRPr="00D72FC1" w14:paraId="799FA25F" w14:textId="77777777">
        <w:tc>
          <w:tcPr>
            <w:tcW w:w="3232" w:type="dxa"/>
            <w:vAlign w:val="center"/>
          </w:tcPr>
          <w:p w14:paraId="1A430C68" w14:textId="77777777" w:rsidR="00D72FC1" w:rsidRPr="00D72FC1" w:rsidRDefault="00D72FC1" w:rsidP="00D72FC1">
            <w:pPr>
              <w:spacing w:before="40" w:after="40"/>
              <w:ind w:left="204"/>
              <w:rPr>
                <w:rFonts w:ascii="Franklin Gothic Book" w:eastAsia="Times New Roman" w:hAnsi="Franklin Gothic Book" w:cs="Times New Roman"/>
                <w:b/>
                <w:bCs/>
                <w:sz w:val="20"/>
                <w:szCs w:val="20"/>
              </w:rPr>
            </w:pPr>
            <w:r w:rsidRPr="00D72FC1">
              <w:rPr>
                <w:rFonts w:ascii="Franklin Gothic Book" w:eastAsia="Times New Roman" w:hAnsi="Franklin Gothic Book" w:cs="Times New Roman"/>
                <w:sz w:val="20"/>
                <w:szCs w:val="20"/>
              </w:rPr>
              <w:t>Regard for Student Perspectives</w:t>
            </w:r>
          </w:p>
        </w:tc>
        <w:tc>
          <w:tcPr>
            <w:tcW w:w="720" w:type="dxa"/>
          </w:tcPr>
          <w:p w14:paraId="193FB140"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1</w:t>
            </w:r>
          </w:p>
        </w:tc>
        <w:tc>
          <w:tcPr>
            <w:tcW w:w="720" w:type="dxa"/>
          </w:tcPr>
          <w:p w14:paraId="3B7F91F5"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11</w:t>
            </w:r>
          </w:p>
        </w:tc>
        <w:tc>
          <w:tcPr>
            <w:tcW w:w="720" w:type="dxa"/>
          </w:tcPr>
          <w:p w14:paraId="280F3634"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2</w:t>
            </w:r>
          </w:p>
        </w:tc>
        <w:tc>
          <w:tcPr>
            <w:tcW w:w="720" w:type="dxa"/>
          </w:tcPr>
          <w:p w14:paraId="6A9F2654"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2</w:t>
            </w:r>
          </w:p>
        </w:tc>
        <w:tc>
          <w:tcPr>
            <w:tcW w:w="720" w:type="dxa"/>
          </w:tcPr>
          <w:p w14:paraId="768E629E"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2</w:t>
            </w:r>
          </w:p>
        </w:tc>
        <w:tc>
          <w:tcPr>
            <w:tcW w:w="720" w:type="dxa"/>
            <w:vAlign w:val="center"/>
          </w:tcPr>
          <w:p w14:paraId="4F6A3C23"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1</w:t>
            </w:r>
          </w:p>
        </w:tc>
        <w:tc>
          <w:tcPr>
            <w:tcW w:w="720" w:type="dxa"/>
            <w:vAlign w:val="center"/>
          </w:tcPr>
          <w:p w14:paraId="3991E48E"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0</w:t>
            </w:r>
          </w:p>
        </w:tc>
        <w:tc>
          <w:tcPr>
            <w:tcW w:w="547" w:type="dxa"/>
          </w:tcPr>
          <w:p w14:paraId="2CF9ED42"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19</w:t>
            </w:r>
          </w:p>
        </w:tc>
        <w:tc>
          <w:tcPr>
            <w:tcW w:w="900" w:type="dxa"/>
          </w:tcPr>
          <w:p w14:paraId="0B0FD65F"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2.8</w:t>
            </w:r>
          </w:p>
        </w:tc>
      </w:tr>
      <w:tr w:rsidR="00D72FC1" w:rsidRPr="00D72FC1" w14:paraId="192179CC" w14:textId="77777777" w:rsidTr="00D72FC1">
        <w:tc>
          <w:tcPr>
            <w:tcW w:w="3232" w:type="dxa"/>
            <w:shd w:val="clear" w:color="auto" w:fill="D9E2F3"/>
            <w:vAlign w:val="center"/>
          </w:tcPr>
          <w:p w14:paraId="7C2508A0" w14:textId="77777777" w:rsidR="00D72FC1" w:rsidRPr="00D72FC1" w:rsidRDefault="00D72FC1" w:rsidP="00D72FC1">
            <w:pPr>
              <w:spacing w:before="40" w:after="40"/>
              <w:rPr>
                <w:rFonts w:ascii="Franklin Gothic Demi" w:eastAsia="MS Mincho" w:hAnsi="Franklin Gothic Demi" w:cs="Calibri"/>
                <w:sz w:val="20"/>
                <w:szCs w:val="20"/>
              </w:rPr>
            </w:pPr>
            <w:r w:rsidRPr="00D72FC1">
              <w:rPr>
                <w:rFonts w:ascii="Franklin Gothic Demi" w:eastAsia="MS Mincho" w:hAnsi="Franklin Gothic Demi" w:cs="Calibri"/>
                <w:sz w:val="20"/>
                <w:szCs w:val="24"/>
              </w:rPr>
              <w:t>Classroom Organization Domain</w:t>
            </w:r>
          </w:p>
        </w:tc>
        <w:tc>
          <w:tcPr>
            <w:tcW w:w="720" w:type="dxa"/>
            <w:shd w:val="clear" w:color="auto" w:fill="D9E2F3"/>
          </w:tcPr>
          <w:p w14:paraId="33C8D48B" w14:textId="77777777" w:rsidR="00D72FC1" w:rsidRPr="00D72FC1" w:rsidRDefault="00D72FC1" w:rsidP="00D72FC1">
            <w:pPr>
              <w:spacing w:before="40" w:after="40"/>
              <w:jc w:val="center"/>
              <w:rPr>
                <w:rFonts w:ascii="Franklin Gothic Demi" w:eastAsia="Times New Roman" w:hAnsi="Franklin Gothic Demi" w:cs="Franklin Gothic Book"/>
                <w:sz w:val="20"/>
                <w:szCs w:val="20"/>
              </w:rPr>
            </w:pPr>
            <w:r w:rsidRPr="00D72FC1">
              <w:rPr>
                <w:rFonts w:ascii="Franklin Gothic Demi" w:eastAsia="Times New Roman" w:hAnsi="Franklin Gothic Demi" w:cs="Franklin Gothic Book"/>
                <w:sz w:val="20"/>
                <w:szCs w:val="20"/>
              </w:rPr>
              <w:t>0</w:t>
            </w:r>
          </w:p>
        </w:tc>
        <w:tc>
          <w:tcPr>
            <w:tcW w:w="720" w:type="dxa"/>
            <w:shd w:val="clear" w:color="auto" w:fill="D9E2F3"/>
          </w:tcPr>
          <w:p w14:paraId="3A8E9A0F" w14:textId="77777777" w:rsidR="00D72FC1" w:rsidRPr="00D72FC1" w:rsidRDefault="00D72FC1" w:rsidP="00D72FC1">
            <w:pPr>
              <w:spacing w:before="40" w:after="40"/>
              <w:jc w:val="center"/>
              <w:rPr>
                <w:rFonts w:ascii="Franklin Gothic Demi" w:eastAsia="Times New Roman" w:hAnsi="Franklin Gothic Demi" w:cs="Franklin Gothic Book"/>
                <w:sz w:val="20"/>
                <w:szCs w:val="20"/>
              </w:rPr>
            </w:pPr>
            <w:r w:rsidRPr="00D72FC1">
              <w:rPr>
                <w:rFonts w:ascii="Franklin Gothic Demi" w:eastAsia="Times New Roman" w:hAnsi="Franklin Gothic Demi" w:cs="Franklin Gothic Book"/>
                <w:sz w:val="20"/>
                <w:szCs w:val="20"/>
              </w:rPr>
              <w:t>0</w:t>
            </w:r>
          </w:p>
        </w:tc>
        <w:tc>
          <w:tcPr>
            <w:tcW w:w="720" w:type="dxa"/>
            <w:shd w:val="clear" w:color="auto" w:fill="D9E2F3"/>
          </w:tcPr>
          <w:p w14:paraId="0BB908D2" w14:textId="77777777" w:rsidR="00D72FC1" w:rsidRPr="00D72FC1" w:rsidRDefault="00D72FC1" w:rsidP="00D72FC1">
            <w:pPr>
              <w:spacing w:before="40" w:after="40"/>
              <w:jc w:val="center"/>
              <w:rPr>
                <w:rFonts w:ascii="Franklin Gothic Demi" w:eastAsia="Times New Roman" w:hAnsi="Franklin Gothic Demi" w:cs="Franklin Gothic Book"/>
                <w:sz w:val="20"/>
                <w:szCs w:val="20"/>
              </w:rPr>
            </w:pPr>
            <w:r w:rsidRPr="00D72FC1">
              <w:rPr>
                <w:rFonts w:ascii="Franklin Gothic Demi" w:eastAsia="Times New Roman" w:hAnsi="Franklin Gothic Demi" w:cs="Franklin Gothic Book"/>
                <w:sz w:val="20"/>
                <w:szCs w:val="20"/>
              </w:rPr>
              <w:t>1</w:t>
            </w:r>
          </w:p>
        </w:tc>
        <w:tc>
          <w:tcPr>
            <w:tcW w:w="720" w:type="dxa"/>
            <w:shd w:val="clear" w:color="auto" w:fill="D9E2F3"/>
          </w:tcPr>
          <w:p w14:paraId="54940BD2" w14:textId="77777777" w:rsidR="00D72FC1" w:rsidRPr="00D72FC1" w:rsidRDefault="00D72FC1" w:rsidP="00D72FC1">
            <w:pPr>
              <w:spacing w:before="40" w:after="40"/>
              <w:jc w:val="center"/>
              <w:rPr>
                <w:rFonts w:ascii="Franklin Gothic Demi" w:eastAsia="Times New Roman" w:hAnsi="Franklin Gothic Demi" w:cs="Franklin Gothic Book"/>
                <w:sz w:val="20"/>
                <w:szCs w:val="20"/>
              </w:rPr>
            </w:pPr>
            <w:r w:rsidRPr="00D72FC1">
              <w:rPr>
                <w:rFonts w:ascii="Franklin Gothic Demi" w:eastAsia="Times New Roman" w:hAnsi="Franklin Gothic Demi" w:cs="Franklin Gothic Book"/>
                <w:sz w:val="20"/>
                <w:szCs w:val="20"/>
              </w:rPr>
              <w:t>0</w:t>
            </w:r>
          </w:p>
        </w:tc>
        <w:tc>
          <w:tcPr>
            <w:tcW w:w="720" w:type="dxa"/>
            <w:shd w:val="clear" w:color="auto" w:fill="D9E2F3"/>
          </w:tcPr>
          <w:p w14:paraId="4E966595" w14:textId="77777777" w:rsidR="00D72FC1" w:rsidRPr="00D72FC1" w:rsidRDefault="00D72FC1" w:rsidP="00D72FC1">
            <w:pPr>
              <w:spacing w:before="40" w:after="40"/>
              <w:jc w:val="center"/>
              <w:rPr>
                <w:rFonts w:ascii="Franklin Gothic Demi" w:eastAsia="Times New Roman" w:hAnsi="Franklin Gothic Demi" w:cs="Franklin Gothic Book"/>
                <w:sz w:val="20"/>
                <w:szCs w:val="20"/>
              </w:rPr>
            </w:pPr>
            <w:r w:rsidRPr="00D72FC1">
              <w:rPr>
                <w:rFonts w:ascii="Franklin Gothic Demi" w:eastAsia="Times New Roman" w:hAnsi="Franklin Gothic Demi" w:cs="Franklin Gothic Book"/>
                <w:sz w:val="20"/>
                <w:szCs w:val="20"/>
              </w:rPr>
              <w:t>2</w:t>
            </w:r>
          </w:p>
        </w:tc>
        <w:tc>
          <w:tcPr>
            <w:tcW w:w="720" w:type="dxa"/>
            <w:shd w:val="clear" w:color="auto" w:fill="D9E2F3"/>
            <w:vAlign w:val="center"/>
          </w:tcPr>
          <w:p w14:paraId="7AC3ED5A" w14:textId="77777777" w:rsidR="00D72FC1" w:rsidRPr="00D72FC1" w:rsidRDefault="00D72FC1" w:rsidP="00D72FC1">
            <w:pPr>
              <w:spacing w:before="40" w:after="40"/>
              <w:jc w:val="center"/>
              <w:rPr>
                <w:rFonts w:ascii="Franklin Gothic Demi" w:eastAsia="Times New Roman" w:hAnsi="Franklin Gothic Demi" w:cs="Franklin Gothic Book"/>
                <w:sz w:val="20"/>
                <w:szCs w:val="20"/>
              </w:rPr>
            </w:pPr>
            <w:r w:rsidRPr="00D72FC1">
              <w:rPr>
                <w:rFonts w:ascii="Franklin Gothic Demi" w:eastAsia="Times New Roman" w:hAnsi="Franklin Gothic Demi" w:cs="Franklin Gothic Book"/>
                <w:sz w:val="20"/>
                <w:szCs w:val="20"/>
              </w:rPr>
              <w:t>5</w:t>
            </w:r>
          </w:p>
        </w:tc>
        <w:tc>
          <w:tcPr>
            <w:tcW w:w="720" w:type="dxa"/>
            <w:shd w:val="clear" w:color="auto" w:fill="D9E2F3"/>
            <w:vAlign w:val="center"/>
          </w:tcPr>
          <w:p w14:paraId="497588EF" w14:textId="77777777" w:rsidR="00D72FC1" w:rsidRPr="00D72FC1" w:rsidRDefault="00D72FC1" w:rsidP="00D72FC1">
            <w:pPr>
              <w:spacing w:before="40" w:after="40"/>
              <w:jc w:val="center"/>
              <w:rPr>
                <w:rFonts w:ascii="Franklin Gothic Demi" w:eastAsia="Times New Roman" w:hAnsi="Franklin Gothic Demi" w:cs="Franklin Gothic Book"/>
                <w:sz w:val="20"/>
                <w:szCs w:val="20"/>
              </w:rPr>
            </w:pPr>
            <w:r w:rsidRPr="00D72FC1">
              <w:rPr>
                <w:rFonts w:ascii="Franklin Gothic Demi" w:eastAsia="Times New Roman" w:hAnsi="Franklin Gothic Demi" w:cs="Franklin Gothic Book"/>
                <w:sz w:val="20"/>
                <w:szCs w:val="20"/>
              </w:rPr>
              <w:t>49</w:t>
            </w:r>
          </w:p>
        </w:tc>
        <w:tc>
          <w:tcPr>
            <w:tcW w:w="547" w:type="dxa"/>
            <w:shd w:val="clear" w:color="auto" w:fill="D9E2F3"/>
          </w:tcPr>
          <w:p w14:paraId="3D1320C0" w14:textId="77777777" w:rsidR="00D72FC1" w:rsidRPr="00D72FC1" w:rsidRDefault="00D72FC1" w:rsidP="00D72FC1">
            <w:pPr>
              <w:spacing w:before="40" w:after="40"/>
              <w:jc w:val="center"/>
              <w:rPr>
                <w:rFonts w:ascii="Franklin Gothic Demi" w:eastAsia="Times New Roman" w:hAnsi="Franklin Gothic Demi" w:cs="Franklin Gothic Book"/>
                <w:sz w:val="20"/>
                <w:szCs w:val="20"/>
              </w:rPr>
            </w:pPr>
            <w:r w:rsidRPr="00D72FC1">
              <w:rPr>
                <w:rFonts w:ascii="Franklin Gothic Demi" w:eastAsia="Times New Roman" w:hAnsi="Franklin Gothic Demi" w:cs="Franklin Gothic Book"/>
                <w:sz w:val="20"/>
                <w:szCs w:val="20"/>
              </w:rPr>
              <w:t>57</w:t>
            </w:r>
          </w:p>
        </w:tc>
        <w:tc>
          <w:tcPr>
            <w:tcW w:w="900" w:type="dxa"/>
            <w:shd w:val="clear" w:color="auto" w:fill="D9E2F3"/>
          </w:tcPr>
          <w:p w14:paraId="21DC3D1E" w14:textId="77777777" w:rsidR="00D72FC1" w:rsidRPr="00D72FC1" w:rsidRDefault="00D72FC1" w:rsidP="00D72FC1">
            <w:pPr>
              <w:spacing w:before="40" w:after="40"/>
              <w:jc w:val="center"/>
              <w:rPr>
                <w:rFonts w:ascii="Franklin Gothic Demi" w:eastAsia="Times New Roman" w:hAnsi="Franklin Gothic Demi" w:cs="Franklin Gothic Book"/>
                <w:sz w:val="20"/>
                <w:szCs w:val="20"/>
              </w:rPr>
            </w:pPr>
            <w:r w:rsidRPr="00D72FC1">
              <w:rPr>
                <w:rFonts w:ascii="Franklin Gothic Demi" w:eastAsia="Times New Roman" w:hAnsi="Franklin Gothic Demi" w:cs="Franklin Gothic Book"/>
                <w:sz w:val="20"/>
                <w:szCs w:val="20"/>
              </w:rPr>
              <w:t>6.8</w:t>
            </w:r>
          </w:p>
        </w:tc>
      </w:tr>
      <w:tr w:rsidR="00D72FC1" w:rsidRPr="00D72FC1" w14:paraId="109B3F24" w14:textId="77777777">
        <w:tc>
          <w:tcPr>
            <w:tcW w:w="3232" w:type="dxa"/>
            <w:vAlign w:val="center"/>
          </w:tcPr>
          <w:p w14:paraId="344A4F0B" w14:textId="77777777" w:rsidR="00D72FC1" w:rsidRPr="00D72FC1" w:rsidRDefault="00D72FC1" w:rsidP="00D72FC1">
            <w:pPr>
              <w:spacing w:before="40" w:after="40"/>
              <w:ind w:left="204"/>
              <w:rPr>
                <w:rFonts w:ascii="Franklin Gothic Book" w:eastAsia="Times New Roman" w:hAnsi="Franklin Gothic Book" w:cs="Times New Roman"/>
                <w:b/>
                <w:bCs/>
                <w:sz w:val="20"/>
                <w:szCs w:val="20"/>
              </w:rPr>
            </w:pPr>
            <w:r w:rsidRPr="00D72FC1">
              <w:rPr>
                <w:rFonts w:ascii="Franklin Gothic Book" w:eastAsia="Times New Roman" w:hAnsi="Franklin Gothic Book" w:cs="Times New Roman"/>
                <w:sz w:val="20"/>
                <w:szCs w:val="20"/>
              </w:rPr>
              <w:t>Behavior Management</w:t>
            </w:r>
          </w:p>
        </w:tc>
        <w:tc>
          <w:tcPr>
            <w:tcW w:w="720" w:type="dxa"/>
          </w:tcPr>
          <w:p w14:paraId="21C71ADC"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0</w:t>
            </w:r>
          </w:p>
        </w:tc>
        <w:tc>
          <w:tcPr>
            <w:tcW w:w="720" w:type="dxa"/>
          </w:tcPr>
          <w:p w14:paraId="6E5E36CC"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0</w:t>
            </w:r>
          </w:p>
        </w:tc>
        <w:tc>
          <w:tcPr>
            <w:tcW w:w="720" w:type="dxa"/>
          </w:tcPr>
          <w:p w14:paraId="2F6917E3"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0</w:t>
            </w:r>
          </w:p>
        </w:tc>
        <w:tc>
          <w:tcPr>
            <w:tcW w:w="720" w:type="dxa"/>
          </w:tcPr>
          <w:p w14:paraId="6DC628F8"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0</w:t>
            </w:r>
          </w:p>
        </w:tc>
        <w:tc>
          <w:tcPr>
            <w:tcW w:w="720" w:type="dxa"/>
          </w:tcPr>
          <w:p w14:paraId="661E9333"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0</w:t>
            </w:r>
          </w:p>
        </w:tc>
        <w:tc>
          <w:tcPr>
            <w:tcW w:w="720" w:type="dxa"/>
            <w:vAlign w:val="center"/>
          </w:tcPr>
          <w:p w14:paraId="3E01F4F4"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0</w:t>
            </w:r>
          </w:p>
        </w:tc>
        <w:tc>
          <w:tcPr>
            <w:tcW w:w="720" w:type="dxa"/>
            <w:vAlign w:val="center"/>
          </w:tcPr>
          <w:p w14:paraId="6C1EFDEB"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19</w:t>
            </w:r>
          </w:p>
        </w:tc>
        <w:tc>
          <w:tcPr>
            <w:tcW w:w="547" w:type="dxa"/>
          </w:tcPr>
          <w:p w14:paraId="7C0012EF"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19</w:t>
            </w:r>
          </w:p>
        </w:tc>
        <w:tc>
          <w:tcPr>
            <w:tcW w:w="900" w:type="dxa"/>
          </w:tcPr>
          <w:p w14:paraId="29E350B0"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7.0</w:t>
            </w:r>
          </w:p>
        </w:tc>
      </w:tr>
      <w:tr w:rsidR="00D72FC1" w:rsidRPr="00D72FC1" w14:paraId="4B41370F" w14:textId="77777777">
        <w:tc>
          <w:tcPr>
            <w:tcW w:w="3232" w:type="dxa"/>
            <w:vAlign w:val="center"/>
          </w:tcPr>
          <w:p w14:paraId="2ED1FB55" w14:textId="77777777" w:rsidR="00D72FC1" w:rsidRPr="00D72FC1" w:rsidRDefault="00D72FC1" w:rsidP="00D72FC1">
            <w:pPr>
              <w:spacing w:before="40" w:after="40"/>
              <w:ind w:left="204"/>
              <w:rPr>
                <w:rFonts w:ascii="Franklin Gothic Book" w:eastAsia="Times New Roman" w:hAnsi="Franklin Gothic Book" w:cs="Times New Roman"/>
                <w:b/>
                <w:bCs/>
                <w:sz w:val="20"/>
                <w:szCs w:val="20"/>
              </w:rPr>
            </w:pPr>
            <w:r w:rsidRPr="00D72FC1">
              <w:rPr>
                <w:rFonts w:ascii="Franklin Gothic Book" w:eastAsia="Times New Roman" w:hAnsi="Franklin Gothic Book" w:cs="Times New Roman"/>
                <w:sz w:val="20"/>
                <w:szCs w:val="20"/>
              </w:rPr>
              <w:t>Productivity</w:t>
            </w:r>
          </w:p>
        </w:tc>
        <w:tc>
          <w:tcPr>
            <w:tcW w:w="720" w:type="dxa"/>
          </w:tcPr>
          <w:p w14:paraId="48A3A8A5"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0</w:t>
            </w:r>
          </w:p>
        </w:tc>
        <w:tc>
          <w:tcPr>
            <w:tcW w:w="720" w:type="dxa"/>
          </w:tcPr>
          <w:p w14:paraId="4989A7B2"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0</w:t>
            </w:r>
          </w:p>
        </w:tc>
        <w:tc>
          <w:tcPr>
            <w:tcW w:w="720" w:type="dxa"/>
          </w:tcPr>
          <w:p w14:paraId="40F324C4"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1</w:t>
            </w:r>
          </w:p>
        </w:tc>
        <w:tc>
          <w:tcPr>
            <w:tcW w:w="720" w:type="dxa"/>
          </w:tcPr>
          <w:p w14:paraId="4AD64985"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0</w:t>
            </w:r>
          </w:p>
        </w:tc>
        <w:tc>
          <w:tcPr>
            <w:tcW w:w="720" w:type="dxa"/>
          </w:tcPr>
          <w:p w14:paraId="19CF56C0"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2</w:t>
            </w:r>
          </w:p>
        </w:tc>
        <w:tc>
          <w:tcPr>
            <w:tcW w:w="720" w:type="dxa"/>
            <w:vAlign w:val="center"/>
          </w:tcPr>
          <w:p w14:paraId="423FB8A6"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5</w:t>
            </w:r>
          </w:p>
        </w:tc>
        <w:tc>
          <w:tcPr>
            <w:tcW w:w="720" w:type="dxa"/>
            <w:vAlign w:val="center"/>
          </w:tcPr>
          <w:p w14:paraId="219B9B4A"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11</w:t>
            </w:r>
          </w:p>
        </w:tc>
        <w:tc>
          <w:tcPr>
            <w:tcW w:w="547" w:type="dxa"/>
          </w:tcPr>
          <w:p w14:paraId="69A11755"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19</w:t>
            </w:r>
          </w:p>
        </w:tc>
        <w:tc>
          <w:tcPr>
            <w:tcW w:w="900" w:type="dxa"/>
          </w:tcPr>
          <w:p w14:paraId="64091395"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6.3</w:t>
            </w:r>
          </w:p>
        </w:tc>
      </w:tr>
      <w:tr w:rsidR="00D72FC1" w:rsidRPr="00D72FC1" w14:paraId="5B8377C7" w14:textId="77777777">
        <w:tc>
          <w:tcPr>
            <w:tcW w:w="3232" w:type="dxa"/>
            <w:vAlign w:val="center"/>
          </w:tcPr>
          <w:p w14:paraId="1FEA24ED" w14:textId="77777777" w:rsidR="00D72FC1" w:rsidRPr="00D72FC1" w:rsidRDefault="00D72FC1" w:rsidP="00D72FC1">
            <w:pPr>
              <w:spacing w:before="40" w:after="40"/>
              <w:ind w:left="204"/>
              <w:rPr>
                <w:rFonts w:ascii="Franklin Gothic Book" w:eastAsia="Times New Roman" w:hAnsi="Franklin Gothic Book" w:cs="Times New Roman"/>
                <w:b/>
                <w:bCs/>
                <w:sz w:val="20"/>
                <w:szCs w:val="20"/>
              </w:rPr>
            </w:pPr>
            <w:r w:rsidRPr="00D72FC1">
              <w:rPr>
                <w:rFonts w:ascii="Franklin Gothic Book" w:eastAsia="Times New Roman" w:hAnsi="Franklin Gothic Book" w:cs="Times New Roman"/>
                <w:sz w:val="20"/>
                <w:szCs w:val="20"/>
              </w:rPr>
              <w:t>Negative Climate**</w:t>
            </w:r>
          </w:p>
        </w:tc>
        <w:tc>
          <w:tcPr>
            <w:tcW w:w="720" w:type="dxa"/>
          </w:tcPr>
          <w:p w14:paraId="74974FD7"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0</w:t>
            </w:r>
          </w:p>
        </w:tc>
        <w:tc>
          <w:tcPr>
            <w:tcW w:w="720" w:type="dxa"/>
          </w:tcPr>
          <w:p w14:paraId="6BDEF0B3"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0</w:t>
            </w:r>
          </w:p>
        </w:tc>
        <w:tc>
          <w:tcPr>
            <w:tcW w:w="720" w:type="dxa"/>
          </w:tcPr>
          <w:p w14:paraId="62C4FE22"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0</w:t>
            </w:r>
          </w:p>
        </w:tc>
        <w:tc>
          <w:tcPr>
            <w:tcW w:w="720" w:type="dxa"/>
          </w:tcPr>
          <w:p w14:paraId="3A5648FA"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0</w:t>
            </w:r>
          </w:p>
        </w:tc>
        <w:tc>
          <w:tcPr>
            <w:tcW w:w="720" w:type="dxa"/>
          </w:tcPr>
          <w:p w14:paraId="1B3A6482"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0</w:t>
            </w:r>
          </w:p>
        </w:tc>
        <w:tc>
          <w:tcPr>
            <w:tcW w:w="720" w:type="dxa"/>
            <w:vAlign w:val="center"/>
          </w:tcPr>
          <w:p w14:paraId="2A2E7FDB"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0</w:t>
            </w:r>
          </w:p>
        </w:tc>
        <w:tc>
          <w:tcPr>
            <w:tcW w:w="720" w:type="dxa"/>
            <w:vAlign w:val="center"/>
          </w:tcPr>
          <w:p w14:paraId="54EBC9FA"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19</w:t>
            </w:r>
          </w:p>
        </w:tc>
        <w:tc>
          <w:tcPr>
            <w:tcW w:w="547" w:type="dxa"/>
          </w:tcPr>
          <w:p w14:paraId="74B0585B"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19</w:t>
            </w:r>
          </w:p>
        </w:tc>
        <w:tc>
          <w:tcPr>
            <w:tcW w:w="900" w:type="dxa"/>
          </w:tcPr>
          <w:p w14:paraId="2C3A816A"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7.0</w:t>
            </w:r>
          </w:p>
        </w:tc>
      </w:tr>
      <w:tr w:rsidR="00D72FC1" w:rsidRPr="00D72FC1" w14:paraId="567579D1" w14:textId="77777777" w:rsidTr="00D72FC1">
        <w:tc>
          <w:tcPr>
            <w:tcW w:w="3232" w:type="dxa"/>
            <w:shd w:val="clear" w:color="auto" w:fill="D9E2F3"/>
            <w:vAlign w:val="center"/>
          </w:tcPr>
          <w:p w14:paraId="5D96F6F1" w14:textId="77777777" w:rsidR="00D72FC1" w:rsidRPr="00D72FC1" w:rsidRDefault="00D72FC1" w:rsidP="00D72FC1">
            <w:pPr>
              <w:spacing w:before="40" w:after="40"/>
              <w:rPr>
                <w:rFonts w:ascii="Franklin Gothic Demi" w:eastAsia="MS Mincho" w:hAnsi="Franklin Gothic Demi" w:cs="Calibri"/>
                <w:sz w:val="20"/>
                <w:szCs w:val="20"/>
              </w:rPr>
            </w:pPr>
            <w:r w:rsidRPr="00D72FC1">
              <w:rPr>
                <w:rFonts w:ascii="Franklin Gothic Demi" w:eastAsia="MS Mincho" w:hAnsi="Franklin Gothic Demi" w:cs="Calibri"/>
                <w:sz w:val="20"/>
                <w:szCs w:val="24"/>
              </w:rPr>
              <w:t>Instructional Support Domain</w:t>
            </w:r>
          </w:p>
        </w:tc>
        <w:tc>
          <w:tcPr>
            <w:tcW w:w="720" w:type="dxa"/>
            <w:shd w:val="clear" w:color="auto" w:fill="D9E2F3"/>
          </w:tcPr>
          <w:p w14:paraId="038C59BD" w14:textId="77777777" w:rsidR="00D72FC1" w:rsidRPr="00D72FC1" w:rsidRDefault="00D72FC1" w:rsidP="00D72FC1">
            <w:pPr>
              <w:spacing w:before="40" w:after="40"/>
              <w:jc w:val="center"/>
              <w:rPr>
                <w:rFonts w:ascii="Franklin Gothic Demi" w:eastAsia="Times New Roman" w:hAnsi="Franklin Gothic Demi" w:cs="Franklin Gothic Book"/>
                <w:sz w:val="20"/>
                <w:szCs w:val="20"/>
              </w:rPr>
            </w:pPr>
            <w:r w:rsidRPr="00D72FC1">
              <w:rPr>
                <w:rFonts w:ascii="Franklin Gothic Demi" w:eastAsia="Times New Roman" w:hAnsi="Franklin Gothic Demi" w:cs="Franklin Gothic Book"/>
                <w:sz w:val="20"/>
                <w:szCs w:val="20"/>
              </w:rPr>
              <w:t>8</w:t>
            </w:r>
          </w:p>
        </w:tc>
        <w:tc>
          <w:tcPr>
            <w:tcW w:w="720" w:type="dxa"/>
            <w:shd w:val="clear" w:color="auto" w:fill="D9E2F3"/>
          </w:tcPr>
          <w:p w14:paraId="3A5B6780" w14:textId="77777777" w:rsidR="00D72FC1" w:rsidRPr="00D72FC1" w:rsidRDefault="00D72FC1" w:rsidP="00D72FC1">
            <w:pPr>
              <w:spacing w:before="40" w:after="40"/>
              <w:jc w:val="center"/>
              <w:rPr>
                <w:rFonts w:ascii="Franklin Gothic Demi" w:eastAsia="Times New Roman" w:hAnsi="Franklin Gothic Demi" w:cs="Franklin Gothic Book"/>
                <w:sz w:val="20"/>
                <w:szCs w:val="20"/>
              </w:rPr>
            </w:pPr>
            <w:r w:rsidRPr="00D72FC1">
              <w:rPr>
                <w:rFonts w:ascii="Franklin Gothic Demi" w:eastAsia="Times New Roman" w:hAnsi="Franklin Gothic Demi" w:cs="Franklin Gothic Book"/>
                <w:sz w:val="20"/>
                <w:szCs w:val="20"/>
              </w:rPr>
              <w:t>16</w:t>
            </w:r>
          </w:p>
        </w:tc>
        <w:tc>
          <w:tcPr>
            <w:tcW w:w="720" w:type="dxa"/>
            <w:shd w:val="clear" w:color="auto" w:fill="D9E2F3"/>
          </w:tcPr>
          <w:p w14:paraId="5F9E6A0C" w14:textId="77777777" w:rsidR="00D72FC1" w:rsidRPr="00D72FC1" w:rsidRDefault="00D72FC1" w:rsidP="00D72FC1">
            <w:pPr>
              <w:spacing w:before="40" w:after="40"/>
              <w:jc w:val="center"/>
              <w:rPr>
                <w:rFonts w:ascii="Franklin Gothic Demi" w:eastAsia="Times New Roman" w:hAnsi="Franklin Gothic Demi" w:cs="Franklin Gothic Book"/>
                <w:sz w:val="20"/>
                <w:szCs w:val="20"/>
              </w:rPr>
            </w:pPr>
            <w:r w:rsidRPr="00D72FC1">
              <w:rPr>
                <w:rFonts w:ascii="Franklin Gothic Demi" w:eastAsia="Times New Roman" w:hAnsi="Franklin Gothic Demi" w:cs="Franklin Gothic Book"/>
                <w:sz w:val="20"/>
                <w:szCs w:val="20"/>
              </w:rPr>
              <w:t>21</w:t>
            </w:r>
          </w:p>
        </w:tc>
        <w:tc>
          <w:tcPr>
            <w:tcW w:w="720" w:type="dxa"/>
            <w:shd w:val="clear" w:color="auto" w:fill="D9E2F3"/>
          </w:tcPr>
          <w:p w14:paraId="5B573250" w14:textId="77777777" w:rsidR="00D72FC1" w:rsidRPr="00D72FC1" w:rsidRDefault="00D72FC1" w:rsidP="00D72FC1">
            <w:pPr>
              <w:spacing w:before="40" w:after="40"/>
              <w:jc w:val="center"/>
              <w:rPr>
                <w:rFonts w:ascii="Franklin Gothic Demi" w:eastAsia="Times New Roman" w:hAnsi="Franklin Gothic Demi" w:cs="Franklin Gothic Book"/>
                <w:sz w:val="20"/>
                <w:szCs w:val="20"/>
              </w:rPr>
            </w:pPr>
            <w:r w:rsidRPr="00D72FC1">
              <w:rPr>
                <w:rFonts w:ascii="Franklin Gothic Demi" w:eastAsia="Times New Roman" w:hAnsi="Franklin Gothic Demi" w:cs="Franklin Gothic Book"/>
                <w:sz w:val="20"/>
                <w:szCs w:val="20"/>
              </w:rPr>
              <w:t>16</w:t>
            </w:r>
          </w:p>
        </w:tc>
        <w:tc>
          <w:tcPr>
            <w:tcW w:w="720" w:type="dxa"/>
            <w:shd w:val="clear" w:color="auto" w:fill="D9E2F3"/>
          </w:tcPr>
          <w:p w14:paraId="3B320CBE" w14:textId="77777777" w:rsidR="00D72FC1" w:rsidRPr="00D72FC1" w:rsidRDefault="00D72FC1" w:rsidP="00D72FC1">
            <w:pPr>
              <w:spacing w:before="40" w:after="40"/>
              <w:jc w:val="center"/>
              <w:rPr>
                <w:rFonts w:ascii="Franklin Gothic Demi" w:eastAsia="Times New Roman" w:hAnsi="Franklin Gothic Demi" w:cs="Franklin Gothic Book"/>
                <w:sz w:val="20"/>
                <w:szCs w:val="20"/>
              </w:rPr>
            </w:pPr>
            <w:r w:rsidRPr="00D72FC1">
              <w:rPr>
                <w:rFonts w:ascii="Franklin Gothic Demi" w:eastAsia="Times New Roman" w:hAnsi="Franklin Gothic Demi" w:cs="Franklin Gothic Book"/>
                <w:sz w:val="20"/>
                <w:szCs w:val="20"/>
              </w:rPr>
              <w:t>17</w:t>
            </w:r>
          </w:p>
        </w:tc>
        <w:tc>
          <w:tcPr>
            <w:tcW w:w="720" w:type="dxa"/>
            <w:shd w:val="clear" w:color="auto" w:fill="D9E2F3"/>
            <w:vAlign w:val="center"/>
          </w:tcPr>
          <w:p w14:paraId="0A1F9B29" w14:textId="77777777" w:rsidR="00D72FC1" w:rsidRPr="00D72FC1" w:rsidRDefault="00D72FC1" w:rsidP="00D72FC1">
            <w:pPr>
              <w:spacing w:before="40" w:after="40"/>
              <w:jc w:val="center"/>
              <w:rPr>
                <w:rFonts w:ascii="Franklin Gothic Demi" w:eastAsia="Times New Roman" w:hAnsi="Franklin Gothic Demi" w:cs="Franklin Gothic Book"/>
                <w:sz w:val="20"/>
                <w:szCs w:val="20"/>
              </w:rPr>
            </w:pPr>
            <w:r w:rsidRPr="00D72FC1">
              <w:rPr>
                <w:rFonts w:ascii="Franklin Gothic Demi" w:eastAsia="Times New Roman" w:hAnsi="Franklin Gothic Demi" w:cs="Franklin Gothic Book"/>
                <w:sz w:val="20"/>
                <w:szCs w:val="20"/>
              </w:rPr>
              <w:t>12</w:t>
            </w:r>
          </w:p>
        </w:tc>
        <w:tc>
          <w:tcPr>
            <w:tcW w:w="720" w:type="dxa"/>
            <w:shd w:val="clear" w:color="auto" w:fill="D9E2F3"/>
            <w:vAlign w:val="center"/>
          </w:tcPr>
          <w:p w14:paraId="799027F7" w14:textId="77777777" w:rsidR="00D72FC1" w:rsidRPr="00D72FC1" w:rsidRDefault="00D72FC1" w:rsidP="00D72FC1">
            <w:pPr>
              <w:spacing w:before="40" w:after="40"/>
              <w:jc w:val="center"/>
              <w:rPr>
                <w:rFonts w:ascii="Franklin Gothic Demi" w:eastAsia="Times New Roman" w:hAnsi="Franklin Gothic Demi" w:cs="Franklin Gothic Book"/>
                <w:sz w:val="20"/>
                <w:szCs w:val="20"/>
              </w:rPr>
            </w:pPr>
            <w:r w:rsidRPr="00D72FC1">
              <w:rPr>
                <w:rFonts w:ascii="Franklin Gothic Demi" w:eastAsia="Times New Roman" w:hAnsi="Franklin Gothic Demi" w:cs="Franklin Gothic Book"/>
                <w:sz w:val="20"/>
                <w:szCs w:val="20"/>
              </w:rPr>
              <w:t>5</w:t>
            </w:r>
          </w:p>
        </w:tc>
        <w:tc>
          <w:tcPr>
            <w:tcW w:w="547" w:type="dxa"/>
            <w:shd w:val="clear" w:color="auto" w:fill="D9E2F3"/>
          </w:tcPr>
          <w:p w14:paraId="2A5A3827" w14:textId="77777777" w:rsidR="00D72FC1" w:rsidRPr="00D72FC1" w:rsidRDefault="00D72FC1" w:rsidP="00D72FC1">
            <w:pPr>
              <w:spacing w:before="40" w:after="40"/>
              <w:jc w:val="center"/>
              <w:rPr>
                <w:rFonts w:ascii="Franklin Gothic Demi" w:eastAsia="Times New Roman" w:hAnsi="Franklin Gothic Demi" w:cs="Franklin Gothic Book"/>
                <w:sz w:val="20"/>
                <w:szCs w:val="20"/>
              </w:rPr>
            </w:pPr>
            <w:r w:rsidRPr="00D72FC1">
              <w:rPr>
                <w:rFonts w:ascii="Franklin Gothic Demi" w:eastAsia="Times New Roman" w:hAnsi="Franklin Gothic Demi" w:cs="Franklin Gothic Book"/>
                <w:sz w:val="20"/>
                <w:szCs w:val="20"/>
              </w:rPr>
              <w:t>95</w:t>
            </w:r>
          </w:p>
        </w:tc>
        <w:tc>
          <w:tcPr>
            <w:tcW w:w="900" w:type="dxa"/>
            <w:shd w:val="clear" w:color="auto" w:fill="D9E2F3"/>
          </w:tcPr>
          <w:p w14:paraId="6228E8BD" w14:textId="77777777" w:rsidR="00D72FC1" w:rsidRPr="00D72FC1" w:rsidRDefault="00D72FC1" w:rsidP="00D72FC1">
            <w:pPr>
              <w:spacing w:before="40" w:after="40"/>
              <w:jc w:val="center"/>
              <w:rPr>
                <w:rFonts w:ascii="Franklin Gothic Demi" w:eastAsia="Times New Roman" w:hAnsi="Franklin Gothic Demi" w:cs="Franklin Gothic Book"/>
                <w:sz w:val="20"/>
                <w:szCs w:val="20"/>
              </w:rPr>
            </w:pPr>
            <w:r w:rsidRPr="00D72FC1">
              <w:rPr>
                <w:rFonts w:ascii="Franklin Gothic Demi" w:eastAsia="Times New Roman" w:hAnsi="Franklin Gothic Demi" w:cs="Franklin Gothic Book"/>
                <w:sz w:val="20"/>
                <w:szCs w:val="20"/>
              </w:rPr>
              <w:t>3.8</w:t>
            </w:r>
          </w:p>
        </w:tc>
      </w:tr>
      <w:tr w:rsidR="00D72FC1" w:rsidRPr="00D72FC1" w14:paraId="72F5FBAB" w14:textId="77777777">
        <w:tc>
          <w:tcPr>
            <w:tcW w:w="3232" w:type="dxa"/>
            <w:vAlign w:val="center"/>
          </w:tcPr>
          <w:p w14:paraId="73CF3AFD" w14:textId="77777777" w:rsidR="00D72FC1" w:rsidRPr="00D72FC1" w:rsidRDefault="00D72FC1" w:rsidP="00D72FC1">
            <w:pPr>
              <w:spacing w:before="40" w:after="40"/>
              <w:ind w:left="204"/>
              <w:rPr>
                <w:rFonts w:ascii="Franklin Gothic Book" w:eastAsia="Times New Roman" w:hAnsi="Franklin Gothic Book" w:cs="Times New Roman"/>
                <w:b/>
                <w:bCs/>
                <w:sz w:val="20"/>
                <w:szCs w:val="20"/>
              </w:rPr>
            </w:pPr>
            <w:r w:rsidRPr="00D72FC1">
              <w:rPr>
                <w:rFonts w:ascii="Franklin Gothic Book" w:eastAsia="Times New Roman" w:hAnsi="Franklin Gothic Book" w:cs="Times New Roman"/>
                <w:sz w:val="20"/>
                <w:szCs w:val="20"/>
              </w:rPr>
              <w:t>Instructional Learning Formats</w:t>
            </w:r>
          </w:p>
        </w:tc>
        <w:tc>
          <w:tcPr>
            <w:tcW w:w="720" w:type="dxa"/>
          </w:tcPr>
          <w:p w14:paraId="7016E39C"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0</w:t>
            </w:r>
          </w:p>
        </w:tc>
        <w:tc>
          <w:tcPr>
            <w:tcW w:w="720" w:type="dxa"/>
          </w:tcPr>
          <w:p w14:paraId="3926C07F"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0</w:t>
            </w:r>
          </w:p>
        </w:tc>
        <w:tc>
          <w:tcPr>
            <w:tcW w:w="720" w:type="dxa"/>
          </w:tcPr>
          <w:p w14:paraId="1EB3A679"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4</w:t>
            </w:r>
          </w:p>
        </w:tc>
        <w:tc>
          <w:tcPr>
            <w:tcW w:w="720" w:type="dxa"/>
          </w:tcPr>
          <w:p w14:paraId="6D063DBB"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3</w:t>
            </w:r>
          </w:p>
        </w:tc>
        <w:tc>
          <w:tcPr>
            <w:tcW w:w="720" w:type="dxa"/>
          </w:tcPr>
          <w:p w14:paraId="237B1D9B"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8</w:t>
            </w:r>
          </w:p>
        </w:tc>
        <w:tc>
          <w:tcPr>
            <w:tcW w:w="720" w:type="dxa"/>
            <w:vAlign w:val="center"/>
          </w:tcPr>
          <w:p w14:paraId="452B81B9"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3</w:t>
            </w:r>
          </w:p>
        </w:tc>
        <w:tc>
          <w:tcPr>
            <w:tcW w:w="720" w:type="dxa"/>
            <w:vAlign w:val="center"/>
          </w:tcPr>
          <w:p w14:paraId="311C7BD0"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1</w:t>
            </w:r>
          </w:p>
        </w:tc>
        <w:tc>
          <w:tcPr>
            <w:tcW w:w="547" w:type="dxa"/>
          </w:tcPr>
          <w:p w14:paraId="2CC699BB"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19</w:t>
            </w:r>
          </w:p>
        </w:tc>
        <w:tc>
          <w:tcPr>
            <w:tcW w:w="900" w:type="dxa"/>
          </w:tcPr>
          <w:p w14:paraId="5A045321"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4.7</w:t>
            </w:r>
          </w:p>
        </w:tc>
      </w:tr>
      <w:tr w:rsidR="00D72FC1" w:rsidRPr="00D72FC1" w14:paraId="1C68636E" w14:textId="77777777">
        <w:trPr>
          <w:trHeight w:val="70"/>
        </w:trPr>
        <w:tc>
          <w:tcPr>
            <w:tcW w:w="3232" w:type="dxa"/>
            <w:vAlign w:val="center"/>
          </w:tcPr>
          <w:p w14:paraId="61C4B16D" w14:textId="77777777" w:rsidR="00D72FC1" w:rsidRPr="00D72FC1" w:rsidRDefault="00D72FC1" w:rsidP="00D72FC1">
            <w:pPr>
              <w:spacing w:before="40" w:after="40"/>
              <w:ind w:left="204"/>
              <w:rPr>
                <w:rFonts w:ascii="Franklin Gothic Book" w:eastAsia="Times New Roman" w:hAnsi="Franklin Gothic Book" w:cs="Times New Roman"/>
                <w:b/>
                <w:bCs/>
                <w:sz w:val="20"/>
                <w:szCs w:val="20"/>
              </w:rPr>
            </w:pPr>
            <w:r w:rsidRPr="00D72FC1">
              <w:rPr>
                <w:rFonts w:ascii="Franklin Gothic Book" w:eastAsia="Times New Roman" w:hAnsi="Franklin Gothic Book" w:cs="Times New Roman"/>
                <w:sz w:val="20"/>
                <w:szCs w:val="20"/>
              </w:rPr>
              <w:t>Content Understanding</w:t>
            </w:r>
          </w:p>
        </w:tc>
        <w:tc>
          <w:tcPr>
            <w:tcW w:w="720" w:type="dxa"/>
          </w:tcPr>
          <w:p w14:paraId="51D7886D"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0</w:t>
            </w:r>
          </w:p>
        </w:tc>
        <w:tc>
          <w:tcPr>
            <w:tcW w:w="720" w:type="dxa"/>
          </w:tcPr>
          <w:p w14:paraId="549991AB"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0</w:t>
            </w:r>
          </w:p>
        </w:tc>
        <w:tc>
          <w:tcPr>
            <w:tcW w:w="720" w:type="dxa"/>
          </w:tcPr>
          <w:p w14:paraId="22761F52"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1</w:t>
            </w:r>
          </w:p>
        </w:tc>
        <w:tc>
          <w:tcPr>
            <w:tcW w:w="720" w:type="dxa"/>
          </w:tcPr>
          <w:p w14:paraId="289C4A3B"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7</w:t>
            </w:r>
          </w:p>
        </w:tc>
        <w:tc>
          <w:tcPr>
            <w:tcW w:w="720" w:type="dxa"/>
          </w:tcPr>
          <w:p w14:paraId="0ED8912E"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4</w:t>
            </w:r>
          </w:p>
        </w:tc>
        <w:tc>
          <w:tcPr>
            <w:tcW w:w="720" w:type="dxa"/>
            <w:vAlign w:val="center"/>
          </w:tcPr>
          <w:p w14:paraId="254639B9"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5</w:t>
            </w:r>
          </w:p>
        </w:tc>
        <w:tc>
          <w:tcPr>
            <w:tcW w:w="720" w:type="dxa"/>
            <w:vAlign w:val="center"/>
          </w:tcPr>
          <w:p w14:paraId="122147E6"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2</w:t>
            </w:r>
          </w:p>
        </w:tc>
        <w:tc>
          <w:tcPr>
            <w:tcW w:w="547" w:type="dxa"/>
          </w:tcPr>
          <w:p w14:paraId="21D0064B"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19</w:t>
            </w:r>
          </w:p>
        </w:tc>
        <w:tc>
          <w:tcPr>
            <w:tcW w:w="900" w:type="dxa"/>
          </w:tcPr>
          <w:p w14:paraId="448E2684"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5.0</w:t>
            </w:r>
          </w:p>
        </w:tc>
      </w:tr>
      <w:tr w:rsidR="00D72FC1" w:rsidRPr="00D72FC1" w14:paraId="4CE66023" w14:textId="77777777">
        <w:tc>
          <w:tcPr>
            <w:tcW w:w="3232" w:type="dxa"/>
            <w:vAlign w:val="center"/>
          </w:tcPr>
          <w:p w14:paraId="6BBB45C1" w14:textId="77777777" w:rsidR="00D72FC1" w:rsidRPr="00D72FC1" w:rsidRDefault="00D72FC1" w:rsidP="00D72FC1">
            <w:pPr>
              <w:spacing w:before="40" w:after="40"/>
              <w:ind w:left="204"/>
              <w:rPr>
                <w:rFonts w:ascii="Franklin Gothic Book" w:eastAsia="Times New Roman" w:hAnsi="Franklin Gothic Book" w:cs="Times New Roman"/>
                <w:b/>
                <w:bCs/>
                <w:sz w:val="20"/>
                <w:szCs w:val="20"/>
              </w:rPr>
            </w:pPr>
            <w:r w:rsidRPr="00D72FC1">
              <w:rPr>
                <w:rFonts w:ascii="Franklin Gothic Book" w:eastAsia="Times New Roman" w:hAnsi="Franklin Gothic Book" w:cs="Times New Roman"/>
                <w:sz w:val="20"/>
                <w:szCs w:val="20"/>
              </w:rPr>
              <w:t>Analysis and Inquiry</w:t>
            </w:r>
          </w:p>
        </w:tc>
        <w:tc>
          <w:tcPr>
            <w:tcW w:w="720" w:type="dxa"/>
          </w:tcPr>
          <w:p w14:paraId="0A6FF24E"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3</w:t>
            </w:r>
          </w:p>
        </w:tc>
        <w:tc>
          <w:tcPr>
            <w:tcW w:w="720" w:type="dxa"/>
          </w:tcPr>
          <w:p w14:paraId="03AF511D"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7</w:t>
            </w:r>
          </w:p>
        </w:tc>
        <w:tc>
          <w:tcPr>
            <w:tcW w:w="720" w:type="dxa"/>
          </w:tcPr>
          <w:p w14:paraId="77C7708A"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5</w:t>
            </w:r>
          </w:p>
        </w:tc>
        <w:tc>
          <w:tcPr>
            <w:tcW w:w="720" w:type="dxa"/>
          </w:tcPr>
          <w:p w14:paraId="39356860"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2</w:t>
            </w:r>
          </w:p>
        </w:tc>
        <w:tc>
          <w:tcPr>
            <w:tcW w:w="720" w:type="dxa"/>
          </w:tcPr>
          <w:p w14:paraId="50F209A9"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2</w:t>
            </w:r>
          </w:p>
        </w:tc>
        <w:tc>
          <w:tcPr>
            <w:tcW w:w="720" w:type="dxa"/>
            <w:vAlign w:val="center"/>
          </w:tcPr>
          <w:p w14:paraId="7069699D"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0</w:t>
            </w:r>
          </w:p>
        </w:tc>
        <w:tc>
          <w:tcPr>
            <w:tcW w:w="720" w:type="dxa"/>
            <w:vAlign w:val="center"/>
          </w:tcPr>
          <w:p w14:paraId="1705A858"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0</w:t>
            </w:r>
          </w:p>
        </w:tc>
        <w:tc>
          <w:tcPr>
            <w:tcW w:w="547" w:type="dxa"/>
          </w:tcPr>
          <w:p w14:paraId="4F17F8A2"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19</w:t>
            </w:r>
          </w:p>
        </w:tc>
        <w:tc>
          <w:tcPr>
            <w:tcW w:w="900" w:type="dxa"/>
          </w:tcPr>
          <w:p w14:paraId="65AA2F53"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2.6</w:t>
            </w:r>
          </w:p>
        </w:tc>
      </w:tr>
      <w:tr w:rsidR="00D72FC1" w:rsidRPr="00D72FC1" w14:paraId="68D31562" w14:textId="77777777">
        <w:tc>
          <w:tcPr>
            <w:tcW w:w="3232" w:type="dxa"/>
            <w:vAlign w:val="center"/>
          </w:tcPr>
          <w:p w14:paraId="3D030884" w14:textId="77777777" w:rsidR="00D72FC1" w:rsidRPr="00D72FC1" w:rsidRDefault="00D72FC1" w:rsidP="00D72FC1">
            <w:pPr>
              <w:spacing w:before="40" w:after="40"/>
              <w:ind w:left="204"/>
              <w:rPr>
                <w:rFonts w:ascii="Franklin Gothic Book" w:eastAsia="Times New Roman" w:hAnsi="Franklin Gothic Book" w:cs="Times New Roman"/>
                <w:b/>
                <w:bCs/>
                <w:sz w:val="20"/>
                <w:szCs w:val="20"/>
              </w:rPr>
            </w:pPr>
            <w:r w:rsidRPr="00D72FC1">
              <w:rPr>
                <w:rFonts w:ascii="Franklin Gothic Book" w:eastAsia="Times New Roman" w:hAnsi="Franklin Gothic Book" w:cs="Times New Roman"/>
                <w:sz w:val="20"/>
                <w:szCs w:val="20"/>
              </w:rPr>
              <w:t>Quality of Feedback</w:t>
            </w:r>
          </w:p>
        </w:tc>
        <w:tc>
          <w:tcPr>
            <w:tcW w:w="720" w:type="dxa"/>
          </w:tcPr>
          <w:p w14:paraId="386A75B6"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3</w:t>
            </w:r>
          </w:p>
        </w:tc>
        <w:tc>
          <w:tcPr>
            <w:tcW w:w="720" w:type="dxa"/>
          </w:tcPr>
          <w:p w14:paraId="6732A513"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4</w:t>
            </w:r>
          </w:p>
        </w:tc>
        <w:tc>
          <w:tcPr>
            <w:tcW w:w="720" w:type="dxa"/>
          </w:tcPr>
          <w:p w14:paraId="1CF3C191"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4</w:t>
            </w:r>
          </w:p>
        </w:tc>
        <w:tc>
          <w:tcPr>
            <w:tcW w:w="720" w:type="dxa"/>
          </w:tcPr>
          <w:p w14:paraId="4E558E39"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1</w:t>
            </w:r>
          </w:p>
        </w:tc>
        <w:tc>
          <w:tcPr>
            <w:tcW w:w="720" w:type="dxa"/>
          </w:tcPr>
          <w:p w14:paraId="433E038A"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2</w:t>
            </w:r>
          </w:p>
        </w:tc>
        <w:tc>
          <w:tcPr>
            <w:tcW w:w="720" w:type="dxa"/>
            <w:vAlign w:val="center"/>
          </w:tcPr>
          <w:p w14:paraId="3D1A8F03"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4</w:t>
            </w:r>
          </w:p>
        </w:tc>
        <w:tc>
          <w:tcPr>
            <w:tcW w:w="720" w:type="dxa"/>
            <w:vAlign w:val="center"/>
          </w:tcPr>
          <w:p w14:paraId="3EED43AD"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1</w:t>
            </w:r>
          </w:p>
        </w:tc>
        <w:tc>
          <w:tcPr>
            <w:tcW w:w="547" w:type="dxa"/>
          </w:tcPr>
          <w:p w14:paraId="2F4A18AB"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19</w:t>
            </w:r>
          </w:p>
        </w:tc>
        <w:tc>
          <w:tcPr>
            <w:tcW w:w="900" w:type="dxa"/>
          </w:tcPr>
          <w:p w14:paraId="48A12346"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3.6</w:t>
            </w:r>
          </w:p>
        </w:tc>
      </w:tr>
      <w:tr w:rsidR="00D72FC1" w:rsidRPr="00D72FC1" w14:paraId="361CF424" w14:textId="77777777">
        <w:tc>
          <w:tcPr>
            <w:tcW w:w="3232" w:type="dxa"/>
            <w:vAlign w:val="center"/>
          </w:tcPr>
          <w:p w14:paraId="04E85275" w14:textId="77777777" w:rsidR="00D72FC1" w:rsidRPr="00D72FC1" w:rsidRDefault="00D72FC1" w:rsidP="00D72FC1">
            <w:pPr>
              <w:spacing w:before="40" w:after="40"/>
              <w:ind w:left="204"/>
              <w:rPr>
                <w:rFonts w:ascii="Franklin Gothic Book" w:eastAsia="Times New Roman" w:hAnsi="Franklin Gothic Book" w:cs="Times New Roman"/>
                <w:b/>
                <w:bCs/>
                <w:sz w:val="20"/>
                <w:szCs w:val="20"/>
              </w:rPr>
            </w:pPr>
            <w:r w:rsidRPr="00D72FC1">
              <w:rPr>
                <w:rFonts w:ascii="Franklin Gothic Book" w:eastAsia="Times New Roman" w:hAnsi="Franklin Gothic Book" w:cs="Times New Roman"/>
                <w:sz w:val="20"/>
                <w:szCs w:val="20"/>
              </w:rPr>
              <w:t>Instructional Dialogue</w:t>
            </w:r>
          </w:p>
        </w:tc>
        <w:tc>
          <w:tcPr>
            <w:tcW w:w="720" w:type="dxa"/>
          </w:tcPr>
          <w:p w14:paraId="5FAFFDA9"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2</w:t>
            </w:r>
          </w:p>
        </w:tc>
        <w:tc>
          <w:tcPr>
            <w:tcW w:w="720" w:type="dxa"/>
          </w:tcPr>
          <w:p w14:paraId="7DA32E35"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5</w:t>
            </w:r>
          </w:p>
        </w:tc>
        <w:tc>
          <w:tcPr>
            <w:tcW w:w="720" w:type="dxa"/>
          </w:tcPr>
          <w:p w14:paraId="7830A415"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7</w:t>
            </w:r>
          </w:p>
        </w:tc>
        <w:tc>
          <w:tcPr>
            <w:tcW w:w="720" w:type="dxa"/>
          </w:tcPr>
          <w:p w14:paraId="7D13AB24"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3</w:t>
            </w:r>
          </w:p>
        </w:tc>
        <w:tc>
          <w:tcPr>
            <w:tcW w:w="720" w:type="dxa"/>
          </w:tcPr>
          <w:p w14:paraId="76998B78"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1</w:t>
            </w:r>
          </w:p>
        </w:tc>
        <w:tc>
          <w:tcPr>
            <w:tcW w:w="720" w:type="dxa"/>
            <w:vAlign w:val="center"/>
          </w:tcPr>
          <w:p w14:paraId="7B88837C"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0</w:t>
            </w:r>
          </w:p>
        </w:tc>
        <w:tc>
          <w:tcPr>
            <w:tcW w:w="720" w:type="dxa"/>
            <w:vAlign w:val="center"/>
          </w:tcPr>
          <w:p w14:paraId="3F2926DB"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1</w:t>
            </w:r>
          </w:p>
        </w:tc>
        <w:tc>
          <w:tcPr>
            <w:tcW w:w="547" w:type="dxa"/>
          </w:tcPr>
          <w:p w14:paraId="28C46E4F"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19</w:t>
            </w:r>
          </w:p>
        </w:tc>
        <w:tc>
          <w:tcPr>
            <w:tcW w:w="900" w:type="dxa"/>
          </w:tcPr>
          <w:p w14:paraId="12C8A2DF" w14:textId="77777777" w:rsidR="00D72FC1" w:rsidRPr="00D72FC1" w:rsidRDefault="00D72FC1" w:rsidP="00D72FC1">
            <w:pPr>
              <w:spacing w:before="40" w:after="40"/>
              <w:jc w:val="center"/>
              <w:rPr>
                <w:rFonts w:ascii="Franklin Gothic Book" w:eastAsia="Times New Roman" w:hAnsi="Franklin Gothic Book" w:cs="Franklin Gothic Book"/>
                <w:sz w:val="20"/>
                <w:szCs w:val="20"/>
              </w:rPr>
            </w:pPr>
            <w:r w:rsidRPr="00D72FC1">
              <w:rPr>
                <w:rFonts w:ascii="Franklin Gothic Book" w:eastAsia="Times New Roman" w:hAnsi="Franklin Gothic Book" w:cs="Franklin Gothic Book"/>
                <w:sz w:val="20"/>
                <w:szCs w:val="20"/>
              </w:rPr>
              <w:t>3.0</w:t>
            </w:r>
          </w:p>
        </w:tc>
      </w:tr>
      <w:tr w:rsidR="00D72FC1" w:rsidRPr="00D72FC1" w14:paraId="7D672271" w14:textId="77777777" w:rsidTr="00D72FC1">
        <w:tc>
          <w:tcPr>
            <w:tcW w:w="3232" w:type="dxa"/>
            <w:shd w:val="clear" w:color="auto" w:fill="D9E2F3"/>
            <w:vAlign w:val="center"/>
          </w:tcPr>
          <w:p w14:paraId="0FCEEC96" w14:textId="77777777" w:rsidR="00D72FC1" w:rsidRPr="00D72FC1" w:rsidRDefault="00D72FC1" w:rsidP="00D72FC1">
            <w:pPr>
              <w:spacing w:before="40" w:after="40"/>
              <w:rPr>
                <w:rFonts w:ascii="Franklin Gothic Demi" w:eastAsia="MS Mincho" w:hAnsi="Franklin Gothic Demi" w:cs="Calibri"/>
                <w:sz w:val="20"/>
                <w:szCs w:val="24"/>
              </w:rPr>
            </w:pPr>
            <w:r w:rsidRPr="00D72FC1">
              <w:rPr>
                <w:rFonts w:ascii="Franklin Gothic Demi" w:eastAsia="MS Mincho" w:hAnsi="Franklin Gothic Demi" w:cs="Calibri"/>
                <w:sz w:val="20"/>
                <w:szCs w:val="24"/>
              </w:rPr>
              <w:t>Student Engagement</w:t>
            </w:r>
          </w:p>
        </w:tc>
        <w:tc>
          <w:tcPr>
            <w:tcW w:w="720" w:type="dxa"/>
            <w:shd w:val="clear" w:color="auto" w:fill="D9E2F3"/>
          </w:tcPr>
          <w:p w14:paraId="1056F25D" w14:textId="77777777" w:rsidR="00D72FC1" w:rsidRPr="00D72FC1" w:rsidRDefault="00D72FC1" w:rsidP="00D72FC1">
            <w:pPr>
              <w:spacing w:before="40" w:after="40"/>
              <w:jc w:val="center"/>
              <w:rPr>
                <w:rFonts w:ascii="Franklin Gothic Demi" w:eastAsia="Times New Roman" w:hAnsi="Franklin Gothic Demi" w:cs="Franklin Gothic Book"/>
                <w:bCs/>
                <w:sz w:val="20"/>
                <w:szCs w:val="20"/>
              </w:rPr>
            </w:pPr>
            <w:r w:rsidRPr="00D72FC1">
              <w:rPr>
                <w:rFonts w:ascii="Franklin Gothic Demi" w:eastAsia="Times New Roman" w:hAnsi="Franklin Gothic Demi" w:cs="Franklin Gothic Book"/>
                <w:bCs/>
                <w:sz w:val="20"/>
                <w:szCs w:val="20"/>
              </w:rPr>
              <w:t>0</w:t>
            </w:r>
          </w:p>
        </w:tc>
        <w:tc>
          <w:tcPr>
            <w:tcW w:w="720" w:type="dxa"/>
            <w:shd w:val="clear" w:color="auto" w:fill="D9E2F3"/>
          </w:tcPr>
          <w:p w14:paraId="729C9247" w14:textId="77777777" w:rsidR="00D72FC1" w:rsidRPr="00D72FC1" w:rsidRDefault="00D72FC1" w:rsidP="00D72FC1">
            <w:pPr>
              <w:spacing w:before="40" w:after="40"/>
              <w:jc w:val="center"/>
              <w:rPr>
                <w:rFonts w:ascii="Franklin Gothic Demi" w:eastAsia="Times New Roman" w:hAnsi="Franklin Gothic Demi" w:cs="Franklin Gothic Book"/>
                <w:bCs/>
                <w:sz w:val="20"/>
                <w:szCs w:val="20"/>
              </w:rPr>
            </w:pPr>
            <w:r w:rsidRPr="00D72FC1">
              <w:rPr>
                <w:rFonts w:ascii="Franklin Gothic Demi" w:eastAsia="Times New Roman" w:hAnsi="Franklin Gothic Demi" w:cs="Franklin Gothic Book"/>
                <w:bCs/>
                <w:sz w:val="20"/>
                <w:szCs w:val="20"/>
              </w:rPr>
              <w:t>0</w:t>
            </w:r>
          </w:p>
        </w:tc>
        <w:tc>
          <w:tcPr>
            <w:tcW w:w="720" w:type="dxa"/>
            <w:shd w:val="clear" w:color="auto" w:fill="D9E2F3"/>
          </w:tcPr>
          <w:p w14:paraId="7BA4AC58" w14:textId="77777777" w:rsidR="00D72FC1" w:rsidRPr="00D72FC1" w:rsidRDefault="00D72FC1" w:rsidP="00D72FC1">
            <w:pPr>
              <w:spacing w:before="40" w:after="40"/>
              <w:jc w:val="center"/>
              <w:rPr>
                <w:rFonts w:ascii="Franklin Gothic Demi" w:eastAsia="Times New Roman" w:hAnsi="Franklin Gothic Demi" w:cs="Franklin Gothic Book"/>
                <w:bCs/>
                <w:sz w:val="20"/>
                <w:szCs w:val="20"/>
              </w:rPr>
            </w:pPr>
            <w:r w:rsidRPr="00D72FC1">
              <w:rPr>
                <w:rFonts w:ascii="Franklin Gothic Demi" w:eastAsia="Times New Roman" w:hAnsi="Franklin Gothic Demi" w:cs="Franklin Gothic Book"/>
                <w:bCs/>
                <w:sz w:val="20"/>
                <w:szCs w:val="20"/>
              </w:rPr>
              <w:t>0</w:t>
            </w:r>
          </w:p>
        </w:tc>
        <w:tc>
          <w:tcPr>
            <w:tcW w:w="720" w:type="dxa"/>
            <w:shd w:val="clear" w:color="auto" w:fill="D9E2F3"/>
          </w:tcPr>
          <w:p w14:paraId="7774A43A" w14:textId="77777777" w:rsidR="00D72FC1" w:rsidRPr="00D72FC1" w:rsidRDefault="00D72FC1" w:rsidP="00D72FC1">
            <w:pPr>
              <w:spacing w:before="40" w:after="40"/>
              <w:jc w:val="center"/>
              <w:rPr>
                <w:rFonts w:ascii="Franklin Gothic Demi" w:eastAsia="Times New Roman" w:hAnsi="Franklin Gothic Demi" w:cs="Franklin Gothic Book"/>
                <w:bCs/>
                <w:sz w:val="20"/>
                <w:szCs w:val="20"/>
              </w:rPr>
            </w:pPr>
            <w:r w:rsidRPr="00D72FC1">
              <w:rPr>
                <w:rFonts w:ascii="Franklin Gothic Demi" w:eastAsia="Times New Roman" w:hAnsi="Franklin Gothic Demi" w:cs="Franklin Gothic Book"/>
                <w:bCs/>
                <w:sz w:val="20"/>
                <w:szCs w:val="20"/>
              </w:rPr>
              <w:t>4</w:t>
            </w:r>
          </w:p>
        </w:tc>
        <w:tc>
          <w:tcPr>
            <w:tcW w:w="720" w:type="dxa"/>
            <w:shd w:val="clear" w:color="auto" w:fill="D9E2F3"/>
          </w:tcPr>
          <w:p w14:paraId="50CD3370" w14:textId="77777777" w:rsidR="00D72FC1" w:rsidRPr="00D72FC1" w:rsidRDefault="00D72FC1" w:rsidP="00D72FC1">
            <w:pPr>
              <w:spacing w:before="40" w:after="40"/>
              <w:jc w:val="center"/>
              <w:rPr>
                <w:rFonts w:ascii="Franklin Gothic Demi" w:eastAsia="Times New Roman" w:hAnsi="Franklin Gothic Demi" w:cs="Franklin Gothic Book"/>
                <w:bCs/>
                <w:sz w:val="20"/>
                <w:szCs w:val="20"/>
              </w:rPr>
            </w:pPr>
            <w:r w:rsidRPr="00D72FC1">
              <w:rPr>
                <w:rFonts w:ascii="Franklin Gothic Demi" w:eastAsia="Times New Roman" w:hAnsi="Franklin Gothic Demi" w:cs="Franklin Gothic Book"/>
                <w:bCs/>
                <w:sz w:val="20"/>
                <w:szCs w:val="20"/>
              </w:rPr>
              <w:t>10</w:t>
            </w:r>
          </w:p>
        </w:tc>
        <w:tc>
          <w:tcPr>
            <w:tcW w:w="720" w:type="dxa"/>
            <w:shd w:val="clear" w:color="auto" w:fill="D9E2F3"/>
            <w:vAlign w:val="center"/>
          </w:tcPr>
          <w:p w14:paraId="6B3B3EF4" w14:textId="77777777" w:rsidR="00D72FC1" w:rsidRPr="00D72FC1" w:rsidRDefault="00D72FC1" w:rsidP="00D72FC1">
            <w:pPr>
              <w:spacing w:before="40" w:after="40"/>
              <w:jc w:val="center"/>
              <w:rPr>
                <w:rFonts w:ascii="Franklin Gothic Demi" w:eastAsia="Times New Roman" w:hAnsi="Franklin Gothic Demi" w:cs="Franklin Gothic Book"/>
                <w:bCs/>
                <w:sz w:val="20"/>
                <w:szCs w:val="20"/>
              </w:rPr>
            </w:pPr>
            <w:r w:rsidRPr="00D72FC1">
              <w:rPr>
                <w:rFonts w:ascii="Franklin Gothic Demi" w:eastAsia="Times New Roman" w:hAnsi="Franklin Gothic Demi" w:cs="Franklin Gothic Book"/>
                <w:bCs/>
                <w:sz w:val="20"/>
                <w:szCs w:val="20"/>
              </w:rPr>
              <w:t>4</w:t>
            </w:r>
          </w:p>
        </w:tc>
        <w:tc>
          <w:tcPr>
            <w:tcW w:w="720" w:type="dxa"/>
            <w:shd w:val="clear" w:color="auto" w:fill="D9E2F3"/>
            <w:vAlign w:val="center"/>
          </w:tcPr>
          <w:p w14:paraId="5AEB0CBA" w14:textId="77777777" w:rsidR="00D72FC1" w:rsidRPr="00D72FC1" w:rsidRDefault="00D72FC1" w:rsidP="00D72FC1">
            <w:pPr>
              <w:spacing w:before="40" w:after="40"/>
              <w:jc w:val="center"/>
              <w:rPr>
                <w:rFonts w:ascii="Franklin Gothic Demi" w:eastAsia="Times New Roman" w:hAnsi="Franklin Gothic Demi" w:cs="Franklin Gothic Book"/>
                <w:bCs/>
                <w:sz w:val="20"/>
                <w:szCs w:val="20"/>
              </w:rPr>
            </w:pPr>
            <w:r w:rsidRPr="00D72FC1">
              <w:rPr>
                <w:rFonts w:ascii="Franklin Gothic Demi" w:eastAsia="Times New Roman" w:hAnsi="Franklin Gothic Demi" w:cs="Franklin Gothic Book"/>
                <w:bCs/>
                <w:sz w:val="20"/>
                <w:szCs w:val="20"/>
              </w:rPr>
              <w:t>1</w:t>
            </w:r>
          </w:p>
        </w:tc>
        <w:tc>
          <w:tcPr>
            <w:tcW w:w="547" w:type="dxa"/>
            <w:shd w:val="clear" w:color="auto" w:fill="D9E2F3"/>
          </w:tcPr>
          <w:p w14:paraId="06541F9A" w14:textId="77777777" w:rsidR="00D72FC1" w:rsidRPr="00D72FC1" w:rsidRDefault="00D72FC1" w:rsidP="00D72FC1">
            <w:pPr>
              <w:spacing w:before="40" w:after="40"/>
              <w:jc w:val="center"/>
              <w:rPr>
                <w:rFonts w:ascii="Franklin Gothic Demi" w:eastAsia="Times New Roman" w:hAnsi="Franklin Gothic Demi" w:cs="Franklin Gothic Book"/>
                <w:bCs/>
                <w:sz w:val="20"/>
                <w:szCs w:val="20"/>
              </w:rPr>
            </w:pPr>
            <w:r w:rsidRPr="00D72FC1">
              <w:rPr>
                <w:rFonts w:ascii="Franklin Gothic Demi" w:eastAsia="Times New Roman" w:hAnsi="Franklin Gothic Demi" w:cs="Franklin Gothic Book"/>
                <w:bCs/>
                <w:sz w:val="20"/>
                <w:szCs w:val="20"/>
              </w:rPr>
              <w:t>19</w:t>
            </w:r>
          </w:p>
        </w:tc>
        <w:tc>
          <w:tcPr>
            <w:tcW w:w="900" w:type="dxa"/>
            <w:shd w:val="clear" w:color="auto" w:fill="D9E2F3"/>
          </w:tcPr>
          <w:p w14:paraId="644D1D3A" w14:textId="77777777" w:rsidR="00D72FC1" w:rsidRPr="00D72FC1" w:rsidRDefault="00D72FC1" w:rsidP="00D72FC1">
            <w:pPr>
              <w:spacing w:before="40" w:after="40"/>
              <w:jc w:val="center"/>
              <w:rPr>
                <w:rFonts w:ascii="Franklin Gothic Demi" w:eastAsia="Times New Roman" w:hAnsi="Franklin Gothic Demi" w:cs="Franklin Gothic Book"/>
                <w:bCs/>
                <w:sz w:val="20"/>
                <w:szCs w:val="20"/>
              </w:rPr>
            </w:pPr>
            <w:r w:rsidRPr="00D72FC1">
              <w:rPr>
                <w:rFonts w:ascii="Franklin Gothic Demi" w:eastAsia="Times New Roman" w:hAnsi="Franklin Gothic Demi" w:cs="Franklin Gothic Book"/>
                <w:bCs/>
                <w:sz w:val="20"/>
                <w:szCs w:val="20"/>
              </w:rPr>
              <w:t>5.1</w:t>
            </w:r>
          </w:p>
        </w:tc>
      </w:tr>
    </w:tbl>
    <w:bookmarkEnd w:id="196"/>
    <w:p w14:paraId="1105CC5D" w14:textId="77777777" w:rsidR="00FC42CC" w:rsidRDefault="00FC42CC" w:rsidP="004563F0">
      <w:pPr>
        <w:pStyle w:val="TableNote"/>
        <w:rPr>
          <w:szCs w:val="20"/>
        </w:rPr>
      </w:pPr>
      <w:r>
        <w:t xml:space="preserve">*The district average is an </w:t>
      </w:r>
      <w:r w:rsidRPr="00A63819">
        <w:t xml:space="preserve">average of the scores. For example, </w:t>
      </w:r>
      <w:r>
        <w:t xml:space="preserve">for Positive Climate, the </w:t>
      </w:r>
      <w:r w:rsidRPr="004563F0">
        <w:t>district</w:t>
      </w:r>
      <w:r>
        <w:t xml:space="preserve"> average is computed as: </w:t>
      </w:r>
      <w:bookmarkStart w:id="197" w:name="High_PC_Calc"/>
      <w:r>
        <w:rPr>
          <w:szCs w:val="20"/>
        </w:rPr>
        <w:t>([2 x 1] + [3 x 2] + [4 x 3] + [5 x 8] + [6 x 4] + [7 x 1]) ÷ 19 observations = 4.8</w:t>
      </w:r>
      <w:bookmarkEnd w:id="197"/>
    </w:p>
    <w:p w14:paraId="423BD235" w14:textId="7903F38B" w:rsidR="004563F0" w:rsidRDefault="00FC42CC" w:rsidP="004563F0">
      <w:pPr>
        <w:pStyle w:val="TableNote"/>
      </w:pPr>
      <w:r w:rsidRPr="00AE4E16">
        <w:t xml:space="preserve">**Negative Climate is rated on an inverse </w:t>
      </w:r>
      <w:r>
        <w:t xml:space="preserve">scale. An original score of 1 is given a value of 7. </w:t>
      </w:r>
      <w:r w:rsidRPr="004563F0">
        <w:t>The</w:t>
      </w:r>
      <w:r>
        <w:t xml:space="preserve"> scoring in the table reflects the normalized adjustment</w:t>
      </w:r>
      <w:r w:rsidRPr="00AE4E16">
        <w:t xml:space="preserve">: </w:t>
      </w:r>
      <w:bookmarkStart w:id="198" w:name="High_NC_Calc"/>
      <w:r>
        <w:t>([7 x 19]) ÷ 19 observations = 7.0</w:t>
      </w:r>
      <w:bookmarkEnd w:id="198"/>
      <w:r w:rsidR="004563F0">
        <w:br w:type="page"/>
      </w:r>
    </w:p>
    <w:p w14:paraId="0BFC22A9" w14:textId="77777777" w:rsidR="00FC42CC" w:rsidRPr="004563F0" w:rsidRDefault="00FC42CC" w:rsidP="009A6A12">
      <w:pPr>
        <w:pStyle w:val="Heading2-SIOR"/>
        <w:outlineLvl w:val="2"/>
      </w:pPr>
      <w:bookmarkStart w:id="199" w:name="_Toc430114891"/>
      <w:bookmarkStart w:id="200" w:name="_Toc496109993"/>
      <w:bookmarkStart w:id="201" w:name="_Toc218067875"/>
      <w:r w:rsidRPr="004563F0">
        <w:lastRenderedPageBreak/>
        <w:t>References</w:t>
      </w:r>
      <w:bookmarkEnd w:id="199"/>
      <w:bookmarkEnd w:id="200"/>
      <w:bookmarkEnd w:id="201"/>
    </w:p>
    <w:p w14:paraId="62CA53FB" w14:textId="77777777" w:rsidR="00FC42CC" w:rsidRPr="00BC09E0" w:rsidRDefault="00FC42CC" w:rsidP="00FC42CC">
      <w:pPr>
        <w:pStyle w:val="Reference"/>
        <w:rPr>
          <w:rStyle w:val="Hyperlink"/>
          <w:rFonts w:eastAsiaTheme="minorEastAsia"/>
        </w:rPr>
      </w:pPr>
      <w:r w:rsidRPr="00031A8B">
        <w:t xml:space="preserve">Center </w:t>
      </w:r>
      <w:r w:rsidRPr="00BC09E0">
        <w:t xml:space="preserve">for Advanced Study of Teaching and Learning. (n.d.). </w:t>
      </w:r>
      <w:r w:rsidRPr="00BC09E0">
        <w:rPr>
          <w:i/>
        </w:rPr>
        <w:t>Measuring and improving teacher-student interactions in PK−12 settings to enhance students’ learning</w:t>
      </w:r>
      <w:r w:rsidRPr="00BC09E0">
        <w:t xml:space="preserve">. Charlottesville, VA: University of Virginia. Retrieved from </w:t>
      </w:r>
      <w:hyperlink r:id="rId39" w:history="1">
        <w:r w:rsidRPr="00BC09E0">
          <w:rPr>
            <w:rStyle w:val="Hyperlink"/>
            <w:rFonts w:eastAsiaTheme="minorEastAsia"/>
          </w:rPr>
          <w:t>http://www.teachstone.com/wp-content/uploads/2011/05/class-mtp-pk-12-brief.pdf</w:t>
        </w:r>
      </w:hyperlink>
    </w:p>
    <w:p w14:paraId="0704B2EE" w14:textId="77777777" w:rsidR="00FC42CC" w:rsidRPr="00BC09E0" w:rsidRDefault="00FC42CC" w:rsidP="00FC42CC">
      <w:pPr>
        <w:pStyle w:val="Reference"/>
        <w:rPr>
          <w:rStyle w:val="Hyperlink"/>
          <w:rFonts w:eastAsiaTheme="minorEastAsia"/>
        </w:rPr>
      </w:pPr>
      <w:r w:rsidRPr="00BC09E0">
        <w:t xml:space="preserve">MET Project. (2010). </w:t>
      </w:r>
      <w:r w:rsidRPr="00BC09E0">
        <w:rPr>
          <w:i/>
        </w:rPr>
        <w:t>The CLASS protocol for classroom observations</w:t>
      </w:r>
      <w:r w:rsidRPr="00BC09E0">
        <w:t xml:space="preserve">. Seattle, WA: Bill &amp; Melinda Gates Foundation. Retrieved from </w:t>
      </w:r>
      <w:hyperlink r:id="rId40" w:history="1">
        <w:r w:rsidRPr="00BC09E0">
          <w:rPr>
            <w:rStyle w:val="Hyperlink"/>
            <w:rFonts w:eastAsiaTheme="minorEastAsia"/>
          </w:rPr>
          <w:t>http://metproject.org/resources/CLASS_10_29_10.pdf</w:t>
        </w:r>
      </w:hyperlink>
    </w:p>
    <w:p w14:paraId="5A5119C5" w14:textId="77777777" w:rsidR="00FC42CC" w:rsidRPr="009A5AC2" w:rsidRDefault="00FC42CC" w:rsidP="00FC42CC">
      <w:pPr>
        <w:pStyle w:val="Reference"/>
      </w:pPr>
      <w:r w:rsidRPr="007B0DF4">
        <w:rPr>
          <w:lang w:val="es-MX"/>
        </w:rPr>
        <w:t xml:space="preserve">Pianta, R. C., Hamre, B. K., &amp; Mintz, S. (2012). </w:t>
      </w:r>
      <w:r w:rsidRPr="00BC09E0">
        <w:rPr>
          <w:i/>
        </w:rPr>
        <w:t xml:space="preserve">Classroom Assessment Scoring System (CLASS) Manual, </w:t>
      </w:r>
      <w:r>
        <w:rPr>
          <w:i/>
        </w:rPr>
        <w:t>Secondary</w:t>
      </w:r>
      <w:r w:rsidRPr="00BC09E0">
        <w:rPr>
          <w:i/>
        </w:rPr>
        <w:t>.</w:t>
      </w:r>
      <w:r w:rsidRPr="00BC09E0">
        <w:t xml:space="preserve"> </w:t>
      </w:r>
      <w:r w:rsidRPr="009A5AC2">
        <w:t>Charlottesville, VA:</w:t>
      </w:r>
      <w:r w:rsidRPr="009A5AC2">
        <w:rPr>
          <w:i/>
        </w:rPr>
        <w:t xml:space="preserve"> </w:t>
      </w:r>
      <w:r w:rsidRPr="009A5AC2">
        <w:t>Teachstone.</w:t>
      </w:r>
    </w:p>
    <w:p w14:paraId="74567514" w14:textId="77777777" w:rsidR="00FC42CC" w:rsidRPr="007B0DF4" w:rsidRDefault="00FC42CC" w:rsidP="00FC42CC">
      <w:pPr>
        <w:pStyle w:val="Reference"/>
        <w:rPr>
          <w:lang w:val="es-MX"/>
        </w:rPr>
      </w:pPr>
      <w:r w:rsidRPr="009A5AC2">
        <w:t xml:space="preserve">Pianta, R. C., Hamre, B. K., &amp; Mintz, S. (2012). </w:t>
      </w:r>
      <w:r w:rsidRPr="00BC09E0">
        <w:rPr>
          <w:i/>
        </w:rPr>
        <w:t>Classroom Assessment Scoring System (CLASS) Manual, Upper Elementary.</w:t>
      </w:r>
      <w:r w:rsidRPr="00BC09E0">
        <w:t xml:space="preserve"> </w:t>
      </w:r>
      <w:r w:rsidRPr="007B0DF4">
        <w:rPr>
          <w:lang w:val="es-MX"/>
        </w:rPr>
        <w:t>Charlottesville, VA:</w:t>
      </w:r>
      <w:r w:rsidRPr="007B0DF4">
        <w:rPr>
          <w:i/>
          <w:lang w:val="es-MX"/>
        </w:rPr>
        <w:t xml:space="preserve"> </w:t>
      </w:r>
      <w:r w:rsidRPr="007B0DF4">
        <w:rPr>
          <w:lang w:val="es-MX"/>
        </w:rPr>
        <w:t>Teachstone.</w:t>
      </w:r>
    </w:p>
    <w:p w14:paraId="4BE8F472" w14:textId="7190C7B8" w:rsidR="00486B55" w:rsidRDefault="00FC42CC" w:rsidP="004563F0">
      <w:pPr>
        <w:pStyle w:val="Reference"/>
      </w:pPr>
      <w:r w:rsidRPr="00BC09E0">
        <w:rPr>
          <w:lang w:val="es-MX"/>
        </w:rPr>
        <w:t xml:space="preserve">Pianta, R. C., La Paro, K. M., &amp; Hamre, B. K. (2008). </w:t>
      </w:r>
      <w:r w:rsidRPr="00BC09E0">
        <w:rPr>
          <w:i/>
        </w:rPr>
        <w:t xml:space="preserve">Classroom Assessment Scoring System (CLASS) Manual, </w:t>
      </w:r>
      <w:r>
        <w:rPr>
          <w:i/>
        </w:rPr>
        <w:t>PK–</w:t>
      </w:r>
      <w:r w:rsidRPr="00BC09E0">
        <w:rPr>
          <w:i/>
        </w:rPr>
        <w:t xml:space="preserve">3. </w:t>
      </w:r>
      <w:r w:rsidRPr="00BC09E0">
        <w:t>Baltimore, MD: Paul H. Brookes Publishing Co.</w:t>
      </w:r>
    </w:p>
    <w:p w14:paraId="304C07E7" w14:textId="77777777" w:rsidR="00A30BCC" w:rsidRPr="000B03A5" w:rsidRDefault="00A30BCC" w:rsidP="001A04DE">
      <w:pPr>
        <w:pStyle w:val="BodyText"/>
        <w:sectPr w:rsidR="00A30BCC" w:rsidRPr="000B03A5" w:rsidSect="00710F7A">
          <w:pgSz w:w="12240" w:h="15840" w:code="1"/>
          <w:pgMar w:top="1440" w:right="1440" w:bottom="1440" w:left="1440" w:header="720" w:footer="720" w:gutter="0"/>
          <w:cols w:space="720"/>
          <w:docGrid w:linePitch="360"/>
        </w:sectPr>
      </w:pPr>
    </w:p>
    <w:p w14:paraId="24DC4234" w14:textId="2D1D7935" w:rsidR="00486B55" w:rsidRPr="001A04DE" w:rsidRDefault="00486B55" w:rsidP="001A04DE">
      <w:pPr>
        <w:pStyle w:val="Heading2"/>
      </w:pPr>
      <w:bookmarkStart w:id="202" w:name="_Toc218506558"/>
      <w:r w:rsidRPr="001A04DE">
        <w:lastRenderedPageBreak/>
        <w:t>Appendix C. Resources to Support Implementation of DESE’s District Standards and Indicators</w:t>
      </w:r>
      <w:bookmarkEnd w:id="82"/>
      <w:bookmarkEnd w:id="83"/>
      <w:bookmarkEnd w:id="202"/>
    </w:p>
    <w:p w14:paraId="7C72EDF9" w14:textId="77777777" w:rsidR="009C333A" w:rsidRPr="009C333A" w:rsidRDefault="009C333A" w:rsidP="009C333A">
      <w:pPr>
        <w:keepNext/>
        <w:spacing w:before="240" w:after="60"/>
        <w:rPr>
          <w:rFonts w:ascii="Franklin Gothic Book" w:eastAsia="Aptos" w:hAnsi="Franklin Gothic Book" w:cs="Arial"/>
        </w:rPr>
      </w:pPr>
      <w:r w:rsidRPr="009C333A">
        <w:rPr>
          <w:rFonts w:ascii="Franklin Gothic Book" w:eastAsia="Aptos" w:hAnsi="Franklin Gothic Book" w:cs="Arial"/>
        </w:rPr>
        <w:t>Table C1. Resources to Support Leadership and Governance</w:t>
      </w:r>
    </w:p>
    <w:tbl>
      <w:tblPr>
        <w:tblStyle w:val="MSVTable1"/>
        <w:tblW w:w="5000" w:type="pct"/>
        <w:tblLayout w:type="fixed"/>
        <w:tblLook w:val="0620" w:firstRow="1" w:lastRow="0" w:firstColumn="0" w:lastColumn="0" w:noHBand="1" w:noVBand="1"/>
      </w:tblPr>
      <w:tblGrid>
        <w:gridCol w:w="3592"/>
        <w:gridCol w:w="5752"/>
      </w:tblGrid>
      <w:tr w:rsidR="009C333A" w:rsidRPr="009C333A" w14:paraId="5DD6BAD2" w14:textId="77777777" w:rsidTr="009C333A">
        <w:trPr>
          <w:cnfStyle w:val="100000000000" w:firstRow="1" w:lastRow="0" w:firstColumn="0" w:lastColumn="0" w:oddVBand="0" w:evenVBand="0" w:oddHBand="0" w:evenHBand="0" w:firstRowFirstColumn="0" w:firstRowLastColumn="0" w:lastRowFirstColumn="0" w:lastRowLastColumn="0"/>
        </w:trPr>
        <w:tc>
          <w:tcPr>
            <w:tcW w:w="3592" w:type="dxa"/>
            <w:hideMark/>
          </w:tcPr>
          <w:p w14:paraId="60205859" w14:textId="77777777" w:rsidR="009C333A" w:rsidRPr="009C333A" w:rsidRDefault="009C333A" w:rsidP="009C333A">
            <w:pPr>
              <w:spacing w:line="240" w:lineRule="auto"/>
              <w:rPr>
                <w:rFonts w:ascii="Franklin Gothic Book" w:eastAsia="Times New Roman" w:hAnsi="Franklin Gothic Book" w:cs="Arial"/>
                <w:bCs/>
                <w:color w:val="FFFFFF"/>
                <w:sz w:val="20"/>
                <w:szCs w:val="20"/>
              </w:rPr>
            </w:pPr>
            <w:r w:rsidRPr="009C333A">
              <w:rPr>
                <w:rFonts w:ascii="Franklin Gothic Book" w:eastAsia="Times New Roman" w:hAnsi="Franklin Gothic Book" w:cs="Arial"/>
                <w:bCs/>
                <w:color w:val="FFFFFF"/>
                <w:sz w:val="20"/>
                <w:szCs w:val="20"/>
              </w:rPr>
              <w:t>Resource</w:t>
            </w:r>
          </w:p>
        </w:tc>
        <w:tc>
          <w:tcPr>
            <w:tcW w:w="5752" w:type="dxa"/>
            <w:hideMark/>
          </w:tcPr>
          <w:p w14:paraId="53EA47F1" w14:textId="77777777" w:rsidR="009C333A" w:rsidRPr="009C333A" w:rsidRDefault="009C333A" w:rsidP="009C333A">
            <w:pPr>
              <w:spacing w:line="240" w:lineRule="auto"/>
              <w:rPr>
                <w:rFonts w:ascii="Franklin Gothic Book" w:eastAsia="Times New Roman" w:hAnsi="Franklin Gothic Book" w:cs="Arial"/>
                <w:bCs/>
                <w:color w:val="FFFFFF"/>
                <w:sz w:val="20"/>
                <w:szCs w:val="20"/>
              </w:rPr>
            </w:pPr>
            <w:r w:rsidRPr="009C333A">
              <w:rPr>
                <w:rFonts w:ascii="Franklin Gothic Book" w:eastAsia="Times New Roman" w:hAnsi="Franklin Gothic Book" w:cs="Arial"/>
                <w:bCs/>
                <w:color w:val="FFFFFF"/>
                <w:sz w:val="20"/>
                <w:szCs w:val="20"/>
              </w:rPr>
              <w:t>Description</w:t>
            </w:r>
          </w:p>
        </w:tc>
      </w:tr>
      <w:tr w:rsidR="009C333A" w:rsidRPr="009C333A" w14:paraId="0E8D8314" w14:textId="77777777" w:rsidTr="009C333A">
        <w:tc>
          <w:tcPr>
            <w:tcW w:w="3592" w:type="dxa"/>
            <w:hideMark/>
          </w:tcPr>
          <w:p w14:paraId="11C9F511" w14:textId="77777777" w:rsidR="009C333A" w:rsidRPr="009C333A" w:rsidRDefault="009C333A" w:rsidP="009C333A">
            <w:pPr>
              <w:spacing w:line="240" w:lineRule="auto"/>
              <w:rPr>
                <w:rFonts w:ascii="Franklin Gothic Book" w:eastAsia="HGGothicE" w:hAnsi="Franklin Gothic Book" w:cs="Arial"/>
                <w:bCs/>
                <w:sz w:val="20"/>
                <w:szCs w:val="20"/>
              </w:rPr>
            </w:pPr>
            <w:hyperlink r:id="rId41" w:history="1">
              <w:r w:rsidRPr="009C333A">
                <w:rPr>
                  <w:rFonts w:ascii="Franklin Gothic Book" w:eastAsia="Times New Roman" w:hAnsi="Franklin Gothic Book" w:cs="Arial"/>
                  <w:color w:val="467886"/>
                  <w:sz w:val="20"/>
                  <w:szCs w:val="20"/>
                  <w:u w:val="single"/>
                </w:rPr>
                <w:t>Coherence Guidebook</w:t>
              </w:r>
            </w:hyperlink>
            <w:r w:rsidRPr="009C333A">
              <w:rPr>
                <w:rFonts w:ascii="Franklin Gothic Book" w:eastAsia="Times New Roman" w:hAnsi="Franklin Gothic Book" w:cs="Arial"/>
                <w:sz w:val="20"/>
                <w:szCs w:val="20"/>
              </w:rPr>
              <w:t>*</w:t>
            </w:r>
          </w:p>
        </w:tc>
        <w:tc>
          <w:tcPr>
            <w:tcW w:w="5752" w:type="dxa"/>
            <w:hideMark/>
          </w:tcPr>
          <w:p w14:paraId="0BCB3A70" w14:textId="77777777" w:rsidR="009C333A" w:rsidRPr="009C333A" w:rsidRDefault="009C333A" w:rsidP="009C333A">
            <w:pPr>
              <w:spacing w:line="240" w:lineRule="auto"/>
              <w:rPr>
                <w:rFonts w:ascii="Franklin Gothic Book" w:eastAsia="HGGothicE" w:hAnsi="Franklin Gothic Book" w:cs="Arial"/>
                <w:bCs/>
                <w:sz w:val="20"/>
                <w:szCs w:val="20"/>
              </w:rPr>
            </w:pPr>
            <w:r w:rsidRPr="009C333A">
              <w:rPr>
                <w:rFonts w:ascii="Franklin Gothic Book" w:eastAsia="Times New Roman" w:hAnsi="Franklin Gothic Book" w:cs="Arial"/>
                <w:sz w:val="20"/>
                <w:szCs w:val="20"/>
              </w:rPr>
              <w:t xml:space="preserve">The guidebook illustrates a systems-level path toward deeper learning. School system leaders and teams may use the guidebook, along with its companion self-assessment, to articulate a vision of deeper learning, identify high-leverage instructional priorities, refine tiered supports, and leverage systems and structures—all in service of the articulated vision. </w:t>
            </w:r>
          </w:p>
        </w:tc>
      </w:tr>
      <w:tr w:rsidR="00002E23" w:rsidRPr="009C333A" w14:paraId="74F14B04" w14:textId="77777777" w:rsidTr="009C333A">
        <w:tc>
          <w:tcPr>
            <w:tcW w:w="3592" w:type="dxa"/>
          </w:tcPr>
          <w:p w14:paraId="4C859D7B" w14:textId="6547ECEC" w:rsidR="00002E23" w:rsidRPr="00FE5485" w:rsidRDefault="00002E23" w:rsidP="00002E23">
            <w:pPr>
              <w:spacing w:line="240" w:lineRule="auto"/>
              <w:rPr>
                <w:rFonts w:ascii="Aptos" w:eastAsia="Times New Roman" w:hAnsi="Aptos" w:cs="Times New Roman"/>
                <w:sz w:val="20"/>
                <w:szCs w:val="20"/>
              </w:rPr>
            </w:pPr>
            <w:hyperlink r:id="rId42">
              <w:r w:rsidRPr="00FE5485">
                <w:rPr>
                  <w:rStyle w:val="Hyperlink"/>
                  <w:rFonts w:ascii="Franklin Gothic Book" w:eastAsiaTheme="majorEastAsia" w:hAnsi="Franklin Gothic Book" w:cs="Arial"/>
                  <w:sz w:val="20"/>
                  <w:szCs w:val="20"/>
                </w:rPr>
                <w:t>Planning for Success In Massachusetts</w:t>
              </w:r>
            </w:hyperlink>
          </w:p>
        </w:tc>
        <w:tc>
          <w:tcPr>
            <w:tcW w:w="5752" w:type="dxa"/>
          </w:tcPr>
          <w:p w14:paraId="3CF743D0" w14:textId="1358F4A0" w:rsidR="00002E23" w:rsidRPr="00FE5485" w:rsidRDefault="00002E23" w:rsidP="00002E23">
            <w:pPr>
              <w:spacing w:line="240" w:lineRule="auto"/>
              <w:rPr>
                <w:rFonts w:ascii="Franklin Gothic Book" w:eastAsia="Times New Roman" w:hAnsi="Franklin Gothic Book" w:cs="Arial"/>
                <w:sz w:val="20"/>
                <w:szCs w:val="20"/>
              </w:rPr>
            </w:pPr>
            <w:r w:rsidRPr="00FE5485">
              <w:rPr>
                <w:rFonts w:ascii="Franklin Gothic Book" w:hAnsi="Franklin Gothic Book" w:cs="Arial"/>
                <w:color w:val="000000"/>
                <w:sz w:val="20"/>
                <w:szCs w:val="20"/>
              </w:rPr>
              <w:t>Planning for Success (PfS) is an inclusive, hands-on planning process designed to build district and school capacity and coherence while also building community understanding and support.</w:t>
            </w:r>
          </w:p>
        </w:tc>
      </w:tr>
    </w:tbl>
    <w:p w14:paraId="7A160CAE" w14:textId="5D450DE1" w:rsidR="00571ED8" w:rsidRDefault="00571ED8" w:rsidP="001A04DE">
      <w:pPr>
        <w:pStyle w:val="BodyText"/>
        <w:rPr>
          <w:sz w:val="18"/>
          <w:szCs w:val="18"/>
        </w:rPr>
      </w:pPr>
      <w:r w:rsidRPr="00571ED8">
        <w:rPr>
          <w:sz w:val="18"/>
          <w:szCs w:val="18"/>
        </w:rPr>
        <w:t>*The Coherence Guidebook may be useful across multiple standard areas including Leadership and Governance, Curriculum and Instruction, Assessment, and Student Support</w:t>
      </w:r>
    </w:p>
    <w:p w14:paraId="533114B0" w14:textId="77777777" w:rsidR="003A2619" w:rsidRPr="00AB7B1E" w:rsidRDefault="003A2619" w:rsidP="003A2619">
      <w:pPr>
        <w:pStyle w:val="TableTitle0"/>
        <w:rPr>
          <w:rFonts w:ascii="Franklin Gothic Book" w:hAnsi="Franklin Gothic Book" w:cs="Arial"/>
        </w:rPr>
      </w:pPr>
      <w:r w:rsidRPr="00AB7B1E">
        <w:rPr>
          <w:rFonts w:ascii="Franklin Gothic Book" w:hAnsi="Franklin Gothic Book" w:cs="Arial"/>
        </w:rPr>
        <w:t>Table C2. Resources to Support Curriculum and Instruction</w:t>
      </w:r>
    </w:p>
    <w:tbl>
      <w:tblPr>
        <w:tblStyle w:val="MSVTable1"/>
        <w:tblW w:w="4950" w:type="pct"/>
        <w:tblLook w:val="0620" w:firstRow="1" w:lastRow="0" w:firstColumn="0" w:lastColumn="0" w:noHBand="1" w:noVBand="1"/>
      </w:tblPr>
      <w:tblGrid>
        <w:gridCol w:w="3565"/>
        <w:gridCol w:w="5686"/>
      </w:tblGrid>
      <w:tr w:rsidR="003A2619" w:rsidRPr="003A2619" w14:paraId="567BCBC5" w14:textId="77777777" w:rsidTr="008D77C8">
        <w:trPr>
          <w:cnfStyle w:val="100000000000" w:firstRow="1" w:lastRow="0" w:firstColumn="0" w:lastColumn="0" w:oddVBand="0" w:evenVBand="0" w:oddHBand="0" w:evenHBand="0" w:firstRowFirstColumn="0" w:firstRowLastColumn="0" w:lastRowFirstColumn="0" w:lastRowLastColumn="0"/>
          <w:tblHeader/>
        </w:trPr>
        <w:tc>
          <w:tcPr>
            <w:tcW w:w="1927" w:type="pct"/>
            <w:tcBorders>
              <w:top w:val="single" w:sz="6" w:space="0" w:color="2F5496"/>
              <w:left w:val="single" w:sz="6" w:space="0" w:color="2F5496"/>
              <w:bottom w:val="single" w:sz="6" w:space="0" w:color="2F5496"/>
            </w:tcBorders>
            <w:hideMark/>
          </w:tcPr>
          <w:p w14:paraId="1CF373BD" w14:textId="77777777" w:rsidR="003A2619" w:rsidRPr="00FE5485" w:rsidRDefault="003A2619" w:rsidP="008D77C8">
            <w:pPr>
              <w:pStyle w:val="TableColHeadingLeft"/>
              <w:rPr>
                <w:rFonts w:ascii="Franklin Gothic Book" w:hAnsi="Franklin Gothic Book" w:cs="Arial"/>
              </w:rPr>
            </w:pPr>
            <w:r w:rsidRPr="00FE5485">
              <w:rPr>
                <w:rFonts w:ascii="Franklin Gothic Book" w:hAnsi="Franklin Gothic Book" w:cs="Arial"/>
              </w:rPr>
              <w:t>Resource</w:t>
            </w:r>
          </w:p>
        </w:tc>
        <w:tc>
          <w:tcPr>
            <w:tcW w:w="3073" w:type="pct"/>
            <w:tcBorders>
              <w:top w:val="single" w:sz="6" w:space="0" w:color="2F5496"/>
              <w:bottom w:val="single" w:sz="6" w:space="0" w:color="2F5496"/>
              <w:right w:val="single" w:sz="6" w:space="0" w:color="2F5496"/>
            </w:tcBorders>
            <w:hideMark/>
          </w:tcPr>
          <w:p w14:paraId="42ABDE4B" w14:textId="77777777" w:rsidR="003A2619" w:rsidRPr="00FE5485" w:rsidRDefault="003A2619" w:rsidP="008D77C8">
            <w:pPr>
              <w:pStyle w:val="TableColHeadingLeft"/>
              <w:rPr>
                <w:rFonts w:ascii="Franklin Gothic Book" w:hAnsi="Franklin Gothic Book" w:cs="Arial"/>
              </w:rPr>
            </w:pPr>
            <w:r w:rsidRPr="00FE5485">
              <w:rPr>
                <w:rFonts w:ascii="Franklin Gothic Book" w:hAnsi="Franklin Gothic Book" w:cs="Arial"/>
              </w:rPr>
              <w:t>Description</w:t>
            </w:r>
          </w:p>
        </w:tc>
      </w:tr>
      <w:tr w:rsidR="000771CE" w:rsidRPr="003A2619" w14:paraId="56056408" w14:textId="77777777" w:rsidTr="008D77C8">
        <w:tc>
          <w:tcPr>
            <w:tcW w:w="1927" w:type="pct"/>
            <w:tcBorders>
              <w:top w:val="single" w:sz="6" w:space="0" w:color="2F5496"/>
              <w:left w:val="single" w:sz="6" w:space="0" w:color="2F5496"/>
              <w:bottom w:val="single" w:sz="6" w:space="0" w:color="2F5496"/>
              <w:right w:val="single" w:sz="6" w:space="0" w:color="2F5496"/>
            </w:tcBorders>
          </w:tcPr>
          <w:p w14:paraId="7B1D45CB" w14:textId="77777777" w:rsidR="000771CE" w:rsidRPr="00AB7B1E" w:rsidRDefault="000771CE" w:rsidP="000771CE">
            <w:pPr>
              <w:pStyle w:val="TableText"/>
              <w:rPr>
                <w:rFonts w:ascii="Franklin Gothic Book" w:hAnsi="Franklin Gothic Book" w:cs="Arial"/>
              </w:rPr>
            </w:pPr>
            <w:r w:rsidRPr="00AB7B1E">
              <w:rPr>
                <w:rFonts w:ascii="Franklin Gothic Book" w:hAnsi="Franklin Gothic Book" w:cs="Arial"/>
              </w:rPr>
              <w:t>Curriculum Frameworks and Resources</w:t>
            </w:r>
          </w:p>
          <w:p w14:paraId="2D0B760E" w14:textId="77777777" w:rsidR="000771CE" w:rsidRPr="00AB7B1E" w:rsidRDefault="000771CE" w:rsidP="000771CE">
            <w:pPr>
              <w:pStyle w:val="TableBullet1"/>
              <w:ind w:left="360" w:hanging="360"/>
              <w:rPr>
                <w:rStyle w:val="Hyperlink"/>
                <w:rFonts w:ascii="Franklin Gothic Book" w:eastAsia="Franklin Gothic Book" w:hAnsi="Franklin Gothic Book" w:cs="Arial"/>
                <w:szCs w:val="20"/>
                <w14:ligatures w14:val="standardContextual"/>
              </w:rPr>
            </w:pPr>
            <w:hyperlink r:id="rId43" w:history="1">
              <w:r w:rsidRPr="00AB7B1E">
                <w:rPr>
                  <w:rStyle w:val="Hyperlink"/>
                  <w:rFonts w:ascii="Franklin Gothic Book" w:hAnsi="Franklin Gothic Book" w:cs="Arial"/>
                  <w:szCs w:val="20"/>
                </w:rPr>
                <w:t>Curriculum Matters Webpage</w:t>
              </w:r>
            </w:hyperlink>
          </w:p>
          <w:p w14:paraId="2BBCD3EC" w14:textId="77777777" w:rsidR="000771CE" w:rsidRPr="00AB7B1E" w:rsidRDefault="000771CE" w:rsidP="000771CE">
            <w:pPr>
              <w:pStyle w:val="TableBullet1"/>
              <w:ind w:left="360" w:hanging="360"/>
              <w:rPr>
                <w:rStyle w:val="Hyperlink"/>
                <w:rFonts w:ascii="Franklin Gothic Book" w:eastAsia="Franklin Gothic Book" w:hAnsi="Franklin Gothic Book" w:cs="Arial"/>
                <w:szCs w:val="20"/>
                <w14:ligatures w14:val="standardContextual"/>
              </w:rPr>
            </w:pPr>
            <w:hyperlink r:id="rId44" w:history="1">
              <w:r w:rsidRPr="00AB7B1E">
                <w:rPr>
                  <w:rStyle w:val="Hyperlink"/>
                  <w:rFonts w:ascii="Franklin Gothic Book" w:hAnsi="Franklin Gothic Book" w:cs="Arial"/>
                  <w:szCs w:val="20"/>
                </w:rPr>
                <w:t>Curriculum Frameworks Resources</w:t>
              </w:r>
            </w:hyperlink>
          </w:p>
          <w:p w14:paraId="061AE09A" w14:textId="77777777" w:rsidR="000771CE" w:rsidRPr="00AB7B1E" w:rsidRDefault="000771CE" w:rsidP="000771CE">
            <w:pPr>
              <w:pStyle w:val="TableBullet1"/>
              <w:ind w:left="360" w:hanging="360"/>
              <w:rPr>
                <w:rFonts w:ascii="Franklin Gothic Book" w:eastAsia="Franklin Gothic Book" w:hAnsi="Franklin Gothic Book" w:cs="Arial"/>
                <w:szCs w:val="20"/>
                <w14:ligatures w14:val="standardContextual"/>
              </w:rPr>
            </w:pPr>
            <w:hyperlink r:id="rId45" w:history="1">
              <w:r w:rsidRPr="00AB7B1E">
                <w:rPr>
                  <w:rStyle w:val="Hyperlink"/>
                  <w:rFonts w:ascii="Franklin Gothic Book" w:hAnsi="Franklin Gothic Book" w:cs="Arial"/>
                  <w:szCs w:val="20"/>
                </w:rPr>
                <w:t>IMplement MA</w:t>
              </w:r>
            </w:hyperlink>
          </w:p>
          <w:p w14:paraId="50271B95" w14:textId="77777777" w:rsidR="000771CE" w:rsidRPr="00AB7B1E" w:rsidRDefault="000771CE" w:rsidP="000771CE">
            <w:pPr>
              <w:pStyle w:val="TableBullet1"/>
              <w:ind w:left="360" w:hanging="360"/>
              <w:rPr>
                <w:rFonts w:ascii="Franklin Gothic Book" w:eastAsia="Franklin Gothic Book" w:hAnsi="Franklin Gothic Book" w:cs="Arial"/>
                <w:szCs w:val="20"/>
                <w14:ligatures w14:val="standardContextual"/>
              </w:rPr>
            </w:pPr>
            <w:hyperlink r:id="rId46" w:history="1">
              <w:r w:rsidRPr="00AB7B1E">
                <w:rPr>
                  <w:rStyle w:val="Hyperlink"/>
                  <w:rFonts w:ascii="Franklin Gothic Book" w:hAnsi="Franklin Gothic Book" w:cs="Arial"/>
                  <w:szCs w:val="20"/>
                </w:rPr>
                <w:t>CURATE</w:t>
              </w:r>
            </w:hyperlink>
          </w:p>
          <w:p w14:paraId="19E084C6" w14:textId="075A0058" w:rsidR="000771CE" w:rsidRPr="003A2619" w:rsidRDefault="000771CE" w:rsidP="000771CE">
            <w:pPr>
              <w:pStyle w:val="TableBullet1"/>
              <w:ind w:left="360" w:hanging="360"/>
              <w:rPr>
                <w:rFonts w:ascii="Franklin Gothic Book" w:hAnsi="Franklin Gothic Book" w:cs="Arial"/>
                <w:sz w:val="22"/>
                <w:szCs w:val="24"/>
              </w:rPr>
            </w:pPr>
            <w:hyperlink r:id="rId47" w:history="1">
              <w:r w:rsidRPr="00AB7B1E">
                <w:rPr>
                  <w:rStyle w:val="Hyperlink"/>
                  <w:rFonts w:ascii="Franklin Gothic Book" w:hAnsi="Franklin Gothic Book" w:cs="Arial"/>
                  <w:szCs w:val="20"/>
                </w:rPr>
                <w:t>Supporting Culturally and Linguistically Sustaining Practices</w:t>
              </w:r>
            </w:hyperlink>
          </w:p>
        </w:tc>
        <w:tc>
          <w:tcPr>
            <w:tcW w:w="3073" w:type="pct"/>
            <w:tcBorders>
              <w:top w:val="single" w:sz="6" w:space="0" w:color="2F5496"/>
              <w:left w:val="single" w:sz="6" w:space="0" w:color="2F5496"/>
              <w:bottom w:val="single" w:sz="6" w:space="0" w:color="2F5496"/>
              <w:right w:val="single" w:sz="6" w:space="0" w:color="2F5496"/>
            </w:tcBorders>
          </w:tcPr>
          <w:p w14:paraId="02A7E0AD" w14:textId="77777777" w:rsidR="000771CE" w:rsidRPr="00AB7B1E" w:rsidRDefault="000771CE" w:rsidP="000771CE">
            <w:pPr>
              <w:pStyle w:val="TableText"/>
              <w:rPr>
                <w:rFonts w:ascii="Franklin Gothic Book" w:hAnsi="Franklin Gothic Book" w:cs="Arial"/>
              </w:rPr>
            </w:pPr>
            <w:r w:rsidRPr="00AB7B1E">
              <w:rPr>
                <w:rFonts w:ascii="Franklin Gothic Book" w:hAnsi="Franklin Gothic Book" w:cs="Arial"/>
              </w:rPr>
              <w:t xml:space="preserve">DESE offers a suite of resources to support the use of high-quality curriculum that is culturally and linguistically sustaining. These resources include the curriculum frameworks and </w:t>
            </w:r>
            <w:r w:rsidRPr="00AB7B1E">
              <w:rPr>
                <w:rFonts w:ascii="Franklin Gothic Book" w:eastAsiaTheme="majorEastAsia" w:hAnsi="Franklin Gothic Book" w:cs="Arial"/>
              </w:rPr>
              <w:t>IMplement MA</w:t>
            </w:r>
            <w:r w:rsidRPr="00AB7B1E">
              <w:rPr>
                <w:rFonts w:ascii="Franklin Gothic Book" w:hAnsi="Franklin Gothic Book" w:cs="Arial"/>
              </w:rPr>
              <w:t xml:space="preserve">, our recommended four-phase process to prepare for, select, launch, and implement new high-quality instructional materials with key tasks and action steps. Additionally, CURATE convenes panels of Massachusetts teachers to review and rate curriculum. These ratings are posted publicly to support schools and districts in selected high-quality instructional materials. Finally, the Supporting Culturally and Linguistically Sustaining Practices webpage provides DESE’s definition of these practices and highlights their importance in our schools and classrooms. </w:t>
            </w:r>
          </w:p>
          <w:p w14:paraId="55526BFB" w14:textId="22CBE1F3" w:rsidR="000771CE" w:rsidRPr="003A2619" w:rsidRDefault="000771CE" w:rsidP="000771CE">
            <w:pPr>
              <w:pStyle w:val="TableText"/>
              <w:rPr>
                <w:rFonts w:ascii="Franklin Gothic Book" w:hAnsi="Franklin Gothic Book" w:cs="Arial"/>
                <w:sz w:val="22"/>
                <w:szCs w:val="24"/>
              </w:rPr>
            </w:pPr>
          </w:p>
        </w:tc>
      </w:tr>
      <w:tr w:rsidR="00EB35F9" w:rsidRPr="003A2619" w14:paraId="038142D0" w14:textId="77777777" w:rsidTr="008D77C8">
        <w:tc>
          <w:tcPr>
            <w:tcW w:w="1927" w:type="pct"/>
            <w:tcBorders>
              <w:top w:val="single" w:sz="6" w:space="0" w:color="2F5496"/>
              <w:left w:val="single" w:sz="6" w:space="0" w:color="2F5496"/>
              <w:bottom w:val="single" w:sz="6" w:space="0" w:color="2F5496"/>
              <w:right w:val="single" w:sz="6" w:space="0" w:color="2F5496"/>
            </w:tcBorders>
          </w:tcPr>
          <w:p w14:paraId="63AD7CEC" w14:textId="4758D69C" w:rsidR="00EB35F9" w:rsidRPr="00AB7B1E" w:rsidRDefault="00EB35F9" w:rsidP="00EB35F9">
            <w:pPr>
              <w:pStyle w:val="TableText"/>
              <w:rPr>
                <w:rFonts w:ascii="Franklin Gothic Book" w:hAnsi="Franklin Gothic Book" w:cs="Arial"/>
              </w:rPr>
            </w:pPr>
            <w:hyperlink r:id="rId48" w:history="1">
              <w:r w:rsidRPr="00AB7B1E">
                <w:rPr>
                  <w:rStyle w:val="Hyperlink"/>
                  <w:rFonts w:ascii="Franklin Gothic Book" w:hAnsi="Franklin Gothic Book" w:cs="Arial"/>
                </w:rPr>
                <w:t>English Learner Education</w:t>
              </w:r>
            </w:hyperlink>
            <w:r w:rsidRPr="00AB7B1E">
              <w:rPr>
                <w:rFonts w:ascii="Franklin Gothic Book" w:hAnsi="Franklin Gothic Book" w:cs="Arial"/>
              </w:rPr>
              <w:t xml:space="preserve"> </w:t>
            </w:r>
          </w:p>
        </w:tc>
        <w:tc>
          <w:tcPr>
            <w:tcW w:w="3073" w:type="pct"/>
            <w:tcBorders>
              <w:top w:val="single" w:sz="6" w:space="0" w:color="2F5496"/>
              <w:left w:val="single" w:sz="6" w:space="0" w:color="2F5496"/>
              <w:bottom w:val="single" w:sz="6" w:space="0" w:color="2F5496"/>
              <w:right w:val="single" w:sz="6" w:space="0" w:color="2F5496"/>
            </w:tcBorders>
          </w:tcPr>
          <w:p w14:paraId="119E5DCD" w14:textId="362E034D" w:rsidR="00EB35F9" w:rsidRPr="00AB7B1E" w:rsidRDefault="00EB35F9" w:rsidP="00EB35F9">
            <w:pPr>
              <w:pStyle w:val="TableText"/>
              <w:rPr>
                <w:rFonts w:ascii="Franklin Gothic Book" w:hAnsi="Franklin Gothic Book" w:cs="Arial"/>
              </w:rPr>
            </w:pPr>
            <w:r w:rsidRPr="00AB7B1E">
              <w:rPr>
                <w:rFonts w:ascii="Franklin Gothic Book" w:hAnsi="Franklin Gothic Book" w:cs="Arial"/>
              </w:rPr>
              <w:t xml:space="preserve">This webpage includes numerous resources to support districts and schools in implementing effective programs and instruction for English Learners (ELs). </w:t>
            </w:r>
          </w:p>
        </w:tc>
      </w:tr>
      <w:tr w:rsidR="00A01484" w:rsidRPr="003A2619" w14:paraId="3EB8A05B" w14:textId="77777777" w:rsidTr="008D77C8">
        <w:tc>
          <w:tcPr>
            <w:tcW w:w="1927" w:type="pct"/>
            <w:tcBorders>
              <w:top w:val="single" w:sz="6" w:space="0" w:color="2F5496"/>
              <w:left w:val="single" w:sz="6" w:space="0" w:color="2F5496"/>
              <w:bottom w:val="single" w:sz="6" w:space="0" w:color="2F5496"/>
              <w:right w:val="single" w:sz="6" w:space="0" w:color="2F5496"/>
            </w:tcBorders>
          </w:tcPr>
          <w:p w14:paraId="4A7412FD" w14:textId="77777777" w:rsidR="00A01484" w:rsidRPr="00AB7B1E" w:rsidRDefault="00A01484" w:rsidP="00A01484">
            <w:pPr>
              <w:pStyle w:val="TableText"/>
              <w:rPr>
                <w:rFonts w:ascii="Franklin Gothic Book" w:hAnsi="Franklin Gothic Book" w:cs="Arial"/>
              </w:rPr>
            </w:pPr>
            <w:r w:rsidRPr="00AB7B1E">
              <w:rPr>
                <w:rFonts w:ascii="Franklin Gothic Book" w:hAnsi="Franklin Gothic Book" w:cs="Arial"/>
              </w:rPr>
              <w:t xml:space="preserve">Massachusetts Curricular Resources </w:t>
            </w:r>
          </w:p>
          <w:p w14:paraId="6209473B" w14:textId="77777777" w:rsidR="00A01484" w:rsidRPr="00AB7B1E" w:rsidRDefault="00A01484" w:rsidP="00A01484">
            <w:pPr>
              <w:pStyle w:val="TableBullet1"/>
              <w:ind w:left="360" w:hanging="360"/>
              <w:rPr>
                <w:rStyle w:val="Hyperlink"/>
                <w:rFonts w:ascii="Franklin Gothic Book" w:hAnsi="Franklin Gothic Book" w:cs="Arial"/>
                <w:szCs w:val="20"/>
              </w:rPr>
            </w:pPr>
            <w:hyperlink r:id="rId49" w:history="1">
              <w:r w:rsidRPr="00AB7B1E">
                <w:rPr>
                  <w:rStyle w:val="Hyperlink"/>
                  <w:rFonts w:ascii="Franklin Gothic Book" w:hAnsi="Franklin Gothic Book" w:cs="Arial"/>
                  <w:szCs w:val="20"/>
                </w:rPr>
                <w:t>Appleseeds</w:t>
              </w:r>
            </w:hyperlink>
          </w:p>
          <w:p w14:paraId="58A0B0A2" w14:textId="77777777" w:rsidR="00953191" w:rsidRDefault="00A01484" w:rsidP="00953191">
            <w:pPr>
              <w:pStyle w:val="TableBullet1"/>
              <w:ind w:left="360" w:hanging="360"/>
              <w:rPr>
                <w:rStyle w:val="Hyperlink"/>
                <w:rFonts w:ascii="Franklin Gothic Book" w:hAnsi="Franklin Gothic Book" w:cs="Arial"/>
                <w:szCs w:val="20"/>
              </w:rPr>
            </w:pPr>
            <w:hyperlink r:id="rId50" w:history="1">
              <w:r w:rsidRPr="00AB7B1E">
                <w:rPr>
                  <w:rStyle w:val="Hyperlink"/>
                  <w:rFonts w:ascii="Franklin Gothic Book" w:hAnsi="Franklin Gothic Book" w:cs="Arial"/>
                  <w:szCs w:val="20"/>
                </w:rPr>
                <w:t>Investigating History</w:t>
              </w:r>
            </w:hyperlink>
            <w:r w:rsidRPr="00AB7B1E">
              <w:rPr>
                <w:rStyle w:val="Hyperlink"/>
                <w:rFonts w:ascii="Franklin Gothic Book" w:hAnsi="Franklin Gothic Book" w:cs="Arial"/>
                <w:szCs w:val="20"/>
              </w:rPr>
              <w:t xml:space="preserve"> </w:t>
            </w:r>
          </w:p>
          <w:p w14:paraId="55324112" w14:textId="1E630AC4" w:rsidR="00A01484" w:rsidRPr="00953191" w:rsidRDefault="00A01484" w:rsidP="00953191">
            <w:pPr>
              <w:pStyle w:val="TableBullet1"/>
              <w:ind w:left="360" w:hanging="360"/>
              <w:rPr>
                <w:rFonts w:ascii="Franklin Gothic Book" w:hAnsi="Franklin Gothic Book" w:cs="Arial"/>
                <w:color w:val="0563C1" w:themeColor="hyperlink"/>
                <w:szCs w:val="20"/>
                <w:u w:val="single"/>
              </w:rPr>
            </w:pPr>
            <w:hyperlink r:id="rId51" w:history="1">
              <w:r w:rsidRPr="00953191">
                <w:rPr>
                  <w:rStyle w:val="Hyperlink"/>
                  <w:rFonts w:ascii="Franklin Gothic Book" w:hAnsi="Franklin Gothic Book" w:cs="Arial"/>
                </w:rPr>
                <w:t>OpenSciEd</w:t>
              </w:r>
            </w:hyperlink>
          </w:p>
        </w:tc>
        <w:tc>
          <w:tcPr>
            <w:tcW w:w="3073" w:type="pct"/>
            <w:tcBorders>
              <w:top w:val="single" w:sz="6" w:space="0" w:color="2F5496"/>
              <w:left w:val="single" w:sz="6" w:space="0" w:color="2F5496"/>
              <w:bottom w:val="single" w:sz="6" w:space="0" w:color="2F5496"/>
              <w:right w:val="single" w:sz="6" w:space="0" w:color="2F5496"/>
            </w:tcBorders>
          </w:tcPr>
          <w:p w14:paraId="03F73BAA" w14:textId="7B6A7EB5" w:rsidR="00A01484" w:rsidRPr="00AB7B1E" w:rsidRDefault="00A01484" w:rsidP="00A01484">
            <w:pPr>
              <w:pStyle w:val="TableText"/>
              <w:rPr>
                <w:rFonts w:ascii="Franklin Gothic Book" w:hAnsi="Franklin Gothic Book" w:cs="Arial"/>
              </w:rPr>
            </w:pPr>
            <w:r w:rsidRPr="00AB7B1E">
              <w:rPr>
                <w:rFonts w:ascii="Franklin Gothic Book" w:hAnsi="Franklin Gothic Book" w:cs="Arial"/>
              </w:rPr>
              <w:t>Free, open-source curricular resources aligned to the Massachusetts Curriculum Frameworks.</w:t>
            </w:r>
          </w:p>
        </w:tc>
      </w:tr>
    </w:tbl>
    <w:p w14:paraId="3904E178" w14:textId="47B0E66E" w:rsidR="00953191" w:rsidRPr="00AB7B1E" w:rsidRDefault="00953191" w:rsidP="00953191">
      <w:pPr>
        <w:pStyle w:val="TableTitle0"/>
        <w:rPr>
          <w:rFonts w:ascii="Franklin Gothic Book" w:hAnsi="Franklin Gothic Book" w:cs="Arial"/>
        </w:rPr>
      </w:pPr>
      <w:r w:rsidRPr="00AB7B1E">
        <w:rPr>
          <w:rFonts w:ascii="Franklin Gothic Book" w:hAnsi="Franklin Gothic Book" w:cs="Arial"/>
        </w:rPr>
        <w:lastRenderedPageBreak/>
        <w:t>Table C</w:t>
      </w:r>
      <w:r w:rsidR="00563466">
        <w:rPr>
          <w:rFonts w:ascii="Franklin Gothic Book" w:hAnsi="Franklin Gothic Book" w:cs="Arial"/>
        </w:rPr>
        <w:t>3</w:t>
      </w:r>
      <w:r w:rsidRPr="00AB7B1E">
        <w:rPr>
          <w:rFonts w:ascii="Franklin Gothic Book" w:hAnsi="Franklin Gothic Book" w:cs="Arial"/>
        </w:rPr>
        <w:t>. Resources to Support Human Resources and Professional Development</w:t>
      </w:r>
    </w:p>
    <w:tbl>
      <w:tblPr>
        <w:tblStyle w:val="MSVTable1"/>
        <w:tblW w:w="5004" w:type="pct"/>
        <w:tblLook w:val="0620" w:firstRow="1" w:lastRow="0" w:firstColumn="0" w:lastColumn="0" w:noHBand="1" w:noVBand="1"/>
      </w:tblPr>
      <w:tblGrid>
        <w:gridCol w:w="3592"/>
        <w:gridCol w:w="5759"/>
      </w:tblGrid>
      <w:tr w:rsidR="00953191" w:rsidRPr="00AB7B1E" w14:paraId="57501D2F" w14:textId="77777777" w:rsidTr="008D77C8">
        <w:trPr>
          <w:cnfStyle w:val="100000000000" w:firstRow="1" w:lastRow="0" w:firstColumn="0" w:lastColumn="0" w:oddVBand="0" w:evenVBand="0" w:oddHBand="0" w:evenHBand="0" w:firstRowFirstColumn="0" w:firstRowLastColumn="0" w:lastRowFirstColumn="0" w:lastRowLastColumn="0"/>
          <w:cantSplit/>
          <w:tblHeader/>
        </w:trPr>
        <w:tc>
          <w:tcPr>
            <w:tcW w:w="3592" w:type="dxa"/>
            <w:tcBorders>
              <w:top w:val="single" w:sz="6" w:space="0" w:color="2F5496"/>
              <w:left w:val="single" w:sz="6" w:space="0" w:color="2F5496"/>
              <w:bottom w:val="single" w:sz="6" w:space="0" w:color="2F5496"/>
            </w:tcBorders>
            <w:hideMark/>
          </w:tcPr>
          <w:p w14:paraId="0B4A7849" w14:textId="77777777" w:rsidR="00953191" w:rsidRPr="00AB7B1E" w:rsidRDefault="00953191" w:rsidP="008D77C8">
            <w:pPr>
              <w:pStyle w:val="TableColHeadingLeft"/>
              <w:rPr>
                <w:rFonts w:ascii="Franklin Gothic Book" w:hAnsi="Franklin Gothic Book" w:cs="Arial"/>
              </w:rPr>
            </w:pPr>
            <w:r w:rsidRPr="00AB7B1E">
              <w:rPr>
                <w:rFonts w:ascii="Franklin Gothic Book" w:hAnsi="Franklin Gothic Book" w:cs="Arial"/>
              </w:rPr>
              <w:t>Resource</w:t>
            </w:r>
          </w:p>
        </w:tc>
        <w:tc>
          <w:tcPr>
            <w:tcW w:w="5759" w:type="dxa"/>
            <w:tcBorders>
              <w:top w:val="single" w:sz="6" w:space="0" w:color="2F5496"/>
              <w:bottom w:val="single" w:sz="6" w:space="0" w:color="2F5496"/>
              <w:right w:val="single" w:sz="6" w:space="0" w:color="2F5496"/>
            </w:tcBorders>
            <w:hideMark/>
          </w:tcPr>
          <w:p w14:paraId="42F54B22" w14:textId="77777777" w:rsidR="00953191" w:rsidRPr="00AB7B1E" w:rsidRDefault="00953191" w:rsidP="008D77C8">
            <w:pPr>
              <w:pStyle w:val="TableColHeadingLeft"/>
              <w:rPr>
                <w:rFonts w:ascii="Franklin Gothic Book" w:hAnsi="Franklin Gothic Book" w:cs="Arial"/>
              </w:rPr>
            </w:pPr>
            <w:r w:rsidRPr="00AB7B1E">
              <w:rPr>
                <w:rFonts w:ascii="Franklin Gothic Book" w:hAnsi="Franklin Gothic Book" w:cs="Arial"/>
              </w:rPr>
              <w:t>Description</w:t>
            </w:r>
          </w:p>
        </w:tc>
      </w:tr>
      <w:tr w:rsidR="00C213E3" w:rsidRPr="00AB7B1E" w14:paraId="17F7D36C" w14:textId="77777777" w:rsidTr="008D77C8">
        <w:trPr>
          <w:cantSplit/>
        </w:trPr>
        <w:tc>
          <w:tcPr>
            <w:tcW w:w="3592" w:type="dxa"/>
            <w:tcBorders>
              <w:top w:val="single" w:sz="6" w:space="0" w:color="2F5496"/>
              <w:left w:val="single" w:sz="6" w:space="0" w:color="2F5496"/>
              <w:bottom w:val="single" w:sz="6" w:space="0" w:color="2F5496"/>
              <w:right w:val="single" w:sz="6" w:space="0" w:color="2F5496"/>
            </w:tcBorders>
            <w:hideMark/>
          </w:tcPr>
          <w:p w14:paraId="377C7901" w14:textId="3B83478D" w:rsidR="00C213E3" w:rsidRPr="00AB7B1E" w:rsidRDefault="00C213E3" w:rsidP="00C213E3">
            <w:pPr>
              <w:pStyle w:val="TableText"/>
              <w:rPr>
                <w:rFonts w:ascii="Franklin Gothic Book" w:eastAsia="HGGothicE" w:hAnsi="Franklin Gothic Book" w:cs="Arial"/>
                <w:bCs/>
              </w:rPr>
            </w:pPr>
            <w:hyperlink r:id="rId52" w:history="1">
              <w:r w:rsidRPr="00AB7B1E">
                <w:rPr>
                  <w:rStyle w:val="Hyperlink"/>
                  <w:rFonts w:ascii="Franklin Gothic Book" w:eastAsiaTheme="majorEastAsia" w:hAnsi="Franklin Gothic Book" w:cs="Arial"/>
                </w:rPr>
                <w:t>Educator Evaluation Implementation Resource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3D3AE88A" w14:textId="553938BB" w:rsidR="00C213E3" w:rsidRPr="00AB7B1E" w:rsidRDefault="00C213E3" w:rsidP="00C213E3">
            <w:pPr>
              <w:pStyle w:val="TableText"/>
              <w:rPr>
                <w:rFonts w:ascii="Franklin Gothic Book" w:eastAsia="HGGothicE" w:hAnsi="Franklin Gothic Book" w:cs="Arial"/>
                <w:bCs/>
              </w:rPr>
            </w:pPr>
            <w:r w:rsidRPr="00AB7B1E">
              <w:rPr>
                <w:rFonts w:ascii="Franklin Gothic Book" w:hAnsi="Franklin Gothic Book" w:cs="Arial"/>
                <w:color w:val="000000"/>
              </w:rPr>
              <w:t>A suite of resources and practical tools for effective and equitable implementation of educator evaluation, including Focus Indicators, a subset of Indicators from the Classroom Teacher and School Level Administrator Rubrics that represent high-priority practices for the school year.</w:t>
            </w:r>
          </w:p>
        </w:tc>
      </w:tr>
      <w:tr w:rsidR="00FE5485" w:rsidRPr="00AB7B1E" w14:paraId="2265B20A" w14:textId="77777777" w:rsidTr="008D77C8">
        <w:trPr>
          <w:cantSplit/>
        </w:trPr>
        <w:tc>
          <w:tcPr>
            <w:tcW w:w="3592" w:type="dxa"/>
            <w:tcBorders>
              <w:top w:val="single" w:sz="6" w:space="0" w:color="2F5496"/>
              <w:left w:val="single" w:sz="6" w:space="0" w:color="2F5496"/>
              <w:bottom w:val="single" w:sz="6" w:space="0" w:color="2F5496"/>
              <w:right w:val="single" w:sz="6" w:space="0" w:color="2F5496"/>
            </w:tcBorders>
          </w:tcPr>
          <w:p w14:paraId="34CBC156" w14:textId="6E51BEA4" w:rsidR="00FE5485" w:rsidRDefault="00FE5485" w:rsidP="00FE5485">
            <w:pPr>
              <w:pStyle w:val="TableText"/>
            </w:pPr>
            <w:hyperlink r:id="rId53" w:history="1">
              <w:r w:rsidRPr="00AB7B1E">
                <w:rPr>
                  <w:rStyle w:val="Hyperlink"/>
                  <w:rFonts w:ascii="Franklin Gothic Book" w:eastAsiaTheme="majorEastAsia" w:hAnsi="Franklin Gothic Book" w:cs="Arial"/>
                </w:rPr>
                <w:t>WIDA Professional Development</w:t>
              </w:r>
            </w:hyperlink>
          </w:p>
        </w:tc>
        <w:tc>
          <w:tcPr>
            <w:tcW w:w="5759" w:type="dxa"/>
            <w:tcBorders>
              <w:top w:val="single" w:sz="6" w:space="0" w:color="2F5496"/>
              <w:left w:val="single" w:sz="6" w:space="0" w:color="2F5496"/>
              <w:bottom w:val="single" w:sz="6" w:space="0" w:color="2F5496"/>
              <w:right w:val="single" w:sz="6" w:space="0" w:color="2F5496"/>
            </w:tcBorders>
          </w:tcPr>
          <w:p w14:paraId="07C4C27C" w14:textId="510B8314" w:rsidR="00FE5485" w:rsidRPr="00AB7B1E" w:rsidRDefault="00FE5485" w:rsidP="00FE5485">
            <w:pPr>
              <w:pStyle w:val="TableText"/>
              <w:rPr>
                <w:rFonts w:ascii="Franklin Gothic Book" w:hAnsi="Franklin Gothic Book" w:cs="Arial"/>
                <w:color w:val="000000"/>
              </w:rPr>
            </w:pPr>
            <w:r w:rsidRPr="00AB7B1E">
              <w:rPr>
                <w:rFonts w:ascii="Franklin Gothic Book" w:hAnsi="Franklin Gothic Book" w:cs="Arial"/>
                <w:color w:val="000000"/>
              </w:rPr>
              <w:t>WIDA professional development provides information and strategies to support multilingual learners in Massachusetts public schools, and WIDA PDPs satisfy educator licensure renewal requirements. These DESE-sponsored courses are available at no cost to participants and are perfect for teams of teachers seeking impactful collaboration to support students’ access to rigorous course content.</w:t>
            </w:r>
          </w:p>
        </w:tc>
      </w:tr>
      <w:tr w:rsidR="006A087C" w:rsidRPr="00AB7B1E" w14:paraId="78ACDB10" w14:textId="77777777" w:rsidTr="008D77C8">
        <w:trPr>
          <w:cantSplit/>
        </w:trPr>
        <w:tc>
          <w:tcPr>
            <w:tcW w:w="3592" w:type="dxa"/>
            <w:tcBorders>
              <w:top w:val="single" w:sz="6" w:space="0" w:color="2F5496"/>
              <w:left w:val="single" w:sz="6" w:space="0" w:color="2F5496"/>
              <w:bottom w:val="single" w:sz="6" w:space="0" w:color="2F5496"/>
              <w:right w:val="single" w:sz="6" w:space="0" w:color="2F5496"/>
            </w:tcBorders>
          </w:tcPr>
          <w:p w14:paraId="208DA8CF" w14:textId="18D1F2F7" w:rsidR="006A087C" w:rsidRDefault="006A087C" w:rsidP="006A087C">
            <w:pPr>
              <w:pStyle w:val="TableText"/>
            </w:pPr>
            <w:hyperlink r:id="rId54" w:history="1">
              <w:r w:rsidRPr="00AB7B1E">
                <w:rPr>
                  <w:rStyle w:val="Hyperlink"/>
                  <w:rFonts w:ascii="Franklin Gothic Book" w:eastAsiaTheme="majorEastAsia" w:hAnsi="Franklin Gothic Book" w:cs="Arial"/>
                </w:rPr>
                <w:t>Professional Learning Partner Guide</w:t>
              </w:r>
            </w:hyperlink>
          </w:p>
        </w:tc>
        <w:tc>
          <w:tcPr>
            <w:tcW w:w="5759" w:type="dxa"/>
            <w:tcBorders>
              <w:top w:val="single" w:sz="6" w:space="0" w:color="2F5496"/>
              <w:left w:val="single" w:sz="6" w:space="0" w:color="2F5496"/>
              <w:bottom w:val="single" w:sz="6" w:space="0" w:color="2F5496"/>
              <w:right w:val="single" w:sz="6" w:space="0" w:color="2F5496"/>
            </w:tcBorders>
          </w:tcPr>
          <w:p w14:paraId="7591E28B" w14:textId="4962A58D" w:rsidR="006A087C" w:rsidRPr="00AB7B1E" w:rsidRDefault="006A087C" w:rsidP="006A087C">
            <w:pPr>
              <w:pStyle w:val="TableText"/>
              <w:rPr>
                <w:rFonts w:ascii="Franklin Gothic Book" w:hAnsi="Franklin Gothic Book" w:cs="Arial"/>
                <w:color w:val="000000"/>
              </w:rPr>
            </w:pPr>
            <w:r w:rsidRPr="00AB7B1E">
              <w:rPr>
                <w:rFonts w:ascii="Franklin Gothic Book" w:hAnsi="Franklin Gothic Book" w:cs="Arial"/>
                <w:color w:val="000000" w:themeColor="text1"/>
              </w:rPr>
              <w:t>A free, online, searchable list of vetted professional development providers who have expertise in specific sets of high-quality instructional materials. Schools and districts can use this guide to easily find PD providers to support the launch or implementation of high-quality instructional materials.</w:t>
            </w:r>
          </w:p>
        </w:tc>
      </w:tr>
    </w:tbl>
    <w:p w14:paraId="56B083E3" w14:textId="79FF47CF" w:rsidR="000F6B4F" w:rsidRPr="00AB7B1E" w:rsidRDefault="000F6B4F" w:rsidP="000F6B4F">
      <w:pPr>
        <w:pStyle w:val="TableTitle0"/>
        <w:rPr>
          <w:rFonts w:ascii="Franklin Gothic Book" w:hAnsi="Franklin Gothic Book" w:cs="Arial"/>
        </w:rPr>
      </w:pPr>
      <w:r w:rsidRPr="00AB7B1E">
        <w:rPr>
          <w:rFonts w:ascii="Franklin Gothic Book" w:hAnsi="Franklin Gothic Book" w:cs="Arial"/>
        </w:rPr>
        <w:t>Table C</w:t>
      </w:r>
      <w:r>
        <w:rPr>
          <w:rFonts w:ascii="Franklin Gothic Book" w:hAnsi="Franklin Gothic Book" w:cs="Arial"/>
        </w:rPr>
        <w:t>4</w:t>
      </w:r>
      <w:r w:rsidRPr="00AB7B1E">
        <w:rPr>
          <w:rFonts w:ascii="Franklin Gothic Book" w:hAnsi="Franklin Gothic Book" w:cs="Arial"/>
        </w:rPr>
        <w:t>. Resources to Support Student Support</w:t>
      </w:r>
    </w:p>
    <w:tbl>
      <w:tblPr>
        <w:tblStyle w:val="MSVTable1"/>
        <w:tblW w:w="5000" w:type="pct"/>
        <w:tblLook w:val="0620" w:firstRow="1" w:lastRow="0" w:firstColumn="0" w:lastColumn="0" w:noHBand="1" w:noVBand="1"/>
      </w:tblPr>
      <w:tblGrid>
        <w:gridCol w:w="3592"/>
        <w:gridCol w:w="5752"/>
      </w:tblGrid>
      <w:tr w:rsidR="000F6B4F" w:rsidRPr="00AB7B1E" w14:paraId="0DA87F79" w14:textId="77777777" w:rsidTr="008D77C8">
        <w:trPr>
          <w:cnfStyle w:val="100000000000" w:firstRow="1" w:lastRow="0" w:firstColumn="0" w:lastColumn="0" w:oddVBand="0" w:evenVBand="0" w:oddHBand="0" w:evenHBand="0" w:firstRowFirstColumn="0" w:firstRowLastColumn="0" w:lastRowFirstColumn="0" w:lastRowLastColumn="0"/>
          <w:cantSplit/>
          <w:tblHeader/>
        </w:trPr>
        <w:tc>
          <w:tcPr>
            <w:tcW w:w="3592" w:type="dxa"/>
            <w:tcBorders>
              <w:top w:val="single" w:sz="6" w:space="0" w:color="2F5496"/>
              <w:left w:val="single" w:sz="6" w:space="0" w:color="2F5496"/>
              <w:bottom w:val="single" w:sz="6" w:space="0" w:color="2F5496"/>
            </w:tcBorders>
            <w:hideMark/>
          </w:tcPr>
          <w:p w14:paraId="4CC06CD6" w14:textId="77777777" w:rsidR="000F6B4F" w:rsidRPr="00AB7B1E" w:rsidRDefault="000F6B4F" w:rsidP="008D77C8">
            <w:pPr>
              <w:pStyle w:val="TableColHeadingLeft"/>
              <w:rPr>
                <w:rFonts w:ascii="Franklin Gothic Book" w:hAnsi="Franklin Gothic Book" w:cs="Arial"/>
              </w:rPr>
            </w:pPr>
            <w:r w:rsidRPr="00AB7B1E">
              <w:rPr>
                <w:rFonts w:ascii="Franklin Gothic Book" w:hAnsi="Franklin Gothic Book" w:cs="Arial"/>
              </w:rPr>
              <w:t xml:space="preserve">Resource </w:t>
            </w:r>
          </w:p>
        </w:tc>
        <w:tc>
          <w:tcPr>
            <w:tcW w:w="5752" w:type="dxa"/>
            <w:tcBorders>
              <w:top w:val="single" w:sz="6" w:space="0" w:color="2F5496"/>
              <w:bottom w:val="single" w:sz="6" w:space="0" w:color="2F5496"/>
              <w:right w:val="single" w:sz="6" w:space="0" w:color="2F5496"/>
            </w:tcBorders>
            <w:hideMark/>
          </w:tcPr>
          <w:p w14:paraId="0D1C31A0" w14:textId="77777777" w:rsidR="000F6B4F" w:rsidRPr="00AB7B1E" w:rsidRDefault="000F6B4F" w:rsidP="008D77C8">
            <w:pPr>
              <w:pStyle w:val="TableColHeadingLeft"/>
              <w:rPr>
                <w:rFonts w:ascii="Franklin Gothic Book" w:hAnsi="Franklin Gothic Book" w:cs="Arial"/>
              </w:rPr>
            </w:pPr>
            <w:r w:rsidRPr="00AB7B1E">
              <w:rPr>
                <w:rFonts w:ascii="Franklin Gothic Book" w:hAnsi="Franklin Gothic Book" w:cs="Arial"/>
              </w:rPr>
              <w:t>Description</w:t>
            </w:r>
          </w:p>
        </w:tc>
      </w:tr>
      <w:tr w:rsidR="00C11151" w:rsidRPr="00AB7B1E" w14:paraId="0D046A5E" w14:textId="77777777" w:rsidTr="008D77C8">
        <w:trPr>
          <w:cantSplit/>
        </w:trPr>
        <w:tc>
          <w:tcPr>
            <w:tcW w:w="3592" w:type="dxa"/>
            <w:tcBorders>
              <w:top w:val="single" w:sz="6" w:space="0" w:color="2F5496"/>
              <w:left w:val="single" w:sz="6" w:space="0" w:color="2F5496"/>
              <w:bottom w:val="single" w:sz="6" w:space="0" w:color="2F5496"/>
              <w:right w:val="single" w:sz="6" w:space="0" w:color="2F5496"/>
            </w:tcBorders>
          </w:tcPr>
          <w:p w14:paraId="189D9662" w14:textId="77777777" w:rsidR="00C11151" w:rsidRPr="00AB7B1E" w:rsidRDefault="00C11151" w:rsidP="00C11151">
            <w:pPr>
              <w:pStyle w:val="TableText"/>
              <w:rPr>
                <w:rFonts w:ascii="Franklin Gothic Book" w:hAnsi="Franklin Gothic Book" w:cs="Arial"/>
                <w:shd w:val="clear" w:color="auto" w:fill="FFFFFF"/>
              </w:rPr>
            </w:pPr>
            <w:hyperlink r:id="rId55" w:history="1">
              <w:r w:rsidRPr="00604641">
                <w:rPr>
                  <w:rStyle w:val="Hyperlink"/>
                  <w:rFonts w:ascii="Franklin Gothic Book" w:hAnsi="Franklin Gothic Book" w:cs="Arial"/>
                  <w:shd w:val="clear" w:color="auto" w:fill="FFFFFF"/>
                </w:rPr>
                <w:t>Family Engagement Initiatives and Resources</w:t>
              </w:r>
            </w:hyperlink>
          </w:p>
          <w:p w14:paraId="558E4DC9" w14:textId="55FE5206" w:rsidR="00C11151" w:rsidRPr="00AB7B1E" w:rsidRDefault="00C11151" w:rsidP="00C11151">
            <w:pPr>
              <w:pStyle w:val="TableBullet1"/>
              <w:numPr>
                <w:ilvl w:val="0"/>
                <w:numId w:val="0"/>
              </w:numPr>
              <w:ind w:left="288" w:hanging="288"/>
              <w:rPr>
                <w:rStyle w:val="Hyperlink"/>
                <w:rFonts w:ascii="Franklin Gothic Book" w:eastAsia="Times New Roman" w:hAnsi="Franklin Gothic Book" w:cs="Arial"/>
                <w:color w:val="000000"/>
                <w:szCs w:val="20"/>
              </w:rPr>
            </w:pPr>
          </w:p>
        </w:tc>
        <w:tc>
          <w:tcPr>
            <w:tcW w:w="5752" w:type="dxa"/>
            <w:tcBorders>
              <w:top w:val="single" w:sz="6" w:space="0" w:color="2F5496"/>
              <w:left w:val="single" w:sz="6" w:space="0" w:color="2F5496"/>
              <w:bottom w:val="single" w:sz="6" w:space="0" w:color="2F5496"/>
              <w:right w:val="single" w:sz="6" w:space="0" w:color="2F5496"/>
            </w:tcBorders>
          </w:tcPr>
          <w:p w14:paraId="4F4B0B7C" w14:textId="1C4A8F68" w:rsidR="00C11151" w:rsidRPr="00AB7B1E" w:rsidRDefault="00C11151" w:rsidP="00C11151">
            <w:pPr>
              <w:pStyle w:val="TableText"/>
              <w:rPr>
                <w:rFonts w:ascii="Franklin Gothic Book" w:hAnsi="Franklin Gothic Book" w:cs="Arial"/>
                <w:color w:val="000000"/>
              </w:rPr>
            </w:pPr>
            <w:r w:rsidRPr="008F6E5B">
              <w:rPr>
                <w:rFonts w:ascii="Franklin Gothic Book" w:eastAsia="Franklin Gothic Book" w:hAnsi="Franklin Gothic Book" w:cs="Arial"/>
                <w:shd w:val="clear" w:color="auto" w:fill="FFFFFF"/>
              </w:rPr>
              <w:t xml:space="preserve">The Family Engagement Program is designed to strengthen partnerships between families, schools, and communities to foster student success. This </w:t>
            </w:r>
            <w:r>
              <w:rPr>
                <w:rFonts w:ascii="Franklin Gothic Book" w:eastAsia="Franklin Gothic Book" w:hAnsi="Franklin Gothic Book" w:cs="Arial"/>
                <w:shd w:val="clear" w:color="auto" w:fill="FFFFFF"/>
              </w:rPr>
              <w:t>webpage</w:t>
            </w:r>
            <w:r w:rsidRPr="008F6E5B">
              <w:rPr>
                <w:rFonts w:ascii="Franklin Gothic Book" w:eastAsia="Franklin Gothic Book" w:hAnsi="Franklin Gothic Book" w:cs="Arial"/>
                <w:shd w:val="clear" w:color="auto" w:fill="FFFFFF"/>
              </w:rPr>
              <w:t xml:space="preserve"> provide</w:t>
            </w:r>
            <w:r>
              <w:rPr>
                <w:rFonts w:ascii="Franklin Gothic Book" w:eastAsia="Franklin Gothic Book" w:hAnsi="Franklin Gothic Book" w:cs="Arial"/>
                <w:shd w:val="clear" w:color="auto" w:fill="FFFFFF"/>
              </w:rPr>
              <w:t>s</w:t>
            </w:r>
            <w:r w:rsidRPr="008F6E5B">
              <w:rPr>
                <w:rFonts w:ascii="Franklin Gothic Book" w:eastAsia="Franklin Gothic Book" w:hAnsi="Franklin Gothic Book" w:cs="Arial"/>
                <w:shd w:val="clear" w:color="auto" w:fill="FFFFFF"/>
              </w:rPr>
              <w:t xml:space="preserve"> resources, training, and collaborative opportunities that create an inclusive educational environment where every family feels valued and empowered. </w:t>
            </w:r>
          </w:p>
        </w:tc>
      </w:tr>
      <w:tr w:rsidR="00CE5A01" w:rsidRPr="00AB7B1E" w14:paraId="5892B269" w14:textId="77777777" w:rsidTr="008D77C8">
        <w:trPr>
          <w:cantSplit/>
        </w:trPr>
        <w:tc>
          <w:tcPr>
            <w:tcW w:w="3592" w:type="dxa"/>
            <w:tcBorders>
              <w:top w:val="single" w:sz="6" w:space="0" w:color="2F5496"/>
              <w:left w:val="single" w:sz="6" w:space="0" w:color="2F5496"/>
              <w:bottom w:val="single" w:sz="6" w:space="0" w:color="2F5496"/>
              <w:right w:val="single" w:sz="6" w:space="0" w:color="2F5496"/>
            </w:tcBorders>
          </w:tcPr>
          <w:p w14:paraId="1D390190" w14:textId="7EBB0D7D" w:rsidR="00CE5A01" w:rsidRDefault="00CE5A01" w:rsidP="00CE5A01">
            <w:pPr>
              <w:pStyle w:val="TableText"/>
            </w:pPr>
            <w:hyperlink r:id="rId56" w:history="1">
              <w:r w:rsidRPr="00C73A15">
                <w:rPr>
                  <w:rStyle w:val="Hyperlink"/>
                  <w:rFonts w:ascii="Franklin Gothic Book" w:hAnsi="Franklin Gothic Book" w:cs="Arial"/>
                </w:rPr>
                <w:t>Massachusetts School Mental Health Consortium (MSMHC)</w:t>
              </w:r>
            </w:hyperlink>
          </w:p>
        </w:tc>
        <w:tc>
          <w:tcPr>
            <w:tcW w:w="5752" w:type="dxa"/>
            <w:tcBorders>
              <w:top w:val="single" w:sz="6" w:space="0" w:color="2F5496"/>
              <w:left w:val="single" w:sz="6" w:space="0" w:color="2F5496"/>
              <w:bottom w:val="single" w:sz="6" w:space="0" w:color="2F5496"/>
              <w:right w:val="single" w:sz="6" w:space="0" w:color="2F5496"/>
            </w:tcBorders>
          </w:tcPr>
          <w:p w14:paraId="2EFDC59C" w14:textId="6901737D" w:rsidR="00CE5A01" w:rsidRPr="008F6E5B" w:rsidRDefault="00CE5A01" w:rsidP="00CE5A01">
            <w:pPr>
              <w:pStyle w:val="TableText"/>
              <w:rPr>
                <w:rFonts w:ascii="Franklin Gothic Book" w:eastAsia="Franklin Gothic Book" w:hAnsi="Franklin Gothic Book" w:cs="Arial"/>
                <w:shd w:val="clear" w:color="auto" w:fill="FFFFFF"/>
              </w:rPr>
            </w:pPr>
            <w:r w:rsidRPr="00622201">
              <w:rPr>
                <w:rFonts w:ascii="Franklin Gothic Book" w:hAnsi="Franklin Gothic Book" w:cs="Arial"/>
              </w:rPr>
              <w:t>The Massachusetts School Mental Health Consortium is comprised of Massachusetts school districts committed to improving the mental health services and supports available to students</w:t>
            </w:r>
            <w:r>
              <w:rPr>
                <w:rFonts w:ascii="Franklin Gothic Book" w:hAnsi="Franklin Gothic Book" w:cs="Arial"/>
              </w:rPr>
              <w:t>. This website provides links to professional development opportunities and other resources relevant to building comprehensive school mental health systems.</w:t>
            </w:r>
          </w:p>
        </w:tc>
      </w:tr>
      <w:tr w:rsidR="00823E86" w:rsidRPr="00AB7B1E" w14:paraId="15B35186" w14:textId="77777777" w:rsidTr="008D77C8">
        <w:trPr>
          <w:cantSplit/>
        </w:trPr>
        <w:tc>
          <w:tcPr>
            <w:tcW w:w="3592" w:type="dxa"/>
            <w:tcBorders>
              <w:top w:val="single" w:sz="6" w:space="0" w:color="2F5496"/>
              <w:left w:val="single" w:sz="6" w:space="0" w:color="2F5496"/>
              <w:bottom w:val="single" w:sz="6" w:space="0" w:color="2F5496"/>
              <w:right w:val="single" w:sz="6" w:space="0" w:color="2F5496"/>
            </w:tcBorders>
          </w:tcPr>
          <w:p w14:paraId="568E9675" w14:textId="77777777" w:rsidR="00823E86" w:rsidRPr="00AB7B1E" w:rsidRDefault="00823E86" w:rsidP="00823E86">
            <w:pPr>
              <w:pStyle w:val="TableText"/>
              <w:rPr>
                <w:rFonts w:ascii="Franklin Gothic Book" w:hAnsi="Franklin Gothic Book" w:cs="Arial"/>
                <w14:ligatures w14:val="standardContextual"/>
              </w:rPr>
            </w:pPr>
            <w:r w:rsidRPr="00AB7B1E">
              <w:rPr>
                <w:rFonts w:ascii="Franklin Gothic Book" w:hAnsi="Franklin Gothic Book" w:cs="Arial"/>
              </w:rPr>
              <w:t xml:space="preserve">MTSS Resources: </w:t>
            </w:r>
          </w:p>
          <w:p w14:paraId="278ADF0C" w14:textId="77777777" w:rsidR="00EE4E98" w:rsidRPr="00EE4E98" w:rsidRDefault="00823E86" w:rsidP="00EE4E98">
            <w:pPr>
              <w:pStyle w:val="TableBullet1"/>
              <w:ind w:left="360" w:hanging="360"/>
              <w:rPr>
                <w:rFonts w:ascii="Franklin Gothic Book" w:eastAsia="Franklin Gothic Book" w:hAnsi="Franklin Gothic Book" w:cs="Arial"/>
                <w:color w:val="0563C1" w:themeColor="hyperlink"/>
                <w:szCs w:val="20"/>
                <w:u w:val="single"/>
                <w:shd w:val="clear" w:color="auto" w:fill="FFFFFF"/>
              </w:rPr>
            </w:pPr>
            <w:hyperlink r:id="rId57" w:history="1">
              <w:r w:rsidRPr="00AB7B1E">
                <w:rPr>
                  <w:rStyle w:val="Hyperlink"/>
                  <w:rFonts w:ascii="Franklin Gothic Book" w:hAnsi="Franklin Gothic Book" w:cs="Arial"/>
                  <w:szCs w:val="20"/>
                </w:rPr>
                <w:t>MTSS Blueprint, Self-Assessment, and Resources</w:t>
              </w:r>
            </w:hyperlink>
          </w:p>
          <w:p w14:paraId="28D387EC" w14:textId="4C8864AB" w:rsidR="00823E86" w:rsidRPr="00EE4E98" w:rsidRDefault="00823E86" w:rsidP="00EE4E98">
            <w:pPr>
              <w:pStyle w:val="TableBullet1"/>
              <w:ind w:left="360" w:hanging="360"/>
              <w:rPr>
                <w:rFonts w:ascii="Franklin Gothic Book" w:eastAsia="Franklin Gothic Book" w:hAnsi="Franklin Gothic Book" w:cs="Arial"/>
                <w:color w:val="0563C1" w:themeColor="hyperlink"/>
                <w:szCs w:val="20"/>
                <w:u w:val="single"/>
                <w:shd w:val="clear" w:color="auto" w:fill="FFFFFF"/>
              </w:rPr>
            </w:pPr>
            <w:hyperlink r:id="rId58" w:history="1">
              <w:r w:rsidRPr="00EE4E98">
                <w:rPr>
                  <w:rStyle w:val="Hyperlink"/>
                  <w:rFonts w:ascii="Franklin Gothic Book" w:hAnsi="Franklin Gothic Book" w:cs="Arial"/>
                  <w:szCs w:val="20"/>
                </w:rPr>
                <w:t>Massachusetts Tools for Schools</w:t>
              </w:r>
            </w:hyperlink>
          </w:p>
        </w:tc>
        <w:tc>
          <w:tcPr>
            <w:tcW w:w="5752" w:type="dxa"/>
            <w:tcBorders>
              <w:top w:val="single" w:sz="6" w:space="0" w:color="2F5496"/>
              <w:left w:val="single" w:sz="6" w:space="0" w:color="2F5496"/>
              <w:bottom w:val="single" w:sz="6" w:space="0" w:color="2F5496"/>
              <w:right w:val="single" w:sz="6" w:space="0" w:color="2F5496"/>
            </w:tcBorders>
          </w:tcPr>
          <w:p w14:paraId="56124379" w14:textId="0445BA41" w:rsidR="00823E86" w:rsidRPr="00622201" w:rsidRDefault="00823E86" w:rsidP="00823E86">
            <w:pPr>
              <w:pStyle w:val="TableText"/>
              <w:rPr>
                <w:rFonts w:ascii="Franklin Gothic Book" w:hAnsi="Franklin Gothic Book" w:cs="Arial"/>
              </w:rPr>
            </w:pPr>
            <w:r w:rsidRPr="00AB7B1E">
              <w:rPr>
                <w:rFonts w:ascii="Franklin Gothic Book" w:hAnsi="Franklin Gothic Book" w:cs="Arial"/>
              </w:rPr>
              <w:t>MTSS is a framework for how school districts can build the necessary systems to ensure that every student receives a high-quality educational experience.</w:t>
            </w:r>
          </w:p>
        </w:tc>
      </w:tr>
      <w:tr w:rsidR="00EE4E98" w:rsidRPr="00AB7B1E" w14:paraId="16BB3941" w14:textId="77777777" w:rsidTr="008D77C8">
        <w:trPr>
          <w:cantSplit/>
        </w:trPr>
        <w:tc>
          <w:tcPr>
            <w:tcW w:w="3592" w:type="dxa"/>
            <w:tcBorders>
              <w:top w:val="single" w:sz="6" w:space="0" w:color="2F5496"/>
              <w:left w:val="single" w:sz="6" w:space="0" w:color="2F5496"/>
              <w:bottom w:val="single" w:sz="6" w:space="0" w:color="2F5496"/>
              <w:right w:val="single" w:sz="6" w:space="0" w:color="2F5496"/>
            </w:tcBorders>
          </w:tcPr>
          <w:p w14:paraId="7BA76752" w14:textId="77777777" w:rsidR="00EE4E98" w:rsidRPr="00AB7B1E" w:rsidRDefault="00EE4E98" w:rsidP="00EE4E98">
            <w:pPr>
              <w:pStyle w:val="TableText"/>
              <w:rPr>
                <w:rFonts w:ascii="Franklin Gothic Book" w:hAnsi="Franklin Gothic Book" w:cs="Arial"/>
                <w14:ligatures w14:val="standardContextual"/>
              </w:rPr>
            </w:pPr>
            <w:r w:rsidRPr="00AB7B1E">
              <w:rPr>
                <w:rFonts w:ascii="Franklin Gothic Book" w:hAnsi="Franklin Gothic Book" w:cs="Arial"/>
              </w:rPr>
              <w:t>Social Emotional Learning:</w:t>
            </w:r>
          </w:p>
          <w:p w14:paraId="6033A51B" w14:textId="77777777" w:rsidR="00EE4E98" w:rsidRPr="005F624A" w:rsidRDefault="00EE4E98" w:rsidP="00EE4E98">
            <w:pPr>
              <w:pStyle w:val="TableBullet1"/>
              <w:ind w:left="360" w:hanging="360"/>
              <w:rPr>
                <w:rStyle w:val="Hyperlink"/>
                <w:rFonts w:ascii="Franklin Gothic Book" w:hAnsi="Franklin Gothic Book"/>
                <w:szCs w:val="20"/>
              </w:rPr>
            </w:pPr>
            <w:r w:rsidRPr="005F624A">
              <w:rPr>
                <w:rStyle w:val="Hyperlink"/>
                <w:rFonts w:ascii="Franklin Gothic Book" w:hAnsi="Franklin Gothic Book"/>
                <w:szCs w:val="20"/>
              </w:rPr>
              <w:t>Social and Emotional Learning Resources</w:t>
            </w:r>
          </w:p>
          <w:p w14:paraId="3851E170" w14:textId="77777777" w:rsidR="00EE4E98" w:rsidRPr="005F624A" w:rsidRDefault="00EE4E98" w:rsidP="00EE4E98">
            <w:pPr>
              <w:pStyle w:val="TableBullet1"/>
              <w:ind w:left="360" w:hanging="360"/>
              <w:rPr>
                <w:rStyle w:val="Hyperlink"/>
                <w:rFonts w:ascii="Franklin Gothic Book" w:hAnsi="Franklin Gothic Book" w:cs="Arial"/>
                <w:szCs w:val="20"/>
              </w:rPr>
            </w:pPr>
            <w:hyperlink r:id="rId59" w:history="1">
              <w:r w:rsidRPr="005F624A">
                <w:rPr>
                  <w:rStyle w:val="Hyperlink"/>
                  <w:rFonts w:ascii="Franklin Gothic Book" w:hAnsi="Franklin Gothic Book" w:cs="Arial"/>
                  <w:szCs w:val="20"/>
                </w:rPr>
                <w:t>SEL/APL Standards (Pk/K)</w:t>
              </w:r>
            </w:hyperlink>
            <w:r w:rsidRPr="005F624A">
              <w:rPr>
                <w:rStyle w:val="Hyperlink"/>
                <w:rFonts w:ascii="Franklin Gothic Book" w:hAnsi="Franklin Gothic Book" w:cs="Arial"/>
                <w:szCs w:val="20"/>
              </w:rPr>
              <w:t xml:space="preserve"> </w:t>
            </w:r>
          </w:p>
          <w:p w14:paraId="717F1DCD" w14:textId="77777777" w:rsidR="00EE4E98" w:rsidRPr="00EE4E98" w:rsidRDefault="00EE4E98" w:rsidP="00EE4E98">
            <w:pPr>
              <w:pStyle w:val="TableBullet1"/>
              <w:ind w:left="360" w:hanging="360"/>
              <w:rPr>
                <w:rFonts w:ascii="Franklin Gothic Book" w:hAnsi="Franklin Gothic Book" w:cs="Arial"/>
                <w:color w:val="0563C1" w:themeColor="hyperlink"/>
                <w:szCs w:val="20"/>
                <w:u w:val="single"/>
              </w:rPr>
            </w:pPr>
            <w:hyperlink r:id="rId60" w:history="1">
              <w:r w:rsidRPr="005F624A">
                <w:rPr>
                  <w:rStyle w:val="Hyperlink"/>
                  <w:rFonts w:ascii="Franklin Gothic Book" w:hAnsi="Franklin Gothic Book" w:cs="Arial"/>
                  <w:szCs w:val="20"/>
                </w:rPr>
                <w:t>Playful Learning Institute, Preschool through 3rd Grade</w:t>
              </w:r>
            </w:hyperlink>
          </w:p>
          <w:p w14:paraId="162103EB" w14:textId="695809DC" w:rsidR="00EE4E98" w:rsidRPr="00EE4E98" w:rsidRDefault="00EE4E98" w:rsidP="00EE4E98">
            <w:pPr>
              <w:pStyle w:val="TableBullet1"/>
              <w:ind w:left="360" w:hanging="360"/>
              <w:rPr>
                <w:rFonts w:ascii="Franklin Gothic Book" w:hAnsi="Franklin Gothic Book" w:cs="Arial"/>
                <w:color w:val="0563C1" w:themeColor="hyperlink"/>
                <w:szCs w:val="20"/>
                <w:u w:val="single"/>
              </w:rPr>
            </w:pPr>
            <w:hyperlink r:id="rId61" w:history="1">
              <w:r w:rsidRPr="00EE4E98">
                <w:rPr>
                  <w:rStyle w:val="Hyperlink"/>
                  <w:rFonts w:ascii="Franklin Gothic Book" w:hAnsi="Franklin Gothic Book" w:cs="Arial"/>
                  <w:szCs w:val="20"/>
                </w:rPr>
                <w:t>Culturally Responsive Social-Emotional Competency Development</w:t>
              </w:r>
            </w:hyperlink>
          </w:p>
        </w:tc>
        <w:tc>
          <w:tcPr>
            <w:tcW w:w="5752" w:type="dxa"/>
            <w:tcBorders>
              <w:top w:val="single" w:sz="6" w:space="0" w:color="2F5496"/>
              <w:left w:val="single" w:sz="6" w:space="0" w:color="2F5496"/>
              <w:bottom w:val="single" w:sz="6" w:space="0" w:color="2F5496"/>
              <w:right w:val="single" w:sz="6" w:space="0" w:color="2F5496"/>
            </w:tcBorders>
          </w:tcPr>
          <w:p w14:paraId="0BA01110" w14:textId="6D373A0A" w:rsidR="00EE4E98" w:rsidRPr="00AB7B1E" w:rsidRDefault="00EE4E98" w:rsidP="00EE4E98">
            <w:pPr>
              <w:pStyle w:val="TableText"/>
              <w:rPr>
                <w:rFonts w:ascii="Franklin Gothic Book" w:hAnsi="Franklin Gothic Book" w:cs="Arial"/>
              </w:rPr>
            </w:pPr>
            <w:r w:rsidRPr="00AB7B1E">
              <w:rPr>
                <w:rFonts w:ascii="Franklin Gothic Book" w:hAnsi="Franklin Gothic Book" w:cs="Arial"/>
              </w:rPr>
              <w:t>These resources provide evidence-based and developmentally appropriate guidance around supporting social emotional learning in schools.</w:t>
            </w:r>
          </w:p>
        </w:tc>
      </w:tr>
      <w:tr w:rsidR="00715D3B" w:rsidRPr="00AB7B1E" w14:paraId="223DC1C4" w14:textId="77777777" w:rsidTr="008D77C8">
        <w:trPr>
          <w:cantSplit/>
        </w:trPr>
        <w:tc>
          <w:tcPr>
            <w:tcW w:w="3592" w:type="dxa"/>
            <w:tcBorders>
              <w:top w:val="single" w:sz="6" w:space="0" w:color="2F5496"/>
              <w:left w:val="single" w:sz="6" w:space="0" w:color="2F5496"/>
              <w:bottom w:val="single" w:sz="6" w:space="0" w:color="2F5496"/>
              <w:right w:val="single" w:sz="6" w:space="0" w:color="2F5496"/>
            </w:tcBorders>
          </w:tcPr>
          <w:p w14:paraId="0BC05708" w14:textId="081E55D2" w:rsidR="00715D3B" w:rsidRPr="00AB7B1E" w:rsidRDefault="00715D3B" w:rsidP="00715D3B">
            <w:pPr>
              <w:pStyle w:val="TableText"/>
              <w:rPr>
                <w:rFonts w:ascii="Franklin Gothic Book" w:hAnsi="Franklin Gothic Book" w:cs="Arial"/>
              </w:rPr>
            </w:pPr>
            <w:hyperlink r:id="rId62" w:history="1">
              <w:r w:rsidRPr="00020DB3">
                <w:rPr>
                  <w:rStyle w:val="Hyperlink"/>
                  <w:rFonts w:ascii="Franklin Gothic Book" w:hAnsi="Franklin Gothic Book" w:cs="Arial"/>
                </w:rPr>
                <w:t>State Student Advisory Council</w:t>
              </w:r>
            </w:hyperlink>
            <w:r w:rsidRPr="00020DB3">
              <w:rPr>
                <w:rFonts w:ascii="Franklin Gothic Book" w:hAnsi="Franklin Gothic Book" w:cs="Arial"/>
              </w:rPr>
              <w:t xml:space="preserve"> (SSAC)</w:t>
            </w:r>
          </w:p>
        </w:tc>
        <w:tc>
          <w:tcPr>
            <w:tcW w:w="5752" w:type="dxa"/>
            <w:tcBorders>
              <w:top w:val="single" w:sz="6" w:space="0" w:color="2F5496"/>
              <w:left w:val="single" w:sz="6" w:space="0" w:color="2F5496"/>
              <w:bottom w:val="single" w:sz="6" w:space="0" w:color="2F5496"/>
              <w:right w:val="single" w:sz="6" w:space="0" w:color="2F5496"/>
            </w:tcBorders>
          </w:tcPr>
          <w:p w14:paraId="6CD77F5B" w14:textId="0ECEFB63" w:rsidR="00715D3B" w:rsidRPr="00AB7B1E" w:rsidRDefault="00715D3B" w:rsidP="00715D3B">
            <w:pPr>
              <w:pStyle w:val="TableText"/>
              <w:rPr>
                <w:rFonts w:ascii="Franklin Gothic Book" w:hAnsi="Franklin Gothic Book" w:cs="Arial"/>
              </w:rPr>
            </w:pPr>
            <w:r w:rsidRPr="00020DB3">
              <w:rPr>
                <w:rFonts w:ascii="Franklin Gothic Book" w:hAnsi="Franklin Gothic Book" w:cs="Arial"/>
              </w:rPr>
              <w:t xml:space="preserve">The SSAC is a council of student leaders who advise the Board of Elementary and Secondary Education (BESE) on issues of education policy. The state council is comprised of five regional councils in which students across the Commonwealth identify and take action to solve complex problems in education. </w:t>
            </w:r>
            <w:r>
              <w:rPr>
                <w:rFonts w:ascii="Franklin Gothic Book" w:hAnsi="Franklin Gothic Book" w:cs="Arial"/>
              </w:rPr>
              <w:t xml:space="preserve">All secondary schools are invited to send two representatives to their regional council, which is an impactful opportunity for elevating student voice and leadership. </w:t>
            </w:r>
          </w:p>
        </w:tc>
      </w:tr>
    </w:tbl>
    <w:p w14:paraId="6B988AFB" w14:textId="48C1081D" w:rsidR="00571ED8" w:rsidRPr="00571ED8" w:rsidRDefault="00571ED8" w:rsidP="001A04DE">
      <w:pPr>
        <w:pStyle w:val="BodyText"/>
        <w:rPr>
          <w:sz w:val="18"/>
          <w:szCs w:val="18"/>
        </w:rPr>
        <w:sectPr w:rsidR="00571ED8" w:rsidRPr="00571ED8" w:rsidSect="00D67AD2">
          <w:footerReference w:type="default" r:id="rId63"/>
          <w:footerReference w:type="first" r:id="rId64"/>
          <w:endnotePr>
            <w:numFmt w:val="decimal"/>
          </w:endnotePr>
          <w:pgSz w:w="12240" w:h="15840" w:code="1"/>
          <w:pgMar w:top="1440" w:right="1440" w:bottom="1440" w:left="1440" w:header="720" w:footer="720" w:gutter="0"/>
          <w:pgNumType w:start="1"/>
          <w:cols w:space="720"/>
          <w:noEndnote/>
          <w:docGrid w:linePitch="326"/>
        </w:sectPr>
      </w:pPr>
    </w:p>
    <w:p w14:paraId="57470BBB" w14:textId="47B3F6CC" w:rsidR="004E2ED4" w:rsidRPr="0046583E" w:rsidRDefault="004E2ED4" w:rsidP="003D7558">
      <w:pPr>
        <w:pStyle w:val="Heading2"/>
        <w:rPr>
          <w:lang w:val="fr-FR"/>
        </w:rPr>
      </w:pPr>
      <w:bookmarkStart w:id="203" w:name="_Toc124513009"/>
      <w:bookmarkStart w:id="204" w:name="_Toc218506559"/>
      <w:bookmarkStart w:id="205" w:name="AppendixE"/>
      <w:bookmarkEnd w:id="84"/>
      <w:r w:rsidRPr="0046583E">
        <w:rPr>
          <w:lang w:val="fr-FR"/>
        </w:rPr>
        <w:lastRenderedPageBreak/>
        <w:t>Appendix D. Enrollment, Attendance, Expenditures</w:t>
      </w:r>
      <w:bookmarkStart w:id="206" w:name="_Toc337817151"/>
      <w:bookmarkEnd w:id="203"/>
      <w:bookmarkEnd w:id="204"/>
    </w:p>
    <w:p w14:paraId="5B99E969" w14:textId="06DF8A87" w:rsidR="004E2ED4" w:rsidRPr="00CB0607" w:rsidRDefault="004E2ED4" w:rsidP="004E2ED4">
      <w:pPr>
        <w:pStyle w:val="TableTitle0"/>
      </w:pPr>
      <w:r w:rsidRPr="00CB0607">
        <w:t xml:space="preserve">Table </w:t>
      </w:r>
      <w:r>
        <w:t>D</w:t>
      </w:r>
      <w:r w:rsidRPr="00CB0607">
        <w:t>1</w:t>
      </w:r>
      <w:r>
        <w:t>.</w:t>
      </w:r>
      <w:r w:rsidRPr="00CB0607">
        <w:t xml:space="preserve"> Student Enrollment by Race/Ethnicity, 202</w:t>
      </w:r>
      <w:r>
        <w:t>5-</w:t>
      </w:r>
      <w:r w:rsidRPr="00CB0607">
        <w:t>202</w:t>
      </w:r>
      <w:r w:rsidR="009116AB">
        <w:t>6</w:t>
      </w:r>
    </w:p>
    <w:tbl>
      <w:tblPr>
        <w:tblStyle w:val="MSVTable1"/>
        <w:tblW w:w="5000" w:type="pct"/>
        <w:tblLook w:val="04A0" w:firstRow="1" w:lastRow="0" w:firstColumn="1" w:lastColumn="0" w:noHBand="0" w:noVBand="1"/>
      </w:tblPr>
      <w:tblGrid>
        <w:gridCol w:w="3052"/>
        <w:gridCol w:w="1573"/>
        <w:gridCol w:w="1573"/>
        <w:gridCol w:w="1573"/>
        <w:gridCol w:w="1573"/>
      </w:tblGrid>
      <w:tr w:rsidR="00E87433" w:rsidRPr="00CB0607" w14:paraId="6D3B3F83" w14:textId="77777777" w:rsidTr="00684316">
        <w:trPr>
          <w:cnfStyle w:val="100000000000" w:firstRow="1" w:lastRow="0" w:firstColumn="0" w:lastColumn="0" w:oddVBand="0" w:evenVBand="0" w:oddHBand="0" w:evenHBand="0" w:firstRowFirstColumn="0" w:firstRowLastColumn="0" w:lastRowFirstColumn="0" w:lastRowLastColumn="0"/>
        </w:trPr>
        <w:tc>
          <w:tcPr>
            <w:tcW w:w="3052" w:type="dxa"/>
            <w:vAlign w:val="center"/>
          </w:tcPr>
          <w:p w14:paraId="3A9C513D" w14:textId="77777777" w:rsidR="004E2ED4" w:rsidRPr="00CB0607" w:rsidRDefault="004E2ED4">
            <w:pPr>
              <w:pStyle w:val="TableColHeadingCenter"/>
              <w:rPr>
                <w:rFonts w:eastAsia="Calibri" w:cs="Calibri"/>
              </w:rPr>
            </w:pPr>
            <w:r w:rsidRPr="00CB0607">
              <w:t>Group</w:t>
            </w:r>
          </w:p>
        </w:tc>
        <w:tc>
          <w:tcPr>
            <w:tcW w:w="1573" w:type="dxa"/>
            <w:vAlign w:val="center"/>
          </w:tcPr>
          <w:p w14:paraId="19E560D0" w14:textId="77777777" w:rsidR="004E2ED4" w:rsidRPr="00CB0607" w:rsidRDefault="004E2ED4">
            <w:pPr>
              <w:pStyle w:val="TableColHeadingCenter"/>
            </w:pPr>
            <w:r w:rsidRPr="00CB0607">
              <w:t>District</w:t>
            </w:r>
          </w:p>
        </w:tc>
        <w:tc>
          <w:tcPr>
            <w:tcW w:w="1573" w:type="dxa"/>
            <w:vAlign w:val="center"/>
          </w:tcPr>
          <w:p w14:paraId="0FBFC243" w14:textId="77777777" w:rsidR="004E2ED4" w:rsidRPr="00CB0607" w:rsidRDefault="004E2ED4">
            <w:pPr>
              <w:pStyle w:val="TableColHeadingCenter"/>
            </w:pPr>
            <w:r w:rsidRPr="00CB0607">
              <w:t xml:space="preserve">Percentage of </w:t>
            </w:r>
            <w:r>
              <w:t>District</w:t>
            </w:r>
          </w:p>
        </w:tc>
        <w:tc>
          <w:tcPr>
            <w:tcW w:w="1573" w:type="dxa"/>
            <w:vAlign w:val="center"/>
          </w:tcPr>
          <w:p w14:paraId="4A8C4EBE" w14:textId="77777777" w:rsidR="004E2ED4" w:rsidRPr="00CB0607" w:rsidRDefault="004E2ED4">
            <w:pPr>
              <w:pStyle w:val="TableColHeadingCenter"/>
            </w:pPr>
            <w:r w:rsidRPr="00CB0607">
              <w:t>State</w:t>
            </w:r>
          </w:p>
        </w:tc>
        <w:tc>
          <w:tcPr>
            <w:tcW w:w="1573" w:type="dxa"/>
            <w:vAlign w:val="center"/>
          </w:tcPr>
          <w:p w14:paraId="03B5B707" w14:textId="77777777" w:rsidR="004E2ED4" w:rsidRPr="00CB0607" w:rsidRDefault="004E2ED4">
            <w:pPr>
              <w:pStyle w:val="TableColHeadingCenter"/>
            </w:pPr>
            <w:r w:rsidRPr="00CB0607">
              <w:t xml:space="preserve">Percentage of </w:t>
            </w:r>
            <w:r>
              <w:t>State</w:t>
            </w:r>
          </w:p>
        </w:tc>
      </w:tr>
      <w:tr w:rsidR="00E87433" w:rsidRPr="00CB0607" w14:paraId="024793BE" w14:textId="77777777">
        <w:trPr>
          <w:cnfStyle w:val="000000100000" w:firstRow="0" w:lastRow="0" w:firstColumn="0" w:lastColumn="0" w:oddVBand="0" w:evenVBand="0" w:oddHBand="1" w:evenHBand="0" w:firstRowFirstColumn="0" w:firstRowLastColumn="0" w:lastRowFirstColumn="0" w:lastRowLastColumn="0"/>
        </w:trPr>
        <w:tc>
          <w:tcPr>
            <w:tcW w:w="3052" w:type="dxa"/>
          </w:tcPr>
          <w:p w14:paraId="150078BB" w14:textId="77777777" w:rsidR="004E2ED4" w:rsidRPr="001642AB" w:rsidRDefault="004E2ED4">
            <w:pPr>
              <w:pStyle w:val="TableSubheading"/>
              <w:rPr>
                <w:rFonts w:asciiTheme="minorHAnsi" w:hAnsiTheme="minorHAnsi"/>
              </w:rPr>
            </w:pPr>
            <w:r w:rsidRPr="001642AB">
              <w:rPr>
                <w:rFonts w:asciiTheme="minorHAnsi" w:hAnsiTheme="minorHAnsi"/>
              </w:rPr>
              <w:t>All Students</w:t>
            </w:r>
          </w:p>
        </w:tc>
        <w:tc>
          <w:tcPr>
            <w:tcW w:w="1573" w:type="dxa"/>
            <w:vAlign w:val="center"/>
          </w:tcPr>
          <w:p w14:paraId="4E246664" w14:textId="12A173E5" w:rsidR="004E2ED4" w:rsidRPr="00CB0607" w:rsidRDefault="004E2ED4">
            <w:pPr>
              <w:pStyle w:val="TableTextCentered"/>
            </w:pPr>
            <w:r>
              <w:rPr>
                <w:rFonts w:ascii="Franklin Gothic Book" w:hAnsi="Franklin Gothic Book" w:cs="Calibri"/>
                <w:color w:val="000000"/>
                <w:szCs w:val="20"/>
              </w:rPr>
              <w:t>2,</w:t>
            </w:r>
            <w:r w:rsidR="00D4717A">
              <w:rPr>
                <w:rFonts w:ascii="Franklin Gothic Book" w:hAnsi="Franklin Gothic Book" w:cs="Calibri"/>
                <w:color w:val="000000"/>
                <w:szCs w:val="20"/>
              </w:rPr>
              <w:t>076</w:t>
            </w:r>
          </w:p>
        </w:tc>
        <w:tc>
          <w:tcPr>
            <w:tcW w:w="1573" w:type="dxa"/>
            <w:vAlign w:val="center"/>
          </w:tcPr>
          <w:p w14:paraId="6578D69A" w14:textId="77777777" w:rsidR="004E2ED4" w:rsidRPr="00CB0607" w:rsidRDefault="004E2ED4">
            <w:pPr>
              <w:pStyle w:val="TableTextCentered"/>
            </w:pPr>
            <w:r>
              <w:rPr>
                <w:rFonts w:ascii="Franklin Gothic Book" w:hAnsi="Franklin Gothic Book" w:cs="Calibri"/>
                <w:color w:val="000000"/>
                <w:szCs w:val="20"/>
              </w:rPr>
              <w:t>100.0%</w:t>
            </w:r>
          </w:p>
        </w:tc>
        <w:tc>
          <w:tcPr>
            <w:tcW w:w="1573" w:type="dxa"/>
            <w:vAlign w:val="center"/>
          </w:tcPr>
          <w:p w14:paraId="67CDCEB3" w14:textId="54ABA241" w:rsidR="004E2ED4" w:rsidRPr="00CB0607" w:rsidRDefault="00D4717A">
            <w:pPr>
              <w:pStyle w:val="TableTextCentered"/>
            </w:pPr>
            <w:r>
              <w:rPr>
                <w:rFonts w:ascii="Franklin Gothic Book" w:hAnsi="Franklin Gothic Book" w:cs="Calibri"/>
                <w:color w:val="000000"/>
                <w:szCs w:val="20"/>
              </w:rPr>
              <w:t>900,490</w:t>
            </w:r>
          </w:p>
        </w:tc>
        <w:tc>
          <w:tcPr>
            <w:tcW w:w="1573" w:type="dxa"/>
            <w:vAlign w:val="center"/>
          </w:tcPr>
          <w:p w14:paraId="5D7F936D" w14:textId="77777777" w:rsidR="004E2ED4" w:rsidRPr="00CB0607" w:rsidRDefault="004E2ED4">
            <w:pPr>
              <w:pStyle w:val="TableTextCentered"/>
            </w:pPr>
            <w:r>
              <w:rPr>
                <w:rFonts w:ascii="Franklin Gothic Book" w:hAnsi="Franklin Gothic Book" w:cs="Calibri"/>
                <w:color w:val="000000"/>
                <w:szCs w:val="20"/>
              </w:rPr>
              <w:t>100.0%</w:t>
            </w:r>
          </w:p>
        </w:tc>
      </w:tr>
      <w:tr w:rsidR="00E87433" w:rsidRPr="00CB0607" w14:paraId="1CD4E1E0" w14:textId="77777777">
        <w:tc>
          <w:tcPr>
            <w:tcW w:w="3052" w:type="dxa"/>
          </w:tcPr>
          <w:p w14:paraId="0EFB9D05" w14:textId="77777777" w:rsidR="004E2ED4" w:rsidRPr="001642AB" w:rsidRDefault="004E2ED4">
            <w:pPr>
              <w:pStyle w:val="TableSubheading"/>
              <w:rPr>
                <w:rFonts w:asciiTheme="minorHAnsi" w:hAnsiTheme="minorHAnsi"/>
              </w:rPr>
            </w:pPr>
            <w:r w:rsidRPr="001642AB">
              <w:rPr>
                <w:rFonts w:asciiTheme="minorHAnsi" w:hAnsiTheme="minorHAnsi"/>
              </w:rPr>
              <w:t>American Indian or Alaska Native</w:t>
            </w:r>
          </w:p>
        </w:tc>
        <w:tc>
          <w:tcPr>
            <w:tcW w:w="1573" w:type="dxa"/>
            <w:vAlign w:val="center"/>
          </w:tcPr>
          <w:p w14:paraId="65C376BF" w14:textId="6119ED98" w:rsidR="004E2ED4" w:rsidRPr="00CB0607" w:rsidRDefault="00D4717A">
            <w:pPr>
              <w:pStyle w:val="TableTextCentered"/>
            </w:pPr>
            <w:r>
              <w:rPr>
                <w:rFonts w:ascii="Franklin Gothic Book" w:hAnsi="Franklin Gothic Book" w:cs="Calibri"/>
                <w:color w:val="000000"/>
                <w:szCs w:val="20"/>
              </w:rPr>
              <w:t>6</w:t>
            </w:r>
          </w:p>
        </w:tc>
        <w:tc>
          <w:tcPr>
            <w:tcW w:w="1573" w:type="dxa"/>
            <w:vAlign w:val="center"/>
          </w:tcPr>
          <w:p w14:paraId="16AF7B7E" w14:textId="755761D3" w:rsidR="004E2ED4" w:rsidRPr="00CB0607" w:rsidRDefault="004E2ED4">
            <w:pPr>
              <w:pStyle w:val="TableTextCentered"/>
            </w:pPr>
            <w:r>
              <w:rPr>
                <w:rFonts w:ascii="Franklin Gothic Book" w:hAnsi="Franklin Gothic Book" w:cs="Calibri"/>
                <w:color w:val="000000"/>
                <w:szCs w:val="20"/>
              </w:rPr>
              <w:t>0.</w:t>
            </w:r>
            <w:r w:rsidR="00D4717A">
              <w:rPr>
                <w:rFonts w:ascii="Franklin Gothic Book" w:hAnsi="Franklin Gothic Book" w:cs="Calibri"/>
                <w:color w:val="000000"/>
                <w:szCs w:val="20"/>
              </w:rPr>
              <w:t>3</w:t>
            </w:r>
            <w:r>
              <w:rPr>
                <w:rFonts w:ascii="Franklin Gothic Book" w:hAnsi="Franklin Gothic Book" w:cs="Calibri"/>
                <w:color w:val="000000"/>
                <w:szCs w:val="20"/>
              </w:rPr>
              <w:t>%</w:t>
            </w:r>
          </w:p>
        </w:tc>
        <w:tc>
          <w:tcPr>
            <w:tcW w:w="1573" w:type="dxa"/>
            <w:vAlign w:val="center"/>
          </w:tcPr>
          <w:p w14:paraId="65215F26" w14:textId="1C90B800" w:rsidR="004E2ED4" w:rsidRPr="00CB0607" w:rsidRDefault="004E2ED4">
            <w:pPr>
              <w:pStyle w:val="TableTextCentered"/>
            </w:pPr>
            <w:r>
              <w:rPr>
                <w:rFonts w:ascii="Franklin Gothic Book" w:hAnsi="Franklin Gothic Book" w:cs="Calibri"/>
                <w:color w:val="000000"/>
                <w:szCs w:val="20"/>
              </w:rPr>
              <w:t>2,</w:t>
            </w:r>
            <w:r w:rsidR="00D4717A">
              <w:rPr>
                <w:rFonts w:ascii="Franklin Gothic Book" w:hAnsi="Franklin Gothic Book" w:cs="Calibri"/>
                <w:color w:val="000000"/>
                <w:szCs w:val="20"/>
              </w:rPr>
              <w:t>188</w:t>
            </w:r>
          </w:p>
        </w:tc>
        <w:tc>
          <w:tcPr>
            <w:tcW w:w="1573" w:type="dxa"/>
            <w:vAlign w:val="center"/>
          </w:tcPr>
          <w:p w14:paraId="4C4C0E7E" w14:textId="77777777" w:rsidR="004E2ED4" w:rsidRPr="00CB0607" w:rsidRDefault="004E2ED4">
            <w:pPr>
              <w:pStyle w:val="TableTextCentered"/>
            </w:pPr>
            <w:r>
              <w:rPr>
                <w:rFonts w:ascii="Franklin Gothic Book" w:hAnsi="Franklin Gothic Book" w:cs="Calibri"/>
                <w:color w:val="000000"/>
                <w:szCs w:val="20"/>
              </w:rPr>
              <w:t>0.2%</w:t>
            </w:r>
          </w:p>
        </w:tc>
      </w:tr>
      <w:tr w:rsidR="00E87433" w:rsidRPr="00CB0607" w14:paraId="3E12F218" w14:textId="77777777">
        <w:trPr>
          <w:cnfStyle w:val="000000100000" w:firstRow="0" w:lastRow="0" w:firstColumn="0" w:lastColumn="0" w:oddVBand="0" w:evenVBand="0" w:oddHBand="1" w:evenHBand="0" w:firstRowFirstColumn="0" w:firstRowLastColumn="0" w:lastRowFirstColumn="0" w:lastRowLastColumn="0"/>
        </w:trPr>
        <w:tc>
          <w:tcPr>
            <w:tcW w:w="3052" w:type="dxa"/>
          </w:tcPr>
          <w:p w14:paraId="2DEA09A5" w14:textId="77777777" w:rsidR="004E2ED4" w:rsidRPr="001642AB" w:rsidRDefault="004E2ED4">
            <w:pPr>
              <w:pStyle w:val="TableSubheading"/>
              <w:rPr>
                <w:rFonts w:asciiTheme="minorHAnsi" w:hAnsiTheme="minorHAnsi"/>
              </w:rPr>
            </w:pPr>
            <w:r w:rsidRPr="001642AB">
              <w:rPr>
                <w:rFonts w:asciiTheme="minorHAnsi" w:hAnsiTheme="minorHAnsi"/>
              </w:rPr>
              <w:t>Asian</w:t>
            </w:r>
          </w:p>
        </w:tc>
        <w:tc>
          <w:tcPr>
            <w:tcW w:w="1573" w:type="dxa"/>
            <w:vAlign w:val="center"/>
          </w:tcPr>
          <w:p w14:paraId="0680CC6C" w14:textId="4C968A1B" w:rsidR="004E2ED4" w:rsidRPr="00CB0607" w:rsidRDefault="00D4717A">
            <w:pPr>
              <w:pStyle w:val="TableTextCentered"/>
            </w:pPr>
            <w:r>
              <w:rPr>
                <w:rFonts w:ascii="Franklin Gothic Book" w:hAnsi="Franklin Gothic Book" w:cs="Calibri"/>
                <w:color w:val="000000"/>
                <w:szCs w:val="20"/>
              </w:rPr>
              <w:t>43</w:t>
            </w:r>
          </w:p>
        </w:tc>
        <w:tc>
          <w:tcPr>
            <w:tcW w:w="1573" w:type="dxa"/>
            <w:vAlign w:val="center"/>
          </w:tcPr>
          <w:p w14:paraId="162EF7AB" w14:textId="77777777" w:rsidR="004E2ED4" w:rsidRPr="00CB0607" w:rsidRDefault="004E2ED4">
            <w:pPr>
              <w:pStyle w:val="TableTextCentered"/>
            </w:pPr>
            <w:r>
              <w:rPr>
                <w:rFonts w:ascii="Franklin Gothic Book" w:hAnsi="Franklin Gothic Book" w:cs="Calibri"/>
                <w:color w:val="000000"/>
                <w:szCs w:val="20"/>
              </w:rPr>
              <w:t>2.1%</w:t>
            </w:r>
          </w:p>
        </w:tc>
        <w:tc>
          <w:tcPr>
            <w:tcW w:w="1573" w:type="dxa"/>
            <w:vAlign w:val="center"/>
          </w:tcPr>
          <w:p w14:paraId="22E029F3" w14:textId="0CC8BA66" w:rsidR="004E2ED4" w:rsidRPr="00CB0607" w:rsidRDefault="004E2ED4">
            <w:pPr>
              <w:pStyle w:val="TableTextCentered"/>
            </w:pPr>
            <w:r>
              <w:rPr>
                <w:rFonts w:ascii="Franklin Gothic Book" w:hAnsi="Franklin Gothic Book" w:cs="Calibri"/>
                <w:color w:val="000000"/>
                <w:szCs w:val="20"/>
              </w:rPr>
              <w:t>68,</w:t>
            </w:r>
            <w:r w:rsidR="00D4717A">
              <w:rPr>
                <w:rFonts w:ascii="Franklin Gothic Book" w:hAnsi="Franklin Gothic Book" w:cs="Calibri"/>
                <w:color w:val="000000"/>
                <w:szCs w:val="20"/>
              </w:rPr>
              <w:t>002</w:t>
            </w:r>
          </w:p>
        </w:tc>
        <w:tc>
          <w:tcPr>
            <w:tcW w:w="1573" w:type="dxa"/>
            <w:vAlign w:val="center"/>
          </w:tcPr>
          <w:p w14:paraId="0CB6060E" w14:textId="1E3236FA" w:rsidR="004E2ED4" w:rsidRPr="00CB0607" w:rsidRDefault="004E2ED4">
            <w:pPr>
              <w:pStyle w:val="TableTextCentered"/>
            </w:pPr>
            <w:r>
              <w:rPr>
                <w:rFonts w:ascii="Franklin Gothic Book" w:hAnsi="Franklin Gothic Book" w:cs="Calibri"/>
                <w:color w:val="000000"/>
                <w:szCs w:val="20"/>
              </w:rPr>
              <w:t>7.</w:t>
            </w:r>
            <w:r w:rsidR="00D4717A">
              <w:rPr>
                <w:rFonts w:ascii="Franklin Gothic Book" w:hAnsi="Franklin Gothic Book" w:cs="Calibri"/>
                <w:color w:val="000000"/>
                <w:szCs w:val="20"/>
              </w:rPr>
              <w:t>6</w:t>
            </w:r>
            <w:r>
              <w:rPr>
                <w:rFonts w:ascii="Franklin Gothic Book" w:hAnsi="Franklin Gothic Book" w:cs="Calibri"/>
                <w:color w:val="000000"/>
                <w:szCs w:val="20"/>
              </w:rPr>
              <w:t>%</w:t>
            </w:r>
          </w:p>
        </w:tc>
      </w:tr>
      <w:tr w:rsidR="00E87433" w:rsidRPr="00CB0607" w14:paraId="3FE9AEDB" w14:textId="77777777">
        <w:tc>
          <w:tcPr>
            <w:tcW w:w="3052" w:type="dxa"/>
          </w:tcPr>
          <w:p w14:paraId="77DE6698" w14:textId="77777777" w:rsidR="004E2ED4" w:rsidRPr="001642AB" w:rsidRDefault="004E2ED4">
            <w:pPr>
              <w:pStyle w:val="TableSubheading"/>
              <w:rPr>
                <w:rFonts w:asciiTheme="minorHAnsi" w:hAnsiTheme="minorHAnsi"/>
              </w:rPr>
            </w:pPr>
            <w:r w:rsidRPr="001642AB">
              <w:rPr>
                <w:rFonts w:asciiTheme="minorHAnsi" w:hAnsiTheme="minorHAnsi"/>
              </w:rPr>
              <w:t>Black or African American</w:t>
            </w:r>
          </w:p>
        </w:tc>
        <w:tc>
          <w:tcPr>
            <w:tcW w:w="1573" w:type="dxa"/>
            <w:vAlign w:val="center"/>
          </w:tcPr>
          <w:p w14:paraId="2A12DA4B" w14:textId="7F8D20A4" w:rsidR="004E2ED4" w:rsidRPr="00CB0607" w:rsidRDefault="00D4717A">
            <w:pPr>
              <w:pStyle w:val="TableTextCentered"/>
            </w:pPr>
            <w:r>
              <w:rPr>
                <w:rFonts w:ascii="Franklin Gothic Book" w:hAnsi="Franklin Gothic Book" w:cs="Calibri"/>
                <w:color w:val="000000"/>
                <w:szCs w:val="20"/>
              </w:rPr>
              <w:t>32</w:t>
            </w:r>
          </w:p>
        </w:tc>
        <w:tc>
          <w:tcPr>
            <w:tcW w:w="1573" w:type="dxa"/>
            <w:vAlign w:val="center"/>
          </w:tcPr>
          <w:p w14:paraId="304D3980" w14:textId="40CF5FE3" w:rsidR="004E2ED4" w:rsidRPr="00CB0607" w:rsidRDefault="004E2ED4">
            <w:pPr>
              <w:pStyle w:val="TableTextCentered"/>
            </w:pPr>
            <w:r>
              <w:rPr>
                <w:rFonts w:ascii="Franklin Gothic Book" w:hAnsi="Franklin Gothic Book" w:cs="Calibri"/>
                <w:color w:val="000000"/>
                <w:szCs w:val="20"/>
              </w:rPr>
              <w:t>1.</w:t>
            </w:r>
            <w:r w:rsidR="00D4717A">
              <w:rPr>
                <w:rFonts w:ascii="Franklin Gothic Book" w:hAnsi="Franklin Gothic Book" w:cs="Calibri"/>
                <w:color w:val="000000"/>
                <w:szCs w:val="20"/>
              </w:rPr>
              <w:t>5</w:t>
            </w:r>
            <w:r>
              <w:rPr>
                <w:rFonts w:ascii="Franklin Gothic Book" w:hAnsi="Franklin Gothic Book" w:cs="Calibri"/>
                <w:color w:val="000000"/>
                <w:szCs w:val="20"/>
              </w:rPr>
              <w:t>%</w:t>
            </w:r>
          </w:p>
        </w:tc>
        <w:tc>
          <w:tcPr>
            <w:tcW w:w="1573" w:type="dxa"/>
            <w:vAlign w:val="center"/>
          </w:tcPr>
          <w:p w14:paraId="1DA3BD91" w14:textId="4E2FD1B0" w:rsidR="004E2ED4" w:rsidRPr="00CB0607" w:rsidRDefault="004E2ED4">
            <w:pPr>
              <w:pStyle w:val="TableTextCentered"/>
            </w:pPr>
            <w:r>
              <w:rPr>
                <w:rFonts w:ascii="Franklin Gothic Book" w:hAnsi="Franklin Gothic Book" w:cs="Calibri"/>
                <w:color w:val="000000"/>
                <w:szCs w:val="20"/>
              </w:rPr>
              <w:t>93,</w:t>
            </w:r>
            <w:r w:rsidR="00D4717A">
              <w:rPr>
                <w:rFonts w:ascii="Franklin Gothic Book" w:hAnsi="Franklin Gothic Book" w:cs="Calibri"/>
                <w:color w:val="000000"/>
                <w:szCs w:val="20"/>
              </w:rPr>
              <w:t>528</w:t>
            </w:r>
          </w:p>
        </w:tc>
        <w:tc>
          <w:tcPr>
            <w:tcW w:w="1573" w:type="dxa"/>
            <w:vAlign w:val="center"/>
          </w:tcPr>
          <w:p w14:paraId="2DAC23E4" w14:textId="6A4B36E0" w:rsidR="004E2ED4" w:rsidRPr="00CB0607" w:rsidRDefault="004E2ED4">
            <w:pPr>
              <w:pStyle w:val="TableTextCentered"/>
            </w:pPr>
            <w:r>
              <w:rPr>
                <w:rFonts w:ascii="Franklin Gothic Book" w:hAnsi="Franklin Gothic Book" w:cs="Calibri"/>
                <w:color w:val="000000"/>
                <w:szCs w:val="20"/>
              </w:rPr>
              <w:t>10.</w:t>
            </w:r>
            <w:r w:rsidR="00D4717A">
              <w:rPr>
                <w:rFonts w:ascii="Franklin Gothic Book" w:hAnsi="Franklin Gothic Book" w:cs="Calibri"/>
                <w:color w:val="000000"/>
                <w:szCs w:val="20"/>
              </w:rPr>
              <w:t>4</w:t>
            </w:r>
            <w:r>
              <w:rPr>
                <w:rFonts w:ascii="Franklin Gothic Book" w:hAnsi="Franklin Gothic Book" w:cs="Calibri"/>
                <w:color w:val="000000"/>
                <w:szCs w:val="20"/>
              </w:rPr>
              <w:t>%</w:t>
            </w:r>
          </w:p>
        </w:tc>
      </w:tr>
      <w:tr w:rsidR="00E87433" w:rsidRPr="00CB0607" w14:paraId="1D8CEDF8" w14:textId="77777777">
        <w:trPr>
          <w:cnfStyle w:val="000000100000" w:firstRow="0" w:lastRow="0" w:firstColumn="0" w:lastColumn="0" w:oddVBand="0" w:evenVBand="0" w:oddHBand="1" w:evenHBand="0" w:firstRowFirstColumn="0" w:firstRowLastColumn="0" w:lastRowFirstColumn="0" w:lastRowLastColumn="0"/>
        </w:trPr>
        <w:tc>
          <w:tcPr>
            <w:tcW w:w="3052" w:type="dxa"/>
          </w:tcPr>
          <w:p w14:paraId="02E5D6E9" w14:textId="77777777" w:rsidR="004E2ED4" w:rsidRPr="001642AB" w:rsidRDefault="004E2ED4">
            <w:pPr>
              <w:pStyle w:val="TableSubheading"/>
              <w:rPr>
                <w:rFonts w:asciiTheme="minorHAnsi" w:hAnsiTheme="minorHAnsi"/>
              </w:rPr>
            </w:pPr>
            <w:r w:rsidRPr="001642AB">
              <w:rPr>
                <w:rFonts w:asciiTheme="minorHAnsi" w:hAnsiTheme="minorHAnsi"/>
              </w:rPr>
              <w:t>Hispanic or Latino</w:t>
            </w:r>
          </w:p>
        </w:tc>
        <w:tc>
          <w:tcPr>
            <w:tcW w:w="1573" w:type="dxa"/>
            <w:vAlign w:val="center"/>
          </w:tcPr>
          <w:p w14:paraId="467269D5" w14:textId="2AE68DC9" w:rsidR="004E2ED4" w:rsidRPr="00CB0607" w:rsidRDefault="00D4717A">
            <w:pPr>
              <w:pStyle w:val="TableTextCentered"/>
            </w:pPr>
            <w:r>
              <w:rPr>
                <w:rFonts w:ascii="Franklin Gothic Book" w:hAnsi="Franklin Gothic Book" w:cs="Calibri"/>
                <w:color w:val="000000"/>
                <w:szCs w:val="20"/>
              </w:rPr>
              <w:t>138</w:t>
            </w:r>
          </w:p>
        </w:tc>
        <w:tc>
          <w:tcPr>
            <w:tcW w:w="1573" w:type="dxa"/>
            <w:vAlign w:val="center"/>
          </w:tcPr>
          <w:p w14:paraId="2E52EB45" w14:textId="6DAA10CA" w:rsidR="004E2ED4" w:rsidRPr="00CB0607" w:rsidRDefault="004E2ED4">
            <w:pPr>
              <w:pStyle w:val="TableTextCentered"/>
            </w:pPr>
            <w:r>
              <w:rPr>
                <w:rFonts w:ascii="Franklin Gothic Book" w:hAnsi="Franklin Gothic Book" w:cs="Calibri"/>
                <w:color w:val="000000"/>
                <w:szCs w:val="20"/>
              </w:rPr>
              <w:t>6.</w:t>
            </w:r>
            <w:r w:rsidR="00D4717A">
              <w:rPr>
                <w:rFonts w:ascii="Franklin Gothic Book" w:hAnsi="Franklin Gothic Book" w:cs="Calibri"/>
                <w:color w:val="000000"/>
                <w:szCs w:val="20"/>
              </w:rPr>
              <w:t>6</w:t>
            </w:r>
            <w:r>
              <w:rPr>
                <w:rFonts w:ascii="Franklin Gothic Book" w:hAnsi="Franklin Gothic Book" w:cs="Calibri"/>
                <w:color w:val="000000"/>
                <w:szCs w:val="20"/>
              </w:rPr>
              <w:t>%</w:t>
            </w:r>
          </w:p>
        </w:tc>
        <w:tc>
          <w:tcPr>
            <w:tcW w:w="1573" w:type="dxa"/>
            <w:vAlign w:val="center"/>
          </w:tcPr>
          <w:p w14:paraId="3E188D35" w14:textId="7A9319B9" w:rsidR="004E2ED4" w:rsidRPr="00CB0607" w:rsidRDefault="00D4717A">
            <w:pPr>
              <w:pStyle w:val="TableTextCentered"/>
            </w:pPr>
            <w:r>
              <w:rPr>
                <w:rFonts w:ascii="Franklin Gothic Book" w:hAnsi="Franklin Gothic Book" w:cs="Calibri"/>
                <w:color w:val="000000"/>
                <w:szCs w:val="20"/>
              </w:rPr>
              <w:t>235,969</w:t>
            </w:r>
          </w:p>
        </w:tc>
        <w:tc>
          <w:tcPr>
            <w:tcW w:w="1573" w:type="dxa"/>
            <w:vAlign w:val="center"/>
          </w:tcPr>
          <w:p w14:paraId="4EEE0D9C" w14:textId="03067BD3" w:rsidR="004E2ED4" w:rsidRPr="00CB0607" w:rsidRDefault="00D4717A">
            <w:pPr>
              <w:pStyle w:val="TableTextCentered"/>
            </w:pPr>
            <w:r>
              <w:rPr>
                <w:rFonts w:ascii="Franklin Gothic Book" w:hAnsi="Franklin Gothic Book" w:cs="Calibri"/>
                <w:color w:val="000000"/>
                <w:szCs w:val="20"/>
              </w:rPr>
              <w:t>26.2%</w:t>
            </w:r>
          </w:p>
        </w:tc>
      </w:tr>
      <w:tr w:rsidR="00E87433" w:rsidRPr="00CB0607" w14:paraId="44106843" w14:textId="77777777">
        <w:tc>
          <w:tcPr>
            <w:tcW w:w="3052" w:type="dxa"/>
          </w:tcPr>
          <w:p w14:paraId="429203D5" w14:textId="77777777" w:rsidR="004E2ED4" w:rsidRPr="001642AB" w:rsidRDefault="004E2ED4">
            <w:pPr>
              <w:pStyle w:val="TableSubheading"/>
              <w:rPr>
                <w:rFonts w:asciiTheme="minorHAnsi" w:hAnsiTheme="minorHAnsi"/>
              </w:rPr>
            </w:pPr>
            <w:r w:rsidRPr="001642AB">
              <w:rPr>
                <w:rFonts w:asciiTheme="minorHAnsi" w:hAnsiTheme="minorHAnsi"/>
              </w:rPr>
              <w:t>Multi-Race, Not Hispanic or Latino</w:t>
            </w:r>
          </w:p>
        </w:tc>
        <w:tc>
          <w:tcPr>
            <w:tcW w:w="1573" w:type="dxa"/>
            <w:vAlign w:val="center"/>
          </w:tcPr>
          <w:p w14:paraId="76A9D9D1" w14:textId="79DBBC14" w:rsidR="004E2ED4" w:rsidRPr="00CB0607" w:rsidRDefault="00D4717A">
            <w:pPr>
              <w:pStyle w:val="TableTextCentered"/>
            </w:pPr>
            <w:r>
              <w:rPr>
                <w:rFonts w:ascii="Franklin Gothic Book" w:hAnsi="Franklin Gothic Book" w:cs="Calibri"/>
                <w:color w:val="000000"/>
                <w:szCs w:val="20"/>
              </w:rPr>
              <w:t>59</w:t>
            </w:r>
          </w:p>
        </w:tc>
        <w:tc>
          <w:tcPr>
            <w:tcW w:w="1573" w:type="dxa"/>
            <w:vAlign w:val="center"/>
          </w:tcPr>
          <w:p w14:paraId="6D162627" w14:textId="776F168D" w:rsidR="004E2ED4" w:rsidRPr="00CB0607" w:rsidRDefault="004E2ED4">
            <w:pPr>
              <w:pStyle w:val="TableTextCentered"/>
            </w:pPr>
            <w:r>
              <w:rPr>
                <w:rFonts w:ascii="Franklin Gothic Book" w:hAnsi="Franklin Gothic Book" w:cs="Calibri"/>
                <w:color w:val="000000"/>
                <w:szCs w:val="20"/>
              </w:rPr>
              <w:t>2.</w:t>
            </w:r>
            <w:r w:rsidR="00D4717A">
              <w:rPr>
                <w:rFonts w:ascii="Franklin Gothic Book" w:hAnsi="Franklin Gothic Book" w:cs="Calibri"/>
                <w:color w:val="000000"/>
                <w:szCs w:val="20"/>
              </w:rPr>
              <w:t>8</w:t>
            </w:r>
            <w:r>
              <w:rPr>
                <w:rFonts w:ascii="Franklin Gothic Book" w:hAnsi="Franklin Gothic Book" w:cs="Calibri"/>
                <w:color w:val="000000"/>
                <w:szCs w:val="20"/>
              </w:rPr>
              <w:t>%</w:t>
            </w:r>
          </w:p>
        </w:tc>
        <w:tc>
          <w:tcPr>
            <w:tcW w:w="1573" w:type="dxa"/>
            <w:vAlign w:val="center"/>
          </w:tcPr>
          <w:p w14:paraId="05C2907F" w14:textId="3B8BE296" w:rsidR="004E2ED4" w:rsidRPr="00CB0607" w:rsidRDefault="004E2ED4">
            <w:pPr>
              <w:pStyle w:val="TableTextCentered"/>
            </w:pPr>
            <w:r>
              <w:rPr>
                <w:rFonts w:ascii="Franklin Gothic Book" w:hAnsi="Franklin Gothic Book" w:cs="Calibri"/>
                <w:color w:val="000000"/>
                <w:szCs w:val="20"/>
              </w:rPr>
              <w:t>42,</w:t>
            </w:r>
            <w:r w:rsidR="00D4717A">
              <w:rPr>
                <w:rFonts w:ascii="Franklin Gothic Book" w:hAnsi="Franklin Gothic Book" w:cs="Calibri"/>
                <w:color w:val="000000"/>
                <w:szCs w:val="20"/>
              </w:rPr>
              <w:t>988</w:t>
            </w:r>
          </w:p>
        </w:tc>
        <w:tc>
          <w:tcPr>
            <w:tcW w:w="1573" w:type="dxa"/>
            <w:vAlign w:val="center"/>
          </w:tcPr>
          <w:p w14:paraId="142E0206" w14:textId="588316A8" w:rsidR="004E2ED4" w:rsidRPr="00CB0607" w:rsidRDefault="004E2ED4">
            <w:pPr>
              <w:pStyle w:val="TableTextCentered"/>
            </w:pPr>
            <w:r>
              <w:rPr>
                <w:rFonts w:ascii="Franklin Gothic Book" w:hAnsi="Franklin Gothic Book" w:cs="Calibri"/>
                <w:color w:val="000000"/>
                <w:szCs w:val="20"/>
              </w:rPr>
              <w:t>4.</w:t>
            </w:r>
            <w:r w:rsidR="00D4717A">
              <w:rPr>
                <w:rFonts w:ascii="Franklin Gothic Book" w:hAnsi="Franklin Gothic Book" w:cs="Calibri"/>
                <w:color w:val="000000"/>
                <w:szCs w:val="20"/>
              </w:rPr>
              <w:t>8</w:t>
            </w:r>
            <w:r>
              <w:rPr>
                <w:rFonts w:ascii="Franklin Gothic Book" w:hAnsi="Franklin Gothic Book" w:cs="Calibri"/>
                <w:color w:val="000000"/>
                <w:szCs w:val="20"/>
              </w:rPr>
              <w:t>%</w:t>
            </w:r>
          </w:p>
        </w:tc>
      </w:tr>
      <w:tr w:rsidR="00E87433" w:rsidRPr="00CB0607" w14:paraId="113C882C" w14:textId="77777777">
        <w:trPr>
          <w:cnfStyle w:val="000000100000" w:firstRow="0" w:lastRow="0" w:firstColumn="0" w:lastColumn="0" w:oddVBand="0" w:evenVBand="0" w:oddHBand="1" w:evenHBand="0" w:firstRowFirstColumn="0" w:firstRowLastColumn="0" w:lastRowFirstColumn="0" w:lastRowLastColumn="0"/>
        </w:trPr>
        <w:tc>
          <w:tcPr>
            <w:tcW w:w="3052" w:type="dxa"/>
          </w:tcPr>
          <w:p w14:paraId="447CA223" w14:textId="77777777" w:rsidR="004E2ED4" w:rsidRPr="001642AB" w:rsidRDefault="004E2ED4">
            <w:pPr>
              <w:pStyle w:val="TableSubheading"/>
              <w:rPr>
                <w:rFonts w:asciiTheme="minorHAnsi" w:hAnsiTheme="minorHAnsi"/>
              </w:rPr>
            </w:pPr>
            <w:r w:rsidRPr="001642AB">
              <w:rPr>
                <w:rFonts w:asciiTheme="minorHAnsi" w:hAnsiTheme="minorHAnsi"/>
              </w:rPr>
              <w:t>Native Hawaiian or Other Pacific Islander</w:t>
            </w:r>
          </w:p>
        </w:tc>
        <w:tc>
          <w:tcPr>
            <w:tcW w:w="1573" w:type="dxa"/>
            <w:vAlign w:val="center"/>
          </w:tcPr>
          <w:p w14:paraId="7C6503B6" w14:textId="77777777" w:rsidR="004E2ED4" w:rsidRPr="00CB0607" w:rsidRDefault="004E2ED4">
            <w:pPr>
              <w:pStyle w:val="TableTextCentered"/>
            </w:pPr>
            <w:r>
              <w:rPr>
                <w:rFonts w:ascii="Franklin Gothic Book" w:hAnsi="Franklin Gothic Book" w:cs="Calibri"/>
                <w:color w:val="000000"/>
                <w:szCs w:val="20"/>
              </w:rPr>
              <w:t>2</w:t>
            </w:r>
          </w:p>
        </w:tc>
        <w:tc>
          <w:tcPr>
            <w:tcW w:w="1573" w:type="dxa"/>
            <w:vAlign w:val="center"/>
          </w:tcPr>
          <w:p w14:paraId="4A4C45A4" w14:textId="77777777" w:rsidR="004E2ED4" w:rsidRPr="00CB0607" w:rsidRDefault="004E2ED4">
            <w:pPr>
              <w:pStyle w:val="TableTextCentered"/>
            </w:pPr>
            <w:r>
              <w:rPr>
                <w:rFonts w:ascii="Franklin Gothic Book" w:hAnsi="Franklin Gothic Book" w:cs="Calibri"/>
                <w:color w:val="000000"/>
                <w:szCs w:val="20"/>
              </w:rPr>
              <w:t>0.1%</w:t>
            </w:r>
          </w:p>
        </w:tc>
        <w:tc>
          <w:tcPr>
            <w:tcW w:w="1573" w:type="dxa"/>
            <w:vAlign w:val="center"/>
          </w:tcPr>
          <w:p w14:paraId="6B188D67" w14:textId="37939B9A" w:rsidR="004E2ED4" w:rsidRPr="00CB0607" w:rsidRDefault="00D4717A">
            <w:pPr>
              <w:pStyle w:val="TableTextCentered"/>
            </w:pPr>
            <w:r>
              <w:rPr>
                <w:rFonts w:ascii="Franklin Gothic Book" w:hAnsi="Franklin Gothic Book" w:cs="Calibri"/>
                <w:color w:val="000000"/>
                <w:szCs w:val="20"/>
              </w:rPr>
              <w:t>754</w:t>
            </w:r>
          </w:p>
        </w:tc>
        <w:tc>
          <w:tcPr>
            <w:tcW w:w="1573" w:type="dxa"/>
            <w:vAlign w:val="center"/>
          </w:tcPr>
          <w:p w14:paraId="27F586AE" w14:textId="77777777" w:rsidR="004E2ED4" w:rsidRPr="00CB0607" w:rsidRDefault="004E2ED4">
            <w:pPr>
              <w:pStyle w:val="TableTextCentered"/>
            </w:pPr>
            <w:r>
              <w:rPr>
                <w:rFonts w:ascii="Franklin Gothic Book" w:hAnsi="Franklin Gothic Book" w:cs="Calibri"/>
                <w:color w:val="000000"/>
                <w:szCs w:val="20"/>
              </w:rPr>
              <w:t>0.1%</w:t>
            </w:r>
          </w:p>
        </w:tc>
      </w:tr>
      <w:tr w:rsidR="00E87433" w:rsidRPr="00CB0607" w14:paraId="5A0C9597" w14:textId="77777777">
        <w:tc>
          <w:tcPr>
            <w:tcW w:w="3052" w:type="dxa"/>
          </w:tcPr>
          <w:p w14:paraId="5A40B3FC" w14:textId="77777777" w:rsidR="004E2ED4" w:rsidRPr="001642AB" w:rsidRDefault="004E2ED4">
            <w:pPr>
              <w:pStyle w:val="TableSubheading"/>
              <w:rPr>
                <w:rFonts w:asciiTheme="minorHAnsi" w:hAnsiTheme="minorHAnsi"/>
              </w:rPr>
            </w:pPr>
            <w:r w:rsidRPr="001642AB">
              <w:rPr>
                <w:rFonts w:asciiTheme="minorHAnsi" w:hAnsiTheme="minorHAnsi"/>
              </w:rPr>
              <w:t>White</w:t>
            </w:r>
          </w:p>
        </w:tc>
        <w:tc>
          <w:tcPr>
            <w:tcW w:w="1573" w:type="dxa"/>
            <w:vAlign w:val="center"/>
          </w:tcPr>
          <w:p w14:paraId="7F45A6A1" w14:textId="6EC9A349" w:rsidR="004E2ED4" w:rsidRPr="00CB0607" w:rsidRDefault="004E2ED4">
            <w:pPr>
              <w:pStyle w:val="TableTextCentered"/>
            </w:pPr>
            <w:r>
              <w:rPr>
                <w:rFonts w:ascii="Franklin Gothic Book" w:hAnsi="Franklin Gothic Book" w:cs="Calibri"/>
                <w:color w:val="000000"/>
                <w:szCs w:val="20"/>
              </w:rPr>
              <w:t>1,</w:t>
            </w:r>
            <w:r w:rsidR="00D4717A">
              <w:rPr>
                <w:rFonts w:ascii="Franklin Gothic Book" w:hAnsi="Franklin Gothic Book" w:cs="Calibri"/>
                <w:color w:val="000000"/>
                <w:szCs w:val="20"/>
              </w:rPr>
              <w:t>796</w:t>
            </w:r>
          </w:p>
        </w:tc>
        <w:tc>
          <w:tcPr>
            <w:tcW w:w="1573" w:type="dxa"/>
            <w:vAlign w:val="center"/>
          </w:tcPr>
          <w:p w14:paraId="2E1677C2" w14:textId="72B348F6" w:rsidR="004E2ED4" w:rsidRPr="00CB0607" w:rsidRDefault="00D4717A">
            <w:pPr>
              <w:pStyle w:val="TableTextCentered"/>
            </w:pPr>
            <w:r>
              <w:rPr>
                <w:rFonts w:ascii="Franklin Gothic Book" w:hAnsi="Franklin Gothic Book" w:cs="Calibri"/>
                <w:color w:val="000000"/>
                <w:szCs w:val="20"/>
              </w:rPr>
              <w:t>86.5%</w:t>
            </w:r>
          </w:p>
        </w:tc>
        <w:tc>
          <w:tcPr>
            <w:tcW w:w="1573" w:type="dxa"/>
            <w:vAlign w:val="center"/>
          </w:tcPr>
          <w:p w14:paraId="2EFD1E53" w14:textId="02A3CA46" w:rsidR="004E2ED4" w:rsidRPr="00CB0607" w:rsidRDefault="00D4717A">
            <w:pPr>
              <w:pStyle w:val="TableTextCentered"/>
            </w:pPr>
            <w:r>
              <w:rPr>
                <w:rFonts w:ascii="Franklin Gothic Book" w:hAnsi="Franklin Gothic Book" w:cs="Calibri"/>
                <w:color w:val="000000"/>
                <w:szCs w:val="20"/>
              </w:rPr>
              <w:t>457,061</w:t>
            </w:r>
          </w:p>
        </w:tc>
        <w:tc>
          <w:tcPr>
            <w:tcW w:w="1573" w:type="dxa"/>
            <w:vAlign w:val="center"/>
          </w:tcPr>
          <w:p w14:paraId="3F812F9E" w14:textId="19F02F04" w:rsidR="004E2ED4" w:rsidRPr="00CB0607" w:rsidRDefault="00D4717A">
            <w:pPr>
              <w:pStyle w:val="TableTextCentered"/>
            </w:pPr>
            <w:r>
              <w:rPr>
                <w:rFonts w:ascii="Franklin Gothic Book" w:hAnsi="Franklin Gothic Book" w:cs="Calibri"/>
                <w:color w:val="000000"/>
                <w:szCs w:val="20"/>
              </w:rPr>
              <w:t>50.8%</w:t>
            </w:r>
          </w:p>
        </w:tc>
      </w:tr>
    </w:tbl>
    <w:p w14:paraId="2FD3AFDA" w14:textId="6E200C7B" w:rsidR="004E2ED4" w:rsidRPr="0063683C" w:rsidRDefault="004E2ED4" w:rsidP="004E2ED4">
      <w:pPr>
        <w:pStyle w:val="TableNote"/>
      </w:pPr>
      <w:r w:rsidRPr="0063683C">
        <w:rPr>
          <w:i/>
          <w:iCs/>
        </w:rPr>
        <w:t>Note</w:t>
      </w:r>
      <w:r w:rsidRPr="0063683C">
        <w:t xml:space="preserve">. As of October 1, </w:t>
      </w:r>
      <w:r w:rsidRPr="002B1B57">
        <w:t>202</w:t>
      </w:r>
      <w:r w:rsidR="009116AB">
        <w:t>5</w:t>
      </w:r>
      <w:r w:rsidRPr="0063683C">
        <w:t>.</w:t>
      </w:r>
    </w:p>
    <w:p w14:paraId="670E0A8C" w14:textId="2868BA3F" w:rsidR="004E2ED4" w:rsidRPr="00CB0607" w:rsidRDefault="004E2ED4" w:rsidP="004E2ED4">
      <w:pPr>
        <w:pStyle w:val="TableTitle0"/>
      </w:pPr>
      <w:r w:rsidRPr="00CB0607">
        <w:t xml:space="preserve">Table </w:t>
      </w:r>
      <w:r>
        <w:t>D</w:t>
      </w:r>
      <w:r w:rsidRPr="00CB0607">
        <w:t>2</w:t>
      </w:r>
      <w:r>
        <w:t>.</w:t>
      </w:r>
      <w:r w:rsidRPr="00CB0607">
        <w:t xml:space="preserve"> 202</w:t>
      </w:r>
      <w:r>
        <w:t>5-</w:t>
      </w:r>
      <w:r w:rsidRPr="00CB0607">
        <w:t>202</w:t>
      </w:r>
      <w:r w:rsidR="0046583E">
        <w:t>6</w:t>
      </w:r>
      <w:r w:rsidRPr="00CB0607">
        <w:t xml:space="preserve"> Student Enrollment by High-</w:t>
      </w:r>
      <w:r w:rsidRPr="002B1B57">
        <w:t>Need</w:t>
      </w:r>
      <w:r w:rsidRPr="00CB0607">
        <w:t xml:space="preserve"> Populations</w:t>
      </w:r>
    </w:p>
    <w:tbl>
      <w:tblPr>
        <w:tblStyle w:val="MSVTable1"/>
        <w:tblW w:w="5000" w:type="pct"/>
        <w:tblLayout w:type="fixed"/>
        <w:tblLook w:val="0420" w:firstRow="1" w:lastRow="0" w:firstColumn="0" w:lastColumn="0" w:noHBand="0" w:noVBand="1"/>
      </w:tblPr>
      <w:tblGrid>
        <w:gridCol w:w="2287"/>
        <w:gridCol w:w="1176"/>
        <w:gridCol w:w="1176"/>
        <w:gridCol w:w="1176"/>
        <w:gridCol w:w="1176"/>
        <w:gridCol w:w="1176"/>
        <w:gridCol w:w="1177"/>
      </w:tblGrid>
      <w:tr w:rsidR="004E2ED4" w:rsidRPr="00CB0607" w14:paraId="72FEE679" w14:textId="77777777" w:rsidTr="00684316">
        <w:trPr>
          <w:cnfStyle w:val="100000000000" w:firstRow="1" w:lastRow="0" w:firstColumn="0" w:lastColumn="0" w:oddVBand="0" w:evenVBand="0" w:oddHBand="0" w:evenHBand="0" w:firstRowFirstColumn="0" w:firstRowLastColumn="0" w:lastRowFirstColumn="0" w:lastRowLastColumn="0"/>
        </w:trPr>
        <w:tc>
          <w:tcPr>
            <w:tcW w:w="2287" w:type="dxa"/>
            <w:vAlign w:val="center"/>
          </w:tcPr>
          <w:p w14:paraId="20B77A39" w14:textId="77777777" w:rsidR="004E2ED4" w:rsidRPr="001567D7" w:rsidRDefault="004E2ED4">
            <w:pPr>
              <w:pStyle w:val="TableColHeadingCenter"/>
            </w:pPr>
            <w:r w:rsidRPr="001567D7">
              <w:t>Group</w:t>
            </w:r>
          </w:p>
        </w:tc>
        <w:tc>
          <w:tcPr>
            <w:tcW w:w="1176" w:type="dxa"/>
            <w:vAlign w:val="center"/>
          </w:tcPr>
          <w:p w14:paraId="39D89C9F" w14:textId="77777777" w:rsidR="004E2ED4" w:rsidRPr="001567D7" w:rsidRDefault="004E2ED4">
            <w:pPr>
              <w:pStyle w:val="TableColHeadingCenter"/>
            </w:pPr>
            <w:r w:rsidRPr="002F6F57">
              <w:rPr>
                <w:i/>
                <w:iCs/>
              </w:rPr>
              <w:t>N</w:t>
            </w:r>
            <w:r>
              <w:br/>
            </w:r>
            <w:r w:rsidRPr="001567D7">
              <w:t>(District)</w:t>
            </w:r>
          </w:p>
        </w:tc>
        <w:tc>
          <w:tcPr>
            <w:tcW w:w="1176" w:type="dxa"/>
            <w:vAlign w:val="center"/>
          </w:tcPr>
          <w:p w14:paraId="45FD5747" w14:textId="77777777" w:rsidR="004E2ED4" w:rsidRPr="001567D7" w:rsidRDefault="004E2ED4">
            <w:pPr>
              <w:pStyle w:val="TableColHeadingCenter"/>
            </w:pPr>
            <w:r w:rsidRPr="001567D7">
              <w:t>Percentage of High Needs</w:t>
            </w:r>
            <w:r>
              <w:br/>
            </w:r>
            <w:r w:rsidRPr="001567D7">
              <w:t>(District)</w:t>
            </w:r>
          </w:p>
        </w:tc>
        <w:tc>
          <w:tcPr>
            <w:tcW w:w="1176" w:type="dxa"/>
            <w:vAlign w:val="center"/>
          </w:tcPr>
          <w:p w14:paraId="230A1EA1" w14:textId="77777777" w:rsidR="004E2ED4" w:rsidRPr="001567D7" w:rsidRDefault="004E2ED4">
            <w:pPr>
              <w:pStyle w:val="TableColHeadingCenter"/>
            </w:pPr>
            <w:r w:rsidRPr="001567D7">
              <w:t>Percentage of District</w:t>
            </w:r>
          </w:p>
        </w:tc>
        <w:tc>
          <w:tcPr>
            <w:tcW w:w="1176" w:type="dxa"/>
            <w:vAlign w:val="center"/>
          </w:tcPr>
          <w:p w14:paraId="5645C62D" w14:textId="77777777" w:rsidR="004E2ED4" w:rsidRPr="001567D7" w:rsidRDefault="004E2ED4">
            <w:pPr>
              <w:pStyle w:val="TableColHeadingCenter"/>
            </w:pPr>
            <w:r w:rsidRPr="001567D7">
              <w:rPr>
                <w:i/>
                <w:iCs/>
              </w:rPr>
              <w:t>N</w:t>
            </w:r>
            <w:r>
              <w:rPr>
                <w:i/>
                <w:iCs/>
              </w:rPr>
              <w:br/>
            </w:r>
            <w:r w:rsidRPr="001567D7">
              <w:t>(State)</w:t>
            </w:r>
          </w:p>
        </w:tc>
        <w:tc>
          <w:tcPr>
            <w:tcW w:w="1176" w:type="dxa"/>
            <w:vAlign w:val="center"/>
          </w:tcPr>
          <w:p w14:paraId="4DD09552" w14:textId="77777777" w:rsidR="004E2ED4" w:rsidRPr="001567D7" w:rsidRDefault="004E2ED4">
            <w:pPr>
              <w:pStyle w:val="TableColHeadingCenter"/>
            </w:pPr>
            <w:r w:rsidRPr="001567D7">
              <w:t>Percentage of High Needs</w:t>
            </w:r>
            <w:r>
              <w:br/>
            </w:r>
            <w:r w:rsidRPr="001567D7">
              <w:t>(State)</w:t>
            </w:r>
          </w:p>
        </w:tc>
        <w:tc>
          <w:tcPr>
            <w:tcW w:w="1177" w:type="dxa"/>
            <w:vAlign w:val="center"/>
          </w:tcPr>
          <w:p w14:paraId="55FD56FC" w14:textId="77777777" w:rsidR="004E2ED4" w:rsidRPr="001567D7" w:rsidRDefault="004E2ED4">
            <w:pPr>
              <w:pStyle w:val="TableColHeadingCenter"/>
            </w:pPr>
            <w:r w:rsidRPr="001567D7">
              <w:t>Percentage of State</w:t>
            </w:r>
          </w:p>
        </w:tc>
      </w:tr>
      <w:tr w:rsidR="004E2ED4" w:rsidRPr="00CB0607" w14:paraId="17B7A014" w14:textId="77777777">
        <w:trPr>
          <w:cnfStyle w:val="000000100000" w:firstRow="0" w:lastRow="0" w:firstColumn="0" w:lastColumn="0" w:oddVBand="0" w:evenVBand="0" w:oddHBand="1" w:evenHBand="0" w:firstRowFirstColumn="0" w:firstRowLastColumn="0" w:lastRowFirstColumn="0" w:lastRowLastColumn="0"/>
        </w:trPr>
        <w:tc>
          <w:tcPr>
            <w:tcW w:w="2287" w:type="dxa"/>
          </w:tcPr>
          <w:p w14:paraId="37DCA37F" w14:textId="77777777" w:rsidR="004E2ED4" w:rsidRPr="001642AB" w:rsidRDefault="004E2ED4">
            <w:pPr>
              <w:pStyle w:val="TableSubheading"/>
              <w:rPr>
                <w:rFonts w:asciiTheme="minorHAnsi" w:hAnsiTheme="minorHAnsi"/>
              </w:rPr>
            </w:pPr>
            <w:r w:rsidRPr="001642AB">
              <w:rPr>
                <w:rFonts w:asciiTheme="minorHAnsi" w:hAnsiTheme="minorHAnsi"/>
              </w:rPr>
              <w:t>All Students with High Needs</w:t>
            </w:r>
          </w:p>
        </w:tc>
        <w:tc>
          <w:tcPr>
            <w:tcW w:w="1176" w:type="dxa"/>
            <w:vAlign w:val="center"/>
          </w:tcPr>
          <w:p w14:paraId="26791C93" w14:textId="51CA6AA2" w:rsidR="004E2ED4" w:rsidRPr="000E330F" w:rsidRDefault="00511098">
            <w:pPr>
              <w:pStyle w:val="TableTextCentered"/>
            </w:pPr>
            <w:r>
              <w:rPr>
                <w:rFonts w:ascii="Franklin Gothic Book" w:hAnsi="Franklin Gothic Book" w:cs="Calibri"/>
                <w:color w:val="000000"/>
                <w:szCs w:val="20"/>
              </w:rPr>
              <w:t>857</w:t>
            </w:r>
          </w:p>
        </w:tc>
        <w:tc>
          <w:tcPr>
            <w:tcW w:w="1176" w:type="dxa"/>
            <w:vAlign w:val="center"/>
          </w:tcPr>
          <w:p w14:paraId="0F49FA4A" w14:textId="77777777" w:rsidR="004E2ED4" w:rsidRPr="000E330F" w:rsidRDefault="004E2ED4">
            <w:pPr>
              <w:pStyle w:val="TableTextCentered"/>
            </w:pPr>
            <w:r>
              <w:rPr>
                <w:rFonts w:ascii="Franklin Gothic Book" w:hAnsi="Franklin Gothic Book" w:cs="Calibri"/>
                <w:color w:val="000000"/>
                <w:szCs w:val="20"/>
              </w:rPr>
              <w:t>100.0%</w:t>
            </w:r>
          </w:p>
        </w:tc>
        <w:tc>
          <w:tcPr>
            <w:tcW w:w="1176" w:type="dxa"/>
            <w:vAlign w:val="center"/>
          </w:tcPr>
          <w:p w14:paraId="241395EB" w14:textId="642DA67E" w:rsidR="004E2ED4" w:rsidRPr="000E330F" w:rsidRDefault="00511098">
            <w:pPr>
              <w:pStyle w:val="TableTextCentered"/>
            </w:pPr>
            <w:r>
              <w:rPr>
                <w:rFonts w:ascii="Franklin Gothic Book" w:hAnsi="Franklin Gothic Book" w:cs="Calibri"/>
                <w:color w:val="000000"/>
                <w:szCs w:val="20"/>
              </w:rPr>
              <w:t>40.8%</w:t>
            </w:r>
          </w:p>
        </w:tc>
        <w:tc>
          <w:tcPr>
            <w:tcW w:w="1176" w:type="dxa"/>
            <w:vAlign w:val="center"/>
          </w:tcPr>
          <w:p w14:paraId="1E6B1238" w14:textId="649B521F" w:rsidR="004E2ED4" w:rsidRPr="000E330F" w:rsidRDefault="00511098">
            <w:pPr>
              <w:pStyle w:val="TableTextCentered"/>
            </w:pPr>
            <w:r>
              <w:rPr>
                <w:rFonts w:ascii="Franklin Gothic Book" w:hAnsi="Franklin Gothic Book" w:cs="Calibri"/>
                <w:color w:val="000000"/>
                <w:szCs w:val="20"/>
              </w:rPr>
              <w:t>504,445</w:t>
            </w:r>
          </w:p>
        </w:tc>
        <w:tc>
          <w:tcPr>
            <w:tcW w:w="1176" w:type="dxa"/>
            <w:vAlign w:val="center"/>
          </w:tcPr>
          <w:p w14:paraId="0CA6AA84" w14:textId="77777777" w:rsidR="004E2ED4" w:rsidRPr="000E330F" w:rsidRDefault="004E2ED4">
            <w:pPr>
              <w:pStyle w:val="TableTextCentered"/>
            </w:pPr>
            <w:r>
              <w:rPr>
                <w:rFonts w:ascii="Franklin Gothic Book" w:hAnsi="Franklin Gothic Book" w:cs="Calibri"/>
                <w:color w:val="000000"/>
                <w:szCs w:val="20"/>
              </w:rPr>
              <w:t>100.0%</w:t>
            </w:r>
          </w:p>
        </w:tc>
        <w:tc>
          <w:tcPr>
            <w:tcW w:w="1177" w:type="dxa"/>
            <w:vAlign w:val="center"/>
          </w:tcPr>
          <w:p w14:paraId="70E837F5" w14:textId="152D3AD3" w:rsidR="004E2ED4" w:rsidRPr="000E330F" w:rsidRDefault="004E2ED4">
            <w:pPr>
              <w:pStyle w:val="TableTextCentered"/>
            </w:pPr>
            <w:r>
              <w:rPr>
                <w:rFonts w:ascii="Franklin Gothic Book" w:hAnsi="Franklin Gothic Book" w:cs="Calibri"/>
                <w:color w:val="000000"/>
                <w:szCs w:val="20"/>
              </w:rPr>
              <w:t>55.</w:t>
            </w:r>
            <w:r w:rsidR="00511098">
              <w:rPr>
                <w:rFonts w:ascii="Franklin Gothic Book" w:hAnsi="Franklin Gothic Book" w:cs="Calibri"/>
                <w:color w:val="000000"/>
                <w:szCs w:val="20"/>
              </w:rPr>
              <w:t>4</w:t>
            </w:r>
            <w:r>
              <w:rPr>
                <w:rFonts w:ascii="Franklin Gothic Book" w:hAnsi="Franklin Gothic Book" w:cs="Calibri"/>
                <w:color w:val="000000"/>
                <w:szCs w:val="20"/>
              </w:rPr>
              <w:t>%</w:t>
            </w:r>
          </w:p>
        </w:tc>
      </w:tr>
      <w:tr w:rsidR="004E2ED4" w:rsidRPr="00CB0607" w14:paraId="6E790C0C" w14:textId="77777777">
        <w:tc>
          <w:tcPr>
            <w:tcW w:w="2287" w:type="dxa"/>
          </w:tcPr>
          <w:p w14:paraId="7A84CC4B" w14:textId="77777777" w:rsidR="004E2ED4" w:rsidRPr="001642AB" w:rsidRDefault="004E2ED4">
            <w:pPr>
              <w:pStyle w:val="TableSubheading"/>
              <w:rPr>
                <w:rFonts w:asciiTheme="minorHAnsi" w:hAnsiTheme="minorHAnsi"/>
              </w:rPr>
            </w:pPr>
            <w:r w:rsidRPr="001642AB">
              <w:rPr>
                <w:rFonts w:asciiTheme="minorHAnsi" w:hAnsiTheme="minorHAnsi"/>
              </w:rPr>
              <w:t>English Learners</w:t>
            </w:r>
          </w:p>
        </w:tc>
        <w:tc>
          <w:tcPr>
            <w:tcW w:w="1176" w:type="dxa"/>
            <w:vAlign w:val="center"/>
          </w:tcPr>
          <w:p w14:paraId="539E5FD1" w14:textId="5C580D5F" w:rsidR="004E2ED4" w:rsidRPr="000E330F" w:rsidRDefault="00511098">
            <w:pPr>
              <w:pStyle w:val="TableTextCentered"/>
            </w:pPr>
            <w:r>
              <w:rPr>
                <w:rFonts w:ascii="Franklin Gothic Book" w:hAnsi="Franklin Gothic Book" w:cs="Calibri"/>
                <w:color w:val="000000"/>
                <w:szCs w:val="20"/>
              </w:rPr>
              <w:t>48</w:t>
            </w:r>
          </w:p>
        </w:tc>
        <w:tc>
          <w:tcPr>
            <w:tcW w:w="1176" w:type="dxa"/>
            <w:vAlign w:val="center"/>
          </w:tcPr>
          <w:p w14:paraId="7DCEB774" w14:textId="2E24818E" w:rsidR="004E2ED4" w:rsidRPr="000E330F" w:rsidRDefault="004E2ED4">
            <w:pPr>
              <w:pStyle w:val="TableTextCentered"/>
            </w:pPr>
            <w:r>
              <w:rPr>
                <w:rFonts w:ascii="Franklin Gothic Book" w:hAnsi="Franklin Gothic Book" w:cs="Calibri"/>
                <w:color w:val="000000"/>
                <w:szCs w:val="20"/>
              </w:rPr>
              <w:t>5</w:t>
            </w:r>
            <w:r w:rsidR="00511098">
              <w:rPr>
                <w:rFonts w:ascii="Franklin Gothic Book" w:hAnsi="Franklin Gothic Book" w:cs="Calibri"/>
                <w:color w:val="000000"/>
                <w:szCs w:val="20"/>
              </w:rPr>
              <w:t>.6</w:t>
            </w:r>
            <w:r>
              <w:rPr>
                <w:rFonts w:ascii="Franklin Gothic Book" w:hAnsi="Franklin Gothic Book" w:cs="Calibri"/>
                <w:color w:val="000000"/>
                <w:szCs w:val="20"/>
              </w:rPr>
              <w:t>%</w:t>
            </w:r>
          </w:p>
        </w:tc>
        <w:tc>
          <w:tcPr>
            <w:tcW w:w="1176" w:type="dxa"/>
            <w:vAlign w:val="center"/>
          </w:tcPr>
          <w:p w14:paraId="7E60D7DF" w14:textId="70BD5664" w:rsidR="004E2ED4" w:rsidRPr="000E330F" w:rsidRDefault="00511098">
            <w:pPr>
              <w:pStyle w:val="TableTextCentered"/>
            </w:pPr>
            <w:r>
              <w:rPr>
                <w:rFonts w:ascii="Franklin Gothic Book" w:hAnsi="Franklin Gothic Book" w:cs="Calibri"/>
                <w:color w:val="000000"/>
                <w:szCs w:val="20"/>
              </w:rPr>
              <w:t>2.3</w:t>
            </w:r>
            <w:r w:rsidR="004E2ED4">
              <w:rPr>
                <w:rFonts w:ascii="Franklin Gothic Book" w:hAnsi="Franklin Gothic Book" w:cs="Calibri"/>
                <w:color w:val="000000"/>
                <w:szCs w:val="20"/>
              </w:rPr>
              <w:t>%</w:t>
            </w:r>
          </w:p>
        </w:tc>
        <w:tc>
          <w:tcPr>
            <w:tcW w:w="1176" w:type="dxa"/>
            <w:vAlign w:val="center"/>
          </w:tcPr>
          <w:p w14:paraId="6446743B" w14:textId="13B4BB54" w:rsidR="004E2ED4" w:rsidRPr="000E330F" w:rsidRDefault="00511098">
            <w:pPr>
              <w:pStyle w:val="TableTextCentered"/>
            </w:pPr>
            <w:r>
              <w:rPr>
                <w:rFonts w:ascii="Franklin Gothic Book" w:hAnsi="Franklin Gothic Book" w:cs="Calibri"/>
                <w:color w:val="000000"/>
                <w:szCs w:val="20"/>
              </w:rPr>
              <w:t>120,784</w:t>
            </w:r>
          </w:p>
        </w:tc>
        <w:tc>
          <w:tcPr>
            <w:tcW w:w="1176" w:type="dxa"/>
            <w:vAlign w:val="center"/>
          </w:tcPr>
          <w:p w14:paraId="7DE5DCC3" w14:textId="2036D98F" w:rsidR="004E2ED4" w:rsidRPr="000E330F" w:rsidRDefault="00511098">
            <w:pPr>
              <w:pStyle w:val="TableTextCentered"/>
            </w:pPr>
            <w:r>
              <w:rPr>
                <w:rFonts w:ascii="Franklin Gothic Book" w:hAnsi="Franklin Gothic Book" w:cs="Calibri"/>
                <w:color w:val="000000"/>
                <w:szCs w:val="20"/>
              </w:rPr>
              <w:t>23.9%</w:t>
            </w:r>
          </w:p>
        </w:tc>
        <w:tc>
          <w:tcPr>
            <w:tcW w:w="1177" w:type="dxa"/>
            <w:vAlign w:val="center"/>
          </w:tcPr>
          <w:p w14:paraId="7653232A" w14:textId="3B82B92C" w:rsidR="004E2ED4" w:rsidRPr="000E330F" w:rsidRDefault="004E2ED4">
            <w:pPr>
              <w:pStyle w:val="TableTextCentered"/>
            </w:pPr>
            <w:r>
              <w:rPr>
                <w:rFonts w:ascii="Franklin Gothic Book" w:hAnsi="Franklin Gothic Book" w:cs="Calibri"/>
                <w:color w:val="000000"/>
                <w:szCs w:val="20"/>
              </w:rPr>
              <w:t>13.</w:t>
            </w:r>
            <w:r w:rsidR="00511098">
              <w:rPr>
                <w:rFonts w:ascii="Franklin Gothic Book" w:hAnsi="Franklin Gothic Book" w:cs="Calibri"/>
                <w:color w:val="000000"/>
                <w:szCs w:val="20"/>
              </w:rPr>
              <w:t>4</w:t>
            </w:r>
            <w:r>
              <w:rPr>
                <w:rFonts w:ascii="Franklin Gothic Book" w:hAnsi="Franklin Gothic Book" w:cs="Calibri"/>
                <w:color w:val="000000"/>
                <w:szCs w:val="20"/>
              </w:rPr>
              <w:t>%</w:t>
            </w:r>
          </w:p>
        </w:tc>
      </w:tr>
      <w:tr w:rsidR="004E2ED4" w:rsidRPr="00CB0607" w14:paraId="1BD633FD" w14:textId="77777777">
        <w:trPr>
          <w:cnfStyle w:val="000000100000" w:firstRow="0" w:lastRow="0" w:firstColumn="0" w:lastColumn="0" w:oddVBand="0" w:evenVBand="0" w:oddHBand="1" w:evenHBand="0" w:firstRowFirstColumn="0" w:firstRowLastColumn="0" w:lastRowFirstColumn="0" w:lastRowLastColumn="0"/>
        </w:trPr>
        <w:tc>
          <w:tcPr>
            <w:tcW w:w="2287" w:type="dxa"/>
          </w:tcPr>
          <w:p w14:paraId="34D02A10" w14:textId="77777777" w:rsidR="004E2ED4" w:rsidRPr="001642AB" w:rsidRDefault="004E2ED4">
            <w:pPr>
              <w:pStyle w:val="TableSubheading"/>
              <w:rPr>
                <w:rFonts w:asciiTheme="minorHAnsi" w:hAnsiTheme="minorHAnsi"/>
              </w:rPr>
            </w:pPr>
            <w:r w:rsidRPr="001642AB">
              <w:rPr>
                <w:rFonts w:asciiTheme="minorHAnsi" w:hAnsiTheme="minorHAnsi"/>
              </w:rPr>
              <w:t>Low Income</w:t>
            </w:r>
          </w:p>
        </w:tc>
        <w:tc>
          <w:tcPr>
            <w:tcW w:w="1176" w:type="dxa"/>
            <w:vAlign w:val="center"/>
          </w:tcPr>
          <w:p w14:paraId="30EA6B79" w14:textId="138BE8BF" w:rsidR="004E2ED4" w:rsidRPr="000E330F" w:rsidRDefault="00511098">
            <w:pPr>
              <w:pStyle w:val="TableTextCentered"/>
            </w:pPr>
            <w:r>
              <w:rPr>
                <w:rFonts w:ascii="Franklin Gothic Book" w:hAnsi="Franklin Gothic Book" w:cs="Calibri"/>
                <w:color w:val="000000"/>
                <w:szCs w:val="20"/>
              </w:rPr>
              <w:t>543</w:t>
            </w:r>
          </w:p>
        </w:tc>
        <w:tc>
          <w:tcPr>
            <w:tcW w:w="1176" w:type="dxa"/>
            <w:vAlign w:val="center"/>
          </w:tcPr>
          <w:p w14:paraId="2C29DB9F" w14:textId="57C59336" w:rsidR="004E2ED4" w:rsidRPr="000E330F" w:rsidRDefault="00511098">
            <w:pPr>
              <w:pStyle w:val="TableTextCentered"/>
            </w:pPr>
            <w:r>
              <w:rPr>
                <w:rFonts w:ascii="Franklin Gothic Book" w:hAnsi="Franklin Gothic Book" w:cs="Calibri"/>
                <w:color w:val="000000"/>
                <w:szCs w:val="20"/>
              </w:rPr>
              <w:t>63.4%</w:t>
            </w:r>
          </w:p>
        </w:tc>
        <w:tc>
          <w:tcPr>
            <w:tcW w:w="1176" w:type="dxa"/>
            <w:vAlign w:val="center"/>
          </w:tcPr>
          <w:p w14:paraId="5CDB345B" w14:textId="066BA109" w:rsidR="004E2ED4" w:rsidRPr="000E330F" w:rsidRDefault="00511098">
            <w:pPr>
              <w:pStyle w:val="TableTextCentered"/>
            </w:pPr>
            <w:r>
              <w:rPr>
                <w:rFonts w:ascii="Franklin Gothic Book" w:hAnsi="Franklin Gothic Book" w:cs="Calibri"/>
                <w:color w:val="000000"/>
                <w:szCs w:val="20"/>
              </w:rPr>
              <w:t>26.2%</w:t>
            </w:r>
          </w:p>
        </w:tc>
        <w:tc>
          <w:tcPr>
            <w:tcW w:w="1176" w:type="dxa"/>
            <w:vAlign w:val="center"/>
          </w:tcPr>
          <w:p w14:paraId="60747FD7" w14:textId="25616AF0" w:rsidR="004E2ED4" w:rsidRPr="000E330F" w:rsidRDefault="00511098">
            <w:pPr>
              <w:pStyle w:val="TableTextCentered"/>
            </w:pPr>
            <w:r>
              <w:rPr>
                <w:rFonts w:ascii="Franklin Gothic Book" w:hAnsi="Franklin Gothic Book" w:cs="Calibri"/>
                <w:color w:val="000000"/>
                <w:szCs w:val="20"/>
              </w:rPr>
              <w:t>369,909</w:t>
            </w:r>
          </w:p>
        </w:tc>
        <w:tc>
          <w:tcPr>
            <w:tcW w:w="1176" w:type="dxa"/>
            <w:vAlign w:val="center"/>
          </w:tcPr>
          <w:p w14:paraId="705953D0" w14:textId="141E15C6" w:rsidR="004E2ED4" w:rsidRPr="000E330F" w:rsidRDefault="00511098">
            <w:pPr>
              <w:pStyle w:val="TableTextCentered"/>
            </w:pPr>
            <w:r>
              <w:rPr>
                <w:rFonts w:ascii="Franklin Gothic Book" w:hAnsi="Franklin Gothic Book" w:cs="Calibri"/>
                <w:color w:val="000000"/>
                <w:szCs w:val="20"/>
              </w:rPr>
              <w:t>73.3%</w:t>
            </w:r>
          </w:p>
        </w:tc>
        <w:tc>
          <w:tcPr>
            <w:tcW w:w="1177" w:type="dxa"/>
            <w:vAlign w:val="center"/>
          </w:tcPr>
          <w:p w14:paraId="2DF1444E" w14:textId="6E3938C8" w:rsidR="004E2ED4" w:rsidRPr="000E330F" w:rsidRDefault="00511098">
            <w:pPr>
              <w:pStyle w:val="TableTextCentered"/>
            </w:pPr>
            <w:r>
              <w:rPr>
                <w:rFonts w:ascii="Franklin Gothic Book" w:hAnsi="Franklin Gothic Book" w:cs="Calibri"/>
                <w:color w:val="000000"/>
                <w:szCs w:val="20"/>
              </w:rPr>
              <w:t>41</w:t>
            </w:r>
            <w:r w:rsidR="004E2ED4">
              <w:rPr>
                <w:rFonts w:ascii="Franklin Gothic Book" w:hAnsi="Franklin Gothic Book" w:cs="Calibri"/>
                <w:color w:val="000000"/>
                <w:szCs w:val="20"/>
              </w:rPr>
              <w:t>.1%</w:t>
            </w:r>
          </w:p>
        </w:tc>
      </w:tr>
      <w:tr w:rsidR="004E2ED4" w:rsidRPr="00CB0607" w14:paraId="5388C238" w14:textId="77777777">
        <w:tc>
          <w:tcPr>
            <w:tcW w:w="2287" w:type="dxa"/>
          </w:tcPr>
          <w:p w14:paraId="0395279D" w14:textId="77777777" w:rsidR="004E2ED4" w:rsidRPr="001642AB" w:rsidRDefault="004E2ED4">
            <w:pPr>
              <w:pStyle w:val="TableSubheading"/>
              <w:rPr>
                <w:rFonts w:asciiTheme="minorHAnsi" w:hAnsiTheme="minorHAnsi"/>
              </w:rPr>
            </w:pPr>
            <w:r w:rsidRPr="001642AB">
              <w:rPr>
                <w:rFonts w:asciiTheme="minorHAnsi" w:hAnsiTheme="minorHAnsi"/>
              </w:rPr>
              <w:t>Students with Disabilities</w:t>
            </w:r>
          </w:p>
        </w:tc>
        <w:tc>
          <w:tcPr>
            <w:tcW w:w="1176" w:type="dxa"/>
            <w:vAlign w:val="center"/>
          </w:tcPr>
          <w:p w14:paraId="0C1D5614" w14:textId="68528289" w:rsidR="004E2ED4" w:rsidRPr="000E330F" w:rsidRDefault="00511098">
            <w:pPr>
              <w:pStyle w:val="TableTextCentered"/>
            </w:pPr>
            <w:r>
              <w:rPr>
                <w:rFonts w:ascii="Franklin Gothic Book" w:hAnsi="Franklin Gothic Book" w:cs="Calibri"/>
                <w:color w:val="000000"/>
                <w:szCs w:val="20"/>
              </w:rPr>
              <w:t>464</w:t>
            </w:r>
          </w:p>
        </w:tc>
        <w:tc>
          <w:tcPr>
            <w:tcW w:w="1176" w:type="dxa"/>
            <w:vAlign w:val="center"/>
          </w:tcPr>
          <w:p w14:paraId="5C7BFEE7" w14:textId="3C1619B7" w:rsidR="004E2ED4" w:rsidRPr="000E330F" w:rsidRDefault="00511098">
            <w:pPr>
              <w:pStyle w:val="TableTextCentered"/>
            </w:pPr>
            <w:r>
              <w:rPr>
                <w:rFonts w:ascii="Franklin Gothic Book" w:hAnsi="Franklin Gothic Book" w:cs="Calibri"/>
                <w:color w:val="000000"/>
                <w:szCs w:val="20"/>
              </w:rPr>
              <w:t>54</w:t>
            </w:r>
            <w:r w:rsidR="004E2ED4">
              <w:rPr>
                <w:rFonts w:ascii="Franklin Gothic Book" w:hAnsi="Franklin Gothic Book" w:cs="Calibri"/>
                <w:color w:val="000000"/>
                <w:szCs w:val="20"/>
              </w:rPr>
              <w:t>.1%</w:t>
            </w:r>
          </w:p>
        </w:tc>
        <w:tc>
          <w:tcPr>
            <w:tcW w:w="1176" w:type="dxa"/>
            <w:vAlign w:val="center"/>
          </w:tcPr>
          <w:p w14:paraId="1BEEC241" w14:textId="15EAA19D" w:rsidR="004E2ED4" w:rsidRPr="000E330F" w:rsidRDefault="004E2ED4">
            <w:pPr>
              <w:pStyle w:val="TableTextCentered"/>
            </w:pPr>
            <w:r>
              <w:rPr>
                <w:rFonts w:ascii="Franklin Gothic Book" w:hAnsi="Franklin Gothic Book" w:cs="Calibri"/>
                <w:color w:val="000000"/>
                <w:szCs w:val="20"/>
              </w:rPr>
              <w:t>22.</w:t>
            </w:r>
            <w:r w:rsidR="00511098">
              <w:rPr>
                <w:rFonts w:ascii="Franklin Gothic Book" w:hAnsi="Franklin Gothic Book" w:cs="Calibri"/>
                <w:color w:val="000000"/>
                <w:szCs w:val="20"/>
              </w:rPr>
              <w:t>1</w:t>
            </w:r>
            <w:r>
              <w:rPr>
                <w:rFonts w:ascii="Franklin Gothic Book" w:hAnsi="Franklin Gothic Book" w:cs="Calibri"/>
                <w:color w:val="000000"/>
                <w:szCs w:val="20"/>
              </w:rPr>
              <w:t>%</w:t>
            </w:r>
          </w:p>
        </w:tc>
        <w:tc>
          <w:tcPr>
            <w:tcW w:w="1176" w:type="dxa"/>
            <w:vAlign w:val="center"/>
          </w:tcPr>
          <w:p w14:paraId="319F0564" w14:textId="6639FFE8" w:rsidR="004E2ED4" w:rsidRPr="000E330F" w:rsidRDefault="00511098">
            <w:pPr>
              <w:pStyle w:val="TableTextCentered"/>
            </w:pPr>
            <w:r>
              <w:rPr>
                <w:rFonts w:ascii="Franklin Gothic Book" w:hAnsi="Franklin Gothic Book" w:cs="Calibri"/>
                <w:color w:val="000000"/>
                <w:szCs w:val="20"/>
              </w:rPr>
              <w:t>192,218</w:t>
            </w:r>
          </w:p>
        </w:tc>
        <w:tc>
          <w:tcPr>
            <w:tcW w:w="1176" w:type="dxa"/>
            <w:vAlign w:val="center"/>
          </w:tcPr>
          <w:p w14:paraId="3C9E95A2" w14:textId="62FCEFAA" w:rsidR="004E2ED4" w:rsidRPr="000E330F" w:rsidRDefault="00511098">
            <w:pPr>
              <w:pStyle w:val="TableTextCentered"/>
            </w:pPr>
            <w:r>
              <w:rPr>
                <w:rFonts w:ascii="Franklin Gothic Book" w:hAnsi="Franklin Gothic Book" w:cs="Calibri"/>
                <w:color w:val="000000"/>
                <w:szCs w:val="20"/>
              </w:rPr>
              <w:t>38.1%</w:t>
            </w:r>
          </w:p>
        </w:tc>
        <w:tc>
          <w:tcPr>
            <w:tcW w:w="1177" w:type="dxa"/>
            <w:vAlign w:val="center"/>
          </w:tcPr>
          <w:p w14:paraId="2ADF4C8F" w14:textId="70F90FE5" w:rsidR="004E2ED4" w:rsidRPr="000E330F" w:rsidRDefault="00511098">
            <w:pPr>
              <w:pStyle w:val="TableTextCentered"/>
            </w:pPr>
            <w:r>
              <w:rPr>
                <w:rFonts w:ascii="Franklin Gothic Book" w:hAnsi="Franklin Gothic Book" w:cs="Calibri"/>
                <w:color w:val="000000"/>
                <w:szCs w:val="20"/>
              </w:rPr>
              <w:t>21.1%</w:t>
            </w:r>
          </w:p>
        </w:tc>
      </w:tr>
    </w:tbl>
    <w:p w14:paraId="408FC7FE" w14:textId="3DF24177" w:rsidR="004E2ED4" w:rsidRPr="007E22E6" w:rsidRDefault="004E2ED4" w:rsidP="004E2ED4">
      <w:pPr>
        <w:pStyle w:val="TableNote"/>
        <w:rPr>
          <w:rFonts w:ascii="Franklin Gothic Demi" w:hAnsi="Franklin Gothic Demi"/>
        </w:rPr>
      </w:pPr>
      <w:r w:rsidRPr="007E22E6">
        <w:rPr>
          <w:rFonts w:eastAsia="Calibri"/>
          <w:i/>
          <w:iCs/>
        </w:rPr>
        <w:t>Note</w:t>
      </w:r>
      <w:r w:rsidRPr="007E22E6">
        <w:rPr>
          <w:rFonts w:eastAsia="Calibri"/>
        </w:rPr>
        <w:t>. As of October 1, 202</w:t>
      </w:r>
      <w:r w:rsidR="0052574C">
        <w:rPr>
          <w:rFonts w:eastAsia="Calibri"/>
        </w:rPr>
        <w:t>5</w:t>
      </w:r>
      <w:r w:rsidRPr="007E22E6">
        <w:rPr>
          <w:rFonts w:eastAsia="Calibri"/>
        </w:rPr>
        <w:t>. District and state numbers and percentages for students with disabilities and high needs are calculated including students in out-of-district placements. Total district enrollment including students in out-of-district placement is 2,10</w:t>
      </w:r>
      <w:r w:rsidR="00CE2BBC">
        <w:rPr>
          <w:rFonts w:eastAsia="Calibri"/>
        </w:rPr>
        <w:t>3</w:t>
      </w:r>
      <w:r w:rsidRPr="007E22E6">
        <w:rPr>
          <w:rFonts w:eastAsia="Calibri"/>
        </w:rPr>
        <w:t>; total state enrollment including students in out-of-district placement is 9</w:t>
      </w:r>
      <w:r w:rsidR="008D15A9">
        <w:rPr>
          <w:rFonts w:eastAsia="Calibri"/>
        </w:rPr>
        <w:t>10,659</w:t>
      </w:r>
      <w:r w:rsidRPr="007E22E6">
        <w:rPr>
          <w:rFonts w:eastAsia="Calibri"/>
        </w:rPr>
        <w:t>.</w:t>
      </w:r>
      <w:r w:rsidRPr="007E22E6">
        <w:br w:type="page"/>
      </w:r>
    </w:p>
    <w:p w14:paraId="66F83975" w14:textId="77777777" w:rsidR="004E2ED4" w:rsidRPr="005C4DC5" w:rsidRDefault="004E2ED4" w:rsidP="004E2ED4">
      <w:pPr>
        <w:pStyle w:val="TableTitle0"/>
        <w:rPr>
          <w:spacing w:val="-4"/>
        </w:rPr>
      </w:pPr>
      <w:r w:rsidRPr="00805341">
        <w:lastRenderedPageBreak/>
        <w:t xml:space="preserve">Table D3. </w:t>
      </w:r>
      <w:r w:rsidRPr="00CB0607">
        <w:t>Chronic Absence</w:t>
      </w:r>
      <w:r w:rsidRPr="00CB0607">
        <w:rPr>
          <w:vertAlign w:val="superscript"/>
        </w:rPr>
        <w:t>a</w:t>
      </w:r>
      <w:r w:rsidRPr="00CB0607">
        <w:t xml:space="preserve"> Rates by Student Group, </w:t>
      </w:r>
      <w:r w:rsidRPr="002B1B57">
        <w:t>2023</w:t>
      </w:r>
      <w:r w:rsidRPr="00CB0607">
        <w:t>-202</w:t>
      </w:r>
      <w:r>
        <w:t>5</w:t>
      </w:r>
    </w:p>
    <w:tbl>
      <w:tblPr>
        <w:tblStyle w:val="MSVTable1"/>
        <w:tblW w:w="5000" w:type="pct"/>
        <w:tblLook w:val="0420" w:firstRow="1" w:lastRow="0" w:firstColumn="0" w:lastColumn="0" w:noHBand="0" w:noVBand="1"/>
      </w:tblPr>
      <w:tblGrid>
        <w:gridCol w:w="2872"/>
        <w:gridCol w:w="1160"/>
        <w:gridCol w:w="1325"/>
        <w:gridCol w:w="1326"/>
        <w:gridCol w:w="1325"/>
        <w:gridCol w:w="1336"/>
      </w:tblGrid>
      <w:tr w:rsidR="000735BC" w:rsidRPr="005C4DC5" w14:paraId="19BDA954" w14:textId="77777777" w:rsidTr="00684316">
        <w:trPr>
          <w:cnfStyle w:val="100000000000" w:firstRow="1" w:lastRow="0" w:firstColumn="0" w:lastColumn="0" w:oddVBand="0" w:evenVBand="0" w:oddHBand="0" w:evenHBand="0" w:firstRowFirstColumn="0" w:firstRowLastColumn="0" w:lastRowFirstColumn="0" w:lastRowLastColumn="0"/>
        </w:trPr>
        <w:tc>
          <w:tcPr>
            <w:tcW w:w="2872" w:type="dxa"/>
            <w:vAlign w:val="center"/>
          </w:tcPr>
          <w:p w14:paraId="5BC123B4" w14:textId="77777777" w:rsidR="004E2ED4" w:rsidRPr="005C4DC5" w:rsidRDefault="004E2ED4">
            <w:pPr>
              <w:pStyle w:val="TableColHeadingCenter"/>
            </w:pPr>
            <w:r w:rsidRPr="005C4DC5">
              <w:t>Group</w:t>
            </w:r>
          </w:p>
        </w:tc>
        <w:tc>
          <w:tcPr>
            <w:tcW w:w="1160" w:type="dxa"/>
            <w:vAlign w:val="center"/>
          </w:tcPr>
          <w:p w14:paraId="1B83A74E" w14:textId="77777777" w:rsidR="004E2ED4" w:rsidRPr="005C4DC5" w:rsidRDefault="004E2ED4">
            <w:pPr>
              <w:pStyle w:val="TableColHeadingCenter"/>
            </w:pPr>
            <w:r w:rsidRPr="005C4DC5">
              <w:rPr>
                <w:i/>
                <w:iCs/>
              </w:rPr>
              <w:t>N</w:t>
            </w:r>
            <w:r>
              <w:rPr>
                <w:i/>
                <w:iCs/>
              </w:rPr>
              <w:br/>
            </w:r>
            <w:r w:rsidRPr="005C4DC5">
              <w:t>(202</w:t>
            </w:r>
            <w:r>
              <w:t>5</w:t>
            </w:r>
            <w:r w:rsidRPr="005C4DC5">
              <w:t>)</w:t>
            </w:r>
          </w:p>
        </w:tc>
        <w:tc>
          <w:tcPr>
            <w:tcW w:w="1325" w:type="dxa"/>
            <w:vAlign w:val="center"/>
          </w:tcPr>
          <w:p w14:paraId="24B618EE" w14:textId="77777777" w:rsidR="004E2ED4" w:rsidRPr="005C4DC5" w:rsidRDefault="004E2ED4">
            <w:pPr>
              <w:pStyle w:val="TableColHeadingCenter"/>
            </w:pPr>
            <w:r w:rsidRPr="005C4DC5">
              <w:t>20</w:t>
            </w:r>
            <w:r>
              <w:t>23</w:t>
            </w:r>
          </w:p>
        </w:tc>
        <w:tc>
          <w:tcPr>
            <w:tcW w:w="1326" w:type="dxa"/>
            <w:vAlign w:val="center"/>
          </w:tcPr>
          <w:p w14:paraId="78E721C6" w14:textId="77777777" w:rsidR="004E2ED4" w:rsidRPr="005C4DC5" w:rsidRDefault="004E2ED4">
            <w:pPr>
              <w:pStyle w:val="TableColHeadingCenter"/>
            </w:pPr>
            <w:r w:rsidRPr="005C4DC5">
              <w:t>202</w:t>
            </w:r>
            <w:r>
              <w:t>4</w:t>
            </w:r>
          </w:p>
        </w:tc>
        <w:tc>
          <w:tcPr>
            <w:tcW w:w="1325" w:type="dxa"/>
            <w:vAlign w:val="center"/>
          </w:tcPr>
          <w:p w14:paraId="5607956D" w14:textId="77777777" w:rsidR="004E2ED4" w:rsidRPr="005C4DC5" w:rsidRDefault="004E2ED4">
            <w:pPr>
              <w:pStyle w:val="TableColHeadingCenter"/>
            </w:pPr>
            <w:r w:rsidRPr="005C4DC5">
              <w:t>202</w:t>
            </w:r>
            <w:r>
              <w:t>5</w:t>
            </w:r>
          </w:p>
        </w:tc>
        <w:tc>
          <w:tcPr>
            <w:tcW w:w="1336" w:type="dxa"/>
            <w:vAlign w:val="center"/>
          </w:tcPr>
          <w:p w14:paraId="7BFC5108" w14:textId="77777777" w:rsidR="004E2ED4" w:rsidRPr="005C4DC5" w:rsidRDefault="004E2ED4">
            <w:pPr>
              <w:pStyle w:val="TableColHeadingCenter"/>
            </w:pPr>
            <w:r w:rsidRPr="005C4DC5">
              <w:t>State</w:t>
            </w:r>
            <w:r>
              <w:br/>
            </w:r>
            <w:r w:rsidRPr="005C4DC5">
              <w:t>(202</w:t>
            </w:r>
            <w:r>
              <w:t>5</w:t>
            </w:r>
            <w:r w:rsidRPr="005C4DC5">
              <w:t>)</w:t>
            </w:r>
          </w:p>
        </w:tc>
      </w:tr>
      <w:tr w:rsidR="000735BC" w:rsidRPr="005C4DC5" w14:paraId="0B98898F" w14:textId="77777777" w:rsidTr="00684316">
        <w:trPr>
          <w:cnfStyle w:val="000000100000" w:firstRow="0" w:lastRow="0" w:firstColumn="0" w:lastColumn="0" w:oddVBand="0" w:evenVBand="0" w:oddHBand="1" w:evenHBand="0" w:firstRowFirstColumn="0" w:firstRowLastColumn="0" w:lastRowFirstColumn="0" w:lastRowLastColumn="0"/>
        </w:trPr>
        <w:tc>
          <w:tcPr>
            <w:tcW w:w="2872" w:type="dxa"/>
          </w:tcPr>
          <w:p w14:paraId="1C15B417" w14:textId="77777777" w:rsidR="004E2ED4" w:rsidRPr="001642AB" w:rsidRDefault="004E2ED4">
            <w:pPr>
              <w:pStyle w:val="TableSubheading"/>
              <w:rPr>
                <w:rFonts w:asciiTheme="minorHAnsi" w:hAnsiTheme="minorHAnsi"/>
              </w:rPr>
            </w:pPr>
            <w:r w:rsidRPr="001642AB">
              <w:rPr>
                <w:rFonts w:asciiTheme="minorHAnsi" w:hAnsiTheme="minorHAnsi"/>
              </w:rPr>
              <w:t>All Students</w:t>
            </w:r>
          </w:p>
        </w:tc>
        <w:tc>
          <w:tcPr>
            <w:tcW w:w="1160" w:type="dxa"/>
            <w:vAlign w:val="center"/>
          </w:tcPr>
          <w:p w14:paraId="07AA8F28" w14:textId="77777777" w:rsidR="004E2ED4" w:rsidRPr="00E82625" w:rsidRDefault="004E2ED4">
            <w:pPr>
              <w:pStyle w:val="TableTextCentered"/>
            </w:pPr>
            <w:r w:rsidRPr="00E82625">
              <w:t>2,133</w:t>
            </w:r>
          </w:p>
        </w:tc>
        <w:tc>
          <w:tcPr>
            <w:tcW w:w="1325" w:type="dxa"/>
            <w:vAlign w:val="center"/>
          </w:tcPr>
          <w:p w14:paraId="354298DF" w14:textId="77777777" w:rsidR="004E2ED4" w:rsidRPr="00E82625" w:rsidRDefault="004E2ED4">
            <w:pPr>
              <w:pStyle w:val="TableTextCentered"/>
            </w:pPr>
            <w:r w:rsidRPr="00E82625">
              <w:t>22.1</w:t>
            </w:r>
          </w:p>
        </w:tc>
        <w:tc>
          <w:tcPr>
            <w:tcW w:w="1326" w:type="dxa"/>
            <w:vAlign w:val="center"/>
          </w:tcPr>
          <w:p w14:paraId="56EF6459" w14:textId="77777777" w:rsidR="004E2ED4" w:rsidRPr="00E82625" w:rsidRDefault="004E2ED4">
            <w:pPr>
              <w:pStyle w:val="TableTextCentered"/>
            </w:pPr>
            <w:r w:rsidRPr="00E82625">
              <w:t>18.4</w:t>
            </w:r>
          </w:p>
        </w:tc>
        <w:tc>
          <w:tcPr>
            <w:tcW w:w="1325" w:type="dxa"/>
            <w:vAlign w:val="center"/>
          </w:tcPr>
          <w:p w14:paraId="38E99328" w14:textId="77777777" w:rsidR="004E2ED4" w:rsidRPr="00E82625" w:rsidRDefault="004E2ED4">
            <w:pPr>
              <w:pStyle w:val="TableTextCentered"/>
            </w:pPr>
            <w:r w:rsidRPr="00E82625">
              <w:t>15.3</w:t>
            </w:r>
          </w:p>
        </w:tc>
        <w:tc>
          <w:tcPr>
            <w:tcW w:w="1336" w:type="dxa"/>
            <w:vAlign w:val="center"/>
          </w:tcPr>
          <w:p w14:paraId="73BF43CA" w14:textId="77777777" w:rsidR="004E2ED4" w:rsidRPr="00E82625" w:rsidRDefault="004E2ED4">
            <w:pPr>
              <w:pStyle w:val="TableTextCentered"/>
            </w:pPr>
            <w:r w:rsidRPr="00E82625">
              <w:t>18.8</w:t>
            </w:r>
          </w:p>
        </w:tc>
      </w:tr>
      <w:tr w:rsidR="000735BC" w:rsidRPr="005C4DC5" w14:paraId="3B9ACD9A" w14:textId="77777777" w:rsidTr="00684316">
        <w:tc>
          <w:tcPr>
            <w:tcW w:w="2872" w:type="dxa"/>
          </w:tcPr>
          <w:p w14:paraId="75E1D916" w14:textId="77777777" w:rsidR="004E2ED4" w:rsidRPr="001642AB" w:rsidRDefault="004E2ED4">
            <w:pPr>
              <w:pStyle w:val="TableSubheading"/>
              <w:rPr>
                <w:rFonts w:asciiTheme="minorHAnsi" w:hAnsiTheme="minorHAnsi"/>
              </w:rPr>
            </w:pPr>
            <w:r w:rsidRPr="001642AB">
              <w:rPr>
                <w:rFonts w:asciiTheme="minorHAnsi" w:hAnsiTheme="minorHAnsi"/>
              </w:rPr>
              <w:t>American Indian or Alaskan Native</w:t>
            </w:r>
          </w:p>
        </w:tc>
        <w:tc>
          <w:tcPr>
            <w:tcW w:w="1160" w:type="dxa"/>
            <w:vAlign w:val="center"/>
          </w:tcPr>
          <w:p w14:paraId="74520C49" w14:textId="77777777" w:rsidR="004E2ED4" w:rsidRPr="00E82625" w:rsidRDefault="004E2ED4">
            <w:pPr>
              <w:pStyle w:val="TableTextCentered"/>
            </w:pPr>
            <w:r w:rsidRPr="00E82625">
              <w:t>4</w:t>
            </w:r>
          </w:p>
        </w:tc>
        <w:tc>
          <w:tcPr>
            <w:tcW w:w="1325" w:type="dxa"/>
            <w:vAlign w:val="center"/>
          </w:tcPr>
          <w:p w14:paraId="0AAE50EC" w14:textId="77777777" w:rsidR="004E2ED4" w:rsidRPr="00E82625" w:rsidRDefault="004E2ED4">
            <w:pPr>
              <w:pStyle w:val="TableTextCentered"/>
            </w:pPr>
            <w:r w:rsidRPr="00E82625">
              <w:t>--</w:t>
            </w:r>
          </w:p>
        </w:tc>
        <w:tc>
          <w:tcPr>
            <w:tcW w:w="1326" w:type="dxa"/>
            <w:vAlign w:val="center"/>
          </w:tcPr>
          <w:p w14:paraId="5C631FB6" w14:textId="77777777" w:rsidR="004E2ED4" w:rsidRPr="00E82625" w:rsidRDefault="004E2ED4">
            <w:pPr>
              <w:pStyle w:val="TableTextCentered"/>
            </w:pPr>
            <w:r w:rsidRPr="00E82625">
              <w:t>--</w:t>
            </w:r>
          </w:p>
        </w:tc>
        <w:tc>
          <w:tcPr>
            <w:tcW w:w="1325" w:type="dxa"/>
            <w:vAlign w:val="center"/>
          </w:tcPr>
          <w:p w14:paraId="61C468E0" w14:textId="77777777" w:rsidR="004E2ED4" w:rsidRPr="00E82625" w:rsidRDefault="004E2ED4">
            <w:pPr>
              <w:pStyle w:val="TableTextCentered"/>
            </w:pPr>
            <w:r w:rsidRPr="00E82625">
              <w:t>--</w:t>
            </w:r>
          </w:p>
        </w:tc>
        <w:tc>
          <w:tcPr>
            <w:tcW w:w="1336" w:type="dxa"/>
            <w:vAlign w:val="center"/>
          </w:tcPr>
          <w:p w14:paraId="46F83875" w14:textId="77777777" w:rsidR="004E2ED4" w:rsidRPr="00E82625" w:rsidRDefault="004E2ED4">
            <w:pPr>
              <w:pStyle w:val="TableTextCentered"/>
            </w:pPr>
            <w:r w:rsidRPr="00E82625">
              <w:t>27.3</w:t>
            </w:r>
          </w:p>
        </w:tc>
      </w:tr>
      <w:tr w:rsidR="000735BC" w:rsidRPr="005C4DC5" w14:paraId="1BDF37DD" w14:textId="77777777" w:rsidTr="00684316">
        <w:trPr>
          <w:cnfStyle w:val="000000100000" w:firstRow="0" w:lastRow="0" w:firstColumn="0" w:lastColumn="0" w:oddVBand="0" w:evenVBand="0" w:oddHBand="1" w:evenHBand="0" w:firstRowFirstColumn="0" w:firstRowLastColumn="0" w:lastRowFirstColumn="0" w:lastRowLastColumn="0"/>
        </w:trPr>
        <w:tc>
          <w:tcPr>
            <w:tcW w:w="2872" w:type="dxa"/>
          </w:tcPr>
          <w:p w14:paraId="3CCE5268" w14:textId="77777777" w:rsidR="004E2ED4" w:rsidRPr="001642AB" w:rsidRDefault="004E2ED4">
            <w:pPr>
              <w:pStyle w:val="TableSubheading"/>
              <w:rPr>
                <w:rFonts w:asciiTheme="minorHAnsi" w:hAnsiTheme="minorHAnsi"/>
              </w:rPr>
            </w:pPr>
            <w:r w:rsidRPr="001642AB">
              <w:rPr>
                <w:rFonts w:asciiTheme="minorHAnsi" w:hAnsiTheme="minorHAnsi"/>
              </w:rPr>
              <w:t>Asian</w:t>
            </w:r>
          </w:p>
        </w:tc>
        <w:tc>
          <w:tcPr>
            <w:tcW w:w="1160" w:type="dxa"/>
            <w:vAlign w:val="center"/>
          </w:tcPr>
          <w:p w14:paraId="523C21DE" w14:textId="77777777" w:rsidR="004E2ED4" w:rsidRPr="00E82625" w:rsidRDefault="004E2ED4">
            <w:pPr>
              <w:pStyle w:val="TableTextCentered"/>
            </w:pPr>
            <w:r w:rsidRPr="00E82625">
              <w:t>43</w:t>
            </w:r>
          </w:p>
        </w:tc>
        <w:tc>
          <w:tcPr>
            <w:tcW w:w="1325" w:type="dxa"/>
            <w:vAlign w:val="center"/>
          </w:tcPr>
          <w:p w14:paraId="67EC236E" w14:textId="77777777" w:rsidR="004E2ED4" w:rsidRPr="00E82625" w:rsidRDefault="004E2ED4">
            <w:pPr>
              <w:pStyle w:val="TableTextCentered"/>
            </w:pPr>
            <w:r w:rsidRPr="00E82625">
              <w:t>20.8</w:t>
            </w:r>
          </w:p>
        </w:tc>
        <w:tc>
          <w:tcPr>
            <w:tcW w:w="1326" w:type="dxa"/>
            <w:vAlign w:val="center"/>
          </w:tcPr>
          <w:p w14:paraId="69180E5F" w14:textId="77777777" w:rsidR="004E2ED4" w:rsidRPr="00E82625" w:rsidRDefault="004E2ED4">
            <w:pPr>
              <w:pStyle w:val="TableTextCentered"/>
            </w:pPr>
            <w:r w:rsidRPr="00E82625">
              <w:t>14.3</w:t>
            </w:r>
          </w:p>
        </w:tc>
        <w:tc>
          <w:tcPr>
            <w:tcW w:w="1325" w:type="dxa"/>
            <w:vAlign w:val="center"/>
          </w:tcPr>
          <w:p w14:paraId="5AEC436D" w14:textId="77777777" w:rsidR="004E2ED4" w:rsidRPr="00E82625" w:rsidRDefault="004E2ED4">
            <w:pPr>
              <w:pStyle w:val="TableTextCentered"/>
            </w:pPr>
            <w:r w:rsidRPr="00E82625">
              <w:t>25.6</w:t>
            </w:r>
          </w:p>
        </w:tc>
        <w:tc>
          <w:tcPr>
            <w:tcW w:w="1336" w:type="dxa"/>
            <w:vAlign w:val="center"/>
          </w:tcPr>
          <w:p w14:paraId="34E3A289" w14:textId="77777777" w:rsidR="004E2ED4" w:rsidRPr="00E82625" w:rsidRDefault="004E2ED4">
            <w:pPr>
              <w:pStyle w:val="TableTextCentered"/>
            </w:pPr>
            <w:r w:rsidRPr="00E82625">
              <w:t>10.9</w:t>
            </w:r>
          </w:p>
        </w:tc>
      </w:tr>
      <w:tr w:rsidR="000735BC" w:rsidRPr="005C4DC5" w14:paraId="66066B7B" w14:textId="77777777" w:rsidTr="00684316">
        <w:tc>
          <w:tcPr>
            <w:tcW w:w="2872" w:type="dxa"/>
          </w:tcPr>
          <w:p w14:paraId="5D6EE7CF" w14:textId="77777777" w:rsidR="004E2ED4" w:rsidRPr="001642AB" w:rsidRDefault="004E2ED4">
            <w:pPr>
              <w:pStyle w:val="TableSubheading"/>
              <w:rPr>
                <w:rFonts w:asciiTheme="minorHAnsi" w:hAnsiTheme="minorHAnsi"/>
              </w:rPr>
            </w:pPr>
            <w:r w:rsidRPr="001642AB">
              <w:rPr>
                <w:rFonts w:asciiTheme="minorHAnsi" w:hAnsiTheme="minorHAnsi"/>
              </w:rPr>
              <w:t>Black or African American</w:t>
            </w:r>
          </w:p>
        </w:tc>
        <w:tc>
          <w:tcPr>
            <w:tcW w:w="1160" w:type="dxa"/>
            <w:vAlign w:val="center"/>
          </w:tcPr>
          <w:p w14:paraId="02BFD7D4" w14:textId="77777777" w:rsidR="004E2ED4" w:rsidRPr="00E82625" w:rsidRDefault="004E2ED4">
            <w:pPr>
              <w:pStyle w:val="TableTextCentered"/>
            </w:pPr>
            <w:r w:rsidRPr="00E82625">
              <w:t>33</w:t>
            </w:r>
          </w:p>
        </w:tc>
        <w:tc>
          <w:tcPr>
            <w:tcW w:w="1325" w:type="dxa"/>
            <w:vAlign w:val="center"/>
          </w:tcPr>
          <w:p w14:paraId="14C79B83" w14:textId="77777777" w:rsidR="004E2ED4" w:rsidRPr="00E82625" w:rsidRDefault="004E2ED4">
            <w:pPr>
              <w:pStyle w:val="TableTextCentered"/>
            </w:pPr>
            <w:r w:rsidRPr="00E82625">
              <w:t>14.0</w:t>
            </w:r>
          </w:p>
        </w:tc>
        <w:tc>
          <w:tcPr>
            <w:tcW w:w="1326" w:type="dxa"/>
            <w:vAlign w:val="center"/>
          </w:tcPr>
          <w:p w14:paraId="48A5AC9C" w14:textId="77777777" w:rsidR="004E2ED4" w:rsidRPr="00E82625" w:rsidRDefault="004E2ED4">
            <w:pPr>
              <w:pStyle w:val="TableTextCentered"/>
            </w:pPr>
            <w:r w:rsidRPr="00E82625">
              <w:t>25.0</w:t>
            </w:r>
          </w:p>
        </w:tc>
        <w:tc>
          <w:tcPr>
            <w:tcW w:w="1325" w:type="dxa"/>
            <w:vAlign w:val="center"/>
          </w:tcPr>
          <w:p w14:paraId="16DBBA1C" w14:textId="77777777" w:rsidR="004E2ED4" w:rsidRPr="00E82625" w:rsidRDefault="004E2ED4">
            <w:pPr>
              <w:pStyle w:val="TableTextCentered"/>
            </w:pPr>
            <w:r w:rsidRPr="00E82625">
              <w:t>18.2</w:t>
            </w:r>
          </w:p>
        </w:tc>
        <w:tc>
          <w:tcPr>
            <w:tcW w:w="1336" w:type="dxa"/>
            <w:vAlign w:val="center"/>
          </w:tcPr>
          <w:p w14:paraId="067F8B0F" w14:textId="77777777" w:rsidR="004E2ED4" w:rsidRPr="00E82625" w:rsidRDefault="004E2ED4">
            <w:pPr>
              <w:pStyle w:val="TableTextCentered"/>
            </w:pPr>
            <w:r w:rsidRPr="00E82625">
              <w:t>20.7</w:t>
            </w:r>
          </w:p>
        </w:tc>
      </w:tr>
      <w:tr w:rsidR="000735BC" w:rsidRPr="005C4DC5" w14:paraId="69DB9175" w14:textId="77777777" w:rsidTr="00684316">
        <w:trPr>
          <w:cnfStyle w:val="000000100000" w:firstRow="0" w:lastRow="0" w:firstColumn="0" w:lastColumn="0" w:oddVBand="0" w:evenVBand="0" w:oddHBand="1" w:evenHBand="0" w:firstRowFirstColumn="0" w:firstRowLastColumn="0" w:lastRowFirstColumn="0" w:lastRowLastColumn="0"/>
        </w:trPr>
        <w:tc>
          <w:tcPr>
            <w:tcW w:w="2872" w:type="dxa"/>
          </w:tcPr>
          <w:p w14:paraId="1F562DE5" w14:textId="77777777" w:rsidR="004E2ED4" w:rsidRPr="001642AB" w:rsidRDefault="004E2ED4">
            <w:pPr>
              <w:pStyle w:val="TableSubheading"/>
              <w:rPr>
                <w:rFonts w:asciiTheme="minorHAnsi" w:hAnsiTheme="minorHAnsi"/>
              </w:rPr>
            </w:pPr>
            <w:r w:rsidRPr="001642AB">
              <w:rPr>
                <w:rFonts w:asciiTheme="minorHAnsi" w:hAnsiTheme="minorHAnsi"/>
              </w:rPr>
              <w:t>Hispanic or Latino</w:t>
            </w:r>
          </w:p>
        </w:tc>
        <w:tc>
          <w:tcPr>
            <w:tcW w:w="1160" w:type="dxa"/>
            <w:vAlign w:val="center"/>
          </w:tcPr>
          <w:p w14:paraId="482B665C" w14:textId="77777777" w:rsidR="004E2ED4" w:rsidRPr="00E82625" w:rsidRDefault="004E2ED4">
            <w:pPr>
              <w:pStyle w:val="TableTextCentered"/>
            </w:pPr>
            <w:r w:rsidRPr="00E82625">
              <w:t>136</w:t>
            </w:r>
          </w:p>
        </w:tc>
        <w:tc>
          <w:tcPr>
            <w:tcW w:w="1325" w:type="dxa"/>
            <w:vAlign w:val="center"/>
          </w:tcPr>
          <w:p w14:paraId="4402ABCB" w14:textId="77777777" w:rsidR="004E2ED4" w:rsidRPr="00E82625" w:rsidRDefault="004E2ED4">
            <w:pPr>
              <w:pStyle w:val="TableTextCentered"/>
            </w:pPr>
            <w:r w:rsidRPr="00E82625">
              <w:t>27.0</w:t>
            </w:r>
          </w:p>
        </w:tc>
        <w:tc>
          <w:tcPr>
            <w:tcW w:w="1326" w:type="dxa"/>
            <w:vAlign w:val="center"/>
          </w:tcPr>
          <w:p w14:paraId="35855274" w14:textId="77777777" w:rsidR="004E2ED4" w:rsidRPr="00E82625" w:rsidRDefault="004E2ED4">
            <w:pPr>
              <w:pStyle w:val="TableTextCentered"/>
            </w:pPr>
            <w:r w:rsidRPr="00E82625">
              <w:t>28.6</w:t>
            </w:r>
          </w:p>
        </w:tc>
        <w:tc>
          <w:tcPr>
            <w:tcW w:w="1325" w:type="dxa"/>
            <w:vAlign w:val="center"/>
          </w:tcPr>
          <w:p w14:paraId="56B8FF76" w14:textId="77777777" w:rsidR="004E2ED4" w:rsidRPr="00E82625" w:rsidRDefault="004E2ED4">
            <w:pPr>
              <w:pStyle w:val="TableTextCentered"/>
            </w:pPr>
            <w:r w:rsidRPr="00E82625">
              <w:t>22.8</w:t>
            </w:r>
          </w:p>
        </w:tc>
        <w:tc>
          <w:tcPr>
            <w:tcW w:w="1336" w:type="dxa"/>
            <w:vAlign w:val="center"/>
          </w:tcPr>
          <w:p w14:paraId="122D2B1C" w14:textId="77777777" w:rsidR="004E2ED4" w:rsidRPr="00E82625" w:rsidRDefault="004E2ED4">
            <w:pPr>
              <w:pStyle w:val="TableTextCentered"/>
            </w:pPr>
            <w:r w:rsidRPr="00E82625">
              <w:t>29.5</w:t>
            </w:r>
          </w:p>
        </w:tc>
      </w:tr>
      <w:tr w:rsidR="000735BC" w:rsidRPr="005C4DC5" w14:paraId="5359CADF" w14:textId="77777777" w:rsidTr="00684316">
        <w:tc>
          <w:tcPr>
            <w:tcW w:w="2872" w:type="dxa"/>
          </w:tcPr>
          <w:p w14:paraId="27682FDD" w14:textId="77777777" w:rsidR="004E2ED4" w:rsidRPr="001642AB" w:rsidRDefault="004E2ED4">
            <w:pPr>
              <w:pStyle w:val="TableSubheading"/>
              <w:rPr>
                <w:rFonts w:asciiTheme="minorHAnsi" w:hAnsiTheme="minorHAnsi"/>
              </w:rPr>
            </w:pPr>
            <w:r w:rsidRPr="001642AB">
              <w:rPr>
                <w:rFonts w:asciiTheme="minorHAnsi" w:hAnsiTheme="minorHAnsi"/>
              </w:rPr>
              <w:t>Multi-Race, Not Hispanic or Latino</w:t>
            </w:r>
          </w:p>
        </w:tc>
        <w:tc>
          <w:tcPr>
            <w:tcW w:w="1160" w:type="dxa"/>
            <w:vAlign w:val="center"/>
          </w:tcPr>
          <w:p w14:paraId="6300FC83" w14:textId="77777777" w:rsidR="004E2ED4" w:rsidRPr="00E82625" w:rsidRDefault="004E2ED4">
            <w:pPr>
              <w:pStyle w:val="TableTextCentered"/>
            </w:pPr>
            <w:r w:rsidRPr="00E82625">
              <w:t>51</w:t>
            </w:r>
          </w:p>
        </w:tc>
        <w:tc>
          <w:tcPr>
            <w:tcW w:w="1325" w:type="dxa"/>
            <w:vAlign w:val="center"/>
          </w:tcPr>
          <w:p w14:paraId="37E41584" w14:textId="77777777" w:rsidR="004E2ED4" w:rsidRPr="00E82625" w:rsidRDefault="004E2ED4">
            <w:pPr>
              <w:pStyle w:val="TableTextCentered"/>
            </w:pPr>
            <w:r w:rsidRPr="00E82625">
              <w:t>32.7</w:t>
            </w:r>
          </w:p>
        </w:tc>
        <w:tc>
          <w:tcPr>
            <w:tcW w:w="1326" w:type="dxa"/>
            <w:vAlign w:val="center"/>
          </w:tcPr>
          <w:p w14:paraId="441A4052" w14:textId="77777777" w:rsidR="004E2ED4" w:rsidRPr="00E82625" w:rsidRDefault="004E2ED4">
            <w:pPr>
              <w:pStyle w:val="TableTextCentered"/>
            </w:pPr>
            <w:r w:rsidRPr="00E82625">
              <w:t>21.6</w:t>
            </w:r>
          </w:p>
        </w:tc>
        <w:tc>
          <w:tcPr>
            <w:tcW w:w="1325" w:type="dxa"/>
            <w:vAlign w:val="center"/>
          </w:tcPr>
          <w:p w14:paraId="3E225BB0" w14:textId="77777777" w:rsidR="004E2ED4" w:rsidRPr="00E82625" w:rsidRDefault="004E2ED4">
            <w:pPr>
              <w:pStyle w:val="TableTextCentered"/>
            </w:pPr>
            <w:r w:rsidRPr="00E82625">
              <w:t>19.6</w:t>
            </w:r>
          </w:p>
        </w:tc>
        <w:tc>
          <w:tcPr>
            <w:tcW w:w="1336" w:type="dxa"/>
            <w:vAlign w:val="center"/>
          </w:tcPr>
          <w:p w14:paraId="472436DE" w14:textId="77777777" w:rsidR="004E2ED4" w:rsidRPr="00E82625" w:rsidRDefault="004E2ED4">
            <w:pPr>
              <w:pStyle w:val="TableTextCentered"/>
            </w:pPr>
            <w:r w:rsidRPr="00E82625">
              <w:t>19.3</w:t>
            </w:r>
          </w:p>
        </w:tc>
      </w:tr>
      <w:tr w:rsidR="000735BC" w:rsidRPr="005C4DC5" w14:paraId="70B8E7E5" w14:textId="77777777" w:rsidTr="00684316">
        <w:trPr>
          <w:cnfStyle w:val="000000100000" w:firstRow="0" w:lastRow="0" w:firstColumn="0" w:lastColumn="0" w:oddVBand="0" w:evenVBand="0" w:oddHBand="1" w:evenHBand="0" w:firstRowFirstColumn="0" w:firstRowLastColumn="0" w:lastRowFirstColumn="0" w:lastRowLastColumn="0"/>
        </w:trPr>
        <w:tc>
          <w:tcPr>
            <w:tcW w:w="2872" w:type="dxa"/>
          </w:tcPr>
          <w:p w14:paraId="36C8C041" w14:textId="77777777" w:rsidR="004E2ED4" w:rsidRPr="001642AB" w:rsidRDefault="004E2ED4">
            <w:pPr>
              <w:pStyle w:val="TableSubheading"/>
              <w:rPr>
                <w:rFonts w:asciiTheme="minorHAnsi" w:hAnsiTheme="minorHAnsi"/>
                <w:spacing w:val="-4"/>
              </w:rPr>
            </w:pPr>
            <w:r w:rsidRPr="001642AB">
              <w:rPr>
                <w:rFonts w:asciiTheme="minorHAnsi" w:hAnsiTheme="minorHAnsi"/>
              </w:rPr>
              <w:t>Native Hawaiian or Other Pacific Islander</w:t>
            </w:r>
          </w:p>
        </w:tc>
        <w:tc>
          <w:tcPr>
            <w:tcW w:w="1160" w:type="dxa"/>
            <w:vAlign w:val="center"/>
          </w:tcPr>
          <w:p w14:paraId="4E843F06" w14:textId="77777777" w:rsidR="004E2ED4" w:rsidRPr="00E82625" w:rsidRDefault="004E2ED4">
            <w:pPr>
              <w:pStyle w:val="TableTextCentered"/>
            </w:pPr>
            <w:r w:rsidRPr="00E82625">
              <w:t>2</w:t>
            </w:r>
          </w:p>
        </w:tc>
        <w:tc>
          <w:tcPr>
            <w:tcW w:w="1325" w:type="dxa"/>
            <w:vAlign w:val="center"/>
          </w:tcPr>
          <w:p w14:paraId="4272B8F9" w14:textId="77777777" w:rsidR="004E2ED4" w:rsidRPr="00E82625" w:rsidRDefault="004E2ED4">
            <w:pPr>
              <w:pStyle w:val="TableTextCentered"/>
            </w:pPr>
            <w:r w:rsidRPr="00E82625">
              <w:t>--</w:t>
            </w:r>
          </w:p>
        </w:tc>
        <w:tc>
          <w:tcPr>
            <w:tcW w:w="1326" w:type="dxa"/>
            <w:vAlign w:val="center"/>
          </w:tcPr>
          <w:p w14:paraId="462F0299" w14:textId="77777777" w:rsidR="004E2ED4" w:rsidRPr="00E82625" w:rsidRDefault="004E2ED4">
            <w:pPr>
              <w:pStyle w:val="TableTextCentered"/>
            </w:pPr>
            <w:r w:rsidRPr="00E82625">
              <w:t>--</w:t>
            </w:r>
          </w:p>
        </w:tc>
        <w:tc>
          <w:tcPr>
            <w:tcW w:w="1325" w:type="dxa"/>
            <w:vAlign w:val="center"/>
          </w:tcPr>
          <w:p w14:paraId="14836EC4" w14:textId="77777777" w:rsidR="004E2ED4" w:rsidRPr="00E82625" w:rsidRDefault="004E2ED4">
            <w:pPr>
              <w:pStyle w:val="TableTextCentered"/>
            </w:pPr>
            <w:r w:rsidRPr="00E82625">
              <w:t>--</w:t>
            </w:r>
          </w:p>
        </w:tc>
        <w:tc>
          <w:tcPr>
            <w:tcW w:w="1336" w:type="dxa"/>
            <w:vAlign w:val="center"/>
          </w:tcPr>
          <w:p w14:paraId="113D1E1D" w14:textId="77777777" w:rsidR="004E2ED4" w:rsidRPr="00E82625" w:rsidRDefault="004E2ED4">
            <w:pPr>
              <w:pStyle w:val="TableTextCentered"/>
            </w:pPr>
            <w:r w:rsidRPr="00E82625">
              <w:t>22.7</w:t>
            </w:r>
          </w:p>
        </w:tc>
      </w:tr>
      <w:tr w:rsidR="000735BC" w:rsidRPr="005C4DC5" w14:paraId="5408F5F6" w14:textId="77777777" w:rsidTr="00684316">
        <w:tc>
          <w:tcPr>
            <w:tcW w:w="2872" w:type="dxa"/>
          </w:tcPr>
          <w:p w14:paraId="00A5203A" w14:textId="77777777" w:rsidR="004E2ED4" w:rsidRPr="001642AB" w:rsidRDefault="004E2ED4">
            <w:pPr>
              <w:pStyle w:val="TableSubheading"/>
              <w:rPr>
                <w:rFonts w:asciiTheme="minorHAnsi" w:hAnsiTheme="minorHAnsi"/>
              </w:rPr>
            </w:pPr>
            <w:r w:rsidRPr="001642AB">
              <w:rPr>
                <w:rFonts w:asciiTheme="minorHAnsi" w:hAnsiTheme="minorHAnsi"/>
              </w:rPr>
              <w:t>White</w:t>
            </w:r>
          </w:p>
        </w:tc>
        <w:tc>
          <w:tcPr>
            <w:tcW w:w="1160" w:type="dxa"/>
            <w:vAlign w:val="center"/>
          </w:tcPr>
          <w:p w14:paraId="59D1F110" w14:textId="77777777" w:rsidR="004E2ED4" w:rsidRPr="00E82625" w:rsidRDefault="004E2ED4">
            <w:pPr>
              <w:pStyle w:val="TableTextCentered"/>
            </w:pPr>
            <w:r w:rsidRPr="00E82625">
              <w:t>1,864</w:t>
            </w:r>
          </w:p>
        </w:tc>
        <w:tc>
          <w:tcPr>
            <w:tcW w:w="1325" w:type="dxa"/>
            <w:vAlign w:val="center"/>
          </w:tcPr>
          <w:p w14:paraId="6619E228" w14:textId="77777777" w:rsidR="004E2ED4" w:rsidRPr="00E82625" w:rsidRDefault="004E2ED4">
            <w:pPr>
              <w:pStyle w:val="TableTextCentered"/>
            </w:pPr>
            <w:r w:rsidRPr="00E82625">
              <w:t>21.8</w:t>
            </w:r>
          </w:p>
        </w:tc>
        <w:tc>
          <w:tcPr>
            <w:tcW w:w="1326" w:type="dxa"/>
            <w:vAlign w:val="center"/>
          </w:tcPr>
          <w:p w14:paraId="0A05FAB1" w14:textId="77777777" w:rsidR="004E2ED4" w:rsidRPr="00E82625" w:rsidRDefault="004E2ED4">
            <w:pPr>
              <w:pStyle w:val="TableTextCentered"/>
            </w:pPr>
            <w:r w:rsidRPr="00E82625">
              <w:t>17.5</w:t>
            </w:r>
          </w:p>
        </w:tc>
        <w:tc>
          <w:tcPr>
            <w:tcW w:w="1325" w:type="dxa"/>
            <w:vAlign w:val="center"/>
          </w:tcPr>
          <w:p w14:paraId="226F09D5" w14:textId="77777777" w:rsidR="004E2ED4" w:rsidRPr="00E82625" w:rsidRDefault="004E2ED4">
            <w:pPr>
              <w:pStyle w:val="TableTextCentered"/>
            </w:pPr>
            <w:r w:rsidRPr="00E82625">
              <w:t>14.3</w:t>
            </w:r>
          </w:p>
        </w:tc>
        <w:tc>
          <w:tcPr>
            <w:tcW w:w="1336" w:type="dxa"/>
            <w:vAlign w:val="center"/>
          </w:tcPr>
          <w:p w14:paraId="18D8E654" w14:textId="77777777" w:rsidR="004E2ED4" w:rsidRPr="00E82625" w:rsidRDefault="004E2ED4">
            <w:pPr>
              <w:pStyle w:val="TableTextCentered"/>
            </w:pPr>
            <w:r w:rsidRPr="00E82625">
              <w:t>13.9</w:t>
            </w:r>
          </w:p>
        </w:tc>
      </w:tr>
      <w:tr w:rsidR="000735BC" w:rsidRPr="005C4DC5" w14:paraId="75732FB9" w14:textId="77777777" w:rsidTr="00684316">
        <w:trPr>
          <w:cnfStyle w:val="000000100000" w:firstRow="0" w:lastRow="0" w:firstColumn="0" w:lastColumn="0" w:oddVBand="0" w:evenVBand="0" w:oddHBand="1" w:evenHBand="0" w:firstRowFirstColumn="0" w:firstRowLastColumn="0" w:lastRowFirstColumn="0" w:lastRowLastColumn="0"/>
        </w:trPr>
        <w:tc>
          <w:tcPr>
            <w:tcW w:w="2872" w:type="dxa"/>
          </w:tcPr>
          <w:p w14:paraId="76D0C936" w14:textId="77777777" w:rsidR="004E2ED4" w:rsidRPr="001642AB" w:rsidRDefault="004E2ED4">
            <w:pPr>
              <w:pStyle w:val="TableSubheading"/>
              <w:rPr>
                <w:rFonts w:asciiTheme="minorHAnsi" w:hAnsiTheme="minorHAnsi"/>
              </w:rPr>
            </w:pPr>
            <w:r w:rsidRPr="001642AB">
              <w:rPr>
                <w:rFonts w:asciiTheme="minorHAnsi" w:hAnsiTheme="minorHAnsi"/>
              </w:rPr>
              <w:t>High Needs</w:t>
            </w:r>
          </w:p>
        </w:tc>
        <w:tc>
          <w:tcPr>
            <w:tcW w:w="1160" w:type="dxa"/>
            <w:vAlign w:val="center"/>
          </w:tcPr>
          <w:p w14:paraId="42C41D92" w14:textId="77777777" w:rsidR="004E2ED4" w:rsidRPr="00E82625" w:rsidRDefault="004E2ED4">
            <w:pPr>
              <w:pStyle w:val="TableTextCentered"/>
            </w:pPr>
            <w:r w:rsidRPr="00E82625">
              <w:t>938</w:t>
            </w:r>
          </w:p>
        </w:tc>
        <w:tc>
          <w:tcPr>
            <w:tcW w:w="1325" w:type="dxa"/>
            <w:vAlign w:val="center"/>
          </w:tcPr>
          <w:p w14:paraId="78AF34BD" w14:textId="77777777" w:rsidR="004E2ED4" w:rsidRPr="00E82625" w:rsidRDefault="004E2ED4">
            <w:pPr>
              <w:pStyle w:val="TableTextCentered"/>
            </w:pPr>
            <w:r w:rsidRPr="00E82625">
              <w:t>30.1</w:t>
            </w:r>
          </w:p>
        </w:tc>
        <w:tc>
          <w:tcPr>
            <w:tcW w:w="1326" w:type="dxa"/>
            <w:vAlign w:val="center"/>
          </w:tcPr>
          <w:p w14:paraId="74873A88" w14:textId="77777777" w:rsidR="004E2ED4" w:rsidRPr="00E82625" w:rsidRDefault="004E2ED4">
            <w:pPr>
              <w:pStyle w:val="TableTextCentered"/>
            </w:pPr>
            <w:r w:rsidRPr="00E82625">
              <w:t>28.0</w:t>
            </w:r>
          </w:p>
        </w:tc>
        <w:tc>
          <w:tcPr>
            <w:tcW w:w="1325" w:type="dxa"/>
            <w:vAlign w:val="center"/>
          </w:tcPr>
          <w:p w14:paraId="02DD67A0" w14:textId="77777777" w:rsidR="004E2ED4" w:rsidRPr="00E82625" w:rsidRDefault="004E2ED4">
            <w:pPr>
              <w:pStyle w:val="TableTextCentered"/>
            </w:pPr>
            <w:r w:rsidRPr="00E82625">
              <w:t>23.2</w:t>
            </w:r>
          </w:p>
        </w:tc>
        <w:tc>
          <w:tcPr>
            <w:tcW w:w="1336" w:type="dxa"/>
            <w:vAlign w:val="center"/>
          </w:tcPr>
          <w:p w14:paraId="02DD0E1D" w14:textId="77777777" w:rsidR="004E2ED4" w:rsidRPr="00E82625" w:rsidRDefault="004E2ED4">
            <w:pPr>
              <w:pStyle w:val="TableTextCentered"/>
            </w:pPr>
            <w:r w:rsidRPr="00E82625">
              <w:t>25.9</w:t>
            </w:r>
          </w:p>
        </w:tc>
      </w:tr>
      <w:tr w:rsidR="000735BC" w:rsidRPr="005C4DC5" w14:paraId="2DFFFE42" w14:textId="77777777" w:rsidTr="00684316">
        <w:tc>
          <w:tcPr>
            <w:tcW w:w="2872" w:type="dxa"/>
          </w:tcPr>
          <w:p w14:paraId="5EFABE18" w14:textId="77777777" w:rsidR="004E2ED4" w:rsidRPr="001642AB" w:rsidRDefault="004E2ED4">
            <w:pPr>
              <w:pStyle w:val="TableSubheading"/>
              <w:rPr>
                <w:rFonts w:asciiTheme="minorHAnsi" w:hAnsiTheme="minorHAnsi"/>
              </w:rPr>
            </w:pPr>
            <w:r w:rsidRPr="001642AB">
              <w:rPr>
                <w:rFonts w:asciiTheme="minorHAnsi" w:hAnsiTheme="minorHAnsi"/>
              </w:rPr>
              <w:t>English Learners</w:t>
            </w:r>
          </w:p>
        </w:tc>
        <w:tc>
          <w:tcPr>
            <w:tcW w:w="1160" w:type="dxa"/>
            <w:vAlign w:val="center"/>
          </w:tcPr>
          <w:p w14:paraId="545B74A9" w14:textId="77777777" w:rsidR="004E2ED4" w:rsidRPr="00E82625" w:rsidRDefault="004E2ED4">
            <w:pPr>
              <w:pStyle w:val="TableTextCentered"/>
            </w:pPr>
            <w:r w:rsidRPr="00E82625">
              <w:t>49</w:t>
            </w:r>
          </w:p>
        </w:tc>
        <w:tc>
          <w:tcPr>
            <w:tcW w:w="1325" w:type="dxa"/>
            <w:vAlign w:val="center"/>
          </w:tcPr>
          <w:p w14:paraId="53975E58" w14:textId="77777777" w:rsidR="004E2ED4" w:rsidRPr="00E82625" w:rsidRDefault="004E2ED4">
            <w:pPr>
              <w:pStyle w:val="TableTextCentered"/>
            </w:pPr>
            <w:r w:rsidRPr="00E82625">
              <w:t>42.5</w:t>
            </w:r>
          </w:p>
        </w:tc>
        <w:tc>
          <w:tcPr>
            <w:tcW w:w="1326" w:type="dxa"/>
            <w:vAlign w:val="center"/>
          </w:tcPr>
          <w:p w14:paraId="710B45D6" w14:textId="77777777" w:rsidR="004E2ED4" w:rsidRPr="00E82625" w:rsidRDefault="004E2ED4">
            <w:pPr>
              <w:pStyle w:val="TableTextCentered"/>
            </w:pPr>
            <w:r w:rsidRPr="00E82625">
              <w:t>44.0</w:t>
            </w:r>
          </w:p>
        </w:tc>
        <w:tc>
          <w:tcPr>
            <w:tcW w:w="1325" w:type="dxa"/>
            <w:vAlign w:val="center"/>
          </w:tcPr>
          <w:p w14:paraId="588303D9" w14:textId="77777777" w:rsidR="004E2ED4" w:rsidRPr="00E82625" w:rsidRDefault="004E2ED4">
            <w:pPr>
              <w:pStyle w:val="TableTextCentered"/>
            </w:pPr>
            <w:r w:rsidRPr="00E82625">
              <w:t>30.6</w:t>
            </w:r>
          </w:p>
        </w:tc>
        <w:tc>
          <w:tcPr>
            <w:tcW w:w="1336" w:type="dxa"/>
            <w:vAlign w:val="center"/>
          </w:tcPr>
          <w:p w14:paraId="35378542" w14:textId="77777777" w:rsidR="004E2ED4" w:rsidRPr="00E82625" w:rsidRDefault="004E2ED4">
            <w:pPr>
              <w:pStyle w:val="TableTextCentered"/>
            </w:pPr>
            <w:r w:rsidRPr="00E82625">
              <w:t>27.8</w:t>
            </w:r>
          </w:p>
        </w:tc>
      </w:tr>
      <w:tr w:rsidR="000735BC" w:rsidRPr="005C4DC5" w14:paraId="2B0E55A4" w14:textId="77777777" w:rsidTr="00684316">
        <w:trPr>
          <w:cnfStyle w:val="000000100000" w:firstRow="0" w:lastRow="0" w:firstColumn="0" w:lastColumn="0" w:oddVBand="0" w:evenVBand="0" w:oddHBand="1" w:evenHBand="0" w:firstRowFirstColumn="0" w:firstRowLastColumn="0" w:lastRowFirstColumn="0" w:lastRowLastColumn="0"/>
        </w:trPr>
        <w:tc>
          <w:tcPr>
            <w:tcW w:w="2872" w:type="dxa"/>
          </w:tcPr>
          <w:p w14:paraId="50C9F62E" w14:textId="77777777" w:rsidR="004E2ED4" w:rsidRPr="001642AB" w:rsidRDefault="004E2ED4">
            <w:pPr>
              <w:pStyle w:val="TableSubheading"/>
              <w:rPr>
                <w:rFonts w:asciiTheme="minorHAnsi" w:hAnsiTheme="minorHAnsi"/>
              </w:rPr>
            </w:pPr>
            <w:r w:rsidRPr="001642AB">
              <w:rPr>
                <w:rFonts w:asciiTheme="minorHAnsi" w:hAnsiTheme="minorHAnsi"/>
              </w:rPr>
              <w:t>Low Income</w:t>
            </w:r>
          </w:p>
        </w:tc>
        <w:tc>
          <w:tcPr>
            <w:tcW w:w="1160" w:type="dxa"/>
            <w:vAlign w:val="center"/>
          </w:tcPr>
          <w:p w14:paraId="6EF61222" w14:textId="77777777" w:rsidR="004E2ED4" w:rsidRPr="00E82625" w:rsidRDefault="004E2ED4">
            <w:pPr>
              <w:pStyle w:val="TableTextCentered"/>
            </w:pPr>
            <w:r w:rsidRPr="00E82625">
              <w:t>652</w:t>
            </w:r>
          </w:p>
        </w:tc>
        <w:tc>
          <w:tcPr>
            <w:tcW w:w="1325" w:type="dxa"/>
            <w:vAlign w:val="center"/>
          </w:tcPr>
          <w:p w14:paraId="712290DE" w14:textId="77777777" w:rsidR="004E2ED4" w:rsidRPr="00E82625" w:rsidRDefault="004E2ED4">
            <w:pPr>
              <w:pStyle w:val="TableTextCentered"/>
            </w:pPr>
            <w:r w:rsidRPr="00E82625">
              <w:t>32.9</w:t>
            </w:r>
          </w:p>
        </w:tc>
        <w:tc>
          <w:tcPr>
            <w:tcW w:w="1326" w:type="dxa"/>
            <w:vAlign w:val="center"/>
          </w:tcPr>
          <w:p w14:paraId="561C91DA" w14:textId="77777777" w:rsidR="004E2ED4" w:rsidRPr="00E82625" w:rsidRDefault="004E2ED4">
            <w:pPr>
              <w:pStyle w:val="TableTextCentered"/>
            </w:pPr>
            <w:r w:rsidRPr="00E82625">
              <w:t>31.5</w:t>
            </w:r>
          </w:p>
        </w:tc>
        <w:tc>
          <w:tcPr>
            <w:tcW w:w="1325" w:type="dxa"/>
            <w:vAlign w:val="center"/>
          </w:tcPr>
          <w:p w14:paraId="2114461E" w14:textId="77777777" w:rsidR="004E2ED4" w:rsidRPr="00E82625" w:rsidRDefault="004E2ED4">
            <w:pPr>
              <w:pStyle w:val="TableTextCentered"/>
            </w:pPr>
            <w:r w:rsidRPr="00E82625">
              <w:t>26.8</w:t>
            </w:r>
          </w:p>
        </w:tc>
        <w:tc>
          <w:tcPr>
            <w:tcW w:w="1336" w:type="dxa"/>
            <w:vAlign w:val="center"/>
          </w:tcPr>
          <w:p w14:paraId="21D2B249" w14:textId="77777777" w:rsidR="004E2ED4" w:rsidRPr="00E82625" w:rsidRDefault="004E2ED4">
            <w:pPr>
              <w:pStyle w:val="TableTextCentered"/>
            </w:pPr>
            <w:r w:rsidRPr="00E82625">
              <w:t>28.9</w:t>
            </w:r>
          </w:p>
        </w:tc>
      </w:tr>
      <w:tr w:rsidR="000735BC" w:rsidRPr="005C4DC5" w14:paraId="0AED2A7C" w14:textId="77777777" w:rsidTr="00684316">
        <w:tc>
          <w:tcPr>
            <w:tcW w:w="2872" w:type="dxa"/>
          </w:tcPr>
          <w:p w14:paraId="5FF8341E" w14:textId="77777777" w:rsidR="004E2ED4" w:rsidRPr="001642AB" w:rsidRDefault="004E2ED4">
            <w:pPr>
              <w:pStyle w:val="TableSubheading"/>
              <w:rPr>
                <w:rFonts w:asciiTheme="minorHAnsi" w:hAnsiTheme="minorHAnsi"/>
              </w:rPr>
            </w:pPr>
            <w:r w:rsidRPr="001642AB">
              <w:rPr>
                <w:rFonts w:asciiTheme="minorHAnsi" w:hAnsiTheme="minorHAnsi"/>
              </w:rPr>
              <w:t>Students with Disabilities</w:t>
            </w:r>
          </w:p>
        </w:tc>
        <w:tc>
          <w:tcPr>
            <w:tcW w:w="1160" w:type="dxa"/>
            <w:vAlign w:val="center"/>
          </w:tcPr>
          <w:p w14:paraId="4FF43DF0" w14:textId="77777777" w:rsidR="004E2ED4" w:rsidRPr="00E82625" w:rsidRDefault="004E2ED4">
            <w:pPr>
              <w:pStyle w:val="TableTextCentered"/>
            </w:pPr>
            <w:r w:rsidRPr="00E82625">
              <w:t>485</w:t>
            </w:r>
          </w:p>
        </w:tc>
        <w:tc>
          <w:tcPr>
            <w:tcW w:w="1325" w:type="dxa"/>
            <w:vAlign w:val="center"/>
          </w:tcPr>
          <w:p w14:paraId="67F8EE43" w14:textId="77777777" w:rsidR="004E2ED4" w:rsidRPr="00E82625" w:rsidRDefault="004E2ED4">
            <w:pPr>
              <w:pStyle w:val="TableTextCentered"/>
            </w:pPr>
            <w:r w:rsidRPr="00E82625">
              <w:t>26.7</w:t>
            </w:r>
          </w:p>
        </w:tc>
        <w:tc>
          <w:tcPr>
            <w:tcW w:w="1326" w:type="dxa"/>
            <w:vAlign w:val="center"/>
          </w:tcPr>
          <w:p w14:paraId="53D96485" w14:textId="77777777" w:rsidR="004E2ED4" w:rsidRPr="00E82625" w:rsidRDefault="004E2ED4">
            <w:pPr>
              <w:pStyle w:val="TableTextCentered"/>
            </w:pPr>
            <w:r w:rsidRPr="00E82625">
              <w:t>26.1</w:t>
            </w:r>
          </w:p>
        </w:tc>
        <w:tc>
          <w:tcPr>
            <w:tcW w:w="1325" w:type="dxa"/>
            <w:vAlign w:val="center"/>
          </w:tcPr>
          <w:p w14:paraId="55F21689" w14:textId="77777777" w:rsidR="004E2ED4" w:rsidRPr="00E82625" w:rsidRDefault="004E2ED4">
            <w:pPr>
              <w:pStyle w:val="TableTextCentered"/>
            </w:pPr>
            <w:r w:rsidRPr="00E82625">
              <w:t>21.0</w:t>
            </w:r>
          </w:p>
        </w:tc>
        <w:tc>
          <w:tcPr>
            <w:tcW w:w="1336" w:type="dxa"/>
            <w:vAlign w:val="center"/>
          </w:tcPr>
          <w:p w14:paraId="435765E7" w14:textId="77777777" w:rsidR="004E2ED4" w:rsidRPr="00E82625" w:rsidRDefault="004E2ED4">
            <w:pPr>
              <w:pStyle w:val="TableTextCentered"/>
            </w:pPr>
            <w:r w:rsidRPr="00E82625">
              <w:t>26.5</w:t>
            </w:r>
          </w:p>
        </w:tc>
      </w:tr>
    </w:tbl>
    <w:p w14:paraId="4783892C" w14:textId="77777777" w:rsidR="004E2ED4" w:rsidRPr="005C4DC5" w:rsidRDefault="004E2ED4" w:rsidP="004E2ED4">
      <w:pPr>
        <w:pStyle w:val="TableNote"/>
        <w:rPr>
          <w:rFonts w:ascii="Calibri" w:eastAsia="Calibri" w:hAnsi="Calibri"/>
          <w:szCs w:val="20"/>
        </w:rPr>
      </w:pPr>
      <w:r w:rsidRPr="005C4DC5">
        <w:rPr>
          <w:vertAlign w:val="superscript"/>
        </w:rPr>
        <w:t>a</w:t>
      </w:r>
      <w:r w:rsidRPr="005C4DC5" w:rsidDel="00305C73">
        <w:t xml:space="preserve"> </w:t>
      </w:r>
      <w:r w:rsidRPr="00CB0607">
        <w:rPr>
          <w:shd w:val="clear" w:color="auto" w:fill="FFFFFF" w:themeFill="background1"/>
        </w:rPr>
        <w:t xml:space="preserve">The percentage of students absent 10 percent or </w:t>
      </w:r>
      <w:r w:rsidRPr="002B1B57">
        <w:t>more</w:t>
      </w:r>
      <w:r w:rsidRPr="00CB0607">
        <w:rPr>
          <w:shd w:val="clear" w:color="auto" w:fill="FFFFFF" w:themeFill="background1"/>
        </w:rPr>
        <w:t xml:space="preserve"> of their total number of student days of membership in a school</w:t>
      </w:r>
      <w:r w:rsidRPr="005C4DC5">
        <w:t>.</w:t>
      </w:r>
    </w:p>
    <w:p w14:paraId="1C324AAF" w14:textId="77777777" w:rsidR="004E2ED4" w:rsidRDefault="004E2ED4" w:rsidP="004E2ED4">
      <w:pPr>
        <w:pStyle w:val="TableTitle0"/>
        <w:rPr>
          <w:szCs w:val="20"/>
        </w:rPr>
      </w:pPr>
      <w:r w:rsidRPr="00CB0607">
        <w:t xml:space="preserve">Table </w:t>
      </w:r>
      <w:r>
        <w:t>D</w:t>
      </w:r>
      <w:r w:rsidRPr="00CB0607">
        <w:t xml:space="preserve">4. </w:t>
      </w:r>
      <w:r>
        <w:t>Total Expenditures</w:t>
      </w:r>
      <w:r w:rsidRPr="00CB0607">
        <w:t xml:space="preserve"> Fiscal Years, 20</w:t>
      </w:r>
      <w:r>
        <w:t>22</w:t>
      </w:r>
      <w:r w:rsidRPr="00CB0607">
        <w:t>-</w:t>
      </w:r>
      <w:r w:rsidRPr="002B1B57">
        <w:t>2024</w:t>
      </w:r>
    </w:p>
    <w:tbl>
      <w:tblPr>
        <w:tblStyle w:val="MSVTable1"/>
        <w:tblW w:w="5000" w:type="pct"/>
        <w:tblLook w:val="04A0" w:firstRow="1" w:lastRow="0" w:firstColumn="1" w:lastColumn="0" w:noHBand="0" w:noVBand="1"/>
      </w:tblPr>
      <w:tblGrid>
        <w:gridCol w:w="2782"/>
        <w:gridCol w:w="2187"/>
        <w:gridCol w:w="2187"/>
        <w:gridCol w:w="2188"/>
      </w:tblGrid>
      <w:tr w:rsidR="00CC42F5" w14:paraId="2060EC8E" w14:textId="77777777">
        <w:trPr>
          <w:cnfStyle w:val="100000000000" w:firstRow="1" w:lastRow="0" w:firstColumn="0" w:lastColumn="0" w:oddVBand="0" w:evenVBand="0" w:oddHBand="0" w:evenHBand="0" w:firstRowFirstColumn="0" w:firstRowLastColumn="0" w:lastRowFirstColumn="0" w:lastRowLastColumn="0"/>
        </w:trPr>
        <w:tc>
          <w:tcPr>
            <w:tcW w:w="2782" w:type="dxa"/>
          </w:tcPr>
          <w:p w14:paraId="5067CC0D" w14:textId="77777777" w:rsidR="004E2ED4" w:rsidRPr="005C02B7" w:rsidRDefault="004E2ED4">
            <w:pPr>
              <w:pStyle w:val="TableColHeadingCenter"/>
            </w:pPr>
            <w:r w:rsidRPr="005C02B7">
              <w:t>Expenditures</w:t>
            </w:r>
          </w:p>
        </w:tc>
        <w:tc>
          <w:tcPr>
            <w:tcW w:w="2187" w:type="dxa"/>
          </w:tcPr>
          <w:p w14:paraId="390BFC91" w14:textId="77777777" w:rsidR="004E2ED4" w:rsidRPr="005C02B7" w:rsidRDefault="004E2ED4">
            <w:pPr>
              <w:pStyle w:val="TableColHeadingCenter"/>
            </w:pPr>
            <w:r>
              <w:t>FY 2022</w:t>
            </w:r>
          </w:p>
        </w:tc>
        <w:tc>
          <w:tcPr>
            <w:tcW w:w="2187" w:type="dxa"/>
          </w:tcPr>
          <w:p w14:paraId="1BE52B75" w14:textId="77777777" w:rsidR="004E2ED4" w:rsidRPr="005C02B7" w:rsidRDefault="004E2ED4">
            <w:pPr>
              <w:pStyle w:val="TableColHeadingCenter"/>
            </w:pPr>
            <w:r>
              <w:t>FY 2023</w:t>
            </w:r>
          </w:p>
        </w:tc>
        <w:tc>
          <w:tcPr>
            <w:tcW w:w="2188" w:type="dxa"/>
          </w:tcPr>
          <w:p w14:paraId="41C0E6BE" w14:textId="77777777" w:rsidR="004E2ED4" w:rsidRPr="005C02B7" w:rsidRDefault="004E2ED4">
            <w:pPr>
              <w:pStyle w:val="TableColHeadingCenter"/>
            </w:pPr>
            <w:r>
              <w:t>FY 2024</w:t>
            </w:r>
          </w:p>
        </w:tc>
      </w:tr>
      <w:tr w:rsidR="00CC42F5" w14:paraId="0DB53303" w14:textId="77777777">
        <w:trPr>
          <w:cnfStyle w:val="000000100000" w:firstRow="0" w:lastRow="0" w:firstColumn="0" w:lastColumn="0" w:oddVBand="0" w:evenVBand="0" w:oddHBand="1" w:evenHBand="0" w:firstRowFirstColumn="0" w:firstRowLastColumn="0" w:lastRowFirstColumn="0" w:lastRowLastColumn="0"/>
        </w:trPr>
        <w:tc>
          <w:tcPr>
            <w:tcW w:w="2782" w:type="dxa"/>
          </w:tcPr>
          <w:p w14:paraId="415FBBC8" w14:textId="77777777" w:rsidR="004E2ED4" w:rsidRPr="00684316" w:rsidRDefault="004E2ED4">
            <w:pPr>
              <w:pStyle w:val="TableSubheading"/>
              <w:rPr>
                <w:rFonts w:asciiTheme="minorHAnsi" w:hAnsiTheme="minorHAnsi"/>
              </w:rPr>
            </w:pPr>
            <w:r w:rsidRPr="00684316">
              <w:rPr>
                <w:rFonts w:asciiTheme="minorHAnsi" w:hAnsiTheme="minorHAnsi"/>
              </w:rPr>
              <w:t>By school committee</w:t>
            </w:r>
          </w:p>
        </w:tc>
        <w:tc>
          <w:tcPr>
            <w:tcW w:w="2187" w:type="dxa"/>
          </w:tcPr>
          <w:p w14:paraId="10B3CA57" w14:textId="77777777" w:rsidR="004E2ED4" w:rsidRPr="00D60867" w:rsidRDefault="004E2ED4">
            <w:pPr>
              <w:pStyle w:val="TableTextCentered"/>
            </w:pPr>
            <w:r w:rsidRPr="00D60867">
              <w:t>$45,589,747</w:t>
            </w:r>
          </w:p>
        </w:tc>
        <w:tc>
          <w:tcPr>
            <w:tcW w:w="2187" w:type="dxa"/>
          </w:tcPr>
          <w:p w14:paraId="5C66278C" w14:textId="77777777" w:rsidR="004E2ED4" w:rsidRPr="00D60867" w:rsidRDefault="004E2ED4">
            <w:pPr>
              <w:pStyle w:val="TableTextCentered"/>
            </w:pPr>
            <w:r w:rsidRPr="00D60867">
              <w:t>$46,955,823</w:t>
            </w:r>
          </w:p>
        </w:tc>
        <w:tc>
          <w:tcPr>
            <w:tcW w:w="2188" w:type="dxa"/>
          </w:tcPr>
          <w:p w14:paraId="56080BB0" w14:textId="77777777" w:rsidR="004E2ED4" w:rsidRPr="00D60867" w:rsidRDefault="004E2ED4">
            <w:pPr>
              <w:pStyle w:val="TableTextCentered"/>
            </w:pPr>
            <w:r>
              <w:t>$49,793,773</w:t>
            </w:r>
          </w:p>
        </w:tc>
      </w:tr>
      <w:tr w:rsidR="00CC42F5" w14:paraId="7B56694E" w14:textId="77777777">
        <w:tc>
          <w:tcPr>
            <w:tcW w:w="2782" w:type="dxa"/>
          </w:tcPr>
          <w:p w14:paraId="7B72A5EB" w14:textId="77777777" w:rsidR="004E2ED4" w:rsidRPr="00684316" w:rsidRDefault="004E2ED4">
            <w:pPr>
              <w:pStyle w:val="TableSubheading"/>
              <w:rPr>
                <w:rFonts w:asciiTheme="minorHAnsi" w:hAnsiTheme="minorHAnsi"/>
              </w:rPr>
            </w:pPr>
            <w:r w:rsidRPr="00684316">
              <w:rPr>
                <w:rFonts w:asciiTheme="minorHAnsi" w:hAnsiTheme="minorHAnsi"/>
              </w:rPr>
              <w:t>By Municipality</w:t>
            </w:r>
          </w:p>
        </w:tc>
        <w:tc>
          <w:tcPr>
            <w:tcW w:w="2187" w:type="dxa"/>
          </w:tcPr>
          <w:p w14:paraId="78543289" w14:textId="77777777" w:rsidR="004E2ED4" w:rsidRPr="00D60867" w:rsidRDefault="004E2ED4">
            <w:pPr>
              <w:pStyle w:val="TableTextCentered"/>
            </w:pPr>
            <w:r w:rsidRPr="00D60867">
              <w:t>--</w:t>
            </w:r>
          </w:p>
        </w:tc>
        <w:tc>
          <w:tcPr>
            <w:tcW w:w="2187" w:type="dxa"/>
          </w:tcPr>
          <w:p w14:paraId="5123AFE0" w14:textId="77777777" w:rsidR="004E2ED4" w:rsidRPr="00D60867" w:rsidRDefault="004E2ED4">
            <w:pPr>
              <w:pStyle w:val="TableTextCentered"/>
            </w:pPr>
            <w:r w:rsidRPr="00D60867">
              <w:t>--</w:t>
            </w:r>
          </w:p>
        </w:tc>
        <w:tc>
          <w:tcPr>
            <w:tcW w:w="2188" w:type="dxa"/>
          </w:tcPr>
          <w:p w14:paraId="611EF2D3" w14:textId="77777777" w:rsidR="004E2ED4" w:rsidRPr="00D60867" w:rsidRDefault="004E2ED4">
            <w:pPr>
              <w:pStyle w:val="TableTextCentered"/>
            </w:pPr>
            <w:r w:rsidRPr="00D60867">
              <w:t>--</w:t>
            </w:r>
          </w:p>
        </w:tc>
      </w:tr>
      <w:tr w:rsidR="00CC42F5" w14:paraId="2BF3C46B" w14:textId="77777777">
        <w:trPr>
          <w:cnfStyle w:val="000000100000" w:firstRow="0" w:lastRow="0" w:firstColumn="0" w:lastColumn="0" w:oddVBand="0" w:evenVBand="0" w:oddHBand="1" w:evenHBand="0" w:firstRowFirstColumn="0" w:firstRowLastColumn="0" w:lastRowFirstColumn="0" w:lastRowLastColumn="0"/>
        </w:trPr>
        <w:tc>
          <w:tcPr>
            <w:tcW w:w="2782" w:type="dxa"/>
          </w:tcPr>
          <w:p w14:paraId="3D12E1AD" w14:textId="77777777" w:rsidR="004E2ED4" w:rsidRPr="00684316" w:rsidRDefault="004E2ED4">
            <w:pPr>
              <w:pStyle w:val="TableSubheading"/>
              <w:rPr>
                <w:rFonts w:asciiTheme="minorHAnsi" w:hAnsiTheme="minorHAnsi"/>
              </w:rPr>
            </w:pPr>
            <w:r w:rsidRPr="00684316">
              <w:rPr>
                <w:rFonts w:asciiTheme="minorHAnsi" w:hAnsiTheme="minorHAnsi"/>
              </w:rPr>
              <w:t>Total from local appropriations</w:t>
            </w:r>
          </w:p>
        </w:tc>
        <w:tc>
          <w:tcPr>
            <w:tcW w:w="2187" w:type="dxa"/>
          </w:tcPr>
          <w:p w14:paraId="18688BEE" w14:textId="77777777" w:rsidR="004E2ED4" w:rsidRPr="00D60867" w:rsidRDefault="004E2ED4">
            <w:pPr>
              <w:pStyle w:val="TableTextCentered"/>
            </w:pPr>
            <w:r w:rsidRPr="00D60867">
              <w:t>$45,589,747</w:t>
            </w:r>
          </w:p>
        </w:tc>
        <w:tc>
          <w:tcPr>
            <w:tcW w:w="2187" w:type="dxa"/>
          </w:tcPr>
          <w:p w14:paraId="7DCCFA61" w14:textId="77777777" w:rsidR="004E2ED4" w:rsidRPr="00D60867" w:rsidRDefault="004E2ED4">
            <w:pPr>
              <w:pStyle w:val="TableTextCentered"/>
            </w:pPr>
            <w:r w:rsidRPr="00D60867">
              <w:t>$46,955,823</w:t>
            </w:r>
          </w:p>
        </w:tc>
        <w:tc>
          <w:tcPr>
            <w:tcW w:w="2188" w:type="dxa"/>
          </w:tcPr>
          <w:p w14:paraId="3BAE6209" w14:textId="77777777" w:rsidR="004E2ED4" w:rsidRPr="00D60867" w:rsidRDefault="004E2ED4">
            <w:pPr>
              <w:pStyle w:val="TableTextCentered"/>
            </w:pPr>
            <w:r>
              <w:t>$49,793,773</w:t>
            </w:r>
          </w:p>
        </w:tc>
      </w:tr>
      <w:tr w:rsidR="00CC42F5" w14:paraId="4F6316C7" w14:textId="77777777">
        <w:tc>
          <w:tcPr>
            <w:tcW w:w="2782" w:type="dxa"/>
          </w:tcPr>
          <w:p w14:paraId="41C30BD9" w14:textId="77777777" w:rsidR="004E2ED4" w:rsidRPr="00684316" w:rsidRDefault="004E2ED4">
            <w:pPr>
              <w:pStyle w:val="TableSubheading"/>
              <w:rPr>
                <w:rFonts w:asciiTheme="minorHAnsi" w:hAnsiTheme="minorHAnsi"/>
              </w:rPr>
            </w:pPr>
            <w:r w:rsidRPr="00684316">
              <w:rPr>
                <w:rFonts w:asciiTheme="minorHAnsi" w:hAnsiTheme="minorHAnsi"/>
              </w:rPr>
              <w:t>From revolving funds and grants</w:t>
            </w:r>
          </w:p>
        </w:tc>
        <w:tc>
          <w:tcPr>
            <w:tcW w:w="2187" w:type="dxa"/>
          </w:tcPr>
          <w:p w14:paraId="72AA488A" w14:textId="77777777" w:rsidR="004E2ED4" w:rsidRPr="00D60867" w:rsidRDefault="004E2ED4">
            <w:pPr>
              <w:pStyle w:val="TableTextCentered"/>
            </w:pPr>
            <w:r w:rsidRPr="00D60867">
              <w:t>$7,298,624</w:t>
            </w:r>
          </w:p>
        </w:tc>
        <w:tc>
          <w:tcPr>
            <w:tcW w:w="2187" w:type="dxa"/>
          </w:tcPr>
          <w:p w14:paraId="09ADC5A1" w14:textId="77777777" w:rsidR="004E2ED4" w:rsidRPr="00D60867" w:rsidRDefault="004E2ED4">
            <w:pPr>
              <w:pStyle w:val="TableTextCentered"/>
            </w:pPr>
            <w:r w:rsidRPr="00D60867">
              <w:t>$8,538,402</w:t>
            </w:r>
          </w:p>
        </w:tc>
        <w:tc>
          <w:tcPr>
            <w:tcW w:w="2188" w:type="dxa"/>
          </w:tcPr>
          <w:p w14:paraId="6A836FC0" w14:textId="77777777" w:rsidR="004E2ED4" w:rsidRPr="00D60867" w:rsidRDefault="004E2ED4">
            <w:pPr>
              <w:pStyle w:val="TableTextCentered"/>
            </w:pPr>
            <w:r>
              <w:t>$7,777,125</w:t>
            </w:r>
          </w:p>
        </w:tc>
      </w:tr>
      <w:tr w:rsidR="00CC42F5" w14:paraId="58AFAAC2" w14:textId="77777777">
        <w:trPr>
          <w:cnfStyle w:val="000000100000" w:firstRow="0" w:lastRow="0" w:firstColumn="0" w:lastColumn="0" w:oddVBand="0" w:evenVBand="0" w:oddHBand="1" w:evenHBand="0" w:firstRowFirstColumn="0" w:firstRowLastColumn="0" w:lastRowFirstColumn="0" w:lastRowLastColumn="0"/>
        </w:trPr>
        <w:tc>
          <w:tcPr>
            <w:tcW w:w="2782" w:type="dxa"/>
          </w:tcPr>
          <w:p w14:paraId="276DBE11" w14:textId="77777777" w:rsidR="004E2ED4" w:rsidRPr="00684316" w:rsidRDefault="004E2ED4">
            <w:pPr>
              <w:pStyle w:val="TableSubheading"/>
              <w:rPr>
                <w:rFonts w:asciiTheme="minorHAnsi" w:hAnsiTheme="minorHAnsi"/>
              </w:rPr>
            </w:pPr>
            <w:r w:rsidRPr="00684316">
              <w:rPr>
                <w:rFonts w:asciiTheme="minorHAnsi" w:hAnsiTheme="minorHAnsi"/>
              </w:rPr>
              <w:t>Total expenditures</w:t>
            </w:r>
          </w:p>
        </w:tc>
        <w:tc>
          <w:tcPr>
            <w:tcW w:w="2187" w:type="dxa"/>
          </w:tcPr>
          <w:p w14:paraId="382149A0" w14:textId="77777777" w:rsidR="004E2ED4" w:rsidRPr="00D60867" w:rsidRDefault="004E2ED4">
            <w:pPr>
              <w:pStyle w:val="TableTextCentered"/>
            </w:pPr>
            <w:r w:rsidRPr="00D60867">
              <w:t>$52,888,371</w:t>
            </w:r>
          </w:p>
        </w:tc>
        <w:tc>
          <w:tcPr>
            <w:tcW w:w="2187" w:type="dxa"/>
          </w:tcPr>
          <w:p w14:paraId="7012427C" w14:textId="77777777" w:rsidR="004E2ED4" w:rsidRPr="00D60867" w:rsidRDefault="004E2ED4">
            <w:pPr>
              <w:pStyle w:val="TableTextCentered"/>
            </w:pPr>
            <w:r w:rsidRPr="00D60867">
              <w:t>$55,494,225</w:t>
            </w:r>
          </w:p>
        </w:tc>
        <w:tc>
          <w:tcPr>
            <w:tcW w:w="2188" w:type="dxa"/>
          </w:tcPr>
          <w:p w14:paraId="078D7434" w14:textId="77777777" w:rsidR="004E2ED4" w:rsidRPr="00D60867" w:rsidRDefault="004E2ED4">
            <w:pPr>
              <w:pStyle w:val="TableTextCentered"/>
            </w:pPr>
            <w:r>
              <w:t>$57,570,898</w:t>
            </w:r>
          </w:p>
        </w:tc>
      </w:tr>
    </w:tbl>
    <w:p w14:paraId="6636B355" w14:textId="0F23A3F5" w:rsidR="004E2ED4" w:rsidRDefault="004E2ED4" w:rsidP="004E2ED4">
      <w:pPr>
        <w:pStyle w:val="TableNote"/>
      </w:pPr>
      <w:r w:rsidRPr="00CB0607">
        <w:rPr>
          <w:i/>
          <w:iCs/>
        </w:rPr>
        <w:t>Note</w:t>
      </w:r>
      <w:r w:rsidRPr="00CB0607">
        <w:t xml:space="preserve">. </w:t>
      </w:r>
      <w:r>
        <w:t xml:space="preserve">Expenditures from the School Finance Dashboard </w:t>
      </w:r>
      <w:r w:rsidRPr="002B1B57">
        <w:t>sourced</w:t>
      </w:r>
      <w:r>
        <w:t xml:space="preserve"> from </w:t>
      </w:r>
      <w:hyperlink r:id="rId65" w:history="1">
        <w:r>
          <w:rPr>
            <w:rStyle w:val="Hyperlink"/>
          </w:rPr>
          <w:t>Resource Allocation and District Action Reports (RADAR)</w:t>
        </w:r>
      </w:hyperlink>
      <w:r w:rsidR="00227295">
        <w:t xml:space="preserve"> </w:t>
      </w:r>
      <w:r>
        <w:t>last updated April 2025.</w:t>
      </w:r>
    </w:p>
    <w:p w14:paraId="5B8AC26E" w14:textId="77777777" w:rsidR="004E2ED4" w:rsidRDefault="004E2ED4" w:rsidP="004E2ED4">
      <w:pPr>
        <w:pStyle w:val="TableTitle0"/>
        <w:keepLines/>
        <w:rPr>
          <w:szCs w:val="20"/>
        </w:rPr>
      </w:pPr>
      <w:r w:rsidRPr="00CB0607">
        <w:lastRenderedPageBreak/>
        <w:t xml:space="preserve">Table </w:t>
      </w:r>
      <w:r>
        <w:t>D5</w:t>
      </w:r>
      <w:r w:rsidRPr="00CB0607">
        <w:t xml:space="preserve">. Chapter 70 State Aid, and Net School </w:t>
      </w:r>
      <w:r w:rsidRPr="002B1B57">
        <w:t>Spending</w:t>
      </w:r>
      <w:r w:rsidRPr="00CB0607">
        <w:t xml:space="preserve"> Fiscal Years, 20</w:t>
      </w:r>
      <w:r>
        <w:t>22</w:t>
      </w:r>
      <w:r w:rsidRPr="00CB0607">
        <w:t>-202</w:t>
      </w:r>
      <w:r>
        <w:t>4</w:t>
      </w:r>
      <w:r w:rsidRPr="00CB0607">
        <w:rPr>
          <w:szCs w:val="20"/>
        </w:rPr>
        <w:t xml:space="preserve"> </w:t>
      </w:r>
    </w:p>
    <w:tbl>
      <w:tblPr>
        <w:tblStyle w:val="MSVTable1"/>
        <w:tblW w:w="5000" w:type="pct"/>
        <w:tblLook w:val="04A0" w:firstRow="1" w:lastRow="0" w:firstColumn="1" w:lastColumn="0" w:noHBand="0" w:noVBand="1"/>
      </w:tblPr>
      <w:tblGrid>
        <w:gridCol w:w="2692"/>
        <w:gridCol w:w="2217"/>
        <w:gridCol w:w="2217"/>
        <w:gridCol w:w="2218"/>
      </w:tblGrid>
      <w:tr w:rsidR="00CC42F5" w14:paraId="55959265" w14:textId="77777777" w:rsidTr="00684316">
        <w:trPr>
          <w:cnfStyle w:val="100000000000" w:firstRow="1" w:lastRow="0" w:firstColumn="0" w:lastColumn="0" w:oddVBand="0" w:evenVBand="0" w:oddHBand="0" w:evenHBand="0" w:firstRowFirstColumn="0" w:firstRowLastColumn="0" w:lastRowFirstColumn="0" w:lastRowLastColumn="0"/>
        </w:trPr>
        <w:tc>
          <w:tcPr>
            <w:tcW w:w="2692" w:type="dxa"/>
            <w:vAlign w:val="center"/>
          </w:tcPr>
          <w:p w14:paraId="7551EE25" w14:textId="77777777" w:rsidR="004E2ED4" w:rsidRPr="002B270B" w:rsidRDefault="004E2ED4">
            <w:pPr>
              <w:pStyle w:val="TableColHeadingCenter"/>
              <w:keepNext/>
              <w:keepLines/>
            </w:pPr>
            <w:r w:rsidRPr="002B270B">
              <w:t>Chapter 70 aid to education program</w:t>
            </w:r>
          </w:p>
        </w:tc>
        <w:tc>
          <w:tcPr>
            <w:tcW w:w="2217" w:type="dxa"/>
            <w:vAlign w:val="center"/>
          </w:tcPr>
          <w:p w14:paraId="6329E8C4" w14:textId="77777777" w:rsidR="004E2ED4" w:rsidRPr="002B270B" w:rsidRDefault="004E2ED4">
            <w:pPr>
              <w:pStyle w:val="TableColHeadingCenter"/>
              <w:keepNext/>
              <w:keepLines/>
            </w:pPr>
            <w:r w:rsidRPr="002B270B">
              <w:t>FY 202</w:t>
            </w:r>
            <w:r>
              <w:t>2</w:t>
            </w:r>
          </w:p>
        </w:tc>
        <w:tc>
          <w:tcPr>
            <w:tcW w:w="2217" w:type="dxa"/>
            <w:vAlign w:val="center"/>
          </w:tcPr>
          <w:p w14:paraId="59D393A0" w14:textId="77777777" w:rsidR="004E2ED4" w:rsidRPr="002B270B" w:rsidRDefault="004E2ED4">
            <w:pPr>
              <w:pStyle w:val="TableColHeadingCenter"/>
              <w:keepNext/>
              <w:keepLines/>
            </w:pPr>
            <w:r w:rsidRPr="002B270B">
              <w:t>FY 202</w:t>
            </w:r>
            <w:r>
              <w:t>3</w:t>
            </w:r>
          </w:p>
        </w:tc>
        <w:tc>
          <w:tcPr>
            <w:tcW w:w="2218" w:type="dxa"/>
            <w:vAlign w:val="center"/>
          </w:tcPr>
          <w:p w14:paraId="24D33499" w14:textId="77777777" w:rsidR="004E2ED4" w:rsidRPr="002B270B" w:rsidRDefault="004E2ED4">
            <w:pPr>
              <w:pStyle w:val="TableColHeadingCenter"/>
              <w:keepNext/>
              <w:keepLines/>
            </w:pPr>
            <w:r w:rsidRPr="002B270B">
              <w:t>FY 202</w:t>
            </w:r>
            <w:r>
              <w:t>4</w:t>
            </w:r>
          </w:p>
        </w:tc>
      </w:tr>
      <w:tr w:rsidR="00CC42F5" w14:paraId="7CCBAD4F" w14:textId="77777777">
        <w:trPr>
          <w:cnfStyle w:val="000000100000" w:firstRow="0" w:lastRow="0" w:firstColumn="0" w:lastColumn="0" w:oddVBand="0" w:evenVBand="0" w:oddHBand="1" w:evenHBand="0" w:firstRowFirstColumn="0" w:firstRowLastColumn="0" w:lastRowFirstColumn="0" w:lastRowLastColumn="0"/>
        </w:trPr>
        <w:tc>
          <w:tcPr>
            <w:tcW w:w="2692" w:type="dxa"/>
          </w:tcPr>
          <w:p w14:paraId="661E0B19" w14:textId="77777777" w:rsidR="004E2ED4" w:rsidRPr="00684316" w:rsidRDefault="004E2ED4">
            <w:pPr>
              <w:pStyle w:val="TableSubheading"/>
              <w:keepNext/>
              <w:keepLines/>
              <w:rPr>
                <w:rFonts w:asciiTheme="minorHAnsi" w:hAnsiTheme="minorHAnsi"/>
              </w:rPr>
            </w:pPr>
            <w:r w:rsidRPr="00684316">
              <w:rPr>
                <w:rFonts w:asciiTheme="minorHAnsi" w:hAnsiTheme="minorHAnsi"/>
              </w:rPr>
              <w:t>Chapter 70 state aid</w:t>
            </w:r>
            <w:r w:rsidRPr="00684316">
              <w:rPr>
                <w:rFonts w:asciiTheme="minorHAnsi" w:hAnsiTheme="minorHAnsi"/>
                <w:vertAlign w:val="superscript"/>
              </w:rPr>
              <w:t>a</w:t>
            </w:r>
          </w:p>
        </w:tc>
        <w:tc>
          <w:tcPr>
            <w:tcW w:w="2217" w:type="dxa"/>
          </w:tcPr>
          <w:p w14:paraId="299CB931" w14:textId="77777777" w:rsidR="004E2ED4" w:rsidRPr="00CC2B16" w:rsidRDefault="004E2ED4">
            <w:pPr>
              <w:pStyle w:val="TableTextCentered"/>
              <w:keepNext/>
              <w:keepLines/>
            </w:pPr>
            <w:r w:rsidRPr="00CC2B16">
              <w:t>$8,841,441</w:t>
            </w:r>
          </w:p>
        </w:tc>
        <w:tc>
          <w:tcPr>
            <w:tcW w:w="2217" w:type="dxa"/>
          </w:tcPr>
          <w:p w14:paraId="7C7950FB" w14:textId="77777777" w:rsidR="004E2ED4" w:rsidRPr="00CC2B16" w:rsidRDefault="004E2ED4">
            <w:pPr>
              <w:pStyle w:val="TableTextCentered"/>
              <w:keepNext/>
              <w:keepLines/>
            </w:pPr>
            <w:r w:rsidRPr="00CC2B16">
              <w:t>$8,973,621</w:t>
            </w:r>
          </w:p>
        </w:tc>
        <w:tc>
          <w:tcPr>
            <w:tcW w:w="2218" w:type="dxa"/>
          </w:tcPr>
          <w:p w14:paraId="5524B8A0" w14:textId="77777777" w:rsidR="004E2ED4" w:rsidRPr="00CC2B16" w:rsidRDefault="004E2ED4">
            <w:pPr>
              <w:pStyle w:val="TableTextCentered"/>
              <w:keepNext/>
              <w:keepLines/>
            </w:pPr>
            <w:r w:rsidRPr="00CC2B16">
              <w:t>$9,107,061</w:t>
            </w:r>
          </w:p>
        </w:tc>
      </w:tr>
      <w:tr w:rsidR="00CC42F5" w14:paraId="28464111" w14:textId="77777777">
        <w:tc>
          <w:tcPr>
            <w:tcW w:w="2692" w:type="dxa"/>
          </w:tcPr>
          <w:p w14:paraId="2CC4B213" w14:textId="77777777" w:rsidR="004E2ED4" w:rsidRPr="00684316" w:rsidRDefault="004E2ED4">
            <w:pPr>
              <w:pStyle w:val="TableSubheading"/>
              <w:keepNext/>
              <w:keepLines/>
              <w:rPr>
                <w:rFonts w:asciiTheme="minorHAnsi" w:hAnsiTheme="minorHAnsi"/>
              </w:rPr>
            </w:pPr>
            <w:r w:rsidRPr="00684316">
              <w:rPr>
                <w:rFonts w:asciiTheme="minorHAnsi" w:hAnsiTheme="minorHAnsi"/>
              </w:rPr>
              <w:t>Required local contribution</w:t>
            </w:r>
          </w:p>
        </w:tc>
        <w:tc>
          <w:tcPr>
            <w:tcW w:w="2217" w:type="dxa"/>
          </w:tcPr>
          <w:p w14:paraId="10F05ED8" w14:textId="77777777" w:rsidR="004E2ED4" w:rsidRPr="00CC2B16" w:rsidRDefault="004E2ED4">
            <w:pPr>
              <w:pStyle w:val="TableTextCentered"/>
              <w:keepNext/>
              <w:keepLines/>
            </w:pPr>
            <w:r w:rsidRPr="00CC2B16">
              <w:t>$20,556,872</w:t>
            </w:r>
          </w:p>
        </w:tc>
        <w:tc>
          <w:tcPr>
            <w:tcW w:w="2217" w:type="dxa"/>
          </w:tcPr>
          <w:p w14:paraId="70733312" w14:textId="77777777" w:rsidR="004E2ED4" w:rsidRPr="00CC2B16" w:rsidRDefault="004E2ED4">
            <w:pPr>
              <w:pStyle w:val="TableTextCentered"/>
              <w:keepNext/>
              <w:keepLines/>
            </w:pPr>
            <w:r w:rsidRPr="00CC2B16">
              <w:t>$21,719,660</w:t>
            </w:r>
          </w:p>
        </w:tc>
        <w:tc>
          <w:tcPr>
            <w:tcW w:w="2218" w:type="dxa"/>
          </w:tcPr>
          <w:p w14:paraId="0E7B38FF" w14:textId="77777777" w:rsidR="004E2ED4" w:rsidRPr="00CC2B16" w:rsidRDefault="004E2ED4">
            <w:pPr>
              <w:pStyle w:val="TableTextCentered"/>
              <w:keepNext/>
              <w:keepLines/>
            </w:pPr>
            <w:r w:rsidRPr="00CC2B16">
              <w:t>$22,865,013</w:t>
            </w:r>
          </w:p>
        </w:tc>
      </w:tr>
      <w:tr w:rsidR="00CC42F5" w14:paraId="1612CD2A" w14:textId="77777777">
        <w:trPr>
          <w:cnfStyle w:val="000000100000" w:firstRow="0" w:lastRow="0" w:firstColumn="0" w:lastColumn="0" w:oddVBand="0" w:evenVBand="0" w:oddHBand="1" w:evenHBand="0" w:firstRowFirstColumn="0" w:firstRowLastColumn="0" w:lastRowFirstColumn="0" w:lastRowLastColumn="0"/>
        </w:trPr>
        <w:tc>
          <w:tcPr>
            <w:tcW w:w="2692" w:type="dxa"/>
          </w:tcPr>
          <w:p w14:paraId="2A3AE605" w14:textId="77777777" w:rsidR="004E2ED4" w:rsidRPr="00684316" w:rsidRDefault="004E2ED4">
            <w:pPr>
              <w:pStyle w:val="TableSubheading"/>
              <w:keepNext/>
              <w:keepLines/>
              <w:rPr>
                <w:rFonts w:asciiTheme="minorHAnsi" w:hAnsiTheme="minorHAnsi"/>
              </w:rPr>
            </w:pPr>
            <w:r w:rsidRPr="00684316">
              <w:rPr>
                <w:rFonts w:asciiTheme="minorHAnsi" w:hAnsiTheme="minorHAnsi"/>
              </w:rPr>
              <w:t>Required net school spending</w:t>
            </w:r>
            <w:r w:rsidRPr="00684316">
              <w:rPr>
                <w:rFonts w:asciiTheme="minorHAnsi" w:hAnsiTheme="minorHAnsi"/>
                <w:vertAlign w:val="superscript"/>
              </w:rPr>
              <w:t>b</w:t>
            </w:r>
          </w:p>
        </w:tc>
        <w:tc>
          <w:tcPr>
            <w:tcW w:w="2217" w:type="dxa"/>
          </w:tcPr>
          <w:p w14:paraId="3097142D" w14:textId="77777777" w:rsidR="004E2ED4" w:rsidRPr="00CC2B16" w:rsidRDefault="004E2ED4">
            <w:pPr>
              <w:pStyle w:val="TableTextCentered"/>
              <w:keepNext/>
              <w:keepLines/>
            </w:pPr>
            <w:r w:rsidRPr="00CC2B16">
              <w:t>$29,398,313</w:t>
            </w:r>
          </w:p>
        </w:tc>
        <w:tc>
          <w:tcPr>
            <w:tcW w:w="2217" w:type="dxa"/>
          </w:tcPr>
          <w:p w14:paraId="2EEDCB54" w14:textId="77777777" w:rsidR="004E2ED4" w:rsidRPr="00CC2B16" w:rsidRDefault="004E2ED4">
            <w:pPr>
              <w:pStyle w:val="TableTextCentered"/>
              <w:keepNext/>
              <w:keepLines/>
            </w:pPr>
            <w:r w:rsidRPr="00CC2B16">
              <w:t>$30,693,281</w:t>
            </w:r>
          </w:p>
        </w:tc>
        <w:tc>
          <w:tcPr>
            <w:tcW w:w="2218" w:type="dxa"/>
          </w:tcPr>
          <w:p w14:paraId="739E2C34" w14:textId="77777777" w:rsidR="004E2ED4" w:rsidRPr="00CC2B16" w:rsidRDefault="004E2ED4">
            <w:pPr>
              <w:pStyle w:val="TableTextCentered"/>
              <w:keepNext/>
              <w:keepLines/>
            </w:pPr>
            <w:r w:rsidRPr="00CC2B16">
              <w:t>$31,972,074</w:t>
            </w:r>
          </w:p>
        </w:tc>
      </w:tr>
      <w:tr w:rsidR="00CC42F5" w14:paraId="69A1F183" w14:textId="77777777">
        <w:tc>
          <w:tcPr>
            <w:tcW w:w="2692" w:type="dxa"/>
          </w:tcPr>
          <w:p w14:paraId="6A558AEA" w14:textId="77777777" w:rsidR="004E2ED4" w:rsidRPr="00684316" w:rsidRDefault="004E2ED4">
            <w:pPr>
              <w:pStyle w:val="TableSubheading"/>
              <w:keepNext/>
              <w:keepLines/>
              <w:rPr>
                <w:rFonts w:asciiTheme="minorHAnsi" w:hAnsiTheme="minorHAnsi"/>
              </w:rPr>
            </w:pPr>
            <w:r w:rsidRPr="00684316">
              <w:rPr>
                <w:rFonts w:asciiTheme="minorHAnsi" w:hAnsiTheme="minorHAnsi"/>
              </w:rPr>
              <w:t>Actual net school spending</w:t>
            </w:r>
          </w:p>
        </w:tc>
        <w:tc>
          <w:tcPr>
            <w:tcW w:w="2217" w:type="dxa"/>
          </w:tcPr>
          <w:p w14:paraId="6EBF17DC" w14:textId="77777777" w:rsidR="004E2ED4" w:rsidRPr="00CC2B16" w:rsidRDefault="004E2ED4">
            <w:pPr>
              <w:pStyle w:val="TableTextCentered"/>
              <w:keepNext/>
              <w:keepLines/>
            </w:pPr>
            <w:r w:rsidRPr="00CC2B16">
              <w:t>$42,334,952</w:t>
            </w:r>
          </w:p>
        </w:tc>
        <w:tc>
          <w:tcPr>
            <w:tcW w:w="2217" w:type="dxa"/>
          </w:tcPr>
          <w:p w14:paraId="34033F7E" w14:textId="77777777" w:rsidR="004E2ED4" w:rsidRPr="00CC2B16" w:rsidRDefault="004E2ED4">
            <w:pPr>
              <w:pStyle w:val="TableTextCentered"/>
              <w:keepNext/>
              <w:keepLines/>
            </w:pPr>
            <w:r w:rsidRPr="00CC2B16">
              <w:t>$43,439,411</w:t>
            </w:r>
          </w:p>
        </w:tc>
        <w:tc>
          <w:tcPr>
            <w:tcW w:w="2218" w:type="dxa"/>
          </w:tcPr>
          <w:p w14:paraId="7BA7A640" w14:textId="77777777" w:rsidR="004E2ED4" w:rsidRPr="00CC2B16" w:rsidRDefault="004E2ED4">
            <w:pPr>
              <w:pStyle w:val="TableTextCentered"/>
              <w:keepNext/>
              <w:keepLines/>
            </w:pPr>
            <w:r w:rsidRPr="00CC2B16">
              <w:t>$46,948,368</w:t>
            </w:r>
          </w:p>
        </w:tc>
      </w:tr>
      <w:tr w:rsidR="00CC42F5" w14:paraId="7DE6A555" w14:textId="77777777">
        <w:trPr>
          <w:cnfStyle w:val="000000100000" w:firstRow="0" w:lastRow="0" w:firstColumn="0" w:lastColumn="0" w:oddVBand="0" w:evenVBand="0" w:oddHBand="1" w:evenHBand="0" w:firstRowFirstColumn="0" w:firstRowLastColumn="0" w:lastRowFirstColumn="0" w:lastRowLastColumn="0"/>
        </w:trPr>
        <w:tc>
          <w:tcPr>
            <w:tcW w:w="2692" w:type="dxa"/>
          </w:tcPr>
          <w:p w14:paraId="04BB2FFF" w14:textId="77777777" w:rsidR="004E2ED4" w:rsidRPr="00684316" w:rsidRDefault="004E2ED4">
            <w:pPr>
              <w:pStyle w:val="TableSubheading"/>
              <w:rPr>
                <w:rFonts w:asciiTheme="minorHAnsi" w:hAnsiTheme="minorHAnsi"/>
              </w:rPr>
            </w:pPr>
            <w:r w:rsidRPr="00684316">
              <w:rPr>
                <w:rFonts w:asciiTheme="minorHAnsi" w:hAnsiTheme="minorHAnsi"/>
              </w:rPr>
              <w:t>Over/under required ($)</w:t>
            </w:r>
          </w:p>
        </w:tc>
        <w:tc>
          <w:tcPr>
            <w:tcW w:w="2217" w:type="dxa"/>
          </w:tcPr>
          <w:p w14:paraId="1C2CF15A" w14:textId="77777777" w:rsidR="004E2ED4" w:rsidRPr="00CC2B16" w:rsidRDefault="004E2ED4">
            <w:pPr>
              <w:pStyle w:val="TableTextCentered"/>
            </w:pPr>
            <w:r w:rsidRPr="00CC2B16">
              <w:t>$12,936,639</w:t>
            </w:r>
          </w:p>
        </w:tc>
        <w:tc>
          <w:tcPr>
            <w:tcW w:w="2217" w:type="dxa"/>
          </w:tcPr>
          <w:p w14:paraId="0333C784" w14:textId="77777777" w:rsidR="004E2ED4" w:rsidRPr="00CC2B16" w:rsidRDefault="004E2ED4">
            <w:pPr>
              <w:pStyle w:val="TableTextCentered"/>
            </w:pPr>
            <w:r w:rsidRPr="00CC2B16">
              <w:t>$12,746,130</w:t>
            </w:r>
          </w:p>
        </w:tc>
        <w:tc>
          <w:tcPr>
            <w:tcW w:w="2218" w:type="dxa"/>
          </w:tcPr>
          <w:p w14:paraId="7479C0CE" w14:textId="77777777" w:rsidR="004E2ED4" w:rsidRPr="00CC2B16" w:rsidRDefault="004E2ED4">
            <w:pPr>
              <w:pStyle w:val="TableTextCentered"/>
            </w:pPr>
            <w:r w:rsidRPr="00CC2B16">
              <w:t>$14,976,294</w:t>
            </w:r>
          </w:p>
        </w:tc>
      </w:tr>
      <w:tr w:rsidR="00CC42F5" w14:paraId="23312247" w14:textId="77777777">
        <w:tc>
          <w:tcPr>
            <w:tcW w:w="2692" w:type="dxa"/>
          </w:tcPr>
          <w:p w14:paraId="1461A072" w14:textId="77777777" w:rsidR="004E2ED4" w:rsidRPr="00684316" w:rsidRDefault="004E2ED4">
            <w:pPr>
              <w:pStyle w:val="TableSubheading"/>
              <w:rPr>
                <w:rFonts w:asciiTheme="minorHAnsi" w:hAnsiTheme="minorHAnsi"/>
              </w:rPr>
            </w:pPr>
            <w:r w:rsidRPr="00684316">
              <w:rPr>
                <w:rFonts w:asciiTheme="minorHAnsi" w:hAnsiTheme="minorHAnsi"/>
              </w:rPr>
              <w:t>Over/under required (%)</w:t>
            </w:r>
          </w:p>
        </w:tc>
        <w:tc>
          <w:tcPr>
            <w:tcW w:w="2217" w:type="dxa"/>
          </w:tcPr>
          <w:p w14:paraId="005504EB" w14:textId="77777777" w:rsidR="004E2ED4" w:rsidRPr="00CC2B16" w:rsidRDefault="004E2ED4">
            <w:pPr>
              <w:pStyle w:val="TableTextCentered"/>
            </w:pPr>
            <w:r w:rsidRPr="00CC2B16">
              <w:t>44.0%</w:t>
            </w:r>
          </w:p>
        </w:tc>
        <w:tc>
          <w:tcPr>
            <w:tcW w:w="2217" w:type="dxa"/>
          </w:tcPr>
          <w:p w14:paraId="58AA5422" w14:textId="77777777" w:rsidR="004E2ED4" w:rsidRPr="00CC2B16" w:rsidRDefault="004E2ED4">
            <w:pPr>
              <w:pStyle w:val="TableTextCentered"/>
            </w:pPr>
            <w:r w:rsidRPr="00CC2B16">
              <w:t>41.5%</w:t>
            </w:r>
          </w:p>
        </w:tc>
        <w:tc>
          <w:tcPr>
            <w:tcW w:w="2218" w:type="dxa"/>
          </w:tcPr>
          <w:p w14:paraId="196A6F00" w14:textId="77777777" w:rsidR="004E2ED4" w:rsidRPr="00CC2B16" w:rsidRDefault="004E2ED4">
            <w:pPr>
              <w:pStyle w:val="TableTextCentered"/>
            </w:pPr>
            <w:r w:rsidRPr="00CC2B16">
              <w:t>46.8%</w:t>
            </w:r>
          </w:p>
        </w:tc>
      </w:tr>
    </w:tbl>
    <w:p w14:paraId="2EFCB803" w14:textId="77777777" w:rsidR="004E2ED4" w:rsidRPr="000C18F4" w:rsidRDefault="004E2ED4" w:rsidP="004E2ED4">
      <w:pPr>
        <w:pStyle w:val="TableNote"/>
        <w:keepNext/>
        <w:keepLines/>
      </w:pPr>
      <w:r w:rsidRPr="00CB0607">
        <w:rPr>
          <w:i/>
          <w:iCs/>
        </w:rPr>
        <w:t>Note</w:t>
      </w:r>
      <w:r w:rsidRPr="00CB0607">
        <w:t xml:space="preserve">. </w:t>
      </w:r>
      <w:r>
        <w:t>Chapter 70 aid to education from Chapter 70 District Profiles sourced from</w:t>
      </w:r>
      <w:r w:rsidRPr="00712A31">
        <w:rPr>
          <w:rFonts w:eastAsiaTheme="minorHAnsi" w:cstheme="minorBidi"/>
          <w:sz w:val="22"/>
          <w:szCs w:val="22"/>
        </w:rPr>
        <w:t xml:space="preserve"> </w:t>
      </w:r>
      <w:hyperlink r:id="rId66" w:history="1">
        <w:r w:rsidRPr="00712A31">
          <w:rPr>
            <w:rStyle w:val="Hyperlink"/>
          </w:rPr>
          <w:t>Chapter 70 Program - School Finance</w:t>
        </w:r>
      </w:hyperlink>
      <w:r>
        <w:t xml:space="preserve"> </w:t>
      </w:r>
      <w:r w:rsidRPr="000C18F4">
        <w:t xml:space="preserve">last updated April 11, </w:t>
      </w:r>
      <w:r w:rsidRPr="002B1B57">
        <w:t>2025</w:t>
      </w:r>
      <w:r w:rsidRPr="000C18F4">
        <w:t>.</w:t>
      </w:r>
    </w:p>
    <w:p w14:paraId="302C2A1A" w14:textId="77777777" w:rsidR="004E2ED4" w:rsidRDefault="004E2ED4" w:rsidP="004E2ED4">
      <w:pPr>
        <w:pStyle w:val="TableNote"/>
      </w:pPr>
      <w:r w:rsidRPr="00CB0607">
        <w:rPr>
          <w:vertAlign w:val="superscript"/>
        </w:rPr>
        <w:t xml:space="preserve">a </w:t>
      </w:r>
      <w:r w:rsidRPr="00CB0607">
        <w:t xml:space="preserve">Chapter 70 state aid funds are deposited in </w:t>
      </w:r>
      <w:r w:rsidRPr="002B1B57">
        <w:t>the</w:t>
      </w:r>
      <w:r w:rsidRPr="00CB0607">
        <w:t xml:space="preserve"> local general fund and spent as local appropriations.</w:t>
      </w:r>
    </w:p>
    <w:p w14:paraId="2957E736" w14:textId="77777777" w:rsidR="004E2ED4" w:rsidRDefault="004E2ED4" w:rsidP="004E2ED4">
      <w:pPr>
        <w:pStyle w:val="TableNote"/>
      </w:pPr>
      <w:r w:rsidRPr="00CB0607">
        <w:rPr>
          <w:vertAlign w:val="superscript"/>
        </w:rPr>
        <w:t xml:space="preserve">b </w:t>
      </w:r>
      <w:r w:rsidRPr="00CB0607">
        <w:t>Required net school spending is the total of Chapter 70 aid and required local contribution. Net school spending includes only expenditures from local appropriations, not revolving funds, and grants. It includes expenditures for most administration, instruction, operations, and out-of-district tuitions. It does not include transportation, school lunches, debt, or capital.</w:t>
      </w:r>
    </w:p>
    <w:p w14:paraId="2C4DCC33" w14:textId="77777777" w:rsidR="004E2ED4" w:rsidRPr="00CB0607" w:rsidRDefault="004E2ED4" w:rsidP="004E2ED4">
      <w:pPr>
        <w:pStyle w:val="TableTitle0"/>
      </w:pPr>
      <w:r w:rsidRPr="00CB0607">
        <w:t xml:space="preserve">Table </w:t>
      </w:r>
      <w:r>
        <w:t>D6</w:t>
      </w:r>
      <w:r w:rsidRPr="00CB0607">
        <w:t xml:space="preserve">. Expenditures Per In-District Pupil, </w:t>
      </w:r>
      <w:r w:rsidRPr="002B1B57">
        <w:t>Fiscal</w:t>
      </w:r>
      <w:r w:rsidRPr="00CB0607">
        <w:t xml:space="preserve"> Years 20</w:t>
      </w:r>
      <w:r>
        <w:t>22</w:t>
      </w:r>
      <w:r w:rsidRPr="00CB0607">
        <w:t>-202</w:t>
      </w:r>
      <w:r>
        <w:t>4</w:t>
      </w:r>
    </w:p>
    <w:tbl>
      <w:tblPr>
        <w:tblStyle w:val="MSVTable1"/>
        <w:tblW w:w="5000" w:type="pct"/>
        <w:tblLayout w:type="fixed"/>
        <w:tblLook w:val="0420" w:firstRow="1" w:lastRow="0" w:firstColumn="0" w:lastColumn="0" w:noHBand="0" w:noVBand="1"/>
      </w:tblPr>
      <w:tblGrid>
        <w:gridCol w:w="5246"/>
        <w:gridCol w:w="1366"/>
        <w:gridCol w:w="1366"/>
        <w:gridCol w:w="1366"/>
      </w:tblGrid>
      <w:tr w:rsidR="004E2ED4" w:rsidRPr="00CB0607" w14:paraId="3D2E42C6" w14:textId="77777777">
        <w:trPr>
          <w:cnfStyle w:val="100000000000" w:firstRow="1" w:lastRow="0" w:firstColumn="0" w:lastColumn="0" w:oddVBand="0" w:evenVBand="0" w:oddHBand="0" w:evenHBand="0" w:firstRowFirstColumn="0" w:firstRowLastColumn="0" w:lastRowFirstColumn="0" w:lastRowLastColumn="0"/>
        </w:trPr>
        <w:tc>
          <w:tcPr>
            <w:tcW w:w="5246" w:type="dxa"/>
          </w:tcPr>
          <w:p w14:paraId="3F9F823D" w14:textId="77777777" w:rsidR="004E2ED4" w:rsidRPr="00CB0607" w:rsidRDefault="004E2ED4">
            <w:pPr>
              <w:pStyle w:val="TableColHeadingCenter"/>
            </w:pPr>
            <w:r w:rsidRPr="00CB0607">
              <w:t>Expenditure category</w:t>
            </w:r>
          </w:p>
        </w:tc>
        <w:tc>
          <w:tcPr>
            <w:tcW w:w="1366" w:type="dxa"/>
          </w:tcPr>
          <w:p w14:paraId="65544376" w14:textId="77777777" w:rsidR="004E2ED4" w:rsidRPr="00CB0607" w:rsidRDefault="004E2ED4">
            <w:pPr>
              <w:pStyle w:val="TableColHeadingCenter"/>
            </w:pPr>
            <w:r>
              <w:t xml:space="preserve">FY </w:t>
            </w:r>
            <w:r w:rsidRPr="00CB0607">
              <w:t>20</w:t>
            </w:r>
            <w:r>
              <w:t>22</w:t>
            </w:r>
          </w:p>
        </w:tc>
        <w:tc>
          <w:tcPr>
            <w:tcW w:w="1366" w:type="dxa"/>
          </w:tcPr>
          <w:p w14:paraId="6CACF5E2" w14:textId="77777777" w:rsidR="004E2ED4" w:rsidRPr="00CB0607" w:rsidRDefault="004E2ED4">
            <w:pPr>
              <w:pStyle w:val="TableColHeadingCenter"/>
            </w:pPr>
            <w:r>
              <w:t xml:space="preserve">FY </w:t>
            </w:r>
            <w:r w:rsidRPr="00CB0607">
              <w:t>202</w:t>
            </w:r>
            <w:r>
              <w:t>3</w:t>
            </w:r>
          </w:p>
        </w:tc>
        <w:tc>
          <w:tcPr>
            <w:tcW w:w="1366" w:type="dxa"/>
          </w:tcPr>
          <w:p w14:paraId="4261CE25" w14:textId="77777777" w:rsidR="004E2ED4" w:rsidRPr="00CB0607" w:rsidRDefault="004E2ED4">
            <w:pPr>
              <w:pStyle w:val="TableColHeadingCenter"/>
            </w:pPr>
            <w:r>
              <w:t xml:space="preserve">FY </w:t>
            </w:r>
            <w:r w:rsidRPr="00CB0607">
              <w:t>202</w:t>
            </w:r>
            <w:r>
              <w:t>4</w:t>
            </w:r>
          </w:p>
        </w:tc>
      </w:tr>
      <w:tr w:rsidR="004E2ED4" w:rsidRPr="00CB0607" w14:paraId="4F93D94E" w14:textId="77777777">
        <w:trPr>
          <w:cnfStyle w:val="000000100000" w:firstRow="0" w:lastRow="0" w:firstColumn="0" w:lastColumn="0" w:oddVBand="0" w:evenVBand="0" w:oddHBand="1" w:evenHBand="0" w:firstRowFirstColumn="0" w:firstRowLastColumn="0" w:lastRowFirstColumn="0" w:lastRowLastColumn="0"/>
        </w:trPr>
        <w:tc>
          <w:tcPr>
            <w:tcW w:w="5246" w:type="dxa"/>
          </w:tcPr>
          <w:p w14:paraId="32C47DE6" w14:textId="77777777" w:rsidR="004E2ED4" w:rsidRPr="00684316" w:rsidRDefault="004E2ED4">
            <w:pPr>
              <w:pStyle w:val="TableSubheading"/>
              <w:rPr>
                <w:rFonts w:asciiTheme="minorHAnsi" w:hAnsiTheme="minorHAnsi"/>
              </w:rPr>
            </w:pPr>
            <w:r w:rsidRPr="00684316">
              <w:rPr>
                <w:rFonts w:asciiTheme="minorHAnsi" w:hAnsiTheme="minorHAnsi"/>
              </w:rPr>
              <w:t>Administration</w:t>
            </w:r>
          </w:p>
        </w:tc>
        <w:tc>
          <w:tcPr>
            <w:tcW w:w="1366" w:type="dxa"/>
          </w:tcPr>
          <w:p w14:paraId="371E9D79" w14:textId="77777777" w:rsidR="004E2ED4" w:rsidRPr="00E82625" w:rsidRDefault="004E2ED4">
            <w:pPr>
              <w:pStyle w:val="TableTextCentered"/>
            </w:pPr>
            <w:r w:rsidRPr="00E82625">
              <w:t>$969</w:t>
            </w:r>
          </w:p>
        </w:tc>
        <w:tc>
          <w:tcPr>
            <w:tcW w:w="1366" w:type="dxa"/>
          </w:tcPr>
          <w:p w14:paraId="2C8BF849" w14:textId="77777777" w:rsidR="004E2ED4" w:rsidRPr="00E82625" w:rsidRDefault="004E2ED4">
            <w:pPr>
              <w:pStyle w:val="TableTextCentered"/>
            </w:pPr>
            <w:r w:rsidRPr="00E82625">
              <w:t>$870</w:t>
            </w:r>
          </w:p>
        </w:tc>
        <w:tc>
          <w:tcPr>
            <w:tcW w:w="1366" w:type="dxa"/>
          </w:tcPr>
          <w:p w14:paraId="10C0CD62" w14:textId="77777777" w:rsidR="004E2ED4" w:rsidRPr="00E82625" w:rsidRDefault="004E2ED4">
            <w:pPr>
              <w:pStyle w:val="TableTextCentered"/>
            </w:pPr>
            <w:r w:rsidRPr="00E82625">
              <w:t>$962</w:t>
            </w:r>
          </w:p>
        </w:tc>
      </w:tr>
      <w:tr w:rsidR="004E2ED4" w:rsidRPr="00CB0607" w14:paraId="51ADB7FB" w14:textId="77777777">
        <w:tc>
          <w:tcPr>
            <w:tcW w:w="5246" w:type="dxa"/>
          </w:tcPr>
          <w:p w14:paraId="760461B8" w14:textId="77777777" w:rsidR="004E2ED4" w:rsidRPr="00684316" w:rsidRDefault="004E2ED4">
            <w:pPr>
              <w:pStyle w:val="TableSubheading"/>
              <w:rPr>
                <w:rFonts w:asciiTheme="minorHAnsi" w:hAnsiTheme="minorHAnsi"/>
              </w:rPr>
            </w:pPr>
            <w:r w:rsidRPr="00684316">
              <w:rPr>
                <w:rFonts w:asciiTheme="minorHAnsi" w:hAnsiTheme="minorHAnsi"/>
              </w:rPr>
              <w:t>Instructional leadership (district and school)</w:t>
            </w:r>
          </w:p>
        </w:tc>
        <w:tc>
          <w:tcPr>
            <w:tcW w:w="1366" w:type="dxa"/>
          </w:tcPr>
          <w:p w14:paraId="2125CEA0" w14:textId="77777777" w:rsidR="004E2ED4" w:rsidRPr="00E82625" w:rsidRDefault="004E2ED4">
            <w:pPr>
              <w:pStyle w:val="TableTextCentered"/>
            </w:pPr>
            <w:r w:rsidRPr="00E82625">
              <w:t>$912</w:t>
            </w:r>
          </w:p>
        </w:tc>
        <w:tc>
          <w:tcPr>
            <w:tcW w:w="1366" w:type="dxa"/>
          </w:tcPr>
          <w:p w14:paraId="4274907D" w14:textId="77777777" w:rsidR="004E2ED4" w:rsidRPr="00E82625" w:rsidRDefault="004E2ED4">
            <w:pPr>
              <w:pStyle w:val="TableTextCentered"/>
            </w:pPr>
            <w:r w:rsidRPr="00E82625">
              <w:t>$1,032</w:t>
            </w:r>
          </w:p>
        </w:tc>
        <w:tc>
          <w:tcPr>
            <w:tcW w:w="1366" w:type="dxa"/>
          </w:tcPr>
          <w:p w14:paraId="0CD7E660" w14:textId="77777777" w:rsidR="004E2ED4" w:rsidRPr="00E82625" w:rsidRDefault="004E2ED4">
            <w:pPr>
              <w:pStyle w:val="TableTextCentered"/>
            </w:pPr>
            <w:r w:rsidRPr="00E82625">
              <w:t>$1,111</w:t>
            </w:r>
          </w:p>
        </w:tc>
      </w:tr>
      <w:tr w:rsidR="004E2ED4" w:rsidRPr="00CB0607" w14:paraId="27A3ADD0" w14:textId="77777777">
        <w:trPr>
          <w:cnfStyle w:val="000000100000" w:firstRow="0" w:lastRow="0" w:firstColumn="0" w:lastColumn="0" w:oddVBand="0" w:evenVBand="0" w:oddHBand="1" w:evenHBand="0" w:firstRowFirstColumn="0" w:firstRowLastColumn="0" w:lastRowFirstColumn="0" w:lastRowLastColumn="0"/>
        </w:trPr>
        <w:tc>
          <w:tcPr>
            <w:tcW w:w="5246" w:type="dxa"/>
          </w:tcPr>
          <w:p w14:paraId="1078007D" w14:textId="77777777" w:rsidR="004E2ED4" w:rsidRPr="00684316" w:rsidRDefault="004E2ED4">
            <w:pPr>
              <w:pStyle w:val="TableSubheading"/>
              <w:rPr>
                <w:rFonts w:asciiTheme="minorHAnsi" w:hAnsiTheme="minorHAnsi"/>
              </w:rPr>
            </w:pPr>
            <w:r w:rsidRPr="00684316">
              <w:rPr>
                <w:rFonts w:asciiTheme="minorHAnsi" w:hAnsiTheme="minorHAnsi"/>
              </w:rPr>
              <w:t>Teachers</w:t>
            </w:r>
          </w:p>
        </w:tc>
        <w:tc>
          <w:tcPr>
            <w:tcW w:w="1366" w:type="dxa"/>
          </w:tcPr>
          <w:p w14:paraId="66B768E4" w14:textId="77777777" w:rsidR="004E2ED4" w:rsidRPr="00E82625" w:rsidRDefault="004E2ED4">
            <w:pPr>
              <w:pStyle w:val="TableTextCentered"/>
            </w:pPr>
            <w:r w:rsidRPr="00E82625">
              <w:t>$8,651</w:t>
            </w:r>
          </w:p>
        </w:tc>
        <w:tc>
          <w:tcPr>
            <w:tcW w:w="1366" w:type="dxa"/>
          </w:tcPr>
          <w:p w14:paraId="253FD67C" w14:textId="77777777" w:rsidR="004E2ED4" w:rsidRPr="00E82625" w:rsidRDefault="004E2ED4">
            <w:pPr>
              <w:pStyle w:val="TableTextCentered"/>
            </w:pPr>
            <w:r w:rsidRPr="00E82625">
              <w:t>$9,343</w:t>
            </w:r>
          </w:p>
        </w:tc>
        <w:tc>
          <w:tcPr>
            <w:tcW w:w="1366" w:type="dxa"/>
          </w:tcPr>
          <w:p w14:paraId="1D141CDB" w14:textId="77777777" w:rsidR="004E2ED4" w:rsidRPr="00E82625" w:rsidRDefault="004E2ED4">
            <w:pPr>
              <w:pStyle w:val="TableTextCentered"/>
            </w:pPr>
            <w:r w:rsidRPr="00E82625">
              <w:t>$9,848</w:t>
            </w:r>
          </w:p>
        </w:tc>
      </w:tr>
      <w:tr w:rsidR="004E2ED4" w:rsidRPr="00CB0607" w14:paraId="39DA395C" w14:textId="77777777">
        <w:tc>
          <w:tcPr>
            <w:tcW w:w="5246" w:type="dxa"/>
          </w:tcPr>
          <w:p w14:paraId="4D4FDD80" w14:textId="77777777" w:rsidR="004E2ED4" w:rsidRPr="00684316" w:rsidDel="00DB21D5" w:rsidRDefault="004E2ED4">
            <w:pPr>
              <w:pStyle w:val="TableSubheading"/>
              <w:rPr>
                <w:rFonts w:asciiTheme="minorHAnsi" w:hAnsiTheme="minorHAnsi"/>
              </w:rPr>
            </w:pPr>
            <w:r w:rsidRPr="00684316">
              <w:rPr>
                <w:rFonts w:asciiTheme="minorHAnsi" w:hAnsiTheme="minorHAnsi"/>
              </w:rPr>
              <w:t>Other teaching services</w:t>
            </w:r>
          </w:p>
        </w:tc>
        <w:tc>
          <w:tcPr>
            <w:tcW w:w="1366" w:type="dxa"/>
          </w:tcPr>
          <w:p w14:paraId="0BF168A5" w14:textId="77777777" w:rsidR="004E2ED4" w:rsidRPr="00E82625" w:rsidRDefault="004E2ED4">
            <w:pPr>
              <w:pStyle w:val="TableTextCentered"/>
            </w:pPr>
            <w:r w:rsidRPr="00E82625">
              <w:t>$2,036</w:t>
            </w:r>
          </w:p>
        </w:tc>
        <w:tc>
          <w:tcPr>
            <w:tcW w:w="1366" w:type="dxa"/>
          </w:tcPr>
          <w:p w14:paraId="4748400F" w14:textId="77777777" w:rsidR="004E2ED4" w:rsidRPr="00E82625" w:rsidRDefault="004E2ED4">
            <w:pPr>
              <w:pStyle w:val="TableTextCentered"/>
            </w:pPr>
            <w:r w:rsidRPr="00E82625">
              <w:t>$2,076</w:t>
            </w:r>
          </w:p>
        </w:tc>
        <w:tc>
          <w:tcPr>
            <w:tcW w:w="1366" w:type="dxa"/>
          </w:tcPr>
          <w:p w14:paraId="39CE492E" w14:textId="77777777" w:rsidR="004E2ED4" w:rsidRPr="00E82625" w:rsidRDefault="004E2ED4">
            <w:pPr>
              <w:pStyle w:val="TableTextCentered"/>
            </w:pPr>
            <w:r w:rsidRPr="00E82625">
              <w:t>$2,258</w:t>
            </w:r>
          </w:p>
        </w:tc>
      </w:tr>
      <w:tr w:rsidR="004E2ED4" w:rsidRPr="00CB0607" w14:paraId="768A7F43" w14:textId="77777777">
        <w:trPr>
          <w:cnfStyle w:val="000000100000" w:firstRow="0" w:lastRow="0" w:firstColumn="0" w:lastColumn="0" w:oddVBand="0" w:evenVBand="0" w:oddHBand="1" w:evenHBand="0" w:firstRowFirstColumn="0" w:firstRowLastColumn="0" w:lastRowFirstColumn="0" w:lastRowLastColumn="0"/>
        </w:trPr>
        <w:tc>
          <w:tcPr>
            <w:tcW w:w="5246" w:type="dxa"/>
          </w:tcPr>
          <w:p w14:paraId="03D75B7D" w14:textId="77777777" w:rsidR="004E2ED4" w:rsidRPr="00684316" w:rsidRDefault="004E2ED4">
            <w:pPr>
              <w:pStyle w:val="TableSubheading"/>
              <w:rPr>
                <w:rFonts w:asciiTheme="minorHAnsi" w:hAnsiTheme="minorHAnsi"/>
              </w:rPr>
            </w:pPr>
            <w:r w:rsidRPr="00684316">
              <w:rPr>
                <w:rFonts w:asciiTheme="minorHAnsi" w:hAnsiTheme="minorHAnsi"/>
              </w:rPr>
              <w:t>Professional development</w:t>
            </w:r>
          </w:p>
        </w:tc>
        <w:tc>
          <w:tcPr>
            <w:tcW w:w="1366" w:type="dxa"/>
          </w:tcPr>
          <w:p w14:paraId="77DD6E73" w14:textId="77777777" w:rsidR="004E2ED4" w:rsidRPr="00E82625" w:rsidRDefault="004E2ED4">
            <w:pPr>
              <w:pStyle w:val="TableTextCentered"/>
            </w:pPr>
            <w:r w:rsidRPr="00E82625">
              <w:t>$98</w:t>
            </w:r>
          </w:p>
        </w:tc>
        <w:tc>
          <w:tcPr>
            <w:tcW w:w="1366" w:type="dxa"/>
          </w:tcPr>
          <w:p w14:paraId="04E319C8" w14:textId="77777777" w:rsidR="004E2ED4" w:rsidRPr="00E82625" w:rsidRDefault="004E2ED4">
            <w:pPr>
              <w:pStyle w:val="TableTextCentered"/>
            </w:pPr>
            <w:r w:rsidRPr="00E82625">
              <w:t>$119</w:t>
            </w:r>
          </w:p>
        </w:tc>
        <w:tc>
          <w:tcPr>
            <w:tcW w:w="1366" w:type="dxa"/>
          </w:tcPr>
          <w:p w14:paraId="1760C5A1" w14:textId="77777777" w:rsidR="004E2ED4" w:rsidRPr="00E82625" w:rsidRDefault="004E2ED4">
            <w:pPr>
              <w:pStyle w:val="TableTextCentered"/>
            </w:pPr>
            <w:r w:rsidRPr="00E82625">
              <w:t>$146</w:t>
            </w:r>
          </w:p>
        </w:tc>
      </w:tr>
      <w:tr w:rsidR="004E2ED4" w:rsidRPr="00CB0607" w14:paraId="5C04DE09" w14:textId="77777777">
        <w:tc>
          <w:tcPr>
            <w:tcW w:w="5246" w:type="dxa"/>
          </w:tcPr>
          <w:p w14:paraId="3A411C02" w14:textId="77777777" w:rsidR="004E2ED4" w:rsidRPr="00684316" w:rsidRDefault="004E2ED4">
            <w:pPr>
              <w:pStyle w:val="TableSubheading"/>
              <w:rPr>
                <w:rFonts w:asciiTheme="minorHAnsi" w:hAnsiTheme="minorHAnsi"/>
              </w:rPr>
            </w:pPr>
            <w:r w:rsidRPr="00684316">
              <w:rPr>
                <w:rFonts w:asciiTheme="minorHAnsi" w:hAnsiTheme="minorHAnsi"/>
              </w:rPr>
              <w:t>Instructional materials, equipment, and technology</w:t>
            </w:r>
          </w:p>
        </w:tc>
        <w:tc>
          <w:tcPr>
            <w:tcW w:w="1366" w:type="dxa"/>
          </w:tcPr>
          <w:p w14:paraId="6EDC5D81" w14:textId="77777777" w:rsidR="004E2ED4" w:rsidRPr="00E82625" w:rsidRDefault="004E2ED4">
            <w:pPr>
              <w:pStyle w:val="TableTextCentered"/>
            </w:pPr>
            <w:r w:rsidRPr="00E82625">
              <w:t>$853</w:t>
            </w:r>
          </w:p>
        </w:tc>
        <w:tc>
          <w:tcPr>
            <w:tcW w:w="1366" w:type="dxa"/>
          </w:tcPr>
          <w:p w14:paraId="16FC0378" w14:textId="77777777" w:rsidR="004E2ED4" w:rsidRPr="00E82625" w:rsidRDefault="004E2ED4">
            <w:pPr>
              <w:pStyle w:val="TableTextCentered"/>
            </w:pPr>
            <w:r w:rsidRPr="00E82625">
              <w:t>$719</w:t>
            </w:r>
          </w:p>
        </w:tc>
        <w:tc>
          <w:tcPr>
            <w:tcW w:w="1366" w:type="dxa"/>
          </w:tcPr>
          <w:p w14:paraId="5D1DD1C2" w14:textId="77777777" w:rsidR="004E2ED4" w:rsidRPr="00E82625" w:rsidRDefault="004E2ED4">
            <w:pPr>
              <w:pStyle w:val="TableTextCentered"/>
            </w:pPr>
            <w:r w:rsidRPr="00E82625">
              <w:t>$679</w:t>
            </w:r>
          </w:p>
        </w:tc>
      </w:tr>
      <w:tr w:rsidR="004E2ED4" w:rsidRPr="00CB0607" w14:paraId="34A9181A" w14:textId="77777777">
        <w:trPr>
          <w:cnfStyle w:val="000000100000" w:firstRow="0" w:lastRow="0" w:firstColumn="0" w:lastColumn="0" w:oddVBand="0" w:evenVBand="0" w:oddHBand="1" w:evenHBand="0" w:firstRowFirstColumn="0" w:firstRowLastColumn="0" w:lastRowFirstColumn="0" w:lastRowLastColumn="0"/>
        </w:trPr>
        <w:tc>
          <w:tcPr>
            <w:tcW w:w="5246" w:type="dxa"/>
          </w:tcPr>
          <w:p w14:paraId="41C6E1F3" w14:textId="77777777" w:rsidR="004E2ED4" w:rsidRPr="00684316" w:rsidRDefault="004E2ED4">
            <w:pPr>
              <w:pStyle w:val="TableSubheading"/>
              <w:rPr>
                <w:rFonts w:asciiTheme="minorHAnsi" w:hAnsiTheme="minorHAnsi"/>
              </w:rPr>
            </w:pPr>
            <w:r w:rsidRPr="00684316">
              <w:rPr>
                <w:rFonts w:asciiTheme="minorHAnsi" w:hAnsiTheme="minorHAnsi"/>
              </w:rPr>
              <w:t>Guidance, counseling, and testing services</w:t>
            </w:r>
          </w:p>
        </w:tc>
        <w:tc>
          <w:tcPr>
            <w:tcW w:w="1366" w:type="dxa"/>
          </w:tcPr>
          <w:p w14:paraId="05D70996" w14:textId="77777777" w:rsidR="004E2ED4" w:rsidRPr="00E82625" w:rsidRDefault="004E2ED4">
            <w:pPr>
              <w:pStyle w:val="TableTextCentered"/>
            </w:pPr>
            <w:r w:rsidRPr="00E82625">
              <w:t>$584</w:t>
            </w:r>
          </w:p>
        </w:tc>
        <w:tc>
          <w:tcPr>
            <w:tcW w:w="1366" w:type="dxa"/>
          </w:tcPr>
          <w:p w14:paraId="25977EF5" w14:textId="77777777" w:rsidR="004E2ED4" w:rsidRPr="00E82625" w:rsidRDefault="004E2ED4">
            <w:pPr>
              <w:pStyle w:val="TableTextCentered"/>
            </w:pPr>
            <w:r w:rsidRPr="00E82625">
              <w:t>$668</w:t>
            </w:r>
          </w:p>
        </w:tc>
        <w:tc>
          <w:tcPr>
            <w:tcW w:w="1366" w:type="dxa"/>
          </w:tcPr>
          <w:p w14:paraId="3FEE5113" w14:textId="77777777" w:rsidR="004E2ED4" w:rsidRPr="00E82625" w:rsidRDefault="004E2ED4">
            <w:pPr>
              <w:pStyle w:val="TableTextCentered"/>
            </w:pPr>
            <w:r w:rsidRPr="00E82625">
              <w:t>$771</w:t>
            </w:r>
          </w:p>
        </w:tc>
      </w:tr>
      <w:tr w:rsidR="004E2ED4" w:rsidRPr="00CB0607" w14:paraId="49A8F730" w14:textId="77777777">
        <w:tc>
          <w:tcPr>
            <w:tcW w:w="5246" w:type="dxa"/>
          </w:tcPr>
          <w:p w14:paraId="560E5AE3" w14:textId="77777777" w:rsidR="004E2ED4" w:rsidRPr="00684316" w:rsidRDefault="004E2ED4">
            <w:pPr>
              <w:pStyle w:val="TableSubheading"/>
              <w:rPr>
                <w:rFonts w:asciiTheme="minorHAnsi" w:hAnsiTheme="minorHAnsi"/>
              </w:rPr>
            </w:pPr>
            <w:r w:rsidRPr="00684316">
              <w:rPr>
                <w:rFonts w:asciiTheme="minorHAnsi" w:hAnsiTheme="minorHAnsi"/>
              </w:rPr>
              <w:t>Pupil services</w:t>
            </w:r>
          </w:p>
        </w:tc>
        <w:tc>
          <w:tcPr>
            <w:tcW w:w="1366" w:type="dxa"/>
          </w:tcPr>
          <w:p w14:paraId="7FC18E34" w14:textId="77777777" w:rsidR="004E2ED4" w:rsidRPr="00E82625" w:rsidRDefault="004E2ED4">
            <w:pPr>
              <w:pStyle w:val="TableTextCentered"/>
            </w:pPr>
            <w:r w:rsidRPr="00E82625">
              <w:t>$2,456</w:t>
            </w:r>
          </w:p>
        </w:tc>
        <w:tc>
          <w:tcPr>
            <w:tcW w:w="1366" w:type="dxa"/>
          </w:tcPr>
          <w:p w14:paraId="3F7955A1" w14:textId="77777777" w:rsidR="004E2ED4" w:rsidRPr="00E82625" w:rsidRDefault="004E2ED4">
            <w:pPr>
              <w:pStyle w:val="TableTextCentered"/>
            </w:pPr>
            <w:r w:rsidRPr="00E82625">
              <w:t>$2,560</w:t>
            </w:r>
          </w:p>
        </w:tc>
        <w:tc>
          <w:tcPr>
            <w:tcW w:w="1366" w:type="dxa"/>
          </w:tcPr>
          <w:p w14:paraId="2CD6DB54" w14:textId="77777777" w:rsidR="004E2ED4" w:rsidRPr="00E82625" w:rsidRDefault="004E2ED4">
            <w:pPr>
              <w:pStyle w:val="TableTextCentered"/>
            </w:pPr>
            <w:r w:rsidRPr="00E82625">
              <w:t>$2,811</w:t>
            </w:r>
          </w:p>
        </w:tc>
      </w:tr>
      <w:tr w:rsidR="004E2ED4" w:rsidRPr="00CB0607" w14:paraId="01A6B374" w14:textId="77777777">
        <w:trPr>
          <w:cnfStyle w:val="000000100000" w:firstRow="0" w:lastRow="0" w:firstColumn="0" w:lastColumn="0" w:oddVBand="0" w:evenVBand="0" w:oddHBand="1" w:evenHBand="0" w:firstRowFirstColumn="0" w:firstRowLastColumn="0" w:lastRowFirstColumn="0" w:lastRowLastColumn="0"/>
        </w:trPr>
        <w:tc>
          <w:tcPr>
            <w:tcW w:w="5246" w:type="dxa"/>
          </w:tcPr>
          <w:p w14:paraId="721FC5D3" w14:textId="77777777" w:rsidR="004E2ED4" w:rsidRPr="00684316" w:rsidRDefault="004E2ED4">
            <w:pPr>
              <w:pStyle w:val="TableSubheading"/>
              <w:rPr>
                <w:rFonts w:asciiTheme="minorHAnsi" w:hAnsiTheme="minorHAnsi"/>
              </w:rPr>
            </w:pPr>
            <w:r w:rsidRPr="00684316">
              <w:rPr>
                <w:rFonts w:asciiTheme="minorHAnsi" w:hAnsiTheme="minorHAnsi"/>
              </w:rPr>
              <w:t>Operations and maintenance</w:t>
            </w:r>
          </w:p>
        </w:tc>
        <w:tc>
          <w:tcPr>
            <w:tcW w:w="1366" w:type="dxa"/>
          </w:tcPr>
          <w:p w14:paraId="47F5243E" w14:textId="77777777" w:rsidR="004E2ED4" w:rsidRPr="00E82625" w:rsidRDefault="004E2ED4">
            <w:pPr>
              <w:pStyle w:val="TableTextCentered"/>
            </w:pPr>
            <w:r w:rsidRPr="00E82625">
              <w:t>$1,784</w:t>
            </w:r>
          </w:p>
        </w:tc>
        <w:tc>
          <w:tcPr>
            <w:tcW w:w="1366" w:type="dxa"/>
          </w:tcPr>
          <w:p w14:paraId="227C2A47" w14:textId="77777777" w:rsidR="004E2ED4" w:rsidRPr="00E82625" w:rsidRDefault="004E2ED4">
            <w:pPr>
              <w:pStyle w:val="TableTextCentered"/>
            </w:pPr>
            <w:r w:rsidRPr="00E82625">
              <w:t>$1,697</w:t>
            </w:r>
          </w:p>
        </w:tc>
        <w:tc>
          <w:tcPr>
            <w:tcW w:w="1366" w:type="dxa"/>
          </w:tcPr>
          <w:p w14:paraId="106EB1C6" w14:textId="77777777" w:rsidR="004E2ED4" w:rsidRPr="00E82625" w:rsidRDefault="004E2ED4">
            <w:pPr>
              <w:pStyle w:val="TableTextCentered"/>
            </w:pPr>
            <w:r w:rsidRPr="00E82625">
              <w:t>$1,739</w:t>
            </w:r>
          </w:p>
        </w:tc>
      </w:tr>
      <w:tr w:rsidR="004E2ED4" w:rsidRPr="00CB0607" w14:paraId="3C249F8B" w14:textId="77777777">
        <w:tc>
          <w:tcPr>
            <w:tcW w:w="5246" w:type="dxa"/>
          </w:tcPr>
          <w:p w14:paraId="733F174B" w14:textId="77777777" w:rsidR="004E2ED4" w:rsidRPr="00684316" w:rsidRDefault="004E2ED4">
            <w:pPr>
              <w:pStyle w:val="TableSubheading"/>
              <w:rPr>
                <w:rFonts w:asciiTheme="minorHAnsi" w:hAnsiTheme="minorHAnsi"/>
              </w:rPr>
            </w:pPr>
            <w:r w:rsidRPr="00684316">
              <w:rPr>
                <w:rFonts w:asciiTheme="minorHAnsi" w:hAnsiTheme="minorHAnsi"/>
              </w:rPr>
              <w:t>Insurance, retirement, and other fixed costs</w:t>
            </w:r>
          </w:p>
        </w:tc>
        <w:tc>
          <w:tcPr>
            <w:tcW w:w="1366" w:type="dxa"/>
          </w:tcPr>
          <w:p w14:paraId="566D9441" w14:textId="77777777" w:rsidR="004E2ED4" w:rsidRPr="00E82625" w:rsidRDefault="004E2ED4">
            <w:pPr>
              <w:pStyle w:val="TableTextCentered"/>
            </w:pPr>
            <w:r w:rsidRPr="00E82625">
              <w:t>$3,443</w:t>
            </w:r>
          </w:p>
        </w:tc>
        <w:tc>
          <w:tcPr>
            <w:tcW w:w="1366" w:type="dxa"/>
          </w:tcPr>
          <w:p w14:paraId="44DD584E" w14:textId="77777777" w:rsidR="004E2ED4" w:rsidRPr="00E82625" w:rsidRDefault="004E2ED4">
            <w:pPr>
              <w:pStyle w:val="TableTextCentered"/>
            </w:pPr>
            <w:r w:rsidRPr="00E82625">
              <w:t>$3,753</w:t>
            </w:r>
          </w:p>
        </w:tc>
        <w:tc>
          <w:tcPr>
            <w:tcW w:w="1366" w:type="dxa"/>
          </w:tcPr>
          <w:p w14:paraId="7A91883E" w14:textId="77777777" w:rsidR="004E2ED4" w:rsidRPr="00E82625" w:rsidRDefault="004E2ED4">
            <w:pPr>
              <w:pStyle w:val="TableTextCentered"/>
            </w:pPr>
            <w:r w:rsidRPr="00E82625">
              <w:t>$4,113</w:t>
            </w:r>
          </w:p>
        </w:tc>
      </w:tr>
      <w:tr w:rsidR="004E2ED4" w:rsidRPr="00CB0607" w14:paraId="535FF285" w14:textId="77777777">
        <w:trPr>
          <w:cnfStyle w:val="000000100000" w:firstRow="0" w:lastRow="0" w:firstColumn="0" w:lastColumn="0" w:oddVBand="0" w:evenVBand="0" w:oddHBand="1" w:evenHBand="0" w:firstRowFirstColumn="0" w:firstRowLastColumn="0" w:lastRowFirstColumn="0" w:lastRowLastColumn="0"/>
        </w:trPr>
        <w:tc>
          <w:tcPr>
            <w:tcW w:w="5246" w:type="dxa"/>
          </w:tcPr>
          <w:p w14:paraId="64097C6C" w14:textId="77777777" w:rsidR="004E2ED4" w:rsidRPr="00684316" w:rsidRDefault="004E2ED4">
            <w:pPr>
              <w:pStyle w:val="TableSubheading"/>
              <w:rPr>
                <w:rFonts w:asciiTheme="minorHAnsi" w:hAnsiTheme="minorHAnsi"/>
              </w:rPr>
            </w:pPr>
            <w:r w:rsidRPr="00684316">
              <w:rPr>
                <w:rFonts w:asciiTheme="minorHAnsi" w:hAnsiTheme="minorHAnsi"/>
              </w:rPr>
              <w:t>Total expenditures per in-district pupil</w:t>
            </w:r>
          </w:p>
        </w:tc>
        <w:tc>
          <w:tcPr>
            <w:tcW w:w="1366" w:type="dxa"/>
          </w:tcPr>
          <w:p w14:paraId="5AF72EC6" w14:textId="77777777" w:rsidR="004E2ED4" w:rsidRPr="00E82625" w:rsidRDefault="004E2ED4">
            <w:pPr>
              <w:pStyle w:val="TableTextCentered"/>
            </w:pPr>
            <w:r w:rsidRPr="00E82625">
              <w:t>$21,786</w:t>
            </w:r>
          </w:p>
        </w:tc>
        <w:tc>
          <w:tcPr>
            <w:tcW w:w="1366" w:type="dxa"/>
          </w:tcPr>
          <w:p w14:paraId="57CA3F37" w14:textId="77777777" w:rsidR="004E2ED4" w:rsidRPr="00E82625" w:rsidRDefault="004E2ED4">
            <w:pPr>
              <w:pStyle w:val="TableTextCentered"/>
            </w:pPr>
            <w:r w:rsidRPr="00E82625">
              <w:t>$22,836</w:t>
            </w:r>
          </w:p>
        </w:tc>
        <w:tc>
          <w:tcPr>
            <w:tcW w:w="1366" w:type="dxa"/>
          </w:tcPr>
          <w:p w14:paraId="04E8004B" w14:textId="77777777" w:rsidR="004E2ED4" w:rsidRPr="00E82625" w:rsidRDefault="004E2ED4">
            <w:pPr>
              <w:pStyle w:val="TableTextCentered"/>
            </w:pPr>
            <w:r w:rsidRPr="00E82625">
              <w:t>$24,436</w:t>
            </w:r>
          </w:p>
        </w:tc>
      </w:tr>
    </w:tbl>
    <w:p w14:paraId="22E7B7C7" w14:textId="77777777" w:rsidR="004E2ED4" w:rsidRDefault="004E2ED4" w:rsidP="004E2ED4">
      <w:pPr>
        <w:pStyle w:val="TableNote"/>
        <w:rPr>
          <w:szCs w:val="20"/>
        </w:rPr>
      </w:pPr>
      <w:r w:rsidRPr="00CB0607">
        <w:rPr>
          <w:i/>
          <w:iCs/>
          <w:szCs w:val="20"/>
        </w:rPr>
        <w:t>Note</w:t>
      </w:r>
      <w:r w:rsidRPr="00CB0607">
        <w:rPr>
          <w:szCs w:val="20"/>
        </w:rPr>
        <w:t xml:space="preserve">. Any discrepancy between expenditures and total is because of rounding. Data are </w:t>
      </w:r>
      <w:bookmarkEnd w:id="206"/>
      <w:r>
        <w:t xml:space="preserve">from the School Finance Dashboard </w:t>
      </w:r>
      <w:r w:rsidRPr="002B1B57">
        <w:t>sourced</w:t>
      </w:r>
      <w:r>
        <w:t xml:space="preserve"> from </w:t>
      </w:r>
      <w:hyperlink r:id="rId67" w:history="1">
        <w:r>
          <w:rPr>
            <w:rStyle w:val="Hyperlink"/>
          </w:rPr>
          <w:t>Resource Allocation and District Action Reports (RADAR)</w:t>
        </w:r>
      </w:hyperlink>
      <w:r>
        <w:t xml:space="preserve"> </w:t>
      </w:r>
      <w:r w:rsidRPr="003C6B4E">
        <w:t>last updated April</w:t>
      </w:r>
      <w:r>
        <w:t> </w:t>
      </w:r>
      <w:r w:rsidRPr="003C6B4E">
        <w:t>2025.</w:t>
      </w:r>
    </w:p>
    <w:p w14:paraId="47E28A7D" w14:textId="77777777" w:rsidR="006A41AF" w:rsidRPr="000B03A5" w:rsidRDefault="006A41AF" w:rsidP="001A04DE">
      <w:pPr>
        <w:pStyle w:val="BodyText"/>
        <w:sectPr w:rsidR="006A41AF" w:rsidRPr="000B03A5" w:rsidSect="00D67AD2">
          <w:headerReference w:type="default" r:id="rId68"/>
          <w:footerReference w:type="default" r:id="rId69"/>
          <w:footerReference w:type="first" r:id="rId70"/>
          <w:pgSz w:w="12240" w:h="15840"/>
          <w:pgMar w:top="1440" w:right="1440" w:bottom="1440" w:left="1440" w:header="720" w:footer="720" w:gutter="0"/>
          <w:pgNumType w:start="1"/>
          <w:cols w:space="720"/>
          <w:docGrid w:linePitch="360"/>
        </w:sectPr>
      </w:pPr>
    </w:p>
    <w:p w14:paraId="16EAAC0F" w14:textId="7ABF6181" w:rsidR="00C771CE" w:rsidRPr="003D7558" w:rsidRDefault="00C771CE" w:rsidP="003D7558">
      <w:pPr>
        <w:pStyle w:val="Heading2"/>
      </w:pPr>
      <w:bookmarkStart w:id="207" w:name="_Toc118728213"/>
      <w:bookmarkStart w:id="208" w:name="_Toc218506560"/>
      <w:bookmarkStart w:id="209" w:name="_Hlk138316045"/>
      <w:bookmarkEnd w:id="205"/>
      <w:r w:rsidRPr="003D7558">
        <w:lastRenderedPageBreak/>
        <w:t>Appendix E. Triton Public Schools: Student Performance Data</w:t>
      </w:r>
      <w:bookmarkEnd w:id="207"/>
      <w:r w:rsidRPr="003D7558">
        <w:rPr>
          <w:rStyle w:val="FootnoteReference"/>
          <w:rFonts w:asciiTheme="majorHAnsi" w:hAnsiTheme="majorHAnsi" w:cstheme="minorBidi"/>
          <w:sz w:val="32"/>
          <w:szCs w:val="22"/>
        </w:rPr>
        <w:footnoteReference w:id="11"/>
      </w:r>
      <w:bookmarkEnd w:id="208"/>
    </w:p>
    <w:bookmarkEnd w:id="209"/>
    <w:p w14:paraId="4FD7BDEB" w14:textId="088790E2" w:rsidR="00710F7A" w:rsidRDefault="00C429CE">
      <w:pPr>
        <w:pStyle w:val="TOC1"/>
        <w:rPr>
          <w:rFonts w:eastAsiaTheme="minorEastAsia"/>
          <w:noProof/>
          <w:kern w:val="2"/>
          <w:sz w:val="24"/>
          <w:szCs w:val="24"/>
          <w14:ligatures w14:val="standardContextual"/>
        </w:rPr>
      </w:pPr>
      <w:r>
        <w:rPr>
          <w:rFonts w:ascii="Franklin Gothic Book" w:hAnsi="Franklin Gothic Book"/>
        </w:rPr>
        <w:fldChar w:fldCharType="begin"/>
      </w:r>
      <w:r>
        <w:rPr>
          <w:rFonts w:ascii="Franklin Gothic Book" w:hAnsi="Franklin Gothic Book"/>
        </w:rPr>
        <w:instrText xml:space="preserve"> TOC \h \z \t "Table E Titles,1" </w:instrText>
      </w:r>
      <w:r>
        <w:rPr>
          <w:rFonts w:ascii="Franklin Gothic Book" w:hAnsi="Franklin Gothic Book"/>
        </w:rPr>
        <w:fldChar w:fldCharType="separate"/>
      </w:r>
      <w:hyperlink w:anchor="_Toc218506526" w:history="1">
        <w:r w:rsidR="00710F7A" w:rsidRPr="003B57F4">
          <w:rPr>
            <w:rStyle w:val="Hyperlink"/>
            <w:noProof/>
          </w:rPr>
          <w:t>Table E1. MCAS ELA Achievement by Student Group, Grades 3-8, 2023-2025</w:t>
        </w:r>
        <w:r w:rsidR="00710F7A">
          <w:rPr>
            <w:noProof/>
            <w:webHidden/>
          </w:rPr>
          <w:tab/>
        </w:r>
        <w:r w:rsidR="008F6209">
          <w:rPr>
            <w:noProof/>
            <w:webHidden/>
          </w:rPr>
          <w:t>E-</w:t>
        </w:r>
        <w:r w:rsidR="00710F7A">
          <w:rPr>
            <w:noProof/>
            <w:webHidden/>
          </w:rPr>
          <w:fldChar w:fldCharType="begin"/>
        </w:r>
        <w:r w:rsidR="00710F7A">
          <w:rPr>
            <w:noProof/>
            <w:webHidden/>
          </w:rPr>
          <w:instrText xml:space="preserve"> PAGEREF _Toc218506526 \h </w:instrText>
        </w:r>
        <w:r w:rsidR="00710F7A">
          <w:rPr>
            <w:noProof/>
            <w:webHidden/>
          </w:rPr>
        </w:r>
        <w:r w:rsidR="00710F7A">
          <w:rPr>
            <w:noProof/>
            <w:webHidden/>
          </w:rPr>
          <w:fldChar w:fldCharType="separate"/>
        </w:r>
        <w:r w:rsidR="008F6209">
          <w:rPr>
            <w:noProof/>
            <w:webHidden/>
          </w:rPr>
          <w:t>2</w:t>
        </w:r>
        <w:r w:rsidR="00710F7A">
          <w:rPr>
            <w:noProof/>
            <w:webHidden/>
          </w:rPr>
          <w:fldChar w:fldCharType="end"/>
        </w:r>
      </w:hyperlink>
    </w:p>
    <w:p w14:paraId="229DB9B0" w14:textId="1B486878" w:rsidR="00710F7A" w:rsidRDefault="00710F7A">
      <w:pPr>
        <w:pStyle w:val="TOC1"/>
        <w:rPr>
          <w:rFonts w:eastAsiaTheme="minorEastAsia"/>
          <w:noProof/>
          <w:kern w:val="2"/>
          <w:sz w:val="24"/>
          <w:szCs w:val="24"/>
          <w14:ligatures w14:val="standardContextual"/>
        </w:rPr>
      </w:pPr>
      <w:hyperlink w:anchor="_Toc218506527" w:history="1">
        <w:r w:rsidRPr="003B57F4">
          <w:rPr>
            <w:rStyle w:val="Hyperlink"/>
            <w:noProof/>
          </w:rPr>
          <w:t>Table E2. MCAS ELA Achievement by Student Group, Grade 10, 2023-2025</w:t>
        </w:r>
        <w:r>
          <w:rPr>
            <w:noProof/>
            <w:webHidden/>
          </w:rPr>
          <w:tab/>
        </w:r>
        <w:r w:rsidR="008F6209" w:rsidRPr="008F6209">
          <w:rPr>
            <w:noProof/>
            <w:webHidden/>
          </w:rPr>
          <w:t>E-</w:t>
        </w:r>
        <w:r>
          <w:rPr>
            <w:noProof/>
            <w:webHidden/>
          </w:rPr>
          <w:fldChar w:fldCharType="begin"/>
        </w:r>
        <w:r>
          <w:rPr>
            <w:noProof/>
            <w:webHidden/>
          </w:rPr>
          <w:instrText xml:space="preserve"> PAGEREF _Toc218506527 \h </w:instrText>
        </w:r>
        <w:r>
          <w:rPr>
            <w:noProof/>
            <w:webHidden/>
          </w:rPr>
        </w:r>
        <w:r>
          <w:rPr>
            <w:noProof/>
            <w:webHidden/>
          </w:rPr>
          <w:fldChar w:fldCharType="separate"/>
        </w:r>
        <w:r w:rsidR="008F6209">
          <w:rPr>
            <w:noProof/>
            <w:webHidden/>
          </w:rPr>
          <w:t>2</w:t>
        </w:r>
        <w:r>
          <w:rPr>
            <w:noProof/>
            <w:webHidden/>
          </w:rPr>
          <w:fldChar w:fldCharType="end"/>
        </w:r>
      </w:hyperlink>
    </w:p>
    <w:p w14:paraId="17E95C32" w14:textId="43DC763F" w:rsidR="00710F7A" w:rsidRDefault="00710F7A">
      <w:pPr>
        <w:pStyle w:val="TOC1"/>
        <w:rPr>
          <w:rFonts w:eastAsiaTheme="minorEastAsia"/>
          <w:noProof/>
          <w:kern w:val="2"/>
          <w:sz w:val="24"/>
          <w:szCs w:val="24"/>
          <w14:ligatures w14:val="standardContextual"/>
        </w:rPr>
      </w:pPr>
      <w:hyperlink w:anchor="_Toc218506528" w:history="1">
        <w:r w:rsidRPr="003B57F4">
          <w:rPr>
            <w:rStyle w:val="Hyperlink"/>
            <w:noProof/>
          </w:rPr>
          <w:t>Table E3. MCAS Mathematics Achievement by Student Group, Grades 3-8, 2023-2025</w:t>
        </w:r>
        <w:r>
          <w:rPr>
            <w:noProof/>
            <w:webHidden/>
          </w:rPr>
          <w:tab/>
        </w:r>
        <w:r w:rsidR="008F6209" w:rsidRPr="008F6209">
          <w:rPr>
            <w:noProof/>
            <w:webHidden/>
          </w:rPr>
          <w:t>E-</w:t>
        </w:r>
        <w:r>
          <w:rPr>
            <w:noProof/>
            <w:webHidden/>
          </w:rPr>
          <w:fldChar w:fldCharType="begin"/>
        </w:r>
        <w:r>
          <w:rPr>
            <w:noProof/>
            <w:webHidden/>
          </w:rPr>
          <w:instrText xml:space="preserve"> PAGEREF _Toc218506528 \h </w:instrText>
        </w:r>
        <w:r>
          <w:rPr>
            <w:noProof/>
            <w:webHidden/>
          </w:rPr>
        </w:r>
        <w:r>
          <w:rPr>
            <w:noProof/>
            <w:webHidden/>
          </w:rPr>
          <w:fldChar w:fldCharType="separate"/>
        </w:r>
        <w:r w:rsidR="008F6209">
          <w:rPr>
            <w:noProof/>
            <w:webHidden/>
          </w:rPr>
          <w:t>3</w:t>
        </w:r>
        <w:r>
          <w:rPr>
            <w:noProof/>
            <w:webHidden/>
          </w:rPr>
          <w:fldChar w:fldCharType="end"/>
        </w:r>
      </w:hyperlink>
    </w:p>
    <w:p w14:paraId="6E82BA09" w14:textId="7BB120A1" w:rsidR="00710F7A" w:rsidRDefault="00710F7A">
      <w:pPr>
        <w:pStyle w:val="TOC1"/>
        <w:rPr>
          <w:rFonts w:eastAsiaTheme="minorEastAsia"/>
          <w:noProof/>
          <w:kern w:val="2"/>
          <w:sz w:val="24"/>
          <w:szCs w:val="24"/>
          <w14:ligatures w14:val="standardContextual"/>
        </w:rPr>
      </w:pPr>
      <w:hyperlink w:anchor="_Toc218506529" w:history="1">
        <w:r w:rsidRPr="003B57F4">
          <w:rPr>
            <w:rStyle w:val="Hyperlink"/>
            <w:noProof/>
          </w:rPr>
          <w:t>Table E4. MCAS Mathematics Achievement by Student Group, Grade 10, 2023-2025</w:t>
        </w:r>
        <w:r>
          <w:rPr>
            <w:noProof/>
            <w:webHidden/>
          </w:rPr>
          <w:tab/>
        </w:r>
        <w:r w:rsidR="008F6209" w:rsidRPr="008F6209">
          <w:rPr>
            <w:noProof/>
            <w:webHidden/>
          </w:rPr>
          <w:t>E-</w:t>
        </w:r>
        <w:r>
          <w:rPr>
            <w:noProof/>
            <w:webHidden/>
          </w:rPr>
          <w:fldChar w:fldCharType="begin"/>
        </w:r>
        <w:r>
          <w:rPr>
            <w:noProof/>
            <w:webHidden/>
          </w:rPr>
          <w:instrText xml:space="preserve"> PAGEREF _Toc218506529 \h </w:instrText>
        </w:r>
        <w:r>
          <w:rPr>
            <w:noProof/>
            <w:webHidden/>
          </w:rPr>
        </w:r>
        <w:r>
          <w:rPr>
            <w:noProof/>
            <w:webHidden/>
          </w:rPr>
          <w:fldChar w:fldCharType="separate"/>
        </w:r>
        <w:r w:rsidR="008F6209">
          <w:rPr>
            <w:noProof/>
            <w:webHidden/>
          </w:rPr>
          <w:t>3</w:t>
        </w:r>
        <w:r>
          <w:rPr>
            <w:noProof/>
            <w:webHidden/>
          </w:rPr>
          <w:fldChar w:fldCharType="end"/>
        </w:r>
      </w:hyperlink>
    </w:p>
    <w:p w14:paraId="2827DD3D" w14:textId="553DC735" w:rsidR="00710F7A" w:rsidRDefault="00710F7A">
      <w:pPr>
        <w:pStyle w:val="TOC1"/>
        <w:rPr>
          <w:rFonts w:eastAsiaTheme="minorEastAsia"/>
          <w:noProof/>
          <w:kern w:val="2"/>
          <w:sz w:val="24"/>
          <w:szCs w:val="24"/>
          <w14:ligatures w14:val="standardContextual"/>
        </w:rPr>
      </w:pPr>
      <w:hyperlink w:anchor="_Toc218506530" w:history="1">
        <w:r w:rsidRPr="003B57F4">
          <w:rPr>
            <w:rStyle w:val="Hyperlink"/>
            <w:noProof/>
          </w:rPr>
          <w:t>Table E5. MCAS Science Achievement by Student Group, Grades 5 and 8, 2023-2025</w:t>
        </w:r>
        <w:r>
          <w:rPr>
            <w:noProof/>
            <w:webHidden/>
          </w:rPr>
          <w:tab/>
        </w:r>
        <w:r w:rsidR="008F6209" w:rsidRPr="008F6209">
          <w:rPr>
            <w:noProof/>
            <w:webHidden/>
          </w:rPr>
          <w:t>E-</w:t>
        </w:r>
        <w:r>
          <w:rPr>
            <w:noProof/>
            <w:webHidden/>
          </w:rPr>
          <w:fldChar w:fldCharType="begin"/>
        </w:r>
        <w:r>
          <w:rPr>
            <w:noProof/>
            <w:webHidden/>
          </w:rPr>
          <w:instrText xml:space="preserve"> PAGEREF _Toc218506530 \h </w:instrText>
        </w:r>
        <w:r>
          <w:rPr>
            <w:noProof/>
            <w:webHidden/>
          </w:rPr>
        </w:r>
        <w:r>
          <w:rPr>
            <w:noProof/>
            <w:webHidden/>
          </w:rPr>
          <w:fldChar w:fldCharType="separate"/>
        </w:r>
        <w:r w:rsidR="008F6209">
          <w:rPr>
            <w:noProof/>
            <w:webHidden/>
          </w:rPr>
          <w:t>4</w:t>
        </w:r>
        <w:r>
          <w:rPr>
            <w:noProof/>
            <w:webHidden/>
          </w:rPr>
          <w:fldChar w:fldCharType="end"/>
        </w:r>
      </w:hyperlink>
    </w:p>
    <w:p w14:paraId="1C5F2B47" w14:textId="3E102CDF" w:rsidR="00710F7A" w:rsidRDefault="00710F7A">
      <w:pPr>
        <w:pStyle w:val="TOC1"/>
        <w:rPr>
          <w:rFonts w:eastAsiaTheme="minorEastAsia"/>
          <w:noProof/>
          <w:kern w:val="2"/>
          <w:sz w:val="24"/>
          <w:szCs w:val="24"/>
          <w14:ligatures w14:val="standardContextual"/>
        </w:rPr>
      </w:pPr>
      <w:hyperlink w:anchor="_Toc218506531" w:history="1">
        <w:r w:rsidRPr="003B57F4">
          <w:rPr>
            <w:rStyle w:val="Hyperlink"/>
            <w:noProof/>
          </w:rPr>
          <w:t>Table E6. MCAS Science Achievement by Student Group, Grade 10, 2023-2025</w:t>
        </w:r>
        <w:r>
          <w:rPr>
            <w:noProof/>
            <w:webHidden/>
          </w:rPr>
          <w:tab/>
        </w:r>
        <w:r w:rsidR="008F6209" w:rsidRPr="008F6209">
          <w:rPr>
            <w:noProof/>
            <w:webHidden/>
          </w:rPr>
          <w:t>E-</w:t>
        </w:r>
        <w:r>
          <w:rPr>
            <w:noProof/>
            <w:webHidden/>
          </w:rPr>
          <w:fldChar w:fldCharType="begin"/>
        </w:r>
        <w:r>
          <w:rPr>
            <w:noProof/>
            <w:webHidden/>
          </w:rPr>
          <w:instrText xml:space="preserve"> PAGEREF _Toc218506531 \h </w:instrText>
        </w:r>
        <w:r>
          <w:rPr>
            <w:noProof/>
            <w:webHidden/>
          </w:rPr>
        </w:r>
        <w:r>
          <w:rPr>
            <w:noProof/>
            <w:webHidden/>
          </w:rPr>
          <w:fldChar w:fldCharType="separate"/>
        </w:r>
        <w:r w:rsidR="008F6209">
          <w:rPr>
            <w:noProof/>
            <w:webHidden/>
          </w:rPr>
          <w:t>4</w:t>
        </w:r>
        <w:r>
          <w:rPr>
            <w:noProof/>
            <w:webHidden/>
          </w:rPr>
          <w:fldChar w:fldCharType="end"/>
        </w:r>
      </w:hyperlink>
    </w:p>
    <w:p w14:paraId="0A0C0C87" w14:textId="0D964114" w:rsidR="00710F7A" w:rsidRDefault="00710F7A">
      <w:pPr>
        <w:pStyle w:val="TOC1"/>
        <w:rPr>
          <w:rFonts w:eastAsiaTheme="minorEastAsia"/>
          <w:noProof/>
          <w:kern w:val="2"/>
          <w:sz w:val="24"/>
          <w:szCs w:val="24"/>
          <w14:ligatures w14:val="standardContextual"/>
        </w:rPr>
      </w:pPr>
      <w:hyperlink w:anchor="_Toc218506532" w:history="1">
        <w:r w:rsidRPr="003B57F4">
          <w:rPr>
            <w:rStyle w:val="Hyperlink"/>
            <w:noProof/>
          </w:rPr>
          <w:t>Table E7. MCAS ELA Achievement by Grade, 2023-2025</w:t>
        </w:r>
        <w:r>
          <w:rPr>
            <w:noProof/>
            <w:webHidden/>
          </w:rPr>
          <w:tab/>
        </w:r>
        <w:r w:rsidR="008F6209" w:rsidRPr="008F6209">
          <w:rPr>
            <w:noProof/>
            <w:webHidden/>
          </w:rPr>
          <w:t>E-</w:t>
        </w:r>
        <w:r>
          <w:rPr>
            <w:noProof/>
            <w:webHidden/>
          </w:rPr>
          <w:fldChar w:fldCharType="begin"/>
        </w:r>
        <w:r>
          <w:rPr>
            <w:noProof/>
            <w:webHidden/>
          </w:rPr>
          <w:instrText xml:space="preserve"> PAGEREF _Toc218506532 \h </w:instrText>
        </w:r>
        <w:r>
          <w:rPr>
            <w:noProof/>
            <w:webHidden/>
          </w:rPr>
        </w:r>
        <w:r>
          <w:rPr>
            <w:noProof/>
            <w:webHidden/>
          </w:rPr>
          <w:fldChar w:fldCharType="separate"/>
        </w:r>
        <w:r w:rsidR="008F6209">
          <w:rPr>
            <w:noProof/>
            <w:webHidden/>
          </w:rPr>
          <w:t>5</w:t>
        </w:r>
        <w:r>
          <w:rPr>
            <w:noProof/>
            <w:webHidden/>
          </w:rPr>
          <w:fldChar w:fldCharType="end"/>
        </w:r>
      </w:hyperlink>
    </w:p>
    <w:p w14:paraId="0B494055" w14:textId="584B5C7A" w:rsidR="00710F7A" w:rsidRDefault="00710F7A">
      <w:pPr>
        <w:pStyle w:val="TOC1"/>
        <w:rPr>
          <w:rFonts w:eastAsiaTheme="minorEastAsia"/>
          <w:noProof/>
          <w:kern w:val="2"/>
          <w:sz w:val="24"/>
          <w:szCs w:val="24"/>
          <w14:ligatures w14:val="standardContextual"/>
        </w:rPr>
      </w:pPr>
      <w:hyperlink w:anchor="_Toc218506533" w:history="1">
        <w:r w:rsidRPr="003B57F4">
          <w:rPr>
            <w:rStyle w:val="Hyperlink"/>
            <w:noProof/>
          </w:rPr>
          <w:t>Table E8. MCAS Mathematics Achievement by Grade, 2023-2025</w:t>
        </w:r>
        <w:r>
          <w:rPr>
            <w:noProof/>
            <w:webHidden/>
          </w:rPr>
          <w:tab/>
        </w:r>
        <w:r w:rsidR="008F6209" w:rsidRPr="008F6209">
          <w:rPr>
            <w:noProof/>
            <w:webHidden/>
          </w:rPr>
          <w:t>E-</w:t>
        </w:r>
        <w:r>
          <w:rPr>
            <w:noProof/>
            <w:webHidden/>
          </w:rPr>
          <w:fldChar w:fldCharType="begin"/>
        </w:r>
        <w:r>
          <w:rPr>
            <w:noProof/>
            <w:webHidden/>
          </w:rPr>
          <w:instrText xml:space="preserve"> PAGEREF _Toc218506533 \h </w:instrText>
        </w:r>
        <w:r>
          <w:rPr>
            <w:noProof/>
            <w:webHidden/>
          </w:rPr>
        </w:r>
        <w:r>
          <w:rPr>
            <w:noProof/>
            <w:webHidden/>
          </w:rPr>
          <w:fldChar w:fldCharType="separate"/>
        </w:r>
        <w:r w:rsidR="008F6209">
          <w:rPr>
            <w:noProof/>
            <w:webHidden/>
          </w:rPr>
          <w:t>5</w:t>
        </w:r>
        <w:r>
          <w:rPr>
            <w:noProof/>
            <w:webHidden/>
          </w:rPr>
          <w:fldChar w:fldCharType="end"/>
        </w:r>
      </w:hyperlink>
    </w:p>
    <w:p w14:paraId="1435B394" w14:textId="5E27A7B5" w:rsidR="00710F7A" w:rsidRDefault="00710F7A">
      <w:pPr>
        <w:pStyle w:val="TOC1"/>
        <w:rPr>
          <w:rFonts w:eastAsiaTheme="minorEastAsia"/>
          <w:noProof/>
          <w:kern w:val="2"/>
          <w:sz w:val="24"/>
          <w:szCs w:val="24"/>
          <w14:ligatures w14:val="standardContextual"/>
        </w:rPr>
      </w:pPr>
      <w:hyperlink w:anchor="_Toc218506534" w:history="1">
        <w:r w:rsidRPr="003B57F4">
          <w:rPr>
            <w:rStyle w:val="Hyperlink"/>
            <w:noProof/>
          </w:rPr>
          <w:t>Table E9. MCAS Science Achievement by Grade, 2023-2025</w:t>
        </w:r>
        <w:r>
          <w:rPr>
            <w:noProof/>
            <w:webHidden/>
          </w:rPr>
          <w:tab/>
        </w:r>
        <w:r w:rsidR="008F6209" w:rsidRPr="008F6209">
          <w:rPr>
            <w:noProof/>
            <w:webHidden/>
          </w:rPr>
          <w:t>E-</w:t>
        </w:r>
        <w:r>
          <w:rPr>
            <w:noProof/>
            <w:webHidden/>
          </w:rPr>
          <w:fldChar w:fldCharType="begin"/>
        </w:r>
        <w:r>
          <w:rPr>
            <w:noProof/>
            <w:webHidden/>
          </w:rPr>
          <w:instrText xml:space="preserve"> PAGEREF _Toc218506534 \h </w:instrText>
        </w:r>
        <w:r>
          <w:rPr>
            <w:noProof/>
            <w:webHidden/>
          </w:rPr>
        </w:r>
        <w:r>
          <w:rPr>
            <w:noProof/>
            <w:webHidden/>
          </w:rPr>
          <w:fldChar w:fldCharType="separate"/>
        </w:r>
        <w:r w:rsidR="008F6209">
          <w:rPr>
            <w:noProof/>
            <w:webHidden/>
          </w:rPr>
          <w:t>5</w:t>
        </w:r>
        <w:r>
          <w:rPr>
            <w:noProof/>
            <w:webHidden/>
          </w:rPr>
          <w:fldChar w:fldCharType="end"/>
        </w:r>
      </w:hyperlink>
    </w:p>
    <w:p w14:paraId="6B36FF2B" w14:textId="467384C1" w:rsidR="00710F7A" w:rsidRDefault="00710F7A">
      <w:pPr>
        <w:pStyle w:val="TOC1"/>
        <w:rPr>
          <w:rFonts w:eastAsiaTheme="minorEastAsia"/>
          <w:noProof/>
          <w:kern w:val="2"/>
          <w:sz w:val="24"/>
          <w:szCs w:val="24"/>
          <w14:ligatures w14:val="standardContextual"/>
        </w:rPr>
      </w:pPr>
      <w:hyperlink w:anchor="_Toc218506535" w:history="1">
        <w:r w:rsidRPr="003B57F4">
          <w:rPr>
            <w:rStyle w:val="Hyperlink"/>
            <w:noProof/>
          </w:rPr>
          <w:t>Table E10. MCAS ELA Mean Student Growth Percentile by Student Group, Grades 3-8, 2023</w:t>
        </w:r>
        <w:r w:rsidRPr="003B57F4">
          <w:rPr>
            <w:rStyle w:val="Hyperlink"/>
            <w:noProof/>
          </w:rPr>
          <w:noBreakHyphen/>
          <w:t>2025</w:t>
        </w:r>
        <w:r>
          <w:rPr>
            <w:noProof/>
            <w:webHidden/>
          </w:rPr>
          <w:tab/>
        </w:r>
        <w:r w:rsidR="008F6209" w:rsidRPr="008F6209">
          <w:rPr>
            <w:noProof/>
            <w:webHidden/>
          </w:rPr>
          <w:t>E-</w:t>
        </w:r>
        <w:r>
          <w:rPr>
            <w:noProof/>
            <w:webHidden/>
          </w:rPr>
          <w:fldChar w:fldCharType="begin"/>
        </w:r>
        <w:r>
          <w:rPr>
            <w:noProof/>
            <w:webHidden/>
          </w:rPr>
          <w:instrText xml:space="preserve"> PAGEREF _Toc218506535 \h </w:instrText>
        </w:r>
        <w:r>
          <w:rPr>
            <w:noProof/>
            <w:webHidden/>
          </w:rPr>
        </w:r>
        <w:r>
          <w:rPr>
            <w:noProof/>
            <w:webHidden/>
          </w:rPr>
          <w:fldChar w:fldCharType="separate"/>
        </w:r>
        <w:r w:rsidR="008F6209">
          <w:rPr>
            <w:noProof/>
            <w:webHidden/>
          </w:rPr>
          <w:t>6</w:t>
        </w:r>
        <w:r>
          <w:rPr>
            <w:noProof/>
            <w:webHidden/>
          </w:rPr>
          <w:fldChar w:fldCharType="end"/>
        </w:r>
      </w:hyperlink>
    </w:p>
    <w:p w14:paraId="37E7FC9F" w14:textId="58B8BEE5" w:rsidR="00710F7A" w:rsidRDefault="00710F7A">
      <w:pPr>
        <w:pStyle w:val="TOC1"/>
        <w:rPr>
          <w:rFonts w:eastAsiaTheme="minorEastAsia"/>
          <w:noProof/>
          <w:kern w:val="2"/>
          <w:sz w:val="24"/>
          <w:szCs w:val="24"/>
          <w14:ligatures w14:val="standardContextual"/>
        </w:rPr>
      </w:pPr>
      <w:hyperlink w:anchor="_Toc218506536" w:history="1">
        <w:r w:rsidRPr="003B57F4">
          <w:rPr>
            <w:rStyle w:val="Hyperlink"/>
            <w:noProof/>
          </w:rPr>
          <w:t>Table E11. MCAS ELA Mean Student Growth Percentile by Student Group, Grade 10, 2023</w:t>
        </w:r>
        <w:r w:rsidRPr="003B57F4">
          <w:rPr>
            <w:rStyle w:val="Hyperlink"/>
            <w:noProof/>
          </w:rPr>
          <w:noBreakHyphen/>
          <w:t>2025</w:t>
        </w:r>
        <w:r>
          <w:rPr>
            <w:noProof/>
            <w:webHidden/>
          </w:rPr>
          <w:tab/>
        </w:r>
        <w:r w:rsidR="008F6209" w:rsidRPr="008F6209">
          <w:rPr>
            <w:noProof/>
            <w:webHidden/>
          </w:rPr>
          <w:t>E-</w:t>
        </w:r>
        <w:r>
          <w:rPr>
            <w:noProof/>
            <w:webHidden/>
          </w:rPr>
          <w:fldChar w:fldCharType="begin"/>
        </w:r>
        <w:r>
          <w:rPr>
            <w:noProof/>
            <w:webHidden/>
          </w:rPr>
          <w:instrText xml:space="preserve"> PAGEREF _Toc218506536 \h </w:instrText>
        </w:r>
        <w:r>
          <w:rPr>
            <w:noProof/>
            <w:webHidden/>
          </w:rPr>
        </w:r>
        <w:r>
          <w:rPr>
            <w:noProof/>
            <w:webHidden/>
          </w:rPr>
          <w:fldChar w:fldCharType="separate"/>
        </w:r>
        <w:r w:rsidR="008F6209">
          <w:rPr>
            <w:noProof/>
            <w:webHidden/>
          </w:rPr>
          <w:t>6</w:t>
        </w:r>
        <w:r>
          <w:rPr>
            <w:noProof/>
            <w:webHidden/>
          </w:rPr>
          <w:fldChar w:fldCharType="end"/>
        </w:r>
      </w:hyperlink>
    </w:p>
    <w:p w14:paraId="59D33E18" w14:textId="42804EC7" w:rsidR="00710F7A" w:rsidRDefault="00710F7A">
      <w:pPr>
        <w:pStyle w:val="TOC1"/>
        <w:rPr>
          <w:rFonts w:eastAsiaTheme="minorEastAsia"/>
          <w:noProof/>
          <w:kern w:val="2"/>
          <w:sz w:val="24"/>
          <w:szCs w:val="24"/>
          <w14:ligatures w14:val="standardContextual"/>
        </w:rPr>
      </w:pPr>
      <w:hyperlink w:anchor="_Toc218506537" w:history="1">
        <w:r w:rsidRPr="003B57F4">
          <w:rPr>
            <w:rStyle w:val="Hyperlink"/>
            <w:noProof/>
          </w:rPr>
          <w:t>Table E12. MCAS Mathematics Mean Student Growth Percentile by Student Group, Grades 3</w:t>
        </w:r>
        <w:r w:rsidRPr="003B57F4">
          <w:rPr>
            <w:rStyle w:val="Hyperlink"/>
            <w:noProof/>
          </w:rPr>
          <w:noBreakHyphen/>
          <w:t>8, 2023-2025</w:t>
        </w:r>
        <w:r>
          <w:rPr>
            <w:noProof/>
            <w:webHidden/>
          </w:rPr>
          <w:tab/>
        </w:r>
        <w:r w:rsidR="008F6209" w:rsidRPr="008F6209">
          <w:rPr>
            <w:noProof/>
            <w:webHidden/>
          </w:rPr>
          <w:t>E-</w:t>
        </w:r>
        <w:r>
          <w:rPr>
            <w:noProof/>
            <w:webHidden/>
          </w:rPr>
          <w:fldChar w:fldCharType="begin"/>
        </w:r>
        <w:r>
          <w:rPr>
            <w:noProof/>
            <w:webHidden/>
          </w:rPr>
          <w:instrText xml:space="preserve"> PAGEREF _Toc218506537 \h </w:instrText>
        </w:r>
        <w:r>
          <w:rPr>
            <w:noProof/>
            <w:webHidden/>
          </w:rPr>
        </w:r>
        <w:r>
          <w:rPr>
            <w:noProof/>
            <w:webHidden/>
          </w:rPr>
          <w:fldChar w:fldCharType="separate"/>
        </w:r>
        <w:r w:rsidR="008F6209">
          <w:rPr>
            <w:noProof/>
            <w:webHidden/>
          </w:rPr>
          <w:t>7</w:t>
        </w:r>
        <w:r>
          <w:rPr>
            <w:noProof/>
            <w:webHidden/>
          </w:rPr>
          <w:fldChar w:fldCharType="end"/>
        </w:r>
      </w:hyperlink>
    </w:p>
    <w:p w14:paraId="180212DC" w14:textId="2B248BCC" w:rsidR="00710F7A" w:rsidRDefault="00710F7A">
      <w:pPr>
        <w:pStyle w:val="TOC1"/>
        <w:rPr>
          <w:rFonts w:eastAsiaTheme="minorEastAsia"/>
          <w:noProof/>
          <w:kern w:val="2"/>
          <w:sz w:val="24"/>
          <w:szCs w:val="24"/>
          <w14:ligatures w14:val="standardContextual"/>
        </w:rPr>
      </w:pPr>
      <w:hyperlink w:anchor="_Toc218506538" w:history="1">
        <w:r w:rsidRPr="003B57F4">
          <w:rPr>
            <w:rStyle w:val="Hyperlink"/>
            <w:noProof/>
          </w:rPr>
          <w:t>Table E13. MCAS Mathematics Mean Student Growth Percentile by Student Group, Grade 10, 2023-2025</w:t>
        </w:r>
        <w:r>
          <w:rPr>
            <w:noProof/>
            <w:webHidden/>
          </w:rPr>
          <w:tab/>
        </w:r>
        <w:r w:rsidR="008F6209" w:rsidRPr="008F6209">
          <w:rPr>
            <w:noProof/>
            <w:webHidden/>
          </w:rPr>
          <w:t>E-</w:t>
        </w:r>
        <w:r>
          <w:rPr>
            <w:noProof/>
            <w:webHidden/>
          </w:rPr>
          <w:fldChar w:fldCharType="begin"/>
        </w:r>
        <w:r>
          <w:rPr>
            <w:noProof/>
            <w:webHidden/>
          </w:rPr>
          <w:instrText xml:space="preserve"> PAGEREF _Toc218506538 \h </w:instrText>
        </w:r>
        <w:r>
          <w:rPr>
            <w:noProof/>
            <w:webHidden/>
          </w:rPr>
        </w:r>
        <w:r>
          <w:rPr>
            <w:noProof/>
            <w:webHidden/>
          </w:rPr>
          <w:fldChar w:fldCharType="separate"/>
        </w:r>
        <w:r w:rsidR="008F6209">
          <w:rPr>
            <w:noProof/>
            <w:webHidden/>
          </w:rPr>
          <w:t>7</w:t>
        </w:r>
        <w:r>
          <w:rPr>
            <w:noProof/>
            <w:webHidden/>
          </w:rPr>
          <w:fldChar w:fldCharType="end"/>
        </w:r>
      </w:hyperlink>
    </w:p>
    <w:p w14:paraId="229A4A3B" w14:textId="78CAB93C" w:rsidR="00710F7A" w:rsidRDefault="00710F7A">
      <w:pPr>
        <w:pStyle w:val="TOC1"/>
        <w:rPr>
          <w:rFonts w:eastAsiaTheme="minorEastAsia"/>
          <w:noProof/>
          <w:kern w:val="2"/>
          <w:sz w:val="24"/>
          <w:szCs w:val="24"/>
          <w14:ligatures w14:val="standardContextual"/>
        </w:rPr>
      </w:pPr>
      <w:hyperlink w:anchor="_Toc218506539" w:history="1">
        <w:r w:rsidRPr="003B57F4">
          <w:rPr>
            <w:rStyle w:val="Hyperlink"/>
            <w:noProof/>
          </w:rPr>
          <w:t>Table E14. MCAS ELA Mean Student Growth Percentile by Grade, 2023-2025</w:t>
        </w:r>
        <w:r>
          <w:rPr>
            <w:noProof/>
            <w:webHidden/>
          </w:rPr>
          <w:tab/>
        </w:r>
        <w:r w:rsidR="008F6209" w:rsidRPr="008F6209">
          <w:rPr>
            <w:noProof/>
            <w:webHidden/>
          </w:rPr>
          <w:t>E-</w:t>
        </w:r>
        <w:r>
          <w:rPr>
            <w:noProof/>
            <w:webHidden/>
          </w:rPr>
          <w:fldChar w:fldCharType="begin"/>
        </w:r>
        <w:r>
          <w:rPr>
            <w:noProof/>
            <w:webHidden/>
          </w:rPr>
          <w:instrText xml:space="preserve"> PAGEREF _Toc218506539 \h </w:instrText>
        </w:r>
        <w:r>
          <w:rPr>
            <w:noProof/>
            <w:webHidden/>
          </w:rPr>
        </w:r>
        <w:r>
          <w:rPr>
            <w:noProof/>
            <w:webHidden/>
          </w:rPr>
          <w:fldChar w:fldCharType="separate"/>
        </w:r>
        <w:r w:rsidR="008F6209">
          <w:rPr>
            <w:noProof/>
            <w:webHidden/>
          </w:rPr>
          <w:t>8</w:t>
        </w:r>
        <w:r>
          <w:rPr>
            <w:noProof/>
            <w:webHidden/>
          </w:rPr>
          <w:fldChar w:fldCharType="end"/>
        </w:r>
      </w:hyperlink>
    </w:p>
    <w:p w14:paraId="141E77C7" w14:textId="3413DB24" w:rsidR="00710F7A" w:rsidRDefault="00710F7A">
      <w:pPr>
        <w:pStyle w:val="TOC1"/>
        <w:rPr>
          <w:rFonts w:eastAsiaTheme="minorEastAsia"/>
          <w:noProof/>
          <w:kern w:val="2"/>
          <w:sz w:val="24"/>
          <w:szCs w:val="24"/>
          <w14:ligatures w14:val="standardContextual"/>
        </w:rPr>
      </w:pPr>
      <w:hyperlink w:anchor="_Toc218506540" w:history="1">
        <w:r w:rsidRPr="003B57F4">
          <w:rPr>
            <w:rStyle w:val="Hyperlink"/>
            <w:noProof/>
          </w:rPr>
          <w:t>Table E15. MCAS Mathematics Mean Student Growth Percentile by Grade, 2023-2025</w:t>
        </w:r>
        <w:r>
          <w:rPr>
            <w:noProof/>
            <w:webHidden/>
          </w:rPr>
          <w:tab/>
        </w:r>
        <w:r w:rsidR="008F6209" w:rsidRPr="008F6209">
          <w:rPr>
            <w:noProof/>
            <w:webHidden/>
          </w:rPr>
          <w:t>E-</w:t>
        </w:r>
        <w:r>
          <w:rPr>
            <w:noProof/>
            <w:webHidden/>
          </w:rPr>
          <w:fldChar w:fldCharType="begin"/>
        </w:r>
        <w:r>
          <w:rPr>
            <w:noProof/>
            <w:webHidden/>
          </w:rPr>
          <w:instrText xml:space="preserve"> PAGEREF _Toc218506540 \h </w:instrText>
        </w:r>
        <w:r>
          <w:rPr>
            <w:noProof/>
            <w:webHidden/>
          </w:rPr>
        </w:r>
        <w:r>
          <w:rPr>
            <w:noProof/>
            <w:webHidden/>
          </w:rPr>
          <w:fldChar w:fldCharType="separate"/>
        </w:r>
        <w:r w:rsidR="008F6209">
          <w:rPr>
            <w:noProof/>
            <w:webHidden/>
          </w:rPr>
          <w:t>8</w:t>
        </w:r>
        <w:r>
          <w:rPr>
            <w:noProof/>
            <w:webHidden/>
          </w:rPr>
          <w:fldChar w:fldCharType="end"/>
        </w:r>
      </w:hyperlink>
    </w:p>
    <w:p w14:paraId="6FE5C590" w14:textId="143125BD" w:rsidR="00710F7A" w:rsidRDefault="00710F7A">
      <w:pPr>
        <w:pStyle w:val="TOC1"/>
        <w:rPr>
          <w:rFonts w:eastAsiaTheme="minorEastAsia"/>
          <w:noProof/>
          <w:kern w:val="2"/>
          <w:sz w:val="24"/>
          <w:szCs w:val="24"/>
          <w14:ligatures w14:val="standardContextual"/>
        </w:rPr>
      </w:pPr>
      <w:hyperlink w:anchor="_Toc218506541" w:history="1">
        <w:r w:rsidRPr="003B57F4">
          <w:rPr>
            <w:rStyle w:val="Hyperlink"/>
            <w:noProof/>
          </w:rPr>
          <w:t>Table E16. Four-Year Cohort Graduation Rates by Student Group, 2022-2024</w:t>
        </w:r>
        <w:r>
          <w:rPr>
            <w:noProof/>
            <w:webHidden/>
          </w:rPr>
          <w:tab/>
        </w:r>
        <w:r w:rsidR="008F6209" w:rsidRPr="008F6209">
          <w:rPr>
            <w:noProof/>
            <w:webHidden/>
          </w:rPr>
          <w:t>E-</w:t>
        </w:r>
        <w:r>
          <w:rPr>
            <w:noProof/>
            <w:webHidden/>
          </w:rPr>
          <w:fldChar w:fldCharType="begin"/>
        </w:r>
        <w:r>
          <w:rPr>
            <w:noProof/>
            <w:webHidden/>
          </w:rPr>
          <w:instrText xml:space="preserve"> PAGEREF _Toc218506541 \h </w:instrText>
        </w:r>
        <w:r>
          <w:rPr>
            <w:noProof/>
            <w:webHidden/>
          </w:rPr>
        </w:r>
        <w:r>
          <w:rPr>
            <w:noProof/>
            <w:webHidden/>
          </w:rPr>
          <w:fldChar w:fldCharType="separate"/>
        </w:r>
        <w:r w:rsidR="008F6209">
          <w:rPr>
            <w:noProof/>
            <w:webHidden/>
          </w:rPr>
          <w:t>8</w:t>
        </w:r>
        <w:r>
          <w:rPr>
            <w:noProof/>
            <w:webHidden/>
          </w:rPr>
          <w:fldChar w:fldCharType="end"/>
        </w:r>
      </w:hyperlink>
    </w:p>
    <w:p w14:paraId="5CD90EF6" w14:textId="3C818FB7" w:rsidR="00710F7A" w:rsidRDefault="00710F7A">
      <w:pPr>
        <w:pStyle w:val="TOC1"/>
        <w:rPr>
          <w:rFonts w:eastAsiaTheme="minorEastAsia"/>
          <w:noProof/>
          <w:kern w:val="2"/>
          <w:sz w:val="24"/>
          <w:szCs w:val="24"/>
          <w14:ligatures w14:val="standardContextual"/>
        </w:rPr>
      </w:pPr>
      <w:hyperlink w:anchor="_Toc218506542" w:history="1">
        <w:r w:rsidRPr="003B57F4">
          <w:rPr>
            <w:rStyle w:val="Hyperlink"/>
            <w:noProof/>
          </w:rPr>
          <w:t>Table E17. Five-Year Cohort Graduation Rates by Student Group, 2021-2023</w:t>
        </w:r>
        <w:r>
          <w:rPr>
            <w:noProof/>
            <w:webHidden/>
          </w:rPr>
          <w:tab/>
        </w:r>
        <w:r w:rsidR="008F6209" w:rsidRPr="008F6209">
          <w:rPr>
            <w:noProof/>
            <w:webHidden/>
          </w:rPr>
          <w:t>E-</w:t>
        </w:r>
        <w:r>
          <w:rPr>
            <w:noProof/>
            <w:webHidden/>
          </w:rPr>
          <w:fldChar w:fldCharType="begin"/>
        </w:r>
        <w:r>
          <w:rPr>
            <w:noProof/>
            <w:webHidden/>
          </w:rPr>
          <w:instrText xml:space="preserve"> PAGEREF _Toc218506542 \h </w:instrText>
        </w:r>
        <w:r>
          <w:rPr>
            <w:noProof/>
            <w:webHidden/>
          </w:rPr>
        </w:r>
        <w:r>
          <w:rPr>
            <w:noProof/>
            <w:webHidden/>
          </w:rPr>
          <w:fldChar w:fldCharType="separate"/>
        </w:r>
        <w:r w:rsidR="008F6209">
          <w:rPr>
            <w:noProof/>
            <w:webHidden/>
          </w:rPr>
          <w:t>9</w:t>
        </w:r>
        <w:r>
          <w:rPr>
            <w:noProof/>
            <w:webHidden/>
          </w:rPr>
          <w:fldChar w:fldCharType="end"/>
        </w:r>
      </w:hyperlink>
    </w:p>
    <w:p w14:paraId="0E1FD1B5" w14:textId="517320F8" w:rsidR="00710F7A" w:rsidRDefault="00710F7A">
      <w:pPr>
        <w:pStyle w:val="TOC1"/>
        <w:rPr>
          <w:rFonts w:eastAsiaTheme="minorEastAsia"/>
          <w:noProof/>
          <w:kern w:val="2"/>
          <w:sz w:val="24"/>
          <w:szCs w:val="24"/>
          <w14:ligatures w14:val="standardContextual"/>
        </w:rPr>
      </w:pPr>
      <w:hyperlink w:anchor="_Toc218506543" w:history="1">
        <w:r w:rsidRPr="003B57F4">
          <w:rPr>
            <w:rStyle w:val="Hyperlink"/>
            <w:noProof/>
          </w:rPr>
          <w:t>Table E18. Annual Dropout Rates by Student Group, 2022-2024</w:t>
        </w:r>
        <w:r>
          <w:rPr>
            <w:noProof/>
            <w:webHidden/>
          </w:rPr>
          <w:tab/>
        </w:r>
        <w:r w:rsidR="008F6209" w:rsidRPr="008F6209">
          <w:rPr>
            <w:noProof/>
            <w:webHidden/>
          </w:rPr>
          <w:t>E-</w:t>
        </w:r>
        <w:r>
          <w:rPr>
            <w:noProof/>
            <w:webHidden/>
          </w:rPr>
          <w:fldChar w:fldCharType="begin"/>
        </w:r>
        <w:r>
          <w:rPr>
            <w:noProof/>
            <w:webHidden/>
          </w:rPr>
          <w:instrText xml:space="preserve"> PAGEREF _Toc218506543 \h </w:instrText>
        </w:r>
        <w:r>
          <w:rPr>
            <w:noProof/>
            <w:webHidden/>
          </w:rPr>
        </w:r>
        <w:r>
          <w:rPr>
            <w:noProof/>
            <w:webHidden/>
          </w:rPr>
          <w:fldChar w:fldCharType="separate"/>
        </w:r>
        <w:r w:rsidR="008F6209">
          <w:rPr>
            <w:noProof/>
            <w:webHidden/>
          </w:rPr>
          <w:t>9</w:t>
        </w:r>
        <w:r>
          <w:rPr>
            <w:noProof/>
            <w:webHidden/>
          </w:rPr>
          <w:fldChar w:fldCharType="end"/>
        </w:r>
      </w:hyperlink>
    </w:p>
    <w:p w14:paraId="75BCB42A" w14:textId="7A4C87B6" w:rsidR="00710F7A" w:rsidRDefault="00710F7A">
      <w:pPr>
        <w:pStyle w:val="TOC1"/>
        <w:rPr>
          <w:rFonts w:eastAsiaTheme="minorEastAsia"/>
          <w:noProof/>
          <w:kern w:val="2"/>
          <w:sz w:val="24"/>
          <w:szCs w:val="24"/>
          <w14:ligatures w14:val="standardContextual"/>
        </w:rPr>
      </w:pPr>
      <w:hyperlink w:anchor="_Toc218506544" w:history="1">
        <w:r w:rsidRPr="003B57F4">
          <w:rPr>
            <w:rStyle w:val="Hyperlink"/>
            <w:noProof/>
          </w:rPr>
          <w:t>Table E19. In-School Suspension Rates by Student Group, 2022-2024</w:t>
        </w:r>
        <w:r>
          <w:rPr>
            <w:noProof/>
            <w:webHidden/>
          </w:rPr>
          <w:tab/>
        </w:r>
        <w:r w:rsidR="008F6209" w:rsidRPr="008F6209">
          <w:rPr>
            <w:noProof/>
            <w:webHidden/>
          </w:rPr>
          <w:t>E-</w:t>
        </w:r>
        <w:r>
          <w:rPr>
            <w:noProof/>
            <w:webHidden/>
          </w:rPr>
          <w:fldChar w:fldCharType="begin"/>
        </w:r>
        <w:r>
          <w:rPr>
            <w:noProof/>
            <w:webHidden/>
          </w:rPr>
          <w:instrText xml:space="preserve"> PAGEREF _Toc218506544 \h </w:instrText>
        </w:r>
        <w:r>
          <w:rPr>
            <w:noProof/>
            <w:webHidden/>
          </w:rPr>
        </w:r>
        <w:r>
          <w:rPr>
            <w:noProof/>
            <w:webHidden/>
          </w:rPr>
          <w:fldChar w:fldCharType="separate"/>
        </w:r>
        <w:r w:rsidR="008F6209">
          <w:rPr>
            <w:noProof/>
            <w:webHidden/>
          </w:rPr>
          <w:t>10</w:t>
        </w:r>
        <w:r>
          <w:rPr>
            <w:noProof/>
            <w:webHidden/>
          </w:rPr>
          <w:fldChar w:fldCharType="end"/>
        </w:r>
      </w:hyperlink>
    </w:p>
    <w:p w14:paraId="63589DED" w14:textId="6E5D6A0D" w:rsidR="00710F7A" w:rsidRDefault="00710F7A">
      <w:pPr>
        <w:pStyle w:val="TOC1"/>
        <w:rPr>
          <w:rFonts w:eastAsiaTheme="minorEastAsia"/>
          <w:noProof/>
          <w:kern w:val="2"/>
          <w:sz w:val="24"/>
          <w:szCs w:val="24"/>
          <w14:ligatures w14:val="standardContextual"/>
        </w:rPr>
      </w:pPr>
      <w:hyperlink w:anchor="_Toc218506545" w:history="1">
        <w:r w:rsidRPr="003B57F4">
          <w:rPr>
            <w:rStyle w:val="Hyperlink"/>
            <w:noProof/>
          </w:rPr>
          <w:t>Table E20. Out-of-School Suspension Rates by Student Group, 2022-2024</w:t>
        </w:r>
        <w:r>
          <w:rPr>
            <w:noProof/>
            <w:webHidden/>
          </w:rPr>
          <w:tab/>
        </w:r>
        <w:r w:rsidR="008F6209" w:rsidRPr="008F6209">
          <w:rPr>
            <w:noProof/>
            <w:webHidden/>
          </w:rPr>
          <w:t>E-</w:t>
        </w:r>
        <w:r>
          <w:rPr>
            <w:noProof/>
            <w:webHidden/>
          </w:rPr>
          <w:fldChar w:fldCharType="begin"/>
        </w:r>
        <w:r>
          <w:rPr>
            <w:noProof/>
            <w:webHidden/>
          </w:rPr>
          <w:instrText xml:space="preserve"> PAGEREF _Toc218506545 \h </w:instrText>
        </w:r>
        <w:r>
          <w:rPr>
            <w:noProof/>
            <w:webHidden/>
          </w:rPr>
        </w:r>
        <w:r>
          <w:rPr>
            <w:noProof/>
            <w:webHidden/>
          </w:rPr>
          <w:fldChar w:fldCharType="separate"/>
        </w:r>
        <w:r w:rsidR="008F6209">
          <w:rPr>
            <w:noProof/>
            <w:webHidden/>
          </w:rPr>
          <w:t>10</w:t>
        </w:r>
        <w:r>
          <w:rPr>
            <w:noProof/>
            <w:webHidden/>
          </w:rPr>
          <w:fldChar w:fldCharType="end"/>
        </w:r>
      </w:hyperlink>
    </w:p>
    <w:p w14:paraId="59AF71E0" w14:textId="64FF3AB0" w:rsidR="00710F7A" w:rsidRDefault="00710F7A">
      <w:pPr>
        <w:pStyle w:val="TOC1"/>
        <w:rPr>
          <w:rFonts w:eastAsiaTheme="minorEastAsia"/>
          <w:noProof/>
          <w:kern w:val="2"/>
          <w:sz w:val="24"/>
          <w:szCs w:val="24"/>
          <w14:ligatures w14:val="standardContextual"/>
        </w:rPr>
      </w:pPr>
      <w:hyperlink w:anchor="_Toc218506546" w:history="1">
        <w:r w:rsidRPr="003B57F4">
          <w:rPr>
            <w:rStyle w:val="Hyperlink"/>
            <w:noProof/>
          </w:rPr>
          <w:t>Table E21. Advanced Coursework Completion Rates by Student Group, 2023-2025</w:t>
        </w:r>
        <w:r>
          <w:rPr>
            <w:noProof/>
            <w:webHidden/>
          </w:rPr>
          <w:tab/>
        </w:r>
        <w:r w:rsidR="008F6209" w:rsidRPr="008F6209">
          <w:rPr>
            <w:noProof/>
            <w:webHidden/>
          </w:rPr>
          <w:t>E-</w:t>
        </w:r>
        <w:r>
          <w:rPr>
            <w:noProof/>
            <w:webHidden/>
          </w:rPr>
          <w:fldChar w:fldCharType="begin"/>
        </w:r>
        <w:r>
          <w:rPr>
            <w:noProof/>
            <w:webHidden/>
          </w:rPr>
          <w:instrText xml:space="preserve"> PAGEREF _Toc218506546 \h </w:instrText>
        </w:r>
        <w:r>
          <w:rPr>
            <w:noProof/>
            <w:webHidden/>
          </w:rPr>
        </w:r>
        <w:r>
          <w:rPr>
            <w:noProof/>
            <w:webHidden/>
          </w:rPr>
          <w:fldChar w:fldCharType="separate"/>
        </w:r>
        <w:r w:rsidR="008F6209">
          <w:rPr>
            <w:noProof/>
            <w:webHidden/>
          </w:rPr>
          <w:t>11</w:t>
        </w:r>
        <w:r>
          <w:rPr>
            <w:noProof/>
            <w:webHidden/>
          </w:rPr>
          <w:fldChar w:fldCharType="end"/>
        </w:r>
      </w:hyperlink>
    </w:p>
    <w:p w14:paraId="3AB083FA" w14:textId="2E7B6F98" w:rsidR="00710F7A" w:rsidRDefault="00710F7A">
      <w:pPr>
        <w:pStyle w:val="TOC1"/>
        <w:rPr>
          <w:rFonts w:eastAsiaTheme="minorEastAsia"/>
          <w:noProof/>
          <w:kern w:val="2"/>
          <w:sz w:val="24"/>
          <w:szCs w:val="24"/>
          <w14:ligatures w14:val="standardContextual"/>
        </w:rPr>
      </w:pPr>
      <w:hyperlink w:anchor="_Toc218506547" w:history="1">
        <w:r w:rsidRPr="003B57F4">
          <w:rPr>
            <w:rStyle w:val="Hyperlink"/>
            <w:noProof/>
          </w:rPr>
          <w:t>Table E22. Accountability Results, 2025</w:t>
        </w:r>
        <w:r>
          <w:rPr>
            <w:noProof/>
            <w:webHidden/>
          </w:rPr>
          <w:tab/>
        </w:r>
        <w:r w:rsidR="008F6209" w:rsidRPr="008F6209">
          <w:rPr>
            <w:noProof/>
            <w:webHidden/>
          </w:rPr>
          <w:t>E-</w:t>
        </w:r>
        <w:r>
          <w:rPr>
            <w:noProof/>
            <w:webHidden/>
          </w:rPr>
          <w:fldChar w:fldCharType="begin"/>
        </w:r>
        <w:r>
          <w:rPr>
            <w:noProof/>
            <w:webHidden/>
          </w:rPr>
          <w:instrText xml:space="preserve"> PAGEREF _Toc218506547 \h </w:instrText>
        </w:r>
        <w:r>
          <w:rPr>
            <w:noProof/>
            <w:webHidden/>
          </w:rPr>
        </w:r>
        <w:r>
          <w:rPr>
            <w:noProof/>
            <w:webHidden/>
          </w:rPr>
          <w:fldChar w:fldCharType="separate"/>
        </w:r>
        <w:r w:rsidR="008F6209">
          <w:rPr>
            <w:noProof/>
            <w:webHidden/>
          </w:rPr>
          <w:t>11</w:t>
        </w:r>
        <w:r>
          <w:rPr>
            <w:noProof/>
            <w:webHidden/>
          </w:rPr>
          <w:fldChar w:fldCharType="end"/>
        </w:r>
      </w:hyperlink>
    </w:p>
    <w:p w14:paraId="0CBF0293" w14:textId="0BA9DDB2" w:rsidR="00C771CE" w:rsidRPr="007761F1" w:rsidRDefault="00C429CE" w:rsidP="00C429CE">
      <w:pPr>
        <w:pStyle w:val="TableofFigures"/>
        <w:tabs>
          <w:tab w:val="right" w:leader="dot" w:pos="12950"/>
        </w:tabs>
        <w:rPr>
          <w:rFonts w:ascii="Franklin Gothic Book" w:hAnsi="Franklin Gothic Book"/>
        </w:rPr>
      </w:pPr>
      <w:r>
        <w:rPr>
          <w:rFonts w:ascii="Franklin Gothic Book" w:hAnsi="Franklin Gothic Book"/>
        </w:rPr>
        <w:fldChar w:fldCharType="end"/>
      </w:r>
      <w:r w:rsidR="00C771CE" w:rsidRPr="007761F1">
        <w:rPr>
          <w:rFonts w:ascii="Franklin Gothic Book" w:hAnsi="Franklin Gothic Book"/>
        </w:rPr>
        <w:fldChar w:fldCharType="begin"/>
      </w:r>
      <w:r w:rsidR="00C771CE" w:rsidRPr="007761F1">
        <w:rPr>
          <w:rFonts w:ascii="Franklin Gothic Book" w:hAnsi="Franklin Gothic Book"/>
        </w:rPr>
        <w:instrText xml:space="preserve"> TOC \h \z \t "Table Title" \c </w:instrText>
      </w:r>
      <w:r w:rsidR="00C771CE" w:rsidRPr="007761F1">
        <w:rPr>
          <w:rFonts w:ascii="Franklin Gothic Book" w:hAnsi="Franklin Gothic Book"/>
        </w:rPr>
        <w:fldChar w:fldCharType="separate"/>
      </w:r>
      <w:r w:rsidR="00C771CE" w:rsidRPr="007761F1">
        <w:rPr>
          <w:rFonts w:ascii="Franklin Gothic Book" w:hAnsi="Franklin Gothic Book"/>
        </w:rPr>
        <w:fldChar w:fldCharType="end"/>
      </w:r>
      <w:r w:rsidR="00C771CE" w:rsidRPr="007761F1">
        <w:rPr>
          <w:rFonts w:ascii="Franklin Gothic Book" w:hAnsi="Franklin Gothic Book"/>
        </w:rPr>
        <w:br w:type="page"/>
      </w:r>
    </w:p>
    <w:p w14:paraId="67BD2C90" w14:textId="77777777" w:rsidR="00220EA2" w:rsidRDefault="00220EA2" w:rsidP="007A0378">
      <w:pPr>
        <w:pStyle w:val="TableETitles"/>
        <w:sectPr w:rsidR="00220EA2" w:rsidSect="00480378">
          <w:footerReference w:type="default" r:id="rId71"/>
          <w:pgSz w:w="12240" w:h="15840"/>
          <w:pgMar w:top="1440" w:right="1440" w:bottom="1440" w:left="1440" w:header="720" w:footer="720" w:gutter="0"/>
          <w:pgNumType w:start="1"/>
          <w:cols w:space="720"/>
          <w:docGrid w:linePitch="360"/>
        </w:sectPr>
      </w:pPr>
      <w:bookmarkStart w:id="210" w:name="_Toc211937160"/>
      <w:bookmarkStart w:id="211" w:name="_Toc218506526"/>
      <w:bookmarkStart w:id="212" w:name="_Hlk204603145"/>
    </w:p>
    <w:p w14:paraId="321C7433" w14:textId="77777777" w:rsidR="004C100F" w:rsidRDefault="004C100F" w:rsidP="004C100F">
      <w:pPr>
        <w:pStyle w:val="TableTitle0"/>
        <w:spacing w:before="0" w:after="0" w:line="240" w:lineRule="auto"/>
      </w:pPr>
      <w:r w:rsidRPr="003979D4">
        <w:lastRenderedPageBreak/>
        <w:t>Table E1. MCAS ELA Achievement</w:t>
      </w:r>
      <w:r>
        <w:t xml:space="preserve"> </w:t>
      </w:r>
      <w:r w:rsidRPr="003979D4">
        <w:t>by Student Group, Grades 3-8, 202</w:t>
      </w:r>
      <w:r>
        <w:t>3</w:t>
      </w:r>
      <w:r w:rsidRPr="003979D4">
        <w:t>-</w:t>
      </w:r>
      <w:r w:rsidRPr="00A160AD">
        <w:t>202</w:t>
      </w:r>
      <w:r>
        <w:t>5</w:t>
      </w:r>
      <w:r w:rsidRPr="00A160AD">
        <w:t xml:space="preserve"> </w:t>
      </w:r>
    </w:p>
    <w:tbl>
      <w:tblPr>
        <w:tblStyle w:val="MSVTable1"/>
        <w:tblW w:w="5107" w:type="pct"/>
        <w:jc w:val="center"/>
        <w:tblLayout w:type="fixed"/>
        <w:tblLook w:val="0420" w:firstRow="1" w:lastRow="0" w:firstColumn="0" w:lastColumn="0" w:noHBand="0" w:noVBand="1"/>
      </w:tblPr>
      <w:tblGrid>
        <w:gridCol w:w="3411"/>
        <w:gridCol w:w="902"/>
        <w:gridCol w:w="743"/>
        <w:gridCol w:w="743"/>
        <w:gridCol w:w="743"/>
        <w:gridCol w:w="743"/>
        <w:gridCol w:w="743"/>
        <w:gridCol w:w="743"/>
        <w:gridCol w:w="743"/>
        <w:gridCol w:w="743"/>
        <w:gridCol w:w="743"/>
        <w:gridCol w:w="743"/>
        <w:gridCol w:w="743"/>
        <w:gridCol w:w="735"/>
      </w:tblGrid>
      <w:tr w:rsidR="004C100F" w:rsidRPr="003979D4" w14:paraId="596CE6EC" w14:textId="77777777">
        <w:trPr>
          <w:cnfStyle w:val="100000000000" w:firstRow="1" w:lastRow="0" w:firstColumn="0" w:lastColumn="0" w:oddVBand="0" w:evenVBand="0" w:oddHBand="0" w:evenHBand="0" w:firstRowFirstColumn="0" w:firstRowLastColumn="0" w:lastRowFirstColumn="0" w:lastRowLastColumn="0"/>
          <w:tblHeader/>
          <w:jc w:val="center"/>
        </w:trPr>
        <w:tc>
          <w:tcPr>
            <w:tcW w:w="1290" w:type="pct"/>
            <w:vAlign w:val="center"/>
          </w:tcPr>
          <w:p w14:paraId="08A29D93" w14:textId="77777777" w:rsidR="004C100F" w:rsidRPr="00EA0A36" w:rsidRDefault="004C100F">
            <w:pPr>
              <w:pStyle w:val="TableColHeadingCenter"/>
              <w:spacing w:before="20" w:after="20"/>
            </w:pPr>
            <w:r w:rsidRPr="002F03E2">
              <w:t>Group</w:t>
            </w:r>
          </w:p>
        </w:tc>
        <w:tc>
          <w:tcPr>
            <w:tcW w:w="341" w:type="pct"/>
            <w:vAlign w:val="center"/>
          </w:tcPr>
          <w:p w14:paraId="6183CA18" w14:textId="77777777" w:rsidR="004C100F" w:rsidRPr="00EA0A36" w:rsidRDefault="004C100F">
            <w:pPr>
              <w:pStyle w:val="TableColHeadingCenter"/>
              <w:spacing w:before="20" w:after="20"/>
            </w:pPr>
            <w:r w:rsidRPr="002F03E2">
              <w:t># Included (202</w:t>
            </w:r>
            <w:r>
              <w:t>5</w:t>
            </w:r>
            <w:r w:rsidRPr="002F03E2">
              <w:t>)</w:t>
            </w:r>
          </w:p>
        </w:tc>
        <w:tc>
          <w:tcPr>
            <w:tcW w:w="281" w:type="pct"/>
            <w:vAlign w:val="center"/>
          </w:tcPr>
          <w:p w14:paraId="17ECF5AE" w14:textId="77777777" w:rsidR="004C100F" w:rsidRPr="00EA0A36" w:rsidRDefault="004C100F">
            <w:pPr>
              <w:pStyle w:val="TableColHeadingCenter"/>
              <w:spacing w:before="20" w:after="20"/>
            </w:pPr>
            <w:r>
              <w:t xml:space="preserve">% M/E </w:t>
            </w:r>
            <w:r w:rsidRPr="00EA0A36">
              <w:t>202</w:t>
            </w:r>
            <w:r>
              <w:t>3</w:t>
            </w:r>
          </w:p>
        </w:tc>
        <w:tc>
          <w:tcPr>
            <w:tcW w:w="281" w:type="pct"/>
            <w:vAlign w:val="center"/>
          </w:tcPr>
          <w:p w14:paraId="7899CA75" w14:textId="77777777" w:rsidR="004C100F" w:rsidRPr="00EA0A36" w:rsidRDefault="004C100F">
            <w:pPr>
              <w:pStyle w:val="TableColHeadingCenter"/>
              <w:spacing w:before="20" w:after="20"/>
            </w:pPr>
            <w:r>
              <w:t xml:space="preserve">% M/E </w:t>
            </w:r>
            <w:r w:rsidRPr="00EA0A36">
              <w:t>202</w:t>
            </w:r>
            <w:r>
              <w:t>4</w:t>
            </w:r>
          </w:p>
        </w:tc>
        <w:tc>
          <w:tcPr>
            <w:tcW w:w="281" w:type="pct"/>
            <w:vAlign w:val="center"/>
          </w:tcPr>
          <w:p w14:paraId="3EF8D7D3" w14:textId="77777777" w:rsidR="004C100F" w:rsidRPr="00EA0A36" w:rsidRDefault="004C100F">
            <w:pPr>
              <w:pStyle w:val="TableColHeadingCenter"/>
              <w:spacing w:before="20" w:after="20"/>
            </w:pPr>
            <w:r>
              <w:t>% M/E 2025</w:t>
            </w:r>
          </w:p>
        </w:tc>
        <w:tc>
          <w:tcPr>
            <w:tcW w:w="281" w:type="pct"/>
            <w:vAlign w:val="center"/>
          </w:tcPr>
          <w:p w14:paraId="6B7C9417" w14:textId="77777777" w:rsidR="004C100F" w:rsidRPr="00EA0A36" w:rsidRDefault="004C100F">
            <w:pPr>
              <w:pStyle w:val="TableColHeadingCenter"/>
              <w:spacing w:before="20" w:after="20"/>
            </w:pPr>
            <w:r>
              <w:t>% M/E 2025 S</w:t>
            </w:r>
            <w:r w:rsidRPr="00EA0A36">
              <w:t>tate</w:t>
            </w:r>
          </w:p>
        </w:tc>
        <w:tc>
          <w:tcPr>
            <w:tcW w:w="281" w:type="pct"/>
            <w:vAlign w:val="center"/>
          </w:tcPr>
          <w:p w14:paraId="254A196A" w14:textId="77777777" w:rsidR="004C100F" w:rsidRPr="00EA0A36" w:rsidRDefault="004C100F">
            <w:pPr>
              <w:pStyle w:val="TableColHeadingCenter"/>
              <w:spacing w:before="20" w:after="20"/>
            </w:pPr>
            <w:r>
              <w:t xml:space="preserve">% PME </w:t>
            </w:r>
            <w:r w:rsidRPr="00EA0A36">
              <w:t>202</w:t>
            </w:r>
            <w:r>
              <w:t>3</w:t>
            </w:r>
          </w:p>
        </w:tc>
        <w:tc>
          <w:tcPr>
            <w:tcW w:w="281" w:type="pct"/>
            <w:vAlign w:val="center"/>
          </w:tcPr>
          <w:p w14:paraId="26BDB015" w14:textId="77777777" w:rsidR="004C100F" w:rsidRPr="00EA0A36" w:rsidRDefault="004C100F">
            <w:pPr>
              <w:pStyle w:val="TableColHeadingCenter"/>
              <w:spacing w:before="20" w:after="20"/>
            </w:pPr>
            <w:r>
              <w:t xml:space="preserve">% PME </w:t>
            </w:r>
            <w:r w:rsidRPr="00EA0A36">
              <w:t>202</w:t>
            </w:r>
            <w:r>
              <w:t>4</w:t>
            </w:r>
          </w:p>
        </w:tc>
        <w:tc>
          <w:tcPr>
            <w:tcW w:w="281" w:type="pct"/>
            <w:vAlign w:val="center"/>
          </w:tcPr>
          <w:p w14:paraId="5618CE6C" w14:textId="77777777" w:rsidR="004C100F" w:rsidRPr="00EA0A36" w:rsidRDefault="004C100F">
            <w:pPr>
              <w:pStyle w:val="TableColHeadingCenter"/>
              <w:spacing w:before="20" w:after="20"/>
            </w:pPr>
            <w:r>
              <w:t>% PME 2025</w:t>
            </w:r>
          </w:p>
        </w:tc>
        <w:tc>
          <w:tcPr>
            <w:tcW w:w="281" w:type="pct"/>
            <w:vAlign w:val="center"/>
          </w:tcPr>
          <w:p w14:paraId="10B3F94D" w14:textId="77777777" w:rsidR="004C100F" w:rsidRPr="00EA0A36" w:rsidRDefault="004C100F">
            <w:pPr>
              <w:pStyle w:val="TableColHeadingCenter"/>
              <w:spacing w:before="20" w:after="20"/>
            </w:pPr>
            <w:r>
              <w:t xml:space="preserve">% PME 2025 </w:t>
            </w:r>
            <w:r w:rsidRPr="00EA0A36">
              <w:t>State</w:t>
            </w:r>
          </w:p>
        </w:tc>
        <w:tc>
          <w:tcPr>
            <w:tcW w:w="281" w:type="pct"/>
            <w:vAlign w:val="center"/>
          </w:tcPr>
          <w:p w14:paraId="636FC04F" w14:textId="77777777" w:rsidR="004C100F" w:rsidRPr="00EA0A36" w:rsidRDefault="004C100F">
            <w:pPr>
              <w:pStyle w:val="TableColHeadingCenter"/>
              <w:spacing w:before="20" w:after="20"/>
            </w:pPr>
            <w:r>
              <w:t xml:space="preserve">% NM </w:t>
            </w:r>
            <w:r w:rsidRPr="00EA0A36">
              <w:t>202</w:t>
            </w:r>
            <w:r>
              <w:t>3</w:t>
            </w:r>
          </w:p>
        </w:tc>
        <w:tc>
          <w:tcPr>
            <w:tcW w:w="281" w:type="pct"/>
            <w:vAlign w:val="center"/>
          </w:tcPr>
          <w:p w14:paraId="51317F86" w14:textId="77777777" w:rsidR="004C100F" w:rsidRPr="00EA0A36" w:rsidRDefault="004C100F">
            <w:pPr>
              <w:pStyle w:val="TableColHeadingCenter"/>
              <w:spacing w:before="20" w:after="20"/>
            </w:pPr>
            <w:r>
              <w:t xml:space="preserve">% NM </w:t>
            </w:r>
            <w:r w:rsidRPr="00EA0A36">
              <w:t>202</w:t>
            </w:r>
            <w:r>
              <w:t>4</w:t>
            </w:r>
          </w:p>
        </w:tc>
        <w:tc>
          <w:tcPr>
            <w:tcW w:w="281" w:type="pct"/>
            <w:vAlign w:val="center"/>
          </w:tcPr>
          <w:p w14:paraId="72F615F0" w14:textId="77777777" w:rsidR="004C100F" w:rsidRPr="00EA0A36" w:rsidRDefault="004C100F">
            <w:pPr>
              <w:pStyle w:val="TableColHeadingCenter"/>
              <w:spacing w:before="20" w:after="20"/>
            </w:pPr>
            <w:r>
              <w:t>% NM 2025</w:t>
            </w:r>
          </w:p>
        </w:tc>
        <w:tc>
          <w:tcPr>
            <w:tcW w:w="278" w:type="pct"/>
            <w:vAlign w:val="center"/>
          </w:tcPr>
          <w:p w14:paraId="65B4855B" w14:textId="77777777" w:rsidR="004C100F" w:rsidRPr="00EA0A36" w:rsidRDefault="004C100F">
            <w:pPr>
              <w:pStyle w:val="TableColHeadingCenter"/>
              <w:spacing w:before="20" w:after="20"/>
            </w:pPr>
            <w:r>
              <w:t xml:space="preserve">% NM 2025 </w:t>
            </w:r>
            <w:r w:rsidRPr="00EA0A36">
              <w:t>State</w:t>
            </w:r>
          </w:p>
        </w:tc>
      </w:tr>
      <w:tr w:rsidR="004C100F" w:rsidRPr="003979D4" w14:paraId="5BA39464"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41E3D708" w14:textId="77777777" w:rsidR="004C100F" w:rsidRPr="00A73A0A" w:rsidRDefault="004C100F" w:rsidP="008F6209">
            <w:pPr>
              <w:pStyle w:val="TableText"/>
              <w:spacing w:before="0" w:after="0"/>
              <w:rPr>
                <w:rFonts w:ascii="Franklin Gothic Book" w:hAnsi="Franklin Gothic Book"/>
              </w:rPr>
            </w:pPr>
            <w:r w:rsidRPr="00A73A0A">
              <w:rPr>
                <w:rFonts w:ascii="Franklin Gothic Book" w:hAnsi="Franklin Gothic Book"/>
              </w:rPr>
              <w:t>All Students</w:t>
            </w:r>
          </w:p>
        </w:tc>
        <w:tc>
          <w:tcPr>
            <w:tcW w:w="341" w:type="pct"/>
          </w:tcPr>
          <w:p w14:paraId="5CBD2BF1"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941</w:t>
            </w:r>
          </w:p>
        </w:tc>
        <w:tc>
          <w:tcPr>
            <w:tcW w:w="281" w:type="pct"/>
          </w:tcPr>
          <w:p w14:paraId="604B94D1"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7</w:t>
            </w:r>
          </w:p>
        </w:tc>
        <w:tc>
          <w:tcPr>
            <w:tcW w:w="281" w:type="pct"/>
          </w:tcPr>
          <w:p w14:paraId="4E98EEB7"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6</w:t>
            </w:r>
          </w:p>
        </w:tc>
        <w:tc>
          <w:tcPr>
            <w:tcW w:w="281" w:type="pct"/>
          </w:tcPr>
          <w:p w14:paraId="5C0AC5AF"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50</w:t>
            </w:r>
          </w:p>
        </w:tc>
        <w:tc>
          <w:tcPr>
            <w:tcW w:w="281" w:type="pct"/>
          </w:tcPr>
          <w:p w14:paraId="244EB74C"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2</w:t>
            </w:r>
          </w:p>
        </w:tc>
        <w:tc>
          <w:tcPr>
            <w:tcW w:w="281" w:type="pct"/>
          </w:tcPr>
          <w:p w14:paraId="7ADAA796"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1</w:t>
            </w:r>
          </w:p>
        </w:tc>
        <w:tc>
          <w:tcPr>
            <w:tcW w:w="281" w:type="pct"/>
          </w:tcPr>
          <w:p w14:paraId="315C228C"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2</w:t>
            </w:r>
          </w:p>
        </w:tc>
        <w:tc>
          <w:tcPr>
            <w:tcW w:w="281" w:type="pct"/>
          </w:tcPr>
          <w:p w14:paraId="36A634D8"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38</w:t>
            </w:r>
          </w:p>
        </w:tc>
        <w:tc>
          <w:tcPr>
            <w:tcW w:w="281" w:type="pct"/>
          </w:tcPr>
          <w:p w14:paraId="21461019"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39</w:t>
            </w:r>
          </w:p>
        </w:tc>
        <w:tc>
          <w:tcPr>
            <w:tcW w:w="281" w:type="pct"/>
          </w:tcPr>
          <w:p w14:paraId="17E44974"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12</w:t>
            </w:r>
          </w:p>
        </w:tc>
        <w:tc>
          <w:tcPr>
            <w:tcW w:w="281" w:type="pct"/>
          </w:tcPr>
          <w:p w14:paraId="2BE2ADBA"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12</w:t>
            </w:r>
          </w:p>
        </w:tc>
        <w:tc>
          <w:tcPr>
            <w:tcW w:w="281" w:type="pct"/>
          </w:tcPr>
          <w:p w14:paraId="322F7018"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12</w:t>
            </w:r>
          </w:p>
        </w:tc>
        <w:tc>
          <w:tcPr>
            <w:tcW w:w="278" w:type="pct"/>
          </w:tcPr>
          <w:p w14:paraId="60EC130C"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0</w:t>
            </w:r>
          </w:p>
        </w:tc>
      </w:tr>
      <w:tr w:rsidR="004C100F" w:rsidRPr="003979D4" w14:paraId="5F5F6AF2" w14:textId="77777777">
        <w:trPr>
          <w:jc w:val="center"/>
        </w:trPr>
        <w:tc>
          <w:tcPr>
            <w:tcW w:w="1290" w:type="pct"/>
          </w:tcPr>
          <w:p w14:paraId="2D80A2C9" w14:textId="77777777" w:rsidR="004C100F" w:rsidRPr="00A73A0A" w:rsidRDefault="004C100F" w:rsidP="008F6209">
            <w:pPr>
              <w:pStyle w:val="TableText"/>
              <w:spacing w:before="0" w:after="0"/>
              <w:rPr>
                <w:rFonts w:ascii="Franklin Gothic Book" w:hAnsi="Franklin Gothic Book"/>
              </w:rPr>
            </w:pPr>
            <w:r w:rsidRPr="00A73A0A">
              <w:rPr>
                <w:rFonts w:ascii="Franklin Gothic Book" w:hAnsi="Franklin Gothic Book"/>
              </w:rPr>
              <w:t>American Indian or Alaskan Native</w:t>
            </w:r>
          </w:p>
        </w:tc>
        <w:tc>
          <w:tcPr>
            <w:tcW w:w="341" w:type="pct"/>
          </w:tcPr>
          <w:p w14:paraId="3AF1C66C"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3</w:t>
            </w:r>
          </w:p>
        </w:tc>
        <w:tc>
          <w:tcPr>
            <w:tcW w:w="281" w:type="pct"/>
          </w:tcPr>
          <w:p w14:paraId="6855E90F"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w:t>
            </w:r>
          </w:p>
        </w:tc>
        <w:tc>
          <w:tcPr>
            <w:tcW w:w="281" w:type="pct"/>
          </w:tcPr>
          <w:p w14:paraId="42DADDC2"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w:t>
            </w:r>
          </w:p>
        </w:tc>
        <w:tc>
          <w:tcPr>
            <w:tcW w:w="281" w:type="pct"/>
          </w:tcPr>
          <w:p w14:paraId="617A383C"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w:t>
            </w:r>
          </w:p>
        </w:tc>
        <w:tc>
          <w:tcPr>
            <w:tcW w:w="281" w:type="pct"/>
          </w:tcPr>
          <w:p w14:paraId="28CC510E"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8</w:t>
            </w:r>
          </w:p>
        </w:tc>
        <w:tc>
          <w:tcPr>
            <w:tcW w:w="281" w:type="pct"/>
          </w:tcPr>
          <w:p w14:paraId="414E5835"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w:t>
            </w:r>
          </w:p>
        </w:tc>
        <w:tc>
          <w:tcPr>
            <w:tcW w:w="281" w:type="pct"/>
          </w:tcPr>
          <w:p w14:paraId="759AC616"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w:t>
            </w:r>
          </w:p>
        </w:tc>
        <w:tc>
          <w:tcPr>
            <w:tcW w:w="281" w:type="pct"/>
          </w:tcPr>
          <w:p w14:paraId="4DAE3C38"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w:t>
            </w:r>
          </w:p>
        </w:tc>
        <w:tc>
          <w:tcPr>
            <w:tcW w:w="281" w:type="pct"/>
          </w:tcPr>
          <w:p w14:paraId="3048FE7F"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3</w:t>
            </w:r>
          </w:p>
        </w:tc>
        <w:tc>
          <w:tcPr>
            <w:tcW w:w="281" w:type="pct"/>
          </w:tcPr>
          <w:p w14:paraId="7B5812EB"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w:t>
            </w:r>
          </w:p>
        </w:tc>
        <w:tc>
          <w:tcPr>
            <w:tcW w:w="281" w:type="pct"/>
          </w:tcPr>
          <w:p w14:paraId="7CDAB7D4"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w:t>
            </w:r>
          </w:p>
        </w:tc>
        <w:tc>
          <w:tcPr>
            <w:tcW w:w="281" w:type="pct"/>
          </w:tcPr>
          <w:p w14:paraId="6DCB46F6"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w:t>
            </w:r>
          </w:p>
        </w:tc>
        <w:tc>
          <w:tcPr>
            <w:tcW w:w="278" w:type="pct"/>
          </w:tcPr>
          <w:p w14:paraId="2A6E2A74"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30</w:t>
            </w:r>
          </w:p>
        </w:tc>
      </w:tr>
      <w:tr w:rsidR="004C100F" w:rsidRPr="003979D4" w14:paraId="75AF488F"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6A96B8B4" w14:textId="77777777" w:rsidR="004C100F" w:rsidRPr="00A73A0A" w:rsidRDefault="004C100F" w:rsidP="008F6209">
            <w:pPr>
              <w:pStyle w:val="TableText"/>
              <w:spacing w:before="0" w:after="0"/>
              <w:rPr>
                <w:rFonts w:ascii="Franklin Gothic Book" w:hAnsi="Franklin Gothic Book"/>
              </w:rPr>
            </w:pPr>
            <w:r w:rsidRPr="00A73A0A">
              <w:rPr>
                <w:rFonts w:ascii="Franklin Gothic Book" w:hAnsi="Franklin Gothic Book"/>
              </w:rPr>
              <w:t>Asian</w:t>
            </w:r>
          </w:p>
        </w:tc>
        <w:tc>
          <w:tcPr>
            <w:tcW w:w="341" w:type="pct"/>
          </w:tcPr>
          <w:p w14:paraId="3338B5B9"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12</w:t>
            </w:r>
          </w:p>
        </w:tc>
        <w:tc>
          <w:tcPr>
            <w:tcW w:w="281" w:type="pct"/>
          </w:tcPr>
          <w:p w14:paraId="21A03601"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67</w:t>
            </w:r>
          </w:p>
        </w:tc>
        <w:tc>
          <w:tcPr>
            <w:tcW w:w="281" w:type="pct"/>
          </w:tcPr>
          <w:p w14:paraId="1A4475E5"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67</w:t>
            </w:r>
          </w:p>
        </w:tc>
        <w:tc>
          <w:tcPr>
            <w:tcW w:w="281" w:type="pct"/>
          </w:tcPr>
          <w:p w14:paraId="4F6B8824"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75</w:t>
            </w:r>
          </w:p>
        </w:tc>
        <w:tc>
          <w:tcPr>
            <w:tcW w:w="281" w:type="pct"/>
          </w:tcPr>
          <w:p w14:paraId="6B529E86"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64</w:t>
            </w:r>
          </w:p>
        </w:tc>
        <w:tc>
          <w:tcPr>
            <w:tcW w:w="281" w:type="pct"/>
          </w:tcPr>
          <w:p w14:paraId="5B986587"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7</w:t>
            </w:r>
          </w:p>
        </w:tc>
        <w:tc>
          <w:tcPr>
            <w:tcW w:w="281" w:type="pct"/>
          </w:tcPr>
          <w:p w14:paraId="007BC6C9"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7</w:t>
            </w:r>
          </w:p>
        </w:tc>
        <w:tc>
          <w:tcPr>
            <w:tcW w:w="281" w:type="pct"/>
          </w:tcPr>
          <w:p w14:paraId="2785BF39"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5</w:t>
            </w:r>
          </w:p>
        </w:tc>
        <w:tc>
          <w:tcPr>
            <w:tcW w:w="281" w:type="pct"/>
          </w:tcPr>
          <w:p w14:paraId="5105BC02"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6</w:t>
            </w:r>
          </w:p>
        </w:tc>
        <w:tc>
          <w:tcPr>
            <w:tcW w:w="281" w:type="pct"/>
          </w:tcPr>
          <w:p w14:paraId="640A76F2"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7</w:t>
            </w:r>
          </w:p>
        </w:tc>
        <w:tc>
          <w:tcPr>
            <w:tcW w:w="281" w:type="pct"/>
          </w:tcPr>
          <w:p w14:paraId="00821EC0"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7</w:t>
            </w:r>
          </w:p>
        </w:tc>
        <w:tc>
          <w:tcPr>
            <w:tcW w:w="281" w:type="pct"/>
          </w:tcPr>
          <w:p w14:paraId="1AE25064"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0</w:t>
            </w:r>
          </w:p>
        </w:tc>
        <w:tc>
          <w:tcPr>
            <w:tcW w:w="278" w:type="pct"/>
          </w:tcPr>
          <w:p w14:paraId="7732DF59"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9</w:t>
            </w:r>
          </w:p>
        </w:tc>
      </w:tr>
      <w:tr w:rsidR="004C100F" w:rsidRPr="003979D4" w14:paraId="3AAE028A" w14:textId="77777777">
        <w:trPr>
          <w:jc w:val="center"/>
        </w:trPr>
        <w:tc>
          <w:tcPr>
            <w:tcW w:w="1290" w:type="pct"/>
          </w:tcPr>
          <w:p w14:paraId="607F9BD8" w14:textId="77777777" w:rsidR="004C100F" w:rsidRPr="00A73A0A" w:rsidRDefault="004C100F" w:rsidP="008F6209">
            <w:pPr>
              <w:pStyle w:val="TableText"/>
              <w:spacing w:before="0" w:after="0"/>
              <w:rPr>
                <w:rFonts w:ascii="Franklin Gothic Book" w:hAnsi="Franklin Gothic Book"/>
              </w:rPr>
            </w:pPr>
            <w:r w:rsidRPr="00A73A0A">
              <w:rPr>
                <w:rFonts w:ascii="Franklin Gothic Book" w:hAnsi="Franklin Gothic Book"/>
              </w:rPr>
              <w:t>Black or African American</w:t>
            </w:r>
          </w:p>
        </w:tc>
        <w:tc>
          <w:tcPr>
            <w:tcW w:w="341" w:type="pct"/>
          </w:tcPr>
          <w:p w14:paraId="1A8A9E17"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4</w:t>
            </w:r>
          </w:p>
        </w:tc>
        <w:tc>
          <w:tcPr>
            <w:tcW w:w="281" w:type="pct"/>
          </w:tcPr>
          <w:p w14:paraId="52DF8C0E"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35</w:t>
            </w:r>
          </w:p>
        </w:tc>
        <w:tc>
          <w:tcPr>
            <w:tcW w:w="281" w:type="pct"/>
          </w:tcPr>
          <w:p w14:paraId="650CDBA9"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30</w:t>
            </w:r>
          </w:p>
        </w:tc>
        <w:tc>
          <w:tcPr>
            <w:tcW w:w="281" w:type="pct"/>
          </w:tcPr>
          <w:p w14:paraId="3953D5C9"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9</w:t>
            </w:r>
          </w:p>
        </w:tc>
        <w:tc>
          <w:tcPr>
            <w:tcW w:w="281" w:type="pct"/>
          </w:tcPr>
          <w:p w14:paraId="603D4F5E"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6</w:t>
            </w:r>
          </w:p>
        </w:tc>
        <w:tc>
          <w:tcPr>
            <w:tcW w:w="281" w:type="pct"/>
          </w:tcPr>
          <w:p w14:paraId="2B1AB0B3"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8</w:t>
            </w:r>
          </w:p>
        </w:tc>
        <w:tc>
          <w:tcPr>
            <w:tcW w:w="281" w:type="pct"/>
          </w:tcPr>
          <w:p w14:paraId="39F99DEB"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8</w:t>
            </w:r>
          </w:p>
        </w:tc>
        <w:tc>
          <w:tcPr>
            <w:tcW w:w="281" w:type="pct"/>
          </w:tcPr>
          <w:p w14:paraId="382C0083"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50</w:t>
            </w:r>
          </w:p>
        </w:tc>
        <w:tc>
          <w:tcPr>
            <w:tcW w:w="281" w:type="pct"/>
          </w:tcPr>
          <w:p w14:paraId="0B1C67A7"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4</w:t>
            </w:r>
          </w:p>
        </w:tc>
        <w:tc>
          <w:tcPr>
            <w:tcW w:w="281" w:type="pct"/>
          </w:tcPr>
          <w:p w14:paraId="5BC11EC6"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17</w:t>
            </w:r>
          </w:p>
        </w:tc>
        <w:tc>
          <w:tcPr>
            <w:tcW w:w="281" w:type="pct"/>
          </w:tcPr>
          <w:p w14:paraId="1AC6791C"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2</w:t>
            </w:r>
          </w:p>
        </w:tc>
        <w:tc>
          <w:tcPr>
            <w:tcW w:w="281" w:type="pct"/>
          </w:tcPr>
          <w:p w14:paraId="4B20DF38"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1</w:t>
            </w:r>
          </w:p>
        </w:tc>
        <w:tc>
          <w:tcPr>
            <w:tcW w:w="278" w:type="pct"/>
          </w:tcPr>
          <w:p w14:paraId="47203C16"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30</w:t>
            </w:r>
          </w:p>
        </w:tc>
      </w:tr>
      <w:tr w:rsidR="004C100F" w:rsidRPr="003979D4" w14:paraId="765A3439"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40A44D36" w14:textId="77777777" w:rsidR="004C100F" w:rsidRPr="00A73A0A" w:rsidRDefault="004C100F" w:rsidP="008F6209">
            <w:pPr>
              <w:pStyle w:val="TableText"/>
              <w:spacing w:before="0" w:after="0"/>
              <w:rPr>
                <w:rFonts w:ascii="Franklin Gothic Book" w:hAnsi="Franklin Gothic Book"/>
              </w:rPr>
            </w:pPr>
            <w:r w:rsidRPr="00A73A0A">
              <w:rPr>
                <w:rFonts w:ascii="Franklin Gothic Book" w:hAnsi="Franklin Gothic Book"/>
              </w:rPr>
              <w:t>Hispanic or Latino</w:t>
            </w:r>
          </w:p>
        </w:tc>
        <w:tc>
          <w:tcPr>
            <w:tcW w:w="341" w:type="pct"/>
          </w:tcPr>
          <w:p w14:paraId="7A32EBBA"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56</w:t>
            </w:r>
          </w:p>
        </w:tc>
        <w:tc>
          <w:tcPr>
            <w:tcW w:w="281" w:type="pct"/>
          </w:tcPr>
          <w:p w14:paraId="0E8A39FB"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35</w:t>
            </w:r>
          </w:p>
        </w:tc>
        <w:tc>
          <w:tcPr>
            <w:tcW w:w="281" w:type="pct"/>
          </w:tcPr>
          <w:p w14:paraId="67DF0BF4"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0</w:t>
            </w:r>
          </w:p>
        </w:tc>
        <w:tc>
          <w:tcPr>
            <w:tcW w:w="281" w:type="pct"/>
          </w:tcPr>
          <w:p w14:paraId="72DA6B33"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34</w:t>
            </w:r>
          </w:p>
        </w:tc>
        <w:tc>
          <w:tcPr>
            <w:tcW w:w="281" w:type="pct"/>
          </w:tcPr>
          <w:p w14:paraId="404F8262"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2</w:t>
            </w:r>
          </w:p>
        </w:tc>
        <w:tc>
          <w:tcPr>
            <w:tcW w:w="281" w:type="pct"/>
          </w:tcPr>
          <w:p w14:paraId="4549B102"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8</w:t>
            </w:r>
          </w:p>
        </w:tc>
        <w:tc>
          <w:tcPr>
            <w:tcW w:w="281" w:type="pct"/>
          </w:tcPr>
          <w:p w14:paraId="3718778A"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36</w:t>
            </w:r>
          </w:p>
        </w:tc>
        <w:tc>
          <w:tcPr>
            <w:tcW w:w="281" w:type="pct"/>
          </w:tcPr>
          <w:p w14:paraId="40AEAC7E"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8</w:t>
            </w:r>
          </w:p>
        </w:tc>
        <w:tc>
          <w:tcPr>
            <w:tcW w:w="281" w:type="pct"/>
          </w:tcPr>
          <w:p w14:paraId="081C42EE"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3</w:t>
            </w:r>
          </w:p>
        </w:tc>
        <w:tc>
          <w:tcPr>
            <w:tcW w:w="281" w:type="pct"/>
          </w:tcPr>
          <w:p w14:paraId="3F40602E"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17</w:t>
            </w:r>
          </w:p>
        </w:tc>
        <w:tc>
          <w:tcPr>
            <w:tcW w:w="281" w:type="pct"/>
          </w:tcPr>
          <w:p w14:paraId="23B695A3"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4</w:t>
            </w:r>
          </w:p>
        </w:tc>
        <w:tc>
          <w:tcPr>
            <w:tcW w:w="281" w:type="pct"/>
          </w:tcPr>
          <w:p w14:paraId="2E974849"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18</w:t>
            </w:r>
          </w:p>
        </w:tc>
        <w:tc>
          <w:tcPr>
            <w:tcW w:w="278" w:type="pct"/>
          </w:tcPr>
          <w:p w14:paraId="7CBCE997"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34</w:t>
            </w:r>
          </w:p>
        </w:tc>
      </w:tr>
      <w:tr w:rsidR="004C100F" w:rsidRPr="003979D4" w14:paraId="662ACB68" w14:textId="77777777">
        <w:trPr>
          <w:jc w:val="center"/>
        </w:trPr>
        <w:tc>
          <w:tcPr>
            <w:tcW w:w="1290" w:type="pct"/>
          </w:tcPr>
          <w:p w14:paraId="7D925DF9" w14:textId="77777777" w:rsidR="004C100F" w:rsidRPr="00A73A0A" w:rsidRDefault="004C100F" w:rsidP="008F6209">
            <w:pPr>
              <w:pStyle w:val="TableText"/>
              <w:spacing w:before="0" w:after="0"/>
              <w:rPr>
                <w:rFonts w:ascii="Franklin Gothic Book" w:hAnsi="Franklin Gothic Book"/>
              </w:rPr>
            </w:pPr>
            <w:r w:rsidRPr="00A73A0A">
              <w:rPr>
                <w:rFonts w:ascii="Franklin Gothic Book" w:hAnsi="Franklin Gothic Book"/>
              </w:rPr>
              <w:t>Multi-Race, Not Hispanic or Latino</w:t>
            </w:r>
          </w:p>
        </w:tc>
        <w:tc>
          <w:tcPr>
            <w:tcW w:w="341" w:type="pct"/>
          </w:tcPr>
          <w:p w14:paraId="732C0F9E"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19</w:t>
            </w:r>
          </w:p>
        </w:tc>
        <w:tc>
          <w:tcPr>
            <w:tcW w:w="281" w:type="pct"/>
          </w:tcPr>
          <w:p w14:paraId="7C600B78"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2</w:t>
            </w:r>
          </w:p>
        </w:tc>
        <w:tc>
          <w:tcPr>
            <w:tcW w:w="281" w:type="pct"/>
          </w:tcPr>
          <w:p w14:paraId="0BA4EA2A"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53</w:t>
            </w:r>
          </w:p>
        </w:tc>
        <w:tc>
          <w:tcPr>
            <w:tcW w:w="281" w:type="pct"/>
          </w:tcPr>
          <w:p w14:paraId="50B81291"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53</w:t>
            </w:r>
          </w:p>
        </w:tc>
        <w:tc>
          <w:tcPr>
            <w:tcW w:w="281" w:type="pct"/>
          </w:tcPr>
          <w:p w14:paraId="40AD1F30"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9</w:t>
            </w:r>
          </w:p>
        </w:tc>
        <w:tc>
          <w:tcPr>
            <w:tcW w:w="281" w:type="pct"/>
          </w:tcPr>
          <w:p w14:paraId="4C925E76"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50</w:t>
            </w:r>
          </w:p>
        </w:tc>
        <w:tc>
          <w:tcPr>
            <w:tcW w:w="281" w:type="pct"/>
          </w:tcPr>
          <w:p w14:paraId="263EAF88"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2</w:t>
            </w:r>
          </w:p>
        </w:tc>
        <w:tc>
          <w:tcPr>
            <w:tcW w:w="281" w:type="pct"/>
          </w:tcPr>
          <w:p w14:paraId="4DE0C601"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37</w:t>
            </w:r>
          </w:p>
        </w:tc>
        <w:tc>
          <w:tcPr>
            <w:tcW w:w="281" w:type="pct"/>
          </w:tcPr>
          <w:p w14:paraId="4318E6C9"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35</w:t>
            </w:r>
          </w:p>
        </w:tc>
        <w:tc>
          <w:tcPr>
            <w:tcW w:w="281" w:type="pct"/>
          </w:tcPr>
          <w:p w14:paraId="2D5A7F5E"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8</w:t>
            </w:r>
          </w:p>
        </w:tc>
        <w:tc>
          <w:tcPr>
            <w:tcW w:w="281" w:type="pct"/>
          </w:tcPr>
          <w:p w14:paraId="03D50488"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5</w:t>
            </w:r>
          </w:p>
        </w:tc>
        <w:tc>
          <w:tcPr>
            <w:tcW w:w="281" w:type="pct"/>
          </w:tcPr>
          <w:p w14:paraId="1E1B7E8B"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11</w:t>
            </w:r>
          </w:p>
        </w:tc>
        <w:tc>
          <w:tcPr>
            <w:tcW w:w="278" w:type="pct"/>
          </w:tcPr>
          <w:p w14:paraId="1FD2699F"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15</w:t>
            </w:r>
          </w:p>
        </w:tc>
      </w:tr>
      <w:tr w:rsidR="004C100F" w:rsidRPr="003979D4" w14:paraId="02397061"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12CA3C09" w14:textId="77777777" w:rsidR="004C100F" w:rsidRPr="00A73A0A" w:rsidRDefault="004C100F" w:rsidP="008F6209">
            <w:pPr>
              <w:pStyle w:val="TableText"/>
              <w:spacing w:before="0" w:after="0"/>
              <w:rPr>
                <w:rFonts w:ascii="Franklin Gothic Book" w:hAnsi="Franklin Gothic Book"/>
                <w:spacing w:val="-4"/>
              </w:rPr>
            </w:pPr>
            <w:r w:rsidRPr="00A73A0A">
              <w:rPr>
                <w:rFonts w:ascii="Franklin Gothic Book" w:hAnsi="Franklin Gothic Book"/>
                <w:spacing w:val="-4"/>
              </w:rPr>
              <w:t>Native Hawaiian or Other Pacific Islander</w:t>
            </w:r>
          </w:p>
        </w:tc>
        <w:tc>
          <w:tcPr>
            <w:tcW w:w="341" w:type="pct"/>
          </w:tcPr>
          <w:p w14:paraId="736DE448"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w:t>
            </w:r>
          </w:p>
        </w:tc>
        <w:tc>
          <w:tcPr>
            <w:tcW w:w="281" w:type="pct"/>
          </w:tcPr>
          <w:p w14:paraId="59DB9524"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w:t>
            </w:r>
          </w:p>
        </w:tc>
        <w:tc>
          <w:tcPr>
            <w:tcW w:w="281" w:type="pct"/>
          </w:tcPr>
          <w:p w14:paraId="57F57100"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w:t>
            </w:r>
          </w:p>
        </w:tc>
        <w:tc>
          <w:tcPr>
            <w:tcW w:w="281" w:type="pct"/>
          </w:tcPr>
          <w:p w14:paraId="7DFCEE8E"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w:t>
            </w:r>
          </w:p>
        </w:tc>
        <w:tc>
          <w:tcPr>
            <w:tcW w:w="281" w:type="pct"/>
          </w:tcPr>
          <w:p w14:paraId="6B58AA74"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38</w:t>
            </w:r>
          </w:p>
        </w:tc>
        <w:tc>
          <w:tcPr>
            <w:tcW w:w="281" w:type="pct"/>
          </w:tcPr>
          <w:p w14:paraId="4390217F"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w:t>
            </w:r>
          </w:p>
        </w:tc>
        <w:tc>
          <w:tcPr>
            <w:tcW w:w="281" w:type="pct"/>
          </w:tcPr>
          <w:p w14:paraId="0B61DAA2"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w:t>
            </w:r>
          </w:p>
        </w:tc>
        <w:tc>
          <w:tcPr>
            <w:tcW w:w="281" w:type="pct"/>
          </w:tcPr>
          <w:p w14:paraId="440D35FE"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w:t>
            </w:r>
          </w:p>
        </w:tc>
        <w:tc>
          <w:tcPr>
            <w:tcW w:w="281" w:type="pct"/>
          </w:tcPr>
          <w:p w14:paraId="49DD3381"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37</w:t>
            </w:r>
          </w:p>
        </w:tc>
        <w:tc>
          <w:tcPr>
            <w:tcW w:w="281" w:type="pct"/>
          </w:tcPr>
          <w:p w14:paraId="460DBAB9"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w:t>
            </w:r>
          </w:p>
        </w:tc>
        <w:tc>
          <w:tcPr>
            <w:tcW w:w="281" w:type="pct"/>
          </w:tcPr>
          <w:p w14:paraId="17C12367"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w:t>
            </w:r>
          </w:p>
        </w:tc>
        <w:tc>
          <w:tcPr>
            <w:tcW w:w="281" w:type="pct"/>
          </w:tcPr>
          <w:p w14:paraId="6777D1E0"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w:t>
            </w:r>
          </w:p>
        </w:tc>
        <w:tc>
          <w:tcPr>
            <w:tcW w:w="278" w:type="pct"/>
          </w:tcPr>
          <w:p w14:paraId="7ABB65B3"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5</w:t>
            </w:r>
          </w:p>
        </w:tc>
      </w:tr>
      <w:tr w:rsidR="004C100F" w:rsidRPr="003979D4" w14:paraId="57DA19B0" w14:textId="77777777">
        <w:trPr>
          <w:jc w:val="center"/>
        </w:trPr>
        <w:tc>
          <w:tcPr>
            <w:tcW w:w="1290" w:type="pct"/>
          </w:tcPr>
          <w:p w14:paraId="7098DF86" w14:textId="77777777" w:rsidR="004C100F" w:rsidRPr="00A73A0A" w:rsidRDefault="004C100F" w:rsidP="008F6209">
            <w:pPr>
              <w:pStyle w:val="TableText"/>
              <w:spacing w:before="0" w:after="0"/>
              <w:rPr>
                <w:rFonts w:ascii="Franklin Gothic Book" w:hAnsi="Franklin Gothic Book"/>
              </w:rPr>
            </w:pPr>
            <w:r w:rsidRPr="00A73A0A">
              <w:rPr>
                <w:rFonts w:ascii="Franklin Gothic Book" w:hAnsi="Franklin Gothic Book"/>
              </w:rPr>
              <w:t>White</w:t>
            </w:r>
          </w:p>
        </w:tc>
        <w:tc>
          <w:tcPr>
            <w:tcW w:w="341" w:type="pct"/>
          </w:tcPr>
          <w:p w14:paraId="33C410EB"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826</w:t>
            </w:r>
          </w:p>
        </w:tc>
        <w:tc>
          <w:tcPr>
            <w:tcW w:w="281" w:type="pct"/>
          </w:tcPr>
          <w:p w14:paraId="03C9CDE2"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7</w:t>
            </w:r>
          </w:p>
        </w:tc>
        <w:tc>
          <w:tcPr>
            <w:tcW w:w="281" w:type="pct"/>
          </w:tcPr>
          <w:p w14:paraId="6FEC07A7"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6</w:t>
            </w:r>
          </w:p>
        </w:tc>
        <w:tc>
          <w:tcPr>
            <w:tcW w:w="281" w:type="pct"/>
          </w:tcPr>
          <w:p w14:paraId="4CEE867B"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52</w:t>
            </w:r>
          </w:p>
        </w:tc>
        <w:tc>
          <w:tcPr>
            <w:tcW w:w="281" w:type="pct"/>
          </w:tcPr>
          <w:p w14:paraId="75A9FD6A"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50</w:t>
            </w:r>
          </w:p>
        </w:tc>
        <w:tc>
          <w:tcPr>
            <w:tcW w:w="281" w:type="pct"/>
          </w:tcPr>
          <w:p w14:paraId="156BB875"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1</w:t>
            </w:r>
          </w:p>
        </w:tc>
        <w:tc>
          <w:tcPr>
            <w:tcW w:w="281" w:type="pct"/>
          </w:tcPr>
          <w:p w14:paraId="6090182D"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3</w:t>
            </w:r>
          </w:p>
        </w:tc>
        <w:tc>
          <w:tcPr>
            <w:tcW w:w="281" w:type="pct"/>
          </w:tcPr>
          <w:p w14:paraId="12FC4E9E"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37</w:t>
            </w:r>
          </w:p>
        </w:tc>
        <w:tc>
          <w:tcPr>
            <w:tcW w:w="281" w:type="pct"/>
          </w:tcPr>
          <w:p w14:paraId="7460B5D3"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38</w:t>
            </w:r>
          </w:p>
        </w:tc>
        <w:tc>
          <w:tcPr>
            <w:tcW w:w="281" w:type="pct"/>
          </w:tcPr>
          <w:p w14:paraId="3D2C42DC"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12</w:t>
            </w:r>
          </w:p>
        </w:tc>
        <w:tc>
          <w:tcPr>
            <w:tcW w:w="281" w:type="pct"/>
          </w:tcPr>
          <w:p w14:paraId="660DB847"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11</w:t>
            </w:r>
          </w:p>
        </w:tc>
        <w:tc>
          <w:tcPr>
            <w:tcW w:w="281" w:type="pct"/>
          </w:tcPr>
          <w:p w14:paraId="37636B23"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12</w:t>
            </w:r>
          </w:p>
        </w:tc>
        <w:tc>
          <w:tcPr>
            <w:tcW w:w="278" w:type="pct"/>
          </w:tcPr>
          <w:p w14:paraId="7C11F467"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13</w:t>
            </w:r>
          </w:p>
        </w:tc>
      </w:tr>
      <w:tr w:rsidR="004C100F" w:rsidRPr="003979D4" w14:paraId="2D0413F3"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651861F5" w14:textId="77777777" w:rsidR="004C100F" w:rsidRPr="00A73A0A" w:rsidRDefault="004C100F" w:rsidP="008F6209">
            <w:pPr>
              <w:pStyle w:val="TableText"/>
              <w:spacing w:before="0" w:after="0"/>
              <w:rPr>
                <w:rFonts w:ascii="Franklin Gothic Book" w:hAnsi="Franklin Gothic Book"/>
              </w:rPr>
            </w:pPr>
            <w:r w:rsidRPr="00A73A0A">
              <w:rPr>
                <w:rFonts w:ascii="Franklin Gothic Book" w:hAnsi="Franklin Gothic Book"/>
              </w:rPr>
              <w:t>High Needs</w:t>
            </w:r>
          </w:p>
        </w:tc>
        <w:tc>
          <w:tcPr>
            <w:tcW w:w="341" w:type="pct"/>
          </w:tcPr>
          <w:p w14:paraId="7372D8DB"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36</w:t>
            </w:r>
          </w:p>
        </w:tc>
        <w:tc>
          <w:tcPr>
            <w:tcW w:w="281" w:type="pct"/>
          </w:tcPr>
          <w:p w14:paraId="17F63622"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5</w:t>
            </w:r>
          </w:p>
        </w:tc>
        <w:tc>
          <w:tcPr>
            <w:tcW w:w="281" w:type="pct"/>
          </w:tcPr>
          <w:p w14:paraId="5B877178"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4</w:t>
            </w:r>
          </w:p>
        </w:tc>
        <w:tc>
          <w:tcPr>
            <w:tcW w:w="281" w:type="pct"/>
          </w:tcPr>
          <w:p w14:paraId="7618EE7E"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7</w:t>
            </w:r>
          </w:p>
        </w:tc>
        <w:tc>
          <w:tcPr>
            <w:tcW w:w="281" w:type="pct"/>
          </w:tcPr>
          <w:p w14:paraId="3582592D"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3</w:t>
            </w:r>
          </w:p>
        </w:tc>
        <w:tc>
          <w:tcPr>
            <w:tcW w:w="281" w:type="pct"/>
          </w:tcPr>
          <w:p w14:paraId="64A3E17F"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54</w:t>
            </w:r>
          </w:p>
        </w:tc>
        <w:tc>
          <w:tcPr>
            <w:tcW w:w="281" w:type="pct"/>
          </w:tcPr>
          <w:p w14:paraId="7E0EB048"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52</w:t>
            </w:r>
          </w:p>
        </w:tc>
        <w:tc>
          <w:tcPr>
            <w:tcW w:w="281" w:type="pct"/>
          </w:tcPr>
          <w:p w14:paraId="148DB09F"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50</w:t>
            </w:r>
          </w:p>
        </w:tc>
        <w:tc>
          <w:tcPr>
            <w:tcW w:w="281" w:type="pct"/>
          </w:tcPr>
          <w:p w14:paraId="1ABD7DFC"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5</w:t>
            </w:r>
          </w:p>
        </w:tc>
        <w:tc>
          <w:tcPr>
            <w:tcW w:w="281" w:type="pct"/>
          </w:tcPr>
          <w:p w14:paraId="7296E531"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1</w:t>
            </w:r>
          </w:p>
        </w:tc>
        <w:tc>
          <w:tcPr>
            <w:tcW w:w="281" w:type="pct"/>
          </w:tcPr>
          <w:p w14:paraId="21E36EEE"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4</w:t>
            </w:r>
          </w:p>
        </w:tc>
        <w:tc>
          <w:tcPr>
            <w:tcW w:w="281" w:type="pct"/>
          </w:tcPr>
          <w:p w14:paraId="2D236A1E"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3</w:t>
            </w:r>
          </w:p>
        </w:tc>
        <w:tc>
          <w:tcPr>
            <w:tcW w:w="278" w:type="pct"/>
          </w:tcPr>
          <w:p w14:paraId="42AAC994"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32</w:t>
            </w:r>
          </w:p>
        </w:tc>
      </w:tr>
      <w:tr w:rsidR="004C100F" w:rsidRPr="003979D4" w14:paraId="3FACFE65" w14:textId="77777777">
        <w:trPr>
          <w:jc w:val="center"/>
        </w:trPr>
        <w:tc>
          <w:tcPr>
            <w:tcW w:w="1290" w:type="pct"/>
          </w:tcPr>
          <w:p w14:paraId="107E1B4F" w14:textId="77777777" w:rsidR="004C100F" w:rsidRPr="00A73A0A" w:rsidRDefault="004C100F" w:rsidP="008F6209">
            <w:pPr>
              <w:pStyle w:val="TableText"/>
              <w:spacing w:before="0" w:after="0"/>
              <w:rPr>
                <w:rFonts w:ascii="Franklin Gothic Book" w:hAnsi="Franklin Gothic Book"/>
              </w:rPr>
            </w:pPr>
            <w:r w:rsidRPr="00A73A0A">
              <w:rPr>
                <w:rFonts w:ascii="Franklin Gothic Book" w:hAnsi="Franklin Gothic Book"/>
              </w:rPr>
              <w:t>English Learners</w:t>
            </w:r>
          </w:p>
        </w:tc>
        <w:tc>
          <w:tcPr>
            <w:tcW w:w="341" w:type="pct"/>
          </w:tcPr>
          <w:p w14:paraId="50EA6ADB"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3</w:t>
            </w:r>
          </w:p>
        </w:tc>
        <w:tc>
          <w:tcPr>
            <w:tcW w:w="281" w:type="pct"/>
          </w:tcPr>
          <w:p w14:paraId="4C124680"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19</w:t>
            </w:r>
          </w:p>
        </w:tc>
        <w:tc>
          <w:tcPr>
            <w:tcW w:w="281" w:type="pct"/>
          </w:tcPr>
          <w:p w14:paraId="74276866"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1</w:t>
            </w:r>
          </w:p>
        </w:tc>
        <w:tc>
          <w:tcPr>
            <w:tcW w:w="281" w:type="pct"/>
          </w:tcPr>
          <w:p w14:paraId="26DD1155"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8</w:t>
            </w:r>
          </w:p>
        </w:tc>
        <w:tc>
          <w:tcPr>
            <w:tcW w:w="281" w:type="pct"/>
          </w:tcPr>
          <w:p w14:paraId="09EEC286"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19</w:t>
            </w:r>
          </w:p>
        </w:tc>
        <w:tc>
          <w:tcPr>
            <w:tcW w:w="281" w:type="pct"/>
          </w:tcPr>
          <w:p w14:paraId="27A93D96"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6</w:t>
            </w:r>
          </w:p>
        </w:tc>
        <w:tc>
          <w:tcPr>
            <w:tcW w:w="281" w:type="pct"/>
          </w:tcPr>
          <w:p w14:paraId="22AC7218"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3</w:t>
            </w:r>
          </w:p>
        </w:tc>
        <w:tc>
          <w:tcPr>
            <w:tcW w:w="281" w:type="pct"/>
          </w:tcPr>
          <w:p w14:paraId="4CA1CAF3"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51</w:t>
            </w:r>
          </w:p>
        </w:tc>
        <w:tc>
          <w:tcPr>
            <w:tcW w:w="281" w:type="pct"/>
          </w:tcPr>
          <w:p w14:paraId="75F3AA02"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1</w:t>
            </w:r>
          </w:p>
        </w:tc>
        <w:tc>
          <w:tcPr>
            <w:tcW w:w="281" w:type="pct"/>
          </w:tcPr>
          <w:p w14:paraId="1FCE17D9"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35</w:t>
            </w:r>
          </w:p>
        </w:tc>
        <w:tc>
          <w:tcPr>
            <w:tcW w:w="281" w:type="pct"/>
          </w:tcPr>
          <w:p w14:paraId="4075A2E5"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36</w:t>
            </w:r>
          </w:p>
        </w:tc>
        <w:tc>
          <w:tcPr>
            <w:tcW w:w="281" w:type="pct"/>
          </w:tcPr>
          <w:p w14:paraId="7BF6F478"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1</w:t>
            </w:r>
          </w:p>
        </w:tc>
        <w:tc>
          <w:tcPr>
            <w:tcW w:w="278" w:type="pct"/>
          </w:tcPr>
          <w:p w14:paraId="4C0D9229"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0</w:t>
            </w:r>
          </w:p>
        </w:tc>
      </w:tr>
      <w:tr w:rsidR="004C100F" w:rsidRPr="003979D4" w14:paraId="649EEC3F"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6AA837D0" w14:textId="77777777" w:rsidR="004C100F" w:rsidRPr="00A73A0A" w:rsidRDefault="004C100F" w:rsidP="008F6209">
            <w:pPr>
              <w:pStyle w:val="TableText"/>
              <w:spacing w:before="0" w:after="0"/>
              <w:rPr>
                <w:rFonts w:ascii="Franklin Gothic Book" w:hAnsi="Franklin Gothic Book"/>
                <w:spacing w:val="-4"/>
              </w:rPr>
            </w:pPr>
            <w:r w:rsidRPr="00A73A0A">
              <w:rPr>
                <w:rFonts w:ascii="Franklin Gothic Book" w:hAnsi="Franklin Gothic Book"/>
                <w:spacing w:val="-4"/>
              </w:rPr>
              <w:t>Low Income</w:t>
            </w:r>
          </w:p>
        </w:tc>
        <w:tc>
          <w:tcPr>
            <w:tcW w:w="341" w:type="pct"/>
          </w:tcPr>
          <w:p w14:paraId="52721F92"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97</w:t>
            </w:r>
          </w:p>
        </w:tc>
        <w:tc>
          <w:tcPr>
            <w:tcW w:w="281" w:type="pct"/>
          </w:tcPr>
          <w:p w14:paraId="7F320B49"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6</w:t>
            </w:r>
          </w:p>
        </w:tc>
        <w:tc>
          <w:tcPr>
            <w:tcW w:w="281" w:type="pct"/>
          </w:tcPr>
          <w:p w14:paraId="3DE7FB43"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9</w:t>
            </w:r>
          </w:p>
        </w:tc>
        <w:tc>
          <w:tcPr>
            <w:tcW w:w="281" w:type="pct"/>
          </w:tcPr>
          <w:p w14:paraId="079F0A0B"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8</w:t>
            </w:r>
          </w:p>
        </w:tc>
        <w:tc>
          <w:tcPr>
            <w:tcW w:w="281" w:type="pct"/>
          </w:tcPr>
          <w:p w14:paraId="7B50ED28"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3</w:t>
            </w:r>
          </w:p>
        </w:tc>
        <w:tc>
          <w:tcPr>
            <w:tcW w:w="281" w:type="pct"/>
          </w:tcPr>
          <w:p w14:paraId="6AA71B54"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55</w:t>
            </w:r>
          </w:p>
        </w:tc>
        <w:tc>
          <w:tcPr>
            <w:tcW w:w="281" w:type="pct"/>
          </w:tcPr>
          <w:p w14:paraId="27D052D6"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50</w:t>
            </w:r>
          </w:p>
        </w:tc>
        <w:tc>
          <w:tcPr>
            <w:tcW w:w="281" w:type="pct"/>
          </w:tcPr>
          <w:p w14:paraId="7E06B61A"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7</w:t>
            </w:r>
          </w:p>
        </w:tc>
        <w:tc>
          <w:tcPr>
            <w:tcW w:w="281" w:type="pct"/>
          </w:tcPr>
          <w:p w14:paraId="628505E5"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4</w:t>
            </w:r>
          </w:p>
        </w:tc>
        <w:tc>
          <w:tcPr>
            <w:tcW w:w="281" w:type="pct"/>
          </w:tcPr>
          <w:p w14:paraId="2440052C"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19</w:t>
            </w:r>
          </w:p>
        </w:tc>
        <w:tc>
          <w:tcPr>
            <w:tcW w:w="281" w:type="pct"/>
          </w:tcPr>
          <w:p w14:paraId="471340CD"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1</w:t>
            </w:r>
          </w:p>
        </w:tc>
        <w:tc>
          <w:tcPr>
            <w:tcW w:w="281" w:type="pct"/>
          </w:tcPr>
          <w:p w14:paraId="48A9CDD1"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4</w:t>
            </w:r>
          </w:p>
        </w:tc>
        <w:tc>
          <w:tcPr>
            <w:tcW w:w="278" w:type="pct"/>
          </w:tcPr>
          <w:p w14:paraId="3549A07F"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33</w:t>
            </w:r>
          </w:p>
        </w:tc>
      </w:tr>
      <w:tr w:rsidR="004C100F" w:rsidRPr="003979D4" w14:paraId="0DE691E5" w14:textId="77777777">
        <w:trPr>
          <w:jc w:val="center"/>
        </w:trPr>
        <w:tc>
          <w:tcPr>
            <w:tcW w:w="1290" w:type="pct"/>
          </w:tcPr>
          <w:p w14:paraId="3FDA0AFF" w14:textId="77777777" w:rsidR="004C100F" w:rsidRPr="00A73A0A" w:rsidRDefault="004C100F" w:rsidP="008F6209">
            <w:pPr>
              <w:pStyle w:val="TableText"/>
              <w:spacing w:before="0" w:after="0"/>
              <w:rPr>
                <w:rFonts w:ascii="Franklin Gothic Book" w:hAnsi="Franklin Gothic Book"/>
              </w:rPr>
            </w:pPr>
            <w:r w:rsidRPr="00A73A0A">
              <w:rPr>
                <w:rFonts w:ascii="Franklin Gothic Book" w:hAnsi="Franklin Gothic Book"/>
              </w:rPr>
              <w:t>Students with Disabilities</w:t>
            </w:r>
          </w:p>
        </w:tc>
        <w:tc>
          <w:tcPr>
            <w:tcW w:w="341" w:type="pct"/>
          </w:tcPr>
          <w:p w14:paraId="2AE4B7DF"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236</w:t>
            </w:r>
          </w:p>
        </w:tc>
        <w:tc>
          <w:tcPr>
            <w:tcW w:w="281" w:type="pct"/>
          </w:tcPr>
          <w:p w14:paraId="236EBAAF"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16</w:t>
            </w:r>
          </w:p>
        </w:tc>
        <w:tc>
          <w:tcPr>
            <w:tcW w:w="281" w:type="pct"/>
          </w:tcPr>
          <w:p w14:paraId="69FC88CA"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14</w:t>
            </w:r>
          </w:p>
        </w:tc>
        <w:tc>
          <w:tcPr>
            <w:tcW w:w="281" w:type="pct"/>
          </w:tcPr>
          <w:p w14:paraId="18189696"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16</w:t>
            </w:r>
          </w:p>
        </w:tc>
        <w:tc>
          <w:tcPr>
            <w:tcW w:w="281" w:type="pct"/>
          </w:tcPr>
          <w:p w14:paraId="0255ACDF"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12</w:t>
            </w:r>
          </w:p>
        </w:tc>
        <w:tc>
          <w:tcPr>
            <w:tcW w:w="281" w:type="pct"/>
          </w:tcPr>
          <w:p w14:paraId="2BD59937"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54</w:t>
            </w:r>
          </w:p>
        </w:tc>
        <w:tc>
          <w:tcPr>
            <w:tcW w:w="281" w:type="pct"/>
          </w:tcPr>
          <w:p w14:paraId="3C63A149"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51</w:t>
            </w:r>
          </w:p>
        </w:tc>
        <w:tc>
          <w:tcPr>
            <w:tcW w:w="281" w:type="pct"/>
          </w:tcPr>
          <w:p w14:paraId="552F30E1"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7</w:t>
            </w:r>
          </w:p>
        </w:tc>
        <w:tc>
          <w:tcPr>
            <w:tcW w:w="281" w:type="pct"/>
          </w:tcPr>
          <w:p w14:paraId="0E730CE5"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0</w:t>
            </w:r>
          </w:p>
        </w:tc>
        <w:tc>
          <w:tcPr>
            <w:tcW w:w="281" w:type="pct"/>
          </w:tcPr>
          <w:p w14:paraId="6EC268E8"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31</w:t>
            </w:r>
          </w:p>
        </w:tc>
        <w:tc>
          <w:tcPr>
            <w:tcW w:w="281" w:type="pct"/>
          </w:tcPr>
          <w:p w14:paraId="333F8391"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35</w:t>
            </w:r>
          </w:p>
        </w:tc>
        <w:tc>
          <w:tcPr>
            <w:tcW w:w="281" w:type="pct"/>
          </w:tcPr>
          <w:p w14:paraId="26A7321C"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36</w:t>
            </w:r>
          </w:p>
        </w:tc>
        <w:tc>
          <w:tcPr>
            <w:tcW w:w="278" w:type="pct"/>
          </w:tcPr>
          <w:p w14:paraId="773A2D3E" w14:textId="77777777" w:rsidR="004C100F" w:rsidRPr="001533F5" w:rsidRDefault="004C100F" w:rsidP="008F6209">
            <w:pPr>
              <w:pStyle w:val="TableTextCentered"/>
              <w:spacing w:before="0" w:after="0"/>
              <w:rPr>
                <w:rFonts w:ascii="Franklin Gothic Book" w:hAnsi="Franklin Gothic Book"/>
              </w:rPr>
            </w:pPr>
            <w:r w:rsidRPr="001533F5">
              <w:rPr>
                <w:rFonts w:ascii="Franklin Gothic Book" w:hAnsi="Franklin Gothic Book"/>
              </w:rPr>
              <w:t>48</w:t>
            </w:r>
          </w:p>
        </w:tc>
      </w:tr>
    </w:tbl>
    <w:p w14:paraId="42B64EF7" w14:textId="56351FA5" w:rsidR="00C771CE" w:rsidRPr="007A0378" w:rsidRDefault="00C771CE" w:rsidP="007A0378">
      <w:pPr>
        <w:pStyle w:val="TableETitles"/>
      </w:pPr>
      <w:bookmarkStart w:id="213" w:name="_Toc211937161"/>
      <w:bookmarkStart w:id="214" w:name="_Toc218506527"/>
      <w:bookmarkEnd w:id="210"/>
      <w:bookmarkEnd w:id="211"/>
      <w:bookmarkEnd w:id="212"/>
      <w:r w:rsidRPr="007A0378">
        <w:t>Table E2. MCAS ELA Achievement by Student Group, Grade 10, 2023-2025</w:t>
      </w:r>
      <w:bookmarkEnd w:id="213"/>
      <w:bookmarkEnd w:id="214"/>
    </w:p>
    <w:tbl>
      <w:tblPr>
        <w:tblStyle w:val="MSVTable1"/>
        <w:tblW w:w="5111" w:type="pct"/>
        <w:tblInd w:w="-98" w:type="dxa"/>
        <w:tblLayout w:type="fixed"/>
        <w:tblLook w:val="0420" w:firstRow="1" w:lastRow="0" w:firstColumn="0" w:lastColumn="0" w:noHBand="0" w:noVBand="1"/>
      </w:tblPr>
      <w:tblGrid>
        <w:gridCol w:w="3430"/>
        <w:gridCol w:w="897"/>
        <w:gridCol w:w="741"/>
        <w:gridCol w:w="741"/>
        <w:gridCol w:w="744"/>
        <w:gridCol w:w="741"/>
        <w:gridCol w:w="741"/>
        <w:gridCol w:w="744"/>
        <w:gridCol w:w="741"/>
        <w:gridCol w:w="741"/>
        <w:gridCol w:w="744"/>
        <w:gridCol w:w="741"/>
        <w:gridCol w:w="585"/>
        <w:gridCol w:w="900"/>
      </w:tblGrid>
      <w:tr w:rsidR="008F6209" w:rsidRPr="003979D4" w14:paraId="645DD7C1" w14:textId="77777777" w:rsidTr="00A1004C">
        <w:trPr>
          <w:cnfStyle w:val="100000000000" w:firstRow="1" w:lastRow="0" w:firstColumn="0" w:lastColumn="0" w:oddVBand="0" w:evenVBand="0" w:oddHBand="0" w:evenHBand="0" w:firstRowFirstColumn="0" w:firstRowLastColumn="0" w:lastRowFirstColumn="0" w:lastRowLastColumn="0"/>
          <w:tblHeader/>
        </w:trPr>
        <w:tc>
          <w:tcPr>
            <w:tcW w:w="1295" w:type="pct"/>
            <w:tcMar>
              <w:left w:w="29" w:type="dxa"/>
              <w:right w:w="29" w:type="dxa"/>
            </w:tcMar>
            <w:vAlign w:val="center"/>
          </w:tcPr>
          <w:p w14:paraId="67002B07" w14:textId="77777777" w:rsidR="00C771CE" w:rsidRPr="003E2702" w:rsidRDefault="00C771CE" w:rsidP="00A1004C">
            <w:pPr>
              <w:pStyle w:val="TableColHeadingCenter"/>
            </w:pPr>
            <w:r w:rsidRPr="003E2702">
              <w:t>Group</w:t>
            </w:r>
          </w:p>
        </w:tc>
        <w:tc>
          <w:tcPr>
            <w:tcW w:w="339" w:type="pct"/>
            <w:tcMar>
              <w:left w:w="29" w:type="dxa"/>
              <w:right w:w="29" w:type="dxa"/>
            </w:tcMar>
            <w:vAlign w:val="center"/>
          </w:tcPr>
          <w:p w14:paraId="0C7F8875" w14:textId="77777777" w:rsidR="00C771CE" w:rsidRPr="003E2702" w:rsidRDefault="00C771CE" w:rsidP="00A1004C">
            <w:pPr>
              <w:pStyle w:val="TableColHeadingCenter"/>
            </w:pPr>
            <w:r w:rsidRPr="003E2702">
              <w:t># Included (2025)</w:t>
            </w:r>
          </w:p>
        </w:tc>
        <w:tc>
          <w:tcPr>
            <w:tcW w:w="280" w:type="pct"/>
            <w:tcMar>
              <w:left w:w="29" w:type="dxa"/>
              <w:right w:w="29" w:type="dxa"/>
            </w:tcMar>
            <w:vAlign w:val="center"/>
          </w:tcPr>
          <w:p w14:paraId="13A2ACF9" w14:textId="77777777" w:rsidR="00C771CE" w:rsidRPr="003E2702" w:rsidRDefault="00C771CE" w:rsidP="00A1004C">
            <w:pPr>
              <w:pStyle w:val="TableColHeadingCenter"/>
            </w:pPr>
            <w:r w:rsidRPr="003E2702">
              <w:t>% M/E 2023</w:t>
            </w:r>
          </w:p>
        </w:tc>
        <w:tc>
          <w:tcPr>
            <w:tcW w:w="280" w:type="pct"/>
            <w:tcMar>
              <w:left w:w="29" w:type="dxa"/>
              <w:right w:w="29" w:type="dxa"/>
            </w:tcMar>
            <w:vAlign w:val="center"/>
          </w:tcPr>
          <w:p w14:paraId="62D29656" w14:textId="77777777" w:rsidR="00C771CE" w:rsidRPr="003E2702" w:rsidRDefault="00C771CE" w:rsidP="00A1004C">
            <w:pPr>
              <w:pStyle w:val="TableColHeadingCenter"/>
            </w:pPr>
            <w:r w:rsidRPr="003E2702">
              <w:t>% M/E 2024</w:t>
            </w:r>
          </w:p>
        </w:tc>
        <w:tc>
          <w:tcPr>
            <w:tcW w:w="281" w:type="pct"/>
            <w:tcMar>
              <w:left w:w="29" w:type="dxa"/>
              <w:right w:w="29" w:type="dxa"/>
            </w:tcMar>
            <w:vAlign w:val="center"/>
          </w:tcPr>
          <w:p w14:paraId="43DE3ED4" w14:textId="77777777" w:rsidR="00C771CE" w:rsidRPr="003E2702" w:rsidRDefault="00C771CE" w:rsidP="00A1004C">
            <w:pPr>
              <w:pStyle w:val="TableColHeadingCenter"/>
            </w:pPr>
            <w:r w:rsidRPr="003E2702">
              <w:t>% M/E 2025</w:t>
            </w:r>
          </w:p>
        </w:tc>
        <w:tc>
          <w:tcPr>
            <w:tcW w:w="280" w:type="pct"/>
            <w:tcMar>
              <w:left w:w="29" w:type="dxa"/>
              <w:right w:w="29" w:type="dxa"/>
            </w:tcMar>
            <w:vAlign w:val="center"/>
          </w:tcPr>
          <w:p w14:paraId="401D1FD6" w14:textId="77777777" w:rsidR="00C771CE" w:rsidRPr="003E2702" w:rsidRDefault="00C771CE" w:rsidP="00A1004C">
            <w:pPr>
              <w:pStyle w:val="TableColHeadingCenter"/>
            </w:pPr>
            <w:r w:rsidRPr="003E2702">
              <w:t>% M/E 2025 State</w:t>
            </w:r>
          </w:p>
        </w:tc>
        <w:tc>
          <w:tcPr>
            <w:tcW w:w="280" w:type="pct"/>
            <w:tcMar>
              <w:left w:w="29" w:type="dxa"/>
              <w:right w:w="29" w:type="dxa"/>
            </w:tcMar>
            <w:vAlign w:val="center"/>
          </w:tcPr>
          <w:p w14:paraId="385B1FE5" w14:textId="77777777" w:rsidR="00C771CE" w:rsidRPr="003E2702" w:rsidRDefault="00C771CE" w:rsidP="00A1004C">
            <w:pPr>
              <w:pStyle w:val="TableColHeadingCenter"/>
            </w:pPr>
            <w:r w:rsidRPr="003E2702">
              <w:t>% PME 2023</w:t>
            </w:r>
          </w:p>
        </w:tc>
        <w:tc>
          <w:tcPr>
            <w:tcW w:w="281" w:type="pct"/>
            <w:tcMar>
              <w:left w:w="29" w:type="dxa"/>
              <w:right w:w="29" w:type="dxa"/>
            </w:tcMar>
            <w:vAlign w:val="center"/>
          </w:tcPr>
          <w:p w14:paraId="1AE37527" w14:textId="77777777" w:rsidR="00C771CE" w:rsidRPr="003E2702" w:rsidRDefault="00C771CE" w:rsidP="00A1004C">
            <w:pPr>
              <w:pStyle w:val="TableColHeadingCenter"/>
            </w:pPr>
            <w:r w:rsidRPr="003E2702">
              <w:t>% PME 2024</w:t>
            </w:r>
          </w:p>
        </w:tc>
        <w:tc>
          <w:tcPr>
            <w:tcW w:w="280" w:type="pct"/>
            <w:tcMar>
              <w:left w:w="29" w:type="dxa"/>
              <w:right w:w="29" w:type="dxa"/>
            </w:tcMar>
            <w:vAlign w:val="center"/>
          </w:tcPr>
          <w:p w14:paraId="23120E4B" w14:textId="77777777" w:rsidR="00C771CE" w:rsidRPr="003E2702" w:rsidRDefault="00C771CE" w:rsidP="00A1004C">
            <w:pPr>
              <w:pStyle w:val="TableColHeadingCenter"/>
            </w:pPr>
            <w:r w:rsidRPr="003E2702">
              <w:t>% PME 2025</w:t>
            </w:r>
          </w:p>
        </w:tc>
        <w:tc>
          <w:tcPr>
            <w:tcW w:w="280" w:type="pct"/>
            <w:tcMar>
              <w:left w:w="29" w:type="dxa"/>
              <w:right w:w="29" w:type="dxa"/>
            </w:tcMar>
            <w:vAlign w:val="center"/>
          </w:tcPr>
          <w:p w14:paraId="06BB24C6" w14:textId="77777777" w:rsidR="00C771CE" w:rsidRPr="003E2702" w:rsidRDefault="00C771CE" w:rsidP="00A1004C">
            <w:pPr>
              <w:pStyle w:val="TableColHeadingCenter"/>
            </w:pPr>
            <w:r w:rsidRPr="003E2702">
              <w:t>% PME 2025 State</w:t>
            </w:r>
          </w:p>
        </w:tc>
        <w:tc>
          <w:tcPr>
            <w:tcW w:w="281" w:type="pct"/>
            <w:tcMar>
              <w:left w:w="29" w:type="dxa"/>
              <w:right w:w="29" w:type="dxa"/>
            </w:tcMar>
            <w:vAlign w:val="center"/>
          </w:tcPr>
          <w:p w14:paraId="547E6505" w14:textId="4E5FD4BB" w:rsidR="00C771CE" w:rsidRPr="003E2702" w:rsidRDefault="00C771CE" w:rsidP="00A1004C">
            <w:pPr>
              <w:pStyle w:val="TableColHeadingCenter"/>
            </w:pPr>
            <w:r w:rsidRPr="003E2702">
              <w:t>% NM 2023</w:t>
            </w:r>
          </w:p>
        </w:tc>
        <w:tc>
          <w:tcPr>
            <w:tcW w:w="280" w:type="pct"/>
            <w:tcMar>
              <w:left w:w="29" w:type="dxa"/>
              <w:right w:w="29" w:type="dxa"/>
            </w:tcMar>
            <w:vAlign w:val="center"/>
          </w:tcPr>
          <w:p w14:paraId="0FF64749" w14:textId="4D70E499" w:rsidR="00C771CE" w:rsidRPr="003E2702" w:rsidRDefault="00C771CE" w:rsidP="00A1004C">
            <w:pPr>
              <w:pStyle w:val="TableColHeadingCenter"/>
            </w:pPr>
            <w:r w:rsidRPr="003E2702">
              <w:t>% NM 2024</w:t>
            </w:r>
          </w:p>
        </w:tc>
        <w:tc>
          <w:tcPr>
            <w:tcW w:w="221" w:type="pct"/>
            <w:tcMar>
              <w:left w:w="29" w:type="dxa"/>
              <w:right w:w="29" w:type="dxa"/>
            </w:tcMar>
            <w:vAlign w:val="center"/>
          </w:tcPr>
          <w:p w14:paraId="76198685" w14:textId="7EFE932D" w:rsidR="00C771CE" w:rsidRPr="003E2702" w:rsidRDefault="00C771CE" w:rsidP="00A1004C">
            <w:pPr>
              <w:pStyle w:val="TableColHeadingCenter"/>
            </w:pPr>
            <w:r w:rsidRPr="003E2702">
              <w:t>% NM 2025</w:t>
            </w:r>
          </w:p>
        </w:tc>
        <w:tc>
          <w:tcPr>
            <w:tcW w:w="340" w:type="pct"/>
            <w:tcMar>
              <w:left w:w="29" w:type="dxa"/>
              <w:right w:w="29" w:type="dxa"/>
            </w:tcMar>
            <w:vAlign w:val="center"/>
          </w:tcPr>
          <w:p w14:paraId="4C4A95B3" w14:textId="07611E23" w:rsidR="00C771CE" w:rsidRPr="003E2702" w:rsidRDefault="00C771CE" w:rsidP="00A1004C">
            <w:pPr>
              <w:pStyle w:val="TableColHeadingCenter"/>
            </w:pPr>
            <w:r w:rsidRPr="003E2702">
              <w:t>% NM 2025 State</w:t>
            </w:r>
          </w:p>
        </w:tc>
      </w:tr>
      <w:tr w:rsidR="008F6209" w:rsidRPr="003979D4" w14:paraId="19BD2A26" w14:textId="77777777" w:rsidTr="008F6209">
        <w:trPr>
          <w:cnfStyle w:val="000000100000" w:firstRow="0" w:lastRow="0" w:firstColumn="0" w:lastColumn="0" w:oddVBand="0" w:evenVBand="0" w:oddHBand="1" w:evenHBand="0" w:firstRowFirstColumn="0" w:firstRowLastColumn="0" w:lastRowFirstColumn="0" w:lastRowLastColumn="0"/>
        </w:trPr>
        <w:tc>
          <w:tcPr>
            <w:tcW w:w="1295" w:type="pct"/>
          </w:tcPr>
          <w:p w14:paraId="7F2AFE3F"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All Students</w:t>
            </w:r>
          </w:p>
        </w:tc>
        <w:tc>
          <w:tcPr>
            <w:tcW w:w="339" w:type="pct"/>
          </w:tcPr>
          <w:p w14:paraId="2F68AFBF" w14:textId="77777777" w:rsidR="00C771CE" w:rsidRPr="003E2702" w:rsidRDefault="00C771CE" w:rsidP="008F6209">
            <w:pPr>
              <w:pStyle w:val="TableTextCentered"/>
              <w:spacing w:before="0" w:after="0"/>
            </w:pPr>
            <w:r w:rsidRPr="003E2702">
              <w:t>115</w:t>
            </w:r>
          </w:p>
        </w:tc>
        <w:tc>
          <w:tcPr>
            <w:tcW w:w="280" w:type="pct"/>
          </w:tcPr>
          <w:p w14:paraId="5E2B0BC6" w14:textId="77777777" w:rsidR="00C771CE" w:rsidRPr="003E2702" w:rsidRDefault="00C771CE" w:rsidP="008F6209">
            <w:pPr>
              <w:pStyle w:val="TableTextCentered"/>
              <w:spacing w:before="0" w:after="0"/>
            </w:pPr>
            <w:r w:rsidRPr="003E2702">
              <w:t>57</w:t>
            </w:r>
          </w:p>
        </w:tc>
        <w:tc>
          <w:tcPr>
            <w:tcW w:w="280" w:type="pct"/>
          </w:tcPr>
          <w:p w14:paraId="346F9F85" w14:textId="77777777" w:rsidR="00C771CE" w:rsidRPr="003E2702" w:rsidRDefault="00C771CE" w:rsidP="008F6209">
            <w:pPr>
              <w:pStyle w:val="TableTextCentered"/>
              <w:spacing w:before="0" w:after="0"/>
            </w:pPr>
            <w:r w:rsidRPr="003E2702">
              <w:t>59</w:t>
            </w:r>
          </w:p>
        </w:tc>
        <w:tc>
          <w:tcPr>
            <w:tcW w:w="281" w:type="pct"/>
          </w:tcPr>
          <w:p w14:paraId="39477D12" w14:textId="77777777" w:rsidR="00C771CE" w:rsidRPr="003E2702" w:rsidRDefault="00C771CE" w:rsidP="008F6209">
            <w:pPr>
              <w:pStyle w:val="TableTextCentered"/>
              <w:spacing w:before="0" w:after="0"/>
            </w:pPr>
            <w:r w:rsidRPr="003E2702">
              <w:t>50</w:t>
            </w:r>
          </w:p>
        </w:tc>
        <w:tc>
          <w:tcPr>
            <w:tcW w:w="280" w:type="pct"/>
          </w:tcPr>
          <w:p w14:paraId="0695E785" w14:textId="77777777" w:rsidR="00C771CE" w:rsidRPr="003E2702" w:rsidRDefault="00C771CE" w:rsidP="008F6209">
            <w:pPr>
              <w:pStyle w:val="TableTextCentered"/>
              <w:spacing w:before="0" w:after="0"/>
            </w:pPr>
            <w:r w:rsidRPr="003E2702">
              <w:t>51</w:t>
            </w:r>
          </w:p>
        </w:tc>
        <w:tc>
          <w:tcPr>
            <w:tcW w:w="280" w:type="pct"/>
          </w:tcPr>
          <w:p w14:paraId="3FDF93D6" w14:textId="77777777" w:rsidR="00C771CE" w:rsidRPr="003E2702" w:rsidRDefault="00C771CE" w:rsidP="008F6209">
            <w:pPr>
              <w:pStyle w:val="TableTextCentered"/>
              <w:spacing w:before="0" w:after="0"/>
            </w:pPr>
            <w:r w:rsidRPr="003E2702">
              <w:t>35</w:t>
            </w:r>
          </w:p>
        </w:tc>
        <w:tc>
          <w:tcPr>
            <w:tcW w:w="281" w:type="pct"/>
          </w:tcPr>
          <w:p w14:paraId="7F374D42" w14:textId="77777777" w:rsidR="00C771CE" w:rsidRPr="003E2702" w:rsidRDefault="00C771CE" w:rsidP="008F6209">
            <w:pPr>
              <w:pStyle w:val="TableTextCentered"/>
              <w:spacing w:before="0" w:after="0"/>
            </w:pPr>
            <w:r w:rsidRPr="003E2702">
              <w:t>33</w:t>
            </w:r>
          </w:p>
        </w:tc>
        <w:tc>
          <w:tcPr>
            <w:tcW w:w="280" w:type="pct"/>
          </w:tcPr>
          <w:p w14:paraId="079BD8FD" w14:textId="77777777" w:rsidR="00C771CE" w:rsidRPr="003E2702" w:rsidRDefault="00C771CE" w:rsidP="008F6209">
            <w:pPr>
              <w:pStyle w:val="TableTextCentered"/>
              <w:spacing w:before="0" w:after="0"/>
            </w:pPr>
            <w:r w:rsidRPr="003E2702">
              <w:t>37</w:t>
            </w:r>
          </w:p>
        </w:tc>
        <w:tc>
          <w:tcPr>
            <w:tcW w:w="280" w:type="pct"/>
          </w:tcPr>
          <w:p w14:paraId="00E006B4" w14:textId="77777777" w:rsidR="00C771CE" w:rsidRPr="003E2702" w:rsidRDefault="00C771CE" w:rsidP="008F6209">
            <w:pPr>
              <w:pStyle w:val="TableTextCentered"/>
              <w:spacing w:before="0" w:after="0"/>
            </w:pPr>
            <w:r w:rsidRPr="003E2702">
              <w:t>35</w:t>
            </w:r>
          </w:p>
        </w:tc>
        <w:tc>
          <w:tcPr>
            <w:tcW w:w="281" w:type="pct"/>
          </w:tcPr>
          <w:p w14:paraId="2D6DE1FC" w14:textId="77777777" w:rsidR="00C771CE" w:rsidRPr="003E2702" w:rsidRDefault="00C771CE" w:rsidP="008F6209">
            <w:pPr>
              <w:pStyle w:val="TableTextCentered"/>
              <w:spacing w:before="0" w:after="0"/>
            </w:pPr>
            <w:r w:rsidRPr="003E2702">
              <w:t>8</w:t>
            </w:r>
          </w:p>
        </w:tc>
        <w:tc>
          <w:tcPr>
            <w:tcW w:w="280" w:type="pct"/>
          </w:tcPr>
          <w:p w14:paraId="6B835C08" w14:textId="77777777" w:rsidR="00C771CE" w:rsidRPr="003E2702" w:rsidRDefault="00C771CE" w:rsidP="008F6209">
            <w:pPr>
              <w:pStyle w:val="TableTextCentered"/>
              <w:spacing w:before="0" w:after="0"/>
            </w:pPr>
            <w:r w:rsidRPr="003E2702">
              <w:t>8</w:t>
            </w:r>
          </w:p>
        </w:tc>
        <w:tc>
          <w:tcPr>
            <w:tcW w:w="221" w:type="pct"/>
          </w:tcPr>
          <w:p w14:paraId="296EA24B" w14:textId="77777777" w:rsidR="00C771CE" w:rsidRPr="003E2702" w:rsidRDefault="00C771CE" w:rsidP="008F6209">
            <w:pPr>
              <w:pStyle w:val="TableTextCentered"/>
              <w:spacing w:before="0" w:after="0"/>
            </w:pPr>
            <w:r w:rsidRPr="003E2702">
              <w:t>12</w:t>
            </w:r>
          </w:p>
        </w:tc>
        <w:tc>
          <w:tcPr>
            <w:tcW w:w="340" w:type="pct"/>
          </w:tcPr>
          <w:p w14:paraId="1454F163" w14:textId="77777777" w:rsidR="00C771CE" w:rsidRPr="003E2702" w:rsidRDefault="00C771CE" w:rsidP="008F6209">
            <w:pPr>
              <w:pStyle w:val="TableTextCentered"/>
              <w:spacing w:before="0" w:after="0"/>
            </w:pPr>
            <w:r w:rsidRPr="003E2702">
              <w:t>15</w:t>
            </w:r>
          </w:p>
        </w:tc>
      </w:tr>
      <w:tr w:rsidR="008F6209" w:rsidRPr="003979D4" w14:paraId="03F841E3" w14:textId="77777777" w:rsidTr="008F6209">
        <w:tc>
          <w:tcPr>
            <w:tcW w:w="1295" w:type="pct"/>
          </w:tcPr>
          <w:p w14:paraId="0906BCB7"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American Indian or Alaskan Native</w:t>
            </w:r>
          </w:p>
        </w:tc>
        <w:tc>
          <w:tcPr>
            <w:tcW w:w="339" w:type="pct"/>
          </w:tcPr>
          <w:p w14:paraId="628261D7" w14:textId="77777777" w:rsidR="00C771CE" w:rsidRPr="003E2702" w:rsidRDefault="00C771CE" w:rsidP="008F6209">
            <w:pPr>
              <w:pStyle w:val="TableTextCentered"/>
              <w:spacing w:before="0" w:after="0"/>
            </w:pPr>
            <w:r w:rsidRPr="003E2702">
              <w:t>--</w:t>
            </w:r>
          </w:p>
        </w:tc>
        <w:tc>
          <w:tcPr>
            <w:tcW w:w="280" w:type="pct"/>
          </w:tcPr>
          <w:p w14:paraId="3EF05923" w14:textId="77777777" w:rsidR="00C771CE" w:rsidRPr="003E2702" w:rsidRDefault="00C771CE" w:rsidP="008F6209">
            <w:pPr>
              <w:pStyle w:val="TableTextCentered"/>
              <w:spacing w:before="0" w:after="0"/>
            </w:pPr>
            <w:r w:rsidRPr="003E2702">
              <w:t>--</w:t>
            </w:r>
          </w:p>
        </w:tc>
        <w:tc>
          <w:tcPr>
            <w:tcW w:w="280" w:type="pct"/>
          </w:tcPr>
          <w:p w14:paraId="25985A00" w14:textId="77777777" w:rsidR="00C771CE" w:rsidRPr="003E2702" w:rsidRDefault="00C771CE" w:rsidP="008F6209">
            <w:pPr>
              <w:pStyle w:val="TableTextCentered"/>
              <w:spacing w:before="0" w:after="0"/>
            </w:pPr>
            <w:r w:rsidRPr="003E2702">
              <w:t>--</w:t>
            </w:r>
          </w:p>
        </w:tc>
        <w:tc>
          <w:tcPr>
            <w:tcW w:w="281" w:type="pct"/>
          </w:tcPr>
          <w:p w14:paraId="60C17403" w14:textId="77777777" w:rsidR="00C771CE" w:rsidRPr="003E2702" w:rsidRDefault="00C771CE" w:rsidP="008F6209">
            <w:pPr>
              <w:pStyle w:val="TableTextCentered"/>
              <w:spacing w:before="0" w:after="0"/>
            </w:pPr>
            <w:r w:rsidRPr="003E2702">
              <w:t>--</w:t>
            </w:r>
          </w:p>
        </w:tc>
        <w:tc>
          <w:tcPr>
            <w:tcW w:w="280" w:type="pct"/>
          </w:tcPr>
          <w:p w14:paraId="788C71E6" w14:textId="77777777" w:rsidR="00C771CE" w:rsidRPr="003E2702" w:rsidRDefault="00C771CE" w:rsidP="008F6209">
            <w:pPr>
              <w:pStyle w:val="TableTextCentered"/>
              <w:spacing w:before="0" w:after="0"/>
            </w:pPr>
            <w:r w:rsidRPr="003E2702">
              <w:t>38</w:t>
            </w:r>
          </w:p>
        </w:tc>
        <w:tc>
          <w:tcPr>
            <w:tcW w:w="280" w:type="pct"/>
          </w:tcPr>
          <w:p w14:paraId="3EFA8A74" w14:textId="77777777" w:rsidR="00C771CE" w:rsidRPr="003E2702" w:rsidRDefault="00C771CE" w:rsidP="008F6209">
            <w:pPr>
              <w:pStyle w:val="TableTextCentered"/>
              <w:spacing w:before="0" w:after="0"/>
            </w:pPr>
            <w:r w:rsidRPr="003E2702">
              <w:t>--</w:t>
            </w:r>
          </w:p>
        </w:tc>
        <w:tc>
          <w:tcPr>
            <w:tcW w:w="281" w:type="pct"/>
          </w:tcPr>
          <w:p w14:paraId="2C9E4E65" w14:textId="77777777" w:rsidR="00C771CE" w:rsidRPr="003E2702" w:rsidRDefault="00C771CE" w:rsidP="008F6209">
            <w:pPr>
              <w:pStyle w:val="TableTextCentered"/>
              <w:spacing w:before="0" w:after="0"/>
            </w:pPr>
            <w:r w:rsidRPr="003E2702">
              <w:t>--</w:t>
            </w:r>
          </w:p>
        </w:tc>
        <w:tc>
          <w:tcPr>
            <w:tcW w:w="280" w:type="pct"/>
          </w:tcPr>
          <w:p w14:paraId="503252C1" w14:textId="77777777" w:rsidR="00C771CE" w:rsidRPr="003E2702" w:rsidRDefault="00C771CE" w:rsidP="008F6209">
            <w:pPr>
              <w:pStyle w:val="TableTextCentered"/>
              <w:spacing w:before="0" w:after="0"/>
            </w:pPr>
            <w:r w:rsidRPr="003E2702">
              <w:t>--</w:t>
            </w:r>
          </w:p>
        </w:tc>
        <w:tc>
          <w:tcPr>
            <w:tcW w:w="280" w:type="pct"/>
          </w:tcPr>
          <w:p w14:paraId="359D9CB1" w14:textId="77777777" w:rsidR="00C771CE" w:rsidRPr="003E2702" w:rsidRDefault="00C771CE" w:rsidP="008F6209">
            <w:pPr>
              <w:pStyle w:val="TableTextCentered"/>
              <w:spacing w:before="0" w:after="0"/>
            </w:pPr>
            <w:r w:rsidRPr="003E2702">
              <w:t>41</w:t>
            </w:r>
          </w:p>
        </w:tc>
        <w:tc>
          <w:tcPr>
            <w:tcW w:w="281" w:type="pct"/>
          </w:tcPr>
          <w:p w14:paraId="7A90FF53" w14:textId="77777777" w:rsidR="00C771CE" w:rsidRPr="003E2702" w:rsidRDefault="00C771CE" w:rsidP="008F6209">
            <w:pPr>
              <w:pStyle w:val="TableTextCentered"/>
              <w:spacing w:before="0" w:after="0"/>
            </w:pPr>
            <w:r w:rsidRPr="003E2702">
              <w:t>--</w:t>
            </w:r>
          </w:p>
        </w:tc>
        <w:tc>
          <w:tcPr>
            <w:tcW w:w="280" w:type="pct"/>
          </w:tcPr>
          <w:p w14:paraId="27A008DE" w14:textId="77777777" w:rsidR="00C771CE" w:rsidRPr="003E2702" w:rsidRDefault="00C771CE" w:rsidP="008F6209">
            <w:pPr>
              <w:pStyle w:val="TableTextCentered"/>
              <w:spacing w:before="0" w:after="0"/>
            </w:pPr>
            <w:r w:rsidRPr="003E2702">
              <w:t>--</w:t>
            </w:r>
          </w:p>
        </w:tc>
        <w:tc>
          <w:tcPr>
            <w:tcW w:w="221" w:type="pct"/>
          </w:tcPr>
          <w:p w14:paraId="4180EDE9" w14:textId="77777777" w:rsidR="00C771CE" w:rsidRPr="003E2702" w:rsidRDefault="00C771CE" w:rsidP="008F6209">
            <w:pPr>
              <w:pStyle w:val="TableTextCentered"/>
              <w:spacing w:before="0" w:after="0"/>
            </w:pPr>
            <w:r w:rsidRPr="003E2702">
              <w:t>--</w:t>
            </w:r>
          </w:p>
        </w:tc>
        <w:tc>
          <w:tcPr>
            <w:tcW w:w="340" w:type="pct"/>
          </w:tcPr>
          <w:p w14:paraId="0A33E581" w14:textId="77777777" w:rsidR="00C771CE" w:rsidRPr="003E2702" w:rsidRDefault="00C771CE" w:rsidP="008F6209">
            <w:pPr>
              <w:pStyle w:val="TableTextCentered"/>
              <w:spacing w:before="0" w:after="0"/>
            </w:pPr>
            <w:r w:rsidRPr="003E2702">
              <w:t>21</w:t>
            </w:r>
          </w:p>
        </w:tc>
      </w:tr>
      <w:tr w:rsidR="008F6209" w:rsidRPr="003979D4" w14:paraId="0BB0E181" w14:textId="77777777" w:rsidTr="008F6209">
        <w:trPr>
          <w:cnfStyle w:val="000000100000" w:firstRow="0" w:lastRow="0" w:firstColumn="0" w:lastColumn="0" w:oddVBand="0" w:evenVBand="0" w:oddHBand="1" w:evenHBand="0" w:firstRowFirstColumn="0" w:firstRowLastColumn="0" w:lastRowFirstColumn="0" w:lastRowLastColumn="0"/>
        </w:trPr>
        <w:tc>
          <w:tcPr>
            <w:tcW w:w="1295" w:type="pct"/>
          </w:tcPr>
          <w:p w14:paraId="66044188"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Asian</w:t>
            </w:r>
          </w:p>
        </w:tc>
        <w:tc>
          <w:tcPr>
            <w:tcW w:w="339" w:type="pct"/>
          </w:tcPr>
          <w:p w14:paraId="4C52F4B8" w14:textId="77777777" w:rsidR="00C771CE" w:rsidRPr="003E2702" w:rsidRDefault="00C771CE" w:rsidP="008F6209">
            <w:pPr>
              <w:pStyle w:val="TableTextCentered"/>
              <w:spacing w:before="0" w:after="0"/>
            </w:pPr>
            <w:r w:rsidRPr="003E2702">
              <w:t>2</w:t>
            </w:r>
          </w:p>
        </w:tc>
        <w:tc>
          <w:tcPr>
            <w:tcW w:w="280" w:type="pct"/>
          </w:tcPr>
          <w:p w14:paraId="2583096B" w14:textId="77777777" w:rsidR="00C771CE" w:rsidRPr="003E2702" w:rsidRDefault="00C771CE" w:rsidP="008F6209">
            <w:pPr>
              <w:pStyle w:val="TableTextCentered"/>
              <w:spacing w:before="0" w:after="0"/>
            </w:pPr>
            <w:r w:rsidRPr="003E2702">
              <w:t>--</w:t>
            </w:r>
          </w:p>
        </w:tc>
        <w:tc>
          <w:tcPr>
            <w:tcW w:w="280" w:type="pct"/>
          </w:tcPr>
          <w:p w14:paraId="2F0D07CB" w14:textId="77777777" w:rsidR="00C771CE" w:rsidRPr="003E2702" w:rsidRDefault="00C771CE" w:rsidP="008F6209">
            <w:pPr>
              <w:pStyle w:val="TableTextCentered"/>
              <w:spacing w:before="0" w:after="0"/>
            </w:pPr>
            <w:r w:rsidRPr="003E2702">
              <w:t>--</w:t>
            </w:r>
          </w:p>
        </w:tc>
        <w:tc>
          <w:tcPr>
            <w:tcW w:w="281" w:type="pct"/>
          </w:tcPr>
          <w:p w14:paraId="21F0B9E2" w14:textId="77777777" w:rsidR="00C771CE" w:rsidRPr="003E2702" w:rsidRDefault="00C771CE" w:rsidP="008F6209">
            <w:pPr>
              <w:pStyle w:val="TableTextCentered"/>
              <w:spacing w:before="0" w:after="0"/>
            </w:pPr>
            <w:r w:rsidRPr="003E2702">
              <w:t>--</w:t>
            </w:r>
          </w:p>
        </w:tc>
        <w:tc>
          <w:tcPr>
            <w:tcW w:w="280" w:type="pct"/>
          </w:tcPr>
          <w:p w14:paraId="2B17E35A" w14:textId="77777777" w:rsidR="00C771CE" w:rsidRPr="003E2702" w:rsidRDefault="00C771CE" w:rsidP="008F6209">
            <w:pPr>
              <w:pStyle w:val="TableTextCentered"/>
              <w:spacing w:before="0" w:after="0"/>
            </w:pPr>
            <w:r w:rsidRPr="003E2702">
              <w:t>76</w:t>
            </w:r>
          </w:p>
        </w:tc>
        <w:tc>
          <w:tcPr>
            <w:tcW w:w="280" w:type="pct"/>
          </w:tcPr>
          <w:p w14:paraId="4E79BBC7" w14:textId="77777777" w:rsidR="00C771CE" w:rsidRPr="003E2702" w:rsidRDefault="00C771CE" w:rsidP="008F6209">
            <w:pPr>
              <w:pStyle w:val="TableTextCentered"/>
              <w:spacing w:before="0" w:after="0"/>
            </w:pPr>
            <w:r w:rsidRPr="003E2702">
              <w:t>--</w:t>
            </w:r>
          </w:p>
        </w:tc>
        <w:tc>
          <w:tcPr>
            <w:tcW w:w="281" w:type="pct"/>
          </w:tcPr>
          <w:p w14:paraId="2F259118" w14:textId="77777777" w:rsidR="00C771CE" w:rsidRPr="003E2702" w:rsidRDefault="00C771CE" w:rsidP="008F6209">
            <w:pPr>
              <w:pStyle w:val="TableTextCentered"/>
              <w:spacing w:before="0" w:after="0"/>
            </w:pPr>
            <w:r w:rsidRPr="003E2702">
              <w:t>--</w:t>
            </w:r>
          </w:p>
        </w:tc>
        <w:tc>
          <w:tcPr>
            <w:tcW w:w="280" w:type="pct"/>
          </w:tcPr>
          <w:p w14:paraId="4F3C0A5A" w14:textId="77777777" w:rsidR="00C771CE" w:rsidRPr="003E2702" w:rsidRDefault="00C771CE" w:rsidP="008F6209">
            <w:pPr>
              <w:pStyle w:val="TableTextCentered"/>
              <w:spacing w:before="0" w:after="0"/>
            </w:pPr>
            <w:r w:rsidRPr="003E2702">
              <w:t>--</w:t>
            </w:r>
          </w:p>
        </w:tc>
        <w:tc>
          <w:tcPr>
            <w:tcW w:w="280" w:type="pct"/>
          </w:tcPr>
          <w:p w14:paraId="4D660738" w14:textId="77777777" w:rsidR="00C771CE" w:rsidRPr="003E2702" w:rsidRDefault="00C771CE" w:rsidP="008F6209">
            <w:pPr>
              <w:pStyle w:val="TableTextCentered"/>
              <w:spacing w:before="0" w:after="0"/>
            </w:pPr>
            <w:r w:rsidRPr="003E2702">
              <w:t>18</w:t>
            </w:r>
          </w:p>
        </w:tc>
        <w:tc>
          <w:tcPr>
            <w:tcW w:w="281" w:type="pct"/>
          </w:tcPr>
          <w:p w14:paraId="5E2FD818" w14:textId="77777777" w:rsidR="00C771CE" w:rsidRPr="003E2702" w:rsidRDefault="00C771CE" w:rsidP="008F6209">
            <w:pPr>
              <w:pStyle w:val="TableTextCentered"/>
              <w:spacing w:before="0" w:after="0"/>
            </w:pPr>
            <w:r w:rsidRPr="003E2702">
              <w:t>--</w:t>
            </w:r>
          </w:p>
        </w:tc>
        <w:tc>
          <w:tcPr>
            <w:tcW w:w="280" w:type="pct"/>
          </w:tcPr>
          <w:p w14:paraId="6C81E802" w14:textId="77777777" w:rsidR="00C771CE" w:rsidRPr="003E2702" w:rsidRDefault="00C771CE" w:rsidP="008F6209">
            <w:pPr>
              <w:pStyle w:val="TableTextCentered"/>
              <w:spacing w:before="0" w:after="0"/>
            </w:pPr>
            <w:r w:rsidRPr="003E2702">
              <w:t>--</w:t>
            </w:r>
          </w:p>
        </w:tc>
        <w:tc>
          <w:tcPr>
            <w:tcW w:w="221" w:type="pct"/>
          </w:tcPr>
          <w:p w14:paraId="4EAE8604" w14:textId="77777777" w:rsidR="00C771CE" w:rsidRPr="003E2702" w:rsidRDefault="00C771CE" w:rsidP="008F6209">
            <w:pPr>
              <w:pStyle w:val="TableTextCentered"/>
              <w:spacing w:before="0" w:after="0"/>
            </w:pPr>
            <w:r w:rsidRPr="003E2702">
              <w:t>--</w:t>
            </w:r>
          </w:p>
        </w:tc>
        <w:tc>
          <w:tcPr>
            <w:tcW w:w="340" w:type="pct"/>
          </w:tcPr>
          <w:p w14:paraId="185839DF" w14:textId="77777777" w:rsidR="00C771CE" w:rsidRPr="003E2702" w:rsidRDefault="00C771CE" w:rsidP="008F6209">
            <w:pPr>
              <w:pStyle w:val="TableTextCentered"/>
              <w:spacing w:before="0" w:after="0"/>
            </w:pPr>
            <w:r w:rsidRPr="003E2702">
              <w:t>5</w:t>
            </w:r>
          </w:p>
        </w:tc>
      </w:tr>
      <w:tr w:rsidR="008F6209" w:rsidRPr="003979D4" w14:paraId="4049B29D" w14:textId="77777777" w:rsidTr="008F6209">
        <w:tc>
          <w:tcPr>
            <w:tcW w:w="1295" w:type="pct"/>
          </w:tcPr>
          <w:p w14:paraId="1BC7BBE7"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Black or African American</w:t>
            </w:r>
          </w:p>
        </w:tc>
        <w:tc>
          <w:tcPr>
            <w:tcW w:w="339" w:type="pct"/>
          </w:tcPr>
          <w:p w14:paraId="58803C92" w14:textId="77777777" w:rsidR="00C771CE" w:rsidRPr="003E2702" w:rsidRDefault="00C771CE" w:rsidP="008F6209">
            <w:pPr>
              <w:pStyle w:val="TableTextCentered"/>
              <w:spacing w:before="0" w:after="0"/>
            </w:pPr>
            <w:r w:rsidRPr="003E2702">
              <w:t>--</w:t>
            </w:r>
          </w:p>
        </w:tc>
        <w:tc>
          <w:tcPr>
            <w:tcW w:w="280" w:type="pct"/>
          </w:tcPr>
          <w:p w14:paraId="4AA09AF5" w14:textId="77777777" w:rsidR="00C771CE" w:rsidRPr="003E2702" w:rsidRDefault="00C771CE" w:rsidP="008F6209">
            <w:pPr>
              <w:pStyle w:val="TableTextCentered"/>
              <w:spacing w:before="0" w:after="0"/>
            </w:pPr>
            <w:r w:rsidRPr="003E2702">
              <w:t>--</w:t>
            </w:r>
          </w:p>
        </w:tc>
        <w:tc>
          <w:tcPr>
            <w:tcW w:w="280" w:type="pct"/>
          </w:tcPr>
          <w:p w14:paraId="0E6594C1" w14:textId="77777777" w:rsidR="00C771CE" w:rsidRPr="003E2702" w:rsidRDefault="00C771CE" w:rsidP="008F6209">
            <w:pPr>
              <w:pStyle w:val="TableTextCentered"/>
              <w:spacing w:before="0" w:after="0"/>
            </w:pPr>
            <w:r w:rsidRPr="003E2702">
              <w:t>--</w:t>
            </w:r>
          </w:p>
        </w:tc>
        <w:tc>
          <w:tcPr>
            <w:tcW w:w="281" w:type="pct"/>
          </w:tcPr>
          <w:p w14:paraId="6A086B3B" w14:textId="77777777" w:rsidR="00C771CE" w:rsidRPr="003E2702" w:rsidRDefault="00C771CE" w:rsidP="008F6209">
            <w:pPr>
              <w:pStyle w:val="TableTextCentered"/>
              <w:spacing w:before="0" w:after="0"/>
            </w:pPr>
            <w:r w:rsidRPr="003E2702">
              <w:t>--</w:t>
            </w:r>
          </w:p>
        </w:tc>
        <w:tc>
          <w:tcPr>
            <w:tcW w:w="280" w:type="pct"/>
          </w:tcPr>
          <w:p w14:paraId="60069C56" w14:textId="77777777" w:rsidR="00C771CE" w:rsidRPr="003E2702" w:rsidRDefault="00C771CE" w:rsidP="008F6209">
            <w:pPr>
              <w:pStyle w:val="TableTextCentered"/>
              <w:spacing w:before="0" w:after="0"/>
            </w:pPr>
            <w:r w:rsidRPr="003E2702">
              <w:t>35</w:t>
            </w:r>
          </w:p>
        </w:tc>
        <w:tc>
          <w:tcPr>
            <w:tcW w:w="280" w:type="pct"/>
          </w:tcPr>
          <w:p w14:paraId="78A86A47" w14:textId="77777777" w:rsidR="00C771CE" w:rsidRPr="003E2702" w:rsidRDefault="00C771CE" w:rsidP="008F6209">
            <w:pPr>
              <w:pStyle w:val="TableTextCentered"/>
              <w:spacing w:before="0" w:after="0"/>
            </w:pPr>
            <w:r w:rsidRPr="003E2702">
              <w:t>--</w:t>
            </w:r>
          </w:p>
        </w:tc>
        <w:tc>
          <w:tcPr>
            <w:tcW w:w="281" w:type="pct"/>
          </w:tcPr>
          <w:p w14:paraId="70021A3B" w14:textId="77777777" w:rsidR="00C771CE" w:rsidRPr="003E2702" w:rsidRDefault="00C771CE" w:rsidP="008F6209">
            <w:pPr>
              <w:pStyle w:val="TableTextCentered"/>
              <w:spacing w:before="0" w:after="0"/>
            </w:pPr>
            <w:r w:rsidRPr="003E2702">
              <w:t>--</w:t>
            </w:r>
          </w:p>
        </w:tc>
        <w:tc>
          <w:tcPr>
            <w:tcW w:w="280" w:type="pct"/>
          </w:tcPr>
          <w:p w14:paraId="1BB52DC4" w14:textId="77777777" w:rsidR="00C771CE" w:rsidRPr="003E2702" w:rsidRDefault="00C771CE" w:rsidP="008F6209">
            <w:pPr>
              <w:pStyle w:val="TableTextCentered"/>
              <w:spacing w:before="0" w:after="0"/>
            </w:pPr>
            <w:r w:rsidRPr="003E2702">
              <w:t>--</w:t>
            </w:r>
          </w:p>
        </w:tc>
        <w:tc>
          <w:tcPr>
            <w:tcW w:w="280" w:type="pct"/>
          </w:tcPr>
          <w:p w14:paraId="10A97413" w14:textId="77777777" w:rsidR="00C771CE" w:rsidRPr="003E2702" w:rsidRDefault="00C771CE" w:rsidP="008F6209">
            <w:pPr>
              <w:pStyle w:val="TableTextCentered"/>
              <w:spacing w:before="0" w:after="0"/>
            </w:pPr>
            <w:r w:rsidRPr="003E2702">
              <w:t>42</w:t>
            </w:r>
          </w:p>
        </w:tc>
        <w:tc>
          <w:tcPr>
            <w:tcW w:w="281" w:type="pct"/>
          </w:tcPr>
          <w:p w14:paraId="4FD6B566" w14:textId="77777777" w:rsidR="00C771CE" w:rsidRPr="003E2702" w:rsidRDefault="00C771CE" w:rsidP="008F6209">
            <w:pPr>
              <w:pStyle w:val="TableTextCentered"/>
              <w:spacing w:before="0" w:after="0"/>
            </w:pPr>
            <w:r w:rsidRPr="003E2702">
              <w:t>--</w:t>
            </w:r>
          </w:p>
        </w:tc>
        <w:tc>
          <w:tcPr>
            <w:tcW w:w="280" w:type="pct"/>
          </w:tcPr>
          <w:p w14:paraId="7AF9E23E" w14:textId="77777777" w:rsidR="00C771CE" w:rsidRPr="003E2702" w:rsidRDefault="00C771CE" w:rsidP="008F6209">
            <w:pPr>
              <w:pStyle w:val="TableTextCentered"/>
              <w:spacing w:before="0" w:after="0"/>
            </w:pPr>
            <w:r w:rsidRPr="003E2702">
              <w:t>--</w:t>
            </w:r>
          </w:p>
        </w:tc>
        <w:tc>
          <w:tcPr>
            <w:tcW w:w="221" w:type="pct"/>
          </w:tcPr>
          <w:p w14:paraId="5F695CB5" w14:textId="77777777" w:rsidR="00C771CE" w:rsidRPr="003E2702" w:rsidRDefault="00C771CE" w:rsidP="008F6209">
            <w:pPr>
              <w:pStyle w:val="TableTextCentered"/>
              <w:spacing w:before="0" w:after="0"/>
            </w:pPr>
            <w:r w:rsidRPr="003E2702">
              <w:t>--</w:t>
            </w:r>
          </w:p>
        </w:tc>
        <w:tc>
          <w:tcPr>
            <w:tcW w:w="340" w:type="pct"/>
          </w:tcPr>
          <w:p w14:paraId="68167314" w14:textId="77777777" w:rsidR="00C771CE" w:rsidRPr="003E2702" w:rsidRDefault="00C771CE" w:rsidP="008F6209">
            <w:pPr>
              <w:pStyle w:val="TableTextCentered"/>
              <w:spacing w:before="0" w:after="0"/>
            </w:pPr>
            <w:r w:rsidRPr="003E2702">
              <w:t>23</w:t>
            </w:r>
          </w:p>
        </w:tc>
      </w:tr>
      <w:tr w:rsidR="008F6209" w:rsidRPr="003979D4" w14:paraId="660DA53E" w14:textId="77777777" w:rsidTr="008F6209">
        <w:trPr>
          <w:cnfStyle w:val="000000100000" w:firstRow="0" w:lastRow="0" w:firstColumn="0" w:lastColumn="0" w:oddVBand="0" w:evenVBand="0" w:oddHBand="1" w:evenHBand="0" w:firstRowFirstColumn="0" w:firstRowLastColumn="0" w:lastRowFirstColumn="0" w:lastRowLastColumn="0"/>
        </w:trPr>
        <w:tc>
          <w:tcPr>
            <w:tcW w:w="1295" w:type="pct"/>
          </w:tcPr>
          <w:p w14:paraId="6655FD89"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Hispanic or Latino</w:t>
            </w:r>
          </w:p>
        </w:tc>
        <w:tc>
          <w:tcPr>
            <w:tcW w:w="339" w:type="pct"/>
          </w:tcPr>
          <w:p w14:paraId="0BEC5C12" w14:textId="77777777" w:rsidR="00C771CE" w:rsidRPr="003E2702" w:rsidRDefault="00C771CE" w:rsidP="008F6209">
            <w:pPr>
              <w:pStyle w:val="TableTextCentered"/>
              <w:spacing w:before="0" w:after="0"/>
            </w:pPr>
            <w:r w:rsidRPr="003E2702">
              <w:t>8</w:t>
            </w:r>
          </w:p>
        </w:tc>
        <w:tc>
          <w:tcPr>
            <w:tcW w:w="280" w:type="pct"/>
          </w:tcPr>
          <w:p w14:paraId="0594D637" w14:textId="77777777" w:rsidR="00C771CE" w:rsidRPr="003E2702" w:rsidRDefault="00C771CE" w:rsidP="008F6209">
            <w:pPr>
              <w:pStyle w:val="TableTextCentered"/>
              <w:spacing w:before="0" w:after="0"/>
            </w:pPr>
            <w:r w:rsidRPr="003E2702">
              <w:t>--</w:t>
            </w:r>
          </w:p>
        </w:tc>
        <w:tc>
          <w:tcPr>
            <w:tcW w:w="280" w:type="pct"/>
          </w:tcPr>
          <w:p w14:paraId="39EAADE2" w14:textId="77777777" w:rsidR="00C771CE" w:rsidRPr="003E2702" w:rsidRDefault="00C771CE" w:rsidP="008F6209">
            <w:pPr>
              <w:pStyle w:val="TableTextCentered"/>
              <w:spacing w:before="0" w:after="0"/>
            </w:pPr>
            <w:r w:rsidRPr="003E2702">
              <w:t>36</w:t>
            </w:r>
          </w:p>
        </w:tc>
        <w:tc>
          <w:tcPr>
            <w:tcW w:w="281" w:type="pct"/>
          </w:tcPr>
          <w:p w14:paraId="7B1D8FE3" w14:textId="77777777" w:rsidR="00C771CE" w:rsidRPr="003E2702" w:rsidRDefault="00C771CE" w:rsidP="008F6209">
            <w:pPr>
              <w:pStyle w:val="TableTextCentered"/>
              <w:spacing w:before="0" w:after="0"/>
            </w:pPr>
            <w:r w:rsidRPr="003E2702">
              <w:t>--</w:t>
            </w:r>
          </w:p>
        </w:tc>
        <w:tc>
          <w:tcPr>
            <w:tcW w:w="280" w:type="pct"/>
          </w:tcPr>
          <w:p w14:paraId="38260109" w14:textId="77777777" w:rsidR="00C771CE" w:rsidRPr="003E2702" w:rsidRDefault="00C771CE" w:rsidP="008F6209">
            <w:pPr>
              <w:pStyle w:val="TableTextCentered"/>
              <w:spacing w:before="0" w:after="0"/>
            </w:pPr>
            <w:r w:rsidRPr="003E2702">
              <w:t>31</w:t>
            </w:r>
          </w:p>
        </w:tc>
        <w:tc>
          <w:tcPr>
            <w:tcW w:w="280" w:type="pct"/>
          </w:tcPr>
          <w:p w14:paraId="25027CA1" w14:textId="77777777" w:rsidR="00C771CE" w:rsidRPr="003E2702" w:rsidRDefault="00C771CE" w:rsidP="008F6209">
            <w:pPr>
              <w:pStyle w:val="TableTextCentered"/>
              <w:spacing w:before="0" w:after="0"/>
            </w:pPr>
            <w:r w:rsidRPr="003E2702">
              <w:t>--</w:t>
            </w:r>
          </w:p>
        </w:tc>
        <w:tc>
          <w:tcPr>
            <w:tcW w:w="281" w:type="pct"/>
          </w:tcPr>
          <w:p w14:paraId="6B73F577" w14:textId="77777777" w:rsidR="00C771CE" w:rsidRPr="003E2702" w:rsidRDefault="00C771CE" w:rsidP="008F6209">
            <w:pPr>
              <w:pStyle w:val="TableTextCentered"/>
              <w:spacing w:before="0" w:after="0"/>
            </w:pPr>
            <w:r w:rsidRPr="003E2702">
              <w:t>55</w:t>
            </w:r>
          </w:p>
        </w:tc>
        <w:tc>
          <w:tcPr>
            <w:tcW w:w="280" w:type="pct"/>
          </w:tcPr>
          <w:p w14:paraId="5A9CD349" w14:textId="77777777" w:rsidR="00C771CE" w:rsidRPr="003E2702" w:rsidRDefault="00C771CE" w:rsidP="008F6209">
            <w:pPr>
              <w:pStyle w:val="TableTextCentered"/>
              <w:spacing w:before="0" w:after="0"/>
            </w:pPr>
            <w:r w:rsidRPr="003E2702">
              <w:t>--</w:t>
            </w:r>
          </w:p>
        </w:tc>
        <w:tc>
          <w:tcPr>
            <w:tcW w:w="280" w:type="pct"/>
          </w:tcPr>
          <w:p w14:paraId="4D627781" w14:textId="77777777" w:rsidR="00C771CE" w:rsidRPr="003E2702" w:rsidRDefault="00C771CE" w:rsidP="008F6209">
            <w:pPr>
              <w:pStyle w:val="TableTextCentered"/>
              <w:spacing w:before="0" w:after="0"/>
            </w:pPr>
            <w:r w:rsidRPr="003E2702">
              <w:t>41</w:t>
            </w:r>
          </w:p>
        </w:tc>
        <w:tc>
          <w:tcPr>
            <w:tcW w:w="281" w:type="pct"/>
          </w:tcPr>
          <w:p w14:paraId="558F5D7D" w14:textId="77777777" w:rsidR="00C771CE" w:rsidRPr="003E2702" w:rsidRDefault="00C771CE" w:rsidP="008F6209">
            <w:pPr>
              <w:pStyle w:val="TableTextCentered"/>
              <w:spacing w:before="0" w:after="0"/>
            </w:pPr>
            <w:r w:rsidRPr="003E2702">
              <w:t>--</w:t>
            </w:r>
          </w:p>
        </w:tc>
        <w:tc>
          <w:tcPr>
            <w:tcW w:w="280" w:type="pct"/>
          </w:tcPr>
          <w:p w14:paraId="78026524" w14:textId="77777777" w:rsidR="00C771CE" w:rsidRPr="003E2702" w:rsidRDefault="00C771CE" w:rsidP="008F6209">
            <w:pPr>
              <w:pStyle w:val="TableTextCentered"/>
              <w:spacing w:before="0" w:after="0"/>
            </w:pPr>
            <w:r w:rsidRPr="003E2702">
              <w:t>9</w:t>
            </w:r>
          </w:p>
        </w:tc>
        <w:tc>
          <w:tcPr>
            <w:tcW w:w="221" w:type="pct"/>
          </w:tcPr>
          <w:p w14:paraId="0EEF0307" w14:textId="77777777" w:rsidR="00C771CE" w:rsidRPr="003E2702" w:rsidRDefault="00C771CE" w:rsidP="008F6209">
            <w:pPr>
              <w:pStyle w:val="TableTextCentered"/>
              <w:spacing w:before="0" w:after="0"/>
            </w:pPr>
            <w:r w:rsidRPr="003E2702">
              <w:t>--</w:t>
            </w:r>
          </w:p>
        </w:tc>
        <w:tc>
          <w:tcPr>
            <w:tcW w:w="340" w:type="pct"/>
          </w:tcPr>
          <w:p w14:paraId="0253DB38" w14:textId="77777777" w:rsidR="00C771CE" w:rsidRPr="003E2702" w:rsidRDefault="00C771CE" w:rsidP="008F6209">
            <w:pPr>
              <w:pStyle w:val="TableTextCentered"/>
              <w:spacing w:before="0" w:after="0"/>
            </w:pPr>
            <w:r w:rsidRPr="003E2702">
              <w:t>28</w:t>
            </w:r>
          </w:p>
        </w:tc>
      </w:tr>
      <w:tr w:rsidR="008F6209" w:rsidRPr="003979D4" w14:paraId="79B43549" w14:textId="77777777" w:rsidTr="008F6209">
        <w:tc>
          <w:tcPr>
            <w:tcW w:w="1295" w:type="pct"/>
          </w:tcPr>
          <w:p w14:paraId="34893AAE"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Multi-Race, Not Hispanic or Latino</w:t>
            </w:r>
          </w:p>
        </w:tc>
        <w:tc>
          <w:tcPr>
            <w:tcW w:w="339" w:type="pct"/>
          </w:tcPr>
          <w:p w14:paraId="0F9CF90F" w14:textId="77777777" w:rsidR="00C771CE" w:rsidRPr="003E2702" w:rsidRDefault="00C771CE" w:rsidP="008F6209">
            <w:pPr>
              <w:pStyle w:val="TableTextCentered"/>
              <w:spacing w:before="0" w:after="0"/>
            </w:pPr>
            <w:r w:rsidRPr="003E2702">
              <w:t>1</w:t>
            </w:r>
          </w:p>
        </w:tc>
        <w:tc>
          <w:tcPr>
            <w:tcW w:w="280" w:type="pct"/>
          </w:tcPr>
          <w:p w14:paraId="140B71BE" w14:textId="77777777" w:rsidR="00C771CE" w:rsidRPr="003E2702" w:rsidRDefault="00C771CE" w:rsidP="008F6209">
            <w:pPr>
              <w:pStyle w:val="TableTextCentered"/>
              <w:spacing w:before="0" w:after="0"/>
            </w:pPr>
            <w:r w:rsidRPr="003E2702">
              <w:t>--</w:t>
            </w:r>
          </w:p>
        </w:tc>
        <w:tc>
          <w:tcPr>
            <w:tcW w:w="280" w:type="pct"/>
          </w:tcPr>
          <w:p w14:paraId="16174FD5" w14:textId="77777777" w:rsidR="00C771CE" w:rsidRPr="003E2702" w:rsidRDefault="00C771CE" w:rsidP="008F6209">
            <w:pPr>
              <w:pStyle w:val="TableTextCentered"/>
              <w:spacing w:before="0" w:after="0"/>
            </w:pPr>
            <w:r w:rsidRPr="003E2702">
              <w:t>--</w:t>
            </w:r>
          </w:p>
        </w:tc>
        <w:tc>
          <w:tcPr>
            <w:tcW w:w="281" w:type="pct"/>
          </w:tcPr>
          <w:p w14:paraId="175E4EA3" w14:textId="77777777" w:rsidR="00C771CE" w:rsidRPr="003E2702" w:rsidRDefault="00C771CE" w:rsidP="008F6209">
            <w:pPr>
              <w:pStyle w:val="TableTextCentered"/>
              <w:spacing w:before="0" w:after="0"/>
            </w:pPr>
            <w:r w:rsidRPr="003E2702">
              <w:t>--</w:t>
            </w:r>
          </w:p>
        </w:tc>
        <w:tc>
          <w:tcPr>
            <w:tcW w:w="280" w:type="pct"/>
          </w:tcPr>
          <w:p w14:paraId="17FB75CB" w14:textId="77777777" w:rsidR="00C771CE" w:rsidRPr="003E2702" w:rsidRDefault="00C771CE" w:rsidP="008F6209">
            <w:pPr>
              <w:pStyle w:val="TableTextCentered"/>
              <w:spacing w:before="0" w:after="0"/>
            </w:pPr>
            <w:r w:rsidRPr="003E2702">
              <w:t>56</w:t>
            </w:r>
          </w:p>
        </w:tc>
        <w:tc>
          <w:tcPr>
            <w:tcW w:w="280" w:type="pct"/>
          </w:tcPr>
          <w:p w14:paraId="24E2B787" w14:textId="77777777" w:rsidR="00C771CE" w:rsidRPr="003E2702" w:rsidRDefault="00C771CE" w:rsidP="008F6209">
            <w:pPr>
              <w:pStyle w:val="TableTextCentered"/>
              <w:spacing w:before="0" w:after="0"/>
            </w:pPr>
            <w:r w:rsidRPr="003E2702">
              <w:t>--</w:t>
            </w:r>
          </w:p>
        </w:tc>
        <w:tc>
          <w:tcPr>
            <w:tcW w:w="281" w:type="pct"/>
          </w:tcPr>
          <w:p w14:paraId="28A77429" w14:textId="77777777" w:rsidR="00C771CE" w:rsidRPr="003E2702" w:rsidRDefault="00C771CE" w:rsidP="008F6209">
            <w:pPr>
              <w:pStyle w:val="TableTextCentered"/>
              <w:spacing w:before="0" w:after="0"/>
            </w:pPr>
            <w:r w:rsidRPr="003E2702">
              <w:t>--</w:t>
            </w:r>
          </w:p>
        </w:tc>
        <w:tc>
          <w:tcPr>
            <w:tcW w:w="280" w:type="pct"/>
          </w:tcPr>
          <w:p w14:paraId="3B2012A0" w14:textId="77777777" w:rsidR="00C771CE" w:rsidRPr="003E2702" w:rsidRDefault="00C771CE" w:rsidP="008F6209">
            <w:pPr>
              <w:pStyle w:val="TableTextCentered"/>
              <w:spacing w:before="0" w:after="0"/>
            </w:pPr>
            <w:r w:rsidRPr="003E2702">
              <w:t>--</w:t>
            </w:r>
          </w:p>
        </w:tc>
        <w:tc>
          <w:tcPr>
            <w:tcW w:w="280" w:type="pct"/>
          </w:tcPr>
          <w:p w14:paraId="587753C6" w14:textId="77777777" w:rsidR="00C771CE" w:rsidRPr="003E2702" w:rsidRDefault="00C771CE" w:rsidP="008F6209">
            <w:pPr>
              <w:pStyle w:val="TableTextCentered"/>
              <w:spacing w:before="0" w:after="0"/>
            </w:pPr>
            <w:r w:rsidRPr="003E2702">
              <w:t>33</w:t>
            </w:r>
          </w:p>
        </w:tc>
        <w:tc>
          <w:tcPr>
            <w:tcW w:w="281" w:type="pct"/>
          </w:tcPr>
          <w:p w14:paraId="74D5AFFD" w14:textId="77777777" w:rsidR="00C771CE" w:rsidRPr="003E2702" w:rsidRDefault="00C771CE" w:rsidP="008F6209">
            <w:pPr>
              <w:pStyle w:val="TableTextCentered"/>
              <w:spacing w:before="0" w:after="0"/>
            </w:pPr>
            <w:r w:rsidRPr="003E2702">
              <w:t>--</w:t>
            </w:r>
          </w:p>
        </w:tc>
        <w:tc>
          <w:tcPr>
            <w:tcW w:w="280" w:type="pct"/>
          </w:tcPr>
          <w:p w14:paraId="44CD6DAD" w14:textId="77777777" w:rsidR="00C771CE" w:rsidRPr="003E2702" w:rsidRDefault="00C771CE" w:rsidP="008F6209">
            <w:pPr>
              <w:pStyle w:val="TableTextCentered"/>
              <w:spacing w:before="0" w:after="0"/>
            </w:pPr>
            <w:r w:rsidRPr="003E2702">
              <w:t>--</w:t>
            </w:r>
          </w:p>
        </w:tc>
        <w:tc>
          <w:tcPr>
            <w:tcW w:w="221" w:type="pct"/>
          </w:tcPr>
          <w:p w14:paraId="17F56DED" w14:textId="77777777" w:rsidR="00C771CE" w:rsidRPr="003E2702" w:rsidRDefault="00C771CE" w:rsidP="008F6209">
            <w:pPr>
              <w:pStyle w:val="TableTextCentered"/>
              <w:spacing w:before="0" w:after="0"/>
            </w:pPr>
            <w:r w:rsidRPr="003E2702">
              <w:t>--</w:t>
            </w:r>
          </w:p>
        </w:tc>
        <w:tc>
          <w:tcPr>
            <w:tcW w:w="340" w:type="pct"/>
          </w:tcPr>
          <w:p w14:paraId="3D86DC0A" w14:textId="77777777" w:rsidR="00C771CE" w:rsidRPr="003E2702" w:rsidRDefault="00C771CE" w:rsidP="008F6209">
            <w:pPr>
              <w:pStyle w:val="TableTextCentered"/>
              <w:spacing w:before="0" w:after="0"/>
            </w:pPr>
            <w:r w:rsidRPr="003E2702">
              <w:t>11</w:t>
            </w:r>
          </w:p>
        </w:tc>
      </w:tr>
      <w:tr w:rsidR="008F6209" w:rsidRPr="003979D4" w14:paraId="4E1E91D4" w14:textId="77777777" w:rsidTr="008F6209">
        <w:trPr>
          <w:cnfStyle w:val="000000100000" w:firstRow="0" w:lastRow="0" w:firstColumn="0" w:lastColumn="0" w:oddVBand="0" w:evenVBand="0" w:oddHBand="1" w:evenHBand="0" w:firstRowFirstColumn="0" w:firstRowLastColumn="0" w:lastRowFirstColumn="0" w:lastRowLastColumn="0"/>
        </w:trPr>
        <w:tc>
          <w:tcPr>
            <w:tcW w:w="1295" w:type="pct"/>
          </w:tcPr>
          <w:p w14:paraId="116D2091" w14:textId="77777777" w:rsidR="00C771CE" w:rsidRPr="008F6209" w:rsidRDefault="00C771CE" w:rsidP="008F6209">
            <w:pPr>
              <w:pStyle w:val="TableSubheading"/>
              <w:spacing w:before="0" w:after="0"/>
              <w:rPr>
                <w:rFonts w:asciiTheme="minorHAnsi" w:hAnsiTheme="minorHAnsi"/>
                <w:spacing w:val="-4"/>
              </w:rPr>
            </w:pPr>
            <w:r w:rsidRPr="008F6209">
              <w:rPr>
                <w:rFonts w:asciiTheme="minorHAnsi" w:hAnsiTheme="minorHAnsi"/>
                <w:spacing w:val="-4"/>
              </w:rPr>
              <w:t>Native Hawaiian or Other Pacific Islander</w:t>
            </w:r>
          </w:p>
        </w:tc>
        <w:tc>
          <w:tcPr>
            <w:tcW w:w="339" w:type="pct"/>
          </w:tcPr>
          <w:p w14:paraId="228715A5" w14:textId="77777777" w:rsidR="00C771CE" w:rsidRPr="003E2702" w:rsidRDefault="00C771CE" w:rsidP="008F6209">
            <w:pPr>
              <w:pStyle w:val="TableTextCentered"/>
              <w:spacing w:before="0" w:after="0"/>
            </w:pPr>
            <w:r w:rsidRPr="003E2702">
              <w:t>--</w:t>
            </w:r>
          </w:p>
        </w:tc>
        <w:tc>
          <w:tcPr>
            <w:tcW w:w="280" w:type="pct"/>
          </w:tcPr>
          <w:p w14:paraId="335632E9" w14:textId="77777777" w:rsidR="00C771CE" w:rsidRPr="003E2702" w:rsidRDefault="00C771CE" w:rsidP="008F6209">
            <w:pPr>
              <w:pStyle w:val="TableTextCentered"/>
              <w:spacing w:before="0" w:after="0"/>
            </w:pPr>
            <w:r w:rsidRPr="003E2702">
              <w:t>--</w:t>
            </w:r>
          </w:p>
        </w:tc>
        <w:tc>
          <w:tcPr>
            <w:tcW w:w="280" w:type="pct"/>
          </w:tcPr>
          <w:p w14:paraId="0CEBD191" w14:textId="77777777" w:rsidR="00C771CE" w:rsidRPr="003E2702" w:rsidRDefault="00C771CE" w:rsidP="008F6209">
            <w:pPr>
              <w:pStyle w:val="TableTextCentered"/>
              <w:spacing w:before="0" w:after="0"/>
            </w:pPr>
            <w:r w:rsidRPr="003E2702">
              <w:t>--</w:t>
            </w:r>
          </w:p>
        </w:tc>
        <w:tc>
          <w:tcPr>
            <w:tcW w:w="281" w:type="pct"/>
          </w:tcPr>
          <w:p w14:paraId="4DD34EA3" w14:textId="77777777" w:rsidR="00C771CE" w:rsidRPr="003E2702" w:rsidRDefault="00C771CE" w:rsidP="008F6209">
            <w:pPr>
              <w:pStyle w:val="TableTextCentered"/>
              <w:spacing w:before="0" w:after="0"/>
            </w:pPr>
            <w:r w:rsidRPr="003E2702">
              <w:t>--</w:t>
            </w:r>
          </w:p>
        </w:tc>
        <w:tc>
          <w:tcPr>
            <w:tcW w:w="280" w:type="pct"/>
          </w:tcPr>
          <w:p w14:paraId="3E7CAE70" w14:textId="77777777" w:rsidR="00C771CE" w:rsidRPr="003E2702" w:rsidRDefault="00C771CE" w:rsidP="008F6209">
            <w:pPr>
              <w:pStyle w:val="TableTextCentered"/>
              <w:spacing w:before="0" w:after="0"/>
            </w:pPr>
            <w:r w:rsidRPr="003E2702">
              <w:t>43</w:t>
            </w:r>
          </w:p>
        </w:tc>
        <w:tc>
          <w:tcPr>
            <w:tcW w:w="280" w:type="pct"/>
          </w:tcPr>
          <w:p w14:paraId="503CD5C1" w14:textId="77777777" w:rsidR="00C771CE" w:rsidRPr="003E2702" w:rsidRDefault="00C771CE" w:rsidP="008F6209">
            <w:pPr>
              <w:pStyle w:val="TableTextCentered"/>
              <w:spacing w:before="0" w:after="0"/>
            </w:pPr>
            <w:r w:rsidRPr="003E2702">
              <w:t>--</w:t>
            </w:r>
          </w:p>
        </w:tc>
        <w:tc>
          <w:tcPr>
            <w:tcW w:w="281" w:type="pct"/>
          </w:tcPr>
          <w:p w14:paraId="48E12980" w14:textId="77777777" w:rsidR="00C771CE" w:rsidRPr="003E2702" w:rsidRDefault="00C771CE" w:rsidP="008F6209">
            <w:pPr>
              <w:pStyle w:val="TableTextCentered"/>
              <w:spacing w:before="0" w:after="0"/>
            </w:pPr>
            <w:r w:rsidRPr="003E2702">
              <w:t>--</w:t>
            </w:r>
          </w:p>
        </w:tc>
        <w:tc>
          <w:tcPr>
            <w:tcW w:w="280" w:type="pct"/>
          </w:tcPr>
          <w:p w14:paraId="0101EBEB" w14:textId="77777777" w:rsidR="00C771CE" w:rsidRPr="003E2702" w:rsidRDefault="00C771CE" w:rsidP="008F6209">
            <w:pPr>
              <w:pStyle w:val="TableTextCentered"/>
              <w:spacing w:before="0" w:after="0"/>
            </w:pPr>
            <w:r w:rsidRPr="003E2702">
              <w:t>--</w:t>
            </w:r>
          </w:p>
        </w:tc>
        <w:tc>
          <w:tcPr>
            <w:tcW w:w="280" w:type="pct"/>
          </w:tcPr>
          <w:p w14:paraId="41C456BC" w14:textId="77777777" w:rsidR="00C771CE" w:rsidRPr="003E2702" w:rsidRDefault="00C771CE" w:rsidP="008F6209">
            <w:pPr>
              <w:pStyle w:val="TableTextCentered"/>
              <w:spacing w:before="0" w:after="0"/>
            </w:pPr>
            <w:r w:rsidRPr="003E2702">
              <w:t>42</w:t>
            </w:r>
          </w:p>
        </w:tc>
        <w:tc>
          <w:tcPr>
            <w:tcW w:w="281" w:type="pct"/>
          </w:tcPr>
          <w:p w14:paraId="24404543" w14:textId="77777777" w:rsidR="00C771CE" w:rsidRPr="003E2702" w:rsidRDefault="00C771CE" w:rsidP="008F6209">
            <w:pPr>
              <w:pStyle w:val="TableTextCentered"/>
              <w:spacing w:before="0" w:after="0"/>
            </w:pPr>
            <w:r w:rsidRPr="003E2702">
              <w:t>--</w:t>
            </w:r>
          </w:p>
        </w:tc>
        <w:tc>
          <w:tcPr>
            <w:tcW w:w="280" w:type="pct"/>
          </w:tcPr>
          <w:p w14:paraId="50ADEDE9" w14:textId="77777777" w:rsidR="00C771CE" w:rsidRPr="003E2702" w:rsidRDefault="00C771CE" w:rsidP="008F6209">
            <w:pPr>
              <w:pStyle w:val="TableTextCentered"/>
              <w:spacing w:before="0" w:after="0"/>
            </w:pPr>
            <w:r w:rsidRPr="003E2702">
              <w:t>--</w:t>
            </w:r>
          </w:p>
        </w:tc>
        <w:tc>
          <w:tcPr>
            <w:tcW w:w="221" w:type="pct"/>
          </w:tcPr>
          <w:p w14:paraId="3B8CE3EE" w14:textId="77777777" w:rsidR="00C771CE" w:rsidRPr="003E2702" w:rsidRDefault="00C771CE" w:rsidP="008F6209">
            <w:pPr>
              <w:pStyle w:val="TableTextCentered"/>
              <w:spacing w:before="0" w:after="0"/>
            </w:pPr>
            <w:r w:rsidRPr="003E2702">
              <w:t>--</w:t>
            </w:r>
          </w:p>
        </w:tc>
        <w:tc>
          <w:tcPr>
            <w:tcW w:w="340" w:type="pct"/>
          </w:tcPr>
          <w:p w14:paraId="2710E499" w14:textId="77777777" w:rsidR="00C771CE" w:rsidRPr="003E2702" w:rsidRDefault="00C771CE" w:rsidP="008F6209">
            <w:pPr>
              <w:pStyle w:val="TableTextCentered"/>
              <w:spacing w:before="0" w:after="0"/>
            </w:pPr>
            <w:r w:rsidRPr="003E2702">
              <w:t>15</w:t>
            </w:r>
          </w:p>
        </w:tc>
      </w:tr>
      <w:tr w:rsidR="008F6209" w:rsidRPr="003979D4" w14:paraId="16E08631" w14:textId="77777777" w:rsidTr="008F6209">
        <w:tc>
          <w:tcPr>
            <w:tcW w:w="1295" w:type="pct"/>
          </w:tcPr>
          <w:p w14:paraId="05CD6077"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White</w:t>
            </w:r>
          </w:p>
        </w:tc>
        <w:tc>
          <w:tcPr>
            <w:tcW w:w="339" w:type="pct"/>
          </w:tcPr>
          <w:p w14:paraId="32FA5EAB" w14:textId="77777777" w:rsidR="00C771CE" w:rsidRPr="003E2702" w:rsidRDefault="00C771CE" w:rsidP="008F6209">
            <w:pPr>
              <w:pStyle w:val="TableTextCentered"/>
              <w:spacing w:before="0" w:after="0"/>
            </w:pPr>
            <w:r w:rsidRPr="003E2702">
              <w:t>104</w:t>
            </w:r>
          </w:p>
        </w:tc>
        <w:tc>
          <w:tcPr>
            <w:tcW w:w="280" w:type="pct"/>
          </w:tcPr>
          <w:p w14:paraId="4A0E8AC1" w14:textId="77777777" w:rsidR="00C771CE" w:rsidRPr="003E2702" w:rsidRDefault="00C771CE" w:rsidP="008F6209">
            <w:pPr>
              <w:pStyle w:val="TableTextCentered"/>
              <w:spacing w:before="0" w:after="0"/>
            </w:pPr>
            <w:r w:rsidRPr="003E2702">
              <w:t>55</w:t>
            </w:r>
          </w:p>
        </w:tc>
        <w:tc>
          <w:tcPr>
            <w:tcW w:w="280" w:type="pct"/>
          </w:tcPr>
          <w:p w14:paraId="2AEDF6A4" w14:textId="77777777" w:rsidR="00C771CE" w:rsidRPr="003E2702" w:rsidRDefault="00C771CE" w:rsidP="008F6209">
            <w:pPr>
              <w:pStyle w:val="TableTextCentered"/>
              <w:spacing w:before="0" w:after="0"/>
            </w:pPr>
            <w:r w:rsidRPr="003E2702">
              <w:t>62</w:t>
            </w:r>
          </w:p>
        </w:tc>
        <w:tc>
          <w:tcPr>
            <w:tcW w:w="281" w:type="pct"/>
          </w:tcPr>
          <w:p w14:paraId="061BB3F8" w14:textId="77777777" w:rsidR="00C771CE" w:rsidRPr="003E2702" w:rsidRDefault="00C771CE" w:rsidP="008F6209">
            <w:pPr>
              <w:pStyle w:val="TableTextCentered"/>
              <w:spacing w:before="0" w:after="0"/>
            </w:pPr>
            <w:r w:rsidRPr="003E2702">
              <w:t>50</w:t>
            </w:r>
          </w:p>
        </w:tc>
        <w:tc>
          <w:tcPr>
            <w:tcW w:w="280" w:type="pct"/>
          </w:tcPr>
          <w:p w14:paraId="6FD3E205" w14:textId="77777777" w:rsidR="00C771CE" w:rsidRPr="003E2702" w:rsidRDefault="00C771CE" w:rsidP="008F6209">
            <w:pPr>
              <w:pStyle w:val="TableTextCentered"/>
              <w:spacing w:before="0" w:after="0"/>
            </w:pPr>
            <w:r w:rsidRPr="003E2702">
              <w:t>59</w:t>
            </w:r>
          </w:p>
        </w:tc>
        <w:tc>
          <w:tcPr>
            <w:tcW w:w="280" w:type="pct"/>
          </w:tcPr>
          <w:p w14:paraId="2E92CB1C" w14:textId="77777777" w:rsidR="00C771CE" w:rsidRPr="003E2702" w:rsidRDefault="00C771CE" w:rsidP="008F6209">
            <w:pPr>
              <w:pStyle w:val="TableTextCentered"/>
              <w:spacing w:before="0" w:after="0"/>
            </w:pPr>
            <w:r w:rsidRPr="003E2702">
              <w:t>36</w:t>
            </w:r>
          </w:p>
        </w:tc>
        <w:tc>
          <w:tcPr>
            <w:tcW w:w="281" w:type="pct"/>
          </w:tcPr>
          <w:p w14:paraId="5086BD39" w14:textId="77777777" w:rsidR="00C771CE" w:rsidRPr="003E2702" w:rsidRDefault="00C771CE" w:rsidP="008F6209">
            <w:pPr>
              <w:pStyle w:val="TableTextCentered"/>
              <w:spacing w:before="0" w:after="0"/>
            </w:pPr>
            <w:r w:rsidRPr="003E2702">
              <w:t>30</w:t>
            </w:r>
          </w:p>
        </w:tc>
        <w:tc>
          <w:tcPr>
            <w:tcW w:w="280" w:type="pct"/>
          </w:tcPr>
          <w:p w14:paraId="5C161B8E" w14:textId="77777777" w:rsidR="00C771CE" w:rsidRPr="003E2702" w:rsidRDefault="00C771CE" w:rsidP="008F6209">
            <w:pPr>
              <w:pStyle w:val="TableTextCentered"/>
              <w:spacing w:before="0" w:after="0"/>
            </w:pPr>
            <w:r w:rsidRPr="003E2702">
              <w:t>37</w:t>
            </w:r>
          </w:p>
        </w:tc>
        <w:tc>
          <w:tcPr>
            <w:tcW w:w="280" w:type="pct"/>
          </w:tcPr>
          <w:p w14:paraId="572C0D59" w14:textId="77777777" w:rsidR="00C771CE" w:rsidRPr="003E2702" w:rsidRDefault="00C771CE" w:rsidP="008F6209">
            <w:pPr>
              <w:pStyle w:val="TableTextCentered"/>
              <w:spacing w:before="0" w:after="0"/>
            </w:pPr>
            <w:r w:rsidRPr="003E2702">
              <w:t>33</w:t>
            </w:r>
          </w:p>
        </w:tc>
        <w:tc>
          <w:tcPr>
            <w:tcW w:w="281" w:type="pct"/>
          </w:tcPr>
          <w:p w14:paraId="5008E559" w14:textId="77777777" w:rsidR="00C771CE" w:rsidRPr="003E2702" w:rsidRDefault="00C771CE" w:rsidP="008F6209">
            <w:pPr>
              <w:pStyle w:val="TableTextCentered"/>
              <w:spacing w:before="0" w:after="0"/>
            </w:pPr>
            <w:r w:rsidRPr="003E2702">
              <w:t>9</w:t>
            </w:r>
          </w:p>
        </w:tc>
        <w:tc>
          <w:tcPr>
            <w:tcW w:w="280" w:type="pct"/>
          </w:tcPr>
          <w:p w14:paraId="00537542" w14:textId="77777777" w:rsidR="00C771CE" w:rsidRPr="003E2702" w:rsidRDefault="00C771CE" w:rsidP="008F6209">
            <w:pPr>
              <w:pStyle w:val="TableTextCentered"/>
              <w:spacing w:before="0" w:after="0"/>
            </w:pPr>
            <w:r w:rsidRPr="003E2702">
              <w:t>8</w:t>
            </w:r>
          </w:p>
        </w:tc>
        <w:tc>
          <w:tcPr>
            <w:tcW w:w="221" w:type="pct"/>
          </w:tcPr>
          <w:p w14:paraId="1CC60400" w14:textId="77777777" w:rsidR="00C771CE" w:rsidRPr="003E2702" w:rsidRDefault="00C771CE" w:rsidP="008F6209">
            <w:pPr>
              <w:pStyle w:val="TableTextCentered"/>
              <w:spacing w:before="0" w:after="0"/>
            </w:pPr>
            <w:r w:rsidRPr="003E2702">
              <w:t>13</w:t>
            </w:r>
          </w:p>
        </w:tc>
        <w:tc>
          <w:tcPr>
            <w:tcW w:w="340" w:type="pct"/>
          </w:tcPr>
          <w:p w14:paraId="73942F1E" w14:textId="77777777" w:rsidR="00C771CE" w:rsidRPr="003E2702" w:rsidRDefault="00C771CE" w:rsidP="008F6209">
            <w:pPr>
              <w:pStyle w:val="TableTextCentered"/>
              <w:spacing w:before="0" w:after="0"/>
            </w:pPr>
            <w:r w:rsidRPr="003E2702">
              <w:t>9</w:t>
            </w:r>
          </w:p>
        </w:tc>
      </w:tr>
      <w:tr w:rsidR="008F6209" w:rsidRPr="003979D4" w14:paraId="1E35E18A" w14:textId="77777777" w:rsidTr="008F6209">
        <w:trPr>
          <w:cnfStyle w:val="000000100000" w:firstRow="0" w:lastRow="0" w:firstColumn="0" w:lastColumn="0" w:oddVBand="0" w:evenVBand="0" w:oddHBand="1" w:evenHBand="0" w:firstRowFirstColumn="0" w:firstRowLastColumn="0" w:lastRowFirstColumn="0" w:lastRowLastColumn="0"/>
        </w:trPr>
        <w:tc>
          <w:tcPr>
            <w:tcW w:w="1295" w:type="pct"/>
          </w:tcPr>
          <w:p w14:paraId="3E88B5AE"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High Needs</w:t>
            </w:r>
          </w:p>
        </w:tc>
        <w:tc>
          <w:tcPr>
            <w:tcW w:w="339" w:type="pct"/>
          </w:tcPr>
          <w:p w14:paraId="1DAEB0AD" w14:textId="77777777" w:rsidR="00C771CE" w:rsidRPr="003E2702" w:rsidRDefault="00C771CE" w:rsidP="008F6209">
            <w:pPr>
              <w:pStyle w:val="TableTextCentered"/>
              <w:spacing w:before="0" w:after="0"/>
            </w:pPr>
            <w:r w:rsidRPr="003E2702">
              <w:t>50</w:t>
            </w:r>
          </w:p>
        </w:tc>
        <w:tc>
          <w:tcPr>
            <w:tcW w:w="280" w:type="pct"/>
          </w:tcPr>
          <w:p w14:paraId="51BC95DE" w14:textId="77777777" w:rsidR="00C771CE" w:rsidRPr="003E2702" w:rsidRDefault="00C771CE" w:rsidP="008F6209">
            <w:pPr>
              <w:pStyle w:val="TableTextCentered"/>
              <w:spacing w:before="0" w:after="0"/>
            </w:pPr>
            <w:r w:rsidRPr="003E2702">
              <w:t>34</w:t>
            </w:r>
          </w:p>
        </w:tc>
        <w:tc>
          <w:tcPr>
            <w:tcW w:w="280" w:type="pct"/>
          </w:tcPr>
          <w:p w14:paraId="4ACE4841" w14:textId="77777777" w:rsidR="00C771CE" w:rsidRPr="003E2702" w:rsidRDefault="00C771CE" w:rsidP="008F6209">
            <w:pPr>
              <w:pStyle w:val="TableTextCentered"/>
              <w:spacing w:before="0" w:after="0"/>
            </w:pPr>
            <w:r w:rsidRPr="003E2702">
              <w:t>33</w:t>
            </w:r>
          </w:p>
        </w:tc>
        <w:tc>
          <w:tcPr>
            <w:tcW w:w="281" w:type="pct"/>
          </w:tcPr>
          <w:p w14:paraId="66B6C0F3" w14:textId="77777777" w:rsidR="00C771CE" w:rsidRPr="003E2702" w:rsidRDefault="00C771CE" w:rsidP="008F6209">
            <w:pPr>
              <w:pStyle w:val="TableTextCentered"/>
              <w:spacing w:before="0" w:after="0"/>
            </w:pPr>
            <w:r w:rsidRPr="003E2702">
              <w:t>26</w:t>
            </w:r>
          </w:p>
        </w:tc>
        <w:tc>
          <w:tcPr>
            <w:tcW w:w="280" w:type="pct"/>
          </w:tcPr>
          <w:p w14:paraId="0C15143B" w14:textId="77777777" w:rsidR="00C771CE" w:rsidRPr="003E2702" w:rsidRDefault="00C771CE" w:rsidP="008F6209">
            <w:pPr>
              <w:pStyle w:val="TableTextCentered"/>
              <w:spacing w:before="0" w:after="0"/>
            </w:pPr>
            <w:r w:rsidRPr="003E2702">
              <w:t>30</w:t>
            </w:r>
          </w:p>
        </w:tc>
        <w:tc>
          <w:tcPr>
            <w:tcW w:w="280" w:type="pct"/>
          </w:tcPr>
          <w:p w14:paraId="1FB5C8C4" w14:textId="77777777" w:rsidR="00C771CE" w:rsidRPr="003E2702" w:rsidRDefault="00C771CE" w:rsidP="008F6209">
            <w:pPr>
              <w:pStyle w:val="TableTextCentered"/>
              <w:spacing w:before="0" w:after="0"/>
            </w:pPr>
            <w:r w:rsidRPr="003E2702">
              <w:t>50</w:t>
            </w:r>
          </w:p>
        </w:tc>
        <w:tc>
          <w:tcPr>
            <w:tcW w:w="281" w:type="pct"/>
          </w:tcPr>
          <w:p w14:paraId="1BE3DCEC" w14:textId="77777777" w:rsidR="00C771CE" w:rsidRPr="003E2702" w:rsidRDefault="00C771CE" w:rsidP="008F6209">
            <w:pPr>
              <w:pStyle w:val="TableTextCentered"/>
              <w:spacing w:before="0" w:after="0"/>
            </w:pPr>
            <w:r w:rsidRPr="003E2702">
              <w:t>49</w:t>
            </w:r>
          </w:p>
        </w:tc>
        <w:tc>
          <w:tcPr>
            <w:tcW w:w="280" w:type="pct"/>
          </w:tcPr>
          <w:p w14:paraId="0F9F1BC9" w14:textId="77777777" w:rsidR="00C771CE" w:rsidRPr="003E2702" w:rsidRDefault="00C771CE" w:rsidP="008F6209">
            <w:pPr>
              <w:pStyle w:val="TableTextCentered"/>
              <w:spacing w:before="0" w:after="0"/>
            </w:pPr>
            <w:r w:rsidRPr="003E2702">
              <w:t>50</w:t>
            </w:r>
          </w:p>
        </w:tc>
        <w:tc>
          <w:tcPr>
            <w:tcW w:w="280" w:type="pct"/>
          </w:tcPr>
          <w:p w14:paraId="65F99D86" w14:textId="77777777" w:rsidR="00C771CE" w:rsidRPr="003E2702" w:rsidRDefault="00C771CE" w:rsidP="008F6209">
            <w:pPr>
              <w:pStyle w:val="TableTextCentered"/>
              <w:spacing w:before="0" w:after="0"/>
            </w:pPr>
            <w:r w:rsidRPr="003E2702">
              <w:t>44</w:t>
            </w:r>
          </w:p>
        </w:tc>
        <w:tc>
          <w:tcPr>
            <w:tcW w:w="281" w:type="pct"/>
          </w:tcPr>
          <w:p w14:paraId="341CFDAA" w14:textId="77777777" w:rsidR="00C771CE" w:rsidRPr="003E2702" w:rsidRDefault="00C771CE" w:rsidP="008F6209">
            <w:pPr>
              <w:pStyle w:val="TableTextCentered"/>
              <w:spacing w:before="0" w:after="0"/>
            </w:pPr>
            <w:r w:rsidRPr="003E2702">
              <w:t>16</w:t>
            </w:r>
          </w:p>
        </w:tc>
        <w:tc>
          <w:tcPr>
            <w:tcW w:w="280" w:type="pct"/>
          </w:tcPr>
          <w:p w14:paraId="573C3062" w14:textId="77777777" w:rsidR="00C771CE" w:rsidRPr="003E2702" w:rsidRDefault="00C771CE" w:rsidP="008F6209">
            <w:pPr>
              <w:pStyle w:val="TableTextCentered"/>
              <w:spacing w:before="0" w:after="0"/>
            </w:pPr>
            <w:r w:rsidRPr="003E2702">
              <w:t>17</w:t>
            </w:r>
          </w:p>
        </w:tc>
        <w:tc>
          <w:tcPr>
            <w:tcW w:w="221" w:type="pct"/>
          </w:tcPr>
          <w:p w14:paraId="3B190056" w14:textId="77777777" w:rsidR="00C771CE" w:rsidRPr="003E2702" w:rsidRDefault="00C771CE" w:rsidP="008F6209">
            <w:pPr>
              <w:pStyle w:val="TableTextCentered"/>
              <w:spacing w:before="0" w:after="0"/>
            </w:pPr>
            <w:r w:rsidRPr="003E2702">
              <w:t>24</w:t>
            </w:r>
          </w:p>
        </w:tc>
        <w:tc>
          <w:tcPr>
            <w:tcW w:w="340" w:type="pct"/>
          </w:tcPr>
          <w:p w14:paraId="492EA9D3" w14:textId="77777777" w:rsidR="00C771CE" w:rsidRPr="003E2702" w:rsidRDefault="00C771CE" w:rsidP="008F6209">
            <w:pPr>
              <w:pStyle w:val="TableTextCentered"/>
              <w:spacing w:before="0" w:after="0"/>
            </w:pPr>
            <w:r w:rsidRPr="003E2702">
              <w:t>26</w:t>
            </w:r>
          </w:p>
        </w:tc>
      </w:tr>
      <w:tr w:rsidR="008F6209" w:rsidRPr="003979D4" w14:paraId="33DFCB15" w14:textId="77777777" w:rsidTr="008F6209">
        <w:tc>
          <w:tcPr>
            <w:tcW w:w="1295" w:type="pct"/>
          </w:tcPr>
          <w:p w14:paraId="141A3577"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English Learners</w:t>
            </w:r>
          </w:p>
        </w:tc>
        <w:tc>
          <w:tcPr>
            <w:tcW w:w="339" w:type="pct"/>
          </w:tcPr>
          <w:p w14:paraId="4C81D0E6" w14:textId="77777777" w:rsidR="00C771CE" w:rsidRPr="003E2702" w:rsidRDefault="00C771CE" w:rsidP="008F6209">
            <w:pPr>
              <w:pStyle w:val="TableTextCentered"/>
              <w:spacing w:before="0" w:after="0"/>
            </w:pPr>
            <w:r w:rsidRPr="003E2702">
              <w:t>1</w:t>
            </w:r>
          </w:p>
        </w:tc>
        <w:tc>
          <w:tcPr>
            <w:tcW w:w="280" w:type="pct"/>
          </w:tcPr>
          <w:p w14:paraId="2B37EA03" w14:textId="77777777" w:rsidR="00C771CE" w:rsidRPr="003E2702" w:rsidRDefault="00C771CE" w:rsidP="008F6209">
            <w:pPr>
              <w:pStyle w:val="TableTextCentered"/>
              <w:spacing w:before="0" w:after="0"/>
            </w:pPr>
            <w:r w:rsidRPr="003E2702">
              <w:t>--</w:t>
            </w:r>
          </w:p>
        </w:tc>
        <w:tc>
          <w:tcPr>
            <w:tcW w:w="280" w:type="pct"/>
          </w:tcPr>
          <w:p w14:paraId="1B19427E" w14:textId="77777777" w:rsidR="00C771CE" w:rsidRPr="003E2702" w:rsidRDefault="00C771CE" w:rsidP="008F6209">
            <w:pPr>
              <w:pStyle w:val="TableTextCentered"/>
              <w:spacing w:before="0" w:after="0"/>
            </w:pPr>
            <w:r w:rsidRPr="003E2702">
              <w:t>--</w:t>
            </w:r>
          </w:p>
        </w:tc>
        <w:tc>
          <w:tcPr>
            <w:tcW w:w="281" w:type="pct"/>
          </w:tcPr>
          <w:p w14:paraId="3318A79A" w14:textId="77777777" w:rsidR="00C771CE" w:rsidRPr="003E2702" w:rsidRDefault="00C771CE" w:rsidP="008F6209">
            <w:pPr>
              <w:pStyle w:val="TableTextCentered"/>
              <w:spacing w:before="0" w:after="0"/>
            </w:pPr>
            <w:r w:rsidRPr="003E2702">
              <w:t>--</w:t>
            </w:r>
          </w:p>
        </w:tc>
        <w:tc>
          <w:tcPr>
            <w:tcW w:w="280" w:type="pct"/>
          </w:tcPr>
          <w:p w14:paraId="53E291E4" w14:textId="77777777" w:rsidR="00C771CE" w:rsidRPr="003E2702" w:rsidRDefault="00C771CE" w:rsidP="008F6209">
            <w:pPr>
              <w:pStyle w:val="TableTextCentered"/>
              <w:spacing w:before="0" w:after="0"/>
            </w:pPr>
            <w:r w:rsidRPr="003E2702">
              <w:t>11</w:t>
            </w:r>
          </w:p>
        </w:tc>
        <w:tc>
          <w:tcPr>
            <w:tcW w:w="280" w:type="pct"/>
          </w:tcPr>
          <w:p w14:paraId="3603B497" w14:textId="77777777" w:rsidR="00C771CE" w:rsidRPr="003E2702" w:rsidRDefault="00C771CE" w:rsidP="008F6209">
            <w:pPr>
              <w:pStyle w:val="TableTextCentered"/>
              <w:spacing w:before="0" w:after="0"/>
            </w:pPr>
            <w:r w:rsidRPr="003E2702">
              <w:t>--</w:t>
            </w:r>
          </w:p>
        </w:tc>
        <w:tc>
          <w:tcPr>
            <w:tcW w:w="281" w:type="pct"/>
          </w:tcPr>
          <w:p w14:paraId="4733D9C0" w14:textId="77777777" w:rsidR="00C771CE" w:rsidRPr="003E2702" w:rsidRDefault="00C771CE" w:rsidP="008F6209">
            <w:pPr>
              <w:pStyle w:val="TableTextCentered"/>
              <w:spacing w:before="0" w:after="0"/>
            </w:pPr>
            <w:r w:rsidRPr="003E2702">
              <w:t>--</w:t>
            </w:r>
          </w:p>
        </w:tc>
        <w:tc>
          <w:tcPr>
            <w:tcW w:w="280" w:type="pct"/>
          </w:tcPr>
          <w:p w14:paraId="2B356CDF" w14:textId="77777777" w:rsidR="00C771CE" w:rsidRPr="003E2702" w:rsidRDefault="00C771CE" w:rsidP="008F6209">
            <w:pPr>
              <w:pStyle w:val="TableTextCentered"/>
              <w:spacing w:before="0" w:after="0"/>
            </w:pPr>
            <w:r w:rsidRPr="003E2702">
              <w:t>--</w:t>
            </w:r>
          </w:p>
        </w:tc>
        <w:tc>
          <w:tcPr>
            <w:tcW w:w="280" w:type="pct"/>
          </w:tcPr>
          <w:p w14:paraId="3B9E83D9" w14:textId="77777777" w:rsidR="00C771CE" w:rsidRPr="003E2702" w:rsidRDefault="00C771CE" w:rsidP="008F6209">
            <w:pPr>
              <w:pStyle w:val="TableTextCentered"/>
              <w:spacing w:before="0" w:after="0"/>
            </w:pPr>
            <w:r w:rsidRPr="003E2702">
              <w:t>38</w:t>
            </w:r>
          </w:p>
        </w:tc>
        <w:tc>
          <w:tcPr>
            <w:tcW w:w="281" w:type="pct"/>
          </w:tcPr>
          <w:p w14:paraId="4B34F7B2" w14:textId="77777777" w:rsidR="00C771CE" w:rsidRPr="003E2702" w:rsidRDefault="00C771CE" w:rsidP="008F6209">
            <w:pPr>
              <w:pStyle w:val="TableTextCentered"/>
              <w:spacing w:before="0" w:after="0"/>
            </w:pPr>
            <w:r w:rsidRPr="003E2702">
              <w:t>--</w:t>
            </w:r>
          </w:p>
        </w:tc>
        <w:tc>
          <w:tcPr>
            <w:tcW w:w="280" w:type="pct"/>
          </w:tcPr>
          <w:p w14:paraId="4A0F35AA" w14:textId="77777777" w:rsidR="00C771CE" w:rsidRPr="003E2702" w:rsidRDefault="00C771CE" w:rsidP="008F6209">
            <w:pPr>
              <w:pStyle w:val="TableTextCentered"/>
              <w:spacing w:before="0" w:after="0"/>
            </w:pPr>
            <w:r w:rsidRPr="003E2702">
              <w:t>--</w:t>
            </w:r>
          </w:p>
        </w:tc>
        <w:tc>
          <w:tcPr>
            <w:tcW w:w="221" w:type="pct"/>
          </w:tcPr>
          <w:p w14:paraId="448A97F8" w14:textId="77777777" w:rsidR="00C771CE" w:rsidRPr="003E2702" w:rsidRDefault="00C771CE" w:rsidP="008F6209">
            <w:pPr>
              <w:pStyle w:val="TableTextCentered"/>
              <w:spacing w:before="0" w:after="0"/>
            </w:pPr>
            <w:r w:rsidRPr="003E2702">
              <w:t>--</w:t>
            </w:r>
          </w:p>
        </w:tc>
        <w:tc>
          <w:tcPr>
            <w:tcW w:w="340" w:type="pct"/>
          </w:tcPr>
          <w:p w14:paraId="13F4DD70" w14:textId="77777777" w:rsidR="00C771CE" w:rsidRPr="003E2702" w:rsidRDefault="00C771CE" w:rsidP="008F6209">
            <w:pPr>
              <w:pStyle w:val="TableTextCentered"/>
              <w:spacing w:before="0" w:after="0"/>
            </w:pPr>
            <w:r w:rsidRPr="003E2702">
              <w:t>50</w:t>
            </w:r>
          </w:p>
        </w:tc>
      </w:tr>
      <w:tr w:rsidR="008F6209" w:rsidRPr="003979D4" w14:paraId="28453ECF" w14:textId="77777777" w:rsidTr="008F6209">
        <w:trPr>
          <w:cnfStyle w:val="000000100000" w:firstRow="0" w:lastRow="0" w:firstColumn="0" w:lastColumn="0" w:oddVBand="0" w:evenVBand="0" w:oddHBand="1" w:evenHBand="0" w:firstRowFirstColumn="0" w:firstRowLastColumn="0" w:lastRowFirstColumn="0" w:lastRowLastColumn="0"/>
        </w:trPr>
        <w:tc>
          <w:tcPr>
            <w:tcW w:w="1295" w:type="pct"/>
          </w:tcPr>
          <w:p w14:paraId="2B7EC3B7" w14:textId="77777777" w:rsidR="00C771CE" w:rsidRPr="008F6209" w:rsidRDefault="00C771CE" w:rsidP="008F6209">
            <w:pPr>
              <w:pStyle w:val="TableSubheading"/>
              <w:spacing w:before="0" w:after="0"/>
              <w:rPr>
                <w:rFonts w:asciiTheme="minorHAnsi" w:hAnsiTheme="minorHAnsi"/>
                <w:spacing w:val="-4"/>
              </w:rPr>
            </w:pPr>
            <w:r w:rsidRPr="008F6209">
              <w:rPr>
                <w:rFonts w:asciiTheme="minorHAnsi" w:hAnsiTheme="minorHAnsi"/>
                <w:spacing w:val="-4"/>
              </w:rPr>
              <w:t>Low Income</w:t>
            </w:r>
          </w:p>
        </w:tc>
        <w:tc>
          <w:tcPr>
            <w:tcW w:w="339" w:type="pct"/>
          </w:tcPr>
          <w:p w14:paraId="39270A37" w14:textId="77777777" w:rsidR="00C771CE" w:rsidRPr="003E2702" w:rsidRDefault="00C771CE" w:rsidP="008F6209">
            <w:pPr>
              <w:pStyle w:val="TableTextCentered"/>
              <w:spacing w:before="0" w:after="0"/>
            </w:pPr>
            <w:r w:rsidRPr="003E2702">
              <w:t>36</w:t>
            </w:r>
          </w:p>
        </w:tc>
        <w:tc>
          <w:tcPr>
            <w:tcW w:w="280" w:type="pct"/>
          </w:tcPr>
          <w:p w14:paraId="29BFA571" w14:textId="77777777" w:rsidR="00C771CE" w:rsidRPr="003E2702" w:rsidRDefault="00C771CE" w:rsidP="008F6209">
            <w:pPr>
              <w:pStyle w:val="TableTextCentered"/>
              <w:spacing w:before="0" w:after="0"/>
            </w:pPr>
            <w:r w:rsidRPr="003E2702">
              <w:t>38</w:t>
            </w:r>
          </w:p>
        </w:tc>
        <w:tc>
          <w:tcPr>
            <w:tcW w:w="280" w:type="pct"/>
          </w:tcPr>
          <w:p w14:paraId="383AA223" w14:textId="77777777" w:rsidR="00C771CE" w:rsidRPr="003E2702" w:rsidRDefault="00C771CE" w:rsidP="008F6209">
            <w:pPr>
              <w:pStyle w:val="TableTextCentered"/>
              <w:spacing w:before="0" w:after="0"/>
            </w:pPr>
            <w:r w:rsidRPr="003E2702">
              <w:t>41</w:t>
            </w:r>
          </w:p>
        </w:tc>
        <w:tc>
          <w:tcPr>
            <w:tcW w:w="281" w:type="pct"/>
          </w:tcPr>
          <w:p w14:paraId="3C6AFA7F" w14:textId="77777777" w:rsidR="00C771CE" w:rsidRPr="003E2702" w:rsidRDefault="00C771CE" w:rsidP="008F6209">
            <w:pPr>
              <w:pStyle w:val="TableTextCentered"/>
              <w:spacing w:before="0" w:after="0"/>
            </w:pPr>
            <w:r w:rsidRPr="003E2702">
              <w:t>33</w:t>
            </w:r>
          </w:p>
        </w:tc>
        <w:tc>
          <w:tcPr>
            <w:tcW w:w="280" w:type="pct"/>
          </w:tcPr>
          <w:p w14:paraId="6F18B58C" w14:textId="77777777" w:rsidR="00C771CE" w:rsidRPr="003E2702" w:rsidRDefault="00C771CE" w:rsidP="008F6209">
            <w:pPr>
              <w:pStyle w:val="TableTextCentered"/>
              <w:spacing w:before="0" w:after="0"/>
            </w:pPr>
            <w:r w:rsidRPr="003E2702">
              <w:t>31</w:t>
            </w:r>
          </w:p>
        </w:tc>
        <w:tc>
          <w:tcPr>
            <w:tcW w:w="280" w:type="pct"/>
          </w:tcPr>
          <w:p w14:paraId="21F9ACC7" w14:textId="77777777" w:rsidR="00C771CE" w:rsidRPr="003E2702" w:rsidRDefault="00C771CE" w:rsidP="008F6209">
            <w:pPr>
              <w:pStyle w:val="TableTextCentered"/>
              <w:spacing w:before="0" w:after="0"/>
            </w:pPr>
            <w:r w:rsidRPr="003E2702">
              <w:t>46</w:t>
            </w:r>
          </w:p>
        </w:tc>
        <w:tc>
          <w:tcPr>
            <w:tcW w:w="281" w:type="pct"/>
          </w:tcPr>
          <w:p w14:paraId="02661DF2" w14:textId="77777777" w:rsidR="00C771CE" w:rsidRPr="003E2702" w:rsidRDefault="00C771CE" w:rsidP="008F6209">
            <w:pPr>
              <w:pStyle w:val="TableTextCentered"/>
              <w:spacing w:before="0" w:after="0"/>
            </w:pPr>
            <w:r w:rsidRPr="003E2702">
              <w:t>41</w:t>
            </w:r>
          </w:p>
        </w:tc>
        <w:tc>
          <w:tcPr>
            <w:tcW w:w="280" w:type="pct"/>
          </w:tcPr>
          <w:p w14:paraId="2297839D" w14:textId="77777777" w:rsidR="00C771CE" w:rsidRPr="003E2702" w:rsidRDefault="00C771CE" w:rsidP="008F6209">
            <w:pPr>
              <w:pStyle w:val="TableTextCentered"/>
              <w:spacing w:before="0" w:after="0"/>
            </w:pPr>
            <w:r w:rsidRPr="003E2702">
              <w:t>50</w:t>
            </w:r>
          </w:p>
        </w:tc>
        <w:tc>
          <w:tcPr>
            <w:tcW w:w="280" w:type="pct"/>
          </w:tcPr>
          <w:p w14:paraId="29A0E871" w14:textId="77777777" w:rsidR="00C771CE" w:rsidRPr="003E2702" w:rsidRDefault="00C771CE" w:rsidP="008F6209">
            <w:pPr>
              <w:pStyle w:val="TableTextCentered"/>
              <w:spacing w:before="0" w:after="0"/>
            </w:pPr>
            <w:r w:rsidRPr="003E2702">
              <w:t>43</w:t>
            </w:r>
          </w:p>
        </w:tc>
        <w:tc>
          <w:tcPr>
            <w:tcW w:w="281" w:type="pct"/>
          </w:tcPr>
          <w:p w14:paraId="1D020FB2" w14:textId="77777777" w:rsidR="00C771CE" w:rsidRPr="003E2702" w:rsidRDefault="00C771CE" w:rsidP="008F6209">
            <w:pPr>
              <w:pStyle w:val="TableTextCentered"/>
              <w:spacing w:before="0" w:after="0"/>
            </w:pPr>
            <w:r w:rsidRPr="003E2702">
              <w:t>16</w:t>
            </w:r>
          </w:p>
        </w:tc>
        <w:tc>
          <w:tcPr>
            <w:tcW w:w="280" w:type="pct"/>
          </w:tcPr>
          <w:p w14:paraId="7320CE91" w14:textId="77777777" w:rsidR="00C771CE" w:rsidRPr="003E2702" w:rsidRDefault="00C771CE" w:rsidP="008F6209">
            <w:pPr>
              <w:pStyle w:val="TableTextCentered"/>
              <w:spacing w:before="0" w:after="0"/>
            </w:pPr>
            <w:r w:rsidRPr="003E2702">
              <w:t>17</w:t>
            </w:r>
          </w:p>
        </w:tc>
        <w:tc>
          <w:tcPr>
            <w:tcW w:w="221" w:type="pct"/>
          </w:tcPr>
          <w:p w14:paraId="4CA185A3" w14:textId="77777777" w:rsidR="00C771CE" w:rsidRPr="003E2702" w:rsidRDefault="00C771CE" w:rsidP="008F6209">
            <w:pPr>
              <w:pStyle w:val="TableTextCentered"/>
              <w:spacing w:before="0" w:after="0"/>
            </w:pPr>
            <w:r w:rsidRPr="003E2702">
              <w:t>17</w:t>
            </w:r>
          </w:p>
        </w:tc>
        <w:tc>
          <w:tcPr>
            <w:tcW w:w="340" w:type="pct"/>
          </w:tcPr>
          <w:p w14:paraId="6B90ACE2" w14:textId="77777777" w:rsidR="00C771CE" w:rsidRPr="003E2702" w:rsidRDefault="00C771CE" w:rsidP="008F6209">
            <w:pPr>
              <w:pStyle w:val="TableTextCentered"/>
              <w:spacing w:before="0" w:after="0"/>
            </w:pPr>
            <w:r w:rsidRPr="003E2702">
              <w:t>26</w:t>
            </w:r>
          </w:p>
        </w:tc>
      </w:tr>
      <w:tr w:rsidR="008F6209" w:rsidRPr="003979D4" w14:paraId="2EEB5C18" w14:textId="77777777" w:rsidTr="008F6209">
        <w:tc>
          <w:tcPr>
            <w:tcW w:w="1295" w:type="pct"/>
          </w:tcPr>
          <w:p w14:paraId="03874379"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Students with Disabilities</w:t>
            </w:r>
          </w:p>
        </w:tc>
        <w:tc>
          <w:tcPr>
            <w:tcW w:w="339" w:type="pct"/>
          </w:tcPr>
          <w:p w14:paraId="77343C3D" w14:textId="77777777" w:rsidR="00C771CE" w:rsidRPr="003E2702" w:rsidRDefault="00C771CE" w:rsidP="008F6209">
            <w:pPr>
              <w:pStyle w:val="TableTextCentered"/>
              <w:spacing w:before="0" w:after="0"/>
            </w:pPr>
            <w:r w:rsidRPr="003E2702">
              <w:t>24</w:t>
            </w:r>
          </w:p>
        </w:tc>
        <w:tc>
          <w:tcPr>
            <w:tcW w:w="280" w:type="pct"/>
          </w:tcPr>
          <w:p w14:paraId="29F7F4B6" w14:textId="77777777" w:rsidR="00C771CE" w:rsidRPr="003E2702" w:rsidRDefault="00C771CE" w:rsidP="008F6209">
            <w:pPr>
              <w:pStyle w:val="TableTextCentered"/>
              <w:spacing w:before="0" w:after="0"/>
            </w:pPr>
            <w:r w:rsidRPr="003E2702">
              <w:t>9</w:t>
            </w:r>
          </w:p>
        </w:tc>
        <w:tc>
          <w:tcPr>
            <w:tcW w:w="280" w:type="pct"/>
          </w:tcPr>
          <w:p w14:paraId="2873AA08" w14:textId="77777777" w:rsidR="00C771CE" w:rsidRPr="003E2702" w:rsidRDefault="00C771CE" w:rsidP="008F6209">
            <w:pPr>
              <w:pStyle w:val="TableTextCentered"/>
              <w:spacing w:before="0" w:after="0"/>
            </w:pPr>
            <w:r w:rsidRPr="003E2702">
              <w:t>15</w:t>
            </w:r>
          </w:p>
        </w:tc>
        <w:tc>
          <w:tcPr>
            <w:tcW w:w="281" w:type="pct"/>
          </w:tcPr>
          <w:p w14:paraId="784ECC6B" w14:textId="77777777" w:rsidR="00C771CE" w:rsidRPr="003E2702" w:rsidRDefault="00C771CE" w:rsidP="008F6209">
            <w:pPr>
              <w:pStyle w:val="TableTextCentered"/>
              <w:spacing w:before="0" w:after="0"/>
            </w:pPr>
            <w:r w:rsidRPr="003E2702">
              <w:t>8</w:t>
            </w:r>
          </w:p>
        </w:tc>
        <w:tc>
          <w:tcPr>
            <w:tcW w:w="280" w:type="pct"/>
          </w:tcPr>
          <w:p w14:paraId="02052B12" w14:textId="77777777" w:rsidR="00C771CE" w:rsidRPr="003E2702" w:rsidRDefault="00C771CE" w:rsidP="008F6209">
            <w:pPr>
              <w:pStyle w:val="TableTextCentered"/>
              <w:spacing w:before="0" w:after="0"/>
            </w:pPr>
            <w:r w:rsidRPr="003E2702">
              <w:t>17</w:t>
            </w:r>
          </w:p>
        </w:tc>
        <w:tc>
          <w:tcPr>
            <w:tcW w:w="280" w:type="pct"/>
          </w:tcPr>
          <w:p w14:paraId="1B52114E" w14:textId="77777777" w:rsidR="00C771CE" w:rsidRPr="003E2702" w:rsidRDefault="00C771CE" w:rsidP="008F6209">
            <w:pPr>
              <w:pStyle w:val="TableTextCentered"/>
              <w:spacing w:before="0" w:after="0"/>
            </w:pPr>
            <w:r w:rsidRPr="003E2702">
              <w:t>60</w:t>
            </w:r>
          </w:p>
        </w:tc>
        <w:tc>
          <w:tcPr>
            <w:tcW w:w="281" w:type="pct"/>
          </w:tcPr>
          <w:p w14:paraId="366EA6EB" w14:textId="77777777" w:rsidR="00C771CE" w:rsidRPr="003E2702" w:rsidRDefault="00C771CE" w:rsidP="008F6209">
            <w:pPr>
              <w:pStyle w:val="TableTextCentered"/>
              <w:spacing w:before="0" w:after="0"/>
            </w:pPr>
            <w:r w:rsidRPr="003E2702">
              <w:t>59</w:t>
            </w:r>
          </w:p>
        </w:tc>
        <w:tc>
          <w:tcPr>
            <w:tcW w:w="280" w:type="pct"/>
          </w:tcPr>
          <w:p w14:paraId="4E065E16" w14:textId="77777777" w:rsidR="00C771CE" w:rsidRPr="003E2702" w:rsidRDefault="00C771CE" w:rsidP="008F6209">
            <w:pPr>
              <w:pStyle w:val="TableTextCentered"/>
              <w:spacing w:before="0" w:after="0"/>
            </w:pPr>
            <w:r w:rsidRPr="003E2702">
              <w:t>50</w:t>
            </w:r>
          </w:p>
        </w:tc>
        <w:tc>
          <w:tcPr>
            <w:tcW w:w="280" w:type="pct"/>
          </w:tcPr>
          <w:p w14:paraId="65544E3A" w14:textId="77777777" w:rsidR="00C771CE" w:rsidRPr="003E2702" w:rsidRDefault="00C771CE" w:rsidP="008F6209">
            <w:pPr>
              <w:pStyle w:val="TableTextCentered"/>
              <w:spacing w:before="0" w:after="0"/>
            </w:pPr>
            <w:r w:rsidRPr="003E2702">
              <w:t>46</w:t>
            </w:r>
          </w:p>
        </w:tc>
        <w:tc>
          <w:tcPr>
            <w:tcW w:w="281" w:type="pct"/>
          </w:tcPr>
          <w:p w14:paraId="6E49F7E9" w14:textId="77777777" w:rsidR="00C771CE" w:rsidRPr="003E2702" w:rsidRDefault="00C771CE" w:rsidP="008F6209">
            <w:pPr>
              <w:pStyle w:val="TableTextCentered"/>
              <w:spacing w:before="0" w:after="0"/>
            </w:pPr>
            <w:r w:rsidRPr="003E2702">
              <w:t>31</w:t>
            </w:r>
          </w:p>
        </w:tc>
        <w:tc>
          <w:tcPr>
            <w:tcW w:w="280" w:type="pct"/>
          </w:tcPr>
          <w:p w14:paraId="26B8949D" w14:textId="77777777" w:rsidR="00C771CE" w:rsidRPr="003E2702" w:rsidRDefault="00C771CE" w:rsidP="008F6209">
            <w:pPr>
              <w:pStyle w:val="TableTextCentered"/>
              <w:spacing w:before="0" w:after="0"/>
            </w:pPr>
            <w:r w:rsidRPr="003E2702">
              <w:t>26</w:t>
            </w:r>
          </w:p>
        </w:tc>
        <w:tc>
          <w:tcPr>
            <w:tcW w:w="221" w:type="pct"/>
          </w:tcPr>
          <w:p w14:paraId="122A2554" w14:textId="77777777" w:rsidR="00C771CE" w:rsidRPr="003E2702" w:rsidRDefault="00C771CE" w:rsidP="008F6209">
            <w:pPr>
              <w:pStyle w:val="TableTextCentered"/>
              <w:spacing w:before="0" w:after="0"/>
            </w:pPr>
            <w:r w:rsidRPr="003E2702">
              <w:t>42</w:t>
            </w:r>
          </w:p>
        </w:tc>
        <w:tc>
          <w:tcPr>
            <w:tcW w:w="340" w:type="pct"/>
          </w:tcPr>
          <w:p w14:paraId="75E6B645" w14:textId="77777777" w:rsidR="00C771CE" w:rsidRPr="003E2702" w:rsidRDefault="00C771CE" w:rsidP="008F6209">
            <w:pPr>
              <w:pStyle w:val="TableTextCentered"/>
              <w:spacing w:before="0" w:after="0"/>
            </w:pPr>
            <w:r w:rsidRPr="003E2702">
              <w:t>38</w:t>
            </w:r>
          </w:p>
        </w:tc>
      </w:tr>
    </w:tbl>
    <w:p w14:paraId="1638D545" w14:textId="45A8DCD2" w:rsidR="00C771CE" w:rsidRDefault="00C771CE" w:rsidP="007A0378">
      <w:pPr>
        <w:pStyle w:val="TableETitles"/>
      </w:pPr>
      <w:bookmarkStart w:id="215" w:name="_Toc211937162"/>
      <w:bookmarkStart w:id="216" w:name="_Toc218506528"/>
      <w:r w:rsidRPr="003979D4">
        <w:lastRenderedPageBreak/>
        <w:t>Table E</w:t>
      </w:r>
      <w:r>
        <w:t>3</w:t>
      </w:r>
      <w:r w:rsidRPr="003979D4">
        <w:t xml:space="preserve">. MCAS </w:t>
      </w:r>
      <w:r>
        <w:t>Mathematics A</w:t>
      </w:r>
      <w:r w:rsidRPr="003979D4">
        <w:t>chievement</w:t>
      </w:r>
      <w:r>
        <w:t xml:space="preserve"> </w:t>
      </w:r>
      <w:r w:rsidRPr="003979D4">
        <w:t>by Student Group, Grades 3-8, 202</w:t>
      </w:r>
      <w:r>
        <w:t>3</w:t>
      </w:r>
      <w:r w:rsidRPr="003979D4">
        <w:t>-</w:t>
      </w:r>
      <w:r w:rsidRPr="00A160AD">
        <w:t>202</w:t>
      </w:r>
      <w:r>
        <w:t>5</w:t>
      </w:r>
      <w:bookmarkEnd w:id="215"/>
      <w:bookmarkEnd w:id="216"/>
    </w:p>
    <w:tbl>
      <w:tblPr>
        <w:tblStyle w:val="MSVTable1"/>
        <w:tblW w:w="5073" w:type="pct"/>
        <w:tblLayout w:type="fixed"/>
        <w:tblLook w:val="0420" w:firstRow="1" w:lastRow="0" w:firstColumn="0" w:lastColumn="0" w:noHBand="0" w:noVBand="1"/>
      </w:tblPr>
      <w:tblGrid>
        <w:gridCol w:w="3411"/>
        <w:gridCol w:w="897"/>
        <w:gridCol w:w="719"/>
        <w:gridCol w:w="720"/>
        <w:gridCol w:w="720"/>
        <w:gridCol w:w="720"/>
        <w:gridCol w:w="720"/>
        <w:gridCol w:w="720"/>
        <w:gridCol w:w="720"/>
        <w:gridCol w:w="720"/>
        <w:gridCol w:w="720"/>
        <w:gridCol w:w="720"/>
        <w:gridCol w:w="720"/>
        <w:gridCol w:w="906"/>
      </w:tblGrid>
      <w:tr w:rsidR="00194D96" w:rsidRPr="003979D4" w14:paraId="1023629D" w14:textId="77777777" w:rsidTr="00DE2B0D">
        <w:trPr>
          <w:cnfStyle w:val="100000000000" w:firstRow="1" w:lastRow="0" w:firstColumn="0" w:lastColumn="0" w:oddVBand="0" w:evenVBand="0" w:oddHBand="0" w:evenHBand="0" w:firstRowFirstColumn="0" w:firstRowLastColumn="0" w:lastRowFirstColumn="0" w:lastRowLastColumn="0"/>
          <w:tblHeader/>
        </w:trPr>
        <w:tc>
          <w:tcPr>
            <w:tcW w:w="1299" w:type="pct"/>
            <w:tcMar>
              <w:left w:w="29" w:type="dxa"/>
              <w:right w:w="29" w:type="dxa"/>
            </w:tcMar>
            <w:vAlign w:val="center"/>
          </w:tcPr>
          <w:p w14:paraId="1D5A75A9" w14:textId="77777777" w:rsidR="00C771CE" w:rsidRPr="003E2702" w:rsidRDefault="00C771CE" w:rsidP="00DE2B0D">
            <w:pPr>
              <w:pStyle w:val="TableColHeadingCenter"/>
            </w:pPr>
            <w:r w:rsidRPr="003E2702">
              <w:t>Group</w:t>
            </w:r>
          </w:p>
        </w:tc>
        <w:tc>
          <w:tcPr>
            <w:tcW w:w="342" w:type="pct"/>
            <w:tcMar>
              <w:left w:w="29" w:type="dxa"/>
              <w:right w:w="29" w:type="dxa"/>
            </w:tcMar>
            <w:vAlign w:val="center"/>
          </w:tcPr>
          <w:p w14:paraId="326093B6" w14:textId="77777777" w:rsidR="00C771CE" w:rsidRPr="003E2702" w:rsidRDefault="00C771CE" w:rsidP="00DE2B0D">
            <w:pPr>
              <w:pStyle w:val="TableColHeadingCenter"/>
            </w:pPr>
            <w:r w:rsidRPr="003E2702">
              <w:t># Included (2025)</w:t>
            </w:r>
          </w:p>
        </w:tc>
        <w:tc>
          <w:tcPr>
            <w:tcW w:w="274" w:type="pct"/>
            <w:tcMar>
              <w:left w:w="29" w:type="dxa"/>
              <w:right w:w="29" w:type="dxa"/>
            </w:tcMar>
            <w:vAlign w:val="center"/>
          </w:tcPr>
          <w:p w14:paraId="3E0F7340" w14:textId="77777777" w:rsidR="00C771CE" w:rsidRPr="003E2702" w:rsidRDefault="00C771CE" w:rsidP="00DE2B0D">
            <w:pPr>
              <w:pStyle w:val="TableColHeadingCenter"/>
            </w:pPr>
            <w:r w:rsidRPr="003E2702">
              <w:t>% M/E 2023</w:t>
            </w:r>
          </w:p>
        </w:tc>
        <w:tc>
          <w:tcPr>
            <w:tcW w:w="274" w:type="pct"/>
            <w:tcMar>
              <w:left w:w="29" w:type="dxa"/>
              <w:right w:w="29" w:type="dxa"/>
            </w:tcMar>
            <w:vAlign w:val="center"/>
          </w:tcPr>
          <w:p w14:paraId="71C538B0" w14:textId="77777777" w:rsidR="00C771CE" w:rsidRPr="003E2702" w:rsidRDefault="00C771CE" w:rsidP="00DE2B0D">
            <w:pPr>
              <w:pStyle w:val="TableColHeadingCenter"/>
            </w:pPr>
            <w:r w:rsidRPr="003E2702">
              <w:t>% M/E 2024</w:t>
            </w:r>
          </w:p>
        </w:tc>
        <w:tc>
          <w:tcPr>
            <w:tcW w:w="274" w:type="pct"/>
            <w:tcMar>
              <w:left w:w="29" w:type="dxa"/>
              <w:right w:w="29" w:type="dxa"/>
            </w:tcMar>
            <w:vAlign w:val="center"/>
          </w:tcPr>
          <w:p w14:paraId="361C9AFE" w14:textId="77777777" w:rsidR="00C771CE" w:rsidRPr="003E2702" w:rsidRDefault="00C771CE" w:rsidP="00DE2B0D">
            <w:pPr>
              <w:pStyle w:val="TableColHeadingCenter"/>
            </w:pPr>
            <w:r w:rsidRPr="003E2702">
              <w:t>% M/E 2025</w:t>
            </w:r>
          </w:p>
        </w:tc>
        <w:tc>
          <w:tcPr>
            <w:tcW w:w="274" w:type="pct"/>
            <w:tcMar>
              <w:left w:w="29" w:type="dxa"/>
              <w:right w:w="29" w:type="dxa"/>
            </w:tcMar>
            <w:vAlign w:val="center"/>
          </w:tcPr>
          <w:p w14:paraId="0272E136" w14:textId="77777777" w:rsidR="00C771CE" w:rsidRPr="003E2702" w:rsidRDefault="00C771CE" w:rsidP="00DE2B0D">
            <w:pPr>
              <w:pStyle w:val="TableColHeadingCenter"/>
            </w:pPr>
            <w:r w:rsidRPr="003E2702">
              <w:t>% M/E 2025 State</w:t>
            </w:r>
          </w:p>
        </w:tc>
        <w:tc>
          <w:tcPr>
            <w:tcW w:w="274" w:type="pct"/>
            <w:tcMar>
              <w:left w:w="29" w:type="dxa"/>
              <w:right w:w="29" w:type="dxa"/>
            </w:tcMar>
            <w:vAlign w:val="center"/>
          </w:tcPr>
          <w:p w14:paraId="0C368D6B" w14:textId="77777777" w:rsidR="00C771CE" w:rsidRPr="003E2702" w:rsidRDefault="00C771CE" w:rsidP="00DE2B0D">
            <w:pPr>
              <w:pStyle w:val="TableColHeadingCenter"/>
            </w:pPr>
            <w:r w:rsidRPr="003E2702">
              <w:t>% PME 2023</w:t>
            </w:r>
          </w:p>
        </w:tc>
        <w:tc>
          <w:tcPr>
            <w:tcW w:w="274" w:type="pct"/>
            <w:tcMar>
              <w:left w:w="29" w:type="dxa"/>
              <w:right w:w="29" w:type="dxa"/>
            </w:tcMar>
            <w:vAlign w:val="center"/>
          </w:tcPr>
          <w:p w14:paraId="23DBE936" w14:textId="77777777" w:rsidR="00C771CE" w:rsidRPr="003E2702" w:rsidRDefault="00C771CE" w:rsidP="00DE2B0D">
            <w:pPr>
              <w:pStyle w:val="TableColHeadingCenter"/>
            </w:pPr>
            <w:r w:rsidRPr="003E2702">
              <w:t>% PME 2024</w:t>
            </w:r>
          </w:p>
        </w:tc>
        <w:tc>
          <w:tcPr>
            <w:tcW w:w="274" w:type="pct"/>
            <w:tcMar>
              <w:left w:w="29" w:type="dxa"/>
              <w:right w:w="29" w:type="dxa"/>
            </w:tcMar>
            <w:vAlign w:val="center"/>
          </w:tcPr>
          <w:p w14:paraId="468E94F3" w14:textId="77777777" w:rsidR="00C771CE" w:rsidRPr="003E2702" w:rsidRDefault="00C771CE" w:rsidP="00DE2B0D">
            <w:pPr>
              <w:pStyle w:val="TableColHeadingCenter"/>
            </w:pPr>
            <w:r w:rsidRPr="003E2702">
              <w:t>% PME 2025</w:t>
            </w:r>
          </w:p>
        </w:tc>
        <w:tc>
          <w:tcPr>
            <w:tcW w:w="274" w:type="pct"/>
            <w:tcMar>
              <w:left w:w="29" w:type="dxa"/>
              <w:right w:w="29" w:type="dxa"/>
            </w:tcMar>
            <w:vAlign w:val="center"/>
          </w:tcPr>
          <w:p w14:paraId="66F4FEC9" w14:textId="77777777" w:rsidR="00C771CE" w:rsidRPr="003E2702" w:rsidRDefault="00C771CE" w:rsidP="00DE2B0D">
            <w:pPr>
              <w:pStyle w:val="TableColHeadingCenter"/>
            </w:pPr>
            <w:r w:rsidRPr="003E2702">
              <w:t>% PME 2025 State</w:t>
            </w:r>
          </w:p>
        </w:tc>
        <w:tc>
          <w:tcPr>
            <w:tcW w:w="274" w:type="pct"/>
            <w:tcMar>
              <w:left w:w="29" w:type="dxa"/>
              <w:right w:w="29" w:type="dxa"/>
            </w:tcMar>
            <w:vAlign w:val="center"/>
          </w:tcPr>
          <w:p w14:paraId="5FDF58B5" w14:textId="33CDD0B3" w:rsidR="00C771CE" w:rsidRPr="003E2702" w:rsidRDefault="00C771CE" w:rsidP="00DE2B0D">
            <w:pPr>
              <w:pStyle w:val="TableColHeadingCenter"/>
            </w:pPr>
            <w:r w:rsidRPr="003E2702">
              <w:t>% NM 2023</w:t>
            </w:r>
          </w:p>
        </w:tc>
        <w:tc>
          <w:tcPr>
            <w:tcW w:w="274" w:type="pct"/>
            <w:tcMar>
              <w:left w:w="29" w:type="dxa"/>
              <w:right w:w="29" w:type="dxa"/>
            </w:tcMar>
            <w:vAlign w:val="center"/>
          </w:tcPr>
          <w:p w14:paraId="165B02FB" w14:textId="79CC2E67" w:rsidR="00C771CE" w:rsidRPr="003E2702" w:rsidRDefault="00C771CE" w:rsidP="00DE2B0D">
            <w:pPr>
              <w:pStyle w:val="TableColHeadingCenter"/>
            </w:pPr>
            <w:r w:rsidRPr="003E2702">
              <w:t>% NM 2024</w:t>
            </w:r>
          </w:p>
        </w:tc>
        <w:tc>
          <w:tcPr>
            <w:tcW w:w="274" w:type="pct"/>
            <w:tcMar>
              <w:left w:w="29" w:type="dxa"/>
              <w:right w:w="29" w:type="dxa"/>
            </w:tcMar>
            <w:vAlign w:val="center"/>
          </w:tcPr>
          <w:p w14:paraId="3C8E07E3" w14:textId="291D1B48" w:rsidR="00C771CE" w:rsidRPr="003E2702" w:rsidRDefault="00C771CE" w:rsidP="00DE2B0D">
            <w:pPr>
              <w:pStyle w:val="TableColHeadingCenter"/>
            </w:pPr>
            <w:r w:rsidRPr="003E2702">
              <w:t>% NM 2025</w:t>
            </w:r>
          </w:p>
        </w:tc>
        <w:tc>
          <w:tcPr>
            <w:tcW w:w="345" w:type="pct"/>
            <w:tcMar>
              <w:left w:w="29" w:type="dxa"/>
              <w:right w:w="29" w:type="dxa"/>
            </w:tcMar>
            <w:vAlign w:val="center"/>
          </w:tcPr>
          <w:p w14:paraId="2FD16BDA" w14:textId="5CAC685B" w:rsidR="00C771CE" w:rsidRPr="003E2702" w:rsidRDefault="00C771CE" w:rsidP="00DE2B0D">
            <w:pPr>
              <w:pStyle w:val="TableColHeadingCenter"/>
            </w:pPr>
            <w:r w:rsidRPr="003E2702">
              <w:t>% NM 2025 State</w:t>
            </w:r>
          </w:p>
        </w:tc>
      </w:tr>
      <w:tr w:rsidR="00194D96" w:rsidRPr="003979D4" w14:paraId="241224BF" w14:textId="77777777" w:rsidTr="008F6209">
        <w:trPr>
          <w:cnfStyle w:val="000000100000" w:firstRow="0" w:lastRow="0" w:firstColumn="0" w:lastColumn="0" w:oddVBand="0" w:evenVBand="0" w:oddHBand="1" w:evenHBand="0" w:firstRowFirstColumn="0" w:firstRowLastColumn="0" w:lastRowFirstColumn="0" w:lastRowLastColumn="0"/>
        </w:trPr>
        <w:tc>
          <w:tcPr>
            <w:tcW w:w="1299" w:type="pct"/>
          </w:tcPr>
          <w:p w14:paraId="388AE166"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All Students</w:t>
            </w:r>
          </w:p>
        </w:tc>
        <w:tc>
          <w:tcPr>
            <w:tcW w:w="342" w:type="pct"/>
          </w:tcPr>
          <w:p w14:paraId="42F5E105" w14:textId="77777777" w:rsidR="00C771CE" w:rsidRPr="003E2702" w:rsidRDefault="00C771CE" w:rsidP="008F6209">
            <w:pPr>
              <w:pStyle w:val="TableTextCentered"/>
              <w:spacing w:before="0" w:after="0"/>
            </w:pPr>
            <w:r w:rsidRPr="003E2702">
              <w:t>941</w:t>
            </w:r>
          </w:p>
        </w:tc>
        <w:tc>
          <w:tcPr>
            <w:tcW w:w="274" w:type="pct"/>
          </w:tcPr>
          <w:p w14:paraId="6DC643EC" w14:textId="77777777" w:rsidR="00C771CE" w:rsidRPr="003E2702" w:rsidRDefault="00C771CE" w:rsidP="008F6209">
            <w:pPr>
              <w:pStyle w:val="TableTextCentered"/>
              <w:spacing w:before="0" w:after="0"/>
            </w:pPr>
            <w:r w:rsidRPr="003E2702">
              <w:t>45</w:t>
            </w:r>
          </w:p>
        </w:tc>
        <w:tc>
          <w:tcPr>
            <w:tcW w:w="274" w:type="pct"/>
          </w:tcPr>
          <w:p w14:paraId="6A289D08" w14:textId="77777777" w:rsidR="00C771CE" w:rsidRPr="003E2702" w:rsidRDefault="00C771CE" w:rsidP="008F6209">
            <w:pPr>
              <w:pStyle w:val="TableTextCentered"/>
              <w:spacing w:before="0" w:after="0"/>
            </w:pPr>
            <w:r w:rsidRPr="003E2702">
              <w:t>49</w:t>
            </w:r>
          </w:p>
        </w:tc>
        <w:tc>
          <w:tcPr>
            <w:tcW w:w="274" w:type="pct"/>
          </w:tcPr>
          <w:p w14:paraId="331D361E" w14:textId="77777777" w:rsidR="00C771CE" w:rsidRPr="003E2702" w:rsidRDefault="00C771CE" w:rsidP="008F6209">
            <w:pPr>
              <w:pStyle w:val="TableTextCentered"/>
              <w:spacing w:before="0" w:after="0"/>
            </w:pPr>
            <w:r w:rsidRPr="003E2702">
              <w:t>50</w:t>
            </w:r>
          </w:p>
        </w:tc>
        <w:tc>
          <w:tcPr>
            <w:tcW w:w="274" w:type="pct"/>
          </w:tcPr>
          <w:p w14:paraId="02B1DA32" w14:textId="77777777" w:rsidR="00C771CE" w:rsidRPr="003E2702" w:rsidRDefault="00C771CE" w:rsidP="008F6209">
            <w:pPr>
              <w:pStyle w:val="TableTextCentered"/>
              <w:spacing w:before="0" w:after="0"/>
            </w:pPr>
            <w:r w:rsidRPr="003E2702">
              <w:t>41</w:t>
            </w:r>
          </w:p>
        </w:tc>
        <w:tc>
          <w:tcPr>
            <w:tcW w:w="274" w:type="pct"/>
          </w:tcPr>
          <w:p w14:paraId="7C0C539A" w14:textId="77777777" w:rsidR="00C771CE" w:rsidRPr="003E2702" w:rsidRDefault="00C771CE" w:rsidP="008F6209">
            <w:pPr>
              <w:pStyle w:val="TableTextCentered"/>
              <w:spacing w:before="0" w:after="0"/>
            </w:pPr>
            <w:r w:rsidRPr="003E2702">
              <w:t>44</w:t>
            </w:r>
          </w:p>
        </w:tc>
        <w:tc>
          <w:tcPr>
            <w:tcW w:w="274" w:type="pct"/>
          </w:tcPr>
          <w:p w14:paraId="7FF037ED" w14:textId="77777777" w:rsidR="00C771CE" w:rsidRPr="003E2702" w:rsidRDefault="00C771CE" w:rsidP="008F6209">
            <w:pPr>
              <w:pStyle w:val="TableTextCentered"/>
              <w:spacing w:before="0" w:after="0"/>
            </w:pPr>
            <w:r w:rsidRPr="003E2702">
              <w:t>42</w:t>
            </w:r>
          </w:p>
        </w:tc>
        <w:tc>
          <w:tcPr>
            <w:tcW w:w="274" w:type="pct"/>
          </w:tcPr>
          <w:p w14:paraId="3D9E6F1E" w14:textId="77777777" w:rsidR="00C771CE" w:rsidRPr="003E2702" w:rsidRDefault="00C771CE" w:rsidP="008F6209">
            <w:pPr>
              <w:pStyle w:val="TableTextCentered"/>
              <w:spacing w:before="0" w:after="0"/>
            </w:pPr>
            <w:r w:rsidRPr="003E2702">
              <w:t>41</w:t>
            </w:r>
          </w:p>
        </w:tc>
        <w:tc>
          <w:tcPr>
            <w:tcW w:w="274" w:type="pct"/>
          </w:tcPr>
          <w:p w14:paraId="02199AA8" w14:textId="77777777" w:rsidR="00C771CE" w:rsidRPr="003E2702" w:rsidRDefault="00C771CE" w:rsidP="008F6209">
            <w:pPr>
              <w:pStyle w:val="TableTextCentered"/>
              <w:spacing w:before="0" w:after="0"/>
            </w:pPr>
            <w:r w:rsidRPr="003E2702">
              <w:t>40</w:t>
            </w:r>
          </w:p>
        </w:tc>
        <w:tc>
          <w:tcPr>
            <w:tcW w:w="274" w:type="pct"/>
          </w:tcPr>
          <w:p w14:paraId="2B4EE0D2" w14:textId="77777777" w:rsidR="00C771CE" w:rsidRPr="003E2702" w:rsidRDefault="00C771CE" w:rsidP="008F6209">
            <w:pPr>
              <w:pStyle w:val="TableTextCentered"/>
              <w:spacing w:before="0" w:after="0"/>
            </w:pPr>
            <w:r w:rsidRPr="003E2702">
              <w:t>11</w:t>
            </w:r>
          </w:p>
        </w:tc>
        <w:tc>
          <w:tcPr>
            <w:tcW w:w="274" w:type="pct"/>
          </w:tcPr>
          <w:p w14:paraId="0C139E34" w14:textId="77777777" w:rsidR="00C771CE" w:rsidRPr="003E2702" w:rsidRDefault="00C771CE" w:rsidP="008F6209">
            <w:pPr>
              <w:pStyle w:val="TableTextCentered"/>
              <w:spacing w:before="0" w:after="0"/>
            </w:pPr>
            <w:r w:rsidRPr="003E2702">
              <w:t>10</w:t>
            </w:r>
          </w:p>
        </w:tc>
        <w:tc>
          <w:tcPr>
            <w:tcW w:w="274" w:type="pct"/>
          </w:tcPr>
          <w:p w14:paraId="67A8E710" w14:textId="77777777" w:rsidR="00C771CE" w:rsidRPr="003E2702" w:rsidRDefault="00C771CE" w:rsidP="008F6209">
            <w:pPr>
              <w:pStyle w:val="TableTextCentered"/>
              <w:spacing w:before="0" w:after="0"/>
            </w:pPr>
            <w:r w:rsidRPr="003E2702">
              <w:t>9</w:t>
            </w:r>
          </w:p>
        </w:tc>
        <w:tc>
          <w:tcPr>
            <w:tcW w:w="345" w:type="pct"/>
          </w:tcPr>
          <w:p w14:paraId="55B5372A" w14:textId="77777777" w:rsidR="00C771CE" w:rsidRPr="003E2702" w:rsidRDefault="00C771CE" w:rsidP="008F6209">
            <w:pPr>
              <w:pStyle w:val="TableTextCentered"/>
              <w:spacing w:before="0" w:after="0"/>
            </w:pPr>
            <w:r w:rsidRPr="003E2702">
              <w:t>19</w:t>
            </w:r>
          </w:p>
        </w:tc>
      </w:tr>
      <w:tr w:rsidR="00194D96" w:rsidRPr="003979D4" w14:paraId="6C64D981" w14:textId="77777777" w:rsidTr="008F6209">
        <w:tc>
          <w:tcPr>
            <w:tcW w:w="1299" w:type="pct"/>
          </w:tcPr>
          <w:p w14:paraId="671868BC"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American Indian or Alaskan Native</w:t>
            </w:r>
          </w:p>
        </w:tc>
        <w:tc>
          <w:tcPr>
            <w:tcW w:w="342" w:type="pct"/>
          </w:tcPr>
          <w:p w14:paraId="2E76DABA" w14:textId="77777777" w:rsidR="00C771CE" w:rsidRPr="003E2702" w:rsidRDefault="00C771CE" w:rsidP="008F6209">
            <w:pPr>
              <w:pStyle w:val="TableTextCentered"/>
              <w:spacing w:before="0" w:after="0"/>
            </w:pPr>
            <w:r w:rsidRPr="003E2702">
              <w:t>3</w:t>
            </w:r>
          </w:p>
        </w:tc>
        <w:tc>
          <w:tcPr>
            <w:tcW w:w="274" w:type="pct"/>
          </w:tcPr>
          <w:p w14:paraId="20B1D0AA" w14:textId="77777777" w:rsidR="00C771CE" w:rsidRPr="003E2702" w:rsidRDefault="00C771CE" w:rsidP="008F6209">
            <w:pPr>
              <w:pStyle w:val="TableTextCentered"/>
              <w:spacing w:before="0" w:after="0"/>
            </w:pPr>
            <w:r w:rsidRPr="003E2702">
              <w:t>--</w:t>
            </w:r>
          </w:p>
        </w:tc>
        <w:tc>
          <w:tcPr>
            <w:tcW w:w="274" w:type="pct"/>
          </w:tcPr>
          <w:p w14:paraId="609EBAFC" w14:textId="77777777" w:rsidR="00C771CE" w:rsidRPr="003E2702" w:rsidRDefault="00C771CE" w:rsidP="008F6209">
            <w:pPr>
              <w:pStyle w:val="TableTextCentered"/>
              <w:spacing w:before="0" w:after="0"/>
            </w:pPr>
            <w:r w:rsidRPr="003E2702">
              <w:t>--</w:t>
            </w:r>
          </w:p>
        </w:tc>
        <w:tc>
          <w:tcPr>
            <w:tcW w:w="274" w:type="pct"/>
          </w:tcPr>
          <w:p w14:paraId="44783C59" w14:textId="77777777" w:rsidR="00C771CE" w:rsidRPr="003E2702" w:rsidRDefault="00C771CE" w:rsidP="008F6209">
            <w:pPr>
              <w:pStyle w:val="TableTextCentered"/>
              <w:spacing w:before="0" w:after="0"/>
            </w:pPr>
            <w:r w:rsidRPr="003E2702">
              <w:t>--</w:t>
            </w:r>
          </w:p>
        </w:tc>
        <w:tc>
          <w:tcPr>
            <w:tcW w:w="274" w:type="pct"/>
          </w:tcPr>
          <w:p w14:paraId="53B00443" w14:textId="77777777" w:rsidR="00C771CE" w:rsidRPr="003E2702" w:rsidRDefault="00C771CE" w:rsidP="008F6209">
            <w:pPr>
              <w:pStyle w:val="TableTextCentered"/>
              <w:spacing w:before="0" w:after="0"/>
            </w:pPr>
            <w:r w:rsidRPr="003E2702">
              <w:t>27</w:t>
            </w:r>
          </w:p>
        </w:tc>
        <w:tc>
          <w:tcPr>
            <w:tcW w:w="274" w:type="pct"/>
          </w:tcPr>
          <w:p w14:paraId="22A067B1" w14:textId="77777777" w:rsidR="00C771CE" w:rsidRPr="003E2702" w:rsidRDefault="00C771CE" w:rsidP="008F6209">
            <w:pPr>
              <w:pStyle w:val="TableTextCentered"/>
              <w:spacing w:before="0" w:after="0"/>
            </w:pPr>
            <w:r w:rsidRPr="003E2702">
              <w:t>--</w:t>
            </w:r>
          </w:p>
        </w:tc>
        <w:tc>
          <w:tcPr>
            <w:tcW w:w="274" w:type="pct"/>
          </w:tcPr>
          <w:p w14:paraId="7EB6B39C" w14:textId="77777777" w:rsidR="00C771CE" w:rsidRPr="003E2702" w:rsidRDefault="00C771CE" w:rsidP="008F6209">
            <w:pPr>
              <w:pStyle w:val="TableTextCentered"/>
              <w:spacing w:before="0" w:after="0"/>
            </w:pPr>
            <w:r w:rsidRPr="003E2702">
              <w:t>--</w:t>
            </w:r>
          </w:p>
        </w:tc>
        <w:tc>
          <w:tcPr>
            <w:tcW w:w="274" w:type="pct"/>
          </w:tcPr>
          <w:p w14:paraId="42155E5C" w14:textId="77777777" w:rsidR="00C771CE" w:rsidRPr="003E2702" w:rsidRDefault="00C771CE" w:rsidP="008F6209">
            <w:pPr>
              <w:pStyle w:val="TableTextCentered"/>
              <w:spacing w:before="0" w:after="0"/>
            </w:pPr>
            <w:r w:rsidRPr="003E2702">
              <w:t>--</w:t>
            </w:r>
          </w:p>
        </w:tc>
        <w:tc>
          <w:tcPr>
            <w:tcW w:w="274" w:type="pct"/>
          </w:tcPr>
          <w:p w14:paraId="48D1BE79" w14:textId="77777777" w:rsidR="00C771CE" w:rsidRPr="003E2702" w:rsidRDefault="00C771CE" w:rsidP="008F6209">
            <w:pPr>
              <w:pStyle w:val="TableTextCentered"/>
              <w:spacing w:before="0" w:after="0"/>
            </w:pPr>
            <w:r w:rsidRPr="003E2702">
              <w:t>45</w:t>
            </w:r>
          </w:p>
        </w:tc>
        <w:tc>
          <w:tcPr>
            <w:tcW w:w="274" w:type="pct"/>
          </w:tcPr>
          <w:p w14:paraId="3184F3A3" w14:textId="77777777" w:rsidR="00C771CE" w:rsidRPr="003E2702" w:rsidRDefault="00C771CE" w:rsidP="008F6209">
            <w:pPr>
              <w:pStyle w:val="TableTextCentered"/>
              <w:spacing w:before="0" w:after="0"/>
            </w:pPr>
            <w:r w:rsidRPr="003E2702">
              <w:t>--</w:t>
            </w:r>
          </w:p>
        </w:tc>
        <w:tc>
          <w:tcPr>
            <w:tcW w:w="274" w:type="pct"/>
          </w:tcPr>
          <w:p w14:paraId="54837939" w14:textId="77777777" w:rsidR="00C771CE" w:rsidRPr="003E2702" w:rsidRDefault="00C771CE" w:rsidP="008F6209">
            <w:pPr>
              <w:pStyle w:val="TableTextCentered"/>
              <w:spacing w:before="0" w:after="0"/>
            </w:pPr>
            <w:r w:rsidRPr="003E2702">
              <w:t>--</w:t>
            </w:r>
          </w:p>
        </w:tc>
        <w:tc>
          <w:tcPr>
            <w:tcW w:w="274" w:type="pct"/>
          </w:tcPr>
          <w:p w14:paraId="52CE64B6" w14:textId="77777777" w:rsidR="00C771CE" w:rsidRPr="003E2702" w:rsidRDefault="00C771CE" w:rsidP="008F6209">
            <w:pPr>
              <w:pStyle w:val="TableTextCentered"/>
              <w:spacing w:before="0" w:after="0"/>
            </w:pPr>
            <w:r w:rsidRPr="003E2702">
              <w:t>--</w:t>
            </w:r>
          </w:p>
        </w:tc>
        <w:tc>
          <w:tcPr>
            <w:tcW w:w="345" w:type="pct"/>
          </w:tcPr>
          <w:p w14:paraId="52FA6E43" w14:textId="77777777" w:rsidR="00C771CE" w:rsidRPr="003E2702" w:rsidRDefault="00C771CE" w:rsidP="008F6209">
            <w:pPr>
              <w:pStyle w:val="TableTextCentered"/>
              <w:spacing w:before="0" w:after="0"/>
            </w:pPr>
            <w:r w:rsidRPr="003E2702">
              <w:t>28</w:t>
            </w:r>
          </w:p>
        </w:tc>
      </w:tr>
      <w:tr w:rsidR="00194D96" w:rsidRPr="003979D4" w14:paraId="11108724" w14:textId="77777777" w:rsidTr="008F6209">
        <w:trPr>
          <w:cnfStyle w:val="000000100000" w:firstRow="0" w:lastRow="0" w:firstColumn="0" w:lastColumn="0" w:oddVBand="0" w:evenVBand="0" w:oddHBand="1" w:evenHBand="0" w:firstRowFirstColumn="0" w:firstRowLastColumn="0" w:lastRowFirstColumn="0" w:lastRowLastColumn="0"/>
        </w:trPr>
        <w:tc>
          <w:tcPr>
            <w:tcW w:w="1299" w:type="pct"/>
          </w:tcPr>
          <w:p w14:paraId="73F9098B"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Asian</w:t>
            </w:r>
          </w:p>
        </w:tc>
        <w:tc>
          <w:tcPr>
            <w:tcW w:w="342" w:type="pct"/>
          </w:tcPr>
          <w:p w14:paraId="33F0180D" w14:textId="77777777" w:rsidR="00C771CE" w:rsidRPr="003E2702" w:rsidRDefault="00C771CE" w:rsidP="008F6209">
            <w:pPr>
              <w:pStyle w:val="TableTextCentered"/>
              <w:spacing w:before="0" w:after="0"/>
            </w:pPr>
            <w:r w:rsidRPr="003E2702">
              <w:t>12</w:t>
            </w:r>
          </w:p>
        </w:tc>
        <w:tc>
          <w:tcPr>
            <w:tcW w:w="274" w:type="pct"/>
          </w:tcPr>
          <w:p w14:paraId="1CD77C9F" w14:textId="77777777" w:rsidR="00C771CE" w:rsidRPr="003E2702" w:rsidRDefault="00C771CE" w:rsidP="008F6209">
            <w:pPr>
              <w:pStyle w:val="TableTextCentered"/>
              <w:spacing w:before="0" w:after="0"/>
            </w:pPr>
            <w:r w:rsidRPr="003E2702">
              <w:t>53</w:t>
            </w:r>
          </w:p>
        </w:tc>
        <w:tc>
          <w:tcPr>
            <w:tcW w:w="274" w:type="pct"/>
          </w:tcPr>
          <w:p w14:paraId="11D4A7B2" w14:textId="77777777" w:rsidR="00C771CE" w:rsidRPr="003E2702" w:rsidRDefault="00C771CE" w:rsidP="008F6209">
            <w:pPr>
              <w:pStyle w:val="TableTextCentered"/>
              <w:spacing w:before="0" w:after="0"/>
            </w:pPr>
            <w:r w:rsidRPr="003E2702">
              <w:t>80</w:t>
            </w:r>
          </w:p>
        </w:tc>
        <w:tc>
          <w:tcPr>
            <w:tcW w:w="274" w:type="pct"/>
          </w:tcPr>
          <w:p w14:paraId="26321987" w14:textId="77777777" w:rsidR="00C771CE" w:rsidRPr="003E2702" w:rsidRDefault="00C771CE" w:rsidP="008F6209">
            <w:pPr>
              <w:pStyle w:val="TableTextCentered"/>
              <w:spacing w:before="0" w:after="0"/>
            </w:pPr>
            <w:r w:rsidRPr="003E2702">
              <w:t>67</w:t>
            </w:r>
          </w:p>
        </w:tc>
        <w:tc>
          <w:tcPr>
            <w:tcW w:w="274" w:type="pct"/>
          </w:tcPr>
          <w:p w14:paraId="6B0A1CEB" w14:textId="77777777" w:rsidR="00C771CE" w:rsidRPr="003E2702" w:rsidRDefault="00C771CE" w:rsidP="008F6209">
            <w:pPr>
              <w:pStyle w:val="TableTextCentered"/>
              <w:spacing w:before="0" w:after="0"/>
            </w:pPr>
            <w:r w:rsidRPr="003E2702">
              <w:t>71</w:t>
            </w:r>
          </w:p>
        </w:tc>
        <w:tc>
          <w:tcPr>
            <w:tcW w:w="274" w:type="pct"/>
          </w:tcPr>
          <w:p w14:paraId="7E044B25" w14:textId="77777777" w:rsidR="00C771CE" w:rsidRPr="003E2702" w:rsidRDefault="00C771CE" w:rsidP="008F6209">
            <w:pPr>
              <w:pStyle w:val="TableTextCentered"/>
              <w:spacing w:before="0" w:after="0"/>
            </w:pPr>
            <w:r w:rsidRPr="003E2702">
              <w:t>47</w:t>
            </w:r>
          </w:p>
        </w:tc>
        <w:tc>
          <w:tcPr>
            <w:tcW w:w="274" w:type="pct"/>
          </w:tcPr>
          <w:p w14:paraId="05C3BA50" w14:textId="77777777" w:rsidR="00C771CE" w:rsidRPr="003E2702" w:rsidRDefault="00C771CE" w:rsidP="008F6209">
            <w:pPr>
              <w:pStyle w:val="TableTextCentered"/>
              <w:spacing w:before="0" w:after="0"/>
            </w:pPr>
            <w:r w:rsidRPr="003E2702">
              <w:t>20</w:t>
            </w:r>
          </w:p>
        </w:tc>
        <w:tc>
          <w:tcPr>
            <w:tcW w:w="274" w:type="pct"/>
          </w:tcPr>
          <w:p w14:paraId="40CF49E2" w14:textId="77777777" w:rsidR="00C771CE" w:rsidRPr="003E2702" w:rsidRDefault="00C771CE" w:rsidP="008F6209">
            <w:pPr>
              <w:pStyle w:val="TableTextCentered"/>
              <w:spacing w:before="0" w:after="0"/>
            </w:pPr>
            <w:r w:rsidRPr="003E2702">
              <w:t>33</w:t>
            </w:r>
          </w:p>
        </w:tc>
        <w:tc>
          <w:tcPr>
            <w:tcW w:w="274" w:type="pct"/>
          </w:tcPr>
          <w:p w14:paraId="6B522D21" w14:textId="77777777" w:rsidR="00C771CE" w:rsidRPr="003E2702" w:rsidRDefault="00C771CE" w:rsidP="008F6209">
            <w:pPr>
              <w:pStyle w:val="TableTextCentered"/>
              <w:spacing w:before="0" w:after="0"/>
            </w:pPr>
            <w:r w:rsidRPr="003E2702">
              <w:t>22</w:t>
            </w:r>
          </w:p>
        </w:tc>
        <w:tc>
          <w:tcPr>
            <w:tcW w:w="274" w:type="pct"/>
          </w:tcPr>
          <w:p w14:paraId="4A9A3683" w14:textId="77777777" w:rsidR="00C771CE" w:rsidRPr="003E2702" w:rsidRDefault="00C771CE" w:rsidP="008F6209">
            <w:pPr>
              <w:pStyle w:val="TableTextCentered"/>
              <w:spacing w:before="0" w:after="0"/>
            </w:pPr>
            <w:r w:rsidRPr="003E2702">
              <w:t>0</w:t>
            </w:r>
          </w:p>
        </w:tc>
        <w:tc>
          <w:tcPr>
            <w:tcW w:w="274" w:type="pct"/>
          </w:tcPr>
          <w:p w14:paraId="192A0C3F" w14:textId="77777777" w:rsidR="00C771CE" w:rsidRPr="003E2702" w:rsidRDefault="00C771CE" w:rsidP="008F6209">
            <w:pPr>
              <w:pStyle w:val="TableTextCentered"/>
              <w:spacing w:before="0" w:after="0"/>
            </w:pPr>
            <w:r w:rsidRPr="003E2702">
              <w:t>0</w:t>
            </w:r>
          </w:p>
        </w:tc>
        <w:tc>
          <w:tcPr>
            <w:tcW w:w="274" w:type="pct"/>
          </w:tcPr>
          <w:p w14:paraId="7D247964" w14:textId="77777777" w:rsidR="00C771CE" w:rsidRPr="003E2702" w:rsidRDefault="00C771CE" w:rsidP="008F6209">
            <w:pPr>
              <w:pStyle w:val="TableTextCentered"/>
              <w:spacing w:before="0" w:after="0"/>
            </w:pPr>
            <w:r w:rsidRPr="003E2702">
              <w:t>0</w:t>
            </w:r>
          </w:p>
        </w:tc>
        <w:tc>
          <w:tcPr>
            <w:tcW w:w="345" w:type="pct"/>
          </w:tcPr>
          <w:p w14:paraId="7B51ED7B" w14:textId="77777777" w:rsidR="00C771CE" w:rsidRPr="003E2702" w:rsidRDefault="00C771CE" w:rsidP="008F6209">
            <w:pPr>
              <w:pStyle w:val="TableTextCentered"/>
              <w:spacing w:before="0" w:after="0"/>
            </w:pPr>
            <w:r w:rsidRPr="003E2702">
              <w:t>7</w:t>
            </w:r>
          </w:p>
        </w:tc>
      </w:tr>
      <w:tr w:rsidR="00194D96" w:rsidRPr="003979D4" w14:paraId="153AC68D" w14:textId="77777777" w:rsidTr="008F6209">
        <w:tc>
          <w:tcPr>
            <w:tcW w:w="1299" w:type="pct"/>
          </w:tcPr>
          <w:p w14:paraId="421D2281"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Black or African American</w:t>
            </w:r>
          </w:p>
        </w:tc>
        <w:tc>
          <w:tcPr>
            <w:tcW w:w="342" w:type="pct"/>
          </w:tcPr>
          <w:p w14:paraId="72C19211" w14:textId="77777777" w:rsidR="00C771CE" w:rsidRPr="003E2702" w:rsidRDefault="00C771CE" w:rsidP="008F6209">
            <w:pPr>
              <w:pStyle w:val="TableTextCentered"/>
              <w:spacing w:before="0" w:after="0"/>
            </w:pPr>
            <w:r w:rsidRPr="003E2702">
              <w:t>24</w:t>
            </w:r>
          </w:p>
        </w:tc>
        <w:tc>
          <w:tcPr>
            <w:tcW w:w="274" w:type="pct"/>
          </w:tcPr>
          <w:p w14:paraId="070D82E7" w14:textId="77777777" w:rsidR="00C771CE" w:rsidRPr="003E2702" w:rsidRDefault="00C771CE" w:rsidP="008F6209">
            <w:pPr>
              <w:pStyle w:val="TableTextCentered"/>
              <w:spacing w:before="0" w:after="0"/>
            </w:pPr>
            <w:r w:rsidRPr="003E2702">
              <w:t>30</w:t>
            </w:r>
          </w:p>
        </w:tc>
        <w:tc>
          <w:tcPr>
            <w:tcW w:w="274" w:type="pct"/>
          </w:tcPr>
          <w:p w14:paraId="2C637A9C" w14:textId="77777777" w:rsidR="00C771CE" w:rsidRPr="003E2702" w:rsidRDefault="00C771CE" w:rsidP="008F6209">
            <w:pPr>
              <w:pStyle w:val="TableTextCentered"/>
              <w:spacing w:before="0" w:after="0"/>
            </w:pPr>
            <w:r w:rsidRPr="003E2702">
              <w:t>26</w:t>
            </w:r>
          </w:p>
        </w:tc>
        <w:tc>
          <w:tcPr>
            <w:tcW w:w="274" w:type="pct"/>
          </w:tcPr>
          <w:p w14:paraId="7F639054" w14:textId="77777777" w:rsidR="00C771CE" w:rsidRPr="003E2702" w:rsidRDefault="00C771CE" w:rsidP="008F6209">
            <w:pPr>
              <w:pStyle w:val="TableTextCentered"/>
              <w:spacing w:before="0" w:after="0"/>
            </w:pPr>
            <w:r w:rsidRPr="003E2702">
              <w:t>33</w:t>
            </w:r>
          </w:p>
        </w:tc>
        <w:tc>
          <w:tcPr>
            <w:tcW w:w="274" w:type="pct"/>
          </w:tcPr>
          <w:p w14:paraId="29A4E8AB" w14:textId="77777777" w:rsidR="00C771CE" w:rsidRPr="003E2702" w:rsidRDefault="00C771CE" w:rsidP="008F6209">
            <w:pPr>
              <w:pStyle w:val="TableTextCentered"/>
              <w:spacing w:before="0" w:after="0"/>
            </w:pPr>
            <w:r w:rsidRPr="003E2702">
              <w:t>22</w:t>
            </w:r>
          </w:p>
        </w:tc>
        <w:tc>
          <w:tcPr>
            <w:tcW w:w="274" w:type="pct"/>
          </w:tcPr>
          <w:p w14:paraId="367EAF3B" w14:textId="77777777" w:rsidR="00C771CE" w:rsidRPr="003E2702" w:rsidRDefault="00C771CE" w:rsidP="008F6209">
            <w:pPr>
              <w:pStyle w:val="TableTextCentered"/>
              <w:spacing w:before="0" w:after="0"/>
            </w:pPr>
            <w:r w:rsidRPr="003E2702">
              <w:t>57</w:t>
            </w:r>
          </w:p>
        </w:tc>
        <w:tc>
          <w:tcPr>
            <w:tcW w:w="274" w:type="pct"/>
          </w:tcPr>
          <w:p w14:paraId="35152C5F" w14:textId="77777777" w:rsidR="00C771CE" w:rsidRPr="003E2702" w:rsidRDefault="00C771CE" w:rsidP="008F6209">
            <w:pPr>
              <w:pStyle w:val="TableTextCentered"/>
              <w:spacing w:before="0" w:after="0"/>
            </w:pPr>
            <w:r w:rsidRPr="003E2702">
              <w:t>61</w:t>
            </w:r>
          </w:p>
        </w:tc>
        <w:tc>
          <w:tcPr>
            <w:tcW w:w="274" w:type="pct"/>
          </w:tcPr>
          <w:p w14:paraId="08540C5C" w14:textId="77777777" w:rsidR="00C771CE" w:rsidRPr="003E2702" w:rsidRDefault="00C771CE" w:rsidP="008F6209">
            <w:pPr>
              <w:pStyle w:val="TableTextCentered"/>
              <w:spacing w:before="0" w:after="0"/>
            </w:pPr>
            <w:r w:rsidRPr="003E2702">
              <w:t>63</w:t>
            </w:r>
          </w:p>
        </w:tc>
        <w:tc>
          <w:tcPr>
            <w:tcW w:w="274" w:type="pct"/>
          </w:tcPr>
          <w:p w14:paraId="1B6AE2B7" w14:textId="77777777" w:rsidR="00C771CE" w:rsidRPr="003E2702" w:rsidRDefault="00C771CE" w:rsidP="008F6209">
            <w:pPr>
              <w:pStyle w:val="TableTextCentered"/>
              <w:spacing w:before="0" w:after="0"/>
            </w:pPr>
            <w:r w:rsidRPr="003E2702">
              <w:t>46</w:t>
            </w:r>
          </w:p>
        </w:tc>
        <w:tc>
          <w:tcPr>
            <w:tcW w:w="274" w:type="pct"/>
          </w:tcPr>
          <w:p w14:paraId="6E885048" w14:textId="77777777" w:rsidR="00C771CE" w:rsidRPr="003E2702" w:rsidRDefault="00C771CE" w:rsidP="008F6209">
            <w:pPr>
              <w:pStyle w:val="TableTextCentered"/>
              <w:spacing w:before="0" w:after="0"/>
            </w:pPr>
            <w:r w:rsidRPr="003E2702">
              <w:t>13</w:t>
            </w:r>
          </w:p>
        </w:tc>
        <w:tc>
          <w:tcPr>
            <w:tcW w:w="274" w:type="pct"/>
          </w:tcPr>
          <w:p w14:paraId="7E7CD722" w14:textId="77777777" w:rsidR="00C771CE" w:rsidRPr="003E2702" w:rsidRDefault="00C771CE" w:rsidP="008F6209">
            <w:pPr>
              <w:pStyle w:val="TableTextCentered"/>
              <w:spacing w:before="0" w:after="0"/>
            </w:pPr>
            <w:r w:rsidRPr="003E2702">
              <w:t>13</w:t>
            </w:r>
          </w:p>
        </w:tc>
        <w:tc>
          <w:tcPr>
            <w:tcW w:w="274" w:type="pct"/>
          </w:tcPr>
          <w:p w14:paraId="165632A8" w14:textId="77777777" w:rsidR="00C771CE" w:rsidRPr="003E2702" w:rsidRDefault="00C771CE" w:rsidP="008F6209">
            <w:pPr>
              <w:pStyle w:val="TableTextCentered"/>
              <w:spacing w:before="0" w:after="0"/>
            </w:pPr>
            <w:r w:rsidRPr="003E2702">
              <w:t>4</w:t>
            </w:r>
          </w:p>
        </w:tc>
        <w:tc>
          <w:tcPr>
            <w:tcW w:w="345" w:type="pct"/>
          </w:tcPr>
          <w:p w14:paraId="03E221E3" w14:textId="77777777" w:rsidR="00C771CE" w:rsidRPr="003E2702" w:rsidRDefault="00C771CE" w:rsidP="008F6209">
            <w:pPr>
              <w:pStyle w:val="TableTextCentered"/>
              <w:spacing w:before="0" w:after="0"/>
            </w:pPr>
            <w:r w:rsidRPr="003E2702">
              <w:t>32</w:t>
            </w:r>
          </w:p>
        </w:tc>
      </w:tr>
      <w:tr w:rsidR="00194D96" w:rsidRPr="003979D4" w14:paraId="29C932E7" w14:textId="77777777" w:rsidTr="008F6209">
        <w:trPr>
          <w:cnfStyle w:val="000000100000" w:firstRow="0" w:lastRow="0" w:firstColumn="0" w:lastColumn="0" w:oddVBand="0" w:evenVBand="0" w:oddHBand="1" w:evenHBand="0" w:firstRowFirstColumn="0" w:firstRowLastColumn="0" w:lastRowFirstColumn="0" w:lastRowLastColumn="0"/>
        </w:trPr>
        <w:tc>
          <w:tcPr>
            <w:tcW w:w="1299" w:type="pct"/>
          </w:tcPr>
          <w:p w14:paraId="0ADFD4D6"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Hispanic or Latino</w:t>
            </w:r>
          </w:p>
        </w:tc>
        <w:tc>
          <w:tcPr>
            <w:tcW w:w="342" w:type="pct"/>
          </w:tcPr>
          <w:p w14:paraId="47F4BF67" w14:textId="77777777" w:rsidR="00C771CE" w:rsidRPr="003E2702" w:rsidRDefault="00C771CE" w:rsidP="008F6209">
            <w:pPr>
              <w:pStyle w:val="TableTextCentered"/>
              <w:spacing w:before="0" w:after="0"/>
            </w:pPr>
            <w:r w:rsidRPr="003E2702">
              <w:t>57</w:t>
            </w:r>
          </w:p>
        </w:tc>
        <w:tc>
          <w:tcPr>
            <w:tcW w:w="274" w:type="pct"/>
          </w:tcPr>
          <w:p w14:paraId="135FABF6" w14:textId="77777777" w:rsidR="00C771CE" w:rsidRPr="003E2702" w:rsidRDefault="00C771CE" w:rsidP="008F6209">
            <w:pPr>
              <w:pStyle w:val="TableTextCentered"/>
              <w:spacing w:before="0" w:after="0"/>
            </w:pPr>
            <w:r w:rsidRPr="003E2702">
              <w:t>34</w:t>
            </w:r>
          </w:p>
        </w:tc>
        <w:tc>
          <w:tcPr>
            <w:tcW w:w="274" w:type="pct"/>
          </w:tcPr>
          <w:p w14:paraId="5854B22A" w14:textId="77777777" w:rsidR="00C771CE" w:rsidRPr="003E2702" w:rsidRDefault="00C771CE" w:rsidP="008F6209">
            <w:pPr>
              <w:pStyle w:val="TableTextCentered"/>
              <w:spacing w:before="0" w:after="0"/>
            </w:pPr>
            <w:r w:rsidRPr="003E2702">
              <w:t>41</w:t>
            </w:r>
          </w:p>
        </w:tc>
        <w:tc>
          <w:tcPr>
            <w:tcW w:w="274" w:type="pct"/>
          </w:tcPr>
          <w:p w14:paraId="4443DF22" w14:textId="77777777" w:rsidR="00C771CE" w:rsidRPr="003E2702" w:rsidRDefault="00C771CE" w:rsidP="008F6209">
            <w:pPr>
              <w:pStyle w:val="TableTextCentered"/>
              <w:spacing w:before="0" w:after="0"/>
            </w:pPr>
            <w:r w:rsidRPr="003E2702">
              <w:t>37</w:t>
            </w:r>
          </w:p>
        </w:tc>
        <w:tc>
          <w:tcPr>
            <w:tcW w:w="274" w:type="pct"/>
          </w:tcPr>
          <w:p w14:paraId="7AD3E813" w14:textId="77777777" w:rsidR="00C771CE" w:rsidRPr="003E2702" w:rsidRDefault="00C771CE" w:rsidP="008F6209">
            <w:pPr>
              <w:pStyle w:val="TableTextCentered"/>
              <w:spacing w:before="0" w:after="0"/>
            </w:pPr>
            <w:r w:rsidRPr="003E2702">
              <w:t>20</w:t>
            </w:r>
          </w:p>
        </w:tc>
        <w:tc>
          <w:tcPr>
            <w:tcW w:w="274" w:type="pct"/>
          </w:tcPr>
          <w:p w14:paraId="2E7B211B" w14:textId="77777777" w:rsidR="00C771CE" w:rsidRPr="003E2702" w:rsidRDefault="00C771CE" w:rsidP="008F6209">
            <w:pPr>
              <w:pStyle w:val="TableTextCentered"/>
              <w:spacing w:before="0" w:after="0"/>
            </w:pPr>
            <w:r w:rsidRPr="003E2702">
              <w:t>53</w:t>
            </w:r>
          </w:p>
        </w:tc>
        <w:tc>
          <w:tcPr>
            <w:tcW w:w="274" w:type="pct"/>
          </w:tcPr>
          <w:p w14:paraId="44B1DA8E" w14:textId="77777777" w:rsidR="00C771CE" w:rsidRPr="003E2702" w:rsidRDefault="00C771CE" w:rsidP="008F6209">
            <w:pPr>
              <w:pStyle w:val="TableTextCentered"/>
              <w:spacing w:before="0" w:after="0"/>
            </w:pPr>
            <w:r w:rsidRPr="003E2702">
              <w:t>43</w:t>
            </w:r>
          </w:p>
        </w:tc>
        <w:tc>
          <w:tcPr>
            <w:tcW w:w="274" w:type="pct"/>
          </w:tcPr>
          <w:p w14:paraId="761A59F1" w14:textId="77777777" w:rsidR="00C771CE" w:rsidRPr="003E2702" w:rsidRDefault="00C771CE" w:rsidP="008F6209">
            <w:pPr>
              <w:pStyle w:val="TableTextCentered"/>
              <w:spacing w:before="0" w:after="0"/>
            </w:pPr>
            <w:r w:rsidRPr="003E2702">
              <w:t>44</w:t>
            </w:r>
          </w:p>
        </w:tc>
        <w:tc>
          <w:tcPr>
            <w:tcW w:w="274" w:type="pct"/>
          </w:tcPr>
          <w:p w14:paraId="6BF96304" w14:textId="77777777" w:rsidR="00C771CE" w:rsidRPr="003E2702" w:rsidRDefault="00C771CE" w:rsidP="008F6209">
            <w:pPr>
              <w:pStyle w:val="TableTextCentered"/>
              <w:spacing w:before="0" w:after="0"/>
            </w:pPr>
            <w:r w:rsidRPr="003E2702">
              <w:t>47</w:t>
            </w:r>
          </w:p>
        </w:tc>
        <w:tc>
          <w:tcPr>
            <w:tcW w:w="274" w:type="pct"/>
          </w:tcPr>
          <w:p w14:paraId="59588304" w14:textId="77777777" w:rsidR="00C771CE" w:rsidRPr="003E2702" w:rsidRDefault="00C771CE" w:rsidP="008F6209">
            <w:pPr>
              <w:pStyle w:val="TableTextCentered"/>
              <w:spacing w:before="0" w:after="0"/>
            </w:pPr>
            <w:r w:rsidRPr="003E2702">
              <w:t>13</w:t>
            </w:r>
          </w:p>
        </w:tc>
        <w:tc>
          <w:tcPr>
            <w:tcW w:w="274" w:type="pct"/>
          </w:tcPr>
          <w:p w14:paraId="33A72651" w14:textId="77777777" w:rsidR="00C771CE" w:rsidRPr="003E2702" w:rsidRDefault="00C771CE" w:rsidP="008F6209">
            <w:pPr>
              <w:pStyle w:val="TableTextCentered"/>
              <w:spacing w:before="0" w:after="0"/>
            </w:pPr>
            <w:r w:rsidRPr="003E2702">
              <w:t>16</w:t>
            </w:r>
          </w:p>
        </w:tc>
        <w:tc>
          <w:tcPr>
            <w:tcW w:w="274" w:type="pct"/>
          </w:tcPr>
          <w:p w14:paraId="2E75C08D" w14:textId="77777777" w:rsidR="00C771CE" w:rsidRPr="003E2702" w:rsidRDefault="00C771CE" w:rsidP="008F6209">
            <w:pPr>
              <w:pStyle w:val="TableTextCentered"/>
              <w:spacing w:before="0" w:after="0"/>
            </w:pPr>
            <w:r w:rsidRPr="003E2702">
              <w:t>19</w:t>
            </w:r>
          </w:p>
        </w:tc>
        <w:tc>
          <w:tcPr>
            <w:tcW w:w="345" w:type="pct"/>
          </w:tcPr>
          <w:p w14:paraId="7668B3DE" w14:textId="77777777" w:rsidR="00C771CE" w:rsidRPr="003E2702" w:rsidRDefault="00C771CE" w:rsidP="008F6209">
            <w:pPr>
              <w:pStyle w:val="TableTextCentered"/>
              <w:spacing w:before="0" w:after="0"/>
            </w:pPr>
            <w:r w:rsidRPr="003E2702">
              <w:t>33</w:t>
            </w:r>
          </w:p>
        </w:tc>
      </w:tr>
      <w:tr w:rsidR="00194D96" w:rsidRPr="003979D4" w14:paraId="79D765FE" w14:textId="77777777" w:rsidTr="008F6209">
        <w:tc>
          <w:tcPr>
            <w:tcW w:w="1299" w:type="pct"/>
          </w:tcPr>
          <w:p w14:paraId="26B28716"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Multi-Race, Not Hispanic or Latino</w:t>
            </w:r>
          </w:p>
        </w:tc>
        <w:tc>
          <w:tcPr>
            <w:tcW w:w="342" w:type="pct"/>
          </w:tcPr>
          <w:p w14:paraId="29F50F31" w14:textId="77777777" w:rsidR="00C771CE" w:rsidRPr="003E2702" w:rsidRDefault="00C771CE" w:rsidP="008F6209">
            <w:pPr>
              <w:pStyle w:val="TableTextCentered"/>
              <w:spacing w:before="0" w:after="0"/>
            </w:pPr>
            <w:r w:rsidRPr="003E2702">
              <w:t>19</w:t>
            </w:r>
          </w:p>
        </w:tc>
        <w:tc>
          <w:tcPr>
            <w:tcW w:w="274" w:type="pct"/>
          </w:tcPr>
          <w:p w14:paraId="3954871E" w14:textId="77777777" w:rsidR="00C771CE" w:rsidRPr="003E2702" w:rsidRDefault="00C771CE" w:rsidP="008F6209">
            <w:pPr>
              <w:pStyle w:val="TableTextCentered"/>
              <w:spacing w:before="0" w:after="0"/>
            </w:pPr>
            <w:r w:rsidRPr="003E2702">
              <w:t>42</w:t>
            </w:r>
          </w:p>
        </w:tc>
        <w:tc>
          <w:tcPr>
            <w:tcW w:w="274" w:type="pct"/>
          </w:tcPr>
          <w:p w14:paraId="7AD06C33" w14:textId="77777777" w:rsidR="00C771CE" w:rsidRPr="003E2702" w:rsidRDefault="00C771CE" w:rsidP="008F6209">
            <w:pPr>
              <w:pStyle w:val="TableTextCentered"/>
              <w:spacing w:before="0" w:after="0"/>
            </w:pPr>
            <w:r w:rsidRPr="003E2702">
              <w:t>50</w:t>
            </w:r>
          </w:p>
        </w:tc>
        <w:tc>
          <w:tcPr>
            <w:tcW w:w="274" w:type="pct"/>
          </w:tcPr>
          <w:p w14:paraId="28D3ECB8" w14:textId="77777777" w:rsidR="00C771CE" w:rsidRPr="003E2702" w:rsidRDefault="00C771CE" w:rsidP="008F6209">
            <w:pPr>
              <w:pStyle w:val="TableTextCentered"/>
              <w:spacing w:before="0" w:after="0"/>
            </w:pPr>
            <w:r w:rsidRPr="003E2702">
              <w:t>58</w:t>
            </w:r>
          </w:p>
        </w:tc>
        <w:tc>
          <w:tcPr>
            <w:tcW w:w="274" w:type="pct"/>
          </w:tcPr>
          <w:p w14:paraId="652D22FC" w14:textId="77777777" w:rsidR="00C771CE" w:rsidRPr="003E2702" w:rsidRDefault="00C771CE" w:rsidP="008F6209">
            <w:pPr>
              <w:pStyle w:val="TableTextCentered"/>
              <w:spacing w:before="0" w:after="0"/>
            </w:pPr>
            <w:r w:rsidRPr="003E2702">
              <w:t>48</w:t>
            </w:r>
          </w:p>
        </w:tc>
        <w:tc>
          <w:tcPr>
            <w:tcW w:w="274" w:type="pct"/>
          </w:tcPr>
          <w:p w14:paraId="0FA41D14" w14:textId="77777777" w:rsidR="00C771CE" w:rsidRPr="003E2702" w:rsidRDefault="00C771CE" w:rsidP="008F6209">
            <w:pPr>
              <w:pStyle w:val="TableTextCentered"/>
              <w:spacing w:before="0" w:after="0"/>
            </w:pPr>
            <w:r w:rsidRPr="003E2702">
              <w:t>50</w:t>
            </w:r>
          </w:p>
        </w:tc>
        <w:tc>
          <w:tcPr>
            <w:tcW w:w="274" w:type="pct"/>
          </w:tcPr>
          <w:p w14:paraId="25FC4196" w14:textId="77777777" w:rsidR="00C771CE" w:rsidRPr="003E2702" w:rsidRDefault="00C771CE" w:rsidP="008F6209">
            <w:pPr>
              <w:pStyle w:val="TableTextCentered"/>
              <w:spacing w:before="0" w:after="0"/>
            </w:pPr>
            <w:r w:rsidRPr="003E2702">
              <w:t>40</w:t>
            </w:r>
          </w:p>
        </w:tc>
        <w:tc>
          <w:tcPr>
            <w:tcW w:w="274" w:type="pct"/>
          </w:tcPr>
          <w:p w14:paraId="596CEF9B" w14:textId="77777777" w:rsidR="00C771CE" w:rsidRPr="003E2702" w:rsidRDefault="00C771CE" w:rsidP="008F6209">
            <w:pPr>
              <w:pStyle w:val="TableTextCentered"/>
              <w:spacing w:before="0" w:after="0"/>
            </w:pPr>
            <w:r w:rsidRPr="003E2702">
              <w:t>42</w:t>
            </w:r>
          </w:p>
        </w:tc>
        <w:tc>
          <w:tcPr>
            <w:tcW w:w="274" w:type="pct"/>
          </w:tcPr>
          <w:p w14:paraId="4330FE86" w14:textId="77777777" w:rsidR="00C771CE" w:rsidRPr="003E2702" w:rsidRDefault="00C771CE" w:rsidP="008F6209">
            <w:pPr>
              <w:pStyle w:val="TableTextCentered"/>
              <w:spacing w:before="0" w:after="0"/>
            </w:pPr>
            <w:r w:rsidRPr="003E2702">
              <w:t>36</w:t>
            </w:r>
          </w:p>
        </w:tc>
        <w:tc>
          <w:tcPr>
            <w:tcW w:w="274" w:type="pct"/>
          </w:tcPr>
          <w:p w14:paraId="49A14620" w14:textId="77777777" w:rsidR="00C771CE" w:rsidRPr="003E2702" w:rsidRDefault="00C771CE" w:rsidP="008F6209">
            <w:pPr>
              <w:pStyle w:val="TableTextCentered"/>
              <w:spacing w:before="0" w:after="0"/>
            </w:pPr>
            <w:r w:rsidRPr="003E2702">
              <w:t>8</w:t>
            </w:r>
          </w:p>
        </w:tc>
        <w:tc>
          <w:tcPr>
            <w:tcW w:w="274" w:type="pct"/>
          </w:tcPr>
          <w:p w14:paraId="4B0C2599" w14:textId="77777777" w:rsidR="00C771CE" w:rsidRPr="003E2702" w:rsidRDefault="00C771CE" w:rsidP="008F6209">
            <w:pPr>
              <w:pStyle w:val="TableTextCentered"/>
              <w:spacing w:before="0" w:after="0"/>
            </w:pPr>
            <w:r w:rsidRPr="003E2702">
              <w:t>10</w:t>
            </w:r>
          </w:p>
        </w:tc>
        <w:tc>
          <w:tcPr>
            <w:tcW w:w="274" w:type="pct"/>
          </w:tcPr>
          <w:p w14:paraId="2C0B2E9B" w14:textId="77777777" w:rsidR="00C771CE" w:rsidRPr="003E2702" w:rsidRDefault="00C771CE" w:rsidP="008F6209">
            <w:pPr>
              <w:pStyle w:val="TableTextCentered"/>
              <w:spacing w:before="0" w:after="0"/>
            </w:pPr>
            <w:r w:rsidRPr="003E2702">
              <w:t>0</w:t>
            </w:r>
          </w:p>
        </w:tc>
        <w:tc>
          <w:tcPr>
            <w:tcW w:w="345" w:type="pct"/>
          </w:tcPr>
          <w:p w14:paraId="4407C9D9" w14:textId="77777777" w:rsidR="00C771CE" w:rsidRPr="003E2702" w:rsidRDefault="00C771CE" w:rsidP="008F6209">
            <w:pPr>
              <w:pStyle w:val="TableTextCentered"/>
              <w:spacing w:before="0" w:after="0"/>
            </w:pPr>
            <w:r w:rsidRPr="003E2702">
              <w:t>16</w:t>
            </w:r>
          </w:p>
        </w:tc>
      </w:tr>
      <w:tr w:rsidR="00194D96" w:rsidRPr="003979D4" w14:paraId="41CCA9B6" w14:textId="77777777" w:rsidTr="008F6209">
        <w:trPr>
          <w:cnfStyle w:val="000000100000" w:firstRow="0" w:lastRow="0" w:firstColumn="0" w:lastColumn="0" w:oddVBand="0" w:evenVBand="0" w:oddHBand="1" w:evenHBand="0" w:firstRowFirstColumn="0" w:firstRowLastColumn="0" w:lastRowFirstColumn="0" w:lastRowLastColumn="0"/>
        </w:trPr>
        <w:tc>
          <w:tcPr>
            <w:tcW w:w="1299" w:type="pct"/>
          </w:tcPr>
          <w:p w14:paraId="5770AB25" w14:textId="77777777" w:rsidR="00C771CE" w:rsidRPr="008F6209" w:rsidRDefault="00C771CE" w:rsidP="008F6209">
            <w:pPr>
              <w:pStyle w:val="TableSubheading"/>
              <w:spacing w:before="0" w:after="0"/>
              <w:rPr>
                <w:rFonts w:asciiTheme="minorHAnsi" w:hAnsiTheme="minorHAnsi"/>
                <w:spacing w:val="-4"/>
              </w:rPr>
            </w:pPr>
            <w:r w:rsidRPr="008F6209">
              <w:rPr>
                <w:rFonts w:asciiTheme="minorHAnsi" w:hAnsiTheme="minorHAnsi"/>
                <w:spacing w:val="-4"/>
              </w:rPr>
              <w:t>Native Hawaiian or Other Pacific Islander</w:t>
            </w:r>
          </w:p>
        </w:tc>
        <w:tc>
          <w:tcPr>
            <w:tcW w:w="342" w:type="pct"/>
          </w:tcPr>
          <w:p w14:paraId="18629D9C" w14:textId="77777777" w:rsidR="00C771CE" w:rsidRPr="003E2702" w:rsidRDefault="00C771CE" w:rsidP="008F6209">
            <w:pPr>
              <w:pStyle w:val="TableTextCentered"/>
              <w:spacing w:before="0" w:after="0"/>
            </w:pPr>
            <w:r w:rsidRPr="003E2702">
              <w:t>--</w:t>
            </w:r>
          </w:p>
        </w:tc>
        <w:tc>
          <w:tcPr>
            <w:tcW w:w="274" w:type="pct"/>
          </w:tcPr>
          <w:p w14:paraId="1A45241E" w14:textId="77777777" w:rsidR="00C771CE" w:rsidRPr="003E2702" w:rsidRDefault="00C771CE" w:rsidP="008F6209">
            <w:pPr>
              <w:pStyle w:val="TableTextCentered"/>
              <w:spacing w:before="0" w:after="0"/>
            </w:pPr>
            <w:r w:rsidRPr="003E2702">
              <w:t>--</w:t>
            </w:r>
          </w:p>
        </w:tc>
        <w:tc>
          <w:tcPr>
            <w:tcW w:w="274" w:type="pct"/>
          </w:tcPr>
          <w:p w14:paraId="69876072" w14:textId="77777777" w:rsidR="00C771CE" w:rsidRPr="003E2702" w:rsidRDefault="00C771CE" w:rsidP="008F6209">
            <w:pPr>
              <w:pStyle w:val="TableTextCentered"/>
              <w:spacing w:before="0" w:after="0"/>
            </w:pPr>
            <w:r w:rsidRPr="003E2702">
              <w:t>--</w:t>
            </w:r>
          </w:p>
        </w:tc>
        <w:tc>
          <w:tcPr>
            <w:tcW w:w="274" w:type="pct"/>
          </w:tcPr>
          <w:p w14:paraId="098BF58C" w14:textId="77777777" w:rsidR="00C771CE" w:rsidRPr="003E2702" w:rsidRDefault="00C771CE" w:rsidP="008F6209">
            <w:pPr>
              <w:pStyle w:val="TableTextCentered"/>
              <w:spacing w:before="0" w:after="0"/>
            </w:pPr>
            <w:r w:rsidRPr="003E2702">
              <w:t>--</w:t>
            </w:r>
          </w:p>
        </w:tc>
        <w:tc>
          <w:tcPr>
            <w:tcW w:w="274" w:type="pct"/>
          </w:tcPr>
          <w:p w14:paraId="5957A033" w14:textId="77777777" w:rsidR="00C771CE" w:rsidRPr="003E2702" w:rsidRDefault="00C771CE" w:rsidP="008F6209">
            <w:pPr>
              <w:pStyle w:val="TableTextCentered"/>
              <w:spacing w:before="0" w:after="0"/>
            </w:pPr>
            <w:r w:rsidRPr="003E2702">
              <w:t>36</w:t>
            </w:r>
          </w:p>
        </w:tc>
        <w:tc>
          <w:tcPr>
            <w:tcW w:w="274" w:type="pct"/>
          </w:tcPr>
          <w:p w14:paraId="11A9A20A" w14:textId="77777777" w:rsidR="00C771CE" w:rsidRPr="003E2702" w:rsidRDefault="00C771CE" w:rsidP="008F6209">
            <w:pPr>
              <w:pStyle w:val="TableTextCentered"/>
              <w:spacing w:before="0" w:after="0"/>
            </w:pPr>
            <w:r w:rsidRPr="003E2702">
              <w:t>--</w:t>
            </w:r>
          </w:p>
        </w:tc>
        <w:tc>
          <w:tcPr>
            <w:tcW w:w="274" w:type="pct"/>
          </w:tcPr>
          <w:p w14:paraId="33BA277C" w14:textId="77777777" w:rsidR="00C771CE" w:rsidRPr="003E2702" w:rsidRDefault="00C771CE" w:rsidP="008F6209">
            <w:pPr>
              <w:pStyle w:val="TableTextCentered"/>
              <w:spacing w:before="0" w:after="0"/>
            </w:pPr>
            <w:r w:rsidRPr="003E2702">
              <w:t>--</w:t>
            </w:r>
          </w:p>
        </w:tc>
        <w:tc>
          <w:tcPr>
            <w:tcW w:w="274" w:type="pct"/>
          </w:tcPr>
          <w:p w14:paraId="07898F53" w14:textId="77777777" w:rsidR="00C771CE" w:rsidRPr="003E2702" w:rsidRDefault="00C771CE" w:rsidP="008F6209">
            <w:pPr>
              <w:pStyle w:val="TableTextCentered"/>
              <w:spacing w:before="0" w:after="0"/>
            </w:pPr>
            <w:r w:rsidRPr="003E2702">
              <w:t>--</w:t>
            </w:r>
          </w:p>
        </w:tc>
        <w:tc>
          <w:tcPr>
            <w:tcW w:w="274" w:type="pct"/>
          </w:tcPr>
          <w:p w14:paraId="434C1D5F" w14:textId="77777777" w:rsidR="00C771CE" w:rsidRPr="003E2702" w:rsidRDefault="00C771CE" w:rsidP="008F6209">
            <w:pPr>
              <w:pStyle w:val="TableTextCentered"/>
              <w:spacing w:before="0" w:after="0"/>
            </w:pPr>
            <w:r w:rsidRPr="003E2702">
              <w:t>41</w:t>
            </w:r>
          </w:p>
        </w:tc>
        <w:tc>
          <w:tcPr>
            <w:tcW w:w="274" w:type="pct"/>
          </w:tcPr>
          <w:p w14:paraId="5A0FA485" w14:textId="77777777" w:rsidR="00C771CE" w:rsidRPr="003E2702" w:rsidRDefault="00C771CE" w:rsidP="008F6209">
            <w:pPr>
              <w:pStyle w:val="TableTextCentered"/>
              <w:spacing w:before="0" w:after="0"/>
            </w:pPr>
            <w:r w:rsidRPr="003E2702">
              <w:t>--</w:t>
            </w:r>
          </w:p>
        </w:tc>
        <w:tc>
          <w:tcPr>
            <w:tcW w:w="274" w:type="pct"/>
          </w:tcPr>
          <w:p w14:paraId="25276872" w14:textId="77777777" w:rsidR="00C771CE" w:rsidRPr="003E2702" w:rsidRDefault="00C771CE" w:rsidP="008F6209">
            <w:pPr>
              <w:pStyle w:val="TableTextCentered"/>
              <w:spacing w:before="0" w:after="0"/>
            </w:pPr>
            <w:r w:rsidRPr="003E2702">
              <w:t>--</w:t>
            </w:r>
          </w:p>
        </w:tc>
        <w:tc>
          <w:tcPr>
            <w:tcW w:w="274" w:type="pct"/>
          </w:tcPr>
          <w:p w14:paraId="73DEA6FE" w14:textId="77777777" w:rsidR="00C771CE" w:rsidRPr="003E2702" w:rsidRDefault="00C771CE" w:rsidP="008F6209">
            <w:pPr>
              <w:pStyle w:val="TableTextCentered"/>
              <w:spacing w:before="0" w:after="0"/>
            </w:pPr>
            <w:r w:rsidRPr="003E2702">
              <w:t>--</w:t>
            </w:r>
          </w:p>
        </w:tc>
        <w:tc>
          <w:tcPr>
            <w:tcW w:w="345" w:type="pct"/>
          </w:tcPr>
          <w:p w14:paraId="3FB94659" w14:textId="77777777" w:rsidR="00C771CE" w:rsidRPr="003E2702" w:rsidRDefault="00C771CE" w:rsidP="008F6209">
            <w:pPr>
              <w:pStyle w:val="TableTextCentered"/>
              <w:spacing w:before="0" w:after="0"/>
            </w:pPr>
            <w:r w:rsidRPr="003E2702">
              <w:t>23</w:t>
            </w:r>
          </w:p>
        </w:tc>
      </w:tr>
      <w:tr w:rsidR="00194D96" w:rsidRPr="003979D4" w14:paraId="7B1B6F41" w14:textId="77777777" w:rsidTr="008F6209">
        <w:tc>
          <w:tcPr>
            <w:tcW w:w="1299" w:type="pct"/>
          </w:tcPr>
          <w:p w14:paraId="63977BBD"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White</w:t>
            </w:r>
          </w:p>
        </w:tc>
        <w:tc>
          <w:tcPr>
            <w:tcW w:w="342" w:type="pct"/>
          </w:tcPr>
          <w:p w14:paraId="4572EC95" w14:textId="77777777" w:rsidR="00C771CE" w:rsidRPr="003E2702" w:rsidRDefault="00C771CE" w:rsidP="008F6209">
            <w:pPr>
              <w:pStyle w:val="TableTextCentered"/>
              <w:spacing w:before="0" w:after="0"/>
            </w:pPr>
            <w:r w:rsidRPr="003E2702">
              <w:t>824</w:t>
            </w:r>
          </w:p>
        </w:tc>
        <w:tc>
          <w:tcPr>
            <w:tcW w:w="274" w:type="pct"/>
          </w:tcPr>
          <w:p w14:paraId="64EAF1AF" w14:textId="77777777" w:rsidR="00C771CE" w:rsidRPr="003E2702" w:rsidRDefault="00C771CE" w:rsidP="008F6209">
            <w:pPr>
              <w:pStyle w:val="TableTextCentered"/>
              <w:spacing w:before="0" w:after="0"/>
            </w:pPr>
            <w:r w:rsidRPr="003E2702">
              <w:t>46</w:t>
            </w:r>
          </w:p>
        </w:tc>
        <w:tc>
          <w:tcPr>
            <w:tcW w:w="274" w:type="pct"/>
          </w:tcPr>
          <w:p w14:paraId="2446B372" w14:textId="77777777" w:rsidR="00C771CE" w:rsidRPr="003E2702" w:rsidRDefault="00C771CE" w:rsidP="008F6209">
            <w:pPr>
              <w:pStyle w:val="TableTextCentered"/>
              <w:spacing w:before="0" w:after="0"/>
            </w:pPr>
            <w:r w:rsidRPr="003E2702">
              <w:t>49</w:t>
            </w:r>
          </w:p>
        </w:tc>
        <w:tc>
          <w:tcPr>
            <w:tcW w:w="274" w:type="pct"/>
          </w:tcPr>
          <w:p w14:paraId="475EF355" w14:textId="77777777" w:rsidR="00C771CE" w:rsidRPr="003E2702" w:rsidRDefault="00C771CE" w:rsidP="008F6209">
            <w:pPr>
              <w:pStyle w:val="TableTextCentered"/>
              <w:spacing w:before="0" w:after="0"/>
            </w:pPr>
            <w:r w:rsidRPr="003E2702">
              <w:t>51</w:t>
            </w:r>
          </w:p>
        </w:tc>
        <w:tc>
          <w:tcPr>
            <w:tcW w:w="274" w:type="pct"/>
          </w:tcPr>
          <w:p w14:paraId="20A9D255" w14:textId="77777777" w:rsidR="00C771CE" w:rsidRPr="003E2702" w:rsidRDefault="00C771CE" w:rsidP="008F6209">
            <w:pPr>
              <w:pStyle w:val="TableTextCentered"/>
              <w:spacing w:before="0" w:after="0"/>
            </w:pPr>
            <w:r w:rsidRPr="003E2702">
              <w:t>49</w:t>
            </w:r>
          </w:p>
        </w:tc>
        <w:tc>
          <w:tcPr>
            <w:tcW w:w="274" w:type="pct"/>
          </w:tcPr>
          <w:p w14:paraId="2DF6C12D" w14:textId="77777777" w:rsidR="00C771CE" w:rsidRPr="003E2702" w:rsidRDefault="00C771CE" w:rsidP="008F6209">
            <w:pPr>
              <w:pStyle w:val="TableTextCentered"/>
              <w:spacing w:before="0" w:after="0"/>
            </w:pPr>
            <w:r w:rsidRPr="003E2702">
              <w:t>43</w:t>
            </w:r>
          </w:p>
        </w:tc>
        <w:tc>
          <w:tcPr>
            <w:tcW w:w="274" w:type="pct"/>
          </w:tcPr>
          <w:p w14:paraId="6E5D9AF6" w14:textId="77777777" w:rsidR="00C771CE" w:rsidRPr="003E2702" w:rsidRDefault="00C771CE" w:rsidP="008F6209">
            <w:pPr>
              <w:pStyle w:val="TableTextCentered"/>
              <w:spacing w:before="0" w:after="0"/>
            </w:pPr>
            <w:r w:rsidRPr="003E2702">
              <w:t>41</w:t>
            </w:r>
          </w:p>
        </w:tc>
        <w:tc>
          <w:tcPr>
            <w:tcW w:w="274" w:type="pct"/>
          </w:tcPr>
          <w:p w14:paraId="180EB160" w14:textId="77777777" w:rsidR="00C771CE" w:rsidRPr="003E2702" w:rsidRDefault="00C771CE" w:rsidP="008F6209">
            <w:pPr>
              <w:pStyle w:val="TableTextCentered"/>
              <w:spacing w:before="0" w:after="0"/>
            </w:pPr>
            <w:r w:rsidRPr="003E2702">
              <w:t>40</w:t>
            </w:r>
          </w:p>
        </w:tc>
        <w:tc>
          <w:tcPr>
            <w:tcW w:w="274" w:type="pct"/>
          </w:tcPr>
          <w:p w14:paraId="06B779D5" w14:textId="77777777" w:rsidR="00C771CE" w:rsidRPr="003E2702" w:rsidRDefault="00C771CE" w:rsidP="008F6209">
            <w:pPr>
              <w:pStyle w:val="TableTextCentered"/>
              <w:spacing w:before="0" w:after="0"/>
            </w:pPr>
            <w:r w:rsidRPr="003E2702">
              <w:t>39</w:t>
            </w:r>
          </w:p>
        </w:tc>
        <w:tc>
          <w:tcPr>
            <w:tcW w:w="274" w:type="pct"/>
          </w:tcPr>
          <w:p w14:paraId="47C99E92" w14:textId="77777777" w:rsidR="00C771CE" w:rsidRPr="003E2702" w:rsidRDefault="00C771CE" w:rsidP="008F6209">
            <w:pPr>
              <w:pStyle w:val="TableTextCentered"/>
              <w:spacing w:before="0" w:after="0"/>
            </w:pPr>
            <w:r w:rsidRPr="003E2702">
              <w:t>11</w:t>
            </w:r>
          </w:p>
        </w:tc>
        <w:tc>
          <w:tcPr>
            <w:tcW w:w="274" w:type="pct"/>
          </w:tcPr>
          <w:p w14:paraId="1CD517BD" w14:textId="77777777" w:rsidR="00C771CE" w:rsidRPr="003E2702" w:rsidRDefault="00C771CE" w:rsidP="008F6209">
            <w:pPr>
              <w:pStyle w:val="TableTextCentered"/>
              <w:spacing w:before="0" w:after="0"/>
            </w:pPr>
            <w:r w:rsidRPr="003E2702">
              <w:t>9</w:t>
            </w:r>
          </w:p>
        </w:tc>
        <w:tc>
          <w:tcPr>
            <w:tcW w:w="274" w:type="pct"/>
          </w:tcPr>
          <w:p w14:paraId="35FC7930" w14:textId="77777777" w:rsidR="00C771CE" w:rsidRPr="003E2702" w:rsidRDefault="00C771CE" w:rsidP="008F6209">
            <w:pPr>
              <w:pStyle w:val="TableTextCentered"/>
              <w:spacing w:before="0" w:after="0"/>
            </w:pPr>
            <w:r w:rsidRPr="003E2702">
              <w:t>8</w:t>
            </w:r>
          </w:p>
        </w:tc>
        <w:tc>
          <w:tcPr>
            <w:tcW w:w="345" w:type="pct"/>
          </w:tcPr>
          <w:p w14:paraId="31C203E0" w14:textId="77777777" w:rsidR="00C771CE" w:rsidRPr="003E2702" w:rsidRDefault="00C771CE" w:rsidP="008F6209">
            <w:pPr>
              <w:pStyle w:val="TableTextCentered"/>
              <w:spacing w:before="0" w:after="0"/>
            </w:pPr>
            <w:r w:rsidRPr="003E2702">
              <w:t>12</w:t>
            </w:r>
          </w:p>
        </w:tc>
      </w:tr>
      <w:tr w:rsidR="00194D96" w:rsidRPr="003979D4" w14:paraId="2E4AF084" w14:textId="77777777" w:rsidTr="008F6209">
        <w:trPr>
          <w:cnfStyle w:val="000000100000" w:firstRow="0" w:lastRow="0" w:firstColumn="0" w:lastColumn="0" w:oddVBand="0" w:evenVBand="0" w:oddHBand="1" w:evenHBand="0" w:firstRowFirstColumn="0" w:firstRowLastColumn="0" w:lastRowFirstColumn="0" w:lastRowLastColumn="0"/>
        </w:trPr>
        <w:tc>
          <w:tcPr>
            <w:tcW w:w="1299" w:type="pct"/>
          </w:tcPr>
          <w:p w14:paraId="66880A5F"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High Needs</w:t>
            </w:r>
          </w:p>
        </w:tc>
        <w:tc>
          <w:tcPr>
            <w:tcW w:w="342" w:type="pct"/>
          </w:tcPr>
          <w:p w14:paraId="0C02BECC" w14:textId="77777777" w:rsidR="00C771CE" w:rsidRPr="003E2702" w:rsidRDefault="00C771CE" w:rsidP="008F6209">
            <w:pPr>
              <w:pStyle w:val="TableTextCentered"/>
              <w:spacing w:before="0" w:after="0"/>
            </w:pPr>
            <w:r w:rsidRPr="003E2702">
              <w:t>435</w:t>
            </w:r>
          </w:p>
        </w:tc>
        <w:tc>
          <w:tcPr>
            <w:tcW w:w="274" w:type="pct"/>
          </w:tcPr>
          <w:p w14:paraId="605E5B3E" w14:textId="77777777" w:rsidR="00C771CE" w:rsidRPr="003E2702" w:rsidRDefault="00C771CE" w:rsidP="008F6209">
            <w:pPr>
              <w:pStyle w:val="TableTextCentered"/>
              <w:spacing w:before="0" w:after="0"/>
            </w:pPr>
            <w:r w:rsidRPr="003E2702">
              <w:t>25</w:t>
            </w:r>
          </w:p>
        </w:tc>
        <w:tc>
          <w:tcPr>
            <w:tcW w:w="274" w:type="pct"/>
          </w:tcPr>
          <w:p w14:paraId="1EDF5023" w14:textId="77777777" w:rsidR="00C771CE" w:rsidRPr="003E2702" w:rsidRDefault="00C771CE" w:rsidP="008F6209">
            <w:pPr>
              <w:pStyle w:val="TableTextCentered"/>
              <w:spacing w:before="0" w:after="0"/>
            </w:pPr>
            <w:r w:rsidRPr="003E2702">
              <w:t>24</w:t>
            </w:r>
          </w:p>
        </w:tc>
        <w:tc>
          <w:tcPr>
            <w:tcW w:w="274" w:type="pct"/>
          </w:tcPr>
          <w:p w14:paraId="781216CB" w14:textId="77777777" w:rsidR="00C771CE" w:rsidRPr="003E2702" w:rsidRDefault="00C771CE" w:rsidP="008F6209">
            <w:pPr>
              <w:pStyle w:val="TableTextCentered"/>
              <w:spacing w:before="0" w:after="0"/>
            </w:pPr>
            <w:r w:rsidRPr="003E2702">
              <w:t>29</w:t>
            </w:r>
          </w:p>
        </w:tc>
        <w:tc>
          <w:tcPr>
            <w:tcW w:w="274" w:type="pct"/>
          </w:tcPr>
          <w:p w14:paraId="69015FE8" w14:textId="77777777" w:rsidR="00C771CE" w:rsidRPr="003E2702" w:rsidRDefault="00C771CE" w:rsidP="008F6209">
            <w:pPr>
              <w:pStyle w:val="TableTextCentered"/>
              <w:spacing w:before="0" w:after="0"/>
            </w:pPr>
            <w:r w:rsidRPr="003E2702">
              <w:t>23</w:t>
            </w:r>
          </w:p>
        </w:tc>
        <w:tc>
          <w:tcPr>
            <w:tcW w:w="274" w:type="pct"/>
          </w:tcPr>
          <w:p w14:paraId="74C9325A" w14:textId="77777777" w:rsidR="00C771CE" w:rsidRPr="003E2702" w:rsidRDefault="00C771CE" w:rsidP="008F6209">
            <w:pPr>
              <w:pStyle w:val="TableTextCentered"/>
              <w:spacing w:before="0" w:after="0"/>
            </w:pPr>
            <w:r w:rsidRPr="003E2702">
              <w:t>54</w:t>
            </w:r>
          </w:p>
        </w:tc>
        <w:tc>
          <w:tcPr>
            <w:tcW w:w="274" w:type="pct"/>
          </w:tcPr>
          <w:p w14:paraId="659D9630" w14:textId="77777777" w:rsidR="00C771CE" w:rsidRPr="003E2702" w:rsidRDefault="00C771CE" w:rsidP="008F6209">
            <w:pPr>
              <w:pStyle w:val="TableTextCentered"/>
              <w:spacing w:before="0" w:after="0"/>
            </w:pPr>
            <w:r w:rsidRPr="003E2702">
              <w:t>56</w:t>
            </w:r>
          </w:p>
        </w:tc>
        <w:tc>
          <w:tcPr>
            <w:tcW w:w="274" w:type="pct"/>
          </w:tcPr>
          <w:p w14:paraId="69979410" w14:textId="77777777" w:rsidR="00C771CE" w:rsidRPr="003E2702" w:rsidRDefault="00C771CE" w:rsidP="008F6209">
            <w:pPr>
              <w:pStyle w:val="TableTextCentered"/>
              <w:spacing w:before="0" w:after="0"/>
            </w:pPr>
            <w:r w:rsidRPr="003E2702">
              <w:t>54</w:t>
            </w:r>
          </w:p>
        </w:tc>
        <w:tc>
          <w:tcPr>
            <w:tcW w:w="274" w:type="pct"/>
          </w:tcPr>
          <w:p w14:paraId="771827D7" w14:textId="77777777" w:rsidR="00C771CE" w:rsidRPr="003E2702" w:rsidRDefault="00C771CE" w:rsidP="008F6209">
            <w:pPr>
              <w:pStyle w:val="TableTextCentered"/>
              <w:spacing w:before="0" w:after="0"/>
            </w:pPr>
            <w:r w:rsidRPr="003E2702">
              <w:t>47</w:t>
            </w:r>
          </w:p>
        </w:tc>
        <w:tc>
          <w:tcPr>
            <w:tcW w:w="274" w:type="pct"/>
          </w:tcPr>
          <w:p w14:paraId="74BD50DF" w14:textId="77777777" w:rsidR="00C771CE" w:rsidRPr="003E2702" w:rsidRDefault="00C771CE" w:rsidP="008F6209">
            <w:pPr>
              <w:pStyle w:val="TableTextCentered"/>
              <w:spacing w:before="0" w:after="0"/>
            </w:pPr>
            <w:r w:rsidRPr="003E2702">
              <w:t>21</w:t>
            </w:r>
          </w:p>
        </w:tc>
        <w:tc>
          <w:tcPr>
            <w:tcW w:w="274" w:type="pct"/>
          </w:tcPr>
          <w:p w14:paraId="1DD47F43" w14:textId="77777777" w:rsidR="00C771CE" w:rsidRPr="003E2702" w:rsidRDefault="00C771CE" w:rsidP="008F6209">
            <w:pPr>
              <w:pStyle w:val="TableTextCentered"/>
              <w:spacing w:before="0" w:after="0"/>
            </w:pPr>
            <w:r w:rsidRPr="003E2702">
              <w:t>19</w:t>
            </w:r>
          </w:p>
        </w:tc>
        <w:tc>
          <w:tcPr>
            <w:tcW w:w="274" w:type="pct"/>
          </w:tcPr>
          <w:p w14:paraId="7C22F7BE" w14:textId="77777777" w:rsidR="00C771CE" w:rsidRPr="003E2702" w:rsidRDefault="00C771CE" w:rsidP="008F6209">
            <w:pPr>
              <w:pStyle w:val="TableTextCentered"/>
              <w:spacing w:before="0" w:after="0"/>
            </w:pPr>
            <w:r w:rsidRPr="003E2702">
              <w:t>17</w:t>
            </w:r>
          </w:p>
        </w:tc>
        <w:tc>
          <w:tcPr>
            <w:tcW w:w="345" w:type="pct"/>
          </w:tcPr>
          <w:p w14:paraId="64871C06" w14:textId="77777777" w:rsidR="00C771CE" w:rsidRPr="003E2702" w:rsidRDefault="00C771CE" w:rsidP="008F6209">
            <w:pPr>
              <w:pStyle w:val="TableTextCentered"/>
              <w:spacing w:before="0" w:after="0"/>
            </w:pPr>
            <w:r w:rsidRPr="003E2702">
              <w:t>30</w:t>
            </w:r>
          </w:p>
        </w:tc>
      </w:tr>
      <w:tr w:rsidR="00194D96" w:rsidRPr="003979D4" w14:paraId="4F79ADBA" w14:textId="77777777" w:rsidTr="008F6209">
        <w:tc>
          <w:tcPr>
            <w:tcW w:w="1299" w:type="pct"/>
          </w:tcPr>
          <w:p w14:paraId="0BF9C5BB"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English Learners</w:t>
            </w:r>
          </w:p>
        </w:tc>
        <w:tc>
          <w:tcPr>
            <w:tcW w:w="342" w:type="pct"/>
          </w:tcPr>
          <w:p w14:paraId="08235F3E" w14:textId="77777777" w:rsidR="00C771CE" w:rsidRPr="003E2702" w:rsidRDefault="00C771CE" w:rsidP="008F6209">
            <w:pPr>
              <w:pStyle w:val="TableTextCentered"/>
              <w:spacing w:before="0" w:after="0"/>
            </w:pPr>
            <w:r w:rsidRPr="003E2702">
              <w:t>44</w:t>
            </w:r>
          </w:p>
        </w:tc>
        <w:tc>
          <w:tcPr>
            <w:tcW w:w="274" w:type="pct"/>
          </w:tcPr>
          <w:p w14:paraId="50098BDD" w14:textId="77777777" w:rsidR="00C771CE" w:rsidRPr="003E2702" w:rsidRDefault="00C771CE" w:rsidP="008F6209">
            <w:pPr>
              <w:pStyle w:val="TableTextCentered"/>
              <w:spacing w:before="0" w:after="0"/>
            </w:pPr>
            <w:r w:rsidRPr="003E2702">
              <w:t>31</w:t>
            </w:r>
          </w:p>
        </w:tc>
        <w:tc>
          <w:tcPr>
            <w:tcW w:w="274" w:type="pct"/>
          </w:tcPr>
          <w:p w14:paraId="19477BEC" w14:textId="77777777" w:rsidR="00C771CE" w:rsidRPr="003E2702" w:rsidRDefault="00C771CE" w:rsidP="008F6209">
            <w:pPr>
              <w:pStyle w:val="TableTextCentered"/>
              <w:spacing w:before="0" w:after="0"/>
            </w:pPr>
            <w:r w:rsidRPr="003E2702">
              <w:t>32</w:t>
            </w:r>
          </w:p>
        </w:tc>
        <w:tc>
          <w:tcPr>
            <w:tcW w:w="274" w:type="pct"/>
          </w:tcPr>
          <w:p w14:paraId="6669D005" w14:textId="77777777" w:rsidR="00C771CE" w:rsidRPr="003E2702" w:rsidRDefault="00C771CE" w:rsidP="008F6209">
            <w:pPr>
              <w:pStyle w:val="TableTextCentered"/>
              <w:spacing w:before="0" w:after="0"/>
            </w:pPr>
            <w:r w:rsidRPr="003E2702">
              <w:t>36</w:t>
            </w:r>
          </w:p>
        </w:tc>
        <w:tc>
          <w:tcPr>
            <w:tcW w:w="274" w:type="pct"/>
          </w:tcPr>
          <w:p w14:paraId="045E2E01" w14:textId="77777777" w:rsidR="00C771CE" w:rsidRPr="003E2702" w:rsidRDefault="00C771CE" w:rsidP="008F6209">
            <w:pPr>
              <w:pStyle w:val="TableTextCentered"/>
              <w:spacing w:before="0" w:after="0"/>
            </w:pPr>
            <w:r w:rsidRPr="003E2702">
              <w:t>22</w:t>
            </w:r>
          </w:p>
        </w:tc>
        <w:tc>
          <w:tcPr>
            <w:tcW w:w="274" w:type="pct"/>
          </w:tcPr>
          <w:p w14:paraId="2C179C34" w14:textId="77777777" w:rsidR="00C771CE" w:rsidRPr="003E2702" w:rsidRDefault="00C771CE" w:rsidP="008F6209">
            <w:pPr>
              <w:pStyle w:val="TableTextCentered"/>
              <w:spacing w:before="0" w:after="0"/>
            </w:pPr>
            <w:r w:rsidRPr="003E2702">
              <w:t>54</w:t>
            </w:r>
          </w:p>
        </w:tc>
        <w:tc>
          <w:tcPr>
            <w:tcW w:w="274" w:type="pct"/>
          </w:tcPr>
          <w:p w14:paraId="20D04771" w14:textId="77777777" w:rsidR="00C771CE" w:rsidRPr="003E2702" w:rsidRDefault="00C771CE" w:rsidP="008F6209">
            <w:pPr>
              <w:pStyle w:val="TableTextCentered"/>
              <w:spacing w:before="0" w:after="0"/>
            </w:pPr>
            <w:r w:rsidRPr="003E2702">
              <w:t>43</w:t>
            </w:r>
          </w:p>
        </w:tc>
        <w:tc>
          <w:tcPr>
            <w:tcW w:w="274" w:type="pct"/>
          </w:tcPr>
          <w:p w14:paraId="715177A4" w14:textId="77777777" w:rsidR="00C771CE" w:rsidRPr="003E2702" w:rsidRDefault="00C771CE" w:rsidP="008F6209">
            <w:pPr>
              <w:pStyle w:val="TableTextCentered"/>
              <w:spacing w:before="0" w:after="0"/>
            </w:pPr>
            <w:r w:rsidRPr="003E2702">
              <w:t>50</w:t>
            </w:r>
          </w:p>
        </w:tc>
        <w:tc>
          <w:tcPr>
            <w:tcW w:w="274" w:type="pct"/>
          </w:tcPr>
          <w:p w14:paraId="5D67B441" w14:textId="77777777" w:rsidR="00C771CE" w:rsidRPr="003E2702" w:rsidRDefault="00C771CE" w:rsidP="008F6209">
            <w:pPr>
              <w:pStyle w:val="TableTextCentered"/>
              <w:spacing w:before="0" w:after="0"/>
            </w:pPr>
            <w:r w:rsidRPr="003E2702">
              <w:t>44</w:t>
            </w:r>
          </w:p>
        </w:tc>
        <w:tc>
          <w:tcPr>
            <w:tcW w:w="274" w:type="pct"/>
          </w:tcPr>
          <w:p w14:paraId="6E7B0E2F" w14:textId="77777777" w:rsidR="00C771CE" w:rsidRPr="003E2702" w:rsidRDefault="00C771CE" w:rsidP="008F6209">
            <w:pPr>
              <w:pStyle w:val="TableTextCentered"/>
              <w:spacing w:before="0" w:after="0"/>
            </w:pPr>
            <w:r w:rsidRPr="003E2702">
              <w:t>15</w:t>
            </w:r>
          </w:p>
        </w:tc>
        <w:tc>
          <w:tcPr>
            <w:tcW w:w="274" w:type="pct"/>
          </w:tcPr>
          <w:p w14:paraId="01DC027C" w14:textId="77777777" w:rsidR="00C771CE" w:rsidRPr="003E2702" w:rsidRDefault="00C771CE" w:rsidP="008F6209">
            <w:pPr>
              <w:pStyle w:val="TableTextCentered"/>
              <w:spacing w:before="0" w:after="0"/>
            </w:pPr>
            <w:r w:rsidRPr="003E2702">
              <w:t>25</w:t>
            </w:r>
          </w:p>
        </w:tc>
        <w:tc>
          <w:tcPr>
            <w:tcW w:w="274" w:type="pct"/>
          </w:tcPr>
          <w:p w14:paraId="7058079D" w14:textId="77777777" w:rsidR="00C771CE" w:rsidRPr="003E2702" w:rsidRDefault="00C771CE" w:rsidP="008F6209">
            <w:pPr>
              <w:pStyle w:val="TableTextCentered"/>
              <w:spacing w:before="0" w:after="0"/>
            </w:pPr>
            <w:r w:rsidRPr="003E2702">
              <w:t>14</w:t>
            </w:r>
          </w:p>
        </w:tc>
        <w:tc>
          <w:tcPr>
            <w:tcW w:w="345" w:type="pct"/>
          </w:tcPr>
          <w:p w14:paraId="7C29178E" w14:textId="77777777" w:rsidR="00C771CE" w:rsidRPr="003E2702" w:rsidRDefault="00C771CE" w:rsidP="008F6209">
            <w:pPr>
              <w:pStyle w:val="TableTextCentered"/>
              <w:spacing w:before="0" w:after="0"/>
            </w:pPr>
            <w:r w:rsidRPr="003E2702">
              <w:t>34</w:t>
            </w:r>
          </w:p>
        </w:tc>
      </w:tr>
      <w:tr w:rsidR="00194D96" w:rsidRPr="003979D4" w14:paraId="7B2FACB1" w14:textId="77777777" w:rsidTr="008F6209">
        <w:trPr>
          <w:cnfStyle w:val="000000100000" w:firstRow="0" w:lastRow="0" w:firstColumn="0" w:lastColumn="0" w:oddVBand="0" w:evenVBand="0" w:oddHBand="1" w:evenHBand="0" w:firstRowFirstColumn="0" w:firstRowLastColumn="0" w:lastRowFirstColumn="0" w:lastRowLastColumn="0"/>
        </w:trPr>
        <w:tc>
          <w:tcPr>
            <w:tcW w:w="1299" w:type="pct"/>
          </w:tcPr>
          <w:p w14:paraId="0A0A9E40" w14:textId="77777777" w:rsidR="00C771CE" w:rsidRPr="008F6209" w:rsidRDefault="00C771CE" w:rsidP="008F6209">
            <w:pPr>
              <w:pStyle w:val="TableSubheading"/>
              <w:spacing w:before="0" w:after="0"/>
              <w:rPr>
                <w:rFonts w:asciiTheme="minorHAnsi" w:hAnsiTheme="minorHAnsi"/>
                <w:spacing w:val="-4"/>
              </w:rPr>
            </w:pPr>
            <w:r w:rsidRPr="008F6209">
              <w:rPr>
                <w:rFonts w:asciiTheme="minorHAnsi" w:hAnsiTheme="minorHAnsi"/>
                <w:spacing w:val="-4"/>
              </w:rPr>
              <w:t>Low Income</w:t>
            </w:r>
          </w:p>
        </w:tc>
        <w:tc>
          <w:tcPr>
            <w:tcW w:w="342" w:type="pct"/>
          </w:tcPr>
          <w:p w14:paraId="5465C362" w14:textId="77777777" w:rsidR="00C771CE" w:rsidRPr="003E2702" w:rsidRDefault="00C771CE" w:rsidP="008F6209">
            <w:pPr>
              <w:pStyle w:val="TableTextCentered"/>
              <w:spacing w:before="0" w:after="0"/>
            </w:pPr>
            <w:r w:rsidRPr="003E2702">
              <w:t>296</w:t>
            </w:r>
          </w:p>
        </w:tc>
        <w:tc>
          <w:tcPr>
            <w:tcW w:w="274" w:type="pct"/>
          </w:tcPr>
          <w:p w14:paraId="5F05610A" w14:textId="77777777" w:rsidR="00C771CE" w:rsidRPr="003E2702" w:rsidRDefault="00C771CE" w:rsidP="008F6209">
            <w:pPr>
              <w:pStyle w:val="TableTextCentered"/>
              <w:spacing w:before="0" w:after="0"/>
            </w:pPr>
            <w:r w:rsidRPr="003E2702">
              <w:t>26</w:t>
            </w:r>
          </w:p>
        </w:tc>
        <w:tc>
          <w:tcPr>
            <w:tcW w:w="274" w:type="pct"/>
          </w:tcPr>
          <w:p w14:paraId="6C689FB0" w14:textId="77777777" w:rsidR="00C771CE" w:rsidRPr="003E2702" w:rsidRDefault="00C771CE" w:rsidP="008F6209">
            <w:pPr>
              <w:pStyle w:val="TableTextCentered"/>
              <w:spacing w:before="0" w:after="0"/>
            </w:pPr>
            <w:r w:rsidRPr="003E2702">
              <w:t>27</w:t>
            </w:r>
          </w:p>
        </w:tc>
        <w:tc>
          <w:tcPr>
            <w:tcW w:w="274" w:type="pct"/>
          </w:tcPr>
          <w:p w14:paraId="04C301BA" w14:textId="77777777" w:rsidR="00C771CE" w:rsidRPr="003E2702" w:rsidRDefault="00C771CE" w:rsidP="008F6209">
            <w:pPr>
              <w:pStyle w:val="TableTextCentered"/>
              <w:spacing w:before="0" w:after="0"/>
            </w:pPr>
            <w:r w:rsidRPr="003E2702">
              <w:t>31</w:t>
            </w:r>
          </w:p>
        </w:tc>
        <w:tc>
          <w:tcPr>
            <w:tcW w:w="274" w:type="pct"/>
          </w:tcPr>
          <w:p w14:paraId="4825E781" w14:textId="77777777" w:rsidR="00C771CE" w:rsidRPr="003E2702" w:rsidRDefault="00C771CE" w:rsidP="008F6209">
            <w:pPr>
              <w:pStyle w:val="TableTextCentered"/>
              <w:spacing w:before="0" w:after="0"/>
            </w:pPr>
            <w:r w:rsidRPr="003E2702">
              <w:t>21</w:t>
            </w:r>
          </w:p>
        </w:tc>
        <w:tc>
          <w:tcPr>
            <w:tcW w:w="274" w:type="pct"/>
          </w:tcPr>
          <w:p w14:paraId="712F1CC6" w14:textId="77777777" w:rsidR="00C771CE" w:rsidRPr="003E2702" w:rsidRDefault="00C771CE" w:rsidP="008F6209">
            <w:pPr>
              <w:pStyle w:val="TableTextCentered"/>
              <w:spacing w:before="0" w:after="0"/>
            </w:pPr>
            <w:r w:rsidRPr="003E2702">
              <w:t>56</w:t>
            </w:r>
          </w:p>
        </w:tc>
        <w:tc>
          <w:tcPr>
            <w:tcW w:w="274" w:type="pct"/>
          </w:tcPr>
          <w:p w14:paraId="376FBAC3" w14:textId="77777777" w:rsidR="00C771CE" w:rsidRPr="003E2702" w:rsidRDefault="00C771CE" w:rsidP="008F6209">
            <w:pPr>
              <w:pStyle w:val="TableTextCentered"/>
              <w:spacing w:before="0" w:after="0"/>
            </w:pPr>
            <w:r w:rsidRPr="003E2702">
              <w:t>55</w:t>
            </w:r>
          </w:p>
        </w:tc>
        <w:tc>
          <w:tcPr>
            <w:tcW w:w="274" w:type="pct"/>
          </w:tcPr>
          <w:p w14:paraId="545C94CB" w14:textId="77777777" w:rsidR="00C771CE" w:rsidRPr="003E2702" w:rsidRDefault="00C771CE" w:rsidP="008F6209">
            <w:pPr>
              <w:pStyle w:val="TableTextCentered"/>
              <w:spacing w:before="0" w:after="0"/>
            </w:pPr>
            <w:r w:rsidRPr="003E2702">
              <w:t>54</w:t>
            </w:r>
          </w:p>
        </w:tc>
        <w:tc>
          <w:tcPr>
            <w:tcW w:w="274" w:type="pct"/>
          </w:tcPr>
          <w:p w14:paraId="7EC5144C" w14:textId="77777777" w:rsidR="00C771CE" w:rsidRPr="003E2702" w:rsidRDefault="00C771CE" w:rsidP="008F6209">
            <w:pPr>
              <w:pStyle w:val="TableTextCentered"/>
              <w:spacing w:before="0" w:after="0"/>
            </w:pPr>
            <w:r w:rsidRPr="003E2702">
              <w:t>47</w:t>
            </w:r>
          </w:p>
        </w:tc>
        <w:tc>
          <w:tcPr>
            <w:tcW w:w="274" w:type="pct"/>
          </w:tcPr>
          <w:p w14:paraId="69A89EAB" w14:textId="77777777" w:rsidR="00C771CE" w:rsidRPr="003E2702" w:rsidRDefault="00C771CE" w:rsidP="008F6209">
            <w:pPr>
              <w:pStyle w:val="TableTextCentered"/>
              <w:spacing w:before="0" w:after="0"/>
            </w:pPr>
            <w:r w:rsidRPr="003E2702">
              <w:t>18</w:t>
            </w:r>
          </w:p>
        </w:tc>
        <w:tc>
          <w:tcPr>
            <w:tcW w:w="274" w:type="pct"/>
          </w:tcPr>
          <w:p w14:paraId="04DBF817" w14:textId="77777777" w:rsidR="00C771CE" w:rsidRPr="003E2702" w:rsidRDefault="00C771CE" w:rsidP="008F6209">
            <w:pPr>
              <w:pStyle w:val="TableTextCentered"/>
              <w:spacing w:before="0" w:after="0"/>
            </w:pPr>
            <w:r w:rsidRPr="003E2702">
              <w:t>19</w:t>
            </w:r>
          </w:p>
        </w:tc>
        <w:tc>
          <w:tcPr>
            <w:tcW w:w="274" w:type="pct"/>
          </w:tcPr>
          <w:p w14:paraId="05C94866" w14:textId="77777777" w:rsidR="00C771CE" w:rsidRPr="003E2702" w:rsidRDefault="00C771CE" w:rsidP="008F6209">
            <w:pPr>
              <w:pStyle w:val="TableTextCentered"/>
              <w:spacing w:before="0" w:after="0"/>
            </w:pPr>
            <w:r w:rsidRPr="003E2702">
              <w:t>15</w:t>
            </w:r>
          </w:p>
        </w:tc>
        <w:tc>
          <w:tcPr>
            <w:tcW w:w="345" w:type="pct"/>
          </w:tcPr>
          <w:p w14:paraId="15EB33D2" w14:textId="77777777" w:rsidR="00C771CE" w:rsidRPr="003E2702" w:rsidRDefault="00C771CE" w:rsidP="008F6209">
            <w:pPr>
              <w:pStyle w:val="TableTextCentered"/>
              <w:spacing w:before="0" w:after="0"/>
            </w:pPr>
            <w:r w:rsidRPr="003E2702">
              <w:t>32</w:t>
            </w:r>
          </w:p>
        </w:tc>
      </w:tr>
      <w:tr w:rsidR="00194D96" w:rsidRPr="003979D4" w14:paraId="5CD8617F" w14:textId="77777777" w:rsidTr="008F6209">
        <w:tc>
          <w:tcPr>
            <w:tcW w:w="1299" w:type="pct"/>
          </w:tcPr>
          <w:p w14:paraId="6F010559"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Students with Disabilities</w:t>
            </w:r>
          </w:p>
        </w:tc>
        <w:tc>
          <w:tcPr>
            <w:tcW w:w="342" w:type="pct"/>
          </w:tcPr>
          <w:p w14:paraId="15371BB3" w14:textId="77777777" w:rsidR="00C771CE" w:rsidRPr="003E2702" w:rsidRDefault="00C771CE" w:rsidP="008F6209">
            <w:pPr>
              <w:pStyle w:val="TableTextCentered"/>
              <w:spacing w:before="0" w:after="0"/>
            </w:pPr>
            <w:r w:rsidRPr="003E2702">
              <w:t>235</w:t>
            </w:r>
          </w:p>
        </w:tc>
        <w:tc>
          <w:tcPr>
            <w:tcW w:w="274" w:type="pct"/>
          </w:tcPr>
          <w:p w14:paraId="7E2E58F2" w14:textId="77777777" w:rsidR="00C771CE" w:rsidRPr="003E2702" w:rsidRDefault="00C771CE" w:rsidP="008F6209">
            <w:pPr>
              <w:pStyle w:val="TableTextCentered"/>
              <w:spacing w:before="0" w:after="0"/>
            </w:pPr>
            <w:r w:rsidRPr="003E2702">
              <w:t>16</w:t>
            </w:r>
          </w:p>
        </w:tc>
        <w:tc>
          <w:tcPr>
            <w:tcW w:w="274" w:type="pct"/>
          </w:tcPr>
          <w:p w14:paraId="53174196" w14:textId="77777777" w:rsidR="00C771CE" w:rsidRPr="003E2702" w:rsidRDefault="00C771CE" w:rsidP="008F6209">
            <w:pPr>
              <w:pStyle w:val="TableTextCentered"/>
              <w:spacing w:before="0" w:after="0"/>
            </w:pPr>
            <w:r w:rsidRPr="003E2702">
              <w:t>13</w:t>
            </w:r>
          </w:p>
        </w:tc>
        <w:tc>
          <w:tcPr>
            <w:tcW w:w="274" w:type="pct"/>
          </w:tcPr>
          <w:p w14:paraId="3E3BF321" w14:textId="77777777" w:rsidR="00C771CE" w:rsidRPr="003E2702" w:rsidRDefault="00C771CE" w:rsidP="008F6209">
            <w:pPr>
              <w:pStyle w:val="TableTextCentered"/>
              <w:spacing w:before="0" w:after="0"/>
            </w:pPr>
            <w:r w:rsidRPr="003E2702">
              <w:t>15</w:t>
            </w:r>
          </w:p>
        </w:tc>
        <w:tc>
          <w:tcPr>
            <w:tcW w:w="274" w:type="pct"/>
          </w:tcPr>
          <w:p w14:paraId="1CEB1873" w14:textId="77777777" w:rsidR="00C771CE" w:rsidRPr="003E2702" w:rsidRDefault="00C771CE" w:rsidP="008F6209">
            <w:pPr>
              <w:pStyle w:val="TableTextCentered"/>
              <w:spacing w:before="0" w:after="0"/>
            </w:pPr>
            <w:r w:rsidRPr="003E2702">
              <w:t>13</w:t>
            </w:r>
          </w:p>
        </w:tc>
        <w:tc>
          <w:tcPr>
            <w:tcW w:w="274" w:type="pct"/>
          </w:tcPr>
          <w:p w14:paraId="0215B6FE" w14:textId="77777777" w:rsidR="00C771CE" w:rsidRPr="003E2702" w:rsidRDefault="00C771CE" w:rsidP="008F6209">
            <w:pPr>
              <w:pStyle w:val="TableTextCentered"/>
              <w:spacing w:before="0" w:after="0"/>
            </w:pPr>
            <w:r w:rsidRPr="003E2702">
              <w:t>52</w:t>
            </w:r>
          </w:p>
        </w:tc>
        <w:tc>
          <w:tcPr>
            <w:tcW w:w="274" w:type="pct"/>
          </w:tcPr>
          <w:p w14:paraId="1619DF21" w14:textId="77777777" w:rsidR="00C771CE" w:rsidRPr="003E2702" w:rsidRDefault="00C771CE" w:rsidP="008F6209">
            <w:pPr>
              <w:pStyle w:val="TableTextCentered"/>
              <w:spacing w:before="0" w:after="0"/>
            </w:pPr>
            <w:r w:rsidRPr="003E2702">
              <w:t>57</w:t>
            </w:r>
          </w:p>
        </w:tc>
        <w:tc>
          <w:tcPr>
            <w:tcW w:w="274" w:type="pct"/>
          </w:tcPr>
          <w:p w14:paraId="7991B8F3" w14:textId="77777777" w:rsidR="00C771CE" w:rsidRPr="003E2702" w:rsidRDefault="00C771CE" w:rsidP="008F6209">
            <w:pPr>
              <w:pStyle w:val="TableTextCentered"/>
              <w:spacing w:before="0" w:after="0"/>
            </w:pPr>
            <w:r w:rsidRPr="003E2702">
              <w:t>58</w:t>
            </w:r>
          </w:p>
        </w:tc>
        <w:tc>
          <w:tcPr>
            <w:tcW w:w="274" w:type="pct"/>
          </w:tcPr>
          <w:p w14:paraId="66712974" w14:textId="77777777" w:rsidR="00C771CE" w:rsidRPr="003E2702" w:rsidRDefault="00C771CE" w:rsidP="008F6209">
            <w:pPr>
              <w:pStyle w:val="TableTextCentered"/>
              <w:spacing w:before="0" w:after="0"/>
            </w:pPr>
            <w:r w:rsidRPr="003E2702">
              <w:t>41</w:t>
            </w:r>
          </w:p>
        </w:tc>
        <w:tc>
          <w:tcPr>
            <w:tcW w:w="274" w:type="pct"/>
          </w:tcPr>
          <w:p w14:paraId="1E5025A1" w14:textId="77777777" w:rsidR="00C771CE" w:rsidRPr="003E2702" w:rsidRDefault="00C771CE" w:rsidP="008F6209">
            <w:pPr>
              <w:pStyle w:val="TableTextCentered"/>
              <w:spacing w:before="0" w:after="0"/>
            </w:pPr>
            <w:r w:rsidRPr="003E2702">
              <w:t>32</w:t>
            </w:r>
          </w:p>
        </w:tc>
        <w:tc>
          <w:tcPr>
            <w:tcW w:w="274" w:type="pct"/>
          </w:tcPr>
          <w:p w14:paraId="03C046D7" w14:textId="77777777" w:rsidR="00C771CE" w:rsidRPr="003E2702" w:rsidRDefault="00C771CE" w:rsidP="008F6209">
            <w:pPr>
              <w:pStyle w:val="TableTextCentered"/>
              <w:spacing w:before="0" w:after="0"/>
            </w:pPr>
            <w:r w:rsidRPr="003E2702">
              <w:t>30</w:t>
            </w:r>
          </w:p>
        </w:tc>
        <w:tc>
          <w:tcPr>
            <w:tcW w:w="274" w:type="pct"/>
          </w:tcPr>
          <w:p w14:paraId="026A662C" w14:textId="77777777" w:rsidR="00C771CE" w:rsidRPr="003E2702" w:rsidRDefault="00C771CE" w:rsidP="008F6209">
            <w:pPr>
              <w:pStyle w:val="TableTextCentered"/>
              <w:spacing w:before="0" w:after="0"/>
            </w:pPr>
            <w:r w:rsidRPr="003E2702">
              <w:t>26</w:t>
            </w:r>
          </w:p>
        </w:tc>
        <w:tc>
          <w:tcPr>
            <w:tcW w:w="345" w:type="pct"/>
          </w:tcPr>
          <w:p w14:paraId="46DE6513" w14:textId="77777777" w:rsidR="00C771CE" w:rsidRPr="003E2702" w:rsidRDefault="00C771CE" w:rsidP="008F6209">
            <w:pPr>
              <w:pStyle w:val="TableTextCentered"/>
              <w:spacing w:before="0" w:after="0"/>
            </w:pPr>
            <w:r w:rsidRPr="003E2702">
              <w:t>46</w:t>
            </w:r>
          </w:p>
        </w:tc>
      </w:tr>
    </w:tbl>
    <w:p w14:paraId="355232A2" w14:textId="550933C4" w:rsidR="00C771CE" w:rsidRDefault="00C771CE" w:rsidP="003A676E">
      <w:pPr>
        <w:pStyle w:val="TableETitles"/>
        <w:keepLines/>
      </w:pPr>
      <w:bookmarkStart w:id="217" w:name="_Toc211937163"/>
      <w:bookmarkStart w:id="218" w:name="_Toc218506529"/>
      <w:r w:rsidRPr="003979D4">
        <w:t>Table E</w:t>
      </w:r>
      <w:r>
        <w:t>4</w:t>
      </w:r>
      <w:r w:rsidRPr="003979D4">
        <w:t xml:space="preserve">. MCAS </w:t>
      </w:r>
      <w:r>
        <w:t>Mathematics</w:t>
      </w:r>
      <w:r w:rsidRPr="003979D4">
        <w:t xml:space="preserve"> Achievement</w:t>
      </w:r>
      <w:r>
        <w:t xml:space="preserve"> </w:t>
      </w:r>
      <w:r w:rsidRPr="003979D4">
        <w:t>by Student Group, Grade</w:t>
      </w:r>
      <w:r>
        <w:t xml:space="preserve"> 10</w:t>
      </w:r>
      <w:r w:rsidRPr="003979D4">
        <w:t>, 202</w:t>
      </w:r>
      <w:r>
        <w:t>3</w:t>
      </w:r>
      <w:r w:rsidRPr="003979D4">
        <w:t>-</w:t>
      </w:r>
      <w:r w:rsidRPr="00A160AD">
        <w:t>202</w:t>
      </w:r>
      <w:r>
        <w:t>5</w:t>
      </w:r>
      <w:bookmarkEnd w:id="217"/>
      <w:bookmarkEnd w:id="218"/>
    </w:p>
    <w:tbl>
      <w:tblPr>
        <w:tblStyle w:val="MSVTable1"/>
        <w:tblW w:w="5073" w:type="pct"/>
        <w:tblLayout w:type="fixed"/>
        <w:tblLook w:val="0420" w:firstRow="1" w:lastRow="0" w:firstColumn="0" w:lastColumn="0" w:noHBand="0" w:noVBand="1"/>
      </w:tblPr>
      <w:tblGrid>
        <w:gridCol w:w="3413"/>
        <w:gridCol w:w="902"/>
        <w:gridCol w:w="736"/>
        <w:gridCol w:w="736"/>
        <w:gridCol w:w="735"/>
        <w:gridCol w:w="735"/>
        <w:gridCol w:w="735"/>
        <w:gridCol w:w="735"/>
        <w:gridCol w:w="735"/>
        <w:gridCol w:w="735"/>
        <w:gridCol w:w="735"/>
        <w:gridCol w:w="735"/>
        <w:gridCol w:w="565"/>
        <w:gridCol w:w="901"/>
      </w:tblGrid>
      <w:tr w:rsidR="00C67270" w:rsidRPr="003979D4" w14:paraId="12A4A5F7" w14:textId="77777777" w:rsidTr="00DE2B0D">
        <w:trPr>
          <w:cnfStyle w:val="100000000000" w:firstRow="1" w:lastRow="0" w:firstColumn="0" w:lastColumn="0" w:oddVBand="0" w:evenVBand="0" w:oddHBand="0" w:evenHBand="0" w:firstRowFirstColumn="0" w:firstRowLastColumn="0" w:lastRowFirstColumn="0" w:lastRowLastColumn="0"/>
          <w:tblHeader/>
        </w:trPr>
        <w:tc>
          <w:tcPr>
            <w:tcW w:w="1299" w:type="pct"/>
            <w:tcMar>
              <w:left w:w="29" w:type="dxa"/>
              <w:right w:w="29" w:type="dxa"/>
            </w:tcMar>
            <w:vAlign w:val="center"/>
          </w:tcPr>
          <w:p w14:paraId="2D6D34D0" w14:textId="77777777" w:rsidR="00C771CE" w:rsidRPr="003E2702" w:rsidRDefault="00C771CE" w:rsidP="00DE2B0D">
            <w:pPr>
              <w:pStyle w:val="TableColHeadingCenter"/>
              <w:keepNext/>
              <w:keepLines/>
            </w:pPr>
            <w:r w:rsidRPr="003E2702">
              <w:t>Group</w:t>
            </w:r>
          </w:p>
        </w:tc>
        <w:tc>
          <w:tcPr>
            <w:tcW w:w="343" w:type="pct"/>
            <w:tcMar>
              <w:left w:w="29" w:type="dxa"/>
              <w:right w:w="29" w:type="dxa"/>
            </w:tcMar>
            <w:vAlign w:val="center"/>
          </w:tcPr>
          <w:p w14:paraId="518FDFBC" w14:textId="77777777" w:rsidR="00C771CE" w:rsidRPr="003E2702" w:rsidRDefault="00C771CE" w:rsidP="00DE2B0D">
            <w:pPr>
              <w:pStyle w:val="TableColHeadingCenter"/>
              <w:keepNext/>
              <w:keepLines/>
            </w:pPr>
            <w:r w:rsidRPr="003E2702">
              <w:t># Included (2025)</w:t>
            </w:r>
          </w:p>
        </w:tc>
        <w:tc>
          <w:tcPr>
            <w:tcW w:w="280" w:type="pct"/>
            <w:tcMar>
              <w:left w:w="29" w:type="dxa"/>
              <w:right w:w="29" w:type="dxa"/>
            </w:tcMar>
            <w:vAlign w:val="center"/>
          </w:tcPr>
          <w:p w14:paraId="178716C7" w14:textId="77777777" w:rsidR="00C771CE" w:rsidRPr="003E2702" w:rsidRDefault="00C771CE" w:rsidP="00DE2B0D">
            <w:pPr>
              <w:pStyle w:val="TableColHeadingCenter"/>
              <w:keepNext/>
              <w:keepLines/>
            </w:pPr>
            <w:r w:rsidRPr="003E2702">
              <w:t>% M/E 2023</w:t>
            </w:r>
          </w:p>
        </w:tc>
        <w:tc>
          <w:tcPr>
            <w:tcW w:w="280" w:type="pct"/>
            <w:tcMar>
              <w:left w:w="29" w:type="dxa"/>
              <w:right w:w="29" w:type="dxa"/>
            </w:tcMar>
            <w:vAlign w:val="center"/>
          </w:tcPr>
          <w:p w14:paraId="34817DDA" w14:textId="77777777" w:rsidR="00C771CE" w:rsidRPr="003E2702" w:rsidRDefault="00C771CE" w:rsidP="00DE2B0D">
            <w:pPr>
              <w:pStyle w:val="TableColHeadingCenter"/>
              <w:keepNext/>
              <w:keepLines/>
            </w:pPr>
            <w:r w:rsidRPr="003E2702">
              <w:t>% M/E 2024</w:t>
            </w:r>
          </w:p>
        </w:tc>
        <w:tc>
          <w:tcPr>
            <w:tcW w:w="280" w:type="pct"/>
            <w:tcMar>
              <w:left w:w="29" w:type="dxa"/>
              <w:right w:w="29" w:type="dxa"/>
            </w:tcMar>
            <w:vAlign w:val="center"/>
          </w:tcPr>
          <w:p w14:paraId="66C5D874" w14:textId="77777777" w:rsidR="00C771CE" w:rsidRPr="003E2702" w:rsidRDefault="00C771CE" w:rsidP="00DE2B0D">
            <w:pPr>
              <w:pStyle w:val="TableColHeadingCenter"/>
              <w:keepNext/>
              <w:keepLines/>
            </w:pPr>
            <w:r w:rsidRPr="003E2702">
              <w:t>% M/E 2025</w:t>
            </w:r>
          </w:p>
        </w:tc>
        <w:tc>
          <w:tcPr>
            <w:tcW w:w="280" w:type="pct"/>
            <w:tcMar>
              <w:left w:w="29" w:type="dxa"/>
              <w:right w:w="29" w:type="dxa"/>
            </w:tcMar>
            <w:vAlign w:val="center"/>
          </w:tcPr>
          <w:p w14:paraId="4F0DC630" w14:textId="77777777" w:rsidR="00C771CE" w:rsidRPr="003E2702" w:rsidRDefault="00C771CE" w:rsidP="00DE2B0D">
            <w:pPr>
              <w:pStyle w:val="TableColHeadingCenter"/>
              <w:keepNext/>
              <w:keepLines/>
            </w:pPr>
            <w:r w:rsidRPr="003E2702">
              <w:t>% M/E 2025 State</w:t>
            </w:r>
          </w:p>
        </w:tc>
        <w:tc>
          <w:tcPr>
            <w:tcW w:w="280" w:type="pct"/>
            <w:tcMar>
              <w:left w:w="29" w:type="dxa"/>
              <w:right w:w="29" w:type="dxa"/>
            </w:tcMar>
            <w:vAlign w:val="center"/>
          </w:tcPr>
          <w:p w14:paraId="5E78F66D" w14:textId="77777777" w:rsidR="00C771CE" w:rsidRPr="003E2702" w:rsidRDefault="00C771CE" w:rsidP="00DE2B0D">
            <w:pPr>
              <w:pStyle w:val="TableColHeadingCenter"/>
              <w:keepNext/>
              <w:keepLines/>
            </w:pPr>
            <w:r w:rsidRPr="003E2702">
              <w:t>% PME 2023</w:t>
            </w:r>
          </w:p>
        </w:tc>
        <w:tc>
          <w:tcPr>
            <w:tcW w:w="280" w:type="pct"/>
            <w:tcMar>
              <w:left w:w="29" w:type="dxa"/>
              <w:right w:w="29" w:type="dxa"/>
            </w:tcMar>
            <w:vAlign w:val="center"/>
          </w:tcPr>
          <w:p w14:paraId="6192AF61" w14:textId="77777777" w:rsidR="00C771CE" w:rsidRPr="003E2702" w:rsidRDefault="00C771CE" w:rsidP="00DE2B0D">
            <w:pPr>
              <w:pStyle w:val="TableColHeadingCenter"/>
              <w:keepNext/>
              <w:keepLines/>
            </w:pPr>
            <w:r w:rsidRPr="003E2702">
              <w:t>% PME 2024</w:t>
            </w:r>
          </w:p>
        </w:tc>
        <w:tc>
          <w:tcPr>
            <w:tcW w:w="280" w:type="pct"/>
            <w:tcMar>
              <w:left w:w="29" w:type="dxa"/>
              <w:right w:w="29" w:type="dxa"/>
            </w:tcMar>
            <w:vAlign w:val="center"/>
          </w:tcPr>
          <w:p w14:paraId="535EF8C6" w14:textId="77777777" w:rsidR="00C771CE" w:rsidRPr="003E2702" w:rsidRDefault="00C771CE" w:rsidP="00DE2B0D">
            <w:pPr>
              <w:pStyle w:val="TableColHeadingCenter"/>
              <w:keepNext/>
              <w:keepLines/>
            </w:pPr>
            <w:r w:rsidRPr="003E2702">
              <w:t>% PME 2025</w:t>
            </w:r>
          </w:p>
        </w:tc>
        <w:tc>
          <w:tcPr>
            <w:tcW w:w="280" w:type="pct"/>
            <w:tcMar>
              <w:left w:w="29" w:type="dxa"/>
              <w:right w:w="29" w:type="dxa"/>
            </w:tcMar>
            <w:vAlign w:val="center"/>
          </w:tcPr>
          <w:p w14:paraId="7D7AAA47" w14:textId="77777777" w:rsidR="00C771CE" w:rsidRPr="003E2702" w:rsidRDefault="00C771CE" w:rsidP="00DE2B0D">
            <w:pPr>
              <w:pStyle w:val="TableColHeadingCenter"/>
              <w:keepNext/>
              <w:keepLines/>
            </w:pPr>
            <w:r w:rsidRPr="003E2702">
              <w:t>% PME 2025 State</w:t>
            </w:r>
          </w:p>
        </w:tc>
        <w:tc>
          <w:tcPr>
            <w:tcW w:w="280" w:type="pct"/>
            <w:tcMar>
              <w:left w:w="29" w:type="dxa"/>
              <w:right w:w="29" w:type="dxa"/>
            </w:tcMar>
            <w:vAlign w:val="center"/>
          </w:tcPr>
          <w:p w14:paraId="65E36AA4" w14:textId="5D2C44AC" w:rsidR="00C771CE" w:rsidRPr="003E2702" w:rsidRDefault="00C771CE" w:rsidP="00DE2B0D">
            <w:pPr>
              <w:pStyle w:val="TableColHeadingCenter"/>
              <w:keepNext/>
              <w:keepLines/>
            </w:pPr>
            <w:r w:rsidRPr="003E2702">
              <w:t>% NM 2023</w:t>
            </w:r>
          </w:p>
        </w:tc>
        <w:tc>
          <w:tcPr>
            <w:tcW w:w="280" w:type="pct"/>
            <w:tcMar>
              <w:left w:w="29" w:type="dxa"/>
              <w:right w:w="29" w:type="dxa"/>
            </w:tcMar>
            <w:vAlign w:val="center"/>
          </w:tcPr>
          <w:p w14:paraId="607EF15D" w14:textId="06535D9E" w:rsidR="00C771CE" w:rsidRPr="003E2702" w:rsidRDefault="00C771CE" w:rsidP="00DE2B0D">
            <w:pPr>
              <w:pStyle w:val="TableColHeadingCenter"/>
              <w:keepNext/>
              <w:keepLines/>
            </w:pPr>
            <w:r w:rsidRPr="003E2702">
              <w:t>% NM 2024</w:t>
            </w:r>
          </w:p>
        </w:tc>
        <w:tc>
          <w:tcPr>
            <w:tcW w:w="215" w:type="pct"/>
            <w:tcMar>
              <w:left w:w="29" w:type="dxa"/>
              <w:right w:w="29" w:type="dxa"/>
            </w:tcMar>
            <w:vAlign w:val="center"/>
          </w:tcPr>
          <w:p w14:paraId="00FE6A2F" w14:textId="473B35CA" w:rsidR="00C771CE" w:rsidRPr="003E2702" w:rsidRDefault="00C771CE" w:rsidP="00DE2B0D">
            <w:pPr>
              <w:pStyle w:val="TableColHeadingCenter"/>
              <w:keepNext/>
              <w:keepLines/>
            </w:pPr>
            <w:r w:rsidRPr="003E2702">
              <w:t>% NM 2025</w:t>
            </w:r>
          </w:p>
        </w:tc>
        <w:tc>
          <w:tcPr>
            <w:tcW w:w="343" w:type="pct"/>
            <w:tcMar>
              <w:left w:w="29" w:type="dxa"/>
              <w:right w:w="29" w:type="dxa"/>
            </w:tcMar>
            <w:vAlign w:val="center"/>
          </w:tcPr>
          <w:p w14:paraId="3B3C480B" w14:textId="458B537C" w:rsidR="00C771CE" w:rsidRPr="003E2702" w:rsidRDefault="00C771CE" w:rsidP="00DE2B0D">
            <w:pPr>
              <w:pStyle w:val="TableColHeadingCenter"/>
              <w:keepNext/>
              <w:keepLines/>
            </w:pPr>
            <w:r w:rsidRPr="003E2702">
              <w:t>% NM 2025 State</w:t>
            </w:r>
          </w:p>
        </w:tc>
      </w:tr>
      <w:tr w:rsidR="00C67270" w:rsidRPr="003979D4" w14:paraId="7B43E5A3" w14:textId="77777777" w:rsidTr="008F6209">
        <w:trPr>
          <w:cnfStyle w:val="000000100000" w:firstRow="0" w:lastRow="0" w:firstColumn="0" w:lastColumn="0" w:oddVBand="0" w:evenVBand="0" w:oddHBand="1" w:evenHBand="0" w:firstRowFirstColumn="0" w:firstRowLastColumn="0" w:lastRowFirstColumn="0" w:lastRowLastColumn="0"/>
        </w:trPr>
        <w:tc>
          <w:tcPr>
            <w:tcW w:w="1299" w:type="pct"/>
          </w:tcPr>
          <w:p w14:paraId="517FBD1C" w14:textId="77777777" w:rsidR="00C771CE" w:rsidRPr="008F6209" w:rsidRDefault="00C771CE" w:rsidP="008F6209">
            <w:pPr>
              <w:pStyle w:val="TableSubheading"/>
              <w:keepNext/>
              <w:keepLines/>
              <w:spacing w:before="0" w:after="0"/>
              <w:rPr>
                <w:rFonts w:asciiTheme="minorHAnsi" w:hAnsiTheme="minorHAnsi"/>
              </w:rPr>
            </w:pPr>
            <w:r w:rsidRPr="008F6209">
              <w:rPr>
                <w:rFonts w:asciiTheme="minorHAnsi" w:hAnsiTheme="minorHAnsi"/>
              </w:rPr>
              <w:t>All Students</w:t>
            </w:r>
          </w:p>
        </w:tc>
        <w:tc>
          <w:tcPr>
            <w:tcW w:w="343" w:type="pct"/>
          </w:tcPr>
          <w:p w14:paraId="2C86C6D8" w14:textId="77777777" w:rsidR="00C771CE" w:rsidRPr="003E2702" w:rsidRDefault="00C771CE" w:rsidP="008F6209">
            <w:pPr>
              <w:pStyle w:val="TableTextCentered"/>
              <w:keepNext/>
              <w:keepLines/>
              <w:spacing w:before="0" w:after="0"/>
            </w:pPr>
            <w:r w:rsidRPr="003E2702">
              <w:t>112</w:t>
            </w:r>
          </w:p>
        </w:tc>
        <w:tc>
          <w:tcPr>
            <w:tcW w:w="280" w:type="pct"/>
          </w:tcPr>
          <w:p w14:paraId="498726FB" w14:textId="77777777" w:rsidR="00C771CE" w:rsidRPr="003E2702" w:rsidRDefault="00C771CE" w:rsidP="008F6209">
            <w:pPr>
              <w:pStyle w:val="TableTextCentered"/>
              <w:keepNext/>
              <w:keepLines/>
              <w:spacing w:before="0" w:after="0"/>
            </w:pPr>
            <w:r w:rsidRPr="003E2702">
              <w:t>56</w:t>
            </w:r>
          </w:p>
        </w:tc>
        <w:tc>
          <w:tcPr>
            <w:tcW w:w="280" w:type="pct"/>
          </w:tcPr>
          <w:p w14:paraId="60EF5535" w14:textId="77777777" w:rsidR="00C771CE" w:rsidRPr="003E2702" w:rsidRDefault="00C771CE" w:rsidP="008F6209">
            <w:pPr>
              <w:pStyle w:val="TableTextCentered"/>
              <w:keepNext/>
              <w:keepLines/>
              <w:spacing w:before="0" w:after="0"/>
            </w:pPr>
            <w:r w:rsidRPr="003E2702">
              <w:t>42</w:t>
            </w:r>
          </w:p>
        </w:tc>
        <w:tc>
          <w:tcPr>
            <w:tcW w:w="280" w:type="pct"/>
          </w:tcPr>
          <w:p w14:paraId="58A4ACEA" w14:textId="77777777" w:rsidR="00C771CE" w:rsidRPr="003E2702" w:rsidRDefault="00C771CE" w:rsidP="008F6209">
            <w:pPr>
              <w:pStyle w:val="TableTextCentered"/>
              <w:keepNext/>
              <w:keepLines/>
              <w:spacing w:before="0" w:after="0"/>
            </w:pPr>
            <w:r w:rsidRPr="003E2702">
              <w:t>46</w:t>
            </w:r>
          </w:p>
        </w:tc>
        <w:tc>
          <w:tcPr>
            <w:tcW w:w="280" w:type="pct"/>
          </w:tcPr>
          <w:p w14:paraId="408A84F8" w14:textId="77777777" w:rsidR="00C771CE" w:rsidRPr="003E2702" w:rsidRDefault="00C771CE" w:rsidP="008F6209">
            <w:pPr>
              <w:pStyle w:val="TableTextCentered"/>
              <w:keepNext/>
              <w:keepLines/>
              <w:spacing w:before="0" w:after="0"/>
            </w:pPr>
            <w:r w:rsidRPr="003E2702">
              <w:t>45</w:t>
            </w:r>
          </w:p>
        </w:tc>
        <w:tc>
          <w:tcPr>
            <w:tcW w:w="280" w:type="pct"/>
          </w:tcPr>
          <w:p w14:paraId="1D1BF084" w14:textId="77777777" w:rsidR="00C771CE" w:rsidRPr="003E2702" w:rsidRDefault="00C771CE" w:rsidP="008F6209">
            <w:pPr>
              <w:pStyle w:val="TableTextCentered"/>
              <w:keepNext/>
              <w:keepLines/>
              <w:spacing w:before="0" w:after="0"/>
            </w:pPr>
            <w:r w:rsidRPr="003E2702">
              <w:t>41</w:t>
            </w:r>
          </w:p>
        </w:tc>
        <w:tc>
          <w:tcPr>
            <w:tcW w:w="280" w:type="pct"/>
          </w:tcPr>
          <w:p w14:paraId="53E6CA4C" w14:textId="77777777" w:rsidR="00C771CE" w:rsidRPr="003E2702" w:rsidRDefault="00C771CE" w:rsidP="008F6209">
            <w:pPr>
              <w:pStyle w:val="TableTextCentered"/>
              <w:keepNext/>
              <w:keepLines/>
              <w:spacing w:before="0" w:after="0"/>
            </w:pPr>
            <w:r w:rsidRPr="003E2702">
              <w:t>47</w:t>
            </w:r>
          </w:p>
        </w:tc>
        <w:tc>
          <w:tcPr>
            <w:tcW w:w="280" w:type="pct"/>
          </w:tcPr>
          <w:p w14:paraId="57EBB759" w14:textId="77777777" w:rsidR="00C771CE" w:rsidRPr="003E2702" w:rsidRDefault="00C771CE" w:rsidP="008F6209">
            <w:pPr>
              <w:pStyle w:val="TableTextCentered"/>
              <w:keepNext/>
              <w:keepLines/>
              <w:spacing w:before="0" w:after="0"/>
            </w:pPr>
            <w:r w:rsidRPr="003E2702">
              <w:t>43</w:t>
            </w:r>
          </w:p>
        </w:tc>
        <w:tc>
          <w:tcPr>
            <w:tcW w:w="280" w:type="pct"/>
          </w:tcPr>
          <w:p w14:paraId="08E5C733" w14:textId="77777777" w:rsidR="00C771CE" w:rsidRPr="003E2702" w:rsidRDefault="00C771CE" w:rsidP="008F6209">
            <w:pPr>
              <w:pStyle w:val="TableTextCentered"/>
              <w:keepNext/>
              <w:keepLines/>
              <w:spacing w:before="0" w:after="0"/>
            </w:pPr>
            <w:r w:rsidRPr="003E2702">
              <w:t>39</w:t>
            </w:r>
          </w:p>
        </w:tc>
        <w:tc>
          <w:tcPr>
            <w:tcW w:w="280" w:type="pct"/>
          </w:tcPr>
          <w:p w14:paraId="72179849" w14:textId="77777777" w:rsidR="00C771CE" w:rsidRPr="003E2702" w:rsidRDefault="00C771CE" w:rsidP="008F6209">
            <w:pPr>
              <w:pStyle w:val="TableTextCentered"/>
              <w:keepNext/>
              <w:keepLines/>
              <w:spacing w:before="0" w:after="0"/>
            </w:pPr>
            <w:r w:rsidRPr="003E2702">
              <w:t>3</w:t>
            </w:r>
          </w:p>
        </w:tc>
        <w:tc>
          <w:tcPr>
            <w:tcW w:w="280" w:type="pct"/>
          </w:tcPr>
          <w:p w14:paraId="0E3A2188" w14:textId="77777777" w:rsidR="00C771CE" w:rsidRPr="003E2702" w:rsidRDefault="00C771CE" w:rsidP="008F6209">
            <w:pPr>
              <w:pStyle w:val="TableTextCentered"/>
              <w:keepNext/>
              <w:keepLines/>
              <w:spacing w:before="0" w:after="0"/>
            </w:pPr>
            <w:r w:rsidRPr="003E2702">
              <w:t>10</w:t>
            </w:r>
          </w:p>
        </w:tc>
        <w:tc>
          <w:tcPr>
            <w:tcW w:w="215" w:type="pct"/>
          </w:tcPr>
          <w:p w14:paraId="67251F5E" w14:textId="77777777" w:rsidR="00C771CE" w:rsidRPr="003E2702" w:rsidRDefault="00C771CE" w:rsidP="008F6209">
            <w:pPr>
              <w:pStyle w:val="TableTextCentered"/>
              <w:keepNext/>
              <w:keepLines/>
              <w:spacing w:before="0" w:after="0"/>
            </w:pPr>
            <w:r w:rsidRPr="003E2702">
              <w:t>12</w:t>
            </w:r>
          </w:p>
        </w:tc>
        <w:tc>
          <w:tcPr>
            <w:tcW w:w="343" w:type="pct"/>
          </w:tcPr>
          <w:p w14:paraId="1631457F" w14:textId="77777777" w:rsidR="00C771CE" w:rsidRPr="003E2702" w:rsidRDefault="00C771CE" w:rsidP="008F6209">
            <w:pPr>
              <w:pStyle w:val="TableTextCentered"/>
              <w:keepNext/>
              <w:keepLines/>
              <w:spacing w:before="0" w:after="0"/>
            </w:pPr>
            <w:r w:rsidRPr="003E2702">
              <w:t>16</w:t>
            </w:r>
          </w:p>
        </w:tc>
      </w:tr>
      <w:tr w:rsidR="00C67270" w:rsidRPr="003979D4" w14:paraId="3760A538" w14:textId="77777777" w:rsidTr="008F6209">
        <w:tc>
          <w:tcPr>
            <w:tcW w:w="1299" w:type="pct"/>
          </w:tcPr>
          <w:p w14:paraId="76CD8982" w14:textId="77777777" w:rsidR="00C771CE" w:rsidRPr="008F6209" w:rsidRDefault="00C771CE" w:rsidP="008F6209">
            <w:pPr>
              <w:pStyle w:val="TableSubheading"/>
              <w:keepNext/>
              <w:keepLines/>
              <w:spacing w:before="0" w:after="0"/>
              <w:rPr>
                <w:rFonts w:asciiTheme="minorHAnsi" w:hAnsiTheme="minorHAnsi"/>
              </w:rPr>
            </w:pPr>
            <w:r w:rsidRPr="008F6209">
              <w:rPr>
                <w:rFonts w:asciiTheme="minorHAnsi" w:hAnsiTheme="minorHAnsi"/>
              </w:rPr>
              <w:t>American Indian or Alaskan Native</w:t>
            </w:r>
          </w:p>
        </w:tc>
        <w:tc>
          <w:tcPr>
            <w:tcW w:w="343" w:type="pct"/>
          </w:tcPr>
          <w:p w14:paraId="462144A0" w14:textId="77777777" w:rsidR="00C771CE" w:rsidRPr="003E2702" w:rsidRDefault="00C771CE" w:rsidP="008F6209">
            <w:pPr>
              <w:pStyle w:val="TableTextCentered"/>
              <w:keepNext/>
              <w:keepLines/>
              <w:spacing w:before="0" w:after="0"/>
            </w:pPr>
            <w:r w:rsidRPr="003E2702">
              <w:t>--</w:t>
            </w:r>
          </w:p>
        </w:tc>
        <w:tc>
          <w:tcPr>
            <w:tcW w:w="280" w:type="pct"/>
          </w:tcPr>
          <w:p w14:paraId="05528678" w14:textId="77777777" w:rsidR="00C771CE" w:rsidRPr="003E2702" w:rsidRDefault="00C771CE" w:rsidP="008F6209">
            <w:pPr>
              <w:pStyle w:val="TableTextCentered"/>
              <w:keepNext/>
              <w:keepLines/>
              <w:spacing w:before="0" w:after="0"/>
            </w:pPr>
            <w:r w:rsidRPr="003E2702">
              <w:t>--</w:t>
            </w:r>
          </w:p>
        </w:tc>
        <w:tc>
          <w:tcPr>
            <w:tcW w:w="280" w:type="pct"/>
          </w:tcPr>
          <w:p w14:paraId="49FD62FD" w14:textId="77777777" w:rsidR="00C771CE" w:rsidRPr="003E2702" w:rsidRDefault="00C771CE" w:rsidP="008F6209">
            <w:pPr>
              <w:pStyle w:val="TableTextCentered"/>
              <w:keepNext/>
              <w:keepLines/>
              <w:spacing w:before="0" w:after="0"/>
            </w:pPr>
            <w:r w:rsidRPr="003E2702">
              <w:t>--</w:t>
            </w:r>
          </w:p>
        </w:tc>
        <w:tc>
          <w:tcPr>
            <w:tcW w:w="280" w:type="pct"/>
          </w:tcPr>
          <w:p w14:paraId="18CB62FF" w14:textId="77777777" w:rsidR="00C771CE" w:rsidRPr="003E2702" w:rsidRDefault="00C771CE" w:rsidP="008F6209">
            <w:pPr>
              <w:pStyle w:val="TableTextCentered"/>
              <w:keepNext/>
              <w:keepLines/>
              <w:spacing w:before="0" w:after="0"/>
            </w:pPr>
            <w:r w:rsidRPr="003E2702">
              <w:t>--</w:t>
            </w:r>
          </w:p>
        </w:tc>
        <w:tc>
          <w:tcPr>
            <w:tcW w:w="280" w:type="pct"/>
          </w:tcPr>
          <w:p w14:paraId="4DA1975E" w14:textId="77777777" w:rsidR="00C771CE" w:rsidRPr="003E2702" w:rsidRDefault="00C771CE" w:rsidP="008F6209">
            <w:pPr>
              <w:pStyle w:val="TableTextCentered"/>
              <w:keepNext/>
              <w:keepLines/>
              <w:spacing w:before="0" w:after="0"/>
            </w:pPr>
            <w:r w:rsidRPr="003E2702">
              <w:t>38</w:t>
            </w:r>
          </w:p>
        </w:tc>
        <w:tc>
          <w:tcPr>
            <w:tcW w:w="280" w:type="pct"/>
          </w:tcPr>
          <w:p w14:paraId="4B38DCF8" w14:textId="77777777" w:rsidR="00C771CE" w:rsidRPr="003E2702" w:rsidRDefault="00C771CE" w:rsidP="008F6209">
            <w:pPr>
              <w:pStyle w:val="TableTextCentered"/>
              <w:keepNext/>
              <w:keepLines/>
              <w:spacing w:before="0" w:after="0"/>
            </w:pPr>
            <w:r w:rsidRPr="003E2702">
              <w:t>--</w:t>
            </w:r>
          </w:p>
        </w:tc>
        <w:tc>
          <w:tcPr>
            <w:tcW w:w="280" w:type="pct"/>
          </w:tcPr>
          <w:p w14:paraId="5F81FE8B" w14:textId="77777777" w:rsidR="00C771CE" w:rsidRPr="003E2702" w:rsidRDefault="00C771CE" w:rsidP="008F6209">
            <w:pPr>
              <w:pStyle w:val="TableTextCentered"/>
              <w:keepNext/>
              <w:keepLines/>
              <w:spacing w:before="0" w:after="0"/>
            </w:pPr>
            <w:r w:rsidRPr="003E2702">
              <w:t>--</w:t>
            </w:r>
          </w:p>
        </w:tc>
        <w:tc>
          <w:tcPr>
            <w:tcW w:w="280" w:type="pct"/>
          </w:tcPr>
          <w:p w14:paraId="190EFC48" w14:textId="77777777" w:rsidR="00C771CE" w:rsidRPr="003E2702" w:rsidRDefault="00C771CE" w:rsidP="008F6209">
            <w:pPr>
              <w:pStyle w:val="TableTextCentered"/>
              <w:keepNext/>
              <w:keepLines/>
              <w:spacing w:before="0" w:after="0"/>
            </w:pPr>
            <w:r w:rsidRPr="003E2702">
              <w:t>--</w:t>
            </w:r>
          </w:p>
        </w:tc>
        <w:tc>
          <w:tcPr>
            <w:tcW w:w="280" w:type="pct"/>
          </w:tcPr>
          <w:p w14:paraId="6EF10B34" w14:textId="77777777" w:rsidR="00C771CE" w:rsidRPr="003E2702" w:rsidRDefault="00C771CE" w:rsidP="008F6209">
            <w:pPr>
              <w:pStyle w:val="TableTextCentered"/>
              <w:keepNext/>
              <w:keepLines/>
              <w:spacing w:before="0" w:after="0"/>
            </w:pPr>
            <w:r w:rsidRPr="003E2702">
              <w:t>43</w:t>
            </w:r>
          </w:p>
        </w:tc>
        <w:tc>
          <w:tcPr>
            <w:tcW w:w="280" w:type="pct"/>
          </w:tcPr>
          <w:p w14:paraId="3047BACF" w14:textId="77777777" w:rsidR="00C771CE" w:rsidRPr="003E2702" w:rsidRDefault="00C771CE" w:rsidP="008F6209">
            <w:pPr>
              <w:pStyle w:val="TableTextCentered"/>
              <w:keepNext/>
              <w:keepLines/>
              <w:spacing w:before="0" w:after="0"/>
            </w:pPr>
            <w:r w:rsidRPr="003E2702">
              <w:t>--</w:t>
            </w:r>
          </w:p>
        </w:tc>
        <w:tc>
          <w:tcPr>
            <w:tcW w:w="280" w:type="pct"/>
          </w:tcPr>
          <w:p w14:paraId="4AD666D9" w14:textId="77777777" w:rsidR="00C771CE" w:rsidRPr="003E2702" w:rsidRDefault="00C771CE" w:rsidP="008F6209">
            <w:pPr>
              <w:pStyle w:val="TableTextCentered"/>
              <w:keepNext/>
              <w:keepLines/>
              <w:spacing w:before="0" w:after="0"/>
            </w:pPr>
            <w:r w:rsidRPr="003E2702">
              <w:t>--</w:t>
            </w:r>
          </w:p>
        </w:tc>
        <w:tc>
          <w:tcPr>
            <w:tcW w:w="215" w:type="pct"/>
          </w:tcPr>
          <w:p w14:paraId="1E346FE5" w14:textId="77777777" w:rsidR="00C771CE" w:rsidRPr="003E2702" w:rsidRDefault="00C771CE" w:rsidP="008F6209">
            <w:pPr>
              <w:pStyle w:val="TableTextCentered"/>
              <w:keepNext/>
              <w:keepLines/>
              <w:spacing w:before="0" w:after="0"/>
            </w:pPr>
            <w:r w:rsidRPr="003E2702">
              <w:t>--</w:t>
            </w:r>
          </w:p>
        </w:tc>
        <w:tc>
          <w:tcPr>
            <w:tcW w:w="343" w:type="pct"/>
          </w:tcPr>
          <w:p w14:paraId="5CB56E98" w14:textId="77777777" w:rsidR="00C771CE" w:rsidRPr="003E2702" w:rsidRDefault="00C771CE" w:rsidP="008F6209">
            <w:pPr>
              <w:pStyle w:val="TableTextCentered"/>
              <w:keepNext/>
              <w:keepLines/>
              <w:spacing w:before="0" w:after="0"/>
            </w:pPr>
            <w:r w:rsidRPr="003E2702">
              <w:t>19</w:t>
            </w:r>
          </w:p>
        </w:tc>
      </w:tr>
      <w:tr w:rsidR="00C67270" w:rsidRPr="003979D4" w14:paraId="38BD822C" w14:textId="77777777" w:rsidTr="008F6209">
        <w:trPr>
          <w:cnfStyle w:val="000000100000" w:firstRow="0" w:lastRow="0" w:firstColumn="0" w:lastColumn="0" w:oddVBand="0" w:evenVBand="0" w:oddHBand="1" w:evenHBand="0" w:firstRowFirstColumn="0" w:firstRowLastColumn="0" w:lastRowFirstColumn="0" w:lastRowLastColumn="0"/>
        </w:trPr>
        <w:tc>
          <w:tcPr>
            <w:tcW w:w="1299" w:type="pct"/>
          </w:tcPr>
          <w:p w14:paraId="11AF33AE" w14:textId="77777777" w:rsidR="00C771CE" w:rsidRPr="008F6209" w:rsidRDefault="00C771CE" w:rsidP="008F6209">
            <w:pPr>
              <w:pStyle w:val="TableSubheading"/>
              <w:keepNext/>
              <w:keepLines/>
              <w:spacing w:before="0" w:after="0"/>
              <w:rPr>
                <w:rFonts w:asciiTheme="minorHAnsi" w:hAnsiTheme="minorHAnsi"/>
              </w:rPr>
            </w:pPr>
            <w:r w:rsidRPr="008F6209">
              <w:rPr>
                <w:rFonts w:asciiTheme="minorHAnsi" w:hAnsiTheme="minorHAnsi"/>
              </w:rPr>
              <w:t>Asian</w:t>
            </w:r>
          </w:p>
        </w:tc>
        <w:tc>
          <w:tcPr>
            <w:tcW w:w="343" w:type="pct"/>
          </w:tcPr>
          <w:p w14:paraId="095E67FD" w14:textId="77777777" w:rsidR="00C771CE" w:rsidRPr="003E2702" w:rsidRDefault="00C771CE" w:rsidP="008F6209">
            <w:pPr>
              <w:pStyle w:val="TableTextCentered"/>
              <w:keepNext/>
              <w:keepLines/>
              <w:spacing w:before="0" w:after="0"/>
            </w:pPr>
            <w:r w:rsidRPr="003E2702">
              <w:t>2</w:t>
            </w:r>
          </w:p>
        </w:tc>
        <w:tc>
          <w:tcPr>
            <w:tcW w:w="280" w:type="pct"/>
          </w:tcPr>
          <w:p w14:paraId="05C81D38" w14:textId="77777777" w:rsidR="00C771CE" w:rsidRPr="003E2702" w:rsidRDefault="00C771CE" w:rsidP="008F6209">
            <w:pPr>
              <w:pStyle w:val="TableTextCentered"/>
              <w:keepNext/>
              <w:keepLines/>
              <w:spacing w:before="0" w:after="0"/>
            </w:pPr>
            <w:r w:rsidRPr="003E2702">
              <w:t>--</w:t>
            </w:r>
          </w:p>
        </w:tc>
        <w:tc>
          <w:tcPr>
            <w:tcW w:w="280" w:type="pct"/>
          </w:tcPr>
          <w:p w14:paraId="6915ABAF" w14:textId="77777777" w:rsidR="00C771CE" w:rsidRPr="003E2702" w:rsidRDefault="00C771CE" w:rsidP="008F6209">
            <w:pPr>
              <w:pStyle w:val="TableTextCentered"/>
              <w:keepNext/>
              <w:keepLines/>
              <w:spacing w:before="0" w:after="0"/>
            </w:pPr>
            <w:r w:rsidRPr="003E2702">
              <w:t>--</w:t>
            </w:r>
          </w:p>
        </w:tc>
        <w:tc>
          <w:tcPr>
            <w:tcW w:w="280" w:type="pct"/>
          </w:tcPr>
          <w:p w14:paraId="7F683735" w14:textId="77777777" w:rsidR="00C771CE" w:rsidRPr="003E2702" w:rsidRDefault="00C771CE" w:rsidP="008F6209">
            <w:pPr>
              <w:pStyle w:val="TableTextCentered"/>
              <w:keepNext/>
              <w:keepLines/>
              <w:spacing w:before="0" w:after="0"/>
            </w:pPr>
            <w:r w:rsidRPr="003E2702">
              <w:t>--</w:t>
            </w:r>
          </w:p>
        </w:tc>
        <w:tc>
          <w:tcPr>
            <w:tcW w:w="280" w:type="pct"/>
          </w:tcPr>
          <w:p w14:paraId="5C1AD5E7" w14:textId="77777777" w:rsidR="00C771CE" w:rsidRPr="003E2702" w:rsidRDefault="00C771CE" w:rsidP="008F6209">
            <w:pPr>
              <w:pStyle w:val="TableTextCentered"/>
              <w:keepNext/>
              <w:keepLines/>
              <w:spacing w:before="0" w:after="0"/>
            </w:pPr>
            <w:r w:rsidRPr="003E2702">
              <w:t>78</w:t>
            </w:r>
          </w:p>
        </w:tc>
        <w:tc>
          <w:tcPr>
            <w:tcW w:w="280" w:type="pct"/>
          </w:tcPr>
          <w:p w14:paraId="0C8CDD42" w14:textId="77777777" w:rsidR="00C771CE" w:rsidRPr="003E2702" w:rsidRDefault="00C771CE" w:rsidP="008F6209">
            <w:pPr>
              <w:pStyle w:val="TableTextCentered"/>
              <w:keepNext/>
              <w:keepLines/>
              <w:spacing w:before="0" w:after="0"/>
            </w:pPr>
            <w:r w:rsidRPr="003E2702">
              <w:t>--</w:t>
            </w:r>
          </w:p>
        </w:tc>
        <w:tc>
          <w:tcPr>
            <w:tcW w:w="280" w:type="pct"/>
          </w:tcPr>
          <w:p w14:paraId="1310D464" w14:textId="77777777" w:rsidR="00C771CE" w:rsidRPr="003E2702" w:rsidRDefault="00C771CE" w:rsidP="008F6209">
            <w:pPr>
              <w:pStyle w:val="TableTextCentered"/>
              <w:keepNext/>
              <w:keepLines/>
              <w:spacing w:before="0" w:after="0"/>
            </w:pPr>
            <w:r w:rsidRPr="003E2702">
              <w:t>--</w:t>
            </w:r>
          </w:p>
        </w:tc>
        <w:tc>
          <w:tcPr>
            <w:tcW w:w="280" w:type="pct"/>
          </w:tcPr>
          <w:p w14:paraId="07B0C8A3" w14:textId="77777777" w:rsidR="00C771CE" w:rsidRPr="003E2702" w:rsidRDefault="00C771CE" w:rsidP="008F6209">
            <w:pPr>
              <w:pStyle w:val="TableTextCentered"/>
              <w:keepNext/>
              <w:keepLines/>
              <w:spacing w:before="0" w:after="0"/>
            </w:pPr>
            <w:r w:rsidRPr="003E2702">
              <w:t>--</w:t>
            </w:r>
          </w:p>
        </w:tc>
        <w:tc>
          <w:tcPr>
            <w:tcW w:w="280" w:type="pct"/>
          </w:tcPr>
          <w:p w14:paraId="240DD38F" w14:textId="77777777" w:rsidR="00C771CE" w:rsidRPr="003E2702" w:rsidRDefault="00C771CE" w:rsidP="008F6209">
            <w:pPr>
              <w:pStyle w:val="TableTextCentered"/>
              <w:keepNext/>
              <w:keepLines/>
              <w:spacing w:before="0" w:after="0"/>
            </w:pPr>
            <w:r w:rsidRPr="003E2702">
              <w:t>18</w:t>
            </w:r>
          </w:p>
        </w:tc>
        <w:tc>
          <w:tcPr>
            <w:tcW w:w="280" w:type="pct"/>
          </w:tcPr>
          <w:p w14:paraId="4179CD38" w14:textId="77777777" w:rsidR="00C771CE" w:rsidRPr="003E2702" w:rsidRDefault="00C771CE" w:rsidP="008F6209">
            <w:pPr>
              <w:pStyle w:val="TableTextCentered"/>
              <w:keepNext/>
              <w:keepLines/>
              <w:spacing w:before="0" w:after="0"/>
            </w:pPr>
            <w:r w:rsidRPr="003E2702">
              <w:t>--</w:t>
            </w:r>
          </w:p>
        </w:tc>
        <w:tc>
          <w:tcPr>
            <w:tcW w:w="280" w:type="pct"/>
          </w:tcPr>
          <w:p w14:paraId="78C2C6FD" w14:textId="77777777" w:rsidR="00C771CE" w:rsidRPr="003E2702" w:rsidRDefault="00C771CE" w:rsidP="008F6209">
            <w:pPr>
              <w:pStyle w:val="TableTextCentered"/>
              <w:keepNext/>
              <w:keepLines/>
              <w:spacing w:before="0" w:after="0"/>
            </w:pPr>
            <w:r w:rsidRPr="003E2702">
              <w:t>--</w:t>
            </w:r>
          </w:p>
        </w:tc>
        <w:tc>
          <w:tcPr>
            <w:tcW w:w="215" w:type="pct"/>
          </w:tcPr>
          <w:p w14:paraId="6358DC75" w14:textId="77777777" w:rsidR="00C771CE" w:rsidRPr="003E2702" w:rsidRDefault="00C771CE" w:rsidP="008F6209">
            <w:pPr>
              <w:pStyle w:val="TableTextCentered"/>
              <w:keepNext/>
              <w:keepLines/>
              <w:spacing w:before="0" w:after="0"/>
            </w:pPr>
            <w:r w:rsidRPr="003E2702">
              <w:t>--</w:t>
            </w:r>
          </w:p>
        </w:tc>
        <w:tc>
          <w:tcPr>
            <w:tcW w:w="343" w:type="pct"/>
          </w:tcPr>
          <w:p w14:paraId="630E5AC7" w14:textId="77777777" w:rsidR="00C771CE" w:rsidRPr="003E2702" w:rsidRDefault="00C771CE" w:rsidP="008F6209">
            <w:pPr>
              <w:pStyle w:val="TableTextCentered"/>
              <w:keepNext/>
              <w:keepLines/>
              <w:spacing w:before="0" w:after="0"/>
            </w:pPr>
            <w:r w:rsidRPr="003E2702">
              <w:t>4</w:t>
            </w:r>
          </w:p>
        </w:tc>
      </w:tr>
      <w:tr w:rsidR="00C67270" w:rsidRPr="003979D4" w14:paraId="1894A01F" w14:textId="77777777" w:rsidTr="008F6209">
        <w:tc>
          <w:tcPr>
            <w:tcW w:w="1299" w:type="pct"/>
          </w:tcPr>
          <w:p w14:paraId="5937B1D1"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Black or African American</w:t>
            </w:r>
          </w:p>
        </w:tc>
        <w:tc>
          <w:tcPr>
            <w:tcW w:w="343" w:type="pct"/>
          </w:tcPr>
          <w:p w14:paraId="48AD84FA" w14:textId="77777777" w:rsidR="00C771CE" w:rsidRPr="003E2702" w:rsidRDefault="00C771CE" w:rsidP="008F6209">
            <w:pPr>
              <w:pStyle w:val="TableTextCentered"/>
              <w:spacing w:before="0" w:after="0"/>
            </w:pPr>
            <w:r w:rsidRPr="003E2702">
              <w:t>--</w:t>
            </w:r>
          </w:p>
        </w:tc>
        <w:tc>
          <w:tcPr>
            <w:tcW w:w="280" w:type="pct"/>
          </w:tcPr>
          <w:p w14:paraId="43D353CC" w14:textId="77777777" w:rsidR="00C771CE" w:rsidRPr="003E2702" w:rsidRDefault="00C771CE" w:rsidP="008F6209">
            <w:pPr>
              <w:pStyle w:val="TableTextCentered"/>
              <w:spacing w:before="0" w:after="0"/>
            </w:pPr>
            <w:r w:rsidRPr="003E2702">
              <w:t>--</w:t>
            </w:r>
          </w:p>
        </w:tc>
        <w:tc>
          <w:tcPr>
            <w:tcW w:w="280" w:type="pct"/>
          </w:tcPr>
          <w:p w14:paraId="1D427EF2" w14:textId="77777777" w:rsidR="00C771CE" w:rsidRPr="003E2702" w:rsidRDefault="00C771CE" w:rsidP="008F6209">
            <w:pPr>
              <w:pStyle w:val="TableTextCentered"/>
              <w:spacing w:before="0" w:after="0"/>
            </w:pPr>
            <w:r w:rsidRPr="003E2702">
              <w:t>--</w:t>
            </w:r>
          </w:p>
        </w:tc>
        <w:tc>
          <w:tcPr>
            <w:tcW w:w="280" w:type="pct"/>
          </w:tcPr>
          <w:p w14:paraId="1B0CC87B" w14:textId="77777777" w:rsidR="00C771CE" w:rsidRPr="003E2702" w:rsidRDefault="00C771CE" w:rsidP="008F6209">
            <w:pPr>
              <w:pStyle w:val="TableTextCentered"/>
              <w:spacing w:before="0" w:after="0"/>
            </w:pPr>
            <w:r w:rsidRPr="003E2702">
              <w:t>--</w:t>
            </w:r>
          </w:p>
        </w:tc>
        <w:tc>
          <w:tcPr>
            <w:tcW w:w="280" w:type="pct"/>
          </w:tcPr>
          <w:p w14:paraId="5473E3DC" w14:textId="77777777" w:rsidR="00C771CE" w:rsidRPr="003E2702" w:rsidRDefault="00C771CE" w:rsidP="008F6209">
            <w:pPr>
              <w:pStyle w:val="TableTextCentered"/>
              <w:spacing w:before="0" w:after="0"/>
            </w:pPr>
            <w:r w:rsidRPr="003E2702">
              <w:t>26</w:t>
            </w:r>
          </w:p>
        </w:tc>
        <w:tc>
          <w:tcPr>
            <w:tcW w:w="280" w:type="pct"/>
          </w:tcPr>
          <w:p w14:paraId="7CF94C34" w14:textId="77777777" w:rsidR="00C771CE" w:rsidRPr="003E2702" w:rsidRDefault="00C771CE" w:rsidP="008F6209">
            <w:pPr>
              <w:pStyle w:val="TableTextCentered"/>
              <w:spacing w:before="0" w:after="0"/>
            </w:pPr>
            <w:r w:rsidRPr="003E2702">
              <w:t>--</w:t>
            </w:r>
          </w:p>
        </w:tc>
        <w:tc>
          <w:tcPr>
            <w:tcW w:w="280" w:type="pct"/>
          </w:tcPr>
          <w:p w14:paraId="02ED6C91" w14:textId="77777777" w:rsidR="00C771CE" w:rsidRPr="003E2702" w:rsidRDefault="00C771CE" w:rsidP="008F6209">
            <w:pPr>
              <w:pStyle w:val="TableTextCentered"/>
              <w:spacing w:before="0" w:after="0"/>
            </w:pPr>
            <w:r w:rsidRPr="003E2702">
              <w:t>--</w:t>
            </w:r>
          </w:p>
        </w:tc>
        <w:tc>
          <w:tcPr>
            <w:tcW w:w="280" w:type="pct"/>
          </w:tcPr>
          <w:p w14:paraId="696AABF3" w14:textId="77777777" w:rsidR="00C771CE" w:rsidRPr="003E2702" w:rsidRDefault="00C771CE" w:rsidP="008F6209">
            <w:pPr>
              <w:pStyle w:val="TableTextCentered"/>
              <w:spacing w:before="0" w:after="0"/>
            </w:pPr>
            <w:r w:rsidRPr="003E2702">
              <w:t>--</w:t>
            </w:r>
          </w:p>
        </w:tc>
        <w:tc>
          <w:tcPr>
            <w:tcW w:w="280" w:type="pct"/>
          </w:tcPr>
          <w:p w14:paraId="3C5368BD" w14:textId="77777777" w:rsidR="00C771CE" w:rsidRPr="003E2702" w:rsidRDefault="00C771CE" w:rsidP="008F6209">
            <w:pPr>
              <w:pStyle w:val="TableTextCentered"/>
              <w:spacing w:before="0" w:after="0"/>
            </w:pPr>
            <w:r w:rsidRPr="003E2702">
              <w:t>49</w:t>
            </w:r>
          </w:p>
        </w:tc>
        <w:tc>
          <w:tcPr>
            <w:tcW w:w="280" w:type="pct"/>
          </w:tcPr>
          <w:p w14:paraId="66E5F4DF" w14:textId="77777777" w:rsidR="00C771CE" w:rsidRPr="003E2702" w:rsidRDefault="00C771CE" w:rsidP="008F6209">
            <w:pPr>
              <w:pStyle w:val="TableTextCentered"/>
              <w:spacing w:before="0" w:after="0"/>
            </w:pPr>
            <w:r w:rsidRPr="003E2702">
              <w:t>--</w:t>
            </w:r>
          </w:p>
        </w:tc>
        <w:tc>
          <w:tcPr>
            <w:tcW w:w="280" w:type="pct"/>
          </w:tcPr>
          <w:p w14:paraId="1EF00387" w14:textId="77777777" w:rsidR="00C771CE" w:rsidRPr="003E2702" w:rsidRDefault="00C771CE" w:rsidP="008F6209">
            <w:pPr>
              <w:pStyle w:val="TableTextCentered"/>
              <w:spacing w:before="0" w:after="0"/>
            </w:pPr>
            <w:r w:rsidRPr="003E2702">
              <w:t>--</w:t>
            </w:r>
          </w:p>
        </w:tc>
        <w:tc>
          <w:tcPr>
            <w:tcW w:w="215" w:type="pct"/>
          </w:tcPr>
          <w:p w14:paraId="78C416D3" w14:textId="77777777" w:rsidR="00C771CE" w:rsidRPr="003E2702" w:rsidRDefault="00C771CE" w:rsidP="008F6209">
            <w:pPr>
              <w:pStyle w:val="TableTextCentered"/>
              <w:spacing w:before="0" w:after="0"/>
            </w:pPr>
            <w:r w:rsidRPr="003E2702">
              <w:t>--</w:t>
            </w:r>
          </w:p>
        </w:tc>
        <w:tc>
          <w:tcPr>
            <w:tcW w:w="343" w:type="pct"/>
          </w:tcPr>
          <w:p w14:paraId="15AC931E" w14:textId="77777777" w:rsidR="00C771CE" w:rsidRPr="003E2702" w:rsidRDefault="00C771CE" w:rsidP="008F6209">
            <w:pPr>
              <w:pStyle w:val="TableTextCentered"/>
              <w:spacing w:before="0" w:after="0"/>
            </w:pPr>
            <w:r w:rsidRPr="003E2702">
              <w:t>25</w:t>
            </w:r>
          </w:p>
        </w:tc>
      </w:tr>
      <w:tr w:rsidR="00C67270" w:rsidRPr="003979D4" w14:paraId="17FC3A03" w14:textId="77777777" w:rsidTr="008F6209">
        <w:trPr>
          <w:cnfStyle w:val="000000100000" w:firstRow="0" w:lastRow="0" w:firstColumn="0" w:lastColumn="0" w:oddVBand="0" w:evenVBand="0" w:oddHBand="1" w:evenHBand="0" w:firstRowFirstColumn="0" w:firstRowLastColumn="0" w:lastRowFirstColumn="0" w:lastRowLastColumn="0"/>
        </w:trPr>
        <w:tc>
          <w:tcPr>
            <w:tcW w:w="1299" w:type="pct"/>
          </w:tcPr>
          <w:p w14:paraId="18CF7DE9"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Hispanic or Latino</w:t>
            </w:r>
          </w:p>
        </w:tc>
        <w:tc>
          <w:tcPr>
            <w:tcW w:w="343" w:type="pct"/>
          </w:tcPr>
          <w:p w14:paraId="6B1E1368" w14:textId="77777777" w:rsidR="00C771CE" w:rsidRPr="003E2702" w:rsidRDefault="00C771CE" w:rsidP="008F6209">
            <w:pPr>
              <w:pStyle w:val="TableTextCentered"/>
              <w:spacing w:before="0" w:after="0"/>
            </w:pPr>
            <w:r w:rsidRPr="003E2702">
              <w:t>9</w:t>
            </w:r>
          </w:p>
        </w:tc>
        <w:tc>
          <w:tcPr>
            <w:tcW w:w="280" w:type="pct"/>
          </w:tcPr>
          <w:p w14:paraId="7BDB6CB9" w14:textId="77777777" w:rsidR="00C771CE" w:rsidRPr="003E2702" w:rsidRDefault="00C771CE" w:rsidP="008F6209">
            <w:pPr>
              <w:pStyle w:val="TableTextCentered"/>
              <w:spacing w:before="0" w:after="0"/>
            </w:pPr>
            <w:r w:rsidRPr="003E2702">
              <w:t>--</w:t>
            </w:r>
          </w:p>
        </w:tc>
        <w:tc>
          <w:tcPr>
            <w:tcW w:w="280" w:type="pct"/>
          </w:tcPr>
          <w:p w14:paraId="2BE6DD6F" w14:textId="77777777" w:rsidR="00C771CE" w:rsidRPr="003E2702" w:rsidRDefault="00C771CE" w:rsidP="008F6209">
            <w:pPr>
              <w:pStyle w:val="TableTextCentered"/>
              <w:spacing w:before="0" w:after="0"/>
            </w:pPr>
            <w:r w:rsidRPr="003E2702">
              <w:t>45</w:t>
            </w:r>
          </w:p>
        </w:tc>
        <w:tc>
          <w:tcPr>
            <w:tcW w:w="280" w:type="pct"/>
          </w:tcPr>
          <w:p w14:paraId="52C9B846" w14:textId="77777777" w:rsidR="00C771CE" w:rsidRPr="003E2702" w:rsidRDefault="00C771CE" w:rsidP="008F6209">
            <w:pPr>
              <w:pStyle w:val="TableTextCentered"/>
              <w:spacing w:before="0" w:after="0"/>
            </w:pPr>
            <w:r w:rsidRPr="003E2702">
              <w:t>--</w:t>
            </w:r>
          </w:p>
        </w:tc>
        <w:tc>
          <w:tcPr>
            <w:tcW w:w="280" w:type="pct"/>
          </w:tcPr>
          <w:p w14:paraId="1FAF442D" w14:textId="77777777" w:rsidR="00C771CE" w:rsidRPr="003E2702" w:rsidRDefault="00C771CE" w:rsidP="008F6209">
            <w:pPr>
              <w:pStyle w:val="TableTextCentered"/>
              <w:spacing w:before="0" w:after="0"/>
            </w:pPr>
            <w:r w:rsidRPr="003E2702">
              <w:t>23</w:t>
            </w:r>
          </w:p>
        </w:tc>
        <w:tc>
          <w:tcPr>
            <w:tcW w:w="280" w:type="pct"/>
          </w:tcPr>
          <w:p w14:paraId="21D737A9" w14:textId="77777777" w:rsidR="00C771CE" w:rsidRPr="003E2702" w:rsidRDefault="00C771CE" w:rsidP="008F6209">
            <w:pPr>
              <w:pStyle w:val="TableTextCentered"/>
              <w:spacing w:before="0" w:after="0"/>
            </w:pPr>
            <w:r w:rsidRPr="003E2702">
              <w:t>--</w:t>
            </w:r>
          </w:p>
        </w:tc>
        <w:tc>
          <w:tcPr>
            <w:tcW w:w="280" w:type="pct"/>
          </w:tcPr>
          <w:p w14:paraId="587F028B" w14:textId="77777777" w:rsidR="00C771CE" w:rsidRPr="003E2702" w:rsidRDefault="00C771CE" w:rsidP="008F6209">
            <w:pPr>
              <w:pStyle w:val="TableTextCentered"/>
              <w:spacing w:before="0" w:after="0"/>
            </w:pPr>
            <w:r w:rsidRPr="003E2702">
              <w:t>36</w:t>
            </w:r>
          </w:p>
        </w:tc>
        <w:tc>
          <w:tcPr>
            <w:tcW w:w="280" w:type="pct"/>
          </w:tcPr>
          <w:p w14:paraId="1B917886" w14:textId="77777777" w:rsidR="00C771CE" w:rsidRPr="003E2702" w:rsidRDefault="00C771CE" w:rsidP="008F6209">
            <w:pPr>
              <w:pStyle w:val="TableTextCentered"/>
              <w:spacing w:before="0" w:after="0"/>
            </w:pPr>
            <w:r w:rsidRPr="003E2702">
              <w:t>--</w:t>
            </w:r>
          </w:p>
        </w:tc>
        <w:tc>
          <w:tcPr>
            <w:tcW w:w="280" w:type="pct"/>
          </w:tcPr>
          <w:p w14:paraId="36C960FB" w14:textId="77777777" w:rsidR="00C771CE" w:rsidRPr="003E2702" w:rsidRDefault="00C771CE" w:rsidP="008F6209">
            <w:pPr>
              <w:pStyle w:val="TableTextCentered"/>
              <w:spacing w:before="0" w:after="0"/>
            </w:pPr>
            <w:r w:rsidRPr="003E2702">
              <w:t>47</w:t>
            </w:r>
          </w:p>
        </w:tc>
        <w:tc>
          <w:tcPr>
            <w:tcW w:w="280" w:type="pct"/>
          </w:tcPr>
          <w:p w14:paraId="669A4EC7" w14:textId="77777777" w:rsidR="00C771CE" w:rsidRPr="003E2702" w:rsidRDefault="00C771CE" w:rsidP="008F6209">
            <w:pPr>
              <w:pStyle w:val="TableTextCentered"/>
              <w:spacing w:before="0" w:after="0"/>
            </w:pPr>
            <w:r w:rsidRPr="003E2702">
              <w:t>--</w:t>
            </w:r>
          </w:p>
        </w:tc>
        <w:tc>
          <w:tcPr>
            <w:tcW w:w="280" w:type="pct"/>
          </w:tcPr>
          <w:p w14:paraId="48CD2114" w14:textId="77777777" w:rsidR="00C771CE" w:rsidRPr="003E2702" w:rsidRDefault="00C771CE" w:rsidP="008F6209">
            <w:pPr>
              <w:pStyle w:val="TableTextCentered"/>
              <w:spacing w:before="0" w:after="0"/>
            </w:pPr>
            <w:r w:rsidRPr="003E2702">
              <w:t>18</w:t>
            </w:r>
          </w:p>
        </w:tc>
        <w:tc>
          <w:tcPr>
            <w:tcW w:w="215" w:type="pct"/>
          </w:tcPr>
          <w:p w14:paraId="007ACE9E" w14:textId="77777777" w:rsidR="00C771CE" w:rsidRPr="003E2702" w:rsidRDefault="00C771CE" w:rsidP="008F6209">
            <w:pPr>
              <w:pStyle w:val="TableTextCentered"/>
              <w:spacing w:before="0" w:after="0"/>
            </w:pPr>
            <w:r w:rsidRPr="003E2702">
              <w:t>--</w:t>
            </w:r>
          </w:p>
        </w:tc>
        <w:tc>
          <w:tcPr>
            <w:tcW w:w="343" w:type="pct"/>
          </w:tcPr>
          <w:p w14:paraId="0255286B" w14:textId="77777777" w:rsidR="00C771CE" w:rsidRPr="003E2702" w:rsidRDefault="00C771CE" w:rsidP="008F6209">
            <w:pPr>
              <w:pStyle w:val="TableTextCentered"/>
              <w:spacing w:before="0" w:after="0"/>
            </w:pPr>
            <w:r w:rsidRPr="003E2702">
              <w:t>30</w:t>
            </w:r>
          </w:p>
        </w:tc>
      </w:tr>
      <w:tr w:rsidR="00C67270" w:rsidRPr="003979D4" w14:paraId="4AF03ACF" w14:textId="77777777" w:rsidTr="008F6209">
        <w:tc>
          <w:tcPr>
            <w:tcW w:w="1299" w:type="pct"/>
          </w:tcPr>
          <w:p w14:paraId="424A395A"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Multi-Race, Not Hispanic or Latino</w:t>
            </w:r>
          </w:p>
        </w:tc>
        <w:tc>
          <w:tcPr>
            <w:tcW w:w="343" w:type="pct"/>
          </w:tcPr>
          <w:p w14:paraId="3486FBFD" w14:textId="77777777" w:rsidR="00C771CE" w:rsidRPr="003E2702" w:rsidRDefault="00C771CE" w:rsidP="008F6209">
            <w:pPr>
              <w:pStyle w:val="TableTextCentered"/>
              <w:spacing w:before="0" w:after="0"/>
            </w:pPr>
            <w:r w:rsidRPr="003E2702">
              <w:t>1</w:t>
            </w:r>
          </w:p>
        </w:tc>
        <w:tc>
          <w:tcPr>
            <w:tcW w:w="280" w:type="pct"/>
          </w:tcPr>
          <w:p w14:paraId="397DE33D" w14:textId="77777777" w:rsidR="00C771CE" w:rsidRPr="003E2702" w:rsidRDefault="00C771CE" w:rsidP="008F6209">
            <w:pPr>
              <w:pStyle w:val="TableTextCentered"/>
              <w:spacing w:before="0" w:after="0"/>
            </w:pPr>
            <w:r w:rsidRPr="003E2702">
              <w:t>--</w:t>
            </w:r>
          </w:p>
        </w:tc>
        <w:tc>
          <w:tcPr>
            <w:tcW w:w="280" w:type="pct"/>
          </w:tcPr>
          <w:p w14:paraId="2D837C32" w14:textId="77777777" w:rsidR="00C771CE" w:rsidRPr="003E2702" w:rsidRDefault="00C771CE" w:rsidP="008F6209">
            <w:pPr>
              <w:pStyle w:val="TableTextCentered"/>
              <w:spacing w:before="0" w:after="0"/>
            </w:pPr>
            <w:r w:rsidRPr="003E2702">
              <w:t>--</w:t>
            </w:r>
          </w:p>
        </w:tc>
        <w:tc>
          <w:tcPr>
            <w:tcW w:w="280" w:type="pct"/>
          </w:tcPr>
          <w:p w14:paraId="28404642" w14:textId="77777777" w:rsidR="00C771CE" w:rsidRPr="003E2702" w:rsidRDefault="00C771CE" w:rsidP="008F6209">
            <w:pPr>
              <w:pStyle w:val="TableTextCentered"/>
              <w:spacing w:before="0" w:after="0"/>
            </w:pPr>
            <w:r w:rsidRPr="003E2702">
              <w:t>--</w:t>
            </w:r>
          </w:p>
        </w:tc>
        <w:tc>
          <w:tcPr>
            <w:tcW w:w="280" w:type="pct"/>
          </w:tcPr>
          <w:p w14:paraId="44D41F61" w14:textId="77777777" w:rsidR="00C771CE" w:rsidRPr="003E2702" w:rsidRDefault="00C771CE" w:rsidP="008F6209">
            <w:pPr>
              <w:pStyle w:val="TableTextCentered"/>
              <w:spacing w:before="0" w:after="0"/>
            </w:pPr>
            <w:r w:rsidRPr="003E2702">
              <w:t>47</w:t>
            </w:r>
          </w:p>
        </w:tc>
        <w:tc>
          <w:tcPr>
            <w:tcW w:w="280" w:type="pct"/>
          </w:tcPr>
          <w:p w14:paraId="18C49812" w14:textId="77777777" w:rsidR="00C771CE" w:rsidRPr="003E2702" w:rsidRDefault="00C771CE" w:rsidP="008F6209">
            <w:pPr>
              <w:pStyle w:val="TableTextCentered"/>
              <w:spacing w:before="0" w:after="0"/>
            </w:pPr>
            <w:r w:rsidRPr="003E2702">
              <w:t>--</w:t>
            </w:r>
          </w:p>
        </w:tc>
        <w:tc>
          <w:tcPr>
            <w:tcW w:w="280" w:type="pct"/>
          </w:tcPr>
          <w:p w14:paraId="490A971F" w14:textId="77777777" w:rsidR="00C771CE" w:rsidRPr="003E2702" w:rsidRDefault="00C771CE" w:rsidP="008F6209">
            <w:pPr>
              <w:pStyle w:val="TableTextCentered"/>
              <w:spacing w:before="0" w:after="0"/>
            </w:pPr>
            <w:r w:rsidRPr="003E2702">
              <w:t>--</w:t>
            </w:r>
          </w:p>
        </w:tc>
        <w:tc>
          <w:tcPr>
            <w:tcW w:w="280" w:type="pct"/>
          </w:tcPr>
          <w:p w14:paraId="36545D06" w14:textId="77777777" w:rsidR="00C771CE" w:rsidRPr="003E2702" w:rsidRDefault="00C771CE" w:rsidP="008F6209">
            <w:pPr>
              <w:pStyle w:val="TableTextCentered"/>
              <w:spacing w:before="0" w:after="0"/>
            </w:pPr>
            <w:r w:rsidRPr="003E2702">
              <w:t>--</w:t>
            </w:r>
          </w:p>
        </w:tc>
        <w:tc>
          <w:tcPr>
            <w:tcW w:w="280" w:type="pct"/>
          </w:tcPr>
          <w:p w14:paraId="5D818412" w14:textId="77777777" w:rsidR="00C771CE" w:rsidRPr="003E2702" w:rsidRDefault="00C771CE" w:rsidP="008F6209">
            <w:pPr>
              <w:pStyle w:val="TableTextCentered"/>
              <w:spacing w:before="0" w:after="0"/>
            </w:pPr>
            <w:r w:rsidRPr="003E2702">
              <w:t>39</w:t>
            </w:r>
          </w:p>
        </w:tc>
        <w:tc>
          <w:tcPr>
            <w:tcW w:w="280" w:type="pct"/>
          </w:tcPr>
          <w:p w14:paraId="4CB49F06" w14:textId="77777777" w:rsidR="00C771CE" w:rsidRPr="003E2702" w:rsidRDefault="00C771CE" w:rsidP="008F6209">
            <w:pPr>
              <w:pStyle w:val="TableTextCentered"/>
              <w:spacing w:before="0" w:after="0"/>
            </w:pPr>
            <w:r w:rsidRPr="003E2702">
              <w:t>--</w:t>
            </w:r>
          </w:p>
        </w:tc>
        <w:tc>
          <w:tcPr>
            <w:tcW w:w="280" w:type="pct"/>
          </w:tcPr>
          <w:p w14:paraId="48458604" w14:textId="77777777" w:rsidR="00C771CE" w:rsidRPr="003E2702" w:rsidRDefault="00C771CE" w:rsidP="008F6209">
            <w:pPr>
              <w:pStyle w:val="TableTextCentered"/>
              <w:spacing w:before="0" w:after="0"/>
            </w:pPr>
            <w:r w:rsidRPr="003E2702">
              <w:t>--</w:t>
            </w:r>
          </w:p>
        </w:tc>
        <w:tc>
          <w:tcPr>
            <w:tcW w:w="215" w:type="pct"/>
          </w:tcPr>
          <w:p w14:paraId="2E332351" w14:textId="77777777" w:rsidR="00C771CE" w:rsidRPr="003E2702" w:rsidRDefault="00C771CE" w:rsidP="008F6209">
            <w:pPr>
              <w:pStyle w:val="TableTextCentered"/>
              <w:spacing w:before="0" w:after="0"/>
            </w:pPr>
            <w:r w:rsidRPr="003E2702">
              <w:t>--</w:t>
            </w:r>
          </w:p>
        </w:tc>
        <w:tc>
          <w:tcPr>
            <w:tcW w:w="343" w:type="pct"/>
          </w:tcPr>
          <w:p w14:paraId="7ADEA86C" w14:textId="77777777" w:rsidR="00C771CE" w:rsidRPr="003E2702" w:rsidRDefault="00C771CE" w:rsidP="008F6209">
            <w:pPr>
              <w:pStyle w:val="TableTextCentered"/>
              <w:spacing w:before="0" w:after="0"/>
            </w:pPr>
            <w:r w:rsidRPr="003E2702">
              <w:t>13</w:t>
            </w:r>
          </w:p>
        </w:tc>
      </w:tr>
      <w:tr w:rsidR="00C67270" w:rsidRPr="003979D4" w14:paraId="10BD47D4" w14:textId="77777777" w:rsidTr="008F6209">
        <w:trPr>
          <w:cnfStyle w:val="000000100000" w:firstRow="0" w:lastRow="0" w:firstColumn="0" w:lastColumn="0" w:oddVBand="0" w:evenVBand="0" w:oddHBand="1" w:evenHBand="0" w:firstRowFirstColumn="0" w:firstRowLastColumn="0" w:lastRowFirstColumn="0" w:lastRowLastColumn="0"/>
        </w:trPr>
        <w:tc>
          <w:tcPr>
            <w:tcW w:w="1299" w:type="pct"/>
          </w:tcPr>
          <w:p w14:paraId="7D0CEF89" w14:textId="77777777" w:rsidR="00C771CE" w:rsidRPr="008F6209" w:rsidRDefault="00C771CE" w:rsidP="008F6209">
            <w:pPr>
              <w:pStyle w:val="TableSubheading"/>
              <w:spacing w:before="0" w:after="0"/>
              <w:rPr>
                <w:rFonts w:asciiTheme="minorHAnsi" w:hAnsiTheme="minorHAnsi"/>
                <w:spacing w:val="-4"/>
              </w:rPr>
            </w:pPr>
            <w:r w:rsidRPr="008F6209">
              <w:rPr>
                <w:rFonts w:asciiTheme="minorHAnsi" w:hAnsiTheme="minorHAnsi"/>
                <w:spacing w:val="-4"/>
              </w:rPr>
              <w:t>Native Hawaiian or Other Pacific Islander</w:t>
            </w:r>
          </w:p>
        </w:tc>
        <w:tc>
          <w:tcPr>
            <w:tcW w:w="343" w:type="pct"/>
          </w:tcPr>
          <w:p w14:paraId="744E60E3" w14:textId="77777777" w:rsidR="00C771CE" w:rsidRPr="003E2702" w:rsidRDefault="00C771CE" w:rsidP="008F6209">
            <w:pPr>
              <w:pStyle w:val="TableTextCentered"/>
              <w:spacing w:before="0" w:after="0"/>
            </w:pPr>
            <w:r w:rsidRPr="003E2702">
              <w:t>--</w:t>
            </w:r>
          </w:p>
        </w:tc>
        <w:tc>
          <w:tcPr>
            <w:tcW w:w="280" w:type="pct"/>
          </w:tcPr>
          <w:p w14:paraId="7DE7EA0F" w14:textId="77777777" w:rsidR="00C771CE" w:rsidRPr="003E2702" w:rsidRDefault="00C771CE" w:rsidP="008F6209">
            <w:pPr>
              <w:pStyle w:val="TableTextCentered"/>
              <w:spacing w:before="0" w:after="0"/>
            </w:pPr>
            <w:r w:rsidRPr="003E2702">
              <w:t>--</w:t>
            </w:r>
          </w:p>
        </w:tc>
        <w:tc>
          <w:tcPr>
            <w:tcW w:w="280" w:type="pct"/>
          </w:tcPr>
          <w:p w14:paraId="450B3C8E" w14:textId="77777777" w:rsidR="00C771CE" w:rsidRPr="003E2702" w:rsidRDefault="00C771CE" w:rsidP="008F6209">
            <w:pPr>
              <w:pStyle w:val="TableTextCentered"/>
              <w:spacing w:before="0" w:after="0"/>
            </w:pPr>
            <w:r w:rsidRPr="003E2702">
              <w:t>--</w:t>
            </w:r>
          </w:p>
        </w:tc>
        <w:tc>
          <w:tcPr>
            <w:tcW w:w="280" w:type="pct"/>
          </w:tcPr>
          <w:p w14:paraId="5B1EFE35" w14:textId="77777777" w:rsidR="00C771CE" w:rsidRPr="003E2702" w:rsidRDefault="00C771CE" w:rsidP="008F6209">
            <w:pPr>
              <w:pStyle w:val="TableTextCentered"/>
              <w:spacing w:before="0" w:after="0"/>
            </w:pPr>
            <w:r w:rsidRPr="003E2702">
              <w:t>--</w:t>
            </w:r>
          </w:p>
        </w:tc>
        <w:tc>
          <w:tcPr>
            <w:tcW w:w="280" w:type="pct"/>
          </w:tcPr>
          <w:p w14:paraId="4F0B234D" w14:textId="77777777" w:rsidR="00C771CE" w:rsidRPr="003E2702" w:rsidRDefault="00C771CE" w:rsidP="008F6209">
            <w:pPr>
              <w:pStyle w:val="TableTextCentered"/>
              <w:spacing w:before="0" w:after="0"/>
            </w:pPr>
            <w:r w:rsidRPr="003E2702">
              <w:t>38</w:t>
            </w:r>
          </w:p>
        </w:tc>
        <w:tc>
          <w:tcPr>
            <w:tcW w:w="280" w:type="pct"/>
          </w:tcPr>
          <w:p w14:paraId="795617F6" w14:textId="77777777" w:rsidR="00C771CE" w:rsidRPr="003E2702" w:rsidRDefault="00C771CE" w:rsidP="008F6209">
            <w:pPr>
              <w:pStyle w:val="TableTextCentered"/>
              <w:spacing w:before="0" w:after="0"/>
            </w:pPr>
            <w:r w:rsidRPr="003E2702">
              <w:t>--</w:t>
            </w:r>
          </w:p>
        </w:tc>
        <w:tc>
          <w:tcPr>
            <w:tcW w:w="280" w:type="pct"/>
          </w:tcPr>
          <w:p w14:paraId="76E23425" w14:textId="77777777" w:rsidR="00C771CE" w:rsidRPr="003E2702" w:rsidRDefault="00C771CE" w:rsidP="008F6209">
            <w:pPr>
              <w:pStyle w:val="TableTextCentered"/>
              <w:spacing w:before="0" w:after="0"/>
            </w:pPr>
            <w:r w:rsidRPr="003E2702">
              <w:t>--</w:t>
            </w:r>
          </w:p>
        </w:tc>
        <w:tc>
          <w:tcPr>
            <w:tcW w:w="280" w:type="pct"/>
          </w:tcPr>
          <w:p w14:paraId="5EF77257" w14:textId="77777777" w:rsidR="00C771CE" w:rsidRPr="003E2702" w:rsidRDefault="00C771CE" w:rsidP="008F6209">
            <w:pPr>
              <w:pStyle w:val="TableTextCentered"/>
              <w:spacing w:before="0" w:after="0"/>
            </w:pPr>
            <w:r w:rsidRPr="003E2702">
              <w:t>--</w:t>
            </w:r>
          </w:p>
        </w:tc>
        <w:tc>
          <w:tcPr>
            <w:tcW w:w="280" w:type="pct"/>
          </w:tcPr>
          <w:p w14:paraId="55EA5A08" w14:textId="77777777" w:rsidR="00C771CE" w:rsidRPr="003E2702" w:rsidRDefault="00C771CE" w:rsidP="008F6209">
            <w:pPr>
              <w:pStyle w:val="TableTextCentered"/>
              <w:spacing w:before="0" w:after="0"/>
            </w:pPr>
            <w:r w:rsidRPr="003E2702">
              <w:t>48</w:t>
            </w:r>
          </w:p>
        </w:tc>
        <w:tc>
          <w:tcPr>
            <w:tcW w:w="280" w:type="pct"/>
          </w:tcPr>
          <w:p w14:paraId="1A8CCA5D" w14:textId="77777777" w:rsidR="00C771CE" w:rsidRPr="003E2702" w:rsidRDefault="00C771CE" w:rsidP="008F6209">
            <w:pPr>
              <w:pStyle w:val="TableTextCentered"/>
              <w:spacing w:before="0" w:after="0"/>
            </w:pPr>
            <w:r w:rsidRPr="003E2702">
              <w:t>--</w:t>
            </w:r>
          </w:p>
        </w:tc>
        <w:tc>
          <w:tcPr>
            <w:tcW w:w="280" w:type="pct"/>
          </w:tcPr>
          <w:p w14:paraId="263C0304" w14:textId="77777777" w:rsidR="00C771CE" w:rsidRPr="003E2702" w:rsidRDefault="00C771CE" w:rsidP="008F6209">
            <w:pPr>
              <w:pStyle w:val="TableTextCentered"/>
              <w:spacing w:before="0" w:after="0"/>
            </w:pPr>
            <w:r w:rsidRPr="003E2702">
              <w:t>--</w:t>
            </w:r>
          </w:p>
        </w:tc>
        <w:tc>
          <w:tcPr>
            <w:tcW w:w="215" w:type="pct"/>
          </w:tcPr>
          <w:p w14:paraId="674C70E4" w14:textId="77777777" w:rsidR="00C771CE" w:rsidRPr="003E2702" w:rsidRDefault="00C771CE" w:rsidP="008F6209">
            <w:pPr>
              <w:pStyle w:val="TableTextCentered"/>
              <w:spacing w:before="0" w:after="0"/>
            </w:pPr>
            <w:r w:rsidRPr="003E2702">
              <w:t>--</w:t>
            </w:r>
          </w:p>
        </w:tc>
        <w:tc>
          <w:tcPr>
            <w:tcW w:w="343" w:type="pct"/>
          </w:tcPr>
          <w:p w14:paraId="7A93BCC2" w14:textId="77777777" w:rsidR="00C771CE" w:rsidRPr="003E2702" w:rsidRDefault="00C771CE" w:rsidP="008F6209">
            <w:pPr>
              <w:pStyle w:val="TableTextCentered"/>
              <w:spacing w:before="0" w:after="0"/>
            </w:pPr>
            <w:r w:rsidRPr="003E2702">
              <w:t>14</w:t>
            </w:r>
          </w:p>
        </w:tc>
      </w:tr>
      <w:tr w:rsidR="00C67270" w:rsidRPr="003979D4" w14:paraId="26F2BDE4" w14:textId="77777777" w:rsidTr="008F6209">
        <w:tc>
          <w:tcPr>
            <w:tcW w:w="1299" w:type="pct"/>
          </w:tcPr>
          <w:p w14:paraId="4879527A"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White</w:t>
            </w:r>
          </w:p>
        </w:tc>
        <w:tc>
          <w:tcPr>
            <w:tcW w:w="343" w:type="pct"/>
          </w:tcPr>
          <w:p w14:paraId="715DF094" w14:textId="77777777" w:rsidR="00C771CE" w:rsidRPr="003E2702" w:rsidRDefault="00C771CE" w:rsidP="008F6209">
            <w:pPr>
              <w:pStyle w:val="TableTextCentered"/>
              <w:spacing w:before="0" w:after="0"/>
            </w:pPr>
            <w:r w:rsidRPr="003E2702">
              <w:t>100</w:t>
            </w:r>
          </w:p>
        </w:tc>
        <w:tc>
          <w:tcPr>
            <w:tcW w:w="280" w:type="pct"/>
          </w:tcPr>
          <w:p w14:paraId="3BE34AF0" w14:textId="77777777" w:rsidR="00C771CE" w:rsidRPr="003E2702" w:rsidRDefault="00C771CE" w:rsidP="008F6209">
            <w:pPr>
              <w:pStyle w:val="TableTextCentered"/>
              <w:spacing w:before="0" w:after="0"/>
            </w:pPr>
            <w:r w:rsidRPr="003E2702">
              <w:t>55</w:t>
            </w:r>
          </w:p>
        </w:tc>
        <w:tc>
          <w:tcPr>
            <w:tcW w:w="280" w:type="pct"/>
          </w:tcPr>
          <w:p w14:paraId="19BEA5B1" w14:textId="77777777" w:rsidR="00C771CE" w:rsidRPr="003E2702" w:rsidRDefault="00C771CE" w:rsidP="008F6209">
            <w:pPr>
              <w:pStyle w:val="TableTextCentered"/>
              <w:spacing w:before="0" w:after="0"/>
            </w:pPr>
            <w:r w:rsidRPr="003E2702">
              <w:t>42</w:t>
            </w:r>
          </w:p>
        </w:tc>
        <w:tc>
          <w:tcPr>
            <w:tcW w:w="280" w:type="pct"/>
          </w:tcPr>
          <w:p w14:paraId="41E73C3C" w14:textId="77777777" w:rsidR="00C771CE" w:rsidRPr="003E2702" w:rsidRDefault="00C771CE" w:rsidP="008F6209">
            <w:pPr>
              <w:pStyle w:val="TableTextCentered"/>
              <w:spacing w:before="0" w:after="0"/>
            </w:pPr>
            <w:r w:rsidRPr="003E2702">
              <w:t>44</w:t>
            </w:r>
          </w:p>
        </w:tc>
        <w:tc>
          <w:tcPr>
            <w:tcW w:w="280" w:type="pct"/>
          </w:tcPr>
          <w:p w14:paraId="5EFEA7D5" w14:textId="77777777" w:rsidR="00C771CE" w:rsidRPr="003E2702" w:rsidRDefault="00C771CE" w:rsidP="008F6209">
            <w:pPr>
              <w:pStyle w:val="TableTextCentered"/>
              <w:spacing w:before="0" w:after="0"/>
            </w:pPr>
            <w:r w:rsidRPr="003E2702">
              <w:t>53</w:t>
            </w:r>
          </w:p>
        </w:tc>
        <w:tc>
          <w:tcPr>
            <w:tcW w:w="280" w:type="pct"/>
          </w:tcPr>
          <w:p w14:paraId="6A796EA4" w14:textId="77777777" w:rsidR="00C771CE" w:rsidRPr="003E2702" w:rsidRDefault="00C771CE" w:rsidP="008F6209">
            <w:pPr>
              <w:pStyle w:val="TableTextCentered"/>
              <w:spacing w:before="0" w:after="0"/>
            </w:pPr>
            <w:r w:rsidRPr="003E2702">
              <w:t>43</w:t>
            </w:r>
          </w:p>
        </w:tc>
        <w:tc>
          <w:tcPr>
            <w:tcW w:w="280" w:type="pct"/>
          </w:tcPr>
          <w:p w14:paraId="4F9688BB" w14:textId="77777777" w:rsidR="00C771CE" w:rsidRPr="003E2702" w:rsidRDefault="00C771CE" w:rsidP="008F6209">
            <w:pPr>
              <w:pStyle w:val="TableTextCentered"/>
              <w:spacing w:before="0" w:after="0"/>
            </w:pPr>
            <w:r w:rsidRPr="003E2702">
              <w:t>49</w:t>
            </w:r>
          </w:p>
        </w:tc>
        <w:tc>
          <w:tcPr>
            <w:tcW w:w="280" w:type="pct"/>
          </w:tcPr>
          <w:p w14:paraId="5D085123" w14:textId="77777777" w:rsidR="00C771CE" w:rsidRPr="003E2702" w:rsidRDefault="00C771CE" w:rsidP="008F6209">
            <w:pPr>
              <w:pStyle w:val="TableTextCentered"/>
              <w:spacing w:before="0" w:after="0"/>
            </w:pPr>
            <w:r w:rsidRPr="003E2702">
              <w:t>45</w:t>
            </w:r>
          </w:p>
        </w:tc>
        <w:tc>
          <w:tcPr>
            <w:tcW w:w="280" w:type="pct"/>
          </w:tcPr>
          <w:p w14:paraId="231D9870" w14:textId="77777777" w:rsidR="00C771CE" w:rsidRPr="003E2702" w:rsidRDefault="00C771CE" w:rsidP="008F6209">
            <w:pPr>
              <w:pStyle w:val="TableTextCentered"/>
              <w:spacing w:before="0" w:after="0"/>
            </w:pPr>
            <w:r w:rsidRPr="003E2702">
              <w:t>37</w:t>
            </w:r>
          </w:p>
        </w:tc>
        <w:tc>
          <w:tcPr>
            <w:tcW w:w="280" w:type="pct"/>
          </w:tcPr>
          <w:p w14:paraId="416DC9AB" w14:textId="77777777" w:rsidR="00C771CE" w:rsidRPr="003E2702" w:rsidRDefault="00C771CE" w:rsidP="008F6209">
            <w:pPr>
              <w:pStyle w:val="TableTextCentered"/>
              <w:spacing w:before="0" w:after="0"/>
            </w:pPr>
            <w:r w:rsidRPr="003E2702">
              <w:t>3</w:t>
            </w:r>
          </w:p>
        </w:tc>
        <w:tc>
          <w:tcPr>
            <w:tcW w:w="280" w:type="pct"/>
          </w:tcPr>
          <w:p w14:paraId="2BDE7BD1" w14:textId="77777777" w:rsidR="00C771CE" w:rsidRPr="003E2702" w:rsidRDefault="00C771CE" w:rsidP="008F6209">
            <w:pPr>
              <w:pStyle w:val="TableTextCentered"/>
              <w:spacing w:before="0" w:after="0"/>
            </w:pPr>
            <w:r w:rsidRPr="003E2702">
              <w:t>9</w:t>
            </w:r>
          </w:p>
        </w:tc>
        <w:tc>
          <w:tcPr>
            <w:tcW w:w="215" w:type="pct"/>
          </w:tcPr>
          <w:p w14:paraId="1140BA79" w14:textId="77777777" w:rsidR="00C771CE" w:rsidRPr="003E2702" w:rsidRDefault="00C771CE" w:rsidP="008F6209">
            <w:pPr>
              <w:pStyle w:val="TableTextCentered"/>
              <w:spacing w:before="0" w:after="0"/>
            </w:pPr>
            <w:r w:rsidRPr="003E2702">
              <w:t>11</w:t>
            </w:r>
          </w:p>
        </w:tc>
        <w:tc>
          <w:tcPr>
            <w:tcW w:w="343" w:type="pct"/>
          </w:tcPr>
          <w:p w14:paraId="7B3E7A9C" w14:textId="77777777" w:rsidR="00C771CE" w:rsidRPr="003E2702" w:rsidRDefault="00C771CE" w:rsidP="008F6209">
            <w:pPr>
              <w:pStyle w:val="TableTextCentered"/>
              <w:spacing w:before="0" w:after="0"/>
            </w:pPr>
            <w:r w:rsidRPr="003E2702">
              <w:t>10</w:t>
            </w:r>
          </w:p>
        </w:tc>
      </w:tr>
      <w:tr w:rsidR="00C67270" w:rsidRPr="003979D4" w14:paraId="0C7D798F" w14:textId="77777777" w:rsidTr="008F6209">
        <w:trPr>
          <w:cnfStyle w:val="000000100000" w:firstRow="0" w:lastRow="0" w:firstColumn="0" w:lastColumn="0" w:oddVBand="0" w:evenVBand="0" w:oddHBand="1" w:evenHBand="0" w:firstRowFirstColumn="0" w:firstRowLastColumn="0" w:lastRowFirstColumn="0" w:lastRowLastColumn="0"/>
        </w:trPr>
        <w:tc>
          <w:tcPr>
            <w:tcW w:w="1299" w:type="pct"/>
          </w:tcPr>
          <w:p w14:paraId="496B9A2F"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High Needs</w:t>
            </w:r>
          </w:p>
        </w:tc>
        <w:tc>
          <w:tcPr>
            <w:tcW w:w="343" w:type="pct"/>
          </w:tcPr>
          <w:p w14:paraId="4006EC6B" w14:textId="77777777" w:rsidR="00C771CE" w:rsidRPr="003E2702" w:rsidRDefault="00C771CE" w:rsidP="008F6209">
            <w:pPr>
              <w:pStyle w:val="TableTextCentered"/>
              <w:spacing w:before="0" w:after="0"/>
            </w:pPr>
            <w:r w:rsidRPr="003E2702">
              <w:t>48</w:t>
            </w:r>
          </w:p>
        </w:tc>
        <w:tc>
          <w:tcPr>
            <w:tcW w:w="280" w:type="pct"/>
          </w:tcPr>
          <w:p w14:paraId="64A89B90" w14:textId="77777777" w:rsidR="00C771CE" w:rsidRPr="003E2702" w:rsidRDefault="00C771CE" w:rsidP="008F6209">
            <w:pPr>
              <w:pStyle w:val="TableTextCentered"/>
              <w:spacing w:before="0" w:after="0"/>
            </w:pPr>
            <w:r w:rsidRPr="003E2702">
              <w:t>28</w:t>
            </w:r>
          </w:p>
        </w:tc>
        <w:tc>
          <w:tcPr>
            <w:tcW w:w="280" w:type="pct"/>
          </w:tcPr>
          <w:p w14:paraId="3364C339" w14:textId="77777777" w:rsidR="00C771CE" w:rsidRPr="003E2702" w:rsidRDefault="00C771CE" w:rsidP="008F6209">
            <w:pPr>
              <w:pStyle w:val="TableTextCentered"/>
              <w:spacing w:before="0" w:after="0"/>
            </w:pPr>
            <w:r w:rsidRPr="003E2702">
              <w:t>26</w:t>
            </w:r>
          </w:p>
        </w:tc>
        <w:tc>
          <w:tcPr>
            <w:tcW w:w="280" w:type="pct"/>
          </w:tcPr>
          <w:p w14:paraId="3BA2285D" w14:textId="77777777" w:rsidR="00C771CE" w:rsidRPr="003E2702" w:rsidRDefault="00C771CE" w:rsidP="008F6209">
            <w:pPr>
              <w:pStyle w:val="TableTextCentered"/>
              <w:spacing w:before="0" w:after="0"/>
            </w:pPr>
            <w:r w:rsidRPr="003E2702">
              <w:t>23</w:t>
            </w:r>
          </w:p>
        </w:tc>
        <w:tc>
          <w:tcPr>
            <w:tcW w:w="280" w:type="pct"/>
          </w:tcPr>
          <w:p w14:paraId="56F35CA3" w14:textId="77777777" w:rsidR="00C771CE" w:rsidRPr="003E2702" w:rsidRDefault="00C771CE" w:rsidP="008F6209">
            <w:pPr>
              <w:pStyle w:val="TableTextCentered"/>
              <w:spacing w:before="0" w:after="0"/>
            </w:pPr>
            <w:r w:rsidRPr="003E2702">
              <w:t>24</w:t>
            </w:r>
          </w:p>
        </w:tc>
        <w:tc>
          <w:tcPr>
            <w:tcW w:w="280" w:type="pct"/>
          </w:tcPr>
          <w:p w14:paraId="5135C5C9" w14:textId="77777777" w:rsidR="00C771CE" w:rsidRPr="003E2702" w:rsidRDefault="00C771CE" w:rsidP="008F6209">
            <w:pPr>
              <w:pStyle w:val="TableTextCentered"/>
              <w:spacing w:before="0" w:after="0"/>
            </w:pPr>
            <w:r w:rsidRPr="003E2702">
              <w:t>65</w:t>
            </w:r>
          </w:p>
        </w:tc>
        <w:tc>
          <w:tcPr>
            <w:tcW w:w="280" w:type="pct"/>
          </w:tcPr>
          <w:p w14:paraId="16F1916E" w14:textId="77777777" w:rsidR="00C771CE" w:rsidRPr="003E2702" w:rsidRDefault="00C771CE" w:rsidP="008F6209">
            <w:pPr>
              <w:pStyle w:val="TableTextCentered"/>
              <w:spacing w:before="0" w:after="0"/>
            </w:pPr>
            <w:r w:rsidRPr="003E2702">
              <w:t>50</w:t>
            </w:r>
          </w:p>
        </w:tc>
        <w:tc>
          <w:tcPr>
            <w:tcW w:w="280" w:type="pct"/>
          </w:tcPr>
          <w:p w14:paraId="4C64E188" w14:textId="77777777" w:rsidR="00C771CE" w:rsidRPr="003E2702" w:rsidRDefault="00C771CE" w:rsidP="008F6209">
            <w:pPr>
              <w:pStyle w:val="TableTextCentered"/>
              <w:spacing w:before="0" w:after="0"/>
            </w:pPr>
            <w:r w:rsidRPr="003E2702">
              <w:t>52</w:t>
            </w:r>
          </w:p>
        </w:tc>
        <w:tc>
          <w:tcPr>
            <w:tcW w:w="280" w:type="pct"/>
          </w:tcPr>
          <w:p w14:paraId="552CFD90" w14:textId="77777777" w:rsidR="00C771CE" w:rsidRPr="003E2702" w:rsidRDefault="00C771CE" w:rsidP="008F6209">
            <w:pPr>
              <w:pStyle w:val="TableTextCentered"/>
              <w:spacing w:before="0" w:after="0"/>
            </w:pPr>
            <w:r w:rsidRPr="003E2702">
              <w:t>49</w:t>
            </w:r>
          </w:p>
        </w:tc>
        <w:tc>
          <w:tcPr>
            <w:tcW w:w="280" w:type="pct"/>
          </w:tcPr>
          <w:p w14:paraId="3A087161" w14:textId="77777777" w:rsidR="00C771CE" w:rsidRPr="003E2702" w:rsidRDefault="00C771CE" w:rsidP="008F6209">
            <w:pPr>
              <w:pStyle w:val="TableTextCentered"/>
              <w:spacing w:before="0" w:after="0"/>
            </w:pPr>
            <w:r w:rsidRPr="003E2702">
              <w:t>7</w:t>
            </w:r>
          </w:p>
        </w:tc>
        <w:tc>
          <w:tcPr>
            <w:tcW w:w="280" w:type="pct"/>
          </w:tcPr>
          <w:p w14:paraId="70F25793" w14:textId="77777777" w:rsidR="00C771CE" w:rsidRPr="003E2702" w:rsidRDefault="00C771CE" w:rsidP="008F6209">
            <w:pPr>
              <w:pStyle w:val="TableTextCentered"/>
              <w:spacing w:before="0" w:after="0"/>
            </w:pPr>
            <w:r w:rsidRPr="003E2702">
              <w:t>24</w:t>
            </w:r>
          </w:p>
        </w:tc>
        <w:tc>
          <w:tcPr>
            <w:tcW w:w="215" w:type="pct"/>
          </w:tcPr>
          <w:p w14:paraId="1C168B3B" w14:textId="77777777" w:rsidR="00C771CE" w:rsidRPr="003E2702" w:rsidRDefault="00C771CE" w:rsidP="008F6209">
            <w:pPr>
              <w:pStyle w:val="TableTextCentered"/>
              <w:spacing w:before="0" w:after="0"/>
            </w:pPr>
            <w:r w:rsidRPr="003E2702">
              <w:t>25</w:t>
            </w:r>
          </w:p>
        </w:tc>
        <w:tc>
          <w:tcPr>
            <w:tcW w:w="343" w:type="pct"/>
          </w:tcPr>
          <w:p w14:paraId="27E80E68" w14:textId="77777777" w:rsidR="00C771CE" w:rsidRPr="003E2702" w:rsidRDefault="00C771CE" w:rsidP="008F6209">
            <w:pPr>
              <w:pStyle w:val="TableTextCentered"/>
              <w:spacing w:before="0" w:after="0"/>
            </w:pPr>
            <w:r w:rsidRPr="003E2702">
              <w:t>28</w:t>
            </w:r>
          </w:p>
        </w:tc>
      </w:tr>
      <w:tr w:rsidR="00C67270" w:rsidRPr="003979D4" w14:paraId="6E9B9E31" w14:textId="77777777" w:rsidTr="008F6209">
        <w:tc>
          <w:tcPr>
            <w:tcW w:w="1299" w:type="pct"/>
          </w:tcPr>
          <w:p w14:paraId="44AD2B41"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English Learners</w:t>
            </w:r>
          </w:p>
        </w:tc>
        <w:tc>
          <w:tcPr>
            <w:tcW w:w="343" w:type="pct"/>
          </w:tcPr>
          <w:p w14:paraId="42614151" w14:textId="77777777" w:rsidR="00C771CE" w:rsidRPr="003E2702" w:rsidRDefault="00C771CE" w:rsidP="008F6209">
            <w:pPr>
              <w:pStyle w:val="TableTextCentered"/>
              <w:spacing w:before="0" w:after="0"/>
            </w:pPr>
            <w:r w:rsidRPr="003E2702">
              <w:t>2</w:t>
            </w:r>
          </w:p>
        </w:tc>
        <w:tc>
          <w:tcPr>
            <w:tcW w:w="280" w:type="pct"/>
          </w:tcPr>
          <w:p w14:paraId="28139F10" w14:textId="77777777" w:rsidR="00C771CE" w:rsidRPr="003E2702" w:rsidRDefault="00C771CE" w:rsidP="008F6209">
            <w:pPr>
              <w:pStyle w:val="TableTextCentered"/>
              <w:spacing w:before="0" w:after="0"/>
            </w:pPr>
            <w:r w:rsidRPr="003E2702">
              <w:t>--</w:t>
            </w:r>
          </w:p>
        </w:tc>
        <w:tc>
          <w:tcPr>
            <w:tcW w:w="280" w:type="pct"/>
          </w:tcPr>
          <w:p w14:paraId="13C9EC1A" w14:textId="77777777" w:rsidR="00C771CE" w:rsidRPr="003E2702" w:rsidRDefault="00C771CE" w:rsidP="008F6209">
            <w:pPr>
              <w:pStyle w:val="TableTextCentered"/>
              <w:spacing w:before="0" w:after="0"/>
            </w:pPr>
            <w:r w:rsidRPr="003E2702">
              <w:t>--</w:t>
            </w:r>
          </w:p>
        </w:tc>
        <w:tc>
          <w:tcPr>
            <w:tcW w:w="280" w:type="pct"/>
          </w:tcPr>
          <w:p w14:paraId="44735944" w14:textId="77777777" w:rsidR="00C771CE" w:rsidRPr="003E2702" w:rsidRDefault="00C771CE" w:rsidP="008F6209">
            <w:pPr>
              <w:pStyle w:val="TableTextCentered"/>
              <w:spacing w:before="0" w:after="0"/>
            </w:pPr>
            <w:r w:rsidRPr="003E2702">
              <w:t>--</w:t>
            </w:r>
          </w:p>
        </w:tc>
        <w:tc>
          <w:tcPr>
            <w:tcW w:w="280" w:type="pct"/>
          </w:tcPr>
          <w:p w14:paraId="18346BE8" w14:textId="77777777" w:rsidR="00C771CE" w:rsidRPr="003E2702" w:rsidRDefault="00C771CE" w:rsidP="008F6209">
            <w:pPr>
              <w:pStyle w:val="TableTextCentered"/>
              <w:spacing w:before="0" w:after="0"/>
            </w:pPr>
            <w:r w:rsidRPr="003E2702">
              <w:t>13</w:t>
            </w:r>
          </w:p>
        </w:tc>
        <w:tc>
          <w:tcPr>
            <w:tcW w:w="280" w:type="pct"/>
          </w:tcPr>
          <w:p w14:paraId="2E1C73D5" w14:textId="77777777" w:rsidR="00C771CE" w:rsidRPr="003E2702" w:rsidRDefault="00C771CE" w:rsidP="008F6209">
            <w:pPr>
              <w:pStyle w:val="TableTextCentered"/>
              <w:spacing w:before="0" w:after="0"/>
            </w:pPr>
            <w:r w:rsidRPr="003E2702">
              <w:t>--</w:t>
            </w:r>
          </w:p>
        </w:tc>
        <w:tc>
          <w:tcPr>
            <w:tcW w:w="280" w:type="pct"/>
          </w:tcPr>
          <w:p w14:paraId="14946FF9" w14:textId="77777777" w:rsidR="00C771CE" w:rsidRPr="003E2702" w:rsidRDefault="00C771CE" w:rsidP="008F6209">
            <w:pPr>
              <w:pStyle w:val="TableTextCentered"/>
              <w:spacing w:before="0" w:after="0"/>
            </w:pPr>
            <w:r w:rsidRPr="003E2702">
              <w:t>--</w:t>
            </w:r>
          </w:p>
        </w:tc>
        <w:tc>
          <w:tcPr>
            <w:tcW w:w="280" w:type="pct"/>
          </w:tcPr>
          <w:p w14:paraId="1D9862C6" w14:textId="77777777" w:rsidR="00C771CE" w:rsidRPr="003E2702" w:rsidRDefault="00C771CE" w:rsidP="008F6209">
            <w:pPr>
              <w:pStyle w:val="TableTextCentered"/>
              <w:spacing w:before="0" w:after="0"/>
            </w:pPr>
            <w:r w:rsidRPr="003E2702">
              <w:t>--</w:t>
            </w:r>
          </w:p>
        </w:tc>
        <w:tc>
          <w:tcPr>
            <w:tcW w:w="280" w:type="pct"/>
          </w:tcPr>
          <w:p w14:paraId="7A120C0F" w14:textId="77777777" w:rsidR="00C771CE" w:rsidRPr="003E2702" w:rsidRDefault="00C771CE" w:rsidP="008F6209">
            <w:pPr>
              <w:pStyle w:val="TableTextCentered"/>
              <w:spacing w:before="0" w:after="0"/>
            </w:pPr>
            <w:r w:rsidRPr="003E2702">
              <w:t>43</w:t>
            </w:r>
          </w:p>
        </w:tc>
        <w:tc>
          <w:tcPr>
            <w:tcW w:w="280" w:type="pct"/>
          </w:tcPr>
          <w:p w14:paraId="21659C41" w14:textId="77777777" w:rsidR="00C771CE" w:rsidRPr="003E2702" w:rsidRDefault="00C771CE" w:rsidP="008F6209">
            <w:pPr>
              <w:pStyle w:val="TableTextCentered"/>
              <w:spacing w:before="0" w:after="0"/>
            </w:pPr>
            <w:r w:rsidRPr="003E2702">
              <w:t>--</w:t>
            </w:r>
          </w:p>
        </w:tc>
        <w:tc>
          <w:tcPr>
            <w:tcW w:w="280" w:type="pct"/>
          </w:tcPr>
          <w:p w14:paraId="52282661" w14:textId="77777777" w:rsidR="00C771CE" w:rsidRPr="003E2702" w:rsidRDefault="00C771CE" w:rsidP="008F6209">
            <w:pPr>
              <w:pStyle w:val="TableTextCentered"/>
              <w:spacing w:before="0" w:after="0"/>
            </w:pPr>
            <w:r w:rsidRPr="003E2702">
              <w:t>--</w:t>
            </w:r>
          </w:p>
        </w:tc>
        <w:tc>
          <w:tcPr>
            <w:tcW w:w="215" w:type="pct"/>
          </w:tcPr>
          <w:p w14:paraId="69553CFD" w14:textId="77777777" w:rsidR="00C771CE" w:rsidRPr="003E2702" w:rsidRDefault="00C771CE" w:rsidP="008F6209">
            <w:pPr>
              <w:pStyle w:val="TableTextCentered"/>
              <w:spacing w:before="0" w:after="0"/>
            </w:pPr>
            <w:r w:rsidRPr="003E2702">
              <w:t>--</w:t>
            </w:r>
          </w:p>
        </w:tc>
        <w:tc>
          <w:tcPr>
            <w:tcW w:w="343" w:type="pct"/>
          </w:tcPr>
          <w:p w14:paraId="0611A961" w14:textId="77777777" w:rsidR="00C771CE" w:rsidRPr="003E2702" w:rsidRDefault="00C771CE" w:rsidP="008F6209">
            <w:pPr>
              <w:pStyle w:val="TableTextCentered"/>
              <w:spacing w:before="0" w:after="0"/>
            </w:pPr>
            <w:r w:rsidRPr="003E2702">
              <w:t>44</w:t>
            </w:r>
          </w:p>
        </w:tc>
      </w:tr>
      <w:tr w:rsidR="00C67270" w:rsidRPr="003979D4" w14:paraId="2F756CAD" w14:textId="77777777" w:rsidTr="008F6209">
        <w:trPr>
          <w:cnfStyle w:val="000000100000" w:firstRow="0" w:lastRow="0" w:firstColumn="0" w:lastColumn="0" w:oddVBand="0" w:evenVBand="0" w:oddHBand="1" w:evenHBand="0" w:firstRowFirstColumn="0" w:firstRowLastColumn="0" w:lastRowFirstColumn="0" w:lastRowLastColumn="0"/>
        </w:trPr>
        <w:tc>
          <w:tcPr>
            <w:tcW w:w="1299" w:type="pct"/>
          </w:tcPr>
          <w:p w14:paraId="6310A13B" w14:textId="77777777" w:rsidR="00C771CE" w:rsidRPr="008F6209" w:rsidRDefault="00C771CE" w:rsidP="008F6209">
            <w:pPr>
              <w:pStyle w:val="TableSubheading"/>
              <w:spacing w:before="0" w:after="0"/>
              <w:rPr>
                <w:rFonts w:asciiTheme="minorHAnsi" w:hAnsiTheme="minorHAnsi"/>
                <w:spacing w:val="-4"/>
              </w:rPr>
            </w:pPr>
            <w:r w:rsidRPr="008F6209">
              <w:rPr>
                <w:rFonts w:asciiTheme="minorHAnsi" w:hAnsiTheme="minorHAnsi"/>
                <w:spacing w:val="-4"/>
              </w:rPr>
              <w:t>Low Income</w:t>
            </w:r>
          </w:p>
        </w:tc>
        <w:tc>
          <w:tcPr>
            <w:tcW w:w="343" w:type="pct"/>
          </w:tcPr>
          <w:p w14:paraId="10062FC6" w14:textId="77777777" w:rsidR="00C771CE" w:rsidRPr="003E2702" w:rsidRDefault="00C771CE" w:rsidP="008F6209">
            <w:pPr>
              <w:pStyle w:val="TableTextCentered"/>
              <w:spacing w:before="0" w:after="0"/>
            </w:pPr>
            <w:r w:rsidRPr="003E2702">
              <w:t>35</w:t>
            </w:r>
          </w:p>
        </w:tc>
        <w:tc>
          <w:tcPr>
            <w:tcW w:w="280" w:type="pct"/>
          </w:tcPr>
          <w:p w14:paraId="58638284" w14:textId="77777777" w:rsidR="00C771CE" w:rsidRPr="003E2702" w:rsidRDefault="00C771CE" w:rsidP="008F6209">
            <w:pPr>
              <w:pStyle w:val="TableTextCentered"/>
              <w:spacing w:before="0" w:after="0"/>
            </w:pPr>
            <w:r w:rsidRPr="003E2702">
              <w:t>29</w:t>
            </w:r>
          </w:p>
        </w:tc>
        <w:tc>
          <w:tcPr>
            <w:tcW w:w="280" w:type="pct"/>
          </w:tcPr>
          <w:p w14:paraId="7C92D5A5" w14:textId="77777777" w:rsidR="00C771CE" w:rsidRPr="003E2702" w:rsidRDefault="00C771CE" w:rsidP="008F6209">
            <w:pPr>
              <w:pStyle w:val="TableTextCentered"/>
              <w:spacing w:before="0" w:after="0"/>
            </w:pPr>
            <w:r w:rsidRPr="003E2702">
              <w:t>33</w:t>
            </w:r>
          </w:p>
        </w:tc>
        <w:tc>
          <w:tcPr>
            <w:tcW w:w="280" w:type="pct"/>
          </w:tcPr>
          <w:p w14:paraId="281B1706" w14:textId="77777777" w:rsidR="00C771CE" w:rsidRPr="003E2702" w:rsidRDefault="00C771CE" w:rsidP="008F6209">
            <w:pPr>
              <w:pStyle w:val="TableTextCentered"/>
              <w:spacing w:before="0" w:after="0"/>
            </w:pPr>
            <w:r w:rsidRPr="003E2702">
              <w:t>29</w:t>
            </w:r>
          </w:p>
        </w:tc>
        <w:tc>
          <w:tcPr>
            <w:tcW w:w="280" w:type="pct"/>
          </w:tcPr>
          <w:p w14:paraId="324F133A" w14:textId="77777777" w:rsidR="00C771CE" w:rsidRPr="003E2702" w:rsidRDefault="00C771CE" w:rsidP="008F6209">
            <w:pPr>
              <w:pStyle w:val="TableTextCentered"/>
              <w:spacing w:before="0" w:after="0"/>
            </w:pPr>
            <w:r w:rsidRPr="003E2702">
              <w:t>24</w:t>
            </w:r>
          </w:p>
        </w:tc>
        <w:tc>
          <w:tcPr>
            <w:tcW w:w="280" w:type="pct"/>
          </w:tcPr>
          <w:p w14:paraId="1EA16DF1" w14:textId="77777777" w:rsidR="00C771CE" w:rsidRPr="003E2702" w:rsidRDefault="00C771CE" w:rsidP="008F6209">
            <w:pPr>
              <w:pStyle w:val="TableTextCentered"/>
              <w:spacing w:before="0" w:after="0"/>
            </w:pPr>
            <w:r w:rsidRPr="003E2702">
              <w:t>65</w:t>
            </w:r>
          </w:p>
        </w:tc>
        <w:tc>
          <w:tcPr>
            <w:tcW w:w="280" w:type="pct"/>
          </w:tcPr>
          <w:p w14:paraId="3203702C" w14:textId="77777777" w:rsidR="00C771CE" w:rsidRPr="003E2702" w:rsidRDefault="00C771CE" w:rsidP="008F6209">
            <w:pPr>
              <w:pStyle w:val="TableTextCentered"/>
              <w:spacing w:before="0" w:after="0"/>
            </w:pPr>
            <w:r w:rsidRPr="003E2702">
              <w:t>51</w:t>
            </w:r>
          </w:p>
        </w:tc>
        <w:tc>
          <w:tcPr>
            <w:tcW w:w="280" w:type="pct"/>
          </w:tcPr>
          <w:p w14:paraId="48F3159C" w14:textId="77777777" w:rsidR="00C771CE" w:rsidRPr="003E2702" w:rsidRDefault="00C771CE" w:rsidP="008F6209">
            <w:pPr>
              <w:pStyle w:val="TableTextCentered"/>
              <w:spacing w:before="0" w:after="0"/>
            </w:pPr>
            <w:r w:rsidRPr="003E2702">
              <w:t>51</w:t>
            </w:r>
          </w:p>
        </w:tc>
        <w:tc>
          <w:tcPr>
            <w:tcW w:w="280" w:type="pct"/>
          </w:tcPr>
          <w:p w14:paraId="3090E268" w14:textId="77777777" w:rsidR="00C771CE" w:rsidRPr="003E2702" w:rsidRDefault="00C771CE" w:rsidP="008F6209">
            <w:pPr>
              <w:pStyle w:val="TableTextCentered"/>
              <w:spacing w:before="0" w:after="0"/>
            </w:pPr>
            <w:r w:rsidRPr="003E2702">
              <w:t>48</w:t>
            </w:r>
          </w:p>
        </w:tc>
        <w:tc>
          <w:tcPr>
            <w:tcW w:w="280" w:type="pct"/>
          </w:tcPr>
          <w:p w14:paraId="414A765D" w14:textId="77777777" w:rsidR="00C771CE" w:rsidRPr="003E2702" w:rsidRDefault="00C771CE" w:rsidP="008F6209">
            <w:pPr>
              <w:pStyle w:val="TableTextCentered"/>
              <w:spacing w:before="0" w:after="0"/>
            </w:pPr>
            <w:r w:rsidRPr="003E2702">
              <w:t>6</w:t>
            </w:r>
          </w:p>
        </w:tc>
        <w:tc>
          <w:tcPr>
            <w:tcW w:w="280" w:type="pct"/>
          </w:tcPr>
          <w:p w14:paraId="60ABABAB" w14:textId="77777777" w:rsidR="00C771CE" w:rsidRPr="003E2702" w:rsidRDefault="00C771CE" w:rsidP="008F6209">
            <w:pPr>
              <w:pStyle w:val="TableTextCentered"/>
              <w:spacing w:before="0" w:after="0"/>
            </w:pPr>
            <w:r w:rsidRPr="003E2702">
              <w:t>16</w:t>
            </w:r>
          </w:p>
        </w:tc>
        <w:tc>
          <w:tcPr>
            <w:tcW w:w="215" w:type="pct"/>
          </w:tcPr>
          <w:p w14:paraId="34E5AFD0" w14:textId="77777777" w:rsidR="00C771CE" w:rsidRPr="003E2702" w:rsidRDefault="00C771CE" w:rsidP="008F6209">
            <w:pPr>
              <w:pStyle w:val="TableTextCentered"/>
              <w:spacing w:before="0" w:after="0"/>
            </w:pPr>
            <w:r w:rsidRPr="003E2702">
              <w:t>20</w:t>
            </w:r>
          </w:p>
        </w:tc>
        <w:tc>
          <w:tcPr>
            <w:tcW w:w="343" w:type="pct"/>
          </w:tcPr>
          <w:p w14:paraId="6A969F98" w14:textId="77777777" w:rsidR="00C771CE" w:rsidRPr="003E2702" w:rsidRDefault="00C771CE" w:rsidP="008F6209">
            <w:pPr>
              <w:pStyle w:val="TableTextCentered"/>
              <w:spacing w:before="0" w:after="0"/>
            </w:pPr>
            <w:r w:rsidRPr="003E2702">
              <w:t>28</w:t>
            </w:r>
          </w:p>
        </w:tc>
      </w:tr>
      <w:tr w:rsidR="00C67270" w:rsidRPr="003979D4" w14:paraId="577374BA" w14:textId="77777777" w:rsidTr="008F6209">
        <w:tc>
          <w:tcPr>
            <w:tcW w:w="1299" w:type="pct"/>
          </w:tcPr>
          <w:p w14:paraId="46D6F640"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Students with Disabilities</w:t>
            </w:r>
          </w:p>
        </w:tc>
        <w:tc>
          <w:tcPr>
            <w:tcW w:w="343" w:type="pct"/>
          </w:tcPr>
          <w:p w14:paraId="3FB1C114" w14:textId="77777777" w:rsidR="00C771CE" w:rsidRPr="003E2702" w:rsidRDefault="00C771CE" w:rsidP="008F6209">
            <w:pPr>
              <w:pStyle w:val="TableTextCentered"/>
              <w:spacing w:before="0" w:after="0"/>
            </w:pPr>
            <w:r w:rsidRPr="003E2702">
              <w:t>23</w:t>
            </w:r>
          </w:p>
        </w:tc>
        <w:tc>
          <w:tcPr>
            <w:tcW w:w="280" w:type="pct"/>
          </w:tcPr>
          <w:p w14:paraId="2148EF37" w14:textId="77777777" w:rsidR="00C771CE" w:rsidRPr="003E2702" w:rsidRDefault="00C771CE" w:rsidP="008F6209">
            <w:pPr>
              <w:pStyle w:val="TableTextCentered"/>
              <w:spacing w:before="0" w:after="0"/>
            </w:pPr>
            <w:r w:rsidRPr="003E2702">
              <w:t>14</w:t>
            </w:r>
          </w:p>
        </w:tc>
        <w:tc>
          <w:tcPr>
            <w:tcW w:w="280" w:type="pct"/>
          </w:tcPr>
          <w:p w14:paraId="060DC762" w14:textId="77777777" w:rsidR="00C771CE" w:rsidRPr="003E2702" w:rsidRDefault="00C771CE" w:rsidP="008F6209">
            <w:pPr>
              <w:pStyle w:val="TableTextCentered"/>
              <w:spacing w:before="0" w:after="0"/>
            </w:pPr>
            <w:r w:rsidRPr="003E2702">
              <w:t>3</w:t>
            </w:r>
          </w:p>
        </w:tc>
        <w:tc>
          <w:tcPr>
            <w:tcW w:w="280" w:type="pct"/>
          </w:tcPr>
          <w:p w14:paraId="59A6A921" w14:textId="77777777" w:rsidR="00C771CE" w:rsidRPr="003E2702" w:rsidRDefault="00C771CE" w:rsidP="008F6209">
            <w:pPr>
              <w:pStyle w:val="TableTextCentered"/>
              <w:spacing w:before="0" w:after="0"/>
            </w:pPr>
            <w:r w:rsidRPr="003E2702">
              <w:t>9</w:t>
            </w:r>
          </w:p>
        </w:tc>
        <w:tc>
          <w:tcPr>
            <w:tcW w:w="280" w:type="pct"/>
          </w:tcPr>
          <w:p w14:paraId="69B34F79" w14:textId="77777777" w:rsidR="00C771CE" w:rsidRPr="003E2702" w:rsidRDefault="00C771CE" w:rsidP="008F6209">
            <w:pPr>
              <w:pStyle w:val="TableTextCentered"/>
              <w:spacing w:before="0" w:after="0"/>
            </w:pPr>
            <w:r w:rsidRPr="003E2702">
              <w:t>12</w:t>
            </w:r>
          </w:p>
        </w:tc>
        <w:tc>
          <w:tcPr>
            <w:tcW w:w="280" w:type="pct"/>
          </w:tcPr>
          <w:p w14:paraId="1EFCB1CC" w14:textId="77777777" w:rsidR="00C771CE" w:rsidRPr="003E2702" w:rsidRDefault="00C771CE" w:rsidP="008F6209">
            <w:pPr>
              <w:pStyle w:val="TableTextCentered"/>
              <w:spacing w:before="0" w:after="0"/>
            </w:pPr>
            <w:r w:rsidRPr="003E2702">
              <w:t>71</w:t>
            </w:r>
          </w:p>
        </w:tc>
        <w:tc>
          <w:tcPr>
            <w:tcW w:w="280" w:type="pct"/>
          </w:tcPr>
          <w:p w14:paraId="5F3D949B" w14:textId="77777777" w:rsidR="00C771CE" w:rsidRPr="003E2702" w:rsidRDefault="00C771CE" w:rsidP="008F6209">
            <w:pPr>
              <w:pStyle w:val="TableTextCentered"/>
              <w:spacing w:before="0" w:after="0"/>
            </w:pPr>
            <w:r w:rsidRPr="003E2702">
              <w:t>55</w:t>
            </w:r>
          </w:p>
        </w:tc>
        <w:tc>
          <w:tcPr>
            <w:tcW w:w="280" w:type="pct"/>
          </w:tcPr>
          <w:p w14:paraId="587AF2AC" w14:textId="77777777" w:rsidR="00C771CE" w:rsidRPr="003E2702" w:rsidRDefault="00C771CE" w:rsidP="008F6209">
            <w:pPr>
              <w:pStyle w:val="TableTextCentered"/>
              <w:spacing w:before="0" w:after="0"/>
            </w:pPr>
            <w:r w:rsidRPr="003E2702">
              <w:t>48</w:t>
            </w:r>
          </w:p>
        </w:tc>
        <w:tc>
          <w:tcPr>
            <w:tcW w:w="280" w:type="pct"/>
          </w:tcPr>
          <w:p w14:paraId="7FBC8DB1" w14:textId="77777777" w:rsidR="00C771CE" w:rsidRPr="003E2702" w:rsidRDefault="00C771CE" w:rsidP="008F6209">
            <w:pPr>
              <w:pStyle w:val="TableTextCentered"/>
              <w:spacing w:before="0" w:after="0"/>
            </w:pPr>
            <w:r w:rsidRPr="003E2702">
              <w:t>46</w:t>
            </w:r>
          </w:p>
        </w:tc>
        <w:tc>
          <w:tcPr>
            <w:tcW w:w="280" w:type="pct"/>
          </w:tcPr>
          <w:p w14:paraId="7F94BE00" w14:textId="77777777" w:rsidR="00C771CE" w:rsidRPr="003E2702" w:rsidRDefault="00C771CE" w:rsidP="008F6209">
            <w:pPr>
              <w:pStyle w:val="TableTextCentered"/>
              <w:spacing w:before="0" w:after="0"/>
            </w:pPr>
            <w:r w:rsidRPr="003E2702">
              <w:t>14</w:t>
            </w:r>
          </w:p>
        </w:tc>
        <w:tc>
          <w:tcPr>
            <w:tcW w:w="280" w:type="pct"/>
          </w:tcPr>
          <w:p w14:paraId="084A0C33" w14:textId="77777777" w:rsidR="00C771CE" w:rsidRPr="003E2702" w:rsidRDefault="00C771CE" w:rsidP="008F6209">
            <w:pPr>
              <w:pStyle w:val="TableTextCentered"/>
              <w:spacing w:before="0" w:after="0"/>
            </w:pPr>
            <w:r w:rsidRPr="003E2702">
              <w:t>42</w:t>
            </w:r>
          </w:p>
        </w:tc>
        <w:tc>
          <w:tcPr>
            <w:tcW w:w="215" w:type="pct"/>
          </w:tcPr>
          <w:p w14:paraId="1BC2C04B" w14:textId="77777777" w:rsidR="00C771CE" w:rsidRPr="003E2702" w:rsidRDefault="00C771CE" w:rsidP="008F6209">
            <w:pPr>
              <w:pStyle w:val="TableTextCentered"/>
              <w:spacing w:before="0" w:after="0"/>
            </w:pPr>
            <w:r w:rsidRPr="003E2702">
              <w:t>43</w:t>
            </w:r>
          </w:p>
        </w:tc>
        <w:tc>
          <w:tcPr>
            <w:tcW w:w="343" w:type="pct"/>
          </w:tcPr>
          <w:p w14:paraId="1957C6D4" w14:textId="77777777" w:rsidR="00C771CE" w:rsidRPr="003E2702" w:rsidRDefault="00C771CE" w:rsidP="008F6209">
            <w:pPr>
              <w:pStyle w:val="TableTextCentered"/>
              <w:spacing w:before="0" w:after="0"/>
            </w:pPr>
            <w:r w:rsidRPr="003E2702">
              <w:t>42</w:t>
            </w:r>
          </w:p>
        </w:tc>
      </w:tr>
    </w:tbl>
    <w:p w14:paraId="0351E8E1" w14:textId="4E8A9DB8" w:rsidR="00C771CE" w:rsidRDefault="00C771CE" w:rsidP="007A0378">
      <w:pPr>
        <w:pStyle w:val="TableETitles"/>
      </w:pPr>
      <w:bookmarkStart w:id="219" w:name="_Toc211937164"/>
      <w:bookmarkStart w:id="220" w:name="_Toc218506530"/>
      <w:r w:rsidRPr="003979D4">
        <w:lastRenderedPageBreak/>
        <w:t>Table E</w:t>
      </w:r>
      <w:r>
        <w:t>5</w:t>
      </w:r>
      <w:r w:rsidRPr="003979D4">
        <w:t xml:space="preserve">. MCAS </w:t>
      </w:r>
      <w:r>
        <w:t xml:space="preserve">Science </w:t>
      </w:r>
      <w:r w:rsidRPr="003979D4">
        <w:t>Achievement</w:t>
      </w:r>
      <w:r>
        <w:t xml:space="preserve"> </w:t>
      </w:r>
      <w:r w:rsidRPr="003979D4">
        <w:t xml:space="preserve">by Student Group, Grades </w:t>
      </w:r>
      <w:r>
        <w:t>5 and 8</w:t>
      </w:r>
      <w:r w:rsidRPr="003979D4">
        <w:t>, 202</w:t>
      </w:r>
      <w:r>
        <w:t>3</w:t>
      </w:r>
      <w:r w:rsidRPr="003979D4">
        <w:t>-</w:t>
      </w:r>
      <w:r w:rsidRPr="00A160AD">
        <w:t>202</w:t>
      </w:r>
      <w:r>
        <w:t>5</w:t>
      </w:r>
      <w:bookmarkEnd w:id="219"/>
      <w:bookmarkEnd w:id="220"/>
    </w:p>
    <w:tbl>
      <w:tblPr>
        <w:tblStyle w:val="MSVTable1"/>
        <w:tblW w:w="5107" w:type="pct"/>
        <w:jc w:val="center"/>
        <w:tblLayout w:type="fixed"/>
        <w:tblLook w:val="0420" w:firstRow="1" w:lastRow="0" w:firstColumn="0" w:lastColumn="0" w:noHBand="0" w:noVBand="1"/>
      </w:tblPr>
      <w:tblGrid>
        <w:gridCol w:w="3505"/>
        <w:gridCol w:w="900"/>
        <w:gridCol w:w="728"/>
        <w:gridCol w:w="728"/>
        <w:gridCol w:w="727"/>
        <w:gridCol w:w="727"/>
        <w:gridCol w:w="727"/>
        <w:gridCol w:w="727"/>
        <w:gridCol w:w="727"/>
        <w:gridCol w:w="727"/>
        <w:gridCol w:w="727"/>
        <w:gridCol w:w="727"/>
        <w:gridCol w:w="645"/>
        <w:gridCol w:w="899"/>
      </w:tblGrid>
      <w:tr w:rsidR="008F6209" w:rsidRPr="003979D4" w14:paraId="52734944" w14:textId="77777777" w:rsidTr="00DE2B0D">
        <w:trPr>
          <w:cnfStyle w:val="100000000000" w:firstRow="1" w:lastRow="0" w:firstColumn="0" w:lastColumn="0" w:oddVBand="0" w:evenVBand="0" w:oddHBand="0" w:evenHBand="0" w:firstRowFirstColumn="0" w:firstRowLastColumn="0" w:lastRowFirstColumn="0" w:lastRowLastColumn="0"/>
          <w:tblHeader/>
          <w:jc w:val="center"/>
        </w:trPr>
        <w:tc>
          <w:tcPr>
            <w:tcW w:w="1324" w:type="pct"/>
            <w:tcMar>
              <w:left w:w="29" w:type="dxa"/>
              <w:right w:w="29" w:type="dxa"/>
            </w:tcMar>
            <w:vAlign w:val="center"/>
          </w:tcPr>
          <w:p w14:paraId="785FA307" w14:textId="77777777" w:rsidR="00C771CE" w:rsidRPr="003E2702" w:rsidRDefault="00C771CE" w:rsidP="00DE2B0D">
            <w:pPr>
              <w:pStyle w:val="TableColHeadingCenter"/>
            </w:pPr>
            <w:r w:rsidRPr="003E2702">
              <w:t>Group</w:t>
            </w:r>
          </w:p>
        </w:tc>
        <w:tc>
          <w:tcPr>
            <w:tcW w:w="340" w:type="pct"/>
            <w:tcMar>
              <w:left w:w="29" w:type="dxa"/>
              <w:right w:w="29" w:type="dxa"/>
            </w:tcMar>
            <w:vAlign w:val="center"/>
          </w:tcPr>
          <w:p w14:paraId="07FE3298" w14:textId="77777777" w:rsidR="00C771CE" w:rsidRPr="003E2702" w:rsidRDefault="00C771CE" w:rsidP="00DE2B0D">
            <w:pPr>
              <w:pStyle w:val="TableColHeadingCenter"/>
            </w:pPr>
            <w:r w:rsidRPr="003E2702">
              <w:t># Included (2025)</w:t>
            </w:r>
          </w:p>
        </w:tc>
        <w:tc>
          <w:tcPr>
            <w:tcW w:w="275" w:type="pct"/>
            <w:tcMar>
              <w:left w:w="29" w:type="dxa"/>
              <w:right w:w="29" w:type="dxa"/>
            </w:tcMar>
            <w:vAlign w:val="center"/>
          </w:tcPr>
          <w:p w14:paraId="3DE79CC1" w14:textId="77777777" w:rsidR="00C771CE" w:rsidRPr="003E2702" w:rsidRDefault="00C771CE" w:rsidP="00DE2B0D">
            <w:pPr>
              <w:pStyle w:val="TableColHeadingCenter"/>
            </w:pPr>
            <w:r w:rsidRPr="003E2702">
              <w:t>% M/E 2023</w:t>
            </w:r>
          </w:p>
        </w:tc>
        <w:tc>
          <w:tcPr>
            <w:tcW w:w="275" w:type="pct"/>
            <w:tcMar>
              <w:left w:w="29" w:type="dxa"/>
              <w:right w:w="29" w:type="dxa"/>
            </w:tcMar>
            <w:vAlign w:val="center"/>
          </w:tcPr>
          <w:p w14:paraId="7975600B" w14:textId="77777777" w:rsidR="00C771CE" w:rsidRPr="003E2702" w:rsidRDefault="00C771CE" w:rsidP="00DE2B0D">
            <w:pPr>
              <w:pStyle w:val="TableColHeadingCenter"/>
            </w:pPr>
            <w:r w:rsidRPr="003E2702">
              <w:t>% M/E 2024</w:t>
            </w:r>
          </w:p>
        </w:tc>
        <w:tc>
          <w:tcPr>
            <w:tcW w:w="275" w:type="pct"/>
            <w:tcMar>
              <w:left w:w="29" w:type="dxa"/>
              <w:right w:w="29" w:type="dxa"/>
            </w:tcMar>
            <w:vAlign w:val="center"/>
          </w:tcPr>
          <w:p w14:paraId="26F26E39" w14:textId="77777777" w:rsidR="00C771CE" w:rsidRPr="003E2702" w:rsidRDefault="00C771CE" w:rsidP="00DE2B0D">
            <w:pPr>
              <w:pStyle w:val="TableColHeadingCenter"/>
            </w:pPr>
            <w:r w:rsidRPr="003E2702">
              <w:t>% M/E 2025</w:t>
            </w:r>
          </w:p>
        </w:tc>
        <w:tc>
          <w:tcPr>
            <w:tcW w:w="275" w:type="pct"/>
            <w:tcMar>
              <w:left w:w="29" w:type="dxa"/>
              <w:right w:w="29" w:type="dxa"/>
            </w:tcMar>
            <w:vAlign w:val="center"/>
          </w:tcPr>
          <w:p w14:paraId="3D7B4DA9" w14:textId="77777777" w:rsidR="00C771CE" w:rsidRPr="003E2702" w:rsidRDefault="00C771CE" w:rsidP="00DE2B0D">
            <w:pPr>
              <w:pStyle w:val="TableColHeadingCenter"/>
            </w:pPr>
            <w:r w:rsidRPr="003E2702">
              <w:t>% M/E 2025 State</w:t>
            </w:r>
          </w:p>
        </w:tc>
        <w:tc>
          <w:tcPr>
            <w:tcW w:w="275" w:type="pct"/>
            <w:tcMar>
              <w:left w:w="29" w:type="dxa"/>
              <w:right w:w="29" w:type="dxa"/>
            </w:tcMar>
            <w:vAlign w:val="center"/>
          </w:tcPr>
          <w:p w14:paraId="3E5F14C7" w14:textId="77777777" w:rsidR="00C771CE" w:rsidRPr="003E2702" w:rsidRDefault="00C771CE" w:rsidP="00DE2B0D">
            <w:pPr>
              <w:pStyle w:val="TableColHeadingCenter"/>
            </w:pPr>
            <w:r w:rsidRPr="003E2702">
              <w:t>% PME 2023</w:t>
            </w:r>
          </w:p>
        </w:tc>
        <w:tc>
          <w:tcPr>
            <w:tcW w:w="275" w:type="pct"/>
            <w:tcMar>
              <w:left w:w="29" w:type="dxa"/>
              <w:right w:w="29" w:type="dxa"/>
            </w:tcMar>
            <w:vAlign w:val="center"/>
          </w:tcPr>
          <w:p w14:paraId="60ACDB9A" w14:textId="77777777" w:rsidR="00C771CE" w:rsidRPr="003E2702" w:rsidRDefault="00C771CE" w:rsidP="00DE2B0D">
            <w:pPr>
              <w:pStyle w:val="TableColHeadingCenter"/>
            </w:pPr>
            <w:r w:rsidRPr="003E2702">
              <w:t>% PME 2024</w:t>
            </w:r>
          </w:p>
        </w:tc>
        <w:tc>
          <w:tcPr>
            <w:tcW w:w="275" w:type="pct"/>
            <w:tcMar>
              <w:left w:w="29" w:type="dxa"/>
              <w:right w:w="29" w:type="dxa"/>
            </w:tcMar>
            <w:vAlign w:val="center"/>
          </w:tcPr>
          <w:p w14:paraId="62717D75" w14:textId="77777777" w:rsidR="00C771CE" w:rsidRPr="003E2702" w:rsidRDefault="00C771CE" w:rsidP="00DE2B0D">
            <w:pPr>
              <w:pStyle w:val="TableColHeadingCenter"/>
            </w:pPr>
            <w:r w:rsidRPr="003E2702">
              <w:t>% PME 2025</w:t>
            </w:r>
          </w:p>
        </w:tc>
        <w:tc>
          <w:tcPr>
            <w:tcW w:w="275" w:type="pct"/>
            <w:tcMar>
              <w:left w:w="29" w:type="dxa"/>
              <w:right w:w="29" w:type="dxa"/>
            </w:tcMar>
            <w:vAlign w:val="center"/>
          </w:tcPr>
          <w:p w14:paraId="36E6DB87" w14:textId="77777777" w:rsidR="00C771CE" w:rsidRPr="003E2702" w:rsidRDefault="00C771CE" w:rsidP="00DE2B0D">
            <w:pPr>
              <w:pStyle w:val="TableColHeadingCenter"/>
            </w:pPr>
            <w:r w:rsidRPr="003E2702">
              <w:t>% PME 2025 State</w:t>
            </w:r>
          </w:p>
        </w:tc>
        <w:tc>
          <w:tcPr>
            <w:tcW w:w="275" w:type="pct"/>
            <w:tcMar>
              <w:left w:w="29" w:type="dxa"/>
              <w:right w:w="29" w:type="dxa"/>
            </w:tcMar>
            <w:vAlign w:val="center"/>
          </w:tcPr>
          <w:p w14:paraId="5180A4B5" w14:textId="0D0E925E" w:rsidR="00C771CE" w:rsidRPr="003E2702" w:rsidRDefault="00C771CE" w:rsidP="00DE2B0D">
            <w:pPr>
              <w:pStyle w:val="TableColHeadingCenter"/>
            </w:pPr>
            <w:r w:rsidRPr="003E2702">
              <w:t>% NM 2023</w:t>
            </w:r>
          </w:p>
        </w:tc>
        <w:tc>
          <w:tcPr>
            <w:tcW w:w="275" w:type="pct"/>
            <w:tcMar>
              <w:left w:w="29" w:type="dxa"/>
              <w:right w:w="29" w:type="dxa"/>
            </w:tcMar>
            <w:vAlign w:val="center"/>
          </w:tcPr>
          <w:p w14:paraId="4F3B855A" w14:textId="0311DD38" w:rsidR="00C771CE" w:rsidRPr="003E2702" w:rsidRDefault="00C771CE" w:rsidP="00DE2B0D">
            <w:pPr>
              <w:pStyle w:val="TableColHeadingCenter"/>
            </w:pPr>
            <w:r w:rsidRPr="003E2702">
              <w:t>% NM 2024</w:t>
            </w:r>
          </w:p>
        </w:tc>
        <w:tc>
          <w:tcPr>
            <w:tcW w:w="244" w:type="pct"/>
            <w:tcMar>
              <w:left w:w="29" w:type="dxa"/>
              <w:right w:w="29" w:type="dxa"/>
            </w:tcMar>
            <w:vAlign w:val="center"/>
          </w:tcPr>
          <w:p w14:paraId="3977A01E" w14:textId="5F60623E" w:rsidR="00C771CE" w:rsidRPr="003E2702" w:rsidRDefault="00C771CE" w:rsidP="00DE2B0D">
            <w:pPr>
              <w:pStyle w:val="TableColHeadingCenter"/>
            </w:pPr>
            <w:r w:rsidRPr="003E2702">
              <w:t>% NM 2025</w:t>
            </w:r>
          </w:p>
        </w:tc>
        <w:tc>
          <w:tcPr>
            <w:tcW w:w="340" w:type="pct"/>
            <w:tcMar>
              <w:left w:w="29" w:type="dxa"/>
              <w:right w:w="29" w:type="dxa"/>
            </w:tcMar>
            <w:vAlign w:val="center"/>
          </w:tcPr>
          <w:p w14:paraId="3D46713F" w14:textId="65E59BD9" w:rsidR="00C771CE" w:rsidRPr="003E2702" w:rsidRDefault="00C771CE" w:rsidP="00DE2B0D">
            <w:pPr>
              <w:pStyle w:val="TableColHeadingCenter"/>
            </w:pPr>
            <w:r w:rsidRPr="003E2702">
              <w:t>%</w:t>
            </w:r>
            <w:r w:rsidR="00DE2B0D">
              <w:t xml:space="preserve"> </w:t>
            </w:r>
            <w:r w:rsidRPr="003E2702">
              <w:t>NM 2025 State</w:t>
            </w:r>
          </w:p>
        </w:tc>
      </w:tr>
      <w:tr w:rsidR="008F6209" w:rsidRPr="003979D4" w14:paraId="0A8B952E" w14:textId="77777777" w:rsidTr="008F6209">
        <w:trPr>
          <w:cnfStyle w:val="000000100000" w:firstRow="0" w:lastRow="0" w:firstColumn="0" w:lastColumn="0" w:oddVBand="0" w:evenVBand="0" w:oddHBand="1" w:evenHBand="0" w:firstRowFirstColumn="0" w:firstRowLastColumn="0" w:lastRowFirstColumn="0" w:lastRowLastColumn="0"/>
          <w:jc w:val="center"/>
        </w:trPr>
        <w:tc>
          <w:tcPr>
            <w:tcW w:w="1324" w:type="pct"/>
          </w:tcPr>
          <w:p w14:paraId="2BCE8534"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All Students</w:t>
            </w:r>
          </w:p>
        </w:tc>
        <w:tc>
          <w:tcPr>
            <w:tcW w:w="340" w:type="pct"/>
          </w:tcPr>
          <w:p w14:paraId="2CD8EB04" w14:textId="77777777" w:rsidR="00C771CE" w:rsidRPr="003E2702" w:rsidRDefault="00C771CE" w:rsidP="008F6209">
            <w:pPr>
              <w:pStyle w:val="TableTextCentered"/>
              <w:spacing w:before="0" w:after="0"/>
            </w:pPr>
            <w:r w:rsidRPr="003E2702">
              <w:t>330</w:t>
            </w:r>
          </w:p>
        </w:tc>
        <w:tc>
          <w:tcPr>
            <w:tcW w:w="275" w:type="pct"/>
          </w:tcPr>
          <w:p w14:paraId="18BCCB1A" w14:textId="77777777" w:rsidR="00C771CE" w:rsidRPr="003E2702" w:rsidRDefault="00C771CE" w:rsidP="008F6209">
            <w:pPr>
              <w:pStyle w:val="TableTextCentered"/>
              <w:spacing w:before="0" w:after="0"/>
            </w:pPr>
            <w:r w:rsidRPr="003E2702">
              <w:t>55</w:t>
            </w:r>
          </w:p>
        </w:tc>
        <w:tc>
          <w:tcPr>
            <w:tcW w:w="275" w:type="pct"/>
          </w:tcPr>
          <w:p w14:paraId="1DC86556" w14:textId="77777777" w:rsidR="00C771CE" w:rsidRPr="003E2702" w:rsidRDefault="00C771CE" w:rsidP="008F6209">
            <w:pPr>
              <w:pStyle w:val="TableTextCentered"/>
              <w:spacing w:before="0" w:after="0"/>
            </w:pPr>
            <w:r w:rsidRPr="003E2702">
              <w:t>55</w:t>
            </w:r>
          </w:p>
        </w:tc>
        <w:tc>
          <w:tcPr>
            <w:tcW w:w="275" w:type="pct"/>
          </w:tcPr>
          <w:p w14:paraId="2BE45342" w14:textId="77777777" w:rsidR="00C771CE" w:rsidRPr="003E2702" w:rsidRDefault="00C771CE" w:rsidP="008F6209">
            <w:pPr>
              <w:pStyle w:val="TableTextCentered"/>
              <w:spacing w:before="0" w:after="0"/>
            </w:pPr>
            <w:r w:rsidRPr="003E2702">
              <w:t>53</w:t>
            </w:r>
          </w:p>
        </w:tc>
        <w:tc>
          <w:tcPr>
            <w:tcW w:w="275" w:type="pct"/>
          </w:tcPr>
          <w:p w14:paraId="715ADB99" w14:textId="77777777" w:rsidR="00C771CE" w:rsidRPr="003E2702" w:rsidRDefault="00C771CE" w:rsidP="008F6209">
            <w:pPr>
              <w:pStyle w:val="TableTextCentered"/>
              <w:spacing w:before="0" w:after="0"/>
            </w:pPr>
            <w:r w:rsidRPr="003E2702">
              <w:t>42</w:t>
            </w:r>
          </w:p>
        </w:tc>
        <w:tc>
          <w:tcPr>
            <w:tcW w:w="275" w:type="pct"/>
          </w:tcPr>
          <w:p w14:paraId="45A76781" w14:textId="77777777" w:rsidR="00C771CE" w:rsidRPr="003E2702" w:rsidRDefault="00C771CE" w:rsidP="008F6209">
            <w:pPr>
              <w:pStyle w:val="TableTextCentered"/>
              <w:spacing w:before="0" w:after="0"/>
            </w:pPr>
            <w:r w:rsidRPr="003E2702">
              <w:t>39</w:t>
            </w:r>
          </w:p>
        </w:tc>
        <w:tc>
          <w:tcPr>
            <w:tcW w:w="275" w:type="pct"/>
          </w:tcPr>
          <w:p w14:paraId="423AA17F" w14:textId="77777777" w:rsidR="00C771CE" w:rsidRPr="003E2702" w:rsidRDefault="00C771CE" w:rsidP="008F6209">
            <w:pPr>
              <w:pStyle w:val="TableTextCentered"/>
              <w:spacing w:before="0" w:after="0"/>
            </w:pPr>
            <w:r w:rsidRPr="003E2702">
              <w:t>38</w:t>
            </w:r>
          </w:p>
        </w:tc>
        <w:tc>
          <w:tcPr>
            <w:tcW w:w="275" w:type="pct"/>
          </w:tcPr>
          <w:p w14:paraId="5E52529C" w14:textId="77777777" w:rsidR="00C771CE" w:rsidRPr="003E2702" w:rsidRDefault="00C771CE" w:rsidP="008F6209">
            <w:pPr>
              <w:pStyle w:val="TableTextCentered"/>
              <w:spacing w:before="0" w:after="0"/>
            </w:pPr>
            <w:r w:rsidRPr="003E2702">
              <w:t>36</w:t>
            </w:r>
          </w:p>
        </w:tc>
        <w:tc>
          <w:tcPr>
            <w:tcW w:w="275" w:type="pct"/>
          </w:tcPr>
          <w:p w14:paraId="173823D5" w14:textId="77777777" w:rsidR="00C771CE" w:rsidRPr="003E2702" w:rsidRDefault="00C771CE" w:rsidP="008F6209">
            <w:pPr>
              <w:pStyle w:val="TableTextCentered"/>
              <w:spacing w:before="0" w:after="0"/>
            </w:pPr>
            <w:r w:rsidRPr="003E2702">
              <w:t>39</w:t>
            </w:r>
          </w:p>
        </w:tc>
        <w:tc>
          <w:tcPr>
            <w:tcW w:w="275" w:type="pct"/>
          </w:tcPr>
          <w:p w14:paraId="5FC37134" w14:textId="77777777" w:rsidR="00C771CE" w:rsidRPr="003E2702" w:rsidRDefault="00C771CE" w:rsidP="008F6209">
            <w:pPr>
              <w:pStyle w:val="TableTextCentered"/>
              <w:spacing w:before="0" w:after="0"/>
            </w:pPr>
            <w:r w:rsidRPr="003E2702">
              <w:t>6</w:t>
            </w:r>
          </w:p>
        </w:tc>
        <w:tc>
          <w:tcPr>
            <w:tcW w:w="275" w:type="pct"/>
          </w:tcPr>
          <w:p w14:paraId="67DAB506" w14:textId="77777777" w:rsidR="00C771CE" w:rsidRPr="003E2702" w:rsidRDefault="00C771CE" w:rsidP="008F6209">
            <w:pPr>
              <w:pStyle w:val="TableTextCentered"/>
              <w:spacing w:before="0" w:after="0"/>
            </w:pPr>
            <w:r w:rsidRPr="003E2702">
              <w:t>7</w:t>
            </w:r>
          </w:p>
        </w:tc>
        <w:tc>
          <w:tcPr>
            <w:tcW w:w="244" w:type="pct"/>
          </w:tcPr>
          <w:p w14:paraId="4C5F9EEA" w14:textId="77777777" w:rsidR="00C771CE" w:rsidRPr="003E2702" w:rsidRDefault="00C771CE" w:rsidP="008F6209">
            <w:pPr>
              <w:pStyle w:val="TableTextCentered"/>
              <w:spacing w:before="0" w:after="0"/>
            </w:pPr>
            <w:r w:rsidRPr="003E2702">
              <w:t>11</w:t>
            </w:r>
          </w:p>
        </w:tc>
        <w:tc>
          <w:tcPr>
            <w:tcW w:w="340" w:type="pct"/>
          </w:tcPr>
          <w:p w14:paraId="0B605AE4" w14:textId="77777777" w:rsidR="00C771CE" w:rsidRPr="003E2702" w:rsidRDefault="00C771CE" w:rsidP="008F6209">
            <w:pPr>
              <w:pStyle w:val="TableTextCentered"/>
              <w:spacing w:before="0" w:after="0"/>
            </w:pPr>
            <w:r w:rsidRPr="003E2702">
              <w:t>19</w:t>
            </w:r>
          </w:p>
        </w:tc>
      </w:tr>
      <w:tr w:rsidR="008F6209" w:rsidRPr="003979D4" w14:paraId="4C637CA4" w14:textId="77777777" w:rsidTr="008F6209">
        <w:trPr>
          <w:jc w:val="center"/>
        </w:trPr>
        <w:tc>
          <w:tcPr>
            <w:tcW w:w="1324" w:type="pct"/>
          </w:tcPr>
          <w:p w14:paraId="27E6A99A"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American Indian or Alaskan Native</w:t>
            </w:r>
          </w:p>
        </w:tc>
        <w:tc>
          <w:tcPr>
            <w:tcW w:w="340" w:type="pct"/>
          </w:tcPr>
          <w:p w14:paraId="57055302" w14:textId="77777777" w:rsidR="00C771CE" w:rsidRPr="003E2702" w:rsidRDefault="00C771CE" w:rsidP="008F6209">
            <w:pPr>
              <w:pStyle w:val="TableTextCentered"/>
              <w:spacing w:before="0" w:after="0"/>
            </w:pPr>
            <w:r w:rsidRPr="003E2702">
              <w:t>--</w:t>
            </w:r>
          </w:p>
        </w:tc>
        <w:tc>
          <w:tcPr>
            <w:tcW w:w="275" w:type="pct"/>
          </w:tcPr>
          <w:p w14:paraId="024E5A4F" w14:textId="77777777" w:rsidR="00C771CE" w:rsidRPr="003E2702" w:rsidRDefault="00C771CE" w:rsidP="008F6209">
            <w:pPr>
              <w:pStyle w:val="TableTextCentered"/>
              <w:spacing w:before="0" w:after="0"/>
            </w:pPr>
            <w:r w:rsidRPr="003E2702">
              <w:t>--</w:t>
            </w:r>
          </w:p>
        </w:tc>
        <w:tc>
          <w:tcPr>
            <w:tcW w:w="275" w:type="pct"/>
          </w:tcPr>
          <w:p w14:paraId="12EB2F5E" w14:textId="77777777" w:rsidR="00C771CE" w:rsidRPr="003E2702" w:rsidRDefault="00C771CE" w:rsidP="008F6209">
            <w:pPr>
              <w:pStyle w:val="TableTextCentered"/>
              <w:spacing w:before="0" w:after="0"/>
            </w:pPr>
            <w:r w:rsidRPr="003E2702">
              <w:t>--</w:t>
            </w:r>
          </w:p>
        </w:tc>
        <w:tc>
          <w:tcPr>
            <w:tcW w:w="275" w:type="pct"/>
          </w:tcPr>
          <w:p w14:paraId="6384D222" w14:textId="77777777" w:rsidR="00C771CE" w:rsidRPr="003E2702" w:rsidRDefault="00C771CE" w:rsidP="008F6209">
            <w:pPr>
              <w:pStyle w:val="TableTextCentered"/>
              <w:spacing w:before="0" w:after="0"/>
            </w:pPr>
            <w:r w:rsidRPr="003E2702">
              <w:t>--</w:t>
            </w:r>
          </w:p>
        </w:tc>
        <w:tc>
          <w:tcPr>
            <w:tcW w:w="275" w:type="pct"/>
          </w:tcPr>
          <w:p w14:paraId="797E60E7" w14:textId="77777777" w:rsidR="00C771CE" w:rsidRPr="003E2702" w:rsidRDefault="00C771CE" w:rsidP="008F6209">
            <w:pPr>
              <w:pStyle w:val="TableTextCentered"/>
              <w:spacing w:before="0" w:after="0"/>
            </w:pPr>
            <w:r w:rsidRPr="003E2702">
              <w:t>26</w:t>
            </w:r>
          </w:p>
        </w:tc>
        <w:tc>
          <w:tcPr>
            <w:tcW w:w="275" w:type="pct"/>
          </w:tcPr>
          <w:p w14:paraId="0058761B" w14:textId="77777777" w:rsidR="00C771CE" w:rsidRPr="003E2702" w:rsidRDefault="00C771CE" w:rsidP="008F6209">
            <w:pPr>
              <w:pStyle w:val="TableTextCentered"/>
              <w:spacing w:before="0" w:after="0"/>
            </w:pPr>
            <w:r w:rsidRPr="003E2702">
              <w:t>--</w:t>
            </w:r>
          </w:p>
        </w:tc>
        <w:tc>
          <w:tcPr>
            <w:tcW w:w="275" w:type="pct"/>
          </w:tcPr>
          <w:p w14:paraId="5CB7AAC5" w14:textId="77777777" w:rsidR="00C771CE" w:rsidRPr="003E2702" w:rsidRDefault="00C771CE" w:rsidP="008F6209">
            <w:pPr>
              <w:pStyle w:val="TableTextCentered"/>
              <w:spacing w:before="0" w:after="0"/>
            </w:pPr>
            <w:r w:rsidRPr="003E2702">
              <w:t>--</w:t>
            </w:r>
          </w:p>
        </w:tc>
        <w:tc>
          <w:tcPr>
            <w:tcW w:w="275" w:type="pct"/>
          </w:tcPr>
          <w:p w14:paraId="0D1F33EB" w14:textId="77777777" w:rsidR="00C771CE" w:rsidRPr="003E2702" w:rsidRDefault="00C771CE" w:rsidP="008F6209">
            <w:pPr>
              <w:pStyle w:val="TableTextCentered"/>
              <w:spacing w:before="0" w:after="0"/>
            </w:pPr>
            <w:r w:rsidRPr="003E2702">
              <w:t>--</w:t>
            </w:r>
          </w:p>
        </w:tc>
        <w:tc>
          <w:tcPr>
            <w:tcW w:w="275" w:type="pct"/>
          </w:tcPr>
          <w:p w14:paraId="011772E6" w14:textId="77777777" w:rsidR="00C771CE" w:rsidRPr="003E2702" w:rsidRDefault="00C771CE" w:rsidP="008F6209">
            <w:pPr>
              <w:pStyle w:val="TableTextCentered"/>
              <w:spacing w:before="0" w:after="0"/>
            </w:pPr>
            <w:r w:rsidRPr="003E2702">
              <w:t>45</w:t>
            </w:r>
          </w:p>
        </w:tc>
        <w:tc>
          <w:tcPr>
            <w:tcW w:w="275" w:type="pct"/>
          </w:tcPr>
          <w:p w14:paraId="7B9FA1B1" w14:textId="77777777" w:rsidR="00C771CE" w:rsidRPr="003E2702" w:rsidRDefault="00C771CE" w:rsidP="008F6209">
            <w:pPr>
              <w:pStyle w:val="TableTextCentered"/>
              <w:spacing w:before="0" w:after="0"/>
            </w:pPr>
            <w:r w:rsidRPr="003E2702">
              <w:t>--</w:t>
            </w:r>
          </w:p>
        </w:tc>
        <w:tc>
          <w:tcPr>
            <w:tcW w:w="275" w:type="pct"/>
          </w:tcPr>
          <w:p w14:paraId="360AEFB9" w14:textId="77777777" w:rsidR="00C771CE" w:rsidRPr="003E2702" w:rsidRDefault="00C771CE" w:rsidP="008F6209">
            <w:pPr>
              <w:pStyle w:val="TableTextCentered"/>
              <w:spacing w:before="0" w:after="0"/>
            </w:pPr>
            <w:r w:rsidRPr="003E2702">
              <w:t>--</w:t>
            </w:r>
          </w:p>
        </w:tc>
        <w:tc>
          <w:tcPr>
            <w:tcW w:w="244" w:type="pct"/>
          </w:tcPr>
          <w:p w14:paraId="5C9B6B4A" w14:textId="77777777" w:rsidR="00C771CE" w:rsidRPr="003E2702" w:rsidRDefault="00C771CE" w:rsidP="008F6209">
            <w:pPr>
              <w:pStyle w:val="TableTextCentered"/>
              <w:spacing w:before="0" w:after="0"/>
            </w:pPr>
            <w:r w:rsidRPr="003E2702">
              <w:t>--</w:t>
            </w:r>
          </w:p>
        </w:tc>
        <w:tc>
          <w:tcPr>
            <w:tcW w:w="340" w:type="pct"/>
          </w:tcPr>
          <w:p w14:paraId="516FE2FA" w14:textId="77777777" w:rsidR="00C771CE" w:rsidRPr="003E2702" w:rsidRDefault="00C771CE" w:rsidP="008F6209">
            <w:pPr>
              <w:pStyle w:val="TableTextCentered"/>
              <w:spacing w:before="0" w:after="0"/>
            </w:pPr>
            <w:r w:rsidRPr="003E2702">
              <w:t>30</w:t>
            </w:r>
          </w:p>
        </w:tc>
      </w:tr>
      <w:tr w:rsidR="008F6209" w:rsidRPr="003979D4" w14:paraId="3A59DBB6" w14:textId="77777777" w:rsidTr="008F6209">
        <w:trPr>
          <w:cnfStyle w:val="000000100000" w:firstRow="0" w:lastRow="0" w:firstColumn="0" w:lastColumn="0" w:oddVBand="0" w:evenVBand="0" w:oddHBand="1" w:evenHBand="0" w:firstRowFirstColumn="0" w:firstRowLastColumn="0" w:lastRowFirstColumn="0" w:lastRowLastColumn="0"/>
          <w:jc w:val="center"/>
        </w:trPr>
        <w:tc>
          <w:tcPr>
            <w:tcW w:w="1324" w:type="pct"/>
          </w:tcPr>
          <w:p w14:paraId="1FB18808"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Asian</w:t>
            </w:r>
          </w:p>
        </w:tc>
        <w:tc>
          <w:tcPr>
            <w:tcW w:w="340" w:type="pct"/>
          </w:tcPr>
          <w:p w14:paraId="78BC5652" w14:textId="77777777" w:rsidR="00C771CE" w:rsidRPr="003E2702" w:rsidRDefault="00C771CE" w:rsidP="008F6209">
            <w:pPr>
              <w:pStyle w:val="TableTextCentered"/>
              <w:spacing w:before="0" w:after="0"/>
            </w:pPr>
            <w:r w:rsidRPr="003E2702">
              <w:t>4</w:t>
            </w:r>
          </w:p>
        </w:tc>
        <w:tc>
          <w:tcPr>
            <w:tcW w:w="275" w:type="pct"/>
          </w:tcPr>
          <w:p w14:paraId="6C488990" w14:textId="77777777" w:rsidR="00C771CE" w:rsidRPr="003E2702" w:rsidRDefault="00C771CE" w:rsidP="008F6209">
            <w:pPr>
              <w:pStyle w:val="TableTextCentered"/>
              <w:spacing w:before="0" w:after="0"/>
            </w:pPr>
            <w:r w:rsidRPr="003E2702">
              <w:t>--</w:t>
            </w:r>
          </w:p>
        </w:tc>
        <w:tc>
          <w:tcPr>
            <w:tcW w:w="275" w:type="pct"/>
          </w:tcPr>
          <w:p w14:paraId="35D24A3B" w14:textId="77777777" w:rsidR="00C771CE" w:rsidRPr="003E2702" w:rsidRDefault="00C771CE" w:rsidP="008F6209">
            <w:pPr>
              <w:pStyle w:val="TableTextCentered"/>
              <w:spacing w:before="0" w:after="0"/>
            </w:pPr>
            <w:r w:rsidRPr="003E2702">
              <w:t>--</w:t>
            </w:r>
          </w:p>
        </w:tc>
        <w:tc>
          <w:tcPr>
            <w:tcW w:w="275" w:type="pct"/>
          </w:tcPr>
          <w:p w14:paraId="5F768915" w14:textId="77777777" w:rsidR="00C771CE" w:rsidRPr="003E2702" w:rsidRDefault="00C771CE" w:rsidP="008F6209">
            <w:pPr>
              <w:pStyle w:val="TableTextCentered"/>
              <w:spacing w:before="0" w:after="0"/>
            </w:pPr>
            <w:r w:rsidRPr="003E2702">
              <w:t>--</w:t>
            </w:r>
          </w:p>
        </w:tc>
        <w:tc>
          <w:tcPr>
            <w:tcW w:w="275" w:type="pct"/>
          </w:tcPr>
          <w:p w14:paraId="6175C7B0" w14:textId="77777777" w:rsidR="00C771CE" w:rsidRPr="003E2702" w:rsidRDefault="00C771CE" w:rsidP="008F6209">
            <w:pPr>
              <w:pStyle w:val="TableTextCentered"/>
              <w:spacing w:before="0" w:after="0"/>
            </w:pPr>
            <w:r w:rsidRPr="003E2702">
              <w:t>65</w:t>
            </w:r>
          </w:p>
        </w:tc>
        <w:tc>
          <w:tcPr>
            <w:tcW w:w="275" w:type="pct"/>
          </w:tcPr>
          <w:p w14:paraId="7E7A9BB3" w14:textId="77777777" w:rsidR="00C771CE" w:rsidRPr="003E2702" w:rsidRDefault="00C771CE" w:rsidP="008F6209">
            <w:pPr>
              <w:pStyle w:val="TableTextCentered"/>
              <w:spacing w:before="0" w:after="0"/>
            </w:pPr>
            <w:r w:rsidRPr="003E2702">
              <w:t>--</w:t>
            </w:r>
          </w:p>
        </w:tc>
        <w:tc>
          <w:tcPr>
            <w:tcW w:w="275" w:type="pct"/>
          </w:tcPr>
          <w:p w14:paraId="40B43064" w14:textId="77777777" w:rsidR="00C771CE" w:rsidRPr="003E2702" w:rsidRDefault="00C771CE" w:rsidP="008F6209">
            <w:pPr>
              <w:pStyle w:val="TableTextCentered"/>
              <w:spacing w:before="0" w:after="0"/>
            </w:pPr>
            <w:r w:rsidRPr="003E2702">
              <w:t>--</w:t>
            </w:r>
          </w:p>
        </w:tc>
        <w:tc>
          <w:tcPr>
            <w:tcW w:w="275" w:type="pct"/>
          </w:tcPr>
          <w:p w14:paraId="5BB14AA9" w14:textId="77777777" w:rsidR="00C771CE" w:rsidRPr="003E2702" w:rsidRDefault="00C771CE" w:rsidP="008F6209">
            <w:pPr>
              <w:pStyle w:val="TableTextCentered"/>
              <w:spacing w:before="0" w:after="0"/>
            </w:pPr>
            <w:r w:rsidRPr="003E2702">
              <w:t>--</w:t>
            </w:r>
          </w:p>
        </w:tc>
        <w:tc>
          <w:tcPr>
            <w:tcW w:w="275" w:type="pct"/>
          </w:tcPr>
          <w:p w14:paraId="3B8A2989" w14:textId="77777777" w:rsidR="00C771CE" w:rsidRPr="003E2702" w:rsidRDefault="00C771CE" w:rsidP="008F6209">
            <w:pPr>
              <w:pStyle w:val="TableTextCentered"/>
              <w:spacing w:before="0" w:after="0"/>
            </w:pPr>
            <w:r w:rsidRPr="003E2702">
              <w:t>27</w:t>
            </w:r>
          </w:p>
        </w:tc>
        <w:tc>
          <w:tcPr>
            <w:tcW w:w="275" w:type="pct"/>
          </w:tcPr>
          <w:p w14:paraId="3E683513" w14:textId="77777777" w:rsidR="00C771CE" w:rsidRPr="003E2702" w:rsidRDefault="00C771CE" w:rsidP="008F6209">
            <w:pPr>
              <w:pStyle w:val="TableTextCentered"/>
              <w:spacing w:before="0" w:after="0"/>
            </w:pPr>
            <w:r w:rsidRPr="003E2702">
              <w:t>--</w:t>
            </w:r>
          </w:p>
        </w:tc>
        <w:tc>
          <w:tcPr>
            <w:tcW w:w="275" w:type="pct"/>
          </w:tcPr>
          <w:p w14:paraId="3EC8FE9B" w14:textId="77777777" w:rsidR="00C771CE" w:rsidRPr="003E2702" w:rsidRDefault="00C771CE" w:rsidP="008F6209">
            <w:pPr>
              <w:pStyle w:val="TableTextCentered"/>
              <w:spacing w:before="0" w:after="0"/>
            </w:pPr>
            <w:r w:rsidRPr="003E2702">
              <w:t>--</w:t>
            </w:r>
          </w:p>
        </w:tc>
        <w:tc>
          <w:tcPr>
            <w:tcW w:w="244" w:type="pct"/>
          </w:tcPr>
          <w:p w14:paraId="3FDC5EF2" w14:textId="77777777" w:rsidR="00C771CE" w:rsidRPr="003E2702" w:rsidRDefault="00C771CE" w:rsidP="008F6209">
            <w:pPr>
              <w:pStyle w:val="TableTextCentered"/>
              <w:spacing w:before="0" w:after="0"/>
            </w:pPr>
            <w:r w:rsidRPr="003E2702">
              <w:t>--</w:t>
            </w:r>
          </w:p>
        </w:tc>
        <w:tc>
          <w:tcPr>
            <w:tcW w:w="340" w:type="pct"/>
          </w:tcPr>
          <w:p w14:paraId="04332D34" w14:textId="77777777" w:rsidR="00C771CE" w:rsidRPr="003E2702" w:rsidRDefault="00C771CE" w:rsidP="008F6209">
            <w:pPr>
              <w:pStyle w:val="TableTextCentered"/>
              <w:spacing w:before="0" w:after="0"/>
            </w:pPr>
            <w:r w:rsidRPr="003E2702">
              <w:t>8</w:t>
            </w:r>
          </w:p>
        </w:tc>
      </w:tr>
      <w:tr w:rsidR="008F6209" w:rsidRPr="003979D4" w14:paraId="5DF76CFF" w14:textId="77777777" w:rsidTr="008F6209">
        <w:trPr>
          <w:jc w:val="center"/>
        </w:trPr>
        <w:tc>
          <w:tcPr>
            <w:tcW w:w="1324" w:type="pct"/>
          </w:tcPr>
          <w:p w14:paraId="244EBB52"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Black or African American</w:t>
            </w:r>
          </w:p>
        </w:tc>
        <w:tc>
          <w:tcPr>
            <w:tcW w:w="340" w:type="pct"/>
          </w:tcPr>
          <w:p w14:paraId="7B750955" w14:textId="77777777" w:rsidR="00C771CE" w:rsidRPr="003E2702" w:rsidRDefault="00C771CE" w:rsidP="008F6209">
            <w:pPr>
              <w:pStyle w:val="TableTextCentered"/>
              <w:spacing w:before="0" w:after="0"/>
            </w:pPr>
            <w:r w:rsidRPr="003E2702">
              <w:t>10</w:t>
            </w:r>
          </w:p>
        </w:tc>
        <w:tc>
          <w:tcPr>
            <w:tcW w:w="275" w:type="pct"/>
          </w:tcPr>
          <w:p w14:paraId="53F40C32" w14:textId="77777777" w:rsidR="00C771CE" w:rsidRPr="003E2702" w:rsidRDefault="00C771CE" w:rsidP="008F6209">
            <w:pPr>
              <w:pStyle w:val="TableTextCentered"/>
              <w:spacing w:before="0" w:after="0"/>
            </w:pPr>
            <w:r w:rsidRPr="003E2702">
              <w:t>--</w:t>
            </w:r>
          </w:p>
        </w:tc>
        <w:tc>
          <w:tcPr>
            <w:tcW w:w="275" w:type="pct"/>
          </w:tcPr>
          <w:p w14:paraId="5484BFFE" w14:textId="77777777" w:rsidR="00C771CE" w:rsidRPr="003E2702" w:rsidRDefault="00C771CE" w:rsidP="008F6209">
            <w:pPr>
              <w:pStyle w:val="TableTextCentered"/>
              <w:spacing w:before="0" w:after="0"/>
            </w:pPr>
            <w:r w:rsidRPr="003E2702">
              <w:t>--</w:t>
            </w:r>
          </w:p>
        </w:tc>
        <w:tc>
          <w:tcPr>
            <w:tcW w:w="275" w:type="pct"/>
          </w:tcPr>
          <w:p w14:paraId="03C64759" w14:textId="77777777" w:rsidR="00C771CE" w:rsidRPr="003E2702" w:rsidRDefault="00C771CE" w:rsidP="008F6209">
            <w:pPr>
              <w:pStyle w:val="TableTextCentered"/>
              <w:spacing w:before="0" w:after="0"/>
            </w:pPr>
            <w:r w:rsidRPr="003E2702">
              <w:t>30</w:t>
            </w:r>
          </w:p>
        </w:tc>
        <w:tc>
          <w:tcPr>
            <w:tcW w:w="275" w:type="pct"/>
          </w:tcPr>
          <w:p w14:paraId="68ABCD2A" w14:textId="77777777" w:rsidR="00C771CE" w:rsidRPr="003E2702" w:rsidRDefault="00C771CE" w:rsidP="008F6209">
            <w:pPr>
              <w:pStyle w:val="TableTextCentered"/>
              <w:spacing w:before="0" w:after="0"/>
            </w:pPr>
            <w:r w:rsidRPr="003E2702">
              <w:t>21</w:t>
            </w:r>
          </w:p>
        </w:tc>
        <w:tc>
          <w:tcPr>
            <w:tcW w:w="275" w:type="pct"/>
          </w:tcPr>
          <w:p w14:paraId="21EAA811" w14:textId="77777777" w:rsidR="00C771CE" w:rsidRPr="003E2702" w:rsidRDefault="00C771CE" w:rsidP="008F6209">
            <w:pPr>
              <w:pStyle w:val="TableTextCentered"/>
              <w:spacing w:before="0" w:after="0"/>
            </w:pPr>
            <w:r w:rsidRPr="003E2702">
              <w:t>--</w:t>
            </w:r>
          </w:p>
        </w:tc>
        <w:tc>
          <w:tcPr>
            <w:tcW w:w="275" w:type="pct"/>
          </w:tcPr>
          <w:p w14:paraId="423E458E" w14:textId="77777777" w:rsidR="00C771CE" w:rsidRPr="003E2702" w:rsidRDefault="00C771CE" w:rsidP="008F6209">
            <w:pPr>
              <w:pStyle w:val="TableTextCentered"/>
              <w:spacing w:before="0" w:after="0"/>
            </w:pPr>
            <w:r w:rsidRPr="003E2702">
              <w:t>--</w:t>
            </w:r>
          </w:p>
        </w:tc>
        <w:tc>
          <w:tcPr>
            <w:tcW w:w="275" w:type="pct"/>
          </w:tcPr>
          <w:p w14:paraId="69FF26F5" w14:textId="77777777" w:rsidR="00C771CE" w:rsidRPr="003E2702" w:rsidRDefault="00C771CE" w:rsidP="008F6209">
            <w:pPr>
              <w:pStyle w:val="TableTextCentered"/>
              <w:spacing w:before="0" w:after="0"/>
            </w:pPr>
            <w:r w:rsidRPr="003E2702">
              <w:t>60</w:t>
            </w:r>
          </w:p>
        </w:tc>
        <w:tc>
          <w:tcPr>
            <w:tcW w:w="275" w:type="pct"/>
          </w:tcPr>
          <w:p w14:paraId="7C86850E" w14:textId="77777777" w:rsidR="00C771CE" w:rsidRPr="003E2702" w:rsidRDefault="00C771CE" w:rsidP="008F6209">
            <w:pPr>
              <w:pStyle w:val="TableTextCentered"/>
              <w:spacing w:before="0" w:after="0"/>
            </w:pPr>
            <w:r w:rsidRPr="003E2702">
              <w:t>46</w:t>
            </w:r>
          </w:p>
        </w:tc>
        <w:tc>
          <w:tcPr>
            <w:tcW w:w="275" w:type="pct"/>
          </w:tcPr>
          <w:p w14:paraId="4FAB542F" w14:textId="77777777" w:rsidR="00C771CE" w:rsidRPr="003E2702" w:rsidRDefault="00C771CE" w:rsidP="008F6209">
            <w:pPr>
              <w:pStyle w:val="TableTextCentered"/>
              <w:spacing w:before="0" w:after="0"/>
            </w:pPr>
            <w:r w:rsidRPr="003E2702">
              <w:t>--</w:t>
            </w:r>
          </w:p>
        </w:tc>
        <w:tc>
          <w:tcPr>
            <w:tcW w:w="275" w:type="pct"/>
          </w:tcPr>
          <w:p w14:paraId="7AC970B4" w14:textId="77777777" w:rsidR="00C771CE" w:rsidRPr="003E2702" w:rsidRDefault="00C771CE" w:rsidP="008F6209">
            <w:pPr>
              <w:pStyle w:val="TableTextCentered"/>
              <w:spacing w:before="0" w:after="0"/>
            </w:pPr>
            <w:r w:rsidRPr="003E2702">
              <w:t>--</w:t>
            </w:r>
          </w:p>
        </w:tc>
        <w:tc>
          <w:tcPr>
            <w:tcW w:w="244" w:type="pct"/>
          </w:tcPr>
          <w:p w14:paraId="1CF59D3B" w14:textId="77777777" w:rsidR="00C771CE" w:rsidRPr="003E2702" w:rsidRDefault="00C771CE" w:rsidP="008F6209">
            <w:pPr>
              <w:pStyle w:val="TableTextCentered"/>
              <w:spacing w:before="0" w:after="0"/>
            </w:pPr>
            <w:r w:rsidRPr="003E2702">
              <w:t>10</w:t>
            </w:r>
          </w:p>
        </w:tc>
        <w:tc>
          <w:tcPr>
            <w:tcW w:w="340" w:type="pct"/>
          </w:tcPr>
          <w:p w14:paraId="159DB362" w14:textId="77777777" w:rsidR="00C771CE" w:rsidRPr="003E2702" w:rsidRDefault="00C771CE" w:rsidP="008F6209">
            <w:pPr>
              <w:pStyle w:val="TableTextCentered"/>
              <w:spacing w:before="0" w:after="0"/>
            </w:pPr>
            <w:r w:rsidRPr="003E2702">
              <w:t>33</w:t>
            </w:r>
          </w:p>
        </w:tc>
      </w:tr>
      <w:tr w:rsidR="008F6209" w:rsidRPr="003979D4" w14:paraId="378BB7C9" w14:textId="77777777" w:rsidTr="008F6209">
        <w:trPr>
          <w:cnfStyle w:val="000000100000" w:firstRow="0" w:lastRow="0" w:firstColumn="0" w:lastColumn="0" w:oddVBand="0" w:evenVBand="0" w:oddHBand="1" w:evenHBand="0" w:firstRowFirstColumn="0" w:firstRowLastColumn="0" w:lastRowFirstColumn="0" w:lastRowLastColumn="0"/>
          <w:jc w:val="center"/>
        </w:trPr>
        <w:tc>
          <w:tcPr>
            <w:tcW w:w="1324" w:type="pct"/>
          </w:tcPr>
          <w:p w14:paraId="781D6DE4"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Hispanic or Latino</w:t>
            </w:r>
          </w:p>
        </w:tc>
        <w:tc>
          <w:tcPr>
            <w:tcW w:w="340" w:type="pct"/>
          </w:tcPr>
          <w:p w14:paraId="1C0DBC51" w14:textId="77777777" w:rsidR="00C771CE" w:rsidRPr="003E2702" w:rsidRDefault="00C771CE" w:rsidP="008F6209">
            <w:pPr>
              <w:pStyle w:val="TableTextCentered"/>
              <w:spacing w:before="0" w:after="0"/>
            </w:pPr>
            <w:r w:rsidRPr="003E2702">
              <w:t>20</w:t>
            </w:r>
          </w:p>
        </w:tc>
        <w:tc>
          <w:tcPr>
            <w:tcW w:w="275" w:type="pct"/>
          </w:tcPr>
          <w:p w14:paraId="55FE25E6" w14:textId="77777777" w:rsidR="00C771CE" w:rsidRPr="003E2702" w:rsidRDefault="00C771CE" w:rsidP="008F6209">
            <w:pPr>
              <w:pStyle w:val="TableTextCentered"/>
              <w:spacing w:before="0" w:after="0"/>
            </w:pPr>
            <w:r w:rsidRPr="003E2702">
              <w:t>42</w:t>
            </w:r>
          </w:p>
        </w:tc>
        <w:tc>
          <w:tcPr>
            <w:tcW w:w="275" w:type="pct"/>
          </w:tcPr>
          <w:p w14:paraId="1200C46B" w14:textId="77777777" w:rsidR="00C771CE" w:rsidRPr="003E2702" w:rsidRDefault="00C771CE" w:rsidP="008F6209">
            <w:pPr>
              <w:pStyle w:val="TableTextCentered"/>
              <w:spacing w:before="0" w:after="0"/>
            </w:pPr>
            <w:r w:rsidRPr="003E2702">
              <w:t>56</w:t>
            </w:r>
          </w:p>
        </w:tc>
        <w:tc>
          <w:tcPr>
            <w:tcW w:w="275" w:type="pct"/>
          </w:tcPr>
          <w:p w14:paraId="427C0ADF" w14:textId="77777777" w:rsidR="00C771CE" w:rsidRPr="003E2702" w:rsidRDefault="00C771CE" w:rsidP="008F6209">
            <w:pPr>
              <w:pStyle w:val="TableTextCentered"/>
              <w:spacing w:before="0" w:after="0"/>
            </w:pPr>
            <w:r w:rsidRPr="003E2702">
              <w:t>30</w:t>
            </w:r>
          </w:p>
        </w:tc>
        <w:tc>
          <w:tcPr>
            <w:tcW w:w="275" w:type="pct"/>
          </w:tcPr>
          <w:p w14:paraId="2BB9EA39" w14:textId="77777777" w:rsidR="00C771CE" w:rsidRPr="003E2702" w:rsidRDefault="00C771CE" w:rsidP="008F6209">
            <w:pPr>
              <w:pStyle w:val="TableTextCentered"/>
              <w:spacing w:before="0" w:after="0"/>
            </w:pPr>
            <w:r w:rsidRPr="003E2702">
              <w:t>20</w:t>
            </w:r>
          </w:p>
        </w:tc>
        <w:tc>
          <w:tcPr>
            <w:tcW w:w="275" w:type="pct"/>
          </w:tcPr>
          <w:p w14:paraId="165B650D" w14:textId="77777777" w:rsidR="00C771CE" w:rsidRPr="003E2702" w:rsidRDefault="00C771CE" w:rsidP="008F6209">
            <w:pPr>
              <w:pStyle w:val="TableTextCentered"/>
              <w:spacing w:before="0" w:after="0"/>
            </w:pPr>
            <w:r w:rsidRPr="003E2702">
              <w:t>50</w:t>
            </w:r>
          </w:p>
        </w:tc>
        <w:tc>
          <w:tcPr>
            <w:tcW w:w="275" w:type="pct"/>
          </w:tcPr>
          <w:p w14:paraId="4B405D1E" w14:textId="77777777" w:rsidR="00C771CE" w:rsidRPr="003E2702" w:rsidRDefault="00C771CE" w:rsidP="008F6209">
            <w:pPr>
              <w:pStyle w:val="TableTextCentered"/>
              <w:spacing w:before="0" w:after="0"/>
            </w:pPr>
            <w:r w:rsidRPr="003E2702">
              <w:t>31</w:t>
            </w:r>
          </w:p>
        </w:tc>
        <w:tc>
          <w:tcPr>
            <w:tcW w:w="275" w:type="pct"/>
          </w:tcPr>
          <w:p w14:paraId="7F4126FB" w14:textId="77777777" w:rsidR="00C771CE" w:rsidRPr="003E2702" w:rsidRDefault="00C771CE" w:rsidP="008F6209">
            <w:pPr>
              <w:pStyle w:val="TableTextCentered"/>
              <w:spacing w:before="0" w:after="0"/>
            </w:pPr>
            <w:r w:rsidRPr="003E2702">
              <w:t>50</w:t>
            </w:r>
          </w:p>
        </w:tc>
        <w:tc>
          <w:tcPr>
            <w:tcW w:w="275" w:type="pct"/>
          </w:tcPr>
          <w:p w14:paraId="01815849" w14:textId="77777777" w:rsidR="00C771CE" w:rsidRPr="003E2702" w:rsidRDefault="00C771CE" w:rsidP="008F6209">
            <w:pPr>
              <w:pStyle w:val="TableTextCentered"/>
              <w:spacing w:before="0" w:after="0"/>
            </w:pPr>
            <w:r w:rsidRPr="003E2702">
              <w:t>45</w:t>
            </w:r>
          </w:p>
        </w:tc>
        <w:tc>
          <w:tcPr>
            <w:tcW w:w="275" w:type="pct"/>
          </w:tcPr>
          <w:p w14:paraId="5A24879D" w14:textId="77777777" w:rsidR="00C771CE" w:rsidRPr="003E2702" w:rsidRDefault="00C771CE" w:rsidP="008F6209">
            <w:pPr>
              <w:pStyle w:val="TableTextCentered"/>
              <w:spacing w:before="0" w:after="0"/>
            </w:pPr>
            <w:r w:rsidRPr="003E2702">
              <w:t>8</w:t>
            </w:r>
          </w:p>
        </w:tc>
        <w:tc>
          <w:tcPr>
            <w:tcW w:w="275" w:type="pct"/>
          </w:tcPr>
          <w:p w14:paraId="46737A7C" w14:textId="77777777" w:rsidR="00C771CE" w:rsidRPr="003E2702" w:rsidRDefault="00C771CE" w:rsidP="008F6209">
            <w:pPr>
              <w:pStyle w:val="TableTextCentered"/>
              <w:spacing w:before="0" w:after="0"/>
            </w:pPr>
            <w:r w:rsidRPr="003E2702">
              <w:t>13</w:t>
            </w:r>
          </w:p>
        </w:tc>
        <w:tc>
          <w:tcPr>
            <w:tcW w:w="244" w:type="pct"/>
          </w:tcPr>
          <w:p w14:paraId="572ED44B" w14:textId="77777777" w:rsidR="00C771CE" w:rsidRPr="003E2702" w:rsidRDefault="00C771CE" w:rsidP="008F6209">
            <w:pPr>
              <w:pStyle w:val="TableTextCentered"/>
              <w:spacing w:before="0" w:after="0"/>
            </w:pPr>
            <w:r w:rsidRPr="003E2702">
              <w:t>20</w:t>
            </w:r>
          </w:p>
        </w:tc>
        <w:tc>
          <w:tcPr>
            <w:tcW w:w="340" w:type="pct"/>
          </w:tcPr>
          <w:p w14:paraId="3A9314A4" w14:textId="77777777" w:rsidR="00C771CE" w:rsidRPr="003E2702" w:rsidRDefault="00C771CE" w:rsidP="008F6209">
            <w:pPr>
              <w:pStyle w:val="TableTextCentered"/>
              <w:spacing w:before="0" w:after="0"/>
            </w:pPr>
            <w:r w:rsidRPr="003E2702">
              <w:t>35</w:t>
            </w:r>
          </w:p>
        </w:tc>
      </w:tr>
      <w:tr w:rsidR="008F6209" w:rsidRPr="003979D4" w14:paraId="405A3C3C" w14:textId="77777777" w:rsidTr="008F6209">
        <w:trPr>
          <w:jc w:val="center"/>
        </w:trPr>
        <w:tc>
          <w:tcPr>
            <w:tcW w:w="1324" w:type="pct"/>
          </w:tcPr>
          <w:p w14:paraId="06167C8E"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Multi-Race, Not Hispanic or Latino</w:t>
            </w:r>
          </w:p>
        </w:tc>
        <w:tc>
          <w:tcPr>
            <w:tcW w:w="340" w:type="pct"/>
          </w:tcPr>
          <w:p w14:paraId="27B50198" w14:textId="77777777" w:rsidR="00C771CE" w:rsidRPr="003E2702" w:rsidRDefault="00C771CE" w:rsidP="008F6209">
            <w:pPr>
              <w:pStyle w:val="TableTextCentered"/>
              <w:spacing w:before="0" w:after="0"/>
            </w:pPr>
            <w:r w:rsidRPr="003E2702">
              <w:t>4</w:t>
            </w:r>
          </w:p>
        </w:tc>
        <w:tc>
          <w:tcPr>
            <w:tcW w:w="275" w:type="pct"/>
          </w:tcPr>
          <w:p w14:paraId="660AEBEC" w14:textId="77777777" w:rsidR="00C771CE" w:rsidRPr="003E2702" w:rsidRDefault="00C771CE" w:rsidP="008F6209">
            <w:pPr>
              <w:pStyle w:val="TableTextCentered"/>
              <w:spacing w:before="0" w:after="0"/>
            </w:pPr>
            <w:r w:rsidRPr="003E2702">
              <w:t>--</w:t>
            </w:r>
          </w:p>
        </w:tc>
        <w:tc>
          <w:tcPr>
            <w:tcW w:w="275" w:type="pct"/>
          </w:tcPr>
          <w:p w14:paraId="4C09B66B" w14:textId="77777777" w:rsidR="00C771CE" w:rsidRPr="003E2702" w:rsidRDefault="00C771CE" w:rsidP="008F6209">
            <w:pPr>
              <w:pStyle w:val="TableTextCentered"/>
              <w:spacing w:before="0" w:after="0"/>
            </w:pPr>
            <w:r w:rsidRPr="003E2702">
              <w:t>60</w:t>
            </w:r>
          </w:p>
        </w:tc>
        <w:tc>
          <w:tcPr>
            <w:tcW w:w="275" w:type="pct"/>
          </w:tcPr>
          <w:p w14:paraId="2BA8001D" w14:textId="77777777" w:rsidR="00C771CE" w:rsidRPr="003E2702" w:rsidRDefault="00C771CE" w:rsidP="008F6209">
            <w:pPr>
              <w:pStyle w:val="TableTextCentered"/>
              <w:spacing w:before="0" w:after="0"/>
            </w:pPr>
            <w:r w:rsidRPr="003E2702">
              <w:t>--</w:t>
            </w:r>
          </w:p>
        </w:tc>
        <w:tc>
          <w:tcPr>
            <w:tcW w:w="275" w:type="pct"/>
          </w:tcPr>
          <w:p w14:paraId="671918D2" w14:textId="77777777" w:rsidR="00C771CE" w:rsidRPr="003E2702" w:rsidRDefault="00C771CE" w:rsidP="008F6209">
            <w:pPr>
              <w:pStyle w:val="TableTextCentered"/>
              <w:spacing w:before="0" w:after="0"/>
            </w:pPr>
            <w:r w:rsidRPr="003E2702">
              <w:t>50</w:t>
            </w:r>
          </w:p>
        </w:tc>
        <w:tc>
          <w:tcPr>
            <w:tcW w:w="275" w:type="pct"/>
          </w:tcPr>
          <w:p w14:paraId="48DA2AA6" w14:textId="77777777" w:rsidR="00C771CE" w:rsidRPr="003E2702" w:rsidRDefault="00C771CE" w:rsidP="008F6209">
            <w:pPr>
              <w:pStyle w:val="TableTextCentered"/>
              <w:spacing w:before="0" w:after="0"/>
            </w:pPr>
            <w:r w:rsidRPr="003E2702">
              <w:t>--</w:t>
            </w:r>
          </w:p>
        </w:tc>
        <w:tc>
          <w:tcPr>
            <w:tcW w:w="275" w:type="pct"/>
          </w:tcPr>
          <w:p w14:paraId="74A2ED88" w14:textId="77777777" w:rsidR="00C771CE" w:rsidRPr="003E2702" w:rsidRDefault="00C771CE" w:rsidP="008F6209">
            <w:pPr>
              <w:pStyle w:val="TableTextCentered"/>
              <w:spacing w:before="0" w:after="0"/>
            </w:pPr>
            <w:r w:rsidRPr="003E2702">
              <w:t>40</w:t>
            </w:r>
          </w:p>
        </w:tc>
        <w:tc>
          <w:tcPr>
            <w:tcW w:w="275" w:type="pct"/>
          </w:tcPr>
          <w:p w14:paraId="297F6255" w14:textId="77777777" w:rsidR="00C771CE" w:rsidRPr="003E2702" w:rsidRDefault="00C771CE" w:rsidP="008F6209">
            <w:pPr>
              <w:pStyle w:val="TableTextCentered"/>
              <w:spacing w:before="0" w:after="0"/>
            </w:pPr>
            <w:r w:rsidRPr="003E2702">
              <w:t>--</w:t>
            </w:r>
          </w:p>
        </w:tc>
        <w:tc>
          <w:tcPr>
            <w:tcW w:w="275" w:type="pct"/>
          </w:tcPr>
          <w:p w14:paraId="16EC2E53" w14:textId="77777777" w:rsidR="00C771CE" w:rsidRPr="003E2702" w:rsidRDefault="00C771CE" w:rsidP="008F6209">
            <w:pPr>
              <w:pStyle w:val="TableTextCentered"/>
              <w:spacing w:before="0" w:after="0"/>
            </w:pPr>
            <w:r w:rsidRPr="003E2702">
              <w:t>35</w:t>
            </w:r>
          </w:p>
        </w:tc>
        <w:tc>
          <w:tcPr>
            <w:tcW w:w="275" w:type="pct"/>
          </w:tcPr>
          <w:p w14:paraId="7DB9D8A7" w14:textId="77777777" w:rsidR="00C771CE" w:rsidRPr="003E2702" w:rsidRDefault="00C771CE" w:rsidP="008F6209">
            <w:pPr>
              <w:pStyle w:val="TableTextCentered"/>
              <w:spacing w:before="0" w:after="0"/>
            </w:pPr>
            <w:r w:rsidRPr="003E2702">
              <w:t>--</w:t>
            </w:r>
          </w:p>
        </w:tc>
        <w:tc>
          <w:tcPr>
            <w:tcW w:w="275" w:type="pct"/>
          </w:tcPr>
          <w:p w14:paraId="5DB968D7" w14:textId="77777777" w:rsidR="00C771CE" w:rsidRPr="003E2702" w:rsidRDefault="00C771CE" w:rsidP="008F6209">
            <w:pPr>
              <w:pStyle w:val="TableTextCentered"/>
              <w:spacing w:before="0" w:after="0"/>
            </w:pPr>
            <w:r w:rsidRPr="003E2702">
              <w:t>0</w:t>
            </w:r>
          </w:p>
        </w:tc>
        <w:tc>
          <w:tcPr>
            <w:tcW w:w="244" w:type="pct"/>
          </w:tcPr>
          <w:p w14:paraId="2CF7E8C8" w14:textId="77777777" w:rsidR="00C771CE" w:rsidRPr="003E2702" w:rsidRDefault="00C771CE" w:rsidP="008F6209">
            <w:pPr>
              <w:pStyle w:val="TableTextCentered"/>
              <w:spacing w:before="0" w:after="0"/>
            </w:pPr>
            <w:r w:rsidRPr="003E2702">
              <w:t>--</w:t>
            </w:r>
          </w:p>
        </w:tc>
        <w:tc>
          <w:tcPr>
            <w:tcW w:w="340" w:type="pct"/>
          </w:tcPr>
          <w:p w14:paraId="3DAA10FB" w14:textId="77777777" w:rsidR="00C771CE" w:rsidRPr="003E2702" w:rsidRDefault="00C771CE" w:rsidP="008F6209">
            <w:pPr>
              <w:pStyle w:val="TableTextCentered"/>
              <w:spacing w:before="0" w:after="0"/>
            </w:pPr>
            <w:r w:rsidRPr="003E2702">
              <w:t>15</w:t>
            </w:r>
          </w:p>
        </w:tc>
      </w:tr>
      <w:tr w:rsidR="008F6209" w:rsidRPr="003979D4" w14:paraId="050875C4" w14:textId="77777777" w:rsidTr="008F6209">
        <w:trPr>
          <w:cnfStyle w:val="000000100000" w:firstRow="0" w:lastRow="0" w:firstColumn="0" w:lastColumn="0" w:oddVBand="0" w:evenVBand="0" w:oddHBand="1" w:evenHBand="0" w:firstRowFirstColumn="0" w:firstRowLastColumn="0" w:lastRowFirstColumn="0" w:lastRowLastColumn="0"/>
          <w:jc w:val="center"/>
        </w:trPr>
        <w:tc>
          <w:tcPr>
            <w:tcW w:w="1324" w:type="pct"/>
          </w:tcPr>
          <w:p w14:paraId="60C59579" w14:textId="77777777" w:rsidR="00C771CE" w:rsidRPr="008F6209" w:rsidRDefault="00C771CE" w:rsidP="008F6209">
            <w:pPr>
              <w:pStyle w:val="TableSubheading"/>
              <w:spacing w:before="0" w:after="0"/>
              <w:rPr>
                <w:rFonts w:asciiTheme="minorHAnsi" w:hAnsiTheme="minorHAnsi"/>
                <w:spacing w:val="-4"/>
              </w:rPr>
            </w:pPr>
            <w:r w:rsidRPr="008F6209">
              <w:rPr>
                <w:rFonts w:asciiTheme="minorHAnsi" w:hAnsiTheme="minorHAnsi"/>
                <w:spacing w:val="-4"/>
              </w:rPr>
              <w:t>Native Hawaiian or Other Pacific Islander</w:t>
            </w:r>
          </w:p>
        </w:tc>
        <w:tc>
          <w:tcPr>
            <w:tcW w:w="340" w:type="pct"/>
          </w:tcPr>
          <w:p w14:paraId="17042E55" w14:textId="77777777" w:rsidR="00C771CE" w:rsidRPr="003E2702" w:rsidRDefault="00C771CE" w:rsidP="008F6209">
            <w:pPr>
              <w:pStyle w:val="TableTextCentered"/>
              <w:spacing w:before="0" w:after="0"/>
            </w:pPr>
            <w:r w:rsidRPr="003E2702">
              <w:t>--</w:t>
            </w:r>
          </w:p>
        </w:tc>
        <w:tc>
          <w:tcPr>
            <w:tcW w:w="275" w:type="pct"/>
          </w:tcPr>
          <w:p w14:paraId="16723186" w14:textId="77777777" w:rsidR="00C771CE" w:rsidRPr="003E2702" w:rsidRDefault="00C771CE" w:rsidP="008F6209">
            <w:pPr>
              <w:pStyle w:val="TableTextCentered"/>
              <w:spacing w:before="0" w:after="0"/>
            </w:pPr>
            <w:r w:rsidRPr="003E2702">
              <w:t>--</w:t>
            </w:r>
          </w:p>
        </w:tc>
        <w:tc>
          <w:tcPr>
            <w:tcW w:w="275" w:type="pct"/>
          </w:tcPr>
          <w:p w14:paraId="35E28F76" w14:textId="77777777" w:rsidR="00C771CE" w:rsidRPr="003E2702" w:rsidRDefault="00C771CE" w:rsidP="008F6209">
            <w:pPr>
              <w:pStyle w:val="TableTextCentered"/>
              <w:spacing w:before="0" w:after="0"/>
            </w:pPr>
            <w:r w:rsidRPr="003E2702">
              <w:t>--</w:t>
            </w:r>
          </w:p>
        </w:tc>
        <w:tc>
          <w:tcPr>
            <w:tcW w:w="275" w:type="pct"/>
          </w:tcPr>
          <w:p w14:paraId="4FA67B08" w14:textId="77777777" w:rsidR="00C771CE" w:rsidRPr="003E2702" w:rsidRDefault="00C771CE" w:rsidP="008F6209">
            <w:pPr>
              <w:pStyle w:val="TableTextCentered"/>
              <w:spacing w:before="0" w:after="0"/>
            </w:pPr>
            <w:r w:rsidRPr="003E2702">
              <w:t>--</w:t>
            </w:r>
          </w:p>
        </w:tc>
        <w:tc>
          <w:tcPr>
            <w:tcW w:w="275" w:type="pct"/>
          </w:tcPr>
          <w:p w14:paraId="40CAC197" w14:textId="77777777" w:rsidR="00C771CE" w:rsidRPr="003E2702" w:rsidRDefault="00C771CE" w:rsidP="008F6209">
            <w:pPr>
              <w:pStyle w:val="TableTextCentered"/>
              <w:spacing w:before="0" w:after="0"/>
            </w:pPr>
            <w:r w:rsidRPr="003E2702">
              <w:t>42</w:t>
            </w:r>
          </w:p>
        </w:tc>
        <w:tc>
          <w:tcPr>
            <w:tcW w:w="275" w:type="pct"/>
          </w:tcPr>
          <w:p w14:paraId="3D7195F9" w14:textId="77777777" w:rsidR="00C771CE" w:rsidRPr="003E2702" w:rsidRDefault="00C771CE" w:rsidP="008F6209">
            <w:pPr>
              <w:pStyle w:val="TableTextCentered"/>
              <w:spacing w:before="0" w:after="0"/>
            </w:pPr>
            <w:r w:rsidRPr="003E2702">
              <w:t>--</w:t>
            </w:r>
          </w:p>
        </w:tc>
        <w:tc>
          <w:tcPr>
            <w:tcW w:w="275" w:type="pct"/>
          </w:tcPr>
          <w:p w14:paraId="49933C4F" w14:textId="77777777" w:rsidR="00C771CE" w:rsidRPr="003E2702" w:rsidRDefault="00C771CE" w:rsidP="008F6209">
            <w:pPr>
              <w:pStyle w:val="TableTextCentered"/>
              <w:spacing w:before="0" w:after="0"/>
            </w:pPr>
            <w:r w:rsidRPr="003E2702">
              <w:t>--</w:t>
            </w:r>
          </w:p>
        </w:tc>
        <w:tc>
          <w:tcPr>
            <w:tcW w:w="275" w:type="pct"/>
          </w:tcPr>
          <w:p w14:paraId="307D8E26" w14:textId="77777777" w:rsidR="00C771CE" w:rsidRPr="003E2702" w:rsidRDefault="00C771CE" w:rsidP="008F6209">
            <w:pPr>
              <w:pStyle w:val="TableTextCentered"/>
              <w:spacing w:before="0" w:after="0"/>
            </w:pPr>
            <w:r w:rsidRPr="003E2702">
              <w:t>--</w:t>
            </w:r>
          </w:p>
        </w:tc>
        <w:tc>
          <w:tcPr>
            <w:tcW w:w="275" w:type="pct"/>
          </w:tcPr>
          <w:p w14:paraId="5BC30D69" w14:textId="77777777" w:rsidR="00C771CE" w:rsidRPr="003E2702" w:rsidRDefault="00C771CE" w:rsidP="008F6209">
            <w:pPr>
              <w:pStyle w:val="TableTextCentered"/>
              <w:spacing w:before="0" w:after="0"/>
            </w:pPr>
            <w:r w:rsidRPr="003E2702">
              <w:t>39</w:t>
            </w:r>
          </w:p>
        </w:tc>
        <w:tc>
          <w:tcPr>
            <w:tcW w:w="275" w:type="pct"/>
          </w:tcPr>
          <w:p w14:paraId="64E66B88" w14:textId="77777777" w:rsidR="00C771CE" w:rsidRPr="003E2702" w:rsidRDefault="00C771CE" w:rsidP="008F6209">
            <w:pPr>
              <w:pStyle w:val="TableTextCentered"/>
              <w:spacing w:before="0" w:after="0"/>
            </w:pPr>
            <w:r w:rsidRPr="003E2702">
              <w:t>--</w:t>
            </w:r>
          </w:p>
        </w:tc>
        <w:tc>
          <w:tcPr>
            <w:tcW w:w="275" w:type="pct"/>
          </w:tcPr>
          <w:p w14:paraId="76B819F1" w14:textId="77777777" w:rsidR="00C771CE" w:rsidRPr="003E2702" w:rsidRDefault="00C771CE" w:rsidP="008F6209">
            <w:pPr>
              <w:pStyle w:val="TableTextCentered"/>
              <w:spacing w:before="0" w:after="0"/>
            </w:pPr>
            <w:r w:rsidRPr="003E2702">
              <w:t>--</w:t>
            </w:r>
          </w:p>
        </w:tc>
        <w:tc>
          <w:tcPr>
            <w:tcW w:w="244" w:type="pct"/>
          </w:tcPr>
          <w:p w14:paraId="0FC83514" w14:textId="77777777" w:rsidR="00C771CE" w:rsidRPr="003E2702" w:rsidRDefault="00C771CE" w:rsidP="008F6209">
            <w:pPr>
              <w:pStyle w:val="TableTextCentered"/>
              <w:spacing w:before="0" w:after="0"/>
            </w:pPr>
            <w:r w:rsidRPr="003E2702">
              <w:t>--</w:t>
            </w:r>
          </w:p>
        </w:tc>
        <w:tc>
          <w:tcPr>
            <w:tcW w:w="340" w:type="pct"/>
          </w:tcPr>
          <w:p w14:paraId="0EA903EE" w14:textId="77777777" w:rsidR="00C771CE" w:rsidRPr="003E2702" w:rsidRDefault="00C771CE" w:rsidP="008F6209">
            <w:pPr>
              <w:pStyle w:val="TableTextCentered"/>
              <w:spacing w:before="0" w:after="0"/>
            </w:pPr>
            <w:r w:rsidRPr="003E2702">
              <w:t>19</w:t>
            </w:r>
          </w:p>
        </w:tc>
      </w:tr>
      <w:tr w:rsidR="008F6209" w:rsidRPr="003979D4" w14:paraId="08379CC7" w14:textId="77777777" w:rsidTr="008F6209">
        <w:trPr>
          <w:jc w:val="center"/>
        </w:trPr>
        <w:tc>
          <w:tcPr>
            <w:tcW w:w="1324" w:type="pct"/>
          </w:tcPr>
          <w:p w14:paraId="309A8B70"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White</w:t>
            </w:r>
          </w:p>
        </w:tc>
        <w:tc>
          <w:tcPr>
            <w:tcW w:w="340" w:type="pct"/>
          </w:tcPr>
          <w:p w14:paraId="33E41A1C" w14:textId="77777777" w:rsidR="00C771CE" w:rsidRPr="003E2702" w:rsidRDefault="00C771CE" w:rsidP="008F6209">
            <w:pPr>
              <w:pStyle w:val="TableTextCentered"/>
              <w:spacing w:before="0" w:after="0"/>
            </w:pPr>
            <w:r w:rsidRPr="003E2702">
              <w:t>290</w:t>
            </w:r>
          </w:p>
        </w:tc>
        <w:tc>
          <w:tcPr>
            <w:tcW w:w="275" w:type="pct"/>
          </w:tcPr>
          <w:p w14:paraId="50CA7684" w14:textId="77777777" w:rsidR="00C771CE" w:rsidRPr="003E2702" w:rsidRDefault="00C771CE" w:rsidP="008F6209">
            <w:pPr>
              <w:pStyle w:val="TableTextCentered"/>
              <w:spacing w:before="0" w:after="0"/>
            </w:pPr>
            <w:r w:rsidRPr="003E2702">
              <w:t>56</w:t>
            </w:r>
          </w:p>
        </w:tc>
        <w:tc>
          <w:tcPr>
            <w:tcW w:w="275" w:type="pct"/>
          </w:tcPr>
          <w:p w14:paraId="023197B3" w14:textId="77777777" w:rsidR="00C771CE" w:rsidRPr="003E2702" w:rsidRDefault="00C771CE" w:rsidP="008F6209">
            <w:pPr>
              <w:pStyle w:val="TableTextCentered"/>
              <w:spacing w:before="0" w:after="0"/>
            </w:pPr>
            <w:r w:rsidRPr="003E2702">
              <w:t>55</w:t>
            </w:r>
          </w:p>
        </w:tc>
        <w:tc>
          <w:tcPr>
            <w:tcW w:w="275" w:type="pct"/>
          </w:tcPr>
          <w:p w14:paraId="4395572A" w14:textId="77777777" w:rsidR="00C771CE" w:rsidRPr="003E2702" w:rsidRDefault="00C771CE" w:rsidP="008F6209">
            <w:pPr>
              <w:pStyle w:val="TableTextCentered"/>
              <w:spacing w:before="0" w:after="0"/>
            </w:pPr>
            <w:r w:rsidRPr="003E2702">
              <w:t>56</w:t>
            </w:r>
          </w:p>
        </w:tc>
        <w:tc>
          <w:tcPr>
            <w:tcW w:w="275" w:type="pct"/>
          </w:tcPr>
          <w:p w14:paraId="533DB562" w14:textId="77777777" w:rsidR="00C771CE" w:rsidRPr="003E2702" w:rsidRDefault="00C771CE" w:rsidP="008F6209">
            <w:pPr>
              <w:pStyle w:val="TableTextCentered"/>
              <w:spacing w:before="0" w:after="0"/>
            </w:pPr>
            <w:r w:rsidRPr="003E2702">
              <w:t>51</w:t>
            </w:r>
          </w:p>
        </w:tc>
        <w:tc>
          <w:tcPr>
            <w:tcW w:w="275" w:type="pct"/>
          </w:tcPr>
          <w:p w14:paraId="01645A41" w14:textId="77777777" w:rsidR="00C771CE" w:rsidRPr="003E2702" w:rsidRDefault="00C771CE" w:rsidP="008F6209">
            <w:pPr>
              <w:pStyle w:val="TableTextCentered"/>
              <w:spacing w:before="0" w:after="0"/>
            </w:pPr>
            <w:r w:rsidRPr="003E2702">
              <w:t>38</w:t>
            </w:r>
          </w:p>
        </w:tc>
        <w:tc>
          <w:tcPr>
            <w:tcW w:w="275" w:type="pct"/>
          </w:tcPr>
          <w:p w14:paraId="01E72770" w14:textId="77777777" w:rsidR="00C771CE" w:rsidRPr="003E2702" w:rsidRDefault="00C771CE" w:rsidP="008F6209">
            <w:pPr>
              <w:pStyle w:val="TableTextCentered"/>
              <w:spacing w:before="0" w:after="0"/>
            </w:pPr>
            <w:r w:rsidRPr="003E2702">
              <w:t>38</w:t>
            </w:r>
          </w:p>
        </w:tc>
        <w:tc>
          <w:tcPr>
            <w:tcW w:w="275" w:type="pct"/>
          </w:tcPr>
          <w:p w14:paraId="1BE0B388" w14:textId="77777777" w:rsidR="00C771CE" w:rsidRPr="003E2702" w:rsidRDefault="00C771CE" w:rsidP="008F6209">
            <w:pPr>
              <w:pStyle w:val="TableTextCentered"/>
              <w:spacing w:before="0" w:after="0"/>
            </w:pPr>
            <w:r w:rsidRPr="003E2702">
              <w:t>34</w:t>
            </w:r>
          </w:p>
        </w:tc>
        <w:tc>
          <w:tcPr>
            <w:tcW w:w="275" w:type="pct"/>
          </w:tcPr>
          <w:p w14:paraId="16541E18" w14:textId="77777777" w:rsidR="00C771CE" w:rsidRPr="003E2702" w:rsidRDefault="00C771CE" w:rsidP="008F6209">
            <w:pPr>
              <w:pStyle w:val="TableTextCentered"/>
              <w:spacing w:before="0" w:after="0"/>
            </w:pPr>
            <w:r w:rsidRPr="003E2702">
              <w:t>37</w:t>
            </w:r>
          </w:p>
        </w:tc>
        <w:tc>
          <w:tcPr>
            <w:tcW w:w="275" w:type="pct"/>
          </w:tcPr>
          <w:p w14:paraId="341333F5" w14:textId="77777777" w:rsidR="00C771CE" w:rsidRPr="003E2702" w:rsidRDefault="00C771CE" w:rsidP="008F6209">
            <w:pPr>
              <w:pStyle w:val="TableTextCentered"/>
              <w:spacing w:before="0" w:after="0"/>
            </w:pPr>
            <w:r w:rsidRPr="003E2702">
              <w:t>7</w:t>
            </w:r>
          </w:p>
        </w:tc>
        <w:tc>
          <w:tcPr>
            <w:tcW w:w="275" w:type="pct"/>
          </w:tcPr>
          <w:p w14:paraId="5FBD06CC" w14:textId="77777777" w:rsidR="00C771CE" w:rsidRPr="003E2702" w:rsidRDefault="00C771CE" w:rsidP="008F6209">
            <w:pPr>
              <w:pStyle w:val="TableTextCentered"/>
              <w:spacing w:before="0" w:after="0"/>
            </w:pPr>
            <w:r w:rsidRPr="003E2702">
              <w:t>7</w:t>
            </w:r>
          </w:p>
        </w:tc>
        <w:tc>
          <w:tcPr>
            <w:tcW w:w="244" w:type="pct"/>
          </w:tcPr>
          <w:p w14:paraId="71BA988F" w14:textId="77777777" w:rsidR="00C771CE" w:rsidRPr="003E2702" w:rsidRDefault="00C771CE" w:rsidP="008F6209">
            <w:pPr>
              <w:pStyle w:val="TableTextCentered"/>
              <w:spacing w:before="0" w:after="0"/>
            </w:pPr>
            <w:r w:rsidRPr="003E2702">
              <w:t>10</w:t>
            </w:r>
          </w:p>
        </w:tc>
        <w:tc>
          <w:tcPr>
            <w:tcW w:w="340" w:type="pct"/>
          </w:tcPr>
          <w:p w14:paraId="1E7BA362" w14:textId="77777777" w:rsidR="00C771CE" w:rsidRPr="003E2702" w:rsidRDefault="00C771CE" w:rsidP="008F6209">
            <w:pPr>
              <w:pStyle w:val="TableTextCentered"/>
              <w:spacing w:before="0" w:after="0"/>
            </w:pPr>
            <w:r w:rsidRPr="003E2702">
              <w:t>12</w:t>
            </w:r>
          </w:p>
        </w:tc>
      </w:tr>
      <w:tr w:rsidR="008F6209" w:rsidRPr="003979D4" w14:paraId="5544C836" w14:textId="77777777" w:rsidTr="008F6209">
        <w:trPr>
          <w:cnfStyle w:val="000000100000" w:firstRow="0" w:lastRow="0" w:firstColumn="0" w:lastColumn="0" w:oddVBand="0" w:evenVBand="0" w:oddHBand="1" w:evenHBand="0" w:firstRowFirstColumn="0" w:firstRowLastColumn="0" w:lastRowFirstColumn="0" w:lastRowLastColumn="0"/>
          <w:jc w:val="center"/>
        </w:trPr>
        <w:tc>
          <w:tcPr>
            <w:tcW w:w="1324" w:type="pct"/>
          </w:tcPr>
          <w:p w14:paraId="58863E48"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High Needs</w:t>
            </w:r>
          </w:p>
        </w:tc>
        <w:tc>
          <w:tcPr>
            <w:tcW w:w="340" w:type="pct"/>
          </w:tcPr>
          <w:p w14:paraId="31102EA4" w14:textId="77777777" w:rsidR="00C771CE" w:rsidRPr="003E2702" w:rsidRDefault="00C771CE" w:rsidP="008F6209">
            <w:pPr>
              <w:pStyle w:val="TableTextCentered"/>
              <w:spacing w:before="0" w:after="0"/>
            </w:pPr>
            <w:r w:rsidRPr="003E2702">
              <w:t>162</w:t>
            </w:r>
          </w:p>
        </w:tc>
        <w:tc>
          <w:tcPr>
            <w:tcW w:w="275" w:type="pct"/>
          </w:tcPr>
          <w:p w14:paraId="54DA254A" w14:textId="77777777" w:rsidR="00C771CE" w:rsidRPr="003E2702" w:rsidRDefault="00C771CE" w:rsidP="008F6209">
            <w:pPr>
              <w:pStyle w:val="TableTextCentered"/>
              <w:spacing w:before="0" w:after="0"/>
            </w:pPr>
            <w:r w:rsidRPr="003E2702">
              <w:t>31</w:t>
            </w:r>
          </w:p>
        </w:tc>
        <w:tc>
          <w:tcPr>
            <w:tcW w:w="275" w:type="pct"/>
          </w:tcPr>
          <w:p w14:paraId="4FD56E4F" w14:textId="77777777" w:rsidR="00C771CE" w:rsidRPr="003E2702" w:rsidRDefault="00C771CE" w:rsidP="008F6209">
            <w:pPr>
              <w:pStyle w:val="TableTextCentered"/>
              <w:spacing w:before="0" w:after="0"/>
            </w:pPr>
            <w:r w:rsidRPr="003E2702">
              <w:t>34</w:t>
            </w:r>
          </w:p>
        </w:tc>
        <w:tc>
          <w:tcPr>
            <w:tcW w:w="275" w:type="pct"/>
          </w:tcPr>
          <w:p w14:paraId="49F5B227" w14:textId="77777777" w:rsidR="00C771CE" w:rsidRPr="003E2702" w:rsidRDefault="00C771CE" w:rsidP="008F6209">
            <w:pPr>
              <w:pStyle w:val="TableTextCentered"/>
              <w:spacing w:before="0" w:after="0"/>
            </w:pPr>
            <w:r w:rsidRPr="003E2702">
              <w:t>36</w:t>
            </w:r>
          </w:p>
        </w:tc>
        <w:tc>
          <w:tcPr>
            <w:tcW w:w="275" w:type="pct"/>
          </w:tcPr>
          <w:p w14:paraId="71C059C2" w14:textId="77777777" w:rsidR="00C771CE" w:rsidRPr="003E2702" w:rsidRDefault="00C771CE" w:rsidP="008F6209">
            <w:pPr>
              <w:pStyle w:val="TableTextCentered"/>
              <w:spacing w:before="0" w:after="0"/>
            </w:pPr>
            <w:r w:rsidRPr="003E2702">
              <w:t>23</w:t>
            </w:r>
          </w:p>
        </w:tc>
        <w:tc>
          <w:tcPr>
            <w:tcW w:w="275" w:type="pct"/>
          </w:tcPr>
          <w:p w14:paraId="7B404E46" w14:textId="77777777" w:rsidR="00C771CE" w:rsidRPr="003E2702" w:rsidRDefault="00C771CE" w:rsidP="008F6209">
            <w:pPr>
              <w:pStyle w:val="TableTextCentered"/>
              <w:spacing w:before="0" w:after="0"/>
            </w:pPr>
            <w:r w:rsidRPr="003E2702">
              <w:t>57</w:t>
            </w:r>
          </w:p>
        </w:tc>
        <w:tc>
          <w:tcPr>
            <w:tcW w:w="275" w:type="pct"/>
          </w:tcPr>
          <w:p w14:paraId="6D07DBB9" w14:textId="77777777" w:rsidR="00C771CE" w:rsidRPr="003E2702" w:rsidRDefault="00C771CE" w:rsidP="008F6209">
            <w:pPr>
              <w:pStyle w:val="TableTextCentered"/>
              <w:spacing w:before="0" w:after="0"/>
            </w:pPr>
            <w:r w:rsidRPr="003E2702">
              <w:t>54</w:t>
            </w:r>
          </w:p>
        </w:tc>
        <w:tc>
          <w:tcPr>
            <w:tcW w:w="275" w:type="pct"/>
          </w:tcPr>
          <w:p w14:paraId="618531A1" w14:textId="77777777" w:rsidR="00C771CE" w:rsidRPr="003E2702" w:rsidRDefault="00C771CE" w:rsidP="008F6209">
            <w:pPr>
              <w:pStyle w:val="TableTextCentered"/>
              <w:spacing w:before="0" w:after="0"/>
            </w:pPr>
            <w:r w:rsidRPr="003E2702">
              <w:t>43</w:t>
            </w:r>
          </w:p>
        </w:tc>
        <w:tc>
          <w:tcPr>
            <w:tcW w:w="275" w:type="pct"/>
          </w:tcPr>
          <w:p w14:paraId="4DCDDD35" w14:textId="77777777" w:rsidR="00C771CE" w:rsidRPr="003E2702" w:rsidRDefault="00C771CE" w:rsidP="008F6209">
            <w:pPr>
              <w:pStyle w:val="TableTextCentered"/>
              <w:spacing w:before="0" w:after="0"/>
            </w:pPr>
            <w:r w:rsidRPr="003E2702">
              <w:t>45</w:t>
            </w:r>
          </w:p>
        </w:tc>
        <w:tc>
          <w:tcPr>
            <w:tcW w:w="275" w:type="pct"/>
          </w:tcPr>
          <w:p w14:paraId="6DAC0D6C" w14:textId="77777777" w:rsidR="00C771CE" w:rsidRPr="003E2702" w:rsidRDefault="00C771CE" w:rsidP="008F6209">
            <w:pPr>
              <w:pStyle w:val="TableTextCentered"/>
              <w:spacing w:before="0" w:after="0"/>
            </w:pPr>
            <w:r w:rsidRPr="003E2702">
              <w:t>12</w:t>
            </w:r>
          </w:p>
        </w:tc>
        <w:tc>
          <w:tcPr>
            <w:tcW w:w="275" w:type="pct"/>
          </w:tcPr>
          <w:p w14:paraId="7C8BD9E6" w14:textId="77777777" w:rsidR="00C771CE" w:rsidRPr="003E2702" w:rsidRDefault="00C771CE" w:rsidP="008F6209">
            <w:pPr>
              <w:pStyle w:val="TableTextCentered"/>
              <w:spacing w:before="0" w:after="0"/>
            </w:pPr>
            <w:r w:rsidRPr="003E2702">
              <w:t>12</w:t>
            </w:r>
          </w:p>
        </w:tc>
        <w:tc>
          <w:tcPr>
            <w:tcW w:w="244" w:type="pct"/>
          </w:tcPr>
          <w:p w14:paraId="1C333B87" w14:textId="77777777" w:rsidR="00C771CE" w:rsidRPr="003E2702" w:rsidRDefault="00C771CE" w:rsidP="008F6209">
            <w:pPr>
              <w:pStyle w:val="TableTextCentered"/>
              <w:spacing w:before="0" w:after="0"/>
            </w:pPr>
            <w:r w:rsidRPr="003E2702">
              <w:t>20</w:t>
            </w:r>
          </w:p>
        </w:tc>
        <w:tc>
          <w:tcPr>
            <w:tcW w:w="340" w:type="pct"/>
          </w:tcPr>
          <w:p w14:paraId="747F5DF7" w14:textId="77777777" w:rsidR="00C771CE" w:rsidRPr="003E2702" w:rsidRDefault="00C771CE" w:rsidP="008F6209">
            <w:pPr>
              <w:pStyle w:val="TableTextCentered"/>
              <w:spacing w:before="0" w:after="0"/>
            </w:pPr>
            <w:r w:rsidRPr="003E2702">
              <w:t>32</w:t>
            </w:r>
          </w:p>
        </w:tc>
      </w:tr>
      <w:tr w:rsidR="008F6209" w:rsidRPr="003979D4" w14:paraId="0DE5490C" w14:textId="77777777" w:rsidTr="008F6209">
        <w:trPr>
          <w:jc w:val="center"/>
        </w:trPr>
        <w:tc>
          <w:tcPr>
            <w:tcW w:w="1324" w:type="pct"/>
          </w:tcPr>
          <w:p w14:paraId="4AC1A6A5"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English Learners</w:t>
            </w:r>
          </w:p>
        </w:tc>
        <w:tc>
          <w:tcPr>
            <w:tcW w:w="340" w:type="pct"/>
          </w:tcPr>
          <w:p w14:paraId="0222D86B" w14:textId="77777777" w:rsidR="00C771CE" w:rsidRPr="003E2702" w:rsidRDefault="00C771CE" w:rsidP="008F6209">
            <w:pPr>
              <w:pStyle w:val="TableTextCentered"/>
              <w:spacing w:before="0" w:after="0"/>
            </w:pPr>
            <w:r w:rsidRPr="003E2702">
              <w:t>15</w:t>
            </w:r>
          </w:p>
        </w:tc>
        <w:tc>
          <w:tcPr>
            <w:tcW w:w="275" w:type="pct"/>
          </w:tcPr>
          <w:p w14:paraId="0DD5377F" w14:textId="77777777" w:rsidR="00C771CE" w:rsidRPr="003E2702" w:rsidRDefault="00C771CE" w:rsidP="008F6209">
            <w:pPr>
              <w:pStyle w:val="TableTextCentered"/>
              <w:spacing w:before="0" w:after="0"/>
            </w:pPr>
            <w:r w:rsidRPr="003E2702">
              <w:t>--</w:t>
            </w:r>
          </w:p>
        </w:tc>
        <w:tc>
          <w:tcPr>
            <w:tcW w:w="275" w:type="pct"/>
          </w:tcPr>
          <w:p w14:paraId="47BEC693" w14:textId="77777777" w:rsidR="00C771CE" w:rsidRPr="003E2702" w:rsidRDefault="00C771CE" w:rsidP="008F6209">
            <w:pPr>
              <w:pStyle w:val="TableTextCentered"/>
              <w:spacing w:before="0" w:after="0"/>
            </w:pPr>
            <w:r w:rsidRPr="003E2702">
              <w:t>--</w:t>
            </w:r>
          </w:p>
        </w:tc>
        <w:tc>
          <w:tcPr>
            <w:tcW w:w="275" w:type="pct"/>
          </w:tcPr>
          <w:p w14:paraId="7CD4D229" w14:textId="77777777" w:rsidR="00C771CE" w:rsidRPr="003E2702" w:rsidRDefault="00C771CE" w:rsidP="008F6209">
            <w:pPr>
              <w:pStyle w:val="TableTextCentered"/>
              <w:spacing w:before="0" w:after="0"/>
            </w:pPr>
            <w:r w:rsidRPr="003E2702">
              <w:t>33</w:t>
            </w:r>
          </w:p>
        </w:tc>
        <w:tc>
          <w:tcPr>
            <w:tcW w:w="275" w:type="pct"/>
          </w:tcPr>
          <w:p w14:paraId="0B8F6A28" w14:textId="77777777" w:rsidR="00C771CE" w:rsidRPr="003E2702" w:rsidRDefault="00C771CE" w:rsidP="008F6209">
            <w:pPr>
              <w:pStyle w:val="TableTextCentered"/>
              <w:spacing w:before="0" w:after="0"/>
            </w:pPr>
            <w:r w:rsidRPr="003E2702">
              <w:t>17</w:t>
            </w:r>
          </w:p>
        </w:tc>
        <w:tc>
          <w:tcPr>
            <w:tcW w:w="275" w:type="pct"/>
          </w:tcPr>
          <w:p w14:paraId="17E82C5E" w14:textId="77777777" w:rsidR="00C771CE" w:rsidRPr="003E2702" w:rsidRDefault="00C771CE" w:rsidP="008F6209">
            <w:pPr>
              <w:pStyle w:val="TableTextCentered"/>
              <w:spacing w:before="0" w:after="0"/>
            </w:pPr>
            <w:r w:rsidRPr="003E2702">
              <w:t>--</w:t>
            </w:r>
          </w:p>
        </w:tc>
        <w:tc>
          <w:tcPr>
            <w:tcW w:w="275" w:type="pct"/>
          </w:tcPr>
          <w:p w14:paraId="40FACF97" w14:textId="77777777" w:rsidR="00C771CE" w:rsidRPr="003E2702" w:rsidRDefault="00C771CE" w:rsidP="008F6209">
            <w:pPr>
              <w:pStyle w:val="TableTextCentered"/>
              <w:spacing w:before="0" w:after="0"/>
            </w:pPr>
            <w:r w:rsidRPr="003E2702">
              <w:t>--</w:t>
            </w:r>
          </w:p>
        </w:tc>
        <w:tc>
          <w:tcPr>
            <w:tcW w:w="275" w:type="pct"/>
          </w:tcPr>
          <w:p w14:paraId="70FAAB98" w14:textId="77777777" w:rsidR="00C771CE" w:rsidRPr="003E2702" w:rsidRDefault="00C771CE" w:rsidP="008F6209">
            <w:pPr>
              <w:pStyle w:val="TableTextCentered"/>
              <w:spacing w:before="0" w:after="0"/>
            </w:pPr>
            <w:r w:rsidRPr="003E2702">
              <w:t>33</w:t>
            </w:r>
          </w:p>
        </w:tc>
        <w:tc>
          <w:tcPr>
            <w:tcW w:w="275" w:type="pct"/>
          </w:tcPr>
          <w:p w14:paraId="5B95DAF5" w14:textId="77777777" w:rsidR="00C771CE" w:rsidRPr="003E2702" w:rsidRDefault="00C771CE" w:rsidP="008F6209">
            <w:pPr>
              <w:pStyle w:val="TableTextCentered"/>
              <w:spacing w:before="0" w:after="0"/>
            </w:pPr>
            <w:r w:rsidRPr="003E2702">
              <w:t>43</w:t>
            </w:r>
          </w:p>
        </w:tc>
        <w:tc>
          <w:tcPr>
            <w:tcW w:w="275" w:type="pct"/>
          </w:tcPr>
          <w:p w14:paraId="1EFDC2D8" w14:textId="77777777" w:rsidR="00C771CE" w:rsidRPr="003E2702" w:rsidRDefault="00C771CE" w:rsidP="008F6209">
            <w:pPr>
              <w:pStyle w:val="TableTextCentered"/>
              <w:spacing w:before="0" w:after="0"/>
            </w:pPr>
            <w:r w:rsidRPr="003E2702">
              <w:t>--</w:t>
            </w:r>
          </w:p>
        </w:tc>
        <w:tc>
          <w:tcPr>
            <w:tcW w:w="275" w:type="pct"/>
          </w:tcPr>
          <w:p w14:paraId="0828AA25" w14:textId="77777777" w:rsidR="00C771CE" w:rsidRPr="003E2702" w:rsidRDefault="00C771CE" w:rsidP="008F6209">
            <w:pPr>
              <w:pStyle w:val="TableTextCentered"/>
              <w:spacing w:before="0" w:after="0"/>
            </w:pPr>
            <w:r w:rsidRPr="003E2702">
              <w:t>--</w:t>
            </w:r>
          </w:p>
        </w:tc>
        <w:tc>
          <w:tcPr>
            <w:tcW w:w="244" w:type="pct"/>
          </w:tcPr>
          <w:p w14:paraId="1B140078" w14:textId="77777777" w:rsidR="00C771CE" w:rsidRPr="003E2702" w:rsidRDefault="00C771CE" w:rsidP="008F6209">
            <w:pPr>
              <w:pStyle w:val="TableTextCentered"/>
              <w:spacing w:before="0" w:after="0"/>
            </w:pPr>
            <w:r w:rsidRPr="003E2702">
              <w:t>33</w:t>
            </w:r>
          </w:p>
        </w:tc>
        <w:tc>
          <w:tcPr>
            <w:tcW w:w="340" w:type="pct"/>
          </w:tcPr>
          <w:p w14:paraId="6962C9D1" w14:textId="77777777" w:rsidR="00C771CE" w:rsidRPr="003E2702" w:rsidRDefault="00C771CE" w:rsidP="008F6209">
            <w:pPr>
              <w:pStyle w:val="TableTextCentered"/>
              <w:spacing w:before="0" w:after="0"/>
            </w:pPr>
            <w:r w:rsidRPr="003E2702">
              <w:t>40</w:t>
            </w:r>
          </w:p>
        </w:tc>
      </w:tr>
      <w:tr w:rsidR="008F6209" w:rsidRPr="003979D4" w14:paraId="2265F58A" w14:textId="77777777" w:rsidTr="008F6209">
        <w:trPr>
          <w:cnfStyle w:val="000000100000" w:firstRow="0" w:lastRow="0" w:firstColumn="0" w:lastColumn="0" w:oddVBand="0" w:evenVBand="0" w:oddHBand="1" w:evenHBand="0" w:firstRowFirstColumn="0" w:firstRowLastColumn="0" w:lastRowFirstColumn="0" w:lastRowLastColumn="0"/>
          <w:jc w:val="center"/>
        </w:trPr>
        <w:tc>
          <w:tcPr>
            <w:tcW w:w="1324" w:type="pct"/>
          </w:tcPr>
          <w:p w14:paraId="302FF6FA" w14:textId="77777777" w:rsidR="00C771CE" w:rsidRPr="008F6209" w:rsidRDefault="00C771CE" w:rsidP="008F6209">
            <w:pPr>
              <w:pStyle w:val="TableSubheading"/>
              <w:spacing w:before="0" w:after="0"/>
              <w:rPr>
                <w:rFonts w:asciiTheme="minorHAnsi" w:hAnsiTheme="minorHAnsi"/>
                <w:spacing w:val="-4"/>
              </w:rPr>
            </w:pPr>
            <w:r w:rsidRPr="008F6209">
              <w:rPr>
                <w:rFonts w:asciiTheme="minorHAnsi" w:hAnsiTheme="minorHAnsi"/>
                <w:spacing w:val="-4"/>
              </w:rPr>
              <w:t>Low Income</w:t>
            </w:r>
          </w:p>
        </w:tc>
        <w:tc>
          <w:tcPr>
            <w:tcW w:w="340" w:type="pct"/>
          </w:tcPr>
          <w:p w14:paraId="3B228F57" w14:textId="77777777" w:rsidR="00C771CE" w:rsidRPr="003E2702" w:rsidRDefault="00C771CE" w:rsidP="008F6209">
            <w:pPr>
              <w:pStyle w:val="TableTextCentered"/>
              <w:spacing w:before="0" w:after="0"/>
            </w:pPr>
            <w:r w:rsidRPr="003E2702">
              <w:t>104</w:t>
            </w:r>
          </w:p>
        </w:tc>
        <w:tc>
          <w:tcPr>
            <w:tcW w:w="275" w:type="pct"/>
          </w:tcPr>
          <w:p w14:paraId="37E1D120" w14:textId="77777777" w:rsidR="00C771CE" w:rsidRPr="003E2702" w:rsidRDefault="00C771CE" w:rsidP="008F6209">
            <w:pPr>
              <w:pStyle w:val="TableTextCentered"/>
              <w:spacing w:before="0" w:after="0"/>
            </w:pPr>
            <w:r w:rsidRPr="003E2702">
              <w:t>29</w:t>
            </w:r>
          </w:p>
        </w:tc>
        <w:tc>
          <w:tcPr>
            <w:tcW w:w="275" w:type="pct"/>
          </w:tcPr>
          <w:p w14:paraId="6D208E44" w14:textId="77777777" w:rsidR="00C771CE" w:rsidRPr="003E2702" w:rsidRDefault="00C771CE" w:rsidP="008F6209">
            <w:pPr>
              <w:pStyle w:val="TableTextCentered"/>
              <w:spacing w:before="0" w:after="0"/>
            </w:pPr>
            <w:r w:rsidRPr="003E2702">
              <w:t>38</w:t>
            </w:r>
          </w:p>
        </w:tc>
        <w:tc>
          <w:tcPr>
            <w:tcW w:w="275" w:type="pct"/>
          </w:tcPr>
          <w:p w14:paraId="14FEB826" w14:textId="77777777" w:rsidR="00C771CE" w:rsidRPr="003E2702" w:rsidRDefault="00C771CE" w:rsidP="008F6209">
            <w:pPr>
              <w:pStyle w:val="TableTextCentered"/>
              <w:spacing w:before="0" w:after="0"/>
            </w:pPr>
            <w:r w:rsidRPr="003E2702">
              <w:t>38</w:t>
            </w:r>
          </w:p>
        </w:tc>
        <w:tc>
          <w:tcPr>
            <w:tcW w:w="275" w:type="pct"/>
          </w:tcPr>
          <w:p w14:paraId="0AEB3D95" w14:textId="77777777" w:rsidR="00C771CE" w:rsidRPr="003E2702" w:rsidRDefault="00C771CE" w:rsidP="008F6209">
            <w:pPr>
              <w:pStyle w:val="TableTextCentered"/>
              <w:spacing w:before="0" w:after="0"/>
            </w:pPr>
            <w:r w:rsidRPr="003E2702">
              <w:t>21</w:t>
            </w:r>
          </w:p>
        </w:tc>
        <w:tc>
          <w:tcPr>
            <w:tcW w:w="275" w:type="pct"/>
          </w:tcPr>
          <w:p w14:paraId="7DA6444F" w14:textId="77777777" w:rsidR="00C771CE" w:rsidRPr="003E2702" w:rsidRDefault="00C771CE" w:rsidP="008F6209">
            <w:pPr>
              <w:pStyle w:val="TableTextCentered"/>
              <w:spacing w:before="0" w:after="0"/>
            </w:pPr>
            <w:r w:rsidRPr="003E2702">
              <w:t>61</w:t>
            </w:r>
          </w:p>
        </w:tc>
        <w:tc>
          <w:tcPr>
            <w:tcW w:w="275" w:type="pct"/>
          </w:tcPr>
          <w:p w14:paraId="6E9779F7" w14:textId="77777777" w:rsidR="00C771CE" w:rsidRPr="003E2702" w:rsidRDefault="00C771CE" w:rsidP="008F6209">
            <w:pPr>
              <w:pStyle w:val="TableTextCentered"/>
              <w:spacing w:before="0" w:after="0"/>
            </w:pPr>
            <w:r w:rsidRPr="003E2702">
              <w:t>50</w:t>
            </w:r>
          </w:p>
        </w:tc>
        <w:tc>
          <w:tcPr>
            <w:tcW w:w="275" w:type="pct"/>
          </w:tcPr>
          <w:p w14:paraId="442EEEE4" w14:textId="77777777" w:rsidR="00C771CE" w:rsidRPr="003E2702" w:rsidRDefault="00C771CE" w:rsidP="008F6209">
            <w:pPr>
              <w:pStyle w:val="TableTextCentered"/>
              <w:spacing w:before="0" w:after="0"/>
            </w:pPr>
            <w:r w:rsidRPr="003E2702">
              <w:t>39</w:t>
            </w:r>
          </w:p>
        </w:tc>
        <w:tc>
          <w:tcPr>
            <w:tcW w:w="275" w:type="pct"/>
          </w:tcPr>
          <w:p w14:paraId="578F8BE6" w14:textId="77777777" w:rsidR="00C771CE" w:rsidRPr="003E2702" w:rsidRDefault="00C771CE" w:rsidP="008F6209">
            <w:pPr>
              <w:pStyle w:val="TableTextCentered"/>
              <w:spacing w:before="0" w:after="0"/>
            </w:pPr>
            <w:r w:rsidRPr="003E2702">
              <w:t>46</w:t>
            </w:r>
          </w:p>
        </w:tc>
        <w:tc>
          <w:tcPr>
            <w:tcW w:w="275" w:type="pct"/>
          </w:tcPr>
          <w:p w14:paraId="38F6E60C" w14:textId="77777777" w:rsidR="00C771CE" w:rsidRPr="003E2702" w:rsidRDefault="00C771CE" w:rsidP="008F6209">
            <w:pPr>
              <w:pStyle w:val="TableTextCentered"/>
              <w:spacing w:before="0" w:after="0"/>
            </w:pPr>
            <w:r w:rsidRPr="003E2702">
              <w:t>10</w:t>
            </w:r>
          </w:p>
        </w:tc>
        <w:tc>
          <w:tcPr>
            <w:tcW w:w="275" w:type="pct"/>
          </w:tcPr>
          <w:p w14:paraId="72E43EFC" w14:textId="77777777" w:rsidR="00C771CE" w:rsidRPr="003E2702" w:rsidRDefault="00C771CE" w:rsidP="008F6209">
            <w:pPr>
              <w:pStyle w:val="TableTextCentered"/>
              <w:spacing w:before="0" w:after="0"/>
            </w:pPr>
            <w:r w:rsidRPr="003E2702">
              <w:t>12</w:t>
            </w:r>
          </w:p>
        </w:tc>
        <w:tc>
          <w:tcPr>
            <w:tcW w:w="244" w:type="pct"/>
          </w:tcPr>
          <w:p w14:paraId="39514794" w14:textId="77777777" w:rsidR="00C771CE" w:rsidRPr="003E2702" w:rsidRDefault="00C771CE" w:rsidP="008F6209">
            <w:pPr>
              <w:pStyle w:val="TableTextCentered"/>
              <w:spacing w:before="0" w:after="0"/>
            </w:pPr>
            <w:r w:rsidRPr="003E2702">
              <w:t>23</w:t>
            </w:r>
          </w:p>
        </w:tc>
        <w:tc>
          <w:tcPr>
            <w:tcW w:w="340" w:type="pct"/>
          </w:tcPr>
          <w:p w14:paraId="7E33C052" w14:textId="77777777" w:rsidR="00C771CE" w:rsidRPr="003E2702" w:rsidRDefault="00C771CE" w:rsidP="008F6209">
            <w:pPr>
              <w:pStyle w:val="TableTextCentered"/>
              <w:spacing w:before="0" w:after="0"/>
            </w:pPr>
            <w:r w:rsidRPr="003E2702">
              <w:t>33</w:t>
            </w:r>
          </w:p>
        </w:tc>
      </w:tr>
      <w:tr w:rsidR="008F6209" w:rsidRPr="003979D4" w14:paraId="235296C8" w14:textId="77777777" w:rsidTr="008F6209">
        <w:trPr>
          <w:jc w:val="center"/>
        </w:trPr>
        <w:tc>
          <w:tcPr>
            <w:tcW w:w="1324" w:type="pct"/>
          </w:tcPr>
          <w:p w14:paraId="3C896A67"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Students with Disabilities</w:t>
            </w:r>
          </w:p>
        </w:tc>
        <w:tc>
          <w:tcPr>
            <w:tcW w:w="340" w:type="pct"/>
          </w:tcPr>
          <w:p w14:paraId="7EC3BEE4" w14:textId="77777777" w:rsidR="00C771CE" w:rsidRPr="003E2702" w:rsidRDefault="00C771CE" w:rsidP="008F6209">
            <w:pPr>
              <w:pStyle w:val="TableTextCentered"/>
              <w:spacing w:before="0" w:after="0"/>
            </w:pPr>
            <w:r w:rsidRPr="003E2702">
              <w:t>95</w:t>
            </w:r>
          </w:p>
        </w:tc>
        <w:tc>
          <w:tcPr>
            <w:tcW w:w="275" w:type="pct"/>
          </w:tcPr>
          <w:p w14:paraId="367F29FD" w14:textId="77777777" w:rsidR="00C771CE" w:rsidRPr="003E2702" w:rsidRDefault="00C771CE" w:rsidP="008F6209">
            <w:pPr>
              <w:pStyle w:val="TableTextCentered"/>
              <w:spacing w:before="0" w:after="0"/>
            </w:pPr>
            <w:r w:rsidRPr="003E2702">
              <w:t>24</w:t>
            </w:r>
          </w:p>
        </w:tc>
        <w:tc>
          <w:tcPr>
            <w:tcW w:w="275" w:type="pct"/>
          </w:tcPr>
          <w:p w14:paraId="477A9DCF" w14:textId="77777777" w:rsidR="00C771CE" w:rsidRPr="003E2702" w:rsidRDefault="00C771CE" w:rsidP="008F6209">
            <w:pPr>
              <w:pStyle w:val="TableTextCentered"/>
              <w:spacing w:before="0" w:after="0"/>
            </w:pPr>
            <w:r w:rsidRPr="003E2702">
              <w:t>22</w:t>
            </w:r>
          </w:p>
        </w:tc>
        <w:tc>
          <w:tcPr>
            <w:tcW w:w="275" w:type="pct"/>
          </w:tcPr>
          <w:p w14:paraId="4604F24E" w14:textId="77777777" w:rsidR="00C771CE" w:rsidRPr="003E2702" w:rsidRDefault="00C771CE" w:rsidP="008F6209">
            <w:pPr>
              <w:pStyle w:val="TableTextCentered"/>
              <w:spacing w:before="0" w:after="0"/>
            </w:pPr>
            <w:r w:rsidRPr="003E2702">
              <w:t>24</w:t>
            </w:r>
          </w:p>
        </w:tc>
        <w:tc>
          <w:tcPr>
            <w:tcW w:w="275" w:type="pct"/>
          </w:tcPr>
          <w:p w14:paraId="46D06796" w14:textId="77777777" w:rsidR="00C771CE" w:rsidRPr="003E2702" w:rsidRDefault="00C771CE" w:rsidP="008F6209">
            <w:pPr>
              <w:pStyle w:val="TableTextCentered"/>
              <w:spacing w:before="0" w:after="0"/>
            </w:pPr>
            <w:r w:rsidRPr="003E2702">
              <w:t>15</w:t>
            </w:r>
          </w:p>
        </w:tc>
        <w:tc>
          <w:tcPr>
            <w:tcW w:w="275" w:type="pct"/>
          </w:tcPr>
          <w:p w14:paraId="4422C9BF" w14:textId="77777777" w:rsidR="00C771CE" w:rsidRPr="003E2702" w:rsidRDefault="00C771CE" w:rsidP="008F6209">
            <w:pPr>
              <w:pStyle w:val="TableTextCentered"/>
              <w:spacing w:before="0" w:after="0"/>
            </w:pPr>
            <w:r w:rsidRPr="003E2702">
              <w:t>55</w:t>
            </w:r>
          </w:p>
        </w:tc>
        <w:tc>
          <w:tcPr>
            <w:tcW w:w="275" w:type="pct"/>
          </w:tcPr>
          <w:p w14:paraId="05A27F94" w14:textId="77777777" w:rsidR="00C771CE" w:rsidRPr="003E2702" w:rsidRDefault="00C771CE" w:rsidP="008F6209">
            <w:pPr>
              <w:pStyle w:val="TableTextCentered"/>
              <w:spacing w:before="0" w:after="0"/>
            </w:pPr>
            <w:r w:rsidRPr="003E2702">
              <w:t>59</w:t>
            </w:r>
          </w:p>
        </w:tc>
        <w:tc>
          <w:tcPr>
            <w:tcW w:w="275" w:type="pct"/>
          </w:tcPr>
          <w:p w14:paraId="4605066A" w14:textId="77777777" w:rsidR="00C771CE" w:rsidRPr="003E2702" w:rsidRDefault="00C771CE" w:rsidP="008F6209">
            <w:pPr>
              <w:pStyle w:val="TableTextCentered"/>
              <w:spacing w:before="0" w:after="0"/>
            </w:pPr>
            <w:r w:rsidRPr="003E2702">
              <w:t>48</w:t>
            </w:r>
          </w:p>
        </w:tc>
        <w:tc>
          <w:tcPr>
            <w:tcW w:w="275" w:type="pct"/>
          </w:tcPr>
          <w:p w14:paraId="49D3EC72" w14:textId="77777777" w:rsidR="00C771CE" w:rsidRPr="003E2702" w:rsidRDefault="00C771CE" w:rsidP="008F6209">
            <w:pPr>
              <w:pStyle w:val="TableTextCentered"/>
              <w:spacing w:before="0" w:after="0"/>
            </w:pPr>
            <w:r w:rsidRPr="003E2702">
              <w:t>39</w:t>
            </w:r>
          </w:p>
        </w:tc>
        <w:tc>
          <w:tcPr>
            <w:tcW w:w="275" w:type="pct"/>
          </w:tcPr>
          <w:p w14:paraId="6222A662" w14:textId="77777777" w:rsidR="00C771CE" w:rsidRPr="003E2702" w:rsidRDefault="00C771CE" w:rsidP="008F6209">
            <w:pPr>
              <w:pStyle w:val="TableTextCentered"/>
              <w:spacing w:before="0" w:after="0"/>
            </w:pPr>
            <w:r w:rsidRPr="003E2702">
              <w:t>21</w:t>
            </w:r>
          </w:p>
        </w:tc>
        <w:tc>
          <w:tcPr>
            <w:tcW w:w="275" w:type="pct"/>
          </w:tcPr>
          <w:p w14:paraId="6655D6B0" w14:textId="77777777" w:rsidR="00C771CE" w:rsidRPr="003E2702" w:rsidRDefault="00C771CE" w:rsidP="008F6209">
            <w:pPr>
              <w:pStyle w:val="TableTextCentered"/>
              <w:spacing w:before="0" w:after="0"/>
            </w:pPr>
            <w:r w:rsidRPr="003E2702">
              <w:t>19</w:t>
            </w:r>
          </w:p>
        </w:tc>
        <w:tc>
          <w:tcPr>
            <w:tcW w:w="244" w:type="pct"/>
          </w:tcPr>
          <w:p w14:paraId="061A1D05" w14:textId="77777777" w:rsidR="00C771CE" w:rsidRPr="003E2702" w:rsidRDefault="00C771CE" w:rsidP="008F6209">
            <w:pPr>
              <w:pStyle w:val="TableTextCentered"/>
              <w:spacing w:before="0" w:after="0"/>
            </w:pPr>
            <w:r w:rsidRPr="003E2702">
              <w:t>27</w:t>
            </w:r>
          </w:p>
        </w:tc>
        <w:tc>
          <w:tcPr>
            <w:tcW w:w="340" w:type="pct"/>
          </w:tcPr>
          <w:p w14:paraId="32D7FEB1" w14:textId="77777777" w:rsidR="00C771CE" w:rsidRPr="003E2702" w:rsidRDefault="00C771CE" w:rsidP="008F6209">
            <w:pPr>
              <w:pStyle w:val="TableTextCentered"/>
              <w:spacing w:before="0" w:after="0"/>
            </w:pPr>
            <w:r w:rsidRPr="003E2702">
              <w:t>46</w:t>
            </w:r>
          </w:p>
        </w:tc>
      </w:tr>
    </w:tbl>
    <w:p w14:paraId="70DAC78D" w14:textId="1D241C4A" w:rsidR="00C771CE" w:rsidRDefault="00C771CE" w:rsidP="007A0378">
      <w:pPr>
        <w:pStyle w:val="TableETitles"/>
      </w:pPr>
      <w:bookmarkStart w:id="221" w:name="_Toc211937165"/>
      <w:bookmarkStart w:id="222" w:name="_Toc218506531"/>
      <w:r w:rsidRPr="003979D4">
        <w:t>Table E</w:t>
      </w:r>
      <w:r>
        <w:t>6</w:t>
      </w:r>
      <w:r w:rsidRPr="003979D4">
        <w:t xml:space="preserve">. MCAS </w:t>
      </w:r>
      <w:r>
        <w:t>Science</w:t>
      </w:r>
      <w:r w:rsidRPr="003979D4">
        <w:t xml:space="preserve"> Achievement</w:t>
      </w:r>
      <w:r>
        <w:t xml:space="preserve"> </w:t>
      </w:r>
      <w:r w:rsidRPr="003979D4">
        <w:t xml:space="preserve">by Student Group, Grade </w:t>
      </w:r>
      <w:r>
        <w:t>10</w:t>
      </w:r>
      <w:r w:rsidRPr="003979D4">
        <w:t>, 202</w:t>
      </w:r>
      <w:r>
        <w:t>3</w:t>
      </w:r>
      <w:r w:rsidRPr="003979D4">
        <w:t>-</w:t>
      </w:r>
      <w:r w:rsidRPr="00A160AD">
        <w:t>202</w:t>
      </w:r>
      <w:r>
        <w:t>5</w:t>
      </w:r>
      <w:bookmarkEnd w:id="221"/>
      <w:bookmarkEnd w:id="222"/>
    </w:p>
    <w:tbl>
      <w:tblPr>
        <w:tblStyle w:val="MSVTable1"/>
        <w:tblW w:w="5110" w:type="pct"/>
        <w:tblInd w:w="-98" w:type="dxa"/>
        <w:tblLayout w:type="fixed"/>
        <w:tblLook w:val="0420" w:firstRow="1" w:lastRow="0" w:firstColumn="0" w:lastColumn="0" w:noHBand="0" w:noVBand="1"/>
      </w:tblPr>
      <w:tblGrid>
        <w:gridCol w:w="3512"/>
        <w:gridCol w:w="900"/>
        <w:gridCol w:w="717"/>
        <w:gridCol w:w="717"/>
        <w:gridCol w:w="720"/>
        <w:gridCol w:w="717"/>
        <w:gridCol w:w="717"/>
        <w:gridCol w:w="720"/>
        <w:gridCol w:w="717"/>
        <w:gridCol w:w="717"/>
        <w:gridCol w:w="720"/>
        <w:gridCol w:w="717"/>
        <w:gridCol w:w="720"/>
        <w:gridCol w:w="918"/>
      </w:tblGrid>
      <w:tr w:rsidR="003A676E" w:rsidRPr="003979D4" w14:paraId="230FB645" w14:textId="77777777" w:rsidTr="006A41A1">
        <w:trPr>
          <w:cnfStyle w:val="100000000000" w:firstRow="1" w:lastRow="0" w:firstColumn="0" w:lastColumn="0" w:oddVBand="0" w:evenVBand="0" w:oddHBand="0" w:evenHBand="0" w:firstRowFirstColumn="0" w:firstRowLastColumn="0" w:lastRowFirstColumn="0" w:lastRowLastColumn="0"/>
          <w:tblHeader/>
        </w:trPr>
        <w:tc>
          <w:tcPr>
            <w:tcW w:w="1327" w:type="pct"/>
            <w:tcMar>
              <w:left w:w="29" w:type="dxa"/>
              <w:right w:w="29" w:type="dxa"/>
            </w:tcMar>
            <w:vAlign w:val="center"/>
          </w:tcPr>
          <w:p w14:paraId="142660BD" w14:textId="77777777" w:rsidR="00C771CE" w:rsidRPr="003E2702" w:rsidRDefault="00C771CE" w:rsidP="006A41A1">
            <w:pPr>
              <w:pStyle w:val="TableColHeadingCenter"/>
            </w:pPr>
            <w:r w:rsidRPr="003E2702">
              <w:t>Group</w:t>
            </w:r>
          </w:p>
        </w:tc>
        <w:tc>
          <w:tcPr>
            <w:tcW w:w="340" w:type="pct"/>
            <w:tcMar>
              <w:left w:w="29" w:type="dxa"/>
              <w:right w:w="29" w:type="dxa"/>
            </w:tcMar>
            <w:vAlign w:val="center"/>
          </w:tcPr>
          <w:p w14:paraId="1F59F786" w14:textId="77777777" w:rsidR="00C771CE" w:rsidRPr="003E2702" w:rsidRDefault="00C771CE" w:rsidP="006A41A1">
            <w:pPr>
              <w:pStyle w:val="TableColHeadingCenter"/>
            </w:pPr>
            <w:r w:rsidRPr="003E2702">
              <w:t># Included (2025)</w:t>
            </w:r>
          </w:p>
        </w:tc>
        <w:tc>
          <w:tcPr>
            <w:tcW w:w="271" w:type="pct"/>
            <w:tcMar>
              <w:left w:w="29" w:type="dxa"/>
              <w:right w:w="29" w:type="dxa"/>
            </w:tcMar>
            <w:vAlign w:val="center"/>
          </w:tcPr>
          <w:p w14:paraId="59798062" w14:textId="77777777" w:rsidR="00C771CE" w:rsidRPr="003E2702" w:rsidRDefault="00C771CE" w:rsidP="006A41A1">
            <w:pPr>
              <w:pStyle w:val="TableColHeadingCenter"/>
            </w:pPr>
            <w:r w:rsidRPr="003E2702">
              <w:t>% M/E 2023</w:t>
            </w:r>
          </w:p>
        </w:tc>
        <w:tc>
          <w:tcPr>
            <w:tcW w:w="271" w:type="pct"/>
            <w:tcMar>
              <w:left w:w="29" w:type="dxa"/>
              <w:right w:w="29" w:type="dxa"/>
            </w:tcMar>
            <w:vAlign w:val="center"/>
          </w:tcPr>
          <w:p w14:paraId="253F0BFD" w14:textId="77777777" w:rsidR="00C771CE" w:rsidRPr="003E2702" w:rsidRDefault="00C771CE" w:rsidP="006A41A1">
            <w:pPr>
              <w:pStyle w:val="TableColHeadingCenter"/>
            </w:pPr>
            <w:r w:rsidRPr="003E2702">
              <w:t>% M/E 2024</w:t>
            </w:r>
          </w:p>
        </w:tc>
        <w:tc>
          <w:tcPr>
            <w:tcW w:w="272" w:type="pct"/>
            <w:tcMar>
              <w:left w:w="29" w:type="dxa"/>
              <w:right w:w="29" w:type="dxa"/>
            </w:tcMar>
            <w:vAlign w:val="center"/>
          </w:tcPr>
          <w:p w14:paraId="7EBBC152" w14:textId="77777777" w:rsidR="00C771CE" w:rsidRPr="003E2702" w:rsidRDefault="00C771CE" w:rsidP="006A41A1">
            <w:pPr>
              <w:pStyle w:val="TableColHeadingCenter"/>
            </w:pPr>
            <w:r w:rsidRPr="003E2702">
              <w:t>% M/E 2025</w:t>
            </w:r>
          </w:p>
        </w:tc>
        <w:tc>
          <w:tcPr>
            <w:tcW w:w="271" w:type="pct"/>
            <w:tcMar>
              <w:left w:w="29" w:type="dxa"/>
              <w:right w:w="29" w:type="dxa"/>
            </w:tcMar>
            <w:vAlign w:val="center"/>
          </w:tcPr>
          <w:p w14:paraId="03F473E2" w14:textId="77777777" w:rsidR="00C771CE" w:rsidRPr="003E2702" w:rsidRDefault="00C771CE" w:rsidP="006A41A1">
            <w:pPr>
              <w:pStyle w:val="TableColHeadingCenter"/>
            </w:pPr>
            <w:r w:rsidRPr="003E2702">
              <w:t>% M/E 2025 State</w:t>
            </w:r>
          </w:p>
        </w:tc>
        <w:tc>
          <w:tcPr>
            <w:tcW w:w="271" w:type="pct"/>
            <w:tcMar>
              <w:left w:w="29" w:type="dxa"/>
              <w:right w:w="29" w:type="dxa"/>
            </w:tcMar>
            <w:vAlign w:val="center"/>
          </w:tcPr>
          <w:p w14:paraId="540E59C6" w14:textId="77777777" w:rsidR="00C771CE" w:rsidRPr="003E2702" w:rsidRDefault="00C771CE" w:rsidP="006A41A1">
            <w:pPr>
              <w:pStyle w:val="TableColHeadingCenter"/>
            </w:pPr>
            <w:r w:rsidRPr="003E2702">
              <w:t>% PME 2023</w:t>
            </w:r>
          </w:p>
        </w:tc>
        <w:tc>
          <w:tcPr>
            <w:tcW w:w="272" w:type="pct"/>
            <w:tcMar>
              <w:left w:w="29" w:type="dxa"/>
              <w:right w:w="29" w:type="dxa"/>
            </w:tcMar>
            <w:vAlign w:val="center"/>
          </w:tcPr>
          <w:p w14:paraId="4596F55E" w14:textId="77777777" w:rsidR="00C771CE" w:rsidRPr="003E2702" w:rsidRDefault="00C771CE" w:rsidP="006A41A1">
            <w:pPr>
              <w:pStyle w:val="TableColHeadingCenter"/>
            </w:pPr>
            <w:r w:rsidRPr="003E2702">
              <w:t>% PME 2024</w:t>
            </w:r>
          </w:p>
        </w:tc>
        <w:tc>
          <w:tcPr>
            <w:tcW w:w="271" w:type="pct"/>
            <w:tcMar>
              <w:left w:w="29" w:type="dxa"/>
              <w:right w:w="29" w:type="dxa"/>
            </w:tcMar>
            <w:vAlign w:val="center"/>
          </w:tcPr>
          <w:p w14:paraId="4B4FFB54" w14:textId="77777777" w:rsidR="00C771CE" w:rsidRPr="003E2702" w:rsidRDefault="00C771CE" w:rsidP="006A41A1">
            <w:pPr>
              <w:pStyle w:val="TableColHeadingCenter"/>
            </w:pPr>
            <w:r w:rsidRPr="003E2702">
              <w:t>% PME 2025</w:t>
            </w:r>
          </w:p>
        </w:tc>
        <w:tc>
          <w:tcPr>
            <w:tcW w:w="271" w:type="pct"/>
            <w:tcMar>
              <w:left w:w="29" w:type="dxa"/>
              <w:right w:w="29" w:type="dxa"/>
            </w:tcMar>
            <w:vAlign w:val="center"/>
          </w:tcPr>
          <w:p w14:paraId="566999BC" w14:textId="77777777" w:rsidR="00C771CE" w:rsidRPr="003E2702" w:rsidRDefault="00C771CE" w:rsidP="006A41A1">
            <w:pPr>
              <w:pStyle w:val="TableColHeadingCenter"/>
            </w:pPr>
            <w:r w:rsidRPr="003E2702">
              <w:t>% PME 2025 State</w:t>
            </w:r>
          </w:p>
        </w:tc>
        <w:tc>
          <w:tcPr>
            <w:tcW w:w="272" w:type="pct"/>
            <w:tcMar>
              <w:left w:w="29" w:type="dxa"/>
              <w:right w:w="29" w:type="dxa"/>
            </w:tcMar>
            <w:vAlign w:val="center"/>
          </w:tcPr>
          <w:p w14:paraId="2C3BA16E" w14:textId="743F50E1" w:rsidR="00C771CE" w:rsidRPr="003E2702" w:rsidRDefault="00C771CE" w:rsidP="006A41A1">
            <w:pPr>
              <w:pStyle w:val="TableColHeadingCenter"/>
            </w:pPr>
            <w:r w:rsidRPr="003E2702">
              <w:t>% NM 2023</w:t>
            </w:r>
          </w:p>
        </w:tc>
        <w:tc>
          <w:tcPr>
            <w:tcW w:w="271" w:type="pct"/>
            <w:tcMar>
              <w:left w:w="29" w:type="dxa"/>
              <w:right w:w="29" w:type="dxa"/>
            </w:tcMar>
            <w:vAlign w:val="center"/>
          </w:tcPr>
          <w:p w14:paraId="06ACD487" w14:textId="3C0EB536" w:rsidR="00C771CE" w:rsidRPr="003E2702" w:rsidRDefault="00C771CE" w:rsidP="006A41A1">
            <w:pPr>
              <w:pStyle w:val="TableColHeadingCenter"/>
            </w:pPr>
            <w:r w:rsidRPr="003E2702">
              <w:t>% NM 2024</w:t>
            </w:r>
          </w:p>
        </w:tc>
        <w:tc>
          <w:tcPr>
            <w:tcW w:w="272" w:type="pct"/>
            <w:tcMar>
              <w:left w:w="29" w:type="dxa"/>
              <w:right w:w="29" w:type="dxa"/>
            </w:tcMar>
            <w:vAlign w:val="center"/>
          </w:tcPr>
          <w:p w14:paraId="2F61F12C" w14:textId="1B4A9AA2" w:rsidR="00C771CE" w:rsidRPr="003E2702" w:rsidRDefault="00C771CE" w:rsidP="006A41A1">
            <w:pPr>
              <w:pStyle w:val="TableColHeadingCenter"/>
            </w:pPr>
            <w:r w:rsidRPr="003E2702">
              <w:t>% NM 2025</w:t>
            </w:r>
          </w:p>
        </w:tc>
        <w:tc>
          <w:tcPr>
            <w:tcW w:w="347" w:type="pct"/>
            <w:tcMar>
              <w:left w:w="29" w:type="dxa"/>
              <w:right w:w="29" w:type="dxa"/>
            </w:tcMar>
            <w:vAlign w:val="center"/>
          </w:tcPr>
          <w:p w14:paraId="5B6DEC51" w14:textId="181AED4E" w:rsidR="00C771CE" w:rsidRPr="003E2702" w:rsidRDefault="00C771CE" w:rsidP="006A41A1">
            <w:pPr>
              <w:pStyle w:val="TableColHeadingCenter"/>
            </w:pPr>
            <w:r w:rsidRPr="003E2702">
              <w:t>% NM 2025 State</w:t>
            </w:r>
          </w:p>
        </w:tc>
      </w:tr>
      <w:tr w:rsidR="003A676E" w:rsidRPr="003979D4" w14:paraId="0C38E12D" w14:textId="77777777" w:rsidTr="008F6209">
        <w:trPr>
          <w:cnfStyle w:val="000000100000" w:firstRow="0" w:lastRow="0" w:firstColumn="0" w:lastColumn="0" w:oddVBand="0" w:evenVBand="0" w:oddHBand="1" w:evenHBand="0" w:firstRowFirstColumn="0" w:firstRowLastColumn="0" w:lastRowFirstColumn="0" w:lastRowLastColumn="0"/>
        </w:trPr>
        <w:tc>
          <w:tcPr>
            <w:tcW w:w="1327" w:type="pct"/>
          </w:tcPr>
          <w:p w14:paraId="2CD03C8D"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All Students</w:t>
            </w:r>
          </w:p>
        </w:tc>
        <w:tc>
          <w:tcPr>
            <w:tcW w:w="340" w:type="pct"/>
          </w:tcPr>
          <w:p w14:paraId="4BAFABA3" w14:textId="77777777" w:rsidR="00C771CE" w:rsidRPr="003E2702" w:rsidRDefault="00C771CE" w:rsidP="008F6209">
            <w:pPr>
              <w:pStyle w:val="TableTextCentered"/>
              <w:spacing w:before="0" w:after="0"/>
            </w:pPr>
            <w:r w:rsidRPr="003E2702">
              <w:t>112</w:t>
            </w:r>
          </w:p>
        </w:tc>
        <w:tc>
          <w:tcPr>
            <w:tcW w:w="271" w:type="pct"/>
          </w:tcPr>
          <w:p w14:paraId="2D5871D2" w14:textId="77777777" w:rsidR="00C771CE" w:rsidRPr="003E2702" w:rsidRDefault="00C771CE" w:rsidP="008F6209">
            <w:pPr>
              <w:pStyle w:val="TableTextCentered"/>
              <w:spacing w:before="0" w:after="0"/>
            </w:pPr>
            <w:r w:rsidRPr="003E2702">
              <w:t>43</w:t>
            </w:r>
          </w:p>
        </w:tc>
        <w:tc>
          <w:tcPr>
            <w:tcW w:w="271" w:type="pct"/>
          </w:tcPr>
          <w:p w14:paraId="35134474" w14:textId="77777777" w:rsidR="00C771CE" w:rsidRPr="003E2702" w:rsidRDefault="00C771CE" w:rsidP="008F6209">
            <w:pPr>
              <w:pStyle w:val="TableTextCentered"/>
              <w:spacing w:before="0" w:after="0"/>
            </w:pPr>
            <w:r w:rsidRPr="003E2702">
              <w:t>55</w:t>
            </w:r>
          </w:p>
        </w:tc>
        <w:tc>
          <w:tcPr>
            <w:tcW w:w="272" w:type="pct"/>
          </w:tcPr>
          <w:p w14:paraId="3F35F4B3" w14:textId="77777777" w:rsidR="00C771CE" w:rsidRPr="003E2702" w:rsidRDefault="00C771CE" w:rsidP="008F6209">
            <w:pPr>
              <w:pStyle w:val="TableTextCentered"/>
              <w:spacing w:before="0" w:after="0"/>
            </w:pPr>
            <w:r w:rsidRPr="003E2702">
              <w:t>44</w:t>
            </w:r>
          </w:p>
        </w:tc>
        <w:tc>
          <w:tcPr>
            <w:tcW w:w="271" w:type="pct"/>
          </w:tcPr>
          <w:p w14:paraId="13F959B6" w14:textId="77777777" w:rsidR="00C771CE" w:rsidRPr="003E2702" w:rsidRDefault="00C771CE" w:rsidP="008F6209">
            <w:pPr>
              <w:pStyle w:val="TableTextCentered"/>
              <w:spacing w:before="0" w:after="0"/>
            </w:pPr>
            <w:r w:rsidRPr="003E2702">
              <w:t>46</w:t>
            </w:r>
          </w:p>
        </w:tc>
        <w:tc>
          <w:tcPr>
            <w:tcW w:w="271" w:type="pct"/>
          </w:tcPr>
          <w:p w14:paraId="5FF3570F" w14:textId="77777777" w:rsidR="00C771CE" w:rsidRPr="003E2702" w:rsidRDefault="00C771CE" w:rsidP="008F6209">
            <w:pPr>
              <w:pStyle w:val="TableTextCentered"/>
              <w:spacing w:before="0" w:after="0"/>
            </w:pPr>
            <w:r w:rsidRPr="003E2702">
              <w:t>49</w:t>
            </w:r>
          </w:p>
        </w:tc>
        <w:tc>
          <w:tcPr>
            <w:tcW w:w="272" w:type="pct"/>
          </w:tcPr>
          <w:p w14:paraId="155FC048" w14:textId="77777777" w:rsidR="00C771CE" w:rsidRPr="003E2702" w:rsidRDefault="00C771CE" w:rsidP="008F6209">
            <w:pPr>
              <w:pStyle w:val="TableTextCentered"/>
              <w:spacing w:before="0" w:after="0"/>
            </w:pPr>
            <w:r w:rsidRPr="003E2702">
              <w:t>39</w:t>
            </w:r>
          </w:p>
        </w:tc>
        <w:tc>
          <w:tcPr>
            <w:tcW w:w="271" w:type="pct"/>
          </w:tcPr>
          <w:p w14:paraId="156037DE" w14:textId="77777777" w:rsidR="00C771CE" w:rsidRPr="003E2702" w:rsidRDefault="00C771CE" w:rsidP="008F6209">
            <w:pPr>
              <w:pStyle w:val="TableTextCentered"/>
              <w:spacing w:before="0" w:after="0"/>
            </w:pPr>
            <w:r w:rsidRPr="003E2702">
              <w:t>53</w:t>
            </w:r>
          </w:p>
        </w:tc>
        <w:tc>
          <w:tcPr>
            <w:tcW w:w="271" w:type="pct"/>
          </w:tcPr>
          <w:p w14:paraId="274BEB7C" w14:textId="77777777" w:rsidR="00C771CE" w:rsidRPr="003E2702" w:rsidRDefault="00C771CE" w:rsidP="008F6209">
            <w:pPr>
              <w:pStyle w:val="TableTextCentered"/>
              <w:spacing w:before="0" w:after="0"/>
            </w:pPr>
            <w:r w:rsidRPr="003E2702">
              <w:t>38</w:t>
            </w:r>
          </w:p>
        </w:tc>
        <w:tc>
          <w:tcPr>
            <w:tcW w:w="272" w:type="pct"/>
          </w:tcPr>
          <w:p w14:paraId="2695B17D" w14:textId="77777777" w:rsidR="00C771CE" w:rsidRPr="003E2702" w:rsidRDefault="00C771CE" w:rsidP="008F6209">
            <w:pPr>
              <w:pStyle w:val="TableTextCentered"/>
              <w:spacing w:before="0" w:after="0"/>
            </w:pPr>
            <w:r w:rsidRPr="003E2702">
              <w:t>8</w:t>
            </w:r>
          </w:p>
        </w:tc>
        <w:tc>
          <w:tcPr>
            <w:tcW w:w="271" w:type="pct"/>
          </w:tcPr>
          <w:p w14:paraId="57C6E026" w14:textId="77777777" w:rsidR="00C771CE" w:rsidRPr="003E2702" w:rsidRDefault="00C771CE" w:rsidP="008F6209">
            <w:pPr>
              <w:pStyle w:val="TableTextCentered"/>
              <w:spacing w:before="0" w:after="0"/>
            </w:pPr>
            <w:r w:rsidRPr="003E2702">
              <w:t>6</w:t>
            </w:r>
          </w:p>
        </w:tc>
        <w:tc>
          <w:tcPr>
            <w:tcW w:w="272" w:type="pct"/>
          </w:tcPr>
          <w:p w14:paraId="0392068C" w14:textId="77777777" w:rsidR="00C771CE" w:rsidRPr="003E2702" w:rsidRDefault="00C771CE" w:rsidP="008F6209">
            <w:pPr>
              <w:pStyle w:val="TableTextCentered"/>
              <w:spacing w:before="0" w:after="0"/>
            </w:pPr>
            <w:r w:rsidRPr="003E2702">
              <w:t>4</w:t>
            </w:r>
          </w:p>
        </w:tc>
        <w:tc>
          <w:tcPr>
            <w:tcW w:w="347" w:type="pct"/>
          </w:tcPr>
          <w:p w14:paraId="1411DC30" w14:textId="77777777" w:rsidR="00C771CE" w:rsidRPr="003E2702" w:rsidRDefault="00C771CE" w:rsidP="008F6209">
            <w:pPr>
              <w:pStyle w:val="TableTextCentered"/>
              <w:spacing w:before="0" w:after="0"/>
            </w:pPr>
            <w:r w:rsidRPr="003E2702">
              <w:t>16</w:t>
            </w:r>
          </w:p>
        </w:tc>
      </w:tr>
      <w:tr w:rsidR="003A676E" w:rsidRPr="003979D4" w14:paraId="64A95747" w14:textId="77777777" w:rsidTr="008F6209">
        <w:tc>
          <w:tcPr>
            <w:tcW w:w="1327" w:type="pct"/>
          </w:tcPr>
          <w:p w14:paraId="7D23369D"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American Indian or Alaskan Native</w:t>
            </w:r>
          </w:p>
        </w:tc>
        <w:tc>
          <w:tcPr>
            <w:tcW w:w="340" w:type="pct"/>
          </w:tcPr>
          <w:p w14:paraId="4AF318E0" w14:textId="77777777" w:rsidR="00C771CE" w:rsidRPr="003E2702" w:rsidRDefault="00C771CE" w:rsidP="008F6209">
            <w:pPr>
              <w:pStyle w:val="TableTextCentered"/>
              <w:spacing w:before="0" w:after="0"/>
            </w:pPr>
            <w:r w:rsidRPr="003E2702">
              <w:t>--</w:t>
            </w:r>
          </w:p>
        </w:tc>
        <w:tc>
          <w:tcPr>
            <w:tcW w:w="271" w:type="pct"/>
          </w:tcPr>
          <w:p w14:paraId="6B0E1C51" w14:textId="77777777" w:rsidR="00C771CE" w:rsidRPr="003E2702" w:rsidRDefault="00C771CE" w:rsidP="008F6209">
            <w:pPr>
              <w:pStyle w:val="TableTextCentered"/>
              <w:spacing w:before="0" w:after="0"/>
            </w:pPr>
            <w:r w:rsidRPr="003E2702">
              <w:t>--</w:t>
            </w:r>
          </w:p>
        </w:tc>
        <w:tc>
          <w:tcPr>
            <w:tcW w:w="271" w:type="pct"/>
          </w:tcPr>
          <w:p w14:paraId="1761528E" w14:textId="77777777" w:rsidR="00C771CE" w:rsidRPr="003E2702" w:rsidRDefault="00C771CE" w:rsidP="008F6209">
            <w:pPr>
              <w:pStyle w:val="TableTextCentered"/>
              <w:spacing w:before="0" w:after="0"/>
            </w:pPr>
            <w:r w:rsidRPr="003E2702">
              <w:t>--</w:t>
            </w:r>
          </w:p>
        </w:tc>
        <w:tc>
          <w:tcPr>
            <w:tcW w:w="272" w:type="pct"/>
          </w:tcPr>
          <w:p w14:paraId="0BA8C045" w14:textId="77777777" w:rsidR="00C771CE" w:rsidRPr="003E2702" w:rsidRDefault="00C771CE" w:rsidP="008F6209">
            <w:pPr>
              <w:pStyle w:val="TableTextCentered"/>
              <w:spacing w:before="0" w:after="0"/>
            </w:pPr>
            <w:r w:rsidRPr="003E2702">
              <w:t>--</w:t>
            </w:r>
          </w:p>
        </w:tc>
        <w:tc>
          <w:tcPr>
            <w:tcW w:w="271" w:type="pct"/>
          </w:tcPr>
          <w:p w14:paraId="63E4D0C2" w14:textId="77777777" w:rsidR="00C771CE" w:rsidRPr="003E2702" w:rsidRDefault="00C771CE" w:rsidP="008F6209">
            <w:pPr>
              <w:pStyle w:val="TableTextCentered"/>
              <w:spacing w:before="0" w:after="0"/>
            </w:pPr>
            <w:r w:rsidRPr="003E2702">
              <w:t>37</w:t>
            </w:r>
          </w:p>
        </w:tc>
        <w:tc>
          <w:tcPr>
            <w:tcW w:w="271" w:type="pct"/>
          </w:tcPr>
          <w:p w14:paraId="5C299D6F" w14:textId="77777777" w:rsidR="00C771CE" w:rsidRPr="003E2702" w:rsidRDefault="00C771CE" w:rsidP="008F6209">
            <w:pPr>
              <w:pStyle w:val="TableTextCentered"/>
              <w:spacing w:before="0" w:after="0"/>
            </w:pPr>
            <w:r w:rsidRPr="003E2702">
              <w:t>--</w:t>
            </w:r>
          </w:p>
        </w:tc>
        <w:tc>
          <w:tcPr>
            <w:tcW w:w="272" w:type="pct"/>
          </w:tcPr>
          <w:p w14:paraId="438987F0" w14:textId="77777777" w:rsidR="00C771CE" w:rsidRPr="003E2702" w:rsidRDefault="00C771CE" w:rsidP="008F6209">
            <w:pPr>
              <w:pStyle w:val="TableTextCentered"/>
              <w:spacing w:before="0" w:after="0"/>
            </w:pPr>
            <w:r w:rsidRPr="003E2702">
              <w:t>--</w:t>
            </w:r>
          </w:p>
        </w:tc>
        <w:tc>
          <w:tcPr>
            <w:tcW w:w="271" w:type="pct"/>
          </w:tcPr>
          <w:p w14:paraId="0E30C926" w14:textId="77777777" w:rsidR="00C771CE" w:rsidRPr="003E2702" w:rsidRDefault="00C771CE" w:rsidP="008F6209">
            <w:pPr>
              <w:pStyle w:val="TableTextCentered"/>
              <w:spacing w:before="0" w:after="0"/>
            </w:pPr>
            <w:r w:rsidRPr="003E2702">
              <w:t>--</w:t>
            </w:r>
          </w:p>
        </w:tc>
        <w:tc>
          <w:tcPr>
            <w:tcW w:w="271" w:type="pct"/>
          </w:tcPr>
          <w:p w14:paraId="00A16ACF" w14:textId="77777777" w:rsidR="00C771CE" w:rsidRPr="003E2702" w:rsidRDefault="00C771CE" w:rsidP="008F6209">
            <w:pPr>
              <w:pStyle w:val="TableTextCentered"/>
              <w:spacing w:before="0" w:after="0"/>
            </w:pPr>
            <w:r w:rsidRPr="003E2702">
              <w:t>40</w:t>
            </w:r>
          </w:p>
        </w:tc>
        <w:tc>
          <w:tcPr>
            <w:tcW w:w="272" w:type="pct"/>
          </w:tcPr>
          <w:p w14:paraId="4B8B3CEC" w14:textId="77777777" w:rsidR="00C771CE" w:rsidRPr="003E2702" w:rsidRDefault="00C771CE" w:rsidP="008F6209">
            <w:pPr>
              <w:pStyle w:val="TableTextCentered"/>
              <w:spacing w:before="0" w:after="0"/>
            </w:pPr>
            <w:r w:rsidRPr="003E2702">
              <w:t>--</w:t>
            </w:r>
          </w:p>
        </w:tc>
        <w:tc>
          <w:tcPr>
            <w:tcW w:w="271" w:type="pct"/>
          </w:tcPr>
          <w:p w14:paraId="37AD0CA4" w14:textId="77777777" w:rsidR="00C771CE" w:rsidRPr="003E2702" w:rsidRDefault="00C771CE" w:rsidP="008F6209">
            <w:pPr>
              <w:pStyle w:val="TableTextCentered"/>
              <w:spacing w:before="0" w:after="0"/>
            </w:pPr>
            <w:r w:rsidRPr="003E2702">
              <w:t>--</w:t>
            </w:r>
          </w:p>
        </w:tc>
        <w:tc>
          <w:tcPr>
            <w:tcW w:w="272" w:type="pct"/>
          </w:tcPr>
          <w:p w14:paraId="04CACBE5" w14:textId="77777777" w:rsidR="00C771CE" w:rsidRPr="003E2702" w:rsidRDefault="00C771CE" w:rsidP="008F6209">
            <w:pPr>
              <w:pStyle w:val="TableTextCentered"/>
              <w:spacing w:before="0" w:after="0"/>
            </w:pPr>
            <w:r w:rsidRPr="003E2702">
              <w:t>--</w:t>
            </w:r>
          </w:p>
        </w:tc>
        <w:tc>
          <w:tcPr>
            <w:tcW w:w="347" w:type="pct"/>
          </w:tcPr>
          <w:p w14:paraId="72FCBB46" w14:textId="77777777" w:rsidR="00C771CE" w:rsidRPr="003E2702" w:rsidRDefault="00C771CE" w:rsidP="008F6209">
            <w:pPr>
              <w:pStyle w:val="TableTextCentered"/>
              <w:spacing w:before="0" w:after="0"/>
            </w:pPr>
            <w:r w:rsidRPr="003E2702">
              <w:t>23</w:t>
            </w:r>
          </w:p>
        </w:tc>
      </w:tr>
      <w:tr w:rsidR="003A676E" w:rsidRPr="003979D4" w14:paraId="1CFB34EB" w14:textId="77777777" w:rsidTr="008F6209">
        <w:trPr>
          <w:cnfStyle w:val="000000100000" w:firstRow="0" w:lastRow="0" w:firstColumn="0" w:lastColumn="0" w:oddVBand="0" w:evenVBand="0" w:oddHBand="1" w:evenHBand="0" w:firstRowFirstColumn="0" w:firstRowLastColumn="0" w:lastRowFirstColumn="0" w:lastRowLastColumn="0"/>
        </w:trPr>
        <w:tc>
          <w:tcPr>
            <w:tcW w:w="1327" w:type="pct"/>
          </w:tcPr>
          <w:p w14:paraId="4F861988"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Asian</w:t>
            </w:r>
          </w:p>
        </w:tc>
        <w:tc>
          <w:tcPr>
            <w:tcW w:w="340" w:type="pct"/>
          </w:tcPr>
          <w:p w14:paraId="668E4EF8" w14:textId="77777777" w:rsidR="00C771CE" w:rsidRPr="003E2702" w:rsidRDefault="00C771CE" w:rsidP="008F6209">
            <w:pPr>
              <w:pStyle w:val="TableTextCentered"/>
              <w:spacing w:before="0" w:after="0"/>
            </w:pPr>
            <w:r w:rsidRPr="003E2702">
              <w:t>2</w:t>
            </w:r>
          </w:p>
        </w:tc>
        <w:tc>
          <w:tcPr>
            <w:tcW w:w="271" w:type="pct"/>
          </w:tcPr>
          <w:p w14:paraId="7C7874C1" w14:textId="77777777" w:rsidR="00C771CE" w:rsidRPr="003E2702" w:rsidRDefault="00C771CE" w:rsidP="008F6209">
            <w:pPr>
              <w:pStyle w:val="TableTextCentered"/>
              <w:spacing w:before="0" w:after="0"/>
            </w:pPr>
            <w:r w:rsidRPr="003E2702">
              <w:t>--</w:t>
            </w:r>
          </w:p>
        </w:tc>
        <w:tc>
          <w:tcPr>
            <w:tcW w:w="271" w:type="pct"/>
          </w:tcPr>
          <w:p w14:paraId="34240933" w14:textId="77777777" w:rsidR="00C771CE" w:rsidRPr="003E2702" w:rsidRDefault="00C771CE" w:rsidP="008F6209">
            <w:pPr>
              <w:pStyle w:val="TableTextCentered"/>
              <w:spacing w:before="0" w:after="0"/>
            </w:pPr>
            <w:r w:rsidRPr="003E2702">
              <w:t>--</w:t>
            </w:r>
          </w:p>
        </w:tc>
        <w:tc>
          <w:tcPr>
            <w:tcW w:w="272" w:type="pct"/>
          </w:tcPr>
          <w:p w14:paraId="6581B162" w14:textId="77777777" w:rsidR="00C771CE" w:rsidRPr="003E2702" w:rsidRDefault="00C771CE" w:rsidP="008F6209">
            <w:pPr>
              <w:pStyle w:val="TableTextCentered"/>
              <w:spacing w:before="0" w:after="0"/>
            </w:pPr>
            <w:r w:rsidRPr="003E2702">
              <w:t>--</w:t>
            </w:r>
          </w:p>
        </w:tc>
        <w:tc>
          <w:tcPr>
            <w:tcW w:w="271" w:type="pct"/>
          </w:tcPr>
          <w:p w14:paraId="3B7EDDDC" w14:textId="77777777" w:rsidR="00C771CE" w:rsidRPr="003E2702" w:rsidRDefault="00C771CE" w:rsidP="008F6209">
            <w:pPr>
              <w:pStyle w:val="TableTextCentered"/>
              <w:spacing w:before="0" w:after="0"/>
            </w:pPr>
            <w:r w:rsidRPr="003E2702">
              <w:t>74</w:t>
            </w:r>
          </w:p>
        </w:tc>
        <w:tc>
          <w:tcPr>
            <w:tcW w:w="271" w:type="pct"/>
          </w:tcPr>
          <w:p w14:paraId="0D1211EC" w14:textId="77777777" w:rsidR="00C771CE" w:rsidRPr="003E2702" w:rsidRDefault="00C771CE" w:rsidP="008F6209">
            <w:pPr>
              <w:pStyle w:val="TableTextCentered"/>
              <w:spacing w:before="0" w:after="0"/>
            </w:pPr>
            <w:r w:rsidRPr="003E2702">
              <w:t>--</w:t>
            </w:r>
          </w:p>
        </w:tc>
        <w:tc>
          <w:tcPr>
            <w:tcW w:w="272" w:type="pct"/>
          </w:tcPr>
          <w:p w14:paraId="09464BC7" w14:textId="77777777" w:rsidR="00C771CE" w:rsidRPr="003E2702" w:rsidRDefault="00C771CE" w:rsidP="008F6209">
            <w:pPr>
              <w:pStyle w:val="TableTextCentered"/>
              <w:spacing w:before="0" w:after="0"/>
            </w:pPr>
            <w:r w:rsidRPr="003E2702">
              <w:t>--</w:t>
            </w:r>
          </w:p>
        </w:tc>
        <w:tc>
          <w:tcPr>
            <w:tcW w:w="271" w:type="pct"/>
          </w:tcPr>
          <w:p w14:paraId="68D5B7E1" w14:textId="77777777" w:rsidR="00C771CE" w:rsidRPr="003E2702" w:rsidRDefault="00C771CE" w:rsidP="008F6209">
            <w:pPr>
              <w:pStyle w:val="TableTextCentered"/>
              <w:spacing w:before="0" w:after="0"/>
            </w:pPr>
            <w:r w:rsidRPr="003E2702">
              <w:t>--</w:t>
            </w:r>
          </w:p>
        </w:tc>
        <w:tc>
          <w:tcPr>
            <w:tcW w:w="271" w:type="pct"/>
          </w:tcPr>
          <w:p w14:paraId="69FC217B" w14:textId="77777777" w:rsidR="00C771CE" w:rsidRPr="003E2702" w:rsidRDefault="00C771CE" w:rsidP="008F6209">
            <w:pPr>
              <w:pStyle w:val="TableTextCentered"/>
              <w:spacing w:before="0" w:after="0"/>
            </w:pPr>
            <w:r w:rsidRPr="003E2702">
              <w:t>20</w:t>
            </w:r>
          </w:p>
        </w:tc>
        <w:tc>
          <w:tcPr>
            <w:tcW w:w="272" w:type="pct"/>
          </w:tcPr>
          <w:p w14:paraId="089D575C" w14:textId="77777777" w:rsidR="00C771CE" w:rsidRPr="003E2702" w:rsidRDefault="00C771CE" w:rsidP="008F6209">
            <w:pPr>
              <w:pStyle w:val="TableTextCentered"/>
              <w:spacing w:before="0" w:after="0"/>
            </w:pPr>
            <w:r w:rsidRPr="003E2702">
              <w:t>--</w:t>
            </w:r>
          </w:p>
        </w:tc>
        <w:tc>
          <w:tcPr>
            <w:tcW w:w="271" w:type="pct"/>
          </w:tcPr>
          <w:p w14:paraId="172D1893" w14:textId="77777777" w:rsidR="00C771CE" w:rsidRPr="003E2702" w:rsidRDefault="00C771CE" w:rsidP="008F6209">
            <w:pPr>
              <w:pStyle w:val="TableTextCentered"/>
              <w:spacing w:before="0" w:after="0"/>
            </w:pPr>
            <w:r w:rsidRPr="003E2702">
              <w:t>--</w:t>
            </w:r>
          </w:p>
        </w:tc>
        <w:tc>
          <w:tcPr>
            <w:tcW w:w="272" w:type="pct"/>
          </w:tcPr>
          <w:p w14:paraId="38148310" w14:textId="77777777" w:rsidR="00C771CE" w:rsidRPr="003E2702" w:rsidRDefault="00C771CE" w:rsidP="008F6209">
            <w:pPr>
              <w:pStyle w:val="TableTextCentered"/>
              <w:spacing w:before="0" w:after="0"/>
            </w:pPr>
            <w:r w:rsidRPr="003E2702">
              <w:t>--</w:t>
            </w:r>
          </w:p>
        </w:tc>
        <w:tc>
          <w:tcPr>
            <w:tcW w:w="347" w:type="pct"/>
          </w:tcPr>
          <w:p w14:paraId="05F4D77B" w14:textId="77777777" w:rsidR="00C771CE" w:rsidRPr="003E2702" w:rsidRDefault="00C771CE" w:rsidP="008F6209">
            <w:pPr>
              <w:pStyle w:val="TableTextCentered"/>
              <w:spacing w:before="0" w:after="0"/>
            </w:pPr>
            <w:r w:rsidRPr="003E2702">
              <w:t>6</w:t>
            </w:r>
          </w:p>
        </w:tc>
      </w:tr>
      <w:tr w:rsidR="003A676E" w:rsidRPr="003979D4" w14:paraId="37E3B393" w14:textId="77777777" w:rsidTr="008F6209">
        <w:tc>
          <w:tcPr>
            <w:tcW w:w="1327" w:type="pct"/>
          </w:tcPr>
          <w:p w14:paraId="6C29EDCA"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Black or African American</w:t>
            </w:r>
          </w:p>
        </w:tc>
        <w:tc>
          <w:tcPr>
            <w:tcW w:w="340" w:type="pct"/>
          </w:tcPr>
          <w:p w14:paraId="1F945718" w14:textId="77777777" w:rsidR="00C771CE" w:rsidRPr="003E2702" w:rsidRDefault="00C771CE" w:rsidP="008F6209">
            <w:pPr>
              <w:pStyle w:val="TableTextCentered"/>
              <w:spacing w:before="0" w:after="0"/>
            </w:pPr>
            <w:r w:rsidRPr="003E2702">
              <w:t>--</w:t>
            </w:r>
          </w:p>
        </w:tc>
        <w:tc>
          <w:tcPr>
            <w:tcW w:w="271" w:type="pct"/>
          </w:tcPr>
          <w:p w14:paraId="18DDFF2D" w14:textId="77777777" w:rsidR="00C771CE" w:rsidRPr="003E2702" w:rsidRDefault="00C771CE" w:rsidP="008F6209">
            <w:pPr>
              <w:pStyle w:val="TableTextCentered"/>
              <w:spacing w:before="0" w:after="0"/>
            </w:pPr>
            <w:r w:rsidRPr="003E2702">
              <w:t>--</w:t>
            </w:r>
          </w:p>
        </w:tc>
        <w:tc>
          <w:tcPr>
            <w:tcW w:w="271" w:type="pct"/>
          </w:tcPr>
          <w:p w14:paraId="17931174" w14:textId="77777777" w:rsidR="00C771CE" w:rsidRPr="003E2702" w:rsidRDefault="00C771CE" w:rsidP="008F6209">
            <w:pPr>
              <w:pStyle w:val="TableTextCentered"/>
              <w:spacing w:before="0" w:after="0"/>
            </w:pPr>
            <w:r w:rsidRPr="003E2702">
              <w:t>--</w:t>
            </w:r>
          </w:p>
        </w:tc>
        <w:tc>
          <w:tcPr>
            <w:tcW w:w="272" w:type="pct"/>
          </w:tcPr>
          <w:p w14:paraId="00115A26" w14:textId="77777777" w:rsidR="00C771CE" w:rsidRPr="003E2702" w:rsidRDefault="00C771CE" w:rsidP="008F6209">
            <w:pPr>
              <w:pStyle w:val="TableTextCentered"/>
              <w:spacing w:before="0" w:after="0"/>
            </w:pPr>
            <w:r w:rsidRPr="003E2702">
              <w:t>--</w:t>
            </w:r>
          </w:p>
        </w:tc>
        <w:tc>
          <w:tcPr>
            <w:tcW w:w="271" w:type="pct"/>
          </w:tcPr>
          <w:p w14:paraId="34BC1077" w14:textId="77777777" w:rsidR="00C771CE" w:rsidRPr="003E2702" w:rsidRDefault="00C771CE" w:rsidP="008F6209">
            <w:pPr>
              <w:pStyle w:val="TableTextCentered"/>
              <w:spacing w:before="0" w:after="0"/>
            </w:pPr>
            <w:r w:rsidRPr="003E2702">
              <w:t>26</w:t>
            </w:r>
          </w:p>
        </w:tc>
        <w:tc>
          <w:tcPr>
            <w:tcW w:w="271" w:type="pct"/>
          </w:tcPr>
          <w:p w14:paraId="2DD06299" w14:textId="77777777" w:rsidR="00C771CE" w:rsidRPr="003E2702" w:rsidRDefault="00C771CE" w:rsidP="008F6209">
            <w:pPr>
              <w:pStyle w:val="TableTextCentered"/>
              <w:spacing w:before="0" w:after="0"/>
            </w:pPr>
            <w:r w:rsidRPr="003E2702">
              <w:t>--</w:t>
            </w:r>
          </w:p>
        </w:tc>
        <w:tc>
          <w:tcPr>
            <w:tcW w:w="272" w:type="pct"/>
          </w:tcPr>
          <w:p w14:paraId="2E6365FE" w14:textId="77777777" w:rsidR="00C771CE" w:rsidRPr="003E2702" w:rsidRDefault="00C771CE" w:rsidP="008F6209">
            <w:pPr>
              <w:pStyle w:val="TableTextCentered"/>
              <w:spacing w:before="0" w:after="0"/>
            </w:pPr>
            <w:r w:rsidRPr="003E2702">
              <w:t>--</w:t>
            </w:r>
          </w:p>
        </w:tc>
        <w:tc>
          <w:tcPr>
            <w:tcW w:w="271" w:type="pct"/>
          </w:tcPr>
          <w:p w14:paraId="364C9605" w14:textId="77777777" w:rsidR="00C771CE" w:rsidRPr="003E2702" w:rsidRDefault="00C771CE" w:rsidP="008F6209">
            <w:pPr>
              <w:pStyle w:val="TableTextCentered"/>
              <w:spacing w:before="0" w:after="0"/>
            </w:pPr>
            <w:r w:rsidRPr="003E2702">
              <w:t>--</w:t>
            </w:r>
          </w:p>
        </w:tc>
        <w:tc>
          <w:tcPr>
            <w:tcW w:w="271" w:type="pct"/>
          </w:tcPr>
          <w:p w14:paraId="33240201" w14:textId="77777777" w:rsidR="00C771CE" w:rsidRPr="003E2702" w:rsidRDefault="00C771CE" w:rsidP="008F6209">
            <w:pPr>
              <w:pStyle w:val="TableTextCentered"/>
              <w:spacing w:before="0" w:after="0"/>
            </w:pPr>
            <w:r w:rsidRPr="003E2702">
              <w:t>46</w:t>
            </w:r>
          </w:p>
        </w:tc>
        <w:tc>
          <w:tcPr>
            <w:tcW w:w="272" w:type="pct"/>
          </w:tcPr>
          <w:p w14:paraId="076D9F15" w14:textId="77777777" w:rsidR="00C771CE" w:rsidRPr="003E2702" w:rsidRDefault="00C771CE" w:rsidP="008F6209">
            <w:pPr>
              <w:pStyle w:val="TableTextCentered"/>
              <w:spacing w:before="0" w:after="0"/>
            </w:pPr>
            <w:r w:rsidRPr="003E2702">
              <w:t>--</w:t>
            </w:r>
          </w:p>
        </w:tc>
        <w:tc>
          <w:tcPr>
            <w:tcW w:w="271" w:type="pct"/>
          </w:tcPr>
          <w:p w14:paraId="137C9D62" w14:textId="77777777" w:rsidR="00C771CE" w:rsidRPr="003E2702" w:rsidRDefault="00C771CE" w:rsidP="008F6209">
            <w:pPr>
              <w:pStyle w:val="TableTextCentered"/>
              <w:spacing w:before="0" w:after="0"/>
            </w:pPr>
            <w:r w:rsidRPr="003E2702">
              <w:t>--</w:t>
            </w:r>
          </w:p>
        </w:tc>
        <w:tc>
          <w:tcPr>
            <w:tcW w:w="272" w:type="pct"/>
          </w:tcPr>
          <w:p w14:paraId="2EAE6749" w14:textId="77777777" w:rsidR="00C771CE" w:rsidRPr="003E2702" w:rsidRDefault="00C771CE" w:rsidP="008F6209">
            <w:pPr>
              <w:pStyle w:val="TableTextCentered"/>
              <w:spacing w:before="0" w:after="0"/>
            </w:pPr>
            <w:r w:rsidRPr="003E2702">
              <w:t>--</w:t>
            </w:r>
          </w:p>
        </w:tc>
        <w:tc>
          <w:tcPr>
            <w:tcW w:w="347" w:type="pct"/>
          </w:tcPr>
          <w:p w14:paraId="73BD1536" w14:textId="77777777" w:rsidR="00C771CE" w:rsidRPr="003E2702" w:rsidRDefault="00C771CE" w:rsidP="008F6209">
            <w:pPr>
              <w:pStyle w:val="TableTextCentered"/>
              <w:spacing w:before="0" w:after="0"/>
            </w:pPr>
            <w:r w:rsidRPr="003E2702">
              <w:t>27</w:t>
            </w:r>
          </w:p>
        </w:tc>
      </w:tr>
      <w:tr w:rsidR="003A676E" w:rsidRPr="003979D4" w14:paraId="49121E5A" w14:textId="77777777" w:rsidTr="008F6209">
        <w:trPr>
          <w:cnfStyle w:val="000000100000" w:firstRow="0" w:lastRow="0" w:firstColumn="0" w:lastColumn="0" w:oddVBand="0" w:evenVBand="0" w:oddHBand="1" w:evenHBand="0" w:firstRowFirstColumn="0" w:firstRowLastColumn="0" w:lastRowFirstColumn="0" w:lastRowLastColumn="0"/>
        </w:trPr>
        <w:tc>
          <w:tcPr>
            <w:tcW w:w="1327" w:type="pct"/>
          </w:tcPr>
          <w:p w14:paraId="356CEB17"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Hispanic or Latino</w:t>
            </w:r>
          </w:p>
        </w:tc>
        <w:tc>
          <w:tcPr>
            <w:tcW w:w="340" w:type="pct"/>
          </w:tcPr>
          <w:p w14:paraId="2E839F48" w14:textId="77777777" w:rsidR="00C771CE" w:rsidRPr="003E2702" w:rsidRDefault="00C771CE" w:rsidP="008F6209">
            <w:pPr>
              <w:pStyle w:val="TableTextCentered"/>
              <w:spacing w:before="0" w:after="0"/>
            </w:pPr>
            <w:r w:rsidRPr="003E2702">
              <w:t>8</w:t>
            </w:r>
          </w:p>
        </w:tc>
        <w:tc>
          <w:tcPr>
            <w:tcW w:w="271" w:type="pct"/>
          </w:tcPr>
          <w:p w14:paraId="0A826367" w14:textId="77777777" w:rsidR="00C771CE" w:rsidRPr="003E2702" w:rsidRDefault="00C771CE" w:rsidP="008F6209">
            <w:pPr>
              <w:pStyle w:val="TableTextCentered"/>
              <w:spacing w:before="0" w:after="0"/>
            </w:pPr>
            <w:r w:rsidRPr="003E2702">
              <w:t>--</w:t>
            </w:r>
          </w:p>
        </w:tc>
        <w:tc>
          <w:tcPr>
            <w:tcW w:w="271" w:type="pct"/>
          </w:tcPr>
          <w:p w14:paraId="472C1C84" w14:textId="77777777" w:rsidR="00C771CE" w:rsidRPr="003E2702" w:rsidRDefault="00C771CE" w:rsidP="008F6209">
            <w:pPr>
              <w:pStyle w:val="TableTextCentered"/>
              <w:spacing w:before="0" w:after="0"/>
            </w:pPr>
            <w:r w:rsidRPr="003E2702">
              <w:t>--</w:t>
            </w:r>
          </w:p>
        </w:tc>
        <w:tc>
          <w:tcPr>
            <w:tcW w:w="272" w:type="pct"/>
          </w:tcPr>
          <w:p w14:paraId="024ED357" w14:textId="77777777" w:rsidR="00C771CE" w:rsidRPr="003E2702" w:rsidRDefault="00C771CE" w:rsidP="008F6209">
            <w:pPr>
              <w:pStyle w:val="TableTextCentered"/>
              <w:spacing w:before="0" w:after="0"/>
            </w:pPr>
            <w:r w:rsidRPr="003E2702">
              <w:t>--</w:t>
            </w:r>
          </w:p>
        </w:tc>
        <w:tc>
          <w:tcPr>
            <w:tcW w:w="271" w:type="pct"/>
          </w:tcPr>
          <w:p w14:paraId="250E6CDA" w14:textId="77777777" w:rsidR="00C771CE" w:rsidRPr="003E2702" w:rsidRDefault="00C771CE" w:rsidP="008F6209">
            <w:pPr>
              <w:pStyle w:val="TableTextCentered"/>
              <w:spacing w:before="0" w:after="0"/>
            </w:pPr>
            <w:r w:rsidRPr="003E2702">
              <w:t>24</w:t>
            </w:r>
          </w:p>
        </w:tc>
        <w:tc>
          <w:tcPr>
            <w:tcW w:w="271" w:type="pct"/>
          </w:tcPr>
          <w:p w14:paraId="35729C2C" w14:textId="77777777" w:rsidR="00C771CE" w:rsidRPr="003E2702" w:rsidRDefault="00C771CE" w:rsidP="008F6209">
            <w:pPr>
              <w:pStyle w:val="TableTextCentered"/>
              <w:spacing w:before="0" w:after="0"/>
            </w:pPr>
            <w:r w:rsidRPr="003E2702">
              <w:t>--</w:t>
            </w:r>
          </w:p>
        </w:tc>
        <w:tc>
          <w:tcPr>
            <w:tcW w:w="272" w:type="pct"/>
          </w:tcPr>
          <w:p w14:paraId="08DE1E94" w14:textId="77777777" w:rsidR="00C771CE" w:rsidRPr="003E2702" w:rsidRDefault="00C771CE" w:rsidP="008F6209">
            <w:pPr>
              <w:pStyle w:val="TableTextCentered"/>
              <w:spacing w:before="0" w:after="0"/>
            </w:pPr>
            <w:r w:rsidRPr="003E2702">
              <w:t>--</w:t>
            </w:r>
          </w:p>
        </w:tc>
        <w:tc>
          <w:tcPr>
            <w:tcW w:w="271" w:type="pct"/>
          </w:tcPr>
          <w:p w14:paraId="4C47B808" w14:textId="77777777" w:rsidR="00C771CE" w:rsidRPr="003E2702" w:rsidRDefault="00C771CE" w:rsidP="008F6209">
            <w:pPr>
              <w:pStyle w:val="TableTextCentered"/>
              <w:spacing w:before="0" w:after="0"/>
            </w:pPr>
            <w:r w:rsidRPr="003E2702">
              <w:t>--</w:t>
            </w:r>
          </w:p>
        </w:tc>
        <w:tc>
          <w:tcPr>
            <w:tcW w:w="271" w:type="pct"/>
          </w:tcPr>
          <w:p w14:paraId="766BE172" w14:textId="77777777" w:rsidR="00C771CE" w:rsidRPr="003E2702" w:rsidRDefault="00C771CE" w:rsidP="008F6209">
            <w:pPr>
              <w:pStyle w:val="TableTextCentered"/>
              <w:spacing w:before="0" w:after="0"/>
            </w:pPr>
            <w:r w:rsidRPr="003E2702">
              <w:t>45</w:t>
            </w:r>
          </w:p>
        </w:tc>
        <w:tc>
          <w:tcPr>
            <w:tcW w:w="272" w:type="pct"/>
          </w:tcPr>
          <w:p w14:paraId="23B4CAC0" w14:textId="77777777" w:rsidR="00C771CE" w:rsidRPr="003E2702" w:rsidRDefault="00C771CE" w:rsidP="008F6209">
            <w:pPr>
              <w:pStyle w:val="TableTextCentered"/>
              <w:spacing w:before="0" w:after="0"/>
            </w:pPr>
            <w:r w:rsidRPr="003E2702">
              <w:t>--</w:t>
            </w:r>
          </w:p>
        </w:tc>
        <w:tc>
          <w:tcPr>
            <w:tcW w:w="271" w:type="pct"/>
          </w:tcPr>
          <w:p w14:paraId="69D2F6CC" w14:textId="77777777" w:rsidR="00C771CE" w:rsidRPr="003E2702" w:rsidRDefault="00C771CE" w:rsidP="008F6209">
            <w:pPr>
              <w:pStyle w:val="TableTextCentered"/>
              <w:spacing w:before="0" w:after="0"/>
            </w:pPr>
            <w:r w:rsidRPr="003E2702">
              <w:t>--</w:t>
            </w:r>
          </w:p>
        </w:tc>
        <w:tc>
          <w:tcPr>
            <w:tcW w:w="272" w:type="pct"/>
          </w:tcPr>
          <w:p w14:paraId="5D52E226" w14:textId="77777777" w:rsidR="00C771CE" w:rsidRPr="003E2702" w:rsidRDefault="00C771CE" w:rsidP="008F6209">
            <w:pPr>
              <w:pStyle w:val="TableTextCentered"/>
              <w:spacing w:before="0" w:after="0"/>
            </w:pPr>
            <w:r w:rsidRPr="003E2702">
              <w:t>--</w:t>
            </w:r>
          </w:p>
        </w:tc>
        <w:tc>
          <w:tcPr>
            <w:tcW w:w="347" w:type="pct"/>
          </w:tcPr>
          <w:p w14:paraId="4FBAB72D" w14:textId="77777777" w:rsidR="00C771CE" w:rsidRPr="003E2702" w:rsidRDefault="00C771CE" w:rsidP="008F6209">
            <w:pPr>
              <w:pStyle w:val="TableTextCentered"/>
              <w:spacing w:before="0" w:after="0"/>
            </w:pPr>
            <w:r w:rsidRPr="003E2702">
              <w:t>31</w:t>
            </w:r>
          </w:p>
        </w:tc>
      </w:tr>
      <w:tr w:rsidR="003A676E" w:rsidRPr="003979D4" w14:paraId="5B838599" w14:textId="77777777" w:rsidTr="008F6209">
        <w:tc>
          <w:tcPr>
            <w:tcW w:w="1327" w:type="pct"/>
          </w:tcPr>
          <w:p w14:paraId="572336D7"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Multi-Race, Not Hispanic or Latino</w:t>
            </w:r>
          </w:p>
        </w:tc>
        <w:tc>
          <w:tcPr>
            <w:tcW w:w="340" w:type="pct"/>
          </w:tcPr>
          <w:p w14:paraId="7CFBAF44" w14:textId="77777777" w:rsidR="00C771CE" w:rsidRPr="003E2702" w:rsidRDefault="00C771CE" w:rsidP="008F6209">
            <w:pPr>
              <w:pStyle w:val="TableTextCentered"/>
              <w:spacing w:before="0" w:after="0"/>
            </w:pPr>
            <w:r w:rsidRPr="003E2702">
              <w:t>1</w:t>
            </w:r>
          </w:p>
        </w:tc>
        <w:tc>
          <w:tcPr>
            <w:tcW w:w="271" w:type="pct"/>
          </w:tcPr>
          <w:p w14:paraId="5E7FC9C0" w14:textId="77777777" w:rsidR="00C771CE" w:rsidRPr="003E2702" w:rsidRDefault="00C771CE" w:rsidP="008F6209">
            <w:pPr>
              <w:pStyle w:val="TableTextCentered"/>
              <w:spacing w:before="0" w:after="0"/>
            </w:pPr>
            <w:r w:rsidRPr="003E2702">
              <w:t>--</w:t>
            </w:r>
          </w:p>
        </w:tc>
        <w:tc>
          <w:tcPr>
            <w:tcW w:w="271" w:type="pct"/>
          </w:tcPr>
          <w:p w14:paraId="676BA2F0" w14:textId="77777777" w:rsidR="00C771CE" w:rsidRPr="003E2702" w:rsidRDefault="00C771CE" w:rsidP="008F6209">
            <w:pPr>
              <w:pStyle w:val="TableTextCentered"/>
              <w:spacing w:before="0" w:after="0"/>
            </w:pPr>
            <w:r w:rsidRPr="003E2702">
              <w:t>--</w:t>
            </w:r>
          </w:p>
        </w:tc>
        <w:tc>
          <w:tcPr>
            <w:tcW w:w="272" w:type="pct"/>
          </w:tcPr>
          <w:p w14:paraId="2756C960" w14:textId="77777777" w:rsidR="00C771CE" w:rsidRPr="003E2702" w:rsidRDefault="00C771CE" w:rsidP="008F6209">
            <w:pPr>
              <w:pStyle w:val="TableTextCentered"/>
              <w:spacing w:before="0" w:after="0"/>
            </w:pPr>
            <w:r w:rsidRPr="003E2702">
              <w:t>--</w:t>
            </w:r>
          </w:p>
        </w:tc>
        <w:tc>
          <w:tcPr>
            <w:tcW w:w="271" w:type="pct"/>
          </w:tcPr>
          <w:p w14:paraId="477828D6" w14:textId="77777777" w:rsidR="00C771CE" w:rsidRPr="003E2702" w:rsidRDefault="00C771CE" w:rsidP="008F6209">
            <w:pPr>
              <w:pStyle w:val="TableTextCentered"/>
              <w:spacing w:before="0" w:after="0"/>
            </w:pPr>
            <w:r w:rsidRPr="003E2702">
              <w:t>49</w:t>
            </w:r>
          </w:p>
        </w:tc>
        <w:tc>
          <w:tcPr>
            <w:tcW w:w="271" w:type="pct"/>
          </w:tcPr>
          <w:p w14:paraId="67C38616" w14:textId="77777777" w:rsidR="00C771CE" w:rsidRPr="003E2702" w:rsidRDefault="00C771CE" w:rsidP="008F6209">
            <w:pPr>
              <w:pStyle w:val="TableTextCentered"/>
              <w:spacing w:before="0" w:after="0"/>
            </w:pPr>
            <w:r w:rsidRPr="003E2702">
              <w:t>--</w:t>
            </w:r>
          </w:p>
        </w:tc>
        <w:tc>
          <w:tcPr>
            <w:tcW w:w="272" w:type="pct"/>
          </w:tcPr>
          <w:p w14:paraId="52FBECDB" w14:textId="77777777" w:rsidR="00C771CE" w:rsidRPr="003E2702" w:rsidRDefault="00C771CE" w:rsidP="008F6209">
            <w:pPr>
              <w:pStyle w:val="TableTextCentered"/>
              <w:spacing w:before="0" w:after="0"/>
            </w:pPr>
            <w:r w:rsidRPr="003E2702">
              <w:t>--</w:t>
            </w:r>
          </w:p>
        </w:tc>
        <w:tc>
          <w:tcPr>
            <w:tcW w:w="271" w:type="pct"/>
          </w:tcPr>
          <w:p w14:paraId="25BA78DC" w14:textId="77777777" w:rsidR="00C771CE" w:rsidRPr="003E2702" w:rsidRDefault="00C771CE" w:rsidP="008F6209">
            <w:pPr>
              <w:pStyle w:val="TableTextCentered"/>
              <w:spacing w:before="0" w:after="0"/>
            </w:pPr>
            <w:r w:rsidRPr="003E2702">
              <w:t>--</w:t>
            </w:r>
          </w:p>
        </w:tc>
        <w:tc>
          <w:tcPr>
            <w:tcW w:w="271" w:type="pct"/>
          </w:tcPr>
          <w:p w14:paraId="7DBB4797" w14:textId="77777777" w:rsidR="00C771CE" w:rsidRPr="003E2702" w:rsidRDefault="00C771CE" w:rsidP="008F6209">
            <w:pPr>
              <w:pStyle w:val="TableTextCentered"/>
              <w:spacing w:before="0" w:after="0"/>
            </w:pPr>
            <w:r w:rsidRPr="003E2702">
              <w:t>38</w:t>
            </w:r>
          </w:p>
        </w:tc>
        <w:tc>
          <w:tcPr>
            <w:tcW w:w="272" w:type="pct"/>
          </w:tcPr>
          <w:p w14:paraId="14B66A7D" w14:textId="77777777" w:rsidR="00C771CE" w:rsidRPr="003E2702" w:rsidRDefault="00C771CE" w:rsidP="008F6209">
            <w:pPr>
              <w:pStyle w:val="TableTextCentered"/>
              <w:spacing w:before="0" w:after="0"/>
            </w:pPr>
            <w:r w:rsidRPr="003E2702">
              <w:t>--</w:t>
            </w:r>
          </w:p>
        </w:tc>
        <w:tc>
          <w:tcPr>
            <w:tcW w:w="271" w:type="pct"/>
          </w:tcPr>
          <w:p w14:paraId="351FEFFD" w14:textId="77777777" w:rsidR="00C771CE" w:rsidRPr="003E2702" w:rsidRDefault="00C771CE" w:rsidP="008F6209">
            <w:pPr>
              <w:pStyle w:val="TableTextCentered"/>
              <w:spacing w:before="0" w:after="0"/>
            </w:pPr>
            <w:r w:rsidRPr="003E2702">
              <w:t>--</w:t>
            </w:r>
          </w:p>
        </w:tc>
        <w:tc>
          <w:tcPr>
            <w:tcW w:w="272" w:type="pct"/>
          </w:tcPr>
          <w:p w14:paraId="254687B1" w14:textId="77777777" w:rsidR="00C771CE" w:rsidRPr="003E2702" w:rsidRDefault="00C771CE" w:rsidP="008F6209">
            <w:pPr>
              <w:pStyle w:val="TableTextCentered"/>
              <w:spacing w:before="0" w:after="0"/>
            </w:pPr>
            <w:r w:rsidRPr="003E2702">
              <w:t>--</w:t>
            </w:r>
          </w:p>
        </w:tc>
        <w:tc>
          <w:tcPr>
            <w:tcW w:w="347" w:type="pct"/>
          </w:tcPr>
          <w:p w14:paraId="1DD04F6B" w14:textId="77777777" w:rsidR="00C771CE" w:rsidRPr="003E2702" w:rsidRDefault="00C771CE" w:rsidP="008F6209">
            <w:pPr>
              <w:pStyle w:val="TableTextCentered"/>
              <w:spacing w:before="0" w:after="0"/>
            </w:pPr>
            <w:r w:rsidRPr="003E2702">
              <w:t>13</w:t>
            </w:r>
          </w:p>
        </w:tc>
      </w:tr>
      <w:tr w:rsidR="003A676E" w:rsidRPr="003979D4" w14:paraId="705767FB" w14:textId="77777777" w:rsidTr="008F6209">
        <w:trPr>
          <w:cnfStyle w:val="000000100000" w:firstRow="0" w:lastRow="0" w:firstColumn="0" w:lastColumn="0" w:oddVBand="0" w:evenVBand="0" w:oddHBand="1" w:evenHBand="0" w:firstRowFirstColumn="0" w:firstRowLastColumn="0" w:lastRowFirstColumn="0" w:lastRowLastColumn="0"/>
        </w:trPr>
        <w:tc>
          <w:tcPr>
            <w:tcW w:w="1327" w:type="pct"/>
          </w:tcPr>
          <w:p w14:paraId="5FA93498" w14:textId="77777777" w:rsidR="00C771CE" w:rsidRPr="008F6209" w:rsidRDefault="00C771CE" w:rsidP="008F6209">
            <w:pPr>
              <w:pStyle w:val="TableSubheading"/>
              <w:spacing w:before="0" w:after="0"/>
              <w:rPr>
                <w:rFonts w:asciiTheme="minorHAnsi" w:hAnsiTheme="minorHAnsi"/>
                <w:spacing w:val="-4"/>
              </w:rPr>
            </w:pPr>
            <w:r w:rsidRPr="008F6209">
              <w:rPr>
                <w:rFonts w:asciiTheme="minorHAnsi" w:hAnsiTheme="minorHAnsi"/>
                <w:spacing w:val="-4"/>
              </w:rPr>
              <w:t>Native Hawaiian or Other Pacific Islander</w:t>
            </w:r>
          </w:p>
        </w:tc>
        <w:tc>
          <w:tcPr>
            <w:tcW w:w="340" w:type="pct"/>
          </w:tcPr>
          <w:p w14:paraId="79538847" w14:textId="77777777" w:rsidR="00C771CE" w:rsidRPr="003E2702" w:rsidRDefault="00C771CE" w:rsidP="008F6209">
            <w:pPr>
              <w:pStyle w:val="TableTextCentered"/>
              <w:spacing w:before="0" w:after="0"/>
            </w:pPr>
            <w:r w:rsidRPr="003E2702">
              <w:t>--</w:t>
            </w:r>
          </w:p>
        </w:tc>
        <w:tc>
          <w:tcPr>
            <w:tcW w:w="271" w:type="pct"/>
          </w:tcPr>
          <w:p w14:paraId="149FFC90" w14:textId="77777777" w:rsidR="00C771CE" w:rsidRPr="003E2702" w:rsidRDefault="00C771CE" w:rsidP="008F6209">
            <w:pPr>
              <w:pStyle w:val="TableTextCentered"/>
              <w:spacing w:before="0" w:after="0"/>
            </w:pPr>
            <w:r w:rsidRPr="003E2702">
              <w:t>--</w:t>
            </w:r>
          </w:p>
        </w:tc>
        <w:tc>
          <w:tcPr>
            <w:tcW w:w="271" w:type="pct"/>
          </w:tcPr>
          <w:p w14:paraId="58A8E206" w14:textId="77777777" w:rsidR="00C771CE" w:rsidRPr="003E2702" w:rsidRDefault="00C771CE" w:rsidP="008F6209">
            <w:pPr>
              <w:pStyle w:val="TableTextCentered"/>
              <w:spacing w:before="0" w:after="0"/>
            </w:pPr>
            <w:r w:rsidRPr="003E2702">
              <w:t>--</w:t>
            </w:r>
          </w:p>
        </w:tc>
        <w:tc>
          <w:tcPr>
            <w:tcW w:w="272" w:type="pct"/>
          </w:tcPr>
          <w:p w14:paraId="61F3E57B" w14:textId="77777777" w:rsidR="00C771CE" w:rsidRPr="003E2702" w:rsidRDefault="00C771CE" w:rsidP="008F6209">
            <w:pPr>
              <w:pStyle w:val="TableTextCentered"/>
              <w:spacing w:before="0" w:after="0"/>
            </w:pPr>
            <w:r w:rsidRPr="003E2702">
              <w:t>--</w:t>
            </w:r>
          </w:p>
        </w:tc>
        <w:tc>
          <w:tcPr>
            <w:tcW w:w="271" w:type="pct"/>
          </w:tcPr>
          <w:p w14:paraId="64B78FB3" w14:textId="77777777" w:rsidR="00C771CE" w:rsidRPr="003E2702" w:rsidRDefault="00C771CE" w:rsidP="008F6209">
            <w:pPr>
              <w:pStyle w:val="TableTextCentered"/>
              <w:spacing w:before="0" w:after="0"/>
            </w:pPr>
            <w:r w:rsidRPr="003E2702">
              <w:t>37</w:t>
            </w:r>
          </w:p>
        </w:tc>
        <w:tc>
          <w:tcPr>
            <w:tcW w:w="271" w:type="pct"/>
          </w:tcPr>
          <w:p w14:paraId="7110B512" w14:textId="77777777" w:rsidR="00C771CE" w:rsidRPr="003E2702" w:rsidRDefault="00C771CE" w:rsidP="008F6209">
            <w:pPr>
              <w:pStyle w:val="TableTextCentered"/>
              <w:spacing w:before="0" w:after="0"/>
            </w:pPr>
            <w:r w:rsidRPr="003E2702">
              <w:t>--</w:t>
            </w:r>
          </w:p>
        </w:tc>
        <w:tc>
          <w:tcPr>
            <w:tcW w:w="272" w:type="pct"/>
          </w:tcPr>
          <w:p w14:paraId="28FF54B9" w14:textId="77777777" w:rsidR="00C771CE" w:rsidRPr="003E2702" w:rsidRDefault="00C771CE" w:rsidP="008F6209">
            <w:pPr>
              <w:pStyle w:val="TableTextCentered"/>
              <w:spacing w:before="0" w:after="0"/>
            </w:pPr>
            <w:r w:rsidRPr="003E2702">
              <w:t>--</w:t>
            </w:r>
          </w:p>
        </w:tc>
        <w:tc>
          <w:tcPr>
            <w:tcW w:w="271" w:type="pct"/>
          </w:tcPr>
          <w:p w14:paraId="6662074F" w14:textId="77777777" w:rsidR="00C771CE" w:rsidRPr="003E2702" w:rsidRDefault="00C771CE" w:rsidP="008F6209">
            <w:pPr>
              <w:pStyle w:val="TableTextCentered"/>
              <w:spacing w:before="0" w:after="0"/>
            </w:pPr>
            <w:r w:rsidRPr="003E2702">
              <w:t>--</w:t>
            </w:r>
          </w:p>
        </w:tc>
        <w:tc>
          <w:tcPr>
            <w:tcW w:w="271" w:type="pct"/>
          </w:tcPr>
          <w:p w14:paraId="59BF5430" w14:textId="77777777" w:rsidR="00C771CE" w:rsidRPr="003E2702" w:rsidRDefault="00C771CE" w:rsidP="008F6209">
            <w:pPr>
              <w:pStyle w:val="TableTextCentered"/>
              <w:spacing w:before="0" w:after="0"/>
            </w:pPr>
            <w:r w:rsidRPr="003E2702">
              <w:t>48</w:t>
            </w:r>
          </w:p>
        </w:tc>
        <w:tc>
          <w:tcPr>
            <w:tcW w:w="272" w:type="pct"/>
          </w:tcPr>
          <w:p w14:paraId="1C0DA442" w14:textId="77777777" w:rsidR="00C771CE" w:rsidRPr="003E2702" w:rsidRDefault="00C771CE" w:rsidP="008F6209">
            <w:pPr>
              <w:pStyle w:val="TableTextCentered"/>
              <w:spacing w:before="0" w:after="0"/>
            </w:pPr>
            <w:r w:rsidRPr="003E2702">
              <w:t>--</w:t>
            </w:r>
          </w:p>
        </w:tc>
        <w:tc>
          <w:tcPr>
            <w:tcW w:w="271" w:type="pct"/>
          </w:tcPr>
          <w:p w14:paraId="52634441" w14:textId="77777777" w:rsidR="00C771CE" w:rsidRPr="003E2702" w:rsidRDefault="00C771CE" w:rsidP="008F6209">
            <w:pPr>
              <w:pStyle w:val="TableTextCentered"/>
              <w:spacing w:before="0" w:after="0"/>
            </w:pPr>
            <w:r w:rsidRPr="003E2702">
              <w:t>--</w:t>
            </w:r>
          </w:p>
        </w:tc>
        <w:tc>
          <w:tcPr>
            <w:tcW w:w="272" w:type="pct"/>
          </w:tcPr>
          <w:p w14:paraId="453E4801" w14:textId="77777777" w:rsidR="00C771CE" w:rsidRPr="003E2702" w:rsidRDefault="00C771CE" w:rsidP="008F6209">
            <w:pPr>
              <w:pStyle w:val="TableTextCentered"/>
              <w:spacing w:before="0" w:after="0"/>
            </w:pPr>
            <w:r w:rsidRPr="003E2702">
              <w:t>--</w:t>
            </w:r>
          </w:p>
        </w:tc>
        <w:tc>
          <w:tcPr>
            <w:tcW w:w="347" w:type="pct"/>
          </w:tcPr>
          <w:p w14:paraId="015D38C4" w14:textId="77777777" w:rsidR="00C771CE" w:rsidRPr="003E2702" w:rsidRDefault="00C771CE" w:rsidP="008F6209">
            <w:pPr>
              <w:pStyle w:val="TableTextCentered"/>
              <w:spacing w:before="0" w:after="0"/>
            </w:pPr>
            <w:r w:rsidRPr="003E2702">
              <w:t>15</w:t>
            </w:r>
          </w:p>
        </w:tc>
      </w:tr>
      <w:tr w:rsidR="003A676E" w:rsidRPr="003979D4" w14:paraId="202E41CD" w14:textId="77777777" w:rsidTr="008F6209">
        <w:tc>
          <w:tcPr>
            <w:tcW w:w="1327" w:type="pct"/>
          </w:tcPr>
          <w:p w14:paraId="643CEB8A"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White</w:t>
            </w:r>
          </w:p>
        </w:tc>
        <w:tc>
          <w:tcPr>
            <w:tcW w:w="340" w:type="pct"/>
          </w:tcPr>
          <w:p w14:paraId="1024ECF8" w14:textId="77777777" w:rsidR="00C771CE" w:rsidRPr="003E2702" w:rsidRDefault="00C771CE" w:rsidP="008F6209">
            <w:pPr>
              <w:pStyle w:val="TableTextCentered"/>
              <w:spacing w:before="0" w:after="0"/>
            </w:pPr>
            <w:r w:rsidRPr="003E2702">
              <w:t>101</w:t>
            </w:r>
          </w:p>
        </w:tc>
        <w:tc>
          <w:tcPr>
            <w:tcW w:w="271" w:type="pct"/>
          </w:tcPr>
          <w:p w14:paraId="73A3A5C8" w14:textId="77777777" w:rsidR="00C771CE" w:rsidRPr="003E2702" w:rsidRDefault="00C771CE" w:rsidP="008F6209">
            <w:pPr>
              <w:pStyle w:val="TableTextCentered"/>
              <w:spacing w:before="0" w:after="0"/>
            </w:pPr>
            <w:r w:rsidRPr="003E2702">
              <w:t>42</w:t>
            </w:r>
          </w:p>
        </w:tc>
        <w:tc>
          <w:tcPr>
            <w:tcW w:w="271" w:type="pct"/>
          </w:tcPr>
          <w:p w14:paraId="681BD2A1" w14:textId="77777777" w:rsidR="00C771CE" w:rsidRPr="003E2702" w:rsidRDefault="00C771CE" w:rsidP="008F6209">
            <w:pPr>
              <w:pStyle w:val="TableTextCentered"/>
              <w:spacing w:before="0" w:after="0"/>
            </w:pPr>
            <w:r w:rsidRPr="003E2702">
              <w:t>54</w:t>
            </w:r>
          </w:p>
        </w:tc>
        <w:tc>
          <w:tcPr>
            <w:tcW w:w="272" w:type="pct"/>
          </w:tcPr>
          <w:p w14:paraId="0E6C56C3" w14:textId="77777777" w:rsidR="00C771CE" w:rsidRPr="003E2702" w:rsidRDefault="00C771CE" w:rsidP="008F6209">
            <w:pPr>
              <w:pStyle w:val="TableTextCentered"/>
              <w:spacing w:before="0" w:after="0"/>
            </w:pPr>
            <w:r w:rsidRPr="003E2702">
              <w:t>44</w:t>
            </w:r>
          </w:p>
        </w:tc>
        <w:tc>
          <w:tcPr>
            <w:tcW w:w="271" w:type="pct"/>
          </w:tcPr>
          <w:p w14:paraId="6D493C5F" w14:textId="77777777" w:rsidR="00C771CE" w:rsidRPr="003E2702" w:rsidRDefault="00C771CE" w:rsidP="008F6209">
            <w:pPr>
              <w:pStyle w:val="TableTextCentered"/>
              <w:spacing w:before="0" w:after="0"/>
            </w:pPr>
            <w:r w:rsidRPr="003E2702">
              <w:t>55</w:t>
            </w:r>
          </w:p>
        </w:tc>
        <w:tc>
          <w:tcPr>
            <w:tcW w:w="271" w:type="pct"/>
          </w:tcPr>
          <w:p w14:paraId="2D9DF7EE" w14:textId="77777777" w:rsidR="00C771CE" w:rsidRPr="003E2702" w:rsidRDefault="00C771CE" w:rsidP="008F6209">
            <w:pPr>
              <w:pStyle w:val="TableTextCentered"/>
              <w:spacing w:before="0" w:after="0"/>
            </w:pPr>
            <w:r w:rsidRPr="003E2702">
              <w:t>51</w:t>
            </w:r>
          </w:p>
        </w:tc>
        <w:tc>
          <w:tcPr>
            <w:tcW w:w="272" w:type="pct"/>
          </w:tcPr>
          <w:p w14:paraId="203D4333" w14:textId="77777777" w:rsidR="00C771CE" w:rsidRPr="003E2702" w:rsidRDefault="00C771CE" w:rsidP="008F6209">
            <w:pPr>
              <w:pStyle w:val="TableTextCentered"/>
              <w:spacing w:before="0" w:after="0"/>
            </w:pPr>
            <w:r w:rsidRPr="003E2702">
              <w:t>40</w:t>
            </w:r>
          </w:p>
        </w:tc>
        <w:tc>
          <w:tcPr>
            <w:tcW w:w="271" w:type="pct"/>
          </w:tcPr>
          <w:p w14:paraId="6947B7EB" w14:textId="77777777" w:rsidR="00C771CE" w:rsidRPr="003E2702" w:rsidRDefault="00C771CE" w:rsidP="008F6209">
            <w:pPr>
              <w:pStyle w:val="TableTextCentered"/>
              <w:spacing w:before="0" w:after="0"/>
            </w:pPr>
            <w:r w:rsidRPr="003E2702">
              <w:t>53</w:t>
            </w:r>
          </w:p>
        </w:tc>
        <w:tc>
          <w:tcPr>
            <w:tcW w:w="271" w:type="pct"/>
          </w:tcPr>
          <w:p w14:paraId="7F679BA4" w14:textId="77777777" w:rsidR="00C771CE" w:rsidRPr="003E2702" w:rsidRDefault="00C771CE" w:rsidP="008F6209">
            <w:pPr>
              <w:pStyle w:val="TableTextCentered"/>
              <w:spacing w:before="0" w:after="0"/>
            </w:pPr>
            <w:r w:rsidRPr="003E2702">
              <w:t>36</w:t>
            </w:r>
          </w:p>
        </w:tc>
        <w:tc>
          <w:tcPr>
            <w:tcW w:w="272" w:type="pct"/>
          </w:tcPr>
          <w:p w14:paraId="44CAEAA6" w14:textId="77777777" w:rsidR="00C771CE" w:rsidRPr="003E2702" w:rsidRDefault="00C771CE" w:rsidP="008F6209">
            <w:pPr>
              <w:pStyle w:val="TableTextCentered"/>
              <w:spacing w:before="0" w:after="0"/>
            </w:pPr>
            <w:r w:rsidRPr="003E2702">
              <w:t>7</w:t>
            </w:r>
          </w:p>
        </w:tc>
        <w:tc>
          <w:tcPr>
            <w:tcW w:w="271" w:type="pct"/>
          </w:tcPr>
          <w:p w14:paraId="3798B6C0" w14:textId="77777777" w:rsidR="00C771CE" w:rsidRPr="003E2702" w:rsidRDefault="00C771CE" w:rsidP="008F6209">
            <w:pPr>
              <w:pStyle w:val="TableTextCentered"/>
              <w:spacing w:before="0" w:after="0"/>
            </w:pPr>
            <w:r w:rsidRPr="003E2702">
              <w:t>6</w:t>
            </w:r>
          </w:p>
        </w:tc>
        <w:tc>
          <w:tcPr>
            <w:tcW w:w="272" w:type="pct"/>
          </w:tcPr>
          <w:p w14:paraId="78A7B26C" w14:textId="77777777" w:rsidR="00C771CE" w:rsidRPr="003E2702" w:rsidRDefault="00C771CE" w:rsidP="008F6209">
            <w:pPr>
              <w:pStyle w:val="TableTextCentered"/>
              <w:spacing w:before="0" w:after="0"/>
            </w:pPr>
            <w:r w:rsidRPr="003E2702">
              <w:t>3</w:t>
            </w:r>
          </w:p>
        </w:tc>
        <w:tc>
          <w:tcPr>
            <w:tcW w:w="347" w:type="pct"/>
          </w:tcPr>
          <w:p w14:paraId="5474CECC" w14:textId="77777777" w:rsidR="00C771CE" w:rsidRPr="003E2702" w:rsidRDefault="00C771CE" w:rsidP="008F6209">
            <w:pPr>
              <w:pStyle w:val="TableTextCentered"/>
              <w:spacing w:before="0" w:after="0"/>
            </w:pPr>
            <w:r w:rsidRPr="003E2702">
              <w:t>10</w:t>
            </w:r>
          </w:p>
        </w:tc>
      </w:tr>
      <w:tr w:rsidR="003A676E" w:rsidRPr="003979D4" w14:paraId="50373859" w14:textId="77777777" w:rsidTr="008F6209">
        <w:trPr>
          <w:cnfStyle w:val="000000100000" w:firstRow="0" w:lastRow="0" w:firstColumn="0" w:lastColumn="0" w:oddVBand="0" w:evenVBand="0" w:oddHBand="1" w:evenHBand="0" w:firstRowFirstColumn="0" w:firstRowLastColumn="0" w:lastRowFirstColumn="0" w:lastRowLastColumn="0"/>
        </w:trPr>
        <w:tc>
          <w:tcPr>
            <w:tcW w:w="1327" w:type="pct"/>
          </w:tcPr>
          <w:p w14:paraId="299F1936"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High Needs</w:t>
            </w:r>
          </w:p>
        </w:tc>
        <w:tc>
          <w:tcPr>
            <w:tcW w:w="340" w:type="pct"/>
          </w:tcPr>
          <w:p w14:paraId="5796E7E2" w14:textId="77777777" w:rsidR="00C771CE" w:rsidRPr="003E2702" w:rsidRDefault="00C771CE" w:rsidP="008F6209">
            <w:pPr>
              <w:pStyle w:val="TableTextCentered"/>
              <w:spacing w:before="0" w:after="0"/>
            </w:pPr>
            <w:r w:rsidRPr="003E2702">
              <w:t>49</w:t>
            </w:r>
          </w:p>
        </w:tc>
        <w:tc>
          <w:tcPr>
            <w:tcW w:w="271" w:type="pct"/>
          </w:tcPr>
          <w:p w14:paraId="534ABCF1" w14:textId="77777777" w:rsidR="00C771CE" w:rsidRPr="003E2702" w:rsidRDefault="00C771CE" w:rsidP="008F6209">
            <w:pPr>
              <w:pStyle w:val="TableTextCentered"/>
              <w:spacing w:before="0" w:after="0"/>
            </w:pPr>
            <w:r w:rsidRPr="003E2702">
              <w:t>17</w:t>
            </w:r>
          </w:p>
        </w:tc>
        <w:tc>
          <w:tcPr>
            <w:tcW w:w="271" w:type="pct"/>
          </w:tcPr>
          <w:p w14:paraId="753F3C58" w14:textId="77777777" w:rsidR="00C771CE" w:rsidRPr="003E2702" w:rsidRDefault="00C771CE" w:rsidP="008F6209">
            <w:pPr>
              <w:pStyle w:val="TableTextCentered"/>
              <w:spacing w:before="0" w:after="0"/>
            </w:pPr>
            <w:r w:rsidRPr="003E2702">
              <w:t>28</w:t>
            </w:r>
          </w:p>
        </w:tc>
        <w:tc>
          <w:tcPr>
            <w:tcW w:w="272" w:type="pct"/>
          </w:tcPr>
          <w:p w14:paraId="15FAF129" w14:textId="77777777" w:rsidR="00C771CE" w:rsidRPr="003E2702" w:rsidRDefault="00C771CE" w:rsidP="008F6209">
            <w:pPr>
              <w:pStyle w:val="TableTextCentered"/>
              <w:spacing w:before="0" w:after="0"/>
            </w:pPr>
            <w:r w:rsidRPr="003E2702">
              <w:t>27</w:t>
            </w:r>
          </w:p>
        </w:tc>
        <w:tc>
          <w:tcPr>
            <w:tcW w:w="271" w:type="pct"/>
          </w:tcPr>
          <w:p w14:paraId="570268AB" w14:textId="77777777" w:rsidR="00C771CE" w:rsidRPr="003E2702" w:rsidRDefault="00C771CE" w:rsidP="008F6209">
            <w:pPr>
              <w:pStyle w:val="TableTextCentered"/>
              <w:spacing w:before="0" w:after="0"/>
            </w:pPr>
            <w:r w:rsidRPr="003E2702">
              <w:t>25</w:t>
            </w:r>
          </w:p>
        </w:tc>
        <w:tc>
          <w:tcPr>
            <w:tcW w:w="271" w:type="pct"/>
          </w:tcPr>
          <w:p w14:paraId="1276397F" w14:textId="77777777" w:rsidR="00C771CE" w:rsidRPr="003E2702" w:rsidRDefault="00C771CE" w:rsidP="008F6209">
            <w:pPr>
              <w:pStyle w:val="TableTextCentered"/>
              <w:spacing w:before="0" w:after="0"/>
            </w:pPr>
            <w:r w:rsidRPr="003E2702">
              <w:t>65</w:t>
            </w:r>
          </w:p>
        </w:tc>
        <w:tc>
          <w:tcPr>
            <w:tcW w:w="272" w:type="pct"/>
          </w:tcPr>
          <w:p w14:paraId="5C887AA7" w14:textId="77777777" w:rsidR="00C771CE" w:rsidRPr="003E2702" w:rsidRDefault="00C771CE" w:rsidP="008F6209">
            <w:pPr>
              <w:pStyle w:val="TableTextCentered"/>
              <w:spacing w:before="0" w:after="0"/>
            </w:pPr>
            <w:r w:rsidRPr="003E2702">
              <w:t>59</w:t>
            </w:r>
          </w:p>
        </w:tc>
        <w:tc>
          <w:tcPr>
            <w:tcW w:w="271" w:type="pct"/>
          </w:tcPr>
          <w:p w14:paraId="7AD63760" w14:textId="77777777" w:rsidR="00C771CE" w:rsidRPr="003E2702" w:rsidRDefault="00C771CE" w:rsidP="008F6209">
            <w:pPr>
              <w:pStyle w:val="TableTextCentered"/>
              <w:spacing w:before="0" w:after="0"/>
            </w:pPr>
            <w:r w:rsidRPr="003E2702">
              <w:t>65</w:t>
            </w:r>
          </w:p>
        </w:tc>
        <w:tc>
          <w:tcPr>
            <w:tcW w:w="271" w:type="pct"/>
          </w:tcPr>
          <w:p w14:paraId="07174E7F" w14:textId="77777777" w:rsidR="00C771CE" w:rsidRPr="003E2702" w:rsidRDefault="00C771CE" w:rsidP="008F6209">
            <w:pPr>
              <w:pStyle w:val="TableTextCentered"/>
              <w:spacing w:before="0" w:after="0"/>
            </w:pPr>
            <w:r w:rsidRPr="003E2702">
              <w:t>46</w:t>
            </w:r>
          </w:p>
        </w:tc>
        <w:tc>
          <w:tcPr>
            <w:tcW w:w="272" w:type="pct"/>
          </w:tcPr>
          <w:p w14:paraId="242B11EA" w14:textId="77777777" w:rsidR="00C771CE" w:rsidRPr="003E2702" w:rsidRDefault="00C771CE" w:rsidP="008F6209">
            <w:pPr>
              <w:pStyle w:val="TableTextCentered"/>
              <w:spacing w:before="0" w:after="0"/>
            </w:pPr>
            <w:r w:rsidRPr="003E2702">
              <w:t>17</w:t>
            </w:r>
          </w:p>
        </w:tc>
        <w:tc>
          <w:tcPr>
            <w:tcW w:w="271" w:type="pct"/>
          </w:tcPr>
          <w:p w14:paraId="235B0531" w14:textId="77777777" w:rsidR="00C771CE" w:rsidRPr="003E2702" w:rsidRDefault="00C771CE" w:rsidP="008F6209">
            <w:pPr>
              <w:pStyle w:val="TableTextCentered"/>
              <w:spacing w:before="0" w:after="0"/>
            </w:pPr>
            <w:r w:rsidRPr="003E2702">
              <w:t>14</w:t>
            </w:r>
          </w:p>
        </w:tc>
        <w:tc>
          <w:tcPr>
            <w:tcW w:w="272" w:type="pct"/>
          </w:tcPr>
          <w:p w14:paraId="75E2F1B4" w14:textId="77777777" w:rsidR="00C771CE" w:rsidRPr="003E2702" w:rsidRDefault="00C771CE" w:rsidP="008F6209">
            <w:pPr>
              <w:pStyle w:val="TableTextCentered"/>
              <w:spacing w:before="0" w:after="0"/>
            </w:pPr>
            <w:r w:rsidRPr="003E2702">
              <w:t>8</w:t>
            </w:r>
          </w:p>
        </w:tc>
        <w:tc>
          <w:tcPr>
            <w:tcW w:w="347" w:type="pct"/>
          </w:tcPr>
          <w:p w14:paraId="1E5F7C7B" w14:textId="77777777" w:rsidR="00C771CE" w:rsidRPr="003E2702" w:rsidRDefault="00C771CE" w:rsidP="008F6209">
            <w:pPr>
              <w:pStyle w:val="TableTextCentered"/>
              <w:spacing w:before="0" w:after="0"/>
            </w:pPr>
            <w:r w:rsidRPr="003E2702">
              <w:t>29</w:t>
            </w:r>
          </w:p>
        </w:tc>
      </w:tr>
      <w:tr w:rsidR="003A676E" w:rsidRPr="003979D4" w14:paraId="7BFA64CC" w14:textId="77777777" w:rsidTr="008F6209">
        <w:tc>
          <w:tcPr>
            <w:tcW w:w="1327" w:type="pct"/>
          </w:tcPr>
          <w:p w14:paraId="71799AFA"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English Learners</w:t>
            </w:r>
          </w:p>
        </w:tc>
        <w:tc>
          <w:tcPr>
            <w:tcW w:w="340" w:type="pct"/>
          </w:tcPr>
          <w:p w14:paraId="613B5132" w14:textId="77777777" w:rsidR="00C771CE" w:rsidRPr="003E2702" w:rsidRDefault="00C771CE" w:rsidP="008F6209">
            <w:pPr>
              <w:pStyle w:val="TableTextCentered"/>
              <w:spacing w:before="0" w:after="0"/>
            </w:pPr>
            <w:r w:rsidRPr="003E2702">
              <w:t>1</w:t>
            </w:r>
          </w:p>
        </w:tc>
        <w:tc>
          <w:tcPr>
            <w:tcW w:w="271" w:type="pct"/>
          </w:tcPr>
          <w:p w14:paraId="3BA6C60D" w14:textId="77777777" w:rsidR="00C771CE" w:rsidRPr="003E2702" w:rsidRDefault="00C771CE" w:rsidP="008F6209">
            <w:pPr>
              <w:pStyle w:val="TableTextCentered"/>
              <w:spacing w:before="0" w:after="0"/>
            </w:pPr>
            <w:r w:rsidRPr="003E2702">
              <w:t>--</w:t>
            </w:r>
          </w:p>
        </w:tc>
        <w:tc>
          <w:tcPr>
            <w:tcW w:w="271" w:type="pct"/>
          </w:tcPr>
          <w:p w14:paraId="0808C73A" w14:textId="77777777" w:rsidR="00C771CE" w:rsidRPr="003E2702" w:rsidRDefault="00C771CE" w:rsidP="008F6209">
            <w:pPr>
              <w:pStyle w:val="TableTextCentered"/>
              <w:spacing w:before="0" w:after="0"/>
            </w:pPr>
            <w:r w:rsidRPr="003E2702">
              <w:t>--</w:t>
            </w:r>
          </w:p>
        </w:tc>
        <w:tc>
          <w:tcPr>
            <w:tcW w:w="272" w:type="pct"/>
          </w:tcPr>
          <w:p w14:paraId="53CFC221" w14:textId="77777777" w:rsidR="00C771CE" w:rsidRPr="003E2702" w:rsidRDefault="00C771CE" w:rsidP="008F6209">
            <w:pPr>
              <w:pStyle w:val="TableTextCentered"/>
              <w:spacing w:before="0" w:after="0"/>
            </w:pPr>
            <w:r w:rsidRPr="003E2702">
              <w:t>--</w:t>
            </w:r>
          </w:p>
        </w:tc>
        <w:tc>
          <w:tcPr>
            <w:tcW w:w="271" w:type="pct"/>
          </w:tcPr>
          <w:p w14:paraId="64573F75" w14:textId="77777777" w:rsidR="00C771CE" w:rsidRPr="003E2702" w:rsidRDefault="00C771CE" w:rsidP="008F6209">
            <w:pPr>
              <w:pStyle w:val="TableTextCentered"/>
              <w:spacing w:before="0" w:after="0"/>
            </w:pPr>
            <w:r w:rsidRPr="003E2702">
              <w:t>11</w:t>
            </w:r>
          </w:p>
        </w:tc>
        <w:tc>
          <w:tcPr>
            <w:tcW w:w="271" w:type="pct"/>
          </w:tcPr>
          <w:p w14:paraId="022A52AF" w14:textId="77777777" w:rsidR="00C771CE" w:rsidRPr="003E2702" w:rsidRDefault="00C771CE" w:rsidP="008F6209">
            <w:pPr>
              <w:pStyle w:val="TableTextCentered"/>
              <w:spacing w:before="0" w:after="0"/>
            </w:pPr>
            <w:r w:rsidRPr="003E2702">
              <w:t>--</w:t>
            </w:r>
          </w:p>
        </w:tc>
        <w:tc>
          <w:tcPr>
            <w:tcW w:w="272" w:type="pct"/>
          </w:tcPr>
          <w:p w14:paraId="2CB2BB9F" w14:textId="77777777" w:rsidR="00C771CE" w:rsidRPr="003E2702" w:rsidRDefault="00C771CE" w:rsidP="008F6209">
            <w:pPr>
              <w:pStyle w:val="TableTextCentered"/>
              <w:spacing w:before="0" w:after="0"/>
            </w:pPr>
            <w:r w:rsidRPr="003E2702">
              <w:t>--</w:t>
            </w:r>
          </w:p>
        </w:tc>
        <w:tc>
          <w:tcPr>
            <w:tcW w:w="271" w:type="pct"/>
          </w:tcPr>
          <w:p w14:paraId="5FD49782" w14:textId="77777777" w:rsidR="00C771CE" w:rsidRPr="003E2702" w:rsidRDefault="00C771CE" w:rsidP="008F6209">
            <w:pPr>
              <w:pStyle w:val="TableTextCentered"/>
              <w:spacing w:before="0" w:after="0"/>
            </w:pPr>
            <w:r w:rsidRPr="003E2702">
              <w:t>--</w:t>
            </w:r>
          </w:p>
        </w:tc>
        <w:tc>
          <w:tcPr>
            <w:tcW w:w="271" w:type="pct"/>
          </w:tcPr>
          <w:p w14:paraId="79C53169" w14:textId="77777777" w:rsidR="00C771CE" w:rsidRPr="003E2702" w:rsidRDefault="00C771CE" w:rsidP="008F6209">
            <w:pPr>
              <w:pStyle w:val="TableTextCentered"/>
              <w:spacing w:before="0" w:after="0"/>
            </w:pPr>
            <w:r w:rsidRPr="003E2702">
              <w:t>39</w:t>
            </w:r>
          </w:p>
        </w:tc>
        <w:tc>
          <w:tcPr>
            <w:tcW w:w="272" w:type="pct"/>
          </w:tcPr>
          <w:p w14:paraId="1D058B86" w14:textId="77777777" w:rsidR="00C771CE" w:rsidRPr="003E2702" w:rsidRDefault="00C771CE" w:rsidP="008F6209">
            <w:pPr>
              <w:pStyle w:val="TableTextCentered"/>
              <w:spacing w:before="0" w:after="0"/>
            </w:pPr>
            <w:r w:rsidRPr="003E2702">
              <w:t>--</w:t>
            </w:r>
          </w:p>
        </w:tc>
        <w:tc>
          <w:tcPr>
            <w:tcW w:w="271" w:type="pct"/>
          </w:tcPr>
          <w:p w14:paraId="78C64940" w14:textId="77777777" w:rsidR="00C771CE" w:rsidRPr="003E2702" w:rsidRDefault="00C771CE" w:rsidP="008F6209">
            <w:pPr>
              <w:pStyle w:val="TableTextCentered"/>
              <w:spacing w:before="0" w:after="0"/>
            </w:pPr>
            <w:r w:rsidRPr="003E2702">
              <w:t>--</w:t>
            </w:r>
          </w:p>
        </w:tc>
        <w:tc>
          <w:tcPr>
            <w:tcW w:w="272" w:type="pct"/>
          </w:tcPr>
          <w:p w14:paraId="69F51794" w14:textId="77777777" w:rsidR="00C771CE" w:rsidRPr="003E2702" w:rsidRDefault="00C771CE" w:rsidP="008F6209">
            <w:pPr>
              <w:pStyle w:val="TableTextCentered"/>
              <w:spacing w:before="0" w:after="0"/>
            </w:pPr>
            <w:r w:rsidRPr="003E2702">
              <w:t>--</w:t>
            </w:r>
          </w:p>
        </w:tc>
        <w:tc>
          <w:tcPr>
            <w:tcW w:w="347" w:type="pct"/>
          </w:tcPr>
          <w:p w14:paraId="7A96885E" w14:textId="77777777" w:rsidR="00C771CE" w:rsidRPr="003E2702" w:rsidRDefault="00C771CE" w:rsidP="008F6209">
            <w:pPr>
              <w:pStyle w:val="TableTextCentered"/>
              <w:spacing w:before="0" w:after="0"/>
            </w:pPr>
            <w:r w:rsidRPr="003E2702">
              <w:t>50</w:t>
            </w:r>
          </w:p>
        </w:tc>
      </w:tr>
      <w:tr w:rsidR="003A676E" w:rsidRPr="003979D4" w14:paraId="5C08A277" w14:textId="77777777" w:rsidTr="008F6209">
        <w:trPr>
          <w:cnfStyle w:val="000000100000" w:firstRow="0" w:lastRow="0" w:firstColumn="0" w:lastColumn="0" w:oddVBand="0" w:evenVBand="0" w:oddHBand="1" w:evenHBand="0" w:firstRowFirstColumn="0" w:firstRowLastColumn="0" w:lastRowFirstColumn="0" w:lastRowLastColumn="0"/>
        </w:trPr>
        <w:tc>
          <w:tcPr>
            <w:tcW w:w="1327" w:type="pct"/>
          </w:tcPr>
          <w:p w14:paraId="4FF9E09E" w14:textId="77777777" w:rsidR="00C771CE" w:rsidRPr="008F6209" w:rsidRDefault="00C771CE" w:rsidP="008F6209">
            <w:pPr>
              <w:pStyle w:val="TableSubheading"/>
              <w:spacing w:before="0" w:after="0"/>
              <w:rPr>
                <w:rFonts w:asciiTheme="minorHAnsi" w:hAnsiTheme="minorHAnsi"/>
                <w:spacing w:val="-4"/>
              </w:rPr>
            </w:pPr>
            <w:r w:rsidRPr="008F6209">
              <w:rPr>
                <w:rFonts w:asciiTheme="minorHAnsi" w:hAnsiTheme="minorHAnsi"/>
                <w:spacing w:val="-4"/>
              </w:rPr>
              <w:t>Low Income</w:t>
            </w:r>
          </w:p>
        </w:tc>
        <w:tc>
          <w:tcPr>
            <w:tcW w:w="340" w:type="pct"/>
          </w:tcPr>
          <w:p w14:paraId="402AE6A3" w14:textId="77777777" w:rsidR="00C771CE" w:rsidRPr="003E2702" w:rsidRDefault="00C771CE" w:rsidP="008F6209">
            <w:pPr>
              <w:pStyle w:val="TableTextCentered"/>
              <w:spacing w:before="0" w:after="0"/>
            </w:pPr>
            <w:r w:rsidRPr="003E2702">
              <w:t>35</w:t>
            </w:r>
          </w:p>
        </w:tc>
        <w:tc>
          <w:tcPr>
            <w:tcW w:w="271" w:type="pct"/>
          </w:tcPr>
          <w:p w14:paraId="48DEE1DE" w14:textId="77777777" w:rsidR="00C771CE" w:rsidRPr="003E2702" w:rsidRDefault="00C771CE" w:rsidP="008F6209">
            <w:pPr>
              <w:pStyle w:val="TableTextCentered"/>
              <w:spacing w:before="0" w:after="0"/>
            </w:pPr>
            <w:r w:rsidRPr="003E2702">
              <w:t>20</w:t>
            </w:r>
          </w:p>
        </w:tc>
        <w:tc>
          <w:tcPr>
            <w:tcW w:w="271" w:type="pct"/>
          </w:tcPr>
          <w:p w14:paraId="298BD5A5" w14:textId="77777777" w:rsidR="00C771CE" w:rsidRPr="003E2702" w:rsidRDefault="00C771CE" w:rsidP="008F6209">
            <w:pPr>
              <w:pStyle w:val="TableTextCentered"/>
              <w:spacing w:before="0" w:after="0"/>
            </w:pPr>
            <w:r w:rsidRPr="003E2702">
              <w:t>33</w:t>
            </w:r>
          </w:p>
        </w:tc>
        <w:tc>
          <w:tcPr>
            <w:tcW w:w="272" w:type="pct"/>
          </w:tcPr>
          <w:p w14:paraId="748FE62B" w14:textId="77777777" w:rsidR="00C771CE" w:rsidRPr="003E2702" w:rsidRDefault="00C771CE" w:rsidP="008F6209">
            <w:pPr>
              <w:pStyle w:val="TableTextCentered"/>
              <w:spacing w:before="0" w:after="0"/>
            </w:pPr>
            <w:r w:rsidRPr="003E2702">
              <w:t>29</w:t>
            </w:r>
          </w:p>
        </w:tc>
        <w:tc>
          <w:tcPr>
            <w:tcW w:w="271" w:type="pct"/>
          </w:tcPr>
          <w:p w14:paraId="4F7DE78C" w14:textId="77777777" w:rsidR="00C771CE" w:rsidRPr="003E2702" w:rsidRDefault="00C771CE" w:rsidP="008F6209">
            <w:pPr>
              <w:pStyle w:val="TableTextCentered"/>
              <w:spacing w:before="0" w:after="0"/>
            </w:pPr>
            <w:r w:rsidRPr="003E2702">
              <w:t>25</w:t>
            </w:r>
          </w:p>
        </w:tc>
        <w:tc>
          <w:tcPr>
            <w:tcW w:w="271" w:type="pct"/>
          </w:tcPr>
          <w:p w14:paraId="2C28BD4D" w14:textId="77777777" w:rsidR="00C771CE" w:rsidRPr="003E2702" w:rsidRDefault="00C771CE" w:rsidP="008F6209">
            <w:pPr>
              <w:pStyle w:val="TableTextCentered"/>
              <w:spacing w:before="0" w:after="0"/>
            </w:pPr>
            <w:r w:rsidRPr="003E2702">
              <w:t>62</w:t>
            </w:r>
          </w:p>
        </w:tc>
        <w:tc>
          <w:tcPr>
            <w:tcW w:w="272" w:type="pct"/>
          </w:tcPr>
          <w:p w14:paraId="31F30BD7" w14:textId="77777777" w:rsidR="00C771CE" w:rsidRPr="003E2702" w:rsidRDefault="00C771CE" w:rsidP="008F6209">
            <w:pPr>
              <w:pStyle w:val="TableTextCentered"/>
              <w:spacing w:before="0" w:after="0"/>
            </w:pPr>
            <w:r w:rsidRPr="003E2702">
              <w:t>57</w:t>
            </w:r>
          </w:p>
        </w:tc>
        <w:tc>
          <w:tcPr>
            <w:tcW w:w="271" w:type="pct"/>
          </w:tcPr>
          <w:p w14:paraId="5419FAEA" w14:textId="77777777" w:rsidR="00C771CE" w:rsidRPr="003E2702" w:rsidRDefault="00C771CE" w:rsidP="008F6209">
            <w:pPr>
              <w:pStyle w:val="TableTextCentered"/>
              <w:spacing w:before="0" w:after="0"/>
            </w:pPr>
            <w:r w:rsidRPr="003E2702">
              <w:t>66</w:t>
            </w:r>
          </w:p>
        </w:tc>
        <w:tc>
          <w:tcPr>
            <w:tcW w:w="271" w:type="pct"/>
          </w:tcPr>
          <w:p w14:paraId="03BBCB9D" w14:textId="77777777" w:rsidR="00C771CE" w:rsidRPr="003E2702" w:rsidRDefault="00C771CE" w:rsidP="008F6209">
            <w:pPr>
              <w:pStyle w:val="TableTextCentered"/>
              <w:spacing w:before="0" w:after="0"/>
            </w:pPr>
            <w:r w:rsidRPr="003E2702">
              <w:t>46</w:t>
            </w:r>
          </w:p>
        </w:tc>
        <w:tc>
          <w:tcPr>
            <w:tcW w:w="272" w:type="pct"/>
          </w:tcPr>
          <w:p w14:paraId="567EE907" w14:textId="77777777" w:rsidR="00C771CE" w:rsidRPr="003E2702" w:rsidRDefault="00C771CE" w:rsidP="008F6209">
            <w:pPr>
              <w:pStyle w:val="TableTextCentered"/>
              <w:spacing w:before="0" w:after="0"/>
            </w:pPr>
            <w:r w:rsidRPr="003E2702">
              <w:t>18</w:t>
            </w:r>
          </w:p>
        </w:tc>
        <w:tc>
          <w:tcPr>
            <w:tcW w:w="271" w:type="pct"/>
          </w:tcPr>
          <w:p w14:paraId="5DBE84B6" w14:textId="77777777" w:rsidR="00C771CE" w:rsidRPr="003E2702" w:rsidRDefault="00C771CE" w:rsidP="008F6209">
            <w:pPr>
              <w:pStyle w:val="TableTextCentered"/>
              <w:spacing w:before="0" w:after="0"/>
            </w:pPr>
            <w:r w:rsidRPr="003E2702">
              <w:t>10</w:t>
            </w:r>
          </w:p>
        </w:tc>
        <w:tc>
          <w:tcPr>
            <w:tcW w:w="272" w:type="pct"/>
          </w:tcPr>
          <w:p w14:paraId="70F62BC8" w14:textId="77777777" w:rsidR="00C771CE" w:rsidRPr="003E2702" w:rsidRDefault="00C771CE" w:rsidP="008F6209">
            <w:pPr>
              <w:pStyle w:val="TableTextCentered"/>
              <w:spacing w:before="0" w:after="0"/>
            </w:pPr>
            <w:r w:rsidRPr="003E2702">
              <w:t>6</w:t>
            </w:r>
          </w:p>
        </w:tc>
        <w:tc>
          <w:tcPr>
            <w:tcW w:w="347" w:type="pct"/>
          </w:tcPr>
          <w:p w14:paraId="2EFA868D" w14:textId="77777777" w:rsidR="00C771CE" w:rsidRPr="003E2702" w:rsidRDefault="00C771CE" w:rsidP="008F6209">
            <w:pPr>
              <w:pStyle w:val="TableTextCentered"/>
              <w:spacing w:before="0" w:after="0"/>
            </w:pPr>
            <w:r w:rsidRPr="003E2702">
              <w:t>29</w:t>
            </w:r>
          </w:p>
        </w:tc>
      </w:tr>
      <w:tr w:rsidR="003A676E" w:rsidRPr="003979D4" w14:paraId="4AB5568B" w14:textId="77777777" w:rsidTr="008F6209">
        <w:tc>
          <w:tcPr>
            <w:tcW w:w="1327" w:type="pct"/>
          </w:tcPr>
          <w:p w14:paraId="524DA7DD" w14:textId="77777777" w:rsidR="00C771CE" w:rsidRPr="008F6209" w:rsidRDefault="00C771CE" w:rsidP="008F6209">
            <w:pPr>
              <w:pStyle w:val="TableSubheading"/>
              <w:spacing w:before="0" w:after="0"/>
              <w:rPr>
                <w:rFonts w:asciiTheme="minorHAnsi" w:hAnsiTheme="minorHAnsi"/>
              </w:rPr>
            </w:pPr>
            <w:r w:rsidRPr="008F6209">
              <w:rPr>
                <w:rFonts w:asciiTheme="minorHAnsi" w:hAnsiTheme="minorHAnsi"/>
              </w:rPr>
              <w:t>Students with Disabilities</w:t>
            </w:r>
          </w:p>
        </w:tc>
        <w:tc>
          <w:tcPr>
            <w:tcW w:w="340" w:type="pct"/>
          </w:tcPr>
          <w:p w14:paraId="082DB410" w14:textId="77777777" w:rsidR="00C771CE" w:rsidRPr="003E2702" w:rsidRDefault="00C771CE" w:rsidP="008F6209">
            <w:pPr>
              <w:pStyle w:val="TableTextCentered"/>
              <w:spacing w:before="0" w:after="0"/>
            </w:pPr>
            <w:r w:rsidRPr="003E2702">
              <w:t>23</w:t>
            </w:r>
          </w:p>
        </w:tc>
        <w:tc>
          <w:tcPr>
            <w:tcW w:w="271" w:type="pct"/>
          </w:tcPr>
          <w:p w14:paraId="5C617711" w14:textId="77777777" w:rsidR="00C771CE" w:rsidRPr="003E2702" w:rsidRDefault="00C771CE" w:rsidP="008F6209">
            <w:pPr>
              <w:pStyle w:val="TableTextCentered"/>
              <w:spacing w:before="0" w:after="0"/>
            </w:pPr>
            <w:r w:rsidRPr="003E2702">
              <w:t>6</w:t>
            </w:r>
          </w:p>
        </w:tc>
        <w:tc>
          <w:tcPr>
            <w:tcW w:w="271" w:type="pct"/>
          </w:tcPr>
          <w:p w14:paraId="2221BC4A" w14:textId="77777777" w:rsidR="00C771CE" w:rsidRPr="003E2702" w:rsidRDefault="00C771CE" w:rsidP="008F6209">
            <w:pPr>
              <w:pStyle w:val="TableTextCentered"/>
              <w:spacing w:before="0" w:after="0"/>
            </w:pPr>
            <w:r w:rsidRPr="003E2702">
              <w:t>10</w:t>
            </w:r>
          </w:p>
        </w:tc>
        <w:tc>
          <w:tcPr>
            <w:tcW w:w="272" w:type="pct"/>
          </w:tcPr>
          <w:p w14:paraId="0341390E" w14:textId="77777777" w:rsidR="00C771CE" w:rsidRPr="003E2702" w:rsidRDefault="00C771CE" w:rsidP="008F6209">
            <w:pPr>
              <w:pStyle w:val="TableTextCentered"/>
              <w:spacing w:before="0" w:after="0"/>
            </w:pPr>
            <w:r w:rsidRPr="003E2702">
              <w:t>17</w:t>
            </w:r>
          </w:p>
        </w:tc>
        <w:tc>
          <w:tcPr>
            <w:tcW w:w="271" w:type="pct"/>
          </w:tcPr>
          <w:p w14:paraId="78367D36" w14:textId="77777777" w:rsidR="00C771CE" w:rsidRPr="003E2702" w:rsidRDefault="00C771CE" w:rsidP="008F6209">
            <w:pPr>
              <w:pStyle w:val="TableTextCentered"/>
              <w:spacing w:before="0" w:after="0"/>
            </w:pPr>
            <w:r w:rsidRPr="003E2702">
              <w:t>15</w:t>
            </w:r>
          </w:p>
        </w:tc>
        <w:tc>
          <w:tcPr>
            <w:tcW w:w="271" w:type="pct"/>
          </w:tcPr>
          <w:p w14:paraId="5D6E8A7C" w14:textId="77777777" w:rsidR="00C771CE" w:rsidRPr="003E2702" w:rsidRDefault="00C771CE" w:rsidP="008F6209">
            <w:pPr>
              <w:pStyle w:val="TableTextCentered"/>
              <w:spacing w:before="0" w:after="0"/>
            </w:pPr>
            <w:r w:rsidRPr="003E2702">
              <w:t>70</w:t>
            </w:r>
          </w:p>
        </w:tc>
        <w:tc>
          <w:tcPr>
            <w:tcW w:w="272" w:type="pct"/>
          </w:tcPr>
          <w:p w14:paraId="74C3B05A" w14:textId="77777777" w:rsidR="00C771CE" w:rsidRPr="003E2702" w:rsidRDefault="00C771CE" w:rsidP="008F6209">
            <w:pPr>
              <w:pStyle w:val="TableTextCentered"/>
              <w:spacing w:before="0" w:after="0"/>
            </w:pPr>
            <w:r w:rsidRPr="003E2702">
              <w:t>68</w:t>
            </w:r>
          </w:p>
        </w:tc>
        <w:tc>
          <w:tcPr>
            <w:tcW w:w="271" w:type="pct"/>
          </w:tcPr>
          <w:p w14:paraId="12516FD3" w14:textId="77777777" w:rsidR="00C771CE" w:rsidRPr="003E2702" w:rsidRDefault="00C771CE" w:rsidP="008F6209">
            <w:pPr>
              <w:pStyle w:val="TableTextCentered"/>
              <w:spacing w:before="0" w:after="0"/>
            </w:pPr>
            <w:r w:rsidRPr="003E2702">
              <w:t>70</w:t>
            </w:r>
          </w:p>
        </w:tc>
        <w:tc>
          <w:tcPr>
            <w:tcW w:w="271" w:type="pct"/>
          </w:tcPr>
          <w:p w14:paraId="593BA055" w14:textId="77777777" w:rsidR="00C771CE" w:rsidRPr="003E2702" w:rsidRDefault="00C771CE" w:rsidP="008F6209">
            <w:pPr>
              <w:pStyle w:val="TableTextCentered"/>
              <w:spacing w:before="0" w:after="0"/>
            </w:pPr>
            <w:r w:rsidRPr="003E2702">
              <w:t>43</w:t>
            </w:r>
          </w:p>
        </w:tc>
        <w:tc>
          <w:tcPr>
            <w:tcW w:w="272" w:type="pct"/>
          </w:tcPr>
          <w:p w14:paraId="5F82BCEF" w14:textId="77777777" w:rsidR="00C771CE" w:rsidRPr="003E2702" w:rsidRDefault="00C771CE" w:rsidP="008F6209">
            <w:pPr>
              <w:pStyle w:val="TableTextCentered"/>
              <w:spacing w:before="0" w:after="0"/>
            </w:pPr>
            <w:r w:rsidRPr="003E2702">
              <w:t>24</w:t>
            </w:r>
          </w:p>
        </w:tc>
        <w:tc>
          <w:tcPr>
            <w:tcW w:w="271" w:type="pct"/>
          </w:tcPr>
          <w:p w14:paraId="359717C8" w14:textId="77777777" w:rsidR="00C771CE" w:rsidRPr="003E2702" w:rsidRDefault="00C771CE" w:rsidP="008F6209">
            <w:pPr>
              <w:pStyle w:val="TableTextCentered"/>
              <w:spacing w:before="0" w:after="0"/>
            </w:pPr>
            <w:r w:rsidRPr="003E2702">
              <w:t>23</w:t>
            </w:r>
          </w:p>
        </w:tc>
        <w:tc>
          <w:tcPr>
            <w:tcW w:w="272" w:type="pct"/>
          </w:tcPr>
          <w:p w14:paraId="00783046" w14:textId="77777777" w:rsidR="00C771CE" w:rsidRPr="003E2702" w:rsidRDefault="00C771CE" w:rsidP="008F6209">
            <w:pPr>
              <w:pStyle w:val="TableTextCentered"/>
              <w:spacing w:before="0" w:after="0"/>
            </w:pPr>
            <w:r w:rsidRPr="003E2702">
              <w:t>13</w:t>
            </w:r>
          </w:p>
        </w:tc>
        <w:tc>
          <w:tcPr>
            <w:tcW w:w="347" w:type="pct"/>
          </w:tcPr>
          <w:p w14:paraId="1DE08E07" w14:textId="77777777" w:rsidR="00C771CE" w:rsidRPr="003E2702" w:rsidRDefault="00C771CE" w:rsidP="008F6209">
            <w:pPr>
              <w:pStyle w:val="TableTextCentered"/>
              <w:spacing w:before="0" w:after="0"/>
            </w:pPr>
            <w:r w:rsidRPr="003E2702">
              <w:t>42</w:t>
            </w:r>
          </w:p>
        </w:tc>
      </w:tr>
    </w:tbl>
    <w:p w14:paraId="7EA0FA81" w14:textId="77777777" w:rsidR="008F6209" w:rsidRPr="008F6209" w:rsidRDefault="008F6209" w:rsidP="008F6209">
      <w:pPr>
        <w:sectPr w:rsidR="008F6209" w:rsidRPr="008F6209" w:rsidSect="008F6209">
          <w:pgSz w:w="15840" w:h="12240" w:orient="landscape"/>
          <w:pgMar w:top="1440" w:right="1440" w:bottom="1440" w:left="1440" w:header="720" w:footer="720" w:gutter="0"/>
          <w:cols w:space="720"/>
          <w:docGrid w:linePitch="360"/>
        </w:sectPr>
      </w:pPr>
      <w:bookmarkStart w:id="223" w:name="_Toc211937166"/>
      <w:bookmarkStart w:id="224" w:name="_Toc218506532"/>
      <w:bookmarkStart w:id="225" w:name="_Hlk138323146"/>
    </w:p>
    <w:p w14:paraId="2B17E939" w14:textId="77777777" w:rsidR="00C771CE" w:rsidRDefault="00C771CE" w:rsidP="00DD7D6A">
      <w:pPr>
        <w:pStyle w:val="TableETitles"/>
        <w:keepLines/>
      </w:pPr>
      <w:r w:rsidRPr="00A2069A">
        <w:t>Table E</w:t>
      </w:r>
      <w:r>
        <w:t>7</w:t>
      </w:r>
      <w:r w:rsidRPr="00A2069A">
        <w:t xml:space="preserve">. MCAS ELA </w:t>
      </w:r>
      <w:r>
        <w:t xml:space="preserve">Achievement </w:t>
      </w:r>
      <w:r w:rsidRPr="00B128C5">
        <w:t xml:space="preserve">by </w:t>
      </w:r>
      <w:r w:rsidRPr="00A2069A">
        <w:t>Grade, 202</w:t>
      </w:r>
      <w:r>
        <w:t>3</w:t>
      </w:r>
      <w:r w:rsidRPr="00A2069A">
        <w:t>-202</w:t>
      </w:r>
      <w:r>
        <w:t>5</w:t>
      </w:r>
      <w:bookmarkEnd w:id="223"/>
      <w:bookmarkEnd w:id="224"/>
    </w:p>
    <w:tbl>
      <w:tblPr>
        <w:tblStyle w:val="MSVTable1"/>
        <w:tblW w:w="5000" w:type="pct"/>
        <w:tblLook w:val="0420" w:firstRow="1" w:lastRow="0" w:firstColumn="0" w:lastColumn="0" w:noHBand="0" w:noVBand="1"/>
      </w:tblPr>
      <w:tblGrid>
        <w:gridCol w:w="679"/>
        <w:gridCol w:w="872"/>
        <w:gridCol w:w="649"/>
        <w:gridCol w:w="651"/>
        <w:gridCol w:w="649"/>
        <w:gridCol w:w="651"/>
        <w:gridCol w:w="649"/>
        <w:gridCol w:w="650"/>
        <w:gridCol w:w="648"/>
        <w:gridCol w:w="650"/>
        <w:gridCol w:w="648"/>
        <w:gridCol w:w="650"/>
        <w:gridCol w:w="648"/>
        <w:gridCol w:w="650"/>
      </w:tblGrid>
      <w:tr w:rsidR="009C0C63" w:rsidRPr="003979D4" w14:paraId="1E0D9914" w14:textId="77777777" w:rsidTr="0017096A">
        <w:trPr>
          <w:cnfStyle w:val="100000000000" w:firstRow="1" w:lastRow="0" w:firstColumn="0" w:lastColumn="0" w:oddVBand="0" w:evenVBand="0" w:oddHBand="0" w:evenHBand="0" w:firstRowFirstColumn="0" w:firstRowLastColumn="0" w:lastRowFirstColumn="0" w:lastRowLastColumn="0"/>
          <w:tblHeader/>
        </w:trPr>
        <w:tc>
          <w:tcPr>
            <w:tcW w:w="363" w:type="pct"/>
            <w:vAlign w:val="center"/>
          </w:tcPr>
          <w:p w14:paraId="4F5AF145" w14:textId="77777777" w:rsidR="00C771CE" w:rsidRPr="006A53DF" w:rsidRDefault="00C771CE" w:rsidP="0017096A">
            <w:pPr>
              <w:pStyle w:val="TableColHeadingCenter"/>
              <w:keepNext/>
              <w:keepLines/>
            </w:pPr>
            <w:r w:rsidRPr="006A53DF">
              <w:t>Grade</w:t>
            </w:r>
          </w:p>
        </w:tc>
        <w:tc>
          <w:tcPr>
            <w:tcW w:w="466" w:type="pct"/>
            <w:vAlign w:val="center"/>
          </w:tcPr>
          <w:p w14:paraId="6EE6BB6E" w14:textId="77777777" w:rsidR="00C771CE" w:rsidRPr="006A53DF" w:rsidRDefault="00C771CE" w:rsidP="0017096A">
            <w:pPr>
              <w:pStyle w:val="TableColHeadingCenter"/>
              <w:keepNext/>
              <w:keepLines/>
            </w:pPr>
            <w:r w:rsidRPr="006A53DF">
              <w:t># Included (2025)</w:t>
            </w:r>
          </w:p>
        </w:tc>
        <w:tc>
          <w:tcPr>
            <w:tcW w:w="347" w:type="pct"/>
            <w:vAlign w:val="center"/>
          </w:tcPr>
          <w:p w14:paraId="24B16339" w14:textId="77777777" w:rsidR="00C771CE" w:rsidRPr="006A53DF" w:rsidRDefault="00C771CE" w:rsidP="0017096A">
            <w:pPr>
              <w:pStyle w:val="TableColHeadingCenter"/>
              <w:keepNext/>
              <w:keepLines/>
            </w:pPr>
            <w:r w:rsidRPr="006A53DF">
              <w:t>% M/E 2023</w:t>
            </w:r>
          </w:p>
        </w:tc>
        <w:tc>
          <w:tcPr>
            <w:tcW w:w="348" w:type="pct"/>
            <w:vAlign w:val="center"/>
          </w:tcPr>
          <w:p w14:paraId="443849B7" w14:textId="77777777" w:rsidR="00C771CE" w:rsidRPr="006A53DF" w:rsidRDefault="00C771CE" w:rsidP="0017096A">
            <w:pPr>
              <w:pStyle w:val="TableColHeadingCenter"/>
              <w:keepNext/>
              <w:keepLines/>
            </w:pPr>
            <w:r w:rsidRPr="006A53DF">
              <w:t>% M/E 2024</w:t>
            </w:r>
          </w:p>
        </w:tc>
        <w:tc>
          <w:tcPr>
            <w:tcW w:w="347" w:type="pct"/>
            <w:vAlign w:val="center"/>
          </w:tcPr>
          <w:p w14:paraId="3E70BA50" w14:textId="77777777" w:rsidR="00C771CE" w:rsidRPr="006A53DF" w:rsidRDefault="00C771CE" w:rsidP="0017096A">
            <w:pPr>
              <w:pStyle w:val="TableColHeadingCenter"/>
              <w:keepNext/>
              <w:keepLines/>
            </w:pPr>
            <w:r w:rsidRPr="006A53DF">
              <w:t>% M/E 2025</w:t>
            </w:r>
          </w:p>
        </w:tc>
        <w:tc>
          <w:tcPr>
            <w:tcW w:w="348" w:type="pct"/>
            <w:vAlign w:val="center"/>
          </w:tcPr>
          <w:p w14:paraId="05A857D2" w14:textId="77777777" w:rsidR="00C771CE" w:rsidRPr="006A53DF" w:rsidRDefault="00C771CE" w:rsidP="0017096A">
            <w:pPr>
              <w:pStyle w:val="TableColHeadingCenter"/>
              <w:keepNext/>
              <w:keepLines/>
            </w:pPr>
            <w:r w:rsidRPr="006A53DF">
              <w:t>% M/E 2025 State</w:t>
            </w:r>
          </w:p>
        </w:tc>
        <w:tc>
          <w:tcPr>
            <w:tcW w:w="347" w:type="pct"/>
            <w:vAlign w:val="center"/>
          </w:tcPr>
          <w:p w14:paraId="263DD514" w14:textId="77777777" w:rsidR="00C771CE" w:rsidRPr="006A53DF" w:rsidRDefault="00C771CE" w:rsidP="0017096A">
            <w:pPr>
              <w:pStyle w:val="TableColHeadingCenter"/>
              <w:keepNext/>
              <w:keepLines/>
            </w:pPr>
            <w:r w:rsidRPr="006A53DF">
              <w:t>% PME 2023</w:t>
            </w:r>
          </w:p>
        </w:tc>
        <w:tc>
          <w:tcPr>
            <w:tcW w:w="348" w:type="pct"/>
            <w:vAlign w:val="center"/>
          </w:tcPr>
          <w:p w14:paraId="2D24262D" w14:textId="77777777" w:rsidR="00C771CE" w:rsidRPr="006A53DF" w:rsidRDefault="00C771CE" w:rsidP="0017096A">
            <w:pPr>
              <w:pStyle w:val="TableColHeadingCenter"/>
              <w:keepNext/>
              <w:keepLines/>
            </w:pPr>
            <w:r w:rsidRPr="006A53DF">
              <w:t>% PME 2024</w:t>
            </w:r>
          </w:p>
        </w:tc>
        <w:tc>
          <w:tcPr>
            <w:tcW w:w="347" w:type="pct"/>
            <w:vAlign w:val="center"/>
          </w:tcPr>
          <w:p w14:paraId="5ED951E1" w14:textId="77777777" w:rsidR="00C771CE" w:rsidRPr="006A53DF" w:rsidRDefault="00C771CE" w:rsidP="0017096A">
            <w:pPr>
              <w:pStyle w:val="TableColHeadingCenter"/>
              <w:keepNext/>
              <w:keepLines/>
            </w:pPr>
            <w:r w:rsidRPr="006A53DF">
              <w:t>% PME 2025</w:t>
            </w:r>
          </w:p>
        </w:tc>
        <w:tc>
          <w:tcPr>
            <w:tcW w:w="348" w:type="pct"/>
            <w:vAlign w:val="center"/>
          </w:tcPr>
          <w:p w14:paraId="52271428" w14:textId="77777777" w:rsidR="00C771CE" w:rsidRPr="006A53DF" w:rsidRDefault="00C771CE" w:rsidP="0017096A">
            <w:pPr>
              <w:pStyle w:val="TableColHeadingCenter"/>
              <w:keepNext/>
              <w:keepLines/>
            </w:pPr>
            <w:r w:rsidRPr="006A53DF">
              <w:t>% PME 2025 State</w:t>
            </w:r>
          </w:p>
        </w:tc>
        <w:tc>
          <w:tcPr>
            <w:tcW w:w="347" w:type="pct"/>
            <w:vAlign w:val="center"/>
          </w:tcPr>
          <w:p w14:paraId="403D2031" w14:textId="69AC9D9B" w:rsidR="00C771CE" w:rsidRPr="006A53DF" w:rsidRDefault="00C771CE" w:rsidP="0017096A">
            <w:pPr>
              <w:pStyle w:val="TableColHeadingCenter"/>
              <w:keepNext/>
              <w:keepLines/>
            </w:pPr>
            <w:r w:rsidRPr="006A53DF">
              <w:t>% NM 2023</w:t>
            </w:r>
          </w:p>
        </w:tc>
        <w:tc>
          <w:tcPr>
            <w:tcW w:w="348" w:type="pct"/>
            <w:vAlign w:val="center"/>
          </w:tcPr>
          <w:p w14:paraId="0408D398" w14:textId="1E2728C4" w:rsidR="00C771CE" w:rsidRPr="006A53DF" w:rsidRDefault="00C771CE" w:rsidP="0017096A">
            <w:pPr>
              <w:pStyle w:val="TableColHeadingCenter"/>
              <w:keepNext/>
              <w:keepLines/>
            </w:pPr>
            <w:r w:rsidRPr="006A53DF">
              <w:t>% NM 2024</w:t>
            </w:r>
          </w:p>
        </w:tc>
        <w:tc>
          <w:tcPr>
            <w:tcW w:w="347" w:type="pct"/>
            <w:vAlign w:val="center"/>
          </w:tcPr>
          <w:p w14:paraId="61AA0EE3" w14:textId="5F53986E" w:rsidR="00C771CE" w:rsidRPr="006A53DF" w:rsidRDefault="00C771CE" w:rsidP="0017096A">
            <w:pPr>
              <w:pStyle w:val="TableColHeadingCenter"/>
              <w:keepNext/>
              <w:keepLines/>
            </w:pPr>
            <w:r w:rsidRPr="006A53DF">
              <w:t>% NM 2025</w:t>
            </w:r>
          </w:p>
        </w:tc>
        <w:tc>
          <w:tcPr>
            <w:tcW w:w="348" w:type="pct"/>
            <w:vAlign w:val="center"/>
          </w:tcPr>
          <w:p w14:paraId="5409FBCC" w14:textId="250B9AC4" w:rsidR="00C771CE" w:rsidRPr="006A53DF" w:rsidRDefault="00C771CE" w:rsidP="0017096A">
            <w:pPr>
              <w:pStyle w:val="TableColHeadingCenter"/>
              <w:keepNext/>
              <w:keepLines/>
            </w:pPr>
            <w:r w:rsidRPr="006A53DF">
              <w:t>% NM 2025 State</w:t>
            </w:r>
          </w:p>
        </w:tc>
      </w:tr>
      <w:tr w:rsidR="009C0C63" w:rsidRPr="003979D4" w14:paraId="4468EFFD" w14:textId="77777777" w:rsidTr="00A1004C">
        <w:trPr>
          <w:cnfStyle w:val="000000100000" w:firstRow="0" w:lastRow="0" w:firstColumn="0" w:lastColumn="0" w:oddVBand="0" w:evenVBand="0" w:oddHBand="1" w:evenHBand="0" w:firstRowFirstColumn="0" w:firstRowLastColumn="0" w:lastRowFirstColumn="0" w:lastRowLastColumn="0"/>
        </w:trPr>
        <w:tc>
          <w:tcPr>
            <w:tcW w:w="363" w:type="pct"/>
            <w:vAlign w:val="center"/>
          </w:tcPr>
          <w:p w14:paraId="0AB65130" w14:textId="77777777" w:rsidR="00C771CE" w:rsidRPr="008C5988" w:rsidRDefault="00C771CE" w:rsidP="00A1004C">
            <w:pPr>
              <w:pStyle w:val="TableSubheading"/>
              <w:keepNext/>
              <w:keepLines/>
              <w:jc w:val="center"/>
              <w:rPr>
                <w:rFonts w:asciiTheme="minorHAnsi" w:hAnsiTheme="minorHAnsi"/>
              </w:rPr>
            </w:pPr>
            <w:r w:rsidRPr="008C5988">
              <w:rPr>
                <w:rFonts w:asciiTheme="minorHAnsi" w:hAnsiTheme="minorHAnsi"/>
              </w:rPr>
              <w:t>3</w:t>
            </w:r>
          </w:p>
        </w:tc>
        <w:tc>
          <w:tcPr>
            <w:tcW w:w="466" w:type="pct"/>
          </w:tcPr>
          <w:p w14:paraId="0F554567" w14:textId="77777777" w:rsidR="00C771CE" w:rsidRPr="006A53DF" w:rsidRDefault="00C771CE" w:rsidP="00DD7D6A">
            <w:pPr>
              <w:pStyle w:val="TableTextCentered"/>
              <w:keepNext/>
              <w:keepLines/>
            </w:pPr>
            <w:r w:rsidRPr="006A53DF">
              <w:t>170</w:t>
            </w:r>
          </w:p>
        </w:tc>
        <w:tc>
          <w:tcPr>
            <w:tcW w:w="347" w:type="pct"/>
          </w:tcPr>
          <w:p w14:paraId="55544547" w14:textId="77777777" w:rsidR="00C771CE" w:rsidRPr="006A53DF" w:rsidRDefault="00C771CE" w:rsidP="00DD7D6A">
            <w:pPr>
              <w:pStyle w:val="TableTextCentered"/>
              <w:keepNext/>
              <w:keepLines/>
            </w:pPr>
            <w:r w:rsidRPr="006A53DF">
              <w:t>45</w:t>
            </w:r>
          </w:p>
        </w:tc>
        <w:tc>
          <w:tcPr>
            <w:tcW w:w="348" w:type="pct"/>
          </w:tcPr>
          <w:p w14:paraId="1CF28BDD" w14:textId="77777777" w:rsidR="00C771CE" w:rsidRPr="006A53DF" w:rsidRDefault="00C771CE" w:rsidP="00DD7D6A">
            <w:pPr>
              <w:pStyle w:val="TableTextCentered"/>
              <w:keepNext/>
              <w:keepLines/>
            </w:pPr>
            <w:r w:rsidRPr="006A53DF">
              <w:t>55</w:t>
            </w:r>
          </w:p>
        </w:tc>
        <w:tc>
          <w:tcPr>
            <w:tcW w:w="347" w:type="pct"/>
          </w:tcPr>
          <w:p w14:paraId="1FEC5350" w14:textId="77777777" w:rsidR="00C771CE" w:rsidRPr="006A53DF" w:rsidRDefault="00C771CE" w:rsidP="00DD7D6A">
            <w:pPr>
              <w:pStyle w:val="TableTextCentered"/>
              <w:keepNext/>
              <w:keepLines/>
            </w:pPr>
            <w:r w:rsidRPr="006A53DF">
              <w:t>55</w:t>
            </w:r>
          </w:p>
        </w:tc>
        <w:tc>
          <w:tcPr>
            <w:tcW w:w="348" w:type="pct"/>
          </w:tcPr>
          <w:p w14:paraId="4844D61D" w14:textId="77777777" w:rsidR="00C771CE" w:rsidRPr="006A53DF" w:rsidRDefault="00C771CE" w:rsidP="00DD7D6A">
            <w:pPr>
              <w:pStyle w:val="TableTextCentered"/>
              <w:keepNext/>
              <w:keepLines/>
            </w:pPr>
            <w:r w:rsidRPr="006A53DF">
              <w:t>42</w:t>
            </w:r>
          </w:p>
        </w:tc>
        <w:tc>
          <w:tcPr>
            <w:tcW w:w="347" w:type="pct"/>
          </w:tcPr>
          <w:p w14:paraId="13D6FD44" w14:textId="77777777" w:rsidR="00C771CE" w:rsidRPr="006A53DF" w:rsidRDefault="00C771CE" w:rsidP="00DD7D6A">
            <w:pPr>
              <w:pStyle w:val="TableTextCentered"/>
              <w:keepNext/>
              <w:keepLines/>
            </w:pPr>
            <w:r w:rsidRPr="006A53DF">
              <w:t>41</w:t>
            </w:r>
          </w:p>
        </w:tc>
        <w:tc>
          <w:tcPr>
            <w:tcW w:w="348" w:type="pct"/>
          </w:tcPr>
          <w:p w14:paraId="39BECE4E" w14:textId="77777777" w:rsidR="00C771CE" w:rsidRPr="006A53DF" w:rsidRDefault="00C771CE" w:rsidP="00DD7D6A">
            <w:pPr>
              <w:pStyle w:val="TableTextCentered"/>
              <w:keepNext/>
              <w:keepLines/>
            </w:pPr>
            <w:r w:rsidRPr="006A53DF">
              <w:t>35</w:t>
            </w:r>
          </w:p>
        </w:tc>
        <w:tc>
          <w:tcPr>
            <w:tcW w:w="347" w:type="pct"/>
          </w:tcPr>
          <w:p w14:paraId="67FD4D71" w14:textId="77777777" w:rsidR="00C771CE" w:rsidRPr="006A53DF" w:rsidRDefault="00C771CE" w:rsidP="00DD7D6A">
            <w:pPr>
              <w:pStyle w:val="TableTextCentered"/>
              <w:keepNext/>
              <w:keepLines/>
            </w:pPr>
            <w:r w:rsidRPr="006A53DF">
              <w:t>39</w:t>
            </w:r>
          </w:p>
        </w:tc>
        <w:tc>
          <w:tcPr>
            <w:tcW w:w="348" w:type="pct"/>
          </w:tcPr>
          <w:p w14:paraId="7B90D059" w14:textId="77777777" w:rsidR="00C771CE" w:rsidRPr="006A53DF" w:rsidRDefault="00C771CE" w:rsidP="00DD7D6A">
            <w:pPr>
              <w:pStyle w:val="TableTextCentered"/>
              <w:keepNext/>
              <w:keepLines/>
            </w:pPr>
            <w:r w:rsidRPr="006A53DF">
              <w:t>39</w:t>
            </w:r>
          </w:p>
        </w:tc>
        <w:tc>
          <w:tcPr>
            <w:tcW w:w="347" w:type="pct"/>
          </w:tcPr>
          <w:p w14:paraId="7D95E089" w14:textId="77777777" w:rsidR="00C771CE" w:rsidRPr="006A53DF" w:rsidRDefault="00C771CE" w:rsidP="00DD7D6A">
            <w:pPr>
              <w:pStyle w:val="TableTextCentered"/>
              <w:keepNext/>
              <w:keepLines/>
            </w:pPr>
            <w:r w:rsidRPr="006A53DF">
              <w:t>14</w:t>
            </w:r>
          </w:p>
        </w:tc>
        <w:tc>
          <w:tcPr>
            <w:tcW w:w="348" w:type="pct"/>
          </w:tcPr>
          <w:p w14:paraId="79D3F1DC" w14:textId="77777777" w:rsidR="00C771CE" w:rsidRPr="006A53DF" w:rsidRDefault="00C771CE" w:rsidP="00DD7D6A">
            <w:pPr>
              <w:pStyle w:val="TableTextCentered"/>
              <w:keepNext/>
              <w:keepLines/>
            </w:pPr>
            <w:r w:rsidRPr="006A53DF">
              <w:t>10</w:t>
            </w:r>
          </w:p>
        </w:tc>
        <w:tc>
          <w:tcPr>
            <w:tcW w:w="347" w:type="pct"/>
          </w:tcPr>
          <w:p w14:paraId="52F27C22" w14:textId="77777777" w:rsidR="00C771CE" w:rsidRPr="006A53DF" w:rsidRDefault="00C771CE" w:rsidP="00DD7D6A">
            <w:pPr>
              <w:pStyle w:val="TableTextCentered"/>
              <w:keepNext/>
              <w:keepLines/>
            </w:pPr>
            <w:r w:rsidRPr="006A53DF">
              <w:t>6</w:t>
            </w:r>
          </w:p>
        </w:tc>
        <w:tc>
          <w:tcPr>
            <w:tcW w:w="348" w:type="pct"/>
          </w:tcPr>
          <w:p w14:paraId="3B90FDE4" w14:textId="77777777" w:rsidR="00C771CE" w:rsidRPr="006A53DF" w:rsidRDefault="00C771CE" w:rsidP="00DD7D6A">
            <w:pPr>
              <w:pStyle w:val="TableTextCentered"/>
              <w:keepNext/>
              <w:keepLines/>
            </w:pPr>
            <w:r w:rsidRPr="006A53DF">
              <w:t>19</w:t>
            </w:r>
          </w:p>
        </w:tc>
      </w:tr>
      <w:tr w:rsidR="009C0C63" w:rsidRPr="003979D4" w14:paraId="6DEA8E0D" w14:textId="77777777" w:rsidTr="00A1004C">
        <w:tc>
          <w:tcPr>
            <w:tcW w:w="363" w:type="pct"/>
            <w:vAlign w:val="center"/>
          </w:tcPr>
          <w:p w14:paraId="08CBA6CA" w14:textId="77777777" w:rsidR="00C771CE" w:rsidRPr="008C5988" w:rsidRDefault="00C771CE" w:rsidP="00A1004C">
            <w:pPr>
              <w:pStyle w:val="TableSubheading"/>
              <w:keepNext/>
              <w:keepLines/>
              <w:jc w:val="center"/>
              <w:rPr>
                <w:rFonts w:asciiTheme="minorHAnsi" w:hAnsiTheme="minorHAnsi"/>
              </w:rPr>
            </w:pPr>
            <w:r w:rsidRPr="008C5988">
              <w:rPr>
                <w:rFonts w:asciiTheme="minorHAnsi" w:hAnsiTheme="minorHAnsi"/>
              </w:rPr>
              <w:t>4</w:t>
            </w:r>
          </w:p>
        </w:tc>
        <w:tc>
          <w:tcPr>
            <w:tcW w:w="466" w:type="pct"/>
          </w:tcPr>
          <w:p w14:paraId="07CA39C0" w14:textId="77777777" w:rsidR="00C771CE" w:rsidRPr="006A53DF" w:rsidRDefault="00C771CE" w:rsidP="00DD7D6A">
            <w:pPr>
              <w:pStyle w:val="TableTextCentered"/>
              <w:keepNext/>
              <w:keepLines/>
            </w:pPr>
            <w:r w:rsidRPr="006A53DF">
              <w:t>135</w:t>
            </w:r>
          </w:p>
        </w:tc>
        <w:tc>
          <w:tcPr>
            <w:tcW w:w="347" w:type="pct"/>
          </w:tcPr>
          <w:p w14:paraId="74162E39" w14:textId="77777777" w:rsidR="00C771CE" w:rsidRPr="006A53DF" w:rsidRDefault="00C771CE" w:rsidP="00DD7D6A">
            <w:pPr>
              <w:pStyle w:val="TableTextCentered"/>
              <w:keepNext/>
              <w:keepLines/>
            </w:pPr>
            <w:r w:rsidRPr="006A53DF">
              <w:t>35</w:t>
            </w:r>
          </w:p>
        </w:tc>
        <w:tc>
          <w:tcPr>
            <w:tcW w:w="348" w:type="pct"/>
          </w:tcPr>
          <w:p w14:paraId="11F838BF" w14:textId="77777777" w:rsidR="00C771CE" w:rsidRPr="006A53DF" w:rsidRDefault="00C771CE" w:rsidP="00DD7D6A">
            <w:pPr>
              <w:pStyle w:val="TableTextCentered"/>
              <w:keepNext/>
              <w:keepLines/>
            </w:pPr>
            <w:r w:rsidRPr="006A53DF">
              <w:t>41</w:t>
            </w:r>
          </w:p>
        </w:tc>
        <w:tc>
          <w:tcPr>
            <w:tcW w:w="347" w:type="pct"/>
          </w:tcPr>
          <w:p w14:paraId="7AA5AA8F" w14:textId="77777777" w:rsidR="00C771CE" w:rsidRPr="006A53DF" w:rsidRDefault="00C771CE" w:rsidP="00DD7D6A">
            <w:pPr>
              <w:pStyle w:val="TableTextCentered"/>
              <w:keepNext/>
              <w:keepLines/>
            </w:pPr>
            <w:r w:rsidRPr="006A53DF">
              <w:t>49</w:t>
            </w:r>
          </w:p>
        </w:tc>
        <w:tc>
          <w:tcPr>
            <w:tcW w:w="348" w:type="pct"/>
          </w:tcPr>
          <w:p w14:paraId="408D3279" w14:textId="77777777" w:rsidR="00C771CE" w:rsidRPr="006A53DF" w:rsidRDefault="00C771CE" w:rsidP="00DD7D6A">
            <w:pPr>
              <w:pStyle w:val="TableTextCentered"/>
              <w:keepNext/>
              <w:keepLines/>
            </w:pPr>
            <w:r w:rsidRPr="006A53DF">
              <w:t>40</w:t>
            </w:r>
          </w:p>
        </w:tc>
        <w:tc>
          <w:tcPr>
            <w:tcW w:w="347" w:type="pct"/>
          </w:tcPr>
          <w:p w14:paraId="03D635FC" w14:textId="77777777" w:rsidR="00C771CE" w:rsidRPr="006A53DF" w:rsidRDefault="00C771CE" w:rsidP="00DD7D6A">
            <w:pPr>
              <w:pStyle w:val="TableTextCentered"/>
              <w:keepNext/>
              <w:keepLines/>
            </w:pPr>
            <w:r w:rsidRPr="006A53DF">
              <w:t>55</w:t>
            </w:r>
          </w:p>
        </w:tc>
        <w:tc>
          <w:tcPr>
            <w:tcW w:w="348" w:type="pct"/>
          </w:tcPr>
          <w:p w14:paraId="4BE1B8D9" w14:textId="77777777" w:rsidR="00C771CE" w:rsidRPr="006A53DF" w:rsidRDefault="00C771CE" w:rsidP="00DD7D6A">
            <w:pPr>
              <w:pStyle w:val="TableTextCentered"/>
              <w:keepNext/>
              <w:keepLines/>
            </w:pPr>
            <w:r w:rsidRPr="006A53DF">
              <w:t>45</w:t>
            </w:r>
          </w:p>
        </w:tc>
        <w:tc>
          <w:tcPr>
            <w:tcW w:w="347" w:type="pct"/>
          </w:tcPr>
          <w:p w14:paraId="2D7D2E6E" w14:textId="77777777" w:rsidR="00C771CE" w:rsidRPr="006A53DF" w:rsidRDefault="00C771CE" w:rsidP="00DD7D6A">
            <w:pPr>
              <w:pStyle w:val="TableTextCentered"/>
              <w:keepNext/>
              <w:keepLines/>
            </w:pPr>
            <w:r w:rsidRPr="006A53DF">
              <w:t>38</w:t>
            </w:r>
          </w:p>
        </w:tc>
        <w:tc>
          <w:tcPr>
            <w:tcW w:w="348" w:type="pct"/>
          </w:tcPr>
          <w:p w14:paraId="366B0462" w14:textId="77777777" w:rsidR="00C771CE" w:rsidRPr="006A53DF" w:rsidRDefault="00C771CE" w:rsidP="00DD7D6A">
            <w:pPr>
              <w:pStyle w:val="TableTextCentered"/>
              <w:keepNext/>
              <w:keepLines/>
            </w:pPr>
            <w:r w:rsidRPr="006A53DF">
              <w:t>41</w:t>
            </w:r>
          </w:p>
        </w:tc>
        <w:tc>
          <w:tcPr>
            <w:tcW w:w="347" w:type="pct"/>
          </w:tcPr>
          <w:p w14:paraId="4293F5F3" w14:textId="77777777" w:rsidR="00C771CE" w:rsidRPr="006A53DF" w:rsidRDefault="00C771CE" w:rsidP="00DD7D6A">
            <w:pPr>
              <w:pStyle w:val="TableTextCentered"/>
              <w:keepNext/>
              <w:keepLines/>
            </w:pPr>
            <w:r w:rsidRPr="006A53DF">
              <w:t>10</w:t>
            </w:r>
          </w:p>
        </w:tc>
        <w:tc>
          <w:tcPr>
            <w:tcW w:w="348" w:type="pct"/>
          </w:tcPr>
          <w:p w14:paraId="414F36A8" w14:textId="77777777" w:rsidR="00C771CE" w:rsidRPr="006A53DF" w:rsidRDefault="00C771CE" w:rsidP="00DD7D6A">
            <w:pPr>
              <w:pStyle w:val="TableTextCentered"/>
              <w:keepNext/>
              <w:keepLines/>
            </w:pPr>
            <w:r w:rsidRPr="006A53DF">
              <w:t>15</w:t>
            </w:r>
          </w:p>
        </w:tc>
        <w:tc>
          <w:tcPr>
            <w:tcW w:w="347" w:type="pct"/>
          </w:tcPr>
          <w:p w14:paraId="16F09A88" w14:textId="77777777" w:rsidR="00C771CE" w:rsidRPr="006A53DF" w:rsidRDefault="00C771CE" w:rsidP="00DD7D6A">
            <w:pPr>
              <w:pStyle w:val="TableTextCentered"/>
              <w:keepNext/>
              <w:keepLines/>
            </w:pPr>
            <w:r w:rsidRPr="006A53DF">
              <w:t>13</w:t>
            </w:r>
          </w:p>
        </w:tc>
        <w:tc>
          <w:tcPr>
            <w:tcW w:w="348" w:type="pct"/>
          </w:tcPr>
          <w:p w14:paraId="27652288" w14:textId="77777777" w:rsidR="00C771CE" w:rsidRPr="006A53DF" w:rsidRDefault="00C771CE" w:rsidP="00DD7D6A">
            <w:pPr>
              <w:pStyle w:val="TableTextCentered"/>
              <w:keepNext/>
              <w:keepLines/>
            </w:pPr>
            <w:r w:rsidRPr="006A53DF">
              <w:t>19</w:t>
            </w:r>
          </w:p>
        </w:tc>
      </w:tr>
      <w:tr w:rsidR="009C0C63" w:rsidRPr="003979D4" w14:paraId="20F288B8" w14:textId="77777777" w:rsidTr="00A1004C">
        <w:trPr>
          <w:cnfStyle w:val="000000100000" w:firstRow="0" w:lastRow="0" w:firstColumn="0" w:lastColumn="0" w:oddVBand="0" w:evenVBand="0" w:oddHBand="1" w:evenHBand="0" w:firstRowFirstColumn="0" w:firstRowLastColumn="0" w:lastRowFirstColumn="0" w:lastRowLastColumn="0"/>
        </w:trPr>
        <w:tc>
          <w:tcPr>
            <w:tcW w:w="363" w:type="pct"/>
            <w:vAlign w:val="center"/>
          </w:tcPr>
          <w:p w14:paraId="5A586FF9" w14:textId="77777777" w:rsidR="00C771CE" w:rsidRPr="008C5988" w:rsidRDefault="00C771CE" w:rsidP="00A1004C">
            <w:pPr>
              <w:pStyle w:val="TableSubheading"/>
              <w:keepNext/>
              <w:keepLines/>
              <w:jc w:val="center"/>
              <w:rPr>
                <w:rFonts w:asciiTheme="minorHAnsi" w:hAnsiTheme="minorHAnsi"/>
              </w:rPr>
            </w:pPr>
            <w:r w:rsidRPr="008C5988">
              <w:rPr>
                <w:rFonts w:asciiTheme="minorHAnsi" w:hAnsiTheme="minorHAnsi"/>
              </w:rPr>
              <w:t>5</w:t>
            </w:r>
          </w:p>
        </w:tc>
        <w:tc>
          <w:tcPr>
            <w:tcW w:w="466" w:type="pct"/>
          </w:tcPr>
          <w:p w14:paraId="0DCC88FD" w14:textId="77777777" w:rsidR="00C771CE" w:rsidRPr="006A53DF" w:rsidRDefault="00C771CE" w:rsidP="00DD7D6A">
            <w:pPr>
              <w:pStyle w:val="TableTextCentered"/>
              <w:keepNext/>
              <w:keepLines/>
            </w:pPr>
            <w:r w:rsidRPr="006A53DF">
              <w:t>182</w:t>
            </w:r>
          </w:p>
        </w:tc>
        <w:tc>
          <w:tcPr>
            <w:tcW w:w="347" w:type="pct"/>
          </w:tcPr>
          <w:p w14:paraId="7AB00A1A" w14:textId="77777777" w:rsidR="00C771CE" w:rsidRPr="006A53DF" w:rsidRDefault="00C771CE" w:rsidP="00DD7D6A">
            <w:pPr>
              <w:pStyle w:val="TableTextCentered"/>
              <w:keepNext/>
              <w:keepLines/>
            </w:pPr>
            <w:r w:rsidRPr="006A53DF">
              <w:t>50</w:t>
            </w:r>
          </w:p>
        </w:tc>
        <w:tc>
          <w:tcPr>
            <w:tcW w:w="348" w:type="pct"/>
          </w:tcPr>
          <w:p w14:paraId="4E80907D" w14:textId="77777777" w:rsidR="00C771CE" w:rsidRPr="006A53DF" w:rsidRDefault="00C771CE" w:rsidP="00DD7D6A">
            <w:pPr>
              <w:pStyle w:val="TableTextCentered"/>
              <w:keepNext/>
              <w:keepLines/>
            </w:pPr>
            <w:r w:rsidRPr="006A53DF">
              <w:t>49</w:t>
            </w:r>
          </w:p>
        </w:tc>
        <w:tc>
          <w:tcPr>
            <w:tcW w:w="347" w:type="pct"/>
          </w:tcPr>
          <w:p w14:paraId="3533EDCB" w14:textId="77777777" w:rsidR="00C771CE" w:rsidRPr="006A53DF" w:rsidRDefault="00C771CE" w:rsidP="00DD7D6A">
            <w:pPr>
              <w:pStyle w:val="TableTextCentered"/>
              <w:keepNext/>
              <w:keepLines/>
            </w:pPr>
            <w:r w:rsidRPr="006A53DF">
              <w:t>54</w:t>
            </w:r>
          </w:p>
        </w:tc>
        <w:tc>
          <w:tcPr>
            <w:tcW w:w="348" w:type="pct"/>
          </w:tcPr>
          <w:p w14:paraId="24364B2E" w14:textId="77777777" w:rsidR="00C771CE" w:rsidRPr="006A53DF" w:rsidRDefault="00C771CE" w:rsidP="00DD7D6A">
            <w:pPr>
              <w:pStyle w:val="TableTextCentered"/>
              <w:keepNext/>
              <w:keepLines/>
            </w:pPr>
            <w:r w:rsidRPr="006A53DF">
              <w:t>38</w:t>
            </w:r>
          </w:p>
        </w:tc>
        <w:tc>
          <w:tcPr>
            <w:tcW w:w="347" w:type="pct"/>
          </w:tcPr>
          <w:p w14:paraId="51EEF3A9" w14:textId="77777777" w:rsidR="00C771CE" w:rsidRPr="006A53DF" w:rsidRDefault="00C771CE" w:rsidP="00DD7D6A">
            <w:pPr>
              <w:pStyle w:val="TableTextCentered"/>
              <w:keepNext/>
              <w:keepLines/>
            </w:pPr>
            <w:r w:rsidRPr="006A53DF">
              <w:t>43</w:t>
            </w:r>
          </w:p>
        </w:tc>
        <w:tc>
          <w:tcPr>
            <w:tcW w:w="348" w:type="pct"/>
          </w:tcPr>
          <w:p w14:paraId="57066CF7" w14:textId="77777777" w:rsidR="00C771CE" w:rsidRPr="006A53DF" w:rsidRDefault="00C771CE" w:rsidP="00DD7D6A">
            <w:pPr>
              <w:pStyle w:val="TableTextCentered"/>
              <w:keepNext/>
              <w:keepLines/>
            </w:pPr>
            <w:r w:rsidRPr="006A53DF">
              <w:t>44</w:t>
            </w:r>
          </w:p>
        </w:tc>
        <w:tc>
          <w:tcPr>
            <w:tcW w:w="347" w:type="pct"/>
          </w:tcPr>
          <w:p w14:paraId="2C8F2004" w14:textId="77777777" w:rsidR="00C771CE" w:rsidRPr="006A53DF" w:rsidRDefault="00C771CE" w:rsidP="00DD7D6A">
            <w:pPr>
              <w:pStyle w:val="TableTextCentered"/>
              <w:keepNext/>
              <w:keepLines/>
            </w:pPr>
            <w:r w:rsidRPr="006A53DF">
              <w:t>37</w:t>
            </w:r>
          </w:p>
        </w:tc>
        <w:tc>
          <w:tcPr>
            <w:tcW w:w="348" w:type="pct"/>
          </w:tcPr>
          <w:p w14:paraId="09CBFC98" w14:textId="77777777" w:rsidR="00C771CE" w:rsidRPr="006A53DF" w:rsidRDefault="00C771CE" w:rsidP="00DD7D6A">
            <w:pPr>
              <w:pStyle w:val="TableTextCentered"/>
              <w:keepNext/>
              <w:keepLines/>
            </w:pPr>
            <w:r w:rsidRPr="006A53DF">
              <w:t>47</w:t>
            </w:r>
          </w:p>
        </w:tc>
        <w:tc>
          <w:tcPr>
            <w:tcW w:w="347" w:type="pct"/>
          </w:tcPr>
          <w:p w14:paraId="71A5FD1A" w14:textId="77777777" w:rsidR="00C771CE" w:rsidRPr="006A53DF" w:rsidRDefault="00C771CE" w:rsidP="00DD7D6A">
            <w:pPr>
              <w:pStyle w:val="TableTextCentered"/>
              <w:keepNext/>
              <w:keepLines/>
            </w:pPr>
            <w:r w:rsidRPr="006A53DF">
              <w:t>6</w:t>
            </w:r>
          </w:p>
        </w:tc>
        <w:tc>
          <w:tcPr>
            <w:tcW w:w="348" w:type="pct"/>
          </w:tcPr>
          <w:p w14:paraId="07EBBCE5" w14:textId="77777777" w:rsidR="00C771CE" w:rsidRPr="006A53DF" w:rsidRDefault="00C771CE" w:rsidP="00DD7D6A">
            <w:pPr>
              <w:pStyle w:val="TableTextCentered"/>
              <w:keepNext/>
              <w:keepLines/>
            </w:pPr>
            <w:r w:rsidRPr="006A53DF">
              <w:t>7</w:t>
            </w:r>
          </w:p>
        </w:tc>
        <w:tc>
          <w:tcPr>
            <w:tcW w:w="347" w:type="pct"/>
          </w:tcPr>
          <w:p w14:paraId="79BA46C6" w14:textId="77777777" w:rsidR="00C771CE" w:rsidRPr="006A53DF" w:rsidRDefault="00C771CE" w:rsidP="00DD7D6A">
            <w:pPr>
              <w:pStyle w:val="TableTextCentered"/>
              <w:keepNext/>
              <w:keepLines/>
            </w:pPr>
            <w:r w:rsidRPr="006A53DF">
              <w:t>8</w:t>
            </w:r>
          </w:p>
        </w:tc>
        <w:tc>
          <w:tcPr>
            <w:tcW w:w="348" w:type="pct"/>
          </w:tcPr>
          <w:p w14:paraId="7A3A12DC" w14:textId="77777777" w:rsidR="00C771CE" w:rsidRPr="006A53DF" w:rsidRDefault="00C771CE" w:rsidP="00DD7D6A">
            <w:pPr>
              <w:pStyle w:val="TableTextCentered"/>
              <w:keepNext/>
              <w:keepLines/>
            </w:pPr>
            <w:r w:rsidRPr="006A53DF">
              <w:t>15</w:t>
            </w:r>
          </w:p>
        </w:tc>
      </w:tr>
      <w:tr w:rsidR="009C0C63" w:rsidRPr="003979D4" w14:paraId="149A27A4" w14:textId="77777777" w:rsidTr="00A1004C">
        <w:tc>
          <w:tcPr>
            <w:tcW w:w="363" w:type="pct"/>
            <w:vAlign w:val="center"/>
          </w:tcPr>
          <w:p w14:paraId="1373CBFE" w14:textId="77777777" w:rsidR="00C771CE" w:rsidRPr="008C5988" w:rsidRDefault="00C771CE" w:rsidP="00A1004C">
            <w:pPr>
              <w:pStyle w:val="TableSubheading"/>
              <w:jc w:val="center"/>
              <w:rPr>
                <w:rFonts w:asciiTheme="minorHAnsi" w:hAnsiTheme="minorHAnsi"/>
              </w:rPr>
            </w:pPr>
            <w:r w:rsidRPr="008C5988">
              <w:rPr>
                <w:rFonts w:asciiTheme="minorHAnsi" w:hAnsiTheme="minorHAnsi"/>
              </w:rPr>
              <w:t>6</w:t>
            </w:r>
          </w:p>
        </w:tc>
        <w:tc>
          <w:tcPr>
            <w:tcW w:w="466" w:type="pct"/>
          </w:tcPr>
          <w:p w14:paraId="5C659E3F" w14:textId="77777777" w:rsidR="00C771CE" w:rsidRPr="006A53DF" w:rsidRDefault="00C771CE" w:rsidP="006A53DF">
            <w:pPr>
              <w:pStyle w:val="TableTextCentered"/>
            </w:pPr>
            <w:r w:rsidRPr="006A53DF">
              <w:t>154</w:t>
            </w:r>
          </w:p>
        </w:tc>
        <w:tc>
          <w:tcPr>
            <w:tcW w:w="347" w:type="pct"/>
          </w:tcPr>
          <w:p w14:paraId="4174C1F6" w14:textId="77777777" w:rsidR="00C771CE" w:rsidRPr="006A53DF" w:rsidRDefault="00C771CE" w:rsidP="006A53DF">
            <w:pPr>
              <w:pStyle w:val="TableTextCentered"/>
            </w:pPr>
            <w:r w:rsidRPr="006A53DF">
              <w:t>51</w:t>
            </w:r>
          </w:p>
        </w:tc>
        <w:tc>
          <w:tcPr>
            <w:tcW w:w="348" w:type="pct"/>
          </w:tcPr>
          <w:p w14:paraId="3741C380" w14:textId="77777777" w:rsidR="00C771CE" w:rsidRPr="006A53DF" w:rsidRDefault="00C771CE" w:rsidP="006A53DF">
            <w:pPr>
              <w:pStyle w:val="TableTextCentered"/>
            </w:pPr>
            <w:r w:rsidRPr="006A53DF">
              <w:t>46</w:t>
            </w:r>
          </w:p>
        </w:tc>
        <w:tc>
          <w:tcPr>
            <w:tcW w:w="347" w:type="pct"/>
          </w:tcPr>
          <w:p w14:paraId="70F5C3C3" w14:textId="77777777" w:rsidR="00C771CE" w:rsidRPr="006A53DF" w:rsidRDefault="00C771CE" w:rsidP="006A53DF">
            <w:pPr>
              <w:pStyle w:val="TableTextCentered"/>
            </w:pPr>
            <w:r w:rsidRPr="006A53DF">
              <w:t>53</w:t>
            </w:r>
          </w:p>
        </w:tc>
        <w:tc>
          <w:tcPr>
            <w:tcW w:w="348" w:type="pct"/>
          </w:tcPr>
          <w:p w14:paraId="1F640DDF" w14:textId="77777777" w:rsidR="00C771CE" w:rsidRPr="006A53DF" w:rsidRDefault="00C771CE" w:rsidP="006A53DF">
            <w:pPr>
              <w:pStyle w:val="TableTextCentered"/>
            </w:pPr>
            <w:r w:rsidRPr="006A53DF">
              <w:t>42</w:t>
            </w:r>
          </w:p>
        </w:tc>
        <w:tc>
          <w:tcPr>
            <w:tcW w:w="347" w:type="pct"/>
          </w:tcPr>
          <w:p w14:paraId="5C74EB91" w14:textId="77777777" w:rsidR="00C771CE" w:rsidRPr="006A53DF" w:rsidRDefault="00C771CE" w:rsidP="006A53DF">
            <w:pPr>
              <w:pStyle w:val="TableTextCentered"/>
            </w:pPr>
            <w:r w:rsidRPr="006A53DF">
              <w:t>29</w:t>
            </w:r>
          </w:p>
        </w:tc>
        <w:tc>
          <w:tcPr>
            <w:tcW w:w="348" w:type="pct"/>
          </w:tcPr>
          <w:p w14:paraId="0C7E056D" w14:textId="77777777" w:rsidR="00C771CE" w:rsidRPr="006A53DF" w:rsidRDefault="00C771CE" w:rsidP="006A53DF">
            <w:pPr>
              <w:pStyle w:val="TableTextCentered"/>
            </w:pPr>
            <w:r w:rsidRPr="006A53DF">
              <w:t>40</w:t>
            </w:r>
          </w:p>
        </w:tc>
        <w:tc>
          <w:tcPr>
            <w:tcW w:w="347" w:type="pct"/>
          </w:tcPr>
          <w:p w14:paraId="59A2E1B7" w14:textId="77777777" w:rsidR="00C771CE" w:rsidRPr="006A53DF" w:rsidRDefault="00C771CE" w:rsidP="006A53DF">
            <w:pPr>
              <w:pStyle w:val="TableTextCentered"/>
            </w:pPr>
            <w:r w:rsidRPr="006A53DF">
              <w:t>32</w:t>
            </w:r>
          </w:p>
        </w:tc>
        <w:tc>
          <w:tcPr>
            <w:tcW w:w="348" w:type="pct"/>
          </w:tcPr>
          <w:p w14:paraId="58BA0F62" w14:textId="77777777" w:rsidR="00C771CE" w:rsidRPr="006A53DF" w:rsidRDefault="00C771CE" w:rsidP="006A53DF">
            <w:pPr>
              <w:pStyle w:val="TableTextCentered"/>
            </w:pPr>
            <w:r w:rsidRPr="006A53DF">
              <w:t>36</w:t>
            </w:r>
          </w:p>
        </w:tc>
        <w:tc>
          <w:tcPr>
            <w:tcW w:w="347" w:type="pct"/>
          </w:tcPr>
          <w:p w14:paraId="74ECFDA3" w14:textId="77777777" w:rsidR="00C771CE" w:rsidRPr="006A53DF" w:rsidRDefault="00C771CE" w:rsidP="006A53DF">
            <w:pPr>
              <w:pStyle w:val="TableTextCentered"/>
            </w:pPr>
            <w:r w:rsidRPr="006A53DF">
              <w:t>20</w:t>
            </w:r>
          </w:p>
        </w:tc>
        <w:tc>
          <w:tcPr>
            <w:tcW w:w="348" w:type="pct"/>
          </w:tcPr>
          <w:p w14:paraId="42CB4AA7" w14:textId="77777777" w:rsidR="00C771CE" w:rsidRPr="006A53DF" w:rsidRDefault="00C771CE" w:rsidP="006A53DF">
            <w:pPr>
              <w:pStyle w:val="TableTextCentered"/>
            </w:pPr>
            <w:r w:rsidRPr="006A53DF">
              <w:t>14</w:t>
            </w:r>
          </w:p>
        </w:tc>
        <w:tc>
          <w:tcPr>
            <w:tcW w:w="347" w:type="pct"/>
          </w:tcPr>
          <w:p w14:paraId="0BFBCD00" w14:textId="77777777" w:rsidR="00C771CE" w:rsidRPr="006A53DF" w:rsidRDefault="00C771CE" w:rsidP="006A53DF">
            <w:pPr>
              <w:pStyle w:val="TableTextCentered"/>
            </w:pPr>
            <w:r w:rsidRPr="006A53DF">
              <w:t>15</w:t>
            </w:r>
          </w:p>
        </w:tc>
        <w:tc>
          <w:tcPr>
            <w:tcW w:w="348" w:type="pct"/>
          </w:tcPr>
          <w:p w14:paraId="55F434CB" w14:textId="77777777" w:rsidR="00C771CE" w:rsidRPr="006A53DF" w:rsidRDefault="00C771CE" w:rsidP="006A53DF">
            <w:pPr>
              <w:pStyle w:val="TableTextCentered"/>
            </w:pPr>
            <w:r w:rsidRPr="006A53DF">
              <w:t>22</w:t>
            </w:r>
          </w:p>
        </w:tc>
      </w:tr>
      <w:tr w:rsidR="009C0C63" w:rsidRPr="003979D4" w14:paraId="2D1BF1A0" w14:textId="77777777" w:rsidTr="00A1004C">
        <w:trPr>
          <w:cnfStyle w:val="000000100000" w:firstRow="0" w:lastRow="0" w:firstColumn="0" w:lastColumn="0" w:oddVBand="0" w:evenVBand="0" w:oddHBand="1" w:evenHBand="0" w:firstRowFirstColumn="0" w:firstRowLastColumn="0" w:lastRowFirstColumn="0" w:lastRowLastColumn="0"/>
        </w:trPr>
        <w:tc>
          <w:tcPr>
            <w:tcW w:w="363" w:type="pct"/>
            <w:vAlign w:val="center"/>
          </w:tcPr>
          <w:p w14:paraId="78EF7486" w14:textId="77777777" w:rsidR="00C771CE" w:rsidRPr="008C5988" w:rsidRDefault="00C771CE" w:rsidP="00A1004C">
            <w:pPr>
              <w:pStyle w:val="TableSubheading"/>
              <w:jc w:val="center"/>
              <w:rPr>
                <w:rFonts w:asciiTheme="minorHAnsi" w:hAnsiTheme="minorHAnsi"/>
              </w:rPr>
            </w:pPr>
            <w:r w:rsidRPr="008C5988">
              <w:rPr>
                <w:rFonts w:asciiTheme="minorHAnsi" w:hAnsiTheme="minorHAnsi"/>
              </w:rPr>
              <w:t>7</w:t>
            </w:r>
          </w:p>
        </w:tc>
        <w:tc>
          <w:tcPr>
            <w:tcW w:w="466" w:type="pct"/>
          </w:tcPr>
          <w:p w14:paraId="1556307E" w14:textId="77777777" w:rsidR="00C771CE" w:rsidRPr="006A53DF" w:rsidRDefault="00C771CE" w:rsidP="006A53DF">
            <w:pPr>
              <w:pStyle w:val="TableTextCentered"/>
            </w:pPr>
            <w:r w:rsidRPr="006A53DF">
              <w:t>149</w:t>
            </w:r>
          </w:p>
        </w:tc>
        <w:tc>
          <w:tcPr>
            <w:tcW w:w="347" w:type="pct"/>
          </w:tcPr>
          <w:p w14:paraId="268F1656" w14:textId="77777777" w:rsidR="00C771CE" w:rsidRPr="006A53DF" w:rsidRDefault="00C771CE" w:rsidP="006A53DF">
            <w:pPr>
              <w:pStyle w:val="TableTextCentered"/>
            </w:pPr>
            <w:r w:rsidRPr="006A53DF">
              <w:t>46</w:t>
            </w:r>
          </w:p>
        </w:tc>
        <w:tc>
          <w:tcPr>
            <w:tcW w:w="348" w:type="pct"/>
          </w:tcPr>
          <w:p w14:paraId="5A589C6F" w14:textId="77777777" w:rsidR="00C771CE" w:rsidRPr="006A53DF" w:rsidRDefault="00C771CE" w:rsidP="006A53DF">
            <w:pPr>
              <w:pStyle w:val="TableTextCentered"/>
            </w:pPr>
            <w:r w:rsidRPr="006A53DF">
              <w:t>35</w:t>
            </w:r>
          </w:p>
        </w:tc>
        <w:tc>
          <w:tcPr>
            <w:tcW w:w="347" w:type="pct"/>
          </w:tcPr>
          <w:p w14:paraId="14763B33" w14:textId="77777777" w:rsidR="00C771CE" w:rsidRPr="006A53DF" w:rsidRDefault="00C771CE" w:rsidP="006A53DF">
            <w:pPr>
              <w:pStyle w:val="TableTextCentered"/>
            </w:pPr>
            <w:r w:rsidRPr="006A53DF">
              <w:t>48</w:t>
            </w:r>
          </w:p>
        </w:tc>
        <w:tc>
          <w:tcPr>
            <w:tcW w:w="348" w:type="pct"/>
          </w:tcPr>
          <w:p w14:paraId="16C9C415" w14:textId="77777777" w:rsidR="00C771CE" w:rsidRPr="006A53DF" w:rsidRDefault="00C771CE" w:rsidP="006A53DF">
            <w:pPr>
              <w:pStyle w:val="TableTextCentered"/>
            </w:pPr>
            <w:r w:rsidRPr="006A53DF">
              <w:t>42</w:t>
            </w:r>
          </w:p>
        </w:tc>
        <w:tc>
          <w:tcPr>
            <w:tcW w:w="347" w:type="pct"/>
          </w:tcPr>
          <w:p w14:paraId="55742814" w14:textId="77777777" w:rsidR="00C771CE" w:rsidRPr="006A53DF" w:rsidRDefault="00C771CE" w:rsidP="006A53DF">
            <w:pPr>
              <w:pStyle w:val="TableTextCentered"/>
            </w:pPr>
            <w:r w:rsidRPr="006A53DF">
              <w:t>43</w:t>
            </w:r>
          </w:p>
        </w:tc>
        <w:tc>
          <w:tcPr>
            <w:tcW w:w="348" w:type="pct"/>
          </w:tcPr>
          <w:p w14:paraId="643267EC" w14:textId="77777777" w:rsidR="00C771CE" w:rsidRPr="006A53DF" w:rsidRDefault="00C771CE" w:rsidP="006A53DF">
            <w:pPr>
              <w:pStyle w:val="TableTextCentered"/>
            </w:pPr>
            <w:r w:rsidRPr="006A53DF">
              <w:t>51</w:t>
            </w:r>
          </w:p>
        </w:tc>
        <w:tc>
          <w:tcPr>
            <w:tcW w:w="347" w:type="pct"/>
          </w:tcPr>
          <w:p w14:paraId="7CC9AEB5" w14:textId="77777777" w:rsidR="00C771CE" w:rsidRPr="006A53DF" w:rsidRDefault="00C771CE" w:rsidP="006A53DF">
            <w:pPr>
              <w:pStyle w:val="TableTextCentered"/>
            </w:pPr>
            <w:r w:rsidRPr="006A53DF">
              <w:t>37</w:t>
            </w:r>
          </w:p>
        </w:tc>
        <w:tc>
          <w:tcPr>
            <w:tcW w:w="348" w:type="pct"/>
          </w:tcPr>
          <w:p w14:paraId="60405E1F" w14:textId="77777777" w:rsidR="00C771CE" w:rsidRPr="006A53DF" w:rsidRDefault="00C771CE" w:rsidP="006A53DF">
            <w:pPr>
              <w:pStyle w:val="TableTextCentered"/>
            </w:pPr>
            <w:r w:rsidRPr="006A53DF">
              <w:t>36</w:t>
            </w:r>
          </w:p>
        </w:tc>
        <w:tc>
          <w:tcPr>
            <w:tcW w:w="347" w:type="pct"/>
          </w:tcPr>
          <w:p w14:paraId="2067BB95" w14:textId="77777777" w:rsidR="00C771CE" w:rsidRPr="006A53DF" w:rsidRDefault="00C771CE" w:rsidP="006A53DF">
            <w:pPr>
              <w:pStyle w:val="TableTextCentered"/>
            </w:pPr>
            <w:r w:rsidRPr="006A53DF">
              <w:t>11</w:t>
            </w:r>
          </w:p>
        </w:tc>
        <w:tc>
          <w:tcPr>
            <w:tcW w:w="348" w:type="pct"/>
          </w:tcPr>
          <w:p w14:paraId="46940152" w14:textId="77777777" w:rsidR="00C771CE" w:rsidRPr="006A53DF" w:rsidRDefault="00C771CE" w:rsidP="006A53DF">
            <w:pPr>
              <w:pStyle w:val="TableTextCentered"/>
            </w:pPr>
            <w:r w:rsidRPr="006A53DF">
              <w:t>14</w:t>
            </w:r>
          </w:p>
        </w:tc>
        <w:tc>
          <w:tcPr>
            <w:tcW w:w="347" w:type="pct"/>
          </w:tcPr>
          <w:p w14:paraId="3703777D" w14:textId="77777777" w:rsidR="00C771CE" w:rsidRPr="006A53DF" w:rsidRDefault="00C771CE" w:rsidP="006A53DF">
            <w:pPr>
              <w:pStyle w:val="TableTextCentered"/>
            </w:pPr>
            <w:r w:rsidRPr="006A53DF">
              <w:t>15</w:t>
            </w:r>
          </w:p>
        </w:tc>
        <w:tc>
          <w:tcPr>
            <w:tcW w:w="348" w:type="pct"/>
          </w:tcPr>
          <w:p w14:paraId="1B0BC1F1" w14:textId="77777777" w:rsidR="00C771CE" w:rsidRPr="006A53DF" w:rsidRDefault="00C771CE" w:rsidP="006A53DF">
            <w:pPr>
              <w:pStyle w:val="TableTextCentered"/>
            </w:pPr>
            <w:r w:rsidRPr="006A53DF">
              <w:t>22</w:t>
            </w:r>
          </w:p>
        </w:tc>
      </w:tr>
      <w:tr w:rsidR="009C0C63" w:rsidRPr="003979D4" w14:paraId="767D44EF" w14:textId="77777777" w:rsidTr="00A1004C">
        <w:tc>
          <w:tcPr>
            <w:tcW w:w="363" w:type="pct"/>
            <w:vAlign w:val="center"/>
          </w:tcPr>
          <w:p w14:paraId="24114E02" w14:textId="77777777" w:rsidR="00C771CE" w:rsidRPr="008C5988" w:rsidRDefault="00C771CE" w:rsidP="00A1004C">
            <w:pPr>
              <w:pStyle w:val="TableSubheading"/>
              <w:jc w:val="center"/>
              <w:rPr>
                <w:rFonts w:asciiTheme="minorHAnsi" w:hAnsiTheme="minorHAnsi"/>
              </w:rPr>
            </w:pPr>
            <w:r w:rsidRPr="008C5988">
              <w:rPr>
                <w:rFonts w:asciiTheme="minorHAnsi" w:hAnsiTheme="minorHAnsi"/>
              </w:rPr>
              <w:t>8</w:t>
            </w:r>
          </w:p>
        </w:tc>
        <w:tc>
          <w:tcPr>
            <w:tcW w:w="466" w:type="pct"/>
          </w:tcPr>
          <w:p w14:paraId="46EA761F" w14:textId="77777777" w:rsidR="00C771CE" w:rsidRPr="006A53DF" w:rsidRDefault="00C771CE" w:rsidP="006A53DF">
            <w:pPr>
              <w:pStyle w:val="TableTextCentered"/>
            </w:pPr>
            <w:r w:rsidRPr="006A53DF">
              <w:t>151</w:t>
            </w:r>
          </w:p>
        </w:tc>
        <w:tc>
          <w:tcPr>
            <w:tcW w:w="347" w:type="pct"/>
          </w:tcPr>
          <w:p w14:paraId="2BC26379" w14:textId="77777777" w:rsidR="00C771CE" w:rsidRPr="006A53DF" w:rsidRDefault="00C771CE" w:rsidP="006A53DF">
            <w:pPr>
              <w:pStyle w:val="TableTextCentered"/>
            </w:pPr>
            <w:r w:rsidRPr="006A53DF">
              <w:t>52</w:t>
            </w:r>
          </w:p>
        </w:tc>
        <w:tc>
          <w:tcPr>
            <w:tcW w:w="348" w:type="pct"/>
          </w:tcPr>
          <w:p w14:paraId="5B6ED520" w14:textId="77777777" w:rsidR="00C771CE" w:rsidRPr="006A53DF" w:rsidRDefault="00C771CE" w:rsidP="006A53DF">
            <w:pPr>
              <w:pStyle w:val="TableTextCentered"/>
            </w:pPr>
            <w:r w:rsidRPr="006A53DF">
              <w:t>50</w:t>
            </w:r>
          </w:p>
        </w:tc>
        <w:tc>
          <w:tcPr>
            <w:tcW w:w="347" w:type="pct"/>
          </w:tcPr>
          <w:p w14:paraId="45F300FF" w14:textId="77777777" w:rsidR="00C771CE" w:rsidRPr="006A53DF" w:rsidRDefault="00C771CE" w:rsidP="006A53DF">
            <w:pPr>
              <w:pStyle w:val="TableTextCentered"/>
            </w:pPr>
            <w:r w:rsidRPr="006A53DF">
              <w:t>41</w:t>
            </w:r>
          </w:p>
        </w:tc>
        <w:tc>
          <w:tcPr>
            <w:tcW w:w="348" w:type="pct"/>
          </w:tcPr>
          <w:p w14:paraId="1679FE59" w14:textId="77777777" w:rsidR="00C771CE" w:rsidRPr="006A53DF" w:rsidRDefault="00C771CE" w:rsidP="006A53DF">
            <w:pPr>
              <w:pStyle w:val="TableTextCentered"/>
            </w:pPr>
            <w:r w:rsidRPr="006A53DF">
              <w:t>44</w:t>
            </w:r>
          </w:p>
        </w:tc>
        <w:tc>
          <w:tcPr>
            <w:tcW w:w="347" w:type="pct"/>
          </w:tcPr>
          <w:p w14:paraId="611F494A" w14:textId="77777777" w:rsidR="00C771CE" w:rsidRPr="006A53DF" w:rsidRDefault="00C771CE" w:rsidP="006A53DF">
            <w:pPr>
              <w:pStyle w:val="TableTextCentered"/>
            </w:pPr>
            <w:r w:rsidRPr="006A53DF">
              <w:t>37</w:t>
            </w:r>
          </w:p>
        </w:tc>
        <w:tc>
          <w:tcPr>
            <w:tcW w:w="348" w:type="pct"/>
          </w:tcPr>
          <w:p w14:paraId="084B7520" w14:textId="77777777" w:rsidR="00C771CE" w:rsidRPr="006A53DF" w:rsidRDefault="00C771CE" w:rsidP="006A53DF">
            <w:pPr>
              <w:pStyle w:val="TableTextCentered"/>
            </w:pPr>
            <w:r w:rsidRPr="006A53DF">
              <w:t>37</w:t>
            </w:r>
          </w:p>
        </w:tc>
        <w:tc>
          <w:tcPr>
            <w:tcW w:w="347" w:type="pct"/>
          </w:tcPr>
          <w:p w14:paraId="51D90CEA" w14:textId="77777777" w:rsidR="00C771CE" w:rsidRPr="006A53DF" w:rsidRDefault="00C771CE" w:rsidP="006A53DF">
            <w:pPr>
              <w:pStyle w:val="TableTextCentered"/>
            </w:pPr>
            <w:r w:rsidRPr="006A53DF">
              <w:t>42</w:t>
            </w:r>
          </w:p>
        </w:tc>
        <w:tc>
          <w:tcPr>
            <w:tcW w:w="348" w:type="pct"/>
          </w:tcPr>
          <w:p w14:paraId="0ED14101" w14:textId="77777777" w:rsidR="00C771CE" w:rsidRPr="006A53DF" w:rsidRDefault="00C771CE" w:rsidP="006A53DF">
            <w:pPr>
              <w:pStyle w:val="TableTextCentered"/>
            </w:pPr>
            <w:r w:rsidRPr="006A53DF">
              <w:t>34</w:t>
            </w:r>
          </w:p>
        </w:tc>
        <w:tc>
          <w:tcPr>
            <w:tcW w:w="347" w:type="pct"/>
          </w:tcPr>
          <w:p w14:paraId="0CB78E98" w14:textId="77777777" w:rsidR="00C771CE" w:rsidRPr="006A53DF" w:rsidRDefault="00C771CE" w:rsidP="006A53DF">
            <w:pPr>
              <w:pStyle w:val="TableTextCentered"/>
            </w:pPr>
            <w:r w:rsidRPr="006A53DF">
              <w:t>10</w:t>
            </w:r>
          </w:p>
        </w:tc>
        <w:tc>
          <w:tcPr>
            <w:tcW w:w="348" w:type="pct"/>
          </w:tcPr>
          <w:p w14:paraId="78E61EC7" w14:textId="77777777" w:rsidR="00C771CE" w:rsidRPr="006A53DF" w:rsidRDefault="00C771CE" w:rsidP="006A53DF">
            <w:pPr>
              <w:pStyle w:val="TableTextCentered"/>
            </w:pPr>
            <w:r w:rsidRPr="006A53DF">
              <w:t>12</w:t>
            </w:r>
          </w:p>
        </w:tc>
        <w:tc>
          <w:tcPr>
            <w:tcW w:w="347" w:type="pct"/>
          </w:tcPr>
          <w:p w14:paraId="2F37B606" w14:textId="77777777" w:rsidR="00C771CE" w:rsidRPr="006A53DF" w:rsidRDefault="00C771CE" w:rsidP="006A53DF">
            <w:pPr>
              <w:pStyle w:val="TableTextCentered"/>
            </w:pPr>
            <w:r w:rsidRPr="006A53DF">
              <w:t>17</w:t>
            </w:r>
          </w:p>
        </w:tc>
        <w:tc>
          <w:tcPr>
            <w:tcW w:w="348" w:type="pct"/>
          </w:tcPr>
          <w:p w14:paraId="074ED63B" w14:textId="77777777" w:rsidR="00C771CE" w:rsidRPr="006A53DF" w:rsidRDefault="00C771CE" w:rsidP="006A53DF">
            <w:pPr>
              <w:pStyle w:val="TableTextCentered"/>
            </w:pPr>
            <w:r w:rsidRPr="006A53DF">
              <w:t>22</w:t>
            </w:r>
          </w:p>
        </w:tc>
      </w:tr>
      <w:tr w:rsidR="009C0C63" w:rsidRPr="003979D4" w14:paraId="7B80C325" w14:textId="77777777" w:rsidTr="00A1004C">
        <w:trPr>
          <w:cnfStyle w:val="000000100000" w:firstRow="0" w:lastRow="0" w:firstColumn="0" w:lastColumn="0" w:oddVBand="0" w:evenVBand="0" w:oddHBand="1" w:evenHBand="0" w:firstRowFirstColumn="0" w:firstRowLastColumn="0" w:lastRowFirstColumn="0" w:lastRowLastColumn="0"/>
        </w:trPr>
        <w:tc>
          <w:tcPr>
            <w:tcW w:w="363" w:type="pct"/>
            <w:vAlign w:val="center"/>
          </w:tcPr>
          <w:p w14:paraId="3ECA8B2C" w14:textId="77777777" w:rsidR="00C771CE" w:rsidRPr="008C5988" w:rsidRDefault="00C771CE" w:rsidP="00A1004C">
            <w:pPr>
              <w:pStyle w:val="TableSubheading"/>
              <w:jc w:val="center"/>
              <w:rPr>
                <w:rFonts w:asciiTheme="minorHAnsi" w:hAnsiTheme="minorHAnsi"/>
                <w:spacing w:val="-4"/>
              </w:rPr>
            </w:pPr>
            <w:r w:rsidRPr="008C5988">
              <w:rPr>
                <w:rFonts w:asciiTheme="minorHAnsi" w:hAnsiTheme="minorHAnsi"/>
              </w:rPr>
              <w:t>3-8</w:t>
            </w:r>
          </w:p>
        </w:tc>
        <w:tc>
          <w:tcPr>
            <w:tcW w:w="466" w:type="pct"/>
          </w:tcPr>
          <w:p w14:paraId="7B49E4AF" w14:textId="77777777" w:rsidR="00C771CE" w:rsidRPr="006A53DF" w:rsidRDefault="00C771CE" w:rsidP="006A53DF">
            <w:pPr>
              <w:pStyle w:val="TableTextCentered"/>
            </w:pPr>
            <w:r w:rsidRPr="006A53DF">
              <w:t>941</w:t>
            </w:r>
          </w:p>
        </w:tc>
        <w:tc>
          <w:tcPr>
            <w:tcW w:w="347" w:type="pct"/>
          </w:tcPr>
          <w:p w14:paraId="5CD6F546" w14:textId="77777777" w:rsidR="00C771CE" w:rsidRPr="006A53DF" w:rsidRDefault="00C771CE" w:rsidP="006A53DF">
            <w:pPr>
              <w:pStyle w:val="TableTextCentered"/>
            </w:pPr>
            <w:r w:rsidRPr="006A53DF">
              <w:t>47</w:t>
            </w:r>
          </w:p>
        </w:tc>
        <w:tc>
          <w:tcPr>
            <w:tcW w:w="348" w:type="pct"/>
          </w:tcPr>
          <w:p w14:paraId="3D8C6741" w14:textId="77777777" w:rsidR="00C771CE" w:rsidRPr="006A53DF" w:rsidRDefault="00C771CE" w:rsidP="006A53DF">
            <w:pPr>
              <w:pStyle w:val="TableTextCentered"/>
            </w:pPr>
            <w:r w:rsidRPr="006A53DF">
              <w:t>46</w:t>
            </w:r>
          </w:p>
        </w:tc>
        <w:tc>
          <w:tcPr>
            <w:tcW w:w="347" w:type="pct"/>
          </w:tcPr>
          <w:p w14:paraId="4E6206DF" w14:textId="77777777" w:rsidR="00C771CE" w:rsidRPr="006A53DF" w:rsidRDefault="00C771CE" w:rsidP="006A53DF">
            <w:pPr>
              <w:pStyle w:val="TableTextCentered"/>
            </w:pPr>
            <w:r w:rsidRPr="006A53DF">
              <w:t>50</w:t>
            </w:r>
          </w:p>
        </w:tc>
        <w:tc>
          <w:tcPr>
            <w:tcW w:w="348" w:type="pct"/>
          </w:tcPr>
          <w:p w14:paraId="21AE862F" w14:textId="77777777" w:rsidR="00C771CE" w:rsidRPr="006A53DF" w:rsidRDefault="00C771CE" w:rsidP="006A53DF">
            <w:pPr>
              <w:pStyle w:val="TableTextCentered"/>
            </w:pPr>
            <w:r w:rsidRPr="006A53DF">
              <w:t>42</w:t>
            </w:r>
          </w:p>
        </w:tc>
        <w:tc>
          <w:tcPr>
            <w:tcW w:w="347" w:type="pct"/>
          </w:tcPr>
          <w:p w14:paraId="3F5E8580" w14:textId="77777777" w:rsidR="00C771CE" w:rsidRPr="006A53DF" w:rsidRDefault="00C771CE" w:rsidP="006A53DF">
            <w:pPr>
              <w:pStyle w:val="TableTextCentered"/>
            </w:pPr>
            <w:r w:rsidRPr="006A53DF">
              <w:t>41</w:t>
            </w:r>
          </w:p>
        </w:tc>
        <w:tc>
          <w:tcPr>
            <w:tcW w:w="348" w:type="pct"/>
          </w:tcPr>
          <w:p w14:paraId="283463D5" w14:textId="77777777" w:rsidR="00C771CE" w:rsidRPr="006A53DF" w:rsidRDefault="00C771CE" w:rsidP="006A53DF">
            <w:pPr>
              <w:pStyle w:val="TableTextCentered"/>
            </w:pPr>
            <w:r w:rsidRPr="006A53DF">
              <w:t>42</w:t>
            </w:r>
          </w:p>
        </w:tc>
        <w:tc>
          <w:tcPr>
            <w:tcW w:w="347" w:type="pct"/>
          </w:tcPr>
          <w:p w14:paraId="7CE69E2B" w14:textId="77777777" w:rsidR="00C771CE" w:rsidRPr="006A53DF" w:rsidRDefault="00C771CE" w:rsidP="006A53DF">
            <w:pPr>
              <w:pStyle w:val="TableTextCentered"/>
            </w:pPr>
            <w:r w:rsidRPr="006A53DF">
              <w:t>38</w:t>
            </w:r>
          </w:p>
        </w:tc>
        <w:tc>
          <w:tcPr>
            <w:tcW w:w="348" w:type="pct"/>
          </w:tcPr>
          <w:p w14:paraId="364ED5E0" w14:textId="77777777" w:rsidR="00C771CE" w:rsidRPr="006A53DF" w:rsidRDefault="00C771CE" w:rsidP="006A53DF">
            <w:pPr>
              <w:pStyle w:val="TableTextCentered"/>
            </w:pPr>
            <w:r w:rsidRPr="006A53DF">
              <w:t>39</w:t>
            </w:r>
          </w:p>
        </w:tc>
        <w:tc>
          <w:tcPr>
            <w:tcW w:w="347" w:type="pct"/>
          </w:tcPr>
          <w:p w14:paraId="096FCEC4" w14:textId="77777777" w:rsidR="00C771CE" w:rsidRPr="006A53DF" w:rsidRDefault="00C771CE" w:rsidP="006A53DF">
            <w:pPr>
              <w:pStyle w:val="TableTextCentered"/>
            </w:pPr>
            <w:r w:rsidRPr="006A53DF">
              <w:t>12</w:t>
            </w:r>
          </w:p>
        </w:tc>
        <w:tc>
          <w:tcPr>
            <w:tcW w:w="348" w:type="pct"/>
          </w:tcPr>
          <w:p w14:paraId="215BE742" w14:textId="77777777" w:rsidR="00C771CE" w:rsidRPr="006A53DF" w:rsidRDefault="00C771CE" w:rsidP="006A53DF">
            <w:pPr>
              <w:pStyle w:val="TableTextCentered"/>
            </w:pPr>
            <w:r w:rsidRPr="006A53DF">
              <w:t>12</w:t>
            </w:r>
          </w:p>
        </w:tc>
        <w:tc>
          <w:tcPr>
            <w:tcW w:w="347" w:type="pct"/>
          </w:tcPr>
          <w:p w14:paraId="5DC38F57" w14:textId="77777777" w:rsidR="00C771CE" w:rsidRPr="006A53DF" w:rsidRDefault="00C771CE" w:rsidP="006A53DF">
            <w:pPr>
              <w:pStyle w:val="TableTextCentered"/>
            </w:pPr>
            <w:r w:rsidRPr="006A53DF">
              <w:t>12</w:t>
            </w:r>
          </w:p>
        </w:tc>
        <w:tc>
          <w:tcPr>
            <w:tcW w:w="348" w:type="pct"/>
          </w:tcPr>
          <w:p w14:paraId="325ED792" w14:textId="77777777" w:rsidR="00C771CE" w:rsidRPr="006A53DF" w:rsidRDefault="00C771CE" w:rsidP="006A53DF">
            <w:pPr>
              <w:pStyle w:val="TableTextCentered"/>
            </w:pPr>
            <w:r w:rsidRPr="006A53DF">
              <w:t>20</w:t>
            </w:r>
          </w:p>
        </w:tc>
      </w:tr>
      <w:tr w:rsidR="009C0C63" w:rsidRPr="003979D4" w14:paraId="59110CE9" w14:textId="77777777" w:rsidTr="00A1004C">
        <w:tc>
          <w:tcPr>
            <w:tcW w:w="363" w:type="pct"/>
            <w:vAlign w:val="center"/>
          </w:tcPr>
          <w:p w14:paraId="15CB4ABF" w14:textId="77777777" w:rsidR="00C771CE" w:rsidRPr="008C5988" w:rsidRDefault="00C771CE" w:rsidP="00A1004C">
            <w:pPr>
              <w:pStyle w:val="TableSubheading"/>
              <w:jc w:val="center"/>
              <w:rPr>
                <w:rFonts w:asciiTheme="minorHAnsi" w:hAnsiTheme="minorHAnsi"/>
              </w:rPr>
            </w:pPr>
            <w:r w:rsidRPr="008C5988">
              <w:rPr>
                <w:rFonts w:asciiTheme="minorHAnsi" w:hAnsiTheme="minorHAnsi"/>
              </w:rPr>
              <w:t>10</w:t>
            </w:r>
          </w:p>
        </w:tc>
        <w:tc>
          <w:tcPr>
            <w:tcW w:w="466" w:type="pct"/>
          </w:tcPr>
          <w:p w14:paraId="32FF2EDF" w14:textId="77777777" w:rsidR="00C771CE" w:rsidRPr="006A53DF" w:rsidRDefault="00C771CE" w:rsidP="006A53DF">
            <w:pPr>
              <w:pStyle w:val="TableTextCentered"/>
            </w:pPr>
            <w:r w:rsidRPr="006A53DF">
              <w:t>115</w:t>
            </w:r>
          </w:p>
        </w:tc>
        <w:tc>
          <w:tcPr>
            <w:tcW w:w="347" w:type="pct"/>
          </w:tcPr>
          <w:p w14:paraId="02B5DE4F" w14:textId="77777777" w:rsidR="00C771CE" w:rsidRPr="006A53DF" w:rsidRDefault="00C771CE" w:rsidP="006A53DF">
            <w:pPr>
              <w:pStyle w:val="TableTextCentered"/>
            </w:pPr>
            <w:r w:rsidRPr="006A53DF">
              <w:t>57</w:t>
            </w:r>
          </w:p>
        </w:tc>
        <w:tc>
          <w:tcPr>
            <w:tcW w:w="348" w:type="pct"/>
          </w:tcPr>
          <w:p w14:paraId="161E2025" w14:textId="77777777" w:rsidR="00C771CE" w:rsidRPr="006A53DF" w:rsidRDefault="00C771CE" w:rsidP="006A53DF">
            <w:pPr>
              <w:pStyle w:val="TableTextCentered"/>
            </w:pPr>
            <w:r w:rsidRPr="006A53DF">
              <w:t>59</w:t>
            </w:r>
          </w:p>
        </w:tc>
        <w:tc>
          <w:tcPr>
            <w:tcW w:w="347" w:type="pct"/>
          </w:tcPr>
          <w:p w14:paraId="1CC3DBB3" w14:textId="77777777" w:rsidR="00C771CE" w:rsidRPr="006A53DF" w:rsidRDefault="00C771CE" w:rsidP="006A53DF">
            <w:pPr>
              <w:pStyle w:val="TableTextCentered"/>
            </w:pPr>
            <w:r w:rsidRPr="006A53DF">
              <w:t>50</w:t>
            </w:r>
          </w:p>
        </w:tc>
        <w:tc>
          <w:tcPr>
            <w:tcW w:w="348" w:type="pct"/>
          </w:tcPr>
          <w:p w14:paraId="20D02B9C" w14:textId="77777777" w:rsidR="00C771CE" w:rsidRPr="006A53DF" w:rsidRDefault="00C771CE" w:rsidP="006A53DF">
            <w:pPr>
              <w:pStyle w:val="TableTextCentered"/>
            </w:pPr>
            <w:r w:rsidRPr="006A53DF">
              <w:t>51</w:t>
            </w:r>
          </w:p>
        </w:tc>
        <w:tc>
          <w:tcPr>
            <w:tcW w:w="347" w:type="pct"/>
          </w:tcPr>
          <w:p w14:paraId="6D25C162" w14:textId="77777777" w:rsidR="00C771CE" w:rsidRPr="006A53DF" w:rsidRDefault="00C771CE" w:rsidP="006A53DF">
            <w:pPr>
              <w:pStyle w:val="TableTextCentered"/>
            </w:pPr>
            <w:r w:rsidRPr="006A53DF">
              <w:t>35</w:t>
            </w:r>
          </w:p>
        </w:tc>
        <w:tc>
          <w:tcPr>
            <w:tcW w:w="348" w:type="pct"/>
          </w:tcPr>
          <w:p w14:paraId="5C78B1E7" w14:textId="77777777" w:rsidR="00C771CE" w:rsidRPr="006A53DF" w:rsidRDefault="00C771CE" w:rsidP="006A53DF">
            <w:pPr>
              <w:pStyle w:val="TableTextCentered"/>
            </w:pPr>
            <w:r w:rsidRPr="006A53DF">
              <w:t>33</w:t>
            </w:r>
          </w:p>
        </w:tc>
        <w:tc>
          <w:tcPr>
            <w:tcW w:w="347" w:type="pct"/>
          </w:tcPr>
          <w:p w14:paraId="1D4DDAF0" w14:textId="77777777" w:rsidR="00C771CE" w:rsidRPr="006A53DF" w:rsidRDefault="00C771CE" w:rsidP="006A53DF">
            <w:pPr>
              <w:pStyle w:val="TableTextCentered"/>
            </w:pPr>
            <w:r w:rsidRPr="006A53DF">
              <w:t>37</w:t>
            </w:r>
          </w:p>
        </w:tc>
        <w:tc>
          <w:tcPr>
            <w:tcW w:w="348" w:type="pct"/>
          </w:tcPr>
          <w:p w14:paraId="4ED4F1DE" w14:textId="77777777" w:rsidR="00C771CE" w:rsidRPr="006A53DF" w:rsidRDefault="00C771CE" w:rsidP="006A53DF">
            <w:pPr>
              <w:pStyle w:val="TableTextCentered"/>
            </w:pPr>
            <w:r w:rsidRPr="006A53DF">
              <w:t>35</w:t>
            </w:r>
          </w:p>
        </w:tc>
        <w:tc>
          <w:tcPr>
            <w:tcW w:w="347" w:type="pct"/>
          </w:tcPr>
          <w:p w14:paraId="5A4FB2D4" w14:textId="77777777" w:rsidR="00C771CE" w:rsidRPr="006A53DF" w:rsidRDefault="00C771CE" w:rsidP="006A53DF">
            <w:pPr>
              <w:pStyle w:val="TableTextCentered"/>
            </w:pPr>
            <w:r w:rsidRPr="006A53DF">
              <w:t>8</w:t>
            </w:r>
          </w:p>
        </w:tc>
        <w:tc>
          <w:tcPr>
            <w:tcW w:w="348" w:type="pct"/>
          </w:tcPr>
          <w:p w14:paraId="3E8C5F69" w14:textId="77777777" w:rsidR="00C771CE" w:rsidRPr="006A53DF" w:rsidRDefault="00C771CE" w:rsidP="006A53DF">
            <w:pPr>
              <w:pStyle w:val="TableTextCentered"/>
            </w:pPr>
            <w:r w:rsidRPr="006A53DF">
              <w:t>8</w:t>
            </w:r>
          </w:p>
        </w:tc>
        <w:tc>
          <w:tcPr>
            <w:tcW w:w="347" w:type="pct"/>
          </w:tcPr>
          <w:p w14:paraId="2A35044E" w14:textId="77777777" w:rsidR="00C771CE" w:rsidRPr="006A53DF" w:rsidRDefault="00C771CE" w:rsidP="006A53DF">
            <w:pPr>
              <w:pStyle w:val="TableTextCentered"/>
            </w:pPr>
            <w:r w:rsidRPr="006A53DF">
              <w:t>12</w:t>
            </w:r>
          </w:p>
        </w:tc>
        <w:tc>
          <w:tcPr>
            <w:tcW w:w="348" w:type="pct"/>
          </w:tcPr>
          <w:p w14:paraId="4EF2F0E9" w14:textId="77777777" w:rsidR="00C771CE" w:rsidRPr="006A53DF" w:rsidRDefault="00C771CE" w:rsidP="006A53DF">
            <w:pPr>
              <w:pStyle w:val="TableTextCentered"/>
            </w:pPr>
            <w:r w:rsidRPr="006A53DF">
              <w:t>15</w:t>
            </w:r>
          </w:p>
        </w:tc>
      </w:tr>
    </w:tbl>
    <w:p w14:paraId="0AD2E698" w14:textId="77777777" w:rsidR="00C771CE" w:rsidRDefault="00C771CE" w:rsidP="007A0378">
      <w:pPr>
        <w:pStyle w:val="TableETitles"/>
      </w:pPr>
      <w:bookmarkStart w:id="226" w:name="_Toc211937167"/>
      <w:bookmarkStart w:id="227" w:name="_Toc218506533"/>
      <w:bookmarkStart w:id="228" w:name="_Hlk139011901"/>
      <w:r w:rsidRPr="00A2069A">
        <w:t>Table E</w:t>
      </w:r>
      <w:r>
        <w:t>8</w:t>
      </w:r>
      <w:r w:rsidRPr="00A2069A">
        <w:t xml:space="preserve">. MCAS </w:t>
      </w:r>
      <w:r>
        <w:t>Mathematics</w:t>
      </w:r>
      <w:r w:rsidRPr="00A2069A">
        <w:t xml:space="preserve"> </w:t>
      </w:r>
      <w:r>
        <w:t xml:space="preserve">Achievement </w:t>
      </w:r>
      <w:r w:rsidRPr="00A2069A">
        <w:t>by Grade, 202</w:t>
      </w:r>
      <w:r>
        <w:t>3</w:t>
      </w:r>
      <w:r w:rsidRPr="00A2069A">
        <w:t>-202</w:t>
      </w:r>
      <w:r>
        <w:t>5</w:t>
      </w:r>
      <w:bookmarkEnd w:id="226"/>
      <w:bookmarkEnd w:id="227"/>
    </w:p>
    <w:tbl>
      <w:tblPr>
        <w:tblStyle w:val="MSVTable1"/>
        <w:tblW w:w="5000" w:type="pct"/>
        <w:tblLook w:val="0420" w:firstRow="1" w:lastRow="0" w:firstColumn="0" w:lastColumn="0" w:noHBand="0" w:noVBand="1"/>
      </w:tblPr>
      <w:tblGrid>
        <w:gridCol w:w="679"/>
        <w:gridCol w:w="872"/>
        <w:gridCol w:w="649"/>
        <w:gridCol w:w="651"/>
        <w:gridCol w:w="649"/>
        <w:gridCol w:w="651"/>
        <w:gridCol w:w="649"/>
        <w:gridCol w:w="650"/>
        <w:gridCol w:w="648"/>
        <w:gridCol w:w="650"/>
        <w:gridCol w:w="648"/>
        <w:gridCol w:w="650"/>
        <w:gridCol w:w="648"/>
        <w:gridCol w:w="650"/>
      </w:tblGrid>
      <w:tr w:rsidR="0098037A" w:rsidRPr="003979D4" w14:paraId="6DD8E7AB" w14:textId="77777777" w:rsidTr="0078056A">
        <w:trPr>
          <w:cnfStyle w:val="100000000000" w:firstRow="1" w:lastRow="0" w:firstColumn="0" w:lastColumn="0" w:oddVBand="0" w:evenVBand="0" w:oddHBand="0" w:evenHBand="0" w:firstRowFirstColumn="0" w:firstRowLastColumn="0" w:lastRowFirstColumn="0" w:lastRowLastColumn="0"/>
          <w:tblHeader/>
        </w:trPr>
        <w:tc>
          <w:tcPr>
            <w:tcW w:w="363" w:type="pct"/>
            <w:vAlign w:val="center"/>
          </w:tcPr>
          <w:p w14:paraId="57E50433" w14:textId="77777777" w:rsidR="00C771CE" w:rsidRPr="00DD7D6A" w:rsidRDefault="00C771CE" w:rsidP="0078056A">
            <w:pPr>
              <w:pStyle w:val="TableColHeadingCenter"/>
            </w:pPr>
            <w:r w:rsidRPr="00DD7D6A">
              <w:t>Grade</w:t>
            </w:r>
          </w:p>
        </w:tc>
        <w:tc>
          <w:tcPr>
            <w:tcW w:w="466" w:type="pct"/>
            <w:vAlign w:val="center"/>
          </w:tcPr>
          <w:p w14:paraId="07DEEE19" w14:textId="77777777" w:rsidR="00C771CE" w:rsidRPr="00DD7D6A" w:rsidRDefault="00C771CE" w:rsidP="0078056A">
            <w:pPr>
              <w:pStyle w:val="TableColHeadingCenter"/>
            </w:pPr>
            <w:r w:rsidRPr="00DD7D6A">
              <w:t># Included (2025)</w:t>
            </w:r>
          </w:p>
        </w:tc>
        <w:tc>
          <w:tcPr>
            <w:tcW w:w="347" w:type="pct"/>
            <w:vAlign w:val="center"/>
          </w:tcPr>
          <w:p w14:paraId="0E60F932" w14:textId="77777777" w:rsidR="00C771CE" w:rsidRPr="00DD7D6A" w:rsidRDefault="00C771CE" w:rsidP="0078056A">
            <w:pPr>
              <w:pStyle w:val="TableColHeadingCenter"/>
            </w:pPr>
            <w:r w:rsidRPr="00DD7D6A">
              <w:t>% M/E 2023</w:t>
            </w:r>
          </w:p>
        </w:tc>
        <w:tc>
          <w:tcPr>
            <w:tcW w:w="348" w:type="pct"/>
            <w:vAlign w:val="center"/>
          </w:tcPr>
          <w:p w14:paraId="3944AAE9" w14:textId="77777777" w:rsidR="00C771CE" w:rsidRPr="00DD7D6A" w:rsidRDefault="00C771CE" w:rsidP="0078056A">
            <w:pPr>
              <w:pStyle w:val="TableColHeadingCenter"/>
            </w:pPr>
            <w:r w:rsidRPr="00DD7D6A">
              <w:t>% M/E 2024</w:t>
            </w:r>
          </w:p>
        </w:tc>
        <w:tc>
          <w:tcPr>
            <w:tcW w:w="347" w:type="pct"/>
            <w:vAlign w:val="center"/>
          </w:tcPr>
          <w:p w14:paraId="1A5D8BE2" w14:textId="77777777" w:rsidR="00C771CE" w:rsidRPr="00DD7D6A" w:rsidRDefault="00C771CE" w:rsidP="0078056A">
            <w:pPr>
              <w:pStyle w:val="TableColHeadingCenter"/>
            </w:pPr>
            <w:r w:rsidRPr="00DD7D6A">
              <w:t>% M/E 2025</w:t>
            </w:r>
          </w:p>
        </w:tc>
        <w:tc>
          <w:tcPr>
            <w:tcW w:w="348" w:type="pct"/>
            <w:vAlign w:val="center"/>
          </w:tcPr>
          <w:p w14:paraId="11CC0B69" w14:textId="77777777" w:rsidR="00C771CE" w:rsidRPr="00DD7D6A" w:rsidRDefault="00C771CE" w:rsidP="0078056A">
            <w:pPr>
              <w:pStyle w:val="TableColHeadingCenter"/>
            </w:pPr>
            <w:r w:rsidRPr="00DD7D6A">
              <w:t>% M/E 2025 State</w:t>
            </w:r>
          </w:p>
        </w:tc>
        <w:tc>
          <w:tcPr>
            <w:tcW w:w="347" w:type="pct"/>
            <w:vAlign w:val="center"/>
          </w:tcPr>
          <w:p w14:paraId="5BDE785C" w14:textId="77777777" w:rsidR="00C771CE" w:rsidRPr="00DD7D6A" w:rsidRDefault="00C771CE" w:rsidP="0078056A">
            <w:pPr>
              <w:pStyle w:val="TableColHeadingCenter"/>
            </w:pPr>
            <w:r w:rsidRPr="00DD7D6A">
              <w:t>% PME 2023</w:t>
            </w:r>
          </w:p>
        </w:tc>
        <w:tc>
          <w:tcPr>
            <w:tcW w:w="348" w:type="pct"/>
            <w:vAlign w:val="center"/>
          </w:tcPr>
          <w:p w14:paraId="00BC4AA0" w14:textId="77777777" w:rsidR="00C771CE" w:rsidRPr="00DD7D6A" w:rsidRDefault="00C771CE" w:rsidP="0078056A">
            <w:pPr>
              <w:pStyle w:val="TableColHeadingCenter"/>
            </w:pPr>
            <w:r w:rsidRPr="00DD7D6A">
              <w:t>% PME 2024</w:t>
            </w:r>
          </w:p>
        </w:tc>
        <w:tc>
          <w:tcPr>
            <w:tcW w:w="347" w:type="pct"/>
            <w:vAlign w:val="center"/>
          </w:tcPr>
          <w:p w14:paraId="52879080" w14:textId="77777777" w:rsidR="00C771CE" w:rsidRPr="00DD7D6A" w:rsidRDefault="00C771CE" w:rsidP="0078056A">
            <w:pPr>
              <w:pStyle w:val="TableColHeadingCenter"/>
            </w:pPr>
            <w:r w:rsidRPr="00DD7D6A">
              <w:t>% PME 2025</w:t>
            </w:r>
          </w:p>
        </w:tc>
        <w:tc>
          <w:tcPr>
            <w:tcW w:w="348" w:type="pct"/>
            <w:vAlign w:val="center"/>
          </w:tcPr>
          <w:p w14:paraId="35BF5711" w14:textId="77777777" w:rsidR="00C771CE" w:rsidRPr="00DD7D6A" w:rsidRDefault="00C771CE" w:rsidP="0078056A">
            <w:pPr>
              <w:pStyle w:val="TableColHeadingCenter"/>
            </w:pPr>
            <w:r w:rsidRPr="00DD7D6A">
              <w:t>% PME 2025 State</w:t>
            </w:r>
          </w:p>
        </w:tc>
        <w:tc>
          <w:tcPr>
            <w:tcW w:w="347" w:type="pct"/>
            <w:vAlign w:val="center"/>
          </w:tcPr>
          <w:p w14:paraId="087C00F2" w14:textId="27D5687B" w:rsidR="00C771CE" w:rsidRPr="00DD7D6A" w:rsidRDefault="00C771CE" w:rsidP="0078056A">
            <w:pPr>
              <w:pStyle w:val="TableColHeadingCenter"/>
            </w:pPr>
            <w:r w:rsidRPr="00DD7D6A">
              <w:t>% NM 2023</w:t>
            </w:r>
          </w:p>
        </w:tc>
        <w:tc>
          <w:tcPr>
            <w:tcW w:w="348" w:type="pct"/>
            <w:vAlign w:val="center"/>
          </w:tcPr>
          <w:p w14:paraId="183CE842" w14:textId="4116111F" w:rsidR="00C771CE" w:rsidRPr="00DD7D6A" w:rsidRDefault="00C771CE" w:rsidP="0078056A">
            <w:pPr>
              <w:pStyle w:val="TableColHeadingCenter"/>
            </w:pPr>
            <w:r w:rsidRPr="00DD7D6A">
              <w:t>% NM 2024</w:t>
            </w:r>
          </w:p>
        </w:tc>
        <w:tc>
          <w:tcPr>
            <w:tcW w:w="347" w:type="pct"/>
            <w:vAlign w:val="center"/>
          </w:tcPr>
          <w:p w14:paraId="73A6E31F" w14:textId="069BB552" w:rsidR="00C771CE" w:rsidRPr="00DD7D6A" w:rsidRDefault="00C771CE" w:rsidP="0078056A">
            <w:pPr>
              <w:pStyle w:val="TableColHeadingCenter"/>
            </w:pPr>
            <w:r w:rsidRPr="00DD7D6A">
              <w:t>% NM 2025</w:t>
            </w:r>
          </w:p>
        </w:tc>
        <w:tc>
          <w:tcPr>
            <w:tcW w:w="348" w:type="pct"/>
            <w:vAlign w:val="center"/>
          </w:tcPr>
          <w:p w14:paraId="64641079" w14:textId="1E87C336" w:rsidR="00C771CE" w:rsidRPr="00DD7D6A" w:rsidRDefault="00C771CE" w:rsidP="0078056A">
            <w:pPr>
              <w:pStyle w:val="TableColHeadingCenter"/>
            </w:pPr>
            <w:r w:rsidRPr="00DD7D6A">
              <w:t>% NM 2025 State</w:t>
            </w:r>
          </w:p>
        </w:tc>
      </w:tr>
      <w:tr w:rsidR="0098037A" w:rsidRPr="003979D4" w14:paraId="3151EC44" w14:textId="77777777" w:rsidTr="0078056A">
        <w:trPr>
          <w:cnfStyle w:val="000000100000" w:firstRow="0" w:lastRow="0" w:firstColumn="0" w:lastColumn="0" w:oddVBand="0" w:evenVBand="0" w:oddHBand="1" w:evenHBand="0" w:firstRowFirstColumn="0" w:firstRowLastColumn="0" w:lastRowFirstColumn="0" w:lastRowLastColumn="0"/>
        </w:trPr>
        <w:tc>
          <w:tcPr>
            <w:tcW w:w="363" w:type="pct"/>
            <w:vAlign w:val="center"/>
          </w:tcPr>
          <w:p w14:paraId="353C72AC" w14:textId="77777777" w:rsidR="00C771CE" w:rsidRPr="0078056A" w:rsidRDefault="00C771CE" w:rsidP="0078056A">
            <w:pPr>
              <w:pStyle w:val="TableSubheading"/>
              <w:jc w:val="center"/>
              <w:rPr>
                <w:rFonts w:asciiTheme="minorHAnsi" w:hAnsiTheme="minorHAnsi"/>
              </w:rPr>
            </w:pPr>
            <w:r w:rsidRPr="0078056A">
              <w:rPr>
                <w:rFonts w:asciiTheme="minorHAnsi" w:hAnsiTheme="minorHAnsi"/>
              </w:rPr>
              <w:t>3</w:t>
            </w:r>
          </w:p>
        </w:tc>
        <w:tc>
          <w:tcPr>
            <w:tcW w:w="466" w:type="pct"/>
          </w:tcPr>
          <w:p w14:paraId="6B080B85" w14:textId="77777777" w:rsidR="00C771CE" w:rsidRPr="00DD7D6A" w:rsidRDefault="00C771CE" w:rsidP="00DD7D6A">
            <w:pPr>
              <w:pStyle w:val="TableTextCentered"/>
            </w:pPr>
            <w:r w:rsidRPr="00DD7D6A">
              <w:t>170</w:t>
            </w:r>
          </w:p>
        </w:tc>
        <w:tc>
          <w:tcPr>
            <w:tcW w:w="347" w:type="pct"/>
          </w:tcPr>
          <w:p w14:paraId="2EAEE1C2" w14:textId="77777777" w:rsidR="00C771CE" w:rsidRPr="00DD7D6A" w:rsidRDefault="00C771CE" w:rsidP="00DD7D6A">
            <w:pPr>
              <w:pStyle w:val="TableTextCentered"/>
            </w:pPr>
            <w:r w:rsidRPr="00DD7D6A">
              <w:t>35</w:t>
            </w:r>
          </w:p>
        </w:tc>
        <w:tc>
          <w:tcPr>
            <w:tcW w:w="348" w:type="pct"/>
          </w:tcPr>
          <w:p w14:paraId="06178D72" w14:textId="77777777" w:rsidR="00C771CE" w:rsidRPr="00DD7D6A" w:rsidRDefault="00C771CE" w:rsidP="00DD7D6A">
            <w:pPr>
              <w:pStyle w:val="TableTextCentered"/>
            </w:pPr>
            <w:r w:rsidRPr="00DD7D6A">
              <w:t>57</w:t>
            </w:r>
          </w:p>
        </w:tc>
        <w:tc>
          <w:tcPr>
            <w:tcW w:w="347" w:type="pct"/>
          </w:tcPr>
          <w:p w14:paraId="509A0A35" w14:textId="77777777" w:rsidR="00C771CE" w:rsidRPr="00DD7D6A" w:rsidRDefault="00C771CE" w:rsidP="00DD7D6A">
            <w:pPr>
              <w:pStyle w:val="TableTextCentered"/>
            </w:pPr>
            <w:r w:rsidRPr="00DD7D6A">
              <w:t>56</w:t>
            </w:r>
          </w:p>
        </w:tc>
        <w:tc>
          <w:tcPr>
            <w:tcW w:w="348" w:type="pct"/>
          </w:tcPr>
          <w:p w14:paraId="40866B25" w14:textId="77777777" w:rsidR="00C771CE" w:rsidRPr="00DD7D6A" w:rsidRDefault="00C771CE" w:rsidP="00DD7D6A">
            <w:pPr>
              <w:pStyle w:val="TableTextCentered"/>
            </w:pPr>
            <w:r w:rsidRPr="00DD7D6A">
              <w:t>44</w:t>
            </w:r>
          </w:p>
        </w:tc>
        <w:tc>
          <w:tcPr>
            <w:tcW w:w="347" w:type="pct"/>
          </w:tcPr>
          <w:p w14:paraId="7FC946C0" w14:textId="77777777" w:rsidR="00C771CE" w:rsidRPr="00DD7D6A" w:rsidRDefault="00C771CE" w:rsidP="00DD7D6A">
            <w:pPr>
              <w:pStyle w:val="TableTextCentered"/>
            </w:pPr>
            <w:r w:rsidRPr="00DD7D6A">
              <w:t>44</w:t>
            </w:r>
          </w:p>
        </w:tc>
        <w:tc>
          <w:tcPr>
            <w:tcW w:w="348" w:type="pct"/>
          </w:tcPr>
          <w:p w14:paraId="67AC2B8F" w14:textId="77777777" w:rsidR="00C771CE" w:rsidRPr="00DD7D6A" w:rsidRDefault="00C771CE" w:rsidP="00DD7D6A">
            <w:pPr>
              <w:pStyle w:val="TableTextCentered"/>
            </w:pPr>
            <w:r w:rsidRPr="00DD7D6A">
              <w:t>29</w:t>
            </w:r>
          </w:p>
        </w:tc>
        <w:tc>
          <w:tcPr>
            <w:tcW w:w="347" w:type="pct"/>
          </w:tcPr>
          <w:p w14:paraId="530FF7DF" w14:textId="77777777" w:rsidR="00C771CE" w:rsidRPr="00DD7D6A" w:rsidRDefault="00C771CE" w:rsidP="00DD7D6A">
            <w:pPr>
              <w:pStyle w:val="TableTextCentered"/>
            </w:pPr>
            <w:r w:rsidRPr="00DD7D6A">
              <w:t>32</w:t>
            </w:r>
          </w:p>
        </w:tc>
        <w:tc>
          <w:tcPr>
            <w:tcW w:w="348" w:type="pct"/>
          </w:tcPr>
          <w:p w14:paraId="26A50792" w14:textId="77777777" w:rsidR="00C771CE" w:rsidRPr="00DD7D6A" w:rsidRDefault="00C771CE" w:rsidP="00DD7D6A">
            <w:pPr>
              <w:pStyle w:val="TableTextCentered"/>
            </w:pPr>
            <w:r w:rsidRPr="00DD7D6A">
              <w:t>36</w:t>
            </w:r>
          </w:p>
        </w:tc>
        <w:tc>
          <w:tcPr>
            <w:tcW w:w="347" w:type="pct"/>
          </w:tcPr>
          <w:p w14:paraId="2420328C" w14:textId="77777777" w:rsidR="00C771CE" w:rsidRPr="00DD7D6A" w:rsidRDefault="00C771CE" w:rsidP="00DD7D6A">
            <w:pPr>
              <w:pStyle w:val="TableTextCentered"/>
            </w:pPr>
            <w:r w:rsidRPr="00DD7D6A">
              <w:t>21</w:t>
            </w:r>
          </w:p>
        </w:tc>
        <w:tc>
          <w:tcPr>
            <w:tcW w:w="348" w:type="pct"/>
          </w:tcPr>
          <w:p w14:paraId="023FFBC8" w14:textId="77777777" w:rsidR="00C771CE" w:rsidRPr="00DD7D6A" w:rsidRDefault="00C771CE" w:rsidP="00DD7D6A">
            <w:pPr>
              <w:pStyle w:val="TableTextCentered"/>
            </w:pPr>
            <w:r w:rsidRPr="00DD7D6A">
              <w:t>14</w:t>
            </w:r>
          </w:p>
        </w:tc>
        <w:tc>
          <w:tcPr>
            <w:tcW w:w="347" w:type="pct"/>
          </w:tcPr>
          <w:p w14:paraId="6BAACFBE" w14:textId="77777777" w:rsidR="00C771CE" w:rsidRPr="00DD7D6A" w:rsidRDefault="00C771CE" w:rsidP="00DD7D6A">
            <w:pPr>
              <w:pStyle w:val="TableTextCentered"/>
            </w:pPr>
            <w:r w:rsidRPr="00DD7D6A">
              <w:t>11</w:t>
            </w:r>
          </w:p>
        </w:tc>
        <w:tc>
          <w:tcPr>
            <w:tcW w:w="348" w:type="pct"/>
          </w:tcPr>
          <w:p w14:paraId="12F08CB0" w14:textId="77777777" w:rsidR="00C771CE" w:rsidRPr="00DD7D6A" w:rsidRDefault="00C771CE" w:rsidP="00DD7D6A">
            <w:pPr>
              <w:pStyle w:val="TableTextCentered"/>
            </w:pPr>
            <w:r w:rsidRPr="00DD7D6A">
              <w:t>21</w:t>
            </w:r>
          </w:p>
        </w:tc>
      </w:tr>
      <w:tr w:rsidR="0098037A" w:rsidRPr="003979D4" w14:paraId="56CEF2C1" w14:textId="77777777" w:rsidTr="0078056A">
        <w:tc>
          <w:tcPr>
            <w:tcW w:w="363" w:type="pct"/>
            <w:vAlign w:val="center"/>
          </w:tcPr>
          <w:p w14:paraId="2EE1CC9D" w14:textId="77777777" w:rsidR="00C771CE" w:rsidRPr="0078056A" w:rsidRDefault="00C771CE" w:rsidP="0078056A">
            <w:pPr>
              <w:pStyle w:val="TableSubheading"/>
              <w:jc w:val="center"/>
              <w:rPr>
                <w:rFonts w:asciiTheme="minorHAnsi" w:hAnsiTheme="minorHAnsi"/>
              </w:rPr>
            </w:pPr>
            <w:r w:rsidRPr="0078056A">
              <w:rPr>
                <w:rFonts w:asciiTheme="minorHAnsi" w:hAnsiTheme="minorHAnsi"/>
              </w:rPr>
              <w:t>4</w:t>
            </w:r>
          </w:p>
        </w:tc>
        <w:tc>
          <w:tcPr>
            <w:tcW w:w="466" w:type="pct"/>
          </w:tcPr>
          <w:p w14:paraId="277369B2" w14:textId="77777777" w:rsidR="00C771CE" w:rsidRPr="00DD7D6A" w:rsidRDefault="00C771CE" w:rsidP="00DD7D6A">
            <w:pPr>
              <w:pStyle w:val="TableTextCentered"/>
            </w:pPr>
            <w:r w:rsidRPr="00DD7D6A">
              <w:t>136</w:t>
            </w:r>
          </w:p>
        </w:tc>
        <w:tc>
          <w:tcPr>
            <w:tcW w:w="347" w:type="pct"/>
          </w:tcPr>
          <w:p w14:paraId="11AA9028" w14:textId="77777777" w:rsidR="00C771CE" w:rsidRPr="00DD7D6A" w:rsidRDefault="00C771CE" w:rsidP="00DD7D6A">
            <w:pPr>
              <w:pStyle w:val="TableTextCentered"/>
            </w:pPr>
            <w:r w:rsidRPr="00DD7D6A">
              <w:t>48</w:t>
            </w:r>
          </w:p>
        </w:tc>
        <w:tc>
          <w:tcPr>
            <w:tcW w:w="348" w:type="pct"/>
          </w:tcPr>
          <w:p w14:paraId="576914BD" w14:textId="77777777" w:rsidR="00C771CE" w:rsidRPr="00DD7D6A" w:rsidRDefault="00C771CE" w:rsidP="00DD7D6A">
            <w:pPr>
              <w:pStyle w:val="TableTextCentered"/>
            </w:pPr>
            <w:r w:rsidRPr="00DD7D6A">
              <w:t>50</w:t>
            </w:r>
          </w:p>
        </w:tc>
        <w:tc>
          <w:tcPr>
            <w:tcW w:w="347" w:type="pct"/>
          </w:tcPr>
          <w:p w14:paraId="754D7810" w14:textId="77777777" w:rsidR="00C771CE" w:rsidRPr="00DD7D6A" w:rsidRDefault="00C771CE" w:rsidP="00DD7D6A">
            <w:pPr>
              <w:pStyle w:val="TableTextCentered"/>
            </w:pPr>
            <w:r w:rsidRPr="00DD7D6A">
              <w:t>48</w:t>
            </w:r>
          </w:p>
        </w:tc>
        <w:tc>
          <w:tcPr>
            <w:tcW w:w="348" w:type="pct"/>
          </w:tcPr>
          <w:p w14:paraId="3804031C" w14:textId="77777777" w:rsidR="00C771CE" w:rsidRPr="00DD7D6A" w:rsidRDefault="00C771CE" w:rsidP="00DD7D6A">
            <w:pPr>
              <w:pStyle w:val="TableTextCentered"/>
            </w:pPr>
            <w:r w:rsidRPr="00DD7D6A">
              <w:t>43</w:t>
            </w:r>
          </w:p>
        </w:tc>
        <w:tc>
          <w:tcPr>
            <w:tcW w:w="347" w:type="pct"/>
          </w:tcPr>
          <w:p w14:paraId="0CF82869" w14:textId="77777777" w:rsidR="00C771CE" w:rsidRPr="00DD7D6A" w:rsidRDefault="00C771CE" w:rsidP="00DD7D6A">
            <w:pPr>
              <w:pStyle w:val="TableTextCentered"/>
            </w:pPr>
            <w:r w:rsidRPr="00DD7D6A">
              <w:t>43</w:t>
            </w:r>
          </w:p>
        </w:tc>
        <w:tc>
          <w:tcPr>
            <w:tcW w:w="348" w:type="pct"/>
          </w:tcPr>
          <w:p w14:paraId="2732F274" w14:textId="77777777" w:rsidR="00C771CE" w:rsidRPr="00DD7D6A" w:rsidRDefault="00C771CE" w:rsidP="00DD7D6A">
            <w:pPr>
              <w:pStyle w:val="TableTextCentered"/>
            </w:pPr>
            <w:r w:rsidRPr="00DD7D6A">
              <w:t>39</w:t>
            </w:r>
          </w:p>
        </w:tc>
        <w:tc>
          <w:tcPr>
            <w:tcW w:w="347" w:type="pct"/>
          </w:tcPr>
          <w:p w14:paraId="688C095B" w14:textId="77777777" w:rsidR="00C771CE" w:rsidRPr="00DD7D6A" w:rsidRDefault="00C771CE" w:rsidP="00DD7D6A">
            <w:pPr>
              <w:pStyle w:val="TableTextCentered"/>
            </w:pPr>
            <w:r w:rsidRPr="00DD7D6A">
              <w:t>41</w:t>
            </w:r>
          </w:p>
        </w:tc>
        <w:tc>
          <w:tcPr>
            <w:tcW w:w="348" w:type="pct"/>
          </w:tcPr>
          <w:p w14:paraId="5F4FD142" w14:textId="77777777" w:rsidR="00C771CE" w:rsidRPr="00DD7D6A" w:rsidRDefault="00C771CE" w:rsidP="00DD7D6A">
            <w:pPr>
              <w:pStyle w:val="TableTextCentered"/>
            </w:pPr>
            <w:r w:rsidRPr="00DD7D6A">
              <w:t>40</w:t>
            </w:r>
          </w:p>
        </w:tc>
        <w:tc>
          <w:tcPr>
            <w:tcW w:w="347" w:type="pct"/>
          </w:tcPr>
          <w:p w14:paraId="141BABB8" w14:textId="77777777" w:rsidR="00C771CE" w:rsidRPr="00DD7D6A" w:rsidRDefault="00C771CE" w:rsidP="00DD7D6A">
            <w:pPr>
              <w:pStyle w:val="TableTextCentered"/>
            </w:pPr>
            <w:r w:rsidRPr="00DD7D6A">
              <w:t>9</w:t>
            </w:r>
          </w:p>
        </w:tc>
        <w:tc>
          <w:tcPr>
            <w:tcW w:w="348" w:type="pct"/>
          </w:tcPr>
          <w:p w14:paraId="0497640D" w14:textId="77777777" w:rsidR="00C771CE" w:rsidRPr="00DD7D6A" w:rsidRDefault="00C771CE" w:rsidP="00DD7D6A">
            <w:pPr>
              <w:pStyle w:val="TableTextCentered"/>
            </w:pPr>
            <w:r w:rsidRPr="00DD7D6A">
              <w:t>11</w:t>
            </w:r>
          </w:p>
        </w:tc>
        <w:tc>
          <w:tcPr>
            <w:tcW w:w="347" w:type="pct"/>
          </w:tcPr>
          <w:p w14:paraId="3EE5EEA9" w14:textId="77777777" w:rsidR="00C771CE" w:rsidRPr="00DD7D6A" w:rsidRDefault="00C771CE" w:rsidP="00DD7D6A">
            <w:pPr>
              <w:pStyle w:val="TableTextCentered"/>
            </w:pPr>
            <w:r w:rsidRPr="00DD7D6A">
              <w:t>11</w:t>
            </w:r>
          </w:p>
        </w:tc>
        <w:tc>
          <w:tcPr>
            <w:tcW w:w="348" w:type="pct"/>
          </w:tcPr>
          <w:p w14:paraId="16019C1E" w14:textId="77777777" w:rsidR="00C771CE" w:rsidRPr="00DD7D6A" w:rsidRDefault="00C771CE" w:rsidP="00DD7D6A">
            <w:pPr>
              <w:pStyle w:val="TableTextCentered"/>
            </w:pPr>
            <w:r w:rsidRPr="00DD7D6A">
              <w:t>17</w:t>
            </w:r>
          </w:p>
        </w:tc>
      </w:tr>
      <w:tr w:rsidR="0098037A" w:rsidRPr="003979D4" w14:paraId="18769806" w14:textId="77777777" w:rsidTr="0078056A">
        <w:trPr>
          <w:cnfStyle w:val="000000100000" w:firstRow="0" w:lastRow="0" w:firstColumn="0" w:lastColumn="0" w:oddVBand="0" w:evenVBand="0" w:oddHBand="1" w:evenHBand="0" w:firstRowFirstColumn="0" w:firstRowLastColumn="0" w:lastRowFirstColumn="0" w:lastRowLastColumn="0"/>
        </w:trPr>
        <w:tc>
          <w:tcPr>
            <w:tcW w:w="363" w:type="pct"/>
            <w:vAlign w:val="center"/>
          </w:tcPr>
          <w:p w14:paraId="5C43B75E" w14:textId="77777777" w:rsidR="00C771CE" w:rsidRPr="0078056A" w:rsidRDefault="00C771CE" w:rsidP="0078056A">
            <w:pPr>
              <w:pStyle w:val="TableSubheading"/>
              <w:jc w:val="center"/>
              <w:rPr>
                <w:rFonts w:asciiTheme="minorHAnsi" w:hAnsiTheme="minorHAnsi"/>
              </w:rPr>
            </w:pPr>
            <w:r w:rsidRPr="0078056A">
              <w:rPr>
                <w:rFonts w:asciiTheme="minorHAnsi" w:hAnsiTheme="minorHAnsi"/>
              </w:rPr>
              <w:t>5</w:t>
            </w:r>
          </w:p>
        </w:tc>
        <w:tc>
          <w:tcPr>
            <w:tcW w:w="466" w:type="pct"/>
          </w:tcPr>
          <w:p w14:paraId="2CDE8883" w14:textId="77777777" w:rsidR="00C771CE" w:rsidRPr="00DD7D6A" w:rsidRDefault="00C771CE" w:rsidP="00DD7D6A">
            <w:pPr>
              <w:pStyle w:val="TableTextCentered"/>
            </w:pPr>
            <w:r w:rsidRPr="00DD7D6A">
              <w:t>183</w:t>
            </w:r>
          </w:p>
        </w:tc>
        <w:tc>
          <w:tcPr>
            <w:tcW w:w="347" w:type="pct"/>
          </w:tcPr>
          <w:p w14:paraId="7027CAA0" w14:textId="77777777" w:rsidR="00C771CE" w:rsidRPr="00DD7D6A" w:rsidRDefault="00C771CE" w:rsidP="00DD7D6A">
            <w:pPr>
              <w:pStyle w:val="TableTextCentered"/>
            </w:pPr>
            <w:r w:rsidRPr="00DD7D6A">
              <w:t>48</w:t>
            </w:r>
          </w:p>
        </w:tc>
        <w:tc>
          <w:tcPr>
            <w:tcW w:w="348" w:type="pct"/>
          </w:tcPr>
          <w:p w14:paraId="41954F71" w14:textId="77777777" w:rsidR="00C771CE" w:rsidRPr="00DD7D6A" w:rsidRDefault="00C771CE" w:rsidP="00DD7D6A">
            <w:pPr>
              <w:pStyle w:val="TableTextCentered"/>
            </w:pPr>
            <w:r w:rsidRPr="00DD7D6A">
              <w:t>45</w:t>
            </w:r>
          </w:p>
        </w:tc>
        <w:tc>
          <w:tcPr>
            <w:tcW w:w="347" w:type="pct"/>
          </w:tcPr>
          <w:p w14:paraId="18156A82" w14:textId="77777777" w:rsidR="00C771CE" w:rsidRPr="00DD7D6A" w:rsidRDefault="00C771CE" w:rsidP="00DD7D6A">
            <w:pPr>
              <w:pStyle w:val="TableTextCentered"/>
            </w:pPr>
            <w:r w:rsidRPr="00DD7D6A">
              <w:t>48</w:t>
            </w:r>
          </w:p>
        </w:tc>
        <w:tc>
          <w:tcPr>
            <w:tcW w:w="348" w:type="pct"/>
          </w:tcPr>
          <w:p w14:paraId="08A3C982" w14:textId="77777777" w:rsidR="00C771CE" w:rsidRPr="00DD7D6A" w:rsidRDefault="00C771CE" w:rsidP="00DD7D6A">
            <w:pPr>
              <w:pStyle w:val="TableTextCentered"/>
            </w:pPr>
            <w:r w:rsidRPr="00DD7D6A">
              <w:t>40</w:t>
            </w:r>
          </w:p>
        </w:tc>
        <w:tc>
          <w:tcPr>
            <w:tcW w:w="347" w:type="pct"/>
          </w:tcPr>
          <w:p w14:paraId="0E763042" w14:textId="77777777" w:rsidR="00C771CE" w:rsidRPr="00DD7D6A" w:rsidRDefault="00C771CE" w:rsidP="00DD7D6A">
            <w:pPr>
              <w:pStyle w:val="TableTextCentered"/>
            </w:pPr>
            <w:r w:rsidRPr="00DD7D6A">
              <w:t>44</w:t>
            </w:r>
          </w:p>
        </w:tc>
        <w:tc>
          <w:tcPr>
            <w:tcW w:w="348" w:type="pct"/>
          </w:tcPr>
          <w:p w14:paraId="67261802" w14:textId="77777777" w:rsidR="00C771CE" w:rsidRPr="00DD7D6A" w:rsidRDefault="00C771CE" w:rsidP="00DD7D6A">
            <w:pPr>
              <w:pStyle w:val="TableTextCentered"/>
            </w:pPr>
            <w:r w:rsidRPr="00DD7D6A">
              <w:t>46</w:t>
            </w:r>
          </w:p>
        </w:tc>
        <w:tc>
          <w:tcPr>
            <w:tcW w:w="347" w:type="pct"/>
          </w:tcPr>
          <w:p w14:paraId="3B74023B" w14:textId="77777777" w:rsidR="00C771CE" w:rsidRPr="00DD7D6A" w:rsidRDefault="00C771CE" w:rsidP="00DD7D6A">
            <w:pPr>
              <w:pStyle w:val="TableTextCentered"/>
            </w:pPr>
            <w:r w:rsidRPr="00DD7D6A">
              <w:t>43</w:t>
            </w:r>
          </w:p>
        </w:tc>
        <w:tc>
          <w:tcPr>
            <w:tcW w:w="348" w:type="pct"/>
          </w:tcPr>
          <w:p w14:paraId="6C8674C9" w14:textId="77777777" w:rsidR="00C771CE" w:rsidRPr="00DD7D6A" w:rsidRDefault="00C771CE" w:rsidP="00DD7D6A">
            <w:pPr>
              <w:pStyle w:val="TableTextCentered"/>
            </w:pPr>
            <w:r w:rsidRPr="00DD7D6A">
              <w:t>43</w:t>
            </w:r>
          </w:p>
        </w:tc>
        <w:tc>
          <w:tcPr>
            <w:tcW w:w="347" w:type="pct"/>
          </w:tcPr>
          <w:p w14:paraId="7D3B3DAC" w14:textId="77777777" w:rsidR="00C771CE" w:rsidRPr="00DD7D6A" w:rsidRDefault="00C771CE" w:rsidP="00DD7D6A">
            <w:pPr>
              <w:pStyle w:val="TableTextCentered"/>
            </w:pPr>
            <w:r w:rsidRPr="00DD7D6A">
              <w:t>8</w:t>
            </w:r>
          </w:p>
        </w:tc>
        <w:tc>
          <w:tcPr>
            <w:tcW w:w="348" w:type="pct"/>
          </w:tcPr>
          <w:p w14:paraId="64B9FD06" w14:textId="77777777" w:rsidR="00C771CE" w:rsidRPr="00DD7D6A" w:rsidRDefault="00C771CE" w:rsidP="00DD7D6A">
            <w:pPr>
              <w:pStyle w:val="TableTextCentered"/>
            </w:pPr>
            <w:r w:rsidRPr="00DD7D6A">
              <w:t>9</w:t>
            </w:r>
          </w:p>
        </w:tc>
        <w:tc>
          <w:tcPr>
            <w:tcW w:w="347" w:type="pct"/>
          </w:tcPr>
          <w:p w14:paraId="4E2CADAA" w14:textId="77777777" w:rsidR="00C771CE" w:rsidRPr="00DD7D6A" w:rsidRDefault="00C771CE" w:rsidP="00DD7D6A">
            <w:pPr>
              <w:pStyle w:val="TableTextCentered"/>
            </w:pPr>
            <w:r w:rsidRPr="00DD7D6A">
              <w:t>9</w:t>
            </w:r>
          </w:p>
        </w:tc>
        <w:tc>
          <w:tcPr>
            <w:tcW w:w="348" w:type="pct"/>
          </w:tcPr>
          <w:p w14:paraId="230F2E79" w14:textId="77777777" w:rsidR="00C771CE" w:rsidRPr="00DD7D6A" w:rsidRDefault="00C771CE" w:rsidP="00DD7D6A">
            <w:pPr>
              <w:pStyle w:val="TableTextCentered"/>
            </w:pPr>
            <w:r w:rsidRPr="00DD7D6A">
              <w:t>17</w:t>
            </w:r>
          </w:p>
        </w:tc>
      </w:tr>
      <w:tr w:rsidR="0098037A" w:rsidRPr="003979D4" w14:paraId="1248B8B6" w14:textId="77777777" w:rsidTr="0078056A">
        <w:tc>
          <w:tcPr>
            <w:tcW w:w="363" w:type="pct"/>
            <w:vAlign w:val="center"/>
          </w:tcPr>
          <w:p w14:paraId="18B2DD46" w14:textId="77777777" w:rsidR="00C771CE" w:rsidRPr="0078056A" w:rsidRDefault="00C771CE" w:rsidP="0078056A">
            <w:pPr>
              <w:pStyle w:val="TableSubheading"/>
              <w:jc w:val="center"/>
              <w:rPr>
                <w:rFonts w:asciiTheme="minorHAnsi" w:hAnsiTheme="minorHAnsi"/>
              </w:rPr>
            </w:pPr>
            <w:r w:rsidRPr="0078056A">
              <w:rPr>
                <w:rFonts w:asciiTheme="minorHAnsi" w:hAnsiTheme="minorHAnsi"/>
              </w:rPr>
              <w:t>6</w:t>
            </w:r>
          </w:p>
        </w:tc>
        <w:tc>
          <w:tcPr>
            <w:tcW w:w="466" w:type="pct"/>
          </w:tcPr>
          <w:p w14:paraId="20DF77A9" w14:textId="77777777" w:rsidR="00C771CE" w:rsidRPr="00DD7D6A" w:rsidRDefault="00C771CE" w:rsidP="00DD7D6A">
            <w:pPr>
              <w:pStyle w:val="TableTextCentered"/>
            </w:pPr>
            <w:r w:rsidRPr="00DD7D6A">
              <w:t>154</w:t>
            </w:r>
          </w:p>
        </w:tc>
        <w:tc>
          <w:tcPr>
            <w:tcW w:w="347" w:type="pct"/>
          </w:tcPr>
          <w:p w14:paraId="37FE4ED5" w14:textId="77777777" w:rsidR="00C771CE" w:rsidRPr="00DD7D6A" w:rsidRDefault="00C771CE" w:rsidP="00DD7D6A">
            <w:pPr>
              <w:pStyle w:val="TableTextCentered"/>
            </w:pPr>
            <w:r w:rsidRPr="00DD7D6A">
              <w:t>53</w:t>
            </w:r>
          </w:p>
        </w:tc>
        <w:tc>
          <w:tcPr>
            <w:tcW w:w="348" w:type="pct"/>
          </w:tcPr>
          <w:p w14:paraId="32232350" w14:textId="77777777" w:rsidR="00C771CE" w:rsidRPr="00DD7D6A" w:rsidRDefault="00C771CE" w:rsidP="00DD7D6A">
            <w:pPr>
              <w:pStyle w:val="TableTextCentered"/>
            </w:pPr>
            <w:r w:rsidRPr="00DD7D6A">
              <w:t>55</w:t>
            </w:r>
          </w:p>
        </w:tc>
        <w:tc>
          <w:tcPr>
            <w:tcW w:w="347" w:type="pct"/>
          </w:tcPr>
          <w:p w14:paraId="090E770D" w14:textId="77777777" w:rsidR="00C771CE" w:rsidRPr="00DD7D6A" w:rsidRDefault="00C771CE" w:rsidP="00DD7D6A">
            <w:pPr>
              <w:pStyle w:val="TableTextCentered"/>
            </w:pPr>
            <w:r w:rsidRPr="00DD7D6A">
              <w:t>55</w:t>
            </w:r>
          </w:p>
        </w:tc>
        <w:tc>
          <w:tcPr>
            <w:tcW w:w="348" w:type="pct"/>
          </w:tcPr>
          <w:p w14:paraId="0AF9F00A" w14:textId="77777777" w:rsidR="00C771CE" w:rsidRPr="00DD7D6A" w:rsidRDefault="00C771CE" w:rsidP="00DD7D6A">
            <w:pPr>
              <w:pStyle w:val="TableTextCentered"/>
            </w:pPr>
            <w:r w:rsidRPr="00DD7D6A">
              <w:t>41</w:t>
            </w:r>
          </w:p>
        </w:tc>
        <w:tc>
          <w:tcPr>
            <w:tcW w:w="347" w:type="pct"/>
          </w:tcPr>
          <w:p w14:paraId="317A5998" w14:textId="77777777" w:rsidR="00C771CE" w:rsidRPr="00DD7D6A" w:rsidRDefault="00C771CE" w:rsidP="00DD7D6A">
            <w:pPr>
              <w:pStyle w:val="TableTextCentered"/>
            </w:pPr>
            <w:r w:rsidRPr="00DD7D6A">
              <w:t>40</w:t>
            </w:r>
          </w:p>
        </w:tc>
        <w:tc>
          <w:tcPr>
            <w:tcW w:w="348" w:type="pct"/>
          </w:tcPr>
          <w:p w14:paraId="3DCBEB45" w14:textId="77777777" w:rsidR="00C771CE" w:rsidRPr="00DD7D6A" w:rsidRDefault="00C771CE" w:rsidP="00DD7D6A">
            <w:pPr>
              <w:pStyle w:val="TableTextCentered"/>
            </w:pPr>
            <w:r w:rsidRPr="00DD7D6A">
              <w:t>36</w:t>
            </w:r>
          </w:p>
        </w:tc>
        <w:tc>
          <w:tcPr>
            <w:tcW w:w="347" w:type="pct"/>
          </w:tcPr>
          <w:p w14:paraId="530D81BE" w14:textId="77777777" w:rsidR="00C771CE" w:rsidRPr="00DD7D6A" w:rsidRDefault="00C771CE" w:rsidP="00DD7D6A">
            <w:pPr>
              <w:pStyle w:val="TableTextCentered"/>
            </w:pPr>
            <w:r w:rsidRPr="00DD7D6A">
              <w:t>39</w:t>
            </w:r>
          </w:p>
        </w:tc>
        <w:tc>
          <w:tcPr>
            <w:tcW w:w="348" w:type="pct"/>
          </w:tcPr>
          <w:p w14:paraId="48374165" w14:textId="77777777" w:rsidR="00C771CE" w:rsidRPr="00DD7D6A" w:rsidRDefault="00C771CE" w:rsidP="00DD7D6A">
            <w:pPr>
              <w:pStyle w:val="TableTextCentered"/>
            </w:pPr>
            <w:r w:rsidRPr="00DD7D6A">
              <w:t>42</w:t>
            </w:r>
          </w:p>
        </w:tc>
        <w:tc>
          <w:tcPr>
            <w:tcW w:w="347" w:type="pct"/>
          </w:tcPr>
          <w:p w14:paraId="0AD4A4B3" w14:textId="77777777" w:rsidR="00C771CE" w:rsidRPr="00DD7D6A" w:rsidRDefault="00C771CE" w:rsidP="00DD7D6A">
            <w:pPr>
              <w:pStyle w:val="TableTextCentered"/>
            </w:pPr>
            <w:r w:rsidRPr="00DD7D6A">
              <w:t>8</w:t>
            </w:r>
          </w:p>
        </w:tc>
        <w:tc>
          <w:tcPr>
            <w:tcW w:w="348" w:type="pct"/>
          </w:tcPr>
          <w:p w14:paraId="1ABF14D0" w14:textId="77777777" w:rsidR="00C771CE" w:rsidRPr="00DD7D6A" w:rsidRDefault="00C771CE" w:rsidP="00DD7D6A">
            <w:pPr>
              <w:pStyle w:val="TableTextCentered"/>
            </w:pPr>
            <w:r w:rsidRPr="00DD7D6A">
              <w:t>9</w:t>
            </w:r>
          </w:p>
        </w:tc>
        <w:tc>
          <w:tcPr>
            <w:tcW w:w="347" w:type="pct"/>
          </w:tcPr>
          <w:p w14:paraId="2F8E225D" w14:textId="77777777" w:rsidR="00C771CE" w:rsidRPr="00DD7D6A" w:rsidRDefault="00C771CE" w:rsidP="00DD7D6A">
            <w:pPr>
              <w:pStyle w:val="TableTextCentered"/>
            </w:pPr>
            <w:r w:rsidRPr="00DD7D6A">
              <w:t>6</w:t>
            </w:r>
          </w:p>
        </w:tc>
        <w:tc>
          <w:tcPr>
            <w:tcW w:w="348" w:type="pct"/>
          </w:tcPr>
          <w:p w14:paraId="7AC92977" w14:textId="77777777" w:rsidR="00C771CE" w:rsidRPr="00DD7D6A" w:rsidRDefault="00C771CE" w:rsidP="00DD7D6A">
            <w:pPr>
              <w:pStyle w:val="TableTextCentered"/>
            </w:pPr>
            <w:r w:rsidRPr="00DD7D6A">
              <w:t>17</w:t>
            </w:r>
          </w:p>
        </w:tc>
      </w:tr>
      <w:tr w:rsidR="0098037A" w:rsidRPr="003979D4" w14:paraId="678388F7" w14:textId="77777777" w:rsidTr="0078056A">
        <w:trPr>
          <w:cnfStyle w:val="000000100000" w:firstRow="0" w:lastRow="0" w:firstColumn="0" w:lastColumn="0" w:oddVBand="0" w:evenVBand="0" w:oddHBand="1" w:evenHBand="0" w:firstRowFirstColumn="0" w:firstRowLastColumn="0" w:lastRowFirstColumn="0" w:lastRowLastColumn="0"/>
        </w:trPr>
        <w:tc>
          <w:tcPr>
            <w:tcW w:w="363" w:type="pct"/>
            <w:vAlign w:val="center"/>
          </w:tcPr>
          <w:p w14:paraId="0AE2E8F9" w14:textId="77777777" w:rsidR="00C771CE" w:rsidRPr="0078056A" w:rsidRDefault="00C771CE" w:rsidP="0078056A">
            <w:pPr>
              <w:pStyle w:val="TableSubheading"/>
              <w:jc w:val="center"/>
              <w:rPr>
                <w:rFonts w:asciiTheme="minorHAnsi" w:hAnsiTheme="minorHAnsi"/>
              </w:rPr>
            </w:pPr>
            <w:r w:rsidRPr="0078056A">
              <w:rPr>
                <w:rFonts w:asciiTheme="minorHAnsi" w:hAnsiTheme="minorHAnsi"/>
              </w:rPr>
              <w:t>7</w:t>
            </w:r>
          </w:p>
        </w:tc>
        <w:tc>
          <w:tcPr>
            <w:tcW w:w="466" w:type="pct"/>
          </w:tcPr>
          <w:p w14:paraId="3E105D8B" w14:textId="77777777" w:rsidR="00C771CE" w:rsidRPr="00DD7D6A" w:rsidRDefault="00C771CE" w:rsidP="00DD7D6A">
            <w:pPr>
              <w:pStyle w:val="TableTextCentered"/>
            </w:pPr>
            <w:r w:rsidRPr="00DD7D6A">
              <w:t>147</w:t>
            </w:r>
          </w:p>
        </w:tc>
        <w:tc>
          <w:tcPr>
            <w:tcW w:w="347" w:type="pct"/>
          </w:tcPr>
          <w:p w14:paraId="14E1631C" w14:textId="77777777" w:rsidR="00C771CE" w:rsidRPr="00DD7D6A" w:rsidRDefault="00C771CE" w:rsidP="00DD7D6A">
            <w:pPr>
              <w:pStyle w:val="TableTextCentered"/>
            </w:pPr>
            <w:r w:rsidRPr="00DD7D6A">
              <w:t>47</w:t>
            </w:r>
          </w:p>
        </w:tc>
        <w:tc>
          <w:tcPr>
            <w:tcW w:w="348" w:type="pct"/>
          </w:tcPr>
          <w:p w14:paraId="25A3D2D5" w14:textId="77777777" w:rsidR="00C771CE" w:rsidRPr="00DD7D6A" w:rsidRDefault="00C771CE" w:rsidP="00DD7D6A">
            <w:pPr>
              <w:pStyle w:val="TableTextCentered"/>
            </w:pPr>
            <w:r w:rsidRPr="00DD7D6A">
              <w:t>43</w:t>
            </w:r>
          </w:p>
        </w:tc>
        <w:tc>
          <w:tcPr>
            <w:tcW w:w="347" w:type="pct"/>
          </w:tcPr>
          <w:p w14:paraId="18DC0EEC" w14:textId="77777777" w:rsidR="00C771CE" w:rsidRPr="00DD7D6A" w:rsidRDefault="00C771CE" w:rsidP="00DD7D6A">
            <w:pPr>
              <w:pStyle w:val="TableTextCentered"/>
            </w:pPr>
            <w:r w:rsidRPr="00DD7D6A">
              <w:t>50</w:t>
            </w:r>
          </w:p>
        </w:tc>
        <w:tc>
          <w:tcPr>
            <w:tcW w:w="348" w:type="pct"/>
          </w:tcPr>
          <w:p w14:paraId="4D352988" w14:textId="77777777" w:rsidR="00C771CE" w:rsidRPr="00DD7D6A" w:rsidRDefault="00C771CE" w:rsidP="00DD7D6A">
            <w:pPr>
              <w:pStyle w:val="TableTextCentered"/>
            </w:pPr>
            <w:r w:rsidRPr="00DD7D6A">
              <w:t>39</w:t>
            </w:r>
          </w:p>
        </w:tc>
        <w:tc>
          <w:tcPr>
            <w:tcW w:w="347" w:type="pct"/>
          </w:tcPr>
          <w:p w14:paraId="0B873049" w14:textId="77777777" w:rsidR="00C771CE" w:rsidRPr="00DD7D6A" w:rsidRDefault="00C771CE" w:rsidP="00DD7D6A">
            <w:pPr>
              <w:pStyle w:val="TableTextCentered"/>
            </w:pPr>
            <w:r w:rsidRPr="00DD7D6A">
              <w:t>40</w:t>
            </w:r>
          </w:p>
        </w:tc>
        <w:tc>
          <w:tcPr>
            <w:tcW w:w="348" w:type="pct"/>
          </w:tcPr>
          <w:p w14:paraId="5C5406E2" w14:textId="77777777" w:rsidR="00C771CE" w:rsidRPr="00DD7D6A" w:rsidRDefault="00C771CE" w:rsidP="00DD7D6A">
            <w:pPr>
              <w:pStyle w:val="TableTextCentered"/>
            </w:pPr>
            <w:r w:rsidRPr="00DD7D6A">
              <w:t>50</w:t>
            </w:r>
          </w:p>
        </w:tc>
        <w:tc>
          <w:tcPr>
            <w:tcW w:w="347" w:type="pct"/>
          </w:tcPr>
          <w:p w14:paraId="1E98E5F1" w14:textId="77777777" w:rsidR="00C771CE" w:rsidRPr="00DD7D6A" w:rsidRDefault="00C771CE" w:rsidP="00DD7D6A">
            <w:pPr>
              <w:pStyle w:val="TableTextCentered"/>
            </w:pPr>
            <w:r w:rsidRPr="00DD7D6A">
              <w:t>43</w:t>
            </w:r>
          </w:p>
        </w:tc>
        <w:tc>
          <w:tcPr>
            <w:tcW w:w="348" w:type="pct"/>
          </w:tcPr>
          <w:p w14:paraId="6ABA2038" w14:textId="77777777" w:rsidR="00C771CE" w:rsidRPr="00DD7D6A" w:rsidRDefault="00C771CE" w:rsidP="00DD7D6A">
            <w:pPr>
              <w:pStyle w:val="TableTextCentered"/>
            </w:pPr>
            <w:r w:rsidRPr="00DD7D6A">
              <w:t>41</w:t>
            </w:r>
          </w:p>
        </w:tc>
        <w:tc>
          <w:tcPr>
            <w:tcW w:w="347" w:type="pct"/>
          </w:tcPr>
          <w:p w14:paraId="0173041A" w14:textId="77777777" w:rsidR="00C771CE" w:rsidRPr="00DD7D6A" w:rsidRDefault="00C771CE" w:rsidP="00DD7D6A">
            <w:pPr>
              <w:pStyle w:val="TableTextCentered"/>
            </w:pPr>
            <w:r w:rsidRPr="00DD7D6A">
              <w:t>13</w:t>
            </w:r>
          </w:p>
        </w:tc>
        <w:tc>
          <w:tcPr>
            <w:tcW w:w="348" w:type="pct"/>
          </w:tcPr>
          <w:p w14:paraId="3471014F" w14:textId="77777777" w:rsidR="00C771CE" w:rsidRPr="00DD7D6A" w:rsidRDefault="00C771CE" w:rsidP="00DD7D6A">
            <w:pPr>
              <w:pStyle w:val="TableTextCentered"/>
            </w:pPr>
            <w:r w:rsidRPr="00DD7D6A">
              <w:t>7</w:t>
            </w:r>
          </w:p>
        </w:tc>
        <w:tc>
          <w:tcPr>
            <w:tcW w:w="347" w:type="pct"/>
          </w:tcPr>
          <w:p w14:paraId="6E4BFF73" w14:textId="77777777" w:rsidR="00C771CE" w:rsidRPr="00DD7D6A" w:rsidRDefault="00C771CE" w:rsidP="00DD7D6A">
            <w:pPr>
              <w:pStyle w:val="TableTextCentered"/>
            </w:pPr>
            <w:r w:rsidRPr="00DD7D6A">
              <w:t>7</w:t>
            </w:r>
          </w:p>
        </w:tc>
        <w:tc>
          <w:tcPr>
            <w:tcW w:w="348" w:type="pct"/>
          </w:tcPr>
          <w:p w14:paraId="7493DC9E" w14:textId="77777777" w:rsidR="00C771CE" w:rsidRPr="00DD7D6A" w:rsidRDefault="00C771CE" w:rsidP="00DD7D6A">
            <w:pPr>
              <w:pStyle w:val="TableTextCentered"/>
            </w:pPr>
            <w:r w:rsidRPr="00DD7D6A">
              <w:t>20</w:t>
            </w:r>
          </w:p>
        </w:tc>
      </w:tr>
      <w:tr w:rsidR="0098037A" w:rsidRPr="003979D4" w14:paraId="2711A9A7" w14:textId="77777777" w:rsidTr="0078056A">
        <w:tc>
          <w:tcPr>
            <w:tcW w:w="363" w:type="pct"/>
            <w:vAlign w:val="center"/>
          </w:tcPr>
          <w:p w14:paraId="3C2A5767" w14:textId="77777777" w:rsidR="00C771CE" w:rsidRPr="0078056A" w:rsidRDefault="00C771CE" w:rsidP="0078056A">
            <w:pPr>
              <w:pStyle w:val="TableSubheading"/>
              <w:jc w:val="center"/>
              <w:rPr>
                <w:rFonts w:asciiTheme="minorHAnsi" w:hAnsiTheme="minorHAnsi"/>
              </w:rPr>
            </w:pPr>
            <w:r w:rsidRPr="0078056A">
              <w:rPr>
                <w:rFonts w:asciiTheme="minorHAnsi" w:hAnsiTheme="minorHAnsi"/>
              </w:rPr>
              <w:t>8</w:t>
            </w:r>
          </w:p>
        </w:tc>
        <w:tc>
          <w:tcPr>
            <w:tcW w:w="466" w:type="pct"/>
          </w:tcPr>
          <w:p w14:paraId="3F67E4EF" w14:textId="77777777" w:rsidR="00C771CE" w:rsidRPr="00DD7D6A" w:rsidRDefault="00C771CE" w:rsidP="00DD7D6A">
            <w:pPr>
              <w:pStyle w:val="TableTextCentered"/>
            </w:pPr>
            <w:r w:rsidRPr="00DD7D6A">
              <w:t>151</w:t>
            </w:r>
          </w:p>
        </w:tc>
        <w:tc>
          <w:tcPr>
            <w:tcW w:w="347" w:type="pct"/>
          </w:tcPr>
          <w:p w14:paraId="0FC6687D" w14:textId="77777777" w:rsidR="00C771CE" w:rsidRPr="00DD7D6A" w:rsidRDefault="00C771CE" w:rsidP="00DD7D6A">
            <w:pPr>
              <w:pStyle w:val="TableTextCentered"/>
            </w:pPr>
            <w:r w:rsidRPr="00DD7D6A">
              <w:t>39</w:t>
            </w:r>
          </w:p>
        </w:tc>
        <w:tc>
          <w:tcPr>
            <w:tcW w:w="348" w:type="pct"/>
          </w:tcPr>
          <w:p w14:paraId="49A337B6" w14:textId="77777777" w:rsidR="00C771CE" w:rsidRPr="00DD7D6A" w:rsidRDefault="00C771CE" w:rsidP="00DD7D6A">
            <w:pPr>
              <w:pStyle w:val="TableTextCentered"/>
            </w:pPr>
            <w:r w:rsidRPr="00DD7D6A">
              <w:t>42</w:t>
            </w:r>
          </w:p>
        </w:tc>
        <w:tc>
          <w:tcPr>
            <w:tcW w:w="347" w:type="pct"/>
          </w:tcPr>
          <w:p w14:paraId="159D12B8" w14:textId="77777777" w:rsidR="00C771CE" w:rsidRPr="00DD7D6A" w:rsidRDefault="00C771CE" w:rsidP="00DD7D6A">
            <w:pPr>
              <w:pStyle w:val="TableTextCentered"/>
            </w:pPr>
            <w:r w:rsidRPr="00DD7D6A">
              <w:t>44</w:t>
            </w:r>
          </w:p>
        </w:tc>
        <w:tc>
          <w:tcPr>
            <w:tcW w:w="348" w:type="pct"/>
          </w:tcPr>
          <w:p w14:paraId="45E3C8E7" w14:textId="77777777" w:rsidR="00C771CE" w:rsidRPr="00DD7D6A" w:rsidRDefault="00C771CE" w:rsidP="00DD7D6A">
            <w:pPr>
              <w:pStyle w:val="TableTextCentered"/>
            </w:pPr>
            <w:r w:rsidRPr="00DD7D6A">
              <w:t>38</w:t>
            </w:r>
          </w:p>
        </w:tc>
        <w:tc>
          <w:tcPr>
            <w:tcW w:w="347" w:type="pct"/>
          </w:tcPr>
          <w:p w14:paraId="4E9F1843" w14:textId="77777777" w:rsidR="00C771CE" w:rsidRPr="00DD7D6A" w:rsidRDefault="00C771CE" w:rsidP="00DD7D6A">
            <w:pPr>
              <w:pStyle w:val="TableTextCentered"/>
            </w:pPr>
            <w:r w:rsidRPr="00DD7D6A">
              <w:t>54</w:t>
            </w:r>
          </w:p>
        </w:tc>
        <w:tc>
          <w:tcPr>
            <w:tcW w:w="348" w:type="pct"/>
          </w:tcPr>
          <w:p w14:paraId="4872B415" w14:textId="77777777" w:rsidR="00C771CE" w:rsidRPr="00DD7D6A" w:rsidRDefault="00C771CE" w:rsidP="00DD7D6A">
            <w:pPr>
              <w:pStyle w:val="TableTextCentered"/>
            </w:pPr>
            <w:r w:rsidRPr="00DD7D6A">
              <w:t>50</w:t>
            </w:r>
          </w:p>
        </w:tc>
        <w:tc>
          <w:tcPr>
            <w:tcW w:w="347" w:type="pct"/>
          </w:tcPr>
          <w:p w14:paraId="73735920" w14:textId="77777777" w:rsidR="00C771CE" w:rsidRPr="00DD7D6A" w:rsidRDefault="00C771CE" w:rsidP="00DD7D6A">
            <w:pPr>
              <w:pStyle w:val="TableTextCentered"/>
            </w:pPr>
            <w:r w:rsidRPr="00DD7D6A">
              <w:t>48</w:t>
            </w:r>
          </w:p>
        </w:tc>
        <w:tc>
          <w:tcPr>
            <w:tcW w:w="348" w:type="pct"/>
          </w:tcPr>
          <w:p w14:paraId="2B2F161D" w14:textId="77777777" w:rsidR="00C771CE" w:rsidRPr="00DD7D6A" w:rsidRDefault="00C771CE" w:rsidP="00DD7D6A">
            <w:pPr>
              <w:pStyle w:val="TableTextCentered"/>
            </w:pPr>
            <w:r w:rsidRPr="00DD7D6A">
              <w:t>41</w:t>
            </w:r>
          </w:p>
        </w:tc>
        <w:tc>
          <w:tcPr>
            <w:tcW w:w="347" w:type="pct"/>
          </w:tcPr>
          <w:p w14:paraId="4870292E" w14:textId="77777777" w:rsidR="00C771CE" w:rsidRPr="00DD7D6A" w:rsidRDefault="00C771CE" w:rsidP="00DD7D6A">
            <w:pPr>
              <w:pStyle w:val="TableTextCentered"/>
            </w:pPr>
            <w:r w:rsidRPr="00DD7D6A">
              <w:t>7</w:t>
            </w:r>
          </w:p>
        </w:tc>
        <w:tc>
          <w:tcPr>
            <w:tcW w:w="348" w:type="pct"/>
          </w:tcPr>
          <w:p w14:paraId="11E8B0F7" w14:textId="77777777" w:rsidR="00C771CE" w:rsidRPr="00DD7D6A" w:rsidRDefault="00C771CE" w:rsidP="00DD7D6A">
            <w:pPr>
              <w:pStyle w:val="TableTextCentered"/>
            </w:pPr>
            <w:r w:rsidRPr="00DD7D6A">
              <w:t>8</w:t>
            </w:r>
          </w:p>
        </w:tc>
        <w:tc>
          <w:tcPr>
            <w:tcW w:w="347" w:type="pct"/>
          </w:tcPr>
          <w:p w14:paraId="26D9B2BF" w14:textId="77777777" w:rsidR="00C771CE" w:rsidRPr="00DD7D6A" w:rsidRDefault="00C771CE" w:rsidP="00DD7D6A">
            <w:pPr>
              <w:pStyle w:val="TableTextCentered"/>
            </w:pPr>
            <w:r w:rsidRPr="00DD7D6A">
              <w:t>8</w:t>
            </w:r>
          </w:p>
        </w:tc>
        <w:tc>
          <w:tcPr>
            <w:tcW w:w="348" w:type="pct"/>
          </w:tcPr>
          <w:p w14:paraId="08AB1A03" w14:textId="77777777" w:rsidR="00C771CE" w:rsidRPr="00DD7D6A" w:rsidRDefault="00C771CE" w:rsidP="00DD7D6A">
            <w:pPr>
              <w:pStyle w:val="TableTextCentered"/>
            </w:pPr>
            <w:r w:rsidRPr="00DD7D6A">
              <w:t>21</w:t>
            </w:r>
          </w:p>
        </w:tc>
      </w:tr>
      <w:tr w:rsidR="0098037A" w:rsidRPr="003979D4" w14:paraId="0CAF3C9C" w14:textId="77777777" w:rsidTr="0078056A">
        <w:trPr>
          <w:cnfStyle w:val="000000100000" w:firstRow="0" w:lastRow="0" w:firstColumn="0" w:lastColumn="0" w:oddVBand="0" w:evenVBand="0" w:oddHBand="1" w:evenHBand="0" w:firstRowFirstColumn="0" w:firstRowLastColumn="0" w:lastRowFirstColumn="0" w:lastRowLastColumn="0"/>
        </w:trPr>
        <w:tc>
          <w:tcPr>
            <w:tcW w:w="363" w:type="pct"/>
            <w:vAlign w:val="center"/>
          </w:tcPr>
          <w:p w14:paraId="6BA626DC" w14:textId="77777777" w:rsidR="00C771CE" w:rsidRPr="0078056A" w:rsidRDefault="00C771CE" w:rsidP="0078056A">
            <w:pPr>
              <w:pStyle w:val="TableSubheading"/>
              <w:jc w:val="center"/>
              <w:rPr>
                <w:rFonts w:asciiTheme="minorHAnsi" w:hAnsiTheme="minorHAnsi"/>
                <w:spacing w:val="-4"/>
              </w:rPr>
            </w:pPr>
            <w:r w:rsidRPr="0078056A">
              <w:rPr>
                <w:rFonts w:asciiTheme="minorHAnsi" w:hAnsiTheme="minorHAnsi"/>
              </w:rPr>
              <w:t>3-8</w:t>
            </w:r>
          </w:p>
        </w:tc>
        <w:tc>
          <w:tcPr>
            <w:tcW w:w="466" w:type="pct"/>
          </w:tcPr>
          <w:p w14:paraId="602DB2CB" w14:textId="77777777" w:rsidR="00C771CE" w:rsidRPr="00DD7D6A" w:rsidRDefault="00C771CE" w:rsidP="00DD7D6A">
            <w:pPr>
              <w:pStyle w:val="TableTextCentered"/>
            </w:pPr>
            <w:r w:rsidRPr="00DD7D6A">
              <w:t>941</w:t>
            </w:r>
          </w:p>
        </w:tc>
        <w:tc>
          <w:tcPr>
            <w:tcW w:w="347" w:type="pct"/>
          </w:tcPr>
          <w:p w14:paraId="5430ECBD" w14:textId="77777777" w:rsidR="00C771CE" w:rsidRPr="00DD7D6A" w:rsidRDefault="00C771CE" w:rsidP="00DD7D6A">
            <w:pPr>
              <w:pStyle w:val="TableTextCentered"/>
            </w:pPr>
            <w:r w:rsidRPr="00DD7D6A">
              <w:t>45</w:t>
            </w:r>
          </w:p>
        </w:tc>
        <w:tc>
          <w:tcPr>
            <w:tcW w:w="348" w:type="pct"/>
          </w:tcPr>
          <w:p w14:paraId="73F6E413" w14:textId="77777777" w:rsidR="00C771CE" w:rsidRPr="00DD7D6A" w:rsidRDefault="00C771CE" w:rsidP="00DD7D6A">
            <w:pPr>
              <w:pStyle w:val="TableTextCentered"/>
            </w:pPr>
            <w:r w:rsidRPr="00DD7D6A">
              <w:t>49</w:t>
            </w:r>
          </w:p>
        </w:tc>
        <w:tc>
          <w:tcPr>
            <w:tcW w:w="347" w:type="pct"/>
          </w:tcPr>
          <w:p w14:paraId="6198AFCD" w14:textId="77777777" w:rsidR="00C771CE" w:rsidRPr="00DD7D6A" w:rsidRDefault="00C771CE" w:rsidP="00DD7D6A">
            <w:pPr>
              <w:pStyle w:val="TableTextCentered"/>
            </w:pPr>
            <w:r w:rsidRPr="00DD7D6A">
              <w:t>50</w:t>
            </w:r>
          </w:p>
        </w:tc>
        <w:tc>
          <w:tcPr>
            <w:tcW w:w="348" w:type="pct"/>
          </w:tcPr>
          <w:p w14:paraId="399D31E6" w14:textId="77777777" w:rsidR="00C771CE" w:rsidRPr="00DD7D6A" w:rsidRDefault="00C771CE" w:rsidP="00DD7D6A">
            <w:pPr>
              <w:pStyle w:val="TableTextCentered"/>
            </w:pPr>
            <w:r w:rsidRPr="00DD7D6A">
              <w:t>41</w:t>
            </w:r>
          </w:p>
        </w:tc>
        <w:tc>
          <w:tcPr>
            <w:tcW w:w="347" w:type="pct"/>
          </w:tcPr>
          <w:p w14:paraId="5E902A02" w14:textId="77777777" w:rsidR="00C771CE" w:rsidRPr="00DD7D6A" w:rsidRDefault="00C771CE" w:rsidP="00DD7D6A">
            <w:pPr>
              <w:pStyle w:val="TableTextCentered"/>
            </w:pPr>
            <w:r w:rsidRPr="00DD7D6A">
              <w:t>44</w:t>
            </w:r>
          </w:p>
        </w:tc>
        <w:tc>
          <w:tcPr>
            <w:tcW w:w="348" w:type="pct"/>
          </w:tcPr>
          <w:p w14:paraId="5BA86651" w14:textId="77777777" w:rsidR="00C771CE" w:rsidRPr="00DD7D6A" w:rsidRDefault="00C771CE" w:rsidP="00DD7D6A">
            <w:pPr>
              <w:pStyle w:val="TableTextCentered"/>
            </w:pPr>
            <w:r w:rsidRPr="00DD7D6A">
              <w:t>42</w:t>
            </w:r>
          </w:p>
        </w:tc>
        <w:tc>
          <w:tcPr>
            <w:tcW w:w="347" w:type="pct"/>
          </w:tcPr>
          <w:p w14:paraId="666A183A" w14:textId="77777777" w:rsidR="00C771CE" w:rsidRPr="00DD7D6A" w:rsidRDefault="00C771CE" w:rsidP="00DD7D6A">
            <w:pPr>
              <w:pStyle w:val="TableTextCentered"/>
            </w:pPr>
            <w:r w:rsidRPr="00DD7D6A">
              <w:t>41</w:t>
            </w:r>
          </w:p>
        </w:tc>
        <w:tc>
          <w:tcPr>
            <w:tcW w:w="348" w:type="pct"/>
          </w:tcPr>
          <w:p w14:paraId="0F304B01" w14:textId="77777777" w:rsidR="00C771CE" w:rsidRPr="00DD7D6A" w:rsidRDefault="00C771CE" w:rsidP="00DD7D6A">
            <w:pPr>
              <w:pStyle w:val="TableTextCentered"/>
            </w:pPr>
            <w:r w:rsidRPr="00DD7D6A">
              <w:t>40</w:t>
            </w:r>
          </w:p>
        </w:tc>
        <w:tc>
          <w:tcPr>
            <w:tcW w:w="347" w:type="pct"/>
          </w:tcPr>
          <w:p w14:paraId="4ABA2859" w14:textId="77777777" w:rsidR="00C771CE" w:rsidRPr="00DD7D6A" w:rsidRDefault="00C771CE" w:rsidP="00DD7D6A">
            <w:pPr>
              <w:pStyle w:val="TableTextCentered"/>
            </w:pPr>
            <w:r w:rsidRPr="00DD7D6A">
              <w:t>11</w:t>
            </w:r>
          </w:p>
        </w:tc>
        <w:tc>
          <w:tcPr>
            <w:tcW w:w="348" w:type="pct"/>
          </w:tcPr>
          <w:p w14:paraId="62AAC701" w14:textId="77777777" w:rsidR="00C771CE" w:rsidRPr="00DD7D6A" w:rsidRDefault="00C771CE" w:rsidP="00DD7D6A">
            <w:pPr>
              <w:pStyle w:val="TableTextCentered"/>
            </w:pPr>
            <w:r w:rsidRPr="00DD7D6A">
              <w:t>10</w:t>
            </w:r>
          </w:p>
        </w:tc>
        <w:tc>
          <w:tcPr>
            <w:tcW w:w="347" w:type="pct"/>
          </w:tcPr>
          <w:p w14:paraId="4CA1680D" w14:textId="77777777" w:rsidR="00C771CE" w:rsidRPr="00DD7D6A" w:rsidRDefault="00C771CE" w:rsidP="00DD7D6A">
            <w:pPr>
              <w:pStyle w:val="TableTextCentered"/>
            </w:pPr>
            <w:r w:rsidRPr="00DD7D6A">
              <w:t>9</w:t>
            </w:r>
          </w:p>
        </w:tc>
        <w:tc>
          <w:tcPr>
            <w:tcW w:w="348" w:type="pct"/>
          </w:tcPr>
          <w:p w14:paraId="672189C5" w14:textId="77777777" w:rsidR="00C771CE" w:rsidRPr="00DD7D6A" w:rsidRDefault="00C771CE" w:rsidP="00DD7D6A">
            <w:pPr>
              <w:pStyle w:val="TableTextCentered"/>
            </w:pPr>
            <w:r w:rsidRPr="00DD7D6A">
              <w:t>19</w:t>
            </w:r>
          </w:p>
        </w:tc>
      </w:tr>
      <w:tr w:rsidR="0098037A" w:rsidRPr="003979D4" w14:paraId="6A37A2F5" w14:textId="77777777" w:rsidTr="0078056A">
        <w:tc>
          <w:tcPr>
            <w:tcW w:w="363" w:type="pct"/>
            <w:vAlign w:val="center"/>
          </w:tcPr>
          <w:p w14:paraId="39B4F1AE" w14:textId="77777777" w:rsidR="00C771CE" w:rsidRPr="0078056A" w:rsidRDefault="00C771CE" w:rsidP="0078056A">
            <w:pPr>
              <w:pStyle w:val="TableSubheading"/>
              <w:jc w:val="center"/>
              <w:rPr>
                <w:rFonts w:asciiTheme="minorHAnsi" w:hAnsiTheme="minorHAnsi"/>
              </w:rPr>
            </w:pPr>
            <w:r w:rsidRPr="0078056A">
              <w:rPr>
                <w:rFonts w:asciiTheme="minorHAnsi" w:hAnsiTheme="minorHAnsi"/>
              </w:rPr>
              <w:t>10</w:t>
            </w:r>
          </w:p>
        </w:tc>
        <w:tc>
          <w:tcPr>
            <w:tcW w:w="466" w:type="pct"/>
          </w:tcPr>
          <w:p w14:paraId="6DA88536" w14:textId="77777777" w:rsidR="00C771CE" w:rsidRPr="00DD7D6A" w:rsidRDefault="00C771CE" w:rsidP="00DD7D6A">
            <w:pPr>
              <w:pStyle w:val="TableTextCentered"/>
            </w:pPr>
            <w:r w:rsidRPr="00DD7D6A">
              <w:t>112</w:t>
            </w:r>
          </w:p>
        </w:tc>
        <w:tc>
          <w:tcPr>
            <w:tcW w:w="347" w:type="pct"/>
          </w:tcPr>
          <w:p w14:paraId="750B631F" w14:textId="77777777" w:rsidR="00C771CE" w:rsidRPr="00DD7D6A" w:rsidRDefault="00C771CE" w:rsidP="00DD7D6A">
            <w:pPr>
              <w:pStyle w:val="TableTextCentered"/>
            </w:pPr>
            <w:r w:rsidRPr="00DD7D6A">
              <w:t>56</w:t>
            </w:r>
          </w:p>
        </w:tc>
        <w:tc>
          <w:tcPr>
            <w:tcW w:w="348" w:type="pct"/>
          </w:tcPr>
          <w:p w14:paraId="50E69BDD" w14:textId="77777777" w:rsidR="00C771CE" w:rsidRPr="00DD7D6A" w:rsidRDefault="00C771CE" w:rsidP="00DD7D6A">
            <w:pPr>
              <w:pStyle w:val="TableTextCentered"/>
            </w:pPr>
            <w:r w:rsidRPr="00DD7D6A">
              <w:t>42</w:t>
            </w:r>
          </w:p>
        </w:tc>
        <w:tc>
          <w:tcPr>
            <w:tcW w:w="347" w:type="pct"/>
          </w:tcPr>
          <w:p w14:paraId="39F65403" w14:textId="77777777" w:rsidR="00C771CE" w:rsidRPr="00DD7D6A" w:rsidRDefault="00C771CE" w:rsidP="00DD7D6A">
            <w:pPr>
              <w:pStyle w:val="TableTextCentered"/>
            </w:pPr>
            <w:r w:rsidRPr="00DD7D6A">
              <w:t>46</w:t>
            </w:r>
          </w:p>
        </w:tc>
        <w:tc>
          <w:tcPr>
            <w:tcW w:w="348" w:type="pct"/>
          </w:tcPr>
          <w:p w14:paraId="3A01D20E" w14:textId="77777777" w:rsidR="00C771CE" w:rsidRPr="00DD7D6A" w:rsidRDefault="00C771CE" w:rsidP="00DD7D6A">
            <w:pPr>
              <w:pStyle w:val="TableTextCentered"/>
            </w:pPr>
            <w:r w:rsidRPr="00DD7D6A">
              <w:t>45</w:t>
            </w:r>
          </w:p>
        </w:tc>
        <w:tc>
          <w:tcPr>
            <w:tcW w:w="347" w:type="pct"/>
          </w:tcPr>
          <w:p w14:paraId="72E42A31" w14:textId="77777777" w:rsidR="00C771CE" w:rsidRPr="00DD7D6A" w:rsidRDefault="00C771CE" w:rsidP="00DD7D6A">
            <w:pPr>
              <w:pStyle w:val="TableTextCentered"/>
            </w:pPr>
            <w:r w:rsidRPr="00DD7D6A">
              <w:t>41</w:t>
            </w:r>
          </w:p>
        </w:tc>
        <w:tc>
          <w:tcPr>
            <w:tcW w:w="348" w:type="pct"/>
          </w:tcPr>
          <w:p w14:paraId="3633821A" w14:textId="77777777" w:rsidR="00C771CE" w:rsidRPr="00DD7D6A" w:rsidRDefault="00C771CE" w:rsidP="00DD7D6A">
            <w:pPr>
              <w:pStyle w:val="TableTextCentered"/>
            </w:pPr>
            <w:r w:rsidRPr="00DD7D6A">
              <w:t>47</w:t>
            </w:r>
          </w:p>
        </w:tc>
        <w:tc>
          <w:tcPr>
            <w:tcW w:w="347" w:type="pct"/>
          </w:tcPr>
          <w:p w14:paraId="7112F34A" w14:textId="77777777" w:rsidR="00C771CE" w:rsidRPr="00DD7D6A" w:rsidRDefault="00C771CE" w:rsidP="00DD7D6A">
            <w:pPr>
              <w:pStyle w:val="TableTextCentered"/>
            </w:pPr>
            <w:r w:rsidRPr="00DD7D6A">
              <w:t>43</w:t>
            </w:r>
          </w:p>
        </w:tc>
        <w:tc>
          <w:tcPr>
            <w:tcW w:w="348" w:type="pct"/>
          </w:tcPr>
          <w:p w14:paraId="7F0C4189" w14:textId="77777777" w:rsidR="00C771CE" w:rsidRPr="00DD7D6A" w:rsidRDefault="00C771CE" w:rsidP="00DD7D6A">
            <w:pPr>
              <w:pStyle w:val="TableTextCentered"/>
            </w:pPr>
            <w:r w:rsidRPr="00DD7D6A">
              <w:t>39</w:t>
            </w:r>
          </w:p>
        </w:tc>
        <w:tc>
          <w:tcPr>
            <w:tcW w:w="347" w:type="pct"/>
          </w:tcPr>
          <w:p w14:paraId="143B1517" w14:textId="77777777" w:rsidR="00C771CE" w:rsidRPr="00DD7D6A" w:rsidRDefault="00C771CE" w:rsidP="00DD7D6A">
            <w:pPr>
              <w:pStyle w:val="TableTextCentered"/>
            </w:pPr>
            <w:r w:rsidRPr="00DD7D6A">
              <w:t>3</w:t>
            </w:r>
          </w:p>
        </w:tc>
        <w:tc>
          <w:tcPr>
            <w:tcW w:w="348" w:type="pct"/>
          </w:tcPr>
          <w:p w14:paraId="39A4D19F" w14:textId="77777777" w:rsidR="00C771CE" w:rsidRPr="00DD7D6A" w:rsidRDefault="00C771CE" w:rsidP="00DD7D6A">
            <w:pPr>
              <w:pStyle w:val="TableTextCentered"/>
            </w:pPr>
            <w:r w:rsidRPr="00DD7D6A">
              <w:t>10</w:t>
            </w:r>
          </w:p>
        </w:tc>
        <w:tc>
          <w:tcPr>
            <w:tcW w:w="347" w:type="pct"/>
          </w:tcPr>
          <w:p w14:paraId="030A986F" w14:textId="77777777" w:rsidR="00C771CE" w:rsidRPr="00DD7D6A" w:rsidRDefault="00C771CE" w:rsidP="00DD7D6A">
            <w:pPr>
              <w:pStyle w:val="TableTextCentered"/>
            </w:pPr>
            <w:r w:rsidRPr="00DD7D6A">
              <w:t>12</w:t>
            </w:r>
          </w:p>
        </w:tc>
        <w:tc>
          <w:tcPr>
            <w:tcW w:w="348" w:type="pct"/>
          </w:tcPr>
          <w:p w14:paraId="48867B5E" w14:textId="77777777" w:rsidR="00C771CE" w:rsidRPr="00DD7D6A" w:rsidRDefault="00C771CE" w:rsidP="00DD7D6A">
            <w:pPr>
              <w:pStyle w:val="TableTextCentered"/>
            </w:pPr>
            <w:r w:rsidRPr="00DD7D6A">
              <w:t>16</w:t>
            </w:r>
          </w:p>
        </w:tc>
      </w:tr>
    </w:tbl>
    <w:p w14:paraId="22A88AED" w14:textId="77777777" w:rsidR="00C771CE" w:rsidRDefault="00C771CE" w:rsidP="007A0378">
      <w:pPr>
        <w:pStyle w:val="TableETitles"/>
      </w:pPr>
      <w:bookmarkStart w:id="229" w:name="_Toc211937168"/>
      <w:bookmarkStart w:id="230" w:name="_Toc218506534"/>
      <w:bookmarkEnd w:id="225"/>
      <w:bookmarkEnd w:id="228"/>
      <w:r w:rsidRPr="00A2069A">
        <w:t>Table E</w:t>
      </w:r>
      <w:r>
        <w:t>9</w:t>
      </w:r>
      <w:r w:rsidRPr="00A2069A">
        <w:t xml:space="preserve">. MCAS </w:t>
      </w:r>
      <w:r>
        <w:t>Science</w:t>
      </w:r>
      <w:r w:rsidRPr="00A2069A">
        <w:t xml:space="preserve"> </w:t>
      </w:r>
      <w:r>
        <w:t xml:space="preserve">Achievement </w:t>
      </w:r>
      <w:r w:rsidRPr="00A2069A">
        <w:t>by Grade, 202</w:t>
      </w:r>
      <w:r>
        <w:t>3</w:t>
      </w:r>
      <w:r w:rsidRPr="00A2069A">
        <w:t>-202</w:t>
      </w:r>
      <w:r>
        <w:t>5</w:t>
      </w:r>
      <w:bookmarkEnd w:id="229"/>
      <w:bookmarkEnd w:id="230"/>
    </w:p>
    <w:tbl>
      <w:tblPr>
        <w:tblStyle w:val="MSVTable1"/>
        <w:tblW w:w="5000" w:type="pct"/>
        <w:tblLayout w:type="fixed"/>
        <w:tblLook w:val="0420" w:firstRow="1" w:lastRow="0" w:firstColumn="0" w:lastColumn="0" w:noHBand="0" w:noVBand="1"/>
      </w:tblPr>
      <w:tblGrid>
        <w:gridCol w:w="803"/>
        <w:gridCol w:w="750"/>
        <w:gridCol w:w="649"/>
        <w:gridCol w:w="651"/>
        <w:gridCol w:w="649"/>
        <w:gridCol w:w="650"/>
        <w:gridCol w:w="648"/>
        <w:gridCol w:w="650"/>
        <w:gridCol w:w="648"/>
        <w:gridCol w:w="650"/>
        <w:gridCol w:w="648"/>
        <w:gridCol w:w="650"/>
        <w:gridCol w:w="648"/>
        <w:gridCol w:w="650"/>
      </w:tblGrid>
      <w:tr w:rsidR="0089255D" w:rsidRPr="003979D4" w14:paraId="44ACA63D" w14:textId="77777777" w:rsidTr="00253871">
        <w:trPr>
          <w:cnfStyle w:val="100000000000" w:firstRow="1" w:lastRow="0" w:firstColumn="0" w:lastColumn="0" w:oddVBand="0" w:evenVBand="0" w:oddHBand="0" w:evenHBand="0" w:firstRowFirstColumn="0" w:firstRowLastColumn="0" w:lastRowFirstColumn="0" w:lastRowLastColumn="0"/>
          <w:tblHeader/>
        </w:trPr>
        <w:tc>
          <w:tcPr>
            <w:tcW w:w="429" w:type="pct"/>
            <w:vAlign w:val="center"/>
          </w:tcPr>
          <w:p w14:paraId="36E67B71" w14:textId="77777777" w:rsidR="00C771CE" w:rsidRPr="00DD7D6A" w:rsidRDefault="00C771CE" w:rsidP="004A2637">
            <w:pPr>
              <w:pStyle w:val="TableColHeadingCenter"/>
            </w:pPr>
            <w:r w:rsidRPr="00DD7D6A">
              <w:t>Grade</w:t>
            </w:r>
          </w:p>
        </w:tc>
        <w:tc>
          <w:tcPr>
            <w:tcW w:w="401" w:type="pct"/>
            <w:vAlign w:val="center"/>
          </w:tcPr>
          <w:p w14:paraId="431A739E" w14:textId="77777777" w:rsidR="00C771CE" w:rsidRPr="00DD7D6A" w:rsidRDefault="00C771CE" w:rsidP="004A2637">
            <w:pPr>
              <w:pStyle w:val="TableColHeadingCenter"/>
            </w:pPr>
            <w:r w:rsidRPr="00DD7D6A">
              <w:t># Included (2025)</w:t>
            </w:r>
          </w:p>
        </w:tc>
        <w:tc>
          <w:tcPr>
            <w:tcW w:w="347" w:type="pct"/>
            <w:vAlign w:val="center"/>
          </w:tcPr>
          <w:p w14:paraId="68D25EDF" w14:textId="77777777" w:rsidR="00C771CE" w:rsidRPr="00DD7D6A" w:rsidRDefault="00C771CE" w:rsidP="004A2637">
            <w:pPr>
              <w:pStyle w:val="TableColHeadingCenter"/>
            </w:pPr>
            <w:r w:rsidRPr="00DD7D6A">
              <w:t>% M/E 2023</w:t>
            </w:r>
          </w:p>
        </w:tc>
        <w:tc>
          <w:tcPr>
            <w:tcW w:w="348" w:type="pct"/>
            <w:vAlign w:val="center"/>
          </w:tcPr>
          <w:p w14:paraId="698E6F1F" w14:textId="77777777" w:rsidR="00C771CE" w:rsidRPr="00DD7D6A" w:rsidRDefault="00C771CE" w:rsidP="004A2637">
            <w:pPr>
              <w:pStyle w:val="TableColHeadingCenter"/>
            </w:pPr>
            <w:r w:rsidRPr="00DD7D6A">
              <w:t>% M/E 2024</w:t>
            </w:r>
          </w:p>
        </w:tc>
        <w:tc>
          <w:tcPr>
            <w:tcW w:w="347" w:type="pct"/>
            <w:vAlign w:val="center"/>
          </w:tcPr>
          <w:p w14:paraId="1849D780" w14:textId="77777777" w:rsidR="00C771CE" w:rsidRPr="00DD7D6A" w:rsidRDefault="00C771CE" w:rsidP="004A2637">
            <w:pPr>
              <w:pStyle w:val="TableColHeadingCenter"/>
            </w:pPr>
            <w:r w:rsidRPr="00DD7D6A">
              <w:t>% M/E 2025</w:t>
            </w:r>
          </w:p>
        </w:tc>
        <w:tc>
          <w:tcPr>
            <w:tcW w:w="348" w:type="pct"/>
            <w:vAlign w:val="center"/>
          </w:tcPr>
          <w:p w14:paraId="63DCF7CE" w14:textId="77777777" w:rsidR="00C771CE" w:rsidRPr="00DD7D6A" w:rsidRDefault="00C771CE" w:rsidP="004A2637">
            <w:pPr>
              <w:pStyle w:val="TableColHeadingCenter"/>
            </w:pPr>
            <w:r w:rsidRPr="00DD7D6A">
              <w:t>% M/E 2025 State</w:t>
            </w:r>
          </w:p>
        </w:tc>
        <w:tc>
          <w:tcPr>
            <w:tcW w:w="347" w:type="pct"/>
            <w:vAlign w:val="center"/>
          </w:tcPr>
          <w:p w14:paraId="2F1B7D6B" w14:textId="77777777" w:rsidR="00C771CE" w:rsidRPr="00DD7D6A" w:rsidRDefault="00C771CE" w:rsidP="004A2637">
            <w:pPr>
              <w:pStyle w:val="TableColHeadingCenter"/>
            </w:pPr>
            <w:r w:rsidRPr="00DD7D6A">
              <w:t>% PME 2023</w:t>
            </w:r>
          </w:p>
        </w:tc>
        <w:tc>
          <w:tcPr>
            <w:tcW w:w="348" w:type="pct"/>
            <w:vAlign w:val="center"/>
          </w:tcPr>
          <w:p w14:paraId="4CA734B5" w14:textId="77777777" w:rsidR="00C771CE" w:rsidRPr="00DD7D6A" w:rsidRDefault="00C771CE" w:rsidP="004A2637">
            <w:pPr>
              <w:pStyle w:val="TableColHeadingCenter"/>
            </w:pPr>
            <w:r w:rsidRPr="00DD7D6A">
              <w:t>% PME 2024</w:t>
            </w:r>
          </w:p>
        </w:tc>
        <w:tc>
          <w:tcPr>
            <w:tcW w:w="347" w:type="pct"/>
            <w:vAlign w:val="center"/>
          </w:tcPr>
          <w:p w14:paraId="459DDE7E" w14:textId="77777777" w:rsidR="00C771CE" w:rsidRPr="00DD7D6A" w:rsidRDefault="00C771CE" w:rsidP="004A2637">
            <w:pPr>
              <w:pStyle w:val="TableColHeadingCenter"/>
            </w:pPr>
            <w:r w:rsidRPr="00DD7D6A">
              <w:t>% PME 2025</w:t>
            </w:r>
          </w:p>
        </w:tc>
        <w:tc>
          <w:tcPr>
            <w:tcW w:w="348" w:type="pct"/>
            <w:vAlign w:val="center"/>
          </w:tcPr>
          <w:p w14:paraId="546D6056" w14:textId="77777777" w:rsidR="00C771CE" w:rsidRPr="00DD7D6A" w:rsidRDefault="00C771CE" w:rsidP="004A2637">
            <w:pPr>
              <w:pStyle w:val="TableColHeadingCenter"/>
            </w:pPr>
            <w:r w:rsidRPr="00DD7D6A">
              <w:t>% PME 2025 State</w:t>
            </w:r>
          </w:p>
        </w:tc>
        <w:tc>
          <w:tcPr>
            <w:tcW w:w="347" w:type="pct"/>
            <w:vAlign w:val="center"/>
          </w:tcPr>
          <w:p w14:paraId="0315B7E9" w14:textId="1272F94F" w:rsidR="00C771CE" w:rsidRPr="00DD7D6A" w:rsidRDefault="00C771CE" w:rsidP="004A2637">
            <w:pPr>
              <w:pStyle w:val="TableColHeadingCenter"/>
            </w:pPr>
            <w:r w:rsidRPr="00DD7D6A">
              <w:t>% NM 2023</w:t>
            </w:r>
          </w:p>
        </w:tc>
        <w:tc>
          <w:tcPr>
            <w:tcW w:w="348" w:type="pct"/>
            <w:vAlign w:val="center"/>
          </w:tcPr>
          <w:p w14:paraId="733D1200" w14:textId="5FD301DF" w:rsidR="00C771CE" w:rsidRPr="00DD7D6A" w:rsidRDefault="00C771CE" w:rsidP="004A2637">
            <w:pPr>
              <w:pStyle w:val="TableColHeadingCenter"/>
            </w:pPr>
            <w:r w:rsidRPr="00DD7D6A">
              <w:t>% NM 2024</w:t>
            </w:r>
          </w:p>
        </w:tc>
        <w:tc>
          <w:tcPr>
            <w:tcW w:w="347" w:type="pct"/>
            <w:vAlign w:val="center"/>
          </w:tcPr>
          <w:p w14:paraId="08E8783A" w14:textId="3CFBAE5D" w:rsidR="00C771CE" w:rsidRPr="00DD7D6A" w:rsidRDefault="00C771CE" w:rsidP="004A2637">
            <w:pPr>
              <w:pStyle w:val="TableColHeadingCenter"/>
            </w:pPr>
            <w:r w:rsidRPr="00DD7D6A">
              <w:t>% NM 2025</w:t>
            </w:r>
          </w:p>
        </w:tc>
        <w:tc>
          <w:tcPr>
            <w:tcW w:w="348" w:type="pct"/>
            <w:vAlign w:val="center"/>
          </w:tcPr>
          <w:p w14:paraId="5958F49A" w14:textId="659EB037" w:rsidR="00C771CE" w:rsidRPr="00DD7D6A" w:rsidRDefault="00C771CE" w:rsidP="004A2637">
            <w:pPr>
              <w:pStyle w:val="TableColHeadingCenter"/>
            </w:pPr>
            <w:r w:rsidRPr="00DD7D6A">
              <w:t>% NM 2025 State</w:t>
            </w:r>
          </w:p>
        </w:tc>
      </w:tr>
      <w:tr w:rsidR="0089255D" w:rsidRPr="003979D4" w14:paraId="4CEBA032" w14:textId="77777777" w:rsidTr="00253871">
        <w:trPr>
          <w:cnfStyle w:val="000000100000" w:firstRow="0" w:lastRow="0" w:firstColumn="0" w:lastColumn="0" w:oddVBand="0" w:evenVBand="0" w:oddHBand="1" w:evenHBand="0" w:firstRowFirstColumn="0" w:firstRowLastColumn="0" w:lastRowFirstColumn="0" w:lastRowLastColumn="0"/>
        </w:trPr>
        <w:tc>
          <w:tcPr>
            <w:tcW w:w="429" w:type="pct"/>
          </w:tcPr>
          <w:p w14:paraId="2E725A63" w14:textId="77777777" w:rsidR="00C771CE" w:rsidRPr="004A2637" w:rsidRDefault="00C771CE" w:rsidP="004A2637">
            <w:pPr>
              <w:pStyle w:val="TableSubheading"/>
              <w:jc w:val="center"/>
              <w:rPr>
                <w:rFonts w:ascii="Franklin Gothic Book" w:hAnsi="Franklin Gothic Book"/>
              </w:rPr>
            </w:pPr>
            <w:r w:rsidRPr="004A2637">
              <w:rPr>
                <w:rFonts w:ascii="Franklin Gothic Book" w:hAnsi="Franklin Gothic Book"/>
              </w:rPr>
              <w:t>5</w:t>
            </w:r>
          </w:p>
        </w:tc>
        <w:tc>
          <w:tcPr>
            <w:tcW w:w="401" w:type="pct"/>
          </w:tcPr>
          <w:p w14:paraId="740254D7" w14:textId="77777777" w:rsidR="00C771CE" w:rsidRPr="00DD7D6A" w:rsidRDefault="00C771CE" w:rsidP="00DD7D6A">
            <w:pPr>
              <w:pStyle w:val="TableTextCentered"/>
            </w:pPr>
            <w:r w:rsidRPr="00DD7D6A">
              <w:t>182</w:t>
            </w:r>
          </w:p>
        </w:tc>
        <w:tc>
          <w:tcPr>
            <w:tcW w:w="347" w:type="pct"/>
          </w:tcPr>
          <w:p w14:paraId="187DA3E2" w14:textId="77777777" w:rsidR="00C771CE" w:rsidRPr="00DD7D6A" w:rsidRDefault="00C771CE" w:rsidP="00DD7D6A">
            <w:pPr>
              <w:pStyle w:val="TableTextCentered"/>
            </w:pPr>
            <w:r w:rsidRPr="00DD7D6A">
              <w:t>53</w:t>
            </w:r>
          </w:p>
        </w:tc>
        <w:tc>
          <w:tcPr>
            <w:tcW w:w="348" w:type="pct"/>
          </w:tcPr>
          <w:p w14:paraId="2704DE9C" w14:textId="77777777" w:rsidR="00C771CE" w:rsidRPr="00DD7D6A" w:rsidRDefault="00C771CE" w:rsidP="00DD7D6A">
            <w:pPr>
              <w:pStyle w:val="TableTextCentered"/>
            </w:pPr>
            <w:r w:rsidRPr="00DD7D6A">
              <w:t>59</w:t>
            </w:r>
          </w:p>
        </w:tc>
        <w:tc>
          <w:tcPr>
            <w:tcW w:w="347" w:type="pct"/>
          </w:tcPr>
          <w:p w14:paraId="00DCC16B" w14:textId="77777777" w:rsidR="00C771CE" w:rsidRPr="00DD7D6A" w:rsidRDefault="00C771CE" w:rsidP="00DD7D6A">
            <w:pPr>
              <w:pStyle w:val="TableTextCentered"/>
            </w:pPr>
            <w:r w:rsidRPr="00DD7D6A">
              <w:t>60</w:t>
            </w:r>
          </w:p>
        </w:tc>
        <w:tc>
          <w:tcPr>
            <w:tcW w:w="348" w:type="pct"/>
          </w:tcPr>
          <w:p w14:paraId="2FF4E8EF" w14:textId="77777777" w:rsidR="00C771CE" w:rsidRPr="00DD7D6A" w:rsidRDefault="00C771CE" w:rsidP="00DD7D6A">
            <w:pPr>
              <w:pStyle w:val="TableTextCentered"/>
            </w:pPr>
            <w:r w:rsidRPr="00DD7D6A">
              <w:t>46</w:t>
            </w:r>
          </w:p>
        </w:tc>
        <w:tc>
          <w:tcPr>
            <w:tcW w:w="347" w:type="pct"/>
          </w:tcPr>
          <w:p w14:paraId="6198E21B" w14:textId="77777777" w:rsidR="00C771CE" w:rsidRPr="00DD7D6A" w:rsidRDefault="00C771CE" w:rsidP="00DD7D6A">
            <w:pPr>
              <w:pStyle w:val="TableTextCentered"/>
            </w:pPr>
            <w:r w:rsidRPr="00DD7D6A">
              <w:t>38</w:t>
            </w:r>
          </w:p>
        </w:tc>
        <w:tc>
          <w:tcPr>
            <w:tcW w:w="348" w:type="pct"/>
          </w:tcPr>
          <w:p w14:paraId="4126FD83" w14:textId="77777777" w:rsidR="00C771CE" w:rsidRPr="00DD7D6A" w:rsidRDefault="00C771CE" w:rsidP="00DD7D6A">
            <w:pPr>
              <w:pStyle w:val="TableTextCentered"/>
            </w:pPr>
            <w:r w:rsidRPr="00DD7D6A">
              <w:t>37</w:t>
            </w:r>
          </w:p>
        </w:tc>
        <w:tc>
          <w:tcPr>
            <w:tcW w:w="347" w:type="pct"/>
          </w:tcPr>
          <w:p w14:paraId="0FD868B4" w14:textId="77777777" w:rsidR="00C771CE" w:rsidRPr="00DD7D6A" w:rsidRDefault="00C771CE" w:rsidP="00DD7D6A">
            <w:pPr>
              <w:pStyle w:val="TableTextCentered"/>
            </w:pPr>
            <w:r w:rsidRPr="00DD7D6A">
              <w:t>29</w:t>
            </w:r>
          </w:p>
        </w:tc>
        <w:tc>
          <w:tcPr>
            <w:tcW w:w="348" w:type="pct"/>
          </w:tcPr>
          <w:p w14:paraId="7C357A42" w14:textId="77777777" w:rsidR="00C771CE" w:rsidRPr="00DD7D6A" w:rsidRDefault="00C771CE" w:rsidP="00DD7D6A">
            <w:pPr>
              <w:pStyle w:val="TableTextCentered"/>
            </w:pPr>
            <w:r w:rsidRPr="00DD7D6A">
              <w:t>34</w:t>
            </w:r>
          </w:p>
        </w:tc>
        <w:tc>
          <w:tcPr>
            <w:tcW w:w="347" w:type="pct"/>
          </w:tcPr>
          <w:p w14:paraId="2AA03103" w14:textId="77777777" w:rsidR="00C771CE" w:rsidRPr="00DD7D6A" w:rsidRDefault="00C771CE" w:rsidP="00DD7D6A">
            <w:pPr>
              <w:pStyle w:val="TableTextCentered"/>
            </w:pPr>
            <w:r w:rsidRPr="00DD7D6A">
              <w:t>9</w:t>
            </w:r>
          </w:p>
        </w:tc>
        <w:tc>
          <w:tcPr>
            <w:tcW w:w="348" w:type="pct"/>
          </w:tcPr>
          <w:p w14:paraId="5E84FD74" w14:textId="77777777" w:rsidR="00C771CE" w:rsidRPr="00DD7D6A" w:rsidRDefault="00C771CE" w:rsidP="00DD7D6A">
            <w:pPr>
              <w:pStyle w:val="TableTextCentered"/>
            </w:pPr>
            <w:r w:rsidRPr="00DD7D6A">
              <w:t>4</w:t>
            </w:r>
          </w:p>
        </w:tc>
        <w:tc>
          <w:tcPr>
            <w:tcW w:w="347" w:type="pct"/>
          </w:tcPr>
          <w:p w14:paraId="2EFC4247" w14:textId="77777777" w:rsidR="00C771CE" w:rsidRPr="00DD7D6A" w:rsidRDefault="00C771CE" w:rsidP="00DD7D6A">
            <w:pPr>
              <w:pStyle w:val="TableTextCentered"/>
            </w:pPr>
            <w:r w:rsidRPr="00DD7D6A">
              <w:t>11</w:t>
            </w:r>
          </w:p>
        </w:tc>
        <w:tc>
          <w:tcPr>
            <w:tcW w:w="348" w:type="pct"/>
          </w:tcPr>
          <w:p w14:paraId="1E87704B" w14:textId="77777777" w:rsidR="00C771CE" w:rsidRPr="00DD7D6A" w:rsidRDefault="00C771CE" w:rsidP="00DD7D6A">
            <w:pPr>
              <w:pStyle w:val="TableTextCentered"/>
            </w:pPr>
            <w:r w:rsidRPr="00DD7D6A">
              <w:t>20</w:t>
            </w:r>
          </w:p>
        </w:tc>
      </w:tr>
      <w:tr w:rsidR="0089255D" w:rsidRPr="003979D4" w14:paraId="6BB792EA" w14:textId="77777777" w:rsidTr="00253871">
        <w:tc>
          <w:tcPr>
            <w:tcW w:w="429" w:type="pct"/>
          </w:tcPr>
          <w:p w14:paraId="066D8BCA" w14:textId="77777777" w:rsidR="00C771CE" w:rsidRPr="004A2637" w:rsidRDefault="00C771CE" w:rsidP="004A2637">
            <w:pPr>
              <w:pStyle w:val="TableSubheading"/>
              <w:jc w:val="center"/>
              <w:rPr>
                <w:rFonts w:ascii="Franklin Gothic Book" w:hAnsi="Franklin Gothic Book"/>
              </w:rPr>
            </w:pPr>
            <w:r w:rsidRPr="004A2637">
              <w:rPr>
                <w:rFonts w:ascii="Franklin Gothic Book" w:hAnsi="Franklin Gothic Book"/>
              </w:rPr>
              <w:t>8</w:t>
            </w:r>
          </w:p>
        </w:tc>
        <w:tc>
          <w:tcPr>
            <w:tcW w:w="401" w:type="pct"/>
          </w:tcPr>
          <w:p w14:paraId="33986DE5" w14:textId="77777777" w:rsidR="00C771CE" w:rsidRPr="00DD7D6A" w:rsidRDefault="00C771CE" w:rsidP="00DD7D6A">
            <w:pPr>
              <w:pStyle w:val="TableTextCentered"/>
            </w:pPr>
            <w:r w:rsidRPr="00DD7D6A">
              <w:t>148</w:t>
            </w:r>
          </w:p>
        </w:tc>
        <w:tc>
          <w:tcPr>
            <w:tcW w:w="347" w:type="pct"/>
          </w:tcPr>
          <w:p w14:paraId="79BCB5CA" w14:textId="77777777" w:rsidR="00C771CE" w:rsidRPr="00DD7D6A" w:rsidRDefault="00C771CE" w:rsidP="00DD7D6A">
            <w:pPr>
              <w:pStyle w:val="TableTextCentered"/>
            </w:pPr>
            <w:r w:rsidRPr="00DD7D6A">
              <w:t>57</w:t>
            </w:r>
          </w:p>
        </w:tc>
        <w:tc>
          <w:tcPr>
            <w:tcW w:w="348" w:type="pct"/>
          </w:tcPr>
          <w:p w14:paraId="57971126" w14:textId="77777777" w:rsidR="00C771CE" w:rsidRPr="00DD7D6A" w:rsidRDefault="00C771CE" w:rsidP="00DD7D6A">
            <w:pPr>
              <w:pStyle w:val="TableTextCentered"/>
            </w:pPr>
            <w:r w:rsidRPr="00DD7D6A">
              <w:t>51</w:t>
            </w:r>
          </w:p>
        </w:tc>
        <w:tc>
          <w:tcPr>
            <w:tcW w:w="347" w:type="pct"/>
          </w:tcPr>
          <w:p w14:paraId="5979C7EE" w14:textId="77777777" w:rsidR="00C771CE" w:rsidRPr="00DD7D6A" w:rsidRDefault="00C771CE" w:rsidP="00DD7D6A">
            <w:pPr>
              <w:pStyle w:val="TableTextCentered"/>
            </w:pPr>
            <w:r w:rsidRPr="00DD7D6A">
              <w:t>44</w:t>
            </w:r>
          </w:p>
        </w:tc>
        <w:tc>
          <w:tcPr>
            <w:tcW w:w="348" w:type="pct"/>
          </w:tcPr>
          <w:p w14:paraId="2FF7C93B" w14:textId="77777777" w:rsidR="00C771CE" w:rsidRPr="00DD7D6A" w:rsidRDefault="00C771CE" w:rsidP="00DD7D6A">
            <w:pPr>
              <w:pStyle w:val="TableTextCentered"/>
            </w:pPr>
            <w:r w:rsidRPr="00DD7D6A">
              <w:t>37</w:t>
            </w:r>
          </w:p>
        </w:tc>
        <w:tc>
          <w:tcPr>
            <w:tcW w:w="347" w:type="pct"/>
          </w:tcPr>
          <w:p w14:paraId="4FEFB91F" w14:textId="77777777" w:rsidR="00C771CE" w:rsidRPr="00DD7D6A" w:rsidRDefault="00C771CE" w:rsidP="00DD7D6A">
            <w:pPr>
              <w:pStyle w:val="TableTextCentered"/>
            </w:pPr>
            <w:r w:rsidRPr="00DD7D6A">
              <w:t>39</w:t>
            </w:r>
          </w:p>
        </w:tc>
        <w:tc>
          <w:tcPr>
            <w:tcW w:w="348" w:type="pct"/>
          </w:tcPr>
          <w:p w14:paraId="3A9DA830" w14:textId="77777777" w:rsidR="00C771CE" w:rsidRPr="00DD7D6A" w:rsidRDefault="00C771CE" w:rsidP="00DD7D6A">
            <w:pPr>
              <w:pStyle w:val="TableTextCentered"/>
            </w:pPr>
            <w:r w:rsidRPr="00DD7D6A">
              <w:t>39</w:t>
            </w:r>
          </w:p>
        </w:tc>
        <w:tc>
          <w:tcPr>
            <w:tcW w:w="347" w:type="pct"/>
          </w:tcPr>
          <w:p w14:paraId="4D4A0FAE" w14:textId="77777777" w:rsidR="00C771CE" w:rsidRPr="00DD7D6A" w:rsidRDefault="00C771CE" w:rsidP="00DD7D6A">
            <w:pPr>
              <w:pStyle w:val="TableTextCentered"/>
            </w:pPr>
            <w:r w:rsidRPr="00DD7D6A">
              <w:t>45</w:t>
            </w:r>
          </w:p>
        </w:tc>
        <w:tc>
          <w:tcPr>
            <w:tcW w:w="348" w:type="pct"/>
          </w:tcPr>
          <w:p w14:paraId="2D4862AD" w14:textId="77777777" w:rsidR="00C771CE" w:rsidRPr="00DD7D6A" w:rsidRDefault="00C771CE" w:rsidP="00DD7D6A">
            <w:pPr>
              <w:pStyle w:val="TableTextCentered"/>
            </w:pPr>
            <w:r w:rsidRPr="00DD7D6A">
              <w:t>44</w:t>
            </w:r>
          </w:p>
        </w:tc>
        <w:tc>
          <w:tcPr>
            <w:tcW w:w="347" w:type="pct"/>
          </w:tcPr>
          <w:p w14:paraId="4CFE3FDE" w14:textId="77777777" w:rsidR="00C771CE" w:rsidRPr="00DD7D6A" w:rsidRDefault="00C771CE" w:rsidP="00DD7D6A">
            <w:pPr>
              <w:pStyle w:val="TableTextCentered"/>
            </w:pPr>
            <w:r w:rsidRPr="00DD7D6A">
              <w:t>4</w:t>
            </w:r>
          </w:p>
        </w:tc>
        <w:tc>
          <w:tcPr>
            <w:tcW w:w="348" w:type="pct"/>
          </w:tcPr>
          <w:p w14:paraId="50E50A41" w14:textId="77777777" w:rsidR="00C771CE" w:rsidRPr="00DD7D6A" w:rsidRDefault="00C771CE" w:rsidP="00DD7D6A">
            <w:pPr>
              <w:pStyle w:val="TableTextCentered"/>
            </w:pPr>
            <w:r w:rsidRPr="00DD7D6A">
              <w:t>10</w:t>
            </w:r>
          </w:p>
        </w:tc>
        <w:tc>
          <w:tcPr>
            <w:tcW w:w="347" w:type="pct"/>
          </w:tcPr>
          <w:p w14:paraId="7DC73AF3" w14:textId="77777777" w:rsidR="00C771CE" w:rsidRPr="00DD7D6A" w:rsidRDefault="00C771CE" w:rsidP="00DD7D6A">
            <w:pPr>
              <w:pStyle w:val="TableTextCentered"/>
            </w:pPr>
            <w:r w:rsidRPr="00DD7D6A">
              <w:t>11</w:t>
            </w:r>
          </w:p>
        </w:tc>
        <w:tc>
          <w:tcPr>
            <w:tcW w:w="348" w:type="pct"/>
          </w:tcPr>
          <w:p w14:paraId="5F2D6639" w14:textId="77777777" w:rsidR="00C771CE" w:rsidRPr="00DD7D6A" w:rsidRDefault="00C771CE" w:rsidP="00DD7D6A">
            <w:pPr>
              <w:pStyle w:val="TableTextCentered"/>
            </w:pPr>
            <w:r w:rsidRPr="00DD7D6A">
              <w:t>19</w:t>
            </w:r>
          </w:p>
        </w:tc>
      </w:tr>
      <w:tr w:rsidR="0089255D" w:rsidRPr="003979D4" w14:paraId="3D370F89" w14:textId="77777777" w:rsidTr="00253871">
        <w:trPr>
          <w:cnfStyle w:val="000000100000" w:firstRow="0" w:lastRow="0" w:firstColumn="0" w:lastColumn="0" w:oddVBand="0" w:evenVBand="0" w:oddHBand="1" w:evenHBand="0" w:firstRowFirstColumn="0" w:firstRowLastColumn="0" w:lastRowFirstColumn="0" w:lastRowLastColumn="0"/>
        </w:trPr>
        <w:tc>
          <w:tcPr>
            <w:tcW w:w="429" w:type="pct"/>
          </w:tcPr>
          <w:p w14:paraId="7C8BFEA9" w14:textId="77777777" w:rsidR="00C771CE" w:rsidRPr="004A2637" w:rsidRDefault="00C771CE" w:rsidP="004A2637">
            <w:pPr>
              <w:pStyle w:val="TableSubheading"/>
              <w:jc w:val="center"/>
              <w:rPr>
                <w:rFonts w:ascii="Franklin Gothic Book" w:hAnsi="Franklin Gothic Book"/>
              </w:rPr>
            </w:pPr>
            <w:r w:rsidRPr="004A2637">
              <w:rPr>
                <w:rFonts w:ascii="Franklin Gothic Book" w:hAnsi="Franklin Gothic Book"/>
              </w:rPr>
              <w:t>5 and 8</w:t>
            </w:r>
          </w:p>
        </w:tc>
        <w:tc>
          <w:tcPr>
            <w:tcW w:w="401" w:type="pct"/>
          </w:tcPr>
          <w:p w14:paraId="21B589B7" w14:textId="77777777" w:rsidR="00C771CE" w:rsidRPr="00DD7D6A" w:rsidRDefault="00C771CE" w:rsidP="00DD7D6A">
            <w:pPr>
              <w:pStyle w:val="TableTextCentered"/>
            </w:pPr>
            <w:r w:rsidRPr="00DD7D6A">
              <w:t>330</w:t>
            </w:r>
          </w:p>
        </w:tc>
        <w:tc>
          <w:tcPr>
            <w:tcW w:w="347" w:type="pct"/>
          </w:tcPr>
          <w:p w14:paraId="4C70EFBF" w14:textId="77777777" w:rsidR="00C771CE" w:rsidRPr="00DD7D6A" w:rsidRDefault="00C771CE" w:rsidP="00DD7D6A">
            <w:pPr>
              <w:pStyle w:val="TableTextCentered"/>
            </w:pPr>
            <w:r w:rsidRPr="00DD7D6A">
              <w:t>55</w:t>
            </w:r>
          </w:p>
        </w:tc>
        <w:tc>
          <w:tcPr>
            <w:tcW w:w="348" w:type="pct"/>
          </w:tcPr>
          <w:p w14:paraId="23AA4A0E" w14:textId="77777777" w:rsidR="00C771CE" w:rsidRPr="00DD7D6A" w:rsidRDefault="00C771CE" w:rsidP="00DD7D6A">
            <w:pPr>
              <w:pStyle w:val="TableTextCentered"/>
            </w:pPr>
            <w:r w:rsidRPr="00DD7D6A">
              <w:t>55</w:t>
            </w:r>
          </w:p>
        </w:tc>
        <w:tc>
          <w:tcPr>
            <w:tcW w:w="347" w:type="pct"/>
          </w:tcPr>
          <w:p w14:paraId="56E7C27E" w14:textId="77777777" w:rsidR="00C771CE" w:rsidRPr="00DD7D6A" w:rsidRDefault="00C771CE" w:rsidP="00DD7D6A">
            <w:pPr>
              <w:pStyle w:val="TableTextCentered"/>
            </w:pPr>
            <w:r w:rsidRPr="00DD7D6A">
              <w:t>53</w:t>
            </w:r>
          </w:p>
        </w:tc>
        <w:tc>
          <w:tcPr>
            <w:tcW w:w="348" w:type="pct"/>
          </w:tcPr>
          <w:p w14:paraId="141D3996" w14:textId="77777777" w:rsidR="00C771CE" w:rsidRPr="00DD7D6A" w:rsidRDefault="00C771CE" w:rsidP="00DD7D6A">
            <w:pPr>
              <w:pStyle w:val="TableTextCentered"/>
            </w:pPr>
            <w:r w:rsidRPr="00DD7D6A">
              <w:t>42</w:t>
            </w:r>
          </w:p>
        </w:tc>
        <w:tc>
          <w:tcPr>
            <w:tcW w:w="347" w:type="pct"/>
          </w:tcPr>
          <w:p w14:paraId="4036F2DA" w14:textId="77777777" w:rsidR="00C771CE" w:rsidRPr="00DD7D6A" w:rsidRDefault="00C771CE" w:rsidP="00DD7D6A">
            <w:pPr>
              <w:pStyle w:val="TableTextCentered"/>
            </w:pPr>
            <w:r w:rsidRPr="00DD7D6A">
              <w:t>39</w:t>
            </w:r>
          </w:p>
        </w:tc>
        <w:tc>
          <w:tcPr>
            <w:tcW w:w="348" w:type="pct"/>
          </w:tcPr>
          <w:p w14:paraId="170F7A5A" w14:textId="77777777" w:rsidR="00C771CE" w:rsidRPr="00DD7D6A" w:rsidRDefault="00C771CE" w:rsidP="00DD7D6A">
            <w:pPr>
              <w:pStyle w:val="TableTextCentered"/>
            </w:pPr>
            <w:r w:rsidRPr="00DD7D6A">
              <w:t>38</w:t>
            </w:r>
          </w:p>
        </w:tc>
        <w:tc>
          <w:tcPr>
            <w:tcW w:w="347" w:type="pct"/>
          </w:tcPr>
          <w:p w14:paraId="47D58A6A" w14:textId="77777777" w:rsidR="00C771CE" w:rsidRPr="00DD7D6A" w:rsidRDefault="00C771CE" w:rsidP="00DD7D6A">
            <w:pPr>
              <w:pStyle w:val="TableTextCentered"/>
            </w:pPr>
            <w:r w:rsidRPr="00DD7D6A">
              <w:t>36</w:t>
            </w:r>
          </w:p>
        </w:tc>
        <w:tc>
          <w:tcPr>
            <w:tcW w:w="348" w:type="pct"/>
          </w:tcPr>
          <w:p w14:paraId="662BD56E" w14:textId="77777777" w:rsidR="00C771CE" w:rsidRPr="00DD7D6A" w:rsidRDefault="00C771CE" w:rsidP="00DD7D6A">
            <w:pPr>
              <w:pStyle w:val="TableTextCentered"/>
            </w:pPr>
            <w:r w:rsidRPr="00DD7D6A">
              <w:t>39</w:t>
            </w:r>
          </w:p>
        </w:tc>
        <w:tc>
          <w:tcPr>
            <w:tcW w:w="347" w:type="pct"/>
          </w:tcPr>
          <w:p w14:paraId="3AA7BD65" w14:textId="77777777" w:rsidR="00C771CE" w:rsidRPr="00DD7D6A" w:rsidRDefault="00C771CE" w:rsidP="00DD7D6A">
            <w:pPr>
              <w:pStyle w:val="TableTextCentered"/>
            </w:pPr>
            <w:r w:rsidRPr="00DD7D6A">
              <w:t>6</w:t>
            </w:r>
          </w:p>
        </w:tc>
        <w:tc>
          <w:tcPr>
            <w:tcW w:w="348" w:type="pct"/>
          </w:tcPr>
          <w:p w14:paraId="50199CC3" w14:textId="77777777" w:rsidR="00C771CE" w:rsidRPr="00DD7D6A" w:rsidRDefault="00C771CE" w:rsidP="00DD7D6A">
            <w:pPr>
              <w:pStyle w:val="TableTextCentered"/>
            </w:pPr>
            <w:r w:rsidRPr="00DD7D6A">
              <w:t>7</w:t>
            </w:r>
          </w:p>
        </w:tc>
        <w:tc>
          <w:tcPr>
            <w:tcW w:w="347" w:type="pct"/>
          </w:tcPr>
          <w:p w14:paraId="019FD337" w14:textId="77777777" w:rsidR="00C771CE" w:rsidRPr="00DD7D6A" w:rsidRDefault="00C771CE" w:rsidP="00DD7D6A">
            <w:pPr>
              <w:pStyle w:val="TableTextCentered"/>
            </w:pPr>
            <w:r w:rsidRPr="00DD7D6A">
              <w:t>11</w:t>
            </w:r>
          </w:p>
        </w:tc>
        <w:tc>
          <w:tcPr>
            <w:tcW w:w="348" w:type="pct"/>
          </w:tcPr>
          <w:p w14:paraId="6B768772" w14:textId="77777777" w:rsidR="00C771CE" w:rsidRPr="00DD7D6A" w:rsidRDefault="00C771CE" w:rsidP="00DD7D6A">
            <w:pPr>
              <w:pStyle w:val="TableTextCentered"/>
            </w:pPr>
            <w:r w:rsidRPr="00DD7D6A">
              <w:t>19</w:t>
            </w:r>
          </w:p>
        </w:tc>
      </w:tr>
      <w:tr w:rsidR="0089255D" w:rsidRPr="003979D4" w14:paraId="7763F1BE" w14:textId="77777777" w:rsidTr="00253871">
        <w:tc>
          <w:tcPr>
            <w:tcW w:w="429" w:type="pct"/>
          </w:tcPr>
          <w:p w14:paraId="045BC82D" w14:textId="77777777" w:rsidR="00C771CE" w:rsidRPr="004A2637" w:rsidRDefault="00C771CE" w:rsidP="004A2637">
            <w:pPr>
              <w:pStyle w:val="TableSubheading"/>
              <w:jc w:val="center"/>
              <w:rPr>
                <w:rFonts w:ascii="Franklin Gothic Book" w:hAnsi="Franklin Gothic Book"/>
              </w:rPr>
            </w:pPr>
            <w:r w:rsidRPr="004A2637">
              <w:rPr>
                <w:rFonts w:ascii="Franklin Gothic Book" w:hAnsi="Franklin Gothic Book"/>
              </w:rPr>
              <w:t>10</w:t>
            </w:r>
          </w:p>
        </w:tc>
        <w:tc>
          <w:tcPr>
            <w:tcW w:w="401" w:type="pct"/>
          </w:tcPr>
          <w:p w14:paraId="501B0BD0" w14:textId="77777777" w:rsidR="00C771CE" w:rsidRPr="00DD7D6A" w:rsidRDefault="00C771CE" w:rsidP="00DD7D6A">
            <w:pPr>
              <w:pStyle w:val="TableTextCentered"/>
            </w:pPr>
            <w:r w:rsidRPr="00DD7D6A">
              <w:t>112</w:t>
            </w:r>
          </w:p>
        </w:tc>
        <w:tc>
          <w:tcPr>
            <w:tcW w:w="347" w:type="pct"/>
          </w:tcPr>
          <w:p w14:paraId="38A0FD82" w14:textId="77777777" w:rsidR="00C771CE" w:rsidRPr="00DD7D6A" w:rsidRDefault="00C771CE" w:rsidP="00DD7D6A">
            <w:pPr>
              <w:pStyle w:val="TableTextCentered"/>
            </w:pPr>
            <w:r w:rsidRPr="00DD7D6A">
              <w:t>43</w:t>
            </w:r>
          </w:p>
        </w:tc>
        <w:tc>
          <w:tcPr>
            <w:tcW w:w="348" w:type="pct"/>
          </w:tcPr>
          <w:p w14:paraId="132A40FE" w14:textId="77777777" w:rsidR="00C771CE" w:rsidRPr="00DD7D6A" w:rsidRDefault="00C771CE" w:rsidP="00DD7D6A">
            <w:pPr>
              <w:pStyle w:val="TableTextCentered"/>
            </w:pPr>
            <w:r w:rsidRPr="00DD7D6A">
              <w:t>55</w:t>
            </w:r>
          </w:p>
        </w:tc>
        <w:tc>
          <w:tcPr>
            <w:tcW w:w="347" w:type="pct"/>
          </w:tcPr>
          <w:p w14:paraId="570BFECE" w14:textId="77777777" w:rsidR="00C771CE" w:rsidRPr="00DD7D6A" w:rsidRDefault="00C771CE" w:rsidP="00DD7D6A">
            <w:pPr>
              <w:pStyle w:val="TableTextCentered"/>
            </w:pPr>
            <w:r w:rsidRPr="00DD7D6A">
              <w:t>44</w:t>
            </w:r>
          </w:p>
        </w:tc>
        <w:tc>
          <w:tcPr>
            <w:tcW w:w="348" w:type="pct"/>
          </w:tcPr>
          <w:p w14:paraId="023AF6F6" w14:textId="77777777" w:rsidR="00C771CE" w:rsidRPr="00DD7D6A" w:rsidRDefault="00C771CE" w:rsidP="00DD7D6A">
            <w:pPr>
              <w:pStyle w:val="TableTextCentered"/>
            </w:pPr>
            <w:r w:rsidRPr="00DD7D6A">
              <w:t>46</w:t>
            </w:r>
          </w:p>
        </w:tc>
        <w:tc>
          <w:tcPr>
            <w:tcW w:w="347" w:type="pct"/>
          </w:tcPr>
          <w:p w14:paraId="2B20F1D7" w14:textId="77777777" w:rsidR="00C771CE" w:rsidRPr="00DD7D6A" w:rsidRDefault="00C771CE" w:rsidP="00DD7D6A">
            <w:pPr>
              <w:pStyle w:val="TableTextCentered"/>
            </w:pPr>
            <w:r w:rsidRPr="00DD7D6A">
              <w:t>49</w:t>
            </w:r>
          </w:p>
        </w:tc>
        <w:tc>
          <w:tcPr>
            <w:tcW w:w="348" w:type="pct"/>
          </w:tcPr>
          <w:p w14:paraId="29EAA0F9" w14:textId="77777777" w:rsidR="00C771CE" w:rsidRPr="00DD7D6A" w:rsidRDefault="00C771CE" w:rsidP="00DD7D6A">
            <w:pPr>
              <w:pStyle w:val="TableTextCentered"/>
            </w:pPr>
            <w:r w:rsidRPr="00DD7D6A">
              <w:t>39</w:t>
            </w:r>
          </w:p>
        </w:tc>
        <w:tc>
          <w:tcPr>
            <w:tcW w:w="347" w:type="pct"/>
          </w:tcPr>
          <w:p w14:paraId="292E2F19" w14:textId="77777777" w:rsidR="00C771CE" w:rsidRPr="00DD7D6A" w:rsidRDefault="00C771CE" w:rsidP="00DD7D6A">
            <w:pPr>
              <w:pStyle w:val="TableTextCentered"/>
            </w:pPr>
            <w:r w:rsidRPr="00DD7D6A">
              <w:t>53</w:t>
            </w:r>
          </w:p>
        </w:tc>
        <w:tc>
          <w:tcPr>
            <w:tcW w:w="348" w:type="pct"/>
          </w:tcPr>
          <w:p w14:paraId="6BD1A639" w14:textId="77777777" w:rsidR="00C771CE" w:rsidRPr="00DD7D6A" w:rsidRDefault="00C771CE" w:rsidP="00DD7D6A">
            <w:pPr>
              <w:pStyle w:val="TableTextCentered"/>
            </w:pPr>
            <w:r w:rsidRPr="00DD7D6A">
              <w:t>38</w:t>
            </w:r>
          </w:p>
        </w:tc>
        <w:tc>
          <w:tcPr>
            <w:tcW w:w="347" w:type="pct"/>
          </w:tcPr>
          <w:p w14:paraId="64E2D83C" w14:textId="77777777" w:rsidR="00C771CE" w:rsidRPr="00DD7D6A" w:rsidRDefault="00C771CE" w:rsidP="00DD7D6A">
            <w:pPr>
              <w:pStyle w:val="TableTextCentered"/>
            </w:pPr>
            <w:r w:rsidRPr="00DD7D6A">
              <w:t>8</w:t>
            </w:r>
          </w:p>
        </w:tc>
        <w:tc>
          <w:tcPr>
            <w:tcW w:w="348" w:type="pct"/>
          </w:tcPr>
          <w:p w14:paraId="6D8E55A1" w14:textId="77777777" w:rsidR="00C771CE" w:rsidRPr="00DD7D6A" w:rsidRDefault="00C771CE" w:rsidP="00DD7D6A">
            <w:pPr>
              <w:pStyle w:val="TableTextCentered"/>
            </w:pPr>
            <w:r w:rsidRPr="00DD7D6A">
              <w:t>6</w:t>
            </w:r>
          </w:p>
        </w:tc>
        <w:tc>
          <w:tcPr>
            <w:tcW w:w="347" w:type="pct"/>
          </w:tcPr>
          <w:p w14:paraId="0877E78B" w14:textId="77777777" w:rsidR="00C771CE" w:rsidRPr="00DD7D6A" w:rsidRDefault="00C771CE" w:rsidP="00DD7D6A">
            <w:pPr>
              <w:pStyle w:val="TableTextCentered"/>
            </w:pPr>
            <w:r w:rsidRPr="00DD7D6A">
              <w:t>4</w:t>
            </w:r>
          </w:p>
        </w:tc>
        <w:tc>
          <w:tcPr>
            <w:tcW w:w="348" w:type="pct"/>
          </w:tcPr>
          <w:p w14:paraId="7AFA8241" w14:textId="77777777" w:rsidR="00C771CE" w:rsidRPr="00DD7D6A" w:rsidRDefault="00C771CE" w:rsidP="00DD7D6A">
            <w:pPr>
              <w:pStyle w:val="TableTextCentered"/>
            </w:pPr>
            <w:r w:rsidRPr="00DD7D6A">
              <w:t>16</w:t>
            </w:r>
          </w:p>
        </w:tc>
      </w:tr>
    </w:tbl>
    <w:p w14:paraId="782C70C0" w14:textId="68D71FFC" w:rsidR="00C771CE" w:rsidRPr="003C1C59" w:rsidRDefault="00C771CE" w:rsidP="007A0378">
      <w:pPr>
        <w:pStyle w:val="TableETitles"/>
      </w:pPr>
      <w:bookmarkStart w:id="231" w:name="_Toc211937169"/>
      <w:bookmarkStart w:id="232" w:name="_Toc218506535"/>
      <w:r w:rsidRPr="005055D7">
        <w:t>Table E</w:t>
      </w:r>
      <w:r>
        <w:t>10</w:t>
      </w:r>
      <w:r w:rsidRPr="005055D7">
        <w:t xml:space="preserve">. MCAS </w:t>
      </w:r>
      <w:r>
        <w:t>ELA Mean Student Growth Percentile</w:t>
      </w:r>
      <w:r w:rsidRPr="003979D4">
        <w:t xml:space="preserve"> by Student Group</w:t>
      </w:r>
      <w:r>
        <w:t xml:space="preserve">, </w:t>
      </w:r>
      <w:r w:rsidRPr="005055D7">
        <w:t>Grade</w:t>
      </w:r>
      <w:r>
        <w:t>s 3-8</w:t>
      </w:r>
      <w:r w:rsidRPr="005055D7">
        <w:t>, 202</w:t>
      </w:r>
      <w:r>
        <w:t>3</w:t>
      </w:r>
      <w:r w:rsidR="007A0378">
        <w:noBreakHyphen/>
      </w:r>
      <w:r w:rsidRPr="005055D7">
        <w:t>202</w:t>
      </w:r>
      <w:r>
        <w:t>5</w:t>
      </w:r>
      <w:bookmarkEnd w:id="231"/>
      <w:bookmarkEnd w:id="232"/>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763E2D" w:rsidRPr="00976F70" w14:paraId="65CA9AEF" w14:textId="77777777" w:rsidTr="00BA1286">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5BEE701B" w14:textId="77777777" w:rsidR="00C771CE" w:rsidRPr="00B85B0B" w:rsidRDefault="00C771CE" w:rsidP="00BA1286">
            <w:pPr>
              <w:pStyle w:val="TableColHeadingCenter"/>
            </w:pPr>
            <w:r w:rsidRPr="00B85B0B">
              <w:t>Group</w:t>
            </w:r>
          </w:p>
        </w:tc>
        <w:tc>
          <w:tcPr>
            <w:tcW w:w="1151" w:type="dxa"/>
            <w:vAlign w:val="center"/>
          </w:tcPr>
          <w:p w14:paraId="654FAD79" w14:textId="77777777" w:rsidR="00C771CE" w:rsidRPr="00B85B0B" w:rsidRDefault="00C771CE" w:rsidP="00BA1286">
            <w:pPr>
              <w:pStyle w:val="TableColHeadingCenter"/>
            </w:pPr>
            <w:r>
              <w:t># Included</w:t>
            </w:r>
            <w:r w:rsidRPr="00B85B0B">
              <w:t xml:space="preserve"> (202</w:t>
            </w:r>
            <w:r>
              <w:t>5</w:t>
            </w:r>
            <w:r w:rsidRPr="00B85B0B">
              <w:t>)</w:t>
            </w:r>
          </w:p>
        </w:tc>
        <w:tc>
          <w:tcPr>
            <w:tcW w:w="1152" w:type="dxa"/>
            <w:vAlign w:val="center"/>
          </w:tcPr>
          <w:p w14:paraId="3CBEE9DA" w14:textId="77777777" w:rsidR="00C771CE" w:rsidRPr="00B85B0B" w:rsidRDefault="00C771CE" w:rsidP="00BA1286">
            <w:pPr>
              <w:pStyle w:val="TableColHeadingCenter"/>
            </w:pPr>
            <w:r w:rsidRPr="00B85B0B">
              <w:t>202</w:t>
            </w:r>
            <w:r>
              <w:t>3</w:t>
            </w:r>
          </w:p>
        </w:tc>
        <w:tc>
          <w:tcPr>
            <w:tcW w:w="1151" w:type="dxa"/>
            <w:vAlign w:val="center"/>
          </w:tcPr>
          <w:p w14:paraId="031E2372" w14:textId="77777777" w:rsidR="00C771CE" w:rsidRPr="00B85B0B" w:rsidRDefault="00C771CE" w:rsidP="00BA1286">
            <w:pPr>
              <w:pStyle w:val="TableColHeadingCenter"/>
            </w:pPr>
            <w:r w:rsidRPr="00B85B0B">
              <w:t>202</w:t>
            </w:r>
            <w:r>
              <w:t>4</w:t>
            </w:r>
          </w:p>
        </w:tc>
        <w:tc>
          <w:tcPr>
            <w:tcW w:w="1152" w:type="dxa"/>
            <w:vAlign w:val="center"/>
          </w:tcPr>
          <w:p w14:paraId="36427853" w14:textId="77777777" w:rsidR="00C771CE" w:rsidRPr="00B85B0B" w:rsidRDefault="00C771CE" w:rsidP="00BA1286">
            <w:pPr>
              <w:pStyle w:val="TableColHeadingCenter"/>
            </w:pPr>
            <w:r>
              <w:t>2025</w:t>
            </w:r>
          </w:p>
        </w:tc>
        <w:tc>
          <w:tcPr>
            <w:tcW w:w="1152" w:type="dxa"/>
            <w:vAlign w:val="center"/>
          </w:tcPr>
          <w:p w14:paraId="2F0ECC91" w14:textId="77777777" w:rsidR="00C771CE" w:rsidRPr="00B85B0B" w:rsidRDefault="00C771CE" w:rsidP="00BA1286">
            <w:pPr>
              <w:pStyle w:val="TableColHeadingCenter"/>
            </w:pPr>
            <w:r w:rsidRPr="00B85B0B">
              <w:t>State (202</w:t>
            </w:r>
            <w:r>
              <w:t>5</w:t>
            </w:r>
            <w:r w:rsidRPr="00B85B0B">
              <w:t>)</w:t>
            </w:r>
          </w:p>
        </w:tc>
      </w:tr>
      <w:tr w:rsidR="00763E2D" w:rsidRPr="00976F70" w14:paraId="3466DA75" w14:textId="77777777" w:rsidTr="00BA1286">
        <w:trPr>
          <w:cnfStyle w:val="000000100000" w:firstRow="0" w:lastRow="0" w:firstColumn="0" w:lastColumn="0" w:oddVBand="0" w:evenVBand="0" w:oddHBand="1" w:evenHBand="0" w:firstRowFirstColumn="0" w:firstRowLastColumn="0" w:lastRowFirstColumn="0" w:lastRowLastColumn="0"/>
        </w:trPr>
        <w:tc>
          <w:tcPr>
            <w:tcW w:w="3586" w:type="dxa"/>
          </w:tcPr>
          <w:p w14:paraId="28A6AEDF" w14:textId="77777777" w:rsidR="00C771CE" w:rsidRPr="00BA1286" w:rsidRDefault="00C771CE" w:rsidP="00CE4A10">
            <w:pPr>
              <w:pStyle w:val="TableSubheading"/>
              <w:rPr>
                <w:rFonts w:asciiTheme="minorHAnsi" w:hAnsiTheme="minorHAnsi"/>
              </w:rPr>
            </w:pPr>
            <w:r w:rsidRPr="00BA1286">
              <w:rPr>
                <w:rFonts w:asciiTheme="minorHAnsi" w:hAnsiTheme="minorHAnsi"/>
              </w:rPr>
              <w:t>All Students</w:t>
            </w:r>
          </w:p>
        </w:tc>
        <w:tc>
          <w:tcPr>
            <w:tcW w:w="1151" w:type="dxa"/>
            <w:vAlign w:val="center"/>
          </w:tcPr>
          <w:p w14:paraId="1D8F7802" w14:textId="77777777" w:rsidR="00C771CE" w:rsidRPr="00CE4A10" w:rsidRDefault="00C771CE" w:rsidP="00BA1286">
            <w:pPr>
              <w:pStyle w:val="TableTextCentered"/>
            </w:pPr>
            <w:r w:rsidRPr="00CE4A10">
              <w:t>728</w:t>
            </w:r>
          </w:p>
        </w:tc>
        <w:tc>
          <w:tcPr>
            <w:tcW w:w="1152" w:type="dxa"/>
            <w:vAlign w:val="center"/>
          </w:tcPr>
          <w:p w14:paraId="23FB93C9" w14:textId="77777777" w:rsidR="00C771CE" w:rsidRPr="00CE4A10" w:rsidRDefault="00C771CE" w:rsidP="00BA1286">
            <w:pPr>
              <w:pStyle w:val="TableTextCentered"/>
            </w:pPr>
            <w:r w:rsidRPr="00CE4A10">
              <w:t>49</w:t>
            </w:r>
          </w:p>
        </w:tc>
        <w:tc>
          <w:tcPr>
            <w:tcW w:w="1151" w:type="dxa"/>
            <w:vAlign w:val="center"/>
          </w:tcPr>
          <w:p w14:paraId="05613C32" w14:textId="77777777" w:rsidR="00C771CE" w:rsidRPr="00CE4A10" w:rsidRDefault="00C771CE" w:rsidP="00BA1286">
            <w:pPr>
              <w:pStyle w:val="TableTextCentered"/>
            </w:pPr>
            <w:r w:rsidRPr="00CE4A10">
              <w:t>53</w:t>
            </w:r>
          </w:p>
        </w:tc>
        <w:tc>
          <w:tcPr>
            <w:tcW w:w="1152" w:type="dxa"/>
            <w:vAlign w:val="center"/>
          </w:tcPr>
          <w:p w14:paraId="7E4F0A26" w14:textId="77777777" w:rsidR="00C771CE" w:rsidRPr="00CE4A10" w:rsidRDefault="00C771CE" w:rsidP="00BA1286">
            <w:pPr>
              <w:pStyle w:val="TableTextCentered"/>
            </w:pPr>
            <w:r w:rsidRPr="00CE4A10">
              <w:t>54</w:t>
            </w:r>
          </w:p>
        </w:tc>
        <w:tc>
          <w:tcPr>
            <w:tcW w:w="1152" w:type="dxa"/>
            <w:vAlign w:val="center"/>
          </w:tcPr>
          <w:p w14:paraId="394558A7" w14:textId="77777777" w:rsidR="00C771CE" w:rsidRPr="00CE4A10" w:rsidRDefault="00C771CE" w:rsidP="00BA1286">
            <w:pPr>
              <w:pStyle w:val="TableTextCentered"/>
            </w:pPr>
            <w:r w:rsidRPr="00CE4A10">
              <w:t>50</w:t>
            </w:r>
          </w:p>
        </w:tc>
      </w:tr>
      <w:tr w:rsidR="00763E2D" w:rsidRPr="00976F70" w14:paraId="15C79E26" w14:textId="77777777" w:rsidTr="00BA1286">
        <w:tc>
          <w:tcPr>
            <w:tcW w:w="3586" w:type="dxa"/>
          </w:tcPr>
          <w:p w14:paraId="68D78189" w14:textId="77777777" w:rsidR="00C771CE" w:rsidRPr="00BA1286" w:rsidRDefault="00C771CE" w:rsidP="00CE4A10">
            <w:pPr>
              <w:pStyle w:val="TableSubheading"/>
              <w:rPr>
                <w:rFonts w:asciiTheme="minorHAnsi" w:hAnsiTheme="minorHAnsi"/>
              </w:rPr>
            </w:pPr>
            <w:r w:rsidRPr="00BA1286">
              <w:rPr>
                <w:rFonts w:asciiTheme="minorHAnsi" w:hAnsiTheme="minorHAnsi"/>
              </w:rPr>
              <w:t>American Indian or Alaskan Native</w:t>
            </w:r>
          </w:p>
        </w:tc>
        <w:tc>
          <w:tcPr>
            <w:tcW w:w="1151" w:type="dxa"/>
            <w:vAlign w:val="center"/>
          </w:tcPr>
          <w:p w14:paraId="2E91461A" w14:textId="77777777" w:rsidR="00C771CE" w:rsidRPr="00CE4A10" w:rsidRDefault="00C771CE" w:rsidP="00BA1286">
            <w:pPr>
              <w:pStyle w:val="TableTextCentered"/>
            </w:pPr>
            <w:r w:rsidRPr="00CE4A10">
              <w:t>2</w:t>
            </w:r>
          </w:p>
        </w:tc>
        <w:tc>
          <w:tcPr>
            <w:tcW w:w="1152" w:type="dxa"/>
            <w:vAlign w:val="center"/>
          </w:tcPr>
          <w:p w14:paraId="163B2B6A" w14:textId="77777777" w:rsidR="00C771CE" w:rsidRPr="00CE4A10" w:rsidRDefault="00C771CE" w:rsidP="00BA1286">
            <w:pPr>
              <w:pStyle w:val="TableTextCentered"/>
            </w:pPr>
            <w:r w:rsidRPr="00CE4A10">
              <w:t>--</w:t>
            </w:r>
          </w:p>
        </w:tc>
        <w:tc>
          <w:tcPr>
            <w:tcW w:w="1151" w:type="dxa"/>
            <w:vAlign w:val="center"/>
          </w:tcPr>
          <w:p w14:paraId="76FD3E6C" w14:textId="77777777" w:rsidR="00C771CE" w:rsidRPr="00CE4A10" w:rsidRDefault="00C771CE" w:rsidP="00BA1286">
            <w:pPr>
              <w:pStyle w:val="TableTextCentered"/>
            </w:pPr>
            <w:r w:rsidRPr="00CE4A10">
              <w:t>--</w:t>
            </w:r>
          </w:p>
        </w:tc>
        <w:tc>
          <w:tcPr>
            <w:tcW w:w="1152" w:type="dxa"/>
            <w:vAlign w:val="center"/>
          </w:tcPr>
          <w:p w14:paraId="6C50A8EC" w14:textId="77777777" w:rsidR="00C771CE" w:rsidRPr="00CE4A10" w:rsidRDefault="00C771CE" w:rsidP="00BA1286">
            <w:pPr>
              <w:pStyle w:val="TableTextCentered"/>
            </w:pPr>
            <w:r w:rsidRPr="00CE4A10">
              <w:t>--</w:t>
            </w:r>
          </w:p>
        </w:tc>
        <w:tc>
          <w:tcPr>
            <w:tcW w:w="1152" w:type="dxa"/>
            <w:vAlign w:val="center"/>
          </w:tcPr>
          <w:p w14:paraId="6D6D50F4" w14:textId="77777777" w:rsidR="00C771CE" w:rsidRPr="00CE4A10" w:rsidRDefault="00C771CE" w:rsidP="00BA1286">
            <w:pPr>
              <w:pStyle w:val="TableTextCentered"/>
            </w:pPr>
            <w:r w:rsidRPr="00CE4A10">
              <w:t>48</w:t>
            </w:r>
          </w:p>
        </w:tc>
      </w:tr>
      <w:tr w:rsidR="00763E2D" w:rsidRPr="00976F70" w14:paraId="2ED3760C" w14:textId="77777777" w:rsidTr="00BA1286">
        <w:trPr>
          <w:cnfStyle w:val="000000100000" w:firstRow="0" w:lastRow="0" w:firstColumn="0" w:lastColumn="0" w:oddVBand="0" w:evenVBand="0" w:oddHBand="1" w:evenHBand="0" w:firstRowFirstColumn="0" w:firstRowLastColumn="0" w:lastRowFirstColumn="0" w:lastRowLastColumn="0"/>
        </w:trPr>
        <w:tc>
          <w:tcPr>
            <w:tcW w:w="3586" w:type="dxa"/>
          </w:tcPr>
          <w:p w14:paraId="260AD4E0" w14:textId="77777777" w:rsidR="00C771CE" w:rsidRPr="00BA1286" w:rsidRDefault="00C771CE" w:rsidP="00CE4A10">
            <w:pPr>
              <w:pStyle w:val="TableSubheading"/>
              <w:rPr>
                <w:rFonts w:asciiTheme="minorHAnsi" w:hAnsiTheme="minorHAnsi"/>
              </w:rPr>
            </w:pPr>
            <w:r w:rsidRPr="00BA1286">
              <w:rPr>
                <w:rFonts w:asciiTheme="minorHAnsi" w:hAnsiTheme="minorHAnsi"/>
              </w:rPr>
              <w:t>Asian</w:t>
            </w:r>
          </w:p>
        </w:tc>
        <w:tc>
          <w:tcPr>
            <w:tcW w:w="1151" w:type="dxa"/>
            <w:vAlign w:val="center"/>
          </w:tcPr>
          <w:p w14:paraId="08954A47" w14:textId="77777777" w:rsidR="00C771CE" w:rsidRPr="00CE4A10" w:rsidRDefault="00C771CE" w:rsidP="00BA1286">
            <w:pPr>
              <w:pStyle w:val="TableTextCentered"/>
            </w:pPr>
            <w:r w:rsidRPr="00CE4A10">
              <w:t>10</w:t>
            </w:r>
          </w:p>
        </w:tc>
        <w:tc>
          <w:tcPr>
            <w:tcW w:w="1152" w:type="dxa"/>
            <w:vAlign w:val="center"/>
          </w:tcPr>
          <w:p w14:paraId="624F4268" w14:textId="77777777" w:rsidR="00C771CE" w:rsidRPr="00CE4A10" w:rsidRDefault="00C771CE" w:rsidP="00BA1286">
            <w:pPr>
              <w:pStyle w:val="TableTextCentered"/>
            </w:pPr>
            <w:r w:rsidRPr="00CE4A10">
              <w:t>--</w:t>
            </w:r>
          </w:p>
        </w:tc>
        <w:tc>
          <w:tcPr>
            <w:tcW w:w="1151" w:type="dxa"/>
            <w:vAlign w:val="center"/>
          </w:tcPr>
          <w:p w14:paraId="15B38DF7" w14:textId="77777777" w:rsidR="00C771CE" w:rsidRPr="00CE4A10" w:rsidRDefault="00C771CE" w:rsidP="00BA1286">
            <w:pPr>
              <w:pStyle w:val="TableTextCentered"/>
            </w:pPr>
            <w:r w:rsidRPr="00CE4A10">
              <w:t>--</w:t>
            </w:r>
          </w:p>
        </w:tc>
        <w:tc>
          <w:tcPr>
            <w:tcW w:w="1152" w:type="dxa"/>
            <w:vAlign w:val="center"/>
          </w:tcPr>
          <w:p w14:paraId="2459EBB6" w14:textId="77777777" w:rsidR="00C771CE" w:rsidRPr="00CE4A10" w:rsidRDefault="00C771CE" w:rsidP="00BA1286">
            <w:pPr>
              <w:pStyle w:val="TableTextCentered"/>
            </w:pPr>
            <w:r w:rsidRPr="00CE4A10">
              <w:t>--</w:t>
            </w:r>
          </w:p>
        </w:tc>
        <w:tc>
          <w:tcPr>
            <w:tcW w:w="1152" w:type="dxa"/>
            <w:vAlign w:val="center"/>
          </w:tcPr>
          <w:p w14:paraId="28B47AB0" w14:textId="77777777" w:rsidR="00C771CE" w:rsidRPr="00CE4A10" w:rsidRDefault="00C771CE" w:rsidP="00BA1286">
            <w:pPr>
              <w:pStyle w:val="TableTextCentered"/>
            </w:pPr>
            <w:r w:rsidRPr="00CE4A10">
              <w:t>57</w:t>
            </w:r>
          </w:p>
        </w:tc>
      </w:tr>
      <w:tr w:rsidR="00763E2D" w:rsidRPr="00976F70" w14:paraId="2590761A" w14:textId="77777777" w:rsidTr="00BA1286">
        <w:tc>
          <w:tcPr>
            <w:tcW w:w="3586" w:type="dxa"/>
          </w:tcPr>
          <w:p w14:paraId="01648879" w14:textId="77777777" w:rsidR="00C771CE" w:rsidRPr="00BA1286" w:rsidRDefault="00C771CE" w:rsidP="00CE4A10">
            <w:pPr>
              <w:pStyle w:val="TableSubheading"/>
              <w:rPr>
                <w:rFonts w:asciiTheme="minorHAnsi" w:hAnsiTheme="minorHAnsi"/>
              </w:rPr>
            </w:pPr>
            <w:r w:rsidRPr="00BA1286">
              <w:rPr>
                <w:rFonts w:asciiTheme="minorHAnsi" w:hAnsiTheme="minorHAnsi"/>
              </w:rPr>
              <w:t>Black or African American</w:t>
            </w:r>
          </w:p>
        </w:tc>
        <w:tc>
          <w:tcPr>
            <w:tcW w:w="1151" w:type="dxa"/>
            <w:vAlign w:val="center"/>
          </w:tcPr>
          <w:p w14:paraId="08D442D5" w14:textId="77777777" w:rsidR="00C771CE" w:rsidRPr="00CE4A10" w:rsidRDefault="00C771CE" w:rsidP="00BA1286">
            <w:pPr>
              <w:pStyle w:val="TableTextCentered"/>
            </w:pPr>
            <w:r w:rsidRPr="00CE4A10">
              <w:t>21</w:t>
            </w:r>
          </w:p>
        </w:tc>
        <w:tc>
          <w:tcPr>
            <w:tcW w:w="1152" w:type="dxa"/>
            <w:vAlign w:val="center"/>
          </w:tcPr>
          <w:p w14:paraId="521493AF" w14:textId="77777777" w:rsidR="00C771CE" w:rsidRPr="00CE4A10" w:rsidRDefault="00C771CE" w:rsidP="00BA1286">
            <w:pPr>
              <w:pStyle w:val="TableTextCentered"/>
            </w:pPr>
            <w:r w:rsidRPr="00CE4A10">
              <w:t>--</w:t>
            </w:r>
          </w:p>
        </w:tc>
        <w:tc>
          <w:tcPr>
            <w:tcW w:w="1151" w:type="dxa"/>
            <w:vAlign w:val="center"/>
          </w:tcPr>
          <w:p w14:paraId="7A728FA7" w14:textId="77777777" w:rsidR="00C771CE" w:rsidRPr="00CE4A10" w:rsidRDefault="00C771CE" w:rsidP="00BA1286">
            <w:pPr>
              <w:pStyle w:val="TableTextCentered"/>
            </w:pPr>
            <w:r w:rsidRPr="00CE4A10">
              <w:t>44</w:t>
            </w:r>
          </w:p>
        </w:tc>
        <w:tc>
          <w:tcPr>
            <w:tcW w:w="1152" w:type="dxa"/>
            <w:vAlign w:val="center"/>
          </w:tcPr>
          <w:p w14:paraId="17FDF18E" w14:textId="77777777" w:rsidR="00C771CE" w:rsidRPr="00CE4A10" w:rsidRDefault="00C771CE" w:rsidP="00BA1286">
            <w:pPr>
              <w:pStyle w:val="TableTextCentered"/>
            </w:pPr>
            <w:r w:rsidRPr="00CE4A10">
              <w:t>53</w:t>
            </w:r>
          </w:p>
        </w:tc>
        <w:tc>
          <w:tcPr>
            <w:tcW w:w="1152" w:type="dxa"/>
            <w:vAlign w:val="center"/>
          </w:tcPr>
          <w:p w14:paraId="0428A00B" w14:textId="77777777" w:rsidR="00C771CE" w:rsidRPr="00CE4A10" w:rsidRDefault="00C771CE" w:rsidP="00BA1286">
            <w:pPr>
              <w:pStyle w:val="TableTextCentered"/>
            </w:pPr>
            <w:r w:rsidRPr="00CE4A10">
              <w:t>49</w:t>
            </w:r>
          </w:p>
        </w:tc>
      </w:tr>
      <w:tr w:rsidR="00763E2D" w:rsidRPr="00976F70" w14:paraId="700515CA" w14:textId="77777777" w:rsidTr="00BA1286">
        <w:trPr>
          <w:cnfStyle w:val="000000100000" w:firstRow="0" w:lastRow="0" w:firstColumn="0" w:lastColumn="0" w:oddVBand="0" w:evenVBand="0" w:oddHBand="1" w:evenHBand="0" w:firstRowFirstColumn="0" w:firstRowLastColumn="0" w:lastRowFirstColumn="0" w:lastRowLastColumn="0"/>
        </w:trPr>
        <w:tc>
          <w:tcPr>
            <w:tcW w:w="3586" w:type="dxa"/>
          </w:tcPr>
          <w:p w14:paraId="320F8E73" w14:textId="77777777" w:rsidR="00C771CE" w:rsidRPr="00BA1286" w:rsidRDefault="00C771CE" w:rsidP="00CE4A10">
            <w:pPr>
              <w:pStyle w:val="TableSubheading"/>
              <w:rPr>
                <w:rFonts w:asciiTheme="minorHAnsi" w:hAnsiTheme="minorHAnsi"/>
              </w:rPr>
            </w:pPr>
            <w:r w:rsidRPr="00BA1286">
              <w:rPr>
                <w:rFonts w:asciiTheme="minorHAnsi" w:hAnsiTheme="minorHAnsi"/>
              </w:rPr>
              <w:t>Hispanic or Latino</w:t>
            </w:r>
          </w:p>
        </w:tc>
        <w:tc>
          <w:tcPr>
            <w:tcW w:w="1151" w:type="dxa"/>
            <w:vAlign w:val="center"/>
          </w:tcPr>
          <w:p w14:paraId="19D8A4CD" w14:textId="77777777" w:rsidR="00C771CE" w:rsidRPr="00CE4A10" w:rsidRDefault="00C771CE" w:rsidP="00BA1286">
            <w:pPr>
              <w:pStyle w:val="TableTextCentered"/>
            </w:pPr>
            <w:r w:rsidRPr="00CE4A10">
              <w:t>38</w:t>
            </w:r>
          </w:p>
        </w:tc>
        <w:tc>
          <w:tcPr>
            <w:tcW w:w="1152" w:type="dxa"/>
            <w:vAlign w:val="center"/>
          </w:tcPr>
          <w:p w14:paraId="273709D7" w14:textId="77777777" w:rsidR="00C771CE" w:rsidRPr="00CE4A10" w:rsidRDefault="00C771CE" w:rsidP="00BA1286">
            <w:pPr>
              <w:pStyle w:val="TableTextCentered"/>
            </w:pPr>
            <w:r w:rsidRPr="00CE4A10">
              <w:t>44</w:t>
            </w:r>
          </w:p>
        </w:tc>
        <w:tc>
          <w:tcPr>
            <w:tcW w:w="1151" w:type="dxa"/>
            <w:vAlign w:val="center"/>
          </w:tcPr>
          <w:p w14:paraId="05814DE2" w14:textId="77777777" w:rsidR="00C771CE" w:rsidRPr="00CE4A10" w:rsidRDefault="00C771CE" w:rsidP="00BA1286">
            <w:pPr>
              <w:pStyle w:val="TableTextCentered"/>
            </w:pPr>
            <w:r w:rsidRPr="00CE4A10">
              <w:t>54</w:t>
            </w:r>
          </w:p>
        </w:tc>
        <w:tc>
          <w:tcPr>
            <w:tcW w:w="1152" w:type="dxa"/>
            <w:vAlign w:val="center"/>
          </w:tcPr>
          <w:p w14:paraId="4C95833C" w14:textId="77777777" w:rsidR="00C771CE" w:rsidRPr="00CE4A10" w:rsidRDefault="00C771CE" w:rsidP="00BA1286">
            <w:pPr>
              <w:pStyle w:val="TableTextCentered"/>
            </w:pPr>
            <w:r w:rsidRPr="00CE4A10">
              <w:t>50</w:t>
            </w:r>
          </w:p>
        </w:tc>
        <w:tc>
          <w:tcPr>
            <w:tcW w:w="1152" w:type="dxa"/>
            <w:vAlign w:val="center"/>
          </w:tcPr>
          <w:p w14:paraId="1ED86E1D" w14:textId="77777777" w:rsidR="00C771CE" w:rsidRPr="00CE4A10" w:rsidRDefault="00C771CE" w:rsidP="00BA1286">
            <w:pPr>
              <w:pStyle w:val="TableTextCentered"/>
            </w:pPr>
            <w:r w:rsidRPr="00CE4A10">
              <w:t>49</w:t>
            </w:r>
          </w:p>
        </w:tc>
      </w:tr>
      <w:tr w:rsidR="00763E2D" w:rsidRPr="00976F70" w14:paraId="0B6F1E2B" w14:textId="77777777" w:rsidTr="00BA1286">
        <w:tc>
          <w:tcPr>
            <w:tcW w:w="3586" w:type="dxa"/>
          </w:tcPr>
          <w:p w14:paraId="0E21DC9F" w14:textId="77777777" w:rsidR="00C771CE" w:rsidRPr="00BA1286" w:rsidRDefault="00C771CE" w:rsidP="00CE4A10">
            <w:pPr>
              <w:pStyle w:val="TableSubheading"/>
              <w:rPr>
                <w:rFonts w:asciiTheme="minorHAnsi" w:hAnsiTheme="minorHAnsi"/>
              </w:rPr>
            </w:pPr>
            <w:r w:rsidRPr="00BA1286">
              <w:rPr>
                <w:rFonts w:asciiTheme="minorHAnsi" w:hAnsiTheme="minorHAnsi"/>
              </w:rPr>
              <w:t>Multi-Race, Not Hispanic or Latino</w:t>
            </w:r>
          </w:p>
        </w:tc>
        <w:tc>
          <w:tcPr>
            <w:tcW w:w="1151" w:type="dxa"/>
            <w:vAlign w:val="center"/>
          </w:tcPr>
          <w:p w14:paraId="44198B84" w14:textId="77777777" w:rsidR="00C771CE" w:rsidRPr="00CE4A10" w:rsidRDefault="00C771CE" w:rsidP="00BA1286">
            <w:pPr>
              <w:pStyle w:val="TableTextCentered"/>
            </w:pPr>
            <w:r w:rsidRPr="00CE4A10">
              <w:t>14</w:t>
            </w:r>
          </w:p>
        </w:tc>
        <w:tc>
          <w:tcPr>
            <w:tcW w:w="1152" w:type="dxa"/>
            <w:vAlign w:val="center"/>
          </w:tcPr>
          <w:p w14:paraId="230A12EF" w14:textId="77777777" w:rsidR="00C771CE" w:rsidRPr="00CE4A10" w:rsidRDefault="00C771CE" w:rsidP="00BA1286">
            <w:pPr>
              <w:pStyle w:val="TableTextCentered"/>
            </w:pPr>
            <w:r w:rsidRPr="00CE4A10">
              <w:t>55</w:t>
            </w:r>
          </w:p>
        </w:tc>
        <w:tc>
          <w:tcPr>
            <w:tcW w:w="1151" w:type="dxa"/>
            <w:vAlign w:val="center"/>
          </w:tcPr>
          <w:p w14:paraId="54851558" w14:textId="77777777" w:rsidR="00C771CE" w:rsidRPr="00CE4A10" w:rsidRDefault="00C771CE" w:rsidP="00BA1286">
            <w:pPr>
              <w:pStyle w:val="TableTextCentered"/>
            </w:pPr>
            <w:r w:rsidRPr="00CE4A10">
              <w:t>--</w:t>
            </w:r>
          </w:p>
        </w:tc>
        <w:tc>
          <w:tcPr>
            <w:tcW w:w="1152" w:type="dxa"/>
            <w:vAlign w:val="center"/>
          </w:tcPr>
          <w:p w14:paraId="1090A57E" w14:textId="77777777" w:rsidR="00C771CE" w:rsidRPr="00CE4A10" w:rsidRDefault="00C771CE" w:rsidP="00BA1286">
            <w:pPr>
              <w:pStyle w:val="TableTextCentered"/>
            </w:pPr>
            <w:r w:rsidRPr="00CE4A10">
              <w:t>--</w:t>
            </w:r>
          </w:p>
        </w:tc>
        <w:tc>
          <w:tcPr>
            <w:tcW w:w="1152" w:type="dxa"/>
            <w:vAlign w:val="center"/>
          </w:tcPr>
          <w:p w14:paraId="1829820E" w14:textId="77777777" w:rsidR="00C771CE" w:rsidRPr="00CE4A10" w:rsidRDefault="00C771CE" w:rsidP="00BA1286">
            <w:pPr>
              <w:pStyle w:val="TableTextCentered"/>
            </w:pPr>
            <w:r w:rsidRPr="00CE4A10">
              <w:t>51</w:t>
            </w:r>
          </w:p>
        </w:tc>
      </w:tr>
      <w:tr w:rsidR="00763E2D" w:rsidRPr="00976F70" w14:paraId="415BEDFF" w14:textId="77777777" w:rsidTr="00BA1286">
        <w:trPr>
          <w:cnfStyle w:val="000000100000" w:firstRow="0" w:lastRow="0" w:firstColumn="0" w:lastColumn="0" w:oddVBand="0" w:evenVBand="0" w:oddHBand="1" w:evenHBand="0" w:firstRowFirstColumn="0" w:firstRowLastColumn="0" w:lastRowFirstColumn="0" w:lastRowLastColumn="0"/>
        </w:trPr>
        <w:tc>
          <w:tcPr>
            <w:tcW w:w="3586" w:type="dxa"/>
          </w:tcPr>
          <w:p w14:paraId="40E50B3F" w14:textId="77777777" w:rsidR="00C771CE" w:rsidRPr="00BA1286" w:rsidRDefault="00C771CE" w:rsidP="00CE4A10">
            <w:pPr>
              <w:pStyle w:val="TableSubheading"/>
              <w:rPr>
                <w:rFonts w:asciiTheme="minorHAnsi" w:hAnsiTheme="minorHAnsi"/>
                <w:spacing w:val="-4"/>
              </w:rPr>
            </w:pPr>
            <w:r w:rsidRPr="00BA1286">
              <w:rPr>
                <w:rFonts w:asciiTheme="minorHAnsi" w:hAnsiTheme="minorHAnsi"/>
              </w:rPr>
              <w:t>Native Hawaiian or Other Pacific Islander</w:t>
            </w:r>
          </w:p>
        </w:tc>
        <w:tc>
          <w:tcPr>
            <w:tcW w:w="1151" w:type="dxa"/>
            <w:vAlign w:val="center"/>
          </w:tcPr>
          <w:p w14:paraId="2DED4F7F" w14:textId="77777777" w:rsidR="00C771CE" w:rsidRPr="00CE4A10" w:rsidRDefault="00C771CE" w:rsidP="00BA1286">
            <w:pPr>
              <w:pStyle w:val="TableTextCentered"/>
            </w:pPr>
            <w:r w:rsidRPr="00CE4A10">
              <w:t>--</w:t>
            </w:r>
          </w:p>
        </w:tc>
        <w:tc>
          <w:tcPr>
            <w:tcW w:w="1152" w:type="dxa"/>
            <w:vAlign w:val="center"/>
          </w:tcPr>
          <w:p w14:paraId="040F8C4A" w14:textId="77777777" w:rsidR="00C771CE" w:rsidRPr="00CE4A10" w:rsidRDefault="00C771CE" w:rsidP="00BA1286">
            <w:pPr>
              <w:pStyle w:val="TableTextCentered"/>
            </w:pPr>
            <w:r w:rsidRPr="00CE4A10">
              <w:t>--</w:t>
            </w:r>
          </w:p>
        </w:tc>
        <w:tc>
          <w:tcPr>
            <w:tcW w:w="1151" w:type="dxa"/>
            <w:vAlign w:val="center"/>
          </w:tcPr>
          <w:p w14:paraId="63859B7E" w14:textId="77777777" w:rsidR="00C771CE" w:rsidRPr="00CE4A10" w:rsidRDefault="00C771CE" w:rsidP="00BA1286">
            <w:pPr>
              <w:pStyle w:val="TableTextCentered"/>
            </w:pPr>
            <w:r w:rsidRPr="00CE4A10">
              <w:t>--</w:t>
            </w:r>
          </w:p>
        </w:tc>
        <w:tc>
          <w:tcPr>
            <w:tcW w:w="1152" w:type="dxa"/>
            <w:vAlign w:val="center"/>
          </w:tcPr>
          <w:p w14:paraId="17AB1BD9" w14:textId="77777777" w:rsidR="00C771CE" w:rsidRPr="00CE4A10" w:rsidRDefault="00C771CE" w:rsidP="00BA1286">
            <w:pPr>
              <w:pStyle w:val="TableTextCentered"/>
            </w:pPr>
            <w:r w:rsidRPr="00CE4A10">
              <w:t>--</w:t>
            </w:r>
          </w:p>
        </w:tc>
        <w:tc>
          <w:tcPr>
            <w:tcW w:w="1152" w:type="dxa"/>
            <w:vAlign w:val="center"/>
          </w:tcPr>
          <w:p w14:paraId="1A581CF7" w14:textId="77777777" w:rsidR="00C771CE" w:rsidRPr="00CE4A10" w:rsidRDefault="00C771CE" w:rsidP="00BA1286">
            <w:pPr>
              <w:pStyle w:val="TableTextCentered"/>
            </w:pPr>
            <w:r w:rsidRPr="00CE4A10">
              <w:t>53</w:t>
            </w:r>
          </w:p>
        </w:tc>
      </w:tr>
      <w:tr w:rsidR="00763E2D" w:rsidRPr="00976F70" w14:paraId="6BFBC058" w14:textId="77777777" w:rsidTr="00BA1286">
        <w:tc>
          <w:tcPr>
            <w:tcW w:w="3586" w:type="dxa"/>
          </w:tcPr>
          <w:p w14:paraId="7EC6274D" w14:textId="77777777" w:rsidR="00C771CE" w:rsidRPr="00BA1286" w:rsidRDefault="00C771CE" w:rsidP="00CE4A10">
            <w:pPr>
              <w:pStyle w:val="TableSubheading"/>
              <w:rPr>
                <w:rFonts w:asciiTheme="minorHAnsi" w:hAnsiTheme="minorHAnsi"/>
              </w:rPr>
            </w:pPr>
            <w:r w:rsidRPr="00BA1286">
              <w:rPr>
                <w:rFonts w:asciiTheme="minorHAnsi" w:hAnsiTheme="minorHAnsi"/>
              </w:rPr>
              <w:t>White</w:t>
            </w:r>
          </w:p>
        </w:tc>
        <w:tc>
          <w:tcPr>
            <w:tcW w:w="1151" w:type="dxa"/>
            <w:vAlign w:val="center"/>
          </w:tcPr>
          <w:p w14:paraId="12DEA2BF" w14:textId="77777777" w:rsidR="00C771CE" w:rsidRPr="00CE4A10" w:rsidRDefault="00C771CE" w:rsidP="00BA1286">
            <w:pPr>
              <w:pStyle w:val="TableTextCentered"/>
            </w:pPr>
            <w:r w:rsidRPr="00CE4A10">
              <w:t>643</w:t>
            </w:r>
          </w:p>
        </w:tc>
        <w:tc>
          <w:tcPr>
            <w:tcW w:w="1152" w:type="dxa"/>
            <w:vAlign w:val="center"/>
          </w:tcPr>
          <w:p w14:paraId="021630EA" w14:textId="77777777" w:rsidR="00C771CE" w:rsidRPr="00CE4A10" w:rsidRDefault="00C771CE" w:rsidP="00BA1286">
            <w:pPr>
              <w:pStyle w:val="TableTextCentered"/>
            </w:pPr>
            <w:r w:rsidRPr="00CE4A10">
              <w:t>49</w:t>
            </w:r>
          </w:p>
        </w:tc>
        <w:tc>
          <w:tcPr>
            <w:tcW w:w="1151" w:type="dxa"/>
            <w:vAlign w:val="center"/>
          </w:tcPr>
          <w:p w14:paraId="285F24FA" w14:textId="77777777" w:rsidR="00C771CE" w:rsidRPr="00CE4A10" w:rsidRDefault="00C771CE" w:rsidP="00BA1286">
            <w:pPr>
              <w:pStyle w:val="TableTextCentered"/>
            </w:pPr>
            <w:r w:rsidRPr="00CE4A10">
              <w:t>53</w:t>
            </w:r>
          </w:p>
        </w:tc>
        <w:tc>
          <w:tcPr>
            <w:tcW w:w="1152" w:type="dxa"/>
            <w:vAlign w:val="center"/>
          </w:tcPr>
          <w:p w14:paraId="651A457D" w14:textId="77777777" w:rsidR="00C771CE" w:rsidRPr="00CE4A10" w:rsidRDefault="00C771CE" w:rsidP="00BA1286">
            <w:pPr>
              <w:pStyle w:val="TableTextCentered"/>
            </w:pPr>
            <w:r w:rsidRPr="00CE4A10">
              <w:t>55</w:t>
            </w:r>
          </w:p>
        </w:tc>
        <w:tc>
          <w:tcPr>
            <w:tcW w:w="1152" w:type="dxa"/>
            <w:vAlign w:val="center"/>
          </w:tcPr>
          <w:p w14:paraId="3BE8C5DF" w14:textId="77777777" w:rsidR="00C771CE" w:rsidRPr="00CE4A10" w:rsidRDefault="00C771CE" w:rsidP="00BA1286">
            <w:pPr>
              <w:pStyle w:val="TableTextCentered"/>
            </w:pPr>
            <w:r w:rsidRPr="00CE4A10">
              <w:t>50</w:t>
            </w:r>
          </w:p>
        </w:tc>
      </w:tr>
      <w:tr w:rsidR="00763E2D" w:rsidRPr="00976F70" w14:paraId="53B0CE27" w14:textId="77777777" w:rsidTr="00BA1286">
        <w:trPr>
          <w:cnfStyle w:val="000000100000" w:firstRow="0" w:lastRow="0" w:firstColumn="0" w:lastColumn="0" w:oddVBand="0" w:evenVBand="0" w:oddHBand="1" w:evenHBand="0" w:firstRowFirstColumn="0" w:firstRowLastColumn="0" w:lastRowFirstColumn="0" w:lastRowLastColumn="0"/>
        </w:trPr>
        <w:tc>
          <w:tcPr>
            <w:tcW w:w="3586" w:type="dxa"/>
          </w:tcPr>
          <w:p w14:paraId="340EE2FC" w14:textId="77777777" w:rsidR="00C771CE" w:rsidRPr="00BA1286" w:rsidRDefault="00C771CE" w:rsidP="00CE4A10">
            <w:pPr>
              <w:pStyle w:val="TableSubheading"/>
              <w:rPr>
                <w:rFonts w:asciiTheme="minorHAnsi" w:hAnsiTheme="minorHAnsi"/>
              </w:rPr>
            </w:pPr>
            <w:r w:rsidRPr="00BA1286">
              <w:rPr>
                <w:rFonts w:asciiTheme="minorHAnsi" w:hAnsiTheme="minorHAnsi"/>
              </w:rPr>
              <w:t>High Needs</w:t>
            </w:r>
          </w:p>
        </w:tc>
        <w:tc>
          <w:tcPr>
            <w:tcW w:w="1151" w:type="dxa"/>
            <w:vAlign w:val="center"/>
          </w:tcPr>
          <w:p w14:paraId="3A26B07E" w14:textId="77777777" w:rsidR="00C771CE" w:rsidRPr="00CE4A10" w:rsidRDefault="00C771CE" w:rsidP="00BA1286">
            <w:pPr>
              <w:pStyle w:val="TableTextCentered"/>
            </w:pPr>
            <w:r w:rsidRPr="00CE4A10">
              <w:t>332</w:t>
            </w:r>
          </w:p>
        </w:tc>
        <w:tc>
          <w:tcPr>
            <w:tcW w:w="1152" w:type="dxa"/>
            <w:vAlign w:val="center"/>
          </w:tcPr>
          <w:p w14:paraId="794DAE88" w14:textId="77777777" w:rsidR="00C771CE" w:rsidRPr="00CE4A10" w:rsidRDefault="00C771CE" w:rsidP="00BA1286">
            <w:pPr>
              <w:pStyle w:val="TableTextCentered"/>
            </w:pPr>
            <w:r w:rsidRPr="00CE4A10">
              <w:t>44</w:t>
            </w:r>
          </w:p>
        </w:tc>
        <w:tc>
          <w:tcPr>
            <w:tcW w:w="1151" w:type="dxa"/>
            <w:vAlign w:val="center"/>
          </w:tcPr>
          <w:p w14:paraId="342D92AA" w14:textId="77777777" w:rsidR="00C771CE" w:rsidRPr="00CE4A10" w:rsidRDefault="00C771CE" w:rsidP="00BA1286">
            <w:pPr>
              <w:pStyle w:val="TableTextCentered"/>
            </w:pPr>
            <w:r w:rsidRPr="00CE4A10">
              <w:t>48</w:t>
            </w:r>
          </w:p>
        </w:tc>
        <w:tc>
          <w:tcPr>
            <w:tcW w:w="1152" w:type="dxa"/>
            <w:vAlign w:val="center"/>
          </w:tcPr>
          <w:p w14:paraId="536055F4" w14:textId="77777777" w:rsidR="00C771CE" w:rsidRPr="00CE4A10" w:rsidRDefault="00C771CE" w:rsidP="00BA1286">
            <w:pPr>
              <w:pStyle w:val="TableTextCentered"/>
            </w:pPr>
            <w:r w:rsidRPr="00CE4A10">
              <w:t>49</w:t>
            </w:r>
          </w:p>
        </w:tc>
        <w:tc>
          <w:tcPr>
            <w:tcW w:w="1152" w:type="dxa"/>
            <w:vAlign w:val="center"/>
          </w:tcPr>
          <w:p w14:paraId="31CE5572" w14:textId="77777777" w:rsidR="00C771CE" w:rsidRPr="00CE4A10" w:rsidRDefault="00C771CE" w:rsidP="00BA1286">
            <w:pPr>
              <w:pStyle w:val="TableTextCentered"/>
            </w:pPr>
            <w:r w:rsidRPr="00CE4A10">
              <w:t>48</w:t>
            </w:r>
          </w:p>
        </w:tc>
      </w:tr>
      <w:tr w:rsidR="00763E2D" w:rsidRPr="00976F70" w14:paraId="09C4D1C9" w14:textId="77777777" w:rsidTr="00BA1286">
        <w:tc>
          <w:tcPr>
            <w:tcW w:w="3586" w:type="dxa"/>
          </w:tcPr>
          <w:p w14:paraId="40E1A2E8" w14:textId="77777777" w:rsidR="00C771CE" w:rsidRPr="00BA1286" w:rsidRDefault="00C771CE" w:rsidP="00CE4A10">
            <w:pPr>
              <w:pStyle w:val="TableSubheading"/>
              <w:rPr>
                <w:rFonts w:asciiTheme="minorHAnsi" w:hAnsiTheme="minorHAnsi"/>
              </w:rPr>
            </w:pPr>
            <w:r w:rsidRPr="00BA1286">
              <w:rPr>
                <w:rFonts w:asciiTheme="minorHAnsi" w:hAnsiTheme="minorHAnsi"/>
              </w:rPr>
              <w:t>English Learners</w:t>
            </w:r>
          </w:p>
        </w:tc>
        <w:tc>
          <w:tcPr>
            <w:tcW w:w="1151" w:type="dxa"/>
            <w:vAlign w:val="center"/>
          </w:tcPr>
          <w:p w14:paraId="2B3377F9" w14:textId="77777777" w:rsidR="00C771CE" w:rsidRPr="00CE4A10" w:rsidRDefault="00C771CE" w:rsidP="00BA1286">
            <w:pPr>
              <w:pStyle w:val="TableTextCentered"/>
            </w:pPr>
            <w:r w:rsidRPr="00CE4A10">
              <w:t>24</w:t>
            </w:r>
          </w:p>
        </w:tc>
        <w:tc>
          <w:tcPr>
            <w:tcW w:w="1152" w:type="dxa"/>
            <w:vAlign w:val="center"/>
          </w:tcPr>
          <w:p w14:paraId="708E4F31" w14:textId="77777777" w:rsidR="00C771CE" w:rsidRPr="00CE4A10" w:rsidRDefault="00C771CE" w:rsidP="00BA1286">
            <w:pPr>
              <w:pStyle w:val="TableTextCentered"/>
            </w:pPr>
            <w:r w:rsidRPr="00CE4A10">
              <w:t>--</w:t>
            </w:r>
          </w:p>
        </w:tc>
        <w:tc>
          <w:tcPr>
            <w:tcW w:w="1151" w:type="dxa"/>
            <w:vAlign w:val="center"/>
          </w:tcPr>
          <w:p w14:paraId="1E80EC6F" w14:textId="77777777" w:rsidR="00C771CE" w:rsidRPr="00CE4A10" w:rsidRDefault="00C771CE" w:rsidP="00BA1286">
            <w:pPr>
              <w:pStyle w:val="TableTextCentered"/>
            </w:pPr>
            <w:r w:rsidRPr="00CE4A10">
              <w:t>51</w:t>
            </w:r>
          </w:p>
        </w:tc>
        <w:tc>
          <w:tcPr>
            <w:tcW w:w="1152" w:type="dxa"/>
            <w:vAlign w:val="center"/>
          </w:tcPr>
          <w:p w14:paraId="52FB2BE0" w14:textId="77777777" w:rsidR="00C771CE" w:rsidRPr="00CE4A10" w:rsidRDefault="00C771CE" w:rsidP="00BA1286">
            <w:pPr>
              <w:pStyle w:val="TableTextCentered"/>
            </w:pPr>
            <w:r w:rsidRPr="00CE4A10">
              <w:t>54</w:t>
            </w:r>
          </w:p>
        </w:tc>
        <w:tc>
          <w:tcPr>
            <w:tcW w:w="1152" w:type="dxa"/>
            <w:vAlign w:val="center"/>
          </w:tcPr>
          <w:p w14:paraId="08CF0A25" w14:textId="77777777" w:rsidR="00C771CE" w:rsidRPr="00CE4A10" w:rsidRDefault="00C771CE" w:rsidP="00BA1286">
            <w:pPr>
              <w:pStyle w:val="TableTextCentered"/>
            </w:pPr>
            <w:r w:rsidRPr="00CE4A10">
              <w:t>50</w:t>
            </w:r>
          </w:p>
        </w:tc>
      </w:tr>
      <w:tr w:rsidR="00763E2D" w:rsidRPr="00976F70" w14:paraId="46A0B337" w14:textId="77777777" w:rsidTr="00BA1286">
        <w:trPr>
          <w:cnfStyle w:val="000000100000" w:firstRow="0" w:lastRow="0" w:firstColumn="0" w:lastColumn="0" w:oddVBand="0" w:evenVBand="0" w:oddHBand="1" w:evenHBand="0" w:firstRowFirstColumn="0" w:firstRowLastColumn="0" w:lastRowFirstColumn="0" w:lastRowLastColumn="0"/>
        </w:trPr>
        <w:tc>
          <w:tcPr>
            <w:tcW w:w="3586" w:type="dxa"/>
          </w:tcPr>
          <w:p w14:paraId="5EB0C32A" w14:textId="77777777" w:rsidR="00C771CE" w:rsidRPr="00BA1286" w:rsidRDefault="00C771CE" w:rsidP="00CE4A10">
            <w:pPr>
              <w:pStyle w:val="TableSubheading"/>
              <w:rPr>
                <w:rFonts w:asciiTheme="minorHAnsi" w:hAnsiTheme="minorHAnsi"/>
                <w:spacing w:val="-4"/>
              </w:rPr>
            </w:pPr>
            <w:r w:rsidRPr="00BA1286">
              <w:rPr>
                <w:rFonts w:asciiTheme="minorHAnsi" w:hAnsiTheme="minorHAnsi"/>
              </w:rPr>
              <w:t>Low Income</w:t>
            </w:r>
          </w:p>
        </w:tc>
        <w:tc>
          <w:tcPr>
            <w:tcW w:w="1151" w:type="dxa"/>
            <w:vAlign w:val="center"/>
          </w:tcPr>
          <w:p w14:paraId="3E3C1679" w14:textId="77777777" w:rsidR="00C771CE" w:rsidRPr="00CE4A10" w:rsidRDefault="00C771CE" w:rsidP="00BA1286">
            <w:pPr>
              <w:pStyle w:val="TableTextCentered"/>
            </w:pPr>
            <w:r w:rsidRPr="00CE4A10">
              <w:t>222</w:t>
            </w:r>
          </w:p>
        </w:tc>
        <w:tc>
          <w:tcPr>
            <w:tcW w:w="1152" w:type="dxa"/>
            <w:vAlign w:val="center"/>
          </w:tcPr>
          <w:p w14:paraId="2236EF3C" w14:textId="77777777" w:rsidR="00C771CE" w:rsidRPr="00CE4A10" w:rsidRDefault="00C771CE" w:rsidP="00BA1286">
            <w:pPr>
              <w:pStyle w:val="TableTextCentered"/>
            </w:pPr>
            <w:r w:rsidRPr="00CE4A10">
              <w:t>43</w:t>
            </w:r>
          </w:p>
        </w:tc>
        <w:tc>
          <w:tcPr>
            <w:tcW w:w="1151" w:type="dxa"/>
            <w:vAlign w:val="center"/>
          </w:tcPr>
          <w:p w14:paraId="30848B04" w14:textId="77777777" w:rsidR="00C771CE" w:rsidRPr="00CE4A10" w:rsidRDefault="00C771CE" w:rsidP="00BA1286">
            <w:pPr>
              <w:pStyle w:val="TableTextCentered"/>
            </w:pPr>
            <w:r w:rsidRPr="00CE4A10">
              <w:t>48</w:t>
            </w:r>
          </w:p>
        </w:tc>
        <w:tc>
          <w:tcPr>
            <w:tcW w:w="1152" w:type="dxa"/>
            <w:vAlign w:val="center"/>
          </w:tcPr>
          <w:p w14:paraId="67D5F776" w14:textId="77777777" w:rsidR="00C771CE" w:rsidRPr="00CE4A10" w:rsidRDefault="00C771CE" w:rsidP="00BA1286">
            <w:pPr>
              <w:pStyle w:val="TableTextCentered"/>
            </w:pPr>
            <w:r w:rsidRPr="00CE4A10">
              <w:t>48</w:t>
            </w:r>
          </w:p>
        </w:tc>
        <w:tc>
          <w:tcPr>
            <w:tcW w:w="1152" w:type="dxa"/>
            <w:vAlign w:val="center"/>
          </w:tcPr>
          <w:p w14:paraId="16834FFF" w14:textId="77777777" w:rsidR="00C771CE" w:rsidRPr="00CE4A10" w:rsidRDefault="00C771CE" w:rsidP="00BA1286">
            <w:pPr>
              <w:pStyle w:val="TableTextCentered"/>
            </w:pPr>
            <w:r w:rsidRPr="00CE4A10">
              <w:t>48</w:t>
            </w:r>
          </w:p>
        </w:tc>
      </w:tr>
      <w:tr w:rsidR="00763E2D" w:rsidRPr="00976F70" w14:paraId="682C27F8" w14:textId="77777777" w:rsidTr="00BA1286">
        <w:tc>
          <w:tcPr>
            <w:tcW w:w="3586" w:type="dxa"/>
          </w:tcPr>
          <w:p w14:paraId="1E082D0F" w14:textId="77777777" w:rsidR="00C771CE" w:rsidRPr="00BA1286" w:rsidRDefault="00C771CE" w:rsidP="00CE4A10">
            <w:pPr>
              <w:pStyle w:val="TableSubheading"/>
              <w:rPr>
                <w:rFonts w:asciiTheme="minorHAnsi" w:hAnsiTheme="minorHAnsi"/>
              </w:rPr>
            </w:pPr>
            <w:r w:rsidRPr="00BA1286">
              <w:rPr>
                <w:rFonts w:asciiTheme="minorHAnsi" w:hAnsiTheme="minorHAnsi"/>
              </w:rPr>
              <w:t>Students with Disabilities</w:t>
            </w:r>
          </w:p>
        </w:tc>
        <w:tc>
          <w:tcPr>
            <w:tcW w:w="1151" w:type="dxa"/>
            <w:vAlign w:val="center"/>
          </w:tcPr>
          <w:p w14:paraId="3AB55764" w14:textId="77777777" w:rsidR="00C771CE" w:rsidRPr="00CE4A10" w:rsidRDefault="00C771CE" w:rsidP="00BA1286">
            <w:pPr>
              <w:pStyle w:val="TableTextCentered"/>
            </w:pPr>
            <w:r w:rsidRPr="00CE4A10">
              <w:t>184</w:t>
            </w:r>
          </w:p>
        </w:tc>
        <w:tc>
          <w:tcPr>
            <w:tcW w:w="1152" w:type="dxa"/>
            <w:vAlign w:val="center"/>
          </w:tcPr>
          <w:p w14:paraId="59E660FB" w14:textId="77777777" w:rsidR="00C771CE" w:rsidRPr="00CE4A10" w:rsidRDefault="00C771CE" w:rsidP="00BA1286">
            <w:pPr>
              <w:pStyle w:val="TableTextCentered"/>
            </w:pPr>
            <w:r w:rsidRPr="00CE4A10">
              <w:t>46</w:t>
            </w:r>
          </w:p>
        </w:tc>
        <w:tc>
          <w:tcPr>
            <w:tcW w:w="1151" w:type="dxa"/>
            <w:vAlign w:val="center"/>
          </w:tcPr>
          <w:p w14:paraId="76236C39" w14:textId="77777777" w:rsidR="00C771CE" w:rsidRPr="00CE4A10" w:rsidRDefault="00C771CE" w:rsidP="00BA1286">
            <w:pPr>
              <w:pStyle w:val="TableTextCentered"/>
            </w:pPr>
            <w:r w:rsidRPr="00CE4A10">
              <w:t>48</w:t>
            </w:r>
          </w:p>
        </w:tc>
        <w:tc>
          <w:tcPr>
            <w:tcW w:w="1152" w:type="dxa"/>
            <w:vAlign w:val="center"/>
          </w:tcPr>
          <w:p w14:paraId="47FBCE41" w14:textId="77777777" w:rsidR="00C771CE" w:rsidRPr="00CE4A10" w:rsidRDefault="00C771CE" w:rsidP="00BA1286">
            <w:pPr>
              <w:pStyle w:val="TableTextCentered"/>
            </w:pPr>
            <w:r w:rsidRPr="00CE4A10">
              <w:t>47</w:t>
            </w:r>
          </w:p>
        </w:tc>
        <w:tc>
          <w:tcPr>
            <w:tcW w:w="1152" w:type="dxa"/>
            <w:vAlign w:val="center"/>
          </w:tcPr>
          <w:p w14:paraId="22245DB8" w14:textId="77777777" w:rsidR="00C771CE" w:rsidRPr="00CE4A10" w:rsidRDefault="00C771CE" w:rsidP="00BA1286">
            <w:pPr>
              <w:pStyle w:val="TableTextCentered"/>
            </w:pPr>
            <w:r w:rsidRPr="00CE4A10">
              <w:t>45</w:t>
            </w:r>
          </w:p>
        </w:tc>
      </w:tr>
    </w:tbl>
    <w:p w14:paraId="68683448" w14:textId="033868A0" w:rsidR="00C771CE" w:rsidRPr="003C1C59" w:rsidRDefault="00C771CE" w:rsidP="007A0378">
      <w:pPr>
        <w:pStyle w:val="TableETitles"/>
      </w:pPr>
      <w:bookmarkStart w:id="233" w:name="_Toc211937170"/>
      <w:bookmarkStart w:id="234" w:name="_Toc218506536"/>
      <w:r w:rsidRPr="00B92729">
        <w:t>Table E</w:t>
      </w:r>
      <w:r>
        <w:t>11</w:t>
      </w:r>
      <w:r w:rsidRPr="00B92729">
        <w:t>.</w:t>
      </w:r>
      <w:r>
        <w:t xml:space="preserve"> </w:t>
      </w:r>
      <w:r w:rsidRPr="005055D7">
        <w:t xml:space="preserve">MCAS </w:t>
      </w:r>
      <w:r>
        <w:t>ELA Mean Student Growth Percentile</w:t>
      </w:r>
      <w:r w:rsidRPr="003979D4">
        <w:t xml:space="preserve"> by Student Group</w:t>
      </w:r>
      <w:r>
        <w:t xml:space="preserve">, </w:t>
      </w:r>
      <w:r w:rsidRPr="005055D7">
        <w:t>Grade</w:t>
      </w:r>
      <w:r>
        <w:t xml:space="preserve"> 10</w:t>
      </w:r>
      <w:r w:rsidRPr="005055D7">
        <w:t>, 202</w:t>
      </w:r>
      <w:r>
        <w:t>3</w:t>
      </w:r>
      <w:r w:rsidR="004D64C4">
        <w:noBreakHyphen/>
      </w:r>
      <w:r w:rsidRPr="005055D7">
        <w:t>202</w:t>
      </w:r>
      <w:r>
        <w:t>5</w:t>
      </w:r>
      <w:bookmarkEnd w:id="233"/>
      <w:bookmarkEnd w:id="234"/>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763E2D" w:rsidRPr="00976F70" w14:paraId="5703FAC5" w14:textId="77777777" w:rsidTr="00BA1286">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00AAAAEB" w14:textId="77777777" w:rsidR="00C771CE" w:rsidRPr="00B85B0B" w:rsidRDefault="00C771CE" w:rsidP="00BA1286">
            <w:pPr>
              <w:pStyle w:val="TableColHeadingCenter"/>
            </w:pPr>
            <w:r w:rsidRPr="00B85B0B">
              <w:t>Group</w:t>
            </w:r>
          </w:p>
        </w:tc>
        <w:tc>
          <w:tcPr>
            <w:tcW w:w="1151" w:type="dxa"/>
            <w:vAlign w:val="center"/>
          </w:tcPr>
          <w:p w14:paraId="2E6BA282" w14:textId="77777777" w:rsidR="00C771CE" w:rsidRPr="00B85B0B" w:rsidRDefault="00C771CE" w:rsidP="00BA1286">
            <w:pPr>
              <w:pStyle w:val="TableColHeadingCenter"/>
            </w:pPr>
            <w:r>
              <w:t># Included</w:t>
            </w:r>
            <w:r w:rsidRPr="00B85B0B">
              <w:t xml:space="preserve"> (202</w:t>
            </w:r>
            <w:r>
              <w:t>5</w:t>
            </w:r>
            <w:r w:rsidRPr="00B85B0B">
              <w:t>)</w:t>
            </w:r>
          </w:p>
        </w:tc>
        <w:tc>
          <w:tcPr>
            <w:tcW w:w="1152" w:type="dxa"/>
            <w:vAlign w:val="center"/>
          </w:tcPr>
          <w:p w14:paraId="72462459" w14:textId="77777777" w:rsidR="00C771CE" w:rsidRPr="00B85B0B" w:rsidRDefault="00C771CE" w:rsidP="00BA1286">
            <w:pPr>
              <w:pStyle w:val="TableColHeadingCenter"/>
            </w:pPr>
            <w:r w:rsidRPr="00B85B0B">
              <w:t>202</w:t>
            </w:r>
            <w:r>
              <w:t>3</w:t>
            </w:r>
          </w:p>
        </w:tc>
        <w:tc>
          <w:tcPr>
            <w:tcW w:w="1151" w:type="dxa"/>
            <w:vAlign w:val="center"/>
          </w:tcPr>
          <w:p w14:paraId="07ED6ED9" w14:textId="77777777" w:rsidR="00C771CE" w:rsidRPr="00B85B0B" w:rsidRDefault="00C771CE" w:rsidP="00BA1286">
            <w:pPr>
              <w:pStyle w:val="TableColHeadingCenter"/>
            </w:pPr>
            <w:r w:rsidRPr="00B85B0B">
              <w:t>202</w:t>
            </w:r>
            <w:r>
              <w:t>4</w:t>
            </w:r>
          </w:p>
        </w:tc>
        <w:tc>
          <w:tcPr>
            <w:tcW w:w="1152" w:type="dxa"/>
            <w:vAlign w:val="center"/>
          </w:tcPr>
          <w:p w14:paraId="3AC2241E" w14:textId="77777777" w:rsidR="00C771CE" w:rsidRPr="00B85B0B" w:rsidRDefault="00C771CE" w:rsidP="00BA1286">
            <w:pPr>
              <w:pStyle w:val="TableColHeadingCenter"/>
            </w:pPr>
            <w:r>
              <w:t>2025</w:t>
            </w:r>
          </w:p>
        </w:tc>
        <w:tc>
          <w:tcPr>
            <w:tcW w:w="1152" w:type="dxa"/>
            <w:vAlign w:val="center"/>
          </w:tcPr>
          <w:p w14:paraId="44F06FF6" w14:textId="77777777" w:rsidR="00C771CE" w:rsidRPr="00B85B0B" w:rsidRDefault="00C771CE" w:rsidP="00BA1286">
            <w:pPr>
              <w:pStyle w:val="TableColHeadingCenter"/>
            </w:pPr>
            <w:r w:rsidRPr="00B85B0B">
              <w:t>State (202</w:t>
            </w:r>
            <w:r>
              <w:t>5</w:t>
            </w:r>
            <w:r w:rsidRPr="00B85B0B">
              <w:t>)</w:t>
            </w:r>
          </w:p>
        </w:tc>
      </w:tr>
      <w:tr w:rsidR="00763E2D" w:rsidRPr="00976F70" w14:paraId="5B94A27C"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4EB83F91" w14:textId="77777777" w:rsidR="00C771CE" w:rsidRPr="00BA1286" w:rsidRDefault="00C771CE" w:rsidP="00CE4A10">
            <w:pPr>
              <w:pStyle w:val="TableSubheading"/>
              <w:rPr>
                <w:rFonts w:asciiTheme="minorHAnsi" w:hAnsiTheme="minorHAnsi"/>
              </w:rPr>
            </w:pPr>
            <w:r w:rsidRPr="00BA1286">
              <w:rPr>
                <w:rFonts w:asciiTheme="minorHAnsi" w:hAnsiTheme="minorHAnsi"/>
              </w:rPr>
              <w:t>All Students</w:t>
            </w:r>
          </w:p>
        </w:tc>
        <w:tc>
          <w:tcPr>
            <w:tcW w:w="1151" w:type="dxa"/>
          </w:tcPr>
          <w:p w14:paraId="0D6B7C04" w14:textId="77777777" w:rsidR="00C771CE" w:rsidRPr="00CE4A10" w:rsidRDefault="00C771CE" w:rsidP="00CE4A10">
            <w:pPr>
              <w:pStyle w:val="TableTextCentered"/>
            </w:pPr>
            <w:r w:rsidRPr="00CE4A10">
              <w:t>102</w:t>
            </w:r>
          </w:p>
        </w:tc>
        <w:tc>
          <w:tcPr>
            <w:tcW w:w="1152" w:type="dxa"/>
          </w:tcPr>
          <w:p w14:paraId="6F814CDD" w14:textId="77777777" w:rsidR="00C771CE" w:rsidRPr="00CE4A10" w:rsidRDefault="00C771CE" w:rsidP="00CE4A10">
            <w:pPr>
              <w:pStyle w:val="TableTextCentered"/>
            </w:pPr>
            <w:r w:rsidRPr="00CE4A10">
              <w:t>45</w:t>
            </w:r>
          </w:p>
        </w:tc>
        <w:tc>
          <w:tcPr>
            <w:tcW w:w="1151" w:type="dxa"/>
          </w:tcPr>
          <w:p w14:paraId="4E6EA8F4" w14:textId="77777777" w:rsidR="00C771CE" w:rsidRPr="00CE4A10" w:rsidRDefault="00C771CE" w:rsidP="00CE4A10">
            <w:pPr>
              <w:pStyle w:val="TableTextCentered"/>
            </w:pPr>
            <w:r w:rsidRPr="00CE4A10">
              <w:t>49</w:t>
            </w:r>
          </w:p>
        </w:tc>
        <w:tc>
          <w:tcPr>
            <w:tcW w:w="1152" w:type="dxa"/>
          </w:tcPr>
          <w:p w14:paraId="06547D6C" w14:textId="77777777" w:rsidR="00C771CE" w:rsidRPr="00CE4A10" w:rsidRDefault="00C771CE" w:rsidP="00CE4A10">
            <w:pPr>
              <w:pStyle w:val="TableTextCentered"/>
            </w:pPr>
            <w:r w:rsidRPr="00CE4A10">
              <w:t>41</w:t>
            </w:r>
          </w:p>
        </w:tc>
        <w:tc>
          <w:tcPr>
            <w:tcW w:w="1152" w:type="dxa"/>
          </w:tcPr>
          <w:p w14:paraId="725C5779" w14:textId="77777777" w:rsidR="00C771CE" w:rsidRPr="00CE4A10" w:rsidRDefault="00C771CE" w:rsidP="00CE4A10">
            <w:pPr>
              <w:pStyle w:val="TableTextCentered"/>
            </w:pPr>
            <w:r w:rsidRPr="00CE4A10">
              <w:t>50</w:t>
            </w:r>
          </w:p>
        </w:tc>
      </w:tr>
      <w:tr w:rsidR="00763E2D" w:rsidRPr="00976F70" w14:paraId="11468B30" w14:textId="77777777" w:rsidTr="0041416A">
        <w:tc>
          <w:tcPr>
            <w:tcW w:w="3586" w:type="dxa"/>
          </w:tcPr>
          <w:p w14:paraId="702A4DAE" w14:textId="77777777" w:rsidR="00C771CE" w:rsidRPr="00BA1286" w:rsidRDefault="00C771CE" w:rsidP="00CE4A10">
            <w:pPr>
              <w:pStyle w:val="TableSubheading"/>
              <w:rPr>
                <w:rFonts w:asciiTheme="minorHAnsi" w:hAnsiTheme="minorHAnsi"/>
              </w:rPr>
            </w:pPr>
            <w:r w:rsidRPr="00BA1286">
              <w:rPr>
                <w:rFonts w:asciiTheme="minorHAnsi" w:hAnsiTheme="minorHAnsi"/>
              </w:rPr>
              <w:t>American Indian or Alaskan Native</w:t>
            </w:r>
          </w:p>
        </w:tc>
        <w:tc>
          <w:tcPr>
            <w:tcW w:w="1151" w:type="dxa"/>
          </w:tcPr>
          <w:p w14:paraId="21F2F5DD" w14:textId="77777777" w:rsidR="00C771CE" w:rsidRPr="00CE4A10" w:rsidRDefault="00C771CE" w:rsidP="00CE4A10">
            <w:pPr>
              <w:pStyle w:val="TableTextCentered"/>
            </w:pPr>
            <w:r w:rsidRPr="00CE4A10">
              <w:t>--</w:t>
            </w:r>
          </w:p>
        </w:tc>
        <w:tc>
          <w:tcPr>
            <w:tcW w:w="1152" w:type="dxa"/>
          </w:tcPr>
          <w:p w14:paraId="00CED743" w14:textId="77777777" w:rsidR="00C771CE" w:rsidRPr="00CE4A10" w:rsidRDefault="00C771CE" w:rsidP="00CE4A10">
            <w:pPr>
              <w:pStyle w:val="TableTextCentered"/>
            </w:pPr>
            <w:r w:rsidRPr="00CE4A10">
              <w:t>--</w:t>
            </w:r>
          </w:p>
        </w:tc>
        <w:tc>
          <w:tcPr>
            <w:tcW w:w="1151" w:type="dxa"/>
          </w:tcPr>
          <w:p w14:paraId="1A24CCC1" w14:textId="77777777" w:rsidR="00C771CE" w:rsidRPr="00CE4A10" w:rsidRDefault="00C771CE" w:rsidP="00CE4A10">
            <w:pPr>
              <w:pStyle w:val="TableTextCentered"/>
            </w:pPr>
            <w:r w:rsidRPr="00CE4A10">
              <w:t>--</w:t>
            </w:r>
          </w:p>
        </w:tc>
        <w:tc>
          <w:tcPr>
            <w:tcW w:w="1152" w:type="dxa"/>
          </w:tcPr>
          <w:p w14:paraId="10CFD06C" w14:textId="77777777" w:rsidR="00C771CE" w:rsidRPr="00CE4A10" w:rsidRDefault="00C771CE" w:rsidP="00CE4A10">
            <w:pPr>
              <w:pStyle w:val="TableTextCentered"/>
            </w:pPr>
            <w:r w:rsidRPr="00CE4A10">
              <w:t>--</w:t>
            </w:r>
          </w:p>
        </w:tc>
        <w:tc>
          <w:tcPr>
            <w:tcW w:w="1152" w:type="dxa"/>
          </w:tcPr>
          <w:p w14:paraId="0F7B8914" w14:textId="77777777" w:rsidR="00C771CE" w:rsidRPr="00CE4A10" w:rsidRDefault="00C771CE" w:rsidP="00CE4A10">
            <w:pPr>
              <w:pStyle w:val="TableTextCentered"/>
            </w:pPr>
            <w:r w:rsidRPr="00CE4A10">
              <w:t>52</w:t>
            </w:r>
          </w:p>
        </w:tc>
      </w:tr>
      <w:tr w:rsidR="00763E2D" w:rsidRPr="00976F70" w14:paraId="18A920FC"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5A567422" w14:textId="77777777" w:rsidR="00C771CE" w:rsidRPr="00BA1286" w:rsidRDefault="00C771CE" w:rsidP="00CE4A10">
            <w:pPr>
              <w:pStyle w:val="TableSubheading"/>
              <w:rPr>
                <w:rFonts w:asciiTheme="minorHAnsi" w:hAnsiTheme="minorHAnsi"/>
              </w:rPr>
            </w:pPr>
            <w:r w:rsidRPr="00BA1286">
              <w:rPr>
                <w:rFonts w:asciiTheme="minorHAnsi" w:hAnsiTheme="minorHAnsi"/>
              </w:rPr>
              <w:t>Asian</w:t>
            </w:r>
          </w:p>
        </w:tc>
        <w:tc>
          <w:tcPr>
            <w:tcW w:w="1151" w:type="dxa"/>
          </w:tcPr>
          <w:p w14:paraId="41B22DAE" w14:textId="77777777" w:rsidR="00C771CE" w:rsidRPr="00CE4A10" w:rsidRDefault="00C771CE" w:rsidP="00CE4A10">
            <w:pPr>
              <w:pStyle w:val="TableTextCentered"/>
            </w:pPr>
            <w:r w:rsidRPr="00CE4A10">
              <w:t>2</w:t>
            </w:r>
          </w:p>
        </w:tc>
        <w:tc>
          <w:tcPr>
            <w:tcW w:w="1152" w:type="dxa"/>
          </w:tcPr>
          <w:p w14:paraId="6B8F4EF7" w14:textId="77777777" w:rsidR="00C771CE" w:rsidRPr="00CE4A10" w:rsidRDefault="00C771CE" w:rsidP="00CE4A10">
            <w:pPr>
              <w:pStyle w:val="TableTextCentered"/>
            </w:pPr>
            <w:r w:rsidRPr="00CE4A10">
              <w:t>--</w:t>
            </w:r>
          </w:p>
        </w:tc>
        <w:tc>
          <w:tcPr>
            <w:tcW w:w="1151" w:type="dxa"/>
          </w:tcPr>
          <w:p w14:paraId="73D54300" w14:textId="77777777" w:rsidR="00C771CE" w:rsidRPr="00CE4A10" w:rsidRDefault="00C771CE" w:rsidP="00CE4A10">
            <w:pPr>
              <w:pStyle w:val="TableTextCentered"/>
            </w:pPr>
            <w:r w:rsidRPr="00CE4A10">
              <w:t>--</w:t>
            </w:r>
          </w:p>
        </w:tc>
        <w:tc>
          <w:tcPr>
            <w:tcW w:w="1152" w:type="dxa"/>
          </w:tcPr>
          <w:p w14:paraId="57785F25" w14:textId="77777777" w:rsidR="00C771CE" w:rsidRPr="00CE4A10" w:rsidRDefault="00C771CE" w:rsidP="00CE4A10">
            <w:pPr>
              <w:pStyle w:val="TableTextCentered"/>
            </w:pPr>
            <w:r w:rsidRPr="00CE4A10">
              <w:t>--</w:t>
            </w:r>
          </w:p>
        </w:tc>
        <w:tc>
          <w:tcPr>
            <w:tcW w:w="1152" w:type="dxa"/>
          </w:tcPr>
          <w:p w14:paraId="3FE6E9EE" w14:textId="77777777" w:rsidR="00C771CE" w:rsidRPr="00CE4A10" w:rsidRDefault="00C771CE" w:rsidP="00CE4A10">
            <w:pPr>
              <w:pStyle w:val="TableTextCentered"/>
            </w:pPr>
            <w:r w:rsidRPr="00CE4A10">
              <w:t>57</w:t>
            </w:r>
          </w:p>
        </w:tc>
      </w:tr>
      <w:tr w:rsidR="00763E2D" w:rsidRPr="00976F70" w14:paraId="03463922" w14:textId="77777777" w:rsidTr="0041416A">
        <w:tc>
          <w:tcPr>
            <w:tcW w:w="3586" w:type="dxa"/>
          </w:tcPr>
          <w:p w14:paraId="2B632F00" w14:textId="77777777" w:rsidR="00C771CE" w:rsidRPr="00BA1286" w:rsidRDefault="00C771CE" w:rsidP="00CE4A10">
            <w:pPr>
              <w:pStyle w:val="TableSubheading"/>
              <w:rPr>
                <w:rFonts w:asciiTheme="minorHAnsi" w:hAnsiTheme="minorHAnsi"/>
              </w:rPr>
            </w:pPr>
            <w:r w:rsidRPr="00BA1286">
              <w:rPr>
                <w:rFonts w:asciiTheme="minorHAnsi" w:hAnsiTheme="minorHAnsi"/>
              </w:rPr>
              <w:t>Black or African American</w:t>
            </w:r>
          </w:p>
        </w:tc>
        <w:tc>
          <w:tcPr>
            <w:tcW w:w="1151" w:type="dxa"/>
          </w:tcPr>
          <w:p w14:paraId="170EE978" w14:textId="77777777" w:rsidR="00C771CE" w:rsidRPr="00CE4A10" w:rsidRDefault="00C771CE" w:rsidP="00CE4A10">
            <w:pPr>
              <w:pStyle w:val="TableTextCentered"/>
            </w:pPr>
            <w:r w:rsidRPr="00CE4A10">
              <w:t>--</w:t>
            </w:r>
          </w:p>
        </w:tc>
        <w:tc>
          <w:tcPr>
            <w:tcW w:w="1152" w:type="dxa"/>
          </w:tcPr>
          <w:p w14:paraId="321F6B99" w14:textId="77777777" w:rsidR="00C771CE" w:rsidRPr="00CE4A10" w:rsidRDefault="00C771CE" w:rsidP="00CE4A10">
            <w:pPr>
              <w:pStyle w:val="TableTextCentered"/>
            </w:pPr>
            <w:r w:rsidRPr="00CE4A10">
              <w:t>--</w:t>
            </w:r>
          </w:p>
        </w:tc>
        <w:tc>
          <w:tcPr>
            <w:tcW w:w="1151" w:type="dxa"/>
          </w:tcPr>
          <w:p w14:paraId="7A6F9F99" w14:textId="77777777" w:rsidR="00C771CE" w:rsidRPr="00CE4A10" w:rsidRDefault="00C771CE" w:rsidP="00CE4A10">
            <w:pPr>
              <w:pStyle w:val="TableTextCentered"/>
            </w:pPr>
            <w:r w:rsidRPr="00CE4A10">
              <w:t>--</w:t>
            </w:r>
          </w:p>
        </w:tc>
        <w:tc>
          <w:tcPr>
            <w:tcW w:w="1152" w:type="dxa"/>
          </w:tcPr>
          <w:p w14:paraId="274ABAAD" w14:textId="77777777" w:rsidR="00C771CE" w:rsidRPr="00CE4A10" w:rsidRDefault="00C771CE" w:rsidP="00CE4A10">
            <w:pPr>
              <w:pStyle w:val="TableTextCentered"/>
            </w:pPr>
            <w:r w:rsidRPr="00CE4A10">
              <w:t>--</w:t>
            </w:r>
          </w:p>
        </w:tc>
        <w:tc>
          <w:tcPr>
            <w:tcW w:w="1152" w:type="dxa"/>
          </w:tcPr>
          <w:p w14:paraId="78E84FB1" w14:textId="77777777" w:rsidR="00C771CE" w:rsidRPr="00CE4A10" w:rsidRDefault="00C771CE" w:rsidP="00CE4A10">
            <w:pPr>
              <w:pStyle w:val="TableTextCentered"/>
            </w:pPr>
            <w:r w:rsidRPr="00CE4A10">
              <w:t>49</w:t>
            </w:r>
          </w:p>
        </w:tc>
      </w:tr>
      <w:tr w:rsidR="00763E2D" w:rsidRPr="00976F70" w14:paraId="2769C60C"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380A7C55" w14:textId="77777777" w:rsidR="00C771CE" w:rsidRPr="00BA1286" w:rsidRDefault="00C771CE" w:rsidP="00CE4A10">
            <w:pPr>
              <w:pStyle w:val="TableSubheading"/>
              <w:rPr>
                <w:rFonts w:asciiTheme="minorHAnsi" w:hAnsiTheme="minorHAnsi"/>
              </w:rPr>
            </w:pPr>
            <w:r w:rsidRPr="00BA1286">
              <w:rPr>
                <w:rFonts w:asciiTheme="minorHAnsi" w:hAnsiTheme="minorHAnsi"/>
              </w:rPr>
              <w:t>Hispanic or Latino</w:t>
            </w:r>
          </w:p>
        </w:tc>
        <w:tc>
          <w:tcPr>
            <w:tcW w:w="1151" w:type="dxa"/>
          </w:tcPr>
          <w:p w14:paraId="05509E74" w14:textId="77777777" w:rsidR="00C771CE" w:rsidRPr="00CE4A10" w:rsidRDefault="00C771CE" w:rsidP="00CE4A10">
            <w:pPr>
              <w:pStyle w:val="TableTextCentered"/>
            </w:pPr>
            <w:r w:rsidRPr="00CE4A10">
              <w:t>7</w:t>
            </w:r>
          </w:p>
        </w:tc>
        <w:tc>
          <w:tcPr>
            <w:tcW w:w="1152" w:type="dxa"/>
          </w:tcPr>
          <w:p w14:paraId="00DB7CE5" w14:textId="77777777" w:rsidR="00C771CE" w:rsidRPr="00CE4A10" w:rsidRDefault="00C771CE" w:rsidP="00CE4A10">
            <w:pPr>
              <w:pStyle w:val="TableTextCentered"/>
            </w:pPr>
            <w:r w:rsidRPr="00CE4A10">
              <w:t>--</w:t>
            </w:r>
          </w:p>
        </w:tc>
        <w:tc>
          <w:tcPr>
            <w:tcW w:w="1151" w:type="dxa"/>
          </w:tcPr>
          <w:p w14:paraId="7F530BDE" w14:textId="77777777" w:rsidR="00C771CE" w:rsidRPr="00CE4A10" w:rsidRDefault="00C771CE" w:rsidP="00CE4A10">
            <w:pPr>
              <w:pStyle w:val="TableTextCentered"/>
            </w:pPr>
            <w:r w:rsidRPr="00CE4A10">
              <w:t>--</w:t>
            </w:r>
          </w:p>
        </w:tc>
        <w:tc>
          <w:tcPr>
            <w:tcW w:w="1152" w:type="dxa"/>
          </w:tcPr>
          <w:p w14:paraId="2FFB4A13" w14:textId="77777777" w:rsidR="00C771CE" w:rsidRPr="00CE4A10" w:rsidRDefault="00C771CE" w:rsidP="00CE4A10">
            <w:pPr>
              <w:pStyle w:val="TableTextCentered"/>
            </w:pPr>
            <w:r w:rsidRPr="00CE4A10">
              <w:t>--</w:t>
            </w:r>
          </w:p>
        </w:tc>
        <w:tc>
          <w:tcPr>
            <w:tcW w:w="1152" w:type="dxa"/>
          </w:tcPr>
          <w:p w14:paraId="565574AC" w14:textId="77777777" w:rsidR="00C771CE" w:rsidRPr="00CE4A10" w:rsidRDefault="00C771CE" w:rsidP="00CE4A10">
            <w:pPr>
              <w:pStyle w:val="TableTextCentered"/>
            </w:pPr>
            <w:r w:rsidRPr="00CE4A10">
              <w:t>47</w:t>
            </w:r>
          </w:p>
        </w:tc>
      </w:tr>
      <w:tr w:rsidR="00763E2D" w:rsidRPr="00976F70" w14:paraId="6C1E4E50" w14:textId="77777777" w:rsidTr="0041416A">
        <w:tc>
          <w:tcPr>
            <w:tcW w:w="3586" w:type="dxa"/>
          </w:tcPr>
          <w:p w14:paraId="1FDF92DA" w14:textId="77777777" w:rsidR="00C771CE" w:rsidRPr="00BA1286" w:rsidRDefault="00C771CE" w:rsidP="00CE4A10">
            <w:pPr>
              <w:pStyle w:val="TableSubheading"/>
              <w:rPr>
                <w:rFonts w:asciiTheme="minorHAnsi" w:hAnsiTheme="minorHAnsi"/>
              </w:rPr>
            </w:pPr>
            <w:r w:rsidRPr="00BA1286">
              <w:rPr>
                <w:rFonts w:asciiTheme="minorHAnsi" w:hAnsiTheme="minorHAnsi"/>
              </w:rPr>
              <w:t>Multi-Race, Not Hispanic or Latino</w:t>
            </w:r>
          </w:p>
        </w:tc>
        <w:tc>
          <w:tcPr>
            <w:tcW w:w="1151" w:type="dxa"/>
          </w:tcPr>
          <w:p w14:paraId="5F117C87" w14:textId="77777777" w:rsidR="00C771CE" w:rsidRPr="00CE4A10" w:rsidRDefault="00C771CE" w:rsidP="00CE4A10">
            <w:pPr>
              <w:pStyle w:val="TableTextCentered"/>
            </w:pPr>
            <w:r w:rsidRPr="00CE4A10">
              <w:t>1</w:t>
            </w:r>
          </w:p>
        </w:tc>
        <w:tc>
          <w:tcPr>
            <w:tcW w:w="1152" w:type="dxa"/>
          </w:tcPr>
          <w:p w14:paraId="3CE31DE3" w14:textId="77777777" w:rsidR="00C771CE" w:rsidRPr="00CE4A10" w:rsidRDefault="00C771CE" w:rsidP="00CE4A10">
            <w:pPr>
              <w:pStyle w:val="TableTextCentered"/>
            </w:pPr>
            <w:r w:rsidRPr="00CE4A10">
              <w:t>--</w:t>
            </w:r>
          </w:p>
        </w:tc>
        <w:tc>
          <w:tcPr>
            <w:tcW w:w="1151" w:type="dxa"/>
          </w:tcPr>
          <w:p w14:paraId="6FFE54F2" w14:textId="77777777" w:rsidR="00C771CE" w:rsidRPr="00CE4A10" w:rsidRDefault="00C771CE" w:rsidP="00CE4A10">
            <w:pPr>
              <w:pStyle w:val="TableTextCentered"/>
            </w:pPr>
            <w:r w:rsidRPr="00CE4A10">
              <w:t>--</w:t>
            </w:r>
          </w:p>
        </w:tc>
        <w:tc>
          <w:tcPr>
            <w:tcW w:w="1152" w:type="dxa"/>
          </w:tcPr>
          <w:p w14:paraId="0B0DACB2" w14:textId="77777777" w:rsidR="00C771CE" w:rsidRPr="00CE4A10" w:rsidRDefault="00C771CE" w:rsidP="00CE4A10">
            <w:pPr>
              <w:pStyle w:val="TableTextCentered"/>
            </w:pPr>
            <w:r w:rsidRPr="00CE4A10">
              <w:t>--</w:t>
            </w:r>
          </w:p>
        </w:tc>
        <w:tc>
          <w:tcPr>
            <w:tcW w:w="1152" w:type="dxa"/>
          </w:tcPr>
          <w:p w14:paraId="26A6E7FB" w14:textId="77777777" w:rsidR="00C771CE" w:rsidRPr="00CE4A10" w:rsidRDefault="00C771CE" w:rsidP="00CE4A10">
            <w:pPr>
              <w:pStyle w:val="TableTextCentered"/>
            </w:pPr>
            <w:r w:rsidRPr="00CE4A10">
              <w:t>50</w:t>
            </w:r>
          </w:p>
        </w:tc>
      </w:tr>
      <w:tr w:rsidR="00763E2D" w:rsidRPr="00976F70" w14:paraId="3CF9AE07"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61AF53DD" w14:textId="77777777" w:rsidR="00C771CE" w:rsidRPr="00BA1286" w:rsidRDefault="00C771CE" w:rsidP="00CE4A10">
            <w:pPr>
              <w:pStyle w:val="TableSubheading"/>
              <w:rPr>
                <w:rFonts w:asciiTheme="minorHAnsi" w:hAnsiTheme="minorHAnsi"/>
                <w:spacing w:val="-4"/>
              </w:rPr>
            </w:pPr>
            <w:r w:rsidRPr="00BA1286">
              <w:rPr>
                <w:rFonts w:asciiTheme="minorHAnsi" w:hAnsiTheme="minorHAnsi"/>
              </w:rPr>
              <w:t>Native Hawaiian or Other Pacific Islander</w:t>
            </w:r>
          </w:p>
        </w:tc>
        <w:tc>
          <w:tcPr>
            <w:tcW w:w="1151" w:type="dxa"/>
          </w:tcPr>
          <w:p w14:paraId="1E31286B" w14:textId="77777777" w:rsidR="00C771CE" w:rsidRPr="00CE4A10" w:rsidRDefault="00C771CE" w:rsidP="00CE4A10">
            <w:pPr>
              <w:pStyle w:val="TableTextCentered"/>
            </w:pPr>
            <w:r w:rsidRPr="00CE4A10">
              <w:t>--</w:t>
            </w:r>
          </w:p>
        </w:tc>
        <w:tc>
          <w:tcPr>
            <w:tcW w:w="1152" w:type="dxa"/>
          </w:tcPr>
          <w:p w14:paraId="5EE85042" w14:textId="77777777" w:rsidR="00C771CE" w:rsidRPr="00CE4A10" w:rsidRDefault="00C771CE" w:rsidP="00CE4A10">
            <w:pPr>
              <w:pStyle w:val="TableTextCentered"/>
            </w:pPr>
            <w:r w:rsidRPr="00CE4A10">
              <w:t>--</w:t>
            </w:r>
          </w:p>
        </w:tc>
        <w:tc>
          <w:tcPr>
            <w:tcW w:w="1151" w:type="dxa"/>
          </w:tcPr>
          <w:p w14:paraId="115BE772" w14:textId="77777777" w:rsidR="00C771CE" w:rsidRPr="00CE4A10" w:rsidRDefault="00C771CE" w:rsidP="00CE4A10">
            <w:pPr>
              <w:pStyle w:val="TableTextCentered"/>
            </w:pPr>
            <w:r w:rsidRPr="00CE4A10">
              <w:t>--</w:t>
            </w:r>
          </w:p>
        </w:tc>
        <w:tc>
          <w:tcPr>
            <w:tcW w:w="1152" w:type="dxa"/>
          </w:tcPr>
          <w:p w14:paraId="0DCAB05F" w14:textId="77777777" w:rsidR="00C771CE" w:rsidRPr="00CE4A10" w:rsidRDefault="00C771CE" w:rsidP="00CE4A10">
            <w:pPr>
              <w:pStyle w:val="TableTextCentered"/>
            </w:pPr>
            <w:r w:rsidRPr="00CE4A10">
              <w:t>--</w:t>
            </w:r>
          </w:p>
        </w:tc>
        <w:tc>
          <w:tcPr>
            <w:tcW w:w="1152" w:type="dxa"/>
          </w:tcPr>
          <w:p w14:paraId="33DCE994" w14:textId="77777777" w:rsidR="00C771CE" w:rsidRPr="00CE4A10" w:rsidRDefault="00C771CE" w:rsidP="00CE4A10">
            <w:pPr>
              <w:pStyle w:val="TableTextCentered"/>
            </w:pPr>
            <w:r w:rsidRPr="00CE4A10">
              <w:t>50</w:t>
            </w:r>
          </w:p>
        </w:tc>
      </w:tr>
      <w:tr w:rsidR="00763E2D" w:rsidRPr="00976F70" w14:paraId="195900AA" w14:textId="77777777" w:rsidTr="0041416A">
        <w:tc>
          <w:tcPr>
            <w:tcW w:w="3586" w:type="dxa"/>
          </w:tcPr>
          <w:p w14:paraId="51962586" w14:textId="77777777" w:rsidR="00C771CE" w:rsidRPr="00BA1286" w:rsidRDefault="00C771CE" w:rsidP="00CE4A10">
            <w:pPr>
              <w:pStyle w:val="TableSubheading"/>
              <w:rPr>
                <w:rFonts w:asciiTheme="minorHAnsi" w:hAnsiTheme="minorHAnsi"/>
              </w:rPr>
            </w:pPr>
            <w:r w:rsidRPr="00BA1286">
              <w:rPr>
                <w:rFonts w:asciiTheme="minorHAnsi" w:hAnsiTheme="minorHAnsi"/>
              </w:rPr>
              <w:t>White</w:t>
            </w:r>
          </w:p>
        </w:tc>
        <w:tc>
          <w:tcPr>
            <w:tcW w:w="1151" w:type="dxa"/>
          </w:tcPr>
          <w:p w14:paraId="082A5D80" w14:textId="77777777" w:rsidR="00C771CE" w:rsidRPr="00CE4A10" w:rsidRDefault="00C771CE" w:rsidP="00CE4A10">
            <w:pPr>
              <w:pStyle w:val="TableTextCentered"/>
            </w:pPr>
            <w:r w:rsidRPr="00CE4A10">
              <w:t>92</w:t>
            </w:r>
          </w:p>
        </w:tc>
        <w:tc>
          <w:tcPr>
            <w:tcW w:w="1152" w:type="dxa"/>
          </w:tcPr>
          <w:p w14:paraId="5C51A67B" w14:textId="77777777" w:rsidR="00C771CE" w:rsidRPr="00CE4A10" w:rsidRDefault="00C771CE" w:rsidP="00CE4A10">
            <w:pPr>
              <w:pStyle w:val="TableTextCentered"/>
            </w:pPr>
            <w:r w:rsidRPr="00CE4A10">
              <w:t>44</w:t>
            </w:r>
          </w:p>
        </w:tc>
        <w:tc>
          <w:tcPr>
            <w:tcW w:w="1151" w:type="dxa"/>
          </w:tcPr>
          <w:p w14:paraId="436C9240" w14:textId="77777777" w:rsidR="00C771CE" w:rsidRPr="00CE4A10" w:rsidRDefault="00C771CE" w:rsidP="00CE4A10">
            <w:pPr>
              <w:pStyle w:val="TableTextCentered"/>
            </w:pPr>
            <w:r w:rsidRPr="00CE4A10">
              <w:t>48</w:t>
            </w:r>
          </w:p>
        </w:tc>
        <w:tc>
          <w:tcPr>
            <w:tcW w:w="1152" w:type="dxa"/>
          </w:tcPr>
          <w:p w14:paraId="37338BB9" w14:textId="77777777" w:rsidR="00C771CE" w:rsidRPr="00CE4A10" w:rsidRDefault="00C771CE" w:rsidP="00CE4A10">
            <w:pPr>
              <w:pStyle w:val="TableTextCentered"/>
            </w:pPr>
            <w:r w:rsidRPr="00CE4A10">
              <w:t>40</w:t>
            </w:r>
          </w:p>
        </w:tc>
        <w:tc>
          <w:tcPr>
            <w:tcW w:w="1152" w:type="dxa"/>
          </w:tcPr>
          <w:p w14:paraId="4F841651" w14:textId="77777777" w:rsidR="00C771CE" w:rsidRPr="00CE4A10" w:rsidRDefault="00C771CE" w:rsidP="00CE4A10">
            <w:pPr>
              <w:pStyle w:val="TableTextCentered"/>
            </w:pPr>
            <w:r w:rsidRPr="00CE4A10">
              <w:t>50</w:t>
            </w:r>
          </w:p>
        </w:tc>
      </w:tr>
      <w:tr w:rsidR="00763E2D" w:rsidRPr="00976F70" w14:paraId="062F6874"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067B2811" w14:textId="77777777" w:rsidR="00C771CE" w:rsidRPr="00BA1286" w:rsidRDefault="00C771CE" w:rsidP="00CE4A10">
            <w:pPr>
              <w:pStyle w:val="TableSubheading"/>
              <w:rPr>
                <w:rFonts w:asciiTheme="minorHAnsi" w:hAnsiTheme="minorHAnsi"/>
              </w:rPr>
            </w:pPr>
            <w:r w:rsidRPr="00BA1286">
              <w:rPr>
                <w:rFonts w:asciiTheme="minorHAnsi" w:hAnsiTheme="minorHAnsi"/>
              </w:rPr>
              <w:t>High Needs</w:t>
            </w:r>
          </w:p>
        </w:tc>
        <w:tc>
          <w:tcPr>
            <w:tcW w:w="1151" w:type="dxa"/>
          </w:tcPr>
          <w:p w14:paraId="3DBCD165" w14:textId="77777777" w:rsidR="00C771CE" w:rsidRPr="00CE4A10" w:rsidRDefault="00C771CE" w:rsidP="00CE4A10">
            <w:pPr>
              <w:pStyle w:val="TableTextCentered"/>
            </w:pPr>
            <w:r w:rsidRPr="00CE4A10">
              <w:t>40</w:t>
            </w:r>
          </w:p>
        </w:tc>
        <w:tc>
          <w:tcPr>
            <w:tcW w:w="1152" w:type="dxa"/>
          </w:tcPr>
          <w:p w14:paraId="0FB9D288" w14:textId="77777777" w:rsidR="00C771CE" w:rsidRPr="00CE4A10" w:rsidRDefault="00C771CE" w:rsidP="00CE4A10">
            <w:pPr>
              <w:pStyle w:val="TableTextCentered"/>
            </w:pPr>
            <w:r w:rsidRPr="00CE4A10">
              <w:t>38</w:t>
            </w:r>
          </w:p>
        </w:tc>
        <w:tc>
          <w:tcPr>
            <w:tcW w:w="1151" w:type="dxa"/>
          </w:tcPr>
          <w:p w14:paraId="66CE5FC7" w14:textId="77777777" w:rsidR="00C771CE" w:rsidRPr="00CE4A10" w:rsidRDefault="00C771CE" w:rsidP="00CE4A10">
            <w:pPr>
              <w:pStyle w:val="TableTextCentered"/>
            </w:pPr>
            <w:r w:rsidRPr="00CE4A10">
              <w:t>48</w:t>
            </w:r>
          </w:p>
        </w:tc>
        <w:tc>
          <w:tcPr>
            <w:tcW w:w="1152" w:type="dxa"/>
          </w:tcPr>
          <w:p w14:paraId="163D5439" w14:textId="77777777" w:rsidR="00C771CE" w:rsidRPr="00CE4A10" w:rsidRDefault="00C771CE" w:rsidP="00CE4A10">
            <w:pPr>
              <w:pStyle w:val="TableTextCentered"/>
            </w:pPr>
            <w:r w:rsidRPr="00CE4A10">
              <w:t>35</w:t>
            </w:r>
          </w:p>
        </w:tc>
        <w:tc>
          <w:tcPr>
            <w:tcW w:w="1152" w:type="dxa"/>
          </w:tcPr>
          <w:p w14:paraId="49D4DD02" w14:textId="77777777" w:rsidR="00C771CE" w:rsidRPr="00CE4A10" w:rsidRDefault="00C771CE" w:rsidP="00CE4A10">
            <w:pPr>
              <w:pStyle w:val="TableTextCentered"/>
            </w:pPr>
            <w:r w:rsidRPr="00CE4A10">
              <w:t>47</w:t>
            </w:r>
          </w:p>
        </w:tc>
      </w:tr>
      <w:tr w:rsidR="00763E2D" w:rsidRPr="00976F70" w14:paraId="25F0E79C" w14:textId="77777777" w:rsidTr="0041416A">
        <w:tc>
          <w:tcPr>
            <w:tcW w:w="3586" w:type="dxa"/>
          </w:tcPr>
          <w:p w14:paraId="63C6CBA2" w14:textId="77777777" w:rsidR="00C771CE" w:rsidRPr="00BA1286" w:rsidRDefault="00C771CE" w:rsidP="00CE4A10">
            <w:pPr>
              <w:pStyle w:val="TableSubheading"/>
              <w:rPr>
                <w:rFonts w:asciiTheme="minorHAnsi" w:hAnsiTheme="minorHAnsi"/>
              </w:rPr>
            </w:pPr>
            <w:r w:rsidRPr="00BA1286">
              <w:rPr>
                <w:rFonts w:asciiTheme="minorHAnsi" w:hAnsiTheme="minorHAnsi"/>
              </w:rPr>
              <w:t>English Learners</w:t>
            </w:r>
          </w:p>
        </w:tc>
        <w:tc>
          <w:tcPr>
            <w:tcW w:w="1151" w:type="dxa"/>
          </w:tcPr>
          <w:p w14:paraId="5C7EE71B" w14:textId="77777777" w:rsidR="00C771CE" w:rsidRPr="00CE4A10" w:rsidRDefault="00C771CE" w:rsidP="00CE4A10">
            <w:pPr>
              <w:pStyle w:val="TableTextCentered"/>
            </w:pPr>
            <w:r w:rsidRPr="00CE4A10">
              <w:t>1</w:t>
            </w:r>
          </w:p>
        </w:tc>
        <w:tc>
          <w:tcPr>
            <w:tcW w:w="1152" w:type="dxa"/>
          </w:tcPr>
          <w:p w14:paraId="0B74EE2C" w14:textId="77777777" w:rsidR="00C771CE" w:rsidRPr="00CE4A10" w:rsidRDefault="00C771CE" w:rsidP="00CE4A10">
            <w:pPr>
              <w:pStyle w:val="TableTextCentered"/>
            </w:pPr>
            <w:r w:rsidRPr="00CE4A10">
              <w:t>--</w:t>
            </w:r>
          </w:p>
        </w:tc>
        <w:tc>
          <w:tcPr>
            <w:tcW w:w="1151" w:type="dxa"/>
          </w:tcPr>
          <w:p w14:paraId="1FE1CF06" w14:textId="77777777" w:rsidR="00C771CE" w:rsidRPr="00CE4A10" w:rsidRDefault="00C771CE" w:rsidP="00CE4A10">
            <w:pPr>
              <w:pStyle w:val="TableTextCentered"/>
            </w:pPr>
            <w:r w:rsidRPr="00CE4A10">
              <w:t>--</w:t>
            </w:r>
          </w:p>
        </w:tc>
        <w:tc>
          <w:tcPr>
            <w:tcW w:w="1152" w:type="dxa"/>
          </w:tcPr>
          <w:p w14:paraId="34CFE622" w14:textId="77777777" w:rsidR="00C771CE" w:rsidRPr="00CE4A10" w:rsidRDefault="00C771CE" w:rsidP="00CE4A10">
            <w:pPr>
              <w:pStyle w:val="TableTextCentered"/>
            </w:pPr>
            <w:r w:rsidRPr="00CE4A10">
              <w:t>--</w:t>
            </w:r>
          </w:p>
        </w:tc>
        <w:tc>
          <w:tcPr>
            <w:tcW w:w="1152" w:type="dxa"/>
          </w:tcPr>
          <w:p w14:paraId="26BC6EBC" w14:textId="77777777" w:rsidR="00C771CE" w:rsidRPr="00CE4A10" w:rsidRDefault="00C771CE" w:rsidP="00CE4A10">
            <w:pPr>
              <w:pStyle w:val="TableTextCentered"/>
            </w:pPr>
            <w:r w:rsidRPr="00CE4A10">
              <w:t>51</w:t>
            </w:r>
          </w:p>
        </w:tc>
      </w:tr>
      <w:tr w:rsidR="00763E2D" w:rsidRPr="00976F70" w14:paraId="2A3C9459"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25F1FFD3" w14:textId="77777777" w:rsidR="00C771CE" w:rsidRPr="00BA1286" w:rsidRDefault="00C771CE" w:rsidP="00CE4A10">
            <w:pPr>
              <w:pStyle w:val="TableSubheading"/>
              <w:rPr>
                <w:rFonts w:asciiTheme="minorHAnsi" w:hAnsiTheme="minorHAnsi"/>
                <w:spacing w:val="-4"/>
              </w:rPr>
            </w:pPr>
            <w:r w:rsidRPr="00BA1286">
              <w:rPr>
                <w:rFonts w:asciiTheme="minorHAnsi" w:hAnsiTheme="minorHAnsi"/>
              </w:rPr>
              <w:t>Low Income</w:t>
            </w:r>
          </w:p>
        </w:tc>
        <w:tc>
          <w:tcPr>
            <w:tcW w:w="1151" w:type="dxa"/>
          </w:tcPr>
          <w:p w14:paraId="4FF00550" w14:textId="77777777" w:rsidR="00C771CE" w:rsidRPr="00CE4A10" w:rsidRDefault="00C771CE" w:rsidP="00CE4A10">
            <w:pPr>
              <w:pStyle w:val="TableTextCentered"/>
            </w:pPr>
            <w:r w:rsidRPr="00CE4A10">
              <w:t>30</w:t>
            </w:r>
          </w:p>
        </w:tc>
        <w:tc>
          <w:tcPr>
            <w:tcW w:w="1152" w:type="dxa"/>
          </w:tcPr>
          <w:p w14:paraId="4608A8BA" w14:textId="77777777" w:rsidR="00C771CE" w:rsidRPr="00CE4A10" w:rsidRDefault="00C771CE" w:rsidP="00CE4A10">
            <w:pPr>
              <w:pStyle w:val="TableTextCentered"/>
            </w:pPr>
            <w:r w:rsidRPr="00CE4A10">
              <w:t>37</w:t>
            </w:r>
          </w:p>
        </w:tc>
        <w:tc>
          <w:tcPr>
            <w:tcW w:w="1151" w:type="dxa"/>
          </w:tcPr>
          <w:p w14:paraId="553DB92B" w14:textId="77777777" w:rsidR="00C771CE" w:rsidRPr="00CE4A10" w:rsidRDefault="00C771CE" w:rsidP="00CE4A10">
            <w:pPr>
              <w:pStyle w:val="TableTextCentered"/>
            </w:pPr>
            <w:r w:rsidRPr="00CE4A10">
              <w:t>52</w:t>
            </w:r>
          </w:p>
        </w:tc>
        <w:tc>
          <w:tcPr>
            <w:tcW w:w="1152" w:type="dxa"/>
          </w:tcPr>
          <w:p w14:paraId="3BF5790B" w14:textId="77777777" w:rsidR="00C771CE" w:rsidRPr="00CE4A10" w:rsidRDefault="00C771CE" w:rsidP="00CE4A10">
            <w:pPr>
              <w:pStyle w:val="TableTextCentered"/>
            </w:pPr>
            <w:r w:rsidRPr="00CE4A10">
              <w:t>39</w:t>
            </w:r>
          </w:p>
        </w:tc>
        <w:tc>
          <w:tcPr>
            <w:tcW w:w="1152" w:type="dxa"/>
          </w:tcPr>
          <w:p w14:paraId="53316D57" w14:textId="77777777" w:rsidR="00C771CE" w:rsidRPr="00CE4A10" w:rsidRDefault="00C771CE" w:rsidP="00CE4A10">
            <w:pPr>
              <w:pStyle w:val="TableTextCentered"/>
            </w:pPr>
            <w:r w:rsidRPr="00CE4A10">
              <w:t>47</w:t>
            </w:r>
          </w:p>
        </w:tc>
      </w:tr>
      <w:tr w:rsidR="00763E2D" w:rsidRPr="00976F70" w14:paraId="5B62DF02" w14:textId="77777777" w:rsidTr="0041416A">
        <w:tc>
          <w:tcPr>
            <w:tcW w:w="3586" w:type="dxa"/>
          </w:tcPr>
          <w:p w14:paraId="7113E9D4" w14:textId="77777777" w:rsidR="00C771CE" w:rsidRPr="00BA1286" w:rsidRDefault="00C771CE" w:rsidP="00CE4A10">
            <w:pPr>
              <w:pStyle w:val="TableSubheading"/>
              <w:rPr>
                <w:rFonts w:asciiTheme="minorHAnsi" w:hAnsiTheme="minorHAnsi"/>
              </w:rPr>
            </w:pPr>
            <w:r w:rsidRPr="00BA1286">
              <w:rPr>
                <w:rFonts w:asciiTheme="minorHAnsi" w:hAnsiTheme="minorHAnsi"/>
              </w:rPr>
              <w:t>Students with Disabilities</w:t>
            </w:r>
          </w:p>
        </w:tc>
        <w:tc>
          <w:tcPr>
            <w:tcW w:w="1151" w:type="dxa"/>
          </w:tcPr>
          <w:p w14:paraId="23FE5F81" w14:textId="77777777" w:rsidR="00C771CE" w:rsidRPr="00CE4A10" w:rsidRDefault="00C771CE" w:rsidP="00CE4A10">
            <w:pPr>
              <w:pStyle w:val="TableTextCentered"/>
            </w:pPr>
            <w:r w:rsidRPr="00CE4A10">
              <w:t>18</w:t>
            </w:r>
          </w:p>
        </w:tc>
        <w:tc>
          <w:tcPr>
            <w:tcW w:w="1152" w:type="dxa"/>
          </w:tcPr>
          <w:p w14:paraId="70A2AA82" w14:textId="77777777" w:rsidR="00C771CE" w:rsidRPr="00CE4A10" w:rsidRDefault="00C771CE" w:rsidP="00CE4A10">
            <w:pPr>
              <w:pStyle w:val="TableTextCentered"/>
            </w:pPr>
            <w:r w:rsidRPr="00CE4A10">
              <w:t>30</w:t>
            </w:r>
          </w:p>
        </w:tc>
        <w:tc>
          <w:tcPr>
            <w:tcW w:w="1151" w:type="dxa"/>
          </w:tcPr>
          <w:p w14:paraId="2B74247B" w14:textId="77777777" w:rsidR="00C771CE" w:rsidRPr="00CE4A10" w:rsidRDefault="00C771CE" w:rsidP="00CE4A10">
            <w:pPr>
              <w:pStyle w:val="TableTextCentered"/>
            </w:pPr>
            <w:r w:rsidRPr="00CE4A10">
              <w:t>41</w:t>
            </w:r>
          </w:p>
        </w:tc>
        <w:tc>
          <w:tcPr>
            <w:tcW w:w="1152" w:type="dxa"/>
          </w:tcPr>
          <w:p w14:paraId="21A841DA" w14:textId="77777777" w:rsidR="00C771CE" w:rsidRPr="00CE4A10" w:rsidRDefault="00C771CE" w:rsidP="00CE4A10">
            <w:pPr>
              <w:pStyle w:val="TableTextCentered"/>
            </w:pPr>
            <w:r w:rsidRPr="00CE4A10">
              <w:t>--</w:t>
            </w:r>
          </w:p>
        </w:tc>
        <w:tc>
          <w:tcPr>
            <w:tcW w:w="1152" w:type="dxa"/>
          </w:tcPr>
          <w:p w14:paraId="4EF30064" w14:textId="77777777" w:rsidR="00C771CE" w:rsidRPr="00CE4A10" w:rsidRDefault="00C771CE" w:rsidP="00CE4A10">
            <w:pPr>
              <w:pStyle w:val="TableTextCentered"/>
            </w:pPr>
            <w:r w:rsidRPr="00CE4A10">
              <w:t>46</w:t>
            </w:r>
          </w:p>
        </w:tc>
      </w:tr>
    </w:tbl>
    <w:p w14:paraId="71369A36" w14:textId="621059CF" w:rsidR="00C771CE" w:rsidRPr="003C1C59" w:rsidRDefault="00C771CE" w:rsidP="00CE4A10">
      <w:pPr>
        <w:pStyle w:val="TableETitles"/>
        <w:keepLines/>
      </w:pPr>
      <w:bookmarkStart w:id="235" w:name="_Toc211937171"/>
      <w:bookmarkStart w:id="236" w:name="_Toc218506537"/>
      <w:r w:rsidRPr="005055D7">
        <w:t>Table E</w:t>
      </w:r>
      <w:r>
        <w:t>12</w:t>
      </w:r>
      <w:r w:rsidRPr="005055D7">
        <w:t>.</w:t>
      </w:r>
      <w:r>
        <w:t xml:space="preserve"> </w:t>
      </w:r>
      <w:r w:rsidRPr="005055D7">
        <w:t xml:space="preserve">MCAS </w:t>
      </w:r>
      <w:r>
        <w:t>Mathematics Mean Student Growth Percentile</w:t>
      </w:r>
      <w:r w:rsidRPr="003979D4">
        <w:t xml:space="preserve"> by Student Group</w:t>
      </w:r>
      <w:r>
        <w:t xml:space="preserve">, </w:t>
      </w:r>
      <w:r w:rsidRPr="005055D7">
        <w:t>Grade</w:t>
      </w:r>
      <w:r>
        <w:t>s</w:t>
      </w:r>
      <w:r w:rsidR="004D64C4">
        <w:t> </w:t>
      </w:r>
      <w:r>
        <w:t>3</w:t>
      </w:r>
      <w:r w:rsidR="004D64C4">
        <w:noBreakHyphen/>
      </w:r>
      <w:r>
        <w:t>8</w:t>
      </w:r>
      <w:r w:rsidRPr="005055D7">
        <w:t>, 202</w:t>
      </w:r>
      <w:r>
        <w:t>3</w:t>
      </w:r>
      <w:r w:rsidRPr="005055D7">
        <w:t>-202</w:t>
      </w:r>
      <w:r>
        <w:t>5</w:t>
      </w:r>
      <w:bookmarkEnd w:id="235"/>
      <w:bookmarkEnd w:id="236"/>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763E2D" w:rsidRPr="00976F70" w14:paraId="0656D69A" w14:textId="77777777" w:rsidTr="00BA1286">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56C70FAA" w14:textId="77777777" w:rsidR="00C771CE" w:rsidRPr="00B85B0B" w:rsidRDefault="00C771CE" w:rsidP="00BA1286">
            <w:pPr>
              <w:pStyle w:val="TableColHeadingCenter"/>
              <w:keepNext/>
              <w:keepLines/>
            </w:pPr>
            <w:r w:rsidRPr="00B85B0B">
              <w:t>Group</w:t>
            </w:r>
          </w:p>
        </w:tc>
        <w:tc>
          <w:tcPr>
            <w:tcW w:w="1151" w:type="dxa"/>
            <w:vAlign w:val="center"/>
          </w:tcPr>
          <w:p w14:paraId="2DB0C4F3" w14:textId="77777777" w:rsidR="00C771CE" w:rsidRPr="00B85B0B" w:rsidRDefault="00C771CE" w:rsidP="00BA1286">
            <w:pPr>
              <w:pStyle w:val="TableColHeadingCenter"/>
              <w:keepNext/>
              <w:keepLines/>
            </w:pPr>
            <w:r>
              <w:t># Included</w:t>
            </w:r>
            <w:r w:rsidRPr="00B85B0B">
              <w:t xml:space="preserve"> (202</w:t>
            </w:r>
            <w:r>
              <w:t>5</w:t>
            </w:r>
            <w:r w:rsidRPr="00B85B0B">
              <w:t>)</w:t>
            </w:r>
          </w:p>
        </w:tc>
        <w:tc>
          <w:tcPr>
            <w:tcW w:w="1152" w:type="dxa"/>
            <w:vAlign w:val="center"/>
          </w:tcPr>
          <w:p w14:paraId="71807019" w14:textId="77777777" w:rsidR="00C771CE" w:rsidRPr="00B85B0B" w:rsidRDefault="00C771CE" w:rsidP="00BA1286">
            <w:pPr>
              <w:pStyle w:val="TableColHeadingCenter"/>
              <w:keepNext/>
              <w:keepLines/>
            </w:pPr>
            <w:r w:rsidRPr="00B85B0B">
              <w:t>202</w:t>
            </w:r>
            <w:r>
              <w:t>3</w:t>
            </w:r>
          </w:p>
        </w:tc>
        <w:tc>
          <w:tcPr>
            <w:tcW w:w="1151" w:type="dxa"/>
            <w:vAlign w:val="center"/>
          </w:tcPr>
          <w:p w14:paraId="67595668" w14:textId="77777777" w:rsidR="00C771CE" w:rsidRPr="00B85B0B" w:rsidRDefault="00C771CE" w:rsidP="00BA1286">
            <w:pPr>
              <w:pStyle w:val="TableColHeadingCenter"/>
              <w:keepNext/>
              <w:keepLines/>
            </w:pPr>
            <w:r w:rsidRPr="00B85B0B">
              <w:t>202</w:t>
            </w:r>
            <w:r>
              <w:t>4</w:t>
            </w:r>
          </w:p>
        </w:tc>
        <w:tc>
          <w:tcPr>
            <w:tcW w:w="1152" w:type="dxa"/>
            <w:vAlign w:val="center"/>
          </w:tcPr>
          <w:p w14:paraId="6954C033" w14:textId="77777777" w:rsidR="00C771CE" w:rsidRPr="00B85B0B" w:rsidRDefault="00C771CE" w:rsidP="00BA1286">
            <w:pPr>
              <w:pStyle w:val="TableColHeadingCenter"/>
              <w:keepNext/>
              <w:keepLines/>
            </w:pPr>
            <w:r>
              <w:t>2025</w:t>
            </w:r>
          </w:p>
        </w:tc>
        <w:tc>
          <w:tcPr>
            <w:tcW w:w="1152" w:type="dxa"/>
            <w:vAlign w:val="center"/>
          </w:tcPr>
          <w:p w14:paraId="735E5E5C" w14:textId="77777777" w:rsidR="00C771CE" w:rsidRPr="00B85B0B" w:rsidRDefault="00C771CE" w:rsidP="00BA1286">
            <w:pPr>
              <w:pStyle w:val="TableColHeadingCenter"/>
              <w:keepNext/>
              <w:keepLines/>
            </w:pPr>
            <w:r w:rsidRPr="00B85B0B">
              <w:t>State (202</w:t>
            </w:r>
            <w:r>
              <w:t>5</w:t>
            </w:r>
            <w:r w:rsidRPr="00B85B0B">
              <w:t>)</w:t>
            </w:r>
          </w:p>
        </w:tc>
      </w:tr>
      <w:tr w:rsidR="00763E2D" w:rsidRPr="00976F70" w14:paraId="3317D1AB" w14:textId="77777777" w:rsidTr="00BA1286">
        <w:trPr>
          <w:cnfStyle w:val="000000100000" w:firstRow="0" w:lastRow="0" w:firstColumn="0" w:lastColumn="0" w:oddVBand="0" w:evenVBand="0" w:oddHBand="1" w:evenHBand="0" w:firstRowFirstColumn="0" w:firstRowLastColumn="0" w:lastRowFirstColumn="0" w:lastRowLastColumn="0"/>
        </w:trPr>
        <w:tc>
          <w:tcPr>
            <w:tcW w:w="3586" w:type="dxa"/>
          </w:tcPr>
          <w:p w14:paraId="4C738A11" w14:textId="77777777" w:rsidR="00C771CE" w:rsidRPr="00BA1286" w:rsidRDefault="00C771CE" w:rsidP="00CE4A10">
            <w:pPr>
              <w:pStyle w:val="TableSubheading"/>
              <w:keepNext/>
              <w:keepLines/>
              <w:rPr>
                <w:rFonts w:asciiTheme="minorHAnsi" w:hAnsiTheme="minorHAnsi"/>
              </w:rPr>
            </w:pPr>
            <w:r w:rsidRPr="00BA1286">
              <w:rPr>
                <w:rFonts w:asciiTheme="minorHAnsi" w:hAnsiTheme="minorHAnsi"/>
              </w:rPr>
              <w:t>All Students</w:t>
            </w:r>
          </w:p>
        </w:tc>
        <w:tc>
          <w:tcPr>
            <w:tcW w:w="1151" w:type="dxa"/>
            <w:vAlign w:val="center"/>
          </w:tcPr>
          <w:p w14:paraId="078489E4" w14:textId="77777777" w:rsidR="00C771CE" w:rsidRPr="00CE4A10" w:rsidRDefault="00C771CE" w:rsidP="00BA1286">
            <w:pPr>
              <w:pStyle w:val="TableTextCentered"/>
              <w:keepNext/>
              <w:keepLines/>
            </w:pPr>
            <w:r w:rsidRPr="00CE4A10">
              <w:t>729</w:t>
            </w:r>
          </w:p>
        </w:tc>
        <w:tc>
          <w:tcPr>
            <w:tcW w:w="1152" w:type="dxa"/>
            <w:vAlign w:val="center"/>
          </w:tcPr>
          <w:p w14:paraId="02AAAFE5" w14:textId="77777777" w:rsidR="00C771CE" w:rsidRPr="00CE4A10" w:rsidRDefault="00C771CE" w:rsidP="00BA1286">
            <w:pPr>
              <w:pStyle w:val="TableTextCentered"/>
              <w:keepNext/>
              <w:keepLines/>
            </w:pPr>
            <w:r w:rsidRPr="00CE4A10">
              <w:t>59</w:t>
            </w:r>
          </w:p>
        </w:tc>
        <w:tc>
          <w:tcPr>
            <w:tcW w:w="1151" w:type="dxa"/>
            <w:vAlign w:val="center"/>
          </w:tcPr>
          <w:p w14:paraId="692AA347" w14:textId="77777777" w:rsidR="00C771CE" w:rsidRPr="00CE4A10" w:rsidRDefault="00C771CE" w:rsidP="00BA1286">
            <w:pPr>
              <w:pStyle w:val="TableTextCentered"/>
              <w:keepNext/>
              <w:keepLines/>
            </w:pPr>
            <w:r w:rsidRPr="00CE4A10">
              <w:t>56</w:t>
            </w:r>
          </w:p>
        </w:tc>
        <w:tc>
          <w:tcPr>
            <w:tcW w:w="1152" w:type="dxa"/>
            <w:vAlign w:val="center"/>
          </w:tcPr>
          <w:p w14:paraId="23C6D8C0" w14:textId="77777777" w:rsidR="00C771CE" w:rsidRPr="00CE4A10" w:rsidRDefault="00C771CE" w:rsidP="00BA1286">
            <w:pPr>
              <w:pStyle w:val="TableTextCentered"/>
              <w:keepNext/>
              <w:keepLines/>
            </w:pPr>
            <w:r w:rsidRPr="00CE4A10">
              <w:t>55</w:t>
            </w:r>
          </w:p>
        </w:tc>
        <w:tc>
          <w:tcPr>
            <w:tcW w:w="1152" w:type="dxa"/>
            <w:vAlign w:val="center"/>
          </w:tcPr>
          <w:p w14:paraId="1E761532" w14:textId="77777777" w:rsidR="00C771CE" w:rsidRPr="00CE4A10" w:rsidRDefault="00C771CE" w:rsidP="00BA1286">
            <w:pPr>
              <w:pStyle w:val="TableTextCentered"/>
              <w:keepNext/>
              <w:keepLines/>
            </w:pPr>
            <w:r w:rsidRPr="00CE4A10">
              <w:t>50</w:t>
            </w:r>
          </w:p>
        </w:tc>
      </w:tr>
      <w:tr w:rsidR="00763E2D" w:rsidRPr="00976F70" w14:paraId="2B1948DC" w14:textId="77777777" w:rsidTr="00BA1286">
        <w:tc>
          <w:tcPr>
            <w:tcW w:w="3586" w:type="dxa"/>
          </w:tcPr>
          <w:p w14:paraId="33D350EF" w14:textId="77777777" w:rsidR="00C771CE" w:rsidRPr="00BA1286" w:rsidRDefault="00C771CE" w:rsidP="00CE4A10">
            <w:pPr>
              <w:pStyle w:val="TableSubheading"/>
              <w:keepNext/>
              <w:keepLines/>
              <w:rPr>
                <w:rFonts w:asciiTheme="minorHAnsi" w:hAnsiTheme="minorHAnsi"/>
              </w:rPr>
            </w:pPr>
            <w:r w:rsidRPr="00BA1286">
              <w:rPr>
                <w:rFonts w:asciiTheme="minorHAnsi" w:hAnsiTheme="minorHAnsi"/>
              </w:rPr>
              <w:t>American Indian or Alaskan Native</w:t>
            </w:r>
          </w:p>
        </w:tc>
        <w:tc>
          <w:tcPr>
            <w:tcW w:w="1151" w:type="dxa"/>
            <w:vAlign w:val="center"/>
          </w:tcPr>
          <w:p w14:paraId="4CD4A30F" w14:textId="77777777" w:rsidR="00C771CE" w:rsidRPr="00CE4A10" w:rsidRDefault="00C771CE" w:rsidP="00BA1286">
            <w:pPr>
              <w:pStyle w:val="TableTextCentered"/>
              <w:keepNext/>
              <w:keepLines/>
            </w:pPr>
            <w:r w:rsidRPr="00CE4A10">
              <w:t>2</w:t>
            </w:r>
          </w:p>
        </w:tc>
        <w:tc>
          <w:tcPr>
            <w:tcW w:w="1152" w:type="dxa"/>
            <w:vAlign w:val="center"/>
          </w:tcPr>
          <w:p w14:paraId="1480662C" w14:textId="77777777" w:rsidR="00C771CE" w:rsidRPr="00CE4A10" w:rsidRDefault="00C771CE" w:rsidP="00BA1286">
            <w:pPr>
              <w:pStyle w:val="TableTextCentered"/>
              <w:keepNext/>
              <w:keepLines/>
            </w:pPr>
            <w:r w:rsidRPr="00CE4A10">
              <w:t>--</w:t>
            </w:r>
          </w:p>
        </w:tc>
        <w:tc>
          <w:tcPr>
            <w:tcW w:w="1151" w:type="dxa"/>
            <w:vAlign w:val="center"/>
          </w:tcPr>
          <w:p w14:paraId="1CDC52CB" w14:textId="77777777" w:rsidR="00C771CE" w:rsidRPr="00CE4A10" w:rsidRDefault="00C771CE" w:rsidP="00BA1286">
            <w:pPr>
              <w:pStyle w:val="TableTextCentered"/>
              <w:keepNext/>
              <w:keepLines/>
            </w:pPr>
            <w:r w:rsidRPr="00CE4A10">
              <w:t>--</w:t>
            </w:r>
          </w:p>
        </w:tc>
        <w:tc>
          <w:tcPr>
            <w:tcW w:w="1152" w:type="dxa"/>
            <w:vAlign w:val="center"/>
          </w:tcPr>
          <w:p w14:paraId="4B61010C" w14:textId="77777777" w:rsidR="00C771CE" w:rsidRPr="00CE4A10" w:rsidRDefault="00C771CE" w:rsidP="00BA1286">
            <w:pPr>
              <w:pStyle w:val="TableTextCentered"/>
              <w:keepNext/>
              <w:keepLines/>
            </w:pPr>
            <w:r w:rsidRPr="00CE4A10">
              <w:t>--</w:t>
            </w:r>
          </w:p>
        </w:tc>
        <w:tc>
          <w:tcPr>
            <w:tcW w:w="1152" w:type="dxa"/>
            <w:vAlign w:val="center"/>
          </w:tcPr>
          <w:p w14:paraId="63721840" w14:textId="77777777" w:rsidR="00C771CE" w:rsidRPr="00CE4A10" w:rsidRDefault="00C771CE" w:rsidP="00BA1286">
            <w:pPr>
              <w:pStyle w:val="TableTextCentered"/>
              <w:keepNext/>
              <w:keepLines/>
            </w:pPr>
            <w:r w:rsidRPr="00CE4A10">
              <w:t>48</w:t>
            </w:r>
          </w:p>
        </w:tc>
      </w:tr>
      <w:tr w:rsidR="00763E2D" w:rsidRPr="00976F70" w14:paraId="33250CC4" w14:textId="77777777" w:rsidTr="00BA1286">
        <w:trPr>
          <w:cnfStyle w:val="000000100000" w:firstRow="0" w:lastRow="0" w:firstColumn="0" w:lastColumn="0" w:oddVBand="0" w:evenVBand="0" w:oddHBand="1" w:evenHBand="0" w:firstRowFirstColumn="0" w:firstRowLastColumn="0" w:lastRowFirstColumn="0" w:lastRowLastColumn="0"/>
        </w:trPr>
        <w:tc>
          <w:tcPr>
            <w:tcW w:w="3586" w:type="dxa"/>
          </w:tcPr>
          <w:p w14:paraId="040CF232" w14:textId="77777777" w:rsidR="00C771CE" w:rsidRPr="00BA1286" w:rsidRDefault="00C771CE" w:rsidP="00CE4A10">
            <w:pPr>
              <w:pStyle w:val="TableSubheading"/>
              <w:keepNext/>
              <w:keepLines/>
              <w:rPr>
                <w:rFonts w:asciiTheme="minorHAnsi" w:hAnsiTheme="minorHAnsi"/>
              </w:rPr>
            </w:pPr>
            <w:r w:rsidRPr="00BA1286">
              <w:rPr>
                <w:rFonts w:asciiTheme="minorHAnsi" w:hAnsiTheme="minorHAnsi"/>
              </w:rPr>
              <w:t>Asian</w:t>
            </w:r>
          </w:p>
        </w:tc>
        <w:tc>
          <w:tcPr>
            <w:tcW w:w="1151" w:type="dxa"/>
            <w:vAlign w:val="center"/>
          </w:tcPr>
          <w:p w14:paraId="7FB42C92" w14:textId="77777777" w:rsidR="00C771CE" w:rsidRPr="00CE4A10" w:rsidRDefault="00C771CE" w:rsidP="00BA1286">
            <w:pPr>
              <w:pStyle w:val="TableTextCentered"/>
              <w:keepNext/>
              <w:keepLines/>
            </w:pPr>
            <w:r w:rsidRPr="00CE4A10">
              <w:t>10</w:t>
            </w:r>
          </w:p>
        </w:tc>
        <w:tc>
          <w:tcPr>
            <w:tcW w:w="1152" w:type="dxa"/>
            <w:vAlign w:val="center"/>
          </w:tcPr>
          <w:p w14:paraId="3E1ED706" w14:textId="77777777" w:rsidR="00C771CE" w:rsidRPr="00CE4A10" w:rsidRDefault="00C771CE" w:rsidP="00BA1286">
            <w:pPr>
              <w:pStyle w:val="TableTextCentered"/>
              <w:keepNext/>
              <w:keepLines/>
            </w:pPr>
            <w:r w:rsidRPr="00CE4A10">
              <w:t>--</w:t>
            </w:r>
          </w:p>
        </w:tc>
        <w:tc>
          <w:tcPr>
            <w:tcW w:w="1151" w:type="dxa"/>
            <w:vAlign w:val="center"/>
          </w:tcPr>
          <w:p w14:paraId="402BCFEE" w14:textId="77777777" w:rsidR="00C771CE" w:rsidRPr="00CE4A10" w:rsidRDefault="00C771CE" w:rsidP="00BA1286">
            <w:pPr>
              <w:pStyle w:val="TableTextCentered"/>
              <w:keepNext/>
              <w:keepLines/>
            </w:pPr>
            <w:r w:rsidRPr="00CE4A10">
              <w:t>--</w:t>
            </w:r>
          </w:p>
        </w:tc>
        <w:tc>
          <w:tcPr>
            <w:tcW w:w="1152" w:type="dxa"/>
            <w:vAlign w:val="center"/>
          </w:tcPr>
          <w:p w14:paraId="6BD4B3A0" w14:textId="77777777" w:rsidR="00C771CE" w:rsidRPr="00CE4A10" w:rsidRDefault="00C771CE" w:rsidP="00BA1286">
            <w:pPr>
              <w:pStyle w:val="TableTextCentered"/>
              <w:keepNext/>
              <w:keepLines/>
            </w:pPr>
            <w:r w:rsidRPr="00CE4A10">
              <w:t>--</w:t>
            </w:r>
          </w:p>
        </w:tc>
        <w:tc>
          <w:tcPr>
            <w:tcW w:w="1152" w:type="dxa"/>
            <w:vAlign w:val="center"/>
          </w:tcPr>
          <w:p w14:paraId="59FBFCFB" w14:textId="77777777" w:rsidR="00C771CE" w:rsidRPr="00CE4A10" w:rsidRDefault="00C771CE" w:rsidP="00BA1286">
            <w:pPr>
              <w:pStyle w:val="TableTextCentered"/>
              <w:keepNext/>
              <w:keepLines/>
            </w:pPr>
            <w:r w:rsidRPr="00CE4A10">
              <w:t>58</w:t>
            </w:r>
          </w:p>
        </w:tc>
      </w:tr>
      <w:tr w:rsidR="00763E2D" w:rsidRPr="00976F70" w14:paraId="0EDE16E8" w14:textId="77777777" w:rsidTr="00BA1286">
        <w:tc>
          <w:tcPr>
            <w:tcW w:w="3586" w:type="dxa"/>
          </w:tcPr>
          <w:p w14:paraId="2F677E0A" w14:textId="77777777" w:rsidR="00C771CE" w:rsidRPr="00BA1286" w:rsidRDefault="00C771CE" w:rsidP="00CE4A10">
            <w:pPr>
              <w:pStyle w:val="TableSubheading"/>
              <w:rPr>
                <w:rFonts w:asciiTheme="minorHAnsi" w:hAnsiTheme="minorHAnsi"/>
              </w:rPr>
            </w:pPr>
            <w:r w:rsidRPr="00BA1286">
              <w:rPr>
                <w:rFonts w:asciiTheme="minorHAnsi" w:hAnsiTheme="minorHAnsi"/>
              </w:rPr>
              <w:t>Black or African American</w:t>
            </w:r>
          </w:p>
        </w:tc>
        <w:tc>
          <w:tcPr>
            <w:tcW w:w="1151" w:type="dxa"/>
            <w:vAlign w:val="center"/>
          </w:tcPr>
          <w:p w14:paraId="305B205F" w14:textId="77777777" w:rsidR="00C771CE" w:rsidRPr="00CE4A10" w:rsidRDefault="00C771CE" w:rsidP="00BA1286">
            <w:pPr>
              <w:pStyle w:val="TableTextCentered"/>
            </w:pPr>
            <w:r w:rsidRPr="00CE4A10">
              <w:t>21</w:t>
            </w:r>
          </w:p>
        </w:tc>
        <w:tc>
          <w:tcPr>
            <w:tcW w:w="1152" w:type="dxa"/>
            <w:vAlign w:val="center"/>
          </w:tcPr>
          <w:p w14:paraId="32F5B514" w14:textId="77777777" w:rsidR="00C771CE" w:rsidRPr="00CE4A10" w:rsidRDefault="00C771CE" w:rsidP="00BA1286">
            <w:pPr>
              <w:pStyle w:val="TableTextCentered"/>
            </w:pPr>
            <w:r w:rsidRPr="00CE4A10">
              <w:t>--</w:t>
            </w:r>
          </w:p>
        </w:tc>
        <w:tc>
          <w:tcPr>
            <w:tcW w:w="1151" w:type="dxa"/>
            <w:vAlign w:val="center"/>
          </w:tcPr>
          <w:p w14:paraId="17308E92" w14:textId="77777777" w:rsidR="00C771CE" w:rsidRPr="00CE4A10" w:rsidRDefault="00C771CE" w:rsidP="00BA1286">
            <w:pPr>
              <w:pStyle w:val="TableTextCentered"/>
            </w:pPr>
            <w:r w:rsidRPr="00CE4A10">
              <w:t>50</w:t>
            </w:r>
          </w:p>
        </w:tc>
        <w:tc>
          <w:tcPr>
            <w:tcW w:w="1152" w:type="dxa"/>
            <w:vAlign w:val="center"/>
          </w:tcPr>
          <w:p w14:paraId="3CDA2366" w14:textId="77777777" w:rsidR="00C771CE" w:rsidRPr="00CE4A10" w:rsidRDefault="00C771CE" w:rsidP="00BA1286">
            <w:pPr>
              <w:pStyle w:val="TableTextCentered"/>
            </w:pPr>
            <w:r w:rsidRPr="00CE4A10">
              <w:t>68</w:t>
            </w:r>
          </w:p>
        </w:tc>
        <w:tc>
          <w:tcPr>
            <w:tcW w:w="1152" w:type="dxa"/>
            <w:vAlign w:val="center"/>
          </w:tcPr>
          <w:p w14:paraId="178CC7EA" w14:textId="77777777" w:rsidR="00C771CE" w:rsidRPr="00CE4A10" w:rsidRDefault="00C771CE" w:rsidP="00BA1286">
            <w:pPr>
              <w:pStyle w:val="TableTextCentered"/>
            </w:pPr>
            <w:r w:rsidRPr="00CE4A10">
              <w:t>49</w:t>
            </w:r>
          </w:p>
        </w:tc>
      </w:tr>
      <w:tr w:rsidR="00763E2D" w:rsidRPr="00976F70" w14:paraId="168E499F" w14:textId="77777777" w:rsidTr="00BA1286">
        <w:trPr>
          <w:cnfStyle w:val="000000100000" w:firstRow="0" w:lastRow="0" w:firstColumn="0" w:lastColumn="0" w:oddVBand="0" w:evenVBand="0" w:oddHBand="1" w:evenHBand="0" w:firstRowFirstColumn="0" w:firstRowLastColumn="0" w:lastRowFirstColumn="0" w:lastRowLastColumn="0"/>
        </w:trPr>
        <w:tc>
          <w:tcPr>
            <w:tcW w:w="3586" w:type="dxa"/>
          </w:tcPr>
          <w:p w14:paraId="79216CEA" w14:textId="77777777" w:rsidR="00C771CE" w:rsidRPr="00BA1286" w:rsidRDefault="00C771CE" w:rsidP="00CE4A10">
            <w:pPr>
              <w:pStyle w:val="TableSubheading"/>
              <w:rPr>
                <w:rFonts w:asciiTheme="minorHAnsi" w:hAnsiTheme="minorHAnsi"/>
              </w:rPr>
            </w:pPr>
            <w:r w:rsidRPr="00BA1286">
              <w:rPr>
                <w:rFonts w:asciiTheme="minorHAnsi" w:hAnsiTheme="minorHAnsi"/>
              </w:rPr>
              <w:t>Hispanic or Latino</w:t>
            </w:r>
          </w:p>
        </w:tc>
        <w:tc>
          <w:tcPr>
            <w:tcW w:w="1151" w:type="dxa"/>
            <w:vAlign w:val="center"/>
          </w:tcPr>
          <w:p w14:paraId="125C3469" w14:textId="77777777" w:rsidR="00C771CE" w:rsidRPr="00CE4A10" w:rsidRDefault="00C771CE" w:rsidP="00BA1286">
            <w:pPr>
              <w:pStyle w:val="TableTextCentered"/>
            </w:pPr>
            <w:r w:rsidRPr="00CE4A10">
              <w:t>38</w:t>
            </w:r>
          </w:p>
        </w:tc>
        <w:tc>
          <w:tcPr>
            <w:tcW w:w="1152" w:type="dxa"/>
            <w:vAlign w:val="center"/>
          </w:tcPr>
          <w:p w14:paraId="76536D18" w14:textId="77777777" w:rsidR="00C771CE" w:rsidRPr="00CE4A10" w:rsidRDefault="00C771CE" w:rsidP="00BA1286">
            <w:pPr>
              <w:pStyle w:val="TableTextCentered"/>
            </w:pPr>
            <w:r w:rsidRPr="00CE4A10">
              <w:t>57</w:t>
            </w:r>
          </w:p>
        </w:tc>
        <w:tc>
          <w:tcPr>
            <w:tcW w:w="1151" w:type="dxa"/>
            <w:vAlign w:val="center"/>
          </w:tcPr>
          <w:p w14:paraId="798D2076" w14:textId="77777777" w:rsidR="00C771CE" w:rsidRPr="00CE4A10" w:rsidRDefault="00C771CE" w:rsidP="00BA1286">
            <w:pPr>
              <w:pStyle w:val="TableTextCentered"/>
            </w:pPr>
            <w:r w:rsidRPr="00CE4A10">
              <w:t>59</w:t>
            </w:r>
          </w:p>
        </w:tc>
        <w:tc>
          <w:tcPr>
            <w:tcW w:w="1152" w:type="dxa"/>
            <w:vAlign w:val="center"/>
          </w:tcPr>
          <w:p w14:paraId="36233AB1" w14:textId="77777777" w:rsidR="00C771CE" w:rsidRPr="00CE4A10" w:rsidRDefault="00C771CE" w:rsidP="00BA1286">
            <w:pPr>
              <w:pStyle w:val="TableTextCentered"/>
            </w:pPr>
            <w:r w:rsidRPr="00CE4A10">
              <w:t>51</w:t>
            </w:r>
          </w:p>
        </w:tc>
        <w:tc>
          <w:tcPr>
            <w:tcW w:w="1152" w:type="dxa"/>
            <w:vAlign w:val="center"/>
          </w:tcPr>
          <w:p w14:paraId="008F5A77" w14:textId="77777777" w:rsidR="00C771CE" w:rsidRPr="00CE4A10" w:rsidRDefault="00C771CE" w:rsidP="00BA1286">
            <w:pPr>
              <w:pStyle w:val="TableTextCentered"/>
            </w:pPr>
            <w:r w:rsidRPr="00CE4A10">
              <w:t>49</w:t>
            </w:r>
          </w:p>
        </w:tc>
      </w:tr>
      <w:tr w:rsidR="00763E2D" w:rsidRPr="00976F70" w14:paraId="3509CEC6" w14:textId="77777777" w:rsidTr="00BA1286">
        <w:tc>
          <w:tcPr>
            <w:tcW w:w="3586" w:type="dxa"/>
          </w:tcPr>
          <w:p w14:paraId="6BAB09B0" w14:textId="77777777" w:rsidR="00C771CE" w:rsidRPr="00BA1286" w:rsidRDefault="00C771CE" w:rsidP="00CE4A10">
            <w:pPr>
              <w:pStyle w:val="TableSubheading"/>
              <w:rPr>
                <w:rFonts w:asciiTheme="minorHAnsi" w:hAnsiTheme="minorHAnsi"/>
              </w:rPr>
            </w:pPr>
            <w:r w:rsidRPr="00BA1286">
              <w:rPr>
                <w:rFonts w:asciiTheme="minorHAnsi" w:hAnsiTheme="minorHAnsi"/>
              </w:rPr>
              <w:t>Multi-Race, Not Hispanic or Latino</w:t>
            </w:r>
          </w:p>
        </w:tc>
        <w:tc>
          <w:tcPr>
            <w:tcW w:w="1151" w:type="dxa"/>
            <w:vAlign w:val="center"/>
          </w:tcPr>
          <w:p w14:paraId="1B9FA1BC" w14:textId="77777777" w:rsidR="00C771CE" w:rsidRPr="00CE4A10" w:rsidRDefault="00C771CE" w:rsidP="00BA1286">
            <w:pPr>
              <w:pStyle w:val="TableTextCentered"/>
            </w:pPr>
            <w:r w:rsidRPr="00CE4A10">
              <w:t>14</w:t>
            </w:r>
          </w:p>
        </w:tc>
        <w:tc>
          <w:tcPr>
            <w:tcW w:w="1152" w:type="dxa"/>
            <w:vAlign w:val="center"/>
          </w:tcPr>
          <w:p w14:paraId="560C5DAC" w14:textId="77777777" w:rsidR="00C771CE" w:rsidRPr="00CE4A10" w:rsidRDefault="00C771CE" w:rsidP="00BA1286">
            <w:pPr>
              <w:pStyle w:val="TableTextCentered"/>
            </w:pPr>
            <w:r w:rsidRPr="00CE4A10">
              <w:t>63</w:t>
            </w:r>
          </w:p>
        </w:tc>
        <w:tc>
          <w:tcPr>
            <w:tcW w:w="1151" w:type="dxa"/>
            <w:vAlign w:val="center"/>
          </w:tcPr>
          <w:p w14:paraId="3372680D" w14:textId="77777777" w:rsidR="00C771CE" w:rsidRPr="00CE4A10" w:rsidRDefault="00C771CE" w:rsidP="00BA1286">
            <w:pPr>
              <w:pStyle w:val="TableTextCentered"/>
            </w:pPr>
            <w:r w:rsidRPr="00CE4A10">
              <w:t>--</w:t>
            </w:r>
          </w:p>
        </w:tc>
        <w:tc>
          <w:tcPr>
            <w:tcW w:w="1152" w:type="dxa"/>
            <w:vAlign w:val="center"/>
          </w:tcPr>
          <w:p w14:paraId="470E8906" w14:textId="77777777" w:rsidR="00C771CE" w:rsidRPr="00CE4A10" w:rsidRDefault="00C771CE" w:rsidP="00BA1286">
            <w:pPr>
              <w:pStyle w:val="TableTextCentered"/>
            </w:pPr>
            <w:r w:rsidRPr="00CE4A10">
              <w:t>--</w:t>
            </w:r>
          </w:p>
        </w:tc>
        <w:tc>
          <w:tcPr>
            <w:tcW w:w="1152" w:type="dxa"/>
            <w:vAlign w:val="center"/>
          </w:tcPr>
          <w:p w14:paraId="13AB7DE7" w14:textId="77777777" w:rsidR="00C771CE" w:rsidRPr="00CE4A10" w:rsidRDefault="00C771CE" w:rsidP="00BA1286">
            <w:pPr>
              <w:pStyle w:val="TableTextCentered"/>
            </w:pPr>
            <w:r w:rsidRPr="00CE4A10">
              <w:t>51</w:t>
            </w:r>
          </w:p>
        </w:tc>
      </w:tr>
      <w:tr w:rsidR="00763E2D" w:rsidRPr="00976F70" w14:paraId="54695DC6" w14:textId="77777777" w:rsidTr="00BA1286">
        <w:trPr>
          <w:cnfStyle w:val="000000100000" w:firstRow="0" w:lastRow="0" w:firstColumn="0" w:lastColumn="0" w:oddVBand="0" w:evenVBand="0" w:oddHBand="1" w:evenHBand="0" w:firstRowFirstColumn="0" w:firstRowLastColumn="0" w:lastRowFirstColumn="0" w:lastRowLastColumn="0"/>
        </w:trPr>
        <w:tc>
          <w:tcPr>
            <w:tcW w:w="3586" w:type="dxa"/>
          </w:tcPr>
          <w:p w14:paraId="544E6330" w14:textId="77777777" w:rsidR="00C771CE" w:rsidRPr="00BA1286" w:rsidRDefault="00C771CE" w:rsidP="00CE4A10">
            <w:pPr>
              <w:pStyle w:val="TableSubheading"/>
              <w:rPr>
                <w:rFonts w:asciiTheme="minorHAnsi" w:hAnsiTheme="minorHAnsi"/>
                <w:spacing w:val="-4"/>
              </w:rPr>
            </w:pPr>
            <w:r w:rsidRPr="00BA1286">
              <w:rPr>
                <w:rFonts w:asciiTheme="minorHAnsi" w:hAnsiTheme="minorHAnsi"/>
              </w:rPr>
              <w:t>Native Hawaiian or Other Pacific Islander</w:t>
            </w:r>
          </w:p>
        </w:tc>
        <w:tc>
          <w:tcPr>
            <w:tcW w:w="1151" w:type="dxa"/>
            <w:vAlign w:val="center"/>
          </w:tcPr>
          <w:p w14:paraId="5E3FF96F" w14:textId="77777777" w:rsidR="00C771CE" w:rsidRPr="00CE4A10" w:rsidRDefault="00C771CE" w:rsidP="00BA1286">
            <w:pPr>
              <w:pStyle w:val="TableTextCentered"/>
            </w:pPr>
            <w:r w:rsidRPr="00CE4A10">
              <w:t>--</w:t>
            </w:r>
          </w:p>
        </w:tc>
        <w:tc>
          <w:tcPr>
            <w:tcW w:w="1152" w:type="dxa"/>
            <w:vAlign w:val="center"/>
          </w:tcPr>
          <w:p w14:paraId="5750FEB9" w14:textId="77777777" w:rsidR="00C771CE" w:rsidRPr="00CE4A10" w:rsidRDefault="00C771CE" w:rsidP="00BA1286">
            <w:pPr>
              <w:pStyle w:val="TableTextCentered"/>
            </w:pPr>
            <w:r w:rsidRPr="00CE4A10">
              <w:t>--</w:t>
            </w:r>
          </w:p>
        </w:tc>
        <w:tc>
          <w:tcPr>
            <w:tcW w:w="1151" w:type="dxa"/>
            <w:vAlign w:val="center"/>
          </w:tcPr>
          <w:p w14:paraId="5948F285" w14:textId="77777777" w:rsidR="00C771CE" w:rsidRPr="00CE4A10" w:rsidRDefault="00C771CE" w:rsidP="00BA1286">
            <w:pPr>
              <w:pStyle w:val="TableTextCentered"/>
            </w:pPr>
            <w:r w:rsidRPr="00CE4A10">
              <w:t>--</w:t>
            </w:r>
          </w:p>
        </w:tc>
        <w:tc>
          <w:tcPr>
            <w:tcW w:w="1152" w:type="dxa"/>
            <w:vAlign w:val="center"/>
          </w:tcPr>
          <w:p w14:paraId="5E8CC70F" w14:textId="77777777" w:rsidR="00C771CE" w:rsidRPr="00CE4A10" w:rsidRDefault="00C771CE" w:rsidP="00BA1286">
            <w:pPr>
              <w:pStyle w:val="TableTextCentered"/>
            </w:pPr>
            <w:r w:rsidRPr="00CE4A10">
              <w:t>--</w:t>
            </w:r>
          </w:p>
        </w:tc>
        <w:tc>
          <w:tcPr>
            <w:tcW w:w="1152" w:type="dxa"/>
            <w:vAlign w:val="center"/>
          </w:tcPr>
          <w:p w14:paraId="59BD761F" w14:textId="77777777" w:rsidR="00C771CE" w:rsidRPr="00CE4A10" w:rsidRDefault="00C771CE" w:rsidP="00BA1286">
            <w:pPr>
              <w:pStyle w:val="TableTextCentered"/>
            </w:pPr>
            <w:r w:rsidRPr="00CE4A10">
              <w:t>53</w:t>
            </w:r>
          </w:p>
        </w:tc>
      </w:tr>
      <w:tr w:rsidR="00763E2D" w:rsidRPr="00976F70" w14:paraId="24DCEAD9" w14:textId="77777777" w:rsidTr="00BA1286">
        <w:tc>
          <w:tcPr>
            <w:tcW w:w="3586" w:type="dxa"/>
          </w:tcPr>
          <w:p w14:paraId="693F5EF3" w14:textId="77777777" w:rsidR="00C771CE" w:rsidRPr="00BA1286" w:rsidRDefault="00C771CE" w:rsidP="00CE4A10">
            <w:pPr>
              <w:pStyle w:val="TableSubheading"/>
              <w:rPr>
                <w:rFonts w:asciiTheme="minorHAnsi" w:hAnsiTheme="minorHAnsi"/>
              </w:rPr>
            </w:pPr>
            <w:r w:rsidRPr="00BA1286">
              <w:rPr>
                <w:rFonts w:asciiTheme="minorHAnsi" w:hAnsiTheme="minorHAnsi"/>
              </w:rPr>
              <w:t>White</w:t>
            </w:r>
          </w:p>
        </w:tc>
        <w:tc>
          <w:tcPr>
            <w:tcW w:w="1151" w:type="dxa"/>
            <w:vAlign w:val="center"/>
          </w:tcPr>
          <w:p w14:paraId="3F2A914E" w14:textId="77777777" w:rsidR="00C771CE" w:rsidRPr="00CE4A10" w:rsidRDefault="00C771CE" w:rsidP="00BA1286">
            <w:pPr>
              <w:pStyle w:val="TableTextCentered"/>
            </w:pPr>
            <w:r w:rsidRPr="00CE4A10">
              <w:t>644</w:t>
            </w:r>
          </w:p>
        </w:tc>
        <w:tc>
          <w:tcPr>
            <w:tcW w:w="1152" w:type="dxa"/>
            <w:vAlign w:val="center"/>
          </w:tcPr>
          <w:p w14:paraId="5F152EEE" w14:textId="77777777" w:rsidR="00C771CE" w:rsidRPr="00CE4A10" w:rsidRDefault="00C771CE" w:rsidP="00BA1286">
            <w:pPr>
              <w:pStyle w:val="TableTextCentered"/>
            </w:pPr>
            <w:r w:rsidRPr="00CE4A10">
              <w:t>59</w:t>
            </w:r>
          </w:p>
        </w:tc>
        <w:tc>
          <w:tcPr>
            <w:tcW w:w="1151" w:type="dxa"/>
            <w:vAlign w:val="center"/>
          </w:tcPr>
          <w:p w14:paraId="4AB6593F" w14:textId="77777777" w:rsidR="00C771CE" w:rsidRPr="00CE4A10" w:rsidRDefault="00C771CE" w:rsidP="00BA1286">
            <w:pPr>
              <w:pStyle w:val="TableTextCentered"/>
            </w:pPr>
            <w:r w:rsidRPr="00CE4A10">
              <w:t>56</w:t>
            </w:r>
          </w:p>
        </w:tc>
        <w:tc>
          <w:tcPr>
            <w:tcW w:w="1152" w:type="dxa"/>
            <w:vAlign w:val="center"/>
          </w:tcPr>
          <w:p w14:paraId="508A983B" w14:textId="77777777" w:rsidR="00C771CE" w:rsidRPr="00CE4A10" w:rsidRDefault="00C771CE" w:rsidP="00BA1286">
            <w:pPr>
              <w:pStyle w:val="TableTextCentered"/>
            </w:pPr>
            <w:r w:rsidRPr="00CE4A10">
              <w:t>55</w:t>
            </w:r>
          </w:p>
        </w:tc>
        <w:tc>
          <w:tcPr>
            <w:tcW w:w="1152" w:type="dxa"/>
            <w:vAlign w:val="center"/>
          </w:tcPr>
          <w:p w14:paraId="6FFF012C" w14:textId="77777777" w:rsidR="00C771CE" w:rsidRPr="00CE4A10" w:rsidRDefault="00C771CE" w:rsidP="00BA1286">
            <w:pPr>
              <w:pStyle w:val="TableTextCentered"/>
            </w:pPr>
            <w:r w:rsidRPr="00CE4A10">
              <w:t>50</w:t>
            </w:r>
          </w:p>
        </w:tc>
      </w:tr>
      <w:tr w:rsidR="00763E2D" w:rsidRPr="00976F70" w14:paraId="5C5BA31C" w14:textId="77777777" w:rsidTr="00BA1286">
        <w:trPr>
          <w:cnfStyle w:val="000000100000" w:firstRow="0" w:lastRow="0" w:firstColumn="0" w:lastColumn="0" w:oddVBand="0" w:evenVBand="0" w:oddHBand="1" w:evenHBand="0" w:firstRowFirstColumn="0" w:firstRowLastColumn="0" w:lastRowFirstColumn="0" w:lastRowLastColumn="0"/>
        </w:trPr>
        <w:tc>
          <w:tcPr>
            <w:tcW w:w="3586" w:type="dxa"/>
          </w:tcPr>
          <w:p w14:paraId="4A2A5608" w14:textId="77777777" w:rsidR="00C771CE" w:rsidRPr="00BA1286" w:rsidRDefault="00C771CE" w:rsidP="00CE4A10">
            <w:pPr>
              <w:pStyle w:val="TableSubheading"/>
              <w:rPr>
                <w:rFonts w:asciiTheme="minorHAnsi" w:hAnsiTheme="minorHAnsi"/>
              </w:rPr>
            </w:pPr>
            <w:r w:rsidRPr="00BA1286">
              <w:rPr>
                <w:rFonts w:asciiTheme="minorHAnsi" w:hAnsiTheme="minorHAnsi"/>
              </w:rPr>
              <w:t>High Needs</w:t>
            </w:r>
          </w:p>
        </w:tc>
        <w:tc>
          <w:tcPr>
            <w:tcW w:w="1151" w:type="dxa"/>
            <w:vAlign w:val="center"/>
          </w:tcPr>
          <w:p w14:paraId="55334A85" w14:textId="77777777" w:rsidR="00C771CE" w:rsidRPr="00CE4A10" w:rsidRDefault="00C771CE" w:rsidP="00BA1286">
            <w:pPr>
              <w:pStyle w:val="TableTextCentered"/>
            </w:pPr>
            <w:r w:rsidRPr="00CE4A10">
              <w:t>333</w:t>
            </w:r>
          </w:p>
        </w:tc>
        <w:tc>
          <w:tcPr>
            <w:tcW w:w="1152" w:type="dxa"/>
            <w:vAlign w:val="center"/>
          </w:tcPr>
          <w:p w14:paraId="2BBEB373" w14:textId="77777777" w:rsidR="00C771CE" w:rsidRPr="00CE4A10" w:rsidRDefault="00C771CE" w:rsidP="00BA1286">
            <w:pPr>
              <w:pStyle w:val="TableTextCentered"/>
            </w:pPr>
            <w:r w:rsidRPr="00CE4A10">
              <w:t>54</w:t>
            </w:r>
          </w:p>
        </w:tc>
        <w:tc>
          <w:tcPr>
            <w:tcW w:w="1151" w:type="dxa"/>
            <w:vAlign w:val="center"/>
          </w:tcPr>
          <w:p w14:paraId="4DF7022B" w14:textId="77777777" w:rsidR="00C771CE" w:rsidRPr="00CE4A10" w:rsidRDefault="00C771CE" w:rsidP="00BA1286">
            <w:pPr>
              <w:pStyle w:val="TableTextCentered"/>
            </w:pPr>
            <w:r w:rsidRPr="00CE4A10">
              <w:t>53</w:t>
            </w:r>
          </w:p>
        </w:tc>
        <w:tc>
          <w:tcPr>
            <w:tcW w:w="1152" w:type="dxa"/>
            <w:vAlign w:val="center"/>
          </w:tcPr>
          <w:p w14:paraId="181AF8BA" w14:textId="77777777" w:rsidR="00C771CE" w:rsidRPr="00CE4A10" w:rsidRDefault="00C771CE" w:rsidP="00BA1286">
            <w:pPr>
              <w:pStyle w:val="TableTextCentered"/>
            </w:pPr>
            <w:r w:rsidRPr="00CE4A10">
              <w:t>56</w:t>
            </w:r>
          </w:p>
        </w:tc>
        <w:tc>
          <w:tcPr>
            <w:tcW w:w="1152" w:type="dxa"/>
            <w:vAlign w:val="center"/>
          </w:tcPr>
          <w:p w14:paraId="5DC4A786" w14:textId="77777777" w:rsidR="00C771CE" w:rsidRPr="00CE4A10" w:rsidRDefault="00C771CE" w:rsidP="00BA1286">
            <w:pPr>
              <w:pStyle w:val="TableTextCentered"/>
            </w:pPr>
            <w:r w:rsidRPr="00CE4A10">
              <w:t>48</w:t>
            </w:r>
          </w:p>
        </w:tc>
      </w:tr>
      <w:tr w:rsidR="00763E2D" w:rsidRPr="00976F70" w14:paraId="492A468C" w14:textId="77777777" w:rsidTr="00BA1286">
        <w:tc>
          <w:tcPr>
            <w:tcW w:w="3586" w:type="dxa"/>
          </w:tcPr>
          <w:p w14:paraId="428D446F" w14:textId="77777777" w:rsidR="00C771CE" w:rsidRPr="00BA1286" w:rsidRDefault="00C771CE" w:rsidP="00CE4A10">
            <w:pPr>
              <w:pStyle w:val="TableSubheading"/>
              <w:rPr>
                <w:rFonts w:asciiTheme="minorHAnsi" w:hAnsiTheme="minorHAnsi"/>
              </w:rPr>
            </w:pPr>
            <w:r w:rsidRPr="00BA1286">
              <w:rPr>
                <w:rFonts w:asciiTheme="minorHAnsi" w:hAnsiTheme="minorHAnsi"/>
              </w:rPr>
              <w:t>English Learners</w:t>
            </w:r>
          </w:p>
        </w:tc>
        <w:tc>
          <w:tcPr>
            <w:tcW w:w="1151" w:type="dxa"/>
            <w:vAlign w:val="center"/>
          </w:tcPr>
          <w:p w14:paraId="4087394E" w14:textId="77777777" w:rsidR="00C771CE" w:rsidRPr="00CE4A10" w:rsidRDefault="00C771CE" w:rsidP="00BA1286">
            <w:pPr>
              <w:pStyle w:val="TableTextCentered"/>
            </w:pPr>
            <w:r w:rsidRPr="00CE4A10">
              <w:t>25</w:t>
            </w:r>
          </w:p>
        </w:tc>
        <w:tc>
          <w:tcPr>
            <w:tcW w:w="1152" w:type="dxa"/>
            <w:vAlign w:val="center"/>
          </w:tcPr>
          <w:p w14:paraId="1EAE3D27" w14:textId="77777777" w:rsidR="00C771CE" w:rsidRPr="00CE4A10" w:rsidRDefault="00C771CE" w:rsidP="00BA1286">
            <w:pPr>
              <w:pStyle w:val="TableTextCentered"/>
            </w:pPr>
            <w:r w:rsidRPr="00CE4A10">
              <w:t>--</w:t>
            </w:r>
          </w:p>
        </w:tc>
        <w:tc>
          <w:tcPr>
            <w:tcW w:w="1151" w:type="dxa"/>
            <w:vAlign w:val="center"/>
          </w:tcPr>
          <w:p w14:paraId="1D6CD684" w14:textId="77777777" w:rsidR="00C771CE" w:rsidRPr="00CE4A10" w:rsidRDefault="00C771CE" w:rsidP="00BA1286">
            <w:pPr>
              <w:pStyle w:val="TableTextCentered"/>
            </w:pPr>
            <w:r w:rsidRPr="00CE4A10">
              <w:t>61</w:t>
            </w:r>
          </w:p>
        </w:tc>
        <w:tc>
          <w:tcPr>
            <w:tcW w:w="1152" w:type="dxa"/>
            <w:vAlign w:val="center"/>
          </w:tcPr>
          <w:p w14:paraId="736E3528" w14:textId="77777777" w:rsidR="00C771CE" w:rsidRPr="00CE4A10" w:rsidRDefault="00C771CE" w:rsidP="00BA1286">
            <w:pPr>
              <w:pStyle w:val="TableTextCentered"/>
            </w:pPr>
            <w:r w:rsidRPr="00CE4A10">
              <w:t>65</w:t>
            </w:r>
          </w:p>
        </w:tc>
        <w:tc>
          <w:tcPr>
            <w:tcW w:w="1152" w:type="dxa"/>
            <w:vAlign w:val="center"/>
          </w:tcPr>
          <w:p w14:paraId="65FA2A01" w14:textId="77777777" w:rsidR="00C771CE" w:rsidRPr="00CE4A10" w:rsidRDefault="00C771CE" w:rsidP="00BA1286">
            <w:pPr>
              <w:pStyle w:val="TableTextCentered"/>
            </w:pPr>
            <w:r w:rsidRPr="00CE4A10">
              <w:t>51</w:t>
            </w:r>
          </w:p>
        </w:tc>
      </w:tr>
      <w:tr w:rsidR="00763E2D" w:rsidRPr="00976F70" w14:paraId="5B03AC94" w14:textId="77777777" w:rsidTr="00BA1286">
        <w:trPr>
          <w:cnfStyle w:val="000000100000" w:firstRow="0" w:lastRow="0" w:firstColumn="0" w:lastColumn="0" w:oddVBand="0" w:evenVBand="0" w:oddHBand="1" w:evenHBand="0" w:firstRowFirstColumn="0" w:firstRowLastColumn="0" w:lastRowFirstColumn="0" w:lastRowLastColumn="0"/>
        </w:trPr>
        <w:tc>
          <w:tcPr>
            <w:tcW w:w="3586" w:type="dxa"/>
          </w:tcPr>
          <w:p w14:paraId="75E14F0F" w14:textId="77777777" w:rsidR="00C771CE" w:rsidRPr="00BA1286" w:rsidRDefault="00C771CE" w:rsidP="00CE4A10">
            <w:pPr>
              <w:pStyle w:val="TableSubheading"/>
              <w:rPr>
                <w:rFonts w:asciiTheme="minorHAnsi" w:hAnsiTheme="minorHAnsi"/>
                <w:spacing w:val="-4"/>
              </w:rPr>
            </w:pPr>
            <w:r w:rsidRPr="00BA1286">
              <w:rPr>
                <w:rFonts w:asciiTheme="minorHAnsi" w:hAnsiTheme="minorHAnsi"/>
              </w:rPr>
              <w:t>Low Income</w:t>
            </w:r>
          </w:p>
        </w:tc>
        <w:tc>
          <w:tcPr>
            <w:tcW w:w="1151" w:type="dxa"/>
            <w:vAlign w:val="center"/>
          </w:tcPr>
          <w:p w14:paraId="5FA2E95C" w14:textId="77777777" w:rsidR="00C771CE" w:rsidRPr="00CE4A10" w:rsidRDefault="00C771CE" w:rsidP="00BA1286">
            <w:pPr>
              <w:pStyle w:val="TableTextCentered"/>
            </w:pPr>
            <w:r w:rsidRPr="00CE4A10">
              <w:t>222</w:t>
            </w:r>
          </w:p>
        </w:tc>
        <w:tc>
          <w:tcPr>
            <w:tcW w:w="1152" w:type="dxa"/>
            <w:vAlign w:val="center"/>
          </w:tcPr>
          <w:p w14:paraId="07DF5274" w14:textId="77777777" w:rsidR="00C771CE" w:rsidRPr="00CE4A10" w:rsidRDefault="00C771CE" w:rsidP="00BA1286">
            <w:pPr>
              <w:pStyle w:val="TableTextCentered"/>
            </w:pPr>
            <w:r w:rsidRPr="00CE4A10">
              <w:t>53</w:t>
            </w:r>
          </w:p>
        </w:tc>
        <w:tc>
          <w:tcPr>
            <w:tcW w:w="1151" w:type="dxa"/>
            <w:vAlign w:val="center"/>
          </w:tcPr>
          <w:p w14:paraId="1D6AF26D" w14:textId="77777777" w:rsidR="00C771CE" w:rsidRPr="00CE4A10" w:rsidRDefault="00C771CE" w:rsidP="00BA1286">
            <w:pPr>
              <w:pStyle w:val="TableTextCentered"/>
            </w:pPr>
            <w:r w:rsidRPr="00CE4A10">
              <w:t>53</w:t>
            </w:r>
          </w:p>
        </w:tc>
        <w:tc>
          <w:tcPr>
            <w:tcW w:w="1152" w:type="dxa"/>
            <w:vAlign w:val="center"/>
          </w:tcPr>
          <w:p w14:paraId="2AE3019C" w14:textId="77777777" w:rsidR="00C771CE" w:rsidRPr="00CE4A10" w:rsidRDefault="00C771CE" w:rsidP="00BA1286">
            <w:pPr>
              <w:pStyle w:val="TableTextCentered"/>
            </w:pPr>
            <w:r w:rsidRPr="00CE4A10">
              <w:t>56</w:t>
            </w:r>
          </w:p>
        </w:tc>
        <w:tc>
          <w:tcPr>
            <w:tcW w:w="1152" w:type="dxa"/>
            <w:vAlign w:val="center"/>
          </w:tcPr>
          <w:p w14:paraId="61C1987C" w14:textId="77777777" w:rsidR="00C771CE" w:rsidRPr="00CE4A10" w:rsidRDefault="00C771CE" w:rsidP="00BA1286">
            <w:pPr>
              <w:pStyle w:val="TableTextCentered"/>
            </w:pPr>
            <w:r w:rsidRPr="00CE4A10">
              <w:t>48</w:t>
            </w:r>
          </w:p>
        </w:tc>
      </w:tr>
      <w:tr w:rsidR="00763E2D" w:rsidRPr="00976F70" w14:paraId="06EA00EE" w14:textId="77777777" w:rsidTr="00BA1286">
        <w:tc>
          <w:tcPr>
            <w:tcW w:w="3586" w:type="dxa"/>
          </w:tcPr>
          <w:p w14:paraId="37009A4F" w14:textId="77777777" w:rsidR="00C771CE" w:rsidRPr="00BA1286" w:rsidRDefault="00C771CE" w:rsidP="00CE4A10">
            <w:pPr>
              <w:pStyle w:val="TableSubheading"/>
              <w:rPr>
                <w:rFonts w:asciiTheme="minorHAnsi" w:hAnsiTheme="minorHAnsi"/>
              </w:rPr>
            </w:pPr>
            <w:r w:rsidRPr="00BA1286">
              <w:rPr>
                <w:rFonts w:asciiTheme="minorHAnsi" w:hAnsiTheme="minorHAnsi"/>
              </w:rPr>
              <w:t>Students with Disabilities</w:t>
            </w:r>
          </w:p>
        </w:tc>
        <w:tc>
          <w:tcPr>
            <w:tcW w:w="1151" w:type="dxa"/>
            <w:vAlign w:val="center"/>
          </w:tcPr>
          <w:p w14:paraId="2D2C9BCC" w14:textId="77777777" w:rsidR="00C771CE" w:rsidRPr="00CE4A10" w:rsidRDefault="00C771CE" w:rsidP="00BA1286">
            <w:pPr>
              <w:pStyle w:val="TableTextCentered"/>
            </w:pPr>
            <w:r w:rsidRPr="00CE4A10">
              <w:t>185</w:t>
            </w:r>
          </w:p>
        </w:tc>
        <w:tc>
          <w:tcPr>
            <w:tcW w:w="1152" w:type="dxa"/>
            <w:vAlign w:val="center"/>
          </w:tcPr>
          <w:p w14:paraId="2361A572" w14:textId="77777777" w:rsidR="00C771CE" w:rsidRPr="00CE4A10" w:rsidRDefault="00C771CE" w:rsidP="00BA1286">
            <w:pPr>
              <w:pStyle w:val="TableTextCentered"/>
            </w:pPr>
            <w:r w:rsidRPr="00CE4A10">
              <w:t>53</w:t>
            </w:r>
          </w:p>
        </w:tc>
        <w:tc>
          <w:tcPr>
            <w:tcW w:w="1151" w:type="dxa"/>
            <w:vAlign w:val="center"/>
          </w:tcPr>
          <w:p w14:paraId="7414D310" w14:textId="77777777" w:rsidR="00C771CE" w:rsidRPr="00CE4A10" w:rsidRDefault="00C771CE" w:rsidP="00BA1286">
            <w:pPr>
              <w:pStyle w:val="TableTextCentered"/>
            </w:pPr>
            <w:r w:rsidRPr="00CE4A10">
              <w:t>50</w:t>
            </w:r>
          </w:p>
        </w:tc>
        <w:tc>
          <w:tcPr>
            <w:tcW w:w="1152" w:type="dxa"/>
            <w:vAlign w:val="center"/>
          </w:tcPr>
          <w:p w14:paraId="5DF2060C" w14:textId="77777777" w:rsidR="00C771CE" w:rsidRPr="00CE4A10" w:rsidRDefault="00C771CE" w:rsidP="00BA1286">
            <w:pPr>
              <w:pStyle w:val="TableTextCentered"/>
            </w:pPr>
            <w:r w:rsidRPr="00CE4A10">
              <w:t>54</w:t>
            </w:r>
          </w:p>
        </w:tc>
        <w:tc>
          <w:tcPr>
            <w:tcW w:w="1152" w:type="dxa"/>
            <w:vAlign w:val="center"/>
          </w:tcPr>
          <w:p w14:paraId="28DED04E" w14:textId="77777777" w:rsidR="00C771CE" w:rsidRPr="00CE4A10" w:rsidRDefault="00C771CE" w:rsidP="00BA1286">
            <w:pPr>
              <w:pStyle w:val="TableTextCentered"/>
            </w:pPr>
            <w:r w:rsidRPr="00CE4A10">
              <w:t>46</w:t>
            </w:r>
          </w:p>
        </w:tc>
      </w:tr>
    </w:tbl>
    <w:p w14:paraId="56D7EE0D" w14:textId="5F1E12C0" w:rsidR="00C771CE" w:rsidRPr="003C1C59" w:rsidRDefault="00C771CE" w:rsidP="007A0378">
      <w:pPr>
        <w:pStyle w:val="TableETitles"/>
      </w:pPr>
      <w:bookmarkStart w:id="237" w:name="_Toc211937172"/>
      <w:bookmarkStart w:id="238" w:name="_Toc218506538"/>
      <w:r w:rsidRPr="005055D7">
        <w:t>Table E</w:t>
      </w:r>
      <w:r>
        <w:t>13</w:t>
      </w:r>
      <w:r w:rsidRPr="005055D7">
        <w:t>.</w:t>
      </w:r>
      <w:r>
        <w:t xml:space="preserve"> </w:t>
      </w:r>
      <w:r w:rsidRPr="005055D7">
        <w:t xml:space="preserve">MCAS </w:t>
      </w:r>
      <w:r>
        <w:t>Mathematics Mean Student Growth Percentile</w:t>
      </w:r>
      <w:r w:rsidRPr="003979D4">
        <w:t xml:space="preserve"> by Student Group</w:t>
      </w:r>
      <w:r>
        <w:t xml:space="preserve">, </w:t>
      </w:r>
      <w:r w:rsidRPr="005055D7">
        <w:t>Grade</w:t>
      </w:r>
      <w:r w:rsidR="004D64C4">
        <w:t> </w:t>
      </w:r>
      <w:r>
        <w:t>10</w:t>
      </w:r>
      <w:r w:rsidRPr="005055D7">
        <w:t>, 202</w:t>
      </w:r>
      <w:r>
        <w:t>3</w:t>
      </w:r>
      <w:r w:rsidRPr="005055D7">
        <w:t>-202</w:t>
      </w:r>
      <w:r>
        <w:t>5</w:t>
      </w:r>
      <w:bookmarkEnd w:id="237"/>
      <w:bookmarkEnd w:id="238"/>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763E2D" w:rsidRPr="00976F70" w14:paraId="2051884F" w14:textId="77777777" w:rsidTr="007B30D2">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34D45226" w14:textId="77777777" w:rsidR="00C771CE" w:rsidRPr="00B85B0B" w:rsidRDefault="00C771CE" w:rsidP="007B30D2">
            <w:pPr>
              <w:pStyle w:val="TableColHeadingCenter"/>
            </w:pPr>
            <w:r w:rsidRPr="00B85B0B">
              <w:t>Group</w:t>
            </w:r>
          </w:p>
        </w:tc>
        <w:tc>
          <w:tcPr>
            <w:tcW w:w="1151" w:type="dxa"/>
            <w:vAlign w:val="center"/>
          </w:tcPr>
          <w:p w14:paraId="50604515" w14:textId="77777777" w:rsidR="00C771CE" w:rsidRPr="00B85B0B" w:rsidRDefault="00C771CE" w:rsidP="007B30D2">
            <w:pPr>
              <w:pStyle w:val="TableColHeadingCenter"/>
            </w:pPr>
            <w:r>
              <w:t># Included</w:t>
            </w:r>
            <w:r w:rsidRPr="00B85B0B">
              <w:t xml:space="preserve"> (202</w:t>
            </w:r>
            <w:r>
              <w:t>5</w:t>
            </w:r>
            <w:r w:rsidRPr="00B85B0B">
              <w:t>)</w:t>
            </w:r>
          </w:p>
        </w:tc>
        <w:tc>
          <w:tcPr>
            <w:tcW w:w="1152" w:type="dxa"/>
            <w:vAlign w:val="center"/>
          </w:tcPr>
          <w:p w14:paraId="18472932" w14:textId="77777777" w:rsidR="00C771CE" w:rsidRPr="00B85B0B" w:rsidRDefault="00C771CE" w:rsidP="007B30D2">
            <w:pPr>
              <w:pStyle w:val="TableColHeadingCenter"/>
            </w:pPr>
            <w:r w:rsidRPr="00B85B0B">
              <w:t>202</w:t>
            </w:r>
            <w:r>
              <w:t>3</w:t>
            </w:r>
          </w:p>
        </w:tc>
        <w:tc>
          <w:tcPr>
            <w:tcW w:w="1151" w:type="dxa"/>
            <w:vAlign w:val="center"/>
          </w:tcPr>
          <w:p w14:paraId="7D043296" w14:textId="77777777" w:rsidR="00C771CE" w:rsidRPr="00B85B0B" w:rsidRDefault="00C771CE" w:rsidP="007B30D2">
            <w:pPr>
              <w:pStyle w:val="TableColHeadingCenter"/>
            </w:pPr>
            <w:r w:rsidRPr="00B85B0B">
              <w:t>202</w:t>
            </w:r>
            <w:r>
              <w:t>4</w:t>
            </w:r>
          </w:p>
        </w:tc>
        <w:tc>
          <w:tcPr>
            <w:tcW w:w="1152" w:type="dxa"/>
            <w:vAlign w:val="center"/>
          </w:tcPr>
          <w:p w14:paraId="25159303" w14:textId="77777777" w:rsidR="00C771CE" w:rsidRPr="00B85B0B" w:rsidRDefault="00C771CE" w:rsidP="007B30D2">
            <w:pPr>
              <w:pStyle w:val="TableColHeadingCenter"/>
            </w:pPr>
            <w:r>
              <w:t>2025</w:t>
            </w:r>
          </w:p>
        </w:tc>
        <w:tc>
          <w:tcPr>
            <w:tcW w:w="1152" w:type="dxa"/>
            <w:vAlign w:val="center"/>
          </w:tcPr>
          <w:p w14:paraId="47B5B0EE" w14:textId="77777777" w:rsidR="00C771CE" w:rsidRPr="00B85B0B" w:rsidRDefault="00C771CE" w:rsidP="007B30D2">
            <w:pPr>
              <w:pStyle w:val="TableColHeadingCenter"/>
            </w:pPr>
            <w:r w:rsidRPr="00B85B0B">
              <w:t>State (202</w:t>
            </w:r>
            <w:r>
              <w:t>5</w:t>
            </w:r>
            <w:r w:rsidRPr="00B85B0B">
              <w:t>)</w:t>
            </w:r>
          </w:p>
        </w:tc>
      </w:tr>
      <w:tr w:rsidR="00763E2D" w:rsidRPr="00976F70" w14:paraId="6BCE4D7C"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72E6FD1D" w14:textId="77777777" w:rsidR="00C771CE" w:rsidRPr="007B30D2" w:rsidRDefault="00C771CE" w:rsidP="00CE4A10">
            <w:pPr>
              <w:pStyle w:val="TableSubheading"/>
              <w:rPr>
                <w:rFonts w:asciiTheme="minorHAnsi" w:hAnsiTheme="minorHAnsi"/>
              </w:rPr>
            </w:pPr>
            <w:r w:rsidRPr="007B30D2">
              <w:rPr>
                <w:rFonts w:asciiTheme="minorHAnsi" w:hAnsiTheme="minorHAnsi"/>
              </w:rPr>
              <w:t>All Students</w:t>
            </w:r>
          </w:p>
        </w:tc>
        <w:tc>
          <w:tcPr>
            <w:tcW w:w="1151" w:type="dxa"/>
          </w:tcPr>
          <w:p w14:paraId="22892724" w14:textId="77777777" w:rsidR="00C771CE" w:rsidRPr="00CE4A10" w:rsidRDefault="00C771CE" w:rsidP="00CE4A10">
            <w:pPr>
              <w:pStyle w:val="TableTextCentered"/>
            </w:pPr>
            <w:r w:rsidRPr="00CE4A10">
              <w:t>100</w:t>
            </w:r>
          </w:p>
        </w:tc>
        <w:tc>
          <w:tcPr>
            <w:tcW w:w="1152" w:type="dxa"/>
          </w:tcPr>
          <w:p w14:paraId="02AF4F3F" w14:textId="77777777" w:rsidR="00C771CE" w:rsidRPr="00CE4A10" w:rsidRDefault="00C771CE" w:rsidP="00CE4A10">
            <w:pPr>
              <w:pStyle w:val="TableTextCentered"/>
            </w:pPr>
            <w:r w:rsidRPr="00CE4A10">
              <w:t>55</w:t>
            </w:r>
          </w:p>
        </w:tc>
        <w:tc>
          <w:tcPr>
            <w:tcW w:w="1151" w:type="dxa"/>
          </w:tcPr>
          <w:p w14:paraId="1A7FDC16" w14:textId="77777777" w:rsidR="00C771CE" w:rsidRPr="00CE4A10" w:rsidRDefault="00C771CE" w:rsidP="00CE4A10">
            <w:pPr>
              <w:pStyle w:val="TableTextCentered"/>
            </w:pPr>
            <w:r w:rsidRPr="00CE4A10">
              <w:t>44</w:t>
            </w:r>
          </w:p>
        </w:tc>
        <w:tc>
          <w:tcPr>
            <w:tcW w:w="1152" w:type="dxa"/>
          </w:tcPr>
          <w:p w14:paraId="362AF450" w14:textId="77777777" w:rsidR="00C771CE" w:rsidRPr="00CE4A10" w:rsidRDefault="00C771CE" w:rsidP="00CE4A10">
            <w:pPr>
              <w:pStyle w:val="TableTextCentered"/>
            </w:pPr>
            <w:r w:rsidRPr="00CE4A10">
              <w:t>44</w:t>
            </w:r>
          </w:p>
        </w:tc>
        <w:tc>
          <w:tcPr>
            <w:tcW w:w="1152" w:type="dxa"/>
          </w:tcPr>
          <w:p w14:paraId="28EB7403" w14:textId="77777777" w:rsidR="00C771CE" w:rsidRPr="00CE4A10" w:rsidRDefault="00C771CE" w:rsidP="00CE4A10">
            <w:pPr>
              <w:pStyle w:val="TableTextCentered"/>
            </w:pPr>
            <w:r w:rsidRPr="00CE4A10">
              <w:t>50</w:t>
            </w:r>
          </w:p>
        </w:tc>
      </w:tr>
      <w:tr w:rsidR="00763E2D" w:rsidRPr="00976F70" w14:paraId="1428A536" w14:textId="77777777" w:rsidTr="0041416A">
        <w:tc>
          <w:tcPr>
            <w:tcW w:w="3586" w:type="dxa"/>
          </w:tcPr>
          <w:p w14:paraId="647F894D" w14:textId="77777777" w:rsidR="00C771CE" w:rsidRPr="007B30D2" w:rsidRDefault="00C771CE" w:rsidP="00CE4A10">
            <w:pPr>
              <w:pStyle w:val="TableSubheading"/>
              <w:rPr>
                <w:rFonts w:asciiTheme="minorHAnsi" w:hAnsiTheme="minorHAnsi"/>
              </w:rPr>
            </w:pPr>
            <w:r w:rsidRPr="007B30D2">
              <w:rPr>
                <w:rFonts w:asciiTheme="minorHAnsi" w:hAnsiTheme="minorHAnsi"/>
              </w:rPr>
              <w:t>American Indian or Alaskan Native</w:t>
            </w:r>
          </w:p>
        </w:tc>
        <w:tc>
          <w:tcPr>
            <w:tcW w:w="1151" w:type="dxa"/>
          </w:tcPr>
          <w:p w14:paraId="0BC34789" w14:textId="77777777" w:rsidR="00C771CE" w:rsidRPr="00CE4A10" w:rsidRDefault="00C771CE" w:rsidP="00CE4A10">
            <w:pPr>
              <w:pStyle w:val="TableTextCentered"/>
            </w:pPr>
            <w:r w:rsidRPr="00CE4A10">
              <w:t>--</w:t>
            </w:r>
          </w:p>
        </w:tc>
        <w:tc>
          <w:tcPr>
            <w:tcW w:w="1152" w:type="dxa"/>
          </w:tcPr>
          <w:p w14:paraId="5D9C1036" w14:textId="77777777" w:rsidR="00C771CE" w:rsidRPr="00CE4A10" w:rsidRDefault="00C771CE" w:rsidP="00CE4A10">
            <w:pPr>
              <w:pStyle w:val="TableTextCentered"/>
            </w:pPr>
            <w:r w:rsidRPr="00CE4A10">
              <w:t>--</w:t>
            </w:r>
          </w:p>
        </w:tc>
        <w:tc>
          <w:tcPr>
            <w:tcW w:w="1151" w:type="dxa"/>
          </w:tcPr>
          <w:p w14:paraId="4726BF5C" w14:textId="77777777" w:rsidR="00C771CE" w:rsidRPr="00CE4A10" w:rsidRDefault="00C771CE" w:rsidP="00CE4A10">
            <w:pPr>
              <w:pStyle w:val="TableTextCentered"/>
            </w:pPr>
            <w:r w:rsidRPr="00CE4A10">
              <w:t>--</w:t>
            </w:r>
          </w:p>
        </w:tc>
        <w:tc>
          <w:tcPr>
            <w:tcW w:w="1152" w:type="dxa"/>
          </w:tcPr>
          <w:p w14:paraId="3487FACC" w14:textId="77777777" w:rsidR="00C771CE" w:rsidRPr="00CE4A10" w:rsidRDefault="00C771CE" w:rsidP="00CE4A10">
            <w:pPr>
              <w:pStyle w:val="TableTextCentered"/>
            </w:pPr>
            <w:r w:rsidRPr="00CE4A10">
              <w:t>--</w:t>
            </w:r>
          </w:p>
        </w:tc>
        <w:tc>
          <w:tcPr>
            <w:tcW w:w="1152" w:type="dxa"/>
          </w:tcPr>
          <w:p w14:paraId="5FAD3DCC" w14:textId="77777777" w:rsidR="00C771CE" w:rsidRPr="00CE4A10" w:rsidRDefault="00C771CE" w:rsidP="00CE4A10">
            <w:pPr>
              <w:pStyle w:val="TableTextCentered"/>
            </w:pPr>
            <w:r w:rsidRPr="00CE4A10">
              <w:t>52</w:t>
            </w:r>
          </w:p>
        </w:tc>
      </w:tr>
      <w:tr w:rsidR="00763E2D" w:rsidRPr="00976F70" w14:paraId="1C92F5AC"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7656C3E2" w14:textId="77777777" w:rsidR="00C771CE" w:rsidRPr="007B30D2" w:rsidRDefault="00C771CE" w:rsidP="00CE4A10">
            <w:pPr>
              <w:pStyle w:val="TableSubheading"/>
              <w:rPr>
                <w:rFonts w:asciiTheme="minorHAnsi" w:hAnsiTheme="minorHAnsi"/>
              </w:rPr>
            </w:pPr>
            <w:r w:rsidRPr="007B30D2">
              <w:rPr>
                <w:rFonts w:asciiTheme="minorHAnsi" w:hAnsiTheme="minorHAnsi"/>
              </w:rPr>
              <w:t>Asian</w:t>
            </w:r>
          </w:p>
        </w:tc>
        <w:tc>
          <w:tcPr>
            <w:tcW w:w="1151" w:type="dxa"/>
          </w:tcPr>
          <w:p w14:paraId="79A5A8F0" w14:textId="77777777" w:rsidR="00C771CE" w:rsidRPr="00CE4A10" w:rsidRDefault="00C771CE" w:rsidP="00CE4A10">
            <w:pPr>
              <w:pStyle w:val="TableTextCentered"/>
            </w:pPr>
            <w:r w:rsidRPr="00CE4A10">
              <w:t>2</w:t>
            </w:r>
          </w:p>
        </w:tc>
        <w:tc>
          <w:tcPr>
            <w:tcW w:w="1152" w:type="dxa"/>
          </w:tcPr>
          <w:p w14:paraId="634EF87F" w14:textId="77777777" w:rsidR="00C771CE" w:rsidRPr="00CE4A10" w:rsidRDefault="00C771CE" w:rsidP="00CE4A10">
            <w:pPr>
              <w:pStyle w:val="TableTextCentered"/>
            </w:pPr>
            <w:r w:rsidRPr="00CE4A10">
              <w:t>--</w:t>
            </w:r>
          </w:p>
        </w:tc>
        <w:tc>
          <w:tcPr>
            <w:tcW w:w="1151" w:type="dxa"/>
          </w:tcPr>
          <w:p w14:paraId="679FFCF9" w14:textId="77777777" w:rsidR="00C771CE" w:rsidRPr="00CE4A10" w:rsidRDefault="00C771CE" w:rsidP="00CE4A10">
            <w:pPr>
              <w:pStyle w:val="TableTextCentered"/>
            </w:pPr>
            <w:r w:rsidRPr="00CE4A10">
              <w:t>--</w:t>
            </w:r>
          </w:p>
        </w:tc>
        <w:tc>
          <w:tcPr>
            <w:tcW w:w="1152" w:type="dxa"/>
          </w:tcPr>
          <w:p w14:paraId="7FB8B851" w14:textId="77777777" w:rsidR="00C771CE" w:rsidRPr="00CE4A10" w:rsidRDefault="00C771CE" w:rsidP="00CE4A10">
            <w:pPr>
              <w:pStyle w:val="TableTextCentered"/>
            </w:pPr>
            <w:r w:rsidRPr="00CE4A10">
              <w:t>--</w:t>
            </w:r>
          </w:p>
        </w:tc>
        <w:tc>
          <w:tcPr>
            <w:tcW w:w="1152" w:type="dxa"/>
          </w:tcPr>
          <w:p w14:paraId="6C83EFC9" w14:textId="77777777" w:rsidR="00C771CE" w:rsidRPr="00CE4A10" w:rsidRDefault="00C771CE" w:rsidP="00CE4A10">
            <w:pPr>
              <w:pStyle w:val="TableTextCentered"/>
            </w:pPr>
            <w:r w:rsidRPr="00CE4A10">
              <w:t>56</w:t>
            </w:r>
          </w:p>
        </w:tc>
      </w:tr>
      <w:tr w:rsidR="00763E2D" w:rsidRPr="00976F70" w14:paraId="402375B3" w14:textId="77777777" w:rsidTr="0041416A">
        <w:tc>
          <w:tcPr>
            <w:tcW w:w="3586" w:type="dxa"/>
          </w:tcPr>
          <w:p w14:paraId="4CE78081" w14:textId="77777777" w:rsidR="00C771CE" w:rsidRPr="007B30D2" w:rsidRDefault="00C771CE" w:rsidP="00CE4A10">
            <w:pPr>
              <w:pStyle w:val="TableSubheading"/>
              <w:rPr>
                <w:rFonts w:asciiTheme="minorHAnsi" w:hAnsiTheme="minorHAnsi"/>
              </w:rPr>
            </w:pPr>
            <w:r w:rsidRPr="007B30D2">
              <w:rPr>
                <w:rFonts w:asciiTheme="minorHAnsi" w:hAnsiTheme="minorHAnsi"/>
              </w:rPr>
              <w:t>Black or African American</w:t>
            </w:r>
          </w:p>
        </w:tc>
        <w:tc>
          <w:tcPr>
            <w:tcW w:w="1151" w:type="dxa"/>
          </w:tcPr>
          <w:p w14:paraId="6839B777" w14:textId="77777777" w:rsidR="00C771CE" w:rsidRPr="00CE4A10" w:rsidRDefault="00C771CE" w:rsidP="00CE4A10">
            <w:pPr>
              <w:pStyle w:val="TableTextCentered"/>
            </w:pPr>
            <w:r w:rsidRPr="00CE4A10">
              <w:t>--</w:t>
            </w:r>
          </w:p>
        </w:tc>
        <w:tc>
          <w:tcPr>
            <w:tcW w:w="1152" w:type="dxa"/>
          </w:tcPr>
          <w:p w14:paraId="094051EF" w14:textId="77777777" w:rsidR="00C771CE" w:rsidRPr="00CE4A10" w:rsidRDefault="00C771CE" w:rsidP="00CE4A10">
            <w:pPr>
              <w:pStyle w:val="TableTextCentered"/>
            </w:pPr>
            <w:r w:rsidRPr="00CE4A10">
              <w:t>--</w:t>
            </w:r>
          </w:p>
        </w:tc>
        <w:tc>
          <w:tcPr>
            <w:tcW w:w="1151" w:type="dxa"/>
          </w:tcPr>
          <w:p w14:paraId="0394016A" w14:textId="77777777" w:rsidR="00C771CE" w:rsidRPr="00CE4A10" w:rsidRDefault="00C771CE" w:rsidP="00CE4A10">
            <w:pPr>
              <w:pStyle w:val="TableTextCentered"/>
            </w:pPr>
            <w:r w:rsidRPr="00CE4A10">
              <w:t>--</w:t>
            </w:r>
          </w:p>
        </w:tc>
        <w:tc>
          <w:tcPr>
            <w:tcW w:w="1152" w:type="dxa"/>
          </w:tcPr>
          <w:p w14:paraId="6006ECD6" w14:textId="77777777" w:rsidR="00C771CE" w:rsidRPr="00CE4A10" w:rsidRDefault="00C771CE" w:rsidP="00CE4A10">
            <w:pPr>
              <w:pStyle w:val="TableTextCentered"/>
            </w:pPr>
            <w:r w:rsidRPr="00CE4A10">
              <w:t>--</w:t>
            </w:r>
          </w:p>
        </w:tc>
        <w:tc>
          <w:tcPr>
            <w:tcW w:w="1152" w:type="dxa"/>
          </w:tcPr>
          <w:p w14:paraId="04B8C9D4" w14:textId="77777777" w:rsidR="00C771CE" w:rsidRPr="00CE4A10" w:rsidRDefault="00C771CE" w:rsidP="00CE4A10">
            <w:pPr>
              <w:pStyle w:val="TableTextCentered"/>
            </w:pPr>
            <w:r w:rsidRPr="00CE4A10">
              <w:t>50</w:t>
            </w:r>
          </w:p>
        </w:tc>
      </w:tr>
      <w:tr w:rsidR="00763E2D" w:rsidRPr="00976F70" w14:paraId="7F351ABC"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2B6729E6" w14:textId="77777777" w:rsidR="00C771CE" w:rsidRPr="007B30D2" w:rsidRDefault="00C771CE" w:rsidP="00CE4A10">
            <w:pPr>
              <w:pStyle w:val="TableSubheading"/>
              <w:rPr>
                <w:rFonts w:asciiTheme="minorHAnsi" w:hAnsiTheme="minorHAnsi"/>
              </w:rPr>
            </w:pPr>
            <w:r w:rsidRPr="007B30D2">
              <w:rPr>
                <w:rFonts w:asciiTheme="minorHAnsi" w:hAnsiTheme="minorHAnsi"/>
              </w:rPr>
              <w:t>Hispanic or Latino</w:t>
            </w:r>
          </w:p>
        </w:tc>
        <w:tc>
          <w:tcPr>
            <w:tcW w:w="1151" w:type="dxa"/>
          </w:tcPr>
          <w:p w14:paraId="2FBF162D" w14:textId="77777777" w:rsidR="00C771CE" w:rsidRPr="00CE4A10" w:rsidRDefault="00C771CE" w:rsidP="00CE4A10">
            <w:pPr>
              <w:pStyle w:val="TableTextCentered"/>
            </w:pPr>
            <w:r w:rsidRPr="00CE4A10">
              <w:t>7</w:t>
            </w:r>
          </w:p>
        </w:tc>
        <w:tc>
          <w:tcPr>
            <w:tcW w:w="1152" w:type="dxa"/>
          </w:tcPr>
          <w:p w14:paraId="50C289F9" w14:textId="77777777" w:rsidR="00C771CE" w:rsidRPr="00CE4A10" w:rsidRDefault="00C771CE" w:rsidP="00CE4A10">
            <w:pPr>
              <w:pStyle w:val="TableTextCentered"/>
            </w:pPr>
            <w:r w:rsidRPr="00CE4A10">
              <w:t>--</w:t>
            </w:r>
          </w:p>
        </w:tc>
        <w:tc>
          <w:tcPr>
            <w:tcW w:w="1151" w:type="dxa"/>
          </w:tcPr>
          <w:p w14:paraId="5233F630" w14:textId="77777777" w:rsidR="00C771CE" w:rsidRPr="00CE4A10" w:rsidRDefault="00C771CE" w:rsidP="00CE4A10">
            <w:pPr>
              <w:pStyle w:val="TableTextCentered"/>
            </w:pPr>
            <w:r w:rsidRPr="00CE4A10">
              <w:t>--</w:t>
            </w:r>
          </w:p>
        </w:tc>
        <w:tc>
          <w:tcPr>
            <w:tcW w:w="1152" w:type="dxa"/>
          </w:tcPr>
          <w:p w14:paraId="2E787C62" w14:textId="77777777" w:rsidR="00C771CE" w:rsidRPr="00CE4A10" w:rsidRDefault="00C771CE" w:rsidP="00CE4A10">
            <w:pPr>
              <w:pStyle w:val="TableTextCentered"/>
            </w:pPr>
            <w:r w:rsidRPr="00CE4A10">
              <w:t>--</w:t>
            </w:r>
          </w:p>
        </w:tc>
        <w:tc>
          <w:tcPr>
            <w:tcW w:w="1152" w:type="dxa"/>
          </w:tcPr>
          <w:p w14:paraId="5F48997C" w14:textId="77777777" w:rsidR="00C771CE" w:rsidRPr="00CE4A10" w:rsidRDefault="00C771CE" w:rsidP="00CE4A10">
            <w:pPr>
              <w:pStyle w:val="TableTextCentered"/>
            </w:pPr>
            <w:r w:rsidRPr="00CE4A10">
              <w:t>47</w:t>
            </w:r>
          </w:p>
        </w:tc>
      </w:tr>
      <w:tr w:rsidR="00763E2D" w:rsidRPr="00976F70" w14:paraId="2B824CC7" w14:textId="77777777" w:rsidTr="0041416A">
        <w:tc>
          <w:tcPr>
            <w:tcW w:w="3586" w:type="dxa"/>
          </w:tcPr>
          <w:p w14:paraId="334FA5B2" w14:textId="77777777" w:rsidR="00C771CE" w:rsidRPr="007B30D2" w:rsidRDefault="00C771CE" w:rsidP="00CE4A10">
            <w:pPr>
              <w:pStyle w:val="TableSubheading"/>
              <w:rPr>
                <w:rFonts w:asciiTheme="minorHAnsi" w:hAnsiTheme="minorHAnsi"/>
              </w:rPr>
            </w:pPr>
            <w:r w:rsidRPr="007B30D2">
              <w:rPr>
                <w:rFonts w:asciiTheme="minorHAnsi" w:hAnsiTheme="minorHAnsi"/>
              </w:rPr>
              <w:t>Multi-Race, Not Hispanic or Latino</w:t>
            </w:r>
          </w:p>
        </w:tc>
        <w:tc>
          <w:tcPr>
            <w:tcW w:w="1151" w:type="dxa"/>
          </w:tcPr>
          <w:p w14:paraId="119459D6" w14:textId="77777777" w:rsidR="00C771CE" w:rsidRPr="00CE4A10" w:rsidRDefault="00C771CE" w:rsidP="00CE4A10">
            <w:pPr>
              <w:pStyle w:val="TableTextCentered"/>
            </w:pPr>
            <w:r w:rsidRPr="00CE4A10">
              <w:t>1</w:t>
            </w:r>
          </w:p>
        </w:tc>
        <w:tc>
          <w:tcPr>
            <w:tcW w:w="1152" w:type="dxa"/>
          </w:tcPr>
          <w:p w14:paraId="034714C1" w14:textId="77777777" w:rsidR="00C771CE" w:rsidRPr="00CE4A10" w:rsidRDefault="00C771CE" w:rsidP="00CE4A10">
            <w:pPr>
              <w:pStyle w:val="TableTextCentered"/>
            </w:pPr>
            <w:r w:rsidRPr="00CE4A10">
              <w:t>--</w:t>
            </w:r>
          </w:p>
        </w:tc>
        <w:tc>
          <w:tcPr>
            <w:tcW w:w="1151" w:type="dxa"/>
          </w:tcPr>
          <w:p w14:paraId="58F3D175" w14:textId="77777777" w:rsidR="00C771CE" w:rsidRPr="00CE4A10" w:rsidRDefault="00C771CE" w:rsidP="00CE4A10">
            <w:pPr>
              <w:pStyle w:val="TableTextCentered"/>
            </w:pPr>
            <w:r w:rsidRPr="00CE4A10">
              <w:t>--</w:t>
            </w:r>
          </w:p>
        </w:tc>
        <w:tc>
          <w:tcPr>
            <w:tcW w:w="1152" w:type="dxa"/>
          </w:tcPr>
          <w:p w14:paraId="1CB748D4" w14:textId="77777777" w:rsidR="00C771CE" w:rsidRPr="00CE4A10" w:rsidRDefault="00C771CE" w:rsidP="00CE4A10">
            <w:pPr>
              <w:pStyle w:val="TableTextCentered"/>
            </w:pPr>
            <w:r w:rsidRPr="00CE4A10">
              <w:t>--</w:t>
            </w:r>
          </w:p>
        </w:tc>
        <w:tc>
          <w:tcPr>
            <w:tcW w:w="1152" w:type="dxa"/>
          </w:tcPr>
          <w:p w14:paraId="3E71B6E5" w14:textId="77777777" w:rsidR="00C771CE" w:rsidRPr="00CE4A10" w:rsidRDefault="00C771CE" w:rsidP="00CE4A10">
            <w:pPr>
              <w:pStyle w:val="TableTextCentered"/>
            </w:pPr>
            <w:r w:rsidRPr="00CE4A10">
              <w:t>50</w:t>
            </w:r>
          </w:p>
        </w:tc>
      </w:tr>
      <w:tr w:rsidR="00763E2D" w:rsidRPr="00976F70" w14:paraId="15396938"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40C8431D" w14:textId="77777777" w:rsidR="00C771CE" w:rsidRPr="007B30D2" w:rsidRDefault="00C771CE" w:rsidP="00CE4A10">
            <w:pPr>
              <w:pStyle w:val="TableSubheading"/>
              <w:rPr>
                <w:rFonts w:asciiTheme="minorHAnsi" w:hAnsiTheme="minorHAnsi"/>
                <w:spacing w:val="-4"/>
              </w:rPr>
            </w:pPr>
            <w:r w:rsidRPr="007B30D2">
              <w:rPr>
                <w:rFonts w:asciiTheme="minorHAnsi" w:hAnsiTheme="minorHAnsi"/>
              </w:rPr>
              <w:t>Native Hawaiian or Other Pacific Islander</w:t>
            </w:r>
          </w:p>
        </w:tc>
        <w:tc>
          <w:tcPr>
            <w:tcW w:w="1151" w:type="dxa"/>
          </w:tcPr>
          <w:p w14:paraId="5DC37AB0" w14:textId="77777777" w:rsidR="00C771CE" w:rsidRPr="00CE4A10" w:rsidRDefault="00C771CE" w:rsidP="00CE4A10">
            <w:pPr>
              <w:pStyle w:val="TableTextCentered"/>
            </w:pPr>
            <w:r w:rsidRPr="00CE4A10">
              <w:t>--</w:t>
            </w:r>
          </w:p>
        </w:tc>
        <w:tc>
          <w:tcPr>
            <w:tcW w:w="1152" w:type="dxa"/>
          </w:tcPr>
          <w:p w14:paraId="2F4692E5" w14:textId="77777777" w:rsidR="00C771CE" w:rsidRPr="00CE4A10" w:rsidRDefault="00C771CE" w:rsidP="00CE4A10">
            <w:pPr>
              <w:pStyle w:val="TableTextCentered"/>
            </w:pPr>
            <w:r w:rsidRPr="00CE4A10">
              <w:t>--</w:t>
            </w:r>
          </w:p>
        </w:tc>
        <w:tc>
          <w:tcPr>
            <w:tcW w:w="1151" w:type="dxa"/>
          </w:tcPr>
          <w:p w14:paraId="417E36AE" w14:textId="77777777" w:rsidR="00C771CE" w:rsidRPr="00CE4A10" w:rsidRDefault="00C771CE" w:rsidP="00CE4A10">
            <w:pPr>
              <w:pStyle w:val="TableTextCentered"/>
            </w:pPr>
            <w:r w:rsidRPr="00CE4A10">
              <w:t>--</w:t>
            </w:r>
          </w:p>
        </w:tc>
        <w:tc>
          <w:tcPr>
            <w:tcW w:w="1152" w:type="dxa"/>
          </w:tcPr>
          <w:p w14:paraId="220482BC" w14:textId="77777777" w:rsidR="00C771CE" w:rsidRPr="00CE4A10" w:rsidRDefault="00C771CE" w:rsidP="00CE4A10">
            <w:pPr>
              <w:pStyle w:val="TableTextCentered"/>
            </w:pPr>
            <w:r w:rsidRPr="00CE4A10">
              <w:t>--</w:t>
            </w:r>
          </w:p>
        </w:tc>
        <w:tc>
          <w:tcPr>
            <w:tcW w:w="1152" w:type="dxa"/>
          </w:tcPr>
          <w:p w14:paraId="221831C0" w14:textId="77777777" w:rsidR="00C771CE" w:rsidRPr="00CE4A10" w:rsidRDefault="00C771CE" w:rsidP="00CE4A10">
            <w:pPr>
              <w:pStyle w:val="TableTextCentered"/>
            </w:pPr>
            <w:r w:rsidRPr="00CE4A10">
              <w:t>46</w:t>
            </w:r>
          </w:p>
        </w:tc>
      </w:tr>
      <w:tr w:rsidR="00763E2D" w:rsidRPr="00976F70" w14:paraId="1C395933" w14:textId="77777777" w:rsidTr="0041416A">
        <w:tc>
          <w:tcPr>
            <w:tcW w:w="3586" w:type="dxa"/>
          </w:tcPr>
          <w:p w14:paraId="56865459" w14:textId="77777777" w:rsidR="00C771CE" w:rsidRPr="007B30D2" w:rsidRDefault="00C771CE" w:rsidP="00CE4A10">
            <w:pPr>
              <w:pStyle w:val="TableSubheading"/>
              <w:rPr>
                <w:rFonts w:asciiTheme="minorHAnsi" w:hAnsiTheme="minorHAnsi"/>
              </w:rPr>
            </w:pPr>
            <w:r w:rsidRPr="007B30D2">
              <w:rPr>
                <w:rFonts w:asciiTheme="minorHAnsi" w:hAnsiTheme="minorHAnsi"/>
              </w:rPr>
              <w:t>White</w:t>
            </w:r>
          </w:p>
        </w:tc>
        <w:tc>
          <w:tcPr>
            <w:tcW w:w="1151" w:type="dxa"/>
          </w:tcPr>
          <w:p w14:paraId="7A5EAD59" w14:textId="77777777" w:rsidR="00C771CE" w:rsidRPr="00CE4A10" w:rsidRDefault="00C771CE" w:rsidP="00CE4A10">
            <w:pPr>
              <w:pStyle w:val="TableTextCentered"/>
            </w:pPr>
            <w:r w:rsidRPr="00CE4A10">
              <w:t>90</w:t>
            </w:r>
          </w:p>
        </w:tc>
        <w:tc>
          <w:tcPr>
            <w:tcW w:w="1152" w:type="dxa"/>
          </w:tcPr>
          <w:p w14:paraId="1D2D396D" w14:textId="77777777" w:rsidR="00C771CE" w:rsidRPr="00CE4A10" w:rsidRDefault="00C771CE" w:rsidP="00CE4A10">
            <w:pPr>
              <w:pStyle w:val="TableTextCentered"/>
            </w:pPr>
            <w:r w:rsidRPr="00CE4A10">
              <w:t>55</w:t>
            </w:r>
          </w:p>
        </w:tc>
        <w:tc>
          <w:tcPr>
            <w:tcW w:w="1151" w:type="dxa"/>
          </w:tcPr>
          <w:p w14:paraId="6B00DB71" w14:textId="77777777" w:rsidR="00C771CE" w:rsidRPr="00CE4A10" w:rsidRDefault="00C771CE" w:rsidP="00CE4A10">
            <w:pPr>
              <w:pStyle w:val="TableTextCentered"/>
            </w:pPr>
            <w:r w:rsidRPr="00CE4A10">
              <w:t>44</w:t>
            </w:r>
          </w:p>
        </w:tc>
        <w:tc>
          <w:tcPr>
            <w:tcW w:w="1152" w:type="dxa"/>
          </w:tcPr>
          <w:p w14:paraId="1AEF7DE2" w14:textId="77777777" w:rsidR="00C771CE" w:rsidRPr="00CE4A10" w:rsidRDefault="00C771CE" w:rsidP="00CE4A10">
            <w:pPr>
              <w:pStyle w:val="TableTextCentered"/>
            </w:pPr>
            <w:r w:rsidRPr="00CE4A10">
              <w:t>43</w:t>
            </w:r>
          </w:p>
        </w:tc>
        <w:tc>
          <w:tcPr>
            <w:tcW w:w="1152" w:type="dxa"/>
          </w:tcPr>
          <w:p w14:paraId="70BCF614" w14:textId="77777777" w:rsidR="00C771CE" w:rsidRPr="00CE4A10" w:rsidRDefault="00C771CE" w:rsidP="00CE4A10">
            <w:pPr>
              <w:pStyle w:val="TableTextCentered"/>
            </w:pPr>
            <w:r w:rsidRPr="00CE4A10">
              <w:t>50</w:t>
            </w:r>
          </w:p>
        </w:tc>
      </w:tr>
      <w:tr w:rsidR="00763E2D" w:rsidRPr="00976F70" w14:paraId="122BBFD1"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5F1FBDC9" w14:textId="77777777" w:rsidR="00C771CE" w:rsidRPr="007B30D2" w:rsidRDefault="00C771CE" w:rsidP="00CE4A10">
            <w:pPr>
              <w:pStyle w:val="TableSubheading"/>
              <w:rPr>
                <w:rFonts w:asciiTheme="minorHAnsi" w:hAnsiTheme="minorHAnsi"/>
              </w:rPr>
            </w:pPr>
            <w:r w:rsidRPr="007B30D2">
              <w:rPr>
                <w:rFonts w:asciiTheme="minorHAnsi" w:hAnsiTheme="minorHAnsi"/>
              </w:rPr>
              <w:t>High Needs</w:t>
            </w:r>
          </w:p>
        </w:tc>
        <w:tc>
          <w:tcPr>
            <w:tcW w:w="1151" w:type="dxa"/>
          </w:tcPr>
          <w:p w14:paraId="5FC0B411" w14:textId="77777777" w:rsidR="00C771CE" w:rsidRPr="00CE4A10" w:rsidRDefault="00C771CE" w:rsidP="00CE4A10">
            <w:pPr>
              <w:pStyle w:val="TableTextCentered"/>
            </w:pPr>
            <w:r w:rsidRPr="00CE4A10">
              <w:t>38</w:t>
            </w:r>
          </w:p>
        </w:tc>
        <w:tc>
          <w:tcPr>
            <w:tcW w:w="1152" w:type="dxa"/>
          </w:tcPr>
          <w:p w14:paraId="7EC8C72A" w14:textId="77777777" w:rsidR="00C771CE" w:rsidRPr="00CE4A10" w:rsidRDefault="00C771CE" w:rsidP="00CE4A10">
            <w:pPr>
              <w:pStyle w:val="TableTextCentered"/>
            </w:pPr>
            <w:r w:rsidRPr="00CE4A10">
              <w:t>44</w:t>
            </w:r>
          </w:p>
        </w:tc>
        <w:tc>
          <w:tcPr>
            <w:tcW w:w="1151" w:type="dxa"/>
          </w:tcPr>
          <w:p w14:paraId="778D9209" w14:textId="77777777" w:rsidR="00C771CE" w:rsidRPr="00CE4A10" w:rsidRDefault="00C771CE" w:rsidP="00CE4A10">
            <w:pPr>
              <w:pStyle w:val="TableTextCentered"/>
            </w:pPr>
            <w:r w:rsidRPr="00CE4A10">
              <w:t>38</w:t>
            </w:r>
          </w:p>
        </w:tc>
        <w:tc>
          <w:tcPr>
            <w:tcW w:w="1152" w:type="dxa"/>
          </w:tcPr>
          <w:p w14:paraId="0D28662C" w14:textId="77777777" w:rsidR="00C771CE" w:rsidRPr="00CE4A10" w:rsidRDefault="00C771CE" w:rsidP="00CE4A10">
            <w:pPr>
              <w:pStyle w:val="TableTextCentered"/>
            </w:pPr>
            <w:r w:rsidRPr="00CE4A10">
              <w:t>42</w:t>
            </w:r>
          </w:p>
        </w:tc>
        <w:tc>
          <w:tcPr>
            <w:tcW w:w="1152" w:type="dxa"/>
          </w:tcPr>
          <w:p w14:paraId="61E4660C" w14:textId="77777777" w:rsidR="00C771CE" w:rsidRPr="00CE4A10" w:rsidRDefault="00C771CE" w:rsidP="00CE4A10">
            <w:pPr>
              <w:pStyle w:val="TableTextCentered"/>
            </w:pPr>
            <w:r w:rsidRPr="00CE4A10">
              <w:t>48</w:t>
            </w:r>
          </w:p>
        </w:tc>
      </w:tr>
      <w:tr w:rsidR="00763E2D" w:rsidRPr="00976F70" w14:paraId="0B22458B" w14:textId="77777777" w:rsidTr="0041416A">
        <w:tc>
          <w:tcPr>
            <w:tcW w:w="3586" w:type="dxa"/>
          </w:tcPr>
          <w:p w14:paraId="336A6628" w14:textId="77777777" w:rsidR="00C771CE" w:rsidRPr="007B30D2" w:rsidRDefault="00C771CE" w:rsidP="00CE4A10">
            <w:pPr>
              <w:pStyle w:val="TableSubheading"/>
              <w:rPr>
                <w:rFonts w:asciiTheme="minorHAnsi" w:hAnsiTheme="minorHAnsi"/>
              </w:rPr>
            </w:pPr>
            <w:r w:rsidRPr="007B30D2">
              <w:rPr>
                <w:rFonts w:asciiTheme="minorHAnsi" w:hAnsiTheme="minorHAnsi"/>
              </w:rPr>
              <w:t>English Learners</w:t>
            </w:r>
          </w:p>
        </w:tc>
        <w:tc>
          <w:tcPr>
            <w:tcW w:w="1151" w:type="dxa"/>
          </w:tcPr>
          <w:p w14:paraId="13DDCCF9" w14:textId="77777777" w:rsidR="00C771CE" w:rsidRPr="00CE4A10" w:rsidRDefault="00C771CE" w:rsidP="00CE4A10">
            <w:pPr>
              <w:pStyle w:val="TableTextCentered"/>
            </w:pPr>
            <w:r w:rsidRPr="00CE4A10">
              <w:t>1</w:t>
            </w:r>
          </w:p>
        </w:tc>
        <w:tc>
          <w:tcPr>
            <w:tcW w:w="1152" w:type="dxa"/>
          </w:tcPr>
          <w:p w14:paraId="3F0D2807" w14:textId="77777777" w:rsidR="00C771CE" w:rsidRPr="00CE4A10" w:rsidRDefault="00C771CE" w:rsidP="00CE4A10">
            <w:pPr>
              <w:pStyle w:val="TableTextCentered"/>
            </w:pPr>
            <w:r w:rsidRPr="00CE4A10">
              <w:t>--</w:t>
            </w:r>
          </w:p>
        </w:tc>
        <w:tc>
          <w:tcPr>
            <w:tcW w:w="1151" w:type="dxa"/>
          </w:tcPr>
          <w:p w14:paraId="76C55787" w14:textId="77777777" w:rsidR="00C771CE" w:rsidRPr="00CE4A10" w:rsidRDefault="00C771CE" w:rsidP="00CE4A10">
            <w:pPr>
              <w:pStyle w:val="TableTextCentered"/>
            </w:pPr>
            <w:r w:rsidRPr="00CE4A10">
              <w:t>--</w:t>
            </w:r>
          </w:p>
        </w:tc>
        <w:tc>
          <w:tcPr>
            <w:tcW w:w="1152" w:type="dxa"/>
          </w:tcPr>
          <w:p w14:paraId="0BBBBEB9" w14:textId="77777777" w:rsidR="00C771CE" w:rsidRPr="00CE4A10" w:rsidRDefault="00C771CE" w:rsidP="00CE4A10">
            <w:pPr>
              <w:pStyle w:val="TableTextCentered"/>
            </w:pPr>
            <w:r w:rsidRPr="00CE4A10">
              <w:t>--</w:t>
            </w:r>
          </w:p>
        </w:tc>
        <w:tc>
          <w:tcPr>
            <w:tcW w:w="1152" w:type="dxa"/>
          </w:tcPr>
          <w:p w14:paraId="3C90693E" w14:textId="77777777" w:rsidR="00C771CE" w:rsidRPr="00CE4A10" w:rsidRDefault="00C771CE" w:rsidP="00CE4A10">
            <w:pPr>
              <w:pStyle w:val="TableTextCentered"/>
            </w:pPr>
            <w:r w:rsidRPr="00CE4A10">
              <w:t>49</w:t>
            </w:r>
          </w:p>
        </w:tc>
      </w:tr>
      <w:tr w:rsidR="00763E2D" w:rsidRPr="00976F70" w14:paraId="7E833A74"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3CD2AD0E" w14:textId="77777777" w:rsidR="00C771CE" w:rsidRPr="007B30D2" w:rsidRDefault="00C771CE" w:rsidP="00CE4A10">
            <w:pPr>
              <w:pStyle w:val="TableSubheading"/>
              <w:rPr>
                <w:rFonts w:asciiTheme="minorHAnsi" w:hAnsiTheme="minorHAnsi"/>
                <w:spacing w:val="-4"/>
              </w:rPr>
            </w:pPr>
            <w:r w:rsidRPr="007B30D2">
              <w:rPr>
                <w:rFonts w:asciiTheme="minorHAnsi" w:hAnsiTheme="minorHAnsi"/>
              </w:rPr>
              <w:t>Low Income</w:t>
            </w:r>
          </w:p>
        </w:tc>
        <w:tc>
          <w:tcPr>
            <w:tcW w:w="1151" w:type="dxa"/>
          </w:tcPr>
          <w:p w14:paraId="7945B777" w14:textId="77777777" w:rsidR="00C771CE" w:rsidRPr="00CE4A10" w:rsidRDefault="00C771CE" w:rsidP="00CE4A10">
            <w:pPr>
              <w:pStyle w:val="TableTextCentered"/>
            </w:pPr>
            <w:r w:rsidRPr="00CE4A10">
              <w:t>29</w:t>
            </w:r>
          </w:p>
        </w:tc>
        <w:tc>
          <w:tcPr>
            <w:tcW w:w="1152" w:type="dxa"/>
          </w:tcPr>
          <w:p w14:paraId="029C5814" w14:textId="77777777" w:rsidR="00C771CE" w:rsidRPr="00CE4A10" w:rsidRDefault="00C771CE" w:rsidP="00CE4A10">
            <w:pPr>
              <w:pStyle w:val="TableTextCentered"/>
            </w:pPr>
            <w:r w:rsidRPr="00CE4A10">
              <w:t>44</w:t>
            </w:r>
          </w:p>
        </w:tc>
        <w:tc>
          <w:tcPr>
            <w:tcW w:w="1151" w:type="dxa"/>
          </w:tcPr>
          <w:p w14:paraId="42EBB6E1" w14:textId="77777777" w:rsidR="00C771CE" w:rsidRPr="00CE4A10" w:rsidRDefault="00C771CE" w:rsidP="00CE4A10">
            <w:pPr>
              <w:pStyle w:val="TableTextCentered"/>
            </w:pPr>
            <w:r w:rsidRPr="00CE4A10">
              <w:t>36</w:t>
            </w:r>
          </w:p>
        </w:tc>
        <w:tc>
          <w:tcPr>
            <w:tcW w:w="1152" w:type="dxa"/>
          </w:tcPr>
          <w:p w14:paraId="67D3B7BF" w14:textId="77777777" w:rsidR="00C771CE" w:rsidRPr="00CE4A10" w:rsidRDefault="00C771CE" w:rsidP="00CE4A10">
            <w:pPr>
              <w:pStyle w:val="TableTextCentered"/>
            </w:pPr>
            <w:r w:rsidRPr="00CE4A10">
              <w:t>44</w:t>
            </w:r>
          </w:p>
        </w:tc>
        <w:tc>
          <w:tcPr>
            <w:tcW w:w="1152" w:type="dxa"/>
          </w:tcPr>
          <w:p w14:paraId="403CFB58" w14:textId="77777777" w:rsidR="00C771CE" w:rsidRPr="00CE4A10" w:rsidRDefault="00C771CE" w:rsidP="00CE4A10">
            <w:pPr>
              <w:pStyle w:val="TableTextCentered"/>
            </w:pPr>
            <w:r w:rsidRPr="00CE4A10">
              <w:t>47</w:t>
            </w:r>
          </w:p>
        </w:tc>
      </w:tr>
      <w:tr w:rsidR="00763E2D" w:rsidRPr="00976F70" w14:paraId="41AD341A" w14:textId="77777777" w:rsidTr="0041416A">
        <w:tc>
          <w:tcPr>
            <w:tcW w:w="3586" w:type="dxa"/>
          </w:tcPr>
          <w:p w14:paraId="0B666C08" w14:textId="77777777" w:rsidR="00C771CE" w:rsidRPr="007B30D2" w:rsidRDefault="00C771CE" w:rsidP="00CE4A10">
            <w:pPr>
              <w:pStyle w:val="TableSubheading"/>
              <w:rPr>
                <w:rFonts w:asciiTheme="minorHAnsi" w:hAnsiTheme="minorHAnsi"/>
              </w:rPr>
            </w:pPr>
            <w:r w:rsidRPr="007B30D2">
              <w:rPr>
                <w:rFonts w:asciiTheme="minorHAnsi" w:hAnsiTheme="minorHAnsi"/>
              </w:rPr>
              <w:t>Students with Disabilities</w:t>
            </w:r>
          </w:p>
        </w:tc>
        <w:tc>
          <w:tcPr>
            <w:tcW w:w="1151" w:type="dxa"/>
          </w:tcPr>
          <w:p w14:paraId="734B13FE" w14:textId="77777777" w:rsidR="00C771CE" w:rsidRPr="00CE4A10" w:rsidRDefault="00C771CE" w:rsidP="00CE4A10">
            <w:pPr>
              <w:pStyle w:val="TableTextCentered"/>
            </w:pPr>
            <w:r w:rsidRPr="00CE4A10">
              <w:t>17</w:t>
            </w:r>
          </w:p>
        </w:tc>
        <w:tc>
          <w:tcPr>
            <w:tcW w:w="1152" w:type="dxa"/>
          </w:tcPr>
          <w:p w14:paraId="224AF41B" w14:textId="77777777" w:rsidR="00C771CE" w:rsidRPr="00CE4A10" w:rsidRDefault="00C771CE" w:rsidP="00CE4A10">
            <w:pPr>
              <w:pStyle w:val="TableTextCentered"/>
            </w:pPr>
            <w:r w:rsidRPr="00CE4A10">
              <w:t>40</w:t>
            </w:r>
          </w:p>
        </w:tc>
        <w:tc>
          <w:tcPr>
            <w:tcW w:w="1151" w:type="dxa"/>
          </w:tcPr>
          <w:p w14:paraId="30837AF7" w14:textId="77777777" w:rsidR="00C771CE" w:rsidRPr="00CE4A10" w:rsidRDefault="00C771CE" w:rsidP="00CE4A10">
            <w:pPr>
              <w:pStyle w:val="TableTextCentered"/>
            </w:pPr>
            <w:r w:rsidRPr="00CE4A10">
              <w:t>36</w:t>
            </w:r>
          </w:p>
        </w:tc>
        <w:tc>
          <w:tcPr>
            <w:tcW w:w="1152" w:type="dxa"/>
          </w:tcPr>
          <w:p w14:paraId="3F111053" w14:textId="77777777" w:rsidR="00C771CE" w:rsidRPr="00CE4A10" w:rsidRDefault="00C771CE" w:rsidP="00CE4A10">
            <w:pPr>
              <w:pStyle w:val="TableTextCentered"/>
            </w:pPr>
            <w:r w:rsidRPr="00CE4A10">
              <w:t>--</w:t>
            </w:r>
          </w:p>
        </w:tc>
        <w:tc>
          <w:tcPr>
            <w:tcW w:w="1152" w:type="dxa"/>
          </w:tcPr>
          <w:p w14:paraId="0CAC1BA5" w14:textId="77777777" w:rsidR="00C771CE" w:rsidRPr="00CE4A10" w:rsidRDefault="00C771CE" w:rsidP="00CE4A10">
            <w:pPr>
              <w:pStyle w:val="TableTextCentered"/>
            </w:pPr>
            <w:r w:rsidRPr="00CE4A10">
              <w:t>47</w:t>
            </w:r>
          </w:p>
        </w:tc>
      </w:tr>
    </w:tbl>
    <w:p w14:paraId="3A7E7573" w14:textId="768F025A" w:rsidR="00C771CE" w:rsidRPr="0091716A" w:rsidRDefault="00C771CE" w:rsidP="00A84119">
      <w:pPr>
        <w:pStyle w:val="TableETitles"/>
        <w:keepLines/>
      </w:pPr>
      <w:bookmarkStart w:id="239" w:name="_Toc211937173"/>
      <w:bookmarkStart w:id="240" w:name="_Toc218506539"/>
      <w:r w:rsidRPr="0091716A">
        <w:t xml:space="preserve">Table E14. </w:t>
      </w:r>
      <w:r>
        <w:t>MCAS</w:t>
      </w:r>
      <w:r w:rsidRPr="0091716A">
        <w:t xml:space="preserve"> ELA Mean Student Growth Percentile by Grade, 202</w:t>
      </w:r>
      <w:r>
        <w:t>3-</w:t>
      </w:r>
      <w:r w:rsidRPr="0091716A">
        <w:t>202</w:t>
      </w:r>
      <w:r>
        <w:t>5</w:t>
      </w:r>
      <w:bookmarkEnd w:id="239"/>
      <w:bookmarkEnd w:id="240"/>
    </w:p>
    <w:tbl>
      <w:tblPr>
        <w:tblStyle w:val="MSVTable1"/>
        <w:tblW w:w="5000" w:type="pct"/>
        <w:tblLook w:val="0420" w:firstRow="1" w:lastRow="0" w:firstColumn="0" w:lastColumn="0" w:noHBand="0" w:noVBand="1"/>
      </w:tblPr>
      <w:tblGrid>
        <w:gridCol w:w="1135"/>
        <w:gridCol w:w="1725"/>
        <w:gridCol w:w="1621"/>
        <w:gridCol w:w="1621"/>
        <w:gridCol w:w="1621"/>
        <w:gridCol w:w="1621"/>
      </w:tblGrid>
      <w:tr w:rsidR="00CC42F5" w:rsidRPr="0091716A" w14:paraId="0C154AFD" w14:textId="77777777" w:rsidTr="00A84119">
        <w:trPr>
          <w:cnfStyle w:val="100000000000" w:firstRow="1" w:lastRow="0" w:firstColumn="0" w:lastColumn="0" w:oddVBand="0" w:evenVBand="0" w:oddHBand="0" w:evenHBand="0" w:firstRowFirstColumn="0" w:firstRowLastColumn="0" w:lastRowFirstColumn="0" w:lastRowLastColumn="0"/>
          <w:tblHeader/>
        </w:trPr>
        <w:tc>
          <w:tcPr>
            <w:tcW w:w="1135" w:type="dxa"/>
          </w:tcPr>
          <w:p w14:paraId="206C8D8D" w14:textId="77777777" w:rsidR="00C771CE" w:rsidRPr="00917F15" w:rsidRDefault="00C771CE" w:rsidP="00A84119">
            <w:pPr>
              <w:pStyle w:val="TableColHeadingCenter"/>
              <w:keepNext/>
              <w:keepLines/>
            </w:pPr>
            <w:r w:rsidRPr="00917F15">
              <w:t>Grade</w:t>
            </w:r>
          </w:p>
        </w:tc>
        <w:tc>
          <w:tcPr>
            <w:tcW w:w="1725" w:type="dxa"/>
          </w:tcPr>
          <w:p w14:paraId="7F7F2CB7" w14:textId="77777777" w:rsidR="00C771CE" w:rsidRPr="00917F15" w:rsidRDefault="00C771CE" w:rsidP="00A84119">
            <w:pPr>
              <w:pStyle w:val="TableColHeadingCenter"/>
              <w:keepNext/>
              <w:keepLines/>
            </w:pPr>
            <w:r w:rsidRPr="00917F15">
              <w:t># Included (2025)</w:t>
            </w:r>
          </w:p>
        </w:tc>
        <w:tc>
          <w:tcPr>
            <w:tcW w:w="1621" w:type="dxa"/>
          </w:tcPr>
          <w:p w14:paraId="4CE36828" w14:textId="77777777" w:rsidR="00C771CE" w:rsidRPr="00917F15" w:rsidRDefault="00C771CE" w:rsidP="00A84119">
            <w:pPr>
              <w:pStyle w:val="TableColHeadingCenter"/>
              <w:keepNext/>
              <w:keepLines/>
            </w:pPr>
            <w:r w:rsidRPr="00917F15">
              <w:t>2023</w:t>
            </w:r>
          </w:p>
        </w:tc>
        <w:tc>
          <w:tcPr>
            <w:tcW w:w="1621" w:type="dxa"/>
          </w:tcPr>
          <w:p w14:paraId="4B1FB427" w14:textId="77777777" w:rsidR="00C771CE" w:rsidRPr="00917F15" w:rsidRDefault="00C771CE" w:rsidP="00A84119">
            <w:pPr>
              <w:pStyle w:val="TableColHeadingCenter"/>
              <w:keepNext/>
              <w:keepLines/>
            </w:pPr>
            <w:r w:rsidRPr="00917F15">
              <w:t>2024</w:t>
            </w:r>
          </w:p>
        </w:tc>
        <w:tc>
          <w:tcPr>
            <w:tcW w:w="1621" w:type="dxa"/>
          </w:tcPr>
          <w:p w14:paraId="1A4F0C0B" w14:textId="77777777" w:rsidR="00C771CE" w:rsidRPr="00917F15" w:rsidRDefault="00C771CE" w:rsidP="00A84119">
            <w:pPr>
              <w:pStyle w:val="TableColHeadingCenter"/>
              <w:keepNext/>
              <w:keepLines/>
            </w:pPr>
            <w:r w:rsidRPr="00917F15">
              <w:t>2025</w:t>
            </w:r>
          </w:p>
        </w:tc>
        <w:tc>
          <w:tcPr>
            <w:tcW w:w="1621" w:type="dxa"/>
          </w:tcPr>
          <w:p w14:paraId="658DCD99" w14:textId="77777777" w:rsidR="00C771CE" w:rsidRPr="00917F15" w:rsidRDefault="00C771CE" w:rsidP="00A84119">
            <w:pPr>
              <w:pStyle w:val="TableColHeadingCenter"/>
              <w:keepNext/>
              <w:keepLines/>
            </w:pPr>
            <w:r w:rsidRPr="00917F15">
              <w:t>State (2025)</w:t>
            </w:r>
          </w:p>
        </w:tc>
      </w:tr>
      <w:tr w:rsidR="00CC42F5" w:rsidRPr="0091716A" w14:paraId="437E58A0" w14:textId="77777777" w:rsidTr="00A84119">
        <w:trPr>
          <w:cnfStyle w:val="000000100000" w:firstRow="0" w:lastRow="0" w:firstColumn="0" w:lastColumn="0" w:oddVBand="0" w:evenVBand="0" w:oddHBand="1" w:evenHBand="0" w:firstRowFirstColumn="0" w:firstRowLastColumn="0" w:lastRowFirstColumn="0" w:lastRowLastColumn="0"/>
        </w:trPr>
        <w:tc>
          <w:tcPr>
            <w:tcW w:w="1135" w:type="dxa"/>
          </w:tcPr>
          <w:p w14:paraId="27EA8EAC" w14:textId="77777777" w:rsidR="00C771CE" w:rsidRPr="007B30D2" w:rsidRDefault="00C771CE" w:rsidP="007B30D2">
            <w:pPr>
              <w:pStyle w:val="TableSubheading"/>
              <w:keepNext/>
              <w:keepLines/>
              <w:jc w:val="center"/>
              <w:rPr>
                <w:rFonts w:asciiTheme="minorHAnsi" w:hAnsiTheme="minorHAnsi"/>
              </w:rPr>
            </w:pPr>
            <w:r w:rsidRPr="007B30D2">
              <w:rPr>
                <w:rFonts w:asciiTheme="minorHAnsi" w:hAnsiTheme="minorHAnsi"/>
              </w:rPr>
              <w:t>3</w:t>
            </w:r>
          </w:p>
        </w:tc>
        <w:tc>
          <w:tcPr>
            <w:tcW w:w="1725" w:type="dxa"/>
          </w:tcPr>
          <w:p w14:paraId="6C703040" w14:textId="77777777" w:rsidR="00C771CE" w:rsidRPr="00917F15" w:rsidRDefault="00C771CE" w:rsidP="00A84119">
            <w:pPr>
              <w:pStyle w:val="TableTextCentered"/>
              <w:keepNext/>
              <w:keepLines/>
            </w:pPr>
            <w:r w:rsidRPr="00917F15">
              <w:t>--</w:t>
            </w:r>
          </w:p>
        </w:tc>
        <w:tc>
          <w:tcPr>
            <w:tcW w:w="1621" w:type="dxa"/>
          </w:tcPr>
          <w:p w14:paraId="26F80A4D" w14:textId="77777777" w:rsidR="00C771CE" w:rsidRPr="00917F15" w:rsidRDefault="00C771CE" w:rsidP="00A84119">
            <w:pPr>
              <w:pStyle w:val="TableTextCentered"/>
              <w:keepNext/>
              <w:keepLines/>
            </w:pPr>
            <w:r w:rsidRPr="00917F15">
              <w:t>--</w:t>
            </w:r>
          </w:p>
        </w:tc>
        <w:tc>
          <w:tcPr>
            <w:tcW w:w="1621" w:type="dxa"/>
          </w:tcPr>
          <w:p w14:paraId="14AFF9FA" w14:textId="77777777" w:rsidR="00C771CE" w:rsidRPr="00917F15" w:rsidRDefault="00C771CE" w:rsidP="00A84119">
            <w:pPr>
              <w:pStyle w:val="TableTextCentered"/>
              <w:keepNext/>
              <w:keepLines/>
            </w:pPr>
            <w:r w:rsidRPr="00917F15">
              <w:t>--</w:t>
            </w:r>
          </w:p>
        </w:tc>
        <w:tc>
          <w:tcPr>
            <w:tcW w:w="1621" w:type="dxa"/>
          </w:tcPr>
          <w:p w14:paraId="3E15A2AB" w14:textId="77777777" w:rsidR="00C771CE" w:rsidRPr="00917F15" w:rsidRDefault="00C771CE" w:rsidP="00A84119">
            <w:pPr>
              <w:pStyle w:val="TableTextCentered"/>
              <w:keepNext/>
              <w:keepLines/>
            </w:pPr>
            <w:r w:rsidRPr="00917F15">
              <w:t>--</w:t>
            </w:r>
          </w:p>
        </w:tc>
        <w:tc>
          <w:tcPr>
            <w:tcW w:w="1621" w:type="dxa"/>
          </w:tcPr>
          <w:p w14:paraId="5F0E5276" w14:textId="77777777" w:rsidR="00C771CE" w:rsidRPr="00917F15" w:rsidRDefault="00C771CE" w:rsidP="00A84119">
            <w:pPr>
              <w:pStyle w:val="TableTextCentered"/>
              <w:keepNext/>
              <w:keepLines/>
            </w:pPr>
            <w:r w:rsidRPr="00917F15">
              <w:t>--</w:t>
            </w:r>
          </w:p>
        </w:tc>
      </w:tr>
      <w:tr w:rsidR="00CC42F5" w:rsidRPr="0091716A" w14:paraId="60292E2D" w14:textId="77777777" w:rsidTr="00A84119">
        <w:tc>
          <w:tcPr>
            <w:tcW w:w="1135" w:type="dxa"/>
          </w:tcPr>
          <w:p w14:paraId="611AD135" w14:textId="77777777" w:rsidR="00C771CE" w:rsidRPr="007B30D2" w:rsidRDefault="00C771CE" w:rsidP="007B30D2">
            <w:pPr>
              <w:pStyle w:val="TableSubheading"/>
              <w:keepNext/>
              <w:keepLines/>
              <w:jc w:val="center"/>
              <w:rPr>
                <w:rFonts w:asciiTheme="minorHAnsi" w:hAnsiTheme="minorHAnsi"/>
              </w:rPr>
            </w:pPr>
            <w:r w:rsidRPr="007B30D2">
              <w:rPr>
                <w:rFonts w:asciiTheme="minorHAnsi" w:hAnsiTheme="minorHAnsi"/>
              </w:rPr>
              <w:t>4</w:t>
            </w:r>
          </w:p>
        </w:tc>
        <w:tc>
          <w:tcPr>
            <w:tcW w:w="1725" w:type="dxa"/>
          </w:tcPr>
          <w:p w14:paraId="5CD8CB59" w14:textId="77777777" w:rsidR="00C771CE" w:rsidRPr="00917F15" w:rsidRDefault="00C771CE" w:rsidP="00A84119">
            <w:pPr>
              <w:pStyle w:val="TableTextCentered"/>
              <w:keepNext/>
              <w:keepLines/>
            </w:pPr>
            <w:r w:rsidRPr="00917F15">
              <w:t>124</w:t>
            </w:r>
          </w:p>
        </w:tc>
        <w:tc>
          <w:tcPr>
            <w:tcW w:w="1621" w:type="dxa"/>
          </w:tcPr>
          <w:p w14:paraId="03FE0128" w14:textId="77777777" w:rsidR="00C771CE" w:rsidRPr="00917F15" w:rsidRDefault="00C771CE" w:rsidP="00A84119">
            <w:pPr>
              <w:pStyle w:val="TableTextCentered"/>
              <w:keepNext/>
              <w:keepLines/>
            </w:pPr>
            <w:r w:rsidRPr="00917F15">
              <w:t>46</w:t>
            </w:r>
          </w:p>
        </w:tc>
        <w:tc>
          <w:tcPr>
            <w:tcW w:w="1621" w:type="dxa"/>
          </w:tcPr>
          <w:p w14:paraId="427F1D9E" w14:textId="77777777" w:rsidR="00C771CE" w:rsidRPr="00917F15" w:rsidRDefault="00C771CE" w:rsidP="00A84119">
            <w:pPr>
              <w:pStyle w:val="TableTextCentered"/>
              <w:keepNext/>
              <w:keepLines/>
            </w:pPr>
            <w:r w:rsidRPr="00917F15">
              <w:t>53</w:t>
            </w:r>
          </w:p>
        </w:tc>
        <w:tc>
          <w:tcPr>
            <w:tcW w:w="1621" w:type="dxa"/>
          </w:tcPr>
          <w:p w14:paraId="21A0182F" w14:textId="77777777" w:rsidR="00C771CE" w:rsidRPr="00917F15" w:rsidRDefault="00C771CE" w:rsidP="00A84119">
            <w:pPr>
              <w:pStyle w:val="TableTextCentered"/>
              <w:keepNext/>
              <w:keepLines/>
            </w:pPr>
            <w:r w:rsidRPr="00917F15">
              <w:t>47</w:t>
            </w:r>
          </w:p>
        </w:tc>
        <w:tc>
          <w:tcPr>
            <w:tcW w:w="1621" w:type="dxa"/>
          </w:tcPr>
          <w:p w14:paraId="15CC7820" w14:textId="77777777" w:rsidR="00C771CE" w:rsidRPr="00917F15" w:rsidRDefault="00C771CE" w:rsidP="00A84119">
            <w:pPr>
              <w:pStyle w:val="TableTextCentered"/>
              <w:keepNext/>
              <w:keepLines/>
            </w:pPr>
            <w:r w:rsidRPr="00917F15">
              <w:t>50</w:t>
            </w:r>
          </w:p>
        </w:tc>
      </w:tr>
      <w:tr w:rsidR="00CC42F5" w:rsidRPr="0091716A" w14:paraId="714C24ED" w14:textId="77777777" w:rsidTr="00A84119">
        <w:trPr>
          <w:cnfStyle w:val="000000100000" w:firstRow="0" w:lastRow="0" w:firstColumn="0" w:lastColumn="0" w:oddVBand="0" w:evenVBand="0" w:oddHBand="1" w:evenHBand="0" w:firstRowFirstColumn="0" w:firstRowLastColumn="0" w:lastRowFirstColumn="0" w:lastRowLastColumn="0"/>
        </w:trPr>
        <w:tc>
          <w:tcPr>
            <w:tcW w:w="1135" w:type="dxa"/>
          </w:tcPr>
          <w:p w14:paraId="26DD6A49" w14:textId="77777777" w:rsidR="00C771CE" w:rsidRPr="007B30D2" w:rsidRDefault="00C771CE" w:rsidP="007B30D2">
            <w:pPr>
              <w:pStyle w:val="TableSubheading"/>
              <w:keepNext/>
              <w:keepLines/>
              <w:jc w:val="center"/>
              <w:rPr>
                <w:rFonts w:asciiTheme="minorHAnsi" w:hAnsiTheme="minorHAnsi"/>
              </w:rPr>
            </w:pPr>
            <w:r w:rsidRPr="007B30D2">
              <w:rPr>
                <w:rFonts w:asciiTheme="minorHAnsi" w:hAnsiTheme="minorHAnsi"/>
              </w:rPr>
              <w:t>5</w:t>
            </w:r>
          </w:p>
        </w:tc>
        <w:tc>
          <w:tcPr>
            <w:tcW w:w="1725" w:type="dxa"/>
          </w:tcPr>
          <w:p w14:paraId="1743489D" w14:textId="77777777" w:rsidR="00C771CE" w:rsidRPr="00917F15" w:rsidRDefault="00C771CE" w:rsidP="00A84119">
            <w:pPr>
              <w:pStyle w:val="TableTextCentered"/>
              <w:keepNext/>
              <w:keepLines/>
            </w:pPr>
            <w:r w:rsidRPr="00917F15">
              <w:t>172</w:t>
            </w:r>
          </w:p>
        </w:tc>
        <w:tc>
          <w:tcPr>
            <w:tcW w:w="1621" w:type="dxa"/>
          </w:tcPr>
          <w:p w14:paraId="0B457D90" w14:textId="77777777" w:rsidR="00C771CE" w:rsidRPr="00917F15" w:rsidRDefault="00C771CE" w:rsidP="00A84119">
            <w:pPr>
              <w:pStyle w:val="TableTextCentered"/>
              <w:keepNext/>
              <w:keepLines/>
            </w:pPr>
            <w:r w:rsidRPr="00917F15">
              <w:t>47</w:t>
            </w:r>
          </w:p>
        </w:tc>
        <w:tc>
          <w:tcPr>
            <w:tcW w:w="1621" w:type="dxa"/>
          </w:tcPr>
          <w:p w14:paraId="03EEBE94" w14:textId="77777777" w:rsidR="00C771CE" w:rsidRPr="00917F15" w:rsidRDefault="00C771CE" w:rsidP="00A84119">
            <w:pPr>
              <w:pStyle w:val="TableTextCentered"/>
              <w:keepNext/>
              <w:keepLines/>
            </w:pPr>
            <w:r w:rsidRPr="00917F15">
              <w:t>63</w:t>
            </w:r>
          </w:p>
        </w:tc>
        <w:tc>
          <w:tcPr>
            <w:tcW w:w="1621" w:type="dxa"/>
          </w:tcPr>
          <w:p w14:paraId="7911EF41" w14:textId="77777777" w:rsidR="00C771CE" w:rsidRPr="00917F15" w:rsidRDefault="00C771CE" w:rsidP="00A84119">
            <w:pPr>
              <w:pStyle w:val="TableTextCentered"/>
              <w:keepNext/>
              <w:keepLines/>
            </w:pPr>
            <w:r w:rsidRPr="00917F15">
              <w:t>67</w:t>
            </w:r>
          </w:p>
        </w:tc>
        <w:tc>
          <w:tcPr>
            <w:tcW w:w="1621" w:type="dxa"/>
          </w:tcPr>
          <w:p w14:paraId="4014995C" w14:textId="77777777" w:rsidR="00C771CE" w:rsidRPr="00917F15" w:rsidRDefault="00C771CE" w:rsidP="00A84119">
            <w:pPr>
              <w:pStyle w:val="TableTextCentered"/>
              <w:keepNext/>
              <w:keepLines/>
            </w:pPr>
            <w:r w:rsidRPr="00917F15">
              <w:t>50</w:t>
            </w:r>
          </w:p>
        </w:tc>
      </w:tr>
      <w:tr w:rsidR="00CC42F5" w:rsidRPr="0091716A" w14:paraId="614131BD" w14:textId="77777777" w:rsidTr="00A84119">
        <w:tc>
          <w:tcPr>
            <w:tcW w:w="1135" w:type="dxa"/>
          </w:tcPr>
          <w:p w14:paraId="11319562" w14:textId="77777777" w:rsidR="00C771CE" w:rsidRPr="007B30D2" w:rsidRDefault="00C771CE" w:rsidP="007B30D2">
            <w:pPr>
              <w:pStyle w:val="TableSubheading"/>
              <w:jc w:val="center"/>
              <w:rPr>
                <w:rFonts w:asciiTheme="minorHAnsi" w:hAnsiTheme="minorHAnsi"/>
              </w:rPr>
            </w:pPr>
            <w:r w:rsidRPr="007B30D2">
              <w:rPr>
                <w:rFonts w:asciiTheme="minorHAnsi" w:hAnsiTheme="minorHAnsi"/>
              </w:rPr>
              <w:t>6</w:t>
            </w:r>
          </w:p>
        </w:tc>
        <w:tc>
          <w:tcPr>
            <w:tcW w:w="1725" w:type="dxa"/>
          </w:tcPr>
          <w:p w14:paraId="363C78B0" w14:textId="77777777" w:rsidR="00C771CE" w:rsidRPr="00917F15" w:rsidRDefault="00C771CE" w:rsidP="00917F15">
            <w:pPr>
              <w:pStyle w:val="TableTextCentered"/>
            </w:pPr>
            <w:r w:rsidRPr="00917F15">
              <w:t>146</w:t>
            </w:r>
          </w:p>
        </w:tc>
        <w:tc>
          <w:tcPr>
            <w:tcW w:w="1621" w:type="dxa"/>
          </w:tcPr>
          <w:p w14:paraId="48EED898" w14:textId="77777777" w:rsidR="00C771CE" w:rsidRPr="00917F15" w:rsidRDefault="00C771CE" w:rsidP="00917F15">
            <w:pPr>
              <w:pStyle w:val="TableTextCentered"/>
            </w:pPr>
            <w:r w:rsidRPr="00917F15">
              <w:t>57</w:t>
            </w:r>
          </w:p>
        </w:tc>
        <w:tc>
          <w:tcPr>
            <w:tcW w:w="1621" w:type="dxa"/>
          </w:tcPr>
          <w:p w14:paraId="0DF82533" w14:textId="77777777" w:rsidR="00C771CE" w:rsidRPr="00917F15" w:rsidRDefault="00C771CE" w:rsidP="00917F15">
            <w:pPr>
              <w:pStyle w:val="TableTextCentered"/>
            </w:pPr>
            <w:r w:rsidRPr="00917F15">
              <w:t>55</w:t>
            </w:r>
          </w:p>
        </w:tc>
        <w:tc>
          <w:tcPr>
            <w:tcW w:w="1621" w:type="dxa"/>
          </w:tcPr>
          <w:p w14:paraId="03B7D12D" w14:textId="77777777" w:rsidR="00C771CE" w:rsidRPr="00917F15" w:rsidRDefault="00C771CE" w:rsidP="00917F15">
            <w:pPr>
              <w:pStyle w:val="TableTextCentered"/>
            </w:pPr>
            <w:r w:rsidRPr="00917F15">
              <w:t>57</w:t>
            </w:r>
          </w:p>
        </w:tc>
        <w:tc>
          <w:tcPr>
            <w:tcW w:w="1621" w:type="dxa"/>
          </w:tcPr>
          <w:p w14:paraId="3DE04EF0" w14:textId="77777777" w:rsidR="00C771CE" w:rsidRPr="00917F15" w:rsidRDefault="00C771CE" w:rsidP="00917F15">
            <w:pPr>
              <w:pStyle w:val="TableTextCentered"/>
            </w:pPr>
            <w:r w:rsidRPr="00917F15">
              <w:t>50</w:t>
            </w:r>
          </w:p>
        </w:tc>
      </w:tr>
      <w:tr w:rsidR="00CC42F5" w:rsidRPr="0091716A" w14:paraId="5C24D5B6" w14:textId="77777777" w:rsidTr="00A84119">
        <w:trPr>
          <w:cnfStyle w:val="000000100000" w:firstRow="0" w:lastRow="0" w:firstColumn="0" w:lastColumn="0" w:oddVBand="0" w:evenVBand="0" w:oddHBand="1" w:evenHBand="0" w:firstRowFirstColumn="0" w:firstRowLastColumn="0" w:lastRowFirstColumn="0" w:lastRowLastColumn="0"/>
        </w:trPr>
        <w:tc>
          <w:tcPr>
            <w:tcW w:w="1135" w:type="dxa"/>
          </w:tcPr>
          <w:p w14:paraId="1D1E16B9" w14:textId="77777777" w:rsidR="00C771CE" w:rsidRPr="007B30D2" w:rsidRDefault="00C771CE" w:rsidP="007B30D2">
            <w:pPr>
              <w:pStyle w:val="TableSubheading"/>
              <w:jc w:val="center"/>
              <w:rPr>
                <w:rFonts w:asciiTheme="minorHAnsi" w:hAnsiTheme="minorHAnsi"/>
              </w:rPr>
            </w:pPr>
            <w:r w:rsidRPr="007B30D2">
              <w:rPr>
                <w:rFonts w:asciiTheme="minorHAnsi" w:hAnsiTheme="minorHAnsi"/>
              </w:rPr>
              <w:t>7</w:t>
            </w:r>
          </w:p>
        </w:tc>
        <w:tc>
          <w:tcPr>
            <w:tcW w:w="1725" w:type="dxa"/>
          </w:tcPr>
          <w:p w14:paraId="265A82BD" w14:textId="77777777" w:rsidR="00C771CE" w:rsidRPr="00917F15" w:rsidRDefault="00C771CE" w:rsidP="00917F15">
            <w:pPr>
              <w:pStyle w:val="TableTextCentered"/>
            </w:pPr>
            <w:r w:rsidRPr="00917F15">
              <w:t>141</w:t>
            </w:r>
          </w:p>
        </w:tc>
        <w:tc>
          <w:tcPr>
            <w:tcW w:w="1621" w:type="dxa"/>
          </w:tcPr>
          <w:p w14:paraId="795643BB" w14:textId="77777777" w:rsidR="00C771CE" w:rsidRPr="00917F15" w:rsidRDefault="00C771CE" w:rsidP="00917F15">
            <w:pPr>
              <w:pStyle w:val="TableTextCentered"/>
            </w:pPr>
            <w:r w:rsidRPr="00917F15">
              <w:t>46</w:t>
            </w:r>
          </w:p>
        </w:tc>
        <w:tc>
          <w:tcPr>
            <w:tcW w:w="1621" w:type="dxa"/>
          </w:tcPr>
          <w:p w14:paraId="7D714A2D" w14:textId="77777777" w:rsidR="00C771CE" w:rsidRPr="00917F15" w:rsidRDefault="00C771CE" w:rsidP="00917F15">
            <w:pPr>
              <w:pStyle w:val="TableTextCentered"/>
            </w:pPr>
            <w:r w:rsidRPr="00917F15">
              <w:t>47</w:t>
            </w:r>
          </w:p>
        </w:tc>
        <w:tc>
          <w:tcPr>
            <w:tcW w:w="1621" w:type="dxa"/>
          </w:tcPr>
          <w:p w14:paraId="7E379A41" w14:textId="77777777" w:rsidR="00C771CE" w:rsidRPr="00917F15" w:rsidRDefault="00C771CE" w:rsidP="00917F15">
            <w:pPr>
              <w:pStyle w:val="TableTextCentered"/>
            </w:pPr>
            <w:r w:rsidRPr="00917F15">
              <w:t>51</w:t>
            </w:r>
          </w:p>
        </w:tc>
        <w:tc>
          <w:tcPr>
            <w:tcW w:w="1621" w:type="dxa"/>
          </w:tcPr>
          <w:p w14:paraId="36259DD5" w14:textId="77777777" w:rsidR="00C771CE" w:rsidRPr="00917F15" w:rsidRDefault="00C771CE" w:rsidP="00917F15">
            <w:pPr>
              <w:pStyle w:val="TableTextCentered"/>
            </w:pPr>
            <w:r w:rsidRPr="00917F15">
              <w:t>50</w:t>
            </w:r>
          </w:p>
        </w:tc>
      </w:tr>
      <w:tr w:rsidR="00CC42F5" w:rsidRPr="0091716A" w14:paraId="2AB7EC50" w14:textId="77777777" w:rsidTr="00A84119">
        <w:tc>
          <w:tcPr>
            <w:tcW w:w="1135" w:type="dxa"/>
          </w:tcPr>
          <w:p w14:paraId="0C277F16" w14:textId="77777777" w:rsidR="00C771CE" w:rsidRPr="007B30D2" w:rsidRDefault="00C771CE" w:rsidP="007B30D2">
            <w:pPr>
              <w:pStyle w:val="TableSubheading"/>
              <w:jc w:val="center"/>
              <w:rPr>
                <w:rFonts w:asciiTheme="minorHAnsi" w:hAnsiTheme="minorHAnsi"/>
              </w:rPr>
            </w:pPr>
            <w:r w:rsidRPr="007B30D2">
              <w:rPr>
                <w:rFonts w:asciiTheme="minorHAnsi" w:hAnsiTheme="minorHAnsi"/>
              </w:rPr>
              <w:t>8</w:t>
            </w:r>
          </w:p>
        </w:tc>
        <w:tc>
          <w:tcPr>
            <w:tcW w:w="1725" w:type="dxa"/>
          </w:tcPr>
          <w:p w14:paraId="62432BE8" w14:textId="77777777" w:rsidR="00C771CE" w:rsidRPr="00917F15" w:rsidRDefault="00C771CE" w:rsidP="00917F15">
            <w:pPr>
              <w:pStyle w:val="TableTextCentered"/>
            </w:pPr>
            <w:r w:rsidRPr="00917F15">
              <w:t>145</w:t>
            </w:r>
          </w:p>
        </w:tc>
        <w:tc>
          <w:tcPr>
            <w:tcW w:w="1621" w:type="dxa"/>
          </w:tcPr>
          <w:p w14:paraId="45F856F8" w14:textId="77777777" w:rsidR="00C771CE" w:rsidRPr="00917F15" w:rsidRDefault="00C771CE" w:rsidP="00917F15">
            <w:pPr>
              <w:pStyle w:val="TableTextCentered"/>
            </w:pPr>
            <w:r w:rsidRPr="00917F15">
              <w:t>48</w:t>
            </w:r>
          </w:p>
        </w:tc>
        <w:tc>
          <w:tcPr>
            <w:tcW w:w="1621" w:type="dxa"/>
          </w:tcPr>
          <w:p w14:paraId="632D5350" w14:textId="77777777" w:rsidR="00C771CE" w:rsidRPr="00917F15" w:rsidRDefault="00C771CE" w:rsidP="00917F15">
            <w:pPr>
              <w:pStyle w:val="TableTextCentered"/>
            </w:pPr>
            <w:r w:rsidRPr="00917F15">
              <w:t>46</w:t>
            </w:r>
          </w:p>
        </w:tc>
        <w:tc>
          <w:tcPr>
            <w:tcW w:w="1621" w:type="dxa"/>
          </w:tcPr>
          <w:p w14:paraId="5CE2217E" w14:textId="77777777" w:rsidR="00C771CE" w:rsidRPr="00917F15" w:rsidRDefault="00C771CE" w:rsidP="00917F15">
            <w:pPr>
              <w:pStyle w:val="TableTextCentered"/>
            </w:pPr>
            <w:r w:rsidRPr="00917F15">
              <w:t>46</w:t>
            </w:r>
          </w:p>
        </w:tc>
        <w:tc>
          <w:tcPr>
            <w:tcW w:w="1621" w:type="dxa"/>
          </w:tcPr>
          <w:p w14:paraId="6A2BBB28" w14:textId="77777777" w:rsidR="00C771CE" w:rsidRPr="00917F15" w:rsidRDefault="00C771CE" w:rsidP="00917F15">
            <w:pPr>
              <w:pStyle w:val="TableTextCentered"/>
            </w:pPr>
            <w:r w:rsidRPr="00917F15">
              <w:t>50</w:t>
            </w:r>
          </w:p>
        </w:tc>
      </w:tr>
      <w:tr w:rsidR="00CC42F5" w:rsidRPr="0091716A" w14:paraId="127B8B08" w14:textId="77777777" w:rsidTr="00A84119">
        <w:trPr>
          <w:cnfStyle w:val="000000100000" w:firstRow="0" w:lastRow="0" w:firstColumn="0" w:lastColumn="0" w:oddVBand="0" w:evenVBand="0" w:oddHBand="1" w:evenHBand="0" w:firstRowFirstColumn="0" w:firstRowLastColumn="0" w:lastRowFirstColumn="0" w:lastRowLastColumn="0"/>
        </w:trPr>
        <w:tc>
          <w:tcPr>
            <w:tcW w:w="1135" w:type="dxa"/>
          </w:tcPr>
          <w:p w14:paraId="6CF1796C" w14:textId="77777777" w:rsidR="00C771CE" w:rsidRPr="007B30D2" w:rsidRDefault="00C771CE" w:rsidP="007B30D2">
            <w:pPr>
              <w:pStyle w:val="TableSubheading"/>
              <w:jc w:val="center"/>
              <w:rPr>
                <w:rFonts w:asciiTheme="minorHAnsi" w:hAnsiTheme="minorHAnsi"/>
              </w:rPr>
            </w:pPr>
            <w:r w:rsidRPr="007B30D2">
              <w:rPr>
                <w:rFonts w:asciiTheme="minorHAnsi" w:hAnsiTheme="minorHAnsi"/>
              </w:rPr>
              <w:t>3-8</w:t>
            </w:r>
          </w:p>
        </w:tc>
        <w:tc>
          <w:tcPr>
            <w:tcW w:w="1725" w:type="dxa"/>
          </w:tcPr>
          <w:p w14:paraId="06CC2590" w14:textId="77777777" w:rsidR="00C771CE" w:rsidRPr="00917F15" w:rsidRDefault="00C771CE" w:rsidP="00917F15">
            <w:pPr>
              <w:pStyle w:val="TableTextCentered"/>
            </w:pPr>
            <w:r w:rsidRPr="00917F15">
              <w:t>728</w:t>
            </w:r>
          </w:p>
        </w:tc>
        <w:tc>
          <w:tcPr>
            <w:tcW w:w="1621" w:type="dxa"/>
          </w:tcPr>
          <w:p w14:paraId="60C9CC91" w14:textId="77777777" w:rsidR="00C771CE" w:rsidRPr="00917F15" w:rsidRDefault="00C771CE" w:rsidP="00917F15">
            <w:pPr>
              <w:pStyle w:val="TableTextCentered"/>
            </w:pPr>
            <w:r w:rsidRPr="00917F15">
              <w:t>49</w:t>
            </w:r>
          </w:p>
        </w:tc>
        <w:tc>
          <w:tcPr>
            <w:tcW w:w="1621" w:type="dxa"/>
          </w:tcPr>
          <w:p w14:paraId="38B9CCEA" w14:textId="77777777" w:rsidR="00C771CE" w:rsidRPr="00917F15" w:rsidRDefault="00C771CE" w:rsidP="00917F15">
            <w:pPr>
              <w:pStyle w:val="TableTextCentered"/>
            </w:pPr>
            <w:r w:rsidRPr="00917F15">
              <w:t>53</w:t>
            </w:r>
          </w:p>
        </w:tc>
        <w:tc>
          <w:tcPr>
            <w:tcW w:w="1621" w:type="dxa"/>
          </w:tcPr>
          <w:p w14:paraId="4AF6F89C" w14:textId="77777777" w:rsidR="00C771CE" w:rsidRPr="00917F15" w:rsidRDefault="00C771CE" w:rsidP="00917F15">
            <w:pPr>
              <w:pStyle w:val="TableTextCentered"/>
            </w:pPr>
            <w:r w:rsidRPr="00917F15">
              <w:t>54</w:t>
            </w:r>
          </w:p>
        </w:tc>
        <w:tc>
          <w:tcPr>
            <w:tcW w:w="1621" w:type="dxa"/>
          </w:tcPr>
          <w:p w14:paraId="7FAC5D12" w14:textId="77777777" w:rsidR="00C771CE" w:rsidRPr="00917F15" w:rsidRDefault="00C771CE" w:rsidP="00917F15">
            <w:pPr>
              <w:pStyle w:val="TableTextCentered"/>
            </w:pPr>
            <w:r w:rsidRPr="00917F15">
              <w:t>50</w:t>
            </w:r>
          </w:p>
        </w:tc>
      </w:tr>
      <w:tr w:rsidR="00CC42F5" w:rsidRPr="0091716A" w14:paraId="151FD2AA" w14:textId="77777777" w:rsidTr="00A84119">
        <w:tc>
          <w:tcPr>
            <w:tcW w:w="1135" w:type="dxa"/>
          </w:tcPr>
          <w:p w14:paraId="28915F64" w14:textId="77777777" w:rsidR="00C771CE" w:rsidRPr="007B30D2" w:rsidRDefault="00C771CE" w:rsidP="007B30D2">
            <w:pPr>
              <w:pStyle w:val="TableSubheading"/>
              <w:jc w:val="center"/>
              <w:rPr>
                <w:rFonts w:asciiTheme="minorHAnsi" w:hAnsiTheme="minorHAnsi"/>
              </w:rPr>
            </w:pPr>
            <w:r w:rsidRPr="007B30D2">
              <w:rPr>
                <w:rFonts w:asciiTheme="minorHAnsi" w:hAnsiTheme="minorHAnsi"/>
              </w:rPr>
              <w:t>10</w:t>
            </w:r>
          </w:p>
        </w:tc>
        <w:tc>
          <w:tcPr>
            <w:tcW w:w="1725" w:type="dxa"/>
          </w:tcPr>
          <w:p w14:paraId="6C053C9E" w14:textId="77777777" w:rsidR="00C771CE" w:rsidRPr="00917F15" w:rsidRDefault="00C771CE" w:rsidP="00917F15">
            <w:pPr>
              <w:pStyle w:val="TableTextCentered"/>
            </w:pPr>
            <w:r w:rsidRPr="00917F15">
              <w:t>102</w:t>
            </w:r>
          </w:p>
        </w:tc>
        <w:tc>
          <w:tcPr>
            <w:tcW w:w="1621" w:type="dxa"/>
          </w:tcPr>
          <w:p w14:paraId="1FF36992" w14:textId="77777777" w:rsidR="00C771CE" w:rsidRPr="00917F15" w:rsidRDefault="00C771CE" w:rsidP="00917F15">
            <w:pPr>
              <w:pStyle w:val="TableTextCentered"/>
            </w:pPr>
            <w:r w:rsidRPr="00917F15">
              <w:t>45</w:t>
            </w:r>
          </w:p>
        </w:tc>
        <w:tc>
          <w:tcPr>
            <w:tcW w:w="1621" w:type="dxa"/>
          </w:tcPr>
          <w:p w14:paraId="5825B65E" w14:textId="77777777" w:rsidR="00C771CE" w:rsidRPr="00917F15" w:rsidRDefault="00C771CE" w:rsidP="00917F15">
            <w:pPr>
              <w:pStyle w:val="TableTextCentered"/>
            </w:pPr>
            <w:r w:rsidRPr="00917F15">
              <w:t>49</w:t>
            </w:r>
          </w:p>
        </w:tc>
        <w:tc>
          <w:tcPr>
            <w:tcW w:w="1621" w:type="dxa"/>
          </w:tcPr>
          <w:p w14:paraId="39D2140F" w14:textId="77777777" w:rsidR="00C771CE" w:rsidRPr="00917F15" w:rsidRDefault="00C771CE" w:rsidP="00917F15">
            <w:pPr>
              <w:pStyle w:val="TableTextCentered"/>
            </w:pPr>
            <w:r w:rsidRPr="00917F15">
              <w:t>41</w:t>
            </w:r>
          </w:p>
        </w:tc>
        <w:tc>
          <w:tcPr>
            <w:tcW w:w="1621" w:type="dxa"/>
          </w:tcPr>
          <w:p w14:paraId="4B584A1B" w14:textId="77777777" w:rsidR="00C771CE" w:rsidRPr="00917F15" w:rsidRDefault="00C771CE" w:rsidP="00917F15">
            <w:pPr>
              <w:pStyle w:val="TableTextCentered"/>
            </w:pPr>
            <w:r w:rsidRPr="00917F15">
              <w:t>50</w:t>
            </w:r>
          </w:p>
        </w:tc>
      </w:tr>
    </w:tbl>
    <w:p w14:paraId="6776AA23" w14:textId="77777777" w:rsidR="00C771CE" w:rsidRPr="00347FB2" w:rsidRDefault="00C771CE" w:rsidP="007A0378">
      <w:pPr>
        <w:pStyle w:val="TableETitles"/>
      </w:pPr>
      <w:bookmarkStart w:id="241" w:name="_Toc211937174"/>
      <w:bookmarkStart w:id="242" w:name="_Toc218506540"/>
      <w:r w:rsidRPr="00347FB2">
        <w:t xml:space="preserve">Table E15. </w:t>
      </w:r>
      <w:r>
        <w:t xml:space="preserve">MCAS </w:t>
      </w:r>
      <w:r w:rsidRPr="00347FB2">
        <w:t>Mathematics Mean Student Growth Percentile by Grade, 202</w:t>
      </w:r>
      <w:r>
        <w:t>3-</w:t>
      </w:r>
      <w:r w:rsidRPr="00347FB2">
        <w:t>202</w:t>
      </w:r>
      <w:r>
        <w:t>5</w:t>
      </w:r>
      <w:bookmarkEnd w:id="241"/>
      <w:bookmarkEnd w:id="242"/>
    </w:p>
    <w:tbl>
      <w:tblPr>
        <w:tblStyle w:val="MSVTable1"/>
        <w:tblW w:w="5000" w:type="pct"/>
        <w:tblLook w:val="0420" w:firstRow="1" w:lastRow="0" w:firstColumn="0" w:lastColumn="0" w:noHBand="0" w:noVBand="1"/>
      </w:tblPr>
      <w:tblGrid>
        <w:gridCol w:w="1135"/>
        <w:gridCol w:w="1725"/>
        <w:gridCol w:w="1621"/>
        <w:gridCol w:w="1621"/>
        <w:gridCol w:w="1621"/>
        <w:gridCol w:w="1621"/>
      </w:tblGrid>
      <w:tr w:rsidR="00CC42F5" w:rsidRPr="00347FB2" w14:paraId="0023C74E" w14:textId="77777777" w:rsidTr="00726958">
        <w:trPr>
          <w:cnfStyle w:val="100000000000" w:firstRow="1" w:lastRow="0" w:firstColumn="0" w:lastColumn="0" w:oddVBand="0" w:evenVBand="0" w:oddHBand="0" w:evenHBand="0" w:firstRowFirstColumn="0" w:firstRowLastColumn="0" w:lastRowFirstColumn="0" w:lastRowLastColumn="0"/>
          <w:tblHeader/>
        </w:trPr>
        <w:tc>
          <w:tcPr>
            <w:tcW w:w="1135" w:type="dxa"/>
          </w:tcPr>
          <w:p w14:paraId="4E69DFA6" w14:textId="77777777" w:rsidR="00C771CE" w:rsidRPr="00A84119" w:rsidRDefault="00C771CE" w:rsidP="00A84119">
            <w:pPr>
              <w:pStyle w:val="TableColHeadingCenter"/>
            </w:pPr>
            <w:r w:rsidRPr="00A84119">
              <w:t>Grade</w:t>
            </w:r>
          </w:p>
        </w:tc>
        <w:tc>
          <w:tcPr>
            <w:tcW w:w="1725" w:type="dxa"/>
          </w:tcPr>
          <w:p w14:paraId="4EB5CDED" w14:textId="77777777" w:rsidR="00C771CE" w:rsidRPr="00A84119" w:rsidRDefault="00C771CE" w:rsidP="00A84119">
            <w:pPr>
              <w:pStyle w:val="TableColHeadingCenter"/>
            </w:pPr>
            <w:r w:rsidRPr="00A84119">
              <w:t># Included (2025)</w:t>
            </w:r>
          </w:p>
        </w:tc>
        <w:tc>
          <w:tcPr>
            <w:tcW w:w="1621" w:type="dxa"/>
          </w:tcPr>
          <w:p w14:paraId="2FA9E925" w14:textId="77777777" w:rsidR="00C771CE" w:rsidRPr="00A84119" w:rsidRDefault="00C771CE" w:rsidP="00A84119">
            <w:pPr>
              <w:pStyle w:val="TableColHeadingCenter"/>
            </w:pPr>
            <w:r w:rsidRPr="00A84119">
              <w:t>2023</w:t>
            </w:r>
          </w:p>
        </w:tc>
        <w:tc>
          <w:tcPr>
            <w:tcW w:w="1621" w:type="dxa"/>
          </w:tcPr>
          <w:p w14:paraId="2462076F" w14:textId="77777777" w:rsidR="00C771CE" w:rsidRPr="00A84119" w:rsidRDefault="00C771CE" w:rsidP="00A84119">
            <w:pPr>
              <w:pStyle w:val="TableColHeadingCenter"/>
            </w:pPr>
            <w:r w:rsidRPr="00A84119">
              <w:t>2024</w:t>
            </w:r>
          </w:p>
        </w:tc>
        <w:tc>
          <w:tcPr>
            <w:tcW w:w="1621" w:type="dxa"/>
          </w:tcPr>
          <w:p w14:paraId="5FC402BE" w14:textId="77777777" w:rsidR="00C771CE" w:rsidRPr="00A84119" w:rsidRDefault="00C771CE" w:rsidP="00A84119">
            <w:pPr>
              <w:pStyle w:val="TableColHeadingCenter"/>
            </w:pPr>
            <w:r w:rsidRPr="00A84119">
              <w:t>2025</w:t>
            </w:r>
          </w:p>
        </w:tc>
        <w:tc>
          <w:tcPr>
            <w:tcW w:w="1621" w:type="dxa"/>
          </w:tcPr>
          <w:p w14:paraId="7DAA0F8E" w14:textId="77777777" w:rsidR="00C771CE" w:rsidRPr="00A84119" w:rsidRDefault="00C771CE" w:rsidP="00A84119">
            <w:pPr>
              <w:pStyle w:val="TableColHeadingCenter"/>
            </w:pPr>
            <w:r w:rsidRPr="00A84119">
              <w:t>State (2025)</w:t>
            </w:r>
          </w:p>
        </w:tc>
      </w:tr>
      <w:tr w:rsidR="00CC42F5" w:rsidRPr="00347FB2" w14:paraId="0887AB72" w14:textId="77777777" w:rsidTr="00726958">
        <w:trPr>
          <w:cnfStyle w:val="000000100000" w:firstRow="0" w:lastRow="0" w:firstColumn="0" w:lastColumn="0" w:oddVBand="0" w:evenVBand="0" w:oddHBand="1" w:evenHBand="0" w:firstRowFirstColumn="0" w:firstRowLastColumn="0" w:lastRowFirstColumn="0" w:lastRowLastColumn="0"/>
        </w:trPr>
        <w:tc>
          <w:tcPr>
            <w:tcW w:w="1135" w:type="dxa"/>
          </w:tcPr>
          <w:p w14:paraId="77A1B39B" w14:textId="77777777" w:rsidR="00C771CE" w:rsidRPr="003575E3" w:rsidRDefault="00C771CE" w:rsidP="003575E3">
            <w:pPr>
              <w:pStyle w:val="TableSubheading"/>
              <w:jc w:val="center"/>
              <w:rPr>
                <w:rFonts w:asciiTheme="minorHAnsi" w:hAnsiTheme="minorHAnsi"/>
              </w:rPr>
            </w:pPr>
            <w:r w:rsidRPr="003575E3">
              <w:rPr>
                <w:rFonts w:asciiTheme="minorHAnsi" w:hAnsiTheme="minorHAnsi"/>
              </w:rPr>
              <w:t>3</w:t>
            </w:r>
          </w:p>
        </w:tc>
        <w:tc>
          <w:tcPr>
            <w:tcW w:w="1725" w:type="dxa"/>
          </w:tcPr>
          <w:p w14:paraId="11742AF6" w14:textId="77777777" w:rsidR="00C771CE" w:rsidRPr="00726958" w:rsidRDefault="00C771CE" w:rsidP="00726958">
            <w:pPr>
              <w:pStyle w:val="TableTextCentered"/>
            </w:pPr>
            <w:r w:rsidRPr="00726958">
              <w:t>--</w:t>
            </w:r>
          </w:p>
        </w:tc>
        <w:tc>
          <w:tcPr>
            <w:tcW w:w="1621" w:type="dxa"/>
          </w:tcPr>
          <w:p w14:paraId="30A0E594" w14:textId="77777777" w:rsidR="00C771CE" w:rsidRPr="00726958" w:rsidRDefault="00C771CE" w:rsidP="00726958">
            <w:pPr>
              <w:pStyle w:val="TableTextCentered"/>
            </w:pPr>
            <w:r w:rsidRPr="00726958">
              <w:t>--</w:t>
            </w:r>
          </w:p>
        </w:tc>
        <w:tc>
          <w:tcPr>
            <w:tcW w:w="1621" w:type="dxa"/>
          </w:tcPr>
          <w:p w14:paraId="279419D0" w14:textId="77777777" w:rsidR="00C771CE" w:rsidRPr="00726958" w:rsidRDefault="00C771CE" w:rsidP="00726958">
            <w:pPr>
              <w:pStyle w:val="TableTextCentered"/>
            </w:pPr>
            <w:r w:rsidRPr="00726958">
              <w:t>--</w:t>
            </w:r>
          </w:p>
        </w:tc>
        <w:tc>
          <w:tcPr>
            <w:tcW w:w="1621" w:type="dxa"/>
          </w:tcPr>
          <w:p w14:paraId="77AEF921" w14:textId="77777777" w:rsidR="00C771CE" w:rsidRPr="00726958" w:rsidRDefault="00C771CE" w:rsidP="00726958">
            <w:pPr>
              <w:pStyle w:val="TableTextCentered"/>
            </w:pPr>
            <w:r w:rsidRPr="00726958">
              <w:t>--</w:t>
            </w:r>
          </w:p>
        </w:tc>
        <w:tc>
          <w:tcPr>
            <w:tcW w:w="1621" w:type="dxa"/>
          </w:tcPr>
          <w:p w14:paraId="0E986C84" w14:textId="77777777" w:rsidR="00C771CE" w:rsidRPr="00726958" w:rsidRDefault="00C771CE" w:rsidP="00726958">
            <w:pPr>
              <w:pStyle w:val="TableTextCentered"/>
            </w:pPr>
            <w:r w:rsidRPr="00726958">
              <w:t>--</w:t>
            </w:r>
          </w:p>
        </w:tc>
      </w:tr>
      <w:tr w:rsidR="00CC42F5" w:rsidRPr="00347FB2" w14:paraId="59E12EBC" w14:textId="77777777" w:rsidTr="00726958">
        <w:tc>
          <w:tcPr>
            <w:tcW w:w="1135" w:type="dxa"/>
          </w:tcPr>
          <w:p w14:paraId="57C8DD53" w14:textId="77777777" w:rsidR="00C771CE" w:rsidRPr="003575E3" w:rsidRDefault="00C771CE" w:rsidP="003575E3">
            <w:pPr>
              <w:pStyle w:val="TableSubheading"/>
              <w:jc w:val="center"/>
              <w:rPr>
                <w:rFonts w:asciiTheme="minorHAnsi" w:hAnsiTheme="minorHAnsi"/>
              </w:rPr>
            </w:pPr>
            <w:r w:rsidRPr="003575E3">
              <w:rPr>
                <w:rFonts w:asciiTheme="minorHAnsi" w:hAnsiTheme="minorHAnsi"/>
              </w:rPr>
              <w:t>4</w:t>
            </w:r>
          </w:p>
        </w:tc>
        <w:tc>
          <w:tcPr>
            <w:tcW w:w="1725" w:type="dxa"/>
          </w:tcPr>
          <w:p w14:paraId="4FDF99BC" w14:textId="77777777" w:rsidR="00C771CE" w:rsidRPr="00726958" w:rsidRDefault="00C771CE" w:rsidP="00726958">
            <w:pPr>
              <w:pStyle w:val="TableTextCentered"/>
            </w:pPr>
            <w:r w:rsidRPr="00726958">
              <w:t>124</w:t>
            </w:r>
          </w:p>
        </w:tc>
        <w:tc>
          <w:tcPr>
            <w:tcW w:w="1621" w:type="dxa"/>
          </w:tcPr>
          <w:p w14:paraId="5019A04E" w14:textId="77777777" w:rsidR="00C771CE" w:rsidRPr="00726958" w:rsidRDefault="00C771CE" w:rsidP="00726958">
            <w:pPr>
              <w:pStyle w:val="TableTextCentered"/>
            </w:pPr>
            <w:r w:rsidRPr="00726958">
              <w:t>63</w:t>
            </w:r>
          </w:p>
        </w:tc>
        <w:tc>
          <w:tcPr>
            <w:tcW w:w="1621" w:type="dxa"/>
          </w:tcPr>
          <w:p w14:paraId="0227B678" w14:textId="77777777" w:rsidR="00C771CE" w:rsidRPr="00726958" w:rsidRDefault="00C771CE" w:rsidP="00726958">
            <w:pPr>
              <w:pStyle w:val="TableTextCentered"/>
            </w:pPr>
            <w:r w:rsidRPr="00726958">
              <w:t>58</w:t>
            </w:r>
          </w:p>
        </w:tc>
        <w:tc>
          <w:tcPr>
            <w:tcW w:w="1621" w:type="dxa"/>
          </w:tcPr>
          <w:p w14:paraId="488FBCCF" w14:textId="77777777" w:rsidR="00C771CE" w:rsidRPr="00726958" w:rsidRDefault="00C771CE" w:rsidP="00726958">
            <w:pPr>
              <w:pStyle w:val="TableTextCentered"/>
            </w:pPr>
            <w:r w:rsidRPr="00726958">
              <w:t>51</w:t>
            </w:r>
          </w:p>
        </w:tc>
        <w:tc>
          <w:tcPr>
            <w:tcW w:w="1621" w:type="dxa"/>
          </w:tcPr>
          <w:p w14:paraId="4D4B3947" w14:textId="77777777" w:rsidR="00C771CE" w:rsidRPr="00726958" w:rsidRDefault="00C771CE" w:rsidP="00726958">
            <w:pPr>
              <w:pStyle w:val="TableTextCentered"/>
            </w:pPr>
            <w:r w:rsidRPr="00726958">
              <w:t>50</w:t>
            </w:r>
          </w:p>
        </w:tc>
      </w:tr>
      <w:tr w:rsidR="00CC42F5" w:rsidRPr="00347FB2" w14:paraId="3BDA32B2" w14:textId="77777777" w:rsidTr="00726958">
        <w:trPr>
          <w:cnfStyle w:val="000000100000" w:firstRow="0" w:lastRow="0" w:firstColumn="0" w:lastColumn="0" w:oddVBand="0" w:evenVBand="0" w:oddHBand="1" w:evenHBand="0" w:firstRowFirstColumn="0" w:firstRowLastColumn="0" w:lastRowFirstColumn="0" w:lastRowLastColumn="0"/>
        </w:trPr>
        <w:tc>
          <w:tcPr>
            <w:tcW w:w="1135" w:type="dxa"/>
          </w:tcPr>
          <w:p w14:paraId="2ECAC940" w14:textId="77777777" w:rsidR="00C771CE" w:rsidRPr="003575E3" w:rsidRDefault="00C771CE" w:rsidP="003575E3">
            <w:pPr>
              <w:pStyle w:val="TableSubheading"/>
              <w:jc w:val="center"/>
              <w:rPr>
                <w:rFonts w:asciiTheme="minorHAnsi" w:hAnsiTheme="minorHAnsi"/>
              </w:rPr>
            </w:pPr>
            <w:r w:rsidRPr="003575E3">
              <w:rPr>
                <w:rFonts w:asciiTheme="minorHAnsi" w:hAnsiTheme="minorHAnsi"/>
              </w:rPr>
              <w:t>5</w:t>
            </w:r>
          </w:p>
        </w:tc>
        <w:tc>
          <w:tcPr>
            <w:tcW w:w="1725" w:type="dxa"/>
          </w:tcPr>
          <w:p w14:paraId="349765C1" w14:textId="77777777" w:rsidR="00C771CE" w:rsidRPr="00726958" w:rsidRDefault="00C771CE" w:rsidP="00726958">
            <w:pPr>
              <w:pStyle w:val="TableTextCentered"/>
            </w:pPr>
            <w:r w:rsidRPr="00726958">
              <w:t>173</w:t>
            </w:r>
          </w:p>
        </w:tc>
        <w:tc>
          <w:tcPr>
            <w:tcW w:w="1621" w:type="dxa"/>
          </w:tcPr>
          <w:p w14:paraId="2F277E39" w14:textId="77777777" w:rsidR="00C771CE" w:rsidRPr="00726958" w:rsidRDefault="00C771CE" w:rsidP="00726958">
            <w:pPr>
              <w:pStyle w:val="TableTextCentered"/>
            </w:pPr>
            <w:r w:rsidRPr="00726958">
              <w:t>59</w:t>
            </w:r>
          </w:p>
        </w:tc>
        <w:tc>
          <w:tcPr>
            <w:tcW w:w="1621" w:type="dxa"/>
          </w:tcPr>
          <w:p w14:paraId="192213C5" w14:textId="77777777" w:rsidR="00C771CE" w:rsidRPr="00726958" w:rsidRDefault="00C771CE" w:rsidP="00726958">
            <w:pPr>
              <w:pStyle w:val="TableTextCentered"/>
            </w:pPr>
            <w:r w:rsidRPr="00726958">
              <w:t>60</w:t>
            </w:r>
          </w:p>
        </w:tc>
        <w:tc>
          <w:tcPr>
            <w:tcW w:w="1621" w:type="dxa"/>
          </w:tcPr>
          <w:p w14:paraId="4B5D35D9" w14:textId="77777777" w:rsidR="00C771CE" w:rsidRPr="00726958" w:rsidRDefault="00C771CE" w:rsidP="00726958">
            <w:pPr>
              <w:pStyle w:val="TableTextCentered"/>
            </w:pPr>
            <w:r w:rsidRPr="00726958">
              <w:t>60</w:t>
            </w:r>
          </w:p>
        </w:tc>
        <w:tc>
          <w:tcPr>
            <w:tcW w:w="1621" w:type="dxa"/>
          </w:tcPr>
          <w:p w14:paraId="51E79209" w14:textId="77777777" w:rsidR="00C771CE" w:rsidRPr="00726958" w:rsidRDefault="00C771CE" w:rsidP="00726958">
            <w:pPr>
              <w:pStyle w:val="TableTextCentered"/>
            </w:pPr>
            <w:r w:rsidRPr="00726958">
              <w:t>50</w:t>
            </w:r>
          </w:p>
        </w:tc>
      </w:tr>
      <w:tr w:rsidR="00CC42F5" w:rsidRPr="00347FB2" w14:paraId="642FF064" w14:textId="77777777" w:rsidTr="00726958">
        <w:tc>
          <w:tcPr>
            <w:tcW w:w="1135" w:type="dxa"/>
          </w:tcPr>
          <w:p w14:paraId="3CD79ED2" w14:textId="77777777" w:rsidR="00C771CE" w:rsidRPr="003575E3" w:rsidRDefault="00C771CE" w:rsidP="003575E3">
            <w:pPr>
              <w:pStyle w:val="TableSubheading"/>
              <w:jc w:val="center"/>
              <w:rPr>
                <w:rFonts w:asciiTheme="minorHAnsi" w:hAnsiTheme="minorHAnsi"/>
              </w:rPr>
            </w:pPr>
            <w:r w:rsidRPr="003575E3">
              <w:rPr>
                <w:rFonts w:asciiTheme="minorHAnsi" w:hAnsiTheme="minorHAnsi"/>
              </w:rPr>
              <w:t>6</w:t>
            </w:r>
          </w:p>
        </w:tc>
        <w:tc>
          <w:tcPr>
            <w:tcW w:w="1725" w:type="dxa"/>
          </w:tcPr>
          <w:p w14:paraId="36F4B50F" w14:textId="77777777" w:rsidR="00C771CE" w:rsidRPr="00726958" w:rsidRDefault="00C771CE" w:rsidP="00726958">
            <w:pPr>
              <w:pStyle w:val="TableTextCentered"/>
            </w:pPr>
            <w:r w:rsidRPr="00726958">
              <w:t>146</w:t>
            </w:r>
          </w:p>
        </w:tc>
        <w:tc>
          <w:tcPr>
            <w:tcW w:w="1621" w:type="dxa"/>
          </w:tcPr>
          <w:p w14:paraId="64D2C0F6" w14:textId="77777777" w:rsidR="00C771CE" w:rsidRPr="00726958" w:rsidRDefault="00C771CE" w:rsidP="00726958">
            <w:pPr>
              <w:pStyle w:val="TableTextCentered"/>
            </w:pPr>
            <w:r w:rsidRPr="00726958">
              <w:t>57</w:t>
            </w:r>
          </w:p>
        </w:tc>
        <w:tc>
          <w:tcPr>
            <w:tcW w:w="1621" w:type="dxa"/>
          </w:tcPr>
          <w:p w14:paraId="04418645" w14:textId="77777777" w:rsidR="00C771CE" w:rsidRPr="00726958" w:rsidRDefault="00C771CE" w:rsidP="00726958">
            <w:pPr>
              <w:pStyle w:val="TableTextCentered"/>
            </w:pPr>
            <w:r w:rsidRPr="00726958">
              <w:t>61</w:t>
            </w:r>
          </w:p>
        </w:tc>
        <w:tc>
          <w:tcPr>
            <w:tcW w:w="1621" w:type="dxa"/>
          </w:tcPr>
          <w:p w14:paraId="60C8C3EE" w14:textId="77777777" w:rsidR="00C771CE" w:rsidRPr="00726958" w:rsidRDefault="00C771CE" w:rsidP="00726958">
            <w:pPr>
              <w:pStyle w:val="TableTextCentered"/>
            </w:pPr>
            <w:r w:rsidRPr="00726958">
              <w:t>63</w:t>
            </w:r>
          </w:p>
        </w:tc>
        <w:tc>
          <w:tcPr>
            <w:tcW w:w="1621" w:type="dxa"/>
          </w:tcPr>
          <w:p w14:paraId="11116A83" w14:textId="77777777" w:rsidR="00C771CE" w:rsidRPr="00726958" w:rsidRDefault="00C771CE" w:rsidP="00726958">
            <w:pPr>
              <w:pStyle w:val="TableTextCentered"/>
            </w:pPr>
            <w:r w:rsidRPr="00726958">
              <w:t>50</w:t>
            </w:r>
          </w:p>
        </w:tc>
      </w:tr>
      <w:tr w:rsidR="00CC42F5" w:rsidRPr="00347FB2" w14:paraId="316D60CF" w14:textId="77777777" w:rsidTr="00726958">
        <w:trPr>
          <w:cnfStyle w:val="000000100000" w:firstRow="0" w:lastRow="0" w:firstColumn="0" w:lastColumn="0" w:oddVBand="0" w:evenVBand="0" w:oddHBand="1" w:evenHBand="0" w:firstRowFirstColumn="0" w:firstRowLastColumn="0" w:lastRowFirstColumn="0" w:lastRowLastColumn="0"/>
        </w:trPr>
        <w:tc>
          <w:tcPr>
            <w:tcW w:w="1135" w:type="dxa"/>
          </w:tcPr>
          <w:p w14:paraId="1E260D23" w14:textId="77777777" w:rsidR="00C771CE" w:rsidRPr="003575E3" w:rsidRDefault="00C771CE" w:rsidP="003575E3">
            <w:pPr>
              <w:pStyle w:val="TableSubheading"/>
              <w:jc w:val="center"/>
              <w:rPr>
                <w:rFonts w:asciiTheme="minorHAnsi" w:hAnsiTheme="minorHAnsi"/>
              </w:rPr>
            </w:pPr>
            <w:r w:rsidRPr="003575E3">
              <w:rPr>
                <w:rFonts w:asciiTheme="minorHAnsi" w:hAnsiTheme="minorHAnsi"/>
              </w:rPr>
              <w:t>7</w:t>
            </w:r>
          </w:p>
        </w:tc>
        <w:tc>
          <w:tcPr>
            <w:tcW w:w="1725" w:type="dxa"/>
          </w:tcPr>
          <w:p w14:paraId="34D2C544" w14:textId="77777777" w:rsidR="00C771CE" w:rsidRPr="00726958" w:rsidRDefault="00C771CE" w:rsidP="00726958">
            <w:pPr>
              <w:pStyle w:val="TableTextCentered"/>
            </w:pPr>
            <w:r w:rsidRPr="00726958">
              <w:t>141</w:t>
            </w:r>
          </w:p>
        </w:tc>
        <w:tc>
          <w:tcPr>
            <w:tcW w:w="1621" w:type="dxa"/>
          </w:tcPr>
          <w:p w14:paraId="14E69B78" w14:textId="77777777" w:rsidR="00C771CE" w:rsidRPr="00726958" w:rsidRDefault="00C771CE" w:rsidP="00726958">
            <w:pPr>
              <w:pStyle w:val="TableTextCentered"/>
            </w:pPr>
            <w:r w:rsidRPr="00726958">
              <w:t>61</w:t>
            </w:r>
          </w:p>
        </w:tc>
        <w:tc>
          <w:tcPr>
            <w:tcW w:w="1621" w:type="dxa"/>
          </w:tcPr>
          <w:p w14:paraId="6DE7154B" w14:textId="77777777" w:rsidR="00C771CE" w:rsidRPr="00726958" w:rsidRDefault="00C771CE" w:rsidP="00726958">
            <w:pPr>
              <w:pStyle w:val="TableTextCentered"/>
            </w:pPr>
            <w:r w:rsidRPr="00726958">
              <w:t>56</w:t>
            </w:r>
          </w:p>
        </w:tc>
        <w:tc>
          <w:tcPr>
            <w:tcW w:w="1621" w:type="dxa"/>
          </w:tcPr>
          <w:p w14:paraId="5528E21E" w14:textId="77777777" w:rsidR="00C771CE" w:rsidRPr="00726958" w:rsidRDefault="00C771CE" w:rsidP="00726958">
            <w:pPr>
              <w:pStyle w:val="TableTextCentered"/>
            </w:pPr>
            <w:r w:rsidRPr="00726958">
              <w:t>53</w:t>
            </w:r>
          </w:p>
        </w:tc>
        <w:tc>
          <w:tcPr>
            <w:tcW w:w="1621" w:type="dxa"/>
          </w:tcPr>
          <w:p w14:paraId="1C778D1D" w14:textId="77777777" w:rsidR="00C771CE" w:rsidRPr="00726958" w:rsidRDefault="00C771CE" w:rsidP="00726958">
            <w:pPr>
              <w:pStyle w:val="TableTextCentered"/>
            </w:pPr>
            <w:r w:rsidRPr="00726958">
              <w:t>50</w:t>
            </w:r>
          </w:p>
        </w:tc>
      </w:tr>
      <w:tr w:rsidR="00CC42F5" w:rsidRPr="00347FB2" w14:paraId="40FA11DA" w14:textId="77777777" w:rsidTr="00726958">
        <w:tc>
          <w:tcPr>
            <w:tcW w:w="1135" w:type="dxa"/>
          </w:tcPr>
          <w:p w14:paraId="4C27C5C8" w14:textId="77777777" w:rsidR="00C771CE" w:rsidRPr="003575E3" w:rsidRDefault="00C771CE" w:rsidP="003575E3">
            <w:pPr>
              <w:pStyle w:val="TableSubheading"/>
              <w:jc w:val="center"/>
              <w:rPr>
                <w:rFonts w:asciiTheme="minorHAnsi" w:hAnsiTheme="minorHAnsi"/>
              </w:rPr>
            </w:pPr>
            <w:r w:rsidRPr="003575E3">
              <w:rPr>
                <w:rFonts w:asciiTheme="minorHAnsi" w:hAnsiTheme="minorHAnsi"/>
              </w:rPr>
              <w:t>8</w:t>
            </w:r>
          </w:p>
        </w:tc>
        <w:tc>
          <w:tcPr>
            <w:tcW w:w="1725" w:type="dxa"/>
          </w:tcPr>
          <w:p w14:paraId="2CDB68AB" w14:textId="77777777" w:rsidR="00C771CE" w:rsidRPr="00726958" w:rsidRDefault="00C771CE" w:rsidP="00726958">
            <w:pPr>
              <w:pStyle w:val="TableTextCentered"/>
            </w:pPr>
            <w:r w:rsidRPr="00726958">
              <w:t>145</w:t>
            </w:r>
          </w:p>
        </w:tc>
        <w:tc>
          <w:tcPr>
            <w:tcW w:w="1621" w:type="dxa"/>
          </w:tcPr>
          <w:p w14:paraId="784B27E2" w14:textId="77777777" w:rsidR="00C771CE" w:rsidRPr="00726958" w:rsidRDefault="00C771CE" w:rsidP="00726958">
            <w:pPr>
              <w:pStyle w:val="TableTextCentered"/>
            </w:pPr>
            <w:r w:rsidRPr="00726958">
              <w:t>53</w:t>
            </w:r>
          </w:p>
        </w:tc>
        <w:tc>
          <w:tcPr>
            <w:tcW w:w="1621" w:type="dxa"/>
          </w:tcPr>
          <w:p w14:paraId="7645F90B" w14:textId="77777777" w:rsidR="00C771CE" w:rsidRPr="00726958" w:rsidRDefault="00C771CE" w:rsidP="00726958">
            <w:pPr>
              <w:pStyle w:val="TableTextCentered"/>
            </w:pPr>
            <w:r w:rsidRPr="00726958">
              <w:t>46</w:t>
            </w:r>
          </w:p>
        </w:tc>
        <w:tc>
          <w:tcPr>
            <w:tcW w:w="1621" w:type="dxa"/>
          </w:tcPr>
          <w:p w14:paraId="75700338" w14:textId="77777777" w:rsidR="00C771CE" w:rsidRPr="00726958" w:rsidRDefault="00C771CE" w:rsidP="00726958">
            <w:pPr>
              <w:pStyle w:val="TableTextCentered"/>
            </w:pPr>
            <w:r w:rsidRPr="00726958">
              <w:t>48</w:t>
            </w:r>
          </w:p>
        </w:tc>
        <w:tc>
          <w:tcPr>
            <w:tcW w:w="1621" w:type="dxa"/>
          </w:tcPr>
          <w:p w14:paraId="65386EA8" w14:textId="77777777" w:rsidR="00C771CE" w:rsidRPr="00726958" w:rsidRDefault="00C771CE" w:rsidP="00726958">
            <w:pPr>
              <w:pStyle w:val="TableTextCentered"/>
            </w:pPr>
            <w:r w:rsidRPr="00726958">
              <w:t>50</w:t>
            </w:r>
          </w:p>
        </w:tc>
      </w:tr>
      <w:tr w:rsidR="00CC42F5" w:rsidRPr="00347FB2" w14:paraId="13259EEA" w14:textId="77777777" w:rsidTr="00726958">
        <w:trPr>
          <w:cnfStyle w:val="000000100000" w:firstRow="0" w:lastRow="0" w:firstColumn="0" w:lastColumn="0" w:oddVBand="0" w:evenVBand="0" w:oddHBand="1" w:evenHBand="0" w:firstRowFirstColumn="0" w:firstRowLastColumn="0" w:lastRowFirstColumn="0" w:lastRowLastColumn="0"/>
          <w:trHeight w:val="80"/>
        </w:trPr>
        <w:tc>
          <w:tcPr>
            <w:tcW w:w="1135" w:type="dxa"/>
          </w:tcPr>
          <w:p w14:paraId="548BA479" w14:textId="77777777" w:rsidR="00C771CE" w:rsidRPr="003575E3" w:rsidRDefault="00C771CE" w:rsidP="003575E3">
            <w:pPr>
              <w:pStyle w:val="TableSubheading"/>
              <w:jc w:val="center"/>
              <w:rPr>
                <w:rFonts w:asciiTheme="minorHAnsi" w:hAnsiTheme="minorHAnsi"/>
              </w:rPr>
            </w:pPr>
            <w:r w:rsidRPr="003575E3">
              <w:rPr>
                <w:rFonts w:asciiTheme="minorHAnsi" w:hAnsiTheme="minorHAnsi"/>
              </w:rPr>
              <w:t>3-8</w:t>
            </w:r>
          </w:p>
        </w:tc>
        <w:tc>
          <w:tcPr>
            <w:tcW w:w="1725" w:type="dxa"/>
          </w:tcPr>
          <w:p w14:paraId="0C318C5A" w14:textId="77777777" w:rsidR="00C771CE" w:rsidRPr="00726958" w:rsidRDefault="00C771CE" w:rsidP="00726958">
            <w:pPr>
              <w:pStyle w:val="TableTextCentered"/>
            </w:pPr>
            <w:r w:rsidRPr="00726958">
              <w:t>729</w:t>
            </w:r>
          </w:p>
        </w:tc>
        <w:tc>
          <w:tcPr>
            <w:tcW w:w="1621" w:type="dxa"/>
          </w:tcPr>
          <w:p w14:paraId="63E21CBA" w14:textId="77777777" w:rsidR="00C771CE" w:rsidRPr="00726958" w:rsidRDefault="00C771CE" w:rsidP="00726958">
            <w:pPr>
              <w:pStyle w:val="TableTextCentered"/>
            </w:pPr>
            <w:r w:rsidRPr="00726958">
              <w:t>59</w:t>
            </w:r>
          </w:p>
        </w:tc>
        <w:tc>
          <w:tcPr>
            <w:tcW w:w="1621" w:type="dxa"/>
          </w:tcPr>
          <w:p w14:paraId="74750913" w14:textId="77777777" w:rsidR="00C771CE" w:rsidRPr="00726958" w:rsidRDefault="00C771CE" w:rsidP="00726958">
            <w:pPr>
              <w:pStyle w:val="TableTextCentered"/>
            </w:pPr>
            <w:r w:rsidRPr="00726958">
              <w:t>56</w:t>
            </w:r>
          </w:p>
        </w:tc>
        <w:tc>
          <w:tcPr>
            <w:tcW w:w="1621" w:type="dxa"/>
          </w:tcPr>
          <w:p w14:paraId="48EA0142" w14:textId="77777777" w:rsidR="00C771CE" w:rsidRPr="00726958" w:rsidRDefault="00C771CE" w:rsidP="00726958">
            <w:pPr>
              <w:pStyle w:val="TableTextCentered"/>
            </w:pPr>
            <w:r w:rsidRPr="00726958">
              <w:t>55</w:t>
            </w:r>
          </w:p>
        </w:tc>
        <w:tc>
          <w:tcPr>
            <w:tcW w:w="1621" w:type="dxa"/>
          </w:tcPr>
          <w:p w14:paraId="543F156B" w14:textId="77777777" w:rsidR="00C771CE" w:rsidRPr="00726958" w:rsidRDefault="00C771CE" w:rsidP="00726958">
            <w:pPr>
              <w:pStyle w:val="TableTextCentered"/>
            </w:pPr>
            <w:r w:rsidRPr="00726958">
              <w:t>50</w:t>
            </w:r>
          </w:p>
        </w:tc>
      </w:tr>
      <w:tr w:rsidR="00CC42F5" w:rsidRPr="00347FB2" w14:paraId="6FE3586B" w14:textId="77777777" w:rsidTr="00726958">
        <w:tc>
          <w:tcPr>
            <w:tcW w:w="1135" w:type="dxa"/>
          </w:tcPr>
          <w:p w14:paraId="254E1FD8" w14:textId="77777777" w:rsidR="00C771CE" w:rsidRPr="003575E3" w:rsidRDefault="00C771CE" w:rsidP="003575E3">
            <w:pPr>
              <w:pStyle w:val="TableSubheading"/>
              <w:jc w:val="center"/>
              <w:rPr>
                <w:rFonts w:asciiTheme="minorHAnsi" w:hAnsiTheme="minorHAnsi"/>
              </w:rPr>
            </w:pPr>
            <w:r w:rsidRPr="003575E3">
              <w:rPr>
                <w:rFonts w:asciiTheme="minorHAnsi" w:hAnsiTheme="minorHAnsi"/>
              </w:rPr>
              <w:t>10</w:t>
            </w:r>
          </w:p>
        </w:tc>
        <w:tc>
          <w:tcPr>
            <w:tcW w:w="1725" w:type="dxa"/>
          </w:tcPr>
          <w:p w14:paraId="41287B15" w14:textId="77777777" w:rsidR="00C771CE" w:rsidRPr="00726958" w:rsidRDefault="00C771CE" w:rsidP="00726958">
            <w:pPr>
              <w:pStyle w:val="TableTextCentered"/>
            </w:pPr>
            <w:r w:rsidRPr="00726958">
              <w:t>100</w:t>
            </w:r>
          </w:p>
        </w:tc>
        <w:tc>
          <w:tcPr>
            <w:tcW w:w="1621" w:type="dxa"/>
          </w:tcPr>
          <w:p w14:paraId="4906B7C2" w14:textId="77777777" w:rsidR="00C771CE" w:rsidRPr="00726958" w:rsidRDefault="00C771CE" w:rsidP="00726958">
            <w:pPr>
              <w:pStyle w:val="TableTextCentered"/>
            </w:pPr>
            <w:r w:rsidRPr="00726958">
              <w:t>55</w:t>
            </w:r>
          </w:p>
        </w:tc>
        <w:tc>
          <w:tcPr>
            <w:tcW w:w="1621" w:type="dxa"/>
          </w:tcPr>
          <w:p w14:paraId="21C4733B" w14:textId="77777777" w:rsidR="00C771CE" w:rsidRPr="00726958" w:rsidRDefault="00C771CE" w:rsidP="00726958">
            <w:pPr>
              <w:pStyle w:val="TableTextCentered"/>
            </w:pPr>
            <w:r w:rsidRPr="00726958">
              <w:t>44</w:t>
            </w:r>
          </w:p>
        </w:tc>
        <w:tc>
          <w:tcPr>
            <w:tcW w:w="1621" w:type="dxa"/>
          </w:tcPr>
          <w:p w14:paraId="08856B8A" w14:textId="77777777" w:rsidR="00C771CE" w:rsidRPr="00726958" w:rsidRDefault="00C771CE" w:rsidP="00726958">
            <w:pPr>
              <w:pStyle w:val="TableTextCentered"/>
            </w:pPr>
            <w:r w:rsidRPr="00726958">
              <w:t>44</w:t>
            </w:r>
          </w:p>
        </w:tc>
        <w:tc>
          <w:tcPr>
            <w:tcW w:w="1621" w:type="dxa"/>
          </w:tcPr>
          <w:p w14:paraId="017B3D17" w14:textId="77777777" w:rsidR="00C771CE" w:rsidRPr="00726958" w:rsidRDefault="00C771CE" w:rsidP="00726958">
            <w:pPr>
              <w:pStyle w:val="TableTextCentered"/>
            </w:pPr>
            <w:r w:rsidRPr="00726958">
              <w:t>50</w:t>
            </w:r>
          </w:p>
        </w:tc>
      </w:tr>
    </w:tbl>
    <w:p w14:paraId="1DA0B0A9" w14:textId="77777777" w:rsidR="00C771CE" w:rsidRPr="003C1C59" w:rsidRDefault="00C771CE" w:rsidP="007A0378">
      <w:pPr>
        <w:pStyle w:val="TableETitles"/>
      </w:pPr>
      <w:bookmarkStart w:id="243" w:name="_Toc211937175"/>
      <w:bookmarkStart w:id="244" w:name="_Toc218506541"/>
      <w:r w:rsidRPr="008759FC">
        <w:t>Table E16.</w:t>
      </w:r>
      <w:r>
        <w:t xml:space="preserve"> </w:t>
      </w:r>
      <w:r w:rsidRPr="008759FC">
        <w:t>Four-Year Cohort Graduation Rates by Student Group, 202</w:t>
      </w:r>
      <w:r>
        <w:t>2</w:t>
      </w:r>
      <w:r w:rsidRPr="008759FC">
        <w:t>-202</w:t>
      </w:r>
      <w:r>
        <w:t>4</w:t>
      </w:r>
      <w:bookmarkEnd w:id="243"/>
      <w:bookmarkEnd w:id="244"/>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763E2D" w:rsidRPr="00976F70" w14:paraId="473A4DD8" w14:textId="77777777" w:rsidTr="003575E3">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38A5F3E0" w14:textId="77777777" w:rsidR="00C771CE" w:rsidRPr="00B85B0B" w:rsidRDefault="00C771CE" w:rsidP="003575E3">
            <w:pPr>
              <w:pStyle w:val="TableColHeadingCenter"/>
            </w:pPr>
            <w:r w:rsidRPr="00B85B0B">
              <w:t>Group</w:t>
            </w:r>
          </w:p>
        </w:tc>
        <w:tc>
          <w:tcPr>
            <w:tcW w:w="1151" w:type="dxa"/>
            <w:vAlign w:val="center"/>
          </w:tcPr>
          <w:p w14:paraId="51899FDB" w14:textId="77777777" w:rsidR="00C771CE" w:rsidRPr="00B85B0B" w:rsidRDefault="00C771CE" w:rsidP="003575E3">
            <w:pPr>
              <w:pStyle w:val="TableColHeadingCenter"/>
            </w:pPr>
            <w:r>
              <w:t># Included</w:t>
            </w:r>
            <w:r w:rsidRPr="00B85B0B">
              <w:t xml:space="preserve"> (202</w:t>
            </w:r>
            <w:r>
              <w:t>4</w:t>
            </w:r>
            <w:r w:rsidRPr="00B85B0B">
              <w:t>)</w:t>
            </w:r>
          </w:p>
        </w:tc>
        <w:tc>
          <w:tcPr>
            <w:tcW w:w="1152" w:type="dxa"/>
            <w:vAlign w:val="center"/>
          </w:tcPr>
          <w:p w14:paraId="27C67957" w14:textId="77777777" w:rsidR="00C771CE" w:rsidRPr="00B85B0B" w:rsidRDefault="00C771CE" w:rsidP="003575E3">
            <w:pPr>
              <w:pStyle w:val="TableColHeadingCenter"/>
            </w:pPr>
            <w:r w:rsidRPr="00B85B0B">
              <w:t>202</w:t>
            </w:r>
            <w:r>
              <w:t>2</w:t>
            </w:r>
          </w:p>
        </w:tc>
        <w:tc>
          <w:tcPr>
            <w:tcW w:w="1151" w:type="dxa"/>
            <w:vAlign w:val="center"/>
          </w:tcPr>
          <w:p w14:paraId="0429BDD9" w14:textId="77777777" w:rsidR="00C771CE" w:rsidRPr="00B85B0B" w:rsidRDefault="00C771CE" w:rsidP="003575E3">
            <w:pPr>
              <w:pStyle w:val="TableColHeadingCenter"/>
            </w:pPr>
            <w:r w:rsidRPr="00B85B0B">
              <w:t>202</w:t>
            </w:r>
            <w:r>
              <w:t>3</w:t>
            </w:r>
          </w:p>
        </w:tc>
        <w:tc>
          <w:tcPr>
            <w:tcW w:w="1152" w:type="dxa"/>
            <w:vAlign w:val="center"/>
          </w:tcPr>
          <w:p w14:paraId="5064ECFF" w14:textId="77777777" w:rsidR="00C771CE" w:rsidRPr="00B85B0B" w:rsidRDefault="00C771CE" w:rsidP="003575E3">
            <w:pPr>
              <w:pStyle w:val="TableColHeadingCenter"/>
            </w:pPr>
            <w:r>
              <w:t>2024</w:t>
            </w:r>
          </w:p>
        </w:tc>
        <w:tc>
          <w:tcPr>
            <w:tcW w:w="1152" w:type="dxa"/>
            <w:vAlign w:val="center"/>
          </w:tcPr>
          <w:p w14:paraId="4AE4D132" w14:textId="77777777" w:rsidR="00C771CE" w:rsidRPr="00B85B0B" w:rsidRDefault="00C771CE" w:rsidP="003575E3">
            <w:pPr>
              <w:pStyle w:val="TableColHeadingCenter"/>
            </w:pPr>
            <w:r w:rsidRPr="00B85B0B">
              <w:t>State (202</w:t>
            </w:r>
            <w:r>
              <w:t>4</w:t>
            </w:r>
            <w:r w:rsidRPr="00B85B0B">
              <w:t>)</w:t>
            </w:r>
          </w:p>
        </w:tc>
      </w:tr>
      <w:tr w:rsidR="00763E2D" w:rsidRPr="00976F70" w14:paraId="6FBCDA69" w14:textId="77777777" w:rsidTr="003575E3">
        <w:trPr>
          <w:cnfStyle w:val="000000100000" w:firstRow="0" w:lastRow="0" w:firstColumn="0" w:lastColumn="0" w:oddVBand="0" w:evenVBand="0" w:oddHBand="1" w:evenHBand="0" w:firstRowFirstColumn="0" w:firstRowLastColumn="0" w:lastRowFirstColumn="0" w:lastRowLastColumn="0"/>
        </w:trPr>
        <w:tc>
          <w:tcPr>
            <w:tcW w:w="3586" w:type="dxa"/>
          </w:tcPr>
          <w:p w14:paraId="22C939C7" w14:textId="77777777" w:rsidR="00C771CE" w:rsidRPr="003575E3" w:rsidRDefault="00C771CE" w:rsidP="00726958">
            <w:pPr>
              <w:pStyle w:val="TableSubheading"/>
              <w:rPr>
                <w:rFonts w:asciiTheme="minorHAnsi" w:hAnsiTheme="minorHAnsi"/>
              </w:rPr>
            </w:pPr>
            <w:r w:rsidRPr="003575E3">
              <w:rPr>
                <w:rFonts w:asciiTheme="minorHAnsi" w:hAnsiTheme="minorHAnsi"/>
              </w:rPr>
              <w:t>All Students</w:t>
            </w:r>
          </w:p>
        </w:tc>
        <w:tc>
          <w:tcPr>
            <w:tcW w:w="1151" w:type="dxa"/>
            <w:vAlign w:val="center"/>
          </w:tcPr>
          <w:p w14:paraId="1CBA46C2" w14:textId="77777777" w:rsidR="00C771CE" w:rsidRPr="00726958" w:rsidRDefault="00C771CE" w:rsidP="003575E3">
            <w:pPr>
              <w:pStyle w:val="TableTextCentered"/>
            </w:pPr>
            <w:r w:rsidRPr="00726958">
              <w:t>142</w:t>
            </w:r>
          </w:p>
        </w:tc>
        <w:tc>
          <w:tcPr>
            <w:tcW w:w="1152" w:type="dxa"/>
            <w:vAlign w:val="center"/>
          </w:tcPr>
          <w:p w14:paraId="3139548C" w14:textId="77777777" w:rsidR="00C771CE" w:rsidRPr="00726958" w:rsidRDefault="00C771CE" w:rsidP="003575E3">
            <w:pPr>
              <w:pStyle w:val="TableTextCentered"/>
            </w:pPr>
            <w:r w:rsidRPr="00726958">
              <w:t>87.4</w:t>
            </w:r>
          </w:p>
        </w:tc>
        <w:tc>
          <w:tcPr>
            <w:tcW w:w="1151" w:type="dxa"/>
            <w:vAlign w:val="center"/>
          </w:tcPr>
          <w:p w14:paraId="7F6D510D" w14:textId="77777777" w:rsidR="00C771CE" w:rsidRPr="00726958" w:rsidRDefault="00C771CE" w:rsidP="003575E3">
            <w:pPr>
              <w:pStyle w:val="TableTextCentered"/>
            </w:pPr>
            <w:r w:rsidRPr="00726958">
              <w:t>91.4</w:t>
            </w:r>
          </w:p>
        </w:tc>
        <w:tc>
          <w:tcPr>
            <w:tcW w:w="1152" w:type="dxa"/>
            <w:vAlign w:val="center"/>
          </w:tcPr>
          <w:p w14:paraId="1FCB69E5" w14:textId="77777777" w:rsidR="00C771CE" w:rsidRPr="00726958" w:rsidRDefault="00C771CE" w:rsidP="003575E3">
            <w:pPr>
              <w:pStyle w:val="TableTextCentered"/>
            </w:pPr>
            <w:r w:rsidRPr="00726958">
              <w:t>93.7</w:t>
            </w:r>
          </w:p>
        </w:tc>
        <w:tc>
          <w:tcPr>
            <w:tcW w:w="1152" w:type="dxa"/>
            <w:vAlign w:val="center"/>
          </w:tcPr>
          <w:p w14:paraId="59AA2791" w14:textId="77777777" w:rsidR="00C771CE" w:rsidRPr="00726958" w:rsidRDefault="00C771CE" w:rsidP="003575E3">
            <w:pPr>
              <w:pStyle w:val="TableTextCentered"/>
            </w:pPr>
            <w:r w:rsidRPr="00726958">
              <w:t>88.4</w:t>
            </w:r>
          </w:p>
        </w:tc>
      </w:tr>
      <w:tr w:rsidR="00763E2D" w:rsidRPr="00976F70" w14:paraId="34E76189" w14:textId="77777777" w:rsidTr="003575E3">
        <w:tc>
          <w:tcPr>
            <w:tcW w:w="3586" w:type="dxa"/>
          </w:tcPr>
          <w:p w14:paraId="3B13EE33" w14:textId="77777777" w:rsidR="00C771CE" w:rsidRPr="003575E3" w:rsidRDefault="00C771CE" w:rsidP="00726958">
            <w:pPr>
              <w:pStyle w:val="TableSubheading"/>
              <w:rPr>
                <w:rFonts w:asciiTheme="minorHAnsi" w:hAnsiTheme="minorHAnsi"/>
              </w:rPr>
            </w:pPr>
            <w:r w:rsidRPr="003575E3">
              <w:rPr>
                <w:rFonts w:asciiTheme="minorHAnsi" w:hAnsiTheme="minorHAnsi"/>
              </w:rPr>
              <w:t>American Indian or Alaskan Native</w:t>
            </w:r>
          </w:p>
        </w:tc>
        <w:tc>
          <w:tcPr>
            <w:tcW w:w="1151" w:type="dxa"/>
            <w:vAlign w:val="center"/>
          </w:tcPr>
          <w:p w14:paraId="06A5DE57" w14:textId="77777777" w:rsidR="00C771CE" w:rsidRPr="00726958" w:rsidRDefault="00C771CE" w:rsidP="003575E3">
            <w:pPr>
              <w:pStyle w:val="TableTextCentered"/>
            </w:pPr>
            <w:r w:rsidRPr="00726958">
              <w:t>--</w:t>
            </w:r>
          </w:p>
        </w:tc>
        <w:tc>
          <w:tcPr>
            <w:tcW w:w="1152" w:type="dxa"/>
            <w:vAlign w:val="center"/>
          </w:tcPr>
          <w:p w14:paraId="244F71D8" w14:textId="77777777" w:rsidR="00C771CE" w:rsidRPr="00726958" w:rsidRDefault="00C771CE" w:rsidP="003575E3">
            <w:pPr>
              <w:pStyle w:val="TableTextCentered"/>
            </w:pPr>
            <w:r w:rsidRPr="00726958">
              <w:t>--</w:t>
            </w:r>
          </w:p>
        </w:tc>
        <w:tc>
          <w:tcPr>
            <w:tcW w:w="1151" w:type="dxa"/>
            <w:vAlign w:val="center"/>
          </w:tcPr>
          <w:p w14:paraId="16CF34D4" w14:textId="77777777" w:rsidR="00C771CE" w:rsidRPr="00726958" w:rsidRDefault="00C771CE" w:rsidP="003575E3">
            <w:pPr>
              <w:pStyle w:val="TableTextCentered"/>
            </w:pPr>
            <w:r w:rsidRPr="00726958">
              <w:t>--</w:t>
            </w:r>
          </w:p>
        </w:tc>
        <w:tc>
          <w:tcPr>
            <w:tcW w:w="1152" w:type="dxa"/>
            <w:vAlign w:val="center"/>
          </w:tcPr>
          <w:p w14:paraId="262A55D3" w14:textId="77777777" w:rsidR="00C771CE" w:rsidRPr="00726958" w:rsidRDefault="00C771CE" w:rsidP="003575E3">
            <w:pPr>
              <w:pStyle w:val="TableTextCentered"/>
            </w:pPr>
            <w:r w:rsidRPr="00726958">
              <w:t>--</w:t>
            </w:r>
          </w:p>
        </w:tc>
        <w:tc>
          <w:tcPr>
            <w:tcW w:w="1152" w:type="dxa"/>
            <w:vAlign w:val="center"/>
          </w:tcPr>
          <w:p w14:paraId="412B4AF5" w14:textId="77777777" w:rsidR="00C771CE" w:rsidRPr="00726958" w:rsidRDefault="00C771CE" w:rsidP="003575E3">
            <w:pPr>
              <w:pStyle w:val="TableTextCentered"/>
            </w:pPr>
            <w:r w:rsidRPr="00726958">
              <w:t>81.6</w:t>
            </w:r>
          </w:p>
        </w:tc>
      </w:tr>
      <w:tr w:rsidR="00763E2D" w:rsidRPr="00976F70" w14:paraId="663B17C2" w14:textId="77777777" w:rsidTr="003575E3">
        <w:trPr>
          <w:cnfStyle w:val="000000100000" w:firstRow="0" w:lastRow="0" w:firstColumn="0" w:lastColumn="0" w:oddVBand="0" w:evenVBand="0" w:oddHBand="1" w:evenHBand="0" w:firstRowFirstColumn="0" w:firstRowLastColumn="0" w:lastRowFirstColumn="0" w:lastRowLastColumn="0"/>
        </w:trPr>
        <w:tc>
          <w:tcPr>
            <w:tcW w:w="3586" w:type="dxa"/>
          </w:tcPr>
          <w:p w14:paraId="2B959804" w14:textId="77777777" w:rsidR="00C771CE" w:rsidRPr="003575E3" w:rsidRDefault="00C771CE" w:rsidP="00726958">
            <w:pPr>
              <w:pStyle w:val="TableSubheading"/>
              <w:rPr>
                <w:rFonts w:asciiTheme="minorHAnsi" w:hAnsiTheme="minorHAnsi"/>
              </w:rPr>
            </w:pPr>
            <w:r w:rsidRPr="003575E3">
              <w:rPr>
                <w:rFonts w:asciiTheme="minorHAnsi" w:hAnsiTheme="minorHAnsi"/>
              </w:rPr>
              <w:t>Asian</w:t>
            </w:r>
          </w:p>
        </w:tc>
        <w:tc>
          <w:tcPr>
            <w:tcW w:w="1151" w:type="dxa"/>
            <w:vAlign w:val="center"/>
          </w:tcPr>
          <w:p w14:paraId="24F5A3BA" w14:textId="77777777" w:rsidR="00C771CE" w:rsidRPr="00726958" w:rsidRDefault="00C771CE" w:rsidP="003575E3">
            <w:pPr>
              <w:pStyle w:val="TableTextCentered"/>
            </w:pPr>
            <w:r w:rsidRPr="00726958">
              <w:t>4</w:t>
            </w:r>
          </w:p>
        </w:tc>
        <w:tc>
          <w:tcPr>
            <w:tcW w:w="1152" w:type="dxa"/>
            <w:vAlign w:val="center"/>
          </w:tcPr>
          <w:p w14:paraId="7E96DAFA" w14:textId="77777777" w:rsidR="00C771CE" w:rsidRPr="00726958" w:rsidRDefault="00C771CE" w:rsidP="003575E3">
            <w:pPr>
              <w:pStyle w:val="TableTextCentered"/>
            </w:pPr>
            <w:r w:rsidRPr="00726958">
              <w:t>--</w:t>
            </w:r>
          </w:p>
        </w:tc>
        <w:tc>
          <w:tcPr>
            <w:tcW w:w="1151" w:type="dxa"/>
            <w:vAlign w:val="center"/>
          </w:tcPr>
          <w:p w14:paraId="7C5BA2CD" w14:textId="77777777" w:rsidR="00C771CE" w:rsidRPr="00726958" w:rsidRDefault="00C771CE" w:rsidP="003575E3">
            <w:pPr>
              <w:pStyle w:val="TableTextCentered"/>
            </w:pPr>
            <w:r w:rsidRPr="00726958">
              <w:t>--</w:t>
            </w:r>
          </w:p>
        </w:tc>
        <w:tc>
          <w:tcPr>
            <w:tcW w:w="1152" w:type="dxa"/>
            <w:vAlign w:val="center"/>
          </w:tcPr>
          <w:p w14:paraId="62818795" w14:textId="77777777" w:rsidR="00C771CE" w:rsidRPr="00726958" w:rsidRDefault="00C771CE" w:rsidP="003575E3">
            <w:pPr>
              <w:pStyle w:val="TableTextCentered"/>
            </w:pPr>
            <w:r w:rsidRPr="00726958">
              <w:t>--</w:t>
            </w:r>
          </w:p>
        </w:tc>
        <w:tc>
          <w:tcPr>
            <w:tcW w:w="1152" w:type="dxa"/>
            <w:vAlign w:val="center"/>
          </w:tcPr>
          <w:p w14:paraId="1E3B5BBD" w14:textId="77777777" w:rsidR="00C771CE" w:rsidRPr="00726958" w:rsidRDefault="00C771CE" w:rsidP="003575E3">
            <w:pPr>
              <w:pStyle w:val="TableTextCentered"/>
            </w:pPr>
            <w:r w:rsidRPr="00726958">
              <w:t>95.5</w:t>
            </w:r>
          </w:p>
        </w:tc>
      </w:tr>
      <w:tr w:rsidR="00763E2D" w:rsidRPr="00976F70" w14:paraId="69AB26CC" w14:textId="77777777" w:rsidTr="003575E3">
        <w:tc>
          <w:tcPr>
            <w:tcW w:w="3586" w:type="dxa"/>
          </w:tcPr>
          <w:p w14:paraId="040B4CDD" w14:textId="77777777" w:rsidR="00C771CE" w:rsidRPr="003575E3" w:rsidRDefault="00C771CE" w:rsidP="00726958">
            <w:pPr>
              <w:pStyle w:val="TableSubheading"/>
              <w:rPr>
                <w:rFonts w:asciiTheme="minorHAnsi" w:hAnsiTheme="minorHAnsi"/>
              </w:rPr>
            </w:pPr>
            <w:r w:rsidRPr="003575E3">
              <w:rPr>
                <w:rFonts w:asciiTheme="minorHAnsi" w:hAnsiTheme="minorHAnsi"/>
              </w:rPr>
              <w:t>Black or African American</w:t>
            </w:r>
          </w:p>
        </w:tc>
        <w:tc>
          <w:tcPr>
            <w:tcW w:w="1151" w:type="dxa"/>
            <w:vAlign w:val="center"/>
          </w:tcPr>
          <w:p w14:paraId="40907687" w14:textId="77777777" w:rsidR="00C771CE" w:rsidRPr="00726958" w:rsidRDefault="00C771CE" w:rsidP="003575E3">
            <w:pPr>
              <w:pStyle w:val="TableTextCentered"/>
            </w:pPr>
            <w:r w:rsidRPr="00726958">
              <w:t>3</w:t>
            </w:r>
          </w:p>
        </w:tc>
        <w:tc>
          <w:tcPr>
            <w:tcW w:w="1152" w:type="dxa"/>
            <w:vAlign w:val="center"/>
          </w:tcPr>
          <w:p w14:paraId="011FF462" w14:textId="77777777" w:rsidR="00C771CE" w:rsidRPr="00726958" w:rsidRDefault="00C771CE" w:rsidP="003575E3">
            <w:pPr>
              <w:pStyle w:val="TableTextCentered"/>
            </w:pPr>
            <w:r w:rsidRPr="00726958">
              <w:t>--</w:t>
            </w:r>
          </w:p>
        </w:tc>
        <w:tc>
          <w:tcPr>
            <w:tcW w:w="1151" w:type="dxa"/>
            <w:vAlign w:val="center"/>
          </w:tcPr>
          <w:p w14:paraId="41EF1730" w14:textId="77777777" w:rsidR="00C771CE" w:rsidRPr="00726958" w:rsidRDefault="00C771CE" w:rsidP="003575E3">
            <w:pPr>
              <w:pStyle w:val="TableTextCentered"/>
            </w:pPr>
            <w:r w:rsidRPr="00726958">
              <w:t>--</w:t>
            </w:r>
          </w:p>
        </w:tc>
        <w:tc>
          <w:tcPr>
            <w:tcW w:w="1152" w:type="dxa"/>
            <w:vAlign w:val="center"/>
          </w:tcPr>
          <w:p w14:paraId="0C596023" w14:textId="77777777" w:rsidR="00C771CE" w:rsidRPr="00726958" w:rsidRDefault="00C771CE" w:rsidP="003575E3">
            <w:pPr>
              <w:pStyle w:val="TableTextCentered"/>
            </w:pPr>
            <w:r w:rsidRPr="00726958">
              <w:t>--</w:t>
            </w:r>
          </w:p>
        </w:tc>
        <w:tc>
          <w:tcPr>
            <w:tcW w:w="1152" w:type="dxa"/>
            <w:vAlign w:val="center"/>
          </w:tcPr>
          <w:p w14:paraId="5BC9D988" w14:textId="77777777" w:rsidR="00C771CE" w:rsidRPr="00726958" w:rsidRDefault="00C771CE" w:rsidP="003575E3">
            <w:pPr>
              <w:pStyle w:val="TableTextCentered"/>
            </w:pPr>
            <w:r w:rsidRPr="00726958">
              <w:t>82.5</w:t>
            </w:r>
          </w:p>
        </w:tc>
      </w:tr>
      <w:tr w:rsidR="00763E2D" w:rsidRPr="00976F70" w14:paraId="46EA4594" w14:textId="77777777" w:rsidTr="003575E3">
        <w:trPr>
          <w:cnfStyle w:val="000000100000" w:firstRow="0" w:lastRow="0" w:firstColumn="0" w:lastColumn="0" w:oddVBand="0" w:evenVBand="0" w:oddHBand="1" w:evenHBand="0" w:firstRowFirstColumn="0" w:firstRowLastColumn="0" w:lastRowFirstColumn="0" w:lastRowLastColumn="0"/>
        </w:trPr>
        <w:tc>
          <w:tcPr>
            <w:tcW w:w="3586" w:type="dxa"/>
          </w:tcPr>
          <w:p w14:paraId="65FC4BA1" w14:textId="77777777" w:rsidR="00C771CE" w:rsidRPr="003575E3" w:rsidRDefault="00C771CE" w:rsidP="00726958">
            <w:pPr>
              <w:pStyle w:val="TableSubheading"/>
              <w:rPr>
                <w:rFonts w:asciiTheme="minorHAnsi" w:hAnsiTheme="minorHAnsi"/>
              </w:rPr>
            </w:pPr>
            <w:r w:rsidRPr="003575E3">
              <w:rPr>
                <w:rFonts w:asciiTheme="minorHAnsi" w:hAnsiTheme="minorHAnsi"/>
              </w:rPr>
              <w:t>Hispanic or Latino</w:t>
            </w:r>
          </w:p>
        </w:tc>
        <w:tc>
          <w:tcPr>
            <w:tcW w:w="1151" w:type="dxa"/>
            <w:vAlign w:val="center"/>
          </w:tcPr>
          <w:p w14:paraId="1AEE526E" w14:textId="77777777" w:rsidR="00C771CE" w:rsidRPr="00726958" w:rsidRDefault="00C771CE" w:rsidP="003575E3">
            <w:pPr>
              <w:pStyle w:val="TableTextCentered"/>
            </w:pPr>
            <w:r w:rsidRPr="00726958">
              <w:t>10</w:t>
            </w:r>
          </w:p>
        </w:tc>
        <w:tc>
          <w:tcPr>
            <w:tcW w:w="1152" w:type="dxa"/>
            <w:vAlign w:val="center"/>
          </w:tcPr>
          <w:p w14:paraId="43DD11DD" w14:textId="77777777" w:rsidR="00C771CE" w:rsidRPr="00726958" w:rsidRDefault="00C771CE" w:rsidP="003575E3">
            <w:pPr>
              <w:pStyle w:val="TableTextCentered"/>
            </w:pPr>
            <w:r w:rsidRPr="00726958">
              <w:t>--</w:t>
            </w:r>
          </w:p>
        </w:tc>
        <w:tc>
          <w:tcPr>
            <w:tcW w:w="1151" w:type="dxa"/>
            <w:vAlign w:val="center"/>
          </w:tcPr>
          <w:p w14:paraId="13032534" w14:textId="77777777" w:rsidR="00C771CE" w:rsidRPr="00726958" w:rsidRDefault="00C771CE" w:rsidP="003575E3">
            <w:pPr>
              <w:pStyle w:val="TableTextCentered"/>
            </w:pPr>
            <w:r w:rsidRPr="00726958">
              <w:t>71.4</w:t>
            </w:r>
          </w:p>
        </w:tc>
        <w:tc>
          <w:tcPr>
            <w:tcW w:w="1152" w:type="dxa"/>
            <w:vAlign w:val="center"/>
          </w:tcPr>
          <w:p w14:paraId="7AB6EE2A" w14:textId="77777777" w:rsidR="00C771CE" w:rsidRPr="00726958" w:rsidRDefault="00C771CE" w:rsidP="003575E3">
            <w:pPr>
              <w:pStyle w:val="TableTextCentered"/>
            </w:pPr>
            <w:r w:rsidRPr="00726958">
              <w:t>90.0</w:t>
            </w:r>
          </w:p>
        </w:tc>
        <w:tc>
          <w:tcPr>
            <w:tcW w:w="1152" w:type="dxa"/>
            <w:vAlign w:val="center"/>
          </w:tcPr>
          <w:p w14:paraId="56DBBCE3" w14:textId="77777777" w:rsidR="00C771CE" w:rsidRPr="00726958" w:rsidRDefault="00C771CE" w:rsidP="003575E3">
            <w:pPr>
              <w:pStyle w:val="TableTextCentered"/>
            </w:pPr>
            <w:r w:rsidRPr="00726958">
              <w:t>78.9</w:t>
            </w:r>
          </w:p>
        </w:tc>
      </w:tr>
      <w:tr w:rsidR="00763E2D" w:rsidRPr="00976F70" w14:paraId="4D7D97E3" w14:textId="77777777" w:rsidTr="003575E3">
        <w:tc>
          <w:tcPr>
            <w:tcW w:w="3586" w:type="dxa"/>
          </w:tcPr>
          <w:p w14:paraId="247C14EF" w14:textId="77777777" w:rsidR="00C771CE" w:rsidRPr="003575E3" w:rsidRDefault="00C771CE" w:rsidP="00726958">
            <w:pPr>
              <w:pStyle w:val="TableSubheading"/>
              <w:rPr>
                <w:rFonts w:asciiTheme="minorHAnsi" w:hAnsiTheme="minorHAnsi"/>
              </w:rPr>
            </w:pPr>
            <w:r w:rsidRPr="003575E3">
              <w:rPr>
                <w:rFonts w:asciiTheme="minorHAnsi" w:hAnsiTheme="minorHAnsi"/>
              </w:rPr>
              <w:t>Multi-Race, Not Hispanic or Latino</w:t>
            </w:r>
          </w:p>
        </w:tc>
        <w:tc>
          <w:tcPr>
            <w:tcW w:w="1151" w:type="dxa"/>
            <w:vAlign w:val="center"/>
          </w:tcPr>
          <w:p w14:paraId="473BEA51" w14:textId="77777777" w:rsidR="00C771CE" w:rsidRPr="00726958" w:rsidRDefault="00C771CE" w:rsidP="003575E3">
            <w:pPr>
              <w:pStyle w:val="TableTextCentered"/>
            </w:pPr>
            <w:r w:rsidRPr="00726958">
              <w:t>3</w:t>
            </w:r>
          </w:p>
        </w:tc>
        <w:tc>
          <w:tcPr>
            <w:tcW w:w="1152" w:type="dxa"/>
            <w:vAlign w:val="center"/>
          </w:tcPr>
          <w:p w14:paraId="609908EE" w14:textId="77777777" w:rsidR="00C771CE" w:rsidRPr="00726958" w:rsidRDefault="00C771CE" w:rsidP="003575E3">
            <w:pPr>
              <w:pStyle w:val="TableTextCentered"/>
            </w:pPr>
            <w:r w:rsidRPr="00726958">
              <w:t>--</w:t>
            </w:r>
          </w:p>
        </w:tc>
        <w:tc>
          <w:tcPr>
            <w:tcW w:w="1151" w:type="dxa"/>
            <w:vAlign w:val="center"/>
          </w:tcPr>
          <w:p w14:paraId="69F874B1" w14:textId="77777777" w:rsidR="00C771CE" w:rsidRPr="00726958" w:rsidRDefault="00C771CE" w:rsidP="003575E3">
            <w:pPr>
              <w:pStyle w:val="TableTextCentered"/>
            </w:pPr>
            <w:r w:rsidRPr="00726958">
              <w:t>--</w:t>
            </w:r>
          </w:p>
        </w:tc>
        <w:tc>
          <w:tcPr>
            <w:tcW w:w="1152" w:type="dxa"/>
            <w:vAlign w:val="center"/>
          </w:tcPr>
          <w:p w14:paraId="7BA18928" w14:textId="77777777" w:rsidR="00C771CE" w:rsidRPr="00726958" w:rsidRDefault="00C771CE" w:rsidP="003575E3">
            <w:pPr>
              <w:pStyle w:val="TableTextCentered"/>
            </w:pPr>
            <w:r w:rsidRPr="00726958">
              <w:t>--</w:t>
            </w:r>
          </w:p>
        </w:tc>
        <w:tc>
          <w:tcPr>
            <w:tcW w:w="1152" w:type="dxa"/>
            <w:vAlign w:val="center"/>
          </w:tcPr>
          <w:p w14:paraId="7F17C215" w14:textId="77777777" w:rsidR="00C771CE" w:rsidRPr="00726958" w:rsidRDefault="00C771CE" w:rsidP="003575E3">
            <w:pPr>
              <w:pStyle w:val="TableTextCentered"/>
            </w:pPr>
            <w:r w:rsidRPr="00726958">
              <w:t>88.6</w:t>
            </w:r>
          </w:p>
        </w:tc>
      </w:tr>
      <w:tr w:rsidR="00763E2D" w:rsidRPr="00976F70" w14:paraId="67A82B2F" w14:textId="77777777" w:rsidTr="003575E3">
        <w:trPr>
          <w:cnfStyle w:val="000000100000" w:firstRow="0" w:lastRow="0" w:firstColumn="0" w:lastColumn="0" w:oddVBand="0" w:evenVBand="0" w:oddHBand="1" w:evenHBand="0" w:firstRowFirstColumn="0" w:firstRowLastColumn="0" w:lastRowFirstColumn="0" w:lastRowLastColumn="0"/>
        </w:trPr>
        <w:tc>
          <w:tcPr>
            <w:tcW w:w="3586" w:type="dxa"/>
          </w:tcPr>
          <w:p w14:paraId="6638CDD5" w14:textId="77777777" w:rsidR="00C771CE" w:rsidRPr="003575E3" w:rsidRDefault="00C771CE" w:rsidP="00726958">
            <w:pPr>
              <w:pStyle w:val="TableSubheading"/>
              <w:rPr>
                <w:rFonts w:asciiTheme="minorHAnsi" w:hAnsiTheme="minorHAnsi"/>
                <w:spacing w:val="-4"/>
              </w:rPr>
            </w:pPr>
            <w:r w:rsidRPr="003575E3">
              <w:rPr>
                <w:rFonts w:asciiTheme="minorHAnsi" w:hAnsiTheme="minorHAnsi"/>
              </w:rPr>
              <w:t>Native Hawaiian or Other Pacific Islander</w:t>
            </w:r>
          </w:p>
        </w:tc>
        <w:tc>
          <w:tcPr>
            <w:tcW w:w="1151" w:type="dxa"/>
            <w:vAlign w:val="center"/>
          </w:tcPr>
          <w:p w14:paraId="2C3D5393" w14:textId="77777777" w:rsidR="00C771CE" w:rsidRPr="00726958" w:rsidRDefault="00C771CE" w:rsidP="003575E3">
            <w:pPr>
              <w:pStyle w:val="TableTextCentered"/>
            </w:pPr>
            <w:r w:rsidRPr="00726958">
              <w:t>--</w:t>
            </w:r>
          </w:p>
        </w:tc>
        <w:tc>
          <w:tcPr>
            <w:tcW w:w="1152" w:type="dxa"/>
            <w:vAlign w:val="center"/>
          </w:tcPr>
          <w:p w14:paraId="47BBF728" w14:textId="77777777" w:rsidR="00C771CE" w:rsidRPr="00726958" w:rsidRDefault="00C771CE" w:rsidP="003575E3">
            <w:pPr>
              <w:pStyle w:val="TableTextCentered"/>
            </w:pPr>
            <w:r w:rsidRPr="00726958">
              <w:t>--</w:t>
            </w:r>
          </w:p>
        </w:tc>
        <w:tc>
          <w:tcPr>
            <w:tcW w:w="1151" w:type="dxa"/>
            <w:vAlign w:val="center"/>
          </w:tcPr>
          <w:p w14:paraId="1105A1AF" w14:textId="77777777" w:rsidR="00C771CE" w:rsidRPr="00726958" w:rsidRDefault="00C771CE" w:rsidP="003575E3">
            <w:pPr>
              <w:pStyle w:val="TableTextCentered"/>
            </w:pPr>
            <w:r w:rsidRPr="00726958">
              <w:t>--</w:t>
            </w:r>
          </w:p>
        </w:tc>
        <w:tc>
          <w:tcPr>
            <w:tcW w:w="1152" w:type="dxa"/>
            <w:vAlign w:val="center"/>
          </w:tcPr>
          <w:p w14:paraId="20187C7C" w14:textId="77777777" w:rsidR="00C771CE" w:rsidRPr="00726958" w:rsidRDefault="00C771CE" w:rsidP="003575E3">
            <w:pPr>
              <w:pStyle w:val="TableTextCentered"/>
            </w:pPr>
            <w:r w:rsidRPr="00726958">
              <w:t>--</w:t>
            </w:r>
          </w:p>
        </w:tc>
        <w:tc>
          <w:tcPr>
            <w:tcW w:w="1152" w:type="dxa"/>
            <w:vAlign w:val="center"/>
          </w:tcPr>
          <w:p w14:paraId="666C6694" w14:textId="77777777" w:rsidR="00C771CE" w:rsidRPr="00726958" w:rsidRDefault="00C771CE" w:rsidP="003575E3">
            <w:pPr>
              <w:pStyle w:val="TableTextCentered"/>
            </w:pPr>
            <w:r w:rsidRPr="00726958">
              <w:t>80.7</w:t>
            </w:r>
          </w:p>
        </w:tc>
      </w:tr>
      <w:tr w:rsidR="00763E2D" w:rsidRPr="00976F70" w14:paraId="39CDBBDE" w14:textId="77777777" w:rsidTr="003575E3">
        <w:tc>
          <w:tcPr>
            <w:tcW w:w="3586" w:type="dxa"/>
          </w:tcPr>
          <w:p w14:paraId="398D87BC" w14:textId="77777777" w:rsidR="00C771CE" w:rsidRPr="003575E3" w:rsidRDefault="00C771CE" w:rsidP="00726958">
            <w:pPr>
              <w:pStyle w:val="TableSubheading"/>
              <w:rPr>
                <w:rFonts w:asciiTheme="minorHAnsi" w:hAnsiTheme="minorHAnsi"/>
              </w:rPr>
            </w:pPr>
            <w:r w:rsidRPr="003575E3">
              <w:rPr>
                <w:rFonts w:asciiTheme="minorHAnsi" w:hAnsiTheme="minorHAnsi"/>
              </w:rPr>
              <w:t>White</w:t>
            </w:r>
          </w:p>
        </w:tc>
        <w:tc>
          <w:tcPr>
            <w:tcW w:w="1151" w:type="dxa"/>
            <w:vAlign w:val="center"/>
          </w:tcPr>
          <w:p w14:paraId="059D1317" w14:textId="77777777" w:rsidR="00C771CE" w:rsidRPr="00726958" w:rsidRDefault="00C771CE" w:rsidP="003575E3">
            <w:pPr>
              <w:pStyle w:val="TableTextCentered"/>
            </w:pPr>
            <w:r w:rsidRPr="00726958">
              <w:t>122</w:t>
            </w:r>
          </w:p>
        </w:tc>
        <w:tc>
          <w:tcPr>
            <w:tcW w:w="1152" w:type="dxa"/>
            <w:vAlign w:val="center"/>
          </w:tcPr>
          <w:p w14:paraId="75F1FA05" w14:textId="77777777" w:rsidR="00C771CE" w:rsidRPr="00726958" w:rsidRDefault="00C771CE" w:rsidP="003575E3">
            <w:pPr>
              <w:pStyle w:val="TableTextCentered"/>
            </w:pPr>
            <w:r w:rsidRPr="00726958">
              <w:t>87.5</w:t>
            </w:r>
          </w:p>
        </w:tc>
        <w:tc>
          <w:tcPr>
            <w:tcW w:w="1151" w:type="dxa"/>
            <w:vAlign w:val="center"/>
          </w:tcPr>
          <w:p w14:paraId="5F119983" w14:textId="77777777" w:rsidR="00C771CE" w:rsidRPr="00726958" w:rsidRDefault="00C771CE" w:rsidP="003575E3">
            <w:pPr>
              <w:pStyle w:val="TableTextCentered"/>
            </w:pPr>
            <w:r w:rsidRPr="00726958">
              <w:t>92.3</w:t>
            </w:r>
          </w:p>
        </w:tc>
        <w:tc>
          <w:tcPr>
            <w:tcW w:w="1152" w:type="dxa"/>
            <w:vAlign w:val="center"/>
          </w:tcPr>
          <w:p w14:paraId="413B0EA1" w14:textId="77777777" w:rsidR="00C771CE" w:rsidRPr="00726958" w:rsidRDefault="00C771CE" w:rsidP="003575E3">
            <w:pPr>
              <w:pStyle w:val="TableTextCentered"/>
            </w:pPr>
            <w:r w:rsidRPr="00726958">
              <w:t>93.4</w:t>
            </w:r>
          </w:p>
        </w:tc>
        <w:tc>
          <w:tcPr>
            <w:tcW w:w="1152" w:type="dxa"/>
            <w:vAlign w:val="center"/>
          </w:tcPr>
          <w:p w14:paraId="11AD20BD" w14:textId="77777777" w:rsidR="00C771CE" w:rsidRPr="00726958" w:rsidRDefault="00C771CE" w:rsidP="003575E3">
            <w:pPr>
              <w:pStyle w:val="TableTextCentered"/>
            </w:pPr>
            <w:r w:rsidRPr="00726958">
              <w:t>92.6</w:t>
            </w:r>
          </w:p>
        </w:tc>
      </w:tr>
      <w:tr w:rsidR="00763E2D" w:rsidRPr="00976F70" w14:paraId="309BE8DE" w14:textId="77777777" w:rsidTr="003575E3">
        <w:trPr>
          <w:cnfStyle w:val="000000100000" w:firstRow="0" w:lastRow="0" w:firstColumn="0" w:lastColumn="0" w:oddVBand="0" w:evenVBand="0" w:oddHBand="1" w:evenHBand="0" w:firstRowFirstColumn="0" w:firstRowLastColumn="0" w:lastRowFirstColumn="0" w:lastRowLastColumn="0"/>
        </w:trPr>
        <w:tc>
          <w:tcPr>
            <w:tcW w:w="3586" w:type="dxa"/>
          </w:tcPr>
          <w:p w14:paraId="24ACF8E2" w14:textId="77777777" w:rsidR="00C771CE" w:rsidRPr="003575E3" w:rsidRDefault="00C771CE" w:rsidP="00726958">
            <w:pPr>
              <w:pStyle w:val="TableSubheading"/>
              <w:rPr>
                <w:rFonts w:asciiTheme="minorHAnsi" w:hAnsiTheme="minorHAnsi"/>
              </w:rPr>
            </w:pPr>
            <w:r w:rsidRPr="003575E3">
              <w:rPr>
                <w:rFonts w:asciiTheme="minorHAnsi" w:hAnsiTheme="minorHAnsi"/>
              </w:rPr>
              <w:t>High Needs</w:t>
            </w:r>
          </w:p>
        </w:tc>
        <w:tc>
          <w:tcPr>
            <w:tcW w:w="1151" w:type="dxa"/>
            <w:vAlign w:val="center"/>
          </w:tcPr>
          <w:p w14:paraId="1AD4C9A6" w14:textId="77777777" w:rsidR="00C771CE" w:rsidRPr="00726958" w:rsidRDefault="00C771CE" w:rsidP="003575E3">
            <w:pPr>
              <w:pStyle w:val="TableTextCentered"/>
            </w:pPr>
            <w:r w:rsidRPr="00726958">
              <w:t>65</w:t>
            </w:r>
          </w:p>
        </w:tc>
        <w:tc>
          <w:tcPr>
            <w:tcW w:w="1152" w:type="dxa"/>
            <w:vAlign w:val="center"/>
          </w:tcPr>
          <w:p w14:paraId="7048AD15" w14:textId="77777777" w:rsidR="00C771CE" w:rsidRPr="00726958" w:rsidRDefault="00C771CE" w:rsidP="003575E3">
            <w:pPr>
              <w:pStyle w:val="TableTextCentered"/>
            </w:pPr>
            <w:r w:rsidRPr="00726958">
              <w:t>73.2</w:t>
            </w:r>
          </w:p>
        </w:tc>
        <w:tc>
          <w:tcPr>
            <w:tcW w:w="1151" w:type="dxa"/>
            <w:vAlign w:val="center"/>
          </w:tcPr>
          <w:p w14:paraId="2F24FF48" w14:textId="77777777" w:rsidR="00C771CE" w:rsidRPr="00726958" w:rsidRDefault="00C771CE" w:rsidP="003575E3">
            <w:pPr>
              <w:pStyle w:val="TableTextCentered"/>
            </w:pPr>
            <w:r w:rsidRPr="00726958">
              <w:t>82.6</w:t>
            </w:r>
          </w:p>
        </w:tc>
        <w:tc>
          <w:tcPr>
            <w:tcW w:w="1152" w:type="dxa"/>
            <w:vAlign w:val="center"/>
          </w:tcPr>
          <w:p w14:paraId="3962425A" w14:textId="77777777" w:rsidR="00C771CE" w:rsidRPr="00726958" w:rsidRDefault="00C771CE" w:rsidP="003575E3">
            <w:pPr>
              <w:pStyle w:val="TableTextCentered"/>
            </w:pPr>
            <w:r w:rsidRPr="00726958">
              <w:t>86.2</w:t>
            </w:r>
          </w:p>
        </w:tc>
        <w:tc>
          <w:tcPr>
            <w:tcW w:w="1152" w:type="dxa"/>
            <w:vAlign w:val="center"/>
          </w:tcPr>
          <w:p w14:paraId="09983E55" w14:textId="77777777" w:rsidR="00C771CE" w:rsidRPr="00726958" w:rsidRDefault="00C771CE" w:rsidP="003575E3">
            <w:pPr>
              <w:pStyle w:val="TableTextCentered"/>
            </w:pPr>
            <w:r w:rsidRPr="00726958">
              <w:t>82.2</w:t>
            </w:r>
          </w:p>
        </w:tc>
      </w:tr>
      <w:tr w:rsidR="00763E2D" w:rsidRPr="00976F70" w14:paraId="713BE1B6" w14:textId="77777777" w:rsidTr="003575E3">
        <w:tc>
          <w:tcPr>
            <w:tcW w:w="3586" w:type="dxa"/>
          </w:tcPr>
          <w:p w14:paraId="68416A02" w14:textId="77777777" w:rsidR="00C771CE" w:rsidRPr="003575E3" w:rsidRDefault="00C771CE" w:rsidP="00726958">
            <w:pPr>
              <w:pStyle w:val="TableSubheading"/>
              <w:rPr>
                <w:rFonts w:asciiTheme="minorHAnsi" w:hAnsiTheme="minorHAnsi"/>
              </w:rPr>
            </w:pPr>
            <w:r w:rsidRPr="003575E3">
              <w:rPr>
                <w:rFonts w:asciiTheme="minorHAnsi" w:hAnsiTheme="minorHAnsi"/>
              </w:rPr>
              <w:t>English Learners</w:t>
            </w:r>
          </w:p>
        </w:tc>
        <w:tc>
          <w:tcPr>
            <w:tcW w:w="1151" w:type="dxa"/>
            <w:vAlign w:val="center"/>
          </w:tcPr>
          <w:p w14:paraId="308CB501" w14:textId="77777777" w:rsidR="00C771CE" w:rsidRPr="00726958" w:rsidRDefault="00C771CE" w:rsidP="003575E3">
            <w:pPr>
              <w:pStyle w:val="TableTextCentered"/>
            </w:pPr>
            <w:r w:rsidRPr="00726958">
              <w:t>4</w:t>
            </w:r>
          </w:p>
        </w:tc>
        <w:tc>
          <w:tcPr>
            <w:tcW w:w="1152" w:type="dxa"/>
            <w:vAlign w:val="center"/>
          </w:tcPr>
          <w:p w14:paraId="2108BEE2" w14:textId="77777777" w:rsidR="00C771CE" w:rsidRPr="00726958" w:rsidRDefault="00C771CE" w:rsidP="003575E3">
            <w:pPr>
              <w:pStyle w:val="TableTextCentered"/>
            </w:pPr>
            <w:r w:rsidRPr="00726958">
              <w:t>--</w:t>
            </w:r>
          </w:p>
        </w:tc>
        <w:tc>
          <w:tcPr>
            <w:tcW w:w="1151" w:type="dxa"/>
            <w:vAlign w:val="center"/>
          </w:tcPr>
          <w:p w14:paraId="678F9D92" w14:textId="77777777" w:rsidR="00C771CE" w:rsidRPr="00726958" w:rsidRDefault="00C771CE" w:rsidP="003575E3">
            <w:pPr>
              <w:pStyle w:val="TableTextCentered"/>
            </w:pPr>
            <w:r w:rsidRPr="00726958">
              <w:t>--</w:t>
            </w:r>
          </w:p>
        </w:tc>
        <w:tc>
          <w:tcPr>
            <w:tcW w:w="1152" w:type="dxa"/>
            <w:vAlign w:val="center"/>
          </w:tcPr>
          <w:p w14:paraId="0B9CD018" w14:textId="77777777" w:rsidR="00C771CE" w:rsidRPr="00726958" w:rsidRDefault="00C771CE" w:rsidP="003575E3">
            <w:pPr>
              <w:pStyle w:val="TableTextCentered"/>
            </w:pPr>
            <w:r w:rsidRPr="00726958">
              <w:t>--</w:t>
            </w:r>
          </w:p>
        </w:tc>
        <w:tc>
          <w:tcPr>
            <w:tcW w:w="1152" w:type="dxa"/>
            <w:vAlign w:val="center"/>
          </w:tcPr>
          <w:p w14:paraId="19E7EB55" w14:textId="77777777" w:rsidR="00C771CE" w:rsidRPr="00726958" w:rsidRDefault="00C771CE" w:rsidP="003575E3">
            <w:pPr>
              <w:pStyle w:val="TableTextCentered"/>
            </w:pPr>
            <w:r w:rsidRPr="00726958">
              <w:t>66.7</w:t>
            </w:r>
          </w:p>
        </w:tc>
      </w:tr>
      <w:tr w:rsidR="00763E2D" w:rsidRPr="00976F70" w14:paraId="7E54A66A" w14:textId="77777777" w:rsidTr="003575E3">
        <w:trPr>
          <w:cnfStyle w:val="000000100000" w:firstRow="0" w:lastRow="0" w:firstColumn="0" w:lastColumn="0" w:oddVBand="0" w:evenVBand="0" w:oddHBand="1" w:evenHBand="0" w:firstRowFirstColumn="0" w:firstRowLastColumn="0" w:lastRowFirstColumn="0" w:lastRowLastColumn="0"/>
        </w:trPr>
        <w:tc>
          <w:tcPr>
            <w:tcW w:w="3586" w:type="dxa"/>
          </w:tcPr>
          <w:p w14:paraId="214EE80C" w14:textId="77777777" w:rsidR="00C771CE" w:rsidRPr="003575E3" w:rsidRDefault="00C771CE" w:rsidP="00726958">
            <w:pPr>
              <w:pStyle w:val="TableSubheading"/>
              <w:rPr>
                <w:rFonts w:asciiTheme="minorHAnsi" w:hAnsiTheme="minorHAnsi"/>
                <w:spacing w:val="-4"/>
              </w:rPr>
            </w:pPr>
            <w:r w:rsidRPr="003575E3">
              <w:rPr>
                <w:rFonts w:asciiTheme="minorHAnsi" w:hAnsiTheme="minorHAnsi"/>
              </w:rPr>
              <w:t>Low Income</w:t>
            </w:r>
          </w:p>
        </w:tc>
        <w:tc>
          <w:tcPr>
            <w:tcW w:w="1151" w:type="dxa"/>
            <w:vAlign w:val="center"/>
          </w:tcPr>
          <w:p w14:paraId="6B28E19C" w14:textId="77777777" w:rsidR="00C771CE" w:rsidRPr="00726958" w:rsidRDefault="00C771CE" w:rsidP="003575E3">
            <w:pPr>
              <w:pStyle w:val="TableTextCentered"/>
            </w:pPr>
            <w:r w:rsidRPr="00726958">
              <w:t>52</w:t>
            </w:r>
          </w:p>
        </w:tc>
        <w:tc>
          <w:tcPr>
            <w:tcW w:w="1152" w:type="dxa"/>
            <w:vAlign w:val="center"/>
          </w:tcPr>
          <w:p w14:paraId="1A6401EE" w14:textId="77777777" w:rsidR="00C771CE" w:rsidRPr="00726958" w:rsidRDefault="00C771CE" w:rsidP="003575E3">
            <w:pPr>
              <w:pStyle w:val="TableTextCentered"/>
            </w:pPr>
            <w:r w:rsidRPr="00726958">
              <w:t>70.5</w:t>
            </w:r>
          </w:p>
        </w:tc>
        <w:tc>
          <w:tcPr>
            <w:tcW w:w="1151" w:type="dxa"/>
            <w:vAlign w:val="center"/>
          </w:tcPr>
          <w:p w14:paraId="09AABC70" w14:textId="77777777" w:rsidR="00C771CE" w:rsidRPr="00726958" w:rsidRDefault="00C771CE" w:rsidP="003575E3">
            <w:pPr>
              <w:pStyle w:val="TableTextCentered"/>
            </w:pPr>
            <w:r w:rsidRPr="00726958">
              <w:t>80.6</w:t>
            </w:r>
          </w:p>
        </w:tc>
        <w:tc>
          <w:tcPr>
            <w:tcW w:w="1152" w:type="dxa"/>
            <w:vAlign w:val="center"/>
          </w:tcPr>
          <w:p w14:paraId="760BD845" w14:textId="77777777" w:rsidR="00C771CE" w:rsidRPr="00726958" w:rsidRDefault="00C771CE" w:rsidP="003575E3">
            <w:pPr>
              <w:pStyle w:val="TableTextCentered"/>
            </w:pPr>
            <w:r w:rsidRPr="00726958">
              <w:t>84.6</w:t>
            </w:r>
          </w:p>
        </w:tc>
        <w:tc>
          <w:tcPr>
            <w:tcW w:w="1152" w:type="dxa"/>
            <w:vAlign w:val="center"/>
          </w:tcPr>
          <w:p w14:paraId="3F74C920" w14:textId="77777777" w:rsidR="00C771CE" w:rsidRPr="00726958" w:rsidRDefault="00C771CE" w:rsidP="003575E3">
            <w:pPr>
              <w:pStyle w:val="TableTextCentered"/>
            </w:pPr>
            <w:r w:rsidRPr="00726958">
              <w:t>81.6</w:t>
            </w:r>
          </w:p>
        </w:tc>
      </w:tr>
      <w:tr w:rsidR="00763E2D" w:rsidRPr="00976F70" w14:paraId="4CAE6852" w14:textId="77777777" w:rsidTr="003575E3">
        <w:tc>
          <w:tcPr>
            <w:tcW w:w="3586" w:type="dxa"/>
          </w:tcPr>
          <w:p w14:paraId="10812FE4" w14:textId="77777777" w:rsidR="00C771CE" w:rsidRPr="003575E3" w:rsidRDefault="00C771CE" w:rsidP="00726958">
            <w:pPr>
              <w:pStyle w:val="TableSubheading"/>
              <w:rPr>
                <w:rFonts w:asciiTheme="minorHAnsi" w:hAnsiTheme="minorHAnsi"/>
              </w:rPr>
            </w:pPr>
            <w:r w:rsidRPr="003575E3">
              <w:rPr>
                <w:rFonts w:asciiTheme="minorHAnsi" w:hAnsiTheme="minorHAnsi"/>
              </w:rPr>
              <w:t>Students with Disabilities</w:t>
            </w:r>
          </w:p>
        </w:tc>
        <w:tc>
          <w:tcPr>
            <w:tcW w:w="1151" w:type="dxa"/>
            <w:vAlign w:val="center"/>
          </w:tcPr>
          <w:p w14:paraId="4716E936" w14:textId="77777777" w:rsidR="00C771CE" w:rsidRPr="00726958" w:rsidRDefault="00C771CE" w:rsidP="003575E3">
            <w:pPr>
              <w:pStyle w:val="TableTextCentered"/>
            </w:pPr>
            <w:r w:rsidRPr="00726958">
              <w:t>25</w:t>
            </w:r>
          </w:p>
        </w:tc>
        <w:tc>
          <w:tcPr>
            <w:tcW w:w="1152" w:type="dxa"/>
            <w:vAlign w:val="center"/>
          </w:tcPr>
          <w:p w14:paraId="54FD9CF9" w14:textId="77777777" w:rsidR="00C771CE" w:rsidRPr="00726958" w:rsidRDefault="00C771CE" w:rsidP="003575E3">
            <w:pPr>
              <w:pStyle w:val="TableTextCentered"/>
            </w:pPr>
            <w:r w:rsidRPr="00726958">
              <w:t>76.0</w:t>
            </w:r>
          </w:p>
        </w:tc>
        <w:tc>
          <w:tcPr>
            <w:tcW w:w="1151" w:type="dxa"/>
            <w:vAlign w:val="center"/>
          </w:tcPr>
          <w:p w14:paraId="207BECED" w14:textId="77777777" w:rsidR="00C771CE" w:rsidRPr="00726958" w:rsidRDefault="00C771CE" w:rsidP="003575E3">
            <w:pPr>
              <w:pStyle w:val="TableTextCentered"/>
            </w:pPr>
            <w:r w:rsidRPr="00726958">
              <w:t>76.5</w:t>
            </w:r>
          </w:p>
        </w:tc>
        <w:tc>
          <w:tcPr>
            <w:tcW w:w="1152" w:type="dxa"/>
            <w:vAlign w:val="center"/>
          </w:tcPr>
          <w:p w14:paraId="4D3D0C39" w14:textId="77777777" w:rsidR="00C771CE" w:rsidRPr="00726958" w:rsidRDefault="00C771CE" w:rsidP="003575E3">
            <w:pPr>
              <w:pStyle w:val="TableTextCentered"/>
            </w:pPr>
            <w:r w:rsidRPr="00726958">
              <w:t>84.0</w:t>
            </w:r>
          </w:p>
        </w:tc>
        <w:tc>
          <w:tcPr>
            <w:tcW w:w="1152" w:type="dxa"/>
            <w:vAlign w:val="center"/>
          </w:tcPr>
          <w:p w14:paraId="3A0AD587" w14:textId="77777777" w:rsidR="00C771CE" w:rsidRPr="00726958" w:rsidRDefault="00C771CE" w:rsidP="003575E3">
            <w:pPr>
              <w:pStyle w:val="TableTextCentered"/>
            </w:pPr>
            <w:r w:rsidRPr="00726958">
              <w:t>75.4</w:t>
            </w:r>
          </w:p>
        </w:tc>
      </w:tr>
    </w:tbl>
    <w:p w14:paraId="4ABFC12A" w14:textId="77777777" w:rsidR="00C771CE" w:rsidRPr="003C1C59" w:rsidRDefault="00C771CE" w:rsidP="007A0378">
      <w:pPr>
        <w:pStyle w:val="TableETitles"/>
      </w:pPr>
      <w:bookmarkStart w:id="245" w:name="_Toc211937176"/>
      <w:bookmarkStart w:id="246" w:name="_Toc218506542"/>
      <w:bookmarkStart w:id="247" w:name="_Hlk138323648"/>
      <w:r w:rsidRPr="00A471CE">
        <w:t>Table E17.</w:t>
      </w:r>
      <w:r>
        <w:t xml:space="preserve"> </w:t>
      </w:r>
      <w:r w:rsidRPr="00A471CE">
        <w:t>Five-Year Cohort Graduation Rates by Student Group, 202</w:t>
      </w:r>
      <w:r>
        <w:t>1</w:t>
      </w:r>
      <w:r w:rsidRPr="00A471CE">
        <w:t>-202</w:t>
      </w:r>
      <w:r>
        <w:t>3</w:t>
      </w:r>
      <w:bookmarkEnd w:id="245"/>
      <w:bookmarkEnd w:id="246"/>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763E2D" w:rsidRPr="00976F70" w14:paraId="66BC11EA" w14:textId="77777777" w:rsidTr="00781CAA">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39624F5C" w14:textId="77777777" w:rsidR="00C771CE" w:rsidRPr="00B85B0B" w:rsidRDefault="00C771CE" w:rsidP="00781CAA">
            <w:pPr>
              <w:pStyle w:val="TableColHeadingCenter"/>
            </w:pPr>
            <w:r w:rsidRPr="00B85B0B">
              <w:t>Group</w:t>
            </w:r>
          </w:p>
        </w:tc>
        <w:tc>
          <w:tcPr>
            <w:tcW w:w="1151" w:type="dxa"/>
            <w:vAlign w:val="center"/>
          </w:tcPr>
          <w:p w14:paraId="0B8B53DE" w14:textId="77777777" w:rsidR="00C771CE" w:rsidRPr="00B85B0B" w:rsidRDefault="00C771CE" w:rsidP="00781CAA">
            <w:pPr>
              <w:pStyle w:val="TableColHeadingCenter"/>
            </w:pPr>
            <w:r>
              <w:t># Included</w:t>
            </w:r>
            <w:r w:rsidRPr="00B85B0B">
              <w:t xml:space="preserve"> (202</w:t>
            </w:r>
            <w:r>
              <w:t>1</w:t>
            </w:r>
            <w:r w:rsidRPr="00B85B0B">
              <w:t>)</w:t>
            </w:r>
          </w:p>
        </w:tc>
        <w:tc>
          <w:tcPr>
            <w:tcW w:w="1152" w:type="dxa"/>
            <w:vAlign w:val="center"/>
          </w:tcPr>
          <w:p w14:paraId="7B1D1E26" w14:textId="77777777" w:rsidR="00C771CE" w:rsidRPr="00B85B0B" w:rsidRDefault="00C771CE" w:rsidP="00781CAA">
            <w:pPr>
              <w:pStyle w:val="TableColHeadingCenter"/>
            </w:pPr>
            <w:r w:rsidRPr="00B85B0B">
              <w:t>202</w:t>
            </w:r>
            <w:r>
              <w:t>1</w:t>
            </w:r>
          </w:p>
        </w:tc>
        <w:tc>
          <w:tcPr>
            <w:tcW w:w="1151" w:type="dxa"/>
            <w:vAlign w:val="center"/>
          </w:tcPr>
          <w:p w14:paraId="271A81FB" w14:textId="77777777" w:rsidR="00C771CE" w:rsidRPr="00B85B0B" w:rsidRDefault="00C771CE" w:rsidP="00781CAA">
            <w:pPr>
              <w:pStyle w:val="TableColHeadingCenter"/>
            </w:pPr>
            <w:r w:rsidRPr="00B85B0B">
              <w:t>202</w:t>
            </w:r>
            <w:r>
              <w:t>2</w:t>
            </w:r>
          </w:p>
        </w:tc>
        <w:tc>
          <w:tcPr>
            <w:tcW w:w="1152" w:type="dxa"/>
            <w:vAlign w:val="center"/>
          </w:tcPr>
          <w:p w14:paraId="3EF93C7F" w14:textId="77777777" w:rsidR="00C771CE" w:rsidRPr="00B85B0B" w:rsidRDefault="00C771CE" w:rsidP="00781CAA">
            <w:pPr>
              <w:pStyle w:val="TableColHeadingCenter"/>
            </w:pPr>
            <w:r>
              <w:t>2023</w:t>
            </w:r>
          </w:p>
        </w:tc>
        <w:tc>
          <w:tcPr>
            <w:tcW w:w="1152" w:type="dxa"/>
            <w:vAlign w:val="center"/>
          </w:tcPr>
          <w:p w14:paraId="7A92A475" w14:textId="77777777" w:rsidR="00C771CE" w:rsidRPr="00B85B0B" w:rsidRDefault="00C771CE" w:rsidP="00781CAA">
            <w:pPr>
              <w:pStyle w:val="TableColHeadingCenter"/>
            </w:pPr>
            <w:r w:rsidRPr="00B85B0B">
              <w:t>State (202</w:t>
            </w:r>
            <w:r>
              <w:t>3</w:t>
            </w:r>
            <w:r w:rsidRPr="00B85B0B">
              <w:t>)</w:t>
            </w:r>
          </w:p>
        </w:tc>
      </w:tr>
      <w:tr w:rsidR="00763E2D" w:rsidRPr="00976F70" w14:paraId="6DFDDE7B"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5808301F" w14:textId="77777777" w:rsidR="00C771CE" w:rsidRPr="00781CAA" w:rsidRDefault="00C771CE" w:rsidP="00B70728">
            <w:pPr>
              <w:pStyle w:val="TableSubheading"/>
              <w:rPr>
                <w:rFonts w:asciiTheme="minorHAnsi" w:hAnsiTheme="minorHAnsi"/>
              </w:rPr>
            </w:pPr>
            <w:r w:rsidRPr="00781CAA">
              <w:rPr>
                <w:rFonts w:asciiTheme="minorHAnsi" w:hAnsiTheme="minorHAnsi"/>
              </w:rPr>
              <w:t>All Students</w:t>
            </w:r>
          </w:p>
        </w:tc>
        <w:tc>
          <w:tcPr>
            <w:tcW w:w="1151" w:type="dxa"/>
          </w:tcPr>
          <w:p w14:paraId="4D2B079A" w14:textId="77777777" w:rsidR="00C771CE" w:rsidRPr="00B70728" w:rsidRDefault="00C771CE" w:rsidP="00B70728">
            <w:pPr>
              <w:pStyle w:val="TableTextCentered"/>
            </w:pPr>
            <w:r w:rsidRPr="00B70728">
              <w:t>185</w:t>
            </w:r>
          </w:p>
        </w:tc>
        <w:tc>
          <w:tcPr>
            <w:tcW w:w="1152" w:type="dxa"/>
          </w:tcPr>
          <w:p w14:paraId="06CF7FD5" w14:textId="77777777" w:rsidR="00C771CE" w:rsidRPr="00B70728" w:rsidRDefault="00C771CE" w:rsidP="00B70728">
            <w:pPr>
              <w:pStyle w:val="TableTextCentered"/>
            </w:pPr>
            <w:r w:rsidRPr="00B70728">
              <w:t>91.4</w:t>
            </w:r>
          </w:p>
        </w:tc>
        <w:tc>
          <w:tcPr>
            <w:tcW w:w="1151" w:type="dxa"/>
          </w:tcPr>
          <w:p w14:paraId="6167BC88" w14:textId="77777777" w:rsidR="00C771CE" w:rsidRPr="00B70728" w:rsidRDefault="00C771CE" w:rsidP="00B70728">
            <w:pPr>
              <w:pStyle w:val="TableTextCentered"/>
            </w:pPr>
            <w:r w:rsidRPr="00B70728">
              <w:t>88.1</w:t>
            </w:r>
          </w:p>
        </w:tc>
        <w:tc>
          <w:tcPr>
            <w:tcW w:w="1152" w:type="dxa"/>
          </w:tcPr>
          <w:p w14:paraId="63B8A969" w14:textId="77777777" w:rsidR="00C771CE" w:rsidRPr="00B70728" w:rsidRDefault="00C771CE" w:rsidP="00B70728">
            <w:pPr>
              <w:pStyle w:val="TableTextCentered"/>
            </w:pPr>
            <w:r w:rsidRPr="00B70728">
              <w:t>93.0</w:t>
            </w:r>
          </w:p>
        </w:tc>
        <w:tc>
          <w:tcPr>
            <w:tcW w:w="1152" w:type="dxa"/>
          </w:tcPr>
          <w:p w14:paraId="3E481296" w14:textId="77777777" w:rsidR="00C771CE" w:rsidRPr="00B70728" w:rsidRDefault="00C771CE" w:rsidP="00B70728">
            <w:pPr>
              <w:pStyle w:val="TableTextCentered"/>
            </w:pPr>
            <w:r w:rsidRPr="00B70728">
              <w:t>90.9</w:t>
            </w:r>
          </w:p>
        </w:tc>
      </w:tr>
      <w:tr w:rsidR="00763E2D" w:rsidRPr="00976F70" w14:paraId="14FEFF3A" w14:textId="77777777" w:rsidTr="0041416A">
        <w:tc>
          <w:tcPr>
            <w:tcW w:w="3586" w:type="dxa"/>
          </w:tcPr>
          <w:p w14:paraId="3F4CF44B" w14:textId="77777777" w:rsidR="00C771CE" w:rsidRPr="00781CAA" w:rsidRDefault="00C771CE" w:rsidP="00B70728">
            <w:pPr>
              <w:pStyle w:val="TableSubheading"/>
              <w:rPr>
                <w:rFonts w:asciiTheme="minorHAnsi" w:hAnsiTheme="minorHAnsi"/>
              </w:rPr>
            </w:pPr>
            <w:r w:rsidRPr="00781CAA">
              <w:rPr>
                <w:rFonts w:asciiTheme="minorHAnsi" w:hAnsiTheme="minorHAnsi"/>
              </w:rPr>
              <w:t>American Indian or Alaskan Native</w:t>
            </w:r>
          </w:p>
        </w:tc>
        <w:tc>
          <w:tcPr>
            <w:tcW w:w="1151" w:type="dxa"/>
          </w:tcPr>
          <w:p w14:paraId="0644B266" w14:textId="77777777" w:rsidR="00C771CE" w:rsidRPr="00B70728" w:rsidRDefault="00C771CE" w:rsidP="00B70728">
            <w:pPr>
              <w:pStyle w:val="TableTextCentered"/>
            </w:pPr>
            <w:r w:rsidRPr="00B70728">
              <w:t>1</w:t>
            </w:r>
          </w:p>
        </w:tc>
        <w:tc>
          <w:tcPr>
            <w:tcW w:w="1152" w:type="dxa"/>
          </w:tcPr>
          <w:p w14:paraId="147C9BAB" w14:textId="77777777" w:rsidR="00C771CE" w:rsidRPr="00B70728" w:rsidRDefault="00C771CE" w:rsidP="00B70728">
            <w:pPr>
              <w:pStyle w:val="TableTextCentered"/>
            </w:pPr>
            <w:r w:rsidRPr="00B70728">
              <w:t>--</w:t>
            </w:r>
          </w:p>
        </w:tc>
        <w:tc>
          <w:tcPr>
            <w:tcW w:w="1151" w:type="dxa"/>
          </w:tcPr>
          <w:p w14:paraId="0B6CB3D5" w14:textId="77777777" w:rsidR="00C771CE" w:rsidRPr="00B70728" w:rsidRDefault="00C771CE" w:rsidP="00B70728">
            <w:pPr>
              <w:pStyle w:val="TableTextCentered"/>
            </w:pPr>
            <w:r w:rsidRPr="00B70728">
              <w:t>--</w:t>
            </w:r>
          </w:p>
        </w:tc>
        <w:tc>
          <w:tcPr>
            <w:tcW w:w="1152" w:type="dxa"/>
          </w:tcPr>
          <w:p w14:paraId="643BBB82" w14:textId="77777777" w:rsidR="00C771CE" w:rsidRPr="00B70728" w:rsidRDefault="00C771CE" w:rsidP="00B70728">
            <w:pPr>
              <w:pStyle w:val="TableTextCentered"/>
            </w:pPr>
            <w:r w:rsidRPr="00B70728">
              <w:t>--</w:t>
            </w:r>
          </w:p>
        </w:tc>
        <w:tc>
          <w:tcPr>
            <w:tcW w:w="1152" w:type="dxa"/>
          </w:tcPr>
          <w:p w14:paraId="62954EDA" w14:textId="77777777" w:rsidR="00C771CE" w:rsidRPr="00B70728" w:rsidRDefault="00C771CE" w:rsidP="00B70728">
            <w:pPr>
              <w:pStyle w:val="TableTextCentered"/>
            </w:pPr>
            <w:r w:rsidRPr="00B70728">
              <w:t>85.7</w:t>
            </w:r>
          </w:p>
        </w:tc>
      </w:tr>
      <w:tr w:rsidR="00763E2D" w:rsidRPr="00976F70" w14:paraId="4C832E01"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15921B7B" w14:textId="77777777" w:rsidR="00C771CE" w:rsidRPr="00781CAA" w:rsidRDefault="00C771CE" w:rsidP="00B70728">
            <w:pPr>
              <w:pStyle w:val="TableSubheading"/>
              <w:rPr>
                <w:rFonts w:asciiTheme="minorHAnsi" w:hAnsiTheme="minorHAnsi"/>
              </w:rPr>
            </w:pPr>
            <w:r w:rsidRPr="00781CAA">
              <w:rPr>
                <w:rFonts w:asciiTheme="minorHAnsi" w:hAnsiTheme="minorHAnsi"/>
              </w:rPr>
              <w:t>Asian</w:t>
            </w:r>
          </w:p>
        </w:tc>
        <w:tc>
          <w:tcPr>
            <w:tcW w:w="1151" w:type="dxa"/>
          </w:tcPr>
          <w:p w14:paraId="2134F522" w14:textId="77777777" w:rsidR="00C771CE" w:rsidRPr="00B70728" w:rsidRDefault="00C771CE" w:rsidP="00B70728">
            <w:pPr>
              <w:pStyle w:val="TableTextCentered"/>
            </w:pPr>
            <w:r w:rsidRPr="00B70728">
              <w:t>2</w:t>
            </w:r>
          </w:p>
        </w:tc>
        <w:tc>
          <w:tcPr>
            <w:tcW w:w="1152" w:type="dxa"/>
          </w:tcPr>
          <w:p w14:paraId="07ACDCB7" w14:textId="77777777" w:rsidR="00C771CE" w:rsidRPr="00B70728" w:rsidRDefault="00C771CE" w:rsidP="00B70728">
            <w:pPr>
              <w:pStyle w:val="TableTextCentered"/>
            </w:pPr>
            <w:r w:rsidRPr="00B70728">
              <w:t>--</w:t>
            </w:r>
          </w:p>
        </w:tc>
        <w:tc>
          <w:tcPr>
            <w:tcW w:w="1151" w:type="dxa"/>
          </w:tcPr>
          <w:p w14:paraId="0D9C1746" w14:textId="77777777" w:rsidR="00C771CE" w:rsidRPr="00B70728" w:rsidRDefault="00C771CE" w:rsidP="00B70728">
            <w:pPr>
              <w:pStyle w:val="TableTextCentered"/>
            </w:pPr>
            <w:r w:rsidRPr="00B70728">
              <w:t>--</w:t>
            </w:r>
          </w:p>
        </w:tc>
        <w:tc>
          <w:tcPr>
            <w:tcW w:w="1152" w:type="dxa"/>
          </w:tcPr>
          <w:p w14:paraId="38359426" w14:textId="77777777" w:rsidR="00C771CE" w:rsidRPr="00B70728" w:rsidRDefault="00C771CE" w:rsidP="00B70728">
            <w:pPr>
              <w:pStyle w:val="TableTextCentered"/>
            </w:pPr>
            <w:r w:rsidRPr="00B70728">
              <w:t>--</w:t>
            </w:r>
          </w:p>
        </w:tc>
        <w:tc>
          <w:tcPr>
            <w:tcW w:w="1152" w:type="dxa"/>
          </w:tcPr>
          <w:p w14:paraId="7A8146B9" w14:textId="77777777" w:rsidR="00C771CE" w:rsidRPr="00B70728" w:rsidRDefault="00C771CE" w:rsidP="00B70728">
            <w:pPr>
              <w:pStyle w:val="TableTextCentered"/>
            </w:pPr>
            <w:r w:rsidRPr="00B70728">
              <w:t>96.3</w:t>
            </w:r>
          </w:p>
        </w:tc>
      </w:tr>
      <w:tr w:rsidR="00763E2D" w:rsidRPr="00976F70" w14:paraId="67D40168" w14:textId="77777777" w:rsidTr="0041416A">
        <w:tc>
          <w:tcPr>
            <w:tcW w:w="3586" w:type="dxa"/>
          </w:tcPr>
          <w:p w14:paraId="5F88AD82" w14:textId="77777777" w:rsidR="00C771CE" w:rsidRPr="00781CAA" w:rsidRDefault="00C771CE" w:rsidP="00B70728">
            <w:pPr>
              <w:pStyle w:val="TableSubheading"/>
              <w:rPr>
                <w:rFonts w:asciiTheme="minorHAnsi" w:hAnsiTheme="minorHAnsi"/>
              </w:rPr>
            </w:pPr>
            <w:r w:rsidRPr="00781CAA">
              <w:rPr>
                <w:rFonts w:asciiTheme="minorHAnsi" w:hAnsiTheme="minorHAnsi"/>
              </w:rPr>
              <w:t>Black or African American</w:t>
            </w:r>
          </w:p>
        </w:tc>
        <w:tc>
          <w:tcPr>
            <w:tcW w:w="1151" w:type="dxa"/>
          </w:tcPr>
          <w:p w14:paraId="19754991" w14:textId="77777777" w:rsidR="00C771CE" w:rsidRPr="00B70728" w:rsidRDefault="00C771CE" w:rsidP="00B70728">
            <w:pPr>
              <w:pStyle w:val="TableTextCentered"/>
            </w:pPr>
            <w:r w:rsidRPr="00B70728">
              <w:t>3</w:t>
            </w:r>
          </w:p>
        </w:tc>
        <w:tc>
          <w:tcPr>
            <w:tcW w:w="1152" w:type="dxa"/>
          </w:tcPr>
          <w:p w14:paraId="43940463" w14:textId="77777777" w:rsidR="00C771CE" w:rsidRPr="00B70728" w:rsidRDefault="00C771CE" w:rsidP="00B70728">
            <w:pPr>
              <w:pStyle w:val="TableTextCentered"/>
            </w:pPr>
            <w:r w:rsidRPr="00B70728">
              <w:t>--</w:t>
            </w:r>
          </w:p>
        </w:tc>
        <w:tc>
          <w:tcPr>
            <w:tcW w:w="1151" w:type="dxa"/>
          </w:tcPr>
          <w:p w14:paraId="20791319" w14:textId="77777777" w:rsidR="00C771CE" w:rsidRPr="00B70728" w:rsidRDefault="00C771CE" w:rsidP="00B70728">
            <w:pPr>
              <w:pStyle w:val="TableTextCentered"/>
            </w:pPr>
            <w:r w:rsidRPr="00B70728">
              <w:t>--</w:t>
            </w:r>
          </w:p>
        </w:tc>
        <w:tc>
          <w:tcPr>
            <w:tcW w:w="1152" w:type="dxa"/>
          </w:tcPr>
          <w:p w14:paraId="5FDE6459" w14:textId="77777777" w:rsidR="00C771CE" w:rsidRPr="00B70728" w:rsidRDefault="00C771CE" w:rsidP="00B70728">
            <w:pPr>
              <w:pStyle w:val="TableTextCentered"/>
            </w:pPr>
            <w:r w:rsidRPr="00B70728">
              <w:t>--</w:t>
            </w:r>
          </w:p>
        </w:tc>
        <w:tc>
          <w:tcPr>
            <w:tcW w:w="1152" w:type="dxa"/>
          </w:tcPr>
          <w:p w14:paraId="71BC81FF" w14:textId="77777777" w:rsidR="00C771CE" w:rsidRPr="00B70728" w:rsidRDefault="00C771CE" w:rsidP="00B70728">
            <w:pPr>
              <w:pStyle w:val="TableTextCentered"/>
            </w:pPr>
            <w:r w:rsidRPr="00B70728">
              <w:t>88.5</w:t>
            </w:r>
          </w:p>
        </w:tc>
      </w:tr>
      <w:tr w:rsidR="00763E2D" w:rsidRPr="00976F70" w14:paraId="084BCC10"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4B46D0AB" w14:textId="77777777" w:rsidR="00C771CE" w:rsidRPr="00781CAA" w:rsidRDefault="00C771CE" w:rsidP="00B70728">
            <w:pPr>
              <w:pStyle w:val="TableSubheading"/>
              <w:rPr>
                <w:rFonts w:asciiTheme="minorHAnsi" w:hAnsiTheme="minorHAnsi"/>
              </w:rPr>
            </w:pPr>
            <w:r w:rsidRPr="00781CAA">
              <w:rPr>
                <w:rFonts w:asciiTheme="minorHAnsi" w:hAnsiTheme="minorHAnsi"/>
              </w:rPr>
              <w:t>Hispanic or Latino</w:t>
            </w:r>
          </w:p>
        </w:tc>
        <w:tc>
          <w:tcPr>
            <w:tcW w:w="1151" w:type="dxa"/>
          </w:tcPr>
          <w:p w14:paraId="76BFFA72" w14:textId="77777777" w:rsidR="00C771CE" w:rsidRPr="00B70728" w:rsidRDefault="00C771CE" w:rsidP="00B70728">
            <w:pPr>
              <w:pStyle w:val="TableTextCentered"/>
            </w:pPr>
            <w:r w:rsidRPr="00B70728">
              <w:t>7</w:t>
            </w:r>
          </w:p>
        </w:tc>
        <w:tc>
          <w:tcPr>
            <w:tcW w:w="1152" w:type="dxa"/>
          </w:tcPr>
          <w:p w14:paraId="3DF7EECF" w14:textId="77777777" w:rsidR="00C771CE" w:rsidRPr="00B70728" w:rsidRDefault="00C771CE" w:rsidP="00B70728">
            <w:pPr>
              <w:pStyle w:val="TableTextCentered"/>
            </w:pPr>
            <w:r w:rsidRPr="00B70728">
              <w:t>90.0</w:t>
            </w:r>
          </w:p>
        </w:tc>
        <w:tc>
          <w:tcPr>
            <w:tcW w:w="1151" w:type="dxa"/>
          </w:tcPr>
          <w:p w14:paraId="6B915DBA" w14:textId="77777777" w:rsidR="00C771CE" w:rsidRPr="00B70728" w:rsidRDefault="00C771CE" w:rsidP="00B70728">
            <w:pPr>
              <w:pStyle w:val="TableTextCentered"/>
            </w:pPr>
            <w:r w:rsidRPr="00B70728">
              <w:t>--</w:t>
            </w:r>
          </w:p>
        </w:tc>
        <w:tc>
          <w:tcPr>
            <w:tcW w:w="1152" w:type="dxa"/>
          </w:tcPr>
          <w:p w14:paraId="42C5A34E" w14:textId="77777777" w:rsidR="00C771CE" w:rsidRPr="00B70728" w:rsidRDefault="00C771CE" w:rsidP="00B70728">
            <w:pPr>
              <w:pStyle w:val="TableTextCentered"/>
            </w:pPr>
            <w:r w:rsidRPr="00B70728">
              <w:t>85.7</w:t>
            </w:r>
          </w:p>
        </w:tc>
        <w:tc>
          <w:tcPr>
            <w:tcW w:w="1152" w:type="dxa"/>
          </w:tcPr>
          <w:p w14:paraId="3316AF31" w14:textId="77777777" w:rsidR="00C771CE" w:rsidRPr="00B70728" w:rsidRDefault="00C771CE" w:rsidP="00B70728">
            <w:pPr>
              <w:pStyle w:val="TableTextCentered"/>
            </w:pPr>
            <w:r w:rsidRPr="00B70728">
              <w:t>81.7</w:t>
            </w:r>
          </w:p>
        </w:tc>
      </w:tr>
      <w:tr w:rsidR="00763E2D" w:rsidRPr="00976F70" w14:paraId="06E5CA40" w14:textId="77777777" w:rsidTr="0041416A">
        <w:tc>
          <w:tcPr>
            <w:tcW w:w="3586" w:type="dxa"/>
          </w:tcPr>
          <w:p w14:paraId="5EE02C72" w14:textId="77777777" w:rsidR="00C771CE" w:rsidRPr="00781CAA" w:rsidRDefault="00C771CE" w:rsidP="00B70728">
            <w:pPr>
              <w:pStyle w:val="TableSubheading"/>
              <w:rPr>
                <w:rFonts w:asciiTheme="minorHAnsi" w:hAnsiTheme="minorHAnsi"/>
              </w:rPr>
            </w:pPr>
            <w:r w:rsidRPr="00781CAA">
              <w:rPr>
                <w:rFonts w:asciiTheme="minorHAnsi" w:hAnsiTheme="minorHAnsi"/>
              </w:rPr>
              <w:t>Multi-Race, Not Hispanic or Latino</w:t>
            </w:r>
          </w:p>
        </w:tc>
        <w:tc>
          <w:tcPr>
            <w:tcW w:w="1151" w:type="dxa"/>
          </w:tcPr>
          <w:p w14:paraId="5915F8D0" w14:textId="77777777" w:rsidR="00C771CE" w:rsidRPr="00B70728" w:rsidRDefault="00C771CE" w:rsidP="00B70728">
            <w:pPr>
              <w:pStyle w:val="TableTextCentered"/>
            </w:pPr>
            <w:r w:rsidRPr="00B70728">
              <w:t>3</w:t>
            </w:r>
          </w:p>
        </w:tc>
        <w:tc>
          <w:tcPr>
            <w:tcW w:w="1152" w:type="dxa"/>
          </w:tcPr>
          <w:p w14:paraId="3AF736E1" w14:textId="77777777" w:rsidR="00C771CE" w:rsidRPr="00B70728" w:rsidRDefault="00C771CE" w:rsidP="00B70728">
            <w:pPr>
              <w:pStyle w:val="TableTextCentered"/>
            </w:pPr>
            <w:r w:rsidRPr="00B70728">
              <w:t>--</w:t>
            </w:r>
          </w:p>
        </w:tc>
        <w:tc>
          <w:tcPr>
            <w:tcW w:w="1151" w:type="dxa"/>
          </w:tcPr>
          <w:p w14:paraId="39011E1F" w14:textId="77777777" w:rsidR="00C771CE" w:rsidRPr="00B70728" w:rsidRDefault="00C771CE" w:rsidP="00B70728">
            <w:pPr>
              <w:pStyle w:val="TableTextCentered"/>
            </w:pPr>
            <w:r w:rsidRPr="00B70728">
              <w:t>--</w:t>
            </w:r>
          </w:p>
        </w:tc>
        <w:tc>
          <w:tcPr>
            <w:tcW w:w="1152" w:type="dxa"/>
          </w:tcPr>
          <w:p w14:paraId="7AED5091" w14:textId="77777777" w:rsidR="00C771CE" w:rsidRPr="00B70728" w:rsidRDefault="00C771CE" w:rsidP="00B70728">
            <w:pPr>
              <w:pStyle w:val="TableTextCentered"/>
            </w:pPr>
            <w:r w:rsidRPr="00B70728">
              <w:t>--</w:t>
            </w:r>
          </w:p>
        </w:tc>
        <w:tc>
          <w:tcPr>
            <w:tcW w:w="1152" w:type="dxa"/>
          </w:tcPr>
          <w:p w14:paraId="7D38CB8D" w14:textId="77777777" w:rsidR="00C771CE" w:rsidRPr="00B70728" w:rsidRDefault="00C771CE" w:rsidP="00B70728">
            <w:pPr>
              <w:pStyle w:val="TableTextCentered"/>
            </w:pPr>
            <w:r w:rsidRPr="00B70728">
              <w:t>91.1</w:t>
            </w:r>
          </w:p>
        </w:tc>
      </w:tr>
      <w:tr w:rsidR="00763E2D" w:rsidRPr="00976F70" w14:paraId="37820844"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388CADA0" w14:textId="77777777" w:rsidR="00C771CE" w:rsidRPr="00781CAA" w:rsidRDefault="00C771CE" w:rsidP="00B70728">
            <w:pPr>
              <w:pStyle w:val="TableSubheading"/>
              <w:rPr>
                <w:rFonts w:asciiTheme="minorHAnsi" w:hAnsiTheme="minorHAnsi"/>
                <w:spacing w:val="-4"/>
              </w:rPr>
            </w:pPr>
            <w:r w:rsidRPr="00781CAA">
              <w:rPr>
                <w:rFonts w:asciiTheme="minorHAnsi" w:hAnsiTheme="minorHAnsi"/>
              </w:rPr>
              <w:t>Native Hawaiian or Other Pacific Islander</w:t>
            </w:r>
          </w:p>
        </w:tc>
        <w:tc>
          <w:tcPr>
            <w:tcW w:w="1151" w:type="dxa"/>
          </w:tcPr>
          <w:p w14:paraId="07EDABB2" w14:textId="77777777" w:rsidR="00C771CE" w:rsidRPr="00B70728" w:rsidRDefault="00C771CE" w:rsidP="00B70728">
            <w:pPr>
              <w:pStyle w:val="TableTextCentered"/>
            </w:pPr>
            <w:r w:rsidRPr="00B70728">
              <w:t>--</w:t>
            </w:r>
          </w:p>
        </w:tc>
        <w:tc>
          <w:tcPr>
            <w:tcW w:w="1152" w:type="dxa"/>
          </w:tcPr>
          <w:p w14:paraId="43E0739A" w14:textId="77777777" w:rsidR="00C771CE" w:rsidRPr="00B70728" w:rsidRDefault="00C771CE" w:rsidP="00B70728">
            <w:pPr>
              <w:pStyle w:val="TableTextCentered"/>
            </w:pPr>
            <w:r w:rsidRPr="00B70728">
              <w:t>--</w:t>
            </w:r>
          </w:p>
        </w:tc>
        <w:tc>
          <w:tcPr>
            <w:tcW w:w="1151" w:type="dxa"/>
          </w:tcPr>
          <w:p w14:paraId="14BFADAB" w14:textId="77777777" w:rsidR="00C771CE" w:rsidRPr="00B70728" w:rsidRDefault="00C771CE" w:rsidP="00B70728">
            <w:pPr>
              <w:pStyle w:val="TableTextCentered"/>
            </w:pPr>
            <w:r w:rsidRPr="00B70728">
              <w:t>--</w:t>
            </w:r>
          </w:p>
        </w:tc>
        <w:tc>
          <w:tcPr>
            <w:tcW w:w="1152" w:type="dxa"/>
          </w:tcPr>
          <w:p w14:paraId="187640FB" w14:textId="77777777" w:rsidR="00C771CE" w:rsidRPr="00B70728" w:rsidRDefault="00C771CE" w:rsidP="00B70728">
            <w:pPr>
              <w:pStyle w:val="TableTextCentered"/>
            </w:pPr>
            <w:r w:rsidRPr="00B70728">
              <w:t>--</w:t>
            </w:r>
          </w:p>
        </w:tc>
        <w:tc>
          <w:tcPr>
            <w:tcW w:w="1152" w:type="dxa"/>
          </w:tcPr>
          <w:p w14:paraId="0BA79815" w14:textId="77777777" w:rsidR="00C771CE" w:rsidRPr="00B70728" w:rsidRDefault="00C771CE" w:rsidP="00B70728">
            <w:pPr>
              <w:pStyle w:val="TableTextCentered"/>
            </w:pPr>
            <w:r w:rsidRPr="00B70728">
              <w:t>92.8</w:t>
            </w:r>
          </w:p>
        </w:tc>
      </w:tr>
      <w:tr w:rsidR="00763E2D" w:rsidRPr="00976F70" w14:paraId="522934B2" w14:textId="77777777" w:rsidTr="0041416A">
        <w:tc>
          <w:tcPr>
            <w:tcW w:w="3586" w:type="dxa"/>
          </w:tcPr>
          <w:p w14:paraId="1283D9BE" w14:textId="77777777" w:rsidR="00C771CE" w:rsidRPr="00781CAA" w:rsidRDefault="00C771CE" w:rsidP="00B70728">
            <w:pPr>
              <w:pStyle w:val="TableSubheading"/>
              <w:rPr>
                <w:rFonts w:asciiTheme="minorHAnsi" w:hAnsiTheme="minorHAnsi"/>
              </w:rPr>
            </w:pPr>
            <w:r w:rsidRPr="00781CAA">
              <w:rPr>
                <w:rFonts w:asciiTheme="minorHAnsi" w:hAnsiTheme="minorHAnsi"/>
              </w:rPr>
              <w:t>White</w:t>
            </w:r>
          </w:p>
        </w:tc>
        <w:tc>
          <w:tcPr>
            <w:tcW w:w="1151" w:type="dxa"/>
          </w:tcPr>
          <w:p w14:paraId="67451AF9" w14:textId="77777777" w:rsidR="00C771CE" w:rsidRPr="00B70728" w:rsidRDefault="00C771CE" w:rsidP="00B70728">
            <w:pPr>
              <w:pStyle w:val="TableTextCentered"/>
            </w:pPr>
            <w:r w:rsidRPr="00B70728">
              <w:t>169</w:t>
            </w:r>
          </w:p>
        </w:tc>
        <w:tc>
          <w:tcPr>
            <w:tcW w:w="1152" w:type="dxa"/>
          </w:tcPr>
          <w:p w14:paraId="6128B133" w14:textId="77777777" w:rsidR="00C771CE" w:rsidRPr="00B70728" w:rsidRDefault="00C771CE" w:rsidP="00B70728">
            <w:pPr>
              <w:pStyle w:val="TableTextCentered"/>
            </w:pPr>
            <w:r w:rsidRPr="00B70728">
              <w:t>92.6</w:t>
            </w:r>
          </w:p>
        </w:tc>
        <w:tc>
          <w:tcPr>
            <w:tcW w:w="1151" w:type="dxa"/>
          </w:tcPr>
          <w:p w14:paraId="7122DD32" w14:textId="77777777" w:rsidR="00C771CE" w:rsidRPr="00B70728" w:rsidRDefault="00C771CE" w:rsidP="00B70728">
            <w:pPr>
              <w:pStyle w:val="TableTextCentered"/>
            </w:pPr>
            <w:r w:rsidRPr="00B70728">
              <w:t>87.5</w:t>
            </w:r>
          </w:p>
        </w:tc>
        <w:tc>
          <w:tcPr>
            <w:tcW w:w="1152" w:type="dxa"/>
          </w:tcPr>
          <w:p w14:paraId="618CC80A" w14:textId="77777777" w:rsidR="00C771CE" w:rsidRPr="00B70728" w:rsidRDefault="00C771CE" w:rsidP="00B70728">
            <w:pPr>
              <w:pStyle w:val="TableTextCentered"/>
            </w:pPr>
            <w:r w:rsidRPr="00B70728">
              <w:t>93.5</w:t>
            </w:r>
          </w:p>
        </w:tc>
        <w:tc>
          <w:tcPr>
            <w:tcW w:w="1152" w:type="dxa"/>
          </w:tcPr>
          <w:p w14:paraId="70E311A7" w14:textId="77777777" w:rsidR="00C771CE" w:rsidRPr="00B70728" w:rsidRDefault="00C771CE" w:rsidP="00B70728">
            <w:pPr>
              <w:pStyle w:val="TableTextCentered"/>
            </w:pPr>
            <w:r w:rsidRPr="00B70728">
              <w:t>94.2</w:t>
            </w:r>
          </w:p>
        </w:tc>
      </w:tr>
      <w:tr w:rsidR="00763E2D" w:rsidRPr="00976F70" w14:paraId="24A92E2A"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11D7626A" w14:textId="77777777" w:rsidR="00C771CE" w:rsidRPr="00781CAA" w:rsidRDefault="00C771CE" w:rsidP="00B70728">
            <w:pPr>
              <w:pStyle w:val="TableSubheading"/>
              <w:rPr>
                <w:rFonts w:asciiTheme="minorHAnsi" w:hAnsiTheme="minorHAnsi"/>
              </w:rPr>
            </w:pPr>
            <w:r w:rsidRPr="00781CAA">
              <w:rPr>
                <w:rFonts w:asciiTheme="minorHAnsi" w:hAnsiTheme="minorHAnsi"/>
              </w:rPr>
              <w:t>High Needs</w:t>
            </w:r>
          </w:p>
        </w:tc>
        <w:tc>
          <w:tcPr>
            <w:tcW w:w="1151" w:type="dxa"/>
          </w:tcPr>
          <w:p w14:paraId="0EE73681" w14:textId="77777777" w:rsidR="00C771CE" w:rsidRPr="00B70728" w:rsidRDefault="00C771CE" w:rsidP="00B70728">
            <w:pPr>
              <w:pStyle w:val="TableTextCentered"/>
            </w:pPr>
            <w:r w:rsidRPr="00B70728">
              <w:t>86</w:t>
            </w:r>
          </w:p>
        </w:tc>
        <w:tc>
          <w:tcPr>
            <w:tcW w:w="1152" w:type="dxa"/>
          </w:tcPr>
          <w:p w14:paraId="5722BCF7" w14:textId="77777777" w:rsidR="00C771CE" w:rsidRPr="00B70728" w:rsidRDefault="00C771CE" w:rsidP="00B70728">
            <w:pPr>
              <w:pStyle w:val="TableTextCentered"/>
            </w:pPr>
            <w:r w:rsidRPr="00B70728">
              <w:t>74.5</w:t>
            </w:r>
          </w:p>
        </w:tc>
        <w:tc>
          <w:tcPr>
            <w:tcW w:w="1151" w:type="dxa"/>
          </w:tcPr>
          <w:p w14:paraId="6AB84238" w14:textId="77777777" w:rsidR="00C771CE" w:rsidRPr="00B70728" w:rsidRDefault="00C771CE" w:rsidP="00B70728">
            <w:pPr>
              <w:pStyle w:val="TableTextCentered"/>
            </w:pPr>
            <w:r w:rsidRPr="00B70728">
              <w:t>74.6</w:t>
            </w:r>
          </w:p>
        </w:tc>
        <w:tc>
          <w:tcPr>
            <w:tcW w:w="1152" w:type="dxa"/>
          </w:tcPr>
          <w:p w14:paraId="39D14D2A" w14:textId="77777777" w:rsidR="00C771CE" w:rsidRPr="00B70728" w:rsidRDefault="00C771CE" w:rsidP="00B70728">
            <w:pPr>
              <w:pStyle w:val="TableTextCentered"/>
            </w:pPr>
            <w:r w:rsidRPr="00B70728">
              <w:t>86.0</w:t>
            </w:r>
          </w:p>
        </w:tc>
        <w:tc>
          <w:tcPr>
            <w:tcW w:w="1152" w:type="dxa"/>
          </w:tcPr>
          <w:p w14:paraId="2D8A1089" w14:textId="77777777" w:rsidR="00C771CE" w:rsidRPr="00B70728" w:rsidRDefault="00C771CE" w:rsidP="00B70728">
            <w:pPr>
              <w:pStyle w:val="TableTextCentered"/>
            </w:pPr>
            <w:r w:rsidRPr="00B70728">
              <w:t>85.5</w:t>
            </w:r>
          </w:p>
        </w:tc>
      </w:tr>
      <w:tr w:rsidR="00763E2D" w:rsidRPr="00976F70" w14:paraId="5F4F50BD" w14:textId="77777777" w:rsidTr="0041416A">
        <w:tc>
          <w:tcPr>
            <w:tcW w:w="3586" w:type="dxa"/>
          </w:tcPr>
          <w:p w14:paraId="095CC54C" w14:textId="77777777" w:rsidR="00C771CE" w:rsidRPr="00781CAA" w:rsidRDefault="00C771CE" w:rsidP="00B70728">
            <w:pPr>
              <w:pStyle w:val="TableSubheading"/>
              <w:rPr>
                <w:rFonts w:asciiTheme="minorHAnsi" w:hAnsiTheme="minorHAnsi"/>
              </w:rPr>
            </w:pPr>
            <w:r w:rsidRPr="00781CAA">
              <w:rPr>
                <w:rFonts w:asciiTheme="minorHAnsi" w:hAnsiTheme="minorHAnsi"/>
              </w:rPr>
              <w:t>English Learners</w:t>
            </w:r>
          </w:p>
        </w:tc>
        <w:tc>
          <w:tcPr>
            <w:tcW w:w="1151" w:type="dxa"/>
          </w:tcPr>
          <w:p w14:paraId="4709A563" w14:textId="77777777" w:rsidR="00C771CE" w:rsidRPr="00B70728" w:rsidRDefault="00C771CE" w:rsidP="00B70728">
            <w:pPr>
              <w:pStyle w:val="TableTextCentered"/>
            </w:pPr>
            <w:r w:rsidRPr="00B70728">
              <w:t>--</w:t>
            </w:r>
          </w:p>
        </w:tc>
        <w:tc>
          <w:tcPr>
            <w:tcW w:w="1152" w:type="dxa"/>
          </w:tcPr>
          <w:p w14:paraId="581AAA52" w14:textId="77777777" w:rsidR="00C771CE" w:rsidRPr="00B70728" w:rsidRDefault="00C771CE" w:rsidP="00B70728">
            <w:pPr>
              <w:pStyle w:val="TableTextCentered"/>
            </w:pPr>
            <w:r w:rsidRPr="00B70728">
              <w:t>--</w:t>
            </w:r>
          </w:p>
        </w:tc>
        <w:tc>
          <w:tcPr>
            <w:tcW w:w="1151" w:type="dxa"/>
          </w:tcPr>
          <w:p w14:paraId="1204E016" w14:textId="77777777" w:rsidR="00C771CE" w:rsidRPr="00B70728" w:rsidRDefault="00C771CE" w:rsidP="00B70728">
            <w:pPr>
              <w:pStyle w:val="TableTextCentered"/>
            </w:pPr>
            <w:r w:rsidRPr="00B70728">
              <w:t>--</w:t>
            </w:r>
          </w:p>
        </w:tc>
        <w:tc>
          <w:tcPr>
            <w:tcW w:w="1152" w:type="dxa"/>
          </w:tcPr>
          <w:p w14:paraId="60156CBB" w14:textId="77777777" w:rsidR="00C771CE" w:rsidRPr="00B70728" w:rsidRDefault="00C771CE" w:rsidP="00B70728">
            <w:pPr>
              <w:pStyle w:val="TableTextCentered"/>
            </w:pPr>
            <w:r w:rsidRPr="00B70728">
              <w:t>--</w:t>
            </w:r>
          </w:p>
        </w:tc>
        <w:tc>
          <w:tcPr>
            <w:tcW w:w="1152" w:type="dxa"/>
          </w:tcPr>
          <w:p w14:paraId="30F91960" w14:textId="77777777" w:rsidR="00C771CE" w:rsidRPr="00B70728" w:rsidRDefault="00C771CE" w:rsidP="00B70728">
            <w:pPr>
              <w:pStyle w:val="TableTextCentered"/>
            </w:pPr>
            <w:r w:rsidRPr="00B70728">
              <w:t>71.5</w:t>
            </w:r>
          </w:p>
        </w:tc>
      </w:tr>
      <w:tr w:rsidR="00763E2D" w:rsidRPr="00976F70" w14:paraId="71C2DE7C"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00D94CD6" w14:textId="77777777" w:rsidR="00C771CE" w:rsidRPr="00781CAA" w:rsidRDefault="00C771CE" w:rsidP="00B70728">
            <w:pPr>
              <w:pStyle w:val="TableSubheading"/>
              <w:rPr>
                <w:rFonts w:asciiTheme="minorHAnsi" w:hAnsiTheme="minorHAnsi"/>
                <w:spacing w:val="-4"/>
              </w:rPr>
            </w:pPr>
            <w:r w:rsidRPr="00781CAA">
              <w:rPr>
                <w:rFonts w:asciiTheme="minorHAnsi" w:hAnsiTheme="minorHAnsi"/>
              </w:rPr>
              <w:t>Low Income</w:t>
            </w:r>
          </w:p>
        </w:tc>
        <w:tc>
          <w:tcPr>
            <w:tcW w:w="1151" w:type="dxa"/>
          </w:tcPr>
          <w:p w14:paraId="2B656FFB" w14:textId="77777777" w:rsidR="00C771CE" w:rsidRPr="00B70728" w:rsidRDefault="00C771CE" w:rsidP="00B70728">
            <w:pPr>
              <w:pStyle w:val="TableTextCentered"/>
            </w:pPr>
            <w:r w:rsidRPr="00B70728">
              <w:t>72</w:t>
            </w:r>
          </w:p>
        </w:tc>
        <w:tc>
          <w:tcPr>
            <w:tcW w:w="1152" w:type="dxa"/>
          </w:tcPr>
          <w:p w14:paraId="6D85B98A" w14:textId="77777777" w:rsidR="00C771CE" w:rsidRPr="00B70728" w:rsidRDefault="00C771CE" w:rsidP="00B70728">
            <w:pPr>
              <w:pStyle w:val="TableTextCentered"/>
            </w:pPr>
            <w:r w:rsidRPr="00B70728">
              <w:t>72.7</w:t>
            </w:r>
          </w:p>
        </w:tc>
        <w:tc>
          <w:tcPr>
            <w:tcW w:w="1151" w:type="dxa"/>
          </w:tcPr>
          <w:p w14:paraId="3E2BC1CE" w14:textId="77777777" w:rsidR="00C771CE" w:rsidRPr="00B70728" w:rsidRDefault="00C771CE" w:rsidP="00B70728">
            <w:pPr>
              <w:pStyle w:val="TableTextCentered"/>
            </w:pPr>
            <w:r w:rsidRPr="00B70728">
              <w:t>72.1</w:t>
            </w:r>
          </w:p>
        </w:tc>
        <w:tc>
          <w:tcPr>
            <w:tcW w:w="1152" w:type="dxa"/>
          </w:tcPr>
          <w:p w14:paraId="2FB6D5D3" w14:textId="77777777" w:rsidR="00C771CE" w:rsidRPr="00B70728" w:rsidRDefault="00C771CE" w:rsidP="00B70728">
            <w:pPr>
              <w:pStyle w:val="TableTextCentered"/>
            </w:pPr>
            <w:r w:rsidRPr="00B70728">
              <w:t>84.7</w:t>
            </w:r>
          </w:p>
        </w:tc>
        <w:tc>
          <w:tcPr>
            <w:tcW w:w="1152" w:type="dxa"/>
          </w:tcPr>
          <w:p w14:paraId="1435DF44" w14:textId="77777777" w:rsidR="00C771CE" w:rsidRPr="00B70728" w:rsidRDefault="00C771CE" w:rsidP="00B70728">
            <w:pPr>
              <w:pStyle w:val="TableTextCentered"/>
            </w:pPr>
            <w:r w:rsidRPr="00B70728">
              <w:t>84.8</w:t>
            </w:r>
          </w:p>
        </w:tc>
      </w:tr>
      <w:tr w:rsidR="00763E2D" w:rsidRPr="00976F70" w14:paraId="5D8F2151" w14:textId="77777777" w:rsidTr="0041416A">
        <w:tc>
          <w:tcPr>
            <w:tcW w:w="3586" w:type="dxa"/>
          </w:tcPr>
          <w:p w14:paraId="5BDE3062" w14:textId="77777777" w:rsidR="00C771CE" w:rsidRPr="00781CAA" w:rsidRDefault="00C771CE" w:rsidP="00B70728">
            <w:pPr>
              <w:pStyle w:val="TableSubheading"/>
              <w:rPr>
                <w:rFonts w:asciiTheme="minorHAnsi" w:hAnsiTheme="minorHAnsi"/>
              </w:rPr>
            </w:pPr>
            <w:r w:rsidRPr="00781CAA">
              <w:rPr>
                <w:rFonts w:asciiTheme="minorHAnsi" w:hAnsiTheme="minorHAnsi"/>
              </w:rPr>
              <w:t>Students with Disabilities</w:t>
            </w:r>
          </w:p>
        </w:tc>
        <w:tc>
          <w:tcPr>
            <w:tcW w:w="1151" w:type="dxa"/>
          </w:tcPr>
          <w:p w14:paraId="75F30AD2" w14:textId="77777777" w:rsidR="00C771CE" w:rsidRPr="00B70728" w:rsidRDefault="00C771CE" w:rsidP="00B70728">
            <w:pPr>
              <w:pStyle w:val="TableTextCentered"/>
            </w:pPr>
            <w:r w:rsidRPr="00B70728">
              <w:t>34</w:t>
            </w:r>
          </w:p>
        </w:tc>
        <w:tc>
          <w:tcPr>
            <w:tcW w:w="1152" w:type="dxa"/>
          </w:tcPr>
          <w:p w14:paraId="07F317B9" w14:textId="77777777" w:rsidR="00C771CE" w:rsidRPr="00B70728" w:rsidRDefault="00C771CE" w:rsidP="00B70728">
            <w:pPr>
              <w:pStyle w:val="TableTextCentered"/>
            </w:pPr>
            <w:r w:rsidRPr="00B70728">
              <w:t>66.7</w:t>
            </w:r>
          </w:p>
        </w:tc>
        <w:tc>
          <w:tcPr>
            <w:tcW w:w="1151" w:type="dxa"/>
          </w:tcPr>
          <w:p w14:paraId="13E1CA62" w14:textId="77777777" w:rsidR="00C771CE" w:rsidRPr="00B70728" w:rsidRDefault="00C771CE" w:rsidP="00B70728">
            <w:pPr>
              <w:pStyle w:val="TableTextCentered"/>
            </w:pPr>
            <w:r w:rsidRPr="00B70728">
              <w:t>76.0</w:t>
            </w:r>
          </w:p>
        </w:tc>
        <w:tc>
          <w:tcPr>
            <w:tcW w:w="1152" w:type="dxa"/>
          </w:tcPr>
          <w:p w14:paraId="581DD197" w14:textId="77777777" w:rsidR="00C771CE" w:rsidRPr="00B70728" w:rsidRDefault="00C771CE" w:rsidP="00B70728">
            <w:pPr>
              <w:pStyle w:val="TableTextCentered"/>
            </w:pPr>
            <w:r w:rsidRPr="00B70728">
              <w:t>79.4</w:t>
            </w:r>
          </w:p>
        </w:tc>
        <w:tc>
          <w:tcPr>
            <w:tcW w:w="1152" w:type="dxa"/>
          </w:tcPr>
          <w:p w14:paraId="0AFE6C58" w14:textId="77777777" w:rsidR="00C771CE" w:rsidRPr="00B70728" w:rsidRDefault="00C771CE" w:rsidP="00B70728">
            <w:pPr>
              <w:pStyle w:val="TableTextCentered"/>
            </w:pPr>
            <w:r w:rsidRPr="00B70728">
              <w:t>80.0</w:t>
            </w:r>
          </w:p>
        </w:tc>
      </w:tr>
    </w:tbl>
    <w:p w14:paraId="6A59BEA5" w14:textId="77777777" w:rsidR="00C771CE" w:rsidRPr="003C1C59" w:rsidRDefault="00C771CE" w:rsidP="007A0378">
      <w:pPr>
        <w:pStyle w:val="TableETitles"/>
      </w:pPr>
      <w:bookmarkStart w:id="248" w:name="_Toc211937177"/>
      <w:bookmarkStart w:id="249" w:name="_Toc218506543"/>
      <w:r>
        <w:t>Table E18. Annual Dropout Rates by Student Group, 2022-2024</w:t>
      </w:r>
      <w:bookmarkEnd w:id="248"/>
      <w:bookmarkEnd w:id="249"/>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763E2D" w:rsidRPr="00976F70" w14:paraId="06162B03" w14:textId="77777777" w:rsidTr="00781CAA">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0FF3BDE6" w14:textId="77777777" w:rsidR="00C771CE" w:rsidRPr="00B85B0B" w:rsidRDefault="00C771CE" w:rsidP="00781CAA">
            <w:pPr>
              <w:pStyle w:val="TableColHeadingCenter"/>
            </w:pPr>
            <w:r w:rsidRPr="00B85B0B">
              <w:t>Group</w:t>
            </w:r>
          </w:p>
        </w:tc>
        <w:tc>
          <w:tcPr>
            <w:tcW w:w="1151" w:type="dxa"/>
            <w:vAlign w:val="center"/>
          </w:tcPr>
          <w:p w14:paraId="14C8E0FF" w14:textId="77777777" w:rsidR="00C771CE" w:rsidRPr="00B85B0B" w:rsidRDefault="00C771CE" w:rsidP="00781CAA">
            <w:pPr>
              <w:pStyle w:val="TableColHeadingCenter"/>
            </w:pPr>
            <w:r>
              <w:t># Included</w:t>
            </w:r>
            <w:r w:rsidRPr="00B85B0B">
              <w:t xml:space="preserve"> (202</w:t>
            </w:r>
            <w:r>
              <w:t>4</w:t>
            </w:r>
            <w:r w:rsidRPr="00B85B0B">
              <w:t>)</w:t>
            </w:r>
          </w:p>
        </w:tc>
        <w:tc>
          <w:tcPr>
            <w:tcW w:w="1152" w:type="dxa"/>
            <w:vAlign w:val="center"/>
          </w:tcPr>
          <w:p w14:paraId="796C5234" w14:textId="77777777" w:rsidR="00C771CE" w:rsidRPr="00B85B0B" w:rsidRDefault="00C771CE" w:rsidP="00781CAA">
            <w:pPr>
              <w:pStyle w:val="TableColHeadingCenter"/>
            </w:pPr>
            <w:r w:rsidRPr="00B85B0B">
              <w:t>202</w:t>
            </w:r>
            <w:r>
              <w:t>2</w:t>
            </w:r>
          </w:p>
        </w:tc>
        <w:tc>
          <w:tcPr>
            <w:tcW w:w="1151" w:type="dxa"/>
            <w:vAlign w:val="center"/>
          </w:tcPr>
          <w:p w14:paraId="4B9A7E3D" w14:textId="77777777" w:rsidR="00C771CE" w:rsidRPr="00B85B0B" w:rsidRDefault="00C771CE" w:rsidP="00781CAA">
            <w:pPr>
              <w:pStyle w:val="TableColHeadingCenter"/>
            </w:pPr>
            <w:r w:rsidRPr="00B85B0B">
              <w:t>202</w:t>
            </w:r>
            <w:r>
              <w:t>3</w:t>
            </w:r>
          </w:p>
        </w:tc>
        <w:tc>
          <w:tcPr>
            <w:tcW w:w="1152" w:type="dxa"/>
            <w:vAlign w:val="center"/>
          </w:tcPr>
          <w:p w14:paraId="00E9D2FD" w14:textId="77777777" w:rsidR="00C771CE" w:rsidRPr="00B85B0B" w:rsidRDefault="00C771CE" w:rsidP="00781CAA">
            <w:pPr>
              <w:pStyle w:val="TableColHeadingCenter"/>
            </w:pPr>
            <w:r>
              <w:t>2024</w:t>
            </w:r>
          </w:p>
        </w:tc>
        <w:tc>
          <w:tcPr>
            <w:tcW w:w="1152" w:type="dxa"/>
            <w:vAlign w:val="center"/>
          </w:tcPr>
          <w:p w14:paraId="254FEBCF" w14:textId="77777777" w:rsidR="00C771CE" w:rsidRPr="00B85B0B" w:rsidRDefault="00C771CE" w:rsidP="00781CAA">
            <w:pPr>
              <w:pStyle w:val="TableColHeadingCenter"/>
            </w:pPr>
            <w:r w:rsidRPr="00B85B0B">
              <w:t>State (202</w:t>
            </w:r>
            <w:r>
              <w:t>4</w:t>
            </w:r>
            <w:r w:rsidRPr="00B85B0B">
              <w:t>)</w:t>
            </w:r>
          </w:p>
        </w:tc>
      </w:tr>
      <w:tr w:rsidR="00763E2D" w:rsidRPr="00976F70" w14:paraId="606F3469" w14:textId="77777777" w:rsidTr="00781CAA">
        <w:trPr>
          <w:cnfStyle w:val="000000100000" w:firstRow="0" w:lastRow="0" w:firstColumn="0" w:lastColumn="0" w:oddVBand="0" w:evenVBand="0" w:oddHBand="1" w:evenHBand="0" w:firstRowFirstColumn="0" w:firstRowLastColumn="0" w:lastRowFirstColumn="0" w:lastRowLastColumn="0"/>
        </w:trPr>
        <w:tc>
          <w:tcPr>
            <w:tcW w:w="3586" w:type="dxa"/>
          </w:tcPr>
          <w:p w14:paraId="1B7CC3A8" w14:textId="77777777" w:rsidR="00C771CE" w:rsidRPr="00781CAA" w:rsidRDefault="00C771CE" w:rsidP="00B70728">
            <w:pPr>
              <w:pStyle w:val="TableSubheading"/>
              <w:rPr>
                <w:rFonts w:ascii="Franklin Gothic Book" w:hAnsi="Franklin Gothic Book"/>
              </w:rPr>
            </w:pPr>
            <w:r w:rsidRPr="00781CAA">
              <w:rPr>
                <w:rFonts w:ascii="Franklin Gothic Book" w:hAnsi="Franklin Gothic Book"/>
              </w:rPr>
              <w:t>All Students</w:t>
            </w:r>
          </w:p>
        </w:tc>
        <w:tc>
          <w:tcPr>
            <w:tcW w:w="1151" w:type="dxa"/>
            <w:vAlign w:val="center"/>
          </w:tcPr>
          <w:p w14:paraId="1C6AD0A6" w14:textId="77777777" w:rsidR="00C771CE" w:rsidRPr="00B70728" w:rsidRDefault="00C771CE" w:rsidP="00781CAA">
            <w:pPr>
              <w:pStyle w:val="TableTextCentered"/>
            </w:pPr>
            <w:r w:rsidRPr="00B70728">
              <w:t>566</w:t>
            </w:r>
          </w:p>
        </w:tc>
        <w:tc>
          <w:tcPr>
            <w:tcW w:w="1152" w:type="dxa"/>
            <w:vAlign w:val="center"/>
          </w:tcPr>
          <w:p w14:paraId="48D32C82" w14:textId="77777777" w:rsidR="00C771CE" w:rsidRPr="00B70728" w:rsidRDefault="00C771CE" w:rsidP="00781CAA">
            <w:pPr>
              <w:pStyle w:val="TableTextCentered"/>
            </w:pPr>
            <w:r w:rsidRPr="00B70728">
              <w:t>2.5</w:t>
            </w:r>
          </w:p>
        </w:tc>
        <w:tc>
          <w:tcPr>
            <w:tcW w:w="1151" w:type="dxa"/>
            <w:vAlign w:val="center"/>
          </w:tcPr>
          <w:p w14:paraId="685F6242" w14:textId="77777777" w:rsidR="00C771CE" w:rsidRPr="00B70728" w:rsidRDefault="00C771CE" w:rsidP="00781CAA">
            <w:pPr>
              <w:pStyle w:val="TableTextCentered"/>
            </w:pPr>
            <w:r w:rsidRPr="00B70728">
              <w:t>1.4</w:t>
            </w:r>
          </w:p>
        </w:tc>
        <w:tc>
          <w:tcPr>
            <w:tcW w:w="1152" w:type="dxa"/>
            <w:vAlign w:val="center"/>
          </w:tcPr>
          <w:p w14:paraId="2E497D35" w14:textId="77777777" w:rsidR="00C771CE" w:rsidRPr="00B70728" w:rsidRDefault="00C771CE" w:rsidP="00781CAA">
            <w:pPr>
              <w:pStyle w:val="TableTextCentered"/>
            </w:pPr>
            <w:r w:rsidRPr="00B70728">
              <w:t>1.2</w:t>
            </w:r>
          </w:p>
        </w:tc>
        <w:tc>
          <w:tcPr>
            <w:tcW w:w="1152" w:type="dxa"/>
            <w:vAlign w:val="center"/>
          </w:tcPr>
          <w:p w14:paraId="54551E10" w14:textId="77777777" w:rsidR="00C771CE" w:rsidRPr="00B70728" w:rsidRDefault="00C771CE" w:rsidP="00781CAA">
            <w:pPr>
              <w:pStyle w:val="TableTextCentered"/>
            </w:pPr>
            <w:r w:rsidRPr="00B70728">
              <w:t>2.0</w:t>
            </w:r>
          </w:p>
        </w:tc>
      </w:tr>
      <w:tr w:rsidR="00763E2D" w:rsidRPr="00976F70" w14:paraId="653CDF1B" w14:textId="77777777" w:rsidTr="00781CAA">
        <w:tc>
          <w:tcPr>
            <w:tcW w:w="3586" w:type="dxa"/>
          </w:tcPr>
          <w:p w14:paraId="253A8FDD" w14:textId="77777777" w:rsidR="00C771CE" w:rsidRPr="00781CAA" w:rsidRDefault="00C771CE" w:rsidP="00B70728">
            <w:pPr>
              <w:pStyle w:val="TableSubheading"/>
              <w:rPr>
                <w:rFonts w:ascii="Franklin Gothic Book" w:hAnsi="Franklin Gothic Book"/>
              </w:rPr>
            </w:pPr>
            <w:r w:rsidRPr="00781CAA">
              <w:rPr>
                <w:rFonts w:ascii="Franklin Gothic Book" w:hAnsi="Franklin Gothic Book"/>
              </w:rPr>
              <w:t>American Indian or Alaskan Native</w:t>
            </w:r>
          </w:p>
        </w:tc>
        <w:tc>
          <w:tcPr>
            <w:tcW w:w="1151" w:type="dxa"/>
            <w:vAlign w:val="center"/>
          </w:tcPr>
          <w:p w14:paraId="52ADE474" w14:textId="77777777" w:rsidR="00C771CE" w:rsidRPr="00B70728" w:rsidRDefault="00C771CE" w:rsidP="00781CAA">
            <w:pPr>
              <w:pStyle w:val="TableTextCentered"/>
            </w:pPr>
            <w:r w:rsidRPr="00B70728">
              <w:t>--</w:t>
            </w:r>
          </w:p>
        </w:tc>
        <w:tc>
          <w:tcPr>
            <w:tcW w:w="1152" w:type="dxa"/>
            <w:vAlign w:val="center"/>
          </w:tcPr>
          <w:p w14:paraId="742227CE" w14:textId="77777777" w:rsidR="00C771CE" w:rsidRPr="00B70728" w:rsidRDefault="00C771CE" w:rsidP="00781CAA">
            <w:pPr>
              <w:pStyle w:val="TableTextCentered"/>
            </w:pPr>
            <w:r w:rsidRPr="00B70728">
              <w:t>--</w:t>
            </w:r>
          </w:p>
        </w:tc>
        <w:tc>
          <w:tcPr>
            <w:tcW w:w="1151" w:type="dxa"/>
            <w:vAlign w:val="center"/>
          </w:tcPr>
          <w:p w14:paraId="5D5DF8BA" w14:textId="77777777" w:rsidR="00C771CE" w:rsidRPr="00B70728" w:rsidRDefault="00C771CE" w:rsidP="00781CAA">
            <w:pPr>
              <w:pStyle w:val="TableTextCentered"/>
            </w:pPr>
            <w:r w:rsidRPr="00B70728">
              <w:t>--</w:t>
            </w:r>
          </w:p>
        </w:tc>
        <w:tc>
          <w:tcPr>
            <w:tcW w:w="1152" w:type="dxa"/>
            <w:vAlign w:val="center"/>
          </w:tcPr>
          <w:p w14:paraId="791BF12D" w14:textId="77777777" w:rsidR="00C771CE" w:rsidRPr="00B70728" w:rsidRDefault="00C771CE" w:rsidP="00781CAA">
            <w:pPr>
              <w:pStyle w:val="TableTextCentered"/>
            </w:pPr>
            <w:r w:rsidRPr="00B70728">
              <w:t>--</w:t>
            </w:r>
          </w:p>
        </w:tc>
        <w:tc>
          <w:tcPr>
            <w:tcW w:w="1152" w:type="dxa"/>
            <w:vAlign w:val="center"/>
          </w:tcPr>
          <w:p w14:paraId="400043FC" w14:textId="77777777" w:rsidR="00C771CE" w:rsidRPr="00B70728" w:rsidRDefault="00C771CE" w:rsidP="00781CAA">
            <w:pPr>
              <w:pStyle w:val="TableTextCentered"/>
            </w:pPr>
            <w:r w:rsidRPr="00B70728">
              <w:t>4.1</w:t>
            </w:r>
          </w:p>
        </w:tc>
      </w:tr>
      <w:tr w:rsidR="00763E2D" w:rsidRPr="00976F70" w14:paraId="451AA79B" w14:textId="77777777" w:rsidTr="00781CAA">
        <w:trPr>
          <w:cnfStyle w:val="000000100000" w:firstRow="0" w:lastRow="0" w:firstColumn="0" w:lastColumn="0" w:oddVBand="0" w:evenVBand="0" w:oddHBand="1" w:evenHBand="0" w:firstRowFirstColumn="0" w:firstRowLastColumn="0" w:lastRowFirstColumn="0" w:lastRowLastColumn="0"/>
        </w:trPr>
        <w:tc>
          <w:tcPr>
            <w:tcW w:w="3586" w:type="dxa"/>
          </w:tcPr>
          <w:p w14:paraId="6B47F05D" w14:textId="77777777" w:rsidR="00C771CE" w:rsidRPr="00781CAA" w:rsidRDefault="00C771CE" w:rsidP="00B70728">
            <w:pPr>
              <w:pStyle w:val="TableSubheading"/>
              <w:rPr>
                <w:rFonts w:ascii="Franklin Gothic Book" w:hAnsi="Franklin Gothic Book"/>
              </w:rPr>
            </w:pPr>
            <w:r w:rsidRPr="00781CAA">
              <w:rPr>
                <w:rFonts w:ascii="Franklin Gothic Book" w:hAnsi="Franklin Gothic Book"/>
              </w:rPr>
              <w:t>Asian</w:t>
            </w:r>
          </w:p>
        </w:tc>
        <w:tc>
          <w:tcPr>
            <w:tcW w:w="1151" w:type="dxa"/>
            <w:vAlign w:val="center"/>
          </w:tcPr>
          <w:p w14:paraId="41DD0CA8" w14:textId="77777777" w:rsidR="00C771CE" w:rsidRPr="00B70728" w:rsidRDefault="00C771CE" w:rsidP="00781CAA">
            <w:pPr>
              <w:pStyle w:val="TableTextCentered"/>
            </w:pPr>
            <w:r w:rsidRPr="00B70728">
              <w:t>18</w:t>
            </w:r>
          </w:p>
        </w:tc>
        <w:tc>
          <w:tcPr>
            <w:tcW w:w="1152" w:type="dxa"/>
            <w:vAlign w:val="center"/>
          </w:tcPr>
          <w:p w14:paraId="583B6006" w14:textId="77777777" w:rsidR="00C771CE" w:rsidRPr="00B70728" w:rsidRDefault="00C771CE" w:rsidP="00781CAA">
            <w:pPr>
              <w:pStyle w:val="TableTextCentered"/>
            </w:pPr>
            <w:r w:rsidRPr="00B70728">
              <w:t>0.0</w:t>
            </w:r>
          </w:p>
        </w:tc>
        <w:tc>
          <w:tcPr>
            <w:tcW w:w="1151" w:type="dxa"/>
            <w:vAlign w:val="center"/>
          </w:tcPr>
          <w:p w14:paraId="78DF9B98" w14:textId="77777777" w:rsidR="00C771CE" w:rsidRPr="00B70728" w:rsidRDefault="00C771CE" w:rsidP="00781CAA">
            <w:pPr>
              <w:pStyle w:val="TableTextCentered"/>
            </w:pPr>
            <w:r w:rsidRPr="00B70728">
              <w:t>0.0</w:t>
            </w:r>
          </w:p>
        </w:tc>
        <w:tc>
          <w:tcPr>
            <w:tcW w:w="1152" w:type="dxa"/>
            <w:vAlign w:val="center"/>
          </w:tcPr>
          <w:p w14:paraId="3561191F" w14:textId="77777777" w:rsidR="00C771CE" w:rsidRPr="00B70728" w:rsidRDefault="00C771CE" w:rsidP="00781CAA">
            <w:pPr>
              <w:pStyle w:val="TableTextCentered"/>
            </w:pPr>
            <w:r w:rsidRPr="00B70728">
              <w:t>0.0</w:t>
            </w:r>
          </w:p>
        </w:tc>
        <w:tc>
          <w:tcPr>
            <w:tcW w:w="1152" w:type="dxa"/>
            <w:vAlign w:val="center"/>
          </w:tcPr>
          <w:p w14:paraId="690D7A53" w14:textId="77777777" w:rsidR="00C771CE" w:rsidRPr="00B70728" w:rsidRDefault="00C771CE" w:rsidP="00781CAA">
            <w:pPr>
              <w:pStyle w:val="TableTextCentered"/>
            </w:pPr>
            <w:r w:rsidRPr="00B70728">
              <w:t>0.5</w:t>
            </w:r>
          </w:p>
        </w:tc>
      </w:tr>
      <w:tr w:rsidR="00763E2D" w:rsidRPr="00976F70" w14:paraId="374CE21B" w14:textId="77777777" w:rsidTr="00781CAA">
        <w:tc>
          <w:tcPr>
            <w:tcW w:w="3586" w:type="dxa"/>
          </w:tcPr>
          <w:p w14:paraId="2A9CBCE7" w14:textId="77777777" w:rsidR="00C771CE" w:rsidRPr="00781CAA" w:rsidRDefault="00C771CE" w:rsidP="00B70728">
            <w:pPr>
              <w:pStyle w:val="TableSubheading"/>
              <w:rPr>
                <w:rFonts w:ascii="Franklin Gothic Book" w:hAnsi="Franklin Gothic Book"/>
              </w:rPr>
            </w:pPr>
            <w:r w:rsidRPr="00781CAA">
              <w:rPr>
                <w:rFonts w:ascii="Franklin Gothic Book" w:hAnsi="Franklin Gothic Book"/>
              </w:rPr>
              <w:t>Black or African American</w:t>
            </w:r>
          </w:p>
        </w:tc>
        <w:tc>
          <w:tcPr>
            <w:tcW w:w="1151" w:type="dxa"/>
            <w:vAlign w:val="center"/>
          </w:tcPr>
          <w:p w14:paraId="5A07AA5B" w14:textId="77777777" w:rsidR="00C771CE" w:rsidRPr="00B70728" w:rsidRDefault="00C771CE" w:rsidP="00781CAA">
            <w:pPr>
              <w:pStyle w:val="TableTextCentered"/>
            </w:pPr>
            <w:r w:rsidRPr="00B70728">
              <w:t>6</w:t>
            </w:r>
          </w:p>
        </w:tc>
        <w:tc>
          <w:tcPr>
            <w:tcW w:w="1152" w:type="dxa"/>
            <w:vAlign w:val="center"/>
          </w:tcPr>
          <w:p w14:paraId="731F46FD" w14:textId="77777777" w:rsidR="00C771CE" w:rsidRPr="00B70728" w:rsidRDefault="00C771CE" w:rsidP="00781CAA">
            <w:pPr>
              <w:pStyle w:val="TableTextCentered"/>
            </w:pPr>
            <w:r w:rsidRPr="00B70728">
              <w:t>0.0</w:t>
            </w:r>
          </w:p>
        </w:tc>
        <w:tc>
          <w:tcPr>
            <w:tcW w:w="1151" w:type="dxa"/>
            <w:vAlign w:val="center"/>
          </w:tcPr>
          <w:p w14:paraId="11F34143" w14:textId="77777777" w:rsidR="00C771CE" w:rsidRPr="00B70728" w:rsidRDefault="00C771CE" w:rsidP="00781CAA">
            <w:pPr>
              <w:pStyle w:val="TableTextCentered"/>
            </w:pPr>
            <w:r w:rsidRPr="00B70728">
              <w:t>11.1</w:t>
            </w:r>
          </w:p>
        </w:tc>
        <w:tc>
          <w:tcPr>
            <w:tcW w:w="1152" w:type="dxa"/>
            <w:vAlign w:val="center"/>
          </w:tcPr>
          <w:p w14:paraId="3C1B69CD" w14:textId="77777777" w:rsidR="00C771CE" w:rsidRPr="00B70728" w:rsidRDefault="00C771CE" w:rsidP="00781CAA">
            <w:pPr>
              <w:pStyle w:val="TableTextCentered"/>
            </w:pPr>
            <w:r w:rsidRPr="00B70728">
              <w:t>0.0</w:t>
            </w:r>
          </w:p>
        </w:tc>
        <w:tc>
          <w:tcPr>
            <w:tcW w:w="1152" w:type="dxa"/>
            <w:vAlign w:val="center"/>
          </w:tcPr>
          <w:p w14:paraId="02B6BBBD" w14:textId="77777777" w:rsidR="00C771CE" w:rsidRPr="00B70728" w:rsidRDefault="00C771CE" w:rsidP="00781CAA">
            <w:pPr>
              <w:pStyle w:val="TableTextCentered"/>
            </w:pPr>
            <w:r w:rsidRPr="00B70728">
              <w:t>2.5</w:t>
            </w:r>
          </w:p>
        </w:tc>
      </w:tr>
      <w:tr w:rsidR="00763E2D" w:rsidRPr="00976F70" w14:paraId="287AC016" w14:textId="77777777" w:rsidTr="00781CAA">
        <w:trPr>
          <w:cnfStyle w:val="000000100000" w:firstRow="0" w:lastRow="0" w:firstColumn="0" w:lastColumn="0" w:oddVBand="0" w:evenVBand="0" w:oddHBand="1" w:evenHBand="0" w:firstRowFirstColumn="0" w:firstRowLastColumn="0" w:lastRowFirstColumn="0" w:lastRowLastColumn="0"/>
        </w:trPr>
        <w:tc>
          <w:tcPr>
            <w:tcW w:w="3586" w:type="dxa"/>
          </w:tcPr>
          <w:p w14:paraId="1B8AF23E" w14:textId="77777777" w:rsidR="00C771CE" w:rsidRPr="00781CAA" w:rsidRDefault="00C771CE" w:rsidP="00B70728">
            <w:pPr>
              <w:pStyle w:val="TableSubheading"/>
              <w:rPr>
                <w:rFonts w:ascii="Franklin Gothic Book" w:hAnsi="Franklin Gothic Book"/>
              </w:rPr>
            </w:pPr>
            <w:r w:rsidRPr="00781CAA">
              <w:rPr>
                <w:rFonts w:ascii="Franklin Gothic Book" w:hAnsi="Franklin Gothic Book"/>
              </w:rPr>
              <w:t>Hispanic or Latino</w:t>
            </w:r>
          </w:p>
        </w:tc>
        <w:tc>
          <w:tcPr>
            <w:tcW w:w="1151" w:type="dxa"/>
            <w:vAlign w:val="center"/>
          </w:tcPr>
          <w:p w14:paraId="3C7BE321" w14:textId="77777777" w:rsidR="00C771CE" w:rsidRPr="00B70728" w:rsidRDefault="00C771CE" w:rsidP="00781CAA">
            <w:pPr>
              <w:pStyle w:val="TableTextCentered"/>
            </w:pPr>
            <w:r w:rsidRPr="00B70728">
              <w:t>36</w:t>
            </w:r>
          </w:p>
        </w:tc>
        <w:tc>
          <w:tcPr>
            <w:tcW w:w="1152" w:type="dxa"/>
            <w:vAlign w:val="center"/>
          </w:tcPr>
          <w:p w14:paraId="77C54213" w14:textId="77777777" w:rsidR="00C771CE" w:rsidRPr="00B70728" w:rsidRDefault="00C771CE" w:rsidP="00781CAA">
            <w:pPr>
              <w:pStyle w:val="TableTextCentered"/>
            </w:pPr>
            <w:r w:rsidRPr="00B70728">
              <w:t>0.0</w:t>
            </w:r>
          </w:p>
        </w:tc>
        <w:tc>
          <w:tcPr>
            <w:tcW w:w="1151" w:type="dxa"/>
            <w:vAlign w:val="center"/>
          </w:tcPr>
          <w:p w14:paraId="6584D1FB" w14:textId="77777777" w:rsidR="00C771CE" w:rsidRPr="00B70728" w:rsidRDefault="00C771CE" w:rsidP="00781CAA">
            <w:pPr>
              <w:pStyle w:val="TableTextCentered"/>
            </w:pPr>
            <w:r w:rsidRPr="00B70728">
              <w:t>5.3</w:t>
            </w:r>
          </w:p>
        </w:tc>
        <w:tc>
          <w:tcPr>
            <w:tcW w:w="1152" w:type="dxa"/>
            <w:vAlign w:val="center"/>
          </w:tcPr>
          <w:p w14:paraId="3378666C" w14:textId="77777777" w:rsidR="00C771CE" w:rsidRPr="00B70728" w:rsidRDefault="00C771CE" w:rsidP="00781CAA">
            <w:pPr>
              <w:pStyle w:val="TableTextCentered"/>
            </w:pPr>
            <w:r w:rsidRPr="00B70728">
              <w:t>2.8</w:t>
            </w:r>
          </w:p>
        </w:tc>
        <w:tc>
          <w:tcPr>
            <w:tcW w:w="1152" w:type="dxa"/>
            <w:vAlign w:val="center"/>
          </w:tcPr>
          <w:p w14:paraId="2CFE07B7" w14:textId="77777777" w:rsidR="00C771CE" w:rsidRPr="00B70728" w:rsidRDefault="00C771CE" w:rsidP="00781CAA">
            <w:pPr>
              <w:pStyle w:val="TableTextCentered"/>
            </w:pPr>
            <w:r w:rsidRPr="00B70728">
              <w:t>4.4</w:t>
            </w:r>
          </w:p>
        </w:tc>
      </w:tr>
      <w:tr w:rsidR="00763E2D" w:rsidRPr="00976F70" w14:paraId="6265551D" w14:textId="77777777" w:rsidTr="00781CAA">
        <w:tc>
          <w:tcPr>
            <w:tcW w:w="3586" w:type="dxa"/>
          </w:tcPr>
          <w:p w14:paraId="0827E636" w14:textId="77777777" w:rsidR="00C771CE" w:rsidRPr="00781CAA" w:rsidRDefault="00C771CE" w:rsidP="00B70728">
            <w:pPr>
              <w:pStyle w:val="TableSubheading"/>
              <w:rPr>
                <w:rFonts w:ascii="Franklin Gothic Book" w:hAnsi="Franklin Gothic Book"/>
              </w:rPr>
            </w:pPr>
            <w:r w:rsidRPr="00781CAA">
              <w:rPr>
                <w:rFonts w:ascii="Franklin Gothic Book" w:hAnsi="Franklin Gothic Book"/>
              </w:rPr>
              <w:t>Multi-Race, Not Hispanic or Latino</w:t>
            </w:r>
          </w:p>
        </w:tc>
        <w:tc>
          <w:tcPr>
            <w:tcW w:w="1151" w:type="dxa"/>
            <w:vAlign w:val="center"/>
          </w:tcPr>
          <w:p w14:paraId="7DB74D67" w14:textId="77777777" w:rsidR="00C771CE" w:rsidRPr="00B70728" w:rsidRDefault="00C771CE" w:rsidP="00781CAA">
            <w:pPr>
              <w:pStyle w:val="TableTextCentered"/>
            </w:pPr>
            <w:r w:rsidRPr="00B70728">
              <w:t>8</w:t>
            </w:r>
          </w:p>
        </w:tc>
        <w:tc>
          <w:tcPr>
            <w:tcW w:w="1152" w:type="dxa"/>
            <w:vAlign w:val="center"/>
          </w:tcPr>
          <w:p w14:paraId="7C215390" w14:textId="77777777" w:rsidR="00C771CE" w:rsidRPr="00B70728" w:rsidRDefault="00C771CE" w:rsidP="00781CAA">
            <w:pPr>
              <w:pStyle w:val="TableTextCentered"/>
            </w:pPr>
            <w:r w:rsidRPr="00B70728">
              <w:t>0.0</w:t>
            </w:r>
          </w:p>
        </w:tc>
        <w:tc>
          <w:tcPr>
            <w:tcW w:w="1151" w:type="dxa"/>
            <w:vAlign w:val="center"/>
          </w:tcPr>
          <w:p w14:paraId="258FB1ED" w14:textId="77777777" w:rsidR="00C771CE" w:rsidRPr="00B70728" w:rsidRDefault="00C771CE" w:rsidP="00781CAA">
            <w:pPr>
              <w:pStyle w:val="TableTextCentered"/>
            </w:pPr>
            <w:r w:rsidRPr="00B70728">
              <w:t>0.0</w:t>
            </w:r>
          </w:p>
        </w:tc>
        <w:tc>
          <w:tcPr>
            <w:tcW w:w="1152" w:type="dxa"/>
            <w:vAlign w:val="center"/>
          </w:tcPr>
          <w:p w14:paraId="14A99942" w14:textId="77777777" w:rsidR="00C771CE" w:rsidRPr="00B70728" w:rsidRDefault="00C771CE" w:rsidP="00781CAA">
            <w:pPr>
              <w:pStyle w:val="TableTextCentered"/>
            </w:pPr>
            <w:r w:rsidRPr="00B70728">
              <w:t>12.5</w:t>
            </w:r>
          </w:p>
        </w:tc>
        <w:tc>
          <w:tcPr>
            <w:tcW w:w="1152" w:type="dxa"/>
            <w:vAlign w:val="center"/>
          </w:tcPr>
          <w:p w14:paraId="49692961" w14:textId="77777777" w:rsidR="00C771CE" w:rsidRPr="00B70728" w:rsidRDefault="00C771CE" w:rsidP="00781CAA">
            <w:pPr>
              <w:pStyle w:val="TableTextCentered"/>
            </w:pPr>
            <w:r w:rsidRPr="00B70728">
              <w:t>1.9</w:t>
            </w:r>
          </w:p>
        </w:tc>
      </w:tr>
      <w:tr w:rsidR="00763E2D" w:rsidRPr="00976F70" w14:paraId="6503D5F6" w14:textId="77777777" w:rsidTr="00781CAA">
        <w:trPr>
          <w:cnfStyle w:val="000000100000" w:firstRow="0" w:lastRow="0" w:firstColumn="0" w:lastColumn="0" w:oddVBand="0" w:evenVBand="0" w:oddHBand="1" w:evenHBand="0" w:firstRowFirstColumn="0" w:firstRowLastColumn="0" w:lastRowFirstColumn="0" w:lastRowLastColumn="0"/>
        </w:trPr>
        <w:tc>
          <w:tcPr>
            <w:tcW w:w="3586" w:type="dxa"/>
          </w:tcPr>
          <w:p w14:paraId="647F226F" w14:textId="77777777" w:rsidR="00C771CE" w:rsidRPr="00781CAA" w:rsidRDefault="00C771CE" w:rsidP="00B70728">
            <w:pPr>
              <w:pStyle w:val="TableSubheading"/>
              <w:rPr>
                <w:rFonts w:ascii="Franklin Gothic Book" w:hAnsi="Franklin Gothic Book"/>
                <w:spacing w:val="-4"/>
              </w:rPr>
            </w:pPr>
            <w:r w:rsidRPr="00781CAA">
              <w:rPr>
                <w:rFonts w:ascii="Franklin Gothic Book" w:hAnsi="Franklin Gothic Book"/>
              </w:rPr>
              <w:t>Native Hawaiian or Other Pacific Islander</w:t>
            </w:r>
          </w:p>
        </w:tc>
        <w:tc>
          <w:tcPr>
            <w:tcW w:w="1151" w:type="dxa"/>
            <w:vAlign w:val="center"/>
          </w:tcPr>
          <w:p w14:paraId="7C58E18D" w14:textId="77777777" w:rsidR="00C771CE" w:rsidRPr="00B70728" w:rsidRDefault="00C771CE" w:rsidP="00781CAA">
            <w:pPr>
              <w:pStyle w:val="TableTextCentered"/>
            </w:pPr>
            <w:r w:rsidRPr="00B70728">
              <w:t>1</w:t>
            </w:r>
          </w:p>
        </w:tc>
        <w:tc>
          <w:tcPr>
            <w:tcW w:w="1152" w:type="dxa"/>
            <w:vAlign w:val="center"/>
          </w:tcPr>
          <w:p w14:paraId="78D1C745" w14:textId="77777777" w:rsidR="00C771CE" w:rsidRPr="00B70728" w:rsidRDefault="00C771CE" w:rsidP="00781CAA">
            <w:pPr>
              <w:pStyle w:val="TableTextCentered"/>
            </w:pPr>
            <w:r w:rsidRPr="00B70728">
              <w:t>--</w:t>
            </w:r>
          </w:p>
        </w:tc>
        <w:tc>
          <w:tcPr>
            <w:tcW w:w="1151" w:type="dxa"/>
            <w:vAlign w:val="center"/>
          </w:tcPr>
          <w:p w14:paraId="22D69562" w14:textId="77777777" w:rsidR="00C771CE" w:rsidRPr="00B70728" w:rsidRDefault="00C771CE" w:rsidP="00781CAA">
            <w:pPr>
              <w:pStyle w:val="TableTextCentered"/>
            </w:pPr>
            <w:r w:rsidRPr="00B70728">
              <w:t>--</w:t>
            </w:r>
          </w:p>
        </w:tc>
        <w:tc>
          <w:tcPr>
            <w:tcW w:w="1152" w:type="dxa"/>
            <w:vAlign w:val="center"/>
          </w:tcPr>
          <w:p w14:paraId="1D2D990F" w14:textId="77777777" w:rsidR="00C771CE" w:rsidRPr="00B70728" w:rsidRDefault="00C771CE" w:rsidP="00781CAA">
            <w:pPr>
              <w:pStyle w:val="TableTextCentered"/>
            </w:pPr>
            <w:r w:rsidRPr="00B70728">
              <w:t>--</w:t>
            </w:r>
          </w:p>
        </w:tc>
        <w:tc>
          <w:tcPr>
            <w:tcW w:w="1152" w:type="dxa"/>
            <w:vAlign w:val="center"/>
          </w:tcPr>
          <w:p w14:paraId="7955A0B9" w14:textId="77777777" w:rsidR="00C771CE" w:rsidRPr="00B70728" w:rsidRDefault="00C771CE" w:rsidP="00781CAA">
            <w:pPr>
              <w:pStyle w:val="TableTextCentered"/>
            </w:pPr>
            <w:r w:rsidRPr="00B70728">
              <w:t>1.9</w:t>
            </w:r>
          </w:p>
        </w:tc>
      </w:tr>
      <w:tr w:rsidR="00763E2D" w:rsidRPr="00976F70" w14:paraId="5A6867EA" w14:textId="77777777" w:rsidTr="00781CAA">
        <w:tc>
          <w:tcPr>
            <w:tcW w:w="3586" w:type="dxa"/>
          </w:tcPr>
          <w:p w14:paraId="5F3428D7" w14:textId="77777777" w:rsidR="00C771CE" w:rsidRPr="00781CAA" w:rsidRDefault="00C771CE" w:rsidP="00B70728">
            <w:pPr>
              <w:pStyle w:val="TableSubheading"/>
              <w:rPr>
                <w:rFonts w:ascii="Franklin Gothic Book" w:hAnsi="Franklin Gothic Book"/>
              </w:rPr>
            </w:pPr>
            <w:r w:rsidRPr="00781CAA">
              <w:rPr>
                <w:rFonts w:ascii="Franklin Gothic Book" w:hAnsi="Franklin Gothic Book"/>
              </w:rPr>
              <w:t>White</w:t>
            </w:r>
          </w:p>
        </w:tc>
        <w:tc>
          <w:tcPr>
            <w:tcW w:w="1151" w:type="dxa"/>
            <w:vAlign w:val="center"/>
          </w:tcPr>
          <w:p w14:paraId="6F0F9E36" w14:textId="77777777" w:rsidR="00C771CE" w:rsidRPr="00B70728" w:rsidRDefault="00C771CE" w:rsidP="00781CAA">
            <w:pPr>
              <w:pStyle w:val="TableTextCentered"/>
            </w:pPr>
            <w:r w:rsidRPr="00B70728">
              <w:t>497</w:t>
            </w:r>
          </w:p>
        </w:tc>
        <w:tc>
          <w:tcPr>
            <w:tcW w:w="1152" w:type="dxa"/>
            <w:vAlign w:val="center"/>
          </w:tcPr>
          <w:p w14:paraId="45358337" w14:textId="77777777" w:rsidR="00C771CE" w:rsidRPr="00B70728" w:rsidRDefault="00C771CE" w:rsidP="00781CAA">
            <w:pPr>
              <w:pStyle w:val="TableTextCentered"/>
            </w:pPr>
            <w:r w:rsidRPr="00B70728">
              <w:t>2.7</w:t>
            </w:r>
          </w:p>
        </w:tc>
        <w:tc>
          <w:tcPr>
            <w:tcW w:w="1151" w:type="dxa"/>
            <w:vAlign w:val="center"/>
          </w:tcPr>
          <w:p w14:paraId="30F7A9BA" w14:textId="77777777" w:rsidR="00C771CE" w:rsidRPr="00B70728" w:rsidRDefault="00C771CE" w:rsidP="00781CAA">
            <w:pPr>
              <w:pStyle w:val="TableTextCentered"/>
            </w:pPr>
            <w:r w:rsidRPr="00B70728">
              <w:t>1.1</w:t>
            </w:r>
          </w:p>
        </w:tc>
        <w:tc>
          <w:tcPr>
            <w:tcW w:w="1152" w:type="dxa"/>
            <w:vAlign w:val="center"/>
          </w:tcPr>
          <w:p w14:paraId="283708C2" w14:textId="77777777" w:rsidR="00C771CE" w:rsidRPr="00B70728" w:rsidRDefault="00C771CE" w:rsidP="00781CAA">
            <w:pPr>
              <w:pStyle w:val="TableTextCentered"/>
            </w:pPr>
            <w:r w:rsidRPr="00B70728">
              <w:t>1.0</w:t>
            </w:r>
          </w:p>
        </w:tc>
        <w:tc>
          <w:tcPr>
            <w:tcW w:w="1152" w:type="dxa"/>
            <w:vAlign w:val="center"/>
          </w:tcPr>
          <w:p w14:paraId="6257B931" w14:textId="77777777" w:rsidR="00C771CE" w:rsidRPr="00B70728" w:rsidRDefault="00C771CE" w:rsidP="00781CAA">
            <w:pPr>
              <w:pStyle w:val="TableTextCentered"/>
            </w:pPr>
            <w:r w:rsidRPr="00B70728">
              <w:t>1.1</w:t>
            </w:r>
          </w:p>
        </w:tc>
      </w:tr>
      <w:tr w:rsidR="00763E2D" w:rsidRPr="00976F70" w14:paraId="3AB34D71" w14:textId="77777777" w:rsidTr="00781CAA">
        <w:trPr>
          <w:cnfStyle w:val="000000100000" w:firstRow="0" w:lastRow="0" w:firstColumn="0" w:lastColumn="0" w:oddVBand="0" w:evenVBand="0" w:oddHBand="1" w:evenHBand="0" w:firstRowFirstColumn="0" w:firstRowLastColumn="0" w:lastRowFirstColumn="0" w:lastRowLastColumn="0"/>
        </w:trPr>
        <w:tc>
          <w:tcPr>
            <w:tcW w:w="3586" w:type="dxa"/>
          </w:tcPr>
          <w:p w14:paraId="7267510C" w14:textId="77777777" w:rsidR="00C771CE" w:rsidRPr="00781CAA" w:rsidRDefault="00C771CE" w:rsidP="00B70728">
            <w:pPr>
              <w:pStyle w:val="TableSubheading"/>
              <w:rPr>
                <w:rFonts w:ascii="Franklin Gothic Book" w:hAnsi="Franklin Gothic Book"/>
              </w:rPr>
            </w:pPr>
            <w:r w:rsidRPr="00781CAA">
              <w:rPr>
                <w:rFonts w:ascii="Franklin Gothic Book" w:hAnsi="Franklin Gothic Book"/>
              </w:rPr>
              <w:t>High Needs</w:t>
            </w:r>
          </w:p>
        </w:tc>
        <w:tc>
          <w:tcPr>
            <w:tcW w:w="1151" w:type="dxa"/>
            <w:vAlign w:val="center"/>
          </w:tcPr>
          <w:p w14:paraId="009D3FC9" w14:textId="77777777" w:rsidR="00C771CE" w:rsidRPr="00B70728" w:rsidRDefault="00C771CE" w:rsidP="00781CAA">
            <w:pPr>
              <w:pStyle w:val="TableTextCentered"/>
            </w:pPr>
            <w:r w:rsidRPr="00B70728">
              <w:t>228</w:t>
            </w:r>
          </w:p>
        </w:tc>
        <w:tc>
          <w:tcPr>
            <w:tcW w:w="1152" w:type="dxa"/>
            <w:vAlign w:val="center"/>
          </w:tcPr>
          <w:p w14:paraId="2BA4B067" w14:textId="77777777" w:rsidR="00C771CE" w:rsidRPr="00B70728" w:rsidRDefault="00C771CE" w:rsidP="00781CAA">
            <w:pPr>
              <w:pStyle w:val="TableTextCentered"/>
            </w:pPr>
            <w:r w:rsidRPr="00B70728">
              <w:t>4.9</w:t>
            </w:r>
          </w:p>
        </w:tc>
        <w:tc>
          <w:tcPr>
            <w:tcW w:w="1151" w:type="dxa"/>
            <w:vAlign w:val="center"/>
          </w:tcPr>
          <w:p w14:paraId="6810239A" w14:textId="77777777" w:rsidR="00C771CE" w:rsidRPr="00B70728" w:rsidRDefault="00C771CE" w:rsidP="00781CAA">
            <w:pPr>
              <w:pStyle w:val="TableTextCentered"/>
            </w:pPr>
            <w:r w:rsidRPr="00B70728">
              <w:t>2.6</w:t>
            </w:r>
          </w:p>
        </w:tc>
        <w:tc>
          <w:tcPr>
            <w:tcW w:w="1152" w:type="dxa"/>
            <w:vAlign w:val="center"/>
          </w:tcPr>
          <w:p w14:paraId="4E32BB86" w14:textId="77777777" w:rsidR="00C771CE" w:rsidRPr="00B70728" w:rsidRDefault="00C771CE" w:rsidP="00781CAA">
            <w:pPr>
              <w:pStyle w:val="TableTextCentered"/>
            </w:pPr>
            <w:r w:rsidRPr="00B70728">
              <w:t>3.1</w:t>
            </w:r>
          </w:p>
        </w:tc>
        <w:tc>
          <w:tcPr>
            <w:tcW w:w="1152" w:type="dxa"/>
            <w:vAlign w:val="center"/>
          </w:tcPr>
          <w:p w14:paraId="0B50ED7B" w14:textId="77777777" w:rsidR="00C771CE" w:rsidRPr="00B70728" w:rsidRDefault="00C771CE" w:rsidP="00781CAA">
            <w:pPr>
              <w:pStyle w:val="TableTextCentered"/>
            </w:pPr>
            <w:r w:rsidRPr="00B70728">
              <w:t>3.4</w:t>
            </w:r>
          </w:p>
        </w:tc>
      </w:tr>
      <w:tr w:rsidR="00763E2D" w:rsidRPr="00976F70" w14:paraId="2A568015" w14:textId="77777777" w:rsidTr="00781CAA">
        <w:tc>
          <w:tcPr>
            <w:tcW w:w="3586" w:type="dxa"/>
          </w:tcPr>
          <w:p w14:paraId="0BAEC604" w14:textId="77777777" w:rsidR="00C771CE" w:rsidRPr="00781CAA" w:rsidRDefault="00C771CE" w:rsidP="00B70728">
            <w:pPr>
              <w:pStyle w:val="TableSubheading"/>
              <w:rPr>
                <w:rFonts w:ascii="Franklin Gothic Book" w:hAnsi="Franklin Gothic Book"/>
              </w:rPr>
            </w:pPr>
            <w:r w:rsidRPr="00781CAA">
              <w:rPr>
                <w:rFonts w:ascii="Franklin Gothic Book" w:hAnsi="Franklin Gothic Book"/>
              </w:rPr>
              <w:t>English Learners</w:t>
            </w:r>
          </w:p>
        </w:tc>
        <w:tc>
          <w:tcPr>
            <w:tcW w:w="1151" w:type="dxa"/>
            <w:vAlign w:val="center"/>
          </w:tcPr>
          <w:p w14:paraId="4AEF3263" w14:textId="77777777" w:rsidR="00C771CE" w:rsidRPr="00B70728" w:rsidRDefault="00C771CE" w:rsidP="00781CAA">
            <w:pPr>
              <w:pStyle w:val="TableTextCentered"/>
            </w:pPr>
            <w:r w:rsidRPr="00B70728">
              <w:t>9</w:t>
            </w:r>
          </w:p>
        </w:tc>
        <w:tc>
          <w:tcPr>
            <w:tcW w:w="1152" w:type="dxa"/>
            <w:vAlign w:val="center"/>
          </w:tcPr>
          <w:p w14:paraId="556CDCE0" w14:textId="77777777" w:rsidR="00C771CE" w:rsidRPr="00B70728" w:rsidRDefault="00C771CE" w:rsidP="00781CAA">
            <w:pPr>
              <w:pStyle w:val="TableTextCentered"/>
            </w:pPr>
            <w:r w:rsidRPr="00B70728">
              <w:t>--</w:t>
            </w:r>
          </w:p>
        </w:tc>
        <w:tc>
          <w:tcPr>
            <w:tcW w:w="1151" w:type="dxa"/>
            <w:vAlign w:val="center"/>
          </w:tcPr>
          <w:p w14:paraId="4C626034" w14:textId="77777777" w:rsidR="00C771CE" w:rsidRPr="00B70728" w:rsidRDefault="00C771CE" w:rsidP="00781CAA">
            <w:pPr>
              <w:pStyle w:val="TableTextCentered"/>
            </w:pPr>
            <w:r w:rsidRPr="00B70728">
              <w:t>0.0</w:t>
            </w:r>
          </w:p>
        </w:tc>
        <w:tc>
          <w:tcPr>
            <w:tcW w:w="1152" w:type="dxa"/>
            <w:vAlign w:val="center"/>
          </w:tcPr>
          <w:p w14:paraId="75119B21" w14:textId="77777777" w:rsidR="00C771CE" w:rsidRPr="00B70728" w:rsidRDefault="00C771CE" w:rsidP="00781CAA">
            <w:pPr>
              <w:pStyle w:val="TableTextCentered"/>
            </w:pPr>
            <w:r w:rsidRPr="00B70728">
              <w:t>11.1</w:t>
            </w:r>
          </w:p>
        </w:tc>
        <w:tc>
          <w:tcPr>
            <w:tcW w:w="1152" w:type="dxa"/>
            <w:vAlign w:val="center"/>
          </w:tcPr>
          <w:p w14:paraId="3F7944F0" w14:textId="77777777" w:rsidR="00C771CE" w:rsidRPr="00B70728" w:rsidRDefault="00C771CE" w:rsidP="00781CAA">
            <w:pPr>
              <w:pStyle w:val="TableTextCentered"/>
            </w:pPr>
            <w:r w:rsidRPr="00B70728">
              <w:t>7.7</w:t>
            </w:r>
          </w:p>
        </w:tc>
      </w:tr>
      <w:tr w:rsidR="00763E2D" w:rsidRPr="00976F70" w14:paraId="4E8BAB0E" w14:textId="77777777" w:rsidTr="00781CAA">
        <w:trPr>
          <w:cnfStyle w:val="000000100000" w:firstRow="0" w:lastRow="0" w:firstColumn="0" w:lastColumn="0" w:oddVBand="0" w:evenVBand="0" w:oddHBand="1" w:evenHBand="0" w:firstRowFirstColumn="0" w:firstRowLastColumn="0" w:lastRowFirstColumn="0" w:lastRowLastColumn="0"/>
        </w:trPr>
        <w:tc>
          <w:tcPr>
            <w:tcW w:w="3586" w:type="dxa"/>
          </w:tcPr>
          <w:p w14:paraId="537C77C0" w14:textId="77777777" w:rsidR="00C771CE" w:rsidRPr="00781CAA" w:rsidRDefault="00C771CE" w:rsidP="00B70728">
            <w:pPr>
              <w:pStyle w:val="TableSubheading"/>
              <w:rPr>
                <w:rFonts w:ascii="Franklin Gothic Book" w:hAnsi="Franklin Gothic Book"/>
                <w:spacing w:val="-4"/>
              </w:rPr>
            </w:pPr>
            <w:r w:rsidRPr="00781CAA">
              <w:rPr>
                <w:rFonts w:ascii="Franklin Gothic Book" w:hAnsi="Franklin Gothic Book"/>
              </w:rPr>
              <w:t>Low Income</w:t>
            </w:r>
          </w:p>
        </w:tc>
        <w:tc>
          <w:tcPr>
            <w:tcW w:w="1151" w:type="dxa"/>
            <w:vAlign w:val="center"/>
          </w:tcPr>
          <w:p w14:paraId="690ADD95" w14:textId="77777777" w:rsidR="00C771CE" w:rsidRPr="00B70728" w:rsidRDefault="00C771CE" w:rsidP="00781CAA">
            <w:pPr>
              <w:pStyle w:val="TableTextCentered"/>
            </w:pPr>
            <w:r w:rsidRPr="00B70728">
              <w:t>167</w:t>
            </w:r>
          </w:p>
        </w:tc>
        <w:tc>
          <w:tcPr>
            <w:tcW w:w="1152" w:type="dxa"/>
            <w:vAlign w:val="center"/>
          </w:tcPr>
          <w:p w14:paraId="60E39F5A" w14:textId="77777777" w:rsidR="00C771CE" w:rsidRPr="00B70728" w:rsidRDefault="00C771CE" w:rsidP="00781CAA">
            <w:pPr>
              <w:pStyle w:val="TableTextCentered"/>
            </w:pPr>
            <w:r w:rsidRPr="00B70728">
              <w:t>5.9</w:t>
            </w:r>
          </w:p>
        </w:tc>
        <w:tc>
          <w:tcPr>
            <w:tcW w:w="1151" w:type="dxa"/>
            <w:vAlign w:val="center"/>
          </w:tcPr>
          <w:p w14:paraId="17653410" w14:textId="77777777" w:rsidR="00C771CE" w:rsidRPr="00B70728" w:rsidRDefault="00C771CE" w:rsidP="00781CAA">
            <w:pPr>
              <w:pStyle w:val="TableTextCentered"/>
            </w:pPr>
            <w:r w:rsidRPr="00B70728">
              <w:t>3.6</w:t>
            </w:r>
          </w:p>
        </w:tc>
        <w:tc>
          <w:tcPr>
            <w:tcW w:w="1152" w:type="dxa"/>
            <w:vAlign w:val="center"/>
          </w:tcPr>
          <w:p w14:paraId="208B00AA" w14:textId="77777777" w:rsidR="00C771CE" w:rsidRPr="00B70728" w:rsidRDefault="00C771CE" w:rsidP="00781CAA">
            <w:pPr>
              <w:pStyle w:val="TableTextCentered"/>
            </w:pPr>
            <w:r w:rsidRPr="00B70728">
              <w:t>3.6</w:t>
            </w:r>
          </w:p>
        </w:tc>
        <w:tc>
          <w:tcPr>
            <w:tcW w:w="1152" w:type="dxa"/>
            <w:vAlign w:val="center"/>
          </w:tcPr>
          <w:p w14:paraId="0FA52BBD" w14:textId="77777777" w:rsidR="00C771CE" w:rsidRPr="00B70728" w:rsidRDefault="00C771CE" w:rsidP="00781CAA">
            <w:pPr>
              <w:pStyle w:val="TableTextCentered"/>
            </w:pPr>
            <w:r w:rsidRPr="00B70728">
              <w:t>3.6</w:t>
            </w:r>
          </w:p>
        </w:tc>
      </w:tr>
      <w:tr w:rsidR="00763E2D" w:rsidRPr="00976F70" w14:paraId="39B3C313" w14:textId="77777777" w:rsidTr="00781CAA">
        <w:tc>
          <w:tcPr>
            <w:tcW w:w="3586" w:type="dxa"/>
          </w:tcPr>
          <w:p w14:paraId="5F2E172B" w14:textId="77777777" w:rsidR="00C771CE" w:rsidRPr="00781CAA" w:rsidRDefault="00C771CE" w:rsidP="00B70728">
            <w:pPr>
              <w:pStyle w:val="TableSubheading"/>
              <w:rPr>
                <w:rFonts w:ascii="Franklin Gothic Book" w:hAnsi="Franklin Gothic Book"/>
              </w:rPr>
            </w:pPr>
            <w:r w:rsidRPr="00781CAA">
              <w:rPr>
                <w:rFonts w:ascii="Franklin Gothic Book" w:hAnsi="Franklin Gothic Book"/>
              </w:rPr>
              <w:t>Students with Disabilities</w:t>
            </w:r>
          </w:p>
        </w:tc>
        <w:tc>
          <w:tcPr>
            <w:tcW w:w="1151" w:type="dxa"/>
            <w:vAlign w:val="center"/>
          </w:tcPr>
          <w:p w14:paraId="063BB9B8" w14:textId="77777777" w:rsidR="00C771CE" w:rsidRPr="00B70728" w:rsidRDefault="00C771CE" w:rsidP="00781CAA">
            <w:pPr>
              <w:pStyle w:val="TableTextCentered"/>
            </w:pPr>
            <w:r w:rsidRPr="00B70728">
              <w:t>111</w:t>
            </w:r>
          </w:p>
        </w:tc>
        <w:tc>
          <w:tcPr>
            <w:tcW w:w="1152" w:type="dxa"/>
            <w:vAlign w:val="center"/>
          </w:tcPr>
          <w:p w14:paraId="3C508D4E" w14:textId="77777777" w:rsidR="00C771CE" w:rsidRPr="00B70728" w:rsidRDefault="00C771CE" w:rsidP="00781CAA">
            <w:pPr>
              <w:pStyle w:val="TableTextCentered"/>
            </w:pPr>
            <w:r w:rsidRPr="00B70728">
              <w:t>3.1</w:t>
            </w:r>
          </w:p>
        </w:tc>
        <w:tc>
          <w:tcPr>
            <w:tcW w:w="1151" w:type="dxa"/>
            <w:vAlign w:val="center"/>
          </w:tcPr>
          <w:p w14:paraId="7949AB6B" w14:textId="77777777" w:rsidR="00C771CE" w:rsidRPr="00B70728" w:rsidRDefault="00C771CE" w:rsidP="00781CAA">
            <w:pPr>
              <w:pStyle w:val="TableTextCentered"/>
            </w:pPr>
            <w:r w:rsidRPr="00B70728">
              <w:t>1.6</w:t>
            </w:r>
          </w:p>
        </w:tc>
        <w:tc>
          <w:tcPr>
            <w:tcW w:w="1152" w:type="dxa"/>
            <w:vAlign w:val="center"/>
          </w:tcPr>
          <w:p w14:paraId="1A423005" w14:textId="77777777" w:rsidR="00C771CE" w:rsidRPr="00B70728" w:rsidRDefault="00C771CE" w:rsidP="00781CAA">
            <w:pPr>
              <w:pStyle w:val="TableTextCentered"/>
            </w:pPr>
            <w:r w:rsidRPr="00B70728">
              <w:t>4.5</w:t>
            </w:r>
          </w:p>
        </w:tc>
        <w:tc>
          <w:tcPr>
            <w:tcW w:w="1152" w:type="dxa"/>
            <w:vAlign w:val="center"/>
          </w:tcPr>
          <w:p w14:paraId="7838E4F0" w14:textId="77777777" w:rsidR="00C771CE" w:rsidRPr="00B70728" w:rsidRDefault="00C771CE" w:rsidP="00781CAA">
            <w:pPr>
              <w:pStyle w:val="TableTextCentered"/>
            </w:pPr>
            <w:r w:rsidRPr="00B70728">
              <w:t>2.9</w:t>
            </w:r>
          </w:p>
        </w:tc>
      </w:tr>
    </w:tbl>
    <w:p w14:paraId="032655F0" w14:textId="77777777" w:rsidR="001C2BD9" w:rsidRDefault="001C2BD9">
      <w:pPr>
        <w:spacing w:line="240" w:lineRule="auto"/>
        <w:rPr>
          <w:rFonts w:ascii="Franklin Gothic Demi" w:hAnsi="Franklin Gothic Demi"/>
        </w:rPr>
      </w:pPr>
      <w:bookmarkStart w:id="250" w:name="_Toc211937178"/>
      <w:bookmarkStart w:id="251" w:name="_Toc218506544"/>
      <w:bookmarkEnd w:id="247"/>
      <w:r>
        <w:br w:type="page"/>
      </w:r>
    </w:p>
    <w:p w14:paraId="2D366AC2" w14:textId="590C2BF4" w:rsidR="00C771CE" w:rsidRPr="003C1C59" w:rsidRDefault="00C771CE" w:rsidP="00C429CE">
      <w:pPr>
        <w:pStyle w:val="TableETitles"/>
        <w:keepLines/>
      </w:pPr>
      <w:r w:rsidRPr="004B650F">
        <w:t>Table E1</w:t>
      </w:r>
      <w:r>
        <w:t>9</w:t>
      </w:r>
      <w:r w:rsidRPr="004B650F">
        <w:t>. In-School Suspension Rates by Student Group, 202</w:t>
      </w:r>
      <w:r>
        <w:t>2</w:t>
      </w:r>
      <w:r w:rsidRPr="004B650F">
        <w:t>-202</w:t>
      </w:r>
      <w:r>
        <w:t>4</w:t>
      </w:r>
      <w:bookmarkEnd w:id="250"/>
      <w:bookmarkEnd w:id="251"/>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763E2D" w:rsidRPr="00976F70" w14:paraId="6AA731F1" w14:textId="77777777" w:rsidTr="00781CAA">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1BAA5BBC" w14:textId="77777777" w:rsidR="00C771CE" w:rsidRPr="00B85B0B" w:rsidRDefault="00C771CE" w:rsidP="00781CAA">
            <w:pPr>
              <w:pStyle w:val="TableColHeadingCenter"/>
              <w:keepNext/>
              <w:keepLines/>
            </w:pPr>
            <w:r w:rsidRPr="00B85B0B">
              <w:t>Group</w:t>
            </w:r>
          </w:p>
        </w:tc>
        <w:tc>
          <w:tcPr>
            <w:tcW w:w="1151" w:type="dxa"/>
            <w:vAlign w:val="center"/>
          </w:tcPr>
          <w:p w14:paraId="718E0B2B" w14:textId="77777777" w:rsidR="00C771CE" w:rsidRPr="00B85B0B" w:rsidRDefault="00C771CE" w:rsidP="00781CAA">
            <w:pPr>
              <w:pStyle w:val="TableColHeadingCenter"/>
              <w:keepNext/>
              <w:keepLines/>
            </w:pPr>
            <w:r>
              <w:t># Included</w:t>
            </w:r>
            <w:r w:rsidRPr="00B85B0B">
              <w:t xml:space="preserve"> (202</w:t>
            </w:r>
            <w:r>
              <w:t>4</w:t>
            </w:r>
            <w:r w:rsidRPr="00B85B0B">
              <w:t>)</w:t>
            </w:r>
          </w:p>
        </w:tc>
        <w:tc>
          <w:tcPr>
            <w:tcW w:w="1152" w:type="dxa"/>
            <w:vAlign w:val="center"/>
          </w:tcPr>
          <w:p w14:paraId="714F6296" w14:textId="77777777" w:rsidR="00C771CE" w:rsidRPr="00B85B0B" w:rsidRDefault="00C771CE" w:rsidP="00781CAA">
            <w:pPr>
              <w:pStyle w:val="TableColHeadingCenter"/>
              <w:keepNext/>
              <w:keepLines/>
            </w:pPr>
            <w:r w:rsidRPr="00B85B0B">
              <w:t>202</w:t>
            </w:r>
            <w:r>
              <w:t>2</w:t>
            </w:r>
          </w:p>
        </w:tc>
        <w:tc>
          <w:tcPr>
            <w:tcW w:w="1151" w:type="dxa"/>
            <w:vAlign w:val="center"/>
          </w:tcPr>
          <w:p w14:paraId="0D85F8F9" w14:textId="77777777" w:rsidR="00C771CE" w:rsidRPr="00B85B0B" w:rsidRDefault="00C771CE" w:rsidP="00781CAA">
            <w:pPr>
              <w:pStyle w:val="TableColHeadingCenter"/>
              <w:keepNext/>
              <w:keepLines/>
            </w:pPr>
            <w:r w:rsidRPr="00B85B0B">
              <w:t>202</w:t>
            </w:r>
            <w:r>
              <w:t>3</w:t>
            </w:r>
          </w:p>
        </w:tc>
        <w:tc>
          <w:tcPr>
            <w:tcW w:w="1152" w:type="dxa"/>
            <w:vAlign w:val="center"/>
          </w:tcPr>
          <w:p w14:paraId="67AD3242" w14:textId="77777777" w:rsidR="00C771CE" w:rsidRPr="00B85B0B" w:rsidRDefault="00C771CE" w:rsidP="00781CAA">
            <w:pPr>
              <w:pStyle w:val="TableColHeadingCenter"/>
              <w:keepNext/>
              <w:keepLines/>
            </w:pPr>
            <w:r>
              <w:t>2024</w:t>
            </w:r>
          </w:p>
        </w:tc>
        <w:tc>
          <w:tcPr>
            <w:tcW w:w="1152" w:type="dxa"/>
            <w:vAlign w:val="center"/>
          </w:tcPr>
          <w:p w14:paraId="7A6E0AF4" w14:textId="77777777" w:rsidR="00C771CE" w:rsidRPr="00B85B0B" w:rsidRDefault="00C771CE" w:rsidP="00781CAA">
            <w:pPr>
              <w:pStyle w:val="TableColHeadingCenter"/>
              <w:keepNext/>
              <w:keepLines/>
            </w:pPr>
            <w:r w:rsidRPr="00B85B0B">
              <w:t>State (202</w:t>
            </w:r>
            <w:r>
              <w:t>4</w:t>
            </w:r>
            <w:r w:rsidRPr="00B85B0B">
              <w:t>)</w:t>
            </w:r>
          </w:p>
        </w:tc>
      </w:tr>
      <w:tr w:rsidR="00763E2D" w:rsidRPr="00976F70" w14:paraId="2FFCF67B"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2B33DBC5" w14:textId="77777777" w:rsidR="00C771CE" w:rsidRPr="00781CAA" w:rsidRDefault="00C771CE" w:rsidP="00C429CE">
            <w:pPr>
              <w:pStyle w:val="TableSubheading"/>
              <w:keepNext/>
              <w:keepLines/>
              <w:rPr>
                <w:rFonts w:asciiTheme="minorHAnsi" w:hAnsiTheme="minorHAnsi"/>
              </w:rPr>
            </w:pPr>
            <w:r w:rsidRPr="00781CAA">
              <w:rPr>
                <w:rFonts w:asciiTheme="minorHAnsi" w:hAnsiTheme="minorHAnsi"/>
              </w:rPr>
              <w:t>All Students</w:t>
            </w:r>
          </w:p>
        </w:tc>
        <w:tc>
          <w:tcPr>
            <w:tcW w:w="1151" w:type="dxa"/>
          </w:tcPr>
          <w:p w14:paraId="7F82D9A6" w14:textId="77777777" w:rsidR="00C771CE" w:rsidRPr="00C429CE" w:rsidRDefault="00C771CE" w:rsidP="00C429CE">
            <w:pPr>
              <w:pStyle w:val="TableTextCentered"/>
              <w:keepNext/>
              <w:keepLines/>
            </w:pPr>
            <w:r w:rsidRPr="00C429CE">
              <w:t>2,196</w:t>
            </w:r>
          </w:p>
        </w:tc>
        <w:tc>
          <w:tcPr>
            <w:tcW w:w="1152" w:type="dxa"/>
          </w:tcPr>
          <w:p w14:paraId="59E4A146" w14:textId="77777777" w:rsidR="00C771CE" w:rsidRPr="00C429CE" w:rsidRDefault="00C771CE" w:rsidP="00C429CE">
            <w:pPr>
              <w:pStyle w:val="TableTextCentered"/>
              <w:keepNext/>
              <w:keepLines/>
            </w:pPr>
            <w:r w:rsidRPr="00C429CE">
              <w:t>1.9</w:t>
            </w:r>
          </w:p>
        </w:tc>
        <w:tc>
          <w:tcPr>
            <w:tcW w:w="1151" w:type="dxa"/>
          </w:tcPr>
          <w:p w14:paraId="330BF0E4" w14:textId="77777777" w:rsidR="00C771CE" w:rsidRPr="00C429CE" w:rsidRDefault="00C771CE" w:rsidP="00C429CE">
            <w:pPr>
              <w:pStyle w:val="TableTextCentered"/>
              <w:keepNext/>
              <w:keepLines/>
            </w:pPr>
            <w:r w:rsidRPr="00C429CE">
              <w:t>1.4</w:t>
            </w:r>
          </w:p>
        </w:tc>
        <w:tc>
          <w:tcPr>
            <w:tcW w:w="1152" w:type="dxa"/>
          </w:tcPr>
          <w:p w14:paraId="6C253B55" w14:textId="77777777" w:rsidR="00C771CE" w:rsidRPr="00C429CE" w:rsidRDefault="00C771CE" w:rsidP="00C429CE">
            <w:pPr>
              <w:pStyle w:val="TableTextCentered"/>
              <w:keepNext/>
              <w:keepLines/>
            </w:pPr>
            <w:r w:rsidRPr="00C429CE">
              <w:t>0.4</w:t>
            </w:r>
          </w:p>
        </w:tc>
        <w:tc>
          <w:tcPr>
            <w:tcW w:w="1152" w:type="dxa"/>
          </w:tcPr>
          <w:p w14:paraId="6B622A48" w14:textId="77777777" w:rsidR="00C771CE" w:rsidRPr="00C429CE" w:rsidRDefault="00C771CE" w:rsidP="00C429CE">
            <w:pPr>
              <w:pStyle w:val="TableTextCentered"/>
              <w:keepNext/>
              <w:keepLines/>
            </w:pPr>
            <w:r w:rsidRPr="00C429CE">
              <w:t>1.4</w:t>
            </w:r>
          </w:p>
        </w:tc>
      </w:tr>
      <w:tr w:rsidR="00763E2D" w:rsidRPr="00976F70" w14:paraId="27B8F76F" w14:textId="77777777" w:rsidTr="0041416A">
        <w:tc>
          <w:tcPr>
            <w:tcW w:w="3586" w:type="dxa"/>
          </w:tcPr>
          <w:p w14:paraId="16889CEF" w14:textId="77777777" w:rsidR="00C771CE" w:rsidRPr="00781CAA" w:rsidRDefault="00C771CE" w:rsidP="00C429CE">
            <w:pPr>
              <w:pStyle w:val="TableSubheading"/>
              <w:keepNext/>
              <w:keepLines/>
              <w:rPr>
                <w:rFonts w:asciiTheme="minorHAnsi" w:hAnsiTheme="minorHAnsi"/>
              </w:rPr>
            </w:pPr>
            <w:r w:rsidRPr="00781CAA">
              <w:rPr>
                <w:rFonts w:asciiTheme="minorHAnsi" w:hAnsiTheme="minorHAnsi"/>
              </w:rPr>
              <w:t>American Indian or Alaskan Native</w:t>
            </w:r>
          </w:p>
        </w:tc>
        <w:tc>
          <w:tcPr>
            <w:tcW w:w="1151" w:type="dxa"/>
          </w:tcPr>
          <w:p w14:paraId="11F944E9" w14:textId="77777777" w:rsidR="00C771CE" w:rsidRPr="00C429CE" w:rsidRDefault="00C771CE" w:rsidP="00C429CE">
            <w:pPr>
              <w:pStyle w:val="TableTextCentered"/>
              <w:keepNext/>
              <w:keepLines/>
            </w:pPr>
            <w:r w:rsidRPr="00C429CE">
              <w:t>3</w:t>
            </w:r>
          </w:p>
        </w:tc>
        <w:tc>
          <w:tcPr>
            <w:tcW w:w="1152" w:type="dxa"/>
          </w:tcPr>
          <w:p w14:paraId="22D54815" w14:textId="77777777" w:rsidR="00C771CE" w:rsidRPr="00C429CE" w:rsidRDefault="00C771CE" w:rsidP="00C429CE">
            <w:pPr>
              <w:pStyle w:val="TableTextCentered"/>
              <w:keepNext/>
              <w:keepLines/>
            </w:pPr>
            <w:r w:rsidRPr="00C429CE">
              <w:t>--</w:t>
            </w:r>
          </w:p>
        </w:tc>
        <w:tc>
          <w:tcPr>
            <w:tcW w:w="1151" w:type="dxa"/>
          </w:tcPr>
          <w:p w14:paraId="6B3B1243" w14:textId="77777777" w:rsidR="00C771CE" w:rsidRPr="00C429CE" w:rsidRDefault="00C771CE" w:rsidP="00C429CE">
            <w:pPr>
              <w:pStyle w:val="TableTextCentered"/>
              <w:keepNext/>
              <w:keepLines/>
            </w:pPr>
            <w:r w:rsidRPr="00C429CE">
              <w:t>--</w:t>
            </w:r>
          </w:p>
        </w:tc>
        <w:tc>
          <w:tcPr>
            <w:tcW w:w="1152" w:type="dxa"/>
          </w:tcPr>
          <w:p w14:paraId="54387CDD" w14:textId="77777777" w:rsidR="00C771CE" w:rsidRPr="00C429CE" w:rsidRDefault="00C771CE" w:rsidP="00C429CE">
            <w:pPr>
              <w:pStyle w:val="TableTextCentered"/>
              <w:keepNext/>
              <w:keepLines/>
            </w:pPr>
            <w:r w:rsidRPr="00C429CE">
              <w:t>--</w:t>
            </w:r>
          </w:p>
        </w:tc>
        <w:tc>
          <w:tcPr>
            <w:tcW w:w="1152" w:type="dxa"/>
          </w:tcPr>
          <w:p w14:paraId="161B131D" w14:textId="77777777" w:rsidR="00C771CE" w:rsidRPr="00C429CE" w:rsidRDefault="00C771CE" w:rsidP="00C429CE">
            <w:pPr>
              <w:pStyle w:val="TableTextCentered"/>
              <w:keepNext/>
              <w:keepLines/>
            </w:pPr>
            <w:r w:rsidRPr="00C429CE">
              <w:t>1.8</w:t>
            </w:r>
          </w:p>
        </w:tc>
      </w:tr>
      <w:tr w:rsidR="00763E2D" w:rsidRPr="00976F70" w14:paraId="7836E41D"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7DF92421" w14:textId="77777777" w:rsidR="00C771CE" w:rsidRPr="00781CAA" w:rsidRDefault="00C771CE" w:rsidP="00C429CE">
            <w:pPr>
              <w:pStyle w:val="TableSubheading"/>
              <w:keepNext/>
              <w:keepLines/>
              <w:rPr>
                <w:rFonts w:asciiTheme="minorHAnsi" w:hAnsiTheme="minorHAnsi"/>
              </w:rPr>
            </w:pPr>
            <w:r w:rsidRPr="00781CAA">
              <w:rPr>
                <w:rFonts w:asciiTheme="minorHAnsi" w:hAnsiTheme="minorHAnsi"/>
              </w:rPr>
              <w:t>Asian</w:t>
            </w:r>
          </w:p>
        </w:tc>
        <w:tc>
          <w:tcPr>
            <w:tcW w:w="1151" w:type="dxa"/>
          </w:tcPr>
          <w:p w14:paraId="59EBF8C7" w14:textId="77777777" w:rsidR="00C771CE" w:rsidRPr="00C429CE" w:rsidRDefault="00C771CE" w:rsidP="00C429CE">
            <w:pPr>
              <w:pStyle w:val="TableTextCentered"/>
              <w:keepNext/>
              <w:keepLines/>
            </w:pPr>
            <w:r w:rsidRPr="00C429CE">
              <w:t>42</w:t>
            </w:r>
          </w:p>
        </w:tc>
        <w:tc>
          <w:tcPr>
            <w:tcW w:w="1152" w:type="dxa"/>
          </w:tcPr>
          <w:p w14:paraId="4CB3CE9F" w14:textId="77777777" w:rsidR="00C771CE" w:rsidRPr="00C429CE" w:rsidRDefault="00C771CE" w:rsidP="00C429CE">
            <w:pPr>
              <w:pStyle w:val="TableTextCentered"/>
              <w:keepNext/>
              <w:keepLines/>
            </w:pPr>
            <w:r w:rsidRPr="00C429CE">
              <w:t>--</w:t>
            </w:r>
          </w:p>
        </w:tc>
        <w:tc>
          <w:tcPr>
            <w:tcW w:w="1151" w:type="dxa"/>
          </w:tcPr>
          <w:p w14:paraId="290A8BEB" w14:textId="77777777" w:rsidR="00C771CE" w:rsidRPr="00C429CE" w:rsidRDefault="00C771CE" w:rsidP="00C429CE">
            <w:pPr>
              <w:pStyle w:val="TableTextCentered"/>
              <w:keepNext/>
              <w:keepLines/>
            </w:pPr>
            <w:r w:rsidRPr="00C429CE">
              <w:t>--</w:t>
            </w:r>
          </w:p>
        </w:tc>
        <w:tc>
          <w:tcPr>
            <w:tcW w:w="1152" w:type="dxa"/>
          </w:tcPr>
          <w:p w14:paraId="14A68E44" w14:textId="77777777" w:rsidR="00C771CE" w:rsidRPr="00C429CE" w:rsidRDefault="00C771CE" w:rsidP="00C429CE">
            <w:pPr>
              <w:pStyle w:val="TableTextCentered"/>
              <w:keepNext/>
              <w:keepLines/>
            </w:pPr>
            <w:r w:rsidRPr="00C429CE">
              <w:t>--</w:t>
            </w:r>
          </w:p>
        </w:tc>
        <w:tc>
          <w:tcPr>
            <w:tcW w:w="1152" w:type="dxa"/>
          </w:tcPr>
          <w:p w14:paraId="54AC7CA7" w14:textId="77777777" w:rsidR="00C771CE" w:rsidRPr="00C429CE" w:rsidRDefault="00C771CE" w:rsidP="00C429CE">
            <w:pPr>
              <w:pStyle w:val="TableTextCentered"/>
              <w:keepNext/>
              <w:keepLines/>
            </w:pPr>
            <w:r w:rsidRPr="00C429CE">
              <w:t>0.3</w:t>
            </w:r>
          </w:p>
        </w:tc>
      </w:tr>
      <w:tr w:rsidR="00763E2D" w:rsidRPr="00976F70" w14:paraId="7CFF67DC" w14:textId="77777777" w:rsidTr="0041416A">
        <w:tc>
          <w:tcPr>
            <w:tcW w:w="3586" w:type="dxa"/>
          </w:tcPr>
          <w:p w14:paraId="6CDA1761" w14:textId="77777777" w:rsidR="00C771CE" w:rsidRPr="00781CAA" w:rsidRDefault="00C771CE" w:rsidP="00C429CE">
            <w:pPr>
              <w:pStyle w:val="TableSubheading"/>
              <w:rPr>
                <w:rFonts w:asciiTheme="minorHAnsi" w:hAnsiTheme="minorHAnsi"/>
              </w:rPr>
            </w:pPr>
            <w:r w:rsidRPr="00781CAA">
              <w:rPr>
                <w:rFonts w:asciiTheme="minorHAnsi" w:hAnsiTheme="minorHAnsi"/>
              </w:rPr>
              <w:t>Black or African American</w:t>
            </w:r>
          </w:p>
        </w:tc>
        <w:tc>
          <w:tcPr>
            <w:tcW w:w="1151" w:type="dxa"/>
          </w:tcPr>
          <w:p w14:paraId="05BFE558" w14:textId="77777777" w:rsidR="00C771CE" w:rsidRPr="00C429CE" w:rsidRDefault="00C771CE" w:rsidP="00C429CE">
            <w:pPr>
              <w:pStyle w:val="TableTextCentered"/>
            </w:pPr>
            <w:r w:rsidRPr="00C429CE">
              <w:t>36</w:t>
            </w:r>
          </w:p>
        </w:tc>
        <w:tc>
          <w:tcPr>
            <w:tcW w:w="1152" w:type="dxa"/>
          </w:tcPr>
          <w:p w14:paraId="2DCE133F" w14:textId="77777777" w:rsidR="00C771CE" w:rsidRPr="00C429CE" w:rsidRDefault="00C771CE" w:rsidP="00C429CE">
            <w:pPr>
              <w:pStyle w:val="TableTextCentered"/>
            </w:pPr>
            <w:r w:rsidRPr="00C429CE">
              <w:t>--</w:t>
            </w:r>
          </w:p>
        </w:tc>
        <w:tc>
          <w:tcPr>
            <w:tcW w:w="1151" w:type="dxa"/>
          </w:tcPr>
          <w:p w14:paraId="55C52D27" w14:textId="77777777" w:rsidR="00C771CE" w:rsidRPr="00C429CE" w:rsidRDefault="00C771CE" w:rsidP="00C429CE">
            <w:pPr>
              <w:pStyle w:val="TableTextCentered"/>
            </w:pPr>
            <w:r w:rsidRPr="00C429CE">
              <w:t>--</w:t>
            </w:r>
          </w:p>
        </w:tc>
        <w:tc>
          <w:tcPr>
            <w:tcW w:w="1152" w:type="dxa"/>
          </w:tcPr>
          <w:p w14:paraId="08622622" w14:textId="77777777" w:rsidR="00C771CE" w:rsidRPr="00C429CE" w:rsidRDefault="00C771CE" w:rsidP="00C429CE">
            <w:pPr>
              <w:pStyle w:val="TableTextCentered"/>
            </w:pPr>
            <w:r w:rsidRPr="00C429CE">
              <w:t>--</w:t>
            </w:r>
          </w:p>
        </w:tc>
        <w:tc>
          <w:tcPr>
            <w:tcW w:w="1152" w:type="dxa"/>
          </w:tcPr>
          <w:p w14:paraId="385DAE95" w14:textId="77777777" w:rsidR="00C771CE" w:rsidRPr="00C429CE" w:rsidRDefault="00C771CE" w:rsidP="00C429CE">
            <w:pPr>
              <w:pStyle w:val="TableTextCentered"/>
            </w:pPr>
            <w:r w:rsidRPr="00C429CE">
              <w:t>2.1</w:t>
            </w:r>
          </w:p>
        </w:tc>
      </w:tr>
      <w:tr w:rsidR="00763E2D" w:rsidRPr="00976F70" w14:paraId="51E639B7"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6D406C0A" w14:textId="77777777" w:rsidR="00C771CE" w:rsidRPr="00781CAA" w:rsidRDefault="00C771CE" w:rsidP="00C429CE">
            <w:pPr>
              <w:pStyle w:val="TableSubheading"/>
              <w:rPr>
                <w:rFonts w:asciiTheme="minorHAnsi" w:hAnsiTheme="minorHAnsi"/>
              </w:rPr>
            </w:pPr>
            <w:r w:rsidRPr="00781CAA">
              <w:rPr>
                <w:rFonts w:asciiTheme="minorHAnsi" w:hAnsiTheme="minorHAnsi"/>
              </w:rPr>
              <w:t>Hispanic or Latino</w:t>
            </w:r>
          </w:p>
        </w:tc>
        <w:tc>
          <w:tcPr>
            <w:tcW w:w="1151" w:type="dxa"/>
          </w:tcPr>
          <w:p w14:paraId="5B7DA50E" w14:textId="77777777" w:rsidR="00C771CE" w:rsidRPr="00C429CE" w:rsidRDefault="00C771CE" w:rsidP="00C429CE">
            <w:pPr>
              <w:pStyle w:val="TableTextCentered"/>
            </w:pPr>
            <w:r w:rsidRPr="00C429CE">
              <w:t>140</w:t>
            </w:r>
          </w:p>
        </w:tc>
        <w:tc>
          <w:tcPr>
            <w:tcW w:w="1152" w:type="dxa"/>
          </w:tcPr>
          <w:p w14:paraId="7E31F9CD" w14:textId="77777777" w:rsidR="00C771CE" w:rsidRPr="00C429CE" w:rsidRDefault="00C771CE" w:rsidP="00C429CE">
            <w:pPr>
              <w:pStyle w:val="TableTextCentered"/>
            </w:pPr>
            <w:r w:rsidRPr="00C429CE">
              <w:t>--</w:t>
            </w:r>
          </w:p>
        </w:tc>
        <w:tc>
          <w:tcPr>
            <w:tcW w:w="1151" w:type="dxa"/>
          </w:tcPr>
          <w:p w14:paraId="5E492701" w14:textId="77777777" w:rsidR="00C771CE" w:rsidRPr="00C429CE" w:rsidRDefault="00C771CE" w:rsidP="00C429CE">
            <w:pPr>
              <w:pStyle w:val="TableTextCentered"/>
            </w:pPr>
            <w:r w:rsidRPr="00C429CE">
              <w:t>--</w:t>
            </w:r>
          </w:p>
        </w:tc>
        <w:tc>
          <w:tcPr>
            <w:tcW w:w="1152" w:type="dxa"/>
          </w:tcPr>
          <w:p w14:paraId="376A432E" w14:textId="77777777" w:rsidR="00C771CE" w:rsidRPr="00C429CE" w:rsidRDefault="00C771CE" w:rsidP="00C429CE">
            <w:pPr>
              <w:pStyle w:val="TableTextCentered"/>
            </w:pPr>
            <w:r w:rsidRPr="00C429CE">
              <w:t>--</w:t>
            </w:r>
          </w:p>
        </w:tc>
        <w:tc>
          <w:tcPr>
            <w:tcW w:w="1152" w:type="dxa"/>
          </w:tcPr>
          <w:p w14:paraId="02A0122F" w14:textId="77777777" w:rsidR="00C771CE" w:rsidRPr="00C429CE" w:rsidRDefault="00C771CE" w:rsidP="00C429CE">
            <w:pPr>
              <w:pStyle w:val="TableTextCentered"/>
            </w:pPr>
            <w:r w:rsidRPr="00C429CE">
              <w:t>1.9</w:t>
            </w:r>
          </w:p>
        </w:tc>
      </w:tr>
      <w:tr w:rsidR="00763E2D" w:rsidRPr="00976F70" w14:paraId="423A217A" w14:textId="77777777" w:rsidTr="0041416A">
        <w:tc>
          <w:tcPr>
            <w:tcW w:w="3586" w:type="dxa"/>
          </w:tcPr>
          <w:p w14:paraId="0840F482" w14:textId="77777777" w:rsidR="00C771CE" w:rsidRPr="00781CAA" w:rsidRDefault="00C771CE" w:rsidP="00C429CE">
            <w:pPr>
              <w:pStyle w:val="TableSubheading"/>
              <w:rPr>
                <w:rFonts w:asciiTheme="minorHAnsi" w:hAnsiTheme="minorHAnsi"/>
              </w:rPr>
            </w:pPr>
            <w:r w:rsidRPr="00781CAA">
              <w:rPr>
                <w:rFonts w:asciiTheme="minorHAnsi" w:hAnsiTheme="minorHAnsi"/>
              </w:rPr>
              <w:t>Multi-Race, Not Hispanic or Latino</w:t>
            </w:r>
          </w:p>
        </w:tc>
        <w:tc>
          <w:tcPr>
            <w:tcW w:w="1151" w:type="dxa"/>
          </w:tcPr>
          <w:p w14:paraId="3EF0CD3C" w14:textId="77777777" w:rsidR="00C771CE" w:rsidRPr="00C429CE" w:rsidRDefault="00C771CE" w:rsidP="00C429CE">
            <w:pPr>
              <w:pStyle w:val="TableTextCentered"/>
            </w:pPr>
            <w:r w:rsidRPr="00C429CE">
              <w:t>51</w:t>
            </w:r>
          </w:p>
        </w:tc>
        <w:tc>
          <w:tcPr>
            <w:tcW w:w="1152" w:type="dxa"/>
          </w:tcPr>
          <w:p w14:paraId="36FE3E81" w14:textId="77777777" w:rsidR="00C771CE" w:rsidRPr="00C429CE" w:rsidRDefault="00C771CE" w:rsidP="00C429CE">
            <w:pPr>
              <w:pStyle w:val="TableTextCentered"/>
            </w:pPr>
            <w:r w:rsidRPr="00C429CE">
              <w:t>--</w:t>
            </w:r>
          </w:p>
        </w:tc>
        <w:tc>
          <w:tcPr>
            <w:tcW w:w="1151" w:type="dxa"/>
          </w:tcPr>
          <w:p w14:paraId="52B0AE2F" w14:textId="77777777" w:rsidR="00C771CE" w:rsidRPr="00C429CE" w:rsidRDefault="00C771CE" w:rsidP="00C429CE">
            <w:pPr>
              <w:pStyle w:val="TableTextCentered"/>
            </w:pPr>
            <w:r w:rsidRPr="00C429CE">
              <w:t>--</w:t>
            </w:r>
          </w:p>
        </w:tc>
        <w:tc>
          <w:tcPr>
            <w:tcW w:w="1152" w:type="dxa"/>
          </w:tcPr>
          <w:p w14:paraId="5F171A50" w14:textId="77777777" w:rsidR="00C771CE" w:rsidRPr="00C429CE" w:rsidRDefault="00C771CE" w:rsidP="00C429CE">
            <w:pPr>
              <w:pStyle w:val="TableTextCentered"/>
            </w:pPr>
            <w:r w:rsidRPr="00C429CE">
              <w:t>--</w:t>
            </w:r>
          </w:p>
        </w:tc>
        <w:tc>
          <w:tcPr>
            <w:tcW w:w="1152" w:type="dxa"/>
          </w:tcPr>
          <w:p w14:paraId="145955B8" w14:textId="77777777" w:rsidR="00C771CE" w:rsidRPr="00C429CE" w:rsidRDefault="00C771CE" w:rsidP="00C429CE">
            <w:pPr>
              <w:pStyle w:val="TableTextCentered"/>
            </w:pPr>
            <w:r w:rsidRPr="00C429CE">
              <w:t>1.6</w:t>
            </w:r>
          </w:p>
        </w:tc>
      </w:tr>
      <w:tr w:rsidR="00763E2D" w:rsidRPr="00976F70" w14:paraId="27110522"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4B23108C" w14:textId="77777777" w:rsidR="00C771CE" w:rsidRPr="00781CAA" w:rsidRDefault="00C771CE" w:rsidP="00C429CE">
            <w:pPr>
              <w:pStyle w:val="TableSubheading"/>
              <w:rPr>
                <w:rFonts w:asciiTheme="minorHAnsi" w:hAnsiTheme="minorHAnsi"/>
                <w:spacing w:val="-4"/>
              </w:rPr>
            </w:pPr>
            <w:r w:rsidRPr="00781CAA">
              <w:rPr>
                <w:rFonts w:asciiTheme="minorHAnsi" w:hAnsiTheme="minorHAnsi"/>
              </w:rPr>
              <w:t>Native Hawaiian or Other Pacific Islander</w:t>
            </w:r>
          </w:p>
        </w:tc>
        <w:tc>
          <w:tcPr>
            <w:tcW w:w="1151" w:type="dxa"/>
          </w:tcPr>
          <w:p w14:paraId="1B3EB2CA" w14:textId="77777777" w:rsidR="00C771CE" w:rsidRPr="00C429CE" w:rsidRDefault="00C771CE" w:rsidP="00C429CE">
            <w:pPr>
              <w:pStyle w:val="TableTextCentered"/>
            </w:pPr>
            <w:r w:rsidRPr="00C429CE">
              <w:t>2</w:t>
            </w:r>
          </w:p>
        </w:tc>
        <w:tc>
          <w:tcPr>
            <w:tcW w:w="1152" w:type="dxa"/>
          </w:tcPr>
          <w:p w14:paraId="4F5DA063" w14:textId="77777777" w:rsidR="00C771CE" w:rsidRPr="00C429CE" w:rsidRDefault="00C771CE" w:rsidP="00C429CE">
            <w:pPr>
              <w:pStyle w:val="TableTextCentered"/>
            </w:pPr>
            <w:r w:rsidRPr="00C429CE">
              <w:t>--</w:t>
            </w:r>
          </w:p>
        </w:tc>
        <w:tc>
          <w:tcPr>
            <w:tcW w:w="1151" w:type="dxa"/>
          </w:tcPr>
          <w:p w14:paraId="55DEC7DC" w14:textId="77777777" w:rsidR="00C771CE" w:rsidRPr="00C429CE" w:rsidRDefault="00C771CE" w:rsidP="00C429CE">
            <w:pPr>
              <w:pStyle w:val="TableTextCentered"/>
            </w:pPr>
            <w:r w:rsidRPr="00C429CE">
              <w:t>--</w:t>
            </w:r>
          </w:p>
        </w:tc>
        <w:tc>
          <w:tcPr>
            <w:tcW w:w="1152" w:type="dxa"/>
          </w:tcPr>
          <w:p w14:paraId="5EA63137" w14:textId="77777777" w:rsidR="00C771CE" w:rsidRPr="00C429CE" w:rsidRDefault="00C771CE" w:rsidP="00C429CE">
            <w:pPr>
              <w:pStyle w:val="TableTextCentered"/>
            </w:pPr>
            <w:r w:rsidRPr="00C429CE">
              <w:t>--</w:t>
            </w:r>
          </w:p>
        </w:tc>
        <w:tc>
          <w:tcPr>
            <w:tcW w:w="1152" w:type="dxa"/>
          </w:tcPr>
          <w:p w14:paraId="28BAF335" w14:textId="77777777" w:rsidR="00C771CE" w:rsidRPr="00C429CE" w:rsidRDefault="00C771CE" w:rsidP="00C429CE">
            <w:pPr>
              <w:pStyle w:val="TableTextCentered"/>
            </w:pPr>
            <w:r w:rsidRPr="00C429CE">
              <w:t>1.9</w:t>
            </w:r>
          </w:p>
        </w:tc>
      </w:tr>
      <w:tr w:rsidR="00763E2D" w:rsidRPr="00976F70" w14:paraId="7D57158C" w14:textId="77777777" w:rsidTr="0041416A">
        <w:tc>
          <w:tcPr>
            <w:tcW w:w="3586" w:type="dxa"/>
          </w:tcPr>
          <w:p w14:paraId="52FEAAC3" w14:textId="77777777" w:rsidR="00C771CE" w:rsidRPr="00781CAA" w:rsidRDefault="00C771CE" w:rsidP="00C429CE">
            <w:pPr>
              <w:pStyle w:val="TableSubheading"/>
              <w:rPr>
                <w:rFonts w:asciiTheme="minorHAnsi" w:hAnsiTheme="minorHAnsi"/>
              </w:rPr>
            </w:pPr>
            <w:r w:rsidRPr="00781CAA">
              <w:rPr>
                <w:rFonts w:asciiTheme="minorHAnsi" w:hAnsiTheme="minorHAnsi"/>
              </w:rPr>
              <w:t>White</w:t>
            </w:r>
          </w:p>
        </w:tc>
        <w:tc>
          <w:tcPr>
            <w:tcW w:w="1151" w:type="dxa"/>
          </w:tcPr>
          <w:p w14:paraId="0EE9EAA3" w14:textId="77777777" w:rsidR="00C771CE" w:rsidRPr="00C429CE" w:rsidRDefault="00C771CE" w:rsidP="00C429CE">
            <w:pPr>
              <w:pStyle w:val="TableTextCentered"/>
            </w:pPr>
            <w:r w:rsidRPr="00C429CE">
              <w:t>1,922</w:t>
            </w:r>
          </w:p>
        </w:tc>
        <w:tc>
          <w:tcPr>
            <w:tcW w:w="1152" w:type="dxa"/>
          </w:tcPr>
          <w:p w14:paraId="3EDB22FE" w14:textId="77777777" w:rsidR="00C771CE" w:rsidRPr="00C429CE" w:rsidRDefault="00C771CE" w:rsidP="00C429CE">
            <w:pPr>
              <w:pStyle w:val="TableTextCentered"/>
            </w:pPr>
            <w:r w:rsidRPr="00C429CE">
              <w:t>1.9</w:t>
            </w:r>
          </w:p>
        </w:tc>
        <w:tc>
          <w:tcPr>
            <w:tcW w:w="1151" w:type="dxa"/>
          </w:tcPr>
          <w:p w14:paraId="77DA3174" w14:textId="77777777" w:rsidR="00C771CE" w:rsidRPr="00C429CE" w:rsidRDefault="00C771CE" w:rsidP="00C429CE">
            <w:pPr>
              <w:pStyle w:val="TableTextCentered"/>
            </w:pPr>
            <w:r w:rsidRPr="00C429CE">
              <w:t>1.3</w:t>
            </w:r>
          </w:p>
        </w:tc>
        <w:tc>
          <w:tcPr>
            <w:tcW w:w="1152" w:type="dxa"/>
          </w:tcPr>
          <w:p w14:paraId="08A81E6A" w14:textId="77777777" w:rsidR="00C771CE" w:rsidRPr="00C429CE" w:rsidRDefault="00C771CE" w:rsidP="00C429CE">
            <w:pPr>
              <w:pStyle w:val="TableTextCentered"/>
            </w:pPr>
            <w:r w:rsidRPr="00C429CE">
              <w:t>0.4</w:t>
            </w:r>
          </w:p>
        </w:tc>
        <w:tc>
          <w:tcPr>
            <w:tcW w:w="1152" w:type="dxa"/>
          </w:tcPr>
          <w:p w14:paraId="34A371F2" w14:textId="77777777" w:rsidR="00C771CE" w:rsidRPr="00C429CE" w:rsidRDefault="00C771CE" w:rsidP="00C429CE">
            <w:pPr>
              <w:pStyle w:val="TableTextCentered"/>
            </w:pPr>
            <w:r w:rsidRPr="00C429CE">
              <w:t>1.1</w:t>
            </w:r>
          </w:p>
        </w:tc>
      </w:tr>
      <w:tr w:rsidR="00763E2D" w:rsidRPr="00976F70" w14:paraId="1FDA57FC"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10E28463" w14:textId="77777777" w:rsidR="00C771CE" w:rsidRPr="00781CAA" w:rsidRDefault="00C771CE" w:rsidP="00C429CE">
            <w:pPr>
              <w:pStyle w:val="TableSubheading"/>
              <w:rPr>
                <w:rFonts w:asciiTheme="minorHAnsi" w:hAnsiTheme="minorHAnsi"/>
              </w:rPr>
            </w:pPr>
            <w:r w:rsidRPr="00781CAA">
              <w:rPr>
                <w:rFonts w:asciiTheme="minorHAnsi" w:hAnsiTheme="minorHAnsi"/>
              </w:rPr>
              <w:t>High Needs</w:t>
            </w:r>
          </w:p>
        </w:tc>
        <w:tc>
          <w:tcPr>
            <w:tcW w:w="1151" w:type="dxa"/>
          </w:tcPr>
          <w:p w14:paraId="5CFD8C6D" w14:textId="77777777" w:rsidR="00C771CE" w:rsidRPr="00C429CE" w:rsidRDefault="00C771CE" w:rsidP="00C429CE">
            <w:pPr>
              <w:pStyle w:val="TableTextCentered"/>
            </w:pPr>
            <w:r w:rsidRPr="00C429CE">
              <w:t>994</w:t>
            </w:r>
          </w:p>
        </w:tc>
        <w:tc>
          <w:tcPr>
            <w:tcW w:w="1152" w:type="dxa"/>
          </w:tcPr>
          <w:p w14:paraId="06010FDC" w14:textId="77777777" w:rsidR="00C771CE" w:rsidRPr="00C429CE" w:rsidRDefault="00C771CE" w:rsidP="00C429CE">
            <w:pPr>
              <w:pStyle w:val="TableTextCentered"/>
            </w:pPr>
            <w:r w:rsidRPr="00C429CE">
              <w:t>3.2</w:t>
            </w:r>
          </w:p>
        </w:tc>
        <w:tc>
          <w:tcPr>
            <w:tcW w:w="1151" w:type="dxa"/>
          </w:tcPr>
          <w:p w14:paraId="71CA31BA" w14:textId="77777777" w:rsidR="00C771CE" w:rsidRPr="00C429CE" w:rsidRDefault="00C771CE" w:rsidP="00C429CE">
            <w:pPr>
              <w:pStyle w:val="TableTextCentered"/>
            </w:pPr>
            <w:r w:rsidRPr="00C429CE">
              <w:t>2.6</w:t>
            </w:r>
          </w:p>
        </w:tc>
        <w:tc>
          <w:tcPr>
            <w:tcW w:w="1152" w:type="dxa"/>
          </w:tcPr>
          <w:p w14:paraId="74E29F5C" w14:textId="77777777" w:rsidR="00C771CE" w:rsidRPr="00C429CE" w:rsidRDefault="00C771CE" w:rsidP="00C429CE">
            <w:pPr>
              <w:pStyle w:val="TableTextCentered"/>
            </w:pPr>
            <w:r w:rsidRPr="00C429CE">
              <w:t>0.6</w:t>
            </w:r>
          </w:p>
        </w:tc>
        <w:tc>
          <w:tcPr>
            <w:tcW w:w="1152" w:type="dxa"/>
          </w:tcPr>
          <w:p w14:paraId="350870C0" w14:textId="77777777" w:rsidR="00C771CE" w:rsidRPr="00C429CE" w:rsidRDefault="00C771CE" w:rsidP="00C429CE">
            <w:pPr>
              <w:pStyle w:val="TableTextCentered"/>
            </w:pPr>
            <w:r w:rsidRPr="00C429CE">
              <w:t>1.9</w:t>
            </w:r>
          </w:p>
        </w:tc>
      </w:tr>
      <w:tr w:rsidR="00763E2D" w:rsidRPr="00976F70" w14:paraId="26C3F52F" w14:textId="77777777" w:rsidTr="0041416A">
        <w:tc>
          <w:tcPr>
            <w:tcW w:w="3586" w:type="dxa"/>
          </w:tcPr>
          <w:p w14:paraId="166E170C" w14:textId="77777777" w:rsidR="00C771CE" w:rsidRPr="00781CAA" w:rsidRDefault="00C771CE" w:rsidP="00C429CE">
            <w:pPr>
              <w:pStyle w:val="TableSubheading"/>
              <w:rPr>
                <w:rFonts w:asciiTheme="minorHAnsi" w:hAnsiTheme="minorHAnsi"/>
              </w:rPr>
            </w:pPr>
            <w:r w:rsidRPr="00781CAA">
              <w:rPr>
                <w:rFonts w:asciiTheme="minorHAnsi" w:hAnsiTheme="minorHAnsi"/>
              </w:rPr>
              <w:t>English Learners</w:t>
            </w:r>
          </w:p>
        </w:tc>
        <w:tc>
          <w:tcPr>
            <w:tcW w:w="1151" w:type="dxa"/>
          </w:tcPr>
          <w:p w14:paraId="1876D930" w14:textId="77777777" w:rsidR="00C771CE" w:rsidRPr="00C429CE" w:rsidRDefault="00C771CE" w:rsidP="00C429CE">
            <w:pPr>
              <w:pStyle w:val="TableTextCentered"/>
            </w:pPr>
            <w:r w:rsidRPr="00C429CE">
              <w:t>57</w:t>
            </w:r>
          </w:p>
        </w:tc>
        <w:tc>
          <w:tcPr>
            <w:tcW w:w="1152" w:type="dxa"/>
          </w:tcPr>
          <w:p w14:paraId="2276D843" w14:textId="77777777" w:rsidR="00C771CE" w:rsidRPr="00C429CE" w:rsidRDefault="00C771CE" w:rsidP="00C429CE">
            <w:pPr>
              <w:pStyle w:val="TableTextCentered"/>
            </w:pPr>
            <w:r w:rsidRPr="00C429CE">
              <w:t>--</w:t>
            </w:r>
          </w:p>
        </w:tc>
        <w:tc>
          <w:tcPr>
            <w:tcW w:w="1151" w:type="dxa"/>
          </w:tcPr>
          <w:p w14:paraId="4453434E" w14:textId="77777777" w:rsidR="00C771CE" w:rsidRPr="00C429CE" w:rsidRDefault="00C771CE" w:rsidP="00C429CE">
            <w:pPr>
              <w:pStyle w:val="TableTextCentered"/>
            </w:pPr>
            <w:r w:rsidRPr="00C429CE">
              <w:t>--</w:t>
            </w:r>
          </w:p>
        </w:tc>
        <w:tc>
          <w:tcPr>
            <w:tcW w:w="1152" w:type="dxa"/>
          </w:tcPr>
          <w:p w14:paraId="4949CD52" w14:textId="77777777" w:rsidR="00C771CE" w:rsidRPr="00C429CE" w:rsidRDefault="00C771CE" w:rsidP="00C429CE">
            <w:pPr>
              <w:pStyle w:val="TableTextCentered"/>
            </w:pPr>
            <w:r w:rsidRPr="00C429CE">
              <w:t>--</w:t>
            </w:r>
          </w:p>
        </w:tc>
        <w:tc>
          <w:tcPr>
            <w:tcW w:w="1152" w:type="dxa"/>
          </w:tcPr>
          <w:p w14:paraId="2F568F4B" w14:textId="77777777" w:rsidR="00C771CE" w:rsidRPr="00C429CE" w:rsidRDefault="00C771CE" w:rsidP="00C429CE">
            <w:pPr>
              <w:pStyle w:val="TableTextCentered"/>
            </w:pPr>
            <w:r w:rsidRPr="00C429CE">
              <w:t>1.4</w:t>
            </w:r>
          </w:p>
        </w:tc>
      </w:tr>
      <w:tr w:rsidR="00763E2D" w:rsidRPr="00976F70" w14:paraId="4A0C55AA"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46A1C3BF" w14:textId="77777777" w:rsidR="00C771CE" w:rsidRPr="00781CAA" w:rsidRDefault="00C771CE" w:rsidP="00C429CE">
            <w:pPr>
              <w:pStyle w:val="TableSubheading"/>
              <w:rPr>
                <w:rFonts w:asciiTheme="minorHAnsi" w:hAnsiTheme="minorHAnsi"/>
                <w:spacing w:val="-4"/>
              </w:rPr>
            </w:pPr>
            <w:r w:rsidRPr="00781CAA">
              <w:rPr>
                <w:rFonts w:asciiTheme="minorHAnsi" w:hAnsiTheme="minorHAnsi"/>
              </w:rPr>
              <w:t>Low Income</w:t>
            </w:r>
          </w:p>
        </w:tc>
        <w:tc>
          <w:tcPr>
            <w:tcW w:w="1151" w:type="dxa"/>
          </w:tcPr>
          <w:p w14:paraId="46DF4EA7" w14:textId="77777777" w:rsidR="00C771CE" w:rsidRPr="00C429CE" w:rsidRDefault="00C771CE" w:rsidP="00C429CE">
            <w:pPr>
              <w:pStyle w:val="TableTextCentered"/>
            </w:pPr>
            <w:r w:rsidRPr="00C429CE">
              <w:t>704</w:t>
            </w:r>
          </w:p>
        </w:tc>
        <w:tc>
          <w:tcPr>
            <w:tcW w:w="1152" w:type="dxa"/>
          </w:tcPr>
          <w:p w14:paraId="7FD93574" w14:textId="77777777" w:rsidR="00C771CE" w:rsidRPr="00C429CE" w:rsidRDefault="00C771CE" w:rsidP="00C429CE">
            <w:pPr>
              <w:pStyle w:val="TableTextCentered"/>
            </w:pPr>
            <w:r w:rsidRPr="00C429CE">
              <w:t>3.0</w:t>
            </w:r>
          </w:p>
        </w:tc>
        <w:tc>
          <w:tcPr>
            <w:tcW w:w="1151" w:type="dxa"/>
          </w:tcPr>
          <w:p w14:paraId="4AE4ACB5" w14:textId="77777777" w:rsidR="00C771CE" w:rsidRPr="00C429CE" w:rsidRDefault="00C771CE" w:rsidP="00C429CE">
            <w:pPr>
              <w:pStyle w:val="TableTextCentered"/>
            </w:pPr>
            <w:r w:rsidRPr="00C429CE">
              <w:t>3.2</w:t>
            </w:r>
          </w:p>
        </w:tc>
        <w:tc>
          <w:tcPr>
            <w:tcW w:w="1152" w:type="dxa"/>
          </w:tcPr>
          <w:p w14:paraId="41C2887A" w14:textId="77777777" w:rsidR="00C771CE" w:rsidRPr="00C429CE" w:rsidRDefault="00C771CE" w:rsidP="00C429CE">
            <w:pPr>
              <w:pStyle w:val="TableTextCentered"/>
            </w:pPr>
            <w:r w:rsidRPr="00C429CE">
              <w:t>0.7</w:t>
            </w:r>
          </w:p>
        </w:tc>
        <w:tc>
          <w:tcPr>
            <w:tcW w:w="1152" w:type="dxa"/>
          </w:tcPr>
          <w:p w14:paraId="5EFA794D" w14:textId="77777777" w:rsidR="00C771CE" w:rsidRPr="00C429CE" w:rsidRDefault="00C771CE" w:rsidP="00C429CE">
            <w:pPr>
              <w:pStyle w:val="TableTextCentered"/>
            </w:pPr>
            <w:r w:rsidRPr="00C429CE">
              <w:t>2.1</w:t>
            </w:r>
          </w:p>
        </w:tc>
      </w:tr>
      <w:tr w:rsidR="00763E2D" w:rsidRPr="00976F70" w14:paraId="23C947B3" w14:textId="77777777" w:rsidTr="0041416A">
        <w:tc>
          <w:tcPr>
            <w:tcW w:w="3586" w:type="dxa"/>
          </w:tcPr>
          <w:p w14:paraId="563F3AAA" w14:textId="77777777" w:rsidR="00C771CE" w:rsidRPr="00781CAA" w:rsidRDefault="00C771CE" w:rsidP="00C429CE">
            <w:pPr>
              <w:pStyle w:val="TableSubheading"/>
              <w:rPr>
                <w:rFonts w:asciiTheme="minorHAnsi" w:hAnsiTheme="minorHAnsi"/>
              </w:rPr>
            </w:pPr>
            <w:r w:rsidRPr="00781CAA">
              <w:rPr>
                <w:rFonts w:asciiTheme="minorHAnsi" w:hAnsiTheme="minorHAnsi"/>
              </w:rPr>
              <w:t>Students with Disabilities</w:t>
            </w:r>
          </w:p>
        </w:tc>
        <w:tc>
          <w:tcPr>
            <w:tcW w:w="1151" w:type="dxa"/>
          </w:tcPr>
          <w:p w14:paraId="52BA78C7" w14:textId="77777777" w:rsidR="00C771CE" w:rsidRPr="00C429CE" w:rsidRDefault="00C771CE" w:rsidP="00C429CE">
            <w:pPr>
              <w:pStyle w:val="TableTextCentered"/>
            </w:pPr>
            <w:r w:rsidRPr="00C429CE">
              <w:t>510</w:t>
            </w:r>
          </w:p>
        </w:tc>
        <w:tc>
          <w:tcPr>
            <w:tcW w:w="1152" w:type="dxa"/>
          </w:tcPr>
          <w:p w14:paraId="56B84F25" w14:textId="77777777" w:rsidR="00C771CE" w:rsidRPr="00C429CE" w:rsidRDefault="00C771CE" w:rsidP="00C429CE">
            <w:pPr>
              <w:pStyle w:val="TableTextCentered"/>
            </w:pPr>
            <w:r w:rsidRPr="00C429CE">
              <w:t>4.2</w:t>
            </w:r>
          </w:p>
        </w:tc>
        <w:tc>
          <w:tcPr>
            <w:tcW w:w="1151" w:type="dxa"/>
          </w:tcPr>
          <w:p w14:paraId="77C12B02" w14:textId="77777777" w:rsidR="00C771CE" w:rsidRPr="00C429CE" w:rsidRDefault="00C771CE" w:rsidP="00C429CE">
            <w:pPr>
              <w:pStyle w:val="TableTextCentered"/>
            </w:pPr>
            <w:r w:rsidRPr="00C429CE">
              <w:t>3.2</w:t>
            </w:r>
          </w:p>
        </w:tc>
        <w:tc>
          <w:tcPr>
            <w:tcW w:w="1152" w:type="dxa"/>
          </w:tcPr>
          <w:p w14:paraId="489BF37F" w14:textId="77777777" w:rsidR="00C771CE" w:rsidRPr="00C429CE" w:rsidRDefault="00C771CE" w:rsidP="00C429CE">
            <w:pPr>
              <w:pStyle w:val="TableTextCentered"/>
            </w:pPr>
            <w:r w:rsidRPr="00C429CE">
              <w:t>1.0</w:t>
            </w:r>
          </w:p>
        </w:tc>
        <w:tc>
          <w:tcPr>
            <w:tcW w:w="1152" w:type="dxa"/>
          </w:tcPr>
          <w:p w14:paraId="21D92E13" w14:textId="77777777" w:rsidR="00C771CE" w:rsidRPr="00C429CE" w:rsidRDefault="00C771CE" w:rsidP="00C429CE">
            <w:pPr>
              <w:pStyle w:val="TableTextCentered"/>
            </w:pPr>
            <w:r w:rsidRPr="00C429CE">
              <w:t>2.4</w:t>
            </w:r>
          </w:p>
        </w:tc>
      </w:tr>
    </w:tbl>
    <w:p w14:paraId="05C1A646" w14:textId="77777777" w:rsidR="00C771CE" w:rsidRPr="003C1C59" w:rsidRDefault="00C771CE" w:rsidP="00070C9D">
      <w:pPr>
        <w:pStyle w:val="TableETitles"/>
      </w:pPr>
      <w:bookmarkStart w:id="252" w:name="_Toc211937179"/>
      <w:bookmarkStart w:id="253" w:name="_Toc218506545"/>
      <w:r w:rsidRPr="007955DD">
        <w:t>Table E</w:t>
      </w:r>
      <w:r>
        <w:t>20</w:t>
      </w:r>
      <w:r w:rsidRPr="007955DD">
        <w:t>. Out-of-School Suspension Rates by Student Group, 202</w:t>
      </w:r>
      <w:r>
        <w:t>2</w:t>
      </w:r>
      <w:r w:rsidRPr="007955DD">
        <w:t>-202</w:t>
      </w:r>
      <w:r>
        <w:t>4</w:t>
      </w:r>
      <w:bookmarkEnd w:id="252"/>
      <w:bookmarkEnd w:id="253"/>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763E2D" w:rsidRPr="00976F70" w14:paraId="61EFBA88" w14:textId="77777777" w:rsidTr="001C2BD9">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71148DE3" w14:textId="77777777" w:rsidR="00C771CE" w:rsidRPr="00B85B0B" w:rsidRDefault="00C771CE" w:rsidP="001C2BD9">
            <w:pPr>
              <w:pStyle w:val="TableColHeadingCenter"/>
            </w:pPr>
            <w:r w:rsidRPr="00B85B0B">
              <w:t>Group</w:t>
            </w:r>
          </w:p>
        </w:tc>
        <w:tc>
          <w:tcPr>
            <w:tcW w:w="1151" w:type="dxa"/>
            <w:vAlign w:val="center"/>
          </w:tcPr>
          <w:p w14:paraId="3C944217" w14:textId="77777777" w:rsidR="00C771CE" w:rsidRPr="00B85B0B" w:rsidRDefault="00C771CE" w:rsidP="001C2BD9">
            <w:pPr>
              <w:pStyle w:val="TableColHeadingCenter"/>
            </w:pPr>
            <w:r>
              <w:t># Included</w:t>
            </w:r>
            <w:r w:rsidRPr="00B85B0B">
              <w:t xml:space="preserve"> (202</w:t>
            </w:r>
            <w:r>
              <w:t>4</w:t>
            </w:r>
            <w:r w:rsidRPr="00B85B0B">
              <w:t>)</w:t>
            </w:r>
          </w:p>
        </w:tc>
        <w:tc>
          <w:tcPr>
            <w:tcW w:w="1152" w:type="dxa"/>
            <w:vAlign w:val="center"/>
          </w:tcPr>
          <w:p w14:paraId="1EB83351" w14:textId="77777777" w:rsidR="00C771CE" w:rsidRPr="00B85B0B" w:rsidRDefault="00C771CE" w:rsidP="001C2BD9">
            <w:pPr>
              <w:pStyle w:val="TableColHeadingCenter"/>
            </w:pPr>
            <w:r w:rsidRPr="00B85B0B">
              <w:t>202</w:t>
            </w:r>
            <w:r>
              <w:t>2</w:t>
            </w:r>
          </w:p>
        </w:tc>
        <w:tc>
          <w:tcPr>
            <w:tcW w:w="1151" w:type="dxa"/>
            <w:vAlign w:val="center"/>
          </w:tcPr>
          <w:p w14:paraId="1B955E6E" w14:textId="77777777" w:rsidR="00C771CE" w:rsidRPr="00B85B0B" w:rsidRDefault="00C771CE" w:rsidP="001C2BD9">
            <w:pPr>
              <w:pStyle w:val="TableColHeadingCenter"/>
            </w:pPr>
            <w:r w:rsidRPr="00B85B0B">
              <w:t>202</w:t>
            </w:r>
            <w:r>
              <w:t>3</w:t>
            </w:r>
          </w:p>
        </w:tc>
        <w:tc>
          <w:tcPr>
            <w:tcW w:w="1152" w:type="dxa"/>
            <w:vAlign w:val="center"/>
          </w:tcPr>
          <w:p w14:paraId="4C5457AF" w14:textId="77777777" w:rsidR="00C771CE" w:rsidRPr="00B85B0B" w:rsidRDefault="00C771CE" w:rsidP="001C2BD9">
            <w:pPr>
              <w:pStyle w:val="TableColHeadingCenter"/>
            </w:pPr>
            <w:r>
              <w:t>2024</w:t>
            </w:r>
          </w:p>
        </w:tc>
        <w:tc>
          <w:tcPr>
            <w:tcW w:w="1152" w:type="dxa"/>
            <w:vAlign w:val="center"/>
          </w:tcPr>
          <w:p w14:paraId="5AB4B77A" w14:textId="77777777" w:rsidR="00C771CE" w:rsidRPr="00B85B0B" w:rsidRDefault="00C771CE" w:rsidP="001C2BD9">
            <w:pPr>
              <w:pStyle w:val="TableColHeadingCenter"/>
            </w:pPr>
            <w:r w:rsidRPr="00B85B0B">
              <w:t>State (202</w:t>
            </w:r>
            <w:r>
              <w:t>4</w:t>
            </w:r>
            <w:r w:rsidRPr="00B85B0B">
              <w:t>)</w:t>
            </w:r>
          </w:p>
        </w:tc>
      </w:tr>
      <w:tr w:rsidR="00763E2D" w:rsidRPr="00976F70" w14:paraId="57DEEC84"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44D3CCDF" w14:textId="77777777" w:rsidR="00C771CE" w:rsidRPr="001C2BD9" w:rsidRDefault="00C771CE" w:rsidP="00C429CE">
            <w:pPr>
              <w:pStyle w:val="TableSubheading"/>
              <w:rPr>
                <w:rFonts w:asciiTheme="minorHAnsi" w:hAnsiTheme="minorHAnsi"/>
              </w:rPr>
            </w:pPr>
            <w:r w:rsidRPr="001C2BD9">
              <w:rPr>
                <w:rFonts w:asciiTheme="minorHAnsi" w:hAnsiTheme="minorHAnsi"/>
              </w:rPr>
              <w:t>All Students</w:t>
            </w:r>
          </w:p>
        </w:tc>
        <w:tc>
          <w:tcPr>
            <w:tcW w:w="1151" w:type="dxa"/>
          </w:tcPr>
          <w:p w14:paraId="0C675C35" w14:textId="77777777" w:rsidR="00C771CE" w:rsidRPr="00C429CE" w:rsidRDefault="00C771CE" w:rsidP="00C429CE">
            <w:pPr>
              <w:pStyle w:val="TableTextCentered"/>
            </w:pPr>
            <w:r w:rsidRPr="00C429CE">
              <w:t>2,196</w:t>
            </w:r>
          </w:p>
        </w:tc>
        <w:tc>
          <w:tcPr>
            <w:tcW w:w="1152" w:type="dxa"/>
          </w:tcPr>
          <w:p w14:paraId="744924E2" w14:textId="77777777" w:rsidR="00C771CE" w:rsidRPr="00C429CE" w:rsidRDefault="00C771CE" w:rsidP="00C429CE">
            <w:pPr>
              <w:pStyle w:val="TableTextCentered"/>
            </w:pPr>
            <w:r w:rsidRPr="00C429CE">
              <w:t>1.5</w:t>
            </w:r>
          </w:p>
        </w:tc>
        <w:tc>
          <w:tcPr>
            <w:tcW w:w="1151" w:type="dxa"/>
          </w:tcPr>
          <w:p w14:paraId="3518E4D1" w14:textId="77777777" w:rsidR="00C771CE" w:rsidRPr="00C429CE" w:rsidRDefault="00C771CE" w:rsidP="00C429CE">
            <w:pPr>
              <w:pStyle w:val="TableTextCentered"/>
            </w:pPr>
            <w:r w:rsidRPr="00C429CE">
              <w:t>1.8</w:t>
            </w:r>
          </w:p>
        </w:tc>
        <w:tc>
          <w:tcPr>
            <w:tcW w:w="1152" w:type="dxa"/>
          </w:tcPr>
          <w:p w14:paraId="170F035D" w14:textId="77777777" w:rsidR="00C771CE" w:rsidRPr="00C429CE" w:rsidRDefault="00C771CE" w:rsidP="00C429CE">
            <w:pPr>
              <w:pStyle w:val="TableTextCentered"/>
            </w:pPr>
            <w:r w:rsidRPr="00C429CE">
              <w:t>1.1</w:t>
            </w:r>
          </w:p>
        </w:tc>
        <w:tc>
          <w:tcPr>
            <w:tcW w:w="1152" w:type="dxa"/>
          </w:tcPr>
          <w:p w14:paraId="3600CDAB" w14:textId="77777777" w:rsidR="00C771CE" w:rsidRPr="00C429CE" w:rsidRDefault="00C771CE" w:rsidP="00C429CE">
            <w:pPr>
              <w:pStyle w:val="TableTextCentered"/>
            </w:pPr>
            <w:r w:rsidRPr="00C429CE">
              <w:t>2.4</w:t>
            </w:r>
          </w:p>
        </w:tc>
      </w:tr>
      <w:tr w:rsidR="00763E2D" w:rsidRPr="00976F70" w14:paraId="0C888E9C" w14:textId="77777777" w:rsidTr="0041416A">
        <w:tc>
          <w:tcPr>
            <w:tcW w:w="3586" w:type="dxa"/>
          </w:tcPr>
          <w:p w14:paraId="1E24642A" w14:textId="77777777" w:rsidR="00C771CE" w:rsidRPr="001C2BD9" w:rsidRDefault="00C771CE" w:rsidP="00C429CE">
            <w:pPr>
              <w:pStyle w:val="TableSubheading"/>
              <w:rPr>
                <w:rFonts w:asciiTheme="minorHAnsi" w:hAnsiTheme="minorHAnsi"/>
              </w:rPr>
            </w:pPr>
            <w:r w:rsidRPr="001C2BD9">
              <w:rPr>
                <w:rFonts w:asciiTheme="minorHAnsi" w:hAnsiTheme="minorHAnsi"/>
              </w:rPr>
              <w:t>American Indian or Alaskan Native</w:t>
            </w:r>
          </w:p>
        </w:tc>
        <w:tc>
          <w:tcPr>
            <w:tcW w:w="1151" w:type="dxa"/>
          </w:tcPr>
          <w:p w14:paraId="75235B6C" w14:textId="77777777" w:rsidR="00C771CE" w:rsidRPr="00C429CE" w:rsidRDefault="00C771CE" w:rsidP="00C429CE">
            <w:pPr>
              <w:pStyle w:val="TableTextCentered"/>
            </w:pPr>
            <w:r w:rsidRPr="00C429CE">
              <w:t>3</w:t>
            </w:r>
          </w:p>
        </w:tc>
        <w:tc>
          <w:tcPr>
            <w:tcW w:w="1152" w:type="dxa"/>
          </w:tcPr>
          <w:p w14:paraId="687738F7" w14:textId="77777777" w:rsidR="00C771CE" w:rsidRPr="00C429CE" w:rsidRDefault="00C771CE" w:rsidP="00C429CE">
            <w:pPr>
              <w:pStyle w:val="TableTextCentered"/>
            </w:pPr>
            <w:r w:rsidRPr="00C429CE">
              <w:t>--</w:t>
            </w:r>
          </w:p>
        </w:tc>
        <w:tc>
          <w:tcPr>
            <w:tcW w:w="1151" w:type="dxa"/>
          </w:tcPr>
          <w:p w14:paraId="40D149F3" w14:textId="77777777" w:rsidR="00C771CE" w:rsidRPr="00C429CE" w:rsidRDefault="00C771CE" w:rsidP="00C429CE">
            <w:pPr>
              <w:pStyle w:val="TableTextCentered"/>
            </w:pPr>
            <w:r w:rsidRPr="00C429CE">
              <w:t>--</w:t>
            </w:r>
          </w:p>
        </w:tc>
        <w:tc>
          <w:tcPr>
            <w:tcW w:w="1152" w:type="dxa"/>
          </w:tcPr>
          <w:p w14:paraId="380ED089" w14:textId="77777777" w:rsidR="00C771CE" w:rsidRPr="00C429CE" w:rsidRDefault="00C771CE" w:rsidP="00C429CE">
            <w:pPr>
              <w:pStyle w:val="TableTextCentered"/>
            </w:pPr>
            <w:r w:rsidRPr="00C429CE">
              <w:t>--</w:t>
            </w:r>
          </w:p>
        </w:tc>
        <w:tc>
          <w:tcPr>
            <w:tcW w:w="1152" w:type="dxa"/>
          </w:tcPr>
          <w:p w14:paraId="2B62E8C5" w14:textId="77777777" w:rsidR="00C771CE" w:rsidRPr="00C429CE" w:rsidRDefault="00C771CE" w:rsidP="00C429CE">
            <w:pPr>
              <w:pStyle w:val="TableTextCentered"/>
            </w:pPr>
            <w:r w:rsidRPr="00C429CE">
              <w:t>3.5</w:t>
            </w:r>
          </w:p>
        </w:tc>
      </w:tr>
      <w:tr w:rsidR="00763E2D" w:rsidRPr="00976F70" w14:paraId="4558EDE9"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6DD39D42" w14:textId="77777777" w:rsidR="00C771CE" w:rsidRPr="001C2BD9" w:rsidRDefault="00C771CE" w:rsidP="00C429CE">
            <w:pPr>
              <w:pStyle w:val="TableSubheading"/>
              <w:rPr>
                <w:rFonts w:asciiTheme="minorHAnsi" w:hAnsiTheme="minorHAnsi"/>
              </w:rPr>
            </w:pPr>
            <w:r w:rsidRPr="001C2BD9">
              <w:rPr>
                <w:rFonts w:asciiTheme="minorHAnsi" w:hAnsiTheme="minorHAnsi"/>
              </w:rPr>
              <w:t>Asian</w:t>
            </w:r>
          </w:p>
        </w:tc>
        <w:tc>
          <w:tcPr>
            <w:tcW w:w="1151" w:type="dxa"/>
          </w:tcPr>
          <w:p w14:paraId="6A44DBB8" w14:textId="77777777" w:rsidR="00C771CE" w:rsidRPr="00C429CE" w:rsidRDefault="00C771CE" w:rsidP="00C429CE">
            <w:pPr>
              <w:pStyle w:val="TableTextCentered"/>
            </w:pPr>
            <w:r w:rsidRPr="00C429CE">
              <w:t>42</w:t>
            </w:r>
          </w:p>
        </w:tc>
        <w:tc>
          <w:tcPr>
            <w:tcW w:w="1152" w:type="dxa"/>
          </w:tcPr>
          <w:p w14:paraId="6EAE0DAA" w14:textId="77777777" w:rsidR="00C771CE" w:rsidRPr="00C429CE" w:rsidRDefault="00C771CE" w:rsidP="00C429CE">
            <w:pPr>
              <w:pStyle w:val="TableTextCentered"/>
            </w:pPr>
            <w:r w:rsidRPr="00C429CE">
              <w:t>--</w:t>
            </w:r>
          </w:p>
        </w:tc>
        <w:tc>
          <w:tcPr>
            <w:tcW w:w="1151" w:type="dxa"/>
          </w:tcPr>
          <w:p w14:paraId="264F1B36" w14:textId="77777777" w:rsidR="00C771CE" w:rsidRPr="00C429CE" w:rsidRDefault="00C771CE" w:rsidP="00C429CE">
            <w:pPr>
              <w:pStyle w:val="TableTextCentered"/>
            </w:pPr>
            <w:r w:rsidRPr="00C429CE">
              <w:t>--</w:t>
            </w:r>
          </w:p>
        </w:tc>
        <w:tc>
          <w:tcPr>
            <w:tcW w:w="1152" w:type="dxa"/>
          </w:tcPr>
          <w:p w14:paraId="43D3A22F" w14:textId="77777777" w:rsidR="00C771CE" w:rsidRPr="00C429CE" w:rsidRDefault="00C771CE" w:rsidP="00C429CE">
            <w:pPr>
              <w:pStyle w:val="TableTextCentered"/>
            </w:pPr>
            <w:r w:rsidRPr="00C429CE">
              <w:t>--</w:t>
            </w:r>
          </w:p>
        </w:tc>
        <w:tc>
          <w:tcPr>
            <w:tcW w:w="1152" w:type="dxa"/>
          </w:tcPr>
          <w:p w14:paraId="2901CE6D" w14:textId="77777777" w:rsidR="00C771CE" w:rsidRPr="00C429CE" w:rsidRDefault="00C771CE" w:rsidP="00C429CE">
            <w:pPr>
              <w:pStyle w:val="TableTextCentered"/>
            </w:pPr>
            <w:r w:rsidRPr="00C429CE">
              <w:t>0.6</w:t>
            </w:r>
          </w:p>
        </w:tc>
      </w:tr>
      <w:tr w:rsidR="00763E2D" w:rsidRPr="00976F70" w14:paraId="11E4A734" w14:textId="77777777" w:rsidTr="0041416A">
        <w:tc>
          <w:tcPr>
            <w:tcW w:w="3586" w:type="dxa"/>
          </w:tcPr>
          <w:p w14:paraId="7FABD3F7" w14:textId="77777777" w:rsidR="00C771CE" w:rsidRPr="001C2BD9" w:rsidRDefault="00C771CE" w:rsidP="00C429CE">
            <w:pPr>
              <w:pStyle w:val="TableSubheading"/>
              <w:rPr>
                <w:rFonts w:asciiTheme="minorHAnsi" w:hAnsiTheme="minorHAnsi"/>
              </w:rPr>
            </w:pPr>
            <w:r w:rsidRPr="001C2BD9">
              <w:rPr>
                <w:rFonts w:asciiTheme="minorHAnsi" w:hAnsiTheme="minorHAnsi"/>
              </w:rPr>
              <w:t>Black or African American</w:t>
            </w:r>
          </w:p>
        </w:tc>
        <w:tc>
          <w:tcPr>
            <w:tcW w:w="1151" w:type="dxa"/>
          </w:tcPr>
          <w:p w14:paraId="7DEFA024" w14:textId="77777777" w:rsidR="00C771CE" w:rsidRPr="00C429CE" w:rsidRDefault="00C771CE" w:rsidP="00C429CE">
            <w:pPr>
              <w:pStyle w:val="TableTextCentered"/>
            </w:pPr>
            <w:r w:rsidRPr="00C429CE">
              <w:t>36</w:t>
            </w:r>
          </w:p>
        </w:tc>
        <w:tc>
          <w:tcPr>
            <w:tcW w:w="1152" w:type="dxa"/>
          </w:tcPr>
          <w:p w14:paraId="6CDF7731" w14:textId="77777777" w:rsidR="00C771CE" w:rsidRPr="00C429CE" w:rsidRDefault="00C771CE" w:rsidP="00C429CE">
            <w:pPr>
              <w:pStyle w:val="TableTextCentered"/>
            </w:pPr>
            <w:r w:rsidRPr="00C429CE">
              <w:t>--</w:t>
            </w:r>
          </w:p>
        </w:tc>
        <w:tc>
          <w:tcPr>
            <w:tcW w:w="1151" w:type="dxa"/>
          </w:tcPr>
          <w:p w14:paraId="53EC8537" w14:textId="77777777" w:rsidR="00C771CE" w:rsidRPr="00C429CE" w:rsidRDefault="00C771CE" w:rsidP="00C429CE">
            <w:pPr>
              <w:pStyle w:val="TableTextCentered"/>
            </w:pPr>
            <w:r w:rsidRPr="00C429CE">
              <w:t>--</w:t>
            </w:r>
          </w:p>
        </w:tc>
        <w:tc>
          <w:tcPr>
            <w:tcW w:w="1152" w:type="dxa"/>
          </w:tcPr>
          <w:p w14:paraId="33BF76E8" w14:textId="77777777" w:rsidR="00C771CE" w:rsidRPr="00C429CE" w:rsidRDefault="00C771CE" w:rsidP="00C429CE">
            <w:pPr>
              <w:pStyle w:val="TableTextCentered"/>
            </w:pPr>
            <w:r w:rsidRPr="00C429CE">
              <w:t>--</w:t>
            </w:r>
          </w:p>
        </w:tc>
        <w:tc>
          <w:tcPr>
            <w:tcW w:w="1152" w:type="dxa"/>
          </w:tcPr>
          <w:p w14:paraId="534179A6" w14:textId="77777777" w:rsidR="00C771CE" w:rsidRPr="00C429CE" w:rsidRDefault="00C771CE" w:rsidP="00C429CE">
            <w:pPr>
              <w:pStyle w:val="TableTextCentered"/>
            </w:pPr>
            <w:r w:rsidRPr="00C429CE">
              <w:t>4.6</w:t>
            </w:r>
          </w:p>
        </w:tc>
      </w:tr>
      <w:tr w:rsidR="00763E2D" w:rsidRPr="00976F70" w14:paraId="555FBCBD"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0BEF3DD3" w14:textId="77777777" w:rsidR="00C771CE" w:rsidRPr="001C2BD9" w:rsidRDefault="00C771CE" w:rsidP="00C429CE">
            <w:pPr>
              <w:pStyle w:val="TableSubheading"/>
              <w:rPr>
                <w:rFonts w:asciiTheme="minorHAnsi" w:hAnsiTheme="minorHAnsi"/>
              </w:rPr>
            </w:pPr>
            <w:r w:rsidRPr="001C2BD9">
              <w:rPr>
                <w:rFonts w:asciiTheme="minorHAnsi" w:hAnsiTheme="minorHAnsi"/>
              </w:rPr>
              <w:t>Hispanic or Latino</w:t>
            </w:r>
          </w:p>
        </w:tc>
        <w:tc>
          <w:tcPr>
            <w:tcW w:w="1151" w:type="dxa"/>
          </w:tcPr>
          <w:p w14:paraId="74238983" w14:textId="77777777" w:rsidR="00C771CE" w:rsidRPr="00C429CE" w:rsidRDefault="00C771CE" w:rsidP="00C429CE">
            <w:pPr>
              <w:pStyle w:val="TableTextCentered"/>
            </w:pPr>
            <w:r w:rsidRPr="00C429CE">
              <w:t>140</w:t>
            </w:r>
          </w:p>
        </w:tc>
        <w:tc>
          <w:tcPr>
            <w:tcW w:w="1152" w:type="dxa"/>
          </w:tcPr>
          <w:p w14:paraId="125F59D5" w14:textId="77777777" w:rsidR="00C771CE" w:rsidRPr="00C429CE" w:rsidRDefault="00C771CE" w:rsidP="00C429CE">
            <w:pPr>
              <w:pStyle w:val="TableTextCentered"/>
            </w:pPr>
            <w:r w:rsidRPr="00C429CE">
              <w:t>--</w:t>
            </w:r>
          </w:p>
        </w:tc>
        <w:tc>
          <w:tcPr>
            <w:tcW w:w="1151" w:type="dxa"/>
          </w:tcPr>
          <w:p w14:paraId="6F0601F0" w14:textId="77777777" w:rsidR="00C771CE" w:rsidRPr="00C429CE" w:rsidRDefault="00C771CE" w:rsidP="00C429CE">
            <w:pPr>
              <w:pStyle w:val="TableTextCentered"/>
            </w:pPr>
            <w:r w:rsidRPr="00C429CE">
              <w:t>--</w:t>
            </w:r>
          </w:p>
        </w:tc>
        <w:tc>
          <w:tcPr>
            <w:tcW w:w="1152" w:type="dxa"/>
          </w:tcPr>
          <w:p w14:paraId="548551EB" w14:textId="77777777" w:rsidR="00C771CE" w:rsidRPr="00C429CE" w:rsidRDefault="00C771CE" w:rsidP="00C429CE">
            <w:pPr>
              <w:pStyle w:val="TableTextCentered"/>
            </w:pPr>
            <w:r w:rsidRPr="00C429CE">
              <w:t>--</w:t>
            </w:r>
          </w:p>
        </w:tc>
        <w:tc>
          <w:tcPr>
            <w:tcW w:w="1152" w:type="dxa"/>
          </w:tcPr>
          <w:p w14:paraId="19A4766C" w14:textId="77777777" w:rsidR="00C771CE" w:rsidRPr="00C429CE" w:rsidRDefault="00C771CE" w:rsidP="00C429CE">
            <w:pPr>
              <w:pStyle w:val="TableTextCentered"/>
            </w:pPr>
            <w:r w:rsidRPr="00C429CE">
              <w:t>3.8</w:t>
            </w:r>
          </w:p>
        </w:tc>
      </w:tr>
      <w:tr w:rsidR="00763E2D" w:rsidRPr="00976F70" w14:paraId="3A940D23" w14:textId="77777777" w:rsidTr="0041416A">
        <w:tc>
          <w:tcPr>
            <w:tcW w:w="3586" w:type="dxa"/>
          </w:tcPr>
          <w:p w14:paraId="54D87EA4" w14:textId="77777777" w:rsidR="00C771CE" w:rsidRPr="001C2BD9" w:rsidRDefault="00C771CE" w:rsidP="00C429CE">
            <w:pPr>
              <w:pStyle w:val="TableSubheading"/>
              <w:rPr>
                <w:rFonts w:asciiTheme="minorHAnsi" w:hAnsiTheme="minorHAnsi"/>
              </w:rPr>
            </w:pPr>
            <w:r w:rsidRPr="001C2BD9">
              <w:rPr>
                <w:rFonts w:asciiTheme="minorHAnsi" w:hAnsiTheme="minorHAnsi"/>
              </w:rPr>
              <w:t>Multi-Race, Not Hispanic or Latino</w:t>
            </w:r>
          </w:p>
        </w:tc>
        <w:tc>
          <w:tcPr>
            <w:tcW w:w="1151" w:type="dxa"/>
          </w:tcPr>
          <w:p w14:paraId="107F4D92" w14:textId="77777777" w:rsidR="00C771CE" w:rsidRPr="00C429CE" w:rsidRDefault="00C771CE" w:rsidP="00C429CE">
            <w:pPr>
              <w:pStyle w:val="TableTextCentered"/>
            </w:pPr>
            <w:r w:rsidRPr="00C429CE">
              <w:t>51</w:t>
            </w:r>
          </w:p>
        </w:tc>
        <w:tc>
          <w:tcPr>
            <w:tcW w:w="1152" w:type="dxa"/>
          </w:tcPr>
          <w:p w14:paraId="7ECF9468" w14:textId="77777777" w:rsidR="00C771CE" w:rsidRPr="00C429CE" w:rsidRDefault="00C771CE" w:rsidP="00C429CE">
            <w:pPr>
              <w:pStyle w:val="TableTextCentered"/>
            </w:pPr>
            <w:r w:rsidRPr="00C429CE">
              <w:t>--</w:t>
            </w:r>
          </w:p>
        </w:tc>
        <w:tc>
          <w:tcPr>
            <w:tcW w:w="1151" w:type="dxa"/>
          </w:tcPr>
          <w:p w14:paraId="7C7D46B9" w14:textId="77777777" w:rsidR="00C771CE" w:rsidRPr="00C429CE" w:rsidRDefault="00C771CE" w:rsidP="00C429CE">
            <w:pPr>
              <w:pStyle w:val="TableTextCentered"/>
            </w:pPr>
            <w:r w:rsidRPr="00C429CE">
              <w:t>--</w:t>
            </w:r>
          </w:p>
        </w:tc>
        <w:tc>
          <w:tcPr>
            <w:tcW w:w="1152" w:type="dxa"/>
          </w:tcPr>
          <w:p w14:paraId="6D0F2B9A" w14:textId="77777777" w:rsidR="00C771CE" w:rsidRPr="00C429CE" w:rsidRDefault="00C771CE" w:rsidP="00C429CE">
            <w:pPr>
              <w:pStyle w:val="TableTextCentered"/>
            </w:pPr>
            <w:r w:rsidRPr="00C429CE">
              <w:t>--</w:t>
            </w:r>
          </w:p>
        </w:tc>
        <w:tc>
          <w:tcPr>
            <w:tcW w:w="1152" w:type="dxa"/>
          </w:tcPr>
          <w:p w14:paraId="7A08B1A5" w14:textId="77777777" w:rsidR="00C771CE" w:rsidRPr="00C429CE" w:rsidRDefault="00C771CE" w:rsidP="00C429CE">
            <w:pPr>
              <w:pStyle w:val="TableTextCentered"/>
            </w:pPr>
            <w:r w:rsidRPr="00C429CE">
              <w:t>2.6</w:t>
            </w:r>
          </w:p>
        </w:tc>
      </w:tr>
      <w:tr w:rsidR="00763E2D" w:rsidRPr="00976F70" w14:paraId="45C3F872"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5CC8DDD7" w14:textId="77777777" w:rsidR="00C771CE" w:rsidRPr="001C2BD9" w:rsidRDefault="00C771CE" w:rsidP="00C429CE">
            <w:pPr>
              <w:pStyle w:val="TableSubheading"/>
              <w:rPr>
                <w:rFonts w:asciiTheme="minorHAnsi" w:hAnsiTheme="minorHAnsi"/>
                <w:spacing w:val="-4"/>
              </w:rPr>
            </w:pPr>
            <w:r w:rsidRPr="001C2BD9">
              <w:rPr>
                <w:rFonts w:asciiTheme="minorHAnsi" w:hAnsiTheme="minorHAnsi"/>
              </w:rPr>
              <w:t>Native Hawaiian or Other Pacific Islander</w:t>
            </w:r>
          </w:p>
        </w:tc>
        <w:tc>
          <w:tcPr>
            <w:tcW w:w="1151" w:type="dxa"/>
          </w:tcPr>
          <w:p w14:paraId="20F3710D" w14:textId="77777777" w:rsidR="00C771CE" w:rsidRPr="00C429CE" w:rsidRDefault="00C771CE" w:rsidP="00C429CE">
            <w:pPr>
              <w:pStyle w:val="TableTextCentered"/>
            </w:pPr>
            <w:r w:rsidRPr="00C429CE">
              <w:t>2</w:t>
            </w:r>
          </w:p>
        </w:tc>
        <w:tc>
          <w:tcPr>
            <w:tcW w:w="1152" w:type="dxa"/>
          </w:tcPr>
          <w:p w14:paraId="3644C170" w14:textId="77777777" w:rsidR="00C771CE" w:rsidRPr="00C429CE" w:rsidRDefault="00C771CE" w:rsidP="00C429CE">
            <w:pPr>
              <w:pStyle w:val="TableTextCentered"/>
            </w:pPr>
            <w:r w:rsidRPr="00C429CE">
              <w:t>--</w:t>
            </w:r>
          </w:p>
        </w:tc>
        <w:tc>
          <w:tcPr>
            <w:tcW w:w="1151" w:type="dxa"/>
          </w:tcPr>
          <w:p w14:paraId="06BDA4A2" w14:textId="77777777" w:rsidR="00C771CE" w:rsidRPr="00C429CE" w:rsidRDefault="00C771CE" w:rsidP="00C429CE">
            <w:pPr>
              <w:pStyle w:val="TableTextCentered"/>
            </w:pPr>
            <w:r w:rsidRPr="00C429CE">
              <w:t>--</w:t>
            </w:r>
          </w:p>
        </w:tc>
        <w:tc>
          <w:tcPr>
            <w:tcW w:w="1152" w:type="dxa"/>
          </w:tcPr>
          <w:p w14:paraId="34617E25" w14:textId="77777777" w:rsidR="00C771CE" w:rsidRPr="00C429CE" w:rsidRDefault="00C771CE" w:rsidP="00C429CE">
            <w:pPr>
              <w:pStyle w:val="TableTextCentered"/>
            </w:pPr>
            <w:r w:rsidRPr="00C429CE">
              <w:t>--</w:t>
            </w:r>
          </w:p>
        </w:tc>
        <w:tc>
          <w:tcPr>
            <w:tcW w:w="1152" w:type="dxa"/>
          </w:tcPr>
          <w:p w14:paraId="1B311A20" w14:textId="77777777" w:rsidR="00C771CE" w:rsidRPr="00C429CE" w:rsidRDefault="00C771CE" w:rsidP="00C429CE">
            <w:pPr>
              <w:pStyle w:val="TableTextCentered"/>
            </w:pPr>
            <w:r w:rsidRPr="00C429CE">
              <w:t>2.5</w:t>
            </w:r>
          </w:p>
        </w:tc>
      </w:tr>
      <w:tr w:rsidR="00763E2D" w:rsidRPr="00976F70" w14:paraId="6BB096E4" w14:textId="77777777" w:rsidTr="0041416A">
        <w:tc>
          <w:tcPr>
            <w:tcW w:w="3586" w:type="dxa"/>
          </w:tcPr>
          <w:p w14:paraId="0A1EF772" w14:textId="77777777" w:rsidR="00C771CE" w:rsidRPr="001C2BD9" w:rsidRDefault="00C771CE" w:rsidP="00C429CE">
            <w:pPr>
              <w:pStyle w:val="TableSubheading"/>
              <w:rPr>
                <w:rFonts w:asciiTheme="minorHAnsi" w:hAnsiTheme="minorHAnsi"/>
              </w:rPr>
            </w:pPr>
            <w:r w:rsidRPr="001C2BD9">
              <w:rPr>
                <w:rFonts w:asciiTheme="minorHAnsi" w:hAnsiTheme="minorHAnsi"/>
              </w:rPr>
              <w:t>White</w:t>
            </w:r>
          </w:p>
        </w:tc>
        <w:tc>
          <w:tcPr>
            <w:tcW w:w="1151" w:type="dxa"/>
          </w:tcPr>
          <w:p w14:paraId="61079592" w14:textId="77777777" w:rsidR="00C771CE" w:rsidRPr="00C429CE" w:rsidRDefault="00C771CE" w:rsidP="00C429CE">
            <w:pPr>
              <w:pStyle w:val="TableTextCentered"/>
            </w:pPr>
            <w:r w:rsidRPr="00C429CE">
              <w:t>1,922</w:t>
            </w:r>
          </w:p>
        </w:tc>
        <w:tc>
          <w:tcPr>
            <w:tcW w:w="1152" w:type="dxa"/>
          </w:tcPr>
          <w:p w14:paraId="7B01F4FA" w14:textId="77777777" w:rsidR="00C771CE" w:rsidRPr="00C429CE" w:rsidRDefault="00C771CE" w:rsidP="00C429CE">
            <w:pPr>
              <w:pStyle w:val="TableTextCentered"/>
            </w:pPr>
            <w:r w:rsidRPr="00C429CE">
              <w:t>1.6</w:t>
            </w:r>
          </w:p>
        </w:tc>
        <w:tc>
          <w:tcPr>
            <w:tcW w:w="1151" w:type="dxa"/>
          </w:tcPr>
          <w:p w14:paraId="15200D17" w14:textId="77777777" w:rsidR="00C771CE" w:rsidRPr="00C429CE" w:rsidRDefault="00C771CE" w:rsidP="00C429CE">
            <w:pPr>
              <w:pStyle w:val="TableTextCentered"/>
            </w:pPr>
            <w:r w:rsidRPr="00C429CE">
              <w:t>1.9</w:t>
            </w:r>
          </w:p>
        </w:tc>
        <w:tc>
          <w:tcPr>
            <w:tcW w:w="1152" w:type="dxa"/>
          </w:tcPr>
          <w:p w14:paraId="09A2DEFC" w14:textId="77777777" w:rsidR="00C771CE" w:rsidRPr="00C429CE" w:rsidRDefault="00C771CE" w:rsidP="00C429CE">
            <w:pPr>
              <w:pStyle w:val="TableTextCentered"/>
            </w:pPr>
            <w:r w:rsidRPr="00C429CE">
              <w:t>1.1</w:t>
            </w:r>
          </w:p>
        </w:tc>
        <w:tc>
          <w:tcPr>
            <w:tcW w:w="1152" w:type="dxa"/>
          </w:tcPr>
          <w:p w14:paraId="485122CB" w14:textId="77777777" w:rsidR="00C771CE" w:rsidRPr="00C429CE" w:rsidRDefault="00C771CE" w:rsidP="00C429CE">
            <w:pPr>
              <w:pStyle w:val="TableTextCentered"/>
            </w:pPr>
            <w:r w:rsidRPr="00C429CE">
              <w:t>1.5</w:t>
            </w:r>
          </w:p>
        </w:tc>
      </w:tr>
      <w:tr w:rsidR="00763E2D" w:rsidRPr="00976F70" w14:paraId="728C64BE"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70999E2A" w14:textId="77777777" w:rsidR="00C771CE" w:rsidRPr="001C2BD9" w:rsidRDefault="00C771CE" w:rsidP="00C429CE">
            <w:pPr>
              <w:pStyle w:val="TableSubheading"/>
              <w:rPr>
                <w:rFonts w:asciiTheme="minorHAnsi" w:hAnsiTheme="minorHAnsi"/>
              </w:rPr>
            </w:pPr>
            <w:r w:rsidRPr="001C2BD9">
              <w:rPr>
                <w:rFonts w:asciiTheme="minorHAnsi" w:hAnsiTheme="minorHAnsi"/>
              </w:rPr>
              <w:t>High Needs</w:t>
            </w:r>
          </w:p>
        </w:tc>
        <w:tc>
          <w:tcPr>
            <w:tcW w:w="1151" w:type="dxa"/>
          </w:tcPr>
          <w:p w14:paraId="50559C7B" w14:textId="77777777" w:rsidR="00C771CE" w:rsidRPr="00C429CE" w:rsidRDefault="00C771CE" w:rsidP="00C429CE">
            <w:pPr>
              <w:pStyle w:val="TableTextCentered"/>
            </w:pPr>
            <w:r w:rsidRPr="00C429CE">
              <w:t>994</w:t>
            </w:r>
          </w:p>
        </w:tc>
        <w:tc>
          <w:tcPr>
            <w:tcW w:w="1152" w:type="dxa"/>
          </w:tcPr>
          <w:p w14:paraId="7F60F1D2" w14:textId="77777777" w:rsidR="00C771CE" w:rsidRPr="00C429CE" w:rsidRDefault="00C771CE" w:rsidP="00C429CE">
            <w:pPr>
              <w:pStyle w:val="TableTextCentered"/>
            </w:pPr>
            <w:r w:rsidRPr="00C429CE">
              <w:t>2.9</w:t>
            </w:r>
          </w:p>
        </w:tc>
        <w:tc>
          <w:tcPr>
            <w:tcW w:w="1151" w:type="dxa"/>
          </w:tcPr>
          <w:p w14:paraId="452A0F02" w14:textId="77777777" w:rsidR="00C771CE" w:rsidRPr="00C429CE" w:rsidRDefault="00C771CE" w:rsidP="00C429CE">
            <w:pPr>
              <w:pStyle w:val="TableTextCentered"/>
            </w:pPr>
            <w:r w:rsidRPr="00C429CE">
              <w:t>3.7</w:t>
            </w:r>
          </w:p>
        </w:tc>
        <w:tc>
          <w:tcPr>
            <w:tcW w:w="1152" w:type="dxa"/>
          </w:tcPr>
          <w:p w14:paraId="798E942B" w14:textId="77777777" w:rsidR="00C771CE" w:rsidRPr="00C429CE" w:rsidRDefault="00C771CE" w:rsidP="00C429CE">
            <w:pPr>
              <w:pStyle w:val="TableTextCentered"/>
            </w:pPr>
            <w:r w:rsidRPr="00C429CE">
              <w:t>2.0</w:t>
            </w:r>
          </w:p>
        </w:tc>
        <w:tc>
          <w:tcPr>
            <w:tcW w:w="1152" w:type="dxa"/>
          </w:tcPr>
          <w:p w14:paraId="6DD72AA8" w14:textId="77777777" w:rsidR="00C771CE" w:rsidRPr="00C429CE" w:rsidRDefault="00C771CE" w:rsidP="00C429CE">
            <w:pPr>
              <w:pStyle w:val="TableTextCentered"/>
            </w:pPr>
            <w:r w:rsidRPr="00C429CE">
              <w:t>3.6</w:t>
            </w:r>
          </w:p>
        </w:tc>
      </w:tr>
      <w:tr w:rsidR="00763E2D" w:rsidRPr="00976F70" w14:paraId="06B14328" w14:textId="77777777" w:rsidTr="0041416A">
        <w:tc>
          <w:tcPr>
            <w:tcW w:w="3586" w:type="dxa"/>
          </w:tcPr>
          <w:p w14:paraId="0F01B4A7" w14:textId="77777777" w:rsidR="00C771CE" w:rsidRPr="001C2BD9" w:rsidRDefault="00C771CE" w:rsidP="00C429CE">
            <w:pPr>
              <w:pStyle w:val="TableSubheading"/>
              <w:rPr>
                <w:rFonts w:asciiTheme="minorHAnsi" w:hAnsiTheme="minorHAnsi"/>
              </w:rPr>
            </w:pPr>
            <w:r w:rsidRPr="001C2BD9">
              <w:rPr>
                <w:rFonts w:asciiTheme="minorHAnsi" w:hAnsiTheme="minorHAnsi"/>
              </w:rPr>
              <w:t>English Learners</w:t>
            </w:r>
          </w:p>
        </w:tc>
        <w:tc>
          <w:tcPr>
            <w:tcW w:w="1151" w:type="dxa"/>
          </w:tcPr>
          <w:p w14:paraId="4F7C263C" w14:textId="77777777" w:rsidR="00C771CE" w:rsidRPr="00C429CE" w:rsidRDefault="00C771CE" w:rsidP="00C429CE">
            <w:pPr>
              <w:pStyle w:val="TableTextCentered"/>
            </w:pPr>
            <w:r w:rsidRPr="00C429CE">
              <w:t>57</w:t>
            </w:r>
          </w:p>
        </w:tc>
        <w:tc>
          <w:tcPr>
            <w:tcW w:w="1152" w:type="dxa"/>
          </w:tcPr>
          <w:p w14:paraId="68D3B525" w14:textId="77777777" w:rsidR="00C771CE" w:rsidRPr="00C429CE" w:rsidRDefault="00C771CE" w:rsidP="00C429CE">
            <w:pPr>
              <w:pStyle w:val="TableTextCentered"/>
            </w:pPr>
            <w:r w:rsidRPr="00C429CE">
              <w:t>--</w:t>
            </w:r>
          </w:p>
        </w:tc>
        <w:tc>
          <w:tcPr>
            <w:tcW w:w="1151" w:type="dxa"/>
          </w:tcPr>
          <w:p w14:paraId="1CD9351E" w14:textId="77777777" w:rsidR="00C771CE" w:rsidRPr="00C429CE" w:rsidRDefault="00C771CE" w:rsidP="00C429CE">
            <w:pPr>
              <w:pStyle w:val="TableTextCentered"/>
            </w:pPr>
            <w:r w:rsidRPr="00C429CE">
              <w:t>--</w:t>
            </w:r>
          </w:p>
        </w:tc>
        <w:tc>
          <w:tcPr>
            <w:tcW w:w="1152" w:type="dxa"/>
          </w:tcPr>
          <w:p w14:paraId="53D79038" w14:textId="77777777" w:rsidR="00C771CE" w:rsidRPr="00C429CE" w:rsidRDefault="00C771CE" w:rsidP="00C429CE">
            <w:pPr>
              <w:pStyle w:val="TableTextCentered"/>
            </w:pPr>
            <w:r w:rsidRPr="00C429CE">
              <w:t>--</w:t>
            </w:r>
          </w:p>
        </w:tc>
        <w:tc>
          <w:tcPr>
            <w:tcW w:w="1152" w:type="dxa"/>
          </w:tcPr>
          <w:p w14:paraId="0FC4A9C2" w14:textId="77777777" w:rsidR="00C771CE" w:rsidRPr="00C429CE" w:rsidRDefault="00C771CE" w:rsidP="00C429CE">
            <w:pPr>
              <w:pStyle w:val="TableTextCentered"/>
            </w:pPr>
            <w:r w:rsidRPr="00C429CE">
              <w:t>2.6</w:t>
            </w:r>
          </w:p>
        </w:tc>
      </w:tr>
      <w:tr w:rsidR="00763E2D" w:rsidRPr="00976F70" w14:paraId="55840D74"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596A1A8A" w14:textId="77777777" w:rsidR="00C771CE" w:rsidRPr="001C2BD9" w:rsidRDefault="00C771CE" w:rsidP="00C429CE">
            <w:pPr>
              <w:pStyle w:val="TableSubheading"/>
              <w:rPr>
                <w:rFonts w:asciiTheme="minorHAnsi" w:hAnsiTheme="minorHAnsi"/>
                <w:spacing w:val="-4"/>
              </w:rPr>
            </w:pPr>
            <w:r w:rsidRPr="001C2BD9">
              <w:rPr>
                <w:rFonts w:asciiTheme="minorHAnsi" w:hAnsiTheme="minorHAnsi"/>
              </w:rPr>
              <w:t>Low Income</w:t>
            </w:r>
          </w:p>
        </w:tc>
        <w:tc>
          <w:tcPr>
            <w:tcW w:w="1151" w:type="dxa"/>
          </w:tcPr>
          <w:p w14:paraId="56890523" w14:textId="77777777" w:rsidR="00C771CE" w:rsidRPr="00C429CE" w:rsidRDefault="00C771CE" w:rsidP="00C429CE">
            <w:pPr>
              <w:pStyle w:val="TableTextCentered"/>
            </w:pPr>
            <w:r w:rsidRPr="00C429CE">
              <w:t>704</w:t>
            </w:r>
          </w:p>
        </w:tc>
        <w:tc>
          <w:tcPr>
            <w:tcW w:w="1152" w:type="dxa"/>
          </w:tcPr>
          <w:p w14:paraId="6196E3DC" w14:textId="77777777" w:rsidR="00C771CE" w:rsidRPr="00C429CE" w:rsidRDefault="00C771CE" w:rsidP="00C429CE">
            <w:pPr>
              <w:pStyle w:val="TableTextCentered"/>
            </w:pPr>
            <w:r w:rsidRPr="00C429CE">
              <w:t>2.6</w:t>
            </w:r>
          </w:p>
        </w:tc>
        <w:tc>
          <w:tcPr>
            <w:tcW w:w="1151" w:type="dxa"/>
          </w:tcPr>
          <w:p w14:paraId="74B04815" w14:textId="77777777" w:rsidR="00C771CE" w:rsidRPr="00C429CE" w:rsidRDefault="00C771CE" w:rsidP="00C429CE">
            <w:pPr>
              <w:pStyle w:val="TableTextCentered"/>
            </w:pPr>
            <w:r w:rsidRPr="00C429CE">
              <w:t>4.1</w:t>
            </w:r>
          </w:p>
        </w:tc>
        <w:tc>
          <w:tcPr>
            <w:tcW w:w="1152" w:type="dxa"/>
          </w:tcPr>
          <w:p w14:paraId="29CA53AD" w14:textId="77777777" w:rsidR="00C771CE" w:rsidRPr="00C429CE" w:rsidRDefault="00C771CE" w:rsidP="00C429CE">
            <w:pPr>
              <w:pStyle w:val="TableTextCentered"/>
            </w:pPr>
            <w:r w:rsidRPr="00C429CE">
              <w:t>2.0</w:t>
            </w:r>
          </w:p>
        </w:tc>
        <w:tc>
          <w:tcPr>
            <w:tcW w:w="1152" w:type="dxa"/>
          </w:tcPr>
          <w:p w14:paraId="51F8EC0A" w14:textId="77777777" w:rsidR="00C771CE" w:rsidRPr="00C429CE" w:rsidRDefault="00C771CE" w:rsidP="00C429CE">
            <w:pPr>
              <w:pStyle w:val="TableTextCentered"/>
            </w:pPr>
            <w:r w:rsidRPr="00C429CE">
              <w:t>4.0</w:t>
            </w:r>
          </w:p>
        </w:tc>
      </w:tr>
      <w:tr w:rsidR="00763E2D" w:rsidRPr="00976F70" w14:paraId="5E59008F" w14:textId="77777777" w:rsidTr="0041416A">
        <w:tc>
          <w:tcPr>
            <w:tcW w:w="3586" w:type="dxa"/>
          </w:tcPr>
          <w:p w14:paraId="46050277" w14:textId="77777777" w:rsidR="00C771CE" w:rsidRPr="001C2BD9" w:rsidRDefault="00C771CE" w:rsidP="00C429CE">
            <w:pPr>
              <w:pStyle w:val="TableSubheading"/>
              <w:rPr>
                <w:rFonts w:asciiTheme="minorHAnsi" w:hAnsiTheme="minorHAnsi"/>
              </w:rPr>
            </w:pPr>
            <w:r w:rsidRPr="001C2BD9">
              <w:rPr>
                <w:rFonts w:asciiTheme="minorHAnsi" w:hAnsiTheme="minorHAnsi"/>
              </w:rPr>
              <w:t>Students with Disabilities</w:t>
            </w:r>
          </w:p>
        </w:tc>
        <w:tc>
          <w:tcPr>
            <w:tcW w:w="1151" w:type="dxa"/>
          </w:tcPr>
          <w:p w14:paraId="493C7B94" w14:textId="77777777" w:rsidR="00C771CE" w:rsidRPr="00C429CE" w:rsidRDefault="00C771CE" w:rsidP="00C429CE">
            <w:pPr>
              <w:pStyle w:val="TableTextCentered"/>
            </w:pPr>
            <w:r w:rsidRPr="00C429CE">
              <w:t>510</w:t>
            </w:r>
          </w:p>
        </w:tc>
        <w:tc>
          <w:tcPr>
            <w:tcW w:w="1152" w:type="dxa"/>
          </w:tcPr>
          <w:p w14:paraId="305DA945" w14:textId="77777777" w:rsidR="00C771CE" w:rsidRPr="00C429CE" w:rsidRDefault="00C771CE" w:rsidP="00C429CE">
            <w:pPr>
              <w:pStyle w:val="TableTextCentered"/>
            </w:pPr>
            <w:r w:rsidRPr="00C429CE">
              <w:t>4.2</w:t>
            </w:r>
          </w:p>
        </w:tc>
        <w:tc>
          <w:tcPr>
            <w:tcW w:w="1151" w:type="dxa"/>
          </w:tcPr>
          <w:p w14:paraId="14338101" w14:textId="77777777" w:rsidR="00C771CE" w:rsidRPr="00C429CE" w:rsidRDefault="00C771CE" w:rsidP="00C429CE">
            <w:pPr>
              <w:pStyle w:val="TableTextCentered"/>
            </w:pPr>
            <w:r w:rsidRPr="00C429CE">
              <w:t>5.4</w:t>
            </w:r>
          </w:p>
        </w:tc>
        <w:tc>
          <w:tcPr>
            <w:tcW w:w="1152" w:type="dxa"/>
          </w:tcPr>
          <w:p w14:paraId="16E8BB0A" w14:textId="77777777" w:rsidR="00C771CE" w:rsidRPr="00C429CE" w:rsidRDefault="00C771CE" w:rsidP="00C429CE">
            <w:pPr>
              <w:pStyle w:val="TableTextCentered"/>
            </w:pPr>
            <w:r w:rsidRPr="00C429CE">
              <w:t>2.7</w:t>
            </w:r>
          </w:p>
        </w:tc>
        <w:tc>
          <w:tcPr>
            <w:tcW w:w="1152" w:type="dxa"/>
          </w:tcPr>
          <w:p w14:paraId="795C2088" w14:textId="77777777" w:rsidR="00C771CE" w:rsidRPr="00C429CE" w:rsidRDefault="00C771CE" w:rsidP="00C429CE">
            <w:pPr>
              <w:pStyle w:val="TableTextCentered"/>
            </w:pPr>
            <w:r w:rsidRPr="00C429CE">
              <w:t>4.5</w:t>
            </w:r>
          </w:p>
        </w:tc>
      </w:tr>
    </w:tbl>
    <w:p w14:paraId="3C098130" w14:textId="77777777" w:rsidR="001C2BD9" w:rsidRDefault="001C2BD9" w:rsidP="00C429CE">
      <w:pPr>
        <w:pStyle w:val="TableETitles"/>
        <w:keepLines/>
      </w:pPr>
      <w:bookmarkStart w:id="254" w:name="_Toc211937180"/>
      <w:bookmarkStart w:id="255" w:name="_Toc218506546"/>
      <w:bookmarkStart w:id="256" w:name="_Hlk138323870"/>
    </w:p>
    <w:p w14:paraId="53416B9E" w14:textId="77777777" w:rsidR="001C2BD9" w:rsidRDefault="001C2BD9">
      <w:pPr>
        <w:spacing w:line="240" w:lineRule="auto"/>
        <w:rPr>
          <w:rFonts w:ascii="Franklin Gothic Demi" w:hAnsi="Franklin Gothic Demi"/>
        </w:rPr>
      </w:pPr>
      <w:r>
        <w:br w:type="page"/>
      </w:r>
    </w:p>
    <w:p w14:paraId="3EA4EC18" w14:textId="53ADF29E" w:rsidR="00C771CE" w:rsidRPr="003C1C59" w:rsidRDefault="00C771CE" w:rsidP="00C429CE">
      <w:pPr>
        <w:pStyle w:val="TableETitles"/>
        <w:keepLines/>
      </w:pPr>
      <w:r w:rsidRPr="00420639">
        <w:t>Table E21.</w:t>
      </w:r>
      <w:r>
        <w:t xml:space="preserve"> </w:t>
      </w:r>
      <w:r w:rsidRPr="00420639">
        <w:t>Advanced Coursework Completion Rates by Student Group, 202</w:t>
      </w:r>
      <w:r>
        <w:t>3</w:t>
      </w:r>
      <w:r w:rsidRPr="00420639">
        <w:t>-202</w:t>
      </w:r>
      <w:r>
        <w:t>5</w:t>
      </w:r>
      <w:bookmarkEnd w:id="254"/>
      <w:bookmarkEnd w:id="255"/>
    </w:p>
    <w:tbl>
      <w:tblPr>
        <w:tblStyle w:val="MSVTable1"/>
        <w:tblW w:w="5000" w:type="pct"/>
        <w:tblLook w:val="0420" w:firstRow="1" w:lastRow="0" w:firstColumn="0" w:lastColumn="0" w:noHBand="0" w:noVBand="1"/>
      </w:tblPr>
      <w:tblGrid>
        <w:gridCol w:w="3586"/>
        <w:gridCol w:w="1151"/>
        <w:gridCol w:w="1152"/>
        <w:gridCol w:w="1151"/>
        <w:gridCol w:w="1152"/>
        <w:gridCol w:w="1152"/>
      </w:tblGrid>
      <w:tr w:rsidR="00763E2D" w:rsidRPr="00976F70" w14:paraId="06EA4977" w14:textId="77777777" w:rsidTr="00E01314">
        <w:trPr>
          <w:cnfStyle w:val="100000000000" w:firstRow="1" w:lastRow="0" w:firstColumn="0" w:lastColumn="0" w:oddVBand="0" w:evenVBand="0" w:oddHBand="0" w:evenHBand="0" w:firstRowFirstColumn="0" w:firstRowLastColumn="0" w:lastRowFirstColumn="0" w:lastRowLastColumn="0"/>
          <w:tblHeader/>
        </w:trPr>
        <w:tc>
          <w:tcPr>
            <w:tcW w:w="3586" w:type="dxa"/>
            <w:vAlign w:val="center"/>
          </w:tcPr>
          <w:p w14:paraId="5802311B" w14:textId="77777777" w:rsidR="00C771CE" w:rsidRPr="00B85B0B" w:rsidRDefault="00C771CE" w:rsidP="00E01314">
            <w:pPr>
              <w:pStyle w:val="TableColHeadingCenter"/>
              <w:keepNext/>
              <w:keepLines/>
            </w:pPr>
            <w:r w:rsidRPr="00B85B0B">
              <w:t>Group</w:t>
            </w:r>
          </w:p>
        </w:tc>
        <w:tc>
          <w:tcPr>
            <w:tcW w:w="1151" w:type="dxa"/>
            <w:vAlign w:val="center"/>
          </w:tcPr>
          <w:p w14:paraId="6722B139" w14:textId="77777777" w:rsidR="00C771CE" w:rsidRPr="00B85B0B" w:rsidRDefault="00C771CE" w:rsidP="00E01314">
            <w:pPr>
              <w:pStyle w:val="TableColHeadingCenter"/>
              <w:keepNext/>
              <w:keepLines/>
            </w:pPr>
            <w:r>
              <w:t># Included</w:t>
            </w:r>
            <w:r w:rsidRPr="00B85B0B">
              <w:t xml:space="preserve"> (202</w:t>
            </w:r>
            <w:r>
              <w:t>5</w:t>
            </w:r>
            <w:r w:rsidRPr="00B85B0B">
              <w:t>)</w:t>
            </w:r>
          </w:p>
        </w:tc>
        <w:tc>
          <w:tcPr>
            <w:tcW w:w="1152" w:type="dxa"/>
            <w:vAlign w:val="center"/>
          </w:tcPr>
          <w:p w14:paraId="38F5BE6F" w14:textId="77777777" w:rsidR="00C771CE" w:rsidRPr="00B85B0B" w:rsidRDefault="00C771CE" w:rsidP="00E01314">
            <w:pPr>
              <w:pStyle w:val="TableColHeadingCenter"/>
              <w:keepNext/>
              <w:keepLines/>
            </w:pPr>
            <w:r w:rsidRPr="00B85B0B">
              <w:t>202</w:t>
            </w:r>
            <w:r>
              <w:t>3</w:t>
            </w:r>
          </w:p>
        </w:tc>
        <w:tc>
          <w:tcPr>
            <w:tcW w:w="1151" w:type="dxa"/>
            <w:vAlign w:val="center"/>
          </w:tcPr>
          <w:p w14:paraId="46978349" w14:textId="77777777" w:rsidR="00C771CE" w:rsidRPr="00B85B0B" w:rsidRDefault="00C771CE" w:rsidP="00E01314">
            <w:pPr>
              <w:pStyle w:val="TableColHeadingCenter"/>
              <w:keepNext/>
              <w:keepLines/>
            </w:pPr>
            <w:r w:rsidRPr="00B85B0B">
              <w:t>202</w:t>
            </w:r>
            <w:r>
              <w:t>4</w:t>
            </w:r>
          </w:p>
        </w:tc>
        <w:tc>
          <w:tcPr>
            <w:tcW w:w="1152" w:type="dxa"/>
            <w:vAlign w:val="center"/>
          </w:tcPr>
          <w:p w14:paraId="3D9474FE" w14:textId="77777777" w:rsidR="00C771CE" w:rsidRPr="00B85B0B" w:rsidRDefault="00C771CE" w:rsidP="00E01314">
            <w:pPr>
              <w:pStyle w:val="TableColHeadingCenter"/>
              <w:keepNext/>
              <w:keepLines/>
            </w:pPr>
            <w:r>
              <w:t>2025</w:t>
            </w:r>
          </w:p>
        </w:tc>
        <w:tc>
          <w:tcPr>
            <w:tcW w:w="1152" w:type="dxa"/>
            <w:vAlign w:val="center"/>
          </w:tcPr>
          <w:p w14:paraId="0358F637" w14:textId="77777777" w:rsidR="00C771CE" w:rsidRPr="00B85B0B" w:rsidRDefault="00C771CE" w:rsidP="00E01314">
            <w:pPr>
              <w:pStyle w:val="TableColHeadingCenter"/>
              <w:keepNext/>
              <w:keepLines/>
            </w:pPr>
            <w:r w:rsidRPr="00B85B0B">
              <w:t>State (202</w:t>
            </w:r>
            <w:r>
              <w:t>5</w:t>
            </w:r>
            <w:r w:rsidRPr="00B85B0B">
              <w:t>)</w:t>
            </w:r>
          </w:p>
        </w:tc>
      </w:tr>
      <w:tr w:rsidR="00763E2D" w:rsidRPr="00976F70" w14:paraId="2A8E2D33"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65111785" w14:textId="77777777" w:rsidR="00C771CE" w:rsidRPr="00E01314" w:rsidRDefault="00C771CE" w:rsidP="00C429CE">
            <w:pPr>
              <w:pStyle w:val="TableSubheading"/>
              <w:keepNext/>
              <w:keepLines/>
              <w:rPr>
                <w:rFonts w:asciiTheme="minorHAnsi" w:hAnsiTheme="minorHAnsi"/>
              </w:rPr>
            </w:pPr>
            <w:r w:rsidRPr="00E01314">
              <w:rPr>
                <w:rFonts w:asciiTheme="minorHAnsi" w:hAnsiTheme="minorHAnsi"/>
              </w:rPr>
              <w:t>All Students</w:t>
            </w:r>
          </w:p>
        </w:tc>
        <w:tc>
          <w:tcPr>
            <w:tcW w:w="1151" w:type="dxa"/>
          </w:tcPr>
          <w:p w14:paraId="5BC0397C" w14:textId="77777777" w:rsidR="00C771CE" w:rsidRPr="00C429CE" w:rsidRDefault="00C771CE" w:rsidP="00C429CE">
            <w:pPr>
              <w:pStyle w:val="TableTextCentered"/>
              <w:keepNext/>
              <w:keepLines/>
            </w:pPr>
            <w:r w:rsidRPr="00C429CE">
              <w:t>285</w:t>
            </w:r>
          </w:p>
        </w:tc>
        <w:tc>
          <w:tcPr>
            <w:tcW w:w="1152" w:type="dxa"/>
          </w:tcPr>
          <w:p w14:paraId="786A20A9" w14:textId="77777777" w:rsidR="00C771CE" w:rsidRPr="00C429CE" w:rsidRDefault="00C771CE" w:rsidP="00C429CE">
            <w:pPr>
              <w:pStyle w:val="TableTextCentered"/>
              <w:keepNext/>
              <w:keepLines/>
            </w:pPr>
            <w:r w:rsidRPr="00C429CE">
              <w:t>59.3</w:t>
            </w:r>
          </w:p>
        </w:tc>
        <w:tc>
          <w:tcPr>
            <w:tcW w:w="1151" w:type="dxa"/>
          </w:tcPr>
          <w:p w14:paraId="1A73F2B3" w14:textId="77777777" w:rsidR="00C771CE" w:rsidRPr="00C429CE" w:rsidRDefault="00C771CE" w:rsidP="00C429CE">
            <w:pPr>
              <w:pStyle w:val="TableTextCentered"/>
              <w:keepNext/>
              <w:keepLines/>
            </w:pPr>
            <w:r w:rsidRPr="00C429CE">
              <w:t>57.3</w:t>
            </w:r>
          </w:p>
        </w:tc>
        <w:tc>
          <w:tcPr>
            <w:tcW w:w="1152" w:type="dxa"/>
          </w:tcPr>
          <w:p w14:paraId="6D3287E1" w14:textId="77777777" w:rsidR="00C771CE" w:rsidRPr="00C429CE" w:rsidRDefault="00C771CE" w:rsidP="00C429CE">
            <w:pPr>
              <w:pStyle w:val="TableTextCentered"/>
              <w:keepNext/>
              <w:keepLines/>
            </w:pPr>
            <w:r w:rsidRPr="00C429CE">
              <w:t>57.9</w:t>
            </w:r>
          </w:p>
        </w:tc>
        <w:tc>
          <w:tcPr>
            <w:tcW w:w="1152" w:type="dxa"/>
          </w:tcPr>
          <w:p w14:paraId="4693AE2F" w14:textId="77777777" w:rsidR="00C771CE" w:rsidRPr="00C429CE" w:rsidRDefault="00C771CE" w:rsidP="00C429CE">
            <w:pPr>
              <w:pStyle w:val="TableTextCentered"/>
              <w:keepNext/>
              <w:keepLines/>
            </w:pPr>
            <w:r w:rsidRPr="00C429CE">
              <w:t>68.8</w:t>
            </w:r>
          </w:p>
        </w:tc>
      </w:tr>
      <w:tr w:rsidR="00763E2D" w:rsidRPr="00976F70" w14:paraId="1A1DD3BB" w14:textId="77777777" w:rsidTr="0041416A">
        <w:tc>
          <w:tcPr>
            <w:tcW w:w="3586" w:type="dxa"/>
          </w:tcPr>
          <w:p w14:paraId="2B68B520" w14:textId="77777777" w:rsidR="00C771CE" w:rsidRPr="00E01314" w:rsidRDefault="00C771CE" w:rsidP="00C429CE">
            <w:pPr>
              <w:pStyle w:val="TableSubheading"/>
              <w:keepNext/>
              <w:keepLines/>
              <w:rPr>
                <w:rFonts w:asciiTheme="minorHAnsi" w:hAnsiTheme="minorHAnsi"/>
              </w:rPr>
            </w:pPr>
            <w:r w:rsidRPr="00E01314">
              <w:rPr>
                <w:rFonts w:asciiTheme="minorHAnsi" w:hAnsiTheme="minorHAnsi"/>
              </w:rPr>
              <w:t>American Indian or Alaskan Native</w:t>
            </w:r>
          </w:p>
        </w:tc>
        <w:tc>
          <w:tcPr>
            <w:tcW w:w="1151" w:type="dxa"/>
          </w:tcPr>
          <w:p w14:paraId="6AF95DEB" w14:textId="77777777" w:rsidR="00C771CE" w:rsidRPr="00C429CE" w:rsidRDefault="00C771CE" w:rsidP="00C429CE">
            <w:pPr>
              <w:pStyle w:val="TableTextCentered"/>
              <w:keepNext/>
              <w:keepLines/>
            </w:pPr>
            <w:r w:rsidRPr="00C429CE">
              <w:t>--</w:t>
            </w:r>
          </w:p>
        </w:tc>
        <w:tc>
          <w:tcPr>
            <w:tcW w:w="1152" w:type="dxa"/>
          </w:tcPr>
          <w:p w14:paraId="7B9503A4" w14:textId="77777777" w:rsidR="00C771CE" w:rsidRPr="00C429CE" w:rsidRDefault="00C771CE" w:rsidP="00C429CE">
            <w:pPr>
              <w:pStyle w:val="TableTextCentered"/>
              <w:keepNext/>
              <w:keepLines/>
            </w:pPr>
            <w:r w:rsidRPr="00C429CE">
              <w:t>--</w:t>
            </w:r>
          </w:p>
        </w:tc>
        <w:tc>
          <w:tcPr>
            <w:tcW w:w="1151" w:type="dxa"/>
          </w:tcPr>
          <w:p w14:paraId="1EB9B3C6" w14:textId="77777777" w:rsidR="00C771CE" w:rsidRPr="00C429CE" w:rsidRDefault="00C771CE" w:rsidP="00C429CE">
            <w:pPr>
              <w:pStyle w:val="TableTextCentered"/>
              <w:keepNext/>
              <w:keepLines/>
            </w:pPr>
            <w:r w:rsidRPr="00C429CE">
              <w:t>--</w:t>
            </w:r>
          </w:p>
        </w:tc>
        <w:tc>
          <w:tcPr>
            <w:tcW w:w="1152" w:type="dxa"/>
          </w:tcPr>
          <w:p w14:paraId="55327CE2" w14:textId="77777777" w:rsidR="00C771CE" w:rsidRPr="00C429CE" w:rsidRDefault="00C771CE" w:rsidP="00C429CE">
            <w:pPr>
              <w:pStyle w:val="TableTextCentered"/>
              <w:keepNext/>
              <w:keepLines/>
            </w:pPr>
            <w:r w:rsidRPr="00C429CE">
              <w:t>--</w:t>
            </w:r>
          </w:p>
        </w:tc>
        <w:tc>
          <w:tcPr>
            <w:tcW w:w="1152" w:type="dxa"/>
          </w:tcPr>
          <w:p w14:paraId="0CEDCEA9" w14:textId="77777777" w:rsidR="00C771CE" w:rsidRPr="00C429CE" w:rsidRDefault="00C771CE" w:rsidP="00C429CE">
            <w:pPr>
              <w:pStyle w:val="TableTextCentered"/>
              <w:keepNext/>
              <w:keepLines/>
            </w:pPr>
            <w:r w:rsidRPr="00C429CE">
              <w:t>55.9</w:t>
            </w:r>
          </w:p>
        </w:tc>
      </w:tr>
      <w:tr w:rsidR="00763E2D" w:rsidRPr="00976F70" w14:paraId="1D2C547D"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05507877" w14:textId="77777777" w:rsidR="00C771CE" w:rsidRPr="00E01314" w:rsidRDefault="00C771CE" w:rsidP="00C429CE">
            <w:pPr>
              <w:pStyle w:val="TableSubheading"/>
              <w:keepNext/>
              <w:keepLines/>
              <w:rPr>
                <w:rFonts w:asciiTheme="minorHAnsi" w:hAnsiTheme="minorHAnsi"/>
              </w:rPr>
            </w:pPr>
            <w:r w:rsidRPr="00E01314">
              <w:rPr>
                <w:rFonts w:asciiTheme="minorHAnsi" w:hAnsiTheme="minorHAnsi"/>
              </w:rPr>
              <w:t>Asian</w:t>
            </w:r>
          </w:p>
        </w:tc>
        <w:tc>
          <w:tcPr>
            <w:tcW w:w="1151" w:type="dxa"/>
          </w:tcPr>
          <w:p w14:paraId="7B2A244D" w14:textId="77777777" w:rsidR="00C771CE" w:rsidRPr="00C429CE" w:rsidRDefault="00C771CE" w:rsidP="00C429CE">
            <w:pPr>
              <w:pStyle w:val="TableTextCentered"/>
              <w:keepNext/>
              <w:keepLines/>
            </w:pPr>
            <w:r w:rsidRPr="00C429CE">
              <w:t>13</w:t>
            </w:r>
          </w:p>
        </w:tc>
        <w:tc>
          <w:tcPr>
            <w:tcW w:w="1152" w:type="dxa"/>
          </w:tcPr>
          <w:p w14:paraId="1ABF8B39" w14:textId="77777777" w:rsidR="00C771CE" w:rsidRPr="00C429CE" w:rsidRDefault="00C771CE" w:rsidP="00C429CE">
            <w:pPr>
              <w:pStyle w:val="TableTextCentered"/>
              <w:keepNext/>
              <w:keepLines/>
            </w:pPr>
            <w:r w:rsidRPr="00C429CE">
              <w:t>66.7</w:t>
            </w:r>
          </w:p>
        </w:tc>
        <w:tc>
          <w:tcPr>
            <w:tcW w:w="1151" w:type="dxa"/>
          </w:tcPr>
          <w:p w14:paraId="414CB6E4" w14:textId="77777777" w:rsidR="00C771CE" w:rsidRPr="00C429CE" w:rsidRDefault="00C771CE" w:rsidP="00C429CE">
            <w:pPr>
              <w:pStyle w:val="TableTextCentered"/>
              <w:keepNext/>
              <w:keepLines/>
            </w:pPr>
            <w:r w:rsidRPr="00C429CE">
              <w:t>90.0</w:t>
            </w:r>
          </w:p>
        </w:tc>
        <w:tc>
          <w:tcPr>
            <w:tcW w:w="1152" w:type="dxa"/>
          </w:tcPr>
          <w:p w14:paraId="3711109C" w14:textId="77777777" w:rsidR="00C771CE" w:rsidRPr="00C429CE" w:rsidRDefault="00C771CE" w:rsidP="00C429CE">
            <w:pPr>
              <w:pStyle w:val="TableTextCentered"/>
              <w:keepNext/>
              <w:keepLines/>
            </w:pPr>
            <w:r w:rsidRPr="00C429CE">
              <w:t>76.9</w:t>
            </w:r>
          </w:p>
        </w:tc>
        <w:tc>
          <w:tcPr>
            <w:tcW w:w="1152" w:type="dxa"/>
          </w:tcPr>
          <w:p w14:paraId="24B70AF6" w14:textId="77777777" w:rsidR="00C771CE" w:rsidRPr="00C429CE" w:rsidRDefault="00C771CE" w:rsidP="00C429CE">
            <w:pPr>
              <w:pStyle w:val="TableTextCentered"/>
              <w:keepNext/>
              <w:keepLines/>
            </w:pPr>
            <w:r w:rsidRPr="00C429CE">
              <w:t>87.2</w:t>
            </w:r>
          </w:p>
        </w:tc>
      </w:tr>
      <w:tr w:rsidR="00763E2D" w:rsidRPr="00976F70" w14:paraId="100B9BCE" w14:textId="77777777" w:rsidTr="0041416A">
        <w:tc>
          <w:tcPr>
            <w:tcW w:w="3586" w:type="dxa"/>
          </w:tcPr>
          <w:p w14:paraId="48B20013" w14:textId="77777777" w:rsidR="00C771CE" w:rsidRPr="00E01314" w:rsidRDefault="00C771CE" w:rsidP="00C429CE">
            <w:pPr>
              <w:pStyle w:val="TableSubheading"/>
              <w:rPr>
                <w:rFonts w:asciiTheme="minorHAnsi" w:hAnsiTheme="minorHAnsi"/>
              </w:rPr>
            </w:pPr>
            <w:r w:rsidRPr="00E01314">
              <w:rPr>
                <w:rFonts w:asciiTheme="minorHAnsi" w:hAnsiTheme="minorHAnsi"/>
              </w:rPr>
              <w:t>Black or African American</w:t>
            </w:r>
          </w:p>
        </w:tc>
        <w:tc>
          <w:tcPr>
            <w:tcW w:w="1151" w:type="dxa"/>
          </w:tcPr>
          <w:p w14:paraId="6FB9A95F" w14:textId="77777777" w:rsidR="00C771CE" w:rsidRPr="00C429CE" w:rsidRDefault="00C771CE" w:rsidP="00C429CE">
            <w:pPr>
              <w:pStyle w:val="TableTextCentered"/>
            </w:pPr>
            <w:r w:rsidRPr="00C429CE">
              <w:t>2</w:t>
            </w:r>
          </w:p>
        </w:tc>
        <w:tc>
          <w:tcPr>
            <w:tcW w:w="1152" w:type="dxa"/>
          </w:tcPr>
          <w:p w14:paraId="40A3A4DC" w14:textId="77777777" w:rsidR="00C771CE" w:rsidRPr="00C429CE" w:rsidRDefault="00C771CE" w:rsidP="00C429CE">
            <w:pPr>
              <w:pStyle w:val="TableTextCentered"/>
            </w:pPr>
            <w:r w:rsidRPr="00C429CE">
              <w:t>66.7</w:t>
            </w:r>
          </w:p>
        </w:tc>
        <w:tc>
          <w:tcPr>
            <w:tcW w:w="1151" w:type="dxa"/>
          </w:tcPr>
          <w:p w14:paraId="60F875CB" w14:textId="77777777" w:rsidR="00C771CE" w:rsidRPr="00C429CE" w:rsidRDefault="00C771CE" w:rsidP="00C429CE">
            <w:pPr>
              <w:pStyle w:val="TableTextCentered"/>
            </w:pPr>
            <w:r w:rsidRPr="00C429CE">
              <w:t>--</w:t>
            </w:r>
          </w:p>
        </w:tc>
        <w:tc>
          <w:tcPr>
            <w:tcW w:w="1152" w:type="dxa"/>
          </w:tcPr>
          <w:p w14:paraId="36CBDFD6" w14:textId="77777777" w:rsidR="00C771CE" w:rsidRPr="00C429CE" w:rsidRDefault="00C771CE" w:rsidP="00C429CE">
            <w:pPr>
              <w:pStyle w:val="TableTextCentered"/>
            </w:pPr>
            <w:r w:rsidRPr="00C429CE">
              <w:t>--</w:t>
            </w:r>
          </w:p>
        </w:tc>
        <w:tc>
          <w:tcPr>
            <w:tcW w:w="1152" w:type="dxa"/>
          </w:tcPr>
          <w:p w14:paraId="4656EE95" w14:textId="77777777" w:rsidR="00C771CE" w:rsidRPr="00C429CE" w:rsidRDefault="00C771CE" w:rsidP="00C429CE">
            <w:pPr>
              <w:pStyle w:val="TableTextCentered"/>
            </w:pPr>
            <w:r w:rsidRPr="00C429CE">
              <w:t>58.9</w:t>
            </w:r>
          </w:p>
        </w:tc>
      </w:tr>
      <w:tr w:rsidR="00763E2D" w:rsidRPr="00976F70" w14:paraId="00D18823"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2864E0DD" w14:textId="77777777" w:rsidR="00C771CE" w:rsidRPr="00E01314" w:rsidRDefault="00C771CE" w:rsidP="00C429CE">
            <w:pPr>
              <w:pStyle w:val="TableSubheading"/>
              <w:rPr>
                <w:rFonts w:asciiTheme="minorHAnsi" w:hAnsiTheme="minorHAnsi"/>
              </w:rPr>
            </w:pPr>
            <w:r w:rsidRPr="00E01314">
              <w:rPr>
                <w:rFonts w:asciiTheme="minorHAnsi" w:hAnsiTheme="minorHAnsi"/>
              </w:rPr>
              <w:t>Hispanic or Latino</w:t>
            </w:r>
          </w:p>
        </w:tc>
        <w:tc>
          <w:tcPr>
            <w:tcW w:w="1151" w:type="dxa"/>
          </w:tcPr>
          <w:p w14:paraId="41134C83" w14:textId="77777777" w:rsidR="00C771CE" w:rsidRPr="00C429CE" w:rsidRDefault="00C771CE" w:rsidP="00C429CE">
            <w:pPr>
              <w:pStyle w:val="TableTextCentered"/>
            </w:pPr>
            <w:r w:rsidRPr="00C429CE">
              <w:t>18</w:t>
            </w:r>
          </w:p>
        </w:tc>
        <w:tc>
          <w:tcPr>
            <w:tcW w:w="1152" w:type="dxa"/>
          </w:tcPr>
          <w:p w14:paraId="1C6B0958" w14:textId="77777777" w:rsidR="00C771CE" w:rsidRPr="00C429CE" w:rsidRDefault="00C771CE" w:rsidP="00C429CE">
            <w:pPr>
              <w:pStyle w:val="TableTextCentered"/>
            </w:pPr>
            <w:r w:rsidRPr="00C429CE">
              <w:t>41.2</w:t>
            </w:r>
          </w:p>
        </w:tc>
        <w:tc>
          <w:tcPr>
            <w:tcW w:w="1151" w:type="dxa"/>
          </w:tcPr>
          <w:p w14:paraId="515240F2" w14:textId="77777777" w:rsidR="00C771CE" w:rsidRPr="00C429CE" w:rsidRDefault="00C771CE" w:rsidP="00C429CE">
            <w:pPr>
              <w:pStyle w:val="TableTextCentered"/>
            </w:pPr>
            <w:r w:rsidRPr="00C429CE">
              <w:t>41.2</w:t>
            </w:r>
          </w:p>
        </w:tc>
        <w:tc>
          <w:tcPr>
            <w:tcW w:w="1152" w:type="dxa"/>
          </w:tcPr>
          <w:p w14:paraId="5B9264CC" w14:textId="77777777" w:rsidR="00C771CE" w:rsidRPr="00C429CE" w:rsidRDefault="00C771CE" w:rsidP="00C429CE">
            <w:pPr>
              <w:pStyle w:val="TableTextCentered"/>
            </w:pPr>
            <w:r w:rsidRPr="00C429CE">
              <w:t>38.9</w:t>
            </w:r>
          </w:p>
        </w:tc>
        <w:tc>
          <w:tcPr>
            <w:tcW w:w="1152" w:type="dxa"/>
          </w:tcPr>
          <w:p w14:paraId="1A31BAA2" w14:textId="77777777" w:rsidR="00C771CE" w:rsidRPr="00C429CE" w:rsidRDefault="00C771CE" w:rsidP="00C429CE">
            <w:pPr>
              <w:pStyle w:val="TableTextCentered"/>
            </w:pPr>
            <w:r w:rsidRPr="00C429CE">
              <w:t>56.1</w:t>
            </w:r>
          </w:p>
        </w:tc>
      </w:tr>
      <w:tr w:rsidR="00763E2D" w:rsidRPr="00976F70" w14:paraId="0E93E5C0" w14:textId="77777777" w:rsidTr="0041416A">
        <w:tc>
          <w:tcPr>
            <w:tcW w:w="3586" w:type="dxa"/>
          </w:tcPr>
          <w:p w14:paraId="01604B6F" w14:textId="77777777" w:rsidR="00C771CE" w:rsidRPr="00E01314" w:rsidRDefault="00C771CE" w:rsidP="00C429CE">
            <w:pPr>
              <w:pStyle w:val="TableSubheading"/>
              <w:rPr>
                <w:rFonts w:asciiTheme="minorHAnsi" w:hAnsiTheme="minorHAnsi"/>
              </w:rPr>
            </w:pPr>
            <w:r w:rsidRPr="00E01314">
              <w:rPr>
                <w:rFonts w:asciiTheme="minorHAnsi" w:hAnsiTheme="minorHAnsi"/>
              </w:rPr>
              <w:t>Multi-Race, Not Hispanic or Latino</w:t>
            </w:r>
          </w:p>
        </w:tc>
        <w:tc>
          <w:tcPr>
            <w:tcW w:w="1151" w:type="dxa"/>
          </w:tcPr>
          <w:p w14:paraId="663A94F3" w14:textId="77777777" w:rsidR="00C771CE" w:rsidRPr="00C429CE" w:rsidRDefault="00C771CE" w:rsidP="00C429CE">
            <w:pPr>
              <w:pStyle w:val="TableTextCentered"/>
            </w:pPr>
            <w:r w:rsidRPr="00C429CE">
              <w:t>3</w:t>
            </w:r>
          </w:p>
        </w:tc>
        <w:tc>
          <w:tcPr>
            <w:tcW w:w="1152" w:type="dxa"/>
          </w:tcPr>
          <w:p w14:paraId="70711962" w14:textId="77777777" w:rsidR="00C771CE" w:rsidRPr="00C429CE" w:rsidRDefault="00C771CE" w:rsidP="00C429CE">
            <w:pPr>
              <w:pStyle w:val="TableTextCentered"/>
            </w:pPr>
            <w:r w:rsidRPr="00C429CE">
              <w:t>16.7</w:t>
            </w:r>
          </w:p>
        </w:tc>
        <w:tc>
          <w:tcPr>
            <w:tcW w:w="1151" w:type="dxa"/>
          </w:tcPr>
          <w:p w14:paraId="3DE7B3CC" w14:textId="77777777" w:rsidR="00C771CE" w:rsidRPr="00C429CE" w:rsidRDefault="00C771CE" w:rsidP="00C429CE">
            <w:pPr>
              <w:pStyle w:val="TableTextCentered"/>
            </w:pPr>
            <w:r w:rsidRPr="00C429CE">
              <w:t>--</w:t>
            </w:r>
          </w:p>
        </w:tc>
        <w:tc>
          <w:tcPr>
            <w:tcW w:w="1152" w:type="dxa"/>
          </w:tcPr>
          <w:p w14:paraId="7CE961DD" w14:textId="77777777" w:rsidR="00C771CE" w:rsidRPr="00C429CE" w:rsidRDefault="00C771CE" w:rsidP="00C429CE">
            <w:pPr>
              <w:pStyle w:val="TableTextCentered"/>
            </w:pPr>
            <w:r w:rsidRPr="00C429CE">
              <w:t>--</w:t>
            </w:r>
          </w:p>
        </w:tc>
        <w:tc>
          <w:tcPr>
            <w:tcW w:w="1152" w:type="dxa"/>
          </w:tcPr>
          <w:p w14:paraId="205C4370" w14:textId="77777777" w:rsidR="00C771CE" w:rsidRPr="00C429CE" w:rsidRDefault="00C771CE" w:rsidP="00C429CE">
            <w:pPr>
              <w:pStyle w:val="TableTextCentered"/>
            </w:pPr>
            <w:r w:rsidRPr="00C429CE">
              <w:t>70.3</w:t>
            </w:r>
          </w:p>
        </w:tc>
      </w:tr>
      <w:tr w:rsidR="00763E2D" w:rsidRPr="00976F70" w14:paraId="3069FAC8"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5AE1A3DB" w14:textId="77777777" w:rsidR="00C771CE" w:rsidRPr="00E01314" w:rsidRDefault="00C771CE" w:rsidP="00C429CE">
            <w:pPr>
              <w:pStyle w:val="TableSubheading"/>
              <w:rPr>
                <w:rFonts w:asciiTheme="minorHAnsi" w:hAnsiTheme="minorHAnsi"/>
                <w:spacing w:val="-4"/>
              </w:rPr>
            </w:pPr>
            <w:r w:rsidRPr="00E01314">
              <w:rPr>
                <w:rFonts w:asciiTheme="minorHAnsi" w:hAnsiTheme="minorHAnsi"/>
              </w:rPr>
              <w:t>Native Hawaiian or Other Pacific Islander</w:t>
            </w:r>
          </w:p>
        </w:tc>
        <w:tc>
          <w:tcPr>
            <w:tcW w:w="1151" w:type="dxa"/>
          </w:tcPr>
          <w:p w14:paraId="1D57EFBD" w14:textId="77777777" w:rsidR="00C771CE" w:rsidRPr="00C429CE" w:rsidRDefault="00C771CE" w:rsidP="00C429CE">
            <w:pPr>
              <w:pStyle w:val="TableTextCentered"/>
            </w:pPr>
            <w:r w:rsidRPr="00C429CE">
              <w:t>1</w:t>
            </w:r>
          </w:p>
        </w:tc>
        <w:tc>
          <w:tcPr>
            <w:tcW w:w="1152" w:type="dxa"/>
          </w:tcPr>
          <w:p w14:paraId="5194DDB5" w14:textId="77777777" w:rsidR="00C771CE" w:rsidRPr="00C429CE" w:rsidRDefault="00C771CE" w:rsidP="00C429CE">
            <w:pPr>
              <w:pStyle w:val="TableTextCentered"/>
            </w:pPr>
            <w:r w:rsidRPr="00C429CE">
              <w:t>--</w:t>
            </w:r>
          </w:p>
        </w:tc>
        <w:tc>
          <w:tcPr>
            <w:tcW w:w="1151" w:type="dxa"/>
          </w:tcPr>
          <w:p w14:paraId="570A3D7F" w14:textId="77777777" w:rsidR="00C771CE" w:rsidRPr="00C429CE" w:rsidRDefault="00C771CE" w:rsidP="00C429CE">
            <w:pPr>
              <w:pStyle w:val="TableTextCentered"/>
            </w:pPr>
            <w:r w:rsidRPr="00C429CE">
              <w:t>--</w:t>
            </w:r>
          </w:p>
        </w:tc>
        <w:tc>
          <w:tcPr>
            <w:tcW w:w="1152" w:type="dxa"/>
          </w:tcPr>
          <w:p w14:paraId="3EE61BAF" w14:textId="77777777" w:rsidR="00C771CE" w:rsidRPr="00C429CE" w:rsidRDefault="00C771CE" w:rsidP="00C429CE">
            <w:pPr>
              <w:pStyle w:val="TableTextCentered"/>
            </w:pPr>
            <w:r w:rsidRPr="00C429CE">
              <w:t>--</w:t>
            </w:r>
          </w:p>
        </w:tc>
        <w:tc>
          <w:tcPr>
            <w:tcW w:w="1152" w:type="dxa"/>
          </w:tcPr>
          <w:p w14:paraId="1CC0EDA8" w14:textId="77777777" w:rsidR="00C771CE" w:rsidRPr="00C429CE" w:rsidRDefault="00C771CE" w:rsidP="00C429CE">
            <w:pPr>
              <w:pStyle w:val="TableTextCentered"/>
            </w:pPr>
            <w:r w:rsidRPr="00C429CE">
              <w:t>67.6</w:t>
            </w:r>
          </w:p>
        </w:tc>
      </w:tr>
      <w:tr w:rsidR="00763E2D" w:rsidRPr="00976F70" w14:paraId="22ECED81" w14:textId="77777777" w:rsidTr="0041416A">
        <w:tc>
          <w:tcPr>
            <w:tcW w:w="3586" w:type="dxa"/>
          </w:tcPr>
          <w:p w14:paraId="6CC69FB3" w14:textId="77777777" w:rsidR="00C771CE" w:rsidRPr="00E01314" w:rsidRDefault="00C771CE" w:rsidP="00C429CE">
            <w:pPr>
              <w:pStyle w:val="TableSubheading"/>
              <w:rPr>
                <w:rFonts w:asciiTheme="minorHAnsi" w:hAnsiTheme="minorHAnsi"/>
              </w:rPr>
            </w:pPr>
            <w:r w:rsidRPr="00E01314">
              <w:rPr>
                <w:rFonts w:asciiTheme="minorHAnsi" w:hAnsiTheme="minorHAnsi"/>
              </w:rPr>
              <w:t>White</w:t>
            </w:r>
          </w:p>
        </w:tc>
        <w:tc>
          <w:tcPr>
            <w:tcW w:w="1151" w:type="dxa"/>
          </w:tcPr>
          <w:p w14:paraId="1AE97617" w14:textId="77777777" w:rsidR="00C771CE" w:rsidRPr="00C429CE" w:rsidRDefault="00C771CE" w:rsidP="00C429CE">
            <w:pPr>
              <w:pStyle w:val="TableTextCentered"/>
            </w:pPr>
            <w:r w:rsidRPr="00C429CE">
              <w:t>248</w:t>
            </w:r>
          </w:p>
        </w:tc>
        <w:tc>
          <w:tcPr>
            <w:tcW w:w="1152" w:type="dxa"/>
          </w:tcPr>
          <w:p w14:paraId="0963FEBD" w14:textId="77777777" w:rsidR="00C771CE" w:rsidRPr="00C429CE" w:rsidRDefault="00C771CE" w:rsidP="00C429CE">
            <w:pPr>
              <w:pStyle w:val="TableTextCentered"/>
            </w:pPr>
            <w:r w:rsidRPr="00C429CE">
              <w:t>60.9</w:t>
            </w:r>
          </w:p>
        </w:tc>
        <w:tc>
          <w:tcPr>
            <w:tcW w:w="1151" w:type="dxa"/>
          </w:tcPr>
          <w:p w14:paraId="5C305CD8" w14:textId="77777777" w:rsidR="00C771CE" w:rsidRPr="00C429CE" w:rsidRDefault="00C771CE" w:rsidP="00C429CE">
            <w:pPr>
              <w:pStyle w:val="TableTextCentered"/>
            </w:pPr>
            <w:r w:rsidRPr="00C429CE">
              <w:t>56.7</w:t>
            </w:r>
          </w:p>
        </w:tc>
        <w:tc>
          <w:tcPr>
            <w:tcW w:w="1152" w:type="dxa"/>
          </w:tcPr>
          <w:p w14:paraId="4666AF8C" w14:textId="77777777" w:rsidR="00C771CE" w:rsidRPr="00C429CE" w:rsidRDefault="00C771CE" w:rsidP="00C429CE">
            <w:pPr>
              <w:pStyle w:val="TableTextCentered"/>
            </w:pPr>
            <w:r w:rsidRPr="00C429CE">
              <w:t>58.5</w:t>
            </w:r>
          </w:p>
        </w:tc>
        <w:tc>
          <w:tcPr>
            <w:tcW w:w="1152" w:type="dxa"/>
          </w:tcPr>
          <w:p w14:paraId="6C6968F8" w14:textId="77777777" w:rsidR="00C771CE" w:rsidRPr="00C429CE" w:rsidRDefault="00C771CE" w:rsidP="00C429CE">
            <w:pPr>
              <w:pStyle w:val="TableTextCentered"/>
            </w:pPr>
            <w:r w:rsidRPr="00C429CE">
              <w:t>74.1</w:t>
            </w:r>
          </w:p>
        </w:tc>
      </w:tr>
      <w:tr w:rsidR="00763E2D" w:rsidRPr="00976F70" w14:paraId="70032DD3"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766027A1" w14:textId="77777777" w:rsidR="00C771CE" w:rsidRPr="00E01314" w:rsidRDefault="00C771CE" w:rsidP="00C429CE">
            <w:pPr>
              <w:pStyle w:val="TableSubheading"/>
              <w:rPr>
                <w:rFonts w:asciiTheme="minorHAnsi" w:hAnsiTheme="minorHAnsi"/>
              </w:rPr>
            </w:pPr>
            <w:r w:rsidRPr="00E01314">
              <w:rPr>
                <w:rFonts w:asciiTheme="minorHAnsi" w:hAnsiTheme="minorHAnsi"/>
              </w:rPr>
              <w:t>High Needs</w:t>
            </w:r>
          </w:p>
        </w:tc>
        <w:tc>
          <w:tcPr>
            <w:tcW w:w="1151" w:type="dxa"/>
          </w:tcPr>
          <w:p w14:paraId="61DD4D6A" w14:textId="77777777" w:rsidR="00C771CE" w:rsidRPr="00C429CE" w:rsidRDefault="00C771CE" w:rsidP="00C429CE">
            <w:pPr>
              <w:pStyle w:val="TableTextCentered"/>
            </w:pPr>
            <w:r w:rsidRPr="00C429CE">
              <w:t>109</w:t>
            </w:r>
          </w:p>
        </w:tc>
        <w:tc>
          <w:tcPr>
            <w:tcW w:w="1152" w:type="dxa"/>
          </w:tcPr>
          <w:p w14:paraId="01EFB427" w14:textId="77777777" w:rsidR="00C771CE" w:rsidRPr="00C429CE" w:rsidRDefault="00C771CE" w:rsidP="00C429CE">
            <w:pPr>
              <w:pStyle w:val="TableTextCentered"/>
            </w:pPr>
            <w:r w:rsidRPr="00C429CE">
              <w:t>30.8</w:t>
            </w:r>
          </w:p>
        </w:tc>
        <w:tc>
          <w:tcPr>
            <w:tcW w:w="1151" w:type="dxa"/>
          </w:tcPr>
          <w:p w14:paraId="63DEEB12" w14:textId="77777777" w:rsidR="00C771CE" w:rsidRPr="00C429CE" w:rsidRDefault="00C771CE" w:rsidP="00C429CE">
            <w:pPr>
              <w:pStyle w:val="TableTextCentered"/>
            </w:pPr>
            <w:r w:rsidRPr="00C429CE">
              <w:t>27.4</w:t>
            </w:r>
          </w:p>
        </w:tc>
        <w:tc>
          <w:tcPr>
            <w:tcW w:w="1152" w:type="dxa"/>
          </w:tcPr>
          <w:p w14:paraId="79ED0680" w14:textId="77777777" w:rsidR="00C771CE" w:rsidRPr="00C429CE" w:rsidRDefault="00C771CE" w:rsidP="00C429CE">
            <w:pPr>
              <w:pStyle w:val="TableTextCentered"/>
            </w:pPr>
            <w:r w:rsidRPr="00C429CE">
              <w:t>32.1</w:t>
            </w:r>
          </w:p>
        </w:tc>
        <w:tc>
          <w:tcPr>
            <w:tcW w:w="1152" w:type="dxa"/>
          </w:tcPr>
          <w:p w14:paraId="151F621A" w14:textId="77777777" w:rsidR="00C771CE" w:rsidRPr="00C429CE" w:rsidRDefault="00C771CE" w:rsidP="00C429CE">
            <w:pPr>
              <w:pStyle w:val="TableTextCentered"/>
            </w:pPr>
            <w:r w:rsidRPr="00C429CE">
              <w:t>53.8</w:t>
            </w:r>
          </w:p>
        </w:tc>
      </w:tr>
      <w:tr w:rsidR="00763E2D" w:rsidRPr="00976F70" w14:paraId="70256636" w14:textId="77777777" w:rsidTr="0041416A">
        <w:tc>
          <w:tcPr>
            <w:tcW w:w="3586" w:type="dxa"/>
          </w:tcPr>
          <w:p w14:paraId="4501E233" w14:textId="77777777" w:rsidR="00C771CE" w:rsidRPr="00E01314" w:rsidRDefault="00C771CE" w:rsidP="00C429CE">
            <w:pPr>
              <w:pStyle w:val="TableSubheading"/>
              <w:rPr>
                <w:rFonts w:asciiTheme="minorHAnsi" w:hAnsiTheme="minorHAnsi"/>
              </w:rPr>
            </w:pPr>
            <w:r w:rsidRPr="00E01314">
              <w:rPr>
                <w:rFonts w:asciiTheme="minorHAnsi" w:hAnsiTheme="minorHAnsi"/>
              </w:rPr>
              <w:t>English Learners</w:t>
            </w:r>
          </w:p>
        </w:tc>
        <w:tc>
          <w:tcPr>
            <w:tcW w:w="1151" w:type="dxa"/>
          </w:tcPr>
          <w:p w14:paraId="744FA3C1" w14:textId="77777777" w:rsidR="00C771CE" w:rsidRPr="00C429CE" w:rsidRDefault="00C771CE" w:rsidP="00C429CE">
            <w:pPr>
              <w:pStyle w:val="TableTextCentered"/>
            </w:pPr>
            <w:r w:rsidRPr="00C429CE">
              <w:t>4</w:t>
            </w:r>
          </w:p>
        </w:tc>
        <w:tc>
          <w:tcPr>
            <w:tcW w:w="1152" w:type="dxa"/>
          </w:tcPr>
          <w:p w14:paraId="2E4A0C2A" w14:textId="77777777" w:rsidR="00C771CE" w:rsidRPr="00C429CE" w:rsidRDefault="00C771CE" w:rsidP="00C429CE">
            <w:pPr>
              <w:pStyle w:val="TableTextCentered"/>
            </w:pPr>
            <w:r w:rsidRPr="00C429CE">
              <w:t>--</w:t>
            </w:r>
          </w:p>
        </w:tc>
        <w:tc>
          <w:tcPr>
            <w:tcW w:w="1151" w:type="dxa"/>
          </w:tcPr>
          <w:p w14:paraId="69C17435" w14:textId="77777777" w:rsidR="00C771CE" w:rsidRPr="00C429CE" w:rsidRDefault="00C771CE" w:rsidP="00C429CE">
            <w:pPr>
              <w:pStyle w:val="TableTextCentered"/>
            </w:pPr>
            <w:r w:rsidRPr="00C429CE">
              <w:t>--</w:t>
            </w:r>
          </w:p>
        </w:tc>
        <w:tc>
          <w:tcPr>
            <w:tcW w:w="1152" w:type="dxa"/>
          </w:tcPr>
          <w:p w14:paraId="3D940400" w14:textId="77777777" w:rsidR="00C771CE" w:rsidRPr="00C429CE" w:rsidRDefault="00C771CE" w:rsidP="00C429CE">
            <w:pPr>
              <w:pStyle w:val="TableTextCentered"/>
            </w:pPr>
            <w:r w:rsidRPr="00C429CE">
              <w:t>--</w:t>
            </w:r>
          </w:p>
        </w:tc>
        <w:tc>
          <w:tcPr>
            <w:tcW w:w="1152" w:type="dxa"/>
          </w:tcPr>
          <w:p w14:paraId="726A394E" w14:textId="77777777" w:rsidR="00C771CE" w:rsidRPr="00C429CE" w:rsidRDefault="00C771CE" w:rsidP="00C429CE">
            <w:pPr>
              <w:pStyle w:val="TableTextCentered"/>
            </w:pPr>
            <w:r w:rsidRPr="00C429CE">
              <w:t>34.9</w:t>
            </w:r>
          </w:p>
        </w:tc>
      </w:tr>
      <w:tr w:rsidR="00763E2D" w:rsidRPr="00976F70" w14:paraId="624A6EF0" w14:textId="77777777" w:rsidTr="0041416A">
        <w:trPr>
          <w:cnfStyle w:val="000000100000" w:firstRow="0" w:lastRow="0" w:firstColumn="0" w:lastColumn="0" w:oddVBand="0" w:evenVBand="0" w:oddHBand="1" w:evenHBand="0" w:firstRowFirstColumn="0" w:firstRowLastColumn="0" w:lastRowFirstColumn="0" w:lastRowLastColumn="0"/>
        </w:trPr>
        <w:tc>
          <w:tcPr>
            <w:tcW w:w="3586" w:type="dxa"/>
          </w:tcPr>
          <w:p w14:paraId="65CF0FA4" w14:textId="77777777" w:rsidR="00C771CE" w:rsidRPr="00E01314" w:rsidRDefault="00C771CE" w:rsidP="00C429CE">
            <w:pPr>
              <w:pStyle w:val="TableSubheading"/>
              <w:rPr>
                <w:rFonts w:asciiTheme="minorHAnsi" w:hAnsiTheme="minorHAnsi"/>
                <w:spacing w:val="-4"/>
              </w:rPr>
            </w:pPr>
            <w:r w:rsidRPr="00E01314">
              <w:rPr>
                <w:rFonts w:asciiTheme="minorHAnsi" w:hAnsiTheme="minorHAnsi"/>
              </w:rPr>
              <w:t>Low Income</w:t>
            </w:r>
          </w:p>
        </w:tc>
        <w:tc>
          <w:tcPr>
            <w:tcW w:w="1151" w:type="dxa"/>
          </w:tcPr>
          <w:p w14:paraId="5397E151" w14:textId="77777777" w:rsidR="00C771CE" w:rsidRPr="00C429CE" w:rsidRDefault="00C771CE" w:rsidP="00C429CE">
            <w:pPr>
              <w:pStyle w:val="TableTextCentered"/>
            </w:pPr>
            <w:r w:rsidRPr="00C429CE">
              <w:t>85</w:t>
            </w:r>
          </w:p>
        </w:tc>
        <w:tc>
          <w:tcPr>
            <w:tcW w:w="1152" w:type="dxa"/>
          </w:tcPr>
          <w:p w14:paraId="04ABB8FF" w14:textId="77777777" w:rsidR="00C771CE" w:rsidRPr="00C429CE" w:rsidRDefault="00C771CE" w:rsidP="00C429CE">
            <w:pPr>
              <w:pStyle w:val="TableTextCentered"/>
            </w:pPr>
            <w:r w:rsidRPr="00C429CE">
              <w:t>33.7</w:t>
            </w:r>
          </w:p>
        </w:tc>
        <w:tc>
          <w:tcPr>
            <w:tcW w:w="1151" w:type="dxa"/>
          </w:tcPr>
          <w:p w14:paraId="4AE4B693" w14:textId="77777777" w:rsidR="00C771CE" w:rsidRPr="00C429CE" w:rsidRDefault="00C771CE" w:rsidP="00C429CE">
            <w:pPr>
              <w:pStyle w:val="TableTextCentered"/>
            </w:pPr>
            <w:r w:rsidRPr="00C429CE">
              <w:t>29.9</w:t>
            </w:r>
          </w:p>
        </w:tc>
        <w:tc>
          <w:tcPr>
            <w:tcW w:w="1152" w:type="dxa"/>
          </w:tcPr>
          <w:p w14:paraId="433CF820" w14:textId="77777777" w:rsidR="00C771CE" w:rsidRPr="00C429CE" w:rsidRDefault="00C771CE" w:rsidP="00C429CE">
            <w:pPr>
              <w:pStyle w:val="TableTextCentered"/>
            </w:pPr>
            <w:r w:rsidRPr="00C429CE">
              <w:t>36.5</w:t>
            </w:r>
          </w:p>
        </w:tc>
        <w:tc>
          <w:tcPr>
            <w:tcW w:w="1152" w:type="dxa"/>
          </w:tcPr>
          <w:p w14:paraId="1507AB7C" w14:textId="77777777" w:rsidR="00C771CE" w:rsidRPr="00C429CE" w:rsidRDefault="00C771CE" w:rsidP="00C429CE">
            <w:pPr>
              <w:pStyle w:val="TableTextCentered"/>
            </w:pPr>
            <w:r w:rsidRPr="00C429CE">
              <w:t>54.7</w:t>
            </w:r>
          </w:p>
        </w:tc>
      </w:tr>
      <w:tr w:rsidR="00763E2D" w:rsidRPr="00976F70" w14:paraId="235934FD" w14:textId="77777777" w:rsidTr="0041416A">
        <w:tc>
          <w:tcPr>
            <w:tcW w:w="3586" w:type="dxa"/>
          </w:tcPr>
          <w:p w14:paraId="5C8EE48C" w14:textId="77777777" w:rsidR="00C771CE" w:rsidRPr="00E01314" w:rsidRDefault="00C771CE" w:rsidP="00C429CE">
            <w:pPr>
              <w:pStyle w:val="TableSubheading"/>
              <w:rPr>
                <w:rFonts w:asciiTheme="minorHAnsi" w:hAnsiTheme="minorHAnsi"/>
              </w:rPr>
            </w:pPr>
            <w:r w:rsidRPr="00E01314">
              <w:rPr>
                <w:rFonts w:asciiTheme="minorHAnsi" w:hAnsiTheme="minorHAnsi"/>
              </w:rPr>
              <w:t>Students with Disabilities</w:t>
            </w:r>
          </w:p>
        </w:tc>
        <w:tc>
          <w:tcPr>
            <w:tcW w:w="1151" w:type="dxa"/>
          </w:tcPr>
          <w:p w14:paraId="70E2B642" w14:textId="77777777" w:rsidR="00C771CE" w:rsidRPr="00C429CE" w:rsidRDefault="00C771CE" w:rsidP="00C429CE">
            <w:pPr>
              <w:pStyle w:val="TableTextCentered"/>
            </w:pPr>
            <w:r w:rsidRPr="00C429CE">
              <w:t>52</w:t>
            </w:r>
          </w:p>
        </w:tc>
        <w:tc>
          <w:tcPr>
            <w:tcW w:w="1152" w:type="dxa"/>
          </w:tcPr>
          <w:p w14:paraId="4476F54B" w14:textId="77777777" w:rsidR="00C771CE" w:rsidRPr="00C429CE" w:rsidRDefault="00C771CE" w:rsidP="00C429CE">
            <w:pPr>
              <w:pStyle w:val="TableTextCentered"/>
            </w:pPr>
            <w:r w:rsidRPr="00C429CE">
              <w:t>14.8</w:t>
            </w:r>
          </w:p>
        </w:tc>
        <w:tc>
          <w:tcPr>
            <w:tcW w:w="1151" w:type="dxa"/>
          </w:tcPr>
          <w:p w14:paraId="22AD06B4" w14:textId="77777777" w:rsidR="00C771CE" w:rsidRPr="00C429CE" w:rsidRDefault="00C771CE" w:rsidP="00C429CE">
            <w:pPr>
              <w:pStyle w:val="TableTextCentered"/>
            </w:pPr>
            <w:r w:rsidRPr="00C429CE">
              <w:t>14.6</w:t>
            </w:r>
          </w:p>
        </w:tc>
        <w:tc>
          <w:tcPr>
            <w:tcW w:w="1152" w:type="dxa"/>
          </w:tcPr>
          <w:p w14:paraId="62E6F3AA" w14:textId="77777777" w:rsidR="00C771CE" w:rsidRPr="00C429CE" w:rsidRDefault="00C771CE" w:rsidP="00C429CE">
            <w:pPr>
              <w:pStyle w:val="TableTextCentered"/>
            </w:pPr>
            <w:r w:rsidRPr="00C429CE">
              <w:t>13.5</w:t>
            </w:r>
          </w:p>
        </w:tc>
        <w:tc>
          <w:tcPr>
            <w:tcW w:w="1152" w:type="dxa"/>
          </w:tcPr>
          <w:p w14:paraId="511EBD83" w14:textId="77777777" w:rsidR="00C771CE" w:rsidRPr="00C429CE" w:rsidRDefault="00C771CE" w:rsidP="00C429CE">
            <w:pPr>
              <w:pStyle w:val="TableTextCentered"/>
            </w:pPr>
            <w:r w:rsidRPr="00C429CE">
              <w:t>41.2</w:t>
            </w:r>
          </w:p>
        </w:tc>
      </w:tr>
    </w:tbl>
    <w:p w14:paraId="6D92C713" w14:textId="77777777" w:rsidR="00C771CE" w:rsidRPr="00420639" w:rsidRDefault="00C771CE" w:rsidP="00070C9D">
      <w:pPr>
        <w:pStyle w:val="TableETitles"/>
      </w:pPr>
      <w:bookmarkStart w:id="257" w:name="_Toc211937181"/>
      <w:bookmarkStart w:id="258" w:name="_Toc218506547"/>
      <w:r w:rsidRPr="00420639">
        <w:t>Table E2</w:t>
      </w:r>
      <w:r>
        <w:t>2.</w:t>
      </w:r>
      <w:r w:rsidRPr="00420639">
        <w:t xml:space="preserve"> </w:t>
      </w:r>
      <w:r>
        <w:t>Accountability Results</w:t>
      </w:r>
      <w:r w:rsidRPr="00420639">
        <w:t>,</w:t>
      </w:r>
      <w:r>
        <w:t xml:space="preserve"> </w:t>
      </w:r>
      <w:r w:rsidRPr="00420639">
        <w:t>202</w:t>
      </w:r>
      <w:r>
        <w:t>5</w:t>
      </w:r>
      <w:bookmarkEnd w:id="257"/>
      <w:bookmarkEnd w:id="258"/>
    </w:p>
    <w:tbl>
      <w:tblPr>
        <w:tblStyle w:val="MSVTable1"/>
        <w:tblW w:w="5000" w:type="pct"/>
        <w:tblLayout w:type="fixed"/>
        <w:tblLook w:val="04A0" w:firstRow="1" w:lastRow="0" w:firstColumn="1" w:lastColumn="0" w:noHBand="0" w:noVBand="1"/>
      </w:tblPr>
      <w:tblGrid>
        <w:gridCol w:w="1972"/>
        <w:gridCol w:w="1310"/>
        <w:gridCol w:w="1310"/>
        <w:gridCol w:w="2376"/>
        <w:gridCol w:w="2376"/>
      </w:tblGrid>
      <w:tr w:rsidR="00875C2D" w:rsidRPr="000E2C7D" w14:paraId="6AE8B64A" w14:textId="77777777" w:rsidTr="00E01314">
        <w:trPr>
          <w:cnfStyle w:val="100000000000" w:firstRow="1" w:lastRow="0" w:firstColumn="0" w:lastColumn="0" w:oddVBand="0" w:evenVBand="0" w:oddHBand="0" w:evenHBand="0" w:firstRowFirstColumn="0" w:firstRowLastColumn="0" w:lastRowFirstColumn="0" w:lastRowLastColumn="0"/>
          <w:tblHeader/>
        </w:trPr>
        <w:tc>
          <w:tcPr>
            <w:tcW w:w="1972" w:type="dxa"/>
            <w:vAlign w:val="center"/>
          </w:tcPr>
          <w:p w14:paraId="32EC1E90" w14:textId="77777777" w:rsidR="00C771CE" w:rsidRPr="004E4223" w:rsidRDefault="00C771CE" w:rsidP="00E01314">
            <w:pPr>
              <w:pStyle w:val="TableColHeadingCenter"/>
            </w:pPr>
            <w:r>
              <w:t>School</w:t>
            </w:r>
          </w:p>
        </w:tc>
        <w:tc>
          <w:tcPr>
            <w:tcW w:w="1310" w:type="dxa"/>
            <w:vAlign w:val="center"/>
          </w:tcPr>
          <w:p w14:paraId="275D3B21" w14:textId="77777777" w:rsidR="00C771CE" w:rsidRDefault="00C771CE" w:rsidP="00E01314">
            <w:pPr>
              <w:pStyle w:val="TableColHeadingCenter"/>
            </w:pPr>
            <w:r>
              <w:t xml:space="preserve">Cumulative </w:t>
            </w:r>
            <w:r w:rsidRPr="398D5370">
              <w:t>Progress Toward Improvement Targets (%)</w:t>
            </w:r>
          </w:p>
        </w:tc>
        <w:tc>
          <w:tcPr>
            <w:tcW w:w="1310" w:type="dxa"/>
            <w:vAlign w:val="center"/>
          </w:tcPr>
          <w:p w14:paraId="3EB21909" w14:textId="77777777" w:rsidR="00C771CE" w:rsidRPr="004E4223" w:rsidRDefault="00C771CE" w:rsidP="00E01314">
            <w:pPr>
              <w:pStyle w:val="TableColHeadingCenter"/>
            </w:pPr>
            <w:r>
              <w:t>Percentile</w:t>
            </w:r>
          </w:p>
        </w:tc>
        <w:tc>
          <w:tcPr>
            <w:tcW w:w="2376" w:type="dxa"/>
            <w:vAlign w:val="center"/>
          </w:tcPr>
          <w:p w14:paraId="51774303" w14:textId="77777777" w:rsidR="00C771CE" w:rsidRPr="004E4223" w:rsidRDefault="00C771CE" w:rsidP="00E01314">
            <w:pPr>
              <w:pStyle w:val="TableColHeadingCenter"/>
            </w:pPr>
            <w:r>
              <w:t>Overall Classification</w:t>
            </w:r>
          </w:p>
        </w:tc>
        <w:tc>
          <w:tcPr>
            <w:tcW w:w="2376" w:type="dxa"/>
            <w:vAlign w:val="center"/>
          </w:tcPr>
          <w:p w14:paraId="6752B4A3" w14:textId="77777777" w:rsidR="00C771CE" w:rsidRPr="004E4223" w:rsidRDefault="00C771CE" w:rsidP="00E01314">
            <w:pPr>
              <w:pStyle w:val="TableColHeadingCenter"/>
            </w:pPr>
            <w:r>
              <w:t>Reason for Classification</w:t>
            </w:r>
          </w:p>
        </w:tc>
      </w:tr>
      <w:tr w:rsidR="00875C2D" w:rsidRPr="000E2C7D" w14:paraId="4F4203FC" w14:textId="77777777" w:rsidTr="00E01314">
        <w:trPr>
          <w:cnfStyle w:val="000000100000" w:firstRow="0" w:lastRow="0" w:firstColumn="0" w:lastColumn="0" w:oddVBand="0" w:evenVBand="0" w:oddHBand="1" w:evenHBand="0" w:firstRowFirstColumn="0" w:firstRowLastColumn="0" w:lastRowFirstColumn="0" w:lastRowLastColumn="0"/>
        </w:trPr>
        <w:tc>
          <w:tcPr>
            <w:tcW w:w="1972" w:type="dxa"/>
            <w:vAlign w:val="center"/>
          </w:tcPr>
          <w:p w14:paraId="7CA6365B" w14:textId="77777777" w:rsidR="00C771CE" w:rsidRPr="00E01314" w:rsidRDefault="00C771CE" w:rsidP="00E01314">
            <w:pPr>
              <w:pStyle w:val="TableSubheading"/>
              <w:rPr>
                <w:rFonts w:asciiTheme="minorHAnsi" w:hAnsiTheme="minorHAnsi"/>
                <w:szCs w:val="20"/>
              </w:rPr>
            </w:pPr>
            <w:r w:rsidRPr="00E01314">
              <w:rPr>
                <w:rFonts w:asciiTheme="minorHAnsi" w:hAnsiTheme="minorHAnsi"/>
              </w:rPr>
              <w:t>District</w:t>
            </w:r>
          </w:p>
        </w:tc>
        <w:tc>
          <w:tcPr>
            <w:tcW w:w="1310" w:type="dxa"/>
            <w:vAlign w:val="center"/>
          </w:tcPr>
          <w:p w14:paraId="0F803C78" w14:textId="77777777" w:rsidR="00C771CE" w:rsidRPr="00251D63" w:rsidRDefault="00C771CE" w:rsidP="00E01314">
            <w:pPr>
              <w:pStyle w:val="TableTextCentered"/>
            </w:pPr>
            <w:r>
              <w:t>52%</w:t>
            </w:r>
          </w:p>
        </w:tc>
        <w:tc>
          <w:tcPr>
            <w:tcW w:w="1310" w:type="dxa"/>
            <w:vAlign w:val="center"/>
          </w:tcPr>
          <w:p w14:paraId="459C815D" w14:textId="77777777" w:rsidR="00C771CE" w:rsidRPr="00251D63" w:rsidRDefault="00C771CE" w:rsidP="00E01314">
            <w:pPr>
              <w:pStyle w:val="TableTextCentered"/>
              <w:rPr>
                <w:szCs w:val="20"/>
              </w:rPr>
            </w:pPr>
            <w:r w:rsidRPr="001010E4">
              <w:t>--</w:t>
            </w:r>
          </w:p>
        </w:tc>
        <w:tc>
          <w:tcPr>
            <w:tcW w:w="2376" w:type="dxa"/>
            <w:vAlign w:val="center"/>
          </w:tcPr>
          <w:p w14:paraId="201BA85A" w14:textId="77777777" w:rsidR="00C771CE" w:rsidRPr="00251D63" w:rsidRDefault="00C771CE" w:rsidP="00E01314">
            <w:pPr>
              <w:pStyle w:val="TableText"/>
              <w:jc w:val="center"/>
              <w:rPr>
                <w:szCs w:val="20"/>
              </w:rPr>
            </w:pPr>
            <w:r w:rsidRPr="00086BEF">
              <w:t>Not requiring assistance or intervention</w:t>
            </w:r>
          </w:p>
        </w:tc>
        <w:tc>
          <w:tcPr>
            <w:tcW w:w="2376" w:type="dxa"/>
            <w:vAlign w:val="center"/>
          </w:tcPr>
          <w:p w14:paraId="601636D2" w14:textId="77777777" w:rsidR="00C771CE" w:rsidRPr="00251D63" w:rsidRDefault="00C771CE" w:rsidP="00E01314">
            <w:pPr>
              <w:pStyle w:val="TableText"/>
              <w:jc w:val="center"/>
              <w:rPr>
                <w:szCs w:val="20"/>
              </w:rPr>
            </w:pPr>
            <w:r>
              <w:t>Substantial</w:t>
            </w:r>
            <w:r w:rsidRPr="00086BEF">
              <w:t xml:space="preserve"> progress toward targets</w:t>
            </w:r>
          </w:p>
        </w:tc>
      </w:tr>
      <w:tr w:rsidR="00875C2D" w:rsidRPr="000E2C7D" w14:paraId="71FE3466" w14:textId="77777777" w:rsidTr="00E01314">
        <w:tc>
          <w:tcPr>
            <w:tcW w:w="1972" w:type="dxa"/>
            <w:vAlign w:val="center"/>
          </w:tcPr>
          <w:p w14:paraId="329FB164" w14:textId="77777777" w:rsidR="00C771CE" w:rsidRPr="00E01314" w:rsidRDefault="00C771CE" w:rsidP="00E01314">
            <w:pPr>
              <w:pStyle w:val="TableSubheading"/>
              <w:rPr>
                <w:rFonts w:asciiTheme="minorHAnsi" w:hAnsiTheme="minorHAnsi"/>
                <w:szCs w:val="20"/>
              </w:rPr>
            </w:pPr>
            <w:r w:rsidRPr="00E01314">
              <w:rPr>
                <w:rFonts w:asciiTheme="minorHAnsi" w:hAnsiTheme="minorHAnsi"/>
                <w:szCs w:val="20"/>
              </w:rPr>
              <w:t>Newbury Elementary</w:t>
            </w:r>
          </w:p>
        </w:tc>
        <w:tc>
          <w:tcPr>
            <w:tcW w:w="1310" w:type="dxa"/>
            <w:vAlign w:val="center"/>
          </w:tcPr>
          <w:p w14:paraId="336510D0" w14:textId="77777777" w:rsidR="00C771CE" w:rsidRPr="00251D63" w:rsidRDefault="00C771CE" w:rsidP="00E01314">
            <w:pPr>
              <w:pStyle w:val="TableTextCentered"/>
              <w:rPr>
                <w:szCs w:val="20"/>
              </w:rPr>
            </w:pPr>
            <w:r>
              <w:rPr>
                <w:szCs w:val="20"/>
              </w:rPr>
              <w:t>89%</w:t>
            </w:r>
          </w:p>
        </w:tc>
        <w:tc>
          <w:tcPr>
            <w:tcW w:w="1310" w:type="dxa"/>
            <w:vAlign w:val="center"/>
          </w:tcPr>
          <w:p w14:paraId="4742B9FA" w14:textId="77777777" w:rsidR="00C771CE" w:rsidRPr="00251D63" w:rsidRDefault="00C771CE" w:rsidP="00E01314">
            <w:pPr>
              <w:pStyle w:val="TableTextCentered"/>
              <w:rPr>
                <w:szCs w:val="20"/>
              </w:rPr>
            </w:pPr>
            <w:r>
              <w:rPr>
                <w:szCs w:val="20"/>
              </w:rPr>
              <w:t>88</w:t>
            </w:r>
          </w:p>
        </w:tc>
        <w:tc>
          <w:tcPr>
            <w:tcW w:w="2376" w:type="dxa"/>
            <w:vAlign w:val="center"/>
          </w:tcPr>
          <w:p w14:paraId="65E5916C" w14:textId="77777777" w:rsidR="00C771CE" w:rsidRPr="00251D63" w:rsidRDefault="00C771CE" w:rsidP="00E01314">
            <w:pPr>
              <w:pStyle w:val="TableText"/>
              <w:jc w:val="center"/>
              <w:rPr>
                <w:szCs w:val="20"/>
              </w:rPr>
            </w:pPr>
            <w:r w:rsidRPr="00086BEF">
              <w:t>Not requiring assistance or intervention</w:t>
            </w:r>
          </w:p>
        </w:tc>
        <w:tc>
          <w:tcPr>
            <w:tcW w:w="2376" w:type="dxa"/>
            <w:vAlign w:val="center"/>
          </w:tcPr>
          <w:p w14:paraId="3308C1C3" w14:textId="77777777" w:rsidR="00C771CE" w:rsidRPr="00251D63" w:rsidRDefault="00C771CE" w:rsidP="00E01314">
            <w:pPr>
              <w:pStyle w:val="TableText"/>
              <w:jc w:val="center"/>
              <w:rPr>
                <w:szCs w:val="20"/>
              </w:rPr>
            </w:pPr>
            <w:r>
              <w:rPr>
                <w:szCs w:val="20"/>
              </w:rPr>
              <w:t>Meeting or exceeding targets</w:t>
            </w:r>
          </w:p>
        </w:tc>
      </w:tr>
      <w:tr w:rsidR="00875C2D" w:rsidRPr="000E2C7D" w14:paraId="12853157" w14:textId="77777777" w:rsidTr="00E01314">
        <w:trPr>
          <w:cnfStyle w:val="000000100000" w:firstRow="0" w:lastRow="0" w:firstColumn="0" w:lastColumn="0" w:oddVBand="0" w:evenVBand="0" w:oddHBand="1" w:evenHBand="0" w:firstRowFirstColumn="0" w:firstRowLastColumn="0" w:lastRowFirstColumn="0" w:lastRowLastColumn="0"/>
        </w:trPr>
        <w:tc>
          <w:tcPr>
            <w:tcW w:w="1972" w:type="dxa"/>
            <w:vAlign w:val="center"/>
          </w:tcPr>
          <w:p w14:paraId="402D0FBC" w14:textId="77777777" w:rsidR="00C771CE" w:rsidRPr="00E01314" w:rsidRDefault="00C771CE" w:rsidP="00E01314">
            <w:pPr>
              <w:pStyle w:val="TableSubheading"/>
              <w:rPr>
                <w:rFonts w:asciiTheme="minorHAnsi" w:hAnsiTheme="minorHAnsi"/>
                <w:szCs w:val="20"/>
              </w:rPr>
            </w:pPr>
            <w:r w:rsidRPr="00E01314">
              <w:rPr>
                <w:rFonts w:asciiTheme="minorHAnsi" w:hAnsiTheme="minorHAnsi"/>
                <w:szCs w:val="20"/>
              </w:rPr>
              <w:t>Pine Grove</w:t>
            </w:r>
          </w:p>
        </w:tc>
        <w:tc>
          <w:tcPr>
            <w:tcW w:w="1310" w:type="dxa"/>
            <w:vAlign w:val="center"/>
          </w:tcPr>
          <w:p w14:paraId="1BC181AE" w14:textId="77777777" w:rsidR="00C771CE" w:rsidRPr="00251D63" w:rsidRDefault="00C771CE" w:rsidP="00E01314">
            <w:pPr>
              <w:pStyle w:val="TableTextCentered"/>
              <w:rPr>
                <w:szCs w:val="20"/>
              </w:rPr>
            </w:pPr>
            <w:r>
              <w:rPr>
                <w:szCs w:val="20"/>
              </w:rPr>
              <w:t>71%</w:t>
            </w:r>
          </w:p>
        </w:tc>
        <w:tc>
          <w:tcPr>
            <w:tcW w:w="1310" w:type="dxa"/>
            <w:vAlign w:val="center"/>
          </w:tcPr>
          <w:p w14:paraId="6998B6A4" w14:textId="77777777" w:rsidR="00C771CE" w:rsidRPr="00251D63" w:rsidRDefault="00C771CE" w:rsidP="00E01314">
            <w:pPr>
              <w:pStyle w:val="TableTextCentered"/>
              <w:rPr>
                <w:szCs w:val="20"/>
              </w:rPr>
            </w:pPr>
            <w:r>
              <w:rPr>
                <w:szCs w:val="20"/>
              </w:rPr>
              <w:t>84</w:t>
            </w:r>
          </w:p>
        </w:tc>
        <w:tc>
          <w:tcPr>
            <w:tcW w:w="2376" w:type="dxa"/>
            <w:vAlign w:val="center"/>
          </w:tcPr>
          <w:p w14:paraId="22A3A7E4" w14:textId="77777777" w:rsidR="00C771CE" w:rsidRPr="00BE19DF" w:rsidRDefault="00C771CE" w:rsidP="00E01314">
            <w:pPr>
              <w:pStyle w:val="TableText"/>
              <w:jc w:val="center"/>
              <w:rPr>
                <w:szCs w:val="20"/>
              </w:rPr>
            </w:pPr>
            <w:r w:rsidRPr="00BE19DF">
              <w:t>Not requiring assistance or intervention</w:t>
            </w:r>
          </w:p>
        </w:tc>
        <w:tc>
          <w:tcPr>
            <w:tcW w:w="2376" w:type="dxa"/>
            <w:vAlign w:val="center"/>
          </w:tcPr>
          <w:p w14:paraId="7B6CA865" w14:textId="77777777" w:rsidR="00C771CE" w:rsidRPr="00BE19DF" w:rsidRDefault="00C771CE" w:rsidP="00E01314">
            <w:pPr>
              <w:pStyle w:val="TableText"/>
              <w:jc w:val="center"/>
              <w:rPr>
                <w:szCs w:val="20"/>
              </w:rPr>
            </w:pPr>
            <w:r w:rsidRPr="00BE19DF">
              <w:t>Substantial progress toward targets</w:t>
            </w:r>
          </w:p>
        </w:tc>
      </w:tr>
      <w:tr w:rsidR="00875C2D" w:rsidRPr="000E2C7D" w14:paraId="140618CD" w14:textId="77777777" w:rsidTr="00E01314">
        <w:tc>
          <w:tcPr>
            <w:tcW w:w="1972" w:type="dxa"/>
            <w:vAlign w:val="center"/>
          </w:tcPr>
          <w:p w14:paraId="1AC299D2" w14:textId="77777777" w:rsidR="00C771CE" w:rsidRPr="00E01314" w:rsidRDefault="00C771CE" w:rsidP="00E01314">
            <w:pPr>
              <w:pStyle w:val="TableSubheading"/>
              <w:rPr>
                <w:rFonts w:asciiTheme="minorHAnsi" w:hAnsiTheme="minorHAnsi"/>
                <w:szCs w:val="20"/>
              </w:rPr>
            </w:pPr>
            <w:r w:rsidRPr="00E01314">
              <w:rPr>
                <w:rFonts w:asciiTheme="minorHAnsi" w:hAnsiTheme="minorHAnsi"/>
                <w:szCs w:val="20"/>
              </w:rPr>
              <w:t>Salisbury Elementary</w:t>
            </w:r>
          </w:p>
        </w:tc>
        <w:tc>
          <w:tcPr>
            <w:tcW w:w="1310" w:type="dxa"/>
            <w:vAlign w:val="center"/>
          </w:tcPr>
          <w:p w14:paraId="3693BE25" w14:textId="77777777" w:rsidR="00C771CE" w:rsidRPr="00251D63" w:rsidRDefault="00C771CE" w:rsidP="00E01314">
            <w:pPr>
              <w:pStyle w:val="TableTextCentered"/>
              <w:rPr>
                <w:szCs w:val="20"/>
              </w:rPr>
            </w:pPr>
            <w:r>
              <w:rPr>
                <w:szCs w:val="20"/>
              </w:rPr>
              <w:t>60%</w:t>
            </w:r>
          </w:p>
        </w:tc>
        <w:tc>
          <w:tcPr>
            <w:tcW w:w="1310" w:type="dxa"/>
            <w:vAlign w:val="center"/>
          </w:tcPr>
          <w:p w14:paraId="5CF25566" w14:textId="77777777" w:rsidR="00C771CE" w:rsidRPr="00251D63" w:rsidRDefault="00C771CE" w:rsidP="00E01314">
            <w:pPr>
              <w:pStyle w:val="TableTextCentered"/>
              <w:rPr>
                <w:szCs w:val="20"/>
              </w:rPr>
            </w:pPr>
            <w:r>
              <w:rPr>
                <w:szCs w:val="20"/>
              </w:rPr>
              <w:t>48</w:t>
            </w:r>
          </w:p>
        </w:tc>
        <w:tc>
          <w:tcPr>
            <w:tcW w:w="2376" w:type="dxa"/>
            <w:vAlign w:val="center"/>
          </w:tcPr>
          <w:p w14:paraId="57C32097" w14:textId="77777777" w:rsidR="00C771CE" w:rsidRPr="006255BD" w:rsidRDefault="00C771CE" w:rsidP="00E01314">
            <w:pPr>
              <w:pStyle w:val="TableText"/>
              <w:jc w:val="center"/>
              <w:rPr>
                <w:szCs w:val="20"/>
              </w:rPr>
            </w:pPr>
            <w:r w:rsidRPr="006255BD">
              <w:t>Not requiring assistance or intervention</w:t>
            </w:r>
          </w:p>
        </w:tc>
        <w:tc>
          <w:tcPr>
            <w:tcW w:w="2376" w:type="dxa"/>
            <w:vAlign w:val="center"/>
          </w:tcPr>
          <w:p w14:paraId="73C62854" w14:textId="77777777" w:rsidR="00C771CE" w:rsidRPr="006255BD" w:rsidRDefault="00C771CE" w:rsidP="00E01314">
            <w:pPr>
              <w:pStyle w:val="TableText"/>
              <w:jc w:val="center"/>
              <w:rPr>
                <w:szCs w:val="20"/>
              </w:rPr>
            </w:pPr>
            <w:r w:rsidRPr="006255BD">
              <w:t>Substantial progress toward targets</w:t>
            </w:r>
          </w:p>
        </w:tc>
      </w:tr>
      <w:tr w:rsidR="00875C2D" w:rsidRPr="000E2C7D" w14:paraId="33923C03" w14:textId="77777777" w:rsidTr="00E01314">
        <w:trPr>
          <w:cnfStyle w:val="000000100000" w:firstRow="0" w:lastRow="0" w:firstColumn="0" w:lastColumn="0" w:oddVBand="0" w:evenVBand="0" w:oddHBand="1" w:evenHBand="0" w:firstRowFirstColumn="0" w:firstRowLastColumn="0" w:lastRowFirstColumn="0" w:lastRowLastColumn="0"/>
        </w:trPr>
        <w:tc>
          <w:tcPr>
            <w:tcW w:w="1972" w:type="dxa"/>
            <w:vAlign w:val="center"/>
          </w:tcPr>
          <w:p w14:paraId="48F234BB" w14:textId="77777777" w:rsidR="00C771CE" w:rsidRPr="00E01314" w:rsidRDefault="00C771CE" w:rsidP="00E01314">
            <w:pPr>
              <w:pStyle w:val="TableSubheading"/>
              <w:rPr>
                <w:rFonts w:asciiTheme="minorHAnsi" w:hAnsiTheme="minorHAnsi"/>
                <w:szCs w:val="20"/>
              </w:rPr>
            </w:pPr>
            <w:r w:rsidRPr="00E01314">
              <w:rPr>
                <w:rFonts w:asciiTheme="minorHAnsi" w:hAnsiTheme="minorHAnsi"/>
                <w:szCs w:val="20"/>
              </w:rPr>
              <w:t>Triton Regional Middle School</w:t>
            </w:r>
          </w:p>
        </w:tc>
        <w:tc>
          <w:tcPr>
            <w:tcW w:w="1310" w:type="dxa"/>
            <w:vAlign w:val="center"/>
          </w:tcPr>
          <w:p w14:paraId="0EDDD5FC" w14:textId="77777777" w:rsidR="00C771CE" w:rsidRPr="00251D63" w:rsidRDefault="00C771CE" w:rsidP="00E01314">
            <w:pPr>
              <w:pStyle w:val="TableTextCentered"/>
              <w:rPr>
                <w:szCs w:val="20"/>
              </w:rPr>
            </w:pPr>
            <w:r>
              <w:rPr>
                <w:szCs w:val="20"/>
              </w:rPr>
              <w:t>41%</w:t>
            </w:r>
          </w:p>
        </w:tc>
        <w:tc>
          <w:tcPr>
            <w:tcW w:w="1310" w:type="dxa"/>
            <w:vAlign w:val="center"/>
          </w:tcPr>
          <w:p w14:paraId="6F66D52C" w14:textId="77777777" w:rsidR="00C771CE" w:rsidRPr="00251D63" w:rsidRDefault="00C771CE" w:rsidP="00E01314">
            <w:pPr>
              <w:pStyle w:val="TableTextCentered"/>
              <w:rPr>
                <w:szCs w:val="20"/>
              </w:rPr>
            </w:pPr>
            <w:r>
              <w:rPr>
                <w:szCs w:val="20"/>
              </w:rPr>
              <w:t>57</w:t>
            </w:r>
          </w:p>
        </w:tc>
        <w:tc>
          <w:tcPr>
            <w:tcW w:w="2376" w:type="dxa"/>
            <w:vAlign w:val="center"/>
          </w:tcPr>
          <w:p w14:paraId="570CF4C4" w14:textId="77777777" w:rsidR="00C771CE" w:rsidRPr="007D6DCE" w:rsidRDefault="00C771CE" w:rsidP="00E01314">
            <w:pPr>
              <w:pStyle w:val="TableText"/>
              <w:jc w:val="center"/>
              <w:rPr>
                <w:szCs w:val="20"/>
              </w:rPr>
            </w:pPr>
            <w:r w:rsidRPr="007D6DCE">
              <w:t>Not requiring assistance or intervention</w:t>
            </w:r>
          </w:p>
        </w:tc>
        <w:tc>
          <w:tcPr>
            <w:tcW w:w="2376" w:type="dxa"/>
            <w:vAlign w:val="center"/>
          </w:tcPr>
          <w:p w14:paraId="2716DFBE" w14:textId="77777777" w:rsidR="00C771CE" w:rsidRPr="007D6DCE" w:rsidRDefault="00C771CE" w:rsidP="00E01314">
            <w:pPr>
              <w:pStyle w:val="TableText"/>
              <w:jc w:val="center"/>
              <w:rPr>
                <w:szCs w:val="20"/>
              </w:rPr>
            </w:pPr>
            <w:r w:rsidRPr="007D6DCE">
              <w:t>Moderate progress toward targets</w:t>
            </w:r>
          </w:p>
        </w:tc>
      </w:tr>
      <w:tr w:rsidR="00875C2D" w:rsidRPr="000E2C7D" w14:paraId="73BB0589" w14:textId="77777777" w:rsidTr="00E01314">
        <w:tc>
          <w:tcPr>
            <w:tcW w:w="1972" w:type="dxa"/>
            <w:vAlign w:val="center"/>
          </w:tcPr>
          <w:p w14:paraId="0C151D94" w14:textId="77777777" w:rsidR="00C771CE" w:rsidRPr="00E01314" w:rsidRDefault="00C771CE" w:rsidP="00E01314">
            <w:pPr>
              <w:pStyle w:val="TableSubheading"/>
              <w:rPr>
                <w:rFonts w:asciiTheme="minorHAnsi" w:hAnsiTheme="minorHAnsi"/>
                <w:szCs w:val="20"/>
              </w:rPr>
            </w:pPr>
            <w:r w:rsidRPr="00E01314">
              <w:rPr>
                <w:rFonts w:asciiTheme="minorHAnsi" w:hAnsiTheme="minorHAnsi"/>
                <w:szCs w:val="20"/>
              </w:rPr>
              <w:t>Triton Regional High School</w:t>
            </w:r>
          </w:p>
        </w:tc>
        <w:tc>
          <w:tcPr>
            <w:tcW w:w="1310" w:type="dxa"/>
            <w:vAlign w:val="center"/>
          </w:tcPr>
          <w:p w14:paraId="211C6C1E" w14:textId="77777777" w:rsidR="00C771CE" w:rsidRPr="00251D63" w:rsidRDefault="00C771CE" w:rsidP="00E01314">
            <w:pPr>
              <w:pStyle w:val="TableTextCentered"/>
              <w:rPr>
                <w:szCs w:val="20"/>
              </w:rPr>
            </w:pPr>
            <w:r>
              <w:rPr>
                <w:szCs w:val="20"/>
              </w:rPr>
              <w:t>37%</w:t>
            </w:r>
          </w:p>
        </w:tc>
        <w:tc>
          <w:tcPr>
            <w:tcW w:w="1310" w:type="dxa"/>
            <w:vAlign w:val="center"/>
          </w:tcPr>
          <w:p w14:paraId="5A6C7AF6" w14:textId="77777777" w:rsidR="00C771CE" w:rsidRPr="00251D63" w:rsidRDefault="00C771CE" w:rsidP="00E01314">
            <w:pPr>
              <w:pStyle w:val="TableTextCentered"/>
              <w:rPr>
                <w:szCs w:val="20"/>
              </w:rPr>
            </w:pPr>
            <w:r>
              <w:rPr>
                <w:szCs w:val="20"/>
              </w:rPr>
              <w:t>34</w:t>
            </w:r>
          </w:p>
        </w:tc>
        <w:tc>
          <w:tcPr>
            <w:tcW w:w="2376" w:type="dxa"/>
            <w:vAlign w:val="center"/>
          </w:tcPr>
          <w:p w14:paraId="0EB614D3" w14:textId="77777777" w:rsidR="00C771CE" w:rsidRPr="00251D63" w:rsidRDefault="00C771CE" w:rsidP="00E01314">
            <w:pPr>
              <w:pStyle w:val="TableText"/>
              <w:jc w:val="center"/>
              <w:rPr>
                <w:szCs w:val="20"/>
              </w:rPr>
            </w:pPr>
            <w:r w:rsidRPr="006255BD">
              <w:t>Not requiring assistance or intervention</w:t>
            </w:r>
          </w:p>
        </w:tc>
        <w:tc>
          <w:tcPr>
            <w:tcW w:w="2376" w:type="dxa"/>
            <w:vAlign w:val="center"/>
          </w:tcPr>
          <w:p w14:paraId="7A4993E1" w14:textId="77777777" w:rsidR="00C771CE" w:rsidRPr="00251D63" w:rsidRDefault="00C771CE" w:rsidP="00E01314">
            <w:pPr>
              <w:pStyle w:val="TableText"/>
              <w:jc w:val="center"/>
              <w:rPr>
                <w:szCs w:val="20"/>
              </w:rPr>
            </w:pPr>
            <w:r>
              <w:rPr>
                <w:szCs w:val="20"/>
              </w:rPr>
              <w:t>Moderate progress toward targets</w:t>
            </w:r>
          </w:p>
        </w:tc>
      </w:tr>
      <w:bookmarkEnd w:id="256"/>
    </w:tbl>
    <w:p w14:paraId="68D06110" w14:textId="77777777" w:rsidR="00C771CE" w:rsidRPr="000E2C7D" w:rsidRDefault="00C771CE" w:rsidP="00C771CE">
      <w:pPr>
        <w:pStyle w:val="BodyText"/>
      </w:pPr>
    </w:p>
    <w:sectPr w:rsidR="00C771CE" w:rsidRPr="000E2C7D" w:rsidSect="008F620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7C1836" w14:textId="77777777" w:rsidR="005E69BA" w:rsidRDefault="005E69BA" w:rsidP="00B93273">
      <w:pPr>
        <w:spacing w:line="240" w:lineRule="auto"/>
      </w:pPr>
      <w:r>
        <w:separator/>
      </w:r>
    </w:p>
  </w:endnote>
  <w:endnote w:type="continuationSeparator" w:id="0">
    <w:p w14:paraId="57DB5666" w14:textId="77777777" w:rsidR="005E69BA" w:rsidRDefault="005E69BA" w:rsidP="00B93273">
      <w:pPr>
        <w:spacing w:line="240" w:lineRule="auto"/>
      </w:pPr>
      <w:r>
        <w:continuationSeparator/>
      </w:r>
    </w:p>
  </w:endnote>
  <w:endnote w:type="continuationNotice" w:id="1">
    <w:p w14:paraId="34562C4E" w14:textId="77777777" w:rsidR="005E69BA" w:rsidRDefault="005E69B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lin Gothic Book">
    <w:altName w:val="Cambria"/>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HGGothicE">
    <w:panose1 w:val="020B0909000000000000"/>
    <w:charset w:val="80"/>
    <w:family w:val="modern"/>
    <w:pitch w:val="fixed"/>
    <w:sig w:usb0="E00002FF" w:usb1="6AC7FDFB" w:usb2="00000012" w:usb3="00000000" w:csb0="0002009F" w:csb1="00000000"/>
  </w:font>
  <w:font w:name="Franklin Gothic Demi">
    <w:altName w:val="Calibri"/>
    <w:panose1 w:val="020B07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HGSoeiKakugothicUB">
    <w:panose1 w:val="020B0909000000000000"/>
    <w:charset w:val="80"/>
    <w:family w:val="modern"/>
    <w:pitch w:val="fixed"/>
    <w:sig w:usb0="E00002FF" w:usb1="6AC7FDFB" w:usb2="00000012" w:usb3="00000000" w:csb0="0002009F" w:csb1="00000000"/>
  </w:font>
  <w:font w:name="Vijaya">
    <w:charset w:val="00"/>
    <w:family w:val="roman"/>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7B9B6" w14:textId="022C7596" w:rsidR="52980838" w:rsidRPr="0055077E" w:rsidRDefault="52980838" w:rsidP="002D30A8">
    <w:pPr>
      <w:pStyle w:val="Footer"/>
      <w:pBdr>
        <w:top w:val="none" w:sz="0" w:space="0" w:color="auto"/>
      </w:pBd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486B55" w:rsidRPr="006750C1" w14:paraId="2B733083" w14:textId="77777777" w:rsidTr="00D84CF0">
      <w:tc>
        <w:tcPr>
          <w:tcW w:w="3120" w:type="dxa"/>
        </w:tcPr>
        <w:p w14:paraId="38956C90" w14:textId="77777777" w:rsidR="00486B55" w:rsidRPr="006750C1" w:rsidRDefault="00486B55" w:rsidP="00D84CF0">
          <w:pPr>
            <w:pStyle w:val="Header"/>
            <w:ind w:left="-115"/>
            <w:rPr>
              <w:rFonts w:ascii="Franklin Gothic Book" w:eastAsia="Calibri" w:hAnsi="Franklin Gothic Book" w:cs="Arial"/>
            </w:rPr>
          </w:pPr>
        </w:p>
      </w:tc>
      <w:tc>
        <w:tcPr>
          <w:tcW w:w="3120" w:type="dxa"/>
        </w:tcPr>
        <w:p w14:paraId="5772A608" w14:textId="77777777" w:rsidR="00486B55" w:rsidRPr="006750C1" w:rsidRDefault="00486B55" w:rsidP="00D84CF0">
          <w:pPr>
            <w:pStyle w:val="Header"/>
            <w:jc w:val="center"/>
            <w:rPr>
              <w:rFonts w:ascii="Franklin Gothic Book" w:eastAsia="Calibri" w:hAnsi="Franklin Gothic Book" w:cs="Arial"/>
            </w:rPr>
          </w:pPr>
        </w:p>
      </w:tc>
      <w:tc>
        <w:tcPr>
          <w:tcW w:w="3120" w:type="dxa"/>
        </w:tcPr>
        <w:p w14:paraId="645852F3" w14:textId="77777777" w:rsidR="00486B55" w:rsidRPr="006750C1" w:rsidRDefault="00486B55" w:rsidP="00D84CF0">
          <w:pPr>
            <w:pStyle w:val="Header"/>
            <w:ind w:right="-115"/>
            <w:jc w:val="right"/>
            <w:rPr>
              <w:rFonts w:ascii="Franklin Gothic Book" w:eastAsia="Calibri" w:hAnsi="Franklin Gothic Book" w:cs="Arial"/>
            </w:rPr>
          </w:pPr>
        </w:p>
      </w:tc>
    </w:tr>
  </w:tbl>
  <w:p w14:paraId="7D18CB35" w14:textId="77777777" w:rsidR="00486B55" w:rsidRDefault="00486B55" w:rsidP="002D30A8">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3AF40" w14:textId="6F7F0CED" w:rsidR="002E7525" w:rsidRPr="004668E7" w:rsidRDefault="008D3029" w:rsidP="002E7525">
    <w:pPr>
      <w:pStyle w:val="Footer"/>
    </w:pPr>
    <w:r>
      <w:rPr>
        <w:rStyle w:val="FranklinGothicDemi"/>
        <w:color w:val="44546A" w:themeColor="text2"/>
      </w:rPr>
      <w:t>Triton Regional School District</w:t>
    </w:r>
    <w:r w:rsidR="002E7525">
      <w:ptab w:relativeTo="margin" w:alignment="right" w:leader="none"/>
    </w:r>
    <w:r w:rsidR="002E7525" w:rsidRPr="0055077E">
      <w:t>Comprehensive District Review Report</w:t>
    </w:r>
    <w:r w:rsidR="002E7525">
      <w:t xml:space="preserve"> </w:t>
    </w:r>
    <w:r w:rsidR="002E7525" w:rsidRPr="00B3679E">
      <w:rPr>
        <w:color w:val="44546A" w:themeColor="text2"/>
      </w:rPr>
      <w:t xml:space="preserve">■ </w:t>
    </w:r>
    <w:r w:rsidR="002E7525" w:rsidRPr="00B3679E">
      <w:rPr>
        <w:rStyle w:val="FranklinGothicDemi"/>
        <w:color w:val="44546A" w:themeColor="text2"/>
      </w:rPr>
      <w:t xml:space="preserve">page </w:t>
    </w:r>
    <w:r w:rsidR="00CC52F1">
      <w:rPr>
        <w:rStyle w:val="FranklinGothicDemi"/>
        <w:color w:val="44546A" w:themeColor="text2"/>
      </w:rPr>
      <w:t>D</w:t>
    </w:r>
    <w:r w:rsidR="002E7525" w:rsidRPr="00B3679E">
      <w:rPr>
        <w:rStyle w:val="FranklinGothicDemi"/>
        <w:color w:val="44546A" w:themeColor="text2"/>
      </w:rPr>
      <w:t>-</w:t>
    </w:r>
    <w:r w:rsidR="002E7525" w:rsidRPr="00B3679E">
      <w:rPr>
        <w:rStyle w:val="FranklinGothicDemi"/>
        <w:color w:val="44546A" w:themeColor="text2"/>
      </w:rPr>
      <w:fldChar w:fldCharType="begin"/>
    </w:r>
    <w:r w:rsidR="002E7525" w:rsidRPr="00B3679E">
      <w:rPr>
        <w:rStyle w:val="FranklinGothicDemi"/>
        <w:color w:val="44546A" w:themeColor="text2"/>
      </w:rPr>
      <w:instrText xml:space="preserve"> PAGE   \* MERGEFORMAT </w:instrText>
    </w:r>
    <w:r w:rsidR="002E7525" w:rsidRPr="00B3679E">
      <w:rPr>
        <w:rStyle w:val="FranklinGothicDemi"/>
        <w:color w:val="44546A" w:themeColor="text2"/>
      </w:rPr>
      <w:fldChar w:fldCharType="separate"/>
    </w:r>
    <w:r w:rsidR="002E7525" w:rsidRPr="00B3679E">
      <w:rPr>
        <w:rStyle w:val="FranklinGothicDemi"/>
        <w:color w:val="44546A" w:themeColor="text2"/>
      </w:rPr>
      <w:t>1</w:t>
    </w:r>
    <w:r w:rsidR="002E7525" w:rsidRPr="00B3679E">
      <w:rPr>
        <w:rStyle w:val="FranklinGothicDemi"/>
        <w:noProof/>
        <w:color w:val="44546A" w:themeColor="text2"/>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2980838" w:rsidRPr="006750C1" w14:paraId="35ED83F6" w14:textId="77777777" w:rsidTr="00D84CF0">
      <w:tc>
        <w:tcPr>
          <w:tcW w:w="3120" w:type="dxa"/>
        </w:tcPr>
        <w:p w14:paraId="2A6580CD" w14:textId="4A982FAA" w:rsidR="52980838" w:rsidRPr="006750C1" w:rsidRDefault="52980838" w:rsidP="00D84CF0">
          <w:pPr>
            <w:pStyle w:val="Header"/>
            <w:ind w:left="-115"/>
            <w:rPr>
              <w:rFonts w:ascii="Franklin Gothic Book" w:eastAsia="Calibri" w:hAnsi="Franklin Gothic Book" w:cs="Arial"/>
            </w:rPr>
          </w:pPr>
        </w:p>
      </w:tc>
      <w:tc>
        <w:tcPr>
          <w:tcW w:w="3120" w:type="dxa"/>
        </w:tcPr>
        <w:p w14:paraId="4C480F35" w14:textId="5A8F9814" w:rsidR="52980838" w:rsidRPr="006750C1" w:rsidRDefault="52980838" w:rsidP="00D84CF0">
          <w:pPr>
            <w:pStyle w:val="Header"/>
            <w:jc w:val="center"/>
            <w:rPr>
              <w:rFonts w:ascii="Franklin Gothic Book" w:eastAsia="Calibri" w:hAnsi="Franklin Gothic Book" w:cs="Arial"/>
            </w:rPr>
          </w:pPr>
        </w:p>
      </w:tc>
      <w:tc>
        <w:tcPr>
          <w:tcW w:w="3120" w:type="dxa"/>
        </w:tcPr>
        <w:p w14:paraId="2F3AF003" w14:textId="394D1CC5" w:rsidR="52980838" w:rsidRPr="006750C1" w:rsidRDefault="52980838" w:rsidP="00D84CF0">
          <w:pPr>
            <w:pStyle w:val="Header"/>
            <w:ind w:right="-115"/>
            <w:jc w:val="right"/>
            <w:rPr>
              <w:rFonts w:ascii="Franklin Gothic Book" w:eastAsia="Calibri" w:hAnsi="Franklin Gothic Book" w:cs="Arial"/>
            </w:rPr>
          </w:pPr>
        </w:p>
      </w:tc>
    </w:tr>
  </w:tbl>
  <w:p w14:paraId="62189066" w14:textId="201E9458" w:rsidR="52980838" w:rsidRDefault="52980838" w:rsidP="002D30A8">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4C040" w14:textId="5890288E" w:rsidR="00C771CE" w:rsidRDefault="008D3029" w:rsidP="00C771CE">
    <w:pPr>
      <w:pBdr>
        <w:top w:val="single" w:sz="12" w:space="1" w:color="ED7D31"/>
      </w:pBdr>
      <w:tabs>
        <w:tab w:val="right" w:pos="12870"/>
      </w:tabs>
      <w:spacing w:line="240" w:lineRule="auto"/>
      <w:ind w:right="54"/>
    </w:pPr>
    <w:r>
      <w:rPr>
        <w:rStyle w:val="FranklinGothicDemi"/>
        <w:color w:val="44546A" w:themeColor="text2"/>
      </w:rPr>
      <w:t>Triton Regional School District</w:t>
    </w:r>
    <w:r w:rsidR="00C771CE" w:rsidRPr="001E0852">
      <w:rPr>
        <w:rFonts w:ascii="Franklin Gothic Book" w:eastAsia="Franklin Gothic Book" w:hAnsi="Franklin Gothic Book" w:cs="Tahoma"/>
        <w:sz w:val="20"/>
      </w:rPr>
      <w:ptab w:relativeTo="margin" w:alignment="right" w:leader="none"/>
    </w:r>
    <w:r w:rsidR="00C771CE" w:rsidRPr="001E0852">
      <w:rPr>
        <w:rFonts w:ascii="Franklin Gothic Book" w:eastAsia="Franklin Gothic Book" w:hAnsi="Franklin Gothic Book" w:cs="Tahoma"/>
        <w:sz w:val="20"/>
      </w:rPr>
      <w:t xml:space="preserve">Comprehensive District Review Report </w:t>
    </w:r>
    <w:r w:rsidR="00C771CE" w:rsidRPr="001E0852">
      <w:rPr>
        <w:rFonts w:ascii="Franklin Gothic Book" w:eastAsia="Franklin Gothic Book" w:hAnsi="Franklin Gothic Book" w:cs="Tahoma"/>
        <w:color w:val="44546A"/>
        <w:sz w:val="20"/>
      </w:rPr>
      <w:t xml:space="preserve">■ </w:t>
    </w:r>
    <w:r w:rsidR="00C771CE" w:rsidRPr="001E0852">
      <w:rPr>
        <w:rFonts w:ascii="Franklin Gothic Demi" w:eastAsia="Franklin Gothic Book" w:hAnsi="Franklin Gothic Demi" w:cs="Tahoma"/>
        <w:color w:val="44546A"/>
        <w:sz w:val="20"/>
      </w:rPr>
      <w:t>page E-</w:t>
    </w:r>
    <w:r w:rsidR="00C771CE" w:rsidRPr="001E0852">
      <w:rPr>
        <w:rFonts w:ascii="Franklin Gothic Demi" w:eastAsia="Franklin Gothic Book" w:hAnsi="Franklin Gothic Demi" w:cs="Tahoma"/>
        <w:color w:val="44546A"/>
        <w:sz w:val="20"/>
      </w:rPr>
      <w:fldChar w:fldCharType="begin"/>
    </w:r>
    <w:r w:rsidR="00C771CE" w:rsidRPr="001E0852">
      <w:rPr>
        <w:rFonts w:ascii="Franklin Gothic Demi" w:eastAsia="Franklin Gothic Book" w:hAnsi="Franklin Gothic Demi" w:cs="Tahoma"/>
        <w:color w:val="44546A"/>
        <w:sz w:val="20"/>
      </w:rPr>
      <w:instrText xml:space="preserve"> PAGE   \* MERGEFORMAT </w:instrText>
    </w:r>
    <w:r w:rsidR="00C771CE" w:rsidRPr="001E0852">
      <w:rPr>
        <w:rFonts w:ascii="Franklin Gothic Demi" w:eastAsia="Franklin Gothic Book" w:hAnsi="Franklin Gothic Demi" w:cs="Tahoma"/>
        <w:color w:val="44546A"/>
        <w:sz w:val="20"/>
      </w:rPr>
      <w:fldChar w:fldCharType="separate"/>
    </w:r>
    <w:r w:rsidR="00C771CE" w:rsidRPr="001E0852">
      <w:rPr>
        <w:rFonts w:ascii="Franklin Gothic Demi" w:eastAsia="Franklin Gothic Book" w:hAnsi="Franklin Gothic Demi" w:cs="Tahoma"/>
        <w:color w:val="44546A"/>
        <w:sz w:val="20"/>
      </w:rPr>
      <w:t>1</w:t>
    </w:r>
    <w:r w:rsidR="00C771CE" w:rsidRPr="001E0852">
      <w:rPr>
        <w:rFonts w:ascii="Franklin Gothic Demi" w:eastAsia="Franklin Gothic Book" w:hAnsi="Franklin Gothic Demi" w:cs="Tahoma"/>
        <w:noProof/>
        <w:color w:val="44546A"/>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034B5" w14:textId="331756C2" w:rsidR="52980838" w:rsidRDefault="52980838" w:rsidP="002D30A8">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47480" w14:textId="473D9409" w:rsidR="00E315A4" w:rsidRPr="004668E7" w:rsidRDefault="001015C4" w:rsidP="00E315A4">
    <w:pPr>
      <w:pStyle w:val="Footer"/>
    </w:pPr>
    <w:r>
      <w:rPr>
        <w:rStyle w:val="FranklinGothicDemi"/>
        <w:color w:val="44546A" w:themeColor="text2"/>
      </w:rPr>
      <w:t>Triton Regional School District</w:t>
    </w:r>
    <w:r w:rsidR="00E315A4">
      <w:ptab w:relativeTo="margin" w:alignment="right" w:leader="none"/>
    </w:r>
    <w:r w:rsidR="00E315A4" w:rsidRPr="0055077E">
      <w:t>Comprehensive District Review Report</w:t>
    </w:r>
    <w:r w:rsidR="00E315A4">
      <w:t xml:space="preserve"> </w:t>
    </w:r>
    <w:r w:rsidR="00E315A4" w:rsidRPr="00B3679E">
      <w:rPr>
        <w:color w:val="44546A" w:themeColor="text2"/>
      </w:rPr>
      <w:t xml:space="preserve">■ </w:t>
    </w:r>
    <w:r w:rsidR="00E315A4" w:rsidRPr="00B3679E">
      <w:rPr>
        <w:rStyle w:val="FranklinGothicDemi"/>
        <w:color w:val="44546A" w:themeColor="text2"/>
      </w:rPr>
      <w:t xml:space="preserve">page </w:t>
    </w:r>
    <w:r w:rsidR="00E315A4" w:rsidRPr="00B3679E">
      <w:rPr>
        <w:rStyle w:val="FranklinGothicDemi"/>
        <w:color w:val="44546A" w:themeColor="text2"/>
      </w:rPr>
      <w:fldChar w:fldCharType="begin"/>
    </w:r>
    <w:r w:rsidR="00E315A4" w:rsidRPr="00B3679E">
      <w:rPr>
        <w:rStyle w:val="FranklinGothicDemi"/>
        <w:color w:val="44546A" w:themeColor="text2"/>
      </w:rPr>
      <w:instrText xml:space="preserve"> PAGE   \* MERGEFORMAT </w:instrText>
    </w:r>
    <w:r w:rsidR="00E315A4" w:rsidRPr="00B3679E">
      <w:rPr>
        <w:rStyle w:val="FranklinGothicDemi"/>
        <w:color w:val="44546A" w:themeColor="text2"/>
      </w:rPr>
      <w:fldChar w:fldCharType="separate"/>
    </w:r>
    <w:r w:rsidR="00E315A4" w:rsidRPr="00B3679E">
      <w:rPr>
        <w:rStyle w:val="FranklinGothicDemi"/>
        <w:color w:val="44546A" w:themeColor="text2"/>
      </w:rPr>
      <w:t>39</w:t>
    </w:r>
    <w:r w:rsidR="00E315A4" w:rsidRPr="00B3679E">
      <w:rPr>
        <w:rStyle w:val="FranklinGothicDemi"/>
        <w:noProof/>
        <w:color w:val="44546A" w:themeColor="text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5"/>
      <w:gridCol w:w="3405"/>
      <w:gridCol w:w="3405"/>
    </w:tblGrid>
    <w:tr w:rsidR="52980838" w:rsidRPr="006750C1" w14:paraId="0FE0BEC9" w14:textId="77777777" w:rsidTr="00D84CF0">
      <w:tc>
        <w:tcPr>
          <w:tcW w:w="3405" w:type="dxa"/>
        </w:tcPr>
        <w:p w14:paraId="7D8BB104" w14:textId="6911F537" w:rsidR="52980838" w:rsidRPr="006750C1" w:rsidRDefault="52980838" w:rsidP="00D84CF0">
          <w:pPr>
            <w:pStyle w:val="Header"/>
            <w:ind w:left="-115"/>
            <w:rPr>
              <w:rFonts w:ascii="Franklin Gothic Book" w:eastAsia="Calibri" w:hAnsi="Franklin Gothic Book" w:cs="Arial"/>
            </w:rPr>
          </w:pPr>
        </w:p>
      </w:tc>
      <w:tc>
        <w:tcPr>
          <w:tcW w:w="3405" w:type="dxa"/>
        </w:tcPr>
        <w:p w14:paraId="19F88C15" w14:textId="57B18B69" w:rsidR="52980838" w:rsidRPr="006750C1" w:rsidRDefault="52980838" w:rsidP="00D84CF0">
          <w:pPr>
            <w:pStyle w:val="Header"/>
            <w:jc w:val="center"/>
            <w:rPr>
              <w:rFonts w:ascii="Franklin Gothic Book" w:eastAsia="Calibri" w:hAnsi="Franklin Gothic Book" w:cs="Arial"/>
            </w:rPr>
          </w:pPr>
        </w:p>
      </w:tc>
      <w:tc>
        <w:tcPr>
          <w:tcW w:w="3405" w:type="dxa"/>
        </w:tcPr>
        <w:p w14:paraId="7199C7CD" w14:textId="3498740B" w:rsidR="52980838" w:rsidRPr="006750C1" w:rsidRDefault="52980838" w:rsidP="00D84CF0">
          <w:pPr>
            <w:pStyle w:val="Header"/>
            <w:ind w:right="-115"/>
            <w:jc w:val="right"/>
            <w:rPr>
              <w:rFonts w:ascii="Franklin Gothic Book" w:eastAsia="Calibri" w:hAnsi="Franklin Gothic Book" w:cs="Arial"/>
            </w:rPr>
          </w:pPr>
        </w:p>
      </w:tc>
    </w:tr>
  </w:tbl>
  <w:p w14:paraId="5FBC8903" w14:textId="10DFD94B" w:rsidR="52980838" w:rsidRDefault="52980838" w:rsidP="002D30A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5A2F2" w14:textId="0E93B6CC" w:rsidR="00FF48CB" w:rsidRPr="004668E7" w:rsidRDefault="004720C2" w:rsidP="00E315A4">
    <w:pPr>
      <w:pStyle w:val="Footer"/>
    </w:pPr>
    <w:r>
      <w:rPr>
        <w:rStyle w:val="FranklinGothicDemi"/>
        <w:color w:val="44546A" w:themeColor="text2"/>
      </w:rPr>
      <w:t>Triton Regional School District</w:t>
    </w:r>
    <w:r w:rsidR="00FF48CB">
      <w:ptab w:relativeTo="margin" w:alignment="right" w:leader="none"/>
    </w:r>
    <w:r w:rsidR="00FF48CB" w:rsidRPr="0055077E">
      <w:t xml:space="preserve"> Comprehensive District Review Report</w:t>
    </w:r>
    <w:r w:rsidR="00FF48CB">
      <w:t xml:space="preserve"> </w:t>
    </w:r>
    <w:r w:rsidR="00FF48CB" w:rsidRPr="00B3679E">
      <w:rPr>
        <w:color w:val="44546A" w:themeColor="text2"/>
      </w:rPr>
      <w:t xml:space="preserve">■ </w:t>
    </w:r>
    <w:r w:rsidR="00FF48CB" w:rsidRPr="00B3679E">
      <w:rPr>
        <w:rStyle w:val="FranklinGothicDemi"/>
        <w:color w:val="44546A" w:themeColor="text2"/>
      </w:rPr>
      <w:t>page A-</w:t>
    </w:r>
    <w:r w:rsidR="00FF48CB" w:rsidRPr="00B3679E">
      <w:rPr>
        <w:rStyle w:val="FranklinGothicDemi"/>
        <w:color w:val="44546A" w:themeColor="text2"/>
      </w:rPr>
      <w:fldChar w:fldCharType="begin"/>
    </w:r>
    <w:r w:rsidR="00FF48CB" w:rsidRPr="00B3679E">
      <w:rPr>
        <w:rStyle w:val="FranklinGothicDemi"/>
        <w:color w:val="44546A" w:themeColor="text2"/>
      </w:rPr>
      <w:instrText xml:space="preserve"> PAGE   \* MERGEFORMAT </w:instrText>
    </w:r>
    <w:r w:rsidR="00FF48CB" w:rsidRPr="00B3679E">
      <w:rPr>
        <w:rStyle w:val="FranklinGothicDemi"/>
        <w:color w:val="44546A" w:themeColor="text2"/>
      </w:rPr>
      <w:fldChar w:fldCharType="separate"/>
    </w:r>
    <w:r w:rsidR="00FF48CB" w:rsidRPr="00B3679E">
      <w:rPr>
        <w:rStyle w:val="FranklinGothicDemi"/>
        <w:color w:val="44546A" w:themeColor="text2"/>
      </w:rPr>
      <w:t>39</w:t>
    </w:r>
    <w:r w:rsidR="00FF48CB" w:rsidRPr="00B3679E">
      <w:rPr>
        <w:rStyle w:val="FranklinGothicDemi"/>
        <w:noProof/>
        <w:color w:val="44546A" w:themeColor="text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44929" w14:textId="3CDB5A8B" w:rsidR="00486B55" w:rsidRPr="004668E7" w:rsidRDefault="008D3029" w:rsidP="00E315A4">
    <w:pPr>
      <w:pStyle w:val="Footer"/>
    </w:pPr>
    <w:r>
      <w:rPr>
        <w:rStyle w:val="FranklinGothicDemi"/>
        <w:color w:val="44546A" w:themeColor="text2"/>
      </w:rPr>
      <w:t>Triton Regional School District</w:t>
    </w:r>
    <w:r w:rsidR="00486B55">
      <w:ptab w:relativeTo="margin" w:alignment="right" w:leader="none"/>
    </w:r>
    <w:r w:rsidR="00486B55" w:rsidRPr="0055077E">
      <w:t>Comprehensive District Review Report</w:t>
    </w:r>
    <w:r w:rsidR="00486B55">
      <w:t xml:space="preserve"> </w:t>
    </w:r>
    <w:r w:rsidR="00486B55" w:rsidRPr="00B3679E">
      <w:rPr>
        <w:color w:val="44546A" w:themeColor="text2"/>
      </w:rPr>
      <w:t xml:space="preserve">■ </w:t>
    </w:r>
    <w:r w:rsidR="00486B55" w:rsidRPr="00B3679E">
      <w:rPr>
        <w:rStyle w:val="FranklinGothicDemi"/>
        <w:color w:val="44546A" w:themeColor="text2"/>
      </w:rPr>
      <w:t>page B-</w:t>
    </w:r>
    <w:r w:rsidR="00486B55" w:rsidRPr="00B3679E">
      <w:rPr>
        <w:rStyle w:val="FranklinGothicDemi"/>
        <w:color w:val="44546A" w:themeColor="text2"/>
      </w:rPr>
      <w:fldChar w:fldCharType="begin"/>
    </w:r>
    <w:r w:rsidR="00486B55" w:rsidRPr="00B3679E">
      <w:rPr>
        <w:rStyle w:val="FranklinGothicDemi"/>
        <w:color w:val="44546A" w:themeColor="text2"/>
      </w:rPr>
      <w:instrText xml:space="preserve"> PAGE   \* MERGEFORMAT </w:instrText>
    </w:r>
    <w:r w:rsidR="00486B55" w:rsidRPr="00B3679E">
      <w:rPr>
        <w:rStyle w:val="FranklinGothicDemi"/>
        <w:color w:val="44546A" w:themeColor="text2"/>
      </w:rPr>
      <w:fldChar w:fldCharType="separate"/>
    </w:r>
    <w:r w:rsidR="00486B55" w:rsidRPr="00B3679E">
      <w:rPr>
        <w:rStyle w:val="FranklinGothicDemi"/>
        <w:color w:val="44546A" w:themeColor="text2"/>
      </w:rPr>
      <w:t>2</w:t>
    </w:r>
    <w:r w:rsidR="00486B55" w:rsidRPr="00B3679E">
      <w:rPr>
        <w:rStyle w:val="FranklinGothicDemi"/>
        <w:noProof/>
        <w:color w:val="44546A" w:themeColor="text2"/>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A8866" w14:textId="77777777" w:rsidR="00FC42CC" w:rsidRPr="00F31A73" w:rsidRDefault="00FC42CC">
    <w:pPr>
      <w:pStyle w:val="Footer"/>
      <w:pBdr>
        <w:top w:val="none" w:sz="0" w:space="0" w:color="auto"/>
      </w:pBd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07F71D" w14:textId="77777777" w:rsidR="006D599B" w:rsidRPr="004668E7" w:rsidRDefault="006D599B" w:rsidP="006D599B">
    <w:pPr>
      <w:pStyle w:val="Footer"/>
    </w:pPr>
    <w:r>
      <w:rPr>
        <w:rStyle w:val="FranklinGothicDemi"/>
        <w:color w:val="44546A" w:themeColor="text2"/>
      </w:rPr>
      <w:t>Triton Regional School District</w:t>
    </w:r>
    <w:r>
      <w:ptab w:relativeTo="margin" w:alignment="right" w:leader="none"/>
    </w:r>
    <w:r w:rsidRPr="0055077E">
      <w:t>Comprehensive District Review Report</w:t>
    </w:r>
    <w:r>
      <w:t xml:space="preserve"> </w:t>
    </w:r>
    <w:r w:rsidRPr="00B3679E">
      <w:rPr>
        <w:color w:val="44546A" w:themeColor="text2"/>
      </w:rPr>
      <w:t xml:space="preserve">■ </w:t>
    </w:r>
    <w:r w:rsidRPr="00B3679E">
      <w:rPr>
        <w:rStyle w:val="FranklinGothicDemi"/>
        <w:color w:val="44546A" w:themeColor="text2"/>
      </w:rPr>
      <w:t>page B-</w:t>
    </w:r>
    <w:r w:rsidRPr="00B3679E">
      <w:rPr>
        <w:rStyle w:val="FranklinGothicDemi"/>
        <w:color w:val="44546A" w:themeColor="text2"/>
      </w:rPr>
      <w:fldChar w:fldCharType="begin"/>
    </w:r>
    <w:r w:rsidRPr="00B3679E">
      <w:rPr>
        <w:rStyle w:val="FranklinGothicDemi"/>
        <w:color w:val="44546A" w:themeColor="text2"/>
      </w:rPr>
      <w:instrText xml:space="preserve"> PAGE   \* MERGEFORMAT </w:instrText>
    </w:r>
    <w:r w:rsidRPr="00B3679E">
      <w:rPr>
        <w:rStyle w:val="FranklinGothicDemi"/>
        <w:color w:val="44546A" w:themeColor="text2"/>
      </w:rPr>
      <w:fldChar w:fldCharType="separate"/>
    </w:r>
    <w:r>
      <w:rPr>
        <w:rStyle w:val="FranklinGothicDemi"/>
        <w:color w:val="44546A" w:themeColor="text2"/>
      </w:rPr>
      <w:t>1</w:t>
    </w:r>
    <w:r w:rsidRPr="00B3679E">
      <w:rPr>
        <w:rStyle w:val="FranklinGothicDemi"/>
        <w:noProof/>
        <w:color w:val="44546A" w:themeColor="text2"/>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33C60" w14:textId="3F7B0C8B" w:rsidR="00486B55" w:rsidRPr="004668E7" w:rsidRDefault="008D3029" w:rsidP="002E7525">
    <w:pPr>
      <w:pStyle w:val="Footer"/>
    </w:pPr>
    <w:r>
      <w:rPr>
        <w:rStyle w:val="FranklinGothicDemi"/>
        <w:color w:val="44546A" w:themeColor="text2"/>
      </w:rPr>
      <w:t>Triton Regional School District</w:t>
    </w:r>
    <w:r w:rsidR="00486B55">
      <w:ptab w:relativeTo="margin" w:alignment="right" w:leader="none"/>
    </w:r>
    <w:r w:rsidR="00486B55" w:rsidRPr="0055077E">
      <w:t>Comprehensive District Review Report</w:t>
    </w:r>
    <w:r w:rsidR="00486B55">
      <w:t xml:space="preserve"> </w:t>
    </w:r>
    <w:r w:rsidR="00486B55" w:rsidRPr="00B3679E">
      <w:rPr>
        <w:color w:val="44546A" w:themeColor="text2"/>
      </w:rPr>
      <w:t xml:space="preserve">■ </w:t>
    </w:r>
    <w:r w:rsidR="00486B55" w:rsidRPr="00B3679E">
      <w:rPr>
        <w:rStyle w:val="FranklinGothicDemi"/>
        <w:color w:val="44546A" w:themeColor="text2"/>
      </w:rPr>
      <w:t xml:space="preserve">page </w:t>
    </w:r>
    <w:r w:rsidR="006E1875">
      <w:rPr>
        <w:rStyle w:val="FranklinGothicDemi"/>
        <w:color w:val="44546A" w:themeColor="text2"/>
      </w:rPr>
      <w:t>C</w:t>
    </w:r>
    <w:r w:rsidR="00486B55" w:rsidRPr="00B3679E">
      <w:rPr>
        <w:rStyle w:val="FranklinGothicDemi"/>
        <w:color w:val="44546A" w:themeColor="text2"/>
      </w:rPr>
      <w:t>-</w:t>
    </w:r>
    <w:r w:rsidR="00486B55" w:rsidRPr="00B3679E">
      <w:rPr>
        <w:rStyle w:val="FranklinGothicDemi"/>
        <w:color w:val="44546A" w:themeColor="text2"/>
      </w:rPr>
      <w:fldChar w:fldCharType="begin"/>
    </w:r>
    <w:r w:rsidR="00486B55" w:rsidRPr="00B3679E">
      <w:rPr>
        <w:rStyle w:val="FranklinGothicDemi"/>
        <w:color w:val="44546A" w:themeColor="text2"/>
      </w:rPr>
      <w:instrText xml:space="preserve"> PAGE   \* MERGEFORMAT </w:instrText>
    </w:r>
    <w:r w:rsidR="00486B55" w:rsidRPr="00B3679E">
      <w:rPr>
        <w:rStyle w:val="FranklinGothicDemi"/>
        <w:color w:val="44546A" w:themeColor="text2"/>
      </w:rPr>
      <w:fldChar w:fldCharType="separate"/>
    </w:r>
    <w:r w:rsidR="00486B55" w:rsidRPr="00B3679E">
      <w:rPr>
        <w:rStyle w:val="FranklinGothicDemi"/>
        <w:color w:val="44546A" w:themeColor="text2"/>
      </w:rPr>
      <w:t>1</w:t>
    </w:r>
    <w:r w:rsidR="00486B55" w:rsidRPr="00B3679E">
      <w:rPr>
        <w:rStyle w:val="FranklinGothicDemi"/>
        <w:noProof/>
        <w:color w:val="44546A" w:themeColor="text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F6B91A" w14:textId="77777777" w:rsidR="005E69BA" w:rsidRDefault="005E69BA" w:rsidP="00B93273">
      <w:pPr>
        <w:spacing w:line="240" w:lineRule="auto"/>
      </w:pPr>
      <w:r>
        <w:separator/>
      </w:r>
    </w:p>
  </w:footnote>
  <w:footnote w:type="continuationSeparator" w:id="0">
    <w:p w14:paraId="746E73B2" w14:textId="77777777" w:rsidR="005E69BA" w:rsidRDefault="005E69BA" w:rsidP="00B93273">
      <w:pPr>
        <w:spacing w:line="240" w:lineRule="auto"/>
      </w:pPr>
      <w:r>
        <w:continuationSeparator/>
      </w:r>
    </w:p>
  </w:footnote>
  <w:footnote w:type="continuationNotice" w:id="1">
    <w:p w14:paraId="1C99D606" w14:textId="77777777" w:rsidR="005E69BA" w:rsidRDefault="005E69BA">
      <w:pPr>
        <w:spacing w:line="240" w:lineRule="auto"/>
      </w:pPr>
    </w:p>
  </w:footnote>
  <w:footnote w:id="2">
    <w:p w14:paraId="396EFA44" w14:textId="4E47C2CB" w:rsidR="0031356B" w:rsidRDefault="0031356B" w:rsidP="0031356B">
      <w:pPr>
        <w:pStyle w:val="FootnoteText"/>
      </w:pPr>
      <w:r>
        <w:rPr>
          <w:rStyle w:val="FootnoteReference"/>
        </w:rPr>
        <w:footnoteRef/>
      </w:r>
      <w:r>
        <w:t xml:space="preserve"> </w:t>
      </w:r>
      <w:r>
        <w:rPr>
          <w:szCs w:val="18"/>
        </w:rPr>
        <w:t>DESE’s</w:t>
      </w:r>
      <w:r w:rsidRPr="00B408CF">
        <w:rPr>
          <w:szCs w:val="18"/>
        </w:rPr>
        <w:t xml:space="preserve"> District Standards and Indicators are at </w:t>
      </w:r>
      <w:hyperlink r:id="rId1" w:history="1">
        <w:r w:rsidRPr="00B408CF">
          <w:rPr>
            <w:rStyle w:val="Hyperlink"/>
            <w:szCs w:val="18"/>
          </w:rPr>
          <w:t>http://www.doe.mass.edu/accountability/district-review/district-standards-indicators.pdf</w:t>
        </w:r>
      </w:hyperlink>
      <w:r w:rsidR="005634A5">
        <w:t>.</w:t>
      </w:r>
    </w:p>
  </w:footnote>
  <w:footnote w:id="3">
    <w:p w14:paraId="4D3EF6CC" w14:textId="77777777" w:rsidR="008672D4" w:rsidRDefault="008672D4" w:rsidP="008672D4">
      <w:pPr>
        <w:pStyle w:val="FootnoteText"/>
      </w:pPr>
      <w:r>
        <w:rPr>
          <w:rStyle w:val="FootnoteReference"/>
        </w:rPr>
        <w:footnoteRef/>
      </w:r>
      <w:r>
        <w:t xml:space="preserve"> </w:t>
      </w:r>
      <w:r w:rsidRPr="00B408CF">
        <w:rPr>
          <w:szCs w:val="18"/>
        </w:rPr>
        <w:t xml:space="preserve">For more information on the Teachstone CLASS protocol, visit </w:t>
      </w:r>
      <w:hyperlink r:id="rId2" w:history="1">
        <w:r w:rsidRPr="00B408CF">
          <w:rPr>
            <w:rStyle w:val="Hyperlink"/>
            <w:szCs w:val="18"/>
          </w:rPr>
          <w:t>https://teachstone.com/class/</w:t>
        </w:r>
      </w:hyperlink>
      <w:r w:rsidRPr="00B408CF">
        <w:rPr>
          <w:szCs w:val="18"/>
        </w:rPr>
        <w:t>.</w:t>
      </w:r>
    </w:p>
  </w:footnote>
  <w:footnote w:id="4">
    <w:p w14:paraId="0DFD859A" w14:textId="77777777" w:rsidR="00860116" w:rsidRDefault="00860116" w:rsidP="00860116">
      <w:pPr>
        <w:pStyle w:val="FootnoteText"/>
      </w:pPr>
      <w:r>
        <w:rPr>
          <w:rStyle w:val="FootnoteReference"/>
        </w:rPr>
        <w:footnoteRef/>
      </w:r>
      <w:r>
        <w:t xml:space="preserve">  Districts with similar demographics and similar wealth are based on </w:t>
      </w:r>
      <w:hyperlink r:id="rId3" w:tgtFrame="_blank" w:history="1">
        <w:r>
          <w:rPr>
            <w:rStyle w:val="Hyperlink"/>
          </w:rPr>
          <w:t>Resource Allocation and District Action Reports (RADAR)</w:t>
        </w:r>
      </w:hyperlink>
      <w:r>
        <w:t xml:space="preserve"> (retrieved March 2024). </w:t>
      </w:r>
    </w:p>
  </w:footnote>
  <w:footnote w:id="5">
    <w:p w14:paraId="21B90A58" w14:textId="55044C3F" w:rsidR="009A66BE" w:rsidRDefault="009A66BE" w:rsidP="00F40784">
      <w:pPr>
        <w:pStyle w:val="FootnoteText"/>
      </w:pPr>
      <w:r w:rsidRPr="00C701D9">
        <w:rPr>
          <w:rStyle w:val="FootnoteReference"/>
        </w:rPr>
        <w:footnoteRef/>
      </w:r>
      <w:r w:rsidRPr="00C701D9">
        <w:t xml:space="preserve"> </w:t>
      </w:r>
      <w:bookmarkStart w:id="17" w:name="_Hlk193031811"/>
      <w:r w:rsidRPr="00C701D9">
        <w:t xml:space="preserve">CURATE: </w:t>
      </w:r>
      <w:bookmarkStart w:id="18" w:name="_Hlk189493216"/>
      <w:r w:rsidRPr="00C701D9">
        <w:t>CUrriculum RAtings by TEachers</w:t>
      </w:r>
      <w:bookmarkEnd w:id="18"/>
      <w:r w:rsidRPr="00C701D9">
        <w:t xml:space="preserve">. See </w:t>
      </w:r>
      <w:hyperlink r:id="rId4" w:history="1">
        <w:r w:rsidRPr="00C701D9">
          <w:rPr>
            <w:rStyle w:val="Hyperlink"/>
            <w:sz w:val="20"/>
            <w:szCs w:val="20"/>
          </w:rPr>
          <w:t>https://www.doe.mass.edu/instruction/curate</w:t>
        </w:r>
      </w:hyperlink>
      <w:r w:rsidRPr="00C701D9">
        <w:t>.</w:t>
      </w:r>
      <w:bookmarkEnd w:id="17"/>
    </w:p>
  </w:footnote>
  <w:footnote w:id="6">
    <w:p w14:paraId="153A9B45" w14:textId="6E6B72FF" w:rsidR="008E4567" w:rsidRPr="009608A6" w:rsidRDefault="008E4567" w:rsidP="009608A6">
      <w:pPr>
        <w:pStyle w:val="FootnoteText"/>
      </w:pPr>
      <w:r>
        <w:rPr>
          <w:rStyle w:val="FootnoteReference"/>
        </w:rPr>
        <w:footnoteRef/>
      </w:r>
      <w:r>
        <w:t xml:space="preserve"> </w:t>
      </w:r>
      <w:r w:rsidR="00362C52" w:rsidRPr="00362C52">
        <w:t>https://tritonschools.org/en-US/portrait-of-a-learner</w:t>
      </w:r>
      <w:r>
        <w:t>.</w:t>
      </w:r>
    </w:p>
  </w:footnote>
  <w:footnote w:id="7">
    <w:p w14:paraId="4B4E2445" w14:textId="77777777" w:rsidR="008C03DD" w:rsidRDefault="008C03DD" w:rsidP="008C03DD">
      <w:pPr>
        <w:pStyle w:val="FootnoteText"/>
      </w:pPr>
      <w:r w:rsidRPr="74BDE23F">
        <w:rPr>
          <w:rStyle w:val="FootnoteReference"/>
        </w:rPr>
        <w:footnoteRef/>
      </w:r>
      <w:r>
        <w:t xml:space="preserve"> </w:t>
      </w:r>
      <w:r w:rsidRPr="74BDE23F">
        <w:rPr>
          <w:rFonts w:ascii="Aptos" w:eastAsia="Aptos" w:hAnsi="Aptos" w:cs="Aptos"/>
          <w:sz w:val="24"/>
          <w:szCs w:val="24"/>
        </w:rPr>
        <w:t>“SMART” stands for Specific, Measurable, Achievable, Relevant, and Time-Bound.</w:t>
      </w:r>
    </w:p>
  </w:footnote>
  <w:footnote w:id="8">
    <w:p w14:paraId="0787FFE1" w14:textId="2DDC2E87" w:rsidR="00FB3CBA" w:rsidRDefault="00FB3CBA" w:rsidP="00470A71">
      <w:pPr>
        <w:pStyle w:val="FootnoteText"/>
      </w:pPr>
      <w:r w:rsidRPr="08529BA8">
        <w:rPr>
          <w:rStyle w:val="FootnoteReference"/>
        </w:rPr>
        <w:footnoteRef/>
      </w:r>
      <w:r>
        <w:t xml:space="preserve"> According to the Federal </w:t>
      </w:r>
      <w:r w:rsidRPr="00470A71">
        <w:t>Reserve</w:t>
      </w:r>
      <w:r w:rsidR="00AB1594">
        <w:t>.</w:t>
      </w:r>
    </w:p>
  </w:footnote>
  <w:footnote w:id="9">
    <w:p w14:paraId="5A94FFA5" w14:textId="28E23A68" w:rsidR="00FB3CBA" w:rsidRDefault="00FB3CBA" w:rsidP="00167331">
      <w:pPr>
        <w:pStyle w:val="FootnoteText"/>
      </w:pPr>
      <w:r>
        <w:rPr>
          <w:rStyle w:val="FootnoteReference"/>
        </w:rPr>
        <w:footnoteRef/>
      </w:r>
      <w:r>
        <w:t xml:space="preserve"> There was also projected cost of the pre</w:t>
      </w:r>
      <w:r w:rsidR="00C244AB">
        <w:t>k</w:t>
      </w:r>
      <w:r>
        <w:t>indergarten program, but that is outside of the scope of this report.</w:t>
      </w:r>
    </w:p>
  </w:footnote>
  <w:footnote w:id="10">
    <w:p w14:paraId="71228E50" w14:textId="77777777" w:rsidR="00FC42CC" w:rsidRPr="00F008EE" w:rsidRDefault="00FC42CC" w:rsidP="00BC17C2">
      <w:pPr>
        <w:pStyle w:val="FootnoteText"/>
      </w:pPr>
      <w:r w:rsidRPr="00F008EE">
        <w:rPr>
          <w:rStyle w:val="FootnoteReference"/>
          <w:rFonts w:cs="Calibri"/>
        </w:rPr>
        <w:footnoteRef/>
      </w:r>
      <w:r w:rsidRPr="00F008EE">
        <w:t xml:space="preserve"> When observers rate this dimension it is scored so that a low rating (indicating little or no evidence of a negative climate) is better than a high rating (indicating abundant evidence of a negative climate). To be consistent across all ratings, for the purposes of this report we have inversed this scoring.</w:t>
      </w:r>
    </w:p>
  </w:footnote>
  <w:footnote w:id="11">
    <w:p w14:paraId="1D288C3D" w14:textId="51DF8B6C" w:rsidR="00C771CE" w:rsidRPr="00BF70E8" w:rsidRDefault="00C771CE" w:rsidP="00BF70E8">
      <w:pPr>
        <w:pStyle w:val="FootnoteText"/>
      </w:pPr>
      <w:r>
        <w:rPr>
          <w:rStyle w:val="FootnoteReference"/>
        </w:rPr>
        <w:footnoteRef/>
      </w:r>
      <w:r>
        <w:t xml:space="preserve"> </w:t>
      </w:r>
      <w:r w:rsidRPr="00381109">
        <w:t>Column labels for Tables E1-E9: M/E</w:t>
      </w:r>
      <w:r w:rsidR="00EB75F6">
        <w:t xml:space="preserve"> </w:t>
      </w:r>
      <w:r w:rsidRPr="00381109">
        <w:t>=</w:t>
      </w:r>
      <w:r w:rsidR="00EB75F6">
        <w:t xml:space="preserve"> </w:t>
      </w:r>
      <w:r w:rsidRPr="00381109">
        <w:t>Percent meeting or exceeding expectations, PME</w:t>
      </w:r>
      <w:r w:rsidR="00EB75F6">
        <w:t xml:space="preserve"> </w:t>
      </w:r>
      <w:r w:rsidRPr="00381109">
        <w:t>=</w:t>
      </w:r>
      <w:r w:rsidR="00EB75F6">
        <w:t xml:space="preserve"> </w:t>
      </w:r>
      <w:r w:rsidRPr="00381109">
        <w:t>Partially meeting expectations, NM</w:t>
      </w:r>
      <w:r w:rsidR="00EB75F6">
        <w:t xml:space="preserve"> </w:t>
      </w:r>
      <w:r w:rsidRPr="00381109">
        <w:t>= Not meeting expectations</w:t>
      </w:r>
      <w:r w:rsidR="00EB75F6">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00CC1" w14:textId="0747232D" w:rsidR="00075F0D" w:rsidRDefault="00075F0D" w:rsidP="002F1EBE">
    <w:pPr>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0552D" w14:textId="77777777" w:rsidR="002434C0" w:rsidRDefault="002434C0" w:rsidP="00B469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B26DD" w14:textId="77777777" w:rsidR="00FC42CC" w:rsidRPr="00FF6528" w:rsidRDefault="00FC42C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0D1F2" w14:textId="77777777" w:rsidR="0047269F" w:rsidRDefault="004726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06CB3"/>
    <w:multiLevelType w:val="hybridMultilevel"/>
    <w:tmpl w:val="A5C4CCAA"/>
    <w:styleLink w:val="TableBulletList1"/>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C7416"/>
    <w:multiLevelType w:val="multilevel"/>
    <w:tmpl w:val="AFE436C8"/>
    <w:styleLink w:val="Level1Bullet"/>
    <w:lvl w:ilvl="0">
      <w:start w:val="1"/>
      <w:numFmt w:val="bullet"/>
      <w:lvlText w:val=""/>
      <w:lvlJc w:val="left"/>
      <w:pPr>
        <w:tabs>
          <w:tab w:val="num" w:pos="720"/>
        </w:tabs>
        <w:ind w:left="720" w:hanging="360"/>
      </w:pPr>
      <w:rPr>
        <w:rFonts w:ascii="Symbol" w:hAnsi="Symbo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AB2E5F"/>
    <w:multiLevelType w:val="hybridMultilevel"/>
    <w:tmpl w:val="667C4134"/>
    <w:lvl w:ilvl="0" w:tplc="C9D0B11C">
      <w:start w:val="1"/>
      <w:numFmt w:val="lowerLetter"/>
      <w:lvlText w:val="%1)"/>
      <w:lvlJc w:val="left"/>
      <w:pPr>
        <w:ind w:left="1020" w:hanging="360"/>
      </w:pPr>
    </w:lvl>
    <w:lvl w:ilvl="1" w:tplc="F4F88DF0">
      <w:start w:val="1"/>
      <w:numFmt w:val="lowerLetter"/>
      <w:lvlText w:val="%2)"/>
      <w:lvlJc w:val="left"/>
      <w:pPr>
        <w:ind w:left="1020" w:hanging="360"/>
      </w:pPr>
    </w:lvl>
    <w:lvl w:ilvl="2" w:tplc="C4380FC2">
      <w:start w:val="1"/>
      <w:numFmt w:val="lowerLetter"/>
      <w:lvlText w:val="%3)"/>
      <w:lvlJc w:val="left"/>
      <w:pPr>
        <w:ind w:left="1020" w:hanging="360"/>
      </w:pPr>
    </w:lvl>
    <w:lvl w:ilvl="3" w:tplc="08701B92">
      <w:start w:val="1"/>
      <w:numFmt w:val="lowerLetter"/>
      <w:lvlText w:val="%4)"/>
      <w:lvlJc w:val="left"/>
      <w:pPr>
        <w:ind w:left="1020" w:hanging="360"/>
      </w:pPr>
    </w:lvl>
    <w:lvl w:ilvl="4" w:tplc="FFBA0C22">
      <w:start w:val="1"/>
      <w:numFmt w:val="lowerLetter"/>
      <w:lvlText w:val="%5)"/>
      <w:lvlJc w:val="left"/>
      <w:pPr>
        <w:ind w:left="1020" w:hanging="360"/>
      </w:pPr>
    </w:lvl>
    <w:lvl w:ilvl="5" w:tplc="B22CD87E">
      <w:start w:val="1"/>
      <w:numFmt w:val="lowerLetter"/>
      <w:lvlText w:val="%6)"/>
      <w:lvlJc w:val="left"/>
      <w:pPr>
        <w:ind w:left="1020" w:hanging="360"/>
      </w:pPr>
    </w:lvl>
    <w:lvl w:ilvl="6" w:tplc="0F487A20">
      <w:start w:val="1"/>
      <w:numFmt w:val="lowerLetter"/>
      <w:lvlText w:val="%7)"/>
      <w:lvlJc w:val="left"/>
      <w:pPr>
        <w:ind w:left="1020" w:hanging="360"/>
      </w:pPr>
    </w:lvl>
    <w:lvl w:ilvl="7" w:tplc="AE046038">
      <w:start w:val="1"/>
      <w:numFmt w:val="lowerLetter"/>
      <w:lvlText w:val="%8)"/>
      <w:lvlJc w:val="left"/>
      <w:pPr>
        <w:ind w:left="1020" w:hanging="360"/>
      </w:pPr>
    </w:lvl>
    <w:lvl w:ilvl="8" w:tplc="AA0ABA34">
      <w:start w:val="1"/>
      <w:numFmt w:val="lowerLetter"/>
      <w:lvlText w:val="%9)"/>
      <w:lvlJc w:val="left"/>
      <w:pPr>
        <w:ind w:left="1020" w:hanging="360"/>
      </w:pPr>
    </w:lvl>
  </w:abstractNum>
  <w:abstractNum w:abstractNumId="3" w15:restartNumberingAfterBreak="0">
    <w:nsid w:val="0CE728E0"/>
    <w:multiLevelType w:val="hybridMultilevel"/>
    <w:tmpl w:val="A8C8AA06"/>
    <w:lvl w:ilvl="0" w:tplc="1D9667EA">
      <w:start w:val="1"/>
      <w:numFmt w:val="bullet"/>
      <w:lvlText w:val=""/>
      <w:lvlJc w:val="left"/>
      <w:pPr>
        <w:ind w:left="720" w:hanging="360"/>
      </w:pPr>
      <w:rPr>
        <w:rFonts w:ascii="Symbol" w:hAnsi="Symbol"/>
      </w:rPr>
    </w:lvl>
    <w:lvl w:ilvl="1" w:tplc="0E9CDB3E">
      <w:start w:val="1"/>
      <w:numFmt w:val="bullet"/>
      <w:lvlText w:val=""/>
      <w:lvlJc w:val="left"/>
      <w:pPr>
        <w:ind w:left="720" w:hanging="360"/>
      </w:pPr>
      <w:rPr>
        <w:rFonts w:ascii="Symbol" w:hAnsi="Symbol"/>
      </w:rPr>
    </w:lvl>
    <w:lvl w:ilvl="2" w:tplc="5546E710">
      <w:start w:val="1"/>
      <w:numFmt w:val="bullet"/>
      <w:lvlText w:val=""/>
      <w:lvlJc w:val="left"/>
      <w:pPr>
        <w:ind w:left="720" w:hanging="360"/>
      </w:pPr>
      <w:rPr>
        <w:rFonts w:ascii="Symbol" w:hAnsi="Symbol"/>
      </w:rPr>
    </w:lvl>
    <w:lvl w:ilvl="3" w:tplc="F1004E18">
      <w:start w:val="1"/>
      <w:numFmt w:val="bullet"/>
      <w:lvlText w:val=""/>
      <w:lvlJc w:val="left"/>
      <w:pPr>
        <w:ind w:left="720" w:hanging="360"/>
      </w:pPr>
      <w:rPr>
        <w:rFonts w:ascii="Symbol" w:hAnsi="Symbol"/>
      </w:rPr>
    </w:lvl>
    <w:lvl w:ilvl="4" w:tplc="63D4197A">
      <w:start w:val="1"/>
      <w:numFmt w:val="bullet"/>
      <w:lvlText w:val=""/>
      <w:lvlJc w:val="left"/>
      <w:pPr>
        <w:ind w:left="720" w:hanging="360"/>
      </w:pPr>
      <w:rPr>
        <w:rFonts w:ascii="Symbol" w:hAnsi="Symbol"/>
      </w:rPr>
    </w:lvl>
    <w:lvl w:ilvl="5" w:tplc="BF8AC82E">
      <w:start w:val="1"/>
      <w:numFmt w:val="bullet"/>
      <w:lvlText w:val=""/>
      <w:lvlJc w:val="left"/>
      <w:pPr>
        <w:ind w:left="720" w:hanging="360"/>
      </w:pPr>
      <w:rPr>
        <w:rFonts w:ascii="Symbol" w:hAnsi="Symbol"/>
      </w:rPr>
    </w:lvl>
    <w:lvl w:ilvl="6" w:tplc="4A5618FE">
      <w:start w:val="1"/>
      <w:numFmt w:val="bullet"/>
      <w:lvlText w:val=""/>
      <w:lvlJc w:val="left"/>
      <w:pPr>
        <w:ind w:left="720" w:hanging="360"/>
      </w:pPr>
      <w:rPr>
        <w:rFonts w:ascii="Symbol" w:hAnsi="Symbol"/>
      </w:rPr>
    </w:lvl>
    <w:lvl w:ilvl="7" w:tplc="2CCCEDBC">
      <w:start w:val="1"/>
      <w:numFmt w:val="bullet"/>
      <w:lvlText w:val=""/>
      <w:lvlJc w:val="left"/>
      <w:pPr>
        <w:ind w:left="720" w:hanging="360"/>
      </w:pPr>
      <w:rPr>
        <w:rFonts w:ascii="Symbol" w:hAnsi="Symbol"/>
      </w:rPr>
    </w:lvl>
    <w:lvl w:ilvl="8" w:tplc="CD106086">
      <w:start w:val="1"/>
      <w:numFmt w:val="bullet"/>
      <w:lvlText w:val=""/>
      <w:lvlJc w:val="left"/>
      <w:pPr>
        <w:ind w:left="720" w:hanging="360"/>
      </w:pPr>
      <w:rPr>
        <w:rFonts w:ascii="Symbol" w:hAnsi="Symbol"/>
      </w:rPr>
    </w:lvl>
  </w:abstractNum>
  <w:abstractNum w:abstractNumId="4" w15:restartNumberingAfterBreak="0">
    <w:nsid w:val="0E9B12EF"/>
    <w:multiLevelType w:val="multilevel"/>
    <w:tmpl w:val="3802ECC0"/>
    <w:styleLink w:val="Level2Bullet1"/>
    <w:lvl w:ilvl="0">
      <w:start w:val="1"/>
      <w:numFmt w:val="bullet"/>
      <w:pStyle w:val="TableBullet1"/>
      <w:lvlText w:val="■"/>
      <w:lvlJc w:val="left"/>
      <w:pPr>
        <w:ind w:left="288" w:hanging="288"/>
      </w:pPr>
      <w:rPr>
        <w:rFonts w:ascii="Franklin Gothic Book" w:hAnsi="Franklin Gothic Book" w:hint="default"/>
        <w:color w:val="ED7D31" w:themeColor="accent2"/>
        <w:position w:val="3"/>
        <w:sz w:val="18"/>
      </w:rPr>
    </w:lvl>
    <w:lvl w:ilvl="1">
      <w:start w:val="1"/>
      <w:numFmt w:val="bullet"/>
      <w:pStyle w:val="TableBullet2"/>
      <w:lvlText w:val="o"/>
      <w:lvlJc w:val="left"/>
      <w:pPr>
        <w:ind w:left="576" w:hanging="288"/>
      </w:pPr>
      <w:rPr>
        <w:rFonts w:ascii="Courier New" w:hAnsi="Courier New" w:hint="default"/>
      </w:rPr>
    </w:lvl>
    <w:lvl w:ilvl="2">
      <w:start w:val="1"/>
      <w:numFmt w:val="bullet"/>
      <w:lvlText w:val="•"/>
      <w:lvlJc w:val="left"/>
      <w:pPr>
        <w:ind w:left="864" w:hanging="288"/>
      </w:pPr>
      <w:rPr>
        <w:rFonts w:ascii="Franklin Gothic Book" w:hAnsi="Franklin Gothic Book"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EB43983"/>
    <w:multiLevelType w:val="hybridMultilevel"/>
    <w:tmpl w:val="C7524C48"/>
    <w:styleLink w:val="TableBulletList"/>
    <w:lvl w:ilvl="0" w:tplc="F66657CC">
      <w:numFmt w:val="bullet"/>
      <w:lvlText w:val=""/>
      <w:lvlJc w:val="left"/>
      <w:pPr>
        <w:ind w:left="720" w:hanging="360"/>
      </w:pPr>
      <w:rPr>
        <w:rFonts w:ascii="Symbol" w:eastAsia="Segoe UI" w:hAnsi="Symbol"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B3902"/>
    <w:multiLevelType w:val="hybridMultilevel"/>
    <w:tmpl w:val="F928156E"/>
    <w:lvl w:ilvl="0" w:tplc="86389C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0366D"/>
    <w:multiLevelType w:val="hybridMultilevel"/>
    <w:tmpl w:val="79E612E2"/>
    <w:lvl w:ilvl="0" w:tplc="EA346162">
      <w:start w:val="1"/>
      <w:numFmt w:val="lowerLetter"/>
      <w:lvlText w:val="%1)"/>
      <w:lvlJc w:val="left"/>
      <w:pPr>
        <w:ind w:left="1020" w:hanging="360"/>
      </w:pPr>
    </w:lvl>
    <w:lvl w:ilvl="1" w:tplc="665E8978">
      <w:start w:val="1"/>
      <w:numFmt w:val="lowerLetter"/>
      <w:lvlText w:val="%2)"/>
      <w:lvlJc w:val="left"/>
      <w:pPr>
        <w:ind w:left="1020" w:hanging="360"/>
      </w:pPr>
    </w:lvl>
    <w:lvl w:ilvl="2" w:tplc="532647DA">
      <w:start w:val="1"/>
      <w:numFmt w:val="lowerLetter"/>
      <w:lvlText w:val="%3)"/>
      <w:lvlJc w:val="left"/>
      <w:pPr>
        <w:ind w:left="1020" w:hanging="360"/>
      </w:pPr>
    </w:lvl>
    <w:lvl w:ilvl="3" w:tplc="04C4405E">
      <w:start w:val="1"/>
      <w:numFmt w:val="lowerLetter"/>
      <w:lvlText w:val="%4)"/>
      <w:lvlJc w:val="left"/>
      <w:pPr>
        <w:ind w:left="1020" w:hanging="360"/>
      </w:pPr>
    </w:lvl>
    <w:lvl w:ilvl="4" w:tplc="E88CE042">
      <w:start w:val="1"/>
      <w:numFmt w:val="lowerLetter"/>
      <w:lvlText w:val="%5)"/>
      <w:lvlJc w:val="left"/>
      <w:pPr>
        <w:ind w:left="1020" w:hanging="360"/>
      </w:pPr>
    </w:lvl>
    <w:lvl w:ilvl="5" w:tplc="D7B01C3A">
      <w:start w:val="1"/>
      <w:numFmt w:val="lowerLetter"/>
      <w:lvlText w:val="%6)"/>
      <w:lvlJc w:val="left"/>
      <w:pPr>
        <w:ind w:left="1020" w:hanging="360"/>
      </w:pPr>
    </w:lvl>
    <w:lvl w:ilvl="6" w:tplc="528AD708">
      <w:start w:val="1"/>
      <w:numFmt w:val="lowerLetter"/>
      <w:lvlText w:val="%7)"/>
      <w:lvlJc w:val="left"/>
      <w:pPr>
        <w:ind w:left="1020" w:hanging="360"/>
      </w:pPr>
    </w:lvl>
    <w:lvl w:ilvl="7" w:tplc="025CF2E6">
      <w:start w:val="1"/>
      <w:numFmt w:val="lowerLetter"/>
      <w:lvlText w:val="%8)"/>
      <w:lvlJc w:val="left"/>
      <w:pPr>
        <w:ind w:left="1020" w:hanging="360"/>
      </w:pPr>
    </w:lvl>
    <w:lvl w:ilvl="8" w:tplc="E83622F4">
      <w:start w:val="1"/>
      <w:numFmt w:val="lowerLetter"/>
      <w:lvlText w:val="%9)"/>
      <w:lvlJc w:val="left"/>
      <w:pPr>
        <w:ind w:left="1020" w:hanging="360"/>
      </w:pPr>
    </w:lvl>
  </w:abstractNum>
  <w:abstractNum w:abstractNumId="8" w15:restartNumberingAfterBreak="0">
    <w:nsid w:val="27AE7DF8"/>
    <w:multiLevelType w:val="multilevel"/>
    <w:tmpl w:val="13DC3DC0"/>
    <w:lvl w:ilvl="0">
      <w:start w:val="1"/>
      <w:numFmt w:val="decimal"/>
      <w:pStyle w:val="TableNumbering"/>
      <w:lvlText w:val="%1."/>
      <w:lvlJc w:val="left"/>
      <w:pPr>
        <w:ind w:left="450" w:hanging="360"/>
      </w:pPr>
      <w:rPr>
        <w:b w:val="0"/>
      </w:rPr>
    </w:lvl>
    <w:lvl w:ilvl="1">
      <w:start w:val="1"/>
      <w:numFmt w:val="decimal"/>
      <w:isLgl/>
      <w:lvlText w:val="%1.%2"/>
      <w:lvlJc w:val="left"/>
      <w:pPr>
        <w:ind w:left="450" w:hanging="360"/>
      </w:pPr>
      <w:rPr>
        <w:rFonts w:hint="default"/>
        <w:sz w:val="18"/>
      </w:rPr>
    </w:lvl>
    <w:lvl w:ilvl="2">
      <w:start w:val="1"/>
      <w:numFmt w:val="decimal"/>
      <w:isLgl/>
      <w:lvlText w:val="%1.%2.%3"/>
      <w:lvlJc w:val="left"/>
      <w:pPr>
        <w:ind w:left="810" w:hanging="720"/>
      </w:pPr>
      <w:rPr>
        <w:rFonts w:hint="default"/>
        <w:sz w:val="18"/>
      </w:rPr>
    </w:lvl>
    <w:lvl w:ilvl="3">
      <w:start w:val="1"/>
      <w:numFmt w:val="decimal"/>
      <w:isLgl/>
      <w:lvlText w:val="%1.%2.%3.%4"/>
      <w:lvlJc w:val="left"/>
      <w:pPr>
        <w:ind w:left="810" w:hanging="720"/>
      </w:pPr>
      <w:rPr>
        <w:rFonts w:hint="default"/>
        <w:sz w:val="18"/>
      </w:rPr>
    </w:lvl>
    <w:lvl w:ilvl="4">
      <w:start w:val="1"/>
      <w:numFmt w:val="decimal"/>
      <w:isLgl/>
      <w:lvlText w:val="%1.%2.%3.%4.%5"/>
      <w:lvlJc w:val="left"/>
      <w:pPr>
        <w:ind w:left="1170" w:hanging="1080"/>
      </w:pPr>
      <w:rPr>
        <w:rFonts w:hint="default"/>
        <w:sz w:val="18"/>
      </w:rPr>
    </w:lvl>
    <w:lvl w:ilvl="5">
      <w:start w:val="1"/>
      <w:numFmt w:val="decimal"/>
      <w:isLgl/>
      <w:lvlText w:val="%1.%2.%3.%4.%5.%6"/>
      <w:lvlJc w:val="left"/>
      <w:pPr>
        <w:ind w:left="1170" w:hanging="1080"/>
      </w:pPr>
      <w:rPr>
        <w:rFonts w:hint="default"/>
        <w:sz w:val="18"/>
      </w:rPr>
    </w:lvl>
    <w:lvl w:ilvl="6">
      <w:start w:val="1"/>
      <w:numFmt w:val="decimal"/>
      <w:isLgl/>
      <w:lvlText w:val="%1.%2.%3.%4.%5.%6.%7"/>
      <w:lvlJc w:val="left"/>
      <w:pPr>
        <w:ind w:left="1530" w:hanging="1440"/>
      </w:pPr>
      <w:rPr>
        <w:rFonts w:hint="default"/>
        <w:sz w:val="18"/>
      </w:rPr>
    </w:lvl>
    <w:lvl w:ilvl="7">
      <w:start w:val="1"/>
      <w:numFmt w:val="decimal"/>
      <w:isLgl/>
      <w:lvlText w:val="%1.%2.%3.%4.%5.%6.%7.%8"/>
      <w:lvlJc w:val="left"/>
      <w:pPr>
        <w:ind w:left="1530" w:hanging="1440"/>
      </w:pPr>
      <w:rPr>
        <w:rFonts w:hint="default"/>
        <w:sz w:val="18"/>
      </w:rPr>
    </w:lvl>
    <w:lvl w:ilvl="8">
      <w:start w:val="1"/>
      <w:numFmt w:val="decimal"/>
      <w:isLgl/>
      <w:lvlText w:val="%1.%2.%3.%4.%5.%6.%7.%8.%9"/>
      <w:lvlJc w:val="left"/>
      <w:pPr>
        <w:ind w:left="1890" w:hanging="1800"/>
      </w:pPr>
      <w:rPr>
        <w:rFonts w:hint="default"/>
        <w:sz w:val="18"/>
      </w:rPr>
    </w:lvl>
  </w:abstractNum>
  <w:abstractNum w:abstractNumId="9" w15:restartNumberingAfterBreak="0">
    <w:nsid w:val="32F64A9C"/>
    <w:multiLevelType w:val="hybridMultilevel"/>
    <w:tmpl w:val="3468FCAA"/>
    <w:lvl w:ilvl="0" w:tplc="9F98064E">
      <w:start w:val="1"/>
      <w:numFmt w:val="decimal"/>
      <w:lvlText w:val="%1."/>
      <w:lvlJc w:val="left"/>
      <w:pPr>
        <w:ind w:left="1020" w:hanging="360"/>
      </w:pPr>
    </w:lvl>
    <w:lvl w:ilvl="1" w:tplc="4CA26FD8">
      <w:start w:val="1"/>
      <w:numFmt w:val="decimal"/>
      <w:lvlText w:val="%2."/>
      <w:lvlJc w:val="left"/>
      <w:pPr>
        <w:ind w:left="1020" w:hanging="360"/>
      </w:pPr>
    </w:lvl>
    <w:lvl w:ilvl="2" w:tplc="0A024422">
      <w:start w:val="1"/>
      <w:numFmt w:val="decimal"/>
      <w:lvlText w:val="%3."/>
      <w:lvlJc w:val="left"/>
      <w:pPr>
        <w:ind w:left="1020" w:hanging="360"/>
      </w:pPr>
    </w:lvl>
    <w:lvl w:ilvl="3" w:tplc="4CF6E8E2">
      <w:start w:val="1"/>
      <w:numFmt w:val="decimal"/>
      <w:lvlText w:val="%4."/>
      <w:lvlJc w:val="left"/>
      <w:pPr>
        <w:ind w:left="1020" w:hanging="360"/>
      </w:pPr>
    </w:lvl>
    <w:lvl w:ilvl="4" w:tplc="CF92AE18">
      <w:start w:val="1"/>
      <w:numFmt w:val="decimal"/>
      <w:lvlText w:val="%5."/>
      <w:lvlJc w:val="left"/>
      <w:pPr>
        <w:ind w:left="1020" w:hanging="360"/>
      </w:pPr>
    </w:lvl>
    <w:lvl w:ilvl="5" w:tplc="6BC03418">
      <w:start w:val="1"/>
      <w:numFmt w:val="decimal"/>
      <w:lvlText w:val="%6."/>
      <w:lvlJc w:val="left"/>
      <w:pPr>
        <w:ind w:left="1020" w:hanging="360"/>
      </w:pPr>
    </w:lvl>
    <w:lvl w:ilvl="6" w:tplc="D88E7998">
      <w:start w:val="1"/>
      <w:numFmt w:val="decimal"/>
      <w:lvlText w:val="%7."/>
      <w:lvlJc w:val="left"/>
      <w:pPr>
        <w:ind w:left="1020" w:hanging="360"/>
      </w:pPr>
    </w:lvl>
    <w:lvl w:ilvl="7" w:tplc="29086ECC">
      <w:start w:val="1"/>
      <w:numFmt w:val="decimal"/>
      <w:lvlText w:val="%8."/>
      <w:lvlJc w:val="left"/>
      <w:pPr>
        <w:ind w:left="1020" w:hanging="360"/>
      </w:pPr>
    </w:lvl>
    <w:lvl w:ilvl="8" w:tplc="0964B45C">
      <w:start w:val="1"/>
      <w:numFmt w:val="decimal"/>
      <w:lvlText w:val="%9."/>
      <w:lvlJc w:val="left"/>
      <w:pPr>
        <w:ind w:left="1020" w:hanging="360"/>
      </w:pPr>
    </w:lvl>
  </w:abstractNum>
  <w:abstractNum w:abstractNumId="10" w15:restartNumberingAfterBreak="0">
    <w:nsid w:val="34AB3772"/>
    <w:multiLevelType w:val="hybridMultilevel"/>
    <w:tmpl w:val="F8E40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CB10D2"/>
    <w:multiLevelType w:val="hybridMultilevel"/>
    <w:tmpl w:val="07B2B7C4"/>
    <w:styleLink w:val="MSVBulletList1"/>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FE6318"/>
    <w:multiLevelType w:val="multilevel"/>
    <w:tmpl w:val="707E2B46"/>
    <w:lvl w:ilvl="0">
      <w:start w:val="1"/>
      <w:numFmt w:val="bullet"/>
      <w:lvlText w:val="■"/>
      <w:lvlJc w:val="left"/>
      <w:pPr>
        <w:ind w:left="720" w:hanging="720"/>
      </w:pPr>
      <w:rPr>
        <w:rFonts w:ascii="Franklin Gothic Book" w:hAnsi="Franklin Gothic Book" w:hint="default"/>
        <w:color w:val="ED7D31" w:themeColor="accent2"/>
        <w:position w:val="3"/>
        <w:sz w:val="18"/>
      </w:rPr>
    </w:lvl>
    <w:lvl w:ilvl="1">
      <w:start w:val="1"/>
      <w:numFmt w:val="bullet"/>
      <w:lvlText w:val="•"/>
      <w:lvlJc w:val="left"/>
      <w:pPr>
        <w:ind w:left="576" w:hanging="288"/>
      </w:pPr>
      <w:rPr>
        <w:rFonts w:ascii="Franklin Gothic Book" w:hAnsi="Franklin Gothic Book" w:hint="default"/>
      </w:rPr>
    </w:lvl>
    <w:lvl w:ilvl="2">
      <w:start w:val="1"/>
      <w:numFmt w:val="bullet"/>
      <w:lvlText w:val="o"/>
      <w:lvlJc w:val="left"/>
      <w:pPr>
        <w:ind w:left="864" w:hanging="288"/>
      </w:pPr>
      <w:rPr>
        <w:rFonts w:ascii="Courier New" w:hAnsi="Courier New"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69C035D"/>
    <w:multiLevelType w:val="multilevel"/>
    <w:tmpl w:val="DECAA0F0"/>
    <w:styleLink w:val="MSVBulletList"/>
    <w:lvl w:ilvl="0">
      <w:start w:val="1"/>
      <w:numFmt w:val="bullet"/>
      <w:pStyle w:val="Bullet1"/>
      <w:lvlText w:val="■"/>
      <w:lvlJc w:val="left"/>
      <w:pPr>
        <w:ind w:left="720" w:hanging="360"/>
      </w:pPr>
      <w:rPr>
        <w:rFonts w:ascii="Franklin Gothic Book" w:hAnsi="Franklin Gothic Book" w:hint="default"/>
        <w:color w:val="CE5E12"/>
        <w:position w:val="3"/>
        <w:sz w:val="18"/>
      </w:rPr>
    </w:lvl>
    <w:lvl w:ilvl="1">
      <w:start w:val="1"/>
      <w:numFmt w:val="bullet"/>
      <w:pStyle w:val="Bullet2"/>
      <w:lvlText w:val="o"/>
      <w:lvlJc w:val="left"/>
      <w:pPr>
        <w:ind w:left="1080" w:hanging="360"/>
      </w:pPr>
      <w:rPr>
        <w:rFonts w:ascii="Courier New" w:hAnsi="Courier New" w:hint="default"/>
      </w:rPr>
    </w:lvl>
    <w:lvl w:ilvl="2">
      <w:start w:val="1"/>
      <w:numFmt w:val="bullet"/>
      <w:pStyle w:val="Bullet3"/>
      <w:lvlText w:val="•"/>
      <w:lvlJc w:val="left"/>
      <w:pPr>
        <w:tabs>
          <w:tab w:val="num" w:pos="4320"/>
        </w:tabs>
        <w:ind w:left="1440" w:hanging="360"/>
      </w:pPr>
      <w:rPr>
        <w:rFonts w:ascii="Franklin Gothic Book" w:hAnsi="Franklin Gothic Book"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AF233AF"/>
    <w:multiLevelType w:val="multilevel"/>
    <w:tmpl w:val="F8E89D94"/>
    <w:styleLink w:val="Level2Bullet"/>
    <w:lvl w:ilvl="0">
      <w:start w:val="1"/>
      <w:numFmt w:val="bullet"/>
      <w:lvlText w:val=""/>
      <w:lvlJc w:val="left"/>
      <w:pPr>
        <w:tabs>
          <w:tab w:val="num" w:pos="1080"/>
        </w:tabs>
        <w:ind w:left="1080" w:hanging="360"/>
      </w:pPr>
      <w:rPr>
        <w:rFonts w:ascii="Wingdings" w:hAnsi="Wingding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B723E00"/>
    <w:multiLevelType w:val="hybridMultilevel"/>
    <w:tmpl w:val="40427D78"/>
    <w:styleLink w:val="Level1Bullet1"/>
    <w:lvl w:ilvl="0" w:tplc="C15C719E">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9153159">
    <w:abstractNumId w:val="12"/>
  </w:num>
  <w:num w:numId="2" w16cid:durableId="1081218223">
    <w:abstractNumId w:val="1"/>
  </w:num>
  <w:num w:numId="3" w16cid:durableId="1729691725">
    <w:abstractNumId w:val="14"/>
  </w:num>
  <w:num w:numId="4" w16cid:durableId="142703376">
    <w:abstractNumId w:val="13"/>
  </w:num>
  <w:num w:numId="5" w16cid:durableId="913396038">
    <w:abstractNumId w:val="15"/>
  </w:num>
  <w:num w:numId="6" w16cid:durableId="1534149646">
    <w:abstractNumId w:val="8"/>
  </w:num>
  <w:num w:numId="7" w16cid:durableId="2036345692">
    <w:abstractNumId w:val="4"/>
  </w:num>
  <w:num w:numId="8" w16cid:durableId="885028805">
    <w:abstractNumId w:val="11"/>
  </w:num>
  <w:num w:numId="9" w16cid:durableId="425224381">
    <w:abstractNumId w:val="0"/>
  </w:num>
  <w:num w:numId="10" w16cid:durableId="1153259004">
    <w:abstractNumId w:val="4"/>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11" w16cid:durableId="1623145228">
    <w:abstractNumId w:val="5"/>
  </w:num>
  <w:num w:numId="12" w16cid:durableId="1055932654">
    <w:abstractNumId w:val="3"/>
  </w:num>
  <w:num w:numId="13" w16cid:durableId="1471441080">
    <w:abstractNumId w:val="9"/>
  </w:num>
  <w:num w:numId="14" w16cid:durableId="37437767">
    <w:abstractNumId w:val="2"/>
  </w:num>
  <w:num w:numId="15" w16cid:durableId="994147583">
    <w:abstractNumId w:val="7"/>
  </w:num>
  <w:num w:numId="16" w16cid:durableId="83453856">
    <w:abstractNumId w:val="10"/>
  </w:num>
  <w:num w:numId="17" w16cid:durableId="124279571">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oNotTrackFormatting/>
  <w:defaultTabStop w:val="720"/>
  <w:drawingGridHorizontalSpacing w:val="110"/>
  <w:displayHorizontalDrawingGridEvery w:val="2"/>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3tjQwMjG1NDQzNzRV0lEKTi0uzszPAykwrAUA5ccPlywAAAA="/>
  </w:docVars>
  <w:rsids>
    <w:rsidRoot w:val="008E314D"/>
    <w:rsid w:val="00000007"/>
    <w:rsid w:val="0000009D"/>
    <w:rsid w:val="0000016A"/>
    <w:rsid w:val="00000375"/>
    <w:rsid w:val="000005C0"/>
    <w:rsid w:val="000006ED"/>
    <w:rsid w:val="0000072F"/>
    <w:rsid w:val="000007A2"/>
    <w:rsid w:val="00000848"/>
    <w:rsid w:val="000009F9"/>
    <w:rsid w:val="00000A2B"/>
    <w:rsid w:val="00000CFF"/>
    <w:rsid w:val="00000E56"/>
    <w:rsid w:val="00000E6A"/>
    <w:rsid w:val="00000FE2"/>
    <w:rsid w:val="00000FF0"/>
    <w:rsid w:val="00001062"/>
    <w:rsid w:val="00001256"/>
    <w:rsid w:val="000012C5"/>
    <w:rsid w:val="000013EC"/>
    <w:rsid w:val="00001424"/>
    <w:rsid w:val="00001441"/>
    <w:rsid w:val="00001549"/>
    <w:rsid w:val="00001770"/>
    <w:rsid w:val="000018E9"/>
    <w:rsid w:val="000019DF"/>
    <w:rsid w:val="00001AFF"/>
    <w:rsid w:val="00001B71"/>
    <w:rsid w:val="00001DC0"/>
    <w:rsid w:val="00001DC2"/>
    <w:rsid w:val="00001DDD"/>
    <w:rsid w:val="00001F56"/>
    <w:rsid w:val="00002346"/>
    <w:rsid w:val="00002719"/>
    <w:rsid w:val="0000282B"/>
    <w:rsid w:val="000028CC"/>
    <w:rsid w:val="00002979"/>
    <w:rsid w:val="00002A18"/>
    <w:rsid w:val="00002A69"/>
    <w:rsid w:val="00002AC6"/>
    <w:rsid w:val="00002B4D"/>
    <w:rsid w:val="00002D97"/>
    <w:rsid w:val="00002E23"/>
    <w:rsid w:val="00003041"/>
    <w:rsid w:val="00003102"/>
    <w:rsid w:val="000032CF"/>
    <w:rsid w:val="000033D7"/>
    <w:rsid w:val="0000358A"/>
    <w:rsid w:val="00003721"/>
    <w:rsid w:val="0000392B"/>
    <w:rsid w:val="00003B2C"/>
    <w:rsid w:val="00003BDF"/>
    <w:rsid w:val="00003D06"/>
    <w:rsid w:val="00004289"/>
    <w:rsid w:val="00004366"/>
    <w:rsid w:val="00004513"/>
    <w:rsid w:val="000046DD"/>
    <w:rsid w:val="0000477C"/>
    <w:rsid w:val="0000478D"/>
    <w:rsid w:val="0000478E"/>
    <w:rsid w:val="00004BCC"/>
    <w:rsid w:val="00004F78"/>
    <w:rsid w:val="00005140"/>
    <w:rsid w:val="00005224"/>
    <w:rsid w:val="0000539F"/>
    <w:rsid w:val="00005438"/>
    <w:rsid w:val="0000547F"/>
    <w:rsid w:val="00005503"/>
    <w:rsid w:val="00005598"/>
    <w:rsid w:val="000055CC"/>
    <w:rsid w:val="000056CF"/>
    <w:rsid w:val="0000576D"/>
    <w:rsid w:val="00005772"/>
    <w:rsid w:val="00005788"/>
    <w:rsid w:val="00005843"/>
    <w:rsid w:val="000058C0"/>
    <w:rsid w:val="00005996"/>
    <w:rsid w:val="00005A24"/>
    <w:rsid w:val="00005C05"/>
    <w:rsid w:val="00005E2A"/>
    <w:rsid w:val="00005E86"/>
    <w:rsid w:val="00005FF0"/>
    <w:rsid w:val="000061F7"/>
    <w:rsid w:val="00006369"/>
    <w:rsid w:val="00006422"/>
    <w:rsid w:val="00006535"/>
    <w:rsid w:val="00006622"/>
    <w:rsid w:val="0000666D"/>
    <w:rsid w:val="000067E3"/>
    <w:rsid w:val="00006A5E"/>
    <w:rsid w:val="00006A9E"/>
    <w:rsid w:val="00006B6E"/>
    <w:rsid w:val="00006BEE"/>
    <w:rsid w:val="00006C2E"/>
    <w:rsid w:val="00006D68"/>
    <w:rsid w:val="00006D6E"/>
    <w:rsid w:val="00006E08"/>
    <w:rsid w:val="00006EE7"/>
    <w:rsid w:val="00007082"/>
    <w:rsid w:val="0000725D"/>
    <w:rsid w:val="000074E9"/>
    <w:rsid w:val="00007572"/>
    <w:rsid w:val="000075F7"/>
    <w:rsid w:val="000077D9"/>
    <w:rsid w:val="000077DE"/>
    <w:rsid w:val="00007980"/>
    <w:rsid w:val="00007A12"/>
    <w:rsid w:val="00007D82"/>
    <w:rsid w:val="00007F19"/>
    <w:rsid w:val="000100A2"/>
    <w:rsid w:val="000100C5"/>
    <w:rsid w:val="00010152"/>
    <w:rsid w:val="000101AC"/>
    <w:rsid w:val="000101D1"/>
    <w:rsid w:val="00010273"/>
    <w:rsid w:val="00010284"/>
    <w:rsid w:val="00010285"/>
    <w:rsid w:val="0001039E"/>
    <w:rsid w:val="0001049D"/>
    <w:rsid w:val="00010577"/>
    <w:rsid w:val="000106CC"/>
    <w:rsid w:val="000107AC"/>
    <w:rsid w:val="00010862"/>
    <w:rsid w:val="000108AB"/>
    <w:rsid w:val="000108D8"/>
    <w:rsid w:val="00010AA8"/>
    <w:rsid w:val="00010BAA"/>
    <w:rsid w:val="00010CEB"/>
    <w:rsid w:val="00010E07"/>
    <w:rsid w:val="00010E1B"/>
    <w:rsid w:val="00010F5D"/>
    <w:rsid w:val="0001110A"/>
    <w:rsid w:val="0001119F"/>
    <w:rsid w:val="00011251"/>
    <w:rsid w:val="00011279"/>
    <w:rsid w:val="0001129F"/>
    <w:rsid w:val="0001149A"/>
    <w:rsid w:val="000114E1"/>
    <w:rsid w:val="000115C4"/>
    <w:rsid w:val="000116F1"/>
    <w:rsid w:val="000117A3"/>
    <w:rsid w:val="000118B8"/>
    <w:rsid w:val="000118BF"/>
    <w:rsid w:val="00011A0B"/>
    <w:rsid w:val="00011A4E"/>
    <w:rsid w:val="00012235"/>
    <w:rsid w:val="00012287"/>
    <w:rsid w:val="0001229B"/>
    <w:rsid w:val="00012349"/>
    <w:rsid w:val="00012454"/>
    <w:rsid w:val="00012875"/>
    <w:rsid w:val="000128B0"/>
    <w:rsid w:val="000128DF"/>
    <w:rsid w:val="00012A59"/>
    <w:rsid w:val="00012BDE"/>
    <w:rsid w:val="00012BF4"/>
    <w:rsid w:val="00012C2A"/>
    <w:rsid w:val="00012CE2"/>
    <w:rsid w:val="00012E1D"/>
    <w:rsid w:val="00012EF4"/>
    <w:rsid w:val="00012FC0"/>
    <w:rsid w:val="000130A9"/>
    <w:rsid w:val="000132E0"/>
    <w:rsid w:val="000137E0"/>
    <w:rsid w:val="00013A6C"/>
    <w:rsid w:val="00013C5B"/>
    <w:rsid w:val="00013C83"/>
    <w:rsid w:val="00013D56"/>
    <w:rsid w:val="00013EFE"/>
    <w:rsid w:val="000143A7"/>
    <w:rsid w:val="000143B1"/>
    <w:rsid w:val="00014414"/>
    <w:rsid w:val="0001449B"/>
    <w:rsid w:val="0001469C"/>
    <w:rsid w:val="000149A4"/>
    <w:rsid w:val="00014C41"/>
    <w:rsid w:val="00014E59"/>
    <w:rsid w:val="00014E60"/>
    <w:rsid w:val="00015145"/>
    <w:rsid w:val="000153B2"/>
    <w:rsid w:val="000153E3"/>
    <w:rsid w:val="000153F9"/>
    <w:rsid w:val="000154C7"/>
    <w:rsid w:val="00015617"/>
    <w:rsid w:val="000157FC"/>
    <w:rsid w:val="000158A6"/>
    <w:rsid w:val="000158B4"/>
    <w:rsid w:val="00015A1A"/>
    <w:rsid w:val="00015A3E"/>
    <w:rsid w:val="00015AA5"/>
    <w:rsid w:val="00015B77"/>
    <w:rsid w:val="00015BEF"/>
    <w:rsid w:val="00015C1A"/>
    <w:rsid w:val="00015D4C"/>
    <w:rsid w:val="00015E32"/>
    <w:rsid w:val="000160EB"/>
    <w:rsid w:val="0001620A"/>
    <w:rsid w:val="000163B4"/>
    <w:rsid w:val="000166A6"/>
    <w:rsid w:val="000167A1"/>
    <w:rsid w:val="000167D3"/>
    <w:rsid w:val="0001694B"/>
    <w:rsid w:val="00016A87"/>
    <w:rsid w:val="00016B2E"/>
    <w:rsid w:val="00016C0C"/>
    <w:rsid w:val="00016CF7"/>
    <w:rsid w:val="00016FA4"/>
    <w:rsid w:val="00017109"/>
    <w:rsid w:val="000171E2"/>
    <w:rsid w:val="000172A6"/>
    <w:rsid w:val="000172D2"/>
    <w:rsid w:val="00017356"/>
    <w:rsid w:val="0001742C"/>
    <w:rsid w:val="00017818"/>
    <w:rsid w:val="000178B0"/>
    <w:rsid w:val="00017E51"/>
    <w:rsid w:val="0002025B"/>
    <w:rsid w:val="00020262"/>
    <w:rsid w:val="000204A5"/>
    <w:rsid w:val="000204D4"/>
    <w:rsid w:val="00020675"/>
    <w:rsid w:val="0002069B"/>
    <w:rsid w:val="0002079F"/>
    <w:rsid w:val="000207E2"/>
    <w:rsid w:val="00020820"/>
    <w:rsid w:val="00020BF9"/>
    <w:rsid w:val="00020C6C"/>
    <w:rsid w:val="00020EF6"/>
    <w:rsid w:val="00020F57"/>
    <w:rsid w:val="000210A6"/>
    <w:rsid w:val="000210F5"/>
    <w:rsid w:val="00021349"/>
    <w:rsid w:val="0002142B"/>
    <w:rsid w:val="00021474"/>
    <w:rsid w:val="00021481"/>
    <w:rsid w:val="0002155D"/>
    <w:rsid w:val="000215CF"/>
    <w:rsid w:val="00021623"/>
    <w:rsid w:val="000217F5"/>
    <w:rsid w:val="00021945"/>
    <w:rsid w:val="00021C9D"/>
    <w:rsid w:val="00021D18"/>
    <w:rsid w:val="00021F6B"/>
    <w:rsid w:val="00021FBE"/>
    <w:rsid w:val="000221BB"/>
    <w:rsid w:val="0002223D"/>
    <w:rsid w:val="00022293"/>
    <w:rsid w:val="000223B1"/>
    <w:rsid w:val="00022415"/>
    <w:rsid w:val="00022468"/>
    <w:rsid w:val="0002248C"/>
    <w:rsid w:val="000225F5"/>
    <w:rsid w:val="000226AF"/>
    <w:rsid w:val="000226C4"/>
    <w:rsid w:val="000226FD"/>
    <w:rsid w:val="00022841"/>
    <w:rsid w:val="00022895"/>
    <w:rsid w:val="000228D9"/>
    <w:rsid w:val="000229D4"/>
    <w:rsid w:val="00022A59"/>
    <w:rsid w:val="00022BAC"/>
    <w:rsid w:val="00022C15"/>
    <w:rsid w:val="0002314E"/>
    <w:rsid w:val="00023229"/>
    <w:rsid w:val="00023282"/>
    <w:rsid w:val="00023308"/>
    <w:rsid w:val="000233A6"/>
    <w:rsid w:val="000233B5"/>
    <w:rsid w:val="000233BD"/>
    <w:rsid w:val="00023452"/>
    <w:rsid w:val="000235E1"/>
    <w:rsid w:val="000237AC"/>
    <w:rsid w:val="00023D8C"/>
    <w:rsid w:val="00023EFF"/>
    <w:rsid w:val="0002429B"/>
    <w:rsid w:val="00024521"/>
    <w:rsid w:val="000246CC"/>
    <w:rsid w:val="00024991"/>
    <w:rsid w:val="00024A95"/>
    <w:rsid w:val="00024DB6"/>
    <w:rsid w:val="00024F72"/>
    <w:rsid w:val="00024FC5"/>
    <w:rsid w:val="000252D1"/>
    <w:rsid w:val="000254C0"/>
    <w:rsid w:val="00025503"/>
    <w:rsid w:val="00025573"/>
    <w:rsid w:val="000256EE"/>
    <w:rsid w:val="000257CC"/>
    <w:rsid w:val="00025889"/>
    <w:rsid w:val="00025959"/>
    <w:rsid w:val="0002599D"/>
    <w:rsid w:val="00025B2A"/>
    <w:rsid w:val="00025C70"/>
    <w:rsid w:val="00025E9D"/>
    <w:rsid w:val="00025EAC"/>
    <w:rsid w:val="00025EC1"/>
    <w:rsid w:val="00026054"/>
    <w:rsid w:val="00026585"/>
    <w:rsid w:val="000266F9"/>
    <w:rsid w:val="00026781"/>
    <w:rsid w:val="00026849"/>
    <w:rsid w:val="0002684D"/>
    <w:rsid w:val="000269CC"/>
    <w:rsid w:val="00026ACA"/>
    <w:rsid w:val="00026AF9"/>
    <w:rsid w:val="00026B0D"/>
    <w:rsid w:val="00026B5D"/>
    <w:rsid w:val="00026B76"/>
    <w:rsid w:val="00026C0A"/>
    <w:rsid w:val="00026E43"/>
    <w:rsid w:val="00026E8B"/>
    <w:rsid w:val="00026E99"/>
    <w:rsid w:val="00027044"/>
    <w:rsid w:val="00027064"/>
    <w:rsid w:val="0002706A"/>
    <w:rsid w:val="0002717A"/>
    <w:rsid w:val="0002727F"/>
    <w:rsid w:val="00027474"/>
    <w:rsid w:val="00027590"/>
    <w:rsid w:val="000278A3"/>
    <w:rsid w:val="00027A66"/>
    <w:rsid w:val="00027AB6"/>
    <w:rsid w:val="00027B14"/>
    <w:rsid w:val="00027C25"/>
    <w:rsid w:val="00027CB3"/>
    <w:rsid w:val="00027D29"/>
    <w:rsid w:val="00027D38"/>
    <w:rsid w:val="00027EBC"/>
    <w:rsid w:val="00027FA2"/>
    <w:rsid w:val="000303C3"/>
    <w:rsid w:val="00030494"/>
    <w:rsid w:val="000305D1"/>
    <w:rsid w:val="000306D1"/>
    <w:rsid w:val="00030930"/>
    <w:rsid w:val="0003096C"/>
    <w:rsid w:val="00030B4D"/>
    <w:rsid w:val="00030D94"/>
    <w:rsid w:val="0003102F"/>
    <w:rsid w:val="00031212"/>
    <w:rsid w:val="000312DC"/>
    <w:rsid w:val="000312FC"/>
    <w:rsid w:val="000313F8"/>
    <w:rsid w:val="000315F5"/>
    <w:rsid w:val="00031607"/>
    <w:rsid w:val="00031799"/>
    <w:rsid w:val="000317B5"/>
    <w:rsid w:val="00031819"/>
    <w:rsid w:val="000318B3"/>
    <w:rsid w:val="000318D2"/>
    <w:rsid w:val="000319AA"/>
    <w:rsid w:val="00031ACE"/>
    <w:rsid w:val="00031CF5"/>
    <w:rsid w:val="00031D91"/>
    <w:rsid w:val="00031E6C"/>
    <w:rsid w:val="0003201F"/>
    <w:rsid w:val="00032066"/>
    <w:rsid w:val="0003221E"/>
    <w:rsid w:val="000323DB"/>
    <w:rsid w:val="0003247A"/>
    <w:rsid w:val="00032527"/>
    <w:rsid w:val="000325D6"/>
    <w:rsid w:val="00032818"/>
    <w:rsid w:val="0003287D"/>
    <w:rsid w:val="00032BBB"/>
    <w:rsid w:val="00032C71"/>
    <w:rsid w:val="00032D5E"/>
    <w:rsid w:val="0003301A"/>
    <w:rsid w:val="00033204"/>
    <w:rsid w:val="0003332F"/>
    <w:rsid w:val="000335F7"/>
    <w:rsid w:val="000337EC"/>
    <w:rsid w:val="0003389B"/>
    <w:rsid w:val="00033A41"/>
    <w:rsid w:val="00033C8E"/>
    <w:rsid w:val="00033CE1"/>
    <w:rsid w:val="00033DA2"/>
    <w:rsid w:val="00033DAA"/>
    <w:rsid w:val="00033ED2"/>
    <w:rsid w:val="00033F3D"/>
    <w:rsid w:val="0003415B"/>
    <w:rsid w:val="0003447A"/>
    <w:rsid w:val="000344E8"/>
    <w:rsid w:val="000344FD"/>
    <w:rsid w:val="00034633"/>
    <w:rsid w:val="000346D4"/>
    <w:rsid w:val="0003471E"/>
    <w:rsid w:val="000347C9"/>
    <w:rsid w:val="000348BB"/>
    <w:rsid w:val="000349A6"/>
    <w:rsid w:val="000349C1"/>
    <w:rsid w:val="00034A8C"/>
    <w:rsid w:val="00034B0E"/>
    <w:rsid w:val="00034CB7"/>
    <w:rsid w:val="00034D7A"/>
    <w:rsid w:val="00034D99"/>
    <w:rsid w:val="00034E24"/>
    <w:rsid w:val="00034EF8"/>
    <w:rsid w:val="00034F23"/>
    <w:rsid w:val="000351D5"/>
    <w:rsid w:val="00035398"/>
    <w:rsid w:val="000354A5"/>
    <w:rsid w:val="000357C6"/>
    <w:rsid w:val="0003595C"/>
    <w:rsid w:val="00035966"/>
    <w:rsid w:val="00035967"/>
    <w:rsid w:val="000359B1"/>
    <w:rsid w:val="00035AAB"/>
    <w:rsid w:val="00035B43"/>
    <w:rsid w:val="00035CD8"/>
    <w:rsid w:val="00035DE4"/>
    <w:rsid w:val="00035E0C"/>
    <w:rsid w:val="0003602F"/>
    <w:rsid w:val="000360FB"/>
    <w:rsid w:val="0003622C"/>
    <w:rsid w:val="00036310"/>
    <w:rsid w:val="00036417"/>
    <w:rsid w:val="00036461"/>
    <w:rsid w:val="000367BE"/>
    <w:rsid w:val="00036849"/>
    <w:rsid w:val="00036853"/>
    <w:rsid w:val="00036A39"/>
    <w:rsid w:val="00036AEC"/>
    <w:rsid w:val="00036BD9"/>
    <w:rsid w:val="00036D02"/>
    <w:rsid w:val="00036D6F"/>
    <w:rsid w:val="00036D85"/>
    <w:rsid w:val="00036FB7"/>
    <w:rsid w:val="0003705A"/>
    <w:rsid w:val="000370AD"/>
    <w:rsid w:val="000370AF"/>
    <w:rsid w:val="00037114"/>
    <w:rsid w:val="00037143"/>
    <w:rsid w:val="000371CA"/>
    <w:rsid w:val="000371CE"/>
    <w:rsid w:val="00037239"/>
    <w:rsid w:val="00037299"/>
    <w:rsid w:val="00037357"/>
    <w:rsid w:val="00037439"/>
    <w:rsid w:val="000376BC"/>
    <w:rsid w:val="00037709"/>
    <w:rsid w:val="00037736"/>
    <w:rsid w:val="0003783A"/>
    <w:rsid w:val="000378D0"/>
    <w:rsid w:val="000378E0"/>
    <w:rsid w:val="0003791F"/>
    <w:rsid w:val="00037A4B"/>
    <w:rsid w:val="00037DD0"/>
    <w:rsid w:val="00037DF8"/>
    <w:rsid w:val="00040018"/>
    <w:rsid w:val="00040051"/>
    <w:rsid w:val="00040166"/>
    <w:rsid w:val="000402FF"/>
    <w:rsid w:val="00040334"/>
    <w:rsid w:val="000405A6"/>
    <w:rsid w:val="000405E3"/>
    <w:rsid w:val="00040643"/>
    <w:rsid w:val="0004073A"/>
    <w:rsid w:val="0004074D"/>
    <w:rsid w:val="00040A41"/>
    <w:rsid w:val="00040AC3"/>
    <w:rsid w:val="00040C40"/>
    <w:rsid w:val="00040D2C"/>
    <w:rsid w:val="00040D81"/>
    <w:rsid w:val="00041000"/>
    <w:rsid w:val="00041094"/>
    <w:rsid w:val="0004120D"/>
    <w:rsid w:val="000412D8"/>
    <w:rsid w:val="00041300"/>
    <w:rsid w:val="0004134A"/>
    <w:rsid w:val="0004147A"/>
    <w:rsid w:val="0004150D"/>
    <w:rsid w:val="000415A0"/>
    <w:rsid w:val="000416E4"/>
    <w:rsid w:val="00041849"/>
    <w:rsid w:val="00041876"/>
    <w:rsid w:val="000418EB"/>
    <w:rsid w:val="00041B26"/>
    <w:rsid w:val="00041B6B"/>
    <w:rsid w:val="00041BC4"/>
    <w:rsid w:val="00041D81"/>
    <w:rsid w:val="00041E9B"/>
    <w:rsid w:val="00041F5F"/>
    <w:rsid w:val="000420E4"/>
    <w:rsid w:val="00042155"/>
    <w:rsid w:val="00042249"/>
    <w:rsid w:val="000425A4"/>
    <w:rsid w:val="000425B1"/>
    <w:rsid w:val="000425B6"/>
    <w:rsid w:val="0004273A"/>
    <w:rsid w:val="0004277D"/>
    <w:rsid w:val="0004287B"/>
    <w:rsid w:val="00042B22"/>
    <w:rsid w:val="00042D1F"/>
    <w:rsid w:val="00042E91"/>
    <w:rsid w:val="00042F5C"/>
    <w:rsid w:val="0004319E"/>
    <w:rsid w:val="000432F4"/>
    <w:rsid w:val="000433E7"/>
    <w:rsid w:val="00043570"/>
    <w:rsid w:val="000435A4"/>
    <w:rsid w:val="00043656"/>
    <w:rsid w:val="0004368C"/>
    <w:rsid w:val="00043924"/>
    <w:rsid w:val="00043931"/>
    <w:rsid w:val="000439C3"/>
    <w:rsid w:val="00043A2E"/>
    <w:rsid w:val="00043A8B"/>
    <w:rsid w:val="00043AAB"/>
    <w:rsid w:val="00043B1B"/>
    <w:rsid w:val="00043BC5"/>
    <w:rsid w:val="00043CB4"/>
    <w:rsid w:val="00043DD3"/>
    <w:rsid w:val="00044239"/>
    <w:rsid w:val="00044478"/>
    <w:rsid w:val="00044507"/>
    <w:rsid w:val="000445F8"/>
    <w:rsid w:val="000446DF"/>
    <w:rsid w:val="0004490A"/>
    <w:rsid w:val="00044BE9"/>
    <w:rsid w:val="00044C3B"/>
    <w:rsid w:val="00044D82"/>
    <w:rsid w:val="000452C0"/>
    <w:rsid w:val="00045304"/>
    <w:rsid w:val="00045322"/>
    <w:rsid w:val="00045340"/>
    <w:rsid w:val="000453A3"/>
    <w:rsid w:val="000454FA"/>
    <w:rsid w:val="0004554F"/>
    <w:rsid w:val="00045618"/>
    <w:rsid w:val="0004567D"/>
    <w:rsid w:val="000456A3"/>
    <w:rsid w:val="0004574A"/>
    <w:rsid w:val="0004574E"/>
    <w:rsid w:val="00045C2E"/>
    <w:rsid w:val="00045C34"/>
    <w:rsid w:val="00045CDF"/>
    <w:rsid w:val="00045DDB"/>
    <w:rsid w:val="00045DE1"/>
    <w:rsid w:val="00045FC6"/>
    <w:rsid w:val="000460D9"/>
    <w:rsid w:val="000461A6"/>
    <w:rsid w:val="000461FD"/>
    <w:rsid w:val="000462B6"/>
    <w:rsid w:val="00046488"/>
    <w:rsid w:val="0004663C"/>
    <w:rsid w:val="000466FE"/>
    <w:rsid w:val="00046726"/>
    <w:rsid w:val="00046776"/>
    <w:rsid w:val="000467D3"/>
    <w:rsid w:val="000468DB"/>
    <w:rsid w:val="00046A17"/>
    <w:rsid w:val="00046A35"/>
    <w:rsid w:val="00046DB2"/>
    <w:rsid w:val="00046EA0"/>
    <w:rsid w:val="00046F02"/>
    <w:rsid w:val="000471F8"/>
    <w:rsid w:val="0004732E"/>
    <w:rsid w:val="000474D9"/>
    <w:rsid w:val="0004761D"/>
    <w:rsid w:val="00047720"/>
    <w:rsid w:val="000477A1"/>
    <w:rsid w:val="00047866"/>
    <w:rsid w:val="00047BFC"/>
    <w:rsid w:val="00047C05"/>
    <w:rsid w:val="00047C20"/>
    <w:rsid w:val="00047CB5"/>
    <w:rsid w:val="00050064"/>
    <w:rsid w:val="0005027A"/>
    <w:rsid w:val="00050321"/>
    <w:rsid w:val="00050531"/>
    <w:rsid w:val="00050564"/>
    <w:rsid w:val="000506F6"/>
    <w:rsid w:val="0005080E"/>
    <w:rsid w:val="000508C1"/>
    <w:rsid w:val="000508E8"/>
    <w:rsid w:val="00050BDF"/>
    <w:rsid w:val="00050D30"/>
    <w:rsid w:val="0005111C"/>
    <w:rsid w:val="0005123E"/>
    <w:rsid w:val="00051260"/>
    <w:rsid w:val="00051441"/>
    <w:rsid w:val="000514BD"/>
    <w:rsid w:val="0005153E"/>
    <w:rsid w:val="00051545"/>
    <w:rsid w:val="000515E2"/>
    <w:rsid w:val="000516FA"/>
    <w:rsid w:val="00051784"/>
    <w:rsid w:val="000517B2"/>
    <w:rsid w:val="00051916"/>
    <w:rsid w:val="0005197C"/>
    <w:rsid w:val="00051A06"/>
    <w:rsid w:val="00051AE8"/>
    <w:rsid w:val="00051C77"/>
    <w:rsid w:val="00051CDF"/>
    <w:rsid w:val="00052075"/>
    <w:rsid w:val="00052503"/>
    <w:rsid w:val="000527B8"/>
    <w:rsid w:val="000529D3"/>
    <w:rsid w:val="00052A00"/>
    <w:rsid w:val="00052A73"/>
    <w:rsid w:val="00052BCB"/>
    <w:rsid w:val="00052E4D"/>
    <w:rsid w:val="00052E76"/>
    <w:rsid w:val="00052EBC"/>
    <w:rsid w:val="0005312C"/>
    <w:rsid w:val="000531A4"/>
    <w:rsid w:val="0005341E"/>
    <w:rsid w:val="000534BB"/>
    <w:rsid w:val="000535E9"/>
    <w:rsid w:val="000535F4"/>
    <w:rsid w:val="0005366D"/>
    <w:rsid w:val="0005377F"/>
    <w:rsid w:val="000538BF"/>
    <w:rsid w:val="000538C4"/>
    <w:rsid w:val="000538C7"/>
    <w:rsid w:val="00053A02"/>
    <w:rsid w:val="00053B52"/>
    <w:rsid w:val="00053C2F"/>
    <w:rsid w:val="00053C32"/>
    <w:rsid w:val="00053CD3"/>
    <w:rsid w:val="00053F43"/>
    <w:rsid w:val="000540C8"/>
    <w:rsid w:val="000540CD"/>
    <w:rsid w:val="00054120"/>
    <w:rsid w:val="00054123"/>
    <w:rsid w:val="00054201"/>
    <w:rsid w:val="0005426F"/>
    <w:rsid w:val="0005430A"/>
    <w:rsid w:val="000544CF"/>
    <w:rsid w:val="00054534"/>
    <w:rsid w:val="000546ED"/>
    <w:rsid w:val="00054829"/>
    <w:rsid w:val="0005490B"/>
    <w:rsid w:val="0005490F"/>
    <w:rsid w:val="0005491C"/>
    <w:rsid w:val="00054AEE"/>
    <w:rsid w:val="00054B57"/>
    <w:rsid w:val="00054BA1"/>
    <w:rsid w:val="00054C4B"/>
    <w:rsid w:val="00054F2A"/>
    <w:rsid w:val="000550F5"/>
    <w:rsid w:val="0005516A"/>
    <w:rsid w:val="00055311"/>
    <w:rsid w:val="0005532E"/>
    <w:rsid w:val="000553B4"/>
    <w:rsid w:val="000553CC"/>
    <w:rsid w:val="00055474"/>
    <w:rsid w:val="000554BB"/>
    <w:rsid w:val="0005560C"/>
    <w:rsid w:val="0005568C"/>
    <w:rsid w:val="0005587C"/>
    <w:rsid w:val="000559A6"/>
    <w:rsid w:val="000559BE"/>
    <w:rsid w:val="00055A63"/>
    <w:rsid w:val="00055B97"/>
    <w:rsid w:val="00055BB8"/>
    <w:rsid w:val="00055DB0"/>
    <w:rsid w:val="00055E11"/>
    <w:rsid w:val="00055EC5"/>
    <w:rsid w:val="00055F30"/>
    <w:rsid w:val="00055F46"/>
    <w:rsid w:val="0005600D"/>
    <w:rsid w:val="00056045"/>
    <w:rsid w:val="000563FC"/>
    <w:rsid w:val="00056419"/>
    <w:rsid w:val="000568B5"/>
    <w:rsid w:val="0005713B"/>
    <w:rsid w:val="0005715C"/>
    <w:rsid w:val="00057311"/>
    <w:rsid w:val="00057465"/>
    <w:rsid w:val="000576FC"/>
    <w:rsid w:val="00057923"/>
    <w:rsid w:val="00057B44"/>
    <w:rsid w:val="00057C1F"/>
    <w:rsid w:val="00057D64"/>
    <w:rsid w:val="00057D65"/>
    <w:rsid w:val="00060050"/>
    <w:rsid w:val="00060184"/>
    <w:rsid w:val="000601CE"/>
    <w:rsid w:val="000602C3"/>
    <w:rsid w:val="00060318"/>
    <w:rsid w:val="00060449"/>
    <w:rsid w:val="000604A8"/>
    <w:rsid w:val="000604FE"/>
    <w:rsid w:val="00060891"/>
    <w:rsid w:val="00060911"/>
    <w:rsid w:val="00060A1E"/>
    <w:rsid w:val="00060A93"/>
    <w:rsid w:val="00060B75"/>
    <w:rsid w:val="00060E1C"/>
    <w:rsid w:val="00060EE3"/>
    <w:rsid w:val="00060F62"/>
    <w:rsid w:val="00060FA4"/>
    <w:rsid w:val="0006119A"/>
    <w:rsid w:val="0006120B"/>
    <w:rsid w:val="00061336"/>
    <w:rsid w:val="00061364"/>
    <w:rsid w:val="000615CE"/>
    <w:rsid w:val="00061769"/>
    <w:rsid w:val="000618D6"/>
    <w:rsid w:val="000619A2"/>
    <w:rsid w:val="000619AB"/>
    <w:rsid w:val="000619D3"/>
    <w:rsid w:val="00061B14"/>
    <w:rsid w:val="00061C04"/>
    <w:rsid w:val="00061D91"/>
    <w:rsid w:val="0006204C"/>
    <w:rsid w:val="00062142"/>
    <w:rsid w:val="00062229"/>
    <w:rsid w:val="0006230C"/>
    <w:rsid w:val="000624F4"/>
    <w:rsid w:val="00062651"/>
    <w:rsid w:val="0006270F"/>
    <w:rsid w:val="0006288F"/>
    <w:rsid w:val="00062AEC"/>
    <w:rsid w:val="00062CF3"/>
    <w:rsid w:val="00062D33"/>
    <w:rsid w:val="00062D34"/>
    <w:rsid w:val="00062EC2"/>
    <w:rsid w:val="00062EE4"/>
    <w:rsid w:val="0006307D"/>
    <w:rsid w:val="000630E9"/>
    <w:rsid w:val="000631E5"/>
    <w:rsid w:val="00063276"/>
    <w:rsid w:val="00063340"/>
    <w:rsid w:val="00063423"/>
    <w:rsid w:val="00063599"/>
    <w:rsid w:val="000635B6"/>
    <w:rsid w:val="000635FE"/>
    <w:rsid w:val="0006382D"/>
    <w:rsid w:val="00063A5C"/>
    <w:rsid w:val="00063A88"/>
    <w:rsid w:val="00063B18"/>
    <w:rsid w:val="00063B57"/>
    <w:rsid w:val="000643AB"/>
    <w:rsid w:val="000645C5"/>
    <w:rsid w:val="000647AE"/>
    <w:rsid w:val="00064B3F"/>
    <w:rsid w:val="00064B9B"/>
    <w:rsid w:val="00064CA9"/>
    <w:rsid w:val="00064F19"/>
    <w:rsid w:val="00064FF1"/>
    <w:rsid w:val="0006502E"/>
    <w:rsid w:val="0006503A"/>
    <w:rsid w:val="00065090"/>
    <w:rsid w:val="00065337"/>
    <w:rsid w:val="000653B1"/>
    <w:rsid w:val="00065402"/>
    <w:rsid w:val="00065430"/>
    <w:rsid w:val="00065432"/>
    <w:rsid w:val="0006545F"/>
    <w:rsid w:val="000654EF"/>
    <w:rsid w:val="0006587A"/>
    <w:rsid w:val="00065994"/>
    <w:rsid w:val="00065B1E"/>
    <w:rsid w:val="00065D3D"/>
    <w:rsid w:val="00065ECC"/>
    <w:rsid w:val="00066074"/>
    <w:rsid w:val="000661CB"/>
    <w:rsid w:val="00066258"/>
    <w:rsid w:val="000662B3"/>
    <w:rsid w:val="00066404"/>
    <w:rsid w:val="00066681"/>
    <w:rsid w:val="00066696"/>
    <w:rsid w:val="000666D6"/>
    <w:rsid w:val="0006679F"/>
    <w:rsid w:val="000668AA"/>
    <w:rsid w:val="00066BAA"/>
    <w:rsid w:val="00066BCF"/>
    <w:rsid w:val="00066F7F"/>
    <w:rsid w:val="0006710D"/>
    <w:rsid w:val="000671A2"/>
    <w:rsid w:val="000673CE"/>
    <w:rsid w:val="000673D6"/>
    <w:rsid w:val="00067413"/>
    <w:rsid w:val="000674BF"/>
    <w:rsid w:val="000674DF"/>
    <w:rsid w:val="00067633"/>
    <w:rsid w:val="0006769B"/>
    <w:rsid w:val="00067821"/>
    <w:rsid w:val="0006799F"/>
    <w:rsid w:val="00067A7B"/>
    <w:rsid w:val="00067C5F"/>
    <w:rsid w:val="00067C61"/>
    <w:rsid w:val="00067D09"/>
    <w:rsid w:val="00067D59"/>
    <w:rsid w:val="00067F0A"/>
    <w:rsid w:val="00067FA1"/>
    <w:rsid w:val="0007028F"/>
    <w:rsid w:val="000702DD"/>
    <w:rsid w:val="0007049E"/>
    <w:rsid w:val="000705C1"/>
    <w:rsid w:val="000705D9"/>
    <w:rsid w:val="0007063A"/>
    <w:rsid w:val="0007067C"/>
    <w:rsid w:val="000706F9"/>
    <w:rsid w:val="00070789"/>
    <w:rsid w:val="000708FE"/>
    <w:rsid w:val="0007099C"/>
    <w:rsid w:val="00070A3C"/>
    <w:rsid w:val="00070B9C"/>
    <w:rsid w:val="00070C9D"/>
    <w:rsid w:val="00070D40"/>
    <w:rsid w:val="00070E17"/>
    <w:rsid w:val="00070E40"/>
    <w:rsid w:val="00070F88"/>
    <w:rsid w:val="00071079"/>
    <w:rsid w:val="00071094"/>
    <w:rsid w:val="0007122C"/>
    <w:rsid w:val="0007136D"/>
    <w:rsid w:val="000714EC"/>
    <w:rsid w:val="00071545"/>
    <w:rsid w:val="00071577"/>
    <w:rsid w:val="000715C5"/>
    <w:rsid w:val="0007178A"/>
    <w:rsid w:val="000718E7"/>
    <w:rsid w:val="000719A6"/>
    <w:rsid w:val="000719B6"/>
    <w:rsid w:val="00071AA7"/>
    <w:rsid w:val="00071F0F"/>
    <w:rsid w:val="00072034"/>
    <w:rsid w:val="000721DA"/>
    <w:rsid w:val="00072359"/>
    <w:rsid w:val="0007238E"/>
    <w:rsid w:val="00072440"/>
    <w:rsid w:val="000725C8"/>
    <w:rsid w:val="000725D1"/>
    <w:rsid w:val="00072754"/>
    <w:rsid w:val="0007278C"/>
    <w:rsid w:val="000727C0"/>
    <w:rsid w:val="00072885"/>
    <w:rsid w:val="00072A0B"/>
    <w:rsid w:val="00072A0F"/>
    <w:rsid w:val="00073182"/>
    <w:rsid w:val="000732FF"/>
    <w:rsid w:val="0007338E"/>
    <w:rsid w:val="000733A3"/>
    <w:rsid w:val="00073572"/>
    <w:rsid w:val="000735BC"/>
    <w:rsid w:val="00073652"/>
    <w:rsid w:val="00073735"/>
    <w:rsid w:val="000737A5"/>
    <w:rsid w:val="00073A89"/>
    <w:rsid w:val="00073AC5"/>
    <w:rsid w:val="00073B27"/>
    <w:rsid w:val="00073B95"/>
    <w:rsid w:val="00073B98"/>
    <w:rsid w:val="00073C95"/>
    <w:rsid w:val="00073D57"/>
    <w:rsid w:val="00073E9B"/>
    <w:rsid w:val="000742F2"/>
    <w:rsid w:val="000742F9"/>
    <w:rsid w:val="0007448B"/>
    <w:rsid w:val="00074504"/>
    <w:rsid w:val="00074596"/>
    <w:rsid w:val="000746F1"/>
    <w:rsid w:val="0007484A"/>
    <w:rsid w:val="000748C8"/>
    <w:rsid w:val="000748DE"/>
    <w:rsid w:val="000749FA"/>
    <w:rsid w:val="00075071"/>
    <w:rsid w:val="000750BB"/>
    <w:rsid w:val="0007513C"/>
    <w:rsid w:val="00075198"/>
    <w:rsid w:val="000754E0"/>
    <w:rsid w:val="0007554C"/>
    <w:rsid w:val="00075553"/>
    <w:rsid w:val="000756B0"/>
    <w:rsid w:val="000757FC"/>
    <w:rsid w:val="000759A7"/>
    <w:rsid w:val="00075C17"/>
    <w:rsid w:val="00075CC3"/>
    <w:rsid w:val="00075CF4"/>
    <w:rsid w:val="00075F0D"/>
    <w:rsid w:val="000760AD"/>
    <w:rsid w:val="000760FD"/>
    <w:rsid w:val="0007610D"/>
    <w:rsid w:val="00076289"/>
    <w:rsid w:val="00076348"/>
    <w:rsid w:val="0007642E"/>
    <w:rsid w:val="00076CB8"/>
    <w:rsid w:val="00076CFF"/>
    <w:rsid w:val="00076D2B"/>
    <w:rsid w:val="00076D77"/>
    <w:rsid w:val="00076E84"/>
    <w:rsid w:val="00077096"/>
    <w:rsid w:val="000771CE"/>
    <w:rsid w:val="00077210"/>
    <w:rsid w:val="000772EE"/>
    <w:rsid w:val="000775AE"/>
    <w:rsid w:val="00077612"/>
    <w:rsid w:val="000776A3"/>
    <w:rsid w:val="00077769"/>
    <w:rsid w:val="00077778"/>
    <w:rsid w:val="00077B80"/>
    <w:rsid w:val="00077BA1"/>
    <w:rsid w:val="00077D1C"/>
    <w:rsid w:val="00077E4F"/>
    <w:rsid w:val="0007A753"/>
    <w:rsid w:val="00080079"/>
    <w:rsid w:val="00080147"/>
    <w:rsid w:val="0008016F"/>
    <w:rsid w:val="00080279"/>
    <w:rsid w:val="000804A2"/>
    <w:rsid w:val="00080819"/>
    <w:rsid w:val="000808AA"/>
    <w:rsid w:val="000808B4"/>
    <w:rsid w:val="000808FA"/>
    <w:rsid w:val="00080A9B"/>
    <w:rsid w:val="00080B83"/>
    <w:rsid w:val="00080CAB"/>
    <w:rsid w:val="00080D9F"/>
    <w:rsid w:val="00080F66"/>
    <w:rsid w:val="000810B8"/>
    <w:rsid w:val="0008112B"/>
    <w:rsid w:val="0008116D"/>
    <w:rsid w:val="0008142F"/>
    <w:rsid w:val="0008146E"/>
    <w:rsid w:val="000815C7"/>
    <w:rsid w:val="0008170C"/>
    <w:rsid w:val="00081797"/>
    <w:rsid w:val="000817BC"/>
    <w:rsid w:val="00081827"/>
    <w:rsid w:val="00081844"/>
    <w:rsid w:val="00081AB3"/>
    <w:rsid w:val="00081B8D"/>
    <w:rsid w:val="00081C18"/>
    <w:rsid w:val="00081DEA"/>
    <w:rsid w:val="00081F9D"/>
    <w:rsid w:val="000820A2"/>
    <w:rsid w:val="000820A6"/>
    <w:rsid w:val="000821E7"/>
    <w:rsid w:val="00082224"/>
    <w:rsid w:val="000824BD"/>
    <w:rsid w:val="00082660"/>
    <w:rsid w:val="00082691"/>
    <w:rsid w:val="00082898"/>
    <w:rsid w:val="000829A5"/>
    <w:rsid w:val="00082AD6"/>
    <w:rsid w:val="00082CEC"/>
    <w:rsid w:val="00082D13"/>
    <w:rsid w:val="00082D84"/>
    <w:rsid w:val="00082E46"/>
    <w:rsid w:val="00083035"/>
    <w:rsid w:val="00083067"/>
    <w:rsid w:val="000831D7"/>
    <w:rsid w:val="000831EE"/>
    <w:rsid w:val="000833CA"/>
    <w:rsid w:val="000833D3"/>
    <w:rsid w:val="000833FE"/>
    <w:rsid w:val="000834EF"/>
    <w:rsid w:val="00083571"/>
    <w:rsid w:val="00083742"/>
    <w:rsid w:val="0008374B"/>
    <w:rsid w:val="00083834"/>
    <w:rsid w:val="00083874"/>
    <w:rsid w:val="000838D8"/>
    <w:rsid w:val="00083A7E"/>
    <w:rsid w:val="00083AA1"/>
    <w:rsid w:val="00083B36"/>
    <w:rsid w:val="00083C0F"/>
    <w:rsid w:val="00083C11"/>
    <w:rsid w:val="00083C34"/>
    <w:rsid w:val="00083CBC"/>
    <w:rsid w:val="00083CE0"/>
    <w:rsid w:val="00084056"/>
    <w:rsid w:val="000841EF"/>
    <w:rsid w:val="00084235"/>
    <w:rsid w:val="0008450D"/>
    <w:rsid w:val="00084525"/>
    <w:rsid w:val="000846E3"/>
    <w:rsid w:val="00084777"/>
    <w:rsid w:val="0008499B"/>
    <w:rsid w:val="00084C5B"/>
    <w:rsid w:val="00084D75"/>
    <w:rsid w:val="00084EBC"/>
    <w:rsid w:val="00084EE1"/>
    <w:rsid w:val="000853A4"/>
    <w:rsid w:val="000854CA"/>
    <w:rsid w:val="0008578A"/>
    <w:rsid w:val="00085AFB"/>
    <w:rsid w:val="00085B4C"/>
    <w:rsid w:val="00085B91"/>
    <w:rsid w:val="00085C80"/>
    <w:rsid w:val="00085D5C"/>
    <w:rsid w:val="00085E05"/>
    <w:rsid w:val="00085EE7"/>
    <w:rsid w:val="00085FA0"/>
    <w:rsid w:val="0008601D"/>
    <w:rsid w:val="000861FF"/>
    <w:rsid w:val="0008658D"/>
    <w:rsid w:val="000865CF"/>
    <w:rsid w:val="00086735"/>
    <w:rsid w:val="000867F4"/>
    <w:rsid w:val="0008680C"/>
    <w:rsid w:val="00086978"/>
    <w:rsid w:val="00086A54"/>
    <w:rsid w:val="00086BC5"/>
    <w:rsid w:val="00086DB8"/>
    <w:rsid w:val="00086DD0"/>
    <w:rsid w:val="00086E67"/>
    <w:rsid w:val="00086F5A"/>
    <w:rsid w:val="00087059"/>
    <w:rsid w:val="00087141"/>
    <w:rsid w:val="00087203"/>
    <w:rsid w:val="00087309"/>
    <w:rsid w:val="000873EC"/>
    <w:rsid w:val="00087448"/>
    <w:rsid w:val="00087454"/>
    <w:rsid w:val="000877B8"/>
    <w:rsid w:val="000878D5"/>
    <w:rsid w:val="00087A3F"/>
    <w:rsid w:val="00087A7B"/>
    <w:rsid w:val="00087BF2"/>
    <w:rsid w:val="00087C41"/>
    <w:rsid w:val="00087CCA"/>
    <w:rsid w:val="00087E28"/>
    <w:rsid w:val="00087E74"/>
    <w:rsid w:val="00087F75"/>
    <w:rsid w:val="0009000B"/>
    <w:rsid w:val="00090190"/>
    <w:rsid w:val="000902DF"/>
    <w:rsid w:val="00090329"/>
    <w:rsid w:val="0009049E"/>
    <w:rsid w:val="000909FC"/>
    <w:rsid w:val="00090AA8"/>
    <w:rsid w:val="00090C4F"/>
    <w:rsid w:val="00090CA8"/>
    <w:rsid w:val="00090DB8"/>
    <w:rsid w:val="00090EB6"/>
    <w:rsid w:val="00090F3D"/>
    <w:rsid w:val="0009110B"/>
    <w:rsid w:val="00091177"/>
    <w:rsid w:val="0009120C"/>
    <w:rsid w:val="0009137F"/>
    <w:rsid w:val="00091412"/>
    <w:rsid w:val="00091416"/>
    <w:rsid w:val="00091654"/>
    <w:rsid w:val="0009171C"/>
    <w:rsid w:val="00091D52"/>
    <w:rsid w:val="00091FC8"/>
    <w:rsid w:val="0009203C"/>
    <w:rsid w:val="000920A1"/>
    <w:rsid w:val="0009230D"/>
    <w:rsid w:val="0009232C"/>
    <w:rsid w:val="00092459"/>
    <w:rsid w:val="00092479"/>
    <w:rsid w:val="00092595"/>
    <w:rsid w:val="000928BC"/>
    <w:rsid w:val="000928E2"/>
    <w:rsid w:val="00092968"/>
    <w:rsid w:val="00092C19"/>
    <w:rsid w:val="00092DD8"/>
    <w:rsid w:val="00092E24"/>
    <w:rsid w:val="00092FA2"/>
    <w:rsid w:val="00093111"/>
    <w:rsid w:val="00093300"/>
    <w:rsid w:val="0009342C"/>
    <w:rsid w:val="00093470"/>
    <w:rsid w:val="0009357C"/>
    <w:rsid w:val="00093671"/>
    <w:rsid w:val="00093723"/>
    <w:rsid w:val="00093888"/>
    <w:rsid w:val="00093A9A"/>
    <w:rsid w:val="00093A9F"/>
    <w:rsid w:val="0009410A"/>
    <w:rsid w:val="0009428F"/>
    <w:rsid w:val="000943A3"/>
    <w:rsid w:val="000943BE"/>
    <w:rsid w:val="0009453E"/>
    <w:rsid w:val="00094540"/>
    <w:rsid w:val="00094668"/>
    <w:rsid w:val="000946B5"/>
    <w:rsid w:val="000947CB"/>
    <w:rsid w:val="00094904"/>
    <w:rsid w:val="00094990"/>
    <w:rsid w:val="000949DA"/>
    <w:rsid w:val="00094B67"/>
    <w:rsid w:val="00094BAF"/>
    <w:rsid w:val="00094C72"/>
    <w:rsid w:val="00094DCC"/>
    <w:rsid w:val="000951A2"/>
    <w:rsid w:val="00095344"/>
    <w:rsid w:val="000953C6"/>
    <w:rsid w:val="000954C4"/>
    <w:rsid w:val="000955BF"/>
    <w:rsid w:val="000955C8"/>
    <w:rsid w:val="0009569F"/>
    <w:rsid w:val="0009578D"/>
    <w:rsid w:val="000958BB"/>
    <w:rsid w:val="00095934"/>
    <w:rsid w:val="00095D02"/>
    <w:rsid w:val="00095D1E"/>
    <w:rsid w:val="00095DB9"/>
    <w:rsid w:val="00095DC8"/>
    <w:rsid w:val="00095EB9"/>
    <w:rsid w:val="00095F37"/>
    <w:rsid w:val="00095F39"/>
    <w:rsid w:val="00095F98"/>
    <w:rsid w:val="000960A4"/>
    <w:rsid w:val="0009617E"/>
    <w:rsid w:val="000961CD"/>
    <w:rsid w:val="000962FC"/>
    <w:rsid w:val="000964BD"/>
    <w:rsid w:val="00096745"/>
    <w:rsid w:val="0009679C"/>
    <w:rsid w:val="000967D5"/>
    <w:rsid w:val="00096826"/>
    <w:rsid w:val="00096949"/>
    <w:rsid w:val="0009694C"/>
    <w:rsid w:val="0009696B"/>
    <w:rsid w:val="00096B40"/>
    <w:rsid w:val="00096CC0"/>
    <w:rsid w:val="00096D0A"/>
    <w:rsid w:val="00096E39"/>
    <w:rsid w:val="00096E57"/>
    <w:rsid w:val="00096EFB"/>
    <w:rsid w:val="00096FA6"/>
    <w:rsid w:val="0009710C"/>
    <w:rsid w:val="00097162"/>
    <w:rsid w:val="00097198"/>
    <w:rsid w:val="000971AA"/>
    <w:rsid w:val="0009726E"/>
    <w:rsid w:val="00097420"/>
    <w:rsid w:val="0009751C"/>
    <w:rsid w:val="00097619"/>
    <w:rsid w:val="00097746"/>
    <w:rsid w:val="00097766"/>
    <w:rsid w:val="0009780C"/>
    <w:rsid w:val="00097884"/>
    <w:rsid w:val="000979A2"/>
    <w:rsid w:val="000979D0"/>
    <w:rsid w:val="000979D2"/>
    <w:rsid w:val="00097AFD"/>
    <w:rsid w:val="00097B8D"/>
    <w:rsid w:val="00097C10"/>
    <w:rsid w:val="00097D98"/>
    <w:rsid w:val="00097EB9"/>
    <w:rsid w:val="00097FB4"/>
    <w:rsid w:val="000A035E"/>
    <w:rsid w:val="000A0378"/>
    <w:rsid w:val="000A0391"/>
    <w:rsid w:val="000A0520"/>
    <w:rsid w:val="000A089C"/>
    <w:rsid w:val="000A08AB"/>
    <w:rsid w:val="000A0945"/>
    <w:rsid w:val="000A0A59"/>
    <w:rsid w:val="000A0AB2"/>
    <w:rsid w:val="000A0B62"/>
    <w:rsid w:val="000A0BC4"/>
    <w:rsid w:val="000A0C40"/>
    <w:rsid w:val="000A0C50"/>
    <w:rsid w:val="000A0DFB"/>
    <w:rsid w:val="000A0E11"/>
    <w:rsid w:val="000A0F76"/>
    <w:rsid w:val="000A1225"/>
    <w:rsid w:val="000A1413"/>
    <w:rsid w:val="000A142D"/>
    <w:rsid w:val="000A14DF"/>
    <w:rsid w:val="000A178B"/>
    <w:rsid w:val="000A1957"/>
    <w:rsid w:val="000A1960"/>
    <w:rsid w:val="000A1A29"/>
    <w:rsid w:val="000A1C75"/>
    <w:rsid w:val="000A1C82"/>
    <w:rsid w:val="000A1D3B"/>
    <w:rsid w:val="000A1E30"/>
    <w:rsid w:val="000A2058"/>
    <w:rsid w:val="000A2063"/>
    <w:rsid w:val="000A22A4"/>
    <w:rsid w:val="000A238E"/>
    <w:rsid w:val="000A23D6"/>
    <w:rsid w:val="000A2859"/>
    <w:rsid w:val="000A2905"/>
    <w:rsid w:val="000A2930"/>
    <w:rsid w:val="000A29CC"/>
    <w:rsid w:val="000A2AAE"/>
    <w:rsid w:val="000A2B01"/>
    <w:rsid w:val="000A2B0C"/>
    <w:rsid w:val="000A2BD0"/>
    <w:rsid w:val="000A2CA6"/>
    <w:rsid w:val="000A2D17"/>
    <w:rsid w:val="000A2D97"/>
    <w:rsid w:val="000A2F67"/>
    <w:rsid w:val="000A2F6C"/>
    <w:rsid w:val="000A2F89"/>
    <w:rsid w:val="000A2FAF"/>
    <w:rsid w:val="000A32D9"/>
    <w:rsid w:val="000A32E0"/>
    <w:rsid w:val="000A33D9"/>
    <w:rsid w:val="000A34C3"/>
    <w:rsid w:val="000A362A"/>
    <w:rsid w:val="000A371B"/>
    <w:rsid w:val="000A38AA"/>
    <w:rsid w:val="000A3A42"/>
    <w:rsid w:val="000A3AD4"/>
    <w:rsid w:val="000A3B05"/>
    <w:rsid w:val="000A3D56"/>
    <w:rsid w:val="000A4000"/>
    <w:rsid w:val="000A4069"/>
    <w:rsid w:val="000A40FE"/>
    <w:rsid w:val="000A42C3"/>
    <w:rsid w:val="000A431F"/>
    <w:rsid w:val="000A4322"/>
    <w:rsid w:val="000A43C5"/>
    <w:rsid w:val="000A43DC"/>
    <w:rsid w:val="000A4494"/>
    <w:rsid w:val="000A44F2"/>
    <w:rsid w:val="000A45A4"/>
    <w:rsid w:val="000A4D09"/>
    <w:rsid w:val="000A4D67"/>
    <w:rsid w:val="000A4E5F"/>
    <w:rsid w:val="000A4E90"/>
    <w:rsid w:val="000A4F3F"/>
    <w:rsid w:val="000A4FC3"/>
    <w:rsid w:val="000A5155"/>
    <w:rsid w:val="000A530C"/>
    <w:rsid w:val="000A549E"/>
    <w:rsid w:val="000A5501"/>
    <w:rsid w:val="000A5626"/>
    <w:rsid w:val="000A5666"/>
    <w:rsid w:val="000A5B78"/>
    <w:rsid w:val="000A5CB2"/>
    <w:rsid w:val="000A5DE1"/>
    <w:rsid w:val="000A5FC8"/>
    <w:rsid w:val="000A613C"/>
    <w:rsid w:val="000A623D"/>
    <w:rsid w:val="000A6290"/>
    <w:rsid w:val="000A62B6"/>
    <w:rsid w:val="000A6372"/>
    <w:rsid w:val="000A64DE"/>
    <w:rsid w:val="000A675E"/>
    <w:rsid w:val="000A6A90"/>
    <w:rsid w:val="000A6CAB"/>
    <w:rsid w:val="000A6DFD"/>
    <w:rsid w:val="000A6E1D"/>
    <w:rsid w:val="000A6E41"/>
    <w:rsid w:val="000A6E79"/>
    <w:rsid w:val="000A70B7"/>
    <w:rsid w:val="000A7241"/>
    <w:rsid w:val="000A7242"/>
    <w:rsid w:val="000A72DE"/>
    <w:rsid w:val="000A73BC"/>
    <w:rsid w:val="000A74C3"/>
    <w:rsid w:val="000A74E1"/>
    <w:rsid w:val="000A77C6"/>
    <w:rsid w:val="000A7832"/>
    <w:rsid w:val="000A7881"/>
    <w:rsid w:val="000A79EF"/>
    <w:rsid w:val="000A7C85"/>
    <w:rsid w:val="000A7C8C"/>
    <w:rsid w:val="000A7CD2"/>
    <w:rsid w:val="000B00BA"/>
    <w:rsid w:val="000B01B6"/>
    <w:rsid w:val="000B020D"/>
    <w:rsid w:val="000B0221"/>
    <w:rsid w:val="000B022C"/>
    <w:rsid w:val="000B02AF"/>
    <w:rsid w:val="000B02D0"/>
    <w:rsid w:val="000B032B"/>
    <w:rsid w:val="000B03A5"/>
    <w:rsid w:val="000B0435"/>
    <w:rsid w:val="000B0452"/>
    <w:rsid w:val="000B0540"/>
    <w:rsid w:val="000B06B9"/>
    <w:rsid w:val="000B0941"/>
    <w:rsid w:val="000B0B03"/>
    <w:rsid w:val="000B0CDF"/>
    <w:rsid w:val="000B0CE9"/>
    <w:rsid w:val="000B0D8E"/>
    <w:rsid w:val="000B0E06"/>
    <w:rsid w:val="000B0F5C"/>
    <w:rsid w:val="000B110D"/>
    <w:rsid w:val="000B111D"/>
    <w:rsid w:val="000B121B"/>
    <w:rsid w:val="000B1261"/>
    <w:rsid w:val="000B14AC"/>
    <w:rsid w:val="000B152B"/>
    <w:rsid w:val="000B155B"/>
    <w:rsid w:val="000B16E8"/>
    <w:rsid w:val="000B182B"/>
    <w:rsid w:val="000B1890"/>
    <w:rsid w:val="000B1985"/>
    <w:rsid w:val="000B1A23"/>
    <w:rsid w:val="000B1A66"/>
    <w:rsid w:val="000B1B53"/>
    <w:rsid w:val="000B1BBE"/>
    <w:rsid w:val="000B1BD8"/>
    <w:rsid w:val="000B1DD2"/>
    <w:rsid w:val="000B1F42"/>
    <w:rsid w:val="000B2253"/>
    <w:rsid w:val="000B2478"/>
    <w:rsid w:val="000B25FD"/>
    <w:rsid w:val="000B26A1"/>
    <w:rsid w:val="000B2767"/>
    <w:rsid w:val="000B283B"/>
    <w:rsid w:val="000B2967"/>
    <w:rsid w:val="000B2985"/>
    <w:rsid w:val="000B29A8"/>
    <w:rsid w:val="000B2A0E"/>
    <w:rsid w:val="000B2A70"/>
    <w:rsid w:val="000B2D58"/>
    <w:rsid w:val="000B2DDE"/>
    <w:rsid w:val="000B2E0C"/>
    <w:rsid w:val="000B2EE7"/>
    <w:rsid w:val="000B30FE"/>
    <w:rsid w:val="000B321D"/>
    <w:rsid w:val="000B331A"/>
    <w:rsid w:val="000B3344"/>
    <w:rsid w:val="000B3372"/>
    <w:rsid w:val="000B3395"/>
    <w:rsid w:val="000B35EB"/>
    <w:rsid w:val="000B3A6F"/>
    <w:rsid w:val="000B3DD7"/>
    <w:rsid w:val="000B3DEF"/>
    <w:rsid w:val="000B3ED7"/>
    <w:rsid w:val="000B3F3C"/>
    <w:rsid w:val="000B3F71"/>
    <w:rsid w:val="000B3F78"/>
    <w:rsid w:val="000B4184"/>
    <w:rsid w:val="000B4247"/>
    <w:rsid w:val="000B43D5"/>
    <w:rsid w:val="000B4608"/>
    <w:rsid w:val="000B4787"/>
    <w:rsid w:val="000B47EF"/>
    <w:rsid w:val="000B481E"/>
    <w:rsid w:val="000B490F"/>
    <w:rsid w:val="000B4AD6"/>
    <w:rsid w:val="000B4C68"/>
    <w:rsid w:val="000B4C6B"/>
    <w:rsid w:val="000B4EDE"/>
    <w:rsid w:val="000B50FC"/>
    <w:rsid w:val="000B516F"/>
    <w:rsid w:val="000B5253"/>
    <w:rsid w:val="000B5285"/>
    <w:rsid w:val="000B52A5"/>
    <w:rsid w:val="000B5812"/>
    <w:rsid w:val="000B591B"/>
    <w:rsid w:val="000B5947"/>
    <w:rsid w:val="000B597D"/>
    <w:rsid w:val="000B59FA"/>
    <w:rsid w:val="000B5C62"/>
    <w:rsid w:val="000B5C75"/>
    <w:rsid w:val="000B5F50"/>
    <w:rsid w:val="000B5FD3"/>
    <w:rsid w:val="000B5FDE"/>
    <w:rsid w:val="000B6022"/>
    <w:rsid w:val="000B60D2"/>
    <w:rsid w:val="000B61E2"/>
    <w:rsid w:val="000B621C"/>
    <w:rsid w:val="000B623D"/>
    <w:rsid w:val="000B6282"/>
    <w:rsid w:val="000B6415"/>
    <w:rsid w:val="000B6429"/>
    <w:rsid w:val="000B653A"/>
    <w:rsid w:val="000B6549"/>
    <w:rsid w:val="000B6552"/>
    <w:rsid w:val="000B66C1"/>
    <w:rsid w:val="000B6723"/>
    <w:rsid w:val="000B69CB"/>
    <w:rsid w:val="000B6A82"/>
    <w:rsid w:val="000B6CC1"/>
    <w:rsid w:val="000B6CC6"/>
    <w:rsid w:val="000B6D78"/>
    <w:rsid w:val="000B6E5D"/>
    <w:rsid w:val="000B6EB0"/>
    <w:rsid w:val="000B6F96"/>
    <w:rsid w:val="000B7037"/>
    <w:rsid w:val="000B70AF"/>
    <w:rsid w:val="000B7384"/>
    <w:rsid w:val="000B73B5"/>
    <w:rsid w:val="000B7404"/>
    <w:rsid w:val="000B766F"/>
    <w:rsid w:val="000B7734"/>
    <w:rsid w:val="000B782E"/>
    <w:rsid w:val="000B78A7"/>
    <w:rsid w:val="000B79A1"/>
    <w:rsid w:val="000B7AE7"/>
    <w:rsid w:val="000B7B92"/>
    <w:rsid w:val="000C00D5"/>
    <w:rsid w:val="000C04C3"/>
    <w:rsid w:val="000C07E8"/>
    <w:rsid w:val="000C09DF"/>
    <w:rsid w:val="000C09E4"/>
    <w:rsid w:val="000C0BE2"/>
    <w:rsid w:val="000C0C8E"/>
    <w:rsid w:val="000C0CBD"/>
    <w:rsid w:val="000C0D5D"/>
    <w:rsid w:val="000C0DDA"/>
    <w:rsid w:val="000C1071"/>
    <w:rsid w:val="000C1079"/>
    <w:rsid w:val="000C13AF"/>
    <w:rsid w:val="000C15D2"/>
    <w:rsid w:val="000C17D8"/>
    <w:rsid w:val="000C1851"/>
    <w:rsid w:val="000C19F3"/>
    <w:rsid w:val="000C1B9A"/>
    <w:rsid w:val="000C1D57"/>
    <w:rsid w:val="000C1DBB"/>
    <w:rsid w:val="000C1E06"/>
    <w:rsid w:val="000C250B"/>
    <w:rsid w:val="000C25E0"/>
    <w:rsid w:val="000C2734"/>
    <w:rsid w:val="000C296D"/>
    <w:rsid w:val="000C2B68"/>
    <w:rsid w:val="000C2B7A"/>
    <w:rsid w:val="000C2E63"/>
    <w:rsid w:val="000C2E90"/>
    <w:rsid w:val="000C2F1F"/>
    <w:rsid w:val="000C2F57"/>
    <w:rsid w:val="000C2FB9"/>
    <w:rsid w:val="000C3084"/>
    <w:rsid w:val="000C3107"/>
    <w:rsid w:val="000C350B"/>
    <w:rsid w:val="000C35E3"/>
    <w:rsid w:val="000C3664"/>
    <w:rsid w:val="000C3B0A"/>
    <w:rsid w:val="000C3B93"/>
    <w:rsid w:val="000C3D88"/>
    <w:rsid w:val="000C3F30"/>
    <w:rsid w:val="000C40E7"/>
    <w:rsid w:val="000C4171"/>
    <w:rsid w:val="000C45E8"/>
    <w:rsid w:val="000C4641"/>
    <w:rsid w:val="000C474D"/>
    <w:rsid w:val="000C48E6"/>
    <w:rsid w:val="000C4BCB"/>
    <w:rsid w:val="000C4CF6"/>
    <w:rsid w:val="000C523A"/>
    <w:rsid w:val="000C5346"/>
    <w:rsid w:val="000C5355"/>
    <w:rsid w:val="000C54A9"/>
    <w:rsid w:val="000C5674"/>
    <w:rsid w:val="000C5706"/>
    <w:rsid w:val="000C58BA"/>
    <w:rsid w:val="000C58DE"/>
    <w:rsid w:val="000C5B00"/>
    <w:rsid w:val="000C5B93"/>
    <w:rsid w:val="000C5BF3"/>
    <w:rsid w:val="000C5DD5"/>
    <w:rsid w:val="000C5F6A"/>
    <w:rsid w:val="000C6262"/>
    <w:rsid w:val="000C6286"/>
    <w:rsid w:val="000C6317"/>
    <w:rsid w:val="000C639B"/>
    <w:rsid w:val="000C6450"/>
    <w:rsid w:val="000C6546"/>
    <w:rsid w:val="000C6549"/>
    <w:rsid w:val="000C66AC"/>
    <w:rsid w:val="000C66DE"/>
    <w:rsid w:val="000C6832"/>
    <w:rsid w:val="000C68E9"/>
    <w:rsid w:val="000C6C02"/>
    <w:rsid w:val="000C6C39"/>
    <w:rsid w:val="000C6C79"/>
    <w:rsid w:val="000C6C82"/>
    <w:rsid w:val="000C6DDE"/>
    <w:rsid w:val="000C6E80"/>
    <w:rsid w:val="000C6FB9"/>
    <w:rsid w:val="000C6FD2"/>
    <w:rsid w:val="000C706C"/>
    <w:rsid w:val="000C7117"/>
    <w:rsid w:val="000C71E3"/>
    <w:rsid w:val="000C72C8"/>
    <w:rsid w:val="000C7336"/>
    <w:rsid w:val="000C7399"/>
    <w:rsid w:val="000C7434"/>
    <w:rsid w:val="000C7475"/>
    <w:rsid w:val="000C7625"/>
    <w:rsid w:val="000C7630"/>
    <w:rsid w:val="000C76B5"/>
    <w:rsid w:val="000C7759"/>
    <w:rsid w:val="000C792E"/>
    <w:rsid w:val="000C797B"/>
    <w:rsid w:val="000C7DE8"/>
    <w:rsid w:val="000C7F95"/>
    <w:rsid w:val="000D0110"/>
    <w:rsid w:val="000D014B"/>
    <w:rsid w:val="000D0326"/>
    <w:rsid w:val="000D03EB"/>
    <w:rsid w:val="000D05BB"/>
    <w:rsid w:val="000D05D9"/>
    <w:rsid w:val="000D08F0"/>
    <w:rsid w:val="000D0A02"/>
    <w:rsid w:val="000D0AB9"/>
    <w:rsid w:val="000D0B25"/>
    <w:rsid w:val="000D0C24"/>
    <w:rsid w:val="000D0C82"/>
    <w:rsid w:val="000D0C90"/>
    <w:rsid w:val="000D0CF0"/>
    <w:rsid w:val="000D0E5E"/>
    <w:rsid w:val="000D0E64"/>
    <w:rsid w:val="000D0E6E"/>
    <w:rsid w:val="000D0FC5"/>
    <w:rsid w:val="000D1246"/>
    <w:rsid w:val="000D12AB"/>
    <w:rsid w:val="000D12DC"/>
    <w:rsid w:val="000D1318"/>
    <w:rsid w:val="000D1425"/>
    <w:rsid w:val="000D169A"/>
    <w:rsid w:val="000D16BD"/>
    <w:rsid w:val="000D1727"/>
    <w:rsid w:val="000D17D1"/>
    <w:rsid w:val="000D18BE"/>
    <w:rsid w:val="000D1A3C"/>
    <w:rsid w:val="000D1A97"/>
    <w:rsid w:val="000D1BCB"/>
    <w:rsid w:val="000D1DC4"/>
    <w:rsid w:val="000D1E53"/>
    <w:rsid w:val="000D1F65"/>
    <w:rsid w:val="000D1FC7"/>
    <w:rsid w:val="000D20EF"/>
    <w:rsid w:val="000D219C"/>
    <w:rsid w:val="000D22CA"/>
    <w:rsid w:val="000D2318"/>
    <w:rsid w:val="000D2365"/>
    <w:rsid w:val="000D23C6"/>
    <w:rsid w:val="000D25C5"/>
    <w:rsid w:val="000D2759"/>
    <w:rsid w:val="000D276B"/>
    <w:rsid w:val="000D2AED"/>
    <w:rsid w:val="000D2B4C"/>
    <w:rsid w:val="000D2DB4"/>
    <w:rsid w:val="000D2FD3"/>
    <w:rsid w:val="000D3038"/>
    <w:rsid w:val="000D30B7"/>
    <w:rsid w:val="000D3173"/>
    <w:rsid w:val="000D32C5"/>
    <w:rsid w:val="000D3348"/>
    <w:rsid w:val="000D33D9"/>
    <w:rsid w:val="000D3519"/>
    <w:rsid w:val="000D3556"/>
    <w:rsid w:val="000D36A9"/>
    <w:rsid w:val="000D37C3"/>
    <w:rsid w:val="000D38C0"/>
    <w:rsid w:val="000D3B07"/>
    <w:rsid w:val="000D3BC5"/>
    <w:rsid w:val="000D3BE3"/>
    <w:rsid w:val="000D3C55"/>
    <w:rsid w:val="000D3CED"/>
    <w:rsid w:val="000D3D04"/>
    <w:rsid w:val="000D3D66"/>
    <w:rsid w:val="000D3DC8"/>
    <w:rsid w:val="000D3FBA"/>
    <w:rsid w:val="000D4177"/>
    <w:rsid w:val="000D4364"/>
    <w:rsid w:val="000D43B9"/>
    <w:rsid w:val="000D4496"/>
    <w:rsid w:val="000D450C"/>
    <w:rsid w:val="000D45B4"/>
    <w:rsid w:val="000D45C3"/>
    <w:rsid w:val="000D4612"/>
    <w:rsid w:val="000D461A"/>
    <w:rsid w:val="000D46C3"/>
    <w:rsid w:val="000D4865"/>
    <w:rsid w:val="000D4905"/>
    <w:rsid w:val="000D49C1"/>
    <w:rsid w:val="000D49F9"/>
    <w:rsid w:val="000D4BAF"/>
    <w:rsid w:val="000D4C8A"/>
    <w:rsid w:val="000D4CA7"/>
    <w:rsid w:val="000D4F90"/>
    <w:rsid w:val="000D5030"/>
    <w:rsid w:val="000D514A"/>
    <w:rsid w:val="000D521F"/>
    <w:rsid w:val="000D5246"/>
    <w:rsid w:val="000D551F"/>
    <w:rsid w:val="000D558B"/>
    <w:rsid w:val="000D5653"/>
    <w:rsid w:val="000D5ABC"/>
    <w:rsid w:val="000D5BF0"/>
    <w:rsid w:val="000D5DFA"/>
    <w:rsid w:val="000D5E21"/>
    <w:rsid w:val="000D6049"/>
    <w:rsid w:val="000D606E"/>
    <w:rsid w:val="000D6083"/>
    <w:rsid w:val="000D60DA"/>
    <w:rsid w:val="000D615E"/>
    <w:rsid w:val="000D624F"/>
    <w:rsid w:val="000D62BC"/>
    <w:rsid w:val="000D635A"/>
    <w:rsid w:val="000D63A4"/>
    <w:rsid w:val="000D6634"/>
    <w:rsid w:val="000D68FB"/>
    <w:rsid w:val="000D6920"/>
    <w:rsid w:val="000D6A2F"/>
    <w:rsid w:val="000D6B1A"/>
    <w:rsid w:val="000D6C06"/>
    <w:rsid w:val="000D6EF8"/>
    <w:rsid w:val="000D6F4F"/>
    <w:rsid w:val="000D6F51"/>
    <w:rsid w:val="000D7033"/>
    <w:rsid w:val="000D70A7"/>
    <w:rsid w:val="000D70E7"/>
    <w:rsid w:val="000D71C1"/>
    <w:rsid w:val="000D720B"/>
    <w:rsid w:val="000D7224"/>
    <w:rsid w:val="000D7419"/>
    <w:rsid w:val="000D759D"/>
    <w:rsid w:val="000D765F"/>
    <w:rsid w:val="000D766D"/>
    <w:rsid w:val="000D7685"/>
    <w:rsid w:val="000D7D5A"/>
    <w:rsid w:val="000D7F1C"/>
    <w:rsid w:val="000D7FAE"/>
    <w:rsid w:val="000E0084"/>
    <w:rsid w:val="000E0208"/>
    <w:rsid w:val="000E02E4"/>
    <w:rsid w:val="000E03FD"/>
    <w:rsid w:val="000E0498"/>
    <w:rsid w:val="000E0525"/>
    <w:rsid w:val="000E0590"/>
    <w:rsid w:val="000E0712"/>
    <w:rsid w:val="000E08C7"/>
    <w:rsid w:val="000E08CA"/>
    <w:rsid w:val="000E0973"/>
    <w:rsid w:val="000E0CA5"/>
    <w:rsid w:val="000E0D68"/>
    <w:rsid w:val="000E0E5C"/>
    <w:rsid w:val="000E0E76"/>
    <w:rsid w:val="000E0EBE"/>
    <w:rsid w:val="000E0EFA"/>
    <w:rsid w:val="000E108C"/>
    <w:rsid w:val="000E1366"/>
    <w:rsid w:val="000E143A"/>
    <w:rsid w:val="000E152B"/>
    <w:rsid w:val="000E1574"/>
    <w:rsid w:val="000E19A1"/>
    <w:rsid w:val="000E19EA"/>
    <w:rsid w:val="000E1AD8"/>
    <w:rsid w:val="000E1ADE"/>
    <w:rsid w:val="000E1B9A"/>
    <w:rsid w:val="000E1DC1"/>
    <w:rsid w:val="000E1F12"/>
    <w:rsid w:val="000E208A"/>
    <w:rsid w:val="000E2120"/>
    <w:rsid w:val="000E21B1"/>
    <w:rsid w:val="000E249B"/>
    <w:rsid w:val="000E2559"/>
    <w:rsid w:val="000E25C5"/>
    <w:rsid w:val="000E26D6"/>
    <w:rsid w:val="000E2785"/>
    <w:rsid w:val="000E27C3"/>
    <w:rsid w:val="000E2852"/>
    <w:rsid w:val="000E2A56"/>
    <w:rsid w:val="000E2BA0"/>
    <w:rsid w:val="000E2D46"/>
    <w:rsid w:val="000E2DF4"/>
    <w:rsid w:val="000E3066"/>
    <w:rsid w:val="000E3082"/>
    <w:rsid w:val="000E3136"/>
    <w:rsid w:val="000E3213"/>
    <w:rsid w:val="000E32F4"/>
    <w:rsid w:val="000E341B"/>
    <w:rsid w:val="000E34C0"/>
    <w:rsid w:val="000E364A"/>
    <w:rsid w:val="000E364F"/>
    <w:rsid w:val="000E3732"/>
    <w:rsid w:val="000E387F"/>
    <w:rsid w:val="000E3981"/>
    <w:rsid w:val="000E39EE"/>
    <w:rsid w:val="000E3B00"/>
    <w:rsid w:val="000E3BAD"/>
    <w:rsid w:val="000E3CCF"/>
    <w:rsid w:val="000E3DCD"/>
    <w:rsid w:val="000E401E"/>
    <w:rsid w:val="000E43BA"/>
    <w:rsid w:val="000E4636"/>
    <w:rsid w:val="000E4713"/>
    <w:rsid w:val="000E483D"/>
    <w:rsid w:val="000E4E62"/>
    <w:rsid w:val="000E4FAD"/>
    <w:rsid w:val="000E5095"/>
    <w:rsid w:val="000E540D"/>
    <w:rsid w:val="000E5545"/>
    <w:rsid w:val="000E559E"/>
    <w:rsid w:val="000E568D"/>
    <w:rsid w:val="000E56A0"/>
    <w:rsid w:val="000E59F2"/>
    <w:rsid w:val="000E5A86"/>
    <w:rsid w:val="000E5BAA"/>
    <w:rsid w:val="000E5C17"/>
    <w:rsid w:val="000E5CB2"/>
    <w:rsid w:val="000E6176"/>
    <w:rsid w:val="000E630A"/>
    <w:rsid w:val="000E6320"/>
    <w:rsid w:val="000E63A7"/>
    <w:rsid w:val="000E64B4"/>
    <w:rsid w:val="000E6576"/>
    <w:rsid w:val="000E66D2"/>
    <w:rsid w:val="000E67C7"/>
    <w:rsid w:val="000E693C"/>
    <w:rsid w:val="000E6B61"/>
    <w:rsid w:val="000E6CDA"/>
    <w:rsid w:val="000E6D55"/>
    <w:rsid w:val="000E6DEB"/>
    <w:rsid w:val="000E6E46"/>
    <w:rsid w:val="000E6FB7"/>
    <w:rsid w:val="000E7068"/>
    <w:rsid w:val="000E7298"/>
    <w:rsid w:val="000E7612"/>
    <w:rsid w:val="000E765D"/>
    <w:rsid w:val="000E77B8"/>
    <w:rsid w:val="000E7ACA"/>
    <w:rsid w:val="000E7B76"/>
    <w:rsid w:val="000E7C01"/>
    <w:rsid w:val="000E7C1D"/>
    <w:rsid w:val="000E7D51"/>
    <w:rsid w:val="000E7D69"/>
    <w:rsid w:val="000E7D7D"/>
    <w:rsid w:val="000E7E25"/>
    <w:rsid w:val="000E7F47"/>
    <w:rsid w:val="000F01A5"/>
    <w:rsid w:val="000F01D0"/>
    <w:rsid w:val="000F037B"/>
    <w:rsid w:val="000F03AD"/>
    <w:rsid w:val="000F04F6"/>
    <w:rsid w:val="000F0525"/>
    <w:rsid w:val="000F0545"/>
    <w:rsid w:val="000F0689"/>
    <w:rsid w:val="000F0816"/>
    <w:rsid w:val="000F095B"/>
    <w:rsid w:val="000F0AB7"/>
    <w:rsid w:val="000F0AB9"/>
    <w:rsid w:val="000F0ABC"/>
    <w:rsid w:val="000F0C58"/>
    <w:rsid w:val="000F0D2B"/>
    <w:rsid w:val="000F10E5"/>
    <w:rsid w:val="000F1111"/>
    <w:rsid w:val="000F131C"/>
    <w:rsid w:val="000F1344"/>
    <w:rsid w:val="000F1459"/>
    <w:rsid w:val="000F14F5"/>
    <w:rsid w:val="000F1543"/>
    <w:rsid w:val="000F1622"/>
    <w:rsid w:val="000F16BC"/>
    <w:rsid w:val="000F18DE"/>
    <w:rsid w:val="000F1A53"/>
    <w:rsid w:val="000F1AA3"/>
    <w:rsid w:val="000F1DD8"/>
    <w:rsid w:val="000F21C3"/>
    <w:rsid w:val="000F223F"/>
    <w:rsid w:val="000F23B2"/>
    <w:rsid w:val="000F242C"/>
    <w:rsid w:val="000F2718"/>
    <w:rsid w:val="000F27B7"/>
    <w:rsid w:val="000F2821"/>
    <w:rsid w:val="000F2856"/>
    <w:rsid w:val="000F2930"/>
    <w:rsid w:val="000F2A83"/>
    <w:rsid w:val="000F2AF8"/>
    <w:rsid w:val="000F2B81"/>
    <w:rsid w:val="000F2C12"/>
    <w:rsid w:val="000F2D80"/>
    <w:rsid w:val="000F2EB6"/>
    <w:rsid w:val="000F2FB2"/>
    <w:rsid w:val="000F306D"/>
    <w:rsid w:val="000F3436"/>
    <w:rsid w:val="000F34B4"/>
    <w:rsid w:val="000F351A"/>
    <w:rsid w:val="000F355B"/>
    <w:rsid w:val="000F37CB"/>
    <w:rsid w:val="000F38AA"/>
    <w:rsid w:val="000F3ADB"/>
    <w:rsid w:val="000F3B47"/>
    <w:rsid w:val="000F3B8A"/>
    <w:rsid w:val="000F3B9E"/>
    <w:rsid w:val="000F3D42"/>
    <w:rsid w:val="000F3D84"/>
    <w:rsid w:val="000F3F2B"/>
    <w:rsid w:val="000F4034"/>
    <w:rsid w:val="000F4157"/>
    <w:rsid w:val="000F423F"/>
    <w:rsid w:val="000F43DE"/>
    <w:rsid w:val="000F4594"/>
    <w:rsid w:val="000F4640"/>
    <w:rsid w:val="000F47DD"/>
    <w:rsid w:val="000F4991"/>
    <w:rsid w:val="000F4F73"/>
    <w:rsid w:val="000F4F9A"/>
    <w:rsid w:val="000F52FF"/>
    <w:rsid w:val="000F530C"/>
    <w:rsid w:val="000F54AF"/>
    <w:rsid w:val="000F56F4"/>
    <w:rsid w:val="000F5794"/>
    <w:rsid w:val="000F57E7"/>
    <w:rsid w:val="000F5A52"/>
    <w:rsid w:val="000F5B25"/>
    <w:rsid w:val="000F5BC2"/>
    <w:rsid w:val="000F5C9A"/>
    <w:rsid w:val="000F5E5C"/>
    <w:rsid w:val="000F5EB0"/>
    <w:rsid w:val="000F5F7B"/>
    <w:rsid w:val="000F5FA8"/>
    <w:rsid w:val="000F6102"/>
    <w:rsid w:val="000F6182"/>
    <w:rsid w:val="000F628B"/>
    <w:rsid w:val="000F6344"/>
    <w:rsid w:val="000F645D"/>
    <w:rsid w:val="000F6487"/>
    <w:rsid w:val="000F65CC"/>
    <w:rsid w:val="000F6625"/>
    <w:rsid w:val="000F668F"/>
    <w:rsid w:val="000F670A"/>
    <w:rsid w:val="000F6750"/>
    <w:rsid w:val="000F68A1"/>
    <w:rsid w:val="000F6B4F"/>
    <w:rsid w:val="000F6B5A"/>
    <w:rsid w:val="000F6B5C"/>
    <w:rsid w:val="000F6C17"/>
    <w:rsid w:val="000F6E6D"/>
    <w:rsid w:val="000F7049"/>
    <w:rsid w:val="000F7172"/>
    <w:rsid w:val="000F719C"/>
    <w:rsid w:val="000F72A4"/>
    <w:rsid w:val="000F734A"/>
    <w:rsid w:val="000F7394"/>
    <w:rsid w:val="000F7594"/>
    <w:rsid w:val="000F77BA"/>
    <w:rsid w:val="000F7B16"/>
    <w:rsid w:val="000F7B76"/>
    <w:rsid w:val="000F7C5B"/>
    <w:rsid w:val="000F7C65"/>
    <w:rsid w:val="000F7C81"/>
    <w:rsid w:val="000F7CF1"/>
    <w:rsid w:val="000F7D18"/>
    <w:rsid w:val="000F7D53"/>
    <w:rsid w:val="000F7DD9"/>
    <w:rsid w:val="001000C8"/>
    <w:rsid w:val="00100137"/>
    <w:rsid w:val="0010015F"/>
    <w:rsid w:val="00100284"/>
    <w:rsid w:val="001002BD"/>
    <w:rsid w:val="00100553"/>
    <w:rsid w:val="0010075A"/>
    <w:rsid w:val="0010076C"/>
    <w:rsid w:val="00100943"/>
    <w:rsid w:val="00100ADE"/>
    <w:rsid w:val="00100CAF"/>
    <w:rsid w:val="00100E4E"/>
    <w:rsid w:val="00100E92"/>
    <w:rsid w:val="00100ED1"/>
    <w:rsid w:val="00100F47"/>
    <w:rsid w:val="00101088"/>
    <w:rsid w:val="00101220"/>
    <w:rsid w:val="00101258"/>
    <w:rsid w:val="001012B9"/>
    <w:rsid w:val="001012EE"/>
    <w:rsid w:val="0010140E"/>
    <w:rsid w:val="001015C4"/>
    <w:rsid w:val="00101624"/>
    <w:rsid w:val="00101693"/>
    <w:rsid w:val="001017EC"/>
    <w:rsid w:val="00101857"/>
    <w:rsid w:val="00101928"/>
    <w:rsid w:val="00101A6A"/>
    <w:rsid w:val="00101A9C"/>
    <w:rsid w:val="00101B28"/>
    <w:rsid w:val="00101B40"/>
    <w:rsid w:val="00101C3D"/>
    <w:rsid w:val="00101E63"/>
    <w:rsid w:val="00101E75"/>
    <w:rsid w:val="00101ED7"/>
    <w:rsid w:val="00101F6C"/>
    <w:rsid w:val="00101F6D"/>
    <w:rsid w:val="00101FD0"/>
    <w:rsid w:val="0010200B"/>
    <w:rsid w:val="001023D9"/>
    <w:rsid w:val="00102660"/>
    <w:rsid w:val="00102698"/>
    <w:rsid w:val="001026F4"/>
    <w:rsid w:val="001028B4"/>
    <w:rsid w:val="00102932"/>
    <w:rsid w:val="00102933"/>
    <w:rsid w:val="00102A7C"/>
    <w:rsid w:val="00102A7F"/>
    <w:rsid w:val="00102CA2"/>
    <w:rsid w:val="001031A3"/>
    <w:rsid w:val="001032C0"/>
    <w:rsid w:val="00103423"/>
    <w:rsid w:val="0010352C"/>
    <w:rsid w:val="00103608"/>
    <w:rsid w:val="0010367F"/>
    <w:rsid w:val="0010374C"/>
    <w:rsid w:val="00103854"/>
    <w:rsid w:val="001038DE"/>
    <w:rsid w:val="001039B2"/>
    <w:rsid w:val="00103CA7"/>
    <w:rsid w:val="00103CD7"/>
    <w:rsid w:val="00103D9F"/>
    <w:rsid w:val="00103E19"/>
    <w:rsid w:val="0010416A"/>
    <w:rsid w:val="001042AF"/>
    <w:rsid w:val="00104495"/>
    <w:rsid w:val="001044BB"/>
    <w:rsid w:val="00104553"/>
    <w:rsid w:val="001045B7"/>
    <w:rsid w:val="00104813"/>
    <w:rsid w:val="001048A9"/>
    <w:rsid w:val="00104914"/>
    <w:rsid w:val="00104AC9"/>
    <w:rsid w:val="00104B5B"/>
    <w:rsid w:val="00104D50"/>
    <w:rsid w:val="00104E50"/>
    <w:rsid w:val="00104F22"/>
    <w:rsid w:val="00104FD9"/>
    <w:rsid w:val="00104FF4"/>
    <w:rsid w:val="00105636"/>
    <w:rsid w:val="00105804"/>
    <w:rsid w:val="001058D5"/>
    <w:rsid w:val="00105B1B"/>
    <w:rsid w:val="00105CC5"/>
    <w:rsid w:val="00105FC8"/>
    <w:rsid w:val="0010609C"/>
    <w:rsid w:val="00106164"/>
    <w:rsid w:val="001061D4"/>
    <w:rsid w:val="001063FE"/>
    <w:rsid w:val="00106691"/>
    <w:rsid w:val="001068CB"/>
    <w:rsid w:val="0010691E"/>
    <w:rsid w:val="00106BA1"/>
    <w:rsid w:val="00106BAD"/>
    <w:rsid w:val="00106D28"/>
    <w:rsid w:val="00106D71"/>
    <w:rsid w:val="00106D7A"/>
    <w:rsid w:val="00106F39"/>
    <w:rsid w:val="00106F57"/>
    <w:rsid w:val="00106FAF"/>
    <w:rsid w:val="00107399"/>
    <w:rsid w:val="001073E3"/>
    <w:rsid w:val="001076FE"/>
    <w:rsid w:val="001078E5"/>
    <w:rsid w:val="001078FE"/>
    <w:rsid w:val="00107977"/>
    <w:rsid w:val="0010799C"/>
    <w:rsid w:val="00107A3D"/>
    <w:rsid w:val="00107A72"/>
    <w:rsid w:val="00107AC9"/>
    <w:rsid w:val="00107B55"/>
    <w:rsid w:val="00107C7E"/>
    <w:rsid w:val="00107CBA"/>
    <w:rsid w:val="001100C1"/>
    <w:rsid w:val="0011025A"/>
    <w:rsid w:val="00110370"/>
    <w:rsid w:val="00110389"/>
    <w:rsid w:val="00110397"/>
    <w:rsid w:val="00110440"/>
    <w:rsid w:val="001105F6"/>
    <w:rsid w:val="001106F5"/>
    <w:rsid w:val="00110787"/>
    <w:rsid w:val="001108F3"/>
    <w:rsid w:val="00110923"/>
    <w:rsid w:val="00110935"/>
    <w:rsid w:val="00110958"/>
    <w:rsid w:val="00110972"/>
    <w:rsid w:val="001109ED"/>
    <w:rsid w:val="00110B97"/>
    <w:rsid w:val="00110D8F"/>
    <w:rsid w:val="00110DC2"/>
    <w:rsid w:val="00110F1C"/>
    <w:rsid w:val="00110FF9"/>
    <w:rsid w:val="00111117"/>
    <w:rsid w:val="001111DA"/>
    <w:rsid w:val="001111F0"/>
    <w:rsid w:val="001112C3"/>
    <w:rsid w:val="0011137C"/>
    <w:rsid w:val="0011148A"/>
    <w:rsid w:val="001114AE"/>
    <w:rsid w:val="00111856"/>
    <w:rsid w:val="001118A0"/>
    <w:rsid w:val="00111931"/>
    <w:rsid w:val="00111954"/>
    <w:rsid w:val="0011195F"/>
    <w:rsid w:val="00111A80"/>
    <w:rsid w:val="00111DE7"/>
    <w:rsid w:val="00111E7F"/>
    <w:rsid w:val="001123E7"/>
    <w:rsid w:val="00112516"/>
    <w:rsid w:val="00112649"/>
    <w:rsid w:val="00112801"/>
    <w:rsid w:val="00112C80"/>
    <w:rsid w:val="00112D0A"/>
    <w:rsid w:val="00112E5E"/>
    <w:rsid w:val="00112E67"/>
    <w:rsid w:val="00113026"/>
    <w:rsid w:val="0011311E"/>
    <w:rsid w:val="001133C9"/>
    <w:rsid w:val="0011344C"/>
    <w:rsid w:val="001136C7"/>
    <w:rsid w:val="0011384F"/>
    <w:rsid w:val="001138D2"/>
    <w:rsid w:val="0011397F"/>
    <w:rsid w:val="00113B27"/>
    <w:rsid w:val="00113B47"/>
    <w:rsid w:val="00113C86"/>
    <w:rsid w:val="00113D82"/>
    <w:rsid w:val="00114069"/>
    <w:rsid w:val="00114093"/>
    <w:rsid w:val="0011411A"/>
    <w:rsid w:val="001141A5"/>
    <w:rsid w:val="001141BD"/>
    <w:rsid w:val="001141F2"/>
    <w:rsid w:val="0011427F"/>
    <w:rsid w:val="00114313"/>
    <w:rsid w:val="001143C0"/>
    <w:rsid w:val="0011441F"/>
    <w:rsid w:val="00114501"/>
    <w:rsid w:val="0011456C"/>
    <w:rsid w:val="001145F4"/>
    <w:rsid w:val="0011473C"/>
    <w:rsid w:val="0011475F"/>
    <w:rsid w:val="001148FF"/>
    <w:rsid w:val="00114B0A"/>
    <w:rsid w:val="00114B68"/>
    <w:rsid w:val="00114C1E"/>
    <w:rsid w:val="00114CDD"/>
    <w:rsid w:val="00114CF0"/>
    <w:rsid w:val="00114D41"/>
    <w:rsid w:val="00114D53"/>
    <w:rsid w:val="00114DB1"/>
    <w:rsid w:val="001150E5"/>
    <w:rsid w:val="0011524B"/>
    <w:rsid w:val="00115292"/>
    <w:rsid w:val="001153E5"/>
    <w:rsid w:val="0011544A"/>
    <w:rsid w:val="00115479"/>
    <w:rsid w:val="001154A1"/>
    <w:rsid w:val="0011558C"/>
    <w:rsid w:val="00115751"/>
    <w:rsid w:val="00115853"/>
    <w:rsid w:val="00115998"/>
    <w:rsid w:val="001159D1"/>
    <w:rsid w:val="00115A48"/>
    <w:rsid w:val="00115A7C"/>
    <w:rsid w:val="00115B82"/>
    <w:rsid w:val="00115EB9"/>
    <w:rsid w:val="00115EC1"/>
    <w:rsid w:val="00115FE8"/>
    <w:rsid w:val="001160CE"/>
    <w:rsid w:val="00116239"/>
    <w:rsid w:val="001163E8"/>
    <w:rsid w:val="001165F2"/>
    <w:rsid w:val="0011663F"/>
    <w:rsid w:val="00116673"/>
    <w:rsid w:val="001166A5"/>
    <w:rsid w:val="00116909"/>
    <w:rsid w:val="0011693F"/>
    <w:rsid w:val="0011698D"/>
    <w:rsid w:val="00116997"/>
    <w:rsid w:val="00116ACD"/>
    <w:rsid w:val="00116B5E"/>
    <w:rsid w:val="00116DA0"/>
    <w:rsid w:val="001172B0"/>
    <w:rsid w:val="00117331"/>
    <w:rsid w:val="0011734B"/>
    <w:rsid w:val="00117457"/>
    <w:rsid w:val="001175E0"/>
    <w:rsid w:val="0011767D"/>
    <w:rsid w:val="001176F8"/>
    <w:rsid w:val="00117868"/>
    <w:rsid w:val="00117879"/>
    <w:rsid w:val="00117A2F"/>
    <w:rsid w:val="00117A9A"/>
    <w:rsid w:val="00117AA1"/>
    <w:rsid w:val="00117BFD"/>
    <w:rsid w:val="00117D14"/>
    <w:rsid w:val="00117F57"/>
    <w:rsid w:val="00120173"/>
    <w:rsid w:val="001201DF"/>
    <w:rsid w:val="00120359"/>
    <w:rsid w:val="00120524"/>
    <w:rsid w:val="00120887"/>
    <w:rsid w:val="00120960"/>
    <w:rsid w:val="00120A15"/>
    <w:rsid w:val="00120ABC"/>
    <w:rsid w:val="00120B6C"/>
    <w:rsid w:val="00120C7A"/>
    <w:rsid w:val="00120FA8"/>
    <w:rsid w:val="00121134"/>
    <w:rsid w:val="0012128D"/>
    <w:rsid w:val="001212E1"/>
    <w:rsid w:val="00121376"/>
    <w:rsid w:val="001215E9"/>
    <w:rsid w:val="0012161D"/>
    <w:rsid w:val="001216DA"/>
    <w:rsid w:val="00121708"/>
    <w:rsid w:val="00121743"/>
    <w:rsid w:val="00121956"/>
    <w:rsid w:val="00121984"/>
    <w:rsid w:val="001219F5"/>
    <w:rsid w:val="00122198"/>
    <w:rsid w:val="0012219E"/>
    <w:rsid w:val="001223D7"/>
    <w:rsid w:val="001224E7"/>
    <w:rsid w:val="0012267B"/>
    <w:rsid w:val="00122832"/>
    <w:rsid w:val="001228D5"/>
    <w:rsid w:val="001228E5"/>
    <w:rsid w:val="00122DDF"/>
    <w:rsid w:val="00122DEC"/>
    <w:rsid w:val="00122E83"/>
    <w:rsid w:val="00122E9D"/>
    <w:rsid w:val="0012304B"/>
    <w:rsid w:val="00123161"/>
    <w:rsid w:val="001231DA"/>
    <w:rsid w:val="001231DB"/>
    <w:rsid w:val="00123587"/>
    <w:rsid w:val="0012372D"/>
    <w:rsid w:val="00123765"/>
    <w:rsid w:val="001237C7"/>
    <w:rsid w:val="001239B2"/>
    <w:rsid w:val="00123BF6"/>
    <w:rsid w:val="00123CA4"/>
    <w:rsid w:val="00123FAD"/>
    <w:rsid w:val="00123FF5"/>
    <w:rsid w:val="00124158"/>
    <w:rsid w:val="00124235"/>
    <w:rsid w:val="00124281"/>
    <w:rsid w:val="0012433E"/>
    <w:rsid w:val="001244EF"/>
    <w:rsid w:val="001245AB"/>
    <w:rsid w:val="001246AC"/>
    <w:rsid w:val="0012470F"/>
    <w:rsid w:val="0012487B"/>
    <w:rsid w:val="001248DE"/>
    <w:rsid w:val="00124942"/>
    <w:rsid w:val="001249D4"/>
    <w:rsid w:val="00124B89"/>
    <w:rsid w:val="00124BE7"/>
    <w:rsid w:val="00124CFD"/>
    <w:rsid w:val="00124E56"/>
    <w:rsid w:val="00124FDE"/>
    <w:rsid w:val="0012534E"/>
    <w:rsid w:val="001256D7"/>
    <w:rsid w:val="001256F7"/>
    <w:rsid w:val="001257A5"/>
    <w:rsid w:val="001257B9"/>
    <w:rsid w:val="001258E0"/>
    <w:rsid w:val="001259E4"/>
    <w:rsid w:val="00125ABC"/>
    <w:rsid w:val="00125D1C"/>
    <w:rsid w:val="00125EE5"/>
    <w:rsid w:val="00125FB8"/>
    <w:rsid w:val="001261F7"/>
    <w:rsid w:val="00126392"/>
    <w:rsid w:val="00126594"/>
    <w:rsid w:val="0012688F"/>
    <w:rsid w:val="001268C2"/>
    <w:rsid w:val="001269E3"/>
    <w:rsid w:val="00126B66"/>
    <w:rsid w:val="00126C51"/>
    <w:rsid w:val="00126D86"/>
    <w:rsid w:val="00127018"/>
    <w:rsid w:val="00127136"/>
    <w:rsid w:val="0012713D"/>
    <w:rsid w:val="00127187"/>
    <w:rsid w:val="001271AD"/>
    <w:rsid w:val="0012742B"/>
    <w:rsid w:val="0012752E"/>
    <w:rsid w:val="001276FB"/>
    <w:rsid w:val="00127882"/>
    <w:rsid w:val="001279EF"/>
    <w:rsid w:val="00127A3F"/>
    <w:rsid w:val="00127B1B"/>
    <w:rsid w:val="00127BD3"/>
    <w:rsid w:val="00127C9D"/>
    <w:rsid w:val="00127D7E"/>
    <w:rsid w:val="00127DEB"/>
    <w:rsid w:val="00127E88"/>
    <w:rsid w:val="001301D3"/>
    <w:rsid w:val="0013028F"/>
    <w:rsid w:val="00130356"/>
    <w:rsid w:val="0013036A"/>
    <w:rsid w:val="00130617"/>
    <w:rsid w:val="00130655"/>
    <w:rsid w:val="00130736"/>
    <w:rsid w:val="001307C3"/>
    <w:rsid w:val="0013086C"/>
    <w:rsid w:val="0013089F"/>
    <w:rsid w:val="0013090E"/>
    <w:rsid w:val="00130B8E"/>
    <w:rsid w:val="00130B9F"/>
    <w:rsid w:val="00130EF2"/>
    <w:rsid w:val="00130EFE"/>
    <w:rsid w:val="00130FAC"/>
    <w:rsid w:val="0013111C"/>
    <w:rsid w:val="0013120C"/>
    <w:rsid w:val="00131707"/>
    <w:rsid w:val="0013180C"/>
    <w:rsid w:val="0013186B"/>
    <w:rsid w:val="001318B3"/>
    <w:rsid w:val="00131978"/>
    <w:rsid w:val="001319DE"/>
    <w:rsid w:val="00131DD1"/>
    <w:rsid w:val="00131DDD"/>
    <w:rsid w:val="00131E97"/>
    <w:rsid w:val="00131EB2"/>
    <w:rsid w:val="0013203B"/>
    <w:rsid w:val="001320EB"/>
    <w:rsid w:val="0013210D"/>
    <w:rsid w:val="001321D2"/>
    <w:rsid w:val="00132238"/>
    <w:rsid w:val="0013246C"/>
    <w:rsid w:val="0013247F"/>
    <w:rsid w:val="00132495"/>
    <w:rsid w:val="00132507"/>
    <w:rsid w:val="00132526"/>
    <w:rsid w:val="0013270C"/>
    <w:rsid w:val="00132A0F"/>
    <w:rsid w:val="00132A2B"/>
    <w:rsid w:val="00132C8D"/>
    <w:rsid w:val="00132CC1"/>
    <w:rsid w:val="00132F8A"/>
    <w:rsid w:val="001330C5"/>
    <w:rsid w:val="001332A5"/>
    <w:rsid w:val="001333C2"/>
    <w:rsid w:val="001334BD"/>
    <w:rsid w:val="001334DF"/>
    <w:rsid w:val="001335F5"/>
    <w:rsid w:val="0013362B"/>
    <w:rsid w:val="0013397D"/>
    <w:rsid w:val="00133988"/>
    <w:rsid w:val="00133A46"/>
    <w:rsid w:val="00133AA7"/>
    <w:rsid w:val="00133C93"/>
    <w:rsid w:val="00133D51"/>
    <w:rsid w:val="00134026"/>
    <w:rsid w:val="00134037"/>
    <w:rsid w:val="0013403A"/>
    <w:rsid w:val="00134128"/>
    <w:rsid w:val="00134299"/>
    <w:rsid w:val="00134474"/>
    <w:rsid w:val="001344C1"/>
    <w:rsid w:val="00134797"/>
    <w:rsid w:val="00134CD0"/>
    <w:rsid w:val="00134D3B"/>
    <w:rsid w:val="00134D53"/>
    <w:rsid w:val="00134DBE"/>
    <w:rsid w:val="00134DE5"/>
    <w:rsid w:val="00134E2B"/>
    <w:rsid w:val="00134E47"/>
    <w:rsid w:val="00134E76"/>
    <w:rsid w:val="00134E83"/>
    <w:rsid w:val="00134F2C"/>
    <w:rsid w:val="00134F41"/>
    <w:rsid w:val="00134F73"/>
    <w:rsid w:val="001350A5"/>
    <w:rsid w:val="0013516E"/>
    <w:rsid w:val="00135185"/>
    <w:rsid w:val="001351EE"/>
    <w:rsid w:val="001352FC"/>
    <w:rsid w:val="001354E2"/>
    <w:rsid w:val="00135568"/>
    <w:rsid w:val="001355ED"/>
    <w:rsid w:val="00135906"/>
    <w:rsid w:val="00135934"/>
    <w:rsid w:val="0013594E"/>
    <w:rsid w:val="001359BB"/>
    <w:rsid w:val="00135A88"/>
    <w:rsid w:val="00135B49"/>
    <w:rsid w:val="00135C27"/>
    <w:rsid w:val="00135C80"/>
    <w:rsid w:val="00135D2D"/>
    <w:rsid w:val="00135DC2"/>
    <w:rsid w:val="00135E7A"/>
    <w:rsid w:val="00135F4E"/>
    <w:rsid w:val="00136057"/>
    <w:rsid w:val="001360A4"/>
    <w:rsid w:val="0013616A"/>
    <w:rsid w:val="00136180"/>
    <w:rsid w:val="0013621B"/>
    <w:rsid w:val="001362BA"/>
    <w:rsid w:val="0013644B"/>
    <w:rsid w:val="0013649A"/>
    <w:rsid w:val="00136707"/>
    <w:rsid w:val="0013692F"/>
    <w:rsid w:val="00136A4C"/>
    <w:rsid w:val="00136A95"/>
    <w:rsid w:val="00136AB2"/>
    <w:rsid w:val="00136BAE"/>
    <w:rsid w:val="00136CBD"/>
    <w:rsid w:val="00136CFD"/>
    <w:rsid w:val="00136DB6"/>
    <w:rsid w:val="00136DD7"/>
    <w:rsid w:val="00136EF8"/>
    <w:rsid w:val="00137019"/>
    <w:rsid w:val="0013746F"/>
    <w:rsid w:val="00137530"/>
    <w:rsid w:val="001376D5"/>
    <w:rsid w:val="00137782"/>
    <w:rsid w:val="001377D9"/>
    <w:rsid w:val="00137898"/>
    <w:rsid w:val="00137989"/>
    <w:rsid w:val="00137C17"/>
    <w:rsid w:val="00137E26"/>
    <w:rsid w:val="00137E77"/>
    <w:rsid w:val="00137EC7"/>
    <w:rsid w:val="001401F7"/>
    <w:rsid w:val="0014022D"/>
    <w:rsid w:val="0014023F"/>
    <w:rsid w:val="0014037F"/>
    <w:rsid w:val="00140685"/>
    <w:rsid w:val="00140799"/>
    <w:rsid w:val="001407DA"/>
    <w:rsid w:val="00140848"/>
    <w:rsid w:val="00140876"/>
    <w:rsid w:val="001408F3"/>
    <w:rsid w:val="00140C81"/>
    <w:rsid w:val="00140CE2"/>
    <w:rsid w:val="00140D72"/>
    <w:rsid w:val="0014107B"/>
    <w:rsid w:val="0014118C"/>
    <w:rsid w:val="00141253"/>
    <w:rsid w:val="00141266"/>
    <w:rsid w:val="00141288"/>
    <w:rsid w:val="001414B8"/>
    <w:rsid w:val="001416F3"/>
    <w:rsid w:val="001416FE"/>
    <w:rsid w:val="001417CE"/>
    <w:rsid w:val="001418D7"/>
    <w:rsid w:val="001419D3"/>
    <w:rsid w:val="00141A54"/>
    <w:rsid w:val="00141DA8"/>
    <w:rsid w:val="00141DAB"/>
    <w:rsid w:val="00141DE7"/>
    <w:rsid w:val="00141E15"/>
    <w:rsid w:val="00141F6F"/>
    <w:rsid w:val="00142006"/>
    <w:rsid w:val="001420B7"/>
    <w:rsid w:val="001421BD"/>
    <w:rsid w:val="00142249"/>
    <w:rsid w:val="001423D4"/>
    <w:rsid w:val="001424C5"/>
    <w:rsid w:val="00142530"/>
    <w:rsid w:val="001425B1"/>
    <w:rsid w:val="00142661"/>
    <w:rsid w:val="001427EE"/>
    <w:rsid w:val="001428E8"/>
    <w:rsid w:val="00142938"/>
    <w:rsid w:val="00142964"/>
    <w:rsid w:val="00142CF5"/>
    <w:rsid w:val="00142D6F"/>
    <w:rsid w:val="001430A9"/>
    <w:rsid w:val="001430C7"/>
    <w:rsid w:val="0014319A"/>
    <w:rsid w:val="001431E8"/>
    <w:rsid w:val="00143462"/>
    <w:rsid w:val="001435CC"/>
    <w:rsid w:val="00143606"/>
    <w:rsid w:val="001436B3"/>
    <w:rsid w:val="001436E1"/>
    <w:rsid w:val="0014378B"/>
    <w:rsid w:val="001438E7"/>
    <w:rsid w:val="00143A92"/>
    <w:rsid w:val="00143B72"/>
    <w:rsid w:val="00143B9B"/>
    <w:rsid w:val="00143D10"/>
    <w:rsid w:val="00143F12"/>
    <w:rsid w:val="0014402D"/>
    <w:rsid w:val="0014428F"/>
    <w:rsid w:val="00144298"/>
    <w:rsid w:val="0014439E"/>
    <w:rsid w:val="00144555"/>
    <w:rsid w:val="00144855"/>
    <w:rsid w:val="00144983"/>
    <w:rsid w:val="001449C0"/>
    <w:rsid w:val="00144BC9"/>
    <w:rsid w:val="00144E23"/>
    <w:rsid w:val="00144EBE"/>
    <w:rsid w:val="00144FE4"/>
    <w:rsid w:val="00145183"/>
    <w:rsid w:val="001454B8"/>
    <w:rsid w:val="00145676"/>
    <w:rsid w:val="00145696"/>
    <w:rsid w:val="0014569A"/>
    <w:rsid w:val="001456B4"/>
    <w:rsid w:val="001456E9"/>
    <w:rsid w:val="00145774"/>
    <w:rsid w:val="0014598C"/>
    <w:rsid w:val="00145B20"/>
    <w:rsid w:val="00145BE8"/>
    <w:rsid w:val="00145C2C"/>
    <w:rsid w:val="00145C2E"/>
    <w:rsid w:val="00145CEF"/>
    <w:rsid w:val="00145D4E"/>
    <w:rsid w:val="00145EF1"/>
    <w:rsid w:val="0014600C"/>
    <w:rsid w:val="00146047"/>
    <w:rsid w:val="0014624B"/>
    <w:rsid w:val="00146356"/>
    <w:rsid w:val="0014638E"/>
    <w:rsid w:val="0014656A"/>
    <w:rsid w:val="0014685B"/>
    <w:rsid w:val="001468EA"/>
    <w:rsid w:val="00146BA3"/>
    <w:rsid w:val="00146BDA"/>
    <w:rsid w:val="00146BDE"/>
    <w:rsid w:val="00146C31"/>
    <w:rsid w:val="00146C4C"/>
    <w:rsid w:val="00146FA8"/>
    <w:rsid w:val="0014726E"/>
    <w:rsid w:val="001472AF"/>
    <w:rsid w:val="001472C3"/>
    <w:rsid w:val="001472DE"/>
    <w:rsid w:val="00147362"/>
    <w:rsid w:val="0014749D"/>
    <w:rsid w:val="001475F9"/>
    <w:rsid w:val="0014762F"/>
    <w:rsid w:val="00147656"/>
    <w:rsid w:val="00147685"/>
    <w:rsid w:val="0014773D"/>
    <w:rsid w:val="001478CB"/>
    <w:rsid w:val="00147DF3"/>
    <w:rsid w:val="00147E03"/>
    <w:rsid w:val="00147E07"/>
    <w:rsid w:val="00150160"/>
    <w:rsid w:val="00150378"/>
    <w:rsid w:val="001504B5"/>
    <w:rsid w:val="001505A5"/>
    <w:rsid w:val="00150604"/>
    <w:rsid w:val="001507A1"/>
    <w:rsid w:val="0015087E"/>
    <w:rsid w:val="001508BB"/>
    <w:rsid w:val="00150B60"/>
    <w:rsid w:val="00150C64"/>
    <w:rsid w:val="00150D2C"/>
    <w:rsid w:val="00150D65"/>
    <w:rsid w:val="00150E68"/>
    <w:rsid w:val="00150F7A"/>
    <w:rsid w:val="001511C8"/>
    <w:rsid w:val="0015123F"/>
    <w:rsid w:val="001512E4"/>
    <w:rsid w:val="0015135A"/>
    <w:rsid w:val="001515AE"/>
    <w:rsid w:val="001515EE"/>
    <w:rsid w:val="0015164B"/>
    <w:rsid w:val="00151727"/>
    <w:rsid w:val="00151929"/>
    <w:rsid w:val="00151C6A"/>
    <w:rsid w:val="00151DE9"/>
    <w:rsid w:val="00151E76"/>
    <w:rsid w:val="0015211F"/>
    <w:rsid w:val="001522D4"/>
    <w:rsid w:val="001525DB"/>
    <w:rsid w:val="00152665"/>
    <w:rsid w:val="0015282B"/>
    <w:rsid w:val="0015290A"/>
    <w:rsid w:val="00152971"/>
    <w:rsid w:val="001529FC"/>
    <w:rsid w:val="00152A30"/>
    <w:rsid w:val="00152AB4"/>
    <w:rsid w:val="00152B5F"/>
    <w:rsid w:val="00152C8E"/>
    <w:rsid w:val="00152E9E"/>
    <w:rsid w:val="00152EDE"/>
    <w:rsid w:val="00152F89"/>
    <w:rsid w:val="00152FC2"/>
    <w:rsid w:val="001530C5"/>
    <w:rsid w:val="0015356A"/>
    <w:rsid w:val="00153599"/>
    <w:rsid w:val="00153651"/>
    <w:rsid w:val="001536B1"/>
    <w:rsid w:val="00153726"/>
    <w:rsid w:val="0015382B"/>
    <w:rsid w:val="001538E6"/>
    <w:rsid w:val="0015396F"/>
    <w:rsid w:val="00153B70"/>
    <w:rsid w:val="00153EE7"/>
    <w:rsid w:val="00153F2E"/>
    <w:rsid w:val="00154047"/>
    <w:rsid w:val="001540A9"/>
    <w:rsid w:val="0015432D"/>
    <w:rsid w:val="001543F2"/>
    <w:rsid w:val="00154479"/>
    <w:rsid w:val="00154517"/>
    <w:rsid w:val="001546F9"/>
    <w:rsid w:val="00154746"/>
    <w:rsid w:val="00154E08"/>
    <w:rsid w:val="00154FFA"/>
    <w:rsid w:val="001550BE"/>
    <w:rsid w:val="001550D9"/>
    <w:rsid w:val="001551E9"/>
    <w:rsid w:val="00155328"/>
    <w:rsid w:val="00155377"/>
    <w:rsid w:val="00155440"/>
    <w:rsid w:val="001554CE"/>
    <w:rsid w:val="001555E8"/>
    <w:rsid w:val="00155760"/>
    <w:rsid w:val="0015590E"/>
    <w:rsid w:val="00155B90"/>
    <w:rsid w:val="00155C30"/>
    <w:rsid w:val="00155CF0"/>
    <w:rsid w:val="00155D13"/>
    <w:rsid w:val="00155E6B"/>
    <w:rsid w:val="00155EA1"/>
    <w:rsid w:val="00155F1C"/>
    <w:rsid w:val="00156149"/>
    <w:rsid w:val="001564F1"/>
    <w:rsid w:val="00156560"/>
    <w:rsid w:val="00156820"/>
    <w:rsid w:val="00156863"/>
    <w:rsid w:val="00156AA4"/>
    <w:rsid w:val="00156BC5"/>
    <w:rsid w:val="00156ECC"/>
    <w:rsid w:val="00156F85"/>
    <w:rsid w:val="00156FBF"/>
    <w:rsid w:val="0015708F"/>
    <w:rsid w:val="001571D5"/>
    <w:rsid w:val="001576FF"/>
    <w:rsid w:val="00157848"/>
    <w:rsid w:val="00157918"/>
    <w:rsid w:val="00157923"/>
    <w:rsid w:val="00157C2E"/>
    <w:rsid w:val="00157C3E"/>
    <w:rsid w:val="001600EC"/>
    <w:rsid w:val="001604FC"/>
    <w:rsid w:val="001605D3"/>
    <w:rsid w:val="0016070B"/>
    <w:rsid w:val="001607B8"/>
    <w:rsid w:val="001608E9"/>
    <w:rsid w:val="00160967"/>
    <w:rsid w:val="00160B1F"/>
    <w:rsid w:val="00160B73"/>
    <w:rsid w:val="00160CB7"/>
    <w:rsid w:val="00160DAC"/>
    <w:rsid w:val="00160EA8"/>
    <w:rsid w:val="00160EFF"/>
    <w:rsid w:val="00160FAF"/>
    <w:rsid w:val="00161027"/>
    <w:rsid w:val="0016104D"/>
    <w:rsid w:val="00161126"/>
    <w:rsid w:val="00161288"/>
    <w:rsid w:val="00161327"/>
    <w:rsid w:val="00161441"/>
    <w:rsid w:val="001614B3"/>
    <w:rsid w:val="001614CB"/>
    <w:rsid w:val="00161502"/>
    <w:rsid w:val="001615A8"/>
    <w:rsid w:val="0016188F"/>
    <w:rsid w:val="00161B18"/>
    <w:rsid w:val="00161C5E"/>
    <w:rsid w:val="00161ED5"/>
    <w:rsid w:val="001620D8"/>
    <w:rsid w:val="001621B5"/>
    <w:rsid w:val="00162426"/>
    <w:rsid w:val="00162457"/>
    <w:rsid w:val="001625FF"/>
    <w:rsid w:val="0016260A"/>
    <w:rsid w:val="00162624"/>
    <w:rsid w:val="0016277C"/>
    <w:rsid w:val="00162782"/>
    <w:rsid w:val="00162A07"/>
    <w:rsid w:val="00162AE8"/>
    <w:rsid w:val="00162C62"/>
    <w:rsid w:val="00162DDD"/>
    <w:rsid w:val="00162F63"/>
    <w:rsid w:val="0016305F"/>
    <w:rsid w:val="001633F3"/>
    <w:rsid w:val="0016353D"/>
    <w:rsid w:val="00163547"/>
    <w:rsid w:val="00163705"/>
    <w:rsid w:val="001638E4"/>
    <w:rsid w:val="00163AB4"/>
    <w:rsid w:val="00163B7A"/>
    <w:rsid w:val="00163C7A"/>
    <w:rsid w:val="00163D0D"/>
    <w:rsid w:val="00163D62"/>
    <w:rsid w:val="00163E76"/>
    <w:rsid w:val="0016425C"/>
    <w:rsid w:val="001642AB"/>
    <w:rsid w:val="00164313"/>
    <w:rsid w:val="00164329"/>
    <w:rsid w:val="00164370"/>
    <w:rsid w:val="0016441F"/>
    <w:rsid w:val="0016474D"/>
    <w:rsid w:val="001647A5"/>
    <w:rsid w:val="001647E8"/>
    <w:rsid w:val="00164954"/>
    <w:rsid w:val="00164975"/>
    <w:rsid w:val="00164AE5"/>
    <w:rsid w:val="00164B82"/>
    <w:rsid w:val="00164C58"/>
    <w:rsid w:val="00164CD2"/>
    <w:rsid w:val="00165292"/>
    <w:rsid w:val="00165535"/>
    <w:rsid w:val="00165621"/>
    <w:rsid w:val="00165678"/>
    <w:rsid w:val="0016597D"/>
    <w:rsid w:val="00165C10"/>
    <w:rsid w:val="00165D89"/>
    <w:rsid w:val="00166199"/>
    <w:rsid w:val="001664D5"/>
    <w:rsid w:val="0016650E"/>
    <w:rsid w:val="00166513"/>
    <w:rsid w:val="001665E8"/>
    <w:rsid w:val="00166661"/>
    <w:rsid w:val="001666C6"/>
    <w:rsid w:val="0016687A"/>
    <w:rsid w:val="001669D9"/>
    <w:rsid w:val="001669E0"/>
    <w:rsid w:val="00166BFE"/>
    <w:rsid w:val="00166F55"/>
    <w:rsid w:val="00166FA8"/>
    <w:rsid w:val="00166FCB"/>
    <w:rsid w:val="00167159"/>
    <w:rsid w:val="001671C4"/>
    <w:rsid w:val="00167331"/>
    <w:rsid w:val="0016735D"/>
    <w:rsid w:val="0016749C"/>
    <w:rsid w:val="00167540"/>
    <w:rsid w:val="00167649"/>
    <w:rsid w:val="001676A8"/>
    <w:rsid w:val="00167805"/>
    <w:rsid w:val="0016780E"/>
    <w:rsid w:val="00167AB5"/>
    <w:rsid w:val="00167CD5"/>
    <w:rsid w:val="00167E19"/>
    <w:rsid w:val="00167FEB"/>
    <w:rsid w:val="001702F6"/>
    <w:rsid w:val="0017030A"/>
    <w:rsid w:val="00170315"/>
    <w:rsid w:val="0017034A"/>
    <w:rsid w:val="0017043A"/>
    <w:rsid w:val="001704E2"/>
    <w:rsid w:val="0017068F"/>
    <w:rsid w:val="001706AB"/>
    <w:rsid w:val="001707CD"/>
    <w:rsid w:val="00170809"/>
    <w:rsid w:val="0017094A"/>
    <w:rsid w:val="0017096A"/>
    <w:rsid w:val="00170991"/>
    <w:rsid w:val="00170A8B"/>
    <w:rsid w:val="00170AF5"/>
    <w:rsid w:val="00170B40"/>
    <w:rsid w:val="00170EF5"/>
    <w:rsid w:val="0017109E"/>
    <w:rsid w:val="0017109F"/>
    <w:rsid w:val="0017119D"/>
    <w:rsid w:val="00171203"/>
    <w:rsid w:val="0017126D"/>
    <w:rsid w:val="0017136C"/>
    <w:rsid w:val="001716D4"/>
    <w:rsid w:val="00171751"/>
    <w:rsid w:val="00171800"/>
    <w:rsid w:val="001718AA"/>
    <w:rsid w:val="001718E8"/>
    <w:rsid w:val="001719DE"/>
    <w:rsid w:val="00171A08"/>
    <w:rsid w:val="00171AB8"/>
    <w:rsid w:val="00171C31"/>
    <w:rsid w:val="00171D28"/>
    <w:rsid w:val="00171E02"/>
    <w:rsid w:val="001721B5"/>
    <w:rsid w:val="0017222C"/>
    <w:rsid w:val="00172464"/>
    <w:rsid w:val="001725E1"/>
    <w:rsid w:val="001727C7"/>
    <w:rsid w:val="00172998"/>
    <w:rsid w:val="00172AA9"/>
    <w:rsid w:val="00172AAC"/>
    <w:rsid w:val="00172CC9"/>
    <w:rsid w:val="00172D37"/>
    <w:rsid w:val="00172D8C"/>
    <w:rsid w:val="00172D97"/>
    <w:rsid w:val="00172E3A"/>
    <w:rsid w:val="00172EC1"/>
    <w:rsid w:val="00173034"/>
    <w:rsid w:val="001730C9"/>
    <w:rsid w:val="0017327C"/>
    <w:rsid w:val="001732DD"/>
    <w:rsid w:val="00173585"/>
    <w:rsid w:val="0017396D"/>
    <w:rsid w:val="0017398C"/>
    <w:rsid w:val="001739EF"/>
    <w:rsid w:val="00173A31"/>
    <w:rsid w:val="00173BFF"/>
    <w:rsid w:val="00173C3C"/>
    <w:rsid w:val="00173D2E"/>
    <w:rsid w:val="00173E43"/>
    <w:rsid w:val="00173EA3"/>
    <w:rsid w:val="00173ECD"/>
    <w:rsid w:val="00174062"/>
    <w:rsid w:val="0017428D"/>
    <w:rsid w:val="00174381"/>
    <w:rsid w:val="00174451"/>
    <w:rsid w:val="001744B7"/>
    <w:rsid w:val="00174A93"/>
    <w:rsid w:val="00174DA2"/>
    <w:rsid w:val="00174DE3"/>
    <w:rsid w:val="00174FE0"/>
    <w:rsid w:val="00175133"/>
    <w:rsid w:val="00175139"/>
    <w:rsid w:val="001751C0"/>
    <w:rsid w:val="0017522E"/>
    <w:rsid w:val="0017523D"/>
    <w:rsid w:val="00175546"/>
    <w:rsid w:val="001757E7"/>
    <w:rsid w:val="00175866"/>
    <w:rsid w:val="001758CF"/>
    <w:rsid w:val="00175B1E"/>
    <w:rsid w:val="00175B45"/>
    <w:rsid w:val="00175C1D"/>
    <w:rsid w:val="00175D2C"/>
    <w:rsid w:val="00175D85"/>
    <w:rsid w:val="00175E24"/>
    <w:rsid w:val="00175F07"/>
    <w:rsid w:val="00175FA4"/>
    <w:rsid w:val="00176082"/>
    <w:rsid w:val="001760A8"/>
    <w:rsid w:val="00176178"/>
    <w:rsid w:val="001761E2"/>
    <w:rsid w:val="0017637E"/>
    <w:rsid w:val="001768EB"/>
    <w:rsid w:val="00176A1A"/>
    <w:rsid w:val="00176BFD"/>
    <w:rsid w:val="00176C1A"/>
    <w:rsid w:val="00176EF2"/>
    <w:rsid w:val="00176F49"/>
    <w:rsid w:val="00176FC7"/>
    <w:rsid w:val="00177061"/>
    <w:rsid w:val="0017708D"/>
    <w:rsid w:val="00177306"/>
    <w:rsid w:val="00177461"/>
    <w:rsid w:val="00177557"/>
    <w:rsid w:val="00177561"/>
    <w:rsid w:val="001778F2"/>
    <w:rsid w:val="00177AB4"/>
    <w:rsid w:val="00177BDB"/>
    <w:rsid w:val="00177C94"/>
    <w:rsid w:val="00177CA3"/>
    <w:rsid w:val="00177E1E"/>
    <w:rsid w:val="00177F14"/>
    <w:rsid w:val="00177F4E"/>
    <w:rsid w:val="00177F96"/>
    <w:rsid w:val="0018005C"/>
    <w:rsid w:val="001801B6"/>
    <w:rsid w:val="0018026E"/>
    <w:rsid w:val="0018031B"/>
    <w:rsid w:val="00180491"/>
    <w:rsid w:val="0018054F"/>
    <w:rsid w:val="001806DA"/>
    <w:rsid w:val="00180706"/>
    <w:rsid w:val="00180760"/>
    <w:rsid w:val="001807F4"/>
    <w:rsid w:val="00180AD1"/>
    <w:rsid w:val="00180BA6"/>
    <w:rsid w:val="00180BAC"/>
    <w:rsid w:val="00180BAD"/>
    <w:rsid w:val="00180CFD"/>
    <w:rsid w:val="00180F0C"/>
    <w:rsid w:val="0018128B"/>
    <w:rsid w:val="001812B7"/>
    <w:rsid w:val="001813BB"/>
    <w:rsid w:val="00181410"/>
    <w:rsid w:val="00181538"/>
    <w:rsid w:val="00181644"/>
    <w:rsid w:val="00181767"/>
    <w:rsid w:val="0018177F"/>
    <w:rsid w:val="00181912"/>
    <w:rsid w:val="00181B1D"/>
    <w:rsid w:val="00181B36"/>
    <w:rsid w:val="00181BD9"/>
    <w:rsid w:val="00181E61"/>
    <w:rsid w:val="00181F65"/>
    <w:rsid w:val="001820CD"/>
    <w:rsid w:val="00182235"/>
    <w:rsid w:val="0018223D"/>
    <w:rsid w:val="00182302"/>
    <w:rsid w:val="0018239B"/>
    <w:rsid w:val="00182628"/>
    <w:rsid w:val="00182733"/>
    <w:rsid w:val="00182754"/>
    <w:rsid w:val="00182799"/>
    <w:rsid w:val="00182872"/>
    <w:rsid w:val="0018298F"/>
    <w:rsid w:val="00182A36"/>
    <w:rsid w:val="00182BE5"/>
    <w:rsid w:val="00182DE0"/>
    <w:rsid w:val="00182F8E"/>
    <w:rsid w:val="0018303F"/>
    <w:rsid w:val="0018315A"/>
    <w:rsid w:val="001833E1"/>
    <w:rsid w:val="0018349B"/>
    <w:rsid w:val="001834C5"/>
    <w:rsid w:val="001835B9"/>
    <w:rsid w:val="001835E1"/>
    <w:rsid w:val="0018372E"/>
    <w:rsid w:val="00183784"/>
    <w:rsid w:val="0018382A"/>
    <w:rsid w:val="001838E7"/>
    <w:rsid w:val="001838F0"/>
    <w:rsid w:val="00183A27"/>
    <w:rsid w:val="00183A41"/>
    <w:rsid w:val="00183B22"/>
    <w:rsid w:val="00183B9B"/>
    <w:rsid w:val="00183BA2"/>
    <w:rsid w:val="00183C83"/>
    <w:rsid w:val="00183D88"/>
    <w:rsid w:val="00183E49"/>
    <w:rsid w:val="00183EA1"/>
    <w:rsid w:val="00183FE0"/>
    <w:rsid w:val="00184004"/>
    <w:rsid w:val="0018405F"/>
    <w:rsid w:val="001841DF"/>
    <w:rsid w:val="00184230"/>
    <w:rsid w:val="001842E0"/>
    <w:rsid w:val="001842F5"/>
    <w:rsid w:val="0018430C"/>
    <w:rsid w:val="001843EC"/>
    <w:rsid w:val="00184540"/>
    <w:rsid w:val="0018479E"/>
    <w:rsid w:val="001849C9"/>
    <w:rsid w:val="00184AAF"/>
    <w:rsid w:val="00184B6E"/>
    <w:rsid w:val="00184B9C"/>
    <w:rsid w:val="00184BAA"/>
    <w:rsid w:val="00184C42"/>
    <w:rsid w:val="00184CD7"/>
    <w:rsid w:val="00184D6A"/>
    <w:rsid w:val="0018509B"/>
    <w:rsid w:val="001850CF"/>
    <w:rsid w:val="00185359"/>
    <w:rsid w:val="0018536F"/>
    <w:rsid w:val="001856CE"/>
    <w:rsid w:val="0018571E"/>
    <w:rsid w:val="00185A2E"/>
    <w:rsid w:val="00185AE9"/>
    <w:rsid w:val="00185B60"/>
    <w:rsid w:val="00185CC9"/>
    <w:rsid w:val="00185D6F"/>
    <w:rsid w:val="00185E11"/>
    <w:rsid w:val="001861BD"/>
    <w:rsid w:val="001861D6"/>
    <w:rsid w:val="0018649A"/>
    <w:rsid w:val="0018650C"/>
    <w:rsid w:val="0018656B"/>
    <w:rsid w:val="00186570"/>
    <w:rsid w:val="0018661B"/>
    <w:rsid w:val="0018676B"/>
    <w:rsid w:val="00186789"/>
    <w:rsid w:val="001867EF"/>
    <w:rsid w:val="0018682A"/>
    <w:rsid w:val="001868D2"/>
    <w:rsid w:val="00186B98"/>
    <w:rsid w:val="00186CF2"/>
    <w:rsid w:val="00186DE9"/>
    <w:rsid w:val="00186F7A"/>
    <w:rsid w:val="00187187"/>
    <w:rsid w:val="001871A4"/>
    <w:rsid w:val="001872BF"/>
    <w:rsid w:val="001872F8"/>
    <w:rsid w:val="00187375"/>
    <w:rsid w:val="001873F0"/>
    <w:rsid w:val="00187404"/>
    <w:rsid w:val="00187479"/>
    <w:rsid w:val="0018748C"/>
    <w:rsid w:val="001874DD"/>
    <w:rsid w:val="00187887"/>
    <w:rsid w:val="001879EC"/>
    <w:rsid w:val="00187D84"/>
    <w:rsid w:val="00187EC4"/>
    <w:rsid w:val="00187F0D"/>
    <w:rsid w:val="00187FE7"/>
    <w:rsid w:val="00187FE9"/>
    <w:rsid w:val="00190010"/>
    <w:rsid w:val="00190013"/>
    <w:rsid w:val="001900DD"/>
    <w:rsid w:val="001900E5"/>
    <w:rsid w:val="001901AA"/>
    <w:rsid w:val="00190275"/>
    <w:rsid w:val="001903ED"/>
    <w:rsid w:val="0019063E"/>
    <w:rsid w:val="001906F3"/>
    <w:rsid w:val="00190713"/>
    <w:rsid w:val="00190743"/>
    <w:rsid w:val="00190B9B"/>
    <w:rsid w:val="00190C73"/>
    <w:rsid w:val="00190EEB"/>
    <w:rsid w:val="00190F7C"/>
    <w:rsid w:val="00191001"/>
    <w:rsid w:val="0019122C"/>
    <w:rsid w:val="0019133A"/>
    <w:rsid w:val="0019136D"/>
    <w:rsid w:val="0019144D"/>
    <w:rsid w:val="001914B7"/>
    <w:rsid w:val="0019170B"/>
    <w:rsid w:val="00191720"/>
    <w:rsid w:val="00191722"/>
    <w:rsid w:val="0019189B"/>
    <w:rsid w:val="001918E0"/>
    <w:rsid w:val="00191D57"/>
    <w:rsid w:val="00191D84"/>
    <w:rsid w:val="00191E46"/>
    <w:rsid w:val="00191EF6"/>
    <w:rsid w:val="00191FFD"/>
    <w:rsid w:val="001922F0"/>
    <w:rsid w:val="001923A5"/>
    <w:rsid w:val="001924A1"/>
    <w:rsid w:val="00192643"/>
    <w:rsid w:val="00192671"/>
    <w:rsid w:val="0019267A"/>
    <w:rsid w:val="001927C5"/>
    <w:rsid w:val="001927FE"/>
    <w:rsid w:val="00192936"/>
    <w:rsid w:val="00192A7C"/>
    <w:rsid w:val="00192AEF"/>
    <w:rsid w:val="00192B6B"/>
    <w:rsid w:val="00192BD7"/>
    <w:rsid w:val="00192E95"/>
    <w:rsid w:val="00192ECE"/>
    <w:rsid w:val="0019309F"/>
    <w:rsid w:val="001930AD"/>
    <w:rsid w:val="001931F7"/>
    <w:rsid w:val="00193219"/>
    <w:rsid w:val="001933E7"/>
    <w:rsid w:val="001934E3"/>
    <w:rsid w:val="001936D1"/>
    <w:rsid w:val="001937BA"/>
    <w:rsid w:val="00193833"/>
    <w:rsid w:val="00193C37"/>
    <w:rsid w:val="00193C4E"/>
    <w:rsid w:val="00193C58"/>
    <w:rsid w:val="00193DC0"/>
    <w:rsid w:val="00193EF8"/>
    <w:rsid w:val="00193F3A"/>
    <w:rsid w:val="00193F6E"/>
    <w:rsid w:val="001940FB"/>
    <w:rsid w:val="00194209"/>
    <w:rsid w:val="00194249"/>
    <w:rsid w:val="0019442B"/>
    <w:rsid w:val="001944A8"/>
    <w:rsid w:val="001946CC"/>
    <w:rsid w:val="001947A9"/>
    <w:rsid w:val="001947C0"/>
    <w:rsid w:val="0019490C"/>
    <w:rsid w:val="00194967"/>
    <w:rsid w:val="001949B2"/>
    <w:rsid w:val="00194AE7"/>
    <w:rsid w:val="00194BB9"/>
    <w:rsid w:val="00194BC6"/>
    <w:rsid w:val="00194BFC"/>
    <w:rsid w:val="00194CB2"/>
    <w:rsid w:val="00194D96"/>
    <w:rsid w:val="00194E65"/>
    <w:rsid w:val="00195093"/>
    <w:rsid w:val="0019520F"/>
    <w:rsid w:val="00195235"/>
    <w:rsid w:val="001952B0"/>
    <w:rsid w:val="001952D4"/>
    <w:rsid w:val="0019541E"/>
    <w:rsid w:val="00195570"/>
    <w:rsid w:val="00195820"/>
    <w:rsid w:val="001958A6"/>
    <w:rsid w:val="00195A7F"/>
    <w:rsid w:val="00195B31"/>
    <w:rsid w:val="00195F42"/>
    <w:rsid w:val="00195FE5"/>
    <w:rsid w:val="0019606F"/>
    <w:rsid w:val="0019615B"/>
    <w:rsid w:val="001963D4"/>
    <w:rsid w:val="0019643C"/>
    <w:rsid w:val="0019644E"/>
    <w:rsid w:val="00196476"/>
    <w:rsid w:val="0019678E"/>
    <w:rsid w:val="00196958"/>
    <w:rsid w:val="00196973"/>
    <w:rsid w:val="001969CE"/>
    <w:rsid w:val="00196B54"/>
    <w:rsid w:val="00196B5C"/>
    <w:rsid w:val="00196BD8"/>
    <w:rsid w:val="00196BEE"/>
    <w:rsid w:val="00196D4B"/>
    <w:rsid w:val="00196DE2"/>
    <w:rsid w:val="00196EC9"/>
    <w:rsid w:val="00196F45"/>
    <w:rsid w:val="00196F47"/>
    <w:rsid w:val="00196FC4"/>
    <w:rsid w:val="001970E1"/>
    <w:rsid w:val="00197333"/>
    <w:rsid w:val="0019771B"/>
    <w:rsid w:val="00197735"/>
    <w:rsid w:val="001978F4"/>
    <w:rsid w:val="00197A10"/>
    <w:rsid w:val="00197AAB"/>
    <w:rsid w:val="00197D05"/>
    <w:rsid w:val="00197EBF"/>
    <w:rsid w:val="00197EEF"/>
    <w:rsid w:val="00197EF7"/>
    <w:rsid w:val="00197F8F"/>
    <w:rsid w:val="00197FBE"/>
    <w:rsid w:val="001A010A"/>
    <w:rsid w:val="001A024E"/>
    <w:rsid w:val="001A02E6"/>
    <w:rsid w:val="001A031B"/>
    <w:rsid w:val="001A03C9"/>
    <w:rsid w:val="001A04DE"/>
    <w:rsid w:val="001A04E0"/>
    <w:rsid w:val="001A0659"/>
    <w:rsid w:val="001A0873"/>
    <w:rsid w:val="001A08D5"/>
    <w:rsid w:val="001A0B1B"/>
    <w:rsid w:val="001A0B82"/>
    <w:rsid w:val="001A0B83"/>
    <w:rsid w:val="001A0C0D"/>
    <w:rsid w:val="001A0C79"/>
    <w:rsid w:val="001A0D11"/>
    <w:rsid w:val="001A0E2B"/>
    <w:rsid w:val="001A0E74"/>
    <w:rsid w:val="001A11C3"/>
    <w:rsid w:val="001A1250"/>
    <w:rsid w:val="001A126F"/>
    <w:rsid w:val="001A1418"/>
    <w:rsid w:val="001A14F8"/>
    <w:rsid w:val="001A156D"/>
    <w:rsid w:val="001A15A7"/>
    <w:rsid w:val="001A1616"/>
    <w:rsid w:val="001A171C"/>
    <w:rsid w:val="001A17D7"/>
    <w:rsid w:val="001A18B0"/>
    <w:rsid w:val="001A18B9"/>
    <w:rsid w:val="001A1A65"/>
    <w:rsid w:val="001A1A80"/>
    <w:rsid w:val="001A1AEA"/>
    <w:rsid w:val="001A1B32"/>
    <w:rsid w:val="001A1BDE"/>
    <w:rsid w:val="001A1D4C"/>
    <w:rsid w:val="001A1E52"/>
    <w:rsid w:val="001A207E"/>
    <w:rsid w:val="001A23AF"/>
    <w:rsid w:val="001A2428"/>
    <w:rsid w:val="001A2547"/>
    <w:rsid w:val="001A2580"/>
    <w:rsid w:val="001A2581"/>
    <w:rsid w:val="001A26F7"/>
    <w:rsid w:val="001A271A"/>
    <w:rsid w:val="001A272C"/>
    <w:rsid w:val="001A283F"/>
    <w:rsid w:val="001A29AB"/>
    <w:rsid w:val="001A2A14"/>
    <w:rsid w:val="001A2A95"/>
    <w:rsid w:val="001A2BFB"/>
    <w:rsid w:val="001A2C4E"/>
    <w:rsid w:val="001A2C58"/>
    <w:rsid w:val="001A2CE7"/>
    <w:rsid w:val="001A2DCE"/>
    <w:rsid w:val="001A2DFF"/>
    <w:rsid w:val="001A2E22"/>
    <w:rsid w:val="001A2E2C"/>
    <w:rsid w:val="001A2EA8"/>
    <w:rsid w:val="001A2EC0"/>
    <w:rsid w:val="001A2F01"/>
    <w:rsid w:val="001A317B"/>
    <w:rsid w:val="001A327A"/>
    <w:rsid w:val="001A3395"/>
    <w:rsid w:val="001A33DB"/>
    <w:rsid w:val="001A350F"/>
    <w:rsid w:val="001A3632"/>
    <w:rsid w:val="001A372B"/>
    <w:rsid w:val="001A398B"/>
    <w:rsid w:val="001A3A00"/>
    <w:rsid w:val="001A3B12"/>
    <w:rsid w:val="001A3B21"/>
    <w:rsid w:val="001A3B67"/>
    <w:rsid w:val="001A3D18"/>
    <w:rsid w:val="001A3D25"/>
    <w:rsid w:val="001A3D60"/>
    <w:rsid w:val="001A3E27"/>
    <w:rsid w:val="001A3FFA"/>
    <w:rsid w:val="001A4063"/>
    <w:rsid w:val="001A41A1"/>
    <w:rsid w:val="001A4365"/>
    <w:rsid w:val="001A441D"/>
    <w:rsid w:val="001A4422"/>
    <w:rsid w:val="001A446D"/>
    <w:rsid w:val="001A45FE"/>
    <w:rsid w:val="001A46CA"/>
    <w:rsid w:val="001A490B"/>
    <w:rsid w:val="001A490E"/>
    <w:rsid w:val="001A49CD"/>
    <w:rsid w:val="001A4ABC"/>
    <w:rsid w:val="001A4B07"/>
    <w:rsid w:val="001A4BDC"/>
    <w:rsid w:val="001A4C7D"/>
    <w:rsid w:val="001A4C96"/>
    <w:rsid w:val="001A4DFC"/>
    <w:rsid w:val="001A4F18"/>
    <w:rsid w:val="001A4FA7"/>
    <w:rsid w:val="001A5014"/>
    <w:rsid w:val="001A513C"/>
    <w:rsid w:val="001A52F4"/>
    <w:rsid w:val="001A5473"/>
    <w:rsid w:val="001A549B"/>
    <w:rsid w:val="001A565E"/>
    <w:rsid w:val="001A56CF"/>
    <w:rsid w:val="001A56EB"/>
    <w:rsid w:val="001A57C6"/>
    <w:rsid w:val="001A5990"/>
    <w:rsid w:val="001A59BD"/>
    <w:rsid w:val="001A5CD1"/>
    <w:rsid w:val="001A5CFE"/>
    <w:rsid w:val="001A5D25"/>
    <w:rsid w:val="001A5E7B"/>
    <w:rsid w:val="001A6037"/>
    <w:rsid w:val="001A6174"/>
    <w:rsid w:val="001A61D8"/>
    <w:rsid w:val="001A621E"/>
    <w:rsid w:val="001A6290"/>
    <w:rsid w:val="001A62AE"/>
    <w:rsid w:val="001A6417"/>
    <w:rsid w:val="001A64E3"/>
    <w:rsid w:val="001A65F7"/>
    <w:rsid w:val="001A6689"/>
    <w:rsid w:val="001A6694"/>
    <w:rsid w:val="001A6750"/>
    <w:rsid w:val="001A6819"/>
    <w:rsid w:val="001A691F"/>
    <w:rsid w:val="001A6BED"/>
    <w:rsid w:val="001A6D40"/>
    <w:rsid w:val="001A6DB0"/>
    <w:rsid w:val="001A6EB0"/>
    <w:rsid w:val="001A6EE4"/>
    <w:rsid w:val="001A6F92"/>
    <w:rsid w:val="001A729C"/>
    <w:rsid w:val="001A7371"/>
    <w:rsid w:val="001A741A"/>
    <w:rsid w:val="001A7447"/>
    <w:rsid w:val="001A755B"/>
    <w:rsid w:val="001A755C"/>
    <w:rsid w:val="001A76EE"/>
    <w:rsid w:val="001A78F7"/>
    <w:rsid w:val="001A7964"/>
    <w:rsid w:val="001A7A96"/>
    <w:rsid w:val="001A7B2A"/>
    <w:rsid w:val="001A7C1A"/>
    <w:rsid w:val="001A7EB6"/>
    <w:rsid w:val="001A7F25"/>
    <w:rsid w:val="001A7F75"/>
    <w:rsid w:val="001A7FE2"/>
    <w:rsid w:val="001A7FE6"/>
    <w:rsid w:val="001B000D"/>
    <w:rsid w:val="001B0118"/>
    <w:rsid w:val="001B0238"/>
    <w:rsid w:val="001B02A7"/>
    <w:rsid w:val="001B0464"/>
    <w:rsid w:val="001B0543"/>
    <w:rsid w:val="001B0588"/>
    <w:rsid w:val="001B05B7"/>
    <w:rsid w:val="001B062D"/>
    <w:rsid w:val="001B0721"/>
    <w:rsid w:val="001B072D"/>
    <w:rsid w:val="001B074E"/>
    <w:rsid w:val="001B093C"/>
    <w:rsid w:val="001B0AAD"/>
    <w:rsid w:val="001B0AB6"/>
    <w:rsid w:val="001B0C12"/>
    <w:rsid w:val="001B0DD4"/>
    <w:rsid w:val="001B0FC6"/>
    <w:rsid w:val="001B1271"/>
    <w:rsid w:val="001B12AD"/>
    <w:rsid w:val="001B12B7"/>
    <w:rsid w:val="001B12E3"/>
    <w:rsid w:val="001B13A6"/>
    <w:rsid w:val="001B14A0"/>
    <w:rsid w:val="001B1577"/>
    <w:rsid w:val="001B16A1"/>
    <w:rsid w:val="001B16B6"/>
    <w:rsid w:val="001B1956"/>
    <w:rsid w:val="001B1C4D"/>
    <w:rsid w:val="001B1D3A"/>
    <w:rsid w:val="001B1D65"/>
    <w:rsid w:val="001B1EEF"/>
    <w:rsid w:val="001B1F20"/>
    <w:rsid w:val="001B1F25"/>
    <w:rsid w:val="001B215E"/>
    <w:rsid w:val="001B226A"/>
    <w:rsid w:val="001B23EF"/>
    <w:rsid w:val="001B2403"/>
    <w:rsid w:val="001B2496"/>
    <w:rsid w:val="001B26A8"/>
    <w:rsid w:val="001B26D5"/>
    <w:rsid w:val="001B28D6"/>
    <w:rsid w:val="001B298A"/>
    <w:rsid w:val="001B2A62"/>
    <w:rsid w:val="001B2D3B"/>
    <w:rsid w:val="001B2DEB"/>
    <w:rsid w:val="001B2E5F"/>
    <w:rsid w:val="001B2EBD"/>
    <w:rsid w:val="001B302A"/>
    <w:rsid w:val="001B3073"/>
    <w:rsid w:val="001B30D2"/>
    <w:rsid w:val="001B333A"/>
    <w:rsid w:val="001B339D"/>
    <w:rsid w:val="001B350D"/>
    <w:rsid w:val="001B3705"/>
    <w:rsid w:val="001B376B"/>
    <w:rsid w:val="001B3782"/>
    <w:rsid w:val="001B37A0"/>
    <w:rsid w:val="001B38A8"/>
    <w:rsid w:val="001B396F"/>
    <w:rsid w:val="001B39F4"/>
    <w:rsid w:val="001B3A8C"/>
    <w:rsid w:val="001B3C32"/>
    <w:rsid w:val="001B3CEB"/>
    <w:rsid w:val="001B3D19"/>
    <w:rsid w:val="001B3D32"/>
    <w:rsid w:val="001B3E04"/>
    <w:rsid w:val="001B3F6B"/>
    <w:rsid w:val="001B4067"/>
    <w:rsid w:val="001B40A8"/>
    <w:rsid w:val="001B4127"/>
    <w:rsid w:val="001B4145"/>
    <w:rsid w:val="001B426A"/>
    <w:rsid w:val="001B4289"/>
    <w:rsid w:val="001B42AC"/>
    <w:rsid w:val="001B42B1"/>
    <w:rsid w:val="001B4501"/>
    <w:rsid w:val="001B49B8"/>
    <w:rsid w:val="001B4AD2"/>
    <w:rsid w:val="001B4AF3"/>
    <w:rsid w:val="001B4CB8"/>
    <w:rsid w:val="001B4E09"/>
    <w:rsid w:val="001B4F1D"/>
    <w:rsid w:val="001B4F8A"/>
    <w:rsid w:val="001B50D3"/>
    <w:rsid w:val="001B532E"/>
    <w:rsid w:val="001B5351"/>
    <w:rsid w:val="001B539C"/>
    <w:rsid w:val="001B53D5"/>
    <w:rsid w:val="001B5445"/>
    <w:rsid w:val="001B5515"/>
    <w:rsid w:val="001B559C"/>
    <w:rsid w:val="001B57D8"/>
    <w:rsid w:val="001B5A79"/>
    <w:rsid w:val="001B5C01"/>
    <w:rsid w:val="001B5E47"/>
    <w:rsid w:val="001B5EB1"/>
    <w:rsid w:val="001B6014"/>
    <w:rsid w:val="001B62A5"/>
    <w:rsid w:val="001B63D4"/>
    <w:rsid w:val="001B641C"/>
    <w:rsid w:val="001B6509"/>
    <w:rsid w:val="001B657A"/>
    <w:rsid w:val="001B65D9"/>
    <w:rsid w:val="001B65EE"/>
    <w:rsid w:val="001B6659"/>
    <w:rsid w:val="001B6951"/>
    <w:rsid w:val="001B6A04"/>
    <w:rsid w:val="001B6BC3"/>
    <w:rsid w:val="001B6BC5"/>
    <w:rsid w:val="001B6C55"/>
    <w:rsid w:val="001B6CD1"/>
    <w:rsid w:val="001B6D65"/>
    <w:rsid w:val="001B6E8E"/>
    <w:rsid w:val="001B6F00"/>
    <w:rsid w:val="001B7091"/>
    <w:rsid w:val="001B714D"/>
    <w:rsid w:val="001B72DA"/>
    <w:rsid w:val="001B73D7"/>
    <w:rsid w:val="001B7471"/>
    <w:rsid w:val="001B769A"/>
    <w:rsid w:val="001B774D"/>
    <w:rsid w:val="001B7852"/>
    <w:rsid w:val="001B786A"/>
    <w:rsid w:val="001B794A"/>
    <w:rsid w:val="001B7C29"/>
    <w:rsid w:val="001B7CB0"/>
    <w:rsid w:val="001B7DFE"/>
    <w:rsid w:val="001B7E38"/>
    <w:rsid w:val="001B7E5E"/>
    <w:rsid w:val="001B7EB8"/>
    <w:rsid w:val="001B7FB3"/>
    <w:rsid w:val="001B7FD6"/>
    <w:rsid w:val="001C014C"/>
    <w:rsid w:val="001C01B8"/>
    <w:rsid w:val="001C01C9"/>
    <w:rsid w:val="001C02A7"/>
    <w:rsid w:val="001C02BD"/>
    <w:rsid w:val="001C05CD"/>
    <w:rsid w:val="001C069F"/>
    <w:rsid w:val="001C0797"/>
    <w:rsid w:val="001C08EF"/>
    <w:rsid w:val="001C0AF8"/>
    <w:rsid w:val="001C0B07"/>
    <w:rsid w:val="001C0B46"/>
    <w:rsid w:val="001C0C3A"/>
    <w:rsid w:val="001C0C7B"/>
    <w:rsid w:val="001C0D28"/>
    <w:rsid w:val="001C0D84"/>
    <w:rsid w:val="001C0DA0"/>
    <w:rsid w:val="001C0F47"/>
    <w:rsid w:val="001C0F5B"/>
    <w:rsid w:val="001C11D4"/>
    <w:rsid w:val="001C127E"/>
    <w:rsid w:val="001C129E"/>
    <w:rsid w:val="001C1356"/>
    <w:rsid w:val="001C138F"/>
    <w:rsid w:val="001C13B3"/>
    <w:rsid w:val="001C13F3"/>
    <w:rsid w:val="001C148E"/>
    <w:rsid w:val="001C14B5"/>
    <w:rsid w:val="001C17F6"/>
    <w:rsid w:val="001C1866"/>
    <w:rsid w:val="001C1A7A"/>
    <w:rsid w:val="001C1BFD"/>
    <w:rsid w:val="001C1C5B"/>
    <w:rsid w:val="001C1E23"/>
    <w:rsid w:val="001C1EC9"/>
    <w:rsid w:val="001C1FE1"/>
    <w:rsid w:val="001C2224"/>
    <w:rsid w:val="001C22BC"/>
    <w:rsid w:val="001C22C1"/>
    <w:rsid w:val="001C22E9"/>
    <w:rsid w:val="001C2465"/>
    <w:rsid w:val="001C253D"/>
    <w:rsid w:val="001C267A"/>
    <w:rsid w:val="001C26F1"/>
    <w:rsid w:val="001C27A0"/>
    <w:rsid w:val="001C29EC"/>
    <w:rsid w:val="001C29F7"/>
    <w:rsid w:val="001C2A51"/>
    <w:rsid w:val="001C2A8C"/>
    <w:rsid w:val="001C2BD9"/>
    <w:rsid w:val="001C2C07"/>
    <w:rsid w:val="001C2D00"/>
    <w:rsid w:val="001C2D45"/>
    <w:rsid w:val="001C2F2F"/>
    <w:rsid w:val="001C2F67"/>
    <w:rsid w:val="001C2F6F"/>
    <w:rsid w:val="001C30BF"/>
    <w:rsid w:val="001C3317"/>
    <w:rsid w:val="001C341B"/>
    <w:rsid w:val="001C3665"/>
    <w:rsid w:val="001C3684"/>
    <w:rsid w:val="001C368F"/>
    <w:rsid w:val="001C36D8"/>
    <w:rsid w:val="001C378B"/>
    <w:rsid w:val="001C37C6"/>
    <w:rsid w:val="001C38F4"/>
    <w:rsid w:val="001C3B4D"/>
    <w:rsid w:val="001C3BA4"/>
    <w:rsid w:val="001C3DAC"/>
    <w:rsid w:val="001C3DF5"/>
    <w:rsid w:val="001C3E15"/>
    <w:rsid w:val="001C3EA2"/>
    <w:rsid w:val="001C3F29"/>
    <w:rsid w:val="001C3F5D"/>
    <w:rsid w:val="001C3FB3"/>
    <w:rsid w:val="001C3FCC"/>
    <w:rsid w:val="001C4052"/>
    <w:rsid w:val="001C40F5"/>
    <w:rsid w:val="001C4276"/>
    <w:rsid w:val="001C461F"/>
    <w:rsid w:val="001C4647"/>
    <w:rsid w:val="001C4650"/>
    <w:rsid w:val="001C4830"/>
    <w:rsid w:val="001C4B0F"/>
    <w:rsid w:val="001C4B6B"/>
    <w:rsid w:val="001C4DE1"/>
    <w:rsid w:val="001C4E54"/>
    <w:rsid w:val="001C4F09"/>
    <w:rsid w:val="001C507C"/>
    <w:rsid w:val="001C5447"/>
    <w:rsid w:val="001C5486"/>
    <w:rsid w:val="001C554A"/>
    <w:rsid w:val="001C577B"/>
    <w:rsid w:val="001C57FE"/>
    <w:rsid w:val="001C590A"/>
    <w:rsid w:val="001C5969"/>
    <w:rsid w:val="001C59DD"/>
    <w:rsid w:val="001C5A92"/>
    <w:rsid w:val="001C5AB9"/>
    <w:rsid w:val="001C5B06"/>
    <w:rsid w:val="001C5C4F"/>
    <w:rsid w:val="001C5D73"/>
    <w:rsid w:val="001C5F88"/>
    <w:rsid w:val="001C6193"/>
    <w:rsid w:val="001C6250"/>
    <w:rsid w:val="001C629D"/>
    <w:rsid w:val="001C63B2"/>
    <w:rsid w:val="001C64A2"/>
    <w:rsid w:val="001C650F"/>
    <w:rsid w:val="001C656C"/>
    <w:rsid w:val="001C658F"/>
    <w:rsid w:val="001C65B2"/>
    <w:rsid w:val="001C65C6"/>
    <w:rsid w:val="001C6687"/>
    <w:rsid w:val="001C66F4"/>
    <w:rsid w:val="001C6BB1"/>
    <w:rsid w:val="001C6CA3"/>
    <w:rsid w:val="001C6F8F"/>
    <w:rsid w:val="001C7304"/>
    <w:rsid w:val="001C7364"/>
    <w:rsid w:val="001C75D6"/>
    <w:rsid w:val="001C775B"/>
    <w:rsid w:val="001C7910"/>
    <w:rsid w:val="001C7A6B"/>
    <w:rsid w:val="001C7A80"/>
    <w:rsid w:val="001C7B8F"/>
    <w:rsid w:val="001C7C0F"/>
    <w:rsid w:val="001C7D70"/>
    <w:rsid w:val="001C7E6A"/>
    <w:rsid w:val="001C7E90"/>
    <w:rsid w:val="001C7F3F"/>
    <w:rsid w:val="001C7FC7"/>
    <w:rsid w:val="001D000E"/>
    <w:rsid w:val="001D00E2"/>
    <w:rsid w:val="001D01BF"/>
    <w:rsid w:val="001D01FA"/>
    <w:rsid w:val="001D0839"/>
    <w:rsid w:val="001D099C"/>
    <w:rsid w:val="001D09B6"/>
    <w:rsid w:val="001D0A57"/>
    <w:rsid w:val="001D0AFC"/>
    <w:rsid w:val="001D0B59"/>
    <w:rsid w:val="001D0E2E"/>
    <w:rsid w:val="001D0F42"/>
    <w:rsid w:val="001D0F52"/>
    <w:rsid w:val="001D0FF7"/>
    <w:rsid w:val="001D112A"/>
    <w:rsid w:val="001D117D"/>
    <w:rsid w:val="001D12A7"/>
    <w:rsid w:val="001D132E"/>
    <w:rsid w:val="001D14AF"/>
    <w:rsid w:val="001D16C7"/>
    <w:rsid w:val="001D1772"/>
    <w:rsid w:val="001D1B11"/>
    <w:rsid w:val="001D1BBE"/>
    <w:rsid w:val="001D1C9F"/>
    <w:rsid w:val="001D1D87"/>
    <w:rsid w:val="001D1F38"/>
    <w:rsid w:val="001D1FCD"/>
    <w:rsid w:val="001D2007"/>
    <w:rsid w:val="001D208C"/>
    <w:rsid w:val="001D20B2"/>
    <w:rsid w:val="001D20F9"/>
    <w:rsid w:val="001D2273"/>
    <w:rsid w:val="001D23DB"/>
    <w:rsid w:val="001D23EF"/>
    <w:rsid w:val="001D24A9"/>
    <w:rsid w:val="001D24C7"/>
    <w:rsid w:val="001D25B1"/>
    <w:rsid w:val="001D269F"/>
    <w:rsid w:val="001D2758"/>
    <w:rsid w:val="001D2774"/>
    <w:rsid w:val="001D2A23"/>
    <w:rsid w:val="001D2A8A"/>
    <w:rsid w:val="001D2AAD"/>
    <w:rsid w:val="001D2B1D"/>
    <w:rsid w:val="001D2E84"/>
    <w:rsid w:val="001D2EF6"/>
    <w:rsid w:val="001D3019"/>
    <w:rsid w:val="001D3039"/>
    <w:rsid w:val="001D3080"/>
    <w:rsid w:val="001D3112"/>
    <w:rsid w:val="001D32A7"/>
    <w:rsid w:val="001D33EE"/>
    <w:rsid w:val="001D35EE"/>
    <w:rsid w:val="001D36EF"/>
    <w:rsid w:val="001D37CA"/>
    <w:rsid w:val="001D3945"/>
    <w:rsid w:val="001D39C9"/>
    <w:rsid w:val="001D3D69"/>
    <w:rsid w:val="001D3E00"/>
    <w:rsid w:val="001D3E93"/>
    <w:rsid w:val="001D3ED1"/>
    <w:rsid w:val="001D3F95"/>
    <w:rsid w:val="001D4264"/>
    <w:rsid w:val="001D4289"/>
    <w:rsid w:val="001D432F"/>
    <w:rsid w:val="001D43F2"/>
    <w:rsid w:val="001D442C"/>
    <w:rsid w:val="001D45C7"/>
    <w:rsid w:val="001D468B"/>
    <w:rsid w:val="001D46C2"/>
    <w:rsid w:val="001D4734"/>
    <w:rsid w:val="001D4738"/>
    <w:rsid w:val="001D47CE"/>
    <w:rsid w:val="001D487B"/>
    <w:rsid w:val="001D48E8"/>
    <w:rsid w:val="001D4B9B"/>
    <w:rsid w:val="001D4C50"/>
    <w:rsid w:val="001D4D64"/>
    <w:rsid w:val="001D4EEF"/>
    <w:rsid w:val="001D4FCB"/>
    <w:rsid w:val="001D502F"/>
    <w:rsid w:val="001D533B"/>
    <w:rsid w:val="001D53B4"/>
    <w:rsid w:val="001D53C7"/>
    <w:rsid w:val="001D55E1"/>
    <w:rsid w:val="001D5749"/>
    <w:rsid w:val="001D5879"/>
    <w:rsid w:val="001D596D"/>
    <w:rsid w:val="001D5A33"/>
    <w:rsid w:val="001D5D0C"/>
    <w:rsid w:val="001D5E7E"/>
    <w:rsid w:val="001D608F"/>
    <w:rsid w:val="001D6113"/>
    <w:rsid w:val="001D618E"/>
    <w:rsid w:val="001D64BF"/>
    <w:rsid w:val="001D6680"/>
    <w:rsid w:val="001D66B9"/>
    <w:rsid w:val="001D672A"/>
    <w:rsid w:val="001D67CE"/>
    <w:rsid w:val="001D6919"/>
    <w:rsid w:val="001D6933"/>
    <w:rsid w:val="001D6D12"/>
    <w:rsid w:val="001D6E33"/>
    <w:rsid w:val="001D6EF0"/>
    <w:rsid w:val="001D71D8"/>
    <w:rsid w:val="001D72AC"/>
    <w:rsid w:val="001D738A"/>
    <w:rsid w:val="001D7401"/>
    <w:rsid w:val="001D7420"/>
    <w:rsid w:val="001D743F"/>
    <w:rsid w:val="001D7624"/>
    <w:rsid w:val="001D7696"/>
    <w:rsid w:val="001D78B5"/>
    <w:rsid w:val="001D78DC"/>
    <w:rsid w:val="001D7B10"/>
    <w:rsid w:val="001D7C0B"/>
    <w:rsid w:val="001D7CE6"/>
    <w:rsid w:val="001D7ED4"/>
    <w:rsid w:val="001E0010"/>
    <w:rsid w:val="001E0093"/>
    <w:rsid w:val="001E02BB"/>
    <w:rsid w:val="001E066B"/>
    <w:rsid w:val="001E06AD"/>
    <w:rsid w:val="001E06F4"/>
    <w:rsid w:val="001E0789"/>
    <w:rsid w:val="001E0A80"/>
    <w:rsid w:val="001E0B31"/>
    <w:rsid w:val="001E0B51"/>
    <w:rsid w:val="001E0BC4"/>
    <w:rsid w:val="001E0BCA"/>
    <w:rsid w:val="001E0D0B"/>
    <w:rsid w:val="001E0E7A"/>
    <w:rsid w:val="001E1016"/>
    <w:rsid w:val="001E1158"/>
    <w:rsid w:val="001E1244"/>
    <w:rsid w:val="001E125E"/>
    <w:rsid w:val="001E147D"/>
    <w:rsid w:val="001E14B1"/>
    <w:rsid w:val="001E1502"/>
    <w:rsid w:val="001E162B"/>
    <w:rsid w:val="001E16C5"/>
    <w:rsid w:val="001E176D"/>
    <w:rsid w:val="001E18A9"/>
    <w:rsid w:val="001E1AF2"/>
    <w:rsid w:val="001E1B61"/>
    <w:rsid w:val="001E1CBC"/>
    <w:rsid w:val="001E1D8B"/>
    <w:rsid w:val="001E1F0D"/>
    <w:rsid w:val="001E202B"/>
    <w:rsid w:val="001E20E7"/>
    <w:rsid w:val="001E2220"/>
    <w:rsid w:val="001E2242"/>
    <w:rsid w:val="001E23A9"/>
    <w:rsid w:val="001E24A2"/>
    <w:rsid w:val="001E27E6"/>
    <w:rsid w:val="001E28E7"/>
    <w:rsid w:val="001E2903"/>
    <w:rsid w:val="001E2992"/>
    <w:rsid w:val="001E2A32"/>
    <w:rsid w:val="001E2A39"/>
    <w:rsid w:val="001E2C6D"/>
    <w:rsid w:val="001E2E32"/>
    <w:rsid w:val="001E2FBA"/>
    <w:rsid w:val="001E2FD0"/>
    <w:rsid w:val="001E3087"/>
    <w:rsid w:val="001E3410"/>
    <w:rsid w:val="001E3412"/>
    <w:rsid w:val="001E3527"/>
    <w:rsid w:val="001E35B0"/>
    <w:rsid w:val="001E3A32"/>
    <w:rsid w:val="001E3A38"/>
    <w:rsid w:val="001E3B83"/>
    <w:rsid w:val="001E3BC1"/>
    <w:rsid w:val="001E3C7A"/>
    <w:rsid w:val="001E3CDC"/>
    <w:rsid w:val="001E3D2F"/>
    <w:rsid w:val="001E43A5"/>
    <w:rsid w:val="001E458E"/>
    <w:rsid w:val="001E465D"/>
    <w:rsid w:val="001E48AE"/>
    <w:rsid w:val="001E4B3D"/>
    <w:rsid w:val="001E4BDD"/>
    <w:rsid w:val="001E4D72"/>
    <w:rsid w:val="001E4F2F"/>
    <w:rsid w:val="001E4F36"/>
    <w:rsid w:val="001E5209"/>
    <w:rsid w:val="001E5241"/>
    <w:rsid w:val="001E53E5"/>
    <w:rsid w:val="001E5486"/>
    <w:rsid w:val="001E5578"/>
    <w:rsid w:val="001E5596"/>
    <w:rsid w:val="001E5648"/>
    <w:rsid w:val="001E565D"/>
    <w:rsid w:val="001E59D8"/>
    <w:rsid w:val="001E59DC"/>
    <w:rsid w:val="001E5E71"/>
    <w:rsid w:val="001E5EE3"/>
    <w:rsid w:val="001E5F20"/>
    <w:rsid w:val="001E6189"/>
    <w:rsid w:val="001E61DA"/>
    <w:rsid w:val="001E62BA"/>
    <w:rsid w:val="001E65A8"/>
    <w:rsid w:val="001E6673"/>
    <w:rsid w:val="001E6683"/>
    <w:rsid w:val="001E671F"/>
    <w:rsid w:val="001E68F4"/>
    <w:rsid w:val="001E6996"/>
    <w:rsid w:val="001E6B72"/>
    <w:rsid w:val="001E6BED"/>
    <w:rsid w:val="001E6C4A"/>
    <w:rsid w:val="001E6CA5"/>
    <w:rsid w:val="001E6DE6"/>
    <w:rsid w:val="001E6E01"/>
    <w:rsid w:val="001E6E39"/>
    <w:rsid w:val="001E6FEE"/>
    <w:rsid w:val="001E7065"/>
    <w:rsid w:val="001E7106"/>
    <w:rsid w:val="001E71DD"/>
    <w:rsid w:val="001E71DF"/>
    <w:rsid w:val="001E73C1"/>
    <w:rsid w:val="001E73FB"/>
    <w:rsid w:val="001E741F"/>
    <w:rsid w:val="001E75C7"/>
    <w:rsid w:val="001E76CF"/>
    <w:rsid w:val="001E776B"/>
    <w:rsid w:val="001E778A"/>
    <w:rsid w:val="001E7A92"/>
    <w:rsid w:val="001E7AA4"/>
    <w:rsid w:val="001E7AE8"/>
    <w:rsid w:val="001E7B92"/>
    <w:rsid w:val="001E7D25"/>
    <w:rsid w:val="001F00A3"/>
    <w:rsid w:val="001F02DE"/>
    <w:rsid w:val="001F0376"/>
    <w:rsid w:val="001F03D5"/>
    <w:rsid w:val="001F079B"/>
    <w:rsid w:val="001F0A4C"/>
    <w:rsid w:val="001F0A50"/>
    <w:rsid w:val="001F0D07"/>
    <w:rsid w:val="001F0E66"/>
    <w:rsid w:val="001F0E86"/>
    <w:rsid w:val="001F10CE"/>
    <w:rsid w:val="001F12C4"/>
    <w:rsid w:val="001F13D4"/>
    <w:rsid w:val="001F1407"/>
    <w:rsid w:val="001F157B"/>
    <w:rsid w:val="001F15BC"/>
    <w:rsid w:val="001F1B0C"/>
    <w:rsid w:val="001F1B55"/>
    <w:rsid w:val="001F1C17"/>
    <w:rsid w:val="001F1C55"/>
    <w:rsid w:val="001F1D51"/>
    <w:rsid w:val="001F1DA5"/>
    <w:rsid w:val="001F1DD3"/>
    <w:rsid w:val="001F1EDE"/>
    <w:rsid w:val="001F210D"/>
    <w:rsid w:val="001F2113"/>
    <w:rsid w:val="001F232F"/>
    <w:rsid w:val="001F236E"/>
    <w:rsid w:val="001F2667"/>
    <w:rsid w:val="001F26E6"/>
    <w:rsid w:val="001F278B"/>
    <w:rsid w:val="001F29EF"/>
    <w:rsid w:val="001F2B71"/>
    <w:rsid w:val="001F2DA2"/>
    <w:rsid w:val="001F2E07"/>
    <w:rsid w:val="001F2E66"/>
    <w:rsid w:val="001F2EFC"/>
    <w:rsid w:val="001F2F55"/>
    <w:rsid w:val="001F2F83"/>
    <w:rsid w:val="001F3045"/>
    <w:rsid w:val="001F3059"/>
    <w:rsid w:val="001F31A3"/>
    <w:rsid w:val="001F3221"/>
    <w:rsid w:val="001F32D9"/>
    <w:rsid w:val="001F33E3"/>
    <w:rsid w:val="001F351E"/>
    <w:rsid w:val="001F3760"/>
    <w:rsid w:val="001F38B0"/>
    <w:rsid w:val="001F39FF"/>
    <w:rsid w:val="001F3D15"/>
    <w:rsid w:val="001F3E56"/>
    <w:rsid w:val="001F3FA4"/>
    <w:rsid w:val="001F402A"/>
    <w:rsid w:val="001F4116"/>
    <w:rsid w:val="001F4126"/>
    <w:rsid w:val="001F4218"/>
    <w:rsid w:val="001F4339"/>
    <w:rsid w:val="001F441E"/>
    <w:rsid w:val="001F4731"/>
    <w:rsid w:val="001F4858"/>
    <w:rsid w:val="001F48B1"/>
    <w:rsid w:val="001F4BB6"/>
    <w:rsid w:val="001F4CD2"/>
    <w:rsid w:val="001F4E0E"/>
    <w:rsid w:val="001F4ED0"/>
    <w:rsid w:val="001F5056"/>
    <w:rsid w:val="001F507F"/>
    <w:rsid w:val="001F5204"/>
    <w:rsid w:val="001F52F9"/>
    <w:rsid w:val="001F533B"/>
    <w:rsid w:val="001F54A8"/>
    <w:rsid w:val="001F56A1"/>
    <w:rsid w:val="001F5A1F"/>
    <w:rsid w:val="001F5AF0"/>
    <w:rsid w:val="001F5BB5"/>
    <w:rsid w:val="001F5BEF"/>
    <w:rsid w:val="001F5E87"/>
    <w:rsid w:val="001F6024"/>
    <w:rsid w:val="001F61D2"/>
    <w:rsid w:val="001F62B1"/>
    <w:rsid w:val="001F644C"/>
    <w:rsid w:val="001F667B"/>
    <w:rsid w:val="001F6689"/>
    <w:rsid w:val="001F68EC"/>
    <w:rsid w:val="001F68FF"/>
    <w:rsid w:val="001F6910"/>
    <w:rsid w:val="001F6DD3"/>
    <w:rsid w:val="001F6E48"/>
    <w:rsid w:val="001F6F0C"/>
    <w:rsid w:val="001F707C"/>
    <w:rsid w:val="001F70E3"/>
    <w:rsid w:val="001F75A4"/>
    <w:rsid w:val="001F76BD"/>
    <w:rsid w:val="001F7781"/>
    <w:rsid w:val="001F77AF"/>
    <w:rsid w:val="001F7AB5"/>
    <w:rsid w:val="001F7AD0"/>
    <w:rsid w:val="001F7DD9"/>
    <w:rsid w:val="001F7ED6"/>
    <w:rsid w:val="002000C9"/>
    <w:rsid w:val="002000EC"/>
    <w:rsid w:val="00200260"/>
    <w:rsid w:val="002002ED"/>
    <w:rsid w:val="002003AE"/>
    <w:rsid w:val="0020040A"/>
    <w:rsid w:val="00200673"/>
    <w:rsid w:val="002006FA"/>
    <w:rsid w:val="00200888"/>
    <w:rsid w:val="00200C55"/>
    <w:rsid w:val="00200CBD"/>
    <w:rsid w:val="00201036"/>
    <w:rsid w:val="002010DF"/>
    <w:rsid w:val="00201120"/>
    <w:rsid w:val="0020154E"/>
    <w:rsid w:val="00201590"/>
    <w:rsid w:val="002015D3"/>
    <w:rsid w:val="00201731"/>
    <w:rsid w:val="002017A4"/>
    <w:rsid w:val="00201962"/>
    <w:rsid w:val="00201A34"/>
    <w:rsid w:val="00201AE6"/>
    <w:rsid w:val="00201B91"/>
    <w:rsid w:val="00201C8C"/>
    <w:rsid w:val="00201E53"/>
    <w:rsid w:val="00202031"/>
    <w:rsid w:val="002021FA"/>
    <w:rsid w:val="002022E7"/>
    <w:rsid w:val="0020233A"/>
    <w:rsid w:val="002025EB"/>
    <w:rsid w:val="00202817"/>
    <w:rsid w:val="002028AB"/>
    <w:rsid w:val="00202922"/>
    <w:rsid w:val="00202947"/>
    <w:rsid w:val="00202B06"/>
    <w:rsid w:val="00202BD3"/>
    <w:rsid w:val="00202C61"/>
    <w:rsid w:val="00202CFB"/>
    <w:rsid w:val="00202E4E"/>
    <w:rsid w:val="00202EE1"/>
    <w:rsid w:val="00202FF7"/>
    <w:rsid w:val="0020319C"/>
    <w:rsid w:val="002031B5"/>
    <w:rsid w:val="00203251"/>
    <w:rsid w:val="00203296"/>
    <w:rsid w:val="00203317"/>
    <w:rsid w:val="00203577"/>
    <w:rsid w:val="0020388F"/>
    <w:rsid w:val="002038B0"/>
    <w:rsid w:val="002038D5"/>
    <w:rsid w:val="00203B96"/>
    <w:rsid w:val="00203BA2"/>
    <w:rsid w:val="00203BE5"/>
    <w:rsid w:val="00203CD0"/>
    <w:rsid w:val="00203D5B"/>
    <w:rsid w:val="00203E68"/>
    <w:rsid w:val="00203FD0"/>
    <w:rsid w:val="002040F8"/>
    <w:rsid w:val="00204127"/>
    <w:rsid w:val="002041D8"/>
    <w:rsid w:val="002042C4"/>
    <w:rsid w:val="0020433A"/>
    <w:rsid w:val="0020446E"/>
    <w:rsid w:val="00204544"/>
    <w:rsid w:val="00204575"/>
    <w:rsid w:val="002045E4"/>
    <w:rsid w:val="002047A4"/>
    <w:rsid w:val="002048FB"/>
    <w:rsid w:val="00204ABE"/>
    <w:rsid w:val="00204C11"/>
    <w:rsid w:val="00204D03"/>
    <w:rsid w:val="00205000"/>
    <w:rsid w:val="00205539"/>
    <w:rsid w:val="00205744"/>
    <w:rsid w:val="00205765"/>
    <w:rsid w:val="002057B3"/>
    <w:rsid w:val="0020580B"/>
    <w:rsid w:val="00205B68"/>
    <w:rsid w:val="00205B98"/>
    <w:rsid w:val="00205BB5"/>
    <w:rsid w:val="00205C29"/>
    <w:rsid w:val="00205EC4"/>
    <w:rsid w:val="00205F06"/>
    <w:rsid w:val="0020620A"/>
    <w:rsid w:val="0020626F"/>
    <w:rsid w:val="00206402"/>
    <w:rsid w:val="00206530"/>
    <w:rsid w:val="00206583"/>
    <w:rsid w:val="00206831"/>
    <w:rsid w:val="00206876"/>
    <w:rsid w:val="00206AF4"/>
    <w:rsid w:val="00206AFC"/>
    <w:rsid w:val="00206BE7"/>
    <w:rsid w:val="00206C36"/>
    <w:rsid w:val="00206E4B"/>
    <w:rsid w:val="00207056"/>
    <w:rsid w:val="00207133"/>
    <w:rsid w:val="00207170"/>
    <w:rsid w:val="00207258"/>
    <w:rsid w:val="0020737E"/>
    <w:rsid w:val="002073DF"/>
    <w:rsid w:val="00207554"/>
    <w:rsid w:val="00207598"/>
    <w:rsid w:val="002075C9"/>
    <w:rsid w:val="0020763E"/>
    <w:rsid w:val="002077A7"/>
    <w:rsid w:val="0020784B"/>
    <w:rsid w:val="002079D7"/>
    <w:rsid w:val="00207AF2"/>
    <w:rsid w:val="00207EB5"/>
    <w:rsid w:val="0021004B"/>
    <w:rsid w:val="0021006B"/>
    <w:rsid w:val="002100FA"/>
    <w:rsid w:val="00210173"/>
    <w:rsid w:val="00210343"/>
    <w:rsid w:val="00210461"/>
    <w:rsid w:val="00210614"/>
    <w:rsid w:val="00210660"/>
    <w:rsid w:val="0021084E"/>
    <w:rsid w:val="002108D2"/>
    <w:rsid w:val="00210B80"/>
    <w:rsid w:val="00210C0C"/>
    <w:rsid w:val="00210C39"/>
    <w:rsid w:val="00210D28"/>
    <w:rsid w:val="00210D7F"/>
    <w:rsid w:val="00210E94"/>
    <w:rsid w:val="0021116B"/>
    <w:rsid w:val="00211477"/>
    <w:rsid w:val="00211519"/>
    <w:rsid w:val="0021178F"/>
    <w:rsid w:val="00211797"/>
    <w:rsid w:val="002118D6"/>
    <w:rsid w:val="002118F0"/>
    <w:rsid w:val="002119DF"/>
    <w:rsid w:val="00211A63"/>
    <w:rsid w:val="00211B1B"/>
    <w:rsid w:val="00211B79"/>
    <w:rsid w:val="00211B8C"/>
    <w:rsid w:val="00211BCD"/>
    <w:rsid w:val="00211C22"/>
    <w:rsid w:val="00211DAF"/>
    <w:rsid w:val="00211F17"/>
    <w:rsid w:val="00211F4E"/>
    <w:rsid w:val="00211FA2"/>
    <w:rsid w:val="00212109"/>
    <w:rsid w:val="00212113"/>
    <w:rsid w:val="002121E6"/>
    <w:rsid w:val="002125F1"/>
    <w:rsid w:val="00212712"/>
    <w:rsid w:val="0021280B"/>
    <w:rsid w:val="00212857"/>
    <w:rsid w:val="0021293C"/>
    <w:rsid w:val="00212B60"/>
    <w:rsid w:val="00212C3C"/>
    <w:rsid w:val="00212C5F"/>
    <w:rsid w:val="00212CD6"/>
    <w:rsid w:val="00212DFF"/>
    <w:rsid w:val="00212F4B"/>
    <w:rsid w:val="00212F80"/>
    <w:rsid w:val="0021301F"/>
    <w:rsid w:val="002133A4"/>
    <w:rsid w:val="002133B3"/>
    <w:rsid w:val="00213688"/>
    <w:rsid w:val="00213771"/>
    <w:rsid w:val="0021386B"/>
    <w:rsid w:val="00213D67"/>
    <w:rsid w:val="00213E27"/>
    <w:rsid w:val="002140CE"/>
    <w:rsid w:val="002144E4"/>
    <w:rsid w:val="0021463C"/>
    <w:rsid w:val="002146EA"/>
    <w:rsid w:val="002147DF"/>
    <w:rsid w:val="0021486E"/>
    <w:rsid w:val="002148A5"/>
    <w:rsid w:val="0021495B"/>
    <w:rsid w:val="0021495D"/>
    <w:rsid w:val="00214B6C"/>
    <w:rsid w:val="00214C1D"/>
    <w:rsid w:val="00214CE7"/>
    <w:rsid w:val="0021506D"/>
    <w:rsid w:val="002150EB"/>
    <w:rsid w:val="002151D2"/>
    <w:rsid w:val="002152DB"/>
    <w:rsid w:val="002155B9"/>
    <w:rsid w:val="002156AE"/>
    <w:rsid w:val="0021591D"/>
    <w:rsid w:val="00215BA2"/>
    <w:rsid w:val="00215CE7"/>
    <w:rsid w:val="00215D8C"/>
    <w:rsid w:val="00216134"/>
    <w:rsid w:val="0021618B"/>
    <w:rsid w:val="00216245"/>
    <w:rsid w:val="0021638B"/>
    <w:rsid w:val="002163B2"/>
    <w:rsid w:val="002164B6"/>
    <w:rsid w:val="00216636"/>
    <w:rsid w:val="0021664C"/>
    <w:rsid w:val="002166D7"/>
    <w:rsid w:val="002166F3"/>
    <w:rsid w:val="00216752"/>
    <w:rsid w:val="0021683D"/>
    <w:rsid w:val="00216D67"/>
    <w:rsid w:val="00216DE3"/>
    <w:rsid w:val="00217022"/>
    <w:rsid w:val="00217119"/>
    <w:rsid w:val="0021726C"/>
    <w:rsid w:val="00217361"/>
    <w:rsid w:val="002173F6"/>
    <w:rsid w:val="002174E2"/>
    <w:rsid w:val="002175DE"/>
    <w:rsid w:val="002177AC"/>
    <w:rsid w:val="002178AD"/>
    <w:rsid w:val="00217A99"/>
    <w:rsid w:val="00217AB6"/>
    <w:rsid w:val="00217FE1"/>
    <w:rsid w:val="002201BE"/>
    <w:rsid w:val="0022055C"/>
    <w:rsid w:val="00220574"/>
    <w:rsid w:val="002207B2"/>
    <w:rsid w:val="00220B4F"/>
    <w:rsid w:val="00220C6F"/>
    <w:rsid w:val="00220D0C"/>
    <w:rsid w:val="00220E10"/>
    <w:rsid w:val="00220E30"/>
    <w:rsid w:val="00220EA2"/>
    <w:rsid w:val="00220EF3"/>
    <w:rsid w:val="0022118A"/>
    <w:rsid w:val="002212E6"/>
    <w:rsid w:val="00221474"/>
    <w:rsid w:val="002214BC"/>
    <w:rsid w:val="002216B3"/>
    <w:rsid w:val="00221799"/>
    <w:rsid w:val="002218C2"/>
    <w:rsid w:val="00221B30"/>
    <w:rsid w:val="00221BBA"/>
    <w:rsid w:val="00221C13"/>
    <w:rsid w:val="00221CB6"/>
    <w:rsid w:val="00221E22"/>
    <w:rsid w:val="00221EF4"/>
    <w:rsid w:val="00221F4F"/>
    <w:rsid w:val="0022220E"/>
    <w:rsid w:val="002222C7"/>
    <w:rsid w:val="00222436"/>
    <w:rsid w:val="002225EF"/>
    <w:rsid w:val="0022266E"/>
    <w:rsid w:val="002227BA"/>
    <w:rsid w:val="002227DA"/>
    <w:rsid w:val="002229C5"/>
    <w:rsid w:val="00222C42"/>
    <w:rsid w:val="00222D31"/>
    <w:rsid w:val="00222D3E"/>
    <w:rsid w:val="00222DF6"/>
    <w:rsid w:val="00222F8A"/>
    <w:rsid w:val="00222FFC"/>
    <w:rsid w:val="00223032"/>
    <w:rsid w:val="002230BE"/>
    <w:rsid w:val="002231D4"/>
    <w:rsid w:val="0022340F"/>
    <w:rsid w:val="0022349B"/>
    <w:rsid w:val="002234D6"/>
    <w:rsid w:val="002236D0"/>
    <w:rsid w:val="00223823"/>
    <w:rsid w:val="0022388C"/>
    <w:rsid w:val="0022396E"/>
    <w:rsid w:val="002239CB"/>
    <w:rsid w:val="00223ABE"/>
    <w:rsid w:val="00223E77"/>
    <w:rsid w:val="00223ECF"/>
    <w:rsid w:val="00223F79"/>
    <w:rsid w:val="0022405F"/>
    <w:rsid w:val="00224161"/>
    <w:rsid w:val="00224345"/>
    <w:rsid w:val="00224397"/>
    <w:rsid w:val="00224888"/>
    <w:rsid w:val="00224895"/>
    <w:rsid w:val="0022492D"/>
    <w:rsid w:val="00224974"/>
    <w:rsid w:val="002249C4"/>
    <w:rsid w:val="002249D9"/>
    <w:rsid w:val="00224A27"/>
    <w:rsid w:val="00224BBC"/>
    <w:rsid w:val="00224BE1"/>
    <w:rsid w:val="00224CF5"/>
    <w:rsid w:val="00224E9C"/>
    <w:rsid w:val="002250F3"/>
    <w:rsid w:val="002250FC"/>
    <w:rsid w:val="002251D3"/>
    <w:rsid w:val="002251FE"/>
    <w:rsid w:val="002254D7"/>
    <w:rsid w:val="0022553A"/>
    <w:rsid w:val="002256C8"/>
    <w:rsid w:val="00225832"/>
    <w:rsid w:val="00225A29"/>
    <w:rsid w:val="00225B37"/>
    <w:rsid w:val="00225B62"/>
    <w:rsid w:val="00225CAA"/>
    <w:rsid w:val="00225E96"/>
    <w:rsid w:val="00226022"/>
    <w:rsid w:val="0022608D"/>
    <w:rsid w:val="002260AC"/>
    <w:rsid w:val="0022615C"/>
    <w:rsid w:val="0022637F"/>
    <w:rsid w:val="002263D4"/>
    <w:rsid w:val="002263DB"/>
    <w:rsid w:val="00226452"/>
    <w:rsid w:val="00226473"/>
    <w:rsid w:val="0022647E"/>
    <w:rsid w:val="002264EE"/>
    <w:rsid w:val="0022651A"/>
    <w:rsid w:val="002267C7"/>
    <w:rsid w:val="0022688D"/>
    <w:rsid w:val="002268EB"/>
    <w:rsid w:val="00226B71"/>
    <w:rsid w:val="00226C86"/>
    <w:rsid w:val="00226C9E"/>
    <w:rsid w:val="00226D68"/>
    <w:rsid w:val="00226DFF"/>
    <w:rsid w:val="00226E0A"/>
    <w:rsid w:val="00226E31"/>
    <w:rsid w:val="00226EA9"/>
    <w:rsid w:val="00226ECF"/>
    <w:rsid w:val="00226FDD"/>
    <w:rsid w:val="0022725D"/>
    <w:rsid w:val="00227295"/>
    <w:rsid w:val="00227353"/>
    <w:rsid w:val="0022746B"/>
    <w:rsid w:val="002277DA"/>
    <w:rsid w:val="00227937"/>
    <w:rsid w:val="00227A9B"/>
    <w:rsid w:val="00227B03"/>
    <w:rsid w:val="00227B17"/>
    <w:rsid w:val="00227CA4"/>
    <w:rsid w:val="0022D535"/>
    <w:rsid w:val="0023014A"/>
    <w:rsid w:val="002301E4"/>
    <w:rsid w:val="002302D6"/>
    <w:rsid w:val="002302EC"/>
    <w:rsid w:val="00230474"/>
    <w:rsid w:val="00230490"/>
    <w:rsid w:val="00230498"/>
    <w:rsid w:val="00230517"/>
    <w:rsid w:val="00230563"/>
    <w:rsid w:val="0023089D"/>
    <w:rsid w:val="00230977"/>
    <w:rsid w:val="00230C61"/>
    <w:rsid w:val="00230E3D"/>
    <w:rsid w:val="00231113"/>
    <w:rsid w:val="00231118"/>
    <w:rsid w:val="00231260"/>
    <w:rsid w:val="00231397"/>
    <w:rsid w:val="00231515"/>
    <w:rsid w:val="00231590"/>
    <w:rsid w:val="002316BB"/>
    <w:rsid w:val="002316FA"/>
    <w:rsid w:val="00231A4E"/>
    <w:rsid w:val="00231BFC"/>
    <w:rsid w:val="00231DEB"/>
    <w:rsid w:val="00231E24"/>
    <w:rsid w:val="00231E46"/>
    <w:rsid w:val="00231FBE"/>
    <w:rsid w:val="0023202A"/>
    <w:rsid w:val="0023206D"/>
    <w:rsid w:val="0023212E"/>
    <w:rsid w:val="00232177"/>
    <w:rsid w:val="002321A3"/>
    <w:rsid w:val="00232625"/>
    <w:rsid w:val="00232670"/>
    <w:rsid w:val="00232724"/>
    <w:rsid w:val="002328D5"/>
    <w:rsid w:val="00232A2F"/>
    <w:rsid w:val="00232B05"/>
    <w:rsid w:val="00232B1F"/>
    <w:rsid w:val="00232D03"/>
    <w:rsid w:val="00232FA8"/>
    <w:rsid w:val="002330CB"/>
    <w:rsid w:val="0023313D"/>
    <w:rsid w:val="002332A7"/>
    <w:rsid w:val="002333D1"/>
    <w:rsid w:val="00233427"/>
    <w:rsid w:val="0023348B"/>
    <w:rsid w:val="002335AA"/>
    <w:rsid w:val="00233643"/>
    <w:rsid w:val="0023364A"/>
    <w:rsid w:val="00233A21"/>
    <w:rsid w:val="00233B17"/>
    <w:rsid w:val="00233B5D"/>
    <w:rsid w:val="00233C46"/>
    <w:rsid w:val="00233E8C"/>
    <w:rsid w:val="00233E8D"/>
    <w:rsid w:val="00234229"/>
    <w:rsid w:val="0023436C"/>
    <w:rsid w:val="002343A3"/>
    <w:rsid w:val="00234418"/>
    <w:rsid w:val="002344E3"/>
    <w:rsid w:val="002347DF"/>
    <w:rsid w:val="002348ED"/>
    <w:rsid w:val="00234B4C"/>
    <w:rsid w:val="00234CC1"/>
    <w:rsid w:val="00234EBB"/>
    <w:rsid w:val="002350D5"/>
    <w:rsid w:val="00235116"/>
    <w:rsid w:val="0023555E"/>
    <w:rsid w:val="00235581"/>
    <w:rsid w:val="0023568D"/>
    <w:rsid w:val="002358FE"/>
    <w:rsid w:val="00235976"/>
    <w:rsid w:val="00235BE6"/>
    <w:rsid w:val="00235DA4"/>
    <w:rsid w:val="00235E0D"/>
    <w:rsid w:val="00236009"/>
    <w:rsid w:val="002360B3"/>
    <w:rsid w:val="002360D0"/>
    <w:rsid w:val="002360E5"/>
    <w:rsid w:val="002360F4"/>
    <w:rsid w:val="002364E7"/>
    <w:rsid w:val="0023672D"/>
    <w:rsid w:val="00236765"/>
    <w:rsid w:val="002367CF"/>
    <w:rsid w:val="0023680B"/>
    <w:rsid w:val="0023693C"/>
    <w:rsid w:val="0023695F"/>
    <w:rsid w:val="00236A96"/>
    <w:rsid w:val="00236B38"/>
    <w:rsid w:val="00236C98"/>
    <w:rsid w:val="00236D4B"/>
    <w:rsid w:val="00236E5E"/>
    <w:rsid w:val="00236EEB"/>
    <w:rsid w:val="00236F25"/>
    <w:rsid w:val="00236F4A"/>
    <w:rsid w:val="0023706C"/>
    <w:rsid w:val="00237220"/>
    <w:rsid w:val="002376C5"/>
    <w:rsid w:val="002377A4"/>
    <w:rsid w:val="00237901"/>
    <w:rsid w:val="00237985"/>
    <w:rsid w:val="00237AD8"/>
    <w:rsid w:val="00237B30"/>
    <w:rsid w:val="00237B33"/>
    <w:rsid w:val="00237B94"/>
    <w:rsid w:val="00240005"/>
    <w:rsid w:val="00240153"/>
    <w:rsid w:val="00240388"/>
    <w:rsid w:val="002405CE"/>
    <w:rsid w:val="002406F0"/>
    <w:rsid w:val="00240994"/>
    <w:rsid w:val="002409E1"/>
    <w:rsid w:val="00240A35"/>
    <w:rsid w:val="00240AA9"/>
    <w:rsid w:val="00240B66"/>
    <w:rsid w:val="00240BEE"/>
    <w:rsid w:val="00240C19"/>
    <w:rsid w:val="00240C50"/>
    <w:rsid w:val="00240DC8"/>
    <w:rsid w:val="00240EDF"/>
    <w:rsid w:val="00241181"/>
    <w:rsid w:val="002411FC"/>
    <w:rsid w:val="002413C7"/>
    <w:rsid w:val="00241539"/>
    <w:rsid w:val="002415E6"/>
    <w:rsid w:val="00241750"/>
    <w:rsid w:val="00241997"/>
    <w:rsid w:val="00241A3E"/>
    <w:rsid w:val="00241AEB"/>
    <w:rsid w:val="00241CAC"/>
    <w:rsid w:val="00241CAD"/>
    <w:rsid w:val="00241D17"/>
    <w:rsid w:val="00241D5C"/>
    <w:rsid w:val="00241D68"/>
    <w:rsid w:val="00241DC7"/>
    <w:rsid w:val="00241FB4"/>
    <w:rsid w:val="00242213"/>
    <w:rsid w:val="002422F3"/>
    <w:rsid w:val="002423A0"/>
    <w:rsid w:val="002423BE"/>
    <w:rsid w:val="0024252D"/>
    <w:rsid w:val="00242548"/>
    <w:rsid w:val="00242574"/>
    <w:rsid w:val="0024270B"/>
    <w:rsid w:val="0024280C"/>
    <w:rsid w:val="002428A0"/>
    <w:rsid w:val="00242900"/>
    <w:rsid w:val="002429A2"/>
    <w:rsid w:val="00242A0F"/>
    <w:rsid w:val="00242BC6"/>
    <w:rsid w:val="00242D28"/>
    <w:rsid w:val="00242DD1"/>
    <w:rsid w:val="00242DE6"/>
    <w:rsid w:val="00242EFD"/>
    <w:rsid w:val="00243094"/>
    <w:rsid w:val="002430EC"/>
    <w:rsid w:val="00243133"/>
    <w:rsid w:val="002431A3"/>
    <w:rsid w:val="002432E1"/>
    <w:rsid w:val="002432E6"/>
    <w:rsid w:val="002432F7"/>
    <w:rsid w:val="0024337E"/>
    <w:rsid w:val="0024338C"/>
    <w:rsid w:val="002434C0"/>
    <w:rsid w:val="00243755"/>
    <w:rsid w:val="00243847"/>
    <w:rsid w:val="002438B3"/>
    <w:rsid w:val="002439EF"/>
    <w:rsid w:val="00243A0E"/>
    <w:rsid w:val="00243BA3"/>
    <w:rsid w:val="00243CA1"/>
    <w:rsid w:val="00243D69"/>
    <w:rsid w:val="00243D98"/>
    <w:rsid w:val="00243F95"/>
    <w:rsid w:val="002441AA"/>
    <w:rsid w:val="002441FE"/>
    <w:rsid w:val="002442D3"/>
    <w:rsid w:val="002443C4"/>
    <w:rsid w:val="002447C3"/>
    <w:rsid w:val="00244A51"/>
    <w:rsid w:val="00244A7F"/>
    <w:rsid w:val="00244EB8"/>
    <w:rsid w:val="00244F1C"/>
    <w:rsid w:val="002450D3"/>
    <w:rsid w:val="002450DF"/>
    <w:rsid w:val="00245359"/>
    <w:rsid w:val="002453B2"/>
    <w:rsid w:val="00245665"/>
    <w:rsid w:val="0024570B"/>
    <w:rsid w:val="0024575C"/>
    <w:rsid w:val="002457B6"/>
    <w:rsid w:val="002458A7"/>
    <w:rsid w:val="0024599A"/>
    <w:rsid w:val="00245A4A"/>
    <w:rsid w:val="00245ADF"/>
    <w:rsid w:val="00245AF7"/>
    <w:rsid w:val="00245B7B"/>
    <w:rsid w:val="00245EA4"/>
    <w:rsid w:val="00245F0D"/>
    <w:rsid w:val="00245FF2"/>
    <w:rsid w:val="0024600C"/>
    <w:rsid w:val="00246016"/>
    <w:rsid w:val="00246161"/>
    <w:rsid w:val="0024629E"/>
    <w:rsid w:val="0024630A"/>
    <w:rsid w:val="002463A0"/>
    <w:rsid w:val="00246482"/>
    <w:rsid w:val="002464A5"/>
    <w:rsid w:val="002469B7"/>
    <w:rsid w:val="00246A24"/>
    <w:rsid w:val="00246C27"/>
    <w:rsid w:val="002471A3"/>
    <w:rsid w:val="0024741F"/>
    <w:rsid w:val="0024752B"/>
    <w:rsid w:val="00247601"/>
    <w:rsid w:val="0024760D"/>
    <w:rsid w:val="0024771F"/>
    <w:rsid w:val="002478D5"/>
    <w:rsid w:val="00247911"/>
    <w:rsid w:val="0024799C"/>
    <w:rsid w:val="00247A62"/>
    <w:rsid w:val="00247C64"/>
    <w:rsid w:val="00247E51"/>
    <w:rsid w:val="00247E94"/>
    <w:rsid w:val="00247F51"/>
    <w:rsid w:val="00247F89"/>
    <w:rsid w:val="00247FDF"/>
    <w:rsid w:val="0025009F"/>
    <w:rsid w:val="002500F8"/>
    <w:rsid w:val="002503FB"/>
    <w:rsid w:val="0025047A"/>
    <w:rsid w:val="002505DA"/>
    <w:rsid w:val="00250633"/>
    <w:rsid w:val="00250663"/>
    <w:rsid w:val="0025067A"/>
    <w:rsid w:val="002506CA"/>
    <w:rsid w:val="002507EF"/>
    <w:rsid w:val="00250C1C"/>
    <w:rsid w:val="00250CFB"/>
    <w:rsid w:val="00250DA7"/>
    <w:rsid w:val="00250EB7"/>
    <w:rsid w:val="00250F3A"/>
    <w:rsid w:val="00251335"/>
    <w:rsid w:val="0025148E"/>
    <w:rsid w:val="002515A7"/>
    <w:rsid w:val="00251813"/>
    <w:rsid w:val="002518ED"/>
    <w:rsid w:val="0025197F"/>
    <w:rsid w:val="00251A1A"/>
    <w:rsid w:val="00251A37"/>
    <w:rsid w:val="00251C9C"/>
    <w:rsid w:val="00251CFB"/>
    <w:rsid w:val="00252145"/>
    <w:rsid w:val="00252177"/>
    <w:rsid w:val="002521AA"/>
    <w:rsid w:val="00252469"/>
    <w:rsid w:val="00252520"/>
    <w:rsid w:val="0025253D"/>
    <w:rsid w:val="0025293B"/>
    <w:rsid w:val="002529F5"/>
    <w:rsid w:val="00252A20"/>
    <w:rsid w:val="00252CC7"/>
    <w:rsid w:val="00252DB9"/>
    <w:rsid w:val="00252E7A"/>
    <w:rsid w:val="00252FDC"/>
    <w:rsid w:val="002531E0"/>
    <w:rsid w:val="00253350"/>
    <w:rsid w:val="00253681"/>
    <w:rsid w:val="00253871"/>
    <w:rsid w:val="0025398D"/>
    <w:rsid w:val="00253B7A"/>
    <w:rsid w:val="00253B91"/>
    <w:rsid w:val="00253B94"/>
    <w:rsid w:val="00253BE2"/>
    <w:rsid w:val="00253F4E"/>
    <w:rsid w:val="00253FC3"/>
    <w:rsid w:val="0025401D"/>
    <w:rsid w:val="00254140"/>
    <w:rsid w:val="0025427C"/>
    <w:rsid w:val="00254360"/>
    <w:rsid w:val="002544B2"/>
    <w:rsid w:val="00254505"/>
    <w:rsid w:val="0025461C"/>
    <w:rsid w:val="002547AD"/>
    <w:rsid w:val="002547BC"/>
    <w:rsid w:val="002548A1"/>
    <w:rsid w:val="002548F6"/>
    <w:rsid w:val="0025492C"/>
    <w:rsid w:val="002549DF"/>
    <w:rsid w:val="00254AF7"/>
    <w:rsid w:val="00254CC3"/>
    <w:rsid w:val="00254DB5"/>
    <w:rsid w:val="00254E10"/>
    <w:rsid w:val="00254F72"/>
    <w:rsid w:val="00255166"/>
    <w:rsid w:val="002551CA"/>
    <w:rsid w:val="002551D8"/>
    <w:rsid w:val="002551E6"/>
    <w:rsid w:val="00255247"/>
    <w:rsid w:val="0025539B"/>
    <w:rsid w:val="00255438"/>
    <w:rsid w:val="00255779"/>
    <w:rsid w:val="00255811"/>
    <w:rsid w:val="00255968"/>
    <w:rsid w:val="002559D0"/>
    <w:rsid w:val="00255A2B"/>
    <w:rsid w:val="00255B04"/>
    <w:rsid w:val="00255DAD"/>
    <w:rsid w:val="00255E05"/>
    <w:rsid w:val="00255E5F"/>
    <w:rsid w:val="00255E9B"/>
    <w:rsid w:val="00255F83"/>
    <w:rsid w:val="002561D5"/>
    <w:rsid w:val="002561D6"/>
    <w:rsid w:val="002561DE"/>
    <w:rsid w:val="002562F9"/>
    <w:rsid w:val="0025637B"/>
    <w:rsid w:val="00256485"/>
    <w:rsid w:val="00256546"/>
    <w:rsid w:val="00256710"/>
    <w:rsid w:val="00256833"/>
    <w:rsid w:val="0025696A"/>
    <w:rsid w:val="00256994"/>
    <w:rsid w:val="00256A5E"/>
    <w:rsid w:val="00256A62"/>
    <w:rsid w:val="00256AB2"/>
    <w:rsid w:val="00256BCF"/>
    <w:rsid w:val="00256F7C"/>
    <w:rsid w:val="0025729F"/>
    <w:rsid w:val="002572F6"/>
    <w:rsid w:val="0025747A"/>
    <w:rsid w:val="002575C3"/>
    <w:rsid w:val="002576E4"/>
    <w:rsid w:val="002576E9"/>
    <w:rsid w:val="002576F1"/>
    <w:rsid w:val="0025781E"/>
    <w:rsid w:val="00257879"/>
    <w:rsid w:val="002578B9"/>
    <w:rsid w:val="002579C2"/>
    <w:rsid w:val="002579CC"/>
    <w:rsid w:val="002579DA"/>
    <w:rsid w:val="00257BAE"/>
    <w:rsid w:val="00257C1E"/>
    <w:rsid w:val="00257CB0"/>
    <w:rsid w:val="002600CC"/>
    <w:rsid w:val="002600D9"/>
    <w:rsid w:val="002601C6"/>
    <w:rsid w:val="00260258"/>
    <w:rsid w:val="00260455"/>
    <w:rsid w:val="00260861"/>
    <w:rsid w:val="00260A21"/>
    <w:rsid w:val="00260ACF"/>
    <w:rsid w:val="00260BE0"/>
    <w:rsid w:val="00260BFA"/>
    <w:rsid w:val="00260D21"/>
    <w:rsid w:val="00260EFF"/>
    <w:rsid w:val="00260FCC"/>
    <w:rsid w:val="002611A0"/>
    <w:rsid w:val="002611F4"/>
    <w:rsid w:val="002613CF"/>
    <w:rsid w:val="002615C6"/>
    <w:rsid w:val="00261754"/>
    <w:rsid w:val="002617CA"/>
    <w:rsid w:val="0026194E"/>
    <w:rsid w:val="00261B36"/>
    <w:rsid w:val="00261C83"/>
    <w:rsid w:val="00261CA6"/>
    <w:rsid w:val="00261CFA"/>
    <w:rsid w:val="00261D4D"/>
    <w:rsid w:val="00261E58"/>
    <w:rsid w:val="00261FA6"/>
    <w:rsid w:val="002622C2"/>
    <w:rsid w:val="00262683"/>
    <w:rsid w:val="00262775"/>
    <w:rsid w:val="00262792"/>
    <w:rsid w:val="002627D8"/>
    <w:rsid w:val="002627E7"/>
    <w:rsid w:val="002629B0"/>
    <w:rsid w:val="00262A6A"/>
    <w:rsid w:val="00262BF8"/>
    <w:rsid w:val="00262C0D"/>
    <w:rsid w:val="00262C5A"/>
    <w:rsid w:val="00262D9D"/>
    <w:rsid w:val="00262E07"/>
    <w:rsid w:val="00262FB2"/>
    <w:rsid w:val="00262FE0"/>
    <w:rsid w:val="00263233"/>
    <w:rsid w:val="002632C3"/>
    <w:rsid w:val="002633BF"/>
    <w:rsid w:val="002634AC"/>
    <w:rsid w:val="00263576"/>
    <w:rsid w:val="002635DA"/>
    <w:rsid w:val="00263688"/>
    <w:rsid w:val="002637ED"/>
    <w:rsid w:val="00263A23"/>
    <w:rsid w:val="00263B07"/>
    <w:rsid w:val="00263B7C"/>
    <w:rsid w:val="00263BC6"/>
    <w:rsid w:val="00263C36"/>
    <w:rsid w:val="00263D44"/>
    <w:rsid w:val="00263E6F"/>
    <w:rsid w:val="00263EA5"/>
    <w:rsid w:val="002640FB"/>
    <w:rsid w:val="002643C7"/>
    <w:rsid w:val="00264420"/>
    <w:rsid w:val="002645D1"/>
    <w:rsid w:val="0026462D"/>
    <w:rsid w:val="00264708"/>
    <w:rsid w:val="00265028"/>
    <w:rsid w:val="00265084"/>
    <w:rsid w:val="0026531F"/>
    <w:rsid w:val="00265477"/>
    <w:rsid w:val="002655B2"/>
    <w:rsid w:val="002656AE"/>
    <w:rsid w:val="00265A60"/>
    <w:rsid w:val="00265B23"/>
    <w:rsid w:val="00265B94"/>
    <w:rsid w:val="00265BA8"/>
    <w:rsid w:val="00265C4D"/>
    <w:rsid w:val="00265CCF"/>
    <w:rsid w:val="00265DBC"/>
    <w:rsid w:val="00265DE3"/>
    <w:rsid w:val="00265E4D"/>
    <w:rsid w:val="00265F0D"/>
    <w:rsid w:val="00265FF4"/>
    <w:rsid w:val="0026600B"/>
    <w:rsid w:val="002661A6"/>
    <w:rsid w:val="0026630F"/>
    <w:rsid w:val="00266428"/>
    <w:rsid w:val="0026648D"/>
    <w:rsid w:val="002664CB"/>
    <w:rsid w:val="00266720"/>
    <w:rsid w:val="002669BC"/>
    <w:rsid w:val="00266A71"/>
    <w:rsid w:val="00266BAF"/>
    <w:rsid w:val="00266CBB"/>
    <w:rsid w:val="00266CD5"/>
    <w:rsid w:val="00266D65"/>
    <w:rsid w:val="00266E0B"/>
    <w:rsid w:val="00266E56"/>
    <w:rsid w:val="00266F68"/>
    <w:rsid w:val="00266F71"/>
    <w:rsid w:val="00266FE7"/>
    <w:rsid w:val="00267149"/>
    <w:rsid w:val="00267192"/>
    <w:rsid w:val="002673EB"/>
    <w:rsid w:val="0026748C"/>
    <w:rsid w:val="0026751B"/>
    <w:rsid w:val="00267615"/>
    <w:rsid w:val="00267733"/>
    <w:rsid w:val="0026788A"/>
    <w:rsid w:val="00267D17"/>
    <w:rsid w:val="00267D51"/>
    <w:rsid w:val="00267DF5"/>
    <w:rsid w:val="00267E91"/>
    <w:rsid w:val="00267EAF"/>
    <w:rsid w:val="00267EEA"/>
    <w:rsid w:val="00267F3C"/>
    <w:rsid w:val="00268E49"/>
    <w:rsid w:val="002700FA"/>
    <w:rsid w:val="002704B6"/>
    <w:rsid w:val="00270568"/>
    <w:rsid w:val="00270578"/>
    <w:rsid w:val="002706FD"/>
    <w:rsid w:val="0027076C"/>
    <w:rsid w:val="00270927"/>
    <w:rsid w:val="00270A89"/>
    <w:rsid w:val="00270C98"/>
    <w:rsid w:val="00270DD7"/>
    <w:rsid w:val="0027109D"/>
    <w:rsid w:val="002710A5"/>
    <w:rsid w:val="0027113F"/>
    <w:rsid w:val="00271342"/>
    <w:rsid w:val="0027148D"/>
    <w:rsid w:val="0027189E"/>
    <w:rsid w:val="002718EB"/>
    <w:rsid w:val="00271A15"/>
    <w:rsid w:val="00271B5A"/>
    <w:rsid w:val="00271B61"/>
    <w:rsid w:val="00271C65"/>
    <w:rsid w:val="00271D7A"/>
    <w:rsid w:val="00271D8F"/>
    <w:rsid w:val="00271F40"/>
    <w:rsid w:val="00271FB1"/>
    <w:rsid w:val="002720F2"/>
    <w:rsid w:val="0027217D"/>
    <w:rsid w:val="00272183"/>
    <w:rsid w:val="002721FC"/>
    <w:rsid w:val="0027221E"/>
    <w:rsid w:val="0027247D"/>
    <w:rsid w:val="0027253F"/>
    <w:rsid w:val="0027269F"/>
    <w:rsid w:val="002727D0"/>
    <w:rsid w:val="00272B3C"/>
    <w:rsid w:val="00272C5C"/>
    <w:rsid w:val="00272DE5"/>
    <w:rsid w:val="00272E2E"/>
    <w:rsid w:val="00272E8F"/>
    <w:rsid w:val="00273044"/>
    <w:rsid w:val="00273196"/>
    <w:rsid w:val="00273230"/>
    <w:rsid w:val="002733C3"/>
    <w:rsid w:val="00273507"/>
    <w:rsid w:val="00273806"/>
    <w:rsid w:val="00273A82"/>
    <w:rsid w:val="00273AD6"/>
    <w:rsid w:val="00273B6B"/>
    <w:rsid w:val="00273B97"/>
    <w:rsid w:val="00273BE4"/>
    <w:rsid w:val="00273C4C"/>
    <w:rsid w:val="00273D66"/>
    <w:rsid w:val="00273DA3"/>
    <w:rsid w:val="00273E21"/>
    <w:rsid w:val="00273E5F"/>
    <w:rsid w:val="00273EEC"/>
    <w:rsid w:val="00274038"/>
    <w:rsid w:val="00274061"/>
    <w:rsid w:val="002741A8"/>
    <w:rsid w:val="00274249"/>
    <w:rsid w:val="002743AB"/>
    <w:rsid w:val="00274427"/>
    <w:rsid w:val="00274636"/>
    <w:rsid w:val="00274BEF"/>
    <w:rsid w:val="00274C27"/>
    <w:rsid w:val="00274D06"/>
    <w:rsid w:val="00274DD0"/>
    <w:rsid w:val="00274F16"/>
    <w:rsid w:val="00274F9E"/>
    <w:rsid w:val="00275088"/>
    <w:rsid w:val="00275142"/>
    <w:rsid w:val="00275169"/>
    <w:rsid w:val="0027524A"/>
    <w:rsid w:val="0027525D"/>
    <w:rsid w:val="0027544F"/>
    <w:rsid w:val="0027552B"/>
    <w:rsid w:val="0027557A"/>
    <w:rsid w:val="0027567B"/>
    <w:rsid w:val="002756B7"/>
    <w:rsid w:val="002756F7"/>
    <w:rsid w:val="00275822"/>
    <w:rsid w:val="00275D43"/>
    <w:rsid w:val="00275F4D"/>
    <w:rsid w:val="00275FC6"/>
    <w:rsid w:val="0027610E"/>
    <w:rsid w:val="0027610F"/>
    <w:rsid w:val="00276201"/>
    <w:rsid w:val="00276341"/>
    <w:rsid w:val="002763F4"/>
    <w:rsid w:val="00276436"/>
    <w:rsid w:val="00276443"/>
    <w:rsid w:val="00276520"/>
    <w:rsid w:val="0027683A"/>
    <w:rsid w:val="002768F6"/>
    <w:rsid w:val="002769B5"/>
    <w:rsid w:val="00276A4F"/>
    <w:rsid w:val="00276CB3"/>
    <w:rsid w:val="00276E2E"/>
    <w:rsid w:val="00276EDA"/>
    <w:rsid w:val="00277248"/>
    <w:rsid w:val="00277618"/>
    <w:rsid w:val="0027761B"/>
    <w:rsid w:val="002776DF"/>
    <w:rsid w:val="00277753"/>
    <w:rsid w:val="00277762"/>
    <w:rsid w:val="002778A8"/>
    <w:rsid w:val="002778CE"/>
    <w:rsid w:val="00277964"/>
    <w:rsid w:val="00277B51"/>
    <w:rsid w:val="00277CC8"/>
    <w:rsid w:val="002800FE"/>
    <w:rsid w:val="00280158"/>
    <w:rsid w:val="0028033D"/>
    <w:rsid w:val="00280345"/>
    <w:rsid w:val="00280351"/>
    <w:rsid w:val="002803C4"/>
    <w:rsid w:val="002805B5"/>
    <w:rsid w:val="002805CB"/>
    <w:rsid w:val="0028066C"/>
    <w:rsid w:val="00280AB3"/>
    <w:rsid w:val="00280DCA"/>
    <w:rsid w:val="00280E95"/>
    <w:rsid w:val="00281176"/>
    <w:rsid w:val="002815C4"/>
    <w:rsid w:val="002818A3"/>
    <w:rsid w:val="002819C6"/>
    <w:rsid w:val="00281D22"/>
    <w:rsid w:val="00281D6B"/>
    <w:rsid w:val="00281F9C"/>
    <w:rsid w:val="00281FE4"/>
    <w:rsid w:val="002820DA"/>
    <w:rsid w:val="002821D5"/>
    <w:rsid w:val="0028250F"/>
    <w:rsid w:val="0028254D"/>
    <w:rsid w:val="00282551"/>
    <w:rsid w:val="00282655"/>
    <w:rsid w:val="002827DB"/>
    <w:rsid w:val="002828F3"/>
    <w:rsid w:val="00282986"/>
    <w:rsid w:val="00282D05"/>
    <w:rsid w:val="00282D22"/>
    <w:rsid w:val="00282D4A"/>
    <w:rsid w:val="00282E0C"/>
    <w:rsid w:val="00282E2E"/>
    <w:rsid w:val="00282E5B"/>
    <w:rsid w:val="00282EBA"/>
    <w:rsid w:val="002835EA"/>
    <w:rsid w:val="002839BD"/>
    <w:rsid w:val="00283BD9"/>
    <w:rsid w:val="00283D86"/>
    <w:rsid w:val="00284126"/>
    <w:rsid w:val="002841E8"/>
    <w:rsid w:val="00284769"/>
    <w:rsid w:val="002847E0"/>
    <w:rsid w:val="00284807"/>
    <w:rsid w:val="00284923"/>
    <w:rsid w:val="00284A39"/>
    <w:rsid w:val="00284C04"/>
    <w:rsid w:val="00284FA2"/>
    <w:rsid w:val="00285163"/>
    <w:rsid w:val="0028520E"/>
    <w:rsid w:val="00285368"/>
    <w:rsid w:val="002854AF"/>
    <w:rsid w:val="002855E4"/>
    <w:rsid w:val="00285622"/>
    <w:rsid w:val="002856EE"/>
    <w:rsid w:val="0028577A"/>
    <w:rsid w:val="00285813"/>
    <w:rsid w:val="00285838"/>
    <w:rsid w:val="00285980"/>
    <w:rsid w:val="00285A79"/>
    <w:rsid w:val="00285B81"/>
    <w:rsid w:val="00285D64"/>
    <w:rsid w:val="0028605C"/>
    <w:rsid w:val="00286323"/>
    <w:rsid w:val="002863CD"/>
    <w:rsid w:val="00286495"/>
    <w:rsid w:val="002864D7"/>
    <w:rsid w:val="00286602"/>
    <w:rsid w:val="002868AF"/>
    <w:rsid w:val="002869F5"/>
    <w:rsid w:val="00286AC9"/>
    <w:rsid w:val="00286BAA"/>
    <w:rsid w:val="00286C14"/>
    <w:rsid w:val="00286DC3"/>
    <w:rsid w:val="00286E5C"/>
    <w:rsid w:val="00287138"/>
    <w:rsid w:val="00287311"/>
    <w:rsid w:val="00287363"/>
    <w:rsid w:val="0028743F"/>
    <w:rsid w:val="002874E2"/>
    <w:rsid w:val="0028754A"/>
    <w:rsid w:val="0028766A"/>
    <w:rsid w:val="002876B7"/>
    <w:rsid w:val="0028773F"/>
    <w:rsid w:val="002877BD"/>
    <w:rsid w:val="00287840"/>
    <w:rsid w:val="00287841"/>
    <w:rsid w:val="00287877"/>
    <w:rsid w:val="00287949"/>
    <w:rsid w:val="00287979"/>
    <w:rsid w:val="00287A64"/>
    <w:rsid w:val="00287B3D"/>
    <w:rsid w:val="00287CFF"/>
    <w:rsid w:val="00287D8A"/>
    <w:rsid w:val="00287DF2"/>
    <w:rsid w:val="00287E85"/>
    <w:rsid w:val="00287EFD"/>
    <w:rsid w:val="00290014"/>
    <w:rsid w:val="00290177"/>
    <w:rsid w:val="00290196"/>
    <w:rsid w:val="002901FE"/>
    <w:rsid w:val="00290250"/>
    <w:rsid w:val="00290327"/>
    <w:rsid w:val="00290360"/>
    <w:rsid w:val="002904EB"/>
    <w:rsid w:val="002908B1"/>
    <w:rsid w:val="002909EF"/>
    <w:rsid w:val="00290B22"/>
    <w:rsid w:val="00290BFE"/>
    <w:rsid w:val="00290C89"/>
    <w:rsid w:val="00290E61"/>
    <w:rsid w:val="002910CF"/>
    <w:rsid w:val="0029120D"/>
    <w:rsid w:val="0029157B"/>
    <w:rsid w:val="00291958"/>
    <w:rsid w:val="00291A25"/>
    <w:rsid w:val="00291AC5"/>
    <w:rsid w:val="00291BFE"/>
    <w:rsid w:val="00291D1D"/>
    <w:rsid w:val="00291E0E"/>
    <w:rsid w:val="00291F23"/>
    <w:rsid w:val="00292007"/>
    <w:rsid w:val="0029200E"/>
    <w:rsid w:val="0029205E"/>
    <w:rsid w:val="0029215C"/>
    <w:rsid w:val="0029222B"/>
    <w:rsid w:val="002923BC"/>
    <w:rsid w:val="002924CD"/>
    <w:rsid w:val="00292514"/>
    <w:rsid w:val="002925ED"/>
    <w:rsid w:val="00292719"/>
    <w:rsid w:val="00292800"/>
    <w:rsid w:val="00292C6B"/>
    <w:rsid w:val="00292D44"/>
    <w:rsid w:val="00292E5C"/>
    <w:rsid w:val="00292E85"/>
    <w:rsid w:val="00292F27"/>
    <w:rsid w:val="002932AC"/>
    <w:rsid w:val="00293369"/>
    <w:rsid w:val="00293388"/>
    <w:rsid w:val="002933A9"/>
    <w:rsid w:val="0029387F"/>
    <w:rsid w:val="002938B9"/>
    <w:rsid w:val="0029390B"/>
    <w:rsid w:val="00293A6B"/>
    <w:rsid w:val="00293D62"/>
    <w:rsid w:val="00294087"/>
    <w:rsid w:val="002941B9"/>
    <w:rsid w:val="00294350"/>
    <w:rsid w:val="00294364"/>
    <w:rsid w:val="002943E7"/>
    <w:rsid w:val="00294469"/>
    <w:rsid w:val="0029455E"/>
    <w:rsid w:val="00294650"/>
    <w:rsid w:val="002947C0"/>
    <w:rsid w:val="0029487F"/>
    <w:rsid w:val="0029498E"/>
    <w:rsid w:val="002949FE"/>
    <w:rsid w:val="00294A2A"/>
    <w:rsid w:val="00294AF3"/>
    <w:rsid w:val="00294C3F"/>
    <w:rsid w:val="00294C7E"/>
    <w:rsid w:val="00294CFE"/>
    <w:rsid w:val="00294F55"/>
    <w:rsid w:val="002950C4"/>
    <w:rsid w:val="00295121"/>
    <w:rsid w:val="00295545"/>
    <w:rsid w:val="00295714"/>
    <w:rsid w:val="00295764"/>
    <w:rsid w:val="002959CA"/>
    <w:rsid w:val="00295B60"/>
    <w:rsid w:val="00295C5A"/>
    <w:rsid w:val="00295D21"/>
    <w:rsid w:val="00295D56"/>
    <w:rsid w:val="00295E12"/>
    <w:rsid w:val="00295E84"/>
    <w:rsid w:val="00295EBF"/>
    <w:rsid w:val="00295F0F"/>
    <w:rsid w:val="00296089"/>
    <w:rsid w:val="00296108"/>
    <w:rsid w:val="00296137"/>
    <w:rsid w:val="00296256"/>
    <w:rsid w:val="00296304"/>
    <w:rsid w:val="002965B7"/>
    <w:rsid w:val="00296B07"/>
    <w:rsid w:val="00296C5D"/>
    <w:rsid w:val="00296C89"/>
    <w:rsid w:val="00296CFD"/>
    <w:rsid w:val="00296D99"/>
    <w:rsid w:val="00296E36"/>
    <w:rsid w:val="00296F96"/>
    <w:rsid w:val="0029723D"/>
    <w:rsid w:val="002972A3"/>
    <w:rsid w:val="00297480"/>
    <w:rsid w:val="00297682"/>
    <w:rsid w:val="002976C4"/>
    <w:rsid w:val="002977E0"/>
    <w:rsid w:val="00297F1B"/>
    <w:rsid w:val="002A01D2"/>
    <w:rsid w:val="002A02C7"/>
    <w:rsid w:val="002A0304"/>
    <w:rsid w:val="002A035F"/>
    <w:rsid w:val="002A04FB"/>
    <w:rsid w:val="002A0649"/>
    <w:rsid w:val="002A0665"/>
    <w:rsid w:val="002A08A4"/>
    <w:rsid w:val="002A0A71"/>
    <w:rsid w:val="002A0AD2"/>
    <w:rsid w:val="002A0B00"/>
    <w:rsid w:val="002A10EF"/>
    <w:rsid w:val="002A1214"/>
    <w:rsid w:val="002A136B"/>
    <w:rsid w:val="002A19D6"/>
    <w:rsid w:val="002A1C2E"/>
    <w:rsid w:val="002A1EC3"/>
    <w:rsid w:val="002A1EF8"/>
    <w:rsid w:val="002A1EFB"/>
    <w:rsid w:val="002A1FA8"/>
    <w:rsid w:val="002A246B"/>
    <w:rsid w:val="002A25BD"/>
    <w:rsid w:val="002A2766"/>
    <w:rsid w:val="002A27B4"/>
    <w:rsid w:val="002A28B1"/>
    <w:rsid w:val="002A2965"/>
    <w:rsid w:val="002A29C6"/>
    <w:rsid w:val="002A2ACB"/>
    <w:rsid w:val="002A2B60"/>
    <w:rsid w:val="002A2B93"/>
    <w:rsid w:val="002A2BC7"/>
    <w:rsid w:val="002A2D12"/>
    <w:rsid w:val="002A2E63"/>
    <w:rsid w:val="002A3242"/>
    <w:rsid w:val="002A3295"/>
    <w:rsid w:val="002A3324"/>
    <w:rsid w:val="002A3337"/>
    <w:rsid w:val="002A3521"/>
    <w:rsid w:val="002A36F3"/>
    <w:rsid w:val="002A3795"/>
    <w:rsid w:val="002A38D5"/>
    <w:rsid w:val="002A390D"/>
    <w:rsid w:val="002A3916"/>
    <w:rsid w:val="002A3989"/>
    <w:rsid w:val="002A3D40"/>
    <w:rsid w:val="002A3DC3"/>
    <w:rsid w:val="002A3DCA"/>
    <w:rsid w:val="002A3F11"/>
    <w:rsid w:val="002A4026"/>
    <w:rsid w:val="002A4044"/>
    <w:rsid w:val="002A40FF"/>
    <w:rsid w:val="002A410A"/>
    <w:rsid w:val="002A42B3"/>
    <w:rsid w:val="002A431C"/>
    <w:rsid w:val="002A4510"/>
    <w:rsid w:val="002A459E"/>
    <w:rsid w:val="002A45F1"/>
    <w:rsid w:val="002A4605"/>
    <w:rsid w:val="002A465D"/>
    <w:rsid w:val="002A49FD"/>
    <w:rsid w:val="002A4AE7"/>
    <w:rsid w:val="002A4BE4"/>
    <w:rsid w:val="002A4CB1"/>
    <w:rsid w:val="002A5024"/>
    <w:rsid w:val="002A5188"/>
    <w:rsid w:val="002A51D6"/>
    <w:rsid w:val="002A533F"/>
    <w:rsid w:val="002A5367"/>
    <w:rsid w:val="002A54B1"/>
    <w:rsid w:val="002A5651"/>
    <w:rsid w:val="002A5833"/>
    <w:rsid w:val="002A5891"/>
    <w:rsid w:val="002A5A1B"/>
    <w:rsid w:val="002A5A44"/>
    <w:rsid w:val="002A5CAC"/>
    <w:rsid w:val="002A5DEC"/>
    <w:rsid w:val="002A5EB1"/>
    <w:rsid w:val="002A5EB8"/>
    <w:rsid w:val="002A5FA1"/>
    <w:rsid w:val="002A5FA6"/>
    <w:rsid w:val="002A5FCA"/>
    <w:rsid w:val="002A667D"/>
    <w:rsid w:val="002A680A"/>
    <w:rsid w:val="002A6810"/>
    <w:rsid w:val="002A6928"/>
    <w:rsid w:val="002A6959"/>
    <w:rsid w:val="002A6979"/>
    <w:rsid w:val="002A6B6A"/>
    <w:rsid w:val="002A6BCB"/>
    <w:rsid w:val="002A6CC0"/>
    <w:rsid w:val="002A6CF9"/>
    <w:rsid w:val="002A6DEA"/>
    <w:rsid w:val="002A6E0C"/>
    <w:rsid w:val="002A6E0D"/>
    <w:rsid w:val="002A6E0E"/>
    <w:rsid w:val="002A7248"/>
    <w:rsid w:val="002A7353"/>
    <w:rsid w:val="002A7436"/>
    <w:rsid w:val="002A761C"/>
    <w:rsid w:val="002A7671"/>
    <w:rsid w:val="002A7729"/>
    <w:rsid w:val="002A7747"/>
    <w:rsid w:val="002A776F"/>
    <w:rsid w:val="002A7786"/>
    <w:rsid w:val="002A7798"/>
    <w:rsid w:val="002A77CF"/>
    <w:rsid w:val="002A77D1"/>
    <w:rsid w:val="002A78EC"/>
    <w:rsid w:val="002A7AA8"/>
    <w:rsid w:val="002A7AC7"/>
    <w:rsid w:val="002A7C2C"/>
    <w:rsid w:val="002A7D5B"/>
    <w:rsid w:val="002A7E15"/>
    <w:rsid w:val="002A7F2E"/>
    <w:rsid w:val="002B0191"/>
    <w:rsid w:val="002B0230"/>
    <w:rsid w:val="002B02AE"/>
    <w:rsid w:val="002B04A8"/>
    <w:rsid w:val="002B051B"/>
    <w:rsid w:val="002B056C"/>
    <w:rsid w:val="002B059F"/>
    <w:rsid w:val="002B07F5"/>
    <w:rsid w:val="002B08CE"/>
    <w:rsid w:val="002B091A"/>
    <w:rsid w:val="002B0C5B"/>
    <w:rsid w:val="002B0CBB"/>
    <w:rsid w:val="002B0E85"/>
    <w:rsid w:val="002B0EB0"/>
    <w:rsid w:val="002B0ED3"/>
    <w:rsid w:val="002B0FEA"/>
    <w:rsid w:val="002B1107"/>
    <w:rsid w:val="002B11AA"/>
    <w:rsid w:val="002B11EE"/>
    <w:rsid w:val="002B12E3"/>
    <w:rsid w:val="002B14C6"/>
    <w:rsid w:val="002B157D"/>
    <w:rsid w:val="002B189D"/>
    <w:rsid w:val="002B1A5A"/>
    <w:rsid w:val="002B1AAB"/>
    <w:rsid w:val="002B1B1A"/>
    <w:rsid w:val="002B1B22"/>
    <w:rsid w:val="002B1B32"/>
    <w:rsid w:val="002B1BE4"/>
    <w:rsid w:val="002B1C69"/>
    <w:rsid w:val="002B1C8D"/>
    <w:rsid w:val="002B1DFF"/>
    <w:rsid w:val="002B1EAB"/>
    <w:rsid w:val="002B1EE1"/>
    <w:rsid w:val="002B1FD0"/>
    <w:rsid w:val="002B20D9"/>
    <w:rsid w:val="002B2298"/>
    <w:rsid w:val="002B23A6"/>
    <w:rsid w:val="002B24C6"/>
    <w:rsid w:val="002B27D4"/>
    <w:rsid w:val="002B27DB"/>
    <w:rsid w:val="002B2907"/>
    <w:rsid w:val="002B2A99"/>
    <w:rsid w:val="002B2FAD"/>
    <w:rsid w:val="002B3005"/>
    <w:rsid w:val="002B30C4"/>
    <w:rsid w:val="002B31C5"/>
    <w:rsid w:val="002B336B"/>
    <w:rsid w:val="002B3491"/>
    <w:rsid w:val="002B351B"/>
    <w:rsid w:val="002B3538"/>
    <w:rsid w:val="002B368D"/>
    <w:rsid w:val="002B388E"/>
    <w:rsid w:val="002B3A90"/>
    <w:rsid w:val="002B3E86"/>
    <w:rsid w:val="002B41BE"/>
    <w:rsid w:val="002B42AA"/>
    <w:rsid w:val="002B4344"/>
    <w:rsid w:val="002B43BE"/>
    <w:rsid w:val="002B445E"/>
    <w:rsid w:val="002B45D3"/>
    <w:rsid w:val="002B45F7"/>
    <w:rsid w:val="002B480A"/>
    <w:rsid w:val="002B4889"/>
    <w:rsid w:val="002B4954"/>
    <w:rsid w:val="002B4C66"/>
    <w:rsid w:val="002B4CCC"/>
    <w:rsid w:val="002B4CEF"/>
    <w:rsid w:val="002B4F12"/>
    <w:rsid w:val="002B50C4"/>
    <w:rsid w:val="002B5232"/>
    <w:rsid w:val="002B53D2"/>
    <w:rsid w:val="002B55A7"/>
    <w:rsid w:val="002B55EE"/>
    <w:rsid w:val="002B5801"/>
    <w:rsid w:val="002B5866"/>
    <w:rsid w:val="002B59B2"/>
    <w:rsid w:val="002B59FF"/>
    <w:rsid w:val="002B5A17"/>
    <w:rsid w:val="002B5A28"/>
    <w:rsid w:val="002B5A9C"/>
    <w:rsid w:val="002B5BF7"/>
    <w:rsid w:val="002B5BFB"/>
    <w:rsid w:val="002B5C7A"/>
    <w:rsid w:val="002B5EB1"/>
    <w:rsid w:val="002B5F28"/>
    <w:rsid w:val="002B603F"/>
    <w:rsid w:val="002B60BD"/>
    <w:rsid w:val="002B60CB"/>
    <w:rsid w:val="002B6153"/>
    <w:rsid w:val="002B62F9"/>
    <w:rsid w:val="002B634C"/>
    <w:rsid w:val="002B659C"/>
    <w:rsid w:val="002B68AB"/>
    <w:rsid w:val="002B694A"/>
    <w:rsid w:val="002B6A0C"/>
    <w:rsid w:val="002B6AD6"/>
    <w:rsid w:val="002B6C0C"/>
    <w:rsid w:val="002B6CBA"/>
    <w:rsid w:val="002B6D64"/>
    <w:rsid w:val="002B7287"/>
    <w:rsid w:val="002B7665"/>
    <w:rsid w:val="002B76EC"/>
    <w:rsid w:val="002B7955"/>
    <w:rsid w:val="002B7972"/>
    <w:rsid w:val="002B7C9E"/>
    <w:rsid w:val="002B7CEE"/>
    <w:rsid w:val="002B7E55"/>
    <w:rsid w:val="002B7E68"/>
    <w:rsid w:val="002B7FC2"/>
    <w:rsid w:val="002C004D"/>
    <w:rsid w:val="002C0063"/>
    <w:rsid w:val="002C0152"/>
    <w:rsid w:val="002C0345"/>
    <w:rsid w:val="002C03BF"/>
    <w:rsid w:val="002C041F"/>
    <w:rsid w:val="002C0612"/>
    <w:rsid w:val="002C0652"/>
    <w:rsid w:val="002C06B6"/>
    <w:rsid w:val="002C0705"/>
    <w:rsid w:val="002C0724"/>
    <w:rsid w:val="002C07E9"/>
    <w:rsid w:val="002C0B4D"/>
    <w:rsid w:val="002C0BBE"/>
    <w:rsid w:val="002C0DDE"/>
    <w:rsid w:val="002C0E11"/>
    <w:rsid w:val="002C0F20"/>
    <w:rsid w:val="002C0FC8"/>
    <w:rsid w:val="002C10AE"/>
    <w:rsid w:val="002C112F"/>
    <w:rsid w:val="002C129C"/>
    <w:rsid w:val="002C12A3"/>
    <w:rsid w:val="002C12EB"/>
    <w:rsid w:val="002C14AF"/>
    <w:rsid w:val="002C14B3"/>
    <w:rsid w:val="002C156D"/>
    <w:rsid w:val="002C16F3"/>
    <w:rsid w:val="002C1792"/>
    <w:rsid w:val="002C18A1"/>
    <w:rsid w:val="002C18F2"/>
    <w:rsid w:val="002C1913"/>
    <w:rsid w:val="002C19EB"/>
    <w:rsid w:val="002C1A40"/>
    <w:rsid w:val="002C1A79"/>
    <w:rsid w:val="002C1BD9"/>
    <w:rsid w:val="002C1C19"/>
    <w:rsid w:val="002C1C91"/>
    <w:rsid w:val="002C1CDD"/>
    <w:rsid w:val="002C1D1B"/>
    <w:rsid w:val="002C1ED8"/>
    <w:rsid w:val="002C1F5A"/>
    <w:rsid w:val="002C22CC"/>
    <w:rsid w:val="002C2375"/>
    <w:rsid w:val="002C23FF"/>
    <w:rsid w:val="002C2459"/>
    <w:rsid w:val="002C2593"/>
    <w:rsid w:val="002C2645"/>
    <w:rsid w:val="002C2715"/>
    <w:rsid w:val="002C2998"/>
    <w:rsid w:val="002C2CC9"/>
    <w:rsid w:val="002C2E00"/>
    <w:rsid w:val="002C2E1A"/>
    <w:rsid w:val="002C2EA8"/>
    <w:rsid w:val="002C2F17"/>
    <w:rsid w:val="002C2F20"/>
    <w:rsid w:val="002C30CA"/>
    <w:rsid w:val="002C32ED"/>
    <w:rsid w:val="002C339B"/>
    <w:rsid w:val="002C34AF"/>
    <w:rsid w:val="002C36B6"/>
    <w:rsid w:val="002C36EA"/>
    <w:rsid w:val="002C378D"/>
    <w:rsid w:val="002C3DCA"/>
    <w:rsid w:val="002C3F04"/>
    <w:rsid w:val="002C3FAA"/>
    <w:rsid w:val="002C4047"/>
    <w:rsid w:val="002C40B3"/>
    <w:rsid w:val="002C40C9"/>
    <w:rsid w:val="002C42CB"/>
    <w:rsid w:val="002C4365"/>
    <w:rsid w:val="002C44F9"/>
    <w:rsid w:val="002C453C"/>
    <w:rsid w:val="002C46BF"/>
    <w:rsid w:val="002C474F"/>
    <w:rsid w:val="002C478D"/>
    <w:rsid w:val="002C47BD"/>
    <w:rsid w:val="002C48E1"/>
    <w:rsid w:val="002C49F6"/>
    <w:rsid w:val="002C4CAD"/>
    <w:rsid w:val="002C4E62"/>
    <w:rsid w:val="002C4E6B"/>
    <w:rsid w:val="002C4EA5"/>
    <w:rsid w:val="002C51F0"/>
    <w:rsid w:val="002C526C"/>
    <w:rsid w:val="002C539F"/>
    <w:rsid w:val="002C541E"/>
    <w:rsid w:val="002C554A"/>
    <w:rsid w:val="002C5658"/>
    <w:rsid w:val="002C574F"/>
    <w:rsid w:val="002C58B2"/>
    <w:rsid w:val="002C59FA"/>
    <w:rsid w:val="002C5B33"/>
    <w:rsid w:val="002C5B9C"/>
    <w:rsid w:val="002C5CCE"/>
    <w:rsid w:val="002C5CEE"/>
    <w:rsid w:val="002C5F13"/>
    <w:rsid w:val="002C60AF"/>
    <w:rsid w:val="002C6250"/>
    <w:rsid w:val="002C626C"/>
    <w:rsid w:val="002C62D6"/>
    <w:rsid w:val="002C6354"/>
    <w:rsid w:val="002C63EC"/>
    <w:rsid w:val="002C6526"/>
    <w:rsid w:val="002C6957"/>
    <w:rsid w:val="002C6A8C"/>
    <w:rsid w:val="002C6ADF"/>
    <w:rsid w:val="002C6BEF"/>
    <w:rsid w:val="002C6C59"/>
    <w:rsid w:val="002C6D32"/>
    <w:rsid w:val="002C6D8F"/>
    <w:rsid w:val="002C6E1C"/>
    <w:rsid w:val="002C6EDD"/>
    <w:rsid w:val="002C6FCE"/>
    <w:rsid w:val="002C702C"/>
    <w:rsid w:val="002C7042"/>
    <w:rsid w:val="002C7048"/>
    <w:rsid w:val="002C7056"/>
    <w:rsid w:val="002C7248"/>
    <w:rsid w:val="002C7395"/>
    <w:rsid w:val="002C74C8"/>
    <w:rsid w:val="002C753C"/>
    <w:rsid w:val="002C7570"/>
    <w:rsid w:val="002C7618"/>
    <w:rsid w:val="002C780B"/>
    <w:rsid w:val="002C78F7"/>
    <w:rsid w:val="002C7BBB"/>
    <w:rsid w:val="002C7CA2"/>
    <w:rsid w:val="002C7FBB"/>
    <w:rsid w:val="002D0033"/>
    <w:rsid w:val="002D0061"/>
    <w:rsid w:val="002D02B4"/>
    <w:rsid w:val="002D037D"/>
    <w:rsid w:val="002D054C"/>
    <w:rsid w:val="002D07B2"/>
    <w:rsid w:val="002D08D8"/>
    <w:rsid w:val="002D0925"/>
    <w:rsid w:val="002D0950"/>
    <w:rsid w:val="002D0C6A"/>
    <w:rsid w:val="002D0CF3"/>
    <w:rsid w:val="002D0E01"/>
    <w:rsid w:val="002D0EAF"/>
    <w:rsid w:val="002D0F57"/>
    <w:rsid w:val="002D169E"/>
    <w:rsid w:val="002D16E5"/>
    <w:rsid w:val="002D16FA"/>
    <w:rsid w:val="002D1706"/>
    <w:rsid w:val="002D17F5"/>
    <w:rsid w:val="002D18DA"/>
    <w:rsid w:val="002D1BAA"/>
    <w:rsid w:val="002D1C79"/>
    <w:rsid w:val="002D1CB9"/>
    <w:rsid w:val="002D1EDB"/>
    <w:rsid w:val="002D1FE1"/>
    <w:rsid w:val="002D2014"/>
    <w:rsid w:val="002D216F"/>
    <w:rsid w:val="002D21CF"/>
    <w:rsid w:val="002D22EB"/>
    <w:rsid w:val="002D232F"/>
    <w:rsid w:val="002D23BE"/>
    <w:rsid w:val="002D24F6"/>
    <w:rsid w:val="002D2534"/>
    <w:rsid w:val="002D2728"/>
    <w:rsid w:val="002D278D"/>
    <w:rsid w:val="002D27C8"/>
    <w:rsid w:val="002D27DF"/>
    <w:rsid w:val="002D28BB"/>
    <w:rsid w:val="002D2AC4"/>
    <w:rsid w:val="002D2B16"/>
    <w:rsid w:val="002D2B97"/>
    <w:rsid w:val="002D2EE6"/>
    <w:rsid w:val="002D2F79"/>
    <w:rsid w:val="002D3078"/>
    <w:rsid w:val="002D30A8"/>
    <w:rsid w:val="002D3633"/>
    <w:rsid w:val="002D379D"/>
    <w:rsid w:val="002D37E7"/>
    <w:rsid w:val="002D3B2D"/>
    <w:rsid w:val="002D3DAD"/>
    <w:rsid w:val="002D3DB5"/>
    <w:rsid w:val="002D3E49"/>
    <w:rsid w:val="002D3E61"/>
    <w:rsid w:val="002D4080"/>
    <w:rsid w:val="002D4130"/>
    <w:rsid w:val="002D426F"/>
    <w:rsid w:val="002D450D"/>
    <w:rsid w:val="002D4958"/>
    <w:rsid w:val="002D4A8B"/>
    <w:rsid w:val="002D4D52"/>
    <w:rsid w:val="002D4DCE"/>
    <w:rsid w:val="002D5006"/>
    <w:rsid w:val="002D5348"/>
    <w:rsid w:val="002D5529"/>
    <w:rsid w:val="002D5682"/>
    <w:rsid w:val="002D5716"/>
    <w:rsid w:val="002D58F3"/>
    <w:rsid w:val="002D594E"/>
    <w:rsid w:val="002D59DB"/>
    <w:rsid w:val="002D5B2F"/>
    <w:rsid w:val="002D5BD8"/>
    <w:rsid w:val="002D5C15"/>
    <w:rsid w:val="002D5DFA"/>
    <w:rsid w:val="002D5F4B"/>
    <w:rsid w:val="002D62BD"/>
    <w:rsid w:val="002D6390"/>
    <w:rsid w:val="002D6445"/>
    <w:rsid w:val="002D64DC"/>
    <w:rsid w:val="002D66F9"/>
    <w:rsid w:val="002D6764"/>
    <w:rsid w:val="002D689D"/>
    <w:rsid w:val="002D691E"/>
    <w:rsid w:val="002D6B15"/>
    <w:rsid w:val="002D6B64"/>
    <w:rsid w:val="002D6BDC"/>
    <w:rsid w:val="002D6C10"/>
    <w:rsid w:val="002D6D76"/>
    <w:rsid w:val="002D6ED7"/>
    <w:rsid w:val="002D704B"/>
    <w:rsid w:val="002D7116"/>
    <w:rsid w:val="002D7254"/>
    <w:rsid w:val="002D732A"/>
    <w:rsid w:val="002D748B"/>
    <w:rsid w:val="002D749D"/>
    <w:rsid w:val="002D75DC"/>
    <w:rsid w:val="002D76B8"/>
    <w:rsid w:val="002D79FD"/>
    <w:rsid w:val="002D7BCE"/>
    <w:rsid w:val="002D7C70"/>
    <w:rsid w:val="002D7F57"/>
    <w:rsid w:val="002E001F"/>
    <w:rsid w:val="002E01A6"/>
    <w:rsid w:val="002E0203"/>
    <w:rsid w:val="002E026F"/>
    <w:rsid w:val="002E0341"/>
    <w:rsid w:val="002E040D"/>
    <w:rsid w:val="002E04B8"/>
    <w:rsid w:val="002E057A"/>
    <w:rsid w:val="002E087E"/>
    <w:rsid w:val="002E08DD"/>
    <w:rsid w:val="002E0A7B"/>
    <w:rsid w:val="002E0D6A"/>
    <w:rsid w:val="002E0E17"/>
    <w:rsid w:val="002E0ED9"/>
    <w:rsid w:val="002E1129"/>
    <w:rsid w:val="002E1247"/>
    <w:rsid w:val="002E136A"/>
    <w:rsid w:val="002E154B"/>
    <w:rsid w:val="002E15DB"/>
    <w:rsid w:val="002E1799"/>
    <w:rsid w:val="002E1ACC"/>
    <w:rsid w:val="002E1DD5"/>
    <w:rsid w:val="002E1E77"/>
    <w:rsid w:val="002E1E83"/>
    <w:rsid w:val="002E1FB0"/>
    <w:rsid w:val="002E20D5"/>
    <w:rsid w:val="002E2286"/>
    <w:rsid w:val="002E2448"/>
    <w:rsid w:val="002E2470"/>
    <w:rsid w:val="002E28BE"/>
    <w:rsid w:val="002E2A27"/>
    <w:rsid w:val="002E2A38"/>
    <w:rsid w:val="002E2B20"/>
    <w:rsid w:val="002E2BC6"/>
    <w:rsid w:val="002E2CFC"/>
    <w:rsid w:val="002E2D27"/>
    <w:rsid w:val="002E3044"/>
    <w:rsid w:val="002E308A"/>
    <w:rsid w:val="002E313F"/>
    <w:rsid w:val="002E348E"/>
    <w:rsid w:val="002E35FE"/>
    <w:rsid w:val="002E3694"/>
    <w:rsid w:val="002E3742"/>
    <w:rsid w:val="002E389C"/>
    <w:rsid w:val="002E3969"/>
    <w:rsid w:val="002E3A1D"/>
    <w:rsid w:val="002E3D82"/>
    <w:rsid w:val="002E3E54"/>
    <w:rsid w:val="002E3ED3"/>
    <w:rsid w:val="002E403E"/>
    <w:rsid w:val="002E41CB"/>
    <w:rsid w:val="002E41FD"/>
    <w:rsid w:val="002E432F"/>
    <w:rsid w:val="002E43B9"/>
    <w:rsid w:val="002E4544"/>
    <w:rsid w:val="002E472E"/>
    <w:rsid w:val="002E4732"/>
    <w:rsid w:val="002E47AE"/>
    <w:rsid w:val="002E4873"/>
    <w:rsid w:val="002E48F5"/>
    <w:rsid w:val="002E492A"/>
    <w:rsid w:val="002E4B41"/>
    <w:rsid w:val="002E4B5C"/>
    <w:rsid w:val="002E4C43"/>
    <w:rsid w:val="002E4C69"/>
    <w:rsid w:val="002E4CFF"/>
    <w:rsid w:val="002E4EE7"/>
    <w:rsid w:val="002E4F0B"/>
    <w:rsid w:val="002E4FF7"/>
    <w:rsid w:val="002E50C1"/>
    <w:rsid w:val="002E5103"/>
    <w:rsid w:val="002E51B1"/>
    <w:rsid w:val="002E536D"/>
    <w:rsid w:val="002E5393"/>
    <w:rsid w:val="002E5637"/>
    <w:rsid w:val="002E57C0"/>
    <w:rsid w:val="002E582A"/>
    <w:rsid w:val="002E5990"/>
    <w:rsid w:val="002E59B5"/>
    <w:rsid w:val="002E5B4C"/>
    <w:rsid w:val="002E5D61"/>
    <w:rsid w:val="002E6018"/>
    <w:rsid w:val="002E60DD"/>
    <w:rsid w:val="002E6375"/>
    <w:rsid w:val="002E6414"/>
    <w:rsid w:val="002E6531"/>
    <w:rsid w:val="002E6554"/>
    <w:rsid w:val="002E6588"/>
    <w:rsid w:val="002E658E"/>
    <w:rsid w:val="002E67A4"/>
    <w:rsid w:val="002E6A3C"/>
    <w:rsid w:val="002E6AD6"/>
    <w:rsid w:val="002E6BB5"/>
    <w:rsid w:val="002E6BD4"/>
    <w:rsid w:val="002E6BE5"/>
    <w:rsid w:val="002E6E9C"/>
    <w:rsid w:val="002E6F1D"/>
    <w:rsid w:val="002E6F82"/>
    <w:rsid w:val="002E7063"/>
    <w:rsid w:val="002E70FE"/>
    <w:rsid w:val="002E71A1"/>
    <w:rsid w:val="002E723A"/>
    <w:rsid w:val="002E7396"/>
    <w:rsid w:val="002E73AB"/>
    <w:rsid w:val="002E7424"/>
    <w:rsid w:val="002E744D"/>
    <w:rsid w:val="002E74E6"/>
    <w:rsid w:val="002E7525"/>
    <w:rsid w:val="002E7562"/>
    <w:rsid w:val="002E75BD"/>
    <w:rsid w:val="002E7651"/>
    <w:rsid w:val="002E7699"/>
    <w:rsid w:val="002E78B9"/>
    <w:rsid w:val="002E78CF"/>
    <w:rsid w:val="002E7A00"/>
    <w:rsid w:val="002E7C2E"/>
    <w:rsid w:val="002E7CFB"/>
    <w:rsid w:val="002E7D0E"/>
    <w:rsid w:val="002E7FFB"/>
    <w:rsid w:val="002F0030"/>
    <w:rsid w:val="002F0382"/>
    <w:rsid w:val="002F0389"/>
    <w:rsid w:val="002F0415"/>
    <w:rsid w:val="002F046A"/>
    <w:rsid w:val="002F04AC"/>
    <w:rsid w:val="002F0621"/>
    <w:rsid w:val="002F06C5"/>
    <w:rsid w:val="002F0736"/>
    <w:rsid w:val="002F07D6"/>
    <w:rsid w:val="002F089A"/>
    <w:rsid w:val="002F0AEA"/>
    <w:rsid w:val="002F0D49"/>
    <w:rsid w:val="002F0DA1"/>
    <w:rsid w:val="002F0EA3"/>
    <w:rsid w:val="002F0F60"/>
    <w:rsid w:val="002F0FB0"/>
    <w:rsid w:val="002F13CA"/>
    <w:rsid w:val="002F13DA"/>
    <w:rsid w:val="002F14A5"/>
    <w:rsid w:val="002F1723"/>
    <w:rsid w:val="002F17A0"/>
    <w:rsid w:val="002F184E"/>
    <w:rsid w:val="002F1C59"/>
    <w:rsid w:val="002F1CB7"/>
    <w:rsid w:val="002F1D39"/>
    <w:rsid w:val="002F1E27"/>
    <w:rsid w:val="002F1EBE"/>
    <w:rsid w:val="002F20B1"/>
    <w:rsid w:val="002F2219"/>
    <w:rsid w:val="002F24CD"/>
    <w:rsid w:val="002F26CB"/>
    <w:rsid w:val="002F28C0"/>
    <w:rsid w:val="002F28FE"/>
    <w:rsid w:val="002F291F"/>
    <w:rsid w:val="002F2994"/>
    <w:rsid w:val="002F2A1C"/>
    <w:rsid w:val="002F2AA3"/>
    <w:rsid w:val="002F2B31"/>
    <w:rsid w:val="002F2F74"/>
    <w:rsid w:val="002F30AB"/>
    <w:rsid w:val="002F30ED"/>
    <w:rsid w:val="002F3101"/>
    <w:rsid w:val="002F326A"/>
    <w:rsid w:val="002F3271"/>
    <w:rsid w:val="002F3515"/>
    <w:rsid w:val="002F3688"/>
    <w:rsid w:val="002F36CA"/>
    <w:rsid w:val="002F37A5"/>
    <w:rsid w:val="002F37FF"/>
    <w:rsid w:val="002F3CE6"/>
    <w:rsid w:val="002F3E5A"/>
    <w:rsid w:val="002F3E75"/>
    <w:rsid w:val="002F3F36"/>
    <w:rsid w:val="002F413D"/>
    <w:rsid w:val="002F42A3"/>
    <w:rsid w:val="002F4341"/>
    <w:rsid w:val="002F444A"/>
    <w:rsid w:val="002F44BC"/>
    <w:rsid w:val="002F45CB"/>
    <w:rsid w:val="002F47B2"/>
    <w:rsid w:val="002F48AD"/>
    <w:rsid w:val="002F48BC"/>
    <w:rsid w:val="002F4A0C"/>
    <w:rsid w:val="002F4A6A"/>
    <w:rsid w:val="002F4B0B"/>
    <w:rsid w:val="002F4BBB"/>
    <w:rsid w:val="002F4C2D"/>
    <w:rsid w:val="002F5137"/>
    <w:rsid w:val="002F5212"/>
    <w:rsid w:val="002F5215"/>
    <w:rsid w:val="002F528E"/>
    <w:rsid w:val="002F5353"/>
    <w:rsid w:val="002F53B3"/>
    <w:rsid w:val="002F53D1"/>
    <w:rsid w:val="002F542C"/>
    <w:rsid w:val="002F55A7"/>
    <w:rsid w:val="002F57C2"/>
    <w:rsid w:val="002F57F5"/>
    <w:rsid w:val="002F58F2"/>
    <w:rsid w:val="002F5939"/>
    <w:rsid w:val="002F5A8C"/>
    <w:rsid w:val="002F5C90"/>
    <w:rsid w:val="002F5E17"/>
    <w:rsid w:val="002F5F1A"/>
    <w:rsid w:val="002F5F9D"/>
    <w:rsid w:val="002F60F3"/>
    <w:rsid w:val="002F61AE"/>
    <w:rsid w:val="002F61B1"/>
    <w:rsid w:val="002F6255"/>
    <w:rsid w:val="002F6282"/>
    <w:rsid w:val="002F634E"/>
    <w:rsid w:val="002F6642"/>
    <w:rsid w:val="002F674C"/>
    <w:rsid w:val="002F676F"/>
    <w:rsid w:val="002F68C1"/>
    <w:rsid w:val="002F6A03"/>
    <w:rsid w:val="002F6BE5"/>
    <w:rsid w:val="002F6C78"/>
    <w:rsid w:val="002F6CEF"/>
    <w:rsid w:val="002F6E4E"/>
    <w:rsid w:val="002F6F0F"/>
    <w:rsid w:val="002F704B"/>
    <w:rsid w:val="002F7084"/>
    <w:rsid w:val="002F709B"/>
    <w:rsid w:val="002F71B7"/>
    <w:rsid w:val="002F71BD"/>
    <w:rsid w:val="002F7268"/>
    <w:rsid w:val="002F757E"/>
    <w:rsid w:val="002F75C5"/>
    <w:rsid w:val="002F78B5"/>
    <w:rsid w:val="002F7904"/>
    <w:rsid w:val="002F7BCD"/>
    <w:rsid w:val="002F7C4E"/>
    <w:rsid w:val="002F7D59"/>
    <w:rsid w:val="002F7DD2"/>
    <w:rsid w:val="002F7ED1"/>
    <w:rsid w:val="002F7F70"/>
    <w:rsid w:val="0030027C"/>
    <w:rsid w:val="00300311"/>
    <w:rsid w:val="00300345"/>
    <w:rsid w:val="0030053D"/>
    <w:rsid w:val="003005B5"/>
    <w:rsid w:val="00300871"/>
    <w:rsid w:val="00300884"/>
    <w:rsid w:val="0030098F"/>
    <w:rsid w:val="00300DEB"/>
    <w:rsid w:val="00300E3D"/>
    <w:rsid w:val="00300EAD"/>
    <w:rsid w:val="00301011"/>
    <w:rsid w:val="00301081"/>
    <w:rsid w:val="003014D7"/>
    <w:rsid w:val="00301524"/>
    <w:rsid w:val="003016BA"/>
    <w:rsid w:val="00301703"/>
    <w:rsid w:val="0030179D"/>
    <w:rsid w:val="00301899"/>
    <w:rsid w:val="0030191E"/>
    <w:rsid w:val="00301A49"/>
    <w:rsid w:val="00301B03"/>
    <w:rsid w:val="00301CA7"/>
    <w:rsid w:val="00301E54"/>
    <w:rsid w:val="0030200C"/>
    <w:rsid w:val="003021E3"/>
    <w:rsid w:val="00302403"/>
    <w:rsid w:val="003024D7"/>
    <w:rsid w:val="0030275F"/>
    <w:rsid w:val="00302818"/>
    <w:rsid w:val="003028FA"/>
    <w:rsid w:val="00302958"/>
    <w:rsid w:val="00302AE3"/>
    <w:rsid w:val="00302CA7"/>
    <w:rsid w:val="00302E29"/>
    <w:rsid w:val="00302F5A"/>
    <w:rsid w:val="003030B6"/>
    <w:rsid w:val="00303117"/>
    <w:rsid w:val="00303120"/>
    <w:rsid w:val="00303542"/>
    <w:rsid w:val="0030371A"/>
    <w:rsid w:val="00303884"/>
    <w:rsid w:val="00303CDF"/>
    <w:rsid w:val="0030409D"/>
    <w:rsid w:val="00304183"/>
    <w:rsid w:val="003041C6"/>
    <w:rsid w:val="00304385"/>
    <w:rsid w:val="003043F1"/>
    <w:rsid w:val="0030459C"/>
    <w:rsid w:val="003046FA"/>
    <w:rsid w:val="00304773"/>
    <w:rsid w:val="0030482F"/>
    <w:rsid w:val="003048A1"/>
    <w:rsid w:val="00304B93"/>
    <w:rsid w:val="00304E49"/>
    <w:rsid w:val="00304FE5"/>
    <w:rsid w:val="00305393"/>
    <w:rsid w:val="00305445"/>
    <w:rsid w:val="003054C2"/>
    <w:rsid w:val="00305B1C"/>
    <w:rsid w:val="00305E38"/>
    <w:rsid w:val="00305FE9"/>
    <w:rsid w:val="0030604D"/>
    <w:rsid w:val="0030620A"/>
    <w:rsid w:val="00306269"/>
    <w:rsid w:val="003064B6"/>
    <w:rsid w:val="003066BF"/>
    <w:rsid w:val="003067B5"/>
    <w:rsid w:val="00306950"/>
    <w:rsid w:val="003069B4"/>
    <w:rsid w:val="00306B01"/>
    <w:rsid w:val="00306C48"/>
    <w:rsid w:val="00306CC5"/>
    <w:rsid w:val="00306CC8"/>
    <w:rsid w:val="00306CC9"/>
    <w:rsid w:val="00306DD7"/>
    <w:rsid w:val="00307350"/>
    <w:rsid w:val="003073BD"/>
    <w:rsid w:val="0030740F"/>
    <w:rsid w:val="0030752A"/>
    <w:rsid w:val="0030778D"/>
    <w:rsid w:val="00307B47"/>
    <w:rsid w:val="00307C83"/>
    <w:rsid w:val="00307D78"/>
    <w:rsid w:val="00307E55"/>
    <w:rsid w:val="00307FC1"/>
    <w:rsid w:val="00310009"/>
    <w:rsid w:val="0031000E"/>
    <w:rsid w:val="0031034D"/>
    <w:rsid w:val="00310398"/>
    <w:rsid w:val="0031056D"/>
    <w:rsid w:val="003105BD"/>
    <w:rsid w:val="003105EE"/>
    <w:rsid w:val="00310675"/>
    <w:rsid w:val="00310805"/>
    <w:rsid w:val="00310856"/>
    <w:rsid w:val="003108D7"/>
    <w:rsid w:val="00310913"/>
    <w:rsid w:val="00310E4B"/>
    <w:rsid w:val="00310F2B"/>
    <w:rsid w:val="00310F76"/>
    <w:rsid w:val="0031114E"/>
    <w:rsid w:val="00311275"/>
    <w:rsid w:val="003112C7"/>
    <w:rsid w:val="00311302"/>
    <w:rsid w:val="00311329"/>
    <w:rsid w:val="0031143D"/>
    <w:rsid w:val="003114CC"/>
    <w:rsid w:val="003114CF"/>
    <w:rsid w:val="00311551"/>
    <w:rsid w:val="00311616"/>
    <w:rsid w:val="00311650"/>
    <w:rsid w:val="00311799"/>
    <w:rsid w:val="00311873"/>
    <w:rsid w:val="00311AB3"/>
    <w:rsid w:val="00311DE2"/>
    <w:rsid w:val="003120F8"/>
    <w:rsid w:val="0031214D"/>
    <w:rsid w:val="00312246"/>
    <w:rsid w:val="003124B5"/>
    <w:rsid w:val="003124FC"/>
    <w:rsid w:val="00312594"/>
    <w:rsid w:val="003125BD"/>
    <w:rsid w:val="003125C3"/>
    <w:rsid w:val="003125CE"/>
    <w:rsid w:val="003126B6"/>
    <w:rsid w:val="00312796"/>
    <w:rsid w:val="00312A3E"/>
    <w:rsid w:val="00312BB0"/>
    <w:rsid w:val="00312BE0"/>
    <w:rsid w:val="00312D01"/>
    <w:rsid w:val="00312DDE"/>
    <w:rsid w:val="00312E96"/>
    <w:rsid w:val="00313163"/>
    <w:rsid w:val="003132E6"/>
    <w:rsid w:val="00313326"/>
    <w:rsid w:val="003133E6"/>
    <w:rsid w:val="0031349A"/>
    <w:rsid w:val="0031356B"/>
    <w:rsid w:val="00313650"/>
    <w:rsid w:val="0031378F"/>
    <w:rsid w:val="0031398D"/>
    <w:rsid w:val="00313C05"/>
    <w:rsid w:val="00313E54"/>
    <w:rsid w:val="00313EBA"/>
    <w:rsid w:val="00314340"/>
    <w:rsid w:val="0031457F"/>
    <w:rsid w:val="00314699"/>
    <w:rsid w:val="003148B1"/>
    <w:rsid w:val="00314CCF"/>
    <w:rsid w:val="00314D91"/>
    <w:rsid w:val="00314E12"/>
    <w:rsid w:val="00315250"/>
    <w:rsid w:val="00315274"/>
    <w:rsid w:val="00315296"/>
    <w:rsid w:val="003152C3"/>
    <w:rsid w:val="00315330"/>
    <w:rsid w:val="00315341"/>
    <w:rsid w:val="00315607"/>
    <w:rsid w:val="00315717"/>
    <w:rsid w:val="0031584D"/>
    <w:rsid w:val="0031594E"/>
    <w:rsid w:val="00315B34"/>
    <w:rsid w:val="00315B4D"/>
    <w:rsid w:val="00315C9B"/>
    <w:rsid w:val="00315DFE"/>
    <w:rsid w:val="00315F0E"/>
    <w:rsid w:val="00315F4E"/>
    <w:rsid w:val="00316022"/>
    <w:rsid w:val="003160BD"/>
    <w:rsid w:val="00316123"/>
    <w:rsid w:val="00316192"/>
    <w:rsid w:val="003162DA"/>
    <w:rsid w:val="003162FE"/>
    <w:rsid w:val="0031631E"/>
    <w:rsid w:val="0031639E"/>
    <w:rsid w:val="003163D8"/>
    <w:rsid w:val="0031647A"/>
    <w:rsid w:val="00316556"/>
    <w:rsid w:val="003165C1"/>
    <w:rsid w:val="003167A0"/>
    <w:rsid w:val="003169E0"/>
    <w:rsid w:val="00316A14"/>
    <w:rsid w:val="00316AA7"/>
    <w:rsid w:val="00316BAE"/>
    <w:rsid w:val="00316D1A"/>
    <w:rsid w:val="00316DC0"/>
    <w:rsid w:val="00316E1A"/>
    <w:rsid w:val="0031703B"/>
    <w:rsid w:val="00317141"/>
    <w:rsid w:val="00317221"/>
    <w:rsid w:val="00317680"/>
    <w:rsid w:val="0031777C"/>
    <w:rsid w:val="00317ABF"/>
    <w:rsid w:val="00317B37"/>
    <w:rsid w:val="00317C07"/>
    <w:rsid w:val="00317C5C"/>
    <w:rsid w:val="00317E63"/>
    <w:rsid w:val="00317F57"/>
    <w:rsid w:val="00317FF2"/>
    <w:rsid w:val="00320025"/>
    <w:rsid w:val="003200A7"/>
    <w:rsid w:val="003201B1"/>
    <w:rsid w:val="00320237"/>
    <w:rsid w:val="00320318"/>
    <w:rsid w:val="00320331"/>
    <w:rsid w:val="00320401"/>
    <w:rsid w:val="00320410"/>
    <w:rsid w:val="003204E0"/>
    <w:rsid w:val="00320522"/>
    <w:rsid w:val="00320588"/>
    <w:rsid w:val="00320766"/>
    <w:rsid w:val="00320865"/>
    <w:rsid w:val="0032086E"/>
    <w:rsid w:val="0032091F"/>
    <w:rsid w:val="00320A00"/>
    <w:rsid w:val="00320BDF"/>
    <w:rsid w:val="00320CD9"/>
    <w:rsid w:val="00320CEE"/>
    <w:rsid w:val="00320D10"/>
    <w:rsid w:val="00320DEF"/>
    <w:rsid w:val="00321090"/>
    <w:rsid w:val="0032117A"/>
    <w:rsid w:val="003211BC"/>
    <w:rsid w:val="003215A3"/>
    <w:rsid w:val="00321709"/>
    <w:rsid w:val="00321908"/>
    <w:rsid w:val="00321A7A"/>
    <w:rsid w:val="00321BFC"/>
    <w:rsid w:val="00321C2C"/>
    <w:rsid w:val="00321C3B"/>
    <w:rsid w:val="00321C8A"/>
    <w:rsid w:val="00321C8E"/>
    <w:rsid w:val="00321D4A"/>
    <w:rsid w:val="00321D66"/>
    <w:rsid w:val="00321D6D"/>
    <w:rsid w:val="00321DEE"/>
    <w:rsid w:val="00321EC8"/>
    <w:rsid w:val="00321F68"/>
    <w:rsid w:val="00321F7A"/>
    <w:rsid w:val="00321FAE"/>
    <w:rsid w:val="00321FC1"/>
    <w:rsid w:val="0032203A"/>
    <w:rsid w:val="0032219B"/>
    <w:rsid w:val="003221EC"/>
    <w:rsid w:val="0032225D"/>
    <w:rsid w:val="00322286"/>
    <w:rsid w:val="00322575"/>
    <w:rsid w:val="003225C0"/>
    <w:rsid w:val="00322834"/>
    <w:rsid w:val="003229CC"/>
    <w:rsid w:val="00322C01"/>
    <w:rsid w:val="00322C7E"/>
    <w:rsid w:val="00322C8D"/>
    <w:rsid w:val="00322E18"/>
    <w:rsid w:val="003230D3"/>
    <w:rsid w:val="003231C9"/>
    <w:rsid w:val="00323244"/>
    <w:rsid w:val="0032333D"/>
    <w:rsid w:val="003233A7"/>
    <w:rsid w:val="00323458"/>
    <w:rsid w:val="00323615"/>
    <w:rsid w:val="00323910"/>
    <w:rsid w:val="00323A7F"/>
    <w:rsid w:val="00323AC8"/>
    <w:rsid w:val="00323E9C"/>
    <w:rsid w:val="003243DE"/>
    <w:rsid w:val="00324419"/>
    <w:rsid w:val="0032451E"/>
    <w:rsid w:val="00324596"/>
    <w:rsid w:val="003245EC"/>
    <w:rsid w:val="003245EF"/>
    <w:rsid w:val="00324874"/>
    <w:rsid w:val="00324906"/>
    <w:rsid w:val="003249A7"/>
    <w:rsid w:val="00324B65"/>
    <w:rsid w:val="00324D14"/>
    <w:rsid w:val="00324DE2"/>
    <w:rsid w:val="00324FEE"/>
    <w:rsid w:val="0032515B"/>
    <w:rsid w:val="003252C3"/>
    <w:rsid w:val="003252C8"/>
    <w:rsid w:val="003254D7"/>
    <w:rsid w:val="0032552F"/>
    <w:rsid w:val="00325702"/>
    <w:rsid w:val="00325707"/>
    <w:rsid w:val="00325733"/>
    <w:rsid w:val="00325763"/>
    <w:rsid w:val="003257CB"/>
    <w:rsid w:val="00325851"/>
    <w:rsid w:val="003258C3"/>
    <w:rsid w:val="003258EC"/>
    <w:rsid w:val="00325998"/>
    <w:rsid w:val="00325A73"/>
    <w:rsid w:val="00325AEB"/>
    <w:rsid w:val="00325D46"/>
    <w:rsid w:val="00325DD9"/>
    <w:rsid w:val="00325E6A"/>
    <w:rsid w:val="00325F0B"/>
    <w:rsid w:val="00325FE0"/>
    <w:rsid w:val="00326136"/>
    <w:rsid w:val="003262BC"/>
    <w:rsid w:val="003262CE"/>
    <w:rsid w:val="003262E6"/>
    <w:rsid w:val="00326331"/>
    <w:rsid w:val="00326435"/>
    <w:rsid w:val="00326447"/>
    <w:rsid w:val="003264B4"/>
    <w:rsid w:val="00326603"/>
    <w:rsid w:val="0032689F"/>
    <w:rsid w:val="00326B2E"/>
    <w:rsid w:val="00326B33"/>
    <w:rsid w:val="00326B68"/>
    <w:rsid w:val="00326C97"/>
    <w:rsid w:val="00326D94"/>
    <w:rsid w:val="00326ECC"/>
    <w:rsid w:val="00327103"/>
    <w:rsid w:val="00327398"/>
    <w:rsid w:val="003273BA"/>
    <w:rsid w:val="00327590"/>
    <w:rsid w:val="00327615"/>
    <w:rsid w:val="00327890"/>
    <w:rsid w:val="00327B0C"/>
    <w:rsid w:val="00327CE6"/>
    <w:rsid w:val="00327D4B"/>
    <w:rsid w:val="00327F22"/>
    <w:rsid w:val="0033004E"/>
    <w:rsid w:val="00330326"/>
    <w:rsid w:val="0033036C"/>
    <w:rsid w:val="003304C7"/>
    <w:rsid w:val="003307A9"/>
    <w:rsid w:val="00330A11"/>
    <w:rsid w:val="00330C3D"/>
    <w:rsid w:val="00330D0D"/>
    <w:rsid w:val="00330D99"/>
    <w:rsid w:val="00330E12"/>
    <w:rsid w:val="00330EE1"/>
    <w:rsid w:val="00330F8F"/>
    <w:rsid w:val="00330FC3"/>
    <w:rsid w:val="00331083"/>
    <w:rsid w:val="0033114E"/>
    <w:rsid w:val="003313D0"/>
    <w:rsid w:val="0033147B"/>
    <w:rsid w:val="003315A7"/>
    <w:rsid w:val="003316BE"/>
    <w:rsid w:val="00331712"/>
    <w:rsid w:val="0033171A"/>
    <w:rsid w:val="0033177C"/>
    <w:rsid w:val="00331787"/>
    <w:rsid w:val="00331893"/>
    <w:rsid w:val="003319B3"/>
    <w:rsid w:val="00331A35"/>
    <w:rsid w:val="00331AB7"/>
    <w:rsid w:val="00331BCA"/>
    <w:rsid w:val="00331C87"/>
    <w:rsid w:val="00331E25"/>
    <w:rsid w:val="00331F2F"/>
    <w:rsid w:val="00331F6C"/>
    <w:rsid w:val="003322EF"/>
    <w:rsid w:val="00332324"/>
    <w:rsid w:val="00332660"/>
    <w:rsid w:val="00332858"/>
    <w:rsid w:val="00332AE9"/>
    <w:rsid w:val="00332AF5"/>
    <w:rsid w:val="00332D0E"/>
    <w:rsid w:val="00332D2F"/>
    <w:rsid w:val="00332D5F"/>
    <w:rsid w:val="00332D8F"/>
    <w:rsid w:val="00332DEA"/>
    <w:rsid w:val="00332E05"/>
    <w:rsid w:val="00332E80"/>
    <w:rsid w:val="003331A5"/>
    <w:rsid w:val="003331A9"/>
    <w:rsid w:val="00333261"/>
    <w:rsid w:val="003332DF"/>
    <w:rsid w:val="003333DB"/>
    <w:rsid w:val="003334AD"/>
    <w:rsid w:val="00333555"/>
    <w:rsid w:val="00333568"/>
    <w:rsid w:val="003335A1"/>
    <w:rsid w:val="0033363C"/>
    <w:rsid w:val="0033368F"/>
    <w:rsid w:val="00333705"/>
    <w:rsid w:val="0033391F"/>
    <w:rsid w:val="00333964"/>
    <w:rsid w:val="00333B63"/>
    <w:rsid w:val="00333C5F"/>
    <w:rsid w:val="00333CDC"/>
    <w:rsid w:val="00333D20"/>
    <w:rsid w:val="00333FAD"/>
    <w:rsid w:val="00333FE2"/>
    <w:rsid w:val="00334026"/>
    <w:rsid w:val="003341FD"/>
    <w:rsid w:val="0033422D"/>
    <w:rsid w:val="00334296"/>
    <w:rsid w:val="0033440D"/>
    <w:rsid w:val="00334550"/>
    <w:rsid w:val="00334828"/>
    <w:rsid w:val="00334A0B"/>
    <w:rsid w:val="00334CE5"/>
    <w:rsid w:val="00334F77"/>
    <w:rsid w:val="00334FCB"/>
    <w:rsid w:val="0033508B"/>
    <w:rsid w:val="003350D5"/>
    <w:rsid w:val="0033520C"/>
    <w:rsid w:val="00335343"/>
    <w:rsid w:val="00335464"/>
    <w:rsid w:val="00335560"/>
    <w:rsid w:val="0033566A"/>
    <w:rsid w:val="00335737"/>
    <w:rsid w:val="0033587E"/>
    <w:rsid w:val="003358D1"/>
    <w:rsid w:val="00335AB9"/>
    <w:rsid w:val="00335AC8"/>
    <w:rsid w:val="00335C0C"/>
    <w:rsid w:val="00335E67"/>
    <w:rsid w:val="00335EE2"/>
    <w:rsid w:val="00336555"/>
    <w:rsid w:val="0033656F"/>
    <w:rsid w:val="0033660F"/>
    <w:rsid w:val="00336690"/>
    <w:rsid w:val="0033691B"/>
    <w:rsid w:val="00336937"/>
    <w:rsid w:val="0033698B"/>
    <w:rsid w:val="00336C5E"/>
    <w:rsid w:val="00336CA8"/>
    <w:rsid w:val="00337002"/>
    <w:rsid w:val="00337021"/>
    <w:rsid w:val="00337104"/>
    <w:rsid w:val="003371B8"/>
    <w:rsid w:val="00337219"/>
    <w:rsid w:val="00337578"/>
    <w:rsid w:val="00337763"/>
    <w:rsid w:val="00337927"/>
    <w:rsid w:val="003379F4"/>
    <w:rsid w:val="00337BB3"/>
    <w:rsid w:val="00340094"/>
    <w:rsid w:val="00340220"/>
    <w:rsid w:val="00340438"/>
    <w:rsid w:val="0034068B"/>
    <w:rsid w:val="003406A6"/>
    <w:rsid w:val="003406CE"/>
    <w:rsid w:val="003407CA"/>
    <w:rsid w:val="0034098F"/>
    <w:rsid w:val="003409EB"/>
    <w:rsid w:val="00340B2B"/>
    <w:rsid w:val="00340B3E"/>
    <w:rsid w:val="00340E34"/>
    <w:rsid w:val="00340F1E"/>
    <w:rsid w:val="00341134"/>
    <w:rsid w:val="0034118B"/>
    <w:rsid w:val="00341339"/>
    <w:rsid w:val="0034134E"/>
    <w:rsid w:val="00341410"/>
    <w:rsid w:val="003414D2"/>
    <w:rsid w:val="0034156E"/>
    <w:rsid w:val="00341707"/>
    <w:rsid w:val="003417C1"/>
    <w:rsid w:val="00341814"/>
    <w:rsid w:val="00341891"/>
    <w:rsid w:val="00341A5F"/>
    <w:rsid w:val="00341A73"/>
    <w:rsid w:val="00341D48"/>
    <w:rsid w:val="00341E24"/>
    <w:rsid w:val="00341F39"/>
    <w:rsid w:val="003421C5"/>
    <w:rsid w:val="0034230A"/>
    <w:rsid w:val="00342350"/>
    <w:rsid w:val="00342479"/>
    <w:rsid w:val="003425AD"/>
    <w:rsid w:val="00342670"/>
    <w:rsid w:val="0034269B"/>
    <w:rsid w:val="003427AC"/>
    <w:rsid w:val="00342923"/>
    <w:rsid w:val="0034298C"/>
    <w:rsid w:val="003429C8"/>
    <w:rsid w:val="00342A92"/>
    <w:rsid w:val="00342B51"/>
    <w:rsid w:val="00342B5A"/>
    <w:rsid w:val="00342B7E"/>
    <w:rsid w:val="00342E92"/>
    <w:rsid w:val="00342F29"/>
    <w:rsid w:val="003430EF"/>
    <w:rsid w:val="003431BD"/>
    <w:rsid w:val="00343226"/>
    <w:rsid w:val="003432E3"/>
    <w:rsid w:val="0034352D"/>
    <w:rsid w:val="0034372B"/>
    <w:rsid w:val="00343B97"/>
    <w:rsid w:val="00343BF5"/>
    <w:rsid w:val="00343C75"/>
    <w:rsid w:val="003440B3"/>
    <w:rsid w:val="00344180"/>
    <w:rsid w:val="00344395"/>
    <w:rsid w:val="00344397"/>
    <w:rsid w:val="003443CA"/>
    <w:rsid w:val="00344497"/>
    <w:rsid w:val="003444E8"/>
    <w:rsid w:val="003446CE"/>
    <w:rsid w:val="00344C5B"/>
    <w:rsid w:val="00344E0B"/>
    <w:rsid w:val="00344F2F"/>
    <w:rsid w:val="00344FBA"/>
    <w:rsid w:val="00345259"/>
    <w:rsid w:val="00345570"/>
    <w:rsid w:val="00345582"/>
    <w:rsid w:val="0034576D"/>
    <w:rsid w:val="003457F4"/>
    <w:rsid w:val="00345882"/>
    <w:rsid w:val="00345CB8"/>
    <w:rsid w:val="00345CD1"/>
    <w:rsid w:val="00345D12"/>
    <w:rsid w:val="00345DF2"/>
    <w:rsid w:val="00345E6B"/>
    <w:rsid w:val="00345EE3"/>
    <w:rsid w:val="00346476"/>
    <w:rsid w:val="003464C4"/>
    <w:rsid w:val="00346507"/>
    <w:rsid w:val="003465FC"/>
    <w:rsid w:val="003466A4"/>
    <w:rsid w:val="0034687F"/>
    <w:rsid w:val="00346881"/>
    <w:rsid w:val="00346911"/>
    <w:rsid w:val="00346B09"/>
    <w:rsid w:val="00346C02"/>
    <w:rsid w:val="00346D45"/>
    <w:rsid w:val="00346DDA"/>
    <w:rsid w:val="00346DFC"/>
    <w:rsid w:val="00346F07"/>
    <w:rsid w:val="00346FC2"/>
    <w:rsid w:val="00347021"/>
    <w:rsid w:val="00347120"/>
    <w:rsid w:val="003473A4"/>
    <w:rsid w:val="003473C2"/>
    <w:rsid w:val="0034755E"/>
    <w:rsid w:val="00347570"/>
    <w:rsid w:val="003475B7"/>
    <w:rsid w:val="00347A94"/>
    <w:rsid w:val="00347B14"/>
    <w:rsid w:val="00347BAE"/>
    <w:rsid w:val="00347CA4"/>
    <w:rsid w:val="00347E88"/>
    <w:rsid w:val="00347F99"/>
    <w:rsid w:val="00350132"/>
    <w:rsid w:val="003501AF"/>
    <w:rsid w:val="0035021A"/>
    <w:rsid w:val="00350384"/>
    <w:rsid w:val="0035039A"/>
    <w:rsid w:val="003503ED"/>
    <w:rsid w:val="0035061C"/>
    <w:rsid w:val="00350684"/>
    <w:rsid w:val="00350A31"/>
    <w:rsid w:val="00350C95"/>
    <w:rsid w:val="00350D97"/>
    <w:rsid w:val="00350D9C"/>
    <w:rsid w:val="0035100D"/>
    <w:rsid w:val="00351121"/>
    <w:rsid w:val="003512DB"/>
    <w:rsid w:val="00351577"/>
    <w:rsid w:val="00351581"/>
    <w:rsid w:val="00351698"/>
    <w:rsid w:val="00351838"/>
    <w:rsid w:val="00351A15"/>
    <w:rsid w:val="00351A24"/>
    <w:rsid w:val="00351CB8"/>
    <w:rsid w:val="00351D10"/>
    <w:rsid w:val="00351EE1"/>
    <w:rsid w:val="00351F35"/>
    <w:rsid w:val="00352494"/>
    <w:rsid w:val="003525B1"/>
    <w:rsid w:val="003526BA"/>
    <w:rsid w:val="003527D6"/>
    <w:rsid w:val="00352925"/>
    <w:rsid w:val="0035293B"/>
    <w:rsid w:val="00352A2C"/>
    <w:rsid w:val="00352BB8"/>
    <w:rsid w:val="00352C16"/>
    <w:rsid w:val="00352D99"/>
    <w:rsid w:val="00352ED1"/>
    <w:rsid w:val="00352FBF"/>
    <w:rsid w:val="00352FD9"/>
    <w:rsid w:val="00352FDD"/>
    <w:rsid w:val="003530B9"/>
    <w:rsid w:val="003534D6"/>
    <w:rsid w:val="00353AE2"/>
    <w:rsid w:val="00353C52"/>
    <w:rsid w:val="00353C90"/>
    <w:rsid w:val="00353F42"/>
    <w:rsid w:val="00353F8F"/>
    <w:rsid w:val="00353F99"/>
    <w:rsid w:val="003540B7"/>
    <w:rsid w:val="00354202"/>
    <w:rsid w:val="00354306"/>
    <w:rsid w:val="00354456"/>
    <w:rsid w:val="003545EB"/>
    <w:rsid w:val="003546A6"/>
    <w:rsid w:val="003546A8"/>
    <w:rsid w:val="0035487F"/>
    <w:rsid w:val="003549DE"/>
    <w:rsid w:val="00354F5B"/>
    <w:rsid w:val="00355470"/>
    <w:rsid w:val="0035571E"/>
    <w:rsid w:val="00355760"/>
    <w:rsid w:val="00355E2B"/>
    <w:rsid w:val="00355E4A"/>
    <w:rsid w:val="003560B2"/>
    <w:rsid w:val="00356104"/>
    <w:rsid w:val="00356142"/>
    <w:rsid w:val="003562AD"/>
    <w:rsid w:val="00356313"/>
    <w:rsid w:val="00356347"/>
    <w:rsid w:val="0035669A"/>
    <w:rsid w:val="003568C5"/>
    <w:rsid w:val="003568E7"/>
    <w:rsid w:val="00356904"/>
    <w:rsid w:val="00356916"/>
    <w:rsid w:val="0035696B"/>
    <w:rsid w:val="00356B12"/>
    <w:rsid w:val="00356C6A"/>
    <w:rsid w:val="00356DCE"/>
    <w:rsid w:val="00356E75"/>
    <w:rsid w:val="0035700C"/>
    <w:rsid w:val="0035707C"/>
    <w:rsid w:val="003571E3"/>
    <w:rsid w:val="003575E3"/>
    <w:rsid w:val="0035760E"/>
    <w:rsid w:val="0035770A"/>
    <w:rsid w:val="0035785C"/>
    <w:rsid w:val="00357C9A"/>
    <w:rsid w:val="00360105"/>
    <w:rsid w:val="0036039A"/>
    <w:rsid w:val="003603F6"/>
    <w:rsid w:val="00360412"/>
    <w:rsid w:val="003605DE"/>
    <w:rsid w:val="0036061A"/>
    <w:rsid w:val="00360637"/>
    <w:rsid w:val="003606A1"/>
    <w:rsid w:val="00360736"/>
    <w:rsid w:val="0036073F"/>
    <w:rsid w:val="00360873"/>
    <w:rsid w:val="003608EF"/>
    <w:rsid w:val="0036090F"/>
    <w:rsid w:val="00360A84"/>
    <w:rsid w:val="00360AFD"/>
    <w:rsid w:val="00360D0F"/>
    <w:rsid w:val="00360DE2"/>
    <w:rsid w:val="00360E59"/>
    <w:rsid w:val="0036106F"/>
    <w:rsid w:val="00361461"/>
    <w:rsid w:val="00361467"/>
    <w:rsid w:val="003614EB"/>
    <w:rsid w:val="003615A5"/>
    <w:rsid w:val="003617A3"/>
    <w:rsid w:val="00361AAA"/>
    <w:rsid w:val="00361B6F"/>
    <w:rsid w:val="00361C3A"/>
    <w:rsid w:val="00361D41"/>
    <w:rsid w:val="00361E11"/>
    <w:rsid w:val="00361F25"/>
    <w:rsid w:val="00362016"/>
    <w:rsid w:val="0036212B"/>
    <w:rsid w:val="0036212F"/>
    <w:rsid w:val="00362133"/>
    <w:rsid w:val="0036224D"/>
    <w:rsid w:val="003622C5"/>
    <w:rsid w:val="00362452"/>
    <w:rsid w:val="003624F8"/>
    <w:rsid w:val="003627CE"/>
    <w:rsid w:val="00362AAC"/>
    <w:rsid w:val="00362AC6"/>
    <w:rsid w:val="00362C52"/>
    <w:rsid w:val="00362C75"/>
    <w:rsid w:val="00362CDE"/>
    <w:rsid w:val="00362E74"/>
    <w:rsid w:val="00362FE3"/>
    <w:rsid w:val="003630F3"/>
    <w:rsid w:val="003631AC"/>
    <w:rsid w:val="003632BB"/>
    <w:rsid w:val="003633C0"/>
    <w:rsid w:val="00363461"/>
    <w:rsid w:val="00363563"/>
    <w:rsid w:val="003636C1"/>
    <w:rsid w:val="0036385C"/>
    <w:rsid w:val="0036391F"/>
    <w:rsid w:val="00363A1F"/>
    <w:rsid w:val="00363B0C"/>
    <w:rsid w:val="00363CE9"/>
    <w:rsid w:val="00363D05"/>
    <w:rsid w:val="00363D43"/>
    <w:rsid w:val="00363D60"/>
    <w:rsid w:val="00364358"/>
    <w:rsid w:val="003643EA"/>
    <w:rsid w:val="0036458A"/>
    <w:rsid w:val="00364595"/>
    <w:rsid w:val="0036482B"/>
    <w:rsid w:val="003648EF"/>
    <w:rsid w:val="0036494F"/>
    <w:rsid w:val="00364CDF"/>
    <w:rsid w:val="00364DE3"/>
    <w:rsid w:val="00364E4B"/>
    <w:rsid w:val="00364FD0"/>
    <w:rsid w:val="00365028"/>
    <w:rsid w:val="003650BE"/>
    <w:rsid w:val="003650F6"/>
    <w:rsid w:val="0036533B"/>
    <w:rsid w:val="003654FE"/>
    <w:rsid w:val="00365732"/>
    <w:rsid w:val="0036582D"/>
    <w:rsid w:val="00365925"/>
    <w:rsid w:val="00365941"/>
    <w:rsid w:val="003659BC"/>
    <w:rsid w:val="00365B3E"/>
    <w:rsid w:val="00365BC2"/>
    <w:rsid w:val="00365BDF"/>
    <w:rsid w:val="00365C6E"/>
    <w:rsid w:val="00365C99"/>
    <w:rsid w:val="00365CC6"/>
    <w:rsid w:val="00365D61"/>
    <w:rsid w:val="00365D79"/>
    <w:rsid w:val="00365E33"/>
    <w:rsid w:val="00365FA4"/>
    <w:rsid w:val="00366050"/>
    <w:rsid w:val="003660E2"/>
    <w:rsid w:val="00366645"/>
    <w:rsid w:val="00366B75"/>
    <w:rsid w:val="00366C24"/>
    <w:rsid w:val="00366CEA"/>
    <w:rsid w:val="00366ECB"/>
    <w:rsid w:val="00367020"/>
    <w:rsid w:val="00367157"/>
    <w:rsid w:val="003671BD"/>
    <w:rsid w:val="00367232"/>
    <w:rsid w:val="0036740D"/>
    <w:rsid w:val="0036742F"/>
    <w:rsid w:val="003674E8"/>
    <w:rsid w:val="00367780"/>
    <w:rsid w:val="003677EE"/>
    <w:rsid w:val="0036781B"/>
    <w:rsid w:val="00367820"/>
    <w:rsid w:val="003678C7"/>
    <w:rsid w:val="003678DB"/>
    <w:rsid w:val="00367937"/>
    <w:rsid w:val="00367B1E"/>
    <w:rsid w:val="00367B75"/>
    <w:rsid w:val="00367FD2"/>
    <w:rsid w:val="003701FB"/>
    <w:rsid w:val="0037032A"/>
    <w:rsid w:val="0037069E"/>
    <w:rsid w:val="00370789"/>
    <w:rsid w:val="00370BCA"/>
    <w:rsid w:val="00370C83"/>
    <w:rsid w:val="00370CED"/>
    <w:rsid w:val="00370EB8"/>
    <w:rsid w:val="00370F4B"/>
    <w:rsid w:val="00370F70"/>
    <w:rsid w:val="00370F8A"/>
    <w:rsid w:val="00370FB8"/>
    <w:rsid w:val="0037105D"/>
    <w:rsid w:val="003710A4"/>
    <w:rsid w:val="0037113D"/>
    <w:rsid w:val="0037151C"/>
    <w:rsid w:val="00371652"/>
    <w:rsid w:val="003716DB"/>
    <w:rsid w:val="003719D1"/>
    <w:rsid w:val="003719DB"/>
    <w:rsid w:val="00371C45"/>
    <w:rsid w:val="00371E1C"/>
    <w:rsid w:val="00371FD3"/>
    <w:rsid w:val="00372166"/>
    <w:rsid w:val="00372277"/>
    <w:rsid w:val="0037234E"/>
    <w:rsid w:val="00372406"/>
    <w:rsid w:val="00372475"/>
    <w:rsid w:val="003724BE"/>
    <w:rsid w:val="003724FF"/>
    <w:rsid w:val="00372693"/>
    <w:rsid w:val="0037269D"/>
    <w:rsid w:val="0037284E"/>
    <w:rsid w:val="003729E8"/>
    <w:rsid w:val="00372DC3"/>
    <w:rsid w:val="00372EE1"/>
    <w:rsid w:val="0037303C"/>
    <w:rsid w:val="003730D2"/>
    <w:rsid w:val="003731DB"/>
    <w:rsid w:val="00373270"/>
    <w:rsid w:val="00373294"/>
    <w:rsid w:val="003733B6"/>
    <w:rsid w:val="003733DD"/>
    <w:rsid w:val="00373723"/>
    <w:rsid w:val="0037374D"/>
    <w:rsid w:val="003737DA"/>
    <w:rsid w:val="00373C05"/>
    <w:rsid w:val="00373FA0"/>
    <w:rsid w:val="0037406F"/>
    <w:rsid w:val="003740ED"/>
    <w:rsid w:val="003741E9"/>
    <w:rsid w:val="00374206"/>
    <w:rsid w:val="0037461C"/>
    <w:rsid w:val="00374623"/>
    <w:rsid w:val="00374884"/>
    <w:rsid w:val="003748E7"/>
    <w:rsid w:val="0037497B"/>
    <w:rsid w:val="003749C2"/>
    <w:rsid w:val="00374A46"/>
    <w:rsid w:val="00374AF5"/>
    <w:rsid w:val="00374B68"/>
    <w:rsid w:val="00374C03"/>
    <w:rsid w:val="00374D01"/>
    <w:rsid w:val="00374F4F"/>
    <w:rsid w:val="00374F54"/>
    <w:rsid w:val="00374F65"/>
    <w:rsid w:val="00374FF3"/>
    <w:rsid w:val="00375061"/>
    <w:rsid w:val="00375069"/>
    <w:rsid w:val="003752C7"/>
    <w:rsid w:val="00375347"/>
    <w:rsid w:val="003753B8"/>
    <w:rsid w:val="00375462"/>
    <w:rsid w:val="00375528"/>
    <w:rsid w:val="0037552C"/>
    <w:rsid w:val="0037555F"/>
    <w:rsid w:val="00375625"/>
    <w:rsid w:val="003756BF"/>
    <w:rsid w:val="00375751"/>
    <w:rsid w:val="003758ED"/>
    <w:rsid w:val="00375C45"/>
    <w:rsid w:val="00375CB7"/>
    <w:rsid w:val="00375DC3"/>
    <w:rsid w:val="00375FC5"/>
    <w:rsid w:val="00376186"/>
    <w:rsid w:val="00376236"/>
    <w:rsid w:val="00376935"/>
    <w:rsid w:val="00376BE1"/>
    <w:rsid w:val="00376C92"/>
    <w:rsid w:val="00376D74"/>
    <w:rsid w:val="00376EA2"/>
    <w:rsid w:val="00376EDC"/>
    <w:rsid w:val="00377145"/>
    <w:rsid w:val="00377212"/>
    <w:rsid w:val="00377323"/>
    <w:rsid w:val="003774B3"/>
    <w:rsid w:val="003775E5"/>
    <w:rsid w:val="003776A5"/>
    <w:rsid w:val="0037777A"/>
    <w:rsid w:val="00377891"/>
    <w:rsid w:val="003779BF"/>
    <w:rsid w:val="00377A6F"/>
    <w:rsid w:val="00377BCE"/>
    <w:rsid w:val="00377ED4"/>
    <w:rsid w:val="00377EED"/>
    <w:rsid w:val="0038001B"/>
    <w:rsid w:val="0038001F"/>
    <w:rsid w:val="0038009B"/>
    <w:rsid w:val="003801EE"/>
    <w:rsid w:val="0038023E"/>
    <w:rsid w:val="00380318"/>
    <w:rsid w:val="0038039A"/>
    <w:rsid w:val="0038039E"/>
    <w:rsid w:val="00380422"/>
    <w:rsid w:val="003804CC"/>
    <w:rsid w:val="003808B5"/>
    <w:rsid w:val="003808D3"/>
    <w:rsid w:val="00380A2B"/>
    <w:rsid w:val="00380B9F"/>
    <w:rsid w:val="00380D7B"/>
    <w:rsid w:val="00380E01"/>
    <w:rsid w:val="00380E2F"/>
    <w:rsid w:val="0038100B"/>
    <w:rsid w:val="00381098"/>
    <w:rsid w:val="003810B2"/>
    <w:rsid w:val="00381404"/>
    <w:rsid w:val="00381702"/>
    <w:rsid w:val="00381AB2"/>
    <w:rsid w:val="00381AB6"/>
    <w:rsid w:val="00381B68"/>
    <w:rsid w:val="00381B97"/>
    <w:rsid w:val="00381C92"/>
    <w:rsid w:val="00381CAF"/>
    <w:rsid w:val="00381CC2"/>
    <w:rsid w:val="00381F3D"/>
    <w:rsid w:val="00382005"/>
    <w:rsid w:val="00382129"/>
    <w:rsid w:val="00382280"/>
    <w:rsid w:val="003823FE"/>
    <w:rsid w:val="0038258D"/>
    <w:rsid w:val="003825EE"/>
    <w:rsid w:val="003828A8"/>
    <w:rsid w:val="003829CF"/>
    <w:rsid w:val="00382B57"/>
    <w:rsid w:val="00382D24"/>
    <w:rsid w:val="00382E98"/>
    <w:rsid w:val="00382FCA"/>
    <w:rsid w:val="00383251"/>
    <w:rsid w:val="003833AD"/>
    <w:rsid w:val="003836C6"/>
    <w:rsid w:val="0038370B"/>
    <w:rsid w:val="0038377E"/>
    <w:rsid w:val="00383A8E"/>
    <w:rsid w:val="00383ACD"/>
    <w:rsid w:val="00383BDD"/>
    <w:rsid w:val="00383DEB"/>
    <w:rsid w:val="00383EAC"/>
    <w:rsid w:val="00383EE1"/>
    <w:rsid w:val="00383F0D"/>
    <w:rsid w:val="00383F5A"/>
    <w:rsid w:val="00383FB1"/>
    <w:rsid w:val="00384055"/>
    <w:rsid w:val="0038420C"/>
    <w:rsid w:val="003843D4"/>
    <w:rsid w:val="00384414"/>
    <w:rsid w:val="003845DD"/>
    <w:rsid w:val="0038465C"/>
    <w:rsid w:val="0038467E"/>
    <w:rsid w:val="0038482C"/>
    <w:rsid w:val="003848FD"/>
    <w:rsid w:val="00384A85"/>
    <w:rsid w:val="00384B1C"/>
    <w:rsid w:val="00384BA5"/>
    <w:rsid w:val="00384EB1"/>
    <w:rsid w:val="00385035"/>
    <w:rsid w:val="003850B8"/>
    <w:rsid w:val="00385577"/>
    <w:rsid w:val="003855B4"/>
    <w:rsid w:val="003855EF"/>
    <w:rsid w:val="00385704"/>
    <w:rsid w:val="003857B1"/>
    <w:rsid w:val="003858B7"/>
    <w:rsid w:val="00385B3B"/>
    <w:rsid w:val="00385CCE"/>
    <w:rsid w:val="00385DD6"/>
    <w:rsid w:val="00385E66"/>
    <w:rsid w:val="00385E74"/>
    <w:rsid w:val="00385FB2"/>
    <w:rsid w:val="00386113"/>
    <w:rsid w:val="00386168"/>
    <w:rsid w:val="003862A0"/>
    <w:rsid w:val="003862D3"/>
    <w:rsid w:val="00386357"/>
    <w:rsid w:val="003865F6"/>
    <w:rsid w:val="003866B4"/>
    <w:rsid w:val="00386782"/>
    <w:rsid w:val="003867E5"/>
    <w:rsid w:val="00386845"/>
    <w:rsid w:val="00386889"/>
    <w:rsid w:val="003868F1"/>
    <w:rsid w:val="00386980"/>
    <w:rsid w:val="00386A93"/>
    <w:rsid w:val="00386ACC"/>
    <w:rsid w:val="00386C9E"/>
    <w:rsid w:val="00386D89"/>
    <w:rsid w:val="00386DB6"/>
    <w:rsid w:val="00386DF4"/>
    <w:rsid w:val="00386E38"/>
    <w:rsid w:val="0038737E"/>
    <w:rsid w:val="003875DF"/>
    <w:rsid w:val="0038767C"/>
    <w:rsid w:val="003876AC"/>
    <w:rsid w:val="003876E9"/>
    <w:rsid w:val="0038773E"/>
    <w:rsid w:val="00387777"/>
    <w:rsid w:val="003877EF"/>
    <w:rsid w:val="0038789B"/>
    <w:rsid w:val="003878A2"/>
    <w:rsid w:val="00387930"/>
    <w:rsid w:val="003879ED"/>
    <w:rsid w:val="00387A27"/>
    <w:rsid w:val="00387AAF"/>
    <w:rsid w:val="00387AB6"/>
    <w:rsid w:val="00387C55"/>
    <w:rsid w:val="00387DDA"/>
    <w:rsid w:val="00387E01"/>
    <w:rsid w:val="00387F75"/>
    <w:rsid w:val="00390133"/>
    <w:rsid w:val="003901B6"/>
    <w:rsid w:val="003902A2"/>
    <w:rsid w:val="003903D1"/>
    <w:rsid w:val="003903D3"/>
    <w:rsid w:val="00390577"/>
    <w:rsid w:val="003905AF"/>
    <w:rsid w:val="003908B8"/>
    <w:rsid w:val="003909DD"/>
    <w:rsid w:val="00390BBD"/>
    <w:rsid w:val="00390C80"/>
    <w:rsid w:val="00390E17"/>
    <w:rsid w:val="00390EB5"/>
    <w:rsid w:val="00390F4F"/>
    <w:rsid w:val="00390FD6"/>
    <w:rsid w:val="00391083"/>
    <w:rsid w:val="00391087"/>
    <w:rsid w:val="00391162"/>
    <w:rsid w:val="0039121C"/>
    <w:rsid w:val="003915B4"/>
    <w:rsid w:val="003915B8"/>
    <w:rsid w:val="003916CC"/>
    <w:rsid w:val="0039171E"/>
    <w:rsid w:val="003917B3"/>
    <w:rsid w:val="00391899"/>
    <w:rsid w:val="0039190E"/>
    <w:rsid w:val="003919E9"/>
    <w:rsid w:val="00391B7A"/>
    <w:rsid w:val="00391C3E"/>
    <w:rsid w:val="00391C98"/>
    <w:rsid w:val="00391E26"/>
    <w:rsid w:val="00391F9D"/>
    <w:rsid w:val="003920C4"/>
    <w:rsid w:val="0039245A"/>
    <w:rsid w:val="003925CE"/>
    <w:rsid w:val="003926CA"/>
    <w:rsid w:val="003928D6"/>
    <w:rsid w:val="00392918"/>
    <w:rsid w:val="00392981"/>
    <w:rsid w:val="00392B63"/>
    <w:rsid w:val="00392C1F"/>
    <w:rsid w:val="003931B9"/>
    <w:rsid w:val="003932AF"/>
    <w:rsid w:val="003932C1"/>
    <w:rsid w:val="0039349A"/>
    <w:rsid w:val="0039363B"/>
    <w:rsid w:val="0039370B"/>
    <w:rsid w:val="00393B47"/>
    <w:rsid w:val="00393BE9"/>
    <w:rsid w:val="00393C46"/>
    <w:rsid w:val="00393CD4"/>
    <w:rsid w:val="00393D4C"/>
    <w:rsid w:val="00393E37"/>
    <w:rsid w:val="00393E6D"/>
    <w:rsid w:val="00393E78"/>
    <w:rsid w:val="00394040"/>
    <w:rsid w:val="00394096"/>
    <w:rsid w:val="0039459B"/>
    <w:rsid w:val="003946FC"/>
    <w:rsid w:val="003948BD"/>
    <w:rsid w:val="0039494B"/>
    <w:rsid w:val="003949E5"/>
    <w:rsid w:val="00394B9F"/>
    <w:rsid w:val="00394CCA"/>
    <w:rsid w:val="00394DB6"/>
    <w:rsid w:val="00394DF4"/>
    <w:rsid w:val="00394ED7"/>
    <w:rsid w:val="00394EFF"/>
    <w:rsid w:val="00394FDD"/>
    <w:rsid w:val="00395103"/>
    <w:rsid w:val="003951C4"/>
    <w:rsid w:val="0039541C"/>
    <w:rsid w:val="0039558D"/>
    <w:rsid w:val="003956C3"/>
    <w:rsid w:val="00395826"/>
    <w:rsid w:val="003958DA"/>
    <w:rsid w:val="003958E0"/>
    <w:rsid w:val="003958EC"/>
    <w:rsid w:val="00395A5A"/>
    <w:rsid w:val="00395B17"/>
    <w:rsid w:val="00395C79"/>
    <w:rsid w:val="00395CDB"/>
    <w:rsid w:val="00395D64"/>
    <w:rsid w:val="00395E0F"/>
    <w:rsid w:val="0039602C"/>
    <w:rsid w:val="003962CC"/>
    <w:rsid w:val="00396307"/>
    <w:rsid w:val="003964C1"/>
    <w:rsid w:val="003965DD"/>
    <w:rsid w:val="003965F6"/>
    <w:rsid w:val="003966EB"/>
    <w:rsid w:val="00396782"/>
    <w:rsid w:val="003967F1"/>
    <w:rsid w:val="00396A0D"/>
    <w:rsid w:val="00396A9A"/>
    <w:rsid w:val="00396C96"/>
    <w:rsid w:val="00396D90"/>
    <w:rsid w:val="00396E71"/>
    <w:rsid w:val="00396FBA"/>
    <w:rsid w:val="00397322"/>
    <w:rsid w:val="003974A6"/>
    <w:rsid w:val="003976A4"/>
    <w:rsid w:val="00397A7B"/>
    <w:rsid w:val="00397D37"/>
    <w:rsid w:val="003A01B7"/>
    <w:rsid w:val="003A0211"/>
    <w:rsid w:val="003A02AD"/>
    <w:rsid w:val="003A0376"/>
    <w:rsid w:val="003A0538"/>
    <w:rsid w:val="003A058D"/>
    <w:rsid w:val="003A07B6"/>
    <w:rsid w:val="003A0DAC"/>
    <w:rsid w:val="003A0E67"/>
    <w:rsid w:val="003A1037"/>
    <w:rsid w:val="003A11F7"/>
    <w:rsid w:val="003A1281"/>
    <w:rsid w:val="003A14B8"/>
    <w:rsid w:val="003A1585"/>
    <w:rsid w:val="003A1B51"/>
    <w:rsid w:val="003A1DE3"/>
    <w:rsid w:val="003A1E95"/>
    <w:rsid w:val="003A20DF"/>
    <w:rsid w:val="003A215D"/>
    <w:rsid w:val="003A21B3"/>
    <w:rsid w:val="003A21E4"/>
    <w:rsid w:val="003A21FE"/>
    <w:rsid w:val="003A2207"/>
    <w:rsid w:val="003A22FD"/>
    <w:rsid w:val="003A232E"/>
    <w:rsid w:val="003A2478"/>
    <w:rsid w:val="003A255B"/>
    <w:rsid w:val="003A2619"/>
    <w:rsid w:val="003A29B5"/>
    <w:rsid w:val="003A2A98"/>
    <w:rsid w:val="003A2AD4"/>
    <w:rsid w:val="003A2C5B"/>
    <w:rsid w:val="003A2CDE"/>
    <w:rsid w:val="003A2EC6"/>
    <w:rsid w:val="003A2F42"/>
    <w:rsid w:val="003A2F4C"/>
    <w:rsid w:val="003A2FE9"/>
    <w:rsid w:val="003A3055"/>
    <w:rsid w:val="003A30E0"/>
    <w:rsid w:val="003A3151"/>
    <w:rsid w:val="003A31B1"/>
    <w:rsid w:val="003A32FA"/>
    <w:rsid w:val="003A3326"/>
    <w:rsid w:val="003A33C2"/>
    <w:rsid w:val="003A34A2"/>
    <w:rsid w:val="003A3606"/>
    <w:rsid w:val="003A36D4"/>
    <w:rsid w:val="003A3825"/>
    <w:rsid w:val="003A3889"/>
    <w:rsid w:val="003A3A0C"/>
    <w:rsid w:val="003A3B2C"/>
    <w:rsid w:val="003A3D36"/>
    <w:rsid w:val="003A3F59"/>
    <w:rsid w:val="003A408B"/>
    <w:rsid w:val="003A40A4"/>
    <w:rsid w:val="003A4188"/>
    <w:rsid w:val="003A422C"/>
    <w:rsid w:val="003A4375"/>
    <w:rsid w:val="003A4512"/>
    <w:rsid w:val="003A4559"/>
    <w:rsid w:val="003A45D7"/>
    <w:rsid w:val="003A46AB"/>
    <w:rsid w:val="003A47CA"/>
    <w:rsid w:val="003A499F"/>
    <w:rsid w:val="003A49D9"/>
    <w:rsid w:val="003A4B57"/>
    <w:rsid w:val="003A4E88"/>
    <w:rsid w:val="003A4F13"/>
    <w:rsid w:val="003A4FA5"/>
    <w:rsid w:val="003A516A"/>
    <w:rsid w:val="003A51F4"/>
    <w:rsid w:val="003A52A3"/>
    <w:rsid w:val="003A52F5"/>
    <w:rsid w:val="003A56AB"/>
    <w:rsid w:val="003A576C"/>
    <w:rsid w:val="003A5813"/>
    <w:rsid w:val="003A5867"/>
    <w:rsid w:val="003A593D"/>
    <w:rsid w:val="003A593F"/>
    <w:rsid w:val="003A5977"/>
    <w:rsid w:val="003A59D8"/>
    <w:rsid w:val="003A5A34"/>
    <w:rsid w:val="003A5A38"/>
    <w:rsid w:val="003A5B9E"/>
    <w:rsid w:val="003A5C68"/>
    <w:rsid w:val="003A606A"/>
    <w:rsid w:val="003A614B"/>
    <w:rsid w:val="003A62AC"/>
    <w:rsid w:val="003A6354"/>
    <w:rsid w:val="003A6482"/>
    <w:rsid w:val="003A655B"/>
    <w:rsid w:val="003A664E"/>
    <w:rsid w:val="003A6673"/>
    <w:rsid w:val="003A6696"/>
    <w:rsid w:val="003A676E"/>
    <w:rsid w:val="003A6A6B"/>
    <w:rsid w:val="003A6A77"/>
    <w:rsid w:val="003A6C1F"/>
    <w:rsid w:val="003A6D50"/>
    <w:rsid w:val="003A6D8A"/>
    <w:rsid w:val="003A6D91"/>
    <w:rsid w:val="003A6E85"/>
    <w:rsid w:val="003A6F5A"/>
    <w:rsid w:val="003A703C"/>
    <w:rsid w:val="003A7196"/>
    <w:rsid w:val="003A71AE"/>
    <w:rsid w:val="003A72A5"/>
    <w:rsid w:val="003A72BC"/>
    <w:rsid w:val="003A72DC"/>
    <w:rsid w:val="003A7648"/>
    <w:rsid w:val="003A779A"/>
    <w:rsid w:val="003A796C"/>
    <w:rsid w:val="003A798E"/>
    <w:rsid w:val="003A7A5D"/>
    <w:rsid w:val="003A7AFD"/>
    <w:rsid w:val="003A7BFE"/>
    <w:rsid w:val="003A7D7B"/>
    <w:rsid w:val="003A7DC7"/>
    <w:rsid w:val="003A7E9F"/>
    <w:rsid w:val="003A7ECF"/>
    <w:rsid w:val="003A7F16"/>
    <w:rsid w:val="003B0210"/>
    <w:rsid w:val="003B03A4"/>
    <w:rsid w:val="003B0572"/>
    <w:rsid w:val="003B0620"/>
    <w:rsid w:val="003B0635"/>
    <w:rsid w:val="003B0ACD"/>
    <w:rsid w:val="003B0C7B"/>
    <w:rsid w:val="003B0CB5"/>
    <w:rsid w:val="003B0E15"/>
    <w:rsid w:val="003B0F47"/>
    <w:rsid w:val="003B1071"/>
    <w:rsid w:val="003B1072"/>
    <w:rsid w:val="003B112B"/>
    <w:rsid w:val="003B11B1"/>
    <w:rsid w:val="003B12B2"/>
    <w:rsid w:val="003B13EC"/>
    <w:rsid w:val="003B15CB"/>
    <w:rsid w:val="003B1643"/>
    <w:rsid w:val="003B175D"/>
    <w:rsid w:val="003B1962"/>
    <w:rsid w:val="003B197E"/>
    <w:rsid w:val="003B1990"/>
    <w:rsid w:val="003B1E80"/>
    <w:rsid w:val="003B1F25"/>
    <w:rsid w:val="003B1FC5"/>
    <w:rsid w:val="003B2174"/>
    <w:rsid w:val="003B22BF"/>
    <w:rsid w:val="003B268C"/>
    <w:rsid w:val="003B26A7"/>
    <w:rsid w:val="003B275E"/>
    <w:rsid w:val="003B27ED"/>
    <w:rsid w:val="003B2803"/>
    <w:rsid w:val="003B2ED7"/>
    <w:rsid w:val="003B2EEC"/>
    <w:rsid w:val="003B2F6E"/>
    <w:rsid w:val="003B31E7"/>
    <w:rsid w:val="003B3265"/>
    <w:rsid w:val="003B3530"/>
    <w:rsid w:val="003B3864"/>
    <w:rsid w:val="003B3B42"/>
    <w:rsid w:val="003B3B64"/>
    <w:rsid w:val="003B3E7A"/>
    <w:rsid w:val="003B3F4D"/>
    <w:rsid w:val="003B4040"/>
    <w:rsid w:val="003B406D"/>
    <w:rsid w:val="003B42CF"/>
    <w:rsid w:val="003B43C4"/>
    <w:rsid w:val="003B4518"/>
    <w:rsid w:val="003B4667"/>
    <w:rsid w:val="003B4722"/>
    <w:rsid w:val="003B47E1"/>
    <w:rsid w:val="003B48D9"/>
    <w:rsid w:val="003B4910"/>
    <w:rsid w:val="003B49CD"/>
    <w:rsid w:val="003B4A83"/>
    <w:rsid w:val="003B4A90"/>
    <w:rsid w:val="003B4AD2"/>
    <w:rsid w:val="003B4BD3"/>
    <w:rsid w:val="003B4C63"/>
    <w:rsid w:val="003B4D58"/>
    <w:rsid w:val="003B4E12"/>
    <w:rsid w:val="003B51A6"/>
    <w:rsid w:val="003B53FA"/>
    <w:rsid w:val="003B54C9"/>
    <w:rsid w:val="003B55BD"/>
    <w:rsid w:val="003B5879"/>
    <w:rsid w:val="003B5A2D"/>
    <w:rsid w:val="003B5B5A"/>
    <w:rsid w:val="003B5EF5"/>
    <w:rsid w:val="003B6018"/>
    <w:rsid w:val="003B607E"/>
    <w:rsid w:val="003B6181"/>
    <w:rsid w:val="003B650E"/>
    <w:rsid w:val="003B65B9"/>
    <w:rsid w:val="003B65FA"/>
    <w:rsid w:val="003B660A"/>
    <w:rsid w:val="003B6671"/>
    <w:rsid w:val="003B67B2"/>
    <w:rsid w:val="003B68F0"/>
    <w:rsid w:val="003B6955"/>
    <w:rsid w:val="003B69B6"/>
    <w:rsid w:val="003B6AAB"/>
    <w:rsid w:val="003B6BAD"/>
    <w:rsid w:val="003B6BF7"/>
    <w:rsid w:val="003B6C16"/>
    <w:rsid w:val="003B6C78"/>
    <w:rsid w:val="003B6D84"/>
    <w:rsid w:val="003B71E8"/>
    <w:rsid w:val="003B73B8"/>
    <w:rsid w:val="003B73E7"/>
    <w:rsid w:val="003B744C"/>
    <w:rsid w:val="003B74BC"/>
    <w:rsid w:val="003B76EC"/>
    <w:rsid w:val="003B790B"/>
    <w:rsid w:val="003B79A3"/>
    <w:rsid w:val="003B7A39"/>
    <w:rsid w:val="003B7BB0"/>
    <w:rsid w:val="003B7EAF"/>
    <w:rsid w:val="003B7F77"/>
    <w:rsid w:val="003C03DE"/>
    <w:rsid w:val="003C0513"/>
    <w:rsid w:val="003C05A1"/>
    <w:rsid w:val="003C05F7"/>
    <w:rsid w:val="003C0613"/>
    <w:rsid w:val="003C0794"/>
    <w:rsid w:val="003C091A"/>
    <w:rsid w:val="003C0921"/>
    <w:rsid w:val="003C0ACE"/>
    <w:rsid w:val="003C106A"/>
    <w:rsid w:val="003C10A0"/>
    <w:rsid w:val="003C10D2"/>
    <w:rsid w:val="003C1159"/>
    <w:rsid w:val="003C117D"/>
    <w:rsid w:val="003C12AD"/>
    <w:rsid w:val="003C136E"/>
    <w:rsid w:val="003C1536"/>
    <w:rsid w:val="003C15C5"/>
    <w:rsid w:val="003C15C8"/>
    <w:rsid w:val="003C1799"/>
    <w:rsid w:val="003C1952"/>
    <w:rsid w:val="003C1A55"/>
    <w:rsid w:val="003C1A79"/>
    <w:rsid w:val="003C1B4E"/>
    <w:rsid w:val="003C1B9A"/>
    <w:rsid w:val="003C1C4F"/>
    <w:rsid w:val="003C1D64"/>
    <w:rsid w:val="003C1E0D"/>
    <w:rsid w:val="003C1EE5"/>
    <w:rsid w:val="003C2117"/>
    <w:rsid w:val="003C21B4"/>
    <w:rsid w:val="003C2213"/>
    <w:rsid w:val="003C2503"/>
    <w:rsid w:val="003C2784"/>
    <w:rsid w:val="003C28B6"/>
    <w:rsid w:val="003C28E5"/>
    <w:rsid w:val="003C2945"/>
    <w:rsid w:val="003C29C4"/>
    <w:rsid w:val="003C29E9"/>
    <w:rsid w:val="003C2ADC"/>
    <w:rsid w:val="003C2B8C"/>
    <w:rsid w:val="003C2BA2"/>
    <w:rsid w:val="003C2DFA"/>
    <w:rsid w:val="003C302C"/>
    <w:rsid w:val="003C31AD"/>
    <w:rsid w:val="003C331E"/>
    <w:rsid w:val="003C355A"/>
    <w:rsid w:val="003C374C"/>
    <w:rsid w:val="003C37AF"/>
    <w:rsid w:val="003C3A15"/>
    <w:rsid w:val="003C3A9A"/>
    <w:rsid w:val="003C3AB9"/>
    <w:rsid w:val="003C3AE1"/>
    <w:rsid w:val="003C3CE7"/>
    <w:rsid w:val="003C3E07"/>
    <w:rsid w:val="003C3E60"/>
    <w:rsid w:val="003C3EA0"/>
    <w:rsid w:val="003C4283"/>
    <w:rsid w:val="003C42F6"/>
    <w:rsid w:val="003C43E2"/>
    <w:rsid w:val="003C44E8"/>
    <w:rsid w:val="003C4531"/>
    <w:rsid w:val="003C4610"/>
    <w:rsid w:val="003C46C1"/>
    <w:rsid w:val="003C46D9"/>
    <w:rsid w:val="003C474F"/>
    <w:rsid w:val="003C4896"/>
    <w:rsid w:val="003C49C1"/>
    <w:rsid w:val="003C4AC9"/>
    <w:rsid w:val="003C4BC7"/>
    <w:rsid w:val="003C4C0F"/>
    <w:rsid w:val="003C4C3C"/>
    <w:rsid w:val="003C4C69"/>
    <w:rsid w:val="003C5067"/>
    <w:rsid w:val="003C5134"/>
    <w:rsid w:val="003C515F"/>
    <w:rsid w:val="003C5448"/>
    <w:rsid w:val="003C5510"/>
    <w:rsid w:val="003C5715"/>
    <w:rsid w:val="003C575E"/>
    <w:rsid w:val="003C5791"/>
    <w:rsid w:val="003C59F2"/>
    <w:rsid w:val="003C5A80"/>
    <w:rsid w:val="003C5A8D"/>
    <w:rsid w:val="003C5C1A"/>
    <w:rsid w:val="003C5CBE"/>
    <w:rsid w:val="003C5D08"/>
    <w:rsid w:val="003C5D38"/>
    <w:rsid w:val="003C5D44"/>
    <w:rsid w:val="003C5DB4"/>
    <w:rsid w:val="003C5E9D"/>
    <w:rsid w:val="003C5F25"/>
    <w:rsid w:val="003C5FAF"/>
    <w:rsid w:val="003C6021"/>
    <w:rsid w:val="003C604D"/>
    <w:rsid w:val="003C60FB"/>
    <w:rsid w:val="003C637E"/>
    <w:rsid w:val="003C6420"/>
    <w:rsid w:val="003C661A"/>
    <w:rsid w:val="003C68DE"/>
    <w:rsid w:val="003C6911"/>
    <w:rsid w:val="003C6B00"/>
    <w:rsid w:val="003C6BAF"/>
    <w:rsid w:val="003C6E3D"/>
    <w:rsid w:val="003C6FE4"/>
    <w:rsid w:val="003C72A6"/>
    <w:rsid w:val="003C732E"/>
    <w:rsid w:val="003C73E2"/>
    <w:rsid w:val="003C745C"/>
    <w:rsid w:val="003C7636"/>
    <w:rsid w:val="003C792B"/>
    <w:rsid w:val="003C7931"/>
    <w:rsid w:val="003C7A75"/>
    <w:rsid w:val="003C7B46"/>
    <w:rsid w:val="003C7B47"/>
    <w:rsid w:val="003C7C10"/>
    <w:rsid w:val="003C7C72"/>
    <w:rsid w:val="003C7D1F"/>
    <w:rsid w:val="003C7DC1"/>
    <w:rsid w:val="003C7FE9"/>
    <w:rsid w:val="003C7FF0"/>
    <w:rsid w:val="003D02A5"/>
    <w:rsid w:val="003D0496"/>
    <w:rsid w:val="003D0600"/>
    <w:rsid w:val="003D07EA"/>
    <w:rsid w:val="003D0887"/>
    <w:rsid w:val="003D08E3"/>
    <w:rsid w:val="003D0A66"/>
    <w:rsid w:val="003D0BB5"/>
    <w:rsid w:val="003D0FB5"/>
    <w:rsid w:val="003D1158"/>
    <w:rsid w:val="003D115C"/>
    <w:rsid w:val="003D1235"/>
    <w:rsid w:val="003D1355"/>
    <w:rsid w:val="003D13D7"/>
    <w:rsid w:val="003D13F2"/>
    <w:rsid w:val="003D1413"/>
    <w:rsid w:val="003D1509"/>
    <w:rsid w:val="003D15EB"/>
    <w:rsid w:val="003D1EA6"/>
    <w:rsid w:val="003D2081"/>
    <w:rsid w:val="003D208F"/>
    <w:rsid w:val="003D20A1"/>
    <w:rsid w:val="003D20A3"/>
    <w:rsid w:val="003D20D1"/>
    <w:rsid w:val="003D20F6"/>
    <w:rsid w:val="003D2498"/>
    <w:rsid w:val="003D28ED"/>
    <w:rsid w:val="003D2B04"/>
    <w:rsid w:val="003D2E99"/>
    <w:rsid w:val="003D2EED"/>
    <w:rsid w:val="003D34F9"/>
    <w:rsid w:val="003D3787"/>
    <w:rsid w:val="003D379A"/>
    <w:rsid w:val="003D3999"/>
    <w:rsid w:val="003D3C6C"/>
    <w:rsid w:val="003D3DA2"/>
    <w:rsid w:val="003D3E81"/>
    <w:rsid w:val="003D3EE9"/>
    <w:rsid w:val="003D3EF9"/>
    <w:rsid w:val="003D4098"/>
    <w:rsid w:val="003D4103"/>
    <w:rsid w:val="003D414A"/>
    <w:rsid w:val="003D4155"/>
    <w:rsid w:val="003D41D8"/>
    <w:rsid w:val="003D4230"/>
    <w:rsid w:val="003D4331"/>
    <w:rsid w:val="003D4418"/>
    <w:rsid w:val="003D442D"/>
    <w:rsid w:val="003D44D3"/>
    <w:rsid w:val="003D4537"/>
    <w:rsid w:val="003D4581"/>
    <w:rsid w:val="003D479B"/>
    <w:rsid w:val="003D47AB"/>
    <w:rsid w:val="003D47B1"/>
    <w:rsid w:val="003D47ED"/>
    <w:rsid w:val="003D4817"/>
    <w:rsid w:val="003D4983"/>
    <w:rsid w:val="003D49A1"/>
    <w:rsid w:val="003D49E3"/>
    <w:rsid w:val="003D4AB6"/>
    <w:rsid w:val="003D5187"/>
    <w:rsid w:val="003D5473"/>
    <w:rsid w:val="003D550D"/>
    <w:rsid w:val="003D56B9"/>
    <w:rsid w:val="003D56F5"/>
    <w:rsid w:val="003D575C"/>
    <w:rsid w:val="003D579D"/>
    <w:rsid w:val="003D5906"/>
    <w:rsid w:val="003D5D67"/>
    <w:rsid w:val="003D5F03"/>
    <w:rsid w:val="003D5F12"/>
    <w:rsid w:val="003D6070"/>
    <w:rsid w:val="003D6190"/>
    <w:rsid w:val="003D661F"/>
    <w:rsid w:val="003D6654"/>
    <w:rsid w:val="003D674B"/>
    <w:rsid w:val="003D691B"/>
    <w:rsid w:val="003D6BE8"/>
    <w:rsid w:val="003D6C9A"/>
    <w:rsid w:val="003D6CBC"/>
    <w:rsid w:val="003D6CCF"/>
    <w:rsid w:val="003D6D51"/>
    <w:rsid w:val="003D6ECF"/>
    <w:rsid w:val="003D70BE"/>
    <w:rsid w:val="003D7139"/>
    <w:rsid w:val="003D726B"/>
    <w:rsid w:val="003D739C"/>
    <w:rsid w:val="003D7558"/>
    <w:rsid w:val="003D773F"/>
    <w:rsid w:val="003D7791"/>
    <w:rsid w:val="003D790F"/>
    <w:rsid w:val="003D7A2E"/>
    <w:rsid w:val="003D7A91"/>
    <w:rsid w:val="003D7BE9"/>
    <w:rsid w:val="003D7C68"/>
    <w:rsid w:val="003D7C6D"/>
    <w:rsid w:val="003D7C6F"/>
    <w:rsid w:val="003D7C8D"/>
    <w:rsid w:val="003D7D78"/>
    <w:rsid w:val="003D7DE4"/>
    <w:rsid w:val="003D7EBF"/>
    <w:rsid w:val="003E017C"/>
    <w:rsid w:val="003E01A9"/>
    <w:rsid w:val="003E022B"/>
    <w:rsid w:val="003E0399"/>
    <w:rsid w:val="003E0477"/>
    <w:rsid w:val="003E04A8"/>
    <w:rsid w:val="003E04FC"/>
    <w:rsid w:val="003E053E"/>
    <w:rsid w:val="003E0773"/>
    <w:rsid w:val="003E082A"/>
    <w:rsid w:val="003E09D4"/>
    <w:rsid w:val="003E09DD"/>
    <w:rsid w:val="003E0A43"/>
    <w:rsid w:val="003E0A58"/>
    <w:rsid w:val="003E0A6D"/>
    <w:rsid w:val="003E0D1A"/>
    <w:rsid w:val="003E0D80"/>
    <w:rsid w:val="003E0E3D"/>
    <w:rsid w:val="003E0EBF"/>
    <w:rsid w:val="003E0F62"/>
    <w:rsid w:val="003E0FF8"/>
    <w:rsid w:val="003E1027"/>
    <w:rsid w:val="003E149B"/>
    <w:rsid w:val="003E14A0"/>
    <w:rsid w:val="003E16DD"/>
    <w:rsid w:val="003E18AC"/>
    <w:rsid w:val="003E1A36"/>
    <w:rsid w:val="003E1A80"/>
    <w:rsid w:val="003E1B14"/>
    <w:rsid w:val="003E1E92"/>
    <w:rsid w:val="003E1FC9"/>
    <w:rsid w:val="003E20BE"/>
    <w:rsid w:val="003E2126"/>
    <w:rsid w:val="003E214D"/>
    <w:rsid w:val="003E2151"/>
    <w:rsid w:val="003E2157"/>
    <w:rsid w:val="003E2268"/>
    <w:rsid w:val="003E2380"/>
    <w:rsid w:val="003E24C8"/>
    <w:rsid w:val="003E261E"/>
    <w:rsid w:val="003E268F"/>
    <w:rsid w:val="003E26D0"/>
    <w:rsid w:val="003E2702"/>
    <w:rsid w:val="003E285D"/>
    <w:rsid w:val="003E2A49"/>
    <w:rsid w:val="003E2A8F"/>
    <w:rsid w:val="003E2D33"/>
    <w:rsid w:val="003E2DE9"/>
    <w:rsid w:val="003E327D"/>
    <w:rsid w:val="003E32FD"/>
    <w:rsid w:val="003E33BD"/>
    <w:rsid w:val="003E33EC"/>
    <w:rsid w:val="003E3476"/>
    <w:rsid w:val="003E3538"/>
    <w:rsid w:val="003E353F"/>
    <w:rsid w:val="003E356D"/>
    <w:rsid w:val="003E370B"/>
    <w:rsid w:val="003E379C"/>
    <w:rsid w:val="003E3830"/>
    <w:rsid w:val="003E38A3"/>
    <w:rsid w:val="003E38E8"/>
    <w:rsid w:val="003E38F6"/>
    <w:rsid w:val="003E3927"/>
    <w:rsid w:val="003E39D9"/>
    <w:rsid w:val="003E3D34"/>
    <w:rsid w:val="003E3D3A"/>
    <w:rsid w:val="003E3D65"/>
    <w:rsid w:val="003E40D2"/>
    <w:rsid w:val="003E4295"/>
    <w:rsid w:val="003E42EF"/>
    <w:rsid w:val="003E4362"/>
    <w:rsid w:val="003E4540"/>
    <w:rsid w:val="003E46DA"/>
    <w:rsid w:val="003E477E"/>
    <w:rsid w:val="003E478D"/>
    <w:rsid w:val="003E498B"/>
    <w:rsid w:val="003E49EC"/>
    <w:rsid w:val="003E4B78"/>
    <w:rsid w:val="003E4C53"/>
    <w:rsid w:val="003E4CAF"/>
    <w:rsid w:val="003E4D06"/>
    <w:rsid w:val="003E4D13"/>
    <w:rsid w:val="003E4D43"/>
    <w:rsid w:val="003E4D61"/>
    <w:rsid w:val="003E4F1D"/>
    <w:rsid w:val="003E4FE0"/>
    <w:rsid w:val="003E5011"/>
    <w:rsid w:val="003E5014"/>
    <w:rsid w:val="003E536E"/>
    <w:rsid w:val="003E540B"/>
    <w:rsid w:val="003E54D6"/>
    <w:rsid w:val="003E553F"/>
    <w:rsid w:val="003E5633"/>
    <w:rsid w:val="003E5642"/>
    <w:rsid w:val="003E5748"/>
    <w:rsid w:val="003E5757"/>
    <w:rsid w:val="003E57C0"/>
    <w:rsid w:val="003E5876"/>
    <w:rsid w:val="003E5A4F"/>
    <w:rsid w:val="003E5AD7"/>
    <w:rsid w:val="003E5B4D"/>
    <w:rsid w:val="003E60AA"/>
    <w:rsid w:val="003E61C6"/>
    <w:rsid w:val="003E61D5"/>
    <w:rsid w:val="003E63B4"/>
    <w:rsid w:val="003E63C4"/>
    <w:rsid w:val="003E659D"/>
    <w:rsid w:val="003E6718"/>
    <w:rsid w:val="003E6891"/>
    <w:rsid w:val="003E6B1E"/>
    <w:rsid w:val="003E6C14"/>
    <w:rsid w:val="003E6D98"/>
    <w:rsid w:val="003E6D9C"/>
    <w:rsid w:val="003E6DB3"/>
    <w:rsid w:val="003E6EA5"/>
    <w:rsid w:val="003E6FDA"/>
    <w:rsid w:val="003E6FEF"/>
    <w:rsid w:val="003E708D"/>
    <w:rsid w:val="003E7130"/>
    <w:rsid w:val="003E71C3"/>
    <w:rsid w:val="003E7382"/>
    <w:rsid w:val="003E757B"/>
    <w:rsid w:val="003E75AD"/>
    <w:rsid w:val="003E7DD4"/>
    <w:rsid w:val="003F00C6"/>
    <w:rsid w:val="003F019D"/>
    <w:rsid w:val="003F0288"/>
    <w:rsid w:val="003F0368"/>
    <w:rsid w:val="003F0384"/>
    <w:rsid w:val="003F04C4"/>
    <w:rsid w:val="003F04CA"/>
    <w:rsid w:val="003F050D"/>
    <w:rsid w:val="003F0529"/>
    <w:rsid w:val="003F0737"/>
    <w:rsid w:val="003F07F9"/>
    <w:rsid w:val="003F0871"/>
    <w:rsid w:val="003F0A06"/>
    <w:rsid w:val="003F0A9D"/>
    <w:rsid w:val="003F0BCE"/>
    <w:rsid w:val="003F0C0A"/>
    <w:rsid w:val="003F0C0C"/>
    <w:rsid w:val="003F0D44"/>
    <w:rsid w:val="003F0E2D"/>
    <w:rsid w:val="003F0FD1"/>
    <w:rsid w:val="003F117F"/>
    <w:rsid w:val="003F1227"/>
    <w:rsid w:val="003F1252"/>
    <w:rsid w:val="003F140D"/>
    <w:rsid w:val="003F154A"/>
    <w:rsid w:val="003F1CF9"/>
    <w:rsid w:val="003F1F82"/>
    <w:rsid w:val="003F1FC0"/>
    <w:rsid w:val="003F21E3"/>
    <w:rsid w:val="003F2362"/>
    <w:rsid w:val="003F2488"/>
    <w:rsid w:val="003F25AF"/>
    <w:rsid w:val="003F277B"/>
    <w:rsid w:val="003F28A6"/>
    <w:rsid w:val="003F28AA"/>
    <w:rsid w:val="003F28B4"/>
    <w:rsid w:val="003F29F8"/>
    <w:rsid w:val="003F2E41"/>
    <w:rsid w:val="003F2F1A"/>
    <w:rsid w:val="003F31F8"/>
    <w:rsid w:val="003F3224"/>
    <w:rsid w:val="003F32ED"/>
    <w:rsid w:val="003F33EE"/>
    <w:rsid w:val="003F3454"/>
    <w:rsid w:val="003F3599"/>
    <w:rsid w:val="003F35B8"/>
    <w:rsid w:val="003F381A"/>
    <w:rsid w:val="003F3859"/>
    <w:rsid w:val="003F3878"/>
    <w:rsid w:val="003F3A2B"/>
    <w:rsid w:val="003F3A32"/>
    <w:rsid w:val="003F3DBE"/>
    <w:rsid w:val="003F419B"/>
    <w:rsid w:val="003F4463"/>
    <w:rsid w:val="003F4641"/>
    <w:rsid w:val="003F4A74"/>
    <w:rsid w:val="003F4C07"/>
    <w:rsid w:val="003F4E77"/>
    <w:rsid w:val="003F5076"/>
    <w:rsid w:val="003F5080"/>
    <w:rsid w:val="003F509B"/>
    <w:rsid w:val="003F50D0"/>
    <w:rsid w:val="003F5178"/>
    <w:rsid w:val="003F55CE"/>
    <w:rsid w:val="003F5716"/>
    <w:rsid w:val="003F5BBD"/>
    <w:rsid w:val="003F5BD9"/>
    <w:rsid w:val="003F5BE7"/>
    <w:rsid w:val="003F5C40"/>
    <w:rsid w:val="003F5CCA"/>
    <w:rsid w:val="003F5DA4"/>
    <w:rsid w:val="003F5E91"/>
    <w:rsid w:val="003F5EA2"/>
    <w:rsid w:val="003F60A8"/>
    <w:rsid w:val="003F6209"/>
    <w:rsid w:val="003F6363"/>
    <w:rsid w:val="003F6372"/>
    <w:rsid w:val="003F6533"/>
    <w:rsid w:val="003F6536"/>
    <w:rsid w:val="003F65B9"/>
    <w:rsid w:val="003F6AC7"/>
    <w:rsid w:val="003F6B7D"/>
    <w:rsid w:val="003F6B83"/>
    <w:rsid w:val="003F6BC9"/>
    <w:rsid w:val="003F6C7D"/>
    <w:rsid w:val="003F6C8D"/>
    <w:rsid w:val="003F6D70"/>
    <w:rsid w:val="003F6E32"/>
    <w:rsid w:val="003F7287"/>
    <w:rsid w:val="003F7541"/>
    <w:rsid w:val="003F762E"/>
    <w:rsid w:val="003F76A8"/>
    <w:rsid w:val="003F77C1"/>
    <w:rsid w:val="003F79E9"/>
    <w:rsid w:val="003F7AE8"/>
    <w:rsid w:val="003F7D1D"/>
    <w:rsid w:val="003F7DCF"/>
    <w:rsid w:val="003F7E70"/>
    <w:rsid w:val="003F7FC4"/>
    <w:rsid w:val="0040004F"/>
    <w:rsid w:val="004000C2"/>
    <w:rsid w:val="004002C2"/>
    <w:rsid w:val="00400348"/>
    <w:rsid w:val="0040043A"/>
    <w:rsid w:val="0040067E"/>
    <w:rsid w:val="004006D5"/>
    <w:rsid w:val="00400860"/>
    <w:rsid w:val="00400967"/>
    <w:rsid w:val="0040096C"/>
    <w:rsid w:val="00400A66"/>
    <w:rsid w:val="00400A93"/>
    <w:rsid w:val="00400AD7"/>
    <w:rsid w:val="00400B97"/>
    <w:rsid w:val="00400CD4"/>
    <w:rsid w:val="00401200"/>
    <w:rsid w:val="004013EB"/>
    <w:rsid w:val="004013FC"/>
    <w:rsid w:val="00401729"/>
    <w:rsid w:val="00401892"/>
    <w:rsid w:val="00401898"/>
    <w:rsid w:val="004018B9"/>
    <w:rsid w:val="00401B74"/>
    <w:rsid w:val="00401D0D"/>
    <w:rsid w:val="00401D5E"/>
    <w:rsid w:val="00401DAD"/>
    <w:rsid w:val="00401DAE"/>
    <w:rsid w:val="0040206B"/>
    <w:rsid w:val="00402132"/>
    <w:rsid w:val="0040213C"/>
    <w:rsid w:val="004021EC"/>
    <w:rsid w:val="00402203"/>
    <w:rsid w:val="004022CE"/>
    <w:rsid w:val="004025C9"/>
    <w:rsid w:val="004025E1"/>
    <w:rsid w:val="0040267E"/>
    <w:rsid w:val="004029BC"/>
    <w:rsid w:val="00402C1B"/>
    <w:rsid w:val="00402CE9"/>
    <w:rsid w:val="00402D5E"/>
    <w:rsid w:val="00402E72"/>
    <w:rsid w:val="00402F1B"/>
    <w:rsid w:val="00402F47"/>
    <w:rsid w:val="00402F59"/>
    <w:rsid w:val="0040321A"/>
    <w:rsid w:val="00403282"/>
    <w:rsid w:val="004033E7"/>
    <w:rsid w:val="00403467"/>
    <w:rsid w:val="0040370E"/>
    <w:rsid w:val="0040383D"/>
    <w:rsid w:val="00404048"/>
    <w:rsid w:val="00404078"/>
    <w:rsid w:val="004041FF"/>
    <w:rsid w:val="00404220"/>
    <w:rsid w:val="00404319"/>
    <w:rsid w:val="00404384"/>
    <w:rsid w:val="00404433"/>
    <w:rsid w:val="00404434"/>
    <w:rsid w:val="0040444E"/>
    <w:rsid w:val="004046D8"/>
    <w:rsid w:val="004046EE"/>
    <w:rsid w:val="0040497B"/>
    <w:rsid w:val="00404D0E"/>
    <w:rsid w:val="00404D5C"/>
    <w:rsid w:val="00404D8A"/>
    <w:rsid w:val="00404FEE"/>
    <w:rsid w:val="004050FE"/>
    <w:rsid w:val="0040519C"/>
    <w:rsid w:val="004052DE"/>
    <w:rsid w:val="00405364"/>
    <w:rsid w:val="0040537B"/>
    <w:rsid w:val="00405561"/>
    <w:rsid w:val="004056A5"/>
    <w:rsid w:val="00405800"/>
    <w:rsid w:val="00405850"/>
    <w:rsid w:val="004058B6"/>
    <w:rsid w:val="00405BE1"/>
    <w:rsid w:val="00405CC0"/>
    <w:rsid w:val="00405D30"/>
    <w:rsid w:val="004061C6"/>
    <w:rsid w:val="00406241"/>
    <w:rsid w:val="004063D2"/>
    <w:rsid w:val="0040668A"/>
    <w:rsid w:val="00406752"/>
    <w:rsid w:val="00406768"/>
    <w:rsid w:val="0040676A"/>
    <w:rsid w:val="00406788"/>
    <w:rsid w:val="004067A5"/>
    <w:rsid w:val="004067CA"/>
    <w:rsid w:val="0040695E"/>
    <w:rsid w:val="00406AB7"/>
    <w:rsid w:val="00406DCF"/>
    <w:rsid w:val="004071A2"/>
    <w:rsid w:val="004071AF"/>
    <w:rsid w:val="004071B3"/>
    <w:rsid w:val="004071E5"/>
    <w:rsid w:val="004072FE"/>
    <w:rsid w:val="0040733D"/>
    <w:rsid w:val="004073BA"/>
    <w:rsid w:val="004073F3"/>
    <w:rsid w:val="00407460"/>
    <w:rsid w:val="0040753B"/>
    <w:rsid w:val="00407951"/>
    <w:rsid w:val="00407B56"/>
    <w:rsid w:val="00407BCA"/>
    <w:rsid w:val="00407BEC"/>
    <w:rsid w:val="00407C43"/>
    <w:rsid w:val="00407C62"/>
    <w:rsid w:val="00407DAC"/>
    <w:rsid w:val="00407E41"/>
    <w:rsid w:val="00407F2A"/>
    <w:rsid w:val="00407FE5"/>
    <w:rsid w:val="004100B8"/>
    <w:rsid w:val="0041049F"/>
    <w:rsid w:val="0041058B"/>
    <w:rsid w:val="0041070F"/>
    <w:rsid w:val="00410866"/>
    <w:rsid w:val="00410E0E"/>
    <w:rsid w:val="00410F96"/>
    <w:rsid w:val="00410FCB"/>
    <w:rsid w:val="00410FCE"/>
    <w:rsid w:val="00411161"/>
    <w:rsid w:val="00411165"/>
    <w:rsid w:val="004112DB"/>
    <w:rsid w:val="00411484"/>
    <w:rsid w:val="004114A9"/>
    <w:rsid w:val="00411575"/>
    <w:rsid w:val="00411695"/>
    <w:rsid w:val="00411AA5"/>
    <w:rsid w:val="00411AB2"/>
    <w:rsid w:val="00411CA1"/>
    <w:rsid w:val="00412155"/>
    <w:rsid w:val="0041224D"/>
    <w:rsid w:val="00412277"/>
    <w:rsid w:val="0041247C"/>
    <w:rsid w:val="004129FA"/>
    <w:rsid w:val="00412D18"/>
    <w:rsid w:val="00412EF7"/>
    <w:rsid w:val="00412F84"/>
    <w:rsid w:val="0041305C"/>
    <w:rsid w:val="0041308E"/>
    <w:rsid w:val="004134E4"/>
    <w:rsid w:val="0041354E"/>
    <w:rsid w:val="0041358B"/>
    <w:rsid w:val="0041359D"/>
    <w:rsid w:val="004135DC"/>
    <w:rsid w:val="0041390D"/>
    <w:rsid w:val="00413B46"/>
    <w:rsid w:val="00413C0E"/>
    <w:rsid w:val="00413D41"/>
    <w:rsid w:val="00413DCB"/>
    <w:rsid w:val="00413DE4"/>
    <w:rsid w:val="00413E29"/>
    <w:rsid w:val="00413E70"/>
    <w:rsid w:val="00413F06"/>
    <w:rsid w:val="0041416A"/>
    <w:rsid w:val="004141E3"/>
    <w:rsid w:val="0041437D"/>
    <w:rsid w:val="00414517"/>
    <w:rsid w:val="0041459B"/>
    <w:rsid w:val="004145AF"/>
    <w:rsid w:val="0041463C"/>
    <w:rsid w:val="00414650"/>
    <w:rsid w:val="00414873"/>
    <w:rsid w:val="00414C8F"/>
    <w:rsid w:val="00414C95"/>
    <w:rsid w:val="00414CE5"/>
    <w:rsid w:val="00414E31"/>
    <w:rsid w:val="00414F75"/>
    <w:rsid w:val="00415016"/>
    <w:rsid w:val="004150D0"/>
    <w:rsid w:val="004150E7"/>
    <w:rsid w:val="004151D5"/>
    <w:rsid w:val="0041543B"/>
    <w:rsid w:val="0041567D"/>
    <w:rsid w:val="00415955"/>
    <w:rsid w:val="004159F0"/>
    <w:rsid w:val="00415A68"/>
    <w:rsid w:val="00415CD2"/>
    <w:rsid w:val="00415E67"/>
    <w:rsid w:val="00415EA5"/>
    <w:rsid w:val="00416084"/>
    <w:rsid w:val="004160AF"/>
    <w:rsid w:val="00416186"/>
    <w:rsid w:val="004162E4"/>
    <w:rsid w:val="00416301"/>
    <w:rsid w:val="004166EA"/>
    <w:rsid w:val="004169F8"/>
    <w:rsid w:val="00416A86"/>
    <w:rsid w:val="00416B41"/>
    <w:rsid w:val="00416B5B"/>
    <w:rsid w:val="00416C0B"/>
    <w:rsid w:val="00416C27"/>
    <w:rsid w:val="00416C73"/>
    <w:rsid w:val="00416D49"/>
    <w:rsid w:val="00416D5E"/>
    <w:rsid w:val="00416E66"/>
    <w:rsid w:val="004170E3"/>
    <w:rsid w:val="0041711D"/>
    <w:rsid w:val="00417167"/>
    <w:rsid w:val="004171B8"/>
    <w:rsid w:val="0041720C"/>
    <w:rsid w:val="00417300"/>
    <w:rsid w:val="004173CA"/>
    <w:rsid w:val="00417613"/>
    <w:rsid w:val="0041769E"/>
    <w:rsid w:val="004176BA"/>
    <w:rsid w:val="004176CB"/>
    <w:rsid w:val="004177CE"/>
    <w:rsid w:val="00417A08"/>
    <w:rsid w:val="00417D95"/>
    <w:rsid w:val="00417E1E"/>
    <w:rsid w:val="0042053B"/>
    <w:rsid w:val="004206F8"/>
    <w:rsid w:val="0042079B"/>
    <w:rsid w:val="004207D4"/>
    <w:rsid w:val="0042093C"/>
    <w:rsid w:val="004209DE"/>
    <w:rsid w:val="00420AA0"/>
    <w:rsid w:val="00420B03"/>
    <w:rsid w:val="00420BB1"/>
    <w:rsid w:val="00420BC8"/>
    <w:rsid w:val="00420CE2"/>
    <w:rsid w:val="00420D88"/>
    <w:rsid w:val="00420D8A"/>
    <w:rsid w:val="00420DC1"/>
    <w:rsid w:val="00420FEE"/>
    <w:rsid w:val="004210F9"/>
    <w:rsid w:val="004211B4"/>
    <w:rsid w:val="00421273"/>
    <w:rsid w:val="004212BA"/>
    <w:rsid w:val="0042134E"/>
    <w:rsid w:val="004213F8"/>
    <w:rsid w:val="00421421"/>
    <w:rsid w:val="0042150F"/>
    <w:rsid w:val="00421563"/>
    <w:rsid w:val="0042182E"/>
    <w:rsid w:val="0042185B"/>
    <w:rsid w:val="00421BC0"/>
    <w:rsid w:val="00421BEB"/>
    <w:rsid w:val="00421C79"/>
    <w:rsid w:val="00421DF5"/>
    <w:rsid w:val="00421E97"/>
    <w:rsid w:val="00421EE5"/>
    <w:rsid w:val="00421F28"/>
    <w:rsid w:val="00421FAA"/>
    <w:rsid w:val="00422023"/>
    <w:rsid w:val="0042216F"/>
    <w:rsid w:val="00422273"/>
    <w:rsid w:val="0042234A"/>
    <w:rsid w:val="0042240B"/>
    <w:rsid w:val="00422495"/>
    <w:rsid w:val="0042261F"/>
    <w:rsid w:val="004226F7"/>
    <w:rsid w:val="00422924"/>
    <w:rsid w:val="00422C09"/>
    <w:rsid w:val="00422CF6"/>
    <w:rsid w:val="00422E70"/>
    <w:rsid w:val="00422E88"/>
    <w:rsid w:val="00422FF0"/>
    <w:rsid w:val="00423064"/>
    <w:rsid w:val="004231CC"/>
    <w:rsid w:val="004237B4"/>
    <w:rsid w:val="004238E8"/>
    <w:rsid w:val="00423BCC"/>
    <w:rsid w:val="00423C17"/>
    <w:rsid w:val="00423C5F"/>
    <w:rsid w:val="00423E0C"/>
    <w:rsid w:val="00423F4D"/>
    <w:rsid w:val="00423FC1"/>
    <w:rsid w:val="004242AA"/>
    <w:rsid w:val="004242B3"/>
    <w:rsid w:val="004245AE"/>
    <w:rsid w:val="00424859"/>
    <w:rsid w:val="00424862"/>
    <w:rsid w:val="0042489E"/>
    <w:rsid w:val="00424AE5"/>
    <w:rsid w:val="00424B9E"/>
    <w:rsid w:val="00424EF7"/>
    <w:rsid w:val="004251BA"/>
    <w:rsid w:val="0042529B"/>
    <w:rsid w:val="004253E9"/>
    <w:rsid w:val="004254B0"/>
    <w:rsid w:val="004254B7"/>
    <w:rsid w:val="00425500"/>
    <w:rsid w:val="0042577B"/>
    <w:rsid w:val="004259D3"/>
    <w:rsid w:val="00425A6C"/>
    <w:rsid w:val="00425A8C"/>
    <w:rsid w:val="00425BC3"/>
    <w:rsid w:val="00425C45"/>
    <w:rsid w:val="00425D7D"/>
    <w:rsid w:val="00425DE5"/>
    <w:rsid w:val="00425EDC"/>
    <w:rsid w:val="004260A2"/>
    <w:rsid w:val="0042623A"/>
    <w:rsid w:val="00426398"/>
    <w:rsid w:val="004263CB"/>
    <w:rsid w:val="00426407"/>
    <w:rsid w:val="004264F4"/>
    <w:rsid w:val="00426667"/>
    <w:rsid w:val="0042675D"/>
    <w:rsid w:val="004267E3"/>
    <w:rsid w:val="004267F9"/>
    <w:rsid w:val="0042680A"/>
    <w:rsid w:val="00426939"/>
    <w:rsid w:val="00426C97"/>
    <w:rsid w:val="00426D4F"/>
    <w:rsid w:val="00426D6F"/>
    <w:rsid w:val="00426DA9"/>
    <w:rsid w:val="00426F2F"/>
    <w:rsid w:val="0042713E"/>
    <w:rsid w:val="00427384"/>
    <w:rsid w:val="004273BD"/>
    <w:rsid w:val="004275D0"/>
    <w:rsid w:val="00427822"/>
    <w:rsid w:val="004278CA"/>
    <w:rsid w:val="0042796B"/>
    <w:rsid w:val="00427C3A"/>
    <w:rsid w:val="00427F3B"/>
    <w:rsid w:val="00430127"/>
    <w:rsid w:val="00430189"/>
    <w:rsid w:val="0043026F"/>
    <w:rsid w:val="00430433"/>
    <w:rsid w:val="004304B7"/>
    <w:rsid w:val="004304D6"/>
    <w:rsid w:val="00430544"/>
    <w:rsid w:val="0043076D"/>
    <w:rsid w:val="004308DE"/>
    <w:rsid w:val="00430AA2"/>
    <w:rsid w:val="00430BA7"/>
    <w:rsid w:val="00430BAA"/>
    <w:rsid w:val="00430BD9"/>
    <w:rsid w:val="00430C2E"/>
    <w:rsid w:val="00430C48"/>
    <w:rsid w:val="00430F57"/>
    <w:rsid w:val="00430FEA"/>
    <w:rsid w:val="00430FF9"/>
    <w:rsid w:val="00431034"/>
    <w:rsid w:val="004310D5"/>
    <w:rsid w:val="00431163"/>
    <w:rsid w:val="004313E1"/>
    <w:rsid w:val="0043153D"/>
    <w:rsid w:val="004315FC"/>
    <w:rsid w:val="0043163D"/>
    <w:rsid w:val="0043177C"/>
    <w:rsid w:val="0043181F"/>
    <w:rsid w:val="00431A43"/>
    <w:rsid w:val="00431AED"/>
    <w:rsid w:val="00431B14"/>
    <w:rsid w:val="00431D16"/>
    <w:rsid w:val="00431D9F"/>
    <w:rsid w:val="00431DAD"/>
    <w:rsid w:val="00431DF2"/>
    <w:rsid w:val="00431F4E"/>
    <w:rsid w:val="00432171"/>
    <w:rsid w:val="00432315"/>
    <w:rsid w:val="004323AF"/>
    <w:rsid w:val="004324D0"/>
    <w:rsid w:val="004326EC"/>
    <w:rsid w:val="0043271E"/>
    <w:rsid w:val="0043279C"/>
    <w:rsid w:val="00432842"/>
    <w:rsid w:val="00432B66"/>
    <w:rsid w:val="00432D13"/>
    <w:rsid w:val="00432D6D"/>
    <w:rsid w:val="00432DE8"/>
    <w:rsid w:val="00432F0C"/>
    <w:rsid w:val="00433088"/>
    <w:rsid w:val="004330EF"/>
    <w:rsid w:val="004330F6"/>
    <w:rsid w:val="00433452"/>
    <w:rsid w:val="004335A8"/>
    <w:rsid w:val="0043362E"/>
    <w:rsid w:val="00433635"/>
    <w:rsid w:val="004337F1"/>
    <w:rsid w:val="004337FE"/>
    <w:rsid w:val="00433855"/>
    <w:rsid w:val="004338A5"/>
    <w:rsid w:val="00433BF2"/>
    <w:rsid w:val="00433D3B"/>
    <w:rsid w:val="00433D91"/>
    <w:rsid w:val="00433E2E"/>
    <w:rsid w:val="00433EA3"/>
    <w:rsid w:val="00434073"/>
    <w:rsid w:val="004343A7"/>
    <w:rsid w:val="00434824"/>
    <w:rsid w:val="0043487D"/>
    <w:rsid w:val="004348C4"/>
    <w:rsid w:val="00434DAB"/>
    <w:rsid w:val="00434DF2"/>
    <w:rsid w:val="00435021"/>
    <w:rsid w:val="00435405"/>
    <w:rsid w:val="0043543C"/>
    <w:rsid w:val="00435476"/>
    <w:rsid w:val="0043548E"/>
    <w:rsid w:val="004354C5"/>
    <w:rsid w:val="004354D3"/>
    <w:rsid w:val="0043566F"/>
    <w:rsid w:val="0043591C"/>
    <w:rsid w:val="00435986"/>
    <w:rsid w:val="00435C87"/>
    <w:rsid w:val="00435FBA"/>
    <w:rsid w:val="00436199"/>
    <w:rsid w:val="004361CC"/>
    <w:rsid w:val="00436354"/>
    <w:rsid w:val="004364E4"/>
    <w:rsid w:val="00436667"/>
    <w:rsid w:val="00436727"/>
    <w:rsid w:val="004367DB"/>
    <w:rsid w:val="00436A3E"/>
    <w:rsid w:val="00436BCE"/>
    <w:rsid w:val="00436E2F"/>
    <w:rsid w:val="00437056"/>
    <w:rsid w:val="004372AA"/>
    <w:rsid w:val="004375B9"/>
    <w:rsid w:val="00437715"/>
    <w:rsid w:val="00437758"/>
    <w:rsid w:val="00437850"/>
    <w:rsid w:val="00437E47"/>
    <w:rsid w:val="00437F6F"/>
    <w:rsid w:val="004400A3"/>
    <w:rsid w:val="004400B0"/>
    <w:rsid w:val="0044011C"/>
    <w:rsid w:val="0044012E"/>
    <w:rsid w:val="004402D6"/>
    <w:rsid w:val="00440427"/>
    <w:rsid w:val="00440465"/>
    <w:rsid w:val="004405E5"/>
    <w:rsid w:val="004406C5"/>
    <w:rsid w:val="00440B9A"/>
    <w:rsid w:val="00440BFC"/>
    <w:rsid w:val="00440CE0"/>
    <w:rsid w:val="00440D46"/>
    <w:rsid w:val="00440EB2"/>
    <w:rsid w:val="00440ED4"/>
    <w:rsid w:val="00440EE4"/>
    <w:rsid w:val="00440EF9"/>
    <w:rsid w:val="00440F3D"/>
    <w:rsid w:val="00440FBB"/>
    <w:rsid w:val="004411D6"/>
    <w:rsid w:val="00441223"/>
    <w:rsid w:val="0044154D"/>
    <w:rsid w:val="0044162C"/>
    <w:rsid w:val="00441650"/>
    <w:rsid w:val="004417ED"/>
    <w:rsid w:val="004419A3"/>
    <w:rsid w:val="00441AF0"/>
    <w:rsid w:val="00441D1B"/>
    <w:rsid w:val="004421A2"/>
    <w:rsid w:val="00442215"/>
    <w:rsid w:val="004422DF"/>
    <w:rsid w:val="004422EE"/>
    <w:rsid w:val="004423D0"/>
    <w:rsid w:val="00442426"/>
    <w:rsid w:val="004424AB"/>
    <w:rsid w:val="0044255E"/>
    <w:rsid w:val="004425DC"/>
    <w:rsid w:val="004426C2"/>
    <w:rsid w:val="0044278B"/>
    <w:rsid w:val="0044282C"/>
    <w:rsid w:val="004428F3"/>
    <w:rsid w:val="004429C4"/>
    <w:rsid w:val="00442B68"/>
    <w:rsid w:val="00442C31"/>
    <w:rsid w:val="00442C47"/>
    <w:rsid w:val="00442D6A"/>
    <w:rsid w:val="00442DE2"/>
    <w:rsid w:val="00442E25"/>
    <w:rsid w:val="00442E67"/>
    <w:rsid w:val="00442EF4"/>
    <w:rsid w:val="00443066"/>
    <w:rsid w:val="00443314"/>
    <w:rsid w:val="00443320"/>
    <w:rsid w:val="004433E5"/>
    <w:rsid w:val="00443685"/>
    <w:rsid w:val="00443B3F"/>
    <w:rsid w:val="00443CAE"/>
    <w:rsid w:val="00443CE3"/>
    <w:rsid w:val="00444055"/>
    <w:rsid w:val="004440D3"/>
    <w:rsid w:val="00444168"/>
    <w:rsid w:val="00444206"/>
    <w:rsid w:val="004442E9"/>
    <w:rsid w:val="00444346"/>
    <w:rsid w:val="00444404"/>
    <w:rsid w:val="0044459A"/>
    <w:rsid w:val="0044461E"/>
    <w:rsid w:val="00444690"/>
    <w:rsid w:val="004446ED"/>
    <w:rsid w:val="00444BD8"/>
    <w:rsid w:val="00444BF3"/>
    <w:rsid w:val="00444C6C"/>
    <w:rsid w:val="00444CD8"/>
    <w:rsid w:val="00444D59"/>
    <w:rsid w:val="00444DFA"/>
    <w:rsid w:val="00444E65"/>
    <w:rsid w:val="00444FC8"/>
    <w:rsid w:val="00444FEB"/>
    <w:rsid w:val="00445054"/>
    <w:rsid w:val="004451C1"/>
    <w:rsid w:val="004452B3"/>
    <w:rsid w:val="004453B3"/>
    <w:rsid w:val="004454CC"/>
    <w:rsid w:val="00445575"/>
    <w:rsid w:val="00445596"/>
    <w:rsid w:val="004455BB"/>
    <w:rsid w:val="004455FA"/>
    <w:rsid w:val="00445732"/>
    <w:rsid w:val="00445A08"/>
    <w:rsid w:val="00445B64"/>
    <w:rsid w:val="00445BEB"/>
    <w:rsid w:val="00445D06"/>
    <w:rsid w:val="00445D09"/>
    <w:rsid w:val="00445DD6"/>
    <w:rsid w:val="00445E09"/>
    <w:rsid w:val="00445E16"/>
    <w:rsid w:val="00445E7B"/>
    <w:rsid w:val="00445EBC"/>
    <w:rsid w:val="0044614C"/>
    <w:rsid w:val="00446250"/>
    <w:rsid w:val="00446304"/>
    <w:rsid w:val="00446367"/>
    <w:rsid w:val="004463D7"/>
    <w:rsid w:val="0044645F"/>
    <w:rsid w:val="00446483"/>
    <w:rsid w:val="00446652"/>
    <w:rsid w:val="004468E1"/>
    <w:rsid w:val="00446995"/>
    <w:rsid w:val="00446BCF"/>
    <w:rsid w:val="00446D3B"/>
    <w:rsid w:val="00446FD3"/>
    <w:rsid w:val="00446FEB"/>
    <w:rsid w:val="004470BE"/>
    <w:rsid w:val="004471B1"/>
    <w:rsid w:val="00447213"/>
    <w:rsid w:val="00447216"/>
    <w:rsid w:val="0044748B"/>
    <w:rsid w:val="00447699"/>
    <w:rsid w:val="004476E3"/>
    <w:rsid w:val="0044775F"/>
    <w:rsid w:val="00447895"/>
    <w:rsid w:val="004479DB"/>
    <w:rsid w:val="00447A0C"/>
    <w:rsid w:val="00447A93"/>
    <w:rsid w:val="00447C52"/>
    <w:rsid w:val="00447FF2"/>
    <w:rsid w:val="00450067"/>
    <w:rsid w:val="00450102"/>
    <w:rsid w:val="00450192"/>
    <w:rsid w:val="00450254"/>
    <w:rsid w:val="004502A8"/>
    <w:rsid w:val="004502CB"/>
    <w:rsid w:val="004503BB"/>
    <w:rsid w:val="004503D8"/>
    <w:rsid w:val="00450499"/>
    <w:rsid w:val="004504AB"/>
    <w:rsid w:val="00450550"/>
    <w:rsid w:val="004505E0"/>
    <w:rsid w:val="0045062B"/>
    <w:rsid w:val="004507A7"/>
    <w:rsid w:val="0045088F"/>
    <w:rsid w:val="00450A2B"/>
    <w:rsid w:val="00450AA4"/>
    <w:rsid w:val="00450B02"/>
    <w:rsid w:val="00450BC1"/>
    <w:rsid w:val="00450C46"/>
    <w:rsid w:val="00450EC9"/>
    <w:rsid w:val="00450F47"/>
    <w:rsid w:val="00451213"/>
    <w:rsid w:val="0045128D"/>
    <w:rsid w:val="00451482"/>
    <w:rsid w:val="00451572"/>
    <w:rsid w:val="004515DF"/>
    <w:rsid w:val="0045160A"/>
    <w:rsid w:val="00451627"/>
    <w:rsid w:val="00451B35"/>
    <w:rsid w:val="00451B4C"/>
    <w:rsid w:val="00451C1D"/>
    <w:rsid w:val="00451C5F"/>
    <w:rsid w:val="00451D3D"/>
    <w:rsid w:val="00451DF8"/>
    <w:rsid w:val="00451E00"/>
    <w:rsid w:val="0045204F"/>
    <w:rsid w:val="004520AE"/>
    <w:rsid w:val="004520C5"/>
    <w:rsid w:val="0045220E"/>
    <w:rsid w:val="0045221C"/>
    <w:rsid w:val="004522D0"/>
    <w:rsid w:val="004524EC"/>
    <w:rsid w:val="004525E3"/>
    <w:rsid w:val="004525FC"/>
    <w:rsid w:val="00452649"/>
    <w:rsid w:val="00452805"/>
    <w:rsid w:val="004528A5"/>
    <w:rsid w:val="004528B7"/>
    <w:rsid w:val="00452A12"/>
    <w:rsid w:val="00452A5D"/>
    <w:rsid w:val="00452BA2"/>
    <w:rsid w:val="00452C83"/>
    <w:rsid w:val="00452D57"/>
    <w:rsid w:val="00453024"/>
    <w:rsid w:val="00453114"/>
    <w:rsid w:val="00453175"/>
    <w:rsid w:val="00453252"/>
    <w:rsid w:val="004532F6"/>
    <w:rsid w:val="004533A1"/>
    <w:rsid w:val="00453400"/>
    <w:rsid w:val="0045340E"/>
    <w:rsid w:val="00453699"/>
    <w:rsid w:val="004536ED"/>
    <w:rsid w:val="00453737"/>
    <w:rsid w:val="00453778"/>
    <w:rsid w:val="004537DC"/>
    <w:rsid w:val="004537E8"/>
    <w:rsid w:val="004538CD"/>
    <w:rsid w:val="00453916"/>
    <w:rsid w:val="00453973"/>
    <w:rsid w:val="00453A1C"/>
    <w:rsid w:val="00453A2E"/>
    <w:rsid w:val="00453B7B"/>
    <w:rsid w:val="00453DF8"/>
    <w:rsid w:val="00453F94"/>
    <w:rsid w:val="00453FC9"/>
    <w:rsid w:val="0045429B"/>
    <w:rsid w:val="004544B0"/>
    <w:rsid w:val="004544E5"/>
    <w:rsid w:val="0045451C"/>
    <w:rsid w:val="004546F1"/>
    <w:rsid w:val="0045477C"/>
    <w:rsid w:val="00454A51"/>
    <w:rsid w:val="00454BC6"/>
    <w:rsid w:val="00454D15"/>
    <w:rsid w:val="00454DD9"/>
    <w:rsid w:val="00454EC3"/>
    <w:rsid w:val="004550A9"/>
    <w:rsid w:val="0045511C"/>
    <w:rsid w:val="004551EB"/>
    <w:rsid w:val="0045530B"/>
    <w:rsid w:val="004553DE"/>
    <w:rsid w:val="0045549C"/>
    <w:rsid w:val="0045550A"/>
    <w:rsid w:val="004556EC"/>
    <w:rsid w:val="0045577B"/>
    <w:rsid w:val="004557D4"/>
    <w:rsid w:val="004559E7"/>
    <w:rsid w:val="00455B85"/>
    <w:rsid w:val="00455CD7"/>
    <w:rsid w:val="00455F53"/>
    <w:rsid w:val="00455FDA"/>
    <w:rsid w:val="004563F0"/>
    <w:rsid w:val="004566A8"/>
    <w:rsid w:val="004566EF"/>
    <w:rsid w:val="00456803"/>
    <w:rsid w:val="00456988"/>
    <w:rsid w:val="00456B67"/>
    <w:rsid w:val="00456BD5"/>
    <w:rsid w:val="00456D78"/>
    <w:rsid w:val="00456DD3"/>
    <w:rsid w:val="00456E84"/>
    <w:rsid w:val="004572D3"/>
    <w:rsid w:val="00457320"/>
    <w:rsid w:val="00457341"/>
    <w:rsid w:val="00457347"/>
    <w:rsid w:val="00457385"/>
    <w:rsid w:val="00457420"/>
    <w:rsid w:val="004575A9"/>
    <w:rsid w:val="00457610"/>
    <w:rsid w:val="004576BE"/>
    <w:rsid w:val="004576CB"/>
    <w:rsid w:val="00457876"/>
    <w:rsid w:val="0045798B"/>
    <w:rsid w:val="00457B67"/>
    <w:rsid w:val="00457C00"/>
    <w:rsid w:val="00457CDA"/>
    <w:rsid w:val="00457CF9"/>
    <w:rsid w:val="00457D5E"/>
    <w:rsid w:val="00457F14"/>
    <w:rsid w:val="00457F6C"/>
    <w:rsid w:val="0045E612"/>
    <w:rsid w:val="00460062"/>
    <w:rsid w:val="00460159"/>
    <w:rsid w:val="00460235"/>
    <w:rsid w:val="0046074D"/>
    <w:rsid w:val="0046076D"/>
    <w:rsid w:val="004608DC"/>
    <w:rsid w:val="00460A4B"/>
    <w:rsid w:val="00460AA6"/>
    <w:rsid w:val="00460CC2"/>
    <w:rsid w:val="00460D3D"/>
    <w:rsid w:val="00460DCD"/>
    <w:rsid w:val="00460E15"/>
    <w:rsid w:val="00460E91"/>
    <w:rsid w:val="00460EFD"/>
    <w:rsid w:val="00460FA1"/>
    <w:rsid w:val="004610A8"/>
    <w:rsid w:val="004610C4"/>
    <w:rsid w:val="004612AF"/>
    <w:rsid w:val="004613E2"/>
    <w:rsid w:val="00461490"/>
    <w:rsid w:val="0046152A"/>
    <w:rsid w:val="0046158E"/>
    <w:rsid w:val="00461657"/>
    <w:rsid w:val="004616A3"/>
    <w:rsid w:val="004616D9"/>
    <w:rsid w:val="004617A5"/>
    <w:rsid w:val="004617BD"/>
    <w:rsid w:val="00461833"/>
    <w:rsid w:val="00461BBB"/>
    <w:rsid w:val="00461BBC"/>
    <w:rsid w:val="00461BED"/>
    <w:rsid w:val="00461CBA"/>
    <w:rsid w:val="00461CF3"/>
    <w:rsid w:val="00461D7C"/>
    <w:rsid w:val="00461E3C"/>
    <w:rsid w:val="00461E85"/>
    <w:rsid w:val="00461E8B"/>
    <w:rsid w:val="004622DD"/>
    <w:rsid w:val="004624F7"/>
    <w:rsid w:val="00462530"/>
    <w:rsid w:val="0046283A"/>
    <w:rsid w:val="004629D4"/>
    <w:rsid w:val="004629F6"/>
    <w:rsid w:val="00462A26"/>
    <w:rsid w:val="00462AAD"/>
    <w:rsid w:val="00462B86"/>
    <w:rsid w:val="00462CDF"/>
    <w:rsid w:val="00462EBE"/>
    <w:rsid w:val="00463090"/>
    <w:rsid w:val="004630F8"/>
    <w:rsid w:val="00463147"/>
    <w:rsid w:val="00463257"/>
    <w:rsid w:val="004632E0"/>
    <w:rsid w:val="00463434"/>
    <w:rsid w:val="0046351B"/>
    <w:rsid w:val="0046363E"/>
    <w:rsid w:val="00463653"/>
    <w:rsid w:val="00463A13"/>
    <w:rsid w:val="00464261"/>
    <w:rsid w:val="004642E8"/>
    <w:rsid w:val="004643E5"/>
    <w:rsid w:val="004646D8"/>
    <w:rsid w:val="0046473E"/>
    <w:rsid w:val="00464845"/>
    <w:rsid w:val="00464A73"/>
    <w:rsid w:val="00464C47"/>
    <w:rsid w:val="00464CA2"/>
    <w:rsid w:val="00464FD0"/>
    <w:rsid w:val="00465035"/>
    <w:rsid w:val="004650B1"/>
    <w:rsid w:val="004650BC"/>
    <w:rsid w:val="004651C8"/>
    <w:rsid w:val="00465317"/>
    <w:rsid w:val="004653F6"/>
    <w:rsid w:val="0046540A"/>
    <w:rsid w:val="004654A5"/>
    <w:rsid w:val="0046558B"/>
    <w:rsid w:val="004655A4"/>
    <w:rsid w:val="004655F0"/>
    <w:rsid w:val="0046583E"/>
    <w:rsid w:val="0046586D"/>
    <w:rsid w:val="00465910"/>
    <w:rsid w:val="00465B2E"/>
    <w:rsid w:val="00465BC9"/>
    <w:rsid w:val="00465DB3"/>
    <w:rsid w:val="00465DED"/>
    <w:rsid w:val="00466031"/>
    <w:rsid w:val="00466127"/>
    <w:rsid w:val="004661C7"/>
    <w:rsid w:val="004662B7"/>
    <w:rsid w:val="0046630D"/>
    <w:rsid w:val="004664BC"/>
    <w:rsid w:val="004667B1"/>
    <w:rsid w:val="004669EF"/>
    <w:rsid w:val="00466AEE"/>
    <w:rsid w:val="00466BEE"/>
    <w:rsid w:val="00466C28"/>
    <w:rsid w:val="00466C79"/>
    <w:rsid w:val="00466E87"/>
    <w:rsid w:val="0046700D"/>
    <w:rsid w:val="00467146"/>
    <w:rsid w:val="00467170"/>
    <w:rsid w:val="004675B7"/>
    <w:rsid w:val="004677AC"/>
    <w:rsid w:val="004679F7"/>
    <w:rsid w:val="00467A01"/>
    <w:rsid w:val="00467A41"/>
    <w:rsid w:val="00467A4A"/>
    <w:rsid w:val="00467B73"/>
    <w:rsid w:val="00467DBD"/>
    <w:rsid w:val="00467DD9"/>
    <w:rsid w:val="00467E88"/>
    <w:rsid w:val="00467F04"/>
    <w:rsid w:val="00467F4E"/>
    <w:rsid w:val="004700D5"/>
    <w:rsid w:val="0047019E"/>
    <w:rsid w:val="0047020A"/>
    <w:rsid w:val="004702FF"/>
    <w:rsid w:val="00470571"/>
    <w:rsid w:val="00470576"/>
    <w:rsid w:val="0047089D"/>
    <w:rsid w:val="004708BD"/>
    <w:rsid w:val="00470982"/>
    <w:rsid w:val="00470A71"/>
    <w:rsid w:val="00470AD3"/>
    <w:rsid w:val="00470BB5"/>
    <w:rsid w:val="00470BC6"/>
    <w:rsid w:val="00470C45"/>
    <w:rsid w:val="00470C70"/>
    <w:rsid w:val="00470C86"/>
    <w:rsid w:val="00470D12"/>
    <w:rsid w:val="00470DAA"/>
    <w:rsid w:val="00470FC8"/>
    <w:rsid w:val="00470FD5"/>
    <w:rsid w:val="0047113E"/>
    <w:rsid w:val="00471181"/>
    <w:rsid w:val="004711FA"/>
    <w:rsid w:val="00471340"/>
    <w:rsid w:val="00471445"/>
    <w:rsid w:val="0047154B"/>
    <w:rsid w:val="0047155E"/>
    <w:rsid w:val="00471717"/>
    <w:rsid w:val="004717A3"/>
    <w:rsid w:val="004717D0"/>
    <w:rsid w:val="0047190C"/>
    <w:rsid w:val="00471919"/>
    <w:rsid w:val="00471A2C"/>
    <w:rsid w:val="00471A91"/>
    <w:rsid w:val="00471B56"/>
    <w:rsid w:val="00471C6F"/>
    <w:rsid w:val="00471D40"/>
    <w:rsid w:val="004720C2"/>
    <w:rsid w:val="00472183"/>
    <w:rsid w:val="0047244E"/>
    <w:rsid w:val="00472471"/>
    <w:rsid w:val="004725F4"/>
    <w:rsid w:val="004725FA"/>
    <w:rsid w:val="0047269F"/>
    <w:rsid w:val="0047281C"/>
    <w:rsid w:val="00472876"/>
    <w:rsid w:val="0047294D"/>
    <w:rsid w:val="004729B9"/>
    <w:rsid w:val="0047306D"/>
    <w:rsid w:val="004731BF"/>
    <w:rsid w:val="00473308"/>
    <w:rsid w:val="00473396"/>
    <w:rsid w:val="004733C1"/>
    <w:rsid w:val="00473633"/>
    <w:rsid w:val="0047373F"/>
    <w:rsid w:val="00473777"/>
    <w:rsid w:val="004738CC"/>
    <w:rsid w:val="00473C21"/>
    <w:rsid w:val="00473E03"/>
    <w:rsid w:val="00473FEE"/>
    <w:rsid w:val="004740D0"/>
    <w:rsid w:val="00474279"/>
    <w:rsid w:val="004743C9"/>
    <w:rsid w:val="00474537"/>
    <w:rsid w:val="00474540"/>
    <w:rsid w:val="0047455C"/>
    <w:rsid w:val="004746CE"/>
    <w:rsid w:val="004746E2"/>
    <w:rsid w:val="0047470D"/>
    <w:rsid w:val="0047497C"/>
    <w:rsid w:val="00474A53"/>
    <w:rsid w:val="00474A94"/>
    <w:rsid w:val="00474AA6"/>
    <w:rsid w:val="00474B70"/>
    <w:rsid w:val="00474B83"/>
    <w:rsid w:val="00474DEA"/>
    <w:rsid w:val="004750C8"/>
    <w:rsid w:val="004754E9"/>
    <w:rsid w:val="004754F2"/>
    <w:rsid w:val="004756C3"/>
    <w:rsid w:val="00475792"/>
    <w:rsid w:val="004757E8"/>
    <w:rsid w:val="0047580D"/>
    <w:rsid w:val="00475883"/>
    <w:rsid w:val="0047591F"/>
    <w:rsid w:val="00475B23"/>
    <w:rsid w:val="00475BAE"/>
    <w:rsid w:val="00475C67"/>
    <w:rsid w:val="00475DFF"/>
    <w:rsid w:val="00475E17"/>
    <w:rsid w:val="00475E18"/>
    <w:rsid w:val="00475F33"/>
    <w:rsid w:val="004760AC"/>
    <w:rsid w:val="004761B5"/>
    <w:rsid w:val="00476260"/>
    <w:rsid w:val="00476446"/>
    <w:rsid w:val="004764C7"/>
    <w:rsid w:val="004766CE"/>
    <w:rsid w:val="004767E8"/>
    <w:rsid w:val="00476847"/>
    <w:rsid w:val="00476A01"/>
    <w:rsid w:val="00476A44"/>
    <w:rsid w:val="00476B32"/>
    <w:rsid w:val="00476D1B"/>
    <w:rsid w:val="00476F39"/>
    <w:rsid w:val="00476F44"/>
    <w:rsid w:val="00476F59"/>
    <w:rsid w:val="00476FD6"/>
    <w:rsid w:val="004770A6"/>
    <w:rsid w:val="00477142"/>
    <w:rsid w:val="00477163"/>
    <w:rsid w:val="00477176"/>
    <w:rsid w:val="004771A7"/>
    <w:rsid w:val="00477227"/>
    <w:rsid w:val="0047723D"/>
    <w:rsid w:val="004775F8"/>
    <w:rsid w:val="00477635"/>
    <w:rsid w:val="00477719"/>
    <w:rsid w:val="00477926"/>
    <w:rsid w:val="0047794C"/>
    <w:rsid w:val="00477B30"/>
    <w:rsid w:val="00477BA3"/>
    <w:rsid w:val="00477BA4"/>
    <w:rsid w:val="00477D1F"/>
    <w:rsid w:val="00477E66"/>
    <w:rsid w:val="00477EEA"/>
    <w:rsid w:val="00477F92"/>
    <w:rsid w:val="004800F5"/>
    <w:rsid w:val="00480209"/>
    <w:rsid w:val="00480328"/>
    <w:rsid w:val="00480378"/>
    <w:rsid w:val="00480460"/>
    <w:rsid w:val="00480464"/>
    <w:rsid w:val="004805F5"/>
    <w:rsid w:val="00480619"/>
    <w:rsid w:val="0048066A"/>
    <w:rsid w:val="004806F9"/>
    <w:rsid w:val="004807E2"/>
    <w:rsid w:val="004807E4"/>
    <w:rsid w:val="004809CF"/>
    <w:rsid w:val="004809DF"/>
    <w:rsid w:val="00480A67"/>
    <w:rsid w:val="00480BDD"/>
    <w:rsid w:val="00481142"/>
    <w:rsid w:val="00481403"/>
    <w:rsid w:val="00481424"/>
    <w:rsid w:val="00481568"/>
    <w:rsid w:val="004815F9"/>
    <w:rsid w:val="00481952"/>
    <w:rsid w:val="004819BF"/>
    <w:rsid w:val="00481A58"/>
    <w:rsid w:val="00481AE9"/>
    <w:rsid w:val="00481C18"/>
    <w:rsid w:val="00481F13"/>
    <w:rsid w:val="00481F1A"/>
    <w:rsid w:val="00481FDE"/>
    <w:rsid w:val="00482028"/>
    <w:rsid w:val="0048215D"/>
    <w:rsid w:val="00482761"/>
    <w:rsid w:val="004828D0"/>
    <w:rsid w:val="004828E9"/>
    <w:rsid w:val="00482900"/>
    <w:rsid w:val="004829DE"/>
    <w:rsid w:val="00482A36"/>
    <w:rsid w:val="00482CD9"/>
    <w:rsid w:val="00482D7F"/>
    <w:rsid w:val="00482DAD"/>
    <w:rsid w:val="00482FCD"/>
    <w:rsid w:val="00483078"/>
    <w:rsid w:val="004831FA"/>
    <w:rsid w:val="0048321D"/>
    <w:rsid w:val="004832E5"/>
    <w:rsid w:val="00483831"/>
    <w:rsid w:val="00483972"/>
    <w:rsid w:val="004839EB"/>
    <w:rsid w:val="00483A34"/>
    <w:rsid w:val="00483A6F"/>
    <w:rsid w:val="00483EE9"/>
    <w:rsid w:val="0048405E"/>
    <w:rsid w:val="004840D5"/>
    <w:rsid w:val="0048436C"/>
    <w:rsid w:val="00484403"/>
    <w:rsid w:val="0048459D"/>
    <w:rsid w:val="00484950"/>
    <w:rsid w:val="00484B34"/>
    <w:rsid w:val="00484C80"/>
    <w:rsid w:val="00484CD6"/>
    <w:rsid w:val="00484D96"/>
    <w:rsid w:val="00484DF1"/>
    <w:rsid w:val="00485003"/>
    <w:rsid w:val="00485161"/>
    <w:rsid w:val="004852B1"/>
    <w:rsid w:val="00485331"/>
    <w:rsid w:val="00485464"/>
    <w:rsid w:val="004856A8"/>
    <w:rsid w:val="004858C2"/>
    <w:rsid w:val="00485993"/>
    <w:rsid w:val="00485A9B"/>
    <w:rsid w:val="00485AEF"/>
    <w:rsid w:val="00485C7A"/>
    <w:rsid w:val="00486068"/>
    <w:rsid w:val="00486176"/>
    <w:rsid w:val="00486199"/>
    <w:rsid w:val="00486216"/>
    <w:rsid w:val="00486402"/>
    <w:rsid w:val="004864CC"/>
    <w:rsid w:val="004869A7"/>
    <w:rsid w:val="00486B55"/>
    <w:rsid w:val="00486B77"/>
    <w:rsid w:val="00486C1A"/>
    <w:rsid w:val="00486CD1"/>
    <w:rsid w:val="00486DDE"/>
    <w:rsid w:val="00486F79"/>
    <w:rsid w:val="004871F1"/>
    <w:rsid w:val="0048726D"/>
    <w:rsid w:val="00487467"/>
    <w:rsid w:val="00487647"/>
    <w:rsid w:val="00487662"/>
    <w:rsid w:val="004876B5"/>
    <w:rsid w:val="004877D0"/>
    <w:rsid w:val="00487932"/>
    <w:rsid w:val="00487A5F"/>
    <w:rsid w:val="00487B67"/>
    <w:rsid w:val="00487B6A"/>
    <w:rsid w:val="00487C69"/>
    <w:rsid w:val="00487EF8"/>
    <w:rsid w:val="00487F3F"/>
    <w:rsid w:val="00487FCE"/>
    <w:rsid w:val="004900AD"/>
    <w:rsid w:val="004900E0"/>
    <w:rsid w:val="004903AF"/>
    <w:rsid w:val="004904B6"/>
    <w:rsid w:val="00490578"/>
    <w:rsid w:val="00490773"/>
    <w:rsid w:val="00490903"/>
    <w:rsid w:val="00490A09"/>
    <w:rsid w:val="00490B11"/>
    <w:rsid w:val="00490B85"/>
    <w:rsid w:val="00490BB8"/>
    <w:rsid w:val="00490F48"/>
    <w:rsid w:val="0049105C"/>
    <w:rsid w:val="00491108"/>
    <w:rsid w:val="00491187"/>
    <w:rsid w:val="00491233"/>
    <w:rsid w:val="0049146D"/>
    <w:rsid w:val="004915AC"/>
    <w:rsid w:val="0049178D"/>
    <w:rsid w:val="00491861"/>
    <w:rsid w:val="004918AA"/>
    <w:rsid w:val="0049199F"/>
    <w:rsid w:val="004919A7"/>
    <w:rsid w:val="004919A9"/>
    <w:rsid w:val="00491AC5"/>
    <w:rsid w:val="00491ACB"/>
    <w:rsid w:val="00491BF1"/>
    <w:rsid w:val="00492067"/>
    <w:rsid w:val="004920F4"/>
    <w:rsid w:val="0049251F"/>
    <w:rsid w:val="00492534"/>
    <w:rsid w:val="00492781"/>
    <w:rsid w:val="004928CE"/>
    <w:rsid w:val="00492A20"/>
    <w:rsid w:val="00492A3A"/>
    <w:rsid w:val="00492AA2"/>
    <w:rsid w:val="00492CAF"/>
    <w:rsid w:val="00492E57"/>
    <w:rsid w:val="00492E72"/>
    <w:rsid w:val="00492EBB"/>
    <w:rsid w:val="00492EC9"/>
    <w:rsid w:val="0049309D"/>
    <w:rsid w:val="0049323F"/>
    <w:rsid w:val="00493411"/>
    <w:rsid w:val="00493416"/>
    <w:rsid w:val="00493497"/>
    <w:rsid w:val="00493510"/>
    <w:rsid w:val="0049375A"/>
    <w:rsid w:val="004937C0"/>
    <w:rsid w:val="004937EC"/>
    <w:rsid w:val="004938F7"/>
    <w:rsid w:val="004939EC"/>
    <w:rsid w:val="00493A28"/>
    <w:rsid w:val="00493B13"/>
    <w:rsid w:val="00493D29"/>
    <w:rsid w:val="00493F7C"/>
    <w:rsid w:val="00493F95"/>
    <w:rsid w:val="0049417D"/>
    <w:rsid w:val="00494524"/>
    <w:rsid w:val="00494546"/>
    <w:rsid w:val="00494549"/>
    <w:rsid w:val="004945EB"/>
    <w:rsid w:val="00494638"/>
    <w:rsid w:val="004946A3"/>
    <w:rsid w:val="0049477A"/>
    <w:rsid w:val="00494789"/>
    <w:rsid w:val="004947AB"/>
    <w:rsid w:val="00494A86"/>
    <w:rsid w:val="00494A89"/>
    <w:rsid w:val="00495044"/>
    <w:rsid w:val="004952C0"/>
    <w:rsid w:val="0049542D"/>
    <w:rsid w:val="0049563F"/>
    <w:rsid w:val="00495728"/>
    <w:rsid w:val="0049579C"/>
    <w:rsid w:val="004958DF"/>
    <w:rsid w:val="00495B78"/>
    <w:rsid w:val="00495E14"/>
    <w:rsid w:val="00495F59"/>
    <w:rsid w:val="00496010"/>
    <w:rsid w:val="0049607B"/>
    <w:rsid w:val="00496277"/>
    <w:rsid w:val="00496278"/>
    <w:rsid w:val="00496392"/>
    <w:rsid w:val="0049646D"/>
    <w:rsid w:val="004964E9"/>
    <w:rsid w:val="004965BC"/>
    <w:rsid w:val="00496656"/>
    <w:rsid w:val="00496752"/>
    <w:rsid w:val="0049676B"/>
    <w:rsid w:val="00496787"/>
    <w:rsid w:val="0049686A"/>
    <w:rsid w:val="00496930"/>
    <w:rsid w:val="00496996"/>
    <w:rsid w:val="00496AC5"/>
    <w:rsid w:val="00496E5C"/>
    <w:rsid w:val="00496E9B"/>
    <w:rsid w:val="0049707F"/>
    <w:rsid w:val="00497189"/>
    <w:rsid w:val="0049738D"/>
    <w:rsid w:val="0049739B"/>
    <w:rsid w:val="0049753A"/>
    <w:rsid w:val="0049758C"/>
    <w:rsid w:val="00497746"/>
    <w:rsid w:val="0049783E"/>
    <w:rsid w:val="00497953"/>
    <w:rsid w:val="00497AEF"/>
    <w:rsid w:val="00497CA1"/>
    <w:rsid w:val="00497DAE"/>
    <w:rsid w:val="00497E47"/>
    <w:rsid w:val="00497EF5"/>
    <w:rsid w:val="00497EF8"/>
    <w:rsid w:val="00497F67"/>
    <w:rsid w:val="004A0153"/>
    <w:rsid w:val="004A045A"/>
    <w:rsid w:val="004A0486"/>
    <w:rsid w:val="004A0868"/>
    <w:rsid w:val="004A089C"/>
    <w:rsid w:val="004A0900"/>
    <w:rsid w:val="004A0925"/>
    <w:rsid w:val="004A0A1D"/>
    <w:rsid w:val="004A0BB2"/>
    <w:rsid w:val="004A0BF3"/>
    <w:rsid w:val="004A0EC0"/>
    <w:rsid w:val="004A1038"/>
    <w:rsid w:val="004A105E"/>
    <w:rsid w:val="004A10F3"/>
    <w:rsid w:val="004A1436"/>
    <w:rsid w:val="004A157F"/>
    <w:rsid w:val="004A16AC"/>
    <w:rsid w:val="004A1986"/>
    <w:rsid w:val="004A1DA4"/>
    <w:rsid w:val="004A1DB7"/>
    <w:rsid w:val="004A1E2B"/>
    <w:rsid w:val="004A1E62"/>
    <w:rsid w:val="004A220D"/>
    <w:rsid w:val="004A2238"/>
    <w:rsid w:val="004A2367"/>
    <w:rsid w:val="004A237A"/>
    <w:rsid w:val="004A246C"/>
    <w:rsid w:val="004A247F"/>
    <w:rsid w:val="004A2587"/>
    <w:rsid w:val="004A25AC"/>
    <w:rsid w:val="004A2637"/>
    <w:rsid w:val="004A2673"/>
    <w:rsid w:val="004A2679"/>
    <w:rsid w:val="004A26C6"/>
    <w:rsid w:val="004A2870"/>
    <w:rsid w:val="004A288B"/>
    <w:rsid w:val="004A2A01"/>
    <w:rsid w:val="004A2A24"/>
    <w:rsid w:val="004A2DE7"/>
    <w:rsid w:val="004A2FB0"/>
    <w:rsid w:val="004A2FBA"/>
    <w:rsid w:val="004A3034"/>
    <w:rsid w:val="004A3308"/>
    <w:rsid w:val="004A3388"/>
    <w:rsid w:val="004A33F4"/>
    <w:rsid w:val="004A380D"/>
    <w:rsid w:val="004A384F"/>
    <w:rsid w:val="004A390B"/>
    <w:rsid w:val="004A39D9"/>
    <w:rsid w:val="004A3EC8"/>
    <w:rsid w:val="004A3F32"/>
    <w:rsid w:val="004A3FB4"/>
    <w:rsid w:val="004A3FD2"/>
    <w:rsid w:val="004A4110"/>
    <w:rsid w:val="004A44FA"/>
    <w:rsid w:val="004A46CB"/>
    <w:rsid w:val="004A47C6"/>
    <w:rsid w:val="004A4988"/>
    <w:rsid w:val="004A4A4F"/>
    <w:rsid w:val="004A4B47"/>
    <w:rsid w:val="004A4F6D"/>
    <w:rsid w:val="004A5010"/>
    <w:rsid w:val="004A50E1"/>
    <w:rsid w:val="004A5568"/>
    <w:rsid w:val="004A560E"/>
    <w:rsid w:val="004A57AE"/>
    <w:rsid w:val="004A5810"/>
    <w:rsid w:val="004A5873"/>
    <w:rsid w:val="004A5B9E"/>
    <w:rsid w:val="004A5E0A"/>
    <w:rsid w:val="004A618D"/>
    <w:rsid w:val="004A6231"/>
    <w:rsid w:val="004A65C4"/>
    <w:rsid w:val="004A66B1"/>
    <w:rsid w:val="004A6876"/>
    <w:rsid w:val="004A6B10"/>
    <w:rsid w:val="004A6B18"/>
    <w:rsid w:val="004A6EBE"/>
    <w:rsid w:val="004A6ED2"/>
    <w:rsid w:val="004A703F"/>
    <w:rsid w:val="004A718F"/>
    <w:rsid w:val="004A71EC"/>
    <w:rsid w:val="004A7601"/>
    <w:rsid w:val="004A765D"/>
    <w:rsid w:val="004A780E"/>
    <w:rsid w:val="004A78AC"/>
    <w:rsid w:val="004A78F6"/>
    <w:rsid w:val="004A791E"/>
    <w:rsid w:val="004A7A07"/>
    <w:rsid w:val="004A7A97"/>
    <w:rsid w:val="004A7AEB"/>
    <w:rsid w:val="004A7B62"/>
    <w:rsid w:val="004A7C33"/>
    <w:rsid w:val="004A7D67"/>
    <w:rsid w:val="004A7F30"/>
    <w:rsid w:val="004B042F"/>
    <w:rsid w:val="004B0485"/>
    <w:rsid w:val="004B04A3"/>
    <w:rsid w:val="004B0634"/>
    <w:rsid w:val="004B06C9"/>
    <w:rsid w:val="004B0720"/>
    <w:rsid w:val="004B089E"/>
    <w:rsid w:val="004B08C4"/>
    <w:rsid w:val="004B0AA4"/>
    <w:rsid w:val="004B0BCF"/>
    <w:rsid w:val="004B0C18"/>
    <w:rsid w:val="004B0C9C"/>
    <w:rsid w:val="004B0D53"/>
    <w:rsid w:val="004B10C5"/>
    <w:rsid w:val="004B116A"/>
    <w:rsid w:val="004B11D0"/>
    <w:rsid w:val="004B1344"/>
    <w:rsid w:val="004B195A"/>
    <w:rsid w:val="004B1F05"/>
    <w:rsid w:val="004B1F47"/>
    <w:rsid w:val="004B1F4D"/>
    <w:rsid w:val="004B2099"/>
    <w:rsid w:val="004B22D6"/>
    <w:rsid w:val="004B24EE"/>
    <w:rsid w:val="004B2714"/>
    <w:rsid w:val="004B2810"/>
    <w:rsid w:val="004B287B"/>
    <w:rsid w:val="004B2A1C"/>
    <w:rsid w:val="004B2C3C"/>
    <w:rsid w:val="004B2EA0"/>
    <w:rsid w:val="004B2F9C"/>
    <w:rsid w:val="004B30BF"/>
    <w:rsid w:val="004B30CD"/>
    <w:rsid w:val="004B3147"/>
    <w:rsid w:val="004B347B"/>
    <w:rsid w:val="004B35A1"/>
    <w:rsid w:val="004B360A"/>
    <w:rsid w:val="004B3701"/>
    <w:rsid w:val="004B38E7"/>
    <w:rsid w:val="004B3944"/>
    <w:rsid w:val="004B3C00"/>
    <w:rsid w:val="004B4215"/>
    <w:rsid w:val="004B4216"/>
    <w:rsid w:val="004B42F9"/>
    <w:rsid w:val="004B4312"/>
    <w:rsid w:val="004B4420"/>
    <w:rsid w:val="004B45A3"/>
    <w:rsid w:val="004B460B"/>
    <w:rsid w:val="004B47A5"/>
    <w:rsid w:val="004B481F"/>
    <w:rsid w:val="004B48C3"/>
    <w:rsid w:val="004B4A11"/>
    <w:rsid w:val="004B4AF3"/>
    <w:rsid w:val="004B4BFA"/>
    <w:rsid w:val="004B4D4D"/>
    <w:rsid w:val="004B4ED9"/>
    <w:rsid w:val="004B4F63"/>
    <w:rsid w:val="004B4F6F"/>
    <w:rsid w:val="004B4FD9"/>
    <w:rsid w:val="004B55CB"/>
    <w:rsid w:val="004B56B7"/>
    <w:rsid w:val="004B5A44"/>
    <w:rsid w:val="004B5A73"/>
    <w:rsid w:val="004B5BAE"/>
    <w:rsid w:val="004B5CC6"/>
    <w:rsid w:val="004B5CF2"/>
    <w:rsid w:val="004B5D39"/>
    <w:rsid w:val="004B5E8F"/>
    <w:rsid w:val="004B604C"/>
    <w:rsid w:val="004B627C"/>
    <w:rsid w:val="004B62B4"/>
    <w:rsid w:val="004B62CE"/>
    <w:rsid w:val="004B6305"/>
    <w:rsid w:val="004B6325"/>
    <w:rsid w:val="004B63EE"/>
    <w:rsid w:val="004B66BA"/>
    <w:rsid w:val="004B66BC"/>
    <w:rsid w:val="004B6702"/>
    <w:rsid w:val="004B68A6"/>
    <w:rsid w:val="004B6B62"/>
    <w:rsid w:val="004B6BB4"/>
    <w:rsid w:val="004B6C36"/>
    <w:rsid w:val="004B6CC6"/>
    <w:rsid w:val="004B6E65"/>
    <w:rsid w:val="004B6F1A"/>
    <w:rsid w:val="004B741D"/>
    <w:rsid w:val="004B7458"/>
    <w:rsid w:val="004B766C"/>
    <w:rsid w:val="004B7787"/>
    <w:rsid w:val="004B77DE"/>
    <w:rsid w:val="004B7856"/>
    <w:rsid w:val="004B79AE"/>
    <w:rsid w:val="004B7AA0"/>
    <w:rsid w:val="004B7B0F"/>
    <w:rsid w:val="004B7B42"/>
    <w:rsid w:val="004B7B54"/>
    <w:rsid w:val="004B7B87"/>
    <w:rsid w:val="004B7D26"/>
    <w:rsid w:val="004B7D54"/>
    <w:rsid w:val="004B7DCA"/>
    <w:rsid w:val="004B7DCE"/>
    <w:rsid w:val="004B7EB5"/>
    <w:rsid w:val="004B7FB7"/>
    <w:rsid w:val="004B7FD7"/>
    <w:rsid w:val="004B7FD8"/>
    <w:rsid w:val="004BA3E2"/>
    <w:rsid w:val="004C01D1"/>
    <w:rsid w:val="004C0293"/>
    <w:rsid w:val="004C0402"/>
    <w:rsid w:val="004C04EA"/>
    <w:rsid w:val="004C0939"/>
    <w:rsid w:val="004C0D0E"/>
    <w:rsid w:val="004C0D45"/>
    <w:rsid w:val="004C100F"/>
    <w:rsid w:val="004C1244"/>
    <w:rsid w:val="004C13DB"/>
    <w:rsid w:val="004C144D"/>
    <w:rsid w:val="004C14A2"/>
    <w:rsid w:val="004C156A"/>
    <w:rsid w:val="004C159A"/>
    <w:rsid w:val="004C171C"/>
    <w:rsid w:val="004C180A"/>
    <w:rsid w:val="004C1845"/>
    <w:rsid w:val="004C1B9A"/>
    <w:rsid w:val="004C1CF3"/>
    <w:rsid w:val="004C1D10"/>
    <w:rsid w:val="004C1D36"/>
    <w:rsid w:val="004C1DA1"/>
    <w:rsid w:val="004C1F09"/>
    <w:rsid w:val="004C2143"/>
    <w:rsid w:val="004C238D"/>
    <w:rsid w:val="004C2420"/>
    <w:rsid w:val="004C242A"/>
    <w:rsid w:val="004C2469"/>
    <w:rsid w:val="004C2849"/>
    <w:rsid w:val="004C2AE1"/>
    <w:rsid w:val="004C2DFE"/>
    <w:rsid w:val="004C2ED4"/>
    <w:rsid w:val="004C2F61"/>
    <w:rsid w:val="004C303B"/>
    <w:rsid w:val="004C3075"/>
    <w:rsid w:val="004C30A2"/>
    <w:rsid w:val="004C30A6"/>
    <w:rsid w:val="004C321E"/>
    <w:rsid w:val="004C3326"/>
    <w:rsid w:val="004C3455"/>
    <w:rsid w:val="004C357F"/>
    <w:rsid w:val="004C35CC"/>
    <w:rsid w:val="004C3744"/>
    <w:rsid w:val="004C38A3"/>
    <w:rsid w:val="004C3AD3"/>
    <w:rsid w:val="004C3ADC"/>
    <w:rsid w:val="004C3B0D"/>
    <w:rsid w:val="004C3B78"/>
    <w:rsid w:val="004C3BF7"/>
    <w:rsid w:val="004C3CB3"/>
    <w:rsid w:val="004C3E27"/>
    <w:rsid w:val="004C3E69"/>
    <w:rsid w:val="004C3E8C"/>
    <w:rsid w:val="004C3FEA"/>
    <w:rsid w:val="004C47A2"/>
    <w:rsid w:val="004C48B6"/>
    <w:rsid w:val="004C4965"/>
    <w:rsid w:val="004C49B5"/>
    <w:rsid w:val="004C4A38"/>
    <w:rsid w:val="004C4A4F"/>
    <w:rsid w:val="004C4CC2"/>
    <w:rsid w:val="004C4FAB"/>
    <w:rsid w:val="004C502F"/>
    <w:rsid w:val="004C5150"/>
    <w:rsid w:val="004C51A8"/>
    <w:rsid w:val="004C5238"/>
    <w:rsid w:val="004C5309"/>
    <w:rsid w:val="004C5347"/>
    <w:rsid w:val="004C535F"/>
    <w:rsid w:val="004C54BB"/>
    <w:rsid w:val="004C5589"/>
    <w:rsid w:val="004C55E3"/>
    <w:rsid w:val="004C5647"/>
    <w:rsid w:val="004C5698"/>
    <w:rsid w:val="004C56D9"/>
    <w:rsid w:val="004C5751"/>
    <w:rsid w:val="004C5863"/>
    <w:rsid w:val="004C58F9"/>
    <w:rsid w:val="004C5AB4"/>
    <w:rsid w:val="004C5ADC"/>
    <w:rsid w:val="004C5AF9"/>
    <w:rsid w:val="004C5B17"/>
    <w:rsid w:val="004C5EDD"/>
    <w:rsid w:val="004C5EF2"/>
    <w:rsid w:val="004C60DA"/>
    <w:rsid w:val="004C6310"/>
    <w:rsid w:val="004C6352"/>
    <w:rsid w:val="004C6487"/>
    <w:rsid w:val="004C64F0"/>
    <w:rsid w:val="004C66DC"/>
    <w:rsid w:val="004C675A"/>
    <w:rsid w:val="004C67D8"/>
    <w:rsid w:val="004C6897"/>
    <w:rsid w:val="004C69F2"/>
    <w:rsid w:val="004C6B82"/>
    <w:rsid w:val="004C6C47"/>
    <w:rsid w:val="004C6CF8"/>
    <w:rsid w:val="004C6F02"/>
    <w:rsid w:val="004C6F1B"/>
    <w:rsid w:val="004C6F49"/>
    <w:rsid w:val="004C6F73"/>
    <w:rsid w:val="004C6FA0"/>
    <w:rsid w:val="004C7002"/>
    <w:rsid w:val="004C722C"/>
    <w:rsid w:val="004C7402"/>
    <w:rsid w:val="004C7497"/>
    <w:rsid w:val="004C7A7E"/>
    <w:rsid w:val="004C7AEE"/>
    <w:rsid w:val="004C7BFE"/>
    <w:rsid w:val="004C7E4E"/>
    <w:rsid w:val="004C7E8B"/>
    <w:rsid w:val="004C7FAA"/>
    <w:rsid w:val="004D0180"/>
    <w:rsid w:val="004D0189"/>
    <w:rsid w:val="004D01F4"/>
    <w:rsid w:val="004D0432"/>
    <w:rsid w:val="004D04BB"/>
    <w:rsid w:val="004D0635"/>
    <w:rsid w:val="004D0666"/>
    <w:rsid w:val="004D070E"/>
    <w:rsid w:val="004D0732"/>
    <w:rsid w:val="004D077D"/>
    <w:rsid w:val="004D0851"/>
    <w:rsid w:val="004D0858"/>
    <w:rsid w:val="004D0877"/>
    <w:rsid w:val="004D08AA"/>
    <w:rsid w:val="004D09D5"/>
    <w:rsid w:val="004D0A6C"/>
    <w:rsid w:val="004D0C41"/>
    <w:rsid w:val="004D0EA8"/>
    <w:rsid w:val="004D0F51"/>
    <w:rsid w:val="004D0FBC"/>
    <w:rsid w:val="004D1071"/>
    <w:rsid w:val="004D1582"/>
    <w:rsid w:val="004D15CA"/>
    <w:rsid w:val="004D1648"/>
    <w:rsid w:val="004D178F"/>
    <w:rsid w:val="004D17F5"/>
    <w:rsid w:val="004D1B69"/>
    <w:rsid w:val="004D1CE7"/>
    <w:rsid w:val="004D1D22"/>
    <w:rsid w:val="004D1D45"/>
    <w:rsid w:val="004D1EDB"/>
    <w:rsid w:val="004D2019"/>
    <w:rsid w:val="004D208A"/>
    <w:rsid w:val="004D2106"/>
    <w:rsid w:val="004D21B1"/>
    <w:rsid w:val="004D2332"/>
    <w:rsid w:val="004D237A"/>
    <w:rsid w:val="004D272C"/>
    <w:rsid w:val="004D27AA"/>
    <w:rsid w:val="004D28CE"/>
    <w:rsid w:val="004D2AA2"/>
    <w:rsid w:val="004D2C6B"/>
    <w:rsid w:val="004D2E74"/>
    <w:rsid w:val="004D300B"/>
    <w:rsid w:val="004D328C"/>
    <w:rsid w:val="004D33F1"/>
    <w:rsid w:val="004D3478"/>
    <w:rsid w:val="004D35E8"/>
    <w:rsid w:val="004D3685"/>
    <w:rsid w:val="004D374B"/>
    <w:rsid w:val="004D3950"/>
    <w:rsid w:val="004D3A00"/>
    <w:rsid w:val="004D3A81"/>
    <w:rsid w:val="004D3CE1"/>
    <w:rsid w:val="004D3D46"/>
    <w:rsid w:val="004D3E77"/>
    <w:rsid w:val="004D3F38"/>
    <w:rsid w:val="004D3FA1"/>
    <w:rsid w:val="004D403D"/>
    <w:rsid w:val="004D4083"/>
    <w:rsid w:val="004D42AC"/>
    <w:rsid w:val="004D434F"/>
    <w:rsid w:val="004D43A2"/>
    <w:rsid w:val="004D4755"/>
    <w:rsid w:val="004D4862"/>
    <w:rsid w:val="004D48B7"/>
    <w:rsid w:val="004D4986"/>
    <w:rsid w:val="004D49E0"/>
    <w:rsid w:val="004D4AC6"/>
    <w:rsid w:val="004D4ACB"/>
    <w:rsid w:val="004D4AEC"/>
    <w:rsid w:val="004D4B6A"/>
    <w:rsid w:val="004D4C98"/>
    <w:rsid w:val="004D4F19"/>
    <w:rsid w:val="004D4FEC"/>
    <w:rsid w:val="004D5125"/>
    <w:rsid w:val="004D51A4"/>
    <w:rsid w:val="004D525F"/>
    <w:rsid w:val="004D52C6"/>
    <w:rsid w:val="004D52E4"/>
    <w:rsid w:val="004D53DE"/>
    <w:rsid w:val="004D56FC"/>
    <w:rsid w:val="004D58D0"/>
    <w:rsid w:val="004D59CD"/>
    <w:rsid w:val="004D59F9"/>
    <w:rsid w:val="004D5C5F"/>
    <w:rsid w:val="004D5D6D"/>
    <w:rsid w:val="004D5EA0"/>
    <w:rsid w:val="004D5F24"/>
    <w:rsid w:val="004D5F8A"/>
    <w:rsid w:val="004D5FA7"/>
    <w:rsid w:val="004D6334"/>
    <w:rsid w:val="004D6393"/>
    <w:rsid w:val="004D64C4"/>
    <w:rsid w:val="004D653E"/>
    <w:rsid w:val="004D6688"/>
    <w:rsid w:val="004D66D0"/>
    <w:rsid w:val="004D675B"/>
    <w:rsid w:val="004D68E1"/>
    <w:rsid w:val="004D6915"/>
    <w:rsid w:val="004D6ABF"/>
    <w:rsid w:val="004D6C21"/>
    <w:rsid w:val="004D6CAB"/>
    <w:rsid w:val="004D6FF5"/>
    <w:rsid w:val="004D70B2"/>
    <w:rsid w:val="004D70B7"/>
    <w:rsid w:val="004D71A3"/>
    <w:rsid w:val="004D71D2"/>
    <w:rsid w:val="004D71E5"/>
    <w:rsid w:val="004D72DD"/>
    <w:rsid w:val="004D7311"/>
    <w:rsid w:val="004D73C2"/>
    <w:rsid w:val="004D73CB"/>
    <w:rsid w:val="004D75C8"/>
    <w:rsid w:val="004D76C8"/>
    <w:rsid w:val="004D7957"/>
    <w:rsid w:val="004D7BA6"/>
    <w:rsid w:val="004D7C5E"/>
    <w:rsid w:val="004D7C7C"/>
    <w:rsid w:val="004E0025"/>
    <w:rsid w:val="004E0103"/>
    <w:rsid w:val="004E01A9"/>
    <w:rsid w:val="004E02D4"/>
    <w:rsid w:val="004E02D5"/>
    <w:rsid w:val="004E0539"/>
    <w:rsid w:val="004E05CF"/>
    <w:rsid w:val="004E06BC"/>
    <w:rsid w:val="004E06C5"/>
    <w:rsid w:val="004E0779"/>
    <w:rsid w:val="004E081F"/>
    <w:rsid w:val="004E0AC3"/>
    <w:rsid w:val="004E0B1A"/>
    <w:rsid w:val="004E0BCD"/>
    <w:rsid w:val="004E0CCD"/>
    <w:rsid w:val="004E0CFD"/>
    <w:rsid w:val="004E0E11"/>
    <w:rsid w:val="004E1079"/>
    <w:rsid w:val="004E11F2"/>
    <w:rsid w:val="004E1233"/>
    <w:rsid w:val="004E126E"/>
    <w:rsid w:val="004E1480"/>
    <w:rsid w:val="004E1634"/>
    <w:rsid w:val="004E172B"/>
    <w:rsid w:val="004E1737"/>
    <w:rsid w:val="004E1794"/>
    <w:rsid w:val="004E18C3"/>
    <w:rsid w:val="004E197F"/>
    <w:rsid w:val="004E1A7B"/>
    <w:rsid w:val="004E1BC8"/>
    <w:rsid w:val="004E1D2E"/>
    <w:rsid w:val="004E1EC4"/>
    <w:rsid w:val="004E211F"/>
    <w:rsid w:val="004E2214"/>
    <w:rsid w:val="004E23C7"/>
    <w:rsid w:val="004E2764"/>
    <w:rsid w:val="004E27B5"/>
    <w:rsid w:val="004E288A"/>
    <w:rsid w:val="004E2927"/>
    <w:rsid w:val="004E29C7"/>
    <w:rsid w:val="004E29DB"/>
    <w:rsid w:val="004E2A3F"/>
    <w:rsid w:val="004E2B96"/>
    <w:rsid w:val="004E2C83"/>
    <w:rsid w:val="004E2DF7"/>
    <w:rsid w:val="004E2E0D"/>
    <w:rsid w:val="004E2E73"/>
    <w:rsid w:val="004E2ED4"/>
    <w:rsid w:val="004E2EDD"/>
    <w:rsid w:val="004E2F03"/>
    <w:rsid w:val="004E2F4C"/>
    <w:rsid w:val="004E2FE4"/>
    <w:rsid w:val="004E307F"/>
    <w:rsid w:val="004E31E5"/>
    <w:rsid w:val="004E3260"/>
    <w:rsid w:val="004E33D5"/>
    <w:rsid w:val="004E3450"/>
    <w:rsid w:val="004E3504"/>
    <w:rsid w:val="004E3507"/>
    <w:rsid w:val="004E35BD"/>
    <w:rsid w:val="004E366E"/>
    <w:rsid w:val="004E36A5"/>
    <w:rsid w:val="004E380C"/>
    <w:rsid w:val="004E39A8"/>
    <w:rsid w:val="004E3AC0"/>
    <w:rsid w:val="004E3AEB"/>
    <w:rsid w:val="004E3C81"/>
    <w:rsid w:val="004E3D64"/>
    <w:rsid w:val="004E3DB4"/>
    <w:rsid w:val="004E40A5"/>
    <w:rsid w:val="004E415D"/>
    <w:rsid w:val="004E416E"/>
    <w:rsid w:val="004E41AF"/>
    <w:rsid w:val="004E4216"/>
    <w:rsid w:val="004E4311"/>
    <w:rsid w:val="004E4336"/>
    <w:rsid w:val="004E4364"/>
    <w:rsid w:val="004E43D2"/>
    <w:rsid w:val="004E4671"/>
    <w:rsid w:val="004E4679"/>
    <w:rsid w:val="004E4ADD"/>
    <w:rsid w:val="004E4DD3"/>
    <w:rsid w:val="004E4EC1"/>
    <w:rsid w:val="004E4F0C"/>
    <w:rsid w:val="004E4F24"/>
    <w:rsid w:val="004E51BA"/>
    <w:rsid w:val="004E51D2"/>
    <w:rsid w:val="004E5347"/>
    <w:rsid w:val="004E579E"/>
    <w:rsid w:val="004E58A2"/>
    <w:rsid w:val="004E58C4"/>
    <w:rsid w:val="004E5A4B"/>
    <w:rsid w:val="004E5A7F"/>
    <w:rsid w:val="004E5AF9"/>
    <w:rsid w:val="004E5B18"/>
    <w:rsid w:val="004E5DB4"/>
    <w:rsid w:val="004E5E61"/>
    <w:rsid w:val="004E5F87"/>
    <w:rsid w:val="004E5F88"/>
    <w:rsid w:val="004E6212"/>
    <w:rsid w:val="004E62A4"/>
    <w:rsid w:val="004E62B6"/>
    <w:rsid w:val="004E6364"/>
    <w:rsid w:val="004E638D"/>
    <w:rsid w:val="004E642A"/>
    <w:rsid w:val="004E6807"/>
    <w:rsid w:val="004E686A"/>
    <w:rsid w:val="004E69CE"/>
    <w:rsid w:val="004E6A56"/>
    <w:rsid w:val="004E6C2D"/>
    <w:rsid w:val="004E6C53"/>
    <w:rsid w:val="004E6C87"/>
    <w:rsid w:val="004E6C93"/>
    <w:rsid w:val="004E6E81"/>
    <w:rsid w:val="004E6FD1"/>
    <w:rsid w:val="004E6FF2"/>
    <w:rsid w:val="004E7005"/>
    <w:rsid w:val="004E701D"/>
    <w:rsid w:val="004E713C"/>
    <w:rsid w:val="004E71B3"/>
    <w:rsid w:val="004E727B"/>
    <w:rsid w:val="004E73C4"/>
    <w:rsid w:val="004E75C7"/>
    <w:rsid w:val="004E7601"/>
    <w:rsid w:val="004E7732"/>
    <w:rsid w:val="004E77A3"/>
    <w:rsid w:val="004E785D"/>
    <w:rsid w:val="004E79B4"/>
    <w:rsid w:val="004E79CA"/>
    <w:rsid w:val="004E7A86"/>
    <w:rsid w:val="004E7AB4"/>
    <w:rsid w:val="004E7BBD"/>
    <w:rsid w:val="004E7D45"/>
    <w:rsid w:val="004E7D47"/>
    <w:rsid w:val="004E7E2D"/>
    <w:rsid w:val="004F00D5"/>
    <w:rsid w:val="004F0267"/>
    <w:rsid w:val="004F034D"/>
    <w:rsid w:val="004F0392"/>
    <w:rsid w:val="004F03D8"/>
    <w:rsid w:val="004F03DB"/>
    <w:rsid w:val="004F042E"/>
    <w:rsid w:val="004F0458"/>
    <w:rsid w:val="004F06DD"/>
    <w:rsid w:val="004F0737"/>
    <w:rsid w:val="004F0A25"/>
    <w:rsid w:val="004F0A39"/>
    <w:rsid w:val="004F0AC6"/>
    <w:rsid w:val="004F0DDE"/>
    <w:rsid w:val="004F0E68"/>
    <w:rsid w:val="004F0E72"/>
    <w:rsid w:val="004F0F11"/>
    <w:rsid w:val="004F0F18"/>
    <w:rsid w:val="004F130B"/>
    <w:rsid w:val="004F1531"/>
    <w:rsid w:val="004F158F"/>
    <w:rsid w:val="004F1672"/>
    <w:rsid w:val="004F16AB"/>
    <w:rsid w:val="004F174D"/>
    <w:rsid w:val="004F1A00"/>
    <w:rsid w:val="004F1A1B"/>
    <w:rsid w:val="004F1B6F"/>
    <w:rsid w:val="004F1C49"/>
    <w:rsid w:val="004F1C7B"/>
    <w:rsid w:val="004F1DA5"/>
    <w:rsid w:val="004F1E16"/>
    <w:rsid w:val="004F1EB1"/>
    <w:rsid w:val="004F1FE5"/>
    <w:rsid w:val="004F20B3"/>
    <w:rsid w:val="004F210F"/>
    <w:rsid w:val="004F22A0"/>
    <w:rsid w:val="004F24E9"/>
    <w:rsid w:val="004F2626"/>
    <w:rsid w:val="004F269E"/>
    <w:rsid w:val="004F26F7"/>
    <w:rsid w:val="004F27F7"/>
    <w:rsid w:val="004F2985"/>
    <w:rsid w:val="004F2AB7"/>
    <w:rsid w:val="004F2B75"/>
    <w:rsid w:val="004F2C8C"/>
    <w:rsid w:val="004F3135"/>
    <w:rsid w:val="004F31A4"/>
    <w:rsid w:val="004F3225"/>
    <w:rsid w:val="004F343E"/>
    <w:rsid w:val="004F34C9"/>
    <w:rsid w:val="004F34FF"/>
    <w:rsid w:val="004F3585"/>
    <w:rsid w:val="004F36AC"/>
    <w:rsid w:val="004F36B5"/>
    <w:rsid w:val="004F36CE"/>
    <w:rsid w:val="004F36FD"/>
    <w:rsid w:val="004F3724"/>
    <w:rsid w:val="004F38CB"/>
    <w:rsid w:val="004F3A21"/>
    <w:rsid w:val="004F3B2E"/>
    <w:rsid w:val="004F3C39"/>
    <w:rsid w:val="004F3D04"/>
    <w:rsid w:val="004F3DB6"/>
    <w:rsid w:val="004F3E36"/>
    <w:rsid w:val="004F3EF6"/>
    <w:rsid w:val="004F40CF"/>
    <w:rsid w:val="004F439B"/>
    <w:rsid w:val="004F4434"/>
    <w:rsid w:val="004F444C"/>
    <w:rsid w:val="004F452E"/>
    <w:rsid w:val="004F4564"/>
    <w:rsid w:val="004F4602"/>
    <w:rsid w:val="004F460D"/>
    <w:rsid w:val="004F4635"/>
    <w:rsid w:val="004F464D"/>
    <w:rsid w:val="004F4792"/>
    <w:rsid w:val="004F4825"/>
    <w:rsid w:val="004F4A76"/>
    <w:rsid w:val="004F4AAF"/>
    <w:rsid w:val="004F4B7E"/>
    <w:rsid w:val="004F504D"/>
    <w:rsid w:val="004F51EA"/>
    <w:rsid w:val="004F521C"/>
    <w:rsid w:val="004F522D"/>
    <w:rsid w:val="004F567F"/>
    <w:rsid w:val="004F56E2"/>
    <w:rsid w:val="004F5B17"/>
    <w:rsid w:val="004F5F83"/>
    <w:rsid w:val="004F625B"/>
    <w:rsid w:val="004F6932"/>
    <w:rsid w:val="004F693E"/>
    <w:rsid w:val="004F6A00"/>
    <w:rsid w:val="004F6A1E"/>
    <w:rsid w:val="004F6ABD"/>
    <w:rsid w:val="004F6B0E"/>
    <w:rsid w:val="004F6C84"/>
    <w:rsid w:val="004F6C8B"/>
    <w:rsid w:val="004F6D28"/>
    <w:rsid w:val="004F6EBF"/>
    <w:rsid w:val="004F6FB1"/>
    <w:rsid w:val="004F703A"/>
    <w:rsid w:val="004F70B3"/>
    <w:rsid w:val="004F7236"/>
    <w:rsid w:val="004F736D"/>
    <w:rsid w:val="004F7381"/>
    <w:rsid w:val="004F738F"/>
    <w:rsid w:val="004F73C6"/>
    <w:rsid w:val="004F798A"/>
    <w:rsid w:val="004F7A84"/>
    <w:rsid w:val="004F7AB7"/>
    <w:rsid w:val="004F7C00"/>
    <w:rsid w:val="004F7D54"/>
    <w:rsid w:val="004F7E85"/>
    <w:rsid w:val="005001B5"/>
    <w:rsid w:val="005002BF"/>
    <w:rsid w:val="0050035E"/>
    <w:rsid w:val="00500504"/>
    <w:rsid w:val="00500639"/>
    <w:rsid w:val="005009DC"/>
    <w:rsid w:val="00500B21"/>
    <w:rsid w:val="00500DD9"/>
    <w:rsid w:val="00500F08"/>
    <w:rsid w:val="00500F1F"/>
    <w:rsid w:val="00501073"/>
    <w:rsid w:val="00501167"/>
    <w:rsid w:val="00501426"/>
    <w:rsid w:val="005014A3"/>
    <w:rsid w:val="00501571"/>
    <w:rsid w:val="0050163B"/>
    <w:rsid w:val="005016F9"/>
    <w:rsid w:val="0050178C"/>
    <w:rsid w:val="005017D1"/>
    <w:rsid w:val="005018A3"/>
    <w:rsid w:val="005018D7"/>
    <w:rsid w:val="00501B94"/>
    <w:rsid w:val="00501C3B"/>
    <w:rsid w:val="00501D28"/>
    <w:rsid w:val="00501E18"/>
    <w:rsid w:val="00501E3E"/>
    <w:rsid w:val="0050213A"/>
    <w:rsid w:val="005021C0"/>
    <w:rsid w:val="005022C1"/>
    <w:rsid w:val="00502376"/>
    <w:rsid w:val="00502507"/>
    <w:rsid w:val="00502653"/>
    <w:rsid w:val="005026BE"/>
    <w:rsid w:val="005026C8"/>
    <w:rsid w:val="00502914"/>
    <w:rsid w:val="005029C8"/>
    <w:rsid w:val="00502BB7"/>
    <w:rsid w:val="00502C42"/>
    <w:rsid w:val="00502D70"/>
    <w:rsid w:val="00502E38"/>
    <w:rsid w:val="00502F16"/>
    <w:rsid w:val="005030B4"/>
    <w:rsid w:val="005030F4"/>
    <w:rsid w:val="0050324D"/>
    <w:rsid w:val="005034F2"/>
    <w:rsid w:val="005039C6"/>
    <w:rsid w:val="00503A5B"/>
    <w:rsid w:val="00503AD6"/>
    <w:rsid w:val="00503B87"/>
    <w:rsid w:val="00503C7C"/>
    <w:rsid w:val="00503CCD"/>
    <w:rsid w:val="00503E4A"/>
    <w:rsid w:val="00503E6D"/>
    <w:rsid w:val="00503EC6"/>
    <w:rsid w:val="00503F40"/>
    <w:rsid w:val="00503FA2"/>
    <w:rsid w:val="00503FDB"/>
    <w:rsid w:val="0050402C"/>
    <w:rsid w:val="0050419A"/>
    <w:rsid w:val="005046F1"/>
    <w:rsid w:val="005047B5"/>
    <w:rsid w:val="00504893"/>
    <w:rsid w:val="005049F1"/>
    <w:rsid w:val="00504A85"/>
    <w:rsid w:val="00504BB2"/>
    <w:rsid w:val="00504BB8"/>
    <w:rsid w:val="00504BC8"/>
    <w:rsid w:val="00504C5A"/>
    <w:rsid w:val="00504CDF"/>
    <w:rsid w:val="00504D6E"/>
    <w:rsid w:val="00504E77"/>
    <w:rsid w:val="00505067"/>
    <w:rsid w:val="00505213"/>
    <w:rsid w:val="005052B5"/>
    <w:rsid w:val="005054A5"/>
    <w:rsid w:val="00505516"/>
    <w:rsid w:val="0050555C"/>
    <w:rsid w:val="005055EA"/>
    <w:rsid w:val="005055F9"/>
    <w:rsid w:val="00505842"/>
    <w:rsid w:val="005058CA"/>
    <w:rsid w:val="00505985"/>
    <w:rsid w:val="0050599E"/>
    <w:rsid w:val="00505A7D"/>
    <w:rsid w:val="00505C5C"/>
    <w:rsid w:val="00505C68"/>
    <w:rsid w:val="00505D7E"/>
    <w:rsid w:val="00505DDC"/>
    <w:rsid w:val="00505F5B"/>
    <w:rsid w:val="0050600F"/>
    <w:rsid w:val="00506114"/>
    <w:rsid w:val="00506186"/>
    <w:rsid w:val="00506391"/>
    <w:rsid w:val="005064C2"/>
    <w:rsid w:val="00506647"/>
    <w:rsid w:val="005066BA"/>
    <w:rsid w:val="005066FD"/>
    <w:rsid w:val="005069CD"/>
    <w:rsid w:val="00506A88"/>
    <w:rsid w:val="00506D28"/>
    <w:rsid w:val="00506D3E"/>
    <w:rsid w:val="00506DAC"/>
    <w:rsid w:val="00506EB2"/>
    <w:rsid w:val="00506F52"/>
    <w:rsid w:val="0050700F"/>
    <w:rsid w:val="00507230"/>
    <w:rsid w:val="005072F2"/>
    <w:rsid w:val="0050764B"/>
    <w:rsid w:val="0050782B"/>
    <w:rsid w:val="00507A74"/>
    <w:rsid w:val="00507FB1"/>
    <w:rsid w:val="0051002B"/>
    <w:rsid w:val="00510063"/>
    <w:rsid w:val="005101F3"/>
    <w:rsid w:val="00510327"/>
    <w:rsid w:val="00510478"/>
    <w:rsid w:val="00510675"/>
    <w:rsid w:val="005106C0"/>
    <w:rsid w:val="00510832"/>
    <w:rsid w:val="00510AA6"/>
    <w:rsid w:val="00510BDE"/>
    <w:rsid w:val="00510CFD"/>
    <w:rsid w:val="00510DD7"/>
    <w:rsid w:val="00511098"/>
    <w:rsid w:val="0051126B"/>
    <w:rsid w:val="005113AA"/>
    <w:rsid w:val="005116CB"/>
    <w:rsid w:val="00511753"/>
    <w:rsid w:val="0051179B"/>
    <w:rsid w:val="005117DB"/>
    <w:rsid w:val="00511946"/>
    <w:rsid w:val="00511B17"/>
    <w:rsid w:val="00511B31"/>
    <w:rsid w:val="00511CCE"/>
    <w:rsid w:val="00511EB7"/>
    <w:rsid w:val="0051209D"/>
    <w:rsid w:val="0051255D"/>
    <w:rsid w:val="005125FC"/>
    <w:rsid w:val="005128AA"/>
    <w:rsid w:val="00512B8A"/>
    <w:rsid w:val="00513099"/>
    <w:rsid w:val="005132B5"/>
    <w:rsid w:val="005134E1"/>
    <w:rsid w:val="0051355C"/>
    <w:rsid w:val="005135F4"/>
    <w:rsid w:val="005136C8"/>
    <w:rsid w:val="005137CF"/>
    <w:rsid w:val="0051382F"/>
    <w:rsid w:val="00513836"/>
    <w:rsid w:val="00513859"/>
    <w:rsid w:val="00513914"/>
    <w:rsid w:val="00513C38"/>
    <w:rsid w:val="00513EE0"/>
    <w:rsid w:val="00514177"/>
    <w:rsid w:val="00514270"/>
    <w:rsid w:val="005142DA"/>
    <w:rsid w:val="0051449F"/>
    <w:rsid w:val="005147B0"/>
    <w:rsid w:val="00514921"/>
    <w:rsid w:val="0051494B"/>
    <w:rsid w:val="005149C6"/>
    <w:rsid w:val="005149F8"/>
    <w:rsid w:val="00514A4A"/>
    <w:rsid w:val="00514AE0"/>
    <w:rsid w:val="00514B9B"/>
    <w:rsid w:val="00514CE9"/>
    <w:rsid w:val="00514E7F"/>
    <w:rsid w:val="00514F20"/>
    <w:rsid w:val="00514F65"/>
    <w:rsid w:val="00515032"/>
    <w:rsid w:val="0051514D"/>
    <w:rsid w:val="00515152"/>
    <w:rsid w:val="005155D1"/>
    <w:rsid w:val="005156D8"/>
    <w:rsid w:val="005157C5"/>
    <w:rsid w:val="005157E5"/>
    <w:rsid w:val="00515A17"/>
    <w:rsid w:val="00515A4F"/>
    <w:rsid w:val="00515B64"/>
    <w:rsid w:val="00515BAD"/>
    <w:rsid w:val="00515BF7"/>
    <w:rsid w:val="00515C08"/>
    <w:rsid w:val="00515CC2"/>
    <w:rsid w:val="00515EA0"/>
    <w:rsid w:val="0051603F"/>
    <w:rsid w:val="0051632A"/>
    <w:rsid w:val="005163C1"/>
    <w:rsid w:val="00516487"/>
    <w:rsid w:val="005164B0"/>
    <w:rsid w:val="0051653E"/>
    <w:rsid w:val="00516611"/>
    <w:rsid w:val="005166F1"/>
    <w:rsid w:val="00516B3E"/>
    <w:rsid w:val="005172EB"/>
    <w:rsid w:val="0051758D"/>
    <w:rsid w:val="005175A9"/>
    <w:rsid w:val="00517663"/>
    <w:rsid w:val="00517870"/>
    <w:rsid w:val="005178AD"/>
    <w:rsid w:val="005178FE"/>
    <w:rsid w:val="005179F3"/>
    <w:rsid w:val="00517B7D"/>
    <w:rsid w:val="00517DDB"/>
    <w:rsid w:val="00517F2D"/>
    <w:rsid w:val="00517FDB"/>
    <w:rsid w:val="00520081"/>
    <w:rsid w:val="00520175"/>
    <w:rsid w:val="005202E4"/>
    <w:rsid w:val="00520317"/>
    <w:rsid w:val="00520446"/>
    <w:rsid w:val="00520562"/>
    <w:rsid w:val="00520652"/>
    <w:rsid w:val="005207C3"/>
    <w:rsid w:val="005207DD"/>
    <w:rsid w:val="0052082D"/>
    <w:rsid w:val="005208E2"/>
    <w:rsid w:val="00520B60"/>
    <w:rsid w:val="00520BC9"/>
    <w:rsid w:val="00520CAC"/>
    <w:rsid w:val="00520F8B"/>
    <w:rsid w:val="00521038"/>
    <w:rsid w:val="00521142"/>
    <w:rsid w:val="00521271"/>
    <w:rsid w:val="005216F1"/>
    <w:rsid w:val="0052185C"/>
    <w:rsid w:val="0052193D"/>
    <w:rsid w:val="00521AE0"/>
    <w:rsid w:val="00521B85"/>
    <w:rsid w:val="0052213E"/>
    <w:rsid w:val="0052227E"/>
    <w:rsid w:val="0052247D"/>
    <w:rsid w:val="00522553"/>
    <w:rsid w:val="005226A9"/>
    <w:rsid w:val="00522783"/>
    <w:rsid w:val="00522A55"/>
    <w:rsid w:val="00522D5C"/>
    <w:rsid w:val="00522EEC"/>
    <w:rsid w:val="00522FF8"/>
    <w:rsid w:val="00523056"/>
    <w:rsid w:val="00523057"/>
    <w:rsid w:val="00523207"/>
    <w:rsid w:val="0052320F"/>
    <w:rsid w:val="0052326A"/>
    <w:rsid w:val="005236AD"/>
    <w:rsid w:val="005236FA"/>
    <w:rsid w:val="005237C7"/>
    <w:rsid w:val="00523B70"/>
    <w:rsid w:val="00523C1B"/>
    <w:rsid w:val="00523FE1"/>
    <w:rsid w:val="005241B3"/>
    <w:rsid w:val="005242B5"/>
    <w:rsid w:val="005244D1"/>
    <w:rsid w:val="00524568"/>
    <w:rsid w:val="00524680"/>
    <w:rsid w:val="00524738"/>
    <w:rsid w:val="00524920"/>
    <w:rsid w:val="005249F6"/>
    <w:rsid w:val="00524BFD"/>
    <w:rsid w:val="00524C81"/>
    <w:rsid w:val="00524DD0"/>
    <w:rsid w:val="00524F00"/>
    <w:rsid w:val="00525243"/>
    <w:rsid w:val="005252EC"/>
    <w:rsid w:val="0052530F"/>
    <w:rsid w:val="00525515"/>
    <w:rsid w:val="00525693"/>
    <w:rsid w:val="00525720"/>
    <w:rsid w:val="00525738"/>
    <w:rsid w:val="0052574C"/>
    <w:rsid w:val="00525B30"/>
    <w:rsid w:val="00525EB8"/>
    <w:rsid w:val="00525FCC"/>
    <w:rsid w:val="00526193"/>
    <w:rsid w:val="00526213"/>
    <w:rsid w:val="0052623C"/>
    <w:rsid w:val="00526514"/>
    <w:rsid w:val="0052652C"/>
    <w:rsid w:val="0052667D"/>
    <w:rsid w:val="0052676D"/>
    <w:rsid w:val="00526821"/>
    <w:rsid w:val="00526922"/>
    <w:rsid w:val="00526B60"/>
    <w:rsid w:val="00526BB5"/>
    <w:rsid w:val="00526C0F"/>
    <w:rsid w:val="00526EB4"/>
    <w:rsid w:val="00526F53"/>
    <w:rsid w:val="00526F88"/>
    <w:rsid w:val="0052702C"/>
    <w:rsid w:val="00527073"/>
    <w:rsid w:val="005272DA"/>
    <w:rsid w:val="005273B5"/>
    <w:rsid w:val="005273CC"/>
    <w:rsid w:val="005273FB"/>
    <w:rsid w:val="0052744D"/>
    <w:rsid w:val="00527588"/>
    <w:rsid w:val="00527636"/>
    <w:rsid w:val="00527673"/>
    <w:rsid w:val="00527847"/>
    <w:rsid w:val="00527A4E"/>
    <w:rsid w:val="00527C21"/>
    <w:rsid w:val="00527CFD"/>
    <w:rsid w:val="00527F5E"/>
    <w:rsid w:val="00530172"/>
    <w:rsid w:val="00530233"/>
    <w:rsid w:val="00530239"/>
    <w:rsid w:val="00530264"/>
    <w:rsid w:val="0053036C"/>
    <w:rsid w:val="005304F8"/>
    <w:rsid w:val="00530588"/>
    <w:rsid w:val="005305F7"/>
    <w:rsid w:val="00530698"/>
    <w:rsid w:val="00530771"/>
    <w:rsid w:val="00530788"/>
    <w:rsid w:val="00530995"/>
    <w:rsid w:val="00530A46"/>
    <w:rsid w:val="00530ABF"/>
    <w:rsid w:val="00530CEA"/>
    <w:rsid w:val="00530D91"/>
    <w:rsid w:val="00530DEF"/>
    <w:rsid w:val="00530EE7"/>
    <w:rsid w:val="00530EFF"/>
    <w:rsid w:val="005312DE"/>
    <w:rsid w:val="005313AB"/>
    <w:rsid w:val="0053175A"/>
    <w:rsid w:val="005319FE"/>
    <w:rsid w:val="00531B5E"/>
    <w:rsid w:val="00531C8B"/>
    <w:rsid w:val="00531CBB"/>
    <w:rsid w:val="00531CFB"/>
    <w:rsid w:val="00531D97"/>
    <w:rsid w:val="00531E9B"/>
    <w:rsid w:val="00531FF7"/>
    <w:rsid w:val="0053222C"/>
    <w:rsid w:val="005322D5"/>
    <w:rsid w:val="005324CA"/>
    <w:rsid w:val="005324D1"/>
    <w:rsid w:val="00532782"/>
    <w:rsid w:val="00532934"/>
    <w:rsid w:val="0053299B"/>
    <w:rsid w:val="005329C7"/>
    <w:rsid w:val="00532A86"/>
    <w:rsid w:val="00532AA6"/>
    <w:rsid w:val="00532B54"/>
    <w:rsid w:val="00532C57"/>
    <w:rsid w:val="00532C5F"/>
    <w:rsid w:val="00532C93"/>
    <w:rsid w:val="00532CE7"/>
    <w:rsid w:val="00532DC5"/>
    <w:rsid w:val="00532E39"/>
    <w:rsid w:val="00532EB9"/>
    <w:rsid w:val="00533178"/>
    <w:rsid w:val="00533202"/>
    <w:rsid w:val="00533277"/>
    <w:rsid w:val="005332A8"/>
    <w:rsid w:val="005332DD"/>
    <w:rsid w:val="005333FA"/>
    <w:rsid w:val="0053343C"/>
    <w:rsid w:val="005334D5"/>
    <w:rsid w:val="0053355E"/>
    <w:rsid w:val="00533572"/>
    <w:rsid w:val="0053370F"/>
    <w:rsid w:val="00533800"/>
    <w:rsid w:val="00533845"/>
    <w:rsid w:val="005338B1"/>
    <w:rsid w:val="005338DE"/>
    <w:rsid w:val="005339C7"/>
    <w:rsid w:val="00533A55"/>
    <w:rsid w:val="00533AB2"/>
    <w:rsid w:val="00533B02"/>
    <w:rsid w:val="00533B0A"/>
    <w:rsid w:val="00533BE3"/>
    <w:rsid w:val="0053415C"/>
    <w:rsid w:val="005344A9"/>
    <w:rsid w:val="005345B1"/>
    <w:rsid w:val="005346F5"/>
    <w:rsid w:val="0053477A"/>
    <w:rsid w:val="0053478B"/>
    <w:rsid w:val="005347DE"/>
    <w:rsid w:val="00534810"/>
    <w:rsid w:val="00534915"/>
    <w:rsid w:val="00534923"/>
    <w:rsid w:val="00534962"/>
    <w:rsid w:val="005349C5"/>
    <w:rsid w:val="00534B35"/>
    <w:rsid w:val="00534B8B"/>
    <w:rsid w:val="00534CA2"/>
    <w:rsid w:val="00534E49"/>
    <w:rsid w:val="00534F01"/>
    <w:rsid w:val="0053507B"/>
    <w:rsid w:val="005350A6"/>
    <w:rsid w:val="00535146"/>
    <w:rsid w:val="0053516D"/>
    <w:rsid w:val="0053521D"/>
    <w:rsid w:val="005353EF"/>
    <w:rsid w:val="0053561D"/>
    <w:rsid w:val="0053587D"/>
    <w:rsid w:val="00535D1E"/>
    <w:rsid w:val="00535D49"/>
    <w:rsid w:val="00535F41"/>
    <w:rsid w:val="00535FB7"/>
    <w:rsid w:val="00535FF7"/>
    <w:rsid w:val="0053602E"/>
    <w:rsid w:val="005362A8"/>
    <w:rsid w:val="005363EA"/>
    <w:rsid w:val="00536658"/>
    <w:rsid w:val="00536929"/>
    <w:rsid w:val="00536B37"/>
    <w:rsid w:val="00536BA6"/>
    <w:rsid w:val="00536E0E"/>
    <w:rsid w:val="00536E9A"/>
    <w:rsid w:val="00536F22"/>
    <w:rsid w:val="0053723C"/>
    <w:rsid w:val="005374C5"/>
    <w:rsid w:val="00537711"/>
    <w:rsid w:val="005377D0"/>
    <w:rsid w:val="0053780E"/>
    <w:rsid w:val="0053786F"/>
    <w:rsid w:val="00537CBF"/>
    <w:rsid w:val="00537ED7"/>
    <w:rsid w:val="00537F29"/>
    <w:rsid w:val="005401D8"/>
    <w:rsid w:val="005403A2"/>
    <w:rsid w:val="00540657"/>
    <w:rsid w:val="005408F6"/>
    <w:rsid w:val="0054091D"/>
    <w:rsid w:val="005409FA"/>
    <w:rsid w:val="00540B52"/>
    <w:rsid w:val="00540C05"/>
    <w:rsid w:val="00540C6D"/>
    <w:rsid w:val="00540C74"/>
    <w:rsid w:val="00540DA3"/>
    <w:rsid w:val="00540E96"/>
    <w:rsid w:val="00540E9A"/>
    <w:rsid w:val="00540EFA"/>
    <w:rsid w:val="00540F66"/>
    <w:rsid w:val="0054101D"/>
    <w:rsid w:val="005410AC"/>
    <w:rsid w:val="005410F5"/>
    <w:rsid w:val="0054114B"/>
    <w:rsid w:val="0054117A"/>
    <w:rsid w:val="005412D3"/>
    <w:rsid w:val="00541351"/>
    <w:rsid w:val="005413B5"/>
    <w:rsid w:val="00541647"/>
    <w:rsid w:val="00541660"/>
    <w:rsid w:val="005416CB"/>
    <w:rsid w:val="005416D8"/>
    <w:rsid w:val="0054185B"/>
    <w:rsid w:val="00541946"/>
    <w:rsid w:val="00541D2C"/>
    <w:rsid w:val="00541DC3"/>
    <w:rsid w:val="00541EBE"/>
    <w:rsid w:val="00542135"/>
    <w:rsid w:val="0054223D"/>
    <w:rsid w:val="00542248"/>
    <w:rsid w:val="005422BA"/>
    <w:rsid w:val="0054255E"/>
    <w:rsid w:val="00542587"/>
    <w:rsid w:val="00542600"/>
    <w:rsid w:val="00542620"/>
    <w:rsid w:val="00542638"/>
    <w:rsid w:val="00542743"/>
    <w:rsid w:val="005427EC"/>
    <w:rsid w:val="00542826"/>
    <w:rsid w:val="0054288B"/>
    <w:rsid w:val="00542911"/>
    <w:rsid w:val="00542A75"/>
    <w:rsid w:val="00542B6A"/>
    <w:rsid w:val="00542B8D"/>
    <w:rsid w:val="00542CAC"/>
    <w:rsid w:val="00542E64"/>
    <w:rsid w:val="00542F0C"/>
    <w:rsid w:val="00543050"/>
    <w:rsid w:val="00543103"/>
    <w:rsid w:val="0054323E"/>
    <w:rsid w:val="0054335E"/>
    <w:rsid w:val="005434CE"/>
    <w:rsid w:val="0054353B"/>
    <w:rsid w:val="00543583"/>
    <w:rsid w:val="005436A7"/>
    <w:rsid w:val="005438E2"/>
    <w:rsid w:val="0054391B"/>
    <w:rsid w:val="005439AA"/>
    <w:rsid w:val="00543A1A"/>
    <w:rsid w:val="00543BC0"/>
    <w:rsid w:val="00543D14"/>
    <w:rsid w:val="005440EF"/>
    <w:rsid w:val="005441CA"/>
    <w:rsid w:val="00544280"/>
    <w:rsid w:val="0054434E"/>
    <w:rsid w:val="005443AB"/>
    <w:rsid w:val="00544434"/>
    <w:rsid w:val="00544442"/>
    <w:rsid w:val="005444F3"/>
    <w:rsid w:val="00544534"/>
    <w:rsid w:val="00544559"/>
    <w:rsid w:val="0054467C"/>
    <w:rsid w:val="005446BA"/>
    <w:rsid w:val="00544712"/>
    <w:rsid w:val="00544891"/>
    <w:rsid w:val="00544961"/>
    <w:rsid w:val="00544968"/>
    <w:rsid w:val="00544CB7"/>
    <w:rsid w:val="00544CC5"/>
    <w:rsid w:val="00544D08"/>
    <w:rsid w:val="00545009"/>
    <w:rsid w:val="00545179"/>
    <w:rsid w:val="005452AA"/>
    <w:rsid w:val="00545352"/>
    <w:rsid w:val="005456A7"/>
    <w:rsid w:val="00545800"/>
    <w:rsid w:val="00545876"/>
    <w:rsid w:val="0054588F"/>
    <w:rsid w:val="00545930"/>
    <w:rsid w:val="00545B21"/>
    <w:rsid w:val="00545C9B"/>
    <w:rsid w:val="00545D21"/>
    <w:rsid w:val="00545F15"/>
    <w:rsid w:val="0054614D"/>
    <w:rsid w:val="0054622C"/>
    <w:rsid w:val="0054633D"/>
    <w:rsid w:val="005464A7"/>
    <w:rsid w:val="00546577"/>
    <w:rsid w:val="0054682E"/>
    <w:rsid w:val="00546833"/>
    <w:rsid w:val="005468E2"/>
    <w:rsid w:val="00546921"/>
    <w:rsid w:val="005469FD"/>
    <w:rsid w:val="00546BAE"/>
    <w:rsid w:val="00546E0C"/>
    <w:rsid w:val="00546E59"/>
    <w:rsid w:val="005470E4"/>
    <w:rsid w:val="005470F3"/>
    <w:rsid w:val="0054716D"/>
    <w:rsid w:val="00547175"/>
    <w:rsid w:val="00547374"/>
    <w:rsid w:val="005473A3"/>
    <w:rsid w:val="005475D1"/>
    <w:rsid w:val="0054760F"/>
    <w:rsid w:val="0054766F"/>
    <w:rsid w:val="005476B1"/>
    <w:rsid w:val="005477A1"/>
    <w:rsid w:val="00547A2E"/>
    <w:rsid w:val="00547A34"/>
    <w:rsid w:val="00547ABC"/>
    <w:rsid w:val="00547B67"/>
    <w:rsid w:val="00547D0F"/>
    <w:rsid w:val="00547F2F"/>
    <w:rsid w:val="00547F61"/>
    <w:rsid w:val="005500F9"/>
    <w:rsid w:val="0055015B"/>
    <w:rsid w:val="00550388"/>
    <w:rsid w:val="00550450"/>
    <w:rsid w:val="00550507"/>
    <w:rsid w:val="005505C8"/>
    <w:rsid w:val="005506CF"/>
    <w:rsid w:val="005506E4"/>
    <w:rsid w:val="0055077E"/>
    <w:rsid w:val="00550B9E"/>
    <w:rsid w:val="00550BB9"/>
    <w:rsid w:val="00550CDE"/>
    <w:rsid w:val="00550F18"/>
    <w:rsid w:val="0055153D"/>
    <w:rsid w:val="00551884"/>
    <w:rsid w:val="00551AA8"/>
    <w:rsid w:val="00551AD9"/>
    <w:rsid w:val="00551B71"/>
    <w:rsid w:val="00551BB3"/>
    <w:rsid w:val="00551C9C"/>
    <w:rsid w:val="00551CFC"/>
    <w:rsid w:val="00551F02"/>
    <w:rsid w:val="00551FCA"/>
    <w:rsid w:val="005521F4"/>
    <w:rsid w:val="0055229D"/>
    <w:rsid w:val="0055230A"/>
    <w:rsid w:val="005523D4"/>
    <w:rsid w:val="0055240D"/>
    <w:rsid w:val="00552418"/>
    <w:rsid w:val="00552612"/>
    <w:rsid w:val="00552681"/>
    <w:rsid w:val="00552692"/>
    <w:rsid w:val="005526B9"/>
    <w:rsid w:val="005528DB"/>
    <w:rsid w:val="005529F0"/>
    <w:rsid w:val="00552AB3"/>
    <w:rsid w:val="00552AD1"/>
    <w:rsid w:val="00552AD5"/>
    <w:rsid w:val="00552BB6"/>
    <w:rsid w:val="00552C15"/>
    <w:rsid w:val="00552E84"/>
    <w:rsid w:val="00552ED0"/>
    <w:rsid w:val="00553181"/>
    <w:rsid w:val="00553193"/>
    <w:rsid w:val="005531EF"/>
    <w:rsid w:val="005532F4"/>
    <w:rsid w:val="00553318"/>
    <w:rsid w:val="00553350"/>
    <w:rsid w:val="00553392"/>
    <w:rsid w:val="00553433"/>
    <w:rsid w:val="005535F3"/>
    <w:rsid w:val="005537AC"/>
    <w:rsid w:val="00553914"/>
    <w:rsid w:val="00553B31"/>
    <w:rsid w:val="00553CAC"/>
    <w:rsid w:val="00553D00"/>
    <w:rsid w:val="00553D10"/>
    <w:rsid w:val="00553D91"/>
    <w:rsid w:val="00553E67"/>
    <w:rsid w:val="00553FCC"/>
    <w:rsid w:val="0055407B"/>
    <w:rsid w:val="00554089"/>
    <w:rsid w:val="00554170"/>
    <w:rsid w:val="005543AF"/>
    <w:rsid w:val="00554409"/>
    <w:rsid w:val="00554418"/>
    <w:rsid w:val="005545F5"/>
    <w:rsid w:val="00554612"/>
    <w:rsid w:val="00554748"/>
    <w:rsid w:val="005549BE"/>
    <w:rsid w:val="005549D5"/>
    <w:rsid w:val="00554B11"/>
    <w:rsid w:val="00554B28"/>
    <w:rsid w:val="00554C64"/>
    <w:rsid w:val="00554D41"/>
    <w:rsid w:val="00554DCA"/>
    <w:rsid w:val="0055503F"/>
    <w:rsid w:val="00555193"/>
    <w:rsid w:val="005554BF"/>
    <w:rsid w:val="00555594"/>
    <w:rsid w:val="0055568F"/>
    <w:rsid w:val="00555867"/>
    <w:rsid w:val="0055586F"/>
    <w:rsid w:val="0055590B"/>
    <w:rsid w:val="00555A05"/>
    <w:rsid w:val="00555AA9"/>
    <w:rsid w:val="00555BE1"/>
    <w:rsid w:val="00555BFA"/>
    <w:rsid w:val="00555C64"/>
    <w:rsid w:val="00555CC1"/>
    <w:rsid w:val="00555DE9"/>
    <w:rsid w:val="00555F4C"/>
    <w:rsid w:val="00555FC5"/>
    <w:rsid w:val="00555FD4"/>
    <w:rsid w:val="0055600B"/>
    <w:rsid w:val="0055625D"/>
    <w:rsid w:val="00556327"/>
    <w:rsid w:val="0055645C"/>
    <w:rsid w:val="00556511"/>
    <w:rsid w:val="00556656"/>
    <w:rsid w:val="00556659"/>
    <w:rsid w:val="005566E1"/>
    <w:rsid w:val="005567EB"/>
    <w:rsid w:val="00556811"/>
    <w:rsid w:val="00556AF8"/>
    <w:rsid w:val="00556C7C"/>
    <w:rsid w:val="00556DD2"/>
    <w:rsid w:val="00556F22"/>
    <w:rsid w:val="00556F86"/>
    <w:rsid w:val="00556F90"/>
    <w:rsid w:val="005570E7"/>
    <w:rsid w:val="0055710E"/>
    <w:rsid w:val="00557128"/>
    <w:rsid w:val="0055737D"/>
    <w:rsid w:val="00557396"/>
    <w:rsid w:val="005573F7"/>
    <w:rsid w:val="00557449"/>
    <w:rsid w:val="005579AF"/>
    <w:rsid w:val="005579F3"/>
    <w:rsid w:val="00557A6D"/>
    <w:rsid w:val="00557CA1"/>
    <w:rsid w:val="00557CCF"/>
    <w:rsid w:val="00557E01"/>
    <w:rsid w:val="00557F2C"/>
    <w:rsid w:val="00557F62"/>
    <w:rsid w:val="0056002B"/>
    <w:rsid w:val="0056016D"/>
    <w:rsid w:val="00560301"/>
    <w:rsid w:val="005603A7"/>
    <w:rsid w:val="00560437"/>
    <w:rsid w:val="0056044E"/>
    <w:rsid w:val="00560507"/>
    <w:rsid w:val="00560523"/>
    <w:rsid w:val="00560546"/>
    <w:rsid w:val="005606D0"/>
    <w:rsid w:val="0056072D"/>
    <w:rsid w:val="00560897"/>
    <w:rsid w:val="00560947"/>
    <w:rsid w:val="005609E4"/>
    <w:rsid w:val="00560BC0"/>
    <w:rsid w:val="00560E61"/>
    <w:rsid w:val="00560F59"/>
    <w:rsid w:val="00561142"/>
    <w:rsid w:val="00561261"/>
    <w:rsid w:val="005612EE"/>
    <w:rsid w:val="00561444"/>
    <w:rsid w:val="00561467"/>
    <w:rsid w:val="0056167C"/>
    <w:rsid w:val="00561875"/>
    <w:rsid w:val="0056190C"/>
    <w:rsid w:val="00561CC3"/>
    <w:rsid w:val="00561CC7"/>
    <w:rsid w:val="00561CF8"/>
    <w:rsid w:val="00561E94"/>
    <w:rsid w:val="0056208A"/>
    <w:rsid w:val="005620B4"/>
    <w:rsid w:val="005620CC"/>
    <w:rsid w:val="005620D3"/>
    <w:rsid w:val="00562114"/>
    <w:rsid w:val="00562260"/>
    <w:rsid w:val="005622C1"/>
    <w:rsid w:val="0056237E"/>
    <w:rsid w:val="005625C4"/>
    <w:rsid w:val="005626B3"/>
    <w:rsid w:val="005626F3"/>
    <w:rsid w:val="005626FA"/>
    <w:rsid w:val="005627A3"/>
    <w:rsid w:val="005628A5"/>
    <w:rsid w:val="0056295C"/>
    <w:rsid w:val="00562E01"/>
    <w:rsid w:val="00562E51"/>
    <w:rsid w:val="00562E91"/>
    <w:rsid w:val="00562ECF"/>
    <w:rsid w:val="00562F71"/>
    <w:rsid w:val="00563159"/>
    <w:rsid w:val="0056315A"/>
    <w:rsid w:val="0056326B"/>
    <w:rsid w:val="00563349"/>
    <w:rsid w:val="00563427"/>
    <w:rsid w:val="00563466"/>
    <w:rsid w:val="005634A5"/>
    <w:rsid w:val="005637E1"/>
    <w:rsid w:val="005638A7"/>
    <w:rsid w:val="00563A62"/>
    <w:rsid w:val="00563A6E"/>
    <w:rsid w:val="00563AED"/>
    <w:rsid w:val="00563C0C"/>
    <w:rsid w:val="00563D2A"/>
    <w:rsid w:val="00563E46"/>
    <w:rsid w:val="0056418E"/>
    <w:rsid w:val="00564312"/>
    <w:rsid w:val="005643C5"/>
    <w:rsid w:val="0056442F"/>
    <w:rsid w:val="0056445F"/>
    <w:rsid w:val="005644B9"/>
    <w:rsid w:val="00564648"/>
    <w:rsid w:val="00564730"/>
    <w:rsid w:val="0056473E"/>
    <w:rsid w:val="00564792"/>
    <w:rsid w:val="00564954"/>
    <w:rsid w:val="00564AB4"/>
    <w:rsid w:val="00564B0D"/>
    <w:rsid w:val="00564B56"/>
    <w:rsid w:val="00564BBF"/>
    <w:rsid w:val="00564D15"/>
    <w:rsid w:val="00564E31"/>
    <w:rsid w:val="00564E60"/>
    <w:rsid w:val="00564ED4"/>
    <w:rsid w:val="00564F35"/>
    <w:rsid w:val="0056507C"/>
    <w:rsid w:val="005652B3"/>
    <w:rsid w:val="0056546A"/>
    <w:rsid w:val="0056551F"/>
    <w:rsid w:val="00565541"/>
    <w:rsid w:val="005658C4"/>
    <w:rsid w:val="005658FD"/>
    <w:rsid w:val="0056594A"/>
    <w:rsid w:val="00565959"/>
    <w:rsid w:val="005659F3"/>
    <w:rsid w:val="00565A94"/>
    <w:rsid w:val="00565B81"/>
    <w:rsid w:val="00565B88"/>
    <w:rsid w:val="00565E9F"/>
    <w:rsid w:val="005661D3"/>
    <w:rsid w:val="005661D9"/>
    <w:rsid w:val="00566269"/>
    <w:rsid w:val="005662E1"/>
    <w:rsid w:val="005664E5"/>
    <w:rsid w:val="0056657B"/>
    <w:rsid w:val="005668BF"/>
    <w:rsid w:val="005668EF"/>
    <w:rsid w:val="00566AE3"/>
    <w:rsid w:val="00566AEE"/>
    <w:rsid w:val="00566C1E"/>
    <w:rsid w:val="00566C6B"/>
    <w:rsid w:val="00566D16"/>
    <w:rsid w:val="00566DB5"/>
    <w:rsid w:val="00567055"/>
    <w:rsid w:val="0056714B"/>
    <w:rsid w:val="005672C9"/>
    <w:rsid w:val="00567373"/>
    <w:rsid w:val="0056741A"/>
    <w:rsid w:val="00567468"/>
    <w:rsid w:val="0056768B"/>
    <w:rsid w:val="00567859"/>
    <w:rsid w:val="00567878"/>
    <w:rsid w:val="00567932"/>
    <w:rsid w:val="00567A26"/>
    <w:rsid w:val="00567A4B"/>
    <w:rsid w:val="00567B23"/>
    <w:rsid w:val="00567CAD"/>
    <w:rsid w:val="00567F1F"/>
    <w:rsid w:val="00570028"/>
    <w:rsid w:val="0057008C"/>
    <w:rsid w:val="005704D2"/>
    <w:rsid w:val="00570546"/>
    <w:rsid w:val="0057057D"/>
    <w:rsid w:val="00570642"/>
    <w:rsid w:val="0057066D"/>
    <w:rsid w:val="005707E2"/>
    <w:rsid w:val="005708BD"/>
    <w:rsid w:val="00570991"/>
    <w:rsid w:val="005709B8"/>
    <w:rsid w:val="00570A33"/>
    <w:rsid w:val="00570B1E"/>
    <w:rsid w:val="00570B2E"/>
    <w:rsid w:val="00570B51"/>
    <w:rsid w:val="00570C06"/>
    <w:rsid w:val="00570C86"/>
    <w:rsid w:val="00570E30"/>
    <w:rsid w:val="00570F0B"/>
    <w:rsid w:val="00571017"/>
    <w:rsid w:val="0057103E"/>
    <w:rsid w:val="00571044"/>
    <w:rsid w:val="00571125"/>
    <w:rsid w:val="0057119E"/>
    <w:rsid w:val="0057126C"/>
    <w:rsid w:val="0057129E"/>
    <w:rsid w:val="005712C5"/>
    <w:rsid w:val="005713D1"/>
    <w:rsid w:val="005715C7"/>
    <w:rsid w:val="00571656"/>
    <w:rsid w:val="005716A0"/>
    <w:rsid w:val="00571718"/>
    <w:rsid w:val="0057174A"/>
    <w:rsid w:val="005718CF"/>
    <w:rsid w:val="005718EE"/>
    <w:rsid w:val="00571953"/>
    <w:rsid w:val="005719D9"/>
    <w:rsid w:val="00571B41"/>
    <w:rsid w:val="00571C59"/>
    <w:rsid w:val="00571C92"/>
    <w:rsid w:val="00571CA4"/>
    <w:rsid w:val="00571DFD"/>
    <w:rsid w:val="00571ED8"/>
    <w:rsid w:val="00571F2B"/>
    <w:rsid w:val="00571F2D"/>
    <w:rsid w:val="005721E0"/>
    <w:rsid w:val="0057235C"/>
    <w:rsid w:val="005723BD"/>
    <w:rsid w:val="005723C3"/>
    <w:rsid w:val="005724FE"/>
    <w:rsid w:val="005725E7"/>
    <w:rsid w:val="0057262E"/>
    <w:rsid w:val="00572646"/>
    <w:rsid w:val="005726E2"/>
    <w:rsid w:val="0057270B"/>
    <w:rsid w:val="005728A2"/>
    <w:rsid w:val="0057292F"/>
    <w:rsid w:val="00572972"/>
    <w:rsid w:val="00572A90"/>
    <w:rsid w:val="00572AF2"/>
    <w:rsid w:val="00572BCE"/>
    <w:rsid w:val="00572CE6"/>
    <w:rsid w:val="0057306D"/>
    <w:rsid w:val="005732A8"/>
    <w:rsid w:val="00573316"/>
    <w:rsid w:val="0057360B"/>
    <w:rsid w:val="005736A3"/>
    <w:rsid w:val="00573726"/>
    <w:rsid w:val="0057376D"/>
    <w:rsid w:val="005738F3"/>
    <w:rsid w:val="00573948"/>
    <w:rsid w:val="0057396A"/>
    <w:rsid w:val="00573ADD"/>
    <w:rsid w:val="00573C4F"/>
    <w:rsid w:val="00573E35"/>
    <w:rsid w:val="00574009"/>
    <w:rsid w:val="0057406A"/>
    <w:rsid w:val="00574174"/>
    <w:rsid w:val="005742C4"/>
    <w:rsid w:val="00574741"/>
    <w:rsid w:val="005748B9"/>
    <w:rsid w:val="00574B65"/>
    <w:rsid w:val="00574B6E"/>
    <w:rsid w:val="00574E03"/>
    <w:rsid w:val="00574EA2"/>
    <w:rsid w:val="00574EB6"/>
    <w:rsid w:val="00574EFE"/>
    <w:rsid w:val="0057508E"/>
    <w:rsid w:val="00575173"/>
    <w:rsid w:val="005751E7"/>
    <w:rsid w:val="0057524A"/>
    <w:rsid w:val="00575461"/>
    <w:rsid w:val="005754EA"/>
    <w:rsid w:val="005755B9"/>
    <w:rsid w:val="0057568B"/>
    <w:rsid w:val="0057586C"/>
    <w:rsid w:val="00575978"/>
    <w:rsid w:val="005759DB"/>
    <w:rsid w:val="00575BB8"/>
    <w:rsid w:val="00575C46"/>
    <w:rsid w:val="00575C71"/>
    <w:rsid w:val="0057605F"/>
    <w:rsid w:val="00576207"/>
    <w:rsid w:val="0057620A"/>
    <w:rsid w:val="005762EA"/>
    <w:rsid w:val="00576424"/>
    <w:rsid w:val="00576758"/>
    <w:rsid w:val="005767D6"/>
    <w:rsid w:val="005768E1"/>
    <w:rsid w:val="005769EC"/>
    <w:rsid w:val="00576A61"/>
    <w:rsid w:val="00576C0B"/>
    <w:rsid w:val="00576C46"/>
    <w:rsid w:val="00576E4C"/>
    <w:rsid w:val="00577019"/>
    <w:rsid w:val="005770AE"/>
    <w:rsid w:val="005770E2"/>
    <w:rsid w:val="005770FE"/>
    <w:rsid w:val="00577289"/>
    <w:rsid w:val="005772BC"/>
    <w:rsid w:val="005773FC"/>
    <w:rsid w:val="00577406"/>
    <w:rsid w:val="005775C7"/>
    <w:rsid w:val="00577697"/>
    <w:rsid w:val="00577A41"/>
    <w:rsid w:val="00577DDD"/>
    <w:rsid w:val="00577E34"/>
    <w:rsid w:val="00577E7F"/>
    <w:rsid w:val="00577E86"/>
    <w:rsid w:val="00577F38"/>
    <w:rsid w:val="00577FD0"/>
    <w:rsid w:val="0058004E"/>
    <w:rsid w:val="005800DC"/>
    <w:rsid w:val="005800E3"/>
    <w:rsid w:val="005800E4"/>
    <w:rsid w:val="0058018B"/>
    <w:rsid w:val="005801BD"/>
    <w:rsid w:val="005801DE"/>
    <w:rsid w:val="0058023E"/>
    <w:rsid w:val="005803A6"/>
    <w:rsid w:val="005803BA"/>
    <w:rsid w:val="005803DC"/>
    <w:rsid w:val="005804FD"/>
    <w:rsid w:val="00580613"/>
    <w:rsid w:val="0058085F"/>
    <w:rsid w:val="0058095A"/>
    <w:rsid w:val="0058096E"/>
    <w:rsid w:val="00580AA9"/>
    <w:rsid w:val="00580CA6"/>
    <w:rsid w:val="00580CB4"/>
    <w:rsid w:val="00580D13"/>
    <w:rsid w:val="00580DF1"/>
    <w:rsid w:val="00580E4D"/>
    <w:rsid w:val="00580E53"/>
    <w:rsid w:val="00580EDC"/>
    <w:rsid w:val="00580FA5"/>
    <w:rsid w:val="0058133B"/>
    <w:rsid w:val="0058140A"/>
    <w:rsid w:val="0058149A"/>
    <w:rsid w:val="0058168A"/>
    <w:rsid w:val="00581690"/>
    <w:rsid w:val="0058172C"/>
    <w:rsid w:val="00581BC8"/>
    <w:rsid w:val="00581D22"/>
    <w:rsid w:val="00581DC7"/>
    <w:rsid w:val="00581E2D"/>
    <w:rsid w:val="00581FE8"/>
    <w:rsid w:val="0058201A"/>
    <w:rsid w:val="005824F1"/>
    <w:rsid w:val="005824F2"/>
    <w:rsid w:val="005825AC"/>
    <w:rsid w:val="00582616"/>
    <w:rsid w:val="00582798"/>
    <w:rsid w:val="00582843"/>
    <w:rsid w:val="00582B01"/>
    <w:rsid w:val="00582B86"/>
    <w:rsid w:val="00582C1D"/>
    <w:rsid w:val="00582E48"/>
    <w:rsid w:val="0058319E"/>
    <w:rsid w:val="005831DA"/>
    <w:rsid w:val="00583207"/>
    <w:rsid w:val="00583227"/>
    <w:rsid w:val="00583280"/>
    <w:rsid w:val="0058339C"/>
    <w:rsid w:val="005833AA"/>
    <w:rsid w:val="005834E4"/>
    <w:rsid w:val="0058355D"/>
    <w:rsid w:val="005835C2"/>
    <w:rsid w:val="0058385A"/>
    <w:rsid w:val="005838F7"/>
    <w:rsid w:val="0058397A"/>
    <w:rsid w:val="005839E3"/>
    <w:rsid w:val="00583B07"/>
    <w:rsid w:val="00583C4D"/>
    <w:rsid w:val="00583F10"/>
    <w:rsid w:val="005840C0"/>
    <w:rsid w:val="005841E7"/>
    <w:rsid w:val="00584215"/>
    <w:rsid w:val="00584322"/>
    <w:rsid w:val="00584372"/>
    <w:rsid w:val="005845D7"/>
    <w:rsid w:val="0058478C"/>
    <w:rsid w:val="005847C4"/>
    <w:rsid w:val="00584899"/>
    <w:rsid w:val="005848D4"/>
    <w:rsid w:val="00584AD7"/>
    <w:rsid w:val="00584C2B"/>
    <w:rsid w:val="00584C61"/>
    <w:rsid w:val="00584C69"/>
    <w:rsid w:val="00584CF9"/>
    <w:rsid w:val="00584D47"/>
    <w:rsid w:val="00584F43"/>
    <w:rsid w:val="005851CD"/>
    <w:rsid w:val="005852A8"/>
    <w:rsid w:val="00585302"/>
    <w:rsid w:val="00585303"/>
    <w:rsid w:val="0058542B"/>
    <w:rsid w:val="005854A7"/>
    <w:rsid w:val="005854D6"/>
    <w:rsid w:val="005855D3"/>
    <w:rsid w:val="005857D4"/>
    <w:rsid w:val="0058581A"/>
    <w:rsid w:val="00585968"/>
    <w:rsid w:val="00585A50"/>
    <w:rsid w:val="00585C47"/>
    <w:rsid w:val="00585D63"/>
    <w:rsid w:val="00585DD9"/>
    <w:rsid w:val="00585E5D"/>
    <w:rsid w:val="00585EEA"/>
    <w:rsid w:val="00586133"/>
    <w:rsid w:val="005863BA"/>
    <w:rsid w:val="00586486"/>
    <w:rsid w:val="005864A1"/>
    <w:rsid w:val="005864D8"/>
    <w:rsid w:val="005864F9"/>
    <w:rsid w:val="005865FB"/>
    <w:rsid w:val="00586647"/>
    <w:rsid w:val="00586723"/>
    <w:rsid w:val="00586803"/>
    <w:rsid w:val="005868E4"/>
    <w:rsid w:val="00586D3D"/>
    <w:rsid w:val="00586D78"/>
    <w:rsid w:val="00586D7B"/>
    <w:rsid w:val="00586F1A"/>
    <w:rsid w:val="00586FBC"/>
    <w:rsid w:val="005870A1"/>
    <w:rsid w:val="005870B8"/>
    <w:rsid w:val="0058715C"/>
    <w:rsid w:val="0058776E"/>
    <w:rsid w:val="00587856"/>
    <w:rsid w:val="005878F7"/>
    <w:rsid w:val="00587905"/>
    <w:rsid w:val="005879CF"/>
    <w:rsid w:val="00587B9E"/>
    <w:rsid w:val="00587BAA"/>
    <w:rsid w:val="00587CDB"/>
    <w:rsid w:val="00587DC4"/>
    <w:rsid w:val="00587E73"/>
    <w:rsid w:val="00587FA1"/>
    <w:rsid w:val="00587FCD"/>
    <w:rsid w:val="00590000"/>
    <w:rsid w:val="00590343"/>
    <w:rsid w:val="00590501"/>
    <w:rsid w:val="00590596"/>
    <w:rsid w:val="00590810"/>
    <w:rsid w:val="0059087C"/>
    <w:rsid w:val="0059099B"/>
    <w:rsid w:val="00590A23"/>
    <w:rsid w:val="00590AC7"/>
    <w:rsid w:val="00590B45"/>
    <w:rsid w:val="00590C2E"/>
    <w:rsid w:val="00590C80"/>
    <w:rsid w:val="00590D84"/>
    <w:rsid w:val="00590D98"/>
    <w:rsid w:val="00590EFB"/>
    <w:rsid w:val="00590F0D"/>
    <w:rsid w:val="00590F29"/>
    <w:rsid w:val="00590F99"/>
    <w:rsid w:val="0059121C"/>
    <w:rsid w:val="0059121D"/>
    <w:rsid w:val="005912E2"/>
    <w:rsid w:val="0059199F"/>
    <w:rsid w:val="00591A8C"/>
    <w:rsid w:val="00591BDE"/>
    <w:rsid w:val="00591C71"/>
    <w:rsid w:val="00591C98"/>
    <w:rsid w:val="00591D65"/>
    <w:rsid w:val="00591D82"/>
    <w:rsid w:val="00591DC3"/>
    <w:rsid w:val="00591DE0"/>
    <w:rsid w:val="00591F2E"/>
    <w:rsid w:val="00592218"/>
    <w:rsid w:val="00592380"/>
    <w:rsid w:val="00592401"/>
    <w:rsid w:val="0059258C"/>
    <w:rsid w:val="00592643"/>
    <w:rsid w:val="005929B5"/>
    <w:rsid w:val="005929FD"/>
    <w:rsid w:val="00592A61"/>
    <w:rsid w:val="00592C00"/>
    <w:rsid w:val="00592D0B"/>
    <w:rsid w:val="00592E63"/>
    <w:rsid w:val="00592FB0"/>
    <w:rsid w:val="00592FC0"/>
    <w:rsid w:val="00592FCB"/>
    <w:rsid w:val="00593064"/>
    <w:rsid w:val="00593186"/>
    <w:rsid w:val="005934BC"/>
    <w:rsid w:val="00593585"/>
    <w:rsid w:val="005935D4"/>
    <w:rsid w:val="0059369B"/>
    <w:rsid w:val="005938F7"/>
    <w:rsid w:val="005939AA"/>
    <w:rsid w:val="00593D68"/>
    <w:rsid w:val="00593EBD"/>
    <w:rsid w:val="00593EE3"/>
    <w:rsid w:val="00593FF3"/>
    <w:rsid w:val="00594165"/>
    <w:rsid w:val="005941C1"/>
    <w:rsid w:val="00594223"/>
    <w:rsid w:val="005942BD"/>
    <w:rsid w:val="00594353"/>
    <w:rsid w:val="00594599"/>
    <w:rsid w:val="00594776"/>
    <w:rsid w:val="005947F2"/>
    <w:rsid w:val="005948CA"/>
    <w:rsid w:val="00594932"/>
    <w:rsid w:val="00594DD4"/>
    <w:rsid w:val="00594E0D"/>
    <w:rsid w:val="00595154"/>
    <w:rsid w:val="00595251"/>
    <w:rsid w:val="005952BD"/>
    <w:rsid w:val="00595426"/>
    <w:rsid w:val="0059549E"/>
    <w:rsid w:val="0059559A"/>
    <w:rsid w:val="005955D0"/>
    <w:rsid w:val="005955D5"/>
    <w:rsid w:val="00595642"/>
    <w:rsid w:val="00595D84"/>
    <w:rsid w:val="00595E4C"/>
    <w:rsid w:val="00595F6F"/>
    <w:rsid w:val="00595F7B"/>
    <w:rsid w:val="00595FA6"/>
    <w:rsid w:val="00596220"/>
    <w:rsid w:val="005962A3"/>
    <w:rsid w:val="0059636E"/>
    <w:rsid w:val="00596596"/>
    <w:rsid w:val="005965C5"/>
    <w:rsid w:val="005966B1"/>
    <w:rsid w:val="005967F3"/>
    <w:rsid w:val="0059685C"/>
    <w:rsid w:val="00596890"/>
    <w:rsid w:val="005968EB"/>
    <w:rsid w:val="0059692B"/>
    <w:rsid w:val="00596AE0"/>
    <w:rsid w:val="00596B81"/>
    <w:rsid w:val="00596C9B"/>
    <w:rsid w:val="00596FEE"/>
    <w:rsid w:val="005971BC"/>
    <w:rsid w:val="0059747A"/>
    <w:rsid w:val="005974EF"/>
    <w:rsid w:val="005974FC"/>
    <w:rsid w:val="00597741"/>
    <w:rsid w:val="005978A1"/>
    <w:rsid w:val="00597A4A"/>
    <w:rsid w:val="00597B10"/>
    <w:rsid w:val="00597BBE"/>
    <w:rsid w:val="00597BC8"/>
    <w:rsid w:val="00597C02"/>
    <w:rsid w:val="00597D7D"/>
    <w:rsid w:val="00597E23"/>
    <w:rsid w:val="00597ECB"/>
    <w:rsid w:val="00597F04"/>
    <w:rsid w:val="00597FAA"/>
    <w:rsid w:val="00597FB7"/>
    <w:rsid w:val="005A01C2"/>
    <w:rsid w:val="005A0267"/>
    <w:rsid w:val="005A035B"/>
    <w:rsid w:val="005A06DC"/>
    <w:rsid w:val="005A06E6"/>
    <w:rsid w:val="005A09E7"/>
    <w:rsid w:val="005A0A00"/>
    <w:rsid w:val="005A0AF4"/>
    <w:rsid w:val="005A0D07"/>
    <w:rsid w:val="005A0D21"/>
    <w:rsid w:val="005A0FA4"/>
    <w:rsid w:val="005A0FF8"/>
    <w:rsid w:val="005A10C2"/>
    <w:rsid w:val="005A1171"/>
    <w:rsid w:val="005A1181"/>
    <w:rsid w:val="005A1215"/>
    <w:rsid w:val="005A128E"/>
    <w:rsid w:val="005A1363"/>
    <w:rsid w:val="005A1486"/>
    <w:rsid w:val="005A154A"/>
    <w:rsid w:val="005A15C6"/>
    <w:rsid w:val="005A1707"/>
    <w:rsid w:val="005A1719"/>
    <w:rsid w:val="005A1724"/>
    <w:rsid w:val="005A1778"/>
    <w:rsid w:val="005A187E"/>
    <w:rsid w:val="005A18C4"/>
    <w:rsid w:val="005A1F42"/>
    <w:rsid w:val="005A24B4"/>
    <w:rsid w:val="005A250D"/>
    <w:rsid w:val="005A2583"/>
    <w:rsid w:val="005A26E5"/>
    <w:rsid w:val="005A26EE"/>
    <w:rsid w:val="005A2A1C"/>
    <w:rsid w:val="005A2B90"/>
    <w:rsid w:val="005A2F32"/>
    <w:rsid w:val="005A30E9"/>
    <w:rsid w:val="005A31B7"/>
    <w:rsid w:val="005A31FF"/>
    <w:rsid w:val="005A3261"/>
    <w:rsid w:val="005A358F"/>
    <w:rsid w:val="005A3647"/>
    <w:rsid w:val="005A3733"/>
    <w:rsid w:val="005A379F"/>
    <w:rsid w:val="005A39B5"/>
    <w:rsid w:val="005A39F2"/>
    <w:rsid w:val="005A3A89"/>
    <w:rsid w:val="005A3BB3"/>
    <w:rsid w:val="005A3BDD"/>
    <w:rsid w:val="005A3BF2"/>
    <w:rsid w:val="005A3D28"/>
    <w:rsid w:val="005A3DD1"/>
    <w:rsid w:val="005A3EA2"/>
    <w:rsid w:val="005A3F5E"/>
    <w:rsid w:val="005A400D"/>
    <w:rsid w:val="005A40B4"/>
    <w:rsid w:val="005A4243"/>
    <w:rsid w:val="005A444E"/>
    <w:rsid w:val="005A44C8"/>
    <w:rsid w:val="005A458D"/>
    <w:rsid w:val="005A45C6"/>
    <w:rsid w:val="005A45F4"/>
    <w:rsid w:val="005A468D"/>
    <w:rsid w:val="005A46BE"/>
    <w:rsid w:val="005A48D4"/>
    <w:rsid w:val="005A499E"/>
    <w:rsid w:val="005A4B79"/>
    <w:rsid w:val="005A4BC2"/>
    <w:rsid w:val="005A4C8A"/>
    <w:rsid w:val="005A4DCB"/>
    <w:rsid w:val="005A4E65"/>
    <w:rsid w:val="005A5086"/>
    <w:rsid w:val="005A51FD"/>
    <w:rsid w:val="005A5617"/>
    <w:rsid w:val="005A56BE"/>
    <w:rsid w:val="005A56F4"/>
    <w:rsid w:val="005A5777"/>
    <w:rsid w:val="005A5884"/>
    <w:rsid w:val="005A59E2"/>
    <w:rsid w:val="005A59E4"/>
    <w:rsid w:val="005A5B9D"/>
    <w:rsid w:val="005A5D58"/>
    <w:rsid w:val="005A5E80"/>
    <w:rsid w:val="005A60A9"/>
    <w:rsid w:val="005A617C"/>
    <w:rsid w:val="005A61F2"/>
    <w:rsid w:val="005A62B4"/>
    <w:rsid w:val="005A6557"/>
    <w:rsid w:val="005A65A2"/>
    <w:rsid w:val="005A65AA"/>
    <w:rsid w:val="005A679B"/>
    <w:rsid w:val="005A68F5"/>
    <w:rsid w:val="005A6EDC"/>
    <w:rsid w:val="005A6F24"/>
    <w:rsid w:val="005A70AE"/>
    <w:rsid w:val="005A7166"/>
    <w:rsid w:val="005A719F"/>
    <w:rsid w:val="005A736F"/>
    <w:rsid w:val="005A737F"/>
    <w:rsid w:val="005A7704"/>
    <w:rsid w:val="005A7872"/>
    <w:rsid w:val="005A78B5"/>
    <w:rsid w:val="005A78C3"/>
    <w:rsid w:val="005A7993"/>
    <w:rsid w:val="005A79D4"/>
    <w:rsid w:val="005A7ADE"/>
    <w:rsid w:val="005A7AF4"/>
    <w:rsid w:val="005A7B2B"/>
    <w:rsid w:val="005A7D26"/>
    <w:rsid w:val="005A7D56"/>
    <w:rsid w:val="005A7DA2"/>
    <w:rsid w:val="005A7F65"/>
    <w:rsid w:val="005A7FCA"/>
    <w:rsid w:val="005B0052"/>
    <w:rsid w:val="005B0358"/>
    <w:rsid w:val="005B048A"/>
    <w:rsid w:val="005B04F6"/>
    <w:rsid w:val="005B0518"/>
    <w:rsid w:val="005B0602"/>
    <w:rsid w:val="005B067E"/>
    <w:rsid w:val="005B09D8"/>
    <w:rsid w:val="005B0A4A"/>
    <w:rsid w:val="005B0B4B"/>
    <w:rsid w:val="005B0D68"/>
    <w:rsid w:val="005B0E74"/>
    <w:rsid w:val="005B0ECF"/>
    <w:rsid w:val="005B0EE5"/>
    <w:rsid w:val="005B0FC7"/>
    <w:rsid w:val="005B1033"/>
    <w:rsid w:val="005B1049"/>
    <w:rsid w:val="005B11C9"/>
    <w:rsid w:val="005B122F"/>
    <w:rsid w:val="005B1257"/>
    <w:rsid w:val="005B126C"/>
    <w:rsid w:val="005B161C"/>
    <w:rsid w:val="005B1656"/>
    <w:rsid w:val="005B1682"/>
    <w:rsid w:val="005B1696"/>
    <w:rsid w:val="005B1799"/>
    <w:rsid w:val="005B1999"/>
    <w:rsid w:val="005B1B00"/>
    <w:rsid w:val="005B1C11"/>
    <w:rsid w:val="005B1C50"/>
    <w:rsid w:val="005B1C57"/>
    <w:rsid w:val="005B20CE"/>
    <w:rsid w:val="005B2108"/>
    <w:rsid w:val="005B2294"/>
    <w:rsid w:val="005B22FD"/>
    <w:rsid w:val="005B2396"/>
    <w:rsid w:val="005B2619"/>
    <w:rsid w:val="005B2668"/>
    <w:rsid w:val="005B27CA"/>
    <w:rsid w:val="005B2850"/>
    <w:rsid w:val="005B2878"/>
    <w:rsid w:val="005B29BF"/>
    <w:rsid w:val="005B29CE"/>
    <w:rsid w:val="005B2A32"/>
    <w:rsid w:val="005B2AB2"/>
    <w:rsid w:val="005B2B33"/>
    <w:rsid w:val="005B2DAF"/>
    <w:rsid w:val="005B2FEC"/>
    <w:rsid w:val="005B3092"/>
    <w:rsid w:val="005B318E"/>
    <w:rsid w:val="005B320F"/>
    <w:rsid w:val="005B328B"/>
    <w:rsid w:val="005B34AB"/>
    <w:rsid w:val="005B362A"/>
    <w:rsid w:val="005B363A"/>
    <w:rsid w:val="005B36A2"/>
    <w:rsid w:val="005B381D"/>
    <w:rsid w:val="005B3889"/>
    <w:rsid w:val="005B38C2"/>
    <w:rsid w:val="005B390F"/>
    <w:rsid w:val="005B394E"/>
    <w:rsid w:val="005B3ABB"/>
    <w:rsid w:val="005B3B7E"/>
    <w:rsid w:val="005B3BEC"/>
    <w:rsid w:val="005B3FA0"/>
    <w:rsid w:val="005B3FDE"/>
    <w:rsid w:val="005B3FF5"/>
    <w:rsid w:val="005B403A"/>
    <w:rsid w:val="005B4425"/>
    <w:rsid w:val="005B454A"/>
    <w:rsid w:val="005B45F5"/>
    <w:rsid w:val="005B4721"/>
    <w:rsid w:val="005B4838"/>
    <w:rsid w:val="005B49DC"/>
    <w:rsid w:val="005B4AAC"/>
    <w:rsid w:val="005B4ADE"/>
    <w:rsid w:val="005B4B8D"/>
    <w:rsid w:val="005B4C51"/>
    <w:rsid w:val="005B4CF0"/>
    <w:rsid w:val="005B4E0C"/>
    <w:rsid w:val="005B4E40"/>
    <w:rsid w:val="005B4E69"/>
    <w:rsid w:val="005B4FE7"/>
    <w:rsid w:val="005B515A"/>
    <w:rsid w:val="005B51ED"/>
    <w:rsid w:val="005B51F6"/>
    <w:rsid w:val="005B5516"/>
    <w:rsid w:val="005B57A5"/>
    <w:rsid w:val="005B5884"/>
    <w:rsid w:val="005B58C0"/>
    <w:rsid w:val="005B5959"/>
    <w:rsid w:val="005B5C0C"/>
    <w:rsid w:val="005B5D6B"/>
    <w:rsid w:val="005B5D72"/>
    <w:rsid w:val="005B5E12"/>
    <w:rsid w:val="005B5EBA"/>
    <w:rsid w:val="005B5F4F"/>
    <w:rsid w:val="005B60F4"/>
    <w:rsid w:val="005B6182"/>
    <w:rsid w:val="005B627A"/>
    <w:rsid w:val="005B628B"/>
    <w:rsid w:val="005B63C4"/>
    <w:rsid w:val="005B645C"/>
    <w:rsid w:val="005B676F"/>
    <w:rsid w:val="005B6839"/>
    <w:rsid w:val="005B68AD"/>
    <w:rsid w:val="005B69FB"/>
    <w:rsid w:val="005B6A3C"/>
    <w:rsid w:val="005B6AB0"/>
    <w:rsid w:val="005B6E01"/>
    <w:rsid w:val="005B6F26"/>
    <w:rsid w:val="005B707C"/>
    <w:rsid w:val="005B7094"/>
    <w:rsid w:val="005B71C7"/>
    <w:rsid w:val="005B7291"/>
    <w:rsid w:val="005B7317"/>
    <w:rsid w:val="005B768B"/>
    <w:rsid w:val="005B76A7"/>
    <w:rsid w:val="005B7904"/>
    <w:rsid w:val="005B79A8"/>
    <w:rsid w:val="005B7AAB"/>
    <w:rsid w:val="005B7B49"/>
    <w:rsid w:val="005B7CBC"/>
    <w:rsid w:val="005B7DBF"/>
    <w:rsid w:val="005B7ECA"/>
    <w:rsid w:val="005B7F80"/>
    <w:rsid w:val="005BA5E4"/>
    <w:rsid w:val="005C0078"/>
    <w:rsid w:val="005C00E2"/>
    <w:rsid w:val="005C0131"/>
    <w:rsid w:val="005C0169"/>
    <w:rsid w:val="005C03D2"/>
    <w:rsid w:val="005C042A"/>
    <w:rsid w:val="005C0463"/>
    <w:rsid w:val="005C04DD"/>
    <w:rsid w:val="005C0567"/>
    <w:rsid w:val="005C0578"/>
    <w:rsid w:val="005C0645"/>
    <w:rsid w:val="005C07F8"/>
    <w:rsid w:val="005C0848"/>
    <w:rsid w:val="005C087D"/>
    <w:rsid w:val="005C0AB6"/>
    <w:rsid w:val="005C0B66"/>
    <w:rsid w:val="005C0C9A"/>
    <w:rsid w:val="005C0D81"/>
    <w:rsid w:val="005C1102"/>
    <w:rsid w:val="005C1299"/>
    <w:rsid w:val="005C135C"/>
    <w:rsid w:val="005C14B3"/>
    <w:rsid w:val="005C14C6"/>
    <w:rsid w:val="005C14CC"/>
    <w:rsid w:val="005C1829"/>
    <w:rsid w:val="005C1855"/>
    <w:rsid w:val="005C18F1"/>
    <w:rsid w:val="005C1A26"/>
    <w:rsid w:val="005C1ADA"/>
    <w:rsid w:val="005C1D82"/>
    <w:rsid w:val="005C1F94"/>
    <w:rsid w:val="005C21D4"/>
    <w:rsid w:val="005C2385"/>
    <w:rsid w:val="005C2425"/>
    <w:rsid w:val="005C2514"/>
    <w:rsid w:val="005C2529"/>
    <w:rsid w:val="005C2592"/>
    <w:rsid w:val="005C28D4"/>
    <w:rsid w:val="005C292B"/>
    <w:rsid w:val="005C2975"/>
    <w:rsid w:val="005C2A82"/>
    <w:rsid w:val="005C2A85"/>
    <w:rsid w:val="005C2C1A"/>
    <w:rsid w:val="005C2C52"/>
    <w:rsid w:val="005C354B"/>
    <w:rsid w:val="005C35A1"/>
    <w:rsid w:val="005C3AB0"/>
    <w:rsid w:val="005C3B0B"/>
    <w:rsid w:val="005C3C41"/>
    <w:rsid w:val="005C3CDF"/>
    <w:rsid w:val="005C3DCF"/>
    <w:rsid w:val="005C3E21"/>
    <w:rsid w:val="005C4005"/>
    <w:rsid w:val="005C404C"/>
    <w:rsid w:val="005C41BD"/>
    <w:rsid w:val="005C4254"/>
    <w:rsid w:val="005C42EA"/>
    <w:rsid w:val="005C42EF"/>
    <w:rsid w:val="005C4324"/>
    <w:rsid w:val="005C438C"/>
    <w:rsid w:val="005C4788"/>
    <w:rsid w:val="005C4830"/>
    <w:rsid w:val="005C48D5"/>
    <w:rsid w:val="005C4A87"/>
    <w:rsid w:val="005C4B9E"/>
    <w:rsid w:val="005C4C21"/>
    <w:rsid w:val="005C4C6A"/>
    <w:rsid w:val="005C4DC1"/>
    <w:rsid w:val="005C4EFC"/>
    <w:rsid w:val="005C4F0C"/>
    <w:rsid w:val="005C504C"/>
    <w:rsid w:val="005C52E6"/>
    <w:rsid w:val="005C536E"/>
    <w:rsid w:val="005C5632"/>
    <w:rsid w:val="005C56D6"/>
    <w:rsid w:val="005C575C"/>
    <w:rsid w:val="005C57C6"/>
    <w:rsid w:val="005C57FF"/>
    <w:rsid w:val="005C5C3F"/>
    <w:rsid w:val="005C5FC7"/>
    <w:rsid w:val="005C602D"/>
    <w:rsid w:val="005C6091"/>
    <w:rsid w:val="005C630A"/>
    <w:rsid w:val="005C6350"/>
    <w:rsid w:val="005C6402"/>
    <w:rsid w:val="005C65DD"/>
    <w:rsid w:val="005C6637"/>
    <w:rsid w:val="005C693D"/>
    <w:rsid w:val="005C6B76"/>
    <w:rsid w:val="005C6CFB"/>
    <w:rsid w:val="005C6D3C"/>
    <w:rsid w:val="005C7087"/>
    <w:rsid w:val="005C7191"/>
    <w:rsid w:val="005C7198"/>
    <w:rsid w:val="005C71A2"/>
    <w:rsid w:val="005C7213"/>
    <w:rsid w:val="005C729F"/>
    <w:rsid w:val="005C741F"/>
    <w:rsid w:val="005C7591"/>
    <w:rsid w:val="005C76C9"/>
    <w:rsid w:val="005C772D"/>
    <w:rsid w:val="005C7757"/>
    <w:rsid w:val="005C77FF"/>
    <w:rsid w:val="005C7897"/>
    <w:rsid w:val="005C7934"/>
    <w:rsid w:val="005C79C9"/>
    <w:rsid w:val="005C7A4C"/>
    <w:rsid w:val="005C7A71"/>
    <w:rsid w:val="005C7B32"/>
    <w:rsid w:val="005C7D2A"/>
    <w:rsid w:val="005C7DF9"/>
    <w:rsid w:val="005CCE00"/>
    <w:rsid w:val="005D01BD"/>
    <w:rsid w:val="005D01F1"/>
    <w:rsid w:val="005D0276"/>
    <w:rsid w:val="005D035C"/>
    <w:rsid w:val="005D03EF"/>
    <w:rsid w:val="005D045E"/>
    <w:rsid w:val="005D04AF"/>
    <w:rsid w:val="005D0662"/>
    <w:rsid w:val="005D067C"/>
    <w:rsid w:val="005D0705"/>
    <w:rsid w:val="005D0752"/>
    <w:rsid w:val="005D0A58"/>
    <w:rsid w:val="005D0A77"/>
    <w:rsid w:val="005D0AC1"/>
    <w:rsid w:val="005D0AD1"/>
    <w:rsid w:val="005D0C56"/>
    <w:rsid w:val="005D0CF7"/>
    <w:rsid w:val="005D0D6C"/>
    <w:rsid w:val="005D0E28"/>
    <w:rsid w:val="005D0F33"/>
    <w:rsid w:val="005D0F9A"/>
    <w:rsid w:val="005D1037"/>
    <w:rsid w:val="005D105A"/>
    <w:rsid w:val="005D106A"/>
    <w:rsid w:val="005D1160"/>
    <w:rsid w:val="005D1202"/>
    <w:rsid w:val="005D121A"/>
    <w:rsid w:val="005D1391"/>
    <w:rsid w:val="005D13E7"/>
    <w:rsid w:val="005D15DF"/>
    <w:rsid w:val="005D163B"/>
    <w:rsid w:val="005D1673"/>
    <w:rsid w:val="005D16C9"/>
    <w:rsid w:val="005D19ED"/>
    <w:rsid w:val="005D1A27"/>
    <w:rsid w:val="005D1A54"/>
    <w:rsid w:val="005D1BFB"/>
    <w:rsid w:val="005D1C3A"/>
    <w:rsid w:val="005D1CC7"/>
    <w:rsid w:val="005D1D15"/>
    <w:rsid w:val="005D1E8D"/>
    <w:rsid w:val="005D1F54"/>
    <w:rsid w:val="005D225A"/>
    <w:rsid w:val="005D234A"/>
    <w:rsid w:val="005D2568"/>
    <w:rsid w:val="005D2593"/>
    <w:rsid w:val="005D2670"/>
    <w:rsid w:val="005D26D0"/>
    <w:rsid w:val="005D27C7"/>
    <w:rsid w:val="005D2827"/>
    <w:rsid w:val="005D28C1"/>
    <w:rsid w:val="005D28DF"/>
    <w:rsid w:val="005D292A"/>
    <w:rsid w:val="005D2A0A"/>
    <w:rsid w:val="005D2B37"/>
    <w:rsid w:val="005D2C7A"/>
    <w:rsid w:val="005D2D98"/>
    <w:rsid w:val="005D2E87"/>
    <w:rsid w:val="005D2F39"/>
    <w:rsid w:val="005D3028"/>
    <w:rsid w:val="005D30FB"/>
    <w:rsid w:val="005D325D"/>
    <w:rsid w:val="005D3271"/>
    <w:rsid w:val="005D3489"/>
    <w:rsid w:val="005D3499"/>
    <w:rsid w:val="005D34F4"/>
    <w:rsid w:val="005D3577"/>
    <w:rsid w:val="005D35BE"/>
    <w:rsid w:val="005D368A"/>
    <w:rsid w:val="005D36B1"/>
    <w:rsid w:val="005D3AA0"/>
    <w:rsid w:val="005D3B80"/>
    <w:rsid w:val="005D3CA0"/>
    <w:rsid w:val="005D3EF8"/>
    <w:rsid w:val="005D3F2E"/>
    <w:rsid w:val="005D4182"/>
    <w:rsid w:val="005D418D"/>
    <w:rsid w:val="005D42B0"/>
    <w:rsid w:val="005D42D0"/>
    <w:rsid w:val="005D448A"/>
    <w:rsid w:val="005D4819"/>
    <w:rsid w:val="005D48AB"/>
    <w:rsid w:val="005D4BA9"/>
    <w:rsid w:val="005D4C6E"/>
    <w:rsid w:val="005D4CDA"/>
    <w:rsid w:val="005D50E4"/>
    <w:rsid w:val="005D5166"/>
    <w:rsid w:val="005D524D"/>
    <w:rsid w:val="005D52B0"/>
    <w:rsid w:val="005D53BC"/>
    <w:rsid w:val="005D53DE"/>
    <w:rsid w:val="005D54EF"/>
    <w:rsid w:val="005D5516"/>
    <w:rsid w:val="005D5751"/>
    <w:rsid w:val="005D5793"/>
    <w:rsid w:val="005D580E"/>
    <w:rsid w:val="005D5846"/>
    <w:rsid w:val="005D5991"/>
    <w:rsid w:val="005D5B26"/>
    <w:rsid w:val="005D5C73"/>
    <w:rsid w:val="005D5CE4"/>
    <w:rsid w:val="005D5E6D"/>
    <w:rsid w:val="005D5FCC"/>
    <w:rsid w:val="005D5FFE"/>
    <w:rsid w:val="005D601A"/>
    <w:rsid w:val="005D606E"/>
    <w:rsid w:val="005D60E4"/>
    <w:rsid w:val="005D6121"/>
    <w:rsid w:val="005D63C9"/>
    <w:rsid w:val="005D64CC"/>
    <w:rsid w:val="005D64E9"/>
    <w:rsid w:val="005D65A7"/>
    <w:rsid w:val="005D6601"/>
    <w:rsid w:val="005D661E"/>
    <w:rsid w:val="005D66B0"/>
    <w:rsid w:val="005D673D"/>
    <w:rsid w:val="005D6789"/>
    <w:rsid w:val="005D6CF6"/>
    <w:rsid w:val="005D6E93"/>
    <w:rsid w:val="005D70FB"/>
    <w:rsid w:val="005D71C2"/>
    <w:rsid w:val="005D71C8"/>
    <w:rsid w:val="005D73E4"/>
    <w:rsid w:val="005D746B"/>
    <w:rsid w:val="005D7540"/>
    <w:rsid w:val="005D760A"/>
    <w:rsid w:val="005D76A7"/>
    <w:rsid w:val="005D774E"/>
    <w:rsid w:val="005D77A9"/>
    <w:rsid w:val="005D7898"/>
    <w:rsid w:val="005D79B2"/>
    <w:rsid w:val="005D7A1A"/>
    <w:rsid w:val="005D7AE1"/>
    <w:rsid w:val="005D7C41"/>
    <w:rsid w:val="005D7C93"/>
    <w:rsid w:val="005D7D69"/>
    <w:rsid w:val="005E0013"/>
    <w:rsid w:val="005E035A"/>
    <w:rsid w:val="005E0467"/>
    <w:rsid w:val="005E04A8"/>
    <w:rsid w:val="005E04FC"/>
    <w:rsid w:val="005E062A"/>
    <w:rsid w:val="005E076F"/>
    <w:rsid w:val="005E07D8"/>
    <w:rsid w:val="005E08A1"/>
    <w:rsid w:val="005E08EB"/>
    <w:rsid w:val="005E08F4"/>
    <w:rsid w:val="005E09A5"/>
    <w:rsid w:val="005E0A47"/>
    <w:rsid w:val="005E0CF1"/>
    <w:rsid w:val="005E0D58"/>
    <w:rsid w:val="005E0E81"/>
    <w:rsid w:val="005E13C3"/>
    <w:rsid w:val="005E1402"/>
    <w:rsid w:val="005E1416"/>
    <w:rsid w:val="005E177A"/>
    <w:rsid w:val="005E1C5C"/>
    <w:rsid w:val="005E2059"/>
    <w:rsid w:val="005E2475"/>
    <w:rsid w:val="005E2634"/>
    <w:rsid w:val="005E2648"/>
    <w:rsid w:val="005E267F"/>
    <w:rsid w:val="005E288C"/>
    <w:rsid w:val="005E2909"/>
    <w:rsid w:val="005E2A8E"/>
    <w:rsid w:val="005E2AB3"/>
    <w:rsid w:val="005E2B9B"/>
    <w:rsid w:val="005E2C79"/>
    <w:rsid w:val="005E2D75"/>
    <w:rsid w:val="005E2E71"/>
    <w:rsid w:val="005E2EBE"/>
    <w:rsid w:val="005E319A"/>
    <w:rsid w:val="005E36BC"/>
    <w:rsid w:val="005E3705"/>
    <w:rsid w:val="005E371D"/>
    <w:rsid w:val="005E381D"/>
    <w:rsid w:val="005E382D"/>
    <w:rsid w:val="005E3856"/>
    <w:rsid w:val="005E3866"/>
    <w:rsid w:val="005E3913"/>
    <w:rsid w:val="005E3A51"/>
    <w:rsid w:val="005E3CF1"/>
    <w:rsid w:val="005E3E47"/>
    <w:rsid w:val="005E3F11"/>
    <w:rsid w:val="005E3F77"/>
    <w:rsid w:val="005E41C0"/>
    <w:rsid w:val="005E428E"/>
    <w:rsid w:val="005E432C"/>
    <w:rsid w:val="005E43AE"/>
    <w:rsid w:val="005E44FA"/>
    <w:rsid w:val="005E4530"/>
    <w:rsid w:val="005E4599"/>
    <w:rsid w:val="005E4610"/>
    <w:rsid w:val="005E46E8"/>
    <w:rsid w:val="005E48DB"/>
    <w:rsid w:val="005E4A6B"/>
    <w:rsid w:val="005E4C4B"/>
    <w:rsid w:val="005E4DCA"/>
    <w:rsid w:val="005E4E8F"/>
    <w:rsid w:val="005E4EEB"/>
    <w:rsid w:val="005E4F20"/>
    <w:rsid w:val="005E502F"/>
    <w:rsid w:val="005E51F9"/>
    <w:rsid w:val="005E540B"/>
    <w:rsid w:val="005E543D"/>
    <w:rsid w:val="005E5484"/>
    <w:rsid w:val="005E5557"/>
    <w:rsid w:val="005E571C"/>
    <w:rsid w:val="005E5853"/>
    <w:rsid w:val="005E58F9"/>
    <w:rsid w:val="005E593C"/>
    <w:rsid w:val="005E5CCA"/>
    <w:rsid w:val="005E60A4"/>
    <w:rsid w:val="005E63B1"/>
    <w:rsid w:val="005E6577"/>
    <w:rsid w:val="005E66C6"/>
    <w:rsid w:val="005E66FB"/>
    <w:rsid w:val="005E6962"/>
    <w:rsid w:val="005E696D"/>
    <w:rsid w:val="005E69BA"/>
    <w:rsid w:val="005E6AAA"/>
    <w:rsid w:val="005E6BCA"/>
    <w:rsid w:val="005E6BEE"/>
    <w:rsid w:val="005E6C6D"/>
    <w:rsid w:val="005E6CA8"/>
    <w:rsid w:val="005E6CF6"/>
    <w:rsid w:val="005E6F2F"/>
    <w:rsid w:val="005E7135"/>
    <w:rsid w:val="005E723E"/>
    <w:rsid w:val="005E7302"/>
    <w:rsid w:val="005E7341"/>
    <w:rsid w:val="005E73A9"/>
    <w:rsid w:val="005E7511"/>
    <w:rsid w:val="005E752F"/>
    <w:rsid w:val="005E75E5"/>
    <w:rsid w:val="005E76D0"/>
    <w:rsid w:val="005E789C"/>
    <w:rsid w:val="005E7908"/>
    <w:rsid w:val="005E79A9"/>
    <w:rsid w:val="005E79FF"/>
    <w:rsid w:val="005E7AAA"/>
    <w:rsid w:val="005E7B89"/>
    <w:rsid w:val="005E7C15"/>
    <w:rsid w:val="005E7F95"/>
    <w:rsid w:val="005F0086"/>
    <w:rsid w:val="005F00F5"/>
    <w:rsid w:val="005F010E"/>
    <w:rsid w:val="005F01B1"/>
    <w:rsid w:val="005F01DD"/>
    <w:rsid w:val="005F02D2"/>
    <w:rsid w:val="005F02DC"/>
    <w:rsid w:val="005F07FD"/>
    <w:rsid w:val="005F08D4"/>
    <w:rsid w:val="005F0941"/>
    <w:rsid w:val="005F097A"/>
    <w:rsid w:val="005F0A04"/>
    <w:rsid w:val="005F0A46"/>
    <w:rsid w:val="005F0A83"/>
    <w:rsid w:val="005F0BBA"/>
    <w:rsid w:val="005F0C2C"/>
    <w:rsid w:val="005F0CB4"/>
    <w:rsid w:val="005F0D2E"/>
    <w:rsid w:val="005F0EEF"/>
    <w:rsid w:val="005F0FEE"/>
    <w:rsid w:val="005F1125"/>
    <w:rsid w:val="005F1326"/>
    <w:rsid w:val="005F133D"/>
    <w:rsid w:val="005F13EB"/>
    <w:rsid w:val="005F13F7"/>
    <w:rsid w:val="005F14A5"/>
    <w:rsid w:val="005F16C9"/>
    <w:rsid w:val="005F1714"/>
    <w:rsid w:val="005F1939"/>
    <w:rsid w:val="005F1C0D"/>
    <w:rsid w:val="005F1C86"/>
    <w:rsid w:val="005F1D0C"/>
    <w:rsid w:val="005F1D8F"/>
    <w:rsid w:val="005F1E06"/>
    <w:rsid w:val="005F2281"/>
    <w:rsid w:val="005F229C"/>
    <w:rsid w:val="005F22A1"/>
    <w:rsid w:val="005F24CF"/>
    <w:rsid w:val="005F24D4"/>
    <w:rsid w:val="005F24E4"/>
    <w:rsid w:val="005F278F"/>
    <w:rsid w:val="005F2B80"/>
    <w:rsid w:val="005F2C7E"/>
    <w:rsid w:val="005F2F1E"/>
    <w:rsid w:val="005F2F8C"/>
    <w:rsid w:val="005F329C"/>
    <w:rsid w:val="005F32E8"/>
    <w:rsid w:val="005F3484"/>
    <w:rsid w:val="005F3677"/>
    <w:rsid w:val="005F375B"/>
    <w:rsid w:val="005F37FB"/>
    <w:rsid w:val="005F38D2"/>
    <w:rsid w:val="005F3A0E"/>
    <w:rsid w:val="005F3A1F"/>
    <w:rsid w:val="005F3B1F"/>
    <w:rsid w:val="005F3F62"/>
    <w:rsid w:val="005F41E9"/>
    <w:rsid w:val="005F4202"/>
    <w:rsid w:val="005F4442"/>
    <w:rsid w:val="005F4481"/>
    <w:rsid w:val="005F45B9"/>
    <w:rsid w:val="005F47B8"/>
    <w:rsid w:val="005F4B08"/>
    <w:rsid w:val="005F4B35"/>
    <w:rsid w:val="005F4C09"/>
    <w:rsid w:val="005F4C8C"/>
    <w:rsid w:val="005F4CC9"/>
    <w:rsid w:val="005F4CE1"/>
    <w:rsid w:val="005F4F25"/>
    <w:rsid w:val="005F4F78"/>
    <w:rsid w:val="005F5003"/>
    <w:rsid w:val="005F5034"/>
    <w:rsid w:val="005F506C"/>
    <w:rsid w:val="005F50A8"/>
    <w:rsid w:val="005F50C1"/>
    <w:rsid w:val="005F5165"/>
    <w:rsid w:val="005F518F"/>
    <w:rsid w:val="005F5211"/>
    <w:rsid w:val="005F53B9"/>
    <w:rsid w:val="005F53C5"/>
    <w:rsid w:val="005F551C"/>
    <w:rsid w:val="005F5550"/>
    <w:rsid w:val="005F5622"/>
    <w:rsid w:val="005F57BC"/>
    <w:rsid w:val="005F592E"/>
    <w:rsid w:val="005F5DC6"/>
    <w:rsid w:val="005F5E43"/>
    <w:rsid w:val="005F5E7F"/>
    <w:rsid w:val="005F5ED3"/>
    <w:rsid w:val="005F6195"/>
    <w:rsid w:val="005F6217"/>
    <w:rsid w:val="005F631A"/>
    <w:rsid w:val="005F63E2"/>
    <w:rsid w:val="005F64B3"/>
    <w:rsid w:val="005F671B"/>
    <w:rsid w:val="005F688A"/>
    <w:rsid w:val="005F68B1"/>
    <w:rsid w:val="005F6E11"/>
    <w:rsid w:val="005F6E58"/>
    <w:rsid w:val="005F6FF5"/>
    <w:rsid w:val="005F7147"/>
    <w:rsid w:val="005F72A1"/>
    <w:rsid w:val="005F736D"/>
    <w:rsid w:val="005F74A0"/>
    <w:rsid w:val="005F74DD"/>
    <w:rsid w:val="005F78F8"/>
    <w:rsid w:val="005F7A41"/>
    <w:rsid w:val="005F7B0D"/>
    <w:rsid w:val="005F7BB4"/>
    <w:rsid w:val="005F7E22"/>
    <w:rsid w:val="005F7EC0"/>
    <w:rsid w:val="00600152"/>
    <w:rsid w:val="00600285"/>
    <w:rsid w:val="00600326"/>
    <w:rsid w:val="00600347"/>
    <w:rsid w:val="006003EE"/>
    <w:rsid w:val="00600405"/>
    <w:rsid w:val="00600462"/>
    <w:rsid w:val="00600737"/>
    <w:rsid w:val="0060078E"/>
    <w:rsid w:val="006008A5"/>
    <w:rsid w:val="0060093E"/>
    <w:rsid w:val="0060110A"/>
    <w:rsid w:val="006011A2"/>
    <w:rsid w:val="00601272"/>
    <w:rsid w:val="0060136F"/>
    <w:rsid w:val="00601689"/>
    <w:rsid w:val="006016FB"/>
    <w:rsid w:val="00601715"/>
    <w:rsid w:val="0060174D"/>
    <w:rsid w:val="006017B8"/>
    <w:rsid w:val="006017DE"/>
    <w:rsid w:val="006019B6"/>
    <w:rsid w:val="00601B02"/>
    <w:rsid w:val="00601B49"/>
    <w:rsid w:val="00601BB2"/>
    <w:rsid w:val="00601C36"/>
    <w:rsid w:val="00601D13"/>
    <w:rsid w:val="00601DAB"/>
    <w:rsid w:val="00602045"/>
    <w:rsid w:val="0060217F"/>
    <w:rsid w:val="006022FB"/>
    <w:rsid w:val="0060241C"/>
    <w:rsid w:val="00602476"/>
    <w:rsid w:val="0060259B"/>
    <w:rsid w:val="006026A9"/>
    <w:rsid w:val="0060283A"/>
    <w:rsid w:val="006028ED"/>
    <w:rsid w:val="00602A6B"/>
    <w:rsid w:val="00602CE5"/>
    <w:rsid w:val="00602D4D"/>
    <w:rsid w:val="00602E41"/>
    <w:rsid w:val="00603019"/>
    <w:rsid w:val="0060309E"/>
    <w:rsid w:val="006030C2"/>
    <w:rsid w:val="006031FD"/>
    <w:rsid w:val="0060321C"/>
    <w:rsid w:val="00603765"/>
    <w:rsid w:val="0060381A"/>
    <w:rsid w:val="00603856"/>
    <w:rsid w:val="0060387E"/>
    <w:rsid w:val="006039EE"/>
    <w:rsid w:val="00603A73"/>
    <w:rsid w:val="00603CBA"/>
    <w:rsid w:val="00603D15"/>
    <w:rsid w:val="00603DDF"/>
    <w:rsid w:val="00603EC1"/>
    <w:rsid w:val="00603FA0"/>
    <w:rsid w:val="00604103"/>
    <w:rsid w:val="00604210"/>
    <w:rsid w:val="00604232"/>
    <w:rsid w:val="00604351"/>
    <w:rsid w:val="00604419"/>
    <w:rsid w:val="0060441C"/>
    <w:rsid w:val="00604495"/>
    <w:rsid w:val="006045B8"/>
    <w:rsid w:val="00604646"/>
    <w:rsid w:val="0060469C"/>
    <w:rsid w:val="0060471A"/>
    <w:rsid w:val="00604736"/>
    <w:rsid w:val="0060474B"/>
    <w:rsid w:val="006047AA"/>
    <w:rsid w:val="00604CAB"/>
    <w:rsid w:val="00604CF0"/>
    <w:rsid w:val="00604EE9"/>
    <w:rsid w:val="00604F72"/>
    <w:rsid w:val="0060519E"/>
    <w:rsid w:val="0060543B"/>
    <w:rsid w:val="00605455"/>
    <w:rsid w:val="00605669"/>
    <w:rsid w:val="006057B6"/>
    <w:rsid w:val="00605BDE"/>
    <w:rsid w:val="00605C7C"/>
    <w:rsid w:val="00605D01"/>
    <w:rsid w:val="00605D92"/>
    <w:rsid w:val="00605E15"/>
    <w:rsid w:val="00605EA6"/>
    <w:rsid w:val="00605FC6"/>
    <w:rsid w:val="0060601C"/>
    <w:rsid w:val="00606068"/>
    <w:rsid w:val="0060629F"/>
    <w:rsid w:val="00606356"/>
    <w:rsid w:val="00606370"/>
    <w:rsid w:val="006063E1"/>
    <w:rsid w:val="00606478"/>
    <w:rsid w:val="006064D5"/>
    <w:rsid w:val="0060650A"/>
    <w:rsid w:val="0060661C"/>
    <w:rsid w:val="006067AC"/>
    <w:rsid w:val="00606916"/>
    <w:rsid w:val="00606AC2"/>
    <w:rsid w:val="00606ACB"/>
    <w:rsid w:val="00606C62"/>
    <w:rsid w:val="00606D3C"/>
    <w:rsid w:val="00606FF8"/>
    <w:rsid w:val="00607048"/>
    <w:rsid w:val="00607095"/>
    <w:rsid w:val="006070F7"/>
    <w:rsid w:val="0060715E"/>
    <w:rsid w:val="00607168"/>
    <w:rsid w:val="0060719B"/>
    <w:rsid w:val="006073FB"/>
    <w:rsid w:val="006074DD"/>
    <w:rsid w:val="0060756D"/>
    <w:rsid w:val="00607639"/>
    <w:rsid w:val="00607657"/>
    <w:rsid w:val="006078BA"/>
    <w:rsid w:val="00607B29"/>
    <w:rsid w:val="00607C43"/>
    <w:rsid w:val="00607C6B"/>
    <w:rsid w:val="00607D3C"/>
    <w:rsid w:val="00607E1C"/>
    <w:rsid w:val="00607E23"/>
    <w:rsid w:val="00607F73"/>
    <w:rsid w:val="00610079"/>
    <w:rsid w:val="0061018A"/>
    <w:rsid w:val="0061021F"/>
    <w:rsid w:val="006102E8"/>
    <w:rsid w:val="006104FC"/>
    <w:rsid w:val="00610947"/>
    <w:rsid w:val="00610A78"/>
    <w:rsid w:val="00610BB5"/>
    <w:rsid w:val="00610C5A"/>
    <w:rsid w:val="00610C77"/>
    <w:rsid w:val="00610D3B"/>
    <w:rsid w:val="00611090"/>
    <w:rsid w:val="006112D5"/>
    <w:rsid w:val="006114B1"/>
    <w:rsid w:val="006114B8"/>
    <w:rsid w:val="006117D0"/>
    <w:rsid w:val="00611866"/>
    <w:rsid w:val="006118B0"/>
    <w:rsid w:val="00611B6B"/>
    <w:rsid w:val="00611BF4"/>
    <w:rsid w:val="00611D75"/>
    <w:rsid w:val="00611F78"/>
    <w:rsid w:val="00611FCD"/>
    <w:rsid w:val="00611FF7"/>
    <w:rsid w:val="006120CB"/>
    <w:rsid w:val="0061215B"/>
    <w:rsid w:val="00612438"/>
    <w:rsid w:val="006125D5"/>
    <w:rsid w:val="00612826"/>
    <w:rsid w:val="006128B4"/>
    <w:rsid w:val="00612A5F"/>
    <w:rsid w:val="00612A93"/>
    <w:rsid w:val="00612AB4"/>
    <w:rsid w:val="00612DC5"/>
    <w:rsid w:val="00612FF8"/>
    <w:rsid w:val="0061310B"/>
    <w:rsid w:val="006131B8"/>
    <w:rsid w:val="0061339E"/>
    <w:rsid w:val="00613491"/>
    <w:rsid w:val="0061351C"/>
    <w:rsid w:val="00613522"/>
    <w:rsid w:val="006137A9"/>
    <w:rsid w:val="006138F9"/>
    <w:rsid w:val="00613A0D"/>
    <w:rsid w:val="00613B1A"/>
    <w:rsid w:val="00613D40"/>
    <w:rsid w:val="00613F20"/>
    <w:rsid w:val="0061406F"/>
    <w:rsid w:val="006142B9"/>
    <w:rsid w:val="006143D9"/>
    <w:rsid w:val="006143F0"/>
    <w:rsid w:val="00614440"/>
    <w:rsid w:val="00614A86"/>
    <w:rsid w:val="00614E37"/>
    <w:rsid w:val="00614ECE"/>
    <w:rsid w:val="00614FE9"/>
    <w:rsid w:val="00615342"/>
    <w:rsid w:val="006154E9"/>
    <w:rsid w:val="00615513"/>
    <w:rsid w:val="006155A1"/>
    <w:rsid w:val="0061560A"/>
    <w:rsid w:val="0061563D"/>
    <w:rsid w:val="006158AD"/>
    <w:rsid w:val="00615910"/>
    <w:rsid w:val="00615A8C"/>
    <w:rsid w:val="00615B67"/>
    <w:rsid w:val="00615BA0"/>
    <w:rsid w:val="00615C89"/>
    <w:rsid w:val="00615C98"/>
    <w:rsid w:val="00615D11"/>
    <w:rsid w:val="00615DDE"/>
    <w:rsid w:val="00615F73"/>
    <w:rsid w:val="0061614D"/>
    <w:rsid w:val="0061615A"/>
    <w:rsid w:val="00616286"/>
    <w:rsid w:val="0061645D"/>
    <w:rsid w:val="006168BC"/>
    <w:rsid w:val="00616A9E"/>
    <w:rsid w:val="00616D69"/>
    <w:rsid w:val="00616E6B"/>
    <w:rsid w:val="00616EF9"/>
    <w:rsid w:val="00616F41"/>
    <w:rsid w:val="00617263"/>
    <w:rsid w:val="006175D9"/>
    <w:rsid w:val="0061760C"/>
    <w:rsid w:val="006178F9"/>
    <w:rsid w:val="006179FD"/>
    <w:rsid w:val="00617B03"/>
    <w:rsid w:val="00617BC3"/>
    <w:rsid w:val="00617C76"/>
    <w:rsid w:val="00617CC8"/>
    <w:rsid w:val="00617D1A"/>
    <w:rsid w:val="00617D3B"/>
    <w:rsid w:val="00617E10"/>
    <w:rsid w:val="00617E54"/>
    <w:rsid w:val="00617EB7"/>
    <w:rsid w:val="00617F63"/>
    <w:rsid w:val="00617F77"/>
    <w:rsid w:val="00617FF2"/>
    <w:rsid w:val="0062012F"/>
    <w:rsid w:val="00620193"/>
    <w:rsid w:val="006202BE"/>
    <w:rsid w:val="00620382"/>
    <w:rsid w:val="006204A4"/>
    <w:rsid w:val="006204ED"/>
    <w:rsid w:val="0062053B"/>
    <w:rsid w:val="0062060A"/>
    <w:rsid w:val="0062086F"/>
    <w:rsid w:val="006208C3"/>
    <w:rsid w:val="006209C8"/>
    <w:rsid w:val="00620C61"/>
    <w:rsid w:val="00620DBD"/>
    <w:rsid w:val="00620E9B"/>
    <w:rsid w:val="00620EEA"/>
    <w:rsid w:val="00620FAD"/>
    <w:rsid w:val="0062103B"/>
    <w:rsid w:val="0062110B"/>
    <w:rsid w:val="00621428"/>
    <w:rsid w:val="00621459"/>
    <w:rsid w:val="00621686"/>
    <w:rsid w:val="00621750"/>
    <w:rsid w:val="00621816"/>
    <w:rsid w:val="0062187A"/>
    <w:rsid w:val="006218AD"/>
    <w:rsid w:val="00621968"/>
    <w:rsid w:val="00621BD4"/>
    <w:rsid w:val="00621BE6"/>
    <w:rsid w:val="00621E45"/>
    <w:rsid w:val="00621F5B"/>
    <w:rsid w:val="00621F74"/>
    <w:rsid w:val="00621FD7"/>
    <w:rsid w:val="006220BA"/>
    <w:rsid w:val="006220BD"/>
    <w:rsid w:val="00622231"/>
    <w:rsid w:val="006222E0"/>
    <w:rsid w:val="0062255F"/>
    <w:rsid w:val="006226BE"/>
    <w:rsid w:val="00622838"/>
    <w:rsid w:val="0062286C"/>
    <w:rsid w:val="006228BE"/>
    <w:rsid w:val="00622A15"/>
    <w:rsid w:val="00622B1A"/>
    <w:rsid w:val="00622BC3"/>
    <w:rsid w:val="00622D11"/>
    <w:rsid w:val="00622D39"/>
    <w:rsid w:val="00622E13"/>
    <w:rsid w:val="0062305C"/>
    <w:rsid w:val="006230A3"/>
    <w:rsid w:val="006231F6"/>
    <w:rsid w:val="00623204"/>
    <w:rsid w:val="00623290"/>
    <w:rsid w:val="006232DB"/>
    <w:rsid w:val="006232E3"/>
    <w:rsid w:val="00623405"/>
    <w:rsid w:val="0062347A"/>
    <w:rsid w:val="0062373E"/>
    <w:rsid w:val="0062378E"/>
    <w:rsid w:val="0062388D"/>
    <w:rsid w:val="006238B0"/>
    <w:rsid w:val="00623A84"/>
    <w:rsid w:val="00623B98"/>
    <w:rsid w:val="00623CE6"/>
    <w:rsid w:val="00623DB0"/>
    <w:rsid w:val="00624032"/>
    <w:rsid w:val="006240C6"/>
    <w:rsid w:val="0062418F"/>
    <w:rsid w:val="006241E3"/>
    <w:rsid w:val="006245BD"/>
    <w:rsid w:val="0062469D"/>
    <w:rsid w:val="00624710"/>
    <w:rsid w:val="006248DE"/>
    <w:rsid w:val="00624938"/>
    <w:rsid w:val="0062499B"/>
    <w:rsid w:val="00624A1B"/>
    <w:rsid w:val="00624AE0"/>
    <w:rsid w:val="00624BBF"/>
    <w:rsid w:val="00624C13"/>
    <w:rsid w:val="00624C9B"/>
    <w:rsid w:val="00624DFD"/>
    <w:rsid w:val="00624E47"/>
    <w:rsid w:val="00625114"/>
    <w:rsid w:val="00625284"/>
    <w:rsid w:val="006252E5"/>
    <w:rsid w:val="006252FA"/>
    <w:rsid w:val="00625413"/>
    <w:rsid w:val="006257CB"/>
    <w:rsid w:val="00625822"/>
    <w:rsid w:val="00625825"/>
    <w:rsid w:val="00625988"/>
    <w:rsid w:val="00625B41"/>
    <w:rsid w:val="00625CFB"/>
    <w:rsid w:val="00625D06"/>
    <w:rsid w:val="00625E32"/>
    <w:rsid w:val="00625F14"/>
    <w:rsid w:val="00625F7D"/>
    <w:rsid w:val="0062616C"/>
    <w:rsid w:val="00626272"/>
    <w:rsid w:val="0062631A"/>
    <w:rsid w:val="006264DA"/>
    <w:rsid w:val="00626575"/>
    <w:rsid w:val="0062661A"/>
    <w:rsid w:val="00626ADA"/>
    <w:rsid w:val="00626BE5"/>
    <w:rsid w:val="00626C61"/>
    <w:rsid w:val="00626D32"/>
    <w:rsid w:val="00626D64"/>
    <w:rsid w:val="00626D86"/>
    <w:rsid w:val="00626E09"/>
    <w:rsid w:val="00626E5E"/>
    <w:rsid w:val="00626EF4"/>
    <w:rsid w:val="00626F4D"/>
    <w:rsid w:val="00626FFD"/>
    <w:rsid w:val="00627046"/>
    <w:rsid w:val="00627126"/>
    <w:rsid w:val="00627414"/>
    <w:rsid w:val="006274D5"/>
    <w:rsid w:val="00627571"/>
    <w:rsid w:val="0062798E"/>
    <w:rsid w:val="00627A92"/>
    <w:rsid w:val="00627DAE"/>
    <w:rsid w:val="00627DD0"/>
    <w:rsid w:val="00627E6A"/>
    <w:rsid w:val="00627F4F"/>
    <w:rsid w:val="00630368"/>
    <w:rsid w:val="00630440"/>
    <w:rsid w:val="00630467"/>
    <w:rsid w:val="006304B8"/>
    <w:rsid w:val="00630556"/>
    <w:rsid w:val="00630650"/>
    <w:rsid w:val="00630906"/>
    <w:rsid w:val="00630908"/>
    <w:rsid w:val="0063091A"/>
    <w:rsid w:val="0063095D"/>
    <w:rsid w:val="00630982"/>
    <w:rsid w:val="00630C29"/>
    <w:rsid w:val="00630FCF"/>
    <w:rsid w:val="0063109D"/>
    <w:rsid w:val="0063124D"/>
    <w:rsid w:val="00631903"/>
    <w:rsid w:val="006319D0"/>
    <w:rsid w:val="00631B8F"/>
    <w:rsid w:val="00631C0D"/>
    <w:rsid w:val="00631C6C"/>
    <w:rsid w:val="00631D90"/>
    <w:rsid w:val="00631DED"/>
    <w:rsid w:val="00631E26"/>
    <w:rsid w:val="00631F6A"/>
    <w:rsid w:val="00632110"/>
    <w:rsid w:val="0063223F"/>
    <w:rsid w:val="0063234A"/>
    <w:rsid w:val="0063237E"/>
    <w:rsid w:val="006323A5"/>
    <w:rsid w:val="00632590"/>
    <w:rsid w:val="006325DF"/>
    <w:rsid w:val="00632648"/>
    <w:rsid w:val="006326CB"/>
    <w:rsid w:val="006326EB"/>
    <w:rsid w:val="00632725"/>
    <w:rsid w:val="00632751"/>
    <w:rsid w:val="006328FC"/>
    <w:rsid w:val="00632B15"/>
    <w:rsid w:val="00632B3F"/>
    <w:rsid w:val="00632BF2"/>
    <w:rsid w:val="00632DAB"/>
    <w:rsid w:val="00632DB7"/>
    <w:rsid w:val="00632F06"/>
    <w:rsid w:val="00632FC5"/>
    <w:rsid w:val="006330F7"/>
    <w:rsid w:val="006334B8"/>
    <w:rsid w:val="0063352A"/>
    <w:rsid w:val="00633624"/>
    <w:rsid w:val="00633709"/>
    <w:rsid w:val="00633826"/>
    <w:rsid w:val="00633DAB"/>
    <w:rsid w:val="00633E8B"/>
    <w:rsid w:val="00633F20"/>
    <w:rsid w:val="00633F35"/>
    <w:rsid w:val="00633FCA"/>
    <w:rsid w:val="006340C6"/>
    <w:rsid w:val="006342B5"/>
    <w:rsid w:val="006342BF"/>
    <w:rsid w:val="00634394"/>
    <w:rsid w:val="006344C0"/>
    <w:rsid w:val="0063460B"/>
    <w:rsid w:val="00634639"/>
    <w:rsid w:val="00634693"/>
    <w:rsid w:val="0063470C"/>
    <w:rsid w:val="00634782"/>
    <w:rsid w:val="00634877"/>
    <w:rsid w:val="00634A57"/>
    <w:rsid w:val="00634D1E"/>
    <w:rsid w:val="00634D68"/>
    <w:rsid w:val="00634D71"/>
    <w:rsid w:val="00634DCB"/>
    <w:rsid w:val="00634EE6"/>
    <w:rsid w:val="00634FBE"/>
    <w:rsid w:val="006357FA"/>
    <w:rsid w:val="00635AC2"/>
    <w:rsid w:val="00635B6D"/>
    <w:rsid w:val="00635B81"/>
    <w:rsid w:val="00635B95"/>
    <w:rsid w:val="00635BE0"/>
    <w:rsid w:val="00635BF5"/>
    <w:rsid w:val="00635CA2"/>
    <w:rsid w:val="00635D31"/>
    <w:rsid w:val="00635DA7"/>
    <w:rsid w:val="00635E0E"/>
    <w:rsid w:val="00635E51"/>
    <w:rsid w:val="006361B9"/>
    <w:rsid w:val="006362CE"/>
    <w:rsid w:val="0063633C"/>
    <w:rsid w:val="006365F7"/>
    <w:rsid w:val="00636886"/>
    <w:rsid w:val="006368AB"/>
    <w:rsid w:val="00636955"/>
    <w:rsid w:val="00636960"/>
    <w:rsid w:val="006369BE"/>
    <w:rsid w:val="00636A4A"/>
    <w:rsid w:val="00636AD9"/>
    <w:rsid w:val="00636DAD"/>
    <w:rsid w:val="00636FC4"/>
    <w:rsid w:val="00636FD3"/>
    <w:rsid w:val="006370AE"/>
    <w:rsid w:val="0063711B"/>
    <w:rsid w:val="006371D5"/>
    <w:rsid w:val="00637291"/>
    <w:rsid w:val="00637446"/>
    <w:rsid w:val="006374D8"/>
    <w:rsid w:val="0063751F"/>
    <w:rsid w:val="00637620"/>
    <w:rsid w:val="006378E8"/>
    <w:rsid w:val="00637954"/>
    <w:rsid w:val="00637974"/>
    <w:rsid w:val="00637A5D"/>
    <w:rsid w:val="00637AC1"/>
    <w:rsid w:val="00637AF9"/>
    <w:rsid w:val="00637D39"/>
    <w:rsid w:val="00637EA7"/>
    <w:rsid w:val="006400D2"/>
    <w:rsid w:val="0064017F"/>
    <w:rsid w:val="0064028A"/>
    <w:rsid w:val="0064029E"/>
    <w:rsid w:val="00640334"/>
    <w:rsid w:val="00640419"/>
    <w:rsid w:val="00640567"/>
    <w:rsid w:val="0064059E"/>
    <w:rsid w:val="00640607"/>
    <w:rsid w:val="00640846"/>
    <w:rsid w:val="00640A06"/>
    <w:rsid w:val="00640B0A"/>
    <w:rsid w:val="00640C6B"/>
    <w:rsid w:val="00640CA8"/>
    <w:rsid w:val="00640F4E"/>
    <w:rsid w:val="0064117C"/>
    <w:rsid w:val="00641195"/>
    <w:rsid w:val="006415AD"/>
    <w:rsid w:val="0064180D"/>
    <w:rsid w:val="0064182E"/>
    <w:rsid w:val="00641952"/>
    <w:rsid w:val="006419BF"/>
    <w:rsid w:val="00641B2F"/>
    <w:rsid w:val="00641B4E"/>
    <w:rsid w:val="00641B6D"/>
    <w:rsid w:val="00641B7F"/>
    <w:rsid w:val="00641BC1"/>
    <w:rsid w:val="00641C46"/>
    <w:rsid w:val="00641CA7"/>
    <w:rsid w:val="00641D30"/>
    <w:rsid w:val="00641E95"/>
    <w:rsid w:val="00641F89"/>
    <w:rsid w:val="006424FC"/>
    <w:rsid w:val="006425AB"/>
    <w:rsid w:val="006425B9"/>
    <w:rsid w:val="006425DB"/>
    <w:rsid w:val="00642C9A"/>
    <w:rsid w:val="00642CC6"/>
    <w:rsid w:val="00643097"/>
    <w:rsid w:val="00643219"/>
    <w:rsid w:val="0064352B"/>
    <w:rsid w:val="00643762"/>
    <w:rsid w:val="00643875"/>
    <w:rsid w:val="00643898"/>
    <w:rsid w:val="00643A12"/>
    <w:rsid w:val="00643A9B"/>
    <w:rsid w:val="00643C07"/>
    <w:rsid w:val="00643C1B"/>
    <w:rsid w:val="00643C1C"/>
    <w:rsid w:val="00643C3B"/>
    <w:rsid w:val="00643D77"/>
    <w:rsid w:val="00643D89"/>
    <w:rsid w:val="00643D8B"/>
    <w:rsid w:val="00643DF1"/>
    <w:rsid w:val="00643EE1"/>
    <w:rsid w:val="00643FA4"/>
    <w:rsid w:val="006440A0"/>
    <w:rsid w:val="006441CC"/>
    <w:rsid w:val="00644200"/>
    <w:rsid w:val="00644263"/>
    <w:rsid w:val="0064428E"/>
    <w:rsid w:val="00644541"/>
    <w:rsid w:val="00644562"/>
    <w:rsid w:val="00644802"/>
    <w:rsid w:val="00644819"/>
    <w:rsid w:val="0064496C"/>
    <w:rsid w:val="00644977"/>
    <w:rsid w:val="00644A54"/>
    <w:rsid w:val="00644B5E"/>
    <w:rsid w:val="00644D51"/>
    <w:rsid w:val="00644DB8"/>
    <w:rsid w:val="00644E54"/>
    <w:rsid w:val="0064501F"/>
    <w:rsid w:val="0064518D"/>
    <w:rsid w:val="00645221"/>
    <w:rsid w:val="006453FA"/>
    <w:rsid w:val="00645809"/>
    <w:rsid w:val="00645960"/>
    <w:rsid w:val="00645CE2"/>
    <w:rsid w:val="00645DEE"/>
    <w:rsid w:val="00645E19"/>
    <w:rsid w:val="006461E9"/>
    <w:rsid w:val="00646338"/>
    <w:rsid w:val="0064659A"/>
    <w:rsid w:val="006465C0"/>
    <w:rsid w:val="0064660E"/>
    <w:rsid w:val="006466B6"/>
    <w:rsid w:val="006468EB"/>
    <w:rsid w:val="00646946"/>
    <w:rsid w:val="0064694F"/>
    <w:rsid w:val="006469D3"/>
    <w:rsid w:val="00646A15"/>
    <w:rsid w:val="00646A6F"/>
    <w:rsid w:val="00646AE7"/>
    <w:rsid w:val="00646B00"/>
    <w:rsid w:val="00646C54"/>
    <w:rsid w:val="00646C89"/>
    <w:rsid w:val="00646D79"/>
    <w:rsid w:val="00646DEB"/>
    <w:rsid w:val="00646E0F"/>
    <w:rsid w:val="00647258"/>
    <w:rsid w:val="00647289"/>
    <w:rsid w:val="006472E6"/>
    <w:rsid w:val="00647431"/>
    <w:rsid w:val="006474E8"/>
    <w:rsid w:val="006475A5"/>
    <w:rsid w:val="006475C1"/>
    <w:rsid w:val="00647720"/>
    <w:rsid w:val="0064774F"/>
    <w:rsid w:val="00647896"/>
    <w:rsid w:val="0064790B"/>
    <w:rsid w:val="00647A0C"/>
    <w:rsid w:val="00647C81"/>
    <w:rsid w:val="0064BEE4"/>
    <w:rsid w:val="0064E08B"/>
    <w:rsid w:val="006502E4"/>
    <w:rsid w:val="006502F9"/>
    <w:rsid w:val="00650317"/>
    <w:rsid w:val="00650406"/>
    <w:rsid w:val="006506E7"/>
    <w:rsid w:val="006506FF"/>
    <w:rsid w:val="0065086E"/>
    <w:rsid w:val="00650883"/>
    <w:rsid w:val="00650A00"/>
    <w:rsid w:val="00650BC5"/>
    <w:rsid w:val="00650E01"/>
    <w:rsid w:val="00650E5B"/>
    <w:rsid w:val="00650F05"/>
    <w:rsid w:val="00651087"/>
    <w:rsid w:val="0065119F"/>
    <w:rsid w:val="00651328"/>
    <w:rsid w:val="0065133C"/>
    <w:rsid w:val="0065143F"/>
    <w:rsid w:val="006514E4"/>
    <w:rsid w:val="00651586"/>
    <w:rsid w:val="00651756"/>
    <w:rsid w:val="00651AB2"/>
    <w:rsid w:val="00651BE3"/>
    <w:rsid w:val="00651C27"/>
    <w:rsid w:val="00651CF8"/>
    <w:rsid w:val="00651D89"/>
    <w:rsid w:val="00651E08"/>
    <w:rsid w:val="00651EB7"/>
    <w:rsid w:val="00651FC4"/>
    <w:rsid w:val="0065205B"/>
    <w:rsid w:val="0065215A"/>
    <w:rsid w:val="0065231D"/>
    <w:rsid w:val="00652390"/>
    <w:rsid w:val="006524AD"/>
    <w:rsid w:val="0065258C"/>
    <w:rsid w:val="00652674"/>
    <w:rsid w:val="00652741"/>
    <w:rsid w:val="00652763"/>
    <w:rsid w:val="0065279B"/>
    <w:rsid w:val="00652814"/>
    <w:rsid w:val="00652958"/>
    <w:rsid w:val="00652CBD"/>
    <w:rsid w:val="00652F1D"/>
    <w:rsid w:val="00652F97"/>
    <w:rsid w:val="00653317"/>
    <w:rsid w:val="00653393"/>
    <w:rsid w:val="00653451"/>
    <w:rsid w:val="006534B6"/>
    <w:rsid w:val="00653503"/>
    <w:rsid w:val="00653585"/>
    <w:rsid w:val="0065370B"/>
    <w:rsid w:val="00653713"/>
    <w:rsid w:val="00653717"/>
    <w:rsid w:val="00653B4D"/>
    <w:rsid w:val="00653B9F"/>
    <w:rsid w:val="00653C08"/>
    <w:rsid w:val="00653D61"/>
    <w:rsid w:val="00653D66"/>
    <w:rsid w:val="00653D7C"/>
    <w:rsid w:val="006542B5"/>
    <w:rsid w:val="0065439B"/>
    <w:rsid w:val="006543C8"/>
    <w:rsid w:val="0065460F"/>
    <w:rsid w:val="006546AC"/>
    <w:rsid w:val="006547A9"/>
    <w:rsid w:val="00654B97"/>
    <w:rsid w:val="00654E25"/>
    <w:rsid w:val="00654ED8"/>
    <w:rsid w:val="00654EF2"/>
    <w:rsid w:val="00654F3A"/>
    <w:rsid w:val="00654FEA"/>
    <w:rsid w:val="00655152"/>
    <w:rsid w:val="006555A5"/>
    <w:rsid w:val="006555AA"/>
    <w:rsid w:val="00655796"/>
    <w:rsid w:val="006559B1"/>
    <w:rsid w:val="00655CBB"/>
    <w:rsid w:val="00655D33"/>
    <w:rsid w:val="00655D5B"/>
    <w:rsid w:val="00655D8D"/>
    <w:rsid w:val="00655EA3"/>
    <w:rsid w:val="00655F18"/>
    <w:rsid w:val="00655FAF"/>
    <w:rsid w:val="00656326"/>
    <w:rsid w:val="00656329"/>
    <w:rsid w:val="00656334"/>
    <w:rsid w:val="006566A3"/>
    <w:rsid w:val="006566F8"/>
    <w:rsid w:val="00656821"/>
    <w:rsid w:val="00656929"/>
    <w:rsid w:val="00656966"/>
    <w:rsid w:val="00656975"/>
    <w:rsid w:val="00656ACE"/>
    <w:rsid w:val="00656C5A"/>
    <w:rsid w:val="00657091"/>
    <w:rsid w:val="0065753C"/>
    <w:rsid w:val="00657628"/>
    <w:rsid w:val="00657634"/>
    <w:rsid w:val="00657AF0"/>
    <w:rsid w:val="00657B28"/>
    <w:rsid w:val="00657B67"/>
    <w:rsid w:val="00657BD3"/>
    <w:rsid w:val="00657D3C"/>
    <w:rsid w:val="00657D5E"/>
    <w:rsid w:val="00660032"/>
    <w:rsid w:val="0066006E"/>
    <w:rsid w:val="0066009D"/>
    <w:rsid w:val="006600E4"/>
    <w:rsid w:val="0066014A"/>
    <w:rsid w:val="00660291"/>
    <w:rsid w:val="00660373"/>
    <w:rsid w:val="00660423"/>
    <w:rsid w:val="006604A3"/>
    <w:rsid w:val="0066065C"/>
    <w:rsid w:val="0066068D"/>
    <w:rsid w:val="0066074A"/>
    <w:rsid w:val="00660BAC"/>
    <w:rsid w:val="00660D41"/>
    <w:rsid w:val="00660DC3"/>
    <w:rsid w:val="00661109"/>
    <w:rsid w:val="0066114C"/>
    <w:rsid w:val="0066116F"/>
    <w:rsid w:val="0066118F"/>
    <w:rsid w:val="006614A4"/>
    <w:rsid w:val="00661694"/>
    <w:rsid w:val="00661CD3"/>
    <w:rsid w:val="00661D2D"/>
    <w:rsid w:val="00661D88"/>
    <w:rsid w:val="00661E9A"/>
    <w:rsid w:val="00661EA4"/>
    <w:rsid w:val="00662048"/>
    <w:rsid w:val="006620E5"/>
    <w:rsid w:val="0066222C"/>
    <w:rsid w:val="0066225B"/>
    <w:rsid w:val="0066232E"/>
    <w:rsid w:val="006623CA"/>
    <w:rsid w:val="00662481"/>
    <w:rsid w:val="006624DE"/>
    <w:rsid w:val="0066270C"/>
    <w:rsid w:val="0066288E"/>
    <w:rsid w:val="00662A61"/>
    <w:rsid w:val="00662B15"/>
    <w:rsid w:val="00662DFC"/>
    <w:rsid w:val="00662EB1"/>
    <w:rsid w:val="006631B5"/>
    <w:rsid w:val="006632D5"/>
    <w:rsid w:val="00663340"/>
    <w:rsid w:val="00663460"/>
    <w:rsid w:val="006638AF"/>
    <w:rsid w:val="006639AF"/>
    <w:rsid w:val="00663B42"/>
    <w:rsid w:val="00663BCB"/>
    <w:rsid w:val="00663BEB"/>
    <w:rsid w:val="00663C2A"/>
    <w:rsid w:val="00663F5A"/>
    <w:rsid w:val="00663F6D"/>
    <w:rsid w:val="00664002"/>
    <w:rsid w:val="00664024"/>
    <w:rsid w:val="0066405E"/>
    <w:rsid w:val="006640AA"/>
    <w:rsid w:val="006645CD"/>
    <w:rsid w:val="00664718"/>
    <w:rsid w:val="00664775"/>
    <w:rsid w:val="00664831"/>
    <w:rsid w:val="00664987"/>
    <w:rsid w:val="006649E4"/>
    <w:rsid w:val="00664A46"/>
    <w:rsid w:val="00664B64"/>
    <w:rsid w:val="00664B7F"/>
    <w:rsid w:val="00664C0A"/>
    <w:rsid w:val="00664D04"/>
    <w:rsid w:val="00664EA0"/>
    <w:rsid w:val="00664F06"/>
    <w:rsid w:val="00664F34"/>
    <w:rsid w:val="006650D8"/>
    <w:rsid w:val="00665136"/>
    <w:rsid w:val="00665196"/>
    <w:rsid w:val="006652C8"/>
    <w:rsid w:val="0066550E"/>
    <w:rsid w:val="00665514"/>
    <w:rsid w:val="00665610"/>
    <w:rsid w:val="00665B4B"/>
    <w:rsid w:val="00665BC3"/>
    <w:rsid w:val="00665C22"/>
    <w:rsid w:val="00665D29"/>
    <w:rsid w:val="00665F46"/>
    <w:rsid w:val="00665F58"/>
    <w:rsid w:val="00665FF7"/>
    <w:rsid w:val="00666071"/>
    <w:rsid w:val="0066614E"/>
    <w:rsid w:val="006662CF"/>
    <w:rsid w:val="00666384"/>
    <w:rsid w:val="00666443"/>
    <w:rsid w:val="006664C9"/>
    <w:rsid w:val="0066664D"/>
    <w:rsid w:val="00666670"/>
    <w:rsid w:val="00666790"/>
    <w:rsid w:val="006667F0"/>
    <w:rsid w:val="00666926"/>
    <w:rsid w:val="006669E1"/>
    <w:rsid w:val="00666A2D"/>
    <w:rsid w:val="00666B1A"/>
    <w:rsid w:val="00666BE7"/>
    <w:rsid w:val="00666E06"/>
    <w:rsid w:val="00666F43"/>
    <w:rsid w:val="006670C7"/>
    <w:rsid w:val="00667148"/>
    <w:rsid w:val="0066723D"/>
    <w:rsid w:val="00667274"/>
    <w:rsid w:val="0066727F"/>
    <w:rsid w:val="00667630"/>
    <w:rsid w:val="0066774B"/>
    <w:rsid w:val="0066787A"/>
    <w:rsid w:val="006678E4"/>
    <w:rsid w:val="006678F4"/>
    <w:rsid w:val="0066793B"/>
    <w:rsid w:val="006679D6"/>
    <w:rsid w:val="00667A70"/>
    <w:rsid w:val="00667AD8"/>
    <w:rsid w:val="00667CB8"/>
    <w:rsid w:val="00667EF3"/>
    <w:rsid w:val="00670055"/>
    <w:rsid w:val="0067011C"/>
    <w:rsid w:val="006703E2"/>
    <w:rsid w:val="006705A5"/>
    <w:rsid w:val="0067065F"/>
    <w:rsid w:val="00670789"/>
    <w:rsid w:val="006708A9"/>
    <w:rsid w:val="00670C89"/>
    <w:rsid w:val="00670D01"/>
    <w:rsid w:val="00670D87"/>
    <w:rsid w:val="00670F59"/>
    <w:rsid w:val="00671043"/>
    <w:rsid w:val="006712A7"/>
    <w:rsid w:val="0067139C"/>
    <w:rsid w:val="0067145E"/>
    <w:rsid w:val="006715D2"/>
    <w:rsid w:val="006715F8"/>
    <w:rsid w:val="00671626"/>
    <w:rsid w:val="006716D8"/>
    <w:rsid w:val="0067175E"/>
    <w:rsid w:val="00671845"/>
    <w:rsid w:val="00671943"/>
    <w:rsid w:val="0067198A"/>
    <w:rsid w:val="00671AE2"/>
    <w:rsid w:val="00671BD0"/>
    <w:rsid w:val="00671D50"/>
    <w:rsid w:val="006720C4"/>
    <w:rsid w:val="00672224"/>
    <w:rsid w:val="0067222F"/>
    <w:rsid w:val="0067254C"/>
    <w:rsid w:val="006725C5"/>
    <w:rsid w:val="00672630"/>
    <w:rsid w:val="00672661"/>
    <w:rsid w:val="006729A7"/>
    <w:rsid w:val="00672A21"/>
    <w:rsid w:val="00672AA1"/>
    <w:rsid w:val="00672B39"/>
    <w:rsid w:val="00672B4C"/>
    <w:rsid w:val="00672EBC"/>
    <w:rsid w:val="0067307C"/>
    <w:rsid w:val="006730B4"/>
    <w:rsid w:val="00673185"/>
    <w:rsid w:val="00673242"/>
    <w:rsid w:val="00673256"/>
    <w:rsid w:val="006732C2"/>
    <w:rsid w:val="0067354E"/>
    <w:rsid w:val="00673685"/>
    <w:rsid w:val="00673823"/>
    <w:rsid w:val="00673B19"/>
    <w:rsid w:val="00673B3C"/>
    <w:rsid w:val="00673B66"/>
    <w:rsid w:val="00674011"/>
    <w:rsid w:val="00674143"/>
    <w:rsid w:val="0067423F"/>
    <w:rsid w:val="006747D8"/>
    <w:rsid w:val="00674865"/>
    <w:rsid w:val="00674A72"/>
    <w:rsid w:val="00674CBA"/>
    <w:rsid w:val="00674CCB"/>
    <w:rsid w:val="00674DB7"/>
    <w:rsid w:val="00674ECA"/>
    <w:rsid w:val="00674EEC"/>
    <w:rsid w:val="00674F07"/>
    <w:rsid w:val="00674F57"/>
    <w:rsid w:val="006750C1"/>
    <w:rsid w:val="0067519B"/>
    <w:rsid w:val="006751BE"/>
    <w:rsid w:val="00675682"/>
    <w:rsid w:val="00675786"/>
    <w:rsid w:val="0067581D"/>
    <w:rsid w:val="00675839"/>
    <w:rsid w:val="00675892"/>
    <w:rsid w:val="006759B7"/>
    <w:rsid w:val="00675A62"/>
    <w:rsid w:val="00675C80"/>
    <w:rsid w:val="00675CFC"/>
    <w:rsid w:val="00675D1A"/>
    <w:rsid w:val="00675F76"/>
    <w:rsid w:val="006761E4"/>
    <w:rsid w:val="006761F6"/>
    <w:rsid w:val="006762AB"/>
    <w:rsid w:val="006762E2"/>
    <w:rsid w:val="006763E7"/>
    <w:rsid w:val="006765E0"/>
    <w:rsid w:val="0067663A"/>
    <w:rsid w:val="006766C5"/>
    <w:rsid w:val="00676795"/>
    <w:rsid w:val="006767E3"/>
    <w:rsid w:val="006768C1"/>
    <w:rsid w:val="00676DE8"/>
    <w:rsid w:val="00676F56"/>
    <w:rsid w:val="00676FE8"/>
    <w:rsid w:val="00677001"/>
    <w:rsid w:val="0067700A"/>
    <w:rsid w:val="00677037"/>
    <w:rsid w:val="00677091"/>
    <w:rsid w:val="00677134"/>
    <w:rsid w:val="00677175"/>
    <w:rsid w:val="0067717D"/>
    <w:rsid w:val="00677216"/>
    <w:rsid w:val="0067725D"/>
    <w:rsid w:val="0067738F"/>
    <w:rsid w:val="00677513"/>
    <w:rsid w:val="0067756F"/>
    <w:rsid w:val="00677638"/>
    <w:rsid w:val="006776A2"/>
    <w:rsid w:val="006776D8"/>
    <w:rsid w:val="006777A8"/>
    <w:rsid w:val="00677856"/>
    <w:rsid w:val="006778A9"/>
    <w:rsid w:val="0067790D"/>
    <w:rsid w:val="0067793D"/>
    <w:rsid w:val="00677998"/>
    <w:rsid w:val="00677AD1"/>
    <w:rsid w:val="00677BFD"/>
    <w:rsid w:val="00677C61"/>
    <w:rsid w:val="00677CB5"/>
    <w:rsid w:val="00677E05"/>
    <w:rsid w:val="00677F11"/>
    <w:rsid w:val="00677F27"/>
    <w:rsid w:val="00677F36"/>
    <w:rsid w:val="00677FBE"/>
    <w:rsid w:val="0068009D"/>
    <w:rsid w:val="006803AD"/>
    <w:rsid w:val="00680631"/>
    <w:rsid w:val="0068065B"/>
    <w:rsid w:val="006806E8"/>
    <w:rsid w:val="00680750"/>
    <w:rsid w:val="006807C2"/>
    <w:rsid w:val="006808FF"/>
    <w:rsid w:val="0068099D"/>
    <w:rsid w:val="00680A44"/>
    <w:rsid w:val="00680A4A"/>
    <w:rsid w:val="00680B47"/>
    <w:rsid w:val="00680BF4"/>
    <w:rsid w:val="00680D27"/>
    <w:rsid w:val="00680D75"/>
    <w:rsid w:val="00680DA7"/>
    <w:rsid w:val="00680E2C"/>
    <w:rsid w:val="006812D9"/>
    <w:rsid w:val="0068131D"/>
    <w:rsid w:val="006814C6"/>
    <w:rsid w:val="006814EC"/>
    <w:rsid w:val="006815E6"/>
    <w:rsid w:val="006815FE"/>
    <w:rsid w:val="0068161E"/>
    <w:rsid w:val="0068172A"/>
    <w:rsid w:val="00681763"/>
    <w:rsid w:val="00681815"/>
    <w:rsid w:val="00681849"/>
    <w:rsid w:val="0068194B"/>
    <w:rsid w:val="00681A71"/>
    <w:rsid w:val="00681CFF"/>
    <w:rsid w:val="00681D44"/>
    <w:rsid w:val="00681D98"/>
    <w:rsid w:val="00681E25"/>
    <w:rsid w:val="00681EF0"/>
    <w:rsid w:val="00682288"/>
    <w:rsid w:val="00682416"/>
    <w:rsid w:val="0068241B"/>
    <w:rsid w:val="0068242C"/>
    <w:rsid w:val="0068288B"/>
    <w:rsid w:val="006828E0"/>
    <w:rsid w:val="006829AE"/>
    <w:rsid w:val="00682C74"/>
    <w:rsid w:val="00682C99"/>
    <w:rsid w:val="00682CC0"/>
    <w:rsid w:val="00682E4E"/>
    <w:rsid w:val="00682EB0"/>
    <w:rsid w:val="00682F61"/>
    <w:rsid w:val="00683163"/>
    <w:rsid w:val="00683227"/>
    <w:rsid w:val="00683636"/>
    <w:rsid w:val="00683642"/>
    <w:rsid w:val="006836C2"/>
    <w:rsid w:val="0068376D"/>
    <w:rsid w:val="00683ACB"/>
    <w:rsid w:val="00683C40"/>
    <w:rsid w:val="00683C4D"/>
    <w:rsid w:val="00683D86"/>
    <w:rsid w:val="00683E35"/>
    <w:rsid w:val="00683E88"/>
    <w:rsid w:val="00683F12"/>
    <w:rsid w:val="00683F69"/>
    <w:rsid w:val="0068422B"/>
    <w:rsid w:val="00684278"/>
    <w:rsid w:val="006842F5"/>
    <w:rsid w:val="00684316"/>
    <w:rsid w:val="006843E1"/>
    <w:rsid w:val="006844AE"/>
    <w:rsid w:val="006846D3"/>
    <w:rsid w:val="00684779"/>
    <w:rsid w:val="006847AB"/>
    <w:rsid w:val="0068486C"/>
    <w:rsid w:val="00684AA0"/>
    <w:rsid w:val="00684AC8"/>
    <w:rsid w:val="00684AFF"/>
    <w:rsid w:val="00684B8A"/>
    <w:rsid w:val="00684D4C"/>
    <w:rsid w:val="00684E27"/>
    <w:rsid w:val="0068503F"/>
    <w:rsid w:val="0068528D"/>
    <w:rsid w:val="00685383"/>
    <w:rsid w:val="006854D9"/>
    <w:rsid w:val="00685546"/>
    <w:rsid w:val="006855A3"/>
    <w:rsid w:val="006855FE"/>
    <w:rsid w:val="00685738"/>
    <w:rsid w:val="00685898"/>
    <w:rsid w:val="006858D6"/>
    <w:rsid w:val="00685A0D"/>
    <w:rsid w:val="00685A3B"/>
    <w:rsid w:val="00685ACA"/>
    <w:rsid w:val="00685F46"/>
    <w:rsid w:val="00685F7E"/>
    <w:rsid w:val="0068602D"/>
    <w:rsid w:val="0068619B"/>
    <w:rsid w:val="0068620A"/>
    <w:rsid w:val="006862CD"/>
    <w:rsid w:val="0068655D"/>
    <w:rsid w:val="0068656E"/>
    <w:rsid w:val="00686779"/>
    <w:rsid w:val="00686867"/>
    <w:rsid w:val="00686893"/>
    <w:rsid w:val="00686917"/>
    <w:rsid w:val="00686998"/>
    <w:rsid w:val="006869E9"/>
    <w:rsid w:val="006869EC"/>
    <w:rsid w:val="00686C20"/>
    <w:rsid w:val="00686C33"/>
    <w:rsid w:val="00686D71"/>
    <w:rsid w:val="00686DA5"/>
    <w:rsid w:val="00686F58"/>
    <w:rsid w:val="0068729E"/>
    <w:rsid w:val="0068741C"/>
    <w:rsid w:val="00687525"/>
    <w:rsid w:val="00687611"/>
    <w:rsid w:val="006877BD"/>
    <w:rsid w:val="00687A51"/>
    <w:rsid w:val="00687AC3"/>
    <w:rsid w:val="00687AF8"/>
    <w:rsid w:val="00687B3C"/>
    <w:rsid w:val="00687B4E"/>
    <w:rsid w:val="00687B97"/>
    <w:rsid w:val="00687CDD"/>
    <w:rsid w:val="00690030"/>
    <w:rsid w:val="00690069"/>
    <w:rsid w:val="006900B6"/>
    <w:rsid w:val="00690119"/>
    <w:rsid w:val="006902FB"/>
    <w:rsid w:val="00690377"/>
    <w:rsid w:val="0069045D"/>
    <w:rsid w:val="0069047B"/>
    <w:rsid w:val="006904A0"/>
    <w:rsid w:val="006904E6"/>
    <w:rsid w:val="0069060E"/>
    <w:rsid w:val="00690700"/>
    <w:rsid w:val="00690894"/>
    <w:rsid w:val="00690933"/>
    <w:rsid w:val="006909BC"/>
    <w:rsid w:val="00690B6D"/>
    <w:rsid w:val="00690B70"/>
    <w:rsid w:val="00690B9B"/>
    <w:rsid w:val="00690BD3"/>
    <w:rsid w:val="00690C7B"/>
    <w:rsid w:val="00690D97"/>
    <w:rsid w:val="00690E7A"/>
    <w:rsid w:val="00690EF5"/>
    <w:rsid w:val="00690F49"/>
    <w:rsid w:val="00690FBF"/>
    <w:rsid w:val="00691050"/>
    <w:rsid w:val="0069140E"/>
    <w:rsid w:val="006914E6"/>
    <w:rsid w:val="00691785"/>
    <w:rsid w:val="00691F65"/>
    <w:rsid w:val="006920B2"/>
    <w:rsid w:val="00692178"/>
    <w:rsid w:val="006921FA"/>
    <w:rsid w:val="006925EF"/>
    <w:rsid w:val="006927A6"/>
    <w:rsid w:val="006927AC"/>
    <w:rsid w:val="006927C7"/>
    <w:rsid w:val="00692832"/>
    <w:rsid w:val="006928F2"/>
    <w:rsid w:val="00692945"/>
    <w:rsid w:val="00692A9C"/>
    <w:rsid w:val="00692B66"/>
    <w:rsid w:val="00692BF0"/>
    <w:rsid w:val="00692D91"/>
    <w:rsid w:val="00692E67"/>
    <w:rsid w:val="00692F79"/>
    <w:rsid w:val="00693194"/>
    <w:rsid w:val="006931BA"/>
    <w:rsid w:val="00693242"/>
    <w:rsid w:val="00693493"/>
    <w:rsid w:val="006935B4"/>
    <w:rsid w:val="00693795"/>
    <w:rsid w:val="006937BE"/>
    <w:rsid w:val="00693947"/>
    <w:rsid w:val="006939B6"/>
    <w:rsid w:val="00693BF4"/>
    <w:rsid w:val="00693CC3"/>
    <w:rsid w:val="00693F4A"/>
    <w:rsid w:val="00693F92"/>
    <w:rsid w:val="00694088"/>
    <w:rsid w:val="0069418F"/>
    <w:rsid w:val="0069423E"/>
    <w:rsid w:val="006942D2"/>
    <w:rsid w:val="0069435F"/>
    <w:rsid w:val="006944CA"/>
    <w:rsid w:val="006947A4"/>
    <w:rsid w:val="006948B6"/>
    <w:rsid w:val="00694A4B"/>
    <w:rsid w:val="00694A5A"/>
    <w:rsid w:val="00694C50"/>
    <w:rsid w:val="00694C71"/>
    <w:rsid w:val="00694CC6"/>
    <w:rsid w:val="00694E95"/>
    <w:rsid w:val="006950F3"/>
    <w:rsid w:val="0069511E"/>
    <w:rsid w:val="006951D3"/>
    <w:rsid w:val="006952A8"/>
    <w:rsid w:val="006952F0"/>
    <w:rsid w:val="00695395"/>
    <w:rsid w:val="00695459"/>
    <w:rsid w:val="0069547B"/>
    <w:rsid w:val="00695575"/>
    <w:rsid w:val="0069560C"/>
    <w:rsid w:val="006958C3"/>
    <w:rsid w:val="00695980"/>
    <w:rsid w:val="00695C77"/>
    <w:rsid w:val="00695D08"/>
    <w:rsid w:val="00695D68"/>
    <w:rsid w:val="00695E6E"/>
    <w:rsid w:val="00695F1D"/>
    <w:rsid w:val="00695FFB"/>
    <w:rsid w:val="0069621A"/>
    <w:rsid w:val="006962D6"/>
    <w:rsid w:val="006965AB"/>
    <w:rsid w:val="0069697C"/>
    <w:rsid w:val="006969CE"/>
    <w:rsid w:val="00696B0E"/>
    <w:rsid w:val="00696E52"/>
    <w:rsid w:val="00696E98"/>
    <w:rsid w:val="00696F38"/>
    <w:rsid w:val="00696F8E"/>
    <w:rsid w:val="006970BC"/>
    <w:rsid w:val="00697125"/>
    <w:rsid w:val="00697140"/>
    <w:rsid w:val="006972C8"/>
    <w:rsid w:val="006974FC"/>
    <w:rsid w:val="0069755A"/>
    <w:rsid w:val="006975D4"/>
    <w:rsid w:val="00697603"/>
    <w:rsid w:val="00697622"/>
    <w:rsid w:val="006976D4"/>
    <w:rsid w:val="0069779D"/>
    <w:rsid w:val="006979EF"/>
    <w:rsid w:val="006979FA"/>
    <w:rsid w:val="00697B40"/>
    <w:rsid w:val="00697BA2"/>
    <w:rsid w:val="00697D7A"/>
    <w:rsid w:val="00697DFF"/>
    <w:rsid w:val="00697F78"/>
    <w:rsid w:val="006A0426"/>
    <w:rsid w:val="006A068A"/>
    <w:rsid w:val="006A070E"/>
    <w:rsid w:val="006A0814"/>
    <w:rsid w:val="006A0841"/>
    <w:rsid w:val="006A087C"/>
    <w:rsid w:val="006A099F"/>
    <w:rsid w:val="006A0A4D"/>
    <w:rsid w:val="006A0AAB"/>
    <w:rsid w:val="006A0B79"/>
    <w:rsid w:val="006A0CAB"/>
    <w:rsid w:val="006A0CCE"/>
    <w:rsid w:val="006A0CDD"/>
    <w:rsid w:val="006A0DB9"/>
    <w:rsid w:val="006A1039"/>
    <w:rsid w:val="006A11B9"/>
    <w:rsid w:val="006A11C0"/>
    <w:rsid w:val="006A125D"/>
    <w:rsid w:val="006A1927"/>
    <w:rsid w:val="006A1AD9"/>
    <w:rsid w:val="006A1B2F"/>
    <w:rsid w:val="006A1B7B"/>
    <w:rsid w:val="006A1EF6"/>
    <w:rsid w:val="006A1F71"/>
    <w:rsid w:val="006A1FA1"/>
    <w:rsid w:val="006A20D0"/>
    <w:rsid w:val="006A21A9"/>
    <w:rsid w:val="006A22CC"/>
    <w:rsid w:val="006A2325"/>
    <w:rsid w:val="006A2512"/>
    <w:rsid w:val="006A262A"/>
    <w:rsid w:val="006A2644"/>
    <w:rsid w:val="006A2664"/>
    <w:rsid w:val="006A268C"/>
    <w:rsid w:val="006A2774"/>
    <w:rsid w:val="006A29F8"/>
    <w:rsid w:val="006A2AC0"/>
    <w:rsid w:val="006A2B75"/>
    <w:rsid w:val="006A2B93"/>
    <w:rsid w:val="006A2C5D"/>
    <w:rsid w:val="006A2CA3"/>
    <w:rsid w:val="006A2DB8"/>
    <w:rsid w:val="006A2F6F"/>
    <w:rsid w:val="006A3103"/>
    <w:rsid w:val="006A3304"/>
    <w:rsid w:val="006A33E1"/>
    <w:rsid w:val="006A3489"/>
    <w:rsid w:val="006A34B0"/>
    <w:rsid w:val="006A3523"/>
    <w:rsid w:val="006A361C"/>
    <w:rsid w:val="006A3A0E"/>
    <w:rsid w:val="006A3BB1"/>
    <w:rsid w:val="006A3C49"/>
    <w:rsid w:val="006A3DC3"/>
    <w:rsid w:val="006A3F0A"/>
    <w:rsid w:val="006A41A1"/>
    <w:rsid w:val="006A41AF"/>
    <w:rsid w:val="006A427B"/>
    <w:rsid w:val="006A4325"/>
    <w:rsid w:val="006A4558"/>
    <w:rsid w:val="006A45C3"/>
    <w:rsid w:val="006A4602"/>
    <w:rsid w:val="006A4658"/>
    <w:rsid w:val="006A4760"/>
    <w:rsid w:val="006A4999"/>
    <w:rsid w:val="006A49CE"/>
    <w:rsid w:val="006A4AA9"/>
    <w:rsid w:val="006A4B56"/>
    <w:rsid w:val="006A4B70"/>
    <w:rsid w:val="006A4DC6"/>
    <w:rsid w:val="006A4E1F"/>
    <w:rsid w:val="006A4E3D"/>
    <w:rsid w:val="006A4F36"/>
    <w:rsid w:val="006A4F44"/>
    <w:rsid w:val="006A50BB"/>
    <w:rsid w:val="006A5140"/>
    <w:rsid w:val="006A514A"/>
    <w:rsid w:val="006A514B"/>
    <w:rsid w:val="006A5387"/>
    <w:rsid w:val="006A53DF"/>
    <w:rsid w:val="006A54BB"/>
    <w:rsid w:val="006A55D2"/>
    <w:rsid w:val="006A567A"/>
    <w:rsid w:val="006A579C"/>
    <w:rsid w:val="006A5932"/>
    <w:rsid w:val="006A5BE2"/>
    <w:rsid w:val="006A5D16"/>
    <w:rsid w:val="006A5EA8"/>
    <w:rsid w:val="006A6051"/>
    <w:rsid w:val="006A60C1"/>
    <w:rsid w:val="006A61E4"/>
    <w:rsid w:val="006A6445"/>
    <w:rsid w:val="006A644F"/>
    <w:rsid w:val="006A650E"/>
    <w:rsid w:val="006A6536"/>
    <w:rsid w:val="006A6671"/>
    <w:rsid w:val="006A66A7"/>
    <w:rsid w:val="006A66EC"/>
    <w:rsid w:val="006A6762"/>
    <w:rsid w:val="006A6877"/>
    <w:rsid w:val="006A6A01"/>
    <w:rsid w:val="006A6B0F"/>
    <w:rsid w:val="006A6B5C"/>
    <w:rsid w:val="006A6C83"/>
    <w:rsid w:val="006A6CB5"/>
    <w:rsid w:val="006A6E05"/>
    <w:rsid w:val="006A6E9F"/>
    <w:rsid w:val="006A6ED2"/>
    <w:rsid w:val="006A7464"/>
    <w:rsid w:val="006A776F"/>
    <w:rsid w:val="006A77B6"/>
    <w:rsid w:val="006A77ED"/>
    <w:rsid w:val="006A7862"/>
    <w:rsid w:val="006A78F4"/>
    <w:rsid w:val="006A7A7E"/>
    <w:rsid w:val="006A7AE4"/>
    <w:rsid w:val="006A7DF9"/>
    <w:rsid w:val="006B0006"/>
    <w:rsid w:val="006B0033"/>
    <w:rsid w:val="006B004F"/>
    <w:rsid w:val="006B00CE"/>
    <w:rsid w:val="006B01ED"/>
    <w:rsid w:val="006B02EC"/>
    <w:rsid w:val="006B03A1"/>
    <w:rsid w:val="006B0474"/>
    <w:rsid w:val="006B062D"/>
    <w:rsid w:val="006B064A"/>
    <w:rsid w:val="006B07E7"/>
    <w:rsid w:val="006B083C"/>
    <w:rsid w:val="006B08E2"/>
    <w:rsid w:val="006B09BA"/>
    <w:rsid w:val="006B0A57"/>
    <w:rsid w:val="006B0B27"/>
    <w:rsid w:val="006B0CB0"/>
    <w:rsid w:val="006B0DE9"/>
    <w:rsid w:val="006B0EA9"/>
    <w:rsid w:val="006B1018"/>
    <w:rsid w:val="006B13E4"/>
    <w:rsid w:val="006B14A7"/>
    <w:rsid w:val="006B14D4"/>
    <w:rsid w:val="006B15EA"/>
    <w:rsid w:val="006B17AD"/>
    <w:rsid w:val="006B17DD"/>
    <w:rsid w:val="006B18A2"/>
    <w:rsid w:val="006B1AE9"/>
    <w:rsid w:val="006B1BEA"/>
    <w:rsid w:val="006B1C22"/>
    <w:rsid w:val="006B1CFC"/>
    <w:rsid w:val="006B1F7E"/>
    <w:rsid w:val="006B24AF"/>
    <w:rsid w:val="006B2619"/>
    <w:rsid w:val="006B2709"/>
    <w:rsid w:val="006B283C"/>
    <w:rsid w:val="006B2A5C"/>
    <w:rsid w:val="006B2AD6"/>
    <w:rsid w:val="006B2CB5"/>
    <w:rsid w:val="006B2CF9"/>
    <w:rsid w:val="006B2E00"/>
    <w:rsid w:val="006B2E2A"/>
    <w:rsid w:val="006B3104"/>
    <w:rsid w:val="006B3165"/>
    <w:rsid w:val="006B31BF"/>
    <w:rsid w:val="006B323D"/>
    <w:rsid w:val="006B32CF"/>
    <w:rsid w:val="006B32D4"/>
    <w:rsid w:val="006B3317"/>
    <w:rsid w:val="006B35BB"/>
    <w:rsid w:val="006B3636"/>
    <w:rsid w:val="006B36CC"/>
    <w:rsid w:val="006B3799"/>
    <w:rsid w:val="006B3953"/>
    <w:rsid w:val="006B3AA3"/>
    <w:rsid w:val="006B3B77"/>
    <w:rsid w:val="006B3BE4"/>
    <w:rsid w:val="006B3CD6"/>
    <w:rsid w:val="006B3D53"/>
    <w:rsid w:val="006B3F64"/>
    <w:rsid w:val="006B3F7F"/>
    <w:rsid w:val="006B41E6"/>
    <w:rsid w:val="006B4441"/>
    <w:rsid w:val="006B45C3"/>
    <w:rsid w:val="006B469B"/>
    <w:rsid w:val="006B46B7"/>
    <w:rsid w:val="006B4926"/>
    <w:rsid w:val="006B4944"/>
    <w:rsid w:val="006B4A58"/>
    <w:rsid w:val="006B4A72"/>
    <w:rsid w:val="006B5060"/>
    <w:rsid w:val="006B5122"/>
    <w:rsid w:val="006B51C5"/>
    <w:rsid w:val="006B51DD"/>
    <w:rsid w:val="006B52BC"/>
    <w:rsid w:val="006B53EF"/>
    <w:rsid w:val="006B568F"/>
    <w:rsid w:val="006B5721"/>
    <w:rsid w:val="006B5956"/>
    <w:rsid w:val="006B59BA"/>
    <w:rsid w:val="006B5DC7"/>
    <w:rsid w:val="006B5E7E"/>
    <w:rsid w:val="006B5ECA"/>
    <w:rsid w:val="006B6135"/>
    <w:rsid w:val="006B6216"/>
    <w:rsid w:val="006B62B7"/>
    <w:rsid w:val="006B64C9"/>
    <w:rsid w:val="006B662A"/>
    <w:rsid w:val="006B666E"/>
    <w:rsid w:val="006B6B0E"/>
    <w:rsid w:val="006B6CDA"/>
    <w:rsid w:val="006B6D1E"/>
    <w:rsid w:val="006B70FE"/>
    <w:rsid w:val="006B71D0"/>
    <w:rsid w:val="006B723F"/>
    <w:rsid w:val="006B7378"/>
    <w:rsid w:val="006B7383"/>
    <w:rsid w:val="006B7483"/>
    <w:rsid w:val="006B74CD"/>
    <w:rsid w:val="006B75A4"/>
    <w:rsid w:val="006B76F5"/>
    <w:rsid w:val="006B76FD"/>
    <w:rsid w:val="006B7732"/>
    <w:rsid w:val="006B7C04"/>
    <w:rsid w:val="006B7E8B"/>
    <w:rsid w:val="006C0032"/>
    <w:rsid w:val="006C00BE"/>
    <w:rsid w:val="006C0192"/>
    <w:rsid w:val="006C075C"/>
    <w:rsid w:val="006C0923"/>
    <w:rsid w:val="006C0CE5"/>
    <w:rsid w:val="006C0D1F"/>
    <w:rsid w:val="006C0EC4"/>
    <w:rsid w:val="006C0FAA"/>
    <w:rsid w:val="006C0FAD"/>
    <w:rsid w:val="006C1324"/>
    <w:rsid w:val="006C1418"/>
    <w:rsid w:val="006C15CD"/>
    <w:rsid w:val="006C16DB"/>
    <w:rsid w:val="006C186C"/>
    <w:rsid w:val="006C19E2"/>
    <w:rsid w:val="006C1AD5"/>
    <w:rsid w:val="006C1B77"/>
    <w:rsid w:val="006C1B78"/>
    <w:rsid w:val="006C1C1C"/>
    <w:rsid w:val="006C1D7A"/>
    <w:rsid w:val="006C1DC5"/>
    <w:rsid w:val="006C1E72"/>
    <w:rsid w:val="006C1F62"/>
    <w:rsid w:val="006C21CE"/>
    <w:rsid w:val="006C2289"/>
    <w:rsid w:val="006C2314"/>
    <w:rsid w:val="006C23D1"/>
    <w:rsid w:val="006C24B9"/>
    <w:rsid w:val="006C2638"/>
    <w:rsid w:val="006C26E0"/>
    <w:rsid w:val="006C2796"/>
    <w:rsid w:val="006C2817"/>
    <w:rsid w:val="006C2932"/>
    <w:rsid w:val="006C2945"/>
    <w:rsid w:val="006C2A4F"/>
    <w:rsid w:val="006C2A81"/>
    <w:rsid w:val="006C2A87"/>
    <w:rsid w:val="006C2B36"/>
    <w:rsid w:val="006C2C3C"/>
    <w:rsid w:val="006C2C73"/>
    <w:rsid w:val="006C2D1F"/>
    <w:rsid w:val="006C2D2B"/>
    <w:rsid w:val="006C2FEE"/>
    <w:rsid w:val="006C3087"/>
    <w:rsid w:val="006C324C"/>
    <w:rsid w:val="006C347F"/>
    <w:rsid w:val="006C34BF"/>
    <w:rsid w:val="006C35E0"/>
    <w:rsid w:val="006C3657"/>
    <w:rsid w:val="006C3A4E"/>
    <w:rsid w:val="006C3B21"/>
    <w:rsid w:val="006C3E29"/>
    <w:rsid w:val="006C40A6"/>
    <w:rsid w:val="006C4429"/>
    <w:rsid w:val="006C44B3"/>
    <w:rsid w:val="006C4705"/>
    <w:rsid w:val="006C491D"/>
    <w:rsid w:val="006C493B"/>
    <w:rsid w:val="006C4967"/>
    <w:rsid w:val="006C4A41"/>
    <w:rsid w:val="006C4A6E"/>
    <w:rsid w:val="006C4B40"/>
    <w:rsid w:val="006C4E4B"/>
    <w:rsid w:val="006C5160"/>
    <w:rsid w:val="006C5194"/>
    <w:rsid w:val="006C5323"/>
    <w:rsid w:val="006C541C"/>
    <w:rsid w:val="006C5488"/>
    <w:rsid w:val="006C55FA"/>
    <w:rsid w:val="006C583F"/>
    <w:rsid w:val="006C5939"/>
    <w:rsid w:val="006C59FF"/>
    <w:rsid w:val="006C5A70"/>
    <w:rsid w:val="006C5C00"/>
    <w:rsid w:val="006C5C9D"/>
    <w:rsid w:val="006C5EC2"/>
    <w:rsid w:val="006C5FD0"/>
    <w:rsid w:val="006C6055"/>
    <w:rsid w:val="006C60CE"/>
    <w:rsid w:val="006C6292"/>
    <w:rsid w:val="006C644B"/>
    <w:rsid w:val="006C671B"/>
    <w:rsid w:val="006C679E"/>
    <w:rsid w:val="006C686D"/>
    <w:rsid w:val="006C68C3"/>
    <w:rsid w:val="006C6D63"/>
    <w:rsid w:val="006C6D6C"/>
    <w:rsid w:val="006C6FD2"/>
    <w:rsid w:val="006C730E"/>
    <w:rsid w:val="006C7312"/>
    <w:rsid w:val="006C73D9"/>
    <w:rsid w:val="006C741B"/>
    <w:rsid w:val="006C7561"/>
    <w:rsid w:val="006C7637"/>
    <w:rsid w:val="006C7657"/>
    <w:rsid w:val="006C7706"/>
    <w:rsid w:val="006C7784"/>
    <w:rsid w:val="006C77CC"/>
    <w:rsid w:val="006C7BCE"/>
    <w:rsid w:val="006C7E82"/>
    <w:rsid w:val="006C7EA4"/>
    <w:rsid w:val="006C7EE8"/>
    <w:rsid w:val="006C7F3D"/>
    <w:rsid w:val="006D0039"/>
    <w:rsid w:val="006D01F7"/>
    <w:rsid w:val="006D0363"/>
    <w:rsid w:val="006D03C5"/>
    <w:rsid w:val="006D04C8"/>
    <w:rsid w:val="006D04CC"/>
    <w:rsid w:val="006D05D8"/>
    <w:rsid w:val="006D06D3"/>
    <w:rsid w:val="006D07A5"/>
    <w:rsid w:val="006D07C8"/>
    <w:rsid w:val="006D085B"/>
    <w:rsid w:val="006D0897"/>
    <w:rsid w:val="006D0A0B"/>
    <w:rsid w:val="006D0B48"/>
    <w:rsid w:val="006D0B74"/>
    <w:rsid w:val="006D0BE7"/>
    <w:rsid w:val="006D0C4C"/>
    <w:rsid w:val="006D0CAF"/>
    <w:rsid w:val="006D0CDE"/>
    <w:rsid w:val="006D0D08"/>
    <w:rsid w:val="006D0D8A"/>
    <w:rsid w:val="006D0D95"/>
    <w:rsid w:val="006D0FFB"/>
    <w:rsid w:val="006D110B"/>
    <w:rsid w:val="006D1140"/>
    <w:rsid w:val="006D11D9"/>
    <w:rsid w:val="006D13B2"/>
    <w:rsid w:val="006D14F3"/>
    <w:rsid w:val="006D15F7"/>
    <w:rsid w:val="006D171E"/>
    <w:rsid w:val="006D17CE"/>
    <w:rsid w:val="006D17F5"/>
    <w:rsid w:val="006D18B0"/>
    <w:rsid w:val="006D194E"/>
    <w:rsid w:val="006D1989"/>
    <w:rsid w:val="006D1A1E"/>
    <w:rsid w:val="006D1AF9"/>
    <w:rsid w:val="006D1B1D"/>
    <w:rsid w:val="006D1B24"/>
    <w:rsid w:val="006D1B6E"/>
    <w:rsid w:val="006D1B74"/>
    <w:rsid w:val="006D1BBA"/>
    <w:rsid w:val="006D1C54"/>
    <w:rsid w:val="006D1C78"/>
    <w:rsid w:val="006D1D44"/>
    <w:rsid w:val="006D1D70"/>
    <w:rsid w:val="006D1D82"/>
    <w:rsid w:val="006D1F8C"/>
    <w:rsid w:val="006D215E"/>
    <w:rsid w:val="006D22B5"/>
    <w:rsid w:val="006D23AA"/>
    <w:rsid w:val="006D2818"/>
    <w:rsid w:val="006D281B"/>
    <w:rsid w:val="006D2B63"/>
    <w:rsid w:val="006D2E6A"/>
    <w:rsid w:val="006D30D2"/>
    <w:rsid w:val="006D32F5"/>
    <w:rsid w:val="006D330B"/>
    <w:rsid w:val="006D331B"/>
    <w:rsid w:val="006D3324"/>
    <w:rsid w:val="006D3330"/>
    <w:rsid w:val="006D334B"/>
    <w:rsid w:val="006D33D5"/>
    <w:rsid w:val="006D36FD"/>
    <w:rsid w:val="006D376D"/>
    <w:rsid w:val="006D3815"/>
    <w:rsid w:val="006D3CC2"/>
    <w:rsid w:val="006D3E10"/>
    <w:rsid w:val="006D3EA9"/>
    <w:rsid w:val="006D3F79"/>
    <w:rsid w:val="006D3FFA"/>
    <w:rsid w:val="006D4102"/>
    <w:rsid w:val="006D41DD"/>
    <w:rsid w:val="006D4269"/>
    <w:rsid w:val="006D42EF"/>
    <w:rsid w:val="006D4418"/>
    <w:rsid w:val="006D44B7"/>
    <w:rsid w:val="006D44C7"/>
    <w:rsid w:val="006D452F"/>
    <w:rsid w:val="006D456D"/>
    <w:rsid w:val="006D469C"/>
    <w:rsid w:val="006D470F"/>
    <w:rsid w:val="006D4710"/>
    <w:rsid w:val="006D4976"/>
    <w:rsid w:val="006D4BD7"/>
    <w:rsid w:val="006D4E1A"/>
    <w:rsid w:val="006D4F93"/>
    <w:rsid w:val="006D5239"/>
    <w:rsid w:val="006D528C"/>
    <w:rsid w:val="006D529A"/>
    <w:rsid w:val="006D53DD"/>
    <w:rsid w:val="006D5719"/>
    <w:rsid w:val="006D5780"/>
    <w:rsid w:val="006D5848"/>
    <w:rsid w:val="006D599B"/>
    <w:rsid w:val="006D5C5E"/>
    <w:rsid w:val="006D5C81"/>
    <w:rsid w:val="006D5CC3"/>
    <w:rsid w:val="006D5E2E"/>
    <w:rsid w:val="006D5F02"/>
    <w:rsid w:val="006D5F1E"/>
    <w:rsid w:val="006D6120"/>
    <w:rsid w:val="006D6122"/>
    <w:rsid w:val="006D61D9"/>
    <w:rsid w:val="006D6370"/>
    <w:rsid w:val="006D645D"/>
    <w:rsid w:val="006D64A8"/>
    <w:rsid w:val="006D64DC"/>
    <w:rsid w:val="006D650B"/>
    <w:rsid w:val="006D670C"/>
    <w:rsid w:val="006D6ADF"/>
    <w:rsid w:val="006D6B81"/>
    <w:rsid w:val="006D6D5A"/>
    <w:rsid w:val="006D6F36"/>
    <w:rsid w:val="006D6FEC"/>
    <w:rsid w:val="006D70BE"/>
    <w:rsid w:val="006D717C"/>
    <w:rsid w:val="006D7243"/>
    <w:rsid w:val="006D7338"/>
    <w:rsid w:val="006D7465"/>
    <w:rsid w:val="006D74FF"/>
    <w:rsid w:val="006D769A"/>
    <w:rsid w:val="006D7931"/>
    <w:rsid w:val="006D7946"/>
    <w:rsid w:val="006D7A3A"/>
    <w:rsid w:val="006D7B9C"/>
    <w:rsid w:val="006D7C47"/>
    <w:rsid w:val="006D7CC3"/>
    <w:rsid w:val="006D7ED5"/>
    <w:rsid w:val="006E0005"/>
    <w:rsid w:val="006E00FB"/>
    <w:rsid w:val="006E0103"/>
    <w:rsid w:val="006E019B"/>
    <w:rsid w:val="006E01A1"/>
    <w:rsid w:val="006E0252"/>
    <w:rsid w:val="006E02E5"/>
    <w:rsid w:val="006E0335"/>
    <w:rsid w:val="006E0427"/>
    <w:rsid w:val="006E04E2"/>
    <w:rsid w:val="006E050F"/>
    <w:rsid w:val="006E05AD"/>
    <w:rsid w:val="006E07E1"/>
    <w:rsid w:val="006E0D6C"/>
    <w:rsid w:val="006E0D80"/>
    <w:rsid w:val="006E108F"/>
    <w:rsid w:val="006E112E"/>
    <w:rsid w:val="006E1241"/>
    <w:rsid w:val="006E12F0"/>
    <w:rsid w:val="006E16FF"/>
    <w:rsid w:val="006E1868"/>
    <w:rsid w:val="006E1875"/>
    <w:rsid w:val="006E1911"/>
    <w:rsid w:val="006E1948"/>
    <w:rsid w:val="006E1A77"/>
    <w:rsid w:val="006E1AFE"/>
    <w:rsid w:val="006E1B57"/>
    <w:rsid w:val="006E1C02"/>
    <w:rsid w:val="006E1DE3"/>
    <w:rsid w:val="006E1E72"/>
    <w:rsid w:val="006E1F91"/>
    <w:rsid w:val="006E210D"/>
    <w:rsid w:val="006E21EA"/>
    <w:rsid w:val="006E22C5"/>
    <w:rsid w:val="006E231A"/>
    <w:rsid w:val="006E24A1"/>
    <w:rsid w:val="006E24A8"/>
    <w:rsid w:val="006E2560"/>
    <w:rsid w:val="006E2779"/>
    <w:rsid w:val="006E27C3"/>
    <w:rsid w:val="006E282F"/>
    <w:rsid w:val="006E2A68"/>
    <w:rsid w:val="006E2AC7"/>
    <w:rsid w:val="006E2B26"/>
    <w:rsid w:val="006E2C88"/>
    <w:rsid w:val="006E2E4B"/>
    <w:rsid w:val="006E2E6C"/>
    <w:rsid w:val="006E3110"/>
    <w:rsid w:val="006E340A"/>
    <w:rsid w:val="006E35EA"/>
    <w:rsid w:val="006E36D3"/>
    <w:rsid w:val="006E3724"/>
    <w:rsid w:val="006E3732"/>
    <w:rsid w:val="006E39A0"/>
    <w:rsid w:val="006E3EDA"/>
    <w:rsid w:val="006E414D"/>
    <w:rsid w:val="006E41B1"/>
    <w:rsid w:val="006E41C5"/>
    <w:rsid w:val="006E4364"/>
    <w:rsid w:val="006E4366"/>
    <w:rsid w:val="006E43E7"/>
    <w:rsid w:val="006E44C8"/>
    <w:rsid w:val="006E454F"/>
    <w:rsid w:val="006E4572"/>
    <w:rsid w:val="006E45FA"/>
    <w:rsid w:val="006E4646"/>
    <w:rsid w:val="006E47B7"/>
    <w:rsid w:val="006E4A8E"/>
    <w:rsid w:val="006E4B88"/>
    <w:rsid w:val="006E4C32"/>
    <w:rsid w:val="006E4C4F"/>
    <w:rsid w:val="006E4D68"/>
    <w:rsid w:val="006E4DD0"/>
    <w:rsid w:val="006E4EBE"/>
    <w:rsid w:val="006E4F46"/>
    <w:rsid w:val="006E4F81"/>
    <w:rsid w:val="006E4FE9"/>
    <w:rsid w:val="006E5070"/>
    <w:rsid w:val="006E50CE"/>
    <w:rsid w:val="006E51B2"/>
    <w:rsid w:val="006E536E"/>
    <w:rsid w:val="006E5416"/>
    <w:rsid w:val="006E5449"/>
    <w:rsid w:val="006E54DC"/>
    <w:rsid w:val="006E5901"/>
    <w:rsid w:val="006E5A0D"/>
    <w:rsid w:val="006E5B7D"/>
    <w:rsid w:val="006E5BEE"/>
    <w:rsid w:val="006E5C22"/>
    <w:rsid w:val="006E5EF0"/>
    <w:rsid w:val="006E6045"/>
    <w:rsid w:val="006E6106"/>
    <w:rsid w:val="006E6250"/>
    <w:rsid w:val="006E62BD"/>
    <w:rsid w:val="006E6514"/>
    <w:rsid w:val="006E65F3"/>
    <w:rsid w:val="006E670B"/>
    <w:rsid w:val="006E69C4"/>
    <w:rsid w:val="006E6AD7"/>
    <w:rsid w:val="006E6B82"/>
    <w:rsid w:val="006E6BC8"/>
    <w:rsid w:val="006E6BD5"/>
    <w:rsid w:val="006E6BEF"/>
    <w:rsid w:val="006E6C27"/>
    <w:rsid w:val="006E6D9B"/>
    <w:rsid w:val="006E6F2F"/>
    <w:rsid w:val="006E70D4"/>
    <w:rsid w:val="006E736C"/>
    <w:rsid w:val="006E750F"/>
    <w:rsid w:val="006E75E7"/>
    <w:rsid w:val="006E76C6"/>
    <w:rsid w:val="006E76DC"/>
    <w:rsid w:val="006E7866"/>
    <w:rsid w:val="006E7A6E"/>
    <w:rsid w:val="006E7ACD"/>
    <w:rsid w:val="006E7B22"/>
    <w:rsid w:val="006E7B36"/>
    <w:rsid w:val="006E7DAC"/>
    <w:rsid w:val="006E7E5F"/>
    <w:rsid w:val="006E7E6E"/>
    <w:rsid w:val="006EF91E"/>
    <w:rsid w:val="006F0076"/>
    <w:rsid w:val="006F043A"/>
    <w:rsid w:val="006F04AE"/>
    <w:rsid w:val="006F0523"/>
    <w:rsid w:val="006F0554"/>
    <w:rsid w:val="006F079F"/>
    <w:rsid w:val="006F099E"/>
    <w:rsid w:val="006F0A0C"/>
    <w:rsid w:val="006F0A2E"/>
    <w:rsid w:val="006F0A53"/>
    <w:rsid w:val="006F0B3F"/>
    <w:rsid w:val="006F0E2D"/>
    <w:rsid w:val="006F0F34"/>
    <w:rsid w:val="006F0F72"/>
    <w:rsid w:val="006F10ED"/>
    <w:rsid w:val="006F12C9"/>
    <w:rsid w:val="006F14C2"/>
    <w:rsid w:val="006F1571"/>
    <w:rsid w:val="006F15D2"/>
    <w:rsid w:val="006F1A0C"/>
    <w:rsid w:val="006F1AB1"/>
    <w:rsid w:val="006F1B0D"/>
    <w:rsid w:val="006F1BB0"/>
    <w:rsid w:val="006F1BB1"/>
    <w:rsid w:val="006F1C1E"/>
    <w:rsid w:val="006F1C58"/>
    <w:rsid w:val="006F1D06"/>
    <w:rsid w:val="006F1D31"/>
    <w:rsid w:val="006F1D7E"/>
    <w:rsid w:val="006F1DAF"/>
    <w:rsid w:val="006F1DEE"/>
    <w:rsid w:val="006F1E89"/>
    <w:rsid w:val="006F20BF"/>
    <w:rsid w:val="006F2151"/>
    <w:rsid w:val="006F2182"/>
    <w:rsid w:val="006F21D7"/>
    <w:rsid w:val="006F2287"/>
    <w:rsid w:val="006F22CE"/>
    <w:rsid w:val="006F2340"/>
    <w:rsid w:val="006F24A1"/>
    <w:rsid w:val="006F24DD"/>
    <w:rsid w:val="006F254F"/>
    <w:rsid w:val="006F256D"/>
    <w:rsid w:val="006F25DB"/>
    <w:rsid w:val="006F277B"/>
    <w:rsid w:val="006F2856"/>
    <w:rsid w:val="006F2A12"/>
    <w:rsid w:val="006F2AA0"/>
    <w:rsid w:val="006F2D4C"/>
    <w:rsid w:val="006F2FFD"/>
    <w:rsid w:val="006F30FB"/>
    <w:rsid w:val="006F3133"/>
    <w:rsid w:val="006F3347"/>
    <w:rsid w:val="006F33E9"/>
    <w:rsid w:val="006F3423"/>
    <w:rsid w:val="006F34AB"/>
    <w:rsid w:val="006F3698"/>
    <w:rsid w:val="006F369C"/>
    <w:rsid w:val="006F36EA"/>
    <w:rsid w:val="006F38C8"/>
    <w:rsid w:val="006F394A"/>
    <w:rsid w:val="006F394C"/>
    <w:rsid w:val="006F3967"/>
    <w:rsid w:val="006F3E5D"/>
    <w:rsid w:val="006F3EFF"/>
    <w:rsid w:val="006F3F98"/>
    <w:rsid w:val="006F419C"/>
    <w:rsid w:val="006F41DB"/>
    <w:rsid w:val="006F4231"/>
    <w:rsid w:val="006F4249"/>
    <w:rsid w:val="006F441F"/>
    <w:rsid w:val="006F44D5"/>
    <w:rsid w:val="006F45B7"/>
    <w:rsid w:val="006F4909"/>
    <w:rsid w:val="006F4A8C"/>
    <w:rsid w:val="006F4BCA"/>
    <w:rsid w:val="006F5020"/>
    <w:rsid w:val="006F5073"/>
    <w:rsid w:val="006F507C"/>
    <w:rsid w:val="006F5141"/>
    <w:rsid w:val="006F521B"/>
    <w:rsid w:val="006F5303"/>
    <w:rsid w:val="006F5398"/>
    <w:rsid w:val="006F539A"/>
    <w:rsid w:val="006F5452"/>
    <w:rsid w:val="006F5633"/>
    <w:rsid w:val="006F563D"/>
    <w:rsid w:val="006F5674"/>
    <w:rsid w:val="006F5689"/>
    <w:rsid w:val="006F56AE"/>
    <w:rsid w:val="006F56CB"/>
    <w:rsid w:val="006F5A66"/>
    <w:rsid w:val="006F5B61"/>
    <w:rsid w:val="006F5CF5"/>
    <w:rsid w:val="006F5E31"/>
    <w:rsid w:val="006F6147"/>
    <w:rsid w:val="006F61DD"/>
    <w:rsid w:val="006F6296"/>
    <w:rsid w:val="006F6342"/>
    <w:rsid w:val="006F6344"/>
    <w:rsid w:val="006F6378"/>
    <w:rsid w:val="006F64E8"/>
    <w:rsid w:val="006F66C3"/>
    <w:rsid w:val="006F66E0"/>
    <w:rsid w:val="006F69CA"/>
    <w:rsid w:val="006F6AFB"/>
    <w:rsid w:val="006F6D5D"/>
    <w:rsid w:val="006F70F7"/>
    <w:rsid w:val="006F7593"/>
    <w:rsid w:val="006F7718"/>
    <w:rsid w:val="006F77A7"/>
    <w:rsid w:val="006F7824"/>
    <w:rsid w:val="006F78E1"/>
    <w:rsid w:val="006F7A61"/>
    <w:rsid w:val="006F7B4F"/>
    <w:rsid w:val="006F7E71"/>
    <w:rsid w:val="006F7F0A"/>
    <w:rsid w:val="006F7FFB"/>
    <w:rsid w:val="007002D6"/>
    <w:rsid w:val="007002F9"/>
    <w:rsid w:val="0070033C"/>
    <w:rsid w:val="00700580"/>
    <w:rsid w:val="007005C0"/>
    <w:rsid w:val="007007B0"/>
    <w:rsid w:val="007008A6"/>
    <w:rsid w:val="007009E2"/>
    <w:rsid w:val="00700CE8"/>
    <w:rsid w:val="00700CED"/>
    <w:rsid w:val="00700F5F"/>
    <w:rsid w:val="00700F8F"/>
    <w:rsid w:val="00701348"/>
    <w:rsid w:val="0070137C"/>
    <w:rsid w:val="0070145D"/>
    <w:rsid w:val="00701467"/>
    <w:rsid w:val="00701500"/>
    <w:rsid w:val="00701688"/>
    <w:rsid w:val="00701745"/>
    <w:rsid w:val="00701848"/>
    <w:rsid w:val="00701854"/>
    <w:rsid w:val="007018AD"/>
    <w:rsid w:val="00701986"/>
    <w:rsid w:val="00701AA6"/>
    <w:rsid w:val="00701AD8"/>
    <w:rsid w:val="00701BF3"/>
    <w:rsid w:val="00701D4F"/>
    <w:rsid w:val="0070222B"/>
    <w:rsid w:val="00702556"/>
    <w:rsid w:val="00702794"/>
    <w:rsid w:val="007029E2"/>
    <w:rsid w:val="00702B4D"/>
    <w:rsid w:val="00702C19"/>
    <w:rsid w:val="00702CC3"/>
    <w:rsid w:val="00702F8C"/>
    <w:rsid w:val="00703064"/>
    <w:rsid w:val="00703071"/>
    <w:rsid w:val="00703073"/>
    <w:rsid w:val="00703149"/>
    <w:rsid w:val="00703491"/>
    <w:rsid w:val="00703503"/>
    <w:rsid w:val="00703559"/>
    <w:rsid w:val="007035C4"/>
    <w:rsid w:val="0070373A"/>
    <w:rsid w:val="007037A9"/>
    <w:rsid w:val="00703832"/>
    <w:rsid w:val="0070388B"/>
    <w:rsid w:val="007038F8"/>
    <w:rsid w:val="00703960"/>
    <w:rsid w:val="00703AFA"/>
    <w:rsid w:val="00703C98"/>
    <w:rsid w:val="00703D2F"/>
    <w:rsid w:val="00704172"/>
    <w:rsid w:val="007041CF"/>
    <w:rsid w:val="00704465"/>
    <w:rsid w:val="00704467"/>
    <w:rsid w:val="00704615"/>
    <w:rsid w:val="0070464A"/>
    <w:rsid w:val="00704751"/>
    <w:rsid w:val="0070481A"/>
    <w:rsid w:val="0070481B"/>
    <w:rsid w:val="00704848"/>
    <w:rsid w:val="00704993"/>
    <w:rsid w:val="00704A3F"/>
    <w:rsid w:val="00704DC0"/>
    <w:rsid w:val="00704F14"/>
    <w:rsid w:val="00704FB1"/>
    <w:rsid w:val="0070503B"/>
    <w:rsid w:val="007051E2"/>
    <w:rsid w:val="00705295"/>
    <w:rsid w:val="0070546D"/>
    <w:rsid w:val="007055F7"/>
    <w:rsid w:val="00705787"/>
    <w:rsid w:val="007057F4"/>
    <w:rsid w:val="0070582B"/>
    <w:rsid w:val="00705830"/>
    <w:rsid w:val="0070583A"/>
    <w:rsid w:val="007059A7"/>
    <w:rsid w:val="00705A11"/>
    <w:rsid w:val="00705CE7"/>
    <w:rsid w:val="00705D22"/>
    <w:rsid w:val="00705E32"/>
    <w:rsid w:val="00705E40"/>
    <w:rsid w:val="00705F18"/>
    <w:rsid w:val="007060FE"/>
    <w:rsid w:val="00706173"/>
    <w:rsid w:val="0070620A"/>
    <w:rsid w:val="007062A9"/>
    <w:rsid w:val="007062AB"/>
    <w:rsid w:val="007062EC"/>
    <w:rsid w:val="0070630C"/>
    <w:rsid w:val="0070632E"/>
    <w:rsid w:val="0070647C"/>
    <w:rsid w:val="0070654E"/>
    <w:rsid w:val="00706585"/>
    <w:rsid w:val="007066DC"/>
    <w:rsid w:val="0070672B"/>
    <w:rsid w:val="0070694E"/>
    <w:rsid w:val="00706BFE"/>
    <w:rsid w:val="00707274"/>
    <w:rsid w:val="00707503"/>
    <w:rsid w:val="007075C4"/>
    <w:rsid w:val="00707618"/>
    <w:rsid w:val="00707712"/>
    <w:rsid w:val="0070778C"/>
    <w:rsid w:val="00707A3F"/>
    <w:rsid w:val="00707BE1"/>
    <w:rsid w:val="00707BFC"/>
    <w:rsid w:val="00707BFD"/>
    <w:rsid w:val="00707E47"/>
    <w:rsid w:val="00707E88"/>
    <w:rsid w:val="007100EC"/>
    <w:rsid w:val="007101C0"/>
    <w:rsid w:val="007101C5"/>
    <w:rsid w:val="00710525"/>
    <w:rsid w:val="0071057F"/>
    <w:rsid w:val="0071083D"/>
    <w:rsid w:val="007109A1"/>
    <w:rsid w:val="007109E7"/>
    <w:rsid w:val="00710A9D"/>
    <w:rsid w:val="00710CE7"/>
    <w:rsid w:val="00710EAD"/>
    <w:rsid w:val="00710F76"/>
    <w:rsid w:val="00710F7A"/>
    <w:rsid w:val="007110E3"/>
    <w:rsid w:val="007112AD"/>
    <w:rsid w:val="007112B1"/>
    <w:rsid w:val="007114E5"/>
    <w:rsid w:val="0071168E"/>
    <w:rsid w:val="00711891"/>
    <w:rsid w:val="00711976"/>
    <w:rsid w:val="00711A63"/>
    <w:rsid w:val="00711D37"/>
    <w:rsid w:val="00711DA4"/>
    <w:rsid w:val="00711DCD"/>
    <w:rsid w:val="00711E19"/>
    <w:rsid w:val="00711E38"/>
    <w:rsid w:val="00711EAA"/>
    <w:rsid w:val="00711F94"/>
    <w:rsid w:val="007120AC"/>
    <w:rsid w:val="007120C0"/>
    <w:rsid w:val="007120E1"/>
    <w:rsid w:val="00712155"/>
    <w:rsid w:val="007121FD"/>
    <w:rsid w:val="00712341"/>
    <w:rsid w:val="007123D3"/>
    <w:rsid w:val="00712462"/>
    <w:rsid w:val="007124D0"/>
    <w:rsid w:val="00712514"/>
    <w:rsid w:val="00712580"/>
    <w:rsid w:val="0071281F"/>
    <w:rsid w:val="00712825"/>
    <w:rsid w:val="007129B1"/>
    <w:rsid w:val="00712A1B"/>
    <w:rsid w:val="00712ED6"/>
    <w:rsid w:val="00713035"/>
    <w:rsid w:val="00713108"/>
    <w:rsid w:val="007131B6"/>
    <w:rsid w:val="007131D6"/>
    <w:rsid w:val="00713229"/>
    <w:rsid w:val="00713258"/>
    <w:rsid w:val="007132D6"/>
    <w:rsid w:val="007132E7"/>
    <w:rsid w:val="00713387"/>
    <w:rsid w:val="00713423"/>
    <w:rsid w:val="00713447"/>
    <w:rsid w:val="0071344E"/>
    <w:rsid w:val="0071364E"/>
    <w:rsid w:val="00713716"/>
    <w:rsid w:val="0071380C"/>
    <w:rsid w:val="0071380E"/>
    <w:rsid w:val="00713A9F"/>
    <w:rsid w:val="00713B72"/>
    <w:rsid w:val="00713B9E"/>
    <w:rsid w:val="00713CCA"/>
    <w:rsid w:val="00713E28"/>
    <w:rsid w:val="00713EB2"/>
    <w:rsid w:val="0071413E"/>
    <w:rsid w:val="007142CD"/>
    <w:rsid w:val="0071442D"/>
    <w:rsid w:val="0071449D"/>
    <w:rsid w:val="00714580"/>
    <w:rsid w:val="0071478D"/>
    <w:rsid w:val="007147B8"/>
    <w:rsid w:val="0071486F"/>
    <w:rsid w:val="0071499A"/>
    <w:rsid w:val="00714B29"/>
    <w:rsid w:val="00714CC1"/>
    <w:rsid w:val="00714DCF"/>
    <w:rsid w:val="0071501E"/>
    <w:rsid w:val="00715044"/>
    <w:rsid w:val="007150B8"/>
    <w:rsid w:val="007151EF"/>
    <w:rsid w:val="00715275"/>
    <w:rsid w:val="007152C6"/>
    <w:rsid w:val="00715403"/>
    <w:rsid w:val="007155E0"/>
    <w:rsid w:val="007156CC"/>
    <w:rsid w:val="007157B8"/>
    <w:rsid w:val="007158D9"/>
    <w:rsid w:val="0071590A"/>
    <w:rsid w:val="00715A01"/>
    <w:rsid w:val="00715A59"/>
    <w:rsid w:val="00715A5F"/>
    <w:rsid w:val="00715AB7"/>
    <w:rsid w:val="00715ABF"/>
    <w:rsid w:val="00715BAC"/>
    <w:rsid w:val="00715C3E"/>
    <w:rsid w:val="00715C4F"/>
    <w:rsid w:val="00715D3B"/>
    <w:rsid w:val="00715DCC"/>
    <w:rsid w:val="00715F15"/>
    <w:rsid w:val="00715F74"/>
    <w:rsid w:val="00716108"/>
    <w:rsid w:val="00716125"/>
    <w:rsid w:val="00716190"/>
    <w:rsid w:val="0071638D"/>
    <w:rsid w:val="007164FF"/>
    <w:rsid w:val="00716624"/>
    <w:rsid w:val="00716789"/>
    <w:rsid w:val="00716BC7"/>
    <w:rsid w:val="00716CB4"/>
    <w:rsid w:val="00716CF6"/>
    <w:rsid w:val="00716F48"/>
    <w:rsid w:val="00716FD2"/>
    <w:rsid w:val="00717053"/>
    <w:rsid w:val="00717065"/>
    <w:rsid w:val="007172F7"/>
    <w:rsid w:val="00717353"/>
    <w:rsid w:val="0071741C"/>
    <w:rsid w:val="007174B6"/>
    <w:rsid w:val="007175F1"/>
    <w:rsid w:val="00717744"/>
    <w:rsid w:val="007178F3"/>
    <w:rsid w:val="007179AE"/>
    <w:rsid w:val="00717A42"/>
    <w:rsid w:val="00717AEE"/>
    <w:rsid w:val="00717BB5"/>
    <w:rsid w:val="00717C13"/>
    <w:rsid w:val="00717D73"/>
    <w:rsid w:val="00717E3B"/>
    <w:rsid w:val="00717EC0"/>
    <w:rsid w:val="00717F9F"/>
    <w:rsid w:val="00720052"/>
    <w:rsid w:val="007203D6"/>
    <w:rsid w:val="007204B1"/>
    <w:rsid w:val="007204BF"/>
    <w:rsid w:val="007205A4"/>
    <w:rsid w:val="0072074C"/>
    <w:rsid w:val="007207BB"/>
    <w:rsid w:val="007207CD"/>
    <w:rsid w:val="0072094B"/>
    <w:rsid w:val="00720A1E"/>
    <w:rsid w:val="00720BE1"/>
    <w:rsid w:val="00720C82"/>
    <w:rsid w:val="00720D18"/>
    <w:rsid w:val="00720E60"/>
    <w:rsid w:val="00720EEC"/>
    <w:rsid w:val="0072130C"/>
    <w:rsid w:val="00721404"/>
    <w:rsid w:val="00721612"/>
    <w:rsid w:val="00721650"/>
    <w:rsid w:val="00721A9D"/>
    <w:rsid w:val="00721C26"/>
    <w:rsid w:val="00721C2D"/>
    <w:rsid w:val="00721CBC"/>
    <w:rsid w:val="00721E80"/>
    <w:rsid w:val="00722204"/>
    <w:rsid w:val="00722272"/>
    <w:rsid w:val="0072250B"/>
    <w:rsid w:val="00722555"/>
    <w:rsid w:val="007226AD"/>
    <w:rsid w:val="0072276E"/>
    <w:rsid w:val="00722770"/>
    <w:rsid w:val="007227E5"/>
    <w:rsid w:val="007229EC"/>
    <w:rsid w:val="00722A8F"/>
    <w:rsid w:val="00722B56"/>
    <w:rsid w:val="00722B92"/>
    <w:rsid w:val="00722C83"/>
    <w:rsid w:val="00722F40"/>
    <w:rsid w:val="00722FC2"/>
    <w:rsid w:val="00723130"/>
    <w:rsid w:val="00723134"/>
    <w:rsid w:val="0072329C"/>
    <w:rsid w:val="007232A1"/>
    <w:rsid w:val="007232CC"/>
    <w:rsid w:val="00723343"/>
    <w:rsid w:val="00723652"/>
    <w:rsid w:val="007238C4"/>
    <w:rsid w:val="007238DA"/>
    <w:rsid w:val="00723A2A"/>
    <w:rsid w:val="00723A89"/>
    <w:rsid w:val="00723A92"/>
    <w:rsid w:val="00723BB8"/>
    <w:rsid w:val="00723D44"/>
    <w:rsid w:val="00723EA3"/>
    <w:rsid w:val="00723FB1"/>
    <w:rsid w:val="007240C2"/>
    <w:rsid w:val="007242E3"/>
    <w:rsid w:val="00724317"/>
    <w:rsid w:val="00724383"/>
    <w:rsid w:val="007244DF"/>
    <w:rsid w:val="007245F7"/>
    <w:rsid w:val="00724618"/>
    <w:rsid w:val="00724987"/>
    <w:rsid w:val="00724A1A"/>
    <w:rsid w:val="00724B31"/>
    <w:rsid w:val="00724BFE"/>
    <w:rsid w:val="00724D16"/>
    <w:rsid w:val="00724D33"/>
    <w:rsid w:val="00724F12"/>
    <w:rsid w:val="00724F5D"/>
    <w:rsid w:val="00725066"/>
    <w:rsid w:val="0072508F"/>
    <w:rsid w:val="007252B5"/>
    <w:rsid w:val="007252E2"/>
    <w:rsid w:val="0072546B"/>
    <w:rsid w:val="00725501"/>
    <w:rsid w:val="00725621"/>
    <w:rsid w:val="00725870"/>
    <w:rsid w:val="00725A28"/>
    <w:rsid w:val="00725A3D"/>
    <w:rsid w:val="00725BC3"/>
    <w:rsid w:val="00725C2A"/>
    <w:rsid w:val="00725CD5"/>
    <w:rsid w:val="00725F9B"/>
    <w:rsid w:val="00725FFA"/>
    <w:rsid w:val="0072603A"/>
    <w:rsid w:val="007260D9"/>
    <w:rsid w:val="0072619D"/>
    <w:rsid w:val="0072632B"/>
    <w:rsid w:val="00726390"/>
    <w:rsid w:val="00726393"/>
    <w:rsid w:val="00726409"/>
    <w:rsid w:val="007264C3"/>
    <w:rsid w:val="00726546"/>
    <w:rsid w:val="007268B1"/>
    <w:rsid w:val="00726958"/>
    <w:rsid w:val="007269CC"/>
    <w:rsid w:val="00726BD8"/>
    <w:rsid w:val="00726C69"/>
    <w:rsid w:val="00726CA8"/>
    <w:rsid w:val="00726E16"/>
    <w:rsid w:val="00726E44"/>
    <w:rsid w:val="00726F0B"/>
    <w:rsid w:val="00726F20"/>
    <w:rsid w:val="00727117"/>
    <w:rsid w:val="0072733B"/>
    <w:rsid w:val="007274C6"/>
    <w:rsid w:val="00727548"/>
    <w:rsid w:val="007275F4"/>
    <w:rsid w:val="00727831"/>
    <w:rsid w:val="00727889"/>
    <w:rsid w:val="00727AB5"/>
    <w:rsid w:val="00727B52"/>
    <w:rsid w:val="00727B54"/>
    <w:rsid w:val="00727CD8"/>
    <w:rsid w:val="00727DB7"/>
    <w:rsid w:val="00727E16"/>
    <w:rsid w:val="00727FD3"/>
    <w:rsid w:val="007302B3"/>
    <w:rsid w:val="00730340"/>
    <w:rsid w:val="0073036A"/>
    <w:rsid w:val="007303A9"/>
    <w:rsid w:val="00730429"/>
    <w:rsid w:val="0073049A"/>
    <w:rsid w:val="0073053E"/>
    <w:rsid w:val="007305AB"/>
    <w:rsid w:val="0073061A"/>
    <w:rsid w:val="007306BE"/>
    <w:rsid w:val="007306DD"/>
    <w:rsid w:val="00730890"/>
    <w:rsid w:val="00730B52"/>
    <w:rsid w:val="00730C51"/>
    <w:rsid w:val="00730C80"/>
    <w:rsid w:val="00730D75"/>
    <w:rsid w:val="00730DD2"/>
    <w:rsid w:val="007310A6"/>
    <w:rsid w:val="007310D7"/>
    <w:rsid w:val="00731177"/>
    <w:rsid w:val="0073129C"/>
    <w:rsid w:val="00731382"/>
    <w:rsid w:val="007318BF"/>
    <w:rsid w:val="00731A56"/>
    <w:rsid w:val="00731B03"/>
    <w:rsid w:val="00731B20"/>
    <w:rsid w:val="00731CA5"/>
    <w:rsid w:val="00731E09"/>
    <w:rsid w:val="00731E11"/>
    <w:rsid w:val="00731E6A"/>
    <w:rsid w:val="00731EB2"/>
    <w:rsid w:val="00731EBA"/>
    <w:rsid w:val="0073202C"/>
    <w:rsid w:val="007320D1"/>
    <w:rsid w:val="00732264"/>
    <w:rsid w:val="00732304"/>
    <w:rsid w:val="007324A9"/>
    <w:rsid w:val="007327D8"/>
    <w:rsid w:val="00732885"/>
    <w:rsid w:val="007329FF"/>
    <w:rsid w:val="00732AE9"/>
    <w:rsid w:val="00732B60"/>
    <w:rsid w:val="00732C0A"/>
    <w:rsid w:val="00732CFF"/>
    <w:rsid w:val="00732DF6"/>
    <w:rsid w:val="00732EE1"/>
    <w:rsid w:val="00732F3F"/>
    <w:rsid w:val="00732FCC"/>
    <w:rsid w:val="0073333F"/>
    <w:rsid w:val="00733474"/>
    <w:rsid w:val="00733515"/>
    <w:rsid w:val="007335E4"/>
    <w:rsid w:val="00733643"/>
    <w:rsid w:val="0073370F"/>
    <w:rsid w:val="00733952"/>
    <w:rsid w:val="007339C0"/>
    <w:rsid w:val="00733AB7"/>
    <w:rsid w:val="00733C2D"/>
    <w:rsid w:val="00733DA4"/>
    <w:rsid w:val="00733DBD"/>
    <w:rsid w:val="00733E15"/>
    <w:rsid w:val="00734036"/>
    <w:rsid w:val="00734162"/>
    <w:rsid w:val="007343EE"/>
    <w:rsid w:val="00734506"/>
    <w:rsid w:val="00734753"/>
    <w:rsid w:val="00734763"/>
    <w:rsid w:val="00734807"/>
    <w:rsid w:val="007349C8"/>
    <w:rsid w:val="00734C0F"/>
    <w:rsid w:val="00734FA6"/>
    <w:rsid w:val="00734FC9"/>
    <w:rsid w:val="0073503E"/>
    <w:rsid w:val="00735099"/>
    <w:rsid w:val="007355AE"/>
    <w:rsid w:val="00735600"/>
    <w:rsid w:val="007358B6"/>
    <w:rsid w:val="007359E5"/>
    <w:rsid w:val="00735A6C"/>
    <w:rsid w:val="00735B00"/>
    <w:rsid w:val="00735BC9"/>
    <w:rsid w:val="00735C63"/>
    <w:rsid w:val="00735C83"/>
    <w:rsid w:val="00735FA1"/>
    <w:rsid w:val="007362A6"/>
    <w:rsid w:val="00736331"/>
    <w:rsid w:val="007363A9"/>
    <w:rsid w:val="00736443"/>
    <w:rsid w:val="007367E6"/>
    <w:rsid w:val="00736841"/>
    <w:rsid w:val="00736939"/>
    <w:rsid w:val="00736ABA"/>
    <w:rsid w:val="00736AC9"/>
    <w:rsid w:val="00736C98"/>
    <w:rsid w:val="00736F1F"/>
    <w:rsid w:val="007371DF"/>
    <w:rsid w:val="0073725B"/>
    <w:rsid w:val="00737382"/>
    <w:rsid w:val="007374EF"/>
    <w:rsid w:val="0073759B"/>
    <w:rsid w:val="00737743"/>
    <w:rsid w:val="007377B4"/>
    <w:rsid w:val="007377E8"/>
    <w:rsid w:val="007377FE"/>
    <w:rsid w:val="00737881"/>
    <w:rsid w:val="007378D6"/>
    <w:rsid w:val="0073795A"/>
    <w:rsid w:val="00737967"/>
    <w:rsid w:val="00737B02"/>
    <w:rsid w:val="00737BC2"/>
    <w:rsid w:val="00737C4B"/>
    <w:rsid w:val="0074007A"/>
    <w:rsid w:val="007401B8"/>
    <w:rsid w:val="00740294"/>
    <w:rsid w:val="0074029F"/>
    <w:rsid w:val="007402DD"/>
    <w:rsid w:val="007404E2"/>
    <w:rsid w:val="0074056A"/>
    <w:rsid w:val="007408B3"/>
    <w:rsid w:val="00740940"/>
    <w:rsid w:val="00740B6B"/>
    <w:rsid w:val="00740C14"/>
    <w:rsid w:val="00740DE8"/>
    <w:rsid w:val="00740E59"/>
    <w:rsid w:val="00740EA9"/>
    <w:rsid w:val="007411F0"/>
    <w:rsid w:val="0074128B"/>
    <w:rsid w:val="007412CC"/>
    <w:rsid w:val="007412ED"/>
    <w:rsid w:val="00741356"/>
    <w:rsid w:val="007413EA"/>
    <w:rsid w:val="007415B8"/>
    <w:rsid w:val="00741638"/>
    <w:rsid w:val="00741853"/>
    <w:rsid w:val="00741FF9"/>
    <w:rsid w:val="00742315"/>
    <w:rsid w:val="0074233E"/>
    <w:rsid w:val="0074237C"/>
    <w:rsid w:val="007423C1"/>
    <w:rsid w:val="007423EB"/>
    <w:rsid w:val="00742460"/>
    <w:rsid w:val="00742551"/>
    <w:rsid w:val="00742579"/>
    <w:rsid w:val="00742750"/>
    <w:rsid w:val="00742902"/>
    <w:rsid w:val="007429CC"/>
    <w:rsid w:val="00742BA8"/>
    <w:rsid w:val="00742C6A"/>
    <w:rsid w:val="00742D7C"/>
    <w:rsid w:val="00742F2D"/>
    <w:rsid w:val="00742F3A"/>
    <w:rsid w:val="0074302C"/>
    <w:rsid w:val="00743074"/>
    <w:rsid w:val="00743362"/>
    <w:rsid w:val="00743544"/>
    <w:rsid w:val="0074384F"/>
    <w:rsid w:val="007439B0"/>
    <w:rsid w:val="00743B15"/>
    <w:rsid w:val="00743B2B"/>
    <w:rsid w:val="00743B81"/>
    <w:rsid w:val="00743C47"/>
    <w:rsid w:val="00743DDD"/>
    <w:rsid w:val="00743E39"/>
    <w:rsid w:val="00743E5A"/>
    <w:rsid w:val="00743F6A"/>
    <w:rsid w:val="00743FDC"/>
    <w:rsid w:val="007441A5"/>
    <w:rsid w:val="0074421B"/>
    <w:rsid w:val="0074426A"/>
    <w:rsid w:val="0074455D"/>
    <w:rsid w:val="007446D8"/>
    <w:rsid w:val="007446DA"/>
    <w:rsid w:val="0074487B"/>
    <w:rsid w:val="00744C1B"/>
    <w:rsid w:val="00744CC9"/>
    <w:rsid w:val="00744F74"/>
    <w:rsid w:val="0074501E"/>
    <w:rsid w:val="00745028"/>
    <w:rsid w:val="00745516"/>
    <w:rsid w:val="00745523"/>
    <w:rsid w:val="00745677"/>
    <w:rsid w:val="00745732"/>
    <w:rsid w:val="007457E2"/>
    <w:rsid w:val="0074586F"/>
    <w:rsid w:val="007458F2"/>
    <w:rsid w:val="00745A4F"/>
    <w:rsid w:val="00745AAF"/>
    <w:rsid w:val="00745BEE"/>
    <w:rsid w:val="00745D7A"/>
    <w:rsid w:val="00745D9C"/>
    <w:rsid w:val="00745DC5"/>
    <w:rsid w:val="00745FBB"/>
    <w:rsid w:val="00745FDB"/>
    <w:rsid w:val="00746005"/>
    <w:rsid w:val="007460AE"/>
    <w:rsid w:val="0074620D"/>
    <w:rsid w:val="007462DD"/>
    <w:rsid w:val="00746391"/>
    <w:rsid w:val="00746445"/>
    <w:rsid w:val="00746583"/>
    <w:rsid w:val="0074662D"/>
    <w:rsid w:val="00746677"/>
    <w:rsid w:val="00746685"/>
    <w:rsid w:val="00746812"/>
    <w:rsid w:val="00746C10"/>
    <w:rsid w:val="00746E0E"/>
    <w:rsid w:val="00746ED9"/>
    <w:rsid w:val="00746FDF"/>
    <w:rsid w:val="00747067"/>
    <w:rsid w:val="0074715B"/>
    <w:rsid w:val="0074725E"/>
    <w:rsid w:val="00747359"/>
    <w:rsid w:val="007473D2"/>
    <w:rsid w:val="0074740D"/>
    <w:rsid w:val="0074743D"/>
    <w:rsid w:val="007475A9"/>
    <w:rsid w:val="00747619"/>
    <w:rsid w:val="007476FE"/>
    <w:rsid w:val="00747714"/>
    <w:rsid w:val="00747831"/>
    <w:rsid w:val="00747957"/>
    <w:rsid w:val="00747A25"/>
    <w:rsid w:val="00747C90"/>
    <w:rsid w:val="00747EA8"/>
    <w:rsid w:val="007500B9"/>
    <w:rsid w:val="007501E8"/>
    <w:rsid w:val="0075025E"/>
    <w:rsid w:val="007503C1"/>
    <w:rsid w:val="007504CB"/>
    <w:rsid w:val="007505C3"/>
    <w:rsid w:val="00750664"/>
    <w:rsid w:val="00750755"/>
    <w:rsid w:val="007508AB"/>
    <w:rsid w:val="00750912"/>
    <w:rsid w:val="0075093C"/>
    <w:rsid w:val="00750AFF"/>
    <w:rsid w:val="00750D7E"/>
    <w:rsid w:val="00750EA5"/>
    <w:rsid w:val="00750EE8"/>
    <w:rsid w:val="00750F1E"/>
    <w:rsid w:val="00750F76"/>
    <w:rsid w:val="0075117A"/>
    <w:rsid w:val="007512EF"/>
    <w:rsid w:val="00751412"/>
    <w:rsid w:val="00751640"/>
    <w:rsid w:val="0075189F"/>
    <w:rsid w:val="00751C9B"/>
    <w:rsid w:val="00751D2E"/>
    <w:rsid w:val="00751D78"/>
    <w:rsid w:val="00751E2A"/>
    <w:rsid w:val="0075212E"/>
    <w:rsid w:val="00752168"/>
    <w:rsid w:val="00752289"/>
    <w:rsid w:val="00752333"/>
    <w:rsid w:val="00752435"/>
    <w:rsid w:val="00752473"/>
    <w:rsid w:val="0075253F"/>
    <w:rsid w:val="00752643"/>
    <w:rsid w:val="007526C1"/>
    <w:rsid w:val="0075276A"/>
    <w:rsid w:val="00752815"/>
    <w:rsid w:val="00752889"/>
    <w:rsid w:val="0075293A"/>
    <w:rsid w:val="00752965"/>
    <w:rsid w:val="00752A31"/>
    <w:rsid w:val="00752B3A"/>
    <w:rsid w:val="00752B78"/>
    <w:rsid w:val="00752BF1"/>
    <w:rsid w:val="00752C29"/>
    <w:rsid w:val="00752C2D"/>
    <w:rsid w:val="00752CEE"/>
    <w:rsid w:val="00752D79"/>
    <w:rsid w:val="00752DE5"/>
    <w:rsid w:val="00753032"/>
    <w:rsid w:val="007530B7"/>
    <w:rsid w:val="007530D1"/>
    <w:rsid w:val="0075324F"/>
    <w:rsid w:val="007532A7"/>
    <w:rsid w:val="0075344E"/>
    <w:rsid w:val="00753741"/>
    <w:rsid w:val="007537DA"/>
    <w:rsid w:val="00753C9D"/>
    <w:rsid w:val="00753CC2"/>
    <w:rsid w:val="00753D42"/>
    <w:rsid w:val="00753D79"/>
    <w:rsid w:val="00753E60"/>
    <w:rsid w:val="0075403C"/>
    <w:rsid w:val="007542E6"/>
    <w:rsid w:val="007545DC"/>
    <w:rsid w:val="00754672"/>
    <w:rsid w:val="007546A1"/>
    <w:rsid w:val="007546AF"/>
    <w:rsid w:val="007546DD"/>
    <w:rsid w:val="00754739"/>
    <w:rsid w:val="007547B8"/>
    <w:rsid w:val="00754A23"/>
    <w:rsid w:val="00754AA1"/>
    <w:rsid w:val="00754C3B"/>
    <w:rsid w:val="00754C7F"/>
    <w:rsid w:val="00754CBF"/>
    <w:rsid w:val="00754E22"/>
    <w:rsid w:val="00754E76"/>
    <w:rsid w:val="00754F41"/>
    <w:rsid w:val="0075501B"/>
    <w:rsid w:val="00755146"/>
    <w:rsid w:val="0075519C"/>
    <w:rsid w:val="00755359"/>
    <w:rsid w:val="007553AD"/>
    <w:rsid w:val="0075546B"/>
    <w:rsid w:val="007555CF"/>
    <w:rsid w:val="0075560D"/>
    <w:rsid w:val="00755886"/>
    <w:rsid w:val="00755DE4"/>
    <w:rsid w:val="00755E32"/>
    <w:rsid w:val="00756178"/>
    <w:rsid w:val="007561BB"/>
    <w:rsid w:val="00756329"/>
    <w:rsid w:val="00756450"/>
    <w:rsid w:val="00756509"/>
    <w:rsid w:val="0075674B"/>
    <w:rsid w:val="00756775"/>
    <w:rsid w:val="00756815"/>
    <w:rsid w:val="00756874"/>
    <w:rsid w:val="00756926"/>
    <w:rsid w:val="0075698D"/>
    <w:rsid w:val="007569D3"/>
    <w:rsid w:val="00756A69"/>
    <w:rsid w:val="00756C79"/>
    <w:rsid w:val="00756CBF"/>
    <w:rsid w:val="00756CE2"/>
    <w:rsid w:val="00756DEA"/>
    <w:rsid w:val="00756FAD"/>
    <w:rsid w:val="00757106"/>
    <w:rsid w:val="00757242"/>
    <w:rsid w:val="007572CC"/>
    <w:rsid w:val="00757369"/>
    <w:rsid w:val="0075738C"/>
    <w:rsid w:val="00757756"/>
    <w:rsid w:val="00757AA7"/>
    <w:rsid w:val="00757B8A"/>
    <w:rsid w:val="00757BF4"/>
    <w:rsid w:val="00757E74"/>
    <w:rsid w:val="00757EC4"/>
    <w:rsid w:val="00760174"/>
    <w:rsid w:val="0076025E"/>
    <w:rsid w:val="00760482"/>
    <w:rsid w:val="007604F0"/>
    <w:rsid w:val="007605FF"/>
    <w:rsid w:val="00760691"/>
    <w:rsid w:val="007606BA"/>
    <w:rsid w:val="00760729"/>
    <w:rsid w:val="00760825"/>
    <w:rsid w:val="007608E3"/>
    <w:rsid w:val="00760935"/>
    <w:rsid w:val="00760A41"/>
    <w:rsid w:val="00760A6C"/>
    <w:rsid w:val="00760B79"/>
    <w:rsid w:val="00760BAA"/>
    <w:rsid w:val="00760BCD"/>
    <w:rsid w:val="00760DE7"/>
    <w:rsid w:val="00760DF7"/>
    <w:rsid w:val="00760EE2"/>
    <w:rsid w:val="007611B0"/>
    <w:rsid w:val="007611D0"/>
    <w:rsid w:val="007612BC"/>
    <w:rsid w:val="00761436"/>
    <w:rsid w:val="00761702"/>
    <w:rsid w:val="00761742"/>
    <w:rsid w:val="007618D6"/>
    <w:rsid w:val="007618F2"/>
    <w:rsid w:val="00761A3F"/>
    <w:rsid w:val="00761A92"/>
    <w:rsid w:val="00761E50"/>
    <w:rsid w:val="00761EBF"/>
    <w:rsid w:val="00761F85"/>
    <w:rsid w:val="00762078"/>
    <w:rsid w:val="00762110"/>
    <w:rsid w:val="007622E1"/>
    <w:rsid w:val="0076236D"/>
    <w:rsid w:val="00762534"/>
    <w:rsid w:val="0076269A"/>
    <w:rsid w:val="0076271D"/>
    <w:rsid w:val="00762766"/>
    <w:rsid w:val="0076280B"/>
    <w:rsid w:val="0076283B"/>
    <w:rsid w:val="007629D5"/>
    <w:rsid w:val="007629DE"/>
    <w:rsid w:val="00762A5F"/>
    <w:rsid w:val="00762D60"/>
    <w:rsid w:val="00763004"/>
    <w:rsid w:val="00763177"/>
    <w:rsid w:val="00763496"/>
    <w:rsid w:val="0076355C"/>
    <w:rsid w:val="007635C1"/>
    <w:rsid w:val="00763677"/>
    <w:rsid w:val="00763745"/>
    <w:rsid w:val="00763804"/>
    <w:rsid w:val="00763BF9"/>
    <w:rsid w:val="00763D92"/>
    <w:rsid w:val="00763E0F"/>
    <w:rsid w:val="00763E2D"/>
    <w:rsid w:val="00763FCF"/>
    <w:rsid w:val="007641C3"/>
    <w:rsid w:val="007641E9"/>
    <w:rsid w:val="00764294"/>
    <w:rsid w:val="007642BB"/>
    <w:rsid w:val="00764303"/>
    <w:rsid w:val="007644B5"/>
    <w:rsid w:val="0076466C"/>
    <w:rsid w:val="00764683"/>
    <w:rsid w:val="007647C8"/>
    <w:rsid w:val="00764A60"/>
    <w:rsid w:val="00764B54"/>
    <w:rsid w:val="00764B5E"/>
    <w:rsid w:val="00764BB9"/>
    <w:rsid w:val="00764E04"/>
    <w:rsid w:val="00764F44"/>
    <w:rsid w:val="00764F71"/>
    <w:rsid w:val="007650A1"/>
    <w:rsid w:val="0076518C"/>
    <w:rsid w:val="007651A1"/>
    <w:rsid w:val="007654D9"/>
    <w:rsid w:val="00765700"/>
    <w:rsid w:val="00765799"/>
    <w:rsid w:val="007657F8"/>
    <w:rsid w:val="007659F8"/>
    <w:rsid w:val="00765A27"/>
    <w:rsid w:val="00765B78"/>
    <w:rsid w:val="00765BB8"/>
    <w:rsid w:val="00765C3E"/>
    <w:rsid w:val="00765C60"/>
    <w:rsid w:val="00765C6B"/>
    <w:rsid w:val="00765DC7"/>
    <w:rsid w:val="00765E91"/>
    <w:rsid w:val="0076644F"/>
    <w:rsid w:val="00766486"/>
    <w:rsid w:val="007664B7"/>
    <w:rsid w:val="00766518"/>
    <w:rsid w:val="007665AA"/>
    <w:rsid w:val="00766A58"/>
    <w:rsid w:val="00766BAE"/>
    <w:rsid w:val="00766C3C"/>
    <w:rsid w:val="00766FAB"/>
    <w:rsid w:val="0076710B"/>
    <w:rsid w:val="00767314"/>
    <w:rsid w:val="007675EA"/>
    <w:rsid w:val="00767600"/>
    <w:rsid w:val="007676BF"/>
    <w:rsid w:val="007676C5"/>
    <w:rsid w:val="00767736"/>
    <w:rsid w:val="0076787D"/>
    <w:rsid w:val="00767942"/>
    <w:rsid w:val="00767996"/>
    <w:rsid w:val="007679F4"/>
    <w:rsid w:val="00767A52"/>
    <w:rsid w:val="00767A94"/>
    <w:rsid w:val="00767BA6"/>
    <w:rsid w:val="00767F4B"/>
    <w:rsid w:val="00767FAA"/>
    <w:rsid w:val="00770152"/>
    <w:rsid w:val="00770170"/>
    <w:rsid w:val="00770224"/>
    <w:rsid w:val="00770241"/>
    <w:rsid w:val="007702BB"/>
    <w:rsid w:val="00770328"/>
    <w:rsid w:val="007703E0"/>
    <w:rsid w:val="00770404"/>
    <w:rsid w:val="00770532"/>
    <w:rsid w:val="00770559"/>
    <w:rsid w:val="0077065F"/>
    <w:rsid w:val="00770751"/>
    <w:rsid w:val="00770985"/>
    <w:rsid w:val="007709FB"/>
    <w:rsid w:val="00770A3C"/>
    <w:rsid w:val="00770BC9"/>
    <w:rsid w:val="00770F08"/>
    <w:rsid w:val="00770FAD"/>
    <w:rsid w:val="00771047"/>
    <w:rsid w:val="00771264"/>
    <w:rsid w:val="00771392"/>
    <w:rsid w:val="00771498"/>
    <w:rsid w:val="0077170E"/>
    <w:rsid w:val="00771745"/>
    <w:rsid w:val="00771765"/>
    <w:rsid w:val="0077181F"/>
    <w:rsid w:val="00771CC5"/>
    <w:rsid w:val="00771DC7"/>
    <w:rsid w:val="00771DD5"/>
    <w:rsid w:val="00771FB6"/>
    <w:rsid w:val="00772231"/>
    <w:rsid w:val="00772251"/>
    <w:rsid w:val="0077246E"/>
    <w:rsid w:val="0077276C"/>
    <w:rsid w:val="00772853"/>
    <w:rsid w:val="0077295D"/>
    <w:rsid w:val="00772A22"/>
    <w:rsid w:val="00772D6B"/>
    <w:rsid w:val="00772DEA"/>
    <w:rsid w:val="00772E1A"/>
    <w:rsid w:val="007730F0"/>
    <w:rsid w:val="00773483"/>
    <w:rsid w:val="00773633"/>
    <w:rsid w:val="0077378B"/>
    <w:rsid w:val="007737AD"/>
    <w:rsid w:val="007738FF"/>
    <w:rsid w:val="00773962"/>
    <w:rsid w:val="00773AD9"/>
    <w:rsid w:val="00773C45"/>
    <w:rsid w:val="00773CEF"/>
    <w:rsid w:val="00773E0F"/>
    <w:rsid w:val="0077402B"/>
    <w:rsid w:val="00774035"/>
    <w:rsid w:val="0077406C"/>
    <w:rsid w:val="00774117"/>
    <w:rsid w:val="00774361"/>
    <w:rsid w:val="0077436A"/>
    <w:rsid w:val="007745EF"/>
    <w:rsid w:val="00774742"/>
    <w:rsid w:val="007747DC"/>
    <w:rsid w:val="007749AE"/>
    <w:rsid w:val="00774B3A"/>
    <w:rsid w:val="00774BE5"/>
    <w:rsid w:val="00774D8F"/>
    <w:rsid w:val="00774DB6"/>
    <w:rsid w:val="00774ECC"/>
    <w:rsid w:val="00774F2D"/>
    <w:rsid w:val="00775089"/>
    <w:rsid w:val="0077514B"/>
    <w:rsid w:val="0077523F"/>
    <w:rsid w:val="00775322"/>
    <w:rsid w:val="00775376"/>
    <w:rsid w:val="007753D8"/>
    <w:rsid w:val="00775432"/>
    <w:rsid w:val="0077546D"/>
    <w:rsid w:val="007754A0"/>
    <w:rsid w:val="0077552D"/>
    <w:rsid w:val="0077553C"/>
    <w:rsid w:val="00775658"/>
    <w:rsid w:val="0077576D"/>
    <w:rsid w:val="0077594A"/>
    <w:rsid w:val="00775C2C"/>
    <w:rsid w:val="00775C78"/>
    <w:rsid w:val="00775C82"/>
    <w:rsid w:val="00775D41"/>
    <w:rsid w:val="00775D47"/>
    <w:rsid w:val="00775D9A"/>
    <w:rsid w:val="00775E4B"/>
    <w:rsid w:val="00775E4C"/>
    <w:rsid w:val="00775F70"/>
    <w:rsid w:val="00775F9D"/>
    <w:rsid w:val="007761A3"/>
    <w:rsid w:val="007761BD"/>
    <w:rsid w:val="00776227"/>
    <w:rsid w:val="00776420"/>
    <w:rsid w:val="00776525"/>
    <w:rsid w:val="007765DB"/>
    <w:rsid w:val="00776607"/>
    <w:rsid w:val="007768D2"/>
    <w:rsid w:val="007768D4"/>
    <w:rsid w:val="00776964"/>
    <w:rsid w:val="00776FD7"/>
    <w:rsid w:val="007772E8"/>
    <w:rsid w:val="00777309"/>
    <w:rsid w:val="0077760C"/>
    <w:rsid w:val="007776A6"/>
    <w:rsid w:val="007776B0"/>
    <w:rsid w:val="007778EC"/>
    <w:rsid w:val="007779B1"/>
    <w:rsid w:val="00777A7F"/>
    <w:rsid w:val="00777B9A"/>
    <w:rsid w:val="0078006D"/>
    <w:rsid w:val="00780139"/>
    <w:rsid w:val="00780437"/>
    <w:rsid w:val="007804CD"/>
    <w:rsid w:val="0078056A"/>
    <w:rsid w:val="0078061E"/>
    <w:rsid w:val="00780685"/>
    <w:rsid w:val="007806EF"/>
    <w:rsid w:val="00780733"/>
    <w:rsid w:val="0078078F"/>
    <w:rsid w:val="00780ADF"/>
    <w:rsid w:val="00780CCC"/>
    <w:rsid w:val="00780EE0"/>
    <w:rsid w:val="00781347"/>
    <w:rsid w:val="007813AF"/>
    <w:rsid w:val="00781647"/>
    <w:rsid w:val="00781791"/>
    <w:rsid w:val="00781A47"/>
    <w:rsid w:val="00781C4B"/>
    <w:rsid w:val="00781CAA"/>
    <w:rsid w:val="00781F44"/>
    <w:rsid w:val="00781FD1"/>
    <w:rsid w:val="00782242"/>
    <w:rsid w:val="0078228A"/>
    <w:rsid w:val="0078256B"/>
    <w:rsid w:val="007825DE"/>
    <w:rsid w:val="0078262E"/>
    <w:rsid w:val="00782688"/>
    <w:rsid w:val="007826AC"/>
    <w:rsid w:val="007827BC"/>
    <w:rsid w:val="00782A35"/>
    <w:rsid w:val="00782D52"/>
    <w:rsid w:val="00782D97"/>
    <w:rsid w:val="00783006"/>
    <w:rsid w:val="007830AF"/>
    <w:rsid w:val="007830E5"/>
    <w:rsid w:val="007830FC"/>
    <w:rsid w:val="00783167"/>
    <w:rsid w:val="0078316C"/>
    <w:rsid w:val="007831C8"/>
    <w:rsid w:val="00783286"/>
    <w:rsid w:val="007833D9"/>
    <w:rsid w:val="00783462"/>
    <w:rsid w:val="007834C9"/>
    <w:rsid w:val="007834D7"/>
    <w:rsid w:val="00783672"/>
    <w:rsid w:val="00783730"/>
    <w:rsid w:val="007838BA"/>
    <w:rsid w:val="00783AA5"/>
    <w:rsid w:val="00783AD4"/>
    <w:rsid w:val="00783B03"/>
    <w:rsid w:val="00783BC7"/>
    <w:rsid w:val="00783CA7"/>
    <w:rsid w:val="00783CBB"/>
    <w:rsid w:val="00783DB4"/>
    <w:rsid w:val="00783E0D"/>
    <w:rsid w:val="00783E82"/>
    <w:rsid w:val="00783EB5"/>
    <w:rsid w:val="00783F0E"/>
    <w:rsid w:val="00783FAC"/>
    <w:rsid w:val="007841CB"/>
    <w:rsid w:val="00784286"/>
    <w:rsid w:val="007844BD"/>
    <w:rsid w:val="00784742"/>
    <w:rsid w:val="00784B10"/>
    <w:rsid w:val="00784E39"/>
    <w:rsid w:val="0078503F"/>
    <w:rsid w:val="0078527E"/>
    <w:rsid w:val="00785378"/>
    <w:rsid w:val="007853DB"/>
    <w:rsid w:val="0078549F"/>
    <w:rsid w:val="007854D2"/>
    <w:rsid w:val="007854FA"/>
    <w:rsid w:val="0078554A"/>
    <w:rsid w:val="007855DF"/>
    <w:rsid w:val="00785603"/>
    <w:rsid w:val="007856A2"/>
    <w:rsid w:val="0078578F"/>
    <w:rsid w:val="00785A45"/>
    <w:rsid w:val="00785A4A"/>
    <w:rsid w:val="00785A7E"/>
    <w:rsid w:val="00785B2B"/>
    <w:rsid w:val="00785BC0"/>
    <w:rsid w:val="00785BC9"/>
    <w:rsid w:val="00785D40"/>
    <w:rsid w:val="00785D5C"/>
    <w:rsid w:val="00785DD5"/>
    <w:rsid w:val="0078601C"/>
    <w:rsid w:val="00786029"/>
    <w:rsid w:val="00786240"/>
    <w:rsid w:val="0078631F"/>
    <w:rsid w:val="00786429"/>
    <w:rsid w:val="00786454"/>
    <w:rsid w:val="007865B6"/>
    <w:rsid w:val="007865CE"/>
    <w:rsid w:val="0078669D"/>
    <w:rsid w:val="007869A7"/>
    <w:rsid w:val="007869C1"/>
    <w:rsid w:val="00786C41"/>
    <w:rsid w:val="00787130"/>
    <w:rsid w:val="00787622"/>
    <w:rsid w:val="0078783C"/>
    <w:rsid w:val="007878D6"/>
    <w:rsid w:val="007878FC"/>
    <w:rsid w:val="00787AB6"/>
    <w:rsid w:val="00787CC1"/>
    <w:rsid w:val="00787E7F"/>
    <w:rsid w:val="00787E99"/>
    <w:rsid w:val="00787F40"/>
    <w:rsid w:val="00787FFE"/>
    <w:rsid w:val="0079007B"/>
    <w:rsid w:val="007901B3"/>
    <w:rsid w:val="007904CC"/>
    <w:rsid w:val="00790886"/>
    <w:rsid w:val="00790A96"/>
    <w:rsid w:val="00790B9C"/>
    <w:rsid w:val="00790BE3"/>
    <w:rsid w:val="00790E1D"/>
    <w:rsid w:val="00790FC4"/>
    <w:rsid w:val="0079106C"/>
    <w:rsid w:val="007910DC"/>
    <w:rsid w:val="007911A3"/>
    <w:rsid w:val="0079149A"/>
    <w:rsid w:val="007914E2"/>
    <w:rsid w:val="007916B8"/>
    <w:rsid w:val="007918AB"/>
    <w:rsid w:val="0079196F"/>
    <w:rsid w:val="00791AB0"/>
    <w:rsid w:val="00791C11"/>
    <w:rsid w:val="00791E52"/>
    <w:rsid w:val="0079200C"/>
    <w:rsid w:val="00792137"/>
    <w:rsid w:val="00792185"/>
    <w:rsid w:val="0079248D"/>
    <w:rsid w:val="007924DA"/>
    <w:rsid w:val="0079261F"/>
    <w:rsid w:val="00792709"/>
    <w:rsid w:val="007927C6"/>
    <w:rsid w:val="00792800"/>
    <w:rsid w:val="00792878"/>
    <w:rsid w:val="00792904"/>
    <w:rsid w:val="00792969"/>
    <w:rsid w:val="007929EB"/>
    <w:rsid w:val="00792A3B"/>
    <w:rsid w:val="00793121"/>
    <w:rsid w:val="00793261"/>
    <w:rsid w:val="007932A8"/>
    <w:rsid w:val="007935B5"/>
    <w:rsid w:val="0079387A"/>
    <w:rsid w:val="00793985"/>
    <w:rsid w:val="00793A61"/>
    <w:rsid w:val="00793AF5"/>
    <w:rsid w:val="00793B2A"/>
    <w:rsid w:val="00793B34"/>
    <w:rsid w:val="00793B83"/>
    <w:rsid w:val="00793C18"/>
    <w:rsid w:val="00793CEE"/>
    <w:rsid w:val="00793D38"/>
    <w:rsid w:val="00793D57"/>
    <w:rsid w:val="00793DDC"/>
    <w:rsid w:val="00793ECD"/>
    <w:rsid w:val="0079400F"/>
    <w:rsid w:val="0079407D"/>
    <w:rsid w:val="00794090"/>
    <w:rsid w:val="0079413D"/>
    <w:rsid w:val="00794171"/>
    <w:rsid w:val="0079419A"/>
    <w:rsid w:val="00794441"/>
    <w:rsid w:val="007944E9"/>
    <w:rsid w:val="0079466E"/>
    <w:rsid w:val="007947ED"/>
    <w:rsid w:val="0079480A"/>
    <w:rsid w:val="0079483C"/>
    <w:rsid w:val="0079486C"/>
    <w:rsid w:val="00794A34"/>
    <w:rsid w:val="00794AE4"/>
    <w:rsid w:val="00794B49"/>
    <w:rsid w:val="00794CC8"/>
    <w:rsid w:val="00794CF9"/>
    <w:rsid w:val="00794D74"/>
    <w:rsid w:val="00794E1D"/>
    <w:rsid w:val="00794E6E"/>
    <w:rsid w:val="00794EB1"/>
    <w:rsid w:val="00794F3B"/>
    <w:rsid w:val="00795015"/>
    <w:rsid w:val="007952F5"/>
    <w:rsid w:val="00795328"/>
    <w:rsid w:val="0079542D"/>
    <w:rsid w:val="00795433"/>
    <w:rsid w:val="00795567"/>
    <w:rsid w:val="0079560B"/>
    <w:rsid w:val="0079568D"/>
    <w:rsid w:val="0079585D"/>
    <w:rsid w:val="00795B63"/>
    <w:rsid w:val="00795BB1"/>
    <w:rsid w:val="00795CB4"/>
    <w:rsid w:val="00795CE1"/>
    <w:rsid w:val="00795D7A"/>
    <w:rsid w:val="00795E2B"/>
    <w:rsid w:val="00795E8E"/>
    <w:rsid w:val="00795F5B"/>
    <w:rsid w:val="00795F7E"/>
    <w:rsid w:val="00796008"/>
    <w:rsid w:val="0079600D"/>
    <w:rsid w:val="007962AC"/>
    <w:rsid w:val="007962C9"/>
    <w:rsid w:val="00796312"/>
    <w:rsid w:val="00796416"/>
    <w:rsid w:val="00796733"/>
    <w:rsid w:val="0079684E"/>
    <w:rsid w:val="007968C0"/>
    <w:rsid w:val="007968FB"/>
    <w:rsid w:val="00796941"/>
    <w:rsid w:val="0079695B"/>
    <w:rsid w:val="00796A5E"/>
    <w:rsid w:val="00796BF6"/>
    <w:rsid w:val="00796BFD"/>
    <w:rsid w:val="00796E7E"/>
    <w:rsid w:val="00796F96"/>
    <w:rsid w:val="00796FEA"/>
    <w:rsid w:val="00797064"/>
    <w:rsid w:val="00797155"/>
    <w:rsid w:val="00797367"/>
    <w:rsid w:val="0079750E"/>
    <w:rsid w:val="00797773"/>
    <w:rsid w:val="0079784A"/>
    <w:rsid w:val="007978B7"/>
    <w:rsid w:val="007978BD"/>
    <w:rsid w:val="007978E5"/>
    <w:rsid w:val="007979AB"/>
    <w:rsid w:val="007979E3"/>
    <w:rsid w:val="007979F6"/>
    <w:rsid w:val="00797AD2"/>
    <w:rsid w:val="00797B04"/>
    <w:rsid w:val="00797B15"/>
    <w:rsid w:val="00797B17"/>
    <w:rsid w:val="00797B26"/>
    <w:rsid w:val="00797C52"/>
    <w:rsid w:val="00797CA0"/>
    <w:rsid w:val="00797E6D"/>
    <w:rsid w:val="00797EC5"/>
    <w:rsid w:val="007A00AF"/>
    <w:rsid w:val="007A0159"/>
    <w:rsid w:val="007A0378"/>
    <w:rsid w:val="007A0422"/>
    <w:rsid w:val="007A05F0"/>
    <w:rsid w:val="007A07F1"/>
    <w:rsid w:val="007A0B2E"/>
    <w:rsid w:val="007A0C92"/>
    <w:rsid w:val="007A0DC1"/>
    <w:rsid w:val="007A10E4"/>
    <w:rsid w:val="007A11D0"/>
    <w:rsid w:val="007A1372"/>
    <w:rsid w:val="007A139C"/>
    <w:rsid w:val="007A1421"/>
    <w:rsid w:val="007A149B"/>
    <w:rsid w:val="007A16C0"/>
    <w:rsid w:val="007A1870"/>
    <w:rsid w:val="007A190E"/>
    <w:rsid w:val="007A1A50"/>
    <w:rsid w:val="007A1E3C"/>
    <w:rsid w:val="007A2032"/>
    <w:rsid w:val="007A20C5"/>
    <w:rsid w:val="007A212A"/>
    <w:rsid w:val="007A2246"/>
    <w:rsid w:val="007A2267"/>
    <w:rsid w:val="007A22C5"/>
    <w:rsid w:val="007A24C0"/>
    <w:rsid w:val="007A2500"/>
    <w:rsid w:val="007A26C6"/>
    <w:rsid w:val="007A285F"/>
    <w:rsid w:val="007A2891"/>
    <w:rsid w:val="007A2BDF"/>
    <w:rsid w:val="007A2CAA"/>
    <w:rsid w:val="007A2D09"/>
    <w:rsid w:val="007A2D61"/>
    <w:rsid w:val="007A322C"/>
    <w:rsid w:val="007A33FE"/>
    <w:rsid w:val="007A3416"/>
    <w:rsid w:val="007A344F"/>
    <w:rsid w:val="007A34A4"/>
    <w:rsid w:val="007A34B5"/>
    <w:rsid w:val="007A3556"/>
    <w:rsid w:val="007A356B"/>
    <w:rsid w:val="007A37D3"/>
    <w:rsid w:val="007A39FB"/>
    <w:rsid w:val="007A3B23"/>
    <w:rsid w:val="007A3B7C"/>
    <w:rsid w:val="007A3C86"/>
    <w:rsid w:val="007A3D04"/>
    <w:rsid w:val="007A3D48"/>
    <w:rsid w:val="007A3FDD"/>
    <w:rsid w:val="007A4178"/>
    <w:rsid w:val="007A442E"/>
    <w:rsid w:val="007A4579"/>
    <w:rsid w:val="007A45B3"/>
    <w:rsid w:val="007A466D"/>
    <w:rsid w:val="007A4A33"/>
    <w:rsid w:val="007A4C0D"/>
    <w:rsid w:val="007A4CD3"/>
    <w:rsid w:val="007A4E19"/>
    <w:rsid w:val="007A4F4B"/>
    <w:rsid w:val="007A51A3"/>
    <w:rsid w:val="007A51B9"/>
    <w:rsid w:val="007A5263"/>
    <w:rsid w:val="007A5274"/>
    <w:rsid w:val="007A5351"/>
    <w:rsid w:val="007A566A"/>
    <w:rsid w:val="007A571A"/>
    <w:rsid w:val="007A57A6"/>
    <w:rsid w:val="007A5803"/>
    <w:rsid w:val="007A599C"/>
    <w:rsid w:val="007A5A0E"/>
    <w:rsid w:val="007A5A14"/>
    <w:rsid w:val="007A5A2B"/>
    <w:rsid w:val="007A5A6A"/>
    <w:rsid w:val="007A5B9A"/>
    <w:rsid w:val="007A5BC9"/>
    <w:rsid w:val="007A5BEC"/>
    <w:rsid w:val="007A5C61"/>
    <w:rsid w:val="007A5CA2"/>
    <w:rsid w:val="007A5EBC"/>
    <w:rsid w:val="007A5FFD"/>
    <w:rsid w:val="007A60C3"/>
    <w:rsid w:val="007A6340"/>
    <w:rsid w:val="007A65B1"/>
    <w:rsid w:val="007A662F"/>
    <w:rsid w:val="007A66C0"/>
    <w:rsid w:val="007A6729"/>
    <w:rsid w:val="007A675F"/>
    <w:rsid w:val="007A67CA"/>
    <w:rsid w:val="007A6A44"/>
    <w:rsid w:val="007A6A65"/>
    <w:rsid w:val="007A6B26"/>
    <w:rsid w:val="007A6D96"/>
    <w:rsid w:val="007A6E30"/>
    <w:rsid w:val="007A7050"/>
    <w:rsid w:val="007A726B"/>
    <w:rsid w:val="007A7356"/>
    <w:rsid w:val="007A73DF"/>
    <w:rsid w:val="007A763B"/>
    <w:rsid w:val="007A76E1"/>
    <w:rsid w:val="007A780B"/>
    <w:rsid w:val="007A7884"/>
    <w:rsid w:val="007A7966"/>
    <w:rsid w:val="007A799B"/>
    <w:rsid w:val="007A7A00"/>
    <w:rsid w:val="007A7B99"/>
    <w:rsid w:val="007A7D40"/>
    <w:rsid w:val="007A7EC2"/>
    <w:rsid w:val="007B0007"/>
    <w:rsid w:val="007B00FC"/>
    <w:rsid w:val="007B0194"/>
    <w:rsid w:val="007B049C"/>
    <w:rsid w:val="007B04DD"/>
    <w:rsid w:val="007B050B"/>
    <w:rsid w:val="007B0741"/>
    <w:rsid w:val="007B0D81"/>
    <w:rsid w:val="007B0D8B"/>
    <w:rsid w:val="007B0E7C"/>
    <w:rsid w:val="007B0F2D"/>
    <w:rsid w:val="007B10B3"/>
    <w:rsid w:val="007B118D"/>
    <w:rsid w:val="007B11EF"/>
    <w:rsid w:val="007B147D"/>
    <w:rsid w:val="007B1556"/>
    <w:rsid w:val="007B1599"/>
    <w:rsid w:val="007B18BC"/>
    <w:rsid w:val="007B1929"/>
    <w:rsid w:val="007B192A"/>
    <w:rsid w:val="007B1955"/>
    <w:rsid w:val="007B1998"/>
    <w:rsid w:val="007B1E0F"/>
    <w:rsid w:val="007B1F9C"/>
    <w:rsid w:val="007B1FCF"/>
    <w:rsid w:val="007B20ED"/>
    <w:rsid w:val="007B227A"/>
    <w:rsid w:val="007B22D2"/>
    <w:rsid w:val="007B2317"/>
    <w:rsid w:val="007B23BA"/>
    <w:rsid w:val="007B2575"/>
    <w:rsid w:val="007B27BA"/>
    <w:rsid w:val="007B2A19"/>
    <w:rsid w:val="007B2A60"/>
    <w:rsid w:val="007B2AFF"/>
    <w:rsid w:val="007B2B46"/>
    <w:rsid w:val="007B2C12"/>
    <w:rsid w:val="007B2D80"/>
    <w:rsid w:val="007B2F3F"/>
    <w:rsid w:val="007B30D2"/>
    <w:rsid w:val="007B32BD"/>
    <w:rsid w:val="007B332C"/>
    <w:rsid w:val="007B3383"/>
    <w:rsid w:val="007B34B3"/>
    <w:rsid w:val="007B3546"/>
    <w:rsid w:val="007B373E"/>
    <w:rsid w:val="007B3754"/>
    <w:rsid w:val="007B3860"/>
    <w:rsid w:val="007B395A"/>
    <w:rsid w:val="007B39B4"/>
    <w:rsid w:val="007B3A56"/>
    <w:rsid w:val="007B3D4A"/>
    <w:rsid w:val="007B3E30"/>
    <w:rsid w:val="007B3F3C"/>
    <w:rsid w:val="007B3F99"/>
    <w:rsid w:val="007B4025"/>
    <w:rsid w:val="007B412F"/>
    <w:rsid w:val="007B4166"/>
    <w:rsid w:val="007B4328"/>
    <w:rsid w:val="007B433D"/>
    <w:rsid w:val="007B43B5"/>
    <w:rsid w:val="007B449F"/>
    <w:rsid w:val="007B46CC"/>
    <w:rsid w:val="007B4757"/>
    <w:rsid w:val="007B48F0"/>
    <w:rsid w:val="007B496F"/>
    <w:rsid w:val="007B49D4"/>
    <w:rsid w:val="007B4AA5"/>
    <w:rsid w:val="007B4B61"/>
    <w:rsid w:val="007B4EC9"/>
    <w:rsid w:val="007B4FB5"/>
    <w:rsid w:val="007B5063"/>
    <w:rsid w:val="007B51D3"/>
    <w:rsid w:val="007B5281"/>
    <w:rsid w:val="007B528F"/>
    <w:rsid w:val="007B547B"/>
    <w:rsid w:val="007B592E"/>
    <w:rsid w:val="007B5BAE"/>
    <w:rsid w:val="007B5CDB"/>
    <w:rsid w:val="007B5DBF"/>
    <w:rsid w:val="007B5DCC"/>
    <w:rsid w:val="007B5E2F"/>
    <w:rsid w:val="007B5EB1"/>
    <w:rsid w:val="007B6063"/>
    <w:rsid w:val="007B6337"/>
    <w:rsid w:val="007B65E3"/>
    <w:rsid w:val="007B65FE"/>
    <w:rsid w:val="007B67D3"/>
    <w:rsid w:val="007B67EA"/>
    <w:rsid w:val="007B680C"/>
    <w:rsid w:val="007B6993"/>
    <w:rsid w:val="007B6A47"/>
    <w:rsid w:val="007B6CD2"/>
    <w:rsid w:val="007B6E2C"/>
    <w:rsid w:val="007B6ED9"/>
    <w:rsid w:val="007B6F4F"/>
    <w:rsid w:val="007B6FBB"/>
    <w:rsid w:val="007B7035"/>
    <w:rsid w:val="007B70B5"/>
    <w:rsid w:val="007B718B"/>
    <w:rsid w:val="007B71F4"/>
    <w:rsid w:val="007B74BC"/>
    <w:rsid w:val="007B74CF"/>
    <w:rsid w:val="007B74DD"/>
    <w:rsid w:val="007B7600"/>
    <w:rsid w:val="007B7641"/>
    <w:rsid w:val="007B76DA"/>
    <w:rsid w:val="007B770F"/>
    <w:rsid w:val="007B7781"/>
    <w:rsid w:val="007B77E1"/>
    <w:rsid w:val="007B78F0"/>
    <w:rsid w:val="007B7A6C"/>
    <w:rsid w:val="007B7D1D"/>
    <w:rsid w:val="007B7E5E"/>
    <w:rsid w:val="007B7E8E"/>
    <w:rsid w:val="007B7EAB"/>
    <w:rsid w:val="007B7F60"/>
    <w:rsid w:val="007C0024"/>
    <w:rsid w:val="007C006D"/>
    <w:rsid w:val="007C01ED"/>
    <w:rsid w:val="007C0217"/>
    <w:rsid w:val="007C0227"/>
    <w:rsid w:val="007C0333"/>
    <w:rsid w:val="007C05F7"/>
    <w:rsid w:val="007C06DB"/>
    <w:rsid w:val="007C07C4"/>
    <w:rsid w:val="007C0841"/>
    <w:rsid w:val="007C0A29"/>
    <w:rsid w:val="007C0A8D"/>
    <w:rsid w:val="007C0B88"/>
    <w:rsid w:val="007C0D59"/>
    <w:rsid w:val="007C0E74"/>
    <w:rsid w:val="007C109D"/>
    <w:rsid w:val="007C122E"/>
    <w:rsid w:val="007C1349"/>
    <w:rsid w:val="007C134D"/>
    <w:rsid w:val="007C1373"/>
    <w:rsid w:val="007C14B1"/>
    <w:rsid w:val="007C1653"/>
    <w:rsid w:val="007C167A"/>
    <w:rsid w:val="007C1703"/>
    <w:rsid w:val="007C18D2"/>
    <w:rsid w:val="007C1B1E"/>
    <w:rsid w:val="007C1B9F"/>
    <w:rsid w:val="007C1CCF"/>
    <w:rsid w:val="007C1FE0"/>
    <w:rsid w:val="007C20C7"/>
    <w:rsid w:val="007C23EE"/>
    <w:rsid w:val="007C2584"/>
    <w:rsid w:val="007C25CB"/>
    <w:rsid w:val="007C25D7"/>
    <w:rsid w:val="007C25F7"/>
    <w:rsid w:val="007C261F"/>
    <w:rsid w:val="007C26F7"/>
    <w:rsid w:val="007C275A"/>
    <w:rsid w:val="007C2926"/>
    <w:rsid w:val="007C2982"/>
    <w:rsid w:val="007C2A17"/>
    <w:rsid w:val="007C3121"/>
    <w:rsid w:val="007C31B6"/>
    <w:rsid w:val="007C3215"/>
    <w:rsid w:val="007C32A5"/>
    <w:rsid w:val="007C333A"/>
    <w:rsid w:val="007C3491"/>
    <w:rsid w:val="007C34C1"/>
    <w:rsid w:val="007C35F0"/>
    <w:rsid w:val="007C36F8"/>
    <w:rsid w:val="007C374E"/>
    <w:rsid w:val="007C3769"/>
    <w:rsid w:val="007C37BE"/>
    <w:rsid w:val="007C3A50"/>
    <w:rsid w:val="007C3B23"/>
    <w:rsid w:val="007C3BF3"/>
    <w:rsid w:val="007C3C9F"/>
    <w:rsid w:val="007C3E99"/>
    <w:rsid w:val="007C3FD5"/>
    <w:rsid w:val="007C3FD6"/>
    <w:rsid w:val="007C4014"/>
    <w:rsid w:val="007C4156"/>
    <w:rsid w:val="007C415D"/>
    <w:rsid w:val="007C41D1"/>
    <w:rsid w:val="007C4354"/>
    <w:rsid w:val="007C4555"/>
    <w:rsid w:val="007C46A7"/>
    <w:rsid w:val="007C47EB"/>
    <w:rsid w:val="007C480E"/>
    <w:rsid w:val="007C49BF"/>
    <w:rsid w:val="007C4A3F"/>
    <w:rsid w:val="007C4DB1"/>
    <w:rsid w:val="007C4EA4"/>
    <w:rsid w:val="007C4EBA"/>
    <w:rsid w:val="007C5207"/>
    <w:rsid w:val="007C54CA"/>
    <w:rsid w:val="007C5560"/>
    <w:rsid w:val="007C557F"/>
    <w:rsid w:val="007C55B7"/>
    <w:rsid w:val="007C56BA"/>
    <w:rsid w:val="007C5795"/>
    <w:rsid w:val="007C5806"/>
    <w:rsid w:val="007C5849"/>
    <w:rsid w:val="007C5892"/>
    <w:rsid w:val="007C5A16"/>
    <w:rsid w:val="007C5B1E"/>
    <w:rsid w:val="007C5C64"/>
    <w:rsid w:val="007C5C7B"/>
    <w:rsid w:val="007C5CCC"/>
    <w:rsid w:val="007C5D07"/>
    <w:rsid w:val="007C5DFB"/>
    <w:rsid w:val="007C5DFC"/>
    <w:rsid w:val="007C5E9C"/>
    <w:rsid w:val="007C5F80"/>
    <w:rsid w:val="007C60C6"/>
    <w:rsid w:val="007C60E2"/>
    <w:rsid w:val="007C6323"/>
    <w:rsid w:val="007C65FB"/>
    <w:rsid w:val="007C67DB"/>
    <w:rsid w:val="007C68FF"/>
    <w:rsid w:val="007C690A"/>
    <w:rsid w:val="007C6B19"/>
    <w:rsid w:val="007C6C85"/>
    <w:rsid w:val="007C6D83"/>
    <w:rsid w:val="007C6E52"/>
    <w:rsid w:val="007C6EBD"/>
    <w:rsid w:val="007C6FC0"/>
    <w:rsid w:val="007C719D"/>
    <w:rsid w:val="007C733C"/>
    <w:rsid w:val="007C73D8"/>
    <w:rsid w:val="007C7449"/>
    <w:rsid w:val="007C790A"/>
    <w:rsid w:val="007C7914"/>
    <w:rsid w:val="007C7A71"/>
    <w:rsid w:val="007C7C51"/>
    <w:rsid w:val="007C7CE7"/>
    <w:rsid w:val="007C7CED"/>
    <w:rsid w:val="007D02CD"/>
    <w:rsid w:val="007D0318"/>
    <w:rsid w:val="007D03FE"/>
    <w:rsid w:val="007D0446"/>
    <w:rsid w:val="007D0537"/>
    <w:rsid w:val="007D0550"/>
    <w:rsid w:val="007D07C8"/>
    <w:rsid w:val="007D07EF"/>
    <w:rsid w:val="007D08D2"/>
    <w:rsid w:val="007D094B"/>
    <w:rsid w:val="007D0AF1"/>
    <w:rsid w:val="007D0C63"/>
    <w:rsid w:val="007D0DC1"/>
    <w:rsid w:val="007D0DC7"/>
    <w:rsid w:val="007D0ED9"/>
    <w:rsid w:val="007D0F4E"/>
    <w:rsid w:val="007D0F91"/>
    <w:rsid w:val="007D0FD4"/>
    <w:rsid w:val="007D12BF"/>
    <w:rsid w:val="007D12F8"/>
    <w:rsid w:val="007D134D"/>
    <w:rsid w:val="007D1383"/>
    <w:rsid w:val="007D162A"/>
    <w:rsid w:val="007D16DF"/>
    <w:rsid w:val="007D1811"/>
    <w:rsid w:val="007D1865"/>
    <w:rsid w:val="007D191E"/>
    <w:rsid w:val="007D1945"/>
    <w:rsid w:val="007D1FA7"/>
    <w:rsid w:val="007D1FDA"/>
    <w:rsid w:val="007D2128"/>
    <w:rsid w:val="007D2493"/>
    <w:rsid w:val="007D24DE"/>
    <w:rsid w:val="007D252E"/>
    <w:rsid w:val="007D25A0"/>
    <w:rsid w:val="007D276C"/>
    <w:rsid w:val="007D2791"/>
    <w:rsid w:val="007D2877"/>
    <w:rsid w:val="007D2912"/>
    <w:rsid w:val="007D2B1C"/>
    <w:rsid w:val="007D2B6B"/>
    <w:rsid w:val="007D2C11"/>
    <w:rsid w:val="007D2D3C"/>
    <w:rsid w:val="007D2EA1"/>
    <w:rsid w:val="007D2F3A"/>
    <w:rsid w:val="007D2F6E"/>
    <w:rsid w:val="007D2F82"/>
    <w:rsid w:val="007D2FAC"/>
    <w:rsid w:val="007D2FCD"/>
    <w:rsid w:val="007D32BE"/>
    <w:rsid w:val="007D36ED"/>
    <w:rsid w:val="007D3C4A"/>
    <w:rsid w:val="007D3D12"/>
    <w:rsid w:val="007D3E63"/>
    <w:rsid w:val="007D3FBC"/>
    <w:rsid w:val="007D4298"/>
    <w:rsid w:val="007D4367"/>
    <w:rsid w:val="007D43F0"/>
    <w:rsid w:val="007D4497"/>
    <w:rsid w:val="007D4808"/>
    <w:rsid w:val="007D488F"/>
    <w:rsid w:val="007D4A0B"/>
    <w:rsid w:val="007D4A64"/>
    <w:rsid w:val="007D4BE3"/>
    <w:rsid w:val="007D4C52"/>
    <w:rsid w:val="007D4D2B"/>
    <w:rsid w:val="007D5213"/>
    <w:rsid w:val="007D540A"/>
    <w:rsid w:val="007D55BE"/>
    <w:rsid w:val="007D5700"/>
    <w:rsid w:val="007D5816"/>
    <w:rsid w:val="007D5A8F"/>
    <w:rsid w:val="007D5AB6"/>
    <w:rsid w:val="007D5DED"/>
    <w:rsid w:val="007D615C"/>
    <w:rsid w:val="007D61F0"/>
    <w:rsid w:val="007D632B"/>
    <w:rsid w:val="007D642F"/>
    <w:rsid w:val="007D650D"/>
    <w:rsid w:val="007D69BA"/>
    <w:rsid w:val="007D69DC"/>
    <w:rsid w:val="007D6BC9"/>
    <w:rsid w:val="007D6CE0"/>
    <w:rsid w:val="007D6CE8"/>
    <w:rsid w:val="007D6F88"/>
    <w:rsid w:val="007D70B4"/>
    <w:rsid w:val="007D7131"/>
    <w:rsid w:val="007D71C9"/>
    <w:rsid w:val="007D7287"/>
    <w:rsid w:val="007D7301"/>
    <w:rsid w:val="007D7500"/>
    <w:rsid w:val="007D7567"/>
    <w:rsid w:val="007D75DB"/>
    <w:rsid w:val="007D76D9"/>
    <w:rsid w:val="007D7781"/>
    <w:rsid w:val="007D793F"/>
    <w:rsid w:val="007D7B40"/>
    <w:rsid w:val="007D7D2C"/>
    <w:rsid w:val="007D7D49"/>
    <w:rsid w:val="007D7E3C"/>
    <w:rsid w:val="007D7E58"/>
    <w:rsid w:val="007D7FD9"/>
    <w:rsid w:val="007E005B"/>
    <w:rsid w:val="007E018D"/>
    <w:rsid w:val="007E04ED"/>
    <w:rsid w:val="007E04EF"/>
    <w:rsid w:val="007E0614"/>
    <w:rsid w:val="007E0662"/>
    <w:rsid w:val="007E07BC"/>
    <w:rsid w:val="007E0988"/>
    <w:rsid w:val="007E09A2"/>
    <w:rsid w:val="007E0B52"/>
    <w:rsid w:val="007E0BE6"/>
    <w:rsid w:val="007E0D35"/>
    <w:rsid w:val="007E0D7C"/>
    <w:rsid w:val="007E0D84"/>
    <w:rsid w:val="007E0E3F"/>
    <w:rsid w:val="007E0F39"/>
    <w:rsid w:val="007E0F53"/>
    <w:rsid w:val="007E1197"/>
    <w:rsid w:val="007E124B"/>
    <w:rsid w:val="007E1336"/>
    <w:rsid w:val="007E138D"/>
    <w:rsid w:val="007E13C1"/>
    <w:rsid w:val="007E14CE"/>
    <w:rsid w:val="007E1542"/>
    <w:rsid w:val="007E154E"/>
    <w:rsid w:val="007E1595"/>
    <w:rsid w:val="007E16A5"/>
    <w:rsid w:val="007E1791"/>
    <w:rsid w:val="007E18E4"/>
    <w:rsid w:val="007E199C"/>
    <w:rsid w:val="007E19A1"/>
    <w:rsid w:val="007E1A47"/>
    <w:rsid w:val="007E1C2A"/>
    <w:rsid w:val="007E1D77"/>
    <w:rsid w:val="007E1F27"/>
    <w:rsid w:val="007E28FE"/>
    <w:rsid w:val="007E296A"/>
    <w:rsid w:val="007E29D3"/>
    <w:rsid w:val="007E2AA9"/>
    <w:rsid w:val="007E2EB9"/>
    <w:rsid w:val="007E2F0D"/>
    <w:rsid w:val="007E2FBE"/>
    <w:rsid w:val="007E2FE1"/>
    <w:rsid w:val="007E31ED"/>
    <w:rsid w:val="007E31EE"/>
    <w:rsid w:val="007E32FD"/>
    <w:rsid w:val="007E34BD"/>
    <w:rsid w:val="007E34EF"/>
    <w:rsid w:val="007E3604"/>
    <w:rsid w:val="007E3606"/>
    <w:rsid w:val="007E3901"/>
    <w:rsid w:val="007E39AD"/>
    <w:rsid w:val="007E3B99"/>
    <w:rsid w:val="007E3DA5"/>
    <w:rsid w:val="007E3E3F"/>
    <w:rsid w:val="007E3EAF"/>
    <w:rsid w:val="007E3EF9"/>
    <w:rsid w:val="007E3FE7"/>
    <w:rsid w:val="007E4101"/>
    <w:rsid w:val="007E41F3"/>
    <w:rsid w:val="007E4293"/>
    <w:rsid w:val="007E42C6"/>
    <w:rsid w:val="007E42E7"/>
    <w:rsid w:val="007E4538"/>
    <w:rsid w:val="007E47BD"/>
    <w:rsid w:val="007E48B0"/>
    <w:rsid w:val="007E48B6"/>
    <w:rsid w:val="007E4B32"/>
    <w:rsid w:val="007E4BDF"/>
    <w:rsid w:val="007E4CEC"/>
    <w:rsid w:val="007E4E23"/>
    <w:rsid w:val="007E4EAD"/>
    <w:rsid w:val="007E5041"/>
    <w:rsid w:val="007E50D8"/>
    <w:rsid w:val="007E50DF"/>
    <w:rsid w:val="007E511A"/>
    <w:rsid w:val="007E5273"/>
    <w:rsid w:val="007E53C3"/>
    <w:rsid w:val="007E5449"/>
    <w:rsid w:val="007E552B"/>
    <w:rsid w:val="007E553D"/>
    <w:rsid w:val="007E56DE"/>
    <w:rsid w:val="007E5C8C"/>
    <w:rsid w:val="007E5DE3"/>
    <w:rsid w:val="007E5EB9"/>
    <w:rsid w:val="007E5FF7"/>
    <w:rsid w:val="007E6001"/>
    <w:rsid w:val="007E60FC"/>
    <w:rsid w:val="007E61CE"/>
    <w:rsid w:val="007E636E"/>
    <w:rsid w:val="007E6475"/>
    <w:rsid w:val="007E6544"/>
    <w:rsid w:val="007E655E"/>
    <w:rsid w:val="007E677C"/>
    <w:rsid w:val="007E67AE"/>
    <w:rsid w:val="007E693D"/>
    <w:rsid w:val="007E6A8D"/>
    <w:rsid w:val="007E6BB5"/>
    <w:rsid w:val="007E6CB1"/>
    <w:rsid w:val="007E6E14"/>
    <w:rsid w:val="007E6EDE"/>
    <w:rsid w:val="007E6F5C"/>
    <w:rsid w:val="007E7114"/>
    <w:rsid w:val="007E721C"/>
    <w:rsid w:val="007E7357"/>
    <w:rsid w:val="007E737C"/>
    <w:rsid w:val="007E74D2"/>
    <w:rsid w:val="007E7528"/>
    <w:rsid w:val="007E75BD"/>
    <w:rsid w:val="007E76AC"/>
    <w:rsid w:val="007E7A6E"/>
    <w:rsid w:val="007E7AA7"/>
    <w:rsid w:val="007E7C25"/>
    <w:rsid w:val="007E7E11"/>
    <w:rsid w:val="007E7E29"/>
    <w:rsid w:val="007E7F08"/>
    <w:rsid w:val="007E7FDD"/>
    <w:rsid w:val="007F00DA"/>
    <w:rsid w:val="007F013A"/>
    <w:rsid w:val="007F0190"/>
    <w:rsid w:val="007F03C3"/>
    <w:rsid w:val="007F046F"/>
    <w:rsid w:val="007F04B8"/>
    <w:rsid w:val="007F0777"/>
    <w:rsid w:val="007F0833"/>
    <w:rsid w:val="007F08FF"/>
    <w:rsid w:val="007F09C2"/>
    <w:rsid w:val="007F0E06"/>
    <w:rsid w:val="007F0EBC"/>
    <w:rsid w:val="007F0F5C"/>
    <w:rsid w:val="007F1036"/>
    <w:rsid w:val="007F1141"/>
    <w:rsid w:val="007F11FB"/>
    <w:rsid w:val="007F12BE"/>
    <w:rsid w:val="007F12C2"/>
    <w:rsid w:val="007F12F8"/>
    <w:rsid w:val="007F13F1"/>
    <w:rsid w:val="007F1690"/>
    <w:rsid w:val="007F185F"/>
    <w:rsid w:val="007F199A"/>
    <w:rsid w:val="007F1A57"/>
    <w:rsid w:val="007F1B76"/>
    <w:rsid w:val="007F1D04"/>
    <w:rsid w:val="007F1F75"/>
    <w:rsid w:val="007F1FA0"/>
    <w:rsid w:val="007F1FC3"/>
    <w:rsid w:val="007F2145"/>
    <w:rsid w:val="007F2327"/>
    <w:rsid w:val="007F2356"/>
    <w:rsid w:val="007F236C"/>
    <w:rsid w:val="007F24FD"/>
    <w:rsid w:val="007F2519"/>
    <w:rsid w:val="007F2578"/>
    <w:rsid w:val="007F274E"/>
    <w:rsid w:val="007F27D8"/>
    <w:rsid w:val="007F2806"/>
    <w:rsid w:val="007F29D8"/>
    <w:rsid w:val="007F2A0F"/>
    <w:rsid w:val="007F2CCF"/>
    <w:rsid w:val="007F2F5D"/>
    <w:rsid w:val="007F2F5E"/>
    <w:rsid w:val="007F300C"/>
    <w:rsid w:val="007F31EF"/>
    <w:rsid w:val="007F32F8"/>
    <w:rsid w:val="007F349D"/>
    <w:rsid w:val="007F376B"/>
    <w:rsid w:val="007F377A"/>
    <w:rsid w:val="007F392F"/>
    <w:rsid w:val="007F3BD6"/>
    <w:rsid w:val="007F3DE2"/>
    <w:rsid w:val="007F3E44"/>
    <w:rsid w:val="007F40CB"/>
    <w:rsid w:val="007F42A2"/>
    <w:rsid w:val="007F4310"/>
    <w:rsid w:val="007F436C"/>
    <w:rsid w:val="007F4390"/>
    <w:rsid w:val="007F4470"/>
    <w:rsid w:val="007F44CD"/>
    <w:rsid w:val="007F462A"/>
    <w:rsid w:val="007F48AA"/>
    <w:rsid w:val="007F4A4A"/>
    <w:rsid w:val="007F4A7C"/>
    <w:rsid w:val="007F4A95"/>
    <w:rsid w:val="007F4B00"/>
    <w:rsid w:val="007F4BAB"/>
    <w:rsid w:val="007F4BF7"/>
    <w:rsid w:val="007F4C35"/>
    <w:rsid w:val="007F4D4D"/>
    <w:rsid w:val="007F5160"/>
    <w:rsid w:val="007F51E0"/>
    <w:rsid w:val="007F52E8"/>
    <w:rsid w:val="007F5461"/>
    <w:rsid w:val="007F552B"/>
    <w:rsid w:val="007F55D3"/>
    <w:rsid w:val="007F572C"/>
    <w:rsid w:val="007F5783"/>
    <w:rsid w:val="007F5A15"/>
    <w:rsid w:val="007F5A4C"/>
    <w:rsid w:val="007F5DA8"/>
    <w:rsid w:val="007F5ED3"/>
    <w:rsid w:val="007F5FD8"/>
    <w:rsid w:val="007F624F"/>
    <w:rsid w:val="007F6276"/>
    <w:rsid w:val="007F6283"/>
    <w:rsid w:val="007F66E7"/>
    <w:rsid w:val="007F6D27"/>
    <w:rsid w:val="007F6DFD"/>
    <w:rsid w:val="007F6E23"/>
    <w:rsid w:val="007F6E52"/>
    <w:rsid w:val="007F6E99"/>
    <w:rsid w:val="007F6FEF"/>
    <w:rsid w:val="007F711E"/>
    <w:rsid w:val="007F7235"/>
    <w:rsid w:val="007F7393"/>
    <w:rsid w:val="007F73D7"/>
    <w:rsid w:val="007F7502"/>
    <w:rsid w:val="007F7552"/>
    <w:rsid w:val="007F79DD"/>
    <w:rsid w:val="007F7A1B"/>
    <w:rsid w:val="007F7D6E"/>
    <w:rsid w:val="007F7D96"/>
    <w:rsid w:val="007F7F3B"/>
    <w:rsid w:val="00800108"/>
    <w:rsid w:val="008002DF"/>
    <w:rsid w:val="00800333"/>
    <w:rsid w:val="0080055B"/>
    <w:rsid w:val="008007B1"/>
    <w:rsid w:val="008009A2"/>
    <w:rsid w:val="00800A47"/>
    <w:rsid w:val="00800AAF"/>
    <w:rsid w:val="00800B17"/>
    <w:rsid w:val="00800CA2"/>
    <w:rsid w:val="00800CA6"/>
    <w:rsid w:val="00800E0B"/>
    <w:rsid w:val="00800E5A"/>
    <w:rsid w:val="0080113E"/>
    <w:rsid w:val="0080123B"/>
    <w:rsid w:val="008013F6"/>
    <w:rsid w:val="00801448"/>
    <w:rsid w:val="0080153A"/>
    <w:rsid w:val="008015AD"/>
    <w:rsid w:val="008015C6"/>
    <w:rsid w:val="00801A5E"/>
    <w:rsid w:val="00801C7F"/>
    <w:rsid w:val="00801C98"/>
    <w:rsid w:val="00801DF4"/>
    <w:rsid w:val="00801E39"/>
    <w:rsid w:val="00801E78"/>
    <w:rsid w:val="00802087"/>
    <w:rsid w:val="00802145"/>
    <w:rsid w:val="00802188"/>
    <w:rsid w:val="0080222A"/>
    <w:rsid w:val="0080227C"/>
    <w:rsid w:val="008022B1"/>
    <w:rsid w:val="008023F4"/>
    <w:rsid w:val="008024CA"/>
    <w:rsid w:val="008025A5"/>
    <w:rsid w:val="008025CA"/>
    <w:rsid w:val="00802682"/>
    <w:rsid w:val="0080274E"/>
    <w:rsid w:val="00802B18"/>
    <w:rsid w:val="00802B4D"/>
    <w:rsid w:val="00802BBF"/>
    <w:rsid w:val="00802BEC"/>
    <w:rsid w:val="00802EFD"/>
    <w:rsid w:val="00803041"/>
    <w:rsid w:val="00803102"/>
    <w:rsid w:val="0080325A"/>
    <w:rsid w:val="0080342F"/>
    <w:rsid w:val="008035E5"/>
    <w:rsid w:val="00803622"/>
    <w:rsid w:val="008036EC"/>
    <w:rsid w:val="0080370A"/>
    <w:rsid w:val="00803726"/>
    <w:rsid w:val="008037B0"/>
    <w:rsid w:val="008038F0"/>
    <w:rsid w:val="00803901"/>
    <w:rsid w:val="00803A8D"/>
    <w:rsid w:val="00803AB0"/>
    <w:rsid w:val="00803B00"/>
    <w:rsid w:val="00803B57"/>
    <w:rsid w:val="00803C05"/>
    <w:rsid w:val="00803C21"/>
    <w:rsid w:val="00803C78"/>
    <w:rsid w:val="00803C97"/>
    <w:rsid w:val="00803ECD"/>
    <w:rsid w:val="00803F13"/>
    <w:rsid w:val="00804113"/>
    <w:rsid w:val="0080417E"/>
    <w:rsid w:val="0080424A"/>
    <w:rsid w:val="0080440D"/>
    <w:rsid w:val="00804643"/>
    <w:rsid w:val="008046A4"/>
    <w:rsid w:val="008047C4"/>
    <w:rsid w:val="008048F8"/>
    <w:rsid w:val="00804940"/>
    <w:rsid w:val="008049BF"/>
    <w:rsid w:val="00804A38"/>
    <w:rsid w:val="00804AD5"/>
    <w:rsid w:val="00804C6D"/>
    <w:rsid w:val="00804D1E"/>
    <w:rsid w:val="00804D3E"/>
    <w:rsid w:val="00804DFD"/>
    <w:rsid w:val="00805161"/>
    <w:rsid w:val="0080523E"/>
    <w:rsid w:val="00805407"/>
    <w:rsid w:val="008054C9"/>
    <w:rsid w:val="0080560E"/>
    <w:rsid w:val="00805798"/>
    <w:rsid w:val="0080599B"/>
    <w:rsid w:val="008059DB"/>
    <w:rsid w:val="00805B72"/>
    <w:rsid w:val="00805BB0"/>
    <w:rsid w:val="00805DC1"/>
    <w:rsid w:val="00805DF4"/>
    <w:rsid w:val="00805E5E"/>
    <w:rsid w:val="00806015"/>
    <w:rsid w:val="00806056"/>
    <w:rsid w:val="008060EA"/>
    <w:rsid w:val="0080658F"/>
    <w:rsid w:val="008066B1"/>
    <w:rsid w:val="008067FF"/>
    <w:rsid w:val="0080683F"/>
    <w:rsid w:val="00806968"/>
    <w:rsid w:val="008069F2"/>
    <w:rsid w:val="00806A8D"/>
    <w:rsid w:val="00806B32"/>
    <w:rsid w:val="00806BAF"/>
    <w:rsid w:val="00806D35"/>
    <w:rsid w:val="00806DB6"/>
    <w:rsid w:val="00806ED5"/>
    <w:rsid w:val="00806F0A"/>
    <w:rsid w:val="008074A2"/>
    <w:rsid w:val="00807573"/>
    <w:rsid w:val="00807622"/>
    <w:rsid w:val="008076A1"/>
    <w:rsid w:val="0080781B"/>
    <w:rsid w:val="00807822"/>
    <w:rsid w:val="0080783C"/>
    <w:rsid w:val="00807A0D"/>
    <w:rsid w:val="00807AF8"/>
    <w:rsid w:val="00807B56"/>
    <w:rsid w:val="00807EB5"/>
    <w:rsid w:val="00807F09"/>
    <w:rsid w:val="00810153"/>
    <w:rsid w:val="0081022F"/>
    <w:rsid w:val="00810615"/>
    <w:rsid w:val="008106A7"/>
    <w:rsid w:val="0081071A"/>
    <w:rsid w:val="00810858"/>
    <w:rsid w:val="00810A8E"/>
    <w:rsid w:val="00810BBE"/>
    <w:rsid w:val="00810D4B"/>
    <w:rsid w:val="00810E11"/>
    <w:rsid w:val="00810FF7"/>
    <w:rsid w:val="008111CB"/>
    <w:rsid w:val="008112B6"/>
    <w:rsid w:val="00811312"/>
    <w:rsid w:val="008114AA"/>
    <w:rsid w:val="008115FE"/>
    <w:rsid w:val="00811873"/>
    <w:rsid w:val="00811A04"/>
    <w:rsid w:val="00811ABF"/>
    <w:rsid w:val="00811AF8"/>
    <w:rsid w:val="00811BDD"/>
    <w:rsid w:val="00811F9C"/>
    <w:rsid w:val="00812006"/>
    <w:rsid w:val="0081207A"/>
    <w:rsid w:val="0081210A"/>
    <w:rsid w:val="0081229E"/>
    <w:rsid w:val="008125E8"/>
    <w:rsid w:val="0081278C"/>
    <w:rsid w:val="008127FF"/>
    <w:rsid w:val="00812879"/>
    <w:rsid w:val="00812932"/>
    <w:rsid w:val="0081297D"/>
    <w:rsid w:val="00812AD7"/>
    <w:rsid w:val="00812B38"/>
    <w:rsid w:val="00812B43"/>
    <w:rsid w:val="00812C62"/>
    <w:rsid w:val="00812D73"/>
    <w:rsid w:val="00812DB5"/>
    <w:rsid w:val="008130B8"/>
    <w:rsid w:val="00813126"/>
    <w:rsid w:val="008131BC"/>
    <w:rsid w:val="008133E5"/>
    <w:rsid w:val="00813472"/>
    <w:rsid w:val="008135FC"/>
    <w:rsid w:val="0081367A"/>
    <w:rsid w:val="008136E7"/>
    <w:rsid w:val="00813A27"/>
    <w:rsid w:val="00813AA0"/>
    <w:rsid w:val="00813B46"/>
    <w:rsid w:val="00813B97"/>
    <w:rsid w:val="00813C1F"/>
    <w:rsid w:val="00813E8A"/>
    <w:rsid w:val="00813F3B"/>
    <w:rsid w:val="008140B4"/>
    <w:rsid w:val="008141D1"/>
    <w:rsid w:val="008142B6"/>
    <w:rsid w:val="008145B1"/>
    <w:rsid w:val="00814668"/>
    <w:rsid w:val="008147DD"/>
    <w:rsid w:val="008148F5"/>
    <w:rsid w:val="008149B3"/>
    <w:rsid w:val="00814A90"/>
    <w:rsid w:val="00814AC7"/>
    <w:rsid w:val="00814B45"/>
    <w:rsid w:val="00814BA3"/>
    <w:rsid w:val="00814C3B"/>
    <w:rsid w:val="00814C7A"/>
    <w:rsid w:val="00814CEA"/>
    <w:rsid w:val="00814F43"/>
    <w:rsid w:val="00814FA7"/>
    <w:rsid w:val="00814FC6"/>
    <w:rsid w:val="008150D7"/>
    <w:rsid w:val="008156A2"/>
    <w:rsid w:val="008156BE"/>
    <w:rsid w:val="00815709"/>
    <w:rsid w:val="008159FC"/>
    <w:rsid w:val="00815A5C"/>
    <w:rsid w:val="00815A5D"/>
    <w:rsid w:val="00815C49"/>
    <w:rsid w:val="00815CB5"/>
    <w:rsid w:val="00815CC4"/>
    <w:rsid w:val="00815E55"/>
    <w:rsid w:val="00815F8C"/>
    <w:rsid w:val="00816029"/>
    <w:rsid w:val="00816099"/>
    <w:rsid w:val="00816252"/>
    <w:rsid w:val="008164DA"/>
    <w:rsid w:val="008165C0"/>
    <w:rsid w:val="00816639"/>
    <w:rsid w:val="0081672E"/>
    <w:rsid w:val="00816740"/>
    <w:rsid w:val="00816A89"/>
    <w:rsid w:val="00816E5B"/>
    <w:rsid w:val="00816EFF"/>
    <w:rsid w:val="00816F4A"/>
    <w:rsid w:val="00816F67"/>
    <w:rsid w:val="00816FE3"/>
    <w:rsid w:val="008170A9"/>
    <w:rsid w:val="0081743C"/>
    <w:rsid w:val="00817507"/>
    <w:rsid w:val="008175B8"/>
    <w:rsid w:val="008175D9"/>
    <w:rsid w:val="0081773B"/>
    <w:rsid w:val="008178D8"/>
    <w:rsid w:val="00817B75"/>
    <w:rsid w:val="00817BDF"/>
    <w:rsid w:val="00817BEE"/>
    <w:rsid w:val="00817C9B"/>
    <w:rsid w:val="00817CCC"/>
    <w:rsid w:val="00817D2C"/>
    <w:rsid w:val="00817D83"/>
    <w:rsid w:val="00817DD0"/>
    <w:rsid w:val="00817E1B"/>
    <w:rsid w:val="00817E78"/>
    <w:rsid w:val="00817F53"/>
    <w:rsid w:val="00820086"/>
    <w:rsid w:val="008200F8"/>
    <w:rsid w:val="00820197"/>
    <w:rsid w:val="008202F3"/>
    <w:rsid w:val="008204E1"/>
    <w:rsid w:val="008204E2"/>
    <w:rsid w:val="00820513"/>
    <w:rsid w:val="00820628"/>
    <w:rsid w:val="00820645"/>
    <w:rsid w:val="008206BB"/>
    <w:rsid w:val="00820707"/>
    <w:rsid w:val="00820762"/>
    <w:rsid w:val="00820897"/>
    <w:rsid w:val="0082096D"/>
    <w:rsid w:val="00820AAD"/>
    <w:rsid w:val="00820B3F"/>
    <w:rsid w:val="00820CD4"/>
    <w:rsid w:val="00820CF4"/>
    <w:rsid w:val="00820D39"/>
    <w:rsid w:val="00820DBC"/>
    <w:rsid w:val="00820EA2"/>
    <w:rsid w:val="00821038"/>
    <w:rsid w:val="008210CC"/>
    <w:rsid w:val="008211FC"/>
    <w:rsid w:val="0082126C"/>
    <w:rsid w:val="0082135B"/>
    <w:rsid w:val="00821456"/>
    <w:rsid w:val="008214F9"/>
    <w:rsid w:val="008215FC"/>
    <w:rsid w:val="008216D4"/>
    <w:rsid w:val="00821918"/>
    <w:rsid w:val="0082191D"/>
    <w:rsid w:val="008219E1"/>
    <w:rsid w:val="00821C24"/>
    <w:rsid w:val="00821C64"/>
    <w:rsid w:val="00821D0F"/>
    <w:rsid w:val="00821E3B"/>
    <w:rsid w:val="00821EEF"/>
    <w:rsid w:val="00822054"/>
    <w:rsid w:val="008220EE"/>
    <w:rsid w:val="008220F6"/>
    <w:rsid w:val="008221AF"/>
    <w:rsid w:val="0082223A"/>
    <w:rsid w:val="00822303"/>
    <w:rsid w:val="00822365"/>
    <w:rsid w:val="008223C6"/>
    <w:rsid w:val="008225E3"/>
    <w:rsid w:val="00822697"/>
    <w:rsid w:val="00822748"/>
    <w:rsid w:val="00822861"/>
    <w:rsid w:val="00822883"/>
    <w:rsid w:val="00822BD5"/>
    <w:rsid w:val="00822D3A"/>
    <w:rsid w:val="00822E4E"/>
    <w:rsid w:val="00822F02"/>
    <w:rsid w:val="00822FED"/>
    <w:rsid w:val="00823061"/>
    <w:rsid w:val="0082312E"/>
    <w:rsid w:val="0082335A"/>
    <w:rsid w:val="00823365"/>
    <w:rsid w:val="00823661"/>
    <w:rsid w:val="0082371F"/>
    <w:rsid w:val="008238CE"/>
    <w:rsid w:val="00823A32"/>
    <w:rsid w:val="00823ADB"/>
    <w:rsid w:val="00823AE9"/>
    <w:rsid w:val="00823E86"/>
    <w:rsid w:val="00823EA2"/>
    <w:rsid w:val="008240D0"/>
    <w:rsid w:val="008241AB"/>
    <w:rsid w:val="0082426E"/>
    <w:rsid w:val="00824297"/>
    <w:rsid w:val="00824379"/>
    <w:rsid w:val="0082458C"/>
    <w:rsid w:val="0082458E"/>
    <w:rsid w:val="008245E6"/>
    <w:rsid w:val="00824A22"/>
    <w:rsid w:val="00824EC0"/>
    <w:rsid w:val="00825761"/>
    <w:rsid w:val="00825860"/>
    <w:rsid w:val="00825865"/>
    <w:rsid w:val="00825956"/>
    <w:rsid w:val="00825A46"/>
    <w:rsid w:val="00825B4F"/>
    <w:rsid w:val="00825D08"/>
    <w:rsid w:val="00825D0C"/>
    <w:rsid w:val="00825E5C"/>
    <w:rsid w:val="00825EE7"/>
    <w:rsid w:val="00826013"/>
    <w:rsid w:val="00826064"/>
    <w:rsid w:val="008260FB"/>
    <w:rsid w:val="008261B0"/>
    <w:rsid w:val="00826547"/>
    <w:rsid w:val="008265B9"/>
    <w:rsid w:val="008267B2"/>
    <w:rsid w:val="00826C23"/>
    <w:rsid w:val="00826C82"/>
    <w:rsid w:val="00826D2F"/>
    <w:rsid w:val="00826FD6"/>
    <w:rsid w:val="008270AB"/>
    <w:rsid w:val="00827260"/>
    <w:rsid w:val="00827362"/>
    <w:rsid w:val="00827458"/>
    <w:rsid w:val="008275FC"/>
    <w:rsid w:val="008277C9"/>
    <w:rsid w:val="00827829"/>
    <w:rsid w:val="00827901"/>
    <w:rsid w:val="00827945"/>
    <w:rsid w:val="00827963"/>
    <w:rsid w:val="00827A31"/>
    <w:rsid w:val="00827CD4"/>
    <w:rsid w:val="00827D5A"/>
    <w:rsid w:val="00827DBF"/>
    <w:rsid w:val="00827F41"/>
    <w:rsid w:val="00827FCA"/>
    <w:rsid w:val="00827FE9"/>
    <w:rsid w:val="00830001"/>
    <w:rsid w:val="008302E4"/>
    <w:rsid w:val="0083030D"/>
    <w:rsid w:val="00830335"/>
    <w:rsid w:val="00830353"/>
    <w:rsid w:val="008303C7"/>
    <w:rsid w:val="008304FA"/>
    <w:rsid w:val="008305AD"/>
    <w:rsid w:val="008307C9"/>
    <w:rsid w:val="00830839"/>
    <w:rsid w:val="00830CFB"/>
    <w:rsid w:val="00830D3E"/>
    <w:rsid w:val="00830E3D"/>
    <w:rsid w:val="00831195"/>
    <w:rsid w:val="008311B7"/>
    <w:rsid w:val="00831482"/>
    <w:rsid w:val="008314C1"/>
    <w:rsid w:val="00831552"/>
    <w:rsid w:val="00831562"/>
    <w:rsid w:val="008316A4"/>
    <w:rsid w:val="008317FF"/>
    <w:rsid w:val="00831838"/>
    <w:rsid w:val="008319FE"/>
    <w:rsid w:val="00831A33"/>
    <w:rsid w:val="00831BC3"/>
    <w:rsid w:val="00831BC7"/>
    <w:rsid w:val="00831C04"/>
    <w:rsid w:val="00831C5B"/>
    <w:rsid w:val="00831CDA"/>
    <w:rsid w:val="008320A3"/>
    <w:rsid w:val="00832162"/>
    <w:rsid w:val="0083229D"/>
    <w:rsid w:val="00832391"/>
    <w:rsid w:val="00832587"/>
    <w:rsid w:val="008325C4"/>
    <w:rsid w:val="00832926"/>
    <w:rsid w:val="00832A3A"/>
    <w:rsid w:val="00832B0C"/>
    <w:rsid w:val="00832CD7"/>
    <w:rsid w:val="00832D25"/>
    <w:rsid w:val="00832F00"/>
    <w:rsid w:val="00832F0F"/>
    <w:rsid w:val="00833229"/>
    <w:rsid w:val="00833334"/>
    <w:rsid w:val="008333FF"/>
    <w:rsid w:val="008334E1"/>
    <w:rsid w:val="008335C3"/>
    <w:rsid w:val="008337F8"/>
    <w:rsid w:val="0083383F"/>
    <w:rsid w:val="00833ADF"/>
    <w:rsid w:val="00833C57"/>
    <w:rsid w:val="00833CE3"/>
    <w:rsid w:val="00833D07"/>
    <w:rsid w:val="00833E3D"/>
    <w:rsid w:val="00833E8A"/>
    <w:rsid w:val="0083404B"/>
    <w:rsid w:val="0083406C"/>
    <w:rsid w:val="0083410F"/>
    <w:rsid w:val="0083411C"/>
    <w:rsid w:val="0083412B"/>
    <w:rsid w:val="008342E6"/>
    <w:rsid w:val="00834386"/>
    <w:rsid w:val="0083445B"/>
    <w:rsid w:val="00834546"/>
    <w:rsid w:val="00834553"/>
    <w:rsid w:val="008347B9"/>
    <w:rsid w:val="00834845"/>
    <w:rsid w:val="00834987"/>
    <w:rsid w:val="00834989"/>
    <w:rsid w:val="00834992"/>
    <w:rsid w:val="0083499C"/>
    <w:rsid w:val="00834A02"/>
    <w:rsid w:val="00834C77"/>
    <w:rsid w:val="00834D12"/>
    <w:rsid w:val="00834D5D"/>
    <w:rsid w:val="00834DE0"/>
    <w:rsid w:val="00834E5F"/>
    <w:rsid w:val="00834ECA"/>
    <w:rsid w:val="00834F5F"/>
    <w:rsid w:val="00835098"/>
    <w:rsid w:val="0083516D"/>
    <w:rsid w:val="008351B0"/>
    <w:rsid w:val="008351D2"/>
    <w:rsid w:val="0083547E"/>
    <w:rsid w:val="0083549B"/>
    <w:rsid w:val="00835562"/>
    <w:rsid w:val="00835871"/>
    <w:rsid w:val="008359F5"/>
    <w:rsid w:val="00835AB8"/>
    <w:rsid w:val="00835DFA"/>
    <w:rsid w:val="00835E8B"/>
    <w:rsid w:val="00836008"/>
    <w:rsid w:val="0083603F"/>
    <w:rsid w:val="00836067"/>
    <w:rsid w:val="00836121"/>
    <w:rsid w:val="00836167"/>
    <w:rsid w:val="008364BB"/>
    <w:rsid w:val="008364C5"/>
    <w:rsid w:val="00836591"/>
    <w:rsid w:val="0083690C"/>
    <w:rsid w:val="00836959"/>
    <w:rsid w:val="00836A5F"/>
    <w:rsid w:val="00836A7A"/>
    <w:rsid w:val="00836B5B"/>
    <w:rsid w:val="00836C99"/>
    <w:rsid w:val="00836CA4"/>
    <w:rsid w:val="00836D49"/>
    <w:rsid w:val="00836DD4"/>
    <w:rsid w:val="00836E13"/>
    <w:rsid w:val="00836E73"/>
    <w:rsid w:val="00836E79"/>
    <w:rsid w:val="00836F05"/>
    <w:rsid w:val="00836F7F"/>
    <w:rsid w:val="008370F9"/>
    <w:rsid w:val="00837352"/>
    <w:rsid w:val="00837512"/>
    <w:rsid w:val="00837967"/>
    <w:rsid w:val="00837BAF"/>
    <w:rsid w:val="00837D37"/>
    <w:rsid w:val="00837F86"/>
    <w:rsid w:val="0083B753"/>
    <w:rsid w:val="0084022D"/>
    <w:rsid w:val="00840232"/>
    <w:rsid w:val="00840667"/>
    <w:rsid w:val="00840759"/>
    <w:rsid w:val="008408F8"/>
    <w:rsid w:val="00840A47"/>
    <w:rsid w:val="00840A54"/>
    <w:rsid w:val="00840A56"/>
    <w:rsid w:val="00840AB9"/>
    <w:rsid w:val="00840ABB"/>
    <w:rsid w:val="00840C7A"/>
    <w:rsid w:val="00840DBC"/>
    <w:rsid w:val="00840E5D"/>
    <w:rsid w:val="00840EA7"/>
    <w:rsid w:val="00840F72"/>
    <w:rsid w:val="008410B2"/>
    <w:rsid w:val="00841594"/>
    <w:rsid w:val="008415C9"/>
    <w:rsid w:val="008415DC"/>
    <w:rsid w:val="00841787"/>
    <w:rsid w:val="0084188C"/>
    <w:rsid w:val="00841951"/>
    <w:rsid w:val="00841970"/>
    <w:rsid w:val="00841AE0"/>
    <w:rsid w:val="00841AE4"/>
    <w:rsid w:val="00841B19"/>
    <w:rsid w:val="00841B6F"/>
    <w:rsid w:val="00841C37"/>
    <w:rsid w:val="00841C72"/>
    <w:rsid w:val="00841D62"/>
    <w:rsid w:val="00841E1B"/>
    <w:rsid w:val="00841F17"/>
    <w:rsid w:val="00841FFD"/>
    <w:rsid w:val="00842061"/>
    <w:rsid w:val="00842609"/>
    <w:rsid w:val="0084260B"/>
    <w:rsid w:val="0084269C"/>
    <w:rsid w:val="008426A2"/>
    <w:rsid w:val="0084271D"/>
    <w:rsid w:val="0084288D"/>
    <w:rsid w:val="008428BE"/>
    <w:rsid w:val="0084296E"/>
    <w:rsid w:val="00842AB5"/>
    <w:rsid w:val="00842B32"/>
    <w:rsid w:val="00842C64"/>
    <w:rsid w:val="00842CF4"/>
    <w:rsid w:val="00842F57"/>
    <w:rsid w:val="00843023"/>
    <w:rsid w:val="00843125"/>
    <w:rsid w:val="008431E7"/>
    <w:rsid w:val="008432C1"/>
    <w:rsid w:val="008432CC"/>
    <w:rsid w:val="008433DA"/>
    <w:rsid w:val="00843476"/>
    <w:rsid w:val="0084353C"/>
    <w:rsid w:val="0084361E"/>
    <w:rsid w:val="00843675"/>
    <w:rsid w:val="0084372B"/>
    <w:rsid w:val="008438A9"/>
    <w:rsid w:val="00843AC3"/>
    <w:rsid w:val="00843C3E"/>
    <w:rsid w:val="00843D17"/>
    <w:rsid w:val="00843EB3"/>
    <w:rsid w:val="008441C7"/>
    <w:rsid w:val="00844419"/>
    <w:rsid w:val="0084441C"/>
    <w:rsid w:val="00844886"/>
    <w:rsid w:val="008448AF"/>
    <w:rsid w:val="008449B0"/>
    <w:rsid w:val="00844B65"/>
    <w:rsid w:val="00844D0B"/>
    <w:rsid w:val="00844DAD"/>
    <w:rsid w:val="00844E48"/>
    <w:rsid w:val="00844EA8"/>
    <w:rsid w:val="008452A4"/>
    <w:rsid w:val="0084537D"/>
    <w:rsid w:val="008454F2"/>
    <w:rsid w:val="0084554B"/>
    <w:rsid w:val="00845565"/>
    <w:rsid w:val="00845963"/>
    <w:rsid w:val="00845A0A"/>
    <w:rsid w:val="00845A43"/>
    <w:rsid w:val="00845A4B"/>
    <w:rsid w:val="00845A9E"/>
    <w:rsid w:val="00845B18"/>
    <w:rsid w:val="00845C72"/>
    <w:rsid w:val="00845D2E"/>
    <w:rsid w:val="008460A9"/>
    <w:rsid w:val="0084644A"/>
    <w:rsid w:val="008465D6"/>
    <w:rsid w:val="00846B53"/>
    <w:rsid w:val="00846E3D"/>
    <w:rsid w:val="00846EB3"/>
    <w:rsid w:val="00846F24"/>
    <w:rsid w:val="00846FC0"/>
    <w:rsid w:val="008470AA"/>
    <w:rsid w:val="008470C2"/>
    <w:rsid w:val="0084727A"/>
    <w:rsid w:val="00847622"/>
    <w:rsid w:val="00847672"/>
    <w:rsid w:val="0084798F"/>
    <w:rsid w:val="008479A1"/>
    <w:rsid w:val="008479DF"/>
    <w:rsid w:val="00847A6F"/>
    <w:rsid w:val="00847CD5"/>
    <w:rsid w:val="00847D3D"/>
    <w:rsid w:val="00847D8E"/>
    <w:rsid w:val="00847DA1"/>
    <w:rsid w:val="00847EC9"/>
    <w:rsid w:val="00847F82"/>
    <w:rsid w:val="0085017A"/>
    <w:rsid w:val="008501DD"/>
    <w:rsid w:val="00850273"/>
    <w:rsid w:val="00850335"/>
    <w:rsid w:val="00850412"/>
    <w:rsid w:val="008504C0"/>
    <w:rsid w:val="0085058D"/>
    <w:rsid w:val="00850654"/>
    <w:rsid w:val="0085077A"/>
    <w:rsid w:val="0085086A"/>
    <w:rsid w:val="00850873"/>
    <w:rsid w:val="0085094E"/>
    <w:rsid w:val="008509C8"/>
    <w:rsid w:val="00850D2C"/>
    <w:rsid w:val="00851031"/>
    <w:rsid w:val="0085117B"/>
    <w:rsid w:val="008511A7"/>
    <w:rsid w:val="008512F4"/>
    <w:rsid w:val="008513F7"/>
    <w:rsid w:val="00851865"/>
    <w:rsid w:val="00851920"/>
    <w:rsid w:val="00851A01"/>
    <w:rsid w:val="00851A0D"/>
    <w:rsid w:val="00851BEC"/>
    <w:rsid w:val="00851BF5"/>
    <w:rsid w:val="00851C14"/>
    <w:rsid w:val="00851C30"/>
    <w:rsid w:val="00851DFE"/>
    <w:rsid w:val="00851E4E"/>
    <w:rsid w:val="00851F41"/>
    <w:rsid w:val="00852178"/>
    <w:rsid w:val="00852232"/>
    <w:rsid w:val="00852316"/>
    <w:rsid w:val="008526DC"/>
    <w:rsid w:val="00852725"/>
    <w:rsid w:val="00852909"/>
    <w:rsid w:val="0085291C"/>
    <w:rsid w:val="00852945"/>
    <w:rsid w:val="00852AF6"/>
    <w:rsid w:val="00852BDE"/>
    <w:rsid w:val="00852F5B"/>
    <w:rsid w:val="0085303D"/>
    <w:rsid w:val="00853192"/>
    <w:rsid w:val="008531BF"/>
    <w:rsid w:val="0085323F"/>
    <w:rsid w:val="00853255"/>
    <w:rsid w:val="00853295"/>
    <w:rsid w:val="0085329D"/>
    <w:rsid w:val="008534CE"/>
    <w:rsid w:val="008536A2"/>
    <w:rsid w:val="00853868"/>
    <w:rsid w:val="00853AF2"/>
    <w:rsid w:val="00853FDF"/>
    <w:rsid w:val="0085427A"/>
    <w:rsid w:val="0085428A"/>
    <w:rsid w:val="008542E1"/>
    <w:rsid w:val="008547C5"/>
    <w:rsid w:val="00854815"/>
    <w:rsid w:val="00854881"/>
    <w:rsid w:val="00854938"/>
    <w:rsid w:val="00854BCC"/>
    <w:rsid w:val="00854C22"/>
    <w:rsid w:val="00854CD5"/>
    <w:rsid w:val="00854D42"/>
    <w:rsid w:val="00854E48"/>
    <w:rsid w:val="00854ECC"/>
    <w:rsid w:val="00854FDE"/>
    <w:rsid w:val="00855331"/>
    <w:rsid w:val="0085535A"/>
    <w:rsid w:val="008553A0"/>
    <w:rsid w:val="00855450"/>
    <w:rsid w:val="008554CC"/>
    <w:rsid w:val="0085550E"/>
    <w:rsid w:val="0085573E"/>
    <w:rsid w:val="0085587F"/>
    <w:rsid w:val="008558C4"/>
    <w:rsid w:val="0085594D"/>
    <w:rsid w:val="00855A3A"/>
    <w:rsid w:val="00855A6B"/>
    <w:rsid w:val="00855B13"/>
    <w:rsid w:val="00855C20"/>
    <w:rsid w:val="00855D16"/>
    <w:rsid w:val="00855E39"/>
    <w:rsid w:val="00855E44"/>
    <w:rsid w:val="00855EA1"/>
    <w:rsid w:val="0085622D"/>
    <w:rsid w:val="0085640E"/>
    <w:rsid w:val="00856428"/>
    <w:rsid w:val="0085643B"/>
    <w:rsid w:val="0085645D"/>
    <w:rsid w:val="00856469"/>
    <w:rsid w:val="008565BE"/>
    <w:rsid w:val="0085661A"/>
    <w:rsid w:val="00856727"/>
    <w:rsid w:val="00856B51"/>
    <w:rsid w:val="00856DAB"/>
    <w:rsid w:val="00856E52"/>
    <w:rsid w:val="00856EDE"/>
    <w:rsid w:val="00856FAC"/>
    <w:rsid w:val="00856FD0"/>
    <w:rsid w:val="0085710E"/>
    <w:rsid w:val="0085764A"/>
    <w:rsid w:val="008576EF"/>
    <w:rsid w:val="0085798F"/>
    <w:rsid w:val="008579C1"/>
    <w:rsid w:val="00857B8A"/>
    <w:rsid w:val="00857D73"/>
    <w:rsid w:val="00857F06"/>
    <w:rsid w:val="00860071"/>
    <w:rsid w:val="00860116"/>
    <w:rsid w:val="008603D3"/>
    <w:rsid w:val="00860603"/>
    <w:rsid w:val="00860663"/>
    <w:rsid w:val="00860754"/>
    <w:rsid w:val="0086079C"/>
    <w:rsid w:val="0086083C"/>
    <w:rsid w:val="008608DC"/>
    <w:rsid w:val="00860C99"/>
    <w:rsid w:val="00860EB3"/>
    <w:rsid w:val="00860ECE"/>
    <w:rsid w:val="00860F28"/>
    <w:rsid w:val="00861205"/>
    <w:rsid w:val="0086182B"/>
    <w:rsid w:val="008618A1"/>
    <w:rsid w:val="00861916"/>
    <w:rsid w:val="00861A49"/>
    <w:rsid w:val="00861A8E"/>
    <w:rsid w:val="00861AEE"/>
    <w:rsid w:val="00861BFC"/>
    <w:rsid w:val="00861C08"/>
    <w:rsid w:val="00861D5B"/>
    <w:rsid w:val="00861E25"/>
    <w:rsid w:val="00862006"/>
    <w:rsid w:val="00862098"/>
    <w:rsid w:val="0086224B"/>
    <w:rsid w:val="00862274"/>
    <w:rsid w:val="00862579"/>
    <w:rsid w:val="008625DC"/>
    <w:rsid w:val="008626B8"/>
    <w:rsid w:val="008627A0"/>
    <w:rsid w:val="00862932"/>
    <w:rsid w:val="008629A2"/>
    <w:rsid w:val="00862B58"/>
    <w:rsid w:val="00862CB9"/>
    <w:rsid w:val="00862D32"/>
    <w:rsid w:val="00862D77"/>
    <w:rsid w:val="00862DB9"/>
    <w:rsid w:val="00862DC0"/>
    <w:rsid w:val="00863350"/>
    <w:rsid w:val="008634A8"/>
    <w:rsid w:val="008634D0"/>
    <w:rsid w:val="008634F4"/>
    <w:rsid w:val="00863634"/>
    <w:rsid w:val="0086369A"/>
    <w:rsid w:val="008637FC"/>
    <w:rsid w:val="00863AB4"/>
    <w:rsid w:val="00863AFE"/>
    <w:rsid w:val="00863B60"/>
    <w:rsid w:val="00863C9A"/>
    <w:rsid w:val="00863D4E"/>
    <w:rsid w:val="00863EA6"/>
    <w:rsid w:val="00863F7F"/>
    <w:rsid w:val="008640D7"/>
    <w:rsid w:val="00864101"/>
    <w:rsid w:val="008641FC"/>
    <w:rsid w:val="008642AD"/>
    <w:rsid w:val="008644AD"/>
    <w:rsid w:val="008644CA"/>
    <w:rsid w:val="008646FB"/>
    <w:rsid w:val="008648E4"/>
    <w:rsid w:val="00864A43"/>
    <w:rsid w:val="00864D1D"/>
    <w:rsid w:val="00864D22"/>
    <w:rsid w:val="00864ECE"/>
    <w:rsid w:val="00864F8D"/>
    <w:rsid w:val="00865035"/>
    <w:rsid w:val="008650BE"/>
    <w:rsid w:val="00865153"/>
    <w:rsid w:val="008652CC"/>
    <w:rsid w:val="00865300"/>
    <w:rsid w:val="00865304"/>
    <w:rsid w:val="0086577B"/>
    <w:rsid w:val="0086581C"/>
    <w:rsid w:val="008658E4"/>
    <w:rsid w:val="008659D0"/>
    <w:rsid w:val="00865A27"/>
    <w:rsid w:val="00865B77"/>
    <w:rsid w:val="00865BFB"/>
    <w:rsid w:val="00865C61"/>
    <w:rsid w:val="00865E3C"/>
    <w:rsid w:val="00865E90"/>
    <w:rsid w:val="00865E92"/>
    <w:rsid w:val="00865F05"/>
    <w:rsid w:val="00866041"/>
    <w:rsid w:val="008660B3"/>
    <w:rsid w:val="0086617F"/>
    <w:rsid w:val="00866182"/>
    <w:rsid w:val="008661DA"/>
    <w:rsid w:val="00866255"/>
    <w:rsid w:val="00866388"/>
    <w:rsid w:val="008663A5"/>
    <w:rsid w:val="00866477"/>
    <w:rsid w:val="00866493"/>
    <w:rsid w:val="008664F4"/>
    <w:rsid w:val="008665B8"/>
    <w:rsid w:val="00866657"/>
    <w:rsid w:val="00866690"/>
    <w:rsid w:val="008667D8"/>
    <w:rsid w:val="008667EF"/>
    <w:rsid w:val="008668A6"/>
    <w:rsid w:val="00866A86"/>
    <w:rsid w:val="00866B80"/>
    <w:rsid w:val="0086707D"/>
    <w:rsid w:val="008672D4"/>
    <w:rsid w:val="00867305"/>
    <w:rsid w:val="00867313"/>
    <w:rsid w:val="008673DD"/>
    <w:rsid w:val="0086744F"/>
    <w:rsid w:val="008674CC"/>
    <w:rsid w:val="00867612"/>
    <w:rsid w:val="0086764A"/>
    <w:rsid w:val="00867848"/>
    <w:rsid w:val="0086784D"/>
    <w:rsid w:val="0086792D"/>
    <w:rsid w:val="0086797B"/>
    <w:rsid w:val="00867AFA"/>
    <w:rsid w:val="00867B80"/>
    <w:rsid w:val="00867BAC"/>
    <w:rsid w:val="00867D92"/>
    <w:rsid w:val="00867F7F"/>
    <w:rsid w:val="00870219"/>
    <w:rsid w:val="0087047E"/>
    <w:rsid w:val="00870505"/>
    <w:rsid w:val="00870630"/>
    <w:rsid w:val="00870770"/>
    <w:rsid w:val="0087087F"/>
    <w:rsid w:val="00870901"/>
    <w:rsid w:val="00870A7B"/>
    <w:rsid w:val="00870B24"/>
    <w:rsid w:val="00870C83"/>
    <w:rsid w:val="00870CB7"/>
    <w:rsid w:val="00870D31"/>
    <w:rsid w:val="00870D51"/>
    <w:rsid w:val="00870E06"/>
    <w:rsid w:val="00870F24"/>
    <w:rsid w:val="00871000"/>
    <w:rsid w:val="00871083"/>
    <w:rsid w:val="0087140E"/>
    <w:rsid w:val="008714AC"/>
    <w:rsid w:val="00871575"/>
    <w:rsid w:val="008715B4"/>
    <w:rsid w:val="00871969"/>
    <w:rsid w:val="00871AF9"/>
    <w:rsid w:val="00871CFA"/>
    <w:rsid w:val="00871DDE"/>
    <w:rsid w:val="00871E57"/>
    <w:rsid w:val="00871EFD"/>
    <w:rsid w:val="008720CC"/>
    <w:rsid w:val="008720E1"/>
    <w:rsid w:val="00872250"/>
    <w:rsid w:val="008722B8"/>
    <w:rsid w:val="0087246B"/>
    <w:rsid w:val="00872963"/>
    <w:rsid w:val="00872AF1"/>
    <w:rsid w:val="00872BFF"/>
    <w:rsid w:val="00872C49"/>
    <w:rsid w:val="00872F7E"/>
    <w:rsid w:val="00872FCF"/>
    <w:rsid w:val="008730EF"/>
    <w:rsid w:val="00873274"/>
    <w:rsid w:val="00873758"/>
    <w:rsid w:val="00873873"/>
    <w:rsid w:val="00873889"/>
    <w:rsid w:val="008738EF"/>
    <w:rsid w:val="008739CD"/>
    <w:rsid w:val="00873BF5"/>
    <w:rsid w:val="00873C75"/>
    <w:rsid w:val="00873C8F"/>
    <w:rsid w:val="00873CAF"/>
    <w:rsid w:val="00873D2F"/>
    <w:rsid w:val="00873DF1"/>
    <w:rsid w:val="00873E3C"/>
    <w:rsid w:val="00873F42"/>
    <w:rsid w:val="00873F8B"/>
    <w:rsid w:val="0087408D"/>
    <w:rsid w:val="00874237"/>
    <w:rsid w:val="00874269"/>
    <w:rsid w:val="008742E8"/>
    <w:rsid w:val="008742FA"/>
    <w:rsid w:val="0087450B"/>
    <w:rsid w:val="00874652"/>
    <w:rsid w:val="0087488A"/>
    <w:rsid w:val="008748B5"/>
    <w:rsid w:val="008748C8"/>
    <w:rsid w:val="00874939"/>
    <w:rsid w:val="00874A9C"/>
    <w:rsid w:val="00874AEE"/>
    <w:rsid w:val="00874BD0"/>
    <w:rsid w:val="00874D81"/>
    <w:rsid w:val="00874D92"/>
    <w:rsid w:val="00874DF0"/>
    <w:rsid w:val="00874E88"/>
    <w:rsid w:val="00874FB7"/>
    <w:rsid w:val="00874FBA"/>
    <w:rsid w:val="00875082"/>
    <w:rsid w:val="008750B4"/>
    <w:rsid w:val="0087511E"/>
    <w:rsid w:val="0087531B"/>
    <w:rsid w:val="0087538B"/>
    <w:rsid w:val="0087551A"/>
    <w:rsid w:val="0087584C"/>
    <w:rsid w:val="008758EB"/>
    <w:rsid w:val="008758F3"/>
    <w:rsid w:val="008759C3"/>
    <w:rsid w:val="00875BF8"/>
    <w:rsid w:val="00875C28"/>
    <w:rsid w:val="00875C2A"/>
    <w:rsid w:val="00875C2D"/>
    <w:rsid w:val="00875EC4"/>
    <w:rsid w:val="00875F73"/>
    <w:rsid w:val="00875F76"/>
    <w:rsid w:val="0087621D"/>
    <w:rsid w:val="00876274"/>
    <w:rsid w:val="00876363"/>
    <w:rsid w:val="008764A3"/>
    <w:rsid w:val="008764FF"/>
    <w:rsid w:val="008766EF"/>
    <w:rsid w:val="0087684F"/>
    <w:rsid w:val="00876855"/>
    <w:rsid w:val="00876A86"/>
    <w:rsid w:val="00876A87"/>
    <w:rsid w:val="00876AAD"/>
    <w:rsid w:val="00876C43"/>
    <w:rsid w:val="00876F9F"/>
    <w:rsid w:val="008771BA"/>
    <w:rsid w:val="008771D0"/>
    <w:rsid w:val="008773C5"/>
    <w:rsid w:val="00877586"/>
    <w:rsid w:val="008775CB"/>
    <w:rsid w:val="00877626"/>
    <w:rsid w:val="0087765B"/>
    <w:rsid w:val="0087769F"/>
    <w:rsid w:val="008777EE"/>
    <w:rsid w:val="008777F2"/>
    <w:rsid w:val="00877868"/>
    <w:rsid w:val="008778FD"/>
    <w:rsid w:val="00877953"/>
    <w:rsid w:val="00877A81"/>
    <w:rsid w:val="00877C50"/>
    <w:rsid w:val="00877CC4"/>
    <w:rsid w:val="00877EA4"/>
    <w:rsid w:val="00877EDF"/>
    <w:rsid w:val="00877F3D"/>
    <w:rsid w:val="0088009C"/>
    <w:rsid w:val="0088016A"/>
    <w:rsid w:val="00880196"/>
    <w:rsid w:val="00880280"/>
    <w:rsid w:val="00880371"/>
    <w:rsid w:val="00880447"/>
    <w:rsid w:val="00880498"/>
    <w:rsid w:val="008806CA"/>
    <w:rsid w:val="008806F2"/>
    <w:rsid w:val="0088071D"/>
    <w:rsid w:val="0088072D"/>
    <w:rsid w:val="00880753"/>
    <w:rsid w:val="00880861"/>
    <w:rsid w:val="008808A5"/>
    <w:rsid w:val="00880ABF"/>
    <w:rsid w:val="00880BA6"/>
    <w:rsid w:val="00880C15"/>
    <w:rsid w:val="00880D54"/>
    <w:rsid w:val="00880E62"/>
    <w:rsid w:val="00880ECF"/>
    <w:rsid w:val="00880ED8"/>
    <w:rsid w:val="00880EE3"/>
    <w:rsid w:val="00881127"/>
    <w:rsid w:val="00881285"/>
    <w:rsid w:val="008814E6"/>
    <w:rsid w:val="0088155A"/>
    <w:rsid w:val="00881658"/>
    <w:rsid w:val="008818F9"/>
    <w:rsid w:val="008819AB"/>
    <w:rsid w:val="00881A7E"/>
    <w:rsid w:val="00881B98"/>
    <w:rsid w:val="00881BAB"/>
    <w:rsid w:val="00881CA3"/>
    <w:rsid w:val="0088206B"/>
    <w:rsid w:val="0088212A"/>
    <w:rsid w:val="00882152"/>
    <w:rsid w:val="008823B3"/>
    <w:rsid w:val="00882767"/>
    <w:rsid w:val="008828AF"/>
    <w:rsid w:val="00882A32"/>
    <w:rsid w:val="00882BBB"/>
    <w:rsid w:val="00882BCA"/>
    <w:rsid w:val="00882D0C"/>
    <w:rsid w:val="00882E56"/>
    <w:rsid w:val="00882EF7"/>
    <w:rsid w:val="00883003"/>
    <w:rsid w:val="00883283"/>
    <w:rsid w:val="00883350"/>
    <w:rsid w:val="00883540"/>
    <w:rsid w:val="00883936"/>
    <w:rsid w:val="00883A18"/>
    <w:rsid w:val="00883AB0"/>
    <w:rsid w:val="00883DE1"/>
    <w:rsid w:val="00883E3B"/>
    <w:rsid w:val="00883E79"/>
    <w:rsid w:val="00883F62"/>
    <w:rsid w:val="0088427A"/>
    <w:rsid w:val="0088445F"/>
    <w:rsid w:val="00884620"/>
    <w:rsid w:val="008847A3"/>
    <w:rsid w:val="008847B6"/>
    <w:rsid w:val="008849DA"/>
    <w:rsid w:val="00884ABD"/>
    <w:rsid w:val="00884BD2"/>
    <w:rsid w:val="00884C08"/>
    <w:rsid w:val="00884DD8"/>
    <w:rsid w:val="00884E81"/>
    <w:rsid w:val="00884E85"/>
    <w:rsid w:val="00884EA9"/>
    <w:rsid w:val="00884EDA"/>
    <w:rsid w:val="0088500A"/>
    <w:rsid w:val="00885054"/>
    <w:rsid w:val="0088520F"/>
    <w:rsid w:val="008853CC"/>
    <w:rsid w:val="0088549E"/>
    <w:rsid w:val="008858B4"/>
    <w:rsid w:val="008858FF"/>
    <w:rsid w:val="008859C8"/>
    <w:rsid w:val="00885AA7"/>
    <w:rsid w:val="00885B5B"/>
    <w:rsid w:val="00885D68"/>
    <w:rsid w:val="00885E92"/>
    <w:rsid w:val="00885FF9"/>
    <w:rsid w:val="00886019"/>
    <w:rsid w:val="00886135"/>
    <w:rsid w:val="00886145"/>
    <w:rsid w:val="00886276"/>
    <w:rsid w:val="00886330"/>
    <w:rsid w:val="008863BE"/>
    <w:rsid w:val="008864F0"/>
    <w:rsid w:val="00886563"/>
    <w:rsid w:val="008865FD"/>
    <w:rsid w:val="0088661A"/>
    <w:rsid w:val="00886644"/>
    <w:rsid w:val="0088671C"/>
    <w:rsid w:val="00886762"/>
    <w:rsid w:val="0088676E"/>
    <w:rsid w:val="0088677C"/>
    <w:rsid w:val="008867BE"/>
    <w:rsid w:val="008867E1"/>
    <w:rsid w:val="00886C1B"/>
    <w:rsid w:val="00886DCA"/>
    <w:rsid w:val="00886E1A"/>
    <w:rsid w:val="00886F4E"/>
    <w:rsid w:val="00886FDA"/>
    <w:rsid w:val="00886FF8"/>
    <w:rsid w:val="00887019"/>
    <w:rsid w:val="00887101"/>
    <w:rsid w:val="0088710A"/>
    <w:rsid w:val="00887263"/>
    <w:rsid w:val="00887299"/>
    <w:rsid w:val="008872A5"/>
    <w:rsid w:val="008873CB"/>
    <w:rsid w:val="008873E4"/>
    <w:rsid w:val="008876AF"/>
    <w:rsid w:val="0088779C"/>
    <w:rsid w:val="008877F1"/>
    <w:rsid w:val="008877F4"/>
    <w:rsid w:val="00887817"/>
    <w:rsid w:val="00887852"/>
    <w:rsid w:val="0088786A"/>
    <w:rsid w:val="00887877"/>
    <w:rsid w:val="00887883"/>
    <w:rsid w:val="00887A87"/>
    <w:rsid w:val="00887D16"/>
    <w:rsid w:val="00887D5F"/>
    <w:rsid w:val="00887D70"/>
    <w:rsid w:val="00887DD8"/>
    <w:rsid w:val="00887E59"/>
    <w:rsid w:val="00887E7D"/>
    <w:rsid w:val="00887FA1"/>
    <w:rsid w:val="00890197"/>
    <w:rsid w:val="0089036A"/>
    <w:rsid w:val="00890551"/>
    <w:rsid w:val="00890654"/>
    <w:rsid w:val="00890672"/>
    <w:rsid w:val="00890823"/>
    <w:rsid w:val="008908E7"/>
    <w:rsid w:val="00890A12"/>
    <w:rsid w:val="00890A7B"/>
    <w:rsid w:val="00890B24"/>
    <w:rsid w:val="00890C49"/>
    <w:rsid w:val="00890CBD"/>
    <w:rsid w:val="00890D4B"/>
    <w:rsid w:val="00890F87"/>
    <w:rsid w:val="00891087"/>
    <w:rsid w:val="0089113A"/>
    <w:rsid w:val="0089122A"/>
    <w:rsid w:val="00891385"/>
    <w:rsid w:val="008914F0"/>
    <w:rsid w:val="00891809"/>
    <w:rsid w:val="00891AD6"/>
    <w:rsid w:val="00891C8C"/>
    <w:rsid w:val="00891E73"/>
    <w:rsid w:val="00891F35"/>
    <w:rsid w:val="00891FD1"/>
    <w:rsid w:val="0089202E"/>
    <w:rsid w:val="0089239B"/>
    <w:rsid w:val="0089255D"/>
    <w:rsid w:val="0089257A"/>
    <w:rsid w:val="008925E0"/>
    <w:rsid w:val="008925F3"/>
    <w:rsid w:val="0089270A"/>
    <w:rsid w:val="008928CB"/>
    <w:rsid w:val="00892A23"/>
    <w:rsid w:val="00892C47"/>
    <w:rsid w:val="00892C70"/>
    <w:rsid w:val="00892C7C"/>
    <w:rsid w:val="00892D81"/>
    <w:rsid w:val="00892FF9"/>
    <w:rsid w:val="00892FFF"/>
    <w:rsid w:val="00893261"/>
    <w:rsid w:val="0089347B"/>
    <w:rsid w:val="0089366F"/>
    <w:rsid w:val="00893743"/>
    <w:rsid w:val="00893762"/>
    <w:rsid w:val="00893955"/>
    <w:rsid w:val="008939A9"/>
    <w:rsid w:val="00893A20"/>
    <w:rsid w:val="00893AD6"/>
    <w:rsid w:val="00893B53"/>
    <w:rsid w:val="00893C33"/>
    <w:rsid w:val="00893C78"/>
    <w:rsid w:val="00893DA0"/>
    <w:rsid w:val="00893F0B"/>
    <w:rsid w:val="00893F78"/>
    <w:rsid w:val="0089414B"/>
    <w:rsid w:val="00894579"/>
    <w:rsid w:val="008946CE"/>
    <w:rsid w:val="008948D4"/>
    <w:rsid w:val="00894B48"/>
    <w:rsid w:val="00894B67"/>
    <w:rsid w:val="00894B7C"/>
    <w:rsid w:val="00894E1A"/>
    <w:rsid w:val="00894E1C"/>
    <w:rsid w:val="00895011"/>
    <w:rsid w:val="00895032"/>
    <w:rsid w:val="008952AE"/>
    <w:rsid w:val="008952E0"/>
    <w:rsid w:val="008953BB"/>
    <w:rsid w:val="008955A5"/>
    <w:rsid w:val="00895617"/>
    <w:rsid w:val="0089570C"/>
    <w:rsid w:val="00895BA4"/>
    <w:rsid w:val="00895F54"/>
    <w:rsid w:val="00895F85"/>
    <w:rsid w:val="00896079"/>
    <w:rsid w:val="008961D9"/>
    <w:rsid w:val="008961E2"/>
    <w:rsid w:val="00896354"/>
    <w:rsid w:val="00896381"/>
    <w:rsid w:val="008964B1"/>
    <w:rsid w:val="008964C0"/>
    <w:rsid w:val="008966CA"/>
    <w:rsid w:val="0089672D"/>
    <w:rsid w:val="008969DE"/>
    <w:rsid w:val="00896ABA"/>
    <w:rsid w:val="00896B25"/>
    <w:rsid w:val="00896B6E"/>
    <w:rsid w:val="00896D57"/>
    <w:rsid w:val="00896DAB"/>
    <w:rsid w:val="00896E09"/>
    <w:rsid w:val="00897039"/>
    <w:rsid w:val="00897425"/>
    <w:rsid w:val="008975F6"/>
    <w:rsid w:val="0089769E"/>
    <w:rsid w:val="00897705"/>
    <w:rsid w:val="008978C0"/>
    <w:rsid w:val="00897A48"/>
    <w:rsid w:val="00897ABF"/>
    <w:rsid w:val="00897B51"/>
    <w:rsid w:val="00897C96"/>
    <w:rsid w:val="00897EC1"/>
    <w:rsid w:val="008A0170"/>
    <w:rsid w:val="008A0309"/>
    <w:rsid w:val="008A055F"/>
    <w:rsid w:val="008A05F9"/>
    <w:rsid w:val="008A0668"/>
    <w:rsid w:val="008A07D8"/>
    <w:rsid w:val="008A0833"/>
    <w:rsid w:val="008A0863"/>
    <w:rsid w:val="008A091D"/>
    <w:rsid w:val="008A0A23"/>
    <w:rsid w:val="008A0AB3"/>
    <w:rsid w:val="008A0DD1"/>
    <w:rsid w:val="008A0FB6"/>
    <w:rsid w:val="008A0FFD"/>
    <w:rsid w:val="008A112B"/>
    <w:rsid w:val="008A1196"/>
    <w:rsid w:val="008A1518"/>
    <w:rsid w:val="008A1985"/>
    <w:rsid w:val="008A19D4"/>
    <w:rsid w:val="008A1B38"/>
    <w:rsid w:val="008A1C57"/>
    <w:rsid w:val="008A1C7E"/>
    <w:rsid w:val="008A1C8F"/>
    <w:rsid w:val="008A2069"/>
    <w:rsid w:val="008A219F"/>
    <w:rsid w:val="008A2241"/>
    <w:rsid w:val="008A2375"/>
    <w:rsid w:val="008A23B4"/>
    <w:rsid w:val="008A23D8"/>
    <w:rsid w:val="008A24DD"/>
    <w:rsid w:val="008A2576"/>
    <w:rsid w:val="008A25D3"/>
    <w:rsid w:val="008A276C"/>
    <w:rsid w:val="008A281B"/>
    <w:rsid w:val="008A29C3"/>
    <w:rsid w:val="008A2AD5"/>
    <w:rsid w:val="008A2DB6"/>
    <w:rsid w:val="008A2DBA"/>
    <w:rsid w:val="008A2DF0"/>
    <w:rsid w:val="008A2E4D"/>
    <w:rsid w:val="008A2E61"/>
    <w:rsid w:val="008A2EA3"/>
    <w:rsid w:val="008A2EED"/>
    <w:rsid w:val="008A3047"/>
    <w:rsid w:val="008A310B"/>
    <w:rsid w:val="008A371F"/>
    <w:rsid w:val="008A378F"/>
    <w:rsid w:val="008A37FE"/>
    <w:rsid w:val="008A3851"/>
    <w:rsid w:val="008A38EF"/>
    <w:rsid w:val="008A3B02"/>
    <w:rsid w:val="008A3CDB"/>
    <w:rsid w:val="008A3CF6"/>
    <w:rsid w:val="008A3DC6"/>
    <w:rsid w:val="008A436B"/>
    <w:rsid w:val="008A4457"/>
    <w:rsid w:val="008A4500"/>
    <w:rsid w:val="008A4589"/>
    <w:rsid w:val="008A4611"/>
    <w:rsid w:val="008A4619"/>
    <w:rsid w:val="008A488E"/>
    <w:rsid w:val="008A48CE"/>
    <w:rsid w:val="008A49E4"/>
    <w:rsid w:val="008A4A5E"/>
    <w:rsid w:val="008A4AD1"/>
    <w:rsid w:val="008A4B22"/>
    <w:rsid w:val="008A4B6F"/>
    <w:rsid w:val="008A4B73"/>
    <w:rsid w:val="008A4C18"/>
    <w:rsid w:val="008A4CE7"/>
    <w:rsid w:val="008A5095"/>
    <w:rsid w:val="008A5111"/>
    <w:rsid w:val="008A514B"/>
    <w:rsid w:val="008A5429"/>
    <w:rsid w:val="008A54F6"/>
    <w:rsid w:val="008A553D"/>
    <w:rsid w:val="008A5635"/>
    <w:rsid w:val="008A5727"/>
    <w:rsid w:val="008A59B0"/>
    <w:rsid w:val="008A5B1A"/>
    <w:rsid w:val="008A5B72"/>
    <w:rsid w:val="008A5C75"/>
    <w:rsid w:val="008A5CA4"/>
    <w:rsid w:val="008A5D84"/>
    <w:rsid w:val="008A5E5C"/>
    <w:rsid w:val="008A5F56"/>
    <w:rsid w:val="008A618D"/>
    <w:rsid w:val="008A6190"/>
    <w:rsid w:val="008A61C0"/>
    <w:rsid w:val="008A6231"/>
    <w:rsid w:val="008A623D"/>
    <w:rsid w:val="008A6266"/>
    <w:rsid w:val="008A62AD"/>
    <w:rsid w:val="008A6579"/>
    <w:rsid w:val="008A6685"/>
    <w:rsid w:val="008A6779"/>
    <w:rsid w:val="008A6884"/>
    <w:rsid w:val="008A6885"/>
    <w:rsid w:val="008A68E8"/>
    <w:rsid w:val="008A695B"/>
    <w:rsid w:val="008A6962"/>
    <w:rsid w:val="008A6983"/>
    <w:rsid w:val="008A6A16"/>
    <w:rsid w:val="008A6DC2"/>
    <w:rsid w:val="008A6DFD"/>
    <w:rsid w:val="008A6E66"/>
    <w:rsid w:val="008A6EF7"/>
    <w:rsid w:val="008A7018"/>
    <w:rsid w:val="008A7205"/>
    <w:rsid w:val="008A7327"/>
    <w:rsid w:val="008A73A8"/>
    <w:rsid w:val="008A76F6"/>
    <w:rsid w:val="008A77EC"/>
    <w:rsid w:val="008A7A0E"/>
    <w:rsid w:val="008A7ACC"/>
    <w:rsid w:val="008A7C28"/>
    <w:rsid w:val="008A7D39"/>
    <w:rsid w:val="008A7D40"/>
    <w:rsid w:val="008A7D6F"/>
    <w:rsid w:val="008B00F4"/>
    <w:rsid w:val="008B03D9"/>
    <w:rsid w:val="008B07E4"/>
    <w:rsid w:val="008B07FC"/>
    <w:rsid w:val="008B092A"/>
    <w:rsid w:val="008B092E"/>
    <w:rsid w:val="008B0A56"/>
    <w:rsid w:val="008B0A7D"/>
    <w:rsid w:val="008B0ABE"/>
    <w:rsid w:val="008B0B82"/>
    <w:rsid w:val="008B0C67"/>
    <w:rsid w:val="008B0C84"/>
    <w:rsid w:val="008B0D69"/>
    <w:rsid w:val="008B0DC4"/>
    <w:rsid w:val="008B0EB6"/>
    <w:rsid w:val="008B0F9F"/>
    <w:rsid w:val="008B117C"/>
    <w:rsid w:val="008B11CB"/>
    <w:rsid w:val="008B12F5"/>
    <w:rsid w:val="008B13BB"/>
    <w:rsid w:val="008B164C"/>
    <w:rsid w:val="008B1686"/>
    <w:rsid w:val="008B177A"/>
    <w:rsid w:val="008B1A90"/>
    <w:rsid w:val="008B1B07"/>
    <w:rsid w:val="008B1BCE"/>
    <w:rsid w:val="008B1D2D"/>
    <w:rsid w:val="008B1FBA"/>
    <w:rsid w:val="008B2168"/>
    <w:rsid w:val="008B21F5"/>
    <w:rsid w:val="008B2282"/>
    <w:rsid w:val="008B232E"/>
    <w:rsid w:val="008B232F"/>
    <w:rsid w:val="008B2415"/>
    <w:rsid w:val="008B2551"/>
    <w:rsid w:val="008B2851"/>
    <w:rsid w:val="008B28A8"/>
    <w:rsid w:val="008B2953"/>
    <w:rsid w:val="008B29F2"/>
    <w:rsid w:val="008B2CE1"/>
    <w:rsid w:val="008B2D5D"/>
    <w:rsid w:val="008B2D6D"/>
    <w:rsid w:val="008B2EBA"/>
    <w:rsid w:val="008B3020"/>
    <w:rsid w:val="008B30F2"/>
    <w:rsid w:val="008B32F3"/>
    <w:rsid w:val="008B35B7"/>
    <w:rsid w:val="008B35C8"/>
    <w:rsid w:val="008B3951"/>
    <w:rsid w:val="008B3B1F"/>
    <w:rsid w:val="008B3B2C"/>
    <w:rsid w:val="008B3BD3"/>
    <w:rsid w:val="008B3BF8"/>
    <w:rsid w:val="008B3DEF"/>
    <w:rsid w:val="008B3EB7"/>
    <w:rsid w:val="008B3EDA"/>
    <w:rsid w:val="008B4105"/>
    <w:rsid w:val="008B4203"/>
    <w:rsid w:val="008B4378"/>
    <w:rsid w:val="008B437A"/>
    <w:rsid w:val="008B43A6"/>
    <w:rsid w:val="008B4504"/>
    <w:rsid w:val="008B4591"/>
    <w:rsid w:val="008B470B"/>
    <w:rsid w:val="008B498B"/>
    <w:rsid w:val="008B49B1"/>
    <w:rsid w:val="008B4B18"/>
    <w:rsid w:val="008B4C63"/>
    <w:rsid w:val="008B4E5D"/>
    <w:rsid w:val="008B4ECB"/>
    <w:rsid w:val="008B4FE4"/>
    <w:rsid w:val="008B5083"/>
    <w:rsid w:val="008B51F8"/>
    <w:rsid w:val="008B5254"/>
    <w:rsid w:val="008B5266"/>
    <w:rsid w:val="008B52D3"/>
    <w:rsid w:val="008B56CC"/>
    <w:rsid w:val="008B587A"/>
    <w:rsid w:val="008B5899"/>
    <w:rsid w:val="008B59AD"/>
    <w:rsid w:val="008B5A75"/>
    <w:rsid w:val="008B5AD6"/>
    <w:rsid w:val="008B5BB7"/>
    <w:rsid w:val="008B5C1E"/>
    <w:rsid w:val="008B5C8B"/>
    <w:rsid w:val="008B5CAE"/>
    <w:rsid w:val="008B5E9F"/>
    <w:rsid w:val="008B5FFF"/>
    <w:rsid w:val="008B6104"/>
    <w:rsid w:val="008B622F"/>
    <w:rsid w:val="008B62D0"/>
    <w:rsid w:val="008B6334"/>
    <w:rsid w:val="008B63E2"/>
    <w:rsid w:val="008B64D4"/>
    <w:rsid w:val="008B64DA"/>
    <w:rsid w:val="008B6516"/>
    <w:rsid w:val="008B6574"/>
    <w:rsid w:val="008B65C7"/>
    <w:rsid w:val="008B66B2"/>
    <w:rsid w:val="008B67AA"/>
    <w:rsid w:val="008B67BB"/>
    <w:rsid w:val="008B6800"/>
    <w:rsid w:val="008B6821"/>
    <w:rsid w:val="008B6847"/>
    <w:rsid w:val="008B6AC0"/>
    <w:rsid w:val="008B6AED"/>
    <w:rsid w:val="008B6FDE"/>
    <w:rsid w:val="008B71E6"/>
    <w:rsid w:val="008B71F8"/>
    <w:rsid w:val="008B7245"/>
    <w:rsid w:val="008B7267"/>
    <w:rsid w:val="008B72E3"/>
    <w:rsid w:val="008B7315"/>
    <w:rsid w:val="008B7411"/>
    <w:rsid w:val="008B7451"/>
    <w:rsid w:val="008B755C"/>
    <w:rsid w:val="008B76A9"/>
    <w:rsid w:val="008B7725"/>
    <w:rsid w:val="008B7826"/>
    <w:rsid w:val="008B7898"/>
    <w:rsid w:val="008B7DE2"/>
    <w:rsid w:val="008B7EDE"/>
    <w:rsid w:val="008C03DD"/>
    <w:rsid w:val="008C03F4"/>
    <w:rsid w:val="008C0872"/>
    <w:rsid w:val="008C09C8"/>
    <w:rsid w:val="008C0A7B"/>
    <w:rsid w:val="008C0BF5"/>
    <w:rsid w:val="008C0C1C"/>
    <w:rsid w:val="008C0DCD"/>
    <w:rsid w:val="008C0FB3"/>
    <w:rsid w:val="008C1099"/>
    <w:rsid w:val="008C13EF"/>
    <w:rsid w:val="008C156C"/>
    <w:rsid w:val="008C1590"/>
    <w:rsid w:val="008C1599"/>
    <w:rsid w:val="008C159B"/>
    <w:rsid w:val="008C1767"/>
    <w:rsid w:val="008C17A8"/>
    <w:rsid w:val="008C18CA"/>
    <w:rsid w:val="008C18D1"/>
    <w:rsid w:val="008C1A4D"/>
    <w:rsid w:val="008C1A92"/>
    <w:rsid w:val="008C1BEF"/>
    <w:rsid w:val="008C1CA3"/>
    <w:rsid w:val="008C1EB8"/>
    <w:rsid w:val="008C1F49"/>
    <w:rsid w:val="008C21D8"/>
    <w:rsid w:val="008C2207"/>
    <w:rsid w:val="008C2356"/>
    <w:rsid w:val="008C23E2"/>
    <w:rsid w:val="008C2480"/>
    <w:rsid w:val="008C2765"/>
    <w:rsid w:val="008C2822"/>
    <w:rsid w:val="008C28DC"/>
    <w:rsid w:val="008C2B37"/>
    <w:rsid w:val="008C2B63"/>
    <w:rsid w:val="008C2DAA"/>
    <w:rsid w:val="008C2DEC"/>
    <w:rsid w:val="008C2E23"/>
    <w:rsid w:val="008C2E9E"/>
    <w:rsid w:val="008C2ED1"/>
    <w:rsid w:val="008C2F48"/>
    <w:rsid w:val="008C319D"/>
    <w:rsid w:val="008C334B"/>
    <w:rsid w:val="008C3434"/>
    <w:rsid w:val="008C36C6"/>
    <w:rsid w:val="008C372E"/>
    <w:rsid w:val="008C3751"/>
    <w:rsid w:val="008C3B26"/>
    <w:rsid w:val="008C3C2D"/>
    <w:rsid w:val="008C3CDE"/>
    <w:rsid w:val="008C3DB5"/>
    <w:rsid w:val="008C3ED9"/>
    <w:rsid w:val="008C404E"/>
    <w:rsid w:val="008C4088"/>
    <w:rsid w:val="008C409D"/>
    <w:rsid w:val="008C4128"/>
    <w:rsid w:val="008C4172"/>
    <w:rsid w:val="008C4225"/>
    <w:rsid w:val="008C4564"/>
    <w:rsid w:val="008C45A3"/>
    <w:rsid w:val="008C4609"/>
    <w:rsid w:val="008C4704"/>
    <w:rsid w:val="008C4707"/>
    <w:rsid w:val="008C48CE"/>
    <w:rsid w:val="008C493A"/>
    <w:rsid w:val="008C498B"/>
    <w:rsid w:val="008C49A9"/>
    <w:rsid w:val="008C4A41"/>
    <w:rsid w:val="008C4B30"/>
    <w:rsid w:val="008C4C55"/>
    <w:rsid w:val="008C4D69"/>
    <w:rsid w:val="008C4D6B"/>
    <w:rsid w:val="008C4DD8"/>
    <w:rsid w:val="008C4DEE"/>
    <w:rsid w:val="008C4EB5"/>
    <w:rsid w:val="008C55EF"/>
    <w:rsid w:val="008C5633"/>
    <w:rsid w:val="008C570A"/>
    <w:rsid w:val="008C58FC"/>
    <w:rsid w:val="008C5988"/>
    <w:rsid w:val="008C5A8F"/>
    <w:rsid w:val="008C5AC5"/>
    <w:rsid w:val="008C5C24"/>
    <w:rsid w:val="008C5D6C"/>
    <w:rsid w:val="008C5DDE"/>
    <w:rsid w:val="008C5DEC"/>
    <w:rsid w:val="008C5ED5"/>
    <w:rsid w:val="008C60D7"/>
    <w:rsid w:val="008C6351"/>
    <w:rsid w:val="008C6476"/>
    <w:rsid w:val="008C647F"/>
    <w:rsid w:val="008C64B9"/>
    <w:rsid w:val="008C6560"/>
    <w:rsid w:val="008C656E"/>
    <w:rsid w:val="008C6614"/>
    <w:rsid w:val="008C6713"/>
    <w:rsid w:val="008C694C"/>
    <w:rsid w:val="008C6ACB"/>
    <w:rsid w:val="008C6AD4"/>
    <w:rsid w:val="008C6C55"/>
    <w:rsid w:val="008C6C84"/>
    <w:rsid w:val="008C6CDE"/>
    <w:rsid w:val="008C6E07"/>
    <w:rsid w:val="008C6FF0"/>
    <w:rsid w:val="008C703A"/>
    <w:rsid w:val="008C7110"/>
    <w:rsid w:val="008C7271"/>
    <w:rsid w:val="008C735F"/>
    <w:rsid w:val="008C737F"/>
    <w:rsid w:val="008C73EF"/>
    <w:rsid w:val="008C7585"/>
    <w:rsid w:val="008C76D8"/>
    <w:rsid w:val="008C7781"/>
    <w:rsid w:val="008C78D2"/>
    <w:rsid w:val="008C78DD"/>
    <w:rsid w:val="008C7B9B"/>
    <w:rsid w:val="008C7D38"/>
    <w:rsid w:val="008C7DE0"/>
    <w:rsid w:val="008C7DEE"/>
    <w:rsid w:val="008C7F7E"/>
    <w:rsid w:val="008D00D2"/>
    <w:rsid w:val="008D040B"/>
    <w:rsid w:val="008D0413"/>
    <w:rsid w:val="008D05EF"/>
    <w:rsid w:val="008D06D7"/>
    <w:rsid w:val="008D06E6"/>
    <w:rsid w:val="008D0773"/>
    <w:rsid w:val="008D0793"/>
    <w:rsid w:val="008D07B0"/>
    <w:rsid w:val="008D07F4"/>
    <w:rsid w:val="008D0A54"/>
    <w:rsid w:val="008D0B31"/>
    <w:rsid w:val="008D0B9B"/>
    <w:rsid w:val="008D0D35"/>
    <w:rsid w:val="008D0DA5"/>
    <w:rsid w:val="008D0DD7"/>
    <w:rsid w:val="008D0DE6"/>
    <w:rsid w:val="008D1151"/>
    <w:rsid w:val="008D151A"/>
    <w:rsid w:val="008D15A9"/>
    <w:rsid w:val="008D15D2"/>
    <w:rsid w:val="008D1627"/>
    <w:rsid w:val="008D1756"/>
    <w:rsid w:val="008D1810"/>
    <w:rsid w:val="008D1A86"/>
    <w:rsid w:val="008D1BC7"/>
    <w:rsid w:val="008D1E0A"/>
    <w:rsid w:val="008D1E29"/>
    <w:rsid w:val="008D1E31"/>
    <w:rsid w:val="008D1F5F"/>
    <w:rsid w:val="008D22DB"/>
    <w:rsid w:val="008D23F4"/>
    <w:rsid w:val="008D240F"/>
    <w:rsid w:val="008D24A4"/>
    <w:rsid w:val="008D267F"/>
    <w:rsid w:val="008D268F"/>
    <w:rsid w:val="008D2719"/>
    <w:rsid w:val="008D2836"/>
    <w:rsid w:val="008D2942"/>
    <w:rsid w:val="008D2A1F"/>
    <w:rsid w:val="008D2A2E"/>
    <w:rsid w:val="008D2ADF"/>
    <w:rsid w:val="008D2BFC"/>
    <w:rsid w:val="008D2C3E"/>
    <w:rsid w:val="008D2CED"/>
    <w:rsid w:val="008D2EBA"/>
    <w:rsid w:val="008D2F10"/>
    <w:rsid w:val="008D2F86"/>
    <w:rsid w:val="008D2F8D"/>
    <w:rsid w:val="008D3029"/>
    <w:rsid w:val="008D31C1"/>
    <w:rsid w:val="008D31F5"/>
    <w:rsid w:val="008D3235"/>
    <w:rsid w:val="008D3242"/>
    <w:rsid w:val="008D3267"/>
    <w:rsid w:val="008D32BD"/>
    <w:rsid w:val="008D334A"/>
    <w:rsid w:val="008D334C"/>
    <w:rsid w:val="008D361D"/>
    <w:rsid w:val="008D3633"/>
    <w:rsid w:val="008D3683"/>
    <w:rsid w:val="008D36C5"/>
    <w:rsid w:val="008D36F3"/>
    <w:rsid w:val="008D37B9"/>
    <w:rsid w:val="008D3801"/>
    <w:rsid w:val="008D3AB3"/>
    <w:rsid w:val="008D3B3D"/>
    <w:rsid w:val="008D3B58"/>
    <w:rsid w:val="008D3B6A"/>
    <w:rsid w:val="008D3DE9"/>
    <w:rsid w:val="008D3E38"/>
    <w:rsid w:val="008D3EBD"/>
    <w:rsid w:val="008D3F0E"/>
    <w:rsid w:val="008D410C"/>
    <w:rsid w:val="008D4307"/>
    <w:rsid w:val="008D45D9"/>
    <w:rsid w:val="008D45FF"/>
    <w:rsid w:val="008D47BB"/>
    <w:rsid w:val="008D47E3"/>
    <w:rsid w:val="008D488B"/>
    <w:rsid w:val="008D4975"/>
    <w:rsid w:val="008D4A62"/>
    <w:rsid w:val="008D4BE8"/>
    <w:rsid w:val="008D4BFE"/>
    <w:rsid w:val="008D4CC5"/>
    <w:rsid w:val="008D4D06"/>
    <w:rsid w:val="008D4DEC"/>
    <w:rsid w:val="008D5070"/>
    <w:rsid w:val="008D52E5"/>
    <w:rsid w:val="008D52FE"/>
    <w:rsid w:val="008D5391"/>
    <w:rsid w:val="008D5494"/>
    <w:rsid w:val="008D5510"/>
    <w:rsid w:val="008D576B"/>
    <w:rsid w:val="008D581A"/>
    <w:rsid w:val="008D5B44"/>
    <w:rsid w:val="008D5B64"/>
    <w:rsid w:val="008D5BB4"/>
    <w:rsid w:val="008D5C72"/>
    <w:rsid w:val="008D5CD7"/>
    <w:rsid w:val="008D5D2E"/>
    <w:rsid w:val="008D5E34"/>
    <w:rsid w:val="008D5F14"/>
    <w:rsid w:val="008D6098"/>
    <w:rsid w:val="008D60C1"/>
    <w:rsid w:val="008D6102"/>
    <w:rsid w:val="008D6120"/>
    <w:rsid w:val="008D615A"/>
    <w:rsid w:val="008D6180"/>
    <w:rsid w:val="008D62A9"/>
    <w:rsid w:val="008D6518"/>
    <w:rsid w:val="008D65EE"/>
    <w:rsid w:val="008D6853"/>
    <w:rsid w:val="008D6A20"/>
    <w:rsid w:val="008D6C05"/>
    <w:rsid w:val="008D6C7A"/>
    <w:rsid w:val="008D6DA3"/>
    <w:rsid w:val="008D6F00"/>
    <w:rsid w:val="008D6F06"/>
    <w:rsid w:val="008D705A"/>
    <w:rsid w:val="008D709F"/>
    <w:rsid w:val="008D70A4"/>
    <w:rsid w:val="008D70F6"/>
    <w:rsid w:val="008D7178"/>
    <w:rsid w:val="008D717D"/>
    <w:rsid w:val="008D7195"/>
    <w:rsid w:val="008D7309"/>
    <w:rsid w:val="008D73EE"/>
    <w:rsid w:val="008D75F9"/>
    <w:rsid w:val="008D7679"/>
    <w:rsid w:val="008D76DF"/>
    <w:rsid w:val="008D77C8"/>
    <w:rsid w:val="008D7973"/>
    <w:rsid w:val="008D79C2"/>
    <w:rsid w:val="008D79C3"/>
    <w:rsid w:val="008D7C37"/>
    <w:rsid w:val="008D7C7D"/>
    <w:rsid w:val="008D7E08"/>
    <w:rsid w:val="008D7FF3"/>
    <w:rsid w:val="008E0036"/>
    <w:rsid w:val="008E00D4"/>
    <w:rsid w:val="008E01C2"/>
    <w:rsid w:val="008E02AD"/>
    <w:rsid w:val="008E02B1"/>
    <w:rsid w:val="008E05C9"/>
    <w:rsid w:val="008E05E8"/>
    <w:rsid w:val="008E06D4"/>
    <w:rsid w:val="008E076B"/>
    <w:rsid w:val="008E07C6"/>
    <w:rsid w:val="008E07F5"/>
    <w:rsid w:val="008E08DA"/>
    <w:rsid w:val="008E0947"/>
    <w:rsid w:val="008E0A20"/>
    <w:rsid w:val="008E0C81"/>
    <w:rsid w:val="008E0EE8"/>
    <w:rsid w:val="008E0F42"/>
    <w:rsid w:val="008E10D6"/>
    <w:rsid w:val="008E12AD"/>
    <w:rsid w:val="008E12DF"/>
    <w:rsid w:val="008E13CB"/>
    <w:rsid w:val="008E13E3"/>
    <w:rsid w:val="008E1438"/>
    <w:rsid w:val="008E15B5"/>
    <w:rsid w:val="008E160D"/>
    <w:rsid w:val="008E1741"/>
    <w:rsid w:val="008E183D"/>
    <w:rsid w:val="008E1912"/>
    <w:rsid w:val="008E1918"/>
    <w:rsid w:val="008E1943"/>
    <w:rsid w:val="008E1A90"/>
    <w:rsid w:val="008E1C74"/>
    <w:rsid w:val="008E1FA0"/>
    <w:rsid w:val="008E2377"/>
    <w:rsid w:val="008E241A"/>
    <w:rsid w:val="008E26DB"/>
    <w:rsid w:val="008E26EA"/>
    <w:rsid w:val="008E2799"/>
    <w:rsid w:val="008E279C"/>
    <w:rsid w:val="008E27E4"/>
    <w:rsid w:val="008E28A6"/>
    <w:rsid w:val="008E28E7"/>
    <w:rsid w:val="008E2953"/>
    <w:rsid w:val="008E2EF2"/>
    <w:rsid w:val="008E2F69"/>
    <w:rsid w:val="008E3028"/>
    <w:rsid w:val="008E30C0"/>
    <w:rsid w:val="008E314D"/>
    <w:rsid w:val="008E3151"/>
    <w:rsid w:val="008E315C"/>
    <w:rsid w:val="008E339A"/>
    <w:rsid w:val="008E34F1"/>
    <w:rsid w:val="008E36F1"/>
    <w:rsid w:val="008E370C"/>
    <w:rsid w:val="008E37A6"/>
    <w:rsid w:val="008E3AC4"/>
    <w:rsid w:val="008E3BDC"/>
    <w:rsid w:val="008E3D17"/>
    <w:rsid w:val="008E3DE9"/>
    <w:rsid w:val="008E3E0F"/>
    <w:rsid w:val="008E4120"/>
    <w:rsid w:val="008E43B8"/>
    <w:rsid w:val="008E4448"/>
    <w:rsid w:val="008E4567"/>
    <w:rsid w:val="008E46A9"/>
    <w:rsid w:val="008E4728"/>
    <w:rsid w:val="008E47BB"/>
    <w:rsid w:val="008E481C"/>
    <w:rsid w:val="008E482E"/>
    <w:rsid w:val="008E49F6"/>
    <w:rsid w:val="008E4B02"/>
    <w:rsid w:val="008E4BB5"/>
    <w:rsid w:val="008E4CFE"/>
    <w:rsid w:val="008E4DE1"/>
    <w:rsid w:val="008E4E94"/>
    <w:rsid w:val="008E4F24"/>
    <w:rsid w:val="008E530A"/>
    <w:rsid w:val="008E5355"/>
    <w:rsid w:val="008E5483"/>
    <w:rsid w:val="008E54E2"/>
    <w:rsid w:val="008E5B1E"/>
    <w:rsid w:val="008E5B4F"/>
    <w:rsid w:val="008E5B94"/>
    <w:rsid w:val="008E5C85"/>
    <w:rsid w:val="008E5CD0"/>
    <w:rsid w:val="008E5D54"/>
    <w:rsid w:val="008E5E2F"/>
    <w:rsid w:val="008E602C"/>
    <w:rsid w:val="008E6051"/>
    <w:rsid w:val="008E6082"/>
    <w:rsid w:val="008E6624"/>
    <w:rsid w:val="008E66F9"/>
    <w:rsid w:val="008E6703"/>
    <w:rsid w:val="008E6A18"/>
    <w:rsid w:val="008E6E06"/>
    <w:rsid w:val="008E6E79"/>
    <w:rsid w:val="008E6ECE"/>
    <w:rsid w:val="008E7182"/>
    <w:rsid w:val="008E71F6"/>
    <w:rsid w:val="008E72FB"/>
    <w:rsid w:val="008E73AF"/>
    <w:rsid w:val="008E7473"/>
    <w:rsid w:val="008E7478"/>
    <w:rsid w:val="008E74CA"/>
    <w:rsid w:val="008E74FC"/>
    <w:rsid w:val="008E7523"/>
    <w:rsid w:val="008E7581"/>
    <w:rsid w:val="008E7846"/>
    <w:rsid w:val="008E785D"/>
    <w:rsid w:val="008E7864"/>
    <w:rsid w:val="008E78FB"/>
    <w:rsid w:val="008E7A3B"/>
    <w:rsid w:val="008E7B94"/>
    <w:rsid w:val="008E7D0F"/>
    <w:rsid w:val="008E7DEB"/>
    <w:rsid w:val="008E7FB6"/>
    <w:rsid w:val="008F00FE"/>
    <w:rsid w:val="008F0213"/>
    <w:rsid w:val="008F02B4"/>
    <w:rsid w:val="008F054A"/>
    <w:rsid w:val="008F057C"/>
    <w:rsid w:val="008F06A8"/>
    <w:rsid w:val="008F0706"/>
    <w:rsid w:val="008F08EE"/>
    <w:rsid w:val="008F0C76"/>
    <w:rsid w:val="008F0D06"/>
    <w:rsid w:val="008F0E02"/>
    <w:rsid w:val="008F0EF5"/>
    <w:rsid w:val="008F171A"/>
    <w:rsid w:val="008F1856"/>
    <w:rsid w:val="008F1B4A"/>
    <w:rsid w:val="008F1BD9"/>
    <w:rsid w:val="008F1BE4"/>
    <w:rsid w:val="008F1D7A"/>
    <w:rsid w:val="008F201A"/>
    <w:rsid w:val="008F2104"/>
    <w:rsid w:val="008F2129"/>
    <w:rsid w:val="008F2268"/>
    <w:rsid w:val="008F243F"/>
    <w:rsid w:val="008F2972"/>
    <w:rsid w:val="008F29E9"/>
    <w:rsid w:val="008F2B08"/>
    <w:rsid w:val="008F2D5E"/>
    <w:rsid w:val="008F2D69"/>
    <w:rsid w:val="008F2ED8"/>
    <w:rsid w:val="008F3179"/>
    <w:rsid w:val="008F3231"/>
    <w:rsid w:val="008F32DF"/>
    <w:rsid w:val="008F3629"/>
    <w:rsid w:val="008F36CE"/>
    <w:rsid w:val="008F36D2"/>
    <w:rsid w:val="008F38ED"/>
    <w:rsid w:val="008F3942"/>
    <w:rsid w:val="008F3B4F"/>
    <w:rsid w:val="008F3B8A"/>
    <w:rsid w:val="008F3BE5"/>
    <w:rsid w:val="008F3C46"/>
    <w:rsid w:val="008F3D31"/>
    <w:rsid w:val="008F3D44"/>
    <w:rsid w:val="008F3D89"/>
    <w:rsid w:val="008F3DB4"/>
    <w:rsid w:val="008F3E05"/>
    <w:rsid w:val="008F4041"/>
    <w:rsid w:val="008F40DC"/>
    <w:rsid w:val="008F41A0"/>
    <w:rsid w:val="008F4210"/>
    <w:rsid w:val="008F429E"/>
    <w:rsid w:val="008F43A1"/>
    <w:rsid w:val="008F45C4"/>
    <w:rsid w:val="008F45E4"/>
    <w:rsid w:val="008F466E"/>
    <w:rsid w:val="008F46AF"/>
    <w:rsid w:val="008F46E3"/>
    <w:rsid w:val="008F46F2"/>
    <w:rsid w:val="008F47D6"/>
    <w:rsid w:val="008F4807"/>
    <w:rsid w:val="008F49EA"/>
    <w:rsid w:val="008F4AC4"/>
    <w:rsid w:val="008F4BE0"/>
    <w:rsid w:val="008F4DD8"/>
    <w:rsid w:val="008F4E07"/>
    <w:rsid w:val="008F50BD"/>
    <w:rsid w:val="008F51CB"/>
    <w:rsid w:val="008F51D8"/>
    <w:rsid w:val="008F5339"/>
    <w:rsid w:val="008F5583"/>
    <w:rsid w:val="008F5797"/>
    <w:rsid w:val="008F5DD7"/>
    <w:rsid w:val="008F60B2"/>
    <w:rsid w:val="008F6209"/>
    <w:rsid w:val="008F63CC"/>
    <w:rsid w:val="008F6417"/>
    <w:rsid w:val="008F6423"/>
    <w:rsid w:val="008F664D"/>
    <w:rsid w:val="008F68C1"/>
    <w:rsid w:val="008F690C"/>
    <w:rsid w:val="008F6AC1"/>
    <w:rsid w:val="008F6FD5"/>
    <w:rsid w:val="008F72B8"/>
    <w:rsid w:val="008F7474"/>
    <w:rsid w:val="008F757F"/>
    <w:rsid w:val="008F762F"/>
    <w:rsid w:val="008F7A5F"/>
    <w:rsid w:val="008F7BDA"/>
    <w:rsid w:val="008F7D83"/>
    <w:rsid w:val="008F7EB3"/>
    <w:rsid w:val="008F7F66"/>
    <w:rsid w:val="008F7F73"/>
    <w:rsid w:val="008F7F8B"/>
    <w:rsid w:val="009001FC"/>
    <w:rsid w:val="00900331"/>
    <w:rsid w:val="00900391"/>
    <w:rsid w:val="009003B2"/>
    <w:rsid w:val="0090064E"/>
    <w:rsid w:val="009006BD"/>
    <w:rsid w:val="009006BF"/>
    <w:rsid w:val="0090083A"/>
    <w:rsid w:val="00900A0E"/>
    <w:rsid w:val="00900AC5"/>
    <w:rsid w:val="00900C6E"/>
    <w:rsid w:val="00900E0B"/>
    <w:rsid w:val="00901109"/>
    <w:rsid w:val="009011C8"/>
    <w:rsid w:val="009011F0"/>
    <w:rsid w:val="00901237"/>
    <w:rsid w:val="0090145A"/>
    <w:rsid w:val="00901683"/>
    <w:rsid w:val="009016D6"/>
    <w:rsid w:val="00901AAC"/>
    <w:rsid w:val="00901ABD"/>
    <w:rsid w:val="00901B18"/>
    <w:rsid w:val="00901EB8"/>
    <w:rsid w:val="0090232C"/>
    <w:rsid w:val="0090235B"/>
    <w:rsid w:val="00902395"/>
    <w:rsid w:val="00902404"/>
    <w:rsid w:val="00902551"/>
    <w:rsid w:val="009025A4"/>
    <w:rsid w:val="0090278A"/>
    <w:rsid w:val="0090283B"/>
    <w:rsid w:val="009028DD"/>
    <w:rsid w:val="00902BC7"/>
    <w:rsid w:val="00902CFA"/>
    <w:rsid w:val="00902D09"/>
    <w:rsid w:val="00902D0E"/>
    <w:rsid w:val="00902D8E"/>
    <w:rsid w:val="00902DC2"/>
    <w:rsid w:val="00902E57"/>
    <w:rsid w:val="00902FA0"/>
    <w:rsid w:val="00903404"/>
    <w:rsid w:val="0090363C"/>
    <w:rsid w:val="00903753"/>
    <w:rsid w:val="0090394D"/>
    <w:rsid w:val="00903951"/>
    <w:rsid w:val="0090397B"/>
    <w:rsid w:val="00903B11"/>
    <w:rsid w:val="00903C46"/>
    <w:rsid w:val="00903E7B"/>
    <w:rsid w:val="009040A4"/>
    <w:rsid w:val="00904105"/>
    <w:rsid w:val="00904137"/>
    <w:rsid w:val="009042F9"/>
    <w:rsid w:val="00904439"/>
    <w:rsid w:val="009045B8"/>
    <w:rsid w:val="009046EC"/>
    <w:rsid w:val="00904761"/>
    <w:rsid w:val="00904961"/>
    <w:rsid w:val="009050F3"/>
    <w:rsid w:val="0090516D"/>
    <w:rsid w:val="0090517F"/>
    <w:rsid w:val="00905299"/>
    <w:rsid w:val="009052A9"/>
    <w:rsid w:val="009052CA"/>
    <w:rsid w:val="009053F8"/>
    <w:rsid w:val="0090540A"/>
    <w:rsid w:val="00905473"/>
    <w:rsid w:val="009054D0"/>
    <w:rsid w:val="00905517"/>
    <w:rsid w:val="009056D4"/>
    <w:rsid w:val="00905928"/>
    <w:rsid w:val="009059AB"/>
    <w:rsid w:val="00905A55"/>
    <w:rsid w:val="00905B0E"/>
    <w:rsid w:val="00905BB5"/>
    <w:rsid w:val="00905E12"/>
    <w:rsid w:val="00905E6B"/>
    <w:rsid w:val="00905F08"/>
    <w:rsid w:val="00905FC4"/>
    <w:rsid w:val="0090604D"/>
    <w:rsid w:val="00906082"/>
    <w:rsid w:val="009062ED"/>
    <w:rsid w:val="00906361"/>
    <w:rsid w:val="00906388"/>
    <w:rsid w:val="0090673B"/>
    <w:rsid w:val="0090687D"/>
    <w:rsid w:val="009068C2"/>
    <w:rsid w:val="009069ED"/>
    <w:rsid w:val="00906AF0"/>
    <w:rsid w:val="00906BF0"/>
    <w:rsid w:val="00906BF6"/>
    <w:rsid w:val="00906C3C"/>
    <w:rsid w:val="00906CC2"/>
    <w:rsid w:val="00906EEB"/>
    <w:rsid w:val="0090704D"/>
    <w:rsid w:val="0090708B"/>
    <w:rsid w:val="009070A1"/>
    <w:rsid w:val="00907168"/>
    <w:rsid w:val="00907272"/>
    <w:rsid w:val="00907353"/>
    <w:rsid w:val="00907432"/>
    <w:rsid w:val="00907817"/>
    <w:rsid w:val="00907829"/>
    <w:rsid w:val="00907AEE"/>
    <w:rsid w:val="00907C40"/>
    <w:rsid w:val="00907D1E"/>
    <w:rsid w:val="00907D43"/>
    <w:rsid w:val="00907E8B"/>
    <w:rsid w:val="00907F9D"/>
    <w:rsid w:val="009100F9"/>
    <w:rsid w:val="00910294"/>
    <w:rsid w:val="00910603"/>
    <w:rsid w:val="00910655"/>
    <w:rsid w:val="009106F5"/>
    <w:rsid w:val="009107E7"/>
    <w:rsid w:val="00910807"/>
    <w:rsid w:val="00910AE6"/>
    <w:rsid w:val="00910C01"/>
    <w:rsid w:val="00910C18"/>
    <w:rsid w:val="00910C31"/>
    <w:rsid w:val="00910F99"/>
    <w:rsid w:val="00911011"/>
    <w:rsid w:val="0091115A"/>
    <w:rsid w:val="00911175"/>
    <w:rsid w:val="009112A0"/>
    <w:rsid w:val="009112A3"/>
    <w:rsid w:val="009113D1"/>
    <w:rsid w:val="009113E0"/>
    <w:rsid w:val="009113FD"/>
    <w:rsid w:val="00911453"/>
    <w:rsid w:val="00911492"/>
    <w:rsid w:val="00911571"/>
    <w:rsid w:val="009116AB"/>
    <w:rsid w:val="009118BC"/>
    <w:rsid w:val="009118E8"/>
    <w:rsid w:val="00911918"/>
    <w:rsid w:val="00911A0C"/>
    <w:rsid w:val="00911B3E"/>
    <w:rsid w:val="00911BFD"/>
    <w:rsid w:val="00911D37"/>
    <w:rsid w:val="00911DE6"/>
    <w:rsid w:val="00911EC9"/>
    <w:rsid w:val="00911FC8"/>
    <w:rsid w:val="009120B2"/>
    <w:rsid w:val="009121BB"/>
    <w:rsid w:val="00912215"/>
    <w:rsid w:val="00912591"/>
    <w:rsid w:val="009125D0"/>
    <w:rsid w:val="00912A0D"/>
    <w:rsid w:val="00912C27"/>
    <w:rsid w:val="00913037"/>
    <w:rsid w:val="00913145"/>
    <w:rsid w:val="0091338D"/>
    <w:rsid w:val="009135A1"/>
    <w:rsid w:val="009135E7"/>
    <w:rsid w:val="009136DE"/>
    <w:rsid w:val="00913777"/>
    <w:rsid w:val="009139E8"/>
    <w:rsid w:val="00913AD6"/>
    <w:rsid w:val="00913E36"/>
    <w:rsid w:val="00913F38"/>
    <w:rsid w:val="0091410B"/>
    <w:rsid w:val="009141C8"/>
    <w:rsid w:val="00914351"/>
    <w:rsid w:val="00914573"/>
    <w:rsid w:val="009145A0"/>
    <w:rsid w:val="00914608"/>
    <w:rsid w:val="009149D5"/>
    <w:rsid w:val="00914A69"/>
    <w:rsid w:val="00914C58"/>
    <w:rsid w:val="00914E19"/>
    <w:rsid w:val="00914F27"/>
    <w:rsid w:val="0091519C"/>
    <w:rsid w:val="00915450"/>
    <w:rsid w:val="00915569"/>
    <w:rsid w:val="00915654"/>
    <w:rsid w:val="00915731"/>
    <w:rsid w:val="0091575B"/>
    <w:rsid w:val="00915765"/>
    <w:rsid w:val="009158B6"/>
    <w:rsid w:val="009158C9"/>
    <w:rsid w:val="009158DD"/>
    <w:rsid w:val="00915913"/>
    <w:rsid w:val="00915AE3"/>
    <w:rsid w:val="00915BAF"/>
    <w:rsid w:val="00915C7B"/>
    <w:rsid w:val="00915CCB"/>
    <w:rsid w:val="00915D1E"/>
    <w:rsid w:val="00915D24"/>
    <w:rsid w:val="00915FD1"/>
    <w:rsid w:val="00916070"/>
    <w:rsid w:val="009160D6"/>
    <w:rsid w:val="009161A4"/>
    <w:rsid w:val="0091628B"/>
    <w:rsid w:val="009163E0"/>
    <w:rsid w:val="0091659A"/>
    <w:rsid w:val="009166EA"/>
    <w:rsid w:val="009167CB"/>
    <w:rsid w:val="009167E7"/>
    <w:rsid w:val="00916852"/>
    <w:rsid w:val="00916881"/>
    <w:rsid w:val="009168B1"/>
    <w:rsid w:val="00916956"/>
    <w:rsid w:val="009169BB"/>
    <w:rsid w:val="009169E3"/>
    <w:rsid w:val="00916A15"/>
    <w:rsid w:val="00916B67"/>
    <w:rsid w:val="00916DD3"/>
    <w:rsid w:val="00916ECB"/>
    <w:rsid w:val="00916ED5"/>
    <w:rsid w:val="00916F02"/>
    <w:rsid w:val="00916FB3"/>
    <w:rsid w:val="009171A8"/>
    <w:rsid w:val="009171E6"/>
    <w:rsid w:val="009172B9"/>
    <w:rsid w:val="009172D0"/>
    <w:rsid w:val="009173D2"/>
    <w:rsid w:val="00917597"/>
    <w:rsid w:val="00917936"/>
    <w:rsid w:val="009179E5"/>
    <w:rsid w:val="00917C44"/>
    <w:rsid w:val="00917CF5"/>
    <w:rsid w:val="00917F15"/>
    <w:rsid w:val="00917F26"/>
    <w:rsid w:val="009201F3"/>
    <w:rsid w:val="009203E1"/>
    <w:rsid w:val="0092040E"/>
    <w:rsid w:val="00920519"/>
    <w:rsid w:val="00920554"/>
    <w:rsid w:val="00920770"/>
    <w:rsid w:val="00920BA4"/>
    <w:rsid w:val="00920C4F"/>
    <w:rsid w:val="00920D1D"/>
    <w:rsid w:val="009210A8"/>
    <w:rsid w:val="009210D1"/>
    <w:rsid w:val="0092122E"/>
    <w:rsid w:val="00921428"/>
    <w:rsid w:val="0092189B"/>
    <w:rsid w:val="0092197E"/>
    <w:rsid w:val="00921A55"/>
    <w:rsid w:val="00921ACA"/>
    <w:rsid w:val="00921AFD"/>
    <w:rsid w:val="00921B56"/>
    <w:rsid w:val="00921D04"/>
    <w:rsid w:val="00921D5D"/>
    <w:rsid w:val="00921E54"/>
    <w:rsid w:val="00921ED9"/>
    <w:rsid w:val="00922010"/>
    <w:rsid w:val="009220D5"/>
    <w:rsid w:val="00922141"/>
    <w:rsid w:val="00922251"/>
    <w:rsid w:val="00922257"/>
    <w:rsid w:val="00922432"/>
    <w:rsid w:val="00922541"/>
    <w:rsid w:val="009225D4"/>
    <w:rsid w:val="00922B0A"/>
    <w:rsid w:val="00922B21"/>
    <w:rsid w:val="00922C75"/>
    <w:rsid w:val="00922D03"/>
    <w:rsid w:val="00922F8F"/>
    <w:rsid w:val="0092306E"/>
    <w:rsid w:val="009230B6"/>
    <w:rsid w:val="0092314A"/>
    <w:rsid w:val="00923163"/>
    <w:rsid w:val="00923384"/>
    <w:rsid w:val="009234BF"/>
    <w:rsid w:val="009235B3"/>
    <w:rsid w:val="009236B2"/>
    <w:rsid w:val="0092372C"/>
    <w:rsid w:val="0092381D"/>
    <w:rsid w:val="00923A42"/>
    <w:rsid w:val="00923B0F"/>
    <w:rsid w:val="00923C12"/>
    <w:rsid w:val="00923C4F"/>
    <w:rsid w:val="00923D02"/>
    <w:rsid w:val="00923DC8"/>
    <w:rsid w:val="00923E96"/>
    <w:rsid w:val="00923EA9"/>
    <w:rsid w:val="0092412E"/>
    <w:rsid w:val="00924169"/>
    <w:rsid w:val="009241AD"/>
    <w:rsid w:val="00924257"/>
    <w:rsid w:val="00924372"/>
    <w:rsid w:val="00924566"/>
    <w:rsid w:val="0092469A"/>
    <w:rsid w:val="0092480E"/>
    <w:rsid w:val="00924902"/>
    <w:rsid w:val="009249EE"/>
    <w:rsid w:val="00924B4D"/>
    <w:rsid w:val="00924D65"/>
    <w:rsid w:val="0092540C"/>
    <w:rsid w:val="00925463"/>
    <w:rsid w:val="00925624"/>
    <w:rsid w:val="00925696"/>
    <w:rsid w:val="00925725"/>
    <w:rsid w:val="0092574E"/>
    <w:rsid w:val="0092576A"/>
    <w:rsid w:val="0092576C"/>
    <w:rsid w:val="009257C5"/>
    <w:rsid w:val="00925B38"/>
    <w:rsid w:val="00925EEA"/>
    <w:rsid w:val="00926433"/>
    <w:rsid w:val="00926490"/>
    <w:rsid w:val="009267BA"/>
    <w:rsid w:val="00926827"/>
    <w:rsid w:val="009268A0"/>
    <w:rsid w:val="00926913"/>
    <w:rsid w:val="00926972"/>
    <w:rsid w:val="009269B2"/>
    <w:rsid w:val="00926A47"/>
    <w:rsid w:val="00926C37"/>
    <w:rsid w:val="00926D1A"/>
    <w:rsid w:val="00926D88"/>
    <w:rsid w:val="0092704E"/>
    <w:rsid w:val="0092707A"/>
    <w:rsid w:val="0092710C"/>
    <w:rsid w:val="009271F9"/>
    <w:rsid w:val="00927435"/>
    <w:rsid w:val="00927546"/>
    <w:rsid w:val="009276D9"/>
    <w:rsid w:val="009278E6"/>
    <w:rsid w:val="00927916"/>
    <w:rsid w:val="00927928"/>
    <w:rsid w:val="0092792F"/>
    <w:rsid w:val="009279BB"/>
    <w:rsid w:val="00927AD4"/>
    <w:rsid w:val="00927B1B"/>
    <w:rsid w:val="00927C85"/>
    <w:rsid w:val="00930136"/>
    <w:rsid w:val="009301E7"/>
    <w:rsid w:val="009306D0"/>
    <w:rsid w:val="00930726"/>
    <w:rsid w:val="00930B8C"/>
    <w:rsid w:val="00930C6F"/>
    <w:rsid w:val="00930C7D"/>
    <w:rsid w:val="00930CEC"/>
    <w:rsid w:val="00930D0E"/>
    <w:rsid w:val="00931301"/>
    <w:rsid w:val="00931429"/>
    <w:rsid w:val="00931469"/>
    <w:rsid w:val="00931619"/>
    <w:rsid w:val="009317B6"/>
    <w:rsid w:val="009317F9"/>
    <w:rsid w:val="00931830"/>
    <w:rsid w:val="009318AF"/>
    <w:rsid w:val="00931908"/>
    <w:rsid w:val="00931979"/>
    <w:rsid w:val="00931AF4"/>
    <w:rsid w:val="00931B79"/>
    <w:rsid w:val="00931C50"/>
    <w:rsid w:val="00931C60"/>
    <w:rsid w:val="00931D84"/>
    <w:rsid w:val="00931ED8"/>
    <w:rsid w:val="00931F95"/>
    <w:rsid w:val="00932198"/>
    <w:rsid w:val="009321CA"/>
    <w:rsid w:val="0093225F"/>
    <w:rsid w:val="009323EC"/>
    <w:rsid w:val="00932419"/>
    <w:rsid w:val="0093262B"/>
    <w:rsid w:val="00932690"/>
    <w:rsid w:val="00932992"/>
    <w:rsid w:val="00932ABF"/>
    <w:rsid w:val="00932DBA"/>
    <w:rsid w:val="00932E69"/>
    <w:rsid w:val="00932ED8"/>
    <w:rsid w:val="0093302E"/>
    <w:rsid w:val="0093307B"/>
    <w:rsid w:val="00933580"/>
    <w:rsid w:val="009337B8"/>
    <w:rsid w:val="00933874"/>
    <w:rsid w:val="00933900"/>
    <w:rsid w:val="00933988"/>
    <w:rsid w:val="00933A60"/>
    <w:rsid w:val="00933B75"/>
    <w:rsid w:val="00933BC2"/>
    <w:rsid w:val="00933BE4"/>
    <w:rsid w:val="00934079"/>
    <w:rsid w:val="0093409F"/>
    <w:rsid w:val="00934197"/>
    <w:rsid w:val="00934379"/>
    <w:rsid w:val="00934403"/>
    <w:rsid w:val="009345CA"/>
    <w:rsid w:val="00934701"/>
    <w:rsid w:val="00934772"/>
    <w:rsid w:val="00934BAC"/>
    <w:rsid w:val="00934D59"/>
    <w:rsid w:val="00935019"/>
    <w:rsid w:val="0093504E"/>
    <w:rsid w:val="009350A7"/>
    <w:rsid w:val="00935223"/>
    <w:rsid w:val="00935AEB"/>
    <w:rsid w:val="00935B10"/>
    <w:rsid w:val="00935B65"/>
    <w:rsid w:val="00935BC9"/>
    <w:rsid w:val="00935C57"/>
    <w:rsid w:val="00935E91"/>
    <w:rsid w:val="00935F32"/>
    <w:rsid w:val="0093618F"/>
    <w:rsid w:val="0093634E"/>
    <w:rsid w:val="00936588"/>
    <w:rsid w:val="00936750"/>
    <w:rsid w:val="00936944"/>
    <w:rsid w:val="009369AD"/>
    <w:rsid w:val="00936B75"/>
    <w:rsid w:val="00936BAC"/>
    <w:rsid w:val="00936CB3"/>
    <w:rsid w:val="0093729F"/>
    <w:rsid w:val="0093730B"/>
    <w:rsid w:val="0093737C"/>
    <w:rsid w:val="00937416"/>
    <w:rsid w:val="00937423"/>
    <w:rsid w:val="0093748F"/>
    <w:rsid w:val="00937498"/>
    <w:rsid w:val="0093758C"/>
    <w:rsid w:val="00937799"/>
    <w:rsid w:val="009378E8"/>
    <w:rsid w:val="009378EE"/>
    <w:rsid w:val="009379AF"/>
    <w:rsid w:val="00937AE9"/>
    <w:rsid w:val="00937C3D"/>
    <w:rsid w:val="00937EC9"/>
    <w:rsid w:val="00940144"/>
    <w:rsid w:val="009401C2"/>
    <w:rsid w:val="009401FE"/>
    <w:rsid w:val="00940391"/>
    <w:rsid w:val="00940709"/>
    <w:rsid w:val="00940759"/>
    <w:rsid w:val="00940781"/>
    <w:rsid w:val="00940994"/>
    <w:rsid w:val="00940A67"/>
    <w:rsid w:val="00940B36"/>
    <w:rsid w:val="00940B6F"/>
    <w:rsid w:val="00940CFB"/>
    <w:rsid w:val="00940D07"/>
    <w:rsid w:val="00940D81"/>
    <w:rsid w:val="00940ECB"/>
    <w:rsid w:val="00941221"/>
    <w:rsid w:val="00941274"/>
    <w:rsid w:val="00941289"/>
    <w:rsid w:val="009415AC"/>
    <w:rsid w:val="0094177F"/>
    <w:rsid w:val="00941C7E"/>
    <w:rsid w:val="00941D63"/>
    <w:rsid w:val="00941D6F"/>
    <w:rsid w:val="00941E86"/>
    <w:rsid w:val="00941F37"/>
    <w:rsid w:val="00941FC2"/>
    <w:rsid w:val="00942053"/>
    <w:rsid w:val="0094213E"/>
    <w:rsid w:val="0094224D"/>
    <w:rsid w:val="00942419"/>
    <w:rsid w:val="009427C5"/>
    <w:rsid w:val="0094287D"/>
    <w:rsid w:val="009428DE"/>
    <w:rsid w:val="00942949"/>
    <w:rsid w:val="0094297A"/>
    <w:rsid w:val="0094299A"/>
    <w:rsid w:val="00942A05"/>
    <w:rsid w:val="00942AFB"/>
    <w:rsid w:val="00942B64"/>
    <w:rsid w:val="00942CC7"/>
    <w:rsid w:val="00942FB9"/>
    <w:rsid w:val="00943065"/>
    <w:rsid w:val="0094311D"/>
    <w:rsid w:val="009431EB"/>
    <w:rsid w:val="0094324D"/>
    <w:rsid w:val="0094325C"/>
    <w:rsid w:val="00943312"/>
    <w:rsid w:val="00943385"/>
    <w:rsid w:val="00943431"/>
    <w:rsid w:val="00943498"/>
    <w:rsid w:val="009434BE"/>
    <w:rsid w:val="009434D6"/>
    <w:rsid w:val="00943524"/>
    <w:rsid w:val="0094360C"/>
    <w:rsid w:val="00943633"/>
    <w:rsid w:val="00943684"/>
    <w:rsid w:val="0094380C"/>
    <w:rsid w:val="009438D4"/>
    <w:rsid w:val="00943B0C"/>
    <w:rsid w:val="00943D36"/>
    <w:rsid w:val="00943D89"/>
    <w:rsid w:val="00943E68"/>
    <w:rsid w:val="0094406D"/>
    <w:rsid w:val="009440A3"/>
    <w:rsid w:val="00944194"/>
    <w:rsid w:val="0094425D"/>
    <w:rsid w:val="009442C6"/>
    <w:rsid w:val="009443EC"/>
    <w:rsid w:val="00944437"/>
    <w:rsid w:val="0094446E"/>
    <w:rsid w:val="00944672"/>
    <w:rsid w:val="009446F5"/>
    <w:rsid w:val="00944702"/>
    <w:rsid w:val="009447E6"/>
    <w:rsid w:val="00944A7D"/>
    <w:rsid w:val="00944BD9"/>
    <w:rsid w:val="00944BF0"/>
    <w:rsid w:val="00944C43"/>
    <w:rsid w:val="00944CEA"/>
    <w:rsid w:val="00944D9E"/>
    <w:rsid w:val="00944DED"/>
    <w:rsid w:val="00944E21"/>
    <w:rsid w:val="00945183"/>
    <w:rsid w:val="0094518A"/>
    <w:rsid w:val="00945190"/>
    <w:rsid w:val="009451DB"/>
    <w:rsid w:val="00945207"/>
    <w:rsid w:val="00945235"/>
    <w:rsid w:val="00945300"/>
    <w:rsid w:val="00945450"/>
    <w:rsid w:val="00945641"/>
    <w:rsid w:val="009456D8"/>
    <w:rsid w:val="009456F9"/>
    <w:rsid w:val="00945868"/>
    <w:rsid w:val="00945A00"/>
    <w:rsid w:val="00945BC0"/>
    <w:rsid w:val="00945C75"/>
    <w:rsid w:val="00945E7F"/>
    <w:rsid w:val="00945E80"/>
    <w:rsid w:val="0094603F"/>
    <w:rsid w:val="0094633F"/>
    <w:rsid w:val="00946350"/>
    <w:rsid w:val="00946393"/>
    <w:rsid w:val="00946862"/>
    <w:rsid w:val="009468C0"/>
    <w:rsid w:val="009468C2"/>
    <w:rsid w:val="00946A78"/>
    <w:rsid w:val="00946ADC"/>
    <w:rsid w:val="00946AF7"/>
    <w:rsid w:val="00946D67"/>
    <w:rsid w:val="00946DD3"/>
    <w:rsid w:val="00946F45"/>
    <w:rsid w:val="0094700E"/>
    <w:rsid w:val="009470AF"/>
    <w:rsid w:val="0094716B"/>
    <w:rsid w:val="00947555"/>
    <w:rsid w:val="009476D4"/>
    <w:rsid w:val="0094778A"/>
    <w:rsid w:val="009477F1"/>
    <w:rsid w:val="0094780A"/>
    <w:rsid w:val="009478E9"/>
    <w:rsid w:val="00947D5D"/>
    <w:rsid w:val="00947E32"/>
    <w:rsid w:val="00947E37"/>
    <w:rsid w:val="00947F17"/>
    <w:rsid w:val="00950068"/>
    <w:rsid w:val="00950148"/>
    <w:rsid w:val="0095016A"/>
    <w:rsid w:val="0095021B"/>
    <w:rsid w:val="009504C8"/>
    <w:rsid w:val="009504FF"/>
    <w:rsid w:val="009506B6"/>
    <w:rsid w:val="009509E1"/>
    <w:rsid w:val="00950A3B"/>
    <w:rsid w:val="00950B33"/>
    <w:rsid w:val="00950EB6"/>
    <w:rsid w:val="009512E3"/>
    <w:rsid w:val="0095137B"/>
    <w:rsid w:val="0095147F"/>
    <w:rsid w:val="009516F5"/>
    <w:rsid w:val="0095180F"/>
    <w:rsid w:val="009519AB"/>
    <w:rsid w:val="009519E0"/>
    <w:rsid w:val="009519FB"/>
    <w:rsid w:val="00951A65"/>
    <w:rsid w:val="00951A73"/>
    <w:rsid w:val="00951BA0"/>
    <w:rsid w:val="00951C91"/>
    <w:rsid w:val="00951D57"/>
    <w:rsid w:val="00951F4B"/>
    <w:rsid w:val="00951F72"/>
    <w:rsid w:val="00951F9E"/>
    <w:rsid w:val="00952097"/>
    <w:rsid w:val="0095224D"/>
    <w:rsid w:val="0095227E"/>
    <w:rsid w:val="00952405"/>
    <w:rsid w:val="0095244D"/>
    <w:rsid w:val="00952559"/>
    <w:rsid w:val="009525A6"/>
    <w:rsid w:val="009525D2"/>
    <w:rsid w:val="00952628"/>
    <w:rsid w:val="009526AE"/>
    <w:rsid w:val="009528D6"/>
    <w:rsid w:val="00952982"/>
    <w:rsid w:val="009529A9"/>
    <w:rsid w:val="00952B9F"/>
    <w:rsid w:val="00952E9C"/>
    <w:rsid w:val="00952F10"/>
    <w:rsid w:val="00952FD2"/>
    <w:rsid w:val="00953014"/>
    <w:rsid w:val="0095303A"/>
    <w:rsid w:val="009530B0"/>
    <w:rsid w:val="00953191"/>
    <w:rsid w:val="00953242"/>
    <w:rsid w:val="00953338"/>
    <w:rsid w:val="009534AD"/>
    <w:rsid w:val="00953678"/>
    <w:rsid w:val="00953826"/>
    <w:rsid w:val="009539E9"/>
    <w:rsid w:val="00953A0E"/>
    <w:rsid w:val="00953C3F"/>
    <w:rsid w:val="00953F7B"/>
    <w:rsid w:val="009540E7"/>
    <w:rsid w:val="009540FF"/>
    <w:rsid w:val="00954247"/>
    <w:rsid w:val="00954294"/>
    <w:rsid w:val="009542FD"/>
    <w:rsid w:val="00954404"/>
    <w:rsid w:val="00954554"/>
    <w:rsid w:val="009545D0"/>
    <w:rsid w:val="009545E2"/>
    <w:rsid w:val="009546E7"/>
    <w:rsid w:val="0095473D"/>
    <w:rsid w:val="00954898"/>
    <w:rsid w:val="009549AD"/>
    <w:rsid w:val="00954B99"/>
    <w:rsid w:val="00954C13"/>
    <w:rsid w:val="00954D7F"/>
    <w:rsid w:val="00954DCD"/>
    <w:rsid w:val="00954F39"/>
    <w:rsid w:val="00955141"/>
    <w:rsid w:val="009551AA"/>
    <w:rsid w:val="009551BB"/>
    <w:rsid w:val="009552E4"/>
    <w:rsid w:val="00955324"/>
    <w:rsid w:val="0095564A"/>
    <w:rsid w:val="0095565D"/>
    <w:rsid w:val="0095571A"/>
    <w:rsid w:val="009557D7"/>
    <w:rsid w:val="009557F9"/>
    <w:rsid w:val="00955816"/>
    <w:rsid w:val="00955924"/>
    <w:rsid w:val="00955A11"/>
    <w:rsid w:val="00955D0E"/>
    <w:rsid w:val="00955E87"/>
    <w:rsid w:val="00956013"/>
    <w:rsid w:val="009561CC"/>
    <w:rsid w:val="0095660F"/>
    <w:rsid w:val="00956676"/>
    <w:rsid w:val="0095672E"/>
    <w:rsid w:val="0095676E"/>
    <w:rsid w:val="009567D7"/>
    <w:rsid w:val="00956897"/>
    <w:rsid w:val="009568ED"/>
    <w:rsid w:val="00956979"/>
    <w:rsid w:val="009569FF"/>
    <w:rsid w:val="00956B48"/>
    <w:rsid w:val="00956E09"/>
    <w:rsid w:val="00956EB7"/>
    <w:rsid w:val="00956EBA"/>
    <w:rsid w:val="00956F40"/>
    <w:rsid w:val="0095706E"/>
    <w:rsid w:val="009570D3"/>
    <w:rsid w:val="009570DB"/>
    <w:rsid w:val="009570DF"/>
    <w:rsid w:val="0095730D"/>
    <w:rsid w:val="0095749A"/>
    <w:rsid w:val="00957588"/>
    <w:rsid w:val="0095762F"/>
    <w:rsid w:val="00957630"/>
    <w:rsid w:val="00957775"/>
    <w:rsid w:val="009577F9"/>
    <w:rsid w:val="0095782C"/>
    <w:rsid w:val="00957907"/>
    <w:rsid w:val="00957A6A"/>
    <w:rsid w:val="00957E2C"/>
    <w:rsid w:val="00957F1D"/>
    <w:rsid w:val="00957F72"/>
    <w:rsid w:val="00960208"/>
    <w:rsid w:val="009602A4"/>
    <w:rsid w:val="009602DE"/>
    <w:rsid w:val="009604F0"/>
    <w:rsid w:val="009605CD"/>
    <w:rsid w:val="0096061F"/>
    <w:rsid w:val="00960743"/>
    <w:rsid w:val="009607E5"/>
    <w:rsid w:val="009608A6"/>
    <w:rsid w:val="00960A77"/>
    <w:rsid w:val="00960D21"/>
    <w:rsid w:val="00960D78"/>
    <w:rsid w:val="00960E1F"/>
    <w:rsid w:val="00960ED9"/>
    <w:rsid w:val="00960F3F"/>
    <w:rsid w:val="00961008"/>
    <w:rsid w:val="009610CA"/>
    <w:rsid w:val="009610EA"/>
    <w:rsid w:val="009611AC"/>
    <w:rsid w:val="009611FA"/>
    <w:rsid w:val="00961227"/>
    <w:rsid w:val="0096135B"/>
    <w:rsid w:val="0096137B"/>
    <w:rsid w:val="009613EC"/>
    <w:rsid w:val="009613FC"/>
    <w:rsid w:val="0096158E"/>
    <w:rsid w:val="009617EF"/>
    <w:rsid w:val="00961961"/>
    <w:rsid w:val="00961D73"/>
    <w:rsid w:val="009620AF"/>
    <w:rsid w:val="009621BB"/>
    <w:rsid w:val="009621E4"/>
    <w:rsid w:val="009622CF"/>
    <w:rsid w:val="0096236A"/>
    <w:rsid w:val="0096250C"/>
    <w:rsid w:val="00962689"/>
    <w:rsid w:val="00962725"/>
    <w:rsid w:val="009627A2"/>
    <w:rsid w:val="00962894"/>
    <w:rsid w:val="00962DA8"/>
    <w:rsid w:val="00962F67"/>
    <w:rsid w:val="00963004"/>
    <w:rsid w:val="00963237"/>
    <w:rsid w:val="00963331"/>
    <w:rsid w:val="009634E5"/>
    <w:rsid w:val="00963670"/>
    <w:rsid w:val="0096374B"/>
    <w:rsid w:val="00963865"/>
    <w:rsid w:val="00963ABE"/>
    <w:rsid w:val="00963C17"/>
    <w:rsid w:val="00963CD4"/>
    <w:rsid w:val="00963D55"/>
    <w:rsid w:val="00963DE5"/>
    <w:rsid w:val="00964024"/>
    <w:rsid w:val="00964067"/>
    <w:rsid w:val="009642FA"/>
    <w:rsid w:val="009645A5"/>
    <w:rsid w:val="00964699"/>
    <w:rsid w:val="009647EE"/>
    <w:rsid w:val="0096494B"/>
    <w:rsid w:val="009649FB"/>
    <w:rsid w:val="00964D30"/>
    <w:rsid w:val="00964DC4"/>
    <w:rsid w:val="00964DE6"/>
    <w:rsid w:val="0096500B"/>
    <w:rsid w:val="009650E0"/>
    <w:rsid w:val="00965347"/>
    <w:rsid w:val="009654EB"/>
    <w:rsid w:val="009654EF"/>
    <w:rsid w:val="009656F1"/>
    <w:rsid w:val="00965A0E"/>
    <w:rsid w:val="00965A27"/>
    <w:rsid w:val="00965A2A"/>
    <w:rsid w:val="00965A7C"/>
    <w:rsid w:val="00965D47"/>
    <w:rsid w:val="00965E9A"/>
    <w:rsid w:val="00966086"/>
    <w:rsid w:val="0096609C"/>
    <w:rsid w:val="00966485"/>
    <w:rsid w:val="0096656E"/>
    <w:rsid w:val="0096664C"/>
    <w:rsid w:val="0096684C"/>
    <w:rsid w:val="00966A00"/>
    <w:rsid w:val="00966A09"/>
    <w:rsid w:val="00966B36"/>
    <w:rsid w:val="00966B6B"/>
    <w:rsid w:val="00966BF3"/>
    <w:rsid w:val="00966C44"/>
    <w:rsid w:val="00966C9B"/>
    <w:rsid w:val="00966DA1"/>
    <w:rsid w:val="00966E04"/>
    <w:rsid w:val="00966EFF"/>
    <w:rsid w:val="0096701C"/>
    <w:rsid w:val="009670BA"/>
    <w:rsid w:val="00967195"/>
    <w:rsid w:val="00967272"/>
    <w:rsid w:val="00967376"/>
    <w:rsid w:val="009675D2"/>
    <w:rsid w:val="009675D7"/>
    <w:rsid w:val="0096768E"/>
    <w:rsid w:val="009678F8"/>
    <w:rsid w:val="00967974"/>
    <w:rsid w:val="00967C4F"/>
    <w:rsid w:val="00967C58"/>
    <w:rsid w:val="00967C6C"/>
    <w:rsid w:val="00967D9D"/>
    <w:rsid w:val="00967FAE"/>
    <w:rsid w:val="00967FE1"/>
    <w:rsid w:val="009700F6"/>
    <w:rsid w:val="00970137"/>
    <w:rsid w:val="0097019B"/>
    <w:rsid w:val="009704BD"/>
    <w:rsid w:val="009704CD"/>
    <w:rsid w:val="009705A6"/>
    <w:rsid w:val="0097082E"/>
    <w:rsid w:val="00970A76"/>
    <w:rsid w:val="00970B7B"/>
    <w:rsid w:val="00970B91"/>
    <w:rsid w:val="00970C46"/>
    <w:rsid w:val="00970D0B"/>
    <w:rsid w:val="00970ED2"/>
    <w:rsid w:val="00970FE1"/>
    <w:rsid w:val="00971036"/>
    <w:rsid w:val="00971083"/>
    <w:rsid w:val="0097108D"/>
    <w:rsid w:val="009710AC"/>
    <w:rsid w:val="009712D0"/>
    <w:rsid w:val="0097180C"/>
    <w:rsid w:val="00971973"/>
    <w:rsid w:val="00971AE1"/>
    <w:rsid w:val="00971B17"/>
    <w:rsid w:val="00971BEA"/>
    <w:rsid w:val="00971C81"/>
    <w:rsid w:val="00971E66"/>
    <w:rsid w:val="00971ED7"/>
    <w:rsid w:val="009720A4"/>
    <w:rsid w:val="0097219E"/>
    <w:rsid w:val="00972446"/>
    <w:rsid w:val="0097245A"/>
    <w:rsid w:val="0097258D"/>
    <w:rsid w:val="009725F1"/>
    <w:rsid w:val="00972726"/>
    <w:rsid w:val="00972929"/>
    <w:rsid w:val="00972A73"/>
    <w:rsid w:val="00972BAE"/>
    <w:rsid w:val="00972F7D"/>
    <w:rsid w:val="009732B4"/>
    <w:rsid w:val="00973383"/>
    <w:rsid w:val="009735E4"/>
    <w:rsid w:val="009736F6"/>
    <w:rsid w:val="0097398B"/>
    <w:rsid w:val="00973C93"/>
    <w:rsid w:val="00973D88"/>
    <w:rsid w:val="00973EA9"/>
    <w:rsid w:val="00973EB6"/>
    <w:rsid w:val="00973F6B"/>
    <w:rsid w:val="00973FD5"/>
    <w:rsid w:val="009741C8"/>
    <w:rsid w:val="009741CC"/>
    <w:rsid w:val="009742C7"/>
    <w:rsid w:val="00974329"/>
    <w:rsid w:val="0097454D"/>
    <w:rsid w:val="00974BC3"/>
    <w:rsid w:val="00974BE9"/>
    <w:rsid w:val="00974C41"/>
    <w:rsid w:val="00974C43"/>
    <w:rsid w:val="00974E50"/>
    <w:rsid w:val="00975200"/>
    <w:rsid w:val="0097520C"/>
    <w:rsid w:val="0097529D"/>
    <w:rsid w:val="00975344"/>
    <w:rsid w:val="0097579A"/>
    <w:rsid w:val="009757E3"/>
    <w:rsid w:val="00975878"/>
    <w:rsid w:val="00975915"/>
    <w:rsid w:val="009759C7"/>
    <w:rsid w:val="009759E6"/>
    <w:rsid w:val="00975C4A"/>
    <w:rsid w:val="00975C77"/>
    <w:rsid w:val="00975CD5"/>
    <w:rsid w:val="00975D18"/>
    <w:rsid w:val="00975E47"/>
    <w:rsid w:val="00976032"/>
    <w:rsid w:val="009760A8"/>
    <w:rsid w:val="009761D2"/>
    <w:rsid w:val="009762AF"/>
    <w:rsid w:val="009764AC"/>
    <w:rsid w:val="00976511"/>
    <w:rsid w:val="00976759"/>
    <w:rsid w:val="00976914"/>
    <w:rsid w:val="0097698C"/>
    <w:rsid w:val="00976AF2"/>
    <w:rsid w:val="00976B01"/>
    <w:rsid w:val="00976BF9"/>
    <w:rsid w:val="00976C21"/>
    <w:rsid w:val="00976E70"/>
    <w:rsid w:val="00976F45"/>
    <w:rsid w:val="009770B2"/>
    <w:rsid w:val="009770DA"/>
    <w:rsid w:val="009772BF"/>
    <w:rsid w:val="009776D0"/>
    <w:rsid w:val="009778BF"/>
    <w:rsid w:val="00977A55"/>
    <w:rsid w:val="00977A57"/>
    <w:rsid w:val="00977C57"/>
    <w:rsid w:val="00977D3A"/>
    <w:rsid w:val="00977D66"/>
    <w:rsid w:val="00977E2F"/>
    <w:rsid w:val="00977EC0"/>
    <w:rsid w:val="00980190"/>
    <w:rsid w:val="009802E9"/>
    <w:rsid w:val="0098037A"/>
    <w:rsid w:val="009803BF"/>
    <w:rsid w:val="0098054A"/>
    <w:rsid w:val="00980563"/>
    <w:rsid w:val="009805E4"/>
    <w:rsid w:val="009806BD"/>
    <w:rsid w:val="00980AFD"/>
    <w:rsid w:val="00980CB0"/>
    <w:rsid w:val="00981193"/>
    <w:rsid w:val="009812FD"/>
    <w:rsid w:val="0098140B"/>
    <w:rsid w:val="0098156A"/>
    <w:rsid w:val="00981655"/>
    <w:rsid w:val="00981706"/>
    <w:rsid w:val="00981747"/>
    <w:rsid w:val="0098175D"/>
    <w:rsid w:val="009817DA"/>
    <w:rsid w:val="00981882"/>
    <w:rsid w:val="0098190E"/>
    <w:rsid w:val="00981AE0"/>
    <w:rsid w:val="00981B01"/>
    <w:rsid w:val="00981B79"/>
    <w:rsid w:val="00981D42"/>
    <w:rsid w:val="0098204F"/>
    <w:rsid w:val="00982104"/>
    <w:rsid w:val="00982171"/>
    <w:rsid w:val="009821DA"/>
    <w:rsid w:val="00982767"/>
    <w:rsid w:val="00982B39"/>
    <w:rsid w:val="00982B87"/>
    <w:rsid w:val="00982DE1"/>
    <w:rsid w:val="00983000"/>
    <w:rsid w:val="00983075"/>
    <w:rsid w:val="009830D6"/>
    <w:rsid w:val="0098319D"/>
    <w:rsid w:val="009832B6"/>
    <w:rsid w:val="00983688"/>
    <w:rsid w:val="009837A3"/>
    <w:rsid w:val="009837FD"/>
    <w:rsid w:val="009838CA"/>
    <w:rsid w:val="00983A25"/>
    <w:rsid w:val="00983A79"/>
    <w:rsid w:val="00983BAD"/>
    <w:rsid w:val="00983C22"/>
    <w:rsid w:val="00983D61"/>
    <w:rsid w:val="00984168"/>
    <w:rsid w:val="00984226"/>
    <w:rsid w:val="00984249"/>
    <w:rsid w:val="009842AD"/>
    <w:rsid w:val="009842E6"/>
    <w:rsid w:val="009845B1"/>
    <w:rsid w:val="0098463B"/>
    <w:rsid w:val="009846CB"/>
    <w:rsid w:val="00984752"/>
    <w:rsid w:val="00984878"/>
    <w:rsid w:val="00984A26"/>
    <w:rsid w:val="00984BF4"/>
    <w:rsid w:val="00984CFE"/>
    <w:rsid w:val="00984F11"/>
    <w:rsid w:val="0098535C"/>
    <w:rsid w:val="00985408"/>
    <w:rsid w:val="0098561C"/>
    <w:rsid w:val="00985769"/>
    <w:rsid w:val="009857EF"/>
    <w:rsid w:val="00985887"/>
    <w:rsid w:val="009858A6"/>
    <w:rsid w:val="00985993"/>
    <w:rsid w:val="00985A34"/>
    <w:rsid w:val="00985AE1"/>
    <w:rsid w:val="00985B99"/>
    <w:rsid w:val="00985BA3"/>
    <w:rsid w:val="00985BB3"/>
    <w:rsid w:val="0098621A"/>
    <w:rsid w:val="009863B1"/>
    <w:rsid w:val="00986421"/>
    <w:rsid w:val="00986543"/>
    <w:rsid w:val="00986599"/>
    <w:rsid w:val="009866B8"/>
    <w:rsid w:val="009866D2"/>
    <w:rsid w:val="00986713"/>
    <w:rsid w:val="0098672D"/>
    <w:rsid w:val="009867E2"/>
    <w:rsid w:val="009868BD"/>
    <w:rsid w:val="009869BA"/>
    <w:rsid w:val="00986AA4"/>
    <w:rsid w:val="00986BEB"/>
    <w:rsid w:val="00986E18"/>
    <w:rsid w:val="00986F2A"/>
    <w:rsid w:val="00986F61"/>
    <w:rsid w:val="00986FAD"/>
    <w:rsid w:val="0098730E"/>
    <w:rsid w:val="0098753F"/>
    <w:rsid w:val="0098771B"/>
    <w:rsid w:val="009879B0"/>
    <w:rsid w:val="009879B2"/>
    <w:rsid w:val="00987ADF"/>
    <w:rsid w:val="00987AE3"/>
    <w:rsid w:val="00987B49"/>
    <w:rsid w:val="00987BD7"/>
    <w:rsid w:val="00987D11"/>
    <w:rsid w:val="00987D92"/>
    <w:rsid w:val="00987DB0"/>
    <w:rsid w:val="00987E2D"/>
    <w:rsid w:val="00987E49"/>
    <w:rsid w:val="00987E5F"/>
    <w:rsid w:val="00987F48"/>
    <w:rsid w:val="009903AD"/>
    <w:rsid w:val="0099048E"/>
    <w:rsid w:val="009905EA"/>
    <w:rsid w:val="009906A6"/>
    <w:rsid w:val="00990769"/>
    <w:rsid w:val="0099093A"/>
    <w:rsid w:val="00990981"/>
    <w:rsid w:val="00990AE4"/>
    <w:rsid w:val="00990C3E"/>
    <w:rsid w:val="00990DC9"/>
    <w:rsid w:val="009911E1"/>
    <w:rsid w:val="009912D3"/>
    <w:rsid w:val="009913B2"/>
    <w:rsid w:val="0099152A"/>
    <w:rsid w:val="009915E0"/>
    <w:rsid w:val="00991803"/>
    <w:rsid w:val="0099185E"/>
    <w:rsid w:val="00991963"/>
    <w:rsid w:val="00991BF6"/>
    <w:rsid w:val="00991C45"/>
    <w:rsid w:val="00991CE3"/>
    <w:rsid w:val="00991D63"/>
    <w:rsid w:val="00991DFD"/>
    <w:rsid w:val="00991EBB"/>
    <w:rsid w:val="00991EC8"/>
    <w:rsid w:val="00991FF9"/>
    <w:rsid w:val="009922FE"/>
    <w:rsid w:val="0099236B"/>
    <w:rsid w:val="0099241D"/>
    <w:rsid w:val="00992484"/>
    <w:rsid w:val="00992486"/>
    <w:rsid w:val="009925D2"/>
    <w:rsid w:val="0099279F"/>
    <w:rsid w:val="00992968"/>
    <w:rsid w:val="00992A18"/>
    <w:rsid w:val="00992B78"/>
    <w:rsid w:val="00992BE8"/>
    <w:rsid w:val="00992CFA"/>
    <w:rsid w:val="00992D4B"/>
    <w:rsid w:val="00992E8B"/>
    <w:rsid w:val="00992F50"/>
    <w:rsid w:val="00992F90"/>
    <w:rsid w:val="00993102"/>
    <w:rsid w:val="009931E2"/>
    <w:rsid w:val="009932BA"/>
    <w:rsid w:val="0099338B"/>
    <w:rsid w:val="00993390"/>
    <w:rsid w:val="0099381F"/>
    <w:rsid w:val="00993955"/>
    <w:rsid w:val="00993B0E"/>
    <w:rsid w:val="00993B90"/>
    <w:rsid w:val="00993C7E"/>
    <w:rsid w:val="00993C9D"/>
    <w:rsid w:val="00993F01"/>
    <w:rsid w:val="00993F36"/>
    <w:rsid w:val="00993F96"/>
    <w:rsid w:val="00994053"/>
    <w:rsid w:val="00994199"/>
    <w:rsid w:val="009941C6"/>
    <w:rsid w:val="009942C2"/>
    <w:rsid w:val="009943D4"/>
    <w:rsid w:val="00994652"/>
    <w:rsid w:val="0099469A"/>
    <w:rsid w:val="009946DB"/>
    <w:rsid w:val="009948AC"/>
    <w:rsid w:val="00994960"/>
    <w:rsid w:val="00994D3A"/>
    <w:rsid w:val="00994D63"/>
    <w:rsid w:val="00994DAD"/>
    <w:rsid w:val="00994F5F"/>
    <w:rsid w:val="00994F78"/>
    <w:rsid w:val="00994F8D"/>
    <w:rsid w:val="00994FEA"/>
    <w:rsid w:val="00995035"/>
    <w:rsid w:val="0099524D"/>
    <w:rsid w:val="0099528E"/>
    <w:rsid w:val="009952E6"/>
    <w:rsid w:val="009953A3"/>
    <w:rsid w:val="0099571F"/>
    <w:rsid w:val="0099576C"/>
    <w:rsid w:val="009957C9"/>
    <w:rsid w:val="00995811"/>
    <w:rsid w:val="009959D5"/>
    <w:rsid w:val="009959FA"/>
    <w:rsid w:val="00995B28"/>
    <w:rsid w:val="00995CC2"/>
    <w:rsid w:val="00995D82"/>
    <w:rsid w:val="00995E59"/>
    <w:rsid w:val="00995ECD"/>
    <w:rsid w:val="009962AA"/>
    <w:rsid w:val="0099650F"/>
    <w:rsid w:val="0099656B"/>
    <w:rsid w:val="009966AB"/>
    <w:rsid w:val="009966EA"/>
    <w:rsid w:val="0099689F"/>
    <w:rsid w:val="009969AF"/>
    <w:rsid w:val="00996B36"/>
    <w:rsid w:val="00996D14"/>
    <w:rsid w:val="00996D15"/>
    <w:rsid w:val="00996D27"/>
    <w:rsid w:val="00996DC4"/>
    <w:rsid w:val="00996DF8"/>
    <w:rsid w:val="00996E08"/>
    <w:rsid w:val="00996F9C"/>
    <w:rsid w:val="00997178"/>
    <w:rsid w:val="009971A6"/>
    <w:rsid w:val="009971F5"/>
    <w:rsid w:val="00997355"/>
    <w:rsid w:val="009973DB"/>
    <w:rsid w:val="009974B9"/>
    <w:rsid w:val="0099758A"/>
    <w:rsid w:val="009977CE"/>
    <w:rsid w:val="009977DD"/>
    <w:rsid w:val="00997899"/>
    <w:rsid w:val="009979CB"/>
    <w:rsid w:val="009979FB"/>
    <w:rsid w:val="00997A84"/>
    <w:rsid w:val="00997B71"/>
    <w:rsid w:val="00997EB6"/>
    <w:rsid w:val="00997EC7"/>
    <w:rsid w:val="00997FEB"/>
    <w:rsid w:val="009A000D"/>
    <w:rsid w:val="009A0147"/>
    <w:rsid w:val="009A0326"/>
    <w:rsid w:val="009A03F0"/>
    <w:rsid w:val="009A0589"/>
    <w:rsid w:val="009A05F7"/>
    <w:rsid w:val="009A0603"/>
    <w:rsid w:val="009A06A1"/>
    <w:rsid w:val="009A077C"/>
    <w:rsid w:val="009A0987"/>
    <w:rsid w:val="009A0AC6"/>
    <w:rsid w:val="009A0B76"/>
    <w:rsid w:val="009A0E78"/>
    <w:rsid w:val="009A0F8B"/>
    <w:rsid w:val="009A0FA0"/>
    <w:rsid w:val="009A1041"/>
    <w:rsid w:val="009A1064"/>
    <w:rsid w:val="009A1122"/>
    <w:rsid w:val="009A137E"/>
    <w:rsid w:val="009A16FF"/>
    <w:rsid w:val="009A188D"/>
    <w:rsid w:val="009A1AC2"/>
    <w:rsid w:val="009A1B20"/>
    <w:rsid w:val="009A1B5B"/>
    <w:rsid w:val="009A1B85"/>
    <w:rsid w:val="009A1CDF"/>
    <w:rsid w:val="009A1DA0"/>
    <w:rsid w:val="009A1DE6"/>
    <w:rsid w:val="009A1EB5"/>
    <w:rsid w:val="009A2233"/>
    <w:rsid w:val="009A239E"/>
    <w:rsid w:val="009A25EE"/>
    <w:rsid w:val="009A27F6"/>
    <w:rsid w:val="009A284D"/>
    <w:rsid w:val="009A2973"/>
    <w:rsid w:val="009A2BC2"/>
    <w:rsid w:val="009A2D78"/>
    <w:rsid w:val="009A2DBB"/>
    <w:rsid w:val="009A2E56"/>
    <w:rsid w:val="009A2EE8"/>
    <w:rsid w:val="009A2FDC"/>
    <w:rsid w:val="009A30FE"/>
    <w:rsid w:val="009A31FB"/>
    <w:rsid w:val="009A3221"/>
    <w:rsid w:val="009A3320"/>
    <w:rsid w:val="009A3977"/>
    <w:rsid w:val="009A39D7"/>
    <w:rsid w:val="009A3AB3"/>
    <w:rsid w:val="009A3C13"/>
    <w:rsid w:val="009A3CEB"/>
    <w:rsid w:val="009A3EA3"/>
    <w:rsid w:val="009A3EB2"/>
    <w:rsid w:val="009A3F95"/>
    <w:rsid w:val="009A4033"/>
    <w:rsid w:val="009A40BF"/>
    <w:rsid w:val="009A4234"/>
    <w:rsid w:val="009A427F"/>
    <w:rsid w:val="009A42F3"/>
    <w:rsid w:val="009A43E4"/>
    <w:rsid w:val="009A43FC"/>
    <w:rsid w:val="009A449B"/>
    <w:rsid w:val="009A4521"/>
    <w:rsid w:val="009A456C"/>
    <w:rsid w:val="009A469D"/>
    <w:rsid w:val="009A46BB"/>
    <w:rsid w:val="009A46CA"/>
    <w:rsid w:val="009A476A"/>
    <w:rsid w:val="009A47E5"/>
    <w:rsid w:val="009A4814"/>
    <w:rsid w:val="009A48A9"/>
    <w:rsid w:val="009A4A36"/>
    <w:rsid w:val="009A4B44"/>
    <w:rsid w:val="009A4BBC"/>
    <w:rsid w:val="009A4F29"/>
    <w:rsid w:val="009A4F4B"/>
    <w:rsid w:val="009A4F5E"/>
    <w:rsid w:val="009A4F7C"/>
    <w:rsid w:val="009A4FDD"/>
    <w:rsid w:val="009A512B"/>
    <w:rsid w:val="009A5164"/>
    <w:rsid w:val="009A5167"/>
    <w:rsid w:val="009A518C"/>
    <w:rsid w:val="009A526C"/>
    <w:rsid w:val="009A53B9"/>
    <w:rsid w:val="009A5553"/>
    <w:rsid w:val="009A5595"/>
    <w:rsid w:val="009A55C0"/>
    <w:rsid w:val="009A59A6"/>
    <w:rsid w:val="009A5A97"/>
    <w:rsid w:val="009A5AA1"/>
    <w:rsid w:val="009A5ACC"/>
    <w:rsid w:val="009A5B28"/>
    <w:rsid w:val="009A5BEF"/>
    <w:rsid w:val="009A5C15"/>
    <w:rsid w:val="009A5CE8"/>
    <w:rsid w:val="009A5FF4"/>
    <w:rsid w:val="009A6105"/>
    <w:rsid w:val="009A623B"/>
    <w:rsid w:val="009A6274"/>
    <w:rsid w:val="009A63F6"/>
    <w:rsid w:val="009A64AD"/>
    <w:rsid w:val="009A6578"/>
    <w:rsid w:val="009A66BE"/>
    <w:rsid w:val="009A68BF"/>
    <w:rsid w:val="009A68C4"/>
    <w:rsid w:val="009A6982"/>
    <w:rsid w:val="009A6A12"/>
    <w:rsid w:val="009A6E58"/>
    <w:rsid w:val="009A71BA"/>
    <w:rsid w:val="009A72A4"/>
    <w:rsid w:val="009A736E"/>
    <w:rsid w:val="009A78F2"/>
    <w:rsid w:val="009A7944"/>
    <w:rsid w:val="009A7A53"/>
    <w:rsid w:val="009A7A56"/>
    <w:rsid w:val="009A7B17"/>
    <w:rsid w:val="009B0002"/>
    <w:rsid w:val="009B0092"/>
    <w:rsid w:val="009B0354"/>
    <w:rsid w:val="009B03B5"/>
    <w:rsid w:val="009B03DB"/>
    <w:rsid w:val="009B051F"/>
    <w:rsid w:val="009B056D"/>
    <w:rsid w:val="009B061F"/>
    <w:rsid w:val="009B071D"/>
    <w:rsid w:val="009B0CC8"/>
    <w:rsid w:val="009B0D5C"/>
    <w:rsid w:val="009B0DEC"/>
    <w:rsid w:val="009B0DEE"/>
    <w:rsid w:val="009B101C"/>
    <w:rsid w:val="009B142F"/>
    <w:rsid w:val="009B1885"/>
    <w:rsid w:val="009B1976"/>
    <w:rsid w:val="009B1A76"/>
    <w:rsid w:val="009B1AFD"/>
    <w:rsid w:val="009B1B8C"/>
    <w:rsid w:val="009B1BEB"/>
    <w:rsid w:val="009B1D9C"/>
    <w:rsid w:val="009B1DA0"/>
    <w:rsid w:val="009B1E1D"/>
    <w:rsid w:val="009B1F75"/>
    <w:rsid w:val="009B1FAA"/>
    <w:rsid w:val="009B20CA"/>
    <w:rsid w:val="009B2212"/>
    <w:rsid w:val="009B23F7"/>
    <w:rsid w:val="009B258B"/>
    <w:rsid w:val="009B2679"/>
    <w:rsid w:val="009B2787"/>
    <w:rsid w:val="009B2832"/>
    <w:rsid w:val="009B28FD"/>
    <w:rsid w:val="009B2BAD"/>
    <w:rsid w:val="009B2BE3"/>
    <w:rsid w:val="009B2CAF"/>
    <w:rsid w:val="009B2CCA"/>
    <w:rsid w:val="009B2FD8"/>
    <w:rsid w:val="009B303E"/>
    <w:rsid w:val="009B3346"/>
    <w:rsid w:val="009B35F5"/>
    <w:rsid w:val="009B3647"/>
    <w:rsid w:val="009B36E2"/>
    <w:rsid w:val="009B374A"/>
    <w:rsid w:val="009B3799"/>
    <w:rsid w:val="009B37DF"/>
    <w:rsid w:val="009B3942"/>
    <w:rsid w:val="009B395F"/>
    <w:rsid w:val="009B3A2A"/>
    <w:rsid w:val="009B3A86"/>
    <w:rsid w:val="009B3CC1"/>
    <w:rsid w:val="009B3D10"/>
    <w:rsid w:val="009B3DD4"/>
    <w:rsid w:val="009B3E23"/>
    <w:rsid w:val="009B3E77"/>
    <w:rsid w:val="009B3F1E"/>
    <w:rsid w:val="009B3F3A"/>
    <w:rsid w:val="009B3F60"/>
    <w:rsid w:val="009B3FFE"/>
    <w:rsid w:val="009B4028"/>
    <w:rsid w:val="009B40A6"/>
    <w:rsid w:val="009B410E"/>
    <w:rsid w:val="009B414C"/>
    <w:rsid w:val="009B4198"/>
    <w:rsid w:val="009B42A1"/>
    <w:rsid w:val="009B446F"/>
    <w:rsid w:val="009B462A"/>
    <w:rsid w:val="009B4643"/>
    <w:rsid w:val="009B4756"/>
    <w:rsid w:val="009B478D"/>
    <w:rsid w:val="009B4902"/>
    <w:rsid w:val="009B4944"/>
    <w:rsid w:val="009B4B42"/>
    <w:rsid w:val="009B4D1A"/>
    <w:rsid w:val="009B4E05"/>
    <w:rsid w:val="009B4E9D"/>
    <w:rsid w:val="009B4EDC"/>
    <w:rsid w:val="009B4EDF"/>
    <w:rsid w:val="009B4F95"/>
    <w:rsid w:val="009B515E"/>
    <w:rsid w:val="009B536F"/>
    <w:rsid w:val="009B546D"/>
    <w:rsid w:val="009B55F1"/>
    <w:rsid w:val="009B55F3"/>
    <w:rsid w:val="009B5615"/>
    <w:rsid w:val="009B5646"/>
    <w:rsid w:val="009B56AF"/>
    <w:rsid w:val="009B5873"/>
    <w:rsid w:val="009B591D"/>
    <w:rsid w:val="009B59D2"/>
    <w:rsid w:val="009B5A0F"/>
    <w:rsid w:val="009B5A16"/>
    <w:rsid w:val="009B5C53"/>
    <w:rsid w:val="009B5D18"/>
    <w:rsid w:val="009B5DC6"/>
    <w:rsid w:val="009B5DF3"/>
    <w:rsid w:val="009B60A1"/>
    <w:rsid w:val="009B60F4"/>
    <w:rsid w:val="009B61E1"/>
    <w:rsid w:val="009B62BC"/>
    <w:rsid w:val="009B631F"/>
    <w:rsid w:val="009B6398"/>
    <w:rsid w:val="009B668C"/>
    <w:rsid w:val="009B6877"/>
    <w:rsid w:val="009B6919"/>
    <w:rsid w:val="009B6995"/>
    <w:rsid w:val="009B69C7"/>
    <w:rsid w:val="009B69F2"/>
    <w:rsid w:val="009B6CAE"/>
    <w:rsid w:val="009B71BA"/>
    <w:rsid w:val="009B7471"/>
    <w:rsid w:val="009B7614"/>
    <w:rsid w:val="009B793D"/>
    <w:rsid w:val="009B7A47"/>
    <w:rsid w:val="009B7A5A"/>
    <w:rsid w:val="009B7AD1"/>
    <w:rsid w:val="009B7B46"/>
    <w:rsid w:val="009B7B55"/>
    <w:rsid w:val="009B7DD9"/>
    <w:rsid w:val="009C01D6"/>
    <w:rsid w:val="009C02E7"/>
    <w:rsid w:val="009C03B2"/>
    <w:rsid w:val="009C04BD"/>
    <w:rsid w:val="009C0655"/>
    <w:rsid w:val="009C0992"/>
    <w:rsid w:val="009C099B"/>
    <w:rsid w:val="009C0A41"/>
    <w:rsid w:val="009C0A66"/>
    <w:rsid w:val="009C0AB3"/>
    <w:rsid w:val="009C0C63"/>
    <w:rsid w:val="009C0C82"/>
    <w:rsid w:val="009C0D02"/>
    <w:rsid w:val="009C0D42"/>
    <w:rsid w:val="009C0F46"/>
    <w:rsid w:val="009C0F61"/>
    <w:rsid w:val="009C1088"/>
    <w:rsid w:val="009C1373"/>
    <w:rsid w:val="009C1394"/>
    <w:rsid w:val="009C1538"/>
    <w:rsid w:val="009C15CD"/>
    <w:rsid w:val="009C1616"/>
    <w:rsid w:val="009C18A7"/>
    <w:rsid w:val="009C19C2"/>
    <w:rsid w:val="009C1A58"/>
    <w:rsid w:val="009C1B34"/>
    <w:rsid w:val="009C1BFD"/>
    <w:rsid w:val="009C1DFB"/>
    <w:rsid w:val="009C1E40"/>
    <w:rsid w:val="009C1EB9"/>
    <w:rsid w:val="009C2008"/>
    <w:rsid w:val="009C211E"/>
    <w:rsid w:val="009C21CF"/>
    <w:rsid w:val="009C224B"/>
    <w:rsid w:val="009C22E1"/>
    <w:rsid w:val="009C230F"/>
    <w:rsid w:val="009C234C"/>
    <w:rsid w:val="009C2456"/>
    <w:rsid w:val="009C2545"/>
    <w:rsid w:val="009C2573"/>
    <w:rsid w:val="009C2870"/>
    <w:rsid w:val="009C2A68"/>
    <w:rsid w:val="009C2AF2"/>
    <w:rsid w:val="009C2BC1"/>
    <w:rsid w:val="009C2E73"/>
    <w:rsid w:val="009C3072"/>
    <w:rsid w:val="009C30F9"/>
    <w:rsid w:val="009C3110"/>
    <w:rsid w:val="009C315C"/>
    <w:rsid w:val="009C3170"/>
    <w:rsid w:val="009C3304"/>
    <w:rsid w:val="009C333A"/>
    <w:rsid w:val="009C336E"/>
    <w:rsid w:val="009C33FC"/>
    <w:rsid w:val="009C3422"/>
    <w:rsid w:val="009C357F"/>
    <w:rsid w:val="009C3831"/>
    <w:rsid w:val="009C38F7"/>
    <w:rsid w:val="009C3B4A"/>
    <w:rsid w:val="009C3C16"/>
    <w:rsid w:val="009C3C93"/>
    <w:rsid w:val="009C3DF6"/>
    <w:rsid w:val="009C3E68"/>
    <w:rsid w:val="009C4088"/>
    <w:rsid w:val="009C40F8"/>
    <w:rsid w:val="009C4550"/>
    <w:rsid w:val="009C457A"/>
    <w:rsid w:val="009C48D4"/>
    <w:rsid w:val="009C48F4"/>
    <w:rsid w:val="009C4F5C"/>
    <w:rsid w:val="009C4F7C"/>
    <w:rsid w:val="009C5140"/>
    <w:rsid w:val="009C52A6"/>
    <w:rsid w:val="009C54A8"/>
    <w:rsid w:val="009C55F8"/>
    <w:rsid w:val="009C5669"/>
    <w:rsid w:val="009C56A4"/>
    <w:rsid w:val="009C5794"/>
    <w:rsid w:val="009C580F"/>
    <w:rsid w:val="009C5893"/>
    <w:rsid w:val="009C5995"/>
    <w:rsid w:val="009C59FB"/>
    <w:rsid w:val="009C5BC6"/>
    <w:rsid w:val="009C5DD6"/>
    <w:rsid w:val="009C5EFE"/>
    <w:rsid w:val="009C60D3"/>
    <w:rsid w:val="009C628D"/>
    <w:rsid w:val="009C64C4"/>
    <w:rsid w:val="009C6676"/>
    <w:rsid w:val="009C696F"/>
    <w:rsid w:val="009C6B26"/>
    <w:rsid w:val="009C6BB0"/>
    <w:rsid w:val="009C6E10"/>
    <w:rsid w:val="009C707B"/>
    <w:rsid w:val="009C72B1"/>
    <w:rsid w:val="009C74C9"/>
    <w:rsid w:val="009C75AA"/>
    <w:rsid w:val="009C75AF"/>
    <w:rsid w:val="009C765F"/>
    <w:rsid w:val="009C7B18"/>
    <w:rsid w:val="009C7BDC"/>
    <w:rsid w:val="009C7C72"/>
    <w:rsid w:val="009C7DC3"/>
    <w:rsid w:val="009C7E40"/>
    <w:rsid w:val="009D0238"/>
    <w:rsid w:val="009D0554"/>
    <w:rsid w:val="009D0B0B"/>
    <w:rsid w:val="009D0B16"/>
    <w:rsid w:val="009D0B4F"/>
    <w:rsid w:val="009D0C0E"/>
    <w:rsid w:val="009D0F55"/>
    <w:rsid w:val="009D141F"/>
    <w:rsid w:val="009D15AF"/>
    <w:rsid w:val="009D172F"/>
    <w:rsid w:val="009D1782"/>
    <w:rsid w:val="009D1798"/>
    <w:rsid w:val="009D1906"/>
    <w:rsid w:val="009D1A1B"/>
    <w:rsid w:val="009D1B04"/>
    <w:rsid w:val="009D1B31"/>
    <w:rsid w:val="009D1D37"/>
    <w:rsid w:val="009D1DD6"/>
    <w:rsid w:val="009D1FDB"/>
    <w:rsid w:val="009D214C"/>
    <w:rsid w:val="009D2277"/>
    <w:rsid w:val="009D2332"/>
    <w:rsid w:val="009D2450"/>
    <w:rsid w:val="009D26BA"/>
    <w:rsid w:val="009D27B9"/>
    <w:rsid w:val="009D2A21"/>
    <w:rsid w:val="009D2A70"/>
    <w:rsid w:val="009D2B03"/>
    <w:rsid w:val="009D2CB5"/>
    <w:rsid w:val="009D2DBC"/>
    <w:rsid w:val="009D2DEF"/>
    <w:rsid w:val="009D2E8E"/>
    <w:rsid w:val="009D2EA5"/>
    <w:rsid w:val="009D3013"/>
    <w:rsid w:val="009D31F0"/>
    <w:rsid w:val="009D320C"/>
    <w:rsid w:val="009D33D3"/>
    <w:rsid w:val="009D34FD"/>
    <w:rsid w:val="009D3569"/>
    <w:rsid w:val="009D37CC"/>
    <w:rsid w:val="009D38F8"/>
    <w:rsid w:val="009D3A47"/>
    <w:rsid w:val="009D3A5A"/>
    <w:rsid w:val="009D3A91"/>
    <w:rsid w:val="009D3AD5"/>
    <w:rsid w:val="009D3B38"/>
    <w:rsid w:val="009D3E70"/>
    <w:rsid w:val="009D3EFF"/>
    <w:rsid w:val="009D3F4E"/>
    <w:rsid w:val="009D406A"/>
    <w:rsid w:val="009D434B"/>
    <w:rsid w:val="009D43D7"/>
    <w:rsid w:val="009D43E0"/>
    <w:rsid w:val="009D4553"/>
    <w:rsid w:val="009D45A5"/>
    <w:rsid w:val="009D45AA"/>
    <w:rsid w:val="009D45B9"/>
    <w:rsid w:val="009D4711"/>
    <w:rsid w:val="009D4A61"/>
    <w:rsid w:val="009D4A7A"/>
    <w:rsid w:val="009D4BB5"/>
    <w:rsid w:val="009D4BB7"/>
    <w:rsid w:val="009D4F70"/>
    <w:rsid w:val="009D4FF1"/>
    <w:rsid w:val="009D5040"/>
    <w:rsid w:val="009D506A"/>
    <w:rsid w:val="009D53E2"/>
    <w:rsid w:val="009D5508"/>
    <w:rsid w:val="009D5856"/>
    <w:rsid w:val="009D58CF"/>
    <w:rsid w:val="009D595D"/>
    <w:rsid w:val="009D5981"/>
    <w:rsid w:val="009D5A32"/>
    <w:rsid w:val="009D5A4F"/>
    <w:rsid w:val="009D5B36"/>
    <w:rsid w:val="009D5D7B"/>
    <w:rsid w:val="009D5DF5"/>
    <w:rsid w:val="009D5DF8"/>
    <w:rsid w:val="009D5FB3"/>
    <w:rsid w:val="009D6099"/>
    <w:rsid w:val="009D60A7"/>
    <w:rsid w:val="009D60AC"/>
    <w:rsid w:val="009D61C1"/>
    <w:rsid w:val="009D644F"/>
    <w:rsid w:val="009D64B2"/>
    <w:rsid w:val="009D64BD"/>
    <w:rsid w:val="009D6688"/>
    <w:rsid w:val="009D675A"/>
    <w:rsid w:val="009D68A3"/>
    <w:rsid w:val="009D6A64"/>
    <w:rsid w:val="009D6B67"/>
    <w:rsid w:val="009D6F53"/>
    <w:rsid w:val="009D71FE"/>
    <w:rsid w:val="009D72E0"/>
    <w:rsid w:val="009D74D3"/>
    <w:rsid w:val="009D7521"/>
    <w:rsid w:val="009D7902"/>
    <w:rsid w:val="009D7D8C"/>
    <w:rsid w:val="009D7E4A"/>
    <w:rsid w:val="009D7E8E"/>
    <w:rsid w:val="009D7F38"/>
    <w:rsid w:val="009D7F9C"/>
    <w:rsid w:val="009E041E"/>
    <w:rsid w:val="009E0529"/>
    <w:rsid w:val="009E0540"/>
    <w:rsid w:val="009E0602"/>
    <w:rsid w:val="009E0607"/>
    <w:rsid w:val="009E065D"/>
    <w:rsid w:val="009E0839"/>
    <w:rsid w:val="009E0A3E"/>
    <w:rsid w:val="009E0B6F"/>
    <w:rsid w:val="009E0BF2"/>
    <w:rsid w:val="009E0C70"/>
    <w:rsid w:val="009E0C7F"/>
    <w:rsid w:val="009E0D61"/>
    <w:rsid w:val="009E0F3C"/>
    <w:rsid w:val="009E0FAB"/>
    <w:rsid w:val="009E10BC"/>
    <w:rsid w:val="009E116F"/>
    <w:rsid w:val="009E11A0"/>
    <w:rsid w:val="009E11E7"/>
    <w:rsid w:val="009E1200"/>
    <w:rsid w:val="009E1257"/>
    <w:rsid w:val="009E1270"/>
    <w:rsid w:val="009E132B"/>
    <w:rsid w:val="009E1512"/>
    <w:rsid w:val="009E1569"/>
    <w:rsid w:val="009E159D"/>
    <w:rsid w:val="009E1688"/>
    <w:rsid w:val="009E1843"/>
    <w:rsid w:val="009E18E1"/>
    <w:rsid w:val="009E19BA"/>
    <w:rsid w:val="009E1D06"/>
    <w:rsid w:val="009E1D37"/>
    <w:rsid w:val="009E2203"/>
    <w:rsid w:val="009E23E8"/>
    <w:rsid w:val="009E2534"/>
    <w:rsid w:val="009E27B3"/>
    <w:rsid w:val="009E28DD"/>
    <w:rsid w:val="009E2C95"/>
    <w:rsid w:val="009E2E27"/>
    <w:rsid w:val="009E3058"/>
    <w:rsid w:val="009E30AD"/>
    <w:rsid w:val="009E31ED"/>
    <w:rsid w:val="009E34B4"/>
    <w:rsid w:val="009E3530"/>
    <w:rsid w:val="009E37AF"/>
    <w:rsid w:val="009E398C"/>
    <w:rsid w:val="009E39D5"/>
    <w:rsid w:val="009E3A41"/>
    <w:rsid w:val="009E3A6A"/>
    <w:rsid w:val="009E3B35"/>
    <w:rsid w:val="009E3BEC"/>
    <w:rsid w:val="009E3C89"/>
    <w:rsid w:val="009E3CC5"/>
    <w:rsid w:val="009E3D4C"/>
    <w:rsid w:val="009E3D9A"/>
    <w:rsid w:val="009E3EEE"/>
    <w:rsid w:val="009E406E"/>
    <w:rsid w:val="009E4163"/>
    <w:rsid w:val="009E4191"/>
    <w:rsid w:val="009E41DC"/>
    <w:rsid w:val="009E43D3"/>
    <w:rsid w:val="009E499A"/>
    <w:rsid w:val="009E4CF7"/>
    <w:rsid w:val="009E4FD2"/>
    <w:rsid w:val="009E5040"/>
    <w:rsid w:val="009E50CD"/>
    <w:rsid w:val="009E50EB"/>
    <w:rsid w:val="009E5373"/>
    <w:rsid w:val="009E5377"/>
    <w:rsid w:val="009E56F1"/>
    <w:rsid w:val="009E578A"/>
    <w:rsid w:val="009E5977"/>
    <w:rsid w:val="009E59A5"/>
    <w:rsid w:val="009E5A57"/>
    <w:rsid w:val="009E5CB2"/>
    <w:rsid w:val="009E5DBA"/>
    <w:rsid w:val="009E5EA5"/>
    <w:rsid w:val="009E5F51"/>
    <w:rsid w:val="009E6041"/>
    <w:rsid w:val="009E6062"/>
    <w:rsid w:val="009E606E"/>
    <w:rsid w:val="009E6280"/>
    <w:rsid w:val="009E66CC"/>
    <w:rsid w:val="009E6766"/>
    <w:rsid w:val="009E67D0"/>
    <w:rsid w:val="009E6859"/>
    <w:rsid w:val="009E68B1"/>
    <w:rsid w:val="009E692D"/>
    <w:rsid w:val="009E6A2E"/>
    <w:rsid w:val="009E6C87"/>
    <w:rsid w:val="009E6D2A"/>
    <w:rsid w:val="009E6D98"/>
    <w:rsid w:val="009E6DCF"/>
    <w:rsid w:val="009E6EF0"/>
    <w:rsid w:val="009E6F95"/>
    <w:rsid w:val="009E7046"/>
    <w:rsid w:val="009E7048"/>
    <w:rsid w:val="009E70FB"/>
    <w:rsid w:val="009E7143"/>
    <w:rsid w:val="009E724C"/>
    <w:rsid w:val="009E72F9"/>
    <w:rsid w:val="009E7459"/>
    <w:rsid w:val="009E7731"/>
    <w:rsid w:val="009E7B7F"/>
    <w:rsid w:val="009E7BC4"/>
    <w:rsid w:val="009E7D74"/>
    <w:rsid w:val="009E7E49"/>
    <w:rsid w:val="009E7E4E"/>
    <w:rsid w:val="009E7EF6"/>
    <w:rsid w:val="009E7F03"/>
    <w:rsid w:val="009E7F6F"/>
    <w:rsid w:val="009E7F79"/>
    <w:rsid w:val="009ECC2C"/>
    <w:rsid w:val="009F018A"/>
    <w:rsid w:val="009F01ED"/>
    <w:rsid w:val="009F03CD"/>
    <w:rsid w:val="009F0502"/>
    <w:rsid w:val="009F05D3"/>
    <w:rsid w:val="009F05EC"/>
    <w:rsid w:val="009F0656"/>
    <w:rsid w:val="009F08A4"/>
    <w:rsid w:val="009F0978"/>
    <w:rsid w:val="009F0983"/>
    <w:rsid w:val="009F09B1"/>
    <w:rsid w:val="009F09C8"/>
    <w:rsid w:val="009F0A54"/>
    <w:rsid w:val="009F0D72"/>
    <w:rsid w:val="009F0E16"/>
    <w:rsid w:val="009F0EF7"/>
    <w:rsid w:val="009F0FA4"/>
    <w:rsid w:val="009F0FD4"/>
    <w:rsid w:val="009F10B8"/>
    <w:rsid w:val="009F1255"/>
    <w:rsid w:val="009F12C6"/>
    <w:rsid w:val="009F140B"/>
    <w:rsid w:val="009F1495"/>
    <w:rsid w:val="009F14EA"/>
    <w:rsid w:val="009F1500"/>
    <w:rsid w:val="009F1631"/>
    <w:rsid w:val="009F1726"/>
    <w:rsid w:val="009F18C9"/>
    <w:rsid w:val="009F19F3"/>
    <w:rsid w:val="009F1A6D"/>
    <w:rsid w:val="009F1E74"/>
    <w:rsid w:val="009F218E"/>
    <w:rsid w:val="009F235D"/>
    <w:rsid w:val="009F236D"/>
    <w:rsid w:val="009F239F"/>
    <w:rsid w:val="009F24A4"/>
    <w:rsid w:val="009F24B9"/>
    <w:rsid w:val="009F2561"/>
    <w:rsid w:val="009F2608"/>
    <w:rsid w:val="009F2654"/>
    <w:rsid w:val="009F29BF"/>
    <w:rsid w:val="009F2BD6"/>
    <w:rsid w:val="009F2CF5"/>
    <w:rsid w:val="009F2F69"/>
    <w:rsid w:val="009F3397"/>
    <w:rsid w:val="009F3427"/>
    <w:rsid w:val="009F3428"/>
    <w:rsid w:val="009F3733"/>
    <w:rsid w:val="009F378D"/>
    <w:rsid w:val="009F3945"/>
    <w:rsid w:val="009F3946"/>
    <w:rsid w:val="009F39E5"/>
    <w:rsid w:val="009F3A6C"/>
    <w:rsid w:val="009F3B27"/>
    <w:rsid w:val="009F3B9C"/>
    <w:rsid w:val="009F3BEF"/>
    <w:rsid w:val="009F3C70"/>
    <w:rsid w:val="009F3C9E"/>
    <w:rsid w:val="009F3CD3"/>
    <w:rsid w:val="009F3EBB"/>
    <w:rsid w:val="009F4021"/>
    <w:rsid w:val="009F40E1"/>
    <w:rsid w:val="009F4133"/>
    <w:rsid w:val="009F42C7"/>
    <w:rsid w:val="009F434A"/>
    <w:rsid w:val="009F4368"/>
    <w:rsid w:val="009F44A6"/>
    <w:rsid w:val="009F456C"/>
    <w:rsid w:val="009F463B"/>
    <w:rsid w:val="009F4814"/>
    <w:rsid w:val="009F49AC"/>
    <w:rsid w:val="009F4C03"/>
    <w:rsid w:val="009F4C41"/>
    <w:rsid w:val="009F4C87"/>
    <w:rsid w:val="009F4D43"/>
    <w:rsid w:val="009F4F6C"/>
    <w:rsid w:val="009F5222"/>
    <w:rsid w:val="009F526E"/>
    <w:rsid w:val="009F5350"/>
    <w:rsid w:val="009F56E6"/>
    <w:rsid w:val="009F5789"/>
    <w:rsid w:val="009F5892"/>
    <w:rsid w:val="009F5D97"/>
    <w:rsid w:val="009F6045"/>
    <w:rsid w:val="009F6436"/>
    <w:rsid w:val="009F65A6"/>
    <w:rsid w:val="009F66A5"/>
    <w:rsid w:val="009F66D6"/>
    <w:rsid w:val="009F66F5"/>
    <w:rsid w:val="009F68C1"/>
    <w:rsid w:val="009F68E4"/>
    <w:rsid w:val="009F6924"/>
    <w:rsid w:val="009F6A73"/>
    <w:rsid w:val="009F6A91"/>
    <w:rsid w:val="009F6BD8"/>
    <w:rsid w:val="009F6C27"/>
    <w:rsid w:val="009F724F"/>
    <w:rsid w:val="009F766A"/>
    <w:rsid w:val="009F776D"/>
    <w:rsid w:val="009F7798"/>
    <w:rsid w:val="009F781D"/>
    <w:rsid w:val="009F782D"/>
    <w:rsid w:val="009F794E"/>
    <w:rsid w:val="009F7965"/>
    <w:rsid w:val="009F79A0"/>
    <w:rsid w:val="009F7A78"/>
    <w:rsid w:val="009F7A95"/>
    <w:rsid w:val="009F7DF3"/>
    <w:rsid w:val="009F7E4E"/>
    <w:rsid w:val="009F7E61"/>
    <w:rsid w:val="009F7FBC"/>
    <w:rsid w:val="009F7FCF"/>
    <w:rsid w:val="00A0005B"/>
    <w:rsid w:val="00A000A0"/>
    <w:rsid w:val="00A000CA"/>
    <w:rsid w:val="00A00142"/>
    <w:rsid w:val="00A0032F"/>
    <w:rsid w:val="00A00358"/>
    <w:rsid w:val="00A0041C"/>
    <w:rsid w:val="00A005F8"/>
    <w:rsid w:val="00A0073B"/>
    <w:rsid w:val="00A00971"/>
    <w:rsid w:val="00A00A05"/>
    <w:rsid w:val="00A00AC4"/>
    <w:rsid w:val="00A00B10"/>
    <w:rsid w:val="00A00B26"/>
    <w:rsid w:val="00A00C6D"/>
    <w:rsid w:val="00A00E3C"/>
    <w:rsid w:val="00A00E9A"/>
    <w:rsid w:val="00A00ED0"/>
    <w:rsid w:val="00A00F42"/>
    <w:rsid w:val="00A00FE3"/>
    <w:rsid w:val="00A00FF2"/>
    <w:rsid w:val="00A0110F"/>
    <w:rsid w:val="00A01243"/>
    <w:rsid w:val="00A01419"/>
    <w:rsid w:val="00A01433"/>
    <w:rsid w:val="00A01484"/>
    <w:rsid w:val="00A0149E"/>
    <w:rsid w:val="00A01665"/>
    <w:rsid w:val="00A016E0"/>
    <w:rsid w:val="00A016F7"/>
    <w:rsid w:val="00A019DA"/>
    <w:rsid w:val="00A01A9E"/>
    <w:rsid w:val="00A02065"/>
    <w:rsid w:val="00A020BB"/>
    <w:rsid w:val="00A020F5"/>
    <w:rsid w:val="00A0214D"/>
    <w:rsid w:val="00A0222C"/>
    <w:rsid w:val="00A023DC"/>
    <w:rsid w:val="00A023E5"/>
    <w:rsid w:val="00A023F1"/>
    <w:rsid w:val="00A028B4"/>
    <w:rsid w:val="00A028E4"/>
    <w:rsid w:val="00A02925"/>
    <w:rsid w:val="00A02A2A"/>
    <w:rsid w:val="00A02AC8"/>
    <w:rsid w:val="00A02C73"/>
    <w:rsid w:val="00A02DAB"/>
    <w:rsid w:val="00A02DCD"/>
    <w:rsid w:val="00A02E1B"/>
    <w:rsid w:val="00A02EA2"/>
    <w:rsid w:val="00A02FF4"/>
    <w:rsid w:val="00A03017"/>
    <w:rsid w:val="00A03158"/>
    <w:rsid w:val="00A031AD"/>
    <w:rsid w:val="00A0375C"/>
    <w:rsid w:val="00A03772"/>
    <w:rsid w:val="00A037B8"/>
    <w:rsid w:val="00A03815"/>
    <w:rsid w:val="00A03845"/>
    <w:rsid w:val="00A038DB"/>
    <w:rsid w:val="00A038FE"/>
    <w:rsid w:val="00A03B4B"/>
    <w:rsid w:val="00A03DE0"/>
    <w:rsid w:val="00A03E38"/>
    <w:rsid w:val="00A03F24"/>
    <w:rsid w:val="00A03F30"/>
    <w:rsid w:val="00A03FF1"/>
    <w:rsid w:val="00A041F7"/>
    <w:rsid w:val="00A04234"/>
    <w:rsid w:val="00A0426A"/>
    <w:rsid w:val="00A0426C"/>
    <w:rsid w:val="00A043C6"/>
    <w:rsid w:val="00A04434"/>
    <w:rsid w:val="00A04445"/>
    <w:rsid w:val="00A04552"/>
    <w:rsid w:val="00A04764"/>
    <w:rsid w:val="00A048A1"/>
    <w:rsid w:val="00A04B34"/>
    <w:rsid w:val="00A04DC2"/>
    <w:rsid w:val="00A052BE"/>
    <w:rsid w:val="00A0574D"/>
    <w:rsid w:val="00A059C9"/>
    <w:rsid w:val="00A05B5A"/>
    <w:rsid w:val="00A05B5E"/>
    <w:rsid w:val="00A05CF3"/>
    <w:rsid w:val="00A060D8"/>
    <w:rsid w:val="00A0613C"/>
    <w:rsid w:val="00A06274"/>
    <w:rsid w:val="00A0632E"/>
    <w:rsid w:val="00A063F5"/>
    <w:rsid w:val="00A0669A"/>
    <w:rsid w:val="00A0678C"/>
    <w:rsid w:val="00A068C3"/>
    <w:rsid w:val="00A06983"/>
    <w:rsid w:val="00A06E58"/>
    <w:rsid w:val="00A06EA8"/>
    <w:rsid w:val="00A0707A"/>
    <w:rsid w:val="00A07089"/>
    <w:rsid w:val="00A07172"/>
    <w:rsid w:val="00A0729F"/>
    <w:rsid w:val="00A073B8"/>
    <w:rsid w:val="00A075C0"/>
    <w:rsid w:val="00A076BC"/>
    <w:rsid w:val="00A076E7"/>
    <w:rsid w:val="00A07794"/>
    <w:rsid w:val="00A07843"/>
    <w:rsid w:val="00A07BF4"/>
    <w:rsid w:val="00A07D3B"/>
    <w:rsid w:val="00A07E0B"/>
    <w:rsid w:val="00A07FEE"/>
    <w:rsid w:val="00A1004C"/>
    <w:rsid w:val="00A1016B"/>
    <w:rsid w:val="00A1033F"/>
    <w:rsid w:val="00A10346"/>
    <w:rsid w:val="00A103F0"/>
    <w:rsid w:val="00A10531"/>
    <w:rsid w:val="00A105BA"/>
    <w:rsid w:val="00A10615"/>
    <w:rsid w:val="00A10709"/>
    <w:rsid w:val="00A1072D"/>
    <w:rsid w:val="00A1075D"/>
    <w:rsid w:val="00A107B9"/>
    <w:rsid w:val="00A107BB"/>
    <w:rsid w:val="00A10A43"/>
    <w:rsid w:val="00A10A86"/>
    <w:rsid w:val="00A10AAC"/>
    <w:rsid w:val="00A10BFD"/>
    <w:rsid w:val="00A10CA6"/>
    <w:rsid w:val="00A10D69"/>
    <w:rsid w:val="00A10DB8"/>
    <w:rsid w:val="00A10EC5"/>
    <w:rsid w:val="00A10F86"/>
    <w:rsid w:val="00A110E9"/>
    <w:rsid w:val="00A11124"/>
    <w:rsid w:val="00A1146E"/>
    <w:rsid w:val="00A1153B"/>
    <w:rsid w:val="00A11632"/>
    <w:rsid w:val="00A11701"/>
    <w:rsid w:val="00A1183E"/>
    <w:rsid w:val="00A1190B"/>
    <w:rsid w:val="00A11B7C"/>
    <w:rsid w:val="00A11F45"/>
    <w:rsid w:val="00A11F94"/>
    <w:rsid w:val="00A11F9A"/>
    <w:rsid w:val="00A11FE9"/>
    <w:rsid w:val="00A12002"/>
    <w:rsid w:val="00A12036"/>
    <w:rsid w:val="00A1213D"/>
    <w:rsid w:val="00A1224F"/>
    <w:rsid w:val="00A123FF"/>
    <w:rsid w:val="00A124F8"/>
    <w:rsid w:val="00A12516"/>
    <w:rsid w:val="00A125B0"/>
    <w:rsid w:val="00A125E8"/>
    <w:rsid w:val="00A126B5"/>
    <w:rsid w:val="00A127CC"/>
    <w:rsid w:val="00A12B06"/>
    <w:rsid w:val="00A12C31"/>
    <w:rsid w:val="00A12C43"/>
    <w:rsid w:val="00A12DB9"/>
    <w:rsid w:val="00A12F73"/>
    <w:rsid w:val="00A130FF"/>
    <w:rsid w:val="00A131F9"/>
    <w:rsid w:val="00A13204"/>
    <w:rsid w:val="00A13292"/>
    <w:rsid w:val="00A13388"/>
    <w:rsid w:val="00A134DB"/>
    <w:rsid w:val="00A13505"/>
    <w:rsid w:val="00A1362F"/>
    <w:rsid w:val="00A137C5"/>
    <w:rsid w:val="00A138D5"/>
    <w:rsid w:val="00A13B70"/>
    <w:rsid w:val="00A13CC8"/>
    <w:rsid w:val="00A13D8C"/>
    <w:rsid w:val="00A13E48"/>
    <w:rsid w:val="00A13F8B"/>
    <w:rsid w:val="00A13F8F"/>
    <w:rsid w:val="00A142C3"/>
    <w:rsid w:val="00A14331"/>
    <w:rsid w:val="00A144D2"/>
    <w:rsid w:val="00A14513"/>
    <w:rsid w:val="00A14529"/>
    <w:rsid w:val="00A14592"/>
    <w:rsid w:val="00A149BA"/>
    <w:rsid w:val="00A14B9C"/>
    <w:rsid w:val="00A14CB9"/>
    <w:rsid w:val="00A1521C"/>
    <w:rsid w:val="00A15360"/>
    <w:rsid w:val="00A154D6"/>
    <w:rsid w:val="00A155A9"/>
    <w:rsid w:val="00A1565C"/>
    <w:rsid w:val="00A15892"/>
    <w:rsid w:val="00A158ED"/>
    <w:rsid w:val="00A15931"/>
    <w:rsid w:val="00A15BAA"/>
    <w:rsid w:val="00A15BED"/>
    <w:rsid w:val="00A15C5B"/>
    <w:rsid w:val="00A16121"/>
    <w:rsid w:val="00A16154"/>
    <w:rsid w:val="00A1634E"/>
    <w:rsid w:val="00A16541"/>
    <w:rsid w:val="00A1662C"/>
    <w:rsid w:val="00A1677E"/>
    <w:rsid w:val="00A168F8"/>
    <w:rsid w:val="00A169F8"/>
    <w:rsid w:val="00A16A40"/>
    <w:rsid w:val="00A16B02"/>
    <w:rsid w:val="00A16B66"/>
    <w:rsid w:val="00A16B9F"/>
    <w:rsid w:val="00A16BB5"/>
    <w:rsid w:val="00A16CB4"/>
    <w:rsid w:val="00A16D50"/>
    <w:rsid w:val="00A16EB7"/>
    <w:rsid w:val="00A1701B"/>
    <w:rsid w:val="00A17053"/>
    <w:rsid w:val="00A17121"/>
    <w:rsid w:val="00A171A7"/>
    <w:rsid w:val="00A17210"/>
    <w:rsid w:val="00A17304"/>
    <w:rsid w:val="00A17357"/>
    <w:rsid w:val="00A176C6"/>
    <w:rsid w:val="00A177F3"/>
    <w:rsid w:val="00A179FA"/>
    <w:rsid w:val="00A17C02"/>
    <w:rsid w:val="00A17CC7"/>
    <w:rsid w:val="00A17DD2"/>
    <w:rsid w:val="00A17DF8"/>
    <w:rsid w:val="00A17DFD"/>
    <w:rsid w:val="00A17F23"/>
    <w:rsid w:val="00A17F86"/>
    <w:rsid w:val="00A20031"/>
    <w:rsid w:val="00A200EB"/>
    <w:rsid w:val="00A202B9"/>
    <w:rsid w:val="00A2031C"/>
    <w:rsid w:val="00A20325"/>
    <w:rsid w:val="00A2041B"/>
    <w:rsid w:val="00A20444"/>
    <w:rsid w:val="00A204D1"/>
    <w:rsid w:val="00A2058A"/>
    <w:rsid w:val="00A2081F"/>
    <w:rsid w:val="00A20AAF"/>
    <w:rsid w:val="00A20ADA"/>
    <w:rsid w:val="00A20CDB"/>
    <w:rsid w:val="00A20F27"/>
    <w:rsid w:val="00A21112"/>
    <w:rsid w:val="00A2117D"/>
    <w:rsid w:val="00A211EE"/>
    <w:rsid w:val="00A2123F"/>
    <w:rsid w:val="00A21441"/>
    <w:rsid w:val="00A216B5"/>
    <w:rsid w:val="00A218AE"/>
    <w:rsid w:val="00A21AE4"/>
    <w:rsid w:val="00A21AE7"/>
    <w:rsid w:val="00A21B8E"/>
    <w:rsid w:val="00A21D31"/>
    <w:rsid w:val="00A21DEC"/>
    <w:rsid w:val="00A21E0B"/>
    <w:rsid w:val="00A21F0A"/>
    <w:rsid w:val="00A22074"/>
    <w:rsid w:val="00A22276"/>
    <w:rsid w:val="00A222B4"/>
    <w:rsid w:val="00A222D6"/>
    <w:rsid w:val="00A2230D"/>
    <w:rsid w:val="00A22564"/>
    <w:rsid w:val="00A2267B"/>
    <w:rsid w:val="00A226A1"/>
    <w:rsid w:val="00A22894"/>
    <w:rsid w:val="00A2298C"/>
    <w:rsid w:val="00A22A2B"/>
    <w:rsid w:val="00A22B09"/>
    <w:rsid w:val="00A22B1A"/>
    <w:rsid w:val="00A22B70"/>
    <w:rsid w:val="00A2317C"/>
    <w:rsid w:val="00A23221"/>
    <w:rsid w:val="00A232FB"/>
    <w:rsid w:val="00A23305"/>
    <w:rsid w:val="00A23470"/>
    <w:rsid w:val="00A236A2"/>
    <w:rsid w:val="00A23766"/>
    <w:rsid w:val="00A23808"/>
    <w:rsid w:val="00A2395E"/>
    <w:rsid w:val="00A23964"/>
    <w:rsid w:val="00A23B43"/>
    <w:rsid w:val="00A23B6D"/>
    <w:rsid w:val="00A23D94"/>
    <w:rsid w:val="00A23DD1"/>
    <w:rsid w:val="00A23EC4"/>
    <w:rsid w:val="00A24455"/>
    <w:rsid w:val="00A247BB"/>
    <w:rsid w:val="00A24B74"/>
    <w:rsid w:val="00A24BBA"/>
    <w:rsid w:val="00A24BFB"/>
    <w:rsid w:val="00A24C89"/>
    <w:rsid w:val="00A24CCD"/>
    <w:rsid w:val="00A24DE2"/>
    <w:rsid w:val="00A25130"/>
    <w:rsid w:val="00A25188"/>
    <w:rsid w:val="00A252D4"/>
    <w:rsid w:val="00A2532D"/>
    <w:rsid w:val="00A254C7"/>
    <w:rsid w:val="00A259A6"/>
    <w:rsid w:val="00A25A11"/>
    <w:rsid w:val="00A25A5A"/>
    <w:rsid w:val="00A25C00"/>
    <w:rsid w:val="00A25D37"/>
    <w:rsid w:val="00A25DC0"/>
    <w:rsid w:val="00A25DF1"/>
    <w:rsid w:val="00A25E4B"/>
    <w:rsid w:val="00A25F35"/>
    <w:rsid w:val="00A26517"/>
    <w:rsid w:val="00A2662D"/>
    <w:rsid w:val="00A2668E"/>
    <w:rsid w:val="00A26728"/>
    <w:rsid w:val="00A2676C"/>
    <w:rsid w:val="00A26918"/>
    <w:rsid w:val="00A26A29"/>
    <w:rsid w:val="00A26BA9"/>
    <w:rsid w:val="00A26BBF"/>
    <w:rsid w:val="00A26BF5"/>
    <w:rsid w:val="00A26C3A"/>
    <w:rsid w:val="00A27150"/>
    <w:rsid w:val="00A27203"/>
    <w:rsid w:val="00A2729D"/>
    <w:rsid w:val="00A27489"/>
    <w:rsid w:val="00A2779C"/>
    <w:rsid w:val="00A278EC"/>
    <w:rsid w:val="00A278FD"/>
    <w:rsid w:val="00A27AAF"/>
    <w:rsid w:val="00A27CAF"/>
    <w:rsid w:val="00A27D6D"/>
    <w:rsid w:val="00A27DB2"/>
    <w:rsid w:val="00A27E26"/>
    <w:rsid w:val="00A300D4"/>
    <w:rsid w:val="00A30206"/>
    <w:rsid w:val="00A307B6"/>
    <w:rsid w:val="00A30816"/>
    <w:rsid w:val="00A30823"/>
    <w:rsid w:val="00A30B2E"/>
    <w:rsid w:val="00A30BBD"/>
    <w:rsid w:val="00A30BCC"/>
    <w:rsid w:val="00A30C32"/>
    <w:rsid w:val="00A30E01"/>
    <w:rsid w:val="00A310FB"/>
    <w:rsid w:val="00A3111C"/>
    <w:rsid w:val="00A31155"/>
    <w:rsid w:val="00A3115B"/>
    <w:rsid w:val="00A31283"/>
    <w:rsid w:val="00A31296"/>
    <w:rsid w:val="00A314C6"/>
    <w:rsid w:val="00A3150D"/>
    <w:rsid w:val="00A3162C"/>
    <w:rsid w:val="00A31830"/>
    <w:rsid w:val="00A3193A"/>
    <w:rsid w:val="00A319A4"/>
    <w:rsid w:val="00A31A39"/>
    <w:rsid w:val="00A31ABD"/>
    <w:rsid w:val="00A31B36"/>
    <w:rsid w:val="00A31B50"/>
    <w:rsid w:val="00A31BCD"/>
    <w:rsid w:val="00A31ECD"/>
    <w:rsid w:val="00A31FB5"/>
    <w:rsid w:val="00A3226A"/>
    <w:rsid w:val="00A3229C"/>
    <w:rsid w:val="00A32372"/>
    <w:rsid w:val="00A3245E"/>
    <w:rsid w:val="00A3274F"/>
    <w:rsid w:val="00A327B4"/>
    <w:rsid w:val="00A327E0"/>
    <w:rsid w:val="00A3286D"/>
    <w:rsid w:val="00A32C0E"/>
    <w:rsid w:val="00A32CAC"/>
    <w:rsid w:val="00A32D68"/>
    <w:rsid w:val="00A33044"/>
    <w:rsid w:val="00A3313C"/>
    <w:rsid w:val="00A333B7"/>
    <w:rsid w:val="00A333D9"/>
    <w:rsid w:val="00A338EF"/>
    <w:rsid w:val="00A33AFF"/>
    <w:rsid w:val="00A33B78"/>
    <w:rsid w:val="00A33D75"/>
    <w:rsid w:val="00A33FA0"/>
    <w:rsid w:val="00A3402E"/>
    <w:rsid w:val="00A340E9"/>
    <w:rsid w:val="00A3415D"/>
    <w:rsid w:val="00A341F9"/>
    <w:rsid w:val="00A342EC"/>
    <w:rsid w:val="00A3433D"/>
    <w:rsid w:val="00A3434D"/>
    <w:rsid w:val="00A343EB"/>
    <w:rsid w:val="00A3475F"/>
    <w:rsid w:val="00A34A19"/>
    <w:rsid w:val="00A34A85"/>
    <w:rsid w:val="00A34DF4"/>
    <w:rsid w:val="00A34EDA"/>
    <w:rsid w:val="00A350D8"/>
    <w:rsid w:val="00A35222"/>
    <w:rsid w:val="00A3539F"/>
    <w:rsid w:val="00A35514"/>
    <w:rsid w:val="00A3561F"/>
    <w:rsid w:val="00A358DD"/>
    <w:rsid w:val="00A3591A"/>
    <w:rsid w:val="00A359A6"/>
    <w:rsid w:val="00A359A8"/>
    <w:rsid w:val="00A35B5D"/>
    <w:rsid w:val="00A35D2B"/>
    <w:rsid w:val="00A3618A"/>
    <w:rsid w:val="00A364D2"/>
    <w:rsid w:val="00A36554"/>
    <w:rsid w:val="00A36574"/>
    <w:rsid w:val="00A36687"/>
    <w:rsid w:val="00A366CB"/>
    <w:rsid w:val="00A36713"/>
    <w:rsid w:val="00A369DE"/>
    <w:rsid w:val="00A36A16"/>
    <w:rsid w:val="00A36A2D"/>
    <w:rsid w:val="00A36A7A"/>
    <w:rsid w:val="00A36BF1"/>
    <w:rsid w:val="00A36E2F"/>
    <w:rsid w:val="00A36EE9"/>
    <w:rsid w:val="00A36F58"/>
    <w:rsid w:val="00A36F77"/>
    <w:rsid w:val="00A3711F"/>
    <w:rsid w:val="00A371C9"/>
    <w:rsid w:val="00A3738E"/>
    <w:rsid w:val="00A3753C"/>
    <w:rsid w:val="00A37603"/>
    <w:rsid w:val="00A3766A"/>
    <w:rsid w:val="00A376B9"/>
    <w:rsid w:val="00A37716"/>
    <w:rsid w:val="00A37893"/>
    <w:rsid w:val="00A379EF"/>
    <w:rsid w:val="00A37C7E"/>
    <w:rsid w:val="00A37CF4"/>
    <w:rsid w:val="00A37E43"/>
    <w:rsid w:val="00A37EE3"/>
    <w:rsid w:val="00A37F91"/>
    <w:rsid w:val="00A400DB"/>
    <w:rsid w:val="00A400F9"/>
    <w:rsid w:val="00A4017D"/>
    <w:rsid w:val="00A403F7"/>
    <w:rsid w:val="00A4057E"/>
    <w:rsid w:val="00A405D6"/>
    <w:rsid w:val="00A407D8"/>
    <w:rsid w:val="00A409EC"/>
    <w:rsid w:val="00A40B0A"/>
    <w:rsid w:val="00A40B0E"/>
    <w:rsid w:val="00A40B5F"/>
    <w:rsid w:val="00A40F57"/>
    <w:rsid w:val="00A40FA5"/>
    <w:rsid w:val="00A410DF"/>
    <w:rsid w:val="00A412C0"/>
    <w:rsid w:val="00A41566"/>
    <w:rsid w:val="00A416C5"/>
    <w:rsid w:val="00A41706"/>
    <w:rsid w:val="00A41BA6"/>
    <w:rsid w:val="00A41DCA"/>
    <w:rsid w:val="00A41F6C"/>
    <w:rsid w:val="00A420D0"/>
    <w:rsid w:val="00A42103"/>
    <w:rsid w:val="00A421A5"/>
    <w:rsid w:val="00A42341"/>
    <w:rsid w:val="00A4236F"/>
    <w:rsid w:val="00A42597"/>
    <w:rsid w:val="00A42669"/>
    <w:rsid w:val="00A429C5"/>
    <w:rsid w:val="00A42B1B"/>
    <w:rsid w:val="00A42CC9"/>
    <w:rsid w:val="00A42DAD"/>
    <w:rsid w:val="00A42EF2"/>
    <w:rsid w:val="00A42F8C"/>
    <w:rsid w:val="00A430D0"/>
    <w:rsid w:val="00A43274"/>
    <w:rsid w:val="00A432DA"/>
    <w:rsid w:val="00A432E4"/>
    <w:rsid w:val="00A43475"/>
    <w:rsid w:val="00A43729"/>
    <w:rsid w:val="00A437DD"/>
    <w:rsid w:val="00A43888"/>
    <w:rsid w:val="00A43A45"/>
    <w:rsid w:val="00A43C72"/>
    <w:rsid w:val="00A43D8D"/>
    <w:rsid w:val="00A43E1D"/>
    <w:rsid w:val="00A43EA7"/>
    <w:rsid w:val="00A44010"/>
    <w:rsid w:val="00A4417F"/>
    <w:rsid w:val="00A441B9"/>
    <w:rsid w:val="00A44219"/>
    <w:rsid w:val="00A443AD"/>
    <w:rsid w:val="00A443CE"/>
    <w:rsid w:val="00A44690"/>
    <w:rsid w:val="00A44701"/>
    <w:rsid w:val="00A4470B"/>
    <w:rsid w:val="00A4491E"/>
    <w:rsid w:val="00A44968"/>
    <w:rsid w:val="00A44C37"/>
    <w:rsid w:val="00A44C38"/>
    <w:rsid w:val="00A44C84"/>
    <w:rsid w:val="00A44CD3"/>
    <w:rsid w:val="00A44FC7"/>
    <w:rsid w:val="00A45021"/>
    <w:rsid w:val="00A45115"/>
    <w:rsid w:val="00A45191"/>
    <w:rsid w:val="00A45437"/>
    <w:rsid w:val="00A45550"/>
    <w:rsid w:val="00A45585"/>
    <w:rsid w:val="00A45683"/>
    <w:rsid w:val="00A456F0"/>
    <w:rsid w:val="00A45766"/>
    <w:rsid w:val="00A45847"/>
    <w:rsid w:val="00A45AC1"/>
    <w:rsid w:val="00A45E11"/>
    <w:rsid w:val="00A45F1E"/>
    <w:rsid w:val="00A45F6F"/>
    <w:rsid w:val="00A4600A"/>
    <w:rsid w:val="00A46047"/>
    <w:rsid w:val="00A46162"/>
    <w:rsid w:val="00A463A0"/>
    <w:rsid w:val="00A46570"/>
    <w:rsid w:val="00A46703"/>
    <w:rsid w:val="00A46771"/>
    <w:rsid w:val="00A469F9"/>
    <w:rsid w:val="00A46D3B"/>
    <w:rsid w:val="00A4722D"/>
    <w:rsid w:val="00A47296"/>
    <w:rsid w:val="00A474A6"/>
    <w:rsid w:val="00A47517"/>
    <w:rsid w:val="00A475AA"/>
    <w:rsid w:val="00A4797F"/>
    <w:rsid w:val="00A47A29"/>
    <w:rsid w:val="00A47B7B"/>
    <w:rsid w:val="00A47C2A"/>
    <w:rsid w:val="00A47CFC"/>
    <w:rsid w:val="00A47D0F"/>
    <w:rsid w:val="00A47DBF"/>
    <w:rsid w:val="00A50121"/>
    <w:rsid w:val="00A5020A"/>
    <w:rsid w:val="00A50269"/>
    <w:rsid w:val="00A5041A"/>
    <w:rsid w:val="00A5074C"/>
    <w:rsid w:val="00A507BC"/>
    <w:rsid w:val="00A5087E"/>
    <w:rsid w:val="00A509A9"/>
    <w:rsid w:val="00A50B9B"/>
    <w:rsid w:val="00A50B9E"/>
    <w:rsid w:val="00A50BB6"/>
    <w:rsid w:val="00A50D75"/>
    <w:rsid w:val="00A50EF2"/>
    <w:rsid w:val="00A5100D"/>
    <w:rsid w:val="00A51017"/>
    <w:rsid w:val="00A510A0"/>
    <w:rsid w:val="00A510D5"/>
    <w:rsid w:val="00A5123A"/>
    <w:rsid w:val="00A512C2"/>
    <w:rsid w:val="00A5138D"/>
    <w:rsid w:val="00A513D2"/>
    <w:rsid w:val="00A515D5"/>
    <w:rsid w:val="00A515DB"/>
    <w:rsid w:val="00A515F5"/>
    <w:rsid w:val="00A518E6"/>
    <w:rsid w:val="00A519F2"/>
    <w:rsid w:val="00A51C64"/>
    <w:rsid w:val="00A51D07"/>
    <w:rsid w:val="00A51D2D"/>
    <w:rsid w:val="00A51D9F"/>
    <w:rsid w:val="00A51DAA"/>
    <w:rsid w:val="00A51E68"/>
    <w:rsid w:val="00A51EA1"/>
    <w:rsid w:val="00A5222D"/>
    <w:rsid w:val="00A525BA"/>
    <w:rsid w:val="00A52679"/>
    <w:rsid w:val="00A52730"/>
    <w:rsid w:val="00A5276E"/>
    <w:rsid w:val="00A527B7"/>
    <w:rsid w:val="00A527D0"/>
    <w:rsid w:val="00A527DA"/>
    <w:rsid w:val="00A527E7"/>
    <w:rsid w:val="00A52841"/>
    <w:rsid w:val="00A52AFE"/>
    <w:rsid w:val="00A52CD1"/>
    <w:rsid w:val="00A52CD9"/>
    <w:rsid w:val="00A52D33"/>
    <w:rsid w:val="00A52D92"/>
    <w:rsid w:val="00A52DA9"/>
    <w:rsid w:val="00A53095"/>
    <w:rsid w:val="00A5324F"/>
    <w:rsid w:val="00A533E7"/>
    <w:rsid w:val="00A5343F"/>
    <w:rsid w:val="00A5354F"/>
    <w:rsid w:val="00A535CD"/>
    <w:rsid w:val="00A53707"/>
    <w:rsid w:val="00A538FF"/>
    <w:rsid w:val="00A53971"/>
    <w:rsid w:val="00A53B29"/>
    <w:rsid w:val="00A53BB9"/>
    <w:rsid w:val="00A53BF2"/>
    <w:rsid w:val="00A53D34"/>
    <w:rsid w:val="00A53D4B"/>
    <w:rsid w:val="00A53DFE"/>
    <w:rsid w:val="00A53E6D"/>
    <w:rsid w:val="00A53EF4"/>
    <w:rsid w:val="00A540A6"/>
    <w:rsid w:val="00A541D0"/>
    <w:rsid w:val="00A5421E"/>
    <w:rsid w:val="00A5427F"/>
    <w:rsid w:val="00A54310"/>
    <w:rsid w:val="00A5431E"/>
    <w:rsid w:val="00A54410"/>
    <w:rsid w:val="00A54624"/>
    <w:rsid w:val="00A54636"/>
    <w:rsid w:val="00A54669"/>
    <w:rsid w:val="00A5491D"/>
    <w:rsid w:val="00A54A1E"/>
    <w:rsid w:val="00A54C92"/>
    <w:rsid w:val="00A54E61"/>
    <w:rsid w:val="00A54F96"/>
    <w:rsid w:val="00A54FA3"/>
    <w:rsid w:val="00A5516E"/>
    <w:rsid w:val="00A553E9"/>
    <w:rsid w:val="00A5547E"/>
    <w:rsid w:val="00A5550B"/>
    <w:rsid w:val="00A55638"/>
    <w:rsid w:val="00A5570D"/>
    <w:rsid w:val="00A55784"/>
    <w:rsid w:val="00A557B6"/>
    <w:rsid w:val="00A557F1"/>
    <w:rsid w:val="00A55B12"/>
    <w:rsid w:val="00A55BAA"/>
    <w:rsid w:val="00A55C1D"/>
    <w:rsid w:val="00A55DCF"/>
    <w:rsid w:val="00A55E0A"/>
    <w:rsid w:val="00A55E50"/>
    <w:rsid w:val="00A55E72"/>
    <w:rsid w:val="00A55FF5"/>
    <w:rsid w:val="00A56069"/>
    <w:rsid w:val="00A56136"/>
    <w:rsid w:val="00A56290"/>
    <w:rsid w:val="00A562B7"/>
    <w:rsid w:val="00A565EC"/>
    <w:rsid w:val="00A56833"/>
    <w:rsid w:val="00A56888"/>
    <w:rsid w:val="00A56980"/>
    <w:rsid w:val="00A56C7E"/>
    <w:rsid w:val="00A56DAD"/>
    <w:rsid w:val="00A56FF0"/>
    <w:rsid w:val="00A5707A"/>
    <w:rsid w:val="00A57259"/>
    <w:rsid w:val="00A572AC"/>
    <w:rsid w:val="00A57494"/>
    <w:rsid w:val="00A57587"/>
    <w:rsid w:val="00A5772B"/>
    <w:rsid w:val="00A5791F"/>
    <w:rsid w:val="00A57A0F"/>
    <w:rsid w:val="00A57D41"/>
    <w:rsid w:val="00A57E3F"/>
    <w:rsid w:val="00A601B2"/>
    <w:rsid w:val="00A602BD"/>
    <w:rsid w:val="00A60321"/>
    <w:rsid w:val="00A604DB"/>
    <w:rsid w:val="00A60697"/>
    <w:rsid w:val="00A606B1"/>
    <w:rsid w:val="00A60990"/>
    <w:rsid w:val="00A60AA7"/>
    <w:rsid w:val="00A60AAF"/>
    <w:rsid w:val="00A60AC7"/>
    <w:rsid w:val="00A60B46"/>
    <w:rsid w:val="00A60BAB"/>
    <w:rsid w:val="00A60E5A"/>
    <w:rsid w:val="00A60E67"/>
    <w:rsid w:val="00A60EE7"/>
    <w:rsid w:val="00A6109D"/>
    <w:rsid w:val="00A610EE"/>
    <w:rsid w:val="00A610FE"/>
    <w:rsid w:val="00A612C8"/>
    <w:rsid w:val="00A61327"/>
    <w:rsid w:val="00A61362"/>
    <w:rsid w:val="00A61369"/>
    <w:rsid w:val="00A6142B"/>
    <w:rsid w:val="00A61495"/>
    <w:rsid w:val="00A614A4"/>
    <w:rsid w:val="00A614FC"/>
    <w:rsid w:val="00A6167F"/>
    <w:rsid w:val="00A61693"/>
    <w:rsid w:val="00A6180E"/>
    <w:rsid w:val="00A618BA"/>
    <w:rsid w:val="00A6191B"/>
    <w:rsid w:val="00A61930"/>
    <w:rsid w:val="00A61940"/>
    <w:rsid w:val="00A61966"/>
    <w:rsid w:val="00A61968"/>
    <w:rsid w:val="00A61A4A"/>
    <w:rsid w:val="00A61B10"/>
    <w:rsid w:val="00A61B36"/>
    <w:rsid w:val="00A61DA7"/>
    <w:rsid w:val="00A61E28"/>
    <w:rsid w:val="00A6204F"/>
    <w:rsid w:val="00A622E1"/>
    <w:rsid w:val="00A623A5"/>
    <w:rsid w:val="00A623E1"/>
    <w:rsid w:val="00A623FA"/>
    <w:rsid w:val="00A62479"/>
    <w:rsid w:val="00A624C3"/>
    <w:rsid w:val="00A6272E"/>
    <w:rsid w:val="00A6277B"/>
    <w:rsid w:val="00A62ACF"/>
    <w:rsid w:val="00A62C37"/>
    <w:rsid w:val="00A62DFD"/>
    <w:rsid w:val="00A62DFE"/>
    <w:rsid w:val="00A63098"/>
    <w:rsid w:val="00A63338"/>
    <w:rsid w:val="00A63594"/>
    <w:rsid w:val="00A63623"/>
    <w:rsid w:val="00A63896"/>
    <w:rsid w:val="00A638F6"/>
    <w:rsid w:val="00A63A6D"/>
    <w:rsid w:val="00A63B9A"/>
    <w:rsid w:val="00A63C97"/>
    <w:rsid w:val="00A63CA8"/>
    <w:rsid w:val="00A63F98"/>
    <w:rsid w:val="00A64031"/>
    <w:rsid w:val="00A640C2"/>
    <w:rsid w:val="00A6412E"/>
    <w:rsid w:val="00A6414E"/>
    <w:rsid w:val="00A642B3"/>
    <w:rsid w:val="00A642CE"/>
    <w:rsid w:val="00A64380"/>
    <w:rsid w:val="00A64412"/>
    <w:rsid w:val="00A6446B"/>
    <w:rsid w:val="00A644FA"/>
    <w:rsid w:val="00A6456A"/>
    <w:rsid w:val="00A645C3"/>
    <w:rsid w:val="00A645C5"/>
    <w:rsid w:val="00A64672"/>
    <w:rsid w:val="00A646BE"/>
    <w:rsid w:val="00A647CC"/>
    <w:rsid w:val="00A64CB5"/>
    <w:rsid w:val="00A64D36"/>
    <w:rsid w:val="00A64E85"/>
    <w:rsid w:val="00A6500D"/>
    <w:rsid w:val="00A65117"/>
    <w:rsid w:val="00A65509"/>
    <w:rsid w:val="00A656C8"/>
    <w:rsid w:val="00A65A75"/>
    <w:rsid w:val="00A65B49"/>
    <w:rsid w:val="00A65BD2"/>
    <w:rsid w:val="00A65CA2"/>
    <w:rsid w:val="00A65F73"/>
    <w:rsid w:val="00A66185"/>
    <w:rsid w:val="00A661C2"/>
    <w:rsid w:val="00A66322"/>
    <w:rsid w:val="00A663F7"/>
    <w:rsid w:val="00A6668F"/>
    <w:rsid w:val="00A667F5"/>
    <w:rsid w:val="00A667F8"/>
    <w:rsid w:val="00A6681D"/>
    <w:rsid w:val="00A66A28"/>
    <w:rsid w:val="00A66A40"/>
    <w:rsid w:val="00A66AEE"/>
    <w:rsid w:val="00A66C80"/>
    <w:rsid w:val="00A66CAF"/>
    <w:rsid w:val="00A66F89"/>
    <w:rsid w:val="00A67080"/>
    <w:rsid w:val="00A670BF"/>
    <w:rsid w:val="00A672E8"/>
    <w:rsid w:val="00A6732F"/>
    <w:rsid w:val="00A6752B"/>
    <w:rsid w:val="00A67645"/>
    <w:rsid w:val="00A67683"/>
    <w:rsid w:val="00A678A1"/>
    <w:rsid w:val="00A678DE"/>
    <w:rsid w:val="00A679D0"/>
    <w:rsid w:val="00A67AA5"/>
    <w:rsid w:val="00A67BE7"/>
    <w:rsid w:val="00A67C17"/>
    <w:rsid w:val="00A67C7F"/>
    <w:rsid w:val="00A67CC8"/>
    <w:rsid w:val="00A67D60"/>
    <w:rsid w:val="00A67D8C"/>
    <w:rsid w:val="00A67E18"/>
    <w:rsid w:val="00A67E55"/>
    <w:rsid w:val="00A67F8D"/>
    <w:rsid w:val="00A70002"/>
    <w:rsid w:val="00A70037"/>
    <w:rsid w:val="00A70132"/>
    <w:rsid w:val="00A701CA"/>
    <w:rsid w:val="00A70337"/>
    <w:rsid w:val="00A7047D"/>
    <w:rsid w:val="00A705BC"/>
    <w:rsid w:val="00A706CE"/>
    <w:rsid w:val="00A70874"/>
    <w:rsid w:val="00A70946"/>
    <w:rsid w:val="00A70A5C"/>
    <w:rsid w:val="00A70BC1"/>
    <w:rsid w:val="00A70C9B"/>
    <w:rsid w:val="00A70CFD"/>
    <w:rsid w:val="00A70D67"/>
    <w:rsid w:val="00A70E49"/>
    <w:rsid w:val="00A70F6D"/>
    <w:rsid w:val="00A70FD4"/>
    <w:rsid w:val="00A71235"/>
    <w:rsid w:val="00A712DD"/>
    <w:rsid w:val="00A71698"/>
    <w:rsid w:val="00A717B4"/>
    <w:rsid w:val="00A71979"/>
    <w:rsid w:val="00A71B45"/>
    <w:rsid w:val="00A71C1A"/>
    <w:rsid w:val="00A71D1C"/>
    <w:rsid w:val="00A72019"/>
    <w:rsid w:val="00A7243E"/>
    <w:rsid w:val="00A724F8"/>
    <w:rsid w:val="00A725DE"/>
    <w:rsid w:val="00A72657"/>
    <w:rsid w:val="00A726C5"/>
    <w:rsid w:val="00A72BBB"/>
    <w:rsid w:val="00A72C7D"/>
    <w:rsid w:val="00A72DFE"/>
    <w:rsid w:val="00A7305B"/>
    <w:rsid w:val="00A73070"/>
    <w:rsid w:val="00A732F1"/>
    <w:rsid w:val="00A73871"/>
    <w:rsid w:val="00A738FC"/>
    <w:rsid w:val="00A73C59"/>
    <w:rsid w:val="00A73E64"/>
    <w:rsid w:val="00A73F77"/>
    <w:rsid w:val="00A7420C"/>
    <w:rsid w:val="00A7421E"/>
    <w:rsid w:val="00A7445A"/>
    <w:rsid w:val="00A744DF"/>
    <w:rsid w:val="00A745B5"/>
    <w:rsid w:val="00A745B7"/>
    <w:rsid w:val="00A746E9"/>
    <w:rsid w:val="00A747B6"/>
    <w:rsid w:val="00A747ED"/>
    <w:rsid w:val="00A7487D"/>
    <w:rsid w:val="00A74900"/>
    <w:rsid w:val="00A74948"/>
    <w:rsid w:val="00A74A36"/>
    <w:rsid w:val="00A74BB5"/>
    <w:rsid w:val="00A74C35"/>
    <w:rsid w:val="00A74DAC"/>
    <w:rsid w:val="00A74F56"/>
    <w:rsid w:val="00A751BD"/>
    <w:rsid w:val="00A751E6"/>
    <w:rsid w:val="00A7531D"/>
    <w:rsid w:val="00A75513"/>
    <w:rsid w:val="00A75661"/>
    <w:rsid w:val="00A75662"/>
    <w:rsid w:val="00A756F5"/>
    <w:rsid w:val="00A757AF"/>
    <w:rsid w:val="00A75957"/>
    <w:rsid w:val="00A7596A"/>
    <w:rsid w:val="00A75A97"/>
    <w:rsid w:val="00A75ADA"/>
    <w:rsid w:val="00A75BAE"/>
    <w:rsid w:val="00A75C53"/>
    <w:rsid w:val="00A75D1C"/>
    <w:rsid w:val="00A75D38"/>
    <w:rsid w:val="00A75E1E"/>
    <w:rsid w:val="00A76279"/>
    <w:rsid w:val="00A76402"/>
    <w:rsid w:val="00A76459"/>
    <w:rsid w:val="00A7649C"/>
    <w:rsid w:val="00A764BF"/>
    <w:rsid w:val="00A76519"/>
    <w:rsid w:val="00A7655C"/>
    <w:rsid w:val="00A765DB"/>
    <w:rsid w:val="00A7661F"/>
    <w:rsid w:val="00A769F0"/>
    <w:rsid w:val="00A76C09"/>
    <w:rsid w:val="00A76C35"/>
    <w:rsid w:val="00A76C93"/>
    <w:rsid w:val="00A76EF0"/>
    <w:rsid w:val="00A76F0F"/>
    <w:rsid w:val="00A76F75"/>
    <w:rsid w:val="00A7718B"/>
    <w:rsid w:val="00A774C9"/>
    <w:rsid w:val="00A774F4"/>
    <w:rsid w:val="00A774F9"/>
    <w:rsid w:val="00A7775B"/>
    <w:rsid w:val="00A77761"/>
    <w:rsid w:val="00A7777E"/>
    <w:rsid w:val="00A7778E"/>
    <w:rsid w:val="00A777AE"/>
    <w:rsid w:val="00A77E45"/>
    <w:rsid w:val="00A77ED4"/>
    <w:rsid w:val="00A80137"/>
    <w:rsid w:val="00A803E0"/>
    <w:rsid w:val="00A803ED"/>
    <w:rsid w:val="00A8060F"/>
    <w:rsid w:val="00A80636"/>
    <w:rsid w:val="00A80A09"/>
    <w:rsid w:val="00A80A7F"/>
    <w:rsid w:val="00A80AE1"/>
    <w:rsid w:val="00A80C5A"/>
    <w:rsid w:val="00A80CD5"/>
    <w:rsid w:val="00A80E45"/>
    <w:rsid w:val="00A80E98"/>
    <w:rsid w:val="00A80F98"/>
    <w:rsid w:val="00A80FE5"/>
    <w:rsid w:val="00A8102C"/>
    <w:rsid w:val="00A8122D"/>
    <w:rsid w:val="00A81351"/>
    <w:rsid w:val="00A81396"/>
    <w:rsid w:val="00A815C8"/>
    <w:rsid w:val="00A8170B"/>
    <w:rsid w:val="00A81726"/>
    <w:rsid w:val="00A81824"/>
    <w:rsid w:val="00A8189C"/>
    <w:rsid w:val="00A819F1"/>
    <w:rsid w:val="00A81A72"/>
    <w:rsid w:val="00A81D80"/>
    <w:rsid w:val="00A81DA3"/>
    <w:rsid w:val="00A82003"/>
    <w:rsid w:val="00A8202B"/>
    <w:rsid w:val="00A821E0"/>
    <w:rsid w:val="00A825BC"/>
    <w:rsid w:val="00A82821"/>
    <w:rsid w:val="00A8291D"/>
    <w:rsid w:val="00A8299F"/>
    <w:rsid w:val="00A82A8C"/>
    <w:rsid w:val="00A82D45"/>
    <w:rsid w:val="00A82DC1"/>
    <w:rsid w:val="00A8311E"/>
    <w:rsid w:val="00A8321A"/>
    <w:rsid w:val="00A833A1"/>
    <w:rsid w:val="00A833B9"/>
    <w:rsid w:val="00A8342D"/>
    <w:rsid w:val="00A83559"/>
    <w:rsid w:val="00A8360A"/>
    <w:rsid w:val="00A83799"/>
    <w:rsid w:val="00A837D0"/>
    <w:rsid w:val="00A8380B"/>
    <w:rsid w:val="00A83834"/>
    <w:rsid w:val="00A838E2"/>
    <w:rsid w:val="00A838E6"/>
    <w:rsid w:val="00A83958"/>
    <w:rsid w:val="00A83A85"/>
    <w:rsid w:val="00A83ACD"/>
    <w:rsid w:val="00A83E63"/>
    <w:rsid w:val="00A84028"/>
    <w:rsid w:val="00A84119"/>
    <w:rsid w:val="00A8412C"/>
    <w:rsid w:val="00A8415F"/>
    <w:rsid w:val="00A842BF"/>
    <w:rsid w:val="00A843F7"/>
    <w:rsid w:val="00A84612"/>
    <w:rsid w:val="00A846A2"/>
    <w:rsid w:val="00A8478A"/>
    <w:rsid w:val="00A84A45"/>
    <w:rsid w:val="00A84A98"/>
    <w:rsid w:val="00A84B0F"/>
    <w:rsid w:val="00A85202"/>
    <w:rsid w:val="00A85483"/>
    <w:rsid w:val="00A85704"/>
    <w:rsid w:val="00A85879"/>
    <w:rsid w:val="00A8594B"/>
    <w:rsid w:val="00A859C7"/>
    <w:rsid w:val="00A85C85"/>
    <w:rsid w:val="00A85E51"/>
    <w:rsid w:val="00A85F22"/>
    <w:rsid w:val="00A860C8"/>
    <w:rsid w:val="00A861F5"/>
    <w:rsid w:val="00A86314"/>
    <w:rsid w:val="00A86373"/>
    <w:rsid w:val="00A863A5"/>
    <w:rsid w:val="00A86542"/>
    <w:rsid w:val="00A866A7"/>
    <w:rsid w:val="00A8677E"/>
    <w:rsid w:val="00A86BBA"/>
    <w:rsid w:val="00A86BFF"/>
    <w:rsid w:val="00A86E5D"/>
    <w:rsid w:val="00A86E97"/>
    <w:rsid w:val="00A86EAA"/>
    <w:rsid w:val="00A86F31"/>
    <w:rsid w:val="00A86F75"/>
    <w:rsid w:val="00A8725F"/>
    <w:rsid w:val="00A87309"/>
    <w:rsid w:val="00A87436"/>
    <w:rsid w:val="00A874B8"/>
    <w:rsid w:val="00A8750F"/>
    <w:rsid w:val="00A8770C"/>
    <w:rsid w:val="00A878B3"/>
    <w:rsid w:val="00A87BAE"/>
    <w:rsid w:val="00A87D21"/>
    <w:rsid w:val="00A87D77"/>
    <w:rsid w:val="00A87E94"/>
    <w:rsid w:val="00A87FE6"/>
    <w:rsid w:val="00A90157"/>
    <w:rsid w:val="00A901B7"/>
    <w:rsid w:val="00A902C0"/>
    <w:rsid w:val="00A906D1"/>
    <w:rsid w:val="00A90801"/>
    <w:rsid w:val="00A9085D"/>
    <w:rsid w:val="00A90B45"/>
    <w:rsid w:val="00A90B68"/>
    <w:rsid w:val="00A90BB5"/>
    <w:rsid w:val="00A90C41"/>
    <w:rsid w:val="00A90C51"/>
    <w:rsid w:val="00A90C64"/>
    <w:rsid w:val="00A90F50"/>
    <w:rsid w:val="00A90F63"/>
    <w:rsid w:val="00A90F9E"/>
    <w:rsid w:val="00A91091"/>
    <w:rsid w:val="00A910A0"/>
    <w:rsid w:val="00A9116F"/>
    <w:rsid w:val="00A911F1"/>
    <w:rsid w:val="00A9129F"/>
    <w:rsid w:val="00A91317"/>
    <w:rsid w:val="00A91570"/>
    <w:rsid w:val="00A917AE"/>
    <w:rsid w:val="00A91984"/>
    <w:rsid w:val="00A91B27"/>
    <w:rsid w:val="00A91BD6"/>
    <w:rsid w:val="00A91DEC"/>
    <w:rsid w:val="00A91FDA"/>
    <w:rsid w:val="00A9219C"/>
    <w:rsid w:val="00A924C2"/>
    <w:rsid w:val="00A92767"/>
    <w:rsid w:val="00A9299A"/>
    <w:rsid w:val="00A929F4"/>
    <w:rsid w:val="00A92E86"/>
    <w:rsid w:val="00A92FC8"/>
    <w:rsid w:val="00A93107"/>
    <w:rsid w:val="00A93130"/>
    <w:rsid w:val="00A93172"/>
    <w:rsid w:val="00A9318E"/>
    <w:rsid w:val="00A93345"/>
    <w:rsid w:val="00A933B1"/>
    <w:rsid w:val="00A933EF"/>
    <w:rsid w:val="00A937C7"/>
    <w:rsid w:val="00A9380C"/>
    <w:rsid w:val="00A93A32"/>
    <w:rsid w:val="00A93A50"/>
    <w:rsid w:val="00A93C14"/>
    <w:rsid w:val="00A93C59"/>
    <w:rsid w:val="00A93C9F"/>
    <w:rsid w:val="00A93EB7"/>
    <w:rsid w:val="00A93F37"/>
    <w:rsid w:val="00A93F3C"/>
    <w:rsid w:val="00A941BB"/>
    <w:rsid w:val="00A941F5"/>
    <w:rsid w:val="00A94248"/>
    <w:rsid w:val="00A9429B"/>
    <w:rsid w:val="00A942D3"/>
    <w:rsid w:val="00A94309"/>
    <w:rsid w:val="00A94341"/>
    <w:rsid w:val="00A94386"/>
    <w:rsid w:val="00A94496"/>
    <w:rsid w:val="00A9452B"/>
    <w:rsid w:val="00A945AC"/>
    <w:rsid w:val="00A94861"/>
    <w:rsid w:val="00A948B0"/>
    <w:rsid w:val="00A949A8"/>
    <w:rsid w:val="00A949D5"/>
    <w:rsid w:val="00A94B02"/>
    <w:rsid w:val="00A94B75"/>
    <w:rsid w:val="00A94CE7"/>
    <w:rsid w:val="00A9509A"/>
    <w:rsid w:val="00A9510D"/>
    <w:rsid w:val="00A95185"/>
    <w:rsid w:val="00A95280"/>
    <w:rsid w:val="00A952F8"/>
    <w:rsid w:val="00A95346"/>
    <w:rsid w:val="00A953F7"/>
    <w:rsid w:val="00A95401"/>
    <w:rsid w:val="00A95563"/>
    <w:rsid w:val="00A95642"/>
    <w:rsid w:val="00A95956"/>
    <w:rsid w:val="00A9599D"/>
    <w:rsid w:val="00A95A55"/>
    <w:rsid w:val="00A95BAB"/>
    <w:rsid w:val="00A95D4E"/>
    <w:rsid w:val="00A95DFB"/>
    <w:rsid w:val="00A95E0E"/>
    <w:rsid w:val="00A95F74"/>
    <w:rsid w:val="00A95FC9"/>
    <w:rsid w:val="00A96070"/>
    <w:rsid w:val="00A960A7"/>
    <w:rsid w:val="00A96211"/>
    <w:rsid w:val="00A9626E"/>
    <w:rsid w:val="00A96532"/>
    <w:rsid w:val="00A96695"/>
    <w:rsid w:val="00A9692D"/>
    <w:rsid w:val="00A969B1"/>
    <w:rsid w:val="00A969CB"/>
    <w:rsid w:val="00A969F4"/>
    <w:rsid w:val="00A96BF6"/>
    <w:rsid w:val="00A96CC9"/>
    <w:rsid w:val="00A96CCB"/>
    <w:rsid w:val="00A96D14"/>
    <w:rsid w:val="00A96E69"/>
    <w:rsid w:val="00A96EF8"/>
    <w:rsid w:val="00A970D4"/>
    <w:rsid w:val="00A97152"/>
    <w:rsid w:val="00A97166"/>
    <w:rsid w:val="00A97205"/>
    <w:rsid w:val="00A977DD"/>
    <w:rsid w:val="00A97860"/>
    <w:rsid w:val="00A97931"/>
    <w:rsid w:val="00A97A8A"/>
    <w:rsid w:val="00A97AB2"/>
    <w:rsid w:val="00A97B01"/>
    <w:rsid w:val="00A97B3A"/>
    <w:rsid w:val="00A97E37"/>
    <w:rsid w:val="00AA0124"/>
    <w:rsid w:val="00AA0486"/>
    <w:rsid w:val="00AA050E"/>
    <w:rsid w:val="00AA051C"/>
    <w:rsid w:val="00AA0528"/>
    <w:rsid w:val="00AA058F"/>
    <w:rsid w:val="00AA072B"/>
    <w:rsid w:val="00AA0ABC"/>
    <w:rsid w:val="00AA0C37"/>
    <w:rsid w:val="00AA0EE9"/>
    <w:rsid w:val="00AA0F44"/>
    <w:rsid w:val="00AA102A"/>
    <w:rsid w:val="00AA12F7"/>
    <w:rsid w:val="00AA13A6"/>
    <w:rsid w:val="00AA169B"/>
    <w:rsid w:val="00AA1910"/>
    <w:rsid w:val="00AA1B3A"/>
    <w:rsid w:val="00AA1CFF"/>
    <w:rsid w:val="00AA1F61"/>
    <w:rsid w:val="00AA20C7"/>
    <w:rsid w:val="00AA20FB"/>
    <w:rsid w:val="00AA22A4"/>
    <w:rsid w:val="00AA2372"/>
    <w:rsid w:val="00AA246E"/>
    <w:rsid w:val="00AA277C"/>
    <w:rsid w:val="00AA2851"/>
    <w:rsid w:val="00AA28D4"/>
    <w:rsid w:val="00AA2931"/>
    <w:rsid w:val="00AA298C"/>
    <w:rsid w:val="00AA2A01"/>
    <w:rsid w:val="00AA2B2D"/>
    <w:rsid w:val="00AA2BD2"/>
    <w:rsid w:val="00AA2C34"/>
    <w:rsid w:val="00AA2DD5"/>
    <w:rsid w:val="00AA2E9C"/>
    <w:rsid w:val="00AA2FAB"/>
    <w:rsid w:val="00AA31E8"/>
    <w:rsid w:val="00AA3277"/>
    <w:rsid w:val="00AA3309"/>
    <w:rsid w:val="00AA3317"/>
    <w:rsid w:val="00AA35D3"/>
    <w:rsid w:val="00AA35F1"/>
    <w:rsid w:val="00AA3832"/>
    <w:rsid w:val="00AA39A5"/>
    <w:rsid w:val="00AA39EC"/>
    <w:rsid w:val="00AA3CEE"/>
    <w:rsid w:val="00AA3D61"/>
    <w:rsid w:val="00AA3D71"/>
    <w:rsid w:val="00AA3E70"/>
    <w:rsid w:val="00AA3EB2"/>
    <w:rsid w:val="00AA3EB3"/>
    <w:rsid w:val="00AA3FBE"/>
    <w:rsid w:val="00AA41D3"/>
    <w:rsid w:val="00AA428E"/>
    <w:rsid w:val="00AA434C"/>
    <w:rsid w:val="00AA456D"/>
    <w:rsid w:val="00AA45AB"/>
    <w:rsid w:val="00AA45B9"/>
    <w:rsid w:val="00AA479F"/>
    <w:rsid w:val="00AA496F"/>
    <w:rsid w:val="00AA4998"/>
    <w:rsid w:val="00AA4A4F"/>
    <w:rsid w:val="00AA4ABE"/>
    <w:rsid w:val="00AA4CA8"/>
    <w:rsid w:val="00AA4D3F"/>
    <w:rsid w:val="00AA4D56"/>
    <w:rsid w:val="00AA4DA8"/>
    <w:rsid w:val="00AA4EA9"/>
    <w:rsid w:val="00AA4EAB"/>
    <w:rsid w:val="00AA4F80"/>
    <w:rsid w:val="00AA5243"/>
    <w:rsid w:val="00AA52E3"/>
    <w:rsid w:val="00AA552E"/>
    <w:rsid w:val="00AA554A"/>
    <w:rsid w:val="00AA5726"/>
    <w:rsid w:val="00AA580C"/>
    <w:rsid w:val="00AA58D0"/>
    <w:rsid w:val="00AA592C"/>
    <w:rsid w:val="00AA5977"/>
    <w:rsid w:val="00AA5B2A"/>
    <w:rsid w:val="00AA5B65"/>
    <w:rsid w:val="00AA5C74"/>
    <w:rsid w:val="00AA5D01"/>
    <w:rsid w:val="00AA5E5D"/>
    <w:rsid w:val="00AA5EB8"/>
    <w:rsid w:val="00AA606E"/>
    <w:rsid w:val="00AA633F"/>
    <w:rsid w:val="00AA6343"/>
    <w:rsid w:val="00AA63AE"/>
    <w:rsid w:val="00AA63C7"/>
    <w:rsid w:val="00AA6666"/>
    <w:rsid w:val="00AA68B0"/>
    <w:rsid w:val="00AA6A11"/>
    <w:rsid w:val="00AA6A75"/>
    <w:rsid w:val="00AA6BBE"/>
    <w:rsid w:val="00AA6D1D"/>
    <w:rsid w:val="00AA702C"/>
    <w:rsid w:val="00AA705B"/>
    <w:rsid w:val="00AA70BA"/>
    <w:rsid w:val="00AA71C1"/>
    <w:rsid w:val="00AA71ED"/>
    <w:rsid w:val="00AA7281"/>
    <w:rsid w:val="00AA735D"/>
    <w:rsid w:val="00AA73D3"/>
    <w:rsid w:val="00AA7495"/>
    <w:rsid w:val="00AA7934"/>
    <w:rsid w:val="00AA7946"/>
    <w:rsid w:val="00AA7A26"/>
    <w:rsid w:val="00AA7A42"/>
    <w:rsid w:val="00AA7ACA"/>
    <w:rsid w:val="00AA7C74"/>
    <w:rsid w:val="00AA7DBB"/>
    <w:rsid w:val="00AA7E8B"/>
    <w:rsid w:val="00AA7F3C"/>
    <w:rsid w:val="00AB01FE"/>
    <w:rsid w:val="00AB06EF"/>
    <w:rsid w:val="00AB08C3"/>
    <w:rsid w:val="00AB08F3"/>
    <w:rsid w:val="00AB0A0A"/>
    <w:rsid w:val="00AB0A76"/>
    <w:rsid w:val="00AB0AD9"/>
    <w:rsid w:val="00AB0B4D"/>
    <w:rsid w:val="00AB0BDF"/>
    <w:rsid w:val="00AB0D00"/>
    <w:rsid w:val="00AB0F25"/>
    <w:rsid w:val="00AB0F77"/>
    <w:rsid w:val="00AB114C"/>
    <w:rsid w:val="00AB11B7"/>
    <w:rsid w:val="00AB11DC"/>
    <w:rsid w:val="00AB1307"/>
    <w:rsid w:val="00AB13E4"/>
    <w:rsid w:val="00AB14FB"/>
    <w:rsid w:val="00AB1594"/>
    <w:rsid w:val="00AB1874"/>
    <w:rsid w:val="00AB18E2"/>
    <w:rsid w:val="00AB1956"/>
    <w:rsid w:val="00AB1A33"/>
    <w:rsid w:val="00AB1B3B"/>
    <w:rsid w:val="00AB1C0F"/>
    <w:rsid w:val="00AB1CB4"/>
    <w:rsid w:val="00AB1DB8"/>
    <w:rsid w:val="00AB20AF"/>
    <w:rsid w:val="00AB2397"/>
    <w:rsid w:val="00AB264B"/>
    <w:rsid w:val="00AB2656"/>
    <w:rsid w:val="00AB2760"/>
    <w:rsid w:val="00AB297C"/>
    <w:rsid w:val="00AB2991"/>
    <w:rsid w:val="00AB2B39"/>
    <w:rsid w:val="00AB2B67"/>
    <w:rsid w:val="00AB2B72"/>
    <w:rsid w:val="00AB2C9B"/>
    <w:rsid w:val="00AB2CBB"/>
    <w:rsid w:val="00AB2F80"/>
    <w:rsid w:val="00AB30F4"/>
    <w:rsid w:val="00AB3220"/>
    <w:rsid w:val="00AB33A4"/>
    <w:rsid w:val="00AB345A"/>
    <w:rsid w:val="00AB34E3"/>
    <w:rsid w:val="00AB361D"/>
    <w:rsid w:val="00AB3623"/>
    <w:rsid w:val="00AB36D5"/>
    <w:rsid w:val="00AB36F8"/>
    <w:rsid w:val="00AB373C"/>
    <w:rsid w:val="00AB37A3"/>
    <w:rsid w:val="00AB3BAE"/>
    <w:rsid w:val="00AB3BDB"/>
    <w:rsid w:val="00AB3C44"/>
    <w:rsid w:val="00AB3D7B"/>
    <w:rsid w:val="00AB3E28"/>
    <w:rsid w:val="00AB3E9D"/>
    <w:rsid w:val="00AB41ED"/>
    <w:rsid w:val="00AB4295"/>
    <w:rsid w:val="00AB49A2"/>
    <w:rsid w:val="00AB4A0F"/>
    <w:rsid w:val="00AB4A30"/>
    <w:rsid w:val="00AB4AC2"/>
    <w:rsid w:val="00AB4B01"/>
    <w:rsid w:val="00AB4B31"/>
    <w:rsid w:val="00AB4C0B"/>
    <w:rsid w:val="00AB4C1F"/>
    <w:rsid w:val="00AB4D2E"/>
    <w:rsid w:val="00AB4D5A"/>
    <w:rsid w:val="00AB4D81"/>
    <w:rsid w:val="00AB4F6A"/>
    <w:rsid w:val="00AB5061"/>
    <w:rsid w:val="00AB5219"/>
    <w:rsid w:val="00AB54A1"/>
    <w:rsid w:val="00AB54EB"/>
    <w:rsid w:val="00AB557B"/>
    <w:rsid w:val="00AB570F"/>
    <w:rsid w:val="00AB5794"/>
    <w:rsid w:val="00AB594C"/>
    <w:rsid w:val="00AB5EDC"/>
    <w:rsid w:val="00AB5FC6"/>
    <w:rsid w:val="00AB6275"/>
    <w:rsid w:val="00AB64AA"/>
    <w:rsid w:val="00AB654B"/>
    <w:rsid w:val="00AB6714"/>
    <w:rsid w:val="00AB6752"/>
    <w:rsid w:val="00AB68EE"/>
    <w:rsid w:val="00AB6934"/>
    <w:rsid w:val="00AB69C1"/>
    <w:rsid w:val="00AB6CED"/>
    <w:rsid w:val="00AB6D0F"/>
    <w:rsid w:val="00AB6DB8"/>
    <w:rsid w:val="00AB6DFD"/>
    <w:rsid w:val="00AB6F4E"/>
    <w:rsid w:val="00AB700D"/>
    <w:rsid w:val="00AB709B"/>
    <w:rsid w:val="00AB728A"/>
    <w:rsid w:val="00AB74A7"/>
    <w:rsid w:val="00AB75DC"/>
    <w:rsid w:val="00AB762D"/>
    <w:rsid w:val="00AB768F"/>
    <w:rsid w:val="00AB79DD"/>
    <w:rsid w:val="00AC013E"/>
    <w:rsid w:val="00AC01D4"/>
    <w:rsid w:val="00AC02CA"/>
    <w:rsid w:val="00AC0305"/>
    <w:rsid w:val="00AC0388"/>
    <w:rsid w:val="00AC05A8"/>
    <w:rsid w:val="00AC05E8"/>
    <w:rsid w:val="00AC0951"/>
    <w:rsid w:val="00AC0A06"/>
    <w:rsid w:val="00AC0A3E"/>
    <w:rsid w:val="00AC0F72"/>
    <w:rsid w:val="00AC0FD7"/>
    <w:rsid w:val="00AC107E"/>
    <w:rsid w:val="00AC12E9"/>
    <w:rsid w:val="00AC13FA"/>
    <w:rsid w:val="00AC1494"/>
    <w:rsid w:val="00AC1630"/>
    <w:rsid w:val="00AC17B2"/>
    <w:rsid w:val="00AC1815"/>
    <w:rsid w:val="00AC1956"/>
    <w:rsid w:val="00AC1A5F"/>
    <w:rsid w:val="00AC1D14"/>
    <w:rsid w:val="00AC1F9D"/>
    <w:rsid w:val="00AC20A2"/>
    <w:rsid w:val="00AC20BA"/>
    <w:rsid w:val="00AC23A1"/>
    <w:rsid w:val="00AC23FF"/>
    <w:rsid w:val="00AC24BC"/>
    <w:rsid w:val="00AC2533"/>
    <w:rsid w:val="00AC255D"/>
    <w:rsid w:val="00AC2631"/>
    <w:rsid w:val="00AC2697"/>
    <w:rsid w:val="00AC2944"/>
    <w:rsid w:val="00AC2E60"/>
    <w:rsid w:val="00AC2ECF"/>
    <w:rsid w:val="00AC2F1A"/>
    <w:rsid w:val="00AC3266"/>
    <w:rsid w:val="00AC32B0"/>
    <w:rsid w:val="00AC32D8"/>
    <w:rsid w:val="00AC340B"/>
    <w:rsid w:val="00AC341B"/>
    <w:rsid w:val="00AC350F"/>
    <w:rsid w:val="00AC353D"/>
    <w:rsid w:val="00AC37E3"/>
    <w:rsid w:val="00AC386A"/>
    <w:rsid w:val="00AC3A54"/>
    <w:rsid w:val="00AC3BD4"/>
    <w:rsid w:val="00AC3C71"/>
    <w:rsid w:val="00AC3CBF"/>
    <w:rsid w:val="00AC3EC9"/>
    <w:rsid w:val="00AC410F"/>
    <w:rsid w:val="00AC4134"/>
    <w:rsid w:val="00AC42B1"/>
    <w:rsid w:val="00AC435F"/>
    <w:rsid w:val="00AC4420"/>
    <w:rsid w:val="00AC45A5"/>
    <w:rsid w:val="00AC474E"/>
    <w:rsid w:val="00AC480D"/>
    <w:rsid w:val="00AC48A2"/>
    <w:rsid w:val="00AC4A7A"/>
    <w:rsid w:val="00AC4C82"/>
    <w:rsid w:val="00AC4CE2"/>
    <w:rsid w:val="00AC4E42"/>
    <w:rsid w:val="00AC4F04"/>
    <w:rsid w:val="00AC4F33"/>
    <w:rsid w:val="00AC4FDC"/>
    <w:rsid w:val="00AC5156"/>
    <w:rsid w:val="00AC51EB"/>
    <w:rsid w:val="00AC56B6"/>
    <w:rsid w:val="00AC5740"/>
    <w:rsid w:val="00AC581D"/>
    <w:rsid w:val="00AC5920"/>
    <w:rsid w:val="00AC5AB7"/>
    <w:rsid w:val="00AC5B09"/>
    <w:rsid w:val="00AC5B17"/>
    <w:rsid w:val="00AC5BA7"/>
    <w:rsid w:val="00AC5D42"/>
    <w:rsid w:val="00AC5E19"/>
    <w:rsid w:val="00AC675C"/>
    <w:rsid w:val="00AC67EB"/>
    <w:rsid w:val="00AC6AF6"/>
    <w:rsid w:val="00AC6B56"/>
    <w:rsid w:val="00AC6CA8"/>
    <w:rsid w:val="00AC6E0E"/>
    <w:rsid w:val="00AC6E55"/>
    <w:rsid w:val="00AC6F08"/>
    <w:rsid w:val="00AC6FB4"/>
    <w:rsid w:val="00AC7205"/>
    <w:rsid w:val="00AC72E2"/>
    <w:rsid w:val="00AC7339"/>
    <w:rsid w:val="00AC7395"/>
    <w:rsid w:val="00AC7511"/>
    <w:rsid w:val="00AC75E2"/>
    <w:rsid w:val="00AC762E"/>
    <w:rsid w:val="00AC780F"/>
    <w:rsid w:val="00AC7968"/>
    <w:rsid w:val="00AC7A65"/>
    <w:rsid w:val="00AC7A99"/>
    <w:rsid w:val="00AC7AB3"/>
    <w:rsid w:val="00AC7C5F"/>
    <w:rsid w:val="00AC7DA2"/>
    <w:rsid w:val="00AC7DAD"/>
    <w:rsid w:val="00AC7EF3"/>
    <w:rsid w:val="00AD0189"/>
    <w:rsid w:val="00AD02BB"/>
    <w:rsid w:val="00AD02D4"/>
    <w:rsid w:val="00AD035E"/>
    <w:rsid w:val="00AD0424"/>
    <w:rsid w:val="00AD05F4"/>
    <w:rsid w:val="00AD06C9"/>
    <w:rsid w:val="00AD0828"/>
    <w:rsid w:val="00AD0B48"/>
    <w:rsid w:val="00AD0C33"/>
    <w:rsid w:val="00AD0F0E"/>
    <w:rsid w:val="00AD113A"/>
    <w:rsid w:val="00AD129A"/>
    <w:rsid w:val="00AD12C4"/>
    <w:rsid w:val="00AD12C9"/>
    <w:rsid w:val="00AD15B5"/>
    <w:rsid w:val="00AD163A"/>
    <w:rsid w:val="00AD19C2"/>
    <w:rsid w:val="00AD1CBD"/>
    <w:rsid w:val="00AD20CD"/>
    <w:rsid w:val="00AD20D0"/>
    <w:rsid w:val="00AD2143"/>
    <w:rsid w:val="00AD228D"/>
    <w:rsid w:val="00AD22A8"/>
    <w:rsid w:val="00AD2338"/>
    <w:rsid w:val="00AD23D2"/>
    <w:rsid w:val="00AD23DF"/>
    <w:rsid w:val="00AD24C7"/>
    <w:rsid w:val="00AD255C"/>
    <w:rsid w:val="00AD259A"/>
    <w:rsid w:val="00AD2795"/>
    <w:rsid w:val="00AD27D9"/>
    <w:rsid w:val="00AD29CD"/>
    <w:rsid w:val="00AD2A0B"/>
    <w:rsid w:val="00AD2A3F"/>
    <w:rsid w:val="00AD2D4E"/>
    <w:rsid w:val="00AD304F"/>
    <w:rsid w:val="00AD3291"/>
    <w:rsid w:val="00AD34ED"/>
    <w:rsid w:val="00AD351C"/>
    <w:rsid w:val="00AD3579"/>
    <w:rsid w:val="00AD358F"/>
    <w:rsid w:val="00AD364B"/>
    <w:rsid w:val="00AD3783"/>
    <w:rsid w:val="00AD39C0"/>
    <w:rsid w:val="00AD3AB5"/>
    <w:rsid w:val="00AD3B7C"/>
    <w:rsid w:val="00AD3BAD"/>
    <w:rsid w:val="00AD3C7C"/>
    <w:rsid w:val="00AD3F87"/>
    <w:rsid w:val="00AD3F94"/>
    <w:rsid w:val="00AD40C4"/>
    <w:rsid w:val="00AD41DD"/>
    <w:rsid w:val="00AD41E5"/>
    <w:rsid w:val="00AD41FF"/>
    <w:rsid w:val="00AD439A"/>
    <w:rsid w:val="00AD4434"/>
    <w:rsid w:val="00AD4439"/>
    <w:rsid w:val="00AD4478"/>
    <w:rsid w:val="00AD45D0"/>
    <w:rsid w:val="00AD4744"/>
    <w:rsid w:val="00AD4771"/>
    <w:rsid w:val="00AD48E2"/>
    <w:rsid w:val="00AD48F8"/>
    <w:rsid w:val="00AD4AFD"/>
    <w:rsid w:val="00AD4B44"/>
    <w:rsid w:val="00AD4C0C"/>
    <w:rsid w:val="00AD4C10"/>
    <w:rsid w:val="00AD4C7E"/>
    <w:rsid w:val="00AD4CAF"/>
    <w:rsid w:val="00AD4CDB"/>
    <w:rsid w:val="00AD4E00"/>
    <w:rsid w:val="00AD505D"/>
    <w:rsid w:val="00AD50E1"/>
    <w:rsid w:val="00AD5228"/>
    <w:rsid w:val="00AD550A"/>
    <w:rsid w:val="00AD5697"/>
    <w:rsid w:val="00AD58C2"/>
    <w:rsid w:val="00AD5983"/>
    <w:rsid w:val="00AD5990"/>
    <w:rsid w:val="00AD5C8B"/>
    <w:rsid w:val="00AD5CA4"/>
    <w:rsid w:val="00AD5CC1"/>
    <w:rsid w:val="00AD5EB1"/>
    <w:rsid w:val="00AD5F05"/>
    <w:rsid w:val="00AD60D5"/>
    <w:rsid w:val="00AD6147"/>
    <w:rsid w:val="00AD6171"/>
    <w:rsid w:val="00AD61C4"/>
    <w:rsid w:val="00AD6329"/>
    <w:rsid w:val="00AD6454"/>
    <w:rsid w:val="00AD6479"/>
    <w:rsid w:val="00AD652A"/>
    <w:rsid w:val="00AD6636"/>
    <w:rsid w:val="00AD6B39"/>
    <w:rsid w:val="00AD6BB1"/>
    <w:rsid w:val="00AD6BBD"/>
    <w:rsid w:val="00AD72C1"/>
    <w:rsid w:val="00AD7342"/>
    <w:rsid w:val="00AD74DE"/>
    <w:rsid w:val="00AD778D"/>
    <w:rsid w:val="00AD77FB"/>
    <w:rsid w:val="00AD786A"/>
    <w:rsid w:val="00AD7911"/>
    <w:rsid w:val="00AD7951"/>
    <w:rsid w:val="00AD7AA1"/>
    <w:rsid w:val="00AD7AAD"/>
    <w:rsid w:val="00AD7C1F"/>
    <w:rsid w:val="00AD7C5C"/>
    <w:rsid w:val="00AE000E"/>
    <w:rsid w:val="00AE0081"/>
    <w:rsid w:val="00AE01B9"/>
    <w:rsid w:val="00AE0283"/>
    <w:rsid w:val="00AE035C"/>
    <w:rsid w:val="00AE03CF"/>
    <w:rsid w:val="00AE0817"/>
    <w:rsid w:val="00AE0874"/>
    <w:rsid w:val="00AE08D0"/>
    <w:rsid w:val="00AE0958"/>
    <w:rsid w:val="00AE0A38"/>
    <w:rsid w:val="00AE0B94"/>
    <w:rsid w:val="00AE0BC6"/>
    <w:rsid w:val="00AE0CE2"/>
    <w:rsid w:val="00AE0DAF"/>
    <w:rsid w:val="00AE0E2A"/>
    <w:rsid w:val="00AE10AA"/>
    <w:rsid w:val="00AE11AD"/>
    <w:rsid w:val="00AE11D0"/>
    <w:rsid w:val="00AE11E7"/>
    <w:rsid w:val="00AE1490"/>
    <w:rsid w:val="00AE14C5"/>
    <w:rsid w:val="00AE155F"/>
    <w:rsid w:val="00AE15A5"/>
    <w:rsid w:val="00AE15E6"/>
    <w:rsid w:val="00AE17CC"/>
    <w:rsid w:val="00AE1829"/>
    <w:rsid w:val="00AE199B"/>
    <w:rsid w:val="00AE1B1E"/>
    <w:rsid w:val="00AE1D17"/>
    <w:rsid w:val="00AE1DCD"/>
    <w:rsid w:val="00AE1E06"/>
    <w:rsid w:val="00AE1E55"/>
    <w:rsid w:val="00AE1F48"/>
    <w:rsid w:val="00AE204A"/>
    <w:rsid w:val="00AE22FE"/>
    <w:rsid w:val="00AE23AD"/>
    <w:rsid w:val="00AE2475"/>
    <w:rsid w:val="00AE27E1"/>
    <w:rsid w:val="00AE2B07"/>
    <w:rsid w:val="00AE2B1C"/>
    <w:rsid w:val="00AE2B57"/>
    <w:rsid w:val="00AE3079"/>
    <w:rsid w:val="00AE313F"/>
    <w:rsid w:val="00AE3307"/>
    <w:rsid w:val="00AE3313"/>
    <w:rsid w:val="00AE338F"/>
    <w:rsid w:val="00AE3559"/>
    <w:rsid w:val="00AE35CC"/>
    <w:rsid w:val="00AE3657"/>
    <w:rsid w:val="00AE37E8"/>
    <w:rsid w:val="00AE3904"/>
    <w:rsid w:val="00AE3C6C"/>
    <w:rsid w:val="00AE3FDE"/>
    <w:rsid w:val="00AE40BA"/>
    <w:rsid w:val="00AE4122"/>
    <w:rsid w:val="00AE45FE"/>
    <w:rsid w:val="00AE4663"/>
    <w:rsid w:val="00AE467F"/>
    <w:rsid w:val="00AE480E"/>
    <w:rsid w:val="00AE4A13"/>
    <w:rsid w:val="00AE4AB6"/>
    <w:rsid w:val="00AE4BF4"/>
    <w:rsid w:val="00AE4BF6"/>
    <w:rsid w:val="00AE4C17"/>
    <w:rsid w:val="00AE4CBB"/>
    <w:rsid w:val="00AE4CD9"/>
    <w:rsid w:val="00AE4CFB"/>
    <w:rsid w:val="00AE4E18"/>
    <w:rsid w:val="00AE4E4F"/>
    <w:rsid w:val="00AE4F1B"/>
    <w:rsid w:val="00AE4F2D"/>
    <w:rsid w:val="00AE4FD6"/>
    <w:rsid w:val="00AE52D4"/>
    <w:rsid w:val="00AE52F6"/>
    <w:rsid w:val="00AE5331"/>
    <w:rsid w:val="00AE5348"/>
    <w:rsid w:val="00AE5401"/>
    <w:rsid w:val="00AE5465"/>
    <w:rsid w:val="00AE54F0"/>
    <w:rsid w:val="00AE54FB"/>
    <w:rsid w:val="00AE56BF"/>
    <w:rsid w:val="00AE56C1"/>
    <w:rsid w:val="00AE5A32"/>
    <w:rsid w:val="00AE5A43"/>
    <w:rsid w:val="00AE5AFF"/>
    <w:rsid w:val="00AE5BE8"/>
    <w:rsid w:val="00AE5C03"/>
    <w:rsid w:val="00AE6249"/>
    <w:rsid w:val="00AE6286"/>
    <w:rsid w:val="00AE62A7"/>
    <w:rsid w:val="00AE6325"/>
    <w:rsid w:val="00AE632C"/>
    <w:rsid w:val="00AE63D4"/>
    <w:rsid w:val="00AE6421"/>
    <w:rsid w:val="00AE65F9"/>
    <w:rsid w:val="00AE6859"/>
    <w:rsid w:val="00AE6B19"/>
    <w:rsid w:val="00AE6BC7"/>
    <w:rsid w:val="00AE6DB1"/>
    <w:rsid w:val="00AE6E28"/>
    <w:rsid w:val="00AE7090"/>
    <w:rsid w:val="00AE7124"/>
    <w:rsid w:val="00AE713A"/>
    <w:rsid w:val="00AE727F"/>
    <w:rsid w:val="00AE731B"/>
    <w:rsid w:val="00AE7536"/>
    <w:rsid w:val="00AE763A"/>
    <w:rsid w:val="00AE766D"/>
    <w:rsid w:val="00AE770A"/>
    <w:rsid w:val="00AE77F4"/>
    <w:rsid w:val="00AE7AD2"/>
    <w:rsid w:val="00AE7B2B"/>
    <w:rsid w:val="00AE7EE4"/>
    <w:rsid w:val="00AE7FA4"/>
    <w:rsid w:val="00AE7FB7"/>
    <w:rsid w:val="00AF0052"/>
    <w:rsid w:val="00AF007B"/>
    <w:rsid w:val="00AF00E5"/>
    <w:rsid w:val="00AF018F"/>
    <w:rsid w:val="00AF01C3"/>
    <w:rsid w:val="00AF0308"/>
    <w:rsid w:val="00AF0322"/>
    <w:rsid w:val="00AF039E"/>
    <w:rsid w:val="00AF0419"/>
    <w:rsid w:val="00AF05EA"/>
    <w:rsid w:val="00AF0684"/>
    <w:rsid w:val="00AF0779"/>
    <w:rsid w:val="00AF0A12"/>
    <w:rsid w:val="00AF0C0D"/>
    <w:rsid w:val="00AF1178"/>
    <w:rsid w:val="00AF11A3"/>
    <w:rsid w:val="00AF11BC"/>
    <w:rsid w:val="00AF127E"/>
    <w:rsid w:val="00AF143D"/>
    <w:rsid w:val="00AF14EC"/>
    <w:rsid w:val="00AF1A47"/>
    <w:rsid w:val="00AF1A4B"/>
    <w:rsid w:val="00AF1B55"/>
    <w:rsid w:val="00AF1B84"/>
    <w:rsid w:val="00AF1BAE"/>
    <w:rsid w:val="00AF1BEE"/>
    <w:rsid w:val="00AF1C7F"/>
    <w:rsid w:val="00AF1F53"/>
    <w:rsid w:val="00AF200C"/>
    <w:rsid w:val="00AF207B"/>
    <w:rsid w:val="00AF215E"/>
    <w:rsid w:val="00AF2166"/>
    <w:rsid w:val="00AF21DF"/>
    <w:rsid w:val="00AF2284"/>
    <w:rsid w:val="00AF22BC"/>
    <w:rsid w:val="00AF2372"/>
    <w:rsid w:val="00AF24B5"/>
    <w:rsid w:val="00AF2A32"/>
    <w:rsid w:val="00AF2A74"/>
    <w:rsid w:val="00AF2B6E"/>
    <w:rsid w:val="00AF2F20"/>
    <w:rsid w:val="00AF2F65"/>
    <w:rsid w:val="00AF3096"/>
    <w:rsid w:val="00AF3348"/>
    <w:rsid w:val="00AF3682"/>
    <w:rsid w:val="00AF36C6"/>
    <w:rsid w:val="00AF37A2"/>
    <w:rsid w:val="00AF3968"/>
    <w:rsid w:val="00AF3A3F"/>
    <w:rsid w:val="00AF3BA9"/>
    <w:rsid w:val="00AF3D75"/>
    <w:rsid w:val="00AF3DC5"/>
    <w:rsid w:val="00AF3FE6"/>
    <w:rsid w:val="00AF400A"/>
    <w:rsid w:val="00AF422B"/>
    <w:rsid w:val="00AF4264"/>
    <w:rsid w:val="00AF427F"/>
    <w:rsid w:val="00AF4382"/>
    <w:rsid w:val="00AF43CA"/>
    <w:rsid w:val="00AF43E1"/>
    <w:rsid w:val="00AF45C7"/>
    <w:rsid w:val="00AF466F"/>
    <w:rsid w:val="00AF4AC1"/>
    <w:rsid w:val="00AF4ACE"/>
    <w:rsid w:val="00AF4C2E"/>
    <w:rsid w:val="00AF4E3F"/>
    <w:rsid w:val="00AF4E46"/>
    <w:rsid w:val="00AF5095"/>
    <w:rsid w:val="00AF5097"/>
    <w:rsid w:val="00AF52BD"/>
    <w:rsid w:val="00AF52EE"/>
    <w:rsid w:val="00AF53BA"/>
    <w:rsid w:val="00AF5748"/>
    <w:rsid w:val="00AF5803"/>
    <w:rsid w:val="00AF58D2"/>
    <w:rsid w:val="00AF58EF"/>
    <w:rsid w:val="00AF5C02"/>
    <w:rsid w:val="00AF5E87"/>
    <w:rsid w:val="00AF5F53"/>
    <w:rsid w:val="00AF5FBD"/>
    <w:rsid w:val="00AF6164"/>
    <w:rsid w:val="00AF6229"/>
    <w:rsid w:val="00AF623A"/>
    <w:rsid w:val="00AF6250"/>
    <w:rsid w:val="00AF640A"/>
    <w:rsid w:val="00AF64E5"/>
    <w:rsid w:val="00AF65DA"/>
    <w:rsid w:val="00AF66D2"/>
    <w:rsid w:val="00AF66ED"/>
    <w:rsid w:val="00AF685D"/>
    <w:rsid w:val="00AF68BC"/>
    <w:rsid w:val="00AF6988"/>
    <w:rsid w:val="00AF69E3"/>
    <w:rsid w:val="00AF6AE1"/>
    <w:rsid w:val="00AF6B78"/>
    <w:rsid w:val="00AF6E24"/>
    <w:rsid w:val="00AF7085"/>
    <w:rsid w:val="00AF708A"/>
    <w:rsid w:val="00AF70A7"/>
    <w:rsid w:val="00AF715F"/>
    <w:rsid w:val="00AF71F2"/>
    <w:rsid w:val="00AF7212"/>
    <w:rsid w:val="00AF7263"/>
    <w:rsid w:val="00AF73ED"/>
    <w:rsid w:val="00AF755F"/>
    <w:rsid w:val="00AF7B06"/>
    <w:rsid w:val="00AF7B35"/>
    <w:rsid w:val="00AF7B77"/>
    <w:rsid w:val="00AF7CD1"/>
    <w:rsid w:val="00AF7E28"/>
    <w:rsid w:val="00AF7F32"/>
    <w:rsid w:val="00B0003C"/>
    <w:rsid w:val="00B00046"/>
    <w:rsid w:val="00B0004C"/>
    <w:rsid w:val="00B00246"/>
    <w:rsid w:val="00B0034F"/>
    <w:rsid w:val="00B0056B"/>
    <w:rsid w:val="00B009F0"/>
    <w:rsid w:val="00B00A96"/>
    <w:rsid w:val="00B00C32"/>
    <w:rsid w:val="00B00CE9"/>
    <w:rsid w:val="00B00D6E"/>
    <w:rsid w:val="00B00EB2"/>
    <w:rsid w:val="00B00FD2"/>
    <w:rsid w:val="00B00FD4"/>
    <w:rsid w:val="00B00FD9"/>
    <w:rsid w:val="00B01048"/>
    <w:rsid w:val="00B01069"/>
    <w:rsid w:val="00B010DC"/>
    <w:rsid w:val="00B0110A"/>
    <w:rsid w:val="00B0126E"/>
    <w:rsid w:val="00B01295"/>
    <w:rsid w:val="00B01483"/>
    <w:rsid w:val="00B01541"/>
    <w:rsid w:val="00B015D9"/>
    <w:rsid w:val="00B016D5"/>
    <w:rsid w:val="00B01896"/>
    <w:rsid w:val="00B01E7F"/>
    <w:rsid w:val="00B01F34"/>
    <w:rsid w:val="00B01FB8"/>
    <w:rsid w:val="00B020B3"/>
    <w:rsid w:val="00B021CE"/>
    <w:rsid w:val="00B02204"/>
    <w:rsid w:val="00B02217"/>
    <w:rsid w:val="00B022ED"/>
    <w:rsid w:val="00B02351"/>
    <w:rsid w:val="00B02388"/>
    <w:rsid w:val="00B0239C"/>
    <w:rsid w:val="00B024B0"/>
    <w:rsid w:val="00B025B0"/>
    <w:rsid w:val="00B0265D"/>
    <w:rsid w:val="00B026A7"/>
    <w:rsid w:val="00B027CE"/>
    <w:rsid w:val="00B028F4"/>
    <w:rsid w:val="00B02B00"/>
    <w:rsid w:val="00B02BB1"/>
    <w:rsid w:val="00B02D02"/>
    <w:rsid w:val="00B02D67"/>
    <w:rsid w:val="00B02D88"/>
    <w:rsid w:val="00B030D1"/>
    <w:rsid w:val="00B031FE"/>
    <w:rsid w:val="00B033EB"/>
    <w:rsid w:val="00B03435"/>
    <w:rsid w:val="00B0343D"/>
    <w:rsid w:val="00B035C5"/>
    <w:rsid w:val="00B0373E"/>
    <w:rsid w:val="00B037AB"/>
    <w:rsid w:val="00B0382A"/>
    <w:rsid w:val="00B03970"/>
    <w:rsid w:val="00B03A1B"/>
    <w:rsid w:val="00B03A3C"/>
    <w:rsid w:val="00B03A6A"/>
    <w:rsid w:val="00B03BB6"/>
    <w:rsid w:val="00B03CB5"/>
    <w:rsid w:val="00B03ECD"/>
    <w:rsid w:val="00B03F4F"/>
    <w:rsid w:val="00B0420A"/>
    <w:rsid w:val="00B045BA"/>
    <w:rsid w:val="00B045D1"/>
    <w:rsid w:val="00B046CD"/>
    <w:rsid w:val="00B0474D"/>
    <w:rsid w:val="00B047C0"/>
    <w:rsid w:val="00B048BD"/>
    <w:rsid w:val="00B04AB4"/>
    <w:rsid w:val="00B04B6C"/>
    <w:rsid w:val="00B04BDE"/>
    <w:rsid w:val="00B04D32"/>
    <w:rsid w:val="00B04DA4"/>
    <w:rsid w:val="00B04E61"/>
    <w:rsid w:val="00B04F63"/>
    <w:rsid w:val="00B04F6F"/>
    <w:rsid w:val="00B05028"/>
    <w:rsid w:val="00B050CA"/>
    <w:rsid w:val="00B05281"/>
    <w:rsid w:val="00B05322"/>
    <w:rsid w:val="00B05336"/>
    <w:rsid w:val="00B0535C"/>
    <w:rsid w:val="00B053A0"/>
    <w:rsid w:val="00B0555B"/>
    <w:rsid w:val="00B05616"/>
    <w:rsid w:val="00B057C9"/>
    <w:rsid w:val="00B058A8"/>
    <w:rsid w:val="00B05AD4"/>
    <w:rsid w:val="00B05DC1"/>
    <w:rsid w:val="00B060B4"/>
    <w:rsid w:val="00B06100"/>
    <w:rsid w:val="00B061EC"/>
    <w:rsid w:val="00B06282"/>
    <w:rsid w:val="00B0629B"/>
    <w:rsid w:val="00B06336"/>
    <w:rsid w:val="00B06453"/>
    <w:rsid w:val="00B06457"/>
    <w:rsid w:val="00B06546"/>
    <w:rsid w:val="00B06642"/>
    <w:rsid w:val="00B0669B"/>
    <w:rsid w:val="00B0684F"/>
    <w:rsid w:val="00B06982"/>
    <w:rsid w:val="00B06B19"/>
    <w:rsid w:val="00B06BCC"/>
    <w:rsid w:val="00B06C91"/>
    <w:rsid w:val="00B06F53"/>
    <w:rsid w:val="00B06FA1"/>
    <w:rsid w:val="00B06FAA"/>
    <w:rsid w:val="00B07004"/>
    <w:rsid w:val="00B07432"/>
    <w:rsid w:val="00B0769D"/>
    <w:rsid w:val="00B076E8"/>
    <w:rsid w:val="00B07794"/>
    <w:rsid w:val="00B07AB4"/>
    <w:rsid w:val="00B07BC3"/>
    <w:rsid w:val="00B07CF7"/>
    <w:rsid w:val="00B07D38"/>
    <w:rsid w:val="00B07DC8"/>
    <w:rsid w:val="00B07DDB"/>
    <w:rsid w:val="00B07E99"/>
    <w:rsid w:val="00B0FF64"/>
    <w:rsid w:val="00B102F2"/>
    <w:rsid w:val="00B10438"/>
    <w:rsid w:val="00B1055F"/>
    <w:rsid w:val="00B105F9"/>
    <w:rsid w:val="00B106CD"/>
    <w:rsid w:val="00B10827"/>
    <w:rsid w:val="00B10B1A"/>
    <w:rsid w:val="00B10D31"/>
    <w:rsid w:val="00B10E5A"/>
    <w:rsid w:val="00B10E6D"/>
    <w:rsid w:val="00B10F3E"/>
    <w:rsid w:val="00B10FB2"/>
    <w:rsid w:val="00B11250"/>
    <w:rsid w:val="00B112F3"/>
    <w:rsid w:val="00B11378"/>
    <w:rsid w:val="00B1140D"/>
    <w:rsid w:val="00B114DF"/>
    <w:rsid w:val="00B119F1"/>
    <w:rsid w:val="00B11C70"/>
    <w:rsid w:val="00B11CB2"/>
    <w:rsid w:val="00B11CC3"/>
    <w:rsid w:val="00B11E50"/>
    <w:rsid w:val="00B11FEC"/>
    <w:rsid w:val="00B12009"/>
    <w:rsid w:val="00B120A5"/>
    <w:rsid w:val="00B121B4"/>
    <w:rsid w:val="00B12558"/>
    <w:rsid w:val="00B125A7"/>
    <w:rsid w:val="00B12752"/>
    <w:rsid w:val="00B127B5"/>
    <w:rsid w:val="00B12AE7"/>
    <w:rsid w:val="00B12C58"/>
    <w:rsid w:val="00B12DE5"/>
    <w:rsid w:val="00B12E50"/>
    <w:rsid w:val="00B13096"/>
    <w:rsid w:val="00B1314F"/>
    <w:rsid w:val="00B131F2"/>
    <w:rsid w:val="00B1327F"/>
    <w:rsid w:val="00B13390"/>
    <w:rsid w:val="00B13698"/>
    <w:rsid w:val="00B13710"/>
    <w:rsid w:val="00B137BE"/>
    <w:rsid w:val="00B139D1"/>
    <w:rsid w:val="00B13CE3"/>
    <w:rsid w:val="00B13D06"/>
    <w:rsid w:val="00B13FDE"/>
    <w:rsid w:val="00B141ED"/>
    <w:rsid w:val="00B14480"/>
    <w:rsid w:val="00B14516"/>
    <w:rsid w:val="00B147E7"/>
    <w:rsid w:val="00B14985"/>
    <w:rsid w:val="00B149AE"/>
    <w:rsid w:val="00B149DF"/>
    <w:rsid w:val="00B14B4F"/>
    <w:rsid w:val="00B14C0A"/>
    <w:rsid w:val="00B14DAD"/>
    <w:rsid w:val="00B14E9D"/>
    <w:rsid w:val="00B14F71"/>
    <w:rsid w:val="00B1500A"/>
    <w:rsid w:val="00B151C0"/>
    <w:rsid w:val="00B152B8"/>
    <w:rsid w:val="00B152D2"/>
    <w:rsid w:val="00B15366"/>
    <w:rsid w:val="00B155A0"/>
    <w:rsid w:val="00B157F9"/>
    <w:rsid w:val="00B15CB0"/>
    <w:rsid w:val="00B15D1E"/>
    <w:rsid w:val="00B15ECC"/>
    <w:rsid w:val="00B15F31"/>
    <w:rsid w:val="00B15FD9"/>
    <w:rsid w:val="00B16281"/>
    <w:rsid w:val="00B16621"/>
    <w:rsid w:val="00B1664A"/>
    <w:rsid w:val="00B16697"/>
    <w:rsid w:val="00B167FE"/>
    <w:rsid w:val="00B16A62"/>
    <w:rsid w:val="00B16C3A"/>
    <w:rsid w:val="00B16CFC"/>
    <w:rsid w:val="00B16D03"/>
    <w:rsid w:val="00B16D11"/>
    <w:rsid w:val="00B16EAF"/>
    <w:rsid w:val="00B16F41"/>
    <w:rsid w:val="00B16F4C"/>
    <w:rsid w:val="00B16FFC"/>
    <w:rsid w:val="00B171EE"/>
    <w:rsid w:val="00B172D1"/>
    <w:rsid w:val="00B1735A"/>
    <w:rsid w:val="00B173FC"/>
    <w:rsid w:val="00B179D3"/>
    <w:rsid w:val="00B17B33"/>
    <w:rsid w:val="00B17B4C"/>
    <w:rsid w:val="00B17B7B"/>
    <w:rsid w:val="00B17ED1"/>
    <w:rsid w:val="00B17F99"/>
    <w:rsid w:val="00B20397"/>
    <w:rsid w:val="00B206CB"/>
    <w:rsid w:val="00B20850"/>
    <w:rsid w:val="00B208EE"/>
    <w:rsid w:val="00B20BDB"/>
    <w:rsid w:val="00B20ED1"/>
    <w:rsid w:val="00B20F74"/>
    <w:rsid w:val="00B21152"/>
    <w:rsid w:val="00B21315"/>
    <w:rsid w:val="00B21392"/>
    <w:rsid w:val="00B21610"/>
    <w:rsid w:val="00B21784"/>
    <w:rsid w:val="00B218C4"/>
    <w:rsid w:val="00B2191B"/>
    <w:rsid w:val="00B21975"/>
    <w:rsid w:val="00B21BE9"/>
    <w:rsid w:val="00B21C67"/>
    <w:rsid w:val="00B21D0F"/>
    <w:rsid w:val="00B21E6A"/>
    <w:rsid w:val="00B21E88"/>
    <w:rsid w:val="00B21E94"/>
    <w:rsid w:val="00B2200D"/>
    <w:rsid w:val="00B22052"/>
    <w:rsid w:val="00B22581"/>
    <w:rsid w:val="00B22599"/>
    <w:rsid w:val="00B226B1"/>
    <w:rsid w:val="00B22A4A"/>
    <w:rsid w:val="00B22AAB"/>
    <w:rsid w:val="00B22B31"/>
    <w:rsid w:val="00B22BDD"/>
    <w:rsid w:val="00B22F33"/>
    <w:rsid w:val="00B22F45"/>
    <w:rsid w:val="00B22FC3"/>
    <w:rsid w:val="00B22FE0"/>
    <w:rsid w:val="00B230BC"/>
    <w:rsid w:val="00B23319"/>
    <w:rsid w:val="00B233FD"/>
    <w:rsid w:val="00B23433"/>
    <w:rsid w:val="00B235F5"/>
    <w:rsid w:val="00B23635"/>
    <w:rsid w:val="00B237AB"/>
    <w:rsid w:val="00B238F4"/>
    <w:rsid w:val="00B23A7F"/>
    <w:rsid w:val="00B23C6E"/>
    <w:rsid w:val="00B23E29"/>
    <w:rsid w:val="00B23F7C"/>
    <w:rsid w:val="00B23FD4"/>
    <w:rsid w:val="00B24168"/>
    <w:rsid w:val="00B241AA"/>
    <w:rsid w:val="00B24223"/>
    <w:rsid w:val="00B242DE"/>
    <w:rsid w:val="00B245E9"/>
    <w:rsid w:val="00B246CE"/>
    <w:rsid w:val="00B24726"/>
    <w:rsid w:val="00B247F6"/>
    <w:rsid w:val="00B24842"/>
    <w:rsid w:val="00B24935"/>
    <w:rsid w:val="00B24B4A"/>
    <w:rsid w:val="00B24C43"/>
    <w:rsid w:val="00B24FBD"/>
    <w:rsid w:val="00B24FF9"/>
    <w:rsid w:val="00B25162"/>
    <w:rsid w:val="00B2520A"/>
    <w:rsid w:val="00B25211"/>
    <w:rsid w:val="00B2521A"/>
    <w:rsid w:val="00B25240"/>
    <w:rsid w:val="00B2532E"/>
    <w:rsid w:val="00B25461"/>
    <w:rsid w:val="00B25745"/>
    <w:rsid w:val="00B257E0"/>
    <w:rsid w:val="00B25805"/>
    <w:rsid w:val="00B259E1"/>
    <w:rsid w:val="00B25BB5"/>
    <w:rsid w:val="00B25C3E"/>
    <w:rsid w:val="00B25DE5"/>
    <w:rsid w:val="00B25E97"/>
    <w:rsid w:val="00B26204"/>
    <w:rsid w:val="00B26369"/>
    <w:rsid w:val="00B26388"/>
    <w:rsid w:val="00B26390"/>
    <w:rsid w:val="00B263FD"/>
    <w:rsid w:val="00B26699"/>
    <w:rsid w:val="00B269BE"/>
    <w:rsid w:val="00B269EB"/>
    <w:rsid w:val="00B26B35"/>
    <w:rsid w:val="00B26B57"/>
    <w:rsid w:val="00B26B8A"/>
    <w:rsid w:val="00B26BE1"/>
    <w:rsid w:val="00B26C8B"/>
    <w:rsid w:val="00B26E89"/>
    <w:rsid w:val="00B26F0A"/>
    <w:rsid w:val="00B27058"/>
    <w:rsid w:val="00B27179"/>
    <w:rsid w:val="00B2727F"/>
    <w:rsid w:val="00B27338"/>
    <w:rsid w:val="00B273E7"/>
    <w:rsid w:val="00B274D9"/>
    <w:rsid w:val="00B27518"/>
    <w:rsid w:val="00B27812"/>
    <w:rsid w:val="00B27AD0"/>
    <w:rsid w:val="00B27BE9"/>
    <w:rsid w:val="00B27F2E"/>
    <w:rsid w:val="00B27F6E"/>
    <w:rsid w:val="00B27FD0"/>
    <w:rsid w:val="00B27FDD"/>
    <w:rsid w:val="00B30002"/>
    <w:rsid w:val="00B30136"/>
    <w:rsid w:val="00B30181"/>
    <w:rsid w:val="00B3022A"/>
    <w:rsid w:val="00B3051F"/>
    <w:rsid w:val="00B30614"/>
    <w:rsid w:val="00B30651"/>
    <w:rsid w:val="00B30676"/>
    <w:rsid w:val="00B3070F"/>
    <w:rsid w:val="00B30838"/>
    <w:rsid w:val="00B30842"/>
    <w:rsid w:val="00B30A55"/>
    <w:rsid w:val="00B30AAB"/>
    <w:rsid w:val="00B30C52"/>
    <w:rsid w:val="00B30D0A"/>
    <w:rsid w:val="00B30D5B"/>
    <w:rsid w:val="00B30FBF"/>
    <w:rsid w:val="00B31095"/>
    <w:rsid w:val="00B311F0"/>
    <w:rsid w:val="00B312EE"/>
    <w:rsid w:val="00B31355"/>
    <w:rsid w:val="00B31533"/>
    <w:rsid w:val="00B31597"/>
    <w:rsid w:val="00B315DC"/>
    <w:rsid w:val="00B315F6"/>
    <w:rsid w:val="00B31AA3"/>
    <w:rsid w:val="00B31AA7"/>
    <w:rsid w:val="00B31C0A"/>
    <w:rsid w:val="00B31DCC"/>
    <w:rsid w:val="00B31EE5"/>
    <w:rsid w:val="00B32187"/>
    <w:rsid w:val="00B321F3"/>
    <w:rsid w:val="00B3228B"/>
    <w:rsid w:val="00B324FD"/>
    <w:rsid w:val="00B32514"/>
    <w:rsid w:val="00B3253A"/>
    <w:rsid w:val="00B32556"/>
    <w:rsid w:val="00B3259E"/>
    <w:rsid w:val="00B326B4"/>
    <w:rsid w:val="00B32850"/>
    <w:rsid w:val="00B32961"/>
    <w:rsid w:val="00B329BA"/>
    <w:rsid w:val="00B32A2D"/>
    <w:rsid w:val="00B32AC0"/>
    <w:rsid w:val="00B32C36"/>
    <w:rsid w:val="00B32C9C"/>
    <w:rsid w:val="00B32D56"/>
    <w:rsid w:val="00B33152"/>
    <w:rsid w:val="00B33365"/>
    <w:rsid w:val="00B333F7"/>
    <w:rsid w:val="00B333F9"/>
    <w:rsid w:val="00B3382B"/>
    <w:rsid w:val="00B3397B"/>
    <w:rsid w:val="00B33A4A"/>
    <w:rsid w:val="00B33ADE"/>
    <w:rsid w:val="00B33B56"/>
    <w:rsid w:val="00B33BF1"/>
    <w:rsid w:val="00B33D27"/>
    <w:rsid w:val="00B33EA7"/>
    <w:rsid w:val="00B33FC6"/>
    <w:rsid w:val="00B34387"/>
    <w:rsid w:val="00B34565"/>
    <w:rsid w:val="00B34583"/>
    <w:rsid w:val="00B34667"/>
    <w:rsid w:val="00B34844"/>
    <w:rsid w:val="00B348C8"/>
    <w:rsid w:val="00B348DC"/>
    <w:rsid w:val="00B34974"/>
    <w:rsid w:val="00B349E9"/>
    <w:rsid w:val="00B349F2"/>
    <w:rsid w:val="00B34B53"/>
    <w:rsid w:val="00B34BB6"/>
    <w:rsid w:val="00B34C6B"/>
    <w:rsid w:val="00B34C6C"/>
    <w:rsid w:val="00B34C77"/>
    <w:rsid w:val="00B34D91"/>
    <w:rsid w:val="00B35349"/>
    <w:rsid w:val="00B3553F"/>
    <w:rsid w:val="00B356E8"/>
    <w:rsid w:val="00B3574F"/>
    <w:rsid w:val="00B358E2"/>
    <w:rsid w:val="00B35A79"/>
    <w:rsid w:val="00B35AF0"/>
    <w:rsid w:val="00B35B14"/>
    <w:rsid w:val="00B35B6A"/>
    <w:rsid w:val="00B35D59"/>
    <w:rsid w:val="00B35DF0"/>
    <w:rsid w:val="00B35E88"/>
    <w:rsid w:val="00B35F76"/>
    <w:rsid w:val="00B36023"/>
    <w:rsid w:val="00B36108"/>
    <w:rsid w:val="00B36111"/>
    <w:rsid w:val="00B361BE"/>
    <w:rsid w:val="00B36226"/>
    <w:rsid w:val="00B3625B"/>
    <w:rsid w:val="00B3679E"/>
    <w:rsid w:val="00B368B5"/>
    <w:rsid w:val="00B369C0"/>
    <w:rsid w:val="00B36C60"/>
    <w:rsid w:val="00B36E7A"/>
    <w:rsid w:val="00B36FD7"/>
    <w:rsid w:val="00B37084"/>
    <w:rsid w:val="00B370D8"/>
    <w:rsid w:val="00B370E6"/>
    <w:rsid w:val="00B37215"/>
    <w:rsid w:val="00B37343"/>
    <w:rsid w:val="00B37361"/>
    <w:rsid w:val="00B373A3"/>
    <w:rsid w:val="00B37438"/>
    <w:rsid w:val="00B374B6"/>
    <w:rsid w:val="00B3765B"/>
    <w:rsid w:val="00B377A7"/>
    <w:rsid w:val="00B377F0"/>
    <w:rsid w:val="00B3792C"/>
    <w:rsid w:val="00B37936"/>
    <w:rsid w:val="00B37964"/>
    <w:rsid w:val="00B379A8"/>
    <w:rsid w:val="00B379CF"/>
    <w:rsid w:val="00B37A08"/>
    <w:rsid w:val="00B37A25"/>
    <w:rsid w:val="00B37B90"/>
    <w:rsid w:val="00B37D53"/>
    <w:rsid w:val="00B37D78"/>
    <w:rsid w:val="00B37DD1"/>
    <w:rsid w:val="00B37E3B"/>
    <w:rsid w:val="00B37E55"/>
    <w:rsid w:val="00B40275"/>
    <w:rsid w:val="00B403E0"/>
    <w:rsid w:val="00B40622"/>
    <w:rsid w:val="00B406E0"/>
    <w:rsid w:val="00B406F7"/>
    <w:rsid w:val="00B4092D"/>
    <w:rsid w:val="00B40CF0"/>
    <w:rsid w:val="00B40D3B"/>
    <w:rsid w:val="00B40F90"/>
    <w:rsid w:val="00B41539"/>
    <w:rsid w:val="00B416B8"/>
    <w:rsid w:val="00B41825"/>
    <w:rsid w:val="00B41903"/>
    <w:rsid w:val="00B419A4"/>
    <w:rsid w:val="00B41A0F"/>
    <w:rsid w:val="00B41ABD"/>
    <w:rsid w:val="00B41AEC"/>
    <w:rsid w:val="00B41B14"/>
    <w:rsid w:val="00B41B33"/>
    <w:rsid w:val="00B41B47"/>
    <w:rsid w:val="00B41CE3"/>
    <w:rsid w:val="00B41D58"/>
    <w:rsid w:val="00B41D5C"/>
    <w:rsid w:val="00B41E5D"/>
    <w:rsid w:val="00B41E9B"/>
    <w:rsid w:val="00B420E1"/>
    <w:rsid w:val="00B42402"/>
    <w:rsid w:val="00B4242B"/>
    <w:rsid w:val="00B4251B"/>
    <w:rsid w:val="00B42654"/>
    <w:rsid w:val="00B42A25"/>
    <w:rsid w:val="00B42BE3"/>
    <w:rsid w:val="00B42C15"/>
    <w:rsid w:val="00B42D40"/>
    <w:rsid w:val="00B42FFC"/>
    <w:rsid w:val="00B43103"/>
    <w:rsid w:val="00B43377"/>
    <w:rsid w:val="00B433F0"/>
    <w:rsid w:val="00B4353C"/>
    <w:rsid w:val="00B4369E"/>
    <w:rsid w:val="00B439E0"/>
    <w:rsid w:val="00B43A21"/>
    <w:rsid w:val="00B43A74"/>
    <w:rsid w:val="00B43C93"/>
    <w:rsid w:val="00B43DD6"/>
    <w:rsid w:val="00B43E6F"/>
    <w:rsid w:val="00B44420"/>
    <w:rsid w:val="00B444D7"/>
    <w:rsid w:val="00B4458C"/>
    <w:rsid w:val="00B44762"/>
    <w:rsid w:val="00B44769"/>
    <w:rsid w:val="00B44A2A"/>
    <w:rsid w:val="00B44BE1"/>
    <w:rsid w:val="00B44C38"/>
    <w:rsid w:val="00B44E21"/>
    <w:rsid w:val="00B44F22"/>
    <w:rsid w:val="00B4539A"/>
    <w:rsid w:val="00B453F0"/>
    <w:rsid w:val="00B454F5"/>
    <w:rsid w:val="00B455BC"/>
    <w:rsid w:val="00B45822"/>
    <w:rsid w:val="00B45896"/>
    <w:rsid w:val="00B45A0B"/>
    <w:rsid w:val="00B45B22"/>
    <w:rsid w:val="00B45CDA"/>
    <w:rsid w:val="00B45CE8"/>
    <w:rsid w:val="00B46235"/>
    <w:rsid w:val="00B463E4"/>
    <w:rsid w:val="00B46631"/>
    <w:rsid w:val="00B46726"/>
    <w:rsid w:val="00B4675D"/>
    <w:rsid w:val="00B46820"/>
    <w:rsid w:val="00B46848"/>
    <w:rsid w:val="00B46914"/>
    <w:rsid w:val="00B46996"/>
    <w:rsid w:val="00B469CF"/>
    <w:rsid w:val="00B469EB"/>
    <w:rsid w:val="00B46A25"/>
    <w:rsid w:val="00B46B4A"/>
    <w:rsid w:val="00B46BD2"/>
    <w:rsid w:val="00B46C97"/>
    <w:rsid w:val="00B470A9"/>
    <w:rsid w:val="00B4714C"/>
    <w:rsid w:val="00B47195"/>
    <w:rsid w:val="00B471D8"/>
    <w:rsid w:val="00B472F0"/>
    <w:rsid w:val="00B474F3"/>
    <w:rsid w:val="00B475B7"/>
    <w:rsid w:val="00B475C4"/>
    <w:rsid w:val="00B47683"/>
    <w:rsid w:val="00B477DE"/>
    <w:rsid w:val="00B477E4"/>
    <w:rsid w:val="00B47B03"/>
    <w:rsid w:val="00B47B69"/>
    <w:rsid w:val="00B47B89"/>
    <w:rsid w:val="00B47BA2"/>
    <w:rsid w:val="00B47BB3"/>
    <w:rsid w:val="00B47C79"/>
    <w:rsid w:val="00B47CAA"/>
    <w:rsid w:val="00B47CF8"/>
    <w:rsid w:val="00B47DBC"/>
    <w:rsid w:val="00B47DD9"/>
    <w:rsid w:val="00B47F90"/>
    <w:rsid w:val="00B50102"/>
    <w:rsid w:val="00B5042D"/>
    <w:rsid w:val="00B50522"/>
    <w:rsid w:val="00B506D1"/>
    <w:rsid w:val="00B50740"/>
    <w:rsid w:val="00B5079C"/>
    <w:rsid w:val="00B507B6"/>
    <w:rsid w:val="00B50857"/>
    <w:rsid w:val="00B50961"/>
    <w:rsid w:val="00B50A9C"/>
    <w:rsid w:val="00B50B84"/>
    <w:rsid w:val="00B50BCF"/>
    <w:rsid w:val="00B50F24"/>
    <w:rsid w:val="00B50F98"/>
    <w:rsid w:val="00B50FFD"/>
    <w:rsid w:val="00B51021"/>
    <w:rsid w:val="00B511B1"/>
    <w:rsid w:val="00B512C0"/>
    <w:rsid w:val="00B513C1"/>
    <w:rsid w:val="00B51514"/>
    <w:rsid w:val="00B515EA"/>
    <w:rsid w:val="00B51714"/>
    <w:rsid w:val="00B517CD"/>
    <w:rsid w:val="00B5194A"/>
    <w:rsid w:val="00B51A00"/>
    <w:rsid w:val="00B51A68"/>
    <w:rsid w:val="00B51AF9"/>
    <w:rsid w:val="00B51CD6"/>
    <w:rsid w:val="00B51D93"/>
    <w:rsid w:val="00B51DCF"/>
    <w:rsid w:val="00B51F53"/>
    <w:rsid w:val="00B5216D"/>
    <w:rsid w:val="00B52392"/>
    <w:rsid w:val="00B52504"/>
    <w:rsid w:val="00B5255E"/>
    <w:rsid w:val="00B52627"/>
    <w:rsid w:val="00B52701"/>
    <w:rsid w:val="00B5279D"/>
    <w:rsid w:val="00B5279F"/>
    <w:rsid w:val="00B527CE"/>
    <w:rsid w:val="00B528C7"/>
    <w:rsid w:val="00B529EF"/>
    <w:rsid w:val="00B52D82"/>
    <w:rsid w:val="00B52E2B"/>
    <w:rsid w:val="00B52EC6"/>
    <w:rsid w:val="00B52FAA"/>
    <w:rsid w:val="00B53084"/>
    <w:rsid w:val="00B5328D"/>
    <w:rsid w:val="00B53334"/>
    <w:rsid w:val="00B53501"/>
    <w:rsid w:val="00B53938"/>
    <w:rsid w:val="00B539DC"/>
    <w:rsid w:val="00B53AAB"/>
    <w:rsid w:val="00B53D54"/>
    <w:rsid w:val="00B53DB5"/>
    <w:rsid w:val="00B53F1B"/>
    <w:rsid w:val="00B53F86"/>
    <w:rsid w:val="00B5459B"/>
    <w:rsid w:val="00B54784"/>
    <w:rsid w:val="00B547A0"/>
    <w:rsid w:val="00B54880"/>
    <w:rsid w:val="00B5490C"/>
    <w:rsid w:val="00B54967"/>
    <w:rsid w:val="00B54D10"/>
    <w:rsid w:val="00B54F78"/>
    <w:rsid w:val="00B55085"/>
    <w:rsid w:val="00B5528C"/>
    <w:rsid w:val="00B55307"/>
    <w:rsid w:val="00B55463"/>
    <w:rsid w:val="00B55478"/>
    <w:rsid w:val="00B555C6"/>
    <w:rsid w:val="00B555F8"/>
    <w:rsid w:val="00B55609"/>
    <w:rsid w:val="00B5561A"/>
    <w:rsid w:val="00B5562A"/>
    <w:rsid w:val="00B5562C"/>
    <w:rsid w:val="00B558E3"/>
    <w:rsid w:val="00B55A00"/>
    <w:rsid w:val="00B55AE1"/>
    <w:rsid w:val="00B55C60"/>
    <w:rsid w:val="00B55F0C"/>
    <w:rsid w:val="00B55F6C"/>
    <w:rsid w:val="00B56015"/>
    <w:rsid w:val="00B561CA"/>
    <w:rsid w:val="00B562A3"/>
    <w:rsid w:val="00B565C1"/>
    <w:rsid w:val="00B56726"/>
    <w:rsid w:val="00B56856"/>
    <w:rsid w:val="00B5686F"/>
    <w:rsid w:val="00B56917"/>
    <w:rsid w:val="00B56B16"/>
    <w:rsid w:val="00B56BD3"/>
    <w:rsid w:val="00B5709E"/>
    <w:rsid w:val="00B57211"/>
    <w:rsid w:val="00B5725B"/>
    <w:rsid w:val="00B57391"/>
    <w:rsid w:val="00B57665"/>
    <w:rsid w:val="00B5766F"/>
    <w:rsid w:val="00B57702"/>
    <w:rsid w:val="00B578DC"/>
    <w:rsid w:val="00B57DBB"/>
    <w:rsid w:val="00B57E18"/>
    <w:rsid w:val="00B601F5"/>
    <w:rsid w:val="00B6026D"/>
    <w:rsid w:val="00B6040D"/>
    <w:rsid w:val="00B60451"/>
    <w:rsid w:val="00B60479"/>
    <w:rsid w:val="00B6048D"/>
    <w:rsid w:val="00B605DC"/>
    <w:rsid w:val="00B60974"/>
    <w:rsid w:val="00B609BD"/>
    <w:rsid w:val="00B609E7"/>
    <w:rsid w:val="00B60ABB"/>
    <w:rsid w:val="00B60B72"/>
    <w:rsid w:val="00B60C9A"/>
    <w:rsid w:val="00B60E86"/>
    <w:rsid w:val="00B61197"/>
    <w:rsid w:val="00B6128B"/>
    <w:rsid w:val="00B6163F"/>
    <w:rsid w:val="00B61646"/>
    <w:rsid w:val="00B6179E"/>
    <w:rsid w:val="00B617AB"/>
    <w:rsid w:val="00B6181E"/>
    <w:rsid w:val="00B619B1"/>
    <w:rsid w:val="00B61A2B"/>
    <w:rsid w:val="00B61D86"/>
    <w:rsid w:val="00B620A3"/>
    <w:rsid w:val="00B6213E"/>
    <w:rsid w:val="00B6223E"/>
    <w:rsid w:val="00B624FB"/>
    <w:rsid w:val="00B62504"/>
    <w:rsid w:val="00B62606"/>
    <w:rsid w:val="00B62823"/>
    <w:rsid w:val="00B62828"/>
    <w:rsid w:val="00B62836"/>
    <w:rsid w:val="00B628AC"/>
    <w:rsid w:val="00B62A85"/>
    <w:rsid w:val="00B62D8D"/>
    <w:rsid w:val="00B62E38"/>
    <w:rsid w:val="00B62E52"/>
    <w:rsid w:val="00B62F41"/>
    <w:rsid w:val="00B632E4"/>
    <w:rsid w:val="00B635E6"/>
    <w:rsid w:val="00B636D2"/>
    <w:rsid w:val="00B636F3"/>
    <w:rsid w:val="00B63734"/>
    <w:rsid w:val="00B63824"/>
    <w:rsid w:val="00B6382C"/>
    <w:rsid w:val="00B63920"/>
    <w:rsid w:val="00B63973"/>
    <w:rsid w:val="00B639B5"/>
    <w:rsid w:val="00B63DB1"/>
    <w:rsid w:val="00B63FC3"/>
    <w:rsid w:val="00B64089"/>
    <w:rsid w:val="00B641AD"/>
    <w:rsid w:val="00B642BC"/>
    <w:rsid w:val="00B642D6"/>
    <w:rsid w:val="00B64437"/>
    <w:rsid w:val="00B64470"/>
    <w:rsid w:val="00B64471"/>
    <w:rsid w:val="00B646F1"/>
    <w:rsid w:val="00B649F0"/>
    <w:rsid w:val="00B64A7F"/>
    <w:rsid w:val="00B64E72"/>
    <w:rsid w:val="00B64FB4"/>
    <w:rsid w:val="00B650EC"/>
    <w:rsid w:val="00B6519F"/>
    <w:rsid w:val="00B6521D"/>
    <w:rsid w:val="00B65456"/>
    <w:rsid w:val="00B65629"/>
    <w:rsid w:val="00B65711"/>
    <w:rsid w:val="00B65739"/>
    <w:rsid w:val="00B65A21"/>
    <w:rsid w:val="00B65C78"/>
    <w:rsid w:val="00B65CF3"/>
    <w:rsid w:val="00B65D5D"/>
    <w:rsid w:val="00B65DBB"/>
    <w:rsid w:val="00B65E17"/>
    <w:rsid w:val="00B65ED7"/>
    <w:rsid w:val="00B66012"/>
    <w:rsid w:val="00B660A8"/>
    <w:rsid w:val="00B660A9"/>
    <w:rsid w:val="00B66111"/>
    <w:rsid w:val="00B66249"/>
    <w:rsid w:val="00B66290"/>
    <w:rsid w:val="00B66369"/>
    <w:rsid w:val="00B6645F"/>
    <w:rsid w:val="00B665B9"/>
    <w:rsid w:val="00B6669C"/>
    <w:rsid w:val="00B666AE"/>
    <w:rsid w:val="00B66763"/>
    <w:rsid w:val="00B66827"/>
    <w:rsid w:val="00B668BD"/>
    <w:rsid w:val="00B66917"/>
    <w:rsid w:val="00B66B87"/>
    <w:rsid w:val="00B66C55"/>
    <w:rsid w:val="00B66DC8"/>
    <w:rsid w:val="00B66F35"/>
    <w:rsid w:val="00B66F8A"/>
    <w:rsid w:val="00B67207"/>
    <w:rsid w:val="00B673BA"/>
    <w:rsid w:val="00B673EC"/>
    <w:rsid w:val="00B67408"/>
    <w:rsid w:val="00B674B8"/>
    <w:rsid w:val="00B67A34"/>
    <w:rsid w:val="00B67B29"/>
    <w:rsid w:val="00B67BCB"/>
    <w:rsid w:val="00B67EC8"/>
    <w:rsid w:val="00B700E3"/>
    <w:rsid w:val="00B70115"/>
    <w:rsid w:val="00B70363"/>
    <w:rsid w:val="00B7046D"/>
    <w:rsid w:val="00B704BA"/>
    <w:rsid w:val="00B7068A"/>
    <w:rsid w:val="00B70728"/>
    <w:rsid w:val="00B7080F"/>
    <w:rsid w:val="00B70892"/>
    <w:rsid w:val="00B708CD"/>
    <w:rsid w:val="00B70926"/>
    <w:rsid w:val="00B7099E"/>
    <w:rsid w:val="00B70B16"/>
    <w:rsid w:val="00B70C76"/>
    <w:rsid w:val="00B70CEA"/>
    <w:rsid w:val="00B70D46"/>
    <w:rsid w:val="00B70F4F"/>
    <w:rsid w:val="00B711DA"/>
    <w:rsid w:val="00B712C5"/>
    <w:rsid w:val="00B714A1"/>
    <w:rsid w:val="00B71517"/>
    <w:rsid w:val="00B71634"/>
    <w:rsid w:val="00B71B14"/>
    <w:rsid w:val="00B71D53"/>
    <w:rsid w:val="00B71DBB"/>
    <w:rsid w:val="00B71F04"/>
    <w:rsid w:val="00B71F42"/>
    <w:rsid w:val="00B71FD4"/>
    <w:rsid w:val="00B72137"/>
    <w:rsid w:val="00B72229"/>
    <w:rsid w:val="00B722EF"/>
    <w:rsid w:val="00B722F8"/>
    <w:rsid w:val="00B72349"/>
    <w:rsid w:val="00B729F2"/>
    <w:rsid w:val="00B72A56"/>
    <w:rsid w:val="00B72C59"/>
    <w:rsid w:val="00B72CF6"/>
    <w:rsid w:val="00B72D05"/>
    <w:rsid w:val="00B72EEE"/>
    <w:rsid w:val="00B730F3"/>
    <w:rsid w:val="00B7316E"/>
    <w:rsid w:val="00B73205"/>
    <w:rsid w:val="00B734B0"/>
    <w:rsid w:val="00B73979"/>
    <w:rsid w:val="00B739D0"/>
    <w:rsid w:val="00B73F48"/>
    <w:rsid w:val="00B742A4"/>
    <w:rsid w:val="00B744E8"/>
    <w:rsid w:val="00B747C8"/>
    <w:rsid w:val="00B747E0"/>
    <w:rsid w:val="00B748ED"/>
    <w:rsid w:val="00B7496C"/>
    <w:rsid w:val="00B749EF"/>
    <w:rsid w:val="00B74A23"/>
    <w:rsid w:val="00B74B20"/>
    <w:rsid w:val="00B74C1F"/>
    <w:rsid w:val="00B74ED8"/>
    <w:rsid w:val="00B74F93"/>
    <w:rsid w:val="00B7500F"/>
    <w:rsid w:val="00B75038"/>
    <w:rsid w:val="00B75044"/>
    <w:rsid w:val="00B75061"/>
    <w:rsid w:val="00B75258"/>
    <w:rsid w:val="00B75271"/>
    <w:rsid w:val="00B75361"/>
    <w:rsid w:val="00B7544F"/>
    <w:rsid w:val="00B75588"/>
    <w:rsid w:val="00B755B3"/>
    <w:rsid w:val="00B756CA"/>
    <w:rsid w:val="00B758AC"/>
    <w:rsid w:val="00B758C7"/>
    <w:rsid w:val="00B75B37"/>
    <w:rsid w:val="00B75C71"/>
    <w:rsid w:val="00B75DB6"/>
    <w:rsid w:val="00B75E9D"/>
    <w:rsid w:val="00B75EF1"/>
    <w:rsid w:val="00B76051"/>
    <w:rsid w:val="00B760D8"/>
    <w:rsid w:val="00B761F7"/>
    <w:rsid w:val="00B76427"/>
    <w:rsid w:val="00B765BB"/>
    <w:rsid w:val="00B76637"/>
    <w:rsid w:val="00B766AD"/>
    <w:rsid w:val="00B76746"/>
    <w:rsid w:val="00B76756"/>
    <w:rsid w:val="00B7675E"/>
    <w:rsid w:val="00B7676C"/>
    <w:rsid w:val="00B769C8"/>
    <w:rsid w:val="00B76BAC"/>
    <w:rsid w:val="00B76DC1"/>
    <w:rsid w:val="00B76ECC"/>
    <w:rsid w:val="00B76ED4"/>
    <w:rsid w:val="00B76F7C"/>
    <w:rsid w:val="00B770A3"/>
    <w:rsid w:val="00B770C9"/>
    <w:rsid w:val="00B77653"/>
    <w:rsid w:val="00B776CE"/>
    <w:rsid w:val="00B77702"/>
    <w:rsid w:val="00B77A99"/>
    <w:rsid w:val="00B77F28"/>
    <w:rsid w:val="00B77F2F"/>
    <w:rsid w:val="00B80091"/>
    <w:rsid w:val="00B80354"/>
    <w:rsid w:val="00B803D4"/>
    <w:rsid w:val="00B805E3"/>
    <w:rsid w:val="00B806D2"/>
    <w:rsid w:val="00B80769"/>
    <w:rsid w:val="00B809F9"/>
    <w:rsid w:val="00B80A64"/>
    <w:rsid w:val="00B80CA4"/>
    <w:rsid w:val="00B80DB5"/>
    <w:rsid w:val="00B80E2C"/>
    <w:rsid w:val="00B80EE7"/>
    <w:rsid w:val="00B80F07"/>
    <w:rsid w:val="00B80F95"/>
    <w:rsid w:val="00B80F9A"/>
    <w:rsid w:val="00B811E3"/>
    <w:rsid w:val="00B81339"/>
    <w:rsid w:val="00B8134F"/>
    <w:rsid w:val="00B81666"/>
    <w:rsid w:val="00B81917"/>
    <w:rsid w:val="00B819EA"/>
    <w:rsid w:val="00B81A21"/>
    <w:rsid w:val="00B81A38"/>
    <w:rsid w:val="00B81AAE"/>
    <w:rsid w:val="00B81D99"/>
    <w:rsid w:val="00B81E6A"/>
    <w:rsid w:val="00B820F4"/>
    <w:rsid w:val="00B822E9"/>
    <w:rsid w:val="00B82414"/>
    <w:rsid w:val="00B8259E"/>
    <w:rsid w:val="00B8275C"/>
    <w:rsid w:val="00B827DE"/>
    <w:rsid w:val="00B8283A"/>
    <w:rsid w:val="00B82844"/>
    <w:rsid w:val="00B829C6"/>
    <w:rsid w:val="00B82A67"/>
    <w:rsid w:val="00B82BB9"/>
    <w:rsid w:val="00B82BE4"/>
    <w:rsid w:val="00B82C15"/>
    <w:rsid w:val="00B82D09"/>
    <w:rsid w:val="00B82E60"/>
    <w:rsid w:val="00B82FEE"/>
    <w:rsid w:val="00B83320"/>
    <w:rsid w:val="00B83422"/>
    <w:rsid w:val="00B8346F"/>
    <w:rsid w:val="00B837DF"/>
    <w:rsid w:val="00B8389D"/>
    <w:rsid w:val="00B83986"/>
    <w:rsid w:val="00B83989"/>
    <w:rsid w:val="00B83A79"/>
    <w:rsid w:val="00B83B7F"/>
    <w:rsid w:val="00B83C18"/>
    <w:rsid w:val="00B83CD1"/>
    <w:rsid w:val="00B83E9D"/>
    <w:rsid w:val="00B84042"/>
    <w:rsid w:val="00B841CA"/>
    <w:rsid w:val="00B841E3"/>
    <w:rsid w:val="00B841EF"/>
    <w:rsid w:val="00B84202"/>
    <w:rsid w:val="00B84220"/>
    <w:rsid w:val="00B8452B"/>
    <w:rsid w:val="00B845B6"/>
    <w:rsid w:val="00B846C4"/>
    <w:rsid w:val="00B84785"/>
    <w:rsid w:val="00B847A2"/>
    <w:rsid w:val="00B847F4"/>
    <w:rsid w:val="00B84819"/>
    <w:rsid w:val="00B849CB"/>
    <w:rsid w:val="00B84A99"/>
    <w:rsid w:val="00B84BE1"/>
    <w:rsid w:val="00B84BEF"/>
    <w:rsid w:val="00B84D27"/>
    <w:rsid w:val="00B84F06"/>
    <w:rsid w:val="00B850C7"/>
    <w:rsid w:val="00B85168"/>
    <w:rsid w:val="00B8522B"/>
    <w:rsid w:val="00B8541E"/>
    <w:rsid w:val="00B8546C"/>
    <w:rsid w:val="00B85490"/>
    <w:rsid w:val="00B854E3"/>
    <w:rsid w:val="00B855BF"/>
    <w:rsid w:val="00B855FE"/>
    <w:rsid w:val="00B85690"/>
    <w:rsid w:val="00B856EF"/>
    <w:rsid w:val="00B857D2"/>
    <w:rsid w:val="00B857D5"/>
    <w:rsid w:val="00B858D4"/>
    <w:rsid w:val="00B85AB2"/>
    <w:rsid w:val="00B85D16"/>
    <w:rsid w:val="00B85DBD"/>
    <w:rsid w:val="00B85E2D"/>
    <w:rsid w:val="00B85E4D"/>
    <w:rsid w:val="00B8603E"/>
    <w:rsid w:val="00B86057"/>
    <w:rsid w:val="00B860D0"/>
    <w:rsid w:val="00B863DC"/>
    <w:rsid w:val="00B863E2"/>
    <w:rsid w:val="00B866BE"/>
    <w:rsid w:val="00B86A28"/>
    <w:rsid w:val="00B86A9F"/>
    <w:rsid w:val="00B86B2E"/>
    <w:rsid w:val="00B86BFE"/>
    <w:rsid w:val="00B86C60"/>
    <w:rsid w:val="00B86D58"/>
    <w:rsid w:val="00B86DA3"/>
    <w:rsid w:val="00B86E08"/>
    <w:rsid w:val="00B86E4B"/>
    <w:rsid w:val="00B8710A"/>
    <w:rsid w:val="00B8725B"/>
    <w:rsid w:val="00B87431"/>
    <w:rsid w:val="00B8744E"/>
    <w:rsid w:val="00B8749B"/>
    <w:rsid w:val="00B87509"/>
    <w:rsid w:val="00B875A3"/>
    <w:rsid w:val="00B87605"/>
    <w:rsid w:val="00B876E1"/>
    <w:rsid w:val="00B87866"/>
    <w:rsid w:val="00B87C93"/>
    <w:rsid w:val="00B87F13"/>
    <w:rsid w:val="00B87FFC"/>
    <w:rsid w:val="00B90120"/>
    <w:rsid w:val="00B901BF"/>
    <w:rsid w:val="00B90279"/>
    <w:rsid w:val="00B90557"/>
    <w:rsid w:val="00B90606"/>
    <w:rsid w:val="00B90719"/>
    <w:rsid w:val="00B9085F"/>
    <w:rsid w:val="00B90941"/>
    <w:rsid w:val="00B90B32"/>
    <w:rsid w:val="00B90CE5"/>
    <w:rsid w:val="00B90D08"/>
    <w:rsid w:val="00B90D88"/>
    <w:rsid w:val="00B90EFE"/>
    <w:rsid w:val="00B90F21"/>
    <w:rsid w:val="00B90F63"/>
    <w:rsid w:val="00B90F95"/>
    <w:rsid w:val="00B911FF"/>
    <w:rsid w:val="00B91493"/>
    <w:rsid w:val="00B914D4"/>
    <w:rsid w:val="00B918BC"/>
    <w:rsid w:val="00B918CD"/>
    <w:rsid w:val="00B918ED"/>
    <w:rsid w:val="00B91972"/>
    <w:rsid w:val="00B91A53"/>
    <w:rsid w:val="00B91B01"/>
    <w:rsid w:val="00B91D29"/>
    <w:rsid w:val="00B91F6A"/>
    <w:rsid w:val="00B9216A"/>
    <w:rsid w:val="00B923A2"/>
    <w:rsid w:val="00B92413"/>
    <w:rsid w:val="00B924F0"/>
    <w:rsid w:val="00B92530"/>
    <w:rsid w:val="00B925C2"/>
    <w:rsid w:val="00B92657"/>
    <w:rsid w:val="00B92763"/>
    <w:rsid w:val="00B92BDF"/>
    <w:rsid w:val="00B93273"/>
    <w:rsid w:val="00B93517"/>
    <w:rsid w:val="00B93712"/>
    <w:rsid w:val="00B938D2"/>
    <w:rsid w:val="00B93E14"/>
    <w:rsid w:val="00B93E3A"/>
    <w:rsid w:val="00B93EA9"/>
    <w:rsid w:val="00B940E8"/>
    <w:rsid w:val="00B941A3"/>
    <w:rsid w:val="00B942D0"/>
    <w:rsid w:val="00B9461E"/>
    <w:rsid w:val="00B94756"/>
    <w:rsid w:val="00B94870"/>
    <w:rsid w:val="00B9487F"/>
    <w:rsid w:val="00B949FC"/>
    <w:rsid w:val="00B94B00"/>
    <w:rsid w:val="00B94B11"/>
    <w:rsid w:val="00B94C1C"/>
    <w:rsid w:val="00B94CAE"/>
    <w:rsid w:val="00B94CDD"/>
    <w:rsid w:val="00B94F21"/>
    <w:rsid w:val="00B9502B"/>
    <w:rsid w:val="00B95036"/>
    <w:rsid w:val="00B950A3"/>
    <w:rsid w:val="00B9514E"/>
    <w:rsid w:val="00B951C5"/>
    <w:rsid w:val="00B954F0"/>
    <w:rsid w:val="00B9579C"/>
    <w:rsid w:val="00B959D4"/>
    <w:rsid w:val="00B95A2D"/>
    <w:rsid w:val="00B95BD1"/>
    <w:rsid w:val="00B95E18"/>
    <w:rsid w:val="00B95EBF"/>
    <w:rsid w:val="00B95FAA"/>
    <w:rsid w:val="00B9600E"/>
    <w:rsid w:val="00B96176"/>
    <w:rsid w:val="00B96183"/>
    <w:rsid w:val="00B96657"/>
    <w:rsid w:val="00B9668D"/>
    <w:rsid w:val="00B9669F"/>
    <w:rsid w:val="00B966EF"/>
    <w:rsid w:val="00B96896"/>
    <w:rsid w:val="00B96909"/>
    <w:rsid w:val="00B96AA2"/>
    <w:rsid w:val="00B96AAF"/>
    <w:rsid w:val="00B96B18"/>
    <w:rsid w:val="00B96BC8"/>
    <w:rsid w:val="00B96DDE"/>
    <w:rsid w:val="00B97083"/>
    <w:rsid w:val="00B97207"/>
    <w:rsid w:val="00B97246"/>
    <w:rsid w:val="00B973DE"/>
    <w:rsid w:val="00B9767E"/>
    <w:rsid w:val="00B976DC"/>
    <w:rsid w:val="00B97742"/>
    <w:rsid w:val="00B97753"/>
    <w:rsid w:val="00B97807"/>
    <w:rsid w:val="00B97870"/>
    <w:rsid w:val="00B978DF"/>
    <w:rsid w:val="00B979A4"/>
    <w:rsid w:val="00B97A2B"/>
    <w:rsid w:val="00B97CCE"/>
    <w:rsid w:val="00B97D80"/>
    <w:rsid w:val="00B97FB4"/>
    <w:rsid w:val="00BA01FF"/>
    <w:rsid w:val="00BA022E"/>
    <w:rsid w:val="00BA026D"/>
    <w:rsid w:val="00BA03BA"/>
    <w:rsid w:val="00BA046E"/>
    <w:rsid w:val="00BA0512"/>
    <w:rsid w:val="00BA0617"/>
    <w:rsid w:val="00BA06E0"/>
    <w:rsid w:val="00BA0777"/>
    <w:rsid w:val="00BA0864"/>
    <w:rsid w:val="00BA0B84"/>
    <w:rsid w:val="00BA1136"/>
    <w:rsid w:val="00BA1212"/>
    <w:rsid w:val="00BA127C"/>
    <w:rsid w:val="00BA1286"/>
    <w:rsid w:val="00BA1424"/>
    <w:rsid w:val="00BA143C"/>
    <w:rsid w:val="00BA1516"/>
    <w:rsid w:val="00BA1527"/>
    <w:rsid w:val="00BA182F"/>
    <w:rsid w:val="00BA1929"/>
    <w:rsid w:val="00BA1931"/>
    <w:rsid w:val="00BA1C04"/>
    <w:rsid w:val="00BA1C57"/>
    <w:rsid w:val="00BA1CA4"/>
    <w:rsid w:val="00BA1DD7"/>
    <w:rsid w:val="00BA1E60"/>
    <w:rsid w:val="00BA1E99"/>
    <w:rsid w:val="00BA1F1F"/>
    <w:rsid w:val="00BA1F2B"/>
    <w:rsid w:val="00BA1F2D"/>
    <w:rsid w:val="00BA1FA6"/>
    <w:rsid w:val="00BA20D9"/>
    <w:rsid w:val="00BA213A"/>
    <w:rsid w:val="00BA21BE"/>
    <w:rsid w:val="00BA2341"/>
    <w:rsid w:val="00BA257D"/>
    <w:rsid w:val="00BA25F2"/>
    <w:rsid w:val="00BA26FF"/>
    <w:rsid w:val="00BA2710"/>
    <w:rsid w:val="00BA27BA"/>
    <w:rsid w:val="00BA27CD"/>
    <w:rsid w:val="00BA2924"/>
    <w:rsid w:val="00BA2A66"/>
    <w:rsid w:val="00BA2A96"/>
    <w:rsid w:val="00BA2BF8"/>
    <w:rsid w:val="00BA2C0E"/>
    <w:rsid w:val="00BA2C74"/>
    <w:rsid w:val="00BA2D05"/>
    <w:rsid w:val="00BA2E7A"/>
    <w:rsid w:val="00BA2E97"/>
    <w:rsid w:val="00BA2F3F"/>
    <w:rsid w:val="00BA2FA9"/>
    <w:rsid w:val="00BA2FB8"/>
    <w:rsid w:val="00BA3458"/>
    <w:rsid w:val="00BA359A"/>
    <w:rsid w:val="00BA36D9"/>
    <w:rsid w:val="00BA3743"/>
    <w:rsid w:val="00BA387F"/>
    <w:rsid w:val="00BA3C2D"/>
    <w:rsid w:val="00BA3E5B"/>
    <w:rsid w:val="00BA3F6A"/>
    <w:rsid w:val="00BA3F6C"/>
    <w:rsid w:val="00BA4393"/>
    <w:rsid w:val="00BA4484"/>
    <w:rsid w:val="00BA44E5"/>
    <w:rsid w:val="00BA4943"/>
    <w:rsid w:val="00BA4A10"/>
    <w:rsid w:val="00BA4B78"/>
    <w:rsid w:val="00BA4E46"/>
    <w:rsid w:val="00BA4EAB"/>
    <w:rsid w:val="00BA4FDF"/>
    <w:rsid w:val="00BA5077"/>
    <w:rsid w:val="00BA5080"/>
    <w:rsid w:val="00BA50AB"/>
    <w:rsid w:val="00BA50ED"/>
    <w:rsid w:val="00BA520B"/>
    <w:rsid w:val="00BA52AF"/>
    <w:rsid w:val="00BA53D6"/>
    <w:rsid w:val="00BA548C"/>
    <w:rsid w:val="00BA55DA"/>
    <w:rsid w:val="00BA57B9"/>
    <w:rsid w:val="00BA5877"/>
    <w:rsid w:val="00BA5BAE"/>
    <w:rsid w:val="00BA5BD3"/>
    <w:rsid w:val="00BA5C7B"/>
    <w:rsid w:val="00BA5DEB"/>
    <w:rsid w:val="00BA5FD3"/>
    <w:rsid w:val="00BA6025"/>
    <w:rsid w:val="00BA60ED"/>
    <w:rsid w:val="00BA6132"/>
    <w:rsid w:val="00BA629A"/>
    <w:rsid w:val="00BA631C"/>
    <w:rsid w:val="00BA664D"/>
    <w:rsid w:val="00BA67D8"/>
    <w:rsid w:val="00BA68B8"/>
    <w:rsid w:val="00BA691D"/>
    <w:rsid w:val="00BA6A34"/>
    <w:rsid w:val="00BA6C42"/>
    <w:rsid w:val="00BA6E13"/>
    <w:rsid w:val="00BA6F29"/>
    <w:rsid w:val="00BA6FB2"/>
    <w:rsid w:val="00BA7118"/>
    <w:rsid w:val="00BA7259"/>
    <w:rsid w:val="00BA7269"/>
    <w:rsid w:val="00BA745B"/>
    <w:rsid w:val="00BA75D4"/>
    <w:rsid w:val="00BA7787"/>
    <w:rsid w:val="00BA77D7"/>
    <w:rsid w:val="00BA781A"/>
    <w:rsid w:val="00BA7907"/>
    <w:rsid w:val="00BA79CA"/>
    <w:rsid w:val="00BA7A6E"/>
    <w:rsid w:val="00BA7C7A"/>
    <w:rsid w:val="00BA7DA9"/>
    <w:rsid w:val="00BA7E93"/>
    <w:rsid w:val="00BA7E9B"/>
    <w:rsid w:val="00BA7F6E"/>
    <w:rsid w:val="00BA7FBE"/>
    <w:rsid w:val="00BA7FEE"/>
    <w:rsid w:val="00BA8E51"/>
    <w:rsid w:val="00BAB652"/>
    <w:rsid w:val="00BAF463"/>
    <w:rsid w:val="00BB0226"/>
    <w:rsid w:val="00BB0282"/>
    <w:rsid w:val="00BB02F7"/>
    <w:rsid w:val="00BB0339"/>
    <w:rsid w:val="00BB03CA"/>
    <w:rsid w:val="00BB04EE"/>
    <w:rsid w:val="00BB0591"/>
    <w:rsid w:val="00BB05FB"/>
    <w:rsid w:val="00BB08FE"/>
    <w:rsid w:val="00BB0979"/>
    <w:rsid w:val="00BB0AEE"/>
    <w:rsid w:val="00BB0B4D"/>
    <w:rsid w:val="00BB0C14"/>
    <w:rsid w:val="00BB0C48"/>
    <w:rsid w:val="00BB0C55"/>
    <w:rsid w:val="00BB0CC3"/>
    <w:rsid w:val="00BB0E72"/>
    <w:rsid w:val="00BB10E3"/>
    <w:rsid w:val="00BB11A7"/>
    <w:rsid w:val="00BB120F"/>
    <w:rsid w:val="00BB1241"/>
    <w:rsid w:val="00BB12F0"/>
    <w:rsid w:val="00BB13DC"/>
    <w:rsid w:val="00BB1421"/>
    <w:rsid w:val="00BB1429"/>
    <w:rsid w:val="00BB1658"/>
    <w:rsid w:val="00BB17EC"/>
    <w:rsid w:val="00BB183D"/>
    <w:rsid w:val="00BB1A80"/>
    <w:rsid w:val="00BB1BF3"/>
    <w:rsid w:val="00BB1CFA"/>
    <w:rsid w:val="00BB1E56"/>
    <w:rsid w:val="00BB1F2D"/>
    <w:rsid w:val="00BB1F39"/>
    <w:rsid w:val="00BB20D4"/>
    <w:rsid w:val="00BB242A"/>
    <w:rsid w:val="00BB24CF"/>
    <w:rsid w:val="00BB2539"/>
    <w:rsid w:val="00BB261B"/>
    <w:rsid w:val="00BB2902"/>
    <w:rsid w:val="00BB2A13"/>
    <w:rsid w:val="00BB2A6D"/>
    <w:rsid w:val="00BB2B14"/>
    <w:rsid w:val="00BB2D44"/>
    <w:rsid w:val="00BB2E74"/>
    <w:rsid w:val="00BB303A"/>
    <w:rsid w:val="00BB323B"/>
    <w:rsid w:val="00BB336A"/>
    <w:rsid w:val="00BB3410"/>
    <w:rsid w:val="00BB3450"/>
    <w:rsid w:val="00BB3470"/>
    <w:rsid w:val="00BB3790"/>
    <w:rsid w:val="00BB37C0"/>
    <w:rsid w:val="00BB38B5"/>
    <w:rsid w:val="00BB38FE"/>
    <w:rsid w:val="00BB392D"/>
    <w:rsid w:val="00BB3A16"/>
    <w:rsid w:val="00BB3B11"/>
    <w:rsid w:val="00BB3B27"/>
    <w:rsid w:val="00BB3BA9"/>
    <w:rsid w:val="00BB3CE5"/>
    <w:rsid w:val="00BB3E1A"/>
    <w:rsid w:val="00BB41FD"/>
    <w:rsid w:val="00BB43AA"/>
    <w:rsid w:val="00BB476D"/>
    <w:rsid w:val="00BB4A2D"/>
    <w:rsid w:val="00BB4B6F"/>
    <w:rsid w:val="00BB4D1D"/>
    <w:rsid w:val="00BB4DE1"/>
    <w:rsid w:val="00BB4E6A"/>
    <w:rsid w:val="00BB4EB2"/>
    <w:rsid w:val="00BB513A"/>
    <w:rsid w:val="00BB5319"/>
    <w:rsid w:val="00BB54EC"/>
    <w:rsid w:val="00BB55C8"/>
    <w:rsid w:val="00BB5911"/>
    <w:rsid w:val="00BB594D"/>
    <w:rsid w:val="00BB5A38"/>
    <w:rsid w:val="00BB5A49"/>
    <w:rsid w:val="00BB5BE9"/>
    <w:rsid w:val="00BB5D4B"/>
    <w:rsid w:val="00BB5E6D"/>
    <w:rsid w:val="00BB5E8D"/>
    <w:rsid w:val="00BB5EE7"/>
    <w:rsid w:val="00BB5F00"/>
    <w:rsid w:val="00BB5F04"/>
    <w:rsid w:val="00BB5FB0"/>
    <w:rsid w:val="00BB6060"/>
    <w:rsid w:val="00BB60A3"/>
    <w:rsid w:val="00BB61A9"/>
    <w:rsid w:val="00BB61AD"/>
    <w:rsid w:val="00BB6315"/>
    <w:rsid w:val="00BB6368"/>
    <w:rsid w:val="00BB640C"/>
    <w:rsid w:val="00BB64E7"/>
    <w:rsid w:val="00BB6635"/>
    <w:rsid w:val="00BB6709"/>
    <w:rsid w:val="00BB68FE"/>
    <w:rsid w:val="00BB697A"/>
    <w:rsid w:val="00BB6A10"/>
    <w:rsid w:val="00BB6AA5"/>
    <w:rsid w:val="00BB6B79"/>
    <w:rsid w:val="00BB6C45"/>
    <w:rsid w:val="00BB6D32"/>
    <w:rsid w:val="00BB6DA1"/>
    <w:rsid w:val="00BB6E0C"/>
    <w:rsid w:val="00BB6EC7"/>
    <w:rsid w:val="00BB6F6F"/>
    <w:rsid w:val="00BB6F99"/>
    <w:rsid w:val="00BB6FB7"/>
    <w:rsid w:val="00BB709A"/>
    <w:rsid w:val="00BB72FD"/>
    <w:rsid w:val="00BB75CA"/>
    <w:rsid w:val="00BB7624"/>
    <w:rsid w:val="00BB7760"/>
    <w:rsid w:val="00BB776A"/>
    <w:rsid w:val="00BB7989"/>
    <w:rsid w:val="00BB7CDB"/>
    <w:rsid w:val="00BB7ED7"/>
    <w:rsid w:val="00BB7EE4"/>
    <w:rsid w:val="00BC0443"/>
    <w:rsid w:val="00BC056F"/>
    <w:rsid w:val="00BC0593"/>
    <w:rsid w:val="00BC05EB"/>
    <w:rsid w:val="00BC06FC"/>
    <w:rsid w:val="00BC074D"/>
    <w:rsid w:val="00BC0773"/>
    <w:rsid w:val="00BC0826"/>
    <w:rsid w:val="00BC0A9F"/>
    <w:rsid w:val="00BC0B4F"/>
    <w:rsid w:val="00BC0C4A"/>
    <w:rsid w:val="00BC0CF8"/>
    <w:rsid w:val="00BC0D51"/>
    <w:rsid w:val="00BC0DA2"/>
    <w:rsid w:val="00BC0E8E"/>
    <w:rsid w:val="00BC0F36"/>
    <w:rsid w:val="00BC1079"/>
    <w:rsid w:val="00BC1306"/>
    <w:rsid w:val="00BC13AB"/>
    <w:rsid w:val="00BC13F7"/>
    <w:rsid w:val="00BC14C8"/>
    <w:rsid w:val="00BC17C2"/>
    <w:rsid w:val="00BC19F9"/>
    <w:rsid w:val="00BC1A6E"/>
    <w:rsid w:val="00BC1DB1"/>
    <w:rsid w:val="00BC1F74"/>
    <w:rsid w:val="00BC2140"/>
    <w:rsid w:val="00BC2188"/>
    <w:rsid w:val="00BC218D"/>
    <w:rsid w:val="00BC21C1"/>
    <w:rsid w:val="00BC2276"/>
    <w:rsid w:val="00BC22A5"/>
    <w:rsid w:val="00BC22D9"/>
    <w:rsid w:val="00BC22E0"/>
    <w:rsid w:val="00BC2474"/>
    <w:rsid w:val="00BC2510"/>
    <w:rsid w:val="00BC2533"/>
    <w:rsid w:val="00BC2932"/>
    <w:rsid w:val="00BC2A08"/>
    <w:rsid w:val="00BC2DDC"/>
    <w:rsid w:val="00BC2E4A"/>
    <w:rsid w:val="00BC2E5C"/>
    <w:rsid w:val="00BC2ECA"/>
    <w:rsid w:val="00BC2ED8"/>
    <w:rsid w:val="00BC2EEC"/>
    <w:rsid w:val="00BC2FD0"/>
    <w:rsid w:val="00BC2FDE"/>
    <w:rsid w:val="00BC3047"/>
    <w:rsid w:val="00BC3065"/>
    <w:rsid w:val="00BC32B8"/>
    <w:rsid w:val="00BC33C2"/>
    <w:rsid w:val="00BC34C1"/>
    <w:rsid w:val="00BC350B"/>
    <w:rsid w:val="00BC35C9"/>
    <w:rsid w:val="00BC35EF"/>
    <w:rsid w:val="00BC36B0"/>
    <w:rsid w:val="00BC38E5"/>
    <w:rsid w:val="00BC38F4"/>
    <w:rsid w:val="00BC3934"/>
    <w:rsid w:val="00BC3CB9"/>
    <w:rsid w:val="00BC3CEA"/>
    <w:rsid w:val="00BC3DE4"/>
    <w:rsid w:val="00BC3DFA"/>
    <w:rsid w:val="00BC3F77"/>
    <w:rsid w:val="00BC40F0"/>
    <w:rsid w:val="00BC41A1"/>
    <w:rsid w:val="00BC4303"/>
    <w:rsid w:val="00BC45F5"/>
    <w:rsid w:val="00BC47E1"/>
    <w:rsid w:val="00BC47F2"/>
    <w:rsid w:val="00BC4BC9"/>
    <w:rsid w:val="00BC4BDA"/>
    <w:rsid w:val="00BC4BF0"/>
    <w:rsid w:val="00BC4DD7"/>
    <w:rsid w:val="00BC4ECA"/>
    <w:rsid w:val="00BC4EED"/>
    <w:rsid w:val="00BC5235"/>
    <w:rsid w:val="00BC5331"/>
    <w:rsid w:val="00BC549C"/>
    <w:rsid w:val="00BC5626"/>
    <w:rsid w:val="00BC56CD"/>
    <w:rsid w:val="00BC5AE0"/>
    <w:rsid w:val="00BC5DC9"/>
    <w:rsid w:val="00BC5EBD"/>
    <w:rsid w:val="00BC5EC9"/>
    <w:rsid w:val="00BC6009"/>
    <w:rsid w:val="00BC60A7"/>
    <w:rsid w:val="00BC632D"/>
    <w:rsid w:val="00BC648F"/>
    <w:rsid w:val="00BC64A1"/>
    <w:rsid w:val="00BC65E4"/>
    <w:rsid w:val="00BC69F2"/>
    <w:rsid w:val="00BC6E5D"/>
    <w:rsid w:val="00BC6FDB"/>
    <w:rsid w:val="00BC7144"/>
    <w:rsid w:val="00BC7344"/>
    <w:rsid w:val="00BC7380"/>
    <w:rsid w:val="00BC744A"/>
    <w:rsid w:val="00BC74AB"/>
    <w:rsid w:val="00BC7554"/>
    <w:rsid w:val="00BC7702"/>
    <w:rsid w:val="00BC7A33"/>
    <w:rsid w:val="00BC7CB4"/>
    <w:rsid w:val="00BC7E64"/>
    <w:rsid w:val="00BCA269"/>
    <w:rsid w:val="00BD0050"/>
    <w:rsid w:val="00BD03C7"/>
    <w:rsid w:val="00BD0438"/>
    <w:rsid w:val="00BD049B"/>
    <w:rsid w:val="00BD05F6"/>
    <w:rsid w:val="00BD068C"/>
    <w:rsid w:val="00BD070C"/>
    <w:rsid w:val="00BD0A11"/>
    <w:rsid w:val="00BD0A2A"/>
    <w:rsid w:val="00BD0B1A"/>
    <w:rsid w:val="00BD0BBD"/>
    <w:rsid w:val="00BD0BD2"/>
    <w:rsid w:val="00BD0C34"/>
    <w:rsid w:val="00BD0EAB"/>
    <w:rsid w:val="00BD0F41"/>
    <w:rsid w:val="00BD0F94"/>
    <w:rsid w:val="00BD103D"/>
    <w:rsid w:val="00BD1245"/>
    <w:rsid w:val="00BD14D4"/>
    <w:rsid w:val="00BD156A"/>
    <w:rsid w:val="00BD15EB"/>
    <w:rsid w:val="00BD16A8"/>
    <w:rsid w:val="00BD16BF"/>
    <w:rsid w:val="00BD16D2"/>
    <w:rsid w:val="00BD1739"/>
    <w:rsid w:val="00BD17F1"/>
    <w:rsid w:val="00BD1961"/>
    <w:rsid w:val="00BD1976"/>
    <w:rsid w:val="00BD197E"/>
    <w:rsid w:val="00BD1D63"/>
    <w:rsid w:val="00BD1D90"/>
    <w:rsid w:val="00BD1E5E"/>
    <w:rsid w:val="00BD1E8D"/>
    <w:rsid w:val="00BD1FBC"/>
    <w:rsid w:val="00BD20D8"/>
    <w:rsid w:val="00BD2183"/>
    <w:rsid w:val="00BD235B"/>
    <w:rsid w:val="00BD24A2"/>
    <w:rsid w:val="00BD2749"/>
    <w:rsid w:val="00BD2796"/>
    <w:rsid w:val="00BD27D6"/>
    <w:rsid w:val="00BD27F3"/>
    <w:rsid w:val="00BD2881"/>
    <w:rsid w:val="00BD2FD8"/>
    <w:rsid w:val="00BD304D"/>
    <w:rsid w:val="00BD3130"/>
    <w:rsid w:val="00BD34DC"/>
    <w:rsid w:val="00BD350A"/>
    <w:rsid w:val="00BD3620"/>
    <w:rsid w:val="00BD36B2"/>
    <w:rsid w:val="00BD3ADA"/>
    <w:rsid w:val="00BD3B73"/>
    <w:rsid w:val="00BD3D94"/>
    <w:rsid w:val="00BD3DCD"/>
    <w:rsid w:val="00BD3DE9"/>
    <w:rsid w:val="00BD3EEB"/>
    <w:rsid w:val="00BD3F61"/>
    <w:rsid w:val="00BD3F62"/>
    <w:rsid w:val="00BD4036"/>
    <w:rsid w:val="00BD4118"/>
    <w:rsid w:val="00BD414F"/>
    <w:rsid w:val="00BD41FB"/>
    <w:rsid w:val="00BD43A9"/>
    <w:rsid w:val="00BD4415"/>
    <w:rsid w:val="00BD45FB"/>
    <w:rsid w:val="00BD4849"/>
    <w:rsid w:val="00BD4CA3"/>
    <w:rsid w:val="00BD4F68"/>
    <w:rsid w:val="00BD4F71"/>
    <w:rsid w:val="00BD5119"/>
    <w:rsid w:val="00BD51BE"/>
    <w:rsid w:val="00BD5394"/>
    <w:rsid w:val="00BD5435"/>
    <w:rsid w:val="00BD55B8"/>
    <w:rsid w:val="00BD5793"/>
    <w:rsid w:val="00BD59E2"/>
    <w:rsid w:val="00BD5A19"/>
    <w:rsid w:val="00BD5B72"/>
    <w:rsid w:val="00BD5F48"/>
    <w:rsid w:val="00BD60FB"/>
    <w:rsid w:val="00BD61A1"/>
    <w:rsid w:val="00BD6277"/>
    <w:rsid w:val="00BD629B"/>
    <w:rsid w:val="00BD63BC"/>
    <w:rsid w:val="00BD6508"/>
    <w:rsid w:val="00BD66A7"/>
    <w:rsid w:val="00BD6884"/>
    <w:rsid w:val="00BD6AC3"/>
    <w:rsid w:val="00BD6BC0"/>
    <w:rsid w:val="00BD6C07"/>
    <w:rsid w:val="00BD6E37"/>
    <w:rsid w:val="00BD6E52"/>
    <w:rsid w:val="00BD6E82"/>
    <w:rsid w:val="00BD7041"/>
    <w:rsid w:val="00BD704E"/>
    <w:rsid w:val="00BD709E"/>
    <w:rsid w:val="00BD70A2"/>
    <w:rsid w:val="00BD70CA"/>
    <w:rsid w:val="00BD7238"/>
    <w:rsid w:val="00BD7393"/>
    <w:rsid w:val="00BD743E"/>
    <w:rsid w:val="00BD75EB"/>
    <w:rsid w:val="00BD7774"/>
    <w:rsid w:val="00BD785A"/>
    <w:rsid w:val="00BD79FA"/>
    <w:rsid w:val="00BD7DA4"/>
    <w:rsid w:val="00BD7F06"/>
    <w:rsid w:val="00BDE5C3"/>
    <w:rsid w:val="00BE01CA"/>
    <w:rsid w:val="00BE024E"/>
    <w:rsid w:val="00BE0259"/>
    <w:rsid w:val="00BE03EB"/>
    <w:rsid w:val="00BE0607"/>
    <w:rsid w:val="00BE0652"/>
    <w:rsid w:val="00BE07F9"/>
    <w:rsid w:val="00BE0841"/>
    <w:rsid w:val="00BE09C8"/>
    <w:rsid w:val="00BE0A40"/>
    <w:rsid w:val="00BE0B88"/>
    <w:rsid w:val="00BE0DFF"/>
    <w:rsid w:val="00BE0FEC"/>
    <w:rsid w:val="00BE10D5"/>
    <w:rsid w:val="00BE12F4"/>
    <w:rsid w:val="00BE16C7"/>
    <w:rsid w:val="00BE16DA"/>
    <w:rsid w:val="00BE198E"/>
    <w:rsid w:val="00BE19B3"/>
    <w:rsid w:val="00BE1ACA"/>
    <w:rsid w:val="00BE1AF4"/>
    <w:rsid w:val="00BE1EB0"/>
    <w:rsid w:val="00BE1F32"/>
    <w:rsid w:val="00BE1F3A"/>
    <w:rsid w:val="00BE1F55"/>
    <w:rsid w:val="00BE2344"/>
    <w:rsid w:val="00BE2417"/>
    <w:rsid w:val="00BE24B5"/>
    <w:rsid w:val="00BE25C1"/>
    <w:rsid w:val="00BE26A1"/>
    <w:rsid w:val="00BE277B"/>
    <w:rsid w:val="00BE29E1"/>
    <w:rsid w:val="00BE2AAB"/>
    <w:rsid w:val="00BE2B69"/>
    <w:rsid w:val="00BE2EE5"/>
    <w:rsid w:val="00BE2FF1"/>
    <w:rsid w:val="00BE30D6"/>
    <w:rsid w:val="00BE3389"/>
    <w:rsid w:val="00BE3493"/>
    <w:rsid w:val="00BE3550"/>
    <w:rsid w:val="00BE3572"/>
    <w:rsid w:val="00BE369E"/>
    <w:rsid w:val="00BE36FB"/>
    <w:rsid w:val="00BE37DD"/>
    <w:rsid w:val="00BE3848"/>
    <w:rsid w:val="00BE3873"/>
    <w:rsid w:val="00BE391F"/>
    <w:rsid w:val="00BE3AD3"/>
    <w:rsid w:val="00BE3B94"/>
    <w:rsid w:val="00BE3BCC"/>
    <w:rsid w:val="00BE3D83"/>
    <w:rsid w:val="00BE3E59"/>
    <w:rsid w:val="00BE42C9"/>
    <w:rsid w:val="00BE44C5"/>
    <w:rsid w:val="00BE4664"/>
    <w:rsid w:val="00BE4A2E"/>
    <w:rsid w:val="00BE4D59"/>
    <w:rsid w:val="00BE4D87"/>
    <w:rsid w:val="00BE4E78"/>
    <w:rsid w:val="00BE4F96"/>
    <w:rsid w:val="00BE5050"/>
    <w:rsid w:val="00BE5132"/>
    <w:rsid w:val="00BE5148"/>
    <w:rsid w:val="00BE529A"/>
    <w:rsid w:val="00BE530E"/>
    <w:rsid w:val="00BE53B7"/>
    <w:rsid w:val="00BE53C4"/>
    <w:rsid w:val="00BE5563"/>
    <w:rsid w:val="00BE56CE"/>
    <w:rsid w:val="00BE56FD"/>
    <w:rsid w:val="00BE5705"/>
    <w:rsid w:val="00BE59EA"/>
    <w:rsid w:val="00BE5E64"/>
    <w:rsid w:val="00BE5E7B"/>
    <w:rsid w:val="00BE6203"/>
    <w:rsid w:val="00BE6299"/>
    <w:rsid w:val="00BE63AB"/>
    <w:rsid w:val="00BE64BD"/>
    <w:rsid w:val="00BE6519"/>
    <w:rsid w:val="00BE67A1"/>
    <w:rsid w:val="00BE67FC"/>
    <w:rsid w:val="00BE6917"/>
    <w:rsid w:val="00BE6A4E"/>
    <w:rsid w:val="00BE6B00"/>
    <w:rsid w:val="00BE6B5F"/>
    <w:rsid w:val="00BE6BB2"/>
    <w:rsid w:val="00BE6C1A"/>
    <w:rsid w:val="00BE6D6F"/>
    <w:rsid w:val="00BE6FBB"/>
    <w:rsid w:val="00BE6FE7"/>
    <w:rsid w:val="00BE7164"/>
    <w:rsid w:val="00BE71A5"/>
    <w:rsid w:val="00BE71B5"/>
    <w:rsid w:val="00BE71C5"/>
    <w:rsid w:val="00BE7273"/>
    <w:rsid w:val="00BE7380"/>
    <w:rsid w:val="00BE7422"/>
    <w:rsid w:val="00BE742A"/>
    <w:rsid w:val="00BE74FB"/>
    <w:rsid w:val="00BE76FD"/>
    <w:rsid w:val="00BE7829"/>
    <w:rsid w:val="00BE78BB"/>
    <w:rsid w:val="00BE798E"/>
    <w:rsid w:val="00BE7A77"/>
    <w:rsid w:val="00BE7B86"/>
    <w:rsid w:val="00BE7C5C"/>
    <w:rsid w:val="00BE7FD8"/>
    <w:rsid w:val="00BF05C9"/>
    <w:rsid w:val="00BF0693"/>
    <w:rsid w:val="00BF0829"/>
    <w:rsid w:val="00BF0AB0"/>
    <w:rsid w:val="00BF0ABE"/>
    <w:rsid w:val="00BF0AF1"/>
    <w:rsid w:val="00BF0C2C"/>
    <w:rsid w:val="00BF0CAE"/>
    <w:rsid w:val="00BF0D78"/>
    <w:rsid w:val="00BF1011"/>
    <w:rsid w:val="00BF106B"/>
    <w:rsid w:val="00BF10DB"/>
    <w:rsid w:val="00BF1127"/>
    <w:rsid w:val="00BF125C"/>
    <w:rsid w:val="00BF12E2"/>
    <w:rsid w:val="00BF1378"/>
    <w:rsid w:val="00BF1391"/>
    <w:rsid w:val="00BF1448"/>
    <w:rsid w:val="00BF14BE"/>
    <w:rsid w:val="00BF17DF"/>
    <w:rsid w:val="00BF189C"/>
    <w:rsid w:val="00BF1990"/>
    <w:rsid w:val="00BF19E9"/>
    <w:rsid w:val="00BF1CA7"/>
    <w:rsid w:val="00BF1E90"/>
    <w:rsid w:val="00BF1FFD"/>
    <w:rsid w:val="00BF2291"/>
    <w:rsid w:val="00BF231F"/>
    <w:rsid w:val="00BF26BE"/>
    <w:rsid w:val="00BF2708"/>
    <w:rsid w:val="00BF27F2"/>
    <w:rsid w:val="00BF2822"/>
    <w:rsid w:val="00BF286D"/>
    <w:rsid w:val="00BF29C9"/>
    <w:rsid w:val="00BF2C24"/>
    <w:rsid w:val="00BF2D61"/>
    <w:rsid w:val="00BF2E4C"/>
    <w:rsid w:val="00BF31CD"/>
    <w:rsid w:val="00BF3269"/>
    <w:rsid w:val="00BF330F"/>
    <w:rsid w:val="00BF33A4"/>
    <w:rsid w:val="00BF33AA"/>
    <w:rsid w:val="00BF3441"/>
    <w:rsid w:val="00BF3504"/>
    <w:rsid w:val="00BF3520"/>
    <w:rsid w:val="00BF352F"/>
    <w:rsid w:val="00BF36CB"/>
    <w:rsid w:val="00BF36D1"/>
    <w:rsid w:val="00BF37E0"/>
    <w:rsid w:val="00BF3A83"/>
    <w:rsid w:val="00BF3AFC"/>
    <w:rsid w:val="00BF3BE7"/>
    <w:rsid w:val="00BF3F4A"/>
    <w:rsid w:val="00BF4119"/>
    <w:rsid w:val="00BF417C"/>
    <w:rsid w:val="00BF42C7"/>
    <w:rsid w:val="00BF445B"/>
    <w:rsid w:val="00BF455B"/>
    <w:rsid w:val="00BF45FC"/>
    <w:rsid w:val="00BF4681"/>
    <w:rsid w:val="00BF47C2"/>
    <w:rsid w:val="00BF47CA"/>
    <w:rsid w:val="00BF492F"/>
    <w:rsid w:val="00BF4C55"/>
    <w:rsid w:val="00BF4CAF"/>
    <w:rsid w:val="00BF4DCF"/>
    <w:rsid w:val="00BF4E52"/>
    <w:rsid w:val="00BF5211"/>
    <w:rsid w:val="00BF52CD"/>
    <w:rsid w:val="00BF541B"/>
    <w:rsid w:val="00BF5478"/>
    <w:rsid w:val="00BF5629"/>
    <w:rsid w:val="00BF56F6"/>
    <w:rsid w:val="00BF575E"/>
    <w:rsid w:val="00BF58CE"/>
    <w:rsid w:val="00BF5946"/>
    <w:rsid w:val="00BF5A65"/>
    <w:rsid w:val="00BF5D3B"/>
    <w:rsid w:val="00BF5D9D"/>
    <w:rsid w:val="00BF5DD8"/>
    <w:rsid w:val="00BF603B"/>
    <w:rsid w:val="00BF6070"/>
    <w:rsid w:val="00BF6236"/>
    <w:rsid w:val="00BF62BD"/>
    <w:rsid w:val="00BF639F"/>
    <w:rsid w:val="00BF66A9"/>
    <w:rsid w:val="00BF66B2"/>
    <w:rsid w:val="00BF66DE"/>
    <w:rsid w:val="00BF681A"/>
    <w:rsid w:val="00BF68C9"/>
    <w:rsid w:val="00BF6953"/>
    <w:rsid w:val="00BF6B0F"/>
    <w:rsid w:val="00BF6D18"/>
    <w:rsid w:val="00BF6D3F"/>
    <w:rsid w:val="00BF6D92"/>
    <w:rsid w:val="00BF6F7D"/>
    <w:rsid w:val="00BF70E8"/>
    <w:rsid w:val="00BF7189"/>
    <w:rsid w:val="00BF73BD"/>
    <w:rsid w:val="00BF747D"/>
    <w:rsid w:val="00BF785F"/>
    <w:rsid w:val="00BF78DE"/>
    <w:rsid w:val="00BF79B1"/>
    <w:rsid w:val="00BF7A04"/>
    <w:rsid w:val="00BF7A59"/>
    <w:rsid w:val="00BF7CC0"/>
    <w:rsid w:val="00BF7DD2"/>
    <w:rsid w:val="00BF7E13"/>
    <w:rsid w:val="00C00058"/>
    <w:rsid w:val="00C0009C"/>
    <w:rsid w:val="00C000C7"/>
    <w:rsid w:val="00C00171"/>
    <w:rsid w:val="00C0063C"/>
    <w:rsid w:val="00C006A5"/>
    <w:rsid w:val="00C007BD"/>
    <w:rsid w:val="00C008A6"/>
    <w:rsid w:val="00C00B04"/>
    <w:rsid w:val="00C00B08"/>
    <w:rsid w:val="00C00B83"/>
    <w:rsid w:val="00C00BA9"/>
    <w:rsid w:val="00C00BDC"/>
    <w:rsid w:val="00C00CDB"/>
    <w:rsid w:val="00C00CEC"/>
    <w:rsid w:val="00C00E6F"/>
    <w:rsid w:val="00C00F54"/>
    <w:rsid w:val="00C012AA"/>
    <w:rsid w:val="00C015D8"/>
    <w:rsid w:val="00C0174F"/>
    <w:rsid w:val="00C017FF"/>
    <w:rsid w:val="00C018E8"/>
    <w:rsid w:val="00C0191C"/>
    <w:rsid w:val="00C01AA3"/>
    <w:rsid w:val="00C01D57"/>
    <w:rsid w:val="00C01D98"/>
    <w:rsid w:val="00C0209C"/>
    <w:rsid w:val="00C021EF"/>
    <w:rsid w:val="00C02248"/>
    <w:rsid w:val="00C023DF"/>
    <w:rsid w:val="00C0247F"/>
    <w:rsid w:val="00C025DC"/>
    <w:rsid w:val="00C02738"/>
    <w:rsid w:val="00C027C7"/>
    <w:rsid w:val="00C029F3"/>
    <w:rsid w:val="00C02A96"/>
    <w:rsid w:val="00C02CB9"/>
    <w:rsid w:val="00C02D1D"/>
    <w:rsid w:val="00C02D56"/>
    <w:rsid w:val="00C02D88"/>
    <w:rsid w:val="00C02E26"/>
    <w:rsid w:val="00C02EF6"/>
    <w:rsid w:val="00C02F0C"/>
    <w:rsid w:val="00C030C8"/>
    <w:rsid w:val="00C0316E"/>
    <w:rsid w:val="00C0338B"/>
    <w:rsid w:val="00C033C7"/>
    <w:rsid w:val="00C0346A"/>
    <w:rsid w:val="00C0363B"/>
    <w:rsid w:val="00C037AE"/>
    <w:rsid w:val="00C037CB"/>
    <w:rsid w:val="00C03867"/>
    <w:rsid w:val="00C03AD5"/>
    <w:rsid w:val="00C03B4D"/>
    <w:rsid w:val="00C03B8F"/>
    <w:rsid w:val="00C03C60"/>
    <w:rsid w:val="00C03C9F"/>
    <w:rsid w:val="00C03ED6"/>
    <w:rsid w:val="00C03F46"/>
    <w:rsid w:val="00C03F98"/>
    <w:rsid w:val="00C040A6"/>
    <w:rsid w:val="00C04159"/>
    <w:rsid w:val="00C042D8"/>
    <w:rsid w:val="00C04347"/>
    <w:rsid w:val="00C0435B"/>
    <w:rsid w:val="00C043A3"/>
    <w:rsid w:val="00C043E5"/>
    <w:rsid w:val="00C04505"/>
    <w:rsid w:val="00C04531"/>
    <w:rsid w:val="00C0469B"/>
    <w:rsid w:val="00C048DD"/>
    <w:rsid w:val="00C04901"/>
    <w:rsid w:val="00C049CE"/>
    <w:rsid w:val="00C04A75"/>
    <w:rsid w:val="00C04A80"/>
    <w:rsid w:val="00C04CA6"/>
    <w:rsid w:val="00C04CFF"/>
    <w:rsid w:val="00C04FCE"/>
    <w:rsid w:val="00C05059"/>
    <w:rsid w:val="00C050F1"/>
    <w:rsid w:val="00C0524C"/>
    <w:rsid w:val="00C052C3"/>
    <w:rsid w:val="00C05379"/>
    <w:rsid w:val="00C0555D"/>
    <w:rsid w:val="00C0559D"/>
    <w:rsid w:val="00C05673"/>
    <w:rsid w:val="00C0575E"/>
    <w:rsid w:val="00C057F4"/>
    <w:rsid w:val="00C05857"/>
    <w:rsid w:val="00C05AFE"/>
    <w:rsid w:val="00C05CAD"/>
    <w:rsid w:val="00C061F2"/>
    <w:rsid w:val="00C064DC"/>
    <w:rsid w:val="00C0660B"/>
    <w:rsid w:val="00C06786"/>
    <w:rsid w:val="00C07147"/>
    <w:rsid w:val="00C07182"/>
    <w:rsid w:val="00C073CB"/>
    <w:rsid w:val="00C073DA"/>
    <w:rsid w:val="00C0755D"/>
    <w:rsid w:val="00C075C0"/>
    <w:rsid w:val="00C0766E"/>
    <w:rsid w:val="00C0774C"/>
    <w:rsid w:val="00C077E8"/>
    <w:rsid w:val="00C077FB"/>
    <w:rsid w:val="00C079FF"/>
    <w:rsid w:val="00C07A6E"/>
    <w:rsid w:val="00C07AFE"/>
    <w:rsid w:val="00C07B5B"/>
    <w:rsid w:val="00C07B76"/>
    <w:rsid w:val="00C07DEF"/>
    <w:rsid w:val="00C10010"/>
    <w:rsid w:val="00C1001F"/>
    <w:rsid w:val="00C100CB"/>
    <w:rsid w:val="00C10152"/>
    <w:rsid w:val="00C102CC"/>
    <w:rsid w:val="00C1035D"/>
    <w:rsid w:val="00C10442"/>
    <w:rsid w:val="00C10600"/>
    <w:rsid w:val="00C1061C"/>
    <w:rsid w:val="00C1066A"/>
    <w:rsid w:val="00C10708"/>
    <w:rsid w:val="00C10742"/>
    <w:rsid w:val="00C1084C"/>
    <w:rsid w:val="00C108B2"/>
    <w:rsid w:val="00C10B4D"/>
    <w:rsid w:val="00C10B6D"/>
    <w:rsid w:val="00C10BEB"/>
    <w:rsid w:val="00C10D1E"/>
    <w:rsid w:val="00C10E30"/>
    <w:rsid w:val="00C10E50"/>
    <w:rsid w:val="00C10EC7"/>
    <w:rsid w:val="00C10F76"/>
    <w:rsid w:val="00C10FAC"/>
    <w:rsid w:val="00C11151"/>
    <w:rsid w:val="00C11381"/>
    <w:rsid w:val="00C11382"/>
    <w:rsid w:val="00C11383"/>
    <w:rsid w:val="00C1142F"/>
    <w:rsid w:val="00C116B2"/>
    <w:rsid w:val="00C116C2"/>
    <w:rsid w:val="00C11A35"/>
    <w:rsid w:val="00C11A91"/>
    <w:rsid w:val="00C11B41"/>
    <w:rsid w:val="00C11BC7"/>
    <w:rsid w:val="00C11BDE"/>
    <w:rsid w:val="00C11DE0"/>
    <w:rsid w:val="00C121E5"/>
    <w:rsid w:val="00C12256"/>
    <w:rsid w:val="00C1238A"/>
    <w:rsid w:val="00C1252D"/>
    <w:rsid w:val="00C125C1"/>
    <w:rsid w:val="00C1261D"/>
    <w:rsid w:val="00C12712"/>
    <w:rsid w:val="00C12874"/>
    <w:rsid w:val="00C12A53"/>
    <w:rsid w:val="00C12AB5"/>
    <w:rsid w:val="00C12ACF"/>
    <w:rsid w:val="00C12BE4"/>
    <w:rsid w:val="00C12CAE"/>
    <w:rsid w:val="00C12D99"/>
    <w:rsid w:val="00C12DF3"/>
    <w:rsid w:val="00C12E0D"/>
    <w:rsid w:val="00C12F56"/>
    <w:rsid w:val="00C12FC9"/>
    <w:rsid w:val="00C13166"/>
    <w:rsid w:val="00C1340F"/>
    <w:rsid w:val="00C134ED"/>
    <w:rsid w:val="00C135CB"/>
    <w:rsid w:val="00C1381B"/>
    <w:rsid w:val="00C13832"/>
    <w:rsid w:val="00C13905"/>
    <w:rsid w:val="00C13940"/>
    <w:rsid w:val="00C139BE"/>
    <w:rsid w:val="00C13A05"/>
    <w:rsid w:val="00C13A74"/>
    <w:rsid w:val="00C142A1"/>
    <w:rsid w:val="00C142F0"/>
    <w:rsid w:val="00C143A4"/>
    <w:rsid w:val="00C145FE"/>
    <w:rsid w:val="00C14778"/>
    <w:rsid w:val="00C1484A"/>
    <w:rsid w:val="00C1490D"/>
    <w:rsid w:val="00C1492D"/>
    <w:rsid w:val="00C14A25"/>
    <w:rsid w:val="00C14A76"/>
    <w:rsid w:val="00C14A8A"/>
    <w:rsid w:val="00C14B3F"/>
    <w:rsid w:val="00C14B4D"/>
    <w:rsid w:val="00C14C87"/>
    <w:rsid w:val="00C14C8C"/>
    <w:rsid w:val="00C14CE1"/>
    <w:rsid w:val="00C14CE5"/>
    <w:rsid w:val="00C14EE9"/>
    <w:rsid w:val="00C1500F"/>
    <w:rsid w:val="00C15050"/>
    <w:rsid w:val="00C15229"/>
    <w:rsid w:val="00C152C4"/>
    <w:rsid w:val="00C15669"/>
    <w:rsid w:val="00C15755"/>
    <w:rsid w:val="00C1577A"/>
    <w:rsid w:val="00C15816"/>
    <w:rsid w:val="00C158E1"/>
    <w:rsid w:val="00C159C3"/>
    <w:rsid w:val="00C15A54"/>
    <w:rsid w:val="00C15A71"/>
    <w:rsid w:val="00C15BCB"/>
    <w:rsid w:val="00C15BD8"/>
    <w:rsid w:val="00C15BEA"/>
    <w:rsid w:val="00C15C42"/>
    <w:rsid w:val="00C15CC3"/>
    <w:rsid w:val="00C15D2F"/>
    <w:rsid w:val="00C15FAA"/>
    <w:rsid w:val="00C1617E"/>
    <w:rsid w:val="00C1620E"/>
    <w:rsid w:val="00C163A1"/>
    <w:rsid w:val="00C16428"/>
    <w:rsid w:val="00C165B3"/>
    <w:rsid w:val="00C165CD"/>
    <w:rsid w:val="00C1664A"/>
    <w:rsid w:val="00C1671D"/>
    <w:rsid w:val="00C16729"/>
    <w:rsid w:val="00C1673A"/>
    <w:rsid w:val="00C167A4"/>
    <w:rsid w:val="00C169BA"/>
    <w:rsid w:val="00C169F0"/>
    <w:rsid w:val="00C16A61"/>
    <w:rsid w:val="00C16ECB"/>
    <w:rsid w:val="00C16F34"/>
    <w:rsid w:val="00C16FF7"/>
    <w:rsid w:val="00C16FFC"/>
    <w:rsid w:val="00C17052"/>
    <w:rsid w:val="00C172F9"/>
    <w:rsid w:val="00C1753F"/>
    <w:rsid w:val="00C17811"/>
    <w:rsid w:val="00C1787A"/>
    <w:rsid w:val="00C17979"/>
    <w:rsid w:val="00C17B4C"/>
    <w:rsid w:val="00C17B56"/>
    <w:rsid w:val="00C17D00"/>
    <w:rsid w:val="00C17E73"/>
    <w:rsid w:val="00C17EBF"/>
    <w:rsid w:val="00C17FAC"/>
    <w:rsid w:val="00C20066"/>
    <w:rsid w:val="00C200A3"/>
    <w:rsid w:val="00C201C0"/>
    <w:rsid w:val="00C202AF"/>
    <w:rsid w:val="00C2040C"/>
    <w:rsid w:val="00C20608"/>
    <w:rsid w:val="00C2079A"/>
    <w:rsid w:val="00C20874"/>
    <w:rsid w:val="00C208BE"/>
    <w:rsid w:val="00C208D4"/>
    <w:rsid w:val="00C20919"/>
    <w:rsid w:val="00C20CB0"/>
    <w:rsid w:val="00C20D99"/>
    <w:rsid w:val="00C20E54"/>
    <w:rsid w:val="00C20FB9"/>
    <w:rsid w:val="00C21383"/>
    <w:rsid w:val="00C213C5"/>
    <w:rsid w:val="00C213E3"/>
    <w:rsid w:val="00C21482"/>
    <w:rsid w:val="00C215BC"/>
    <w:rsid w:val="00C21965"/>
    <w:rsid w:val="00C21966"/>
    <w:rsid w:val="00C2196D"/>
    <w:rsid w:val="00C21CAE"/>
    <w:rsid w:val="00C21CEA"/>
    <w:rsid w:val="00C21E8F"/>
    <w:rsid w:val="00C22191"/>
    <w:rsid w:val="00C2222B"/>
    <w:rsid w:val="00C22257"/>
    <w:rsid w:val="00C22545"/>
    <w:rsid w:val="00C22704"/>
    <w:rsid w:val="00C229AF"/>
    <w:rsid w:val="00C229B5"/>
    <w:rsid w:val="00C22A36"/>
    <w:rsid w:val="00C22CAC"/>
    <w:rsid w:val="00C22D46"/>
    <w:rsid w:val="00C22DC2"/>
    <w:rsid w:val="00C22F0C"/>
    <w:rsid w:val="00C230A9"/>
    <w:rsid w:val="00C230BE"/>
    <w:rsid w:val="00C23135"/>
    <w:rsid w:val="00C232B9"/>
    <w:rsid w:val="00C2339A"/>
    <w:rsid w:val="00C2345E"/>
    <w:rsid w:val="00C23491"/>
    <w:rsid w:val="00C235C5"/>
    <w:rsid w:val="00C23827"/>
    <w:rsid w:val="00C23995"/>
    <w:rsid w:val="00C23AA0"/>
    <w:rsid w:val="00C23B09"/>
    <w:rsid w:val="00C23B89"/>
    <w:rsid w:val="00C23BEA"/>
    <w:rsid w:val="00C23BEF"/>
    <w:rsid w:val="00C23C77"/>
    <w:rsid w:val="00C23CD2"/>
    <w:rsid w:val="00C23DB8"/>
    <w:rsid w:val="00C23FE7"/>
    <w:rsid w:val="00C24309"/>
    <w:rsid w:val="00C24345"/>
    <w:rsid w:val="00C244AB"/>
    <w:rsid w:val="00C24649"/>
    <w:rsid w:val="00C24702"/>
    <w:rsid w:val="00C24758"/>
    <w:rsid w:val="00C24822"/>
    <w:rsid w:val="00C24920"/>
    <w:rsid w:val="00C24947"/>
    <w:rsid w:val="00C249DA"/>
    <w:rsid w:val="00C24D10"/>
    <w:rsid w:val="00C24E25"/>
    <w:rsid w:val="00C24EC1"/>
    <w:rsid w:val="00C25081"/>
    <w:rsid w:val="00C250C5"/>
    <w:rsid w:val="00C25141"/>
    <w:rsid w:val="00C2517E"/>
    <w:rsid w:val="00C251D4"/>
    <w:rsid w:val="00C25299"/>
    <w:rsid w:val="00C256A1"/>
    <w:rsid w:val="00C25894"/>
    <w:rsid w:val="00C25B8F"/>
    <w:rsid w:val="00C25BB3"/>
    <w:rsid w:val="00C25D54"/>
    <w:rsid w:val="00C25EAA"/>
    <w:rsid w:val="00C26103"/>
    <w:rsid w:val="00C26238"/>
    <w:rsid w:val="00C262FC"/>
    <w:rsid w:val="00C2637C"/>
    <w:rsid w:val="00C264FE"/>
    <w:rsid w:val="00C268FD"/>
    <w:rsid w:val="00C26960"/>
    <w:rsid w:val="00C269B6"/>
    <w:rsid w:val="00C26AC7"/>
    <w:rsid w:val="00C26C95"/>
    <w:rsid w:val="00C26D4F"/>
    <w:rsid w:val="00C26D82"/>
    <w:rsid w:val="00C271E2"/>
    <w:rsid w:val="00C27459"/>
    <w:rsid w:val="00C27725"/>
    <w:rsid w:val="00C278BC"/>
    <w:rsid w:val="00C279CB"/>
    <w:rsid w:val="00C27BAB"/>
    <w:rsid w:val="00C27DDA"/>
    <w:rsid w:val="00C27E02"/>
    <w:rsid w:val="00C27E27"/>
    <w:rsid w:val="00C27EE3"/>
    <w:rsid w:val="00C27F1C"/>
    <w:rsid w:val="00C27F9E"/>
    <w:rsid w:val="00C30077"/>
    <w:rsid w:val="00C30164"/>
    <w:rsid w:val="00C3040B"/>
    <w:rsid w:val="00C306CB"/>
    <w:rsid w:val="00C3093A"/>
    <w:rsid w:val="00C309E3"/>
    <w:rsid w:val="00C30AAB"/>
    <w:rsid w:val="00C30B5B"/>
    <w:rsid w:val="00C30C43"/>
    <w:rsid w:val="00C30DA1"/>
    <w:rsid w:val="00C30DFD"/>
    <w:rsid w:val="00C30E54"/>
    <w:rsid w:val="00C31001"/>
    <w:rsid w:val="00C31010"/>
    <w:rsid w:val="00C31125"/>
    <w:rsid w:val="00C311A6"/>
    <w:rsid w:val="00C3121F"/>
    <w:rsid w:val="00C31267"/>
    <w:rsid w:val="00C31272"/>
    <w:rsid w:val="00C3146D"/>
    <w:rsid w:val="00C31502"/>
    <w:rsid w:val="00C31798"/>
    <w:rsid w:val="00C3188D"/>
    <w:rsid w:val="00C31999"/>
    <w:rsid w:val="00C319AA"/>
    <w:rsid w:val="00C319C7"/>
    <w:rsid w:val="00C31A19"/>
    <w:rsid w:val="00C31AC6"/>
    <w:rsid w:val="00C31E81"/>
    <w:rsid w:val="00C321F5"/>
    <w:rsid w:val="00C3242B"/>
    <w:rsid w:val="00C3268B"/>
    <w:rsid w:val="00C3295A"/>
    <w:rsid w:val="00C329EA"/>
    <w:rsid w:val="00C32C79"/>
    <w:rsid w:val="00C32CC1"/>
    <w:rsid w:val="00C32FC8"/>
    <w:rsid w:val="00C32FEB"/>
    <w:rsid w:val="00C330AF"/>
    <w:rsid w:val="00C3316A"/>
    <w:rsid w:val="00C33245"/>
    <w:rsid w:val="00C33269"/>
    <w:rsid w:val="00C33285"/>
    <w:rsid w:val="00C335F0"/>
    <w:rsid w:val="00C3360B"/>
    <w:rsid w:val="00C3384F"/>
    <w:rsid w:val="00C3397B"/>
    <w:rsid w:val="00C33A19"/>
    <w:rsid w:val="00C33A5B"/>
    <w:rsid w:val="00C33BD7"/>
    <w:rsid w:val="00C33C22"/>
    <w:rsid w:val="00C33D20"/>
    <w:rsid w:val="00C33D3A"/>
    <w:rsid w:val="00C33E80"/>
    <w:rsid w:val="00C33E88"/>
    <w:rsid w:val="00C33FE5"/>
    <w:rsid w:val="00C3405D"/>
    <w:rsid w:val="00C34106"/>
    <w:rsid w:val="00C341E3"/>
    <w:rsid w:val="00C34223"/>
    <w:rsid w:val="00C3426F"/>
    <w:rsid w:val="00C3451A"/>
    <w:rsid w:val="00C3457F"/>
    <w:rsid w:val="00C34670"/>
    <w:rsid w:val="00C3486F"/>
    <w:rsid w:val="00C34999"/>
    <w:rsid w:val="00C34A02"/>
    <w:rsid w:val="00C34A06"/>
    <w:rsid w:val="00C34AE6"/>
    <w:rsid w:val="00C34B19"/>
    <w:rsid w:val="00C35002"/>
    <w:rsid w:val="00C35021"/>
    <w:rsid w:val="00C350B9"/>
    <w:rsid w:val="00C351C9"/>
    <w:rsid w:val="00C3530A"/>
    <w:rsid w:val="00C354BD"/>
    <w:rsid w:val="00C35546"/>
    <w:rsid w:val="00C355E1"/>
    <w:rsid w:val="00C355E6"/>
    <w:rsid w:val="00C355EB"/>
    <w:rsid w:val="00C355EF"/>
    <w:rsid w:val="00C356B5"/>
    <w:rsid w:val="00C356BA"/>
    <w:rsid w:val="00C3575A"/>
    <w:rsid w:val="00C358E2"/>
    <w:rsid w:val="00C35914"/>
    <w:rsid w:val="00C3596D"/>
    <w:rsid w:val="00C35BFF"/>
    <w:rsid w:val="00C35C5C"/>
    <w:rsid w:val="00C35D8A"/>
    <w:rsid w:val="00C35E6A"/>
    <w:rsid w:val="00C35FBD"/>
    <w:rsid w:val="00C3617B"/>
    <w:rsid w:val="00C3625D"/>
    <w:rsid w:val="00C364DF"/>
    <w:rsid w:val="00C3658F"/>
    <w:rsid w:val="00C367A9"/>
    <w:rsid w:val="00C36810"/>
    <w:rsid w:val="00C36A16"/>
    <w:rsid w:val="00C36B67"/>
    <w:rsid w:val="00C36C73"/>
    <w:rsid w:val="00C36D76"/>
    <w:rsid w:val="00C36D83"/>
    <w:rsid w:val="00C36E72"/>
    <w:rsid w:val="00C36EFC"/>
    <w:rsid w:val="00C37027"/>
    <w:rsid w:val="00C37033"/>
    <w:rsid w:val="00C373A0"/>
    <w:rsid w:val="00C3781A"/>
    <w:rsid w:val="00C3785A"/>
    <w:rsid w:val="00C37868"/>
    <w:rsid w:val="00C378CE"/>
    <w:rsid w:val="00C37997"/>
    <w:rsid w:val="00C3799B"/>
    <w:rsid w:val="00C37A93"/>
    <w:rsid w:val="00C37B4C"/>
    <w:rsid w:val="00C37B6F"/>
    <w:rsid w:val="00C37C03"/>
    <w:rsid w:val="00C37D83"/>
    <w:rsid w:val="00C37E31"/>
    <w:rsid w:val="00C37F46"/>
    <w:rsid w:val="00C4019C"/>
    <w:rsid w:val="00C40228"/>
    <w:rsid w:val="00C4025B"/>
    <w:rsid w:val="00C40336"/>
    <w:rsid w:val="00C40373"/>
    <w:rsid w:val="00C4045B"/>
    <w:rsid w:val="00C40462"/>
    <w:rsid w:val="00C40487"/>
    <w:rsid w:val="00C4060A"/>
    <w:rsid w:val="00C406E0"/>
    <w:rsid w:val="00C4090A"/>
    <w:rsid w:val="00C40A81"/>
    <w:rsid w:val="00C40BB9"/>
    <w:rsid w:val="00C40D63"/>
    <w:rsid w:val="00C40D72"/>
    <w:rsid w:val="00C40DBA"/>
    <w:rsid w:val="00C40EBD"/>
    <w:rsid w:val="00C40F50"/>
    <w:rsid w:val="00C40F77"/>
    <w:rsid w:val="00C40FAD"/>
    <w:rsid w:val="00C412C4"/>
    <w:rsid w:val="00C41332"/>
    <w:rsid w:val="00C41373"/>
    <w:rsid w:val="00C41390"/>
    <w:rsid w:val="00C4147E"/>
    <w:rsid w:val="00C41513"/>
    <w:rsid w:val="00C4151E"/>
    <w:rsid w:val="00C41566"/>
    <w:rsid w:val="00C41870"/>
    <w:rsid w:val="00C418F9"/>
    <w:rsid w:val="00C41951"/>
    <w:rsid w:val="00C41B9B"/>
    <w:rsid w:val="00C41BFC"/>
    <w:rsid w:val="00C41C97"/>
    <w:rsid w:val="00C41D9B"/>
    <w:rsid w:val="00C41DE6"/>
    <w:rsid w:val="00C41E63"/>
    <w:rsid w:val="00C420F2"/>
    <w:rsid w:val="00C424B0"/>
    <w:rsid w:val="00C42629"/>
    <w:rsid w:val="00C42746"/>
    <w:rsid w:val="00C427B7"/>
    <w:rsid w:val="00C4282B"/>
    <w:rsid w:val="00C429CE"/>
    <w:rsid w:val="00C42B04"/>
    <w:rsid w:val="00C42B6A"/>
    <w:rsid w:val="00C42CA3"/>
    <w:rsid w:val="00C43519"/>
    <w:rsid w:val="00C4359A"/>
    <w:rsid w:val="00C43791"/>
    <w:rsid w:val="00C43858"/>
    <w:rsid w:val="00C4385F"/>
    <w:rsid w:val="00C439CA"/>
    <w:rsid w:val="00C43A60"/>
    <w:rsid w:val="00C43AA8"/>
    <w:rsid w:val="00C43BA4"/>
    <w:rsid w:val="00C43CA8"/>
    <w:rsid w:val="00C43E5A"/>
    <w:rsid w:val="00C43F4A"/>
    <w:rsid w:val="00C4433F"/>
    <w:rsid w:val="00C444DC"/>
    <w:rsid w:val="00C445B0"/>
    <w:rsid w:val="00C445CF"/>
    <w:rsid w:val="00C44650"/>
    <w:rsid w:val="00C44662"/>
    <w:rsid w:val="00C44777"/>
    <w:rsid w:val="00C44954"/>
    <w:rsid w:val="00C449F1"/>
    <w:rsid w:val="00C44A0D"/>
    <w:rsid w:val="00C44D45"/>
    <w:rsid w:val="00C44D7F"/>
    <w:rsid w:val="00C44FDF"/>
    <w:rsid w:val="00C450A2"/>
    <w:rsid w:val="00C45440"/>
    <w:rsid w:val="00C455CC"/>
    <w:rsid w:val="00C45684"/>
    <w:rsid w:val="00C45706"/>
    <w:rsid w:val="00C457C8"/>
    <w:rsid w:val="00C458B6"/>
    <w:rsid w:val="00C45A64"/>
    <w:rsid w:val="00C45A74"/>
    <w:rsid w:val="00C45A90"/>
    <w:rsid w:val="00C45B6E"/>
    <w:rsid w:val="00C45C41"/>
    <w:rsid w:val="00C45E16"/>
    <w:rsid w:val="00C4606A"/>
    <w:rsid w:val="00C46137"/>
    <w:rsid w:val="00C461F1"/>
    <w:rsid w:val="00C462F5"/>
    <w:rsid w:val="00C4647C"/>
    <w:rsid w:val="00C464C7"/>
    <w:rsid w:val="00C464E0"/>
    <w:rsid w:val="00C465E7"/>
    <w:rsid w:val="00C46703"/>
    <w:rsid w:val="00C468A2"/>
    <w:rsid w:val="00C46974"/>
    <w:rsid w:val="00C4698E"/>
    <w:rsid w:val="00C4699C"/>
    <w:rsid w:val="00C46CD2"/>
    <w:rsid w:val="00C46EC7"/>
    <w:rsid w:val="00C4707B"/>
    <w:rsid w:val="00C47469"/>
    <w:rsid w:val="00C476F9"/>
    <w:rsid w:val="00C47847"/>
    <w:rsid w:val="00C478E3"/>
    <w:rsid w:val="00C4794A"/>
    <w:rsid w:val="00C47A98"/>
    <w:rsid w:val="00C47D57"/>
    <w:rsid w:val="00C47E8F"/>
    <w:rsid w:val="00C47EE4"/>
    <w:rsid w:val="00C47F03"/>
    <w:rsid w:val="00C47FC7"/>
    <w:rsid w:val="00C501A2"/>
    <w:rsid w:val="00C5024B"/>
    <w:rsid w:val="00C50346"/>
    <w:rsid w:val="00C5053B"/>
    <w:rsid w:val="00C50597"/>
    <w:rsid w:val="00C507A1"/>
    <w:rsid w:val="00C50884"/>
    <w:rsid w:val="00C508A4"/>
    <w:rsid w:val="00C5098B"/>
    <w:rsid w:val="00C50D1E"/>
    <w:rsid w:val="00C50EB1"/>
    <w:rsid w:val="00C50EB3"/>
    <w:rsid w:val="00C50F8D"/>
    <w:rsid w:val="00C50FDE"/>
    <w:rsid w:val="00C51005"/>
    <w:rsid w:val="00C5108D"/>
    <w:rsid w:val="00C51278"/>
    <w:rsid w:val="00C512F7"/>
    <w:rsid w:val="00C5136C"/>
    <w:rsid w:val="00C5146E"/>
    <w:rsid w:val="00C514BD"/>
    <w:rsid w:val="00C514D3"/>
    <w:rsid w:val="00C51625"/>
    <w:rsid w:val="00C5164F"/>
    <w:rsid w:val="00C517F2"/>
    <w:rsid w:val="00C51837"/>
    <w:rsid w:val="00C519C9"/>
    <w:rsid w:val="00C51A50"/>
    <w:rsid w:val="00C51C4F"/>
    <w:rsid w:val="00C51CA8"/>
    <w:rsid w:val="00C51CC5"/>
    <w:rsid w:val="00C51D0B"/>
    <w:rsid w:val="00C51EB8"/>
    <w:rsid w:val="00C52011"/>
    <w:rsid w:val="00C522BF"/>
    <w:rsid w:val="00C52411"/>
    <w:rsid w:val="00C524AB"/>
    <w:rsid w:val="00C52628"/>
    <w:rsid w:val="00C52668"/>
    <w:rsid w:val="00C526A0"/>
    <w:rsid w:val="00C526AD"/>
    <w:rsid w:val="00C5273E"/>
    <w:rsid w:val="00C52894"/>
    <w:rsid w:val="00C528B2"/>
    <w:rsid w:val="00C52958"/>
    <w:rsid w:val="00C529DD"/>
    <w:rsid w:val="00C52A2B"/>
    <w:rsid w:val="00C52AC2"/>
    <w:rsid w:val="00C52B9A"/>
    <w:rsid w:val="00C52C65"/>
    <w:rsid w:val="00C52CBC"/>
    <w:rsid w:val="00C5321A"/>
    <w:rsid w:val="00C533D4"/>
    <w:rsid w:val="00C53478"/>
    <w:rsid w:val="00C5349C"/>
    <w:rsid w:val="00C538E8"/>
    <w:rsid w:val="00C539D0"/>
    <w:rsid w:val="00C539E3"/>
    <w:rsid w:val="00C53A2C"/>
    <w:rsid w:val="00C53C04"/>
    <w:rsid w:val="00C53C2B"/>
    <w:rsid w:val="00C53CCF"/>
    <w:rsid w:val="00C53E75"/>
    <w:rsid w:val="00C53ED0"/>
    <w:rsid w:val="00C5442E"/>
    <w:rsid w:val="00C54440"/>
    <w:rsid w:val="00C54471"/>
    <w:rsid w:val="00C544B4"/>
    <w:rsid w:val="00C54623"/>
    <w:rsid w:val="00C546B6"/>
    <w:rsid w:val="00C5485C"/>
    <w:rsid w:val="00C54AE0"/>
    <w:rsid w:val="00C54D75"/>
    <w:rsid w:val="00C54DAA"/>
    <w:rsid w:val="00C54E53"/>
    <w:rsid w:val="00C54E74"/>
    <w:rsid w:val="00C54E8F"/>
    <w:rsid w:val="00C54FAD"/>
    <w:rsid w:val="00C55032"/>
    <w:rsid w:val="00C5510B"/>
    <w:rsid w:val="00C5524C"/>
    <w:rsid w:val="00C55342"/>
    <w:rsid w:val="00C5564B"/>
    <w:rsid w:val="00C5570C"/>
    <w:rsid w:val="00C5581F"/>
    <w:rsid w:val="00C55847"/>
    <w:rsid w:val="00C55849"/>
    <w:rsid w:val="00C55888"/>
    <w:rsid w:val="00C55903"/>
    <w:rsid w:val="00C559E5"/>
    <w:rsid w:val="00C55ADC"/>
    <w:rsid w:val="00C55BA8"/>
    <w:rsid w:val="00C55C38"/>
    <w:rsid w:val="00C55E0E"/>
    <w:rsid w:val="00C55F27"/>
    <w:rsid w:val="00C55F2D"/>
    <w:rsid w:val="00C561FF"/>
    <w:rsid w:val="00C562BC"/>
    <w:rsid w:val="00C565AA"/>
    <w:rsid w:val="00C566E7"/>
    <w:rsid w:val="00C56748"/>
    <w:rsid w:val="00C56756"/>
    <w:rsid w:val="00C569AB"/>
    <w:rsid w:val="00C56A4E"/>
    <w:rsid w:val="00C56C77"/>
    <w:rsid w:val="00C56F14"/>
    <w:rsid w:val="00C56F62"/>
    <w:rsid w:val="00C56FAD"/>
    <w:rsid w:val="00C56FC8"/>
    <w:rsid w:val="00C57113"/>
    <w:rsid w:val="00C57141"/>
    <w:rsid w:val="00C571D4"/>
    <w:rsid w:val="00C57292"/>
    <w:rsid w:val="00C5735B"/>
    <w:rsid w:val="00C574A6"/>
    <w:rsid w:val="00C5752C"/>
    <w:rsid w:val="00C575CF"/>
    <w:rsid w:val="00C575FE"/>
    <w:rsid w:val="00C57638"/>
    <w:rsid w:val="00C577AD"/>
    <w:rsid w:val="00C5799D"/>
    <w:rsid w:val="00C579A9"/>
    <w:rsid w:val="00C57AAB"/>
    <w:rsid w:val="00C57EAB"/>
    <w:rsid w:val="00C60036"/>
    <w:rsid w:val="00C600B4"/>
    <w:rsid w:val="00C600EF"/>
    <w:rsid w:val="00C6010C"/>
    <w:rsid w:val="00C601E9"/>
    <w:rsid w:val="00C601ED"/>
    <w:rsid w:val="00C60484"/>
    <w:rsid w:val="00C60486"/>
    <w:rsid w:val="00C604A3"/>
    <w:rsid w:val="00C6061D"/>
    <w:rsid w:val="00C6097F"/>
    <w:rsid w:val="00C60999"/>
    <w:rsid w:val="00C60A6C"/>
    <w:rsid w:val="00C60BFD"/>
    <w:rsid w:val="00C60C14"/>
    <w:rsid w:val="00C60D5D"/>
    <w:rsid w:val="00C6101B"/>
    <w:rsid w:val="00C61134"/>
    <w:rsid w:val="00C61145"/>
    <w:rsid w:val="00C612B4"/>
    <w:rsid w:val="00C613CE"/>
    <w:rsid w:val="00C61577"/>
    <w:rsid w:val="00C615F0"/>
    <w:rsid w:val="00C61601"/>
    <w:rsid w:val="00C61621"/>
    <w:rsid w:val="00C6163A"/>
    <w:rsid w:val="00C61651"/>
    <w:rsid w:val="00C616B7"/>
    <w:rsid w:val="00C616B8"/>
    <w:rsid w:val="00C617B6"/>
    <w:rsid w:val="00C61AF2"/>
    <w:rsid w:val="00C61B07"/>
    <w:rsid w:val="00C61CA3"/>
    <w:rsid w:val="00C61D97"/>
    <w:rsid w:val="00C61DC6"/>
    <w:rsid w:val="00C61EB1"/>
    <w:rsid w:val="00C61F0E"/>
    <w:rsid w:val="00C6212F"/>
    <w:rsid w:val="00C62150"/>
    <w:rsid w:val="00C62271"/>
    <w:rsid w:val="00C62551"/>
    <w:rsid w:val="00C62722"/>
    <w:rsid w:val="00C6276D"/>
    <w:rsid w:val="00C62791"/>
    <w:rsid w:val="00C628BF"/>
    <w:rsid w:val="00C629B0"/>
    <w:rsid w:val="00C629EC"/>
    <w:rsid w:val="00C62A04"/>
    <w:rsid w:val="00C62B00"/>
    <w:rsid w:val="00C62B60"/>
    <w:rsid w:val="00C62D04"/>
    <w:rsid w:val="00C62F16"/>
    <w:rsid w:val="00C630DE"/>
    <w:rsid w:val="00C63152"/>
    <w:rsid w:val="00C6320C"/>
    <w:rsid w:val="00C6321D"/>
    <w:rsid w:val="00C6329C"/>
    <w:rsid w:val="00C632C0"/>
    <w:rsid w:val="00C63495"/>
    <w:rsid w:val="00C6354F"/>
    <w:rsid w:val="00C6366F"/>
    <w:rsid w:val="00C636C8"/>
    <w:rsid w:val="00C6373D"/>
    <w:rsid w:val="00C6375F"/>
    <w:rsid w:val="00C639FA"/>
    <w:rsid w:val="00C63A85"/>
    <w:rsid w:val="00C63B05"/>
    <w:rsid w:val="00C63B7C"/>
    <w:rsid w:val="00C63D7E"/>
    <w:rsid w:val="00C63E1A"/>
    <w:rsid w:val="00C63EA4"/>
    <w:rsid w:val="00C63EBE"/>
    <w:rsid w:val="00C63F16"/>
    <w:rsid w:val="00C63F63"/>
    <w:rsid w:val="00C640E7"/>
    <w:rsid w:val="00C6410B"/>
    <w:rsid w:val="00C6413D"/>
    <w:rsid w:val="00C64172"/>
    <w:rsid w:val="00C642FB"/>
    <w:rsid w:val="00C64310"/>
    <w:rsid w:val="00C64320"/>
    <w:rsid w:val="00C643B0"/>
    <w:rsid w:val="00C64536"/>
    <w:rsid w:val="00C64663"/>
    <w:rsid w:val="00C646CA"/>
    <w:rsid w:val="00C64924"/>
    <w:rsid w:val="00C649E2"/>
    <w:rsid w:val="00C64A43"/>
    <w:rsid w:val="00C64A9C"/>
    <w:rsid w:val="00C64BA7"/>
    <w:rsid w:val="00C64E14"/>
    <w:rsid w:val="00C650A7"/>
    <w:rsid w:val="00C65306"/>
    <w:rsid w:val="00C6546B"/>
    <w:rsid w:val="00C654F5"/>
    <w:rsid w:val="00C65687"/>
    <w:rsid w:val="00C656E4"/>
    <w:rsid w:val="00C656F6"/>
    <w:rsid w:val="00C65821"/>
    <w:rsid w:val="00C6597C"/>
    <w:rsid w:val="00C65BB9"/>
    <w:rsid w:val="00C65CC0"/>
    <w:rsid w:val="00C65CCD"/>
    <w:rsid w:val="00C65D1D"/>
    <w:rsid w:val="00C6604A"/>
    <w:rsid w:val="00C66050"/>
    <w:rsid w:val="00C661F3"/>
    <w:rsid w:val="00C66403"/>
    <w:rsid w:val="00C66533"/>
    <w:rsid w:val="00C66727"/>
    <w:rsid w:val="00C66816"/>
    <w:rsid w:val="00C669A9"/>
    <w:rsid w:val="00C66B41"/>
    <w:rsid w:val="00C66B8C"/>
    <w:rsid w:val="00C66B9B"/>
    <w:rsid w:val="00C66F92"/>
    <w:rsid w:val="00C66FE4"/>
    <w:rsid w:val="00C67130"/>
    <w:rsid w:val="00C6722B"/>
    <w:rsid w:val="00C67270"/>
    <w:rsid w:val="00C6731A"/>
    <w:rsid w:val="00C673D0"/>
    <w:rsid w:val="00C675B9"/>
    <w:rsid w:val="00C67852"/>
    <w:rsid w:val="00C67A46"/>
    <w:rsid w:val="00C67A67"/>
    <w:rsid w:val="00C67B03"/>
    <w:rsid w:val="00C67B31"/>
    <w:rsid w:val="00C67FB4"/>
    <w:rsid w:val="00C700F3"/>
    <w:rsid w:val="00C70134"/>
    <w:rsid w:val="00C70141"/>
    <w:rsid w:val="00C701DC"/>
    <w:rsid w:val="00C7026D"/>
    <w:rsid w:val="00C7041E"/>
    <w:rsid w:val="00C70663"/>
    <w:rsid w:val="00C706D9"/>
    <w:rsid w:val="00C70956"/>
    <w:rsid w:val="00C70968"/>
    <w:rsid w:val="00C709B2"/>
    <w:rsid w:val="00C70AA9"/>
    <w:rsid w:val="00C70AEC"/>
    <w:rsid w:val="00C70E36"/>
    <w:rsid w:val="00C70EA8"/>
    <w:rsid w:val="00C70FF3"/>
    <w:rsid w:val="00C7117A"/>
    <w:rsid w:val="00C71191"/>
    <w:rsid w:val="00C71527"/>
    <w:rsid w:val="00C71543"/>
    <w:rsid w:val="00C71586"/>
    <w:rsid w:val="00C715AE"/>
    <w:rsid w:val="00C7163D"/>
    <w:rsid w:val="00C71698"/>
    <w:rsid w:val="00C7196E"/>
    <w:rsid w:val="00C71A69"/>
    <w:rsid w:val="00C71B59"/>
    <w:rsid w:val="00C71BFB"/>
    <w:rsid w:val="00C71BFC"/>
    <w:rsid w:val="00C71D0D"/>
    <w:rsid w:val="00C71DE1"/>
    <w:rsid w:val="00C71E3F"/>
    <w:rsid w:val="00C71E9E"/>
    <w:rsid w:val="00C72039"/>
    <w:rsid w:val="00C72199"/>
    <w:rsid w:val="00C7227B"/>
    <w:rsid w:val="00C723EA"/>
    <w:rsid w:val="00C72593"/>
    <w:rsid w:val="00C7272F"/>
    <w:rsid w:val="00C727D6"/>
    <w:rsid w:val="00C728A8"/>
    <w:rsid w:val="00C728B0"/>
    <w:rsid w:val="00C728B4"/>
    <w:rsid w:val="00C72A64"/>
    <w:rsid w:val="00C72C11"/>
    <w:rsid w:val="00C72C22"/>
    <w:rsid w:val="00C72DFA"/>
    <w:rsid w:val="00C72EA6"/>
    <w:rsid w:val="00C73025"/>
    <w:rsid w:val="00C7304E"/>
    <w:rsid w:val="00C7325E"/>
    <w:rsid w:val="00C732FB"/>
    <w:rsid w:val="00C73730"/>
    <w:rsid w:val="00C73746"/>
    <w:rsid w:val="00C73747"/>
    <w:rsid w:val="00C73777"/>
    <w:rsid w:val="00C737AB"/>
    <w:rsid w:val="00C73C65"/>
    <w:rsid w:val="00C73D83"/>
    <w:rsid w:val="00C73E23"/>
    <w:rsid w:val="00C73ED9"/>
    <w:rsid w:val="00C73F60"/>
    <w:rsid w:val="00C73F78"/>
    <w:rsid w:val="00C74140"/>
    <w:rsid w:val="00C74459"/>
    <w:rsid w:val="00C7447E"/>
    <w:rsid w:val="00C74591"/>
    <w:rsid w:val="00C7461A"/>
    <w:rsid w:val="00C74768"/>
    <w:rsid w:val="00C748F0"/>
    <w:rsid w:val="00C74A8A"/>
    <w:rsid w:val="00C74A95"/>
    <w:rsid w:val="00C74A98"/>
    <w:rsid w:val="00C74B21"/>
    <w:rsid w:val="00C74B6B"/>
    <w:rsid w:val="00C74D6B"/>
    <w:rsid w:val="00C74D86"/>
    <w:rsid w:val="00C74F66"/>
    <w:rsid w:val="00C74F67"/>
    <w:rsid w:val="00C75287"/>
    <w:rsid w:val="00C75300"/>
    <w:rsid w:val="00C754E4"/>
    <w:rsid w:val="00C75A39"/>
    <w:rsid w:val="00C75B0A"/>
    <w:rsid w:val="00C75C04"/>
    <w:rsid w:val="00C75D77"/>
    <w:rsid w:val="00C75DB3"/>
    <w:rsid w:val="00C75F5E"/>
    <w:rsid w:val="00C75FD4"/>
    <w:rsid w:val="00C7602B"/>
    <w:rsid w:val="00C76117"/>
    <w:rsid w:val="00C76132"/>
    <w:rsid w:val="00C763B5"/>
    <w:rsid w:val="00C764E7"/>
    <w:rsid w:val="00C76608"/>
    <w:rsid w:val="00C766EE"/>
    <w:rsid w:val="00C766F4"/>
    <w:rsid w:val="00C76765"/>
    <w:rsid w:val="00C76B79"/>
    <w:rsid w:val="00C76B7C"/>
    <w:rsid w:val="00C76CB5"/>
    <w:rsid w:val="00C76CF9"/>
    <w:rsid w:val="00C76E70"/>
    <w:rsid w:val="00C76F37"/>
    <w:rsid w:val="00C76FD9"/>
    <w:rsid w:val="00C770A7"/>
    <w:rsid w:val="00C771A7"/>
    <w:rsid w:val="00C771CE"/>
    <w:rsid w:val="00C77270"/>
    <w:rsid w:val="00C772C8"/>
    <w:rsid w:val="00C773D5"/>
    <w:rsid w:val="00C77623"/>
    <w:rsid w:val="00C77906"/>
    <w:rsid w:val="00C77939"/>
    <w:rsid w:val="00C77969"/>
    <w:rsid w:val="00C77A51"/>
    <w:rsid w:val="00C77B11"/>
    <w:rsid w:val="00C77CCC"/>
    <w:rsid w:val="00C77DE8"/>
    <w:rsid w:val="00C77E82"/>
    <w:rsid w:val="00C77FC6"/>
    <w:rsid w:val="00C800F1"/>
    <w:rsid w:val="00C80231"/>
    <w:rsid w:val="00C802B3"/>
    <w:rsid w:val="00C80540"/>
    <w:rsid w:val="00C80852"/>
    <w:rsid w:val="00C80910"/>
    <w:rsid w:val="00C80968"/>
    <w:rsid w:val="00C80AC3"/>
    <w:rsid w:val="00C80D2D"/>
    <w:rsid w:val="00C8146B"/>
    <w:rsid w:val="00C8148A"/>
    <w:rsid w:val="00C81508"/>
    <w:rsid w:val="00C81585"/>
    <w:rsid w:val="00C81593"/>
    <w:rsid w:val="00C81726"/>
    <w:rsid w:val="00C818A2"/>
    <w:rsid w:val="00C8197D"/>
    <w:rsid w:val="00C81A4F"/>
    <w:rsid w:val="00C81A8C"/>
    <w:rsid w:val="00C81C12"/>
    <w:rsid w:val="00C81DBB"/>
    <w:rsid w:val="00C81E2A"/>
    <w:rsid w:val="00C81F8D"/>
    <w:rsid w:val="00C8209F"/>
    <w:rsid w:val="00C822FD"/>
    <w:rsid w:val="00C8246C"/>
    <w:rsid w:val="00C824D7"/>
    <w:rsid w:val="00C824D9"/>
    <w:rsid w:val="00C824F1"/>
    <w:rsid w:val="00C8252A"/>
    <w:rsid w:val="00C8259B"/>
    <w:rsid w:val="00C82600"/>
    <w:rsid w:val="00C82673"/>
    <w:rsid w:val="00C826D7"/>
    <w:rsid w:val="00C82820"/>
    <w:rsid w:val="00C82860"/>
    <w:rsid w:val="00C82886"/>
    <w:rsid w:val="00C828AA"/>
    <w:rsid w:val="00C82998"/>
    <w:rsid w:val="00C829BF"/>
    <w:rsid w:val="00C82BE1"/>
    <w:rsid w:val="00C82BE4"/>
    <w:rsid w:val="00C82F17"/>
    <w:rsid w:val="00C832A6"/>
    <w:rsid w:val="00C832FC"/>
    <w:rsid w:val="00C833C8"/>
    <w:rsid w:val="00C83450"/>
    <w:rsid w:val="00C834FB"/>
    <w:rsid w:val="00C8352C"/>
    <w:rsid w:val="00C83544"/>
    <w:rsid w:val="00C835CE"/>
    <w:rsid w:val="00C83928"/>
    <w:rsid w:val="00C8398D"/>
    <w:rsid w:val="00C83B92"/>
    <w:rsid w:val="00C83D0C"/>
    <w:rsid w:val="00C83D18"/>
    <w:rsid w:val="00C83D9F"/>
    <w:rsid w:val="00C83FF9"/>
    <w:rsid w:val="00C8406E"/>
    <w:rsid w:val="00C840C6"/>
    <w:rsid w:val="00C840DA"/>
    <w:rsid w:val="00C842FA"/>
    <w:rsid w:val="00C8444D"/>
    <w:rsid w:val="00C844F2"/>
    <w:rsid w:val="00C84589"/>
    <w:rsid w:val="00C846A6"/>
    <w:rsid w:val="00C8490A"/>
    <w:rsid w:val="00C84993"/>
    <w:rsid w:val="00C84AA9"/>
    <w:rsid w:val="00C84AE3"/>
    <w:rsid w:val="00C84B2C"/>
    <w:rsid w:val="00C84B78"/>
    <w:rsid w:val="00C84C9A"/>
    <w:rsid w:val="00C84D71"/>
    <w:rsid w:val="00C84E18"/>
    <w:rsid w:val="00C84E6E"/>
    <w:rsid w:val="00C84F29"/>
    <w:rsid w:val="00C84F53"/>
    <w:rsid w:val="00C8503E"/>
    <w:rsid w:val="00C85057"/>
    <w:rsid w:val="00C8509B"/>
    <w:rsid w:val="00C85208"/>
    <w:rsid w:val="00C85566"/>
    <w:rsid w:val="00C856A7"/>
    <w:rsid w:val="00C856F3"/>
    <w:rsid w:val="00C85793"/>
    <w:rsid w:val="00C857FA"/>
    <w:rsid w:val="00C85849"/>
    <w:rsid w:val="00C8597E"/>
    <w:rsid w:val="00C85CD0"/>
    <w:rsid w:val="00C85E8F"/>
    <w:rsid w:val="00C86047"/>
    <w:rsid w:val="00C863EF"/>
    <w:rsid w:val="00C86637"/>
    <w:rsid w:val="00C867B5"/>
    <w:rsid w:val="00C86819"/>
    <w:rsid w:val="00C868C6"/>
    <w:rsid w:val="00C86960"/>
    <w:rsid w:val="00C8697E"/>
    <w:rsid w:val="00C869CC"/>
    <w:rsid w:val="00C86AF8"/>
    <w:rsid w:val="00C86BC6"/>
    <w:rsid w:val="00C86C07"/>
    <w:rsid w:val="00C86DAF"/>
    <w:rsid w:val="00C86DEE"/>
    <w:rsid w:val="00C86E9C"/>
    <w:rsid w:val="00C86F8B"/>
    <w:rsid w:val="00C8707D"/>
    <w:rsid w:val="00C870C4"/>
    <w:rsid w:val="00C87259"/>
    <w:rsid w:val="00C87315"/>
    <w:rsid w:val="00C8736F"/>
    <w:rsid w:val="00C873DF"/>
    <w:rsid w:val="00C8760E"/>
    <w:rsid w:val="00C87893"/>
    <w:rsid w:val="00C87A1C"/>
    <w:rsid w:val="00C87A5A"/>
    <w:rsid w:val="00C87B6A"/>
    <w:rsid w:val="00C87F9B"/>
    <w:rsid w:val="00C900DC"/>
    <w:rsid w:val="00C900F1"/>
    <w:rsid w:val="00C90131"/>
    <w:rsid w:val="00C90289"/>
    <w:rsid w:val="00C906D3"/>
    <w:rsid w:val="00C9086D"/>
    <w:rsid w:val="00C909CE"/>
    <w:rsid w:val="00C909DE"/>
    <w:rsid w:val="00C90A5B"/>
    <w:rsid w:val="00C90B4D"/>
    <w:rsid w:val="00C90D63"/>
    <w:rsid w:val="00C90D84"/>
    <w:rsid w:val="00C90E85"/>
    <w:rsid w:val="00C9104B"/>
    <w:rsid w:val="00C9111F"/>
    <w:rsid w:val="00C91260"/>
    <w:rsid w:val="00C91363"/>
    <w:rsid w:val="00C91389"/>
    <w:rsid w:val="00C914E8"/>
    <w:rsid w:val="00C916F3"/>
    <w:rsid w:val="00C91C28"/>
    <w:rsid w:val="00C91C63"/>
    <w:rsid w:val="00C91CF2"/>
    <w:rsid w:val="00C91DD5"/>
    <w:rsid w:val="00C91E7B"/>
    <w:rsid w:val="00C91FB4"/>
    <w:rsid w:val="00C920DF"/>
    <w:rsid w:val="00C92105"/>
    <w:rsid w:val="00C9217C"/>
    <w:rsid w:val="00C923A1"/>
    <w:rsid w:val="00C923A7"/>
    <w:rsid w:val="00C92502"/>
    <w:rsid w:val="00C92526"/>
    <w:rsid w:val="00C92544"/>
    <w:rsid w:val="00C926F7"/>
    <w:rsid w:val="00C927AE"/>
    <w:rsid w:val="00C927C5"/>
    <w:rsid w:val="00C92A7E"/>
    <w:rsid w:val="00C92C44"/>
    <w:rsid w:val="00C92D06"/>
    <w:rsid w:val="00C92E36"/>
    <w:rsid w:val="00C92F80"/>
    <w:rsid w:val="00C92FE5"/>
    <w:rsid w:val="00C93239"/>
    <w:rsid w:val="00C93348"/>
    <w:rsid w:val="00C93361"/>
    <w:rsid w:val="00C9340B"/>
    <w:rsid w:val="00C93635"/>
    <w:rsid w:val="00C93641"/>
    <w:rsid w:val="00C9382B"/>
    <w:rsid w:val="00C938DC"/>
    <w:rsid w:val="00C93954"/>
    <w:rsid w:val="00C93970"/>
    <w:rsid w:val="00C93A83"/>
    <w:rsid w:val="00C93AF4"/>
    <w:rsid w:val="00C93BA7"/>
    <w:rsid w:val="00C93ED8"/>
    <w:rsid w:val="00C94149"/>
    <w:rsid w:val="00C941D6"/>
    <w:rsid w:val="00C94228"/>
    <w:rsid w:val="00C9424B"/>
    <w:rsid w:val="00C9427D"/>
    <w:rsid w:val="00C942A8"/>
    <w:rsid w:val="00C9484E"/>
    <w:rsid w:val="00C9487A"/>
    <w:rsid w:val="00C94A97"/>
    <w:rsid w:val="00C94BEA"/>
    <w:rsid w:val="00C94DC1"/>
    <w:rsid w:val="00C94E12"/>
    <w:rsid w:val="00C94E36"/>
    <w:rsid w:val="00C94F92"/>
    <w:rsid w:val="00C9510B"/>
    <w:rsid w:val="00C951E3"/>
    <w:rsid w:val="00C9561C"/>
    <w:rsid w:val="00C9571F"/>
    <w:rsid w:val="00C95746"/>
    <w:rsid w:val="00C95B3B"/>
    <w:rsid w:val="00C95BB2"/>
    <w:rsid w:val="00C95C00"/>
    <w:rsid w:val="00C95CB9"/>
    <w:rsid w:val="00C95DB4"/>
    <w:rsid w:val="00C95DD4"/>
    <w:rsid w:val="00C95F57"/>
    <w:rsid w:val="00C95FD0"/>
    <w:rsid w:val="00C96049"/>
    <w:rsid w:val="00C96086"/>
    <w:rsid w:val="00C963A3"/>
    <w:rsid w:val="00C9641E"/>
    <w:rsid w:val="00C96500"/>
    <w:rsid w:val="00C9659C"/>
    <w:rsid w:val="00C9694E"/>
    <w:rsid w:val="00C969AA"/>
    <w:rsid w:val="00C96A38"/>
    <w:rsid w:val="00C96A45"/>
    <w:rsid w:val="00C96A86"/>
    <w:rsid w:val="00C96AD3"/>
    <w:rsid w:val="00C96C0F"/>
    <w:rsid w:val="00C96D19"/>
    <w:rsid w:val="00C96E5A"/>
    <w:rsid w:val="00C9702D"/>
    <w:rsid w:val="00C97252"/>
    <w:rsid w:val="00C97295"/>
    <w:rsid w:val="00C972C2"/>
    <w:rsid w:val="00C972D4"/>
    <w:rsid w:val="00C97422"/>
    <w:rsid w:val="00C9748D"/>
    <w:rsid w:val="00C976DA"/>
    <w:rsid w:val="00C9794C"/>
    <w:rsid w:val="00C97987"/>
    <w:rsid w:val="00C979DC"/>
    <w:rsid w:val="00C97A3E"/>
    <w:rsid w:val="00C97D4E"/>
    <w:rsid w:val="00C97E92"/>
    <w:rsid w:val="00C97ED6"/>
    <w:rsid w:val="00C97EDE"/>
    <w:rsid w:val="00C97FDF"/>
    <w:rsid w:val="00CA0051"/>
    <w:rsid w:val="00CA00CE"/>
    <w:rsid w:val="00CA0220"/>
    <w:rsid w:val="00CA02B9"/>
    <w:rsid w:val="00CA0302"/>
    <w:rsid w:val="00CA03B0"/>
    <w:rsid w:val="00CA04F4"/>
    <w:rsid w:val="00CA0514"/>
    <w:rsid w:val="00CA081C"/>
    <w:rsid w:val="00CA0856"/>
    <w:rsid w:val="00CA094F"/>
    <w:rsid w:val="00CA099C"/>
    <w:rsid w:val="00CA09E4"/>
    <w:rsid w:val="00CA0AAC"/>
    <w:rsid w:val="00CA0AFB"/>
    <w:rsid w:val="00CA0B34"/>
    <w:rsid w:val="00CA0BA6"/>
    <w:rsid w:val="00CA0BD6"/>
    <w:rsid w:val="00CA0BE0"/>
    <w:rsid w:val="00CA0BE2"/>
    <w:rsid w:val="00CA0CA7"/>
    <w:rsid w:val="00CA0CC8"/>
    <w:rsid w:val="00CA0D81"/>
    <w:rsid w:val="00CA0E4B"/>
    <w:rsid w:val="00CA11BE"/>
    <w:rsid w:val="00CA1203"/>
    <w:rsid w:val="00CA136C"/>
    <w:rsid w:val="00CA1388"/>
    <w:rsid w:val="00CA15EE"/>
    <w:rsid w:val="00CA1650"/>
    <w:rsid w:val="00CA1738"/>
    <w:rsid w:val="00CA19FA"/>
    <w:rsid w:val="00CA1BA1"/>
    <w:rsid w:val="00CA1D3B"/>
    <w:rsid w:val="00CA2023"/>
    <w:rsid w:val="00CA23D0"/>
    <w:rsid w:val="00CA249C"/>
    <w:rsid w:val="00CA25A3"/>
    <w:rsid w:val="00CA266A"/>
    <w:rsid w:val="00CA2742"/>
    <w:rsid w:val="00CA2747"/>
    <w:rsid w:val="00CA2A49"/>
    <w:rsid w:val="00CA2AD4"/>
    <w:rsid w:val="00CA2B37"/>
    <w:rsid w:val="00CA2D37"/>
    <w:rsid w:val="00CA2E09"/>
    <w:rsid w:val="00CA2F3A"/>
    <w:rsid w:val="00CA30E0"/>
    <w:rsid w:val="00CA30EE"/>
    <w:rsid w:val="00CA3246"/>
    <w:rsid w:val="00CA3248"/>
    <w:rsid w:val="00CA34A1"/>
    <w:rsid w:val="00CA34C2"/>
    <w:rsid w:val="00CA3559"/>
    <w:rsid w:val="00CA374A"/>
    <w:rsid w:val="00CA38E4"/>
    <w:rsid w:val="00CA38F5"/>
    <w:rsid w:val="00CA39AD"/>
    <w:rsid w:val="00CA3A0D"/>
    <w:rsid w:val="00CA3A42"/>
    <w:rsid w:val="00CA3A7A"/>
    <w:rsid w:val="00CA3BF0"/>
    <w:rsid w:val="00CA3BF3"/>
    <w:rsid w:val="00CA3C03"/>
    <w:rsid w:val="00CA3D75"/>
    <w:rsid w:val="00CA3D77"/>
    <w:rsid w:val="00CA3F01"/>
    <w:rsid w:val="00CA3F03"/>
    <w:rsid w:val="00CA3FB4"/>
    <w:rsid w:val="00CA3FBD"/>
    <w:rsid w:val="00CA3FFD"/>
    <w:rsid w:val="00CA40A5"/>
    <w:rsid w:val="00CA41C6"/>
    <w:rsid w:val="00CA4254"/>
    <w:rsid w:val="00CA4370"/>
    <w:rsid w:val="00CA44E7"/>
    <w:rsid w:val="00CA4719"/>
    <w:rsid w:val="00CA4933"/>
    <w:rsid w:val="00CA4A4D"/>
    <w:rsid w:val="00CA4AA9"/>
    <w:rsid w:val="00CA4D3C"/>
    <w:rsid w:val="00CA4DC9"/>
    <w:rsid w:val="00CA4DF4"/>
    <w:rsid w:val="00CA4E0E"/>
    <w:rsid w:val="00CA4EF5"/>
    <w:rsid w:val="00CA4F21"/>
    <w:rsid w:val="00CA4FB8"/>
    <w:rsid w:val="00CA5032"/>
    <w:rsid w:val="00CA517B"/>
    <w:rsid w:val="00CA54A4"/>
    <w:rsid w:val="00CA55D5"/>
    <w:rsid w:val="00CA55EE"/>
    <w:rsid w:val="00CA574D"/>
    <w:rsid w:val="00CA5762"/>
    <w:rsid w:val="00CA576E"/>
    <w:rsid w:val="00CA57D2"/>
    <w:rsid w:val="00CA5973"/>
    <w:rsid w:val="00CA5CB3"/>
    <w:rsid w:val="00CA5DF2"/>
    <w:rsid w:val="00CA5E83"/>
    <w:rsid w:val="00CA5EF0"/>
    <w:rsid w:val="00CA608B"/>
    <w:rsid w:val="00CA61CE"/>
    <w:rsid w:val="00CA6264"/>
    <w:rsid w:val="00CA6481"/>
    <w:rsid w:val="00CA65F4"/>
    <w:rsid w:val="00CA6672"/>
    <w:rsid w:val="00CA6A09"/>
    <w:rsid w:val="00CA6B18"/>
    <w:rsid w:val="00CA6B38"/>
    <w:rsid w:val="00CA6C8F"/>
    <w:rsid w:val="00CA6CE1"/>
    <w:rsid w:val="00CA7057"/>
    <w:rsid w:val="00CA70DC"/>
    <w:rsid w:val="00CA723A"/>
    <w:rsid w:val="00CA73B3"/>
    <w:rsid w:val="00CA76FC"/>
    <w:rsid w:val="00CA78BA"/>
    <w:rsid w:val="00CA794F"/>
    <w:rsid w:val="00CA79D7"/>
    <w:rsid w:val="00CA7AA6"/>
    <w:rsid w:val="00CA7DDA"/>
    <w:rsid w:val="00CB007C"/>
    <w:rsid w:val="00CB01BE"/>
    <w:rsid w:val="00CB035B"/>
    <w:rsid w:val="00CB0607"/>
    <w:rsid w:val="00CB0703"/>
    <w:rsid w:val="00CB0823"/>
    <w:rsid w:val="00CB0A09"/>
    <w:rsid w:val="00CB0A53"/>
    <w:rsid w:val="00CB0AB8"/>
    <w:rsid w:val="00CB0AC1"/>
    <w:rsid w:val="00CB0AD4"/>
    <w:rsid w:val="00CB0D80"/>
    <w:rsid w:val="00CB1142"/>
    <w:rsid w:val="00CB13BF"/>
    <w:rsid w:val="00CB1439"/>
    <w:rsid w:val="00CB16C3"/>
    <w:rsid w:val="00CB183F"/>
    <w:rsid w:val="00CB1919"/>
    <w:rsid w:val="00CB1A91"/>
    <w:rsid w:val="00CB1B41"/>
    <w:rsid w:val="00CB1C3D"/>
    <w:rsid w:val="00CB1C5D"/>
    <w:rsid w:val="00CB1C90"/>
    <w:rsid w:val="00CB1D8B"/>
    <w:rsid w:val="00CB1D95"/>
    <w:rsid w:val="00CB1DD6"/>
    <w:rsid w:val="00CB20B8"/>
    <w:rsid w:val="00CB225F"/>
    <w:rsid w:val="00CB228E"/>
    <w:rsid w:val="00CB2521"/>
    <w:rsid w:val="00CB25A7"/>
    <w:rsid w:val="00CB268A"/>
    <w:rsid w:val="00CB26E0"/>
    <w:rsid w:val="00CB2981"/>
    <w:rsid w:val="00CB29AB"/>
    <w:rsid w:val="00CB2A71"/>
    <w:rsid w:val="00CB2B31"/>
    <w:rsid w:val="00CB2C21"/>
    <w:rsid w:val="00CB2C3B"/>
    <w:rsid w:val="00CB2D04"/>
    <w:rsid w:val="00CB2E2F"/>
    <w:rsid w:val="00CB2EBF"/>
    <w:rsid w:val="00CB2F73"/>
    <w:rsid w:val="00CB2FE9"/>
    <w:rsid w:val="00CB30B4"/>
    <w:rsid w:val="00CB326D"/>
    <w:rsid w:val="00CB329F"/>
    <w:rsid w:val="00CB3428"/>
    <w:rsid w:val="00CB3616"/>
    <w:rsid w:val="00CB3709"/>
    <w:rsid w:val="00CB38C3"/>
    <w:rsid w:val="00CB38C5"/>
    <w:rsid w:val="00CB3C34"/>
    <w:rsid w:val="00CB3D04"/>
    <w:rsid w:val="00CB3D1C"/>
    <w:rsid w:val="00CB3D53"/>
    <w:rsid w:val="00CB3D84"/>
    <w:rsid w:val="00CB3F48"/>
    <w:rsid w:val="00CB420E"/>
    <w:rsid w:val="00CB42B1"/>
    <w:rsid w:val="00CB466D"/>
    <w:rsid w:val="00CB4AEC"/>
    <w:rsid w:val="00CB4B97"/>
    <w:rsid w:val="00CB4CCB"/>
    <w:rsid w:val="00CB4D7D"/>
    <w:rsid w:val="00CB4E09"/>
    <w:rsid w:val="00CB4E7F"/>
    <w:rsid w:val="00CB4E9D"/>
    <w:rsid w:val="00CB4FEE"/>
    <w:rsid w:val="00CB51BB"/>
    <w:rsid w:val="00CB5222"/>
    <w:rsid w:val="00CB527C"/>
    <w:rsid w:val="00CB53AF"/>
    <w:rsid w:val="00CB53CF"/>
    <w:rsid w:val="00CB5586"/>
    <w:rsid w:val="00CB564A"/>
    <w:rsid w:val="00CB572F"/>
    <w:rsid w:val="00CB57B3"/>
    <w:rsid w:val="00CB59AB"/>
    <w:rsid w:val="00CB5A4E"/>
    <w:rsid w:val="00CB5B14"/>
    <w:rsid w:val="00CB5B4D"/>
    <w:rsid w:val="00CB5B72"/>
    <w:rsid w:val="00CB5C31"/>
    <w:rsid w:val="00CB5DD8"/>
    <w:rsid w:val="00CB5EC7"/>
    <w:rsid w:val="00CB605E"/>
    <w:rsid w:val="00CB60D2"/>
    <w:rsid w:val="00CB6252"/>
    <w:rsid w:val="00CB62CD"/>
    <w:rsid w:val="00CB631B"/>
    <w:rsid w:val="00CB63DB"/>
    <w:rsid w:val="00CB63FA"/>
    <w:rsid w:val="00CB6444"/>
    <w:rsid w:val="00CB64C7"/>
    <w:rsid w:val="00CB64E6"/>
    <w:rsid w:val="00CB65DD"/>
    <w:rsid w:val="00CB660C"/>
    <w:rsid w:val="00CB66B0"/>
    <w:rsid w:val="00CB6707"/>
    <w:rsid w:val="00CB6863"/>
    <w:rsid w:val="00CB6A0B"/>
    <w:rsid w:val="00CB6ACB"/>
    <w:rsid w:val="00CB6B63"/>
    <w:rsid w:val="00CB6C7D"/>
    <w:rsid w:val="00CB6CA0"/>
    <w:rsid w:val="00CB6CA5"/>
    <w:rsid w:val="00CB6E16"/>
    <w:rsid w:val="00CB6F3A"/>
    <w:rsid w:val="00CB73F2"/>
    <w:rsid w:val="00CB73F5"/>
    <w:rsid w:val="00CB78C1"/>
    <w:rsid w:val="00CB7980"/>
    <w:rsid w:val="00CB7989"/>
    <w:rsid w:val="00CB79C0"/>
    <w:rsid w:val="00CB7B7C"/>
    <w:rsid w:val="00CB7C48"/>
    <w:rsid w:val="00CB7C56"/>
    <w:rsid w:val="00CC009F"/>
    <w:rsid w:val="00CC0241"/>
    <w:rsid w:val="00CC05EE"/>
    <w:rsid w:val="00CC0620"/>
    <w:rsid w:val="00CC0652"/>
    <w:rsid w:val="00CC06E7"/>
    <w:rsid w:val="00CC07FD"/>
    <w:rsid w:val="00CC093C"/>
    <w:rsid w:val="00CC0ADC"/>
    <w:rsid w:val="00CC0AE4"/>
    <w:rsid w:val="00CC0B0C"/>
    <w:rsid w:val="00CC0C84"/>
    <w:rsid w:val="00CC0CEE"/>
    <w:rsid w:val="00CC0D1F"/>
    <w:rsid w:val="00CC0EA5"/>
    <w:rsid w:val="00CC0F1F"/>
    <w:rsid w:val="00CC0FA2"/>
    <w:rsid w:val="00CC1204"/>
    <w:rsid w:val="00CC162E"/>
    <w:rsid w:val="00CC17B8"/>
    <w:rsid w:val="00CC182C"/>
    <w:rsid w:val="00CC1917"/>
    <w:rsid w:val="00CC19F5"/>
    <w:rsid w:val="00CC1C6D"/>
    <w:rsid w:val="00CC1D06"/>
    <w:rsid w:val="00CC1D36"/>
    <w:rsid w:val="00CC1E42"/>
    <w:rsid w:val="00CC1F1A"/>
    <w:rsid w:val="00CC1F61"/>
    <w:rsid w:val="00CC1F65"/>
    <w:rsid w:val="00CC20EC"/>
    <w:rsid w:val="00CC2112"/>
    <w:rsid w:val="00CC22ED"/>
    <w:rsid w:val="00CC240E"/>
    <w:rsid w:val="00CC2444"/>
    <w:rsid w:val="00CC24D0"/>
    <w:rsid w:val="00CC2528"/>
    <w:rsid w:val="00CC28A1"/>
    <w:rsid w:val="00CC2954"/>
    <w:rsid w:val="00CC298F"/>
    <w:rsid w:val="00CC2A90"/>
    <w:rsid w:val="00CC2C54"/>
    <w:rsid w:val="00CC2D11"/>
    <w:rsid w:val="00CC3000"/>
    <w:rsid w:val="00CC3013"/>
    <w:rsid w:val="00CC30C4"/>
    <w:rsid w:val="00CC325E"/>
    <w:rsid w:val="00CC3264"/>
    <w:rsid w:val="00CC32BE"/>
    <w:rsid w:val="00CC3620"/>
    <w:rsid w:val="00CC365E"/>
    <w:rsid w:val="00CC368B"/>
    <w:rsid w:val="00CC3829"/>
    <w:rsid w:val="00CC3A98"/>
    <w:rsid w:val="00CC3BF0"/>
    <w:rsid w:val="00CC3C35"/>
    <w:rsid w:val="00CC3E81"/>
    <w:rsid w:val="00CC3F44"/>
    <w:rsid w:val="00CC409B"/>
    <w:rsid w:val="00CC411D"/>
    <w:rsid w:val="00CC41A9"/>
    <w:rsid w:val="00CC4203"/>
    <w:rsid w:val="00CC4228"/>
    <w:rsid w:val="00CC42F5"/>
    <w:rsid w:val="00CC4455"/>
    <w:rsid w:val="00CC44C7"/>
    <w:rsid w:val="00CC49FC"/>
    <w:rsid w:val="00CC4A5B"/>
    <w:rsid w:val="00CC4B09"/>
    <w:rsid w:val="00CC4C27"/>
    <w:rsid w:val="00CC4C53"/>
    <w:rsid w:val="00CC4CBB"/>
    <w:rsid w:val="00CC4F4C"/>
    <w:rsid w:val="00CC5060"/>
    <w:rsid w:val="00CC50BE"/>
    <w:rsid w:val="00CC5131"/>
    <w:rsid w:val="00CC526D"/>
    <w:rsid w:val="00CC52F1"/>
    <w:rsid w:val="00CC5315"/>
    <w:rsid w:val="00CC534A"/>
    <w:rsid w:val="00CC537F"/>
    <w:rsid w:val="00CC5551"/>
    <w:rsid w:val="00CC5954"/>
    <w:rsid w:val="00CC59C0"/>
    <w:rsid w:val="00CC59CF"/>
    <w:rsid w:val="00CC5A5D"/>
    <w:rsid w:val="00CC5BDE"/>
    <w:rsid w:val="00CC5C41"/>
    <w:rsid w:val="00CC5D5F"/>
    <w:rsid w:val="00CC5DFC"/>
    <w:rsid w:val="00CC5E6F"/>
    <w:rsid w:val="00CC5F5A"/>
    <w:rsid w:val="00CC6006"/>
    <w:rsid w:val="00CC600E"/>
    <w:rsid w:val="00CC61D7"/>
    <w:rsid w:val="00CC680B"/>
    <w:rsid w:val="00CC69AD"/>
    <w:rsid w:val="00CC69E0"/>
    <w:rsid w:val="00CC6A98"/>
    <w:rsid w:val="00CC6E19"/>
    <w:rsid w:val="00CC718F"/>
    <w:rsid w:val="00CC72A1"/>
    <w:rsid w:val="00CC741F"/>
    <w:rsid w:val="00CC7568"/>
    <w:rsid w:val="00CC7581"/>
    <w:rsid w:val="00CC764B"/>
    <w:rsid w:val="00CC7786"/>
    <w:rsid w:val="00CC7846"/>
    <w:rsid w:val="00CC78D8"/>
    <w:rsid w:val="00CC7985"/>
    <w:rsid w:val="00CC7B1E"/>
    <w:rsid w:val="00CC7B2F"/>
    <w:rsid w:val="00CC7C02"/>
    <w:rsid w:val="00CC7E59"/>
    <w:rsid w:val="00CC7EBB"/>
    <w:rsid w:val="00CC7F83"/>
    <w:rsid w:val="00CD00E3"/>
    <w:rsid w:val="00CD01EF"/>
    <w:rsid w:val="00CD0233"/>
    <w:rsid w:val="00CD02E0"/>
    <w:rsid w:val="00CD0574"/>
    <w:rsid w:val="00CD078D"/>
    <w:rsid w:val="00CD0865"/>
    <w:rsid w:val="00CD09C7"/>
    <w:rsid w:val="00CD0B54"/>
    <w:rsid w:val="00CD0B84"/>
    <w:rsid w:val="00CD0DC3"/>
    <w:rsid w:val="00CD0FA1"/>
    <w:rsid w:val="00CD0FC5"/>
    <w:rsid w:val="00CD0FDB"/>
    <w:rsid w:val="00CD117B"/>
    <w:rsid w:val="00CD124A"/>
    <w:rsid w:val="00CD17CF"/>
    <w:rsid w:val="00CD17D1"/>
    <w:rsid w:val="00CD183B"/>
    <w:rsid w:val="00CD18BC"/>
    <w:rsid w:val="00CD1939"/>
    <w:rsid w:val="00CD1A26"/>
    <w:rsid w:val="00CD1C19"/>
    <w:rsid w:val="00CD1F03"/>
    <w:rsid w:val="00CD2005"/>
    <w:rsid w:val="00CD2054"/>
    <w:rsid w:val="00CD243E"/>
    <w:rsid w:val="00CD2492"/>
    <w:rsid w:val="00CD24A7"/>
    <w:rsid w:val="00CD24C6"/>
    <w:rsid w:val="00CD24C8"/>
    <w:rsid w:val="00CD24F2"/>
    <w:rsid w:val="00CD259B"/>
    <w:rsid w:val="00CD268F"/>
    <w:rsid w:val="00CD2745"/>
    <w:rsid w:val="00CD284E"/>
    <w:rsid w:val="00CD2A07"/>
    <w:rsid w:val="00CD2B11"/>
    <w:rsid w:val="00CD2B20"/>
    <w:rsid w:val="00CD2BC8"/>
    <w:rsid w:val="00CD2E43"/>
    <w:rsid w:val="00CD3034"/>
    <w:rsid w:val="00CD306B"/>
    <w:rsid w:val="00CD30FC"/>
    <w:rsid w:val="00CD31E2"/>
    <w:rsid w:val="00CD3219"/>
    <w:rsid w:val="00CD33B5"/>
    <w:rsid w:val="00CD33FC"/>
    <w:rsid w:val="00CD347E"/>
    <w:rsid w:val="00CD36DB"/>
    <w:rsid w:val="00CD3762"/>
    <w:rsid w:val="00CD3871"/>
    <w:rsid w:val="00CD38A9"/>
    <w:rsid w:val="00CD3968"/>
    <w:rsid w:val="00CD3AC7"/>
    <w:rsid w:val="00CD3AE0"/>
    <w:rsid w:val="00CD3B43"/>
    <w:rsid w:val="00CD3C9F"/>
    <w:rsid w:val="00CD3E5F"/>
    <w:rsid w:val="00CD402B"/>
    <w:rsid w:val="00CD417C"/>
    <w:rsid w:val="00CD41BD"/>
    <w:rsid w:val="00CD4334"/>
    <w:rsid w:val="00CD444B"/>
    <w:rsid w:val="00CD45F5"/>
    <w:rsid w:val="00CD4638"/>
    <w:rsid w:val="00CD490D"/>
    <w:rsid w:val="00CD4ABF"/>
    <w:rsid w:val="00CD4C35"/>
    <w:rsid w:val="00CD4E14"/>
    <w:rsid w:val="00CD4E55"/>
    <w:rsid w:val="00CD4EAA"/>
    <w:rsid w:val="00CD5074"/>
    <w:rsid w:val="00CD516F"/>
    <w:rsid w:val="00CD51DB"/>
    <w:rsid w:val="00CD5233"/>
    <w:rsid w:val="00CD52A8"/>
    <w:rsid w:val="00CD52F4"/>
    <w:rsid w:val="00CD5312"/>
    <w:rsid w:val="00CD53C6"/>
    <w:rsid w:val="00CD5461"/>
    <w:rsid w:val="00CD5606"/>
    <w:rsid w:val="00CD58C2"/>
    <w:rsid w:val="00CD5A87"/>
    <w:rsid w:val="00CD5ED9"/>
    <w:rsid w:val="00CD5FC2"/>
    <w:rsid w:val="00CD6043"/>
    <w:rsid w:val="00CD60E7"/>
    <w:rsid w:val="00CD61CE"/>
    <w:rsid w:val="00CD6265"/>
    <w:rsid w:val="00CD6270"/>
    <w:rsid w:val="00CD6568"/>
    <w:rsid w:val="00CD67CC"/>
    <w:rsid w:val="00CD682A"/>
    <w:rsid w:val="00CD6B57"/>
    <w:rsid w:val="00CD6CB2"/>
    <w:rsid w:val="00CD6CEA"/>
    <w:rsid w:val="00CD6FAF"/>
    <w:rsid w:val="00CD6FEE"/>
    <w:rsid w:val="00CD716B"/>
    <w:rsid w:val="00CD7273"/>
    <w:rsid w:val="00CD7355"/>
    <w:rsid w:val="00CD7640"/>
    <w:rsid w:val="00CD768D"/>
    <w:rsid w:val="00CD7704"/>
    <w:rsid w:val="00CD7725"/>
    <w:rsid w:val="00CD77CD"/>
    <w:rsid w:val="00CD77E9"/>
    <w:rsid w:val="00CD77F5"/>
    <w:rsid w:val="00CD78A1"/>
    <w:rsid w:val="00CD78B7"/>
    <w:rsid w:val="00CD7AF5"/>
    <w:rsid w:val="00CD7B41"/>
    <w:rsid w:val="00CD7C8E"/>
    <w:rsid w:val="00CD7D47"/>
    <w:rsid w:val="00CD7F68"/>
    <w:rsid w:val="00CD7F85"/>
    <w:rsid w:val="00CE0252"/>
    <w:rsid w:val="00CE0581"/>
    <w:rsid w:val="00CE06A6"/>
    <w:rsid w:val="00CE09FC"/>
    <w:rsid w:val="00CE0B36"/>
    <w:rsid w:val="00CE0D95"/>
    <w:rsid w:val="00CE0FF0"/>
    <w:rsid w:val="00CE1089"/>
    <w:rsid w:val="00CE12D5"/>
    <w:rsid w:val="00CE1393"/>
    <w:rsid w:val="00CE1710"/>
    <w:rsid w:val="00CE1792"/>
    <w:rsid w:val="00CE1840"/>
    <w:rsid w:val="00CE1E27"/>
    <w:rsid w:val="00CE1EC0"/>
    <w:rsid w:val="00CE2077"/>
    <w:rsid w:val="00CE20DA"/>
    <w:rsid w:val="00CE20F9"/>
    <w:rsid w:val="00CE229F"/>
    <w:rsid w:val="00CE2336"/>
    <w:rsid w:val="00CE26D8"/>
    <w:rsid w:val="00CE2724"/>
    <w:rsid w:val="00CE284D"/>
    <w:rsid w:val="00CE2874"/>
    <w:rsid w:val="00CE2A45"/>
    <w:rsid w:val="00CE2AD0"/>
    <w:rsid w:val="00CE2BBC"/>
    <w:rsid w:val="00CE2D0C"/>
    <w:rsid w:val="00CE2EE5"/>
    <w:rsid w:val="00CE2F96"/>
    <w:rsid w:val="00CE2FD5"/>
    <w:rsid w:val="00CE301E"/>
    <w:rsid w:val="00CE33EE"/>
    <w:rsid w:val="00CE33EF"/>
    <w:rsid w:val="00CE3402"/>
    <w:rsid w:val="00CE3419"/>
    <w:rsid w:val="00CE364A"/>
    <w:rsid w:val="00CE3702"/>
    <w:rsid w:val="00CE376F"/>
    <w:rsid w:val="00CE3A0C"/>
    <w:rsid w:val="00CE3AA8"/>
    <w:rsid w:val="00CE3D35"/>
    <w:rsid w:val="00CE3EA3"/>
    <w:rsid w:val="00CE3F29"/>
    <w:rsid w:val="00CE423F"/>
    <w:rsid w:val="00CE42FD"/>
    <w:rsid w:val="00CE4340"/>
    <w:rsid w:val="00CE447C"/>
    <w:rsid w:val="00CE44A6"/>
    <w:rsid w:val="00CE45A2"/>
    <w:rsid w:val="00CE4733"/>
    <w:rsid w:val="00CE474D"/>
    <w:rsid w:val="00CE478A"/>
    <w:rsid w:val="00CE4824"/>
    <w:rsid w:val="00CE48AB"/>
    <w:rsid w:val="00CE4A10"/>
    <w:rsid w:val="00CE4A19"/>
    <w:rsid w:val="00CE4B18"/>
    <w:rsid w:val="00CE4D1C"/>
    <w:rsid w:val="00CE4D6A"/>
    <w:rsid w:val="00CE4DCB"/>
    <w:rsid w:val="00CE4E61"/>
    <w:rsid w:val="00CE4F47"/>
    <w:rsid w:val="00CE4FD2"/>
    <w:rsid w:val="00CE50CA"/>
    <w:rsid w:val="00CE51CF"/>
    <w:rsid w:val="00CE5326"/>
    <w:rsid w:val="00CE55A6"/>
    <w:rsid w:val="00CE58BD"/>
    <w:rsid w:val="00CE58CA"/>
    <w:rsid w:val="00CE59E0"/>
    <w:rsid w:val="00CE5A01"/>
    <w:rsid w:val="00CE5D8C"/>
    <w:rsid w:val="00CE6020"/>
    <w:rsid w:val="00CE6130"/>
    <w:rsid w:val="00CE6178"/>
    <w:rsid w:val="00CE62DF"/>
    <w:rsid w:val="00CE64F1"/>
    <w:rsid w:val="00CE6553"/>
    <w:rsid w:val="00CE6616"/>
    <w:rsid w:val="00CE6634"/>
    <w:rsid w:val="00CE677A"/>
    <w:rsid w:val="00CE688D"/>
    <w:rsid w:val="00CE68B2"/>
    <w:rsid w:val="00CE6A1E"/>
    <w:rsid w:val="00CE6B13"/>
    <w:rsid w:val="00CE6B35"/>
    <w:rsid w:val="00CE6B57"/>
    <w:rsid w:val="00CE6B5E"/>
    <w:rsid w:val="00CE6CB5"/>
    <w:rsid w:val="00CE6CF6"/>
    <w:rsid w:val="00CE6D9F"/>
    <w:rsid w:val="00CE6F4B"/>
    <w:rsid w:val="00CE708D"/>
    <w:rsid w:val="00CE7395"/>
    <w:rsid w:val="00CE7466"/>
    <w:rsid w:val="00CE7656"/>
    <w:rsid w:val="00CE783C"/>
    <w:rsid w:val="00CE7925"/>
    <w:rsid w:val="00CE79AE"/>
    <w:rsid w:val="00CE7B14"/>
    <w:rsid w:val="00CE7C06"/>
    <w:rsid w:val="00CE7C46"/>
    <w:rsid w:val="00CE7F67"/>
    <w:rsid w:val="00CED590"/>
    <w:rsid w:val="00CF018B"/>
    <w:rsid w:val="00CF01E9"/>
    <w:rsid w:val="00CF050B"/>
    <w:rsid w:val="00CF0814"/>
    <w:rsid w:val="00CF084B"/>
    <w:rsid w:val="00CF0859"/>
    <w:rsid w:val="00CF0A01"/>
    <w:rsid w:val="00CF0AA0"/>
    <w:rsid w:val="00CF0E31"/>
    <w:rsid w:val="00CF0EE8"/>
    <w:rsid w:val="00CF1042"/>
    <w:rsid w:val="00CF1058"/>
    <w:rsid w:val="00CF11EC"/>
    <w:rsid w:val="00CF14B5"/>
    <w:rsid w:val="00CF170E"/>
    <w:rsid w:val="00CF1767"/>
    <w:rsid w:val="00CF1B5B"/>
    <w:rsid w:val="00CF1BC6"/>
    <w:rsid w:val="00CF1D6B"/>
    <w:rsid w:val="00CF1D7A"/>
    <w:rsid w:val="00CF1FBC"/>
    <w:rsid w:val="00CF203D"/>
    <w:rsid w:val="00CF2076"/>
    <w:rsid w:val="00CF227A"/>
    <w:rsid w:val="00CF2383"/>
    <w:rsid w:val="00CF2417"/>
    <w:rsid w:val="00CF2581"/>
    <w:rsid w:val="00CF25F3"/>
    <w:rsid w:val="00CF2629"/>
    <w:rsid w:val="00CF265C"/>
    <w:rsid w:val="00CF282A"/>
    <w:rsid w:val="00CF28FF"/>
    <w:rsid w:val="00CF2938"/>
    <w:rsid w:val="00CF2992"/>
    <w:rsid w:val="00CF2AC3"/>
    <w:rsid w:val="00CF2AE8"/>
    <w:rsid w:val="00CF2CF0"/>
    <w:rsid w:val="00CF2D1A"/>
    <w:rsid w:val="00CF2D64"/>
    <w:rsid w:val="00CF3015"/>
    <w:rsid w:val="00CF3043"/>
    <w:rsid w:val="00CF30FD"/>
    <w:rsid w:val="00CF33C9"/>
    <w:rsid w:val="00CF35A1"/>
    <w:rsid w:val="00CF3644"/>
    <w:rsid w:val="00CF371A"/>
    <w:rsid w:val="00CF3B08"/>
    <w:rsid w:val="00CF3E51"/>
    <w:rsid w:val="00CF3E7E"/>
    <w:rsid w:val="00CF3F6D"/>
    <w:rsid w:val="00CF406F"/>
    <w:rsid w:val="00CF4531"/>
    <w:rsid w:val="00CF454E"/>
    <w:rsid w:val="00CF4607"/>
    <w:rsid w:val="00CF4724"/>
    <w:rsid w:val="00CF4986"/>
    <w:rsid w:val="00CF4C2C"/>
    <w:rsid w:val="00CF4C3B"/>
    <w:rsid w:val="00CF4E29"/>
    <w:rsid w:val="00CF4E2F"/>
    <w:rsid w:val="00CF4EE2"/>
    <w:rsid w:val="00CF4FA7"/>
    <w:rsid w:val="00CF526B"/>
    <w:rsid w:val="00CF540B"/>
    <w:rsid w:val="00CF58E3"/>
    <w:rsid w:val="00CF5996"/>
    <w:rsid w:val="00CF59EC"/>
    <w:rsid w:val="00CF5D37"/>
    <w:rsid w:val="00CF5E3C"/>
    <w:rsid w:val="00CF5F93"/>
    <w:rsid w:val="00CF5FEC"/>
    <w:rsid w:val="00CF6057"/>
    <w:rsid w:val="00CF60AC"/>
    <w:rsid w:val="00CF61C4"/>
    <w:rsid w:val="00CF624E"/>
    <w:rsid w:val="00CF6626"/>
    <w:rsid w:val="00CF6767"/>
    <w:rsid w:val="00CF693B"/>
    <w:rsid w:val="00CF6B46"/>
    <w:rsid w:val="00CF6BF2"/>
    <w:rsid w:val="00CF6DBB"/>
    <w:rsid w:val="00CF6E04"/>
    <w:rsid w:val="00CF6F5F"/>
    <w:rsid w:val="00CF70DF"/>
    <w:rsid w:val="00CF7188"/>
    <w:rsid w:val="00CF71C5"/>
    <w:rsid w:val="00CF764A"/>
    <w:rsid w:val="00CF76CB"/>
    <w:rsid w:val="00CF771C"/>
    <w:rsid w:val="00CF7914"/>
    <w:rsid w:val="00CF7AC0"/>
    <w:rsid w:val="00CF7CB5"/>
    <w:rsid w:val="00CF7D63"/>
    <w:rsid w:val="00CF7E4B"/>
    <w:rsid w:val="00CF7EA3"/>
    <w:rsid w:val="00CF7F49"/>
    <w:rsid w:val="00CF7F68"/>
    <w:rsid w:val="00CF7FD3"/>
    <w:rsid w:val="00D001C9"/>
    <w:rsid w:val="00D002D6"/>
    <w:rsid w:val="00D004E5"/>
    <w:rsid w:val="00D007BC"/>
    <w:rsid w:val="00D00DAA"/>
    <w:rsid w:val="00D00FE0"/>
    <w:rsid w:val="00D010A7"/>
    <w:rsid w:val="00D01181"/>
    <w:rsid w:val="00D011F3"/>
    <w:rsid w:val="00D0121F"/>
    <w:rsid w:val="00D01462"/>
    <w:rsid w:val="00D014D1"/>
    <w:rsid w:val="00D015AA"/>
    <w:rsid w:val="00D016F3"/>
    <w:rsid w:val="00D01743"/>
    <w:rsid w:val="00D01797"/>
    <w:rsid w:val="00D01CCE"/>
    <w:rsid w:val="00D01CFD"/>
    <w:rsid w:val="00D01CFE"/>
    <w:rsid w:val="00D01D59"/>
    <w:rsid w:val="00D020E3"/>
    <w:rsid w:val="00D0216E"/>
    <w:rsid w:val="00D02170"/>
    <w:rsid w:val="00D02270"/>
    <w:rsid w:val="00D023B6"/>
    <w:rsid w:val="00D023CA"/>
    <w:rsid w:val="00D025FF"/>
    <w:rsid w:val="00D027BB"/>
    <w:rsid w:val="00D02851"/>
    <w:rsid w:val="00D02992"/>
    <w:rsid w:val="00D029B5"/>
    <w:rsid w:val="00D029C8"/>
    <w:rsid w:val="00D02A06"/>
    <w:rsid w:val="00D02A24"/>
    <w:rsid w:val="00D02A31"/>
    <w:rsid w:val="00D02A4D"/>
    <w:rsid w:val="00D02BCA"/>
    <w:rsid w:val="00D02C28"/>
    <w:rsid w:val="00D02C63"/>
    <w:rsid w:val="00D02CA0"/>
    <w:rsid w:val="00D02CA3"/>
    <w:rsid w:val="00D02EF6"/>
    <w:rsid w:val="00D02F96"/>
    <w:rsid w:val="00D03001"/>
    <w:rsid w:val="00D0325A"/>
    <w:rsid w:val="00D03325"/>
    <w:rsid w:val="00D03347"/>
    <w:rsid w:val="00D033D0"/>
    <w:rsid w:val="00D03725"/>
    <w:rsid w:val="00D03928"/>
    <w:rsid w:val="00D03A8E"/>
    <w:rsid w:val="00D03BBF"/>
    <w:rsid w:val="00D03C2A"/>
    <w:rsid w:val="00D03C92"/>
    <w:rsid w:val="00D03CA1"/>
    <w:rsid w:val="00D03CA3"/>
    <w:rsid w:val="00D03CE8"/>
    <w:rsid w:val="00D03D49"/>
    <w:rsid w:val="00D03FAB"/>
    <w:rsid w:val="00D0405B"/>
    <w:rsid w:val="00D04061"/>
    <w:rsid w:val="00D04148"/>
    <w:rsid w:val="00D0421E"/>
    <w:rsid w:val="00D0422D"/>
    <w:rsid w:val="00D0432F"/>
    <w:rsid w:val="00D0471A"/>
    <w:rsid w:val="00D04740"/>
    <w:rsid w:val="00D04B41"/>
    <w:rsid w:val="00D04C2D"/>
    <w:rsid w:val="00D04DC7"/>
    <w:rsid w:val="00D04DDF"/>
    <w:rsid w:val="00D04E5D"/>
    <w:rsid w:val="00D04E6F"/>
    <w:rsid w:val="00D04EAB"/>
    <w:rsid w:val="00D04F61"/>
    <w:rsid w:val="00D05170"/>
    <w:rsid w:val="00D052F3"/>
    <w:rsid w:val="00D053A5"/>
    <w:rsid w:val="00D0547E"/>
    <w:rsid w:val="00D056A6"/>
    <w:rsid w:val="00D056B0"/>
    <w:rsid w:val="00D0570A"/>
    <w:rsid w:val="00D0571B"/>
    <w:rsid w:val="00D0574E"/>
    <w:rsid w:val="00D057C5"/>
    <w:rsid w:val="00D05858"/>
    <w:rsid w:val="00D05978"/>
    <w:rsid w:val="00D05A95"/>
    <w:rsid w:val="00D05B3A"/>
    <w:rsid w:val="00D05BFD"/>
    <w:rsid w:val="00D05D35"/>
    <w:rsid w:val="00D05E02"/>
    <w:rsid w:val="00D05E07"/>
    <w:rsid w:val="00D05ECC"/>
    <w:rsid w:val="00D05ED8"/>
    <w:rsid w:val="00D05FAE"/>
    <w:rsid w:val="00D05FE1"/>
    <w:rsid w:val="00D05FF6"/>
    <w:rsid w:val="00D0608A"/>
    <w:rsid w:val="00D06150"/>
    <w:rsid w:val="00D06169"/>
    <w:rsid w:val="00D06229"/>
    <w:rsid w:val="00D0642D"/>
    <w:rsid w:val="00D06446"/>
    <w:rsid w:val="00D06494"/>
    <w:rsid w:val="00D06581"/>
    <w:rsid w:val="00D06771"/>
    <w:rsid w:val="00D06A13"/>
    <w:rsid w:val="00D06C9D"/>
    <w:rsid w:val="00D06C9F"/>
    <w:rsid w:val="00D06DBB"/>
    <w:rsid w:val="00D06E5E"/>
    <w:rsid w:val="00D06EA3"/>
    <w:rsid w:val="00D06EF3"/>
    <w:rsid w:val="00D06F3D"/>
    <w:rsid w:val="00D06F78"/>
    <w:rsid w:val="00D06FD3"/>
    <w:rsid w:val="00D0722E"/>
    <w:rsid w:val="00D0725D"/>
    <w:rsid w:val="00D0728B"/>
    <w:rsid w:val="00D072EE"/>
    <w:rsid w:val="00D07317"/>
    <w:rsid w:val="00D074B5"/>
    <w:rsid w:val="00D074F4"/>
    <w:rsid w:val="00D0783C"/>
    <w:rsid w:val="00D07918"/>
    <w:rsid w:val="00D07A26"/>
    <w:rsid w:val="00D07BF5"/>
    <w:rsid w:val="00D07C1F"/>
    <w:rsid w:val="00D07C31"/>
    <w:rsid w:val="00D07CA3"/>
    <w:rsid w:val="00D07CC1"/>
    <w:rsid w:val="00D07D61"/>
    <w:rsid w:val="00D07D63"/>
    <w:rsid w:val="00D07DEE"/>
    <w:rsid w:val="00D07ED5"/>
    <w:rsid w:val="00D1004C"/>
    <w:rsid w:val="00D10098"/>
    <w:rsid w:val="00D1016F"/>
    <w:rsid w:val="00D1025C"/>
    <w:rsid w:val="00D10263"/>
    <w:rsid w:val="00D102C0"/>
    <w:rsid w:val="00D10315"/>
    <w:rsid w:val="00D1042A"/>
    <w:rsid w:val="00D104BB"/>
    <w:rsid w:val="00D1053F"/>
    <w:rsid w:val="00D10571"/>
    <w:rsid w:val="00D105EF"/>
    <w:rsid w:val="00D1079B"/>
    <w:rsid w:val="00D107DC"/>
    <w:rsid w:val="00D1091E"/>
    <w:rsid w:val="00D109EC"/>
    <w:rsid w:val="00D10BE0"/>
    <w:rsid w:val="00D10C15"/>
    <w:rsid w:val="00D10C27"/>
    <w:rsid w:val="00D10CBA"/>
    <w:rsid w:val="00D10D3F"/>
    <w:rsid w:val="00D10F0C"/>
    <w:rsid w:val="00D10F31"/>
    <w:rsid w:val="00D11261"/>
    <w:rsid w:val="00D11264"/>
    <w:rsid w:val="00D11316"/>
    <w:rsid w:val="00D118D8"/>
    <w:rsid w:val="00D11A09"/>
    <w:rsid w:val="00D11A3B"/>
    <w:rsid w:val="00D11BAC"/>
    <w:rsid w:val="00D11C2F"/>
    <w:rsid w:val="00D12037"/>
    <w:rsid w:val="00D120F1"/>
    <w:rsid w:val="00D120FE"/>
    <w:rsid w:val="00D1224E"/>
    <w:rsid w:val="00D12324"/>
    <w:rsid w:val="00D1232F"/>
    <w:rsid w:val="00D123B9"/>
    <w:rsid w:val="00D123DA"/>
    <w:rsid w:val="00D1244B"/>
    <w:rsid w:val="00D12514"/>
    <w:rsid w:val="00D1263C"/>
    <w:rsid w:val="00D127FB"/>
    <w:rsid w:val="00D12843"/>
    <w:rsid w:val="00D128BA"/>
    <w:rsid w:val="00D12966"/>
    <w:rsid w:val="00D12B83"/>
    <w:rsid w:val="00D12C16"/>
    <w:rsid w:val="00D12C8C"/>
    <w:rsid w:val="00D12E54"/>
    <w:rsid w:val="00D12F37"/>
    <w:rsid w:val="00D12FCA"/>
    <w:rsid w:val="00D1303B"/>
    <w:rsid w:val="00D1306D"/>
    <w:rsid w:val="00D130A9"/>
    <w:rsid w:val="00D13367"/>
    <w:rsid w:val="00D1337E"/>
    <w:rsid w:val="00D135BE"/>
    <w:rsid w:val="00D136FE"/>
    <w:rsid w:val="00D13895"/>
    <w:rsid w:val="00D138ED"/>
    <w:rsid w:val="00D13A45"/>
    <w:rsid w:val="00D13C64"/>
    <w:rsid w:val="00D13D4B"/>
    <w:rsid w:val="00D13DC3"/>
    <w:rsid w:val="00D13E3B"/>
    <w:rsid w:val="00D13F9E"/>
    <w:rsid w:val="00D14011"/>
    <w:rsid w:val="00D14173"/>
    <w:rsid w:val="00D14271"/>
    <w:rsid w:val="00D1431B"/>
    <w:rsid w:val="00D1441D"/>
    <w:rsid w:val="00D1455E"/>
    <w:rsid w:val="00D145E7"/>
    <w:rsid w:val="00D14732"/>
    <w:rsid w:val="00D14741"/>
    <w:rsid w:val="00D147CE"/>
    <w:rsid w:val="00D14802"/>
    <w:rsid w:val="00D14A76"/>
    <w:rsid w:val="00D14BE1"/>
    <w:rsid w:val="00D14C63"/>
    <w:rsid w:val="00D14E17"/>
    <w:rsid w:val="00D150D4"/>
    <w:rsid w:val="00D15209"/>
    <w:rsid w:val="00D15415"/>
    <w:rsid w:val="00D15422"/>
    <w:rsid w:val="00D154EE"/>
    <w:rsid w:val="00D155A3"/>
    <w:rsid w:val="00D15931"/>
    <w:rsid w:val="00D159CF"/>
    <w:rsid w:val="00D15CCC"/>
    <w:rsid w:val="00D15E54"/>
    <w:rsid w:val="00D15F2B"/>
    <w:rsid w:val="00D16178"/>
    <w:rsid w:val="00D1636D"/>
    <w:rsid w:val="00D16380"/>
    <w:rsid w:val="00D163AE"/>
    <w:rsid w:val="00D164DB"/>
    <w:rsid w:val="00D16565"/>
    <w:rsid w:val="00D16588"/>
    <w:rsid w:val="00D16956"/>
    <w:rsid w:val="00D16A0C"/>
    <w:rsid w:val="00D16A59"/>
    <w:rsid w:val="00D16CBB"/>
    <w:rsid w:val="00D16DEE"/>
    <w:rsid w:val="00D16F79"/>
    <w:rsid w:val="00D17138"/>
    <w:rsid w:val="00D172AA"/>
    <w:rsid w:val="00D172C8"/>
    <w:rsid w:val="00D17376"/>
    <w:rsid w:val="00D17398"/>
    <w:rsid w:val="00D17600"/>
    <w:rsid w:val="00D176B9"/>
    <w:rsid w:val="00D17897"/>
    <w:rsid w:val="00D178E0"/>
    <w:rsid w:val="00D17C66"/>
    <w:rsid w:val="00D17E58"/>
    <w:rsid w:val="00D17E76"/>
    <w:rsid w:val="00D2005C"/>
    <w:rsid w:val="00D20117"/>
    <w:rsid w:val="00D20147"/>
    <w:rsid w:val="00D202BE"/>
    <w:rsid w:val="00D203A2"/>
    <w:rsid w:val="00D20530"/>
    <w:rsid w:val="00D20645"/>
    <w:rsid w:val="00D2082A"/>
    <w:rsid w:val="00D209CF"/>
    <w:rsid w:val="00D20B61"/>
    <w:rsid w:val="00D20B6A"/>
    <w:rsid w:val="00D20BFC"/>
    <w:rsid w:val="00D20D0A"/>
    <w:rsid w:val="00D20EC6"/>
    <w:rsid w:val="00D20ECC"/>
    <w:rsid w:val="00D2106F"/>
    <w:rsid w:val="00D2109E"/>
    <w:rsid w:val="00D210B1"/>
    <w:rsid w:val="00D210B5"/>
    <w:rsid w:val="00D2125F"/>
    <w:rsid w:val="00D21297"/>
    <w:rsid w:val="00D212D6"/>
    <w:rsid w:val="00D2134C"/>
    <w:rsid w:val="00D21365"/>
    <w:rsid w:val="00D214C3"/>
    <w:rsid w:val="00D21747"/>
    <w:rsid w:val="00D21A86"/>
    <w:rsid w:val="00D21A96"/>
    <w:rsid w:val="00D21B6D"/>
    <w:rsid w:val="00D21B89"/>
    <w:rsid w:val="00D21BCE"/>
    <w:rsid w:val="00D21E72"/>
    <w:rsid w:val="00D21EB0"/>
    <w:rsid w:val="00D2207E"/>
    <w:rsid w:val="00D22114"/>
    <w:rsid w:val="00D221C9"/>
    <w:rsid w:val="00D22445"/>
    <w:rsid w:val="00D224A9"/>
    <w:rsid w:val="00D227C9"/>
    <w:rsid w:val="00D2287C"/>
    <w:rsid w:val="00D22A0F"/>
    <w:rsid w:val="00D22B17"/>
    <w:rsid w:val="00D22F6B"/>
    <w:rsid w:val="00D22FE0"/>
    <w:rsid w:val="00D230CA"/>
    <w:rsid w:val="00D232AE"/>
    <w:rsid w:val="00D23377"/>
    <w:rsid w:val="00D23387"/>
    <w:rsid w:val="00D234F4"/>
    <w:rsid w:val="00D235A2"/>
    <w:rsid w:val="00D23663"/>
    <w:rsid w:val="00D23670"/>
    <w:rsid w:val="00D23727"/>
    <w:rsid w:val="00D23798"/>
    <w:rsid w:val="00D2395D"/>
    <w:rsid w:val="00D23B20"/>
    <w:rsid w:val="00D23BA4"/>
    <w:rsid w:val="00D23ECA"/>
    <w:rsid w:val="00D23FCD"/>
    <w:rsid w:val="00D24074"/>
    <w:rsid w:val="00D24377"/>
    <w:rsid w:val="00D2438A"/>
    <w:rsid w:val="00D2452E"/>
    <w:rsid w:val="00D24539"/>
    <w:rsid w:val="00D24577"/>
    <w:rsid w:val="00D24586"/>
    <w:rsid w:val="00D2458A"/>
    <w:rsid w:val="00D2458E"/>
    <w:rsid w:val="00D245C9"/>
    <w:rsid w:val="00D24676"/>
    <w:rsid w:val="00D246E7"/>
    <w:rsid w:val="00D24764"/>
    <w:rsid w:val="00D24B41"/>
    <w:rsid w:val="00D24EEE"/>
    <w:rsid w:val="00D250DB"/>
    <w:rsid w:val="00D25195"/>
    <w:rsid w:val="00D25211"/>
    <w:rsid w:val="00D252FA"/>
    <w:rsid w:val="00D25484"/>
    <w:rsid w:val="00D25517"/>
    <w:rsid w:val="00D25520"/>
    <w:rsid w:val="00D25623"/>
    <w:rsid w:val="00D256CD"/>
    <w:rsid w:val="00D2575C"/>
    <w:rsid w:val="00D2576E"/>
    <w:rsid w:val="00D2579A"/>
    <w:rsid w:val="00D25961"/>
    <w:rsid w:val="00D25A5F"/>
    <w:rsid w:val="00D25B0C"/>
    <w:rsid w:val="00D25BEC"/>
    <w:rsid w:val="00D25F22"/>
    <w:rsid w:val="00D25FCC"/>
    <w:rsid w:val="00D26048"/>
    <w:rsid w:val="00D26328"/>
    <w:rsid w:val="00D264B9"/>
    <w:rsid w:val="00D264ED"/>
    <w:rsid w:val="00D26510"/>
    <w:rsid w:val="00D26789"/>
    <w:rsid w:val="00D2683B"/>
    <w:rsid w:val="00D26AA2"/>
    <w:rsid w:val="00D26CB6"/>
    <w:rsid w:val="00D26D56"/>
    <w:rsid w:val="00D26DB9"/>
    <w:rsid w:val="00D26E25"/>
    <w:rsid w:val="00D26F10"/>
    <w:rsid w:val="00D2703B"/>
    <w:rsid w:val="00D271EB"/>
    <w:rsid w:val="00D27642"/>
    <w:rsid w:val="00D27744"/>
    <w:rsid w:val="00D27918"/>
    <w:rsid w:val="00D27BD1"/>
    <w:rsid w:val="00D27CC9"/>
    <w:rsid w:val="00D27D04"/>
    <w:rsid w:val="00D27DF7"/>
    <w:rsid w:val="00D27F70"/>
    <w:rsid w:val="00D27FBB"/>
    <w:rsid w:val="00D27FF2"/>
    <w:rsid w:val="00D3025F"/>
    <w:rsid w:val="00D302CF"/>
    <w:rsid w:val="00D3050A"/>
    <w:rsid w:val="00D3053B"/>
    <w:rsid w:val="00D305D3"/>
    <w:rsid w:val="00D3062E"/>
    <w:rsid w:val="00D3062F"/>
    <w:rsid w:val="00D306C6"/>
    <w:rsid w:val="00D306EE"/>
    <w:rsid w:val="00D30798"/>
    <w:rsid w:val="00D309BA"/>
    <w:rsid w:val="00D30A74"/>
    <w:rsid w:val="00D30AF8"/>
    <w:rsid w:val="00D30B9A"/>
    <w:rsid w:val="00D30C4D"/>
    <w:rsid w:val="00D30C60"/>
    <w:rsid w:val="00D30F7E"/>
    <w:rsid w:val="00D30F94"/>
    <w:rsid w:val="00D31307"/>
    <w:rsid w:val="00D31338"/>
    <w:rsid w:val="00D313B1"/>
    <w:rsid w:val="00D313C5"/>
    <w:rsid w:val="00D3152A"/>
    <w:rsid w:val="00D31537"/>
    <w:rsid w:val="00D3160A"/>
    <w:rsid w:val="00D3180B"/>
    <w:rsid w:val="00D3183C"/>
    <w:rsid w:val="00D31AB7"/>
    <w:rsid w:val="00D31C1C"/>
    <w:rsid w:val="00D31CF0"/>
    <w:rsid w:val="00D31E3B"/>
    <w:rsid w:val="00D3204F"/>
    <w:rsid w:val="00D320E5"/>
    <w:rsid w:val="00D32207"/>
    <w:rsid w:val="00D3226C"/>
    <w:rsid w:val="00D324C3"/>
    <w:rsid w:val="00D326BD"/>
    <w:rsid w:val="00D327FC"/>
    <w:rsid w:val="00D328D1"/>
    <w:rsid w:val="00D32AAE"/>
    <w:rsid w:val="00D32B8A"/>
    <w:rsid w:val="00D32B8C"/>
    <w:rsid w:val="00D32C48"/>
    <w:rsid w:val="00D32D46"/>
    <w:rsid w:val="00D32DAE"/>
    <w:rsid w:val="00D32E51"/>
    <w:rsid w:val="00D33075"/>
    <w:rsid w:val="00D33137"/>
    <w:rsid w:val="00D3333A"/>
    <w:rsid w:val="00D334F1"/>
    <w:rsid w:val="00D33612"/>
    <w:rsid w:val="00D33746"/>
    <w:rsid w:val="00D337A6"/>
    <w:rsid w:val="00D337D1"/>
    <w:rsid w:val="00D337F5"/>
    <w:rsid w:val="00D33869"/>
    <w:rsid w:val="00D3387E"/>
    <w:rsid w:val="00D33A95"/>
    <w:rsid w:val="00D33BE1"/>
    <w:rsid w:val="00D33C18"/>
    <w:rsid w:val="00D33C3E"/>
    <w:rsid w:val="00D33CEB"/>
    <w:rsid w:val="00D33D2F"/>
    <w:rsid w:val="00D33E1D"/>
    <w:rsid w:val="00D340A5"/>
    <w:rsid w:val="00D3422E"/>
    <w:rsid w:val="00D342FB"/>
    <w:rsid w:val="00D34379"/>
    <w:rsid w:val="00D344AB"/>
    <w:rsid w:val="00D344E1"/>
    <w:rsid w:val="00D345B8"/>
    <w:rsid w:val="00D348B7"/>
    <w:rsid w:val="00D34AEB"/>
    <w:rsid w:val="00D34BFF"/>
    <w:rsid w:val="00D34C91"/>
    <w:rsid w:val="00D34D1B"/>
    <w:rsid w:val="00D34F98"/>
    <w:rsid w:val="00D35007"/>
    <w:rsid w:val="00D351C1"/>
    <w:rsid w:val="00D351CB"/>
    <w:rsid w:val="00D35630"/>
    <w:rsid w:val="00D35648"/>
    <w:rsid w:val="00D356DF"/>
    <w:rsid w:val="00D35737"/>
    <w:rsid w:val="00D357CD"/>
    <w:rsid w:val="00D35808"/>
    <w:rsid w:val="00D358F9"/>
    <w:rsid w:val="00D3591E"/>
    <w:rsid w:val="00D35969"/>
    <w:rsid w:val="00D35AF4"/>
    <w:rsid w:val="00D35E6A"/>
    <w:rsid w:val="00D35EDE"/>
    <w:rsid w:val="00D36289"/>
    <w:rsid w:val="00D36682"/>
    <w:rsid w:val="00D36742"/>
    <w:rsid w:val="00D3675A"/>
    <w:rsid w:val="00D36916"/>
    <w:rsid w:val="00D3692B"/>
    <w:rsid w:val="00D36995"/>
    <w:rsid w:val="00D36A88"/>
    <w:rsid w:val="00D36CE9"/>
    <w:rsid w:val="00D36E56"/>
    <w:rsid w:val="00D36EF0"/>
    <w:rsid w:val="00D370A6"/>
    <w:rsid w:val="00D37126"/>
    <w:rsid w:val="00D3715F"/>
    <w:rsid w:val="00D37220"/>
    <w:rsid w:val="00D372F3"/>
    <w:rsid w:val="00D3736D"/>
    <w:rsid w:val="00D3773D"/>
    <w:rsid w:val="00D37877"/>
    <w:rsid w:val="00D37E77"/>
    <w:rsid w:val="00D40061"/>
    <w:rsid w:val="00D400C1"/>
    <w:rsid w:val="00D4012E"/>
    <w:rsid w:val="00D401B0"/>
    <w:rsid w:val="00D4039C"/>
    <w:rsid w:val="00D405A2"/>
    <w:rsid w:val="00D40653"/>
    <w:rsid w:val="00D407E2"/>
    <w:rsid w:val="00D408E8"/>
    <w:rsid w:val="00D40A8F"/>
    <w:rsid w:val="00D40B04"/>
    <w:rsid w:val="00D40C46"/>
    <w:rsid w:val="00D40EBE"/>
    <w:rsid w:val="00D40F17"/>
    <w:rsid w:val="00D40FEF"/>
    <w:rsid w:val="00D410C4"/>
    <w:rsid w:val="00D41146"/>
    <w:rsid w:val="00D4139A"/>
    <w:rsid w:val="00D41654"/>
    <w:rsid w:val="00D41B2F"/>
    <w:rsid w:val="00D41D07"/>
    <w:rsid w:val="00D41D85"/>
    <w:rsid w:val="00D41DA9"/>
    <w:rsid w:val="00D41DAF"/>
    <w:rsid w:val="00D41F8C"/>
    <w:rsid w:val="00D41FCE"/>
    <w:rsid w:val="00D4214C"/>
    <w:rsid w:val="00D4218D"/>
    <w:rsid w:val="00D421AF"/>
    <w:rsid w:val="00D422D6"/>
    <w:rsid w:val="00D42931"/>
    <w:rsid w:val="00D42E3D"/>
    <w:rsid w:val="00D42F0A"/>
    <w:rsid w:val="00D42FE5"/>
    <w:rsid w:val="00D430B0"/>
    <w:rsid w:val="00D430D3"/>
    <w:rsid w:val="00D43123"/>
    <w:rsid w:val="00D4315A"/>
    <w:rsid w:val="00D431EF"/>
    <w:rsid w:val="00D4341A"/>
    <w:rsid w:val="00D4361F"/>
    <w:rsid w:val="00D43624"/>
    <w:rsid w:val="00D4371D"/>
    <w:rsid w:val="00D43738"/>
    <w:rsid w:val="00D437D9"/>
    <w:rsid w:val="00D43827"/>
    <w:rsid w:val="00D438CE"/>
    <w:rsid w:val="00D438F0"/>
    <w:rsid w:val="00D439AD"/>
    <w:rsid w:val="00D43A64"/>
    <w:rsid w:val="00D43B63"/>
    <w:rsid w:val="00D43C4B"/>
    <w:rsid w:val="00D43CAC"/>
    <w:rsid w:val="00D43E4F"/>
    <w:rsid w:val="00D44235"/>
    <w:rsid w:val="00D442FD"/>
    <w:rsid w:val="00D44314"/>
    <w:rsid w:val="00D4440A"/>
    <w:rsid w:val="00D4443B"/>
    <w:rsid w:val="00D4446F"/>
    <w:rsid w:val="00D4479C"/>
    <w:rsid w:val="00D44A89"/>
    <w:rsid w:val="00D44E2B"/>
    <w:rsid w:val="00D44E5E"/>
    <w:rsid w:val="00D44F1D"/>
    <w:rsid w:val="00D45127"/>
    <w:rsid w:val="00D45143"/>
    <w:rsid w:val="00D45163"/>
    <w:rsid w:val="00D45193"/>
    <w:rsid w:val="00D454C2"/>
    <w:rsid w:val="00D45539"/>
    <w:rsid w:val="00D45588"/>
    <w:rsid w:val="00D4559C"/>
    <w:rsid w:val="00D455E7"/>
    <w:rsid w:val="00D4560B"/>
    <w:rsid w:val="00D457C1"/>
    <w:rsid w:val="00D45860"/>
    <w:rsid w:val="00D45966"/>
    <w:rsid w:val="00D45AAF"/>
    <w:rsid w:val="00D45B27"/>
    <w:rsid w:val="00D45BAD"/>
    <w:rsid w:val="00D45BB3"/>
    <w:rsid w:val="00D45BC1"/>
    <w:rsid w:val="00D45BFC"/>
    <w:rsid w:val="00D45DAD"/>
    <w:rsid w:val="00D46069"/>
    <w:rsid w:val="00D4637E"/>
    <w:rsid w:val="00D465DC"/>
    <w:rsid w:val="00D467D6"/>
    <w:rsid w:val="00D468C8"/>
    <w:rsid w:val="00D46943"/>
    <w:rsid w:val="00D46D0F"/>
    <w:rsid w:val="00D46FF4"/>
    <w:rsid w:val="00D4700D"/>
    <w:rsid w:val="00D4708B"/>
    <w:rsid w:val="00D4712D"/>
    <w:rsid w:val="00D4717A"/>
    <w:rsid w:val="00D4745E"/>
    <w:rsid w:val="00D474B9"/>
    <w:rsid w:val="00D47865"/>
    <w:rsid w:val="00D478B7"/>
    <w:rsid w:val="00D47A97"/>
    <w:rsid w:val="00D47EBB"/>
    <w:rsid w:val="00D47F35"/>
    <w:rsid w:val="00D500F2"/>
    <w:rsid w:val="00D50423"/>
    <w:rsid w:val="00D5053A"/>
    <w:rsid w:val="00D5070B"/>
    <w:rsid w:val="00D507C6"/>
    <w:rsid w:val="00D50AA1"/>
    <w:rsid w:val="00D50ADC"/>
    <w:rsid w:val="00D50AF5"/>
    <w:rsid w:val="00D50B63"/>
    <w:rsid w:val="00D50C7D"/>
    <w:rsid w:val="00D50CBF"/>
    <w:rsid w:val="00D50CFC"/>
    <w:rsid w:val="00D50D85"/>
    <w:rsid w:val="00D50FBD"/>
    <w:rsid w:val="00D50FC9"/>
    <w:rsid w:val="00D50FEA"/>
    <w:rsid w:val="00D510B8"/>
    <w:rsid w:val="00D511D4"/>
    <w:rsid w:val="00D51264"/>
    <w:rsid w:val="00D5130D"/>
    <w:rsid w:val="00D51474"/>
    <w:rsid w:val="00D5164E"/>
    <w:rsid w:val="00D517B9"/>
    <w:rsid w:val="00D517FE"/>
    <w:rsid w:val="00D5189E"/>
    <w:rsid w:val="00D51977"/>
    <w:rsid w:val="00D5197B"/>
    <w:rsid w:val="00D51CF5"/>
    <w:rsid w:val="00D51CFE"/>
    <w:rsid w:val="00D51E13"/>
    <w:rsid w:val="00D51ED7"/>
    <w:rsid w:val="00D51F3A"/>
    <w:rsid w:val="00D51F5A"/>
    <w:rsid w:val="00D51FE3"/>
    <w:rsid w:val="00D5200B"/>
    <w:rsid w:val="00D520A3"/>
    <w:rsid w:val="00D52198"/>
    <w:rsid w:val="00D525CC"/>
    <w:rsid w:val="00D52713"/>
    <w:rsid w:val="00D52778"/>
    <w:rsid w:val="00D52958"/>
    <w:rsid w:val="00D52C6E"/>
    <w:rsid w:val="00D52C7B"/>
    <w:rsid w:val="00D52D75"/>
    <w:rsid w:val="00D52D95"/>
    <w:rsid w:val="00D52DEA"/>
    <w:rsid w:val="00D52FBA"/>
    <w:rsid w:val="00D5329E"/>
    <w:rsid w:val="00D5332A"/>
    <w:rsid w:val="00D53355"/>
    <w:rsid w:val="00D534D4"/>
    <w:rsid w:val="00D53542"/>
    <w:rsid w:val="00D537C0"/>
    <w:rsid w:val="00D53887"/>
    <w:rsid w:val="00D53A1E"/>
    <w:rsid w:val="00D53FA0"/>
    <w:rsid w:val="00D540E1"/>
    <w:rsid w:val="00D542D7"/>
    <w:rsid w:val="00D54307"/>
    <w:rsid w:val="00D543BC"/>
    <w:rsid w:val="00D544DA"/>
    <w:rsid w:val="00D546CA"/>
    <w:rsid w:val="00D54794"/>
    <w:rsid w:val="00D5480E"/>
    <w:rsid w:val="00D5481E"/>
    <w:rsid w:val="00D54875"/>
    <w:rsid w:val="00D5487D"/>
    <w:rsid w:val="00D548C2"/>
    <w:rsid w:val="00D549A8"/>
    <w:rsid w:val="00D549BC"/>
    <w:rsid w:val="00D54A10"/>
    <w:rsid w:val="00D54A47"/>
    <w:rsid w:val="00D54A74"/>
    <w:rsid w:val="00D54B7D"/>
    <w:rsid w:val="00D54CCA"/>
    <w:rsid w:val="00D54CE6"/>
    <w:rsid w:val="00D54D38"/>
    <w:rsid w:val="00D54DD6"/>
    <w:rsid w:val="00D54EBE"/>
    <w:rsid w:val="00D54FF0"/>
    <w:rsid w:val="00D5503E"/>
    <w:rsid w:val="00D550DB"/>
    <w:rsid w:val="00D555D6"/>
    <w:rsid w:val="00D5592F"/>
    <w:rsid w:val="00D5593A"/>
    <w:rsid w:val="00D55959"/>
    <w:rsid w:val="00D55C1C"/>
    <w:rsid w:val="00D55CBD"/>
    <w:rsid w:val="00D55F4B"/>
    <w:rsid w:val="00D56213"/>
    <w:rsid w:val="00D563CD"/>
    <w:rsid w:val="00D56411"/>
    <w:rsid w:val="00D5653D"/>
    <w:rsid w:val="00D5678B"/>
    <w:rsid w:val="00D56791"/>
    <w:rsid w:val="00D567E1"/>
    <w:rsid w:val="00D56939"/>
    <w:rsid w:val="00D569C9"/>
    <w:rsid w:val="00D56AA4"/>
    <w:rsid w:val="00D56B8F"/>
    <w:rsid w:val="00D56C6C"/>
    <w:rsid w:val="00D56EF1"/>
    <w:rsid w:val="00D56F33"/>
    <w:rsid w:val="00D56F57"/>
    <w:rsid w:val="00D56FB8"/>
    <w:rsid w:val="00D57037"/>
    <w:rsid w:val="00D570F6"/>
    <w:rsid w:val="00D571FE"/>
    <w:rsid w:val="00D572BC"/>
    <w:rsid w:val="00D572F3"/>
    <w:rsid w:val="00D575C4"/>
    <w:rsid w:val="00D57673"/>
    <w:rsid w:val="00D576B5"/>
    <w:rsid w:val="00D5770B"/>
    <w:rsid w:val="00D5774B"/>
    <w:rsid w:val="00D57918"/>
    <w:rsid w:val="00D57BC0"/>
    <w:rsid w:val="00D57D62"/>
    <w:rsid w:val="00D57D9C"/>
    <w:rsid w:val="00D57DAD"/>
    <w:rsid w:val="00D57DF4"/>
    <w:rsid w:val="00D57F30"/>
    <w:rsid w:val="00D57F86"/>
    <w:rsid w:val="00D6004C"/>
    <w:rsid w:val="00D6009A"/>
    <w:rsid w:val="00D600C6"/>
    <w:rsid w:val="00D601AC"/>
    <w:rsid w:val="00D60278"/>
    <w:rsid w:val="00D6029B"/>
    <w:rsid w:val="00D602EE"/>
    <w:rsid w:val="00D60439"/>
    <w:rsid w:val="00D604A7"/>
    <w:rsid w:val="00D606CB"/>
    <w:rsid w:val="00D606DF"/>
    <w:rsid w:val="00D608AE"/>
    <w:rsid w:val="00D608C5"/>
    <w:rsid w:val="00D608E9"/>
    <w:rsid w:val="00D60C1E"/>
    <w:rsid w:val="00D60D26"/>
    <w:rsid w:val="00D60E58"/>
    <w:rsid w:val="00D60E85"/>
    <w:rsid w:val="00D60F09"/>
    <w:rsid w:val="00D60F10"/>
    <w:rsid w:val="00D60F51"/>
    <w:rsid w:val="00D610E8"/>
    <w:rsid w:val="00D61217"/>
    <w:rsid w:val="00D6138C"/>
    <w:rsid w:val="00D6180E"/>
    <w:rsid w:val="00D61909"/>
    <w:rsid w:val="00D6191E"/>
    <w:rsid w:val="00D61997"/>
    <w:rsid w:val="00D61B41"/>
    <w:rsid w:val="00D61DDB"/>
    <w:rsid w:val="00D61FB9"/>
    <w:rsid w:val="00D62041"/>
    <w:rsid w:val="00D6209B"/>
    <w:rsid w:val="00D62115"/>
    <w:rsid w:val="00D6241C"/>
    <w:rsid w:val="00D62783"/>
    <w:rsid w:val="00D62831"/>
    <w:rsid w:val="00D629B6"/>
    <w:rsid w:val="00D62C7C"/>
    <w:rsid w:val="00D62CDE"/>
    <w:rsid w:val="00D62E61"/>
    <w:rsid w:val="00D62EB0"/>
    <w:rsid w:val="00D63062"/>
    <w:rsid w:val="00D632DD"/>
    <w:rsid w:val="00D63403"/>
    <w:rsid w:val="00D636EA"/>
    <w:rsid w:val="00D6370E"/>
    <w:rsid w:val="00D63736"/>
    <w:rsid w:val="00D63839"/>
    <w:rsid w:val="00D63963"/>
    <w:rsid w:val="00D63C67"/>
    <w:rsid w:val="00D63D66"/>
    <w:rsid w:val="00D63D91"/>
    <w:rsid w:val="00D63E9C"/>
    <w:rsid w:val="00D640A4"/>
    <w:rsid w:val="00D6419C"/>
    <w:rsid w:val="00D6421E"/>
    <w:rsid w:val="00D6436A"/>
    <w:rsid w:val="00D643B0"/>
    <w:rsid w:val="00D64500"/>
    <w:rsid w:val="00D6452C"/>
    <w:rsid w:val="00D64690"/>
    <w:rsid w:val="00D6496A"/>
    <w:rsid w:val="00D64D3F"/>
    <w:rsid w:val="00D64D5F"/>
    <w:rsid w:val="00D64DB3"/>
    <w:rsid w:val="00D64E22"/>
    <w:rsid w:val="00D64F3A"/>
    <w:rsid w:val="00D64FD9"/>
    <w:rsid w:val="00D65064"/>
    <w:rsid w:val="00D650BE"/>
    <w:rsid w:val="00D65106"/>
    <w:rsid w:val="00D6514F"/>
    <w:rsid w:val="00D653D1"/>
    <w:rsid w:val="00D65438"/>
    <w:rsid w:val="00D65602"/>
    <w:rsid w:val="00D656A9"/>
    <w:rsid w:val="00D657E7"/>
    <w:rsid w:val="00D658B4"/>
    <w:rsid w:val="00D6599D"/>
    <w:rsid w:val="00D659A5"/>
    <w:rsid w:val="00D65A22"/>
    <w:rsid w:val="00D65C8A"/>
    <w:rsid w:val="00D65F07"/>
    <w:rsid w:val="00D65F98"/>
    <w:rsid w:val="00D65FF3"/>
    <w:rsid w:val="00D660CE"/>
    <w:rsid w:val="00D663E8"/>
    <w:rsid w:val="00D66479"/>
    <w:rsid w:val="00D665FE"/>
    <w:rsid w:val="00D66656"/>
    <w:rsid w:val="00D66933"/>
    <w:rsid w:val="00D66D36"/>
    <w:rsid w:val="00D66EF2"/>
    <w:rsid w:val="00D66F21"/>
    <w:rsid w:val="00D66F3A"/>
    <w:rsid w:val="00D66F8C"/>
    <w:rsid w:val="00D67013"/>
    <w:rsid w:val="00D670DB"/>
    <w:rsid w:val="00D67198"/>
    <w:rsid w:val="00D671E5"/>
    <w:rsid w:val="00D67217"/>
    <w:rsid w:val="00D673E1"/>
    <w:rsid w:val="00D67440"/>
    <w:rsid w:val="00D6754C"/>
    <w:rsid w:val="00D67649"/>
    <w:rsid w:val="00D67779"/>
    <w:rsid w:val="00D6790B"/>
    <w:rsid w:val="00D6794D"/>
    <w:rsid w:val="00D67A53"/>
    <w:rsid w:val="00D67AD2"/>
    <w:rsid w:val="00D67B13"/>
    <w:rsid w:val="00D67B8D"/>
    <w:rsid w:val="00D67B9F"/>
    <w:rsid w:val="00D67D80"/>
    <w:rsid w:val="00D67F11"/>
    <w:rsid w:val="00D67FD3"/>
    <w:rsid w:val="00D701E9"/>
    <w:rsid w:val="00D704DD"/>
    <w:rsid w:val="00D70585"/>
    <w:rsid w:val="00D70671"/>
    <w:rsid w:val="00D706B5"/>
    <w:rsid w:val="00D70768"/>
    <w:rsid w:val="00D70915"/>
    <w:rsid w:val="00D70AFD"/>
    <w:rsid w:val="00D70BD7"/>
    <w:rsid w:val="00D70BE1"/>
    <w:rsid w:val="00D71135"/>
    <w:rsid w:val="00D712B3"/>
    <w:rsid w:val="00D7134E"/>
    <w:rsid w:val="00D7148A"/>
    <w:rsid w:val="00D71733"/>
    <w:rsid w:val="00D718B5"/>
    <w:rsid w:val="00D718C8"/>
    <w:rsid w:val="00D71901"/>
    <w:rsid w:val="00D719A4"/>
    <w:rsid w:val="00D71A29"/>
    <w:rsid w:val="00D71A78"/>
    <w:rsid w:val="00D71C59"/>
    <w:rsid w:val="00D71C5A"/>
    <w:rsid w:val="00D71CE8"/>
    <w:rsid w:val="00D71D8E"/>
    <w:rsid w:val="00D71F56"/>
    <w:rsid w:val="00D71FE0"/>
    <w:rsid w:val="00D72078"/>
    <w:rsid w:val="00D72098"/>
    <w:rsid w:val="00D720AB"/>
    <w:rsid w:val="00D720DA"/>
    <w:rsid w:val="00D7211B"/>
    <w:rsid w:val="00D7221C"/>
    <w:rsid w:val="00D722CA"/>
    <w:rsid w:val="00D7237E"/>
    <w:rsid w:val="00D726AA"/>
    <w:rsid w:val="00D726CF"/>
    <w:rsid w:val="00D72748"/>
    <w:rsid w:val="00D72896"/>
    <w:rsid w:val="00D729B5"/>
    <w:rsid w:val="00D72A33"/>
    <w:rsid w:val="00D72A36"/>
    <w:rsid w:val="00D72B16"/>
    <w:rsid w:val="00D72C6A"/>
    <w:rsid w:val="00D72CE8"/>
    <w:rsid w:val="00D72DB6"/>
    <w:rsid w:val="00D72DBD"/>
    <w:rsid w:val="00D72EAE"/>
    <w:rsid w:val="00D72EF7"/>
    <w:rsid w:val="00D72FC1"/>
    <w:rsid w:val="00D7309A"/>
    <w:rsid w:val="00D73114"/>
    <w:rsid w:val="00D73146"/>
    <w:rsid w:val="00D732E3"/>
    <w:rsid w:val="00D7350C"/>
    <w:rsid w:val="00D735FF"/>
    <w:rsid w:val="00D737BA"/>
    <w:rsid w:val="00D738DC"/>
    <w:rsid w:val="00D73BC9"/>
    <w:rsid w:val="00D73C07"/>
    <w:rsid w:val="00D73C31"/>
    <w:rsid w:val="00D73CBA"/>
    <w:rsid w:val="00D73E7E"/>
    <w:rsid w:val="00D73EDB"/>
    <w:rsid w:val="00D740FB"/>
    <w:rsid w:val="00D740FC"/>
    <w:rsid w:val="00D744AB"/>
    <w:rsid w:val="00D744B8"/>
    <w:rsid w:val="00D744E0"/>
    <w:rsid w:val="00D74A0C"/>
    <w:rsid w:val="00D74C0D"/>
    <w:rsid w:val="00D74C9A"/>
    <w:rsid w:val="00D74CC9"/>
    <w:rsid w:val="00D74D20"/>
    <w:rsid w:val="00D74F44"/>
    <w:rsid w:val="00D74F4F"/>
    <w:rsid w:val="00D74F90"/>
    <w:rsid w:val="00D750B0"/>
    <w:rsid w:val="00D751BE"/>
    <w:rsid w:val="00D75211"/>
    <w:rsid w:val="00D7535F"/>
    <w:rsid w:val="00D75471"/>
    <w:rsid w:val="00D7573F"/>
    <w:rsid w:val="00D757C1"/>
    <w:rsid w:val="00D75872"/>
    <w:rsid w:val="00D75955"/>
    <w:rsid w:val="00D759CA"/>
    <w:rsid w:val="00D75E73"/>
    <w:rsid w:val="00D760EF"/>
    <w:rsid w:val="00D762E8"/>
    <w:rsid w:val="00D765B4"/>
    <w:rsid w:val="00D76622"/>
    <w:rsid w:val="00D76718"/>
    <w:rsid w:val="00D76749"/>
    <w:rsid w:val="00D76767"/>
    <w:rsid w:val="00D7680C"/>
    <w:rsid w:val="00D76AE8"/>
    <w:rsid w:val="00D76DEE"/>
    <w:rsid w:val="00D76DF6"/>
    <w:rsid w:val="00D76FAF"/>
    <w:rsid w:val="00D770D9"/>
    <w:rsid w:val="00D77209"/>
    <w:rsid w:val="00D77399"/>
    <w:rsid w:val="00D775ED"/>
    <w:rsid w:val="00D7765A"/>
    <w:rsid w:val="00D776E1"/>
    <w:rsid w:val="00D77777"/>
    <w:rsid w:val="00D77B06"/>
    <w:rsid w:val="00D77BB5"/>
    <w:rsid w:val="00D77EEE"/>
    <w:rsid w:val="00D77F91"/>
    <w:rsid w:val="00D77FAC"/>
    <w:rsid w:val="00D803C9"/>
    <w:rsid w:val="00D803FA"/>
    <w:rsid w:val="00D80527"/>
    <w:rsid w:val="00D8063D"/>
    <w:rsid w:val="00D80757"/>
    <w:rsid w:val="00D80780"/>
    <w:rsid w:val="00D808F0"/>
    <w:rsid w:val="00D80965"/>
    <w:rsid w:val="00D80AC0"/>
    <w:rsid w:val="00D80B9C"/>
    <w:rsid w:val="00D80FBF"/>
    <w:rsid w:val="00D810BF"/>
    <w:rsid w:val="00D811F6"/>
    <w:rsid w:val="00D812BF"/>
    <w:rsid w:val="00D8139C"/>
    <w:rsid w:val="00D8139E"/>
    <w:rsid w:val="00D813B7"/>
    <w:rsid w:val="00D813F1"/>
    <w:rsid w:val="00D81515"/>
    <w:rsid w:val="00D815E2"/>
    <w:rsid w:val="00D815ED"/>
    <w:rsid w:val="00D815F6"/>
    <w:rsid w:val="00D81604"/>
    <w:rsid w:val="00D81648"/>
    <w:rsid w:val="00D81657"/>
    <w:rsid w:val="00D816FF"/>
    <w:rsid w:val="00D8170B"/>
    <w:rsid w:val="00D81E3E"/>
    <w:rsid w:val="00D81EA1"/>
    <w:rsid w:val="00D82030"/>
    <w:rsid w:val="00D82247"/>
    <w:rsid w:val="00D822A9"/>
    <w:rsid w:val="00D823DF"/>
    <w:rsid w:val="00D82405"/>
    <w:rsid w:val="00D8247F"/>
    <w:rsid w:val="00D826BF"/>
    <w:rsid w:val="00D827CF"/>
    <w:rsid w:val="00D827E3"/>
    <w:rsid w:val="00D828A6"/>
    <w:rsid w:val="00D8293F"/>
    <w:rsid w:val="00D82AA2"/>
    <w:rsid w:val="00D82E17"/>
    <w:rsid w:val="00D82EB2"/>
    <w:rsid w:val="00D83110"/>
    <w:rsid w:val="00D8311C"/>
    <w:rsid w:val="00D83214"/>
    <w:rsid w:val="00D832FD"/>
    <w:rsid w:val="00D83468"/>
    <w:rsid w:val="00D8346A"/>
    <w:rsid w:val="00D83530"/>
    <w:rsid w:val="00D837C9"/>
    <w:rsid w:val="00D83822"/>
    <w:rsid w:val="00D83A62"/>
    <w:rsid w:val="00D83CA9"/>
    <w:rsid w:val="00D83D53"/>
    <w:rsid w:val="00D83E87"/>
    <w:rsid w:val="00D83FE8"/>
    <w:rsid w:val="00D8421A"/>
    <w:rsid w:val="00D84293"/>
    <w:rsid w:val="00D84342"/>
    <w:rsid w:val="00D84386"/>
    <w:rsid w:val="00D844F8"/>
    <w:rsid w:val="00D847F6"/>
    <w:rsid w:val="00D84912"/>
    <w:rsid w:val="00D8498E"/>
    <w:rsid w:val="00D84A4E"/>
    <w:rsid w:val="00D84A63"/>
    <w:rsid w:val="00D84B5F"/>
    <w:rsid w:val="00D84C82"/>
    <w:rsid w:val="00D84CF0"/>
    <w:rsid w:val="00D84E41"/>
    <w:rsid w:val="00D84ECE"/>
    <w:rsid w:val="00D84F5D"/>
    <w:rsid w:val="00D84FC6"/>
    <w:rsid w:val="00D85050"/>
    <w:rsid w:val="00D85149"/>
    <w:rsid w:val="00D8517A"/>
    <w:rsid w:val="00D85196"/>
    <w:rsid w:val="00D851D6"/>
    <w:rsid w:val="00D85227"/>
    <w:rsid w:val="00D8531C"/>
    <w:rsid w:val="00D855BA"/>
    <w:rsid w:val="00D856E9"/>
    <w:rsid w:val="00D85865"/>
    <w:rsid w:val="00D858F8"/>
    <w:rsid w:val="00D85988"/>
    <w:rsid w:val="00D85AB7"/>
    <w:rsid w:val="00D85AE2"/>
    <w:rsid w:val="00D85B2A"/>
    <w:rsid w:val="00D85BF3"/>
    <w:rsid w:val="00D85DCC"/>
    <w:rsid w:val="00D85F28"/>
    <w:rsid w:val="00D85F43"/>
    <w:rsid w:val="00D85F8D"/>
    <w:rsid w:val="00D85FBF"/>
    <w:rsid w:val="00D861BE"/>
    <w:rsid w:val="00D86213"/>
    <w:rsid w:val="00D86514"/>
    <w:rsid w:val="00D8663F"/>
    <w:rsid w:val="00D86AD4"/>
    <w:rsid w:val="00D86AFA"/>
    <w:rsid w:val="00D86BB4"/>
    <w:rsid w:val="00D86C02"/>
    <w:rsid w:val="00D86D11"/>
    <w:rsid w:val="00D86E85"/>
    <w:rsid w:val="00D86F71"/>
    <w:rsid w:val="00D86FB5"/>
    <w:rsid w:val="00D870E0"/>
    <w:rsid w:val="00D8715A"/>
    <w:rsid w:val="00D8733B"/>
    <w:rsid w:val="00D8739D"/>
    <w:rsid w:val="00D87414"/>
    <w:rsid w:val="00D874FB"/>
    <w:rsid w:val="00D8768D"/>
    <w:rsid w:val="00D878F9"/>
    <w:rsid w:val="00D87B55"/>
    <w:rsid w:val="00D87B8B"/>
    <w:rsid w:val="00D87EE5"/>
    <w:rsid w:val="00D87EE8"/>
    <w:rsid w:val="00D87F38"/>
    <w:rsid w:val="00D87F4B"/>
    <w:rsid w:val="00D9002D"/>
    <w:rsid w:val="00D908AE"/>
    <w:rsid w:val="00D90A07"/>
    <w:rsid w:val="00D90BDF"/>
    <w:rsid w:val="00D90C34"/>
    <w:rsid w:val="00D90E48"/>
    <w:rsid w:val="00D91040"/>
    <w:rsid w:val="00D91411"/>
    <w:rsid w:val="00D91A36"/>
    <w:rsid w:val="00D91B2D"/>
    <w:rsid w:val="00D91C0F"/>
    <w:rsid w:val="00D91CF2"/>
    <w:rsid w:val="00D91D07"/>
    <w:rsid w:val="00D9202D"/>
    <w:rsid w:val="00D92074"/>
    <w:rsid w:val="00D92076"/>
    <w:rsid w:val="00D92205"/>
    <w:rsid w:val="00D922E1"/>
    <w:rsid w:val="00D92368"/>
    <w:rsid w:val="00D9243A"/>
    <w:rsid w:val="00D924F5"/>
    <w:rsid w:val="00D926A4"/>
    <w:rsid w:val="00D92714"/>
    <w:rsid w:val="00D9271A"/>
    <w:rsid w:val="00D92747"/>
    <w:rsid w:val="00D927F9"/>
    <w:rsid w:val="00D92808"/>
    <w:rsid w:val="00D9280D"/>
    <w:rsid w:val="00D92824"/>
    <w:rsid w:val="00D92A18"/>
    <w:rsid w:val="00D92DB2"/>
    <w:rsid w:val="00D93373"/>
    <w:rsid w:val="00D93385"/>
    <w:rsid w:val="00D934CF"/>
    <w:rsid w:val="00D935BE"/>
    <w:rsid w:val="00D935DF"/>
    <w:rsid w:val="00D93689"/>
    <w:rsid w:val="00D936E4"/>
    <w:rsid w:val="00D937C3"/>
    <w:rsid w:val="00D937D4"/>
    <w:rsid w:val="00D938D8"/>
    <w:rsid w:val="00D939EE"/>
    <w:rsid w:val="00D93B74"/>
    <w:rsid w:val="00D93BA0"/>
    <w:rsid w:val="00D93C12"/>
    <w:rsid w:val="00D93C95"/>
    <w:rsid w:val="00D93ECA"/>
    <w:rsid w:val="00D93F40"/>
    <w:rsid w:val="00D94093"/>
    <w:rsid w:val="00D94099"/>
    <w:rsid w:val="00D94278"/>
    <w:rsid w:val="00D945B2"/>
    <w:rsid w:val="00D9466E"/>
    <w:rsid w:val="00D947AC"/>
    <w:rsid w:val="00D949B7"/>
    <w:rsid w:val="00D94AB2"/>
    <w:rsid w:val="00D94D82"/>
    <w:rsid w:val="00D951A2"/>
    <w:rsid w:val="00D95320"/>
    <w:rsid w:val="00D954BE"/>
    <w:rsid w:val="00D95744"/>
    <w:rsid w:val="00D95776"/>
    <w:rsid w:val="00D959B0"/>
    <w:rsid w:val="00D95BB4"/>
    <w:rsid w:val="00D95D01"/>
    <w:rsid w:val="00D95D41"/>
    <w:rsid w:val="00D95D46"/>
    <w:rsid w:val="00D95EEA"/>
    <w:rsid w:val="00D95F8B"/>
    <w:rsid w:val="00D95FDB"/>
    <w:rsid w:val="00D95FE4"/>
    <w:rsid w:val="00D96163"/>
    <w:rsid w:val="00D962ED"/>
    <w:rsid w:val="00D9637D"/>
    <w:rsid w:val="00D963E0"/>
    <w:rsid w:val="00D96578"/>
    <w:rsid w:val="00D96749"/>
    <w:rsid w:val="00D9678A"/>
    <w:rsid w:val="00D967B0"/>
    <w:rsid w:val="00D9680C"/>
    <w:rsid w:val="00D96893"/>
    <w:rsid w:val="00D96981"/>
    <w:rsid w:val="00D96B28"/>
    <w:rsid w:val="00D96C4F"/>
    <w:rsid w:val="00D96D60"/>
    <w:rsid w:val="00D96DC8"/>
    <w:rsid w:val="00D96DD7"/>
    <w:rsid w:val="00D96E23"/>
    <w:rsid w:val="00D96F1E"/>
    <w:rsid w:val="00D9709F"/>
    <w:rsid w:val="00D972A2"/>
    <w:rsid w:val="00D972D6"/>
    <w:rsid w:val="00D9751C"/>
    <w:rsid w:val="00D97589"/>
    <w:rsid w:val="00D9766D"/>
    <w:rsid w:val="00D9767A"/>
    <w:rsid w:val="00D976C6"/>
    <w:rsid w:val="00D97917"/>
    <w:rsid w:val="00D97920"/>
    <w:rsid w:val="00D97A25"/>
    <w:rsid w:val="00D97A53"/>
    <w:rsid w:val="00D97B22"/>
    <w:rsid w:val="00D97C9C"/>
    <w:rsid w:val="00D97DA0"/>
    <w:rsid w:val="00D97E7A"/>
    <w:rsid w:val="00DA0105"/>
    <w:rsid w:val="00DA0442"/>
    <w:rsid w:val="00DA0448"/>
    <w:rsid w:val="00DA047E"/>
    <w:rsid w:val="00DA0649"/>
    <w:rsid w:val="00DA06B1"/>
    <w:rsid w:val="00DA0957"/>
    <w:rsid w:val="00DA0C82"/>
    <w:rsid w:val="00DA0EC8"/>
    <w:rsid w:val="00DA1135"/>
    <w:rsid w:val="00DA113C"/>
    <w:rsid w:val="00DA1279"/>
    <w:rsid w:val="00DA1293"/>
    <w:rsid w:val="00DA1322"/>
    <w:rsid w:val="00DA1375"/>
    <w:rsid w:val="00DA14E3"/>
    <w:rsid w:val="00DA1B17"/>
    <w:rsid w:val="00DA1C54"/>
    <w:rsid w:val="00DA22EF"/>
    <w:rsid w:val="00DA2378"/>
    <w:rsid w:val="00DA2528"/>
    <w:rsid w:val="00DA2539"/>
    <w:rsid w:val="00DA26AA"/>
    <w:rsid w:val="00DA2E0C"/>
    <w:rsid w:val="00DA2E2F"/>
    <w:rsid w:val="00DA3045"/>
    <w:rsid w:val="00DA308E"/>
    <w:rsid w:val="00DA3106"/>
    <w:rsid w:val="00DA33F8"/>
    <w:rsid w:val="00DA34F2"/>
    <w:rsid w:val="00DA359B"/>
    <w:rsid w:val="00DA36A1"/>
    <w:rsid w:val="00DA388F"/>
    <w:rsid w:val="00DA3898"/>
    <w:rsid w:val="00DA38E1"/>
    <w:rsid w:val="00DA3A99"/>
    <w:rsid w:val="00DA3BC0"/>
    <w:rsid w:val="00DA3C86"/>
    <w:rsid w:val="00DA3D48"/>
    <w:rsid w:val="00DA3E58"/>
    <w:rsid w:val="00DA3F39"/>
    <w:rsid w:val="00DA3F64"/>
    <w:rsid w:val="00DA3F72"/>
    <w:rsid w:val="00DA4173"/>
    <w:rsid w:val="00DA4247"/>
    <w:rsid w:val="00DA433D"/>
    <w:rsid w:val="00DA441D"/>
    <w:rsid w:val="00DA451C"/>
    <w:rsid w:val="00DA4571"/>
    <w:rsid w:val="00DA47CB"/>
    <w:rsid w:val="00DA4805"/>
    <w:rsid w:val="00DA4850"/>
    <w:rsid w:val="00DA487E"/>
    <w:rsid w:val="00DA4A92"/>
    <w:rsid w:val="00DA4C33"/>
    <w:rsid w:val="00DA4F0E"/>
    <w:rsid w:val="00DA4F16"/>
    <w:rsid w:val="00DA5056"/>
    <w:rsid w:val="00DA50A1"/>
    <w:rsid w:val="00DA510F"/>
    <w:rsid w:val="00DA52AB"/>
    <w:rsid w:val="00DA53D5"/>
    <w:rsid w:val="00DA560F"/>
    <w:rsid w:val="00DA5A1B"/>
    <w:rsid w:val="00DA5A97"/>
    <w:rsid w:val="00DA5AA2"/>
    <w:rsid w:val="00DA5E06"/>
    <w:rsid w:val="00DA5E41"/>
    <w:rsid w:val="00DA5F4D"/>
    <w:rsid w:val="00DA60E4"/>
    <w:rsid w:val="00DA61F5"/>
    <w:rsid w:val="00DA620E"/>
    <w:rsid w:val="00DA62EE"/>
    <w:rsid w:val="00DA671A"/>
    <w:rsid w:val="00DA67A3"/>
    <w:rsid w:val="00DA691D"/>
    <w:rsid w:val="00DA692A"/>
    <w:rsid w:val="00DA6A3B"/>
    <w:rsid w:val="00DA6BC7"/>
    <w:rsid w:val="00DA6C44"/>
    <w:rsid w:val="00DA6DB9"/>
    <w:rsid w:val="00DA6E38"/>
    <w:rsid w:val="00DA6E7B"/>
    <w:rsid w:val="00DA6EB6"/>
    <w:rsid w:val="00DA6ECF"/>
    <w:rsid w:val="00DA6F83"/>
    <w:rsid w:val="00DA6FD1"/>
    <w:rsid w:val="00DA70D7"/>
    <w:rsid w:val="00DA7231"/>
    <w:rsid w:val="00DA74CD"/>
    <w:rsid w:val="00DA751F"/>
    <w:rsid w:val="00DA7643"/>
    <w:rsid w:val="00DA7873"/>
    <w:rsid w:val="00DA7D58"/>
    <w:rsid w:val="00DA7ECE"/>
    <w:rsid w:val="00DA7FB6"/>
    <w:rsid w:val="00DA7FCA"/>
    <w:rsid w:val="00DB0332"/>
    <w:rsid w:val="00DB0350"/>
    <w:rsid w:val="00DB0574"/>
    <w:rsid w:val="00DB05D1"/>
    <w:rsid w:val="00DB06F1"/>
    <w:rsid w:val="00DB089F"/>
    <w:rsid w:val="00DB08FC"/>
    <w:rsid w:val="00DB0BBF"/>
    <w:rsid w:val="00DB0D02"/>
    <w:rsid w:val="00DB0D13"/>
    <w:rsid w:val="00DB0E9D"/>
    <w:rsid w:val="00DB10DF"/>
    <w:rsid w:val="00DB10F5"/>
    <w:rsid w:val="00DB1117"/>
    <w:rsid w:val="00DB11B8"/>
    <w:rsid w:val="00DB12BE"/>
    <w:rsid w:val="00DB13C0"/>
    <w:rsid w:val="00DB1570"/>
    <w:rsid w:val="00DB187D"/>
    <w:rsid w:val="00DB18FF"/>
    <w:rsid w:val="00DB199B"/>
    <w:rsid w:val="00DB1A2E"/>
    <w:rsid w:val="00DB1B2D"/>
    <w:rsid w:val="00DB1BD5"/>
    <w:rsid w:val="00DB1C6D"/>
    <w:rsid w:val="00DB1CB2"/>
    <w:rsid w:val="00DB2078"/>
    <w:rsid w:val="00DB214D"/>
    <w:rsid w:val="00DB21C6"/>
    <w:rsid w:val="00DB21F9"/>
    <w:rsid w:val="00DB2221"/>
    <w:rsid w:val="00DB22CA"/>
    <w:rsid w:val="00DB24EA"/>
    <w:rsid w:val="00DB25B9"/>
    <w:rsid w:val="00DB286A"/>
    <w:rsid w:val="00DB2888"/>
    <w:rsid w:val="00DB29EC"/>
    <w:rsid w:val="00DB2D90"/>
    <w:rsid w:val="00DB2ECB"/>
    <w:rsid w:val="00DB308A"/>
    <w:rsid w:val="00DB316B"/>
    <w:rsid w:val="00DB31EF"/>
    <w:rsid w:val="00DB325B"/>
    <w:rsid w:val="00DB3291"/>
    <w:rsid w:val="00DB32C7"/>
    <w:rsid w:val="00DB34C0"/>
    <w:rsid w:val="00DB354A"/>
    <w:rsid w:val="00DB3555"/>
    <w:rsid w:val="00DB36CF"/>
    <w:rsid w:val="00DB3720"/>
    <w:rsid w:val="00DB3726"/>
    <w:rsid w:val="00DB3794"/>
    <w:rsid w:val="00DB3B8C"/>
    <w:rsid w:val="00DB3B8D"/>
    <w:rsid w:val="00DB3E62"/>
    <w:rsid w:val="00DB3ED5"/>
    <w:rsid w:val="00DB41F9"/>
    <w:rsid w:val="00DB423B"/>
    <w:rsid w:val="00DB44B0"/>
    <w:rsid w:val="00DB4538"/>
    <w:rsid w:val="00DB47DE"/>
    <w:rsid w:val="00DB4838"/>
    <w:rsid w:val="00DB48DB"/>
    <w:rsid w:val="00DB4B22"/>
    <w:rsid w:val="00DB4D5A"/>
    <w:rsid w:val="00DB4D62"/>
    <w:rsid w:val="00DB4E13"/>
    <w:rsid w:val="00DB4E61"/>
    <w:rsid w:val="00DB4F34"/>
    <w:rsid w:val="00DB504D"/>
    <w:rsid w:val="00DB50E3"/>
    <w:rsid w:val="00DB5329"/>
    <w:rsid w:val="00DB5826"/>
    <w:rsid w:val="00DB5882"/>
    <w:rsid w:val="00DB58E8"/>
    <w:rsid w:val="00DB5A39"/>
    <w:rsid w:val="00DB5A67"/>
    <w:rsid w:val="00DB5A70"/>
    <w:rsid w:val="00DB5CBA"/>
    <w:rsid w:val="00DB5E35"/>
    <w:rsid w:val="00DB5EEA"/>
    <w:rsid w:val="00DB5F81"/>
    <w:rsid w:val="00DB6066"/>
    <w:rsid w:val="00DB607E"/>
    <w:rsid w:val="00DB61AE"/>
    <w:rsid w:val="00DB648E"/>
    <w:rsid w:val="00DB6578"/>
    <w:rsid w:val="00DB67ED"/>
    <w:rsid w:val="00DB69C9"/>
    <w:rsid w:val="00DB6C06"/>
    <w:rsid w:val="00DB6CAD"/>
    <w:rsid w:val="00DB6CFB"/>
    <w:rsid w:val="00DB6D0D"/>
    <w:rsid w:val="00DB6D54"/>
    <w:rsid w:val="00DB6EF9"/>
    <w:rsid w:val="00DB6F4D"/>
    <w:rsid w:val="00DB6FDE"/>
    <w:rsid w:val="00DB7452"/>
    <w:rsid w:val="00DB74B4"/>
    <w:rsid w:val="00DB74D8"/>
    <w:rsid w:val="00DB74F8"/>
    <w:rsid w:val="00DB7670"/>
    <w:rsid w:val="00DB78D0"/>
    <w:rsid w:val="00DB78DD"/>
    <w:rsid w:val="00DB79E8"/>
    <w:rsid w:val="00DB7A1B"/>
    <w:rsid w:val="00DB7ADA"/>
    <w:rsid w:val="00DB7C30"/>
    <w:rsid w:val="00DB7C6F"/>
    <w:rsid w:val="00DB7D21"/>
    <w:rsid w:val="00DB7E64"/>
    <w:rsid w:val="00DB7F17"/>
    <w:rsid w:val="00DB7F1C"/>
    <w:rsid w:val="00DB7FD6"/>
    <w:rsid w:val="00DC02CD"/>
    <w:rsid w:val="00DC043F"/>
    <w:rsid w:val="00DC0647"/>
    <w:rsid w:val="00DC076B"/>
    <w:rsid w:val="00DC0B16"/>
    <w:rsid w:val="00DC0B7A"/>
    <w:rsid w:val="00DC0BAC"/>
    <w:rsid w:val="00DC0C24"/>
    <w:rsid w:val="00DC0CBB"/>
    <w:rsid w:val="00DC0CEB"/>
    <w:rsid w:val="00DC0D56"/>
    <w:rsid w:val="00DC0E58"/>
    <w:rsid w:val="00DC0E59"/>
    <w:rsid w:val="00DC0E7B"/>
    <w:rsid w:val="00DC0F44"/>
    <w:rsid w:val="00DC111F"/>
    <w:rsid w:val="00DC1129"/>
    <w:rsid w:val="00DC1241"/>
    <w:rsid w:val="00DC12B8"/>
    <w:rsid w:val="00DC170B"/>
    <w:rsid w:val="00DC1773"/>
    <w:rsid w:val="00DC1A6F"/>
    <w:rsid w:val="00DC1AB4"/>
    <w:rsid w:val="00DC1D03"/>
    <w:rsid w:val="00DC1EC2"/>
    <w:rsid w:val="00DC20B9"/>
    <w:rsid w:val="00DC20C7"/>
    <w:rsid w:val="00DC2203"/>
    <w:rsid w:val="00DC22F4"/>
    <w:rsid w:val="00DC237B"/>
    <w:rsid w:val="00DC24FF"/>
    <w:rsid w:val="00DC2541"/>
    <w:rsid w:val="00DC2577"/>
    <w:rsid w:val="00DC25C7"/>
    <w:rsid w:val="00DC27D3"/>
    <w:rsid w:val="00DC29A3"/>
    <w:rsid w:val="00DC2A20"/>
    <w:rsid w:val="00DC2B3D"/>
    <w:rsid w:val="00DC2CDC"/>
    <w:rsid w:val="00DC2DAD"/>
    <w:rsid w:val="00DC2E5B"/>
    <w:rsid w:val="00DC2FD4"/>
    <w:rsid w:val="00DC3432"/>
    <w:rsid w:val="00DC3649"/>
    <w:rsid w:val="00DC37D0"/>
    <w:rsid w:val="00DC3910"/>
    <w:rsid w:val="00DC39A7"/>
    <w:rsid w:val="00DC3DF2"/>
    <w:rsid w:val="00DC3E43"/>
    <w:rsid w:val="00DC403B"/>
    <w:rsid w:val="00DC4064"/>
    <w:rsid w:val="00DC40E2"/>
    <w:rsid w:val="00DC427A"/>
    <w:rsid w:val="00DC4285"/>
    <w:rsid w:val="00DC42E0"/>
    <w:rsid w:val="00DC44FA"/>
    <w:rsid w:val="00DC4640"/>
    <w:rsid w:val="00DC46C1"/>
    <w:rsid w:val="00DC46EE"/>
    <w:rsid w:val="00DC4A2E"/>
    <w:rsid w:val="00DC4B6F"/>
    <w:rsid w:val="00DC4B77"/>
    <w:rsid w:val="00DC4EEC"/>
    <w:rsid w:val="00DC5014"/>
    <w:rsid w:val="00DC52E7"/>
    <w:rsid w:val="00DC54C2"/>
    <w:rsid w:val="00DC55D8"/>
    <w:rsid w:val="00DC566C"/>
    <w:rsid w:val="00DC583C"/>
    <w:rsid w:val="00DC5860"/>
    <w:rsid w:val="00DC59C5"/>
    <w:rsid w:val="00DC5AAF"/>
    <w:rsid w:val="00DC5AE9"/>
    <w:rsid w:val="00DC5B13"/>
    <w:rsid w:val="00DC5C8E"/>
    <w:rsid w:val="00DC5D15"/>
    <w:rsid w:val="00DC5E2E"/>
    <w:rsid w:val="00DC5E77"/>
    <w:rsid w:val="00DC5F32"/>
    <w:rsid w:val="00DC6278"/>
    <w:rsid w:val="00DC642E"/>
    <w:rsid w:val="00DC64AE"/>
    <w:rsid w:val="00DC6503"/>
    <w:rsid w:val="00DC650D"/>
    <w:rsid w:val="00DC6514"/>
    <w:rsid w:val="00DC6584"/>
    <w:rsid w:val="00DC66B2"/>
    <w:rsid w:val="00DC692B"/>
    <w:rsid w:val="00DC6959"/>
    <w:rsid w:val="00DC6A2F"/>
    <w:rsid w:val="00DC6BC0"/>
    <w:rsid w:val="00DC6CD3"/>
    <w:rsid w:val="00DC6D12"/>
    <w:rsid w:val="00DC6E39"/>
    <w:rsid w:val="00DC6EA6"/>
    <w:rsid w:val="00DC703A"/>
    <w:rsid w:val="00DC708C"/>
    <w:rsid w:val="00DC70EC"/>
    <w:rsid w:val="00DC73E4"/>
    <w:rsid w:val="00DC744A"/>
    <w:rsid w:val="00DC756A"/>
    <w:rsid w:val="00DC75F2"/>
    <w:rsid w:val="00DC766E"/>
    <w:rsid w:val="00DC76E1"/>
    <w:rsid w:val="00DC779D"/>
    <w:rsid w:val="00DC7961"/>
    <w:rsid w:val="00DC796B"/>
    <w:rsid w:val="00DC7D60"/>
    <w:rsid w:val="00DC7F4A"/>
    <w:rsid w:val="00DD000A"/>
    <w:rsid w:val="00DD00A7"/>
    <w:rsid w:val="00DD00DF"/>
    <w:rsid w:val="00DD01A2"/>
    <w:rsid w:val="00DD0273"/>
    <w:rsid w:val="00DD0384"/>
    <w:rsid w:val="00DD0613"/>
    <w:rsid w:val="00DD0A15"/>
    <w:rsid w:val="00DD0A20"/>
    <w:rsid w:val="00DD0A64"/>
    <w:rsid w:val="00DD0B7C"/>
    <w:rsid w:val="00DD0BC3"/>
    <w:rsid w:val="00DD0C0C"/>
    <w:rsid w:val="00DD0CB8"/>
    <w:rsid w:val="00DD0CF9"/>
    <w:rsid w:val="00DD0D96"/>
    <w:rsid w:val="00DD0DD4"/>
    <w:rsid w:val="00DD0E28"/>
    <w:rsid w:val="00DD0F04"/>
    <w:rsid w:val="00DD104D"/>
    <w:rsid w:val="00DD125F"/>
    <w:rsid w:val="00DD1297"/>
    <w:rsid w:val="00DD146C"/>
    <w:rsid w:val="00DD18A9"/>
    <w:rsid w:val="00DD1953"/>
    <w:rsid w:val="00DD1963"/>
    <w:rsid w:val="00DD1BCF"/>
    <w:rsid w:val="00DD1D49"/>
    <w:rsid w:val="00DD1D8F"/>
    <w:rsid w:val="00DD1E5B"/>
    <w:rsid w:val="00DD1EAF"/>
    <w:rsid w:val="00DD1F27"/>
    <w:rsid w:val="00DD21D0"/>
    <w:rsid w:val="00DD22DF"/>
    <w:rsid w:val="00DD22E9"/>
    <w:rsid w:val="00DD23A6"/>
    <w:rsid w:val="00DD2418"/>
    <w:rsid w:val="00DD24EA"/>
    <w:rsid w:val="00DD26A5"/>
    <w:rsid w:val="00DD2782"/>
    <w:rsid w:val="00DD2891"/>
    <w:rsid w:val="00DD28E7"/>
    <w:rsid w:val="00DD2A74"/>
    <w:rsid w:val="00DD2E24"/>
    <w:rsid w:val="00DD30A6"/>
    <w:rsid w:val="00DD30DE"/>
    <w:rsid w:val="00DD31C3"/>
    <w:rsid w:val="00DD327D"/>
    <w:rsid w:val="00DD3282"/>
    <w:rsid w:val="00DD3318"/>
    <w:rsid w:val="00DD3322"/>
    <w:rsid w:val="00DD3328"/>
    <w:rsid w:val="00DD34C8"/>
    <w:rsid w:val="00DD359F"/>
    <w:rsid w:val="00DD36B8"/>
    <w:rsid w:val="00DD3824"/>
    <w:rsid w:val="00DD3B52"/>
    <w:rsid w:val="00DD3BF0"/>
    <w:rsid w:val="00DD3C0D"/>
    <w:rsid w:val="00DD3D23"/>
    <w:rsid w:val="00DD3DC9"/>
    <w:rsid w:val="00DD3E2A"/>
    <w:rsid w:val="00DD3E66"/>
    <w:rsid w:val="00DD3FFC"/>
    <w:rsid w:val="00DD40C8"/>
    <w:rsid w:val="00DD4155"/>
    <w:rsid w:val="00DD4665"/>
    <w:rsid w:val="00DD46D5"/>
    <w:rsid w:val="00DD47BB"/>
    <w:rsid w:val="00DD48DB"/>
    <w:rsid w:val="00DD491A"/>
    <w:rsid w:val="00DD4923"/>
    <w:rsid w:val="00DD49E7"/>
    <w:rsid w:val="00DD4AD8"/>
    <w:rsid w:val="00DD4B3F"/>
    <w:rsid w:val="00DD4C58"/>
    <w:rsid w:val="00DD4D49"/>
    <w:rsid w:val="00DD4DA0"/>
    <w:rsid w:val="00DD4DCF"/>
    <w:rsid w:val="00DD4E32"/>
    <w:rsid w:val="00DD4F6A"/>
    <w:rsid w:val="00DD5119"/>
    <w:rsid w:val="00DD514D"/>
    <w:rsid w:val="00DD522A"/>
    <w:rsid w:val="00DD528D"/>
    <w:rsid w:val="00DD535F"/>
    <w:rsid w:val="00DD569C"/>
    <w:rsid w:val="00DD56AB"/>
    <w:rsid w:val="00DD5700"/>
    <w:rsid w:val="00DD5973"/>
    <w:rsid w:val="00DD5999"/>
    <w:rsid w:val="00DD59AE"/>
    <w:rsid w:val="00DD5AB2"/>
    <w:rsid w:val="00DD5AB5"/>
    <w:rsid w:val="00DD5E17"/>
    <w:rsid w:val="00DD5EE6"/>
    <w:rsid w:val="00DD62DA"/>
    <w:rsid w:val="00DD62ED"/>
    <w:rsid w:val="00DD6591"/>
    <w:rsid w:val="00DD65AB"/>
    <w:rsid w:val="00DD679F"/>
    <w:rsid w:val="00DD67D7"/>
    <w:rsid w:val="00DD695C"/>
    <w:rsid w:val="00DD6ACD"/>
    <w:rsid w:val="00DD6C24"/>
    <w:rsid w:val="00DD6C93"/>
    <w:rsid w:val="00DD6ED1"/>
    <w:rsid w:val="00DD711C"/>
    <w:rsid w:val="00DD72B6"/>
    <w:rsid w:val="00DD72D2"/>
    <w:rsid w:val="00DD737D"/>
    <w:rsid w:val="00DD7513"/>
    <w:rsid w:val="00DD7669"/>
    <w:rsid w:val="00DD7794"/>
    <w:rsid w:val="00DD7A74"/>
    <w:rsid w:val="00DD7A93"/>
    <w:rsid w:val="00DD7B08"/>
    <w:rsid w:val="00DD7B62"/>
    <w:rsid w:val="00DD7D6A"/>
    <w:rsid w:val="00DD7F5F"/>
    <w:rsid w:val="00DD7FD5"/>
    <w:rsid w:val="00DD7FDE"/>
    <w:rsid w:val="00DE015E"/>
    <w:rsid w:val="00DE0310"/>
    <w:rsid w:val="00DE03DC"/>
    <w:rsid w:val="00DE046D"/>
    <w:rsid w:val="00DE077B"/>
    <w:rsid w:val="00DE084F"/>
    <w:rsid w:val="00DE0972"/>
    <w:rsid w:val="00DE09E1"/>
    <w:rsid w:val="00DE0A46"/>
    <w:rsid w:val="00DE0A8A"/>
    <w:rsid w:val="00DE0A9E"/>
    <w:rsid w:val="00DE0D63"/>
    <w:rsid w:val="00DE0EC3"/>
    <w:rsid w:val="00DE0F37"/>
    <w:rsid w:val="00DE105E"/>
    <w:rsid w:val="00DE1063"/>
    <w:rsid w:val="00DE1118"/>
    <w:rsid w:val="00DE1453"/>
    <w:rsid w:val="00DE160D"/>
    <w:rsid w:val="00DE1648"/>
    <w:rsid w:val="00DE17C5"/>
    <w:rsid w:val="00DE1BB2"/>
    <w:rsid w:val="00DE20DF"/>
    <w:rsid w:val="00DE241F"/>
    <w:rsid w:val="00DE257C"/>
    <w:rsid w:val="00DE27DD"/>
    <w:rsid w:val="00DE28F1"/>
    <w:rsid w:val="00DE2A23"/>
    <w:rsid w:val="00DE2B0D"/>
    <w:rsid w:val="00DE2B18"/>
    <w:rsid w:val="00DE2B3E"/>
    <w:rsid w:val="00DE2BE3"/>
    <w:rsid w:val="00DE2D22"/>
    <w:rsid w:val="00DE2E08"/>
    <w:rsid w:val="00DE2FB7"/>
    <w:rsid w:val="00DE30F9"/>
    <w:rsid w:val="00DE3315"/>
    <w:rsid w:val="00DE3415"/>
    <w:rsid w:val="00DE34BA"/>
    <w:rsid w:val="00DE3759"/>
    <w:rsid w:val="00DE3801"/>
    <w:rsid w:val="00DE39B6"/>
    <w:rsid w:val="00DE39ED"/>
    <w:rsid w:val="00DE3B1E"/>
    <w:rsid w:val="00DE3B42"/>
    <w:rsid w:val="00DE3C7D"/>
    <w:rsid w:val="00DE3CA4"/>
    <w:rsid w:val="00DE3CB0"/>
    <w:rsid w:val="00DE3F39"/>
    <w:rsid w:val="00DE408F"/>
    <w:rsid w:val="00DE4104"/>
    <w:rsid w:val="00DE4253"/>
    <w:rsid w:val="00DE43A3"/>
    <w:rsid w:val="00DE43A9"/>
    <w:rsid w:val="00DE4406"/>
    <w:rsid w:val="00DE449E"/>
    <w:rsid w:val="00DE44DA"/>
    <w:rsid w:val="00DE4727"/>
    <w:rsid w:val="00DE4750"/>
    <w:rsid w:val="00DE48F1"/>
    <w:rsid w:val="00DE4DFE"/>
    <w:rsid w:val="00DE4E66"/>
    <w:rsid w:val="00DE4EC1"/>
    <w:rsid w:val="00DE4FEF"/>
    <w:rsid w:val="00DE50EC"/>
    <w:rsid w:val="00DE5161"/>
    <w:rsid w:val="00DE520C"/>
    <w:rsid w:val="00DE530B"/>
    <w:rsid w:val="00DE5353"/>
    <w:rsid w:val="00DE54D2"/>
    <w:rsid w:val="00DE54E3"/>
    <w:rsid w:val="00DE54ED"/>
    <w:rsid w:val="00DE567C"/>
    <w:rsid w:val="00DE5681"/>
    <w:rsid w:val="00DE5857"/>
    <w:rsid w:val="00DE58C3"/>
    <w:rsid w:val="00DE59F6"/>
    <w:rsid w:val="00DE5A91"/>
    <w:rsid w:val="00DE5AA4"/>
    <w:rsid w:val="00DE5C2D"/>
    <w:rsid w:val="00DE5E14"/>
    <w:rsid w:val="00DE5EC8"/>
    <w:rsid w:val="00DE630C"/>
    <w:rsid w:val="00DE63A5"/>
    <w:rsid w:val="00DE6434"/>
    <w:rsid w:val="00DE6486"/>
    <w:rsid w:val="00DE6871"/>
    <w:rsid w:val="00DE6BD8"/>
    <w:rsid w:val="00DE6C17"/>
    <w:rsid w:val="00DE6F19"/>
    <w:rsid w:val="00DE7053"/>
    <w:rsid w:val="00DE70EA"/>
    <w:rsid w:val="00DE721C"/>
    <w:rsid w:val="00DE746E"/>
    <w:rsid w:val="00DE76E4"/>
    <w:rsid w:val="00DE7812"/>
    <w:rsid w:val="00DE79D1"/>
    <w:rsid w:val="00DE7A92"/>
    <w:rsid w:val="00DE7B09"/>
    <w:rsid w:val="00DE7BC1"/>
    <w:rsid w:val="00DE7DCB"/>
    <w:rsid w:val="00DE7E1E"/>
    <w:rsid w:val="00DE7E54"/>
    <w:rsid w:val="00DE7FF6"/>
    <w:rsid w:val="00DF018D"/>
    <w:rsid w:val="00DF09E3"/>
    <w:rsid w:val="00DF0C66"/>
    <w:rsid w:val="00DF0F80"/>
    <w:rsid w:val="00DF137F"/>
    <w:rsid w:val="00DF15B1"/>
    <w:rsid w:val="00DF15FE"/>
    <w:rsid w:val="00DF175B"/>
    <w:rsid w:val="00DF1959"/>
    <w:rsid w:val="00DF1B4C"/>
    <w:rsid w:val="00DF1BA0"/>
    <w:rsid w:val="00DF1BFB"/>
    <w:rsid w:val="00DF1CF1"/>
    <w:rsid w:val="00DF1DAF"/>
    <w:rsid w:val="00DF1E14"/>
    <w:rsid w:val="00DF1EFC"/>
    <w:rsid w:val="00DF20A7"/>
    <w:rsid w:val="00DF2197"/>
    <w:rsid w:val="00DF223C"/>
    <w:rsid w:val="00DF22DE"/>
    <w:rsid w:val="00DF22EE"/>
    <w:rsid w:val="00DF2394"/>
    <w:rsid w:val="00DF23B0"/>
    <w:rsid w:val="00DF23C7"/>
    <w:rsid w:val="00DF23F1"/>
    <w:rsid w:val="00DF242B"/>
    <w:rsid w:val="00DF2442"/>
    <w:rsid w:val="00DF2482"/>
    <w:rsid w:val="00DF24C7"/>
    <w:rsid w:val="00DF2578"/>
    <w:rsid w:val="00DF25A0"/>
    <w:rsid w:val="00DF25BF"/>
    <w:rsid w:val="00DF25FB"/>
    <w:rsid w:val="00DF262B"/>
    <w:rsid w:val="00DF265D"/>
    <w:rsid w:val="00DF2677"/>
    <w:rsid w:val="00DF2717"/>
    <w:rsid w:val="00DF278E"/>
    <w:rsid w:val="00DF2A0F"/>
    <w:rsid w:val="00DF2A61"/>
    <w:rsid w:val="00DF2A75"/>
    <w:rsid w:val="00DF2ABE"/>
    <w:rsid w:val="00DF2AFE"/>
    <w:rsid w:val="00DF2B40"/>
    <w:rsid w:val="00DF2FBA"/>
    <w:rsid w:val="00DF2FBD"/>
    <w:rsid w:val="00DF30F7"/>
    <w:rsid w:val="00DF34D5"/>
    <w:rsid w:val="00DF3562"/>
    <w:rsid w:val="00DF35E2"/>
    <w:rsid w:val="00DF3758"/>
    <w:rsid w:val="00DF38A0"/>
    <w:rsid w:val="00DF3993"/>
    <w:rsid w:val="00DF3B83"/>
    <w:rsid w:val="00DF3C8E"/>
    <w:rsid w:val="00DF3D52"/>
    <w:rsid w:val="00DF3F1C"/>
    <w:rsid w:val="00DF40FD"/>
    <w:rsid w:val="00DF4185"/>
    <w:rsid w:val="00DF443B"/>
    <w:rsid w:val="00DF44CE"/>
    <w:rsid w:val="00DF471C"/>
    <w:rsid w:val="00DF48B8"/>
    <w:rsid w:val="00DF4DA6"/>
    <w:rsid w:val="00DF4DFC"/>
    <w:rsid w:val="00DF4E87"/>
    <w:rsid w:val="00DF5004"/>
    <w:rsid w:val="00DF50D5"/>
    <w:rsid w:val="00DF50EC"/>
    <w:rsid w:val="00DF513B"/>
    <w:rsid w:val="00DF5494"/>
    <w:rsid w:val="00DF550D"/>
    <w:rsid w:val="00DF5512"/>
    <w:rsid w:val="00DF5538"/>
    <w:rsid w:val="00DF56CB"/>
    <w:rsid w:val="00DF573E"/>
    <w:rsid w:val="00DF57B1"/>
    <w:rsid w:val="00DF57BB"/>
    <w:rsid w:val="00DF5921"/>
    <w:rsid w:val="00DF5932"/>
    <w:rsid w:val="00DF5A1E"/>
    <w:rsid w:val="00DF5CDD"/>
    <w:rsid w:val="00DF5D7B"/>
    <w:rsid w:val="00DF5E26"/>
    <w:rsid w:val="00DF5E84"/>
    <w:rsid w:val="00DF614B"/>
    <w:rsid w:val="00DF6172"/>
    <w:rsid w:val="00DF6210"/>
    <w:rsid w:val="00DF63F8"/>
    <w:rsid w:val="00DF6472"/>
    <w:rsid w:val="00DF66A9"/>
    <w:rsid w:val="00DF67AD"/>
    <w:rsid w:val="00DF6862"/>
    <w:rsid w:val="00DF6975"/>
    <w:rsid w:val="00DF69CA"/>
    <w:rsid w:val="00DF6C8D"/>
    <w:rsid w:val="00DF6D41"/>
    <w:rsid w:val="00DF6D50"/>
    <w:rsid w:val="00DF7216"/>
    <w:rsid w:val="00DF73F4"/>
    <w:rsid w:val="00DF75F1"/>
    <w:rsid w:val="00DF75FB"/>
    <w:rsid w:val="00DF76D2"/>
    <w:rsid w:val="00DF76FA"/>
    <w:rsid w:val="00DF77DE"/>
    <w:rsid w:val="00DF79C3"/>
    <w:rsid w:val="00DF7AD1"/>
    <w:rsid w:val="00DF7C80"/>
    <w:rsid w:val="00DF7E1B"/>
    <w:rsid w:val="00DF7E97"/>
    <w:rsid w:val="00DF7F96"/>
    <w:rsid w:val="00DF7FE8"/>
    <w:rsid w:val="00E00299"/>
    <w:rsid w:val="00E0029D"/>
    <w:rsid w:val="00E002E4"/>
    <w:rsid w:val="00E003E1"/>
    <w:rsid w:val="00E004F2"/>
    <w:rsid w:val="00E00644"/>
    <w:rsid w:val="00E006C2"/>
    <w:rsid w:val="00E006D4"/>
    <w:rsid w:val="00E007C7"/>
    <w:rsid w:val="00E00824"/>
    <w:rsid w:val="00E008DC"/>
    <w:rsid w:val="00E009D6"/>
    <w:rsid w:val="00E00A96"/>
    <w:rsid w:val="00E00ADA"/>
    <w:rsid w:val="00E00C5D"/>
    <w:rsid w:val="00E00CAE"/>
    <w:rsid w:val="00E00D12"/>
    <w:rsid w:val="00E01021"/>
    <w:rsid w:val="00E010E9"/>
    <w:rsid w:val="00E012AE"/>
    <w:rsid w:val="00E01314"/>
    <w:rsid w:val="00E01455"/>
    <w:rsid w:val="00E0150C"/>
    <w:rsid w:val="00E01775"/>
    <w:rsid w:val="00E01867"/>
    <w:rsid w:val="00E01880"/>
    <w:rsid w:val="00E01A06"/>
    <w:rsid w:val="00E01A1D"/>
    <w:rsid w:val="00E01B33"/>
    <w:rsid w:val="00E01DA4"/>
    <w:rsid w:val="00E01FC9"/>
    <w:rsid w:val="00E020B5"/>
    <w:rsid w:val="00E023B6"/>
    <w:rsid w:val="00E024F0"/>
    <w:rsid w:val="00E02632"/>
    <w:rsid w:val="00E02680"/>
    <w:rsid w:val="00E026EA"/>
    <w:rsid w:val="00E026EE"/>
    <w:rsid w:val="00E02774"/>
    <w:rsid w:val="00E0280D"/>
    <w:rsid w:val="00E02937"/>
    <w:rsid w:val="00E02B77"/>
    <w:rsid w:val="00E02B91"/>
    <w:rsid w:val="00E02C8A"/>
    <w:rsid w:val="00E02F68"/>
    <w:rsid w:val="00E02FD5"/>
    <w:rsid w:val="00E02FD9"/>
    <w:rsid w:val="00E03046"/>
    <w:rsid w:val="00E03154"/>
    <w:rsid w:val="00E032A9"/>
    <w:rsid w:val="00E03378"/>
    <w:rsid w:val="00E03385"/>
    <w:rsid w:val="00E03429"/>
    <w:rsid w:val="00E03544"/>
    <w:rsid w:val="00E0363B"/>
    <w:rsid w:val="00E0379B"/>
    <w:rsid w:val="00E038D6"/>
    <w:rsid w:val="00E0390F"/>
    <w:rsid w:val="00E03975"/>
    <w:rsid w:val="00E039FE"/>
    <w:rsid w:val="00E03B1A"/>
    <w:rsid w:val="00E03B70"/>
    <w:rsid w:val="00E03C01"/>
    <w:rsid w:val="00E03D3A"/>
    <w:rsid w:val="00E03DBD"/>
    <w:rsid w:val="00E03E59"/>
    <w:rsid w:val="00E03EA7"/>
    <w:rsid w:val="00E03ED3"/>
    <w:rsid w:val="00E03FCC"/>
    <w:rsid w:val="00E04113"/>
    <w:rsid w:val="00E041C7"/>
    <w:rsid w:val="00E0429C"/>
    <w:rsid w:val="00E042E4"/>
    <w:rsid w:val="00E04302"/>
    <w:rsid w:val="00E0459A"/>
    <w:rsid w:val="00E0476A"/>
    <w:rsid w:val="00E0476E"/>
    <w:rsid w:val="00E048F4"/>
    <w:rsid w:val="00E04B16"/>
    <w:rsid w:val="00E04DAA"/>
    <w:rsid w:val="00E04E4D"/>
    <w:rsid w:val="00E050FA"/>
    <w:rsid w:val="00E05215"/>
    <w:rsid w:val="00E0530C"/>
    <w:rsid w:val="00E0540E"/>
    <w:rsid w:val="00E0549B"/>
    <w:rsid w:val="00E054D3"/>
    <w:rsid w:val="00E05655"/>
    <w:rsid w:val="00E05690"/>
    <w:rsid w:val="00E05805"/>
    <w:rsid w:val="00E05999"/>
    <w:rsid w:val="00E05CA4"/>
    <w:rsid w:val="00E05CF7"/>
    <w:rsid w:val="00E05EA7"/>
    <w:rsid w:val="00E05EE7"/>
    <w:rsid w:val="00E05F05"/>
    <w:rsid w:val="00E05F3F"/>
    <w:rsid w:val="00E05FAF"/>
    <w:rsid w:val="00E05FCB"/>
    <w:rsid w:val="00E0630B"/>
    <w:rsid w:val="00E064F7"/>
    <w:rsid w:val="00E0663D"/>
    <w:rsid w:val="00E06764"/>
    <w:rsid w:val="00E067DD"/>
    <w:rsid w:val="00E067F1"/>
    <w:rsid w:val="00E06831"/>
    <w:rsid w:val="00E06850"/>
    <w:rsid w:val="00E06952"/>
    <w:rsid w:val="00E06CB7"/>
    <w:rsid w:val="00E06E37"/>
    <w:rsid w:val="00E07029"/>
    <w:rsid w:val="00E0714A"/>
    <w:rsid w:val="00E07199"/>
    <w:rsid w:val="00E07335"/>
    <w:rsid w:val="00E07504"/>
    <w:rsid w:val="00E0756D"/>
    <w:rsid w:val="00E0772F"/>
    <w:rsid w:val="00E078D0"/>
    <w:rsid w:val="00E07928"/>
    <w:rsid w:val="00E07983"/>
    <w:rsid w:val="00E079AF"/>
    <w:rsid w:val="00E07A23"/>
    <w:rsid w:val="00E07A45"/>
    <w:rsid w:val="00E07A72"/>
    <w:rsid w:val="00E07B1A"/>
    <w:rsid w:val="00E07CFF"/>
    <w:rsid w:val="00E07D36"/>
    <w:rsid w:val="00E07D98"/>
    <w:rsid w:val="00E07E00"/>
    <w:rsid w:val="00E07EDF"/>
    <w:rsid w:val="00E1002F"/>
    <w:rsid w:val="00E1012B"/>
    <w:rsid w:val="00E102F5"/>
    <w:rsid w:val="00E10374"/>
    <w:rsid w:val="00E10375"/>
    <w:rsid w:val="00E10437"/>
    <w:rsid w:val="00E1054D"/>
    <w:rsid w:val="00E10581"/>
    <w:rsid w:val="00E105A4"/>
    <w:rsid w:val="00E1071A"/>
    <w:rsid w:val="00E107C9"/>
    <w:rsid w:val="00E108B3"/>
    <w:rsid w:val="00E108B8"/>
    <w:rsid w:val="00E10944"/>
    <w:rsid w:val="00E109B9"/>
    <w:rsid w:val="00E10B03"/>
    <w:rsid w:val="00E10B72"/>
    <w:rsid w:val="00E10CEC"/>
    <w:rsid w:val="00E10D31"/>
    <w:rsid w:val="00E10FCB"/>
    <w:rsid w:val="00E11027"/>
    <w:rsid w:val="00E1109D"/>
    <w:rsid w:val="00E110CB"/>
    <w:rsid w:val="00E115EC"/>
    <w:rsid w:val="00E116EC"/>
    <w:rsid w:val="00E116FF"/>
    <w:rsid w:val="00E117C9"/>
    <w:rsid w:val="00E11816"/>
    <w:rsid w:val="00E11880"/>
    <w:rsid w:val="00E11949"/>
    <w:rsid w:val="00E11BD0"/>
    <w:rsid w:val="00E11CE1"/>
    <w:rsid w:val="00E11DBD"/>
    <w:rsid w:val="00E11DCE"/>
    <w:rsid w:val="00E11E25"/>
    <w:rsid w:val="00E11E6F"/>
    <w:rsid w:val="00E11F11"/>
    <w:rsid w:val="00E120DF"/>
    <w:rsid w:val="00E12217"/>
    <w:rsid w:val="00E124C1"/>
    <w:rsid w:val="00E12569"/>
    <w:rsid w:val="00E1262E"/>
    <w:rsid w:val="00E1265B"/>
    <w:rsid w:val="00E1279C"/>
    <w:rsid w:val="00E12851"/>
    <w:rsid w:val="00E12868"/>
    <w:rsid w:val="00E12BD3"/>
    <w:rsid w:val="00E12C53"/>
    <w:rsid w:val="00E12CE9"/>
    <w:rsid w:val="00E12D5F"/>
    <w:rsid w:val="00E12DC5"/>
    <w:rsid w:val="00E12DD5"/>
    <w:rsid w:val="00E12FBF"/>
    <w:rsid w:val="00E13009"/>
    <w:rsid w:val="00E1300F"/>
    <w:rsid w:val="00E130BC"/>
    <w:rsid w:val="00E131F4"/>
    <w:rsid w:val="00E131FB"/>
    <w:rsid w:val="00E13215"/>
    <w:rsid w:val="00E1354D"/>
    <w:rsid w:val="00E1374B"/>
    <w:rsid w:val="00E1379F"/>
    <w:rsid w:val="00E137E9"/>
    <w:rsid w:val="00E13871"/>
    <w:rsid w:val="00E138A9"/>
    <w:rsid w:val="00E138D8"/>
    <w:rsid w:val="00E1390B"/>
    <w:rsid w:val="00E139A4"/>
    <w:rsid w:val="00E13A63"/>
    <w:rsid w:val="00E13CFD"/>
    <w:rsid w:val="00E13D53"/>
    <w:rsid w:val="00E13E1C"/>
    <w:rsid w:val="00E13F1B"/>
    <w:rsid w:val="00E140DD"/>
    <w:rsid w:val="00E142F6"/>
    <w:rsid w:val="00E143FC"/>
    <w:rsid w:val="00E144E2"/>
    <w:rsid w:val="00E146BF"/>
    <w:rsid w:val="00E147C2"/>
    <w:rsid w:val="00E14951"/>
    <w:rsid w:val="00E14B50"/>
    <w:rsid w:val="00E14C8C"/>
    <w:rsid w:val="00E14CC7"/>
    <w:rsid w:val="00E14D67"/>
    <w:rsid w:val="00E14DCB"/>
    <w:rsid w:val="00E14F9E"/>
    <w:rsid w:val="00E1508D"/>
    <w:rsid w:val="00E15133"/>
    <w:rsid w:val="00E1526F"/>
    <w:rsid w:val="00E15305"/>
    <w:rsid w:val="00E15313"/>
    <w:rsid w:val="00E154D1"/>
    <w:rsid w:val="00E154D2"/>
    <w:rsid w:val="00E155BB"/>
    <w:rsid w:val="00E156CD"/>
    <w:rsid w:val="00E15829"/>
    <w:rsid w:val="00E1588F"/>
    <w:rsid w:val="00E158DD"/>
    <w:rsid w:val="00E15AAE"/>
    <w:rsid w:val="00E15ADD"/>
    <w:rsid w:val="00E15B38"/>
    <w:rsid w:val="00E15B53"/>
    <w:rsid w:val="00E15BD5"/>
    <w:rsid w:val="00E15BFB"/>
    <w:rsid w:val="00E15C22"/>
    <w:rsid w:val="00E15DA2"/>
    <w:rsid w:val="00E15E65"/>
    <w:rsid w:val="00E15F66"/>
    <w:rsid w:val="00E15FBC"/>
    <w:rsid w:val="00E15FE2"/>
    <w:rsid w:val="00E160CD"/>
    <w:rsid w:val="00E16225"/>
    <w:rsid w:val="00E165DB"/>
    <w:rsid w:val="00E16607"/>
    <w:rsid w:val="00E1666B"/>
    <w:rsid w:val="00E16671"/>
    <w:rsid w:val="00E167F8"/>
    <w:rsid w:val="00E1691E"/>
    <w:rsid w:val="00E16995"/>
    <w:rsid w:val="00E16AA7"/>
    <w:rsid w:val="00E16AC3"/>
    <w:rsid w:val="00E16ACA"/>
    <w:rsid w:val="00E16BB1"/>
    <w:rsid w:val="00E16BB2"/>
    <w:rsid w:val="00E16C24"/>
    <w:rsid w:val="00E16D28"/>
    <w:rsid w:val="00E16E42"/>
    <w:rsid w:val="00E17028"/>
    <w:rsid w:val="00E1711C"/>
    <w:rsid w:val="00E171C1"/>
    <w:rsid w:val="00E173A3"/>
    <w:rsid w:val="00E173D6"/>
    <w:rsid w:val="00E1749B"/>
    <w:rsid w:val="00E175CD"/>
    <w:rsid w:val="00E17658"/>
    <w:rsid w:val="00E1773B"/>
    <w:rsid w:val="00E179B5"/>
    <w:rsid w:val="00E17A17"/>
    <w:rsid w:val="00E17A61"/>
    <w:rsid w:val="00E17B44"/>
    <w:rsid w:val="00E17D0D"/>
    <w:rsid w:val="00E17D41"/>
    <w:rsid w:val="00E17E46"/>
    <w:rsid w:val="00E17ED7"/>
    <w:rsid w:val="00E17F93"/>
    <w:rsid w:val="00E204B6"/>
    <w:rsid w:val="00E205B3"/>
    <w:rsid w:val="00E2081D"/>
    <w:rsid w:val="00E20865"/>
    <w:rsid w:val="00E20951"/>
    <w:rsid w:val="00E2099B"/>
    <w:rsid w:val="00E209CA"/>
    <w:rsid w:val="00E209DB"/>
    <w:rsid w:val="00E20F8C"/>
    <w:rsid w:val="00E20FA5"/>
    <w:rsid w:val="00E211B7"/>
    <w:rsid w:val="00E2123F"/>
    <w:rsid w:val="00E21629"/>
    <w:rsid w:val="00E21748"/>
    <w:rsid w:val="00E21A05"/>
    <w:rsid w:val="00E21A69"/>
    <w:rsid w:val="00E21B03"/>
    <w:rsid w:val="00E21B45"/>
    <w:rsid w:val="00E21E78"/>
    <w:rsid w:val="00E21F61"/>
    <w:rsid w:val="00E2207D"/>
    <w:rsid w:val="00E221D3"/>
    <w:rsid w:val="00E2225F"/>
    <w:rsid w:val="00E223AD"/>
    <w:rsid w:val="00E224F0"/>
    <w:rsid w:val="00E2250C"/>
    <w:rsid w:val="00E225DF"/>
    <w:rsid w:val="00E225FB"/>
    <w:rsid w:val="00E22975"/>
    <w:rsid w:val="00E22B67"/>
    <w:rsid w:val="00E2314C"/>
    <w:rsid w:val="00E23560"/>
    <w:rsid w:val="00E237B3"/>
    <w:rsid w:val="00E23911"/>
    <w:rsid w:val="00E239C1"/>
    <w:rsid w:val="00E239E5"/>
    <w:rsid w:val="00E23A5B"/>
    <w:rsid w:val="00E23B58"/>
    <w:rsid w:val="00E23D9B"/>
    <w:rsid w:val="00E23DBE"/>
    <w:rsid w:val="00E24017"/>
    <w:rsid w:val="00E24256"/>
    <w:rsid w:val="00E24275"/>
    <w:rsid w:val="00E2427D"/>
    <w:rsid w:val="00E24345"/>
    <w:rsid w:val="00E244BF"/>
    <w:rsid w:val="00E24567"/>
    <w:rsid w:val="00E246C6"/>
    <w:rsid w:val="00E24701"/>
    <w:rsid w:val="00E24A06"/>
    <w:rsid w:val="00E24C96"/>
    <w:rsid w:val="00E24E9F"/>
    <w:rsid w:val="00E24F03"/>
    <w:rsid w:val="00E24F53"/>
    <w:rsid w:val="00E24F6B"/>
    <w:rsid w:val="00E25116"/>
    <w:rsid w:val="00E2518E"/>
    <w:rsid w:val="00E2557B"/>
    <w:rsid w:val="00E25746"/>
    <w:rsid w:val="00E25919"/>
    <w:rsid w:val="00E25A2D"/>
    <w:rsid w:val="00E25ADF"/>
    <w:rsid w:val="00E25B2C"/>
    <w:rsid w:val="00E25CD8"/>
    <w:rsid w:val="00E25E62"/>
    <w:rsid w:val="00E25FDD"/>
    <w:rsid w:val="00E260F9"/>
    <w:rsid w:val="00E261E2"/>
    <w:rsid w:val="00E26232"/>
    <w:rsid w:val="00E2637C"/>
    <w:rsid w:val="00E264EC"/>
    <w:rsid w:val="00E26501"/>
    <w:rsid w:val="00E26516"/>
    <w:rsid w:val="00E26672"/>
    <w:rsid w:val="00E26799"/>
    <w:rsid w:val="00E26859"/>
    <w:rsid w:val="00E268D6"/>
    <w:rsid w:val="00E26B0B"/>
    <w:rsid w:val="00E26BB9"/>
    <w:rsid w:val="00E26CFE"/>
    <w:rsid w:val="00E26E27"/>
    <w:rsid w:val="00E26E94"/>
    <w:rsid w:val="00E272C5"/>
    <w:rsid w:val="00E27757"/>
    <w:rsid w:val="00E27800"/>
    <w:rsid w:val="00E27964"/>
    <w:rsid w:val="00E27AA4"/>
    <w:rsid w:val="00E27D07"/>
    <w:rsid w:val="00E27D4A"/>
    <w:rsid w:val="00E27D4C"/>
    <w:rsid w:val="00E27E81"/>
    <w:rsid w:val="00E27EAD"/>
    <w:rsid w:val="00E27F47"/>
    <w:rsid w:val="00E3003D"/>
    <w:rsid w:val="00E30044"/>
    <w:rsid w:val="00E30257"/>
    <w:rsid w:val="00E30361"/>
    <w:rsid w:val="00E3048B"/>
    <w:rsid w:val="00E30568"/>
    <w:rsid w:val="00E30689"/>
    <w:rsid w:val="00E307C6"/>
    <w:rsid w:val="00E307D9"/>
    <w:rsid w:val="00E3090B"/>
    <w:rsid w:val="00E30AE9"/>
    <w:rsid w:val="00E310B7"/>
    <w:rsid w:val="00E3111B"/>
    <w:rsid w:val="00E311F6"/>
    <w:rsid w:val="00E311FA"/>
    <w:rsid w:val="00E312E7"/>
    <w:rsid w:val="00E31483"/>
    <w:rsid w:val="00E31529"/>
    <w:rsid w:val="00E315A4"/>
    <w:rsid w:val="00E31620"/>
    <w:rsid w:val="00E316AB"/>
    <w:rsid w:val="00E316F1"/>
    <w:rsid w:val="00E31811"/>
    <w:rsid w:val="00E318E2"/>
    <w:rsid w:val="00E31950"/>
    <w:rsid w:val="00E319DE"/>
    <w:rsid w:val="00E31AE9"/>
    <w:rsid w:val="00E31B1F"/>
    <w:rsid w:val="00E31BC4"/>
    <w:rsid w:val="00E31BC6"/>
    <w:rsid w:val="00E31C7E"/>
    <w:rsid w:val="00E31CBE"/>
    <w:rsid w:val="00E320BE"/>
    <w:rsid w:val="00E322AD"/>
    <w:rsid w:val="00E322C8"/>
    <w:rsid w:val="00E32430"/>
    <w:rsid w:val="00E325AE"/>
    <w:rsid w:val="00E32C22"/>
    <w:rsid w:val="00E32D88"/>
    <w:rsid w:val="00E32E12"/>
    <w:rsid w:val="00E32E13"/>
    <w:rsid w:val="00E32E56"/>
    <w:rsid w:val="00E32FD4"/>
    <w:rsid w:val="00E33001"/>
    <w:rsid w:val="00E3312C"/>
    <w:rsid w:val="00E332BE"/>
    <w:rsid w:val="00E334B5"/>
    <w:rsid w:val="00E334D7"/>
    <w:rsid w:val="00E334DC"/>
    <w:rsid w:val="00E33533"/>
    <w:rsid w:val="00E33537"/>
    <w:rsid w:val="00E3369A"/>
    <w:rsid w:val="00E337D4"/>
    <w:rsid w:val="00E337E9"/>
    <w:rsid w:val="00E3380D"/>
    <w:rsid w:val="00E338E5"/>
    <w:rsid w:val="00E33B0F"/>
    <w:rsid w:val="00E33C79"/>
    <w:rsid w:val="00E33D6D"/>
    <w:rsid w:val="00E33DBD"/>
    <w:rsid w:val="00E33DEC"/>
    <w:rsid w:val="00E33F55"/>
    <w:rsid w:val="00E3403A"/>
    <w:rsid w:val="00E34155"/>
    <w:rsid w:val="00E341DA"/>
    <w:rsid w:val="00E34704"/>
    <w:rsid w:val="00E347CD"/>
    <w:rsid w:val="00E349CF"/>
    <w:rsid w:val="00E34A2B"/>
    <w:rsid w:val="00E34C15"/>
    <w:rsid w:val="00E34DAA"/>
    <w:rsid w:val="00E34E30"/>
    <w:rsid w:val="00E34F9F"/>
    <w:rsid w:val="00E3526F"/>
    <w:rsid w:val="00E35282"/>
    <w:rsid w:val="00E3529E"/>
    <w:rsid w:val="00E352A0"/>
    <w:rsid w:val="00E3536A"/>
    <w:rsid w:val="00E35718"/>
    <w:rsid w:val="00E35D16"/>
    <w:rsid w:val="00E35D50"/>
    <w:rsid w:val="00E35DAC"/>
    <w:rsid w:val="00E35E1D"/>
    <w:rsid w:val="00E35E93"/>
    <w:rsid w:val="00E360A3"/>
    <w:rsid w:val="00E36215"/>
    <w:rsid w:val="00E3646F"/>
    <w:rsid w:val="00E3651E"/>
    <w:rsid w:val="00E36613"/>
    <w:rsid w:val="00E36A02"/>
    <w:rsid w:val="00E36C8A"/>
    <w:rsid w:val="00E36D78"/>
    <w:rsid w:val="00E36E39"/>
    <w:rsid w:val="00E36F54"/>
    <w:rsid w:val="00E36FD6"/>
    <w:rsid w:val="00E370EF"/>
    <w:rsid w:val="00E3729E"/>
    <w:rsid w:val="00E37802"/>
    <w:rsid w:val="00E378C8"/>
    <w:rsid w:val="00E379BE"/>
    <w:rsid w:val="00E37DBC"/>
    <w:rsid w:val="00E4004F"/>
    <w:rsid w:val="00E40082"/>
    <w:rsid w:val="00E404A6"/>
    <w:rsid w:val="00E40AFD"/>
    <w:rsid w:val="00E40B49"/>
    <w:rsid w:val="00E40BDC"/>
    <w:rsid w:val="00E40C68"/>
    <w:rsid w:val="00E40DB8"/>
    <w:rsid w:val="00E40DEF"/>
    <w:rsid w:val="00E40E8F"/>
    <w:rsid w:val="00E40F06"/>
    <w:rsid w:val="00E40FB3"/>
    <w:rsid w:val="00E41084"/>
    <w:rsid w:val="00E410B3"/>
    <w:rsid w:val="00E410E0"/>
    <w:rsid w:val="00E4122F"/>
    <w:rsid w:val="00E41336"/>
    <w:rsid w:val="00E41455"/>
    <w:rsid w:val="00E41643"/>
    <w:rsid w:val="00E416F7"/>
    <w:rsid w:val="00E41834"/>
    <w:rsid w:val="00E418D1"/>
    <w:rsid w:val="00E41991"/>
    <w:rsid w:val="00E419A4"/>
    <w:rsid w:val="00E41C76"/>
    <w:rsid w:val="00E41D98"/>
    <w:rsid w:val="00E41DBB"/>
    <w:rsid w:val="00E41DF1"/>
    <w:rsid w:val="00E41EC1"/>
    <w:rsid w:val="00E41EF3"/>
    <w:rsid w:val="00E42006"/>
    <w:rsid w:val="00E42192"/>
    <w:rsid w:val="00E4221A"/>
    <w:rsid w:val="00E42253"/>
    <w:rsid w:val="00E42284"/>
    <w:rsid w:val="00E4239F"/>
    <w:rsid w:val="00E4245B"/>
    <w:rsid w:val="00E424F5"/>
    <w:rsid w:val="00E426F5"/>
    <w:rsid w:val="00E428DF"/>
    <w:rsid w:val="00E42956"/>
    <w:rsid w:val="00E429E3"/>
    <w:rsid w:val="00E42F18"/>
    <w:rsid w:val="00E4315E"/>
    <w:rsid w:val="00E4325C"/>
    <w:rsid w:val="00E433F5"/>
    <w:rsid w:val="00E43480"/>
    <w:rsid w:val="00E4353B"/>
    <w:rsid w:val="00E435FE"/>
    <w:rsid w:val="00E43692"/>
    <w:rsid w:val="00E436C9"/>
    <w:rsid w:val="00E437A0"/>
    <w:rsid w:val="00E43987"/>
    <w:rsid w:val="00E43A76"/>
    <w:rsid w:val="00E43A7A"/>
    <w:rsid w:val="00E43D29"/>
    <w:rsid w:val="00E43F6A"/>
    <w:rsid w:val="00E44144"/>
    <w:rsid w:val="00E442E4"/>
    <w:rsid w:val="00E444B5"/>
    <w:rsid w:val="00E4455A"/>
    <w:rsid w:val="00E4473F"/>
    <w:rsid w:val="00E4486C"/>
    <w:rsid w:val="00E4488B"/>
    <w:rsid w:val="00E448B2"/>
    <w:rsid w:val="00E449BA"/>
    <w:rsid w:val="00E44A0B"/>
    <w:rsid w:val="00E44C50"/>
    <w:rsid w:val="00E44D2C"/>
    <w:rsid w:val="00E44FA0"/>
    <w:rsid w:val="00E45089"/>
    <w:rsid w:val="00E450E8"/>
    <w:rsid w:val="00E4521C"/>
    <w:rsid w:val="00E453D7"/>
    <w:rsid w:val="00E453E6"/>
    <w:rsid w:val="00E45407"/>
    <w:rsid w:val="00E455EB"/>
    <w:rsid w:val="00E4560F"/>
    <w:rsid w:val="00E45894"/>
    <w:rsid w:val="00E45993"/>
    <w:rsid w:val="00E459B6"/>
    <w:rsid w:val="00E45B9A"/>
    <w:rsid w:val="00E45D84"/>
    <w:rsid w:val="00E45FD0"/>
    <w:rsid w:val="00E46069"/>
    <w:rsid w:val="00E4617A"/>
    <w:rsid w:val="00E4631D"/>
    <w:rsid w:val="00E4642C"/>
    <w:rsid w:val="00E4651B"/>
    <w:rsid w:val="00E46602"/>
    <w:rsid w:val="00E46A47"/>
    <w:rsid w:val="00E46AB6"/>
    <w:rsid w:val="00E46BAE"/>
    <w:rsid w:val="00E46C74"/>
    <w:rsid w:val="00E46CA4"/>
    <w:rsid w:val="00E46D60"/>
    <w:rsid w:val="00E46DBE"/>
    <w:rsid w:val="00E46F49"/>
    <w:rsid w:val="00E470F4"/>
    <w:rsid w:val="00E472F8"/>
    <w:rsid w:val="00E473DA"/>
    <w:rsid w:val="00E47401"/>
    <w:rsid w:val="00E47457"/>
    <w:rsid w:val="00E4757F"/>
    <w:rsid w:val="00E475C6"/>
    <w:rsid w:val="00E475D2"/>
    <w:rsid w:val="00E475E7"/>
    <w:rsid w:val="00E4775C"/>
    <w:rsid w:val="00E4776A"/>
    <w:rsid w:val="00E478F1"/>
    <w:rsid w:val="00E47AF2"/>
    <w:rsid w:val="00E47CB5"/>
    <w:rsid w:val="00E47E6B"/>
    <w:rsid w:val="00E47ECE"/>
    <w:rsid w:val="00E47F44"/>
    <w:rsid w:val="00E50467"/>
    <w:rsid w:val="00E50659"/>
    <w:rsid w:val="00E5068C"/>
    <w:rsid w:val="00E506E9"/>
    <w:rsid w:val="00E50875"/>
    <w:rsid w:val="00E508E3"/>
    <w:rsid w:val="00E50B1A"/>
    <w:rsid w:val="00E50BA0"/>
    <w:rsid w:val="00E50D95"/>
    <w:rsid w:val="00E50EC5"/>
    <w:rsid w:val="00E5106C"/>
    <w:rsid w:val="00E51080"/>
    <w:rsid w:val="00E510E1"/>
    <w:rsid w:val="00E51112"/>
    <w:rsid w:val="00E5116F"/>
    <w:rsid w:val="00E51185"/>
    <w:rsid w:val="00E51276"/>
    <w:rsid w:val="00E5130E"/>
    <w:rsid w:val="00E51348"/>
    <w:rsid w:val="00E514FF"/>
    <w:rsid w:val="00E5157C"/>
    <w:rsid w:val="00E51607"/>
    <w:rsid w:val="00E516C2"/>
    <w:rsid w:val="00E517A3"/>
    <w:rsid w:val="00E51860"/>
    <w:rsid w:val="00E518C1"/>
    <w:rsid w:val="00E518E5"/>
    <w:rsid w:val="00E5191B"/>
    <w:rsid w:val="00E51952"/>
    <w:rsid w:val="00E51A37"/>
    <w:rsid w:val="00E51AFC"/>
    <w:rsid w:val="00E51B2A"/>
    <w:rsid w:val="00E51D48"/>
    <w:rsid w:val="00E51DC3"/>
    <w:rsid w:val="00E51EE5"/>
    <w:rsid w:val="00E51F16"/>
    <w:rsid w:val="00E51FA3"/>
    <w:rsid w:val="00E52225"/>
    <w:rsid w:val="00E522E5"/>
    <w:rsid w:val="00E525A2"/>
    <w:rsid w:val="00E526F9"/>
    <w:rsid w:val="00E52770"/>
    <w:rsid w:val="00E52796"/>
    <w:rsid w:val="00E52838"/>
    <w:rsid w:val="00E5296E"/>
    <w:rsid w:val="00E52AA4"/>
    <w:rsid w:val="00E52CCE"/>
    <w:rsid w:val="00E52FEA"/>
    <w:rsid w:val="00E5302A"/>
    <w:rsid w:val="00E53031"/>
    <w:rsid w:val="00E53078"/>
    <w:rsid w:val="00E530DD"/>
    <w:rsid w:val="00E53565"/>
    <w:rsid w:val="00E539C4"/>
    <w:rsid w:val="00E53A73"/>
    <w:rsid w:val="00E53B4A"/>
    <w:rsid w:val="00E53C03"/>
    <w:rsid w:val="00E53C53"/>
    <w:rsid w:val="00E53E21"/>
    <w:rsid w:val="00E53E7C"/>
    <w:rsid w:val="00E53EE2"/>
    <w:rsid w:val="00E54001"/>
    <w:rsid w:val="00E5405E"/>
    <w:rsid w:val="00E5429F"/>
    <w:rsid w:val="00E544C2"/>
    <w:rsid w:val="00E54524"/>
    <w:rsid w:val="00E545DB"/>
    <w:rsid w:val="00E54788"/>
    <w:rsid w:val="00E5484A"/>
    <w:rsid w:val="00E54879"/>
    <w:rsid w:val="00E5489A"/>
    <w:rsid w:val="00E548F0"/>
    <w:rsid w:val="00E549AF"/>
    <w:rsid w:val="00E54C51"/>
    <w:rsid w:val="00E54CE6"/>
    <w:rsid w:val="00E54DCE"/>
    <w:rsid w:val="00E54DE5"/>
    <w:rsid w:val="00E54EE8"/>
    <w:rsid w:val="00E54F46"/>
    <w:rsid w:val="00E54F82"/>
    <w:rsid w:val="00E54F96"/>
    <w:rsid w:val="00E550BB"/>
    <w:rsid w:val="00E553E0"/>
    <w:rsid w:val="00E554A3"/>
    <w:rsid w:val="00E5560B"/>
    <w:rsid w:val="00E5568A"/>
    <w:rsid w:val="00E5580E"/>
    <w:rsid w:val="00E55D13"/>
    <w:rsid w:val="00E55D42"/>
    <w:rsid w:val="00E56328"/>
    <w:rsid w:val="00E563E0"/>
    <w:rsid w:val="00E5654B"/>
    <w:rsid w:val="00E565BB"/>
    <w:rsid w:val="00E56669"/>
    <w:rsid w:val="00E5673A"/>
    <w:rsid w:val="00E56A49"/>
    <w:rsid w:val="00E56B75"/>
    <w:rsid w:val="00E56F10"/>
    <w:rsid w:val="00E56F3F"/>
    <w:rsid w:val="00E56FB1"/>
    <w:rsid w:val="00E57055"/>
    <w:rsid w:val="00E57102"/>
    <w:rsid w:val="00E57111"/>
    <w:rsid w:val="00E571D1"/>
    <w:rsid w:val="00E57248"/>
    <w:rsid w:val="00E5736F"/>
    <w:rsid w:val="00E574E8"/>
    <w:rsid w:val="00E57575"/>
    <w:rsid w:val="00E57591"/>
    <w:rsid w:val="00E5763D"/>
    <w:rsid w:val="00E576B4"/>
    <w:rsid w:val="00E5776D"/>
    <w:rsid w:val="00E5781F"/>
    <w:rsid w:val="00E5790C"/>
    <w:rsid w:val="00E57BC2"/>
    <w:rsid w:val="00E57BCE"/>
    <w:rsid w:val="00E57C96"/>
    <w:rsid w:val="00E57CDA"/>
    <w:rsid w:val="00E57CE8"/>
    <w:rsid w:val="00E57D61"/>
    <w:rsid w:val="00E57ECE"/>
    <w:rsid w:val="00E57FE2"/>
    <w:rsid w:val="00E57FEB"/>
    <w:rsid w:val="00E60008"/>
    <w:rsid w:val="00E6003B"/>
    <w:rsid w:val="00E600FA"/>
    <w:rsid w:val="00E601D2"/>
    <w:rsid w:val="00E60324"/>
    <w:rsid w:val="00E6043C"/>
    <w:rsid w:val="00E604A9"/>
    <w:rsid w:val="00E6053C"/>
    <w:rsid w:val="00E60657"/>
    <w:rsid w:val="00E60681"/>
    <w:rsid w:val="00E6086F"/>
    <w:rsid w:val="00E60889"/>
    <w:rsid w:val="00E60A9B"/>
    <w:rsid w:val="00E60AA0"/>
    <w:rsid w:val="00E60AF6"/>
    <w:rsid w:val="00E60D8E"/>
    <w:rsid w:val="00E60DA6"/>
    <w:rsid w:val="00E60E5B"/>
    <w:rsid w:val="00E610AE"/>
    <w:rsid w:val="00E610DC"/>
    <w:rsid w:val="00E6130C"/>
    <w:rsid w:val="00E61549"/>
    <w:rsid w:val="00E615FC"/>
    <w:rsid w:val="00E616AF"/>
    <w:rsid w:val="00E616F1"/>
    <w:rsid w:val="00E61756"/>
    <w:rsid w:val="00E617D4"/>
    <w:rsid w:val="00E61859"/>
    <w:rsid w:val="00E61918"/>
    <w:rsid w:val="00E619D2"/>
    <w:rsid w:val="00E61C93"/>
    <w:rsid w:val="00E61FE7"/>
    <w:rsid w:val="00E6207B"/>
    <w:rsid w:val="00E62239"/>
    <w:rsid w:val="00E622D9"/>
    <w:rsid w:val="00E622F6"/>
    <w:rsid w:val="00E62719"/>
    <w:rsid w:val="00E62820"/>
    <w:rsid w:val="00E6282A"/>
    <w:rsid w:val="00E628F8"/>
    <w:rsid w:val="00E62931"/>
    <w:rsid w:val="00E62AFF"/>
    <w:rsid w:val="00E62BFD"/>
    <w:rsid w:val="00E62C6F"/>
    <w:rsid w:val="00E62DBE"/>
    <w:rsid w:val="00E63017"/>
    <w:rsid w:val="00E63151"/>
    <w:rsid w:val="00E632E4"/>
    <w:rsid w:val="00E635A8"/>
    <w:rsid w:val="00E63630"/>
    <w:rsid w:val="00E636A1"/>
    <w:rsid w:val="00E63818"/>
    <w:rsid w:val="00E63836"/>
    <w:rsid w:val="00E63882"/>
    <w:rsid w:val="00E63887"/>
    <w:rsid w:val="00E638C3"/>
    <w:rsid w:val="00E63919"/>
    <w:rsid w:val="00E63A2B"/>
    <w:rsid w:val="00E63ADE"/>
    <w:rsid w:val="00E63B5C"/>
    <w:rsid w:val="00E63E0A"/>
    <w:rsid w:val="00E63E5E"/>
    <w:rsid w:val="00E63E99"/>
    <w:rsid w:val="00E63F06"/>
    <w:rsid w:val="00E64083"/>
    <w:rsid w:val="00E6436C"/>
    <w:rsid w:val="00E644DD"/>
    <w:rsid w:val="00E645BC"/>
    <w:rsid w:val="00E646B1"/>
    <w:rsid w:val="00E646CE"/>
    <w:rsid w:val="00E646E2"/>
    <w:rsid w:val="00E647B0"/>
    <w:rsid w:val="00E648FD"/>
    <w:rsid w:val="00E64B0D"/>
    <w:rsid w:val="00E64C7A"/>
    <w:rsid w:val="00E64D93"/>
    <w:rsid w:val="00E64E0F"/>
    <w:rsid w:val="00E65014"/>
    <w:rsid w:val="00E650C5"/>
    <w:rsid w:val="00E651D1"/>
    <w:rsid w:val="00E65289"/>
    <w:rsid w:val="00E6541D"/>
    <w:rsid w:val="00E656D3"/>
    <w:rsid w:val="00E656DE"/>
    <w:rsid w:val="00E659D1"/>
    <w:rsid w:val="00E659EC"/>
    <w:rsid w:val="00E65B4B"/>
    <w:rsid w:val="00E65D9D"/>
    <w:rsid w:val="00E66099"/>
    <w:rsid w:val="00E6615A"/>
    <w:rsid w:val="00E66204"/>
    <w:rsid w:val="00E662A6"/>
    <w:rsid w:val="00E662DF"/>
    <w:rsid w:val="00E665AD"/>
    <w:rsid w:val="00E66AE7"/>
    <w:rsid w:val="00E66B17"/>
    <w:rsid w:val="00E66B92"/>
    <w:rsid w:val="00E66BE4"/>
    <w:rsid w:val="00E66C0D"/>
    <w:rsid w:val="00E66C52"/>
    <w:rsid w:val="00E66C86"/>
    <w:rsid w:val="00E66CAE"/>
    <w:rsid w:val="00E66ED9"/>
    <w:rsid w:val="00E66FCB"/>
    <w:rsid w:val="00E67165"/>
    <w:rsid w:val="00E671F3"/>
    <w:rsid w:val="00E67244"/>
    <w:rsid w:val="00E673F6"/>
    <w:rsid w:val="00E67407"/>
    <w:rsid w:val="00E67457"/>
    <w:rsid w:val="00E67472"/>
    <w:rsid w:val="00E675FB"/>
    <w:rsid w:val="00E676C4"/>
    <w:rsid w:val="00E67796"/>
    <w:rsid w:val="00E67817"/>
    <w:rsid w:val="00E67850"/>
    <w:rsid w:val="00E678DD"/>
    <w:rsid w:val="00E6790F"/>
    <w:rsid w:val="00E67918"/>
    <w:rsid w:val="00E67AB1"/>
    <w:rsid w:val="00E67B90"/>
    <w:rsid w:val="00E67BF2"/>
    <w:rsid w:val="00E67C59"/>
    <w:rsid w:val="00E67D83"/>
    <w:rsid w:val="00E67DAB"/>
    <w:rsid w:val="00E67E75"/>
    <w:rsid w:val="00E67EAA"/>
    <w:rsid w:val="00E67F61"/>
    <w:rsid w:val="00E67F85"/>
    <w:rsid w:val="00E67FEE"/>
    <w:rsid w:val="00E700AA"/>
    <w:rsid w:val="00E701F2"/>
    <w:rsid w:val="00E7024E"/>
    <w:rsid w:val="00E70475"/>
    <w:rsid w:val="00E70576"/>
    <w:rsid w:val="00E705FA"/>
    <w:rsid w:val="00E70706"/>
    <w:rsid w:val="00E7071A"/>
    <w:rsid w:val="00E70831"/>
    <w:rsid w:val="00E7088A"/>
    <w:rsid w:val="00E709BA"/>
    <w:rsid w:val="00E70AB5"/>
    <w:rsid w:val="00E70BEA"/>
    <w:rsid w:val="00E70E29"/>
    <w:rsid w:val="00E70ECD"/>
    <w:rsid w:val="00E70F76"/>
    <w:rsid w:val="00E70FF8"/>
    <w:rsid w:val="00E71032"/>
    <w:rsid w:val="00E7106C"/>
    <w:rsid w:val="00E716AB"/>
    <w:rsid w:val="00E71890"/>
    <w:rsid w:val="00E71A60"/>
    <w:rsid w:val="00E71AD6"/>
    <w:rsid w:val="00E71ADA"/>
    <w:rsid w:val="00E71D2B"/>
    <w:rsid w:val="00E71DD0"/>
    <w:rsid w:val="00E71DFD"/>
    <w:rsid w:val="00E71E5B"/>
    <w:rsid w:val="00E71EE7"/>
    <w:rsid w:val="00E71F26"/>
    <w:rsid w:val="00E71FCE"/>
    <w:rsid w:val="00E721E6"/>
    <w:rsid w:val="00E721ED"/>
    <w:rsid w:val="00E722FA"/>
    <w:rsid w:val="00E722FC"/>
    <w:rsid w:val="00E7272F"/>
    <w:rsid w:val="00E727F4"/>
    <w:rsid w:val="00E72820"/>
    <w:rsid w:val="00E7288D"/>
    <w:rsid w:val="00E729B7"/>
    <w:rsid w:val="00E729DB"/>
    <w:rsid w:val="00E72B4C"/>
    <w:rsid w:val="00E72BD7"/>
    <w:rsid w:val="00E72CB2"/>
    <w:rsid w:val="00E72DCD"/>
    <w:rsid w:val="00E72E86"/>
    <w:rsid w:val="00E72FB1"/>
    <w:rsid w:val="00E72FB2"/>
    <w:rsid w:val="00E731C6"/>
    <w:rsid w:val="00E7343F"/>
    <w:rsid w:val="00E73464"/>
    <w:rsid w:val="00E735DB"/>
    <w:rsid w:val="00E735F6"/>
    <w:rsid w:val="00E73612"/>
    <w:rsid w:val="00E7365F"/>
    <w:rsid w:val="00E73726"/>
    <w:rsid w:val="00E73A2D"/>
    <w:rsid w:val="00E73AE2"/>
    <w:rsid w:val="00E73B0E"/>
    <w:rsid w:val="00E73B48"/>
    <w:rsid w:val="00E73B6D"/>
    <w:rsid w:val="00E73B9F"/>
    <w:rsid w:val="00E73BFE"/>
    <w:rsid w:val="00E73D7A"/>
    <w:rsid w:val="00E73DD5"/>
    <w:rsid w:val="00E73F26"/>
    <w:rsid w:val="00E740EE"/>
    <w:rsid w:val="00E74193"/>
    <w:rsid w:val="00E74216"/>
    <w:rsid w:val="00E74227"/>
    <w:rsid w:val="00E742F1"/>
    <w:rsid w:val="00E7448C"/>
    <w:rsid w:val="00E74670"/>
    <w:rsid w:val="00E74720"/>
    <w:rsid w:val="00E747B7"/>
    <w:rsid w:val="00E74AF0"/>
    <w:rsid w:val="00E74BF9"/>
    <w:rsid w:val="00E74C26"/>
    <w:rsid w:val="00E74DE6"/>
    <w:rsid w:val="00E74E5C"/>
    <w:rsid w:val="00E74E98"/>
    <w:rsid w:val="00E74F04"/>
    <w:rsid w:val="00E74F0E"/>
    <w:rsid w:val="00E74F41"/>
    <w:rsid w:val="00E750D5"/>
    <w:rsid w:val="00E75262"/>
    <w:rsid w:val="00E75530"/>
    <w:rsid w:val="00E755A7"/>
    <w:rsid w:val="00E75735"/>
    <w:rsid w:val="00E75743"/>
    <w:rsid w:val="00E757B1"/>
    <w:rsid w:val="00E7585B"/>
    <w:rsid w:val="00E75A45"/>
    <w:rsid w:val="00E75BF8"/>
    <w:rsid w:val="00E75D68"/>
    <w:rsid w:val="00E75DA3"/>
    <w:rsid w:val="00E75EF6"/>
    <w:rsid w:val="00E75FB5"/>
    <w:rsid w:val="00E76056"/>
    <w:rsid w:val="00E7627C"/>
    <w:rsid w:val="00E7639C"/>
    <w:rsid w:val="00E7647E"/>
    <w:rsid w:val="00E76659"/>
    <w:rsid w:val="00E76BDC"/>
    <w:rsid w:val="00E76C0E"/>
    <w:rsid w:val="00E76C56"/>
    <w:rsid w:val="00E76D06"/>
    <w:rsid w:val="00E76D85"/>
    <w:rsid w:val="00E76E85"/>
    <w:rsid w:val="00E76F8C"/>
    <w:rsid w:val="00E772F1"/>
    <w:rsid w:val="00E772F9"/>
    <w:rsid w:val="00E7756D"/>
    <w:rsid w:val="00E77576"/>
    <w:rsid w:val="00E77669"/>
    <w:rsid w:val="00E77893"/>
    <w:rsid w:val="00E7790C"/>
    <w:rsid w:val="00E779EF"/>
    <w:rsid w:val="00E779F5"/>
    <w:rsid w:val="00E77AD3"/>
    <w:rsid w:val="00E77BC3"/>
    <w:rsid w:val="00E8006D"/>
    <w:rsid w:val="00E800A9"/>
    <w:rsid w:val="00E80184"/>
    <w:rsid w:val="00E801C8"/>
    <w:rsid w:val="00E80219"/>
    <w:rsid w:val="00E8022E"/>
    <w:rsid w:val="00E802BE"/>
    <w:rsid w:val="00E8032E"/>
    <w:rsid w:val="00E805FB"/>
    <w:rsid w:val="00E80661"/>
    <w:rsid w:val="00E806E4"/>
    <w:rsid w:val="00E807AB"/>
    <w:rsid w:val="00E807E7"/>
    <w:rsid w:val="00E80A58"/>
    <w:rsid w:val="00E80ACF"/>
    <w:rsid w:val="00E80B0B"/>
    <w:rsid w:val="00E80B34"/>
    <w:rsid w:val="00E80B93"/>
    <w:rsid w:val="00E80D77"/>
    <w:rsid w:val="00E80E43"/>
    <w:rsid w:val="00E80F04"/>
    <w:rsid w:val="00E80FA0"/>
    <w:rsid w:val="00E8107C"/>
    <w:rsid w:val="00E81387"/>
    <w:rsid w:val="00E81722"/>
    <w:rsid w:val="00E8173A"/>
    <w:rsid w:val="00E8184F"/>
    <w:rsid w:val="00E81875"/>
    <w:rsid w:val="00E818CB"/>
    <w:rsid w:val="00E81BDD"/>
    <w:rsid w:val="00E81BFD"/>
    <w:rsid w:val="00E81EF0"/>
    <w:rsid w:val="00E81F65"/>
    <w:rsid w:val="00E81FB6"/>
    <w:rsid w:val="00E8209E"/>
    <w:rsid w:val="00E821B8"/>
    <w:rsid w:val="00E82384"/>
    <w:rsid w:val="00E823E8"/>
    <w:rsid w:val="00E823FA"/>
    <w:rsid w:val="00E8247F"/>
    <w:rsid w:val="00E82515"/>
    <w:rsid w:val="00E827BC"/>
    <w:rsid w:val="00E82817"/>
    <w:rsid w:val="00E8296A"/>
    <w:rsid w:val="00E82AAA"/>
    <w:rsid w:val="00E82B7F"/>
    <w:rsid w:val="00E82CBD"/>
    <w:rsid w:val="00E82D3A"/>
    <w:rsid w:val="00E82D99"/>
    <w:rsid w:val="00E82F6B"/>
    <w:rsid w:val="00E82FEC"/>
    <w:rsid w:val="00E83211"/>
    <w:rsid w:val="00E8327E"/>
    <w:rsid w:val="00E832DF"/>
    <w:rsid w:val="00E83335"/>
    <w:rsid w:val="00E834EC"/>
    <w:rsid w:val="00E834FE"/>
    <w:rsid w:val="00E83505"/>
    <w:rsid w:val="00E835BE"/>
    <w:rsid w:val="00E83994"/>
    <w:rsid w:val="00E83B45"/>
    <w:rsid w:val="00E83F6D"/>
    <w:rsid w:val="00E83F81"/>
    <w:rsid w:val="00E83FAE"/>
    <w:rsid w:val="00E8403F"/>
    <w:rsid w:val="00E84073"/>
    <w:rsid w:val="00E84374"/>
    <w:rsid w:val="00E846F2"/>
    <w:rsid w:val="00E848BB"/>
    <w:rsid w:val="00E84A0F"/>
    <w:rsid w:val="00E84A7F"/>
    <w:rsid w:val="00E84B4A"/>
    <w:rsid w:val="00E84EA4"/>
    <w:rsid w:val="00E84EFA"/>
    <w:rsid w:val="00E84FFA"/>
    <w:rsid w:val="00E851AA"/>
    <w:rsid w:val="00E85231"/>
    <w:rsid w:val="00E85278"/>
    <w:rsid w:val="00E853E6"/>
    <w:rsid w:val="00E8544B"/>
    <w:rsid w:val="00E857B1"/>
    <w:rsid w:val="00E85929"/>
    <w:rsid w:val="00E859A4"/>
    <w:rsid w:val="00E859B6"/>
    <w:rsid w:val="00E859FF"/>
    <w:rsid w:val="00E85AE8"/>
    <w:rsid w:val="00E85B12"/>
    <w:rsid w:val="00E85C9A"/>
    <w:rsid w:val="00E85DC2"/>
    <w:rsid w:val="00E85EA7"/>
    <w:rsid w:val="00E8600F"/>
    <w:rsid w:val="00E860E0"/>
    <w:rsid w:val="00E86187"/>
    <w:rsid w:val="00E86225"/>
    <w:rsid w:val="00E8640B"/>
    <w:rsid w:val="00E86422"/>
    <w:rsid w:val="00E8646E"/>
    <w:rsid w:val="00E867A8"/>
    <w:rsid w:val="00E8684A"/>
    <w:rsid w:val="00E869CF"/>
    <w:rsid w:val="00E869E3"/>
    <w:rsid w:val="00E86A8B"/>
    <w:rsid w:val="00E86B6C"/>
    <w:rsid w:val="00E86DF0"/>
    <w:rsid w:val="00E870F9"/>
    <w:rsid w:val="00E87133"/>
    <w:rsid w:val="00E8733D"/>
    <w:rsid w:val="00E8739F"/>
    <w:rsid w:val="00E87433"/>
    <w:rsid w:val="00E8748C"/>
    <w:rsid w:val="00E87826"/>
    <w:rsid w:val="00E87889"/>
    <w:rsid w:val="00E878A7"/>
    <w:rsid w:val="00E87922"/>
    <w:rsid w:val="00E87AC7"/>
    <w:rsid w:val="00E87BC6"/>
    <w:rsid w:val="00E87C2B"/>
    <w:rsid w:val="00E87CBA"/>
    <w:rsid w:val="00E87DC6"/>
    <w:rsid w:val="00E87F2B"/>
    <w:rsid w:val="00E9004F"/>
    <w:rsid w:val="00E900EE"/>
    <w:rsid w:val="00E9018E"/>
    <w:rsid w:val="00E902D7"/>
    <w:rsid w:val="00E90327"/>
    <w:rsid w:val="00E90439"/>
    <w:rsid w:val="00E904F9"/>
    <w:rsid w:val="00E9056E"/>
    <w:rsid w:val="00E905B7"/>
    <w:rsid w:val="00E905CD"/>
    <w:rsid w:val="00E908C4"/>
    <w:rsid w:val="00E9095F"/>
    <w:rsid w:val="00E9096E"/>
    <w:rsid w:val="00E909CA"/>
    <w:rsid w:val="00E90B86"/>
    <w:rsid w:val="00E90B87"/>
    <w:rsid w:val="00E90C14"/>
    <w:rsid w:val="00E90C34"/>
    <w:rsid w:val="00E90D3F"/>
    <w:rsid w:val="00E90D61"/>
    <w:rsid w:val="00E90DF4"/>
    <w:rsid w:val="00E90E72"/>
    <w:rsid w:val="00E90E73"/>
    <w:rsid w:val="00E90F2D"/>
    <w:rsid w:val="00E912CD"/>
    <w:rsid w:val="00E913A3"/>
    <w:rsid w:val="00E91699"/>
    <w:rsid w:val="00E9176A"/>
    <w:rsid w:val="00E918B7"/>
    <w:rsid w:val="00E91CFA"/>
    <w:rsid w:val="00E91E70"/>
    <w:rsid w:val="00E91EDA"/>
    <w:rsid w:val="00E9203E"/>
    <w:rsid w:val="00E920EF"/>
    <w:rsid w:val="00E9223B"/>
    <w:rsid w:val="00E9234B"/>
    <w:rsid w:val="00E92440"/>
    <w:rsid w:val="00E924AA"/>
    <w:rsid w:val="00E924B8"/>
    <w:rsid w:val="00E92623"/>
    <w:rsid w:val="00E9282E"/>
    <w:rsid w:val="00E928A4"/>
    <w:rsid w:val="00E92905"/>
    <w:rsid w:val="00E9291D"/>
    <w:rsid w:val="00E92961"/>
    <w:rsid w:val="00E929F0"/>
    <w:rsid w:val="00E929F3"/>
    <w:rsid w:val="00E92C0D"/>
    <w:rsid w:val="00E92DA7"/>
    <w:rsid w:val="00E92DAA"/>
    <w:rsid w:val="00E92FD4"/>
    <w:rsid w:val="00E930A9"/>
    <w:rsid w:val="00E9358B"/>
    <w:rsid w:val="00E93620"/>
    <w:rsid w:val="00E93629"/>
    <w:rsid w:val="00E93770"/>
    <w:rsid w:val="00E9379F"/>
    <w:rsid w:val="00E93821"/>
    <w:rsid w:val="00E938BC"/>
    <w:rsid w:val="00E93A15"/>
    <w:rsid w:val="00E93BB6"/>
    <w:rsid w:val="00E93C1C"/>
    <w:rsid w:val="00E93C7D"/>
    <w:rsid w:val="00E93CA8"/>
    <w:rsid w:val="00E93E2A"/>
    <w:rsid w:val="00E93E82"/>
    <w:rsid w:val="00E93EC1"/>
    <w:rsid w:val="00E93EDB"/>
    <w:rsid w:val="00E94072"/>
    <w:rsid w:val="00E941A4"/>
    <w:rsid w:val="00E94268"/>
    <w:rsid w:val="00E945DA"/>
    <w:rsid w:val="00E94671"/>
    <w:rsid w:val="00E9483E"/>
    <w:rsid w:val="00E94A0C"/>
    <w:rsid w:val="00E94A2E"/>
    <w:rsid w:val="00E94A6D"/>
    <w:rsid w:val="00E94A73"/>
    <w:rsid w:val="00E94B5A"/>
    <w:rsid w:val="00E94D2C"/>
    <w:rsid w:val="00E94D4C"/>
    <w:rsid w:val="00E94DCB"/>
    <w:rsid w:val="00E94E3C"/>
    <w:rsid w:val="00E94E70"/>
    <w:rsid w:val="00E95185"/>
    <w:rsid w:val="00E95197"/>
    <w:rsid w:val="00E953C3"/>
    <w:rsid w:val="00E954EC"/>
    <w:rsid w:val="00E955E0"/>
    <w:rsid w:val="00E9561F"/>
    <w:rsid w:val="00E95727"/>
    <w:rsid w:val="00E95754"/>
    <w:rsid w:val="00E95972"/>
    <w:rsid w:val="00E95A39"/>
    <w:rsid w:val="00E95D2C"/>
    <w:rsid w:val="00E95DAB"/>
    <w:rsid w:val="00E95EB9"/>
    <w:rsid w:val="00E95F42"/>
    <w:rsid w:val="00E96019"/>
    <w:rsid w:val="00E96203"/>
    <w:rsid w:val="00E96239"/>
    <w:rsid w:val="00E96276"/>
    <w:rsid w:val="00E96608"/>
    <w:rsid w:val="00E96693"/>
    <w:rsid w:val="00E966B2"/>
    <w:rsid w:val="00E96913"/>
    <w:rsid w:val="00E9691C"/>
    <w:rsid w:val="00E96979"/>
    <w:rsid w:val="00E96B2C"/>
    <w:rsid w:val="00E96BF2"/>
    <w:rsid w:val="00E96D18"/>
    <w:rsid w:val="00E96E40"/>
    <w:rsid w:val="00E96EA6"/>
    <w:rsid w:val="00E96FE6"/>
    <w:rsid w:val="00E97103"/>
    <w:rsid w:val="00E9724B"/>
    <w:rsid w:val="00E97496"/>
    <w:rsid w:val="00E9756C"/>
    <w:rsid w:val="00E975BD"/>
    <w:rsid w:val="00E97707"/>
    <w:rsid w:val="00E9771E"/>
    <w:rsid w:val="00E9776A"/>
    <w:rsid w:val="00E9777B"/>
    <w:rsid w:val="00E977CA"/>
    <w:rsid w:val="00E97974"/>
    <w:rsid w:val="00E9798F"/>
    <w:rsid w:val="00E97A8E"/>
    <w:rsid w:val="00E97AA7"/>
    <w:rsid w:val="00E97CEC"/>
    <w:rsid w:val="00E97DF2"/>
    <w:rsid w:val="00E97F68"/>
    <w:rsid w:val="00EA019B"/>
    <w:rsid w:val="00EA0214"/>
    <w:rsid w:val="00EA0252"/>
    <w:rsid w:val="00EA0399"/>
    <w:rsid w:val="00EA045D"/>
    <w:rsid w:val="00EA04A6"/>
    <w:rsid w:val="00EA050A"/>
    <w:rsid w:val="00EA052A"/>
    <w:rsid w:val="00EA05B7"/>
    <w:rsid w:val="00EA0606"/>
    <w:rsid w:val="00EA07AB"/>
    <w:rsid w:val="00EA0811"/>
    <w:rsid w:val="00EA086B"/>
    <w:rsid w:val="00EA0926"/>
    <w:rsid w:val="00EA0AB7"/>
    <w:rsid w:val="00EA0B02"/>
    <w:rsid w:val="00EA0BE5"/>
    <w:rsid w:val="00EA0CE6"/>
    <w:rsid w:val="00EA0D44"/>
    <w:rsid w:val="00EA0FCB"/>
    <w:rsid w:val="00EA1013"/>
    <w:rsid w:val="00EA112A"/>
    <w:rsid w:val="00EA121D"/>
    <w:rsid w:val="00EA1332"/>
    <w:rsid w:val="00EA136F"/>
    <w:rsid w:val="00EA14D3"/>
    <w:rsid w:val="00EA152F"/>
    <w:rsid w:val="00EA1560"/>
    <w:rsid w:val="00EA15C6"/>
    <w:rsid w:val="00EA168A"/>
    <w:rsid w:val="00EA16D0"/>
    <w:rsid w:val="00EA1840"/>
    <w:rsid w:val="00EA1908"/>
    <w:rsid w:val="00EA1AAC"/>
    <w:rsid w:val="00EA1B5C"/>
    <w:rsid w:val="00EA1CEB"/>
    <w:rsid w:val="00EA1E4B"/>
    <w:rsid w:val="00EA1FCA"/>
    <w:rsid w:val="00EA1FD6"/>
    <w:rsid w:val="00EA2388"/>
    <w:rsid w:val="00EA23B8"/>
    <w:rsid w:val="00EA240F"/>
    <w:rsid w:val="00EA263D"/>
    <w:rsid w:val="00EA28F2"/>
    <w:rsid w:val="00EA2919"/>
    <w:rsid w:val="00EA295F"/>
    <w:rsid w:val="00EA2A49"/>
    <w:rsid w:val="00EA2AB5"/>
    <w:rsid w:val="00EA2B9B"/>
    <w:rsid w:val="00EA2DD6"/>
    <w:rsid w:val="00EA2E9B"/>
    <w:rsid w:val="00EA2EA4"/>
    <w:rsid w:val="00EA2EC6"/>
    <w:rsid w:val="00EA305D"/>
    <w:rsid w:val="00EA3128"/>
    <w:rsid w:val="00EA3129"/>
    <w:rsid w:val="00EA33AE"/>
    <w:rsid w:val="00EA33EF"/>
    <w:rsid w:val="00EA34A1"/>
    <w:rsid w:val="00EA3923"/>
    <w:rsid w:val="00EA3B05"/>
    <w:rsid w:val="00EA3C87"/>
    <w:rsid w:val="00EA3DE1"/>
    <w:rsid w:val="00EA3F91"/>
    <w:rsid w:val="00EA423D"/>
    <w:rsid w:val="00EA44E4"/>
    <w:rsid w:val="00EA455B"/>
    <w:rsid w:val="00EA4857"/>
    <w:rsid w:val="00EA4878"/>
    <w:rsid w:val="00EA4A4E"/>
    <w:rsid w:val="00EA4A57"/>
    <w:rsid w:val="00EA4D4D"/>
    <w:rsid w:val="00EA4DF5"/>
    <w:rsid w:val="00EA4E3E"/>
    <w:rsid w:val="00EA4F58"/>
    <w:rsid w:val="00EA50E6"/>
    <w:rsid w:val="00EA519D"/>
    <w:rsid w:val="00EA52EA"/>
    <w:rsid w:val="00EA539E"/>
    <w:rsid w:val="00EA53A4"/>
    <w:rsid w:val="00EA5464"/>
    <w:rsid w:val="00EA54AD"/>
    <w:rsid w:val="00EA552A"/>
    <w:rsid w:val="00EA569D"/>
    <w:rsid w:val="00EA56B7"/>
    <w:rsid w:val="00EA57D5"/>
    <w:rsid w:val="00EA5AAB"/>
    <w:rsid w:val="00EA5B6E"/>
    <w:rsid w:val="00EA5BE9"/>
    <w:rsid w:val="00EA5C9B"/>
    <w:rsid w:val="00EA5CDD"/>
    <w:rsid w:val="00EA5E2B"/>
    <w:rsid w:val="00EA5EF3"/>
    <w:rsid w:val="00EA60B1"/>
    <w:rsid w:val="00EA6541"/>
    <w:rsid w:val="00EA65BA"/>
    <w:rsid w:val="00EA6754"/>
    <w:rsid w:val="00EA6794"/>
    <w:rsid w:val="00EA694B"/>
    <w:rsid w:val="00EA6B4F"/>
    <w:rsid w:val="00EA6C49"/>
    <w:rsid w:val="00EA70B1"/>
    <w:rsid w:val="00EA70C4"/>
    <w:rsid w:val="00EA7183"/>
    <w:rsid w:val="00EA71C4"/>
    <w:rsid w:val="00EA736A"/>
    <w:rsid w:val="00EA7445"/>
    <w:rsid w:val="00EA767C"/>
    <w:rsid w:val="00EA77ED"/>
    <w:rsid w:val="00EA7951"/>
    <w:rsid w:val="00EA7997"/>
    <w:rsid w:val="00EA79DB"/>
    <w:rsid w:val="00EA7B77"/>
    <w:rsid w:val="00EA7CA6"/>
    <w:rsid w:val="00EA7D33"/>
    <w:rsid w:val="00EA7F69"/>
    <w:rsid w:val="00EB00BF"/>
    <w:rsid w:val="00EB0133"/>
    <w:rsid w:val="00EB0257"/>
    <w:rsid w:val="00EB0537"/>
    <w:rsid w:val="00EB0556"/>
    <w:rsid w:val="00EB061F"/>
    <w:rsid w:val="00EB067A"/>
    <w:rsid w:val="00EB07F8"/>
    <w:rsid w:val="00EB0903"/>
    <w:rsid w:val="00EB0B66"/>
    <w:rsid w:val="00EB0D3C"/>
    <w:rsid w:val="00EB0D91"/>
    <w:rsid w:val="00EB0DC3"/>
    <w:rsid w:val="00EB10F3"/>
    <w:rsid w:val="00EB1197"/>
    <w:rsid w:val="00EB119D"/>
    <w:rsid w:val="00EB12B7"/>
    <w:rsid w:val="00EB16DE"/>
    <w:rsid w:val="00EB1748"/>
    <w:rsid w:val="00EB1935"/>
    <w:rsid w:val="00EB1CD8"/>
    <w:rsid w:val="00EB1CF8"/>
    <w:rsid w:val="00EB1E12"/>
    <w:rsid w:val="00EB1F0E"/>
    <w:rsid w:val="00EB1FD5"/>
    <w:rsid w:val="00EB203B"/>
    <w:rsid w:val="00EB20CB"/>
    <w:rsid w:val="00EB217E"/>
    <w:rsid w:val="00EB2273"/>
    <w:rsid w:val="00EB22C5"/>
    <w:rsid w:val="00EB231A"/>
    <w:rsid w:val="00EB23C9"/>
    <w:rsid w:val="00EB244D"/>
    <w:rsid w:val="00EB2493"/>
    <w:rsid w:val="00EB269C"/>
    <w:rsid w:val="00EB26AA"/>
    <w:rsid w:val="00EB2738"/>
    <w:rsid w:val="00EB27D5"/>
    <w:rsid w:val="00EB2BFD"/>
    <w:rsid w:val="00EB2C2A"/>
    <w:rsid w:val="00EB2CA3"/>
    <w:rsid w:val="00EB2D37"/>
    <w:rsid w:val="00EB2D5C"/>
    <w:rsid w:val="00EB2F43"/>
    <w:rsid w:val="00EB2FB3"/>
    <w:rsid w:val="00EB30F3"/>
    <w:rsid w:val="00EB3191"/>
    <w:rsid w:val="00EB31CC"/>
    <w:rsid w:val="00EB3248"/>
    <w:rsid w:val="00EB32B7"/>
    <w:rsid w:val="00EB338C"/>
    <w:rsid w:val="00EB338D"/>
    <w:rsid w:val="00EB33F7"/>
    <w:rsid w:val="00EB343D"/>
    <w:rsid w:val="00EB34B2"/>
    <w:rsid w:val="00EB35F9"/>
    <w:rsid w:val="00EB3A0F"/>
    <w:rsid w:val="00EB3A56"/>
    <w:rsid w:val="00EB3B37"/>
    <w:rsid w:val="00EB400E"/>
    <w:rsid w:val="00EB48AE"/>
    <w:rsid w:val="00EB4B97"/>
    <w:rsid w:val="00EB4E39"/>
    <w:rsid w:val="00EB5018"/>
    <w:rsid w:val="00EB5224"/>
    <w:rsid w:val="00EB5345"/>
    <w:rsid w:val="00EB534B"/>
    <w:rsid w:val="00EB5370"/>
    <w:rsid w:val="00EB5384"/>
    <w:rsid w:val="00EB55BB"/>
    <w:rsid w:val="00EB5654"/>
    <w:rsid w:val="00EB5681"/>
    <w:rsid w:val="00EB56A8"/>
    <w:rsid w:val="00EB5761"/>
    <w:rsid w:val="00EB5776"/>
    <w:rsid w:val="00EB5934"/>
    <w:rsid w:val="00EB59FA"/>
    <w:rsid w:val="00EB5A80"/>
    <w:rsid w:val="00EB5BD4"/>
    <w:rsid w:val="00EB5C21"/>
    <w:rsid w:val="00EB5EDA"/>
    <w:rsid w:val="00EB5FD4"/>
    <w:rsid w:val="00EB60F3"/>
    <w:rsid w:val="00EB622E"/>
    <w:rsid w:val="00EB660A"/>
    <w:rsid w:val="00EB6751"/>
    <w:rsid w:val="00EB6757"/>
    <w:rsid w:val="00EB6915"/>
    <w:rsid w:val="00EB6AE7"/>
    <w:rsid w:val="00EB6EB3"/>
    <w:rsid w:val="00EB708A"/>
    <w:rsid w:val="00EB71A1"/>
    <w:rsid w:val="00EB7280"/>
    <w:rsid w:val="00EB72D2"/>
    <w:rsid w:val="00EB7470"/>
    <w:rsid w:val="00EB75F6"/>
    <w:rsid w:val="00EB767B"/>
    <w:rsid w:val="00EB7801"/>
    <w:rsid w:val="00EB79E1"/>
    <w:rsid w:val="00EB7A55"/>
    <w:rsid w:val="00EB7ABD"/>
    <w:rsid w:val="00EB7B72"/>
    <w:rsid w:val="00EB7C48"/>
    <w:rsid w:val="00EB7CF0"/>
    <w:rsid w:val="00EB7E00"/>
    <w:rsid w:val="00EB7EFC"/>
    <w:rsid w:val="00EC012B"/>
    <w:rsid w:val="00EC012C"/>
    <w:rsid w:val="00EC0191"/>
    <w:rsid w:val="00EC02E2"/>
    <w:rsid w:val="00EC031C"/>
    <w:rsid w:val="00EC06E6"/>
    <w:rsid w:val="00EC0793"/>
    <w:rsid w:val="00EC07AE"/>
    <w:rsid w:val="00EC095B"/>
    <w:rsid w:val="00EC0BA6"/>
    <w:rsid w:val="00EC0D0C"/>
    <w:rsid w:val="00EC0E55"/>
    <w:rsid w:val="00EC0F49"/>
    <w:rsid w:val="00EC0F5D"/>
    <w:rsid w:val="00EC0F8B"/>
    <w:rsid w:val="00EC107F"/>
    <w:rsid w:val="00EC10DD"/>
    <w:rsid w:val="00EC1211"/>
    <w:rsid w:val="00EC13DD"/>
    <w:rsid w:val="00EC14FE"/>
    <w:rsid w:val="00EC15FA"/>
    <w:rsid w:val="00EC1A7C"/>
    <w:rsid w:val="00EC1D52"/>
    <w:rsid w:val="00EC1D92"/>
    <w:rsid w:val="00EC1EA7"/>
    <w:rsid w:val="00EC216F"/>
    <w:rsid w:val="00EC21BF"/>
    <w:rsid w:val="00EC241B"/>
    <w:rsid w:val="00EC2485"/>
    <w:rsid w:val="00EC2570"/>
    <w:rsid w:val="00EC25D6"/>
    <w:rsid w:val="00EC27A2"/>
    <w:rsid w:val="00EC2988"/>
    <w:rsid w:val="00EC2B0F"/>
    <w:rsid w:val="00EC2B81"/>
    <w:rsid w:val="00EC2C4A"/>
    <w:rsid w:val="00EC2DB9"/>
    <w:rsid w:val="00EC3081"/>
    <w:rsid w:val="00EC30BA"/>
    <w:rsid w:val="00EC3115"/>
    <w:rsid w:val="00EC312D"/>
    <w:rsid w:val="00EC328B"/>
    <w:rsid w:val="00EC3303"/>
    <w:rsid w:val="00EC3460"/>
    <w:rsid w:val="00EC34D2"/>
    <w:rsid w:val="00EC35C1"/>
    <w:rsid w:val="00EC35FB"/>
    <w:rsid w:val="00EC38D4"/>
    <w:rsid w:val="00EC3A53"/>
    <w:rsid w:val="00EC3A96"/>
    <w:rsid w:val="00EC3B21"/>
    <w:rsid w:val="00EC3C18"/>
    <w:rsid w:val="00EC3D7C"/>
    <w:rsid w:val="00EC3F80"/>
    <w:rsid w:val="00EC402F"/>
    <w:rsid w:val="00EC4540"/>
    <w:rsid w:val="00EC45D1"/>
    <w:rsid w:val="00EC462A"/>
    <w:rsid w:val="00EC4750"/>
    <w:rsid w:val="00EC4AB6"/>
    <w:rsid w:val="00EC4BA0"/>
    <w:rsid w:val="00EC4CC5"/>
    <w:rsid w:val="00EC4CFC"/>
    <w:rsid w:val="00EC4FEE"/>
    <w:rsid w:val="00EC50BF"/>
    <w:rsid w:val="00EC5262"/>
    <w:rsid w:val="00EC5294"/>
    <w:rsid w:val="00EC529B"/>
    <w:rsid w:val="00EC5305"/>
    <w:rsid w:val="00EC5456"/>
    <w:rsid w:val="00EC5A2A"/>
    <w:rsid w:val="00EC5BDA"/>
    <w:rsid w:val="00EC5C24"/>
    <w:rsid w:val="00EC5F66"/>
    <w:rsid w:val="00EC5FF8"/>
    <w:rsid w:val="00EC601D"/>
    <w:rsid w:val="00EC6101"/>
    <w:rsid w:val="00EC6391"/>
    <w:rsid w:val="00EC63B7"/>
    <w:rsid w:val="00EC6409"/>
    <w:rsid w:val="00EC6413"/>
    <w:rsid w:val="00EC642D"/>
    <w:rsid w:val="00EC65E1"/>
    <w:rsid w:val="00EC6649"/>
    <w:rsid w:val="00EC66EF"/>
    <w:rsid w:val="00EC6791"/>
    <w:rsid w:val="00EC67C1"/>
    <w:rsid w:val="00EC6A92"/>
    <w:rsid w:val="00EC6B00"/>
    <w:rsid w:val="00EC6CD7"/>
    <w:rsid w:val="00EC6CED"/>
    <w:rsid w:val="00EC6CFA"/>
    <w:rsid w:val="00EC6EA4"/>
    <w:rsid w:val="00EC6FEE"/>
    <w:rsid w:val="00EC73AC"/>
    <w:rsid w:val="00EC75CC"/>
    <w:rsid w:val="00EC7793"/>
    <w:rsid w:val="00EC79E9"/>
    <w:rsid w:val="00EC7C97"/>
    <w:rsid w:val="00EC7E1E"/>
    <w:rsid w:val="00EC7EB7"/>
    <w:rsid w:val="00ED00B2"/>
    <w:rsid w:val="00ED00F9"/>
    <w:rsid w:val="00ED00FE"/>
    <w:rsid w:val="00ED0123"/>
    <w:rsid w:val="00ED01CA"/>
    <w:rsid w:val="00ED02B1"/>
    <w:rsid w:val="00ED0313"/>
    <w:rsid w:val="00ED05CF"/>
    <w:rsid w:val="00ED05E0"/>
    <w:rsid w:val="00ED08AB"/>
    <w:rsid w:val="00ED0BBD"/>
    <w:rsid w:val="00ED0D6E"/>
    <w:rsid w:val="00ED0DCC"/>
    <w:rsid w:val="00ED0DFD"/>
    <w:rsid w:val="00ED0EEC"/>
    <w:rsid w:val="00ED0EF9"/>
    <w:rsid w:val="00ED0F1E"/>
    <w:rsid w:val="00ED106E"/>
    <w:rsid w:val="00ED110B"/>
    <w:rsid w:val="00ED11B1"/>
    <w:rsid w:val="00ED130C"/>
    <w:rsid w:val="00ED145B"/>
    <w:rsid w:val="00ED1B34"/>
    <w:rsid w:val="00ED1BF9"/>
    <w:rsid w:val="00ED1C69"/>
    <w:rsid w:val="00ED1F05"/>
    <w:rsid w:val="00ED2057"/>
    <w:rsid w:val="00ED2115"/>
    <w:rsid w:val="00ED2157"/>
    <w:rsid w:val="00ED23C8"/>
    <w:rsid w:val="00ED241F"/>
    <w:rsid w:val="00ED24AB"/>
    <w:rsid w:val="00ED2574"/>
    <w:rsid w:val="00ED2789"/>
    <w:rsid w:val="00ED2882"/>
    <w:rsid w:val="00ED29DB"/>
    <w:rsid w:val="00ED2A5D"/>
    <w:rsid w:val="00ED2A8E"/>
    <w:rsid w:val="00ED2AD0"/>
    <w:rsid w:val="00ED2C75"/>
    <w:rsid w:val="00ED2E8C"/>
    <w:rsid w:val="00ED2FA1"/>
    <w:rsid w:val="00ED3183"/>
    <w:rsid w:val="00ED33C5"/>
    <w:rsid w:val="00ED35F5"/>
    <w:rsid w:val="00ED36FD"/>
    <w:rsid w:val="00ED3A26"/>
    <w:rsid w:val="00ED3B6E"/>
    <w:rsid w:val="00ED3BDF"/>
    <w:rsid w:val="00ED3C8A"/>
    <w:rsid w:val="00ED3E63"/>
    <w:rsid w:val="00ED403C"/>
    <w:rsid w:val="00ED41B3"/>
    <w:rsid w:val="00ED43D7"/>
    <w:rsid w:val="00ED48CF"/>
    <w:rsid w:val="00ED48D0"/>
    <w:rsid w:val="00ED4995"/>
    <w:rsid w:val="00ED49DF"/>
    <w:rsid w:val="00ED4C24"/>
    <w:rsid w:val="00ED4D00"/>
    <w:rsid w:val="00ED4D4D"/>
    <w:rsid w:val="00ED4E17"/>
    <w:rsid w:val="00ED5237"/>
    <w:rsid w:val="00ED5317"/>
    <w:rsid w:val="00ED537C"/>
    <w:rsid w:val="00ED544C"/>
    <w:rsid w:val="00ED54F1"/>
    <w:rsid w:val="00ED5584"/>
    <w:rsid w:val="00ED55B2"/>
    <w:rsid w:val="00ED57AF"/>
    <w:rsid w:val="00ED58AE"/>
    <w:rsid w:val="00ED58FE"/>
    <w:rsid w:val="00ED5AB7"/>
    <w:rsid w:val="00ED5D6E"/>
    <w:rsid w:val="00ED5E1B"/>
    <w:rsid w:val="00ED5E3E"/>
    <w:rsid w:val="00ED5E7E"/>
    <w:rsid w:val="00ED60E4"/>
    <w:rsid w:val="00ED6366"/>
    <w:rsid w:val="00ED6493"/>
    <w:rsid w:val="00ED663D"/>
    <w:rsid w:val="00ED664A"/>
    <w:rsid w:val="00ED66DC"/>
    <w:rsid w:val="00ED6729"/>
    <w:rsid w:val="00ED68F2"/>
    <w:rsid w:val="00ED6B03"/>
    <w:rsid w:val="00ED6B47"/>
    <w:rsid w:val="00ED6C30"/>
    <w:rsid w:val="00ED6CAF"/>
    <w:rsid w:val="00ED6CB3"/>
    <w:rsid w:val="00ED6F24"/>
    <w:rsid w:val="00ED6F4A"/>
    <w:rsid w:val="00ED6F56"/>
    <w:rsid w:val="00ED6FDD"/>
    <w:rsid w:val="00ED7028"/>
    <w:rsid w:val="00ED70D6"/>
    <w:rsid w:val="00ED728C"/>
    <w:rsid w:val="00ED736E"/>
    <w:rsid w:val="00ED73F3"/>
    <w:rsid w:val="00ED7583"/>
    <w:rsid w:val="00ED75C5"/>
    <w:rsid w:val="00ED77E2"/>
    <w:rsid w:val="00ED7D1F"/>
    <w:rsid w:val="00ED7D33"/>
    <w:rsid w:val="00ED7D58"/>
    <w:rsid w:val="00ED7E0E"/>
    <w:rsid w:val="00ED7EF1"/>
    <w:rsid w:val="00ED7F0E"/>
    <w:rsid w:val="00EE0008"/>
    <w:rsid w:val="00EE0172"/>
    <w:rsid w:val="00EE01D6"/>
    <w:rsid w:val="00EE0359"/>
    <w:rsid w:val="00EE047B"/>
    <w:rsid w:val="00EE052F"/>
    <w:rsid w:val="00EE061E"/>
    <w:rsid w:val="00EE06C2"/>
    <w:rsid w:val="00EE07CF"/>
    <w:rsid w:val="00EE08D8"/>
    <w:rsid w:val="00EE091B"/>
    <w:rsid w:val="00EE0932"/>
    <w:rsid w:val="00EE0A36"/>
    <w:rsid w:val="00EE0ADB"/>
    <w:rsid w:val="00EE0B04"/>
    <w:rsid w:val="00EE0B27"/>
    <w:rsid w:val="00EE0BF3"/>
    <w:rsid w:val="00EE0C54"/>
    <w:rsid w:val="00EE0CED"/>
    <w:rsid w:val="00EE0D00"/>
    <w:rsid w:val="00EE0DC1"/>
    <w:rsid w:val="00EE0DF7"/>
    <w:rsid w:val="00EE0E62"/>
    <w:rsid w:val="00EE13D0"/>
    <w:rsid w:val="00EE1409"/>
    <w:rsid w:val="00EE142C"/>
    <w:rsid w:val="00EE15DE"/>
    <w:rsid w:val="00EE1603"/>
    <w:rsid w:val="00EE1710"/>
    <w:rsid w:val="00EE18DD"/>
    <w:rsid w:val="00EE19E2"/>
    <w:rsid w:val="00EE1A10"/>
    <w:rsid w:val="00EE1D21"/>
    <w:rsid w:val="00EE2038"/>
    <w:rsid w:val="00EE23D0"/>
    <w:rsid w:val="00EE244A"/>
    <w:rsid w:val="00EE247B"/>
    <w:rsid w:val="00EE250C"/>
    <w:rsid w:val="00EE2533"/>
    <w:rsid w:val="00EE2593"/>
    <w:rsid w:val="00EE25C9"/>
    <w:rsid w:val="00EE2A72"/>
    <w:rsid w:val="00EE2C31"/>
    <w:rsid w:val="00EE31A6"/>
    <w:rsid w:val="00EE322E"/>
    <w:rsid w:val="00EE328A"/>
    <w:rsid w:val="00EE333E"/>
    <w:rsid w:val="00EE3439"/>
    <w:rsid w:val="00EE349A"/>
    <w:rsid w:val="00EE3525"/>
    <w:rsid w:val="00EE3649"/>
    <w:rsid w:val="00EE37A0"/>
    <w:rsid w:val="00EE39A6"/>
    <w:rsid w:val="00EE39C9"/>
    <w:rsid w:val="00EE3A4D"/>
    <w:rsid w:val="00EE3A53"/>
    <w:rsid w:val="00EE3A77"/>
    <w:rsid w:val="00EE3C6B"/>
    <w:rsid w:val="00EE3E95"/>
    <w:rsid w:val="00EE3F2C"/>
    <w:rsid w:val="00EE431F"/>
    <w:rsid w:val="00EE4471"/>
    <w:rsid w:val="00EE455C"/>
    <w:rsid w:val="00EE4CAC"/>
    <w:rsid w:val="00EE4E98"/>
    <w:rsid w:val="00EE51F5"/>
    <w:rsid w:val="00EE5539"/>
    <w:rsid w:val="00EE56BB"/>
    <w:rsid w:val="00EE570B"/>
    <w:rsid w:val="00EE5723"/>
    <w:rsid w:val="00EE598A"/>
    <w:rsid w:val="00EE5BF7"/>
    <w:rsid w:val="00EE5D10"/>
    <w:rsid w:val="00EE5DE3"/>
    <w:rsid w:val="00EE5EEC"/>
    <w:rsid w:val="00EE5F4B"/>
    <w:rsid w:val="00EE5FA7"/>
    <w:rsid w:val="00EE6035"/>
    <w:rsid w:val="00EE6037"/>
    <w:rsid w:val="00EE6166"/>
    <w:rsid w:val="00EE61D7"/>
    <w:rsid w:val="00EE62E4"/>
    <w:rsid w:val="00EE6406"/>
    <w:rsid w:val="00EE6755"/>
    <w:rsid w:val="00EE67C3"/>
    <w:rsid w:val="00EE6863"/>
    <w:rsid w:val="00EE6993"/>
    <w:rsid w:val="00EE6C95"/>
    <w:rsid w:val="00EE6D74"/>
    <w:rsid w:val="00EE6EB2"/>
    <w:rsid w:val="00EE6F9B"/>
    <w:rsid w:val="00EE6FFC"/>
    <w:rsid w:val="00EE70BE"/>
    <w:rsid w:val="00EE71FE"/>
    <w:rsid w:val="00EE723C"/>
    <w:rsid w:val="00EE7256"/>
    <w:rsid w:val="00EE7342"/>
    <w:rsid w:val="00EE7635"/>
    <w:rsid w:val="00EE77F7"/>
    <w:rsid w:val="00EE78E1"/>
    <w:rsid w:val="00EE7985"/>
    <w:rsid w:val="00EE7AB0"/>
    <w:rsid w:val="00EE7B52"/>
    <w:rsid w:val="00EE7D0B"/>
    <w:rsid w:val="00EF01F2"/>
    <w:rsid w:val="00EF0305"/>
    <w:rsid w:val="00EF0594"/>
    <w:rsid w:val="00EF05DC"/>
    <w:rsid w:val="00EF069A"/>
    <w:rsid w:val="00EF08C8"/>
    <w:rsid w:val="00EF094C"/>
    <w:rsid w:val="00EF09CF"/>
    <w:rsid w:val="00EF0AC5"/>
    <w:rsid w:val="00EF0B19"/>
    <w:rsid w:val="00EF0BE4"/>
    <w:rsid w:val="00EF0D1E"/>
    <w:rsid w:val="00EF0D27"/>
    <w:rsid w:val="00EF0E98"/>
    <w:rsid w:val="00EF0F99"/>
    <w:rsid w:val="00EF1270"/>
    <w:rsid w:val="00EF12BB"/>
    <w:rsid w:val="00EF12EF"/>
    <w:rsid w:val="00EF1368"/>
    <w:rsid w:val="00EF138A"/>
    <w:rsid w:val="00EF13E8"/>
    <w:rsid w:val="00EF172A"/>
    <w:rsid w:val="00EF17E1"/>
    <w:rsid w:val="00EF1850"/>
    <w:rsid w:val="00EF1B33"/>
    <w:rsid w:val="00EF1BBB"/>
    <w:rsid w:val="00EF1D6C"/>
    <w:rsid w:val="00EF1E2C"/>
    <w:rsid w:val="00EF1E85"/>
    <w:rsid w:val="00EF1EB0"/>
    <w:rsid w:val="00EF2382"/>
    <w:rsid w:val="00EF242C"/>
    <w:rsid w:val="00EF2548"/>
    <w:rsid w:val="00EF25E2"/>
    <w:rsid w:val="00EF26C5"/>
    <w:rsid w:val="00EF28B2"/>
    <w:rsid w:val="00EF2A3F"/>
    <w:rsid w:val="00EF2AA3"/>
    <w:rsid w:val="00EF2B46"/>
    <w:rsid w:val="00EF2D1C"/>
    <w:rsid w:val="00EF2EA3"/>
    <w:rsid w:val="00EF2EB1"/>
    <w:rsid w:val="00EF2FD9"/>
    <w:rsid w:val="00EF2FDA"/>
    <w:rsid w:val="00EF30DD"/>
    <w:rsid w:val="00EF312F"/>
    <w:rsid w:val="00EF31DA"/>
    <w:rsid w:val="00EF32A1"/>
    <w:rsid w:val="00EF367F"/>
    <w:rsid w:val="00EF36FB"/>
    <w:rsid w:val="00EF38C8"/>
    <w:rsid w:val="00EF395A"/>
    <w:rsid w:val="00EF39AB"/>
    <w:rsid w:val="00EF3C6E"/>
    <w:rsid w:val="00EF3E47"/>
    <w:rsid w:val="00EF3ECA"/>
    <w:rsid w:val="00EF3EE3"/>
    <w:rsid w:val="00EF3FD0"/>
    <w:rsid w:val="00EF4101"/>
    <w:rsid w:val="00EF4121"/>
    <w:rsid w:val="00EF42C0"/>
    <w:rsid w:val="00EF42D8"/>
    <w:rsid w:val="00EF4444"/>
    <w:rsid w:val="00EF4446"/>
    <w:rsid w:val="00EF44FC"/>
    <w:rsid w:val="00EF4589"/>
    <w:rsid w:val="00EF464B"/>
    <w:rsid w:val="00EF4777"/>
    <w:rsid w:val="00EF493B"/>
    <w:rsid w:val="00EF49D8"/>
    <w:rsid w:val="00EF49EA"/>
    <w:rsid w:val="00EF4A1E"/>
    <w:rsid w:val="00EF4A4D"/>
    <w:rsid w:val="00EF4C71"/>
    <w:rsid w:val="00EF4C81"/>
    <w:rsid w:val="00EF4E8D"/>
    <w:rsid w:val="00EF4F95"/>
    <w:rsid w:val="00EF50C4"/>
    <w:rsid w:val="00EF527F"/>
    <w:rsid w:val="00EF52EB"/>
    <w:rsid w:val="00EF536C"/>
    <w:rsid w:val="00EF53E0"/>
    <w:rsid w:val="00EF5486"/>
    <w:rsid w:val="00EF551E"/>
    <w:rsid w:val="00EF5744"/>
    <w:rsid w:val="00EF57F0"/>
    <w:rsid w:val="00EF57F2"/>
    <w:rsid w:val="00EF5CB4"/>
    <w:rsid w:val="00EF5CFD"/>
    <w:rsid w:val="00EF6239"/>
    <w:rsid w:val="00EF62A7"/>
    <w:rsid w:val="00EF62CC"/>
    <w:rsid w:val="00EF62EB"/>
    <w:rsid w:val="00EF6404"/>
    <w:rsid w:val="00EF6525"/>
    <w:rsid w:val="00EF6907"/>
    <w:rsid w:val="00EF6B95"/>
    <w:rsid w:val="00EF6C03"/>
    <w:rsid w:val="00EF6C57"/>
    <w:rsid w:val="00EF6CCB"/>
    <w:rsid w:val="00EF6CD6"/>
    <w:rsid w:val="00EF6DC4"/>
    <w:rsid w:val="00EF6FCB"/>
    <w:rsid w:val="00EF713B"/>
    <w:rsid w:val="00EF71F6"/>
    <w:rsid w:val="00EF721C"/>
    <w:rsid w:val="00EF7696"/>
    <w:rsid w:val="00EF76A0"/>
    <w:rsid w:val="00EF76E8"/>
    <w:rsid w:val="00EF774E"/>
    <w:rsid w:val="00EF7A34"/>
    <w:rsid w:val="00EF7A5A"/>
    <w:rsid w:val="00EF7A8F"/>
    <w:rsid w:val="00EF7B63"/>
    <w:rsid w:val="00EF7E1D"/>
    <w:rsid w:val="00EF7EB3"/>
    <w:rsid w:val="00F000AF"/>
    <w:rsid w:val="00F000C0"/>
    <w:rsid w:val="00F000C9"/>
    <w:rsid w:val="00F001F8"/>
    <w:rsid w:val="00F0035F"/>
    <w:rsid w:val="00F004A6"/>
    <w:rsid w:val="00F00922"/>
    <w:rsid w:val="00F00A5F"/>
    <w:rsid w:val="00F00A80"/>
    <w:rsid w:val="00F00C8A"/>
    <w:rsid w:val="00F00C9E"/>
    <w:rsid w:val="00F00D9A"/>
    <w:rsid w:val="00F00EE3"/>
    <w:rsid w:val="00F00F24"/>
    <w:rsid w:val="00F00F3D"/>
    <w:rsid w:val="00F0112B"/>
    <w:rsid w:val="00F0114D"/>
    <w:rsid w:val="00F01170"/>
    <w:rsid w:val="00F018D7"/>
    <w:rsid w:val="00F018DC"/>
    <w:rsid w:val="00F018E6"/>
    <w:rsid w:val="00F018FA"/>
    <w:rsid w:val="00F01D16"/>
    <w:rsid w:val="00F01EB7"/>
    <w:rsid w:val="00F0201B"/>
    <w:rsid w:val="00F02126"/>
    <w:rsid w:val="00F023CA"/>
    <w:rsid w:val="00F02547"/>
    <w:rsid w:val="00F0254D"/>
    <w:rsid w:val="00F025E6"/>
    <w:rsid w:val="00F02619"/>
    <w:rsid w:val="00F026F2"/>
    <w:rsid w:val="00F0285D"/>
    <w:rsid w:val="00F02995"/>
    <w:rsid w:val="00F02AF2"/>
    <w:rsid w:val="00F02BB9"/>
    <w:rsid w:val="00F02CEA"/>
    <w:rsid w:val="00F02CFB"/>
    <w:rsid w:val="00F02DB9"/>
    <w:rsid w:val="00F02EE6"/>
    <w:rsid w:val="00F02F36"/>
    <w:rsid w:val="00F030C9"/>
    <w:rsid w:val="00F030ED"/>
    <w:rsid w:val="00F03171"/>
    <w:rsid w:val="00F03187"/>
    <w:rsid w:val="00F031E2"/>
    <w:rsid w:val="00F0332B"/>
    <w:rsid w:val="00F033F7"/>
    <w:rsid w:val="00F0345C"/>
    <w:rsid w:val="00F03624"/>
    <w:rsid w:val="00F036FA"/>
    <w:rsid w:val="00F0378C"/>
    <w:rsid w:val="00F03912"/>
    <w:rsid w:val="00F03A01"/>
    <w:rsid w:val="00F03CBA"/>
    <w:rsid w:val="00F03EA0"/>
    <w:rsid w:val="00F03F23"/>
    <w:rsid w:val="00F042D8"/>
    <w:rsid w:val="00F044E2"/>
    <w:rsid w:val="00F04519"/>
    <w:rsid w:val="00F0455F"/>
    <w:rsid w:val="00F04A1B"/>
    <w:rsid w:val="00F04A47"/>
    <w:rsid w:val="00F04AF8"/>
    <w:rsid w:val="00F04BF3"/>
    <w:rsid w:val="00F04F5B"/>
    <w:rsid w:val="00F052A9"/>
    <w:rsid w:val="00F052D5"/>
    <w:rsid w:val="00F0556A"/>
    <w:rsid w:val="00F05870"/>
    <w:rsid w:val="00F05922"/>
    <w:rsid w:val="00F059E4"/>
    <w:rsid w:val="00F05BCF"/>
    <w:rsid w:val="00F05D3C"/>
    <w:rsid w:val="00F05D53"/>
    <w:rsid w:val="00F05F44"/>
    <w:rsid w:val="00F05FDB"/>
    <w:rsid w:val="00F062AC"/>
    <w:rsid w:val="00F06851"/>
    <w:rsid w:val="00F068C0"/>
    <w:rsid w:val="00F068C7"/>
    <w:rsid w:val="00F06BFB"/>
    <w:rsid w:val="00F06F03"/>
    <w:rsid w:val="00F0715D"/>
    <w:rsid w:val="00F071A7"/>
    <w:rsid w:val="00F0720B"/>
    <w:rsid w:val="00F0741E"/>
    <w:rsid w:val="00F076A0"/>
    <w:rsid w:val="00F076DD"/>
    <w:rsid w:val="00F07776"/>
    <w:rsid w:val="00F07A93"/>
    <w:rsid w:val="00F07D16"/>
    <w:rsid w:val="00F07D1F"/>
    <w:rsid w:val="00F07E4C"/>
    <w:rsid w:val="00F07FBC"/>
    <w:rsid w:val="00F1015F"/>
    <w:rsid w:val="00F10202"/>
    <w:rsid w:val="00F1026D"/>
    <w:rsid w:val="00F102E2"/>
    <w:rsid w:val="00F10375"/>
    <w:rsid w:val="00F10431"/>
    <w:rsid w:val="00F1062E"/>
    <w:rsid w:val="00F10735"/>
    <w:rsid w:val="00F1074D"/>
    <w:rsid w:val="00F108ED"/>
    <w:rsid w:val="00F109A9"/>
    <w:rsid w:val="00F10AC5"/>
    <w:rsid w:val="00F10B91"/>
    <w:rsid w:val="00F10BC7"/>
    <w:rsid w:val="00F10ED6"/>
    <w:rsid w:val="00F10F60"/>
    <w:rsid w:val="00F1109C"/>
    <w:rsid w:val="00F11185"/>
    <w:rsid w:val="00F11232"/>
    <w:rsid w:val="00F113E1"/>
    <w:rsid w:val="00F11432"/>
    <w:rsid w:val="00F11601"/>
    <w:rsid w:val="00F116F4"/>
    <w:rsid w:val="00F1173E"/>
    <w:rsid w:val="00F1175F"/>
    <w:rsid w:val="00F119F3"/>
    <w:rsid w:val="00F11AF1"/>
    <w:rsid w:val="00F11C77"/>
    <w:rsid w:val="00F11CF3"/>
    <w:rsid w:val="00F11D47"/>
    <w:rsid w:val="00F11E95"/>
    <w:rsid w:val="00F11F64"/>
    <w:rsid w:val="00F11FC4"/>
    <w:rsid w:val="00F121F5"/>
    <w:rsid w:val="00F1222C"/>
    <w:rsid w:val="00F1227B"/>
    <w:rsid w:val="00F122D1"/>
    <w:rsid w:val="00F122DB"/>
    <w:rsid w:val="00F122F3"/>
    <w:rsid w:val="00F1230E"/>
    <w:rsid w:val="00F1233F"/>
    <w:rsid w:val="00F124F6"/>
    <w:rsid w:val="00F126AB"/>
    <w:rsid w:val="00F12777"/>
    <w:rsid w:val="00F12AA7"/>
    <w:rsid w:val="00F12AE3"/>
    <w:rsid w:val="00F12B10"/>
    <w:rsid w:val="00F12C25"/>
    <w:rsid w:val="00F12C90"/>
    <w:rsid w:val="00F12DD4"/>
    <w:rsid w:val="00F12F0E"/>
    <w:rsid w:val="00F12F6C"/>
    <w:rsid w:val="00F12FA1"/>
    <w:rsid w:val="00F12FCA"/>
    <w:rsid w:val="00F131CA"/>
    <w:rsid w:val="00F132BF"/>
    <w:rsid w:val="00F1346C"/>
    <w:rsid w:val="00F134E5"/>
    <w:rsid w:val="00F13521"/>
    <w:rsid w:val="00F1354D"/>
    <w:rsid w:val="00F1368E"/>
    <w:rsid w:val="00F13847"/>
    <w:rsid w:val="00F138E7"/>
    <w:rsid w:val="00F13906"/>
    <w:rsid w:val="00F139D0"/>
    <w:rsid w:val="00F13BFB"/>
    <w:rsid w:val="00F13CCD"/>
    <w:rsid w:val="00F13D0E"/>
    <w:rsid w:val="00F13E35"/>
    <w:rsid w:val="00F13E85"/>
    <w:rsid w:val="00F14052"/>
    <w:rsid w:val="00F1424A"/>
    <w:rsid w:val="00F1431A"/>
    <w:rsid w:val="00F1461A"/>
    <w:rsid w:val="00F146BD"/>
    <w:rsid w:val="00F146CD"/>
    <w:rsid w:val="00F14704"/>
    <w:rsid w:val="00F1484A"/>
    <w:rsid w:val="00F14904"/>
    <w:rsid w:val="00F14959"/>
    <w:rsid w:val="00F14A50"/>
    <w:rsid w:val="00F14A71"/>
    <w:rsid w:val="00F14A8C"/>
    <w:rsid w:val="00F14A9E"/>
    <w:rsid w:val="00F14C3B"/>
    <w:rsid w:val="00F14E42"/>
    <w:rsid w:val="00F14E5F"/>
    <w:rsid w:val="00F14EA2"/>
    <w:rsid w:val="00F1501C"/>
    <w:rsid w:val="00F150D8"/>
    <w:rsid w:val="00F151DB"/>
    <w:rsid w:val="00F1543B"/>
    <w:rsid w:val="00F15529"/>
    <w:rsid w:val="00F1561C"/>
    <w:rsid w:val="00F157F6"/>
    <w:rsid w:val="00F1583A"/>
    <w:rsid w:val="00F159E4"/>
    <w:rsid w:val="00F15A5B"/>
    <w:rsid w:val="00F15CB0"/>
    <w:rsid w:val="00F15E37"/>
    <w:rsid w:val="00F15E9A"/>
    <w:rsid w:val="00F15F6E"/>
    <w:rsid w:val="00F15FF5"/>
    <w:rsid w:val="00F16017"/>
    <w:rsid w:val="00F16049"/>
    <w:rsid w:val="00F16052"/>
    <w:rsid w:val="00F1610E"/>
    <w:rsid w:val="00F1613D"/>
    <w:rsid w:val="00F16249"/>
    <w:rsid w:val="00F1644B"/>
    <w:rsid w:val="00F1654D"/>
    <w:rsid w:val="00F166FA"/>
    <w:rsid w:val="00F16C6C"/>
    <w:rsid w:val="00F16D5B"/>
    <w:rsid w:val="00F16F93"/>
    <w:rsid w:val="00F17026"/>
    <w:rsid w:val="00F1719F"/>
    <w:rsid w:val="00F172C2"/>
    <w:rsid w:val="00F17414"/>
    <w:rsid w:val="00F1756B"/>
    <w:rsid w:val="00F1759B"/>
    <w:rsid w:val="00F176F0"/>
    <w:rsid w:val="00F177B3"/>
    <w:rsid w:val="00F178DC"/>
    <w:rsid w:val="00F17A16"/>
    <w:rsid w:val="00F17B50"/>
    <w:rsid w:val="00F17C30"/>
    <w:rsid w:val="00F17DD5"/>
    <w:rsid w:val="00F17DE1"/>
    <w:rsid w:val="00F17FBF"/>
    <w:rsid w:val="00F17FCC"/>
    <w:rsid w:val="00F1C765"/>
    <w:rsid w:val="00F20030"/>
    <w:rsid w:val="00F20235"/>
    <w:rsid w:val="00F202D5"/>
    <w:rsid w:val="00F20359"/>
    <w:rsid w:val="00F20468"/>
    <w:rsid w:val="00F2050A"/>
    <w:rsid w:val="00F20591"/>
    <w:rsid w:val="00F20725"/>
    <w:rsid w:val="00F20769"/>
    <w:rsid w:val="00F208BA"/>
    <w:rsid w:val="00F20916"/>
    <w:rsid w:val="00F20D52"/>
    <w:rsid w:val="00F20DA2"/>
    <w:rsid w:val="00F20EFD"/>
    <w:rsid w:val="00F210B0"/>
    <w:rsid w:val="00F21395"/>
    <w:rsid w:val="00F213A2"/>
    <w:rsid w:val="00F2150B"/>
    <w:rsid w:val="00F216C3"/>
    <w:rsid w:val="00F21918"/>
    <w:rsid w:val="00F21BB7"/>
    <w:rsid w:val="00F21CE2"/>
    <w:rsid w:val="00F21CF1"/>
    <w:rsid w:val="00F21D32"/>
    <w:rsid w:val="00F21D94"/>
    <w:rsid w:val="00F21DB6"/>
    <w:rsid w:val="00F21EB2"/>
    <w:rsid w:val="00F22028"/>
    <w:rsid w:val="00F2216C"/>
    <w:rsid w:val="00F223C3"/>
    <w:rsid w:val="00F223CD"/>
    <w:rsid w:val="00F2243C"/>
    <w:rsid w:val="00F22623"/>
    <w:rsid w:val="00F22891"/>
    <w:rsid w:val="00F2296B"/>
    <w:rsid w:val="00F22BEF"/>
    <w:rsid w:val="00F22CA1"/>
    <w:rsid w:val="00F22E40"/>
    <w:rsid w:val="00F22FE8"/>
    <w:rsid w:val="00F23175"/>
    <w:rsid w:val="00F23300"/>
    <w:rsid w:val="00F233AE"/>
    <w:rsid w:val="00F23708"/>
    <w:rsid w:val="00F2378E"/>
    <w:rsid w:val="00F2380B"/>
    <w:rsid w:val="00F239FF"/>
    <w:rsid w:val="00F23AAC"/>
    <w:rsid w:val="00F23B01"/>
    <w:rsid w:val="00F23C25"/>
    <w:rsid w:val="00F23D2B"/>
    <w:rsid w:val="00F23DB4"/>
    <w:rsid w:val="00F23F79"/>
    <w:rsid w:val="00F23FE4"/>
    <w:rsid w:val="00F240AB"/>
    <w:rsid w:val="00F240EA"/>
    <w:rsid w:val="00F24102"/>
    <w:rsid w:val="00F241AD"/>
    <w:rsid w:val="00F242D1"/>
    <w:rsid w:val="00F2436E"/>
    <w:rsid w:val="00F24620"/>
    <w:rsid w:val="00F24665"/>
    <w:rsid w:val="00F24701"/>
    <w:rsid w:val="00F24711"/>
    <w:rsid w:val="00F247A8"/>
    <w:rsid w:val="00F247B7"/>
    <w:rsid w:val="00F2490D"/>
    <w:rsid w:val="00F249E8"/>
    <w:rsid w:val="00F249EF"/>
    <w:rsid w:val="00F24B04"/>
    <w:rsid w:val="00F24B98"/>
    <w:rsid w:val="00F24BB7"/>
    <w:rsid w:val="00F24C2C"/>
    <w:rsid w:val="00F24C75"/>
    <w:rsid w:val="00F24DA4"/>
    <w:rsid w:val="00F24DF7"/>
    <w:rsid w:val="00F24F08"/>
    <w:rsid w:val="00F2519A"/>
    <w:rsid w:val="00F25581"/>
    <w:rsid w:val="00F255D7"/>
    <w:rsid w:val="00F25937"/>
    <w:rsid w:val="00F259CB"/>
    <w:rsid w:val="00F25E3E"/>
    <w:rsid w:val="00F25F0A"/>
    <w:rsid w:val="00F26052"/>
    <w:rsid w:val="00F260FE"/>
    <w:rsid w:val="00F26284"/>
    <w:rsid w:val="00F262CF"/>
    <w:rsid w:val="00F263DF"/>
    <w:rsid w:val="00F26600"/>
    <w:rsid w:val="00F2673B"/>
    <w:rsid w:val="00F268E4"/>
    <w:rsid w:val="00F2693C"/>
    <w:rsid w:val="00F26A89"/>
    <w:rsid w:val="00F26AB7"/>
    <w:rsid w:val="00F26B45"/>
    <w:rsid w:val="00F26BD2"/>
    <w:rsid w:val="00F26C50"/>
    <w:rsid w:val="00F26CEA"/>
    <w:rsid w:val="00F26DB7"/>
    <w:rsid w:val="00F26DBE"/>
    <w:rsid w:val="00F26E38"/>
    <w:rsid w:val="00F26F8A"/>
    <w:rsid w:val="00F26FDA"/>
    <w:rsid w:val="00F27091"/>
    <w:rsid w:val="00F27149"/>
    <w:rsid w:val="00F27271"/>
    <w:rsid w:val="00F272A2"/>
    <w:rsid w:val="00F27301"/>
    <w:rsid w:val="00F274CE"/>
    <w:rsid w:val="00F2761E"/>
    <w:rsid w:val="00F27651"/>
    <w:rsid w:val="00F276D5"/>
    <w:rsid w:val="00F277F7"/>
    <w:rsid w:val="00F27823"/>
    <w:rsid w:val="00F278C7"/>
    <w:rsid w:val="00F27996"/>
    <w:rsid w:val="00F279DC"/>
    <w:rsid w:val="00F27CA5"/>
    <w:rsid w:val="00F27EDF"/>
    <w:rsid w:val="00F300FA"/>
    <w:rsid w:val="00F30157"/>
    <w:rsid w:val="00F30296"/>
    <w:rsid w:val="00F30479"/>
    <w:rsid w:val="00F304E2"/>
    <w:rsid w:val="00F306BB"/>
    <w:rsid w:val="00F3074F"/>
    <w:rsid w:val="00F307F1"/>
    <w:rsid w:val="00F30846"/>
    <w:rsid w:val="00F309AA"/>
    <w:rsid w:val="00F30B6B"/>
    <w:rsid w:val="00F30C58"/>
    <w:rsid w:val="00F30D01"/>
    <w:rsid w:val="00F30DD7"/>
    <w:rsid w:val="00F30E69"/>
    <w:rsid w:val="00F30E80"/>
    <w:rsid w:val="00F30E9A"/>
    <w:rsid w:val="00F30FF2"/>
    <w:rsid w:val="00F31097"/>
    <w:rsid w:val="00F310F5"/>
    <w:rsid w:val="00F31108"/>
    <w:rsid w:val="00F31249"/>
    <w:rsid w:val="00F3150A"/>
    <w:rsid w:val="00F3151C"/>
    <w:rsid w:val="00F315EC"/>
    <w:rsid w:val="00F31704"/>
    <w:rsid w:val="00F31758"/>
    <w:rsid w:val="00F3188C"/>
    <w:rsid w:val="00F31991"/>
    <w:rsid w:val="00F31ADE"/>
    <w:rsid w:val="00F31C95"/>
    <w:rsid w:val="00F31D5B"/>
    <w:rsid w:val="00F31E8A"/>
    <w:rsid w:val="00F31E93"/>
    <w:rsid w:val="00F31F5D"/>
    <w:rsid w:val="00F31F6D"/>
    <w:rsid w:val="00F31F79"/>
    <w:rsid w:val="00F32126"/>
    <w:rsid w:val="00F32495"/>
    <w:rsid w:val="00F32A36"/>
    <w:rsid w:val="00F32C48"/>
    <w:rsid w:val="00F32D4E"/>
    <w:rsid w:val="00F32DBD"/>
    <w:rsid w:val="00F32E9A"/>
    <w:rsid w:val="00F32F3E"/>
    <w:rsid w:val="00F33044"/>
    <w:rsid w:val="00F33315"/>
    <w:rsid w:val="00F334C7"/>
    <w:rsid w:val="00F334D8"/>
    <w:rsid w:val="00F336C3"/>
    <w:rsid w:val="00F336EA"/>
    <w:rsid w:val="00F33C07"/>
    <w:rsid w:val="00F33C6B"/>
    <w:rsid w:val="00F33DBB"/>
    <w:rsid w:val="00F33FA2"/>
    <w:rsid w:val="00F3403C"/>
    <w:rsid w:val="00F3403D"/>
    <w:rsid w:val="00F342EE"/>
    <w:rsid w:val="00F34412"/>
    <w:rsid w:val="00F3448E"/>
    <w:rsid w:val="00F34711"/>
    <w:rsid w:val="00F34A01"/>
    <w:rsid w:val="00F34B13"/>
    <w:rsid w:val="00F34F2D"/>
    <w:rsid w:val="00F34FA1"/>
    <w:rsid w:val="00F350A0"/>
    <w:rsid w:val="00F352F7"/>
    <w:rsid w:val="00F353CF"/>
    <w:rsid w:val="00F35740"/>
    <w:rsid w:val="00F357BC"/>
    <w:rsid w:val="00F35878"/>
    <w:rsid w:val="00F35C7D"/>
    <w:rsid w:val="00F35D27"/>
    <w:rsid w:val="00F35E07"/>
    <w:rsid w:val="00F35EDB"/>
    <w:rsid w:val="00F35FEE"/>
    <w:rsid w:val="00F36104"/>
    <w:rsid w:val="00F363F5"/>
    <w:rsid w:val="00F364A8"/>
    <w:rsid w:val="00F3650A"/>
    <w:rsid w:val="00F3657A"/>
    <w:rsid w:val="00F365EA"/>
    <w:rsid w:val="00F365FD"/>
    <w:rsid w:val="00F3668F"/>
    <w:rsid w:val="00F368B7"/>
    <w:rsid w:val="00F36A40"/>
    <w:rsid w:val="00F36AE6"/>
    <w:rsid w:val="00F36D05"/>
    <w:rsid w:val="00F36D1D"/>
    <w:rsid w:val="00F36D95"/>
    <w:rsid w:val="00F36DAE"/>
    <w:rsid w:val="00F36DF1"/>
    <w:rsid w:val="00F36EC0"/>
    <w:rsid w:val="00F37075"/>
    <w:rsid w:val="00F373FF"/>
    <w:rsid w:val="00F374D1"/>
    <w:rsid w:val="00F3753F"/>
    <w:rsid w:val="00F37768"/>
    <w:rsid w:val="00F378BA"/>
    <w:rsid w:val="00F378E4"/>
    <w:rsid w:val="00F379E1"/>
    <w:rsid w:val="00F37B88"/>
    <w:rsid w:val="00F37B8C"/>
    <w:rsid w:val="00F37C34"/>
    <w:rsid w:val="00F37DC3"/>
    <w:rsid w:val="00F37DE6"/>
    <w:rsid w:val="00F37E6A"/>
    <w:rsid w:val="00F37FB8"/>
    <w:rsid w:val="00F400E4"/>
    <w:rsid w:val="00F4012B"/>
    <w:rsid w:val="00F40149"/>
    <w:rsid w:val="00F4014F"/>
    <w:rsid w:val="00F402A7"/>
    <w:rsid w:val="00F402CB"/>
    <w:rsid w:val="00F403E8"/>
    <w:rsid w:val="00F40584"/>
    <w:rsid w:val="00F406E5"/>
    <w:rsid w:val="00F40784"/>
    <w:rsid w:val="00F4092C"/>
    <w:rsid w:val="00F40953"/>
    <w:rsid w:val="00F4096B"/>
    <w:rsid w:val="00F40A48"/>
    <w:rsid w:val="00F40A5C"/>
    <w:rsid w:val="00F40B01"/>
    <w:rsid w:val="00F40B09"/>
    <w:rsid w:val="00F40D88"/>
    <w:rsid w:val="00F40EB5"/>
    <w:rsid w:val="00F410C2"/>
    <w:rsid w:val="00F41197"/>
    <w:rsid w:val="00F4120F"/>
    <w:rsid w:val="00F41283"/>
    <w:rsid w:val="00F4132A"/>
    <w:rsid w:val="00F4132B"/>
    <w:rsid w:val="00F413CF"/>
    <w:rsid w:val="00F41570"/>
    <w:rsid w:val="00F416A2"/>
    <w:rsid w:val="00F41744"/>
    <w:rsid w:val="00F417E8"/>
    <w:rsid w:val="00F418FB"/>
    <w:rsid w:val="00F4194A"/>
    <w:rsid w:val="00F419D4"/>
    <w:rsid w:val="00F41C61"/>
    <w:rsid w:val="00F41CC3"/>
    <w:rsid w:val="00F41D22"/>
    <w:rsid w:val="00F41DB1"/>
    <w:rsid w:val="00F41DE1"/>
    <w:rsid w:val="00F41E43"/>
    <w:rsid w:val="00F41FE6"/>
    <w:rsid w:val="00F4200B"/>
    <w:rsid w:val="00F42280"/>
    <w:rsid w:val="00F42307"/>
    <w:rsid w:val="00F423BC"/>
    <w:rsid w:val="00F42422"/>
    <w:rsid w:val="00F4249D"/>
    <w:rsid w:val="00F42853"/>
    <w:rsid w:val="00F42A61"/>
    <w:rsid w:val="00F42B87"/>
    <w:rsid w:val="00F42E05"/>
    <w:rsid w:val="00F42E66"/>
    <w:rsid w:val="00F42EFD"/>
    <w:rsid w:val="00F42F3E"/>
    <w:rsid w:val="00F42F9A"/>
    <w:rsid w:val="00F42FBD"/>
    <w:rsid w:val="00F43191"/>
    <w:rsid w:val="00F431C2"/>
    <w:rsid w:val="00F43224"/>
    <w:rsid w:val="00F43280"/>
    <w:rsid w:val="00F43295"/>
    <w:rsid w:val="00F43324"/>
    <w:rsid w:val="00F43361"/>
    <w:rsid w:val="00F43419"/>
    <w:rsid w:val="00F4343C"/>
    <w:rsid w:val="00F4348C"/>
    <w:rsid w:val="00F434CC"/>
    <w:rsid w:val="00F43500"/>
    <w:rsid w:val="00F4351F"/>
    <w:rsid w:val="00F436C6"/>
    <w:rsid w:val="00F437EE"/>
    <w:rsid w:val="00F43CAA"/>
    <w:rsid w:val="00F43DCA"/>
    <w:rsid w:val="00F43E0D"/>
    <w:rsid w:val="00F43E48"/>
    <w:rsid w:val="00F440B8"/>
    <w:rsid w:val="00F44107"/>
    <w:rsid w:val="00F442C7"/>
    <w:rsid w:val="00F442EA"/>
    <w:rsid w:val="00F442FD"/>
    <w:rsid w:val="00F4441A"/>
    <w:rsid w:val="00F4445C"/>
    <w:rsid w:val="00F444AD"/>
    <w:rsid w:val="00F44504"/>
    <w:rsid w:val="00F44521"/>
    <w:rsid w:val="00F44670"/>
    <w:rsid w:val="00F446E4"/>
    <w:rsid w:val="00F4472C"/>
    <w:rsid w:val="00F44739"/>
    <w:rsid w:val="00F4478A"/>
    <w:rsid w:val="00F44836"/>
    <w:rsid w:val="00F44A16"/>
    <w:rsid w:val="00F44DEB"/>
    <w:rsid w:val="00F44E30"/>
    <w:rsid w:val="00F45068"/>
    <w:rsid w:val="00F450CE"/>
    <w:rsid w:val="00F453CD"/>
    <w:rsid w:val="00F454C1"/>
    <w:rsid w:val="00F4552B"/>
    <w:rsid w:val="00F45787"/>
    <w:rsid w:val="00F459D8"/>
    <w:rsid w:val="00F45ADB"/>
    <w:rsid w:val="00F45C8C"/>
    <w:rsid w:val="00F45E12"/>
    <w:rsid w:val="00F45E61"/>
    <w:rsid w:val="00F45EE4"/>
    <w:rsid w:val="00F4604F"/>
    <w:rsid w:val="00F46098"/>
    <w:rsid w:val="00F46124"/>
    <w:rsid w:val="00F46212"/>
    <w:rsid w:val="00F46347"/>
    <w:rsid w:val="00F4642D"/>
    <w:rsid w:val="00F46556"/>
    <w:rsid w:val="00F46602"/>
    <w:rsid w:val="00F466AE"/>
    <w:rsid w:val="00F466BE"/>
    <w:rsid w:val="00F4677F"/>
    <w:rsid w:val="00F46843"/>
    <w:rsid w:val="00F46949"/>
    <w:rsid w:val="00F46999"/>
    <w:rsid w:val="00F469F3"/>
    <w:rsid w:val="00F46A60"/>
    <w:rsid w:val="00F46A7D"/>
    <w:rsid w:val="00F46B59"/>
    <w:rsid w:val="00F46BBD"/>
    <w:rsid w:val="00F46D0F"/>
    <w:rsid w:val="00F46DA7"/>
    <w:rsid w:val="00F46FD7"/>
    <w:rsid w:val="00F46FEC"/>
    <w:rsid w:val="00F47148"/>
    <w:rsid w:val="00F471DA"/>
    <w:rsid w:val="00F471FD"/>
    <w:rsid w:val="00F4723B"/>
    <w:rsid w:val="00F47329"/>
    <w:rsid w:val="00F474CD"/>
    <w:rsid w:val="00F47601"/>
    <w:rsid w:val="00F4762A"/>
    <w:rsid w:val="00F47690"/>
    <w:rsid w:val="00F477F4"/>
    <w:rsid w:val="00F47838"/>
    <w:rsid w:val="00F479BC"/>
    <w:rsid w:val="00F47A5D"/>
    <w:rsid w:val="00F47A7B"/>
    <w:rsid w:val="00F47C46"/>
    <w:rsid w:val="00F47C9B"/>
    <w:rsid w:val="00F47CBE"/>
    <w:rsid w:val="00F47CEB"/>
    <w:rsid w:val="00F47DD0"/>
    <w:rsid w:val="00F47EEB"/>
    <w:rsid w:val="00F501AB"/>
    <w:rsid w:val="00F5049C"/>
    <w:rsid w:val="00F5060B"/>
    <w:rsid w:val="00F50663"/>
    <w:rsid w:val="00F50928"/>
    <w:rsid w:val="00F50967"/>
    <w:rsid w:val="00F5096B"/>
    <w:rsid w:val="00F509D1"/>
    <w:rsid w:val="00F50A10"/>
    <w:rsid w:val="00F50B1A"/>
    <w:rsid w:val="00F50BBA"/>
    <w:rsid w:val="00F50D64"/>
    <w:rsid w:val="00F50D99"/>
    <w:rsid w:val="00F50DAF"/>
    <w:rsid w:val="00F50E1A"/>
    <w:rsid w:val="00F50E30"/>
    <w:rsid w:val="00F50E6B"/>
    <w:rsid w:val="00F50E8B"/>
    <w:rsid w:val="00F50F86"/>
    <w:rsid w:val="00F5119D"/>
    <w:rsid w:val="00F51208"/>
    <w:rsid w:val="00F5139E"/>
    <w:rsid w:val="00F51525"/>
    <w:rsid w:val="00F51551"/>
    <w:rsid w:val="00F51584"/>
    <w:rsid w:val="00F5162E"/>
    <w:rsid w:val="00F5177A"/>
    <w:rsid w:val="00F51B1D"/>
    <w:rsid w:val="00F51BD0"/>
    <w:rsid w:val="00F51D4D"/>
    <w:rsid w:val="00F51D61"/>
    <w:rsid w:val="00F51F94"/>
    <w:rsid w:val="00F5209F"/>
    <w:rsid w:val="00F5213E"/>
    <w:rsid w:val="00F5233F"/>
    <w:rsid w:val="00F5237A"/>
    <w:rsid w:val="00F5244D"/>
    <w:rsid w:val="00F52656"/>
    <w:rsid w:val="00F52682"/>
    <w:rsid w:val="00F52770"/>
    <w:rsid w:val="00F52871"/>
    <w:rsid w:val="00F528DC"/>
    <w:rsid w:val="00F52A35"/>
    <w:rsid w:val="00F52AB4"/>
    <w:rsid w:val="00F52C56"/>
    <w:rsid w:val="00F53012"/>
    <w:rsid w:val="00F53015"/>
    <w:rsid w:val="00F53051"/>
    <w:rsid w:val="00F533BA"/>
    <w:rsid w:val="00F53432"/>
    <w:rsid w:val="00F5349F"/>
    <w:rsid w:val="00F53758"/>
    <w:rsid w:val="00F5387D"/>
    <w:rsid w:val="00F539D7"/>
    <w:rsid w:val="00F53E48"/>
    <w:rsid w:val="00F53E5B"/>
    <w:rsid w:val="00F54075"/>
    <w:rsid w:val="00F54141"/>
    <w:rsid w:val="00F541B3"/>
    <w:rsid w:val="00F541D0"/>
    <w:rsid w:val="00F542C7"/>
    <w:rsid w:val="00F543BC"/>
    <w:rsid w:val="00F543F0"/>
    <w:rsid w:val="00F54408"/>
    <w:rsid w:val="00F545C8"/>
    <w:rsid w:val="00F548C7"/>
    <w:rsid w:val="00F549F2"/>
    <w:rsid w:val="00F54A15"/>
    <w:rsid w:val="00F54B1B"/>
    <w:rsid w:val="00F54B65"/>
    <w:rsid w:val="00F54C9F"/>
    <w:rsid w:val="00F54F53"/>
    <w:rsid w:val="00F551A2"/>
    <w:rsid w:val="00F551B1"/>
    <w:rsid w:val="00F551EC"/>
    <w:rsid w:val="00F55209"/>
    <w:rsid w:val="00F553B7"/>
    <w:rsid w:val="00F553F9"/>
    <w:rsid w:val="00F5549F"/>
    <w:rsid w:val="00F554A5"/>
    <w:rsid w:val="00F555BF"/>
    <w:rsid w:val="00F55600"/>
    <w:rsid w:val="00F557E1"/>
    <w:rsid w:val="00F5597C"/>
    <w:rsid w:val="00F5599C"/>
    <w:rsid w:val="00F55B6D"/>
    <w:rsid w:val="00F55BEC"/>
    <w:rsid w:val="00F55DB7"/>
    <w:rsid w:val="00F55E43"/>
    <w:rsid w:val="00F55F03"/>
    <w:rsid w:val="00F55FBC"/>
    <w:rsid w:val="00F5623E"/>
    <w:rsid w:val="00F56270"/>
    <w:rsid w:val="00F56321"/>
    <w:rsid w:val="00F563BB"/>
    <w:rsid w:val="00F563F8"/>
    <w:rsid w:val="00F56827"/>
    <w:rsid w:val="00F56965"/>
    <w:rsid w:val="00F56984"/>
    <w:rsid w:val="00F56992"/>
    <w:rsid w:val="00F56C40"/>
    <w:rsid w:val="00F56D26"/>
    <w:rsid w:val="00F56E89"/>
    <w:rsid w:val="00F56FD7"/>
    <w:rsid w:val="00F57173"/>
    <w:rsid w:val="00F572FE"/>
    <w:rsid w:val="00F575B4"/>
    <w:rsid w:val="00F578C5"/>
    <w:rsid w:val="00F5795F"/>
    <w:rsid w:val="00F57A6F"/>
    <w:rsid w:val="00F60071"/>
    <w:rsid w:val="00F60299"/>
    <w:rsid w:val="00F60586"/>
    <w:rsid w:val="00F60782"/>
    <w:rsid w:val="00F608BA"/>
    <w:rsid w:val="00F60991"/>
    <w:rsid w:val="00F60A21"/>
    <w:rsid w:val="00F60B73"/>
    <w:rsid w:val="00F60D61"/>
    <w:rsid w:val="00F60DE1"/>
    <w:rsid w:val="00F610D7"/>
    <w:rsid w:val="00F611CF"/>
    <w:rsid w:val="00F61211"/>
    <w:rsid w:val="00F6125A"/>
    <w:rsid w:val="00F61423"/>
    <w:rsid w:val="00F61480"/>
    <w:rsid w:val="00F6158D"/>
    <w:rsid w:val="00F617DC"/>
    <w:rsid w:val="00F61800"/>
    <w:rsid w:val="00F61856"/>
    <w:rsid w:val="00F61958"/>
    <w:rsid w:val="00F61978"/>
    <w:rsid w:val="00F6197A"/>
    <w:rsid w:val="00F61AE4"/>
    <w:rsid w:val="00F61B65"/>
    <w:rsid w:val="00F61F4D"/>
    <w:rsid w:val="00F61FB9"/>
    <w:rsid w:val="00F61FED"/>
    <w:rsid w:val="00F62109"/>
    <w:rsid w:val="00F621BC"/>
    <w:rsid w:val="00F62385"/>
    <w:rsid w:val="00F62533"/>
    <w:rsid w:val="00F625FF"/>
    <w:rsid w:val="00F62967"/>
    <w:rsid w:val="00F62985"/>
    <w:rsid w:val="00F629AF"/>
    <w:rsid w:val="00F629CF"/>
    <w:rsid w:val="00F62A33"/>
    <w:rsid w:val="00F62B09"/>
    <w:rsid w:val="00F62E91"/>
    <w:rsid w:val="00F62EC6"/>
    <w:rsid w:val="00F63233"/>
    <w:rsid w:val="00F63260"/>
    <w:rsid w:val="00F633CD"/>
    <w:rsid w:val="00F6356C"/>
    <w:rsid w:val="00F635FA"/>
    <w:rsid w:val="00F63675"/>
    <w:rsid w:val="00F63991"/>
    <w:rsid w:val="00F6404A"/>
    <w:rsid w:val="00F64108"/>
    <w:rsid w:val="00F6416F"/>
    <w:rsid w:val="00F645FE"/>
    <w:rsid w:val="00F64612"/>
    <w:rsid w:val="00F647A9"/>
    <w:rsid w:val="00F64819"/>
    <w:rsid w:val="00F6484A"/>
    <w:rsid w:val="00F64AE5"/>
    <w:rsid w:val="00F64CE2"/>
    <w:rsid w:val="00F64E75"/>
    <w:rsid w:val="00F6508F"/>
    <w:rsid w:val="00F6516F"/>
    <w:rsid w:val="00F651AF"/>
    <w:rsid w:val="00F6524E"/>
    <w:rsid w:val="00F65308"/>
    <w:rsid w:val="00F65409"/>
    <w:rsid w:val="00F6553F"/>
    <w:rsid w:val="00F65956"/>
    <w:rsid w:val="00F65B0B"/>
    <w:rsid w:val="00F65E5A"/>
    <w:rsid w:val="00F65ECD"/>
    <w:rsid w:val="00F65EE0"/>
    <w:rsid w:val="00F66033"/>
    <w:rsid w:val="00F660BB"/>
    <w:rsid w:val="00F66125"/>
    <w:rsid w:val="00F66161"/>
    <w:rsid w:val="00F661CB"/>
    <w:rsid w:val="00F661F8"/>
    <w:rsid w:val="00F66546"/>
    <w:rsid w:val="00F66644"/>
    <w:rsid w:val="00F66720"/>
    <w:rsid w:val="00F668C9"/>
    <w:rsid w:val="00F6699B"/>
    <w:rsid w:val="00F669B4"/>
    <w:rsid w:val="00F669E3"/>
    <w:rsid w:val="00F66A70"/>
    <w:rsid w:val="00F66BED"/>
    <w:rsid w:val="00F66DE6"/>
    <w:rsid w:val="00F66E73"/>
    <w:rsid w:val="00F66F70"/>
    <w:rsid w:val="00F67178"/>
    <w:rsid w:val="00F67291"/>
    <w:rsid w:val="00F67332"/>
    <w:rsid w:val="00F67639"/>
    <w:rsid w:val="00F6773E"/>
    <w:rsid w:val="00F67771"/>
    <w:rsid w:val="00F677CE"/>
    <w:rsid w:val="00F678DC"/>
    <w:rsid w:val="00F67A4E"/>
    <w:rsid w:val="00F67A59"/>
    <w:rsid w:val="00F67B74"/>
    <w:rsid w:val="00F67B97"/>
    <w:rsid w:val="00F67D03"/>
    <w:rsid w:val="00F67D16"/>
    <w:rsid w:val="00F67ED5"/>
    <w:rsid w:val="00F67F3D"/>
    <w:rsid w:val="00F67F83"/>
    <w:rsid w:val="00F70204"/>
    <w:rsid w:val="00F70302"/>
    <w:rsid w:val="00F7042D"/>
    <w:rsid w:val="00F70631"/>
    <w:rsid w:val="00F70686"/>
    <w:rsid w:val="00F7076A"/>
    <w:rsid w:val="00F7080A"/>
    <w:rsid w:val="00F70C0D"/>
    <w:rsid w:val="00F70C47"/>
    <w:rsid w:val="00F70C8A"/>
    <w:rsid w:val="00F70C9A"/>
    <w:rsid w:val="00F70D5D"/>
    <w:rsid w:val="00F70DEF"/>
    <w:rsid w:val="00F70E07"/>
    <w:rsid w:val="00F70E21"/>
    <w:rsid w:val="00F70FA4"/>
    <w:rsid w:val="00F7116A"/>
    <w:rsid w:val="00F711D1"/>
    <w:rsid w:val="00F711DB"/>
    <w:rsid w:val="00F712D8"/>
    <w:rsid w:val="00F712F8"/>
    <w:rsid w:val="00F7135E"/>
    <w:rsid w:val="00F71593"/>
    <w:rsid w:val="00F716AE"/>
    <w:rsid w:val="00F716B8"/>
    <w:rsid w:val="00F71863"/>
    <w:rsid w:val="00F71B72"/>
    <w:rsid w:val="00F71C3B"/>
    <w:rsid w:val="00F71C4D"/>
    <w:rsid w:val="00F71CE4"/>
    <w:rsid w:val="00F71F49"/>
    <w:rsid w:val="00F71FFC"/>
    <w:rsid w:val="00F7205A"/>
    <w:rsid w:val="00F7208A"/>
    <w:rsid w:val="00F72292"/>
    <w:rsid w:val="00F7237F"/>
    <w:rsid w:val="00F723DF"/>
    <w:rsid w:val="00F72608"/>
    <w:rsid w:val="00F72694"/>
    <w:rsid w:val="00F7273F"/>
    <w:rsid w:val="00F727E1"/>
    <w:rsid w:val="00F728FB"/>
    <w:rsid w:val="00F72BBD"/>
    <w:rsid w:val="00F72BE7"/>
    <w:rsid w:val="00F72C62"/>
    <w:rsid w:val="00F72E4D"/>
    <w:rsid w:val="00F7320C"/>
    <w:rsid w:val="00F733FA"/>
    <w:rsid w:val="00F7346E"/>
    <w:rsid w:val="00F73492"/>
    <w:rsid w:val="00F734AC"/>
    <w:rsid w:val="00F734DF"/>
    <w:rsid w:val="00F736B8"/>
    <w:rsid w:val="00F737F2"/>
    <w:rsid w:val="00F73856"/>
    <w:rsid w:val="00F7398B"/>
    <w:rsid w:val="00F73A02"/>
    <w:rsid w:val="00F73AC1"/>
    <w:rsid w:val="00F73DD9"/>
    <w:rsid w:val="00F73ED5"/>
    <w:rsid w:val="00F73F5C"/>
    <w:rsid w:val="00F74018"/>
    <w:rsid w:val="00F741DC"/>
    <w:rsid w:val="00F742F5"/>
    <w:rsid w:val="00F74329"/>
    <w:rsid w:val="00F74433"/>
    <w:rsid w:val="00F7465A"/>
    <w:rsid w:val="00F7469B"/>
    <w:rsid w:val="00F7469E"/>
    <w:rsid w:val="00F747B5"/>
    <w:rsid w:val="00F74822"/>
    <w:rsid w:val="00F74840"/>
    <w:rsid w:val="00F74875"/>
    <w:rsid w:val="00F7487F"/>
    <w:rsid w:val="00F749F6"/>
    <w:rsid w:val="00F74A24"/>
    <w:rsid w:val="00F74AB1"/>
    <w:rsid w:val="00F74BC8"/>
    <w:rsid w:val="00F74D65"/>
    <w:rsid w:val="00F74E1B"/>
    <w:rsid w:val="00F74E8C"/>
    <w:rsid w:val="00F750E2"/>
    <w:rsid w:val="00F751D0"/>
    <w:rsid w:val="00F751ED"/>
    <w:rsid w:val="00F7529B"/>
    <w:rsid w:val="00F7536A"/>
    <w:rsid w:val="00F754D8"/>
    <w:rsid w:val="00F7569B"/>
    <w:rsid w:val="00F756C0"/>
    <w:rsid w:val="00F757CA"/>
    <w:rsid w:val="00F75898"/>
    <w:rsid w:val="00F75917"/>
    <w:rsid w:val="00F75A14"/>
    <w:rsid w:val="00F75AF2"/>
    <w:rsid w:val="00F75B10"/>
    <w:rsid w:val="00F75BB0"/>
    <w:rsid w:val="00F75BF9"/>
    <w:rsid w:val="00F75C20"/>
    <w:rsid w:val="00F75C23"/>
    <w:rsid w:val="00F75C35"/>
    <w:rsid w:val="00F75C54"/>
    <w:rsid w:val="00F75C68"/>
    <w:rsid w:val="00F75CAF"/>
    <w:rsid w:val="00F75D73"/>
    <w:rsid w:val="00F75DDC"/>
    <w:rsid w:val="00F75F6B"/>
    <w:rsid w:val="00F75F9F"/>
    <w:rsid w:val="00F76090"/>
    <w:rsid w:val="00F760D3"/>
    <w:rsid w:val="00F761D8"/>
    <w:rsid w:val="00F762B4"/>
    <w:rsid w:val="00F76484"/>
    <w:rsid w:val="00F764F1"/>
    <w:rsid w:val="00F7662D"/>
    <w:rsid w:val="00F7684E"/>
    <w:rsid w:val="00F76851"/>
    <w:rsid w:val="00F7685D"/>
    <w:rsid w:val="00F76B7A"/>
    <w:rsid w:val="00F76D38"/>
    <w:rsid w:val="00F76E54"/>
    <w:rsid w:val="00F76FBD"/>
    <w:rsid w:val="00F7739D"/>
    <w:rsid w:val="00F77432"/>
    <w:rsid w:val="00F774E2"/>
    <w:rsid w:val="00F77525"/>
    <w:rsid w:val="00F7775B"/>
    <w:rsid w:val="00F77BCF"/>
    <w:rsid w:val="00F77E45"/>
    <w:rsid w:val="00F77E76"/>
    <w:rsid w:val="00F77F1E"/>
    <w:rsid w:val="00F80030"/>
    <w:rsid w:val="00F80143"/>
    <w:rsid w:val="00F80449"/>
    <w:rsid w:val="00F80470"/>
    <w:rsid w:val="00F806CE"/>
    <w:rsid w:val="00F806D3"/>
    <w:rsid w:val="00F8097F"/>
    <w:rsid w:val="00F8099E"/>
    <w:rsid w:val="00F80C6F"/>
    <w:rsid w:val="00F80D15"/>
    <w:rsid w:val="00F80F40"/>
    <w:rsid w:val="00F8128C"/>
    <w:rsid w:val="00F81482"/>
    <w:rsid w:val="00F81641"/>
    <w:rsid w:val="00F816FF"/>
    <w:rsid w:val="00F81703"/>
    <w:rsid w:val="00F81749"/>
    <w:rsid w:val="00F819EF"/>
    <w:rsid w:val="00F81A14"/>
    <w:rsid w:val="00F81A4D"/>
    <w:rsid w:val="00F81AD1"/>
    <w:rsid w:val="00F81FB9"/>
    <w:rsid w:val="00F81FCA"/>
    <w:rsid w:val="00F81FEC"/>
    <w:rsid w:val="00F8204F"/>
    <w:rsid w:val="00F82623"/>
    <w:rsid w:val="00F82702"/>
    <w:rsid w:val="00F829D3"/>
    <w:rsid w:val="00F82B3C"/>
    <w:rsid w:val="00F82E0D"/>
    <w:rsid w:val="00F82E97"/>
    <w:rsid w:val="00F82EF5"/>
    <w:rsid w:val="00F82F14"/>
    <w:rsid w:val="00F82F65"/>
    <w:rsid w:val="00F82FF2"/>
    <w:rsid w:val="00F83105"/>
    <w:rsid w:val="00F8318E"/>
    <w:rsid w:val="00F833F8"/>
    <w:rsid w:val="00F83465"/>
    <w:rsid w:val="00F8366E"/>
    <w:rsid w:val="00F8370E"/>
    <w:rsid w:val="00F839D5"/>
    <w:rsid w:val="00F83BB0"/>
    <w:rsid w:val="00F83F9B"/>
    <w:rsid w:val="00F83FBD"/>
    <w:rsid w:val="00F84036"/>
    <w:rsid w:val="00F840C2"/>
    <w:rsid w:val="00F84534"/>
    <w:rsid w:val="00F845F7"/>
    <w:rsid w:val="00F84742"/>
    <w:rsid w:val="00F84957"/>
    <w:rsid w:val="00F84A6E"/>
    <w:rsid w:val="00F84B41"/>
    <w:rsid w:val="00F84EB1"/>
    <w:rsid w:val="00F84F70"/>
    <w:rsid w:val="00F850AF"/>
    <w:rsid w:val="00F8521A"/>
    <w:rsid w:val="00F85289"/>
    <w:rsid w:val="00F8530C"/>
    <w:rsid w:val="00F8533E"/>
    <w:rsid w:val="00F85429"/>
    <w:rsid w:val="00F8549D"/>
    <w:rsid w:val="00F8556F"/>
    <w:rsid w:val="00F856BC"/>
    <w:rsid w:val="00F85798"/>
    <w:rsid w:val="00F85963"/>
    <w:rsid w:val="00F859F3"/>
    <w:rsid w:val="00F85AFE"/>
    <w:rsid w:val="00F85BE4"/>
    <w:rsid w:val="00F85C53"/>
    <w:rsid w:val="00F85D3B"/>
    <w:rsid w:val="00F85D46"/>
    <w:rsid w:val="00F85D63"/>
    <w:rsid w:val="00F85DA3"/>
    <w:rsid w:val="00F86062"/>
    <w:rsid w:val="00F860A7"/>
    <w:rsid w:val="00F86225"/>
    <w:rsid w:val="00F8623B"/>
    <w:rsid w:val="00F86292"/>
    <w:rsid w:val="00F862C7"/>
    <w:rsid w:val="00F862E9"/>
    <w:rsid w:val="00F863C9"/>
    <w:rsid w:val="00F86596"/>
    <w:rsid w:val="00F865A8"/>
    <w:rsid w:val="00F86677"/>
    <w:rsid w:val="00F8670E"/>
    <w:rsid w:val="00F86994"/>
    <w:rsid w:val="00F86B44"/>
    <w:rsid w:val="00F86E6E"/>
    <w:rsid w:val="00F86ED7"/>
    <w:rsid w:val="00F86FAA"/>
    <w:rsid w:val="00F8707D"/>
    <w:rsid w:val="00F87118"/>
    <w:rsid w:val="00F871C8"/>
    <w:rsid w:val="00F872FC"/>
    <w:rsid w:val="00F87319"/>
    <w:rsid w:val="00F87321"/>
    <w:rsid w:val="00F8732E"/>
    <w:rsid w:val="00F874F5"/>
    <w:rsid w:val="00F875BD"/>
    <w:rsid w:val="00F87729"/>
    <w:rsid w:val="00F877B7"/>
    <w:rsid w:val="00F8784D"/>
    <w:rsid w:val="00F87932"/>
    <w:rsid w:val="00F87BC2"/>
    <w:rsid w:val="00F87BCB"/>
    <w:rsid w:val="00F87D7F"/>
    <w:rsid w:val="00F87DBC"/>
    <w:rsid w:val="00F87E0F"/>
    <w:rsid w:val="00F87E27"/>
    <w:rsid w:val="00F87FB5"/>
    <w:rsid w:val="00F9003B"/>
    <w:rsid w:val="00F901A3"/>
    <w:rsid w:val="00F90395"/>
    <w:rsid w:val="00F905B6"/>
    <w:rsid w:val="00F908D4"/>
    <w:rsid w:val="00F909AD"/>
    <w:rsid w:val="00F90B3A"/>
    <w:rsid w:val="00F90BF2"/>
    <w:rsid w:val="00F90D58"/>
    <w:rsid w:val="00F90DAA"/>
    <w:rsid w:val="00F90F34"/>
    <w:rsid w:val="00F91045"/>
    <w:rsid w:val="00F9104A"/>
    <w:rsid w:val="00F910C3"/>
    <w:rsid w:val="00F91185"/>
    <w:rsid w:val="00F911EC"/>
    <w:rsid w:val="00F91312"/>
    <w:rsid w:val="00F91455"/>
    <w:rsid w:val="00F915E1"/>
    <w:rsid w:val="00F9166B"/>
    <w:rsid w:val="00F9187A"/>
    <w:rsid w:val="00F918CA"/>
    <w:rsid w:val="00F91903"/>
    <w:rsid w:val="00F91908"/>
    <w:rsid w:val="00F91B09"/>
    <w:rsid w:val="00F91C19"/>
    <w:rsid w:val="00F91CE6"/>
    <w:rsid w:val="00F91DCF"/>
    <w:rsid w:val="00F9204E"/>
    <w:rsid w:val="00F92138"/>
    <w:rsid w:val="00F921D0"/>
    <w:rsid w:val="00F92449"/>
    <w:rsid w:val="00F925AD"/>
    <w:rsid w:val="00F929EB"/>
    <w:rsid w:val="00F92B60"/>
    <w:rsid w:val="00F92BD5"/>
    <w:rsid w:val="00F92EEA"/>
    <w:rsid w:val="00F9307B"/>
    <w:rsid w:val="00F9324D"/>
    <w:rsid w:val="00F93572"/>
    <w:rsid w:val="00F935B6"/>
    <w:rsid w:val="00F936C1"/>
    <w:rsid w:val="00F9373B"/>
    <w:rsid w:val="00F938EF"/>
    <w:rsid w:val="00F93BDE"/>
    <w:rsid w:val="00F93CDB"/>
    <w:rsid w:val="00F93DAC"/>
    <w:rsid w:val="00F93FF8"/>
    <w:rsid w:val="00F941E0"/>
    <w:rsid w:val="00F9439D"/>
    <w:rsid w:val="00F9441F"/>
    <w:rsid w:val="00F9452C"/>
    <w:rsid w:val="00F94853"/>
    <w:rsid w:val="00F948B1"/>
    <w:rsid w:val="00F94A17"/>
    <w:rsid w:val="00F94A1E"/>
    <w:rsid w:val="00F94A9C"/>
    <w:rsid w:val="00F94AFE"/>
    <w:rsid w:val="00F94BF1"/>
    <w:rsid w:val="00F94D09"/>
    <w:rsid w:val="00F94DE5"/>
    <w:rsid w:val="00F94E26"/>
    <w:rsid w:val="00F94EF1"/>
    <w:rsid w:val="00F95135"/>
    <w:rsid w:val="00F95197"/>
    <w:rsid w:val="00F951F5"/>
    <w:rsid w:val="00F95212"/>
    <w:rsid w:val="00F95311"/>
    <w:rsid w:val="00F95313"/>
    <w:rsid w:val="00F9541A"/>
    <w:rsid w:val="00F9541C"/>
    <w:rsid w:val="00F954FD"/>
    <w:rsid w:val="00F95560"/>
    <w:rsid w:val="00F956E4"/>
    <w:rsid w:val="00F957EA"/>
    <w:rsid w:val="00F958AE"/>
    <w:rsid w:val="00F95AE0"/>
    <w:rsid w:val="00F95C7C"/>
    <w:rsid w:val="00F95D1D"/>
    <w:rsid w:val="00F95D63"/>
    <w:rsid w:val="00F95F55"/>
    <w:rsid w:val="00F95F5F"/>
    <w:rsid w:val="00F96296"/>
    <w:rsid w:val="00F962F7"/>
    <w:rsid w:val="00F96337"/>
    <w:rsid w:val="00F96388"/>
    <w:rsid w:val="00F963DB"/>
    <w:rsid w:val="00F9652A"/>
    <w:rsid w:val="00F96569"/>
    <w:rsid w:val="00F96692"/>
    <w:rsid w:val="00F96693"/>
    <w:rsid w:val="00F966A4"/>
    <w:rsid w:val="00F9688B"/>
    <w:rsid w:val="00F96A87"/>
    <w:rsid w:val="00F96B5F"/>
    <w:rsid w:val="00F96C31"/>
    <w:rsid w:val="00F96DC6"/>
    <w:rsid w:val="00F96F0E"/>
    <w:rsid w:val="00F97027"/>
    <w:rsid w:val="00F97066"/>
    <w:rsid w:val="00F97491"/>
    <w:rsid w:val="00F97860"/>
    <w:rsid w:val="00F978F1"/>
    <w:rsid w:val="00F979F4"/>
    <w:rsid w:val="00F97AA7"/>
    <w:rsid w:val="00F97B84"/>
    <w:rsid w:val="00F97EDE"/>
    <w:rsid w:val="00F97F71"/>
    <w:rsid w:val="00FA006A"/>
    <w:rsid w:val="00FA00AA"/>
    <w:rsid w:val="00FA01C1"/>
    <w:rsid w:val="00FA02F1"/>
    <w:rsid w:val="00FA03BA"/>
    <w:rsid w:val="00FA05F9"/>
    <w:rsid w:val="00FA062E"/>
    <w:rsid w:val="00FA0825"/>
    <w:rsid w:val="00FA08F7"/>
    <w:rsid w:val="00FA09B1"/>
    <w:rsid w:val="00FA09DF"/>
    <w:rsid w:val="00FA0A55"/>
    <w:rsid w:val="00FA0AF6"/>
    <w:rsid w:val="00FA0B6F"/>
    <w:rsid w:val="00FA1419"/>
    <w:rsid w:val="00FA1474"/>
    <w:rsid w:val="00FA170A"/>
    <w:rsid w:val="00FA197C"/>
    <w:rsid w:val="00FA1A50"/>
    <w:rsid w:val="00FA1B01"/>
    <w:rsid w:val="00FA1B9C"/>
    <w:rsid w:val="00FA1DC5"/>
    <w:rsid w:val="00FA1E7E"/>
    <w:rsid w:val="00FA2075"/>
    <w:rsid w:val="00FA237E"/>
    <w:rsid w:val="00FA23B2"/>
    <w:rsid w:val="00FA24F6"/>
    <w:rsid w:val="00FA262C"/>
    <w:rsid w:val="00FA26A6"/>
    <w:rsid w:val="00FA28D4"/>
    <w:rsid w:val="00FA2A63"/>
    <w:rsid w:val="00FA2B98"/>
    <w:rsid w:val="00FA2D50"/>
    <w:rsid w:val="00FA2F70"/>
    <w:rsid w:val="00FA30B4"/>
    <w:rsid w:val="00FA3261"/>
    <w:rsid w:val="00FA32F8"/>
    <w:rsid w:val="00FA3376"/>
    <w:rsid w:val="00FA33E4"/>
    <w:rsid w:val="00FA3651"/>
    <w:rsid w:val="00FA3725"/>
    <w:rsid w:val="00FA3764"/>
    <w:rsid w:val="00FA38B3"/>
    <w:rsid w:val="00FA39B6"/>
    <w:rsid w:val="00FA3B2D"/>
    <w:rsid w:val="00FA4140"/>
    <w:rsid w:val="00FA430C"/>
    <w:rsid w:val="00FA4352"/>
    <w:rsid w:val="00FA435D"/>
    <w:rsid w:val="00FA454F"/>
    <w:rsid w:val="00FA48B4"/>
    <w:rsid w:val="00FA4953"/>
    <w:rsid w:val="00FA49FE"/>
    <w:rsid w:val="00FA4A0A"/>
    <w:rsid w:val="00FA4A17"/>
    <w:rsid w:val="00FA4E65"/>
    <w:rsid w:val="00FA4FDD"/>
    <w:rsid w:val="00FA51E5"/>
    <w:rsid w:val="00FA5376"/>
    <w:rsid w:val="00FA5384"/>
    <w:rsid w:val="00FA53A0"/>
    <w:rsid w:val="00FA53C9"/>
    <w:rsid w:val="00FA54B6"/>
    <w:rsid w:val="00FA54E0"/>
    <w:rsid w:val="00FA555E"/>
    <w:rsid w:val="00FA5574"/>
    <w:rsid w:val="00FA5597"/>
    <w:rsid w:val="00FA55D9"/>
    <w:rsid w:val="00FA562A"/>
    <w:rsid w:val="00FA5639"/>
    <w:rsid w:val="00FA57C6"/>
    <w:rsid w:val="00FA58A9"/>
    <w:rsid w:val="00FA592B"/>
    <w:rsid w:val="00FA593D"/>
    <w:rsid w:val="00FA59C6"/>
    <w:rsid w:val="00FA5B32"/>
    <w:rsid w:val="00FA5C72"/>
    <w:rsid w:val="00FA5CA8"/>
    <w:rsid w:val="00FA5FB7"/>
    <w:rsid w:val="00FA6323"/>
    <w:rsid w:val="00FA6345"/>
    <w:rsid w:val="00FA640F"/>
    <w:rsid w:val="00FA644E"/>
    <w:rsid w:val="00FA6481"/>
    <w:rsid w:val="00FA64E9"/>
    <w:rsid w:val="00FA66E4"/>
    <w:rsid w:val="00FA6815"/>
    <w:rsid w:val="00FA6911"/>
    <w:rsid w:val="00FA6C50"/>
    <w:rsid w:val="00FA6EC9"/>
    <w:rsid w:val="00FA708C"/>
    <w:rsid w:val="00FA7149"/>
    <w:rsid w:val="00FA7202"/>
    <w:rsid w:val="00FA728E"/>
    <w:rsid w:val="00FA737D"/>
    <w:rsid w:val="00FA73F1"/>
    <w:rsid w:val="00FA74C0"/>
    <w:rsid w:val="00FA75B5"/>
    <w:rsid w:val="00FA75F2"/>
    <w:rsid w:val="00FA76F4"/>
    <w:rsid w:val="00FA7729"/>
    <w:rsid w:val="00FA78A4"/>
    <w:rsid w:val="00FA78C8"/>
    <w:rsid w:val="00FA7A82"/>
    <w:rsid w:val="00FA7C3C"/>
    <w:rsid w:val="00FA7FDD"/>
    <w:rsid w:val="00FB039D"/>
    <w:rsid w:val="00FB0515"/>
    <w:rsid w:val="00FB05C0"/>
    <w:rsid w:val="00FB05EA"/>
    <w:rsid w:val="00FB0A16"/>
    <w:rsid w:val="00FB0A2E"/>
    <w:rsid w:val="00FB0B0D"/>
    <w:rsid w:val="00FB0B13"/>
    <w:rsid w:val="00FB0B66"/>
    <w:rsid w:val="00FB0B91"/>
    <w:rsid w:val="00FB0DEF"/>
    <w:rsid w:val="00FB0F0F"/>
    <w:rsid w:val="00FB10B9"/>
    <w:rsid w:val="00FB127A"/>
    <w:rsid w:val="00FB12DA"/>
    <w:rsid w:val="00FB1342"/>
    <w:rsid w:val="00FB13DF"/>
    <w:rsid w:val="00FB13EE"/>
    <w:rsid w:val="00FB1599"/>
    <w:rsid w:val="00FB16D0"/>
    <w:rsid w:val="00FB188F"/>
    <w:rsid w:val="00FB1A02"/>
    <w:rsid w:val="00FB1A33"/>
    <w:rsid w:val="00FB1A83"/>
    <w:rsid w:val="00FB1A92"/>
    <w:rsid w:val="00FB1AED"/>
    <w:rsid w:val="00FB1BA6"/>
    <w:rsid w:val="00FB1D15"/>
    <w:rsid w:val="00FB1DCC"/>
    <w:rsid w:val="00FB1EFB"/>
    <w:rsid w:val="00FB20E9"/>
    <w:rsid w:val="00FB226E"/>
    <w:rsid w:val="00FB240F"/>
    <w:rsid w:val="00FB244A"/>
    <w:rsid w:val="00FB24C1"/>
    <w:rsid w:val="00FB2585"/>
    <w:rsid w:val="00FB271F"/>
    <w:rsid w:val="00FB2774"/>
    <w:rsid w:val="00FB27B5"/>
    <w:rsid w:val="00FB28B6"/>
    <w:rsid w:val="00FB2A8D"/>
    <w:rsid w:val="00FB2F80"/>
    <w:rsid w:val="00FB316F"/>
    <w:rsid w:val="00FB34B2"/>
    <w:rsid w:val="00FB355F"/>
    <w:rsid w:val="00FB359A"/>
    <w:rsid w:val="00FB365B"/>
    <w:rsid w:val="00FB3845"/>
    <w:rsid w:val="00FB3989"/>
    <w:rsid w:val="00FB399C"/>
    <w:rsid w:val="00FB3AF3"/>
    <w:rsid w:val="00FB3BE5"/>
    <w:rsid w:val="00FB3C35"/>
    <w:rsid w:val="00FB3CBA"/>
    <w:rsid w:val="00FB3E26"/>
    <w:rsid w:val="00FB3F7F"/>
    <w:rsid w:val="00FB3FDE"/>
    <w:rsid w:val="00FB4267"/>
    <w:rsid w:val="00FB42DD"/>
    <w:rsid w:val="00FB4395"/>
    <w:rsid w:val="00FB43F4"/>
    <w:rsid w:val="00FB4654"/>
    <w:rsid w:val="00FB4804"/>
    <w:rsid w:val="00FB4846"/>
    <w:rsid w:val="00FB4A96"/>
    <w:rsid w:val="00FB4B84"/>
    <w:rsid w:val="00FB4C42"/>
    <w:rsid w:val="00FB4DDA"/>
    <w:rsid w:val="00FB50E1"/>
    <w:rsid w:val="00FB5135"/>
    <w:rsid w:val="00FB5243"/>
    <w:rsid w:val="00FB53F1"/>
    <w:rsid w:val="00FB54A9"/>
    <w:rsid w:val="00FB572E"/>
    <w:rsid w:val="00FB5813"/>
    <w:rsid w:val="00FB5A5C"/>
    <w:rsid w:val="00FB5CE4"/>
    <w:rsid w:val="00FB5DAE"/>
    <w:rsid w:val="00FB5DF4"/>
    <w:rsid w:val="00FB5F14"/>
    <w:rsid w:val="00FB60C2"/>
    <w:rsid w:val="00FB613E"/>
    <w:rsid w:val="00FB6175"/>
    <w:rsid w:val="00FB61DF"/>
    <w:rsid w:val="00FB630F"/>
    <w:rsid w:val="00FB6344"/>
    <w:rsid w:val="00FB6373"/>
    <w:rsid w:val="00FB65ED"/>
    <w:rsid w:val="00FB66B1"/>
    <w:rsid w:val="00FB66B3"/>
    <w:rsid w:val="00FB6744"/>
    <w:rsid w:val="00FB6844"/>
    <w:rsid w:val="00FB6BA0"/>
    <w:rsid w:val="00FB6D73"/>
    <w:rsid w:val="00FB6E41"/>
    <w:rsid w:val="00FB6E57"/>
    <w:rsid w:val="00FB6F56"/>
    <w:rsid w:val="00FB70BF"/>
    <w:rsid w:val="00FB7229"/>
    <w:rsid w:val="00FB7245"/>
    <w:rsid w:val="00FB72AF"/>
    <w:rsid w:val="00FB7346"/>
    <w:rsid w:val="00FB73B5"/>
    <w:rsid w:val="00FB7485"/>
    <w:rsid w:val="00FB766C"/>
    <w:rsid w:val="00FB7AEA"/>
    <w:rsid w:val="00FB7B12"/>
    <w:rsid w:val="00FB7C64"/>
    <w:rsid w:val="00FB7D2E"/>
    <w:rsid w:val="00FB7D75"/>
    <w:rsid w:val="00FB7FF0"/>
    <w:rsid w:val="00FC01A8"/>
    <w:rsid w:val="00FC01BC"/>
    <w:rsid w:val="00FC0250"/>
    <w:rsid w:val="00FC0345"/>
    <w:rsid w:val="00FC0380"/>
    <w:rsid w:val="00FC040C"/>
    <w:rsid w:val="00FC04DE"/>
    <w:rsid w:val="00FC064E"/>
    <w:rsid w:val="00FC07A1"/>
    <w:rsid w:val="00FC090C"/>
    <w:rsid w:val="00FC0940"/>
    <w:rsid w:val="00FC096A"/>
    <w:rsid w:val="00FC09A1"/>
    <w:rsid w:val="00FC09F6"/>
    <w:rsid w:val="00FC0C57"/>
    <w:rsid w:val="00FC0D2B"/>
    <w:rsid w:val="00FC0D69"/>
    <w:rsid w:val="00FC0EB6"/>
    <w:rsid w:val="00FC0EE5"/>
    <w:rsid w:val="00FC1117"/>
    <w:rsid w:val="00FC116D"/>
    <w:rsid w:val="00FC152A"/>
    <w:rsid w:val="00FC1672"/>
    <w:rsid w:val="00FC17B0"/>
    <w:rsid w:val="00FC1926"/>
    <w:rsid w:val="00FC1AA9"/>
    <w:rsid w:val="00FC1C09"/>
    <w:rsid w:val="00FC1D7E"/>
    <w:rsid w:val="00FC1E6B"/>
    <w:rsid w:val="00FC1EEA"/>
    <w:rsid w:val="00FC1F6C"/>
    <w:rsid w:val="00FC200D"/>
    <w:rsid w:val="00FC25C9"/>
    <w:rsid w:val="00FC27E1"/>
    <w:rsid w:val="00FC29DC"/>
    <w:rsid w:val="00FC2A60"/>
    <w:rsid w:val="00FC2C19"/>
    <w:rsid w:val="00FC2DA2"/>
    <w:rsid w:val="00FC2F44"/>
    <w:rsid w:val="00FC2F7E"/>
    <w:rsid w:val="00FC309E"/>
    <w:rsid w:val="00FC3130"/>
    <w:rsid w:val="00FC34B9"/>
    <w:rsid w:val="00FC3664"/>
    <w:rsid w:val="00FC36FE"/>
    <w:rsid w:val="00FC3888"/>
    <w:rsid w:val="00FC3910"/>
    <w:rsid w:val="00FC3B15"/>
    <w:rsid w:val="00FC3B25"/>
    <w:rsid w:val="00FC3C25"/>
    <w:rsid w:val="00FC3E62"/>
    <w:rsid w:val="00FC3E91"/>
    <w:rsid w:val="00FC3F7D"/>
    <w:rsid w:val="00FC4004"/>
    <w:rsid w:val="00FC4013"/>
    <w:rsid w:val="00FC4055"/>
    <w:rsid w:val="00FC42CC"/>
    <w:rsid w:val="00FC42FF"/>
    <w:rsid w:val="00FC4339"/>
    <w:rsid w:val="00FC43B2"/>
    <w:rsid w:val="00FC43E8"/>
    <w:rsid w:val="00FC44DB"/>
    <w:rsid w:val="00FC4619"/>
    <w:rsid w:val="00FC47B8"/>
    <w:rsid w:val="00FC47EF"/>
    <w:rsid w:val="00FC49CF"/>
    <w:rsid w:val="00FC4B0E"/>
    <w:rsid w:val="00FC4E5A"/>
    <w:rsid w:val="00FC52D9"/>
    <w:rsid w:val="00FC53F4"/>
    <w:rsid w:val="00FC5488"/>
    <w:rsid w:val="00FC56B6"/>
    <w:rsid w:val="00FC5849"/>
    <w:rsid w:val="00FC5916"/>
    <w:rsid w:val="00FC5980"/>
    <w:rsid w:val="00FC5A24"/>
    <w:rsid w:val="00FC5C13"/>
    <w:rsid w:val="00FC5C56"/>
    <w:rsid w:val="00FC5DC1"/>
    <w:rsid w:val="00FC5EC4"/>
    <w:rsid w:val="00FC5F99"/>
    <w:rsid w:val="00FC607E"/>
    <w:rsid w:val="00FC61CE"/>
    <w:rsid w:val="00FC620F"/>
    <w:rsid w:val="00FC627F"/>
    <w:rsid w:val="00FC633D"/>
    <w:rsid w:val="00FC6407"/>
    <w:rsid w:val="00FC64E7"/>
    <w:rsid w:val="00FC66C1"/>
    <w:rsid w:val="00FC67A9"/>
    <w:rsid w:val="00FC6ABA"/>
    <w:rsid w:val="00FC6D59"/>
    <w:rsid w:val="00FC6DD5"/>
    <w:rsid w:val="00FC6DF6"/>
    <w:rsid w:val="00FC6E69"/>
    <w:rsid w:val="00FC6F55"/>
    <w:rsid w:val="00FC6F9A"/>
    <w:rsid w:val="00FC7195"/>
    <w:rsid w:val="00FC71C7"/>
    <w:rsid w:val="00FC765C"/>
    <w:rsid w:val="00FC76CB"/>
    <w:rsid w:val="00FC77BC"/>
    <w:rsid w:val="00FC77D0"/>
    <w:rsid w:val="00FC79EB"/>
    <w:rsid w:val="00FC7B19"/>
    <w:rsid w:val="00FC7BA3"/>
    <w:rsid w:val="00FC7EF5"/>
    <w:rsid w:val="00FC7F3B"/>
    <w:rsid w:val="00FC7FC8"/>
    <w:rsid w:val="00FD038A"/>
    <w:rsid w:val="00FD04F4"/>
    <w:rsid w:val="00FD058F"/>
    <w:rsid w:val="00FD06E8"/>
    <w:rsid w:val="00FD06ED"/>
    <w:rsid w:val="00FD07B4"/>
    <w:rsid w:val="00FD07F9"/>
    <w:rsid w:val="00FD0895"/>
    <w:rsid w:val="00FD08D6"/>
    <w:rsid w:val="00FD08FE"/>
    <w:rsid w:val="00FD0B1B"/>
    <w:rsid w:val="00FD0B84"/>
    <w:rsid w:val="00FD0D07"/>
    <w:rsid w:val="00FD0D26"/>
    <w:rsid w:val="00FD0E87"/>
    <w:rsid w:val="00FD0F0A"/>
    <w:rsid w:val="00FD1020"/>
    <w:rsid w:val="00FD1180"/>
    <w:rsid w:val="00FD11D0"/>
    <w:rsid w:val="00FD1237"/>
    <w:rsid w:val="00FD133C"/>
    <w:rsid w:val="00FD1392"/>
    <w:rsid w:val="00FD1582"/>
    <w:rsid w:val="00FD1664"/>
    <w:rsid w:val="00FD1690"/>
    <w:rsid w:val="00FD1733"/>
    <w:rsid w:val="00FD17AE"/>
    <w:rsid w:val="00FD1840"/>
    <w:rsid w:val="00FD194A"/>
    <w:rsid w:val="00FD1D55"/>
    <w:rsid w:val="00FD1FDE"/>
    <w:rsid w:val="00FD2178"/>
    <w:rsid w:val="00FD23B2"/>
    <w:rsid w:val="00FD2688"/>
    <w:rsid w:val="00FD26DB"/>
    <w:rsid w:val="00FD2879"/>
    <w:rsid w:val="00FD28AB"/>
    <w:rsid w:val="00FD28DA"/>
    <w:rsid w:val="00FD2964"/>
    <w:rsid w:val="00FD2A87"/>
    <w:rsid w:val="00FD2AD9"/>
    <w:rsid w:val="00FD2AF3"/>
    <w:rsid w:val="00FD2D9A"/>
    <w:rsid w:val="00FD2E90"/>
    <w:rsid w:val="00FD2EA1"/>
    <w:rsid w:val="00FD2FD7"/>
    <w:rsid w:val="00FD3096"/>
    <w:rsid w:val="00FD3424"/>
    <w:rsid w:val="00FD3482"/>
    <w:rsid w:val="00FD34A9"/>
    <w:rsid w:val="00FD3565"/>
    <w:rsid w:val="00FD3634"/>
    <w:rsid w:val="00FD3783"/>
    <w:rsid w:val="00FD380F"/>
    <w:rsid w:val="00FD3A6A"/>
    <w:rsid w:val="00FD3B92"/>
    <w:rsid w:val="00FD3BC6"/>
    <w:rsid w:val="00FD3C0A"/>
    <w:rsid w:val="00FD3C17"/>
    <w:rsid w:val="00FD3C29"/>
    <w:rsid w:val="00FD3CBC"/>
    <w:rsid w:val="00FD3CCB"/>
    <w:rsid w:val="00FD3CFD"/>
    <w:rsid w:val="00FD412A"/>
    <w:rsid w:val="00FD423D"/>
    <w:rsid w:val="00FD45A6"/>
    <w:rsid w:val="00FD46CE"/>
    <w:rsid w:val="00FD4773"/>
    <w:rsid w:val="00FD4847"/>
    <w:rsid w:val="00FD48E3"/>
    <w:rsid w:val="00FD4ADA"/>
    <w:rsid w:val="00FD4B59"/>
    <w:rsid w:val="00FD4C0E"/>
    <w:rsid w:val="00FD4D35"/>
    <w:rsid w:val="00FD4DAE"/>
    <w:rsid w:val="00FD4EA1"/>
    <w:rsid w:val="00FD4F8B"/>
    <w:rsid w:val="00FD5102"/>
    <w:rsid w:val="00FD515F"/>
    <w:rsid w:val="00FD5321"/>
    <w:rsid w:val="00FD542A"/>
    <w:rsid w:val="00FD544D"/>
    <w:rsid w:val="00FD5501"/>
    <w:rsid w:val="00FD5504"/>
    <w:rsid w:val="00FD5511"/>
    <w:rsid w:val="00FD56CF"/>
    <w:rsid w:val="00FD56DE"/>
    <w:rsid w:val="00FD576B"/>
    <w:rsid w:val="00FD584D"/>
    <w:rsid w:val="00FD58A1"/>
    <w:rsid w:val="00FD5903"/>
    <w:rsid w:val="00FD5943"/>
    <w:rsid w:val="00FD5D9C"/>
    <w:rsid w:val="00FD5DB4"/>
    <w:rsid w:val="00FD5F30"/>
    <w:rsid w:val="00FD60A7"/>
    <w:rsid w:val="00FD611F"/>
    <w:rsid w:val="00FD625F"/>
    <w:rsid w:val="00FD6367"/>
    <w:rsid w:val="00FD654B"/>
    <w:rsid w:val="00FD65EA"/>
    <w:rsid w:val="00FD6616"/>
    <w:rsid w:val="00FD66A3"/>
    <w:rsid w:val="00FD66CB"/>
    <w:rsid w:val="00FD6806"/>
    <w:rsid w:val="00FD68B2"/>
    <w:rsid w:val="00FD6AD9"/>
    <w:rsid w:val="00FD6C5A"/>
    <w:rsid w:val="00FD6C9E"/>
    <w:rsid w:val="00FD6D7C"/>
    <w:rsid w:val="00FD6E3A"/>
    <w:rsid w:val="00FD6E90"/>
    <w:rsid w:val="00FD6F14"/>
    <w:rsid w:val="00FD709A"/>
    <w:rsid w:val="00FD72EF"/>
    <w:rsid w:val="00FD748B"/>
    <w:rsid w:val="00FD7619"/>
    <w:rsid w:val="00FD76A2"/>
    <w:rsid w:val="00FD77FC"/>
    <w:rsid w:val="00FD77FE"/>
    <w:rsid w:val="00FD783B"/>
    <w:rsid w:val="00FD78FF"/>
    <w:rsid w:val="00FD7B06"/>
    <w:rsid w:val="00FD7B4B"/>
    <w:rsid w:val="00FD7E61"/>
    <w:rsid w:val="00FD7F14"/>
    <w:rsid w:val="00FD7F38"/>
    <w:rsid w:val="00FD7FA7"/>
    <w:rsid w:val="00FE0343"/>
    <w:rsid w:val="00FE050B"/>
    <w:rsid w:val="00FE066A"/>
    <w:rsid w:val="00FE087B"/>
    <w:rsid w:val="00FE087C"/>
    <w:rsid w:val="00FE08C8"/>
    <w:rsid w:val="00FE09AE"/>
    <w:rsid w:val="00FE09C8"/>
    <w:rsid w:val="00FE0A44"/>
    <w:rsid w:val="00FE0BAF"/>
    <w:rsid w:val="00FE0DDE"/>
    <w:rsid w:val="00FE0E7B"/>
    <w:rsid w:val="00FE0F45"/>
    <w:rsid w:val="00FE0F7D"/>
    <w:rsid w:val="00FE0F96"/>
    <w:rsid w:val="00FE1262"/>
    <w:rsid w:val="00FE128F"/>
    <w:rsid w:val="00FE14AA"/>
    <w:rsid w:val="00FE16E0"/>
    <w:rsid w:val="00FE196F"/>
    <w:rsid w:val="00FE19C5"/>
    <w:rsid w:val="00FE1C41"/>
    <w:rsid w:val="00FE1D43"/>
    <w:rsid w:val="00FE1FB0"/>
    <w:rsid w:val="00FE20BC"/>
    <w:rsid w:val="00FE23F8"/>
    <w:rsid w:val="00FE2534"/>
    <w:rsid w:val="00FE2575"/>
    <w:rsid w:val="00FE2766"/>
    <w:rsid w:val="00FE2839"/>
    <w:rsid w:val="00FE2A1C"/>
    <w:rsid w:val="00FE2A3D"/>
    <w:rsid w:val="00FE2AD3"/>
    <w:rsid w:val="00FE2BE7"/>
    <w:rsid w:val="00FE2DE7"/>
    <w:rsid w:val="00FE318A"/>
    <w:rsid w:val="00FE327D"/>
    <w:rsid w:val="00FE33C6"/>
    <w:rsid w:val="00FE34E5"/>
    <w:rsid w:val="00FE36F2"/>
    <w:rsid w:val="00FE3835"/>
    <w:rsid w:val="00FE384F"/>
    <w:rsid w:val="00FE38E8"/>
    <w:rsid w:val="00FE3903"/>
    <w:rsid w:val="00FE3A86"/>
    <w:rsid w:val="00FE3B01"/>
    <w:rsid w:val="00FE3C8C"/>
    <w:rsid w:val="00FE3D37"/>
    <w:rsid w:val="00FE3D45"/>
    <w:rsid w:val="00FE3D75"/>
    <w:rsid w:val="00FE3E86"/>
    <w:rsid w:val="00FE3EBD"/>
    <w:rsid w:val="00FE3EFB"/>
    <w:rsid w:val="00FE3F29"/>
    <w:rsid w:val="00FE3F60"/>
    <w:rsid w:val="00FE3F99"/>
    <w:rsid w:val="00FE413E"/>
    <w:rsid w:val="00FE41A2"/>
    <w:rsid w:val="00FE42EC"/>
    <w:rsid w:val="00FE435B"/>
    <w:rsid w:val="00FE449D"/>
    <w:rsid w:val="00FE45F3"/>
    <w:rsid w:val="00FE46E1"/>
    <w:rsid w:val="00FE474B"/>
    <w:rsid w:val="00FE4777"/>
    <w:rsid w:val="00FE47B5"/>
    <w:rsid w:val="00FE48AD"/>
    <w:rsid w:val="00FE4906"/>
    <w:rsid w:val="00FE4A72"/>
    <w:rsid w:val="00FE4C7C"/>
    <w:rsid w:val="00FE4CFF"/>
    <w:rsid w:val="00FE4D2A"/>
    <w:rsid w:val="00FE4E9B"/>
    <w:rsid w:val="00FE4EBE"/>
    <w:rsid w:val="00FE50DD"/>
    <w:rsid w:val="00FE5224"/>
    <w:rsid w:val="00FE525A"/>
    <w:rsid w:val="00FE5333"/>
    <w:rsid w:val="00FE5485"/>
    <w:rsid w:val="00FE5681"/>
    <w:rsid w:val="00FE56DF"/>
    <w:rsid w:val="00FE56E1"/>
    <w:rsid w:val="00FE57AC"/>
    <w:rsid w:val="00FE5977"/>
    <w:rsid w:val="00FE5A69"/>
    <w:rsid w:val="00FE5B1A"/>
    <w:rsid w:val="00FE5B7A"/>
    <w:rsid w:val="00FE6358"/>
    <w:rsid w:val="00FE644B"/>
    <w:rsid w:val="00FE64BB"/>
    <w:rsid w:val="00FE6A58"/>
    <w:rsid w:val="00FE6E15"/>
    <w:rsid w:val="00FE73AE"/>
    <w:rsid w:val="00FE75CA"/>
    <w:rsid w:val="00FE7668"/>
    <w:rsid w:val="00FE76BB"/>
    <w:rsid w:val="00FE77D5"/>
    <w:rsid w:val="00FE77E8"/>
    <w:rsid w:val="00FE77E9"/>
    <w:rsid w:val="00FE791E"/>
    <w:rsid w:val="00FE7A54"/>
    <w:rsid w:val="00FE7A79"/>
    <w:rsid w:val="00FE7B18"/>
    <w:rsid w:val="00FE7BC7"/>
    <w:rsid w:val="00FE7C58"/>
    <w:rsid w:val="00FE7D52"/>
    <w:rsid w:val="00FE7DDE"/>
    <w:rsid w:val="00FE7F9A"/>
    <w:rsid w:val="00FF00ED"/>
    <w:rsid w:val="00FF01A9"/>
    <w:rsid w:val="00FF0231"/>
    <w:rsid w:val="00FF0236"/>
    <w:rsid w:val="00FF027D"/>
    <w:rsid w:val="00FF02EF"/>
    <w:rsid w:val="00FF036C"/>
    <w:rsid w:val="00FF0430"/>
    <w:rsid w:val="00FF04F6"/>
    <w:rsid w:val="00FF08EE"/>
    <w:rsid w:val="00FF0991"/>
    <w:rsid w:val="00FF09CB"/>
    <w:rsid w:val="00FF0C89"/>
    <w:rsid w:val="00FF0ED2"/>
    <w:rsid w:val="00FF0EE8"/>
    <w:rsid w:val="00FF117B"/>
    <w:rsid w:val="00FF126F"/>
    <w:rsid w:val="00FF129F"/>
    <w:rsid w:val="00FF1328"/>
    <w:rsid w:val="00FF156C"/>
    <w:rsid w:val="00FF17BD"/>
    <w:rsid w:val="00FF17C8"/>
    <w:rsid w:val="00FF1994"/>
    <w:rsid w:val="00FF19E5"/>
    <w:rsid w:val="00FF1A2D"/>
    <w:rsid w:val="00FF1A45"/>
    <w:rsid w:val="00FF1A95"/>
    <w:rsid w:val="00FF1AAE"/>
    <w:rsid w:val="00FF1AFB"/>
    <w:rsid w:val="00FF1B22"/>
    <w:rsid w:val="00FF1C56"/>
    <w:rsid w:val="00FF1EDA"/>
    <w:rsid w:val="00FF1FCD"/>
    <w:rsid w:val="00FF1FF0"/>
    <w:rsid w:val="00FF20A9"/>
    <w:rsid w:val="00FF21AF"/>
    <w:rsid w:val="00FF263A"/>
    <w:rsid w:val="00FF2803"/>
    <w:rsid w:val="00FF292D"/>
    <w:rsid w:val="00FF296D"/>
    <w:rsid w:val="00FF2C31"/>
    <w:rsid w:val="00FF2DB0"/>
    <w:rsid w:val="00FF2DE7"/>
    <w:rsid w:val="00FF2E11"/>
    <w:rsid w:val="00FF2E43"/>
    <w:rsid w:val="00FF2F82"/>
    <w:rsid w:val="00FF2F8B"/>
    <w:rsid w:val="00FF2F99"/>
    <w:rsid w:val="00FF3049"/>
    <w:rsid w:val="00FF3332"/>
    <w:rsid w:val="00FF3380"/>
    <w:rsid w:val="00FF33D3"/>
    <w:rsid w:val="00FF3437"/>
    <w:rsid w:val="00FF34B0"/>
    <w:rsid w:val="00FF3870"/>
    <w:rsid w:val="00FF3872"/>
    <w:rsid w:val="00FF399D"/>
    <w:rsid w:val="00FF3C46"/>
    <w:rsid w:val="00FF3D6F"/>
    <w:rsid w:val="00FF3DD8"/>
    <w:rsid w:val="00FF3E4C"/>
    <w:rsid w:val="00FF3EB2"/>
    <w:rsid w:val="00FF3FE8"/>
    <w:rsid w:val="00FF4011"/>
    <w:rsid w:val="00FF40CD"/>
    <w:rsid w:val="00FF4246"/>
    <w:rsid w:val="00FF42F4"/>
    <w:rsid w:val="00FF4392"/>
    <w:rsid w:val="00FF43A4"/>
    <w:rsid w:val="00FF4500"/>
    <w:rsid w:val="00FF464E"/>
    <w:rsid w:val="00FF47C4"/>
    <w:rsid w:val="00FF481F"/>
    <w:rsid w:val="00FF4847"/>
    <w:rsid w:val="00FF48CB"/>
    <w:rsid w:val="00FF490F"/>
    <w:rsid w:val="00FF494B"/>
    <w:rsid w:val="00FF4987"/>
    <w:rsid w:val="00FF4988"/>
    <w:rsid w:val="00FF4B9F"/>
    <w:rsid w:val="00FF4BD9"/>
    <w:rsid w:val="00FF4CC5"/>
    <w:rsid w:val="00FF4FCF"/>
    <w:rsid w:val="00FF52F5"/>
    <w:rsid w:val="00FF53DC"/>
    <w:rsid w:val="00FF53F3"/>
    <w:rsid w:val="00FF53FA"/>
    <w:rsid w:val="00FF5624"/>
    <w:rsid w:val="00FF5664"/>
    <w:rsid w:val="00FF5772"/>
    <w:rsid w:val="00FF598F"/>
    <w:rsid w:val="00FF59E6"/>
    <w:rsid w:val="00FF5A97"/>
    <w:rsid w:val="00FF5E90"/>
    <w:rsid w:val="00FF5FA8"/>
    <w:rsid w:val="00FF6077"/>
    <w:rsid w:val="00FF608E"/>
    <w:rsid w:val="00FF6133"/>
    <w:rsid w:val="00FF6148"/>
    <w:rsid w:val="00FF615E"/>
    <w:rsid w:val="00FF61F4"/>
    <w:rsid w:val="00FF6245"/>
    <w:rsid w:val="00FF6355"/>
    <w:rsid w:val="00FF677F"/>
    <w:rsid w:val="00FF685E"/>
    <w:rsid w:val="00FF6993"/>
    <w:rsid w:val="00FF6B56"/>
    <w:rsid w:val="00FF6C63"/>
    <w:rsid w:val="00FF6D01"/>
    <w:rsid w:val="00FF6D8B"/>
    <w:rsid w:val="00FF6DC4"/>
    <w:rsid w:val="00FF70B3"/>
    <w:rsid w:val="00FF7116"/>
    <w:rsid w:val="00FF721E"/>
    <w:rsid w:val="00FF72B3"/>
    <w:rsid w:val="00FF74DE"/>
    <w:rsid w:val="00FF7544"/>
    <w:rsid w:val="00FF7872"/>
    <w:rsid w:val="00FF78B1"/>
    <w:rsid w:val="00FF78CB"/>
    <w:rsid w:val="00FF78F0"/>
    <w:rsid w:val="00FF79A3"/>
    <w:rsid w:val="00FF7E64"/>
    <w:rsid w:val="00FF7E74"/>
    <w:rsid w:val="00FF7FA2"/>
    <w:rsid w:val="01065638"/>
    <w:rsid w:val="010671D2"/>
    <w:rsid w:val="010EF410"/>
    <w:rsid w:val="01195163"/>
    <w:rsid w:val="01195CE5"/>
    <w:rsid w:val="0125FD79"/>
    <w:rsid w:val="012BEA7E"/>
    <w:rsid w:val="01342E4D"/>
    <w:rsid w:val="013AE652"/>
    <w:rsid w:val="01427E2F"/>
    <w:rsid w:val="014350AF"/>
    <w:rsid w:val="01483C05"/>
    <w:rsid w:val="014C240E"/>
    <w:rsid w:val="014D08C8"/>
    <w:rsid w:val="014D8CFE"/>
    <w:rsid w:val="014E52B9"/>
    <w:rsid w:val="01504AA8"/>
    <w:rsid w:val="015203FC"/>
    <w:rsid w:val="0155E74A"/>
    <w:rsid w:val="015A008F"/>
    <w:rsid w:val="017AAA8B"/>
    <w:rsid w:val="017C2026"/>
    <w:rsid w:val="0180FC54"/>
    <w:rsid w:val="01827D71"/>
    <w:rsid w:val="01845B92"/>
    <w:rsid w:val="01991694"/>
    <w:rsid w:val="019DE80E"/>
    <w:rsid w:val="01A36337"/>
    <w:rsid w:val="01A9155F"/>
    <w:rsid w:val="01AD1B73"/>
    <w:rsid w:val="01B383E9"/>
    <w:rsid w:val="01B78EF4"/>
    <w:rsid w:val="01C345EC"/>
    <w:rsid w:val="01C6DF44"/>
    <w:rsid w:val="01CBBF87"/>
    <w:rsid w:val="01CDD5D8"/>
    <w:rsid w:val="01D09DC3"/>
    <w:rsid w:val="01D37F1F"/>
    <w:rsid w:val="01D6BB88"/>
    <w:rsid w:val="01E1976B"/>
    <w:rsid w:val="01E864BE"/>
    <w:rsid w:val="01EBA5C8"/>
    <w:rsid w:val="01F10D21"/>
    <w:rsid w:val="01F5E0EF"/>
    <w:rsid w:val="01F91202"/>
    <w:rsid w:val="01FB4EF0"/>
    <w:rsid w:val="01FCC1FA"/>
    <w:rsid w:val="01FEE93C"/>
    <w:rsid w:val="020077A4"/>
    <w:rsid w:val="020401CF"/>
    <w:rsid w:val="0211A5DB"/>
    <w:rsid w:val="021B99C0"/>
    <w:rsid w:val="02220E90"/>
    <w:rsid w:val="0223A024"/>
    <w:rsid w:val="022FAECE"/>
    <w:rsid w:val="0230A3DC"/>
    <w:rsid w:val="0234F688"/>
    <w:rsid w:val="023A8245"/>
    <w:rsid w:val="02468B13"/>
    <w:rsid w:val="024F43C8"/>
    <w:rsid w:val="025287DF"/>
    <w:rsid w:val="0257E540"/>
    <w:rsid w:val="0266ED62"/>
    <w:rsid w:val="026ABDA5"/>
    <w:rsid w:val="026CC990"/>
    <w:rsid w:val="026DB55C"/>
    <w:rsid w:val="026E5862"/>
    <w:rsid w:val="026FC314"/>
    <w:rsid w:val="02750C9D"/>
    <w:rsid w:val="0276632F"/>
    <w:rsid w:val="0277D775"/>
    <w:rsid w:val="0279DA80"/>
    <w:rsid w:val="027CE82E"/>
    <w:rsid w:val="0280245A"/>
    <w:rsid w:val="02891186"/>
    <w:rsid w:val="029C3710"/>
    <w:rsid w:val="029F6982"/>
    <w:rsid w:val="02A436FD"/>
    <w:rsid w:val="02AB3EA4"/>
    <w:rsid w:val="02B60F08"/>
    <w:rsid w:val="02B9439E"/>
    <w:rsid w:val="02BC328B"/>
    <w:rsid w:val="02BE6390"/>
    <w:rsid w:val="02CB5098"/>
    <w:rsid w:val="02D935B6"/>
    <w:rsid w:val="02E3E377"/>
    <w:rsid w:val="02E7C3D9"/>
    <w:rsid w:val="02F46E2F"/>
    <w:rsid w:val="02FC76AA"/>
    <w:rsid w:val="030CE5DB"/>
    <w:rsid w:val="030DC2DA"/>
    <w:rsid w:val="030E3434"/>
    <w:rsid w:val="0312AB57"/>
    <w:rsid w:val="03285085"/>
    <w:rsid w:val="032D23E0"/>
    <w:rsid w:val="033CFD5A"/>
    <w:rsid w:val="0344BCC4"/>
    <w:rsid w:val="0348CE18"/>
    <w:rsid w:val="035602E5"/>
    <w:rsid w:val="03670E10"/>
    <w:rsid w:val="036B2B19"/>
    <w:rsid w:val="0370CF46"/>
    <w:rsid w:val="037DDDEA"/>
    <w:rsid w:val="03832A34"/>
    <w:rsid w:val="0383FA44"/>
    <w:rsid w:val="039758E0"/>
    <w:rsid w:val="0398E64B"/>
    <w:rsid w:val="03A206DF"/>
    <w:rsid w:val="03A2558A"/>
    <w:rsid w:val="03A4C15A"/>
    <w:rsid w:val="03A57FAD"/>
    <w:rsid w:val="03AEE272"/>
    <w:rsid w:val="03AF2916"/>
    <w:rsid w:val="03B0B9D1"/>
    <w:rsid w:val="03B136CD"/>
    <w:rsid w:val="03B3AF7C"/>
    <w:rsid w:val="03BE9D2B"/>
    <w:rsid w:val="03C2CDFF"/>
    <w:rsid w:val="03C662A4"/>
    <w:rsid w:val="03CA16A1"/>
    <w:rsid w:val="03D5A7CA"/>
    <w:rsid w:val="03D6062F"/>
    <w:rsid w:val="03DB328A"/>
    <w:rsid w:val="03DCD4A1"/>
    <w:rsid w:val="03DD6E5D"/>
    <w:rsid w:val="03E44B8C"/>
    <w:rsid w:val="03E769A4"/>
    <w:rsid w:val="03E93DD7"/>
    <w:rsid w:val="03F02340"/>
    <w:rsid w:val="03F0B863"/>
    <w:rsid w:val="03F4432B"/>
    <w:rsid w:val="04063B6C"/>
    <w:rsid w:val="040C0CEC"/>
    <w:rsid w:val="040C7874"/>
    <w:rsid w:val="041227F6"/>
    <w:rsid w:val="0417F57B"/>
    <w:rsid w:val="041C36A6"/>
    <w:rsid w:val="041D5E52"/>
    <w:rsid w:val="042BA07D"/>
    <w:rsid w:val="043F2306"/>
    <w:rsid w:val="0442B078"/>
    <w:rsid w:val="044D6F79"/>
    <w:rsid w:val="044F4B93"/>
    <w:rsid w:val="04539DE9"/>
    <w:rsid w:val="0453DC0F"/>
    <w:rsid w:val="04544791"/>
    <w:rsid w:val="0457771D"/>
    <w:rsid w:val="046882A8"/>
    <w:rsid w:val="0471EF9C"/>
    <w:rsid w:val="0472F24C"/>
    <w:rsid w:val="047638F6"/>
    <w:rsid w:val="047BA0C6"/>
    <w:rsid w:val="04832D15"/>
    <w:rsid w:val="04850DEE"/>
    <w:rsid w:val="0485E54F"/>
    <w:rsid w:val="048ADB33"/>
    <w:rsid w:val="048D06B7"/>
    <w:rsid w:val="0490B691"/>
    <w:rsid w:val="0491F23E"/>
    <w:rsid w:val="04953FE0"/>
    <w:rsid w:val="0495802A"/>
    <w:rsid w:val="04961961"/>
    <w:rsid w:val="049D4F5C"/>
    <w:rsid w:val="04A263E7"/>
    <w:rsid w:val="04A2FC5B"/>
    <w:rsid w:val="04A33322"/>
    <w:rsid w:val="04A43E1F"/>
    <w:rsid w:val="04A4FCC3"/>
    <w:rsid w:val="04AA1EE5"/>
    <w:rsid w:val="04AF0A84"/>
    <w:rsid w:val="04BCE36E"/>
    <w:rsid w:val="04C4CE63"/>
    <w:rsid w:val="04C4CFF9"/>
    <w:rsid w:val="04CD0CC9"/>
    <w:rsid w:val="04D053EC"/>
    <w:rsid w:val="04D64835"/>
    <w:rsid w:val="04D86CCD"/>
    <w:rsid w:val="04DC311B"/>
    <w:rsid w:val="04E009B5"/>
    <w:rsid w:val="04E99A81"/>
    <w:rsid w:val="04EC1B87"/>
    <w:rsid w:val="05025727"/>
    <w:rsid w:val="0503655E"/>
    <w:rsid w:val="0514F78B"/>
    <w:rsid w:val="0516CE99"/>
    <w:rsid w:val="0517E049"/>
    <w:rsid w:val="0519D0CA"/>
    <w:rsid w:val="0521816C"/>
    <w:rsid w:val="05251F37"/>
    <w:rsid w:val="052796F9"/>
    <w:rsid w:val="0534721D"/>
    <w:rsid w:val="053E04FE"/>
    <w:rsid w:val="0542F6C6"/>
    <w:rsid w:val="0545013D"/>
    <w:rsid w:val="05510917"/>
    <w:rsid w:val="055992C5"/>
    <w:rsid w:val="055A120C"/>
    <w:rsid w:val="055EC4E2"/>
    <w:rsid w:val="0568CC21"/>
    <w:rsid w:val="056C390F"/>
    <w:rsid w:val="0570A558"/>
    <w:rsid w:val="0570C224"/>
    <w:rsid w:val="05722995"/>
    <w:rsid w:val="057344AA"/>
    <w:rsid w:val="0578A596"/>
    <w:rsid w:val="057C4ED1"/>
    <w:rsid w:val="057D1717"/>
    <w:rsid w:val="0583B23B"/>
    <w:rsid w:val="0589A48E"/>
    <w:rsid w:val="058A2AC2"/>
    <w:rsid w:val="058D832F"/>
    <w:rsid w:val="058FC1D6"/>
    <w:rsid w:val="05916279"/>
    <w:rsid w:val="0592B480"/>
    <w:rsid w:val="059468E1"/>
    <w:rsid w:val="059A7FF9"/>
    <w:rsid w:val="059AC111"/>
    <w:rsid w:val="059D4D53"/>
    <w:rsid w:val="05A17042"/>
    <w:rsid w:val="05A6668E"/>
    <w:rsid w:val="05A66A56"/>
    <w:rsid w:val="05ACE6B9"/>
    <w:rsid w:val="05AD0219"/>
    <w:rsid w:val="05AF1390"/>
    <w:rsid w:val="05AFAC72"/>
    <w:rsid w:val="05B0BAD9"/>
    <w:rsid w:val="05BB94F4"/>
    <w:rsid w:val="05BBFD33"/>
    <w:rsid w:val="05BE7860"/>
    <w:rsid w:val="05C7222D"/>
    <w:rsid w:val="05CF0973"/>
    <w:rsid w:val="05CFD641"/>
    <w:rsid w:val="05D52374"/>
    <w:rsid w:val="05D82568"/>
    <w:rsid w:val="05D8C613"/>
    <w:rsid w:val="05D9CFCC"/>
    <w:rsid w:val="05DAA251"/>
    <w:rsid w:val="05E80D8B"/>
    <w:rsid w:val="05EB2CDE"/>
    <w:rsid w:val="05EEE10C"/>
    <w:rsid w:val="05EF9090"/>
    <w:rsid w:val="05FE00ED"/>
    <w:rsid w:val="060112DE"/>
    <w:rsid w:val="0602A586"/>
    <w:rsid w:val="0609DB0B"/>
    <w:rsid w:val="060BD26D"/>
    <w:rsid w:val="060D98DD"/>
    <w:rsid w:val="060F5BD3"/>
    <w:rsid w:val="06118951"/>
    <w:rsid w:val="061D5D01"/>
    <w:rsid w:val="0624CD7F"/>
    <w:rsid w:val="0625092B"/>
    <w:rsid w:val="0628EB46"/>
    <w:rsid w:val="06336558"/>
    <w:rsid w:val="06338A65"/>
    <w:rsid w:val="0634158F"/>
    <w:rsid w:val="0634D1ED"/>
    <w:rsid w:val="0640E1E0"/>
    <w:rsid w:val="06430F15"/>
    <w:rsid w:val="0658C5DF"/>
    <w:rsid w:val="06625AB8"/>
    <w:rsid w:val="0664897A"/>
    <w:rsid w:val="06659BD9"/>
    <w:rsid w:val="067B4C9C"/>
    <w:rsid w:val="068C5B36"/>
    <w:rsid w:val="068FD2F4"/>
    <w:rsid w:val="0690269F"/>
    <w:rsid w:val="06984553"/>
    <w:rsid w:val="06A58B9C"/>
    <w:rsid w:val="06A7B6DA"/>
    <w:rsid w:val="06B89AA0"/>
    <w:rsid w:val="06B956E3"/>
    <w:rsid w:val="06BE7BE0"/>
    <w:rsid w:val="06C0DD51"/>
    <w:rsid w:val="06C3BDB7"/>
    <w:rsid w:val="06C6E104"/>
    <w:rsid w:val="06CAD27B"/>
    <w:rsid w:val="06CB225F"/>
    <w:rsid w:val="06CC8405"/>
    <w:rsid w:val="06D3B9E9"/>
    <w:rsid w:val="06DCB56E"/>
    <w:rsid w:val="06E61029"/>
    <w:rsid w:val="06E76CF2"/>
    <w:rsid w:val="06F045E2"/>
    <w:rsid w:val="06FAA36A"/>
    <w:rsid w:val="06FBF3A4"/>
    <w:rsid w:val="06FD1861"/>
    <w:rsid w:val="06FDD62D"/>
    <w:rsid w:val="07083D45"/>
    <w:rsid w:val="070A1FC2"/>
    <w:rsid w:val="070E4901"/>
    <w:rsid w:val="071003D6"/>
    <w:rsid w:val="071091F4"/>
    <w:rsid w:val="072905E5"/>
    <w:rsid w:val="072DA101"/>
    <w:rsid w:val="072EEB18"/>
    <w:rsid w:val="07306AE6"/>
    <w:rsid w:val="0731B886"/>
    <w:rsid w:val="074514A0"/>
    <w:rsid w:val="07486446"/>
    <w:rsid w:val="074B7F8B"/>
    <w:rsid w:val="0753F0CB"/>
    <w:rsid w:val="0757689B"/>
    <w:rsid w:val="075847EA"/>
    <w:rsid w:val="0769C8C6"/>
    <w:rsid w:val="076BCA25"/>
    <w:rsid w:val="0772AFF9"/>
    <w:rsid w:val="07753AE5"/>
    <w:rsid w:val="077DA4CB"/>
    <w:rsid w:val="0781E2FC"/>
    <w:rsid w:val="078DE91E"/>
    <w:rsid w:val="07927B9A"/>
    <w:rsid w:val="07969F93"/>
    <w:rsid w:val="0799A3F0"/>
    <w:rsid w:val="079C0AC7"/>
    <w:rsid w:val="07A19C34"/>
    <w:rsid w:val="07A4CEDB"/>
    <w:rsid w:val="07A8AB19"/>
    <w:rsid w:val="07AD20DD"/>
    <w:rsid w:val="07B76CEC"/>
    <w:rsid w:val="07B85167"/>
    <w:rsid w:val="07BEE514"/>
    <w:rsid w:val="07BF0AFB"/>
    <w:rsid w:val="07CBCD04"/>
    <w:rsid w:val="07CCFA29"/>
    <w:rsid w:val="07D2DAAB"/>
    <w:rsid w:val="07D7A155"/>
    <w:rsid w:val="07D7B854"/>
    <w:rsid w:val="07D8CF1A"/>
    <w:rsid w:val="07D8D6BE"/>
    <w:rsid w:val="07DA2D2E"/>
    <w:rsid w:val="07DB68B7"/>
    <w:rsid w:val="07E154A0"/>
    <w:rsid w:val="07E4EE5F"/>
    <w:rsid w:val="07E56C75"/>
    <w:rsid w:val="07E75F94"/>
    <w:rsid w:val="07EA7D0A"/>
    <w:rsid w:val="07EE3E83"/>
    <w:rsid w:val="07EE718D"/>
    <w:rsid w:val="07EE9D90"/>
    <w:rsid w:val="07F45E1B"/>
    <w:rsid w:val="07F7F2AC"/>
    <w:rsid w:val="08003E8A"/>
    <w:rsid w:val="080B5525"/>
    <w:rsid w:val="080B619E"/>
    <w:rsid w:val="080DF424"/>
    <w:rsid w:val="0819B104"/>
    <w:rsid w:val="0822ACDB"/>
    <w:rsid w:val="082CC26A"/>
    <w:rsid w:val="082CE7FA"/>
    <w:rsid w:val="0843F9FC"/>
    <w:rsid w:val="08493985"/>
    <w:rsid w:val="084FC457"/>
    <w:rsid w:val="08543A61"/>
    <w:rsid w:val="085599F1"/>
    <w:rsid w:val="0858D3C7"/>
    <w:rsid w:val="0864D8EA"/>
    <w:rsid w:val="087F6597"/>
    <w:rsid w:val="087FD2D4"/>
    <w:rsid w:val="08836F1F"/>
    <w:rsid w:val="088DF37D"/>
    <w:rsid w:val="089002D4"/>
    <w:rsid w:val="089154F9"/>
    <w:rsid w:val="0891E4D6"/>
    <w:rsid w:val="089224ED"/>
    <w:rsid w:val="0894AA5E"/>
    <w:rsid w:val="0897D4DB"/>
    <w:rsid w:val="089B0FC3"/>
    <w:rsid w:val="08A53256"/>
    <w:rsid w:val="08A62CB4"/>
    <w:rsid w:val="08ABA164"/>
    <w:rsid w:val="08B1DE04"/>
    <w:rsid w:val="08B292CD"/>
    <w:rsid w:val="08B43F38"/>
    <w:rsid w:val="08B618F0"/>
    <w:rsid w:val="08BA33DB"/>
    <w:rsid w:val="08D08CDE"/>
    <w:rsid w:val="08D704F9"/>
    <w:rsid w:val="08E60CFA"/>
    <w:rsid w:val="08E9062F"/>
    <w:rsid w:val="08EFED86"/>
    <w:rsid w:val="08F10527"/>
    <w:rsid w:val="08F2AEAB"/>
    <w:rsid w:val="08F534F5"/>
    <w:rsid w:val="08F9BD1E"/>
    <w:rsid w:val="08FAEB11"/>
    <w:rsid w:val="08FD34A9"/>
    <w:rsid w:val="08FEFEDF"/>
    <w:rsid w:val="0900297D"/>
    <w:rsid w:val="090551D0"/>
    <w:rsid w:val="090D1B5C"/>
    <w:rsid w:val="090FCC9E"/>
    <w:rsid w:val="09157776"/>
    <w:rsid w:val="091C8222"/>
    <w:rsid w:val="091D1EAD"/>
    <w:rsid w:val="092A0790"/>
    <w:rsid w:val="092B809B"/>
    <w:rsid w:val="092CF2F6"/>
    <w:rsid w:val="092D4CF3"/>
    <w:rsid w:val="0932A4CC"/>
    <w:rsid w:val="0934B9F3"/>
    <w:rsid w:val="0935D4D6"/>
    <w:rsid w:val="0947B5BD"/>
    <w:rsid w:val="094E60C4"/>
    <w:rsid w:val="094FF30E"/>
    <w:rsid w:val="0951AC56"/>
    <w:rsid w:val="09539276"/>
    <w:rsid w:val="0966F079"/>
    <w:rsid w:val="09796CBB"/>
    <w:rsid w:val="097CA5C4"/>
    <w:rsid w:val="097EE9E6"/>
    <w:rsid w:val="09828053"/>
    <w:rsid w:val="0994AE9E"/>
    <w:rsid w:val="099A9335"/>
    <w:rsid w:val="09AFE235"/>
    <w:rsid w:val="09B5975E"/>
    <w:rsid w:val="09B9C856"/>
    <w:rsid w:val="09BA9E90"/>
    <w:rsid w:val="09BB646D"/>
    <w:rsid w:val="09CA02AE"/>
    <w:rsid w:val="09CB1592"/>
    <w:rsid w:val="09D5330D"/>
    <w:rsid w:val="09E33CF2"/>
    <w:rsid w:val="09E5A9B3"/>
    <w:rsid w:val="09E8BBFE"/>
    <w:rsid w:val="09EE4E5E"/>
    <w:rsid w:val="09F64AE8"/>
    <w:rsid w:val="09FA173A"/>
    <w:rsid w:val="09FA6EA0"/>
    <w:rsid w:val="09FC2D97"/>
    <w:rsid w:val="09FF6922"/>
    <w:rsid w:val="0A02ADA9"/>
    <w:rsid w:val="0A043288"/>
    <w:rsid w:val="0A09BFFD"/>
    <w:rsid w:val="0A1103B7"/>
    <w:rsid w:val="0A1F330B"/>
    <w:rsid w:val="0A275580"/>
    <w:rsid w:val="0A290A30"/>
    <w:rsid w:val="0A29D0C7"/>
    <w:rsid w:val="0A2A8810"/>
    <w:rsid w:val="0A2C177D"/>
    <w:rsid w:val="0A2DB2ED"/>
    <w:rsid w:val="0A32A2F6"/>
    <w:rsid w:val="0A362FD5"/>
    <w:rsid w:val="0A3C0BB3"/>
    <w:rsid w:val="0A49E161"/>
    <w:rsid w:val="0A4E5A98"/>
    <w:rsid w:val="0A4F6FC3"/>
    <w:rsid w:val="0A527E73"/>
    <w:rsid w:val="0A563F8A"/>
    <w:rsid w:val="0A5BEB9D"/>
    <w:rsid w:val="0A6299BC"/>
    <w:rsid w:val="0A724FCD"/>
    <w:rsid w:val="0A7B9D66"/>
    <w:rsid w:val="0A8059A4"/>
    <w:rsid w:val="0A88B7A0"/>
    <w:rsid w:val="0A97B848"/>
    <w:rsid w:val="0AA5FB9E"/>
    <w:rsid w:val="0AA8A0B1"/>
    <w:rsid w:val="0AB15027"/>
    <w:rsid w:val="0AB34C82"/>
    <w:rsid w:val="0ABB27C3"/>
    <w:rsid w:val="0AC3B75C"/>
    <w:rsid w:val="0AC97426"/>
    <w:rsid w:val="0ACF3310"/>
    <w:rsid w:val="0AD11F65"/>
    <w:rsid w:val="0AD1281A"/>
    <w:rsid w:val="0AD3C47C"/>
    <w:rsid w:val="0AD77118"/>
    <w:rsid w:val="0AD9E78E"/>
    <w:rsid w:val="0ADB27DB"/>
    <w:rsid w:val="0ADD9FA0"/>
    <w:rsid w:val="0AEF196E"/>
    <w:rsid w:val="0AF15FBD"/>
    <w:rsid w:val="0AF1B33D"/>
    <w:rsid w:val="0AFA09FA"/>
    <w:rsid w:val="0AFF4E37"/>
    <w:rsid w:val="0B0E8BBB"/>
    <w:rsid w:val="0B14B889"/>
    <w:rsid w:val="0B1F30D6"/>
    <w:rsid w:val="0B1F9D20"/>
    <w:rsid w:val="0B25F94E"/>
    <w:rsid w:val="0B2BC111"/>
    <w:rsid w:val="0B2C4D2B"/>
    <w:rsid w:val="0B3055A7"/>
    <w:rsid w:val="0B32B0B7"/>
    <w:rsid w:val="0B34CE19"/>
    <w:rsid w:val="0B3B97DB"/>
    <w:rsid w:val="0B3E6081"/>
    <w:rsid w:val="0B3F03D6"/>
    <w:rsid w:val="0B414BBC"/>
    <w:rsid w:val="0B431C9B"/>
    <w:rsid w:val="0B4C07F8"/>
    <w:rsid w:val="0B4C0D02"/>
    <w:rsid w:val="0B5AF4C6"/>
    <w:rsid w:val="0B5BF168"/>
    <w:rsid w:val="0B5F53A5"/>
    <w:rsid w:val="0B60B1F0"/>
    <w:rsid w:val="0B6B426E"/>
    <w:rsid w:val="0B6F9B79"/>
    <w:rsid w:val="0B72ACD7"/>
    <w:rsid w:val="0B8095BF"/>
    <w:rsid w:val="0B80E82D"/>
    <w:rsid w:val="0B90C25B"/>
    <w:rsid w:val="0B96E678"/>
    <w:rsid w:val="0B9DED4F"/>
    <w:rsid w:val="0BA1D34D"/>
    <w:rsid w:val="0BA3D944"/>
    <w:rsid w:val="0BA6666E"/>
    <w:rsid w:val="0BA86CD8"/>
    <w:rsid w:val="0BA8C9D1"/>
    <w:rsid w:val="0BAB423E"/>
    <w:rsid w:val="0BC0630D"/>
    <w:rsid w:val="0BC3A2FE"/>
    <w:rsid w:val="0BC4D848"/>
    <w:rsid w:val="0BCCD03B"/>
    <w:rsid w:val="0BD8D56D"/>
    <w:rsid w:val="0BDFDEC3"/>
    <w:rsid w:val="0BEC72BB"/>
    <w:rsid w:val="0BEE05D6"/>
    <w:rsid w:val="0BEFA4B2"/>
    <w:rsid w:val="0C0789D1"/>
    <w:rsid w:val="0C0F84CA"/>
    <w:rsid w:val="0C116008"/>
    <w:rsid w:val="0C1184F1"/>
    <w:rsid w:val="0C14D211"/>
    <w:rsid w:val="0C1D9159"/>
    <w:rsid w:val="0C22DCA4"/>
    <w:rsid w:val="0C2C0552"/>
    <w:rsid w:val="0C362FDF"/>
    <w:rsid w:val="0C39E725"/>
    <w:rsid w:val="0C3D8307"/>
    <w:rsid w:val="0C426EB7"/>
    <w:rsid w:val="0C441F0B"/>
    <w:rsid w:val="0C46C8FD"/>
    <w:rsid w:val="0C4A9971"/>
    <w:rsid w:val="0C4ADAFB"/>
    <w:rsid w:val="0C5289A3"/>
    <w:rsid w:val="0C54429A"/>
    <w:rsid w:val="0C54A925"/>
    <w:rsid w:val="0C54B347"/>
    <w:rsid w:val="0C592838"/>
    <w:rsid w:val="0C5F5B32"/>
    <w:rsid w:val="0C61049C"/>
    <w:rsid w:val="0C6589AF"/>
    <w:rsid w:val="0C676F32"/>
    <w:rsid w:val="0C67D5A2"/>
    <w:rsid w:val="0C69C324"/>
    <w:rsid w:val="0C6F1DB3"/>
    <w:rsid w:val="0C703612"/>
    <w:rsid w:val="0C76775B"/>
    <w:rsid w:val="0C7870E5"/>
    <w:rsid w:val="0C7D4089"/>
    <w:rsid w:val="0C82E4DB"/>
    <w:rsid w:val="0C8CA124"/>
    <w:rsid w:val="0C923338"/>
    <w:rsid w:val="0C9F8DCF"/>
    <w:rsid w:val="0CB319AA"/>
    <w:rsid w:val="0CB4292C"/>
    <w:rsid w:val="0CB6B41D"/>
    <w:rsid w:val="0CB73DA1"/>
    <w:rsid w:val="0CBB717E"/>
    <w:rsid w:val="0CBE52AB"/>
    <w:rsid w:val="0CC126DC"/>
    <w:rsid w:val="0CC96A5D"/>
    <w:rsid w:val="0CD269DD"/>
    <w:rsid w:val="0CEEC28C"/>
    <w:rsid w:val="0CF86248"/>
    <w:rsid w:val="0CF92C8D"/>
    <w:rsid w:val="0D02056E"/>
    <w:rsid w:val="0D0734C1"/>
    <w:rsid w:val="0D093473"/>
    <w:rsid w:val="0D0DDBF9"/>
    <w:rsid w:val="0D0F8352"/>
    <w:rsid w:val="0D12B9D1"/>
    <w:rsid w:val="0D183912"/>
    <w:rsid w:val="0D1852EA"/>
    <w:rsid w:val="0D1A1816"/>
    <w:rsid w:val="0D1E0F98"/>
    <w:rsid w:val="0D20CD2B"/>
    <w:rsid w:val="0D22BD37"/>
    <w:rsid w:val="0D244E37"/>
    <w:rsid w:val="0D27D97E"/>
    <w:rsid w:val="0D32831B"/>
    <w:rsid w:val="0D33E299"/>
    <w:rsid w:val="0D3A8950"/>
    <w:rsid w:val="0D4648E3"/>
    <w:rsid w:val="0D46F0E2"/>
    <w:rsid w:val="0D4BF989"/>
    <w:rsid w:val="0D514BB9"/>
    <w:rsid w:val="0D53D29C"/>
    <w:rsid w:val="0D626018"/>
    <w:rsid w:val="0D632B9D"/>
    <w:rsid w:val="0D6373F7"/>
    <w:rsid w:val="0D648CCA"/>
    <w:rsid w:val="0D79699B"/>
    <w:rsid w:val="0D7CAF2C"/>
    <w:rsid w:val="0D83E379"/>
    <w:rsid w:val="0D88038A"/>
    <w:rsid w:val="0D8D3BAA"/>
    <w:rsid w:val="0DA5FAE9"/>
    <w:rsid w:val="0DB429D4"/>
    <w:rsid w:val="0DB7240C"/>
    <w:rsid w:val="0DB8BDB7"/>
    <w:rsid w:val="0DC0C9BA"/>
    <w:rsid w:val="0DC3AB7D"/>
    <w:rsid w:val="0DC96B35"/>
    <w:rsid w:val="0DD8B7A6"/>
    <w:rsid w:val="0DDB6AC7"/>
    <w:rsid w:val="0DE431B2"/>
    <w:rsid w:val="0DE62EDC"/>
    <w:rsid w:val="0DE75502"/>
    <w:rsid w:val="0DE85BB9"/>
    <w:rsid w:val="0DE9BF3B"/>
    <w:rsid w:val="0DED98ED"/>
    <w:rsid w:val="0DEFC5B0"/>
    <w:rsid w:val="0DF0B351"/>
    <w:rsid w:val="0DF17832"/>
    <w:rsid w:val="0DF5D737"/>
    <w:rsid w:val="0DF99EF2"/>
    <w:rsid w:val="0E02D9B8"/>
    <w:rsid w:val="0E07EE9F"/>
    <w:rsid w:val="0E0A2F57"/>
    <w:rsid w:val="0E0C0F26"/>
    <w:rsid w:val="0E0CA32D"/>
    <w:rsid w:val="0E151158"/>
    <w:rsid w:val="0E27B86A"/>
    <w:rsid w:val="0E280850"/>
    <w:rsid w:val="0E30B68C"/>
    <w:rsid w:val="0E3FFE8D"/>
    <w:rsid w:val="0E42E79E"/>
    <w:rsid w:val="0E45CB1A"/>
    <w:rsid w:val="0E4D7FFD"/>
    <w:rsid w:val="0E4DD9FD"/>
    <w:rsid w:val="0E55C7C0"/>
    <w:rsid w:val="0E5609D2"/>
    <w:rsid w:val="0E575642"/>
    <w:rsid w:val="0E57C98D"/>
    <w:rsid w:val="0E5E3FEA"/>
    <w:rsid w:val="0E5F766D"/>
    <w:rsid w:val="0E7F4EA7"/>
    <w:rsid w:val="0E7FDF36"/>
    <w:rsid w:val="0E811B03"/>
    <w:rsid w:val="0E83DD12"/>
    <w:rsid w:val="0E873C93"/>
    <w:rsid w:val="0E87A7BB"/>
    <w:rsid w:val="0E88ED9C"/>
    <w:rsid w:val="0E8BF68D"/>
    <w:rsid w:val="0E8C8636"/>
    <w:rsid w:val="0E90ED71"/>
    <w:rsid w:val="0E9431B2"/>
    <w:rsid w:val="0E94E5EE"/>
    <w:rsid w:val="0E94E724"/>
    <w:rsid w:val="0E988C45"/>
    <w:rsid w:val="0E9F3274"/>
    <w:rsid w:val="0EA4AB14"/>
    <w:rsid w:val="0EADD874"/>
    <w:rsid w:val="0EB5F896"/>
    <w:rsid w:val="0EB6D91A"/>
    <w:rsid w:val="0EB7EDED"/>
    <w:rsid w:val="0EB8B1EA"/>
    <w:rsid w:val="0EBA7121"/>
    <w:rsid w:val="0EBB9E3C"/>
    <w:rsid w:val="0ED3A6D1"/>
    <w:rsid w:val="0EDBBF01"/>
    <w:rsid w:val="0EE0647B"/>
    <w:rsid w:val="0EE1B27E"/>
    <w:rsid w:val="0EE50AA4"/>
    <w:rsid w:val="0EE677B9"/>
    <w:rsid w:val="0EEC5F23"/>
    <w:rsid w:val="0EF14CFC"/>
    <w:rsid w:val="0EF5EEE5"/>
    <w:rsid w:val="0EFCE708"/>
    <w:rsid w:val="0EFD6109"/>
    <w:rsid w:val="0F1C9D35"/>
    <w:rsid w:val="0F2139CE"/>
    <w:rsid w:val="0F3E931B"/>
    <w:rsid w:val="0F499BCC"/>
    <w:rsid w:val="0F4D38AE"/>
    <w:rsid w:val="0F503E2C"/>
    <w:rsid w:val="0F53CA44"/>
    <w:rsid w:val="0F565D35"/>
    <w:rsid w:val="0F58F702"/>
    <w:rsid w:val="0F5A80AA"/>
    <w:rsid w:val="0F5F6C98"/>
    <w:rsid w:val="0F653B96"/>
    <w:rsid w:val="0F6C5A32"/>
    <w:rsid w:val="0F6DEE1D"/>
    <w:rsid w:val="0F708845"/>
    <w:rsid w:val="0F7D9EFC"/>
    <w:rsid w:val="0F89C04E"/>
    <w:rsid w:val="0F8AB7DF"/>
    <w:rsid w:val="0F8D517A"/>
    <w:rsid w:val="0F8E39E2"/>
    <w:rsid w:val="0FA06E93"/>
    <w:rsid w:val="0FA48D7B"/>
    <w:rsid w:val="0FA4E7FF"/>
    <w:rsid w:val="0FA5D464"/>
    <w:rsid w:val="0FA60A87"/>
    <w:rsid w:val="0FAFEBCA"/>
    <w:rsid w:val="0FB4A3C8"/>
    <w:rsid w:val="0FB7237E"/>
    <w:rsid w:val="0FC52910"/>
    <w:rsid w:val="0FC98D8E"/>
    <w:rsid w:val="0FCCD564"/>
    <w:rsid w:val="0FCF4649"/>
    <w:rsid w:val="0FD2194E"/>
    <w:rsid w:val="0FDEEEB7"/>
    <w:rsid w:val="0FE5612B"/>
    <w:rsid w:val="0FE70F87"/>
    <w:rsid w:val="0FEAFB9B"/>
    <w:rsid w:val="0FEF9AB2"/>
    <w:rsid w:val="0FF194E9"/>
    <w:rsid w:val="0FF5957A"/>
    <w:rsid w:val="0FF5A7BB"/>
    <w:rsid w:val="1000CE4E"/>
    <w:rsid w:val="1005F0CA"/>
    <w:rsid w:val="1019AFB8"/>
    <w:rsid w:val="10230867"/>
    <w:rsid w:val="1026F4A9"/>
    <w:rsid w:val="1027F330"/>
    <w:rsid w:val="102B4207"/>
    <w:rsid w:val="102F1A53"/>
    <w:rsid w:val="10371ECE"/>
    <w:rsid w:val="10514DC7"/>
    <w:rsid w:val="1056A6A1"/>
    <w:rsid w:val="105E221D"/>
    <w:rsid w:val="105F7CD0"/>
    <w:rsid w:val="106293B1"/>
    <w:rsid w:val="10632927"/>
    <w:rsid w:val="10661343"/>
    <w:rsid w:val="106EAD6A"/>
    <w:rsid w:val="10712C03"/>
    <w:rsid w:val="1077AAF5"/>
    <w:rsid w:val="1080A219"/>
    <w:rsid w:val="1081DB15"/>
    <w:rsid w:val="108837AA"/>
    <w:rsid w:val="108DE2BC"/>
    <w:rsid w:val="109606E6"/>
    <w:rsid w:val="109A4217"/>
    <w:rsid w:val="109F8461"/>
    <w:rsid w:val="10A89523"/>
    <w:rsid w:val="10A9E87E"/>
    <w:rsid w:val="10B46CD9"/>
    <w:rsid w:val="10BA884E"/>
    <w:rsid w:val="10D30E8A"/>
    <w:rsid w:val="10D31149"/>
    <w:rsid w:val="10D7C626"/>
    <w:rsid w:val="10DED9A9"/>
    <w:rsid w:val="10E08D07"/>
    <w:rsid w:val="10E8C0E7"/>
    <w:rsid w:val="10EA1B14"/>
    <w:rsid w:val="10ECF7AD"/>
    <w:rsid w:val="10ED1491"/>
    <w:rsid w:val="10ED9143"/>
    <w:rsid w:val="10F58C24"/>
    <w:rsid w:val="10F6A681"/>
    <w:rsid w:val="10FA519F"/>
    <w:rsid w:val="10FC9751"/>
    <w:rsid w:val="11007092"/>
    <w:rsid w:val="11010BF7"/>
    <w:rsid w:val="110E988E"/>
    <w:rsid w:val="1119CAC5"/>
    <w:rsid w:val="111B6690"/>
    <w:rsid w:val="111F1296"/>
    <w:rsid w:val="11201873"/>
    <w:rsid w:val="11274141"/>
    <w:rsid w:val="1127F6ED"/>
    <w:rsid w:val="112A0A43"/>
    <w:rsid w:val="112CAC00"/>
    <w:rsid w:val="112EF07B"/>
    <w:rsid w:val="1135D637"/>
    <w:rsid w:val="114165F4"/>
    <w:rsid w:val="11468896"/>
    <w:rsid w:val="11480C80"/>
    <w:rsid w:val="115401BB"/>
    <w:rsid w:val="1166067C"/>
    <w:rsid w:val="116D738E"/>
    <w:rsid w:val="116F43E1"/>
    <w:rsid w:val="1176F359"/>
    <w:rsid w:val="1178D09E"/>
    <w:rsid w:val="117D1985"/>
    <w:rsid w:val="11886D05"/>
    <w:rsid w:val="119377FF"/>
    <w:rsid w:val="119F5D07"/>
    <w:rsid w:val="11AAFEEC"/>
    <w:rsid w:val="11BDD942"/>
    <w:rsid w:val="11C89E8A"/>
    <w:rsid w:val="11CD04AA"/>
    <w:rsid w:val="11D97C35"/>
    <w:rsid w:val="11DAE8C2"/>
    <w:rsid w:val="11DDE22C"/>
    <w:rsid w:val="11DE717E"/>
    <w:rsid w:val="11E2C7B2"/>
    <w:rsid w:val="11E35F57"/>
    <w:rsid w:val="11E64942"/>
    <w:rsid w:val="11EB71E4"/>
    <w:rsid w:val="11EB7222"/>
    <w:rsid w:val="11EBA607"/>
    <w:rsid w:val="11F6EB08"/>
    <w:rsid w:val="11FBBCEF"/>
    <w:rsid w:val="11FE98C7"/>
    <w:rsid w:val="11FEA662"/>
    <w:rsid w:val="11FF63E1"/>
    <w:rsid w:val="1200B99B"/>
    <w:rsid w:val="12089022"/>
    <w:rsid w:val="120A6E03"/>
    <w:rsid w:val="120F8F72"/>
    <w:rsid w:val="120FE5E1"/>
    <w:rsid w:val="121AF5C1"/>
    <w:rsid w:val="121F7782"/>
    <w:rsid w:val="12237AEE"/>
    <w:rsid w:val="1226B62F"/>
    <w:rsid w:val="1229C987"/>
    <w:rsid w:val="122F806B"/>
    <w:rsid w:val="123093C8"/>
    <w:rsid w:val="12309A44"/>
    <w:rsid w:val="1232390D"/>
    <w:rsid w:val="12333ED2"/>
    <w:rsid w:val="12346C0C"/>
    <w:rsid w:val="1238F4C3"/>
    <w:rsid w:val="1241594B"/>
    <w:rsid w:val="12442830"/>
    <w:rsid w:val="124A43E9"/>
    <w:rsid w:val="124D9913"/>
    <w:rsid w:val="1251F9C9"/>
    <w:rsid w:val="1252F668"/>
    <w:rsid w:val="1257D57F"/>
    <w:rsid w:val="125A4262"/>
    <w:rsid w:val="12620AD7"/>
    <w:rsid w:val="1265A683"/>
    <w:rsid w:val="1268C4F9"/>
    <w:rsid w:val="12697139"/>
    <w:rsid w:val="126E5CC2"/>
    <w:rsid w:val="1271DB49"/>
    <w:rsid w:val="1276B494"/>
    <w:rsid w:val="12790A88"/>
    <w:rsid w:val="127E3F85"/>
    <w:rsid w:val="128714E7"/>
    <w:rsid w:val="1289D87A"/>
    <w:rsid w:val="1289FCA5"/>
    <w:rsid w:val="128D91B2"/>
    <w:rsid w:val="1290C9A8"/>
    <w:rsid w:val="1292B348"/>
    <w:rsid w:val="129F1A38"/>
    <w:rsid w:val="12A97A28"/>
    <w:rsid w:val="12B3E26B"/>
    <w:rsid w:val="12BC05A5"/>
    <w:rsid w:val="12BF1211"/>
    <w:rsid w:val="12C1DFD1"/>
    <w:rsid w:val="12C86EB9"/>
    <w:rsid w:val="12D7B593"/>
    <w:rsid w:val="12E176A3"/>
    <w:rsid w:val="12E4726A"/>
    <w:rsid w:val="12E5FB81"/>
    <w:rsid w:val="12F80C82"/>
    <w:rsid w:val="12F9A95C"/>
    <w:rsid w:val="13012E50"/>
    <w:rsid w:val="130A66A3"/>
    <w:rsid w:val="130E6CC8"/>
    <w:rsid w:val="13110485"/>
    <w:rsid w:val="13131559"/>
    <w:rsid w:val="1318ECC7"/>
    <w:rsid w:val="131DAA99"/>
    <w:rsid w:val="131DCEC9"/>
    <w:rsid w:val="13209F2B"/>
    <w:rsid w:val="132656D5"/>
    <w:rsid w:val="132C969B"/>
    <w:rsid w:val="13303890"/>
    <w:rsid w:val="1331AF81"/>
    <w:rsid w:val="1336A7E0"/>
    <w:rsid w:val="133B9158"/>
    <w:rsid w:val="1343FEE3"/>
    <w:rsid w:val="1346E9C7"/>
    <w:rsid w:val="13475053"/>
    <w:rsid w:val="134AFDA3"/>
    <w:rsid w:val="13527875"/>
    <w:rsid w:val="1355BD31"/>
    <w:rsid w:val="135D08EF"/>
    <w:rsid w:val="135E09AF"/>
    <w:rsid w:val="13636D7E"/>
    <w:rsid w:val="13643E9F"/>
    <w:rsid w:val="1365961A"/>
    <w:rsid w:val="1372A2D0"/>
    <w:rsid w:val="1380CE2C"/>
    <w:rsid w:val="13831D14"/>
    <w:rsid w:val="1386CBFB"/>
    <w:rsid w:val="138C80BF"/>
    <w:rsid w:val="1393ED6F"/>
    <w:rsid w:val="13A02EE5"/>
    <w:rsid w:val="13A8D0C7"/>
    <w:rsid w:val="13B89AB0"/>
    <w:rsid w:val="13BDF5BD"/>
    <w:rsid w:val="13C18F67"/>
    <w:rsid w:val="13C1E4C6"/>
    <w:rsid w:val="13C3B788"/>
    <w:rsid w:val="13C77DA9"/>
    <w:rsid w:val="13D6FCAD"/>
    <w:rsid w:val="13DD29AC"/>
    <w:rsid w:val="13E0A4E1"/>
    <w:rsid w:val="13E3D495"/>
    <w:rsid w:val="13E721F1"/>
    <w:rsid w:val="13F4CAAF"/>
    <w:rsid w:val="13FCA85D"/>
    <w:rsid w:val="14068CB8"/>
    <w:rsid w:val="14086A5D"/>
    <w:rsid w:val="140970E7"/>
    <w:rsid w:val="140C4C1E"/>
    <w:rsid w:val="140D9529"/>
    <w:rsid w:val="140FBC23"/>
    <w:rsid w:val="1429949E"/>
    <w:rsid w:val="14336269"/>
    <w:rsid w:val="143E7F86"/>
    <w:rsid w:val="144440AE"/>
    <w:rsid w:val="14553331"/>
    <w:rsid w:val="1462998D"/>
    <w:rsid w:val="146A657D"/>
    <w:rsid w:val="146B2A48"/>
    <w:rsid w:val="146C655F"/>
    <w:rsid w:val="146DF72D"/>
    <w:rsid w:val="14747AAF"/>
    <w:rsid w:val="147C9A0B"/>
    <w:rsid w:val="14853173"/>
    <w:rsid w:val="148D0B3D"/>
    <w:rsid w:val="148E1BDC"/>
    <w:rsid w:val="149181DA"/>
    <w:rsid w:val="1491F5BF"/>
    <w:rsid w:val="14946F1B"/>
    <w:rsid w:val="149882B4"/>
    <w:rsid w:val="14BB6CCC"/>
    <w:rsid w:val="14BBBE3B"/>
    <w:rsid w:val="14BD8D34"/>
    <w:rsid w:val="14CA4BA8"/>
    <w:rsid w:val="14CC0EE1"/>
    <w:rsid w:val="14E21892"/>
    <w:rsid w:val="14E407A3"/>
    <w:rsid w:val="14E4352F"/>
    <w:rsid w:val="14E57B0F"/>
    <w:rsid w:val="14E7F2DA"/>
    <w:rsid w:val="14EF6BF3"/>
    <w:rsid w:val="14F2CA5C"/>
    <w:rsid w:val="14F562AF"/>
    <w:rsid w:val="14FB34F5"/>
    <w:rsid w:val="14FBF4CB"/>
    <w:rsid w:val="14FE00D6"/>
    <w:rsid w:val="15094759"/>
    <w:rsid w:val="150E8464"/>
    <w:rsid w:val="1520A26B"/>
    <w:rsid w:val="152D814C"/>
    <w:rsid w:val="152E6E65"/>
    <w:rsid w:val="1530C661"/>
    <w:rsid w:val="1534F213"/>
    <w:rsid w:val="1538585F"/>
    <w:rsid w:val="15388BB2"/>
    <w:rsid w:val="1539C80E"/>
    <w:rsid w:val="153BCD2C"/>
    <w:rsid w:val="153EE124"/>
    <w:rsid w:val="153F2F1C"/>
    <w:rsid w:val="154410B6"/>
    <w:rsid w:val="154557BA"/>
    <w:rsid w:val="15464182"/>
    <w:rsid w:val="1546EC39"/>
    <w:rsid w:val="154E9A03"/>
    <w:rsid w:val="155162DE"/>
    <w:rsid w:val="1552836D"/>
    <w:rsid w:val="155A0B51"/>
    <w:rsid w:val="155FCCCD"/>
    <w:rsid w:val="15633597"/>
    <w:rsid w:val="156E9130"/>
    <w:rsid w:val="15708A95"/>
    <w:rsid w:val="157286D1"/>
    <w:rsid w:val="15741765"/>
    <w:rsid w:val="1574570B"/>
    <w:rsid w:val="1585D078"/>
    <w:rsid w:val="1588F679"/>
    <w:rsid w:val="158A1DD7"/>
    <w:rsid w:val="158A4EA9"/>
    <w:rsid w:val="15918711"/>
    <w:rsid w:val="15918A10"/>
    <w:rsid w:val="159EF8C5"/>
    <w:rsid w:val="15A1548D"/>
    <w:rsid w:val="15A22363"/>
    <w:rsid w:val="15A309AD"/>
    <w:rsid w:val="15B0A8AE"/>
    <w:rsid w:val="15B28680"/>
    <w:rsid w:val="15B54340"/>
    <w:rsid w:val="15C3EA07"/>
    <w:rsid w:val="15C82AF1"/>
    <w:rsid w:val="15C9064A"/>
    <w:rsid w:val="15C99350"/>
    <w:rsid w:val="15CED8AA"/>
    <w:rsid w:val="15CF9831"/>
    <w:rsid w:val="15DB70F5"/>
    <w:rsid w:val="15DD139B"/>
    <w:rsid w:val="15DFFE4A"/>
    <w:rsid w:val="15E05DF4"/>
    <w:rsid w:val="15F0E892"/>
    <w:rsid w:val="15F1A820"/>
    <w:rsid w:val="15F2A10D"/>
    <w:rsid w:val="15F33518"/>
    <w:rsid w:val="15F4EA3E"/>
    <w:rsid w:val="15F793E8"/>
    <w:rsid w:val="15FFF102"/>
    <w:rsid w:val="160D32A7"/>
    <w:rsid w:val="1610127C"/>
    <w:rsid w:val="16131E7D"/>
    <w:rsid w:val="162193F1"/>
    <w:rsid w:val="162849B8"/>
    <w:rsid w:val="1633BDFB"/>
    <w:rsid w:val="16442194"/>
    <w:rsid w:val="164BFF6F"/>
    <w:rsid w:val="164E28B0"/>
    <w:rsid w:val="16588BEF"/>
    <w:rsid w:val="165EB868"/>
    <w:rsid w:val="166152B6"/>
    <w:rsid w:val="1665D745"/>
    <w:rsid w:val="16673D0E"/>
    <w:rsid w:val="16689788"/>
    <w:rsid w:val="16785F66"/>
    <w:rsid w:val="1678D44E"/>
    <w:rsid w:val="167F23E6"/>
    <w:rsid w:val="168296CA"/>
    <w:rsid w:val="168449C8"/>
    <w:rsid w:val="168806D2"/>
    <w:rsid w:val="1688D9EA"/>
    <w:rsid w:val="168D34E0"/>
    <w:rsid w:val="168D81C1"/>
    <w:rsid w:val="168E5C84"/>
    <w:rsid w:val="1690B031"/>
    <w:rsid w:val="16A04642"/>
    <w:rsid w:val="16AA54C5"/>
    <w:rsid w:val="16AC13D3"/>
    <w:rsid w:val="16AFADBA"/>
    <w:rsid w:val="16BE4C8A"/>
    <w:rsid w:val="16C36A18"/>
    <w:rsid w:val="16D170FE"/>
    <w:rsid w:val="16D7C780"/>
    <w:rsid w:val="16DD4991"/>
    <w:rsid w:val="16E34AF0"/>
    <w:rsid w:val="16F12DE0"/>
    <w:rsid w:val="16F1CF13"/>
    <w:rsid w:val="16F33A22"/>
    <w:rsid w:val="16F43F85"/>
    <w:rsid w:val="16F8754D"/>
    <w:rsid w:val="16F9E9F6"/>
    <w:rsid w:val="16FBE4D8"/>
    <w:rsid w:val="16FF1EF8"/>
    <w:rsid w:val="1705464F"/>
    <w:rsid w:val="170DB40B"/>
    <w:rsid w:val="170E6E2C"/>
    <w:rsid w:val="1717BE64"/>
    <w:rsid w:val="171C2C5F"/>
    <w:rsid w:val="171D4EF1"/>
    <w:rsid w:val="171E0478"/>
    <w:rsid w:val="1728A83A"/>
    <w:rsid w:val="172B671C"/>
    <w:rsid w:val="172C5EE9"/>
    <w:rsid w:val="1730B132"/>
    <w:rsid w:val="173B0886"/>
    <w:rsid w:val="1740F811"/>
    <w:rsid w:val="1748B379"/>
    <w:rsid w:val="174A6F55"/>
    <w:rsid w:val="174B05C6"/>
    <w:rsid w:val="174CACF6"/>
    <w:rsid w:val="174CAE56"/>
    <w:rsid w:val="175007EE"/>
    <w:rsid w:val="175608C0"/>
    <w:rsid w:val="176F0F1B"/>
    <w:rsid w:val="177041B5"/>
    <w:rsid w:val="17708040"/>
    <w:rsid w:val="1775C656"/>
    <w:rsid w:val="178FFCB5"/>
    <w:rsid w:val="17908C62"/>
    <w:rsid w:val="1790F99A"/>
    <w:rsid w:val="17A415CE"/>
    <w:rsid w:val="17A57DDF"/>
    <w:rsid w:val="17AA9585"/>
    <w:rsid w:val="17AAD103"/>
    <w:rsid w:val="17B5E353"/>
    <w:rsid w:val="17B818FA"/>
    <w:rsid w:val="17B93D52"/>
    <w:rsid w:val="17B97229"/>
    <w:rsid w:val="17C1E1AE"/>
    <w:rsid w:val="17D13E32"/>
    <w:rsid w:val="17D4A37A"/>
    <w:rsid w:val="17D585A4"/>
    <w:rsid w:val="17D5C63D"/>
    <w:rsid w:val="17E20D26"/>
    <w:rsid w:val="17E99D8E"/>
    <w:rsid w:val="17F5A7D9"/>
    <w:rsid w:val="17F8C68E"/>
    <w:rsid w:val="17FD3099"/>
    <w:rsid w:val="17FED6D3"/>
    <w:rsid w:val="18012B0D"/>
    <w:rsid w:val="18066112"/>
    <w:rsid w:val="18072C01"/>
    <w:rsid w:val="180A307C"/>
    <w:rsid w:val="180AD4CD"/>
    <w:rsid w:val="1811C170"/>
    <w:rsid w:val="182BDC41"/>
    <w:rsid w:val="1830C812"/>
    <w:rsid w:val="18317C59"/>
    <w:rsid w:val="183EBAF4"/>
    <w:rsid w:val="18473AA9"/>
    <w:rsid w:val="18499006"/>
    <w:rsid w:val="184A98D7"/>
    <w:rsid w:val="184BEADB"/>
    <w:rsid w:val="184D475E"/>
    <w:rsid w:val="18574343"/>
    <w:rsid w:val="185D5CFE"/>
    <w:rsid w:val="186DD368"/>
    <w:rsid w:val="186E5E4F"/>
    <w:rsid w:val="187211AA"/>
    <w:rsid w:val="18791591"/>
    <w:rsid w:val="187A4AFA"/>
    <w:rsid w:val="18804E9C"/>
    <w:rsid w:val="18845F70"/>
    <w:rsid w:val="189B01D7"/>
    <w:rsid w:val="189ECA5E"/>
    <w:rsid w:val="18AA2793"/>
    <w:rsid w:val="18ABD291"/>
    <w:rsid w:val="18ABE0F5"/>
    <w:rsid w:val="18ADA848"/>
    <w:rsid w:val="18AE8005"/>
    <w:rsid w:val="18B544E4"/>
    <w:rsid w:val="18BFB47F"/>
    <w:rsid w:val="18D4EFB3"/>
    <w:rsid w:val="18D7D60E"/>
    <w:rsid w:val="18DD8506"/>
    <w:rsid w:val="18DF22E5"/>
    <w:rsid w:val="18E459AB"/>
    <w:rsid w:val="18E6EB9F"/>
    <w:rsid w:val="18E70888"/>
    <w:rsid w:val="18E8F393"/>
    <w:rsid w:val="18EF9853"/>
    <w:rsid w:val="18F1F481"/>
    <w:rsid w:val="18FA415F"/>
    <w:rsid w:val="18FF8710"/>
    <w:rsid w:val="1904715A"/>
    <w:rsid w:val="1913082A"/>
    <w:rsid w:val="1915A63B"/>
    <w:rsid w:val="1917C020"/>
    <w:rsid w:val="1917C31B"/>
    <w:rsid w:val="191C4E80"/>
    <w:rsid w:val="191F9F6A"/>
    <w:rsid w:val="1920CF04"/>
    <w:rsid w:val="1922CDBC"/>
    <w:rsid w:val="1922DEB7"/>
    <w:rsid w:val="1929B802"/>
    <w:rsid w:val="192EB3F0"/>
    <w:rsid w:val="193C66A3"/>
    <w:rsid w:val="193CB023"/>
    <w:rsid w:val="1948CE45"/>
    <w:rsid w:val="194CB878"/>
    <w:rsid w:val="194E518A"/>
    <w:rsid w:val="1950DE2B"/>
    <w:rsid w:val="19548F55"/>
    <w:rsid w:val="195EEAED"/>
    <w:rsid w:val="19699210"/>
    <w:rsid w:val="19699E15"/>
    <w:rsid w:val="197175DB"/>
    <w:rsid w:val="197580CC"/>
    <w:rsid w:val="197BF2E5"/>
    <w:rsid w:val="1988E22E"/>
    <w:rsid w:val="198AC9A3"/>
    <w:rsid w:val="1995BC78"/>
    <w:rsid w:val="199639A3"/>
    <w:rsid w:val="199A1D91"/>
    <w:rsid w:val="199ABD42"/>
    <w:rsid w:val="19A2FF1A"/>
    <w:rsid w:val="19ACDC44"/>
    <w:rsid w:val="19AE7E87"/>
    <w:rsid w:val="19BA3153"/>
    <w:rsid w:val="19C33727"/>
    <w:rsid w:val="19C3B221"/>
    <w:rsid w:val="19CCF266"/>
    <w:rsid w:val="19CFC11C"/>
    <w:rsid w:val="19DBB70A"/>
    <w:rsid w:val="19DFACE5"/>
    <w:rsid w:val="19E05491"/>
    <w:rsid w:val="19E8D5C2"/>
    <w:rsid w:val="19EA337A"/>
    <w:rsid w:val="19EEE9C6"/>
    <w:rsid w:val="19F08A96"/>
    <w:rsid w:val="19F13C0C"/>
    <w:rsid w:val="19FE4C2E"/>
    <w:rsid w:val="1A058F0A"/>
    <w:rsid w:val="1A0B619B"/>
    <w:rsid w:val="1A0CF36A"/>
    <w:rsid w:val="1A0E54D2"/>
    <w:rsid w:val="1A0EA55B"/>
    <w:rsid w:val="1A0F6842"/>
    <w:rsid w:val="1A10DEE0"/>
    <w:rsid w:val="1A1742ED"/>
    <w:rsid w:val="1A180A94"/>
    <w:rsid w:val="1A1A2263"/>
    <w:rsid w:val="1A1B52EC"/>
    <w:rsid w:val="1A1ED350"/>
    <w:rsid w:val="1A263D53"/>
    <w:rsid w:val="1A2697E8"/>
    <w:rsid w:val="1A297B4F"/>
    <w:rsid w:val="1A2D3A6D"/>
    <w:rsid w:val="1A2EF240"/>
    <w:rsid w:val="1A32BACA"/>
    <w:rsid w:val="1A349995"/>
    <w:rsid w:val="1A3BD2D3"/>
    <w:rsid w:val="1A3E66F9"/>
    <w:rsid w:val="1A3F1BC9"/>
    <w:rsid w:val="1A459DB5"/>
    <w:rsid w:val="1A46E360"/>
    <w:rsid w:val="1A4D07AA"/>
    <w:rsid w:val="1A4D962B"/>
    <w:rsid w:val="1A4E6F7E"/>
    <w:rsid w:val="1A53609E"/>
    <w:rsid w:val="1A5445B5"/>
    <w:rsid w:val="1A55AA4A"/>
    <w:rsid w:val="1A5843FB"/>
    <w:rsid w:val="1A5EA405"/>
    <w:rsid w:val="1A6197A3"/>
    <w:rsid w:val="1A646226"/>
    <w:rsid w:val="1A682971"/>
    <w:rsid w:val="1A6EA99C"/>
    <w:rsid w:val="1A6F691A"/>
    <w:rsid w:val="1A704E15"/>
    <w:rsid w:val="1A7537EC"/>
    <w:rsid w:val="1A78E9F5"/>
    <w:rsid w:val="1A8090D7"/>
    <w:rsid w:val="1A9FE271"/>
    <w:rsid w:val="1AA5F602"/>
    <w:rsid w:val="1AB62848"/>
    <w:rsid w:val="1AB971B8"/>
    <w:rsid w:val="1ABA232C"/>
    <w:rsid w:val="1ABA2EDB"/>
    <w:rsid w:val="1ABE8C24"/>
    <w:rsid w:val="1AC4B3B2"/>
    <w:rsid w:val="1AC79897"/>
    <w:rsid w:val="1AC8620B"/>
    <w:rsid w:val="1ACB01D2"/>
    <w:rsid w:val="1ACDDA2D"/>
    <w:rsid w:val="1ACF76E6"/>
    <w:rsid w:val="1ACFE3D4"/>
    <w:rsid w:val="1AEB2635"/>
    <w:rsid w:val="1AEC18EF"/>
    <w:rsid w:val="1AEEA0BA"/>
    <w:rsid w:val="1AFA8B1D"/>
    <w:rsid w:val="1AFF541F"/>
    <w:rsid w:val="1B0082C6"/>
    <w:rsid w:val="1B054BED"/>
    <w:rsid w:val="1B10D35D"/>
    <w:rsid w:val="1B18B9B6"/>
    <w:rsid w:val="1B1DFCA7"/>
    <w:rsid w:val="1B22AF5F"/>
    <w:rsid w:val="1B256663"/>
    <w:rsid w:val="1B282C93"/>
    <w:rsid w:val="1B2AD869"/>
    <w:rsid w:val="1B408254"/>
    <w:rsid w:val="1B4C4340"/>
    <w:rsid w:val="1B583093"/>
    <w:rsid w:val="1B5FC72E"/>
    <w:rsid w:val="1B70660F"/>
    <w:rsid w:val="1B7168A9"/>
    <w:rsid w:val="1B8065D5"/>
    <w:rsid w:val="1B838502"/>
    <w:rsid w:val="1B86C291"/>
    <w:rsid w:val="1B8C7F27"/>
    <w:rsid w:val="1B8D1B85"/>
    <w:rsid w:val="1B8D7363"/>
    <w:rsid w:val="1B963EA0"/>
    <w:rsid w:val="1BA85375"/>
    <w:rsid w:val="1BAFC24C"/>
    <w:rsid w:val="1BB7D116"/>
    <w:rsid w:val="1BBF655D"/>
    <w:rsid w:val="1BC0DDD9"/>
    <w:rsid w:val="1BD38F1F"/>
    <w:rsid w:val="1BD8B772"/>
    <w:rsid w:val="1BDB6B58"/>
    <w:rsid w:val="1BDBB74B"/>
    <w:rsid w:val="1BE03B80"/>
    <w:rsid w:val="1BE0B8F8"/>
    <w:rsid w:val="1BE7CEA5"/>
    <w:rsid w:val="1BF21D4C"/>
    <w:rsid w:val="1BF31FFA"/>
    <w:rsid w:val="1C06058A"/>
    <w:rsid w:val="1C072087"/>
    <w:rsid w:val="1C245D71"/>
    <w:rsid w:val="1C26D10D"/>
    <w:rsid w:val="1C323F6F"/>
    <w:rsid w:val="1C4387E0"/>
    <w:rsid w:val="1C45F22D"/>
    <w:rsid w:val="1C519B10"/>
    <w:rsid w:val="1C58E243"/>
    <w:rsid w:val="1C625548"/>
    <w:rsid w:val="1C6A1E93"/>
    <w:rsid w:val="1C6DEB14"/>
    <w:rsid w:val="1C6FDB8F"/>
    <w:rsid w:val="1C76B890"/>
    <w:rsid w:val="1C7BE2DD"/>
    <w:rsid w:val="1C84E67A"/>
    <w:rsid w:val="1C86F696"/>
    <w:rsid w:val="1C884BFE"/>
    <w:rsid w:val="1C8BD2B9"/>
    <w:rsid w:val="1C8BEB92"/>
    <w:rsid w:val="1C8C7108"/>
    <w:rsid w:val="1C971394"/>
    <w:rsid w:val="1C9927F2"/>
    <w:rsid w:val="1CA06636"/>
    <w:rsid w:val="1CA0B8EF"/>
    <w:rsid w:val="1CA2033D"/>
    <w:rsid w:val="1CAD1DCA"/>
    <w:rsid w:val="1CAD671D"/>
    <w:rsid w:val="1CB1B7AE"/>
    <w:rsid w:val="1CB649C5"/>
    <w:rsid w:val="1CB70BDD"/>
    <w:rsid w:val="1CC1DEED"/>
    <w:rsid w:val="1CC3C698"/>
    <w:rsid w:val="1CC6F263"/>
    <w:rsid w:val="1CCBAE56"/>
    <w:rsid w:val="1CDD8D38"/>
    <w:rsid w:val="1CEB0969"/>
    <w:rsid w:val="1CF604C1"/>
    <w:rsid w:val="1CFD6E62"/>
    <w:rsid w:val="1D00678D"/>
    <w:rsid w:val="1D035666"/>
    <w:rsid w:val="1D08B054"/>
    <w:rsid w:val="1D16E860"/>
    <w:rsid w:val="1D1D5B2A"/>
    <w:rsid w:val="1D237D03"/>
    <w:rsid w:val="1D23A31B"/>
    <w:rsid w:val="1D242D1D"/>
    <w:rsid w:val="1D2BDB5D"/>
    <w:rsid w:val="1D388348"/>
    <w:rsid w:val="1D3DFFD8"/>
    <w:rsid w:val="1D4DF48C"/>
    <w:rsid w:val="1D51E090"/>
    <w:rsid w:val="1D59D6EC"/>
    <w:rsid w:val="1D5A46F1"/>
    <w:rsid w:val="1D711DBA"/>
    <w:rsid w:val="1D727435"/>
    <w:rsid w:val="1D77D79D"/>
    <w:rsid w:val="1D7B538C"/>
    <w:rsid w:val="1D80D53A"/>
    <w:rsid w:val="1D83184E"/>
    <w:rsid w:val="1D8DB883"/>
    <w:rsid w:val="1D8E3FBC"/>
    <w:rsid w:val="1D93DA8A"/>
    <w:rsid w:val="1DA5CEA0"/>
    <w:rsid w:val="1DA7D4ED"/>
    <w:rsid w:val="1DABA6F6"/>
    <w:rsid w:val="1DAED0EC"/>
    <w:rsid w:val="1DB6477A"/>
    <w:rsid w:val="1DBAC2E2"/>
    <w:rsid w:val="1DC666F5"/>
    <w:rsid w:val="1DC74D46"/>
    <w:rsid w:val="1DCCA446"/>
    <w:rsid w:val="1DD3D14E"/>
    <w:rsid w:val="1DD7FA98"/>
    <w:rsid w:val="1DE34454"/>
    <w:rsid w:val="1DE66152"/>
    <w:rsid w:val="1DE71C52"/>
    <w:rsid w:val="1DF344CC"/>
    <w:rsid w:val="1DF68765"/>
    <w:rsid w:val="1DFD48F8"/>
    <w:rsid w:val="1DFE3B10"/>
    <w:rsid w:val="1E028903"/>
    <w:rsid w:val="1E1CE0AF"/>
    <w:rsid w:val="1E24C94F"/>
    <w:rsid w:val="1E24F934"/>
    <w:rsid w:val="1E2FAF83"/>
    <w:rsid w:val="1E326C34"/>
    <w:rsid w:val="1E3EE2C8"/>
    <w:rsid w:val="1E416A0B"/>
    <w:rsid w:val="1E48BF05"/>
    <w:rsid w:val="1E54AB6B"/>
    <w:rsid w:val="1E57C7E3"/>
    <w:rsid w:val="1E64C36D"/>
    <w:rsid w:val="1E6ECD2F"/>
    <w:rsid w:val="1E752F40"/>
    <w:rsid w:val="1E769B12"/>
    <w:rsid w:val="1E7828E3"/>
    <w:rsid w:val="1E7CC726"/>
    <w:rsid w:val="1E8192FB"/>
    <w:rsid w:val="1E8208E2"/>
    <w:rsid w:val="1E836BB8"/>
    <w:rsid w:val="1E8BA125"/>
    <w:rsid w:val="1E8BC6A8"/>
    <w:rsid w:val="1E90AA29"/>
    <w:rsid w:val="1E9118A2"/>
    <w:rsid w:val="1E958E44"/>
    <w:rsid w:val="1EB87531"/>
    <w:rsid w:val="1EC11113"/>
    <w:rsid w:val="1EC32F2E"/>
    <w:rsid w:val="1ECAA0A5"/>
    <w:rsid w:val="1EDCFFF3"/>
    <w:rsid w:val="1EDFF684"/>
    <w:rsid w:val="1EE061D5"/>
    <w:rsid w:val="1EE82EDD"/>
    <w:rsid w:val="1EED3126"/>
    <w:rsid w:val="1EFA9326"/>
    <w:rsid w:val="1F0809F5"/>
    <w:rsid w:val="1F11140C"/>
    <w:rsid w:val="1F16D05C"/>
    <w:rsid w:val="1F23026A"/>
    <w:rsid w:val="1F2799E1"/>
    <w:rsid w:val="1F30F463"/>
    <w:rsid w:val="1F33AC95"/>
    <w:rsid w:val="1F36FF97"/>
    <w:rsid w:val="1F40F5FD"/>
    <w:rsid w:val="1F4360DF"/>
    <w:rsid w:val="1F4568EA"/>
    <w:rsid w:val="1F47B9B9"/>
    <w:rsid w:val="1F4A8B90"/>
    <w:rsid w:val="1F4E12AD"/>
    <w:rsid w:val="1F5074B9"/>
    <w:rsid w:val="1F519BF0"/>
    <w:rsid w:val="1F5B6195"/>
    <w:rsid w:val="1F5DE8A9"/>
    <w:rsid w:val="1F62EE0B"/>
    <w:rsid w:val="1F646C16"/>
    <w:rsid w:val="1F6FD111"/>
    <w:rsid w:val="1F75BCBD"/>
    <w:rsid w:val="1F77F220"/>
    <w:rsid w:val="1F7C0AD9"/>
    <w:rsid w:val="1F7C28F9"/>
    <w:rsid w:val="1F804F68"/>
    <w:rsid w:val="1F8649F0"/>
    <w:rsid w:val="1F8A7563"/>
    <w:rsid w:val="1F928A97"/>
    <w:rsid w:val="1F9E7002"/>
    <w:rsid w:val="1F9F2783"/>
    <w:rsid w:val="1F9F64F8"/>
    <w:rsid w:val="1FA10719"/>
    <w:rsid w:val="1FA5FB15"/>
    <w:rsid w:val="1FA9B0CA"/>
    <w:rsid w:val="1FAE3D1F"/>
    <w:rsid w:val="1FB4E2EC"/>
    <w:rsid w:val="1FB61C2F"/>
    <w:rsid w:val="1FBC9591"/>
    <w:rsid w:val="1FBD766E"/>
    <w:rsid w:val="1FCDBABA"/>
    <w:rsid w:val="1FD2C8C3"/>
    <w:rsid w:val="1FD3CFC8"/>
    <w:rsid w:val="1FD5B8D6"/>
    <w:rsid w:val="1FE92397"/>
    <w:rsid w:val="1FEAF204"/>
    <w:rsid w:val="1FF0E409"/>
    <w:rsid w:val="1FF1D9F0"/>
    <w:rsid w:val="1FF962EE"/>
    <w:rsid w:val="1FFA5740"/>
    <w:rsid w:val="20019F1E"/>
    <w:rsid w:val="200E4BC5"/>
    <w:rsid w:val="200F575C"/>
    <w:rsid w:val="20147072"/>
    <w:rsid w:val="20187A34"/>
    <w:rsid w:val="20258A3F"/>
    <w:rsid w:val="2030030F"/>
    <w:rsid w:val="203DAA83"/>
    <w:rsid w:val="204382E6"/>
    <w:rsid w:val="20491F55"/>
    <w:rsid w:val="204CA4A0"/>
    <w:rsid w:val="205219B1"/>
    <w:rsid w:val="20583CA7"/>
    <w:rsid w:val="205FC379"/>
    <w:rsid w:val="2060271C"/>
    <w:rsid w:val="206D865A"/>
    <w:rsid w:val="20719F4F"/>
    <w:rsid w:val="208A0919"/>
    <w:rsid w:val="20977FCB"/>
    <w:rsid w:val="209DB36C"/>
    <w:rsid w:val="20A0445B"/>
    <w:rsid w:val="20A0E347"/>
    <w:rsid w:val="20A3EC93"/>
    <w:rsid w:val="20A66F80"/>
    <w:rsid w:val="20A71AD2"/>
    <w:rsid w:val="20B38599"/>
    <w:rsid w:val="20B40199"/>
    <w:rsid w:val="20BE0648"/>
    <w:rsid w:val="20C3D6C1"/>
    <w:rsid w:val="20C457C4"/>
    <w:rsid w:val="20D0E163"/>
    <w:rsid w:val="20D23F98"/>
    <w:rsid w:val="20DDA152"/>
    <w:rsid w:val="20DF60EC"/>
    <w:rsid w:val="20ED1323"/>
    <w:rsid w:val="20F09FAF"/>
    <w:rsid w:val="20F9189B"/>
    <w:rsid w:val="2102C363"/>
    <w:rsid w:val="21083C82"/>
    <w:rsid w:val="210EEF93"/>
    <w:rsid w:val="2124ACD9"/>
    <w:rsid w:val="213260B7"/>
    <w:rsid w:val="213655CC"/>
    <w:rsid w:val="21374787"/>
    <w:rsid w:val="213A0F3C"/>
    <w:rsid w:val="21495D3F"/>
    <w:rsid w:val="214A0D80"/>
    <w:rsid w:val="214E37EA"/>
    <w:rsid w:val="21571F37"/>
    <w:rsid w:val="2159C9C6"/>
    <w:rsid w:val="215B1A9D"/>
    <w:rsid w:val="215F01E9"/>
    <w:rsid w:val="2166AEB3"/>
    <w:rsid w:val="2167E4EC"/>
    <w:rsid w:val="216D8689"/>
    <w:rsid w:val="2173E65F"/>
    <w:rsid w:val="21757460"/>
    <w:rsid w:val="21757D89"/>
    <w:rsid w:val="2178B9F8"/>
    <w:rsid w:val="217C4038"/>
    <w:rsid w:val="217D71D1"/>
    <w:rsid w:val="2182E666"/>
    <w:rsid w:val="2183A21C"/>
    <w:rsid w:val="21858E02"/>
    <w:rsid w:val="218781E1"/>
    <w:rsid w:val="218C3AE7"/>
    <w:rsid w:val="218C86B1"/>
    <w:rsid w:val="2195DC55"/>
    <w:rsid w:val="219AC1DB"/>
    <w:rsid w:val="21A14B88"/>
    <w:rsid w:val="21A2E5C4"/>
    <w:rsid w:val="21A311E5"/>
    <w:rsid w:val="21D3DFA3"/>
    <w:rsid w:val="21D4E062"/>
    <w:rsid w:val="21E43BE8"/>
    <w:rsid w:val="21ECDC0C"/>
    <w:rsid w:val="21ED145C"/>
    <w:rsid w:val="21FDFA39"/>
    <w:rsid w:val="2200FF31"/>
    <w:rsid w:val="220A7078"/>
    <w:rsid w:val="220BB516"/>
    <w:rsid w:val="220D9BC7"/>
    <w:rsid w:val="22163DFB"/>
    <w:rsid w:val="2216B7E0"/>
    <w:rsid w:val="22170DB0"/>
    <w:rsid w:val="22182FA7"/>
    <w:rsid w:val="221AA5B4"/>
    <w:rsid w:val="221D59E8"/>
    <w:rsid w:val="2222EF76"/>
    <w:rsid w:val="2229AAB2"/>
    <w:rsid w:val="222AB66B"/>
    <w:rsid w:val="222ADEEF"/>
    <w:rsid w:val="2248A010"/>
    <w:rsid w:val="22497543"/>
    <w:rsid w:val="224C0CA0"/>
    <w:rsid w:val="224E6AFC"/>
    <w:rsid w:val="225667F4"/>
    <w:rsid w:val="2258D780"/>
    <w:rsid w:val="225D39AE"/>
    <w:rsid w:val="225DB3DA"/>
    <w:rsid w:val="225EECE8"/>
    <w:rsid w:val="2262AACF"/>
    <w:rsid w:val="22650AE1"/>
    <w:rsid w:val="2266815D"/>
    <w:rsid w:val="2267230F"/>
    <w:rsid w:val="2269ACC3"/>
    <w:rsid w:val="226E4C94"/>
    <w:rsid w:val="2276280C"/>
    <w:rsid w:val="227F4C8A"/>
    <w:rsid w:val="22879DB0"/>
    <w:rsid w:val="22952E02"/>
    <w:rsid w:val="229D87B5"/>
    <w:rsid w:val="22A29D3B"/>
    <w:rsid w:val="22A7800E"/>
    <w:rsid w:val="22B17B86"/>
    <w:rsid w:val="22B8C320"/>
    <w:rsid w:val="22BE8886"/>
    <w:rsid w:val="22C03CFF"/>
    <w:rsid w:val="22C69B65"/>
    <w:rsid w:val="22C6DB3F"/>
    <w:rsid w:val="22CC5184"/>
    <w:rsid w:val="22D4E2FE"/>
    <w:rsid w:val="22DCC534"/>
    <w:rsid w:val="22F59A27"/>
    <w:rsid w:val="22F5C437"/>
    <w:rsid w:val="22FA8F47"/>
    <w:rsid w:val="22FB6054"/>
    <w:rsid w:val="2303C56A"/>
    <w:rsid w:val="23077767"/>
    <w:rsid w:val="230A8C1D"/>
    <w:rsid w:val="2313CBEC"/>
    <w:rsid w:val="2314B1EE"/>
    <w:rsid w:val="23158607"/>
    <w:rsid w:val="23239C56"/>
    <w:rsid w:val="232AEA72"/>
    <w:rsid w:val="232D5C36"/>
    <w:rsid w:val="232E0C21"/>
    <w:rsid w:val="232E142E"/>
    <w:rsid w:val="2334EC4F"/>
    <w:rsid w:val="2342D731"/>
    <w:rsid w:val="23449B37"/>
    <w:rsid w:val="2348AA74"/>
    <w:rsid w:val="234B9DC1"/>
    <w:rsid w:val="235577F8"/>
    <w:rsid w:val="235D5DFA"/>
    <w:rsid w:val="2362C9D9"/>
    <w:rsid w:val="2366BF5F"/>
    <w:rsid w:val="236A3F50"/>
    <w:rsid w:val="236D5704"/>
    <w:rsid w:val="236D9EAB"/>
    <w:rsid w:val="2372E955"/>
    <w:rsid w:val="237A04F2"/>
    <w:rsid w:val="23849A61"/>
    <w:rsid w:val="2389CA8D"/>
    <w:rsid w:val="238E27EA"/>
    <w:rsid w:val="238E71C3"/>
    <w:rsid w:val="238F56B0"/>
    <w:rsid w:val="238FE1E8"/>
    <w:rsid w:val="23997D3F"/>
    <w:rsid w:val="2399C166"/>
    <w:rsid w:val="23A5BB82"/>
    <w:rsid w:val="23A6F463"/>
    <w:rsid w:val="23A73210"/>
    <w:rsid w:val="23A9C802"/>
    <w:rsid w:val="23B31701"/>
    <w:rsid w:val="23C1B056"/>
    <w:rsid w:val="23C3DF8B"/>
    <w:rsid w:val="23CA3E03"/>
    <w:rsid w:val="23E3787B"/>
    <w:rsid w:val="23E8005B"/>
    <w:rsid w:val="23E98A0D"/>
    <w:rsid w:val="23EA7806"/>
    <w:rsid w:val="23ED0B63"/>
    <w:rsid w:val="23F683FA"/>
    <w:rsid w:val="2405D793"/>
    <w:rsid w:val="2409BB4B"/>
    <w:rsid w:val="240B0061"/>
    <w:rsid w:val="24102605"/>
    <w:rsid w:val="242AC065"/>
    <w:rsid w:val="24331659"/>
    <w:rsid w:val="2435325F"/>
    <w:rsid w:val="243962DF"/>
    <w:rsid w:val="243A4542"/>
    <w:rsid w:val="244C558E"/>
    <w:rsid w:val="244C6CF7"/>
    <w:rsid w:val="244D3D8D"/>
    <w:rsid w:val="2454D980"/>
    <w:rsid w:val="2459E625"/>
    <w:rsid w:val="245E24F4"/>
    <w:rsid w:val="2468A813"/>
    <w:rsid w:val="246AE940"/>
    <w:rsid w:val="24730AC4"/>
    <w:rsid w:val="247FECF8"/>
    <w:rsid w:val="24863EB6"/>
    <w:rsid w:val="24888996"/>
    <w:rsid w:val="248AF05C"/>
    <w:rsid w:val="248BC2B5"/>
    <w:rsid w:val="24903100"/>
    <w:rsid w:val="2498C42D"/>
    <w:rsid w:val="249ED4DF"/>
    <w:rsid w:val="249EFB6A"/>
    <w:rsid w:val="24A7FD51"/>
    <w:rsid w:val="24B613F7"/>
    <w:rsid w:val="24BC1F51"/>
    <w:rsid w:val="24C2DB55"/>
    <w:rsid w:val="24C4552C"/>
    <w:rsid w:val="24C7A10E"/>
    <w:rsid w:val="24E55698"/>
    <w:rsid w:val="24E91E01"/>
    <w:rsid w:val="24EA59F2"/>
    <w:rsid w:val="24ECD0B7"/>
    <w:rsid w:val="24ED923C"/>
    <w:rsid w:val="24EED58E"/>
    <w:rsid w:val="24F97FBE"/>
    <w:rsid w:val="25056AFA"/>
    <w:rsid w:val="25082F39"/>
    <w:rsid w:val="2508B65F"/>
    <w:rsid w:val="250AE1FA"/>
    <w:rsid w:val="25112009"/>
    <w:rsid w:val="2511B925"/>
    <w:rsid w:val="251401EC"/>
    <w:rsid w:val="2514A909"/>
    <w:rsid w:val="2514D752"/>
    <w:rsid w:val="251CE71A"/>
    <w:rsid w:val="251FF62C"/>
    <w:rsid w:val="2526C862"/>
    <w:rsid w:val="253A7AC5"/>
    <w:rsid w:val="253E749D"/>
    <w:rsid w:val="2541AC6A"/>
    <w:rsid w:val="2549B1CB"/>
    <w:rsid w:val="254C79A1"/>
    <w:rsid w:val="2551842A"/>
    <w:rsid w:val="25526965"/>
    <w:rsid w:val="2558C4A6"/>
    <w:rsid w:val="2559FC16"/>
    <w:rsid w:val="255AA623"/>
    <w:rsid w:val="255F989F"/>
    <w:rsid w:val="25650D14"/>
    <w:rsid w:val="25694987"/>
    <w:rsid w:val="256BD59B"/>
    <w:rsid w:val="256CFE72"/>
    <w:rsid w:val="25738C0C"/>
    <w:rsid w:val="25764A5E"/>
    <w:rsid w:val="2585B001"/>
    <w:rsid w:val="258C8BDF"/>
    <w:rsid w:val="258CEDE5"/>
    <w:rsid w:val="258DFCD0"/>
    <w:rsid w:val="259060C1"/>
    <w:rsid w:val="2593AD8C"/>
    <w:rsid w:val="2593D859"/>
    <w:rsid w:val="259475C9"/>
    <w:rsid w:val="25964616"/>
    <w:rsid w:val="259D2BEA"/>
    <w:rsid w:val="25AFE7DD"/>
    <w:rsid w:val="25B26CD5"/>
    <w:rsid w:val="25B8BA4A"/>
    <w:rsid w:val="25C19DDF"/>
    <w:rsid w:val="25CCFB71"/>
    <w:rsid w:val="25D186A5"/>
    <w:rsid w:val="25D7C03B"/>
    <w:rsid w:val="25D7E525"/>
    <w:rsid w:val="25DBBF05"/>
    <w:rsid w:val="25E0DE58"/>
    <w:rsid w:val="25E1798B"/>
    <w:rsid w:val="25E8994F"/>
    <w:rsid w:val="25EDE63D"/>
    <w:rsid w:val="26068B81"/>
    <w:rsid w:val="2608250F"/>
    <w:rsid w:val="260A32C5"/>
    <w:rsid w:val="260C18F7"/>
    <w:rsid w:val="260E38E3"/>
    <w:rsid w:val="260F3994"/>
    <w:rsid w:val="26260EA9"/>
    <w:rsid w:val="26308000"/>
    <w:rsid w:val="263E7CBC"/>
    <w:rsid w:val="263F9993"/>
    <w:rsid w:val="2640914F"/>
    <w:rsid w:val="26421EB0"/>
    <w:rsid w:val="26472042"/>
    <w:rsid w:val="26524339"/>
    <w:rsid w:val="265D5CF8"/>
    <w:rsid w:val="26752AE7"/>
    <w:rsid w:val="2679927E"/>
    <w:rsid w:val="267E1F74"/>
    <w:rsid w:val="2681D05A"/>
    <w:rsid w:val="26832C65"/>
    <w:rsid w:val="2686A18B"/>
    <w:rsid w:val="26895B70"/>
    <w:rsid w:val="26918BE0"/>
    <w:rsid w:val="2694A0C9"/>
    <w:rsid w:val="2696271E"/>
    <w:rsid w:val="269E6B0E"/>
    <w:rsid w:val="26A2CBAA"/>
    <w:rsid w:val="26A848FE"/>
    <w:rsid w:val="26AD7328"/>
    <w:rsid w:val="26B290EF"/>
    <w:rsid w:val="26B34A3A"/>
    <w:rsid w:val="26B5880E"/>
    <w:rsid w:val="26B80970"/>
    <w:rsid w:val="26BA5527"/>
    <w:rsid w:val="26BB19FB"/>
    <w:rsid w:val="26C41222"/>
    <w:rsid w:val="26CA9CF7"/>
    <w:rsid w:val="26CCE602"/>
    <w:rsid w:val="26E244EC"/>
    <w:rsid w:val="26E7A05B"/>
    <w:rsid w:val="26E94E3A"/>
    <w:rsid w:val="26E95ACE"/>
    <w:rsid w:val="26EE39C6"/>
    <w:rsid w:val="26EEB41D"/>
    <w:rsid w:val="26EF1A3A"/>
    <w:rsid w:val="26EF331A"/>
    <w:rsid w:val="26FAB07C"/>
    <w:rsid w:val="26FAB14D"/>
    <w:rsid w:val="26FD1BD5"/>
    <w:rsid w:val="26FDC2E7"/>
    <w:rsid w:val="26FE66FD"/>
    <w:rsid w:val="26FFEFCD"/>
    <w:rsid w:val="27029485"/>
    <w:rsid w:val="270946E1"/>
    <w:rsid w:val="270D8F16"/>
    <w:rsid w:val="270E725E"/>
    <w:rsid w:val="270F213E"/>
    <w:rsid w:val="2711DC2A"/>
    <w:rsid w:val="27146074"/>
    <w:rsid w:val="2719DA06"/>
    <w:rsid w:val="2719DAE7"/>
    <w:rsid w:val="271F911B"/>
    <w:rsid w:val="27223440"/>
    <w:rsid w:val="2727EA6F"/>
    <w:rsid w:val="273D9BE3"/>
    <w:rsid w:val="273F28DE"/>
    <w:rsid w:val="27460D56"/>
    <w:rsid w:val="27489039"/>
    <w:rsid w:val="274A39D7"/>
    <w:rsid w:val="2756C36B"/>
    <w:rsid w:val="27609B44"/>
    <w:rsid w:val="27636835"/>
    <w:rsid w:val="2772712F"/>
    <w:rsid w:val="27751299"/>
    <w:rsid w:val="277DCE57"/>
    <w:rsid w:val="2787DBEB"/>
    <w:rsid w:val="2788B81E"/>
    <w:rsid w:val="278B6166"/>
    <w:rsid w:val="278BDADD"/>
    <w:rsid w:val="278CA71E"/>
    <w:rsid w:val="27948A50"/>
    <w:rsid w:val="27978DC9"/>
    <w:rsid w:val="2799DBD1"/>
    <w:rsid w:val="279AFB40"/>
    <w:rsid w:val="27A27BAD"/>
    <w:rsid w:val="27A3FA9E"/>
    <w:rsid w:val="27A57435"/>
    <w:rsid w:val="27A745A7"/>
    <w:rsid w:val="27B393E9"/>
    <w:rsid w:val="27B85A72"/>
    <w:rsid w:val="27CD4139"/>
    <w:rsid w:val="27CD5FD6"/>
    <w:rsid w:val="27D11D2D"/>
    <w:rsid w:val="27DA91C7"/>
    <w:rsid w:val="27DB8BBA"/>
    <w:rsid w:val="27E124CA"/>
    <w:rsid w:val="27E2B861"/>
    <w:rsid w:val="27E4607A"/>
    <w:rsid w:val="27E5F24D"/>
    <w:rsid w:val="27E6029A"/>
    <w:rsid w:val="27E9A18A"/>
    <w:rsid w:val="27F8A917"/>
    <w:rsid w:val="27FB9D98"/>
    <w:rsid w:val="27FD5161"/>
    <w:rsid w:val="280116A3"/>
    <w:rsid w:val="28055E98"/>
    <w:rsid w:val="2806E441"/>
    <w:rsid w:val="28103CE2"/>
    <w:rsid w:val="2812600E"/>
    <w:rsid w:val="28191EE2"/>
    <w:rsid w:val="282269F3"/>
    <w:rsid w:val="28319D38"/>
    <w:rsid w:val="2836B012"/>
    <w:rsid w:val="28382928"/>
    <w:rsid w:val="28499B3C"/>
    <w:rsid w:val="284A0D9D"/>
    <w:rsid w:val="284A8F57"/>
    <w:rsid w:val="284F19FF"/>
    <w:rsid w:val="285944B9"/>
    <w:rsid w:val="2859C787"/>
    <w:rsid w:val="285BB104"/>
    <w:rsid w:val="286239BF"/>
    <w:rsid w:val="286307D4"/>
    <w:rsid w:val="28639A06"/>
    <w:rsid w:val="28643647"/>
    <w:rsid w:val="2868B979"/>
    <w:rsid w:val="286FAF3A"/>
    <w:rsid w:val="28730E25"/>
    <w:rsid w:val="287F87BB"/>
    <w:rsid w:val="288124A4"/>
    <w:rsid w:val="2887B666"/>
    <w:rsid w:val="2887D606"/>
    <w:rsid w:val="2888635A"/>
    <w:rsid w:val="28888803"/>
    <w:rsid w:val="288B8AFB"/>
    <w:rsid w:val="289D2D40"/>
    <w:rsid w:val="28A0A208"/>
    <w:rsid w:val="28A1A89F"/>
    <w:rsid w:val="28ABF3F0"/>
    <w:rsid w:val="28B3187F"/>
    <w:rsid w:val="28B9EBFC"/>
    <w:rsid w:val="28C2C0F0"/>
    <w:rsid w:val="28D36A62"/>
    <w:rsid w:val="28D9C626"/>
    <w:rsid w:val="28DE67FA"/>
    <w:rsid w:val="28E5F224"/>
    <w:rsid w:val="28E9A3BF"/>
    <w:rsid w:val="28EA5F79"/>
    <w:rsid w:val="28F05E7E"/>
    <w:rsid w:val="28F87C95"/>
    <w:rsid w:val="28FB8BB3"/>
    <w:rsid w:val="29016AD9"/>
    <w:rsid w:val="2901D73A"/>
    <w:rsid w:val="2909281B"/>
    <w:rsid w:val="291C9E74"/>
    <w:rsid w:val="291DEBD3"/>
    <w:rsid w:val="292C5553"/>
    <w:rsid w:val="2930C778"/>
    <w:rsid w:val="29345669"/>
    <w:rsid w:val="29380C6B"/>
    <w:rsid w:val="293BF1EF"/>
    <w:rsid w:val="293D7384"/>
    <w:rsid w:val="2947BFAE"/>
    <w:rsid w:val="2948E7B1"/>
    <w:rsid w:val="2954BB8D"/>
    <w:rsid w:val="295DECB2"/>
    <w:rsid w:val="2976EE1D"/>
    <w:rsid w:val="297C6710"/>
    <w:rsid w:val="29806BF0"/>
    <w:rsid w:val="29859BF4"/>
    <w:rsid w:val="29A056F7"/>
    <w:rsid w:val="29AC6559"/>
    <w:rsid w:val="29B10571"/>
    <w:rsid w:val="29B88084"/>
    <w:rsid w:val="29C0A9F3"/>
    <w:rsid w:val="29C21A5A"/>
    <w:rsid w:val="29CD3A2D"/>
    <w:rsid w:val="29D5BF9D"/>
    <w:rsid w:val="29D948A9"/>
    <w:rsid w:val="29D9B2EE"/>
    <w:rsid w:val="29DC22D8"/>
    <w:rsid w:val="29DD4E68"/>
    <w:rsid w:val="29DFD8EF"/>
    <w:rsid w:val="29E86453"/>
    <w:rsid w:val="29EA6608"/>
    <w:rsid w:val="29F3D3E2"/>
    <w:rsid w:val="29F55283"/>
    <w:rsid w:val="29F6A841"/>
    <w:rsid w:val="2A0D3B25"/>
    <w:rsid w:val="2A0DAD5D"/>
    <w:rsid w:val="2A1D34C5"/>
    <w:rsid w:val="2A22E3FB"/>
    <w:rsid w:val="2A2416DE"/>
    <w:rsid w:val="2A2EBE78"/>
    <w:rsid w:val="2A31CB25"/>
    <w:rsid w:val="2A36BB6C"/>
    <w:rsid w:val="2A37579D"/>
    <w:rsid w:val="2A387EB6"/>
    <w:rsid w:val="2A4159A7"/>
    <w:rsid w:val="2A42DD85"/>
    <w:rsid w:val="2A437983"/>
    <w:rsid w:val="2A46DFF2"/>
    <w:rsid w:val="2A48002C"/>
    <w:rsid w:val="2A57EB46"/>
    <w:rsid w:val="2A593D8A"/>
    <w:rsid w:val="2A599E1E"/>
    <w:rsid w:val="2A5A7BCB"/>
    <w:rsid w:val="2A67B41B"/>
    <w:rsid w:val="2A87FE1A"/>
    <w:rsid w:val="2A8DB699"/>
    <w:rsid w:val="2A95CC23"/>
    <w:rsid w:val="2A9A38AD"/>
    <w:rsid w:val="2AA71F53"/>
    <w:rsid w:val="2AACAB0A"/>
    <w:rsid w:val="2AB3453A"/>
    <w:rsid w:val="2AB5C955"/>
    <w:rsid w:val="2AB67DA0"/>
    <w:rsid w:val="2AB88C09"/>
    <w:rsid w:val="2ABFB92F"/>
    <w:rsid w:val="2AC00A3B"/>
    <w:rsid w:val="2AC88B14"/>
    <w:rsid w:val="2AC93650"/>
    <w:rsid w:val="2ACA9904"/>
    <w:rsid w:val="2ACB4EE4"/>
    <w:rsid w:val="2ACE0FF8"/>
    <w:rsid w:val="2AD065E4"/>
    <w:rsid w:val="2AD3F0F5"/>
    <w:rsid w:val="2AE1B1EB"/>
    <w:rsid w:val="2AEF2D0F"/>
    <w:rsid w:val="2AF109CE"/>
    <w:rsid w:val="2AF535C5"/>
    <w:rsid w:val="2AFAC9CD"/>
    <w:rsid w:val="2AFC916B"/>
    <w:rsid w:val="2B02A17F"/>
    <w:rsid w:val="2B03AC96"/>
    <w:rsid w:val="2B04FA3A"/>
    <w:rsid w:val="2B053CC8"/>
    <w:rsid w:val="2B0C58F8"/>
    <w:rsid w:val="2B128521"/>
    <w:rsid w:val="2B12F530"/>
    <w:rsid w:val="2B165090"/>
    <w:rsid w:val="2B19E663"/>
    <w:rsid w:val="2B1E3EE4"/>
    <w:rsid w:val="2B20CBDA"/>
    <w:rsid w:val="2B213B41"/>
    <w:rsid w:val="2B23F4B5"/>
    <w:rsid w:val="2B2E5ECE"/>
    <w:rsid w:val="2B2F9453"/>
    <w:rsid w:val="2B36430E"/>
    <w:rsid w:val="2B391E06"/>
    <w:rsid w:val="2B3F9C06"/>
    <w:rsid w:val="2B419578"/>
    <w:rsid w:val="2B41F2BA"/>
    <w:rsid w:val="2B44B3FF"/>
    <w:rsid w:val="2B464E12"/>
    <w:rsid w:val="2B4C60A9"/>
    <w:rsid w:val="2B53BEF2"/>
    <w:rsid w:val="2B551357"/>
    <w:rsid w:val="2B607438"/>
    <w:rsid w:val="2B673930"/>
    <w:rsid w:val="2B69B8F8"/>
    <w:rsid w:val="2B722E9A"/>
    <w:rsid w:val="2B7462FB"/>
    <w:rsid w:val="2B7A3801"/>
    <w:rsid w:val="2B853532"/>
    <w:rsid w:val="2B8A6549"/>
    <w:rsid w:val="2B8EB91A"/>
    <w:rsid w:val="2BA0606F"/>
    <w:rsid w:val="2BA83DBD"/>
    <w:rsid w:val="2BAADCC7"/>
    <w:rsid w:val="2BB4356F"/>
    <w:rsid w:val="2BB4C2EB"/>
    <w:rsid w:val="2BBC5AE3"/>
    <w:rsid w:val="2BBD1D59"/>
    <w:rsid w:val="2BBE4889"/>
    <w:rsid w:val="2BBF61AA"/>
    <w:rsid w:val="2BC33BB5"/>
    <w:rsid w:val="2BC48A40"/>
    <w:rsid w:val="2BC8B0E3"/>
    <w:rsid w:val="2BCA93C8"/>
    <w:rsid w:val="2BCDC31E"/>
    <w:rsid w:val="2BD09754"/>
    <w:rsid w:val="2BD423B1"/>
    <w:rsid w:val="2BDF0BCA"/>
    <w:rsid w:val="2BEB1D62"/>
    <w:rsid w:val="2BEEFDAF"/>
    <w:rsid w:val="2BF3499F"/>
    <w:rsid w:val="2BFFA65B"/>
    <w:rsid w:val="2C0B86C9"/>
    <w:rsid w:val="2C10E7A7"/>
    <w:rsid w:val="2C16DB0E"/>
    <w:rsid w:val="2C1E812E"/>
    <w:rsid w:val="2C21338A"/>
    <w:rsid w:val="2C2BCC5F"/>
    <w:rsid w:val="2C3451AA"/>
    <w:rsid w:val="2C3C9261"/>
    <w:rsid w:val="2C3DAA13"/>
    <w:rsid w:val="2C42E2EE"/>
    <w:rsid w:val="2C4C1D76"/>
    <w:rsid w:val="2C53A020"/>
    <w:rsid w:val="2C55FD7A"/>
    <w:rsid w:val="2C58595A"/>
    <w:rsid w:val="2C594126"/>
    <w:rsid w:val="2C61FAD7"/>
    <w:rsid w:val="2C6275D0"/>
    <w:rsid w:val="2C6BE87C"/>
    <w:rsid w:val="2C7259AE"/>
    <w:rsid w:val="2C74F8EA"/>
    <w:rsid w:val="2C84C479"/>
    <w:rsid w:val="2C878824"/>
    <w:rsid w:val="2C8BC4D7"/>
    <w:rsid w:val="2C8BE2F3"/>
    <w:rsid w:val="2C8BE3E6"/>
    <w:rsid w:val="2C906C77"/>
    <w:rsid w:val="2C91935F"/>
    <w:rsid w:val="2C983433"/>
    <w:rsid w:val="2CAB8B6A"/>
    <w:rsid w:val="2CAFBCAA"/>
    <w:rsid w:val="2CB03446"/>
    <w:rsid w:val="2CC14FB4"/>
    <w:rsid w:val="2CC21255"/>
    <w:rsid w:val="2CC3493A"/>
    <w:rsid w:val="2CC81CEF"/>
    <w:rsid w:val="2CC9897C"/>
    <w:rsid w:val="2CCD6330"/>
    <w:rsid w:val="2CCEA223"/>
    <w:rsid w:val="2CD25FD4"/>
    <w:rsid w:val="2CD52365"/>
    <w:rsid w:val="2CD704DF"/>
    <w:rsid w:val="2CDACA41"/>
    <w:rsid w:val="2CDD1D73"/>
    <w:rsid w:val="2CE89CB5"/>
    <w:rsid w:val="2CECC298"/>
    <w:rsid w:val="2D022CD5"/>
    <w:rsid w:val="2D06960C"/>
    <w:rsid w:val="2D0A6DE7"/>
    <w:rsid w:val="2D17F7B0"/>
    <w:rsid w:val="2D1C794A"/>
    <w:rsid w:val="2D1FD9A3"/>
    <w:rsid w:val="2D234F60"/>
    <w:rsid w:val="2D297DD8"/>
    <w:rsid w:val="2D2E58B5"/>
    <w:rsid w:val="2D39705D"/>
    <w:rsid w:val="2D47AA21"/>
    <w:rsid w:val="2D482C07"/>
    <w:rsid w:val="2D54E474"/>
    <w:rsid w:val="2D5A22AD"/>
    <w:rsid w:val="2D6237E5"/>
    <w:rsid w:val="2D6BC90B"/>
    <w:rsid w:val="2D6F1FE0"/>
    <w:rsid w:val="2D7779C4"/>
    <w:rsid w:val="2D7DA3C3"/>
    <w:rsid w:val="2D7FFBC9"/>
    <w:rsid w:val="2D927EEF"/>
    <w:rsid w:val="2D939402"/>
    <w:rsid w:val="2D9621B8"/>
    <w:rsid w:val="2DA83602"/>
    <w:rsid w:val="2DB02AC3"/>
    <w:rsid w:val="2DB93709"/>
    <w:rsid w:val="2DBB3570"/>
    <w:rsid w:val="2DBB7B7C"/>
    <w:rsid w:val="2DC64026"/>
    <w:rsid w:val="2DC9D3D5"/>
    <w:rsid w:val="2DCB98A5"/>
    <w:rsid w:val="2DD1477C"/>
    <w:rsid w:val="2DD2C858"/>
    <w:rsid w:val="2DDC2BBD"/>
    <w:rsid w:val="2DE0DBBE"/>
    <w:rsid w:val="2DE443E4"/>
    <w:rsid w:val="2DE98843"/>
    <w:rsid w:val="2DECA81E"/>
    <w:rsid w:val="2DEF48D6"/>
    <w:rsid w:val="2DF3FF65"/>
    <w:rsid w:val="2DF6D05B"/>
    <w:rsid w:val="2DF7A515"/>
    <w:rsid w:val="2E087693"/>
    <w:rsid w:val="2E08788E"/>
    <w:rsid w:val="2E0AF886"/>
    <w:rsid w:val="2E166610"/>
    <w:rsid w:val="2E1A399A"/>
    <w:rsid w:val="2E1A8246"/>
    <w:rsid w:val="2E1D52D9"/>
    <w:rsid w:val="2E257A43"/>
    <w:rsid w:val="2E369FCE"/>
    <w:rsid w:val="2E3823EF"/>
    <w:rsid w:val="2E3EBA22"/>
    <w:rsid w:val="2E40D095"/>
    <w:rsid w:val="2E46D52A"/>
    <w:rsid w:val="2E51129A"/>
    <w:rsid w:val="2E51DB7E"/>
    <w:rsid w:val="2E5A5F5D"/>
    <w:rsid w:val="2E5DF966"/>
    <w:rsid w:val="2E61FD44"/>
    <w:rsid w:val="2E63FFBC"/>
    <w:rsid w:val="2E754877"/>
    <w:rsid w:val="2E95B91A"/>
    <w:rsid w:val="2E995C5A"/>
    <w:rsid w:val="2E9C17E0"/>
    <w:rsid w:val="2EB21074"/>
    <w:rsid w:val="2EB548BD"/>
    <w:rsid w:val="2EBB0CB8"/>
    <w:rsid w:val="2EBD84E9"/>
    <w:rsid w:val="2EC0E386"/>
    <w:rsid w:val="2EC2B8EA"/>
    <w:rsid w:val="2EC44E17"/>
    <w:rsid w:val="2ED19EBE"/>
    <w:rsid w:val="2ED49AD7"/>
    <w:rsid w:val="2EDF19FE"/>
    <w:rsid w:val="2EE1D07D"/>
    <w:rsid w:val="2EE327C0"/>
    <w:rsid w:val="2EE7BFE4"/>
    <w:rsid w:val="2EE84DBC"/>
    <w:rsid w:val="2EEAF7B4"/>
    <w:rsid w:val="2EF1DECF"/>
    <w:rsid w:val="2EFE3A1C"/>
    <w:rsid w:val="2EFEA23B"/>
    <w:rsid w:val="2F04AA18"/>
    <w:rsid w:val="2F0FE5E7"/>
    <w:rsid w:val="2F166550"/>
    <w:rsid w:val="2F186FDF"/>
    <w:rsid w:val="2F247794"/>
    <w:rsid w:val="2F2D43D6"/>
    <w:rsid w:val="2F372858"/>
    <w:rsid w:val="2F5150A8"/>
    <w:rsid w:val="2F51F7D2"/>
    <w:rsid w:val="2F5217F4"/>
    <w:rsid w:val="2F5973D9"/>
    <w:rsid w:val="2F5A9D84"/>
    <w:rsid w:val="2F5DA5CC"/>
    <w:rsid w:val="2F5F408E"/>
    <w:rsid w:val="2F67951D"/>
    <w:rsid w:val="2F72AEC7"/>
    <w:rsid w:val="2F76B81A"/>
    <w:rsid w:val="2F782629"/>
    <w:rsid w:val="2F78D774"/>
    <w:rsid w:val="2F7F3EB6"/>
    <w:rsid w:val="2F809163"/>
    <w:rsid w:val="2F878CDC"/>
    <w:rsid w:val="2F8FCFC6"/>
    <w:rsid w:val="2F93235F"/>
    <w:rsid w:val="2F9413D6"/>
    <w:rsid w:val="2F97A491"/>
    <w:rsid w:val="2F99828B"/>
    <w:rsid w:val="2F9D9BC9"/>
    <w:rsid w:val="2FA00C0A"/>
    <w:rsid w:val="2FA61EAB"/>
    <w:rsid w:val="2FA67577"/>
    <w:rsid w:val="2FA75978"/>
    <w:rsid w:val="2FA884EE"/>
    <w:rsid w:val="2FAAE30A"/>
    <w:rsid w:val="2FAE19AD"/>
    <w:rsid w:val="2FB1DBE0"/>
    <w:rsid w:val="2FB37A16"/>
    <w:rsid w:val="2FB5362D"/>
    <w:rsid w:val="2FBA46A9"/>
    <w:rsid w:val="2FBCB92C"/>
    <w:rsid w:val="2FBE0BCB"/>
    <w:rsid w:val="2FC01056"/>
    <w:rsid w:val="2FC93421"/>
    <w:rsid w:val="2FCD84B4"/>
    <w:rsid w:val="2FCF670A"/>
    <w:rsid w:val="2FD09182"/>
    <w:rsid w:val="2FD4F6E4"/>
    <w:rsid w:val="2FDF0DD4"/>
    <w:rsid w:val="2FE58780"/>
    <w:rsid w:val="2FE9317F"/>
    <w:rsid w:val="2FF89843"/>
    <w:rsid w:val="2FFDA6C6"/>
    <w:rsid w:val="3000F5D4"/>
    <w:rsid w:val="300370AE"/>
    <w:rsid w:val="300528CE"/>
    <w:rsid w:val="3010AB77"/>
    <w:rsid w:val="30125552"/>
    <w:rsid w:val="30193FFC"/>
    <w:rsid w:val="3022B0DE"/>
    <w:rsid w:val="3024C6BD"/>
    <w:rsid w:val="302FB27A"/>
    <w:rsid w:val="304298ED"/>
    <w:rsid w:val="30481856"/>
    <w:rsid w:val="3048785C"/>
    <w:rsid w:val="304FA73D"/>
    <w:rsid w:val="3055AB67"/>
    <w:rsid w:val="30588C59"/>
    <w:rsid w:val="305A9C06"/>
    <w:rsid w:val="305FC515"/>
    <w:rsid w:val="306D6B7E"/>
    <w:rsid w:val="3070BEEF"/>
    <w:rsid w:val="3072202B"/>
    <w:rsid w:val="3076FC22"/>
    <w:rsid w:val="30841823"/>
    <w:rsid w:val="309A718B"/>
    <w:rsid w:val="309C888B"/>
    <w:rsid w:val="309EDED6"/>
    <w:rsid w:val="30A081F0"/>
    <w:rsid w:val="30A200FA"/>
    <w:rsid w:val="30A9E432"/>
    <w:rsid w:val="30ABE5D1"/>
    <w:rsid w:val="30ADDF91"/>
    <w:rsid w:val="30B1DBCB"/>
    <w:rsid w:val="30B2194E"/>
    <w:rsid w:val="30B56415"/>
    <w:rsid w:val="30B5ED2B"/>
    <w:rsid w:val="30B6349C"/>
    <w:rsid w:val="30B759B3"/>
    <w:rsid w:val="30B920D8"/>
    <w:rsid w:val="30B9776C"/>
    <w:rsid w:val="30C3E3BE"/>
    <w:rsid w:val="30D1D81E"/>
    <w:rsid w:val="30DB0735"/>
    <w:rsid w:val="30DB4832"/>
    <w:rsid w:val="30DC0D42"/>
    <w:rsid w:val="30E084F3"/>
    <w:rsid w:val="30E75F47"/>
    <w:rsid w:val="30E7B5BD"/>
    <w:rsid w:val="30E83654"/>
    <w:rsid w:val="30EDC6A9"/>
    <w:rsid w:val="30F66C37"/>
    <w:rsid w:val="30F7D526"/>
    <w:rsid w:val="30FB88DC"/>
    <w:rsid w:val="30FE605E"/>
    <w:rsid w:val="31018DDA"/>
    <w:rsid w:val="3102F702"/>
    <w:rsid w:val="31065808"/>
    <w:rsid w:val="31194749"/>
    <w:rsid w:val="311BD76D"/>
    <w:rsid w:val="311EB0EA"/>
    <w:rsid w:val="311FCFD5"/>
    <w:rsid w:val="312027AC"/>
    <w:rsid w:val="31208A70"/>
    <w:rsid w:val="312A1DB1"/>
    <w:rsid w:val="312F76CF"/>
    <w:rsid w:val="3130278B"/>
    <w:rsid w:val="31331CAD"/>
    <w:rsid w:val="31373C19"/>
    <w:rsid w:val="313E6E39"/>
    <w:rsid w:val="3141A472"/>
    <w:rsid w:val="3148F7DA"/>
    <w:rsid w:val="315E9E94"/>
    <w:rsid w:val="31700E0B"/>
    <w:rsid w:val="3171577F"/>
    <w:rsid w:val="317C79C2"/>
    <w:rsid w:val="317CA1C2"/>
    <w:rsid w:val="317CE98A"/>
    <w:rsid w:val="31804C5B"/>
    <w:rsid w:val="3183D3F2"/>
    <w:rsid w:val="3186280B"/>
    <w:rsid w:val="31868A6D"/>
    <w:rsid w:val="3188DEFF"/>
    <w:rsid w:val="318C19E4"/>
    <w:rsid w:val="318DDB14"/>
    <w:rsid w:val="318ECA33"/>
    <w:rsid w:val="318F372D"/>
    <w:rsid w:val="3194791D"/>
    <w:rsid w:val="319CE6F5"/>
    <w:rsid w:val="31A1AE79"/>
    <w:rsid w:val="31A593C2"/>
    <w:rsid w:val="31A680AF"/>
    <w:rsid w:val="31A7AB1B"/>
    <w:rsid w:val="31BA907E"/>
    <w:rsid w:val="31CFC1EC"/>
    <w:rsid w:val="31D963B3"/>
    <w:rsid w:val="31D9BDC2"/>
    <w:rsid w:val="31DD4792"/>
    <w:rsid w:val="31DED4B2"/>
    <w:rsid w:val="31E060E7"/>
    <w:rsid w:val="31E0D47D"/>
    <w:rsid w:val="31E3B020"/>
    <w:rsid w:val="31F1081B"/>
    <w:rsid w:val="31FB11E8"/>
    <w:rsid w:val="3202D07B"/>
    <w:rsid w:val="3214179F"/>
    <w:rsid w:val="321750DE"/>
    <w:rsid w:val="3219FE9F"/>
    <w:rsid w:val="32222B8D"/>
    <w:rsid w:val="322BDB05"/>
    <w:rsid w:val="32306353"/>
    <w:rsid w:val="32341837"/>
    <w:rsid w:val="323818E1"/>
    <w:rsid w:val="3238D9F3"/>
    <w:rsid w:val="323F47D8"/>
    <w:rsid w:val="3242DB24"/>
    <w:rsid w:val="324B5824"/>
    <w:rsid w:val="32501A31"/>
    <w:rsid w:val="3250580B"/>
    <w:rsid w:val="32546026"/>
    <w:rsid w:val="3256B90C"/>
    <w:rsid w:val="325B17D8"/>
    <w:rsid w:val="326553B4"/>
    <w:rsid w:val="3269156A"/>
    <w:rsid w:val="3279D821"/>
    <w:rsid w:val="327D84D8"/>
    <w:rsid w:val="3286E68E"/>
    <w:rsid w:val="32871F85"/>
    <w:rsid w:val="32896E53"/>
    <w:rsid w:val="328F0241"/>
    <w:rsid w:val="329F5C07"/>
    <w:rsid w:val="32A25433"/>
    <w:rsid w:val="32A52E68"/>
    <w:rsid w:val="32A5544E"/>
    <w:rsid w:val="32A6B7BA"/>
    <w:rsid w:val="32AA6E56"/>
    <w:rsid w:val="32B0DB4E"/>
    <w:rsid w:val="32B6B5C7"/>
    <w:rsid w:val="32BCF69A"/>
    <w:rsid w:val="32CCF22C"/>
    <w:rsid w:val="32D8BEA9"/>
    <w:rsid w:val="32DB8828"/>
    <w:rsid w:val="32DC9B15"/>
    <w:rsid w:val="32DCCDE6"/>
    <w:rsid w:val="32E5AECD"/>
    <w:rsid w:val="32F1BD91"/>
    <w:rsid w:val="32F47729"/>
    <w:rsid w:val="32FE31F7"/>
    <w:rsid w:val="33080C73"/>
    <w:rsid w:val="330D564A"/>
    <w:rsid w:val="3314E1DB"/>
    <w:rsid w:val="33163205"/>
    <w:rsid w:val="331EE24A"/>
    <w:rsid w:val="33217C45"/>
    <w:rsid w:val="3325216A"/>
    <w:rsid w:val="332ACDAA"/>
    <w:rsid w:val="332DD7AA"/>
    <w:rsid w:val="332E04C2"/>
    <w:rsid w:val="332F5D26"/>
    <w:rsid w:val="332F7241"/>
    <w:rsid w:val="333CB365"/>
    <w:rsid w:val="333F75EC"/>
    <w:rsid w:val="334BBC76"/>
    <w:rsid w:val="334E0C42"/>
    <w:rsid w:val="334FBDC3"/>
    <w:rsid w:val="3357CAA4"/>
    <w:rsid w:val="33594DEB"/>
    <w:rsid w:val="335B2E1B"/>
    <w:rsid w:val="33665A6A"/>
    <w:rsid w:val="33769FBA"/>
    <w:rsid w:val="3377E36D"/>
    <w:rsid w:val="337DAFB5"/>
    <w:rsid w:val="33804A0E"/>
    <w:rsid w:val="3382B4F7"/>
    <w:rsid w:val="3388548E"/>
    <w:rsid w:val="33992290"/>
    <w:rsid w:val="339BD968"/>
    <w:rsid w:val="339BE283"/>
    <w:rsid w:val="33A24F02"/>
    <w:rsid w:val="33AE867E"/>
    <w:rsid w:val="33AF86C9"/>
    <w:rsid w:val="33BB1C8A"/>
    <w:rsid w:val="33C4BFDE"/>
    <w:rsid w:val="33DF6208"/>
    <w:rsid w:val="33E04C41"/>
    <w:rsid w:val="33ECF6D9"/>
    <w:rsid w:val="33F0FA20"/>
    <w:rsid w:val="33F103A1"/>
    <w:rsid w:val="33FA70DF"/>
    <w:rsid w:val="33FC9016"/>
    <w:rsid w:val="33FD9A48"/>
    <w:rsid w:val="3400A8AF"/>
    <w:rsid w:val="34039F29"/>
    <w:rsid w:val="340903BC"/>
    <w:rsid w:val="34107B71"/>
    <w:rsid w:val="3411022D"/>
    <w:rsid w:val="34138C7B"/>
    <w:rsid w:val="3414F305"/>
    <w:rsid w:val="341EE6D1"/>
    <w:rsid w:val="3424EECB"/>
    <w:rsid w:val="342FA901"/>
    <w:rsid w:val="3438E036"/>
    <w:rsid w:val="34399AF2"/>
    <w:rsid w:val="34515B96"/>
    <w:rsid w:val="3467E413"/>
    <w:rsid w:val="3469AF22"/>
    <w:rsid w:val="34705C6D"/>
    <w:rsid w:val="347224F3"/>
    <w:rsid w:val="3473048D"/>
    <w:rsid w:val="347AA42E"/>
    <w:rsid w:val="347C6316"/>
    <w:rsid w:val="347DC0B0"/>
    <w:rsid w:val="3485EF22"/>
    <w:rsid w:val="348A1440"/>
    <w:rsid w:val="348B11AF"/>
    <w:rsid w:val="349AD68C"/>
    <w:rsid w:val="34AA5755"/>
    <w:rsid w:val="34AAF903"/>
    <w:rsid w:val="34AF1CE6"/>
    <w:rsid w:val="34BF619D"/>
    <w:rsid w:val="34C52C02"/>
    <w:rsid w:val="34D6A81D"/>
    <w:rsid w:val="34D71F53"/>
    <w:rsid w:val="34D7A28A"/>
    <w:rsid w:val="34DAB07E"/>
    <w:rsid w:val="34DE9B49"/>
    <w:rsid w:val="34DFCD7B"/>
    <w:rsid w:val="34DFF6B9"/>
    <w:rsid w:val="34E1BD1F"/>
    <w:rsid w:val="34F51E0D"/>
    <w:rsid w:val="34F8056E"/>
    <w:rsid w:val="34F86F78"/>
    <w:rsid w:val="34FC2C2A"/>
    <w:rsid w:val="35139E10"/>
    <w:rsid w:val="351D8BFA"/>
    <w:rsid w:val="3524B566"/>
    <w:rsid w:val="35332BC8"/>
    <w:rsid w:val="3535755E"/>
    <w:rsid w:val="353ABA94"/>
    <w:rsid w:val="3542CC82"/>
    <w:rsid w:val="35434797"/>
    <w:rsid w:val="3543B8DB"/>
    <w:rsid w:val="3544BAD8"/>
    <w:rsid w:val="354987C4"/>
    <w:rsid w:val="354F6F9F"/>
    <w:rsid w:val="35535196"/>
    <w:rsid w:val="35575A31"/>
    <w:rsid w:val="3567D798"/>
    <w:rsid w:val="3569BE77"/>
    <w:rsid w:val="356C31B0"/>
    <w:rsid w:val="35713294"/>
    <w:rsid w:val="3575E023"/>
    <w:rsid w:val="357696FD"/>
    <w:rsid w:val="358FE977"/>
    <w:rsid w:val="35912B4D"/>
    <w:rsid w:val="3594668E"/>
    <w:rsid w:val="359A6A71"/>
    <w:rsid w:val="35A7CC8C"/>
    <w:rsid w:val="35A7D0AA"/>
    <w:rsid w:val="35AA0409"/>
    <w:rsid w:val="35B34B73"/>
    <w:rsid w:val="35B9E1B1"/>
    <w:rsid w:val="35C62559"/>
    <w:rsid w:val="35CA1107"/>
    <w:rsid w:val="35CAD104"/>
    <w:rsid w:val="35D08427"/>
    <w:rsid w:val="35D92B32"/>
    <w:rsid w:val="35E2AFD2"/>
    <w:rsid w:val="35E47AE1"/>
    <w:rsid w:val="35E906BF"/>
    <w:rsid w:val="35FFC862"/>
    <w:rsid w:val="36012001"/>
    <w:rsid w:val="3606F773"/>
    <w:rsid w:val="360850C2"/>
    <w:rsid w:val="36099284"/>
    <w:rsid w:val="360BC141"/>
    <w:rsid w:val="3613F3C7"/>
    <w:rsid w:val="361C8276"/>
    <w:rsid w:val="361F89DB"/>
    <w:rsid w:val="362464D0"/>
    <w:rsid w:val="3624DCEE"/>
    <w:rsid w:val="3624FED9"/>
    <w:rsid w:val="3628194D"/>
    <w:rsid w:val="3637312F"/>
    <w:rsid w:val="363C8465"/>
    <w:rsid w:val="3642AEA5"/>
    <w:rsid w:val="36465559"/>
    <w:rsid w:val="364C64FC"/>
    <w:rsid w:val="36568249"/>
    <w:rsid w:val="3657997A"/>
    <w:rsid w:val="36588029"/>
    <w:rsid w:val="3659992E"/>
    <w:rsid w:val="365A88F4"/>
    <w:rsid w:val="365CDD02"/>
    <w:rsid w:val="365EC2AC"/>
    <w:rsid w:val="36641089"/>
    <w:rsid w:val="36671C2D"/>
    <w:rsid w:val="366D9C47"/>
    <w:rsid w:val="366EC5D3"/>
    <w:rsid w:val="36702D78"/>
    <w:rsid w:val="3670B28C"/>
    <w:rsid w:val="3672B532"/>
    <w:rsid w:val="367AC914"/>
    <w:rsid w:val="36802388"/>
    <w:rsid w:val="3683FD9E"/>
    <w:rsid w:val="369287CE"/>
    <w:rsid w:val="36A2CF75"/>
    <w:rsid w:val="36A6A89A"/>
    <w:rsid w:val="36B531F0"/>
    <w:rsid w:val="36B658B4"/>
    <w:rsid w:val="36BA82B5"/>
    <w:rsid w:val="36BEDE67"/>
    <w:rsid w:val="36BFD0CF"/>
    <w:rsid w:val="36C03507"/>
    <w:rsid w:val="36D24A74"/>
    <w:rsid w:val="36D3BDF8"/>
    <w:rsid w:val="36E7B394"/>
    <w:rsid w:val="36EDFC0F"/>
    <w:rsid w:val="36F82296"/>
    <w:rsid w:val="37092AB0"/>
    <w:rsid w:val="370CA0B7"/>
    <w:rsid w:val="370DB949"/>
    <w:rsid w:val="370DBA1A"/>
    <w:rsid w:val="37228823"/>
    <w:rsid w:val="37282F26"/>
    <w:rsid w:val="372D2FBC"/>
    <w:rsid w:val="373679D7"/>
    <w:rsid w:val="3736BBBC"/>
    <w:rsid w:val="3739A34D"/>
    <w:rsid w:val="373A4C44"/>
    <w:rsid w:val="373B875E"/>
    <w:rsid w:val="374285D0"/>
    <w:rsid w:val="37435AB0"/>
    <w:rsid w:val="374D21F4"/>
    <w:rsid w:val="3750F88B"/>
    <w:rsid w:val="3753DCBA"/>
    <w:rsid w:val="37654B4D"/>
    <w:rsid w:val="376C109E"/>
    <w:rsid w:val="376E3D72"/>
    <w:rsid w:val="3774610A"/>
    <w:rsid w:val="377F213A"/>
    <w:rsid w:val="378BB236"/>
    <w:rsid w:val="3793B310"/>
    <w:rsid w:val="379B056A"/>
    <w:rsid w:val="37A4FA96"/>
    <w:rsid w:val="37A54387"/>
    <w:rsid w:val="37ABCE06"/>
    <w:rsid w:val="37AD0C42"/>
    <w:rsid w:val="37AEA2F2"/>
    <w:rsid w:val="37B54A36"/>
    <w:rsid w:val="37BFACF1"/>
    <w:rsid w:val="37C89285"/>
    <w:rsid w:val="37C99C0F"/>
    <w:rsid w:val="37CAB181"/>
    <w:rsid w:val="37D1C345"/>
    <w:rsid w:val="37E347A5"/>
    <w:rsid w:val="37E68C96"/>
    <w:rsid w:val="37EA759E"/>
    <w:rsid w:val="37ED87F2"/>
    <w:rsid w:val="37EFC250"/>
    <w:rsid w:val="37F6B661"/>
    <w:rsid w:val="37F8DFE2"/>
    <w:rsid w:val="38032F40"/>
    <w:rsid w:val="38067F9A"/>
    <w:rsid w:val="380AFBC0"/>
    <w:rsid w:val="380C2879"/>
    <w:rsid w:val="38117E58"/>
    <w:rsid w:val="3814D4A6"/>
    <w:rsid w:val="381C666B"/>
    <w:rsid w:val="381C993C"/>
    <w:rsid w:val="382200A9"/>
    <w:rsid w:val="38224E3F"/>
    <w:rsid w:val="38229B82"/>
    <w:rsid w:val="3826F014"/>
    <w:rsid w:val="3827878C"/>
    <w:rsid w:val="382787B9"/>
    <w:rsid w:val="382E783B"/>
    <w:rsid w:val="38330BC2"/>
    <w:rsid w:val="383924CF"/>
    <w:rsid w:val="384176BC"/>
    <w:rsid w:val="38437671"/>
    <w:rsid w:val="3845515B"/>
    <w:rsid w:val="3846F658"/>
    <w:rsid w:val="384C3F23"/>
    <w:rsid w:val="3854D20E"/>
    <w:rsid w:val="385B3AEB"/>
    <w:rsid w:val="3866141B"/>
    <w:rsid w:val="386C4891"/>
    <w:rsid w:val="387025FC"/>
    <w:rsid w:val="3871E038"/>
    <w:rsid w:val="3875B2CF"/>
    <w:rsid w:val="3884D79A"/>
    <w:rsid w:val="3885DCB5"/>
    <w:rsid w:val="38863A38"/>
    <w:rsid w:val="388A36D9"/>
    <w:rsid w:val="388E9776"/>
    <w:rsid w:val="38968E22"/>
    <w:rsid w:val="38977043"/>
    <w:rsid w:val="38978098"/>
    <w:rsid w:val="389949F6"/>
    <w:rsid w:val="38A02FE1"/>
    <w:rsid w:val="38A136B2"/>
    <w:rsid w:val="38A63A70"/>
    <w:rsid w:val="38AC2158"/>
    <w:rsid w:val="38AD2083"/>
    <w:rsid w:val="38AFE71F"/>
    <w:rsid w:val="38BE149A"/>
    <w:rsid w:val="38C3377E"/>
    <w:rsid w:val="38C43250"/>
    <w:rsid w:val="38C75518"/>
    <w:rsid w:val="38C7D797"/>
    <w:rsid w:val="38D81C82"/>
    <w:rsid w:val="38D98EA1"/>
    <w:rsid w:val="38DCAD69"/>
    <w:rsid w:val="38DD4F88"/>
    <w:rsid w:val="38E4B512"/>
    <w:rsid w:val="38EF7600"/>
    <w:rsid w:val="38F11847"/>
    <w:rsid w:val="38F7B673"/>
    <w:rsid w:val="38F98BFD"/>
    <w:rsid w:val="3907C883"/>
    <w:rsid w:val="39181F62"/>
    <w:rsid w:val="3918B2BD"/>
    <w:rsid w:val="392237F7"/>
    <w:rsid w:val="3927EE0B"/>
    <w:rsid w:val="39289E22"/>
    <w:rsid w:val="392C97FE"/>
    <w:rsid w:val="392CA7D0"/>
    <w:rsid w:val="39371038"/>
    <w:rsid w:val="39526623"/>
    <w:rsid w:val="3955A9A7"/>
    <w:rsid w:val="395A24EE"/>
    <w:rsid w:val="395A4A51"/>
    <w:rsid w:val="395B5243"/>
    <w:rsid w:val="3961650E"/>
    <w:rsid w:val="39622883"/>
    <w:rsid w:val="3962D00F"/>
    <w:rsid w:val="3964C78D"/>
    <w:rsid w:val="396D6456"/>
    <w:rsid w:val="39772C98"/>
    <w:rsid w:val="398196CD"/>
    <w:rsid w:val="3984D4C3"/>
    <w:rsid w:val="39893CBA"/>
    <w:rsid w:val="398C0451"/>
    <w:rsid w:val="398F2F25"/>
    <w:rsid w:val="398F3A3C"/>
    <w:rsid w:val="398F5C27"/>
    <w:rsid w:val="3995C77C"/>
    <w:rsid w:val="3998C772"/>
    <w:rsid w:val="39A49DD9"/>
    <w:rsid w:val="39A7D0D6"/>
    <w:rsid w:val="39A891A4"/>
    <w:rsid w:val="39AC2CAE"/>
    <w:rsid w:val="39ACDB39"/>
    <w:rsid w:val="39B6D6CC"/>
    <w:rsid w:val="39B6E09E"/>
    <w:rsid w:val="39BA39D7"/>
    <w:rsid w:val="39BC4E02"/>
    <w:rsid w:val="39BE2393"/>
    <w:rsid w:val="39C62BD5"/>
    <w:rsid w:val="39CCD937"/>
    <w:rsid w:val="39CD4B70"/>
    <w:rsid w:val="39CD770E"/>
    <w:rsid w:val="39D6DC0E"/>
    <w:rsid w:val="39D6EECF"/>
    <w:rsid w:val="39DE361D"/>
    <w:rsid w:val="39E35CB4"/>
    <w:rsid w:val="39E82CBD"/>
    <w:rsid w:val="39E85977"/>
    <w:rsid w:val="3A026735"/>
    <w:rsid w:val="3A02E79C"/>
    <w:rsid w:val="3A084526"/>
    <w:rsid w:val="3A14E562"/>
    <w:rsid w:val="3A1DAB2B"/>
    <w:rsid w:val="3A20D56C"/>
    <w:rsid w:val="3A276ACE"/>
    <w:rsid w:val="3A288594"/>
    <w:rsid w:val="3A2D0741"/>
    <w:rsid w:val="3A327755"/>
    <w:rsid w:val="3A33905D"/>
    <w:rsid w:val="3A377C93"/>
    <w:rsid w:val="3A3E4A24"/>
    <w:rsid w:val="3A409C71"/>
    <w:rsid w:val="3A435A4F"/>
    <w:rsid w:val="3A436007"/>
    <w:rsid w:val="3A485F60"/>
    <w:rsid w:val="3A4C6514"/>
    <w:rsid w:val="3A4FA2F3"/>
    <w:rsid w:val="3A519AB7"/>
    <w:rsid w:val="3A52CDE7"/>
    <w:rsid w:val="3A55C0FA"/>
    <w:rsid w:val="3A5E350F"/>
    <w:rsid w:val="3A7689FC"/>
    <w:rsid w:val="3A802B2D"/>
    <w:rsid w:val="3A8431D4"/>
    <w:rsid w:val="3A87B3D7"/>
    <w:rsid w:val="3A93A3FB"/>
    <w:rsid w:val="3A9DA8ED"/>
    <w:rsid w:val="3AA714E8"/>
    <w:rsid w:val="3AA779CB"/>
    <w:rsid w:val="3AAF20ED"/>
    <w:rsid w:val="3AB0A8E0"/>
    <w:rsid w:val="3ABC84AB"/>
    <w:rsid w:val="3AC46F9C"/>
    <w:rsid w:val="3AC7DBAF"/>
    <w:rsid w:val="3ACAC90E"/>
    <w:rsid w:val="3AE212BC"/>
    <w:rsid w:val="3AE3E843"/>
    <w:rsid w:val="3AE8E8BD"/>
    <w:rsid w:val="3AEC4E6F"/>
    <w:rsid w:val="3AEE5539"/>
    <w:rsid w:val="3AF07921"/>
    <w:rsid w:val="3AF1FC22"/>
    <w:rsid w:val="3AFC5F4E"/>
    <w:rsid w:val="3B045B77"/>
    <w:rsid w:val="3B0A9ACA"/>
    <w:rsid w:val="3B15961C"/>
    <w:rsid w:val="3B1DD06E"/>
    <w:rsid w:val="3B25135E"/>
    <w:rsid w:val="3B26E022"/>
    <w:rsid w:val="3B2709AB"/>
    <w:rsid w:val="3B2B0A9D"/>
    <w:rsid w:val="3B30BFC6"/>
    <w:rsid w:val="3B32D055"/>
    <w:rsid w:val="3B3B465E"/>
    <w:rsid w:val="3B43A949"/>
    <w:rsid w:val="3B43C93B"/>
    <w:rsid w:val="3B46FD0B"/>
    <w:rsid w:val="3B4A0906"/>
    <w:rsid w:val="3B4B8D52"/>
    <w:rsid w:val="3B536FB5"/>
    <w:rsid w:val="3B599FC7"/>
    <w:rsid w:val="3B5A1499"/>
    <w:rsid w:val="3B5C010A"/>
    <w:rsid w:val="3B631A72"/>
    <w:rsid w:val="3B63234E"/>
    <w:rsid w:val="3B65D4C0"/>
    <w:rsid w:val="3B67E653"/>
    <w:rsid w:val="3B73887E"/>
    <w:rsid w:val="3B7B83E9"/>
    <w:rsid w:val="3B7E7853"/>
    <w:rsid w:val="3B7FB7BD"/>
    <w:rsid w:val="3B806D37"/>
    <w:rsid w:val="3B834A8A"/>
    <w:rsid w:val="3B844155"/>
    <w:rsid w:val="3B850C14"/>
    <w:rsid w:val="3B92B195"/>
    <w:rsid w:val="3B92C6FA"/>
    <w:rsid w:val="3B9540A3"/>
    <w:rsid w:val="3B96F0D8"/>
    <w:rsid w:val="3B9B2350"/>
    <w:rsid w:val="3B9CF7A8"/>
    <w:rsid w:val="3BA5C880"/>
    <w:rsid w:val="3BAB1A2D"/>
    <w:rsid w:val="3BB8E4B9"/>
    <w:rsid w:val="3BBB8942"/>
    <w:rsid w:val="3BC7AF45"/>
    <w:rsid w:val="3BC8046B"/>
    <w:rsid w:val="3BD5A107"/>
    <w:rsid w:val="3BE177F8"/>
    <w:rsid w:val="3BE64E0B"/>
    <w:rsid w:val="3BF791D5"/>
    <w:rsid w:val="3C010EE1"/>
    <w:rsid w:val="3C0F8EA5"/>
    <w:rsid w:val="3C13C668"/>
    <w:rsid w:val="3C17F5B2"/>
    <w:rsid w:val="3C1C6E89"/>
    <w:rsid w:val="3C1EAD01"/>
    <w:rsid w:val="3C249FA0"/>
    <w:rsid w:val="3C298AE9"/>
    <w:rsid w:val="3C2A71F1"/>
    <w:rsid w:val="3C3115A3"/>
    <w:rsid w:val="3C314940"/>
    <w:rsid w:val="3C378C2E"/>
    <w:rsid w:val="3C37B37A"/>
    <w:rsid w:val="3C46A0AB"/>
    <w:rsid w:val="3C483D5A"/>
    <w:rsid w:val="3C48AB6E"/>
    <w:rsid w:val="3C4DE8A1"/>
    <w:rsid w:val="3C511E0E"/>
    <w:rsid w:val="3C57A028"/>
    <w:rsid w:val="3C5A2D39"/>
    <w:rsid w:val="3C5DBB00"/>
    <w:rsid w:val="3C628731"/>
    <w:rsid w:val="3C62A18E"/>
    <w:rsid w:val="3C635278"/>
    <w:rsid w:val="3C63C3E0"/>
    <w:rsid w:val="3C63C8D4"/>
    <w:rsid w:val="3C6BF4FF"/>
    <w:rsid w:val="3C73510F"/>
    <w:rsid w:val="3C787D41"/>
    <w:rsid w:val="3C7EECD1"/>
    <w:rsid w:val="3C7F127F"/>
    <w:rsid w:val="3C8525B4"/>
    <w:rsid w:val="3C8DF407"/>
    <w:rsid w:val="3C92F8B6"/>
    <w:rsid w:val="3C9659B2"/>
    <w:rsid w:val="3CB2BE50"/>
    <w:rsid w:val="3CBCCB95"/>
    <w:rsid w:val="3CC67376"/>
    <w:rsid w:val="3CC7DC9A"/>
    <w:rsid w:val="3CCAC697"/>
    <w:rsid w:val="3CDA84D3"/>
    <w:rsid w:val="3CE372A3"/>
    <w:rsid w:val="3CE84FAA"/>
    <w:rsid w:val="3CED5D08"/>
    <w:rsid w:val="3CF68012"/>
    <w:rsid w:val="3CFCDDB8"/>
    <w:rsid w:val="3D01448E"/>
    <w:rsid w:val="3D086873"/>
    <w:rsid w:val="3D090C85"/>
    <w:rsid w:val="3D0E14D1"/>
    <w:rsid w:val="3D126293"/>
    <w:rsid w:val="3D1C559C"/>
    <w:rsid w:val="3D1CAA1F"/>
    <w:rsid w:val="3D26285B"/>
    <w:rsid w:val="3D2773D5"/>
    <w:rsid w:val="3D2928D6"/>
    <w:rsid w:val="3D2E8A88"/>
    <w:rsid w:val="3D38FF75"/>
    <w:rsid w:val="3D3FABA4"/>
    <w:rsid w:val="3D45086E"/>
    <w:rsid w:val="3D4D5F62"/>
    <w:rsid w:val="3D53EFBA"/>
    <w:rsid w:val="3D57A511"/>
    <w:rsid w:val="3D627E79"/>
    <w:rsid w:val="3D641110"/>
    <w:rsid w:val="3D64B868"/>
    <w:rsid w:val="3D6BFB3F"/>
    <w:rsid w:val="3D6E55F6"/>
    <w:rsid w:val="3D7337A2"/>
    <w:rsid w:val="3D75BAB2"/>
    <w:rsid w:val="3D7AD409"/>
    <w:rsid w:val="3D85F523"/>
    <w:rsid w:val="3D894155"/>
    <w:rsid w:val="3D905BAE"/>
    <w:rsid w:val="3D93909F"/>
    <w:rsid w:val="3D9F836A"/>
    <w:rsid w:val="3DA1A557"/>
    <w:rsid w:val="3DADB34B"/>
    <w:rsid w:val="3DAEF6C7"/>
    <w:rsid w:val="3DB2FCF1"/>
    <w:rsid w:val="3DB52578"/>
    <w:rsid w:val="3DB780AB"/>
    <w:rsid w:val="3DB7A1FA"/>
    <w:rsid w:val="3DBAFB70"/>
    <w:rsid w:val="3DBBC703"/>
    <w:rsid w:val="3DBD0186"/>
    <w:rsid w:val="3DC9BF70"/>
    <w:rsid w:val="3DCAEEB7"/>
    <w:rsid w:val="3DD0964B"/>
    <w:rsid w:val="3DD530E5"/>
    <w:rsid w:val="3DF1541B"/>
    <w:rsid w:val="3DF237C7"/>
    <w:rsid w:val="3DF50A41"/>
    <w:rsid w:val="3DF7E21D"/>
    <w:rsid w:val="3E00A5B8"/>
    <w:rsid w:val="3E0C726E"/>
    <w:rsid w:val="3E11624C"/>
    <w:rsid w:val="3E15675D"/>
    <w:rsid w:val="3E20A3EA"/>
    <w:rsid w:val="3E2EBCD8"/>
    <w:rsid w:val="3E311DC3"/>
    <w:rsid w:val="3E360E77"/>
    <w:rsid w:val="3E411142"/>
    <w:rsid w:val="3E422D91"/>
    <w:rsid w:val="3E577285"/>
    <w:rsid w:val="3E5C2F34"/>
    <w:rsid w:val="3E66BE44"/>
    <w:rsid w:val="3E73AF77"/>
    <w:rsid w:val="3E86649D"/>
    <w:rsid w:val="3E8EE34D"/>
    <w:rsid w:val="3E8F7B12"/>
    <w:rsid w:val="3E92B2B9"/>
    <w:rsid w:val="3E979442"/>
    <w:rsid w:val="3E9AB3A2"/>
    <w:rsid w:val="3E9B116F"/>
    <w:rsid w:val="3EA0FBDC"/>
    <w:rsid w:val="3EA45855"/>
    <w:rsid w:val="3EA8088A"/>
    <w:rsid w:val="3EAAB91F"/>
    <w:rsid w:val="3EAC871D"/>
    <w:rsid w:val="3EB4B6CA"/>
    <w:rsid w:val="3EB702B4"/>
    <w:rsid w:val="3ECA83C5"/>
    <w:rsid w:val="3ECB3957"/>
    <w:rsid w:val="3ED6F7D2"/>
    <w:rsid w:val="3EDDFCBC"/>
    <w:rsid w:val="3EE61A2B"/>
    <w:rsid w:val="3EE9946A"/>
    <w:rsid w:val="3EEBD439"/>
    <w:rsid w:val="3EF0DA50"/>
    <w:rsid w:val="3EF381B5"/>
    <w:rsid w:val="3EF4DB2F"/>
    <w:rsid w:val="3EF6BD0C"/>
    <w:rsid w:val="3EF81214"/>
    <w:rsid w:val="3F0146F9"/>
    <w:rsid w:val="3F05C555"/>
    <w:rsid w:val="3F15D538"/>
    <w:rsid w:val="3F160D99"/>
    <w:rsid w:val="3F1FD097"/>
    <w:rsid w:val="3F30A740"/>
    <w:rsid w:val="3F36133D"/>
    <w:rsid w:val="3F5027CC"/>
    <w:rsid w:val="3F5627FB"/>
    <w:rsid w:val="3F5BC80E"/>
    <w:rsid w:val="3F5F7744"/>
    <w:rsid w:val="3F5FCF6E"/>
    <w:rsid w:val="3F6F4002"/>
    <w:rsid w:val="3F733F2A"/>
    <w:rsid w:val="3F7376EE"/>
    <w:rsid w:val="3F75620A"/>
    <w:rsid w:val="3F7D046C"/>
    <w:rsid w:val="3F7F4D89"/>
    <w:rsid w:val="3F8DA2CB"/>
    <w:rsid w:val="3F9DAED4"/>
    <w:rsid w:val="3FA2EE11"/>
    <w:rsid w:val="3FA3A810"/>
    <w:rsid w:val="3FA8505E"/>
    <w:rsid w:val="3FAB60FC"/>
    <w:rsid w:val="3FB9AD53"/>
    <w:rsid w:val="3FCBCE89"/>
    <w:rsid w:val="3FCDBC8A"/>
    <w:rsid w:val="3FCDFDC8"/>
    <w:rsid w:val="3FD7BB83"/>
    <w:rsid w:val="3FDA6205"/>
    <w:rsid w:val="3FE33D67"/>
    <w:rsid w:val="3FE64D9C"/>
    <w:rsid w:val="3FEC49CC"/>
    <w:rsid w:val="3FF08682"/>
    <w:rsid w:val="3FF54E11"/>
    <w:rsid w:val="3FF83F05"/>
    <w:rsid w:val="4001CA28"/>
    <w:rsid w:val="4011AD1F"/>
    <w:rsid w:val="40130D06"/>
    <w:rsid w:val="40195ED3"/>
    <w:rsid w:val="401B4F13"/>
    <w:rsid w:val="401E12AB"/>
    <w:rsid w:val="4030C2BD"/>
    <w:rsid w:val="403EFC91"/>
    <w:rsid w:val="40423B9F"/>
    <w:rsid w:val="40447483"/>
    <w:rsid w:val="404FC31A"/>
    <w:rsid w:val="405239E6"/>
    <w:rsid w:val="405AAAB7"/>
    <w:rsid w:val="405CD199"/>
    <w:rsid w:val="4063F64A"/>
    <w:rsid w:val="406C6F3F"/>
    <w:rsid w:val="406E80A3"/>
    <w:rsid w:val="406E908E"/>
    <w:rsid w:val="406EC2A3"/>
    <w:rsid w:val="40702E6D"/>
    <w:rsid w:val="40744EEA"/>
    <w:rsid w:val="40798079"/>
    <w:rsid w:val="407BE3EA"/>
    <w:rsid w:val="407E39EB"/>
    <w:rsid w:val="4080FAC1"/>
    <w:rsid w:val="40815AE1"/>
    <w:rsid w:val="40849729"/>
    <w:rsid w:val="408AE20F"/>
    <w:rsid w:val="408B2524"/>
    <w:rsid w:val="40A00419"/>
    <w:rsid w:val="40A2C9C6"/>
    <w:rsid w:val="40ADFD77"/>
    <w:rsid w:val="40B20904"/>
    <w:rsid w:val="40B668F4"/>
    <w:rsid w:val="40BC8B4B"/>
    <w:rsid w:val="40BED862"/>
    <w:rsid w:val="40C0C564"/>
    <w:rsid w:val="40C333C1"/>
    <w:rsid w:val="40C3AFB2"/>
    <w:rsid w:val="40C515C1"/>
    <w:rsid w:val="40C9CC18"/>
    <w:rsid w:val="40CCC4B5"/>
    <w:rsid w:val="40CE6261"/>
    <w:rsid w:val="40CF9DD4"/>
    <w:rsid w:val="40D18EB8"/>
    <w:rsid w:val="40D50CCE"/>
    <w:rsid w:val="40E49347"/>
    <w:rsid w:val="40E68F65"/>
    <w:rsid w:val="40F33950"/>
    <w:rsid w:val="40F4F536"/>
    <w:rsid w:val="40F6E4E2"/>
    <w:rsid w:val="41085938"/>
    <w:rsid w:val="410AAC61"/>
    <w:rsid w:val="410BC2BE"/>
    <w:rsid w:val="410D920F"/>
    <w:rsid w:val="41144A0A"/>
    <w:rsid w:val="412B547C"/>
    <w:rsid w:val="412DA491"/>
    <w:rsid w:val="412E08CF"/>
    <w:rsid w:val="412FA9F8"/>
    <w:rsid w:val="41452241"/>
    <w:rsid w:val="4150F364"/>
    <w:rsid w:val="4161B8DB"/>
    <w:rsid w:val="416B9C36"/>
    <w:rsid w:val="416D8725"/>
    <w:rsid w:val="41739CFB"/>
    <w:rsid w:val="41825E47"/>
    <w:rsid w:val="418A3156"/>
    <w:rsid w:val="418B8FF2"/>
    <w:rsid w:val="418F9277"/>
    <w:rsid w:val="419013D2"/>
    <w:rsid w:val="419A40DD"/>
    <w:rsid w:val="419AD539"/>
    <w:rsid w:val="41A300BF"/>
    <w:rsid w:val="41A33388"/>
    <w:rsid w:val="41A6711D"/>
    <w:rsid w:val="41AB9D76"/>
    <w:rsid w:val="41AC1C54"/>
    <w:rsid w:val="41B0F365"/>
    <w:rsid w:val="41B30E58"/>
    <w:rsid w:val="41B3AACD"/>
    <w:rsid w:val="41B85E38"/>
    <w:rsid w:val="41C02480"/>
    <w:rsid w:val="41CF1145"/>
    <w:rsid w:val="41CF54B9"/>
    <w:rsid w:val="41DE1922"/>
    <w:rsid w:val="41DFD7BD"/>
    <w:rsid w:val="41E02EC8"/>
    <w:rsid w:val="41E1366B"/>
    <w:rsid w:val="41E70006"/>
    <w:rsid w:val="41EB9553"/>
    <w:rsid w:val="41F43881"/>
    <w:rsid w:val="41F48C04"/>
    <w:rsid w:val="41FA4C07"/>
    <w:rsid w:val="41FEC196"/>
    <w:rsid w:val="4206AC09"/>
    <w:rsid w:val="420C3FD6"/>
    <w:rsid w:val="42211042"/>
    <w:rsid w:val="4222EA1F"/>
    <w:rsid w:val="42279983"/>
    <w:rsid w:val="422E413C"/>
    <w:rsid w:val="423305FC"/>
    <w:rsid w:val="4237636A"/>
    <w:rsid w:val="423980AC"/>
    <w:rsid w:val="423C9258"/>
    <w:rsid w:val="423E8313"/>
    <w:rsid w:val="424C1FB5"/>
    <w:rsid w:val="42538040"/>
    <w:rsid w:val="42596E85"/>
    <w:rsid w:val="426199C0"/>
    <w:rsid w:val="4262B4C3"/>
    <w:rsid w:val="426FAC0F"/>
    <w:rsid w:val="4271F2BB"/>
    <w:rsid w:val="4275FF7D"/>
    <w:rsid w:val="428B3D12"/>
    <w:rsid w:val="428B6EEB"/>
    <w:rsid w:val="428E0F14"/>
    <w:rsid w:val="428FDAF5"/>
    <w:rsid w:val="4291D08F"/>
    <w:rsid w:val="4292B543"/>
    <w:rsid w:val="4295FC70"/>
    <w:rsid w:val="429C9393"/>
    <w:rsid w:val="429D0AA5"/>
    <w:rsid w:val="42A73771"/>
    <w:rsid w:val="42A7B098"/>
    <w:rsid w:val="42ABF3D9"/>
    <w:rsid w:val="42ADF2CA"/>
    <w:rsid w:val="42AEF9E7"/>
    <w:rsid w:val="42B31A2D"/>
    <w:rsid w:val="42B5275A"/>
    <w:rsid w:val="42B8459A"/>
    <w:rsid w:val="42BDABFE"/>
    <w:rsid w:val="42C4D0DF"/>
    <w:rsid w:val="42D4F685"/>
    <w:rsid w:val="42D84013"/>
    <w:rsid w:val="42D9836A"/>
    <w:rsid w:val="42DE64F8"/>
    <w:rsid w:val="42E806B5"/>
    <w:rsid w:val="42EBA471"/>
    <w:rsid w:val="42F2F17F"/>
    <w:rsid w:val="42F3B46C"/>
    <w:rsid w:val="42F5B1EF"/>
    <w:rsid w:val="42F68C14"/>
    <w:rsid w:val="430323C3"/>
    <w:rsid w:val="43073173"/>
    <w:rsid w:val="4307F512"/>
    <w:rsid w:val="430851EC"/>
    <w:rsid w:val="43098B02"/>
    <w:rsid w:val="430D7865"/>
    <w:rsid w:val="43150967"/>
    <w:rsid w:val="43174D82"/>
    <w:rsid w:val="431F0F98"/>
    <w:rsid w:val="4327D380"/>
    <w:rsid w:val="432946B4"/>
    <w:rsid w:val="432A9119"/>
    <w:rsid w:val="432CCAF2"/>
    <w:rsid w:val="432CFE26"/>
    <w:rsid w:val="432FF9E9"/>
    <w:rsid w:val="4331A3BF"/>
    <w:rsid w:val="433CBFE6"/>
    <w:rsid w:val="433E3E79"/>
    <w:rsid w:val="43426E87"/>
    <w:rsid w:val="434CD1AD"/>
    <w:rsid w:val="4352B887"/>
    <w:rsid w:val="43578915"/>
    <w:rsid w:val="4358C2BE"/>
    <w:rsid w:val="435943B7"/>
    <w:rsid w:val="43674401"/>
    <w:rsid w:val="436914D4"/>
    <w:rsid w:val="4369422B"/>
    <w:rsid w:val="436AE327"/>
    <w:rsid w:val="436F7CED"/>
    <w:rsid w:val="437086BA"/>
    <w:rsid w:val="43845444"/>
    <w:rsid w:val="43885501"/>
    <w:rsid w:val="4388ADDD"/>
    <w:rsid w:val="438E4542"/>
    <w:rsid w:val="439961B5"/>
    <w:rsid w:val="43A37889"/>
    <w:rsid w:val="43A7E258"/>
    <w:rsid w:val="43A8AE20"/>
    <w:rsid w:val="43B86011"/>
    <w:rsid w:val="43C6C331"/>
    <w:rsid w:val="43CB6AB6"/>
    <w:rsid w:val="43CF46DC"/>
    <w:rsid w:val="43CF857F"/>
    <w:rsid w:val="43D3289E"/>
    <w:rsid w:val="43D7311A"/>
    <w:rsid w:val="43DF3633"/>
    <w:rsid w:val="43E995D2"/>
    <w:rsid w:val="43F2F94E"/>
    <w:rsid w:val="43F38D08"/>
    <w:rsid w:val="43F3D129"/>
    <w:rsid w:val="43FDE2B7"/>
    <w:rsid w:val="43FF852B"/>
    <w:rsid w:val="4415C667"/>
    <w:rsid w:val="4418CCAF"/>
    <w:rsid w:val="4419E10C"/>
    <w:rsid w:val="442B02D0"/>
    <w:rsid w:val="442B6BEA"/>
    <w:rsid w:val="4438AF09"/>
    <w:rsid w:val="444385CA"/>
    <w:rsid w:val="444465CD"/>
    <w:rsid w:val="444C3B59"/>
    <w:rsid w:val="44519229"/>
    <w:rsid w:val="445F9980"/>
    <w:rsid w:val="44600AC0"/>
    <w:rsid w:val="4466D2B0"/>
    <w:rsid w:val="44688E12"/>
    <w:rsid w:val="446BAC55"/>
    <w:rsid w:val="4481BCD0"/>
    <w:rsid w:val="4486761E"/>
    <w:rsid w:val="44947CE2"/>
    <w:rsid w:val="44956F9C"/>
    <w:rsid w:val="449A960E"/>
    <w:rsid w:val="449C8FBB"/>
    <w:rsid w:val="449FB169"/>
    <w:rsid w:val="44A46E2D"/>
    <w:rsid w:val="44A921BF"/>
    <w:rsid w:val="44AD4182"/>
    <w:rsid w:val="44AFF94D"/>
    <w:rsid w:val="44B6958F"/>
    <w:rsid w:val="44BB6F69"/>
    <w:rsid w:val="44BC4D60"/>
    <w:rsid w:val="44C6707A"/>
    <w:rsid w:val="44D1ECE3"/>
    <w:rsid w:val="44DB24D6"/>
    <w:rsid w:val="44E53A54"/>
    <w:rsid w:val="44E66AD4"/>
    <w:rsid w:val="44F39227"/>
    <w:rsid w:val="44F7E84B"/>
    <w:rsid w:val="44F7F96B"/>
    <w:rsid w:val="44FC855A"/>
    <w:rsid w:val="4501B228"/>
    <w:rsid w:val="45054FC9"/>
    <w:rsid w:val="4509583B"/>
    <w:rsid w:val="450B6662"/>
    <w:rsid w:val="450D0E67"/>
    <w:rsid w:val="450D9679"/>
    <w:rsid w:val="451071ED"/>
    <w:rsid w:val="451242D2"/>
    <w:rsid w:val="451617A3"/>
    <w:rsid w:val="45185124"/>
    <w:rsid w:val="451A52A6"/>
    <w:rsid w:val="452056F6"/>
    <w:rsid w:val="45315AC0"/>
    <w:rsid w:val="4531A402"/>
    <w:rsid w:val="4534A762"/>
    <w:rsid w:val="453549D6"/>
    <w:rsid w:val="453FE6DA"/>
    <w:rsid w:val="4543B2B9"/>
    <w:rsid w:val="45491601"/>
    <w:rsid w:val="454DC894"/>
    <w:rsid w:val="454EAC30"/>
    <w:rsid w:val="454FD76C"/>
    <w:rsid w:val="454FFCB9"/>
    <w:rsid w:val="45512E89"/>
    <w:rsid w:val="455268FE"/>
    <w:rsid w:val="455E5C32"/>
    <w:rsid w:val="456303B3"/>
    <w:rsid w:val="45635FDA"/>
    <w:rsid w:val="45656B1A"/>
    <w:rsid w:val="45666F9E"/>
    <w:rsid w:val="456FA676"/>
    <w:rsid w:val="458E0154"/>
    <w:rsid w:val="459E99E3"/>
    <w:rsid w:val="459F3F8D"/>
    <w:rsid w:val="45A557C0"/>
    <w:rsid w:val="45A8EE41"/>
    <w:rsid w:val="45AE26A5"/>
    <w:rsid w:val="45B231C3"/>
    <w:rsid w:val="45B25E69"/>
    <w:rsid w:val="45B6B00F"/>
    <w:rsid w:val="45BAF5B0"/>
    <w:rsid w:val="45C28E05"/>
    <w:rsid w:val="45CDFDB3"/>
    <w:rsid w:val="45D00EDD"/>
    <w:rsid w:val="45D2A1C0"/>
    <w:rsid w:val="45D778D8"/>
    <w:rsid w:val="45DEB8B3"/>
    <w:rsid w:val="45DF81DA"/>
    <w:rsid w:val="45DFA90B"/>
    <w:rsid w:val="45E0643A"/>
    <w:rsid w:val="45E27179"/>
    <w:rsid w:val="45E920EE"/>
    <w:rsid w:val="45EE8C5D"/>
    <w:rsid w:val="45EF08D4"/>
    <w:rsid w:val="45FB0959"/>
    <w:rsid w:val="45FB1903"/>
    <w:rsid w:val="45FF36BB"/>
    <w:rsid w:val="46020BAE"/>
    <w:rsid w:val="4603F90C"/>
    <w:rsid w:val="4608CFCC"/>
    <w:rsid w:val="46164485"/>
    <w:rsid w:val="461975ED"/>
    <w:rsid w:val="4620A7B1"/>
    <w:rsid w:val="4624A983"/>
    <w:rsid w:val="462F3914"/>
    <w:rsid w:val="4630C6B6"/>
    <w:rsid w:val="463A32B3"/>
    <w:rsid w:val="463A7B4E"/>
    <w:rsid w:val="4640C577"/>
    <w:rsid w:val="46420CED"/>
    <w:rsid w:val="464A2A79"/>
    <w:rsid w:val="464C8C56"/>
    <w:rsid w:val="464E41A8"/>
    <w:rsid w:val="464F02DC"/>
    <w:rsid w:val="46534534"/>
    <w:rsid w:val="4654DF9D"/>
    <w:rsid w:val="46564C86"/>
    <w:rsid w:val="465D182C"/>
    <w:rsid w:val="465F817B"/>
    <w:rsid w:val="4666C7F5"/>
    <w:rsid w:val="466785C9"/>
    <w:rsid w:val="4679DF2C"/>
    <w:rsid w:val="467A9D6A"/>
    <w:rsid w:val="46843FC0"/>
    <w:rsid w:val="46858800"/>
    <w:rsid w:val="46864946"/>
    <w:rsid w:val="4695263D"/>
    <w:rsid w:val="469D3D53"/>
    <w:rsid w:val="46A02E7C"/>
    <w:rsid w:val="46A6D8FC"/>
    <w:rsid w:val="46A81493"/>
    <w:rsid w:val="46B3531F"/>
    <w:rsid w:val="46BEB621"/>
    <w:rsid w:val="46BFD3B9"/>
    <w:rsid w:val="46CA4691"/>
    <w:rsid w:val="46D89B3C"/>
    <w:rsid w:val="46E2E394"/>
    <w:rsid w:val="46E77B7F"/>
    <w:rsid w:val="46E8731A"/>
    <w:rsid w:val="46E9D3AD"/>
    <w:rsid w:val="46EF778F"/>
    <w:rsid w:val="46F0C45F"/>
    <w:rsid w:val="46F11280"/>
    <w:rsid w:val="46F18236"/>
    <w:rsid w:val="46F2E4A6"/>
    <w:rsid w:val="46F40B95"/>
    <w:rsid w:val="46F54B37"/>
    <w:rsid w:val="46FEEE7E"/>
    <w:rsid w:val="470F0752"/>
    <w:rsid w:val="4712AB22"/>
    <w:rsid w:val="471424D4"/>
    <w:rsid w:val="471496DF"/>
    <w:rsid w:val="471D5DD5"/>
    <w:rsid w:val="4723F51F"/>
    <w:rsid w:val="4725E519"/>
    <w:rsid w:val="47268D9A"/>
    <w:rsid w:val="472700A6"/>
    <w:rsid w:val="47397C13"/>
    <w:rsid w:val="4739A9CE"/>
    <w:rsid w:val="473F3A5F"/>
    <w:rsid w:val="474A91A3"/>
    <w:rsid w:val="474BDECC"/>
    <w:rsid w:val="474D8E51"/>
    <w:rsid w:val="475606BB"/>
    <w:rsid w:val="4756D1F8"/>
    <w:rsid w:val="47602166"/>
    <w:rsid w:val="47737F79"/>
    <w:rsid w:val="4773EFD6"/>
    <w:rsid w:val="4774E692"/>
    <w:rsid w:val="47786F94"/>
    <w:rsid w:val="477C095A"/>
    <w:rsid w:val="477DC528"/>
    <w:rsid w:val="477E067C"/>
    <w:rsid w:val="4798C559"/>
    <w:rsid w:val="479F1633"/>
    <w:rsid w:val="479FB6AC"/>
    <w:rsid w:val="47A686C0"/>
    <w:rsid w:val="47B34EDF"/>
    <w:rsid w:val="47B3A5CD"/>
    <w:rsid w:val="47BF81FC"/>
    <w:rsid w:val="47C49CBC"/>
    <w:rsid w:val="47D0A9C7"/>
    <w:rsid w:val="47EB1100"/>
    <w:rsid w:val="47EFB999"/>
    <w:rsid w:val="47FA1358"/>
    <w:rsid w:val="480DFE19"/>
    <w:rsid w:val="4810792E"/>
    <w:rsid w:val="4816B0F7"/>
    <w:rsid w:val="48224B7D"/>
    <w:rsid w:val="482DA7B7"/>
    <w:rsid w:val="482F7B46"/>
    <w:rsid w:val="483FC320"/>
    <w:rsid w:val="48409541"/>
    <w:rsid w:val="484348A3"/>
    <w:rsid w:val="4844B0C7"/>
    <w:rsid w:val="48483638"/>
    <w:rsid w:val="484A8AA0"/>
    <w:rsid w:val="484A9EC9"/>
    <w:rsid w:val="484C2BB6"/>
    <w:rsid w:val="484EB6B4"/>
    <w:rsid w:val="484F0BD6"/>
    <w:rsid w:val="486D0F7B"/>
    <w:rsid w:val="4875D034"/>
    <w:rsid w:val="4875E335"/>
    <w:rsid w:val="48767740"/>
    <w:rsid w:val="487AC0DE"/>
    <w:rsid w:val="487E08E8"/>
    <w:rsid w:val="4883CD7B"/>
    <w:rsid w:val="4883FC7A"/>
    <w:rsid w:val="488E430B"/>
    <w:rsid w:val="4895D583"/>
    <w:rsid w:val="489CA8D1"/>
    <w:rsid w:val="48A24DE2"/>
    <w:rsid w:val="48A31EE4"/>
    <w:rsid w:val="48A6E920"/>
    <w:rsid w:val="48AC121D"/>
    <w:rsid w:val="48B44044"/>
    <w:rsid w:val="48C69D15"/>
    <w:rsid w:val="48C75432"/>
    <w:rsid w:val="48CDC95F"/>
    <w:rsid w:val="48D58A68"/>
    <w:rsid w:val="48D5E871"/>
    <w:rsid w:val="48D6AB36"/>
    <w:rsid w:val="48DC473C"/>
    <w:rsid w:val="48E06F0B"/>
    <w:rsid w:val="48E74537"/>
    <w:rsid w:val="48E7C6DB"/>
    <w:rsid w:val="48EB3B9F"/>
    <w:rsid w:val="48F819EE"/>
    <w:rsid w:val="4900B4DA"/>
    <w:rsid w:val="4904AAAF"/>
    <w:rsid w:val="49141DFB"/>
    <w:rsid w:val="49155295"/>
    <w:rsid w:val="491C8953"/>
    <w:rsid w:val="491E9FC5"/>
    <w:rsid w:val="49237D46"/>
    <w:rsid w:val="49277382"/>
    <w:rsid w:val="49288923"/>
    <w:rsid w:val="492D7CD2"/>
    <w:rsid w:val="492E442C"/>
    <w:rsid w:val="4938B907"/>
    <w:rsid w:val="493FDA2C"/>
    <w:rsid w:val="4954AB70"/>
    <w:rsid w:val="4955699A"/>
    <w:rsid w:val="495A3B16"/>
    <w:rsid w:val="495B2532"/>
    <w:rsid w:val="496CA021"/>
    <w:rsid w:val="4975EB72"/>
    <w:rsid w:val="49785BA1"/>
    <w:rsid w:val="497AC4EC"/>
    <w:rsid w:val="497E35FB"/>
    <w:rsid w:val="49823CAB"/>
    <w:rsid w:val="498CAE57"/>
    <w:rsid w:val="49907D0E"/>
    <w:rsid w:val="499420DE"/>
    <w:rsid w:val="49973B32"/>
    <w:rsid w:val="49A8F703"/>
    <w:rsid w:val="49B111E9"/>
    <w:rsid w:val="49B19665"/>
    <w:rsid w:val="49B2C43C"/>
    <w:rsid w:val="49B39FD9"/>
    <w:rsid w:val="49BA05AC"/>
    <w:rsid w:val="49BDE1E4"/>
    <w:rsid w:val="49C4BD3A"/>
    <w:rsid w:val="49CAF92C"/>
    <w:rsid w:val="49CDBA88"/>
    <w:rsid w:val="49D4DE0F"/>
    <w:rsid w:val="49D60B8A"/>
    <w:rsid w:val="49D9E6D9"/>
    <w:rsid w:val="49DED88C"/>
    <w:rsid w:val="49DFEB5C"/>
    <w:rsid w:val="49E8E56B"/>
    <w:rsid w:val="49F6C01F"/>
    <w:rsid w:val="4A074D77"/>
    <w:rsid w:val="4A107C97"/>
    <w:rsid w:val="4A12BB36"/>
    <w:rsid w:val="4A2209F8"/>
    <w:rsid w:val="4A290DC7"/>
    <w:rsid w:val="4A2E307E"/>
    <w:rsid w:val="4A321BDA"/>
    <w:rsid w:val="4A345AF3"/>
    <w:rsid w:val="4A36E8CA"/>
    <w:rsid w:val="4A38D99D"/>
    <w:rsid w:val="4A3F16CA"/>
    <w:rsid w:val="4A45FBD9"/>
    <w:rsid w:val="4A52AFC7"/>
    <w:rsid w:val="4A58AA66"/>
    <w:rsid w:val="4A5A76CE"/>
    <w:rsid w:val="4A613E86"/>
    <w:rsid w:val="4A6AE5D2"/>
    <w:rsid w:val="4A7D8B41"/>
    <w:rsid w:val="4A7DA59F"/>
    <w:rsid w:val="4A91318D"/>
    <w:rsid w:val="4A933261"/>
    <w:rsid w:val="4A9560C2"/>
    <w:rsid w:val="4A95B77F"/>
    <w:rsid w:val="4A9880D6"/>
    <w:rsid w:val="4AA162F0"/>
    <w:rsid w:val="4AA49476"/>
    <w:rsid w:val="4AA94BF3"/>
    <w:rsid w:val="4AAD1408"/>
    <w:rsid w:val="4AAF25E8"/>
    <w:rsid w:val="4AC062B4"/>
    <w:rsid w:val="4AC0E6CD"/>
    <w:rsid w:val="4AC0F7F2"/>
    <w:rsid w:val="4AC3A464"/>
    <w:rsid w:val="4AC4D826"/>
    <w:rsid w:val="4AC58885"/>
    <w:rsid w:val="4AC71E07"/>
    <w:rsid w:val="4AC72E61"/>
    <w:rsid w:val="4ACE84FD"/>
    <w:rsid w:val="4AD1B42C"/>
    <w:rsid w:val="4AD7AB51"/>
    <w:rsid w:val="4AE1005C"/>
    <w:rsid w:val="4AE26813"/>
    <w:rsid w:val="4AE3A2CC"/>
    <w:rsid w:val="4AEE1921"/>
    <w:rsid w:val="4AF06CF7"/>
    <w:rsid w:val="4AF08AC9"/>
    <w:rsid w:val="4AF186A1"/>
    <w:rsid w:val="4AF1FB41"/>
    <w:rsid w:val="4AF294B2"/>
    <w:rsid w:val="4AFBC558"/>
    <w:rsid w:val="4B01B869"/>
    <w:rsid w:val="4B05FF75"/>
    <w:rsid w:val="4B0ABBD3"/>
    <w:rsid w:val="4B0FF987"/>
    <w:rsid w:val="4B12EF37"/>
    <w:rsid w:val="4B2286DB"/>
    <w:rsid w:val="4B24D8B6"/>
    <w:rsid w:val="4B271657"/>
    <w:rsid w:val="4B3A456F"/>
    <w:rsid w:val="4B3CF037"/>
    <w:rsid w:val="4B3D814B"/>
    <w:rsid w:val="4B49B6C4"/>
    <w:rsid w:val="4B4DFEE9"/>
    <w:rsid w:val="4B5AB9DA"/>
    <w:rsid w:val="4B651443"/>
    <w:rsid w:val="4B660027"/>
    <w:rsid w:val="4B682A23"/>
    <w:rsid w:val="4B68FC07"/>
    <w:rsid w:val="4B6D07AD"/>
    <w:rsid w:val="4B6DFA3A"/>
    <w:rsid w:val="4B70497F"/>
    <w:rsid w:val="4B73B421"/>
    <w:rsid w:val="4B77E837"/>
    <w:rsid w:val="4B874D90"/>
    <w:rsid w:val="4B8A3999"/>
    <w:rsid w:val="4B910905"/>
    <w:rsid w:val="4BA3CD81"/>
    <w:rsid w:val="4BA54A89"/>
    <w:rsid w:val="4BA7F0C9"/>
    <w:rsid w:val="4BA8486B"/>
    <w:rsid w:val="4BABA0A9"/>
    <w:rsid w:val="4BC077C2"/>
    <w:rsid w:val="4BD5374C"/>
    <w:rsid w:val="4BDD28EF"/>
    <w:rsid w:val="4BDECB71"/>
    <w:rsid w:val="4BE275C6"/>
    <w:rsid w:val="4BE53EBD"/>
    <w:rsid w:val="4BF2B80F"/>
    <w:rsid w:val="4BF2C25D"/>
    <w:rsid w:val="4BF5F3BA"/>
    <w:rsid w:val="4BF94AEC"/>
    <w:rsid w:val="4BF9B5D3"/>
    <w:rsid w:val="4BFAB9E3"/>
    <w:rsid w:val="4C039421"/>
    <w:rsid w:val="4C1AA4F0"/>
    <w:rsid w:val="4C1E8958"/>
    <w:rsid w:val="4C2828F6"/>
    <w:rsid w:val="4C2C5EE3"/>
    <w:rsid w:val="4C310B08"/>
    <w:rsid w:val="4C31EC87"/>
    <w:rsid w:val="4C32A8C0"/>
    <w:rsid w:val="4C34F15A"/>
    <w:rsid w:val="4C35E3C1"/>
    <w:rsid w:val="4C3A7984"/>
    <w:rsid w:val="4C3B23BB"/>
    <w:rsid w:val="4C400C0D"/>
    <w:rsid w:val="4C476F31"/>
    <w:rsid w:val="4C4C0EC2"/>
    <w:rsid w:val="4C4C4FF0"/>
    <w:rsid w:val="4C512F7F"/>
    <w:rsid w:val="4C54A1B6"/>
    <w:rsid w:val="4C571DC7"/>
    <w:rsid w:val="4C6E4B79"/>
    <w:rsid w:val="4C6E65D2"/>
    <w:rsid w:val="4C7973CD"/>
    <w:rsid w:val="4C79EB60"/>
    <w:rsid w:val="4C7B8A1B"/>
    <w:rsid w:val="4C7BD02A"/>
    <w:rsid w:val="4C7C4CB8"/>
    <w:rsid w:val="4C8B516C"/>
    <w:rsid w:val="4C972572"/>
    <w:rsid w:val="4C99D5B5"/>
    <w:rsid w:val="4C9BA7F0"/>
    <w:rsid w:val="4CA6259B"/>
    <w:rsid w:val="4CA7DC45"/>
    <w:rsid w:val="4CB554F9"/>
    <w:rsid w:val="4CB9215E"/>
    <w:rsid w:val="4CCD63C8"/>
    <w:rsid w:val="4CD1C1B4"/>
    <w:rsid w:val="4CD3107A"/>
    <w:rsid w:val="4CD3A883"/>
    <w:rsid w:val="4CD68585"/>
    <w:rsid w:val="4CD80ABC"/>
    <w:rsid w:val="4CE35E6C"/>
    <w:rsid w:val="4CE3A3A9"/>
    <w:rsid w:val="4CE45F63"/>
    <w:rsid w:val="4CE6859A"/>
    <w:rsid w:val="4CED5ACD"/>
    <w:rsid w:val="4CF5E946"/>
    <w:rsid w:val="4CFA1D9E"/>
    <w:rsid w:val="4CFB43C6"/>
    <w:rsid w:val="4CFC1A2D"/>
    <w:rsid w:val="4CFF2AFC"/>
    <w:rsid w:val="4D0051A8"/>
    <w:rsid w:val="4D0136B3"/>
    <w:rsid w:val="4D0326EE"/>
    <w:rsid w:val="4D05F625"/>
    <w:rsid w:val="4D15D569"/>
    <w:rsid w:val="4D1ECC2C"/>
    <w:rsid w:val="4D2D1A05"/>
    <w:rsid w:val="4D312C4A"/>
    <w:rsid w:val="4D36F2A3"/>
    <w:rsid w:val="4D41EBA2"/>
    <w:rsid w:val="4D4D23FA"/>
    <w:rsid w:val="4D5473FB"/>
    <w:rsid w:val="4D5553EB"/>
    <w:rsid w:val="4D57FB64"/>
    <w:rsid w:val="4D65D1E2"/>
    <w:rsid w:val="4D67B111"/>
    <w:rsid w:val="4D6D09E5"/>
    <w:rsid w:val="4D75BF05"/>
    <w:rsid w:val="4D873ECF"/>
    <w:rsid w:val="4D89AACA"/>
    <w:rsid w:val="4D8ACBCC"/>
    <w:rsid w:val="4D8B8152"/>
    <w:rsid w:val="4D8F1EED"/>
    <w:rsid w:val="4D9069A7"/>
    <w:rsid w:val="4D98B487"/>
    <w:rsid w:val="4DA11CF0"/>
    <w:rsid w:val="4DA8B223"/>
    <w:rsid w:val="4DBC4AF4"/>
    <w:rsid w:val="4DBD1437"/>
    <w:rsid w:val="4DBD53AF"/>
    <w:rsid w:val="4DBD5960"/>
    <w:rsid w:val="4DC83AD7"/>
    <w:rsid w:val="4DCB2659"/>
    <w:rsid w:val="4DCF11E0"/>
    <w:rsid w:val="4DCFE9DE"/>
    <w:rsid w:val="4DD650D7"/>
    <w:rsid w:val="4DDBA6DC"/>
    <w:rsid w:val="4DDFCCA0"/>
    <w:rsid w:val="4DE114F3"/>
    <w:rsid w:val="4DE16037"/>
    <w:rsid w:val="4DF0ADFC"/>
    <w:rsid w:val="4DF120EB"/>
    <w:rsid w:val="4DFB3CB0"/>
    <w:rsid w:val="4DFC4EDD"/>
    <w:rsid w:val="4DFD57BC"/>
    <w:rsid w:val="4E007EF9"/>
    <w:rsid w:val="4E04EB07"/>
    <w:rsid w:val="4E0563C5"/>
    <w:rsid w:val="4E0B8BDE"/>
    <w:rsid w:val="4E10F746"/>
    <w:rsid w:val="4E1A9382"/>
    <w:rsid w:val="4E2E87C0"/>
    <w:rsid w:val="4E310599"/>
    <w:rsid w:val="4E363C95"/>
    <w:rsid w:val="4E374758"/>
    <w:rsid w:val="4E3C7198"/>
    <w:rsid w:val="4E3CD179"/>
    <w:rsid w:val="4E3FDB94"/>
    <w:rsid w:val="4E55B9D8"/>
    <w:rsid w:val="4E56EC9D"/>
    <w:rsid w:val="4E596201"/>
    <w:rsid w:val="4E5DE661"/>
    <w:rsid w:val="4E6FC8F7"/>
    <w:rsid w:val="4E7002B8"/>
    <w:rsid w:val="4E7A0530"/>
    <w:rsid w:val="4E7C2E3E"/>
    <w:rsid w:val="4E7C7727"/>
    <w:rsid w:val="4E7EB948"/>
    <w:rsid w:val="4E811194"/>
    <w:rsid w:val="4E8D1FA6"/>
    <w:rsid w:val="4E989DD3"/>
    <w:rsid w:val="4E9E6F68"/>
    <w:rsid w:val="4EA4D7BB"/>
    <w:rsid w:val="4EB5DF42"/>
    <w:rsid w:val="4EB7B7F9"/>
    <w:rsid w:val="4EB8FA51"/>
    <w:rsid w:val="4EB9CA09"/>
    <w:rsid w:val="4EBAFF3A"/>
    <w:rsid w:val="4EC05D9B"/>
    <w:rsid w:val="4ECB8CCF"/>
    <w:rsid w:val="4ECBAE66"/>
    <w:rsid w:val="4ECCD47E"/>
    <w:rsid w:val="4ED3B8D3"/>
    <w:rsid w:val="4EDEAFB9"/>
    <w:rsid w:val="4EE1F88F"/>
    <w:rsid w:val="4EE3AA76"/>
    <w:rsid w:val="4EE8DD60"/>
    <w:rsid w:val="4EE9B3B0"/>
    <w:rsid w:val="4EE9D7DE"/>
    <w:rsid w:val="4EEFAC4D"/>
    <w:rsid w:val="4EF1C58E"/>
    <w:rsid w:val="4F00C134"/>
    <w:rsid w:val="4F02B824"/>
    <w:rsid w:val="4F034F3D"/>
    <w:rsid w:val="4F0A9DAD"/>
    <w:rsid w:val="4F1484B6"/>
    <w:rsid w:val="4F23BC76"/>
    <w:rsid w:val="4F249FA0"/>
    <w:rsid w:val="4F2AF559"/>
    <w:rsid w:val="4F470DBB"/>
    <w:rsid w:val="4F496C67"/>
    <w:rsid w:val="4F4B9389"/>
    <w:rsid w:val="4F56BEDB"/>
    <w:rsid w:val="4F593299"/>
    <w:rsid w:val="4F5A2104"/>
    <w:rsid w:val="4F5B68CE"/>
    <w:rsid w:val="4F5FB1E4"/>
    <w:rsid w:val="4F63B913"/>
    <w:rsid w:val="4F7655CB"/>
    <w:rsid w:val="4F7B9C7B"/>
    <w:rsid w:val="4F7C48BA"/>
    <w:rsid w:val="4F7E540E"/>
    <w:rsid w:val="4F7EE53A"/>
    <w:rsid w:val="4F821E2A"/>
    <w:rsid w:val="4F87C023"/>
    <w:rsid w:val="4F8BE9A4"/>
    <w:rsid w:val="4F8EEEFB"/>
    <w:rsid w:val="4F94BBE1"/>
    <w:rsid w:val="4F97DCD6"/>
    <w:rsid w:val="4F9C8D0B"/>
    <w:rsid w:val="4FA0B8D2"/>
    <w:rsid w:val="4FA3E1C0"/>
    <w:rsid w:val="4FA9DD67"/>
    <w:rsid w:val="4FADECC0"/>
    <w:rsid w:val="4FB9F8A6"/>
    <w:rsid w:val="4FBE0F50"/>
    <w:rsid w:val="4FCD7D61"/>
    <w:rsid w:val="4FD49720"/>
    <w:rsid w:val="4FD948E6"/>
    <w:rsid w:val="4FE0211B"/>
    <w:rsid w:val="4FE5A43B"/>
    <w:rsid w:val="4FF8C4FD"/>
    <w:rsid w:val="4FF921E5"/>
    <w:rsid w:val="4FF95D95"/>
    <w:rsid w:val="4FFAB66B"/>
    <w:rsid w:val="4FFE4670"/>
    <w:rsid w:val="5000E020"/>
    <w:rsid w:val="500D4D28"/>
    <w:rsid w:val="502837F1"/>
    <w:rsid w:val="50387954"/>
    <w:rsid w:val="5039FA3D"/>
    <w:rsid w:val="503B7D64"/>
    <w:rsid w:val="5046B806"/>
    <w:rsid w:val="504FE9EA"/>
    <w:rsid w:val="505080B3"/>
    <w:rsid w:val="50546492"/>
    <w:rsid w:val="50553537"/>
    <w:rsid w:val="50584E39"/>
    <w:rsid w:val="505FE223"/>
    <w:rsid w:val="5065C047"/>
    <w:rsid w:val="50663737"/>
    <w:rsid w:val="5066C4E6"/>
    <w:rsid w:val="50694698"/>
    <w:rsid w:val="506CCAB1"/>
    <w:rsid w:val="506DD609"/>
    <w:rsid w:val="506EDCF9"/>
    <w:rsid w:val="506EFA52"/>
    <w:rsid w:val="506FC8DC"/>
    <w:rsid w:val="5071D535"/>
    <w:rsid w:val="50761D44"/>
    <w:rsid w:val="50796868"/>
    <w:rsid w:val="507CF4E6"/>
    <w:rsid w:val="507FE746"/>
    <w:rsid w:val="508421E4"/>
    <w:rsid w:val="508789CA"/>
    <w:rsid w:val="508943DA"/>
    <w:rsid w:val="508C7460"/>
    <w:rsid w:val="508EE0F3"/>
    <w:rsid w:val="5093A4E9"/>
    <w:rsid w:val="509FCF9D"/>
    <w:rsid w:val="50A35AEA"/>
    <w:rsid w:val="50AA7513"/>
    <w:rsid w:val="50B5978B"/>
    <w:rsid w:val="50B5AF13"/>
    <w:rsid w:val="50B9EF73"/>
    <w:rsid w:val="50BBDAA7"/>
    <w:rsid w:val="50CB9CF8"/>
    <w:rsid w:val="50D99968"/>
    <w:rsid w:val="50DC0228"/>
    <w:rsid w:val="50E146E7"/>
    <w:rsid w:val="50E6E1F0"/>
    <w:rsid w:val="50E978E4"/>
    <w:rsid w:val="50F1C1F6"/>
    <w:rsid w:val="50F3BA26"/>
    <w:rsid w:val="50F4EBA0"/>
    <w:rsid w:val="50FD9E39"/>
    <w:rsid w:val="50FE4A8D"/>
    <w:rsid w:val="51014E32"/>
    <w:rsid w:val="5104FB1B"/>
    <w:rsid w:val="5105F311"/>
    <w:rsid w:val="51071760"/>
    <w:rsid w:val="5108627D"/>
    <w:rsid w:val="510F48E1"/>
    <w:rsid w:val="51187C02"/>
    <w:rsid w:val="511B8E94"/>
    <w:rsid w:val="511BE9DC"/>
    <w:rsid w:val="511F8428"/>
    <w:rsid w:val="511FDEBE"/>
    <w:rsid w:val="511FF816"/>
    <w:rsid w:val="51381F17"/>
    <w:rsid w:val="513AC0B3"/>
    <w:rsid w:val="513E5526"/>
    <w:rsid w:val="5140E8F4"/>
    <w:rsid w:val="5148E859"/>
    <w:rsid w:val="514D7579"/>
    <w:rsid w:val="514E34EB"/>
    <w:rsid w:val="514F2020"/>
    <w:rsid w:val="515C098F"/>
    <w:rsid w:val="515C4FFF"/>
    <w:rsid w:val="515F21E5"/>
    <w:rsid w:val="51637ADA"/>
    <w:rsid w:val="51660CEC"/>
    <w:rsid w:val="516AA0C3"/>
    <w:rsid w:val="516D2353"/>
    <w:rsid w:val="516EC522"/>
    <w:rsid w:val="517018B0"/>
    <w:rsid w:val="5170F9ED"/>
    <w:rsid w:val="5177D34B"/>
    <w:rsid w:val="518AA589"/>
    <w:rsid w:val="5194424B"/>
    <w:rsid w:val="5196226B"/>
    <w:rsid w:val="5196B112"/>
    <w:rsid w:val="51983E5A"/>
    <w:rsid w:val="51A404F8"/>
    <w:rsid w:val="51B4D917"/>
    <w:rsid w:val="51B85D71"/>
    <w:rsid w:val="51BE9B75"/>
    <w:rsid w:val="51C715E6"/>
    <w:rsid w:val="51C7401D"/>
    <w:rsid w:val="51CFDC64"/>
    <w:rsid w:val="51D1EB01"/>
    <w:rsid w:val="51D51C0E"/>
    <w:rsid w:val="51D59415"/>
    <w:rsid w:val="51D6041F"/>
    <w:rsid w:val="51E3B8FE"/>
    <w:rsid w:val="51EBEC14"/>
    <w:rsid w:val="51EF16C3"/>
    <w:rsid w:val="51F08742"/>
    <w:rsid w:val="51F19C4E"/>
    <w:rsid w:val="520270EB"/>
    <w:rsid w:val="520EC5B6"/>
    <w:rsid w:val="52145D3D"/>
    <w:rsid w:val="521ED239"/>
    <w:rsid w:val="52246D2F"/>
    <w:rsid w:val="522A0A52"/>
    <w:rsid w:val="5234F0EA"/>
    <w:rsid w:val="5239C16E"/>
    <w:rsid w:val="52436EAC"/>
    <w:rsid w:val="5244A070"/>
    <w:rsid w:val="52515305"/>
    <w:rsid w:val="525B7A73"/>
    <w:rsid w:val="525CE876"/>
    <w:rsid w:val="526BB679"/>
    <w:rsid w:val="526C1BEE"/>
    <w:rsid w:val="526EBEB9"/>
    <w:rsid w:val="52706669"/>
    <w:rsid w:val="5270BF46"/>
    <w:rsid w:val="5270EC02"/>
    <w:rsid w:val="527111AB"/>
    <w:rsid w:val="5276A2E6"/>
    <w:rsid w:val="528CA4F6"/>
    <w:rsid w:val="528CCFDB"/>
    <w:rsid w:val="5293EEA6"/>
    <w:rsid w:val="52980838"/>
    <w:rsid w:val="529AA17F"/>
    <w:rsid w:val="529AF240"/>
    <w:rsid w:val="52A05943"/>
    <w:rsid w:val="52A91B19"/>
    <w:rsid w:val="52AB5670"/>
    <w:rsid w:val="52ABC8BE"/>
    <w:rsid w:val="52AE6EF6"/>
    <w:rsid w:val="52B6DB08"/>
    <w:rsid w:val="52BA3AAF"/>
    <w:rsid w:val="52C3C0FF"/>
    <w:rsid w:val="52D489D8"/>
    <w:rsid w:val="52D954D4"/>
    <w:rsid w:val="52E9397E"/>
    <w:rsid w:val="52EABC72"/>
    <w:rsid w:val="52EDA1F9"/>
    <w:rsid w:val="52F14779"/>
    <w:rsid w:val="52FC90DE"/>
    <w:rsid w:val="530061B0"/>
    <w:rsid w:val="53018993"/>
    <w:rsid w:val="53047211"/>
    <w:rsid w:val="5304C203"/>
    <w:rsid w:val="5309C509"/>
    <w:rsid w:val="5322A1FD"/>
    <w:rsid w:val="532693C0"/>
    <w:rsid w:val="53279B5C"/>
    <w:rsid w:val="532B1743"/>
    <w:rsid w:val="532BBBB1"/>
    <w:rsid w:val="532E2A6D"/>
    <w:rsid w:val="53372406"/>
    <w:rsid w:val="533F1218"/>
    <w:rsid w:val="53453084"/>
    <w:rsid w:val="534B5090"/>
    <w:rsid w:val="535E1998"/>
    <w:rsid w:val="53712C04"/>
    <w:rsid w:val="5371BDF2"/>
    <w:rsid w:val="5374E587"/>
    <w:rsid w:val="537C7368"/>
    <w:rsid w:val="538133B6"/>
    <w:rsid w:val="53841ACE"/>
    <w:rsid w:val="539524C2"/>
    <w:rsid w:val="53987301"/>
    <w:rsid w:val="539CAEFB"/>
    <w:rsid w:val="53A19521"/>
    <w:rsid w:val="53A7E229"/>
    <w:rsid w:val="53A83562"/>
    <w:rsid w:val="53AF348F"/>
    <w:rsid w:val="53B82DB2"/>
    <w:rsid w:val="53B856E6"/>
    <w:rsid w:val="53C3F734"/>
    <w:rsid w:val="53C724D2"/>
    <w:rsid w:val="53C946D2"/>
    <w:rsid w:val="53D5A13B"/>
    <w:rsid w:val="53D89FCB"/>
    <w:rsid w:val="53EB3213"/>
    <w:rsid w:val="53EC2ACC"/>
    <w:rsid w:val="53F002AA"/>
    <w:rsid w:val="53F8C46C"/>
    <w:rsid w:val="54000A42"/>
    <w:rsid w:val="5406781E"/>
    <w:rsid w:val="540D421D"/>
    <w:rsid w:val="54252F0C"/>
    <w:rsid w:val="542F8E65"/>
    <w:rsid w:val="5434BF68"/>
    <w:rsid w:val="543AF00A"/>
    <w:rsid w:val="543D751E"/>
    <w:rsid w:val="543F1809"/>
    <w:rsid w:val="544095D4"/>
    <w:rsid w:val="544492C2"/>
    <w:rsid w:val="5446C5AC"/>
    <w:rsid w:val="544DE14C"/>
    <w:rsid w:val="54526823"/>
    <w:rsid w:val="545F9724"/>
    <w:rsid w:val="54621457"/>
    <w:rsid w:val="54667605"/>
    <w:rsid w:val="54671520"/>
    <w:rsid w:val="5467BE1E"/>
    <w:rsid w:val="547A5B39"/>
    <w:rsid w:val="547A6065"/>
    <w:rsid w:val="547FACBE"/>
    <w:rsid w:val="547FFA1D"/>
    <w:rsid w:val="5481B929"/>
    <w:rsid w:val="5485700E"/>
    <w:rsid w:val="548ADC93"/>
    <w:rsid w:val="548DD999"/>
    <w:rsid w:val="548F4F34"/>
    <w:rsid w:val="54970EEA"/>
    <w:rsid w:val="54A89AAF"/>
    <w:rsid w:val="54BFF40B"/>
    <w:rsid w:val="54C3AA83"/>
    <w:rsid w:val="54C85F18"/>
    <w:rsid w:val="54C90C28"/>
    <w:rsid w:val="54CA80BD"/>
    <w:rsid w:val="54CD49E5"/>
    <w:rsid w:val="54D0C19D"/>
    <w:rsid w:val="54E490BE"/>
    <w:rsid w:val="54EA1D4F"/>
    <w:rsid w:val="54EEC392"/>
    <w:rsid w:val="54F457CA"/>
    <w:rsid w:val="54F4C8D5"/>
    <w:rsid w:val="5500509B"/>
    <w:rsid w:val="5510E887"/>
    <w:rsid w:val="5511E3F3"/>
    <w:rsid w:val="5518C7F2"/>
    <w:rsid w:val="551A91A1"/>
    <w:rsid w:val="551AD65B"/>
    <w:rsid w:val="551DFC24"/>
    <w:rsid w:val="551F6024"/>
    <w:rsid w:val="5521FDE8"/>
    <w:rsid w:val="55221E8E"/>
    <w:rsid w:val="552B2DCB"/>
    <w:rsid w:val="552CA7F7"/>
    <w:rsid w:val="552FD29F"/>
    <w:rsid w:val="5535936C"/>
    <w:rsid w:val="5535C627"/>
    <w:rsid w:val="553799D7"/>
    <w:rsid w:val="553AD0D0"/>
    <w:rsid w:val="5543AA2B"/>
    <w:rsid w:val="5545FCD9"/>
    <w:rsid w:val="554A5F73"/>
    <w:rsid w:val="554A9EDE"/>
    <w:rsid w:val="554AB0D8"/>
    <w:rsid w:val="554ACC0F"/>
    <w:rsid w:val="55537168"/>
    <w:rsid w:val="555974F7"/>
    <w:rsid w:val="555B3114"/>
    <w:rsid w:val="555CE02F"/>
    <w:rsid w:val="555DD1FF"/>
    <w:rsid w:val="555E68C6"/>
    <w:rsid w:val="55648A11"/>
    <w:rsid w:val="556623B6"/>
    <w:rsid w:val="55678D48"/>
    <w:rsid w:val="5568D212"/>
    <w:rsid w:val="556AB923"/>
    <w:rsid w:val="55771CFB"/>
    <w:rsid w:val="557A3816"/>
    <w:rsid w:val="557C2F22"/>
    <w:rsid w:val="558DEDC4"/>
    <w:rsid w:val="558F022D"/>
    <w:rsid w:val="5595790A"/>
    <w:rsid w:val="55A1BFFA"/>
    <w:rsid w:val="55A453ED"/>
    <w:rsid w:val="55B07E4B"/>
    <w:rsid w:val="55B1B2B9"/>
    <w:rsid w:val="55CD93FA"/>
    <w:rsid w:val="55CF9E82"/>
    <w:rsid w:val="55D558C8"/>
    <w:rsid w:val="55D5A748"/>
    <w:rsid w:val="55D621BE"/>
    <w:rsid w:val="55E6ECAE"/>
    <w:rsid w:val="55EEB2ED"/>
    <w:rsid w:val="55EF8A7E"/>
    <w:rsid w:val="55F47354"/>
    <w:rsid w:val="55F53757"/>
    <w:rsid w:val="55F5682E"/>
    <w:rsid w:val="55F63152"/>
    <w:rsid w:val="55F6C968"/>
    <w:rsid w:val="56084F48"/>
    <w:rsid w:val="56093B7E"/>
    <w:rsid w:val="5619DD86"/>
    <w:rsid w:val="5628E761"/>
    <w:rsid w:val="562B3B9D"/>
    <w:rsid w:val="56304688"/>
    <w:rsid w:val="563F0093"/>
    <w:rsid w:val="5643AE88"/>
    <w:rsid w:val="5646EBEA"/>
    <w:rsid w:val="56484F6E"/>
    <w:rsid w:val="564985CB"/>
    <w:rsid w:val="564B5BED"/>
    <w:rsid w:val="564DCD13"/>
    <w:rsid w:val="565740F5"/>
    <w:rsid w:val="5662D667"/>
    <w:rsid w:val="5667F148"/>
    <w:rsid w:val="56728BEA"/>
    <w:rsid w:val="5674A1E2"/>
    <w:rsid w:val="567C06EB"/>
    <w:rsid w:val="5687FA29"/>
    <w:rsid w:val="568DAAC0"/>
    <w:rsid w:val="568EF050"/>
    <w:rsid w:val="5696C5E3"/>
    <w:rsid w:val="56970ADF"/>
    <w:rsid w:val="569F11F6"/>
    <w:rsid w:val="56A6F9F2"/>
    <w:rsid w:val="56B3C1D6"/>
    <w:rsid w:val="56B6B821"/>
    <w:rsid w:val="56B86DEA"/>
    <w:rsid w:val="56BDF392"/>
    <w:rsid w:val="56C08008"/>
    <w:rsid w:val="56C6D246"/>
    <w:rsid w:val="56C7198B"/>
    <w:rsid w:val="56C9F974"/>
    <w:rsid w:val="56CC854E"/>
    <w:rsid w:val="56CE4B2E"/>
    <w:rsid w:val="56CE5A2A"/>
    <w:rsid w:val="56E5C581"/>
    <w:rsid w:val="56E98FFC"/>
    <w:rsid w:val="56EF6F78"/>
    <w:rsid w:val="56F24F78"/>
    <w:rsid w:val="56F2CDE6"/>
    <w:rsid w:val="56F32E76"/>
    <w:rsid w:val="56F65085"/>
    <w:rsid w:val="56FA1F78"/>
    <w:rsid w:val="56FAC0D3"/>
    <w:rsid w:val="56FF975A"/>
    <w:rsid w:val="5702A95B"/>
    <w:rsid w:val="5707B4AD"/>
    <w:rsid w:val="571189E7"/>
    <w:rsid w:val="5714E691"/>
    <w:rsid w:val="57196778"/>
    <w:rsid w:val="571C7835"/>
    <w:rsid w:val="57231168"/>
    <w:rsid w:val="572757D3"/>
    <w:rsid w:val="5730D213"/>
    <w:rsid w:val="5736C54A"/>
    <w:rsid w:val="5737F82E"/>
    <w:rsid w:val="573B44F0"/>
    <w:rsid w:val="574752FB"/>
    <w:rsid w:val="5747575D"/>
    <w:rsid w:val="5747D67F"/>
    <w:rsid w:val="57483A07"/>
    <w:rsid w:val="5748E519"/>
    <w:rsid w:val="574CC1BC"/>
    <w:rsid w:val="57596B3E"/>
    <w:rsid w:val="5766462D"/>
    <w:rsid w:val="576CA8D7"/>
    <w:rsid w:val="576D56B5"/>
    <w:rsid w:val="57779F1E"/>
    <w:rsid w:val="57794C18"/>
    <w:rsid w:val="577A6FBF"/>
    <w:rsid w:val="57855579"/>
    <w:rsid w:val="57880716"/>
    <w:rsid w:val="579EA853"/>
    <w:rsid w:val="57A417EB"/>
    <w:rsid w:val="57A5455B"/>
    <w:rsid w:val="57A7A308"/>
    <w:rsid w:val="57A98050"/>
    <w:rsid w:val="57AA0317"/>
    <w:rsid w:val="57B1121A"/>
    <w:rsid w:val="57B2B8E4"/>
    <w:rsid w:val="57B7CEC9"/>
    <w:rsid w:val="57C78784"/>
    <w:rsid w:val="57C79BB8"/>
    <w:rsid w:val="57CAE6B2"/>
    <w:rsid w:val="57CFD6B7"/>
    <w:rsid w:val="57DC99CE"/>
    <w:rsid w:val="57EB344E"/>
    <w:rsid w:val="57ECEC93"/>
    <w:rsid w:val="57F63D48"/>
    <w:rsid w:val="57FC8E9A"/>
    <w:rsid w:val="58000401"/>
    <w:rsid w:val="58001F7D"/>
    <w:rsid w:val="580C5A28"/>
    <w:rsid w:val="580FAD1C"/>
    <w:rsid w:val="5814CDA6"/>
    <w:rsid w:val="581507BA"/>
    <w:rsid w:val="5818FC50"/>
    <w:rsid w:val="5824B8E2"/>
    <w:rsid w:val="58272BDA"/>
    <w:rsid w:val="582E8A7E"/>
    <w:rsid w:val="5831FFBE"/>
    <w:rsid w:val="5833F7AC"/>
    <w:rsid w:val="58390473"/>
    <w:rsid w:val="5846E8BF"/>
    <w:rsid w:val="5850040D"/>
    <w:rsid w:val="5857B5DA"/>
    <w:rsid w:val="586142A5"/>
    <w:rsid w:val="58637A17"/>
    <w:rsid w:val="586EBC28"/>
    <w:rsid w:val="5872D998"/>
    <w:rsid w:val="5875758E"/>
    <w:rsid w:val="5876D4C6"/>
    <w:rsid w:val="587B1636"/>
    <w:rsid w:val="587B8EC9"/>
    <w:rsid w:val="587C9CE8"/>
    <w:rsid w:val="5886B27D"/>
    <w:rsid w:val="5886B8B7"/>
    <w:rsid w:val="58908F9C"/>
    <w:rsid w:val="589D88B1"/>
    <w:rsid w:val="589DAA62"/>
    <w:rsid w:val="589E3A1C"/>
    <w:rsid w:val="58A70316"/>
    <w:rsid w:val="58A9B15B"/>
    <w:rsid w:val="58ABD93E"/>
    <w:rsid w:val="58BE2333"/>
    <w:rsid w:val="58C6FB44"/>
    <w:rsid w:val="58CDFB38"/>
    <w:rsid w:val="58D7CE7E"/>
    <w:rsid w:val="58D8C38E"/>
    <w:rsid w:val="58D915D0"/>
    <w:rsid w:val="58E0E9E6"/>
    <w:rsid w:val="58E69BB6"/>
    <w:rsid w:val="58EE5E88"/>
    <w:rsid w:val="58F378B4"/>
    <w:rsid w:val="58F4FBDE"/>
    <w:rsid w:val="59005ACC"/>
    <w:rsid w:val="590311E0"/>
    <w:rsid w:val="5906D2D7"/>
    <w:rsid w:val="59084A0F"/>
    <w:rsid w:val="59129571"/>
    <w:rsid w:val="5914F06B"/>
    <w:rsid w:val="59234895"/>
    <w:rsid w:val="592634F0"/>
    <w:rsid w:val="592BB726"/>
    <w:rsid w:val="592BB84A"/>
    <w:rsid w:val="5934EEFF"/>
    <w:rsid w:val="5937218B"/>
    <w:rsid w:val="5938EFB5"/>
    <w:rsid w:val="593AB22B"/>
    <w:rsid w:val="59424DC7"/>
    <w:rsid w:val="5945FEA9"/>
    <w:rsid w:val="594B82D2"/>
    <w:rsid w:val="594FE170"/>
    <w:rsid w:val="5954E22A"/>
    <w:rsid w:val="59570BA2"/>
    <w:rsid w:val="595CEBBF"/>
    <w:rsid w:val="595D2235"/>
    <w:rsid w:val="59753D85"/>
    <w:rsid w:val="597714E0"/>
    <w:rsid w:val="598013B5"/>
    <w:rsid w:val="5981E226"/>
    <w:rsid w:val="59887D43"/>
    <w:rsid w:val="5991A66B"/>
    <w:rsid w:val="59920684"/>
    <w:rsid w:val="59955E26"/>
    <w:rsid w:val="59A8BFE2"/>
    <w:rsid w:val="59B53093"/>
    <w:rsid w:val="59B705C5"/>
    <w:rsid w:val="59BEBAA4"/>
    <w:rsid w:val="59C0A237"/>
    <w:rsid w:val="59C1AF44"/>
    <w:rsid w:val="59C61705"/>
    <w:rsid w:val="59C901CF"/>
    <w:rsid w:val="59D061B4"/>
    <w:rsid w:val="59D122F4"/>
    <w:rsid w:val="59D4D51D"/>
    <w:rsid w:val="59E2135D"/>
    <w:rsid w:val="59E6EC0B"/>
    <w:rsid w:val="59EF29B1"/>
    <w:rsid w:val="59F0E5FF"/>
    <w:rsid w:val="59F37798"/>
    <w:rsid w:val="59FC26B0"/>
    <w:rsid w:val="5A00583C"/>
    <w:rsid w:val="5A0DEF9D"/>
    <w:rsid w:val="5A0FD399"/>
    <w:rsid w:val="5A15273E"/>
    <w:rsid w:val="5A15D402"/>
    <w:rsid w:val="5A3895A6"/>
    <w:rsid w:val="5A3CB59B"/>
    <w:rsid w:val="5A3D533C"/>
    <w:rsid w:val="5A3D61DA"/>
    <w:rsid w:val="5A49AD94"/>
    <w:rsid w:val="5A49FEBE"/>
    <w:rsid w:val="5A4D1BEF"/>
    <w:rsid w:val="5A4E475E"/>
    <w:rsid w:val="5A4E4D6A"/>
    <w:rsid w:val="5A4F9080"/>
    <w:rsid w:val="5A534BA3"/>
    <w:rsid w:val="5A539DE2"/>
    <w:rsid w:val="5A5A9EB2"/>
    <w:rsid w:val="5A5E2D86"/>
    <w:rsid w:val="5A605C38"/>
    <w:rsid w:val="5A66061D"/>
    <w:rsid w:val="5A66079B"/>
    <w:rsid w:val="5A668D7B"/>
    <w:rsid w:val="5A6BA9B7"/>
    <w:rsid w:val="5A6EDC44"/>
    <w:rsid w:val="5A74F3F0"/>
    <w:rsid w:val="5A75E138"/>
    <w:rsid w:val="5A773388"/>
    <w:rsid w:val="5A77548B"/>
    <w:rsid w:val="5A7C840A"/>
    <w:rsid w:val="5A7C9677"/>
    <w:rsid w:val="5A7EDFC9"/>
    <w:rsid w:val="5A940F9C"/>
    <w:rsid w:val="5A960B19"/>
    <w:rsid w:val="5A985781"/>
    <w:rsid w:val="5A9BA941"/>
    <w:rsid w:val="5AAFA6F4"/>
    <w:rsid w:val="5AC05379"/>
    <w:rsid w:val="5AC84805"/>
    <w:rsid w:val="5ACF087F"/>
    <w:rsid w:val="5ADB8A0A"/>
    <w:rsid w:val="5ADCD995"/>
    <w:rsid w:val="5ADF3369"/>
    <w:rsid w:val="5AEB94DA"/>
    <w:rsid w:val="5AF19D90"/>
    <w:rsid w:val="5AF23428"/>
    <w:rsid w:val="5AFA8CD5"/>
    <w:rsid w:val="5B016C18"/>
    <w:rsid w:val="5B0750B8"/>
    <w:rsid w:val="5B07C720"/>
    <w:rsid w:val="5B08A7C9"/>
    <w:rsid w:val="5B0F2499"/>
    <w:rsid w:val="5B100417"/>
    <w:rsid w:val="5B169704"/>
    <w:rsid w:val="5B1A3892"/>
    <w:rsid w:val="5B1D14C7"/>
    <w:rsid w:val="5B20268F"/>
    <w:rsid w:val="5B237153"/>
    <w:rsid w:val="5B2663AC"/>
    <w:rsid w:val="5B29628C"/>
    <w:rsid w:val="5B2A5F63"/>
    <w:rsid w:val="5B3462AA"/>
    <w:rsid w:val="5B3F9728"/>
    <w:rsid w:val="5B436E0E"/>
    <w:rsid w:val="5B4868AD"/>
    <w:rsid w:val="5B4B29CE"/>
    <w:rsid w:val="5B5122DE"/>
    <w:rsid w:val="5B51ADA3"/>
    <w:rsid w:val="5B5261EB"/>
    <w:rsid w:val="5B53E3FB"/>
    <w:rsid w:val="5B5A7004"/>
    <w:rsid w:val="5B657CCB"/>
    <w:rsid w:val="5B6979D3"/>
    <w:rsid w:val="5B6CC19D"/>
    <w:rsid w:val="5B718918"/>
    <w:rsid w:val="5B7C5890"/>
    <w:rsid w:val="5B8242DF"/>
    <w:rsid w:val="5B89D5A6"/>
    <w:rsid w:val="5B8F17F1"/>
    <w:rsid w:val="5B8F7286"/>
    <w:rsid w:val="5B8F901B"/>
    <w:rsid w:val="5B94F8FF"/>
    <w:rsid w:val="5B959C23"/>
    <w:rsid w:val="5B97B906"/>
    <w:rsid w:val="5B98EF68"/>
    <w:rsid w:val="5B9D04F5"/>
    <w:rsid w:val="5B9F31A8"/>
    <w:rsid w:val="5BAF522C"/>
    <w:rsid w:val="5BB3136C"/>
    <w:rsid w:val="5BB9FCDE"/>
    <w:rsid w:val="5BBC7E09"/>
    <w:rsid w:val="5BBD3BC2"/>
    <w:rsid w:val="5BCDA407"/>
    <w:rsid w:val="5BD23E50"/>
    <w:rsid w:val="5BD7F63C"/>
    <w:rsid w:val="5BDA36A9"/>
    <w:rsid w:val="5BE070E3"/>
    <w:rsid w:val="5BE5962D"/>
    <w:rsid w:val="5BE9D1AD"/>
    <w:rsid w:val="5BEB3822"/>
    <w:rsid w:val="5BF31A15"/>
    <w:rsid w:val="5BF6AF7B"/>
    <w:rsid w:val="5BF7FFF4"/>
    <w:rsid w:val="5BFF42CE"/>
    <w:rsid w:val="5C043F01"/>
    <w:rsid w:val="5C0E28FB"/>
    <w:rsid w:val="5C0E7FFC"/>
    <w:rsid w:val="5C10B52F"/>
    <w:rsid w:val="5C13A136"/>
    <w:rsid w:val="5C20AF0F"/>
    <w:rsid w:val="5C233409"/>
    <w:rsid w:val="5C276010"/>
    <w:rsid w:val="5C27C8AA"/>
    <w:rsid w:val="5C2A50AC"/>
    <w:rsid w:val="5C2EEC4F"/>
    <w:rsid w:val="5C37C144"/>
    <w:rsid w:val="5C3DD372"/>
    <w:rsid w:val="5C3EAE4F"/>
    <w:rsid w:val="5C48B833"/>
    <w:rsid w:val="5C49D97C"/>
    <w:rsid w:val="5C5445D7"/>
    <w:rsid w:val="5C571819"/>
    <w:rsid w:val="5C58E883"/>
    <w:rsid w:val="5C58FF83"/>
    <w:rsid w:val="5C59ED38"/>
    <w:rsid w:val="5C5B8943"/>
    <w:rsid w:val="5C5E9C03"/>
    <w:rsid w:val="5C60C0A3"/>
    <w:rsid w:val="5C642973"/>
    <w:rsid w:val="5C72C29A"/>
    <w:rsid w:val="5C77B72B"/>
    <w:rsid w:val="5C80F4FA"/>
    <w:rsid w:val="5C86BF5C"/>
    <w:rsid w:val="5C86DDEE"/>
    <w:rsid w:val="5C90516E"/>
    <w:rsid w:val="5C92A035"/>
    <w:rsid w:val="5C968005"/>
    <w:rsid w:val="5C99BC30"/>
    <w:rsid w:val="5CA06F28"/>
    <w:rsid w:val="5CA6ACEE"/>
    <w:rsid w:val="5CA9F8DB"/>
    <w:rsid w:val="5CAA00EB"/>
    <w:rsid w:val="5CB49C55"/>
    <w:rsid w:val="5CBC7507"/>
    <w:rsid w:val="5CCE41CD"/>
    <w:rsid w:val="5CCF1E4F"/>
    <w:rsid w:val="5CD79625"/>
    <w:rsid w:val="5CDAC980"/>
    <w:rsid w:val="5CDBF045"/>
    <w:rsid w:val="5CDE5905"/>
    <w:rsid w:val="5CE2113D"/>
    <w:rsid w:val="5CE6F273"/>
    <w:rsid w:val="5CF4EC24"/>
    <w:rsid w:val="5D098FDC"/>
    <w:rsid w:val="5D0D57D0"/>
    <w:rsid w:val="5D0E2846"/>
    <w:rsid w:val="5D1134CC"/>
    <w:rsid w:val="5D175C1B"/>
    <w:rsid w:val="5D1BCBCF"/>
    <w:rsid w:val="5D1F337A"/>
    <w:rsid w:val="5D28EEC3"/>
    <w:rsid w:val="5D2C3457"/>
    <w:rsid w:val="5D2F4794"/>
    <w:rsid w:val="5D3453DF"/>
    <w:rsid w:val="5D35DD7D"/>
    <w:rsid w:val="5D35E034"/>
    <w:rsid w:val="5D35EEB8"/>
    <w:rsid w:val="5D40CE18"/>
    <w:rsid w:val="5D411EEC"/>
    <w:rsid w:val="5D460EA2"/>
    <w:rsid w:val="5D46FEE7"/>
    <w:rsid w:val="5D4CB593"/>
    <w:rsid w:val="5D4F101A"/>
    <w:rsid w:val="5D54E03D"/>
    <w:rsid w:val="5D556B55"/>
    <w:rsid w:val="5D5C2FEE"/>
    <w:rsid w:val="5D62341A"/>
    <w:rsid w:val="5D63AD0A"/>
    <w:rsid w:val="5D6DAB9B"/>
    <w:rsid w:val="5D6E6F62"/>
    <w:rsid w:val="5D6FB027"/>
    <w:rsid w:val="5D75D89D"/>
    <w:rsid w:val="5D8965A9"/>
    <w:rsid w:val="5D9D8769"/>
    <w:rsid w:val="5DA5A79E"/>
    <w:rsid w:val="5DA68E4A"/>
    <w:rsid w:val="5DABB676"/>
    <w:rsid w:val="5DADE133"/>
    <w:rsid w:val="5DB62CE7"/>
    <w:rsid w:val="5DB79B76"/>
    <w:rsid w:val="5DB7FE15"/>
    <w:rsid w:val="5DB9D853"/>
    <w:rsid w:val="5DBAA8D2"/>
    <w:rsid w:val="5DBC7F00"/>
    <w:rsid w:val="5DC339E9"/>
    <w:rsid w:val="5DCCFC5D"/>
    <w:rsid w:val="5DE0EA94"/>
    <w:rsid w:val="5DE43FA4"/>
    <w:rsid w:val="5DE4F4E8"/>
    <w:rsid w:val="5DE5392C"/>
    <w:rsid w:val="5DE72010"/>
    <w:rsid w:val="5DE8E31C"/>
    <w:rsid w:val="5DEE1218"/>
    <w:rsid w:val="5DF5FF1E"/>
    <w:rsid w:val="5DF7384D"/>
    <w:rsid w:val="5DFCCF76"/>
    <w:rsid w:val="5E33E21D"/>
    <w:rsid w:val="5E34EFBD"/>
    <w:rsid w:val="5E39F51F"/>
    <w:rsid w:val="5E58A881"/>
    <w:rsid w:val="5E5F2E07"/>
    <w:rsid w:val="5E601765"/>
    <w:rsid w:val="5E61B41B"/>
    <w:rsid w:val="5E62B315"/>
    <w:rsid w:val="5E6C2FF7"/>
    <w:rsid w:val="5E6DFF10"/>
    <w:rsid w:val="5E703153"/>
    <w:rsid w:val="5E75E904"/>
    <w:rsid w:val="5E7737EA"/>
    <w:rsid w:val="5E78BB0B"/>
    <w:rsid w:val="5E7A2E6A"/>
    <w:rsid w:val="5E80270F"/>
    <w:rsid w:val="5E9148F0"/>
    <w:rsid w:val="5E98046D"/>
    <w:rsid w:val="5E9CA870"/>
    <w:rsid w:val="5E9E88F2"/>
    <w:rsid w:val="5E9E9266"/>
    <w:rsid w:val="5EA2F30D"/>
    <w:rsid w:val="5EADE85F"/>
    <w:rsid w:val="5EB7F681"/>
    <w:rsid w:val="5EB8E9FB"/>
    <w:rsid w:val="5EB95346"/>
    <w:rsid w:val="5EBB24AB"/>
    <w:rsid w:val="5EBEE566"/>
    <w:rsid w:val="5ECBA441"/>
    <w:rsid w:val="5ED27B7F"/>
    <w:rsid w:val="5ED60676"/>
    <w:rsid w:val="5EDEB011"/>
    <w:rsid w:val="5EE0C138"/>
    <w:rsid w:val="5EE3948F"/>
    <w:rsid w:val="5EE94FD3"/>
    <w:rsid w:val="5EE974D5"/>
    <w:rsid w:val="5EEEE8A4"/>
    <w:rsid w:val="5EF83C17"/>
    <w:rsid w:val="5EF9CB03"/>
    <w:rsid w:val="5EFC7D04"/>
    <w:rsid w:val="5EFCF430"/>
    <w:rsid w:val="5F051A2F"/>
    <w:rsid w:val="5F07919C"/>
    <w:rsid w:val="5F0914BA"/>
    <w:rsid w:val="5F1987B1"/>
    <w:rsid w:val="5F19A7DA"/>
    <w:rsid w:val="5F235A82"/>
    <w:rsid w:val="5F27C478"/>
    <w:rsid w:val="5F294B3A"/>
    <w:rsid w:val="5F2F67FE"/>
    <w:rsid w:val="5F31B9FE"/>
    <w:rsid w:val="5F387CF0"/>
    <w:rsid w:val="5F3C0DF6"/>
    <w:rsid w:val="5F3E0F1A"/>
    <w:rsid w:val="5F444FBE"/>
    <w:rsid w:val="5F524A2E"/>
    <w:rsid w:val="5F525374"/>
    <w:rsid w:val="5F5F4D84"/>
    <w:rsid w:val="5F69CFF4"/>
    <w:rsid w:val="5F6D5EBB"/>
    <w:rsid w:val="5F70B5C8"/>
    <w:rsid w:val="5F8168DE"/>
    <w:rsid w:val="5F82A745"/>
    <w:rsid w:val="5F8BD80F"/>
    <w:rsid w:val="5F93ADFA"/>
    <w:rsid w:val="5F9A6075"/>
    <w:rsid w:val="5F9E22D1"/>
    <w:rsid w:val="5FA55335"/>
    <w:rsid w:val="5FA8AF1A"/>
    <w:rsid w:val="5FB3BBE8"/>
    <w:rsid w:val="5FBD2F72"/>
    <w:rsid w:val="5FC207BE"/>
    <w:rsid w:val="5FC50EAB"/>
    <w:rsid w:val="5FC79A17"/>
    <w:rsid w:val="5FCAA7AD"/>
    <w:rsid w:val="5FD2E2A7"/>
    <w:rsid w:val="5FD4B4F2"/>
    <w:rsid w:val="5FD9412A"/>
    <w:rsid w:val="5FDA5903"/>
    <w:rsid w:val="5FDD0818"/>
    <w:rsid w:val="5FF5C7F3"/>
    <w:rsid w:val="5FFBDC37"/>
    <w:rsid w:val="5FFD35E4"/>
    <w:rsid w:val="60019AA3"/>
    <w:rsid w:val="60084408"/>
    <w:rsid w:val="600AEF01"/>
    <w:rsid w:val="600D749C"/>
    <w:rsid w:val="601176C5"/>
    <w:rsid w:val="601B2084"/>
    <w:rsid w:val="601F7E99"/>
    <w:rsid w:val="6023D023"/>
    <w:rsid w:val="602D81DE"/>
    <w:rsid w:val="602DC036"/>
    <w:rsid w:val="60305B74"/>
    <w:rsid w:val="603878D1"/>
    <w:rsid w:val="6039B023"/>
    <w:rsid w:val="604B261C"/>
    <w:rsid w:val="604DA83D"/>
    <w:rsid w:val="606BE565"/>
    <w:rsid w:val="60732D2E"/>
    <w:rsid w:val="607484A2"/>
    <w:rsid w:val="6083F485"/>
    <w:rsid w:val="60901BAB"/>
    <w:rsid w:val="60B0105D"/>
    <w:rsid w:val="60B4C54C"/>
    <w:rsid w:val="60B61256"/>
    <w:rsid w:val="60B6A823"/>
    <w:rsid w:val="60B99205"/>
    <w:rsid w:val="60C31707"/>
    <w:rsid w:val="60C69C30"/>
    <w:rsid w:val="60CB7117"/>
    <w:rsid w:val="60D3665B"/>
    <w:rsid w:val="60D563A3"/>
    <w:rsid w:val="60D74184"/>
    <w:rsid w:val="60D9D1C3"/>
    <w:rsid w:val="60E3E2CD"/>
    <w:rsid w:val="60ECA86E"/>
    <w:rsid w:val="60F4BF16"/>
    <w:rsid w:val="60F7782F"/>
    <w:rsid w:val="60F90BC6"/>
    <w:rsid w:val="60F9BD6A"/>
    <w:rsid w:val="6105C38C"/>
    <w:rsid w:val="610BD95B"/>
    <w:rsid w:val="61113F23"/>
    <w:rsid w:val="6111DB31"/>
    <w:rsid w:val="6112B0CE"/>
    <w:rsid w:val="611985FE"/>
    <w:rsid w:val="611C00A8"/>
    <w:rsid w:val="6131330D"/>
    <w:rsid w:val="6132AABE"/>
    <w:rsid w:val="6137940F"/>
    <w:rsid w:val="613E6BDC"/>
    <w:rsid w:val="6144E8AF"/>
    <w:rsid w:val="6146CE06"/>
    <w:rsid w:val="6149198F"/>
    <w:rsid w:val="614F6B42"/>
    <w:rsid w:val="6150E653"/>
    <w:rsid w:val="6151101E"/>
    <w:rsid w:val="6171C713"/>
    <w:rsid w:val="61725019"/>
    <w:rsid w:val="6172E2F0"/>
    <w:rsid w:val="61742904"/>
    <w:rsid w:val="617583C8"/>
    <w:rsid w:val="617716DA"/>
    <w:rsid w:val="617AFF0C"/>
    <w:rsid w:val="617B1378"/>
    <w:rsid w:val="617C5F3C"/>
    <w:rsid w:val="6184EC5C"/>
    <w:rsid w:val="6186E34C"/>
    <w:rsid w:val="61892F5B"/>
    <w:rsid w:val="61921179"/>
    <w:rsid w:val="619F60CB"/>
    <w:rsid w:val="61A5910F"/>
    <w:rsid w:val="61ACBCD8"/>
    <w:rsid w:val="61AEADD7"/>
    <w:rsid w:val="61B0FB95"/>
    <w:rsid w:val="61B2A9CE"/>
    <w:rsid w:val="61B6876D"/>
    <w:rsid w:val="61C5572F"/>
    <w:rsid w:val="61CAAC9A"/>
    <w:rsid w:val="61CDB1EA"/>
    <w:rsid w:val="61D5791B"/>
    <w:rsid w:val="61D622AE"/>
    <w:rsid w:val="61EF75EE"/>
    <w:rsid w:val="61EFD8D8"/>
    <w:rsid w:val="61F5518E"/>
    <w:rsid w:val="61F597F4"/>
    <w:rsid w:val="61FEEC2F"/>
    <w:rsid w:val="62005B05"/>
    <w:rsid w:val="6208C03D"/>
    <w:rsid w:val="62106BE8"/>
    <w:rsid w:val="62128021"/>
    <w:rsid w:val="621C5103"/>
    <w:rsid w:val="6224E7FB"/>
    <w:rsid w:val="62290DD9"/>
    <w:rsid w:val="62319F71"/>
    <w:rsid w:val="6232306F"/>
    <w:rsid w:val="62387AAD"/>
    <w:rsid w:val="623C7682"/>
    <w:rsid w:val="62418795"/>
    <w:rsid w:val="6241F1C6"/>
    <w:rsid w:val="624E0890"/>
    <w:rsid w:val="62543B0F"/>
    <w:rsid w:val="6254F1E3"/>
    <w:rsid w:val="62553A8A"/>
    <w:rsid w:val="625ED723"/>
    <w:rsid w:val="6267CC24"/>
    <w:rsid w:val="626DB576"/>
    <w:rsid w:val="626F0E39"/>
    <w:rsid w:val="627311E5"/>
    <w:rsid w:val="62745C3E"/>
    <w:rsid w:val="627D3F6B"/>
    <w:rsid w:val="6280CFF1"/>
    <w:rsid w:val="62852978"/>
    <w:rsid w:val="62866CE8"/>
    <w:rsid w:val="62925735"/>
    <w:rsid w:val="6294EDB6"/>
    <w:rsid w:val="6299018C"/>
    <w:rsid w:val="62A193ED"/>
    <w:rsid w:val="62A29820"/>
    <w:rsid w:val="62A5F913"/>
    <w:rsid w:val="62AB4C95"/>
    <w:rsid w:val="62AC2099"/>
    <w:rsid w:val="62ADDA03"/>
    <w:rsid w:val="62AED149"/>
    <w:rsid w:val="62B09EFF"/>
    <w:rsid w:val="62B9F4BC"/>
    <w:rsid w:val="62BA5133"/>
    <w:rsid w:val="62BAB6FA"/>
    <w:rsid w:val="62BD5C93"/>
    <w:rsid w:val="62C81829"/>
    <w:rsid w:val="62CF6C3F"/>
    <w:rsid w:val="62E3494A"/>
    <w:rsid w:val="62EABE9D"/>
    <w:rsid w:val="62EC80D3"/>
    <w:rsid w:val="62F0DCD1"/>
    <w:rsid w:val="62F1E4B5"/>
    <w:rsid w:val="62FEB98F"/>
    <w:rsid w:val="630314B5"/>
    <w:rsid w:val="6303F1AB"/>
    <w:rsid w:val="6308F750"/>
    <w:rsid w:val="630A9BD8"/>
    <w:rsid w:val="63161A20"/>
    <w:rsid w:val="631D4106"/>
    <w:rsid w:val="631D9FEE"/>
    <w:rsid w:val="6320377B"/>
    <w:rsid w:val="63260BCE"/>
    <w:rsid w:val="633296BC"/>
    <w:rsid w:val="6336CFDF"/>
    <w:rsid w:val="633863A3"/>
    <w:rsid w:val="63462345"/>
    <w:rsid w:val="634D5A5E"/>
    <w:rsid w:val="6354F301"/>
    <w:rsid w:val="63561D0C"/>
    <w:rsid w:val="6356DD3A"/>
    <w:rsid w:val="63574788"/>
    <w:rsid w:val="635E2C33"/>
    <w:rsid w:val="635EA153"/>
    <w:rsid w:val="63630209"/>
    <w:rsid w:val="63729380"/>
    <w:rsid w:val="63780B36"/>
    <w:rsid w:val="637F277E"/>
    <w:rsid w:val="6383D406"/>
    <w:rsid w:val="63A081A3"/>
    <w:rsid w:val="63A462E4"/>
    <w:rsid w:val="63B3C2EA"/>
    <w:rsid w:val="63B50914"/>
    <w:rsid w:val="63B7528C"/>
    <w:rsid w:val="63CD0AD4"/>
    <w:rsid w:val="63CDE87A"/>
    <w:rsid w:val="63D3F995"/>
    <w:rsid w:val="63D7A50D"/>
    <w:rsid w:val="63DB4628"/>
    <w:rsid w:val="63DBFBE9"/>
    <w:rsid w:val="63E2961E"/>
    <w:rsid w:val="63EB1E21"/>
    <w:rsid w:val="63EF0347"/>
    <w:rsid w:val="63F89B18"/>
    <w:rsid w:val="63F9F8A2"/>
    <w:rsid w:val="6400ACE7"/>
    <w:rsid w:val="6402E4BD"/>
    <w:rsid w:val="6408BF69"/>
    <w:rsid w:val="640B61B3"/>
    <w:rsid w:val="640CA409"/>
    <w:rsid w:val="640F548A"/>
    <w:rsid w:val="64109648"/>
    <w:rsid w:val="64181DBB"/>
    <w:rsid w:val="642830D5"/>
    <w:rsid w:val="642AACA4"/>
    <w:rsid w:val="642AE9B2"/>
    <w:rsid w:val="642C05CC"/>
    <w:rsid w:val="642FE23F"/>
    <w:rsid w:val="6433B854"/>
    <w:rsid w:val="643B13FF"/>
    <w:rsid w:val="64428FE7"/>
    <w:rsid w:val="64499261"/>
    <w:rsid w:val="6454FDCE"/>
    <w:rsid w:val="645D26CA"/>
    <w:rsid w:val="645DE74C"/>
    <w:rsid w:val="64600495"/>
    <w:rsid w:val="6463DC86"/>
    <w:rsid w:val="6478A4B8"/>
    <w:rsid w:val="647D6FFD"/>
    <w:rsid w:val="6482E59B"/>
    <w:rsid w:val="6483BAB0"/>
    <w:rsid w:val="64962FD3"/>
    <w:rsid w:val="6498DC08"/>
    <w:rsid w:val="64B220FB"/>
    <w:rsid w:val="64B3E022"/>
    <w:rsid w:val="64B4E2E1"/>
    <w:rsid w:val="64BA63A6"/>
    <w:rsid w:val="64C33CA2"/>
    <w:rsid w:val="64C55015"/>
    <w:rsid w:val="64CB18C0"/>
    <w:rsid w:val="64D5B5AE"/>
    <w:rsid w:val="64D5D13E"/>
    <w:rsid w:val="64D780CA"/>
    <w:rsid w:val="64E08145"/>
    <w:rsid w:val="64E37D85"/>
    <w:rsid w:val="64E57CE8"/>
    <w:rsid w:val="64E96642"/>
    <w:rsid w:val="64E972CD"/>
    <w:rsid w:val="64EA0EF6"/>
    <w:rsid w:val="64F945CC"/>
    <w:rsid w:val="6506E668"/>
    <w:rsid w:val="6508C200"/>
    <w:rsid w:val="650FA8EB"/>
    <w:rsid w:val="6512399C"/>
    <w:rsid w:val="65203253"/>
    <w:rsid w:val="65226E53"/>
    <w:rsid w:val="652834F8"/>
    <w:rsid w:val="6531EBAC"/>
    <w:rsid w:val="65346A1A"/>
    <w:rsid w:val="653544B0"/>
    <w:rsid w:val="653A7492"/>
    <w:rsid w:val="65418339"/>
    <w:rsid w:val="6546ECC6"/>
    <w:rsid w:val="6548BE94"/>
    <w:rsid w:val="654A1C60"/>
    <w:rsid w:val="654D5044"/>
    <w:rsid w:val="654E5D11"/>
    <w:rsid w:val="655213E1"/>
    <w:rsid w:val="6559054C"/>
    <w:rsid w:val="6562F408"/>
    <w:rsid w:val="6572AEFF"/>
    <w:rsid w:val="6573CCFB"/>
    <w:rsid w:val="6576F939"/>
    <w:rsid w:val="657CBB88"/>
    <w:rsid w:val="6583D22C"/>
    <w:rsid w:val="6585B9DD"/>
    <w:rsid w:val="658C61C2"/>
    <w:rsid w:val="65979D74"/>
    <w:rsid w:val="659BB87A"/>
    <w:rsid w:val="65A3895C"/>
    <w:rsid w:val="65A975C2"/>
    <w:rsid w:val="65B6595F"/>
    <w:rsid w:val="65B7FDCF"/>
    <w:rsid w:val="65C19D24"/>
    <w:rsid w:val="65C52C9A"/>
    <w:rsid w:val="65C5790A"/>
    <w:rsid w:val="65CB8368"/>
    <w:rsid w:val="65D951DB"/>
    <w:rsid w:val="65DDC587"/>
    <w:rsid w:val="65E7B669"/>
    <w:rsid w:val="65E816A8"/>
    <w:rsid w:val="65F89486"/>
    <w:rsid w:val="66053034"/>
    <w:rsid w:val="660D54D4"/>
    <w:rsid w:val="661468FB"/>
    <w:rsid w:val="661777A0"/>
    <w:rsid w:val="6619ACAD"/>
    <w:rsid w:val="662BAE4A"/>
    <w:rsid w:val="663567E3"/>
    <w:rsid w:val="6637C4CF"/>
    <w:rsid w:val="663B5FC9"/>
    <w:rsid w:val="663D4C03"/>
    <w:rsid w:val="66421FB3"/>
    <w:rsid w:val="664A2723"/>
    <w:rsid w:val="66598A6C"/>
    <w:rsid w:val="6659DEC8"/>
    <w:rsid w:val="665E63BF"/>
    <w:rsid w:val="66612E29"/>
    <w:rsid w:val="66680709"/>
    <w:rsid w:val="666CF814"/>
    <w:rsid w:val="667094A8"/>
    <w:rsid w:val="6673D55C"/>
    <w:rsid w:val="667B2289"/>
    <w:rsid w:val="6681C078"/>
    <w:rsid w:val="6682858D"/>
    <w:rsid w:val="6686E09C"/>
    <w:rsid w:val="668ABFC8"/>
    <w:rsid w:val="669B15A9"/>
    <w:rsid w:val="66A8597F"/>
    <w:rsid w:val="66AC12DC"/>
    <w:rsid w:val="66CBF074"/>
    <w:rsid w:val="66CD89E5"/>
    <w:rsid w:val="66CE9298"/>
    <w:rsid w:val="66D4D47D"/>
    <w:rsid w:val="66D8D179"/>
    <w:rsid w:val="66DB83B3"/>
    <w:rsid w:val="66EA928C"/>
    <w:rsid w:val="66ED23D4"/>
    <w:rsid w:val="66EF2537"/>
    <w:rsid w:val="66F470E8"/>
    <w:rsid w:val="66F84432"/>
    <w:rsid w:val="6702F24E"/>
    <w:rsid w:val="6704A5B2"/>
    <w:rsid w:val="670D2356"/>
    <w:rsid w:val="670DB336"/>
    <w:rsid w:val="670E62BA"/>
    <w:rsid w:val="6710AF68"/>
    <w:rsid w:val="671363D7"/>
    <w:rsid w:val="6717E7BF"/>
    <w:rsid w:val="671EC05F"/>
    <w:rsid w:val="672A39C2"/>
    <w:rsid w:val="672DAC24"/>
    <w:rsid w:val="6744B208"/>
    <w:rsid w:val="674C4677"/>
    <w:rsid w:val="675362AA"/>
    <w:rsid w:val="6759226B"/>
    <w:rsid w:val="676698F8"/>
    <w:rsid w:val="67681B3F"/>
    <w:rsid w:val="676983D4"/>
    <w:rsid w:val="677133EF"/>
    <w:rsid w:val="6782D308"/>
    <w:rsid w:val="67870C85"/>
    <w:rsid w:val="67889A01"/>
    <w:rsid w:val="6788E9FE"/>
    <w:rsid w:val="678BC334"/>
    <w:rsid w:val="678E57E6"/>
    <w:rsid w:val="679040F6"/>
    <w:rsid w:val="6793CFC7"/>
    <w:rsid w:val="6795FB37"/>
    <w:rsid w:val="67974222"/>
    <w:rsid w:val="679A5ED0"/>
    <w:rsid w:val="679C0A28"/>
    <w:rsid w:val="67AFE03A"/>
    <w:rsid w:val="67B511AC"/>
    <w:rsid w:val="67B58552"/>
    <w:rsid w:val="67B8B520"/>
    <w:rsid w:val="67BEB734"/>
    <w:rsid w:val="67C1131C"/>
    <w:rsid w:val="67C4E599"/>
    <w:rsid w:val="67C7D5AC"/>
    <w:rsid w:val="67CAF7A5"/>
    <w:rsid w:val="67CF69BD"/>
    <w:rsid w:val="67CF8A23"/>
    <w:rsid w:val="67DD1D3E"/>
    <w:rsid w:val="67E68F84"/>
    <w:rsid w:val="67ED8AFB"/>
    <w:rsid w:val="67EEB155"/>
    <w:rsid w:val="67F489D0"/>
    <w:rsid w:val="67F6A676"/>
    <w:rsid w:val="67FBBEE7"/>
    <w:rsid w:val="67FE96B7"/>
    <w:rsid w:val="68031F3C"/>
    <w:rsid w:val="68049912"/>
    <w:rsid w:val="68070223"/>
    <w:rsid w:val="68079E2F"/>
    <w:rsid w:val="68090ED2"/>
    <w:rsid w:val="680BB5CE"/>
    <w:rsid w:val="680C059E"/>
    <w:rsid w:val="681023C0"/>
    <w:rsid w:val="6813FC05"/>
    <w:rsid w:val="6817F003"/>
    <w:rsid w:val="68187A14"/>
    <w:rsid w:val="681E7479"/>
    <w:rsid w:val="68219DDF"/>
    <w:rsid w:val="68234CF1"/>
    <w:rsid w:val="6828FDF1"/>
    <w:rsid w:val="682A5E45"/>
    <w:rsid w:val="682BE4EF"/>
    <w:rsid w:val="682C3B2C"/>
    <w:rsid w:val="682E02E0"/>
    <w:rsid w:val="6831E8C4"/>
    <w:rsid w:val="68327D61"/>
    <w:rsid w:val="6833BB75"/>
    <w:rsid w:val="68362217"/>
    <w:rsid w:val="683FDDDC"/>
    <w:rsid w:val="6841E979"/>
    <w:rsid w:val="68458403"/>
    <w:rsid w:val="684784FD"/>
    <w:rsid w:val="6849546A"/>
    <w:rsid w:val="684D5569"/>
    <w:rsid w:val="685D0480"/>
    <w:rsid w:val="68619652"/>
    <w:rsid w:val="68688BD5"/>
    <w:rsid w:val="686AE1BA"/>
    <w:rsid w:val="68759122"/>
    <w:rsid w:val="688D4970"/>
    <w:rsid w:val="6895BC69"/>
    <w:rsid w:val="689943E1"/>
    <w:rsid w:val="689C618E"/>
    <w:rsid w:val="689CC7DC"/>
    <w:rsid w:val="68A61B7C"/>
    <w:rsid w:val="68A7D944"/>
    <w:rsid w:val="68AC550A"/>
    <w:rsid w:val="68AD2499"/>
    <w:rsid w:val="68AE501C"/>
    <w:rsid w:val="68B4872D"/>
    <w:rsid w:val="68BC6E89"/>
    <w:rsid w:val="68C193EA"/>
    <w:rsid w:val="68C478A2"/>
    <w:rsid w:val="68D82BC3"/>
    <w:rsid w:val="68E2C132"/>
    <w:rsid w:val="68EA5285"/>
    <w:rsid w:val="68F3F856"/>
    <w:rsid w:val="68FA0BED"/>
    <w:rsid w:val="68FBFE4F"/>
    <w:rsid w:val="68FCD953"/>
    <w:rsid w:val="68FE4A04"/>
    <w:rsid w:val="68FEE565"/>
    <w:rsid w:val="68FF0647"/>
    <w:rsid w:val="6905F405"/>
    <w:rsid w:val="690C49B7"/>
    <w:rsid w:val="691414B5"/>
    <w:rsid w:val="691A5A34"/>
    <w:rsid w:val="692554DE"/>
    <w:rsid w:val="692F36B3"/>
    <w:rsid w:val="69363665"/>
    <w:rsid w:val="6939B99D"/>
    <w:rsid w:val="693C06AE"/>
    <w:rsid w:val="6942F9A6"/>
    <w:rsid w:val="69446837"/>
    <w:rsid w:val="694CC9B9"/>
    <w:rsid w:val="69565AD1"/>
    <w:rsid w:val="695A181C"/>
    <w:rsid w:val="695B1C2B"/>
    <w:rsid w:val="695BDF53"/>
    <w:rsid w:val="69639901"/>
    <w:rsid w:val="696B278B"/>
    <w:rsid w:val="696D416A"/>
    <w:rsid w:val="6970CDFA"/>
    <w:rsid w:val="69718A77"/>
    <w:rsid w:val="69749E78"/>
    <w:rsid w:val="69806921"/>
    <w:rsid w:val="69810854"/>
    <w:rsid w:val="6981C968"/>
    <w:rsid w:val="6982A66E"/>
    <w:rsid w:val="6985B95C"/>
    <w:rsid w:val="698E1E2B"/>
    <w:rsid w:val="698EC542"/>
    <w:rsid w:val="699627E5"/>
    <w:rsid w:val="69981E67"/>
    <w:rsid w:val="699937A6"/>
    <w:rsid w:val="69A34B88"/>
    <w:rsid w:val="69A581FB"/>
    <w:rsid w:val="69A941C2"/>
    <w:rsid w:val="69AE805D"/>
    <w:rsid w:val="69B67FD0"/>
    <w:rsid w:val="69B8F279"/>
    <w:rsid w:val="69B9DC52"/>
    <w:rsid w:val="69CB2002"/>
    <w:rsid w:val="69CF42D7"/>
    <w:rsid w:val="69D2E588"/>
    <w:rsid w:val="69D5882D"/>
    <w:rsid w:val="69DB679E"/>
    <w:rsid w:val="69DD839C"/>
    <w:rsid w:val="69E0DF76"/>
    <w:rsid w:val="69E13CFE"/>
    <w:rsid w:val="69E1FAC5"/>
    <w:rsid w:val="69E73C44"/>
    <w:rsid w:val="69F9DA41"/>
    <w:rsid w:val="69FAB179"/>
    <w:rsid w:val="69FF124A"/>
    <w:rsid w:val="6A035D81"/>
    <w:rsid w:val="6A05B39B"/>
    <w:rsid w:val="6A0B9726"/>
    <w:rsid w:val="6A177B52"/>
    <w:rsid w:val="6A1A1CAA"/>
    <w:rsid w:val="6A2751F6"/>
    <w:rsid w:val="6A36E65F"/>
    <w:rsid w:val="6A39B257"/>
    <w:rsid w:val="6A3DA079"/>
    <w:rsid w:val="6A408168"/>
    <w:rsid w:val="6A5702F4"/>
    <w:rsid w:val="6A5CA5BF"/>
    <w:rsid w:val="6A5E0E0D"/>
    <w:rsid w:val="6A6248AE"/>
    <w:rsid w:val="6A6616AE"/>
    <w:rsid w:val="6A680E71"/>
    <w:rsid w:val="6A69AD9C"/>
    <w:rsid w:val="6A6BA30F"/>
    <w:rsid w:val="6A6D2B20"/>
    <w:rsid w:val="6A71E585"/>
    <w:rsid w:val="6A759D5C"/>
    <w:rsid w:val="6A7A3D07"/>
    <w:rsid w:val="6A7CB02D"/>
    <w:rsid w:val="6A7E92D8"/>
    <w:rsid w:val="6A83D327"/>
    <w:rsid w:val="6A87A7F6"/>
    <w:rsid w:val="6A8D7E90"/>
    <w:rsid w:val="6A8F67FA"/>
    <w:rsid w:val="6A953EFA"/>
    <w:rsid w:val="6A9645B1"/>
    <w:rsid w:val="6AA2B550"/>
    <w:rsid w:val="6AB013E7"/>
    <w:rsid w:val="6AB03E3E"/>
    <w:rsid w:val="6AB6E032"/>
    <w:rsid w:val="6ABF6C44"/>
    <w:rsid w:val="6AC59580"/>
    <w:rsid w:val="6ACE2A2A"/>
    <w:rsid w:val="6AD0DD9C"/>
    <w:rsid w:val="6AD45619"/>
    <w:rsid w:val="6AD6312C"/>
    <w:rsid w:val="6AE2B37F"/>
    <w:rsid w:val="6AE5B00D"/>
    <w:rsid w:val="6AE85377"/>
    <w:rsid w:val="6AEA73A6"/>
    <w:rsid w:val="6AED57B6"/>
    <w:rsid w:val="6AF30CFC"/>
    <w:rsid w:val="6AF4CBA6"/>
    <w:rsid w:val="6AFB0473"/>
    <w:rsid w:val="6AFC538A"/>
    <w:rsid w:val="6AFF6E1C"/>
    <w:rsid w:val="6B0000DA"/>
    <w:rsid w:val="6B02C7AC"/>
    <w:rsid w:val="6B08A27A"/>
    <w:rsid w:val="6B112BE6"/>
    <w:rsid w:val="6B1213B2"/>
    <w:rsid w:val="6B13A5E5"/>
    <w:rsid w:val="6B187FD0"/>
    <w:rsid w:val="6B203147"/>
    <w:rsid w:val="6B278DC7"/>
    <w:rsid w:val="6B2F6A95"/>
    <w:rsid w:val="6B301C6B"/>
    <w:rsid w:val="6B371CF9"/>
    <w:rsid w:val="6B38902F"/>
    <w:rsid w:val="6B478B92"/>
    <w:rsid w:val="6B576771"/>
    <w:rsid w:val="6B61D133"/>
    <w:rsid w:val="6B6388C9"/>
    <w:rsid w:val="6B6959FE"/>
    <w:rsid w:val="6B6A9CB9"/>
    <w:rsid w:val="6B6BF040"/>
    <w:rsid w:val="6B6FD40C"/>
    <w:rsid w:val="6B70007A"/>
    <w:rsid w:val="6B712633"/>
    <w:rsid w:val="6B77009C"/>
    <w:rsid w:val="6B7A2558"/>
    <w:rsid w:val="6B7A8D85"/>
    <w:rsid w:val="6B8481F6"/>
    <w:rsid w:val="6B868D97"/>
    <w:rsid w:val="6B8CD429"/>
    <w:rsid w:val="6B902967"/>
    <w:rsid w:val="6B960118"/>
    <w:rsid w:val="6B96DEC8"/>
    <w:rsid w:val="6B9BCF60"/>
    <w:rsid w:val="6BA29BD3"/>
    <w:rsid w:val="6BA7883C"/>
    <w:rsid w:val="6BA86256"/>
    <w:rsid w:val="6BB1520A"/>
    <w:rsid w:val="6BB1DAC1"/>
    <w:rsid w:val="6BB21747"/>
    <w:rsid w:val="6BB3AC42"/>
    <w:rsid w:val="6BB55BA1"/>
    <w:rsid w:val="6BB859E4"/>
    <w:rsid w:val="6BBCB474"/>
    <w:rsid w:val="6BC81811"/>
    <w:rsid w:val="6BCC01A5"/>
    <w:rsid w:val="6BCD2AA4"/>
    <w:rsid w:val="6BD22D39"/>
    <w:rsid w:val="6BD4C331"/>
    <w:rsid w:val="6BD6173D"/>
    <w:rsid w:val="6BDA6F5D"/>
    <w:rsid w:val="6BDED597"/>
    <w:rsid w:val="6BE72245"/>
    <w:rsid w:val="6BEA4C61"/>
    <w:rsid w:val="6BF74640"/>
    <w:rsid w:val="6BFA6003"/>
    <w:rsid w:val="6BFE2824"/>
    <w:rsid w:val="6BFFAA1E"/>
    <w:rsid w:val="6C24BC2D"/>
    <w:rsid w:val="6C256504"/>
    <w:rsid w:val="6C26A20F"/>
    <w:rsid w:val="6C28626C"/>
    <w:rsid w:val="6C293477"/>
    <w:rsid w:val="6C306000"/>
    <w:rsid w:val="6C3C1942"/>
    <w:rsid w:val="6C3C48A2"/>
    <w:rsid w:val="6C3C960A"/>
    <w:rsid w:val="6C4F942D"/>
    <w:rsid w:val="6C5D3340"/>
    <w:rsid w:val="6C5F6D77"/>
    <w:rsid w:val="6C69F4E2"/>
    <w:rsid w:val="6C6DA88B"/>
    <w:rsid w:val="6C72AE20"/>
    <w:rsid w:val="6C73B24F"/>
    <w:rsid w:val="6C7A045B"/>
    <w:rsid w:val="6C82ED05"/>
    <w:rsid w:val="6C84893E"/>
    <w:rsid w:val="6C869A50"/>
    <w:rsid w:val="6C8913F6"/>
    <w:rsid w:val="6C94D1F7"/>
    <w:rsid w:val="6C9B52FC"/>
    <w:rsid w:val="6CA76E67"/>
    <w:rsid w:val="6CBB358C"/>
    <w:rsid w:val="6CC009F0"/>
    <w:rsid w:val="6CC553FB"/>
    <w:rsid w:val="6CC56644"/>
    <w:rsid w:val="6CCAE711"/>
    <w:rsid w:val="6CD0C21C"/>
    <w:rsid w:val="6CD3B75E"/>
    <w:rsid w:val="6CD89093"/>
    <w:rsid w:val="6CD9045A"/>
    <w:rsid w:val="6CD94E9F"/>
    <w:rsid w:val="6CD98170"/>
    <w:rsid w:val="6CE06B9B"/>
    <w:rsid w:val="6CE2AA3D"/>
    <w:rsid w:val="6CE4AE69"/>
    <w:rsid w:val="6CE70412"/>
    <w:rsid w:val="6CEDC61C"/>
    <w:rsid w:val="6CF04D7B"/>
    <w:rsid w:val="6CFA20AC"/>
    <w:rsid w:val="6D0EBDD7"/>
    <w:rsid w:val="6D0F0E88"/>
    <w:rsid w:val="6D12378B"/>
    <w:rsid w:val="6D15E8AC"/>
    <w:rsid w:val="6D1E659E"/>
    <w:rsid w:val="6D218E56"/>
    <w:rsid w:val="6D27DB28"/>
    <w:rsid w:val="6D2A955C"/>
    <w:rsid w:val="6D33A85D"/>
    <w:rsid w:val="6D429806"/>
    <w:rsid w:val="6D48F8DA"/>
    <w:rsid w:val="6D4FBEED"/>
    <w:rsid w:val="6D5465FA"/>
    <w:rsid w:val="6D551FB9"/>
    <w:rsid w:val="6D5F2589"/>
    <w:rsid w:val="6D64C77E"/>
    <w:rsid w:val="6D6EF663"/>
    <w:rsid w:val="6D718CE0"/>
    <w:rsid w:val="6D72B737"/>
    <w:rsid w:val="6D7A4BC9"/>
    <w:rsid w:val="6D8CBBF0"/>
    <w:rsid w:val="6D8D15CE"/>
    <w:rsid w:val="6D8F2691"/>
    <w:rsid w:val="6D927A86"/>
    <w:rsid w:val="6D943457"/>
    <w:rsid w:val="6D98181D"/>
    <w:rsid w:val="6DA44966"/>
    <w:rsid w:val="6DAB2C0B"/>
    <w:rsid w:val="6DAD2F56"/>
    <w:rsid w:val="6DAEA94B"/>
    <w:rsid w:val="6DB76441"/>
    <w:rsid w:val="6DBAC2A0"/>
    <w:rsid w:val="6DBC0725"/>
    <w:rsid w:val="6DC014F3"/>
    <w:rsid w:val="6DC3414D"/>
    <w:rsid w:val="6DC6604E"/>
    <w:rsid w:val="6DCEF122"/>
    <w:rsid w:val="6DD4A5CF"/>
    <w:rsid w:val="6DD531F4"/>
    <w:rsid w:val="6DDE223F"/>
    <w:rsid w:val="6DEBF2D5"/>
    <w:rsid w:val="6DF53144"/>
    <w:rsid w:val="6DFA2ED3"/>
    <w:rsid w:val="6DFE8CAD"/>
    <w:rsid w:val="6DFEB9DE"/>
    <w:rsid w:val="6E0EBD02"/>
    <w:rsid w:val="6E17A5D4"/>
    <w:rsid w:val="6E1A1FB9"/>
    <w:rsid w:val="6E201E42"/>
    <w:rsid w:val="6E260D4B"/>
    <w:rsid w:val="6E27A40E"/>
    <w:rsid w:val="6E2CCE51"/>
    <w:rsid w:val="6E3272DB"/>
    <w:rsid w:val="6E35A773"/>
    <w:rsid w:val="6E35C19C"/>
    <w:rsid w:val="6E390CAC"/>
    <w:rsid w:val="6E397855"/>
    <w:rsid w:val="6E3F6BF4"/>
    <w:rsid w:val="6E3FD04C"/>
    <w:rsid w:val="6E40BF9B"/>
    <w:rsid w:val="6E436F11"/>
    <w:rsid w:val="6E459803"/>
    <w:rsid w:val="6E484259"/>
    <w:rsid w:val="6E4F921C"/>
    <w:rsid w:val="6E5127CE"/>
    <w:rsid w:val="6E576FAA"/>
    <w:rsid w:val="6E5EC4BD"/>
    <w:rsid w:val="6E5EF528"/>
    <w:rsid w:val="6E60D94C"/>
    <w:rsid w:val="6E640A73"/>
    <w:rsid w:val="6E64F198"/>
    <w:rsid w:val="6E6D7209"/>
    <w:rsid w:val="6E750395"/>
    <w:rsid w:val="6E7E54D9"/>
    <w:rsid w:val="6E878F36"/>
    <w:rsid w:val="6E87F7E3"/>
    <w:rsid w:val="6E888F49"/>
    <w:rsid w:val="6E8A866F"/>
    <w:rsid w:val="6E9016C2"/>
    <w:rsid w:val="6E954FBF"/>
    <w:rsid w:val="6E9A2A4D"/>
    <w:rsid w:val="6EA34BA1"/>
    <w:rsid w:val="6EAA5924"/>
    <w:rsid w:val="6EB0F4BF"/>
    <w:rsid w:val="6EB19044"/>
    <w:rsid w:val="6EB46487"/>
    <w:rsid w:val="6EB7FB56"/>
    <w:rsid w:val="6EBA115C"/>
    <w:rsid w:val="6EBAB9C0"/>
    <w:rsid w:val="6ED8206B"/>
    <w:rsid w:val="6ED9220B"/>
    <w:rsid w:val="6EE1D48D"/>
    <w:rsid w:val="6EE73DAC"/>
    <w:rsid w:val="6EE85066"/>
    <w:rsid w:val="6EEE09AE"/>
    <w:rsid w:val="6EEE39AB"/>
    <w:rsid w:val="6EEE5250"/>
    <w:rsid w:val="6EEFF1A5"/>
    <w:rsid w:val="6EF338C1"/>
    <w:rsid w:val="6EF4B9D8"/>
    <w:rsid w:val="6F002F03"/>
    <w:rsid w:val="6F08B6BF"/>
    <w:rsid w:val="6F0BBCCC"/>
    <w:rsid w:val="6F12010B"/>
    <w:rsid w:val="6F14D232"/>
    <w:rsid w:val="6F15B01D"/>
    <w:rsid w:val="6F245A7B"/>
    <w:rsid w:val="6F25E82A"/>
    <w:rsid w:val="6F26A4F5"/>
    <w:rsid w:val="6F2B2968"/>
    <w:rsid w:val="6F39091F"/>
    <w:rsid w:val="6F3C9619"/>
    <w:rsid w:val="6F3D1361"/>
    <w:rsid w:val="6F3E028C"/>
    <w:rsid w:val="6F3FA950"/>
    <w:rsid w:val="6F403B55"/>
    <w:rsid w:val="6F41A2C4"/>
    <w:rsid w:val="6F434CF3"/>
    <w:rsid w:val="6F483145"/>
    <w:rsid w:val="6F4EDDF2"/>
    <w:rsid w:val="6F514592"/>
    <w:rsid w:val="6F5204B5"/>
    <w:rsid w:val="6F530C7C"/>
    <w:rsid w:val="6F536DBC"/>
    <w:rsid w:val="6F5B57FD"/>
    <w:rsid w:val="6F5D9CE9"/>
    <w:rsid w:val="6F63C45C"/>
    <w:rsid w:val="6F63F523"/>
    <w:rsid w:val="6F703BEE"/>
    <w:rsid w:val="6F7CD0AB"/>
    <w:rsid w:val="6F87BFEA"/>
    <w:rsid w:val="6F886217"/>
    <w:rsid w:val="6F8C326C"/>
    <w:rsid w:val="6F8FEC95"/>
    <w:rsid w:val="6F919900"/>
    <w:rsid w:val="6F929056"/>
    <w:rsid w:val="6F9D02B2"/>
    <w:rsid w:val="6F9E6BD3"/>
    <w:rsid w:val="6FA48CAE"/>
    <w:rsid w:val="6FA7A0AB"/>
    <w:rsid w:val="6FB56BEF"/>
    <w:rsid w:val="6FB65CE5"/>
    <w:rsid w:val="6FBAAF42"/>
    <w:rsid w:val="6FC4048C"/>
    <w:rsid w:val="6FCC89BC"/>
    <w:rsid w:val="6FD32C3E"/>
    <w:rsid w:val="6FD5400C"/>
    <w:rsid w:val="6FDBF5CA"/>
    <w:rsid w:val="6FE04AAB"/>
    <w:rsid w:val="6FE09CBD"/>
    <w:rsid w:val="6FE2833E"/>
    <w:rsid w:val="6FE8B8FD"/>
    <w:rsid w:val="6FEAD479"/>
    <w:rsid w:val="6FEBEBBC"/>
    <w:rsid w:val="6FF59EC5"/>
    <w:rsid w:val="6FF5E5C9"/>
    <w:rsid w:val="6FF6D37C"/>
    <w:rsid w:val="6FF80E08"/>
    <w:rsid w:val="6FF8E79B"/>
    <w:rsid w:val="70035DFE"/>
    <w:rsid w:val="700DD218"/>
    <w:rsid w:val="7012DD20"/>
    <w:rsid w:val="7012F507"/>
    <w:rsid w:val="701BA277"/>
    <w:rsid w:val="701CA7FA"/>
    <w:rsid w:val="702115B0"/>
    <w:rsid w:val="7029412C"/>
    <w:rsid w:val="702FFD6B"/>
    <w:rsid w:val="7033684A"/>
    <w:rsid w:val="703418B3"/>
    <w:rsid w:val="70366198"/>
    <w:rsid w:val="7036973D"/>
    <w:rsid w:val="70393CF0"/>
    <w:rsid w:val="703FB50E"/>
    <w:rsid w:val="704EA238"/>
    <w:rsid w:val="70573643"/>
    <w:rsid w:val="705C864B"/>
    <w:rsid w:val="705D098D"/>
    <w:rsid w:val="706D64B3"/>
    <w:rsid w:val="7072E283"/>
    <w:rsid w:val="70731554"/>
    <w:rsid w:val="7074E961"/>
    <w:rsid w:val="707661BB"/>
    <w:rsid w:val="707BDEFC"/>
    <w:rsid w:val="707CBAAF"/>
    <w:rsid w:val="7081A9B7"/>
    <w:rsid w:val="70854AE9"/>
    <w:rsid w:val="708B0EC1"/>
    <w:rsid w:val="708D45A6"/>
    <w:rsid w:val="7091060E"/>
    <w:rsid w:val="70935E71"/>
    <w:rsid w:val="70A50A51"/>
    <w:rsid w:val="70A8F56D"/>
    <w:rsid w:val="70A9B1D0"/>
    <w:rsid w:val="70B487FC"/>
    <w:rsid w:val="70B69FB1"/>
    <w:rsid w:val="70BB6A2C"/>
    <w:rsid w:val="70BCB503"/>
    <w:rsid w:val="70BFEC02"/>
    <w:rsid w:val="70C1F207"/>
    <w:rsid w:val="70D37E57"/>
    <w:rsid w:val="70DCFF27"/>
    <w:rsid w:val="70DEE7A3"/>
    <w:rsid w:val="70DF4F7D"/>
    <w:rsid w:val="70E2FBEC"/>
    <w:rsid w:val="70E60531"/>
    <w:rsid w:val="70E683EB"/>
    <w:rsid w:val="70EA9FE0"/>
    <w:rsid w:val="70F39B58"/>
    <w:rsid w:val="70F60C95"/>
    <w:rsid w:val="70F9CABC"/>
    <w:rsid w:val="7103E6C9"/>
    <w:rsid w:val="71093164"/>
    <w:rsid w:val="710F5892"/>
    <w:rsid w:val="7110FD42"/>
    <w:rsid w:val="711199DD"/>
    <w:rsid w:val="71148A70"/>
    <w:rsid w:val="71261078"/>
    <w:rsid w:val="7129125C"/>
    <w:rsid w:val="712CD66F"/>
    <w:rsid w:val="71313F2C"/>
    <w:rsid w:val="713229B1"/>
    <w:rsid w:val="7140C158"/>
    <w:rsid w:val="71441D59"/>
    <w:rsid w:val="7148B6E4"/>
    <w:rsid w:val="714FF9D9"/>
    <w:rsid w:val="71541BD2"/>
    <w:rsid w:val="7155140B"/>
    <w:rsid w:val="7157FBFA"/>
    <w:rsid w:val="7162E730"/>
    <w:rsid w:val="71645D79"/>
    <w:rsid w:val="716E8A66"/>
    <w:rsid w:val="71755E85"/>
    <w:rsid w:val="7175F3D2"/>
    <w:rsid w:val="717AFDCA"/>
    <w:rsid w:val="717D6955"/>
    <w:rsid w:val="7185A99E"/>
    <w:rsid w:val="7190669A"/>
    <w:rsid w:val="7195FFC8"/>
    <w:rsid w:val="71974A6D"/>
    <w:rsid w:val="71A1C667"/>
    <w:rsid w:val="71A4F18F"/>
    <w:rsid w:val="71A95D43"/>
    <w:rsid w:val="71AACB84"/>
    <w:rsid w:val="71AEDDF1"/>
    <w:rsid w:val="71B737AC"/>
    <w:rsid w:val="71B7A1A5"/>
    <w:rsid w:val="71BC2F77"/>
    <w:rsid w:val="71D5AD7F"/>
    <w:rsid w:val="71D6FC7E"/>
    <w:rsid w:val="71DAC4F6"/>
    <w:rsid w:val="71DD4A14"/>
    <w:rsid w:val="71E04911"/>
    <w:rsid w:val="71ECBA3F"/>
    <w:rsid w:val="71ED5EEF"/>
    <w:rsid w:val="71EF426C"/>
    <w:rsid w:val="71F28B22"/>
    <w:rsid w:val="71F2CDA3"/>
    <w:rsid w:val="71F48986"/>
    <w:rsid w:val="71FB974A"/>
    <w:rsid w:val="71FD9BDB"/>
    <w:rsid w:val="72017D63"/>
    <w:rsid w:val="7203533E"/>
    <w:rsid w:val="7222B33F"/>
    <w:rsid w:val="72234265"/>
    <w:rsid w:val="722CB83B"/>
    <w:rsid w:val="722DEE36"/>
    <w:rsid w:val="72311DFA"/>
    <w:rsid w:val="72340A2F"/>
    <w:rsid w:val="7235318C"/>
    <w:rsid w:val="723C6551"/>
    <w:rsid w:val="72401D16"/>
    <w:rsid w:val="724F3E85"/>
    <w:rsid w:val="724FAD8B"/>
    <w:rsid w:val="7252FA33"/>
    <w:rsid w:val="725B4485"/>
    <w:rsid w:val="725B5F12"/>
    <w:rsid w:val="725EB3BA"/>
    <w:rsid w:val="726086F1"/>
    <w:rsid w:val="7261B0DA"/>
    <w:rsid w:val="72627497"/>
    <w:rsid w:val="72635369"/>
    <w:rsid w:val="7265DEA8"/>
    <w:rsid w:val="72697C4D"/>
    <w:rsid w:val="726AC67E"/>
    <w:rsid w:val="726BE7B2"/>
    <w:rsid w:val="726DF51D"/>
    <w:rsid w:val="726EBFD6"/>
    <w:rsid w:val="72705267"/>
    <w:rsid w:val="7270D5C4"/>
    <w:rsid w:val="72714B06"/>
    <w:rsid w:val="727B1D3C"/>
    <w:rsid w:val="72860822"/>
    <w:rsid w:val="7291AD59"/>
    <w:rsid w:val="72A10254"/>
    <w:rsid w:val="72ACD50F"/>
    <w:rsid w:val="72AFA729"/>
    <w:rsid w:val="72BBA894"/>
    <w:rsid w:val="72BED5DC"/>
    <w:rsid w:val="72C09B7E"/>
    <w:rsid w:val="72C97B1E"/>
    <w:rsid w:val="72CA4855"/>
    <w:rsid w:val="72D44403"/>
    <w:rsid w:val="72DBC8B2"/>
    <w:rsid w:val="72DE61FA"/>
    <w:rsid w:val="72E3795B"/>
    <w:rsid w:val="72EBCA02"/>
    <w:rsid w:val="72EF2401"/>
    <w:rsid w:val="72F40A3C"/>
    <w:rsid w:val="72F5858B"/>
    <w:rsid w:val="72F9CCE3"/>
    <w:rsid w:val="72FCA61A"/>
    <w:rsid w:val="7302DAE0"/>
    <w:rsid w:val="730380DA"/>
    <w:rsid w:val="7304F662"/>
    <w:rsid w:val="7305A819"/>
    <w:rsid w:val="7305FC5E"/>
    <w:rsid w:val="730B5F7C"/>
    <w:rsid w:val="73181B25"/>
    <w:rsid w:val="7318A462"/>
    <w:rsid w:val="731A4382"/>
    <w:rsid w:val="731FA281"/>
    <w:rsid w:val="732059BF"/>
    <w:rsid w:val="73286992"/>
    <w:rsid w:val="7328AD28"/>
    <w:rsid w:val="732EA456"/>
    <w:rsid w:val="732F4FF0"/>
    <w:rsid w:val="7335B91F"/>
    <w:rsid w:val="7335F69E"/>
    <w:rsid w:val="733AB3EB"/>
    <w:rsid w:val="7345E28B"/>
    <w:rsid w:val="734EF09D"/>
    <w:rsid w:val="7363607C"/>
    <w:rsid w:val="73688274"/>
    <w:rsid w:val="736ED222"/>
    <w:rsid w:val="73797F1C"/>
    <w:rsid w:val="7381A889"/>
    <w:rsid w:val="7384E12C"/>
    <w:rsid w:val="738A42FE"/>
    <w:rsid w:val="73A3222F"/>
    <w:rsid w:val="73AF9B40"/>
    <w:rsid w:val="73BA64D9"/>
    <w:rsid w:val="73BF5D73"/>
    <w:rsid w:val="73C0D8D5"/>
    <w:rsid w:val="73C405B1"/>
    <w:rsid w:val="73CD3B65"/>
    <w:rsid w:val="73D2D507"/>
    <w:rsid w:val="73DD987B"/>
    <w:rsid w:val="73E0F970"/>
    <w:rsid w:val="73E9CC51"/>
    <w:rsid w:val="73F35E13"/>
    <w:rsid w:val="73FCF22F"/>
    <w:rsid w:val="73FD4E86"/>
    <w:rsid w:val="73FF0167"/>
    <w:rsid w:val="73FFA5BE"/>
    <w:rsid w:val="7407C51A"/>
    <w:rsid w:val="7409560B"/>
    <w:rsid w:val="740B5352"/>
    <w:rsid w:val="740C0768"/>
    <w:rsid w:val="7411A5AF"/>
    <w:rsid w:val="74121A33"/>
    <w:rsid w:val="7418E3EE"/>
    <w:rsid w:val="742768ED"/>
    <w:rsid w:val="743460D6"/>
    <w:rsid w:val="74353829"/>
    <w:rsid w:val="743C2358"/>
    <w:rsid w:val="7445FB98"/>
    <w:rsid w:val="7449B7F0"/>
    <w:rsid w:val="744A028B"/>
    <w:rsid w:val="744DDE43"/>
    <w:rsid w:val="744FEBCD"/>
    <w:rsid w:val="74567317"/>
    <w:rsid w:val="7462C849"/>
    <w:rsid w:val="746F3180"/>
    <w:rsid w:val="747386B4"/>
    <w:rsid w:val="747C5E44"/>
    <w:rsid w:val="74918513"/>
    <w:rsid w:val="7494E2BC"/>
    <w:rsid w:val="7495B5AF"/>
    <w:rsid w:val="7499B88F"/>
    <w:rsid w:val="7499E21B"/>
    <w:rsid w:val="74A2A2CB"/>
    <w:rsid w:val="74A52CD2"/>
    <w:rsid w:val="74A5C66E"/>
    <w:rsid w:val="74ABCD2E"/>
    <w:rsid w:val="74AC932A"/>
    <w:rsid w:val="74AF03F5"/>
    <w:rsid w:val="74B083A2"/>
    <w:rsid w:val="74B73E60"/>
    <w:rsid w:val="74D86DA3"/>
    <w:rsid w:val="74E63359"/>
    <w:rsid w:val="74EE1931"/>
    <w:rsid w:val="74FE7AC1"/>
    <w:rsid w:val="750CDF77"/>
    <w:rsid w:val="751103C9"/>
    <w:rsid w:val="7515866D"/>
    <w:rsid w:val="75171129"/>
    <w:rsid w:val="751C93EA"/>
    <w:rsid w:val="751E80A0"/>
    <w:rsid w:val="751F259C"/>
    <w:rsid w:val="7521F7F9"/>
    <w:rsid w:val="752352C5"/>
    <w:rsid w:val="752C248E"/>
    <w:rsid w:val="7531E782"/>
    <w:rsid w:val="753243B6"/>
    <w:rsid w:val="75376D99"/>
    <w:rsid w:val="7538BC18"/>
    <w:rsid w:val="753AA7C2"/>
    <w:rsid w:val="75409B86"/>
    <w:rsid w:val="7546CBF4"/>
    <w:rsid w:val="754A34E6"/>
    <w:rsid w:val="754C67DE"/>
    <w:rsid w:val="754E3599"/>
    <w:rsid w:val="754F405F"/>
    <w:rsid w:val="75535600"/>
    <w:rsid w:val="755AABC1"/>
    <w:rsid w:val="755FA8D3"/>
    <w:rsid w:val="7560FA35"/>
    <w:rsid w:val="7563827C"/>
    <w:rsid w:val="756DB6EA"/>
    <w:rsid w:val="75854C48"/>
    <w:rsid w:val="7587F2DC"/>
    <w:rsid w:val="758F6CB2"/>
    <w:rsid w:val="7592A7B2"/>
    <w:rsid w:val="759540FC"/>
    <w:rsid w:val="7597903B"/>
    <w:rsid w:val="75A1BD5C"/>
    <w:rsid w:val="75A3B207"/>
    <w:rsid w:val="75A44CA0"/>
    <w:rsid w:val="75A5CDE6"/>
    <w:rsid w:val="75A811BB"/>
    <w:rsid w:val="75AE3657"/>
    <w:rsid w:val="75AEB6C1"/>
    <w:rsid w:val="75B29566"/>
    <w:rsid w:val="75B90B6A"/>
    <w:rsid w:val="75BB18E8"/>
    <w:rsid w:val="75C32470"/>
    <w:rsid w:val="75D0760C"/>
    <w:rsid w:val="75D13D75"/>
    <w:rsid w:val="75E743F6"/>
    <w:rsid w:val="75F443FA"/>
    <w:rsid w:val="76010B70"/>
    <w:rsid w:val="7604C6EA"/>
    <w:rsid w:val="76060187"/>
    <w:rsid w:val="7606F10D"/>
    <w:rsid w:val="7616F389"/>
    <w:rsid w:val="761C3783"/>
    <w:rsid w:val="761D90D1"/>
    <w:rsid w:val="761DDA9C"/>
    <w:rsid w:val="762022A6"/>
    <w:rsid w:val="7626010B"/>
    <w:rsid w:val="76269A88"/>
    <w:rsid w:val="762EF48E"/>
    <w:rsid w:val="7630A8B5"/>
    <w:rsid w:val="76312B69"/>
    <w:rsid w:val="76313315"/>
    <w:rsid w:val="7631C18A"/>
    <w:rsid w:val="76380EED"/>
    <w:rsid w:val="7638A427"/>
    <w:rsid w:val="7638FA2D"/>
    <w:rsid w:val="763AAE11"/>
    <w:rsid w:val="763BC5B9"/>
    <w:rsid w:val="76440460"/>
    <w:rsid w:val="7644566C"/>
    <w:rsid w:val="764653FB"/>
    <w:rsid w:val="76472453"/>
    <w:rsid w:val="7648C64A"/>
    <w:rsid w:val="764A4AB9"/>
    <w:rsid w:val="764CC723"/>
    <w:rsid w:val="764E33D3"/>
    <w:rsid w:val="7653F944"/>
    <w:rsid w:val="765680C9"/>
    <w:rsid w:val="7657FE53"/>
    <w:rsid w:val="765B0E50"/>
    <w:rsid w:val="765F1F67"/>
    <w:rsid w:val="76607F63"/>
    <w:rsid w:val="766B760C"/>
    <w:rsid w:val="766BFBFA"/>
    <w:rsid w:val="766CA5E1"/>
    <w:rsid w:val="766FE307"/>
    <w:rsid w:val="768137AD"/>
    <w:rsid w:val="76854FE6"/>
    <w:rsid w:val="76860805"/>
    <w:rsid w:val="768AD85C"/>
    <w:rsid w:val="76914544"/>
    <w:rsid w:val="76947591"/>
    <w:rsid w:val="769B7F95"/>
    <w:rsid w:val="76A3CE9A"/>
    <w:rsid w:val="76A9839E"/>
    <w:rsid w:val="76AD24BF"/>
    <w:rsid w:val="76B085CB"/>
    <w:rsid w:val="76BFA44D"/>
    <w:rsid w:val="76D29459"/>
    <w:rsid w:val="76D630D5"/>
    <w:rsid w:val="76D95A1B"/>
    <w:rsid w:val="76F34A74"/>
    <w:rsid w:val="7702848C"/>
    <w:rsid w:val="7707E64F"/>
    <w:rsid w:val="77092E23"/>
    <w:rsid w:val="770A2701"/>
    <w:rsid w:val="77179AF4"/>
    <w:rsid w:val="77212CAD"/>
    <w:rsid w:val="772D4D80"/>
    <w:rsid w:val="77412A44"/>
    <w:rsid w:val="774E0BB8"/>
    <w:rsid w:val="7751553E"/>
    <w:rsid w:val="7753A1C5"/>
    <w:rsid w:val="7757187A"/>
    <w:rsid w:val="77571C9B"/>
    <w:rsid w:val="775CE323"/>
    <w:rsid w:val="775F3523"/>
    <w:rsid w:val="775F36AB"/>
    <w:rsid w:val="776E2EB3"/>
    <w:rsid w:val="77752A91"/>
    <w:rsid w:val="7777DB18"/>
    <w:rsid w:val="77799598"/>
    <w:rsid w:val="777DE6EE"/>
    <w:rsid w:val="77804416"/>
    <w:rsid w:val="7783D775"/>
    <w:rsid w:val="77846724"/>
    <w:rsid w:val="77862C8F"/>
    <w:rsid w:val="7795ACE8"/>
    <w:rsid w:val="7797F5FF"/>
    <w:rsid w:val="779E2C48"/>
    <w:rsid w:val="77A36EA8"/>
    <w:rsid w:val="77A57BDF"/>
    <w:rsid w:val="77AF9173"/>
    <w:rsid w:val="77B11D6F"/>
    <w:rsid w:val="77B52996"/>
    <w:rsid w:val="77B8D782"/>
    <w:rsid w:val="77C2640D"/>
    <w:rsid w:val="77C670D8"/>
    <w:rsid w:val="77C87672"/>
    <w:rsid w:val="77CD2346"/>
    <w:rsid w:val="77CFC99A"/>
    <w:rsid w:val="77D27BDF"/>
    <w:rsid w:val="77DA2A44"/>
    <w:rsid w:val="77DC8F6B"/>
    <w:rsid w:val="77F1C446"/>
    <w:rsid w:val="77F353FE"/>
    <w:rsid w:val="78082DBC"/>
    <w:rsid w:val="7810D4DD"/>
    <w:rsid w:val="7815F771"/>
    <w:rsid w:val="7817DBDF"/>
    <w:rsid w:val="781EDA46"/>
    <w:rsid w:val="7821BCC3"/>
    <w:rsid w:val="782D15A5"/>
    <w:rsid w:val="7833D534"/>
    <w:rsid w:val="78361331"/>
    <w:rsid w:val="783D2720"/>
    <w:rsid w:val="783ED19D"/>
    <w:rsid w:val="78410815"/>
    <w:rsid w:val="78446627"/>
    <w:rsid w:val="784B2BEF"/>
    <w:rsid w:val="78551A4C"/>
    <w:rsid w:val="785F0ED0"/>
    <w:rsid w:val="7866A49A"/>
    <w:rsid w:val="786CEC62"/>
    <w:rsid w:val="786F63A5"/>
    <w:rsid w:val="78717E3B"/>
    <w:rsid w:val="788546C9"/>
    <w:rsid w:val="78879D2C"/>
    <w:rsid w:val="788C210F"/>
    <w:rsid w:val="7890288D"/>
    <w:rsid w:val="7890B125"/>
    <w:rsid w:val="78A0C102"/>
    <w:rsid w:val="78A2212A"/>
    <w:rsid w:val="78ABBC3B"/>
    <w:rsid w:val="78ABFC03"/>
    <w:rsid w:val="78AF83D7"/>
    <w:rsid w:val="78B46A87"/>
    <w:rsid w:val="78B73AF7"/>
    <w:rsid w:val="78BD199B"/>
    <w:rsid w:val="78E3F821"/>
    <w:rsid w:val="78E4A447"/>
    <w:rsid w:val="78F246A2"/>
    <w:rsid w:val="78F404EE"/>
    <w:rsid w:val="78FF4B79"/>
    <w:rsid w:val="790D5B8B"/>
    <w:rsid w:val="790DA079"/>
    <w:rsid w:val="7912ABB6"/>
    <w:rsid w:val="791459C2"/>
    <w:rsid w:val="79217031"/>
    <w:rsid w:val="79266075"/>
    <w:rsid w:val="792ABEB0"/>
    <w:rsid w:val="792E9464"/>
    <w:rsid w:val="7936D5D8"/>
    <w:rsid w:val="7937D61C"/>
    <w:rsid w:val="793AC97D"/>
    <w:rsid w:val="793CC14B"/>
    <w:rsid w:val="793DCC5A"/>
    <w:rsid w:val="793DD342"/>
    <w:rsid w:val="7942E043"/>
    <w:rsid w:val="794FED35"/>
    <w:rsid w:val="7957CC69"/>
    <w:rsid w:val="7961D2B2"/>
    <w:rsid w:val="79718F1D"/>
    <w:rsid w:val="79746902"/>
    <w:rsid w:val="7975DE23"/>
    <w:rsid w:val="797A14AC"/>
    <w:rsid w:val="797A8FCB"/>
    <w:rsid w:val="797B1472"/>
    <w:rsid w:val="797BFD75"/>
    <w:rsid w:val="79815262"/>
    <w:rsid w:val="798702DF"/>
    <w:rsid w:val="79890512"/>
    <w:rsid w:val="7999B143"/>
    <w:rsid w:val="79A04874"/>
    <w:rsid w:val="79AB6DF1"/>
    <w:rsid w:val="79AEC408"/>
    <w:rsid w:val="79C4FDFE"/>
    <w:rsid w:val="79C7ABB8"/>
    <w:rsid w:val="79CF5583"/>
    <w:rsid w:val="79D10AE7"/>
    <w:rsid w:val="79D1B669"/>
    <w:rsid w:val="79D962C0"/>
    <w:rsid w:val="79EC2117"/>
    <w:rsid w:val="79EC99AA"/>
    <w:rsid w:val="79EF6C75"/>
    <w:rsid w:val="79F38403"/>
    <w:rsid w:val="79FA624F"/>
    <w:rsid w:val="79FD0FE4"/>
    <w:rsid w:val="79FEDF69"/>
    <w:rsid w:val="7A00922D"/>
    <w:rsid w:val="7A024CA5"/>
    <w:rsid w:val="7A083F28"/>
    <w:rsid w:val="7A0CA2A7"/>
    <w:rsid w:val="7A0D1A2C"/>
    <w:rsid w:val="7A0E856D"/>
    <w:rsid w:val="7A123CE5"/>
    <w:rsid w:val="7A1553D4"/>
    <w:rsid w:val="7A21A6BC"/>
    <w:rsid w:val="7A22E13F"/>
    <w:rsid w:val="7A285A16"/>
    <w:rsid w:val="7A3D9804"/>
    <w:rsid w:val="7A3DBBB1"/>
    <w:rsid w:val="7A40B64D"/>
    <w:rsid w:val="7A4858FF"/>
    <w:rsid w:val="7A4F59B2"/>
    <w:rsid w:val="7A4FB648"/>
    <w:rsid w:val="7A581780"/>
    <w:rsid w:val="7A5B4725"/>
    <w:rsid w:val="7A5CA9FA"/>
    <w:rsid w:val="7A5DCF76"/>
    <w:rsid w:val="7A63E57C"/>
    <w:rsid w:val="7A657334"/>
    <w:rsid w:val="7A6D4010"/>
    <w:rsid w:val="7A6FDF56"/>
    <w:rsid w:val="7A742BE7"/>
    <w:rsid w:val="7A77D67D"/>
    <w:rsid w:val="7A843156"/>
    <w:rsid w:val="7A8B4F69"/>
    <w:rsid w:val="7A91E78B"/>
    <w:rsid w:val="7AA66E4D"/>
    <w:rsid w:val="7AB12EE0"/>
    <w:rsid w:val="7AB20330"/>
    <w:rsid w:val="7AB98BD1"/>
    <w:rsid w:val="7ABEB04D"/>
    <w:rsid w:val="7AC69247"/>
    <w:rsid w:val="7AC99F60"/>
    <w:rsid w:val="7ADACE8B"/>
    <w:rsid w:val="7ADDF4B4"/>
    <w:rsid w:val="7AE715FF"/>
    <w:rsid w:val="7AE8DAD7"/>
    <w:rsid w:val="7AEC3FC3"/>
    <w:rsid w:val="7AEC91FF"/>
    <w:rsid w:val="7AEFFE7B"/>
    <w:rsid w:val="7AF57463"/>
    <w:rsid w:val="7AF7758E"/>
    <w:rsid w:val="7AFFF52D"/>
    <w:rsid w:val="7B02F3C2"/>
    <w:rsid w:val="7B081EA2"/>
    <w:rsid w:val="7B0A1481"/>
    <w:rsid w:val="7B21ECBE"/>
    <w:rsid w:val="7B23D929"/>
    <w:rsid w:val="7B266F5A"/>
    <w:rsid w:val="7B29A4A5"/>
    <w:rsid w:val="7B2C1208"/>
    <w:rsid w:val="7B31C04C"/>
    <w:rsid w:val="7B33ECAC"/>
    <w:rsid w:val="7B3F562D"/>
    <w:rsid w:val="7B42FC16"/>
    <w:rsid w:val="7B45C01F"/>
    <w:rsid w:val="7B46039D"/>
    <w:rsid w:val="7B47CE5D"/>
    <w:rsid w:val="7B4AB074"/>
    <w:rsid w:val="7B5C42E2"/>
    <w:rsid w:val="7B5EE4A6"/>
    <w:rsid w:val="7B5FC7F4"/>
    <w:rsid w:val="7B64B667"/>
    <w:rsid w:val="7B6835D4"/>
    <w:rsid w:val="7B717F3A"/>
    <w:rsid w:val="7B7443AD"/>
    <w:rsid w:val="7B842DEA"/>
    <w:rsid w:val="7B88ACCF"/>
    <w:rsid w:val="7B890A2B"/>
    <w:rsid w:val="7B930D07"/>
    <w:rsid w:val="7BAA553C"/>
    <w:rsid w:val="7BAADF0E"/>
    <w:rsid w:val="7BAF5CF3"/>
    <w:rsid w:val="7BB7E843"/>
    <w:rsid w:val="7BBD7A12"/>
    <w:rsid w:val="7BCF1E58"/>
    <w:rsid w:val="7BE4B066"/>
    <w:rsid w:val="7BF156B2"/>
    <w:rsid w:val="7BF7A2CE"/>
    <w:rsid w:val="7BFBE568"/>
    <w:rsid w:val="7BFF8394"/>
    <w:rsid w:val="7C0864DC"/>
    <w:rsid w:val="7C0CED0C"/>
    <w:rsid w:val="7C0FDD45"/>
    <w:rsid w:val="7C1128E9"/>
    <w:rsid w:val="7C1E351B"/>
    <w:rsid w:val="7C20EDF9"/>
    <w:rsid w:val="7C26B4A9"/>
    <w:rsid w:val="7C3C4CC9"/>
    <w:rsid w:val="7C3F9EBA"/>
    <w:rsid w:val="7C40748F"/>
    <w:rsid w:val="7C45B4A6"/>
    <w:rsid w:val="7C468A06"/>
    <w:rsid w:val="7C52E1CC"/>
    <w:rsid w:val="7C53EA2D"/>
    <w:rsid w:val="7C57EF13"/>
    <w:rsid w:val="7C59397A"/>
    <w:rsid w:val="7C6B880F"/>
    <w:rsid w:val="7C846F14"/>
    <w:rsid w:val="7C9C4845"/>
    <w:rsid w:val="7C9FD64D"/>
    <w:rsid w:val="7CA0597E"/>
    <w:rsid w:val="7CAA3B3D"/>
    <w:rsid w:val="7CB07B5A"/>
    <w:rsid w:val="7CB216BF"/>
    <w:rsid w:val="7CB2A69D"/>
    <w:rsid w:val="7CB58694"/>
    <w:rsid w:val="7CB75B95"/>
    <w:rsid w:val="7CB98ADB"/>
    <w:rsid w:val="7CBD4608"/>
    <w:rsid w:val="7CC0C3F7"/>
    <w:rsid w:val="7CCC29F2"/>
    <w:rsid w:val="7CD54FBF"/>
    <w:rsid w:val="7CD77F7B"/>
    <w:rsid w:val="7CDA7661"/>
    <w:rsid w:val="7CDC2E90"/>
    <w:rsid w:val="7CDD979A"/>
    <w:rsid w:val="7CDEDE29"/>
    <w:rsid w:val="7CDF4020"/>
    <w:rsid w:val="7CE41C8B"/>
    <w:rsid w:val="7CE532DE"/>
    <w:rsid w:val="7CED2CFA"/>
    <w:rsid w:val="7D040B0D"/>
    <w:rsid w:val="7D0A1A98"/>
    <w:rsid w:val="7D0B73E3"/>
    <w:rsid w:val="7D14F39A"/>
    <w:rsid w:val="7D16E140"/>
    <w:rsid w:val="7D186D07"/>
    <w:rsid w:val="7D1B665E"/>
    <w:rsid w:val="7D1BE287"/>
    <w:rsid w:val="7D1BE4CC"/>
    <w:rsid w:val="7D1CC439"/>
    <w:rsid w:val="7D1ECB55"/>
    <w:rsid w:val="7D26AD32"/>
    <w:rsid w:val="7D2D0956"/>
    <w:rsid w:val="7D2F9087"/>
    <w:rsid w:val="7D33C13A"/>
    <w:rsid w:val="7D356347"/>
    <w:rsid w:val="7D356E4F"/>
    <w:rsid w:val="7D37CBA7"/>
    <w:rsid w:val="7D3C50BF"/>
    <w:rsid w:val="7D413FB8"/>
    <w:rsid w:val="7D446DD3"/>
    <w:rsid w:val="7D4569C3"/>
    <w:rsid w:val="7D4B7874"/>
    <w:rsid w:val="7D4BDBB7"/>
    <w:rsid w:val="7D4DF820"/>
    <w:rsid w:val="7D4ECD3F"/>
    <w:rsid w:val="7D503757"/>
    <w:rsid w:val="7D6039AB"/>
    <w:rsid w:val="7D61E0BB"/>
    <w:rsid w:val="7D74C5E9"/>
    <w:rsid w:val="7D7ECA96"/>
    <w:rsid w:val="7D7FCCBA"/>
    <w:rsid w:val="7D94B656"/>
    <w:rsid w:val="7D9EF17B"/>
    <w:rsid w:val="7DA72A6D"/>
    <w:rsid w:val="7DA8073D"/>
    <w:rsid w:val="7DA94CCA"/>
    <w:rsid w:val="7DB69DD7"/>
    <w:rsid w:val="7DBB65D0"/>
    <w:rsid w:val="7DBDB444"/>
    <w:rsid w:val="7DBF5FAE"/>
    <w:rsid w:val="7DC5CED1"/>
    <w:rsid w:val="7DCA7C86"/>
    <w:rsid w:val="7DCFC4DE"/>
    <w:rsid w:val="7DDA6B4B"/>
    <w:rsid w:val="7DDA8BAB"/>
    <w:rsid w:val="7DE1089F"/>
    <w:rsid w:val="7DEAFD88"/>
    <w:rsid w:val="7DED276F"/>
    <w:rsid w:val="7DEE09C3"/>
    <w:rsid w:val="7DEFDCFA"/>
    <w:rsid w:val="7DF5923D"/>
    <w:rsid w:val="7DF5E152"/>
    <w:rsid w:val="7DFA80D5"/>
    <w:rsid w:val="7DFD5F6B"/>
    <w:rsid w:val="7E021F35"/>
    <w:rsid w:val="7E03DA89"/>
    <w:rsid w:val="7E0469FB"/>
    <w:rsid w:val="7E06613F"/>
    <w:rsid w:val="7E1441DF"/>
    <w:rsid w:val="7E14BBCD"/>
    <w:rsid w:val="7E14BC9F"/>
    <w:rsid w:val="7E15EAAA"/>
    <w:rsid w:val="7E1B293E"/>
    <w:rsid w:val="7E1CA47B"/>
    <w:rsid w:val="7E216BB0"/>
    <w:rsid w:val="7E23EF68"/>
    <w:rsid w:val="7E35ECA2"/>
    <w:rsid w:val="7E3EF082"/>
    <w:rsid w:val="7E3F1E73"/>
    <w:rsid w:val="7E46EEE9"/>
    <w:rsid w:val="7E4A1F2D"/>
    <w:rsid w:val="7E531E45"/>
    <w:rsid w:val="7E55EB80"/>
    <w:rsid w:val="7E5B9A86"/>
    <w:rsid w:val="7E5CDDE1"/>
    <w:rsid w:val="7E659246"/>
    <w:rsid w:val="7E71CB32"/>
    <w:rsid w:val="7E7E0E77"/>
    <w:rsid w:val="7E853398"/>
    <w:rsid w:val="7E8AA9D1"/>
    <w:rsid w:val="7E8EBCD1"/>
    <w:rsid w:val="7E945060"/>
    <w:rsid w:val="7E9772C5"/>
    <w:rsid w:val="7E979B9E"/>
    <w:rsid w:val="7EA0FAF1"/>
    <w:rsid w:val="7EA3C632"/>
    <w:rsid w:val="7EA54209"/>
    <w:rsid w:val="7EAE51B1"/>
    <w:rsid w:val="7EAFB3B3"/>
    <w:rsid w:val="7EB18405"/>
    <w:rsid w:val="7EB7BEB7"/>
    <w:rsid w:val="7ECF0F34"/>
    <w:rsid w:val="7ED01BB3"/>
    <w:rsid w:val="7ED0A7AB"/>
    <w:rsid w:val="7ED6C7D9"/>
    <w:rsid w:val="7EDA5113"/>
    <w:rsid w:val="7EDC8CD8"/>
    <w:rsid w:val="7EF4FA86"/>
    <w:rsid w:val="7EF6E49D"/>
    <w:rsid w:val="7EF95DB0"/>
    <w:rsid w:val="7EFAB16A"/>
    <w:rsid w:val="7EFBE250"/>
    <w:rsid w:val="7F01CC7C"/>
    <w:rsid w:val="7F0824D9"/>
    <w:rsid w:val="7F0AC916"/>
    <w:rsid w:val="7F1116B7"/>
    <w:rsid w:val="7F1D8023"/>
    <w:rsid w:val="7F20D207"/>
    <w:rsid w:val="7F25A231"/>
    <w:rsid w:val="7F27245F"/>
    <w:rsid w:val="7F3106A7"/>
    <w:rsid w:val="7F3137E6"/>
    <w:rsid w:val="7F385F6E"/>
    <w:rsid w:val="7F390DE3"/>
    <w:rsid w:val="7F3E0B9A"/>
    <w:rsid w:val="7F45301C"/>
    <w:rsid w:val="7F4A51C6"/>
    <w:rsid w:val="7F5804D8"/>
    <w:rsid w:val="7F582F59"/>
    <w:rsid w:val="7F5A0EB4"/>
    <w:rsid w:val="7F5EC624"/>
    <w:rsid w:val="7F69CA53"/>
    <w:rsid w:val="7F6F17EA"/>
    <w:rsid w:val="7F7E2DFB"/>
    <w:rsid w:val="7F7FA9A2"/>
    <w:rsid w:val="7F88615B"/>
    <w:rsid w:val="7F8DEE47"/>
    <w:rsid w:val="7F9B05D1"/>
    <w:rsid w:val="7F9CB2E1"/>
    <w:rsid w:val="7FA220A8"/>
    <w:rsid w:val="7FAE6D8C"/>
    <w:rsid w:val="7FAFEE8F"/>
    <w:rsid w:val="7FB00166"/>
    <w:rsid w:val="7FB13A36"/>
    <w:rsid w:val="7FB17535"/>
    <w:rsid w:val="7FCD12C0"/>
    <w:rsid w:val="7FCF1DFA"/>
    <w:rsid w:val="7FD04C7A"/>
    <w:rsid w:val="7FD72BA1"/>
    <w:rsid w:val="7FDA5024"/>
    <w:rsid w:val="7FE59940"/>
    <w:rsid w:val="7FEA4F0F"/>
    <w:rsid w:val="7FF12CFF"/>
    <w:rsid w:val="7FF15A7C"/>
    <w:rsid w:val="7FFB7600"/>
    <w:rsid w:val="7FFC5C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EE2BF2"/>
  <w15:docId w15:val="{9A5EDAF1-DC93-4391-9985-2F7A391FE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iPriority="1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iPriority="99"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2EC6"/>
    <w:pPr>
      <w:spacing w:line="276" w:lineRule="auto"/>
    </w:pPr>
    <w:rPr>
      <w:rFonts w:asciiTheme="minorHAnsi" w:eastAsiaTheme="minorHAnsi" w:hAnsiTheme="minorHAnsi" w:cstheme="minorBidi"/>
      <w:sz w:val="22"/>
      <w:szCs w:val="22"/>
    </w:rPr>
  </w:style>
  <w:style w:type="paragraph" w:styleId="Heading1">
    <w:name w:val="heading 1"/>
    <w:aliases w:val="P.Heading 1"/>
    <w:basedOn w:val="Normal"/>
    <w:next w:val="Normal"/>
    <w:link w:val="Heading1Char"/>
    <w:qFormat/>
    <w:rsid w:val="0055077E"/>
    <w:pPr>
      <w:tabs>
        <w:tab w:val="left" w:pos="360"/>
        <w:tab w:val="left" w:pos="720"/>
        <w:tab w:val="left" w:pos="1080"/>
        <w:tab w:val="left" w:pos="1440"/>
        <w:tab w:val="left" w:pos="1800"/>
        <w:tab w:val="left" w:pos="2160"/>
        <w:tab w:val="left" w:pos="2520"/>
        <w:tab w:val="left" w:pos="2880"/>
      </w:tabs>
      <w:ind w:right="3600"/>
      <w:outlineLvl w:val="0"/>
    </w:pPr>
    <w:rPr>
      <w:b/>
      <w:bCs/>
      <w:color w:val="2F5496" w:themeColor="accent5" w:themeShade="BF"/>
      <w:sz w:val="48"/>
      <w:szCs w:val="40"/>
    </w:rPr>
  </w:style>
  <w:style w:type="paragraph" w:styleId="Heading2">
    <w:name w:val="heading 2"/>
    <w:basedOn w:val="Normal"/>
    <w:next w:val="BodyTextposthead"/>
    <w:link w:val="Heading2Char"/>
    <w:uiPriority w:val="4"/>
    <w:unhideWhenUsed/>
    <w:qFormat/>
    <w:rsid w:val="00106691"/>
    <w:pPr>
      <w:keepNext/>
      <w:pageBreakBefore/>
      <w:pBdr>
        <w:bottom w:val="single" w:sz="12" w:space="1" w:color="ED7D31" w:themeColor="accent2"/>
      </w:pBdr>
      <w:spacing w:after="120"/>
      <w:outlineLvl w:val="1"/>
    </w:pPr>
    <w:rPr>
      <w:rFonts w:asciiTheme="majorHAnsi" w:hAnsiTheme="majorHAnsi"/>
      <w:color w:val="2F5496" w:themeColor="accent5" w:themeShade="BF"/>
      <w:sz w:val="32"/>
    </w:rPr>
  </w:style>
  <w:style w:type="paragraph" w:styleId="Heading3">
    <w:name w:val="heading 3"/>
    <w:basedOn w:val="BodyText"/>
    <w:next w:val="BodyTextposthead"/>
    <w:link w:val="Heading3Char"/>
    <w:uiPriority w:val="4"/>
    <w:unhideWhenUsed/>
    <w:qFormat/>
    <w:rsid w:val="004A5568"/>
    <w:pPr>
      <w:keepNext/>
      <w:outlineLvl w:val="2"/>
    </w:pPr>
    <w:rPr>
      <w:rFonts w:asciiTheme="majorHAnsi" w:hAnsiTheme="majorHAnsi"/>
      <w:color w:val="2F5496" w:themeColor="accent5" w:themeShade="BF"/>
      <w:sz w:val="28"/>
    </w:rPr>
  </w:style>
  <w:style w:type="paragraph" w:styleId="Heading4">
    <w:name w:val="heading 4"/>
    <w:basedOn w:val="Heading3"/>
    <w:next w:val="BodyTextposthead"/>
    <w:link w:val="Heading4Char"/>
    <w:uiPriority w:val="4"/>
    <w:unhideWhenUsed/>
    <w:qFormat/>
    <w:rsid w:val="004A5568"/>
    <w:pPr>
      <w:outlineLvl w:val="3"/>
    </w:pPr>
    <w:rPr>
      <w:rFonts w:cstheme="majorBidi"/>
      <w:i/>
      <w:iCs/>
      <w:color w:val="2E74B5" w:themeColor="accent1" w:themeShade="BF"/>
      <w:sz w:val="22"/>
    </w:rPr>
  </w:style>
  <w:style w:type="paragraph" w:styleId="Heading5">
    <w:name w:val="heading 5"/>
    <w:basedOn w:val="Heading4"/>
    <w:next w:val="BodyTextposthead"/>
    <w:link w:val="Heading5Char"/>
    <w:uiPriority w:val="4"/>
    <w:unhideWhenUsed/>
    <w:qFormat/>
    <w:rsid w:val="004A5568"/>
    <w:pPr>
      <w:outlineLvl w:val="4"/>
    </w:pPr>
    <w:rPr>
      <w:rFonts w:eastAsia="Times New Roman" w:cs="Times New Roman"/>
      <w:bCs/>
      <w:i w:val="0"/>
      <w:iCs w:val="0"/>
      <w:color w:val="auto"/>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
    <w:name w:val="Section"/>
    <w:basedOn w:val="Normal"/>
    <w:next w:val="Normal"/>
    <w:link w:val="SectionChar"/>
    <w:qFormat/>
    <w:rsid w:val="008E314D"/>
    <w:pPr>
      <w:keepNext/>
      <w:pageBreakBefore/>
      <w:pBdr>
        <w:bottom w:val="single" w:sz="4" w:space="1" w:color="auto"/>
      </w:pBdr>
    </w:pPr>
    <w:rPr>
      <w:sz w:val="36"/>
    </w:rPr>
  </w:style>
  <w:style w:type="character" w:customStyle="1" w:styleId="SectionChar">
    <w:name w:val="Section Char"/>
    <w:basedOn w:val="DefaultParagraphFont"/>
    <w:link w:val="Section"/>
    <w:rsid w:val="008E314D"/>
    <w:rPr>
      <w:rFonts w:asciiTheme="minorHAnsi" w:eastAsiaTheme="minorHAnsi" w:hAnsiTheme="minorHAnsi" w:cstheme="minorBidi"/>
      <w:sz w:val="36"/>
      <w:szCs w:val="22"/>
    </w:rPr>
  </w:style>
  <w:style w:type="paragraph" w:customStyle="1" w:styleId="Subsection">
    <w:name w:val="Subsection"/>
    <w:basedOn w:val="Normal"/>
    <w:next w:val="Normal"/>
    <w:link w:val="SubsectionChar"/>
    <w:qFormat/>
    <w:rsid w:val="008E314D"/>
    <w:pPr>
      <w:keepNext/>
      <w:spacing w:before="200"/>
    </w:pPr>
    <w:rPr>
      <w:b/>
      <w:sz w:val="28"/>
    </w:rPr>
  </w:style>
  <w:style w:type="character" w:customStyle="1" w:styleId="SubsectionChar">
    <w:name w:val="Subsection Char"/>
    <w:basedOn w:val="DefaultParagraphFont"/>
    <w:link w:val="Subsection"/>
    <w:rsid w:val="008E314D"/>
    <w:rPr>
      <w:rFonts w:asciiTheme="minorHAnsi" w:eastAsiaTheme="minorHAnsi" w:hAnsiTheme="minorHAnsi" w:cstheme="minorBidi"/>
      <w:b/>
      <w:sz w:val="28"/>
      <w:szCs w:val="22"/>
    </w:rPr>
  </w:style>
  <w:style w:type="paragraph" w:customStyle="1" w:styleId="Standard">
    <w:name w:val="Standard"/>
    <w:basedOn w:val="Normal"/>
    <w:link w:val="StandardChar"/>
    <w:qFormat/>
    <w:rsid w:val="008E314D"/>
    <w:pPr>
      <w:widowControl w:val="0"/>
      <w:spacing w:before="240"/>
      <w:contextualSpacing/>
    </w:pPr>
    <w:rPr>
      <w:rFonts w:eastAsia="Cambria" w:cstheme="minorHAnsi"/>
      <w:b/>
      <w:bCs/>
      <w:i/>
      <w:iCs/>
      <w:sz w:val="24"/>
      <w:szCs w:val="24"/>
    </w:rPr>
  </w:style>
  <w:style w:type="character" w:customStyle="1" w:styleId="StandardChar">
    <w:name w:val="Standard Char"/>
    <w:basedOn w:val="DefaultParagraphFont"/>
    <w:link w:val="Standard"/>
    <w:rsid w:val="008E314D"/>
    <w:rPr>
      <w:rFonts w:asciiTheme="minorHAnsi" w:eastAsia="Cambria" w:hAnsiTheme="minorHAnsi" w:cstheme="minorHAnsi"/>
      <w:b/>
      <w:bCs/>
      <w:i/>
      <w:iCs/>
      <w:sz w:val="24"/>
      <w:szCs w:val="24"/>
    </w:rPr>
  </w:style>
  <w:style w:type="paragraph" w:styleId="TOC1">
    <w:name w:val="toc 1"/>
    <w:basedOn w:val="Normal"/>
    <w:next w:val="Normal"/>
    <w:autoRedefine/>
    <w:uiPriority w:val="39"/>
    <w:unhideWhenUsed/>
    <w:rsid w:val="004D64C4"/>
    <w:pPr>
      <w:tabs>
        <w:tab w:val="right" w:leader="dot" w:pos="9350"/>
      </w:tabs>
      <w:spacing w:after="100"/>
      <w:ind w:right="720"/>
    </w:pPr>
  </w:style>
  <w:style w:type="paragraph" w:customStyle="1" w:styleId="Subsection2">
    <w:name w:val="Subsection2"/>
    <w:basedOn w:val="Normal"/>
    <w:link w:val="Subsection2Char"/>
    <w:qFormat/>
    <w:rsid w:val="008E314D"/>
    <w:rPr>
      <w:b/>
    </w:rPr>
  </w:style>
  <w:style w:type="character" w:customStyle="1" w:styleId="Subsection2Char">
    <w:name w:val="Subsection2 Char"/>
    <w:basedOn w:val="DefaultParagraphFont"/>
    <w:link w:val="Subsection2"/>
    <w:rsid w:val="008E314D"/>
    <w:rPr>
      <w:rFonts w:asciiTheme="minorHAnsi" w:eastAsiaTheme="minorHAnsi" w:hAnsiTheme="minorHAnsi" w:cstheme="minorBidi"/>
      <w:b/>
      <w:sz w:val="22"/>
      <w:szCs w:val="22"/>
    </w:rPr>
  </w:style>
  <w:style w:type="character" w:customStyle="1" w:styleId="FooterChar">
    <w:name w:val="Footer Char"/>
    <w:basedOn w:val="DefaultParagraphFont"/>
    <w:link w:val="Footer"/>
    <w:uiPriority w:val="99"/>
    <w:rsid w:val="004A5568"/>
    <w:rPr>
      <w:rFonts w:asciiTheme="minorHAnsi" w:eastAsiaTheme="minorHAnsi" w:hAnsiTheme="minorHAnsi" w:cstheme="minorBidi"/>
      <w:szCs w:val="22"/>
    </w:rPr>
  </w:style>
  <w:style w:type="paragraph" w:styleId="Footer">
    <w:name w:val="footer"/>
    <w:basedOn w:val="Normal"/>
    <w:link w:val="FooterChar"/>
    <w:uiPriority w:val="99"/>
    <w:unhideWhenUsed/>
    <w:qFormat/>
    <w:rsid w:val="004A5568"/>
    <w:pPr>
      <w:pBdr>
        <w:top w:val="single" w:sz="12" w:space="3" w:color="ED7D31" w:themeColor="accent2"/>
      </w:pBdr>
      <w:tabs>
        <w:tab w:val="right" w:pos="12870"/>
      </w:tabs>
      <w:spacing w:line="240" w:lineRule="auto"/>
      <w:ind w:right="54"/>
    </w:pPr>
    <w:rPr>
      <w:sz w:val="20"/>
    </w:rPr>
  </w:style>
  <w:style w:type="character" w:customStyle="1" w:styleId="FooterChar1">
    <w:name w:val="Footer Char1"/>
    <w:basedOn w:val="DefaultParagraphFont"/>
    <w:rsid w:val="008E314D"/>
    <w:rPr>
      <w:rFonts w:asciiTheme="minorHAnsi" w:eastAsiaTheme="minorHAnsi" w:hAnsiTheme="minorHAnsi" w:cstheme="minorBidi"/>
      <w:sz w:val="22"/>
      <w:szCs w:val="22"/>
    </w:rPr>
  </w:style>
  <w:style w:type="character" w:styleId="Hyperlink">
    <w:name w:val="Hyperlink"/>
    <w:basedOn w:val="DefaultParagraphFont"/>
    <w:uiPriority w:val="99"/>
    <w:unhideWhenUsed/>
    <w:qFormat/>
    <w:rsid w:val="004A5568"/>
    <w:rPr>
      <w:color w:val="0563C1" w:themeColor="hyperlink"/>
      <w:u w:val="single"/>
    </w:rPr>
  </w:style>
  <w:style w:type="paragraph" w:styleId="BalloonText">
    <w:name w:val="Balloon Text"/>
    <w:basedOn w:val="Normal"/>
    <w:link w:val="BalloonTextChar"/>
    <w:uiPriority w:val="99"/>
    <w:unhideWhenUsed/>
    <w:rsid w:val="004A556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4A5568"/>
    <w:rPr>
      <w:rFonts w:ascii="Segoe UI" w:eastAsiaTheme="minorHAnsi" w:hAnsi="Segoe UI" w:cs="Segoe UI"/>
      <w:sz w:val="18"/>
      <w:szCs w:val="18"/>
    </w:rPr>
  </w:style>
  <w:style w:type="table" w:styleId="TableGrid">
    <w:name w:val="Table Grid"/>
    <w:basedOn w:val="TableNormal"/>
    <w:uiPriority w:val="59"/>
    <w:rsid w:val="002F1E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Title"/>
    <w:basedOn w:val="Normal"/>
    <w:link w:val="TableTitleChar"/>
    <w:qFormat/>
    <w:rsid w:val="002F1EBE"/>
    <w:pPr>
      <w:jc w:val="center"/>
    </w:pPr>
    <w:rPr>
      <w:b/>
      <w:sz w:val="20"/>
    </w:rPr>
  </w:style>
  <w:style w:type="character" w:customStyle="1" w:styleId="TableTitleChar">
    <w:name w:val="TableTitle Char"/>
    <w:basedOn w:val="DefaultParagraphFont"/>
    <w:link w:val="TableTitle"/>
    <w:rsid w:val="002F1EBE"/>
    <w:rPr>
      <w:rFonts w:asciiTheme="minorHAnsi" w:eastAsiaTheme="minorHAnsi" w:hAnsiTheme="minorHAnsi" w:cstheme="minorBidi"/>
      <w:b/>
      <w:szCs w:val="22"/>
    </w:rPr>
  </w:style>
  <w:style w:type="table" w:customStyle="1" w:styleId="TableGrid1">
    <w:name w:val="Table Grid1"/>
    <w:basedOn w:val="TableNormal"/>
    <w:next w:val="TableGrid"/>
    <w:rsid w:val="002F1E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rsid w:val="004A5568"/>
    <w:pPr>
      <w:tabs>
        <w:tab w:val="center" w:pos="4680"/>
        <w:tab w:val="right" w:pos="9360"/>
      </w:tabs>
      <w:spacing w:line="240" w:lineRule="auto"/>
    </w:pPr>
  </w:style>
  <w:style w:type="character" w:customStyle="1" w:styleId="HeaderChar">
    <w:name w:val="Header Char"/>
    <w:basedOn w:val="DefaultParagraphFont"/>
    <w:link w:val="Header"/>
    <w:uiPriority w:val="99"/>
    <w:rsid w:val="004A5568"/>
    <w:rPr>
      <w:rFonts w:asciiTheme="minorHAnsi" w:eastAsiaTheme="minorHAnsi" w:hAnsiTheme="minorHAnsi" w:cstheme="minorBidi"/>
      <w:sz w:val="22"/>
      <w:szCs w:val="22"/>
    </w:rPr>
  </w:style>
  <w:style w:type="paragraph" w:styleId="ListParagraph">
    <w:name w:val="List Paragraph"/>
    <w:basedOn w:val="Normal"/>
    <w:link w:val="ListParagraphChar"/>
    <w:uiPriority w:val="34"/>
    <w:qFormat/>
    <w:rsid w:val="00350132"/>
    <w:pPr>
      <w:ind w:left="720"/>
      <w:contextualSpacing/>
    </w:pPr>
  </w:style>
  <w:style w:type="character" w:styleId="CommentReference">
    <w:name w:val="annotation reference"/>
    <w:basedOn w:val="DefaultParagraphFont"/>
    <w:uiPriority w:val="99"/>
    <w:unhideWhenUsed/>
    <w:rsid w:val="004A5568"/>
    <w:rPr>
      <w:sz w:val="16"/>
      <w:szCs w:val="16"/>
    </w:rPr>
  </w:style>
  <w:style w:type="paragraph" w:styleId="CommentText">
    <w:name w:val="annotation text"/>
    <w:basedOn w:val="Normal"/>
    <w:link w:val="CommentTextChar"/>
    <w:uiPriority w:val="99"/>
    <w:unhideWhenUsed/>
    <w:rsid w:val="004A5568"/>
    <w:pPr>
      <w:spacing w:line="240" w:lineRule="auto"/>
    </w:pPr>
    <w:rPr>
      <w:sz w:val="20"/>
      <w:szCs w:val="20"/>
    </w:rPr>
  </w:style>
  <w:style w:type="character" w:customStyle="1" w:styleId="CommentTextChar">
    <w:name w:val="Comment Text Char"/>
    <w:basedOn w:val="DefaultParagraphFont"/>
    <w:link w:val="CommentText"/>
    <w:uiPriority w:val="99"/>
    <w:rsid w:val="004A5568"/>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4A5568"/>
    <w:rPr>
      <w:b/>
      <w:bCs/>
    </w:rPr>
  </w:style>
  <w:style w:type="character" w:customStyle="1" w:styleId="CommentSubjectChar">
    <w:name w:val="Comment Subject Char"/>
    <w:basedOn w:val="CommentTextChar"/>
    <w:link w:val="CommentSubject"/>
    <w:uiPriority w:val="99"/>
    <w:rsid w:val="004A5568"/>
    <w:rPr>
      <w:rFonts w:asciiTheme="minorHAnsi" w:eastAsiaTheme="minorHAnsi" w:hAnsiTheme="minorHAnsi" w:cstheme="minorBidi"/>
      <w:b/>
      <w:bCs/>
    </w:rPr>
  </w:style>
  <w:style w:type="table" w:customStyle="1" w:styleId="TableGrid2">
    <w:name w:val="Table Grid2"/>
    <w:basedOn w:val="TableNormal"/>
    <w:next w:val="TableGrid"/>
    <w:uiPriority w:val="59"/>
    <w:rsid w:val="003F0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F0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D21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unhideWhenUsed/>
    <w:rsid w:val="004A5568"/>
    <w:rPr>
      <w:color w:val="954F72" w:themeColor="followedHyperlink"/>
      <w:u w:val="single"/>
    </w:rPr>
  </w:style>
  <w:style w:type="character" w:customStyle="1" w:styleId="ListParagraphChar">
    <w:name w:val="List Paragraph Char"/>
    <w:link w:val="ListParagraph"/>
    <w:uiPriority w:val="34"/>
    <w:locked/>
    <w:rsid w:val="000A6E79"/>
    <w:rPr>
      <w:rFonts w:asciiTheme="minorHAnsi" w:eastAsiaTheme="minorHAnsi" w:hAnsiTheme="minorHAnsi" w:cstheme="minorBidi"/>
      <w:sz w:val="22"/>
      <w:szCs w:val="22"/>
    </w:rPr>
  </w:style>
  <w:style w:type="paragraph" w:styleId="FootnoteText">
    <w:name w:val="footnote text"/>
    <w:aliases w:val="F1,*Footnote Text,bv"/>
    <w:link w:val="FootnoteTextChar"/>
    <w:uiPriority w:val="99"/>
    <w:qFormat/>
    <w:rsid w:val="004A5568"/>
    <w:pPr>
      <w:spacing w:line="276" w:lineRule="auto"/>
    </w:pPr>
    <w:rPr>
      <w:rFonts w:asciiTheme="minorHAnsi" w:eastAsiaTheme="minorEastAsia" w:hAnsiTheme="minorHAnsi" w:cstheme="minorBidi"/>
      <w:sz w:val="18"/>
      <w:szCs w:val="22"/>
    </w:rPr>
  </w:style>
  <w:style w:type="character" w:customStyle="1" w:styleId="FootnoteTextChar">
    <w:name w:val="Footnote Text Char"/>
    <w:aliases w:val="F1 Char,*Footnote Text Char,bv Char"/>
    <w:basedOn w:val="DefaultParagraphFont"/>
    <w:link w:val="FootnoteText"/>
    <w:rsid w:val="004A5568"/>
    <w:rPr>
      <w:rFonts w:asciiTheme="minorHAnsi" w:eastAsiaTheme="minorEastAsia" w:hAnsiTheme="minorHAnsi" w:cstheme="minorBidi"/>
      <w:sz w:val="18"/>
      <w:szCs w:val="22"/>
    </w:rPr>
  </w:style>
  <w:style w:type="character" w:styleId="FootnoteReference">
    <w:name w:val="footnote reference"/>
    <w:uiPriority w:val="99"/>
    <w:qFormat/>
    <w:rsid w:val="00172CC9"/>
    <w:rPr>
      <w:rFonts w:ascii="Franklin Gothic Book" w:hAnsi="Franklin Gothic Book" w:cstheme="minorHAnsi"/>
      <w:sz w:val="20"/>
      <w:szCs w:val="20"/>
      <w:vertAlign w:val="superscript"/>
    </w:rPr>
  </w:style>
  <w:style w:type="character" w:customStyle="1" w:styleId="yiv6513263065">
    <w:name w:val="yiv6513263065"/>
    <w:basedOn w:val="DefaultParagraphFont"/>
    <w:rsid w:val="004608DC"/>
  </w:style>
  <w:style w:type="character" w:styleId="Emphasis">
    <w:name w:val="Emphasis"/>
    <w:basedOn w:val="DefaultParagraphFont"/>
    <w:uiPriority w:val="20"/>
    <w:qFormat/>
    <w:rsid w:val="00B6382C"/>
    <w:rPr>
      <w:i/>
      <w:iCs/>
    </w:rPr>
  </w:style>
  <w:style w:type="paragraph" w:styleId="BodyTextIndent">
    <w:name w:val="Body Text Indent"/>
    <w:basedOn w:val="Normal"/>
    <w:link w:val="BodyTextIndentChar"/>
    <w:rsid w:val="00B6382C"/>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B6382C"/>
    <w:rPr>
      <w:sz w:val="24"/>
      <w:szCs w:val="24"/>
    </w:rPr>
  </w:style>
  <w:style w:type="paragraph" w:styleId="Revision">
    <w:name w:val="Revision"/>
    <w:hidden/>
    <w:uiPriority w:val="99"/>
    <w:semiHidden/>
    <w:rsid w:val="00B6382C"/>
    <w:rPr>
      <w:sz w:val="24"/>
      <w:szCs w:val="24"/>
    </w:rPr>
  </w:style>
  <w:style w:type="character" w:styleId="UnresolvedMention">
    <w:name w:val="Unresolved Mention"/>
    <w:basedOn w:val="DefaultParagraphFont"/>
    <w:uiPriority w:val="99"/>
    <w:unhideWhenUsed/>
    <w:rsid w:val="00B6382C"/>
    <w:rPr>
      <w:color w:val="605E5C"/>
      <w:shd w:val="clear" w:color="auto" w:fill="E1DFDD"/>
    </w:rPr>
  </w:style>
  <w:style w:type="paragraph" w:customStyle="1" w:styleId="paragraph">
    <w:name w:val="paragraph"/>
    <w:basedOn w:val="Normal"/>
    <w:rsid w:val="00B638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B6382C"/>
  </w:style>
  <w:style w:type="character" w:customStyle="1" w:styleId="normaltextrun">
    <w:name w:val="normaltextrun"/>
    <w:basedOn w:val="DefaultParagraphFont"/>
    <w:rsid w:val="00B6382C"/>
  </w:style>
  <w:style w:type="character" w:customStyle="1" w:styleId="eop">
    <w:name w:val="eop"/>
    <w:basedOn w:val="DefaultParagraphFont"/>
    <w:rsid w:val="00B6382C"/>
  </w:style>
  <w:style w:type="character" w:styleId="Strong">
    <w:name w:val="Strong"/>
    <w:basedOn w:val="DefaultParagraphFont"/>
    <w:uiPriority w:val="22"/>
    <w:qFormat/>
    <w:rsid w:val="00B6382C"/>
    <w:rPr>
      <w:b/>
      <w:bCs/>
    </w:rPr>
  </w:style>
  <w:style w:type="character" w:customStyle="1" w:styleId="apple-converted-space">
    <w:name w:val="apple-converted-space"/>
    <w:basedOn w:val="DefaultParagraphFont"/>
    <w:rsid w:val="00B555F8"/>
  </w:style>
  <w:style w:type="table" w:customStyle="1" w:styleId="TableGrid11">
    <w:name w:val="Table Grid11"/>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CE6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19"/>
    <w:rsid w:val="004A5568"/>
  </w:style>
  <w:style w:type="table" w:customStyle="1" w:styleId="TableGrid17">
    <w:name w:val="Table Grid17"/>
    <w:basedOn w:val="TableNormal"/>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CE6B35"/>
    <w:rPr>
      <w:color w:val="0000FF"/>
      <w:u w:val="single"/>
    </w:rPr>
  </w:style>
  <w:style w:type="character" w:customStyle="1" w:styleId="FollowedHyperlink1">
    <w:name w:val="FollowedHyperlink1"/>
    <w:basedOn w:val="DefaultParagraphFont"/>
    <w:uiPriority w:val="99"/>
    <w:semiHidden/>
    <w:unhideWhenUsed/>
    <w:rsid w:val="00CE6B35"/>
    <w:rPr>
      <w:color w:val="800080"/>
      <w:u w:val="single"/>
    </w:rPr>
  </w:style>
  <w:style w:type="paragraph" w:styleId="NoSpacing">
    <w:name w:val="No Spacing"/>
    <w:uiPriority w:val="1"/>
    <w:qFormat/>
    <w:rsid w:val="002B7972"/>
    <w:rPr>
      <w:rFonts w:asciiTheme="minorHAnsi" w:eastAsiaTheme="minorEastAsia" w:hAnsiTheme="minorHAnsi" w:cstheme="minorBidi"/>
    </w:rPr>
  </w:style>
  <w:style w:type="paragraph" w:styleId="NormalWeb">
    <w:name w:val="Normal (Web)"/>
    <w:basedOn w:val="Normal"/>
    <w:uiPriority w:val="99"/>
    <w:unhideWhenUsed/>
    <w:rsid w:val="00B72EEE"/>
    <w:pPr>
      <w:spacing w:line="240" w:lineRule="auto"/>
    </w:pPr>
    <w:rPr>
      <w:rFonts w:ascii="Calibri" w:hAnsi="Calibri" w:cs="Calibri"/>
    </w:rPr>
  </w:style>
  <w:style w:type="paragraph" w:customStyle="1" w:styleId="xmsonormal">
    <w:name w:val="x_msonormal"/>
    <w:basedOn w:val="Normal"/>
    <w:rsid w:val="008D2F8D"/>
    <w:pPr>
      <w:spacing w:line="240" w:lineRule="auto"/>
    </w:pPr>
    <w:rPr>
      <w:rFonts w:ascii="Calibri" w:hAnsi="Calibri" w:cs="Calibri"/>
    </w:rPr>
  </w:style>
  <w:style w:type="character" w:customStyle="1" w:styleId="pagebreaktextspan">
    <w:name w:val="pagebreaktextspan"/>
    <w:basedOn w:val="DefaultParagraphFont"/>
    <w:rsid w:val="000E3136"/>
  </w:style>
  <w:style w:type="paragraph" w:styleId="BodyText">
    <w:name w:val="Body Text"/>
    <w:link w:val="BodyTextChar"/>
    <w:unhideWhenUsed/>
    <w:qFormat/>
    <w:rsid w:val="004A5568"/>
    <w:pPr>
      <w:spacing w:before="240"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rsid w:val="004A5568"/>
    <w:rPr>
      <w:rFonts w:asciiTheme="minorHAnsi" w:eastAsiaTheme="minorHAnsi" w:hAnsiTheme="minorHAnsi" w:cstheme="minorBidi"/>
      <w:sz w:val="22"/>
      <w:szCs w:val="22"/>
    </w:rPr>
  </w:style>
  <w:style w:type="paragraph" w:customStyle="1" w:styleId="TableText">
    <w:name w:val="Table Text"/>
    <w:link w:val="TableTextChar"/>
    <w:uiPriority w:val="6"/>
    <w:qFormat/>
    <w:rsid w:val="004A5568"/>
    <w:pPr>
      <w:spacing w:before="40" w:after="40"/>
    </w:pPr>
    <w:rPr>
      <w:rFonts w:asciiTheme="minorHAnsi" w:hAnsiTheme="minorHAnsi"/>
    </w:rPr>
  </w:style>
  <w:style w:type="paragraph" w:customStyle="1" w:styleId="TableColHeadingCenter">
    <w:name w:val="Table Col Heading Center"/>
    <w:uiPriority w:val="9"/>
    <w:qFormat/>
    <w:rsid w:val="004A5568"/>
    <w:pPr>
      <w:spacing w:before="40" w:after="40" w:line="276" w:lineRule="auto"/>
      <w:jc w:val="center"/>
    </w:pPr>
    <w:rPr>
      <w:rFonts w:ascii="Franklin Gothic Demi" w:eastAsiaTheme="minorEastAsia" w:hAnsi="Franklin Gothic Demi"/>
      <w:color w:val="FFFFFF" w:themeColor="background1"/>
    </w:rPr>
  </w:style>
  <w:style w:type="character" w:customStyle="1" w:styleId="TableTextChar">
    <w:name w:val="Table Text Char"/>
    <w:basedOn w:val="DefaultParagraphFont"/>
    <w:link w:val="TableText"/>
    <w:uiPriority w:val="6"/>
    <w:rsid w:val="004A5568"/>
    <w:rPr>
      <w:rFonts w:asciiTheme="minorHAnsi" w:hAnsiTheme="minorHAnsi"/>
    </w:rPr>
  </w:style>
  <w:style w:type="paragraph" w:customStyle="1" w:styleId="TableTitle0">
    <w:name w:val="Table Title"/>
    <w:basedOn w:val="BodyText"/>
    <w:uiPriority w:val="5"/>
    <w:qFormat/>
    <w:rsid w:val="00CD7273"/>
    <w:pPr>
      <w:keepNext/>
      <w:spacing w:after="60"/>
    </w:pPr>
    <w:rPr>
      <w:rFonts w:ascii="Franklin Gothic Demi" w:hAnsi="Franklin Gothic Demi"/>
    </w:rPr>
  </w:style>
  <w:style w:type="paragraph" w:customStyle="1" w:styleId="TableTextCentered">
    <w:name w:val="Table Text Centered"/>
    <w:basedOn w:val="TableText"/>
    <w:link w:val="TableTextCenteredChar"/>
    <w:uiPriority w:val="9"/>
    <w:qFormat/>
    <w:rsid w:val="004A5568"/>
    <w:pPr>
      <w:jc w:val="center"/>
    </w:pPr>
    <w:rPr>
      <w:rFonts w:eastAsiaTheme="minorEastAsia" w:cstheme="minorHAnsi"/>
    </w:rPr>
  </w:style>
  <w:style w:type="paragraph" w:customStyle="1" w:styleId="TableColHeadingLeft">
    <w:name w:val="Table Col Heading Left"/>
    <w:basedOn w:val="TableText"/>
    <w:uiPriority w:val="9"/>
    <w:qFormat/>
    <w:rsid w:val="004A5568"/>
    <w:rPr>
      <w:rFonts w:ascii="Franklin Gothic Demi" w:eastAsiaTheme="minorEastAsia" w:hAnsi="Franklin Gothic Demi" w:cstheme="minorHAnsi"/>
      <w:bCs/>
      <w:color w:val="FFFFFF" w:themeColor="background1"/>
    </w:rPr>
  </w:style>
  <w:style w:type="paragraph" w:customStyle="1" w:styleId="TableNote">
    <w:name w:val="Table Note"/>
    <w:basedOn w:val="BodyText"/>
    <w:uiPriority w:val="8"/>
    <w:qFormat/>
    <w:rsid w:val="004A5568"/>
    <w:pPr>
      <w:spacing w:before="120" w:after="0"/>
    </w:pPr>
    <w:rPr>
      <w:rFonts w:eastAsia="Times New Roman" w:cs="Times New Roman"/>
      <w:sz w:val="20"/>
      <w:szCs w:val="24"/>
    </w:rPr>
  </w:style>
  <w:style w:type="paragraph" w:customStyle="1" w:styleId="TableSubheading">
    <w:name w:val="Table Subheading"/>
    <w:basedOn w:val="TableText"/>
    <w:link w:val="TableSubheadingChar"/>
    <w:uiPriority w:val="6"/>
    <w:qFormat/>
    <w:rsid w:val="004A5568"/>
    <w:rPr>
      <w:rFonts w:ascii="Franklin Gothic Demi" w:eastAsia="MS Mincho" w:hAnsi="Franklin Gothic Demi" w:cs="Calibri"/>
      <w:szCs w:val="24"/>
    </w:rPr>
  </w:style>
  <w:style w:type="table" w:customStyle="1" w:styleId="MSVTable1">
    <w:name w:val="MSV Table 1"/>
    <w:basedOn w:val="TableNormal"/>
    <w:uiPriority w:val="99"/>
    <w:rsid w:val="00106691"/>
    <w:pPr>
      <w:spacing w:before="40" w:after="40" w:line="259" w:lineRule="auto"/>
    </w:pPr>
    <w:rPr>
      <w:rFonts w:asciiTheme="minorHAnsi" w:eastAsiaTheme="minorHAnsi" w:hAnsiTheme="minorHAnsi" w:cstheme="minorBidi"/>
      <w:szCs w:val="22"/>
    </w:rPr>
    <w:tblPr>
      <w:tblStyleRowBandSize w:val="1"/>
      <w:tblBorders>
        <w:top w:val="single" w:sz="6" w:space="0" w:color="2F5496" w:themeColor="accent5" w:themeShade="BF"/>
        <w:left w:val="single" w:sz="6" w:space="0" w:color="2F5496" w:themeColor="accent5" w:themeShade="BF"/>
        <w:bottom w:val="single" w:sz="6" w:space="0" w:color="2F5496" w:themeColor="accent5" w:themeShade="BF"/>
        <w:right w:val="single" w:sz="6" w:space="0" w:color="2F5496" w:themeColor="accent5" w:themeShade="BF"/>
        <w:insideH w:val="single" w:sz="6" w:space="0" w:color="2F5496" w:themeColor="accent5" w:themeShade="BF"/>
        <w:insideV w:val="single" w:sz="6" w:space="0" w:color="2F5496" w:themeColor="accent5" w:themeShade="BF"/>
      </w:tblBorders>
      <w:tblCellMar>
        <w:left w:w="58" w:type="dxa"/>
        <w:right w:w="58" w:type="dxa"/>
      </w:tblCellMar>
    </w:tblPr>
    <w:tblStylePr w:type="firstRow">
      <w:rPr>
        <w:color w:val="FFFFFF" w:themeColor="background1"/>
      </w:rPr>
      <w:tblPr/>
      <w:tcPr>
        <w:tcBorders>
          <w:insideH w:val="single" w:sz="4" w:space="0" w:color="FFFFFF" w:themeColor="background1"/>
          <w:insideV w:val="single" w:sz="4" w:space="0" w:color="FFFFFF" w:themeColor="background1"/>
        </w:tcBorders>
        <w:shd w:val="clear" w:color="auto" w:fill="2F5496" w:themeFill="accent5" w:themeFillShade="BF"/>
      </w:tcPr>
    </w:tblStylePr>
    <w:tblStylePr w:type="band1Horz">
      <w:tblPr/>
      <w:tcPr>
        <w:shd w:val="clear" w:color="auto" w:fill="D9E2F3" w:themeFill="accent5" w:themeFillTint="33"/>
      </w:tcPr>
    </w:tblStylePr>
  </w:style>
  <w:style w:type="paragraph" w:customStyle="1" w:styleId="TableTextCenteredDemi">
    <w:name w:val="Table Text Centered Demi"/>
    <w:basedOn w:val="TableTextCentered"/>
    <w:link w:val="TableTextCenteredDemiChar"/>
    <w:qFormat/>
    <w:rsid w:val="004A5568"/>
    <w:rPr>
      <w:rFonts w:ascii="Franklin Gothic Demi" w:hAnsi="Franklin Gothic Demi"/>
    </w:rPr>
  </w:style>
  <w:style w:type="character" w:customStyle="1" w:styleId="TableTextCenteredChar">
    <w:name w:val="Table Text Centered Char"/>
    <w:basedOn w:val="DefaultParagraphFont"/>
    <w:link w:val="TableTextCentered"/>
    <w:uiPriority w:val="9"/>
    <w:rsid w:val="004A5568"/>
    <w:rPr>
      <w:rFonts w:asciiTheme="minorHAnsi" w:eastAsiaTheme="minorEastAsia" w:hAnsiTheme="minorHAnsi" w:cstheme="minorHAnsi"/>
    </w:rPr>
  </w:style>
  <w:style w:type="character" w:customStyle="1" w:styleId="TableTextCenteredDemiChar">
    <w:name w:val="Table Text Centered Demi Char"/>
    <w:basedOn w:val="TableTextCenteredChar"/>
    <w:link w:val="TableTextCenteredDemi"/>
    <w:rsid w:val="004A5568"/>
    <w:rPr>
      <w:rFonts w:ascii="Franklin Gothic Demi" w:eastAsiaTheme="minorEastAsia" w:hAnsi="Franklin Gothic Demi" w:cstheme="minorHAnsi"/>
    </w:rPr>
  </w:style>
  <w:style w:type="character" w:customStyle="1" w:styleId="TableSubheadingChar">
    <w:name w:val="Table Subheading Char"/>
    <w:basedOn w:val="TableTextChar"/>
    <w:link w:val="TableSubheading"/>
    <w:uiPriority w:val="6"/>
    <w:rsid w:val="004A5568"/>
    <w:rPr>
      <w:rFonts w:ascii="Franklin Gothic Demi" w:eastAsia="MS Mincho" w:hAnsi="Franklin Gothic Demi" w:cs="Calibri"/>
      <w:szCs w:val="24"/>
    </w:rPr>
  </w:style>
  <w:style w:type="character" w:styleId="Mention">
    <w:name w:val="Mention"/>
    <w:basedOn w:val="DefaultParagraphFont"/>
    <w:uiPriority w:val="99"/>
    <w:unhideWhenUsed/>
    <w:rPr>
      <w:color w:val="2B579A"/>
      <w:shd w:val="clear" w:color="auto" w:fill="E6E6E6"/>
    </w:rPr>
  </w:style>
  <w:style w:type="character" w:customStyle="1" w:styleId="Heading2Char">
    <w:name w:val="Heading 2 Char"/>
    <w:basedOn w:val="DefaultParagraphFont"/>
    <w:link w:val="Heading2"/>
    <w:uiPriority w:val="4"/>
    <w:rsid w:val="00106691"/>
    <w:rPr>
      <w:rFonts w:asciiTheme="majorHAnsi" w:eastAsiaTheme="minorHAnsi" w:hAnsiTheme="majorHAnsi" w:cstheme="minorBidi"/>
      <w:color w:val="2F5496" w:themeColor="accent5" w:themeShade="BF"/>
      <w:sz w:val="32"/>
      <w:szCs w:val="22"/>
    </w:rPr>
  </w:style>
  <w:style w:type="paragraph" w:customStyle="1" w:styleId="Heading2-SIOR">
    <w:name w:val="Heading 2 - SIOR"/>
    <w:basedOn w:val="Heading2"/>
    <w:qFormat/>
    <w:rsid w:val="004A5568"/>
  </w:style>
  <w:style w:type="character" w:customStyle="1" w:styleId="superscript">
    <w:name w:val="superscript"/>
    <w:basedOn w:val="DefaultParagraphFont"/>
    <w:rsid w:val="00CB6E16"/>
  </w:style>
  <w:style w:type="paragraph" w:customStyle="1" w:styleId="Default">
    <w:name w:val="Default"/>
    <w:rsid w:val="005D15DF"/>
    <w:pPr>
      <w:autoSpaceDE w:val="0"/>
      <w:autoSpaceDN w:val="0"/>
      <w:adjustRightInd w:val="0"/>
    </w:pPr>
    <w:rPr>
      <w:rFonts w:ascii="Calibri" w:hAnsi="Calibri" w:cs="Calibri"/>
      <w:color w:val="000000"/>
      <w:sz w:val="24"/>
      <w:szCs w:val="24"/>
    </w:rPr>
  </w:style>
  <w:style w:type="character" w:customStyle="1" w:styleId="Heading1Char">
    <w:name w:val="Heading 1 Char"/>
    <w:aliases w:val="P.Heading 1 Char"/>
    <w:basedOn w:val="DefaultParagraphFont"/>
    <w:link w:val="Heading1"/>
    <w:rsid w:val="0055077E"/>
    <w:rPr>
      <w:rFonts w:asciiTheme="minorHAnsi" w:eastAsiaTheme="minorHAnsi" w:hAnsiTheme="minorHAnsi" w:cstheme="minorBidi"/>
      <w:b/>
      <w:bCs/>
      <w:color w:val="2F5496" w:themeColor="accent5" w:themeShade="BF"/>
      <w:sz w:val="48"/>
      <w:szCs w:val="40"/>
    </w:rPr>
  </w:style>
  <w:style w:type="paragraph" w:styleId="TOCHeading">
    <w:name w:val="TOC Heading"/>
    <w:basedOn w:val="Heading2"/>
    <w:next w:val="BodyTextposthead"/>
    <w:uiPriority w:val="39"/>
    <w:unhideWhenUsed/>
    <w:qFormat/>
    <w:rsid w:val="004A5568"/>
    <w:pPr>
      <w:pBdr>
        <w:bottom w:val="none" w:sz="0" w:space="0" w:color="auto"/>
      </w:pBdr>
      <w:spacing w:after="240"/>
      <w:outlineLvl w:val="9"/>
    </w:pPr>
  </w:style>
  <w:style w:type="character" w:customStyle="1" w:styleId="Heading3Char">
    <w:name w:val="Heading 3 Char"/>
    <w:basedOn w:val="DefaultParagraphFont"/>
    <w:link w:val="Heading3"/>
    <w:uiPriority w:val="4"/>
    <w:rsid w:val="004A5568"/>
    <w:rPr>
      <w:rFonts w:asciiTheme="majorHAnsi" w:eastAsiaTheme="minorHAnsi" w:hAnsiTheme="majorHAnsi" w:cstheme="minorBidi"/>
      <w:color w:val="2F5496" w:themeColor="accent5" w:themeShade="BF"/>
      <w:sz w:val="28"/>
      <w:szCs w:val="22"/>
    </w:rPr>
  </w:style>
  <w:style w:type="character" w:customStyle="1" w:styleId="Heading4Char">
    <w:name w:val="Heading 4 Char"/>
    <w:basedOn w:val="DefaultParagraphFont"/>
    <w:link w:val="Heading4"/>
    <w:uiPriority w:val="4"/>
    <w:rsid w:val="004A5568"/>
    <w:rPr>
      <w:rFonts w:asciiTheme="majorHAnsi" w:eastAsiaTheme="minorHAnsi" w:hAnsiTheme="majorHAnsi" w:cstheme="majorBidi"/>
      <w:i/>
      <w:iCs/>
      <w:color w:val="2E74B5" w:themeColor="accent1" w:themeShade="BF"/>
      <w:sz w:val="22"/>
      <w:szCs w:val="22"/>
    </w:rPr>
  </w:style>
  <w:style w:type="character" w:customStyle="1" w:styleId="Heading5Char">
    <w:name w:val="Heading 5 Char"/>
    <w:basedOn w:val="DefaultParagraphFont"/>
    <w:link w:val="Heading5"/>
    <w:uiPriority w:val="4"/>
    <w:rsid w:val="004A5568"/>
    <w:rPr>
      <w:rFonts w:asciiTheme="majorHAnsi" w:hAnsiTheme="majorHAnsi"/>
      <w:bCs/>
      <w:sz w:val="22"/>
      <w:szCs w:val="26"/>
    </w:rPr>
  </w:style>
  <w:style w:type="paragraph" w:customStyle="1" w:styleId="Heading2NoTOC">
    <w:name w:val="Heading 2 No TOC"/>
    <w:basedOn w:val="Heading2"/>
    <w:next w:val="BodyTextposthead"/>
    <w:qFormat/>
    <w:rsid w:val="004A5568"/>
    <w:pPr>
      <w:outlineLvl w:val="9"/>
    </w:pPr>
  </w:style>
  <w:style w:type="numbering" w:customStyle="1" w:styleId="MSVBulletList">
    <w:name w:val="MSV Bullet List"/>
    <w:uiPriority w:val="99"/>
    <w:rsid w:val="004A5568"/>
    <w:pPr>
      <w:numPr>
        <w:numId w:val="4"/>
      </w:numPr>
    </w:pPr>
  </w:style>
  <w:style w:type="paragraph" w:customStyle="1" w:styleId="Bullet1">
    <w:name w:val="Bullet 1"/>
    <w:basedOn w:val="BodyText"/>
    <w:uiPriority w:val="2"/>
    <w:qFormat/>
    <w:rsid w:val="007D69BA"/>
    <w:pPr>
      <w:numPr>
        <w:numId w:val="4"/>
      </w:numPr>
      <w:spacing w:before="60" w:after="60"/>
    </w:pPr>
  </w:style>
  <w:style w:type="paragraph" w:customStyle="1" w:styleId="BodyText-Rating">
    <w:name w:val="Body Text-Rating"/>
    <w:qFormat/>
    <w:rsid w:val="004A5568"/>
    <w:pPr>
      <w:spacing w:before="60" w:after="60"/>
      <w:jc w:val="center"/>
    </w:pPr>
    <w:rPr>
      <w:rFonts w:asciiTheme="minorHAnsi" w:eastAsiaTheme="minorHAnsi" w:hAnsiTheme="minorHAnsi" w:cstheme="minorBidi"/>
      <w:sz w:val="22"/>
      <w:szCs w:val="22"/>
    </w:rPr>
  </w:style>
  <w:style w:type="character" w:customStyle="1" w:styleId="FranklinGothicDemi">
    <w:name w:val="Franklin Gothic Demi"/>
    <w:basedOn w:val="DefaultParagraphFont"/>
    <w:uiPriority w:val="1"/>
    <w:qFormat/>
    <w:rsid w:val="004A5568"/>
    <w:rPr>
      <w:rFonts w:ascii="Franklin Gothic Demi" w:hAnsi="Franklin Gothic Demi"/>
    </w:rPr>
  </w:style>
  <w:style w:type="paragraph" w:customStyle="1" w:styleId="CoverSubtitle">
    <w:name w:val="Cover Subtitle"/>
    <w:link w:val="CoverSubtitleChar"/>
    <w:qFormat/>
    <w:rsid w:val="004A5568"/>
    <w:pPr>
      <w:spacing w:line="264" w:lineRule="auto"/>
      <w:ind w:left="720"/>
    </w:pPr>
    <w:rPr>
      <w:rFonts w:asciiTheme="majorHAnsi" w:eastAsiaTheme="minorHAnsi" w:hAnsiTheme="majorHAnsi" w:cstheme="minorBidi"/>
      <w:i/>
      <w:color w:val="2F5496" w:themeColor="accent5" w:themeShade="BF"/>
      <w:sz w:val="40"/>
      <w:szCs w:val="40"/>
    </w:rPr>
  </w:style>
  <w:style w:type="paragraph" w:customStyle="1" w:styleId="CoverSubtitle2">
    <w:name w:val="Cover Subtitle 2"/>
    <w:qFormat/>
    <w:rsid w:val="004A5568"/>
    <w:pPr>
      <w:spacing w:before="480" w:after="160" w:line="259" w:lineRule="auto"/>
    </w:pPr>
    <w:rPr>
      <w:rFonts w:ascii="Franklin Gothic Medium" w:eastAsiaTheme="minorHAnsi" w:hAnsi="Franklin Gothic Medium" w:cstheme="minorBidi"/>
      <w:color w:val="FFFFFF" w:themeColor="background1"/>
      <w:sz w:val="36"/>
      <w:szCs w:val="40"/>
    </w:rPr>
  </w:style>
  <w:style w:type="paragraph" w:customStyle="1" w:styleId="CoverDate">
    <w:name w:val="Cover Date"/>
    <w:basedOn w:val="CoverSubtitle"/>
    <w:qFormat/>
    <w:rsid w:val="008E7523"/>
    <w:pPr>
      <w:spacing w:before="960"/>
      <w:ind w:left="4032"/>
    </w:pPr>
    <w:rPr>
      <w:i w:val="0"/>
      <w:color w:val="000000" w:themeColor="text1"/>
      <w:sz w:val="32"/>
    </w:rPr>
  </w:style>
  <w:style w:type="paragraph" w:customStyle="1" w:styleId="CoverReportNumber">
    <w:name w:val="Cover Report Number"/>
    <w:link w:val="CoverReportNumberChar"/>
    <w:qFormat/>
    <w:rsid w:val="004A5568"/>
    <w:pPr>
      <w:spacing w:before="120" w:line="259" w:lineRule="auto"/>
      <w:ind w:left="720"/>
    </w:pPr>
    <w:rPr>
      <w:rFonts w:asciiTheme="majorHAnsi" w:eastAsiaTheme="minorHAnsi" w:hAnsiTheme="majorHAnsi" w:cstheme="minorBidi"/>
      <w:color w:val="000000" w:themeColor="text1"/>
      <w:szCs w:val="22"/>
    </w:rPr>
  </w:style>
  <w:style w:type="character" w:customStyle="1" w:styleId="CoverReportNumberChar">
    <w:name w:val="Cover Report Number Char"/>
    <w:basedOn w:val="DefaultParagraphFont"/>
    <w:link w:val="CoverReportNumber"/>
    <w:rsid w:val="004A5568"/>
    <w:rPr>
      <w:rFonts w:asciiTheme="majorHAnsi" w:eastAsiaTheme="minorHAnsi" w:hAnsiTheme="majorHAnsi" w:cstheme="minorBidi"/>
      <w:color w:val="000000" w:themeColor="text1"/>
      <w:szCs w:val="22"/>
    </w:rPr>
  </w:style>
  <w:style w:type="paragraph" w:customStyle="1" w:styleId="Cover-AIRaddress">
    <w:name w:val="Cover - AIR address"/>
    <w:qFormat/>
    <w:rsid w:val="001A5990"/>
    <w:pPr>
      <w:tabs>
        <w:tab w:val="right" w:pos="10170"/>
      </w:tabs>
      <w:spacing w:before="6000" w:line="300" w:lineRule="auto"/>
      <w:contextualSpacing/>
    </w:pPr>
    <w:rPr>
      <w:rFonts w:asciiTheme="majorHAnsi" w:eastAsia="Calibri" w:hAnsiTheme="majorHAnsi" w:cs="Calibri"/>
      <w:szCs w:val="22"/>
    </w:rPr>
  </w:style>
  <w:style w:type="paragraph" w:customStyle="1" w:styleId="TIHeading1">
    <w:name w:val="TI Heading 1"/>
    <w:qFormat/>
    <w:rsid w:val="004A5568"/>
    <w:pPr>
      <w:spacing w:line="259" w:lineRule="auto"/>
      <w:ind w:left="346"/>
    </w:pPr>
    <w:rPr>
      <w:rFonts w:asciiTheme="majorHAnsi" w:eastAsiaTheme="minorHAnsi" w:hAnsiTheme="majorHAnsi" w:cstheme="minorBidi"/>
      <w:color w:val="FFFFFF" w:themeColor="background1"/>
      <w:sz w:val="36"/>
      <w:szCs w:val="30"/>
    </w:rPr>
  </w:style>
  <w:style w:type="paragraph" w:customStyle="1" w:styleId="TIHeading2">
    <w:name w:val="TI Heading 2"/>
    <w:qFormat/>
    <w:rsid w:val="004A5568"/>
    <w:pPr>
      <w:ind w:left="342"/>
    </w:pPr>
    <w:rPr>
      <w:rFonts w:asciiTheme="minorHAnsi" w:eastAsiaTheme="minorHAnsi" w:hAnsiTheme="minorHAnsi" w:cstheme="minorBidi"/>
      <w:color w:val="FFFFFF" w:themeColor="background1"/>
      <w:sz w:val="28"/>
      <w:szCs w:val="22"/>
    </w:rPr>
  </w:style>
  <w:style w:type="paragraph" w:customStyle="1" w:styleId="TableBullet1">
    <w:name w:val="Table Bullet 1"/>
    <w:basedOn w:val="Bullet1"/>
    <w:uiPriority w:val="7"/>
    <w:qFormat/>
    <w:rsid w:val="007D69BA"/>
    <w:pPr>
      <w:numPr>
        <w:numId w:val="10"/>
      </w:numPr>
      <w:spacing w:before="40" w:after="40"/>
      <w:ind w:left="288" w:hanging="288"/>
    </w:pPr>
    <w:rPr>
      <w:sz w:val="20"/>
    </w:rPr>
  </w:style>
  <w:style w:type="paragraph" w:customStyle="1" w:styleId="TableNumbering">
    <w:name w:val="Table Numbering"/>
    <w:basedOn w:val="TableText"/>
    <w:uiPriority w:val="7"/>
    <w:qFormat/>
    <w:rsid w:val="004A5568"/>
    <w:pPr>
      <w:numPr>
        <w:numId w:val="6"/>
      </w:numPr>
    </w:pPr>
  </w:style>
  <w:style w:type="paragraph" w:customStyle="1" w:styleId="BodyTextDemi">
    <w:name w:val="Body Text Demi"/>
    <w:basedOn w:val="BodyText"/>
    <w:link w:val="BodyTextDemiChar"/>
    <w:qFormat/>
    <w:rsid w:val="004A5568"/>
    <w:rPr>
      <w:rFonts w:ascii="Franklin Gothic Demi" w:hAnsi="Franklin Gothic Demi"/>
    </w:rPr>
  </w:style>
  <w:style w:type="paragraph" w:customStyle="1" w:styleId="BodyTextposthead">
    <w:name w:val="Body Text post head"/>
    <w:basedOn w:val="BodyText"/>
    <w:link w:val="BodyTextpostheadChar"/>
    <w:qFormat/>
    <w:rsid w:val="004A5568"/>
    <w:pPr>
      <w:spacing w:before="0"/>
    </w:pPr>
  </w:style>
  <w:style w:type="paragraph" w:styleId="TOC2">
    <w:name w:val="toc 2"/>
    <w:basedOn w:val="Normal"/>
    <w:next w:val="Normal"/>
    <w:autoRedefine/>
    <w:uiPriority w:val="39"/>
    <w:unhideWhenUsed/>
    <w:rsid w:val="004A5568"/>
    <w:pPr>
      <w:tabs>
        <w:tab w:val="right" w:leader="dot" w:pos="9350"/>
      </w:tabs>
      <w:spacing w:after="100"/>
    </w:pPr>
    <w:rPr>
      <w:rFonts w:eastAsia="Times New Roman" w:cs="Calibri"/>
      <w:bCs/>
      <w:szCs w:val="24"/>
    </w:rPr>
  </w:style>
  <w:style w:type="paragraph" w:customStyle="1" w:styleId="TableColHeadingCtr-rev">
    <w:name w:val="Table Col Heading Ctr - rev"/>
    <w:basedOn w:val="TableColHeadingCenter"/>
    <w:qFormat/>
    <w:rsid w:val="004A5568"/>
  </w:style>
  <w:style w:type="paragraph" w:customStyle="1" w:styleId="TableColHeadingLeft-rev">
    <w:name w:val="Table Col Heading Left - rev"/>
    <w:basedOn w:val="TableColHeadingLeft"/>
    <w:qFormat/>
    <w:rsid w:val="004A5568"/>
  </w:style>
  <w:style w:type="paragraph" w:customStyle="1" w:styleId="TSVH1">
    <w:name w:val="TSV H1"/>
    <w:basedOn w:val="BodyText"/>
    <w:next w:val="Normal"/>
    <w:qFormat/>
    <w:rsid w:val="004A5568"/>
    <w:pPr>
      <w:spacing w:before="0" w:after="0" w:line="240" w:lineRule="auto"/>
      <w:ind w:left="162"/>
      <w:outlineLvl w:val="1"/>
    </w:pPr>
    <w:rPr>
      <w:rFonts w:asciiTheme="majorHAnsi" w:hAnsiTheme="majorHAnsi"/>
      <w:color w:val="FFFFFF" w:themeColor="background1"/>
      <w:sz w:val="36"/>
      <w:szCs w:val="36"/>
    </w:rPr>
  </w:style>
  <w:style w:type="paragraph" w:customStyle="1" w:styleId="TSVH2">
    <w:name w:val="TSV H2"/>
    <w:basedOn w:val="BodyText"/>
    <w:next w:val="BodyText"/>
    <w:qFormat/>
    <w:rsid w:val="004A5568"/>
    <w:pPr>
      <w:spacing w:before="0" w:after="0" w:line="240" w:lineRule="auto"/>
      <w:ind w:left="162"/>
      <w:outlineLvl w:val="2"/>
    </w:pPr>
    <w:rPr>
      <w:color w:val="FFFFFF" w:themeColor="background1"/>
      <w:sz w:val="28"/>
      <w:szCs w:val="28"/>
    </w:rPr>
  </w:style>
  <w:style w:type="paragraph" w:customStyle="1" w:styleId="TSVH3">
    <w:name w:val="TSV H3"/>
    <w:basedOn w:val="BodyText"/>
    <w:next w:val="BodyText"/>
    <w:qFormat/>
    <w:rsid w:val="004A5568"/>
    <w:pPr>
      <w:spacing w:line="259" w:lineRule="auto"/>
      <w:outlineLvl w:val="3"/>
    </w:pPr>
    <w:rPr>
      <w:rFonts w:ascii="Franklin Gothic Demi" w:hAnsi="Franklin Gothic Demi"/>
    </w:rPr>
  </w:style>
  <w:style w:type="paragraph" w:customStyle="1" w:styleId="TPHeading1">
    <w:name w:val="TP Heading 1"/>
    <w:basedOn w:val="TSVH2"/>
    <w:rsid w:val="004A5568"/>
    <w:rPr>
      <w:rFonts w:asciiTheme="majorHAnsi" w:hAnsiTheme="majorHAnsi"/>
      <w:sz w:val="36"/>
      <w:szCs w:val="36"/>
    </w:rPr>
  </w:style>
  <w:style w:type="paragraph" w:customStyle="1" w:styleId="Bullet2">
    <w:name w:val="Bullet 2"/>
    <w:basedOn w:val="BodyText"/>
    <w:uiPriority w:val="2"/>
    <w:qFormat/>
    <w:rsid w:val="004A5568"/>
    <w:pPr>
      <w:numPr>
        <w:ilvl w:val="1"/>
        <w:numId w:val="4"/>
      </w:numPr>
      <w:spacing w:before="60" w:after="60"/>
    </w:pPr>
    <w:rPr>
      <w:rFonts w:eastAsia="Times New Roman" w:cs="Times New Roman"/>
      <w:szCs w:val="24"/>
    </w:rPr>
  </w:style>
  <w:style w:type="paragraph" w:customStyle="1" w:styleId="Bullet3">
    <w:name w:val="Bullet 3"/>
    <w:basedOn w:val="BodyText"/>
    <w:uiPriority w:val="2"/>
    <w:qFormat/>
    <w:rsid w:val="004A5568"/>
    <w:pPr>
      <w:numPr>
        <w:ilvl w:val="2"/>
        <w:numId w:val="4"/>
      </w:numPr>
      <w:spacing w:before="60" w:after="60"/>
    </w:pPr>
    <w:rPr>
      <w:rFonts w:eastAsia="MS Mincho"/>
      <w:sz w:val="24"/>
    </w:rPr>
  </w:style>
  <w:style w:type="paragraph" w:styleId="Caption">
    <w:name w:val="caption"/>
    <w:basedOn w:val="TableTitle0"/>
    <w:next w:val="Normal"/>
    <w:uiPriority w:val="5"/>
    <w:unhideWhenUsed/>
    <w:qFormat/>
    <w:rsid w:val="004A5568"/>
    <w:rPr>
      <w:rFonts w:ascii="Calibri" w:eastAsia="Times New Roman" w:hAnsi="Calibri" w:cs="Calibri"/>
      <w:b/>
      <w:sz w:val="24"/>
      <w:szCs w:val="24"/>
    </w:rPr>
  </w:style>
  <w:style w:type="paragraph" w:customStyle="1" w:styleId="NumberedList">
    <w:name w:val="Numbered List"/>
    <w:basedOn w:val="Normal"/>
    <w:uiPriority w:val="2"/>
    <w:qFormat/>
    <w:rsid w:val="004A5568"/>
    <w:pPr>
      <w:numPr>
        <w:numId w:val="5"/>
      </w:numPr>
      <w:spacing w:before="120" w:line="240" w:lineRule="auto"/>
    </w:pPr>
    <w:rPr>
      <w:rFonts w:eastAsia="Times New Roman" w:cs="Times New Roman"/>
      <w:sz w:val="24"/>
      <w:szCs w:val="24"/>
    </w:rPr>
  </w:style>
  <w:style w:type="paragraph" w:customStyle="1" w:styleId="TableBullet2">
    <w:name w:val="Table Bullet 2"/>
    <w:basedOn w:val="TableText"/>
    <w:uiPriority w:val="7"/>
    <w:qFormat/>
    <w:rsid w:val="004A5568"/>
    <w:pPr>
      <w:numPr>
        <w:ilvl w:val="1"/>
        <w:numId w:val="10"/>
      </w:numPr>
      <w:ind w:left="576" w:hanging="288"/>
    </w:pPr>
    <w:rPr>
      <w:rFonts w:ascii="Calibri" w:eastAsia="MS Mincho" w:hAnsi="Calibri" w:cs="Calibri"/>
      <w:sz w:val="22"/>
      <w:szCs w:val="24"/>
    </w:rPr>
  </w:style>
  <w:style w:type="character" w:customStyle="1" w:styleId="CoverSubtitleChar">
    <w:name w:val="Cover Subtitle Char"/>
    <w:basedOn w:val="DefaultParagraphFont"/>
    <w:link w:val="CoverSubtitle"/>
    <w:rsid w:val="004A5568"/>
    <w:rPr>
      <w:rFonts w:asciiTheme="majorHAnsi" w:eastAsiaTheme="minorHAnsi" w:hAnsiTheme="majorHAnsi" w:cstheme="minorBidi"/>
      <w:i/>
      <w:color w:val="2F5496" w:themeColor="accent5" w:themeShade="BF"/>
      <w:sz w:val="40"/>
      <w:szCs w:val="40"/>
    </w:rPr>
  </w:style>
  <w:style w:type="paragraph" w:styleId="TOC4">
    <w:name w:val="toc 4"/>
    <w:basedOn w:val="Normal"/>
    <w:next w:val="Normal"/>
    <w:autoRedefine/>
    <w:uiPriority w:val="39"/>
    <w:rsid w:val="004A5568"/>
    <w:pPr>
      <w:tabs>
        <w:tab w:val="right" w:leader="dot" w:pos="9350"/>
      </w:tabs>
      <w:spacing w:before="120" w:line="240" w:lineRule="auto"/>
      <w:ind w:left="1166" w:right="720" w:hanging="86"/>
    </w:pPr>
    <w:rPr>
      <w:rFonts w:ascii="Calibri" w:eastAsia="Times New Roman" w:hAnsi="Calibri" w:cs="Times"/>
      <w:sz w:val="24"/>
    </w:rPr>
  </w:style>
  <w:style w:type="paragraph" w:styleId="TOC3">
    <w:name w:val="toc 3"/>
    <w:basedOn w:val="Normal"/>
    <w:next w:val="Normal"/>
    <w:autoRedefine/>
    <w:uiPriority w:val="39"/>
    <w:unhideWhenUsed/>
    <w:rsid w:val="004A5568"/>
    <w:pPr>
      <w:tabs>
        <w:tab w:val="right" w:leader="dot" w:pos="9360"/>
      </w:tabs>
      <w:spacing w:after="100" w:line="240" w:lineRule="auto"/>
      <w:ind w:left="720" w:right="270" w:hanging="356"/>
    </w:pPr>
    <w:rPr>
      <w:rFonts w:eastAsia="MS Mincho"/>
      <w:noProof/>
    </w:rPr>
  </w:style>
  <w:style w:type="numbering" w:customStyle="1" w:styleId="Level1Bullet">
    <w:name w:val="Level 1 Bullet"/>
    <w:basedOn w:val="NoList"/>
    <w:rsid w:val="004A5568"/>
    <w:pPr>
      <w:numPr>
        <w:numId w:val="2"/>
      </w:numPr>
    </w:pPr>
  </w:style>
  <w:style w:type="numbering" w:customStyle="1" w:styleId="Level2Bullet">
    <w:name w:val="Level 2 Bullet"/>
    <w:basedOn w:val="NoList"/>
    <w:rsid w:val="004A5568"/>
    <w:pPr>
      <w:numPr>
        <w:numId w:val="3"/>
      </w:numPr>
    </w:pPr>
  </w:style>
  <w:style w:type="paragraph" w:customStyle="1" w:styleId="BlockQuote">
    <w:name w:val="Block Quote"/>
    <w:basedOn w:val="Normal"/>
    <w:uiPriority w:val="1"/>
    <w:qFormat/>
    <w:rsid w:val="00A747ED"/>
    <w:pPr>
      <w:ind w:left="720"/>
    </w:pPr>
    <w:rPr>
      <w:iCs/>
    </w:rPr>
  </w:style>
  <w:style w:type="paragraph" w:styleId="ListNumber4">
    <w:name w:val="List Number 4"/>
    <w:basedOn w:val="Normal"/>
    <w:uiPriority w:val="99"/>
    <w:semiHidden/>
    <w:unhideWhenUsed/>
    <w:rsid w:val="004A5568"/>
    <w:pPr>
      <w:tabs>
        <w:tab w:val="num" w:pos="1440"/>
      </w:tabs>
      <w:spacing w:before="120" w:line="240" w:lineRule="auto"/>
      <w:ind w:left="1440" w:hanging="360"/>
    </w:pPr>
    <w:rPr>
      <w:rFonts w:eastAsia="MS Mincho"/>
      <w:sz w:val="24"/>
    </w:rPr>
  </w:style>
  <w:style w:type="paragraph" w:styleId="ListNumber5">
    <w:name w:val="List Number 5"/>
    <w:basedOn w:val="Normal"/>
    <w:uiPriority w:val="99"/>
    <w:semiHidden/>
    <w:unhideWhenUsed/>
    <w:rsid w:val="004A5568"/>
    <w:pPr>
      <w:tabs>
        <w:tab w:val="num" w:pos="1800"/>
      </w:tabs>
      <w:spacing w:before="120" w:line="240" w:lineRule="auto"/>
      <w:ind w:left="1800" w:hanging="360"/>
    </w:pPr>
    <w:rPr>
      <w:rFonts w:eastAsia="MS Mincho"/>
      <w:sz w:val="24"/>
    </w:rPr>
  </w:style>
  <w:style w:type="paragraph" w:customStyle="1" w:styleId="Reference">
    <w:name w:val="Reference"/>
    <w:basedOn w:val="BodyText"/>
    <w:link w:val="ReferenceChar"/>
    <w:uiPriority w:val="19"/>
    <w:qFormat/>
    <w:rsid w:val="004A5568"/>
    <w:pPr>
      <w:keepLines/>
      <w:ind w:left="720" w:hanging="720"/>
    </w:pPr>
    <w:rPr>
      <w:rFonts w:eastAsia="Times New Roman" w:cs="Calibri"/>
    </w:rPr>
  </w:style>
  <w:style w:type="character" w:customStyle="1" w:styleId="ReferenceChar">
    <w:name w:val="Reference Char"/>
    <w:basedOn w:val="DefaultParagraphFont"/>
    <w:link w:val="Reference"/>
    <w:uiPriority w:val="19"/>
    <w:rsid w:val="004A5568"/>
    <w:rPr>
      <w:rFonts w:asciiTheme="minorHAnsi" w:hAnsiTheme="minorHAnsi" w:cs="Calibri"/>
      <w:sz w:val="22"/>
      <w:szCs w:val="22"/>
    </w:rPr>
  </w:style>
  <w:style w:type="character" w:customStyle="1" w:styleId="ReferenceItalics">
    <w:name w:val="Reference Italics"/>
    <w:basedOn w:val="DefaultParagraphFont"/>
    <w:uiPriority w:val="19"/>
    <w:qFormat/>
    <w:rsid w:val="004A5568"/>
    <w:rPr>
      <w:i/>
    </w:rPr>
  </w:style>
  <w:style w:type="paragraph" w:customStyle="1" w:styleId="CoverSubtitle3">
    <w:name w:val="Cover Subtitle 3"/>
    <w:basedOn w:val="CoverSubtitle"/>
    <w:qFormat/>
    <w:rsid w:val="008E7523"/>
    <w:pPr>
      <w:spacing w:before="120"/>
      <w:ind w:left="4032"/>
    </w:pPr>
    <w:rPr>
      <w:i w:val="0"/>
      <w:color w:val="000000" w:themeColor="text1"/>
      <w:sz w:val="28"/>
    </w:rPr>
  </w:style>
  <w:style w:type="paragraph" w:customStyle="1" w:styleId="CoverSubtitle2-SIOR">
    <w:name w:val="Cover Subtitle 2-SIOR"/>
    <w:basedOn w:val="CoverSubtitle2"/>
    <w:qFormat/>
    <w:rsid w:val="008E7523"/>
    <w:pPr>
      <w:spacing w:before="840"/>
      <w:ind w:left="4032"/>
    </w:pPr>
    <w:rPr>
      <w:spacing w:val="-2"/>
      <w:sz w:val="32"/>
      <w:szCs w:val="32"/>
    </w:rPr>
  </w:style>
  <w:style w:type="paragraph" w:customStyle="1" w:styleId="Disclaimer">
    <w:name w:val="Disclaimer"/>
    <w:basedOn w:val="Normal"/>
    <w:uiPriority w:val="4"/>
    <w:rsid w:val="004A5568"/>
    <w:pPr>
      <w:spacing w:line="240" w:lineRule="auto"/>
    </w:pPr>
    <w:rPr>
      <w:rFonts w:eastAsiaTheme="minorEastAsia"/>
      <w:i/>
      <w:spacing w:val="-2"/>
      <w:sz w:val="18"/>
      <w:szCs w:val="18"/>
    </w:rPr>
  </w:style>
  <w:style w:type="paragraph" w:customStyle="1" w:styleId="Heading3NoTOC">
    <w:name w:val="Heading 3 No TOC"/>
    <w:basedOn w:val="Heading3"/>
    <w:qFormat/>
    <w:rsid w:val="00387C55"/>
    <w:pPr>
      <w:outlineLvl w:val="9"/>
    </w:pPr>
    <w:rPr>
      <w:sz w:val="32"/>
    </w:rPr>
  </w:style>
  <w:style w:type="paragraph" w:customStyle="1" w:styleId="TableSubheadingCentered">
    <w:name w:val="Table Subheading Centered"/>
    <w:basedOn w:val="TableSubheading"/>
    <w:link w:val="TableSubheadingCenteredChar"/>
    <w:qFormat/>
    <w:rsid w:val="004A5568"/>
    <w:pPr>
      <w:jc w:val="center"/>
    </w:pPr>
  </w:style>
  <w:style w:type="character" w:customStyle="1" w:styleId="TableSubheadingCenteredChar">
    <w:name w:val="Table Subheading Centered Char"/>
    <w:basedOn w:val="TableSubheadingChar"/>
    <w:link w:val="TableSubheadingCentered"/>
    <w:rsid w:val="004A5568"/>
    <w:rPr>
      <w:rFonts w:ascii="Franklin Gothic Demi" w:eastAsia="MS Mincho" w:hAnsi="Franklin Gothic Demi" w:cs="Calibri"/>
      <w:szCs w:val="24"/>
    </w:rPr>
  </w:style>
  <w:style w:type="paragraph" w:customStyle="1" w:styleId="BodyTextDomain">
    <w:name w:val="Body Text Domain"/>
    <w:basedOn w:val="BodyTextposthead"/>
    <w:next w:val="BodyText"/>
    <w:link w:val="BodyTextDomainChar"/>
    <w:qFormat/>
    <w:rsid w:val="004A5568"/>
    <w:rPr>
      <w:i/>
    </w:rPr>
  </w:style>
  <w:style w:type="character" w:customStyle="1" w:styleId="BodyTextDemiChar">
    <w:name w:val="Body Text Demi Char"/>
    <w:basedOn w:val="DefaultParagraphFont"/>
    <w:link w:val="BodyTextDemi"/>
    <w:rsid w:val="004A5568"/>
    <w:rPr>
      <w:rFonts w:ascii="Franklin Gothic Demi" w:eastAsiaTheme="minorHAnsi" w:hAnsi="Franklin Gothic Demi" w:cstheme="minorBidi"/>
      <w:sz w:val="22"/>
      <w:szCs w:val="22"/>
    </w:rPr>
  </w:style>
  <w:style w:type="character" w:customStyle="1" w:styleId="BodyTextpostheadChar">
    <w:name w:val="Body Text post head Char"/>
    <w:basedOn w:val="BodyTextChar"/>
    <w:link w:val="BodyTextposthead"/>
    <w:rsid w:val="004A5568"/>
    <w:rPr>
      <w:rFonts w:asciiTheme="minorHAnsi" w:eastAsiaTheme="minorHAnsi" w:hAnsiTheme="minorHAnsi" w:cstheme="minorBidi"/>
      <w:sz w:val="22"/>
      <w:szCs w:val="22"/>
    </w:rPr>
  </w:style>
  <w:style w:type="character" w:customStyle="1" w:styleId="BodyTextDomainChar">
    <w:name w:val="Body Text Domain Char"/>
    <w:basedOn w:val="BodyTextpostheadChar"/>
    <w:link w:val="BodyTextDomain"/>
    <w:rsid w:val="004A5568"/>
    <w:rPr>
      <w:rFonts w:asciiTheme="minorHAnsi" w:eastAsiaTheme="minorHAnsi" w:hAnsiTheme="minorHAnsi" w:cstheme="minorBidi"/>
      <w:i/>
      <w:sz w:val="22"/>
      <w:szCs w:val="22"/>
    </w:rPr>
  </w:style>
  <w:style w:type="paragraph" w:customStyle="1" w:styleId="Heading1-SIOR">
    <w:name w:val="Heading 1 - SIOR"/>
    <w:basedOn w:val="Heading1"/>
    <w:qFormat/>
    <w:rsid w:val="00E315A4"/>
    <w:pPr>
      <w:spacing w:before="2720"/>
      <w:ind w:right="144"/>
    </w:pPr>
    <w:rPr>
      <w:sz w:val="40"/>
    </w:rPr>
  </w:style>
  <w:style w:type="paragraph" w:customStyle="1" w:styleId="TPHeading">
    <w:name w:val="TP Heading"/>
    <w:basedOn w:val="Heading3"/>
    <w:qFormat/>
    <w:rsid w:val="004A5568"/>
    <w:pPr>
      <w:spacing w:before="120"/>
      <w:ind w:left="72"/>
      <w:outlineLvl w:val="9"/>
    </w:pPr>
    <w:rPr>
      <w:color w:val="FFFFFF" w:themeColor="background1"/>
    </w:rPr>
  </w:style>
  <w:style w:type="character" w:customStyle="1" w:styleId="cf01">
    <w:name w:val="cf01"/>
    <w:basedOn w:val="DefaultParagraphFont"/>
    <w:rsid w:val="00156560"/>
    <w:rPr>
      <w:rFonts w:ascii="Segoe UI" w:hAnsi="Segoe UI" w:cs="Segoe UI" w:hint="default"/>
      <w:sz w:val="18"/>
      <w:szCs w:val="18"/>
    </w:rPr>
  </w:style>
  <w:style w:type="table" w:customStyle="1" w:styleId="TableGrid18">
    <w:name w:val="Table Grid18"/>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rsid w:val="001F07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ld">
    <w:name w:val="bold"/>
    <w:basedOn w:val="DefaultParagraphFont"/>
    <w:rsid w:val="00106691"/>
    <w:rPr>
      <w:rFonts w:ascii="Franklin Gothic Demi" w:hAnsi="Franklin Gothic Demi"/>
    </w:rPr>
  </w:style>
  <w:style w:type="paragraph" w:styleId="Quote">
    <w:name w:val="Quote"/>
    <w:basedOn w:val="Normal"/>
    <w:next w:val="Normal"/>
    <w:link w:val="QuoteChar"/>
    <w:uiPriority w:val="29"/>
    <w:qFormat/>
    <w:rsid w:val="006A45C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A45C3"/>
    <w:rPr>
      <w:rFonts w:asciiTheme="minorHAnsi" w:eastAsiaTheme="minorHAnsi" w:hAnsiTheme="minorHAnsi" w:cstheme="minorBidi"/>
      <w:i/>
      <w:iCs/>
      <w:color w:val="404040" w:themeColor="text1" w:themeTint="BF"/>
      <w:sz w:val="22"/>
      <w:szCs w:val="22"/>
    </w:rPr>
  </w:style>
  <w:style w:type="table" w:customStyle="1" w:styleId="TableGrid7">
    <w:name w:val="Table Grid7"/>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3A51F4"/>
    <w:pPr>
      <w:spacing w:line="240" w:lineRule="auto"/>
    </w:pPr>
    <w:rPr>
      <w:sz w:val="20"/>
      <w:szCs w:val="20"/>
    </w:rPr>
  </w:style>
  <w:style w:type="character" w:customStyle="1" w:styleId="EndnoteTextChar">
    <w:name w:val="Endnote Text Char"/>
    <w:basedOn w:val="DefaultParagraphFont"/>
    <w:link w:val="EndnoteText"/>
    <w:uiPriority w:val="99"/>
    <w:rsid w:val="003A51F4"/>
    <w:rPr>
      <w:rFonts w:asciiTheme="minorHAnsi" w:eastAsiaTheme="minorHAnsi" w:hAnsiTheme="minorHAnsi" w:cstheme="minorBidi"/>
    </w:rPr>
  </w:style>
  <w:style w:type="character" w:styleId="EndnoteReference">
    <w:name w:val="endnote reference"/>
    <w:basedOn w:val="DefaultParagraphFont"/>
    <w:uiPriority w:val="99"/>
    <w:semiHidden/>
    <w:unhideWhenUsed/>
    <w:rsid w:val="003A51F4"/>
    <w:rPr>
      <w:vertAlign w:val="superscript"/>
    </w:rPr>
  </w:style>
  <w:style w:type="table" w:customStyle="1" w:styleId="TableGrid22">
    <w:name w:val="Table Grid22"/>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demi0">
    <w:name w:val="Body text demi"/>
    <w:basedOn w:val="DefaultParagraphFont"/>
    <w:uiPriority w:val="1"/>
    <w:qFormat/>
    <w:rsid w:val="00FF48CB"/>
    <w:rPr>
      <w:rFonts w:ascii="Franklin Gothic Demi" w:hAnsi="Franklin Gothic Demi"/>
      <w:b w:val="0"/>
      <w:bCs/>
    </w:rPr>
  </w:style>
  <w:style w:type="character" w:customStyle="1" w:styleId="spellingerrorsuperscript">
    <w:name w:val="spellingerrorsuperscript"/>
    <w:basedOn w:val="DefaultParagraphFont"/>
    <w:rsid w:val="005E3913"/>
  </w:style>
  <w:style w:type="table" w:customStyle="1" w:styleId="MSVTable11">
    <w:name w:val="MSV Table 11"/>
    <w:basedOn w:val="TableNormal"/>
    <w:uiPriority w:val="99"/>
    <w:rsid w:val="005E3913"/>
    <w:pPr>
      <w:spacing w:before="40" w:after="40" w:line="259" w:lineRule="auto"/>
    </w:pPr>
    <w:rPr>
      <w:rFonts w:ascii="Franklin Gothic Book" w:eastAsia="Franklin Gothic Book" w:hAnsi="Franklin Gothic Book" w:cs="Tahoma"/>
      <w:szCs w:val="22"/>
    </w:rPr>
    <w:tblPr>
      <w:tblStyleRowBandSize w:val="1"/>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tblStylePr w:type="band1Horz">
      <w:tblPr/>
      <w:tcPr>
        <w:shd w:val="clear" w:color="auto" w:fill="D9E2F3"/>
      </w:tcPr>
    </w:tblStylePr>
  </w:style>
  <w:style w:type="character" w:styleId="SmartLink">
    <w:name w:val="Smart Link"/>
    <w:basedOn w:val="DefaultParagraphFont"/>
    <w:uiPriority w:val="99"/>
    <w:unhideWhenUsed/>
    <w:rsid w:val="00E1588F"/>
    <w:rPr>
      <w:color w:val="0000FF"/>
      <w:u w:val="single"/>
      <w:shd w:val="clear" w:color="auto" w:fill="F3F2F1"/>
    </w:rPr>
  </w:style>
  <w:style w:type="character" w:styleId="SmartHyperlink">
    <w:name w:val="Smart Hyperlink"/>
    <w:basedOn w:val="DefaultParagraphFont"/>
    <w:uiPriority w:val="99"/>
    <w:unhideWhenUsed/>
    <w:rsid w:val="00E1588F"/>
    <w:rPr>
      <w:u w:val="dotted"/>
    </w:rPr>
  </w:style>
  <w:style w:type="paragraph" w:customStyle="1" w:styleId="xmsolistparagraph">
    <w:name w:val="x_msolistparagraph"/>
    <w:basedOn w:val="Normal"/>
    <w:rsid w:val="008D6102"/>
    <w:pPr>
      <w:spacing w:line="240" w:lineRule="auto"/>
      <w:ind w:left="720"/>
    </w:pPr>
    <w:rPr>
      <w:rFonts w:ascii="Calibri" w:hAnsi="Calibri" w:cs="Calibri"/>
      <w:sz w:val="20"/>
      <w:szCs w:val="20"/>
    </w:rPr>
  </w:style>
  <w:style w:type="paragraph" w:styleId="NormalIndent">
    <w:name w:val="Normal Indent"/>
    <w:basedOn w:val="Normal"/>
    <w:unhideWhenUsed/>
    <w:rsid w:val="008D6102"/>
    <w:pPr>
      <w:ind w:left="720"/>
    </w:pPr>
  </w:style>
  <w:style w:type="paragraph" w:styleId="PlainText">
    <w:name w:val="Plain Text"/>
    <w:basedOn w:val="Normal"/>
    <w:link w:val="PlainTextChar"/>
    <w:unhideWhenUsed/>
    <w:rsid w:val="0075189F"/>
    <w:pPr>
      <w:spacing w:line="240" w:lineRule="auto"/>
    </w:pPr>
    <w:rPr>
      <w:rFonts w:ascii="Consolas" w:hAnsi="Consolas"/>
      <w:sz w:val="21"/>
      <w:szCs w:val="21"/>
    </w:rPr>
  </w:style>
  <w:style w:type="character" w:customStyle="1" w:styleId="PlainTextChar">
    <w:name w:val="Plain Text Char"/>
    <w:basedOn w:val="DefaultParagraphFont"/>
    <w:link w:val="PlainText"/>
    <w:rsid w:val="0075189F"/>
    <w:rPr>
      <w:rFonts w:ascii="Consolas" w:eastAsiaTheme="minorHAnsi" w:hAnsi="Consolas" w:cstheme="minorBidi"/>
      <w:sz w:val="21"/>
      <w:szCs w:val="21"/>
    </w:rPr>
  </w:style>
  <w:style w:type="paragraph" w:styleId="BlockText">
    <w:name w:val="Block Text"/>
    <w:basedOn w:val="Normal"/>
    <w:unhideWhenUsed/>
    <w:rsid w:val="0085077A"/>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customStyle="1" w:styleId="msonormal0">
    <w:name w:val="msonormal"/>
    <w:basedOn w:val="Normal"/>
    <w:rsid w:val="00D77209"/>
    <w:pPr>
      <w:spacing w:before="100" w:beforeAutospacing="1" w:after="100" w:afterAutospacing="1" w:line="240" w:lineRule="auto"/>
    </w:pPr>
    <w:rPr>
      <w:rFonts w:ascii="Times New Roman" w:eastAsia="Times New Roman" w:hAnsi="Times New Roman" w:cs="Times New Roman"/>
      <w:sz w:val="24"/>
      <w:szCs w:val="24"/>
    </w:rPr>
  </w:style>
  <w:style w:type="paragraph" w:styleId="Salutation">
    <w:name w:val="Salutation"/>
    <w:basedOn w:val="Normal"/>
    <w:next w:val="Normal"/>
    <w:link w:val="SalutationChar"/>
    <w:rsid w:val="00473308"/>
  </w:style>
  <w:style w:type="character" w:customStyle="1" w:styleId="SalutationChar">
    <w:name w:val="Salutation Char"/>
    <w:basedOn w:val="DefaultParagraphFont"/>
    <w:link w:val="Salutation"/>
    <w:rsid w:val="00473308"/>
    <w:rPr>
      <w:rFonts w:asciiTheme="minorHAnsi" w:eastAsiaTheme="minorHAnsi" w:hAnsiTheme="minorHAnsi" w:cstheme="minorBidi"/>
      <w:sz w:val="22"/>
      <w:szCs w:val="22"/>
    </w:rPr>
  </w:style>
  <w:style w:type="numbering" w:customStyle="1" w:styleId="MSVBulletList1">
    <w:name w:val="MSV Bullet List1"/>
    <w:uiPriority w:val="99"/>
    <w:rsid w:val="00626272"/>
    <w:pPr>
      <w:numPr>
        <w:numId w:val="8"/>
      </w:numPr>
    </w:pPr>
  </w:style>
  <w:style w:type="numbering" w:customStyle="1" w:styleId="TableBulletList1">
    <w:name w:val="Table Bullet List1"/>
    <w:uiPriority w:val="99"/>
    <w:rsid w:val="00626272"/>
    <w:pPr>
      <w:numPr>
        <w:numId w:val="9"/>
      </w:numPr>
    </w:pPr>
  </w:style>
  <w:style w:type="numbering" w:customStyle="1" w:styleId="Level1Bullet1">
    <w:name w:val="Level 1 Bullet1"/>
    <w:basedOn w:val="NoList"/>
    <w:rsid w:val="00626272"/>
    <w:pPr>
      <w:numPr>
        <w:numId w:val="5"/>
      </w:numPr>
    </w:pPr>
  </w:style>
  <w:style w:type="numbering" w:customStyle="1" w:styleId="Level2Bullet1">
    <w:name w:val="Level 2 Bullet1"/>
    <w:basedOn w:val="NoList"/>
    <w:rsid w:val="00626272"/>
    <w:pPr>
      <w:numPr>
        <w:numId w:val="7"/>
      </w:numPr>
    </w:pPr>
  </w:style>
  <w:style w:type="table" w:customStyle="1" w:styleId="MSVTable12">
    <w:name w:val="MSV Table 12"/>
    <w:basedOn w:val="TableNormal"/>
    <w:uiPriority w:val="99"/>
    <w:rsid w:val="00626272"/>
    <w:rPr>
      <w:rFonts w:ascii="Franklin Gothic Book" w:eastAsia="Franklin Gothic Book" w:hAnsi="Franklin Gothic Book"/>
      <w:szCs w:val="22"/>
    </w:rPr>
    <w:tblPr>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style>
  <w:style w:type="table" w:customStyle="1" w:styleId="TableGrid10">
    <w:name w:val="Table Grid10"/>
    <w:basedOn w:val="TableNormal"/>
    <w:next w:val="TableGrid"/>
    <w:uiPriority w:val="59"/>
    <w:rsid w:val="00626272"/>
    <w:rPr>
      <w:rFonts w:ascii="Franklin Gothic Book" w:hAnsi="Franklin Gothic Book"/>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pagesubheading">
    <w:name w:val="Title page subheading"/>
    <w:basedOn w:val="Normal"/>
    <w:qFormat/>
    <w:rsid w:val="00457876"/>
    <w:pPr>
      <w:tabs>
        <w:tab w:val="left" w:pos="360"/>
        <w:tab w:val="left" w:pos="720"/>
        <w:tab w:val="left" w:pos="1080"/>
        <w:tab w:val="left" w:pos="1440"/>
        <w:tab w:val="left" w:pos="1800"/>
        <w:tab w:val="left" w:pos="2160"/>
        <w:tab w:val="left" w:pos="2520"/>
        <w:tab w:val="left" w:pos="2880"/>
      </w:tabs>
      <w:ind w:right="180"/>
    </w:pPr>
    <w:rPr>
      <w:sz w:val="44"/>
      <w:szCs w:val="44"/>
    </w:rPr>
  </w:style>
  <w:style w:type="paragraph" w:customStyle="1" w:styleId="Titlepagedate">
    <w:name w:val="Title page date"/>
    <w:basedOn w:val="Normal"/>
    <w:qFormat/>
    <w:rsid w:val="00457876"/>
    <w:pPr>
      <w:pBdr>
        <w:bottom w:val="single" w:sz="4" w:space="1" w:color="auto"/>
      </w:pBdr>
      <w:tabs>
        <w:tab w:val="left" w:pos="360"/>
        <w:tab w:val="left" w:pos="720"/>
        <w:tab w:val="left" w:pos="1080"/>
        <w:tab w:val="left" w:pos="1440"/>
        <w:tab w:val="left" w:pos="1800"/>
        <w:tab w:val="left" w:pos="2160"/>
        <w:tab w:val="left" w:pos="2520"/>
        <w:tab w:val="left" w:pos="2880"/>
      </w:tabs>
      <w:spacing w:before="120"/>
      <w:ind w:right="3600"/>
    </w:pPr>
    <w:rPr>
      <w:sz w:val="32"/>
      <w:szCs w:val="40"/>
    </w:rPr>
  </w:style>
  <w:style w:type="paragraph" w:customStyle="1" w:styleId="Titlepagetext10pt">
    <w:name w:val="Title page text_10 pt"/>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2160"/>
    </w:pPr>
    <w:rPr>
      <w:sz w:val="20"/>
      <w:szCs w:val="20"/>
    </w:rPr>
  </w:style>
  <w:style w:type="paragraph" w:customStyle="1" w:styleId="Titlepageorganization">
    <w:name w:val="Title page organization"/>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990"/>
    </w:pPr>
    <w:rPr>
      <w:rFonts w:ascii="Franklin Gothic Demi" w:hAnsi="Franklin Gothic Demi"/>
      <w:sz w:val="28"/>
      <w:szCs w:val="28"/>
    </w:rPr>
  </w:style>
  <w:style w:type="paragraph" w:customStyle="1" w:styleId="Titlepagetext14pt">
    <w:name w:val="Title page text_14 pt"/>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3600"/>
    </w:pPr>
    <w:rPr>
      <w:sz w:val="28"/>
      <w:szCs w:val="28"/>
    </w:rPr>
  </w:style>
  <w:style w:type="character" w:customStyle="1" w:styleId="font151">
    <w:name w:val="font151"/>
    <w:basedOn w:val="DefaultParagraphFont"/>
    <w:rsid w:val="00AD41DD"/>
    <w:rPr>
      <w:rFonts w:ascii="Calibri" w:hAnsi="Calibri" w:cs="Calibri" w:hint="default"/>
      <w:b w:val="0"/>
      <w:bCs w:val="0"/>
      <w:i w:val="0"/>
      <w:iCs w:val="0"/>
      <w:strike w:val="0"/>
      <w:dstrike w:val="0"/>
      <w:color w:val="000000"/>
      <w:sz w:val="18"/>
      <w:szCs w:val="18"/>
      <w:u w:val="none"/>
      <w:effect w:val="none"/>
    </w:rPr>
  </w:style>
  <w:style w:type="table" w:styleId="GridTable4-Accent1">
    <w:name w:val="Grid Table 4 Accent 1"/>
    <w:basedOn w:val="TableNormal"/>
    <w:uiPriority w:val="49"/>
    <w:rsid w:val="008C45A3"/>
    <w:rPr>
      <w:rFonts w:ascii="Arial" w:eastAsiaTheme="minorHAnsi" w:hAnsi="Arial" w:cs="Arial"/>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ableofFigures">
    <w:name w:val="table of figures"/>
    <w:basedOn w:val="Normal"/>
    <w:next w:val="Normal"/>
    <w:uiPriority w:val="99"/>
    <w:unhideWhenUsed/>
    <w:rsid w:val="00C429CE"/>
    <w:pPr>
      <w:ind w:right="720"/>
    </w:pPr>
  </w:style>
  <w:style w:type="paragraph" w:customStyle="1" w:styleId="xxmsonormal">
    <w:name w:val="x_xmsonormal"/>
    <w:basedOn w:val="Normal"/>
    <w:rsid w:val="00C771CE"/>
    <w:pPr>
      <w:spacing w:line="240" w:lineRule="auto"/>
    </w:pPr>
    <w:rPr>
      <w:rFonts w:ascii="Aptos" w:hAnsi="Aptos" w:cs="Aptos"/>
      <w:sz w:val="24"/>
      <w:szCs w:val="24"/>
    </w:rPr>
  </w:style>
  <w:style w:type="numbering" w:customStyle="1" w:styleId="TableBulletList">
    <w:name w:val="Table Bullet List"/>
    <w:uiPriority w:val="99"/>
    <w:rsid w:val="00FC42CC"/>
    <w:pPr>
      <w:numPr>
        <w:numId w:val="11"/>
      </w:numPr>
    </w:pPr>
  </w:style>
  <w:style w:type="paragraph" w:customStyle="1" w:styleId="CoverTopLogo">
    <w:name w:val="Cover Top Logo"/>
    <w:basedOn w:val="CoverSubtitle"/>
    <w:qFormat/>
    <w:rsid w:val="00FC42CC"/>
    <w:pPr>
      <w:spacing w:before="480"/>
      <w:ind w:left="-86"/>
    </w:pPr>
    <w:rPr>
      <w:i w:val="0"/>
      <w:iCs/>
    </w:rPr>
  </w:style>
  <w:style w:type="paragraph" w:customStyle="1" w:styleId="CoverDistrictName">
    <w:name w:val="Cover District Name"/>
    <w:basedOn w:val="CoverSubtitle"/>
    <w:qFormat/>
    <w:rsid w:val="008E7523"/>
    <w:pPr>
      <w:spacing w:before="1680"/>
      <w:ind w:left="4032"/>
    </w:pPr>
  </w:style>
  <w:style w:type="paragraph" w:customStyle="1" w:styleId="CoverBottomLogo">
    <w:name w:val="Cover Bottom Logo"/>
    <w:basedOn w:val="CoverDate"/>
    <w:qFormat/>
    <w:rsid w:val="00FC42CC"/>
  </w:style>
  <w:style w:type="paragraph" w:customStyle="1" w:styleId="TableETitles">
    <w:name w:val="Table E Titles"/>
    <w:basedOn w:val="TableTitle0"/>
    <w:qFormat/>
    <w:rsid w:val="00932992"/>
    <w:pPr>
      <w:spacing w:line="240" w:lineRule="auto"/>
    </w:pPr>
  </w:style>
  <w:style w:type="table" w:customStyle="1" w:styleId="MSVTable13">
    <w:name w:val="MSV Table 13"/>
    <w:basedOn w:val="TableNormal"/>
    <w:uiPriority w:val="99"/>
    <w:rsid w:val="00505067"/>
    <w:rPr>
      <w:rFonts w:ascii="Franklin Gothic Book" w:eastAsia="Franklin Gothic Book" w:hAnsi="Franklin Gothic Book"/>
      <w:szCs w:val="22"/>
    </w:rPr>
    <w:tblPr>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style>
  <w:style w:type="table" w:customStyle="1" w:styleId="MSVTable14">
    <w:name w:val="MSV Table 14"/>
    <w:basedOn w:val="TableNormal"/>
    <w:uiPriority w:val="99"/>
    <w:rsid w:val="00E23911"/>
    <w:rPr>
      <w:rFonts w:ascii="Franklin Gothic Book" w:eastAsia="Franklin Gothic Book" w:hAnsi="Franklin Gothic Book"/>
      <w:szCs w:val="22"/>
    </w:rPr>
    <w:tblPr>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style>
  <w:style w:type="table" w:customStyle="1" w:styleId="MSVTable15">
    <w:name w:val="MSV Table 15"/>
    <w:basedOn w:val="TableNormal"/>
    <w:uiPriority w:val="99"/>
    <w:rsid w:val="00D72FC1"/>
    <w:rPr>
      <w:rFonts w:ascii="Franklin Gothic Book" w:eastAsia="Franklin Gothic Book" w:hAnsi="Franklin Gothic Book"/>
      <w:szCs w:val="22"/>
    </w:rPr>
    <w:tblPr>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608">
      <w:bodyDiv w:val="1"/>
      <w:marLeft w:val="0"/>
      <w:marRight w:val="0"/>
      <w:marTop w:val="0"/>
      <w:marBottom w:val="0"/>
      <w:divBdr>
        <w:top w:val="none" w:sz="0" w:space="0" w:color="auto"/>
        <w:left w:val="none" w:sz="0" w:space="0" w:color="auto"/>
        <w:bottom w:val="none" w:sz="0" w:space="0" w:color="auto"/>
        <w:right w:val="none" w:sz="0" w:space="0" w:color="auto"/>
      </w:divBdr>
    </w:div>
    <w:div w:id="7222111">
      <w:bodyDiv w:val="1"/>
      <w:marLeft w:val="0"/>
      <w:marRight w:val="0"/>
      <w:marTop w:val="0"/>
      <w:marBottom w:val="0"/>
      <w:divBdr>
        <w:top w:val="none" w:sz="0" w:space="0" w:color="auto"/>
        <w:left w:val="none" w:sz="0" w:space="0" w:color="auto"/>
        <w:bottom w:val="none" w:sz="0" w:space="0" w:color="auto"/>
        <w:right w:val="none" w:sz="0" w:space="0" w:color="auto"/>
      </w:divBdr>
    </w:div>
    <w:div w:id="13265748">
      <w:bodyDiv w:val="1"/>
      <w:marLeft w:val="0"/>
      <w:marRight w:val="0"/>
      <w:marTop w:val="0"/>
      <w:marBottom w:val="0"/>
      <w:divBdr>
        <w:top w:val="none" w:sz="0" w:space="0" w:color="auto"/>
        <w:left w:val="none" w:sz="0" w:space="0" w:color="auto"/>
        <w:bottom w:val="none" w:sz="0" w:space="0" w:color="auto"/>
        <w:right w:val="none" w:sz="0" w:space="0" w:color="auto"/>
      </w:divBdr>
    </w:div>
    <w:div w:id="15159278">
      <w:bodyDiv w:val="1"/>
      <w:marLeft w:val="0"/>
      <w:marRight w:val="0"/>
      <w:marTop w:val="0"/>
      <w:marBottom w:val="0"/>
      <w:divBdr>
        <w:top w:val="none" w:sz="0" w:space="0" w:color="auto"/>
        <w:left w:val="none" w:sz="0" w:space="0" w:color="auto"/>
        <w:bottom w:val="none" w:sz="0" w:space="0" w:color="auto"/>
        <w:right w:val="none" w:sz="0" w:space="0" w:color="auto"/>
      </w:divBdr>
      <w:divsChild>
        <w:div w:id="1201091127">
          <w:marLeft w:val="0"/>
          <w:marRight w:val="0"/>
          <w:marTop w:val="0"/>
          <w:marBottom w:val="0"/>
          <w:divBdr>
            <w:top w:val="none" w:sz="0" w:space="0" w:color="auto"/>
            <w:left w:val="none" w:sz="0" w:space="0" w:color="auto"/>
            <w:bottom w:val="none" w:sz="0" w:space="0" w:color="auto"/>
            <w:right w:val="none" w:sz="0" w:space="0" w:color="auto"/>
          </w:divBdr>
        </w:div>
      </w:divsChild>
    </w:div>
    <w:div w:id="34282597">
      <w:marLeft w:val="0"/>
      <w:marRight w:val="0"/>
      <w:marTop w:val="0"/>
      <w:marBottom w:val="0"/>
      <w:divBdr>
        <w:top w:val="none" w:sz="0" w:space="0" w:color="auto"/>
        <w:left w:val="none" w:sz="0" w:space="0" w:color="auto"/>
        <w:bottom w:val="none" w:sz="0" w:space="0" w:color="auto"/>
        <w:right w:val="none" w:sz="0" w:space="0" w:color="auto"/>
      </w:divBdr>
    </w:div>
    <w:div w:id="41903607">
      <w:bodyDiv w:val="1"/>
      <w:marLeft w:val="0"/>
      <w:marRight w:val="0"/>
      <w:marTop w:val="0"/>
      <w:marBottom w:val="0"/>
      <w:divBdr>
        <w:top w:val="none" w:sz="0" w:space="0" w:color="auto"/>
        <w:left w:val="none" w:sz="0" w:space="0" w:color="auto"/>
        <w:bottom w:val="none" w:sz="0" w:space="0" w:color="auto"/>
        <w:right w:val="none" w:sz="0" w:space="0" w:color="auto"/>
      </w:divBdr>
      <w:divsChild>
        <w:div w:id="99882893">
          <w:marLeft w:val="0"/>
          <w:marRight w:val="0"/>
          <w:marTop w:val="0"/>
          <w:marBottom w:val="0"/>
          <w:divBdr>
            <w:top w:val="none" w:sz="0" w:space="0" w:color="auto"/>
            <w:left w:val="none" w:sz="0" w:space="0" w:color="auto"/>
            <w:bottom w:val="none" w:sz="0" w:space="0" w:color="auto"/>
            <w:right w:val="none" w:sz="0" w:space="0" w:color="auto"/>
          </w:divBdr>
        </w:div>
      </w:divsChild>
    </w:div>
    <w:div w:id="69692269">
      <w:bodyDiv w:val="1"/>
      <w:marLeft w:val="0"/>
      <w:marRight w:val="0"/>
      <w:marTop w:val="0"/>
      <w:marBottom w:val="0"/>
      <w:divBdr>
        <w:top w:val="none" w:sz="0" w:space="0" w:color="auto"/>
        <w:left w:val="none" w:sz="0" w:space="0" w:color="auto"/>
        <w:bottom w:val="none" w:sz="0" w:space="0" w:color="auto"/>
        <w:right w:val="none" w:sz="0" w:space="0" w:color="auto"/>
      </w:divBdr>
      <w:divsChild>
        <w:div w:id="1043991209">
          <w:marLeft w:val="0"/>
          <w:marRight w:val="0"/>
          <w:marTop w:val="0"/>
          <w:marBottom w:val="0"/>
          <w:divBdr>
            <w:top w:val="none" w:sz="0" w:space="0" w:color="auto"/>
            <w:left w:val="none" w:sz="0" w:space="0" w:color="auto"/>
            <w:bottom w:val="none" w:sz="0" w:space="0" w:color="auto"/>
            <w:right w:val="none" w:sz="0" w:space="0" w:color="auto"/>
          </w:divBdr>
        </w:div>
      </w:divsChild>
    </w:div>
    <w:div w:id="71124735">
      <w:bodyDiv w:val="1"/>
      <w:marLeft w:val="0"/>
      <w:marRight w:val="0"/>
      <w:marTop w:val="0"/>
      <w:marBottom w:val="0"/>
      <w:divBdr>
        <w:top w:val="none" w:sz="0" w:space="0" w:color="auto"/>
        <w:left w:val="none" w:sz="0" w:space="0" w:color="auto"/>
        <w:bottom w:val="none" w:sz="0" w:space="0" w:color="auto"/>
        <w:right w:val="none" w:sz="0" w:space="0" w:color="auto"/>
      </w:divBdr>
      <w:divsChild>
        <w:div w:id="2143769813">
          <w:marLeft w:val="0"/>
          <w:marRight w:val="0"/>
          <w:marTop w:val="0"/>
          <w:marBottom w:val="0"/>
          <w:divBdr>
            <w:top w:val="none" w:sz="0" w:space="0" w:color="auto"/>
            <w:left w:val="none" w:sz="0" w:space="0" w:color="auto"/>
            <w:bottom w:val="none" w:sz="0" w:space="0" w:color="auto"/>
            <w:right w:val="none" w:sz="0" w:space="0" w:color="auto"/>
          </w:divBdr>
        </w:div>
      </w:divsChild>
    </w:div>
    <w:div w:id="92482100">
      <w:bodyDiv w:val="1"/>
      <w:marLeft w:val="0"/>
      <w:marRight w:val="0"/>
      <w:marTop w:val="0"/>
      <w:marBottom w:val="0"/>
      <w:divBdr>
        <w:top w:val="none" w:sz="0" w:space="0" w:color="auto"/>
        <w:left w:val="none" w:sz="0" w:space="0" w:color="auto"/>
        <w:bottom w:val="none" w:sz="0" w:space="0" w:color="auto"/>
        <w:right w:val="none" w:sz="0" w:space="0" w:color="auto"/>
      </w:divBdr>
    </w:div>
    <w:div w:id="105931559">
      <w:bodyDiv w:val="1"/>
      <w:marLeft w:val="0"/>
      <w:marRight w:val="0"/>
      <w:marTop w:val="0"/>
      <w:marBottom w:val="0"/>
      <w:divBdr>
        <w:top w:val="none" w:sz="0" w:space="0" w:color="auto"/>
        <w:left w:val="none" w:sz="0" w:space="0" w:color="auto"/>
        <w:bottom w:val="none" w:sz="0" w:space="0" w:color="auto"/>
        <w:right w:val="none" w:sz="0" w:space="0" w:color="auto"/>
      </w:divBdr>
    </w:div>
    <w:div w:id="112408823">
      <w:bodyDiv w:val="1"/>
      <w:marLeft w:val="0"/>
      <w:marRight w:val="0"/>
      <w:marTop w:val="0"/>
      <w:marBottom w:val="0"/>
      <w:divBdr>
        <w:top w:val="none" w:sz="0" w:space="0" w:color="auto"/>
        <w:left w:val="none" w:sz="0" w:space="0" w:color="auto"/>
        <w:bottom w:val="none" w:sz="0" w:space="0" w:color="auto"/>
        <w:right w:val="none" w:sz="0" w:space="0" w:color="auto"/>
      </w:divBdr>
      <w:divsChild>
        <w:div w:id="691498912">
          <w:marLeft w:val="0"/>
          <w:marRight w:val="0"/>
          <w:marTop w:val="0"/>
          <w:marBottom w:val="0"/>
          <w:divBdr>
            <w:top w:val="none" w:sz="0" w:space="0" w:color="auto"/>
            <w:left w:val="none" w:sz="0" w:space="0" w:color="auto"/>
            <w:bottom w:val="none" w:sz="0" w:space="0" w:color="auto"/>
            <w:right w:val="none" w:sz="0" w:space="0" w:color="auto"/>
          </w:divBdr>
        </w:div>
      </w:divsChild>
    </w:div>
    <w:div w:id="140733573">
      <w:bodyDiv w:val="1"/>
      <w:marLeft w:val="0"/>
      <w:marRight w:val="0"/>
      <w:marTop w:val="0"/>
      <w:marBottom w:val="0"/>
      <w:divBdr>
        <w:top w:val="none" w:sz="0" w:space="0" w:color="auto"/>
        <w:left w:val="none" w:sz="0" w:space="0" w:color="auto"/>
        <w:bottom w:val="none" w:sz="0" w:space="0" w:color="auto"/>
        <w:right w:val="none" w:sz="0" w:space="0" w:color="auto"/>
      </w:divBdr>
      <w:divsChild>
        <w:div w:id="922224347">
          <w:marLeft w:val="0"/>
          <w:marRight w:val="0"/>
          <w:marTop w:val="0"/>
          <w:marBottom w:val="0"/>
          <w:divBdr>
            <w:top w:val="none" w:sz="0" w:space="0" w:color="auto"/>
            <w:left w:val="none" w:sz="0" w:space="0" w:color="auto"/>
            <w:bottom w:val="none" w:sz="0" w:space="0" w:color="auto"/>
            <w:right w:val="none" w:sz="0" w:space="0" w:color="auto"/>
          </w:divBdr>
        </w:div>
      </w:divsChild>
    </w:div>
    <w:div w:id="155540682">
      <w:bodyDiv w:val="1"/>
      <w:marLeft w:val="0"/>
      <w:marRight w:val="0"/>
      <w:marTop w:val="0"/>
      <w:marBottom w:val="0"/>
      <w:divBdr>
        <w:top w:val="none" w:sz="0" w:space="0" w:color="auto"/>
        <w:left w:val="none" w:sz="0" w:space="0" w:color="auto"/>
        <w:bottom w:val="none" w:sz="0" w:space="0" w:color="auto"/>
        <w:right w:val="none" w:sz="0" w:space="0" w:color="auto"/>
      </w:divBdr>
      <w:divsChild>
        <w:div w:id="610741495">
          <w:marLeft w:val="0"/>
          <w:marRight w:val="0"/>
          <w:marTop w:val="0"/>
          <w:marBottom w:val="0"/>
          <w:divBdr>
            <w:top w:val="none" w:sz="0" w:space="0" w:color="auto"/>
            <w:left w:val="none" w:sz="0" w:space="0" w:color="auto"/>
            <w:bottom w:val="none" w:sz="0" w:space="0" w:color="auto"/>
            <w:right w:val="none" w:sz="0" w:space="0" w:color="auto"/>
          </w:divBdr>
        </w:div>
      </w:divsChild>
    </w:div>
    <w:div w:id="189952487">
      <w:bodyDiv w:val="1"/>
      <w:marLeft w:val="0"/>
      <w:marRight w:val="0"/>
      <w:marTop w:val="0"/>
      <w:marBottom w:val="0"/>
      <w:divBdr>
        <w:top w:val="none" w:sz="0" w:space="0" w:color="auto"/>
        <w:left w:val="none" w:sz="0" w:space="0" w:color="auto"/>
        <w:bottom w:val="none" w:sz="0" w:space="0" w:color="auto"/>
        <w:right w:val="none" w:sz="0" w:space="0" w:color="auto"/>
      </w:divBdr>
      <w:divsChild>
        <w:div w:id="866214902">
          <w:marLeft w:val="0"/>
          <w:marRight w:val="0"/>
          <w:marTop w:val="0"/>
          <w:marBottom w:val="0"/>
          <w:divBdr>
            <w:top w:val="none" w:sz="0" w:space="0" w:color="auto"/>
            <w:left w:val="none" w:sz="0" w:space="0" w:color="auto"/>
            <w:bottom w:val="none" w:sz="0" w:space="0" w:color="auto"/>
            <w:right w:val="none" w:sz="0" w:space="0" w:color="auto"/>
          </w:divBdr>
        </w:div>
      </w:divsChild>
    </w:div>
    <w:div w:id="195969642">
      <w:bodyDiv w:val="1"/>
      <w:marLeft w:val="0"/>
      <w:marRight w:val="0"/>
      <w:marTop w:val="0"/>
      <w:marBottom w:val="0"/>
      <w:divBdr>
        <w:top w:val="none" w:sz="0" w:space="0" w:color="auto"/>
        <w:left w:val="none" w:sz="0" w:space="0" w:color="auto"/>
        <w:bottom w:val="none" w:sz="0" w:space="0" w:color="auto"/>
        <w:right w:val="none" w:sz="0" w:space="0" w:color="auto"/>
      </w:divBdr>
    </w:div>
    <w:div w:id="2089574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842">
          <w:marLeft w:val="0"/>
          <w:marRight w:val="0"/>
          <w:marTop w:val="0"/>
          <w:marBottom w:val="0"/>
          <w:divBdr>
            <w:top w:val="none" w:sz="0" w:space="0" w:color="auto"/>
            <w:left w:val="none" w:sz="0" w:space="0" w:color="auto"/>
            <w:bottom w:val="none" w:sz="0" w:space="0" w:color="auto"/>
            <w:right w:val="none" w:sz="0" w:space="0" w:color="auto"/>
          </w:divBdr>
        </w:div>
      </w:divsChild>
    </w:div>
    <w:div w:id="227300724">
      <w:bodyDiv w:val="1"/>
      <w:marLeft w:val="0"/>
      <w:marRight w:val="0"/>
      <w:marTop w:val="0"/>
      <w:marBottom w:val="0"/>
      <w:divBdr>
        <w:top w:val="none" w:sz="0" w:space="0" w:color="auto"/>
        <w:left w:val="none" w:sz="0" w:space="0" w:color="auto"/>
        <w:bottom w:val="none" w:sz="0" w:space="0" w:color="auto"/>
        <w:right w:val="none" w:sz="0" w:space="0" w:color="auto"/>
      </w:divBdr>
      <w:divsChild>
        <w:div w:id="509874204">
          <w:marLeft w:val="0"/>
          <w:marRight w:val="0"/>
          <w:marTop w:val="0"/>
          <w:marBottom w:val="0"/>
          <w:divBdr>
            <w:top w:val="none" w:sz="0" w:space="0" w:color="auto"/>
            <w:left w:val="none" w:sz="0" w:space="0" w:color="auto"/>
            <w:bottom w:val="none" w:sz="0" w:space="0" w:color="auto"/>
            <w:right w:val="none" w:sz="0" w:space="0" w:color="auto"/>
          </w:divBdr>
        </w:div>
      </w:divsChild>
    </w:div>
    <w:div w:id="239993231">
      <w:bodyDiv w:val="1"/>
      <w:marLeft w:val="0"/>
      <w:marRight w:val="0"/>
      <w:marTop w:val="0"/>
      <w:marBottom w:val="0"/>
      <w:divBdr>
        <w:top w:val="none" w:sz="0" w:space="0" w:color="auto"/>
        <w:left w:val="none" w:sz="0" w:space="0" w:color="auto"/>
        <w:bottom w:val="none" w:sz="0" w:space="0" w:color="auto"/>
        <w:right w:val="none" w:sz="0" w:space="0" w:color="auto"/>
      </w:divBdr>
      <w:divsChild>
        <w:div w:id="2137143554">
          <w:marLeft w:val="0"/>
          <w:marRight w:val="0"/>
          <w:marTop w:val="0"/>
          <w:marBottom w:val="0"/>
          <w:divBdr>
            <w:top w:val="none" w:sz="0" w:space="0" w:color="auto"/>
            <w:left w:val="none" w:sz="0" w:space="0" w:color="auto"/>
            <w:bottom w:val="none" w:sz="0" w:space="0" w:color="auto"/>
            <w:right w:val="none" w:sz="0" w:space="0" w:color="auto"/>
          </w:divBdr>
        </w:div>
      </w:divsChild>
    </w:div>
    <w:div w:id="243413519">
      <w:bodyDiv w:val="1"/>
      <w:marLeft w:val="0"/>
      <w:marRight w:val="0"/>
      <w:marTop w:val="0"/>
      <w:marBottom w:val="0"/>
      <w:divBdr>
        <w:top w:val="none" w:sz="0" w:space="0" w:color="auto"/>
        <w:left w:val="none" w:sz="0" w:space="0" w:color="auto"/>
        <w:bottom w:val="none" w:sz="0" w:space="0" w:color="auto"/>
        <w:right w:val="none" w:sz="0" w:space="0" w:color="auto"/>
      </w:divBdr>
      <w:divsChild>
        <w:div w:id="522329095">
          <w:marLeft w:val="0"/>
          <w:marRight w:val="0"/>
          <w:marTop w:val="0"/>
          <w:marBottom w:val="0"/>
          <w:divBdr>
            <w:top w:val="none" w:sz="0" w:space="0" w:color="auto"/>
            <w:left w:val="none" w:sz="0" w:space="0" w:color="auto"/>
            <w:bottom w:val="none" w:sz="0" w:space="0" w:color="auto"/>
            <w:right w:val="none" w:sz="0" w:space="0" w:color="auto"/>
          </w:divBdr>
        </w:div>
        <w:div w:id="946160782">
          <w:marLeft w:val="0"/>
          <w:marRight w:val="0"/>
          <w:marTop w:val="0"/>
          <w:marBottom w:val="0"/>
          <w:divBdr>
            <w:top w:val="none" w:sz="0" w:space="0" w:color="auto"/>
            <w:left w:val="none" w:sz="0" w:space="0" w:color="auto"/>
            <w:bottom w:val="none" w:sz="0" w:space="0" w:color="auto"/>
            <w:right w:val="none" w:sz="0" w:space="0" w:color="auto"/>
          </w:divBdr>
          <w:divsChild>
            <w:div w:id="59602790">
              <w:marLeft w:val="0"/>
              <w:marRight w:val="0"/>
              <w:marTop w:val="30"/>
              <w:marBottom w:val="30"/>
              <w:divBdr>
                <w:top w:val="none" w:sz="0" w:space="0" w:color="auto"/>
                <w:left w:val="none" w:sz="0" w:space="0" w:color="auto"/>
                <w:bottom w:val="none" w:sz="0" w:space="0" w:color="auto"/>
                <w:right w:val="none" w:sz="0" w:space="0" w:color="auto"/>
              </w:divBdr>
              <w:divsChild>
                <w:div w:id="46953574">
                  <w:marLeft w:val="0"/>
                  <w:marRight w:val="0"/>
                  <w:marTop w:val="0"/>
                  <w:marBottom w:val="0"/>
                  <w:divBdr>
                    <w:top w:val="none" w:sz="0" w:space="0" w:color="auto"/>
                    <w:left w:val="none" w:sz="0" w:space="0" w:color="auto"/>
                    <w:bottom w:val="none" w:sz="0" w:space="0" w:color="auto"/>
                    <w:right w:val="none" w:sz="0" w:space="0" w:color="auto"/>
                  </w:divBdr>
                  <w:divsChild>
                    <w:div w:id="169372403">
                      <w:marLeft w:val="0"/>
                      <w:marRight w:val="0"/>
                      <w:marTop w:val="0"/>
                      <w:marBottom w:val="0"/>
                      <w:divBdr>
                        <w:top w:val="none" w:sz="0" w:space="0" w:color="auto"/>
                        <w:left w:val="none" w:sz="0" w:space="0" w:color="auto"/>
                        <w:bottom w:val="none" w:sz="0" w:space="0" w:color="auto"/>
                        <w:right w:val="none" w:sz="0" w:space="0" w:color="auto"/>
                      </w:divBdr>
                    </w:div>
                  </w:divsChild>
                </w:div>
                <w:div w:id="248733213">
                  <w:marLeft w:val="0"/>
                  <w:marRight w:val="0"/>
                  <w:marTop w:val="0"/>
                  <w:marBottom w:val="0"/>
                  <w:divBdr>
                    <w:top w:val="none" w:sz="0" w:space="0" w:color="auto"/>
                    <w:left w:val="none" w:sz="0" w:space="0" w:color="auto"/>
                    <w:bottom w:val="none" w:sz="0" w:space="0" w:color="auto"/>
                    <w:right w:val="none" w:sz="0" w:space="0" w:color="auto"/>
                  </w:divBdr>
                  <w:divsChild>
                    <w:div w:id="104430070">
                      <w:marLeft w:val="0"/>
                      <w:marRight w:val="0"/>
                      <w:marTop w:val="0"/>
                      <w:marBottom w:val="0"/>
                      <w:divBdr>
                        <w:top w:val="none" w:sz="0" w:space="0" w:color="auto"/>
                        <w:left w:val="none" w:sz="0" w:space="0" w:color="auto"/>
                        <w:bottom w:val="none" w:sz="0" w:space="0" w:color="auto"/>
                        <w:right w:val="none" w:sz="0" w:space="0" w:color="auto"/>
                      </w:divBdr>
                    </w:div>
                  </w:divsChild>
                </w:div>
                <w:div w:id="493883196">
                  <w:marLeft w:val="0"/>
                  <w:marRight w:val="0"/>
                  <w:marTop w:val="0"/>
                  <w:marBottom w:val="0"/>
                  <w:divBdr>
                    <w:top w:val="none" w:sz="0" w:space="0" w:color="auto"/>
                    <w:left w:val="none" w:sz="0" w:space="0" w:color="auto"/>
                    <w:bottom w:val="none" w:sz="0" w:space="0" w:color="auto"/>
                    <w:right w:val="none" w:sz="0" w:space="0" w:color="auto"/>
                  </w:divBdr>
                  <w:divsChild>
                    <w:div w:id="1109277324">
                      <w:marLeft w:val="0"/>
                      <w:marRight w:val="0"/>
                      <w:marTop w:val="0"/>
                      <w:marBottom w:val="0"/>
                      <w:divBdr>
                        <w:top w:val="none" w:sz="0" w:space="0" w:color="auto"/>
                        <w:left w:val="none" w:sz="0" w:space="0" w:color="auto"/>
                        <w:bottom w:val="none" w:sz="0" w:space="0" w:color="auto"/>
                        <w:right w:val="none" w:sz="0" w:space="0" w:color="auto"/>
                      </w:divBdr>
                    </w:div>
                  </w:divsChild>
                </w:div>
                <w:div w:id="510606765">
                  <w:marLeft w:val="0"/>
                  <w:marRight w:val="0"/>
                  <w:marTop w:val="0"/>
                  <w:marBottom w:val="0"/>
                  <w:divBdr>
                    <w:top w:val="none" w:sz="0" w:space="0" w:color="auto"/>
                    <w:left w:val="none" w:sz="0" w:space="0" w:color="auto"/>
                    <w:bottom w:val="none" w:sz="0" w:space="0" w:color="auto"/>
                    <w:right w:val="none" w:sz="0" w:space="0" w:color="auto"/>
                  </w:divBdr>
                  <w:divsChild>
                    <w:div w:id="1646736275">
                      <w:marLeft w:val="0"/>
                      <w:marRight w:val="0"/>
                      <w:marTop w:val="0"/>
                      <w:marBottom w:val="0"/>
                      <w:divBdr>
                        <w:top w:val="none" w:sz="0" w:space="0" w:color="auto"/>
                        <w:left w:val="none" w:sz="0" w:space="0" w:color="auto"/>
                        <w:bottom w:val="none" w:sz="0" w:space="0" w:color="auto"/>
                        <w:right w:val="none" w:sz="0" w:space="0" w:color="auto"/>
                      </w:divBdr>
                    </w:div>
                  </w:divsChild>
                </w:div>
                <w:div w:id="547569647">
                  <w:marLeft w:val="0"/>
                  <w:marRight w:val="0"/>
                  <w:marTop w:val="0"/>
                  <w:marBottom w:val="0"/>
                  <w:divBdr>
                    <w:top w:val="none" w:sz="0" w:space="0" w:color="auto"/>
                    <w:left w:val="none" w:sz="0" w:space="0" w:color="auto"/>
                    <w:bottom w:val="none" w:sz="0" w:space="0" w:color="auto"/>
                    <w:right w:val="none" w:sz="0" w:space="0" w:color="auto"/>
                  </w:divBdr>
                  <w:divsChild>
                    <w:div w:id="2089879643">
                      <w:marLeft w:val="0"/>
                      <w:marRight w:val="0"/>
                      <w:marTop w:val="0"/>
                      <w:marBottom w:val="0"/>
                      <w:divBdr>
                        <w:top w:val="none" w:sz="0" w:space="0" w:color="auto"/>
                        <w:left w:val="none" w:sz="0" w:space="0" w:color="auto"/>
                        <w:bottom w:val="none" w:sz="0" w:space="0" w:color="auto"/>
                        <w:right w:val="none" w:sz="0" w:space="0" w:color="auto"/>
                      </w:divBdr>
                    </w:div>
                  </w:divsChild>
                </w:div>
                <w:div w:id="643392261">
                  <w:marLeft w:val="0"/>
                  <w:marRight w:val="0"/>
                  <w:marTop w:val="0"/>
                  <w:marBottom w:val="0"/>
                  <w:divBdr>
                    <w:top w:val="none" w:sz="0" w:space="0" w:color="auto"/>
                    <w:left w:val="none" w:sz="0" w:space="0" w:color="auto"/>
                    <w:bottom w:val="none" w:sz="0" w:space="0" w:color="auto"/>
                    <w:right w:val="none" w:sz="0" w:space="0" w:color="auto"/>
                  </w:divBdr>
                  <w:divsChild>
                    <w:div w:id="1064183531">
                      <w:marLeft w:val="0"/>
                      <w:marRight w:val="0"/>
                      <w:marTop w:val="0"/>
                      <w:marBottom w:val="0"/>
                      <w:divBdr>
                        <w:top w:val="none" w:sz="0" w:space="0" w:color="auto"/>
                        <w:left w:val="none" w:sz="0" w:space="0" w:color="auto"/>
                        <w:bottom w:val="none" w:sz="0" w:space="0" w:color="auto"/>
                        <w:right w:val="none" w:sz="0" w:space="0" w:color="auto"/>
                      </w:divBdr>
                    </w:div>
                  </w:divsChild>
                </w:div>
                <w:div w:id="658113519">
                  <w:marLeft w:val="0"/>
                  <w:marRight w:val="0"/>
                  <w:marTop w:val="0"/>
                  <w:marBottom w:val="0"/>
                  <w:divBdr>
                    <w:top w:val="none" w:sz="0" w:space="0" w:color="auto"/>
                    <w:left w:val="none" w:sz="0" w:space="0" w:color="auto"/>
                    <w:bottom w:val="none" w:sz="0" w:space="0" w:color="auto"/>
                    <w:right w:val="none" w:sz="0" w:space="0" w:color="auto"/>
                  </w:divBdr>
                  <w:divsChild>
                    <w:div w:id="635259710">
                      <w:marLeft w:val="0"/>
                      <w:marRight w:val="0"/>
                      <w:marTop w:val="0"/>
                      <w:marBottom w:val="0"/>
                      <w:divBdr>
                        <w:top w:val="none" w:sz="0" w:space="0" w:color="auto"/>
                        <w:left w:val="none" w:sz="0" w:space="0" w:color="auto"/>
                        <w:bottom w:val="none" w:sz="0" w:space="0" w:color="auto"/>
                        <w:right w:val="none" w:sz="0" w:space="0" w:color="auto"/>
                      </w:divBdr>
                    </w:div>
                  </w:divsChild>
                </w:div>
                <w:div w:id="970793431">
                  <w:marLeft w:val="0"/>
                  <w:marRight w:val="0"/>
                  <w:marTop w:val="0"/>
                  <w:marBottom w:val="0"/>
                  <w:divBdr>
                    <w:top w:val="none" w:sz="0" w:space="0" w:color="auto"/>
                    <w:left w:val="none" w:sz="0" w:space="0" w:color="auto"/>
                    <w:bottom w:val="none" w:sz="0" w:space="0" w:color="auto"/>
                    <w:right w:val="none" w:sz="0" w:space="0" w:color="auto"/>
                  </w:divBdr>
                  <w:divsChild>
                    <w:div w:id="1022127553">
                      <w:marLeft w:val="0"/>
                      <w:marRight w:val="0"/>
                      <w:marTop w:val="0"/>
                      <w:marBottom w:val="0"/>
                      <w:divBdr>
                        <w:top w:val="none" w:sz="0" w:space="0" w:color="auto"/>
                        <w:left w:val="none" w:sz="0" w:space="0" w:color="auto"/>
                        <w:bottom w:val="none" w:sz="0" w:space="0" w:color="auto"/>
                        <w:right w:val="none" w:sz="0" w:space="0" w:color="auto"/>
                      </w:divBdr>
                    </w:div>
                  </w:divsChild>
                </w:div>
                <w:div w:id="1025131569">
                  <w:marLeft w:val="0"/>
                  <w:marRight w:val="0"/>
                  <w:marTop w:val="0"/>
                  <w:marBottom w:val="0"/>
                  <w:divBdr>
                    <w:top w:val="none" w:sz="0" w:space="0" w:color="auto"/>
                    <w:left w:val="none" w:sz="0" w:space="0" w:color="auto"/>
                    <w:bottom w:val="none" w:sz="0" w:space="0" w:color="auto"/>
                    <w:right w:val="none" w:sz="0" w:space="0" w:color="auto"/>
                  </w:divBdr>
                  <w:divsChild>
                    <w:div w:id="37516281">
                      <w:marLeft w:val="0"/>
                      <w:marRight w:val="0"/>
                      <w:marTop w:val="0"/>
                      <w:marBottom w:val="0"/>
                      <w:divBdr>
                        <w:top w:val="none" w:sz="0" w:space="0" w:color="auto"/>
                        <w:left w:val="none" w:sz="0" w:space="0" w:color="auto"/>
                        <w:bottom w:val="none" w:sz="0" w:space="0" w:color="auto"/>
                        <w:right w:val="none" w:sz="0" w:space="0" w:color="auto"/>
                      </w:divBdr>
                    </w:div>
                  </w:divsChild>
                </w:div>
                <w:div w:id="1136869665">
                  <w:marLeft w:val="0"/>
                  <w:marRight w:val="0"/>
                  <w:marTop w:val="0"/>
                  <w:marBottom w:val="0"/>
                  <w:divBdr>
                    <w:top w:val="none" w:sz="0" w:space="0" w:color="auto"/>
                    <w:left w:val="none" w:sz="0" w:space="0" w:color="auto"/>
                    <w:bottom w:val="none" w:sz="0" w:space="0" w:color="auto"/>
                    <w:right w:val="none" w:sz="0" w:space="0" w:color="auto"/>
                  </w:divBdr>
                  <w:divsChild>
                    <w:div w:id="385225037">
                      <w:marLeft w:val="0"/>
                      <w:marRight w:val="0"/>
                      <w:marTop w:val="0"/>
                      <w:marBottom w:val="0"/>
                      <w:divBdr>
                        <w:top w:val="none" w:sz="0" w:space="0" w:color="auto"/>
                        <w:left w:val="none" w:sz="0" w:space="0" w:color="auto"/>
                        <w:bottom w:val="none" w:sz="0" w:space="0" w:color="auto"/>
                        <w:right w:val="none" w:sz="0" w:space="0" w:color="auto"/>
                      </w:divBdr>
                    </w:div>
                  </w:divsChild>
                </w:div>
                <w:div w:id="1182431577">
                  <w:marLeft w:val="0"/>
                  <w:marRight w:val="0"/>
                  <w:marTop w:val="0"/>
                  <w:marBottom w:val="0"/>
                  <w:divBdr>
                    <w:top w:val="none" w:sz="0" w:space="0" w:color="auto"/>
                    <w:left w:val="none" w:sz="0" w:space="0" w:color="auto"/>
                    <w:bottom w:val="none" w:sz="0" w:space="0" w:color="auto"/>
                    <w:right w:val="none" w:sz="0" w:space="0" w:color="auto"/>
                  </w:divBdr>
                  <w:divsChild>
                    <w:div w:id="1488126487">
                      <w:marLeft w:val="0"/>
                      <w:marRight w:val="0"/>
                      <w:marTop w:val="0"/>
                      <w:marBottom w:val="0"/>
                      <w:divBdr>
                        <w:top w:val="none" w:sz="0" w:space="0" w:color="auto"/>
                        <w:left w:val="none" w:sz="0" w:space="0" w:color="auto"/>
                        <w:bottom w:val="none" w:sz="0" w:space="0" w:color="auto"/>
                        <w:right w:val="none" w:sz="0" w:space="0" w:color="auto"/>
                      </w:divBdr>
                    </w:div>
                  </w:divsChild>
                </w:div>
                <w:div w:id="1187447496">
                  <w:marLeft w:val="0"/>
                  <w:marRight w:val="0"/>
                  <w:marTop w:val="0"/>
                  <w:marBottom w:val="0"/>
                  <w:divBdr>
                    <w:top w:val="none" w:sz="0" w:space="0" w:color="auto"/>
                    <w:left w:val="none" w:sz="0" w:space="0" w:color="auto"/>
                    <w:bottom w:val="none" w:sz="0" w:space="0" w:color="auto"/>
                    <w:right w:val="none" w:sz="0" w:space="0" w:color="auto"/>
                  </w:divBdr>
                  <w:divsChild>
                    <w:div w:id="246767828">
                      <w:marLeft w:val="0"/>
                      <w:marRight w:val="0"/>
                      <w:marTop w:val="0"/>
                      <w:marBottom w:val="0"/>
                      <w:divBdr>
                        <w:top w:val="none" w:sz="0" w:space="0" w:color="auto"/>
                        <w:left w:val="none" w:sz="0" w:space="0" w:color="auto"/>
                        <w:bottom w:val="none" w:sz="0" w:space="0" w:color="auto"/>
                        <w:right w:val="none" w:sz="0" w:space="0" w:color="auto"/>
                      </w:divBdr>
                    </w:div>
                  </w:divsChild>
                </w:div>
                <w:div w:id="1552233259">
                  <w:marLeft w:val="0"/>
                  <w:marRight w:val="0"/>
                  <w:marTop w:val="0"/>
                  <w:marBottom w:val="0"/>
                  <w:divBdr>
                    <w:top w:val="none" w:sz="0" w:space="0" w:color="auto"/>
                    <w:left w:val="none" w:sz="0" w:space="0" w:color="auto"/>
                    <w:bottom w:val="none" w:sz="0" w:space="0" w:color="auto"/>
                    <w:right w:val="none" w:sz="0" w:space="0" w:color="auto"/>
                  </w:divBdr>
                  <w:divsChild>
                    <w:div w:id="798304571">
                      <w:marLeft w:val="0"/>
                      <w:marRight w:val="0"/>
                      <w:marTop w:val="0"/>
                      <w:marBottom w:val="0"/>
                      <w:divBdr>
                        <w:top w:val="none" w:sz="0" w:space="0" w:color="auto"/>
                        <w:left w:val="none" w:sz="0" w:space="0" w:color="auto"/>
                        <w:bottom w:val="none" w:sz="0" w:space="0" w:color="auto"/>
                        <w:right w:val="none" w:sz="0" w:space="0" w:color="auto"/>
                      </w:divBdr>
                    </w:div>
                  </w:divsChild>
                </w:div>
                <w:div w:id="1564952962">
                  <w:marLeft w:val="0"/>
                  <w:marRight w:val="0"/>
                  <w:marTop w:val="0"/>
                  <w:marBottom w:val="0"/>
                  <w:divBdr>
                    <w:top w:val="none" w:sz="0" w:space="0" w:color="auto"/>
                    <w:left w:val="none" w:sz="0" w:space="0" w:color="auto"/>
                    <w:bottom w:val="none" w:sz="0" w:space="0" w:color="auto"/>
                    <w:right w:val="none" w:sz="0" w:space="0" w:color="auto"/>
                  </w:divBdr>
                  <w:divsChild>
                    <w:div w:id="784932969">
                      <w:marLeft w:val="0"/>
                      <w:marRight w:val="0"/>
                      <w:marTop w:val="0"/>
                      <w:marBottom w:val="0"/>
                      <w:divBdr>
                        <w:top w:val="none" w:sz="0" w:space="0" w:color="auto"/>
                        <w:left w:val="none" w:sz="0" w:space="0" w:color="auto"/>
                        <w:bottom w:val="none" w:sz="0" w:space="0" w:color="auto"/>
                        <w:right w:val="none" w:sz="0" w:space="0" w:color="auto"/>
                      </w:divBdr>
                    </w:div>
                  </w:divsChild>
                </w:div>
                <w:div w:id="1704748736">
                  <w:marLeft w:val="0"/>
                  <w:marRight w:val="0"/>
                  <w:marTop w:val="0"/>
                  <w:marBottom w:val="0"/>
                  <w:divBdr>
                    <w:top w:val="none" w:sz="0" w:space="0" w:color="auto"/>
                    <w:left w:val="none" w:sz="0" w:space="0" w:color="auto"/>
                    <w:bottom w:val="none" w:sz="0" w:space="0" w:color="auto"/>
                    <w:right w:val="none" w:sz="0" w:space="0" w:color="auto"/>
                  </w:divBdr>
                  <w:divsChild>
                    <w:div w:id="1189445123">
                      <w:marLeft w:val="0"/>
                      <w:marRight w:val="0"/>
                      <w:marTop w:val="0"/>
                      <w:marBottom w:val="0"/>
                      <w:divBdr>
                        <w:top w:val="none" w:sz="0" w:space="0" w:color="auto"/>
                        <w:left w:val="none" w:sz="0" w:space="0" w:color="auto"/>
                        <w:bottom w:val="none" w:sz="0" w:space="0" w:color="auto"/>
                        <w:right w:val="none" w:sz="0" w:space="0" w:color="auto"/>
                      </w:divBdr>
                    </w:div>
                  </w:divsChild>
                </w:div>
                <w:div w:id="1754886942">
                  <w:marLeft w:val="0"/>
                  <w:marRight w:val="0"/>
                  <w:marTop w:val="0"/>
                  <w:marBottom w:val="0"/>
                  <w:divBdr>
                    <w:top w:val="none" w:sz="0" w:space="0" w:color="auto"/>
                    <w:left w:val="none" w:sz="0" w:space="0" w:color="auto"/>
                    <w:bottom w:val="none" w:sz="0" w:space="0" w:color="auto"/>
                    <w:right w:val="none" w:sz="0" w:space="0" w:color="auto"/>
                  </w:divBdr>
                  <w:divsChild>
                    <w:div w:id="686757932">
                      <w:marLeft w:val="0"/>
                      <w:marRight w:val="0"/>
                      <w:marTop w:val="0"/>
                      <w:marBottom w:val="0"/>
                      <w:divBdr>
                        <w:top w:val="none" w:sz="0" w:space="0" w:color="auto"/>
                        <w:left w:val="none" w:sz="0" w:space="0" w:color="auto"/>
                        <w:bottom w:val="none" w:sz="0" w:space="0" w:color="auto"/>
                        <w:right w:val="none" w:sz="0" w:space="0" w:color="auto"/>
                      </w:divBdr>
                    </w:div>
                  </w:divsChild>
                </w:div>
                <w:div w:id="1760373444">
                  <w:marLeft w:val="0"/>
                  <w:marRight w:val="0"/>
                  <w:marTop w:val="0"/>
                  <w:marBottom w:val="0"/>
                  <w:divBdr>
                    <w:top w:val="none" w:sz="0" w:space="0" w:color="auto"/>
                    <w:left w:val="none" w:sz="0" w:space="0" w:color="auto"/>
                    <w:bottom w:val="none" w:sz="0" w:space="0" w:color="auto"/>
                    <w:right w:val="none" w:sz="0" w:space="0" w:color="auto"/>
                  </w:divBdr>
                  <w:divsChild>
                    <w:div w:id="1273787142">
                      <w:marLeft w:val="0"/>
                      <w:marRight w:val="0"/>
                      <w:marTop w:val="0"/>
                      <w:marBottom w:val="0"/>
                      <w:divBdr>
                        <w:top w:val="none" w:sz="0" w:space="0" w:color="auto"/>
                        <w:left w:val="none" w:sz="0" w:space="0" w:color="auto"/>
                        <w:bottom w:val="none" w:sz="0" w:space="0" w:color="auto"/>
                        <w:right w:val="none" w:sz="0" w:space="0" w:color="auto"/>
                      </w:divBdr>
                    </w:div>
                  </w:divsChild>
                </w:div>
                <w:div w:id="1943804895">
                  <w:marLeft w:val="0"/>
                  <w:marRight w:val="0"/>
                  <w:marTop w:val="0"/>
                  <w:marBottom w:val="0"/>
                  <w:divBdr>
                    <w:top w:val="none" w:sz="0" w:space="0" w:color="auto"/>
                    <w:left w:val="none" w:sz="0" w:space="0" w:color="auto"/>
                    <w:bottom w:val="none" w:sz="0" w:space="0" w:color="auto"/>
                    <w:right w:val="none" w:sz="0" w:space="0" w:color="auto"/>
                  </w:divBdr>
                  <w:divsChild>
                    <w:div w:id="1924140136">
                      <w:marLeft w:val="0"/>
                      <w:marRight w:val="0"/>
                      <w:marTop w:val="0"/>
                      <w:marBottom w:val="0"/>
                      <w:divBdr>
                        <w:top w:val="none" w:sz="0" w:space="0" w:color="auto"/>
                        <w:left w:val="none" w:sz="0" w:space="0" w:color="auto"/>
                        <w:bottom w:val="none" w:sz="0" w:space="0" w:color="auto"/>
                        <w:right w:val="none" w:sz="0" w:space="0" w:color="auto"/>
                      </w:divBdr>
                    </w:div>
                  </w:divsChild>
                </w:div>
                <w:div w:id="1978147700">
                  <w:marLeft w:val="0"/>
                  <w:marRight w:val="0"/>
                  <w:marTop w:val="0"/>
                  <w:marBottom w:val="0"/>
                  <w:divBdr>
                    <w:top w:val="none" w:sz="0" w:space="0" w:color="auto"/>
                    <w:left w:val="none" w:sz="0" w:space="0" w:color="auto"/>
                    <w:bottom w:val="none" w:sz="0" w:space="0" w:color="auto"/>
                    <w:right w:val="none" w:sz="0" w:space="0" w:color="auto"/>
                  </w:divBdr>
                  <w:divsChild>
                    <w:div w:id="1840391891">
                      <w:marLeft w:val="0"/>
                      <w:marRight w:val="0"/>
                      <w:marTop w:val="0"/>
                      <w:marBottom w:val="0"/>
                      <w:divBdr>
                        <w:top w:val="none" w:sz="0" w:space="0" w:color="auto"/>
                        <w:left w:val="none" w:sz="0" w:space="0" w:color="auto"/>
                        <w:bottom w:val="none" w:sz="0" w:space="0" w:color="auto"/>
                        <w:right w:val="none" w:sz="0" w:space="0" w:color="auto"/>
                      </w:divBdr>
                    </w:div>
                  </w:divsChild>
                </w:div>
                <w:div w:id="2100517816">
                  <w:marLeft w:val="0"/>
                  <w:marRight w:val="0"/>
                  <w:marTop w:val="0"/>
                  <w:marBottom w:val="0"/>
                  <w:divBdr>
                    <w:top w:val="none" w:sz="0" w:space="0" w:color="auto"/>
                    <w:left w:val="none" w:sz="0" w:space="0" w:color="auto"/>
                    <w:bottom w:val="none" w:sz="0" w:space="0" w:color="auto"/>
                    <w:right w:val="none" w:sz="0" w:space="0" w:color="auto"/>
                  </w:divBdr>
                  <w:divsChild>
                    <w:div w:id="6726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40056">
          <w:marLeft w:val="0"/>
          <w:marRight w:val="0"/>
          <w:marTop w:val="0"/>
          <w:marBottom w:val="0"/>
          <w:divBdr>
            <w:top w:val="none" w:sz="0" w:space="0" w:color="auto"/>
            <w:left w:val="none" w:sz="0" w:space="0" w:color="auto"/>
            <w:bottom w:val="none" w:sz="0" w:space="0" w:color="auto"/>
            <w:right w:val="none" w:sz="0" w:space="0" w:color="auto"/>
          </w:divBdr>
        </w:div>
      </w:divsChild>
    </w:div>
    <w:div w:id="244341958">
      <w:bodyDiv w:val="1"/>
      <w:marLeft w:val="0"/>
      <w:marRight w:val="0"/>
      <w:marTop w:val="0"/>
      <w:marBottom w:val="0"/>
      <w:divBdr>
        <w:top w:val="none" w:sz="0" w:space="0" w:color="auto"/>
        <w:left w:val="none" w:sz="0" w:space="0" w:color="auto"/>
        <w:bottom w:val="none" w:sz="0" w:space="0" w:color="auto"/>
        <w:right w:val="none" w:sz="0" w:space="0" w:color="auto"/>
      </w:divBdr>
    </w:div>
    <w:div w:id="271865793">
      <w:bodyDiv w:val="1"/>
      <w:marLeft w:val="0"/>
      <w:marRight w:val="0"/>
      <w:marTop w:val="0"/>
      <w:marBottom w:val="0"/>
      <w:divBdr>
        <w:top w:val="none" w:sz="0" w:space="0" w:color="auto"/>
        <w:left w:val="none" w:sz="0" w:space="0" w:color="auto"/>
        <w:bottom w:val="none" w:sz="0" w:space="0" w:color="auto"/>
        <w:right w:val="none" w:sz="0" w:space="0" w:color="auto"/>
      </w:divBdr>
      <w:divsChild>
        <w:div w:id="227348581">
          <w:marLeft w:val="0"/>
          <w:marRight w:val="0"/>
          <w:marTop w:val="0"/>
          <w:marBottom w:val="0"/>
          <w:divBdr>
            <w:top w:val="none" w:sz="0" w:space="0" w:color="auto"/>
            <w:left w:val="none" w:sz="0" w:space="0" w:color="auto"/>
            <w:bottom w:val="none" w:sz="0" w:space="0" w:color="auto"/>
            <w:right w:val="none" w:sz="0" w:space="0" w:color="auto"/>
          </w:divBdr>
        </w:div>
      </w:divsChild>
    </w:div>
    <w:div w:id="286279493">
      <w:bodyDiv w:val="1"/>
      <w:marLeft w:val="0"/>
      <w:marRight w:val="0"/>
      <w:marTop w:val="0"/>
      <w:marBottom w:val="0"/>
      <w:divBdr>
        <w:top w:val="none" w:sz="0" w:space="0" w:color="auto"/>
        <w:left w:val="none" w:sz="0" w:space="0" w:color="auto"/>
        <w:bottom w:val="none" w:sz="0" w:space="0" w:color="auto"/>
        <w:right w:val="none" w:sz="0" w:space="0" w:color="auto"/>
      </w:divBdr>
      <w:divsChild>
        <w:div w:id="483281115">
          <w:marLeft w:val="0"/>
          <w:marRight w:val="0"/>
          <w:marTop w:val="0"/>
          <w:marBottom w:val="0"/>
          <w:divBdr>
            <w:top w:val="none" w:sz="0" w:space="0" w:color="auto"/>
            <w:left w:val="none" w:sz="0" w:space="0" w:color="auto"/>
            <w:bottom w:val="none" w:sz="0" w:space="0" w:color="auto"/>
            <w:right w:val="none" w:sz="0" w:space="0" w:color="auto"/>
          </w:divBdr>
        </w:div>
      </w:divsChild>
    </w:div>
    <w:div w:id="318382555">
      <w:bodyDiv w:val="1"/>
      <w:marLeft w:val="0"/>
      <w:marRight w:val="0"/>
      <w:marTop w:val="0"/>
      <w:marBottom w:val="0"/>
      <w:divBdr>
        <w:top w:val="none" w:sz="0" w:space="0" w:color="auto"/>
        <w:left w:val="none" w:sz="0" w:space="0" w:color="auto"/>
        <w:bottom w:val="none" w:sz="0" w:space="0" w:color="auto"/>
        <w:right w:val="none" w:sz="0" w:space="0" w:color="auto"/>
      </w:divBdr>
    </w:div>
    <w:div w:id="325282569">
      <w:bodyDiv w:val="1"/>
      <w:marLeft w:val="0"/>
      <w:marRight w:val="0"/>
      <w:marTop w:val="0"/>
      <w:marBottom w:val="0"/>
      <w:divBdr>
        <w:top w:val="none" w:sz="0" w:space="0" w:color="auto"/>
        <w:left w:val="none" w:sz="0" w:space="0" w:color="auto"/>
        <w:bottom w:val="none" w:sz="0" w:space="0" w:color="auto"/>
        <w:right w:val="none" w:sz="0" w:space="0" w:color="auto"/>
      </w:divBdr>
    </w:div>
    <w:div w:id="329404210">
      <w:marLeft w:val="0"/>
      <w:marRight w:val="0"/>
      <w:marTop w:val="0"/>
      <w:marBottom w:val="0"/>
      <w:divBdr>
        <w:top w:val="none" w:sz="0" w:space="0" w:color="auto"/>
        <w:left w:val="none" w:sz="0" w:space="0" w:color="auto"/>
        <w:bottom w:val="none" w:sz="0" w:space="0" w:color="auto"/>
        <w:right w:val="none" w:sz="0" w:space="0" w:color="auto"/>
      </w:divBdr>
    </w:div>
    <w:div w:id="339357504">
      <w:bodyDiv w:val="1"/>
      <w:marLeft w:val="0"/>
      <w:marRight w:val="0"/>
      <w:marTop w:val="0"/>
      <w:marBottom w:val="0"/>
      <w:divBdr>
        <w:top w:val="none" w:sz="0" w:space="0" w:color="auto"/>
        <w:left w:val="none" w:sz="0" w:space="0" w:color="auto"/>
        <w:bottom w:val="none" w:sz="0" w:space="0" w:color="auto"/>
        <w:right w:val="none" w:sz="0" w:space="0" w:color="auto"/>
      </w:divBdr>
    </w:div>
    <w:div w:id="352192769">
      <w:bodyDiv w:val="1"/>
      <w:marLeft w:val="0"/>
      <w:marRight w:val="0"/>
      <w:marTop w:val="0"/>
      <w:marBottom w:val="0"/>
      <w:divBdr>
        <w:top w:val="none" w:sz="0" w:space="0" w:color="auto"/>
        <w:left w:val="none" w:sz="0" w:space="0" w:color="auto"/>
        <w:bottom w:val="none" w:sz="0" w:space="0" w:color="auto"/>
        <w:right w:val="none" w:sz="0" w:space="0" w:color="auto"/>
      </w:divBdr>
    </w:div>
    <w:div w:id="356199243">
      <w:bodyDiv w:val="1"/>
      <w:marLeft w:val="0"/>
      <w:marRight w:val="0"/>
      <w:marTop w:val="0"/>
      <w:marBottom w:val="0"/>
      <w:divBdr>
        <w:top w:val="none" w:sz="0" w:space="0" w:color="auto"/>
        <w:left w:val="none" w:sz="0" w:space="0" w:color="auto"/>
        <w:bottom w:val="none" w:sz="0" w:space="0" w:color="auto"/>
        <w:right w:val="none" w:sz="0" w:space="0" w:color="auto"/>
      </w:divBdr>
      <w:divsChild>
        <w:div w:id="264189742">
          <w:marLeft w:val="0"/>
          <w:marRight w:val="0"/>
          <w:marTop w:val="0"/>
          <w:marBottom w:val="0"/>
          <w:divBdr>
            <w:top w:val="none" w:sz="0" w:space="0" w:color="auto"/>
            <w:left w:val="none" w:sz="0" w:space="0" w:color="auto"/>
            <w:bottom w:val="none" w:sz="0" w:space="0" w:color="auto"/>
            <w:right w:val="none" w:sz="0" w:space="0" w:color="auto"/>
          </w:divBdr>
        </w:div>
        <w:div w:id="316571377">
          <w:marLeft w:val="0"/>
          <w:marRight w:val="0"/>
          <w:marTop w:val="0"/>
          <w:marBottom w:val="0"/>
          <w:divBdr>
            <w:top w:val="none" w:sz="0" w:space="0" w:color="auto"/>
            <w:left w:val="none" w:sz="0" w:space="0" w:color="auto"/>
            <w:bottom w:val="none" w:sz="0" w:space="0" w:color="auto"/>
            <w:right w:val="none" w:sz="0" w:space="0" w:color="auto"/>
          </w:divBdr>
        </w:div>
        <w:div w:id="571281231">
          <w:marLeft w:val="0"/>
          <w:marRight w:val="0"/>
          <w:marTop w:val="0"/>
          <w:marBottom w:val="0"/>
          <w:divBdr>
            <w:top w:val="none" w:sz="0" w:space="0" w:color="auto"/>
            <w:left w:val="none" w:sz="0" w:space="0" w:color="auto"/>
            <w:bottom w:val="none" w:sz="0" w:space="0" w:color="auto"/>
            <w:right w:val="none" w:sz="0" w:space="0" w:color="auto"/>
          </w:divBdr>
        </w:div>
        <w:div w:id="602691327">
          <w:marLeft w:val="0"/>
          <w:marRight w:val="0"/>
          <w:marTop w:val="0"/>
          <w:marBottom w:val="0"/>
          <w:divBdr>
            <w:top w:val="none" w:sz="0" w:space="0" w:color="auto"/>
            <w:left w:val="none" w:sz="0" w:space="0" w:color="auto"/>
            <w:bottom w:val="none" w:sz="0" w:space="0" w:color="auto"/>
            <w:right w:val="none" w:sz="0" w:space="0" w:color="auto"/>
          </w:divBdr>
        </w:div>
        <w:div w:id="603540105">
          <w:marLeft w:val="0"/>
          <w:marRight w:val="0"/>
          <w:marTop w:val="0"/>
          <w:marBottom w:val="0"/>
          <w:divBdr>
            <w:top w:val="none" w:sz="0" w:space="0" w:color="auto"/>
            <w:left w:val="none" w:sz="0" w:space="0" w:color="auto"/>
            <w:bottom w:val="none" w:sz="0" w:space="0" w:color="auto"/>
            <w:right w:val="none" w:sz="0" w:space="0" w:color="auto"/>
          </w:divBdr>
        </w:div>
        <w:div w:id="1108619905">
          <w:marLeft w:val="0"/>
          <w:marRight w:val="0"/>
          <w:marTop w:val="0"/>
          <w:marBottom w:val="0"/>
          <w:divBdr>
            <w:top w:val="none" w:sz="0" w:space="0" w:color="auto"/>
            <w:left w:val="none" w:sz="0" w:space="0" w:color="auto"/>
            <w:bottom w:val="none" w:sz="0" w:space="0" w:color="auto"/>
            <w:right w:val="none" w:sz="0" w:space="0" w:color="auto"/>
          </w:divBdr>
          <w:divsChild>
            <w:div w:id="483010828">
              <w:marLeft w:val="-75"/>
              <w:marRight w:val="0"/>
              <w:marTop w:val="30"/>
              <w:marBottom w:val="30"/>
              <w:divBdr>
                <w:top w:val="none" w:sz="0" w:space="0" w:color="auto"/>
                <w:left w:val="none" w:sz="0" w:space="0" w:color="auto"/>
                <w:bottom w:val="none" w:sz="0" w:space="0" w:color="auto"/>
                <w:right w:val="none" w:sz="0" w:space="0" w:color="auto"/>
              </w:divBdr>
              <w:divsChild>
                <w:div w:id="17512983">
                  <w:marLeft w:val="0"/>
                  <w:marRight w:val="0"/>
                  <w:marTop w:val="0"/>
                  <w:marBottom w:val="0"/>
                  <w:divBdr>
                    <w:top w:val="none" w:sz="0" w:space="0" w:color="auto"/>
                    <w:left w:val="none" w:sz="0" w:space="0" w:color="auto"/>
                    <w:bottom w:val="none" w:sz="0" w:space="0" w:color="auto"/>
                    <w:right w:val="none" w:sz="0" w:space="0" w:color="auto"/>
                  </w:divBdr>
                  <w:divsChild>
                    <w:div w:id="742482874">
                      <w:marLeft w:val="0"/>
                      <w:marRight w:val="0"/>
                      <w:marTop w:val="0"/>
                      <w:marBottom w:val="0"/>
                      <w:divBdr>
                        <w:top w:val="none" w:sz="0" w:space="0" w:color="auto"/>
                        <w:left w:val="none" w:sz="0" w:space="0" w:color="auto"/>
                        <w:bottom w:val="none" w:sz="0" w:space="0" w:color="auto"/>
                        <w:right w:val="none" w:sz="0" w:space="0" w:color="auto"/>
                      </w:divBdr>
                    </w:div>
                  </w:divsChild>
                </w:div>
                <w:div w:id="24409160">
                  <w:marLeft w:val="0"/>
                  <w:marRight w:val="0"/>
                  <w:marTop w:val="0"/>
                  <w:marBottom w:val="0"/>
                  <w:divBdr>
                    <w:top w:val="none" w:sz="0" w:space="0" w:color="auto"/>
                    <w:left w:val="none" w:sz="0" w:space="0" w:color="auto"/>
                    <w:bottom w:val="none" w:sz="0" w:space="0" w:color="auto"/>
                    <w:right w:val="none" w:sz="0" w:space="0" w:color="auto"/>
                  </w:divBdr>
                  <w:divsChild>
                    <w:div w:id="378624750">
                      <w:marLeft w:val="0"/>
                      <w:marRight w:val="0"/>
                      <w:marTop w:val="0"/>
                      <w:marBottom w:val="0"/>
                      <w:divBdr>
                        <w:top w:val="none" w:sz="0" w:space="0" w:color="auto"/>
                        <w:left w:val="none" w:sz="0" w:space="0" w:color="auto"/>
                        <w:bottom w:val="none" w:sz="0" w:space="0" w:color="auto"/>
                        <w:right w:val="none" w:sz="0" w:space="0" w:color="auto"/>
                      </w:divBdr>
                    </w:div>
                  </w:divsChild>
                </w:div>
                <w:div w:id="41634699">
                  <w:marLeft w:val="0"/>
                  <w:marRight w:val="0"/>
                  <w:marTop w:val="0"/>
                  <w:marBottom w:val="0"/>
                  <w:divBdr>
                    <w:top w:val="none" w:sz="0" w:space="0" w:color="auto"/>
                    <w:left w:val="none" w:sz="0" w:space="0" w:color="auto"/>
                    <w:bottom w:val="none" w:sz="0" w:space="0" w:color="auto"/>
                    <w:right w:val="none" w:sz="0" w:space="0" w:color="auto"/>
                  </w:divBdr>
                  <w:divsChild>
                    <w:div w:id="1357151681">
                      <w:marLeft w:val="0"/>
                      <w:marRight w:val="0"/>
                      <w:marTop w:val="0"/>
                      <w:marBottom w:val="0"/>
                      <w:divBdr>
                        <w:top w:val="none" w:sz="0" w:space="0" w:color="auto"/>
                        <w:left w:val="none" w:sz="0" w:space="0" w:color="auto"/>
                        <w:bottom w:val="none" w:sz="0" w:space="0" w:color="auto"/>
                        <w:right w:val="none" w:sz="0" w:space="0" w:color="auto"/>
                      </w:divBdr>
                    </w:div>
                  </w:divsChild>
                </w:div>
                <w:div w:id="57098869">
                  <w:marLeft w:val="0"/>
                  <w:marRight w:val="0"/>
                  <w:marTop w:val="0"/>
                  <w:marBottom w:val="0"/>
                  <w:divBdr>
                    <w:top w:val="none" w:sz="0" w:space="0" w:color="auto"/>
                    <w:left w:val="none" w:sz="0" w:space="0" w:color="auto"/>
                    <w:bottom w:val="none" w:sz="0" w:space="0" w:color="auto"/>
                    <w:right w:val="none" w:sz="0" w:space="0" w:color="auto"/>
                  </w:divBdr>
                  <w:divsChild>
                    <w:div w:id="955016302">
                      <w:marLeft w:val="0"/>
                      <w:marRight w:val="0"/>
                      <w:marTop w:val="0"/>
                      <w:marBottom w:val="0"/>
                      <w:divBdr>
                        <w:top w:val="none" w:sz="0" w:space="0" w:color="auto"/>
                        <w:left w:val="none" w:sz="0" w:space="0" w:color="auto"/>
                        <w:bottom w:val="none" w:sz="0" w:space="0" w:color="auto"/>
                        <w:right w:val="none" w:sz="0" w:space="0" w:color="auto"/>
                      </w:divBdr>
                    </w:div>
                  </w:divsChild>
                </w:div>
                <w:div w:id="90660164">
                  <w:marLeft w:val="0"/>
                  <w:marRight w:val="0"/>
                  <w:marTop w:val="0"/>
                  <w:marBottom w:val="0"/>
                  <w:divBdr>
                    <w:top w:val="none" w:sz="0" w:space="0" w:color="auto"/>
                    <w:left w:val="none" w:sz="0" w:space="0" w:color="auto"/>
                    <w:bottom w:val="none" w:sz="0" w:space="0" w:color="auto"/>
                    <w:right w:val="none" w:sz="0" w:space="0" w:color="auto"/>
                  </w:divBdr>
                  <w:divsChild>
                    <w:div w:id="1760709210">
                      <w:marLeft w:val="0"/>
                      <w:marRight w:val="0"/>
                      <w:marTop w:val="0"/>
                      <w:marBottom w:val="0"/>
                      <w:divBdr>
                        <w:top w:val="none" w:sz="0" w:space="0" w:color="auto"/>
                        <w:left w:val="none" w:sz="0" w:space="0" w:color="auto"/>
                        <w:bottom w:val="none" w:sz="0" w:space="0" w:color="auto"/>
                        <w:right w:val="none" w:sz="0" w:space="0" w:color="auto"/>
                      </w:divBdr>
                    </w:div>
                  </w:divsChild>
                </w:div>
                <w:div w:id="113210031">
                  <w:marLeft w:val="0"/>
                  <w:marRight w:val="0"/>
                  <w:marTop w:val="0"/>
                  <w:marBottom w:val="0"/>
                  <w:divBdr>
                    <w:top w:val="none" w:sz="0" w:space="0" w:color="auto"/>
                    <w:left w:val="none" w:sz="0" w:space="0" w:color="auto"/>
                    <w:bottom w:val="none" w:sz="0" w:space="0" w:color="auto"/>
                    <w:right w:val="none" w:sz="0" w:space="0" w:color="auto"/>
                  </w:divBdr>
                  <w:divsChild>
                    <w:div w:id="1419642694">
                      <w:marLeft w:val="0"/>
                      <w:marRight w:val="0"/>
                      <w:marTop w:val="0"/>
                      <w:marBottom w:val="0"/>
                      <w:divBdr>
                        <w:top w:val="none" w:sz="0" w:space="0" w:color="auto"/>
                        <w:left w:val="none" w:sz="0" w:space="0" w:color="auto"/>
                        <w:bottom w:val="none" w:sz="0" w:space="0" w:color="auto"/>
                        <w:right w:val="none" w:sz="0" w:space="0" w:color="auto"/>
                      </w:divBdr>
                    </w:div>
                  </w:divsChild>
                </w:div>
                <w:div w:id="121970064">
                  <w:marLeft w:val="0"/>
                  <w:marRight w:val="0"/>
                  <w:marTop w:val="0"/>
                  <w:marBottom w:val="0"/>
                  <w:divBdr>
                    <w:top w:val="none" w:sz="0" w:space="0" w:color="auto"/>
                    <w:left w:val="none" w:sz="0" w:space="0" w:color="auto"/>
                    <w:bottom w:val="none" w:sz="0" w:space="0" w:color="auto"/>
                    <w:right w:val="none" w:sz="0" w:space="0" w:color="auto"/>
                  </w:divBdr>
                  <w:divsChild>
                    <w:div w:id="1549341354">
                      <w:marLeft w:val="0"/>
                      <w:marRight w:val="0"/>
                      <w:marTop w:val="0"/>
                      <w:marBottom w:val="0"/>
                      <w:divBdr>
                        <w:top w:val="none" w:sz="0" w:space="0" w:color="auto"/>
                        <w:left w:val="none" w:sz="0" w:space="0" w:color="auto"/>
                        <w:bottom w:val="none" w:sz="0" w:space="0" w:color="auto"/>
                        <w:right w:val="none" w:sz="0" w:space="0" w:color="auto"/>
                      </w:divBdr>
                    </w:div>
                  </w:divsChild>
                </w:div>
                <w:div w:id="133569888">
                  <w:marLeft w:val="0"/>
                  <w:marRight w:val="0"/>
                  <w:marTop w:val="0"/>
                  <w:marBottom w:val="0"/>
                  <w:divBdr>
                    <w:top w:val="none" w:sz="0" w:space="0" w:color="auto"/>
                    <w:left w:val="none" w:sz="0" w:space="0" w:color="auto"/>
                    <w:bottom w:val="none" w:sz="0" w:space="0" w:color="auto"/>
                    <w:right w:val="none" w:sz="0" w:space="0" w:color="auto"/>
                  </w:divBdr>
                  <w:divsChild>
                    <w:div w:id="1874224602">
                      <w:marLeft w:val="0"/>
                      <w:marRight w:val="0"/>
                      <w:marTop w:val="0"/>
                      <w:marBottom w:val="0"/>
                      <w:divBdr>
                        <w:top w:val="none" w:sz="0" w:space="0" w:color="auto"/>
                        <w:left w:val="none" w:sz="0" w:space="0" w:color="auto"/>
                        <w:bottom w:val="none" w:sz="0" w:space="0" w:color="auto"/>
                        <w:right w:val="none" w:sz="0" w:space="0" w:color="auto"/>
                      </w:divBdr>
                    </w:div>
                  </w:divsChild>
                </w:div>
                <w:div w:id="142158534">
                  <w:marLeft w:val="0"/>
                  <w:marRight w:val="0"/>
                  <w:marTop w:val="0"/>
                  <w:marBottom w:val="0"/>
                  <w:divBdr>
                    <w:top w:val="none" w:sz="0" w:space="0" w:color="auto"/>
                    <w:left w:val="none" w:sz="0" w:space="0" w:color="auto"/>
                    <w:bottom w:val="none" w:sz="0" w:space="0" w:color="auto"/>
                    <w:right w:val="none" w:sz="0" w:space="0" w:color="auto"/>
                  </w:divBdr>
                  <w:divsChild>
                    <w:div w:id="667094958">
                      <w:marLeft w:val="0"/>
                      <w:marRight w:val="0"/>
                      <w:marTop w:val="0"/>
                      <w:marBottom w:val="0"/>
                      <w:divBdr>
                        <w:top w:val="none" w:sz="0" w:space="0" w:color="auto"/>
                        <w:left w:val="none" w:sz="0" w:space="0" w:color="auto"/>
                        <w:bottom w:val="none" w:sz="0" w:space="0" w:color="auto"/>
                        <w:right w:val="none" w:sz="0" w:space="0" w:color="auto"/>
                      </w:divBdr>
                    </w:div>
                  </w:divsChild>
                </w:div>
                <w:div w:id="144975672">
                  <w:marLeft w:val="0"/>
                  <w:marRight w:val="0"/>
                  <w:marTop w:val="0"/>
                  <w:marBottom w:val="0"/>
                  <w:divBdr>
                    <w:top w:val="none" w:sz="0" w:space="0" w:color="auto"/>
                    <w:left w:val="none" w:sz="0" w:space="0" w:color="auto"/>
                    <w:bottom w:val="none" w:sz="0" w:space="0" w:color="auto"/>
                    <w:right w:val="none" w:sz="0" w:space="0" w:color="auto"/>
                  </w:divBdr>
                  <w:divsChild>
                    <w:div w:id="1661078639">
                      <w:marLeft w:val="0"/>
                      <w:marRight w:val="0"/>
                      <w:marTop w:val="0"/>
                      <w:marBottom w:val="0"/>
                      <w:divBdr>
                        <w:top w:val="none" w:sz="0" w:space="0" w:color="auto"/>
                        <w:left w:val="none" w:sz="0" w:space="0" w:color="auto"/>
                        <w:bottom w:val="none" w:sz="0" w:space="0" w:color="auto"/>
                        <w:right w:val="none" w:sz="0" w:space="0" w:color="auto"/>
                      </w:divBdr>
                    </w:div>
                  </w:divsChild>
                </w:div>
                <w:div w:id="185020901">
                  <w:marLeft w:val="0"/>
                  <w:marRight w:val="0"/>
                  <w:marTop w:val="0"/>
                  <w:marBottom w:val="0"/>
                  <w:divBdr>
                    <w:top w:val="none" w:sz="0" w:space="0" w:color="auto"/>
                    <w:left w:val="none" w:sz="0" w:space="0" w:color="auto"/>
                    <w:bottom w:val="none" w:sz="0" w:space="0" w:color="auto"/>
                    <w:right w:val="none" w:sz="0" w:space="0" w:color="auto"/>
                  </w:divBdr>
                  <w:divsChild>
                    <w:div w:id="778841228">
                      <w:marLeft w:val="0"/>
                      <w:marRight w:val="0"/>
                      <w:marTop w:val="0"/>
                      <w:marBottom w:val="0"/>
                      <w:divBdr>
                        <w:top w:val="none" w:sz="0" w:space="0" w:color="auto"/>
                        <w:left w:val="none" w:sz="0" w:space="0" w:color="auto"/>
                        <w:bottom w:val="none" w:sz="0" w:space="0" w:color="auto"/>
                        <w:right w:val="none" w:sz="0" w:space="0" w:color="auto"/>
                      </w:divBdr>
                    </w:div>
                  </w:divsChild>
                </w:div>
                <w:div w:id="187573242">
                  <w:marLeft w:val="0"/>
                  <w:marRight w:val="0"/>
                  <w:marTop w:val="0"/>
                  <w:marBottom w:val="0"/>
                  <w:divBdr>
                    <w:top w:val="none" w:sz="0" w:space="0" w:color="auto"/>
                    <w:left w:val="none" w:sz="0" w:space="0" w:color="auto"/>
                    <w:bottom w:val="none" w:sz="0" w:space="0" w:color="auto"/>
                    <w:right w:val="none" w:sz="0" w:space="0" w:color="auto"/>
                  </w:divBdr>
                  <w:divsChild>
                    <w:div w:id="1848135088">
                      <w:marLeft w:val="0"/>
                      <w:marRight w:val="0"/>
                      <w:marTop w:val="0"/>
                      <w:marBottom w:val="0"/>
                      <w:divBdr>
                        <w:top w:val="none" w:sz="0" w:space="0" w:color="auto"/>
                        <w:left w:val="none" w:sz="0" w:space="0" w:color="auto"/>
                        <w:bottom w:val="none" w:sz="0" w:space="0" w:color="auto"/>
                        <w:right w:val="none" w:sz="0" w:space="0" w:color="auto"/>
                      </w:divBdr>
                    </w:div>
                  </w:divsChild>
                </w:div>
                <w:div w:id="200870639">
                  <w:marLeft w:val="0"/>
                  <w:marRight w:val="0"/>
                  <w:marTop w:val="0"/>
                  <w:marBottom w:val="0"/>
                  <w:divBdr>
                    <w:top w:val="none" w:sz="0" w:space="0" w:color="auto"/>
                    <w:left w:val="none" w:sz="0" w:space="0" w:color="auto"/>
                    <w:bottom w:val="none" w:sz="0" w:space="0" w:color="auto"/>
                    <w:right w:val="none" w:sz="0" w:space="0" w:color="auto"/>
                  </w:divBdr>
                  <w:divsChild>
                    <w:div w:id="1981569828">
                      <w:marLeft w:val="0"/>
                      <w:marRight w:val="0"/>
                      <w:marTop w:val="0"/>
                      <w:marBottom w:val="0"/>
                      <w:divBdr>
                        <w:top w:val="none" w:sz="0" w:space="0" w:color="auto"/>
                        <w:left w:val="none" w:sz="0" w:space="0" w:color="auto"/>
                        <w:bottom w:val="none" w:sz="0" w:space="0" w:color="auto"/>
                        <w:right w:val="none" w:sz="0" w:space="0" w:color="auto"/>
                      </w:divBdr>
                    </w:div>
                  </w:divsChild>
                </w:div>
                <w:div w:id="201210760">
                  <w:marLeft w:val="0"/>
                  <w:marRight w:val="0"/>
                  <w:marTop w:val="0"/>
                  <w:marBottom w:val="0"/>
                  <w:divBdr>
                    <w:top w:val="none" w:sz="0" w:space="0" w:color="auto"/>
                    <w:left w:val="none" w:sz="0" w:space="0" w:color="auto"/>
                    <w:bottom w:val="none" w:sz="0" w:space="0" w:color="auto"/>
                    <w:right w:val="none" w:sz="0" w:space="0" w:color="auto"/>
                  </w:divBdr>
                  <w:divsChild>
                    <w:div w:id="805389223">
                      <w:marLeft w:val="0"/>
                      <w:marRight w:val="0"/>
                      <w:marTop w:val="0"/>
                      <w:marBottom w:val="0"/>
                      <w:divBdr>
                        <w:top w:val="none" w:sz="0" w:space="0" w:color="auto"/>
                        <w:left w:val="none" w:sz="0" w:space="0" w:color="auto"/>
                        <w:bottom w:val="none" w:sz="0" w:space="0" w:color="auto"/>
                        <w:right w:val="none" w:sz="0" w:space="0" w:color="auto"/>
                      </w:divBdr>
                    </w:div>
                  </w:divsChild>
                </w:div>
                <w:div w:id="206570771">
                  <w:marLeft w:val="0"/>
                  <w:marRight w:val="0"/>
                  <w:marTop w:val="0"/>
                  <w:marBottom w:val="0"/>
                  <w:divBdr>
                    <w:top w:val="none" w:sz="0" w:space="0" w:color="auto"/>
                    <w:left w:val="none" w:sz="0" w:space="0" w:color="auto"/>
                    <w:bottom w:val="none" w:sz="0" w:space="0" w:color="auto"/>
                    <w:right w:val="none" w:sz="0" w:space="0" w:color="auto"/>
                  </w:divBdr>
                  <w:divsChild>
                    <w:div w:id="993797586">
                      <w:marLeft w:val="0"/>
                      <w:marRight w:val="0"/>
                      <w:marTop w:val="0"/>
                      <w:marBottom w:val="0"/>
                      <w:divBdr>
                        <w:top w:val="none" w:sz="0" w:space="0" w:color="auto"/>
                        <w:left w:val="none" w:sz="0" w:space="0" w:color="auto"/>
                        <w:bottom w:val="none" w:sz="0" w:space="0" w:color="auto"/>
                        <w:right w:val="none" w:sz="0" w:space="0" w:color="auto"/>
                      </w:divBdr>
                    </w:div>
                  </w:divsChild>
                </w:div>
                <w:div w:id="222369789">
                  <w:marLeft w:val="0"/>
                  <w:marRight w:val="0"/>
                  <w:marTop w:val="0"/>
                  <w:marBottom w:val="0"/>
                  <w:divBdr>
                    <w:top w:val="none" w:sz="0" w:space="0" w:color="auto"/>
                    <w:left w:val="none" w:sz="0" w:space="0" w:color="auto"/>
                    <w:bottom w:val="none" w:sz="0" w:space="0" w:color="auto"/>
                    <w:right w:val="none" w:sz="0" w:space="0" w:color="auto"/>
                  </w:divBdr>
                  <w:divsChild>
                    <w:div w:id="1684433321">
                      <w:marLeft w:val="0"/>
                      <w:marRight w:val="0"/>
                      <w:marTop w:val="0"/>
                      <w:marBottom w:val="0"/>
                      <w:divBdr>
                        <w:top w:val="none" w:sz="0" w:space="0" w:color="auto"/>
                        <w:left w:val="none" w:sz="0" w:space="0" w:color="auto"/>
                        <w:bottom w:val="none" w:sz="0" w:space="0" w:color="auto"/>
                        <w:right w:val="none" w:sz="0" w:space="0" w:color="auto"/>
                      </w:divBdr>
                    </w:div>
                  </w:divsChild>
                </w:div>
                <w:div w:id="234559830">
                  <w:marLeft w:val="0"/>
                  <w:marRight w:val="0"/>
                  <w:marTop w:val="0"/>
                  <w:marBottom w:val="0"/>
                  <w:divBdr>
                    <w:top w:val="none" w:sz="0" w:space="0" w:color="auto"/>
                    <w:left w:val="none" w:sz="0" w:space="0" w:color="auto"/>
                    <w:bottom w:val="none" w:sz="0" w:space="0" w:color="auto"/>
                    <w:right w:val="none" w:sz="0" w:space="0" w:color="auto"/>
                  </w:divBdr>
                  <w:divsChild>
                    <w:div w:id="20280035">
                      <w:marLeft w:val="0"/>
                      <w:marRight w:val="0"/>
                      <w:marTop w:val="0"/>
                      <w:marBottom w:val="0"/>
                      <w:divBdr>
                        <w:top w:val="none" w:sz="0" w:space="0" w:color="auto"/>
                        <w:left w:val="none" w:sz="0" w:space="0" w:color="auto"/>
                        <w:bottom w:val="none" w:sz="0" w:space="0" w:color="auto"/>
                        <w:right w:val="none" w:sz="0" w:space="0" w:color="auto"/>
                      </w:divBdr>
                    </w:div>
                  </w:divsChild>
                </w:div>
                <w:div w:id="247883766">
                  <w:marLeft w:val="0"/>
                  <w:marRight w:val="0"/>
                  <w:marTop w:val="0"/>
                  <w:marBottom w:val="0"/>
                  <w:divBdr>
                    <w:top w:val="none" w:sz="0" w:space="0" w:color="auto"/>
                    <w:left w:val="none" w:sz="0" w:space="0" w:color="auto"/>
                    <w:bottom w:val="none" w:sz="0" w:space="0" w:color="auto"/>
                    <w:right w:val="none" w:sz="0" w:space="0" w:color="auto"/>
                  </w:divBdr>
                  <w:divsChild>
                    <w:div w:id="633481953">
                      <w:marLeft w:val="0"/>
                      <w:marRight w:val="0"/>
                      <w:marTop w:val="0"/>
                      <w:marBottom w:val="0"/>
                      <w:divBdr>
                        <w:top w:val="none" w:sz="0" w:space="0" w:color="auto"/>
                        <w:left w:val="none" w:sz="0" w:space="0" w:color="auto"/>
                        <w:bottom w:val="none" w:sz="0" w:space="0" w:color="auto"/>
                        <w:right w:val="none" w:sz="0" w:space="0" w:color="auto"/>
                      </w:divBdr>
                    </w:div>
                  </w:divsChild>
                </w:div>
                <w:div w:id="254944384">
                  <w:marLeft w:val="0"/>
                  <w:marRight w:val="0"/>
                  <w:marTop w:val="0"/>
                  <w:marBottom w:val="0"/>
                  <w:divBdr>
                    <w:top w:val="none" w:sz="0" w:space="0" w:color="auto"/>
                    <w:left w:val="none" w:sz="0" w:space="0" w:color="auto"/>
                    <w:bottom w:val="none" w:sz="0" w:space="0" w:color="auto"/>
                    <w:right w:val="none" w:sz="0" w:space="0" w:color="auto"/>
                  </w:divBdr>
                  <w:divsChild>
                    <w:div w:id="475923423">
                      <w:marLeft w:val="0"/>
                      <w:marRight w:val="0"/>
                      <w:marTop w:val="0"/>
                      <w:marBottom w:val="0"/>
                      <w:divBdr>
                        <w:top w:val="none" w:sz="0" w:space="0" w:color="auto"/>
                        <w:left w:val="none" w:sz="0" w:space="0" w:color="auto"/>
                        <w:bottom w:val="none" w:sz="0" w:space="0" w:color="auto"/>
                        <w:right w:val="none" w:sz="0" w:space="0" w:color="auto"/>
                      </w:divBdr>
                    </w:div>
                  </w:divsChild>
                </w:div>
                <w:div w:id="264191033">
                  <w:marLeft w:val="0"/>
                  <w:marRight w:val="0"/>
                  <w:marTop w:val="0"/>
                  <w:marBottom w:val="0"/>
                  <w:divBdr>
                    <w:top w:val="none" w:sz="0" w:space="0" w:color="auto"/>
                    <w:left w:val="none" w:sz="0" w:space="0" w:color="auto"/>
                    <w:bottom w:val="none" w:sz="0" w:space="0" w:color="auto"/>
                    <w:right w:val="none" w:sz="0" w:space="0" w:color="auto"/>
                  </w:divBdr>
                  <w:divsChild>
                    <w:div w:id="871528076">
                      <w:marLeft w:val="0"/>
                      <w:marRight w:val="0"/>
                      <w:marTop w:val="0"/>
                      <w:marBottom w:val="0"/>
                      <w:divBdr>
                        <w:top w:val="none" w:sz="0" w:space="0" w:color="auto"/>
                        <w:left w:val="none" w:sz="0" w:space="0" w:color="auto"/>
                        <w:bottom w:val="none" w:sz="0" w:space="0" w:color="auto"/>
                        <w:right w:val="none" w:sz="0" w:space="0" w:color="auto"/>
                      </w:divBdr>
                    </w:div>
                  </w:divsChild>
                </w:div>
                <w:div w:id="264504013">
                  <w:marLeft w:val="0"/>
                  <w:marRight w:val="0"/>
                  <w:marTop w:val="0"/>
                  <w:marBottom w:val="0"/>
                  <w:divBdr>
                    <w:top w:val="none" w:sz="0" w:space="0" w:color="auto"/>
                    <w:left w:val="none" w:sz="0" w:space="0" w:color="auto"/>
                    <w:bottom w:val="none" w:sz="0" w:space="0" w:color="auto"/>
                    <w:right w:val="none" w:sz="0" w:space="0" w:color="auto"/>
                  </w:divBdr>
                  <w:divsChild>
                    <w:div w:id="1991054541">
                      <w:marLeft w:val="0"/>
                      <w:marRight w:val="0"/>
                      <w:marTop w:val="0"/>
                      <w:marBottom w:val="0"/>
                      <w:divBdr>
                        <w:top w:val="none" w:sz="0" w:space="0" w:color="auto"/>
                        <w:left w:val="none" w:sz="0" w:space="0" w:color="auto"/>
                        <w:bottom w:val="none" w:sz="0" w:space="0" w:color="auto"/>
                        <w:right w:val="none" w:sz="0" w:space="0" w:color="auto"/>
                      </w:divBdr>
                    </w:div>
                  </w:divsChild>
                </w:div>
                <w:div w:id="264970927">
                  <w:marLeft w:val="0"/>
                  <w:marRight w:val="0"/>
                  <w:marTop w:val="0"/>
                  <w:marBottom w:val="0"/>
                  <w:divBdr>
                    <w:top w:val="none" w:sz="0" w:space="0" w:color="auto"/>
                    <w:left w:val="none" w:sz="0" w:space="0" w:color="auto"/>
                    <w:bottom w:val="none" w:sz="0" w:space="0" w:color="auto"/>
                    <w:right w:val="none" w:sz="0" w:space="0" w:color="auto"/>
                  </w:divBdr>
                  <w:divsChild>
                    <w:div w:id="228620013">
                      <w:marLeft w:val="0"/>
                      <w:marRight w:val="0"/>
                      <w:marTop w:val="0"/>
                      <w:marBottom w:val="0"/>
                      <w:divBdr>
                        <w:top w:val="none" w:sz="0" w:space="0" w:color="auto"/>
                        <w:left w:val="none" w:sz="0" w:space="0" w:color="auto"/>
                        <w:bottom w:val="none" w:sz="0" w:space="0" w:color="auto"/>
                        <w:right w:val="none" w:sz="0" w:space="0" w:color="auto"/>
                      </w:divBdr>
                    </w:div>
                  </w:divsChild>
                </w:div>
                <w:div w:id="268239341">
                  <w:marLeft w:val="0"/>
                  <w:marRight w:val="0"/>
                  <w:marTop w:val="0"/>
                  <w:marBottom w:val="0"/>
                  <w:divBdr>
                    <w:top w:val="none" w:sz="0" w:space="0" w:color="auto"/>
                    <w:left w:val="none" w:sz="0" w:space="0" w:color="auto"/>
                    <w:bottom w:val="none" w:sz="0" w:space="0" w:color="auto"/>
                    <w:right w:val="none" w:sz="0" w:space="0" w:color="auto"/>
                  </w:divBdr>
                  <w:divsChild>
                    <w:div w:id="1419249732">
                      <w:marLeft w:val="0"/>
                      <w:marRight w:val="0"/>
                      <w:marTop w:val="0"/>
                      <w:marBottom w:val="0"/>
                      <w:divBdr>
                        <w:top w:val="none" w:sz="0" w:space="0" w:color="auto"/>
                        <w:left w:val="none" w:sz="0" w:space="0" w:color="auto"/>
                        <w:bottom w:val="none" w:sz="0" w:space="0" w:color="auto"/>
                        <w:right w:val="none" w:sz="0" w:space="0" w:color="auto"/>
                      </w:divBdr>
                    </w:div>
                  </w:divsChild>
                </w:div>
                <w:div w:id="290328732">
                  <w:marLeft w:val="0"/>
                  <w:marRight w:val="0"/>
                  <w:marTop w:val="0"/>
                  <w:marBottom w:val="0"/>
                  <w:divBdr>
                    <w:top w:val="none" w:sz="0" w:space="0" w:color="auto"/>
                    <w:left w:val="none" w:sz="0" w:space="0" w:color="auto"/>
                    <w:bottom w:val="none" w:sz="0" w:space="0" w:color="auto"/>
                    <w:right w:val="none" w:sz="0" w:space="0" w:color="auto"/>
                  </w:divBdr>
                  <w:divsChild>
                    <w:div w:id="811219285">
                      <w:marLeft w:val="0"/>
                      <w:marRight w:val="0"/>
                      <w:marTop w:val="0"/>
                      <w:marBottom w:val="0"/>
                      <w:divBdr>
                        <w:top w:val="none" w:sz="0" w:space="0" w:color="auto"/>
                        <w:left w:val="none" w:sz="0" w:space="0" w:color="auto"/>
                        <w:bottom w:val="none" w:sz="0" w:space="0" w:color="auto"/>
                        <w:right w:val="none" w:sz="0" w:space="0" w:color="auto"/>
                      </w:divBdr>
                    </w:div>
                  </w:divsChild>
                </w:div>
                <w:div w:id="312023554">
                  <w:marLeft w:val="0"/>
                  <w:marRight w:val="0"/>
                  <w:marTop w:val="0"/>
                  <w:marBottom w:val="0"/>
                  <w:divBdr>
                    <w:top w:val="none" w:sz="0" w:space="0" w:color="auto"/>
                    <w:left w:val="none" w:sz="0" w:space="0" w:color="auto"/>
                    <w:bottom w:val="none" w:sz="0" w:space="0" w:color="auto"/>
                    <w:right w:val="none" w:sz="0" w:space="0" w:color="auto"/>
                  </w:divBdr>
                  <w:divsChild>
                    <w:div w:id="153958761">
                      <w:marLeft w:val="0"/>
                      <w:marRight w:val="0"/>
                      <w:marTop w:val="0"/>
                      <w:marBottom w:val="0"/>
                      <w:divBdr>
                        <w:top w:val="none" w:sz="0" w:space="0" w:color="auto"/>
                        <w:left w:val="none" w:sz="0" w:space="0" w:color="auto"/>
                        <w:bottom w:val="none" w:sz="0" w:space="0" w:color="auto"/>
                        <w:right w:val="none" w:sz="0" w:space="0" w:color="auto"/>
                      </w:divBdr>
                    </w:div>
                  </w:divsChild>
                </w:div>
                <w:div w:id="315185729">
                  <w:marLeft w:val="0"/>
                  <w:marRight w:val="0"/>
                  <w:marTop w:val="0"/>
                  <w:marBottom w:val="0"/>
                  <w:divBdr>
                    <w:top w:val="none" w:sz="0" w:space="0" w:color="auto"/>
                    <w:left w:val="none" w:sz="0" w:space="0" w:color="auto"/>
                    <w:bottom w:val="none" w:sz="0" w:space="0" w:color="auto"/>
                    <w:right w:val="none" w:sz="0" w:space="0" w:color="auto"/>
                  </w:divBdr>
                  <w:divsChild>
                    <w:div w:id="475344946">
                      <w:marLeft w:val="0"/>
                      <w:marRight w:val="0"/>
                      <w:marTop w:val="0"/>
                      <w:marBottom w:val="0"/>
                      <w:divBdr>
                        <w:top w:val="none" w:sz="0" w:space="0" w:color="auto"/>
                        <w:left w:val="none" w:sz="0" w:space="0" w:color="auto"/>
                        <w:bottom w:val="none" w:sz="0" w:space="0" w:color="auto"/>
                        <w:right w:val="none" w:sz="0" w:space="0" w:color="auto"/>
                      </w:divBdr>
                    </w:div>
                  </w:divsChild>
                </w:div>
                <w:div w:id="323708800">
                  <w:marLeft w:val="0"/>
                  <w:marRight w:val="0"/>
                  <w:marTop w:val="0"/>
                  <w:marBottom w:val="0"/>
                  <w:divBdr>
                    <w:top w:val="none" w:sz="0" w:space="0" w:color="auto"/>
                    <w:left w:val="none" w:sz="0" w:space="0" w:color="auto"/>
                    <w:bottom w:val="none" w:sz="0" w:space="0" w:color="auto"/>
                    <w:right w:val="none" w:sz="0" w:space="0" w:color="auto"/>
                  </w:divBdr>
                  <w:divsChild>
                    <w:div w:id="1116367563">
                      <w:marLeft w:val="0"/>
                      <w:marRight w:val="0"/>
                      <w:marTop w:val="0"/>
                      <w:marBottom w:val="0"/>
                      <w:divBdr>
                        <w:top w:val="none" w:sz="0" w:space="0" w:color="auto"/>
                        <w:left w:val="none" w:sz="0" w:space="0" w:color="auto"/>
                        <w:bottom w:val="none" w:sz="0" w:space="0" w:color="auto"/>
                        <w:right w:val="none" w:sz="0" w:space="0" w:color="auto"/>
                      </w:divBdr>
                    </w:div>
                  </w:divsChild>
                </w:div>
                <w:div w:id="329144171">
                  <w:marLeft w:val="0"/>
                  <w:marRight w:val="0"/>
                  <w:marTop w:val="0"/>
                  <w:marBottom w:val="0"/>
                  <w:divBdr>
                    <w:top w:val="none" w:sz="0" w:space="0" w:color="auto"/>
                    <w:left w:val="none" w:sz="0" w:space="0" w:color="auto"/>
                    <w:bottom w:val="none" w:sz="0" w:space="0" w:color="auto"/>
                    <w:right w:val="none" w:sz="0" w:space="0" w:color="auto"/>
                  </w:divBdr>
                  <w:divsChild>
                    <w:div w:id="318509438">
                      <w:marLeft w:val="0"/>
                      <w:marRight w:val="0"/>
                      <w:marTop w:val="0"/>
                      <w:marBottom w:val="0"/>
                      <w:divBdr>
                        <w:top w:val="none" w:sz="0" w:space="0" w:color="auto"/>
                        <w:left w:val="none" w:sz="0" w:space="0" w:color="auto"/>
                        <w:bottom w:val="none" w:sz="0" w:space="0" w:color="auto"/>
                        <w:right w:val="none" w:sz="0" w:space="0" w:color="auto"/>
                      </w:divBdr>
                    </w:div>
                  </w:divsChild>
                </w:div>
                <w:div w:id="339359412">
                  <w:marLeft w:val="0"/>
                  <w:marRight w:val="0"/>
                  <w:marTop w:val="0"/>
                  <w:marBottom w:val="0"/>
                  <w:divBdr>
                    <w:top w:val="none" w:sz="0" w:space="0" w:color="auto"/>
                    <w:left w:val="none" w:sz="0" w:space="0" w:color="auto"/>
                    <w:bottom w:val="none" w:sz="0" w:space="0" w:color="auto"/>
                    <w:right w:val="none" w:sz="0" w:space="0" w:color="auto"/>
                  </w:divBdr>
                  <w:divsChild>
                    <w:div w:id="1296988506">
                      <w:marLeft w:val="0"/>
                      <w:marRight w:val="0"/>
                      <w:marTop w:val="0"/>
                      <w:marBottom w:val="0"/>
                      <w:divBdr>
                        <w:top w:val="none" w:sz="0" w:space="0" w:color="auto"/>
                        <w:left w:val="none" w:sz="0" w:space="0" w:color="auto"/>
                        <w:bottom w:val="none" w:sz="0" w:space="0" w:color="auto"/>
                        <w:right w:val="none" w:sz="0" w:space="0" w:color="auto"/>
                      </w:divBdr>
                    </w:div>
                  </w:divsChild>
                </w:div>
                <w:div w:id="354229074">
                  <w:marLeft w:val="0"/>
                  <w:marRight w:val="0"/>
                  <w:marTop w:val="0"/>
                  <w:marBottom w:val="0"/>
                  <w:divBdr>
                    <w:top w:val="none" w:sz="0" w:space="0" w:color="auto"/>
                    <w:left w:val="none" w:sz="0" w:space="0" w:color="auto"/>
                    <w:bottom w:val="none" w:sz="0" w:space="0" w:color="auto"/>
                    <w:right w:val="none" w:sz="0" w:space="0" w:color="auto"/>
                  </w:divBdr>
                  <w:divsChild>
                    <w:div w:id="909854212">
                      <w:marLeft w:val="0"/>
                      <w:marRight w:val="0"/>
                      <w:marTop w:val="0"/>
                      <w:marBottom w:val="0"/>
                      <w:divBdr>
                        <w:top w:val="none" w:sz="0" w:space="0" w:color="auto"/>
                        <w:left w:val="none" w:sz="0" w:space="0" w:color="auto"/>
                        <w:bottom w:val="none" w:sz="0" w:space="0" w:color="auto"/>
                        <w:right w:val="none" w:sz="0" w:space="0" w:color="auto"/>
                      </w:divBdr>
                    </w:div>
                  </w:divsChild>
                </w:div>
                <w:div w:id="399015849">
                  <w:marLeft w:val="0"/>
                  <w:marRight w:val="0"/>
                  <w:marTop w:val="0"/>
                  <w:marBottom w:val="0"/>
                  <w:divBdr>
                    <w:top w:val="none" w:sz="0" w:space="0" w:color="auto"/>
                    <w:left w:val="none" w:sz="0" w:space="0" w:color="auto"/>
                    <w:bottom w:val="none" w:sz="0" w:space="0" w:color="auto"/>
                    <w:right w:val="none" w:sz="0" w:space="0" w:color="auto"/>
                  </w:divBdr>
                  <w:divsChild>
                    <w:div w:id="31854113">
                      <w:marLeft w:val="0"/>
                      <w:marRight w:val="0"/>
                      <w:marTop w:val="0"/>
                      <w:marBottom w:val="0"/>
                      <w:divBdr>
                        <w:top w:val="none" w:sz="0" w:space="0" w:color="auto"/>
                        <w:left w:val="none" w:sz="0" w:space="0" w:color="auto"/>
                        <w:bottom w:val="none" w:sz="0" w:space="0" w:color="auto"/>
                        <w:right w:val="none" w:sz="0" w:space="0" w:color="auto"/>
                      </w:divBdr>
                    </w:div>
                  </w:divsChild>
                </w:div>
                <w:div w:id="399837940">
                  <w:marLeft w:val="0"/>
                  <w:marRight w:val="0"/>
                  <w:marTop w:val="0"/>
                  <w:marBottom w:val="0"/>
                  <w:divBdr>
                    <w:top w:val="none" w:sz="0" w:space="0" w:color="auto"/>
                    <w:left w:val="none" w:sz="0" w:space="0" w:color="auto"/>
                    <w:bottom w:val="none" w:sz="0" w:space="0" w:color="auto"/>
                    <w:right w:val="none" w:sz="0" w:space="0" w:color="auto"/>
                  </w:divBdr>
                  <w:divsChild>
                    <w:div w:id="394665443">
                      <w:marLeft w:val="0"/>
                      <w:marRight w:val="0"/>
                      <w:marTop w:val="0"/>
                      <w:marBottom w:val="0"/>
                      <w:divBdr>
                        <w:top w:val="none" w:sz="0" w:space="0" w:color="auto"/>
                        <w:left w:val="none" w:sz="0" w:space="0" w:color="auto"/>
                        <w:bottom w:val="none" w:sz="0" w:space="0" w:color="auto"/>
                        <w:right w:val="none" w:sz="0" w:space="0" w:color="auto"/>
                      </w:divBdr>
                    </w:div>
                  </w:divsChild>
                </w:div>
                <w:div w:id="401828145">
                  <w:marLeft w:val="0"/>
                  <w:marRight w:val="0"/>
                  <w:marTop w:val="0"/>
                  <w:marBottom w:val="0"/>
                  <w:divBdr>
                    <w:top w:val="none" w:sz="0" w:space="0" w:color="auto"/>
                    <w:left w:val="none" w:sz="0" w:space="0" w:color="auto"/>
                    <w:bottom w:val="none" w:sz="0" w:space="0" w:color="auto"/>
                    <w:right w:val="none" w:sz="0" w:space="0" w:color="auto"/>
                  </w:divBdr>
                  <w:divsChild>
                    <w:div w:id="1143931361">
                      <w:marLeft w:val="0"/>
                      <w:marRight w:val="0"/>
                      <w:marTop w:val="0"/>
                      <w:marBottom w:val="0"/>
                      <w:divBdr>
                        <w:top w:val="none" w:sz="0" w:space="0" w:color="auto"/>
                        <w:left w:val="none" w:sz="0" w:space="0" w:color="auto"/>
                        <w:bottom w:val="none" w:sz="0" w:space="0" w:color="auto"/>
                        <w:right w:val="none" w:sz="0" w:space="0" w:color="auto"/>
                      </w:divBdr>
                    </w:div>
                  </w:divsChild>
                </w:div>
                <w:div w:id="408387056">
                  <w:marLeft w:val="0"/>
                  <w:marRight w:val="0"/>
                  <w:marTop w:val="0"/>
                  <w:marBottom w:val="0"/>
                  <w:divBdr>
                    <w:top w:val="none" w:sz="0" w:space="0" w:color="auto"/>
                    <w:left w:val="none" w:sz="0" w:space="0" w:color="auto"/>
                    <w:bottom w:val="none" w:sz="0" w:space="0" w:color="auto"/>
                    <w:right w:val="none" w:sz="0" w:space="0" w:color="auto"/>
                  </w:divBdr>
                  <w:divsChild>
                    <w:div w:id="2014411301">
                      <w:marLeft w:val="0"/>
                      <w:marRight w:val="0"/>
                      <w:marTop w:val="0"/>
                      <w:marBottom w:val="0"/>
                      <w:divBdr>
                        <w:top w:val="none" w:sz="0" w:space="0" w:color="auto"/>
                        <w:left w:val="none" w:sz="0" w:space="0" w:color="auto"/>
                        <w:bottom w:val="none" w:sz="0" w:space="0" w:color="auto"/>
                        <w:right w:val="none" w:sz="0" w:space="0" w:color="auto"/>
                      </w:divBdr>
                    </w:div>
                  </w:divsChild>
                </w:div>
                <w:div w:id="408622460">
                  <w:marLeft w:val="0"/>
                  <w:marRight w:val="0"/>
                  <w:marTop w:val="0"/>
                  <w:marBottom w:val="0"/>
                  <w:divBdr>
                    <w:top w:val="none" w:sz="0" w:space="0" w:color="auto"/>
                    <w:left w:val="none" w:sz="0" w:space="0" w:color="auto"/>
                    <w:bottom w:val="none" w:sz="0" w:space="0" w:color="auto"/>
                    <w:right w:val="none" w:sz="0" w:space="0" w:color="auto"/>
                  </w:divBdr>
                  <w:divsChild>
                    <w:div w:id="118842469">
                      <w:marLeft w:val="0"/>
                      <w:marRight w:val="0"/>
                      <w:marTop w:val="0"/>
                      <w:marBottom w:val="0"/>
                      <w:divBdr>
                        <w:top w:val="none" w:sz="0" w:space="0" w:color="auto"/>
                        <w:left w:val="none" w:sz="0" w:space="0" w:color="auto"/>
                        <w:bottom w:val="none" w:sz="0" w:space="0" w:color="auto"/>
                        <w:right w:val="none" w:sz="0" w:space="0" w:color="auto"/>
                      </w:divBdr>
                    </w:div>
                  </w:divsChild>
                </w:div>
                <w:div w:id="433719076">
                  <w:marLeft w:val="0"/>
                  <w:marRight w:val="0"/>
                  <w:marTop w:val="0"/>
                  <w:marBottom w:val="0"/>
                  <w:divBdr>
                    <w:top w:val="none" w:sz="0" w:space="0" w:color="auto"/>
                    <w:left w:val="none" w:sz="0" w:space="0" w:color="auto"/>
                    <w:bottom w:val="none" w:sz="0" w:space="0" w:color="auto"/>
                    <w:right w:val="none" w:sz="0" w:space="0" w:color="auto"/>
                  </w:divBdr>
                  <w:divsChild>
                    <w:div w:id="1916863389">
                      <w:marLeft w:val="0"/>
                      <w:marRight w:val="0"/>
                      <w:marTop w:val="0"/>
                      <w:marBottom w:val="0"/>
                      <w:divBdr>
                        <w:top w:val="none" w:sz="0" w:space="0" w:color="auto"/>
                        <w:left w:val="none" w:sz="0" w:space="0" w:color="auto"/>
                        <w:bottom w:val="none" w:sz="0" w:space="0" w:color="auto"/>
                        <w:right w:val="none" w:sz="0" w:space="0" w:color="auto"/>
                      </w:divBdr>
                    </w:div>
                  </w:divsChild>
                </w:div>
                <w:div w:id="460270998">
                  <w:marLeft w:val="0"/>
                  <w:marRight w:val="0"/>
                  <w:marTop w:val="0"/>
                  <w:marBottom w:val="0"/>
                  <w:divBdr>
                    <w:top w:val="none" w:sz="0" w:space="0" w:color="auto"/>
                    <w:left w:val="none" w:sz="0" w:space="0" w:color="auto"/>
                    <w:bottom w:val="none" w:sz="0" w:space="0" w:color="auto"/>
                    <w:right w:val="none" w:sz="0" w:space="0" w:color="auto"/>
                  </w:divBdr>
                  <w:divsChild>
                    <w:div w:id="372275005">
                      <w:marLeft w:val="0"/>
                      <w:marRight w:val="0"/>
                      <w:marTop w:val="0"/>
                      <w:marBottom w:val="0"/>
                      <w:divBdr>
                        <w:top w:val="none" w:sz="0" w:space="0" w:color="auto"/>
                        <w:left w:val="none" w:sz="0" w:space="0" w:color="auto"/>
                        <w:bottom w:val="none" w:sz="0" w:space="0" w:color="auto"/>
                        <w:right w:val="none" w:sz="0" w:space="0" w:color="auto"/>
                      </w:divBdr>
                    </w:div>
                  </w:divsChild>
                </w:div>
                <w:div w:id="466171157">
                  <w:marLeft w:val="0"/>
                  <w:marRight w:val="0"/>
                  <w:marTop w:val="0"/>
                  <w:marBottom w:val="0"/>
                  <w:divBdr>
                    <w:top w:val="none" w:sz="0" w:space="0" w:color="auto"/>
                    <w:left w:val="none" w:sz="0" w:space="0" w:color="auto"/>
                    <w:bottom w:val="none" w:sz="0" w:space="0" w:color="auto"/>
                    <w:right w:val="none" w:sz="0" w:space="0" w:color="auto"/>
                  </w:divBdr>
                  <w:divsChild>
                    <w:div w:id="712310858">
                      <w:marLeft w:val="0"/>
                      <w:marRight w:val="0"/>
                      <w:marTop w:val="0"/>
                      <w:marBottom w:val="0"/>
                      <w:divBdr>
                        <w:top w:val="none" w:sz="0" w:space="0" w:color="auto"/>
                        <w:left w:val="none" w:sz="0" w:space="0" w:color="auto"/>
                        <w:bottom w:val="none" w:sz="0" w:space="0" w:color="auto"/>
                        <w:right w:val="none" w:sz="0" w:space="0" w:color="auto"/>
                      </w:divBdr>
                    </w:div>
                  </w:divsChild>
                </w:div>
                <w:div w:id="476342120">
                  <w:marLeft w:val="0"/>
                  <w:marRight w:val="0"/>
                  <w:marTop w:val="0"/>
                  <w:marBottom w:val="0"/>
                  <w:divBdr>
                    <w:top w:val="none" w:sz="0" w:space="0" w:color="auto"/>
                    <w:left w:val="none" w:sz="0" w:space="0" w:color="auto"/>
                    <w:bottom w:val="none" w:sz="0" w:space="0" w:color="auto"/>
                    <w:right w:val="none" w:sz="0" w:space="0" w:color="auto"/>
                  </w:divBdr>
                  <w:divsChild>
                    <w:div w:id="2125078574">
                      <w:marLeft w:val="0"/>
                      <w:marRight w:val="0"/>
                      <w:marTop w:val="0"/>
                      <w:marBottom w:val="0"/>
                      <w:divBdr>
                        <w:top w:val="none" w:sz="0" w:space="0" w:color="auto"/>
                        <w:left w:val="none" w:sz="0" w:space="0" w:color="auto"/>
                        <w:bottom w:val="none" w:sz="0" w:space="0" w:color="auto"/>
                        <w:right w:val="none" w:sz="0" w:space="0" w:color="auto"/>
                      </w:divBdr>
                    </w:div>
                  </w:divsChild>
                </w:div>
                <w:div w:id="508451626">
                  <w:marLeft w:val="0"/>
                  <w:marRight w:val="0"/>
                  <w:marTop w:val="0"/>
                  <w:marBottom w:val="0"/>
                  <w:divBdr>
                    <w:top w:val="none" w:sz="0" w:space="0" w:color="auto"/>
                    <w:left w:val="none" w:sz="0" w:space="0" w:color="auto"/>
                    <w:bottom w:val="none" w:sz="0" w:space="0" w:color="auto"/>
                    <w:right w:val="none" w:sz="0" w:space="0" w:color="auto"/>
                  </w:divBdr>
                  <w:divsChild>
                    <w:div w:id="2112041167">
                      <w:marLeft w:val="0"/>
                      <w:marRight w:val="0"/>
                      <w:marTop w:val="0"/>
                      <w:marBottom w:val="0"/>
                      <w:divBdr>
                        <w:top w:val="none" w:sz="0" w:space="0" w:color="auto"/>
                        <w:left w:val="none" w:sz="0" w:space="0" w:color="auto"/>
                        <w:bottom w:val="none" w:sz="0" w:space="0" w:color="auto"/>
                        <w:right w:val="none" w:sz="0" w:space="0" w:color="auto"/>
                      </w:divBdr>
                    </w:div>
                  </w:divsChild>
                </w:div>
                <w:div w:id="509878351">
                  <w:marLeft w:val="0"/>
                  <w:marRight w:val="0"/>
                  <w:marTop w:val="0"/>
                  <w:marBottom w:val="0"/>
                  <w:divBdr>
                    <w:top w:val="none" w:sz="0" w:space="0" w:color="auto"/>
                    <w:left w:val="none" w:sz="0" w:space="0" w:color="auto"/>
                    <w:bottom w:val="none" w:sz="0" w:space="0" w:color="auto"/>
                    <w:right w:val="none" w:sz="0" w:space="0" w:color="auto"/>
                  </w:divBdr>
                  <w:divsChild>
                    <w:div w:id="520779104">
                      <w:marLeft w:val="0"/>
                      <w:marRight w:val="0"/>
                      <w:marTop w:val="0"/>
                      <w:marBottom w:val="0"/>
                      <w:divBdr>
                        <w:top w:val="none" w:sz="0" w:space="0" w:color="auto"/>
                        <w:left w:val="none" w:sz="0" w:space="0" w:color="auto"/>
                        <w:bottom w:val="none" w:sz="0" w:space="0" w:color="auto"/>
                        <w:right w:val="none" w:sz="0" w:space="0" w:color="auto"/>
                      </w:divBdr>
                    </w:div>
                  </w:divsChild>
                </w:div>
                <w:div w:id="521822087">
                  <w:marLeft w:val="0"/>
                  <w:marRight w:val="0"/>
                  <w:marTop w:val="0"/>
                  <w:marBottom w:val="0"/>
                  <w:divBdr>
                    <w:top w:val="none" w:sz="0" w:space="0" w:color="auto"/>
                    <w:left w:val="none" w:sz="0" w:space="0" w:color="auto"/>
                    <w:bottom w:val="none" w:sz="0" w:space="0" w:color="auto"/>
                    <w:right w:val="none" w:sz="0" w:space="0" w:color="auto"/>
                  </w:divBdr>
                  <w:divsChild>
                    <w:div w:id="814683675">
                      <w:marLeft w:val="0"/>
                      <w:marRight w:val="0"/>
                      <w:marTop w:val="0"/>
                      <w:marBottom w:val="0"/>
                      <w:divBdr>
                        <w:top w:val="none" w:sz="0" w:space="0" w:color="auto"/>
                        <w:left w:val="none" w:sz="0" w:space="0" w:color="auto"/>
                        <w:bottom w:val="none" w:sz="0" w:space="0" w:color="auto"/>
                        <w:right w:val="none" w:sz="0" w:space="0" w:color="auto"/>
                      </w:divBdr>
                    </w:div>
                  </w:divsChild>
                </w:div>
                <w:div w:id="536549655">
                  <w:marLeft w:val="0"/>
                  <w:marRight w:val="0"/>
                  <w:marTop w:val="0"/>
                  <w:marBottom w:val="0"/>
                  <w:divBdr>
                    <w:top w:val="none" w:sz="0" w:space="0" w:color="auto"/>
                    <w:left w:val="none" w:sz="0" w:space="0" w:color="auto"/>
                    <w:bottom w:val="none" w:sz="0" w:space="0" w:color="auto"/>
                    <w:right w:val="none" w:sz="0" w:space="0" w:color="auto"/>
                  </w:divBdr>
                  <w:divsChild>
                    <w:div w:id="435752548">
                      <w:marLeft w:val="0"/>
                      <w:marRight w:val="0"/>
                      <w:marTop w:val="0"/>
                      <w:marBottom w:val="0"/>
                      <w:divBdr>
                        <w:top w:val="none" w:sz="0" w:space="0" w:color="auto"/>
                        <w:left w:val="none" w:sz="0" w:space="0" w:color="auto"/>
                        <w:bottom w:val="none" w:sz="0" w:space="0" w:color="auto"/>
                        <w:right w:val="none" w:sz="0" w:space="0" w:color="auto"/>
                      </w:divBdr>
                    </w:div>
                  </w:divsChild>
                </w:div>
                <w:div w:id="546991415">
                  <w:marLeft w:val="0"/>
                  <w:marRight w:val="0"/>
                  <w:marTop w:val="0"/>
                  <w:marBottom w:val="0"/>
                  <w:divBdr>
                    <w:top w:val="none" w:sz="0" w:space="0" w:color="auto"/>
                    <w:left w:val="none" w:sz="0" w:space="0" w:color="auto"/>
                    <w:bottom w:val="none" w:sz="0" w:space="0" w:color="auto"/>
                    <w:right w:val="none" w:sz="0" w:space="0" w:color="auto"/>
                  </w:divBdr>
                  <w:divsChild>
                    <w:div w:id="1210067675">
                      <w:marLeft w:val="0"/>
                      <w:marRight w:val="0"/>
                      <w:marTop w:val="0"/>
                      <w:marBottom w:val="0"/>
                      <w:divBdr>
                        <w:top w:val="none" w:sz="0" w:space="0" w:color="auto"/>
                        <w:left w:val="none" w:sz="0" w:space="0" w:color="auto"/>
                        <w:bottom w:val="none" w:sz="0" w:space="0" w:color="auto"/>
                        <w:right w:val="none" w:sz="0" w:space="0" w:color="auto"/>
                      </w:divBdr>
                    </w:div>
                  </w:divsChild>
                </w:div>
                <w:div w:id="555043799">
                  <w:marLeft w:val="0"/>
                  <w:marRight w:val="0"/>
                  <w:marTop w:val="0"/>
                  <w:marBottom w:val="0"/>
                  <w:divBdr>
                    <w:top w:val="none" w:sz="0" w:space="0" w:color="auto"/>
                    <w:left w:val="none" w:sz="0" w:space="0" w:color="auto"/>
                    <w:bottom w:val="none" w:sz="0" w:space="0" w:color="auto"/>
                    <w:right w:val="none" w:sz="0" w:space="0" w:color="auto"/>
                  </w:divBdr>
                  <w:divsChild>
                    <w:div w:id="453183072">
                      <w:marLeft w:val="0"/>
                      <w:marRight w:val="0"/>
                      <w:marTop w:val="0"/>
                      <w:marBottom w:val="0"/>
                      <w:divBdr>
                        <w:top w:val="none" w:sz="0" w:space="0" w:color="auto"/>
                        <w:left w:val="none" w:sz="0" w:space="0" w:color="auto"/>
                        <w:bottom w:val="none" w:sz="0" w:space="0" w:color="auto"/>
                        <w:right w:val="none" w:sz="0" w:space="0" w:color="auto"/>
                      </w:divBdr>
                    </w:div>
                  </w:divsChild>
                </w:div>
                <w:div w:id="570585285">
                  <w:marLeft w:val="0"/>
                  <w:marRight w:val="0"/>
                  <w:marTop w:val="0"/>
                  <w:marBottom w:val="0"/>
                  <w:divBdr>
                    <w:top w:val="none" w:sz="0" w:space="0" w:color="auto"/>
                    <w:left w:val="none" w:sz="0" w:space="0" w:color="auto"/>
                    <w:bottom w:val="none" w:sz="0" w:space="0" w:color="auto"/>
                    <w:right w:val="none" w:sz="0" w:space="0" w:color="auto"/>
                  </w:divBdr>
                  <w:divsChild>
                    <w:div w:id="1854951634">
                      <w:marLeft w:val="0"/>
                      <w:marRight w:val="0"/>
                      <w:marTop w:val="0"/>
                      <w:marBottom w:val="0"/>
                      <w:divBdr>
                        <w:top w:val="none" w:sz="0" w:space="0" w:color="auto"/>
                        <w:left w:val="none" w:sz="0" w:space="0" w:color="auto"/>
                        <w:bottom w:val="none" w:sz="0" w:space="0" w:color="auto"/>
                        <w:right w:val="none" w:sz="0" w:space="0" w:color="auto"/>
                      </w:divBdr>
                    </w:div>
                  </w:divsChild>
                </w:div>
                <w:div w:id="575674544">
                  <w:marLeft w:val="0"/>
                  <w:marRight w:val="0"/>
                  <w:marTop w:val="0"/>
                  <w:marBottom w:val="0"/>
                  <w:divBdr>
                    <w:top w:val="none" w:sz="0" w:space="0" w:color="auto"/>
                    <w:left w:val="none" w:sz="0" w:space="0" w:color="auto"/>
                    <w:bottom w:val="none" w:sz="0" w:space="0" w:color="auto"/>
                    <w:right w:val="none" w:sz="0" w:space="0" w:color="auto"/>
                  </w:divBdr>
                  <w:divsChild>
                    <w:div w:id="1842088051">
                      <w:marLeft w:val="0"/>
                      <w:marRight w:val="0"/>
                      <w:marTop w:val="0"/>
                      <w:marBottom w:val="0"/>
                      <w:divBdr>
                        <w:top w:val="none" w:sz="0" w:space="0" w:color="auto"/>
                        <w:left w:val="none" w:sz="0" w:space="0" w:color="auto"/>
                        <w:bottom w:val="none" w:sz="0" w:space="0" w:color="auto"/>
                        <w:right w:val="none" w:sz="0" w:space="0" w:color="auto"/>
                      </w:divBdr>
                    </w:div>
                  </w:divsChild>
                </w:div>
                <w:div w:id="583415957">
                  <w:marLeft w:val="0"/>
                  <w:marRight w:val="0"/>
                  <w:marTop w:val="0"/>
                  <w:marBottom w:val="0"/>
                  <w:divBdr>
                    <w:top w:val="none" w:sz="0" w:space="0" w:color="auto"/>
                    <w:left w:val="none" w:sz="0" w:space="0" w:color="auto"/>
                    <w:bottom w:val="none" w:sz="0" w:space="0" w:color="auto"/>
                    <w:right w:val="none" w:sz="0" w:space="0" w:color="auto"/>
                  </w:divBdr>
                  <w:divsChild>
                    <w:div w:id="576594076">
                      <w:marLeft w:val="0"/>
                      <w:marRight w:val="0"/>
                      <w:marTop w:val="0"/>
                      <w:marBottom w:val="0"/>
                      <w:divBdr>
                        <w:top w:val="none" w:sz="0" w:space="0" w:color="auto"/>
                        <w:left w:val="none" w:sz="0" w:space="0" w:color="auto"/>
                        <w:bottom w:val="none" w:sz="0" w:space="0" w:color="auto"/>
                        <w:right w:val="none" w:sz="0" w:space="0" w:color="auto"/>
                      </w:divBdr>
                    </w:div>
                  </w:divsChild>
                </w:div>
                <w:div w:id="602342087">
                  <w:marLeft w:val="0"/>
                  <w:marRight w:val="0"/>
                  <w:marTop w:val="0"/>
                  <w:marBottom w:val="0"/>
                  <w:divBdr>
                    <w:top w:val="none" w:sz="0" w:space="0" w:color="auto"/>
                    <w:left w:val="none" w:sz="0" w:space="0" w:color="auto"/>
                    <w:bottom w:val="none" w:sz="0" w:space="0" w:color="auto"/>
                    <w:right w:val="none" w:sz="0" w:space="0" w:color="auto"/>
                  </w:divBdr>
                  <w:divsChild>
                    <w:div w:id="335695461">
                      <w:marLeft w:val="0"/>
                      <w:marRight w:val="0"/>
                      <w:marTop w:val="0"/>
                      <w:marBottom w:val="0"/>
                      <w:divBdr>
                        <w:top w:val="none" w:sz="0" w:space="0" w:color="auto"/>
                        <w:left w:val="none" w:sz="0" w:space="0" w:color="auto"/>
                        <w:bottom w:val="none" w:sz="0" w:space="0" w:color="auto"/>
                        <w:right w:val="none" w:sz="0" w:space="0" w:color="auto"/>
                      </w:divBdr>
                    </w:div>
                  </w:divsChild>
                </w:div>
                <w:div w:id="613024377">
                  <w:marLeft w:val="0"/>
                  <w:marRight w:val="0"/>
                  <w:marTop w:val="0"/>
                  <w:marBottom w:val="0"/>
                  <w:divBdr>
                    <w:top w:val="none" w:sz="0" w:space="0" w:color="auto"/>
                    <w:left w:val="none" w:sz="0" w:space="0" w:color="auto"/>
                    <w:bottom w:val="none" w:sz="0" w:space="0" w:color="auto"/>
                    <w:right w:val="none" w:sz="0" w:space="0" w:color="auto"/>
                  </w:divBdr>
                  <w:divsChild>
                    <w:div w:id="133834502">
                      <w:marLeft w:val="0"/>
                      <w:marRight w:val="0"/>
                      <w:marTop w:val="0"/>
                      <w:marBottom w:val="0"/>
                      <w:divBdr>
                        <w:top w:val="none" w:sz="0" w:space="0" w:color="auto"/>
                        <w:left w:val="none" w:sz="0" w:space="0" w:color="auto"/>
                        <w:bottom w:val="none" w:sz="0" w:space="0" w:color="auto"/>
                        <w:right w:val="none" w:sz="0" w:space="0" w:color="auto"/>
                      </w:divBdr>
                    </w:div>
                  </w:divsChild>
                </w:div>
                <w:div w:id="620114348">
                  <w:marLeft w:val="0"/>
                  <w:marRight w:val="0"/>
                  <w:marTop w:val="0"/>
                  <w:marBottom w:val="0"/>
                  <w:divBdr>
                    <w:top w:val="none" w:sz="0" w:space="0" w:color="auto"/>
                    <w:left w:val="none" w:sz="0" w:space="0" w:color="auto"/>
                    <w:bottom w:val="none" w:sz="0" w:space="0" w:color="auto"/>
                    <w:right w:val="none" w:sz="0" w:space="0" w:color="auto"/>
                  </w:divBdr>
                  <w:divsChild>
                    <w:div w:id="522597160">
                      <w:marLeft w:val="0"/>
                      <w:marRight w:val="0"/>
                      <w:marTop w:val="0"/>
                      <w:marBottom w:val="0"/>
                      <w:divBdr>
                        <w:top w:val="none" w:sz="0" w:space="0" w:color="auto"/>
                        <w:left w:val="none" w:sz="0" w:space="0" w:color="auto"/>
                        <w:bottom w:val="none" w:sz="0" w:space="0" w:color="auto"/>
                        <w:right w:val="none" w:sz="0" w:space="0" w:color="auto"/>
                      </w:divBdr>
                    </w:div>
                  </w:divsChild>
                </w:div>
                <w:div w:id="661546962">
                  <w:marLeft w:val="0"/>
                  <w:marRight w:val="0"/>
                  <w:marTop w:val="0"/>
                  <w:marBottom w:val="0"/>
                  <w:divBdr>
                    <w:top w:val="none" w:sz="0" w:space="0" w:color="auto"/>
                    <w:left w:val="none" w:sz="0" w:space="0" w:color="auto"/>
                    <w:bottom w:val="none" w:sz="0" w:space="0" w:color="auto"/>
                    <w:right w:val="none" w:sz="0" w:space="0" w:color="auto"/>
                  </w:divBdr>
                  <w:divsChild>
                    <w:div w:id="1187520905">
                      <w:marLeft w:val="0"/>
                      <w:marRight w:val="0"/>
                      <w:marTop w:val="0"/>
                      <w:marBottom w:val="0"/>
                      <w:divBdr>
                        <w:top w:val="none" w:sz="0" w:space="0" w:color="auto"/>
                        <w:left w:val="none" w:sz="0" w:space="0" w:color="auto"/>
                        <w:bottom w:val="none" w:sz="0" w:space="0" w:color="auto"/>
                        <w:right w:val="none" w:sz="0" w:space="0" w:color="auto"/>
                      </w:divBdr>
                    </w:div>
                  </w:divsChild>
                </w:div>
                <w:div w:id="662124774">
                  <w:marLeft w:val="0"/>
                  <w:marRight w:val="0"/>
                  <w:marTop w:val="0"/>
                  <w:marBottom w:val="0"/>
                  <w:divBdr>
                    <w:top w:val="none" w:sz="0" w:space="0" w:color="auto"/>
                    <w:left w:val="none" w:sz="0" w:space="0" w:color="auto"/>
                    <w:bottom w:val="none" w:sz="0" w:space="0" w:color="auto"/>
                    <w:right w:val="none" w:sz="0" w:space="0" w:color="auto"/>
                  </w:divBdr>
                  <w:divsChild>
                    <w:div w:id="564485171">
                      <w:marLeft w:val="0"/>
                      <w:marRight w:val="0"/>
                      <w:marTop w:val="0"/>
                      <w:marBottom w:val="0"/>
                      <w:divBdr>
                        <w:top w:val="none" w:sz="0" w:space="0" w:color="auto"/>
                        <w:left w:val="none" w:sz="0" w:space="0" w:color="auto"/>
                        <w:bottom w:val="none" w:sz="0" w:space="0" w:color="auto"/>
                        <w:right w:val="none" w:sz="0" w:space="0" w:color="auto"/>
                      </w:divBdr>
                    </w:div>
                  </w:divsChild>
                </w:div>
                <w:div w:id="690228501">
                  <w:marLeft w:val="0"/>
                  <w:marRight w:val="0"/>
                  <w:marTop w:val="0"/>
                  <w:marBottom w:val="0"/>
                  <w:divBdr>
                    <w:top w:val="none" w:sz="0" w:space="0" w:color="auto"/>
                    <w:left w:val="none" w:sz="0" w:space="0" w:color="auto"/>
                    <w:bottom w:val="none" w:sz="0" w:space="0" w:color="auto"/>
                    <w:right w:val="none" w:sz="0" w:space="0" w:color="auto"/>
                  </w:divBdr>
                  <w:divsChild>
                    <w:div w:id="430584760">
                      <w:marLeft w:val="0"/>
                      <w:marRight w:val="0"/>
                      <w:marTop w:val="0"/>
                      <w:marBottom w:val="0"/>
                      <w:divBdr>
                        <w:top w:val="none" w:sz="0" w:space="0" w:color="auto"/>
                        <w:left w:val="none" w:sz="0" w:space="0" w:color="auto"/>
                        <w:bottom w:val="none" w:sz="0" w:space="0" w:color="auto"/>
                        <w:right w:val="none" w:sz="0" w:space="0" w:color="auto"/>
                      </w:divBdr>
                    </w:div>
                  </w:divsChild>
                </w:div>
                <w:div w:id="691415230">
                  <w:marLeft w:val="0"/>
                  <w:marRight w:val="0"/>
                  <w:marTop w:val="0"/>
                  <w:marBottom w:val="0"/>
                  <w:divBdr>
                    <w:top w:val="none" w:sz="0" w:space="0" w:color="auto"/>
                    <w:left w:val="none" w:sz="0" w:space="0" w:color="auto"/>
                    <w:bottom w:val="none" w:sz="0" w:space="0" w:color="auto"/>
                    <w:right w:val="none" w:sz="0" w:space="0" w:color="auto"/>
                  </w:divBdr>
                  <w:divsChild>
                    <w:div w:id="1147554936">
                      <w:marLeft w:val="0"/>
                      <w:marRight w:val="0"/>
                      <w:marTop w:val="0"/>
                      <w:marBottom w:val="0"/>
                      <w:divBdr>
                        <w:top w:val="none" w:sz="0" w:space="0" w:color="auto"/>
                        <w:left w:val="none" w:sz="0" w:space="0" w:color="auto"/>
                        <w:bottom w:val="none" w:sz="0" w:space="0" w:color="auto"/>
                        <w:right w:val="none" w:sz="0" w:space="0" w:color="auto"/>
                      </w:divBdr>
                    </w:div>
                  </w:divsChild>
                </w:div>
                <w:div w:id="702874589">
                  <w:marLeft w:val="0"/>
                  <w:marRight w:val="0"/>
                  <w:marTop w:val="0"/>
                  <w:marBottom w:val="0"/>
                  <w:divBdr>
                    <w:top w:val="none" w:sz="0" w:space="0" w:color="auto"/>
                    <w:left w:val="none" w:sz="0" w:space="0" w:color="auto"/>
                    <w:bottom w:val="none" w:sz="0" w:space="0" w:color="auto"/>
                    <w:right w:val="none" w:sz="0" w:space="0" w:color="auto"/>
                  </w:divBdr>
                  <w:divsChild>
                    <w:div w:id="1978021739">
                      <w:marLeft w:val="0"/>
                      <w:marRight w:val="0"/>
                      <w:marTop w:val="0"/>
                      <w:marBottom w:val="0"/>
                      <w:divBdr>
                        <w:top w:val="none" w:sz="0" w:space="0" w:color="auto"/>
                        <w:left w:val="none" w:sz="0" w:space="0" w:color="auto"/>
                        <w:bottom w:val="none" w:sz="0" w:space="0" w:color="auto"/>
                        <w:right w:val="none" w:sz="0" w:space="0" w:color="auto"/>
                      </w:divBdr>
                    </w:div>
                  </w:divsChild>
                </w:div>
                <w:div w:id="731579779">
                  <w:marLeft w:val="0"/>
                  <w:marRight w:val="0"/>
                  <w:marTop w:val="0"/>
                  <w:marBottom w:val="0"/>
                  <w:divBdr>
                    <w:top w:val="none" w:sz="0" w:space="0" w:color="auto"/>
                    <w:left w:val="none" w:sz="0" w:space="0" w:color="auto"/>
                    <w:bottom w:val="none" w:sz="0" w:space="0" w:color="auto"/>
                    <w:right w:val="none" w:sz="0" w:space="0" w:color="auto"/>
                  </w:divBdr>
                  <w:divsChild>
                    <w:div w:id="1688166815">
                      <w:marLeft w:val="0"/>
                      <w:marRight w:val="0"/>
                      <w:marTop w:val="0"/>
                      <w:marBottom w:val="0"/>
                      <w:divBdr>
                        <w:top w:val="none" w:sz="0" w:space="0" w:color="auto"/>
                        <w:left w:val="none" w:sz="0" w:space="0" w:color="auto"/>
                        <w:bottom w:val="none" w:sz="0" w:space="0" w:color="auto"/>
                        <w:right w:val="none" w:sz="0" w:space="0" w:color="auto"/>
                      </w:divBdr>
                    </w:div>
                  </w:divsChild>
                </w:div>
                <w:div w:id="745152007">
                  <w:marLeft w:val="0"/>
                  <w:marRight w:val="0"/>
                  <w:marTop w:val="0"/>
                  <w:marBottom w:val="0"/>
                  <w:divBdr>
                    <w:top w:val="none" w:sz="0" w:space="0" w:color="auto"/>
                    <w:left w:val="none" w:sz="0" w:space="0" w:color="auto"/>
                    <w:bottom w:val="none" w:sz="0" w:space="0" w:color="auto"/>
                    <w:right w:val="none" w:sz="0" w:space="0" w:color="auto"/>
                  </w:divBdr>
                  <w:divsChild>
                    <w:div w:id="178012169">
                      <w:marLeft w:val="0"/>
                      <w:marRight w:val="0"/>
                      <w:marTop w:val="0"/>
                      <w:marBottom w:val="0"/>
                      <w:divBdr>
                        <w:top w:val="none" w:sz="0" w:space="0" w:color="auto"/>
                        <w:left w:val="none" w:sz="0" w:space="0" w:color="auto"/>
                        <w:bottom w:val="none" w:sz="0" w:space="0" w:color="auto"/>
                        <w:right w:val="none" w:sz="0" w:space="0" w:color="auto"/>
                      </w:divBdr>
                    </w:div>
                  </w:divsChild>
                </w:div>
                <w:div w:id="766387154">
                  <w:marLeft w:val="0"/>
                  <w:marRight w:val="0"/>
                  <w:marTop w:val="0"/>
                  <w:marBottom w:val="0"/>
                  <w:divBdr>
                    <w:top w:val="none" w:sz="0" w:space="0" w:color="auto"/>
                    <w:left w:val="none" w:sz="0" w:space="0" w:color="auto"/>
                    <w:bottom w:val="none" w:sz="0" w:space="0" w:color="auto"/>
                    <w:right w:val="none" w:sz="0" w:space="0" w:color="auto"/>
                  </w:divBdr>
                  <w:divsChild>
                    <w:div w:id="622885761">
                      <w:marLeft w:val="0"/>
                      <w:marRight w:val="0"/>
                      <w:marTop w:val="0"/>
                      <w:marBottom w:val="0"/>
                      <w:divBdr>
                        <w:top w:val="none" w:sz="0" w:space="0" w:color="auto"/>
                        <w:left w:val="none" w:sz="0" w:space="0" w:color="auto"/>
                        <w:bottom w:val="none" w:sz="0" w:space="0" w:color="auto"/>
                        <w:right w:val="none" w:sz="0" w:space="0" w:color="auto"/>
                      </w:divBdr>
                    </w:div>
                  </w:divsChild>
                </w:div>
                <w:div w:id="772670644">
                  <w:marLeft w:val="0"/>
                  <w:marRight w:val="0"/>
                  <w:marTop w:val="0"/>
                  <w:marBottom w:val="0"/>
                  <w:divBdr>
                    <w:top w:val="none" w:sz="0" w:space="0" w:color="auto"/>
                    <w:left w:val="none" w:sz="0" w:space="0" w:color="auto"/>
                    <w:bottom w:val="none" w:sz="0" w:space="0" w:color="auto"/>
                    <w:right w:val="none" w:sz="0" w:space="0" w:color="auto"/>
                  </w:divBdr>
                  <w:divsChild>
                    <w:div w:id="2069959929">
                      <w:marLeft w:val="0"/>
                      <w:marRight w:val="0"/>
                      <w:marTop w:val="0"/>
                      <w:marBottom w:val="0"/>
                      <w:divBdr>
                        <w:top w:val="none" w:sz="0" w:space="0" w:color="auto"/>
                        <w:left w:val="none" w:sz="0" w:space="0" w:color="auto"/>
                        <w:bottom w:val="none" w:sz="0" w:space="0" w:color="auto"/>
                        <w:right w:val="none" w:sz="0" w:space="0" w:color="auto"/>
                      </w:divBdr>
                    </w:div>
                  </w:divsChild>
                </w:div>
                <w:div w:id="791900737">
                  <w:marLeft w:val="0"/>
                  <w:marRight w:val="0"/>
                  <w:marTop w:val="0"/>
                  <w:marBottom w:val="0"/>
                  <w:divBdr>
                    <w:top w:val="none" w:sz="0" w:space="0" w:color="auto"/>
                    <w:left w:val="none" w:sz="0" w:space="0" w:color="auto"/>
                    <w:bottom w:val="none" w:sz="0" w:space="0" w:color="auto"/>
                    <w:right w:val="none" w:sz="0" w:space="0" w:color="auto"/>
                  </w:divBdr>
                  <w:divsChild>
                    <w:div w:id="1128746151">
                      <w:marLeft w:val="0"/>
                      <w:marRight w:val="0"/>
                      <w:marTop w:val="0"/>
                      <w:marBottom w:val="0"/>
                      <w:divBdr>
                        <w:top w:val="none" w:sz="0" w:space="0" w:color="auto"/>
                        <w:left w:val="none" w:sz="0" w:space="0" w:color="auto"/>
                        <w:bottom w:val="none" w:sz="0" w:space="0" w:color="auto"/>
                        <w:right w:val="none" w:sz="0" w:space="0" w:color="auto"/>
                      </w:divBdr>
                    </w:div>
                  </w:divsChild>
                </w:div>
                <w:div w:id="792871690">
                  <w:marLeft w:val="0"/>
                  <w:marRight w:val="0"/>
                  <w:marTop w:val="0"/>
                  <w:marBottom w:val="0"/>
                  <w:divBdr>
                    <w:top w:val="none" w:sz="0" w:space="0" w:color="auto"/>
                    <w:left w:val="none" w:sz="0" w:space="0" w:color="auto"/>
                    <w:bottom w:val="none" w:sz="0" w:space="0" w:color="auto"/>
                    <w:right w:val="none" w:sz="0" w:space="0" w:color="auto"/>
                  </w:divBdr>
                  <w:divsChild>
                    <w:div w:id="599333477">
                      <w:marLeft w:val="0"/>
                      <w:marRight w:val="0"/>
                      <w:marTop w:val="0"/>
                      <w:marBottom w:val="0"/>
                      <w:divBdr>
                        <w:top w:val="none" w:sz="0" w:space="0" w:color="auto"/>
                        <w:left w:val="none" w:sz="0" w:space="0" w:color="auto"/>
                        <w:bottom w:val="none" w:sz="0" w:space="0" w:color="auto"/>
                        <w:right w:val="none" w:sz="0" w:space="0" w:color="auto"/>
                      </w:divBdr>
                    </w:div>
                  </w:divsChild>
                </w:div>
                <w:div w:id="819006098">
                  <w:marLeft w:val="0"/>
                  <w:marRight w:val="0"/>
                  <w:marTop w:val="0"/>
                  <w:marBottom w:val="0"/>
                  <w:divBdr>
                    <w:top w:val="none" w:sz="0" w:space="0" w:color="auto"/>
                    <w:left w:val="none" w:sz="0" w:space="0" w:color="auto"/>
                    <w:bottom w:val="none" w:sz="0" w:space="0" w:color="auto"/>
                    <w:right w:val="none" w:sz="0" w:space="0" w:color="auto"/>
                  </w:divBdr>
                  <w:divsChild>
                    <w:div w:id="523520039">
                      <w:marLeft w:val="0"/>
                      <w:marRight w:val="0"/>
                      <w:marTop w:val="0"/>
                      <w:marBottom w:val="0"/>
                      <w:divBdr>
                        <w:top w:val="none" w:sz="0" w:space="0" w:color="auto"/>
                        <w:left w:val="none" w:sz="0" w:space="0" w:color="auto"/>
                        <w:bottom w:val="none" w:sz="0" w:space="0" w:color="auto"/>
                        <w:right w:val="none" w:sz="0" w:space="0" w:color="auto"/>
                      </w:divBdr>
                    </w:div>
                  </w:divsChild>
                </w:div>
                <w:div w:id="834221750">
                  <w:marLeft w:val="0"/>
                  <w:marRight w:val="0"/>
                  <w:marTop w:val="0"/>
                  <w:marBottom w:val="0"/>
                  <w:divBdr>
                    <w:top w:val="none" w:sz="0" w:space="0" w:color="auto"/>
                    <w:left w:val="none" w:sz="0" w:space="0" w:color="auto"/>
                    <w:bottom w:val="none" w:sz="0" w:space="0" w:color="auto"/>
                    <w:right w:val="none" w:sz="0" w:space="0" w:color="auto"/>
                  </w:divBdr>
                  <w:divsChild>
                    <w:div w:id="481850774">
                      <w:marLeft w:val="0"/>
                      <w:marRight w:val="0"/>
                      <w:marTop w:val="0"/>
                      <w:marBottom w:val="0"/>
                      <w:divBdr>
                        <w:top w:val="none" w:sz="0" w:space="0" w:color="auto"/>
                        <w:left w:val="none" w:sz="0" w:space="0" w:color="auto"/>
                        <w:bottom w:val="none" w:sz="0" w:space="0" w:color="auto"/>
                        <w:right w:val="none" w:sz="0" w:space="0" w:color="auto"/>
                      </w:divBdr>
                    </w:div>
                  </w:divsChild>
                </w:div>
                <w:div w:id="842672858">
                  <w:marLeft w:val="0"/>
                  <w:marRight w:val="0"/>
                  <w:marTop w:val="0"/>
                  <w:marBottom w:val="0"/>
                  <w:divBdr>
                    <w:top w:val="none" w:sz="0" w:space="0" w:color="auto"/>
                    <w:left w:val="none" w:sz="0" w:space="0" w:color="auto"/>
                    <w:bottom w:val="none" w:sz="0" w:space="0" w:color="auto"/>
                    <w:right w:val="none" w:sz="0" w:space="0" w:color="auto"/>
                  </w:divBdr>
                  <w:divsChild>
                    <w:div w:id="2039315199">
                      <w:marLeft w:val="0"/>
                      <w:marRight w:val="0"/>
                      <w:marTop w:val="0"/>
                      <w:marBottom w:val="0"/>
                      <w:divBdr>
                        <w:top w:val="none" w:sz="0" w:space="0" w:color="auto"/>
                        <w:left w:val="none" w:sz="0" w:space="0" w:color="auto"/>
                        <w:bottom w:val="none" w:sz="0" w:space="0" w:color="auto"/>
                        <w:right w:val="none" w:sz="0" w:space="0" w:color="auto"/>
                      </w:divBdr>
                    </w:div>
                  </w:divsChild>
                </w:div>
                <w:div w:id="845098572">
                  <w:marLeft w:val="0"/>
                  <w:marRight w:val="0"/>
                  <w:marTop w:val="0"/>
                  <w:marBottom w:val="0"/>
                  <w:divBdr>
                    <w:top w:val="none" w:sz="0" w:space="0" w:color="auto"/>
                    <w:left w:val="none" w:sz="0" w:space="0" w:color="auto"/>
                    <w:bottom w:val="none" w:sz="0" w:space="0" w:color="auto"/>
                    <w:right w:val="none" w:sz="0" w:space="0" w:color="auto"/>
                  </w:divBdr>
                  <w:divsChild>
                    <w:div w:id="1167400536">
                      <w:marLeft w:val="0"/>
                      <w:marRight w:val="0"/>
                      <w:marTop w:val="0"/>
                      <w:marBottom w:val="0"/>
                      <w:divBdr>
                        <w:top w:val="none" w:sz="0" w:space="0" w:color="auto"/>
                        <w:left w:val="none" w:sz="0" w:space="0" w:color="auto"/>
                        <w:bottom w:val="none" w:sz="0" w:space="0" w:color="auto"/>
                        <w:right w:val="none" w:sz="0" w:space="0" w:color="auto"/>
                      </w:divBdr>
                    </w:div>
                  </w:divsChild>
                </w:div>
                <w:div w:id="880090040">
                  <w:marLeft w:val="0"/>
                  <w:marRight w:val="0"/>
                  <w:marTop w:val="0"/>
                  <w:marBottom w:val="0"/>
                  <w:divBdr>
                    <w:top w:val="none" w:sz="0" w:space="0" w:color="auto"/>
                    <w:left w:val="none" w:sz="0" w:space="0" w:color="auto"/>
                    <w:bottom w:val="none" w:sz="0" w:space="0" w:color="auto"/>
                    <w:right w:val="none" w:sz="0" w:space="0" w:color="auto"/>
                  </w:divBdr>
                  <w:divsChild>
                    <w:div w:id="193812524">
                      <w:marLeft w:val="0"/>
                      <w:marRight w:val="0"/>
                      <w:marTop w:val="0"/>
                      <w:marBottom w:val="0"/>
                      <w:divBdr>
                        <w:top w:val="none" w:sz="0" w:space="0" w:color="auto"/>
                        <w:left w:val="none" w:sz="0" w:space="0" w:color="auto"/>
                        <w:bottom w:val="none" w:sz="0" w:space="0" w:color="auto"/>
                        <w:right w:val="none" w:sz="0" w:space="0" w:color="auto"/>
                      </w:divBdr>
                    </w:div>
                  </w:divsChild>
                </w:div>
                <w:div w:id="880090279">
                  <w:marLeft w:val="0"/>
                  <w:marRight w:val="0"/>
                  <w:marTop w:val="0"/>
                  <w:marBottom w:val="0"/>
                  <w:divBdr>
                    <w:top w:val="none" w:sz="0" w:space="0" w:color="auto"/>
                    <w:left w:val="none" w:sz="0" w:space="0" w:color="auto"/>
                    <w:bottom w:val="none" w:sz="0" w:space="0" w:color="auto"/>
                    <w:right w:val="none" w:sz="0" w:space="0" w:color="auto"/>
                  </w:divBdr>
                  <w:divsChild>
                    <w:div w:id="1715961302">
                      <w:marLeft w:val="0"/>
                      <w:marRight w:val="0"/>
                      <w:marTop w:val="0"/>
                      <w:marBottom w:val="0"/>
                      <w:divBdr>
                        <w:top w:val="none" w:sz="0" w:space="0" w:color="auto"/>
                        <w:left w:val="none" w:sz="0" w:space="0" w:color="auto"/>
                        <w:bottom w:val="none" w:sz="0" w:space="0" w:color="auto"/>
                        <w:right w:val="none" w:sz="0" w:space="0" w:color="auto"/>
                      </w:divBdr>
                    </w:div>
                  </w:divsChild>
                </w:div>
                <w:div w:id="884412852">
                  <w:marLeft w:val="0"/>
                  <w:marRight w:val="0"/>
                  <w:marTop w:val="0"/>
                  <w:marBottom w:val="0"/>
                  <w:divBdr>
                    <w:top w:val="none" w:sz="0" w:space="0" w:color="auto"/>
                    <w:left w:val="none" w:sz="0" w:space="0" w:color="auto"/>
                    <w:bottom w:val="none" w:sz="0" w:space="0" w:color="auto"/>
                    <w:right w:val="none" w:sz="0" w:space="0" w:color="auto"/>
                  </w:divBdr>
                  <w:divsChild>
                    <w:div w:id="1354066576">
                      <w:marLeft w:val="0"/>
                      <w:marRight w:val="0"/>
                      <w:marTop w:val="0"/>
                      <w:marBottom w:val="0"/>
                      <w:divBdr>
                        <w:top w:val="none" w:sz="0" w:space="0" w:color="auto"/>
                        <w:left w:val="none" w:sz="0" w:space="0" w:color="auto"/>
                        <w:bottom w:val="none" w:sz="0" w:space="0" w:color="auto"/>
                        <w:right w:val="none" w:sz="0" w:space="0" w:color="auto"/>
                      </w:divBdr>
                    </w:div>
                  </w:divsChild>
                </w:div>
                <w:div w:id="884636267">
                  <w:marLeft w:val="0"/>
                  <w:marRight w:val="0"/>
                  <w:marTop w:val="0"/>
                  <w:marBottom w:val="0"/>
                  <w:divBdr>
                    <w:top w:val="none" w:sz="0" w:space="0" w:color="auto"/>
                    <w:left w:val="none" w:sz="0" w:space="0" w:color="auto"/>
                    <w:bottom w:val="none" w:sz="0" w:space="0" w:color="auto"/>
                    <w:right w:val="none" w:sz="0" w:space="0" w:color="auto"/>
                  </w:divBdr>
                  <w:divsChild>
                    <w:div w:id="546836639">
                      <w:marLeft w:val="0"/>
                      <w:marRight w:val="0"/>
                      <w:marTop w:val="0"/>
                      <w:marBottom w:val="0"/>
                      <w:divBdr>
                        <w:top w:val="none" w:sz="0" w:space="0" w:color="auto"/>
                        <w:left w:val="none" w:sz="0" w:space="0" w:color="auto"/>
                        <w:bottom w:val="none" w:sz="0" w:space="0" w:color="auto"/>
                        <w:right w:val="none" w:sz="0" w:space="0" w:color="auto"/>
                      </w:divBdr>
                    </w:div>
                  </w:divsChild>
                </w:div>
                <w:div w:id="911963100">
                  <w:marLeft w:val="0"/>
                  <w:marRight w:val="0"/>
                  <w:marTop w:val="0"/>
                  <w:marBottom w:val="0"/>
                  <w:divBdr>
                    <w:top w:val="none" w:sz="0" w:space="0" w:color="auto"/>
                    <w:left w:val="none" w:sz="0" w:space="0" w:color="auto"/>
                    <w:bottom w:val="none" w:sz="0" w:space="0" w:color="auto"/>
                    <w:right w:val="none" w:sz="0" w:space="0" w:color="auto"/>
                  </w:divBdr>
                  <w:divsChild>
                    <w:div w:id="454060344">
                      <w:marLeft w:val="0"/>
                      <w:marRight w:val="0"/>
                      <w:marTop w:val="0"/>
                      <w:marBottom w:val="0"/>
                      <w:divBdr>
                        <w:top w:val="none" w:sz="0" w:space="0" w:color="auto"/>
                        <w:left w:val="none" w:sz="0" w:space="0" w:color="auto"/>
                        <w:bottom w:val="none" w:sz="0" w:space="0" w:color="auto"/>
                        <w:right w:val="none" w:sz="0" w:space="0" w:color="auto"/>
                      </w:divBdr>
                    </w:div>
                  </w:divsChild>
                </w:div>
                <w:div w:id="923298934">
                  <w:marLeft w:val="0"/>
                  <w:marRight w:val="0"/>
                  <w:marTop w:val="0"/>
                  <w:marBottom w:val="0"/>
                  <w:divBdr>
                    <w:top w:val="none" w:sz="0" w:space="0" w:color="auto"/>
                    <w:left w:val="none" w:sz="0" w:space="0" w:color="auto"/>
                    <w:bottom w:val="none" w:sz="0" w:space="0" w:color="auto"/>
                    <w:right w:val="none" w:sz="0" w:space="0" w:color="auto"/>
                  </w:divBdr>
                  <w:divsChild>
                    <w:div w:id="1176117278">
                      <w:marLeft w:val="0"/>
                      <w:marRight w:val="0"/>
                      <w:marTop w:val="0"/>
                      <w:marBottom w:val="0"/>
                      <w:divBdr>
                        <w:top w:val="none" w:sz="0" w:space="0" w:color="auto"/>
                        <w:left w:val="none" w:sz="0" w:space="0" w:color="auto"/>
                        <w:bottom w:val="none" w:sz="0" w:space="0" w:color="auto"/>
                        <w:right w:val="none" w:sz="0" w:space="0" w:color="auto"/>
                      </w:divBdr>
                    </w:div>
                  </w:divsChild>
                </w:div>
                <w:div w:id="924268917">
                  <w:marLeft w:val="0"/>
                  <w:marRight w:val="0"/>
                  <w:marTop w:val="0"/>
                  <w:marBottom w:val="0"/>
                  <w:divBdr>
                    <w:top w:val="none" w:sz="0" w:space="0" w:color="auto"/>
                    <w:left w:val="none" w:sz="0" w:space="0" w:color="auto"/>
                    <w:bottom w:val="none" w:sz="0" w:space="0" w:color="auto"/>
                    <w:right w:val="none" w:sz="0" w:space="0" w:color="auto"/>
                  </w:divBdr>
                  <w:divsChild>
                    <w:div w:id="411200955">
                      <w:marLeft w:val="0"/>
                      <w:marRight w:val="0"/>
                      <w:marTop w:val="0"/>
                      <w:marBottom w:val="0"/>
                      <w:divBdr>
                        <w:top w:val="none" w:sz="0" w:space="0" w:color="auto"/>
                        <w:left w:val="none" w:sz="0" w:space="0" w:color="auto"/>
                        <w:bottom w:val="none" w:sz="0" w:space="0" w:color="auto"/>
                        <w:right w:val="none" w:sz="0" w:space="0" w:color="auto"/>
                      </w:divBdr>
                    </w:div>
                  </w:divsChild>
                </w:div>
                <w:div w:id="953250048">
                  <w:marLeft w:val="0"/>
                  <w:marRight w:val="0"/>
                  <w:marTop w:val="0"/>
                  <w:marBottom w:val="0"/>
                  <w:divBdr>
                    <w:top w:val="none" w:sz="0" w:space="0" w:color="auto"/>
                    <w:left w:val="none" w:sz="0" w:space="0" w:color="auto"/>
                    <w:bottom w:val="none" w:sz="0" w:space="0" w:color="auto"/>
                    <w:right w:val="none" w:sz="0" w:space="0" w:color="auto"/>
                  </w:divBdr>
                  <w:divsChild>
                    <w:div w:id="1766727173">
                      <w:marLeft w:val="0"/>
                      <w:marRight w:val="0"/>
                      <w:marTop w:val="0"/>
                      <w:marBottom w:val="0"/>
                      <w:divBdr>
                        <w:top w:val="none" w:sz="0" w:space="0" w:color="auto"/>
                        <w:left w:val="none" w:sz="0" w:space="0" w:color="auto"/>
                        <w:bottom w:val="none" w:sz="0" w:space="0" w:color="auto"/>
                        <w:right w:val="none" w:sz="0" w:space="0" w:color="auto"/>
                      </w:divBdr>
                    </w:div>
                  </w:divsChild>
                </w:div>
                <w:div w:id="957492791">
                  <w:marLeft w:val="0"/>
                  <w:marRight w:val="0"/>
                  <w:marTop w:val="0"/>
                  <w:marBottom w:val="0"/>
                  <w:divBdr>
                    <w:top w:val="none" w:sz="0" w:space="0" w:color="auto"/>
                    <w:left w:val="none" w:sz="0" w:space="0" w:color="auto"/>
                    <w:bottom w:val="none" w:sz="0" w:space="0" w:color="auto"/>
                    <w:right w:val="none" w:sz="0" w:space="0" w:color="auto"/>
                  </w:divBdr>
                  <w:divsChild>
                    <w:div w:id="57021549">
                      <w:marLeft w:val="0"/>
                      <w:marRight w:val="0"/>
                      <w:marTop w:val="0"/>
                      <w:marBottom w:val="0"/>
                      <w:divBdr>
                        <w:top w:val="none" w:sz="0" w:space="0" w:color="auto"/>
                        <w:left w:val="none" w:sz="0" w:space="0" w:color="auto"/>
                        <w:bottom w:val="none" w:sz="0" w:space="0" w:color="auto"/>
                        <w:right w:val="none" w:sz="0" w:space="0" w:color="auto"/>
                      </w:divBdr>
                    </w:div>
                  </w:divsChild>
                </w:div>
                <w:div w:id="961348953">
                  <w:marLeft w:val="0"/>
                  <w:marRight w:val="0"/>
                  <w:marTop w:val="0"/>
                  <w:marBottom w:val="0"/>
                  <w:divBdr>
                    <w:top w:val="none" w:sz="0" w:space="0" w:color="auto"/>
                    <w:left w:val="none" w:sz="0" w:space="0" w:color="auto"/>
                    <w:bottom w:val="none" w:sz="0" w:space="0" w:color="auto"/>
                    <w:right w:val="none" w:sz="0" w:space="0" w:color="auto"/>
                  </w:divBdr>
                  <w:divsChild>
                    <w:div w:id="1623338899">
                      <w:marLeft w:val="0"/>
                      <w:marRight w:val="0"/>
                      <w:marTop w:val="0"/>
                      <w:marBottom w:val="0"/>
                      <w:divBdr>
                        <w:top w:val="none" w:sz="0" w:space="0" w:color="auto"/>
                        <w:left w:val="none" w:sz="0" w:space="0" w:color="auto"/>
                        <w:bottom w:val="none" w:sz="0" w:space="0" w:color="auto"/>
                        <w:right w:val="none" w:sz="0" w:space="0" w:color="auto"/>
                      </w:divBdr>
                    </w:div>
                  </w:divsChild>
                </w:div>
                <w:div w:id="987788817">
                  <w:marLeft w:val="0"/>
                  <w:marRight w:val="0"/>
                  <w:marTop w:val="0"/>
                  <w:marBottom w:val="0"/>
                  <w:divBdr>
                    <w:top w:val="none" w:sz="0" w:space="0" w:color="auto"/>
                    <w:left w:val="none" w:sz="0" w:space="0" w:color="auto"/>
                    <w:bottom w:val="none" w:sz="0" w:space="0" w:color="auto"/>
                    <w:right w:val="none" w:sz="0" w:space="0" w:color="auto"/>
                  </w:divBdr>
                  <w:divsChild>
                    <w:div w:id="1792505452">
                      <w:marLeft w:val="0"/>
                      <w:marRight w:val="0"/>
                      <w:marTop w:val="0"/>
                      <w:marBottom w:val="0"/>
                      <w:divBdr>
                        <w:top w:val="none" w:sz="0" w:space="0" w:color="auto"/>
                        <w:left w:val="none" w:sz="0" w:space="0" w:color="auto"/>
                        <w:bottom w:val="none" w:sz="0" w:space="0" w:color="auto"/>
                        <w:right w:val="none" w:sz="0" w:space="0" w:color="auto"/>
                      </w:divBdr>
                    </w:div>
                  </w:divsChild>
                </w:div>
                <w:div w:id="1016077129">
                  <w:marLeft w:val="0"/>
                  <w:marRight w:val="0"/>
                  <w:marTop w:val="0"/>
                  <w:marBottom w:val="0"/>
                  <w:divBdr>
                    <w:top w:val="none" w:sz="0" w:space="0" w:color="auto"/>
                    <w:left w:val="none" w:sz="0" w:space="0" w:color="auto"/>
                    <w:bottom w:val="none" w:sz="0" w:space="0" w:color="auto"/>
                    <w:right w:val="none" w:sz="0" w:space="0" w:color="auto"/>
                  </w:divBdr>
                  <w:divsChild>
                    <w:div w:id="1629235341">
                      <w:marLeft w:val="0"/>
                      <w:marRight w:val="0"/>
                      <w:marTop w:val="0"/>
                      <w:marBottom w:val="0"/>
                      <w:divBdr>
                        <w:top w:val="none" w:sz="0" w:space="0" w:color="auto"/>
                        <w:left w:val="none" w:sz="0" w:space="0" w:color="auto"/>
                        <w:bottom w:val="none" w:sz="0" w:space="0" w:color="auto"/>
                        <w:right w:val="none" w:sz="0" w:space="0" w:color="auto"/>
                      </w:divBdr>
                    </w:div>
                  </w:divsChild>
                </w:div>
                <w:div w:id="1027873428">
                  <w:marLeft w:val="0"/>
                  <w:marRight w:val="0"/>
                  <w:marTop w:val="0"/>
                  <w:marBottom w:val="0"/>
                  <w:divBdr>
                    <w:top w:val="none" w:sz="0" w:space="0" w:color="auto"/>
                    <w:left w:val="none" w:sz="0" w:space="0" w:color="auto"/>
                    <w:bottom w:val="none" w:sz="0" w:space="0" w:color="auto"/>
                    <w:right w:val="none" w:sz="0" w:space="0" w:color="auto"/>
                  </w:divBdr>
                  <w:divsChild>
                    <w:div w:id="1335524419">
                      <w:marLeft w:val="0"/>
                      <w:marRight w:val="0"/>
                      <w:marTop w:val="0"/>
                      <w:marBottom w:val="0"/>
                      <w:divBdr>
                        <w:top w:val="none" w:sz="0" w:space="0" w:color="auto"/>
                        <w:left w:val="none" w:sz="0" w:space="0" w:color="auto"/>
                        <w:bottom w:val="none" w:sz="0" w:space="0" w:color="auto"/>
                        <w:right w:val="none" w:sz="0" w:space="0" w:color="auto"/>
                      </w:divBdr>
                    </w:div>
                  </w:divsChild>
                </w:div>
                <w:div w:id="1043673866">
                  <w:marLeft w:val="0"/>
                  <w:marRight w:val="0"/>
                  <w:marTop w:val="0"/>
                  <w:marBottom w:val="0"/>
                  <w:divBdr>
                    <w:top w:val="none" w:sz="0" w:space="0" w:color="auto"/>
                    <w:left w:val="none" w:sz="0" w:space="0" w:color="auto"/>
                    <w:bottom w:val="none" w:sz="0" w:space="0" w:color="auto"/>
                    <w:right w:val="none" w:sz="0" w:space="0" w:color="auto"/>
                  </w:divBdr>
                  <w:divsChild>
                    <w:div w:id="441188710">
                      <w:marLeft w:val="0"/>
                      <w:marRight w:val="0"/>
                      <w:marTop w:val="0"/>
                      <w:marBottom w:val="0"/>
                      <w:divBdr>
                        <w:top w:val="none" w:sz="0" w:space="0" w:color="auto"/>
                        <w:left w:val="none" w:sz="0" w:space="0" w:color="auto"/>
                        <w:bottom w:val="none" w:sz="0" w:space="0" w:color="auto"/>
                        <w:right w:val="none" w:sz="0" w:space="0" w:color="auto"/>
                      </w:divBdr>
                    </w:div>
                  </w:divsChild>
                </w:div>
                <w:div w:id="1048148538">
                  <w:marLeft w:val="0"/>
                  <w:marRight w:val="0"/>
                  <w:marTop w:val="0"/>
                  <w:marBottom w:val="0"/>
                  <w:divBdr>
                    <w:top w:val="none" w:sz="0" w:space="0" w:color="auto"/>
                    <w:left w:val="none" w:sz="0" w:space="0" w:color="auto"/>
                    <w:bottom w:val="none" w:sz="0" w:space="0" w:color="auto"/>
                    <w:right w:val="none" w:sz="0" w:space="0" w:color="auto"/>
                  </w:divBdr>
                  <w:divsChild>
                    <w:div w:id="997616899">
                      <w:marLeft w:val="0"/>
                      <w:marRight w:val="0"/>
                      <w:marTop w:val="0"/>
                      <w:marBottom w:val="0"/>
                      <w:divBdr>
                        <w:top w:val="none" w:sz="0" w:space="0" w:color="auto"/>
                        <w:left w:val="none" w:sz="0" w:space="0" w:color="auto"/>
                        <w:bottom w:val="none" w:sz="0" w:space="0" w:color="auto"/>
                        <w:right w:val="none" w:sz="0" w:space="0" w:color="auto"/>
                      </w:divBdr>
                    </w:div>
                  </w:divsChild>
                </w:div>
                <w:div w:id="1054622616">
                  <w:marLeft w:val="0"/>
                  <w:marRight w:val="0"/>
                  <w:marTop w:val="0"/>
                  <w:marBottom w:val="0"/>
                  <w:divBdr>
                    <w:top w:val="none" w:sz="0" w:space="0" w:color="auto"/>
                    <w:left w:val="none" w:sz="0" w:space="0" w:color="auto"/>
                    <w:bottom w:val="none" w:sz="0" w:space="0" w:color="auto"/>
                    <w:right w:val="none" w:sz="0" w:space="0" w:color="auto"/>
                  </w:divBdr>
                  <w:divsChild>
                    <w:div w:id="1292326493">
                      <w:marLeft w:val="0"/>
                      <w:marRight w:val="0"/>
                      <w:marTop w:val="0"/>
                      <w:marBottom w:val="0"/>
                      <w:divBdr>
                        <w:top w:val="none" w:sz="0" w:space="0" w:color="auto"/>
                        <w:left w:val="none" w:sz="0" w:space="0" w:color="auto"/>
                        <w:bottom w:val="none" w:sz="0" w:space="0" w:color="auto"/>
                        <w:right w:val="none" w:sz="0" w:space="0" w:color="auto"/>
                      </w:divBdr>
                    </w:div>
                  </w:divsChild>
                </w:div>
                <w:div w:id="1057124045">
                  <w:marLeft w:val="0"/>
                  <w:marRight w:val="0"/>
                  <w:marTop w:val="0"/>
                  <w:marBottom w:val="0"/>
                  <w:divBdr>
                    <w:top w:val="none" w:sz="0" w:space="0" w:color="auto"/>
                    <w:left w:val="none" w:sz="0" w:space="0" w:color="auto"/>
                    <w:bottom w:val="none" w:sz="0" w:space="0" w:color="auto"/>
                    <w:right w:val="none" w:sz="0" w:space="0" w:color="auto"/>
                  </w:divBdr>
                  <w:divsChild>
                    <w:div w:id="1872913363">
                      <w:marLeft w:val="0"/>
                      <w:marRight w:val="0"/>
                      <w:marTop w:val="0"/>
                      <w:marBottom w:val="0"/>
                      <w:divBdr>
                        <w:top w:val="none" w:sz="0" w:space="0" w:color="auto"/>
                        <w:left w:val="none" w:sz="0" w:space="0" w:color="auto"/>
                        <w:bottom w:val="none" w:sz="0" w:space="0" w:color="auto"/>
                        <w:right w:val="none" w:sz="0" w:space="0" w:color="auto"/>
                      </w:divBdr>
                    </w:div>
                  </w:divsChild>
                </w:div>
                <w:div w:id="1058745456">
                  <w:marLeft w:val="0"/>
                  <w:marRight w:val="0"/>
                  <w:marTop w:val="0"/>
                  <w:marBottom w:val="0"/>
                  <w:divBdr>
                    <w:top w:val="none" w:sz="0" w:space="0" w:color="auto"/>
                    <w:left w:val="none" w:sz="0" w:space="0" w:color="auto"/>
                    <w:bottom w:val="none" w:sz="0" w:space="0" w:color="auto"/>
                    <w:right w:val="none" w:sz="0" w:space="0" w:color="auto"/>
                  </w:divBdr>
                  <w:divsChild>
                    <w:div w:id="37318725">
                      <w:marLeft w:val="0"/>
                      <w:marRight w:val="0"/>
                      <w:marTop w:val="0"/>
                      <w:marBottom w:val="0"/>
                      <w:divBdr>
                        <w:top w:val="none" w:sz="0" w:space="0" w:color="auto"/>
                        <w:left w:val="none" w:sz="0" w:space="0" w:color="auto"/>
                        <w:bottom w:val="none" w:sz="0" w:space="0" w:color="auto"/>
                        <w:right w:val="none" w:sz="0" w:space="0" w:color="auto"/>
                      </w:divBdr>
                    </w:div>
                  </w:divsChild>
                </w:div>
                <w:div w:id="1069768173">
                  <w:marLeft w:val="0"/>
                  <w:marRight w:val="0"/>
                  <w:marTop w:val="0"/>
                  <w:marBottom w:val="0"/>
                  <w:divBdr>
                    <w:top w:val="none" w:sz="0" w:space="0" w:color="auto"/>
                    <w:left w:val="none" w:sz="0" w:space="0" w:color="auto"/>
                    <w:bottom w:val="none" w:sz="0" w:space="0" w:color="auto"/>
                    <w:right w:val="none" w:sz="0" w:space="0" w:color="auto"/>
                  </w:divBdr>
                  <w:divsChild>
                    <w:div w:id="1642416792">
                      <w:marLeft w:val="0"/>
                      <w:marRight w:val="0"/>
                      <w:marTop w:val="0"/>
                      <w:marBottom w:val="0"/>
                      <w:divBdr>
                        <w:top w:val="none" w:sz="0" w:space="0" w:color="auto"/>
                        <w:left w:val="none" w:sz="0" w:space="0" w:color="auto"/>
                        <w:bottom w:val="none" w:sz="0" w:space="0" w:color="auto"/>
                        <w:right w:val="none" w:sz="0" w:space="0" w:color="auto"/>
                      </w:divBdr>
                    </w:div>
                  </w:divsChild>
                </w:div>
                <w:div w:id="1085614607">
                  <w:marLeft w:val="0"/>
                  <w:marRight w:val="0"/>
                  <w:marTop w:val="0"/>
                  <w:marBottom w:val="0"/>
                  <w:divBdr>
                    <w:top w:val="none" w:sz="0" w:space="0" w:color="auto"/>
                    <w:left w:val="none" w:sz="0" w:space="0" w:color="auto"/>
                    <w:bottom w:val="none" w:sz="0" w:space="0" w:color="auto"/>
                    <w:right w:val="none" w:sz="0" w:space="0" w:color="auto"/>
                  </w:divBdr>
                  <w:divsChild>
                    <w:div w:id="1697922931">
                      <w:marLeft w:val="0"/>
                      <w:marRight w:val="0"/>
                      <w:marTop w:val="0"/>
                      <w:marBottom w:val="0"/>
                      <w:divBdr>
                        <w:top w:val="none" w:sz="0" w:space="0" w:color="auto"/>
                        <w:left w:val="none" w:sz="0" w:space="0" w:color="auto"/>
                        <w:bottom w:val="none" w:sz="0" w:space="0" w:color="auto"/>
                        <w:right w:val="none" w:sz="0" w:space="0" w:color="auto"/>
                      </w:divBdr>
                    </w:div>
                  </w:divsChild>
                </w:div>
                <w:div w:id="1115558016">
                  <w:marLeft w:val="0"/>
                  <w:marRight w:val="0"/>
                  <w:marTop w:val="0"/>
                  <w:marBottom w:val="0"/>
                  <w:divBdr>
                    <w:top w:val="none" w:sz="0" w:space="0" w:color="auto"/>
                    <w:left w:val="none" w:sz="0" w:space="0" w:color="auto"/>
                    <w:bottom w:val="none" w:sz="0" w:space="0" w:color="auto"/>
                    <w:right w:val="none" w:sz="0" w:space="0" w:color="auto"/>
                  </w:divBdr>
                  <w:divsChild>
                    <w:div w:id="2004114447">
                      <w:marLeft w:val="0"/>
                      <w:marRight w:val="0"/>
                      <w:marTop w:val="0"/>
                      <w:marBottom w:val="0"/>
                      <w:divBdr>
                        <w:top w:val="none" w:sz="0" w:space="0" w:color="auto"/>
                        <w:left w:val="none" w:sz="0" w:space="0" w:color="auto"/>
                        <w:bottom w:val="none" w:sz="0" w:space="0" w:color="auto"/>
                        <w:right w:val="none" w:sz="0" w:space="0" w:color="auto"/>
                      </w:divBdr>
                    </w:div>
                  </w:divsChild>
                </w:div>
                <w:div w:id="1157108634">
                  <w:marLeft w:val="0"/>
                  <w:marRight w:val="0"/>
                  <w:marTop w:val="0"/>
                  <w:marBottom w:val="0"/>
                  <w:divBdr>
                    <w:top w:val="none" w:sz="0" w:space="0" w:color="auto"/>
                    <w:left w:val="none" w:sz="0" w:space="0" w:color="auto"/>
                    <w:bottom w:val="none" w:sz="0" w:space="0" w:color="auto"/>
                    <w:right w:val="none" w:sz="0" w:space="0" w:color="auto"/>
                  </w:divBdr>
                  <w:divsChild>
                    <w:div w:id="198399624">
                      <w:marLeft w:val="0"/>
                      <w:marRight w:val="0"/>
                      <w:marTop w:val="0"/>
                      <w:marBottom w:val="0"/>
                      <w:divBdr>
                        <w:top w:val="none" w:sz="0" w:space="0" w:color="auto"/>
                        <w:left w:val="none" w:sz="0" w:space="0" w:color="auto"/>
                        <w:bottom w:val="none" w:sz="0" w:space="0" w:color="auto"/>
                        <w:right w:val="none" w:sz="0" w:space="0" w:color="auto"/>
                      </w:divBdr>
                    </w:div>
                  </w:divsChild>
                </w:div>
                <w:div w:id="1157696386">
                  <w:marLeft w:val="0"/>
                  <w:marRight w:val="0"/>
                  <w:marTop w:val="0"/>
                  <w:marBottom w:val="0"/>
                  <w:divBdr>
                    <w:top w:val="none" w:sz="0" w:space="0" w:color="auto"/>
                    <w:left w:val="none" w:sz="0" w:space="0" w:color="auto"/>
                    <w:bottom w:val="none" w:sz="0" w:space="0" w:color="auto"/>
                    <w:right w:val="none" w:sz="0" w:space="0" w:color="auto"/>
                  </w:divBdr>
                  <w:divsChild>
                    <w:div w:id="1656252895">
                      <w:marLeft w:val="0"/>
                      <w:marRight w:val="0"/>
                      <w:marTop w:val="0"/>
                      <w:marBottom w:val="0"/>
                      <w:divBdr>
                        <w:top w:val="none" w:sz="0" w:space="0" w:color="auto"/>
                        <w:left w:val="none" w:sz="0" w:space="0" w:color="auto"/>
                        <w:bottom w:val="none" w:sz="0" w:space="0" w:color="auto"/>
                        <w:right w:val="none" w:sz="0" w:space="0" w:color="auto"/>
                      </w:divBdr>
                    </w:div>
                  </w:divsChild>
                </w:div>
                <w:div w:id="1163013611">
                  <w:marLeft w:val="0"/>
                  <w:marRight w:val="0"/>
                  <w:marTop w:val="0"/>
                  <w:marBottom w:val="0"/>
                  <w:divBdr>
                    <w:top w:val="none" w:sz="0" w:space="0" w:color="auto"/>
                    <w:left w:val="none" w:sz="0" w:space="0" w:color="auto"/>
                    <w:bottom w:val="none" w:sz="0" w:space="0" w:color="auto"/>
                    <w:right w:val="none" w:sz="0" w:space="0" w:color="auto"/>
                  </w:divBdr>
                  <w:divsChild>
                    <w:div w:id="2032024959">
                      <w:marLeft w:val="0"/>
                      <w:marRight w:val="0"/>
                      <w:marTop w:val="0"/>
                      <w:marBottom w:val="0"/>
                      <w:divBdr>
                        <w:top w:val="none" w:sz="0" w:space="0" w:color="auto"/>
                        <w:left w:val="none" w:sz="0" w:space="0" w:color="auto"/>
                        <w:bottom w:val="none" w:sz="0" w:space="0" w:color="auto"/>
                        <w:right w:val="none" w:sz="0" w:space="0" w:color="auto"/>
                      </w:divBdr>
                    </w:div>
                  </w:divsChild>
                </w:div>
                <w:div w:id="1163349041">
                  <w:marLeft w:val="0"/>
                  <w:marRight w:val="0"/>
                  <w:marTop w:val="0"/>
                  <w:marBottom w:val="0"/>
                  <w:divBdr>
                    <w:top w:val="none" w:sz="0" w:space="0" w:color="auto"/>
                    <w:left w:val="none" w:sz="0" w:space="0" w:color="auto"/>
                    <w:bottom w:val="none" w:sz="0" w:space="0" w:color="auto"/>
                    <w:right w:val="none" w:sz="0" w:space="0" w:color="auto"/>
                  </w:divBdr>
                  <w:divsChild>
                    <w:div w:id="82921582">
                      <w:marLeft w:val="0"/>
                      <w:marRight w:val="0"/>
                      <w:marTop w:val="0"/>
                      <w:marBottom w:val="0"/>
                      <w:divBdr>
                        <w:top w:val="none" w:sz="0" w:space="0" w:color="auto"/>
                        <w:left w:val="none" w:sz="0" w:space="0" w:color="auto"/>
                        <w:bottom w:val="none" w:sz="0" w:space="0" w:color="auto"/>
                        <w:right w:val="none" w:sz="0" w:space="0" w:color="auto"/>
                      </w:divBdr>
                    </w:div>
                  </w:divsChild>
                </w:div>
                <w:div w:id="1198080089">
                  <w:marLeft w:val="0"/>
                  <w:marRight w:val="0"/>
                  <w:marTop w:val="0"/>
                  <w:marBottom w:val="0"/>
                  <w:divBdr>
                    <w:top w:val="none" w:sz="0" w:space="0" w:color="auto"/>
                    <w:left w:val="none" w:sz="0" w:space="0" w:color="auto"/>
                    <w:bottom w:val="none" w:sz="0" w:space="0" w:color="auto"/>
                    <w:right w:val="none" w:sz="0" w:space="0" w:color="auto"/>
                  </w:divBdr>
                  <w:divsChild>
                    <w:div w:id="1118716551">
                      <w:marLeft w:val="0"/>
                      <w:marRight w:val="0"/>
                      <w:marTop w:val="0"/>
                      <w:marBottom w:val="0"/>
                      <w:divBdr>
                        <w:top w:val="none" w:sz="0" w:space="0" w:color="auto"/>
                        <w:left w:val="none" w:sz="0" w:space="0" w:color="auto"/>
                        <w:bottom w:val="none" w:sz="0" w:space="0" w:color="auto"/>
                        <w:right w:val="none" w:sz="0" w:space="0" w:color="auto"/>
                      </w:divBdr>
                    </w:div>
                  </w:divsChild>
                </w:div>
                <w:div w:id="1198811704">
                  <w:marLeft w:val="0"/>
                  <w:marRight w:val="0"/>
                  <w:marTop w:val="0"/>
                  <w:marBottom w:val="0"/>
                  <w:divBdr>
                    <w:top w:val="none" w:sz="0" w:space="0" w:color="auto"/>
                    <w:left w:val="none" w:sz="0" w:space="0" w:color="auto"/>
                    <w:bottom w:val="none" w:sz="0" w:space="0" w:color="auto"/>
                    <w:right w:val="none" w:sz="0" w:space="0" w:color="auto"/>
                  </w:divBdr>
                  <w:divsChild>
                    <w:div w:id="693699970">
                      <w:marLeft w:val="0"/>
                      <w:marRight w:val="0"/>
                      <w:marTop w:val="0"/>
                      <w:marBottom w:val="0"/>
                      <w:divBdr>
                        <w:top w:val="none" w:sz="0" w:space="0" w:color="auto"/>
                        <w:left w:val="none" w:sz="0" w:space="0" w:color="auto"/>
                        <w:bottom w:val="none" w:sz="0" w:space="0" w:color="auto"/>
                        <w:right w:val="none" w:sz="0" w:space="0" w:color="auto"/>
                      </w:divBdr>
                    </w:div>
                  </w:divsChild>
                </w:div>
                <w:div w:id="1269654086">
                  <w:marLeft w:val="0"/>
                  <w:marRight w:val="0"/>
                  <w:marTop w:val="0"/>
                  <w:marBottom w:val="0"/>
                  <w:divBdr>
                    <w:top w:val="none" w:sz="0" w:space="0" w:color="auto"/>
                    <w:left w:val="none" w:sz="0" w:space="0" w:color="auto"/>
                    <w:bottom w:val="none" w:sz="0" w:space="0" w:color="auto"/>
                    <w:right w:val="none" w:sz="0" w:space="0" w:color="auto"/>
                  </w:divBdr>
                  <w:divsChild>
                    <w:div w:id="591209660">
                      <w:marLeft w:val="0"/>
                      <w:marRight w:val="0"/>
                      <w:marTop w:val="0"/>
                      <w:marBottom w:val="0"/>
                      <w:divBdr>
                        <w:top w:val="none" w:sz="0" w:space="0" w:color="auto"/>
                        <w:left w:val="none" w:sz="0" w:space="0" w:color="auto"/>
                        <w:bottom w:val="none" w:sz="0" w:space="0" w:color="auto"/>
                        <w:right w:val="none" w:sz="0" w:space="0" w:color="auto"/>
                      </w:divBdr>
                    </w:div>
                  </w:divsChild>
                </w:div>
                <w:div w:id="1276018336">
                  <w:marLeft w:val="0"/>
                  <w:marRight w:val="0"/>
                  <w:marTop w:val="0"/>
                  <w:marBottom w:val="0"/>
                  <w:divBdr>
                    <w:top w:val="none" w:sz="0" w:space="0" w:color="auto"/>
                    <w:left w:val="none" w:sz="0" w:space="0" w:color="auto"/>
                    <w:bottom w:val="none" w:sz="0" w:space="0" w:color="auto"/>
                    <w:right w:val="none" w:sz="0" w:space="0" w:color="auto"/>
                  </w:divBdr>
                  <w:divsChild>
                    <w:div w:id="2141680543">
                      <w:marLeft w:val="0"/>
                      <w:marRight w:val="0"/>
                      <w:marTop w:val="0"/>
                      <w:marBottom w:val="0"/>
                      <w:divBdr>
                        <w:top w:val="none" w:sz="0" w:space="0" w:color="auto"/>
                        <w:left w:val="none" w:sz="0" w:space="0" w:color="auto"/>
                        <w:bottom w:val="none" w:sz="0" w:space="0" w:color="auto"/>
                        <w:right w:val="none" w:sz="0" w:space="0" w:color="auto"/>
                      </w:divBdr>
                    </w:div>
                  </w:divsChild>
                </w:div>
                <w:div w:id="1297416805">
                  <w:marLeft w:val="0"/>
                  <w:marRight w:val="0"/>
                  <w:marTop w:val="0"/>
                  <w:marBottom w:val="0"/>
                  <w:divBdr>
                    <w:top w:val="none" w:sz="0" w:space="0" w:color="auto"/>
                    <w:left w:val="none" w:sz="0" w:space="0" w:color="auto"/>
                    <w:bottom w:val="none" w:sz="0" w:space="0" w:color="auto"/>
                    <w:right w:val="none" w:sz="0" w:space="0" w:color="auto"/>
                  </w:divBdr>
                  <w:divsChild>
                    <w:div w:id="826554427">
                      <w:marLeft w:val="0"/>
                      <w:marRight w:val="0"/>
                      <w:marTop w:val="0"/>
                      <w:marBottom w:val="0"/>
                      <w:divBdr>
                        <w:top w:val="none" w:sz="0" w:space="0" w:color="auto"/>
                        <w:left w:val="none" w:sz="0" w:space="0" w:color="auto"/>
                        <w:bottom w:val="none" w:sz="0" w:space="0" w:color="auto"/>
                        <w:right w:val="none" w:sz="0" w:space="0" w:color="auto"/>
                      </w:divBdr>
                    </w:div>
                  </w:divsChild>
                </w:div>
                <w:div w:id="1357579648">
                  <w:marLeft w:val="0"/>
                  <w:marRight w:val="0"/>
                  <w:marTop w:val="0"/>
                  <w:marBottom w:val="0"/>
                  <w:divBdr>
                    <w:top w:val="none" w:sz="0" w:space="0" w:color="auto"/>
                    <w:left w:val="none" w:sz="0" w:space="0" w:color="auto"/>
                    <w:bottom w:val="none" w:sz="0" w:space="0" w:color="auto"/>
                    <w:right w:val="none" w:sz="0" w:space="0" w:color="auto"/>
                  </w:divBdr>
                  <w:divsChild>
                    <w:div w:id="642462712">
                      <w:marLeft w:val="0"/>
                      <w:marRight w:val="0"/>
                      <w:marTop w:val="0"/>
                      <w:marBottom w:val="0"/>
                      <w:divBdr>
                        <w:top w:val="none" w:sz="0" w:space="0" w:color="auto"/>
                        <w:left w:val="none" w:sz="0" w:space="0" w:color="auto"/>
                        <w:bottom w:val="none" w:sz="0" w:space="0" w:color="auto"/>
                        <w:right w:val="none" w:sz="0" w:space="0" w:color="auto"/>
                      </w:divBdr>
                    </w:div>
                  </w:divsChild>
                </w:div>
                <w:div w:id="1404570315">
                  <w:marLeft w:val="0"/>
                  <w:marRight w:val="0"/>
                  <w:marTop w:val="0"/>
                  <w:marBottom w:val="0"/>
                  <w:divBdr>
                    <w:top w:val="none" w:sz="0" w:space="0" w:color="auto"/>
                    <w:left w:val="none" w:sz="0" w:space="0" w:color="auto"/>
                    <w:bottom w:val="none" w:sz="0" w:space="0" w:color="auto"/>
                    <w:right w:val="none" w:sz="0" w:space="0" w:color="auto"/>
                  </w:divBdr>
                  <w:divsChild>
                    <w:div w:id="1288047472">
                      <w:marLeft w:val="0"/>
                      <w:marRight w:val="0"/>
                      <w:marTop w:val="0"/>
                      <w:marBottom w:val="0"/>
                      <w:divBdr>
                        <w:top w:val="none" w:sz="0" w:space="0" w:color="auto"/>
                        <w:left w:val="none" w:sz="0" w:space="0" w:color="auto"/>
                        <w:bottom w:val="none" w:sz="0" w:space="0" w:color="auto"/>
                        <w:right w:val="none" w:sz="0" w:space="0" w:color="auto"/>
                      </w:divBdr>
                    </w:div>
                  </w:divsChild>
                </w:div>
                <w:div w:id="1413309491">
                  <w:marLeft w:val="0"/>
                  <w:marRight w:val="0"/>
                  <w:marTop w:val="0"/>
                  <w:marBottom w:val="0"/>
                  <w:divBdr>
                    <w:top w:val="none" w:sz="0" w:space="0" w:color="auto"/>
                    <w:left w:val="none" w:sz="0" w:space="0" w:color="auto"/>
                    <w:bottom w:val="none" w:sz="0" w:space="0" w:color="auto"/>
                    <w:right w:val="none" w:sz="0" w:space="0" w:color="auto"/>
                  </w:divBdr>
                  <w:divsChild>
                    <w:div w:id="1875658639">
                      <w:marLeft w:val="0"/>
                      <w:marRight w:val="0"/>
                      <w:marTop w:val="0"/>
                      <w:marBottom w:val="0"/>
                      <w:divBdr>
                        <w:top w:val="none" w:sz="0" w:space="0" w:color="auto"/>
                        <w:left w:val="none" w:sz="0" w:space="0" w:color="auto"/>
                        <w:bottom w:val="none" w:sz="0" w:space="0" w:color="auto"/>
                        <w:right w:val="none" w:sz="0" w:space="0" w:color="auto"/>
                      </w:divBdr>
                    </w:div>
                  </w:divsChild>
                </w:div>
                <w:div w:id="1426459707">
                  <w:marLeft w:val="0"/>
                  <w:marRight w:val="0"/>
                  <w:marTop w:val="0"/>
                  <w:marBottom w:val="0"/>
                  <w:divBdr>
                    <w:top w:val="none" w:sz="0" w:space="0" w:color="auto"/>
                    <w:left w:val="none" w:sz="0" w:space="0" w:color="auto"/>
                    <w:bottom w:val="none" w:sz="0" w:space="0" w:color="auto"/>
                    <w:right w:val="none" w:sz="0" w:space="0" w:color="auto"/>
                  </w:divBdr>
                  <w:divsChild>
                    <w:div w:id="1848908864">
                      <w:marLeft w:val="0"/>
                      <w:marRight w:val="0"/>
                      <w:marTop w:val="0"/>
                      <w:marBottom w:val="0"/>
                      <w:divBdr>
                        <w:top w:val="none" w:sz="0" w:space="0" w:color="auto"/>
                        <w:left w:val="none" w:sz="0" w:space="0" w:color="auto"/>
                        <w:bottom w:val="none" w:sz="0" w:space="0" w:color="auto"/>
                        <w:right w:val="none" w:sz="0" w:space="0" w:color="auto"/>
                      </w:divBdr>
                    </w:div>
                  </w:divsChild>
                </w:div>
                <w:div w:id="1450587196">
                  <w:marLeft w:val="0"/>
                  <w:marRight w:val="0"/>
                  <w:marTop w:val="0"/>
                  <w:marBottom w:val="0"/>
                  <w:divBdr>
                    <w:top w:val="none" w:sz="0" w:space="0" w:color="auto"/>
                    <w:left w:val="none" w:sz="0" w:space="0" w:color="auto"/>
                    <w:bottom w:val="none" w:sz="0" w:space="0" w:color="auto"/>
                    <w:right w:val="none" w:sz="0" w:space="0" w:color="auto"/>
                  </w:divBdr>
                  <w:divsChild>
                    <w:div w:id="1938248705">
                      <w:marLeft w:val="0"/>
                      <w:marRight w:val="0"/>
                      <w:marTop w:val="0"/>
                      <w:marBottom w:val="0"/>
                      <w:divBdr>
                        <w:top w:val="none" w:sz="0" w:space="0" w:color="auto"/>
                        <w:left w:val="none" w:sz="0" w:space="0" w:color="auto"/>
                        <w:bottom w:val="none" w:sz="0" w:space="0" w:color="auto"/>
                        <w:right w:val="none" w:sz="0" w:space="0" w:color="auto"/>
                      </w:divBdr>
                    </w:div>
                  </w:divsChild>
                </w:div>
                <w:div w:id="1499883743">
                  <w:marLeft w:val="0"/>
                  <w:marRight w:val="0"/>
                  <w:marTop w:val="0"/>
                  <w:marBottom w:val="0"/>
                  <w:divBdr>
                    <w:top w:val="none" w:sz="0" w:space="0" w:color="auto"/>
                    <w:left w:val="none" w:sz="0" w:space="0" w:color="auto"/>
                    <w:bottom w:val="none" w:sz="0" w:space="0" w:color="auto"/>
                    <w:right w:val="none" w:sz="0" w:space="0" w:color="auto"/>
                  </w:divBdr>
                  <w:divsChild>
                    <w:div w:id="213543469">
                      <w:marLeft w:val="0"/>
                      <w:marRight w:val="0"/>
                      <w:marTop w:val="0"/>
                      <w:marBottom w:val="0"/>
                      <w:divBdr>
                        <w:top w:val="none" w:sz="0" w:space="0" w:color="auto"/>
                        <w:left w:val="none" w:sz="0" w:space="0" w:color="auto"/>
                        <w:bottom w:val="none" w:sz="0" w:space="0" w:color="auto"/>
                        <w:right w:val="none" w:sz="0" w:space="0" w:color="auto"/>
                      </w:divBdr>
                    </w:div>
                  </w:divsChild>
                </w:div>
                <w:div w:id="1502428261">
                  <w:marLeft w:val="0"/>
                  <w:marRight w:val="0"/>
                  <w:marTop w:val="0"/>
                  <w:marBottom w:val="0"/>
                  <w:divBdr>
                    <w:top w:val="none" w:sz="0" w:space="0" w:color="auto"/>
                    <w:left w:val="none" w:sz="0" w:space="0" w:color="auto"/>
                    <w:bottom w:val="none" w:sz="0" w:space="0" w:color="auto"/>
                    <w:right w:val="none" w:sz="0" w:space="0" w:color="auto"/>
                  </w:divBdr>
                  <w:divsChild>
                    <w:div w:id="207685615">
                      <w:marLeft w:val="0"/>
                      <w:marRight w:val="0"/>
                      <w:marTop w:val="0"/>
                      <w:marBottom w:val="0"/>
                      <w:divBdr>
                        <w:top w:val="none" w:sz="0" w:space="0" w:color="auto"/>
                        <w:left w:val="none" w:sz="0" w:space="0" w:color="auto"/>
                        <w:bottom w:val="none" w:sz="0" w:space="0" w:color="auto"/>
                        <w:right w:val="none" w:sz="0" w:space="0" w:color="auto"/>
                      </w:divBdr>
                    </w:div>
                  </w:divsChild>
                </w:div>
                <w:div w:id="1583106199">
                  <w:marLeft w:val="0"/>
                  <w:marRight w:val="0"/>
                  <w:marTop w:val="0"/>
                  <w:marBottom w:val="0"/>
                  <w:divBdr>
                    <w:top w:val="none" w:sz="0" w:space="0" w:color="auto"/>
                    <w:left w:val="none" w:sz="0" w:space="0" w:color="auto"/>
                    <w:bottom w:val="none" w:sz="0" w:space="0" w:color="auto"/>
                    <w:right w:val="none" w:sz="0" w:space="0" w:color="auto"/>
                  </w:divBdr>
                  <w:divsChild>
                    <w:div w:id="543953777">
                      <w:marLeft w:val="0"/>
                      <w:marRight w:val="0"/>
                      <w:marTop w:val="0"/>
                      <w:marBottom w:val="0"/>
                      <w:divBdr>
                        <w:top w:val="none" w:sz="0" w:space="0" w:color="auto"/>
                        <w:left w:val="none" w:sz="0" w:space="0" w:color="auto"/>
                        <w:bottom w:val="none" w:sz="0" w:space="0" w:color="auto"/>
                        <w:right w:val="none" w:sz="0" w:space="0" w:color="auto"/>
                      </w:divBdr>
                    </w:div>
                  </w:divsChild>
                </w:div>
                <w:div w:id="1597396162">
                  <w:marLeft w:val="0"/>
                  <w:marRight w:val="0"/>
                  <w:marTop w:val="0"/>
                  <w:marBottom w:val="0"/>
                  <w:divBdr>
                    <w:top w:val="none" w:sz="0" w:space="0" w:color="auto"/>
                    <w:left w:val="none" w:sz="0" w:space="0" w:color="auto"/>
                    <w:bottom w:val="none" w:sz="0" w:space="0" w:color="auto"/>
                    <w:right w:val="none" w:sz="0" w:space="0" w:color="auto"/>
                  </w:divBdr>
                  <w:divsChild>
                    <w:div w:id="77212017">
                      <w:marLeft w:val="0"/>
                      <w:marRight w:val="0"/>
                      <w:marTop w:val="0"/>
                      <w:marBottom w:val="0"/>
                      <w:divBdr>
                        <w:top w:val="none" w:sz="0" w:space="0" w:color="auto"/>
                        <w:left w:val="none" w:sz="0" w:space="0" w:color="auto"/>
                        <w:bottom w:val="none" w:sz="0" w:space="0" w:color="auto"/>
                        <w:right w:val="none" w:sz="0" w:space="0" w:color="auto"/>
                      </w:divBdr>
                    </w:div>
                  </w:divsChild>
                </w:div>
                <w:div w:id="1609851287">
                  <w:marLeft w:val="0"/>
                  <w:marRight w:val="0"/>
                  <w:marTop w:val="0"/>
                  <w:marBottom w:val="0"/>
                  <w:divBdr>
                    <w:top w:val="none" w:sz="0" w:space="0" w:color="auto"/>
                    <w:left w:val="none" w:sz="0" w:space="0" w:color="auto"/>
                    <w:bottom w:val="none" w:sz="0" w:space="0" w:color="auto"/>
                    <w:right w:val="none" w:sz="0" w:space="0" w:color="auto"/>
                  </w:divBdr>
                  <w:divsChild>
                    <w:div w:id="549153735">
                      <w:marLeft w:val="0"/>
                      <w:marRight w:val="0"/>
                      <w:marTop w:val="0"/>
                      <w:marBottom w:val="0"/>
                      <w:divBdr>
                        <w:top w:val="none" w:sz="0" w:space="0" w:color="auto"/>
                        <w:left w:val="none" w:sz="0" w:space="0" w:color="auto"/>
                        <w:bottom w:val="none" w:sz="0" w:space="0" w:color="auto"/>
                        <w:right w:val="none" w:sz="0" w:space="0" w:color="auto"/>
                      </w:divBdr>
                    </w:div>
                  </w:divsChild>
                </w:div>
                <w:div w:id="1617059426">
                  <w:marLeft w:val="0"/>
                  <w:marRight w:val="0"/>
                  <w:marTop w:val="0"/>
                  <w:marBottom w:val="0"/>
                  <w:divBdr>
                    <w:top w:val="none" w:sz="0" w:space="0" w:color="auto"/>
                    <w:left w:val="none" w:sz="0" w:space="0" w:color="auto"/>
                    <w:bottom w:val="none" w:sz="0" w:space="0" w:color="auto"/>
                    <w:right w:val="none" w:sz="0" w:space="0" w:color="auto"/>
                  </w:divBdr>
                  <w:divsChild>
                    <w:div w:id="1291789240">
                      <w:marLeft w:val="0"/>
                      <w:marRight w:val="0"/>
                      <w:marTop w:val="0"/>
                      <w:marBottom w:val="0"/>
                      <w:divBdr>
                        <w:top w:val="none" w:sz="0" w:space="0" w:color="auto"/>
                        <w:left w:val="none" w:sz="0" w:space="0" w:color="auto"/>
                        <w:bottom w:val="none" w:sz="0" w:space="0" w:color="auto"/>
                        <w:right w:val="none" w:sz="0" w:space="0" w:color="auto"/>
                      </w:divBdr>
                    </w:div>
                  </w:divsChild>
                </w:div>
                <w:div w:id="1636906094">
                  <w:marLeft w:val="0"/>
                  <w:marRight w:val="0"/>
                  <w:marTop w:val="0"/>
                  <w:marBottom w:val="0"/>
                  <w:divBdr>
                    <w:top w:val="none" w:sz="0" w:space="0" w:color="auto"/>
                    <w:left w:val="none" w:sz="0" w:space="0" w:color="auto"/>
                    <w:bottom w:val="none" w:sz="0" w:space="0" w:color="auto"/>
                    <w:right w:val="none" w:sz="0" w:space="0" w:color="auto"/>
                  </w:divBdr>
                  <w:divsChild>
                    <w:div w:id="1634754185">
                      <w:marLeft w:val="0"/>
                      <w:marRight w:val="0"/>
                      <w:marTop w:val="0"/>
                      <w:marBottom w:val="0"/>
                      <w:divBdr>
                        <w:top w:val="none" w:sz="0" w:space="0" w:color="auto"/>
                        <w:left w:val="none" w:sz="0" w:space="0" w:color="auto"/>
                        <w:bottom w:val="none" w:sz="0" w:space="0" w:color="auto"/>
                        <w:right w:val="none" w:sz="0" w:space="0" w:color="auto"/>
                      </w:divBdr>
                    </w:div>
                  </w:divsChild>
                </w:div>
                <w:div w:id="1670325960">
                  <w:marLeft w:val="0"/>
                  <w:marRight w:val="0"/>
                  <w:marTop w:val="0"/>
                  <w:marBottom w:val="0"/>
                  <w:divBdr>
                    <w:top w:val="none" w:sz="0" w:space="0" w:color="auto"/>
                    <w:left w:val="none" w:sz="0" w:space="0" w:color="auto"/>
                    <w:bottom w:val="none" w:sz="0" w:space="0" w:color="auto"/>
                    <w:right w:val="none" w:sz="0" w:space="0" w:color="auto"/>
                  </w:divBdr>
                  <w:divsChild>
                    <w:div w:id="1590190826">
                      <w:marLeft w:val="0"/>
                      <w:marRight w:val="0"/>
                      <w:marTop w:val="0"/>
                      <w:marBottom w:val="0"/>
                      <w:divBdr>
                        <w:top w:val="none" w:sz="0" w:space="0" w:color="auto"/>
                        <w:left w:val="none" w:sz="0" w:space="0" w:color="auto"/>
                        <w:bottom w:val="none" w:sz="0" w:space="0" w:color="auto"/>
                        <w:right w:val="none" w:sz="0" w:space="0" w:color="auto"/>
                      </w:divBdr>
                    </w:div>
                  </w:divsChild>
                </w:div>
                <w:div w:id="1702700821">
                  <w:marLeft w:val="0"/>
                  <w:marRight w:val="0"/>
                  <w:marTop w:val="0"/>
                  <w:marBottom w:val="0"/>
                  <w:divBdr>
                    <w:top w:val="none" w:sz="0" w:space="0" w:color="auto"/>
                    <w:left w:val="none" w:sz="0" w:space="0" w:color="auto"/>
                    <w:bottom w:val="none" w:sz="0" w:space="0" w:color="auto"/>
                    <w:right w:val="none" w:sz="0" w:space="0" w:color="auto"/>
                  </w:divBdr>
                  <w:divsChild>
                    <w:div w:id="124128877">
                      <w:marLeft w:val="0"/>
                      <w:marRight w:val="0"/>
                      <w:marTop w:val="0"/>
                      <w:marBottom w:val="0"/>
                      <w:divBdr>
                        <w:top w:val="none" w:sz="0" w:space="0" w:color="auto"/>
                        <w:left w:val="none" w:sz="0" w:space="0" w:color="auto"/>
                        <w:bottom w:val="none" w:sz="0" w:space="0" w:color="auto"/>
                        <w:right w:val="none" w:sz="0" w:space="0" w:color="auto"/>
                      </w:divBdr>
                    </w:div>
                  </w:divsChild>
                </w:div>
                <w:div w:id="1706977254">
                  <w:marLeft w:val="0"/>
                  <w:marRight w:val="0"/>
                  <w:marTop w:val="0"/>
                  <w:marBottom w:val="0"/>
                  <w:divBdr>
                    <w:top w:val="none" w:sz="0" w:space="0" w:color="auto"/>
                    <w:left w:val="none" w:sz="0" w:space="0" w:color="auto"/>
                    <w:bottom w:val="none" w:sz="0" w:space="0" w:color="auto"/>
                    <w:right w:val="none" w:sz="0" w:space="0" w:color="auto"/>
                  </w:divBdr>
                  <w:divsChild>
                    <w:div w:id="219831999">
                      <w:marLeft w:val="0"/>
                      <w:marRight w:val="0"/>
                      <w:marTop w:val="0"/>
                      <w:marBottom w:val="0"/>
                      <w:divBdr>
                        <w:top w:val="none" w:sz="0" w:space="0" w:color="auto"/>
                        <w:left w:val="none" w:sz="0" w:space="0" w:color="auto"/>
                        <w:bottom w:val="none" w:sz="0" w:space="0" w:color="auto"/>
                        <w:right w:val="none" w:sz="0" w:space="0" w:color="auto"/>
                      </w:divBdr>
                    </w:div>
                  </w:divsChild>
                </w:div>
                <w:div w:id="1712219423">
                  <w:marLeft w:val="0"/>
                  <w:marRight w:val="0"/>
                  <w:marTop w:val="0"/>
                  <w:marBottom w:val="0"/>
                  <w:divBdr>
                    <w:top w:val="none" w:sz="0" w:space="0" w:color="auto"/>
                    <w:left w:val="none" w:sz="0" w:space="0" w:color="auto"/>
                    <w:bottom w:val="none" w:sz="0" w:space="0" w:color="auto"/>
                    <w:right w:val="none" w:sz="0" w:space="0" w:color="auto"/>
                  </w:divBdr>
                  <w:divsChild>
                    <w:div w:id="464932879">
                      <w:marLeft w:val="0"/>
                      <w:marRight w:val="0"/>
                      <w:marTop w:val="0"/>
                      <w:marBottom w:val="0"/>
                      <w:divBdr>
                        <w:top w:val="none" w:sz="0" w:space="0" w:color="auto"/>
                        <w:left w:val="none" w:sz="0" w:space="0" w:color="auto"/>
                        <w:bottom w:val="none" w:sz="0" w:space="0" w:color="auto"/>
                        <w:right w:val="none" w:sz="0" w:space="0" w:color="auto"/>
                      </w:divBdr>
                    </w:div>
                  </w:divsChild>
                </w:div>
                <w:div w:id="1718888981">
                  <w:marLeft w:val="0"/>
                  <w:marRight w:val="0"/>
                  <w:marTop w:val="0"/>
                  <w:marBottom w:val="0"/>
                  <w:divBdr>
                    <w:top w:val="none" w:sz="0" w:space="0" w:color="auto"/>
                    <w:left w:val="none" w:sz="0" w:space="0" w:color="auto"/>
                    <w:bottom w:val="none" w:sz="0" w:space="0" w:color="auto"/>
                    <w:right w:val="none" w:sz="0" w:space="0" w:color="auto"/>
                  </w:divBdr>
                  <w:divsChild>
                    <w:div w:id="721516331">
                      <w:marLeft w:val="0"/>
                      <w:marRight w:val="0"/>
                      <w:marTop w:val="0"/>
                      <w:marBottom w:val="0"/>
                      <w:divBdr>
                        <w:top w:val="none" w:sz="0" w:space="0" w:color="auto"/>
                        <w:left w:val="none" w:sz="0" w:space="0" w:color="auto"/>
                        <w:bottom w:val="none" w:sz="0" w:space="0" w:color="auto"/>
                        <w:right w:val="none" w:sz="0" w:space="0" w:color="auto"/>
                      </w:divBdr>
                    </w:div>
                  </w:divsChild>
                </w:div>
                <w:div w:id="1727872125">
                  <w:marLeft w:val="0"/>
                  <w:marRight w:val="0"/>
                  <w:marTop w:val="0"/>
                  <w:marBottom w:val="0"/>
                  <w:divBdr>
                    <w:top w:val="none" w:sz="0" w:space="0" w:color="auto"/>
                    <w:left w:val="none" w:sz="0" w:space="0" w:color="auto"/>
                    <w:bottom w:val="none" w:sz="0" w:space="0" w:color="auto"/>
                    <w:right w:val="none" w:sz="0" w:space="0" w:color="auto"/>
                  </w:divBdr>
                  <w:divsChild>
                    <w:div w:id="140008374">
                      <w:marLeft w:val="0"/>
                      <w:marRight w:val="0"/>
                      <w:marTop w:val="0"/>
                      <w:marBottom w:val="0"/>
                      <w:divBdr>
                        <w:top w:val="none" w:sz="0" w:space="0" w:color="auto"/>
                        <w:left w:val="none" w:sz="0" w:space="0" w:color="auto"/>
                        <w:bottom w:val="none" w:sz="0" w:space="0" w:color="auto"/>
                        <w:right w:val="none" w:sz="0" w:space="0" w:color="auto"/>
                      </w:divBdr>
                    </w:div>
                  </w:divsChild>
                </w:div>
                <w:div w:id="1730883330">
                  <w:marLeft w:val="0"/>
                  <w:marRight w:val="0"/>
                  <w:marTop w:val="0"/>
                  <w:marBottom w:val="0"/>
                  <w:divBdr>
                    <w:top w:val="none" w:sz="0" w:space="0" w:color="auto"/>
                    <w:left w:val="none" w:sz="0" w:space="0" w:color="auto"/>
                    <w:bottom w:val="none" w:sz="0" w:space="0" w:color="auto"/>
                    <w:right w:val="none" w:sz="0" w:space="0" w:color="auto"/>
                  </w:divBdr>
                  <w:divsChild>
                    <w:div w:id="997802592">
                      <w:marLeft w:val="0"/>
                      <w:marRight w:val="0"/>
                      <w:marTop w:val="0"/>
                      <w:marBottom w:val="0"/>
                      <w:divBdr>
                        <w:top w:val="none" w:sz="0" w:space="0" w:color="auto"/>
                        <w:left w:val="none" w:sz="0" w:space="0" w:color="auto"/>
                        <w:bottom w:val="none" w:sz="0" w:space="0" w:color="auto"/>
                        <w:right w:val="none" w:sz="0" w:space="0" w:color="auto"/>
                      </w:divBdr>
                    </w:div>
                  </w:divsChild>
                </w:div>
                <w:div w:id="1735002086">
                  <w:marLeft w:val="0"/>
                  <w:marRight w:val="0"/>
                  <w:marTop w:val="0"/>
                  <w:marBottom w:val="0"/>
                  <w:divBdr>
                    <w:top w:val="none" w:sz="0" w:space="0" w:color="auto"/>
                    <w:left w:val="none" w:sz="0" w:space="0" w:color="auto"/>
                    <w:bottom w:val="none" w:sz="0" w:space="0" w:color="auto"/>
                    <w:right w:val="none" w:sz="0" w:space="0" w:color="auto"/>
                  </w:divBdr>
                  <w:divsChild>
                    <w:div w:id="393897196">
                      <w:marLeft w:val="0"/>
                      <w:marRight w:val="0"/>
                      <w:marTop w:val="0"/>
                      <w:marBottom w:val="0"/>
                      <w:divBdr>
                        <w:top w:val="none" w:sz="0" w:space="0" w:color="auto"/>
                        <w:left w:val="none" w:sz="0" w:space="0" w:color="auto"/>
                        <w:bottom w:val="none" w:sz="0" w:space="0" w:color="auto"/>
                        <w:right w:val="none" w:sz="0" w:space="0" w:color="auto"/>
                      </w:divBdr>
                    </w:div>
                  </w:divsChild>
                </w:div>
                <w:div w:id="1759861666">
                  <w:marLeft w:val="0"/>
                  <w:marRight w:val="0"/>
                  <w:marTop w:val="0"/>
                  <w:marBottom w:val="0"/>
                  <w:divBdr>
                    <w:top w:val="none" w:sz="0" w:space="0" w:color="auto"/>
                    <w:left w:val="none" w:sz="0" w:space="0" w:color="auto"/>
                    <w:bottom w:val="none" w:sz="0" w:space="0" w:color="auto"/>
                    <w:right w:val="none" w:sz="0" w:space="0" w:color="auto"/>
                  </w:divBdr>
                  <w:divsChild>
                    <w:div w:id="524754081">
                      <w:marLeft w:val="0"/>
                      <w:marRight w:val="0"/>
                      <w:marTop w:val="0"/>
                      <w:marBottom w:val="0"/>
                      <w:divBdr>
                        <w:top w:val="none" w:sz="0" w:space="0" w:color="auto"/>
                        <w:left w:val="none" w:sz="0" w:space="0" w:color="auto"/>
                        <w:bottom w:val="none" w:sz="0" w:space="0" w:color="auto"/>
                        <w:right w:val="none" w:sz="0" w:space="0" w:color="auto"/>
                      </w:divBdr>
                    </w:div>
                  </w:divsChild>
                </w:div>
                <w:div w:id="1801150512">
                  <w:marLeft w:val="0"/>
                  <w:marRight w:val="0"/>
                  <w:marTop w:val="0"/>
                  <w:marBottom w:val="0"/>
                  <w:divBdr>
                    <w:top w:val="none" w:sz="0" w:space="0" w:color="auto"/>
                    <w:left w:val="none" w:sz="0" w:space="0" w:color="auto"/>
                    <w:bottom w:val="none" w:sz="0" w:space="0" w:color="auto"/>
                    <w:right w:val="none" w:sz="0" w:space="0" w:color="auto"/>
                  </w:divBdr>
                  <w:divsChild>
                    <w:div w:id="157306528">
                      <w:marLeft w:val="0"/>
                      <w:marRight w:val="0"/>
                      <w:marTop w:val="0"/>
                      <w:marBottom w:val="0"/>
                      <w:divBdr>
                        <w:top w:val="none" w:sz="0" w:space="0" w:color="auto"/>
                        <w:left w:val="none" w:sz="0" w:space="0" w:color="auto"/>
                        <w:bottom w:val="none" w:sz="0" w:space="0" w:color="auto"/>
                        <w:right w:val="none" w:sz="0" w:space="0" w:color="auto"/>
                      </w:divBdr>
                    </w:div>
                  </w:divsChild>
                </w:div>
                <w:div w:id="1807355745">
                  <w:marLeft w:val="0"/>
                  <w:marRight w:val="0"/>
                  <w:marTop w:val="0"/>
                  <w:marBottom w:val="0"/>
                  <w:divBdr>
                    <w:top w:val="none" w:sz="0" w:space="0" w:color="auto"/>
                    <w:left w:val="none" w:sz="0" w:space="0" w:color="auto"/>
                    <w:bottom w:val="none" w:sz="0" w:space="0" w:color="auto"/>
                    <w:right w:val="none" w:sz="0" w:space="0" w:color="auto"/>
                  </w:divBdr>
                  <w:divsChild>
                    <w:div w:id="1453404446">
                      <w:marLeft w:val="0"/>
                      <w:marRight w:val="0"/>
                      <w:marTop w:val="0"/>
                      <w:marBottom w:val="0"/>
                      <w:divBdr>
                        <w:top w:val="none" w:sz="0" w:space="0" w:color="auto"/>
                        <w:left w:val="none" w:sz="0" w:space="0" w:color="auto"/>
                        <w:bottom w:val="none" w:sz="0" w:space="0" w:color="auto"/>
                        <w:right w:val="none" w:sz="0" w:space="0" w:color="auto"/>
                      </w:divBdr>
                    </w:div>
                  </w:divsChild>
                </w:div>
                <w:div w:id="1830487756">
                  <w:marLeft w:val="0"/>
                  <w:marRight w:val="0"/>
                  <w:marTop w:val="0"/>
                  <w:marBottom w:val="0"/>
                  <w:divBdr>
                    <w:top w:val="none" w:sz="0" w:space="0" w:color="auto"/>
                    <w:left w:val="none" w:sz="0" w:space="0" w:color="auto"/>
                    <w:bottom w:val="none" w:sz="0" w:space="0" w:color="auto"/>
                    <w:right w:val="none" w:sz="0" w:space="0" w:color="auto"/>
                  </w:divBdr>
                  <w:divsChild>
                    <w:div w:id="1264655144">
                      <w:marLeft w:val="0"/>
                      <w:marRight w:val="0"/>
                      <w:marTop w:val="0"/>
                      <w:marBottom w:val="0"/>
                      <w:divBdr>
                        <w:top w:val="none" w:sz="0" w:space="0" w:color="auto"/>
                        <w:left w:val="none" w:sz="0" w:space="0" w:color="auto"/>
                        <w:bottom w:val="none" w:sz="0" w:space="0" w:color="auto"/>
                        <w:right w:val="none" w:sz="0" w:space="0" w:color="auto"/>
                      </w:divBdr>
                    </w:div>
                  </w:divsChild>
                </w:div>
                <w:div w:id="1890150000">
                  <w:marLeft w:val="0"/>
                  <w:marRight w:val="0"/>
                  <w:marTop w:val="0"/>
                  <w:marBottom w:val="0"/>
                  <w:divBdr>
                    <w:top w:val="none" w:sz="0" w:space="0" w:color="auto"/>
                    <w:left w:val="none" w:sz="0" w:space="0" w:color="auto"/>
                    <w:bottom w:val="none" w:sz="0" w:space="0" w:color="auto"/>
                    <w:right w:val="none" w:sz="0" w:space="0" w:color="auto"/>
                  </w:divBdr>
                  <w:divsChild>
                    <w:div w:id="2116439158">
                      <w:marLeft w:val="0"/>
                      <w:marRight w:val="0"/>
                      <w:marTop w:val="0"/>
                      <w:marBottom w:val="0"/>
                      <w:divBdr>
                        <w:top w:val="none" w:sz="0" w:space="0" w:color="auto"/>
                        <w:left w:val="none" w:sz="0" w:space="0" w:color="auto"/>
                        <w:bottom w:val="none" w:sz="0" w:space="0" w:color="auto"/>
                        <w:right w:val="none" w:sz="0" w:space="0" w:color="auto"/>
                      </w:divBdr>
                    </w:div>
                  </w:divsChild>
                </w:div>
                <w:div w:id="1917393729">
                  <w:marLeft w:val="0"/>
                  <w:marRight w:val="0"/>
                  <w:marTop w:val="0"/>
                  <w:marBottom w:val="0"/>
                  <w:divBdr>
                    <w:top w:val="none" w:sz="0" w:space="0" w:color="auto"/>
                    <w:left w:val="none" w:sz="0" w:space="0" w:color="auto"/>
                    <w:bottom w:val="none" w:sz="0" w:space="0" w:color="auto"/>
                    <w:right w:val="none" w:sz="0" w:space="0" w:color="auto"/>
                  </w:divBdr>
                  <w:divsChild>
                    <w:div w:id="1995791593">
                      <w:marLeft w:val="0"/>
                      <w:marRight w:val="0"/>
                      <w:marTop w:val="0"/>
                      <w:marBottom w:val="0"/>
                      <w:divBdr>
                        <w:top w:val="none" w:sz="0" w:space="0" w:color="auto"/>
                        <w:left w:val="none" w:sz="0" w:space="0" w:color="auto"/>
                        <w:bottom w:val="none" w:sz="0" w:space="0" w:color="auto"/>
                        <w:right w:val="none" w:sz="0" w:space="0" w:color="auto"/>
                      </w:divBdr>
                    </w:div>
                  </w:divsChild>
                </w:div>
                <w:div w:id="1937442863">
                  <w:marLeft w:val="0"/>
                  <w:marRight w:val="0"/>
                  <w:marTop w:val="0"/>
                  <w:marBottom w:val="0"/>
                  <w:divBdr>
                    <w:top w:val="none" w:sz="0" w:space="0" w:color="auto"/>
                    <w:left w:val="none" w:sz="0" w:space="0" w:color="auto"/>
                    <w:bottom w:val="none" w:sz="0" w:space="0" w:color="auto"/>
                    <w:right w:val="none" w:sz="0" w:space="0" w:color="auto"/>
                  </w:divBdr>
                  <w:divsChild>
                    <w:div w:id="1421221242">
                      <w:marLeft w:val="0"/>
                      <w:marRight w:val="0"/>
                      <w:marTop w:val="0"/>
                      <w:marBottom w:val="0"/>
                      <w:divBdr>
                        <w:top w:val="none" w:sz="0" w:space="0" w:color="auto"/>
                        <w:left w:val="none" w:sz="0" w:space="0" w:color="auto"/>
                        <w:bottom w:val="none" w:sz="0" w:space="0" w:color="auto"/>
                        <w:right w:val="none" w:sz="0" w:space="0" w:color="auto"/>
                      </w:divBdr>
                    </w:div>
                  </w:divsChild>
                </w:div>
                <w:div w:id="2019261515">
                  <w:marLeft w:val="0"/>
                  <w:marRight w:val="0"/>
                  <w:marTop w:val="0"/>
                  <w:marBottom w:val="0"/>
                  <w:divBdr>
                    <w:top w:val="none" w:sz="0" w:space="0" w:color="auto"/>
                    <w:left w:val="none" w:sz="0" w:space="0" w:color="auto"/>
                    <w:bottom w:val="none" w:sz="0" w:space="0" w:color="auto"/>
                    <w:right w:val="none" w:sz="0" w:space="0" w:color="auto"/>
                  </w:divBdr>
                  <w:divsChild>
                    <w:div w:id="21981638">
                      <w:marLeft w:val="0"/>
                      <w:marRight w:val="0"/>
                      <w:marTop w:val="0"/>
                      <w:marBottom w:val="0"/>
                      <w:divBdr>
                        <w:top w:val="none" w:sz="0" w:space="0" w:color="auto"/>
                        <w:left w:val="none" w:sz="0" w:space="0" w:color="auto"/>
                        <w:bottom w:val="none" w:sz="0" w:space="0" w:color="auto"/>
                        <w:right w:val="none" w:sz="0" w:space="0" w:color="auto"/>
                      </w:divBdr>
                    </w:div>
                  </w:divsChild>
                </w:div>
                <w:div w:id="2021813881">
                  <w:marLeft w:val="0"/>
                  <w:marRight w:val="0"/>
                  <w:marTop w:val="0"/>
                  <w:marBottom w:val="0"/>
                  <w:divBdr>
                    <w:top w:val="none" w:sz="0" w:space="0" w:color="auto"/>
                    <w:left w:val="none" w:sz="0" w:space="0" w:color="auto"/>
                    <w:bottom w:val="none" w:sz="0" w:space="0" w:color="auto"/>
                    <w:right w:val="none" w:sz="0" w:space="0" w:color="auto"/>
                  </w:divBdr>
                  <w:divsChild>
                    <w:div w:id="1092431945">
                      <w:marLeft w:val="0"/>
                      <w:marRight w:val="0"/>
                      <w:marTop w:val="0"/>
                      <w:marBottom w:val="0"/>
                      <w:divBdr>
                        <w:top w:val="none" w:sz="0" w:space="0" w:color="auto"/>
                        <w:left w:val="none" w:sz="0" w:space="0" w:color="auto"/>
                        <w:bottom w:val="none" w:sz="0" w:space="0" w:color="auto"/>
                        <w:right w:val="none" w:sz="0" w:space="0" w:color="auto"/>
                      </w:divBdr>
                    </w:div>
                  </w:divsChild>
                </w:div>
                <w:div w:id="2022006261">
                  <w:marLeft w:val="0"/>
                  <w:marRight w:val="0"/>
                  <w:marTop w:val="0"/>
                  <w:marBottom w:val="0"/>
                  <w:divBdr>
                    <w:top w:val="none" w:sz="0" w:space="0" w:color="auto"/>
                    <w:left w:val="none" w:sz="0" w:space="0" w:color="auto"/>
                    <w:bottom w:val="none" w:sz="0" w:space="0" w:color="auto"/>
                    <w:right w:val="none" w:sz="0" w:space="0" w:color="auto"/>
                  </w:divBdr>
                  <w:divsChild>
                    <w:div w:id="9576854">
                      <w:marLeft w:val="0"/>
                      <w:marRight w:val="0"/>
                      <w:marTop w:val="0"/>
                      <w:marBottom w:val="0"/>
                      <w:divBdr>
                        <w:top w:val="none" w:sz="0" w:space="0" w:color="auto"/>
                        <w:left w:val="none" w:sz="0" w:space="0" w:color="auto"/>
                        <w:bottom w:val="none" w:sz="0" w:space="0" w:color="auto"/>
                        <w:right w:val="none" w:sz="0" w:space="0" w:color="auto"/>
                      </w:divBdr>
                    </w:div>
                  </w:divsChild>
                </w:div>
                <w:div w:id="2041861123">
                  <w:marLeft w:val="0"/>
                  <w:marRight w:val="0"/>
                  <w:marTop w:val="0"/>
                  <w:marBottom w:val="0"/>
                  <w:divBdr>
                    <w:top w:val="none" w:sz="0" w:space="0" w:color="auto"/>
                    <w:left w:val="none" w:sz="0" w:space="0" w:color="auto"/>
                    <w:bottom w:val="none" w:sz="0" w:space="0" w:color="auto"/>
                    <w:right w:val="none" w:sz="0" w:space="0" w:color="auto"/>
                  </w:divBdr>
                  <w:divsChild>
                    <w:div w:id="531723385">
                      <w:marLeft w:val="0"/>
                      <w:marRight w:val="0"/>
                      <w:marTop w:val="0"/>
                      <w:marBottom w:val="0"/>
                      <w:divBdr>
                        <w:top w:val="none" w:sz="0" w:space="0" w:color="auto"/>
                        <w:left w:val="none" w:sz="0" w:space="0" w:color="auto"/>
                        <w:bottom w:val="none" w:sz="0" w:space="0" w:color="auto"/>
                        <w:right w:val="none" w:sz="0" w:space="0" w:color="auto"/>
                      </w:divBdr>
                    </w:div>
                  </w:divsChild>
                </w:div>
                <w:div w:id="2087070768">
                  <w:marLeft w:val="0"/>
                  <w:marRight w:val="0"/>
                  <w:marTop w:val="0"/>
                  <w:marBottom w:val="0"/>
                  <w:divBdr>
                    <w:top w:val="none" w:sz="0" w:space="0" w:color="auto"/>
                    <w:left w:val="none" w:sz="0" w:space="0" w:color="auto"/>
                    <w:bottom w:val="none" w:sz="0" w:space="0" w:color="auto"/>
                    <w:right w:val="none" w:sz="0" w:space="0" w:color="auto"/>
                  </w:divBdr>
                  <w:divsChild>
                    <w:div w:id="1510172048">
                      <w:marLeft w:val="0"/>
                      <w:marRight w:val="0"/>
                      <w:marTop w:val="0"/>
                      <w:marBottom w:val="0"/>
                      <w:divBdr>
                        <w:top w:val="none" w:sz="0" w:space="0" w:color="auto"/>
                        <w:left w:val="none" w:sz="0" w:space="0" w:color="auto"/>
                        <w:bottom w:val="none" w:sz="0" w:space="0" w:color="auto"/>
                        <w:right w:val="none" w:sz="0" w:space="0" w:color="auto"/>
                      </w:divBdr>
                    </w:div>
                  </w:divsChild>
                </w:div>
                <w:div w:id="2105954106">
                  <w:marLeft w:val="0"/>
                  <w:marRight w:val="0"/>
                  <w:marTop w:val="0"/>
                  <w:marBottom w:val="0"/>
                  <w:divBdr>
                    <w:top w:val="none" w:sz="0" w:space="0" w:color="auto"/>
                    <w:left w:val="none" w:sz="0" w:space="0" w:color="auto"/>
                    <w:bottom w:val="none" w:sz="0" w:space="0" w:color="auto"/>
                    <w:right w:val="none" w:sz="0" w:space="0" w:color="auto"/>
                  </w:divBdr>
                  <w:divsChild>
                    <w:div w:id="135792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319600">
          <w:marLeft w:val="0"/>
          <w:marRight w:val="0"/>
          <w:marTop w:val="0"/>
          <w:marBottom w:val="0"/>
          <w:divBdr>
            <w:top w:val="none" w:sz="0" w:space="0" w:color="auto"/>
            <w:left w:val="none" w:sz="0" w:space="0" w:color="auto"/>
            <w:bottom w:val="none" w:sz="0" w:space="0" w:color="auto"/>
            <w:right w:val="none" w:sz="0" w:space="0" w:color="auto"/>
          </w:divBdr>
          <w:divsChild>
            <w:div w:id="958997168">
              <w:marLeft w:val="-75"/>
              <w:marRight w:val="0"/>
              <w:marTop w:val="30"/>
              <w:marBottom w:val="30"/>
              <w:divBdr>
                <w:top w:val="none" w:sz="0" w:space="0" w:color="auto"/>
                <w:left w:val="none" w:sz="0" w:space="0" w:color="auto"/>
                <w:bottom w:val="none" w:sz="0" w:space="0" w:color="auto"/>
                <w:right w:val="none" w:sz="0" w:space="0" w:color="auto"/>
              </w:divBdr>
              <w:divsChild>
                <w:div w:id="41833549">
                  <w:marLeft w:val="0"/>
                  <w:marRight w:val="0"/>
                  <w:marTop w:val="0"/>
                  <w:marBottom w:val="0"/>
                  <w:divBdr>
                    <w:top w:val="none" w:sz="0" w:space="0" w:color="auto"/>
                    <w:left w:val="none" w:sz="0" w:space="0" w:color="auto"/>
                    <w:bottom w:val="none" w:sz="0" w:space="0" w:color="auto"/>
                    <w:right w:val="none" w:sz="0" w:space="0" w:color="auto"/>
                  </w:divBdr>
                  <w:divsChild>
                    <w:div w:id="2005929588">
                      <w:marLeft w:val="0"/>
                      <w:marRight w:val="0"/>
                      <w:marTop w:val="0"/>
                      <w:marBottom w:val="0"/>
                      <w:divBdr>
                        <w:top w:val="none" w:sz="0" w:space="0" w:color="auto"/>
                        <w:left w:val="none" w:sz="0" w:space="0" w:color="auto"/>
                        <w:bottom w:val="none" w:sz="0" w:space="0" w:color="auto"/>
                        <w:right w:val="none" w:sz="0" w:space="0" w:color="auto"/>
                      </w:divBdr>
                    </w:div>
                  </w:divsChild>
                </w:div>
                <w:div w:id="85275672">
                  <w:marLeft w:val="0"/>
                  <w:marRight w:val="0"/>
                  <w:marTop w:val="0"/>
                  <w:marBottom w:val="0"/>
                  <w:divBdr>
                    <w:top w:val="none" w:sz="0" w:space="0" w:color="auto"/>
                    <w:left w:val="none" w:sz="0" w:space="0" w:color="auto"/>
                    <w:bottom w:val="none" w:sz="0" w:space="0" w:color="auto"/>
                    <w:right w:val="none" w:sz="0" w:space="0" w:color="auto"/>
                  </w:divBdr>
                  <w:divsChild>
                    <w:div w:id="1272855997">
                      <w:marLeft w:val="0"/>
                      <w:marRight w:val="0"/>
                      <w:marTop w:val="0"/>
                      <w:marBottom w:val="0"/>
                      <w:divBdr>
                        <w:top w:val="none" w:sz="0" w:space="0" w:color="auto"/>
                        <w:left w:val="none" w:sz="0" w:space="0" w:color="auto"/>
                        <w:bottom w:val="none" w:sz="0" w:space="0" w:color="auto"/>
                        <w:right w:val="none" w:sz="0" w:space="0" w:color="auto"/>
                      </w:divBdr>
                    </w:div>
                  </w:divsChild>
                </w:div>
                <w:div w:id="93064407">
                  <w:marLeft w:val="0"/>
                  <w:marRight w:val="0"/>
                  <w:marTop w:val="0"/>
                  <w:marBottom w:val="0"/>
                  <w:divBdr>
                    <w:top w:val="none" w:sz="0" w:space="0" w:color="auto"/>
                    <w:left w:val="none" w:sz="0" w:space="0" w:color="auto"/>
                    <w:bottom w:val="none" w:sz="0" w:space="0" w:color="auto"/>
                    <w:right w:val="none" w:sz="0" w:space="0" w:color="auto"/>
                  </w:divBdr>
                  <w:divsChild>
                    <w:div w:id="1961453549">
                      <w:marLeft w:val="0"/>
                      <w:marRight w:val="0"/>
                      <w:marTop w:val="0"/>
                      <w:marBottom w:val="0"/>
                      <w:divBdr>
                        <w:top w:val="none" w:sz="0" w:space="0" w:color="auto"/>
                        <w:left w:val="none" w:sz="0" w:space="0" w:color="auto"/>
                        <w:bottom w:val="none" w:sz="0" w:space="0" w:color="auto"/>
                        <w:right w:val="none" w:sz="0" w:space="0" w:color="auto"/>
                      </w:divBdr>
                    </w:div>
                  </w:divsChild>
                </w:div>
                <w:div w:id="98910008">
                  <w:marLeft w:val="0"/>
                  <w:marRight w:val="0"/>
                  <w:marTop w:val="0"/>
                  <w:marBottom w:val="0"/>
                  <w:divBdr>
                    <w:top w:val="none" w:sz="0" w:space="0" w:color="auto"/>
                    <w:left w:val="none" w:sz="0" w:space="0" w:color="auto"/>
                    <w:bottom w:val="none" w:sz="0" w:space="0" w:color="auto"/>
                    <w:right w:val="none" w:sz="0" w:space="0" w:color="auto"/>
                  </w:divBdr>
                  <w:divsChild>
                    <w:div w:id="1950237180">
                      <w:marLeft w:val="0"/>
                      <w:marRight w:val="0"/>
                      <w:marTop w:val="0"/>
                      <w:marBottom w:val="0"/>
                      <w:divBdr>
                        <w:top w:val="none" w:sz="0" w:space="0" w:color="auto"/>
                        <w:left w:val="none" w:sz="0" w:space="0" w:color="auto"/>
                        <w:bottom w:val="none" w:sz="0" w:space="0" w:color="auto"/>
                        <w:right w:val="none" w:sz="0" w:space="0" w:color="auto"/>
                      </w:divBdr>
                    </w:div>
                  </w:divsChild>
                </w:div>
                <w:div w:id="147946600">
                  <w:marLeft w:val="0"/>
                  <w:marRight w:val="0"/>
                  <w:marTop w:val="0"/>
                  <w:marBottom w:val="0"/>
                  <w:divBdr>
                    <w:top w:val="none" w:sz="0" w:space="0" w:color="auto"/>
                    <w:left w:val="none" w:sz="0" w:space="0" w:color="auto"/>
                    <w:bottom w:val="none" w:sz="0" w:space="0" w:color="auto"/>
                    <w:right w:val="none" w:sz="0" w:space="0" w:color="auto"/>
                  </w:divBdr>
                  <w:divsChild>
                    <w:div w:id="1832986593">
                      <w:marLeft w:val="0"/>
                      <w:marRight w:val="0"/>
                      <w:marTop w:val="0"/>
                      <w:marBottom w:val="0"/>
                      <w:divBdr>
                        <w:top w:val="none" w:sz="0" w:space="0" w:color="auto"/>
                        <w:left w:val="none" w:sz="0" w:space="0" w:color="auto"/>
                        <w:bottom w:val="none" w:sz="0" w:space="0" w:color="auto"/>
                        <w:right w:val="none" w:sz="0" w:space="0" w:color="auto"/>
                      </w:divBdr>
                    </w:div>
                  </w:divsChild>
                </w:div>
                <w:div w:id="155386413">
                  <w:marLeft w:val="0"/>
                  <w:marRight w:val="0"/>
                  <w:marTop w:val="0"/>
                  <w:marBottom w:val="0"/>
                  <w:divBdr>
                    <w:top w:val="none" w:sz="0" w:space="0" w:color="auto"/>
                    <w:left w:val="none" w:sz="0" w:space="0" w:color="auto"/>
                    <w:bottom w:val="none" w:sz="0" w:space="0" w:color="auto"/>
                    <w:right w:val="none" w:sz="0" w:space="0" w:color="auto"/>
                  </w:divBdr>
                  <w:divsChild>
                    <w:div w:id="38631936">
                      <w:marLeft w:val="0"/>
                      <w:marRight w:val="0"/>
                      <w:marTop w:val="0"/>
                      <w:marBottom w:val="0"/>
                      <w:divBdr>
                        <w:top w:val="none" w:sz="0" w:space="0" w:color="auto"/>
                        <w:left w:val="none" w:sz="0" w:space="0" w:color="auto"/>
                        <w:bottom w:val="none" w:sz="0" w:space="0" w:color="auto"/>
                        <w:right w:val="none" w:sz="0" w:space="0" w:color="auto"/>
                      </w:divBdr>
                    </w:div>
                  </w:divsChild>
                </w:div>
                <w:div w:id="168569469">
                  <w:marLeft w:val="0"/>
                  <w:marRight w:val="0"/>
                  <w:marTop w:val="0"/>
                  <w:marBottom w:val="0"/>
                  <w:divBdr>
                    <w:top w:val="none" w:sz="0" w:space="0" w:color="auto"/>
                    <w:left w:val="none" w:sz="0" w:space="0" w:color="auto"/>
                    <w:bottom w:val="none" w:sz="0" w:space="0" w:color="auto"/>
                    <w:right w:val="none" w:sz="0" w:space="0" w:color="auto"/>
                  </w:divBdr>
                  <w:divsChild>
                    <w:div w:id="1602833557">
                      <w:marLeft w:val="0"/>
                      <w:marRight w:val="0"/>
                      <w:marTop w:val="0"/>
                      <w:marBottom w:val="0"/>
                      <w:divBdr>
                        <w:top w:val="none" w:sz="0" w:space="0" w:color="auto"/>
                        <w:left w:val="none" w:sz="0" w:space="0" w:color="auto"/>
                        <w:bottom w:val="none" w:sz="0" w:space="0" w:color="auto"/>
                        <w:right w:val="none" w:sz="0" w:space="0" w:color="auto"/>
                      </w:divBdr>
                    </w:div>
                  </w:divsChild>
                </w:div>
                <w:div w:id="169222486">
                  <w:marLeft w:val="0"/>
                  <w:marRight w:val="0"/>
                  <w:marTop w:val="0"/>
                  <w:marBottom w:val="0"/>
                  <w:divBdr>
                    <w:top w:val="none" w:sz="0" w:space="0" w:color="auto"/>
                    <w:left w:val="none" w:sz="0" w:space="0" w:color="auto"/>
                    <w:bottom w:val="none" w:sz="0" w:space="0" w:color="auto"/>
                    <w:right w:val="none" w:sz="0" w:space="0" w:color="auto"/>
                  </w:divBdr>
                  <w:divsChild>
                    <w:div w:id="486744630">
                      <w:marLeft w:val="0"/>
                      <w:marRight w:val="0"/>
                      <w:marTop w:val="0"/>
                      <w:marBottom w:val="0"/>
                      <w:divBdr>
                        <w:top w:val="none" w:sz="0" w:space="0" w:color="auto"/>
                        <w:left w:val="none" w:sz="0" w:space="0" w:color="auto"/>
                        <w:bottom w:val="none" w:sz="0" w:space="0" w:color="auto"/>
                        <w:right w:val="none" w:sz="0" w:space="0" w:color="auto"/>
                      </w:divBdr>
                    </w:div>
                  </w:divsChild>
                </w:div>
                <w:div w:id="175582407">
                  <w:marLeft w:val="0"/>
                  <w:marRight w:val="0"/>
                  <w:marTop w:val="0"/>
                  <w:marBottom w:val="0"/>
                  <w:divBdr>
                    <w:top w:val="none" w:sz="0" w:space="0" w:color="auto"/>
                    <w:left w:val="none" w:sz="0" w:space="0" w:color="auto"/>
                    <w:bottom w:val="none" w:sz="0" w:space="0" w:color="auto"/>
                    <w:right w:val="none" w:sz="0" w:space="0" w:color="auto"/>
                  </w:divBdr>
                  <w:divsChild>
                    <w:div w:id="1043946109">
                      <w:marLeft w:val="0"/>
                      <w:marRight w:val="0"/>
                      <w:marTop w:val="0"/>
                      <w:marBottom w:val="0"/>
                      <w:divBdr>
                        <w:top w:val="none" w:sz="0" w:space="0" w:color="auto"/>
                        <w:left w:val="none" w:sz="0" w:space="0" w:color="auto"/>
                        <w:bottom w:val="none" w:sz="0" w:space="0" w:color="auto"/>
                        <w:right w:val="none" w:sz="0" w:space="0" w:color="auto"/>
                      </w:divBdr>
                    </w:div>
                  </w:divsChild>
                </w:div>
                <w:div w:id="186408717">
                  <w:marLeft w:val="0"/>
                  <w:marRight w:val="0"/>
                  <w:marTop w:val="0"/>
                  <w:marBottom w:val="0"/>
                  <w:divBdr>
                    <w:top w:val="none" w:sz="0" w:space="0" w:color="auto"/>
                    <w:left w:val="none" w:sz="0" w:space="0" w:color="auto"/>
                    <w:bottom w:val="none" w:sz="0" w:space="0" w:color="auto"/>
                    <w:right w:val="none" w:sz="0" w:space="0" w:color="auto"/>
                  </w:divBdr>
                  <w:divsChild>
                    <w:div w:id="1623608826">
                      <w:marLeft w:val="0"/>
                      <w:marRight w:val="0"/>
                      <w:marTop w:val="0"/>
                      <w:marBottom w:val="0"/>
                      <w:divBdr>
                        <w:top w:val="none" w:sz="0" w:space="0" w:color="auto"/>
                        <w:left w:val="none" w:sz="0" w:space="0" w:color="auto"/>
                        <w:bottom w:val="none" w:sz="0" w:space="0" w:color="auto"/>
                        <w:right w:val="none" w:sz="0" w:space="0" w:color="auto"/>
                      </w:divBdr>
                    </w:div>
                  </w:divsChild>
                </w:div>
                <w:div w:id="190995406">
                  <w:marLeft w:val="0"/>
                  <w:marRight w:val="0"/>
                  <w:marTop w:val="0"/>
                  <w:marBottom w:val="0"/>
                  <w:divBdr>
                    <w:top w:val="none" w:sz="0" w:space="0" w:color="auto"/>
                    <w:left w:val="none" w:sz="0" w:space="0" w:color="auto"/>
                    <w:bottom w:val="none" w:sz="0" w:space="0" w:color="auto"/>
                    <w:right w:val="none" w:sz="0" w:space="0" w:color="auto"/>
                  </w:divBdr>
                  <w:divsChild>
                    <w:div w:id="48964234">
                      <w:marLeft w:val="0"/>
                      <w:marRight w:val="0"/>
                      <w:marTop w:val="0"/>
                      <w:marBottom w:val="0"/>
                      <w:divBdr>
                        <w:top w:val="none" w:sz="0" w:space="0" w:color="auto"/>
                        <w:left w:val="none" w:sz="0" w:space="0" w:color="auto"/>
                        <w:bottom w:val="none" w:sz="0" w:space="0" w:color="auto"/>
                        <w:right w:val="none" w:sz="0" w:space="0" w:color="auto"/>
                      </w:divBdr>
                    </w:div>
                  </w:divsChild>
                </w:div>
                <w:div w:id="201137933">
                  <w:marLeft w:val="0"/>
                  <w:marRight w:val="0"/>
                  <w:marTop w:val="0"/>
                  <w:marBottom w:val="0"/>
                  <w:divBdr>
                    <w:top w:val="none" w:sz="0" w:space="0" w:color="auto"/>
                    <w:left w:val="none" w:sz="0" w:space="0" w:color="auto"/>
                    <w:bottom w:val="none" w:sz="0" w:space="0" w:color="auto"/>
                    <w:right w:val="none" w:sz="0" w:space="0" w:color="auto"/>
                  </w:divBdr>
                  <w:divsChild>
                    <w:div w:id="1271084236">
                      <w:marLeft w:val="0"/>
                      <w:marRight w:val="0"/>
                      <w:marTop w:val="0"/>
                      <w:marBottom w:val="0"/>
                      <w:divBdr>
                        <w:top w:val="none" w:sz="0" w:space="0" w:color="auto"/>
                        <w:left w:val="none" w:sz="0" w:space="0" w:color="auto"/>
                        <w:bottom w:val="none" w:sz="0" w:space="0" w:color="auto"/>
                        <w:right w:val="none" w:sz="0" w:space="0" w:color="auto"/>
                      </w:divBdr>
                    </w:div>
                  </w:divsChild>
                </w:div>
                <w:div w:id="235214269">
                  <w:marLeft w:val="0"/>
                  <w:marRight w:val="0"/>
                  <w:marTop w:val="0"/>
                  <w:marBottom w:val="0"/>
                  <w:divBdr>
                    <w:top w:val="none" w:sz="0" w:space="0" w:color="auto"/>
                    <w:left w:val="none" w:sz="0" w:space="0" w:color="auto"/>
                    <w:bottom w:val="none" w:sz="0" w:space="0" w:color="auto"/>
                    <w:right w:val="none" w:sz="0" w:space="0" w:color="auto"/>
                  </w:divBdr>
                  <w:divsChild>
                    <w:div w:id="826172176">
                      <w:marLeft w:val="0"/>
                      <w:marRight w:val="0"/>
                      <w:marTop w:val="0"/>
                      <w:marBottom w:val="0"/>
                      <w:divBdr>
                        <w:top w:val="none" w:sz="0" w:space="0" w:color="auto"/>
                        <w:left w:val="none" w:sz="0" w:space="0" w:color="auto"/>
                        <w:bottom w:val="none" w:sz="0" w:space="0" w:color="auto"/>
                        <w:right w:val="none" w:sz="0" w:space="0" w:color="auto"/>
                      </w:divBdr>
                    </w:div>
                  </w:divsChild>
                </w:div>
                <w:div w:id="259722390">
                  <w:marLeft w:val="0"/>
                  <w:marRight w:val="0"/>
                  <w:marTop w:val="0"/>
                  <w:marBottom w:val="0"/>
                  <w:divBdr>
                    <w:top w:val="none" w:sz="0" w:space="0" w:color="auto"/>
                    <w:left w:val="none" w:sz="0" w:space="0" w:color="auto"/>
                    <w:bottom w:val="none" w:sz="0" w:space="0" w:color="auto"/>
                    <w:right w:val="none" w:sz="0" w:space="0" w:color="auto"/>
                  </w:divBdr>
                  <w:divsChild>
                    <w:div w:id="274291859">
                      <w:marLeft w:val="0"/>
                      <w:marRight w:val="0"/>
                      <w:marTop w:val="0"/>
                      <w:marBottom w:val="0"/>
                      <w:divBdr>
                        <w:top w:val="none" w:sz="0" w:space="0" w:color="auto"/>
                        <w:left w:val="none" w:sz="0" w:space="0" w:color="auto"/>
                        <w:bottom w:val="none" w:sz="0" w:space="0" w:color="auto"/>
                        <w:right w:val="none" w:sz="0" w:space="0" w:color="auto"/>
                      </w:divBdr>
                    </w:div>
                  </w:divsChild>
                </w:div>
                <w:div w:id="263072015">
                  <w:marLeft w:val="0"/>
                  <w:marRight w:val="0"/>
                  <w:marTop w:val="0"/>
                  <w:marBottom w:val="0"/>
                  <w:divBdr>
                    <w:top w:val="none" w:sz="0" w:space="0" w:color="auto"/>
                    <w:left w:val="none" w:sz="0" w:space="0" w:color="auto"/>
                    <w:bottom w:val="none" w:sz="0" w:space="0" w:color="auto"/>
                    <w:right w:val="none" w:sz="0" w:space="0" w:color="auto"/>
                  </w:divBdr>
                  <w:divsChild>
                    <w:div w:id="113256688">
                      <w:marLeft w:val="0"/>
                      <w:marRight w:val="0"/>
                      <w:marTop w:val="0"/>
                      <w:marBottom w:val="0"/>
                      <w:divBdr>
                        <w:top w:val="none" w:sz="0" w:space="0" w:color="auto"/>
                        <w:left w:val="none" w:sz="0" w:space="0" w:color="auto"/>
                        <w:bottom w:val="none" w:sz="0" w:space="0" w:color="auto"/>
                        <w:right w:val="none" w:sz="0" w:space="0" w:color="auto"/>
                      </w:divBdr>
                    </w:div>
                  </w:divsChild>
                </w:div>
                <w:div w:id="283778044">
                  <w:marLeft w:val="0"/>
                  <w:marRight w:val="0"/>
                  <w:marTop w:val="0"/>
                  <w:marBottom w:val="0"/>
                  <w:divBdr>
                    <w:top w:val="none" w:sz="0" w:space="0" w:color="auto"/>
                    <w:left w:val="none" w:sz="0" w:space="0" w:color="auto"/>
                    <w:bottom w:val="none" w:sz="0" w:space="0" w:color="auto"/>
                    <w:right w:val="none" w:sz="0" w:space="0" w:color="auto"/>
                  </w:divBdr>
                  <w:divsChild>
                    <w:div w:id="1924289859">
                      <w:marLeft w:val="0"/>
                      <w:marRight w:val="0"/>
                      <w:marTop w:val="0"/>
                      <w:marBottom w:val="0"/>
                      <w:divBdr>
                        <w:top w:val="none" w:sz="0" w:space="0" w:color="auto"/>
                        <w:left w:val="none" w:sz="0" w:space="0" w:color="auto"/>
                        <w:bottom w:val="none" w:sz="0" w:space="0" w:color="auto"/>
                        <w:right w:val="none" w:sz="0" w:space="0" w:color="auto"/>
                      </w:divBdr>
                    </w:div>
                  </w:divsChild>
                </w:div>
                <w:div w:id="288437903">
                  <w:marLeft w:val="0"/>
                  <w:marRight w:val="0"/>
                  <w:marTop w:val="0"/>
                  <w:marBottom w:val="0"/>
                  <w:divBdr>
                    <w:top w:val="none" w:sz="0" w:space="0" w:color="auto"/>
                    <w:left w:val="none" w:sz="0" w:space="0" w:color="auto"/>
                    <w:bottom w:val="none" w:sz="0" w:space="0" w:color="auto"/>
                    <w:right w:val="none" w:sz="0" w:space="0" w:color="auto"/>
                  </w:divBdr>
                  <w:divsChild>
                    <w:div w:id="301428194">
                      <w:marLeft w:val="0"/>
                      <w:marRight w:val="0"/>
                      <w:marTop w:val="0"/>
                      <w:marBottom w:val="0"/>
                      <w:divBdr>
                        <w:top w:val="none" w:sz="0" w:space="0" w:color="auto"/>
                        <w:left w:val="none" w:sz="0" w:space="0" w:color="auto"/>
                        <w:bottom w:val="none" w:sz="0" w:space="0" w:color="auto"/>
                        <w:right w:val="none" w:sz="0" w:space="0" w:color="auto"/>
                      </w:divBdr>
                    </w:div>
                  </w:divsChild>
                </w:div>
                <w:div w:id="289752294">
                  <w:marLeft w:val="0"/>
                  <w:marRight w:val="0"/>
                  <w:marTop w:val="0"/>
                  <w:marBottom w:val="0"/>
                  <w:divBdr>
                    <w:top w:val="none" w:sz="0" w:space="0" w:color="auto"/>
                    <w:left w:val="none" w:sz="0" w:space="0" w:color="auto"/>
                    <w:bottom w:val="none" w:sz="0" w:space="0" w:color="auto"/>
                    <w:right w:val="none" w:sz="0" w:space="0" w:color="auto"/>
                  </w:divBdr>
                  <w:divsChild>
                    <w:div w:id="1065223579">
                      <w:marLeft w:val="0"/>
                      <w:marRight w:val="0"/>
                      <w:marTop w:val="0"/>
                      <w:marBottom w:val="0"/>
                      <w:divBdr>
                        <w:top w:val="none" w:sz="0" w:space="0" w:color="auto"/>
                        <w:left w:val="none" w:sz="0" w:space="0" w:color="auto"/>
                        <w:bottom w:val="none" w:sz="0" w:space="0" w:color="auto"/>
                        <w:right w:val="none" w:sz="0" w:space="0" w:color="auto"/>
                      </w:divBdr>
                    </w:div>
                  </w:divsChild>
                </w:div>
                <w:div w:id="315107459">
                  <w:marLeft w:val="0"/>
                  <w:marRight w:val="0"/>
                  <w:marTop w:val="0"/>
                  <w:marBottom w:val="0"/>
                  <w:divBdr>
                    <w:top w:val="none" w:sz="0" w:space="0" w:color="auto"/>
                    <w:left w:val="none" w:sz="0" w:space="0" w:color="auto"/>
                    <w:bottom w:val="none" w:sz="0" w:space="0" w:color="auto"/>
                    <w:right w:val="none" w:sz="0" w:space="0" w:color="auto"/>
                  </w:divBdr>
                  <w:divsChild>
                    <w:div w:id="459998629">
                      <w:marLeft w:val="0"/>
                      <w:marRight w:val="0"/>
                      <w:marTop w:val="0"/>
                      <w:marBottom w:val="0"/>
                      <w:divBdr>
                        <w:top w:val="none" w:sz="0" w:space="0" w:color="auto"/>
                        <w:left w:val="none" w:sz="0" w:space="0" w:color="auto"/>
                        <w:bottom w:val="none" w:sz="0" w:space="0" w:color="auto"/>
                        <w:right w:val="none" w:sz="0" w:space="0" w:color="auto"/>
                      </w:divBdr>
                    </w:div>
                  </w:divsChild>
                </w:div>
                <w:div w:id="322972097">
                  <w:marLeft w:val="0"/>
                  <w:marRight w:val="0"/>
                  <w:marTop w:val="0"/>
                  <w:marBottom w:val="0"/>
                  <w:divBdr>
                    <w:top w:val="none" w:sz="0" w:space="0" w:color="auto"/>
                    <w:left w:val="none" w:sz="0" w:space="0" w:color="auto"/>
                    <w:bottom w:val="none" w:sz="0" w:space="0" w:color="auto"/>
                    <w:right w:val="none" w:sz="0" w:space="0" w:color="auto"/>
                  </w:divBdr>
                  <w:divsChild>
                    <w:div w:id="876503761">
                      <w:marLeft w:val="0"/>
                      <w:marRight w:val="0"/>
                      <w:marTop w:val="0"/>
                      <w:marBottom w:val="0"/>
                      <w:divBdr>
                        <w:top w:val="none" w:sz="0" w:space="0" w:color="auto"/>
                        <w:left w:val="none" w:sz="0" w:space="0" w:color="auto"/>
                        <w:bottom w:val="none" w:sz="0" w:space="0" w:color="auto"/>
                        <w:right w:val="none" w:sz="0" w:space="0" w:color="auto"/>
                      </w:divBdr>
                    </w:div>
                  </w:divsChild>
                </w:div>
                <w:div w:id="330261374">
                  <w:marLeft w:val="0"/>
                  <w:marRight w:val="0"/>
                  <w:marTop w:val="0"/>
                  <w:marBottom w:val="0"/>
                  <w:divBdr>
                    <w:top w:val="none" w:sz="0" w:space="0" w:color="auto"/>
                    <w:left w:val="none" w:sz="0" w:space="0" w:color="auto"/>
                    <w:bottom w:val="none" w:sz="0" w:space="0" w:color="auto"/>
                    <w:right w:val="none" w:sz="0" w:space="0" w:color="auto"/>
                  </w:divBdr>
                  <w:divsChild>
                    <w:div w:id="1369842341">
                      <w:marLeft w:val="0"/>
                      <w:marRight w:val="0"/>
                      <w:marTop w:val="0"/>
                      <w:marBottom w:val="0"/>
                      <w:divBdr>
                        <w:top w:val="none" w:sz="0" w:space="0" w:color="auto"/>
                        <w:left w:val="none" w:sz="0" w:space="0" w:color="auto"/>
                        <w:bottom w:val="none" w:sz="0" w:space="0" w:color="auto"/>
                        <w:right w:val="none" w:sz="0" w:space="0" w:color="auto"/>
                      </w:divBdr>
                    </w:div>
                  </w:divsChild>
                </w:div>
                <w:div w:id="367726858">
                  <w:marLeft w:val="0"/>
                  <w:marRight w:val="0"/>
                  <w:marTop w:val="0"/>
                  <w:marBottom w:val="0"/>
                  <w:divBdr>
                    <w:top w:val="none" w:sz="0" w:space="0" w:color="auto"/>
                    <w:left w:val="none" w:sz="0" w:space="0" w:color="auto"/>
                    <w:bottom w:val="none" w:sz="0" w:space="0" w:color="auto"/>
                    <w:right w:val="none" w:sz="0" w:space="0" w:color="auto"/>
                  </w:divBdr>
                  <w:divsChild>
                    <w:div w:id="606697457">
                      <w:marLeft w:val="0"/>
                      <w:marRight w:val="0"/>
                      <w:marTop w:val="0"/>
                      <w:marBottom w:val="0"/>
                      <w:divBdr>
                        <w:top w:val="none" w:sz="0" w:space="0" w:color="auto"/>
                        <w:left w:val="none" w:sz="0" w:space="0" w:color="auto"/>
                        <w:bottom w:val="none" w:sz="0" w:space="0" w:color="auto"/>
                        <w:right w:val="none" w:sz="0" w:space="0" w:color="auto"/>
                      </w:divBdr>
                    </w:div>
                  </w:divsChild>
                </w:div>
                <w:div w:id="376052550">
                  <w:marLeft w:val="0"/>
                  <w:marRight w:val="0"/>
                  <w:marTop w:val="0"/>
                  <w:marBottom w:val="0"/>
                  <w:divBdr>
                    <w:top w:val="none" w:sz="0" w:space="0" w:color="auto"/>
                    <w:left w:val="none" w:sz="0" w:space="0" w:color="auto"/>
                    <w:bottom w:val="none" w:sz="0" w:space="0" w:color="auto"/>
                    <w:right w:val="none" w:sz="0" w:space="0" w:color="auto"/>
                  </w:divBdr>
                  <w:divsChild>
                    <w:div w:id="1465581752">
                      <w:marLeft w:val="0"/>
                      <w:marRight w:val="0"/>
                      <w:marTop w:val="0"/>
                      <w:marBottom w:val="0"/>
                      <w:divBdr>
                        <w:top w:val="none" w:sz="0" w:space="0" w:color="auto"/>
                        <w:left w:val="none" w:sz="0" w:space="0" w:color="auto"/>
                        <w:bottom w:val="none" w:sz="0" w:space="0" w:color="auto"/>
                        <w:right w:val="none" w:sz="0" w:space="0" w:color="auto"/>
                      </w:divBdr>
                    </w:div>
                  </w:divsChild>
                </w:div>
                <w:div w:id="380400982">
                  <w:marLeft w:val="0"/>
                  <w:marRight w:val="0"/>
                  <w:marTop w:val="0"/>
                  <w:marBottom w:val="0"/>
                  <w:divBdr>
                    <w:top w:val="none" w:sz="0" w:space="0" w:color="auto"/>
                    <w:left w:val="none" w:sz="0" w:space="0" w:color="auto"/>
                    <w:bottom w:val="none" w:sz="0" w:space="0" w:color="auto"/>
                    <w:right w:val="none" w:sz="0" w:space="0" w:color="auto"/>
                  </w:divBdr>
                  <w:divsChild>
                    <w:div w:id="2076270316">
                      <w:marLeft w:val="0"/>
                      <w:marRight w:val="0"/>
                      <w:marTop w:val="0"/>
                      <w:marBottom w:val="0"/>
                      <w:divBdr>
                        <w:top w:val="none" w:sz="0" w:space="0" w:color="auto"/>
                        <w:left w:val="none" w:sz="0" w:space="0" w:color="auto"/>
                        <w:bottom w:val="none" w:sz="0" w:space="0" w:color="auto"/>
                        <w:right w:val="none" w:sz="0" w:space="0" w:color="auto"/>
                      </w:divBdr>
                    </w:div>
                  </w:divsChild>
                </w:div>
                <w:div w:id="417948135">
                  <w:marLeft w:val="0"/>
                  <w:marRight w:val="0"/>
                  <w:marTop w:val="0"/>
                  <w:marBottom w:val="0"/>
                  <w:divBdr>
                    <w:top w:val="none" w:sz="0" w:space="0" w:color="auto"/>
                    <w:left w:val="none" w:sz="0" w:space="0" w:color="auto"/>
                    <w:bottom w:val="none" w:sz="0" w:space="0" w:color="auto"/>
                    <w:right w:val="none" w:sz="0" w:space="0" w:color="auto"/>
                  </w:divBdr>
                  <w:divsChild>
                    <w:div w:id="753237925">
                      <w:marLeft w:val="0"/>
                      <w:marRight w:val="0"/>
                      <w:marTop w:val="0"/>
                      <w:marBottom w:val="0"/>
                      <w:divBdr>
                        <w:top w:val="none" w:sz="0" w:space="0" w:color="auto"/>
                        <w:left w:val="none" w:sz="0" w:space="0" w:color="auto"/>
                        <w:bottom w:val="none" w:sz="0" w:space="0" w:color="auto"/>
                        <w:right w:val="none" w:sz="0" w:space="0" w:color="auto"/>
                      </w:divBdr>
                    </w:div>
                  </w:divsChild>
                </w:div>
                <w:div w:id="434718235">
                  <w:marLeft w:val="0"/>
                  <w:marRight w:val="0"/>
                  <w:marTop w:val="0"/>
                  <w:marBottom w:val="0"/>
                  <w:divBdr>
                    <w:top w:val="none" w:sz="0" w:space="0" w:color="auto"/>
                    <w:left w:val="none" w:sz="0" w:space="0" w:color="auto"/>
                    <w:bottom w:val="none" w:sz="0" w:space="0" w:color="auto"/>
                    <w:right w:val="none" w:sz="0" w:space="0" w:color="auto"/>
                  </w:divBdr>
                  <w:divsChild>
                    <w:div w:id="1519270380">
                      <w:marLeft w:val="0"/>
                      <w:marRight w:val="0"/>
                      <w:marTop w:val="0"/>
                      <w:marBottom w:val="0"/>
                      <w:divBdr>
                        <w:top w:val="none" w:sz="0" w:space="0" w:color="auto"/>
                        <w:left w:val="none" w:sz="0" w:space="0" w:color="auto"/>
                        <w:bottom w:val="none" w:sz="0" w:space="0" w:color="auto"/>
                        <w:right w:val="none" w:sz="0" w:space="0" w:color="auto"/>
                      </w:divBdr>
                    </w:div>
                  </w:divsChild>
                </w:div>
                <w:div w:id="466164325">
                  <w:marLeft w:val="0"/>
                  <w:marRight w:val="0"/>
                  <w:marTop w:val="0"/>
                  <w:marBottom w:val="0"/>
                  <w:divBdr>
                    <w:top w:val="none" w:sz="0" w:space="0" w:color="auto"/>
                    <w:left w:val="none" w:sz="0" w:space="0" w:color="auto"/>
                    <w:bottom w:val="none" w:sz="0" w:space="0" w:color="auto"/>
                    <w:right w:val="none" w:sz="0" w:space="0" w:color="auto"/>
                  </w:divBdr>
                  <w:divsChild>
                    <w:div w:id="1429153135">
                      <w:marLeft w:val="0"/>
                      <w:marRight w:val="0"/>
                      <w:marTop w:val="0"/>
                      <w:marBottom w:val="0"/>
                      <w:divBdr>
                        <w:top w:val="none" w:sz="0" w:space="0" w:color="auto"/>
                        <w:left w:val="none" w:sz="0" w:space="0" w:color="auto"/>
                        <w:bottom w:val="none" w:sz="0" w:space="0" w:color="auto"/>
                        <w:right w:val="none" w:sz="0" w:space="0" w:color="auto"/>
                      </w:divBdr>
                    </w:div>
                  </w:divsChild>
                </w:div>
                <w:div w:id="475757402">
                  <w:marLeft w:val="0"/>
                  <w:marRight w:val="0"/>
                  <w:marTop w:val="0"/>
                  <w:marBottom w:val="0"/>
                  <w:divBdr>
                    <w:top w:val="none" w:sz="0" w:space="0" w:color="auto"/>
                    <w:left w:val="none" w:sz="0" w:space="0" w:color="auto"/>
                    <w:bottom w:val="none" w:sz="0" w:space="0" w:color="auto"/>
                    <w:right w:val="none" w:sz="0" w:space="0" w:color="auto"/>
                  </w:divBdr>
                  <w:divsChild>
                    <w:div w:id="2006584915">
                      <w:marLeft w:val="0"/>
                      <w:marRight w:val="0"/>
                      <w:marTop w:val="0"/>
                      <w:marBottom w:val="0"/>
                      <w:divBdr>
                        <w:top w:val="none" w:sz="0" w:space="0" w:color="auto"/>
                        <w:left w:val="none" w:sz="0" w:space="0" w:color="auto"/>
                        <w:bottom w:val="none" w:sz="0" w:space="0" w:color="auto"/>
                        <w:right w:val="none" w:sz="0" w:space="0" w:color="auto"/>
                      </w:divBdr>
                    </w:div>
                  </w:divsChild>
                </w:div>
                <w:div w:id="488252820">
                  <w:marLeft w:val="0"/>
                  <w:marRight w:val="0"/>
                  <w:marTop w:val="0"/>
                  <w:marBottom w:val="0"/>
                  <w:divBdr>
                    <w:top w:val="none" w:sz="0" w:space="0" w:color="auto"/>
                    <w:left w:val="none" w:sz="0" w:space="0" w:color="auto"/>
                    <w:bottom w:val="none" w:sz="0" w:space="0" w:color="auto"/>
                    <w:right w:val="none" w:sz="0" w:space="0" w:color="auto"/>
                  </w:divBdr>
                  <w:divsChild>
                    <w:div w:id="354353907">
                      <w:marLeft w:val="0"/>
                      <w:marRight w:val="0"/>
                      <w:marTop w:val="0"/>
                      <w:marBottom w:val="0"/>
                      <w:divBdr>
                        <w:top w:val="none" w:sz="0" w:space="0" w:color="auto"/>
                        <w:left w:val="none" w:sz="0" w:space="0" w:color="auto"/>
                        <w:bottom w:val="none" w:sz="0" w:space="0" w:color="auto"/>
                        <w:right w:val="none" w:sz="0" w:space="0" w:color="auto"/>
                      </w:divBdr>
                    </w:div>
                  </w:divsChild>
                </w:div>
                <w:div w:id="502743572">
                  <w:marLeft w:val="0"/>
                  <w:marRight w:val="0"/>
                  <w:marTop w:val="0"/>
                  <w:marBottom w:val="0"/>
                  <w:divBdr>
                    <w:top w:val="none" w:sz="0" w:space="0" w:color="auto"/>
                    <w:left w:val="none" w:sz="0" w:space="0" w:color="auto"/>
                    <w:bottom w:val="none" w:sz="0" w:space="0" w:color="auto"/>
                    <w:right w:val="none" w:sz="0" w:space="0" w:color="auto"/>
                  </w:divBdr>
                  <w:divsChild>
                    <w:div w:id="395472104">
                      <w:marLeft w:val="0"/>
                      <w:marRight w:val="0"/>
                      <w:marTop w:val="0"/>
                      <w:marBottom w:val="0"/>
                      <w:divBdr>
                        <w:top w:val="none" w:sz="0" w:space="0" w:color="auto"/>
                        <w:left w:val="none" w:sz="0" w:space="0" w:color="auto"/>
                        <w:bottom w:val="none" w:sz="0" w:space="0" w:color="auto"/>
                        <w:right w:val="none" w:sz="0" w:space="0" w:color="auto"/>
                      </w:divBdr>
                    </w:div>
                  </w:divsChild>
                </w:div>
                <w:div w:id="514883470">
                  <w:marLeft w:val="0"/>
                  <w:marRight w:val="0"/>
                  <w:marTop w:val="0"/>
                  <w:marBottom w:val="0"/>
                  <w:divBdr>
                    <w:top w:val="none" w:sz="0" w:space="0" w:color="auto"/>
                    <w:left w:val="none" w:sz="0" w:space="0" w:color="auto"/>
                    <w:bottom w:val="none" w:sz="0" w:space="0" w:color="auto"/>
                    <w:right w:val="none" w:sz="0" w:space="0" w:color="auto"/>
                  </w:divBdr>
                  <w:divsChild>
                    <w:div w:id="307979432">
                      <w:marLeft w:val="0"/>
                      <w:marRight w:val="0"/>
                      <w:marTop w:val="0"/>
                      <w:marBottom w:val="0"/>
                      <w:divBdr>
                        <w:top w:val="none" w:sz="0" w:space="0" w:color="auto"/>
                        <w:left w:val="none" w:sz="0" w:space="0" w:color="auto"/>
                        <w:bottom w:val="none" w:sz="0" w:space="0" w:color="auto"/>
                        <w:right w:val="none" w:sz="0" w:space="0" w:color="auto"/>
                      </w:divBdr>
                    </w:div>
                  </w:divsChild>
                </w:div>
                <w:div w:id="528377426">
                  <w:marLeft w:val="0"/>
                  <w:marRight w:val="0"/>
                  <w:marTop w:val="0"/>
                  <w:marBottom w:val="0"/>
                  <w:divBdr>
                    <w:top w:val="none" w:sz="0" w:space="0" w:color="auto"/>
                    <w:left w:val="none" w:sz="0" w:space="0" w:color="auto"/>
                    <w:bottom w:val="none" w:sz="0" w:space="0" w:color="auto"/>
                    <w:right w:val="none" w:sz="0" w:space="0" w:color="auto"/>
                  </w:divBdr>
                  <w:divsChild>
                    <w:div w:id="656764896">
                      <w:marLeft w:val="0"/>
                      <w:marRight w:val="0"/>
                      <w:marTop w:val="0"/>
                      <w:marBottom w:val="0"/>
                      <w:divBdr>
                        <w:top w:val="none" w:sz="0" w:space="0" w:color="auto"/>
                        <w:left w:val="none" w:sz="0" w:space="0" w:color="auto"/>
                        <w:bottom w:val="none" w:sz="0" w:space="0" w:color="auto"/>
                        <w:right w:val="none" w:sz="0" w:space="0" w:color="auto"/>
                      </w:divBdr>
                    </w:div>
                  </w:divsChild>
                </w:div>
                <w:div w:id="556667652">
                  <w:marLeft w:val="0"/>
                  <w:marRight w:val="0"/>
                  <w:marTop w:val="0"/>
                  <w:marBottom w:val="0"/>
                  <w:divBdr>
                    <w:top w:val="none" w:sz="0" w:space="0" w:color="auto"/>
                    <w:left w:val="none" w:sz="0" w:space="0" w:color="auto"/>
                    <w:bottom w:val="none" w:sz="0" w:space="0" w:color="auto"/>
                    <w:right w:val="none" w:sz="0" w:space="0" w:color="auto"/>
                  </w:divBdr>
                  <w:divsChild>
                    <w:div w:id="68969186">
                      <w:marLeft w:val="0"/>
                      <w:marRight w:val="0"/>
                      <w:marTop w:val="0"/>
                      <w:marBottom w:val="0"/>
                      <w:divBdr>
                        <w:top w:val="none" w:sz="0" w:space="0" w:color="auto"/>
                        <w:left w:val="none" w:sz="0" w:space="0" w:color="auto"/>
                        <w:bottom w:val="none" w:sz="0" w:space="0" w:color="auto"/>
                        <w:right w:val="none" w:sz="0" w:space="0" w:color="auto"/>
                      </w:divBdr>
                    </w:div>
                  </w:divsChild>
                </w:div>
                <w:div w:id="564029200">
                  <w:marLeft w:val="0"/>
                  <w:marRight w:val="0"/>
                  <w:marTop w:val="0"/>
                  <w:marBottom w:val="0"/>
                  <w:divBdr>
                    <w:top w:val="none" w:sz="0" w:space="0" w:color="auto"/>
                    <w:left w:val="none" w:sz="0" w:space="0" w:color="auto"/>
                    <w:bottom w:val="none" w:sz="0" w:space="0" w:color="auto"/>
                    <w:right w:val="none" w:sz="0" w:space="0" w:color="auto"/>
                  </w:divBdr>
                  <w:divsChild>
                    <w:div w:id="1557938241">
                      <w:marLeft w:val="0"/>
                      <w:marRight w:val="0"/>
                      <w:marTop w:val="0"/>
                      <w:marBottom w:val="0"/>
                      <w:divBdr>
                        <w:top w:val="none" w:sz="0" w:space="0" w:color="auto"/>
                        <w:left w:val="none" w:sz="0" w:space="0" w:color="auto"/>
                        <w:bottom w:val="none" w:sz="0" w:space="0" w:color="auto"/>
                        <w:right w:val="none" w:sz="0" w:space="0" w:color="auto"/>
                      </w:divBdr>
                    </w:div>
                  </w:divsChild>
                </w:div>
                <w:div w:id="609046240">
                  <w:marLeft w:val="0"/>
                  <w:marRight w:val="0"/>
                  <w:marTop w:val="0"/>
                  <w:marBottom w:val="0"/>
                  <w:divBdr>
                    <w:top w:val="none" w:sz="0" w:space="0" w:color="auto"/>
                    <w:left w:val="none" w:sz="0" w:space="0" w:color="auto"/>
                    <w:bottom w:val="none" w:sz="0" w:space="0" w:color="auto"/>
                    <w:right w:val="none" w:sz="0" w:space="0" w:color="auto"/>
                  </w:divBdr>
                  <w:divsChild>
                    <w:div w:id="1885213361">
                      <w:marLeft w:val="0"/>
                      <w:marRight w:val="0"/>
                      <w:marTop w:val="0"/>
                      <w:marBottom w:val="0"/>
                      <w:divBdr>
                        <w:top w:val="none" w:sz="0" w:space="0" w:color="auto"/>
                        <w:left w:val="none" w:sz="0" w:space="0" w:color="auto"/>
                        <w:bottom w:val="none" w:sz="0" w:space="0" w:color="auto"/>
                        <w:right w:val="none" w:sz="0" w:space="0" w:color="auto"/>
                      </w:divBdr>
                    </w:div>
                  </w:divsChild>
                </w:div>
                <w:div w:id="613446661">
                  <w:marLeft w:val="0"/>
                  <w:marRight w:val="0"/>
                  <w:marTop w:val="0"/>
                  <w:marBottom w:val="0"/>
                  <w:divBdr>
                    <w:top w:val="none" w:sz="0" w:space="0" w:color="auto"/>
                    <w:left w:val="none" w:sz="0" w:space="0" w:color="auto"/>
                    <w:bottom w:val="none" w:sz="0" w:space="0" w:color="auto"/>
                    <w:right w:val="none" w:sz="0" w:space="0" w:color="auto"/>
                  </w:divBdr>
                  <w:divsChild>
                    <w:div w:id="325519331">
                      <w:marLeft w:val="0"/>
                      <w:marRight w:val="0"/>
                      <w:marTop w:val="0"/>
                      <w:marBottom w:val="0"/>
                      <w:divBdr>
                        <w:top w:val="none" w:sz="0" w:space="0" w:color="auto"/>
                        <w:left w:val="none" w:sz="0" w:space="0" w:color="auto"/>
                        <w:bottom w:val="none" w:sz="0" w:space="0" w:color="auto"/>
                        <w:right w:val="none" w:sz="0" w:space="0" w:color="auto"/>
                      </w:divBdr>
                    </w:div>
                  </w:divsChild>
                </w:div>
                <w:div w:id="613832136">
                  <w:marLeft w:val="0"/>
                  <w:marRight w:val="0"/>
                  <w:marTop w:val="0"/>
                  <w:marBottom w:val="0"/>
                  <w:divBdr>
                    <w:top w:val="none" w:sz="0" w:space="0" w:color="auto"/>
                    <w:left w:val="none" w:sz="0" w:space="0" w:color="auto"/>
                    <w:bottom w:val="none" w:sz="0" w:space="0" w:color="auto"/>
                    <w:right w:val="none" w:sz="0" w:space="0" w:color="auto"/>
                  </w:divBdr>
                  <w:divsChild>
                    <w:div w:id="1978341555">
                      <w:marLeft w:val="0"/>
                      <w:marRight w:val="0"/>
                      <w:marTop w:val="0"/>
                      <w:marBottom w:val="0"/>
                      <w:divBdr>
                        <w:top w:val="none" w:sz="0" w:space="0" w:color="auto"/>
                        <w:left w:val="none" w:sz="0" w:space="0" w:color="auto"/>
                        <w:bottom w:val="none" w:sz="0" w:space="0" w:color="auto"/>
                        <w:right w:val="none" w:sz="0" w:space="0" w:color="auto"/>
                      </w:divBdr>
                    </w:div>
                  </w:divsChild>
                </w:div>
                <w:div w:id="621693853">
                  <w:marLeft w:val="0"/>
                  <w:marRight w:val="0"/>
                  <w:marTop w:val="0"/>
                  <w:marBottom w:val="0"/>
                  <w:divBdr>
                    <w:top w:val="none" w:sz="0" w:space="0" w:color="auto"/>
                    <w:left w:val="none" w:sz="0" w:space="0" w:color="auto"/>
                    <w:bottom w:val="none" w:sz="0" w:space="0" w:color="auto"/>
                    <w:right w:val="none" w:sz="0" w:space="0" w:color="auto"/>
                  </w:divBdr>
                  <w:divsChild>
                    <w:div w:id="1721703487">
                      <w:marLeft w:val="0"/>
                      <w:marRight w:val="0"/>
                      <w:marTop w:val="0"/>
                      <w:marBottom w:val="0"/>
                      <w:divBdr>
                        <w:top w:val="none" w:sz="0" w:space="0" w:color="auto"/>
                        <w:left w:val="none" w:sz="0" w:space="0" w:color="auto"/>
                        <w:bottom w:val="none" w:sz="0" w:space="0" w:color="auto"/>
                        <w:right w:val="none" w:sz="0" w:space="0" w:color="auto"/>
                      </w:divBdr>
                    </w:div>
                  </w:divsChild>
                </w:div>
                <w:div w:id="629896999">
                  <w:marLeft w:val="0"/>
                  <w:marRight w:val="0"/>
                  <w:marTop w:val="0"/>
                  <w:marBottom w:val="0"/>
                  <w:divBdr>
                    <w:top w:val="none" w:sz="0" w:space="0" w:color="auto"/>
                    <w:left w:val="none" w:sz="0" w:space="0" w:color="auto"/>
                    <w:bottom w:val="none" w:sz="0" w:space="0" w:color="auto"/>
                    <w:right w:val="none" w:sz="0" w:space="0" w:color="auto"/>
                  </w:divBdr>
                  <w:divsChild>
                    <w:div w:id="2077122578">
                      <w:marLeft w:val="0"/>
                      <w:marRight w:val="0"/>
                      <w:marTop w:val="0"/>
                      <w:marBottom w:val="0"/>
                      <w:divBdr>
                        <w:top w:val="none" w:sz="0" w:space="0" w:color="auto"/>
                        <w:left w:val="none" w:sz="0" w:space="0" w:color="auto"/>
                        <w:bottom w:val="none" w:sz="0" w:space="0" w:color="auto"/>
                        <w:right w:val="none" w:sz="0" w:space="0" w:color="auto"/>
                      </w:divBdr>
                    </w:div>
                  </w:divsChild>
                </w:div>
                <w:div w:id="671836768">
                  <w:marLeft w:val="0"/>
                  <w:marRight w:val="0"/>
                  <w:marTop w:val="0"/>
                  <w:marBottom w:val="0"/>
                  <w:divBdr>
                    <w:top w:val="none" w:sz="0" w:space="0" w:color="auto"/>
                    <w:left w:val="none" w:sz="0" w:space="0" w:color="auto"/>
                    <w:bottom w:val="none" w:sz="0" w:space="0" w:color="auto"/>
                    <w:right w:val="none" w:sz="0" w:space="0" w:color="auto"/>
                  </w:divBdr>
                  <w:divsChild>
                    <w:div w:id="1944069567">
                      <w:marLeft w:val="0"/>
                      <w:marRight w:val="0"/>
                      <w:marTop w:val="0"/>
                      <w:marBottom w:val="0"/>
                      <w:divBdr>
                        <w:top w:val="none" w:sz="0" w:space="0" w:color="auto"/>
                        <w:left w:val="none" w:sz="0" w:space="0" w:color="auto"/>
                        <w:bottom w:val="none" w:sz="0" w:space="0" w:color="auto"/>
                        <w:right w:val="none" w:sz="0" w:space="0" w:color="auto"/>
                      </w:divBdr>
                    </w:div>
                  </w:divsChild>
                </w:div>
                <w:div w:id="694231898">
                  <w:marLeft w:val="0"/>
                  <w:marRight w:val="0"/>
                  <w:marTop w:val="0"/>
                  <w:marBottom w:val="0"/>
                  <w:divBdr>
                    <w:top w:val="none" w:sz="0" w:space="0" w:color="auto"/>
                    <w:left w:val="none" w:sz="0" w:space="0" w:color="auto"/>
                    <w:bottom w:val="none" w:sz="0" w:space="0" w:color="auto"/>
                    <w:right w:val="none" w:sz="0" w:space="0" w:color="auto"/>
                  </w:divBdr>
                  <w:divsChild>
                    <w:div w:id="1274097768">
                      <w:marLeft w:val="0"/>
                      <w:marRight w:val="0"/>
                      <w:marTop w:val="0"/>
                      <w:marBottom w:val="0"/>
                      <w:divBdr>
                        <w:top w:val="none" w:sz="0" w:space="0" w:color="auto"/>
                        <w:left w:val="none" w:sz="0" w:space="0" w:color="auto"/>
                        <w:bottom w:val="none" w:sz="0" w:space="0" w:color="auto"/>
                        <w:right w:val="none" w:sz="0" w:space="0" w:color="auto"/>
                      </w:divBdr>
                    </w:div>
                  </w:divsChild>
                </w:div>
                <w:div w:id="706182135">
                  <w:marLeft w:val="0"/>
                  <w:marRight w:val="0"/>
                  <w:marTop w:val="0"/>
                  <w:marBottom w:val="0"/>
                  <w:divBdr>
                    <w:top w:val="none" w:sz="0" w:space="0" w:color="auto"/>
                    <w:left w:val="none" w:sz="0" w:space="0" w:color="auto"/>
                    <w:bottom w:val="none" w:sz="0" w:space="0" w:color="auto"/>
                    <w:right w:val="none" w:sz="0" w:space="0" w:color="auto"/>
                  </w:divBdr>
                  <w:divsChild>
                    <w:div w:id="552277862">
                      <w:marLeft w:val="0"/>
                      <w:marRight w:val="0"/>
                      <w:marTop w:val="0"/>
                      <w:marBottom w:val="0"/>
                      <w:divBdr>
                        <w:top w:val="none" w:sz="0" w:space="0" w:color="auto"/>
                        <w:left w:val="none" w:sz="0" w:space="0" w:color="auto"/>
                        <w:bottom w:val="none" w:sz="0" w:space="0" w:color="auto"/>
                        <w:right w:val="none" w:sz="0" w:space="0" w:color="auto"/>
                      </w:divBdr>
                    </w:div>
                  </w:divsChild>
                </w:div>
                <w:div w:id="777023878">
                  <w:marLeft w:val="0"/>
                  <w:marRight w:val="0"/>
                  <w:marTop w:val="0"/>
                  <w:marBottom w:val="0"/>
                  <w:divBdr>
                    <w:top w:val="none" w:sz="0" w:space="0" w:color="auto"/>
                    <w:left w:val="none" w:sz="0" w:space="0" w:color="auto"/>
                    <w:bottom w:val="none" w:sz="0" w:space="0" w:color="auto"/>
                    <w:right w:val="none" w:sz="0" w:space="0" w:color="auto"/>
                  </w:divBdr>
                  <w:divsChild>
                    <w:div w:id="573589620">
                      <w:marLeft w:val="0"/>
                      <w:marRight w:val="0"/>
                      <w:marTop w:val="0"/>
                      <w:marBottom w:val="0"/>
                      <w:divBdr>
                        <w:top w:val="none" w:sz="0" w:space="0" w:color="auto"/>
                        <w:left w:val="none" w:sz="0" w:space="0" w:color="auto"/>
                        <w:bottom w:val="none" w:sz="0" w:space="0" w:color="auto"/>
                        <w:right w:val="none" w:sz="0" w:space="0" w:color="auto"/>
                      </w:divBdr>
                    </w:div>
                  </w:divsChild>
                </w:div>
                <w:div w:id="785546543">
                  <w:marLeft w:val="0"/>
                  <w:marRight w:val="0"/>
                  <w:marTop w:val="0"/>
                  <w:marBottom w:val="0"/>
                  <w:divBdr>
                    <w:top w:val="none" w:sz="0" w:space="0" w:color="auto"/>
                    <w:left w:val="none" w:sz="0" w:space="0" w:color="auto"/>
                    <w:bottom w:val="none" w:sz="0" w:space="0" w:color="auto"/>
                    <w:right w:val="none" w:sz="0" w:space="0" w:color="auto"/>
                  </w:divBdr>
                  <w:divsChild>
                    <w:div w:id="1930699419">
                      <w:marLeft w:val="0"/>
                      <w:marRight w:val="0"/>
                      <w:marTop w:val="0"/>
                      <w:marBottom w:val="0"/>
                      <w:divBdr>
                        <w:top w:val="none" w:sz="0" w:space="0" w:color="auto"/>
                        <w:left w:val="none" w:sz="0" w:space="0" w:color="auto"/>
                        <w:bottom w:val="none" w:sz="0" w:space="0" w:color="auto"/>
                        <w:right w:val="none" w:sz="0" w:space="0" w:color="auto"/>
                      </w:divBdr>
                    </w:div>
                  </w:divsChild>
                </w:div>
                <w:div w:id="804858067">
                  <w:marLeft w:val="0"/>
                  <w:marRight w:val="0"/>
                  <w:marTop w:val="0"/>
                  <w:marBottom w:val="0"/>
                  <w:divBdr>
                    <w:top w:val="none" w:sz="0" w:space="0" w:color="auto"/>
                    <w:left w:val="none" w:sz="0" w:space="0" w:color="auto"/>
                    <w:bottom w:val="none" w:sz="0" w:space="0" w:color="auto"/>
                    <w:right w:val="none" w:sz="0" w:space="0" w:color="auto"/>
                  </w:divBdr>
                  <w:divsChild>
                    <w:div w:id="1185755381">
                      <w:marLeft w:val="0"/>
                      <w:marRight w:val="0"/>
                      <w:marTop w:val="0"/>
                      <w:marBottom w:val="0"/>
                      <w:divBdr>
                        <w:top w:val="none" w:sz="0" w:space="0" w:color="auto"/>
                        <w:left w:val="none" w:sz="0" w:space="0" w:color="auto"/>
                        <w:bottom w:val="none" w:sz="0" w:space="0" w:color="auto"/>
                        <w:right w:val="none" w:sz="0" w:space="0" w:color="auto"/>
                      </w:divBdr>
                    </w:div>
                  </w:divsChild>
                </w:div>
                <w:div w:id="814881261">
                  <w:marLeft w:val="0"/>
                  <w:marRight w:val="0"/>
                  <w:marTop w:val="0"/>
                  <w:marBottom w:val="0"/>
                  <w:divBdr>
                    <w:top w:val="none" w:sz="0" w:space="0" w:color="auto"/>
                    <w:left w:val="none" w:sz="0" w:space="0" w:color="auto"/>
                    <w:bottom w:val="none" w:sz="0" w:space="0" w:color="auto"/>
                    <w:right w:val="none" w:sz="0" w:space="0" w:color="auto"/>
                  </w:divBdr>
                  <w:divsChild>
                    <w:div w:id="322663286">
                      <w:marLeft w:val="0"/>
                      <w:marRight w:val="0"/>
                      <w:marTop w:val="0"/>
                      <w:marBottom w:val="0"/>
                      <w:divBdr>
                        <w:top w:val="none" w:sz="0" w:space="0" w:color="auto"/>
                        <w:left w:val="none" w:sz="0" w:space="0" w:color="auto"/>
                        <w:bottom w:val="none" w:sz="0" w:space="0" w:color="auto"/>
                        <w:right w:val="none" w:sz="0" w:space="0" w:color="auto"/>
                      </w:divBdr>
                    </w:div>
                  </w:divsChild>
                </w:div>
                <w:div w:id="815102537">
                  <w:marLeft w:val="0"/>
                  <w:marRight w:val="0"/>
                  <w:marTop w:val="0"/>
                  <w:marBottom w:val="0"/>
                  <w:divBdr>
                    <w:top w:val="none" w:sz="0" w:space="0" w:color="auto"/>
                    <w:left w:val="none" w:sz="0" w:space="0" w:color="auto"/>
                    <w:bottom w:val="none" w:sz="0" w:space="0" w:color="auto"/>
                    <w:right w:val="none" w:sz="0" w:space="0" w:color="auto"/>
                  </w:divBdr>
                  <w:divsChild>
                    <w:div w:id="1857425560">
                      <w:marLeft w:val="0"/>
                      <w:marRight w:val="0"/>
                      <w:marTop w:val="0"/>
                      <w:marBottom w:val="0"/>
                      <w:divBdr>
                        <w:top w:val="none" w:sz="0" w:space="0" w:color="auto"/>
                        <w:left w:val="none" w:sz="0" w:space="0" w:color="auto"/>
                        <w:bottom w:val="none" w:sz="0" w:space="0" w:color="auto"/>
                        <w:right w:val="none" w:sz="0" w:space="0" w:color="auto"/>
                      </w:divBdr>
                    </w:div>
                  </w:divsChild>
                </w:div>
                <w:div w:id="876741326">
                  <w:marLeft w:val="0"/>
                  <w:marRight w:val="0"/>
                  <w:marTop w:val="0"/>
                  <w:marBottom w:val="0"/>
                  <w:divBdr>
                    <w:top w:val="none" w:sz="0" w:space="0" w:color="auto"/>
                    <w:left w:val="none" w:sz="0" w:space="0" w:color="auto"/>
                    <w:bottom w:val="none" w:sz="0" w:space="0" w:color="auto"/>
                    <w:right w:val="none" w:sz="0" w:space="0" w:color="auto"/>
                  </w:divBdr>
                  <w:divsChild>
                    <w:div w:id="1628318701">
                      <w:marLeft w:val="0"/>
                      <w:marRight w:val="0"/>
                      <w:marTop w:val="0"/>
                      <w:marBottom w:val="0"/>
                      <w:divBdr>
                        <w:top w:val="none" w:sz="0" w:space="0" w:color="auto"/>
                        <w:left w:val="none" w:sz="0" w:space="0" w:color="auto"/>
                        <w:bottom w:val="none" w:sz="0" w:space="0" w:color="auto"/>
                        <w:right w:val="none" w:sz="0" w:space="0" w:color="auto"/>
                      </w:divBdr>
                    </w:div>
                  </w:divsChild>
                </w:div>
                <w:div w:id="910042295">
                  <w:marLeft w:val="0"/>
                  <w:marRight w:val="0"/>
                  <w:marTop w:val="0"/>
                  <w:marBottom w:val="0"/>
                  <w:divBdr>
                    <w:top w:val="none" w:sz="0" w:space="0" w:color="auto"/>
                    <w:left w:val="none" w:sz="0" w:space="0" w:color="auto"/>
                    <w:bottom w:val="none" w:sz="0" w:space="0" w:color="auto"/>
                    <w:right w:val="none" w:sz="0" w:space="0" w:color="auto"/>
                  </w:divBdr>
                  <w:divsChild>
                    <w:div w:id="294719607">
                      <w:marLeft w:val="0"/>
                      <w:marRight w:val="0"/>
                      <w:marTop w:val="0"/>
                      <w:marBottom w:val="0"/>
                      <w:divBdr>
                        <w:top w:val="none" w:sz="0" w:space="0" w:color="auto"/>
                        <w:left w:val="none" w:sz="0" w:space="0" w:color="auto"/>
                        <w:bottom w:val="none" w:sz="0" w:space="0" w:color="auto"/>
                        <w:right w:val="none" w:sz="0" w:space="0" w:color="auto"/>
                      </w:divBdr>
                    </w:div>
                  </w:divsChild>
                </w:div>
                <w:div w:id="982463634">
                  <w:marLeft w:val="0"/>
                  <w:marRight w:val="0"/>
                  <w:marTop w:val="0"/>
                  <w:marBottom w:val="0"/>
                  <w:divBdr>
                    <w:top w:val="none" w:sz="0" w:space="0" w:color="auto"/>
                    <w:left w:val="none" w:sz="0" w:space="0" w:color="auto"/>
                    <w:bottom w:val="none" w:sz="0" w:space="0" w:color="auto"/>
                    <w:right w:val="none" w:sz="0" w:space="0" w:color="auto"/>
                  </w:divBdr>
                  <w:divsChild>
                    <w:div w:id="1844002795">
                      <w:marLeft w:val="0"/>
                      <w:marRight w:val="0"/>
                      <w:marTop w:val="0"/>
                      <w:marBottom w:val="0"/>
                      <w:divBdr>
                        <w:top w:val="none" w:sz="0" w:space="0" w:color="auto"/>
                        <w:left w:val="none" w:sz="0" w:space="0" w:color="auto"/>
                        <w:bottom w:val="none" w:sz="0" w:space="0" w:color="auto"/>
                        <w:right w:val="none" w:sz="0" w:space="0" w:color="auto"/>
                      </w:divBdr>
                    </w:div>
                  </w:divsChild>
                </w:div>
                <w:div w:id="984357766">
                  <w:marLeft w:val="0"/>
                  <w:marRight w:val="0"/>
                  <w:marTop w:val="0"/>
                  <w:marBottom w:val="0"/>
                  <w:divBdr>
                    <w:top w:val="none" w:sz="0" w:space="0" w:color="auto"/>
                    <w:left w:val="none" w:sz="0" w:space="0" w:color="auto"/>
                    <w:bottom w:val="none" w:sz="0" w:space="0" w:color="auto"/>
                    <w:right w:val="none" w:sz="0" w:space="0" w:color="auto"/>
                  </w:divBdr>
                  <w:divsChild>
                    <w:div w:id="1870410717">
                      <w:marLeft w:val="0"/>
                      <w:marRight w:val="0"/>
                      <w:marTop w:val="0"/>
                      <w:marBottom w:val="0"/>
                      <w:divBdr>
                        <w:top w:val="none" w:sz="0" w:space="0" w:color="auto"/>
                        <w:left w:val="none" w:sz="0" w:space="0" w:color="auto"/>
                        <w:bottom w:val="none" w:sz="0" w:space="0" w:color="auto"/>
                        <w:right w:val="none" w:sz="0" w:space="0" w:color="auto"/>
                      </w:divBdr>
                    </w:div>
                  </w:divsChild>
                </w:div>
                <w:div w:id="991830584">
                  <w:marLeft w:val="0"/>
                  <w:marRight w:val="0"/>
                  <w:marTop w:val="0"/>
                  <w:marBottom w:val="0"/>
                  <w:divBdr>
                    <w:top w:val="none" w:sz="0" w:space="0" w:color="auto"/>
                    <w:left w:val="none" w:sz="0" w:space="0" w:color="auto"/>
                    <w:bottom w:val="none" w:sz="0" w:space="0" w:color="auto"/>
                    <w:right w:val="none" w:sz="0" w:space="0" w:color="auto"/>
                  </w:divBdr>
                  <w:divsChild>
                    <w:div w:id="1082292724">
                      <w:marLeft w:val="0"/>
                      <w:marRight w:val="0"/>
                      <w:marTop w:val="0"/>
                      <w:marBottom w:val="0"/>
                      <w:divBdr>
                        <w:top w:val="none" w:sz="0" w:space="0" w:color="auto"/>
                        <w:left w:val="none" w:sz="0" w:space="0" w:color="auto"/>
                        <w:bottom w:val="none" w:sz="0" w:space="0" w:color="auto"/>
                        <w:right w:val="none" w:sz="0" w:space="0" w:color="auto"/>
                      </w:divBdr>
                    </w:div>
                  </w:divsChild>
                </w:div>
                <w:div w:id="991955749">
                  <w:marLeft w:val="0"/>
                  <w:marRight w:val="0"/>
                  <w:marTop w:val="0"/>
                  <w:marBottom w:val="0"/>
                  <w:divBdr>
                    <w:top w:val="none" w:sz="0" w:space="0" w:color="auto"/>
                    <w:left w:val="none" w:sz="0" w:space="0" w:color="auto"/>
                    <w:bottom w:val="none" w:sz="0" w:space="0" w:color="auto"/>
                    <w:right w:val="none" w:sz="0" w:space="0" w:color="auto"/>
                  </w:divBdr>
                  <w:divsChild>
                    <w:div w:id="245195020">
                      <w:marLeft w:val="0"/>
                      <w:marRight w:val="0"/>
                      <w:marTop w:val="0"/>
                      <w:marBottom w:val="0"/>
                      <w:divBdr>
                        <w:top w:val="none" w:sz="0" w:space="0" w:color="auto"/>
                        <w:left w:val="none" w:sz="0" w:space="0" w:color="auto"/>
                        <w:bottom w:val="none" w:sz="0" w:space="0" w:color="auto"/>
                        <w:right w:val="none" w:sz="0" w:space="0" w:color="auto"/>
                      </w:divBdr>
                    </w:div>
                  </w:divsChild>
                </w:div>
                <w:div w:id="1016930762">
                  <w:marLeft w:val="0"/>
                  <w:marRight w:val="0"/>
                  <w:marTop w:val="0"/>
                  <w:marBottom w:val="0"/>
                  <w:divBdr>
                    <w:top w:val="none" w:sz="0" w:space="0" w:color="auto"/>
                    <w:left w:val="none" w:sz="0" w:space="0" w:color="auto"/>
                    <w:bottom w:val="none" w:sz="0" w:space="0" w:color="auto"/>
                    <w:right w:val="none" w:sz="0" w:space="0" w:color="auto"/>
                  </w:divBdr>
                  <w:divsChild>
                    <w:div w:id="112988022">
                      <w:marLeft w:val="0"/>
                      <w:marRight w:val="0"/>
                      <w:marTop w:val="0"/>
                      <w:marBottom w:val="0"/>
                      <w:divBdr>
                        <w:top w:val="none" w:sz="0" w:space="0" w:color="auto"/>
                        <w:left w:val="none" w:sz="0" w:space="0" w:color="auto"/>
                        <w:bottom w:val="none" w:sz="0" w:space="0" w:color="auto"/>
                        <w:right w:val="none" w:sz="0" w:space="0" w:color="auto"/>
                      </w:divBdr>
                    </w:div>
                  </w:divsChild>
                </w:div>
                <w:div w:id="1037579789">
                  <w:marLeft w:val="0"/>
                  <w:marRight w:val="0"/>
                  <w:marTop w:val="0"/>
                  <w:marBottom w:val="0"/>
                  <w:divBdr>
                    <w:top w:val="none" w:sz="0" w:space="0" w:color="auto"/>
                    <w:left w:val="none" w:sz="0" w:space="0" w:color="auto"/>
                    <w:bottom w:val="none" w:sz="0" w:space="0" w:color="auto"/>
                    <w:right w:val="none" w:sz="0" w:space="0" w:color="auto"/>
                  </w:divBdr>
                  <w:divsChild>
                    <w:div w:id="1326055659">
                      <w:marLeft w:val="0"/>
                      <w:marRight w:val="0"/>
                      <w:marTop w:val="0"/>
                      <w:marBottom w:val="0"/>
                      <w:divBdr>
                        <w:top w:val="none" w:sz="0" w:space="0" w:color="auto"/>
                        <w:left w:val="none" w:sz="0" w:space="0" w:color="auto"/>
                        <w:bottom w:val="none" w:sz="0" w:space="0" w:color="auto"/>
                        <w:right w:val="none" w:sz="0" w:space="0" w:color="auto"/>
                      </w:divBdr>
                    </w:div>
                  </w:divsChild>
                </w:div>
                <w:div w:id="1051541675">
                  <w:marLeft w:val="0"/>
                  <w:marRight w:val="0"/>
                  <w:marTop w:val="0"/>
                  <w:marBottom w:val="0"/>
                  <w:divBdr>
                    <w:top w:val="none" w:sz="0" w:space="0" w:color="auto"/>
                    <w:left w:val="none" w:sz="0" w:space="0" w:color="auto"/>
                    <w:bottom w:val="none" w:sz="0" w:space="0" w:color="auto"/>
                    <w:right w:val="none" w:sz="0" w:space="0" w:color="auto"/>
                  </w:divBdr>
                  <w:divsChild>
                    <w:div w:id="492374835">
                      <w:marLeft w:val="0"/>
                      <w:marRight w:val="0"/>
                      <w:marTop w:val="0"/>
                      <w:marBottom w:val="0"/>
                      <w:divBdr>
                        <w:top w:val="none" w:sz="0" w:space="0" w:color="auto"/>
                        <w:left w:val="none" w:sz="0" w:space="0" w:color="auto"/>
                        <w:bottom w:val="none" w:sz="0" w:space="0" w:color="auto"/>
                        <w:right w:val="none" w:sz="0" w:space="0" w:color="auto"/>
                      </w:divBdr>
                    </w:div>
                  </w:divsChild>
                </w:div>
                <w:div w:id="1052660306">
                  <w:marLeft w:val="0"/>
                  <w:marRight w:val="0"/>
                  <w:marTop w:val="0"/>
                  <w:marBottom w:val="0"/>
                  <w:divBdr>
                    <w:top w:val="none" w:sz="0" w:space="0" w:color="auto"/>
                    <w:left w:val="none" w:sz="0" w:space="0" w:color="auto"/>
                    <w:bottom w:val="none" w:sz="0" w:space="0" w:color="auto"/>
                    <w:right w:val="none" w:sz="0" w:space="0" w:color="auto"/>
                  </w:divBdr>
                  <w:divsChild>
                    <w:div w:id="670791483">
                      <w:marLeft w:val="0"/>
                      <w:marRight w:val="0"/>
                      <w:marTop w:val="0"/>
                      <w:marBottom w:val="0"/>
                      <w:divBdr>
                        <w:top w:val="none" w:sz="0" w:space="0" w:color="auto"/>
                        <w:left w:val="none" w:sz="0" w:space="0" w:color="auto"/>
                        <w:bottom w:val="none" w:sz="0" w:space="0" w:color="auto"/>
                        <w:right w:val="none" w:sz="0" w:space="0" w:color="auto"/>
                      </w:divBdr>
                    </w:div>
                  </w:divsChild>
                </w:div>
                <w:div w:id="1115712466">
                  <w:marLeft w:val="0"/>
                  <w:marRight w:val="0"/>
                  <w:marTop w:val="0"/>
                  <w:marBottom w:val="0"/>
                  <w:divBdr>
                    <w:top w:val="none" w:sz="0" w:space="0" w:color="auto"/>
                    <w:left w:val="none" w:sz="0" w:space="0" w:color="auto"/>
                    <w:bottom w:val="none" w:sz="0" w:space="0" w:color="auto"/>
                    <w:right w:val="none" w:sz="0" w:space="0" w:color="auto"/>
                  </w:divBdr>
                  <w:divsChild>
                    <w:div w:id="577596061">
                      <w:marLeft w:val="0"/>
                      <w:marRight w:val="0"/>
                      <w:marTop w:val="0"/>
                      <w:marBottom w:val="0"/>
                      <w:divBdr>
                        <w:top w:val="none" w:sz="0" w:space="0" w:color="auto"/>
                        <w:left w:val="none" w:sz="0" w:space="0" w:color="auto"/>
                        <w:bottom w:val="none" w:sz="0" w:space="0" w:color="auto"/>
                        <w:right w:val="none" w:sz="0" w:space="0" w:color="auto"/>
                      </w:divBdr>
                    </w:div>
                  </w:divsChild>
                </w:div>
                <w:div w:id="1171070710">
                  <w:marLeft w:val="0"/>
                  <w:marRight w:val="0"/>
                  <w:marTop w:val="0"/>
                  <w:marBottom w:val="0"/>
                  <w:divBdr>
                    <w:top w:val="none" w:sz="0" w:space="0" w:color="auto"/>
                    <w:left w:val="none" w:sz="0" w:space="0" w:color="auto"/>
                    <w:bottom w:val="none" w:sz="0" w:space="0" w:color="auto"/>
                    <w:right w:val="none" w:sz="0" w:space="0" w:color="auto"/>
                  </w:divBdr>
                  <w:divsChild>
                    <w:div w:id="953485047">
                      <w:marLeft w:val="0"/>
                      <w:marRight w:val="0"/>
                      <w:marTop w:val="0"/>
                      <w:marBottom w:val="0"/>
                      <w:divBdr>
                        <w:top w:val="none" w:sz="0" w:space="0" w:color="auto"/>
                        <w:left w:val="none" w:sz="0" w:space="0" w:color="auto"/>
                        <w:bottom w:val="none" w:sz="0" w:space="0" w:color="auto"/>
                        <w:right w:val="none" w:sz="0" w:space="0" w:color="auto"/>
                      </w:divBdr>
                    </w:div>
                  </w:divsChild>
                </w:div>
                <w:div w:id="1177882865">
                  <w:marLeft w:val="0"/>
                  <w:marRight w:val="0"/>
                  <w:marTop w:val="0"/>
                  <w:marBottom w:val="0"/>
                  <w:divBdr>
                    <w:top w:val="none" w:sz="0" w:space="0" w:color="auto"/>
                    <w:left w:val="none" w:sz="0" w:space="0" w:color="auto"/>
                    <w:bottom w:val="none" w:sz="0" w:space="0" w:color="auto"/>
                    <w:right w:val="none" w:sz="0" w:space="0" w:color="auto"/>
                  </w:divBdr>
                  <w:divsChild>
                    <w:div w:id="1469590886">
                      <w:marLeft w:val="0"/>
                      <w:marRight w:val="0"/>
                      <w:marTop w:val="0"/>
                      <w:marBottom w:val="0"/>
                      <w:divBdr>
                        <w:top w:val="none" w:sz="0" w:space="0" w:color="auto"/>
                        <w:left w:val="none" w:sz="0" w:space="0" w:color="auto"/>
                        <w:bottom w:val="none" w:sz="0" w:space="0" w:color="auto"/>
                        <w:right w:val="none" w:sz="0" w:space="0" w:color="auto"/>
                      </w:divBdr>
                    </w:div>
                  </w:divsChild>
                </w:div>
                <w:div w:id="1180319336">
                  <w:marLeft w:val="0"/>
                  <w:marRight w:val="0"/>
                  <w:marTop w:val="0"/>
                  <w:marBottom w:val="0"/>
                  <w:divBdr>
                    <w:top w:val="none" w:sz="0" w:space="0" w:color="auto"/>
                    <w:left w:val="none" w:sz="0" w:space="0" w:color="auto"/>
                    <w:bottom w:val="none" w:sz="0" w:space="0" w:color="auto"/>
                    <w:right w:val="none" w:sz="0" w:space="0" w:color="auto"/>
                  </w:divBdr>
                  <w:divsChild>
                    <w:div w:id="6834690">
                      <w:marLeft w:val="0"/>
                      <w:marRight w:val="0"/>
                      <w:marTop w:val="0"/>
                      <w:marBottom w:val="0"/>
                      <w:divBdr>
                        <w:top w:val="none" w:sz="0" w:space="0" w:color="auto"/>
                        <w:left w:val="none" w:sz="0" w:space="0" w:color="auto"/>
                        <w:bottom w:val="none" w:sz="0" w:space="0" w:color="auto"/>
                        <w:right w:val="none" w:sz="0" w:space="0" w:color="auto"/>
                      </w:divBdr>
                    </w:div>
                  </w:divsChild>
                </w:div>
                <w:div w:id="1203977526">
                  <w:marLeft w:val="0"/>
                  <w:marRight w:val="0"/>
                  <w:marTop w:val="0"/>
                  <w:marBottom w:val="0"/>
                  <w:divBdr>
                    <w:top w:val="none" w:sz="0" w:space="0" w:color="auto"/>
                    <w:left w:val="none" w:sz="0" w:space="0" w:color="auto"/>
                    <w:bottom w:val="none" w:sz="0" w:space="0" w:color="auto"/>
                    <w:right w:val="none" w:sz="0" w:space="0" w:color="auto"/>
                  </w:divBdr>
                  <w:divsChild>
                    <w:div w:id="1912425749">
                      <w:marLeft w:val="0"/>
                      <w:marRight w:val="0"/>
                      <w:marTop w:val="0"/>
                      <w:marBottom w:val="0"/>
                      <w:divBdr>
                        <w:top w:val="none" w:sz="0" w:space="0" w:color="auto"/>
                        <w:left w:val="none" w:sz="0" w:space="0" w:color="auto"/>
                        <w:bottom w:val="none" w:sz="0" w:space="0" w:color="auto"/>
                        <w:right w:val="none" w:sz="0" w:space="0" w:color="auto"/>
                      </w:divBdr>
                    </w:div>
                  </w:divsChild>
                </w:div>
                <w:div w:id="1209489424">
                  <w:marLeft w:val="0"/>
                  <w:marRight w:val="0"/>
                  <w:marTop w:val="0"/>
                  <w:marBottom w:val="0"/>
                  <w:divBdr>
                    <w:top w:val="none" w:sz="0" w:space="0" w:color="auto"/>
                    <w:left w:val="none" w:sz="0" w:space="0" w:color="auto"/>
                    <w:bottom w:val="none" w:sz="0" w:space="0" w:color="auto"/>
                    <w:right w:val="none" w:sz="0" w:space="0" w:color="auto"/>
                  </w:divBdr>
                  <w:divsChild>
                    <w:div w:id="1395932126">
                      <w:marLeft w:val="0"/>
                      <w:marRight w:val="0"/>
                      <w:marTop w:val="0"/>
                      <w:marBottom w:val="0"/>
                      <w:divBdr>
                        <w:top w:val="none" w:sz="0" w:space="0" w:color="auto"/>
                        <w:left w:val="none" w:sz="0" w:space="0" w:color="auto"/>
                        <w:bottom w:val="none" w:sz="0" w:space="0" w:color="auto"/>
                        <w:right w:val="none" w:sz="0" w:space="0" w:color="auto"/>
                      </w:divBdr>
                    </w:div>
                  </w:divsChild>
                </w:div>
                <w:div w:id="1229221938">
                  <w:marLeft w:val="0"/>
                  <w:marRight w:val="0"/>
                  <w:marTop w:val="0"/>
                  <w:marBottom w:val="0"/>
                  <w:divBdr>
                    <w:top w:val="none" w:sz="0" w:space="0" w:color="auto"/>
                    <w:left w:val="none" w:sz="0" w:space="0" w:color="auto"/>
                    <w:bottom w:val="none" w:sz="0" w:space="0" w:color="auto"/>
                    <w:right w:val="none" w:sz="0" w:space="0" w:color="auto"/>
                  </w:divBdr>
                  <w:divsChild>
                    <w:div w:id="451436512">
                      <w:marLeft w:val="0"/>
                      <w:marRight w:val="0"/>
                      <w:marTop w:val="0"/>
                      <w:marBottom w:val="0"/>
                      <w:divBdr>
                        <w:top w:val="none" w:sz="0" w:space="0" w:color="auto"/>
                        <w:left w:val="none" w:sz="0" w:space="0" w:color="auto"/>
                        <w:bottom w:val="none" w:sz="0" w:space="0" w:color="auto"/>
                        <w:right w:val="none" w:sz="0" w:space="0" w:color="auto"/>
                      </w:divBdr>
                    </w:div>
                  </w:divsChild>
                </w:div>
                <w:div w:id="1235237655">
                  <w:marLeft w:val="0"/>
                  <w:marRight w:val="0"/>
                  <w:marTop w:val="0"/>
                  <w:marBottom w:val="0"/>
                  <w:divBdr>
                    <w:top w:val="none" w:sz="0" w:space="0" w:color="auto"/>
                    <w:left w:val="none" w:sz="0" w:space="0" w:color="auto"/>
                    <w:bottom w:val="none" w:sz="0" w:space="0" w:color="auto"/>
                    <w:right w:val="none" w:sz="0" w:space="0" w:color="auto"/>
                  </w:divBdr>
                  <w:divsChild>
                    <w:div w:id="1469515408">
                      <w:marLeft w:val="0"/>
                      <w:marRight w:val="0"/>
                      <w:marTop w:val="0"/>
                      <w:marBottom w:val="0"/>
                      <w:divBdr>
                        <w:top w:val="none" w:sz="0" w:space="0" w:color="auto"/>
                        <w:left w:val="none" w:sz="0" w:space="0" w:color="auto"/>
                        <w:bottom w:val="none" w:sz="0" w:space="0" w:color="auto"/>
                        <w:right w:val="none" w:sz="0" w:space="0" w:color="auto"/>
                      </w:divBdr>
                    </w:div>
                  </w:divsChild>
                </w:div>
                <w:div w:id="1254050795">
                  <w:marLeft w:val="0"/>
                  <w:marRight w:val="0"/>
                  <w:marTop w:val="0"/>
                  <w:marBottom w:val="0"/>
                  <w:divBdr>
                    <w:top w:val="none" w:sz="0" w:space="0" w:color="auto"/>
                    <w:left w:val="none" w:sz="0" w:space="0" w:color="auto"/>
                    <w:bottom w:val="none" w:sz="0" w:space="0" w:color="auto"/>
                    <w:right w:val="none" w:sz="0" w:space="0" w:color="auto"/>
                  </w:divBdr>
                  <w:divsChild>
                    <w:div w:id="723480315">
                      <w:marLeft w:val="0"/>
                      <w:marRight w:val="0"/>
                      <w:marTop w:val="0"/>
                      <w:marBottom w:val="0"/>
                      <w:divBdr>
                        <w:top w:val="none" w:sz="0" w:space="0" w:color="auto"/>
                        <w:left w:val="none" w:sz="0" w:space="0" w:color="auto"/>
                        <w:bottom w:val="none" w:sz="0" w:space="0" w:color="auto"/>
                        <w:right w:val="none" w:sz="0" w:space="0" w:color="auto"/>
                      </w:divBdr>
                    </w:div>
                  </w:divsChild>
                </w:div>
                <w:div w:id="1257127817">
                  <w:marLeft w:val="0"/>
                  <w:marRight w:val="0"/>
                  <w:marTop w:val="0"/>
                  <w:marBottom w:val="0"/>
                  <w:divBdr>
                    <w:top w:val="none" w:sz="0" w:space="0" w:color="auto"/>
                    <w:left w:val="none" w:sz="0" w:space="0" w:color="auto"/>
                    <w:bottom w:val="none" w:sz="0" w:space="0" w:color="auto"/>
                    <w:right w:val="none" w:sz="0" w:space="0" w:color="auto"/>
                  </w:divBdr>
                  <w:divsChild>
                    <w:div w:id="1900558735">
                      <w:marLeft w:val="0"/>
                      <w:marRight w:val="0"/>
                      <w:marTop w:val="0"/>
                      <w:marBottom w:val="0"/>
                      <w:divBdr>
                        <w:top w:val="none" w:sz="0" w:space="0" w:color="auto"/>
                        <w:left w:val="none" w:sz="0" w:space="0" w:color="auto"/>
                        <w:bottom w:val="none" w:sz="0" w:space="0" w:color="auto"/>
                        <w:right w:val="none" w:sz="0" w:space="0" w:color="auto"/>
                      </w:divBdr>
                    </w:div>
                  </w:divsChild>
                </w:div>
                <w:div w:id="1258755222">
                  <w:marLeft w:val="0"/>
                  <w:marRight w:val="0"/>
                  <w:marTop w:val="0"/>
                  <w:marBottom w:val="0"/>
                  <w:divBdr>
                    <w:top w:val="none" w:sz="0" w:space="0" w:color="auto"/>
                    <w:left w:val="none" w:sz="0" w:space="0" w:color="auto"/>
                    <w:bottom w:val="none" w:sz="0" w:space="0" w:color="auto"/>
                    <w:right w:val="none" w:sz="0" w:space="0" w:color="auto"/>
                  </w:divBdr>
                  <w:divsChild>
                    <w:div w:id="1804618766">
                      <w:marLeft w:val="0"/>
                      <w:marRight w:val="0"/>
                      <w:marTop w:val="0"/>
                      <w:marBottom w:val="0"/>
                      <w:divBdr>
                        <w:top w:val="none" w:sz="0" w:space="0" w:color="auto"/>
                        <w:left w:val="none" w:sz="0" w:space="0" w:color="auto"/>
                        <w:bottom w:val="none" w:sz="0" w:space="0" w:color="auto"/>
                        <w:right w:val="none" w:sz="0" w:space="0" w:color="auto"/>
                      </w:divBdr>
                    </w:div>
                  </w:divsChild>
                </w:div>
                <w:div w:id="1279721554">
                  <w:marLeft w:val="0"/>
                  <w:marRight w:val="0"/>
                  <w:marTop w:val="0"/>
                  <w:marBottom w:val="0"/>
                  <w:divBdr>
                    <w:top w:val="none" w:sz="0" w:space="0" w:color="auto"/>
                    <w:left w:val="none" w:sz="0" w:space="0" w:color="auto"/>
                    <w:bottom w:val="none" w:sz="0" w:space="0" w:color="auto"/>
                    <w:right w:val="none" w:sz="0" w:space="0" w:color="auto"/>
                  </w:divBdr>
                  <w:divsChild>
                    <w:div w:id="822235961">
                      <w:marLeft w:val="0"/>
                      <w:marRight w:val="0"/>
                      <w:marTop w:val="0"/>
                      <w:marBottom w:val="0"/>
                      <w:divBdr>
                        <w:top w:val="none" w:sz="0" w:space="0" w:color="auto"/>
                        <w:left w:val="none" w:sz="0" w:space="0" w:color="auto"/>
                        <w:bottom w:val="none" w:sz="0" w:space="0" w:color="auto"/>
                        <w:right w:val="none" w:sz="0" w:space="0" w:color="auto"/>
                      </w:divBdr>
                    </w:div>
                  </w:divsChild>
                </w:div>
                <w:div w:id="1295065286">
                  <w:marLeft w:val="0"/>
                  <w:marRight w:val="0"/>
                  <w:marTop w:val="0"/>
                  <w:marBottom w:val="0"/>
                  <w:divBdr>
                    <w:top w:val="none" w:sz="0" w:space="0" w:color="auto"/>
                    <w:left w:val="none" w:sz="0" w:space="0" w:color="auto"/>
                    <w:bottom w:val="none" w:sz="0" w:space="0" w:color="auto"/>
                    <w:right w:val="none" w:sz="0" w:space="0" w:color="auto"/>
                  </w:divBdr>
                  <w:divsChild>
                    <w:div w:id="430317212">
                      <w:marLeft w:val="0"/>
                      <w:marRight w:val="0"/>
                      <w:marTop w:val="0"/>
                      <w:marBottom w:val="0"/>
                      <w:divBdr>
                        <w:top w:val="none" w:sz="0" w:space="0" w:color="auto"/>
                        <w:left w:val="none" w:sz="0" w:space="0" w:color="auto"/>
                        <w:bottom w:val="none" w:sz="0" w:space="0" w:color="auto"/>
                        <w:right w:val="none" w:sz="0" w:space="0" w:color="auto"/>
                      </w:divBdr>
                    </w:div>
                  </w:divsChild>
                </w:div>
                <w:div w:id="1296059923">
                  <w:marLeft w:val="0"/>
                  <w:marRight w:val="0"/>
                  <w:marTop w:val="0"/>
                  <w:marBottom w:val="0"/>
                  <w:divBdr>
                    <w:top w:val="none" w:sz="0" w:space="0" w:color="auto"/>
                    <w:left w:val="none" w:sz="0" w:space="0" w:color="auto"/>
                    <w:bottom w:val="none" w:sz="0" w:space="0" w:color="auto"/>
                    <w:right w:val="none" w:sz="0" w:space="0" w:color="auto"/>
                  </w:divBdr>
                  <w:divsChild>
                    <w:div w:id="336231998">
                      <w:marLeft w:val="0"/>
                      <w:marRight w:val="0"/>
                      <w:marTop w:val="0"/>
                      <w:marBottom w:val="0"/>
                      <w:divBdr>
                        <w:top w:val="none" w:sz="0" w:space="0" w:color="auto"/>
                        <w:left w:val="none" w:sz="0" w:space="0" w:color="auto"/>
                        <w:bottom w:val="none" w:sz="0" w:space="0" w:color="auto"/>
                        <w:right w:val="none" w:sz="0" w:space="0" w:color="auto"/>
                      </w:divBdr>
                    </w:div>
                  </w:divsChild>
                </w:div>
                <w:div w:id="1301887341">
                  <w:marLeft w:val="0"/>
                  <w:marRight w:val="0"/>
                  <w:marTop w:val="0"/>
                  <w:marBottom w:val="0"/>
                  <w:divBdr>
                    <w:top w:val="none" w:sz="0" w:space="0" w:color="auto"/>
                    <w:left w:val="none" w:sz="0" w:space="0" w:color="auto"/>
                    <w:bottom w:val="none" w:sz="0" w:space="0" w:color="auto"/>
                    <w:right w:val="none" w:sz="0" w:space="0" w:color="auto"/>
                  </w:divBdr>
                  <w:divsChild>
                    <w:div w:id="3754214">
                      <w:marLeft w:val="0"/>
                      <w:marRight w:val="0"/>
                      <w:marTop w:val="0"/>
                      <w:marBottom w:val="0"/>
                      <w:divBdr>
                        <w:top w:val="none" w:sz="0" w:space="0" w:color="auto"/>
                        <w:left w:val="none" w:sz="0" w:space="0" w:color="auto"/>
                        <w:bottom w:val="none" w:sz="0" w:space="0" w:color="auto"/>
                        <w:right w:val="none" w:sz="0" w:space="0" w:color="auto"/>
                      </w:divBdr>
                    </w:div>
                  </w:divsChild>
                </w:div>
                <w:div w:id="1306154846">
                  <w:marLeft w:val="0"/>
                  <w:marRight w:val="0"/>
                  <w:marTop w:val="0"/>
                  <w:marBottom w:val="0"/>
                  <w:divBdr>
                    <w:top w:val="none" w:sz="0" w:space="0" w:color="auto"/>
                    <w:left w:val="none" w:sz="0" w:space="0" w:color="auto"/>
                    <w:bottom w:val="none" w:sz="0" w:space="0" w:color="auto"/>
                    <w:right w:val="none" w:sz="0" w:space="0" w:color="auto"/>
                  </w:divBdr>
                  <w:divsChild>
                    <w:div w:id="1906380149">
                      <w:marLeft w:val="0"/>
                      <w:marRight w:val="0"/>
                      <w:marTop w:val="0"/>
                      <w:marBottom w:val="0"/>
                      <w:divBdr>
                        <w:top w:val="none" w:sz="0" w:space="0" w:color="auto"/>
                        <w:left w:val="none" w:sz="0" w:space="0" w:color="auto"/>
                        <w:bottom w:val="none" w:sz="0" w:space="0" w:color="auto"/>
                        <w:right w:val="none" w:sz="0" w:space="0" w:color="auto"/>
                      </w:divBdr>
                    </w:div>
                  </w:divsChild>
                </w:div>
                <w:div w:id="1307198087">
                  <w:marLeft w:val="0"/>
                  <w:marRight w:val="0"/>
                  <w:marTop w:val="0"/>
                  <w:marBottom w:val="0"/>
                  <w:divBdr>
                    <w:top w:val="none" w:sz="0" w:space="0" w:color="auto"/>
                    <w:left w:val="none" w:sz="0" w:space="0" w:color="auto"/>
                    <w:bottom w:val="none" w:sz="0" w:space="0" w:color="auto"/>
                    <w:right w:val="none" w:sz="0" w:space="0" w:color="auto"/>
                  </w:divBdr>
                  <w:divsChild>
                    <w:div w:id="260335005">
                      <w:marLeft w:val="0"/>
                      <w:marRight w:val="0"/>
                      <w:marTop w:val="0"/>
                      <w:marBottom w:val="0"/>
                      <w:divBdr>
                        <w:top w:val="none" w:sz="0" w:space="0" w:color="auto"/>
                        <w:left w:val="none" w:sz="0" w:space="0" w:color="auto"/>
                        <w:bottom w:val="none" w:sz="0" w:space="0" w:color="auto"/>
                        <w:right w:val="none" w:sz="0" w:space="0" w:color="auto"/>
                      </w:divBdr>
                    </w:div>
                  </w:divsChild>
                </w:div>
                <w:div w:id="1321545841">
                  <w:marLeft w:val="0"/>
                  <w:marRight w:val="0"/>
                  <w:marTop w:val="0"/>
                  <w:marBottom w:val="0"/>
                  <w:divBdr>
                    <w:top w:val="none" w:sz="0" w:space="0" w:color="auto"/>
                    <w:left w:val="none" w:sz="0" w:space="0" w:color="auto"/>
                    <w:bottom w:val="none" w:sz="0" w:space="0" w:color="auto"/>
                    <w:right w:val="none" w:sz="0" w:space="0" w:color="auto"/>
                  </w:divBdr>
                  <w:divsChild>
                    <w:div w:id="1080636051">
                      <w:marLeft w:val="0"/>
                      <w:marRight w:val="0"/>
                      <w:marTop w:val="0"/>
                      <w:marBottom w:val="0"/>
                      <w:divBdr>
                        <w:top w:val="none" w:sz="0" w:space="0" w:color="auto"/>
                        <w:left w:val="none" w:sz="0" w:space="0" w:color="auto"/>
                        <w:bottom w:val="none" w:sz="0" w:space="0" w:color="auto"/>
                        <w:right w:val="none" w:sz="0" w:space="0" w:color="auto"/>
                      </w:divBdr>
                    </w:div>
                  </w:divsChild>
                </w:div>
                <w:div w:id="1342707907">
                  <w:marLeft w:val="0"/>
                  <w:marRight w:val="0"/>
                  <w:marTop w:val="0"/>
                  <w:marBottom w:val="0"/>
                  <w:divBdr>
                    <w:top w:val="none" w:sz="0" w:space="0" w:color="auto"/>
                    <w:left w:val="none" w:sz="0" w:space="0" w:color="auto"/>
                    <w:bottom w:val="none" w:sz="0" w:space="0" w:color="auto"/>
                    <w:right w:val="none" w:sz="0" w:space="0" w:color="auto"/>
                  </w:divBdr>
                  <w:divsChild>
                    <w:div w:id="194932045">
                      <w:marLeft w:val="0"/>
                      <w:marRight w:val="0"/>
                      <w:marTop w:val="0"/>
                      <w:marBottom w:val="0"/>
                      <w:divBdr>
                        <w:top w:val="none" w:sz="0" w:space="0" w:color="auto"/>
                        <w:left w:val="none" w:sz="0" w:space="0" w:color="auto"/>
                        <w:bottom w:val="none" w:sz="0" w:space="0" w:color="auto"/>
                        <w:right w:val="none" w:sz="0" w:space="0" w:color="auto"/>
                      </w:divBdr>
                    </w:div>
                  </w:divsChild>
                </w:div>
                <w:div w:id="1369792540">
                  <w:marLeft w:val="0"/>
                  <w:marRight w:val="0"/>
                  <w:marTop w:val="0"/>
                  <w:marBottom w:val="0"/>
                  <w:divBdr>
                    <w:top w:val="none" w:sz="0" w:space="0" w:color="auto"/>
                    <w:left w:val="none" w:sz="0" w:space="0" w:color="auto"/>
                    <w:bottom w:val="none" w:sz="0" w:space="0" w:color="auto"/>
                    <w:right w:val="none" w:sz="0" w:space="0" w:color="auto"/>
                  </w:divBdr>
                  <w:divsChild>
                    <w:div w:id="60493016">
                      <w:marLeft w:val="0"/>
                      <w:marRight w:val="0"/>
                      <w:marTop w:val="0"/>
                      <w:marBottom w:val="0"/>
                      <w:divBdr>
                        <w:top w:val="none" w:sz="0" w:space="0" w:color="auto"/>
                        <w:left w:val="none" w:sz="0" w:space="0" w:color="auto"/>
                        <w:bottom w:val="none" w:sz="0" w:space="0" w:color="auto"/>
                        <w:right w:val="none" w:sz="0" w:space="0" w:color="auto"/>
                      </w:divBdr>
                    </w:div>
                  </w:divsChild>
                </w:div>
                <w:div w:id="1386292349">
                  <w:marLeft w:val="0"/>
                  <w:marRight w:val="0"/>
                  <w:marTop w:val="0"/>
                  <w:marBottom w:val="0"/>
                  <w:divBdr>
                    <w:top w:val="none" w:sz="0" w:space="0" w:color="auto"/>
                    <w:left w:val="none" w:sz="0" w:space="0" w:color="auto"/>
                    <w:bottom w:val="none" w:sz="0" w:space="0" w:color="auto"/>
                    <w:right w:val="none" w:sz="0" w:space="0" w:color="auto"/>
                  </w:divBdr>
                  <w:divsChild>
                    <w:div w:id="101917757">
                      <w:marLeft w:val="0"/>
                      <w:marRight w:val="0"/>
                      <w:marTop w:val="0"/>
                      <w:marBottom w:val="0"/>
                      <w:divBdr>
                        <w:top w:val="none" w:sz="0" w:space="0" w:color="auto"/>
                        <w:left w:val="none" w:sz="0" w:space="0" w:color="auto"/>
                        <w:bottom w:val="none" w:sz="0" w:space="0" w:color="auto"/>
                        <w:right w:val="none" w:sz="0" w:space="0" w:color="auto"/>
                      </w:divBdr>
                    </w:div>
                  </w:divsChild>
                </w:div>
                <w:div w:id="1410349029">
                  <w:marLeft w:val="0"/>
                  <w:marRight w:val="0"/>
                  <w:marTop w:val="0"/>
                  <w:marBottom w:val="0"/>
                  <w:divBdr>
                    <w:top w:val="none" w:sz="0" w:space="0" w:color="auto"/>
                    <w:left w:val="none" w:sz="0" w:space="0" w:color="auto"/>
                    <w:bottom w:val="none" w:sz="0" w:space="0" w:color="auto"/>
                    <w:right w:val="none" w:sz="0" w:space="0" w:color="auto"/>
                  </w:divBdr>
                  <w:divsChild>
                    <w:div w:id="529605847">
                      <w:marLeft w:val="0"/>
                      <w:marRight w:val="0"/>
                      <w:marTop w:val="0"/>
                      <w:marBottom w:val="0"/>
                      <w:divBdr>
                        <w:top w:val="none" w:sz="0" w:space="0" w:color="auto"/>
                        <w:left w:val="none" w:sz="0" w:space="0" w:color="auto"/>
                        <w:bottom w:val="none" w:sz="0" w:space="0" w:color="auto"/>
                        <w:right w:val="none" w:sz="0" w:space="0" w:color="auto"/>
                      </w:divBdr>
                    </w:div>
                  </w:divsChild>
                </w:div>
                <w:div w:id="1410469918">
                  <w:marLeft w:val="0"/>
                  <w:marRight w:val="0"/>
                  <w:marTop w:val="0"/>
                  <w:marBottom w:val="0"/>
                  <w:divBdr>
                    <w:top w:val="none" w:sz="0" w:space="0" w:color="auto"/>
                    <w:left w:val="none" w:sz="0" w:space="0" w:color="auto"/>
                    <w:bottom w:val="none" w:sz="0" w:space="0" w:color="auto"/>
                    <w:right w:val="none" w:sz="0" w:space="0" w:color="auto"/>
                  </w:divBdr>
                  <w:divsChild>
                    <w:div w:id="1310944216">
                      <w:marLeft w:val="0"/>
                      <w:marRight w:val="0"/>
                      <w:marTop w:val="0"/>
                      <w:marBottom w:val="0"/>
                      <w:divBdr>
                        <w:top w:val="none" w:sz="0" w:space="0" w:color="auto"/>
                        <w:left w:val="none" w:sz="0" w:space="0" w:color="auto"/>
                        <w:bottom w:val="none" w:sz="0" w:space="0" w:color="auto"/>
                        <w:right w:val="none" w:sz="0" w:space="0" w:color="auto"/>
                      </w:divBdr>
                    </w:div>
                  </w:divsChild>
                </w:div>
                <w:div w:id="1411196931">
                  <w:marLeft w:val="0"/>
                  <w:marRight w:val="0"/>
                  <w:marTop w:val="0"/>
                  <w:marBottom w:val="0"/>
                  <w:divBdr>
                    <w:top w:val="none" w:sz="0" w:space="0" w:color="auto"/>
                    <w:left w:val="none" w:sz="0" w:space="0" w:color="auto"/>
                    <w:bottom w:val="none" w:sz="0" w:space="0" w:color="auto"/>
                    <w:right w:val="none" w:sz="0" w:space="0" w:color="auto"/>
                  </w:divBdr>
                  <w:divsChild>
                    <w:div w:id="1887066080">
                      <w:marLeft w:val="0"/>
                      <w:marRight w:val="0"/>
                      <w:marTop w:val="0"/>
                      <w:marBottom w:val="0"/>
                      <w:divBdr>
                        <w:top w:val="none" w:sz="0" w:space="0" w:color="auto"/>
                        <w:left w:val="none" w:sz="0" w:space="0" w:color="auto"/>
                        <w:bottom w:val="none" w:sz="0" w:space="0" w:color="auto"/>
                        <w:right w:val="none" w:sz="0" w:space="0" w:color="auto"/>
                      </w:divBdr>
                    </w:div>
                  </w:divsChild>
                </w:div>
                <w:div w:id="1419214707">
                  <w:marLeft w:val="0"/>
                  <w:marRight w:val="0"/>
                  <w:marTop w:val="0"/>
                  <w:marBottom w:val="0"/>
                  <w:divBdr>
                    <w:top w:val="none" w:sz="0" w:space="0" w:color="auto"/>
                    <w:left w:val="none" w:sz="0" w:space="0" w:color="auto"/>
                    <w:bottom w:val="none" w:sz="0" w:space="0" w:color="auto"/>
                    <w:right w:val="none" w:sz="0" w:space="0" w:color="auto"/>
                  </w:divBdr>
                  <w:divsChild>
                    <w:div w:id="175003389">
                      <w:marLeft w:val="0"/>
                      <w:marRight w:val="0"/>
                      <w:marTop w:val="0"/>
                      <w:marBottom w:val="0"/>
                      <w:divBdr>
                        <w:top w:val="none" w:sz="0" w:space="0" w:color="auto"/>
                        <w:left w:val="none" w:sz="0" w:space="0" w:color="auto"/>
                        <w:bottom w:val="none" w:sz="0" w:space="0" w:color="auto"/>
                        <w:right w:val="none" w:sz="0" w:space="0" w:color="auto"/>
                      </w:divBdr>
                    </w:div>
                  </w:divsChild>
                </w:div>
                <w:div w:id="1428114579">
                  <w:marLeft w:val="0"/>
                  <w:marRight w:val="0"/>
                  <w:marTop w:val="0"/>
                  <w:marBottom w:val="0"/>
                  <w:divBdr>
                    <w:top w:val="none" w:sz="0" w:space="0" w:color="auto"/>
                    <w:left w:val="none" w:sz="0" w:space="0" w:color="auto"/>
                    <w:bottom w:val="none" w:sz="0" w:space="0" w:color="auto"/>
                    <w:right w:val="none" w:sz="0" w:space="0" w:color="auto"/>
                  </w:divBdr>
                  <w:divsChild>
                    <w:div w:id="1378234624">
                      <w:marLeft w:val="0"/>
                      <w:marRight w:val="0"/>
                      <w:marTop w:val="0"/>
                      <w:marBottom w:val="0"/>
                      <w:divBdr>
                        <w:top w:val="none" w:sz="0" w:space="0" w:color="auto"/>
                        <w:left w:val="none" w:sz="0" w:space="0" w:color="auto"/>
                        <w:bottom w:val="none" w:sz="0" w:space="0" w:color="auto"/>
                        <w:right w:val="none" w:sz="0" w:space="0" w:color="auto"/>
                      </w:divBdr>
                    </w:div>
                  </w:divsChild>
                </w:div>
                <w:div w:id="1429543441">
                  <w:marLeft w:val="0"/>
                  <w:marRight w:val="0"/>
                  <w:marTop w:val="0"/>
                  <w:marBottom w:val="0"/>
                  <w:divBdr>
                    <w:top w:val="none" w:sz="0" w:space="0" w:color="auto"/>
                    <w:left w:val="none" w:sz="0" w:space="0" w:color="auto"/>
                    <w:bottom w:val="none" w:sz="0" w:space="0" w:color="auto"/>
                    <w:right w:val="none" w:sz="0" w:space="0" w:color="auto"/>
                  </w:divBdr>
                  <w:divsChild>
                    <w:div w:id="1577059030">
                      <w:marLeft w:val="0"/>
                      <w:marRight w:val="0"/>
                      <w:marTop w:val="0"/>
                      <w:marBottom w:val="0"/>
                      <w:divBdr>
                        <w:top w:val="none" w:sz="0" w:space="0" w:color="auto"/>
                        <w:left w:val="none" w:sz="0" w:space="0" w:color="auto"/>
                        <w:bottom w:val="none" w:sz="0" w:space="0" w:color="auto"/>
                        <w:right w:val="none" w:sz="0" w:space="0" w:color="auto"/>
                      </w:divBdr>
                    </w:div>
                  </w:divsChild>
                </w:div>
                <w:div w:id="1431971449">
                  <w:marLeft w:val="0"/>
                  <w:marRight w:val="0"/>
                  <w:marTop w:val="0"/>
                  <w:marBottom w:val="0"/>
                  <w:divBdr>
                    <w:top w:val="none" w:sz="0" w:space="0" w:color="auto"/>
                    <w:left w:val="none" w:sz="0" w:space="0" w:color="auto"/>
                    <w:bottom w:val="none" w:sz="0" w:space="0" w:color="auto"/>
                    <w:right w:val="none" w:sz="0" w:space="0" w:color="auto"/>
                  </w:divBdr>
                  <w:divsChild>
                    <w:div w:id="1981491288">
                      <w:marLeft w:val="0"/>
                      <w:marRight w:val="0"/>
                      <w:marTop w:val="0"/>
                      <w:marBottom w:val="0"/>
                      <w:divBdr>
                        <w:top w:val="none" w:sz="0" w:space="0" w:color="auto"/>
                        <w:left w:val="none" w:sz="0" w:space="0" w:color="auto"/>
                        <w:bottom w:val="none" w:sz="0" w:space="0" w:color="auto"/>
                        <w:right w:val="none" w:sz="0" w:space="0" w:color="auto"/>
                      </w:divBdr>
                    </w:div>
                  </w:divsChild>
                </w:div>
                <w:div w:id="1443572401">
                  <w:marLeft w:val="0"/>
                  <w:marRight w:val="0"/>
                  <w:marTop w:val="0"/>
                  <w:marBottom w:val="0"/>
                  <w:divBdr>
                    <w:top w:val="none" w:sz="0" w:space="0" w:color="auto"/>
                    <w:left w:val="none" w:sz="0" w:space="0" w:color="auto"/>
                    <w:bottom w:val="none" w:sz="0" w:space="0" w:color="auto"/>
                    <w:right w:val="none" w:sz="0" w:space="0" w:color="auto"/>
                  </w:divBdr>
                  <w:divsChild>
                    <w:div w:id="121659721">
                      <w:marLeft w:val="0"/>
                      <w:marRight w:val="0"/>
                      <w:marTop w:val="0"/>
                      <w:marBottom w:val="0"/>
                      <w:divBdr>
                        <w:top w:val="none" w:sz="0" w:space="0" w:color="auto"/>
                        <w:left w:val="none" w:sz="0" w:space="0" w:color="auto"/>
                        <w:bottom w:val="none" w:sz="0" w:space="0" w:color="auto"/>
                        <w:right w:val="none" w:sz="0" w:space="0" w:color="auto"/>
                      </w:divBdr>
                    </w:div>
                  </w:divsChild>
                </w:div>
                <w:div w:id="1454665892">
                  <w:marLeft w:val="0"/>
                  <w:marRight w:val="0"/>
                  <w:marTop w:val="0"/>
                  <w:marBottom w:val="0"/>
                  <w:divBdr>
                    <w:top w:val="none" w:sz="0" w:space="0" w:color="auto"/>
                    <w:left w:val="none" w:sz="0" w:space="0" w:color="auto"/>
                    <w:bottom w:val="none" w:sz="0" w:space="0" w:color="auto"/>
                    <w:right w:val="none" w:sz="0" w:space="0" w:color="auto"/>
                  </w:divBdr>
                  <w:divsChild>
                    <w:div w:id="1720666890">
                      <w:marLeft w:val="0"/>
                      <w:marRight w:val="0"/>
                      <w:marTop w:val="0"/>
                      <w:marBottom w:val="0"/>
                      <w:divBdr>
                        <w:top w:val="none" w:sz="0" w:space="0" w:color="auto"/>
                        <w:left w:val="none" w:sz="0" w:space="0" w:color="auto"/>
                        <w:bottom w:val="none" w:sz="0" w:space="0" w:color="auto"/>
                        <w:right w:val="none" w:sz="0" w:space="0" w:color="auto"/>
                      </w:divBdr>
                    </w:div>
                  </w:divsChild>
                </w:div>
                <w:div w:id="1463570512">
                  <w:marLeft w:val="0"/>
                  <w:marRight w:val="0"/>
                  <w:marTop w:val="0"/>
                  <w:marBottom w:val="0"/>
                  <w:divBdr>
                    <w:top w:val="none" w:sz="0" w:space="0" w:color="auto"/>
                    <w:left w:val="none" w:sz="0" w:space="0" w:color="auto"/>
                    <w:bottom w:val="none" w:sz="0" w:space="0" w:color="auto"/>
                    <w:right w:val="none" w:sz="0" w:space="0" w:color="auto"/>
                  </w:divBdr>
                  <w:divsChild>
                    <w:div w:id="895356888">
                      <w:marLeft w:val="0"/>
                      <w:marRight w:val="0"/>
                      <w:marTop w:val="0"/>
                      <w:marBottom w:val="0"/>
                      <w:divBdr>
                        <w:top w:val="none" w:sz="0" w:space="0" w:color="auto"/>
                        <w:left w:val="none" w:sz="0" w:space="0" w:color="auto"/>
                        <w:bottom w:val="none" w:sz="0" w:space="0" w:color="auto"/>
                        <w:right w:val="none" w:sz="0" w:space="0" w:color="auto"/>
                      </w:divBdr>
                    </w:div>
                  </w:divsChild>
                </w:div>
                <w:div w:id="1479807307">
                  <w:marLeft w:val="0"/>
                  <w:marRight w:val="0"/>
                  <w:marTop w:val="0"/>
                  <w:marBottom w:val="0"/>
                  <w:divBdr>
                    <w:top w:val="none" w:sz="0" w:space="0" w:color="auto"/>
                    <w:left w:val="none" w:sz="0" w:space="0" w:color="auto"/>
                    <w:bottom w:val="none" w:sz="0" w:space="0" w:color="auto"/>
                    <w:right w:val="none" w:sz="0" w:space="0" w:color="auto"/>
                  </w:divBdr>
                  <w:divsChild>
                    <w:div w:id="1438983533">
                      <w:marLeft w:val="0"/>
                      <w:marRight w:val="0"/>
                      <w:marTop w:val="0"/>
                      <w:marBottom w:val="0"/>
                      <w:divBdr>
                        <w:top w:val="none" w:sz="0" w:space="0" w:color="auto"/>
                        <w:left w:val="none" w:sz="0" w:space="0" w:color="auto"/>
                        <w:bottom w:val="none" w:sz="0" w:space="0" w:color="auto"/>
                        <w:right w:val="none" w:sz="0" w:space="0" w:color="auto"/>
                      </w:divBdr>
                    </w:div>
                  </w:divsChild>
                </w:div>
                <w:div w:id="1512143951">
                  <w:marLeft w:val="0"/>
                  <w:marRight w:val="0"/>
                  <w:marTop w:val="0"/>
                  <w:marBottom w:val="0"/>
                  <w:divBdr>
                    <w:top w:val="none" w:sz="0" w:space="0" w:color="auto"/>
                    <w:left w:val="none" w:sz="0" w:space="0" w:color="auto"/>
                    <w:bottom w:val="none" w:sz="0" w:space="0" w:color="auto"/>
                    <w:right w:val="none" w:sz="0" w:space="0" w:color="auto"/>
                  </w:divBdr>
                  <w:divsChild>
                    <w:div w:id="956376996">
                      <w:marLeft w:val="0"/>
                      <w:marRight w:val="0"/>
                      <w:marTop w:val="0"/>
                      <w:marBottom w:val="0"/>
                      <w:divBdr>
                        <w:top w:val="none" w:sz="0" w:space="0" w:color="auto"/>
                        <w:left w:val="none" w:sz="0" w:space="0" w:color="auto"/>
                        <w:bottom w:val="none" w:sz="0" w:space="0" w:color="auto"/>
                        <w:right w:val="none" w:sz="0" w:space="0" w:color="auto"/>
                      </w:divBdr>
                    </w:div>
                  </w:divsChild>
                </w:div>
                <w:div w:id="1520972267">
                  <w:marLeft w:val="0"/>
                  <w:marRight w:val="0"/>
                  <w:marTop w:val="0"/>
                  <w:marBottom w:val="0"/>
                  <w:divBdr>
                    <w:top w:val="none" w:sz="0" w:space="0" w:color="auto"/>
                    <w:left w:val="none" w:sz="0" w:space="0" w:color="auto"/>
                    <w:bottom w:val="none" w:sz="0" w:space="0" w:color="auto"/>
                    <w:right w:val="none" w:sz="0" w:space="0" w:color="auto"/>
                  </w:divBdr>
                  <w:divsChild>
                    <w:div w:id="1427267016">
                      <w:marLeft w:val="0"/>
                      <w:marRight w:val="0"/>
                      <w:marTop w:val="0"/>
                      <w:marBottom w:val="0"/>
                      <w:divBdr>
                        <w:top w:val="none" w:sz="0" w:space="0" w:color="auto"/>
                        <w:left w:val="none" w:sz="0" w:space="0" w:color="auto"/>
                        <w:bottom w:val="none" w:sz="0" w:space="0" w:color="auto"/>
                        <w:right w:val="none" w:sz="0" w:space="0" w:color="auto"/>
                      </w:divBdr>
                    </w:div>
                  </w:divsChild>
                </w:div>
                <w:div w:id="1526863653">
                  <w:marLeft w:val="0"/>
                  <w:marRight w:val="0"/>
                  <w:marTop w:val="0"/>
                  <w:marBottom w:val="0"/>
                  <w:divBdr>
                    <w:top w:val="none" w:sz="0" w:space="0" w:color="auto"/>
                    <w:left w:val="none" w:sz="0" w:space="0" w:color="auto"/>
                    <w:bottom w:val="none" w:sz="0" w:space="0" w:color="auto"/>
                    <w:right w:val="none" w:sz="0" w:space="0" w:color="auto"/>
                  </w:divBdr>
                  <w:divsChild>
                    <w:div w:id="1986276257">
                      <w:marLeft w:val="0"/>
                      <w:marRight w:val="0"/>
                      <w:marTop w:val="0"/>
                      <w:marBottom w:val="0"/>
                      <w:divBdr>
                        <w:top w:val="none" w:sz="0" w:space="0" w:color="auto"/>
                        <w:left w:val="none" w:sz="0" w:space="0" w:color="auto"/>
                        <w:bottom w:val="none" w:sz="0" w:space="0" w:color="auto"/>
                        <w:right w:val="none" w:sz="0" w:space="0" w:color="auto"/>
                      </w:divBdr>
                    </w:div>
                  </w:divsChild>
                </w:div>
                <w:div w:id="1537235479">
                  <w:marLeft w:val="0"/>
                  <w:marRight w:val="0"/>
                  <w:marTop w:val="0"/>
                  <w:marBottom w:val="0"/>
                  <w:divBdr>
                    <w:top w:val="none" w:sz="0" w:space="0" w:color="auto"/>
                    <w:left w:val="none" w:sz="0" w:space="0" w:color="auto"/>
                    <w:bottom w:val="none" w:sz="0" w:space="0" w:color="auto"/>
                    <w:right w:val="none" w:sz="0" w:space="0" w:color="auto"/>
                  </w:divBdr>
                  <w:divsChild>
                    <w:div w:id="774248735">
                      <w:marLeft w:val="0"/>
                      <w:marRight w:val="0"/>
                      <w:marTop w:val="0"/>
                      <w:marBottom w:val="0"/>
                      <w:divBdr>
                        <w:top w:val="none" w:sz="0" w:space="0" w:color="auto"/>
                        <w:left w:val="none" w:sz="0" w:space="0" w:color="auto"/>
                        <w:bottom w:val="none" w:sz="0" w:space="0" w:color="auto"/>
                        <w:right w:val="none" w:sz="0" w:space="0" w:color="auto"/>
                      </w:divBdr>
                    </w:div>
                  </w:divsChild>
                </w:div>
                <w:div w:id="1540125313">
                  <w:marLeft w:val="0"/>
                  <w:marRight w:val="0"/>
                  <w:marTop w:val="0"/>
                  <w:marBottom w:val="0"/>
                  <w:divBdr>
                    <w:top w:val="none" w:sz="0" w:space="0" w:color="auto"/>
                    <w:left w:val="none" w:sz="0" w:space="0" w:color="auto"/>
                    <w:bottom w:val="none" w:sz="0" w:space="0" w:color="auto"/>
                    <w:right w:val="none" w:sz="0" w:space="0" w:color="auto"/>
                  </w:divBdr>
                  <w:divsChild>
                    <w:div w:id="628128332">
                      <w:marLeft w:val="0"/>
                      <w:marRight w:val="0"/>
                      <w:marTop w:val="0"/>
                      <w:marBottom w:val="0"/>
                      <w:divBdr>
                        <w:top w:val="none" w:sz="0" w:space="0" w:color="auto"/>
                        <w:left w:val="none" w:sz="0" w:space="0" w:color="auto"/>
                        <w:bottom w:val="none" w:sz="0" w:space="0" w:color="auto"/>
                        <w:right w:val="none" w:sz="0" w:space="0" w:color="auto"/>
                      </w:divBdr>
                    </w:div>
                  </w:divsChild>
                </w:div>
                <w:div w:id="1555392716">
                  <w:marLeft w:val="0"/>
                  <w:marRight w:val="0"/>
                  <w:marTop w:val="0"/>
                  <w:marBottom w:val="0"/>
                  <w:divBdr>
                    <w:top w:val="none" w:sz="0" w:space="0" w:color="auto"/>
                    <w:left w:val="none" w:sz="0" w:space="0" w:color="auto"/>
                    <w:bottom w:val="none" w:sz="0" w:space="0" w:color="auto"/>
                    <w:right w:val="none" w:sz="0" w:space="0" w:color="auto"/>
                  </w:divBdr>
                  <w:divsChild>
                    <w:div w:id="726999755">
                      <w:marLeft w:val="0"/>
                      <w:marRight w:val="0"/>
                      <w:marTop w:val="0"/>
                      <w:marBottom w:val="0"/>
                      <w:divBdr>
                        <w:top w:val="none" w:sz="0" w:space="0" w:color="auto"/>
                        <w:left w:val="none" w:sz="0" w:space="0" w:color="auto"/>
                        <w:bottom w:val="none" w:sz="0" w:space="0" w:color="auto"/>
                        <w:right w:val="none" w:sz="0" w:space="0" w:color="auto"/>
                      </w:divBdr>
                    </w:div>
                  </w:divsChild>
                </w:div>
                <w:div w:id="1557014135">
                  <w:marLeft w:val="0"/>
                  <w:marRight w:val="0"/>
                  <w:marTop w:val="0"/>
                  <w:marBottom w:val="0"/>
                  <w:divBdr>
                    <w:top w:val="none" w:sz="0" w:space="0" w:color="auto"/>
                    <w:left w:val="none" w:sz="0" w:space="0" w:color="auto"/>
                    <w:bottom w:val="none" w:sz="0" w:space="0" w:color="auto"/>
                    <w:right w:val="none" w:sz="0" w:space="0" w:color="auto"/>
                  </w:divBdr>
                  <w:divsChild>
                    <w:div w:id="1906068968">
                      <w:marLeft w:val="0"/>
                      <w:marRight w:val="0"/>
                      <w:marTop w:val="0"/>
                      <w:marBottom w:val="0"/>
                      <w:divBdr>
                        <w:top w:val="none" w:sz="0" w:space="0" w:color="auto"/>
                        <w:left w:val="none" w:sz="0" w:space="0" w:color="auto"/>
                        <w:bottom w:val="none" w:sz="0" w:space="0" w:color="auto"/>
                        <w:right w:val="none" w:sz="0" w:space="0" w:color="auto"/>
                      </w:divBdr>
                    </w:div>
                  </w:divsChild>
                </w:div>
                <w:div w:id="1575701302">
                  <w:marLeft w:val="0"/>
                  <w:marRight w:val="0"/>
                  <w:marTop w:val="0"/>
                  <w:marBottom w:val="0"/>
                  <w:divBdr>
                    <w:top w:val="none" w:sz="0" w:space="0" w:color="auto"/>
                    <w:left w:val="none" w:sz="0" w:space="0" w:color="auto"/>
                    <w:bottom w:val="none" w:sz="0" w:space="0" w:color="auto"/>
                    <w:right w:val="none" w:sz="0" w:space="0" w:color="auto"/>
                  </w:divBdr>
                  <w:divsChild>
                    <w:div w:id="362021927">
                      <w:marLeft w:val="0"/>
                      <w:marRight w:val="0"/>
                      <w:marTop w:val="0"/>
                      <w:marBottom w:val="0"/>
                      <w:divBdr>
                        <w:top w:val="none" w:sz="0" w:space="0" w:color="auto"/>
                        <w:left w:val="none" w:sz="0" w:space="0" w:color="auto"/>
                        <w:bottom w:val="none" w:sz="0" w:space="0" w:color="auto"/>
                        <w:right w:val="none" w:sz="0" w:space="0" w:color="auto"/>
                      </w:divBdr>
                    </w:div>
                  </w:divsChild>
                </w:div>
                <w:div w:id="1577714300">
                  <w:marLeft w:val="0"/>
                  <w:marRight w:val="0"/>
                  <w:marTop w:val="0"/>
                  <w:marBottom w:val="0"/>
                  <w:divBdr>
                    <w:top w:val="none" w:sz="0" w:space="0" w:color="auto"/>
                    <w:left w:val="none" w:sz="0" w:space="0" w:color="auto"/>
                    <w:bottom w:val="none" w:sz="0" w:space="0" w:color="auto"/>
                    <w:right w:val="none" w:sz="0" w:space="0" w:color="auto"/>
                  </w:divBdr>
                  <w:divsChild>
                    <w:div w:id="467288535">
                      <w:marLeft w:val="0"/>
                      <w:marRight w:val="0"/>
                      <w:marTop w:val="0"/>
                      <w:marBottom w:val="0"/>
                      <w:divBdr>
                        <w:top w:val="none" w:sz="0" w:space="0" w:color="auto"/>
                        <w:left w:val="none" w:sz="0" w:space="0" w:color="auto"/>
                        <w:bottom w:val="none" w:sz="0" w:space="0" w:color="auto"/>
                        <w:right w:val="none" w:sz="0" w:space="0" w:color="auto"/>
                      </w:divBdr>
                    </w:div>
                  </w:divsChild>
                </w:div>
                <w:div w:id="1583757520">
                  <w:marLeft w:val="0"/>
                  <w:marRight w:val="0"/>
                  <w:marTop w:val="0"/>
                  <w:marBottom w:val="0"/>
                  <w:divBdr>
                    <w:top w:val="none" w:sz="0" w:space="0" w:color="auto"/>
                    <w:left w:val="none" w:sz="0" w:space="0" w:color="auto"/>
                    <w:bottom w:val="none" w:sz="0" w:space="0" w:color="auto"/>
                    <w:right w:val="none" w:sz="0" w:space="0" w:color="auto"/>
                  </w:divBdr>
                  <w:divsChild>
                    <w:div w:id="1808889139">
                      <w:marLeft w:val="0"/>
                      <w:marRight w:val="0"/>
                      <w:marTop w:val="0"/>
                      <w:marBottom w:val="0"/>
                      <w:divBdr>
                        <w:top w:val="none" w:sz="0" w:space="0" w:color="auto"/>
                        <w:left w:val="none" w:sz="0" w:space="0" w:color="auto"/>
                        <w:bottom w:val="none" w:sz="0" w:space="0" w:color="auto"/>
                        <w:right w:val="none" w:sz="0" w:space="0" w:color="auto"/>
                      </w:divBdr>
                    </w:div>
                  </w:divsChild>
                </w:div>
                <w:div w:id="1632403120">
                  <w:marLeft w:val="0"/>
                  <w:marRight w:val="0"/>
                  <w:marTop w:val="0"/>
                  <w:marBottom w:val="0"/>
                  <w:divBdr>
                    <w:top w:val="none" w:sz="0" w:space="0" w:color="auto"/>
                    <w:left w:val="none" w:sz="0" w:space="0" w:color="auto"/>
                    <w:bottom w:val="none" w:sz="0" w:space="0" w:color="auto"/>
                    <w:right w:val="none" w:sz="0" w:space="0" w:color="auto"/>
                  </w:divBdr>
                  <w:divsChild>
                    <w:div w:id="460618389">
                      <w:marLeft w:val="0"/>
                      <w:marRight w:val="0"/>
                      <w:marTop w:val="0"/>
                      <w:marBottom w:val="0"/>
                      <w:divBdr>
                        <w:top w:val="none" w:sz="0" w:space="0" w:color="auto"/>
                        <w:left w:val="none" w:sz="0" w:space="0" w:color="auto"/>
                        <w:bottom w:val="none" w:sz="0" w:space="0" w:color="auto"/>
                        <w:right w:val="none" w:sz="0" w:space="0" w:color="auto"/>
                      </w:divBdr>
                    </w:div>
                  </w:divsChild>
                </w:div>
                <w:div w:id="1647664952">
                  <w:marLeft w:val="0"/>
                  <w:marRight w:val="0"/>
                  <w:marTop w:val="0"/>
                  <w:marBottom w:val="0"/>
                  <w:divBdr>
                    <w:top w:val="none" w:sz="0" w:space="0" w:color="auto"/>
                    <w:left w:val="none" w:sz="0" w:space="0" w:color="auto"/>
                    <w:bottom w:val="none" w:sz="0" w:space="0" w:color="auto"/>
                    <w:right w:val="none" w:sz="0" w:space="0" w:color="auto"/>
                  </w:divBdr>
                  <w:divsChild>
                    <w:div w:id="1853687377">
                      <w:marLeft w:val="0"/>
                      <w:marRight w:val="0"/>
                      <w:marTop w:val="0"/>
                      <w:marBottom w:val="0"/>
                      <w:divBdr>
                        <w:top w:val="none" w:sz="0" w:space="0" w:color="auto"/>
                        <w:left w:val="none" w:sz="0" w:space="0" w:color="auto"/>
                        <w:bottom w:val="none" w:sz="0" w:space="0" w:color="auto"/>
                        <w:right w:val="none" w:sz="0" w:space="0" w:color="auto"/>
                      </w:divBdr>
                    </w:div>
                  </w:divsChild>
                </w:div>
                <w:div w:id="1652753444">
                  <w:marLeft w:val="0"/>
                  <w:marRight w:val="0"/>
                  <w:marTop w:val="0"/>
                  <w:marBottom w:val="0"/>
                  <w:divBdr>
                    <w:top w:val="none" w:sz="0" w:space="0" w:color="auto"/>
                    <w:left w:val="none" w:sz="0" w:space="0" w:color="auto"/>
                    <w:bottom w:val="none" w:sz="0" w:space="0" w:color="auto"/>
                    <w:right w:val="none" w:sz="0" w:space="0" w:color="auto"/>
                  </w:divBdr>
                  <w:divsChild>
                    <w:div w:id="413088705">
                      <w:marLeft w:val="0"/>
                      <w:marRight w:val="0"/>
                      <w:marTop w:val="0"/>
                      <w:marBottom w:val="0"/>
                      <w:divBdr>
                        <w:top w:val="none" w:sz="0" w:space="0" w:color="auto"/>
                        <w:left w:val="none" w:sz="0" w:space="0" w:color="auto"/>
                        <w:bottom w:val="none" w:sz="0" w:space="0" w:color="auto"/>
                        <w:right w:val="none" w:sz="0" w:space="0" w:color="auto"/>
                      </w:divBdr>
                    </w:div>
                  </w:divsChild>
                </w:div>
                <w:div w:id="1658532117">
                  <w:marLeft w:val="0"/>
                  <w:marRight w:val="0"/>
                  <w:marTop w:val="0"/>
                  <w:marBottom w:val="0"/>
                  <w:divBdr>
                    <w:top w:val="none" w:sz="0" w:space="0" w:color="auto"/>
                    <w:left w:val="none" w:sz="0" w:space="0" w:color="auto"/>
                    <w:bottom w:val="none" w:sz="0" w:space="0" w:color="auto"/>
                    <w:right w:val="none" w:sz="0" w:space="0" w:color="auto"/>
                  </w:divBdr>
                  <w:divsChild>
                    <w:div w:id="969702441">
                      <w:marLeft w:val="0"/>
                      <w:marRight w:val="0"/>
                      <w:marTop w:val="0"/>
                      <w:marBottom w:val="0"/>
                      <w:divBdr>
                        <w:top w:val="none" w:sz="0" w:space="0" w:color="auto"/>
                        <w:left w:val="none" w:sz="0" w:space="0" w:color="auto"/>
                        <w:bottom w:val="none" w:sz="0" w:space="0" w:color="auto"/>
                        <w:right w:val="none" w:sz="0" w:space="0" w:color="auto"/>
                      </w:divBdr>
                    </w:div>
                  </w:divsChild>
                </w:div>
                <w:div w:id="1685668146">
                  <w:marLeft w:val="0"/>
                  <w:marRight w:val="0"/>
                  <w:marTop w:val="0"/>
                  <w:marBottom w:val="0"/>
                  <w:divBdr>
                    <w:top w:val="none" w:sz="0" w:space="0" w:color="auto"/>
                    <w:left w:val="none" w:sz="0" w:space="0" w:color="auto"/>
                    <w:bottom w:val="none" w:sz="0" w:space="0" w:color="auto"/>
                    <w:right w:val="none" w:sz="0" w:space="0" w:color="auto"/>
                  </w:divBdr>
                  <w:divsChild>
                    <w:div w:id="1173229825">
                      <w:marLeft w:val="0"/>
                      <w:marRight w:val="0"/>
                      <w:marTop w:val="0"/>
                      <w:marBottom w:val="0"/>
                      <w:divBdr>
                        <w:top w:val="none" w:sz="0" w:space="0" w:color="auto"/>
                        <w:left w:val="none" w:sz="0" w:space="0" w:color="auto"/>
                        <w:bottom w:val="none" w:sz="0" w:space="0" w:color="auto"/>
                        <w:right w:val="none" w:sz="0" w:space="0" w:color="auto"/>
                      </w:divBdr>
                    </w:div>
                  </w:divsChild>
                </w:div>
                <w:div w:id="1688481225">
                  <w:marLeft w:val="0"/>
                  <w:marRight w:val="0"/>
                  <w:marTop w:val="0"/>
                  <w:marBottom w:val="0"/>
                  <w:divBdr>
                    <w:top w:val="none" w:sz="0" w:space="0" w:color="auto"/>
                    <w:left w:val="none" w:sz="0" w:space="0" w:color="auto"/>
                    <w:bottom w:val="none" w:sz="0" w:space="0" w:color="auto"/>
                    <w:right w:val="none" w:sz="0" w:space="0" w:color="auto"/>
                  </w:divBdr>
                  <w:divsChild>
                    <w:div w:id="521940611">
                      <w:marLeft w:val="0"/>
                      <w:marRight w:val="0"/>
                      <w:marTop w:val="0"/>
                      <w:marBottom w:val="0"/>
                      <w:divBdr>
                        <w:top w:val="none" w:sz="0" w:space="0" w:color="auto"/>
                        <w:left w:val="none" w:sz="0" w:space="0" w:color="auto"/>
                        <w:bottom w:val="none" w:sz="0" w:space="0" w:color="auto"/>
                        <w:right w:val="none" w:sz="0" w:space="0" w:color="auto"/>
                      </w:divBdr>
                    </w:div>
                  </w:divsChild>
                </w:div>
                <w:div w:id="1690060562">
                  <w:marLeft w:val="0"/>
                  <w:marRight w:val="0"/>
                  <w:marTop w:val="0"/>
                  <w:marBottom w:val="0"/>
                  <w:divBdr>
                    <w:top w:val="none" w:sz="0" w:space="0" w:color="auto"/>
                    <w:left w:val="none" w:sz="0" w:space="0" w:color="auto"/>
                    <w:bottom w:val="none" w:sz="0" w:space="0" w:color="auto"/>
                    <w:right w:val="none" w:sz="0" w:space="0" w:color="auto"/>
                  </w:divBdr>
                  <w:divsChild>
                    <w:div w:id="1584802324">
                      <w:marLeft w:val="0"/>
                      <w:marRight w:val="0"/>
                      <w:marTop w:val="0"/>
                      <w:marBottom w:val="0"/>
                      <w:divBdr>
                        <w:top w:val="none" w:sz="0" w:space="0" w:color="auto"/>
                        <w:left w:val="none" w:sz="0" w:space="0" w:color="auto"/>
                        <w:bottom w:val="none" w:sz="0" w:space="0" w:color="auto"/>
                        <w:right w:val="none" w:sz="0" w:space="0" w:color="auto"/>
                      </w:divBdr>
                    </w:div>
                  </w:divsChild>
                </w:div>
                <w:div w:id="1693267332">
                  <w:marLeft w:val="0"/>
                  <w:marRight w:val="0"/>
                  <w:marTop w:val="0"/>
                  <w:marBottom w:val="0"/>
                  <w:divBdr>
                    <w:top w:val="none" w:sz="0" w:space="0" w:color="auto"/>
                    <w:left w:val="none" w:sz="0" w:space="0" w:color="auto"/>
                    <w:bottom w:val="none" w:sz="0" w:space="0" w:color="auto"/>
                    <w:right w:val="none" w:sz="0" w:space="0" w:color="auto"/>
                  </w:divBdr>
                  <w:divsChild>
                    <w:div w:id="1972591912">
                      <w:marLeft w:val="0"/>
                      <w:marRight w:val="0"/>
                      <w:marTop w:val="0"/>
                      <w:marBottom w:val="0"/>
                      <w:divBdr>
                        <w:top w:val="none" w:sz="0" w:space="0" w:color="auto"/>
                        <w:left w:val="none" w:sz="0" w:space="0" w:color="auto"/>
                        <w:bottom w:val="none" w:sz="0" w:space="0" w:color="auto"/>
                        <w:right w:val="none" w:sz="0" w:space="0" w:color="auto"/>
                      </w:divBdr>
                    </w:div>
                  </w:divsChild>
                </w:div>
                <w:div w:id="1693337812">
                  <w:marLeft w:val="0"/>
                  <w:marRight w:val="0"/>
                  <w:marTop w:val="0"/>
                  <w:marBottom w:val="0"/>
                  <w:divBdr>
                    <w:top w:val="none" w:sz="0" w:space="0" w:color="auto"/>
                    <w:left w:val="none" w:sz="0" w:space="0" w:color="auto"/>
                    <w:bottom w:val="none" w:sz="0" w:space="0" w:color="auto"/>
                    <w:right w:val="none" w:sz="0" w:space="0" w:color="auto"/>
                  </w:divBdr>
                  <w:divsChild>
                    <w:div w:id="1551258142">
                      <w:marLeft w:val="0"/>
                      <w:marRight w:val="0"/>
                      <w:marTop w:val="0"/>
                      <w:marBottom w:val="0"/>
                      <w:divBdr>
                        <w:top w:val="none" w:sz="0" w:space="0" w:color="auto"/>
                        <w:left w:val="none" w:sz="0" w:space="0" w:color="auto"/>
                        <w:bottom w:val="none" w:sz="0" w:space="0" w:color="auto"/>
                        <w:right w:val="none" w:sz="0" w:space="0" w:color="auto"/>
                      </w:divBdr>
                    </w:div>
                  </w:divsChild>
                </w:div>
                <w:div w:id="1711110063">
                  <w:marLeft w:val="0"/>
                  <w:marRight w:val="0"/>
                  <w:marTop w:val="0"/>
                  <w:marBottom w:val="0"/>
                  <w:divBdr>
                    <w:top w:val="none" w:sz="0" w:space="0" w:color="auto"/>
                    <w:left w:val="none" w:sz="0" w:space="0" w:color="auto"/>
                    <w:bottom w:val="none" w:sz="0" w:space="0" w:color="auto"/>
                    <w:right w:val="none" w:sz="0" w:space="0" w:color="auto"/>
                  </w:divBdr>
                  <w:divsChild>
                    <w:div w:id="93788528">
                      <w:marLeft w:val="0"/>
                      <w:marRight w:val="0"/>
                      <w:marTop w:val="0"/>
                      <w:marBottom w:val="0"/>
                      <w:divBdr>
                        <w:top w:val="none" w:sz="0" w:space="0" w:color="auto"/>
                        <w:left w:val="none" w:sz="0" w:space="0" w:color="auto"/>
                        <w:bottom w:val="none" w:sz="0" w:space="0" w:color="auto"/>
                        <w:right w:val="none" w:sz="0" w:space="0" w:color="auto"/>
                      </w:divBdr>
                    </w:div>
                  </w:divsChild>
                </w:div>
                <w:div w:id="1716546227">
                  <w:marLeft w:val="0"/>
                  <w:marRight w:val="0"/>
                  <w:marTop w:val="0"/>
                  <w:marBottom w:val="0"/>
                  <w:divBdr>
                    <w:top w:val="none" w:sz="0" w:space="0" w:color="auto"/>
                    <w:left w:val="none" w:sz="0" w:space="0" w:color="auto"/>
                    <w:bottom w:val="none" w:sz="0" w:space="0" w:color="auto"/>
                    <w:right w:val="none" w:sz="0" w:space="0" w:color="auto"/>
                  </w:divBdr>
                  <w:divsChild>
                    <w:div w:id="318726714">
                      <w:marLeft w:val="0"/>
                      <w:marRight w:val="0"/>
                      <w:marTop w:val="0"/>
                      <w:marBottom w:val="0"/>
                      <w:divBdr>
                        <w:top w:val="none" w:sz="0" w:space="0" w:color="auto"/>
                        <w:left w:val="none" w:sz="0" w:space="0" w:color="auto"/>
                        <w:bottom w:val="none" w:sz="0" w:space="0" w:color="auto"/>
                        <w:right w:val="none" w:sz="0" w:space="0" w:color="auto"/>
                      </w:divBdr>
                    </w:div>
                  </w:divsChild>
                </w:div>
                <w:div w:id="1717050778">
                  <w:marLeft w:val="0"/>
                  <w:marRight w:val="0"/>
                  <w:marTop w:val="0"/>
                  <w:marBottom w:val="0"/>
                  <w:divBdr>
                    <w:top w:val="none" w:sz="0" w:space="0" w:color="auto"/>
                    <w:left w:val="none" w:sz="0" w:space="0" w:color="auto"/>
                    <w:bottom w:val="none" w:sz="0" w:space="0" w:color="auto"/>
                    <w:right w:val="none" w:sz="0" w:space="0" w:color="auto"/>
                  </w:divBdr>
                  <w:divsChild>
                    <w:div w:id="1433823362">
                      <w:marLeft w:val="0"/>
                      <w:marRight w:val="0"/>
                      <w:marTop w:val="0"/>
                      <w:marBottom w:val="0"/>
                      <w:divBdr>
                        <w:top w:val="none" w:sz="0" w:space="0" w:color="auto"/>
                        <w:left w:val="none" w:sz="0" w:space="0" w:color="auto"/>
                        <w:bottom w:val="none" w:sz="0" w:space="0" w:color="auto"/>
                        <w:right w:val="none" w:sz="0" w:space="0" w:color="auto"/>
                      </w:divBdr>
                    </w:div>
                  </w:divsChild>
                </w:div>
                <w:div w:id="1720857159">
                  <w:marLeft w:val="0"/>
                  <w:marRight w:val="0"/>
                  <w:marTop w:val="0"/>
                  <w:marBottom w:val="0"/>
                  <w:divBdr>
                    <w:top w:val="none" w:sz="0" w:space="0" w:color="auto"/>
                    <w:left w:val="none" w:sz="0" w:space="0" w:color="auto"/>
                    <w:bottom w:val="none" w:sz="0" w:space="0" w:color="auto"/>
                    <w:right w:val="none" w:sz="0" w:space="0" w:color="auto"/>
                  </w:divBdr>
                  <w:divsChild>
                    <w:div w:id="1582904363">
                      <w:marLeft w:val="0"/>
                      <w:marRight w:val="0"/>
                      <w:marTop w:val="0"/>
                      <w:marBottom w:val="0"/>
                      <w:divBdr>
                        <w:top w:val="none" w:sz="0" w:space="0" w:color="auto"/>
                        <w:left w:val="none" w:sz="0" w:space="0" w:color="auto"/>
                        <w:bottom w:val="none" w:sz="0" w:space="0" w:color="auto"/>
                        <w:right w:val="none" w:sz="0" w:space="0" w:color="auto"/>
                      </w:divBdr>
                    </w:div>
                  </w:divsChild>
                </w:div>
                <w:div w:id="1726299263">
                  <w:marLeft w:val="0"/>
                  <w:marRight w:val="0"/>
                  <w:marTop w:val="0"/>
                  <w:marBottom w:val="0"/>
                  <w:divBdr>
                    <w:top w:val="none" w:sz="0" w:space="0" w:color="auto"/>
                    <w:left w:val="none" w:sz="0" w:space="0" w:color="auto"/>
                    <w:bottom w:val="none" w:sz="0" w:space="0" w:color="auto"/>
                    <w:right w:val="none" w:sz="0" w:space="0" w:color="auto"/>
                  </w:divBdr>
                  <w:divsChild>
                    <w:div w:id="90779921">
                      <w:marLeft w:val="0"/>
                      <w:marRight w:val="0"/>
                      <w:marTop w:val="0"/>
                      <w:marBottom w:val="0"/>
                      <w:divBdr>
                        <w:top w:val="none" w:sz="0" w:space="0" w:color="auto"/>
                        <w:left w:val="none" w:sz="0" w:space="0" w:color="auto"/>
                        <w:bottom w:val="none" w:sz="0" w:space="0" w:color="auto"/>
                        <w:right w:val="none" w:sz="0" w:space="0" w:color="auto"/>
                      </w:divBdr>
                    </w:div>
                  </w:divsChild>
                </w:div>
                <w:div w:id="1738236885">
                  <w:marLeft w:val="0"/>
                  <w:marRight w:val="0"/>
                  <w:marTop w:val="0"/>
                  <w:marBottom w:val="0"/>
                  <w:divBdr>
                    <w:top w:val="none" w:sz="0" w:space="0" w:color="auto"/>
                    <w:left w:val="none" w:sz="0" w:space="0" w:color="auto"/>
                    <w:bottom w:val="none" w:sz="0" w:space="0" w:color="auto"/>
                    <w:right w:val="none" w:sz="0" w:space="0" w:color="auto"/>
                  </w:divBdr>
                  <w:divsChild>
                    <w:div w:id="1527059633">
                      <w:marLeft w:val="0"/>
                      <w:marRight w:val="0"/>
                      <w:marTop w:val="0"/>
                      <w:marBottom w:val="0"/>
                      <w:divBdr>
                        <w:top w:val="none" w:sz="0" w:space="0" w:color="auto"/>
                        <w:left w:val="none" w:sz="0" w:space="0" w:color="auto"/>
                        <w:bottom w:val="none" w:sz="0" w:space="0" w:color="auto"/>
                        <w:right w:val="none" w:sz="0" w:space="0" w:color="auto"/>
                      </w:divBdr>
                    </w:div>
                  </w:divsChild>
                </w:div>
                <w:div w:id="1762145230">
                  <w:marLeft w:val="0"/>
                  <w:marRight w:val="0"/>
                  <w:marTop w:val="0"/>
                  <w:marBottom w:val="0"/>
                  <w:divBdr>
                    <w:top w:val="none" w:sz="0" w:space="0" w:color="auto"/>
                    <w:left w:val="none" w:sz="0" w:space="0" w:color="auto"/>
                    <w:bottom w:val="none" w:sz="0" w:space="0" w:color="auto"/>
                    <w:right w:val="none" w:sz="0" w:space="0" w:color="auto"/>
                  </w:divBdr>
                  <w:divsChild>
                    <w:div w:id="1185946765">
                      <w:marLeft w:val="0"/>
                      <w:marRight w:val="0"/>
                      <w:marTop w:val="0"/>
                      <w:marBottom w:val="0"/>
                      <w:divBdr>
                        <w:top w:val="none" w:sz="0" w:space="0" w:color="auto"/>
                        <w:left w:val="none" w:sz="0" w:space="0" w:color="auto"/>
                        <w:bottom w:val="none" w:sz="0" w:space="0" w:color="auto"/>
                        <w:right w:val="none" w:sz="0" w:space="0" w:color="auto"/>
                      </w:divBdr>
                    </w:div>
                  </w:divsChild>
                </w:div>
                <w:div w:id="1764648736">
                  <w:marLeft w:val="0"/>
                  <w:marRight w:val="0"/>
                  <w:marTop w:val="0"/>
                  <w:marBottom w:val="0"/>
                  <w:divBdr>
                    <w:top w:val="none" w:sz="0" w:space="0" w:color="auto"/>
                    <w:left w:val="none" w:sz="0" w:space="0" w:color="auto"/>
                    <w:bottom w:val="none" w:sz="0" w:space="0" w:color="auto"/>
                    <w:right w:val="none" w:sz="0" w:space="0" w:color="auto"/>
                  </w:divBdr>
                  <w:divsChild>
                    <w:div w:id="1966809984">
                      <w:marLeft w:val="0"/>
                      <w:marRight w:val="0"/>
                      <w:marTop w:val="0"/>
                      <w:marBottom w:val="0"/>
                      <w:divBdr>
                        <w:top w:val="none" w:sz="0" w:space="0" w:color="auto"/>
                        <w:left w:val="none" w:sz="0" w:space="0" w:color="auto"/>
                        <w:bottom w:val="none" w:sz="0" w:space="0" w:color="auto"/>
                        <w:right w:val="none" w:sz="0" w:space="0" w:color="auto"/>
                      </w:divBdr>
                    </w:div>
                  </w:divsChild>
                </w:div>
                <w:div w:id="1770197189">
                  <w:marLeft w:val="0"/>
                  <w:marRight w:val="0"/>
                  <w:marTop w:val="0"/>
                  <w:marBottom w:val="0"/>
                  <w:divBdr>
                    <w:top w:val="none" w:sz="0" w:space="0" w:color="auto"/>
                    <w:left w:val="none" w:sz="0" w:space="0" w:color="auto"/>
                    <w:bottom w:val="none" w:sz="0" w:space="0" w:color="auto"/>
                    <w:right w:val="none" w:sz="0" w:space="0" w:color="auto"/>
                  </w:divBdr>
                  <w:divsChild>
                    <w:div w:id="1677344678">
                      <w:marLeft w:val="0"/>
                      <w:marRight w:val="0"/>
                      <w:marTop w:val="0"/>
                      <w:marBottom w:val="0"/>
                      <w:divBdr>
                        <w:top w:val="none" w:sz="0" w:space="0" w:color="auto"/>
                        <w:left w:val="none" w:sz="0" w:space="0" w:color="auto"/>
                        <w:bottom w:val="none" w:sz="0" w:space="0" w:color="auto"/>
                        <w:right w:val="none" w:sz="0" w:space="0" w:color="auto"/>
                      </w:divBdr>
                    </w:div>
                  </w:divsChild>
                </w:div>
                <w:div w:id="1774209839">
                  <w:marLeft w:val="0"/>
                  <w:marRight w:val="0"/>
                  <w:marTop w:val="0"/>
                  <w:marBottom w:val="0"/>
                  <w:divBdr>
                    <w:top w:val="none" w:sz="0" w:space="0" w:color="auto"/>
                    <w:left w:val="none" w:sz="0" w:space="0" w:color="auto"/>
                    <w:bottom w:val="none" w:sz="0" w:space="0" w:color="auto"/>
                    <w:right w:val="none" w:sz="0" w:space="0" w:color="auto"/>
                  </w:divBdr>
                  <w:divsChild>
                    <w:div w:id="767387391">
                      <w:marLeft w:val="0"/>
                      <w:marRight w:val="0"/>
                      <w:marTop w:val="0"/>
                      <w:marBottom w:val="0"/>
                      <w:divBdr>
                        <w:top w:val="none" w:sz="0" w:space="0" w:color="auto"/>
                        <w:left w:val="none" w:sz="0" w:space="0" w:color="auto"/>
                        <w:bottom w:val="none" w:sz="0" w:space="0" w:color="auto"/>
                        <w:right w:val="none" w:sz="0" w:space="0" w:color="auto"/>
                      </w:divBdr>
                    </w:div>
                  </w:divsChild>
                </w:div>
                <w:div w:id="1807972463">
                  <w:marLeft w:val="0"/>
                  <w:marRight w:val="0"/>
                  <w:marTop w:val="0"/>
                  <w:marBottom w:val="0"/>
                  <w:divBdr>
                    <w:top w:val="none" w:sz="0" w:space="0" w:color="auto"/>
                    <w:left w:val="none" w:sz="0" w:space="0" w:color="auto"/>
                    <w:bottom w:val="none" w:sz="0" w:space="0" w:color="auto"/>
                    <w:right w:val="none" w:sz="0" w:space="0" w:color="auto"/>
                  </w:divBdr>
                  <w:divsChild>
                    <w:div w:id="1665860044">
                      <w:marLeft w:val="0"/>
                      <w:marRight w:val="0"/>
                      <w:marTop w:val="0"/>
                      <w:marBottom w:val="0"/>
                      <w:divBdr>
                        <w:top w:val="none" w:sz="0" w:space="0" w:color="auto"/>
                        <w:left w:val="none" w:sz="0" w:space="0" w:color="auto"/>
                        <w:bottom w:val="none" w:sz="0" w:space="0" w:color="auto"/>
                        <w:right w:val="none" w:sz="0" w:space="0" w:color="auto"/>
                      </w:divBdr>
                    </w:div>
                  </w:divsChild>
                </w:div>
                <w:div w:id="1814758647">
                  <w:marLeft w:val="0"/>
                  <w:marRight w:val="0"/>
                  <w:marTop w:val="0"/>
                  <w:marBottom w:val="0"/>
                  <w:divBdr>
                    <w:top w:val="none" w:sz="0" w:space="0" w:color="auto"/>
                    <w:left w:val="none" w:sz="0" w:space="0" w:color="auto"/>
                    <w:bottom w:val="none" w:sz="0" w:space="0" w:color="auto"/>
                    <w:right w:val="none" w:sz="0" w:space="0" w:color="auto"/>
                  </w:divBdr>
                  <w:divsChild>
                    <w:div w:id="1066878493">
                      <w:marLeft w:val="0"/>
                      <w:marRight w:val="0"/>
                      <w:marTop w:val="0"/>
                      <w:marBottom w:val="0"/>
                      <w:divBdr>
                        <w:top w:val="none" w:sz="0" w:space="0" w:color="auto"/>
                        <w:left w:val="none" w:sz="0" w:space="0" w:color="auto"/>
                        <w:bottom w:val="none" w:sz="0" w:space="0" w:color="auto"/>
                        <w:right w:val="none" w:sz="0" w:space="0" w:color="auto"/>
                      </w:divBdr>
                    </w:div>
                  </w:divsChild>
                </w:div>
                <w:div w:id="1835409205">
                  <w:marLeft w:val="0"/>
                  <w:marRight w:val="0"/>
                  <w:marTop w:val="0"/>
                  <w:marBottom w:val="0"/>
                  <w:divBdr>
                    <w:top w:val="none" w:sz="0" w:space="0" w:color="auto"/>
                    <w:left w:val="none" w:sz="0" w:space="0" w:color="auto"/>
                    <w:bottom w:val="none" w:sz="0" w:space="0" w:color="auto"/>
                    <w:right w:val="none" w:sz="0" w:space="0" w:color="auto"/>
                  </w:divBdr>
                  <w:divsChild>
                    <w:div w:id="1901400081">
                      <w:marLeft w:val="0"/>
                      <w:marRight w:val="0"/>
                      <w:marTop w:val="0"/>
                      <w:marBottom w:val="0"/>
                      <w:divBdr>
                        <w:top w:val="none" w:sz="0" w:space="0" w:color="auto"/>
                        <w:left w:val="none" w:sz="0" w:space="0" w:color="auto"/>
                        <w:bottom w:val="none" w:sz="0" w:space="0" w:color="auto"/>
                        <w:right w:val="none" w:sz="0" w:space="0" w:color="auto"/>
                      </w:divBdr>
                    </w:div>
                  </w:divsChild>
                </w:div>
                <w:div w:id="1840193152">
                  <w:marLeft w:val="0"/>
                  <w:marRight w:val="0"/>
                  <w:marTop w:val="0"/>
                  <w:marBottom w:val="0"/>
                  <w:divBdr>
                    <w:top w:val="none" w:sz="0" w:space="0" w:color="auto"/>
                    <w:left w:val="none" w:sz="0" w:space="0" w:color="auto"/>
                    <w:bottom w:val="none" w:sz="0" w:space="0" w:color="auto"/>
                    <w:right w:val="none" w:sz="0" w:space="0" w:color="auto"/>
                  </w:divBdr>
                  <w:divsChild>
                    <w:div w:id="89593787">
                      <w:marLeft w:val="0"/>
                      <w:marRight w:val="0"/>
                      <w:marTop w:val="0"/>
                      <w:marBottom w:val="0"/>
                      <w:divBdr>
                        <w:top w:val="none" w:sz="0" w:space="0" w:color="auto"/>
                        <w:left w:val="none" w:sz="0" w:space="0" w:color="auto"/>
                        <w:bottom w:val="none" w:sz="0" w:space="0" w:color="auto"/>
                        <w:right w:val="none" w:sz="0" w:space="0" w:color="auto"/>
                      </w:divBdr>
                    </w:div>
                  </w:divsChild>
                </w:div>
                <w:div w:id="1845166498">
                  <w:marLeft w:val="0"/>
                  <w:marRight w:val="0"/>
                  <w:marTop w:val="0"/>
                  <w:marBottom w:val="0"/>
                  <w:divBdr>
                    <w:top w:val="none" w:sz="0" w:space="0" w:color="auto"/>
                    <w:left w:val="none" w:sz="0" w:space="0" w:color="auto"/>
                    <w:bottom w:val="none" w:sz="0" w:space="0" w:color="auto"/>
                    <w:right w:val="none" w:sz="0" w:space="0" w:color="auto"/>
                  </w:divBdr>
                  <w:divsChild>
                    <w:div w:id="920721683">
                      <w:marLeft w:val="0"/>
                      <w:marRight w:val="0"/>
                      <w:marTop w:val="0"/>
                      <w:marBottom w:val="0"/>
                      <w:divBdr>
                        <w:top w:val="none" w:sz="0" w:space="0" w:color="auto"/>
                        <w:left w:val="none" w:sz="0" w:space="0" w:color="auto"/>
                        <w:bottom w:val="none" w:sz="0" w:space="0" w:color="auto"/>
                        <w:right w:val="none" w:sz="0" w:space="0" w:color="auto"/>
                      </w:divBdr>
                    </w:div>
                  </w:divsChild>
                </w:div>
                <w:div w:id="1852256208">
                  <w:marLeft w:val="0"/>
                  <w:marRight w:val="0"/>
                  <w:marTop w:val="0"/>
                  <w:marBottom w:val="0"/>
                  <w:divBdr>
                    <w:top w:val="none" w:sz="0" w:space="0" w:color="auto"/>
                    <w:left w:val="none" w:sz="0" w:space="0" w:color="auto"/>
                    <w:bottom w:val="none" w:sz="0" w:space="0" w:color="auto"/>
                    <w:right w:val="none" w:sz="0" w:space="0" w:color="auto"/>
                  </w:divBdr>
                  <w:divsChild>
                    <w:div w:id="93210271">
                      <w:marLeft w:val="0"/>
                      <w:marRight w:val="0"/>
                      <w:marTop w:val="0"/>
                      <w:marBottom w:val="0"/>
                      <w:divBdr>
                        <w:top w:val="none" w:sz="0" w:space="0" w:color="auto"/>
                        <w:left w:val="none" w:sz="0" w:space="0" w:color="auto"/>
                        <w:bottom w:val="none" w:sz="0" w:space="0" w:color="auto"/>
                        <w:right w:val="none" w:sz="0" w:space="0" w:color="auto"/>
                      </w:divBdr>
                    </w:div>
                  </w:divsChild>
                </w:div>
                <w:div w:id="1855223113">
                  <w:marLeft w:val="0"/>
                  <w:marRight w:val="0"/>
                  <w:marTop w:val="0"/>
                  <w:marBottom w:val="0"/>
                  <w:divBdr>
                    <w:top w:val="none" w:sz="0" w:space="0" w:color="auto"/>
                    <w:left w:val="none" w:sz="0" w:space="0" w:color="auto"/>
                    <w:bottom w:val="none" w:sz="0" w:space="0" w:color="auto"/>
                    <w:right w:val="none" w:sz="0" w:space="0" w:color="auto"/>
                  </w:divBdr>
                  <w:divsChild>
                    <w:div w:id="141242861">
                      <w:marLeft w:val="0"/>
                      <w:marRight w:val="0"/>
                      <w:marTop w:val="0"/>
                      <w:marBottom w:val="0"/>
                      <w:divBdr>
                        <w:top w:val="none" w:sz="0" w:space="0" w:color="auto"/>
                        <w:left w:val="none" w:sz="0" w:space="0" w:color="auto"/>
                        <w:bottom w:val="none" w:sz="0" w:space="0" w:color="auto"/>
                        <w:right w:val="none" w:sz="0" w:space="0" w:color="auto"/>
                      </w:divBdr>
                    </w:div>
                  </w:divsChild>
                </w:div>
                <w:div w:id="1876891633">
                  <w:marLeft w:val="0"/>
                  <w:marRight w:val="0"/>
                  <w:marTop w:val="0"/>
                  <w:marBottom w:val="0"/>
                  <w:divBdr>
                    <w:top w:val="none" w:sz="0" w:space="0" w:color="auto"/>
                    <w:left w:val="none" w:sz="0" w:space="0" w:color="auto"/>
                    <w:bottom w:val="none" w:sz="0" w:space="0" w:color="auto"/>
                    <w:right w:val="none" w:sz="0" w:space="0" w:color="auto"/>
                  </w:divBdr>
                  <w:divsChild>
                    <w:div w:id="411122692">
                      <w:marLeft w:val="0"/>
                      <w:marRight w:val="0"/>
                      <w:marTop w:val="0"/>
                      <w:marBottom w:val="0"/>
                      <w:divBdr>
                        <w:top w:val="none" w:sz="0" w:space="0" w:color="auto"/>
                        <w:left w:val="none" w:sz="0" w:space="0" w:color="auto"/>
                        <w:bottom w:val="none" w:sz="0" w:space="0" w:color="auto"/>
                        <w:right w:val="none" w:sz="0" w:space="0" w:color="auto"/>
                      </w:divBdr>
                    </w:div>
                  </w:divsChild>
                </w:div>
                <w:div w:id="1910993304">
                  <w:marLeft w:val="0"/>
                  <w:marRight w:val="0"/>
                  <w:marTop w:val="0"/>
                  <w:marBottom w:val="0"/>
                  <w:divBdr>
                    <w:top w:val="none" w:sz="0" w:space="0" w:color="auto"/>
                    <w:left w:val="none" w:sz="0" w:space="0" w:color="auto"/>
                    <w:bottom w:val="none" w:sz="0" w:space="0" w:color="auto"/>
                    <w:right w:val="none" w:sz="0" w:space="0" w:color="auto"/>
                  </w:divBdr>
                  <w:divsChild>
                    <w:div w:id="2098095271">
                      <w:marLeft w:val="0"/>
                      <w:marRight w:val="0"/>
                      <w:marTop w:val="0"/>
                      <w:marBottom w:val="0"/>
                      <w:divBdr>
                        <w:top w:val="none" w:sz="0" w:space="0" w:color="auto"/>
                        <w:left w:val="none" w:sz="0" w:space="0" w:color="auto"/>
                        <w:bottom w:val="none" w:sz="0" w:space="0" w:color="auto"/>
                        <w:right w:val="none" w:sz="0" w:space="0" w:color="auto"/>
                      </w:divBdr>
                    </w:div>
                  </w:divsChild>
                </w:div>
                <w:div w:id="1912689697">
                  <w:marLeft w:val="0"/>
                  <w:marRight w:val="0"/>
                  <w:marTop w:val="0"/>
                  <w:marBottom w:val="0"/>
                  <w:divBdr>
                    <w:top w:val="none" w:sz="0" w:space="0" w:color="auto"/>
                    <w:left w:val="none" w:sz="0" w:space="0" w:color="auto"/>
                    <w:bottom w:val="none" w:sz="0" w:space="0" w:color="auto"/>
                    <w:right w:val="none" w:sz="0" w:space="0" w:color="auto"/>
                  </w:divBdr>
                  <w:divsChild>
                    <w:div w:id="1296989302">
                      <w:marLeft w:val="0"/>
                      <w:marRight w:val="0"/>
                      <w:marTop w:val="0"/>
                      <w:marBottom w:val="0"/>
                      <w:divBdr>
                        <w:top w:val="none" w:sz="0" w:space="0" w:color="auto"/>
                        <w:left w:val="none" w:sz="0" w:space="0" w:color="auto"/>
                        <w:bottom w:val="none" w:sz="0" w:space="0" w:color="auto"/>
                        <w:right w:val="none" w:sz="0" w:space="0" w:color="auto"/>
                      </w:divBdr>
                    </w:div>
                  </w:divsChild>
                </w:div>
                <w:div w:id="1915046497">
                  <w:marLeft w:val="0"/>
                  <w:marRight w:val="0"/>
                  <w:marTop w:val="0"/>
                  <w:marBottom w:val="0"/>
                  <w:divBdr>
                    <w:top w:val="none" w:sz="0" w:space="0" w:color="auto"/>
                    <w:left w:val="none" w:sz="0" w:space="0" w:color="auto"/>
                    <w:bottom w:val="none" w:sz="0" w:space="0" w:color="auto"/>
                    <w:right w:val="none" w:sz="0" w:space="0" w:color="auto"/>
                  </w:divBdr>
                  <w:divsChild>
                    <w:div w:id="1570188761">
                      <w:marLeft w:val="0"/>
                      <w:marRight w:val="0"/>
                      <w:marTop w:val="0"/>
                      <w:marBottom w:val="0"/>
                      <w:divBdr>
                        <w:top w:val="none" w:sz="0" w:space="0" w:color="auto"/>
                        <w:left w:val="none" w:sz="0" w:space="0" w:color="auto"/>
                        <w:bottom w:val="none" w:sz="0" w:space="0" w:color="auto"/>
                        <w:right w:val="none" w:sz="0" w:space="0" w:color="auto"/>
                      </w:divBdr>
                    </w:div>
                  </w:divsChild>
                </w:div>
                <w:div w:id="1927036790">
                  <w:marLeft w:val="0"/>
                  <w:marRight w:val="0"/>
                  <w:marTop w:val="0"/>
                  <w:marBottom w:val="0"/>
                  <w:divBdr>
                    <w:top w:val="none" w:sz="0" w:space="0" w:color="auto"/>
                    <w:left w:val="none" w:sz="0" w:space="0" w:color="auto"/>
                    <w:bottom w:val="none" w:sz="0" w:space="0" w:color="auto"/>
                    <w:right w:val="none" w:sz="0" w:space="0" w:color="auto"/>
                  </w:divBdr>
                  <w:divsChild>
                    <w:div w:id="595794492">
                      <w:marLeft w:val="0"/>
                      <w:marRight w:val="0"/>
                      <w:marTop w:val="0"/>
                      <w:marBottom w:val="0"/>
                      <w:divBdr>
                        <w:top w:val="none" w:sz="0" w:space="0" w:color="auto"/>
                        <w:left w:val="none" w:sz="0" w:space="0" w:color="auto"/>
                        <w:bottom w:val="none" w:sz="0" w:space="0" w:color="auto"/>
                        <w:right w:val="none" w:sz="0" w:space="0" w:color="auto"/>
                      </w:divBdr>
                    </w:div>
                  </w:divsChild>
                </w:div>
                <w:div w:id="1935437398">
                  <w:marLeft w:val="0"/>
                  <w:marRight w:val="0"/>
                  <w:marTop w:val="0"/>
                  <w:marBottom w:val="0"/>
                  <w:divBdr>
                    <w:top w:val="none" w:sz="0" w:space="0" w:color="auto"/>
                    <w:left w:val="none" w:sz="0" w:space="0" w:color="auto"/>
                    <w:bottom w:val="none" w:sz="0" w:space="0" w:color="auto"/>
                    <w:right w:val="none" w:sz="0" w:space="0" w:color="auto"/>
                  </w:divBdr>
                  <w:divsChild>
                    <w:div w:id="753475232">
                      <w:marLeft w:val="0"/>
                      <w:marRight w:val="0"/>
                      <w:marTop w:val="0"/>
                      <w:marBottom w:val="0"/>
                      <w:divBdr>
                        <w:top w:val="none" w:sz="0" w:space="0" w:color="auto"/>
                        <w:left w:val="none" w:sz="0" w:space="0" w:color="auto"/>
                        <w:bottom w:val="none" w:sz="0" w:space="0" w:color="auto"/>
                        <w:right w:val="none" w:sz="0" w:space="0" w:color="auto"/>
                      </w:divBdr>
                    </w:div>
                  </w:divsChild>
                </w:div>
                <w:div w:id="1959020019">
                  <w:marLeft w:val="0"/>
                  <w:marRight w:val="0"/>
                  <w:marTop w:val="0"/>
                  <w:marBottom w:val="0"/>
                  <w:divBdr>
                    <w:top w:val="none" w:sz="0" w:space="0" w:color="auto"/>
                    <w:left w:val="none" w:sz="0" w:space="0" w:color="auto"/>
                    <w:bottom w:val="none" w:sz="0" w:space="0" w:color="auto"/>
                    <w:right w:val="none" w:sz="0" w:space="0" w:color="auto"/>
                  </w:divBdr>
                  <w:divsChild>
                    <w:div w:id="361438173">
                      <w:marLeft w:val="0"/>
                      <w:marRight w:val="0"/>
                      <w:marTop w:val="0"/>
                      <w:marBottom w:val="0"/>
                      <w:divBdr>
                        <w:top w:val="none" w:sz="0" w:space="0" w:color="auto"/>
                        <w:left w:val="none" w:sz="0" w:space="0" w:color="auto"/>
                        <w:bottom w:val="none" w:sz="0" w:space="0" w:color="auto"/>
                        <w:right w:val="none" w:sz="0" w:space="0" w:color="auto"/>
                      </w:divBdr>
                    </w:div>
                  </w:divsChild>
                </w:div>
                <w:div w:id="1962806936">
                  <w:marLeft w:val="0"/>
                  <w:marRight w:val="0"/>
                  <w:marTop w:val="0"/>
                  <w:marBottom w:val="0"/>
                  <w:divBdr>
                    <w:top w:val="none" w:sz="0" w:space="0" w:color="auto"/>
                    <w:left w:val="none" w:sz="0" w:space="0" w:color="auto"/>
                    <w:bottom w:val="none" w:sz="0" w:space="0" w:color="auto"/>
                    <w:right w:val="none" w:sz="0" w:space="0" w:color="auto"/>
                  </w:divBdr>
                  <w:divsChild>
                    <w:div w:id="1466507960">
                      <w:marLeft w:val="0"/>
                      <w:marRight w:val="0"/>
                      <w:marTop w:val="0"/>
                      <w:marBottom w:val="0"/>
                      <w:divBdr>
                        <w:top w:val="none" w:sz="0" w:space="0" w:color="auto"/>
                        <w:left w:val="none" w:sz="0" w:space="0" w:color="auto"/>
                        <w:bottom w:val="none" w:sz="0" w:space="0" w:color="auto"/>
                        <w:right w:val="none" w:sz="0" w:space="0" w:color="auto"/>
                      </w:divBdr>
                    </w:div>
                  </w:divsChild>
                </w:div>
                <w:div w:id="1977299140">
                  <w:marLeft w:val="0"/>
                  <w:marRight w:val="0"/>
                  <w:marTop w:val="0"/>
                  <w:marBottom w:val="0"/>
                  <w:divBdr>
                    <w:top w:val="none" w:sz="0" w:space="0" w:color="auto"/>
                    <w:left w:val="none" w:sz="0" w:space="0" w:color="auto"/>
                    <w:bottom w:val="none" w:sz="0" w:space="0" w:color="auto"/>
                    <w:right w:val="none" w:sz="0" w:space="0" w:color="auto"/>
                  </w:divBdr>
                  <w:divsChild>
                    <w:div w:id="1986742357">
                      <w:marLeft w:val="0"/>
                      <w:marRight w:val="0"/>
                      <w:marTop w:val="0"/>
                      <w:marBottom w:val="0"/>
                      <w:divBdr>
                        <w:top w:val="none" w:sz="0" w:space="0" w:color="auto"/>
                        <w:left w:val="none" w:sz="0" w:space="0" w:color="auto"/>
                        <w:bottom w:val="none" w:sz="0" w:space="0" w:color="auto"/>
                        <w:right w:val="none" w:sz="0" w:space="0" w:color="auto"/>
                      </w:divBdr>
                    </w:div>
                  </w:divsChild>
                </w:div>
                <w:div w:id="1993286942">
                  <w:marLeft w:val="0"/>
                  <w:marRight w:val="0"/>
                  <w:marTop w:val="0"/>
                  <w:marBottom w:val="0"/>
                  <w:divBdr>
                    <w:top w:val="none" w:sz="0" w:space="0" w:color="auto"/>
                    <w:left w:val="none" w:sz="0" w:space="0" w:color="auto"/>
                    <w:bottom w:val="none" w:sz="0" w:space="0" w:color="auto"/>
                    <w:right w:val="none" w:sz="0" w:space="0" w:color="auto"/>
                  </w:divBdr>
                  <w:divsChild>
                    <w:div w:id="458307157">
                      <w:marLeft w:val="0"/>
                      <w:marRight w:val="0"/>
                      <w:marTop w:val="0"/>
                      <w:marBottom w:val="0"/>
                      <w:divBdr>
                        <w:top w:val="none" w:sz="0" w:space="0" w:color="auto"/>
                        <w:left w:val="none" w:sz="0" w:space="0" w:color="auto"/>
                        <w:bottom w:val="none" w:sz="0" w:space="0" w:color="auto"/>
                        <w:right w:val="none" w:sz="0" w:space="0" w:color="auto"/>
                      </w:divBdr>
                    </w:div>
                  </w:divsChild>
                </w:div>
                <w:div w:id="2004702642">
                  <w:marLeft w:val="0"/>
                  <w:marRight w:val="0"/>
                  <w:marTop w:val="0"/>
                  <w:marBottom w:val="0"/>
                  <w:divBdr>
                    <w:top w:val="none" w:sz="0" w:space="0" w:color="auto"/>
                    <w:left w:val="none" w:sz="0" w:space="0" w:color="auto"/>
                    <w:bottom w:val="none" w:sz="0" w:space="0" w:color="auto"/>
                    <w:right w:val="none" w:sz="0" w:space="0" w:color="auto"/>
                  </w:divBdr>
                  <w:divsChild>
                    <w:div w:id="303193611">
                      <w:marLeft w:val="0"/>
                      <w:marRight w:val="0"/>
                      <w:marTop w:val="0"/>
                      <w:marBottom w:val="0"/>
                      <w:divBdr>
                        <w:top w:val="none" w:sz="0" w:space="0" w:color="auto"/>
                        <w:left w:val="none" w:sz="0" w:space="0" w:color="auto"/>
                        <w:bottom w:val="none" w:sz="0" w:space="0" w:color="auto"/>
                        <w:right w:val="none" w:sz="0" w:space="0" w:color="auto"/>
                      </w:divBdr>
                    </w:div>
                  </w:divsChild>
                </w:div>
                <w:div w:id="2010207278">
                  <w:marLeft w:val="0"/>
                  <w:marRight w:val="0"/>
                  <w:marTop w:val="0"/>
                  <w:marBottom w:val="0"/>
                  <w:divBdr>
                    <w:top w:val="none" w:sz="0" w:space="0" w:color="auto"/>
                    <w:left w:val="none" w:sz="0" w:space="0" w:color="auto"/>
                    <w:bottom w:val="none" w:sz="0" w:space="0" w:color="auto"/>
                    <w:right w:val="none" w:sz="0" w:space="0" w:color="auto"/>
                  </w:divBdr>
                  <w:divsChild>
                    <w:div w:id="1688680895">
                      <w:marLeft w:val="0"/>
                      <w:marRight w:val="0"/>
                      <w:marTop w:val="0"/>
                      <w:marBottom w:val="0"/>
                      <w:divBdr>
                        <w:top w:val="none" w:sz="0" w:space="0" w:color="auto"/>
                        <w:left w:val="none" w:sz="0" w:space="0" w:color="auto"/>
                        <w:bottom w:val="none" w:sz="0" w:space="0" w:color="auto"/>
                        <w:right w:val="none" w:sz="0" w:space="0" w:color="auto"/>
                      </w:divBdr>
                    </w:div>
                  </w:divsChild>
                </w:div>
                <w:div w:id="2040232993">
                  <w:marLeft w:val="0"/>
                  <w:marRight w:val="0"/>
                  <w:marTop w:val="0"/>
                  <w:marBottom w:val="0"/>
                  <w:divBdr>
                    <w:top w:val="none" w:sz="0" w:space="0" w:color="auto"/>
                    <w:left w:val="none" w:sz="0" w:space="0" w:color="auto"/>
                    <w:bottom w:val="none" w:sz="0" w:space="0" w:color="auto"/>
                    <w:right w:val="none" w:sz="0" w:space="0" w:color="auto"/>
                  </w:divBdr>
                  <w:divsChild>
                    <w:div w:id="1008094517">
                      <w:marLeft w:val="0"/>
                      <w:marRight w:val="0"/>
                      <w:marTop w:val="0"/>
                      <w:marBottom w:val="0"/>
                      <w:divBdr>
                        <w:top w:val="none" w:sz="0" w:space="0" w:color="auto"/>
                        <w:left w:val="none" w:sz="0" w:space="0" w:color="auto"/>
                        <w:bottom w:val="none" w:sz="0" w:space="0" w:color="auto"/>
                        <w:right w:val="none" w:sz="0" w:space="0" w:color="auto"/>
                      </w:divBdr>
                    </w:div>
                  </w:divsChild>
                </w:div>
                <w:div w:id="2065566762">
                  <w:marLeft w:val="0"/>
                  <w:marRight w:val="0"/>
                  <w:marTop w:val="0"/>
                  <w:marBottom w:val="0"/>
                  <w:divBdr>
                    <w:top w:val="none" w:sz="0" w:space="0" w:color="auto"/>
                    <w:left w:val="none" w:sz="0" w:space="0" w:color="auto"/>
                    <w:bottom w:val="none" w:sz="0" w:space="0" w:color="auto"/>
                    <w:right w:val="none" w:sz="0" w:space="0" w:color="auto"/>
                  </w:divBdr>
                  <w:divsChild>
                    <w:div w:id="1987590725">
                      <w:marLeft w:val="0"/>
                      <w:marRight w:val="0"/>
                      <w:marTop w:val="0"/>
                      <w:marBottom w:val="0"/>
                      <w:divBdr>
                        <w:top w:val="none" w:sz="0" w:space="0" w:color="auto"/>
                        <w:left w:val="none" w:sz="0" w:space="0" w:color="auto"/>
                        <w:bottom w:val="none" w:sz="0" w:space="0" w:color="auto"/>
                        <w:right w:val="none" w:sz="0" w:space="0" w:color="auto"/>
                      </w:divBdr>
                    </w:div>
                  </w:divsChild>
                </w:div>
                <w:div w:id="2065908797">
                  <w:marLeft w:val="0"/>
                  <w:marRight w:val="0"/>
                  <w:marTop w:val="0"/>
                  <w:marBottom w:val="0"/>
                  <w:divBdr>
                    <w:top w:val="none" w:sz="0" w:space="0" w:color="auto"/>
                    <w:left w:val="none" w:sz="0" w:space="0" w:color="auto"/>
                    <w:bottom w:val="none" w:sz="0" w:space="0" w:color="auto"/>
                    <w:right w:val="none" w:sz="0" w:space="0" w:color="auto"/>
                  </w:divBdr>
                  <w:divsChild>
                    <w:div w:id="1030305936">
                      <w:marLeft w:val="0"/>
                      <w:marRight w:val="0"/>
                      <w:marTop w:val="0"/>
                      <w:marBottom w:val="0"/>
                      <w:divBdr>
                        <w:top w:val="none" w:sz="0" w:space="0" w:color="auto"/>
                        <w:left w:val="none" w:sz="0" w:space="0" w:color="auto"/>
                        <w:bottom w:val="none" w:sz="0" w:space="0" w:color="auto"/>
                        <w:right w:val="none" w:sz="0" w:space="0" w:color="auto"/>
                      </w:divBdr>
                    </w:div>
                  </w:divsChild>
                </w:div>
                <w:div w:id="2099448591">
                  <w:marLeft w:val="0"/>
                  <w:marRight w:val="0"/>
                  <w:marTop w:val="0"/>
                  <w:marBottom w:val="0"/>
                  <w:divBdr>
                    <w:top w:val="none" w:sz="0" w:space="0" w:color="auto"/>
                    <w:left w:val="none" w:sz="0" w:space="0" w:color="auto"/>
                    <w:bottom w:val="none" w:sz="0" w:space="0" w:color="auto"/>
                    <w:right w:val="none" w:sz="0" w:space="0" w:color="auto"/>
                  </w:divBdr>
                  <w:divsChild>
                    <w:div w:id="527183989">
                      <w:marLeft w:val="0"/>
                      <w:marRight w:val="0"/>
                      <w:marTop w:val="0"/>
                      <w:marBottom w:val="0"/>
                      <w:divBdr>
                        <w:top w:val="none" w:sz="0" w:space="0" w:color="auto"/>
                        <w:left w:val="none" w:sz="0" w:space="0" w:color="auto"/>
                        <w:bottom w:val="none" w:sz="0" w:space="0" w:color="auto"/>
                        <w:right w:val="none" w:sz="0" w:space="0" w:color="auto"/>
                      </w:divBdr>
                    </w:div>
                  </w:divsChild>
                </w:div>
                <w:div w:id="2107116976">
                  <w:marLeft w:val="0"/>
                  <w:marRight w:val="0"/>
                  <w:marTop w:val="0"/>
                  <w:marBottom w:val="0"/>
                  <w:divBdr>
                    <w:top w:val="none" w:sz="0" w:space="0" w:color="auto"/>
                    <w:left w:val="none" w:sz="0" w:space="0" w:color="auto"/>
                    <w:bottom w:val="none" w:sz="0" w:space="0" w:color="auto"/>
                    <w:right w:val="none" w:sz="0" w:space="0" w:color="auto"/>
                  </w:divBdr>
                  <w:divsChild>
                    <w:div w:id="650410292">
                      <w:marLeft w:val="0"/>
                      <w:marRight w:val="0"/>
                      <w:marTop w:val="0"/>
                      <w:marBottom w:val="0"/>
                      <w:divBdr>
                        <w:top w:val="none" w:sz="0" w:space="0" w:color="auto"/>
                        <w:left w:val="none" w:sz="0" w:space="0" w:color="auto"/>
                        <w:bottom w:val="none" w:sz="0" w:space="0" w:color="auto"/>
                        <w:right w:val="none" w:sz="0" w:space="0" w:color="auto"/>
                      </w:divBdr>
                    </w:div>
                  </w:divsChild>
                </w:div>
                <w:div w:id="2111004432">
                  <w:marLeft w:val="0"/>
                  <w:marRight w:val="0"/>
                  <w:marTop w:val="0"/>
                  <w:marBottom w:val="0"/>
                  <w:divBdr>
                    <w:top w:val="none" w:sz="0" w:space="0" w:color="auto"/>
                    <w:left w:val="none" w:sz="0" w:space="0" w:color="auto"/>
                    <w:bottom w:val="none" w:sz="0" w:space="0" w:color="auto"/>
                    <w:right w:val="none" w:sz="0" w:space="0" w:color="auto"/>
                  </w:divBdr>
                  <w:divsChild>
                    <w:div w:id="634606047">
                      <w:marLeft w:val="0"/>
                      <w:marRight w:val="0"/>
                      <w:marTop w:val="0"/>
                      <w:marBottom w:val="0"/>
                      <w:divBdr>
                        <w:top w:val="none" w:sz="0" w:space="0" w:color="auto"/>
                        <w:left w:val="none" w:sz="0" w:space="0" w:color="auto"/>
                        <w:bottom w:val="none" w:sz="0" w:space="0" w:color="auto"/>
                        <w:right w:val="none" w:sz="0" w:space="0" w:color="auto"/>
                      </w:divBdr>
                    </w:div>
                  </w:divsChild>
                </w:div>
                <w:div w:id="2112777939">
                  <w:marLeft w:val="0"/>
                  <w:marRight w:val="0"/>
                  <w:marTop w:val="0"/>
                  <w:marBottom w:val="0"/>
                  <w:divBdr>
                    <w:top w:val="none" w:sz="0" w:space="0" w:color="auto"/>
                    <w:left w:val="none" w:sz="0" w:space="0" w:color="auto"/>
                    <w:bottom w:val="none" w:sz="0" w:space="0" w:color="auto"/>
                    <w:right w:val="none" w:sz="0" w:space="0" w:color="auto"/>
                  </w:divBdr>
                  <w:divsChild>
                    <w:div w:id="1499955022">
                      <w:marLeft w:val="0"/>
                      <w:marRight w:val="0"/>
                      <w:marTop w:val="0"/>
                      <w:marBottom w:val="0"/>
                      <w:divBdr>
                        <w:top w:val="none" w:sz="0" w:space="0" w:color="auto"/>
                        <w:left w:val="none" w:sz="0" w:space="0" w:color="auto"/>
                        <w:bottom w:val="none" w:sz="0" w:space="0" w:color="auto"/>
                        <w:right w:val="none" w:sz="0" w:space="0" w:color="auto"/>
                      </w:divBdr>
                    </w:div>
                  </w:divsChild>
                </w:div>
                <w:div w:id="2127921076">
                  <w:marLeft w:val="0"/>
                  <w:marRight w:val="0"/>
                  <w:marTop w:val="0"/>
                  <w:marBottom w:val="0"/>
                  <w:divBdr>
                    <w:top w:val="none" w:sz="0" w:space="0" w:color="auto"/>
                    <w:left w:val="none" w:sz="0" w:space="0" w:color="auto"/>
                    <w:bottom w:val="none" w:sz="0" w:space="0" w:color="auto"/>
                    <w:right w:val="none" w:sz="0" w:space="0" w:color="auto"/>
                  </w:divBdr>
                  <w:divsChild>
                    <w:div w:id="14381447">
                      <w:marLeft w:val="0"/>
                      <w:marRight w:val="0"/>
                      <w:marTop w:val="0"/>
                      <w:marBottom w:val="0"/>
                      <w:divBdr>
                        <w:top w:val="none" w:sz="0" w:space="0" w:color="auto"/>
                        <w:left w:val="none" w:sz="0" w:space="0" w:color="auto"/>
                        <w:bottom w:val="none" w:sz="0" w:space="0" w:color="auto"/>
                        <w:right w:val="none" w:sz="0" w:space="0" w:color="auto"/>
                      </w:divBdr>
                    </w:div>
                  </w:divsChild>
                </w:div>
                <w:div w:id="2129935690">
                  <w:marLeft w:val="0"/>
                  <w:marRight w:val="0"/>
                  <w:marTop w:val="0"/>
                  <w:marBottom w:val="0"/>
                  <w:divBdr>
                    <w:top w:val="none" w:sz="0" w:space="0" w:color="auto"/>
                    <w:left w:val="none" w:sz="0" w:space="0" w:color="auto"/>
                    <w:bottom w:val="none" w:sz="0" w:space="0" w:color="auto"/>
                    <w:right w:val="none" w:sz="0" w:space="0" w:color="auto"/>
                  </w:divBdr>
                  <w:divsChild>
                    <w:div w:id="1448087306">
                      <w:marLeft w:val="0"/>
                      <w:marRight w:val="0"/>
                      <w:marTop w:val="0"/>
                      <w:marBottom w:val="0"/>
                      <w:divBdr>
                        <w:top w:val="none" w:sz="0" w:space="0" w:color="auto"/>
                        <w:left w:val="none" w:sz="0" w:space="0" w:color="auto"/>
                        <w:bottom w:val="none" w:sz="0" w:space="0" w:color="auto"/>
                        <w:right w:val="none" w:sz="0" w:space="0" w:color="auto"/>
                      </w:divBdr>
                    </w:div>
                  </w:divsChild>
                </w:div>
                <w:div w:id="2134592323">
                  <w:marLeft w:val="0"/>
                  <w:marRight w:val="0"/>
                  <w:marTop w:val="0"/>
                  <w:marBottom w:val="0"/>
                  <w:divBdr>
                    <w:top w:val="none" w:sz="0" w:space="0" w:color="auto"/>
                    <w:left w:val="none" w:sz="0" w:space="0" w:color="auto"/>
                    <w:bottom w:val="none" w:sz="0" w:space="0" w:color="auto"/>
                    <w:right w:val="none" w:sz="0" w:space="0" w:color="auto"/>
                  </w:divBdr>
                  <w:divsChild>
                    <w:div w:id="88961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162031">
          <w:marLeft w:val="0"/>
          <w:marRight w:val="0"/>
          <w:marTop w:val="0"/>
          <w:marBottom w:val="0"/>
          <w:divBdr>
            <w:top w:val="none" w:sz="0" w:space="0" w:color="auto"/>
            <w:left w:val="none" w:sz="0" w:space="0" w:color="auto"/>
            <w:bottom w:val="none" w:sz="0" w:space="0" w:color="auto"/>
            <w:right w:val="none" w:sz="0" w:space="0" w:color="auto"/>
          </w:divBdr>
        </w:div>
        <w:div w:id="1801260710">
          <w:marLeft w:val="0"/>
          <w:marRight w:val="0"/>
          <w:marTop w:val="0"/>
          <w:marBottom w:val="0"/>
          <w:divBdr>
            <w:top w:val="none" w:sz="0" w:space="0" w:color="auto"/>
            <w:left w:val="none" w:sz="0" w:space="0" w:color="auto"/>
            <w:bottom w:val="none" w:sz="0" w:space="0" w:color="auto"/>
            <w:right w:val="none" w:sz="0" w:space="0" w:color="auto"/>
          </w:divBdr>
        </w:div>
        <w:div w:id="1839804102">
          <w:marLeft w:val="0"/>
          <w:marRight w:val="0"/>
          <w:marTop w:val="0"/>
          <w:marBottom w:val="0"/>
          <w:divBdr>
            <w:top w:val="none" w:sz="0" w:space="0" w:color="auto"/>
            <w:left w:val="none" w:sz="0" w:space="0" w:color="auto"/>
            <w:bottom w:val="none" w:sz="0" w:space="0" w:color="auto"/>
            <w:right w:val="none" w:sz="0" w:space="0" w:color="auto"/>
          </w:divBdr>
        </w:div>
        <w:div w:id="1920871853">
          <w:marLeft w:val="0"/>
          <w:marRight w:val="0"/>
          <w:marTop w:val="0"/>
          <w:marBottom w:val="0"/>
          <w:divBdr>
            <w:top w:val="none" w:sz="0" w:space="0" w:color="auto"/>
            <w:left w:val="none" w:sz="0" w:space="0" w:color="auto"/>
            <w:bottom w:val="none" w:sz="0" w:space="0" w:color="auto"/>
            <w:right w:val="none" w:sz="0" w:space="0" w:color="auto"/>
          </w:divBdr>
        </w:div>
        <w:div w:id="2147238424">
          <w:marLeft w:val="0"/>
          <w:marRight w:val="0"/>
          <w:marTop w:val="0"/>
          <w:marBottom w:val="0"/>
          <w:divBdr>
            <w:top w:val="none" w:sz="0" w:space="0" w:color="auto"/>
            <w:left w:val="none" w:sz="0" w:space="0" w:color="auto"/>
            <w:bottom w:val="none" w:sz="0" w:space="0" w:color="auto"/>
            <w:right w:val="none" w:sz="0" w:space="0" w:color="auto"/>
          </w:divBdr>
        </w:div>
      </w:divsChild>
    </w:div>
    <w:div w:id="373430973">
      <w:bodyDiv w:val="1"/>
      <w:marLeft w:val="0"/>
      <w:marRight w:val="0"/>
      <w:marTop w:val="0"/>
      <w:marBottom w:val="0"/>
      <w:divBdr>
        <w:top w:val="none" w:sz="0" w:space="0" w:color="auto"/>
        <w:left w:val="none" w:sz="0" w:space="0" w:color="auto"/>
        <w:bottom w:val="none" w:sz="0" w:space="0" w:color="auto"/>
        <w:right w:val="none" w:sz="0" w:space="0" w:color="auto"/>
      </w:divBdr>
    </w:div>
    <w:div w:id="373700790">
      <w:bodyDiv w:val="1"/>
      <w:marLeft w:val="0"/>
      <w:marRight w:val="0"/>
      <w:marTop w:val="0"/>
      <w:marBottom w:val="0"/>
      <w:divBdr>
        <w:top w:val="none" w:sz="0" w:space="0" w:color="auto"/>
        <w:left w:val="none" w:sz="0" w:space="0" w:color="auto"/>
        <w:bottom w:val="none" w:sz="0" w:space="0" w:color="auto"/>
        <w:right w:val="none" w:sz="0" w:space="0" w:color="auto"/>
      </w:divBdr>
    </w:div>
    <w:div w:id="377705995">
      <w:bodyDiv w:val="1"/>
      <w:marLeft w:val="0"/>
      <w:marRight w:val="0"/>
      <w:marTop w:val="0"/>
      <w:marBottom w:val="0"/>
      <w:divBdr>
        <w:top w:val="none" w:sz="0" w:space="0" w:color="auto"/>
        <w:left w:val="none" w:sz="0" w:space="0" w:color="auto"/>
        <w:bottom w:val="none" w:sz="0" w:space="0" w:color="auto"/>
        <w:right w:val="none" w:sz="0" w:space="0" w:color="auto"/>
      </w:divBdr>
    </w:div>
    <w:div w:id="380788692">
      <w:bodyDiv w:val="1"/>
      <w:marLeft w:val="0"/>
      <w:marRight w:val="0"/>
      <w:marTop w:val="0"/>
      <w:marBottom w:val="0"/>
      <w:divBdr>
        <w:top w:val="none" w:sz="0" w:space="0" w:color="auto"/>
        <w:left w:val="none" w:sz="0" w:space="0" w:color="auto"/>
        <w:bottom w:val="none" w:sz="0" w:space="0" w:color="auto"/>
        <w:right w:val="none" w:sz="0" w:space="0" w:color="auto"/>
      </w:divBdr>
    </w:div>
    <w:div w:id="409936003">
      <w:bodyDiv w:val="1"/>
      <w:marLeft w:val="0"/>
      <w:marRight w:val="0"/>
      <w:marTop w:val="0"/>
      <w:marBottom w:val="0"/>
      <w:divBdr>
        <w:top w:val="none" w:sz="0" w:space="0" w:color="auto"/>
        <w:left w:val="none" w:sz="0" w:space="0" w:color="auto"/>
        <w:bottom w:val="none" w:sz="0" w:space="0" w:color="auto"/>
        <w:right w:val="none" w:sz="0" w:space="0" w:color="auto"/>
      </w:divBdr>
      <w:divsChild>
        <w:div w:id="218707756">
          <w:marLeft w:val="0"/>
          <w:marRight w:val="0"/>
          <w:marTop w:val="0"/>
          <w:marBottom w:val="0"/>
          <w:divBdr>
            <w:top w:val="none" w:sz="0" w:space="0" w:color="auto"/>
            <w:left w:val="none" w:sz="0" w:space="0" w:color="auto"/>
            <w:bottom w:val="none" w:sz="0" w:space="0" w:color="auto"/>
            <w:right w:val="none" w:sz="0" w:space="0" w:color="auto"/>
          </w:divBdr>
        </w:div>
      </w:divsChild>
    </w:div>
    <w:div w:id="415250268">
      <w:bodyDiv w:val="1"/>
      <w:marLeft w:val="0"/>
      <w:marRight w:val="0"/>
      <w:marTop w:val="0"/>
      <w:marBottom w:val="0"/>
      <w:divBdr>
        <w:top w:val="none" w:sz="0" w:space="0" w:color="auto"/>
        <w:left w:val="none" w:sz="0" w:space="0" w:color="auto"/>
        <w:bottom w:val="none" w:sz="0" w:space="0" w:color="auto"/>
        <w:right w:val="none" w:sz="0" w:space="0" w:color="auto"/>
      </w:divBdr>
    </w:div>
    <w:div w:id="427192857">
      <w:bodyDiv w:val="1"/>
      <w:marLeft w:val="0"/>
      <w:marRight w:val="0"/>
      <w:marTop w:val="0"/>
      <w:marBottom w:val="0"/>
      <w:divBdr>
        <w:top w:val="none" w:sz="0" w:space="0" w:color="auto"/>
        <w:left w:val="none" w:sz="0" w:space="0" w:color="auto"/>
        <w:bottom w:val="none" w:sz="0" w:space="0" w:color="auto"/>
        <w:right w:val="none" w:sz="0" w:space="0" w:color="auto"/>
      </w:divBdr>
      <w:divsChild>
        <w:div w:id="1109469835">
          <w:marLeft w:val="0"/>
          <w:marRight w:val="0"/>
          <w:marTop w:val="0"/>
          <w:marBottom w:val="0"/>
          <w:divBdr>
            <w:top w:val="none" w:sz="0" w:space="0" w:color="auto"/>
            <w:left w:val="none" w:sz="0" w:space="0" w:color="auto"/>
            <w:bottom w:val="none" w:sz="0" w:space="0" w:color="auto"/>
            <w:right w:val="none" w:sz="0" w:space="0" w:color="auto"/>
          </w:divBdr>
        </w:div>
      </w:divsChild>
    </w:div>
    <w:div w:id="429661198">
      <w:bodyDiv w:val="1"/>
      <w:marLeft w:val="0"/>
      <w:marRight w:val="0"/>
      <w:marTop w:val="0"/>
      <w:marBottom w:val="0"/>
      <w:divBdr>
        <w:top w:val="none" w:sz="0" w:space="0" w:color="auto"/>
        <w:left w:val="none" w:sz="0" w:space="0" w:color="auto"/>
        <w:bottom w:val="none" w:sz="0" w:space="0" w:color="auto"/>
        <w:right w:val="none" w:sz="0" w:space="0" w:color="auto"/>
      </w:divBdr>
      <w:divsChild>
        <w:div w:id="1787312439">
          <w:marLeft w:val="0"/>
          <w:marRight w:val="0"/>
          <w:marTop w:val="0"/>
          <w:marBottom w:val="0"/>
          <w:divBdr>
            <w:top w:val="none" w:sz="0" w:space="0" w:color="auto"/>
            <w:left w:val="none" w:sz="0" w:space="0" w:color="auto"/>
            <w:bottom w:val="none" w:sz="0" w:space="0" w:color="auto"/>
            <w:right w:val="none" w:sz="0" w:space="0" w:color="auto"/>
          </w:divBdr>
        </w:div>
      </w:divsChild>
    </w:div>
    <w:div w:id="450974035">
      <w:bodyDiv w:val="1"/>
      <w:marLeft w:val="0"/>
      <w:marRight w:val="0"/>
      <w:marTop w:val="0"/>
      <w:marBottom w:val="0"/>
      <w:divBdr>
        <w:top w:val="none" w:sz="0" w:space="0" w:color="auto"/>
        <w:left w:val="none" w:sz="0" w:space="0" w:color="auto"/>
        <w:bottom w:val="none" w:sz="0" w:space="0" w:color="auto"/>
        <w:right w:val="none" w:sz="0" w:space="0" w:color="auto"/>
      </w:divBdr>
    </w:div>
    <w:div w:id="464350748">
      <w:bodyDiv w:val="1"/>
      <w:marLeft w:val="0"/>
      <w:marRight w:val="0"/>
      <w:marTop w:val="0"/>
      <w:marBottom w:val="0"/>
      <w:divBdr>
        <w:top w:val="none" w:sz="0" w:space="0" w:color="auto"/>
        <w:left w:val="none" w:sz="0" w:space="0" w:color="auto"/>
        <w:bottom w:val="none" w:sz="0" w:space="0" w:color="auto"/>
        <w:right w:val="none" w:sz="0" w:space="0" w:color="auto"/>
      </w:divBdr>
    </w:div>
    <w:div w:id="480804827">
      <w:bodyDiv w:val="1"/>
      <w:marLeft w:val="0"/>
      <w:marRight w:val="0"/>
      <w:marTop w:val="0"/>
      <w:marBottom w:val="0"/>
      <w:divBdr>
        <w:top w:val="none" w:sz="0" w:space="0" w:color="auto"/>
        <w:left w:val="none" w:sz="0" w:space="0" w:color="auto"/>
        <w:bottom w:val="none" w:sz="0" w:space="0" w:color="auto"/>
        <w:right w:val="none" w:sz="0" w:space="0" w:color="auto"/>
      </w:divBdr>
    </w:div>
    <w:div w:id="487327679">
      <w:bodyDiv w:val="1"/>
      <w:marLeft w:val="0"/>
      <w:marRight w:val="0"/>
      <w:marTop w:val="0"/>
      <w:marBottom w:val="0"/>
      <w:divBdr>
        <w:top w:val="none" w:sz="0" w:space="0" w:color="auto"/>
        <w:left w:val="none" w:sz="0" w:space="0" w:color="auto"/>
        <w:bottom w:val="none" w:sz="0" w:space="0" w:color="auto"/>
        <w:right w:val="none" w:sz="0" w:space="0" w:color="auto"/>
      </w:divBdr>
    </w:div>
    <w:div w:id="514422095">
      <w:bodyDiv w:val="1"/>
      <w:marLeft w:val="0"/>
      <w:marRight w:val="0"/>
      <w:marTop w:val="0"/>
      <w:marBottom w:val="0"/>
      <w:divBdr>
        <w:top w:val="none" w:sz="0" w:space="0" w:color="auto"/>
        <w:left w:val="none" w:sz="0" w:space="0" w:color="auto"/>
        <w:bottom w:val="none" w:sz="0" w:space="0" w:color="auto"/>
        <w:right w:val="none" w:sz="0" w:space="0" w:color="auto"/>
      </w:divBdr>
    </w:div>
    <w:div w:id="532421191">
      <w:bodyDiv w:val="1"/>
      <w:marLeft w:val="0"/>
      <w:marRight w:val="0"/>
      <w:marTop w:val="0"/>
      <w:marBottom w:val="0"/>
      <w:divBdr>
        <w:top w:val="none" w:sz="0" w:space="0" w:color="auto"/>
        <w:left w:val="none" w:sz="0" w:space="0" w:color="auto"/>
        <w:bottom w:val="none" w:sz="0" w:space="0" w:color="auto"/>
        <w:right w:val="none" w:sz="0" w:space="0" w:color="auto"/>
      </w:divBdr>
      <w:divsChild>
        <w:div w:id="693464466">
          <w:marLeft w:val="0"/>
          <w:marRight w:val="0"/>
          <w:marTop w:val="0"/>
          <w:marBottom w:val="0"/>
          <w:divBdr>
            <w:top w:val="none" w:sz="0" w:space="0" w:color="auto"/>
            <w:left w:val="none" w:sz="0" w:space="0" w:color="auto"/>
            <w:bottom w:val="none" w:sz="0" w:space="0" w:color="auto"/>
            <w:right w:val="none" w:sz="0" w:space="0" w:color="auto"/>
          </w:divBdr>
        </w:div>
      </w:divsChild>
    </w:div>
    <w:div w:id="536351169">
      <w:bodyDiv w:val="1"/>
      <w:marLeft w:val="0"/>
      <w:marRight w:val="0"/>
      <w:marTop w:val="0"/>
      <w:marBottom w:val="0"/>
      <w:divBdr>
        <w:top w:val="none" w:sz="0" w:space="0" w:color="auto"/>
        <w:left w:val="none" w:sz="0" w:space="0" w:color="auto"/>
        <w:bottom w:val="none" w:sz="0" w:space="0" w:color="auto"/>
        <w:right w:val="none" w:sz="0" w:space="0" w:color="auto"/>
      </w:divBdr>
      <w:divsChild>
        <w:div w:id="174806757">
          <w:marLeft w:val="0"/>
          <w:marRight w:val="0"/>
          <w:marTop w:val="0"/>
          <w:marBottom w:val="0"/>
          <w:divBdr>
            <w:top w:val="none" w:sz="0" w:space="0" w:color="auto"/>
            <w:left w:val="none" w:sz="0" w:space="0" w:color="auto"/>
            <w:bottom w:val="none" w:sz="0" w:space="0" w:color="auto"/>
            <w:right w:val="none" w:sz="0" w:space="0" w:color="auto"/>
          </w:divBdr>
        </w:div>
      </w:divsChild>
    </w:div>
    <w:div w:id="541526286">
      <w:bodyDiv w:val="1"/>
      <w:marLeft w:val="0"/>
      <w:marRight w:val="0"/>
      <w:marTop w:val="0"/>
      <w:marBottom w:val="0"/>
      <w:divBdr>
        <w:top w:val="none" w:sz="0" w:space="0" w:color="auto"/>
        <w:left w:val="none" w:sz="0" w:space="0" w:color="auto"/>
        <w:bottom w:val="none" w:sz="0" w:space="0" w:color="auto"/>
        <w:right w:val="none" w:sz="0" w:space="0" w:color="auto"/>
      </w:divBdr>
    </w:div>
    <w:div w:id="548103625">
      <w:bodyDiv w:val="1"/>
      <w:marLeft w:val="0"/>
      <w:marRight w:val="0"/>
      <w:marTop w:val="0"/>
      <w:marBottom w:val="0"/>
      <w:divBdr>
        <w:top w:val="none" w:sz="0" w:space="0" w:color="auto"/>
        <w:left w:val="none" w:sz="0" w:space="0" w:color="auto"/>
        <w:bottom w:val="none" w:sz="0" w:space="0" w:color="auto"/>
        <w:right w:val="none" w:sz="0" w:space="0" w:color="auto"/>
      </w:divBdr>
    </w:div>
    <w:div w:id="628129785">
      <w:bodyDiv w:val="1"/>
      <w:marLeft w:val="0"/>
      <w:marRight w:val="0"/>
      <w:marTop w:val="0"/>
      <w:marBottom w:val="0"/>
      <w:divBdr>
        <w:top w:val="none" w:sz="0" w:space="0" w:color="auto"/>
        <w:left w:val="none" w:sz="0" w:space="0" w:color="auto"/>
        <w:bottom w:val="none" w:sz="0" w:space="0" w:color="auto"/>
        <w:right w:val="none" w:sz="0" w:space="0" w:color="auto"/>
      </w:divBdr>
      <w:divsChild>
        <w:div w:id="1398045">
          <w:marLeft w:val="0"/>
          <w:marRight w:val="0"/>
          <w:marTop w:val="0"/>
          <w:marBottom w:val="0"/>
          <w:divBdr>
            <w:top w:val="none" w:sz="0" w:space="0" w:color="auto"/>
            <w:left w:val="none" w:sz="0" w:space="0" w:color="auto"/>
            <w:bottom w:val="none" w:sz="0" w:space="0" w:color="auto"/>
            <w:right w:val="none" w:sz="0" w:space="0" w:color="auto"/>
          </w:divBdr>
          <w:divsChild>
            <w:div w:id="1993872389">
              <w:marLeft w:val="0"/>
              <w:marRight w:val="0"/>
              <w:marTop w:val="0"/>
              <w:marBottom w:val="0"/>
              <w:divBdr>
                <w:top w:val="none" w:sz="0" w:space="0" w:color="auto"/>
                <w:left w:val="none" w:sz="0" w:space="0" w:color="auto"/>
                <w:bottom w:val="none" w:sz="0" w:space="0" w:color="auto"/>
                <w:right w:val="none" w:sz="0" w:space="0" w:color="auto"/>
              </w:divBdr>
            </w:div>
          </w:divsChild>
        </w:div>
        <w:div w:id="20321239">
          <w:marLeft w:val="0"/>
          <w:marRight w:val="0"/>
          <w:marTop w:val="0"/>
          <w:marBottom w:val="0"/>
          <w:divBdr>
            <w:top w:val="none" w:sz="0" w:space="0" w:color="auto"/>
            <w:left w:val="none" w:sz="0" w:space="0" w:color="auto"/>
            <w:bottom w:val="none" w:sz="0" w:space="0" w:color="auto"/>
            <w:right w:val="none" w:sz="0" w:space="0" w:color="auto"/>
          </w:divBdr>
          <w:divsChild>
            <w:div w:id="84959175">
              <w:marLeft w:val="0"/>
              <w:marRight w:val="0"/>
              <w:marTop w:val="0"/>
              <w:marBottom w:val="0"/>
              <w:divBdr>
                <w:top w:val="none" w:sz="0" w:space="0" w:color="auto"/>
                <w:left w:val="none" w:sz="0" w:space="0" w:color="auto"/>
                <w:bottom w:val="none" w:sz="0" w:space="0" w:color="auto"/>
                <w:right w:val="none" w:sz="0" w:space="0" w:color="auto"/>
              </w:divBdr>
            </w:div>
          </w:divsChild>
        </w:div>
        <w:div w:id="123040799">
          <w:marLeft w:val="0"/>
          <w:marRight w:val="0"/>
          <w:marTop w:val="0"/>
          <w:marBottom w:val="0"/>
          <w:divBdr>
            <w:top w:val="none" w:sz="0" w:space="0" w:color="auto"/>
            <w:left w:val="none" w:sz="0" w:space="0" w:color="auto"/>
            <w:bottom w:val="none" w:sz="0" w:space="0" w:color="auto"/>
            <w:right w:val="none" w:sz="0" w:space="0" w:color="auto"/>
          </w:divBdr>
          <w:divsChild>
            <w:div w:id="1816023159">
              <w:marLeft w:val="0"/>
              <w:marRight w:val="0"/>
              <w:marTop w:val="0"/>
              <w:marBottom w:val="0"/>
              <w:divBdr>
                <w:top w:val="none" w:sz="0" w:space="0" w:color="auto"/>
                <w:left w:val="none" w:sz="0" w:space="0" w:color="auto"/>
                <w:bottom w:val="none" w:sz="0" w:space="0" w:color="auto"/>
                <w:right w:val="none" w:sz="0" w:space="0" w:color="auto"/>
              </w:divBdr>
            </w:div>
          </w:divsChild>
        </w:div>
        <w:div w:id="136653905">
          <w:marLeft w:val="0"/>
          <w:marRight w:val="0"/>
          <w:marTop w:val="0"/>
          <w:marBottom w:val="0"/>
          <w:divBdr>
            <w:top w:val="none" w:sz="0" w:space="0" w:color="auto"/>
            <w:left w:val="none" w:sz="0" w:space="0" w:color="auto"/>
            <w:bottom w:val="none" w:sz="0" w:space="0" w:color="auto"/>
            <w:right w:val="none" w:sz="0" w:space="0" w:color="auto"/>
          </w:divBdr>
          <w:divsChild>
            <w:div w:id="2016376847">
              <w:marLeft w:val="0"/>
              <w:marRight w:val="0"/>
              <w:marTop w:val="0"/>
              <w:marBottom w:val="0"/>
              <w:divBdr>
                <w:top w:val="none" w:sz="0" w:space="0" w:color="auto"/>
                <w:left w:val="none" w:sz="0" w:space="0" w:color="auto"/>
                <w:bottom w:val="none" w:sz="0" w:space="0" w:color="auto"/>
                <w:right w:val="none" w:sz="0" w:space="0" w:color="auto"/>
              </w:divBdr>
            </w:div>
          </w:divsChild>
        </w:div>
        <w:div w:id="208076934">
          <w:marLeft w:val="0"/>
          <w:marRight w:val="0"/>
          <w:marTop w:val="0"/>
          <w:marBottom w:val="0"/>
          <w:divBdr>
            <w:top w:val="none" w:sz="0" w:space="0" w:color="auto"/>
            <w:left w:val="none" w:sz="0" w:space="0" w:color="auto"/>
            <w:bottom w:val="none" w:sz="0" w:space="0" w:color="auto"/>
            <w:right w:val="none" w:sz="0" w:space="0" w:color="auto"/>
          </w:divBdr>
          <w:divsChild>
            <w:div w:id="620499793">
              <w:marLeft w:val="0"/>
              <w:marRight w:val="0"/>
              <w:marTop w:val="0"/>
              <w:marBottom w:val="0"/>
              <w:divBdr>
                <w:top w:val="none" w:sz="0" w:space="0" w:color="auto"/>
                <w:left w:val="none" w:sz="0" w:space="0" w:color="auto"/>
                <w:bottom w:val="none" w:sz="0" w:space="0" w:color="auto"/>
                <w:right w:val="none" w:sz="0" w:space="0" w:color="auto"/>
              </w:divBdr>
            </w:div>
          </w:divsChild>
        </w:div>
        <w:div w:id="291061506">
          <w:marLeft w:val="0"/>
          <w:marRight w:val="0"/>
          <w:marTop w:val="0"/>
          <w:marBottom w:val="0"/>
          <w:divBdr>
            <w:top w:val="none" w:sz="0" w:space="0" w:color="auto"/>
            <w:left w:val="none" w:sz="0" w:space="0" w:color="auto"/>
            <w:bottom w:val="none" w:sz="0" w:space="0" w:color="auto"/>
            <w:right w:val="none" w:sz="0" w:space="0" w:color="auto"/>
          </w:divBdr>
          <w:divsChild>
            <w:div w:id="1205482500">
              <w:marLeft w:val="0"/>
              <w:marRight w:val="0"/>
              <w:marTop w:val="0"/>
              <w:marBottom w:val="0"/>
              <w:divBdr>
                <w:top w:val="none" w:sz="0" w:space="0" w:color="auto"/>
                <w:left w:val="none" w:sz="0" w:space="0" w:color="auto"/>
                <w:bottom w:val="none" w:sz="0" w:space="0" w:color="auto"/>
                <w:right w:val="none" w:sz="0" w:space="0" w:color="auto"/>
              </w:divBdr>
            </w:div>
          </w:divsChild>
        </w:div>
        <w:div w:id="336154504">
          <w:marLeft w:val="0"/>
          <w:marRight w:val="0"/>
          <w:marTop w:val="0"/>
          <w:marBottom w:val="0"/>
          <w:divBdr>
            <w:top w:val="none" w:sz="0" w:space="0" w:color="auto"/>
            <w:left w:val="none" w:sz="0" w:space="0" w:color="auto"/>
            <w:bottom w:val="none" w:sz="0" w:space="0" w:color="auto"/>
            <w:right w:val="none" w:sz="0" w:space="0" w:color="auto"/>
          </w:divBdr>
          <w:divsChild>
            <w:div w:id="1524978444">
              <w:marLeft w:val="0"/>
              <w:marRight w:val="0"/>
              <w:marTop w:val="0"/>
              <w:marBottom w:val="0"/>
              <w:divBdr>
                <w:top w:val="none" w:sz="0" w:space="0" w:color="auto"/>
                <w:left w:val="none" w:sz="0" w:space="0" w:color="auto"/>
                <w:bottom w:val="none" w:sz="0" w:space="0" w:color="auto"/>
                <w:right w:val="none" w:sz="0" w:space="0" w:color="auto"/>
              </w:divBdr>
            </w:div>
          </w:divsChild>
        </w:div>
        <w:div w:id="351494890">
          <w:marLeft w:val="0"/>
          <w:marRight w:val="0"/>
          <w:marTop w:val="0"/>
          <w:marBottom w:val="0"/>
          <w:divBdr>
            <w:top w:val="none" w:sz="0" w:space="0" w:color="auto"/>
            <w:left w:val="none" w:sz="0" w:space="0" w:color="auto"/>
            <w:bottom w:val="none" w:sz="0" w:space="0" w:color="auto"/>
            <w:right w:val="none" w:sz="0" w:space="0" w:color="auto"/>
          </w:divBdr>
          <w:divsChild>
            <w:div w:id="1536965236">
              <w:marLeft w:val="0"/>
              <w:marRight w:val="0"/>
              <w:marTop w:val="0"/>
              <w:marBottom w:val="0"/>
              <w:divBdr>
                <w:top w:val="none" w:sz="0" w:space="0" w:color="auto"/>
                <w:left w:val="none" w:sz="0" w:space="0" w:color="auto"/>
                <w:bottom w:val="none" w:sz="0" w:space="0" w:color="auto"/>
                <w:right w:val="none" w:sz="0" w:space="0" w:color="auto"/>
              </w:divBdr>
            </w:div>
          </w:divsChild>
        </w:div>
        <w:div w:id="377047888">
          <w:marLeft w:val="0"/>
          <w:marRight w:val="0"/>
          <w:marTop w:val="0"/>
          <w:marBottom w:val="0"/>
          <w:divBdr>
            <w:top w:val="none" w:sz="0" w:space="0" w:color="auto"/>
            <w:left w:val="none" w:sz="0" w:space="0" w:color="auto"/>
            <w:bottom w:val="none" w:sz="0" w:space="0" w:color="auto"/>
            <w:right w:val="none" w:sz="0" w:space="0" w:color="auto"/>
          </w:divBdr>
          <w:divsChild>
            <w:div w:id="702365607">
              <w:marLeft w:val="0"/>
              <w:marRight w:val="0"/>
              <w:marTop w:val="0"/>
              <w:marBottom w:val="0"/>
              <w:divBdr>
                <w:top w:val="none" w:sz="0" w:space="0" w:color="auto"/>
                <w:left w:val="none" w:sz="0" w:space="0" w:color="auto"/>
                <w:bottom w:val="none" w:sz="0" w:space="0" w:color="auto"/>
                <w:right w:val="none" w:sz="0" w:space="0" w:color="auto"/>
              </w:divBdr>
            </w:div>
          </w:divsChild>
        </w:div>
        <w:div w:id="407075570">
          <w:marLeft w:val="0"/>
          <w:marRight w:val="0"/>
          <w:marTop w:val="0"/>
          <w:marBottom w:val="0"/>
          <w:divBdr>
            <w:top w:val="none" w:sz="0" w:space="0" w:color="auto"/>
            <w:left w:val="none" w:sz="0" w:space="0" w:color="auto"/>
            <w:bottom w:val="none" w:sz="0" w:space="0" w:color="auto"/>
            <w:right w:val="none" w:sz="0" w:space="0" w:color="auto"/>
          </w:divBdr>
          <w:divsChild>
            <w:div w:id="623274929">
              <w:marLeft w:val="0"/>
              <w:marRight w:val="0"/>
              <w:marTop w:val="0"/>
              <w:marBottom w:val="0"/>
              <w:divBdr>
                <w:top w:val="none" w:sz="0" w:space="0" w:color="auto"/>
                <w:left w:val="none" w:sz="0" w:space="0" w:color="auto"/>
                <w:bottom w:val="none" w:sz="0" w:space="0" w:color="auto"/>
                <w:right w:val="none" w:sz="0" w:space="0" w:color="auto"/>
              </w:divBdr>
            </w:div>
          </w:divsChild>
        </w:div>
        <w:div w:id="617684884">
          <w:marLeft w:val="0"/>
          <w:marRight w:val="0"/>
          <w:marTop w:val="0"/>
          <w:marBottom w:val="0"/>
          <w:divBdr>
            <w:top w:val="none" w:sz="0" w:space="0" w:color="auto"/>
            <w:left w:val="none" w:sz="0" w:space="0" w:color="auto"/>
            <w:bottom w:val="none" w:sz="0" w:space="0" w:color="auto"/>
            <w:right w:val="none" w:sz="0" w:space="0" w:color="auto"/>
          </w:divBdr>
          <w:divsChild>
            <w:div w:id="1449003700">
              <w:marLeft w:val="0"/>
              <w:marRight w:val="0"/>
              <w:marTop w:val="0"/>
              <w:marBottom w:val="0"/>
              <w:divBdr>
                <w:top w:val="none" w:sz="0" w:space="0" w:color="auto"/>
                <w:left w:val="none" w:sz="0" w:space="0" w:color="auto"/>
                <w:bottom w:val="none" w:sz="0" w:space="0" w:color="auto"/>
                <w:right w:val="none" w:sz="0" w:space="0" w:color="auto"/>
              </w:divBdr>
            </w:div>
          </w:divsChild>
        </w:div>
        <w:div w:id="733240259">
          <w:marLeft w:val="0"/>
          <w:marRight w:val="0"/>
          <w:marTop w:val="0"/>
          <w:marBottom w:val="0"/>
          <w:divBdr>
            <w:top w:val="none" w:sz="0" w:space="0" w:color="auto"/>
            <w:left w:val="none" w:sz="0" w:space="0" w:color="auto"/>
            <w:bottom w:val="none" w:sz="0" w:space="0" w:color="auto"/>
            <w:right w:val="none" w:sz="0" w:space="0" w:color="auto"/>
          </w:divBdr>
          <w:divsChild>
            <w:div w:id="312104243">
              <w:marLeft w:val="0"/>
              <w:marRight w:val="0"/>
              <w:marTop w:val="0"/>
              <w:marBottom w:val="0"/>
              <w:divBdr>
                <w:top w:val="none" w:sz="0" w:space="0" w:color="auto"/>
                <w:left w:val="none" w:sz="0" w:space="0" w:color="auto"/>
                <w:bottom w:val="none" w:sz="0" w:space="0" w:color="auto"/>
                <w:right w:val="none" w:sz="0" w:space="0" w:color="auto"/>
              </w:divBdr>
            </w:div>
          </w:divsChild>
        </w:div>
        <w:div w:id="753937959">
          <w:marLeft w:val="0"/>
          <w:marRight w:val="0"/>
          <w:marTop w:val="0"/>
          <w:marBottom w:val="0"/>
          <w:divBdr>
            <w:top w:val="none" w:sz="0" w:space="0" w:color="auto"/>
            <w:left w:val="none" w:sz="0" w:space="0" w:color="auto"/>
            <w:bottom w:val="none" w:sz="0" w:space="0" w:color="auto"/>
            <w:right w:val="none" w:sz="0" w:space="0" w:color="auto"/>
          </w:divBdr>
          <w:divsChild>
            <w:div w:id="954092350">
              <w:marLeft w:val="0"/>
              <w:marRight w:val="0"/>
              <w:marTop w:val="0"/>
              <w:marBottom w:val="0"/>
              <w:divBdr>
                <w:top w:val="none" w:sz="0" w:space="0" w:color="auto"/>
                <w:left w:val="none" w:sz="0" w:space="0" w:color="auto"/>
                <w:bottom w:val="none" w:sz="0" w:space="0" w:color="auto"/>
                <w:right w:val="none" w:sz="0" w:space="0" w:color="auto"/>
              </w:divBdr>
            </w:div>
            <w:div w:id="1010524268">
              <w:marLeft w:val="0"/>
              <w:marRight w:val="0"/>
              <w:marTop w:val="0"/>
              <w:marBottom w:val="0"/>
              <w:divBdr>
                <w:top w:val="none" w:sz="0" w:space="0" w:color="auto"/>
                <w:left w:val="none" w:sz="0" w:space="0" w:color="auto"/>
                <w:bottom w:val="none" w:sz="0" w:space="0" w:color="auto"/>
                <w:right w:val="none" w:sz="0" w:space="0" w:color="auto"/>
              </w:divBdr>
            </w:div>
          </w:divsChild>
        </w:div>
        <w:div w:id="806894520">
          <w:marLeft w:val="0"/>
          <w:marRight w:val="0"/>
          <w:marTop w:val="0"/>
          <w:marBottom w:val="0"/>
          <w:divBdr>
            <w:top w:val="none" w:sz="0" w:space="0" w:color="auto"/>
            <w:left w:val="none" w:sz="0" w:space="0" w:color="auto"/>
            <w:bottom w:val="none" w:sz="0" w:space="0" w:color="auto"/>
            <w:right w:val="none" w:sz="0" w:space="0" w:color="auto"/>
          </w:divBdr>
          <w:divsChild>
            <w:div w:id="696085039">
              <w:marLeft w:val="0"/>
              <w:marRight w:val="0"/>
              <w:marTop w:val="0"/>
              <w:marBottom w:val="0"/>
              <w:divBdr>
                <w:top w:val="none" w:sz="0" w:space="0" w:color="auto"/>
                <w:left w:val="none" w:sz="0" w:space="0" w:color="auto"/>
                <w:bottom w:val="none" w:sz="0" w:space="0" w:color="auto"/>
                <w:right w:val="none" w:sz="0" w:space="0" w:color="auto"/>
              </w:divBdr>
            </w:div>
          </w:divsChild>
        </w:div>
        <w:div w:id="901906537">
          <w:marLeft w:val="0"/>
          <w:marRight w:val="0"/>
          <w:marTop w:val="0"/>
          <w:marBottom w:val="0"/>
          <w:divBdr>
            <w:top w:val="none" w:sz="0" w:space="0" w:color="auto"/>
            <w:left w:val="none" w:sz="0" w:space="0" w:color="auto"/>
            <w:bottom w:val="none" w:sz="0" w:space="0" w:color="auto"/>
            <w:right w:val="none" w:sz="0" w:space="0" w:color="auto"/>
          </w:divBdr>
          <w:divsChild>
            <w:div w:id="1603804020">
              <w:marLeft w:val="0"/>
              <w:marRight w:val="0"/>
              <w:marTop w:val="0"/>
              <w:marBottom w:val="0"/>
              <w:divBdr>
                <w:top w:val="none" w:sz="0" w:space="0" w:color="auto"/>
                <w:left w:val="none" w:sz="0" w:space="0" w:color="auto"/>
                <w:bottom w:val="none" w:sz="0" w:space="0" w:color="auto"/>
                <w:right w:val="none" w:sz="0" w:space="0" w:color="auto"/>
              </w:divBdr>
            </w:div>
          </w:divsChild>
        </w:div>
        <w:div w:id="960305865">
          <w:marLeft w:val="0"/>
          <w:marRight w:val="0"/>
          <w:marTop w:val="0"/>
          <w:marBottom w:val="0"/>
          <w:divBdr>
            <w:top w:val="none" w:sz="0" w:space="0" w:color="auto"/>
            <w:left w:val="none" w:sz="0" w:space="0" w:color="auto"/>
            <w:bottom w:val="none" w:sz="0" w:space="0" w:color="auto"/>
            <w:right w:val="none" w:sz="0" w:space="0" w:color="auto"/>
          </w:divBdr>
          <w:divsChild>
            <w:div w:id="2104108163">
              <w:marLeft w:val="0"/>
              <w:marRight w:val="0"/>
              <w:marTop w:val="0"/>
              <w:marBottom w:val="0"/>
              <w:divBdr>
                <w:top w:val="none" w:sz="0" w:space="0" w:color="auto"/>
                <w:left w:val="none" w:sz="0" w:space="0" w:color="auto"/>
                <w:bottom w:val="none" w:sz="0" w:space="0" w:color="auto"/>
                <w:right w:val="none" w:sz="0" w:space="0" w:color="auto"/>
              </w:divBdr>
            </w:div>
          </w:divsChild>
        </w:div>
        <w:div w:id="1027635741">
          <w:marLeft w:val="0"/>
          <w:marRight w:val="0"/>
          <w:marTop w:val="0"/>
          <w:marBottom w:val="0"/>
          <w:divBdr>
            <w:top w:val="none" w:sz="0" w:space="0" w:color="auto"/>
            <w:left w:val="none" w:sz="0" w:space="0" w:color="auto"/>
            <w:bottom w:val="none" w:sz="0" w:space="0" w:color="auto"/>
            <w:right w:val="none" w:sz="0" w:space="0" w:color="auto"/>
          </w:divBdr>
          <w:divsChild>
            <w:div w:id="817720519">
              <w:marLeft w:val="0"/>
              <w:marRight w:val="0"/>
              <w:marTop w:val="0"/>
              <w:marBottom w:val="0"/>
              <w:divBdr>
                <w:top w:val="none" w:sz="0" w:space="0" w:color="auto"/>
                <w:left w:val="none" w:sz="0" w:space="0" w:color="auto"/>
                <w:bottom w:val="none" w:sz="0" w:space="0" w:color="auto"/>
                <w:right w:val="none" w:sz="0" w:space="0" w:color="auto"/>
              </w:divBdr>
            </w:div>
          </w:divsChild>
        </w:div>
        <w:div w:id="1058044004">
          <w:marLeft w:val="0"/>
          <w:marRight w:val="0"/>
          <w:marTop w:val="0"/>
          <w:marBottom w:val="0"/>
          <w:divBdr>
            <w:top w:val="none" w:sz="0" w:space="0" w:color="auto"/>
            <w:left w:val="none" w:sz="0" w:space="0" w:color="auto"/>
            <w:bottom w:val="none" w:sz="0" w:space="0" w:color="auto"/>
            <w:right w:val="none" w:sz="0" w:space="0" w:color="auto"/>
          </w:divBdr>
          <w:divsChild>
            <w:div w:id="1748989772">
              <w:marLeft w:val="0"/>
              <w:marRight w:val="0"/>
              <w:marTop w:val="0"/>
              <w:marBottom w:val="0"/>
              <w:divBdr>
                <w:top w:val="none" w:sz="0" w:space="0" w:color="auto"/>
                <w:left w:val="none" w:sz="0" w:space="0" w:color="auto"/>
                <w:bottom w:val="none" w:sz="0" w:space="0" w:color="auto"/>
                <w:right w:val="none" w:sz="0" w:space="0" w:color="auto"/>
              </w:divBdr>
            </w:div>
          </w:divsChild>
        </w:div>
        <w:div w:id="1073890672">
          <w:marLeft w:val="0"/>
          <w:marRight w:val="0"/>
          <w:marTop w:val="0"/>
          <w:marBottom w:val="0"/>
          <w:divBdr>
            <w:top w:val="none" w:sz="0" w:space="0" w:color="auto"/>
            <w:left w:val="none" w:sz="0" w:space="0" w:color="auto"/>
            <w:bottom w:val="none" w:sz="0" w:space="0" w:color="auto"/>
            <w:right w:val="none" w:sz="0" w:space="0" w:color="auto"/>
          </w:divBdr>
          <w:divsChild>
            <w:div w:id="1414350171">
              <w:marLeft w:val="0"/>
              <w:marRight w:val="0"/>
              <w:marTop w:val="0"/>
              <w:marBottom w:val="0"/>
              <w:divBdr>
                <w:top w:val="none" w:sz="0" w:space="0" w:color="auto"/>
                <w:left w:val="none" w:sz="0" w:space="0" w:color="auto"/>
                <w:bottom w:val="none" w:sz="0" w:space="0" w:color="auto"/>
                <w:right w:val="none" w:sz="0" w:space="0" w:color="auto"/>
              </w:divBdr>
            </w:div>
          </w:divsChild>
        </w:div>
        <w:div w:id="1081756628">
          <w:marLeft w:val="0"/>
          <w:marRight w:val="0"/>
          <w:marTop w:val="0"/>
          <w:marBottom w:val="0"/>
          <w:divBdr>
            <w:top w:val="none" w:sz="0" w:space="0" w:color="auto"/>
            <w:left w:val="none" w:sz="0" w:space="0" w:color="auto"/>
            <w:bottom w:val="none" w:sz="0" w:space="0" w:color="auto"/>
            <w:right w:val="none" w:sz="0" w:space="0" w:color="auto"/>
          </w:divBdr>
          <w:divsChild>
            <w:div w:id="1519388050">
              <w:marLeft w:val="0"/>
              <w:marRight w:val="0"/>
              <w:marTop w:val="0"/>
              <w:marBottom w:val="0"/>
              <w:divBdr>
                <w:top w:val="none" w:sz="0" w:space="0" w:color="auto"/>
                <w:left w:val="none" w:sz="0" w:space="0" w:color="auto"/>
                <w:bottom w:val="none" w:sz="0" w:space="0" w:color="auto"/>
                <w:right w:val="none" w:sz="0" w:space="0" w:color="auto"/>
              </w:divBdr>
            </w:div>
          </w:divsChild>
        </w:div>
        <w:div w:id="1101224051">
          <w:marLeft w:val="0"/>
          <w:marRight w:val="0"/>
          <w:marTop w:val="0"/>
          <w:marBottom w:val="0"/>
          <w:divBdr>
            <w:top w:val="none" w:sz="0" w:space="0" w:color="auto"/>
            <w:left w:val="none" w:sz="0" w:space="0" w:color="auto"/>
            <w:bottom w:val="none" w:sz="0" w:space="0" w:color="auto"/>
            <w:right w:val="none" w:sz="0" w:space="0" w:color="auto"/>
          </w:divBdr>
          <w:divsChild>
            <w:div w:id="112557734">
              <w:marLeft w:val="0"/>
              <w:marRight w:val="0"/>
              <w:marTop w:val="0"/>
              <w:marBottom w:val="0"/>
              <w:divBdr>
                <w:top w:val="none" w:sz="0" w:space="0" w:color="auto"/>
                <w:left w:val="none" w:sz="0" w:space="0" w:color="auto"/>
                <w:bottom w:val="none" w:sz="0" w:space="0" w:color="auto"/>
                <w:right w:val="none" w:sz="0" w:space="0" w:color="auto"/>
              </w:divBdr>
            </w:div>
          </w:divsChild>
        </w:div>
        <w:div w:id="1187674115">
          <w:marLeft w:val="0"/>
          <w:marRight w:val="0"/>
          <w:marTop w:val="0"/>
          <w:marBottom w:val="0"/>
          <w:divBdr>
            <w:top w:val="none" w:sz="0" w:space="0" w:color="auto"/>
            <w:left w:val="none" w:sz="0" w:space="0" w:color="auto"/>
            <w:bottom w:val="none" w:sz="0" w:space="0" w:color="auto"/>
            <w:right w:val="none" w:sz="0" w:space="0" w:color="auto"/>
          </w:divBdr>
          <w:divsChild>
            <w:div w:id="1402868445">
              <w:marLeft w:val="0"/>
              <w:marRight w:val="0"/>
              <w:marTop w:val="0"/>
              <w:marBottom w:val="0"/>
              <w:divBdr>
                <w:top w:val="none" w:sz="0" w:space="0" w:color="auto"/>
                <w:left w:val="none" w:sz="0" w:space="0" w:color="auto"/>
                <w:bottom w:val="none" w:sz="0" w:space="0" w:color="auto"/>
                <w:right w:val="none" w:sz="0" w:space="0" w:color="auto"/>
              </w:divBdr>
            </w:div>
          </w:divsChild>
        </w:div>
        <w:div w:id="1204752325">
          <w:marLeft w:val="0"/>
          <w:marRight w:val="0"/>
          <w:marTop w:val="0"/>
          <w:marBottom w:val="0"/>
          <w:divBdr>
            <w:top w:val="none" w:sz="0" w:space="0" w:color="auto"/>
            <w:left w:val="none" w:sz="0" w:space="0" w:color="auto"/>
            <w:bottom w:val="none" w:sz="0" w:space="0" w:color="auto"/>
            <w:right w:val="none" w:sz="0" w:space="0" w:color="auto"/>
          </w:divBdr>
          <w:divsChild>
            <w:div w:id="530611941">
              <w:marLeft w:val="0"/>
              <w:marRight w:val="0"/>
              <w:marTop w:val="0"/>
              <w:marBottom w:val="0"/>
              <w:divBdr>
                <w:top w:val="none" w:sz="0" w:space="0" w:color="auto"/>
                <w:left w:val="none" w:sz="0" w:space="0" w:color="auto"/>
                <w:bottom w:val="none" w:sz="0" w:space="0" w:color="auto"/>
                <w:right w:val="none" w:sz="0" w:space="0" w:color="auto"/>
              </w:divBdr>
            </w:div>
          </w:divsChild>
        </w:div>
        <w:div w:id="1206258306">
          <w:marLeft w:val="0"/>
          <w:marRight w:val="0"/>
          <w:marTop w:val="0"/>
          <w:marBottom w:val="0"/>
          <w:divBdr>
            <w:top w:val="none" w:sz="0" w:space="0" w:color="auto"/>
            <w:left w:val="none" w:sz="0" w:space="0" w:color="auto"/>
            <w:bottom w:val="none" w:sz="0" w:space="0" w:color="auto"/>
            <w:right w:val="none" w:sz="0" w:space="0" w:color="auto"/>
          </w:divBdr>
          <w:divsChild>
            <w:div w:id="1316684989">
              <w:marLeft w:val="0"/>
              <w:marRight w:val="0"/>
              <w:marTop w:val="0"/>
              <w:marBottom w:val="0"/>
              <w:divBdr>
                <w:top w:val="none" w:sz="0" w:space="0" w:color="auto"/>
                <w:left w:val="none" w:sz="0" w:space="0" w:color="auto"/>
                <w:bottom w:val="none" w:sz="0" w:space="0" w:color="auto"/>
                <w:right w:val="none" w:sz="0" w:space="0" w:color="auto"/>
              </w:divBdr>
            </w:div>
          </w:divsChild>
        </w:div>
        <w:div w:id="1244559622">
          <w:marLeft w:val="0"/>
          <w:marRight w:val="0"/>
          <w:marTop w:val="0"/>
          <w:marBottom w:val="0"/>
          <w:divBdr>
            <w:top w:val="none" w:sz="0" w:space="0" w:color="auto"/>
            <w:left w:val="none" w:sz="0" w:space="0" w:color="auto"/>
            <w:bottom w:val="none" w:sz="0" w:space="0" w:color="auto"/>
            <w:right w:val="none" w:sz="0" w:space="0" w:color="auto"/>
          </w:divBdr>
          <w:divsChild>
            <w:div w:id="1121611399">
              <w:marLeft w:val="0"/>
              <w:marRight w:val="0"/>
              <w:marTop w:val="0"/>
              <w:marBottom w:val="0"/>
              <w:divBdr>
                <w:top w:val="none" w:sz="0" w:space="0" w:color="auto"/>
                <w:left w:val="none" w:sz="0" w:space="0" w:color="auto"/>
                <w:bottom w:val="none" w:sz="0" w:space="0" w:color="auto"/>
                <w:right w:val="none" w:sz="0" w:space="0" w:color="auto"/>
              </w:divBdr>
            </w:div>
          </w:divsChild>
        </w:div>
        <w:div w:id="1269047191">
          <w:marLeft w:val="0"/>
          <w:marRight w:val="0"/>
          <w:marTop w:val="0"/>
          <w:marBottom w:val="0"/>
          <w:divBdr>
            <w:top w:val="none" w:sz="0" w:space="0" w:color="auto"/>
            <w:left w:val="none" w:sz="0" w:space="0" w:color="auto"/>
            <w:bottom w:val="none" w:sz="0" w:space="0" w:color="auto"/>
            <w:right w:val="none" w:sz="0" w:space="0" w:color="auto"/>
          </w:divBdr>
          <w:divsChild>
            <w:div w:id="1443766520">
              <w:marLeft w:val="0"/>
              <w:marRight w:val="0"/>
              <w:marTop w:val="0"/>
              <w:marBottom w:val="0"/>
              <w:divBdr>
                <w:top w:val="none" w:sz="0" w:space="0" w:color="auto"/>
                <w:left w:val="none" w:sz="0" w:space="0" w:color="auto"/>
                <w:bottom w:val="none" w:sz="0" w:space="0" w:color="auto"/>
                <w:right w:val="none" w:sz="0" w:space="0" w:color="auto"/>
              </w:divBdr>
            </w:div>
          </w:divsChild>
        </w:div>
        <w:div w:id="1368407020">
          <w:marLeft w:val="0"/>
          <w:marRight w:val="0"/>
          <w:marTop w:val="0"/>
          <w:marBottom w:val="0"/>
          <w:divBdr>
            <w:top w:val="none" w:sz="0" w:space="0" w:color="auto"/>
            <w:left w:val="none" w:sz="0" w:space="0" w:color="auto"/>
            <w:bottom w:val="none" w:sz="0" w:space="0" w:color="auto"/>
            <w:right w:val="none" w:sz="0" w:space="0" w:color="auto"/>
          </w:divBdr>
          <w:divsChild>
            <w:div w:id="1001196884">
              <w:marLeft w:val="0"/>
              <w:marRight w:val="0"/>
              <w:marTop w:val="0"/>
              <w:marBottom w:val="0"/>
              <w:divBdr>
                <w:top w:val="none" w:sz="0" w:space="0" w:color="auto"/>
                <w:left w:val="none" w:sz="0" w:space="0" w:color="auto"/>
                <w:bottom w:val="none" w:sz="0" w:space="0" w:color="auto"/>
                <w:right w:val="none" w:sz="0" w:space="0" w:color="auto"/>
              </w:divBdr>
            </w:div>
          </w:divsChild>
        </w:div>
        <w:div w:id="1401750544">
          <w:marLeft w:val="0"/>
          <w:marRight w:val="0"/>
          <w:marTop w:val="0"/>
          <w:marBottom w:val="0"/>
          <w:divBdr>
            <w:top w:val="none" w:sz="0" w:space="0" w:color="auto"/>
            <w:left w:val="none" w:sz="0" w:space="0" w:color="auto"/>
            <w:bottom w:val="none" w:sz="0" w:space="0" w:color="auto"/>
            <w:right w:val="none" w:sz="0" w:space="0" w:color="auto"/>
          </w:divBdr>
          <w:divsChild>
            <w:div w:id="1427968634">
              <w:marLeft w:val="0"/>
              <w:marRight w:val="0"/>
              <w:marTop w:val="0"/>
              <w:marBottom w:val="0"/>
              <w:divBdr>
                <w:top w:val="none" w:sz="0" w:space="0" w:color="auto"/>
                <w:left w:val="none" w:sz="0" w:space="0" w:color="auto"/>
                <w:bottom w:val="none" w:sz="0" w:space="0" w:color="auto"/>
                <w:right w:val="none" w:sz="0" w:space="0" w:color="auto"/>
              </w:divBdr>
            </w:div>
          </w:divsChild>
        </w:div>
        <w:div w:id="1451777484">
          <w:marLeft w:val="0"/>
          <w:marRight w:val="0"/>
          <w:marTop w:val="0"/>
          <w:marBottom w:val="0"/>
          <w:divBdr>
            <w:top w:val="none" w:sz="0" w:space="0" w:color="auto"/>
            <w:left w:val="none" w:sz="0" w:space="0" w:color="auto"/>
            <w:bottom w:val="none" w:sz="0" w:space="0" w:color="auto"/>
            <w:right w:val="none" w:sz="0" w:space="0" w:color="auto"/>
          </w:divBdr>
          <w:divsChild>
            <w:div w:id="1630083750">
              <w:marLeft w:val="0"/>
              <w:marRight w:val="0"/>
              <w:marTop w:val="0"/>
              <w:marBottom w:val="0"/>
              <w:divBdr>
                <w:top w:val="none" w:sz="0" w:space="0" w:color="auto"/>
                <w:left w:val="none" w:sz="0" w:space="0" w:color="auto"/>
                <w:bottom w:val="none" w:sz="0" w:space="0" w:color="auto"/>
                <w:right w:val="none" w:sz="0" w:space="0" w:color="auto"/>
              </w:divBdr>
            </w:div>
          </w:divsChild>
        </w:div>
        <w:div w:id="1573154950">
          <w:marLeft w:val="0"/>
          <w:marRight w:val="0"/>
          <w:marTop w:val="0"/>
          <w:marBottom w:val="0"/>
          <w:divBdr>
            <w:top w:val="none" w:sz="0" w:space="0" w:color="auto"/>
            <w:left w:val="none" w:sz="0" w:space="0" w:color="auto"/>
            <w:bottom w:val="none" w:sz="0" w:space="0" w:color="auto"/>
            <w:right w:val="none" w:sz="0" w:space="0" w:color="auto"/>
          </w:divBdr>
          <w:divsChild>
            <w:div w:id="568349220">
              <w:marLeft w:val="0"/>
              <w:marRight w:val="0"/>
              <w:marTop w:val="0"/>
              <w:marBottom w:val="0"/>
              <w:divBdr>
                <w:top w:val="none" w:sz="0" w:space="0" w:color="auto"/>
                <w:left w:val="none" w:sz="0" w:space="0" w:color="auto"/>
                <w:bottom w:val="none" w:sz="0" w:space="0" w:color="auto"/>
                <w:right w:val="none" w:sz="0" w:space="0" w:color="auto"/>
              </w:divBdr>
            </w:div>
          </w:divsChild>
        </w:div>
        <w:div w:id="1685861143">
          <w:marLeft w:val="0"/>
          <w:marRight w:val="0"/>
          <w:marTop w:val="0"/>
          <w:marBottom w:val="0"/>
          <w:divBdr>
            <w:top w:val="none" w:sz="0" w:space="0" w:color="auto"/>
            <w:left w:val="none" w:sz="0" w:space="0" w:color="auto"/>
            <w:bottom w:val="none" w:sz="0" w:space="0" w:color="auto"/>
            <w:right w:val="none" w:sz="0" w:space="0" w:color="auto"/>
          </w:divBdr>
          <w:divsChild>
            <w:div w:id="1858930761">
              <w:marLeft w:val="0"/>
              <w:marRight w:val="0"/>
              <w:marTop w:val="0"/>
              <w:marBottom w:val="0"/>
              <w:divBdr>
                <w:top w:val="none" w:sz="0" w:space="0" w:color="auto"/>
                <w:left w:val="none" w:sz="0" w:space="0" w:color="auto"/>
                <w:bottom w:val="none" w:sz="0" w:space="0" w:color="auto"/>
                <w:right w:val="none" w:sz="0" w:space="0" w:color="auto"/>
              </w:divBdr>
            </w:div>
          </w:divsChild>
        </w:div>
        <w:div w:id="1707564668">
          <w:marLeft w:val="0"/>
          <w:marRight w:val="0"/>
          <w:marTop w:val="0"/>
          <w:marBottom w:val="0"/>
          <w:divBdr>
            <w:top w:val="none" w:sz="0" w:space="0" w:color="auto"/>
            <w:left w:val="none" w:sz="0" w:space="0" w:color="auto"/>
            <w:bottom w:val="none" w:sz="0" w:space="0" w:color="auto"/>
            <w:right w:val="none" w:sz="0" w:space="0" w:color="auto"/>
          </w:divBdr>
          <w:divsChild>
            <w:div w:id="713310295">
              <w:marLeft w:val="0"/>
              <w:marRight w:val="0"/>
              <w:marTop w:val="0"/>
              <w:marBottom w:val="0"/>
              <w:divBdr>
                <w:top w:val="none" w:sz="0" w:space="0" w:color="auto"/>
                <w:left w:val="none" w:sz="0" w:space="0" w:color="auto"/>
                <w:bottom w:val="none" w:sz="0" w:space="0" w:color="auto"/>
                <w:right w:val="none" w:sz="0" w:space="0" w:color="auto"/>
              </w:divBdr>
            </w:div>
          </w:divsChild>
        </w:div>
        <w:div w:id="1744376039">
          <w:marLeft w:val="0"/>
          <w:marRight w:val="0"/>
          <w:marTop w:val="0"/>
          <w:marBottom w:val="0"/>
          <w:divBdr>
            <w:top w:val="none" w:sz="0" w:space="0" w:color="auto"/>
            <w:left w:val="none" w:sz="0" w:space="0" w:color="auto"/>
            <w:bottom w:val="none" w:sz="0" w:space="0" w:color="auto"/>
            <w:right w:val="none" w:sz="0" w:space="0" w:color="auto"/>
          </w:divBdr>
          <w:divsChild>
            <w:div w:id="1685011263">
              <w:marLeft w:val="0"/>
              <w:marRight w:val="0"/>
              <w:marTop w:val="0"/>
              <w:marBottom w:val="0"/>
              <w:divBdr>
                <w:top w:val="none" w:sz="0" w:space="0" w:color="auto"/>
                <w:left w:val="none" w:sz="0" w:space="0" w:color="auto"/>
                <w:bottom w:val="none" w:sz="0" w:space="0" w:color="auto"/>
                <w:right w:val="none" w:sz="0" w:space="0" w:color="auto"/>
              </w:divBdr>
            </w:div>
          </w:divsChild>
        </w:div>
        <w:div w:id="1785418991">
          <w:marLeft w:val="0"/>
          <w:marRight w:val="0"/>
          <w:marTop w:val="0"/>
          <w:marBottom w:val="0"/>
          <w:divBdr>
            <w:top w:val="none" w:sz="0" w:space="0" w:color="auto"/>
            <w:left w:val="none" w:sz="0" w:space="0" w:color="auto"/>
            <w:bottom w:val="none" w:sz="0" w:space="0" w:color="auto"/>
            <w:right w:val="none" w:sz="0" w:space="0" w:color="auto"/>
          </w:divBdr>
          <w:divsChild>
            <w:div w:id="546333632">
              <w:marLeft w:val="0"/>
              <w:marRight w:val="0"/>
              <w:marTop w:val="0"/>
              <w:marBottom w:val="0"/>
              <w:divBdr>
                <w:top w:val="none" w:sz="0" w:space="0" w:color="auto"/>
                <w:left w:val="none" w:sz="0" w:space="0" w:color="auto"/>
                <w:bottom w:val="none" w:sz="0" w:space="0" w:color="auto"/>
                <w:right w:val="none" w:sz="0" w:space="0" w:color="auto"/>
              </w:divBdr>
            </w:div>
          </w:divsChild>
        </w:div>
        <w:div w:id="1811551225">
          <w:marLeft w:val="0"/>
          <w:marRight w:val="0"/>
          <w:marTop w:val="0"/>
          <w:marBottom w:val="0"/>
          <w:divBdr>
            <w:top w:val="none" w:sz="0" w:space="0" w:color="auto"/>
            <w:left w:val="none" w:sz="0" w:space="0" w:color="auto"/>
            <w:bottom w:val="none" w:sz="0" w:space="0" w:color="auto"/>
            <w:right w:val="none" w:sz="0" w:space="0" w:color="auto"/>
          </w:divBdr>
          <w:divsChild>
            <w:div w:id="522479286">
              <w:marLeft w:val="0"/>
              <w:marRight w:val="0"/>
              <w:marTop w:val="0"/>
              <w:marBottom w:val="0"/>
              <w:divBdr>
                <w:top w:val="none" w:sz="0" w:space="0" w:color="auto"/>
                <w:left w:val="none" w:sz="0" w:space="0" w:color="auto"/>
                <w:bottom w:val="none" w:sz="0" w:space="0" w:color="auto"/>
                <w:right w:val="none" w:sz="0" w:space="0" w:color="auto"/>
              </w:divBdr>
            </w:div>
          </w:divsChild>
        </w:div>
        <w:div w:id="2133596666">
          <w:marLeft w:val="0"/>
          <w:marRight w:val="0"/>
          <w:marTop w:val="0"/>
          <w:marBottom w:val="0"/>
          <w:divBdr>
            <w:top w:val="none" w:sz="0" w:space="0" w:color="auto"/>
            <w:left w:val="none" w:sz="0" w:space="0" w:color="auto"/>
            <w:bottom w:val="none" w:sz="0" w:space="0" w:color="auto"/>
            <w:right w:val="none" w:sz="0" w:space="0" w:color="auto"/>
          </w:divBdr>
          <w:divsChild>
            <w:div w:id="80284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979513">
      <w:bodyDiv w:val="1"/>
      <w:marLeft w:val="0"/>
      <w:marRight w:val="0"/>
      <w:marTop w:val="0"/>
      <w:marBottom w:val="0"/>
      <w:divBdr>
        <w:top w:val="none" w:sz="0" w:space="0" w:color="auto"/>
        <w:left w:val="none" w:sz="0" w:space="0" w:color="auto"/>
        <w:bottom w:val="none" w:sz="0" w:space="0" w:color="auto"/>
        <w:right w:val="none" w:sz="0" w:space="0" w:color="auto"/>
      </w:divBdr>
    </w:div>
    <w:div w:id="632685044">
      <w:bodyDiv w:val="1"/>
      <w:marLeft w:val="0"/>
      <w:marRight w:val="0"/>
      <w:marTop w:val="0"/>
      <w:marBottom w:val="0"/>
      <w:divBdr>
        <w:top w:val="none" w:sz="0" w:space="0" w:color="auto"/>
        <w:left w:val="none" w:sz="0" w:space="0" w:color="auto"/>
        <w:bottom w:val="none" w:sz="0" w:space="0" w:color="auto"/>
        <w:right w:val="none" w:sz="0" w:space="0" w:color="auto"/>
      </w:divBdr>
      <w:divsChild>
        <w:div w:id="453906252">
          <w:marLeft w:val="0"/>
          <w:marRight w:val="0"/>
          <w:marTop w:val="0"/>
          <w:marBottom w:val="0"/>
          <w:divBdr>
            <w:top w:val="none" w:sz="0" w:space="0" w:color="auto"/>
            <w:left w:val="none" w:sz="0" w:space="0" w:color="auto"/>
            <w:bottom w:val="none" w:sz="0" w:space="0" w:color="auto"/>
            <w:right w:val="none" w:sz="0" w:space="0" w:color="auto"/>
          </w:divBdr>
        </w:div>
        <w:div w:id="731543538">
          <w:marLeft w:val="0"/>
          <w:marRight w:val="0"/>
          <w:marTop w:val="0"/>
          <w:marBottom w:val="0"/>
          <w:divBdr>
            <w:top w:val="none" w:sz="0" w:space="0" w:color="auto"/>
            <w:left w:val="none" w:sz="0" w:space="0" w:color="auto"/>
            <w:bottom w:val="none" w:sz="0" w:space="0" w:color="auto"/>
            <w:right w:val="none" w:sz="0" w:space="0" w:color="auto"/>
          </w:divBdr>
          <w:divsChild>
            <w:div w:id="2118408132">
              <w:marLeft w:val="0"/>
              <w:marRight w:val="0"/>
              <w:marTop w:val="30"/>
              <w:marBottom w:val="30"/>
              <w:divBdr>
                <w:top w:val="none" w:sz="0" w:space="0" w:color="auto"/>
                <w:left w:val="none" w:sz="0" w:space="0" w:color="auto"/>
                <w:bottom w:val="none" w:sz="0" w:space="0" w:color="auto"/>
                <w:right w:val="none" w:sz="0" w:space="0" w:color="auto"/>
              </w:divBdr>
              <w:divsChild>
                <w:div w:id="7949697">
                  <w:marLeft w:val="0"/>
                  <w:marRight w:val="0"/>
                  <w:marTop w:val="0"/>
                  <w:marBottom w:val="0"/>
                  <w:divBdr>
                    <w:top w:val="none" w:sz="0" w:space="0" w:color="auto"/>
                    <w:left w:val="none" w:sz="0" w:space="0" w:color="auto"/>
                    <w:bottom w:val="none" w:sz="0" w:space="0" w:color="auto"/>
                    <w:right w:val="none" w:sz="0" w:space="0" w:color="auto"/>
                  </w:divBdr>
                  <w:divsChild>
                    <w:div w:id="1913664345">
                      <w:marLeft w:val="0"/>
                      <w:marRight w:val="0"/>
                      <w:marTop w:val="0"/>
                      <w:marBottom w:val="0"/>
                      <w:divBdr>
                        <w:top w:val="none" w:sz="0" w:space="0" w:color="auto"/>
                        <w:left w:val="none" w:sz="0" w:space="0" w:color="auto"/>
                        <w:bottom w:val="none" w:sz="0" w:space="0" w:color="auto"/>
                        <w:right w:val="none" w:sz="0" w:space="0" w:color="auto"/>
                      </w:divBdr>
                    </w:div>
                  </w:divsChild>
                </w:div>
                <w:div w:id="18435890">
                  <w:marLeft w:val="0"/>
                  <w:marRight w:val="0"/>
                  <w:marTop w:val="0"/>
                  <w:marBottom w:val="0"/>
                  <w:divBdr>
                    <w:top w:val="none" w:sz="0" w:space="0" w:color="auto"/>
                    <w:left w:val="none" w:sz="0" w:space="0" w:color="auto"/>
                    <w:bottom w:val="none" w:sz="0" w:space="0" w:color="auto"/>
                    <w:right w:val="none" w:sz="0" w:space="0" w:color="auto"/>
                  </w:divBdr>
                  <w:divsChild>
                    <w:div w:id="67848350">
                      <w:marLeft w:val="0"/>
                      <w:marRight w:val="0"/>
                      <w:marTop w:val="0"/>
                      <w:marBottom w:val="0"/>
                      <w:divBdr>
                        <w:top w:val="none" w:sz="0" w:space="0" w:color="auto"/>
                        <w:left w:val="none" w:sz="0" w:space="0" w:color="auto"/>
                        <w:bottom w:val="none" w:sz="0" w:space="0" w:color="auto"/>
                        <w:right w:val="none" w:sz="0" w:space="0" w:color="auto"/>
                      </w:divBdr>
                    </w:div>
                  </w:divsChild>
                </w:div>
                <w:div w:id="26831247">
                  <w:marLeft w:val="0"/>
                  <w:marRight w:val="0"/>
                  <w:marTop w:val="0"/>
                  <w:marBottom w:val="0"/>
                  <w:divBdr>
                    <w:top w:val="none" w:sz="0" w:space="0" w:color="auto"/>
                    <w:left w:val="none" w:sz="0" w:space="0" w:color="auto"/>
                    <w:bottom w:val="none" w:sz="0" w:space="0" w:color="auto"/>
                    <w:right w:val="none" w:sz="0" w:space="0" w:color="auto"/>
                  </w:divBdr>
                  <w:divsChild>
                    <w:div w:id="612395849">
                      <w:marLeft w:val="0"/>
                      <w:marRight w:val="0"/>
                      <w:marTop w:val="0"/>
                      <w:marBottom w:val="0"/>
                      <w:divBdr>
                        <w:top w:val="none" w:sz="0" w:space="0" w:color="auto"/>
                        <w:left w:val="none" w:sz="0" w:space="0" w:color="auto"/>
                        <w:bottom w:val="none" w:sz="0" w:space="0" w:color="auto"/>
                        <w:right w:val="none" w:sz="0" w:space="0" w:color="auto"/>
                      </w:divBdr>
                    </w:div>
                  </w:divsChild>
                </w:div>
                <w:div w:id="36466946">
                  <w:marLeft w:val="0"/>
                  <w:marRight w:val="0"/>
                  <w:marTop w:val="0"/>
                  <w:marBottom w:val="0"/>
                  <w:divBdr>
                    <w:top w:val="none" w:sz="0" w:space="0" w:color="auto"/>
                    <w:left w:val="none" w:sz="0" w:space="0" w:color="auto"/>
                    <w:bottom w:val="none" w:sz="0" w:space="0" w:color="auto"/>
                    <w:right w:val="none" w:sz="0" w:space="0" w:color="auto"/>
                  </w:divBdr>
                  <w:divsChild>
                    <w:div w:id="1709255416">
                      <w:marLeft w:val="0"/>
                      <w:marRight w:val="0"/>
                      <w:marTop w:val="0"/>
                      <w:marBottom w:val="0"/>
                      <w:divBdr>
                        <w:top w:val="none" w:sz="0" w:space="0" w:color="auto"/>
                        <w:left w:val="none" w:sz="0" w:space="0" w:color="auto"/>
                        <w:bottom w:val="none" w:sz="0" w:space="0" w:color="auto"/>
                        <w:right w:val="none" w:sz="0" w:space="0" w:color="auto"/>
                      </w:divBdr>
                    </w:div>
                  </w:divsChild>
                </w:div>
                <w:div w:id="38669214">
                  <w:marLeft w:val="0"/>
                  <w:marRight w:val="0"/>
                  <w:marTop w:val="0"/>
                  <w:marBottom w:val="0"/>
                  <w:divBdr>
                    <w:top w:val="none" w:sz="0" w:space="0" w:color="auto"/>
                    <w:left w:val="none" w:sz="0" w:space="0" w:color="auto"/>
                    <w:bottom w:val="none" w:sz="0" w:space="0" w:color="auto"/>
                    <w:right w:val="none" w:sz="0" w:space="0" w:color="auto"/>
                  </w:divBdr>
                  <w:divsChild>
                    <w:div w:id="350645949">
                      <w:marLeft w:val="0"/>
                      <w:marRight w:val="0"/>
                      <w:marTop w:val="0"/>
                      <w:marBottom w:val="0"/>
                      <w:divBdr>
                        <w:top w:val="none" w:sz="0" w:space="0" w:color="auto"/>
                        <w:left w:val="none" w:sz="0" w:space="0" w:color="auto"/>
                        <w:bottom w:val="none" w:sz="0" w:space="0" w:color="auto"/>
                        <w:right w:val="none" w:sz="0" w:space="0" w:color="auto"/>
                      </w:divBdr>
                    </w:div>
                  </w:divsChild>
                </w:div>
                <w:div w:id="232281651">
                  <w:marLeft w:val="0"/>
                  <w:marRight w:val="0"/>
                  <w:marTop w:val="0"/>
                  <w:marBottom w:val="0"/>
                  <w:divBdr>
                    <w:top w:val="none" w:sz="0" w:space="0" w:color="auto"/>
                    <w:left w:val="none" w:sz="0" w:space="0" w:color="auto"/>
                    <w:bottom w:val="none" w:sz="0" w:space="0" w:color="auto"/>
                    <w:right w:val="none" w:sz="0" w:space="0" w:color="auto"/>
                  </w:divBdr>
                  <w:divsChild>
                    <w:div w:id="1522931490">
                      <w:marLeft w:val="0"/>
                      <w:marRight w:val="0"/>
                      <w:marTop w:val="0"/>
                      <w:marBottom w:val="0"/>
                      <w:divBdr>
                        <w:top w:val="none" w:sz="0" w:space="0" w:color="auto"/>
                        <w:left w:val="none" w:sz="0" w:space="0" w:color="auto"/>
                        <w:bottom w:val="none" w:sz="0" w:space="0" w:color="auto"/>
                        <w:right w:val="none" w:sz="0" w:space="0" w:color="auto"/>
                      </w:divBdr>
                    </w:div>
                  </w:divsChild>
                </w:div>
                <w:div w:id="245119045">
                  <w:marLeft w:val="0"/>
                  <w:marRight w:val="0"/>
                  <w:marTop w:val="0"/>
                  <w:marBottom w:val="0"/>
                  <w:divBdr>
                    <w:top w:val="none" w:sz="0" w:space="0" w:color="auto"/>
                    <w:left w:val="none" w:sz="0" w:space="0" w:color="auto"/>
                    <w:bottom w:val="none" w:sz="0" w:space="0" w:color="auto"/>
                    <w:right w:val="none" w:sz="0" w:space="0" w:color="auto"/>
                  </w:divBdr>
                  <w:divsChild>
                    <w:div w:id="1254975285">
                      <w:marLeft w:val="0"/>
                      <w:marRight w:val="0"/>
                      <w:marTop w:val="0"/>
                      <w:marBottom w:val="0"/>
                      <w:divBdr>
                        <w:top w:val="none" w:sz="0" w:space="0" w:color="auto"/>
                        <w:left w:val="none" w:sz="0" w:space="0" w:color="auto"/>
                        <w:bottom w:val="none" w:sz="0" w:space="0" w:color="auto"/>
                        <w:right w:val="none" w:sz="0" w:space="0" w:color="auto"/>
                      </w:divBdr>
                    </w:div>
                  </w:divsChild>
                </w:div>
                <w:div w:id="263389917">
                  <w:marLeft w:val="0"/>
                  <w:marRight w:val="0"/>
                  <w:marTop w:val="0"/>
                  <w:marBottom w:val="0"/>
                  <w:divBdr>
                    <w:top w:val="none" w:sz="0" w:space="0" w:color="auto"/>
                    <w:left w:val="none" w:sz="0" w:space="0" w:color="auto"/>
                    <w:bottom w:val="none" w:sz="0" w:space="0" w:color="auto"/>
                    <w:right w:val="none" w:sz="0" w:space="0" w:color="auto"/>
                  </w:divBdr>
                  <w:divsChild>
                    <w:div w:id="1972323470">
                      <w:marLeft w:val="0"/>
                      <w:marRight w:val="0"/>
                      <w:marTop w:val="0"/>
                      <w:marBottom w:val="0"/>
                      <w:divBdr>
                        <w:top w:val="none" w:sz="0" w:space="0" w:color="auto"/>
                        <w:left w:val="none" w:sz="0" w:space="0" w:color="auto"/>
                        <w:bottom w:val="none" w:sz="0" w:space="0" w:color="auto"/>
                        <w:right w:val="none" w:sz="0" w:space="0" w:color="auto"/>
                      </w:divBdr>
                    </w:div>
                  </w:divsChild>
                </w:div>
                <w:div w:id="297494553">
                  <w:marLeft w:val="0"/>
                  <w:marRight w:val="0"/>
                  <w:marTop w:val="0"/>
                  <w:marBottom w:val="0"/>
                  <w:divBdr>
                    <w:top w:val="none" w:sz="0" w:space="0" w:color="auto"/>
                    <w:left w:val="none" w:sz="0" w:space="0" w:color="auto"/>
                    <w:bottom w:val="none" w:sz="0" w:space="0" w:color="auto"/>
                    <w:right w:val="none" w:sz="0" w:space="0" w:color="auto"/>
                  </w:divBdr>
                  <w:divsChild>
                    <w:div w:id="1601334353">
                      <w:marLeft w:val="0"/>
                      <w:marRight w:val="0"/>
                      <w:marTop w:val="0"/>
                      <w:marBottom w:val="0"/>
                      <w:divBdr>
                        <w:top w:val="none" w:sz="0" w:space="0" w:color="auto"/>
                        <w:left w:val="none" w:sz="0" w:space="0" w:color="auto"/>
                        <w:bottom w:val="none" w:sz="0" w:space="0" w:color="auto"/>
                        <w:right w:val="none" w:sz="0" w:space="0" w:color="auto"/>
                      </w:divBdr>
                    </w:div>
                  </w:divsChild>
                </w:div>
                <w:div w:id="329218936">
                  <w:marLeft w:val="0"/>
                  <w:marRight w:val="0"/>
                  <w:marTop w:val="0"/>
                  <w:marBottom w:val="0"/>
                  <w:divBdr>
                    <w:top w:val="none" w:sz="0" w:space="0" w:color="auto"/>
                    <w:left w:val="none" w:sz="0" w:space="0" w:color="auto"/>
                    <w:bottom w:val="none" w:sz="0" w:space="0" w:color="auto"/>
                    <w:right w:val="none" w:sz="0" w:space="0" w:color="auto"/>
                  </w:divBdr>
                  <w:divsChild>
                    <w:div w:id="2060131534">
                      <w:marLeft w:val="0"/>
                      <w:marRight w:val="0"/>
                      <w:marTop w:val="0"/>
                      <w:marBottom w:val="0"/>
                      <w:divBdr>
                        <w:top w:val="none" w:sz="0" w:space="0" w:color="auto"/>
                        <w:left w:val="none" w:sz="0" w:space="0" w:color="auto"/>
                        <w:bottom w:val="none" w:sz="0" w:space="0" w:color="auto"/>
                        <w:right w:val="none" w:sz="0" w:space="0" w:color="auto"/>
                      </w:divBdr>
                    </w:div>
                  </w:divsChild>
                </w:div>
                <w:div w:id="354431262">
                  <w:marLeft w:val="0"/>
                  <w:marRight w:val="0"/>
                  <w:marTop w:val="0"/>
                  <w:marBottom w:val="0"/>
                  <w:divBdr>
                    <w:top w:val="none" w:sz="0" w:space="0" w:color="auto"/>
                    <w:left w:val="none" w:sz="0" w:space="0" w:color="auto"/>
                    <w:bottom w:val="none" w:sz="0" w:space="0" w:color="auto"/>
                    <w:right w:val="none" w:sz="0" w:space="0" w:color="auto"/>
                  </w:divBdr>
                  <w:divsChild>
                    <w:div w:id="2136173473">
                      <w:marLeft w:val="0"/>
                      <w:marRight w:val="0"/>
                      <w:marTop w:val="0"/>
                      <w:marBottom w:val="0"/>
                      <w:divBdr>
                        <w:top w:val="none" w:sz="0" w:space="0" w:color="auto"/>
                        <w:left w:val="none" w:sz="0" w:space="0" w:color="auto"/>
                        <w:bottom w:val="none" w:sz="0" w:space="0" w:color="auto"/>
                        <w:right w:val="none" w:sz="0" w:space="0" w:color="auto"/>
                      </w:divBdr>
                    </w:div>
                  </w:divsChild>
                </w:div>
                <w:div w:id="373967144">
                  <w:marLeft w:val="0"/>
                  <w:marRight w:val="0"/>
                  <w:marTop w:val="0"/>
                  <w:marBottom w:val="0"/>
                  <w:divBdr>
                    <w:top w:val="none" w:sz="0" w:space="0" w:color="auto"/>
                    <w:left w:val="none" w:sz="0" w:space="0" w:color="auto"/>
                    <w:bottom w:val="none" w:sz="0" w:space="0" w:color="auto"/>
                    <w:right w:val="none" w:sz="0" w:space="0" w:color="auto"/>
                  </w:divBdr>
                  <w:divsChild>
                    <w:div w:id="870529806">
                      <w:marLeft w:val="0"/>
                      <w:marRight w:val="0"/>
                      <w:marTop w:val="0"/>
                      <w:marBottom w:val="0"/>
                      <w:divBdr>
                        <w:top w:val="none" w:sz="0" w:space="0" w:color="auto"/>
                        <w:left w:val="none" w:sz="0" w:space="0" w:color="auto"/>
                        <w:bottom w:val="none" w:sz="0" w:space="0" w:color="auto"/>
                        <w:right w:val="none" w:sz="0" w:space="0" w:color="auto"/>
                      </w:divBdr>
                    </w:div>
                  </w:divsChild>
                </w:div>
                <w:div w:id="456799338">
                  <w:marLeft w:val="0"/>
                  <w:marRight w:val="0"/>
                  <w:marTop w:val="0"/>
                  <w:marBottom w:val="0"/>
                  <w:divBdr>
                    <w:top w:val="none" w:sz="0" w:space="0" w:color="auto"/>
                    <w:left w:val="none" w:sz="0" w:space="0" w:color="auto"/>
                    <w:bottom w:val="none" w:sz="0" w:space="0" w:color="auto"/>
                    <w:right w:val="none" w:sz="0" w:space="0" w:color="auto"/>
                  </w:divBdr>
                  <w:divsChild>
                    <w:div w:id="480076567">
                      <w:marLeft w:val="0"/>
                      <w:marRight w:val="0"/>
                      <w:marTop w:val="0"/>
                      <w:marBottom w:val="0"/>
                      <w:divBdr>
                        <w:top w:val="none" w:sz="0" w:space="0" w:color="auto"/>
                        <w:left w:val="none" w:sz="0" w:space="0" w:color="auto"/>
                        <w:bottom w:val="none" w:sz="0" w:space="0" w:color="auto"/>
                        <w:right w:val="none" w:sz="0" w:space="0" w:color="auto"/>
                      </w:divBdr>
                    </w:div>
                  </w:divsChild>
                </w:div>
                <w:div w:id="620263887">
                  <w:marLeft w:val="0"/>
                  <w:marRight w:val="0"/>
                  <w:marTop w:val="0"/>
                  <w:marBottom w:val="0"/>
                  <w:divBdr>
                    <w:top w:val="none" w:sz="0" w:space="0" w:color="auto"/>
                    <w:left w:val="none" w:sz="0" w:space="0" w:color="auto"/>
                    <w:bottom w:val="none" w:sz="0" w:space="0" w:color="auto"/>
                    <w:right w:val="none" w:sz="0" w:space="0" w:color="auto"/>
                  </w:divBdr>
                  <w:divsChild>
                    <w:div w:id="2089112202">
                      <w:marLeft w:val="0"/>
                      <w:marRight w:val="0"/>
                      <w:marTop w:val="0"/>
                      <w:marBottom w:val="0"/>
                      <w:divBdr>
                        <w:top w:val="none" w:sz="0" w:space="0" w:color="auto"/>
                        <w:left w:val="none" w:sz="0" w:space="0" w:color="auto"/>
                        <w:bottom w:val="none" w:sz="0" w:space="0" w:color="auto"/>
                        <w:right w:val="none" w:sz="0" w:space="0" w:color="auto"/>
                      </w:divBdr>
                    </w:div>
                  </w:divsChild>
                </w:div>
                <w:div w:id="696659403">
                  <w:marLeft w:val="0"/>
                  <w:marRight w:val="0"/>
                  <w:marTop w:val="0"/>
                  <w:marBottom w:val="0"/>
                  <w:divBdr>
                    <w:top w:val="none" w:sz="0" w:space="0" w:color="auto"/>
                    <w:left w:val="none" w:sz="0" w:space="0" w:color="auto"/>
                    <w:bottom w:val="none" w:sz="0" w:space="0" w:color="auto"/>
                    <w:right w:val="none" w:sz="0" w:space="0" w:color="auto"/>
                  </w:divBdr>
                  <w:divsChild>
                    <w:div w:id="2120758250">
                      <w:marLeft w:val="0"/>
                      <w:marRight w:val="0"/>
                      <w:marTop w:val="0"/>
                      <w:marBottom w:val="0"/>
                      <w:divBdr>
                        <w:top w:val="none" w:sz="0" w:space="0" w:color="auto"/>
                        <w:left w:val="none" w:sz="0" w:space="0" w:color="auto"/>
                        <w:bottom w:val="none" w:sz="0" w:space="0" w:color="auto"/>
                        <w:right w:val="none" w:sz="0" w:space="0" w:color="auto"/>
                      </w:divBdr>
                    </w:div>
                  </w:divsChild>
                </w:div>
                <w:div w:id="954480344">
                  <w:marLeft w:val="0"/>
                  <w:marRight w:val="0"/>
                  <w:marTop w:val="0"/>
                  <w:marBottom w:val="0"/>
                  <w:divBdr>
                    <w:top w:val="none" w:sz="0" w:space="0" w:color="auto"/>
                    <w:left w:val="none" w:sz="0" w:space="0" w:color="auto"/>
                    <w:bottom w:val="none" w:sz="0" w:space="0" w:color="auto"/>
                    <w:right w:val="none" w:sz="0" w:space="0" w:color="auto"/>
                  </w:divBdr>
                  <w:divsChild>
                    <w:div w:id="1538737198">
                      <w:marLeft w:val="0"/>
                      <w:marRight w:val="0"/>
                      <w:marTop w:val="0"/>
                      <w:marBottom w:val="0"/>
                      <w:divBdr>
                        <w:top w:val="none" w:sz="0" w:space="0" w:color="auto"/>
                        <w:left w:val="none" w:sz="0" w:space="0" w:color="auto"/>
                        <w:bottom w:val="none" w:sz="0" w:space="0" w:color="auto"/>
                        <w:right w:val="none" w:sz="0" w:space="0" w:color="auto"/>
                      </w:divBdr>
                    </w:div>
                  </w:divsChild>
                </w:div>
                <w:div w:id="986318707">
                  <w:marLeft w:val="0"/>
                  <w:marRight w:val="0"/>
                  <w:marTop w:val="0"/>
                  <w:marBottom w:val="0"/>
                  <w:divBdr>
                    <w:top w:val="none" w:sz="0" w:space="0" w:color="auto"/>
                    <w:left w:val="none" w:sz="0" w:space="0" w:color="auto"/>
                    <w:bottom w:val="none" w:sz="0" w:space="0" w:color="auto"/>
                    <w:right w:val="none" w:sz="0" w:space="0" w:color="auto"/>
                  </w:divBdr>
                  <w:divsChild>
                    <w:div w:id="1805854741">
                      <w:marLeft w:val="0"/>
                      <w:marRight w:val="0"/>
                      <w:marTop w:val="0"/>
                      <w:marBottom w:val="0"/>
                      <w:divBdr>
                        <w:top w:val="none" w:sz="0" w:space="0" w:color="auto"/>
                        <w:left w:val="none" w:sz="0" w:space="0" w:color="auto"/>
                        <w:bottom w:val="none" w:sz="0" w:space="0" w:color="auto"/>
                        <w:right w:val="none" w:sz="0" w:space="0" w:color="auto"/>
                      </w:divBdr>
                    </w:div>
                  </w:divsChild>
                </w:div>
                <w:div w:id="1207257697">
                  <w:marLeft w:val="0"/>
                  <w:marRight w:val="0"/>
                  <w:marTop w:val="0"/>
                  <w:marBottom w:val="0"/>
                  <w:divBdr>
                    <w:top w:val="none" w:sz="0" w:space="0" w:color="auto"/>
                    <w:left w:val="none" w:sz="0" w:space="0" w:color="auto"/>
                    <w:bottom w:val="none" w:sz="0" w:space="0" w:color="auto"/>
                    <w:right w:val="none" w:sz="0" w:space="0" w:color="auto"/>
                  </w:divBdr>
                  <w:divsChild>
                    <w:div w:id="1421221278">
                      <w:marLeft w:val="0"/>
                      <w:marRight w:val="0"/>
                      <w:marTop w:val="0"/>
                      <w:marBottom w:val="0"/>
                      <w:divBdr>
                        <w:top w:val="none" w:sz="0" w:space="0" w:color="auto"/>
                        <w:left w:val="none" w:sz="0" w:space="0" w:color="auto"/>
                        <w:bottom w:val="none" w:sz="0" w:space="0" w:color="auto"/>
                        <w:right w:val="none" w:sz="0" w:space="0" w:color="auto"/>
                      </w:divBdr>
                    </w:div>
                  </w:divsChild>
                </w:div>
                <w:div w:id="1219901600">
                  <w:marLeft w:val="0"/>
                  <w:marRight w:val="0"/>
                  <w:marTop w:val="0"/>
                  <w:marBottom w:val="0"/>
                  <w:divBdr>
                    <w:top w:val="none" w:sz="0" w:space="0" w:color="auto"/>
                    <w:left w:val="none" w:sz="0" w:space="0" w:color="auto"/>
                    <w:bottom w:val="none" w:sz="0" w:space="0" w:color="auto"/>
                    <w:right w:val="none" w:sz="0" w:space="0" w:color="auto"/>
                  </w:divBdr>
                  <w:divsChild>
                    <w:div w:id="2083288885">
                      <w:marLeft w:val="0"/>
                      <w:marRight w:val="0"/>
                      <w:marTop w:val="0"/>
                      <w:marBottom w:val="0"/>
                      <w:divBdr>
                        <w:top w:val="none" w:sz="0" w:space="0" w:color="auto"/>
                        <w:left w:val="none" w:sz="0" w:space="0" w:color="auto"/>
                        <w:bottom w:val="none" w:sz="0" w:space="0" w:color="auto"/>
                        <w:right w:val="none" w:sz="0" w:space="0" w:color="auto"/>
                      </w:divBdr>
                    </w:div>
                  </w:divsChild>
                </w:div>
                <w:div w:id="1243681809">
                  <w:marLeft w:val="0"/>
                  <w:marRight w:val="0"/>
                  <w:marTop w:val="0"/>
                  <w:marBottom w:val="0"/>
                  <w:divBdr>
                    <w:top w:val="none" w:sz="0" w:space="0" w:color="auto"/>
                    <w:left w:val="none" w:sz="0" w:space="0" w:color="auto"/>
                    <w:bottom w:val="none" w:sz="0" w:space="0" w:color="auto"/>
                    <w:right w:val="none" w:sz="0" w:space="0" w:color="auto"/>
                  </w:divBdr>
                  <w:divsChild>
                    <w:div w:id="1762291845">
                      <w:marLeft w:val="0"/>
                      <w:marRight w:val="0"/>
                      <w:marTop w:val="0"/>
                      <w:marBottom w:val="0"/>
                      <w:divBdr>
                        <w:top w:val="none" w:sz="0" w:space="0" w:color="auto"/>
                        <w:left w:val="none" w:sz="0" w:space="0" w:color="auto"/>
                        <w:bottom w:val="none" w:sz="0" w:space="0" w:color="auto"/>
                        <w:right w:val="none" w:sz="0" w:space="0" w:color="auto"/>
                      </w:divBdr>
                    </w:div>
                  </w:divsChild>
                </w:div>
                <w:div w:id="1284456838">
                  <w:marLeft w:val="0"/>
                  <w:marRight w:val="0"/>
                  <w:marTop w:val="0"/>
                  <w:marBottom w:val="0"/>
                  <w:divBdr>
                    <w:top w:val="none" w:sz="0" w:space="0" w:color="auto"/>
                    <w:left w:val="none" w:sz="0" w:space="0" w:color="auto"/>
                    <w:bottom w:val="none" w:sz="0" w:space="0" w:color="auto"/>
                    <w:right w:val="none" w:sz="0" w:space="0" w:color="auto"/>
                  </w:divBdr>
                  <w:divsChild>
                    <w:div w:id="1369837327">
                      <w:marLeft w:val="0"/>
                      <w:marRight w:val="0"/>
                      <w:marTop w:val="0"/>
                      <w:marBottom w:val="0"/>
                      <w:divBdr>
                        <w:top w:val="none" w:sz="0" w:space="0" w:color="auto"/>
                        <w:left w:val="none" w:sz="0" w:space="0" w:color="auto"/>
                        <w:bottom w:val="none" w:sz="0" w:space="0" w:color="auto"/>
                        <w:right w:val="none" w:sz="0" w:space="0" w:color="auto"/>
                      </w:divBdr>
                    </w:div>
                  </w:divsChild>
                </w:div>
                <w:div w:id="1337146518">
                  <w:marLeft w:val="0"/>
                  <w:marRight w:val="0"/>
                  <w:marTop w:val="0"/>
                  <w:marBottom w:val="0"/>
                  <w:divBdr>
                    <w:top w:val="none" w:sz="0" w:space="0" w:color="auto"/>
                    <w:left w:val="none" w:sz="0" w:space="0" w:color="auto"/>
                    <w:bottom w:val="none" w:sz="0" w:space="0" w:color="auto"/>
                    <w:right w:val="none" w:sz="0" w:space="0" w:color="auto"/>
                  </w:divBdr>
                  <w:divsChild>
                    <w:div w:id="20130484">
                      <w:marLeft w:val="0"/>
                      <w:marRight w:val="0"/>
                      <w:marTop w:val="0"/>
                      <w:marBottom w:val="0"/>
                      <w:divBdr>
                        <w:top w:val="none" w:sz="0" w:space="0" w:color="auto"/>
                        <w:left w:val="none" w:sz="0" w:space="0" w:color="auto"/>
                        <w:bottom w:val="none" w:sz="0" w:space="0" w:color="auto"/>
                        <w:right w:val="none" w:sz="0" w:space="0" w:color="auto"/>
                      </w:divBdr>
                    </w:div>
                  </w:divsChild>
                </w:div>
                <w:div w:id="1400135609">
                  <w:marLeft w:val="0"/>
                  <w:marRight w:val="0"/>
                  <w:marTop w:val="0"/>
                  <w:marBottom w:val="0"/>
                  <w:divBdr>
                    <w:top w:val="none" w:sz="0" w:space="0" w:color="auto"/>
                    <w:left w:val="none" w:sz="0" w:space="0" w:color="auto"/>
                    <w:bottom w:val="none" w:sz="0" w:space="0" w:color="auto"/>
                    <w:right w:val="none" w:sz="0" w:space="0" w:color="auto"/>
                  </w:divBdr>
                  <w:divsChild>
                    <w:div w:id="1396317548">
                      <w:marLeft w:val="0"/>
                      <w:marRight w:val="0"/>
                      <w:marTop w:val="0"/>
                      <w:marBottom w:val="0"/>
                      <w:divBdr>
                        <w:top w:val="none" w:sz="0" w:space="0" w:color="auto"/>
                        <w:left w:val="none" w:sz="0" w:space="0" w:color="auto"/>
                        <w:bottom w:val="none" w:sz="0" w:space="0" w:color="auto"/>
                        <w:right w:val="none" w:sz="0" w:space="0" w:color="auto"/>
                      </w:divBdr>
                    </w:div>
                  </w:divsChild>
                </w:div>
                <w:div w:id="1401126650">
                  <w:marLeft w:val="0"/>
                  <w:marRight w:val="0"/>
                  <w:marTop w:val="0"/>
                  <w:marBottom w:val="0"/>
                  <w:divBdr>
                    <w:top w:val="none" w:sz="0" w:space="0" w:color="auto"/>
                    <w:left w:val="none" w:sz="0" w:space="0" w:color="auto"/>
                    <w:bottom w:val="none" w:sz="0" w:space="0" w:color="auto"/>
                    <w:right w:val="none" w:sz="0" w:space="0" w:color="auto"/>
                  </w:divBdr>
                  <w:divsChild>
                    <w:div w:id="288903503">
                      <w:marLeft w:val="0"/>
                      <w:marRight w:val="0"/>
                      <w:marTop w:val="0"/>
                      <w:marBottom w:val="0"/>
                      <w:divBdr>
                        <w:top w:val="none" w:sz="0" w:space="0" w:color="auto"/>
                        <w:left w:val="none" w:sz="0" w:space="0" w:color="auto"/>
                        <w:bottom w:val="none" w:sz="0" w:space="0" w:color="auto"/>
                        <w:right w:val="none" w:sz="0" w:space="0" w:color="auto"/>
                      </w:divBdr>
                    </w:div>
                  </w:divsChild>
                </w:div>
                <w:div w:id="1405950535">
                  <w:marLeft w:val="0"/>
                  <w:marRight w:val="0"/>
                  <w:marTop w:val="0"/>
                  <w:marBottom w:val="0"/>
                  <w:divBdr>
                    <w:top w:val="none" w:sz="0" w:space="0" w:color="auto"/>
                    <w:left w:val="none" w:sz="0" w:space="0" w:color="auto"/>
                    <w:bottom w:val="none" w:sz="0" w:space="0" w:color="auto"/>
                    <w:right w:val="none" w:sz="0" w:space="0" w:color="auto"/>
                  </w:divBdr>
                  <w:divsChild>
                    <w:div w:id="1908614536">
                      <w:marLeft w:val="0"/>
                      <w:marRight w:val="0"/>
                      <w:marTop w:val="0"/>
                      <w:marBottom w:val="0"/>
                      <w:divBdr>
                        <w:top w:val="none" w:sz="0" w:space="0" w:color="auto"/>
                        <w:left w:val="none" w:sz="0" w:space="0" w:color="auto"/>
                        <w:bottom w:val="none" w:sz="0" w:space="0" w:color="auto"/>
                        <w:right w:val="none" w:sz="0" w:space="0" w:color="auto"/>
                      </w:divBdr>
                    </w:div>
                  </w:divsChild>
                </w:div>
                <w:div w:id="1414544097">
                  <w:marLeft w:val="0"/>
                  <w:marRight w:val="0"/>
                  <w:marTop w:val="0"/>
                  <w:marBottom w:val="0"/>
                  <w:divBdr>
                    <w:top w:val="none" w:sz="0" w:space="0" w:color="auto"/>
                    <w:left w:val="none" w:sz="0" w:space="0" w:color="auto"/>
                    <w:bottom w:val="none" w:sz="0" w:space="0" w:color="auto"/>
                    <w:right w:val="none" w:sz="0" w:space="0" w:color="auto"/>
                  </w:divBdr>
                  <w:divsChild>
                    <w:div w:id="735783834">
                      <w:marLeft w:val="0"/>
                      <w:marRight w:val="0"/>
                      <w:marTop w:val="0"/>
                      <w:marBottom w:val="0"/>
                      <w:divBdr>
                        <w:top w:val="none" w:sz="0" w:space="0" w:color="auto"/>
                        <w:left w:val="none" w:sz="0" w:space="0" w:color="auto"/>
                        <w:bottom w:val="none" w:sz="0" w:space="0" w:color="auto"/>
                        <w:right w:val="none" w:sz="0" w:space="0" w:color="auto"/>
                      </w:divBdr>
                    </w:div>
                  </w:divsChild>
                </w:div>
                <w:div w:id="1512642531">
                  <w:marLeft w:val="0"/>
                  <w:marRight w:val="0"/>
                  <w:marTop w:val="0"/>
                  <w:marBottom w:val="0"/>
                  <w:divBdr>
                    <w:top w:val="none" w:sz="0" w:space="0" w:color="auto"/>
                    <w:left w:val="none" w:sz="0" w:space="0" w:color="auto"/>
                    <w:bottom w:val="none" w:sz="0" w:space="0" w:color="auto"/>
                    <w:right w:val="none" w:sz="0" w:space="0" w:color="auto"/>
                  </w:divBdr>
                  <w:divsChild>
                    <w:div w:id="1713112096">
                      <w:marLeft w:val="0"/>
                      <w:marRight w:val="0"/>
                      <w:marTop w:val="0"/>
                      <w:marBottom w:val="0"/>
                      <w:divBdr>
                        <w:top w:val="none" w:sz="0" w:space="0" w:color="auto"/>
                        <w:left w:val="none" w:sz="0" w:space="0" w:color="auto"/>
                        <w:bottom w:val="none" w:sz="0" w:space="0" w:color="auto"/>
                        <w:right w:val="none" w:sz="0" w:space="0" w:color="auto"/>
                      </w:divBdr>
                    </w:div>
                  </w:divsChild>
                </w:div>
                <w:div w:id="1624727457">
                  <w:marLeft w:val="0"/>
                  <w:marRight w:val="0"/>
                  <w:marTop w:val="0"/>
                  <w:marBottom w:val="0"/>
                  <w:divBdr>
                    <w:top w:val="none" w:sz="0" w:space="0" w:color="auto"/>
                    <w:left w:val="none" w:sz="0" w:space="0" w:color="auto"/>
                    <w:bottom w:val="none" w:sz="0" w:space="0" w:color="auto"/>
                    <w:right w:val="none" w:sz="0" w:space="0" w:color="auto"/>
                  </w:divBdr>
                  <w:divsChild>
                    <w:div w:id="1289891636">
                      <w:marLeft w:val="0"/>
                      <w:marRight w:val="0"/>
                      <w:marTop w:val="0"/>
                      <w:marBottom w:val="0"/>
                      <w:divBdr>
                        <w:top w:val="none" w:sz="0" w:space="0" w:color="auto"/>
                        <w:left w:val="none" w:sz="0" w:space="0" w:color="auto"/>
                        <w:bottom w:val="none" w:sz="0" w:space="0" w:color="auto"/>
                        <w:right w:val="none" w:sz="0" w:space="0" w:color="auto"/>
                      </w:divBdr>
                    </w:div>
                  </w:divsChild>
                </w:div>
                <w:div w:id="1651717208">
                  <w:marLeft w:val="0"/>
                  <w:marRight w:val="0"/>
                  <w:marTop w:val="0"/>
                  <w:marBottom w:val="0"/>
                  <w:divBdr>
                    <w:top w:val="none" w:sz="0" w:space="0" w:color="auto"/>
                    <w:left w:val="none" w:sz="0" w:space="0" w:color="auto"/>
                    <w:bottom w:val="none" w:sz="0" w:space="0" w:color="auto"/>
                    <w:right w:val="none" w:sz="0" w:space="0" w:color="auto"/>
                  </w:divBdr>
                  <w:divsChild>
                    <w:div w:id="1212107453">
                      <w:marLeft w:val="0"/>
                      <w:marRight w:val="0"/>
                      <w:marTop w:val="0"/>
                      <w:marBottom w:val="0"/>
                      <w:divBdr>
                        <w:top w:val="none" w:sz="0" w:space="0" w:color="auto"/>
                        <w:left w:val="none" w:sz="0" w:space="0" w:color="auto"/>
                        <w:bottom w:val="none" w:sz="0" w:space="0" w:color="auto"/>
                        <w:right w:val="none" w:sz="0" w:space="0" w:color="auto"/>
                      </w:divBdr>
                    </w:div>
                  </w:divsChild>
                </w:div>
                <w:div w:id="1745757276">
                  <w:marLeft w:val="0"/>
                  <w:marRight w:val="0"/>
                  <w:marTop w:val="0"/>
                  <w:marBottom w:val="0"/>
                  <w:divBdr>
                    <w:top w:val="none" w:sz="0" w:space="0" w:color="auto"/>
                    <w:left w:val="none" w:sz="0" w:space="0" w:color="auto"/>
                    <w:bottom w:val="none" w:sz="0" w:space="0" w:color="auto"/>
                    <w:right w:val="none" w:sz="0" w:space="0" w:color="auto"/>
                  </w:divBdr>
                  <w:divsChild>
                    <w:div w:id="1558512770">
                      <w:marLeft w:val="0"/>
                      <w:marRight w:val="0"/>
                      <w:marTop w:val="0"/>
                      <w:marBottom w:val="0"/>
                      <w:divBdr>
                        <w:top w:val="none" w:sz="0" w:space="0" w:color="auto"/>
                        <w:left w:val="none" w:sz="0" w:space="0" w:color="auto"/>
                        <w:bottom w:val="none" w:sz="0" w:space="0" w:color="auto"/>
                        <w:right w:val="none" w:sz="0" w:space="0" w:color="auto"/>
                      </w:divBdr>
                    </w:div>
                  </w:divsChild>
                </w:div>
                <w:div w:id="1783916720">
                  <w:marLeft w:val="0"/>
                  <w:marRight w:val="0"/>
                  <w:marTop w:val="0"/>
                  <w:marBottom w:val="0"/>
                  <w:divBdr>
                    <w:top w:val="none" w:sz="0" w:space="0" w:color="auto"/>
                    <w:left w:val="none" w:sz="0" w:space="0" w:color="auto"/>
                    <w:bottom w:val="none" w:sz="0" w:space="0" w:color="auto"/>
                    <w:right w:val="none" w:sz="0" w:space="0" w:color="auto"/>
                  </w:divBdr>
                  <w:divsChild>
                    <w:div w:id="978997423">
                      <w:marLeft w:val="0"/>
                      <w:marRight w:val="0"/>
                      <w:marTop w:val="0"/>
                      <w:marBottom w:val="0"/>
                      <w:divBdr>
                        <w:top w:val="none" w:sz="0" w:space="0" w:color="auto"/>
                        <w:left w:val="none" w:sz="0" w:space="0" w:color="auto"/>
                        <w:bottom w:val="none" w:sz="0" w:space="0" w:color="auto"/>
                        <w:right w:val="none" w:sz="0" w:space="0" w:color="auto"/>
                      </w:divBdr>
                    </w:div>
                  </w:divsChild>
                </w:div>
                <w:div w:id="1787500575">
                  <w:marLeft w:val="0"/>
                  <w:marRight w:val="0"/>
                  <w:marTop w:val="0"/>
                  <w:marBottom w:val="0"/>
                  <w:divBdr>
                    <w:top w:val="none" w:sz="0" w:space="0" w:color="auto"/>
                    <w:left w:val="none" w:sz="0" w:space="0" w:color="auto"/>
                    <w:bottom w:val="none" w:sz="0" w:space="0" w:color="auto"/>
                    <w:right w:val="none" w:sz="0" w:space="0" w:color="auto"/>
                  </w:divBdr>
                  <w:divsChild>
                    <w:div w:id="1355962617">
                      <w:marLeft w:val="0"/>
                      <w:marRight w:val="0"/>
                      <w:marTop w:val="0"/>
                      <w:marBottom w:val="0"/>
                      <w:divBdr>
                        <w:top w:val="none" w:sz="0" w:space="0" w:color="auto"/>
                        <w:left w:val="none" w:sz="0" w:space="0" w:color="auto"/>
                        <w:bottom w:val="none" w:sz="0" w:space="0" w:color="auto"/>
                        <w:right w:val="none" w:sz="0" w:space="0" w:color="auto"/>
                      </w:divBdr>
                    </w:div>
                  </w:divsChild>
                </w:div>
                <w:div w:id="1803385204">
                  <w:marLeft w:val="0"/>
                  <w:marRight w:val="0"/>
                  <w:marTop w:val="0"/>
                  <w:marBottom w:val="0"/>
                  <w:divBdr>
                    <w:top w:val="none" w:sz="0" w:space="0" w:color="auto"/>
                    <w:left w:val="none" w:sz="0" w:space="0" w:color="auto"/>
                    <w:bottom w:val="none" w:sz="0" w:space="0" w:color="auto"/>
                    <w:right w:val="none" w:sz="0" w:space="0" w:color="auto"/>
                  </w:divBdr>
                  <w:divsChild>
                    <w:div w:id="933247703">
                      <w:marLeft w:val="0"/>
                      <w:marRight w:val="0"/>
                      <w:marTop w:val="0"/>
                      <w:marBottom w:val="0"/>
                      <w:divBdr>
                        <w:top w:val="none" w:sz="0" w:space="0" w:color="auto"/>
                        <w:left w:val="none" w:sz="0" w:space="0" w:color="auto"/>
                        <w:bottom w:val="none" w:sz="0" w:space="0" w:color="auto"/>
                        <w:right w:val="none" w:sz="0" w:space="0" w:color="auto"/>
                      </w:divBdr>
                    </w:div>
                  </w:divsChild>
                </w:div>
                <w:div w:id="1899969310">
                  <w:marLeft w:val="0"/>
                  <w:marRight w:val="0"/>
                  <w:marTop w:val="0"/>
                  <w:marBottom w:val="0"/>
                  <w:divBdr>
                    <w:top w:val="none" w:sz="0" w:space="0" w:color="auto"/>
                    <w:left w:val="none" w:sz="0" w:space="0" w:color="auto"/>
                    <w:bottom w:val="none" w:sz="0" w:space="0" w:color="auto"/>
                    <w:right w:val="none" w:sz="0" w:space="0" w:color="auto"/>
                  </w:divBdr>
                  <w:divsChild>
                    <w:div w:id="1687364757">
                      <w:marLeft w:val="0"/>
                      <w:marRight w:val="0"/>
                      <w:marTop w:val="0"/>
                      <w:marBottom w:val="0"/>
                      <w:divBdr>
                        <w:top w:val="none" w:sz="0" w:space="0" w:color="auto"/>
                        <w:left w:val="none" w:sz="0" w:space="0" w:color="auto"/>
                        <w:bottom w:val="none" w:sz="0" w:space="0" w:color="auto"/>
                        <w:right w:val="none" w:sz="0" w:space="0" w:color="auto"/>
                      </w:divBdr>
                    </w:div>
                  </w:divsChild>
                </w:div>
                <w:div w:id="1993828855">
                  <w:marLeft w:val="0"/>
                  <w:marRight w:val="0"/>
                  <w:marTop w:val="0"/>
                  <w:marBottom w:val="0"/>
                  <w:divBdr>
                    <w:top w:val="none" w:sz="0" w:space="0" w:color="auto"/>
                    <w:left w:val="none" w:sz="0" w:space="0" w:color="auto"/>
                    <w:bottom w:val="none" w:sz="0" w:space="0" w:color="auto"/>
                    <w:right w:val="none" w:sz="0" w:space="0" w:color="auto"/>
                  </w:divBdr>
                  <w:divsChild>
                    <w:div w:id="1301694092">
                      <w:marLeft w:val="0"/>
                      <w:marRight w:val="0"/>
                      <w:marTop w:val="0"/>
                      <w:marBottom w:val="0"/>
                      <w:divBdr>
                        <w:top w:val="none" w:sz="0" w:space="0" w:color="auto"/>
                        <w:left w:val="none" w:sz="0" w:space="0" w:color="auto"/>
                        <w:bottom w:val="none" w:sz="0" w:space="0" w:color="auto"/>
                        <w:right w:val="none" w:sz="0" w:space="0" w:color="auto"/>
                      </w:divBdr>
                    </w:div>
                  </w:divsChild>
                </w:div>
                <w:div w:id="2009013386">
                  <w:marLeft w:val="0"/>
                  <w:marRight w:val="0"/>
                  <w:marTop w:val="0"/>
                  <w:marBottom w:val="0"/>
                  <w:divBdr>
                    <w:top w:val="none" w:sz="0" w:space="0" w:color="auto"/>
                    <w:left w:val="none" w:sz="0" w:space="0" w:color="auto"/>
                    <w:bottom w:val="none" w:sz="0" w:space="0" w:color="auto"/>
                    <w:right w:val="none" w:sz="0" w:space="0" w:color="auto"/>
                  </w:divBdr>
                  <w:divsChild>
                    <w:div w:id="1697121417">
                      <w:marLeft w:val="0"/>
                      <w:marRight w:val="0"/>
                      <w:marTop w:val="0"/>
                      <w:marBottom w:val="0"/>
                      <w:divBdr>
                        <w:top w:val="none" w:sz="0" w:space="0" w:color="auto"/>
                        <w:left w:val="none" w:sz="0" w:space="0" w:color="auto"/>
                        <w:bottom w:val="none" w:sz="0" w:space="0" w:color="auto"/>
                        <w:right w:val="none" w:sz="0" w:space="0" w:color="auto"/>
                      </w:divBdr>
                    </w:div>
                  </w:divsChild>
                </w:div>
                <w:div w:id="2034333576">
                  <w:marLeft w:val="0"/>
                  <w:marRight w:val="0"/>
                  <w:marTop w:val="0"/>
                  <w:marBottom w:val="0"/>
                  <w:divBdr>
                    <w:top w:val="none" w:sz="0" w:space="0" w:color="auto"/>
                    <w:left w:val="none" w:sz="0" w:space="0" w:color="auto"/>
                    <w:bottom w:val="none" w:sz="0" w:space="0" w:color="auto"/>
                    <w:right w:val="none" w:sz="0" w:space="0" w:color="auto"/>
                  </w:divBdr>
                  <w:divsChild>
                    <w:div w:id="33427807">
                      <w:marLeft w:val="0"/>
                      <w:marRight w:val="0"/>
                      <w:marTop w:val="0"/>
                      <w:marBottom w:val="0"/>
                      <w:divBdr>
                        <w:top w:val="none" w:sz="0" w:space="0" w:color="auto"/>
                        <w:left w:val="none" w:sz="0" w:space="0" w:color="auto"/>
                        <w:bottom w:val="none" w:sz="0" w:space="0" w:color="auto"/>
                        <w:right w:val="none" w:sz="0" w:space="0" w:color="auto"/>
                      </w:divBdr>
                    </w:div>
                  </w:divsChild>
                </w:div>
                <w:div w:id="2057926523">
                  <w:marLeft w:val="0"/>
                  <w:marRight w:val="0"/>
                  <w:marTop w:val="0"/>
                  <w:marBottom w:val="0"/>
                  <w:divBdr>
                    <w:top w:val="none" w:sz="0" w:space="0" w:color="auto"/>
                    <w:left w:val="none" w:sz="0" w:space="0" w:color="auto"/>
                    <w:bottom w:val="none" w:sz="0" w:space="0" w:color="auto"/>
                    <w:right w:val="none" w:sz="0" w:space="0" w:color="auto"/>
                  </w:divBdr>
                  <w:divsChild>
                    <w:div w:id="190953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647910">
          <w:marLeft w:val="0"/>
          <w:marRight w:val="0"/>
          <w:marTop w:val="0"/>
          <w:marBottom w:val="0"/>
          <w:divBdr>
            <w:top w:val="none" w:sz="0" w:space="0" w:color="auto"/>
            <w:left w:val="none" w:sz="0" w:space="0" w:color="auto"/>
            <w:bottom w:val="none" w:sz="0" w:space="0" w:color="auto"/>
            <w:right w:val="none" w:sz="0" w:space="0" w:color="auto"/>
          </w:divBdr>
        </w:div>
        <w:div w:id="792477366">
          <w:marLeft w:val="0"/>
          <w:marRight w:val="0"/>
          <w:marTop w:val="0"/>
          <w:marBottom w:val="0"/>
          <w:divBdr>
            <w:top w:val="none" w:sz="0" w:space="0" w:color="auto"/>
            <w:left w:val="none" w:sz="0" w:space="0" w:color="auto"/>
            <w:bottom w:val="none" w:sz="0" w:space="0" w:color="auto"/>
            <w:right w:val="none" w:sz="0" w:space="0" w:color="auto"/>
          </w:divBdr>
        </w:div>
        <w:div w:id="835264469">
          <w:marLeft w:val="0"/>
          <w:marRight w:val="0"/>
          <w:marTop w:val="0"/>
          <w:marBottom w:val="0"/>
          <w:divBdr>
            <w:top w:val="none" w:sz="0" w:space="0" w:color="auto"/>
            <w:left w:val="none" w:sz="0" w:space="0" w:color="auto"/>
            <w:bottom w:val="none" w:sz="0" w:space="0" w:color="auto"/>
            <w:right w:val="none" w:sz="0" w:space="0" w:color="auto"/>
          </w:divBdr>
        </w:div>
        <w:div w:id="871920198">
          <w:marLeft w:val="0"/>
          <w:marRight w:val="0"/>
          <w:marTop w:val="0"/>
          <w:marBottom w:val="0"/>
          <w:divBdr>
            <w:top w:val="none" w:sz="0" w:space="0" w:color="auto"/>
            <w:left w:val="none" w:sz="0" w:space="0" w:color="auto"/>
            <w:bottom w:val="none" w:sz="0" w:space="0" w:color="auto"/>
            <w:right w:val="none" w:sz="0" w:space="0" w:color="auto"/>
          </w:divBdr>
        </w:div>
        <w:div w:id="1382053774">
          <w:marLeft w:val="0"/>
          <w:marRight w:val="0"/>
          <w:marTop w:val="0"/>
          <w:marBottom w:val="0"/>
          <w:divBdr>
            <w:top w:val="none" w:sz="0" w:space="0" w:color="auto"/>
            <w:left w:val="none" w:sz="0" w:space="0" w:color="auto"/>
            <w:bottom w:val="none" w:sz="0" w:space="0" w:color="auto"/>
            <w:right w:val="none" w:sz="0" w:space="0" w:color="auto"/>
          </w:divBdr>
          <w:divsChild>
            <w:div w:id="2034531566">
              <w:marLeft w:val="0"/>
              <w:marRight w:val="0"/>
              <w:marTop w:val="30"/>
              <w:marBottom w:val="30"/>
              <w:divBdr>
                <w:top w:val="none" w:sz="0" w:space="0" w:color="auto"/>
                <w:left w:val="none" w:sz="0" w:space="0" w:color="auto"/>
                <w:bottom w:val="none" w:sz="0" w:space="0" w:color="auto"/>
                <w:right w:val="none" w:sz="0" w:space="0" w:color="auto"/>
              </w:divBdr>
              <w:divsChild>
                <w:div w:id="39593743">
                  <w:marLeft w:val="0"/>
                  <w:marRight w:val="0"/>
                  <w:marTop w:val="0"/>
                  <w:marBottom w:val="0"/>
                  <w:divBdr>
                    <w:top w:val="none" w:sz="0" w:space="0" w:color="auto"/>
                    <w:left w:val="none" w:sz="0" w:space="0" w:color="auto"/>
                    <w:bottom w:val="none" w:sz="0" w:space="0" w:color="auto"/>
                    <w:right w:val="none" w:sz="0" w:space="0" w:color="auto"/>
                  </w:divBdr>
                  <w:divsChild>
                    <w:div w:id="1754161242">
                      <w:marLeft w:val="0"/>
                      <w:marRight w:val="0"/>
                      <w:marTop w:val="0"/>
                      <w:marBottom w:val="0"/>
                      <w:divBdr>
                        <w:top w:val="none" w:sz="0" w:space="0" w:color="auto"/>
                        <w:left w:val="none" w:sz="0" w:space="0" w:color="auto"/>
                        <w:bottom w:val="none" w:sz="0" w:space="0" w:color="auto"/>
                        <w:right w:val="none" w:sz="0" w:space="0" w:color="auto"/>
                      </w:divBdr>
                    </w:div>
                  </w:divsChild>
                </w:div>
                <w:div w:id="48655386">
                  <w:marLeft w:val="0"/>
                  <w:marRight w:val="0"/>
                  <w:marTop w:val="0"/>
                  <w:marBottom w:val="0"/>
                  <w:divBdr>
                    <w:top w:val="none" w:sz="0" w:space="0" w:color="auto"/>
                    <w:left w:val="none" w:sz="0" w:space="0" w:color="auto"/>
                    <w:bottom w:val="none" w:sz="0" w:space="0" w:color="auto"/>
                    <w:right w:val="none" w:sz="0" w:space="0" w:color="auto"/>
                  </w:divBdr>
                  <w:divsChild>
                    <w:div w:id="936207314">
                      <w:marLeft w:val="0"/>
                      <w:marRight w:val="0"/>
                      <w:marTop w:val="0"/>
                      <w:marBottom w:val="0"/>
                      <w:divBdr>
                        <w:top w:val="none" w:sz="0" w:space="0" w:color="auto"/>
                        <w:left w:val="none" w:sz="0" w:space="0" w:color="auto"/>
                        <w:bottom w:val="none" w:sz="0" w:space="0" w:color="auto"/>
                        <w:right w:val="none" w:sz="0" w:space="0" w:color="auto"/>
                      </w:divBdr>
                    </w:div>
                  </w:divsChild>
                </w:div>
                <w:div w:id="54133093">
                  <w:marLeft w:val="0"/>
                  <w:marRight w:val="0"/>
                  <w:marTop w:val="0"/>
                  <w:marBottom w:val="0"/>
                  <w:divBdr>
                    <w:top w:val="none" w:sz="0" w:space="0" w:color="auto"/>
                    <w:left w:val="none" w:sz="0" w:space="0" w:color="auto"/>
                    <w:bottom w:val="none" w:sz="0" w:space="0" w:color="auto"/>
                    <w:right w:val="none" w:sz="0" w:space="0" w:color="auto"/>
                  </w:divBdr>
                  <w:divsChild>
                    <w:div w:id="1023672417">
                      <w:marLeft w:val="0"/>
                      <w:marRight w:val="0"/>
                      <w:marTop w:val="0"/>
                      <w:marBottom w:val="0"/>
                      <w:divBdr>
                        <w:top w:val="none" w:sz="0" w:space="0" w:color="auto"/>
                        <w:left w:val="none" w:sz="0" w:space="0" w:color="auto"/>
                        <w:bottom w:val="none" w:sz="0" w:space="0" w:color="auto"/>
                        <w:right w:val="none" w:sz="0" w:space="0" w:color="auto"/>
                      </w:divBdr>
                    </w:div>
                  </w:divsChild>
                </w:div>
                <w:div w:id="64885324">
                  <w:marLeft w:val="0"/>
                  <w:marRight w:val="0"/>
                  <w:marTop w:val="0"/>
                  <w:marBottom w:val="0"/>
                  <w:divBdr>
                    <w:top w:val="none" w:sz="0" w:space="0" w:color="auto"/>
                    <w:left w:val="none" w:sz="0" w:space="0" w:color="auto"/>
                    <w:bottom w:val="none" w:sz="0" w:space="0" w:color="auto"/>
                    <w:right w:val="none" w:sz="0" w:space="0" w:color="auto"/>
                  </w:divBdr>
                  <w:divsChild>
                    <w:div w:id="702442644">
                      <w:marLeft w:val="0"/>
                      <w:marRight w:val="0"/>
                      <w:marTop w:val="0"/>
                      <w:marBottom w:val="0"/>
                      <w:divBdr>
                        <w:top w:val="none" w:sz="0" w:space="0" w:color="auto"/>
                        <w:left w:val="none" w:sz="0" w:space="0" w:color="auto"/>
                        <w:bottom w:val="none" w:sz="0" w:space="0" w:color="auto"/>
                        <w:right w:val="none" w:sz="0" w:space="0" w:color="auto"/>
                      </w:divBdr>
                    </w:div>
                  </w:divsChild>
                </w:div>
                <w:div w:id="93090096">
                  <w:marLeft w:val="0"/>
                  <w:marRight w:val="0"/>
                  <w:marTop w:val="0"/>
                  <w:marBottom w:val="0"/>
                  <w:divBdr>
                    <w:top w:val="none" w:sz="0" w:space="0" w:color="auto"/>
                    <w:left w:val="none" w:sz="0" w:space="0" w:color="auto"/>
                    <w:bottom w:val="none" w:sz="0" w:space="0" w:color="auto"/>
                    <w:right w:val="none" w:sz="0" w:space="0" w:color="auto"/>
                  </w:divBdr>
                  <w:divsChild>
                    <w:div w:id="1964461131">
                      <w:marLeft w:val="0"/>
                      <w:marRight w:val="0"/>
                      <w:marTop w:val="0"/>
                      <w:marBottom w:val="0"/>
                      <w:divBdr>
                        <w:top w:val="none" w:sz="0" w:space="0" w:color="auto"/>
                        <w:left w:val="none" w:sz="0" w:space="0" w:color="auto"/>
                        <w:bottom w:val="none" w:sz="0" w:space="0" w:color="auto"/>
                        <w:right w:val="none" w:sz="0" w:space="0" w:color="auto"/>
                      </w:divBdr>
                    </w:div>
                  </w:divsChild>
                </w:div>
                <w:div w:id="117652108">
                  <w:marLeft w:val="0"/>
                  <w:marRight w:val="0"/>
                  <w:marTop w:val="0"/>
                  <w:marBottom w:val="0"/>
                  <w:divBdr>
                    <w:top w:val="none" w:sz="0" w:space="0" w:color="auto"/>
                    <w:left w:val="none" w:sz="0" w:space="0" w:color="auto"/>
                    <w:bottom w:val="none" w:sz="0" w:space="0" w:color="auto"/>
                    <w:right w:val="none" w:sz="0" w:space="0" w:color="auto"/>
                  </w:divBdr>
                  <w:divsChild>
                    <w:div w:id="704523230">
                      <w:marLeft w:val="0"/>
                      <w:marRight w:val="0"/>
                      <w:marTop w:val="0"/>
                      <w:marBottom w:val="0"/>
                      <w:divBdr>
                        <w:top w:val="none" w:sz="0" w:space="0" w:color="auto"/>
                        <w:left w:val="none" w:sz="0" w:space="0" w:color="auto"/>
                        <w:bottom w:val="none" w:sz="0" w:space="0" w:color="auto"/>
                        <w:right w:val="none" w:sz="0" w:space="0" w:color="auto"/>
                      </w:divBdr>
                    </w:div>
                  </w:divsChild>
                </w:div>
                <w:div w:id="174267185">
                  <w:marLeft w:val="0"/>
                  <w:marRight w:val="0"/>
                  <w:marTop w:val="0"/>
                  <w:marBottom w:val="0"/>
                  <w:divBdr>
                    <w:top w:val="none" w:sz="0" w:space="0" w:color="auto"/>
                    <w:left w:val="none" w:sz="0" w:space="0" w:color="auto"/>
                    <w:bottom w:val="none" w:sz="0" w:space="0" w:color="auto"/>
                    <w:right w:val="none" w:sz="0" w:space="0" w:color="auto"/>
                  </w:divBdr>
                  <w:divsChild>
                    <w:div w:id="1556698235">
                      <w:marLeft w:val="0"/>
                      <w:marRight w:val="0"/>
                      <w:marTop w:val="0"/>
                      <w:marBottom w:val="0"/>
                      <w:divBdr>
                        <w:top w:val="none" w:sz="0" w:space="0" w:color="auto"/>
                        <w:left w:val="none" w:sz="0" w:space="0" w:color="auto"/>
                        <w:bottom w:val="none" w:sz="0" w:space="0" w:color="auto"/>
                        <w:right w:val="none" w:sz="0" w:space="0" w:color="auto"/>
                      </w:divBdr>
                    </w:div>
                  </w:divsChild>
                </w:div>
                <w:div w:id="179658864">
                  <w:marLeft w:val="0"/>
                  <w:marRight w:val="0"/>
                  <w:marTop w:val="0"/>
                  <w:marBottom w:val="0"/>
                  <w:divBdr>
                    <w:top w:val="none" w:sz="0" w:space="0" w:color="auto"/>
                    <w:left w:val="none" w:sz="0" w:space="0" w:color="auto"/>
                    <w:bottom w:val="none" w:sz="0" w:space="0" w:color="auto"/>
                    <w:right w:val="none" w:sz="0" w:space="0" w:color="auto"/>
                  </w:divBdr>
                  <w:divsChild>
                    <w:div w:id="1176654560">
                      <w:marLeft w:val="0"/>
                      <w:marRight w:val="0"/>
                      <w:marTop w:val="0"/>
                      <w:marBottom w:val="0"/>
                      <w:divBdr>
                        <w:top w:val="none" w:sz="0" w:space="0" w:color="auto"/>
                        <w:left w:val="none" w:sz="0" w:space="0" w:color="auto"/>
                        <w:bottom w:val="none" w:sz="0" w:space="0" w:color="auto"/>
                        <w:right w:val="none" w:sz="0" w:space="0" w:color="auto"/>
                      </w:divBdr>
                    </w:div>
                  </w:divsChild>
                </w:div>
                <w:div w:id="241065188">
                  <w:marLeft w:val="0"/>
                  <w:marRight w:val="0"/>
                  <w:marTop w:val="0"/>
                  <w:marBottom w:val="0"/>
                  <w:divBdr>
                    <w:top w:val="none" w:sz="0" w:space="0" w:color="auto"/>
                    <w:left w:val="none" w:sz="0" w:space="0" w:color="auto"/>
                    <w:bottom w:val="none" w:sz="0" w:space="0" w:color="auto"/>
                    <w:right w:val="none" w:sz="0" w:space="0" w:color="auto"/>
                  </w:divBdr>
                  <w:divsChild>
                    <w:div w:id="1135678966">
                      <w:marLeft w:val="0"/>
                      <w:marRight w:val="0"/>
                      <w:marTop w:val="0"/>
                      <w:marBottom w:val="0"/>
                      <w:divBdr>
                        <w:top w:val="none" w:sz="0" w:space="0" w:color="auto"/>
                        <w:left w:val="none" w:sz="0" w:space="0" w:color="auto"/>
                        <w:bottom w:val="none" w:sz="0" w:space="0" w:color="auto"/>
                        <w:right w:val="none" w:sz="0" w:space="0" w:color="auto"/>
                      </w:divBdr>
                    </w:div>
                  </w:divsChild>
                </w:div>
                <w:div w:id="451939772">
                  <w:marLeft w:val="0"/>
                  <w:marRight w:val="0"/>
                  <w:marTop w:val="0"/>
                  <w:marBottom w:val="0"/>
                  <w:divBdr>
                    <w:top w:val="none" w:sz="0" w:space="0" w:color="auto"/>
                    <w:left w:val="none" w:sz="0" w:space="0" w:color="auto"/>
                    <w:bottom w:val="none" w:sz="0" w:space="0" w:color="auto"/>
                    <w:right w:val="none" w:sz="0" w:space="0" w:color="auto"/>
                  </w:divBdr>
                  <w:divsChild>
                    <w:div w:id="564797683">
                      <w:marLeft w:val="0"/>
                      <w:marRight w:val="0"/>
                      <w:marTop w:val="0"/>
                      <w:marBottom w:val="0"/>
                      <w:divBdr>
                        <w:top w:val="none" w:sz="0" w:space="0" w:color="auto"/>
                        <w:left w:val="none" w:sz="0" w:space="0" w:color="auto"/>
                        <w:bottom w:val="none" w:sz="0" w:space="0" w:color="auto"/>
                        <w:right w:val="none" w:sz="0" w:space="0" w:color="auto"/>
                      </w:divBdr>
                    </w:div>
                  </w:divsChild>
                </w:div>
                <w:div w:id="485632114">
                  <w:marLeft w:val="0"/>
                  <w:marRight w:val="0"/>
                  <w:marTop w:val="0"/>
                  <w:marBottom w:val="0"/>
                  <w:divBdr>
                    <w:top w:val="none" w:sz="0" w:space="0" w:color="auto"/>
                    <w:left w:val="none" w:sz="0" w:space="0" w:color="auto"/>
                    <w:bottom w:val="none" w:sz="0" w:space="0" w:color="auto"/>
                    <w:right w:val="none" w:sz="0" w:space="0" w:color="auto"/>
                  </w:divBdr>
                  <w:divsChild>
                    <w:div w:id="1022588543">
                      <w:marLeft w:val="0"/>
                      <w:marRight w:val="0"/>
                      <w:marTop w:val="0"/>
                      <w:marBottom w:val="0"/>
                      <w:divBdr>
                        <w:top w:val="none" w:sz="0" w:space="0" w:color="auto"/>
                        <w:left w:val="none" w:sz="0" w:space="0" w:color="auto"/>
                        <w:bottom w:val="none" w:sz="0" w:space="0" w:color="auto"/>
                        <w:right w:val="none" w:sz="0" w:space="0" w:color="auto"/>
                      </w:divBdr>
                    </w:div>
                  </w:divsChild>
                </w:div>
                <w:div w:id="511918260">
                  <w:marLeft w:val="0"/>
                  <w:marRight w:val="0"/>
                  <w:marTop w:val="0"/>
                  <w:marBottom w:val="0"/>
                  <w:divBdr>
                    <w:top w:val="none" w:sz="0" w:space="0" w:color="auto"/>
                    <w:left w:val="none" w:sz="0" w:space="0" w:color="auto"/>
                    <w:bottom w:val="none" w:sz="0" w:space="0" w:color="auto"/>
                    <w:right w:val="none" w:sz="0" w:space="0" w:color="auto"/>
                  </w:divBdr>
                  <w:divsChild>
                    <w:div w:id="1018697707">
                      <w:marLeft w:val="0"/>
                      <w:marRight w:val="0"/>
                      <w:marTop w:val="0"/>
                      <w:marBottom w:val="0"/>
                      <w:divBdr>
                        <w:top w:val="none" w:sz="0" w:space="0" w:color="auto"/>
                        <w:left w:val="none" w:sz="0" w:space="0" w:color="auto"/>
                        <w:bottom w:val="none" w:sz="0" w:space="0" w:color="auto"/>
                        <w:right w:val="none" w:sz="0" w:space="0" w:color="auto"/>
                      </w:divBdr>
                    </w:div>
                  </w:divsChild>
                </w:div>
                <w:div w:id="542444910">
                  <w:marLeft w:val="0"/>
                  <w:marRight w:val="0"/>
                  <w:marTop w:val="0"/>
                  <w:marBottom w:val="0"/>
                  <w:divBdr>
                    <w:top w:val="none" w:sz="0" w:space="0" w:color="auto"/>
                    <w:left w:val="none" w:sz="0" w:space="0" w:color="auto"/>
                    <w:bottom w:val="none" w:sz="0" w:space="0" w:color="auto"/>
                    <w:right w:val="none" w:sz="0" w:space="0" w:color="auto"/>
                  </w:divBdr>
                  <w:divsChild>
                    <w:div w:id="1224607722">
                      <w:marLeft w:val="0"/>
                      <w:marRight w:val="0"/>
                      <w:marTop w:val="0"/>
                      <w:marBottom w:val="0"/>
                      <w:divBdr>
                        <w:top w:val="none" w:sz="0" w:space="0" w:color="auto"/>
                        <w:left w:val="none" w:sz="0" w:space="0" w:color="auto"/>
                        <w:bottom w:val="none" w:sz="0" w:space="0" w:color="auto"/>
                        <w:right w:val="none" w:sz="0" w:space="0" w:color="auto"/>
                      </w:divBdr>
                    </w:div>
                  </w:divsChild>
                </w:div>
                <w:div w:id="553203846">
                  <w:marLeft w:val="0"/>
                  <w:marRight w:val="0"/>
                  <w:marTop w:val="0"/>
                  <w:marBottom w:val="0"/>
                  <w:divBdr>
                    <w:top w:val="none" w:sz="0" w:space="0" w:color="auto"/>
                    <w:left w:val="none" w:sz="0" w:space="0" w:color="auto"/>
                    <w:bottom w:val="none" w:sz="0" w:space="0" w:color="auto"/>
                    <w:right w:val="none" w:sz="0" w:space="0" w:color="auto"/>
                  </w:divBdr>
                  <w:divsChild>
                    <w:div w:id="632171954">
                      <w:marLeft w:val="0"/>
                      <w:marRight w:val="0"/>
                      <w:marTop w:val="0"/>
                      <w:marBottom w:val="0"/>
                      <w:divBdr>
                        <w:top w:val="none" w:sz="0" w:space="0" w:color="auto"/>
                        <w:left w:val="none" w:sz="0" w:space="0" w:color="auto"/>
                        <w:bottom w:val="none" w:sz="0" w:space="0" w:color="auto"/>
                        <w:right w:val="none" w:sz="0" w:space="0" w:color="auto"/>
                      </w:divBdr>
                    </w:div>
                  </w:divsChild>
                </w:div>
                <w:div w:id="611286057">
                  <w:marLeft w:val="0"/>
                  <w:marRight w:val="0"/>
                  <w:marTop w:val="0"/>
                  <w:marBottom w:val="0"/>
                  <w:divBdr>
                    <w:top w:val="none" w:sz="0" w:space="0" w:color="auto"/>
                    <w:left w:val="none" w:sz="0" w:space="0" w:color="auto"/>
                    <w:bottom w:val="none" w:sz="0" w:space="0" w:color="auto"/>
                    <w:right w:val="none" w:sz="0" w:space="0" w:color="auto"/>
                  </w:divBdr>
                  <w:divsChild>
                    <w:div w:id="967972303">
                      <w:marLeft w:val="0"/>
                      <w:marRight w:val="0"/>
                      <w:marTop w:val="0"/>
                      <w:marBottom w:val="0"/>
                      <w:divBdr>
                        <w:top w:val="none" w:sz="0" w:space="0" w:color="auto"/>
                        <w:left w:val="none" w:sz="0" w:space="0" w:color="auto"/>
                        <w:bottom w:val="none" w:sz="0" w:space="0" w:color="auto"/>
                        <w:right w:val="none" w:sz="0" w:space="0" w:color="auto"/>
                      </w:divBdr>
                    </w:div>
                  </w:divsChild>
                </w:div>
                <w:div w:id="633945957">
                  <w:marLeft w:val="0"/>
                  <w:marRight w:val="0"/>
                  <w:marTop w:val="0"/>
                  <w:marBottom w:val="0"/>
                  <w:divBdr>
                    <w:top w:val="none" w:sz="0" w:space="0" w:color="auto"/>
                    <w:left w:val="none" w:sz="0" w:space="0" w:color="auto"/>
                    <w:bottom w:val="none" w:sz="0" w:space="0" w:color="auto"/>
                    <w:right w:val="none" w:sz="0" w:space="0" w:color="auto"/>
                  </w:divBdr>
                  <w:divsChild>
                    <w:div w:id="564612189">
                      <w:marLeft w:val="0"/>
                      <w:marRight w:val="0"/>
                      <w:marTop w:val="0"/>
                      <w:marBottom w:val="0"/>
                      <w:divBdr>
                        <w:top w:val="none" w:sz="0" w:space="0" w:color="auto"/>
                        <w:left w:val="none" w:sz="0" w:space="0" w:color="auto"/>
                        <w:bottom w:val="none" w:sz="0" w:space="0" w:color="auto"/>
                        <w:right w:val="none" w:sz="0" w:space="0" w:color="auto"/>
                      </w:divBdr>
                    </w:div>
                  </w:divsChild>
                </w:div>
                <w:div w:id="689838155">
                  <w:marLeft w:val="0"/>
                  <w:marRight w:val="0"/>
                  <w:marTop w:val="0"/>
                  <w:marBottom w:val="0"/>
                  <w:divBdr>
                    <w:top w:val="none" w:sz="0" w:space="0" w:color="auto"/>
                    <w:left w:val="none" w:sz="0" w:space="0" w:color="auto"/>
                    <w:bottom w:val="none" w:sz="0" w:space="0" w:color="auto"/>
                    <w:right w:val="none" w:sz="0" w:space="0" w:color="auto"/>
                  </w:divBdr>
                  <w:divsChild>
                    <w:div w:id="923414319">
                      <w:marLeft w:val="0"/>
                      <w:marRight w:val="0"/>
                      <w:marTop w:val="0"/>
                      <w:marBottom w:val="0"/>
                      <w:divBdr>
                        <w:top w:val="none" w:sz="0" w:space="0" w:color="auto"/>
                        <w:left w:val="none" w:sz="0" w:space="0" w:color="auto"/>
                        <w:bottom w:val="none" w:sz="0" w:space="0" w:color="auto"/>
                        <w:right w:val="none" w:sz="0" w:space="0" w:color="auto"/>
                      </w:divBdr>
                    </w:div>
                  </w:divsChild>
                </w:div>
                <w:div w:id="742682310">
                  <w:marLeft w:val="0"/>
                  <w:marRight w:val="0"/>
                  <w:marTop w:val="0"/>
                  <w:marBottom w:val="0"/>
                  <w:divBdr>
                    <w:top w:val="none" w:sz="0" w:space="0" w:color="auto"/>
                    <w:left w:val="none" w:sz="0" w:space="0" w:color="auto"/>
                    <w:bottom w:val="none" w:sz="0" w:space="0" w:color="auto"/>
                    <w:right w:val="none" w:sz="0" w:space="0" w:color="auto"/>
                  </w:divBdr>
                  <w:divsChild>
                    <w:div w:id="79447306">
                      <w:marLeft w:val="0"/>
                      <w:marRight w:val="0"/>
                      <w:marTop w:val="0"/>
                      <w:marBottom w:val="0"/>
                      <w:divBdr>
                        <w:top w:val="none" w:sz="0" w:space="0" w:color="auto"/>
                        <w:left w:val="none" w:sz="0" w:space="0" w:color="auto"/>
                        <w:bottom w:val="none" w:sz="0" w:space="0" w:color="auto"/>
                        <w:right w:val="none" w:sz="0" w:space="0" w:color="auto"/>
                      </w:divBdr>
                    </w:div>
                  </w:divsChild>
                </w:div>
                <w:div w:id="859243562">
                  <w:marLeft w:val="0"/>
                  <w:marRight w:val="0"/>
                  <w:marTop w:val="0"/>
                  <w:marBottom w:val="0"/>
                  <w:divBdr>
                    <w:top w:val="none" w:sz="0" w:space="0" w:color="auto"/>
                    <w:left w:val="none" w:sz="0" w:space="0" w:color="auto"/>
                    <w:bottom w:val="none" w:sz="0" w:space="0" w:color="auto"/>
                    <w:right w:val="none" w:sz="0" w:space="0" w:color="auto"/>
                  </w:divBdr>
                  <w:divsChild>
                    <w:div w:id="653294535">
                      <w:marLeft w:val="0"/>
                      <w:marRight w:val="0"/>
                      <w:marTop w:val="0"/>
                      <w:marBottom w:val="0"/>
                      <w:divBdr>
                        <w:top w:val="none" w:sz="0" w:space="0" w:color="auto"/>
                        <w:left w:val="none" w:sz="0" w:space="0" w:color="auto"/>
                        <w:bottom w:val="none" w:sz="0" w:space="0" w:color="auto"/>
                        <w:right w:val="none" w:sz="0" w:space="0" w:color="auto"/>
                      </w:divBdr>
                    </w:div>
                  </w:divsChild>
                </w:div>
                <w:div w:id="932055728">
                  <w:marLeft w:val="0"/>
                  <w:marRight w:val="0"/>
                  <w:marTop w:val="0"/>
                  <w:marBottom w:val="0"/>
                  <w:divBdr>
                    <w:top w:val="none" w:sz="0" w:space="0" w:color="auto"/>
                    <w:left w:val="none" w:sz="0" w:space="0" w:color="auto"/>
                    <w:bottom w:val="none" w:sz="0" w:space="0" w:color="auto"/>
                    <w:right w:val="none" w:sz="0" w:space="0" w:color="auto"/>
                  </w:divBdr>
                  <w:divsChild>
                    <w:div w:id="770472153">
                      <w:marLeft w:val="0"/>
                      <w:marRight w:val="0"/>
                      <w:marTop w:val="0"/>
                      <w:marBottom w:val="0"/>
                      <w:divBdr>
                        <w:top w:val="none" w:sz="0" w:space="0" w:color="auto"/>
                        <w:left w:val="none" w:sz="0" w:space="0" w:color="auto"/>
                        <w:bottom w:val="none" w:sz="0" w:space="0" w:color="auto"/>
                        <w:right w:val="none" w:sz="0" w:space="0" w:color="auto"/>
                      </w:divBdr>
                    </w:div>
                  </w:divsChild>
                </w:div>
                <w:div w:id="996957593">
                  <w:marLeft w:val="0"/>
                  <w:marRight w:val="0"/>
                  <w:marTop w:val="0"/>
                  <w:marBottom w:val="0"/>
                  <w:divBdr>
                    <w:top w:val="none" w:sz="0" w:space="0" w:color="auto"/>
                    <w:left w:val="none" w:sz="0" w:space="0" w:color="auto"/>
                    <w:bottom w:val="none" w:sz="0" w:space="0" w:color="auto"/>
                    <w:right w:val="none" w:sz="0" w:space="0" w:color="auto"/>
                  </w:divBdr>
                  <w:divsChild>
                    <w:div w:id="290206892">
                      <w:marLeft w:val="0"/>
                      <w:marRight w:val="0"/>
                      <w:marTop w:val="0"/>
                      <w:marBottom w:val="0"/>
                      <w:divBdr>
                        <w:top w:val="none" w:sz="0" w:space="0" w:color="auto"/>
                        <w:left w:val="none" w:sz="0" w:space="0" w:color="auto"/>
                        <w:bottom w:val="none" w:sz="0" w:space="0" w:color="auto"/>
                        <w:right w:val="none" w:sz="0" w:space="0" w:color="auto"/>
                      </w:divBdr>
                    </w:div>
                  </w:divsChild>
                </w:div>
                <w:div w:id="1032463053">
                  <w:marLeft w:val="0"/>
                  <w:marRight w:val="0"/>
                  <w:marTop w:val="0"/>
                  <w:marBottom w:val="0"/>
                  <w:divBdr>
                    <w:top w:val="none" w:sz="0" w:space="0" w:color="auto"/>
                    <w:left w:val="none" w:sz="0" w:space="0" w:color="auto"/>
                    <w:bottom w:val="none" w:sz="0" w:space="0" w:color="auto"/>
                    <w:right w:val="none" w:sz="0" w:space="0" w:color="auto"/>
                  </w:divBdr>
                  <w:divsChild>
                    <w:div w:id="1341202142">
                      <w:marLeft w:val="0"/>
                      <w:marRight w:val="0"/>
                      <w:marTop w:val="0"/>
                      <w:marBottom w:val="0"/>
                      <w:divBdr>
                        <w:top w:val="none" w:sz="0" w:space="0" w:color="auto"/>
                        <w:left w:val="none" w:sz="0" w:space="0" w:color="auto"/>
                        <w:bottom w:val="none" w:sz="0" w:space="0" w:color="auto"/>
                        <w:right w:val="none" w:sz="0" w:space="0" w:color="auto"/>
                      </w:divBdr>
                    </w:div>
                  </w:divsChild>
                </w:div>
                <w:div w:id="1049383747">
                  <w:marLeft w:val="0"/>
                  <w:marRight w:val="0"/>
                  <w:marTop w:val="0"/>
                  <w:marBottom w:val="0"/>
                  <w:divBdr>
                    <w:top w:val="none" w:sz="0" w:space="0" w:color="auto"/>
                    <w:left w:val="none" w:sz="0" w:space="0" w:color="auto"/>
                    <w:bottom w:val="none" w:sz="0" w:space="0" w:color="auto"/>
                    <w:right w:val="none" w:sz="0" w:space="0" w:color="auto"/>
                  </w:divBdr>
                  <w:divsChild>
                    <w:div w:id="175274818">
                      <w:marLeft w:val="0"/>
                      <w:marRight w:val="0"/>
                      <w:marTop w:val="0"/>
                      <w:marBottom w:val="0"/>
                      <w:divBdr>
                        <w:top w:val="none" w:sz="0" w:space="0" w:color="auto"/>
                        <w:left w:val="none" w:sz="0" w:space="0" w:color="auto"/>
                        <w:bottom w:val="none" w:sz="0" w:space="0" w:color="auto"/>
                        <w:right w:val="none" w:sz="0" w:space="0" w:color="auto"/>
                      </w:divBdr>
                    </w:div>
                  </w:divsChild>
                </w:div>
                <w:div w:id="1081607147">
                  <w:marLeft w:val="0"/>
                  <w:marRight w:val="0"/>
                  <w:marTop w:val="0"/>
                  <w:marBottom w:val="0"/>
                  <w:divBdr>
                    <w:top w:val="none" w:sz="0" w:space="0" w:color="auto"/>
                    <w:left w:val="none" w:sz="0" w:space="0" w:color="auto"/>
                    <w:bottom w:val="none" w:sz="0" w:space="0" w:color="auto"/>
                    <w:right w:val="none" w:sz="0" w:space="0" w:color="auto"/>
                  </w:divBdr>
                  <w:divsChild>
                    <w:div w:id="1754349991">
                      <w:marLeft w:val="0"/>
                      <w:marRight w:val="0"/>
                      <w:marTop w:val="0"/>
                      <w:marBottom w:val="0"/>
                      <w:divBdr>
                        <w:top w:val="none" w:sz="0" w:space="0" w:color="auto"/>
                        <w:left w:val="none" w:sz="0" w:space="0" w:color="auto"/>
                        <w:bottom w:val="none" w:sz="0" w:space="0" w:color="auto"/>
                        <w:right w:val="none" w:sz="0" w:space="0" w:color="auto"/>
                      </w:divBdr>
                    </w:div>
                  </w:divsChild>
                </w:div>
                <w:div w:id="1139879666">
                  <w:marLeft w:val="0"/>
                  <w:marRight w:val="0"/>
                  <w:marTop w:val="0"/>
                  <w:marBottom w:val="0"/>
                  <w:divBdr>
                    <w:top w:val="none" w:sz="0" w:space="0" w:color="auto"/>
                    <w:left w:val="none" w:sz="0" w:space="0" w:color="auto"/>
                    <w:bottom w:val="none" w:sz="0" w:space="0" w:color="auto"/>
                    <w:right w:val="none" w:sz="0" w:space="0" w:color="auto"/>
                  </w:divBdr>
                  <w:divsChild>
                    <w:div w:id="1885020279">
                      <w:marLeft w:val="0"/>
                      <w:marRight w:val="0"/>
                      <w:marTop w:val="0"/>
                      <w:marBottom w:val="0"/>
                      <w:divBdr>
                        <w:top w:val="none" w:sz="0" w:space="0" w:color="auto"/>
                        <w:left w:val="none" w:sz="0" w:space="0" w:color="auto"/>
                        <w:bottom w:val="none" w:sz="0" w:space="0" w:color="auto"/>
                        <w:right w:val="none" w:sz="0" w:space="0" w:color="auto"/>
                      </w:divBdr>
                    </w:div>
                    <w:div w:id="2145267617">
                      <w:marLeft w:val="0"/>
                      <w:marRight w:val="0"/>
                      <w:marTop w:val="0"/>
                      <w:marBottom w:val="0"/>
                      <w:divBdr>
                        <w:top w:val="none" w:sz="0" w:space="0" w:color="auto"/>
                        <w:left w:val="none" w:sz="0" w:space="0" w:color="auto"/>
                        <w:bottom w:val="none" w:sz="0" w:space="0" w:color="auto"/>
                        <w:right w:val="none" w:sz="0" w:space="0" w:color="auto"/>
                      </w:divBdr>
                    </w:div>
                  </w:divsChild>
                </w:div>
                <w:div w:id="1169758948">
                  <w:marLeft w:val="0"/>
                  <w:marRight w:val="0"/>
                  <w:marTop w:val="0"/>
                  <w:marBottom w:val="0"/>
                  <w:divBdr>
                    <w:top w:val="none" w:sz="0" w:space="0" w:color="auto"/>
                    <w:left w:val="none" w:sz="0" w:space="0" w:color="auto"/>
                    <w:bottom w:val="none" w:sz="0" w:space="0" w:color="auto"/>
                    <w:right w:val="none" w:sz="0" w:space="0" w:color="auto"/>
                  </w:divBdr>
                  <w:divsChild>
                    <w:div w:id="1139493338">
                      <w:marLeft w:val="0"/>
                      <w:marRight w:val="0"/>
                      <w:marTop w:val="0"/>
                      <w:marBottom w:val="0"/>
                      <w:divBdr>
                        <w:top w:val="none" w:sz="0" w:space="0" w:color="auto"/>
                        <w:left w:val="none" w:sz="0" w:space="0" w:color="auto"/>
                        <w:bottom w:val="none" w:sz="0" w:space="0" w:color="auto"/>
                        <w:right w:val="none" w:sz="0" w:space="0" w:color="auto"/>
                      </w:divBdr>
                    </w:div>
                  </w:divsChild>
                </w:div>
                <w:div w:id="1199901188">
                  <w:marLeft w:val="0"/>
                  <w:marRight w:val="0"/>
                  <w:marTop w:val="0"/>
                  <w:marBottom w:val="0"/>
                  <w:divBdr>
                    <w:top w:val="none" w:sz="0" w:space="0" w:color="auto"/>
                    <w:left w:val="none" w:sz="0" w:space="0" w:color="auto"/>
                    <w:bottom w:val="none" w:sz="0" w:space="0" w:color="auto"/>
                    <w:right w:val="none" w:sz="0" w:space="0" w:color="auto"/>
                  </w:divBdr>
                  <w:divsChild>
                    <w:div w:id="241061091">
                      <w:marLeft w:val="0"/>
                      <w:marRight w:val="0"/>
                      <w:marTop w:val="0"/>
                      <w:marBottom w:val="0"/>
                      <w:divBdr>
                        <w:top w:val="none" w:sz="0" w:space="0" w:color="auto"/>
                        <w:left w:val="none" w:sz="0" w:space="0" w:color="auto"/>
                        <w:bottom w:val="none" w:sz="0" w:space="0" w:color="auto"/>
                        <w:right w:val="none" w:sz="0" w:space="0" w:color="auto"/>
                      </w:divBdr>
                    </w:div>
                  </w:divsChild>
                </w:div>
                <w:div w:id="1243029620">
                  <w:marLeft w:val="0"/>
                  <w:marRight w:val="0"/>
                  <w:marTop w:val="0"/>
                  <w:marBottom w:val="0"/>
                  <w:divBdr>
                    <w:top w:val="none" w:sz="0" w:space="0" w:color="auto"/>
                    <w:left w:val="none" w:sz="0" w:space="0" w:color="auto"/>
                    <w:bottom w:val="none" w:sz="0" w:space="0" w:color="auto"/>
                    <w:right w:val="none" w:sz="0" w:space="0" w:color="auto"/>
                  </w:divBdr>
                  <w:divsChild>
                    <w:div w:id="837887184">
                      <w:marLeft w:val="0"/>
                      <w:marRight w:val="0"/>
                      <w:marTop w:val="0"/>
                      <w:marBottom w:val="0"/>
                      <w:divBdr>
                        <w:top w:val="none" w:sz="0" w:space="0" w:color="auto"/>
                        <w:left w:val="none" w:sz="0" w:space="0" w:color="auto"/>
                        <w:bottom w:val="none" w:sz="0" w:space="0" w:color="auto"/>
                        <w:right w:val="none" w:sz="0" w:space="0" w:color="auto"/>
                      </w:divBdr>
                    </w:div>
                  </w:divsChild>
                </w:div>
                <w:div w:id="1248491913">
                  <w:marLeft w:val="0"/>
                  <w:marRight w:val="0"/>
                  <w:marTop w:val="0"/>
                  <w:marBottom w:val="0"/>
                  <w:divBdr>
                    <w:top w:val="none" w:sz="0" w:space="0" w:color="auto"/>
                    <w:left w:val="none" w:sz="0" w:space="0" w:color="auto"/>
                    <w:bottom w:val="none" w:sz="0" w:space="0" w:color="auto"/>
                    <w:right w:val="none" w:sz="0" w:space="0" w:color="auto"/>
                  </w:divBdr>
                  <w:divsChild>
                    <w:div w:id="1418283292">
                      <w:marLeft w:val="0"/>
                      <w:marRight w:val="0"/>
                      <w:marTop w:val="0"/>
                      <w:marBottom w:val="0"/>
                      <w:divBdr>
                        <w:top w:val="none" w:sz="0" w:space="0" w:color="auto"/>
                        <w:left w:val="none" w:sz="0" w:space="0" w:color="auto"/>
                        <w:bottom w:val="none" w:sz="0" w:space="0" w:color="auto"/>
                        <w:right w:val="none" w:sz="0" w:space="0" w:color="auto"/>
                      </w:divBdr>
                    </w:div>
                  </w:divsChild>
                </w:div>
                <w:div w:id="1289772950">
                  <w:marLeft w:val="0"/>
                  <w:marRight w:val="0"/>
                  <w:marTop w:val="0"/>
                  <w:marBottom w:val="0"/>
                  <w:divBdr>
                    <w:top w:val="none" w:sz="0" w:space="0" w:color="auto"/>
                    <w:left w:val="none" w:sz="0" w:space="0" w:color="auto"/>
                    <w:bottom w:val="none" w:sz="0" w:space="0" w:color="auto"/>
                    <w:right w:val="none" w:sz="0" w:space="0" w:color="auto"/>
                  </w:divBdr>
                  <w:divsChild>
                    <w:div w:id="2003468162">
                      <w:marLeft w:val="0"/>
                      <w:marRight w:val="0"/>
                      <w:marTop w:val="0"/>
                      <w:marBottom w:val="0"/>
                      <w:divBdr>
                        <w:top w:val="none" w:sz="0" w:space="0" w:color="auto"/>
                        <w:left w:val="none" w:sz="0" w:space="0" w:color="auto"/>
                        <w:bottom w:val="none" w:sz="0" w:space="0" w:color="auto"/>
                        <w:right w:val="none" w:sz="0" w:space="0" w:color="auto"/>
                      </w:divBdr>
                    </w:div>
                  </w:divsChild>
                </w:div>
                <w:div w:id="1292397564">
                  <w:marLeft w:val="0"/>
                  <w:marRight w:val="0"/>
                  <w:marTop w:val="0"/>
                  <w:marBottom w:val="0"/>
                  <w:divBdr>
                    <w:top w:val="none" w:sz="0" w:space="0" w:color="auto"/>
                    <w:left w:val="none" w:sz="0" w:space="0" w:color="auto"/>
                    <w:bottom w:val="none" w:sz="0" w:space="0" w:color="auto"/>
                    <w:right w:val="none" w:sz="0" w:space="0" w:color="auto"/>
                  </w:divBdr>
                  <w:divsChild>
                    <w:div w:id="1692533539">
                      <w:marLeft w:val="0"/>
                      <w:marRight w:val="0"/>
                      <w:marTop w:val="0"/>
                      <w:marBottom w:val="0"/>
                      <w:divBdr>
                        <w:top w:val="none" w:sz="0" w:space="0" w:color="auto"/>
                        <w:left w:val="none" w:sz="0" w:space="0" w:color="auto"/>
                        <w:bottom w:val="none" w:sz="0" w:space="0" w:color="auto"/>
                        <w:right w:val="none" w:sz="0" w:space="0" w:color="auto"/>
                      </w:divBdr>
                    </w:div>
                  </w:divsChild>
                </w:div>
                <w:div w:id="1405028780">
                  <w:marLeft w:val="0"/>
                  <w:marRight w:val="0"/>
                  <w:marTop w:val="0"/>
                  <w:marBottom w:val="0"/>
                  <w:divBdr>
                    <w:top w:val="none" w:sz="0" w:space="0" w:color="auto"/>
                    <w:left w:val="none" w:sz="0" w:space="0" w:color="auto"/>
                    <w:bottom w:val="none" w:sz="0" w:space="0" w:color="auto"/>
                    <w:right w:val="none" w:sz="0" w:space="0" w:color="auto"/>
                  </w:divBdr>
                  <w:divsChild>
                    <w:div w:id="1922909735">
                      <w:marLeft w:val="0"/>
                      <w:marRight w:val="0"/>
                      <w:marTop w:val="0"/>
                      <w:marBottom w:val="0"/>
                      <w:divBdr>
                        <w:top w:val="none" w:sz="0" w:space="0" w:color="auto"/>
                        <w:left w:val="none" w:sz="0" w:space="0" w:color="auto"/>
                        <w:bottom w:val="none" w:sz="0" w:space="0" w:color="auto"/>
                        <w:right w:val="none" w:sz="0" w:space="0" w:color="auto"/>
                      </w:divBdr>
                    </w:div>
                  </w:divsChild>
                </w:div>
                <w:div w:id="1406105690">
                  <w:marLeft w:val="0"/>
                  <w:marRight w:val="0"/>
                  <w:marTop w:val="0"/>
                  <w:marBottom w:val="0"/>
                  <w:divBdr>
                    <w:top w:val="none" w:sz="0" w:space="0" w:color="auto"/>
                    <w:left w:val="none" w:sz="0" w:space="0" w:color="auto"/>
                    <w:bottom w:val="none" w:sz="0" w:space="0" w:color="auto"/>
                    <w:right w:val="none" w:sz="0" w:space="0" w:color="auto"/>
                  </w:divBdr>
                  <w:divsChild>
                    <w:div w:id="1349940811">
                      <w:marLeft w:val="0"/>
                      <w:marRight w:val="0"/>
                      <w:marTop w:val="0"/>
                      <w:marBottom w:val="0"/>
                      <w:divBdr>
                        <w:top w:val="none" w:sz="0" w:space="0" w:color="auto"/>
                        <w:left w:val="none" w:sz="0" w:space="0" w:color="auto"/>
                        <w:bottom w:val="none" w:sz="0" w:space="0" w:color="auto"/>
                        <w:right w:val="none" w:sz="0" w:space="0" w:color="auto"/>
                      </w:divBdr>
                    </w:div>
                  </w:divsChild>
                </w:div>
                <w:div w:id="1512835912">
                  <w:marLeft w:val="0"/>
                  <w:marRight w:val="0"/>
                  <w:marTop w:val="0"/>
                  <w:marBottom w:val="0"/>
                  <w:divBdr>
                    <w:top w:val="none" w:sz="0" w:space="0" w:color="auto"/>
                    <w:left w:val="none" w:sz="0" w:space="0" w:color="auto"/>
                    <w:bottom w:val="none" w:sz="0" w:space="0" w:color="auto"/>
                    <w:right w:val="none" w:sz="0" w:space="0" w:color="auto"/>
                  </w:divBdr>
                  <w:divsChild>
                    <w:div w:id="574323830">
                      <w:marLeft w:val="0"/>
                      <w:marRight w:val="0"/>
                      <w:marTop w:val="0"/>
                      <w:marBottom w:val="0"/>
                      <w:divBdr>
                        <w:top w:val="none" w:sz="0" w:space="0" w:color="auto"/>
                        <w:left w:val="none" w:sz="0" w:space="0" w:color="auto"/>
                        <w:bottom w:val="none" w:sz="0" w:space="0" w:color="auto"/>
                        <w:right w:val="none" w:sz="0" w:space="0" w:color="auto"/>
                      </w:divBdr>
                    </w:div>
                  </w:divsChild>
                </w:div>
                <w:div w:id="1556433469">
                  <w:marLeft w:val="0"/>
                  <w:marRight w:val="0"/>
                  <w:marTop w:val="0"/>
                  <w:marBottom w:val="0"/>
                  <w:divBdr>
                    <w:top w:val="none" w:sz="0" w:space="0" w:color="auto"/>
                    <w:left w:val="none" w:sz="0" w:space="0" w:color="auto"/>
                    <w:bottom w:val="none" w:sz="0" w:space="0" w:color="auto"/>
                    <w:right w:val="none" w:sz="0" w:space="0" w:color="auto"/>
                  </w:divBdr>
                  <w:divsChild>
                    <w:div w:id="1830369076">
                      <w:marLeft w:val="0"/>
                      <w:marRight w:val="0"/>
                      <w:marTop w:val="0"/>
                      <w:marBottom w:val="0"/>
                      <w:divBdr>
                        <w:top w:val="none" w:sz="0" w:space="0" w:color="auto"/>
                        <w:left w:val="none" w:sz="0" w:space="0" w:color="auto"/>
                        <w:bottom w:val="none" w:sz="0" w:space="0" w:color="auto"/>
                        <w:right w:val="none" w:sz="0" w:space="0" w:color="auto"/>
                      </w:divBdr>
                    </w:div>
                  </w:divsChild>
                </w:div>
                <w:div w:id="1662853226">
                  <w:marLeft w:val="0"/>
                  <w:marRight w:val="0"/>
                  <w:marTop w:val="0"/>
                  <w:marBottom w:val="0"/>
                  <w:divBdr>
                    <w:top w:val="none" w:sz="0" w:space="0" w:color="auto"/>
                    <w:left w:val="none" w:sz="0" w:space="0" w:color="auto"/>
                    <w:bottom w:val="none" w:sz="0" w:space="0" w:color="auto"/>
                    <w:right w:val="none" w:sz="0" w:space="0" w:color="auto"/>
                  </w:divBdr>
                  <w:divsChild>
                    <w:div w:id="1268199670">
                      <w:marLeft w:val="0"/>
                      <w:marRight w:val="0"/>
                      <w:marTop w:val="0"/>
                      <w:marBottom w:val="0"/>
                      <w:divBdr>
                        <w:top w:val="none" w:sz="0" w:space="0" w:color="auto"/>
                        <w:left w:val="none" w:sz="0" w:space="0" w:color="auto"/>
                        <w:bottom w:val="none" w:sz="0" w:space="0" w:color="auto"/>
                        <w:right w:val="none" w:sz="0" w:space="0" w:color="auto"/>
                      </w:divBdr>
                    </w:div>
                  </w:divsChild>
                </w:div>
                <w:div w:id="1673291300">
                  <w:marLeft w:val="0"/>
                  <w:marRight w:val="0"/>
                  <w:marTop w:val="0"/>
                  <w:marBottom w:val="0"/>
                  <w:divBdr>
                    <w:top w:val="none" w:sz="0" w:space="0" w:color="auto"/>
                    <w:left w:val="none" w:sz="0" w:space="0" w:color="auto"/>
                    <w:bottom w:val="none" w:sz="0" w:space="0" w:color="auto"/>
                    <w:right w:val="none" w:sz="0" w:space="0" w:color="auto"/>
                  </w:divBdr>
                  <w:divsChild>
                    <w:div w:id="366372768">
                      <w:marLeft w:val="0"/>
                      <w:marRight w:val="0"/>
                      <w:marTop w:val="0"/>
                      <w:marBottom w:val="0"/>
                      <w:divBdr>
                        <w:top w:val="none" w:sz="0" w:space="0" w:color="auto"/>
                        <w:left w:val="none" w:sz="0" w:space="0" w:color="auto"/>
                        <w:bottom w:val="none" w:sz="0" w:space="0" w:color="auto"/>
                        <w:right w:val="none" w:sz="0" w:space="0" w:color="auto"/>
                      </w:divBdr>
                    </w:div>
                    <w:div w:id="517088157">
                      <w:marLeft w:val="0"/>
                      <w:marRight w:val="0"/>
                      <w:marTop w:val="0"/>
                      <w:marBottom w:val="0"/>
                      <w:divBdr>
                        <w:top w:val="none" w:sz="0" w:space="0" w:color="auto"/>
                        <w:left w:val="none" w:sz="0" w:space="0" w:color="auto"/>
                        <w:bottom w:val="none" w:sz="0" w:space="0" w:color="auto"/>
                        <w:right w:val="none" w:sz="0" w:space="0" w:color="auto"/>
                      </w:divBdr>
                    </w:div>
                  </w:divsChild>
                </w:div>
                <w:div w:id="1768385779">
                  <w:marLeft w:val="0"/>
                  <w:marRight w:val="0"/>
                  <w:marTop w:val="0"/>
                  <w:marBottom w:val="0"/>
                  <w:divBdr>
                    <w:top w:val="none" w:sz="0" w:space="0" w:color="auto"/>
                    <w:left w:val="none" w:sz="0" w:space="0" w:color="auto"/>
                    <w:bottom w:val="none" w:sz="0" w:space="0" w:color="auto"/>
                    <w:right w:val="none" w:sz="0" w:space="0" w:color="auto"/>
                  </w:divBdr>
                  <w:divsChild>
                    <w:div w:id="1302347509">
                      <w:marLeft w:val="0"/>
                      <w:marRight w:val="0"/>
                      <w:marTop w:val="0"/>
                      <w:marBottom w:val="0"/>
                      <w:divBdr>
                        <w:top w:val="none" w:sz="0" w:space="0" w:color="auto"/>
                        <w:left w:val="none" w:sz="0" w:space="0" w:color="auto"/>
                        <w:bottom w:val="none" w:sz="0" w:space="0" w:color="auto"/>
                        <w:right w:val="none" w:sz="0" w:space="0" w:color="auto"/>
                      </w:divBdr>
                    </w:div>
                  </w:divsChild>
                </w:div>
                <w:div w:id="1865173826">
                  <w:marLeft w:val="0"/>
                  <w:marRight w:val="0"/>
                  <w:marTop w:val="0"/>
                  <w:marBottom w:val="0"/>
                  <w:divBdr>
                    <w:top w:val="none" w:sz="0" w:space="0" w:color="auto"/>
                    <w:left w:val="none" w:sz="0" w:space="0" w:color="auto"/>
                    <w:bottom w:val="none" w:sz="0" w:space="0" w:color="auto"/>
                    <w:right w:val="none" w:sz="0" w:space="0" w:color="auto"/>
                  </w:divBdr>
                  <w:divsChild>
                    <w:div w:id="1306162017">
                      <w:marLeft w:val="0"/>
                      <w:marRight w:val="0"/>
                      <w:marTop w:val="0"/>
                      <w:marBottom w:val="0"/>
                      <w:divBdr>
                        <w:top w:val="none" w:sz="0" w:space="0" w:color="auto"/>
                        <w:left w:val="none" w:sz="0" w:space="0" w:color="auto"/>
                        <w:bottom w:val="none" w:sz="0" w:space="0" w:color="auto"/>
                        <w:right w:val="none" w:sz="0" w:space="0" w:color="auto"/>
                      </w:divBdr>
                    </w:div>
                  </w:divsChild>
                </w:div>
                <w:div w:id="1888445785">
                  <w:marLeft w:val="0"/>
                  <w:marRight w:val="0"/>
                  <w:marTop w:val="0"/>
                  <w:marBottom w:val="0"/>
                  <w:divBdr>
                    <w:top w:val="none" w:sz="0" w:space="0" w:color="auto"/>
                    <w:left w:val="none" w:sz="0" w:space="0" w:color="auto"/>
                    <w:bottom w:val="none" w:sz="0" w:space="0" w:color="auto"/>
                    <w:right w:val="none" w:sz="0" w:space="0" w:color="auto"/>
                  </w:divBdr>
                  <w:divsChild>
                    <w:div w:id="555553196">
                      <w:marLeft w:val="0"/>
                      <w:marRight w:val="0"/>
                      <w:marTop w:val="0"/>
                      <w:marBottom w:val="0"/>
                      <w:divBdr>
                        <w:top w:val="none" w:sz="0" w:space="0" w:color="auto"/>
                        <w:left w:val="none" w:sz="0" w:space="0" w:color="auto"/>
                        <w:bottom w:val="none" w:sz="0" w:space="0" w:color="auto"/>
                        <w:right w:val="none" w:sz="0" w:space="0" w:color="auto"/>
                      </w:divBdr>
                    </w:div>
                  </w:divsChild>
                </w:div>
                <w:div w:id="1889026555">
                  <w:marLeft w:val="0"/>
                  <w:marRight w:val="0"/>
                  <w:marTop w:val="0"/>
                  <w:marBottom w:val="0"/>
                  <w:divBdr>
                    <w:top w:val="none" w:sz="0" w:space="0" w:color="auto"/>
                    <w:left w:val="none" w:sz="0" w:space="0" w:color="auto"/>
                    <w:bottom w:val="none" w:sz="0" w:space="0" w:color="auto"/>
                    <w:right w:val="none" w:sz="0" w:space="0" w:color="auto"/>
                  </w:divBdr>
                  <w:divsChild>
                    <w:div w:id="1100953230">
                      <w:marLeft w:val="0"/>
                      <w:marRight w:val="0"/>
                      <w:marTop w:val="0"/>
                      <w:marBottom w:val="0"/>
                      <w:divBdr>
                        <w:top w:val="none" w:sz="0" w:space="0" w:color="auto"/>
                        <w:left w:val="none" w:sz="0" w:space="0" w:color="auto"/>
                        <w:bottom w:val="none" w:sz="0" w:space="0" w:color="auto"/>
                        <w:right w:val="none" w:sz="0" w:space="0" w:color="auto"/>
                      </w:divBdr>
                    </w:div>
                  </w:divsChild>
                </w:div>
                <w:div w:id="1910534961">
                  <w:marLeft w:val="0"/>
                  <w:marRight w:val="0"/>
                  <w:marTop w:val="0"/>
                  <w:marBottom w:val="0"/>
                  <w:divBdr>
                    <w:top w:val="none" w:sz="0" w:space="0" w:color="auto"/>
                    <w:left w:val="none" w:sz="0" w:space="0" w:color="auto"/>
                    <w:bottom w:val="none" w:sz="0" w:space="0" w:color="auto"/>
                    <w:right w:val="none" w:sz="0" w:space="0" w:color="auto"/>
                  </w:divBdr>
                  <w:divsChild>
                    <w:div w:id="103504278">
                      <w:marLeft w:val="0"/>
                      <w:marRight w:val="0"/>
                      <w:marTop w:val="0"/>
                      <w:marBottom w:val="0"/>
                      <w:divBdr>
                        <w:top w:val="none" w:sz="0" w:space="0" w:color="auto"/>
                        <w:left w:val="none" w:sz="0" w:space="0" w:color="auto"/>
                        <w:bottom w:val="none" w:sz="0" w:space="0" w:color="auto"/>
                        <w:right w:val="none" w:sz="0" w:space="0" w:color="auto"/>
                      </w:divBdr>
                    </w:div>
                  </w:divsChild>
                </w:div>
                <w:div w:id="1953856444">
                  <w:marLeft w:val="0"/>
                  <w:marRight w:val="0"/>
                  <w:marTop w:val="0"/>
                  <w:marBottom w:val="0"/>
                  <w:divBdr>
                    <w:top w:val="none" w:sz="0" w:space="0" w:color="auto"/>
                    <w:left w:val="none" w:sz="0" w:space="0" w:color="auto"/>
                    <w:bottom w:val="none" w:sz="0" w:space="0" w:color="auto"/>
                    <w:right w:val="none" w:sz="0" w:space="0" w:color="auto"/>
                  </w:divBdr>
                  <w:divsChild>
                    <w:div w:id="1100956523">
                      <w:marLeft w:val="0"/>
                      <w:marRight w:val="0"/>
                      <w:marTop w:val="0"/>
                      <w:marBottom w:val="0"/>
                      <w:divBdr>
                        <w:top w:val="none" w:sz="0" w:space="0" w:color="auto"/>
                        <w:left w:val="none" w:sz="0" w:space="0" w:color="auto"/>
                        <w:bottom w:val="none" w:sz="0" w:space="0" w:color="auto"/>
                        <w:right w:val="none" w:sz="0" w:space="0" w:color="auto"/>
                      </w:divBdr>
                    </w:div>
                  </w:divsChild>
                </w:div>
                <w:div w:id="2018656125">
                  <w:marLeft w:val="0"/>
                  <w:marRight w:val="0"/>
                  <w:marTop w:val="0"/>
                  <w:marBottom w:val="0"/>
                  <w:divBdr>
                    <w:top w:val="none" w:sz="0" w:space="0" w:color="auto"/>
                    <w:left w:val="none" w:sz="0" w:space="0" w:color="auto"/>
                    <w:bottom w:val="none" w:sz="0" w:space="0" w:color="auto"/>
                    <w:right w:val="none" w:sz="0" w:space="0" w:color="auto"/>
                  </w:divBdr>
                  <w:divsChild>
                    <w:div w:id="1030766006">
                      <w:marLeft w:val="0"/>
                      <w:marRight w:val="0"/>
                      <w:marTop w:val="0"/>
                      <w:marBottom w:val="0"/>
                      <w:divBdr>
                        <w:top w:val="none" w:sz="0" w:space="0" w:color="auto"/>
                        <w:left w:val="none" w:sz="0" w:space="0" w:color="auto"/>
                        <w:bottom w:val="none" w:sz="0" w:space="0" w:color="auto"/>
                        <w:right w:val="none" w:sz="0" w:space="0" w:color="auto"/>
                      </w:divBdr>
                    </w:div>
                  </w:divsChild>
                </w:div>
                <w:div w:id="2076930229">
                  <w:marLeft w:val="0"/>
                  <w:marRight w:val="0"/>
                  <w:marTop w:val="0"/>
                  <w:marBottom w:val="0"/>
                  <w:divBdr>
                    <w:top w:val="none" w:sz="0" w:space="0" w:color="auto"/>
                    <w:left w:val="none" w:sz="0" w:space="0" w:color="auto"/>
                    <w:bottom w:val="none" w:sz="0" w:space="0" w:color="auto"/>
                    <w:right w:val="none" w:sz="0" w:space="0" w:color="auto"/>
                  </w:divBdr>
                  <w:divsChild>
                    <w:div w:id="1487355281">
                      <w:marLeft w:val="0"/>
                      <w:marRight w:val="0"/>
                      <w:marTop w:val="0"/>
                      <w:marBottom w:val="0"/>
                      <w:divBdr>
                        <w:top w:val="none" w:sz="0" w:space="0" w:color="auto"/>
                        <w:left w:val="none" w:sz="0" w:space="0" w:color="auto"/>
                        <w:bottom w:val="none" w:sz="0" w:space="0" w:color="auto"/>
                        <w:right w:val="none" w:sz="0" w:space="0" w:color="auto"/>
                      </w:divBdr>
                    </w:div>
                  </w:divsChild>
                </w:div>
                <w:div w:id="2106150959">
                  <w:marLeft w:val="0"/>
                  <w:marRight w:val="0"/>
                  <w:marTop w:val="0"/>
                  <w:marBottom w:val="0"/>
                  <w:divBdr>
                    <w:top w:val="none" w:sz="0" w:space="0" w:color="auto"/>
                    <w:left w:val="none" w:sz="0" w:space="0" w:color="auto"/>
                    <w:bottom w:val="none" w:sz="0" w:space="0" w:color="auto"/>
                    <w:right w:val="none" w:sz="0" w:space="0" w:color="auto"/>
                  </w:divBdr>
                  <w:divsChild>
                    <w:div w:id="126145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539470">
          <w:marLeft w:val="0"/>
          <w:marRight w:val="0"/>
          <w:marTop w:val="0"/>
          <w:marBottom w:val="0"/>
          <w:divBdr>
            <w:top w:val="none" w:sz="0" w:space="0" w:color="auto"/>
            <w:left w:val="none" w:sz="0" w:space="0" w:color="auto"/>
            <w:bottom w:val="none" w:sz="0" w:space="0" w:color="auto"/>
            <w:right w:val="none" w:sz="0" w:space="0" w:color="auto"/>
          </w:divBdr>
        </w:div>
      </w:divsChild>
    </w:div>
    <w:div w:id="647365350">
      <w:bodyDiv w:val="1"/>
      <w:marLeft w:val="0"/>
      <w:marRight w:val="0"/>
      <w:marTop w:val="0"/>
      <w:marBottom w:val="0"/>
      <w:divBdr>
        <w:top w:val="none" w:sz="0" w:space="0" w:color="auto"/>
        <w:left w:val="none" w:sz="0" w:space="0" w:color="auto"/>
        <w:bottom w:val="none" w:sz="0" w:space="0" w:color="auto"/>
        <w:right w:val="none" w:sz="0" w:space="0" w:color="auto"/>
      </w:divBdr>
      <w:divsChild>
        <w:div w:id="175702216">
          <w:marLeft w:val="0"/>
          <w:marRight w:val="0"/>
          <w:marTop w:val="0"/>
          <w:marBottom w:val="0"/>
          <w:divBdr>
            <w:top w:val="none" w:sz="0" w:space="0" w:color="auto"/>
            <w:left w:val="none" w:sz="0" w:space="0" w:color="auto"/>
            <w:bottom w:val="none" w:sz="0" w:space="0" w:color="auto"/>
            <w:right w:val="none" w:sz="0" w:space="0" w:color="auto"/>
          </w:divBdr>
        </w:div>
        <w:div w:id="1010060716">
          <w:marLeft w:val="0"/>
          <w:marRight w:val="0"/>
          <w:marTop w:val="0"/>
          <w:marBottom w:val="0"/>
          <w:divBdr>
            <w:top w:val="none" w:sz="0" w:space="0" w:color="auto"/>
            <w:left w:val="none" w:sz="0" w:space="0" w:color="auto"/>
            <w:bottom w:val="none" w:sz="0" w:space="0" w:color="auto"/>
            <w:right w:val="none" w:sz="0" w:space="0" w:color="auto"/>
          </w:divBdr>
        </w:div>
        <w:div w:id="1736854407">
          <w:marLeft w:val="0"/>
          <w:marRight w:val="0"/>
          <w:marTop w:val="0"/>
          <w:marBottom w:val="0"/>
          <w:divBdr>
            <w:top w:val="none" w:sz="0" w:space="0" w:color="auto"/>
            <w:left w:val="none" w:sz="0" w:space="0" w:color="auto"/>
            <w:bottom w:val="none" w:sz="0" w:space="0" w:color="auto"/>
            <w:right w:val="none" w:sz="0" w:space="0" w:color="auto"/>
          </w:divBdr>
        </w:div>
        <w:div w:id="1793554172">
          <w:marLeft w:val="0"/>
          <w:marRight w:val="0"/>
          <w:marTop w:val="0"/>
          <w:marBottom w:val="0"/>
          <w:divBdr>
            <w:top w:val="none" w:sz="0" w:space="0" w:color="auto"/>
            <w:left w:val="none" w:sz="0" w:space="0" w:color="auto"/>
            <w:bottom w:val="none" w:sz="0" w:space="0" w:color="auto"/>
            <w:right w:val="none" w:sz="0" w:space="0" w:color="auto"/>
          </w:divBdr>
        </w:div>
      </w:divsChild>
    </w:div>
    <w:div w:id="654140283">
      <w:bodyDiv w:val="1"/>
      <w:marLeft w:val="0"/>
      <w:marRight w:val="0"/>
      <w:marTop w:val="0"/>
      <w:marBottom w:val="0"/>
      <w:divBdr>
        <w:top w:val="none" w:sz="0" w:space="0" w:color="auto"/>
        <w:left w:val="none" w:sz="0" w:space="0" w:color="auto"/>
        <w:bottom w:val="none" w:sz="0" w:space="0" w:color="auto"/>
        <w:right w:val="none" w:sz="0" w:space="0" w:color="auto"/>
      </w:divBdr>
    </w:div>
    <w:div w:id="662047682">
      <w:bodyDiv w:val="1"/>
      <w:marLeft w:val="0"/>
      <w:marRight w:val="0"/>
      <w:marTop w:val="0"/>
      <w:marBottom w:val="0"/>
      <w:divBdr>
        <w:top w:val="none" w:sz="0" w:space="0" w:color="auto"/>
        <w:left w:val="none" w:sz="0" w:space="0" w:color="auto"/>
        <w:bottom w:val="none" w:sz="0" w:space="0" w:color="auto"/>
        <w:right w:val="none" w:sz="0" w:space="0" w:color="auto"/>
      </w:divBdr>
      <w:divsChild>
        <w:div w:id="1708136400">
          <w:marLeft w:val="0"/>
          <w:marRight w:val="0"/>
          <w:marTop w:val="0"/>
          <w:marBottom w:val="0"/>
          <w:divBdr>
            <w:top w:val="none" w:sz="0" w:space="0" w:color="auto"/>
            <w:left w:val="none" w:sz="0" w:space="0" w:color="auto"/>
            <w:bottom w:val="none" w:sz="0" w:space="0" w:color="auto"/>
            <w:right w:val="none" w:sz="0" w:space="0" w:color="auto"/>
          </w:divBdr>
        </w:div>
      </w:divsChild>
    </w:div>
    <w:div w:id="672680581">
      <w:marLeft w:val="0"/>
      <w:marRight w:val="0"/>
      <w:marTop w:val="0"/>
      <w:marBottom w:val="0"/>
      <w:divBdr>
        <w:top w:val="none" w:sz="0" w:space="0" w:color="auto"/>
        <w:left w:val="none" w:sz="0" w:space="0" w:color="auto"/>
        <w:bottom w:val="none" w:sz="0" w:space="0" w:color="auto"/>
        <w:right w:val="none" w:sz="0" w:space="0" w:color="auto"/>
      </w:divBdr>
    </w:div>
    <w:div w:id="675041138">
      <w:bodyDiv w:val="1"/>
      <w:marLeft w:val="0"/>
      <w:marRight w:val="0"/>
      <w:marTop w:val="0"/>
      <w:marBottom w:val="0"/>
      <w:divBdr>
        <w:top w:val="none" w:sz="0" w:space="0" w:color="auto"/>
        <w:left w:val="none" w:sz="0" w:space="0" w:color="auto"/>
        <w:bottom w:val="none" w:sz="0" w:space="0" w:color="auto"/>
        <w:right w:val="none" w:sz="0" w:space="0" w:color="auto"/>
      </w:divBdr>
    </w:div>
    <w:div w:id="706414515">
      <w:bodyDiv w:val="1"/>
      <w:marLeft w:val="0"/>
      <w:marRight w:val="0"/>
      <w:marTop w:val="0"/>
      <w:marBottom w:val="0"/>
      <w:divBdr>
        <w:top w:val="none" w:sz="0" w:space="0" w:color="auto"/>
        <w:left w:val="none" w:sz="0" w:space="0" w:color="auto"/>
        <w:bottom w:val="none" w:sz="0" w:space="0" w:color="auto"/>
        <w:right w:val="none" w:sz="0" w:space="0" w:color="auto"/>
      </w:divBdr>
      <w:divsChild>
        <w:div w:id="1217350395">
          <w:marLeft w:val="0"/>
          <w:marRight w:val="0"/>
          <w:marTop w:val="0"/>
          <w:marBottom w:val="0"/>
          <w:divBdr>
            <w:top w:val="none" w:sz="0" w:space="0" w:color="auto"/>
            <w:left w:val="none" w:sz="0" w:space="0" w:color="auto"/>
            <w:bottom w:val="none" w:sz="0" w:space="0" w:color="auto"/>
            <w:right w:val="none" w:sz="0" w:space="0" w:color="auto"/>
          </w:divBdr>
        </w:div>
      </w:divsChild>
    </w:div>
    <w:div w:id="714037321">
      <w:bodyDiv w:val="1"/>
      <w:marLeft w:val="0"/>
      <w:marRight w:val="0"/>
      <w:marTop w:val="0"/>
      <w:marBottom w:val="0"/>
      <w:divBdr>
        <w:top w:val="none" w:sz="0" w:space="0" w:color="auto"/>
        <w:left w:val="none" w:sz="0" w:space="0" w:color="auto"/>
        <w:bottom w:val="none" w:sz="0" w:space="0" w:color="auto"/>
        <w:right w:val="none" w:sz="0" w:space="0" w:color="auto"/>
      </w:divBdr>
      <w:divsChild>
        <w:div w:id="1139610873">
          <w:marLeft w:val="0"/>
          <w:marRight w:val="0"/>
          <w:marTop w:val="0"/>
          <w:marBottom w:val="0"/>
          <w:divBdr>
            <w:top w:val="none" w:sz="0" w:space="0" w:color="auto"/>
            <w:left w:val="none" w:sz="0" w:space="0" w:color="auto"/>
            <w:bottom w:val="none" w:sz="0" w:space="0" w:color="auto"/>
            <w:right w:val="none" w:sz="0" w:space="0" w:color="auto"/>
          </w:divBdr>
        </w:div>
      </w:divsChild>
    </w:div>
    <w:div w:id="737630278">
      <w:bodyDiv w:val="1"/>
      <w:marLeft w:val="0"/>
      <w:marRight w:val="0"/>
      <w:marTop w:val="0"/>
      <w:marBottom w:val="0"/>
      <w:divBdr>
        <w:top w:val="none" w:sz="0" w:space="0" w:color="auto"/>
        <w:left w:val="none" w:sz="0" w:space="0" w:color="auto"/>
        <w:bottom w:val="none" w:sz="0" w:space="0" w:color="auto"/>
        <w:right w:val="none" w:sz="0" w:space="0" w:color="auto"/>
      </w:divBdr>
      <w:divsChild>
        <w:div w:id="868373030">
          <w:marLeft w:val="0"/>
          <w:marRight w:val="0"/>
          <w:marTop w:val="0"/>
          <w:marBottom w:val="0"/>
          <w:divBdr>
            <w:top w:val="none" w:sz="0" w:space="0" w:color="auto"/>
            <w:left w:val="none" w:sz="0" w:space="0" w:color="auto"/>
            <w:bottom w:val="none" w:sz="0" w:space="0" w:color="auto"/>
            <w:right w:val="none" w:sz="0" w:space="0" w:color="auto"/>
          </w:divBdr>
        </w:div>
      </w:divsChild>
    </w:div>
    <w:div w:id="780538519">
      <w:marLeft w:val="0"/>
      <w:marRight w:val="0"/>
      <w:marTop w:val="0"/>
      <w:marBottom w:val="0"/>
      <w:divBdr>
        <w:top w:val="none" w:sz="0" w:space="0" w:color="auto"/>
        <w:left w:val="none" w:sz="0" w:space="0" w:color="auto"/>
        <w:bottom w:val="none" w:sz="0" w:space="0" w:color="auto"/>
        <w:right w:val="none" w:sz="0" w:space="0" w:color="auto"/>
      </w:divBdr>
    </w:div>
    <w:div w:id="781455227">
      <w:bodyDiv w:val="1"/>
      <w:marLeft w:val="0"/>
      <w:marRight w:val="0"/>
      <w:marTop w:val="0"/>
      <w:marBottom w:val="0"/>
      <w:divBdr>
        <w:top w:val="none" w:sz="0" w:space="0" w:color="auto"/>
        <w:left w:val="none" w:sz="0" w:space="0" w:color="auto"/>
        <w:bottom w:val="none" w:sz="0" w:space="0" w:color="auto"/>
        <w:right w:val="none" w:sz="0" w:space="0" w:color="auto"/>
      </w:divBdr>
      <w:divsChild>
        <w:div w:id="1022050406">
          <w:marLeft w:val="0"/>
          <w:marRight w:val="0"/>
          <w:marTop w:val="0"/>
          <w:marBottom w:val="0"/>
          <w:divBdr>
            <w:top w:val="none" w:sz="0" w:space="0" w:color="auto"/>
            <w:left w:val="none" w:sz="0" w:space="0" w:color="auto"/>
            <w:bottom w:val="none" w:sz="0" w:space="0" w:color="auto"/>
            <w:right w:val="none" w:sz="0" w:space="0" w:color="auto"/>
          </w:divBdr>
        </w:div>
      </w:divsChild>
    </w:div>
    <w:div w:id="785000636">
      <w:bodyDiv w:val="1"/>
      <w:marLeft w:val="0"/>
      <w:marRight w:val="0"/>
      <w:marTop w:val="0"/>
      <w:marBottom w:val="0"/>
      <w:divBdr>
        <w:top w:val="none" w:sz="0" w:space="0" w:color="auto"/>
        <w:left w:val="none" w:sz="0" w:space="0" w:color="auto"/>
        <w:bottom w:val="none" w:sz="0" w:space="0" w:color="auto"/>
        <w:right w:val="none" w:sz="0" w:space="0" w:color="auto"/>
      </w:divBdr>
      <w:divsChild>
        <w:div w:id="1603221869">
          <w:marLeft w:val="0"/>
          <w:marRight w:val="0"/>
          <w:marTop w:val="0"/>
          <w:marBottom w:val="0"/>
          <w:divBdr>
            <w:top w:val="none" w:sz="0" w:space="0" w:color="auto"/>
            <w:left w:val="none" w:sz="0" w:space="0" w:color="auto"/>
            <w:bottom w:val="none" w:sz="0" w:space="0" w:color="auto"/>
            <w:right w:val="none" w:sz="0" w:space="0" w:color="auto"/>
          </w:divBdr>
        </w:div>
      </w:divsChild>
    </w:div>
    <w:div w:id="793057659">
      <w:bodyDiv w:val="1"/>
      <w:marLeft w:val="0"/>
      <w:marRight w:val="0"/>
      <w:marTop w:val="0"/>
      <w:marBottom w:val="0"/>
      <w:divBdr>
        <w:top w:val="none" w:sz="0" w:space="0" w:color="auto"/>
        <w:left w:val="none" w:sz="0" w:space="0" w:color="auto"/>
        <w:bottom w:val="none" w:sz="0" w:space="0" w:color="auto"/>
        <w:right w:val="none" w:sz="0" w:space="0" w:color="auto"/>
      </w:divBdr>
      <w:divsChild>
        <w:div w:id="320282200">
          <w:marLeft w:val="0"/>
          <w:marRight w:val="0"/>
          <w:marTop w:val="0"/>
          <w:marBottom w:val="0"/>
          <w:divBdr>
            <w:top w:val="none" w:sz="0" w:space="0" w:color="auto"/>
            <w:left w:val="none" w:sz="0" w:space="0" w:color="auto"/>
            <w:bottom w:val="none" w:sz="0" w:space="0" w:color="auto"/>
            <w:right w:val="none" w:sz="0" w:space="0" w:color="auto"/>
          </w:divBdr>
        </w:div>
      </w:divsChild>
    </w:div>
    <w:div w:id="797914135">
      <w:bodyDiv w:val="1"/>
      <w:marLeft w:val="0"/>
      <w:marRight w:val="0"/>
      <w:marTop w:val="0"/>
      <w:marBottom w:val="0"/>
      <w:divBdr>
        <w:top w:val="none" w:sz="0" w:space="0" w:color="auto"/>
        <w:left w:val="none" w:sz="0" w:space="0" w:color="auto"/>
        <w:bottom w:val="none" w:sz="0" w:space="0" w:color="auto"/>
        <w:right w:val="none" w:sz="0" w:space="0" w:color="auto"/>
      </w:divBdr>
      <w:divsChild>
        <w:div w:id="39405131">
          <w:marLeft w:val="0"/>
          <w:marRight w:val="0"/>
          <w:marTop w:val="0"/>
          <w:marBottom w:val="0"/>
          <w:divBdr>
            <w:top w:val="none" w:sz="0" w:space="0" w:color="auto"/>
            <w:left w:val="none" w:sz="0" w:space="0" w:color="auto"/>
            <w:bottom w:val="none" w:sz="0" w:space="0" w:color="auto"/>
            <w:right w:val="none" w:sz="0" w:space="0" w:color="auto"/>
          </w:divBdr>
          <w:divsChild>
            <w:div w:id="1970427466">
              <w:marLeft w:val="0"/>
              <w:marRight w:val="0"/>
              <w:marTop w:val="0"/>
              <w:marBottom w:val="0"/>
              <w:divBdr>
                <w:top w:val="none" w:sz="0" w:space="0" w:color="auto"/>
                <w:left w:val="none" w:sz="0" w:space="0" w:color="auto"/>
                <w:bottom w:val="none" w:sz="0" w:space="0" w:color="auto"/>
                <w:right w:val="none" w:sz="0" w:space="0" w:color="auto"/>
              </w:divBdr>
            </w:div>
          </w:divsChild>
        </w:div>
        <w:div w:id="115833192">
          <w:marLeft w:val="0"/>
          <w:marRight w:val="0"/>
          <w:marTop w:val="0"/>
          <w:marBottom w:val="0"/>
          <w:divBdr>
            <w:top w:val="none" w:sz="0" w:space="0" w:color="auto"/>
            <w:left w:val="none" w:sz="0" w:space="0" w:color="auto"/>
            <w:bottom w:val="none" w:sz="0" w:space="0" w:color="auto"/>
            <w:right w:val="none" w:sz="0" w:space="0" w:color="auto"/>
          </w:divBdr>
          <w:divsChild>
            <w:div w:id="624697573">
              <w:marLeft w:val="0"/>
              <w:marRight w:val="0"/>
              <w:marTop w:val="0"/>
              <w:marBottom w:val="0"/>
              <w:divBdr>
                <w:top w:val="none" w:sz="0" w:space="0" w:color="auto"/>
                <w:left w:val="none" w:sz="0" w:space="0" w:color="auto"/>
                <w:bottom w:val="none" w:sz="0" w:space="0" w:color="auto"/>
                <w:right w:val="none" w:sz="0" w:space="0" w:color="auto"/>
              </w:divBdr>
            </w:div>
          </w:divsChild>
        </w:div>
        <w:div w:id="159737675">
          <w:marLeft w:val="0"/>
          <w:marRight w:val="0"/>
          <w:marTop w:val="0"/>
          <w:marBottom w:val="0"/>
          <w:divBdr>
            <w:top w:val="none" w:sz="0" w:space="0" w:color="auto"/>
            <w:left w:val="none" w:sz="0" w:space="0" w:color="auto"/>
            <w:bottom w:val="none" w:sz="0" w:space="0" w:color="auto"/>
            <w:right w:val="none" w:sz="0" w:space="0" w:color="auto"/>
          </w:divBdr>
          <w:divsChild>
            <w:div w:id="905526600">
              <w:marLeft w:val="0"/>
              <w:marRight w:val="0"/>
              <w:marTop w:val="0"/>
              <w:marBottom w:val="0"/>
              <w:divBdr>
                <w:top w:val="none" w:sz="0" w:space="0" w:color="auto"/>
                <w:left w:val="none" w:sz="0" w:space="0" w:color="auto"/>
                <w:bottom w:val="none" w:sz="0" w:space="0" w:color="auto"/>
                <w:right w:val="none" w:sz="0" w:space="0" w:color="auto"/>
              </w:divBdr>
            </w:div>
          </w:divsChild>
        </w:div>
        <w:div w:id="231815695">
          <w:marLeft w:val="0"/>
          <w:marRight w:val="0"/>
          <w:marTop w:val="0"/>
          <w:marBottom w:val="0"/>
          <w:divBdr>
            <w:top w:val="none" w:sz="0" w:space="0" w:color="auto"/>
            <w:left w:val="none" w:sz="0" w:space="0" w:color="auto"/>
            <w:bottom w:val="none" w:sz="0" w:space="0" w:color="auto"/>
            <w:right w:val="none" w:sz="0" w:space="0" w:color="auto"/>
          </w:divBdr>
          <w:divsChild>
            <w:div w:id="1155147005">
              <w:marLeft w:val="0"/>
              <w:marRight w:val="0"/>
              <w:marTop w:val="0"/>
              <w:marBottom w:val="0"/>
              <w:divBdr>
                <w:top w:val="none" w:sz="0" w:space="0" w:color="auto"/>
                <w:left w:val="none" w:sz="0" w:space="0" w:color="auto"/>
                <w:bottom w:val="none" w:sz="0" w:space="0" w:color="auto"/>
                <w:right w:val="none" w:sz="0" w:space="0" w:color="auto"/>
              </w:divBdr>
            </w:div>
          </w:divsChild>
        </w:div>
        <w:div w:id="242223287">
          <w:marLeft w:val="0"/>
          <w:marRight w:val="0"/>
          <w:marTop w:val="0"/>
          <w:marBottom w:val="0"/>
          <w:divBdr>
            <w:top w:val="none" w:sz="0" w:space="0" w:color="auto"/>
            <w:left w:val="none" w:sz="0" w:space="0" w:color="auto"/>
            <w:bottom w:val="none" w:sz="0" w:space="0" w:color="auto"/>
            <w:right w:val="none" w:sz="0" w:space="0" w:color="auto"/>
          </w:divBdr>
          <w:divsChild>
            <w:div w:id="175273569">
              <w:marLeft w:val="0"/>
              <w:marRight w:val="0"/>
              <w:marTop w:val="0"/>
              <w:marBottom w:val="0"/>
              <w:divBdr>
                <w:top w:val="none" w:sz="0" w:space="0" w:color="auto"/>
                <w:left w:val="none" w:sz="0" w:space="0" w:color="auto"/>
                <w:bottom w:val="none" w:sz="0" w:space="0" w:color="auto"/>
                <w:right w:val="none" w:sz="0" w:space="0" w:color="auto"/>
              </w:divBdr>
            </w:div>
          </w:divsChild>
        </w:div>
        <w:div w:id="291639896">
          <w:marLeft w:val="0"/>
          <w:marRight w:val="0"/>
          <w:marTop w:val="0"/>
          <w:marBottom w:val="0"/>
          <w:divBdr>
            <w:top w:val="none" w:sz="0" w:space="0" w:color="auto"/>
            <w:left w:val="none" w:sz="0" w:space="0" w:color="auto"/>
            <w:bottom w:val="none" w:sz="0" w:space="0" w:color="auto"/>
            <w:right w:val="none" w:sz="0" w:space="0" w:color="auto"/>
          </w:divBdr>
          <w:divsChild>
            <w:div w:id="1360736847">
              <w:marLeft w:val="0"/>
              <w:marRight w:val="0"/>
              <w:marTop w:val="0"/>
              <w:marBottom w:val="0"/>
              <w:divBdr>
                <w:top w:val="none" w:sz="0" w:space="0" w:color="auto"/>
                <w:left w:val="none" w:sz="0" w:space="0" w:color="auto"/>
                <w:bottom w:val="none" w:sz="0" w:space="0" w:color="auto"/>
                <w:right w:val="none" w:sz="0" w:space="0" w:color="auto"/>
              </w:divBdr>
            </w:div>
          </w:divsChild>
        </w:div>
        <w:div w:id="340157520">
          <w:marLeft w:val="0"/>
          <w:marRight w:val="0"/>
          <w:marTop w:val="0"/>
          <w:marBottom w:val="0"/>
          <w:divBdr>
            <w:top w:val="none" w:sz="0" w:space="0" w:color="auto"/>
            <w:left w:val="none" w:sz="0" w:space="0" w:color="auto"/>
            <w:bottom w:val="none" w:sz="0" w:space="0" w:color="auto"/>
            <w:right w:val="none" w:sz="0" w:space="0" w:color="auto"/>
          </w:divBdr>
          <w:divsChild>
            <w:div w:id="1618221385">
              <w:marLeft w:val="0"/>
              <w:marRight w:val="0"/>
              <w:marTop w:val="0"/>
              <w:marBottom w:val="0"/>
              <w:divBdr>
                <w:top w:val="none" w:sz="0" w:space="0" w:color="auto"/>
                <w:left w:val="none" w:sz="0" w:space="0" w:color="auto"/>
                <w:bottom w:val="none" w:sz="0" w:space="0" w:color="auto"/>
                <w:right w:val="none" w:sz="0" w:space="0" w:color="auto"/>
              </w:divBdr>
            </w:div>
          </w:divsChild>
        </w:div>
        <w:div w:id="375206410">
          <w:marLeft w:val="0"/>
          <w:marRight w:val="0"/>
          <w:marTop w:val="0"/>
          <w:marBottom w:val="0"/>
          <w:divBdr>
            <w:top w:val="none" w:sz="0" w:space="0" w:color="auto"/>
            <w:left w:val="none" w:sz="0" w:space="0" w:color="auto"/>
            <w:bottom w:val="none" w:sz="0" w:space="0" w:color="auto"/>
            <w:right w:val="none" w:sz="0" w:space="0" w:color="auto"/>
          </w:divBdr>
          <w:divsChild>
            <w:div w:id="1923369726">
              <w:marLeft w:val="0"/>
              <w:marRight w:val="0"/>
              <w:marTop w:val="0"/>
              <w:marBottom w:val="0"/>
              <w:divBdr>
                <w:top w:val="none" w:sz="0" w:space="0" w:color="auto"/>
                <w:left w:val="none" w:sz="0" w:space="0" w:color="auto"/>
                <w:bottom w:val="none" w:sz="0" w:space="0" w:color="auto"/>
                <w:right w:val="none" w:sz="0" w:space="0" w:color="auto"/>
              </w:divBdr>
            </w:div>
          </w:divsChild>
        </w:div>
        <w:div w:id="435756557">
          <w:marLeft w:val="0"/>
          <w:marRight w:val="0"/>
          <w:marTop w:val="0"/>
          <w:marBottom w:val="0"/>
          <w:divBdr>
            <w:top w:val="none" w:sz="0" w:space="0" w:color="auto"/>
            <w:left w:val="none" w:sz="0" w:space="0" w:color="auto"/>
            <w:bottom w:val="none" w:sz="0" w:space="0" w:color="auto"/>
            <w:right w:val="none" w:sz="0" w:space="0" w:color="auto"/>
          </w:divBdr>
          <w:divsChild>
            <w:div w:id="1911186686">
              <w:marLeft w:val="0"/>
              <w:marRight w:val="0"/>
              <w:marTop w:val="0"/>
              <w:marBottom w:val="0"/>
              <w:divBdr>
                <w:top w:val="none" w:sz="0" w:space="0" w:color="auto"/>
                <w:left w:val="none" w:sz="0" w:space="0" w:color="auto"/>
                <w:bottom w:val="none" w:sz="0" w:space="0" w:color="auto"/>
                <w:right w:val="none" w:sz="0" w:space="0" w:color="auto"/>
              </w:divBdr>
            </w:div>
          </w:divsChild>
        </w:div>
        <w:div w:id="443042299">
          <w:marLeft w:val="0"/>
          <w:marRight w:val="0"/>
          <w:marTop w:val="0"/>
          <w:marBottom w:val="0"/>
          <w:divBdr>
            <w:top w:val="none" w:sz="0" w:space="0" w:color="auto"/>
            <w:left w:val="none" w:sz="0" w:space="0" w:color="auto"/>
            <w:bottom w:val="none" w:sz="0" w:space="0" w:color="auto"/>
            <w:right w:val="none" w:sz="0" w:space="0" w:color="auto"/>
          </w:divBdr>
          <w:divsChild>
            <w:div w:id="1678341669">
              <w:marLeft w:val="0"/>
              <w:marRight w:val="0"/>
              <w:marTop w:val="0"/>
              <w:marBottom w:val="0"/>
              <w:divBdr>
                <w:top w:val="none" w:sz="0" w:space="0" w:color="auto"/>
                <w:left w:val="none" w:sz="0" w:space="0" w:color="auto"/>
                <w:bottom w:val="none" w:sz="0" w:space="0" w:color="auto"/>
                <w:right w:val="none" w:sz="0" w:space="0" w:color="auto"/>
              </w:divBdr>
            </w:div>
          </w:divsChild>
        </w:div>
        <w:div w:id="506941755">
          <w:marLeft w:val="0"/>
          <w:marRight w:val="0"/>
          <w:marTop w:val="0"/>
          <w:marBottom w:val="0"/>
          <w:divBdr>
            <w:top w:val="none" w:sz="0" w:space="0" w:color="auto"/>
            <w:left w:val="none" w:sz="0" w:space="0" w:color="auto"/>
            <w:bottom w:val="none" w:sz="0" w:space="0" w:color="auto"/>
            <w:right w:val="none" w:sz="0" w:space="0" w:color="auto"/>
          </w:divBdr>
          <w:divsChild>
            <w:div w:id="1198618116">
              <w:marLeft w:val="0"/>
              <w:marRight w:val="0"/>
              <w:marTop w:val="0"/>
              <w:marBottom w:val="0"/>
              <w:divBdr>
                <w:top w:val="none" w:sz="0" w:space="0" w:color="auto"/>
                <w:left w:val="none" w:sz="0" w:space="0" w:color="auto"/>
                <w:bottom w:val="none" w:sz="0" w:space="0" w:color="auto"/>
                <w:right w:val="none" w:sz="0" w:space="0" w:color="auto"/>
              </w:divBdr>
            </w:div>
          </w:divsChild>
        </w:div>
        <w:div w:id="600145077">
          <w:marLeft w:val="0"/>
          <w:marRight w:val="0"/>
          <w:marTop w:val="0"/>
          <w:marBottom w:val="0"/>
          <w:divBdr>
            <w:top w:val="none" w:sz="0" w:space="0" w:color="auto"/>
            <w:left w:val="none" w:sz="0" w:space="0" w:color="auto"/>
            <w:bottom w:val="none" w:sz="0" w:space="0" w:color="auto"/>
            <w:right w:val="none" w:sz="0" w:space="0" w:color="auto"/>
          </w:divBdr>
          <w:divsChild>
            <w:div w:id="414861238">
              <w:marLeft w:val="0"/>
              <w:marRight w:val="0"/>
              <w:marTop w:val="0"/>
              <w:marBottom w:val="0"/>
              <w:divBdr>
                <w:top w:val="none" w:sz="0" w:space="0" w:color="auto"/>
                <w:left w:val="none" w:sz="0" w:space="0" w:color="auto"/>
                <w:bottom w:val="none" w:sz="0" w:space="0" w:color="auto"/>
                <w:right w:val="none" w:sz="0" w:space="0" w:color="auto"/>
              </w:divBdr>
            </w:div>
          </w:divsChild>
        </w:div>
        <w:div w:id="629820674">
          <w:marLeft w:val="0"/>
          <w:marRight w:val="0"/>
          <w:marTop w:val="0"/>
          <w:marBottom w:val="0"/>
          <w:divBdr>
            <w:top w:val="none" w:sz="0" w:space="0" w:color="auto"/>
            <w:left w:val="none" w:sz="0" w:space="0" w:color="auto"/>
            <w:bottom w:val="none" w:sz="0" w:space="0" w:color="auto"/>
            <w:right w:val="none" w:sz="0" w:space="0" w:color="auto"/>
          </w:divBdr>
          <w:divsChild>
            <w:div w:id="1274677239">
              <w:marLeft w:val="0"/>
              <w:marRight w:val="0"/>
              <w:marTop w:val="0"/>
              <w:marBottom w:val="0"/>
              <w:divBdr>
                <w:top w:val="none" w:sz="0" w:space="0" w:color="auto"/>
                <w:left w:val="none" w:sz="0" w:space="0" w:color="auto"/>
                <w:bottom w:val="none" w:sz="0" w:space="0" w:color="auto"/>
                <w:right w:val="none" w:sz="0" w:space="0" w:color="auto"/>
              </w:divBdr>
            </w:div>
          </w:divsChild>
        </w:div>
        <w:div w:id="695347381">
          <w:marLeft w:val="0"/>
          <w:marRight w:val="0"/>
          <w:marTop w:val="0"/>
          <w:marBottom w:val="0"/>
          <w:divBdr>
            <w:top w:val="none" w:sz="0" w:space="0" w:color="auto"/>
            <w:left w:val="none" w:sz="0" w:space="0" w:color="auto"/>
            <w:bottom w:val="none" w:sz="0" w:space="0" w:color="auto"/>
            <w:right w:val="none" w:sz="0" w:space="0" w:color="auto"/>
          </w:divBdr>
          <w:divsChild>
            <w:div w:id="1391230462">
              <w:marLeft w:val="0"/>
              <w:marRight w:val="0"/>
              <w:marTop w:val="0"/>
              <w:marBottom w:val="0"/>
              <w:divBdr>
                <w:top w:val="none" w:sz="0" w:space="0" w:color="auto"/>
                <w:left w:val="none" w:sz="0" w:space="0" w:color="auto"/>
                <w:bottom w:val="none" w:sz="0" w:space="0" w:color="auto"/>
                <w:right w:val="none" w:sz="0" w:space="0" w:color="auto"/>
              </w:divBdr>
            </w:div>
          </w:divsChild>
        </w:div>
        <w:div w:id="729496991">
          <w:marLeft w:val="0"/>
          <w:marRight w:val="0"/>
          <w:marTop w:val="0"/>
          <w:marBottom w:val="0"/>
          <w:divBdr>
            <w:top w:val="none" w:sz="0" w:space="0" w:color="auto"/>
            <w:left w:val="none" w:sz="0" w:space="0" w:color="auto"/>
            <w:bottom w:val="none" w:sz="0" w:space="0" w:color="auto"/>
            <w:right w:val="none" w:sz="0" w:space="0" w:color="auto"/>
          </w:divBdr>
          <w:divsChild>
            <w:div w:id="637148200">
              <w:marLeft w:val="0"/>
              <w:marRight w:val="0"/>
              <w:marTop w:val="0"/>
              <w:marBottom w:val="0"/>
              <w:divBdr>
                <w:top w:val="none" w:sz="0" w:space="0" w:color="auto"/>
                <w:left w:val="none" w:sz="0" w:space="0" w:color="auto"/>
                <w:bottom w:val="none" w:sz="0" w:space="0" w:color="auto"/>
                <w:right w:val="none" w:sz="0" w:space="0" w:color="auto"/>
              </w:divBdr>
            </w:div>
          </w:divsChild>
        </w:div>
        <w:div w:id="775758007">
          <w:marLeft w:val="0"/>
          <w:marRight w:val="0"/>
          <w:marTop w:val="0"/>
          <w:marBottom w:val="0"/>
          <w:divBdr>
            <w:top w:val="none" w:sz="0" w:space="0" w:color="auto"/>
            <w:left w:val="none" w:sz="0" w:space="0" w:color="auto"/>
            <w:bottom w:val="none" w:sz="0" w:space="0" w:color="auto"/>
            <w:right w:val="none" w:sz="0" w:space="0" w:color="auto"/>
          </w:divBdr>
          <w:divsChild>
            <w:div w:id="528225559">
              <w:marLeft w:val="0"/>
              <w:marRight w:val="0"/>
              <w:marTop w:val="0"/>
              <w:marBottom w:val="0"/>
              <w:divBdr>
                <w:top w:val="none" w:sz="0" w:space="0" w:color="auto"/>
                <w:left w:val="none" w:sz="0" w:space="0" w:color="auto"/>
                <w:bottom w:val="none" w:sz="0" w:space="0" w:color="auto"/>
                <w:right w:val="none" w:sz="0" w:space="0" w:color="auto"/>
              </w:divBdr>
            </w:div>
          </w:divsChild>
        </w:div>
        <w:div w:id="808016039">
          <w:marLeft w:val="0"/>
          <w:marRight w:val="0"/>
          <w:marTop w:val="0"/>
          <w:marBottom w:val="0"/>
          <w:divBdr>
            <w:top w:val="none" w:sz="0" w:space="0" w:color="auto"/>
            <w:left w:val="none" w:sz="0" w:space="0" w:color="auto"/>
            <w:bottom w:val="none" w:sz="0" w:space="0" w:color="auto"/>
            <w:right w:val="none" w:sz="0" w:space="0" w:color="auto"/>
          </w:divBdr>
          <w:divsChild>
            <w:div w:id="225998410">
              <w:marLeft w:val="0"/>
              <w:marRight w:val="0"/>
              <w:marTop w:val="0"/>
              <w:marBottom w:val="0"/>
              <w:divBdr>
                <w:top w:val="none" w:sz="0" w:space="0" w:color="auto"/>
                <w:left w:val="none" w:sz="0" w:space="0" w:color="auto"/>
                <w:bottom w:val="none" w:sz="0" w:space="0" w:color="auto"/>
                <w:right w:val="none" w:sz="0" w:space="0" w:color="auto"/>
              </w:divBdr>
            </w:div>
          </w:divsChild>
        </w:div>
        <w:div w:id="858587359">
          <w:marLeft w:val="0"/>
          <w:marRight w:val="0"/>
          <w:marTop w:val="0"/>
          <w:marBottom w:val="0"/>
          <w:divBdr>
            <w:top w:val="none" w:sz="0" w:space="0" w:color="auto"/>
            <w:left w:val="none" w:sz="0" w:space="0" w:color="auto"/>
            <w:bottom w:val="none" w:sz="0" w:space="0" w:color="auto"/>
            <w:right w:val="none" w:sz="0" w:space="0" w:color="auto"/>
          </w:divBdr>
          <w:divsChild>
            <w:div w:id="1680808139">
              <w:marLeft w:val="0"/>
              <w:marRight w:val="0"/>
              <w:marTop w:val="0"/>
              <w:marBottom w:val="0"/>
              <w:divBdr>
                <w:top w:val="none" w:sz="0" w:space="0" w:color="auto"/>
                <w:left w:val="none" w:sz="0" w:space="0" w:color="auto"/>
                <w:bottom w:val="none" w:sz="0" w:space="0" w:color="auto"/>
                <w:right w:val="none" w:sz="0" w:space="0" w:color="auto"/>
              </w:divBdr>
            </w:div>
          </w:divsChild>
        </w:div>
        <w:div w:id="897712528">
          <w:marLeft w:val="0"/>
          <w:marRight w:val="0"/>
          <w:marTop w:val="0"/>
          <w:marBottom w:val="0"/>
          <w:divBdr>
            <w:top w:val="none" w:sz="0" w:space="0" w:color="auto"/>
            <w:left w:val="none" w:sz="0" w:space="0" w:color="auto"/>
            <w:bottom w:val="none" w:sz="0" w:space="0" w:color="auto"/>
            <w:right w:val="none" w:sz="0" w:space="0" w:color="auto"/>
          </w:divBdr>
          <w:divsChild>
            <w:div w:id="356197740">
              <w:marLeft w:val="0"/>
              <w:marRight w:val="0"/>
              <w:marTop w:val="0"/>
              <w:marBottom w:val="0"/>
              <w:divBdr>
                <w:top w:val="none" w:sz="0" w:space="0" w:color="auto"/>
                <w:left w:val="none" w:sz="0" w:space="0" w:color="auto"/>
                <w:bottom w:val="none" w:sz="0" w:space="0" w:color="auto"/>
                <w:right w:val="none" w:sz="0" w:space="0" w:color="auto"/>
              </w:divBdr>
            </w:div>
          </w:divsChild>
        </w:div>
        <w:div w:id="909342590">
          <w:marLeft w:val="0"/>
          <w:marRight w:val="0"/>
          <w:marTop w:val="0"/>
          <w:marBottom w:val="0"/>
          <w:divBdr>
            <w:top w:val="none" w:sz="0" w:space="0" w:color="auto"/>
            <w:left w:val="none" w:sz="0" w:space="0" w:color="auto"/>
            <w:bottom w:val="none" w:sz="0" w:space="0" w:color="auto"/>
            <w:right w:val="none" w:sz="0" w:space="0" w:color="auto"/>
          </w:divBdr>
          <w:divsChild>
            <w:div w:id="1563717224">
              <w:marLeft w:val="0"/>
              <w:marRight w:val="0"/>
              <w:marTop w:val="0"/>
              <w:marBottom w:val="0"/>
              <w:divBdr>
                <w:top w:val="none" w:sz="0" w:space="0" w:color="auto"/>
                <w:left w:val="none" w:sz="0" w:space="0" w:color="auto"/>
                <w:bottom w:val="none" w:sz="0" w:space="0" w:color="auto"/>
                <w:right w:val="none" w:sz="0" w:space="0" w:color="auto"/>
              </w:divBdr>
            </w:div>
          </w:divsChild>
        </w:div>
        <w:div w:id="923804061">
          <w:marLeft w:val="0"/>
          <w:marRight w:val="0"/>
          <w:marTop w:val="0"/>
          <w:marBottom w:val="0"/>
          <w:divBdr>
            <w:top w:val="none" w:sz="0" w:space="0" w:color="auto"/>
            <w:left w:val="none" w:sz="0" w:space="0" w:color="auto"/>
            <w:bottom w:val="none" w:sz="0" w:space="0" w:color="auto"/>
            <w:right w:val="none" w:sz="0" w:space="0" w:color="auto"/>
          </w:divBdr>
          <w:divsChild>
            <w:div w:id="2057922815">
              <w:marLeft w:val="0"/>
              <w:marRight w:val="0"/>
              <w:marTop w:val="0"/>
              <w:marBottom w:val="0"/>
              <w:divBdr>
                <w:top w:val="none" w:sz="0" w:space="0" w:color="auto"/>
                <w:left w:val="none" w:sz="0" w:space="0" w:color="auto"/>
                <w:bottom w:val="none" w:sz="0" w:space="0" w:color="auto"/>
                <w:right w:val="none" w:sz="0" w:space="0" w:color="auto"/>
              </w:divBdr>
            </w:div>
          </w:divsChild>
        </w:div>
        <w:div w:id="926041566">
          <w:marLeft w:val="0"/>
          <w:marRight w:val="0"/>
          <w:marTop w:val="0"/>
          <w:marBottom w:val="0"/>
          <w:divBdr>
            <w:top w:val="none" w:sz="0" w:space="0" w:color="auto"/>
            <w:left w:val="none" w:sz="0" w:space="0" w:color="auto"/>
            <w:bottom w:val="none" w:sz="0" w:space="0" w:color="auto"/>
            <w:right w:val="none" w:sz="0" w:space="0" w:color="auto"/>
          </w:divBdr>
          <w:divsChild>
            <w:div w:id="111290179">
              <w:marLeft w:val="0"/>
              <w:marRight w:val="0"/>
              <w:marTop w:val="0"/>
              <w:marBottom w:val="0"/>
              <w:divBdr>
                <w:top w:val="none" w:sz="0" w:space="0" w:color="auto"/>
                <w:left w:val="none" w:sz="0" w:space="0" w:color="auto"/>
                <w:bottom w:val="none" w:sz="0" w:space="0" w:color="auto"/>
                <w:right w:val="none" w:sz="0" w:space="0" w:color="auto"/>
              </w:divBdr>
            </w:div>
          </w:divsChild>
        </w:div>
        <w:div w:id="952440539">
          <w:marLeft w:val="0"/>
          <w:marRight w:val="0"/>
          <w:marTop w:val="0"/>
          <w:marBottom w:val="0"/>
          <w:divBdr>
            <w:top w:val="none" w:sz="0" w:space="0" w:color="auto"/>
            <w:left w:val="none" w:sz="0" w:space="0" w:color="auto"/>
            <w:bottom w:val="none" w:sz="0" w:space="0" w:color="auto"/>
            <w:right w:val="none" w:sz="0" w:space="0" w:color="auto"/>
          </w:divBdr>
          <w:divsChild>
            <w:div w:id="428355712">
              <w:marLeft w:val="0"/>
              <w:marRight w:val="0"/>
              <w:marTop w:val="0"/>
              <w:marBottom w:val="0"/>
              <w:divBdr>
                <w:top w:val="none" w:sz="0" w:space="0" w:color="auto"/>
                <w:left w:val="none" w:sz="0" w:space="0" w:color="auto"/>
                <w:bottom w:val="none" w:sz="0" w:space="0" w:color="auto"/>
                <w:right w:val="none" w:sz="0" w:space="0" w:color="auto"/>
              </w:divBdr>
            </w:div>
          </w:divsChild>
        </w:div>
        <w:div w:id="961620367">
          <w:marLeft w:val="0"/>
          <w:marRight w:val="0"/>
          <w:marTop w:val="0"/>
          <w:marBottom w:val="0"/>
          <w:divBdr>
            <w:top w:val="none" w:sz="0" w:space="0" w:color="auto"/>
            <w:left w:val="none" w:sz="0" w:space="0" w:color="auto"/>
            <w:bottom w:val="none" w:sz="0" w:space="0" w:color="auto"/>
            <w:right w:val="none" w:sz="0" w:space="0" w:color="auto"/>
          </w:divBdr>
          <w:divsChild>
            <w:div w:id="941032943">
              <w:marLeft w:val="0"/>
              <w:marRight w:val="0"/>
              <w:marTop w:val="0"/>
              <w:marBottom w:val="0"/>
              <w:divBdr>
                <w:top w:val="none" w:sz="0" w:space="0" w:color="auto"/>
                <w:left w:val="none" w:sz="0" w:space="0" w:color="auto"/>
                <w:bottom w:val="none" w:sz="0" w:space="0" w:color="auto"/>
                <w:right w:val="none" w:sz="0" w:space="0" w:color="auto"/>
              </w:divBdr>
            </w:div>
          </w:divsChild>
        </w:div>
        <w:div w:id="965164963">
          <w:marLeft w:val="0"/>
          <w:marRight w:val="0"/>
          <w:marTop w:val="0"/>
          <w:marBottom w:val="0"/>
          <w:divBdr>
            <w:top w:val="none" w:sz="0" w:space="0" w:color="auto"/>
            <w:left w:val="none" w:sz="0" w:space="0" w:color="auto"/>
            <w:bottom w:val="none" w:sz="0" w:space="0" w:color="auto"/>
            <w:right w:val="none" w:sz="0" w:space="0" w:color="auto"/>
          </w:divBdr>
          <w:divsChild>
            <w:div w:id="1935897876">
              <w:marLeft w:val="0"/>
              <w:marRight w:val="0"/>
              <w:marTop w:val="0"/>
              <w:marBottom w:val="0"/>
              <w:divBdr>
                <w:top w:val="none" w:sz="0" w:space="0" w:color="auto"/>
                <w:left w:val="none" w:sz="0" w:space="0" w:color="auto"/>
                <w:bottom w:val="none" w:sz="0" w:space="0" w:color="auto"/>
                <w:right w:val="none" w:sz="0" w:space="0" w:color="auto"/>
              </w:divBdr>
            </w:div>
          </w:divsChild>
        </w:div>
        <w:div w:id="1080903104">
          <w:marLeft w:val="0"/>
          <w:marRight w:val="0"/>
          <w:marTop w:val="0"/>
          <w:marBottom w:val="0"/>
          <w:divBdr>
            <w:top w:val="none" w:sz="0" w:space="0" w:color="auto"/>
            <w:left w:val="none" w:sz="0" w:space="0" w:color="auto"/>
            <w:bottom w:val="none" w:sz="0" w:space="0" w:color="auto"/>
            <w:right w:val="none" w:sz="0" w:space="0" w:color="auto"/>
          </w:divBdr>
          <w:divsChild>
            <w:div w:id="1448964175">
              <w:marLeft w:val="0"/>
              <w:marRight w:val="0"/>
              <w:marTop w:val="0"/>
              <w:marBottom w:val="0"/>
              <w:divBdr>
                <w:top w:val="none" w:sz="0" w:space="0" w:color="auto"/>
                <w:left w:val="none" w:sz="0" w:space="0" w:color="auto"/>
                <w:bottom w:val="none" w:sz="0" w:space="0" w:color="auto"/>
                <w:right w:val="none" w:sz="0" w:space="0" w:color="auto"/>
              </w:divBdr>
            </w:div>
          </w:divsChild>
        </w:div>
        <w:div w:id="1081952206">
          <w:marLeft w:val="0"/>
          <w:marRight w:val="0"/>
          <w:marTop w:val="0"/>
          <w:marBottom w:val="0"/>
          <w:divBdr>
            <w:top w:val="none" w:sz="0" w:space="0" w:color="auto"/>
            <w:left w:val="none" w:sz="0" w:space="0" w:color="auto"/>
            <w:bottom w:val="none" w:sz="0" w:space="0" w:color="auto"/>
            <w:right w:val="none" w:sz="0" w:space="0" w:color="auto"/>
          </w:divBdr>
          <w:divsChild>
            <w:div w:id="742605460">
              <w:marLeft w:val="0"/>
              <w:marRight w:val="0"/>
              <w:marTop w:val="0"/>
              <w:marBottom w:val="0"/>
              <w:divBdr>
                <w:top w:val="none" w:sz="0" w:space="0" w:color="auto"/>
                <w:left w:val="none" w:sz="0" w:space="0" w:color="auto"/>
                <w:bottom w:val="none" w:sz="0" w:space="0" w:color="auto"/>
                <w:right w:val="none" w:sz="0" w:space="0" w:color="auto"/>
              </w:divBdr>
            </w:div>
          </w:divsChild>
        </w:div>
        <w:div w:id="1105346768">
          <w:marLeft w:val="0"/>
          <w:marRight w:val="0"/>
          <w:marTop w:val="0"/>
          <w:marBottom w:val="0"/>
          <w:divBdr>
            <w:top w:val="none" w:sz="0" w:space="0" w:color="auto"/>
            <w:left w:val="none" w:sz="0" w:space="0" w:color="auto"/>
            <w:bottom w:val="none" w:sz="0" w:space="0" w:color="auto"/>
            <w:right w:val="none" w:sz="0" w:space="0" w:color="auto"/>
          </w:divBdr>
          <w:divsChild>
            <w:div w:id="926960467">
              <w:marLeft w:val="0"/>
              <w:marRight w:val="0"/>
              <w:marTop w:val="0"/>
              <w:marBottom w:val="0"/>
              <w:divBdr>
                <w:top w:val="none" w:sz="0" w:space="0" w:color="auto"/>
                <w:left w:val="none" w:sz="0" w:space="0" w:color="auto"/>
                <w:bottom w:val="none" w:sz="0" w:space="0" w:color="auto"/>
                <w:right w:val="none" w:sz="0" w:space="0" w:color="auto"/>
              </w:divBdr>
            </w:div>
          </w:divsChild>
        </w:div>
        <w:div w:id="1195727993">
          <w:marLeft w:val="0"/>
          <w:marRight w:val="0"/>
          <w:marTop w:val="0"/>
          <w:marBottom w:val="0"/>
          <w:divBdr>
            <w:top w:val="none" w:sz="0" w:space="0" w:color="auto"/>
            <w:left w:val="none" w:sz="0" w:space="0" w:color="auto"/>
            <w:bottom w:val="none" w:sz="0" w:space="0" w:color="auto"/>
            <w:right w:val="none" w:sz="0" w:space="0" w:color="auto"/>
          </w:divBdr>
          <w:divsChild>
            <w:div w:id="2038120544">
              <w:marLeft w:val="0"/>
              <w:marRight w:val="0"/>
              <w:marTop w:val="0"/>
              <w:marBottom w:val="0"/>
              <w:divBdr>
                <w:top w:val="none" w:sz="0" w:space="0" w:color="auto"/>
                <w:left w:val="none" w:sz="0" w:space="0" w:color="auto"/>
                <w:bottom w:val="none" w:sz="0" w:space="0" w:color="auto"/>
                <w:right w:val="none" w:sz="0" w:space="0" w:color="auto"/>
              </w:divBdr>
            </w:div>
          </w:divsChild>
        </w:div>
        <w:div w:id="1214779391">
          <w:marLeft w:val="0"/>
          <w:marRight w:val="0"/>
          <w:marTop w:val="0"/>
          <w:marBottom w:val="0"/>
          <w:divBdr>
            <w:top w:val="none" w:sz="0" w:space="0" w:color="auto"/>
            <w:left w:val="none" w:sz="0" w:space="0" w:color="auto"/>
            <w:bottom w:val="none" w:sz="0" w:space="0" w:color="auto"/>
            <w:right w:val="none" w:sz="0" w:space="0" w:color="auto"/>
          </w:divBdr>
          <w:divsChild>
            <w:div w:id="1050223036">
              <w:marLeft w:val="0"/>
              <w:marRight w:val="0"/>
              <w:marTop w:val="0"/>
              <w:marBottom w:val="0"/>
              <w:divBdr>
                <w:top w:val="none" w:sz="0" w:space="0" w:color="auto"/>
                <w:left w:val="none" w:sz="0" w:space="0" w:color="auto"/>
                <w:bottom w:val="none" w:sz="0" w:space="0" w:color="auto"/>
                <w:right w:val="none" w:sz="0" w:space="0" w:color="auto"/>
              </w:divBdr>
            </w:div>
          </w:divsChild>
        </w:div>
        <w:div w:id="1218009176">
          <w:marLeft w:val="0"/>
          <w:marRight w:val="0"/>
          <w:marTop w:val="0"/>
          <w:marBottom w:val="0"/>
          <w:divBdr>
            <w:top w:val="none" w:sz="0" w:space="0" w:color="auto"/>
            <w:left w:val="none" w:sz="0" w:space="0" w:color="auto"/>
            <w:bottom w:val="none" w:sz="0" w:space="0" w:color="auto"/>
            <w:right w:val="none" w:sz="0" w:space="0" w:color="auto"/>
          </w:divBdr>
          <w:divsChild>
            <w:div w:id="612395631">
              <w:marLeft w:val="0"/>
              <w:marRight w:val="0"/>
              <w:marTop w:val="0"/>
              <w:marBottom w:val="0"/>
              <w:divBdr>
                <w:top w:val="none" w:sz="0" w:space="0" w:color="auto"/>
                <w:left w:val="none" w:sz="0" w:space="0" w:color="auto"/>
                <w:bottom w:val="none" w:sz="0" w:space="0" w:color="auto"/>
                <w:right w:val="none" w:sz="0" w:space="0" w:color="auto"/>
              </w:divBdr>
            </w:div>
          </w:divsChild>
        </w:div>
        <w:div w:id="1308893926">
          <w:marLeft w:val="0"/>
          <w:marRight w:val="0"/>
          <w:marTop w:val="0"/>
          <w:marBottom w:val="0"/>
          <w:divBdr>
            <w:top w:val="none" w:sz="0" w:space="0" w:color="auto"/>
            <w:left w:val="none" w:sz="0" w:space="0" w:color="auto"/>
            <w:bottom w:val="none" w:sz="0" w:space="0" w:color="auto"/>
            <w:right w:val="none" w:sz="0" w:space="0" w:color="auto"/>
          </w:divBdr>
          <w:divsChild>
            <w:div w:id="1027409385">
              <w:marLeft w:val="0"/>
              <w:marRight w:val="0"/>
              <w:marTop w:val="0"/>
              <w:marBottom w:val="0"/>
              <w:divBdr>
                <w:top w:val="none" w:sz="0" w:space="0" w:color="auto"/>
                <w:left w:val="none" w:sz="0" w:space="0" w:color="auto"/>
                <w:bottom w:val="none" w:sz="0" w:space="0" w:color="auto"/>
                <w:right w:val="none" w:sz="0" w:space="0" w:color="auto"/>
              </w:divBdr>
            </w:div>
          </w:divsChild>
        </w:div>
        <w:div w:id="1317496502">
          <w:marLeft w:val="0"/>
          <w:marRight w:val="0"/>
          <w:marTop w:val="0"/>
          <w:marBottom w:val="0"/>
          <w:divBdr>
            <w:top w:val="none" w:sz="0" w:space="0" w:color="auto"/>
            <w:left w:val="none" w:sz="0" w:space="0" w:color="auto"/>
            <w:bottom w:val="none" w:sz="0" w:space="0" w:color="auto"/>
            <w:right w:val="none" w:sz="0" w:space="0" w:color="auto"/>
          </w:divBdr>
          <w:divsChild>
            <w:div w:id="1218124343">
              <w:marLeft w:val="0"/>
              <w:marRight w:val="0"/>
              <w:marTop w:val="0"/>
              <w:marBottom w:val="0"/>
              <w:divBdr>
                <w:top w:val="none" w:sz="0" w:space="0" w:color="auto"/>
                <w:left w:val="none" w:sz="0" w:space="0" w:color="auto"/>
                <w:bottom w:val="none" w:sz="0" w:space="0" w:color="auto"/>
                <w:right w:val="none" w:sz="0" w:space="0" w:color="auto"/>
              </w:divBdr>
            </w:div>
          </w:divsChild>
        </w:div>
        <w:div w:id="1397388710">
          <w:marLeft w:val="0"/>
          <w:marRight w:val="0"/>
          <w:marTop w:val="0"/>
          <w:marBottom w:val="0"/>
          <w:divBdr>
            <w:top w:val="none" w:sz="0" w:space="0" w:color="auto"/>
            <w:left w:val="none" w:sz="0" w:space="0" w:color="auto"/>
            <w:bottom w:val="none" w:sz="0" w:space="0" w:color="auto"/>
            <w:right w:val="none" w:sz="0" w:space="0" w:color="auto"/>
          </w:divBdr>
          <w:divsChild>
            <w:div w:id="1177770993">
              <w:marLeft w:val="0"/>
              <w:marRight w:val="0"/>
              <w:marTop w:val="0"/>
              <w:marBottom w:val="0"/>
              <w:divBdr>
                <w:top w:val="none" w:sz="0" w:space="0" w:color="auto"/>
                <w:left w:val="none" w:sz="0" w:space="0" w:color="auto"/>
                <w:bottom w:val="none" w:sz="0" w:space="0" w:color="auto"/>
                <w:right w:val="none" w:sz="0" w:space="0" w:color="auto"/>
              </w:divBdr>
            </w:div>
          </w:divsChild>
        </w:div>
        <w:div w:id="1463772916">
          <w:marLeft w:val="0"/>
          <w:marRight w:val="0"/>
          <w:marTop w:val="0"/>
          <w:marBottom w:val="0"/>
          <w:divBdr>
            <w:top w:val="none" w:sz="0" w:space="0" w:color="auto"/>
            <w:left w:val="none" w:sz="0" w:space="0" w:color="auto"/>
            <w:bottom w:val="none" w:sz="0" w:space="0" w:color="auto"/>
            <w:right w:val="none" w:sz="0" w:space="0" w:color="auto"/>
          </w:divBdr>
          <w:divsChild>
            <w:div w:id="1608584385">
              <w:marLeft w:val="0"/>
              <w:marRight w:val="0"/>
              <w:marTop w:val="0"/>
              <w:marBottom w:val="0"/>
              <w:divBdr>
                <w:top w:val="none" w:sz="0" w:space="0" w:color="auto"/>
                <w:left w:val="none" w:sz="0" w:space="0" w:color="auto"/>
                <w:bottom w:val="none" w:sz="0" w:space="0" w:color="auto"/>
                <w:right w:val="none" w:sz="0" w:space="0" w:color="auto"/>
              </w:divBdr>
            </w:div>
          </w:divsChild>
        </w:div>
        <w:div w:id="1604922069">
          <w:marLeft w:val="0"/>
          <w:marRight w:val="0"/>
          <w:marTop w:val="0"/>
          <w:marBottom w:val="0"/>
          <w:divBdr>
            <w:top w:val="none" w:sz="0" w:space="0" w:color="auto"/>
            <w:left w:val="none" w:sz="0" w:space="0" w:color="auto"/>
            <w:bottom w:val="none" w:sz="0" w:space="0" w:color="auto"/>
            <w:right w:val="none" w:sz="0" w:space="0" w:color="auto"/>
          </w:divBdr>
          <w:divsChild>
            <w:div w:id="932663281">
              <w:marLeft w:val="0"/>
              <w:marRight w:val="0"/>
              <w:marTop w:val="0"/>
              <w:marBottom w:val="0"/>
              <w:divBdr>
                <w:top w:val="none" w:sz="0" w:space="0" w:color="auto"/>
                <w:left w:val="none" w:sz="0" w:space="0" w:color="auto"/>
                <w:bottom w:val="none" w:sz="0" w:space="0" w:color="auto"/>
                <w:right w:val="none" w:sz="0" w:space="0" w:color="auto"/>
              </w:divBdr>
            </w:div>
          </w:divsChild>
        </w:div>
        <w:div w:id="1621447165">
          <w:marLeft w:val="0"/>
          <w:marRight w:val="0"/>
          <w:marTop w:val="0"/>
          <w:marBottom w:val="0"/>
          <w:divBdr>
            <w:top w:val="none" w:sz="0" w:space="0" w:color="auto"/>
            <w:left w:val="none" w:sz="0" w:space="0" w:color="auto"/>
            <w:bottom w:val="none" w:sz="0" w:space="0" w:color="auto"/>
            <w:right w:val="none" w:sz="0" w:space="0" w:color="auto"/>
          </w:divBdr>
          <w:divsChild>
            <w:div w:id="1489902309">
              <w:marLeft w:val="0"/>
              <w:marRight w:val="0"/>
              <w:marTop w:val="0"/>
              <w:marBottom w:val="0"/>
              <w:divBdr>
                <w:top w:val="none" w:sz="0" w:space="0" w:color="auto"/>
                <w:left w:val="none" w:sz="0" w:space="0" w:color="auto"/>
                <w:bottom w:val="none" w:sz="0" w:space="0" w:color="auto"/>
                <w:right w:val="none" w:sz="0" w:space="0" w:color="auto"/>
              </w:divBdr>
            </w:div>
          </w:divsChild>
        </w:div>
        <w:div w:id="1629362380">
          <w:marLeft w:val="0"/>
          <w:marRight w:val="0"/>
          <w:marTop w:val="0"/>
          <w:marBottom w:val="0"/>
          <w:divBdr>
            <w:top w:val="none" w:sz="0" w:space="0" w:color="auto"/>
            <w:left w:val="none" w:sz="0" w:space="0" w:color="auto"/>
            <w:bottom w:val="none" w:sz="0" w:space="0" w:color="auto"/>
            <w:right w:val="none" w:sz="0" w:space="0" w:color="auto"/>
          </w:divBdr>
          <w:divsChild>
            <w:div w:id="1723096370">
              <w:marLeft w:val="0"/>
              <w:marRight w:val="0"/>
              <w:marTop w:val="0"/>
              <w:marBottom w:val="0"/>
              <w:divBdr>
                <w:top w:val="none" w:sz="0" w:space="0" w:color="auto"/>
                <w:left w:val="none" w:sz="0" w:space="0" w:color="auto"/>
                <w:bottom w:val="none" w:sz="0" w:space="0" w:color="auto"/>
                <w:right w:val="none" w:sz="0" w:space="0" w:color="auto"/>
              </w:divBdr>
            </w:div>
          </w:divsChild>
        </w:div>
        <w:div w:id="1640652648">
          <w:marLeft w:val="0"/>
          <w:marRight w:val="0"/>
          <w:marTop w:val="0"/>
          <w:marBottom w:val="0"/>
          <w:divBdr>
            <w:top w:val="none" w:sz="0" w:space="0" w:color="auto"/>
            <w:left w:val="none" w:sz="0" w:space="0" w:color="auto"/>
            <w:bottom w:val="none" w:sz="0" w:space="0" w:color="auto"/>
            <w:right w:val="none" w:sz="0" w:space="0" w:color="auto"/>
          </w:divBdr>
          <w:divsChild>
            <w:div w:id="1370108841">
              <w:marLeft w:val="0"/>
              <w:marRight w:val="0"/>
              <w:marTop w:val="0"/>
              <w:marBottom w:val="0"/>
              <w:divBdr>
                <w:top w:val="none" w:sz="0" w:space="0" w:color="auto"/>
                <w:left w:val="none" w:sz="0" w:space="0" w:color="auto"/>
                <w:bottom w:val="none" w:sz="0" w:space="0" w:color="auto"/>
                <w:right w:val="none" w:sz="0" w:space="0" w:color="auto"/>
              </w:divBdr>
            </w:div>
          </w:divsChild>
        </w:div>
        <w:div w:id="1714187132">
          <w:marLeft w:val="0"/>
          <w:marRight w:val="0"/>
          <w:marTop w:val="0"/>
          <w:marBottom w:val="0"/>
          <w:divBdr>
            <w:top w:val="none" w:sz="0" w:space="0" w:color="auto"/>
            <w:left w:val="none" w:sz="0" w:space="0" w:color="auto"/>
            <w:bottom w:val="none" w:sz="0" w:space="0" w:color="auto"/>
            <w:right w:val="none" w:sz="0" w:space="0" w:color="auto"/>
          </w:divBdr>
          <w:divsChild>
            <w:div w:id="1858037026">
              <w:marLeft w:val="0"/>
              <w:marRight w:val="0"/>
              <w:marTop w:val="0"/>
              <w:marBottom w:val="0"/>
              <w:divBdr>
                <w:top w:val="none" w:sz="0" w:space="0" w:color="auto"/>
                <w:left w:val="none" w:sz="0" w:space="0" w:color="auto"/>
                <w:bottom w:val="none" w:sz="0" w:space="0" w:color="auto"/>
                <w:right w:val="none" w:sz="0" w:space="0" w:color="auto"/>
              </w:divBdr>
            </w:div>
          </w:divsChild>
        </w:div>
        <w:div w:id="1790513215">
          <w:marLeft w:val="0"/>
          <w:marRight w:val="0"/>
          <w:marTop w:val="0"/>
          <w:marBottom w:val="0"/>
          <w:divBdr>
            <w:top w:val="none" w:sz="0" w:space="0" w:color="auto"/>
            <w:left w:val="none" w:sz="0" w:space="0" w:color="auto"/>
            <w:bottom w:val="none" w:sz="0" w:space="0" w:color="auto"/>
            <w:right w:val="none" w:sz="0" w:space="0" w:color="auto"/>
          </w:divBdr>
          <w:divsChild>
            <w:div w:id="1764448725">
              <w:marLeft w:val="0"/>
              <w:marRight w:val="0"/>
              <w:marTop w:val="0"/>
              <w:marBottom w:val="0"/>
              <w:divBdr>
                <w:top w:val="none" w:sz="0" w:space="0" w:color="auto"/>
                <w:left w:val="none" w:sz="0" w:space="0" w:color="auto"/>
                <w:bottom w:val="none" w:sz="0" w:space="0" w:color="auto"/>
                <w:right w:val="none" w:sz="0" w:space="0" w:color="auto"/>
              </w:divBdr>
            </w:div>
          </w:divsChild>
        </w:div>
        <w:div w:id="1799176282">
          <w:marLeft w:val="0"/>
          <w:marRight w:val="0"/>
          <w:marTop w:val="0"/>
          <w:marBottom w:val="0"/>
          <w:divBdr>
            <w:top w:val="none" w:sz="0" w:space="0" w:color="auto"/>
            <w:left w:val="none" w:sz="0" w:space="0" w:color="auto"/>
            <w:bottom w:val="none" w:sz="0" w:space="0" w:color="auto"/>
            <w:right w:val="none" w:sz="0" w:space="0" w:color="auto"/>
          </w:divBdr>
          <w:divsChild>
            <w:div w:id="1326396162">
              <w:marLeft w:val="0"/>
              <w:marRight w:val="0"/>
              <w:marTop w:val="0"/>
              <w:marBottom w:val="0"/>
              <w:divBdr>
                <w:top w:val="none" w:sz="0" w:space="0" w:color="auto"/>
                <w:left w:val="none" w:sz="0" w:space="0" w:color="auto"/>
                <w:bottom w:val="none" w:sz="0" w:space="0" w:color="auto"/>
                <w:right w:val="none" w:sz="0" w:space="0" w:color="auto"/>
              </w:divBdr>
            </w:div>
          </w:divsChild>
        </w:div>
        <w:div w:id="1849178489">
          <w:marLeft w:val="0"/>
          <w:marRight w:val="0"/>
          <w:marTop w:val="0"/>
          <w:marBottom w:val="0"/>
          <w:divBdr>
            <w:top w:val="none" w:sz="0" w:space="0" w:color="auto"/>
            <w:left w:val="none" w:sz="0" w:space="0" w:color="auto"/>
            <w:bottom w:val="none" w:sz="0" w:space="0" w:color="auto"/>
            <w:right w:val="none" w:sz="0" w:space="0" w:color="auto"/>
          </w:divBdr>
          <w:divsChild>
            <w:div w:id="312755745">
              <w:marLeft w:val="0"/>
              <w:marRight w:val="0"/>
              <w:marTop w:val="0"/>
              <w:marBottom w:val="0"/>
              <w:divBdr>
                <w:top w:val="none" w:sz="0" w:space="0" w:color="auto"/>
                <w:left w:val="none" w:sz="0" w:space="0" w:color="auto"/>
                <w:bottom w:val="none" w:sz="0" w:space="0" w:color="auto"/>
                <w:right w:val="none" w:sz="0" w:space="0" w:color="auto"/>
              </w:divBdr>
            </w:div>
          </w:divsChild>
        </w:div>
        <w:div w:id="1927491517">
          <w:marLeft w:val="0"/>
          <w:marRight w:val="0"/>
          <w:marTop w:val="0"/>
          <w:marBottom w:val="0"/>
          <w:divBdr>
            <w:top w:val="none" w:sz="0" w:space="0" w:color="auto"/>
            <w:left w:val="none" w:sz="0" w:space="0" w:color="auto"/>
            <w:bottom w:val="none" w:sz="0" w:space="0" w:color="auto"/>
            <w:right w:val="none" w:sz="0" w:space="0" w:color="auto"/>
          </w:divBdr>
          <w:divsChild>
            <w:div w:id="1965385281">
              <w:marLeft w:val="0"/>
              <w:marRight w:val="0"/>
              <w:marTop w:val="0"/>
              <w:marBottom w:val="0"/>
              <w:divBdr>
                <w:top w:val="none" w:sz="0" w:space="0" w:color="auto"/>
                <w:left w:val="none" w:sz="0" w:space="0" w:color="auto"/>
                <w:bottom w:val="none" w:sz="0" w:space="0" w:color="auto"/>
                <w:right w:val="none" w:sz="0" w:space="0" w:color="auto"/>
              </w:divBdr>
            </w:div>
          </w:divsChild>
        </w:div>
        <w:div w:id="1952937557">
          <w:marLeft w:val="0"/>
          <w:marRight w:val="0"/>
          <w:marTop w:val="0"/>
          <w:marBottom w:val="0"/>
          <w:divBdr>
            <w:top w:val="none" w:sz="0" w:space="0" w:color="auto"/>
            <w:left w:val="none" w:sz="0" w:space="0" w:color="auto"/>
            <w:bottom w:val="none" w:sz="0" w:space="0" w:color="auto"/>
            <w:right w:val="none" w:sz="0" w:space="0" w:color="auto"/>
          </w:divBdr>
          <w:divsChild>
            <w:div w:id="1758747731">
              <w:marLeft w:val="0"/>
              <w:marRight w:val="0"/>
              <w:marTop w:val="0"/>
              <w:marBottom w:val="0"/>
              <w:divBdr>
                <w:top w:val="none" w:sz="0" w:space="0" w:color="auto"/>
                <w:left w:val="none" w:sz="0" w:space="0" w:color="auto"/>
                <w:bottom w:val="none" w:sz="0" w:space="0" w:color="auto"/>
                <w:right w:val="none" w:sz="0" w:space="0" w:color="auto"/>
              </w:divBdr>
            </w:div>
          </w:divsChild>
        </w:div>
        <w:div w:id="1957101848">
          <w:marLeft w:val="0"/>
          <w:marRight w:val="0"/>
          <w:marTop w:val="0"/>
          <w:marBottom w:val="0"/>
          <w:divBdr>
            <w:top w:val="none" w:sz="0" w:space="0" w:color="auto"/>
            <w:left w:val="none" w:sz="0" w:space="0" w:color="auto"/>
            <w:bottom w:val="none" w:sz="0" w:space="0" w:color="auto"/>
            <w:right w:val="none" w:sz="0" w:space="0" w:color="auto"/>
          </w:divBdr>
          <w:divsChild>
            <w:div w:id="1522666436">
              <w:marLeft w:val="0"/>
              <w:marRight w:val="0"/>
              <w:marTop w:val="0"/>
              <w:marBottom w:val="0"/>
              <w:divBdr>
                <w:top w:val="none" w:sz="0" w:space="0" w:color="auto"/>
                <w:left w:val="none" w:sz="0" w:space="0" w:color="auto"/>
                <w:bottom w:val="none" w:sz="0" w:space="0" w:color="auto"/>
                <w:right w:val="none" w:sz="0" w:space="0" w:color="auto"/>
              </w:divBdr>
            </w:div>
          </w:divsChild>
        </w:div>
        <w:div w:id="1982464348">
          <w:marLeft w:val="0"/>
          <w:marRight w:val="0"/>
          <w:marTop w:val="0"/>
          <w:marBottom w:val="0"/>
          <w:divBdr>
            <w:top w:val="none" w:sz="0" w:space="0" w:color="auto"/>
            <w:left w:val="none" w:sz="0" w:space="0" w:color="auto"/>
            <w:bottom w:val="none" w:sz="0" w:space="0" w:color="auto"/>
            <w:right w:val="none" w:sz="0" w:space="0" w:color="auto"/>
          </w:divBdr>
          <w:divsChild>
            <w:div w:id="1716462721">
              <w:marLeft w:val="0"/>
              <w:marRight w:val="0"/>
              <w:marTop w:val="0"/>
              <w:marBottom w:val="0"/>
              <w:divBdr>
                <w:top w:val="none" w:sz="0" w:space="0" w:color="auto"/>
                <w:left w:val="none" w:sz="0" w:space="0" w:color="auto"/>
                <w:bottom w:val="none" w:sz="0" w:space="0" w:color="auto"/>
                <w:right w:val="none" w:sz="0" w:space="0" w:color="auto"/>
              </w:divBdr>
            </w:div>
          </w:divsChild>
        </w:div>
        <w:div w:id="2015447906">
          <w:marLeft w:val="0"/>
          <w:marRight w:val="0"/>
          <w:marTop w:val="0"/>
          <w:marBottom w:val="0"/>
          <w:divBdr>
            <w:top w:val="none" w:sz="0" w:space="0" w:color="auto"/>
            <w:left w:val="none" w:sz="0" w:space="0" w:color="auto"/>
            <w:bottom w:val="none" w:sz="0" w:space="0" w:color="auto"/>
            <w:right w:val="none" w:sz="0" w:space="0" w:color="auto"/>
          </w:divBdr>
          <w:divsChild>
            <w:div w:id="109682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1325">
      <w:bodyDiv w:val="1"/>
      <w:marLeft w:val="0"/>
      <w:marRight w:val="0"/>
      <w:marTop w:val="0"/>
      <w:marBottom w:val="0"/>
      <w:divBdr>
        <w:top w:val="none" w:sz="0" w:space="0" w:color="auto"/>
        <w:left w:val="none" w:sz="0" w:space="0" w:color="auto"/>
        <w:bottom w:val="none" w:sz="0" w:space="0" w:color="auto"/>
        <w:right w:val="none" w:sz="0" w:space="0" w:color="auto"/>
      </w:divBdr>
    </w:div>
    <w:div w:id="815338142">
      <w:bodyDiv w:val="1"/>
      <w:marLeft w:val="0"/>
      <w:marRight w:val="0"/>
      <w:marTop w:val="0"/>
      <w:marBottom w:val="0"/>
      <w:divBdr>
        <w:top w:val="none" w:sz="0" w:space="0" w:color="auto"/>
        <w:left w:val="none" w:sz="0" w:space="0" w:color="auto"/>
        <w:bottom w:val="none" w:sz="0" w:space="0" w:color="auto"/>
        <w:right w:val="none" w:sz="0" w:space="0" w:color="auto"/>
      </w:divBdr>
    </w:div>
    <w:div w:id="839154247">
      <w:bodyDiv w:val="1"/>
      <w:marLeft w:val="0"/>
      <w:marRight w:val="0"/>
      <w:marTop w:val="0"/>
      <w:marBottom w:val="0"/>
      <w:divBdr>
        <w:top w:val="none" w:sz="0" w:space="0" w:color="auto"/>
        <w:left w:val="none" w:sz="0" w:space="0" w:color="auto"/>
        <w:bottom w:val="none" w:sz="0" w:space="0" w:color="auto"/>
        <w:right w:val="none" w:sz="0" w:space="0" w:color="auto"/>
      </w:divBdr>
    </w:div>
    <w:div w:id="868496664">
      <w:bodyDiv w:val="1"/>
      <w:marLeft w:val="0"/>
      <w:marRight w:val="0"/>
      <w:marTop w:val="0"/>
      <w:marBottom w:val="0"/>
      <w:divBdr>
        <w:top w:val="none" w:sz="0" w:space="0" w:color="auto"/>
        <w:left w:val="none" w:sz="0" w:space="0" w:color="auto"/>
        <w:bottom w:val="none" w:sz="0" w:space="0" w:color="auto"/>
        <w:right w:val="none" w:sz="0" w:space="0" w:color="auto"/>
      </w:divBdr>
      <w:divsChild>
        <w:div w:id="517816699">
          <w:marLeft w:val="0"/>
          <w:marRight w:val="0"/>
          <w:marTop w:val="0"/>
          <w:marBottom w:val="0"/>
          <w:divBdr>
            <w:top w:val="none" w:sz="0" w:space="0" w:color="auto"/>
            <w:left w:val="none" w:sz="0" w:space="0" w:color="auto"/>
            <w:bottom w:val="none" w:sz="0" w:space="0" w:color="auto"/>
            <w:right w:val="none" w:sz="0" w:space="0" w:color="auto"/>
          </w:divBdr>
        </w:div>
      </w:divsChild>
    </w:div>
    <w:div w:id="870530420">
      <w:bodyDiv w:val="1"/>
      <w:marLeft w:val="0"/>
      <w:marRight w:val="0"/>
      <w:marTop w:val="0"/>
      <w:marBottom w:val="0"/>
      <w:divBdr>
        <w:top w:val="none" w:sz="0" w:space="0" w:color="auto"/>
        <w:left w:val="none" w:sz="0" w:space="0" w:color="auto"/>
        <w:bottom w:val="none" w:sz="0" w:space="0" w:color="auto"/>
        <w:right w:val="none" w:sz="0" w:space="0" w:color="auto"/>
      </w:divBdr>
      <w:divsChild>
        <w:div w:id="1278830881">
          <w:marLeft w:val="0"/>
          <w:marRight w:val="0"/>
          <w:marTop w:val="0"/>
          <w:marBottom w:val="0"/>
          <w:divBdr>
            <w:top w:val="none" w:sz="0" w:space="0" w:color="auto"/>
            <w:left w:val="none" w:sz="0" w:space="0" w:color="auto"/>
            <w:bottom w:val="none" w:sz="0" w:space="0" w:color="auto"/>
            <w:right w:val="none" w:sz="0" w:space="0" w:color="auto"/>
          </w:divBdr>
        </w:div>
      </w:divsChild>
    </w:div>
    <w:div w:id="875892605">
      <w:bodyDiv w:val="1"/>
      <w:marLeft w:val="0"/>
      <w:marRight w:val="0"/>
      <w:marTop w:val="0"/>
      <w:marBottom w:val="0"/>
      <w:divBdr>
        <w:top w:val="none" w:sz="0" w:space="0" w:color="auto"/>
        <w:left w:val="none" w:sz="0" w:space="0" w:color="auto"/>
        <w:bottom w:val="none" w:sz="0" w:space="0" w:color="auto"/>
        <w:right w:val="none" w:sz="0" w:space="0" w:color="auto"/>
      </w:divBdr>
      <w:divsChild>
        <w:div w:id="1601791211">
          <w:marLeft w:val="0"/>
          <w:marRight w:val="0"/>
          <w:marTop w:val="0"/>
          <w:marBottom w:val="0"/>
          <w:divBdr>
            <w:top w:val="none" w:sz="0" w:space="0" w:color="auto"/>
            <w:left w:val="none" w:sz="0" w:space="0" w:color="auto"/>
            <w:bottom w:val="none" w:sz="0" w:space="0" w:color="auto"/>
            <w:right w:val="none" w:sz="0" w:space="0" w:color="auto"/>
          </w:divBdr>
        </w:div>
      </w:divsChild>
    </w:div>
    <w:div w:id="902326307">
      <w:bodyDiv w:val="1"/>
      <w:marLeft w:val="0"/>
      <w:marRight w:val="0"/>
      <w:marTop w:val="0"/>
      <w:marBottom w:val="0"/>
      <w:divBdr>
        <w:top w:val="none" w:sz="0" w:space="0" w:color="auto"/>
        <w:left w:val="none" w:sz="0" w:space="0" w:color="auto"/>
        <w:bottom w:val="none" w:sz="0" w:space="0" w:color="auto"/>
        <w:right w:val="none" w:sz="0" w:space="0" w:color="auto"/>
      </w:divBdr>
    </w:div>
    <w:div w:id="915431645">
      <w:bodyDiv w:val="1"/>
      <w:marLeft w:val="0"/>
      <w:marRight w:val="0"/>
      <w:marTop w:val="0"/>
      <w:marBottom w:val="0"/>
      <w:divBdr>
        <w:top w:val="none" w:sz="0" w:space="0" w:color="auto"/>
        <w:left w:val="none" w:sz="0" w:space="0" w:color="auto"/>
        <w:bottom w:val="none" w:sz="0" w:space="0" w:color="auto"/>
        <w:right w:val="none" w:sz="0" w:space="0" w:color="auto"/>
      </w:divBdr>
    </w:div>
    <w:div w:id="917901543">
      <w:bodyDiv w:val="1"/>
      <w:marLeft w:val="0"/>
      <w:marRight w:val="0"/>
      <w:marTop w:val="0"/>
      <w:marBottom w:val="0"/>
      <w:divBdr>
        <w:top w:val="none" w:sz="0" w:space="0" w:color="auto"/>
        <w:left w:val="none" w:sz="0" w:space="0" w:color="auto"/>
        <w:bottom w:val="none" w:sz="0" w:space="0" w:color="auto"/>
        <w:right w:val="none" w:sz="0" w:space="0" w:color="auto"/>
      </w:divBdr>
      <w:divsChild>
        <w:div w:id="136923112">
          <w:marLeft w:val="0"/>
          <w:marRight w:val="0"/>
          <w:marTop w:val="0"/>
          <w:marBottom w:val="0"/>
          <w:divBdr>
            <w:top w:val="none" w:sz="0" w:space="0" w:color="auto"/>
            <w:left w:val="none" w:sz="0" w:space="0" w:color="auto"/>
            <w:bottom w:val="none" w:sz="0" w:space="0" w:color="auto"/>
            <w:right w:val="none" w:sz="0" w:space="0" w:color="auto"/>
          </w:divBdr>
        </w:div>
      </w:divsChild>
    </w:div>
    <w:div w:id="920867454">
      <w:bodyDiv w:val="1"/>
      <w:marLeft w:val="0"/>
      <w:marRight w:val="0"/>
      <w:marTop w:val="0"/>
      <w:marBottom w:val="0"/>
      <w:divBdr>
        <w:top w:val="none" w:sz="0" w:space="0" w:color="auto"/>
        <w:left w:val="none" w:sz="0" w:space="0" w:color="auto"/>
        <w:bottom w:val="none" w:sz="0" w:space="0" w:color="auto"/>
        <w:right w:val="none" w:sz="0" w:space="0" w:color="auto"/>
      </w:divBdr>
      <w:divsChild>
        <w:div w:id="1206676816">
          <w:marLeft w:val="0"/>
          <w:marRight w:val="0"/>
          <w:marTop w:val="0"/>
          <w:marBottom w:val="0"/>
          <w:divBdr>
            <w:top w:val="none" w:sz="0" w:space="0" w:color="auto"/>
            <w:left w:val="none" w:sz="0" w:space="0" w:color="auto"/>
            <w:bottom w:val="none" w:sz="0" w:space="0" w:color="auto"/>
            <w:right w:val="none" w:sz="0" w:space="0" w:color="auto"/>
          </w:divBdr>
        </w:div>
      </w:divsChild>
    </w:div>
    <w:div w:id="962345899">
      <w:bodyDiv w:val="1"/>
      <w:marLeft w:val="0"/>
      <w:marRight w:val="0"/>
      <w:marTop w:val="0"/>
      <w:marBottom w:val="0"/>
      <w:divBdr>
        <w:top w:val="none" w:sz="0" w:space="0" w:color="auto"/>
        <w:left w:val="none" w:sz="0" w:space="0" w:color="auto"/>
        <w:bottom w:val="none" w:sz="0" w:space="0" w:color="auto"/>
        <w:right w:val="none" w:sz="0" w:space="0" w:color="auto"/>
      </w:divBdr>
      <w:divsChild>
        <w:div w:id="2078241788">
          <w:marLeft w:val="0"/>
          <w:marRight w:val="0"/>
          <w:marTop w:val="0"/>
          <w:marBottom w:val="0"/>
          <w:divBdr>
            <w:top w:val="none" w:sz="0" w:space="0" w:color="auto"/>
            <w:left w:val="none" w:sz="0" w:space="0" w:color="auto"/>
            <w:bottom w:val="none" w:sz="0" w:space="0" w:color="auto"/>
            <w:right w:val="none" w:sz="0" w:space="0" w:color="auto"/>
          </w:divBdr>
        </w:div>
      </w:divsChild>
    </w:div>
    <w:div w:id="980499579">
      <w:bodyDiv w:val="1"/>
      <w:marLeft w:val="0"/>
      <w:marRight w:val="0"/>
      <w:marTop w:val="0"/>
      <w:marBottom w:val="0"/>
      <w:divBdr>
        <w:top w:val="none" w:sz="0" w:space="0" w:color="auto"/>
        <w:left w:val="none" w:sz="0" w:space="0" w:color="auto"/>
        <w:bottom w:val="none" w:sz="0" w:space="0" w:color="auto"/>
        <w:right w:val="none" w:sz="0" w:space="0" w:color="auto"/>
      </w:divBdr>
      <w:divsChild>
        <w:div w:id="2019232073">
          <w:marLeft w:val="0"/>
          <w:marRight w:val="0"/>
          <w:marTop w:val="0"/>
          <w:marBottom w:val="0"/>
          <w:divBdr>
            <w:top w:val="none" w:sz="0" w:space="0" w:color="auto"/>
            <w:left w:val="none" w:sz="0" w:space="0" w:color="auto"/>
            <w:bottom w:val="none" w:sz="0" w:space="0" w:color="auto"/>
            <w:right w:val="none" w:sz="0" w:space="0" w:color="auto"/>
          </w:divBdr>
        </w:div>
      </w:divsChild>
    </w:div>
    <w:div w:id="984705371">
      <w:bodyDiv w:val="1"/>
      <w:marLeft w:val="0"/>
      <w:marRight w:val="0"/>
      <w:marTop w:val="0"/>
      <w:marBottom w:val="0"/>
      <w:divBdr>
        <w:top w:val="none" w:sz="0" w:space="0" w:color="auto"/>
        <w:left w:val="none" w:sz="0" w:space="0" w:color="auto"/>
        <w:bottom w:val="none" w:sz="0" w:space="0" w:color="auto"/>
        <w:right w:val="none" w:sz="0" w:space="0" w:color="auto"/>
      </w:divBdr>
      <w:divsChild>
        <w:div w:id="991525901">
          <w:marLeft w:val="0"/>
          <w:marRight w:val="0"/>
          <w:marTop w:val="0"/>
          <w:marBottom w:val="0"/>
          <w:divBdr>
            <w:top w:val="none" w:sz="0" w:space="0" w:color="auto"/>
            <w:left w:val="none" w:sz="0" w:space="0" w:color="auto"/>
            <w:bottom w:val="none" w:sz="0" w:space="0" w:color="auto"/>
            <w:right w:val="none" w:sz="0" w:space="0" w:color="auto"/>
          </w:divBdr>
        </w:div>
      </w:divsChild>
    </w:div>
    <w:div w:id="1036811512">
      <w:bodyDiv w:val="1"/>
      <w:marLeft w:val="0"/>
      <w:marRight w:val="0"/>
      <w:marTop w:val="0"/>
      <w:marBottom w:val="0"/>
      <w:divBdr>
        <w:top w:val="none" w:sz="0" w:space="0" w:color="auto"/>
        <w:left w:val="none" w:sz="0" w:space="0" w:color="auto"/>
        <w:bottom w:val="none" w:sz="0" w:space="0" w:color="auto"/>
        <w:right w:val="none" w:sz="0" w:space="0" w:color="auto"/>
      </w:divBdr>
    </w:div>
    <w:div w:id="1050150334">
      <w:bodyDiv w:val="1"/>
      <w:marLeft w:val="0"/>
      <w:marRight w:val="0"/>
      <w:marTop w:val="0"/>
      <w:marBottom w:val="0"/>
      <w:divBdr>
        <w:top w:val="none" w:sz="0" w:space="0" w:color="auto"/>
        <w:left w:val="none" w:sz="0" w:space="0" w:color="auto"/>
        <w:bottom w:val="none" w:sz="0" w:space="0" w:color="auto"/>
        <w:right w:val="none" w:sz="0" w:space="0" w:color="auto"/>
      </w:divBdr>
      <w:divsChild>
        <w:div w:id="2974754">
          <w:marLeft w:val="0"/>
          <w:marRight w:val="0"/>
          <w:marTop w:val="0"/>
          <w:marBottom w:val="0"/>
          <w:divBdr>
            <w:top w:val="none" w:sz="0" w:space="0" w:color="auto"/>
            <w:left w:val="none" w:sz="0" w:space="0" w:color="auto"/>
            <w:bottom w:val="none" w:sz="0" w:space="0" w:color="auto"/>
            <w:right w:val="none" w:sz="0" w:space="0" w:color="auto"/>
          </w:divBdr>
          <w:divsChild>
            <w:div w:id="863321763">
              <w:marLeft w:val="0"/>
              <w:marRight w:val="0"/>
              <w:marTop w:val="0"/>
              <w:marBottom w:val="0"/>
              <w:divBdr>
                <w:top w:val="none" w:sz="0" w:space="0" w:color="auto"/>
                <w:left w:val="none" w:sz="0" w:space="0" w:color="auto"/>
                <w:bottom w:val="none" w:sz="0" w:space="0" w:color="auto"/>
                <w:right w:val="none" w:sz="0" w:space="0" w:color="auto"/>
              </w:divBdr>
            </w:div>
          </w:divsChild>
        </w:div>
        <w:div w:id="29116715">
          <w:marLeft w:val="0"/>
          <w:marRight w:val="0"/>
          <w:marTop w:val="0"/>
          <w:marBottom w:val="0"/>
          <w:divBdr>
            <w:top w:val="none" w:sz="0" w:space="0" w:color="auto"/>
            <w:left w:val="none" w:sz="0" w:space="0" w:color="auto"/>
            <w:bottom w:val="none" w:sz="0" w:space="0" w:color="auto"/>
            <w:right w:val="none" w:sz="0" w:space="0" w:color="auto"/>
          </w:divBdr>
          <w:divsChild>
            <w:div w:id="1099061474">
              <w:marLeft w:val="0"/>
              <w:marRight w:val="0"/>
              <w:marTop w:val="0"/>
              <w:marBottom w:val="0"/>
              <w:divBdr>
                <w:top w:val="none" w:sz="0" w:space="0" w:color="auto"/>
                <w:left w:val="none" w:sz="0" w:space="0" w:color="auto"/>
                <w:bottom w:val="none" w:sz="0" w:space="0" w:color="auto"/>
                <w:right w:val="none" w:sz="0" w:space="0" w:color="auto"/>
              </w:divBdr>
            </w:div>
          </w:divsChild>
        </w:div>
        <w:div w:id="34429918">
          <w:marLeft w:val="0"/>
          <w:marRight w:val="0"/>
          <w:marTop w:val="0"/>
          <w:marBottom w:val="0"/>
          <w:divBdr>
            <w:top w:val="none" w:sz="0" w:space="0" w:color="auto"/>
            <w:left w:val="none" w:sz="0" w:space="0" w:color="auto"/>
            <w:bottom w:val="none" w:sz="0" w:space="0" w:color="auto"/>
            <w:right w:val="none" w:sz="0" w:space="0" w:color="auto"/>
          </w:divBdr>
          <w:divsChild>
            <w:div w:id="1567259613">
              <w:marLeft w:val="0"/>
              <w:marRight w:val="0"/>
              <w:marTop w:val="0"/>
              <w:marBottom w:val="0"/>
              <w:divBdr>
                <w:top w:val="none" w:sz="0" w:space="0" w:color="auto"/>
                <w:left w:val="none" w:sz="0" w:space="0" w:color="auto"/>
                <w:bottom w:val="none" w:sz="0" w:space="0" w:color="auto"/>
                <w:right w:val="none" w:sz="0" w:space="0" w:color="auto"/>
              </w:divBdr>
            </w:div>
          </w:divsChild>
        </w:div>
        <w:div w:id="36050394">
          <w:marLeft w:val="0"/>
          <w:marRight w:val="0"/>
          <w:marTop w:val="0"/>
          <w:marBottom w:val="0"/>
          <w:divBdr>
            <w:top w:val="none" w:sz="0" w:space="0" w:color="auto"/>
            <w:left w:val="none" w:sz="0" w:space="0" w:color="auto"/>
            <w:bottom w:val="none" w:sz="0" w:space="0" w:color="auto"/>
            <w:right w:val="none" w:sz="0" w:space="0" w:color="auto"/>
          </w:divBdr>
          <w:divsChild>
            <w:div w:id="125514409">
              <w:marLeft w:val="0"/>
              <w:marRight w:val="0"/>
              <w:marTop w:val="0"/>
              <w:marBottom w:val="0"/>
              <w:divBdr>
                <w:top w:val="none" w:sz="0" w:space="0" w:color="auto"/>
                <w:left w:val="none" w:sz="0" w:space="0" w:color="auto"/>
                <w:bottom w:val="none" w:sz="0" w:space="0" w:color="auto"/>
                <w:right w:val="none" w:sz="0" w:space="0" w:color="auto"/>
              </w:divBdr>
            </w:div>
          </w:divsChild>
        </w:div>
        <w:div w:id="75060637">
          <w:marLeft w:val="0"/>
          <w:marRight w:val="0"/>
          <w:marTop w:val="0"/>
          <w:marBottom w:val="0"/>
          <w:divBdr>
            <w:top w:val="none" w:sz="0" w:space="0" w:color="auto"/>
            <w:left w:val="none" w:sz="0" w:space="0" w:color="auto"/>
            <w:bottom w:val="none" w:sz="0" w:space="0" w:color="auto"/>
            <w:right w:val="none" w:sz="0" w:space="0" w:color="auto"/>
          </w:divBdr>
          <w:divsChild>
            <w:div w:id="1839540367">
              <w:marLeft w:val="0"/>
              <w:marRight w:val="0"/>
              <w:marTop w:val="0"/>
              <w:marBottom w:val="0"/>
              <w:divBdr>
                <w:top w:val="none" w:sz="0" w:space="0" w:color="auto"/>
                <w:left w:val="none" w:sz="0" w:space="0" w:color="auto"/>
                <w:bottom w:val="none" w:sz="0" w:space="0" w:color="auto"/>
                <w:right w:val="none" w:sz="0" w:space="0" w:color="auto"/>
              </w:divBdr>
            </w:div>
          </w:divsChild>
        </w:div>
        <w:div w:id="85465253">
          <w:marLeft w:val="0"/>
          <w:marRight w:val="0"/>
          <w:marTop w:val="0"/>
          <w:marBottom w:val="0"/>
          <w:divBdr>
            <w:top w:val="none" w:sz="0" w:space="0" w:color="auto"/>
            <w:left w:val="none" w:sz="0" w:space="0" w:color="auto"/>
            <w:bottom w:val="none" w:sz="0" w:space="0" w:color="auto"/>
            <w:right w:val="none" w:sz="0" w:space="0" w:color="auto"/>
          </w:divBdr>
          <w:divsChild>
            <w:div w:id="282003013">
              <w:marLeft w:val="0"/>
              <w:marRight w:val="0"/>
              <w:marTop w:val="0"/>
              <w:marBottom w:val="0"/>
              <w:divBdr>
                <w:top w:val="none" w:sz="0" w:space="0" w:color="auto"/>
                <w:left w:val="none" w:sz="0" w:space="0" w:color="auto"/>
                <w:bottom w:val="none" w:sz="0" w:space="0" w:color="auto"/>
                <w:right w:val="none" w:sz="0" w:space="0" w:color="auto"/>
              </w:divBdr>
            </w:div>
          </w:divsChild>
        </w:div>
        <w:div w:id="96947137">
          <w:marLeft w:val="0"/>
          <w:marRight w:val="0"/>
          <w:marTop w:val="0"/>
          <w:marBottom w:val="0"/>
          <w:divBdr>
            <w:top w:val="none" w:sz="0" w:space="0" w:color="auto"/>
            <w:left w:val="none" w:sz="0" w:space="0" w:color="auto"/>
            <w:bottom w:val="none" w:sz="0" w:space="0" w:color="auto"/>
            <w:right w:val="none" w:sz="0" w:space="0" w:color="auto"/>
          </w:divBdr>
          <w:divsChild>
            <w:div w:id="754939125">
              <w:marLeft w:val="0"/>
              <w:marRight w:val="0"/>
              <w:marTop w:val="0"/>
              <w:marBottom w:val="0"/>
              <w:divBdr>
                <w:top w:val="none" w:sz="0" w:space="0" w:color="auto"/>
                <w:left w:val="none" w:sz="0" w:space="0" w:color="auto"/>
                <w:bottom w:val="none" w:sz="0" w:space="0" w:color="auto"/>
                <w:right w:val="none" w:sz="0" w:space="0" w:color="auto"/>
              </w:divBdr>
            </w:div>
          </w:divsChild>
        </w:div>
        <w:div w:id="97335264">
          <w:marLeft w:val="0"/>
          <w:marRight w:val="0"/>
          <w:marTop w:val="0"/>
          <w:marBottom w:val="0"/>
          <w:divBdr>
            <w:top w:val="none" w:sz="0" w:space="0" w:color="auto"/>
            <w:left w:val="none" w:sz="0" w:space="0" w:color="auto"/>
            <w:bottom w:val="none" w:sz="0" w:space="0" w:color="auto"/>
            <w:right w:val="none" w:sz="0" w:space="0" w:color="auto"/>
          </w:divBdr>
          <w:divsChild>
            <w:div w:id="2012680747">
              <w:marLeft w:val="0"/>
              <w:marRight w:val="0"/>
              <w:marTop w:val="0"/>
              <w:marBottom w:val="0"/>
              <w:divBdr>
                <w:top w:val="none" w:sz="0" w:space="0" w:color="auto"/>
                <w:left w:val="none" w:sz="0" w:space="0" w:color="auto"/>
                <w:bottom w:val="none" w:sz="0" w:space="0" w:color="auto"/>
                <w:right w:val="none" w:sz="0" w:space="0" w:color="auto"/>
              </w:divBdr>
            </w:div>
          </w:divsChild>
        </w:div>
        <w:div w:id="102917672">
          <w:marLeft w:val="0"/>
          <w:marRight w:val="0"/>
          <w:marTop w:val="0"/>
          <w:marBottom w:val="0"/>
          <w:divBdr>
            <w:top w:val="none" w:sz="0" w:space="0" w:color="auto"/>
            <w:left w:val="none" w:sz="0" w:space="0" w:color="auto"/>
            <w:bottom w:val="none" w:sz="0" w:space="0" w:color="auto"/>
            <w:right w:val="none" w:sz="0" w:space="0" w:color="auto"/>
          </w:divBdr>
          <w:divsChild>
            <w:div w:id="1531067857">
              <w:marLeft w:val="0"/>
              <w:marRight w:val="0"/>
              <w:marTop w:val="0"/>
              <w:marBottom w:val="0"/>
              <w:divBdr>
                <w:top w:val="none" w:sz="0" w:space="0" w:color="auto"/>
                <w:left w:val="none" w:sz="0" w:space="0" w:color="auto"/>
                <w:bottom w:val="none" w:sz="0" w:space="0" w:color="auto"/>
                <w:right w:val="none" w:sz="0" w:space="0" w:color="auto"/>
              </w:divBdr>
            </w:div>
          </w:divsChild>
        </w:div>
        <w:div w:id="114326590">
          <w:marLeft w:val="0"/>
          <w:marRight w:val="0"/>
          <w:marTop w:val="0"/>
          <w:marBottom w:val="0"/>
          <w:divBdr>
            <w:top w:val="none" w:sz="0" w:space="0" w:color="auto"/>
            <w:left w:val="none" w:sz="0" w:space="0" w:color="auto"/>
            <w:bottom w:val="none" w:sz="0" w:space="0" w:color="auto"/>
            <w:right w:val="none" w:sz="0" w:space="0" w:color="auto"/>
          </w:divBdr>
          <w:divsChild>
            <w:div w:id="1143691007">
              <w:marLeft w:val="0"/>
              <w:marRight w:val="0"/>
              <w:marTop w:val="0"/>
              <w:marBottom w:val="0"/>
              <w:divBdr>
                <w:top w:val="none" w:sz="0" w:space="0" w:color="auto"/>
                <w:left w:val="none" w:sz="0" w:space="0" w:color="auto"/>
                <w:bottom w:val="none" w:sz="0" w:space="0" w:color="auto"/>
                <w:right w:val="none" w:sz="0" w:space="0" w:color="auto"/>
              </w:divBdr>
            </w:div>
          </w:divsChild>
        </w:div>
        <w:div w:id="151261535">
          <w:marLeft w:val="0"/>
          <w:marRight w:val="0"/>
          <w:marTop w:val="0"/>
          <w:marBottom w:val="0"/>
          <w:divBdr>
            <w:top w:val="none" w:sz="0" w:space="0" w:color="auto"/>
            <w:left w:val="none" w:sz="0" w:space="0" w:color="auto"/>
            <w:bottom w:val="none" w:sz="0" w:space="0" w:color="auto"/>
            <w:right w:val="none" w:sz="0" w:space="0" w:color="auto"/>
          </w:divBdr>
          <w:divsChild>
            <w:div w:id="175467034">
              <w:marLeft w:val="0"/>
              <w:marRight w:val="0"/>
              <w:marTop w:val="0"/>
              <w:marBottom w:val="0"/>
              <w:divBdr>
                <w:top w:val="none" w:sz="0" w:space="0" w:color="auto"/>
                <w:left w:val="none" w:sz="0" w:space="0" w:color="auto"/>
                <w:bottom w:val="none" w:sz="0" w:space="0" w:color="auto"/>
                <w:right w:val="none" w:sz="0" w:space="0" w:color="auto"/>
              </w:divBdr>
            </w:div>
          </w:divsChild>
        </w:div>
        <w:div w:id="165751501">
          <w:marLeft w:val="0"/>
          <w:marRight w:val="0"/>
          <w:marTop w:val="0"/>
          <w:marBottom w:val="0"/>
          <w:divBdr>
            <w:top w:val="none" w:sz="0" w:space="0" w:color="auto"/>
            <w:left w:val="none" w:sz="0" w:space="0" w:color="auto"/>
            <w:bottom w:val="none" w:sz="0" w:space="0" w:color="auto"/>
            <w:right w:val="none" w:sz="0" w:space="0" w:color="auto"/>
          </w:divBdr>
          <w:divsChild>
            <w:div w:id="1268661432">
              <w:marLeft w:val="0"/>
              <w:marRight w:val="0"/>
              <w:marTop w:val="0"/>
              <w:marBottom w:val="0"/>
              <w:divBdr>
                <w:top w:val="none" w:sz="0" w:space="0" w:color="auto"/>
                <w:left w:val="none" w:sz="0" w:space="0" w:color="auto"/>
                <w:bottom w:val="none" w:sz="0" w:space="0" w:color="auto"/>
                <w:right w:val="none" w:sz="0" w:space="0" w:color="auto"/>
              </w:divBdr>
            </w:div>
          </w:divsChild>
        </w:div>
        <w:div w:id="167210358">
          <w:marLeft w:val="0"/>
          <w:marRight w:val="0"/>
          <w:marTop w:val="0"/>
          <w:marBottom w:val="0"/>
          <w:divBdr>
            <w:top w:val="none" w:sz="0" w:space="0" w:color="auto"/>
            <w:left w:val="none" w:sz="0" w:space="0" w:color="auto"/>
            <w:bottom w:val="none" w:sz="0" w:space="0" w:color="auto"/>
            <w:right w:val="none" w:sz="0" w:space="0" w:color="auto"/>
          </w:divBdr>
          <w:divsChild>
            <w:div w:id="1296721637">
              <w:marLeft w:val="0"/>
              <w:marRight w:val="0"/>
              <w:marTop w:val="0"/>
              <w:marBottom w:val="0"/>
              <w:divBdr>
                <w:top w:val="none" w:sz="0" w:space="0" w:color="auto"/>
                <w:left w:val="none" w:sz="0" w:space="0" w:color="auto"/>
                <w:bottom w:val="none" w:sz="0" w:space="0" w:color="auto"/>
                <w:right w:val="none" w:sz="0" w:space="0" w:color="auto"/>
              </w:divBdr>
            </w:div>
          </w:divsChild>
        </w:div>
        <w:div w:id="193424324">
          <w:marLeft w:val="0"/>
          <w:marRight w:val="0"/>
          <w:marTop w:val="0"/>
          <w:marBottom w:val="0"/>
          <w:divBdr>
            <w:top w:val="none" w:sz="0" w:space="0" w:color="auto"/>
            <w:left w:val="none" w:sz="0" w:space="0" w:color="auto"/>
            <w:bottom w:val="none" w:sz="0" w:space="0" w:color="auto"/>
            <w:right w:val="none" w:sz="0" w:space="0" w:color="auto"/>
          </w:divBdr>
          <w:divsChild>
            <w:div w:id="399911525">
              <w:marLeft w:val="0"/>
              <w:marRight w:val="0"/>
              <w:marTop w:val="0"/>
              <w:marBottom w:val="0"/>
              <w:divBdr>
                <w:top w:val="none" w:sz="0" w:space="0" w:color="auto"/>
                <w:left w:val="none" w:sz="0" w:space="0" w:color="auto"/>
                <w:bottom w:val="none" w:sz="0" w:space="0" w:color="auto"/>
                <w:right w:val="none" w:sz="0" w:space="0" w:color="auto"/>
              </w:divBdr>
            </w:div>
          </w:divsChild>
        </w:div>
        <w:div w:id="206845516">
          <w:marLeft w:val="0"/>
          <w:marRight w:val="0"/>
          <w:marTop w:val="0"/>
          <w:marBottom w:val="0"/>
          <w:divBdr>
            <w:top w:val="none" w:sz="0" w:space="0" w:color="auto"/>
            <w:left w:val="none" w:sz="0" w:space="0" w:color="auto"/>
            <w:bottom w:val="none" w:sz="0" w:space="0" w:color="auto"/>
            <w:right w:val="none" w:sz="0" w:space="0" w:color="auto"/>
          </w:divBdr>
          <w:divsChild>
            <w:div w:id="2027294094">
              <w:marLeft w:val="0"/>
              <w:marRight w:val="0"/>
              <w:marTop w:val="0"/>
              <w:marBottom w:val="0"/>
              <w:divBdr>
                <w:top w:val="none" w:sz="0" w:space="0" w:color="auto"/>
                <w:left w:val="none" w:sz="0" w:space="0" w:color="auto"/>
                <w:bottom w:val="none" w:sz="0" w:space="0" w:color="auto"/>
                <w:right w:val="none" w:sz="0" w:space="0" w:color="auto"/>
              </w:divBdr>
            </w:div>
          </w:divsChild>
        </w:div>
        <w:div w:id="235821416">
          <w:marLeft w:val="0"/>
          <w:marRight w:val="0"/>
          <w:marTop w:val="0"/>
          <w:marBottom w:val="0"/>
          <w:divBdr>
            <w:top w:val="none" w:sz="0" w:space="0" w:color="auto"/>
            <w:left w:val="none" w:sz="0" w:space="0" w:color="auto"/>
            <w:bottom w:val="none" w:sz="0" w:space="0" w:color="auto"/>
            <w:right w:val="none" w:sz="0" w:space="0" w:color="auto"/>
          </w:divBdr>
          <w:divsChild>
            <w:div w:id="2093358409">
              <w:marLeft w:val="0"/>
              <w:marRight w:val="0"/>
              <w:marTop w:val="0"/>
              <w:marBottom w:val="0"/>
              <w:divBdr>
                <w:top w:val="none" w:sz="0" w:space="0" w:color="auto"/>
                <w:left w:val="none" w:sz="0" w:space="0" w:color="auto"/>
                <w:bottom w:val="none" w:sz="0" w:space="0" w:color="auto"/>
                <w:right w:val="none" w:sz="0" w:space="0" w:color="auto"/>
              </w:divBdr>
            </w:div>
          </w:divsChild>
        </w:div>
        <w:div w:id="256987931">
          <w:marLeft w:val="0"/>
          <w:marRight w:val="0"/>
          <w:marTop w:val="0"/>
          <w:marBottom w:val="0"/>
          <w:divBdr>
            <w:top w:val="none" w:sz="0" w:space="0" w:color="auto"/>
            <w:left w:val="none" w:sz="0" w:space="0" w:color="auto"/>
            <w:bottom w:val="none" w:sz="0" w:space="0" w:color="auto"/>
            <w:right w:val="none" w:sz="0" w:space="0" w:color="auto"/>
          </w:divBdr>
          <w:divsChild>
            <w:div w:id="475877469">
              <w:marLeft w:val="0"/>
              <w:marRight w:val="0"/>
              <w:marTop w:val="0"/>
              <w:marBottom w:val="0"/>
              <w:divBdr>
                <w:top w:val="none" w:sz="0" w:space="0" w:color="auto"/>
                <w:left w:val="none" w:sz="0" w:space="0" w:color="auto"/>
                <w:bottom w:val="none" w:sz="0" w:space="0" w:color="auto"/>
                <w:right w:val="none" w:sz="0" w:space="0" w:color="auto"/>
              </w:divBdr>
            </w:div>
          </w:divsChild>
        </w:div>
        <w:div w:id="268127899">
          <w:marLeft w:val="0"/>
          <w:marRight w:val="0"/>
          <w:marTop w:val="0"/>
          <w:marBottom w:val="0"/>
          <w:divBdr>
            <w:top w:val="none" w:sz="0" w:space="0" w:color="auto"/>
            <w:left w:val="none" w:sz="0" w:space="0" w:color="auto"/>
            <w:bottom w:val="none" w:sz="0" w:space="0" w:color="auto"/>
            <w:right w:val="none" w:sz="0" w:space="0" w:color="auto"/>
          </w:divBdr>
          <w:divsChild>
            <w:div w:id="1481732601">
              <w:marLeft w:val="0"/>
              <w:marRight w:val="0"/>
              <w:marTop w:val="0"/>
              <w:marBottom w:val="0"/>
              <w:divBdr>
                <w:top w:val="none" w:sz="0" w:space="0" w:color="auto"/>
                <w:left w:val="none" w:sz="0" w:space="0" w:color="auto"/>
                <w:bottom w:val="none" w:sz="0" w:space="0" w:color="auto"/>
                <w:right w:val="none" w:sz="0" w:space="0" w:color="auto"/>
              </w:divBdr>
            </w:div>
          </w:divsChild>
        </w:div>
        <w:div w:id="275020932">
          <w:marLeft w:val="0"/>
          <w:marRight w:val="0"/>
          <w:marTop w:val="0"/>
          <w:marBottom w:val="0"/>
          <w:divBdr>
            <w:top w:val="none" w:sz="0" w:space="0" w:color="auto"/>
            <w:left w:val="none" w:sz="0" w:space="0" w:color="auto"/>
            <w:bottom w:val="none" w:sz="0" w:space="0" w:color="auto"/>
            <w:right w:val="none" w:sz="0" w:space="0" w:color="auto"/>
          </w:divBdr>
          <w:divsChild>
            <w:div w:id="929385998">
              <w:marLeft w:val="0"/>
              <w:marRight w:val="0"/>
              <w:marTop w:val="0"/>
              <w:marBottom w:val="0"/>
              <w:divBdr>
                <w:top w:val="none" w:sz="0" w:space="0" w:color="auto"/>
                <w:left w:val="none" w:sz="0" w:space="0" w:color="auto"/>
                <w:bottom w:val="none" w:sz="0" w:space="0" w:color="auto"/>
                <w:right w:val="none" w:sz="0" w:space="0" w:color="auto"/>
              </w:divBdr>
            </w:div>
          </w:divsChild>
        </w:div>
        <w:div w:id="275720623">
          <w:marLeft w:val="0"/>
          <w:marRight w:val="0"/>
          <w:marTop w:val="0"/>
          <w:marBottom w:val="0"/>
          <w:divBdr>
            <w:top w:val="none" w:sz="0" w:space="0" w:color="auto"/>
            <w:left w:val="none" w:sz="0" w:space="0" w:color="auto"/>
            <w:bottom w:val="none" w:sz="0" w:space="0" w:color="auto"/>
            <w:right w:val="none" w:sz="0" w:space="0" w:color="auto"/>
          </w:divBdr>
          <w:divsChild>
            <w:div w:id="926693884">
              <w:marLeft w:val="0"/>
              <w:marRight w:val="0"/>
              <w:marTop w:val="0"/>
              <w:marBottom w:val="0"/>
              <w:divBdr>
                <w:top w:val="none" w:sz="0" w:space="0" w:color="auto"/>
                <w:left w:val="none" w:sz="0" w:space="0" w:color="auto"/>
                <w:bottom w:val="none" w:sz="0" w:space="0" w:color="auto"/>
                <w:right w:val="none" w:sz="0" w:space="0" w:color="auto"/>
              </w:divBdr>
            </w:div>
          </w:divsChild>
        </w:div>
        <w:div w:id="299770798">
          <w:marLeft w:val="0"/>
          <w:marRight w:val="0"/>
          <w:marTop w:val="0"/>
          <w:marBottom w:val="0"/>
          <w:divBdr>
            <w:top w:val="none" w:sz="0" w:space="0" w:color="auto"/>
            <w:left w:val="none" w:sz="0" w:space="0" w:color="auto"/>
            <w:bottom w:val="none" w:sz="0" w:space="0" w:color="auto"/>
            <w:right w:val="none" w:sz="0" w:space="0" w:color="auto"/>
          </w:divBdr>
          <w:divsChild>
            <w:div w:id="452553559">
              <w:marLeft w:val="0"/>
              <w:marRight w:val="0"/>
              <w:marTop w:val="0"/>
              <w:marBottom w:val="0"/>
              <w:divBdr>
                <w:top w:val="none" w:sz="0" w:space="0" w:color="auto"/>
                <w:left w:val="none" w:sz="0" w:space="0" w:color="auto"/>
                <w:bottom w:val="none" w:sz="0" w:space="0" w:color="auto"/>
                <w:right w:val="none" w:sz="0" w:space="0" w:color="auto"/>
              </w:divBdr>
            </w:div>
          </w:divsChild>
        </w:div>
        <w:div w:id="299775623">
          <w:marLeft w:val="0"/>
          <w:marRight w:val="0"/>
          <w:marTop w:val="0"/>
          <w:marBottom w:val="0"/>
          <w:divBdr>
            <w:top w:val="none" w:sz="0" w:space="0" w:color="auto"/>
            <w:left w:val="none" w:sz="0" w:space="0" w:color="auto"/>
            <w:bottom w:val="none" w:sz="0" w:space="0" w:color="auto"/>
            <w:right w:val="none" w:sz="0" w:space="0" w:color="auto"/>
          </w:divBdr>
          <w:divsChild>
            <w:div w:id="184368086">
              <w:marLeft w:val="0"/>
              <w:marRight w:val="0"/>
              <w:marTop w:val="0"/>
              <w:marBottom w:val="0"/>
              <w:divBdr>
                <w:top w:val="none" w:sz="0" w:space="0" w:color="auto"/>
                <w:left w:val="none" w:sz="0" w:space="0" w:color="auto"/>
                <w:bottom w:val="none" w:sz="0" w:space="0" w:color="auto"/>
                <w:right w:val="none" w:sz="0" w:space="0" w:color="auto"/>
              </w:divBdr>
            </w:div>
          </w:divsChild>
        </w:div>
        <w:div w:id="309527336">
          <w:marLeft w:val="0"/>
          <w:marRight w:val="0"/>
          <w:marTop w:val="0"/>
          <w:marBottom w:val="0"/>
          <w:divBdr>
            <w:top w:val="none" w:sz="0" w:space="0" w:color="auto"/>
            <w:left w:val="none" w:sz="0" w:space="0" w:color="auto"/>
            <w:bottom w:val="none" w:sz="0" w:space="0" w:color="auto"/>
            <w:right w:val="none" w:sz="0" w:space="0" w:color="auto"/>
          </w:divBdr>
          <w:divsChild>
            <w:div w:id="77749031">
              <w:marLeft w:val="0"/>
              <w:marRight w:val="0"/>
              <w:marTop w:val="0"/>
              <w:marBottom w:val="0"/>
              <w:divBdr>
                <w:top w:val="none" w:sz="0" w:space="0" w:color="auto"/>
                <w:left w:val="none" w:sz="0" w:space="0" w:color="auto"/>
                <w:bottom w:val="none" w:sz="0" w:space="0" w:color="auto"/>
                <w:right w:val="none" w:sz="0" w:space="0" w:color="auto"/>
              </w:divBdr>
            </w:div>
          </w:divsChild>
        </w:div>
        <w:div w:id="319623733">
          <w:marLeft w:val="0"/>
          <w:marRight w:val="0"/>
          <w:marTop w:val="0"/>
          <w:marBottom w:val="0"/>
          <w:divBdr>
            <w:top w:val="none" w:sz="0" w:space="0" w:color="auto"/>
            <w:left w:val="none" w:sz="0" w:space="0" w:color="auto"/>
            <w:bottom w:val="none" w:sz="0" w:space="0" w:color="auto"/>
            <w:right w:val="none" w:sz="0" w:space="0" w:color="auto"/>
          </w:divBdr>
          <w:divsChild>
            <w:div w:id="92165483">
              <w:marLeft w:val="0"/>
              <w:marRight w:val="0"/>
              <w:marTop w:val="0"/>
              <w:marBottom w:val="0"/>
              <w:divBdr>
                <w:top w:val="none" w:sz="0" w:space="0" w:color="auto"/>
                <w:left w:val="none" w:sz="0" w:space="0" w:color="auto"/>
                <w:bottom w:val="none" w:sz="0" w:space="0" w:color="auto"/>
                <w:right w:val="none" w:sz="0" w:space="0" w:color="auto"/>
              </w:divBdr>
            </w:div>
          </w:divsChild>
        </w:div>
        <w:div w:id="362364854">
          <w:marLeft w:val="0"/>
          <w:marRight w:val="0"/>
          <w:marTop w:val="0"/>
          <w:marBottom w:val="0"/>
          <w:divBdr>
            <w:top w:val="none" w:sz="0" w:space="0" w:color="auto"/>
            <w:left w:val="none" w:sz="0" w:space="0" w:color="auto"/>
            <w:bottom w:val="none" w:sz="0" w:space="0" w:color="auto"/>
            <w:right w:val="none" w:sz="0" w:space="0" w:color="auto"/>
          </w:divBdr>
          <w:divsChild>
            <w:div w:id="771826881">
              <w:marLeft w:val="0"/>
              <w:marRight w:val="0"/>
              <w:marTop w:val="0"/>
              <w:marBottom w:val="0"/>
              <w:divBdr>
                <w:top w:val="none" w:sz="0" w:space="0" w:color="auto"/>
                <w:left w:val="none" w:sz="0" w:space="0" w:color="auto"/>
                <w:bottom w:val="none" w:sz="0" w:space="0" w:color="auto"/>
                <w:right w:val="none" w:sz="0" w:space="0" w:color="auto"/>
              </w:divBdr>
            </w:div>
          </w:divsChild>
        </w:div>
        <w:div w:id="419061767">
          <w:marLeft w:val="0"/>
          <w:marRight w:val="0"/>
          <w:marTop w:val="0"/>
          <w:marBottom w:val="0"/>
          <w:divBdr>
            <w:top w:val="none" w:sz="0" w:space="0" w:color="auto"/>
            <w:left w:val="none" w:sz="0" w:space="0" w:color="auto"/>
            <w:bottom w:val="none" w:sz="0" w:space="0" w:color="auto"/>
            <w:right w:val="none" w:sz="0" w:space="0" w:color="auto"/>
          </w:divBdr>
          <w:divsChild>
            <w:div w:id="1857650644">
              <w:marLeft w:val="0"/>
              <w:marRight w:val="0"/>
              <w:marTop w:val="0"/>
              <w:marBottom w:val="0"/>
              <w:divBdr>
                <w:top w:val="none" w:sz="0" w:space="0" w:color="auto"/>
                <w:left w:val="none" w:sz="0" w:space="0" w:color="auto"/>
                <w:bottom w:val="none" w:sz="0" w:space="0" w:color="auto"/>
                <w:right w:val="none" w:sz="0" w:space="0" w:color="auto"/>
              </w:divBdr>
            </w:div>
          </w:divsChild>
        </w:div>
        <w:div w:id="484977307">
          <w:marLeft w:val="0"/>
          <w:marRight w:val="0"/>
          <w:marTop w:val="0"/>
          <w:marBottom w:val="0"/>
          <w:divBdr>
            <w:top w:val="none" w:sz="0" w:space="0" w:color="auto"/>
            <w:left w:val="none" w:sz="0" w:space="0" w:color="auto"/>
            <w:bottom w:val="none" w:sz="0" w:space="0" w:color="auto"/>
            <w:right w:val="none" w:sz="0" w:space="0" w:color="auto"/>
          </w:divBdr>
          <w:divsChild>
            <w:div w:id="795101577">
              <w:marLeft w:val="0"/>
              <w:marRight w:val="0"/>
              <w:marTop w:val="0"/>
              <w:marBottom w:val="0"/>
              <w:divBdr>
                <w:top w:val="none" w:sz="0" w:space="0" w:color="auto"/>
                <w:left w:val="none" w:sz="0" w:space="0" w:color="auto"/>
                <w:bottom w:val="none" w:sz="0" w:space="0" w:color="auto"/>
                <w:right w:val="none" w:sz="0" w:space="0" w:color="auto"/>
              </w:divBdr>
            </w:div>
          </w:divsChild>
        </w:div>
        <w:div w:id="551818096">
          <w:marLeft w:val="0"/>
          <w:marRight w:val="0"/>
          <w:marTop w:val="0"/>
          <w:marBottom w:val="0"/>
          <w:divBdr>
            <w:top w:val="none" w:sz="0" w:space="0" w:color="auto"/>
            <w:left w:val="none" w:sz="0" w:space="0" w:color="auto"/>
            <w:bottom w:val="none" w:sz="0" w:space="0" w:color="auto"/>
            <w:right w:val="none" w:sz="0" w:space="0" w:color="auto"/>
          </w:divBdr>
          <w:divsChild>
            <w:div w:id="1037974369">
              <w:marLeft w:val="0"/>
              <w:marRight w:val="0"/>
              <w:marTop w:val="0"/>
              <w:marBottom w:val="0"/>
              <w:divBdr>
                <w:top w:val="none" w:sz="0" w:space="0" w:color="auto"/>
                <w:left w:val="none" w:sz="0" w:space="0" w:color="auto"/>
                <w:bottom w:val="none" w:sz="0" w:space="0" w:color="auto"/>
                <w:right w:val="none" w:sz="0" w:space="0" w:color="auto"/>
              </w:divBdr>
            </w:div>
          </w:divsChild>
        </w:div>
        <w:div w:id="552040885">
          <w:marLeft w:val="0"/>
          <w:marRight w:val="0"/>
          <w:marTop w:val="0"/>
          <w:marBottom w:val="0"/>
          <w:divBdr>
            <w:top w:val="none" w:sz="0" w:space="0" w:color="auto"/>
            <w:left w:val="none" w:sz="0" w:space="0" w:color="auto"/>
            <w:bottom w:val="none" w:sz="0" w:space="0" w:color="auto"/>
            <w:right w:val="none" w:sz="0" w:space="0" w:color="auto"/>
          </w:divBdr>
          <w:divsChild>
            <w:div w:id="284386609">
              <w:marLeft w:val="0"/>
              <w:marRight w:val="0"/>
              <w:marTop w:val="0"/>
              <w:marBottom w:val="0"/>
              <w:divBdr>
                <w:top w:val="none" w:sz="0" w:space="0" w:color="auto"/>
                <w:left w:val="none" w:sz="0" w:space="0" w:color="auto"/>
                <w:bottom w:val="none" w:sz="0" w:space="0" w:color="auto"/>
                <w:right w:val="none" w:sz="0" w:space="0" w:color="auto"/>
              </w:divBdr>
            </w:div>
          </w:divsChild>
        </w:div>
        <w:div w:id="553271536">
          <w:marLeft w:val="0"/>
          <w:marRight w:val="0"/>
          <w:marTop w:val="0"/>
          <w:marBottom w:val="0"/>
          <w:divBdr>
            <w:top w:val="none" w:sz="0" w:space="0" w:color="auto"/>
            <w:left w:val="none" w:sz="0" w:space="0" w:color="auto"/>
            <w:bottom w:val="none" w:sz="0" w:space="0" w:color="auto"/>
            <w:right w:val="none" w:sz="0" w:space="0" w:color="auto"/>
          </w:divBdr>
          <w:divsChild>
            <w:div w:id="346257564">
              <w:marLeft w:val="0"/>
              <w:marRight w:val="0"/>
              <w:marTop w:val="0"/>
              <w:marBottom w:val="0"/>
              <w:divBdr>
                <w:top w:val="none" w:sz="0" w:space="0" w:color="auto"/>
                <w:left w:val="none" w:sz="0" w:space="0" w:color="auto"/>
                <w:bottom w:val="none" w:sz="0" w:space="0" w:color="auto"/>
                <w:right w:val="none" w:sz="0" w:space="0" w:color="auto"/>
              </w:divBdr>
            </w:div>
          </w:divsChild>
        </w:div>
        <w:div w:id="554396836">
          <w:marLeft w:val="0"/>
          <w:marRight w:val="0"/>
          <w:marTop w:val="0"/>
          <w:marBottom w:val="0"/>
          <w:divBdr>
            <w:top w:val="none" w:sz="0" w:space="0" w:color="auto"/>
            <w:left w:val="none" w:sz="0" w:space="0" w:color="auto"/>
            <w:bottom w:val="none" w:sz="0" w:space="0" w:color="auto"/>
            <w:right w:val="none" w:sz="0" w:space="0" w:color="auto"/>
          </w:divBdr>
          <w:divsChild>
            <w:div w:id="2010986644">
              <w:marLeft w:val="0"/>
              <w:marRight w:val="0"/>
              <w:marTop w:val="0"/>
              <w:marBottom w:val="0"/>
              <w:divBdr>
                <w:top w:val="none" w:sz="0" w:space="0" w:color="auto"/>
                <w:left w:val="none" w:sz="0" w:space="0" w:color="auto"/>
                <w:bottom w:val="none" w:sz="0" w:space="0" w:color="auto"/>
                <w:right w:val="none" w:sz="0" w:space="0" w:color="auto"/>
              </w:divBdr>
            </w:div>
          </w:divsChild>
        </w:div>
        <w:div w:id="588972819">
          <w:marLeft w:val="0"/>
          <w:marRight w:val="0"/>
          <w:marTop w:val="0"/>
          <w:marBottom w:val="0"/>
          <w:divBdr>
            <w:top w:val="none" w:sz="0" w:space="0" w:color="auto"/>
            <w:left w:val="none" w:sz="0" w:space="0" w:color="auto"/>
            <w:bottom w:val="none" w:sz="0" w:space="0" w:color="auto"/>
            <w:right w:val="none" w:sz="0" w:space="0" w:color="auto"/>
          </w:divBdr>
          <w:divsChild>
            <w:div w:id="734814449">
              <w:marLeft w:val="0"/>
              <w:marRight w:val="0"/>
              <w:marTop w:val="0"/>
              <w:marBottom w:val="0"/>
              <w:divBdr>
                <w:top w:val="none" w:sz="0" w:space="0" w:color="auto"/>
                <w:left w:val="none" w:sz="0" w:space="0" w:color="auto"/>
                <w:bottom w:val="none" w:sz="0" w:space="0" w:color="auto"/>
                <w:right w:val="none" w:sz="0" w:space="0" w:color="auto"/>
              </w:divBdr>
            </w:div>
          </w:divsChild>
        </w:div>
        <w:div w:id="631715408">
          <w:marLeft w:val="0"/>
          <w:marRight w:val="0"/>
          <w:marTop w:val="0"/>
          <w:marBottom w:val="0"/>
          <w:divBdr>
            <w:top w:val="none" w:sz="0" w:space="0" w:color="auto"/>
            <w:left w:val="none" w:sz="0" w:space="0" w:color="auto"/>
            <w:bottom w:val="none" w:sz="0" w:space="0" w:color="auto"/>
            <w:right w:val="none" w:sz="0" w:space="0" w:color="auto"/>
          </w:divBdr>
          <w:divsChild>
            <w:div w:id="1989631153">
              <w:marLeft w:val="0"/>
              <w:marRight w:val="0"/>
              <w:marTop w:val="0"/>
              <w:marBottom w:val="0"/>
              <w:divBdr>
                <w:top w:val="none" w:sz="0" w:space="0" w:color="auto"/>
                <w:left w:val="none" w:sz="0" w:space="0" w:color="auto"/>
                <w:bottom w:val="none" w:sz="0" w:space="0" w:color="auto"/>
                <w:right w:val="none" w:sz="0" w:space="0" w:color="auto"/>
              </w:divBdr>
            </w:div>
          </w:divsChild>
        </w:div>
        <w:div w:id="634335898">
          <w:marLeft w:val="0"/>
          <w:marRight w:val="0"/>
          <w:marTop w:val="0"/>
          <w:marBottom w:val="0"/>
          <w:divBdr>
            <w:top w:val="none" w:sz="0" w:space="0" w:color="auto"/>
            <w:left w:val="none" w:sz="0" w:space="0" w:color="auto"/>
            <w:bottom w:val="none" w:sz="0" w:space="0" w:color="auto"/>
            <w:right w:val="none" w:sz="0" w:space="0" w:color="auto"/>
          </w:divBdr>
          <w:divsChild>
            <w:div w:id="864756019">
              <w:marLeft w:val="0"/>
              <w:marRight w:val="0"/>
              <w:marTop w:val="0"/>
              <w:marBottom w:val="0"/>
              <w:divBdr>
                <w:top w:val="none" w:sz="0" w:space="0" w:color="auto"/>
                <w:left w:val="none" w:sz="0" w:space="0" w:color="auto"/>
                <w:bottom w:val="none" w:sz="0" w:space="0" w:color="auto"/>
                <w:right w:val="none" w:sz="0" w:space="0" w:color="auto"/>
              </w:divBdr>
            </w:div>
          </w:divsChild>
        </w:div>
        <w:div w:id="703284617">
          <w:marLeft w:val="0"/>
          <w:marRight w:val="0"/>
          <w:marTop w:val="0"/>
          <w:marBottom w:val="0"/>
          <w:divBdr>
            <w:top w:val="none" w:sz="0" w:space="0" w:color="auto"/>
            <w:left w:val="none" w:sz="0" w:space="0" w:color="auto"/>
            <w:bottom w:val="none" w:sz="0" w:space="0" w:color="auto"/>
            <w:right w:val="none" w:sz="0" w:space="0" w:color="auto"/>
          </w:divBdr>
          <w:divsChild>
            <w:div w:id="2050373387">
              <w:marLeft w:val="0"/>
              <w:marRight w:val="0"/>
              <w:marTop w:val="0"/>
              <w:marBottom w:val="0"/>
              <w:divBdr>
                <w:top w:val="none" w:sz="0" w:space="0" w:color="auto"/>
                <w:left w:val="none" w:sz="0" w:space="0" w:color="auto"/>
                <w:bottom w:val="none" w:sz="0" w:space="0" w:color="auto"/>
                <w:right w:val="none" w:sz="0" w:space="0" w:color="auto"/>
              </w:divBdr>
            </w:div>
          </w:divsChild>
        </w:div>
        <w:div w:id="723869452">
          <w:marLeft w:val="0"/>
          <w:marRight w:val="0"/>
          <w:marTop w:val="0"/>
          <w:marBottom w:val="0"/>
          <w:divBdr>
            <w:top w:val="none" w:sz="0" w:space="0" w:color="auto"/>
            <w:left w:val="none" w:sz="0" w:space="0" w:color="auto"/>
            <w:bottom w:val="none" w:sz="0" w:space="0" w:color="auto"/>
            <w:right w:val="none" w:sz="0" w:space="0" w:color="auto"/>
          </w:divBdr>
          <w:divsChild>
            <w:div w:id="65422245">
              <w:marLeft w:val="0"/>
              <w:marRight w:val="0"/>
              <w:marTop w:val="0"/>
              <w:marBottom w:val="0"/>
              <w:divBdr>
                <w:top w:val="none" w:sz="0" w:space="0" w:color="auto"/>
                <w:left w:val="none" w:sz="0" w:space="0" w:color="auto"/>
                <w:bottom w:val="none" w:sz="0" w:space="0" w:color="auto"/>
                <w:right w:val="none" w:sz="0" w:space="0" w:color="auto"/>
              </w:divBdr>
            </w:div>
          </w:divsChild>
        </w:div>
        <w:div w:id="739180591">
          <w:marLeft w:val="0"/>
          <w:marRight w:val="0"/>
          <w:marTop w:val="0"/>
          <w:marBottom w:val="0"/>
          <w:divBdr>
            <w:top w:val="none" w:sz="0" w:space="0" w:color="auto"/>
            <w:left w:val="none" w:sz="0" w:space="0" w:color="auto"/>
            <w:bottom w:val="none" w:sz="0" w:space="0" w:color="auto"/>
            <w:right w:val="none" w:sz="0" w:space="0" w:color="auto"/>
          </w:divBdr>
          <w:divsChild>
            <w:div w:id="1178348078">
              <w:marLeft w:val="0"/>
              <w:marRight w:val="0"/>
              <w:marTop w:val="0"/>
              <w:marBottom w:val="0"/>
              <w:divBdr>
                <w:top w:val="none" w:sz="0" w:space="0" w:color="auto"/>
                <w:left w:val="none" w:sz="0" w:space="0" w:color="auto"/>
                <w:bottom w:val="none" w:sz="0" w:space="0" w:color="auto"/>
                <w:right w:val="none" w:sz="0" w:space="0" w:color="auto"/>
              </w:divBdr>
            </w:div>
          </w:divsChild>
        </w:div>
        <w:div w:id="789787587">
          <w:marLeft w:val="0"/>
          <w:marRight w:val="0"/>
          <w:marTop w:val="0"/>
          <w:marBottom w:val="0"/>
          <w:divBdr>
            <w:top w:val="none" w:sz="0" w:space="0" w:color="auto"/>
            <w:left w:val="none" w:sz="0" w:space="0" w:color="auto"/>
            <w:bottom w:val="none" w:sz="0" w:space="0" w:color="auto"/>
            <w:right w:val="none" w:sz="0" w:space="0" w:color="auto"/>
          </w:divBdr>
          <w:divsChild>
            <w:div w:id="1502504291">
              <w:marLeft w:val="0"/>
              <w:marRight w:val="0"/>
              <w:marTop w:val="0"/>
              <w:marBottom w:val="0"/>
              <w:divBdr>
                <w:top w:val="none" w:sz="0" w:space="0" w:color="auto"/>
                <w:left w:val="none" w:sz="0" w:space="0" w:color="auto"/>
                <w:bottom w:val="none" w:sz="0" w:space="0" w:color="auto"/>
                <w:right w:val="none" w:sz="0" w:space="0" w:color="auto"/>
              </w:divBdr>
            </w:div>
          </w:divsChild>
        </w:div>
        <w:div w:id="790899678">
          <w:marLeft w:val="0"/>
          <w:marRight w:val="0"/>
          <w:marTop w:val="0"/>
          <w:marBottom w:val="0"/>
          <w:divBdr>
            <w:top w:val="none" w:sz="0" w:space="0" w:color="auto"/>
            <w:left w:val="none" w:sz="0" w:space="0" w:color="auto"/>
            <w:bottom w:val="none" w:sz="0" w:space="0" w:color="auto"/>
            <w:right w:val="none" w:sz="0" w:space="0" w:color="auto"/>
          </w:divBdr>
          <w:divsChild>
            <w:div w:id="1893230026">
              <w:marLeft w:val="0"/>
              <w:marRight w:val="0"/>
              <w:marTop w:val="0"/>
              <w:marBottom w:val="0"/>
              <w:divBdr>
                <w:top w:val="none" w:sz="0" w:space="0" w:color="auto"/>
                <w:left w:val="none" w:sz="0" w:space="0" w:color="auto"/>
                <w:bottom w:val="none" w:sz="0" w:space="0" w:color="auto"/>
                <w:right w:val="none" w:sz="0" w:space="0" w:color="auto"/>
              </w:divBdr>
            </w:div>
          </w:divsChild>
        </w:div>
        <w:div w:id="824853295">
          <w:marLeft w:val="0"/>
          <w:marRight w:val="0"/>
          <w:marTop w:val="0"/>
          <w:marBottom w:val="0"/>
          <w:divBdr>
            <w:top w:val="none" w:sz="0" w:space="0" w:color="auto"/>
            <w:left w:val="none" w:sz="0" w:space="0" w:color="auto"/>
            <w:bottom w:val="none" w:sz="0" w:space="0" w:color="auto"/>
            <w:right w:val="none" w:sz="0" w:space="0" w:color="auto"/>
          </w:divBdr>
          <w:divsChild>
            <w:div w:id="1329746340">
              <w:marLeft w:val="0"/>
              <w:marRight w:val="0"/>
              <w:marTop w:val="0"/>
              <w:marBottom w:val="0"/>
              <w:divBdr>
                <w:top w:val="none" w:sz="0" w:space="0" w:color="auto"/>
                <w:left w:val="none" w:sz="0" w:space="0" w:color="auto"/>
                <w:bottom w:val="none" w:sz="0" w:space="0" w:color="auto"/>
                <w:right w:val="none" w:sz="0" w:space="0" w:color="auto"/>
              </w:divBdr>
            </w:div>
          </w:divsChild>
        </w:div>
        <w:div w:id="884878199">
          <w:marLeft w:val="0"/>
          <w:marRight w:val="0"/>
          <w:marTop w:val="0"/>
          <w:marBottom w:val="0"/>
          <w:divBdr>
            <w:top w:val="none" w:sz="0" w:space="0" w:color="auto"/>
            <w:left w:val="none" w:sz="0" w:space="0" w:color="auto"/>
            <w:bottom w:val="none" w:sz="0" w:space="0" w:color="auto"/>
            <w:right w:val="none" w:sz="0" w:space="0" w:color="auto"/>
          </w:divBdr>
          <w:divsChild>
            <w:div w:id="147943363">
              <w:marLeft w:val="0"/>
              <w:marRight w:val="0"/>
              <w:marTop w:val="0"/>
              <w:marBottom w:val="0"/>
              <w:divBdr>
                <w:top w:val="none" w:sz="0" w:space="0" w:color="auto"/>
                <w:left w:val="none" w:sz="0" w:space="0" w:color="auto"/>
                <w:bottom w:val="none" w:sz="0" w:space="0" w:color="auto"/>
                <w:right w:val="none" w:sz="0" w:space="0" w:color="auto"/>
              </w:divBdr>
            </w:div>
          </w:divsChild>
        </w:div>
        <w:div w:id="894854242">
          <w:marLeft w:val="0"/>
          <w:marRight w:val="0"/>
          <w:marTop w:val="0"/>
          <w:marBottom w:val="0"/>
          <w:divBdr>
            <w:top w:val="none" w:sz="0" w:space="0" w:color="auto"/>
            <w:left w:val="none" w:sz="0" w:space="0" w:color="auto"/>
            <w:bottom w:val="none" w:sz="0" w:space="0" w:color="auto"/>
            <w:right w:val="none" w:sz="0" w:space="0" w:color="auto"/>
          </w:divBdr>
          <w:divsChild>
            <w:div w:id="475025211">
              <w:marLeft w:val="0"/>
              <w:marRight w:val="0"/>
              <w:marTop w:val="0"/>
              <w:marBottom w:val="0"/>
              <w:divBdr>
                <w:top w:val="none" w:sz="0" w:space="0" w:color="auto"/>
                <w:left w:val="none" w:sz="0" w:space="0" w:color="auto"/>
                <w:bottom w:val="none" w:sz="0" w:space="0" w:color="auto"/>
                <w:right w:val="none" w:sz="0" w:space="0" w:color="auto"/>
              </w:divBdr>
            </w:div>
          </w:divsChild>
        </w:div>
        <w:div w:id="898203008">
          <w:marLeft w:val="0"/>
          <w:marRight w:val="0"/>
          <w:marTop w:val="0"/>
          <w:marBottom w:val="0"/>
          <w:divBdr>
            <w:top w:val="none" w:sz="0" w:space="0" w:color="auto"/>
            <w:left w:val="none" w:sz="0" w:space="0" w:color="auto"/>
            <w:bottom w:val="none" w:sz="0" w:space="0" w:color="auto"/>
            <w:right w:val="none" w:sz="0" w:space="0" w:color="auto"/>
          </w:divBdr>
          <w:divsChild>
            <w:div w:id="1339650239">
              <w:marLeft w:val="0"/>
              <w:marRight w:val="0"/>
              <w:marTop w:val="0"/>
              <w:marBottom w:val="0"/>
              <w:divBdr>
                <w:top w:val="none" w:sz="0" w:space="0" w:color="auto"/>
                <w:left w:val="none" w:sz="0" w:space="0" w:color="auto"/>
                <w:bottom w:val="none" w:sz="0" w:space="0" w:color="auto"/>
                <w:right w:val="none" w:sz="0" w:space="0" w:color="auto"/>
              </w:divBdr>
            </w:div>
            <w:div w:id="1977828975">
              <w:marLeft w:val="0"/>
              <w:marRight w:val="0"/>
              <w:marTop w:val="0"/>
              <w:marBottom w:val="0"/>
              <w:divBdr>
                <w:top w:val="none" w:sz="0" w:space="0" w:color="auto"/>
                <w:left w:val="none" w:sz="0" w:space="0" w:color="auto"/>
                <w:bottom w:val="none" w:sz="0" w:space="0" w:color="auto"/>
                <w:right w:val="none" w:sz="0" w:space="0" w:color="auto"/>
              </w:divBdr>
            </w:div>
          </w:divsChild>
        </w:div>
        <w:div w:id="958562142">
          <w:marLeft w:val="0"/>
          <w:marRight w:val="0"/>
          <w:marTop w:val="0"/>
          <w:marBottom w:val="0"/>
          <w:divBdr>
            <w:top w:val="none" w:sz="0" w:space="0" w:color="auto"/>
            <w:left w:val="none" w:sz="0" w:space="0" w:color="auto"/>
            <w:bottom w:val="none" w:sz="0" w:space="0" w:color="auto"/>
            <w:right w:val="none" w:sz="0" w:space="0" w:color="auto"/>
          </w:divBdr>
          <w:divsChild>
            <w:div w:id="807892451">
              <w:marLeft w:val="0"/>
              <w:marRight w:val="0"/>
              <w:marTop w:val="0"/>
              <w:marBottom w:val="0"/>
              <w:divBdr>
                <w:top w:val="none" w:sz="0" w:space="0" w:color="auto"/>
                <w:left w:val="none" w:sz="0" w:space="0" w:color="auto"/>
                <w:bottom w:val="none" w:sz="0" w:space="0" w:color="auto"/>
                <w:right w:val="none" w:sz="0" w:space="0" w:color="auto"/>
              </w:divBdr>
            </w:div>
          </w:divsChild>
        </w:div>
        <w:div w:id="1010522868">
          <w:marLeft w:val="0"/>
          <w:marRight w:val="0"/>
          <w:marTop w:val="0"/>
          <w:marBottom w:val="0"/>
          <w:divBdr>
            <w:top w:val="none" w:sz="0" w:space="0" w:color="auto"/>
            <w:left w:val="none" w:sz="0" w:space="0" w:color="auto"/>
            <w:bottom w:val="none" w:sz="0" w:space="0" w:color="auto"/>
            <w:right w:val="none" w:sz="0" w:space="0" w:color="auto"/>
          </w:divBdr>
          <w:divsChild>
            <w:div w:id="417406045">
              <w:marLeft w:val="0"/>
              <w:marRight w:val="0"/>
              <w:marTop w:val="0"/>
              <w:marBottom w:val="0"/>
              <w:divBdr>
                <w:top w:val="none" w:sz="0" w:space="0" w:color="auto"/>
                <w:left w:val="none" w:sz="0" w:space="0" w:color="auto"/>
                <w:bottom w:val="none" w:sz="0" w:space="0" w:color="auto"/>
                <w:right w:val="none" w:sz="0" w:space="0" w:color="auto"/>
              </w:divBdr>
            </w:div>
          </w:divsChild>
        </w:div>
        <w:div w:id="1031226372">
          <w:marLeft w:val="0"/>
          <w:marRight w:val="0"/>
          <w:marTop w:val="0"/>
          <w:marBottom w:val="0"/>
          <w:divBdr>
            <w:top w:val="none" w:sz="0" w:space="0" w:color="auto"/>
            <w:left w:val="none" w:sz="0" w:space="0" w:color="auto"/>
            <w:bottom w:val="none" w:sz="0" w:space="0" w:color="auto"/>
            <w:right w:val="none" w:sz="0" w:space="0" w:color="auto"/>
          </w:divBdr>
          <w:divsChild>
            <w:div w:id="1719159688">
              <w:marLeft w:val="0"/>
              <w:marRight w:val="0"/>
              <w:marTop w:val="0"/>
              <w:marBottom w:val="0"/>
              <w:divBdr>
                <w:top w:val="none" w:sz="0" w:space="0" w:color="auto"/>
                <w:left w:val="none" w:sz="0" w:space="0" w:color="auto"/>
                <w:bottom w:val="none" w:sz="0" w:space="0" w:color="auto"/>
                <w:right w:val="none" w:sz="0" w:space="0" w:color="auto"/>
              </w:divBdr>
            </w:div>
          </w:divsChild>
        </w:div>
        <w:div w:id="1038240622">
          <w:marLeft w:val="0"/>
          <w:marRight w:val="0"/>
          <w:marTop w:val="0"/>
          <w:marBottom w:val="0"/>
          <w:divBdr>
            <w:top w:val="none" w:sz="0" w:space="0" w:color="auto"/>
            <w:left w:val="none" w:sz="0" w:space="0" w:color="auto"/>
            <w:bottom w:val="none" w:sz="0" w:space="0" w:color="auto"/>
            <w:right w:val="none" w:sz="0" w:space="0" w:color="auto"/>
          </w:divBdr>
          <w:divsChild>
            <w:div w:id="1882354551">
              <w:marLeft w:val="0"/>
              <w:marRight w:val="0"/>
              <w:marTop w:val="0"/>
              <w:marBottom w:val="0"/>
              <w:divBdr>
                <w:top w:val="none" w:sz="0" w:space="0" w:color="auto"/>
                <w:left w:val="none" w:sz="0" w:space="0" w:color="auto"/>
                <w:bottom w:val="none" w:sz="0" w:space="0" w:color="auto"/>
                <w:right w:val="none" w:sz="0" w:space="0" w:color="auto"/>
              </w:divBdr>
            </w:div>
          </w:divsChild>
        </w:div>
        <w:div w:id="1046837826">
          <w:marLeft w:val="0"/>
          <w:marRight w:val="0"/>
          <w:marTop w:val="0"/>
          <w:marBottom w:val="0"/>
          <w:divBdr>
            <w:top w:val="none" w:sz="0" w:space="0" w:color="auto"/>
            <w:left w:val="none" w:sz="0" w:space="0" w:color="auto"/>
            <w:bottom w:val="none" w:sz="0" w:space="0" w:color="auto"/>
            <w:right w:val="none" w:sz="0" w:space="0" w:color="auto"/>
          </w:divBdr>
          <w:divsChild>
            <w:div w:id="1169831331">
              <w:marLeft w:val="0"/>
              <w:marRight w:val="0"/>
              <w:marTop w:val="0"/>
              <w:marBottom w:val="0"/>
              <w:divBdr>
                <w:top w:val="none" w:sz="0" w:space="0" w:color="auto"/>
                <w:left w:val="none" w:sz="0" w:space="0" w:color="auto"/>
                <w:bottom w:val="none" w:sz="0" w:space="0" w:color="auto"/>
                <w:right w:val="none" w:sz="0" w:space="0" w:color="auto"/>
              </w:divBdr>
            </w:div>
          </w:divsChild>
        </w:div>
        <w:div w:id="1279215026">
          <w:marLeft w:val="0"/>
          <w:marRight w:val="0"/>
          <w:marTop w:val="0"/>
          <w:marBottom w:val="0"/>
          <w:divBdr>
            <w:top w:val="none" w:sz="0" w:space="0" w:color="auto"/>
            <w:left w:val="none" w:sz="0" w:space="0" w:color="auto"/>
            <w:bottom w:val="none" w:sz="0" w:space="0" w:color="auto"/>
            <w:right w:val="none" w:sz="0" w:space="0" w:color="auto"/>
          </w:divBdr>
          <w:divsChild>
            <w:div w:id="1101415204">
              <w:marLeft w:val="0"/>
              <w:marRight w:val="0"/>
              <w:marTop w:val="0"/>
              <w:marBottom w:val="0"/>
              <w:divBdr>
                <w:top w:val="none" w:sz="0" w:space="0" w:color="auto"/>
                <w:left w:val="none" w:sz="0" w:space="0" w:color="auto"/>
                <w:bottom w:val="none" w:sz="0" w:space="0" w:color="auto"/>
                <w:right w:val="none" w:sz="0" w:space="0" w:color="auto"/>
              </w:divBdr>
            </w:div>
          </w:divsChild>
        </w:div>
        <w:div w:id="1360014298">
          <w:marLeft w:val="0"/>
          <w:marRight w:val="0"/>
          <w:marTop w:val="0"/>
          <w:marBottom w:val="0"/>
          <w:divBdr>
            <w:top w:val="none" w:sz="0" w:space="0" w:color="auto"/>
            <w:left w:val="none" w:sz="0" w:space="0" w:color="auto"/>
            <w:bottom w:val="none" w:sz="0" w:space="0" w:color="auto"/>
            <w:right w:val="none" w:sz="0" w:space="0" w:color="auto"/>
          </w:divBdr>
          <w:divsChild>
            <w:div w:id="511460536">
              <w:marLeft w:val="0"/>
              <w:marRight w:val="0"/>
              <w:marTop w:val="0"/>
              <w:marBottom w:val="0"/>
              <w:divBdr>
                <w:top w:val="none" w:sz="0" w:space="0" w:color="auto"/>
                <w:left w:val="none" w:sz="0" w:space="0" w:color="auto"/>
                <w:bottom w:val="none" w:sz="0" w:space="0" w:color="auto"/>
                <w:right w:val="none" w:sz="0" w:space="0" w:color="auto"/>
              </w:divBdr>
            </w:div>
          </w:divsChild>
        </w:div>
        <w:div w:id="1381053432">
          <w:marLeft w:val="0"/>
          <w:marRight w:val="0"/>
          <w:marTop w:val="0"/>
          <w:marBottom w:val="0"/>
          <w:divBdr>
            <w:top w:val="none" w:sz="0" w:space="0" w:color="auto"/>
            <w:left w:val="none" w:sz="0" w:space="0" w:color="auto"/>
            <w:bottom w:val="none" w:sz="0" w:space="0" w:color="auto"/>
            <w:right w:val="none" w:sz="0" w:space="0" w:color="auto"/>
          </w:divBdr>
          <w:divsChild>
            <w:div w:id="984088958">
              <w:marLeft w:val="0"/>
              <w:marRight w:val="0"/>
              <w:marTop w:val="0"/>
              <w:marBottom w:val="0"/>
              <w:divBdr>
                <w:top w:val="none" w:sz="0" w:space="0" w:color="auto"/>
                <w:left w:val="none" w:sz="0" w:space="0" w:color="auto"/>
                <w:bottom w:val="none" w:sz="0" w:space="0" w:color="auto"/>
                <w:right w:val="none" w:sz="0" w:space="0" w:color="auto"/>
              </w:divBdr>
            </w:div>
          </w:divsChild>
        </w:div>
        <w:div w:id="1447575261">
          <w:marLeft w:val="0"/>
          <w:marRight w:val="0"/>
          <w:marTop w:val="0"/>
          <w:marBottom w:val="0"/>
          <w:divBdr>
            <w:top w:val="none" w:sz="0" w:space="0" w:color="auto"/>
            <w:left w:val="none" w:sz="0" w:space="0" w:color="auto"/>
            <w:bottom w:val="none" w:sz="0" w:space="0" w:color="auto"/>
            <w:right w:val="none" w:sz="0" w:space="0" w:color="auto"/>
          </w:divBdr>
          <w:divsChild>
            <w:div w:id="314064722">
              <w:marLeft w:val="0"/>
              <w:marRight w:val="0"/>
              <w:marTop w:val="0"/>
              <w:marBottom w:val="0"/>
              <w:divBdr>
                <w:top w:val="none" w:sz="0" w:space="0" w:color="auto"/>
                <w:left w:val="none" w:sz="0" w:space="0" w:color="auto"/>
                <w:bottom w:val="none" w:sz="0" w:space="0" w:color="auto"/>
                <w:right w:val="none" w:sz="0" w:space="0" w:color="auto"/>
              </w:divBdr>
            </w:div>
          </w:divsChild>
        </w:div>
        <w:div w:id="1476213982">
          <w:marLeft w:val="0"/>
          <w:marRight w:val="0"/>
          <w:marTop w:val="0"/>
          <w:marBottom w:val="0"/>
          <w:divBdr>
            <w:top w:val="none" w:sz="0" w:space="0" w:color="auto"/>
            <w:left w:val="none" w:sz="0" w:space="0" w:color="auto"/>
            <w:bottom w:val="none" w:sz="0" w:space="0" w:color="auto"/>
            <w:right w:val="none" w:sz="0" w:space="0" w:color="auto"/>
          </w:divBdr>
          <w:divsChild>
            <w:div w:id="1926185027">
              <w:marLeft w:val="0"/>
              <w:marRight w:val="0"/>
              <w:marTop w:val="0"/>
              <w:marBottom w:val="0"/>
              <w:divBdr>
                <w:top w:val="none" w:sz="0" w:space="0" w:color="auto"/>
                <w:left w:val="none" w:sz="0" w:space="0" w:color="auto"/>
                <w:bottom w:val="none" w:sz="0" w:space="0" w:color="auto"/>
                <w:right w:val="none" w:sz="0" w:space="0" w:color="auto"/>
              </w:divBdr>
            </w:div>
          </w:divsChild>
        </w:div>
        <w:div w:id="1542287292">
          <w:marLeft w:val="0"/>
          <w:marRight w:val="0"/>
          <w:marTop w:val="0"/>
          <w:marBottom w:val="0"/>
          <w:divBdr>
            <w:top w:val="none" w:sz="0" w:space="0" w:color="auto"/>
            <w:left w:val="none" w:sz="0" w:space="0" w:color="auto"/>
            <w:bottom w:val="none" w:sz="0" w:space="0" w:color="auto"/>
            <w:right w:val="none" w:sz="0" w:space="0" w:color="auto"/>
          </w:divBdr>
          <w:divsChild>
            <w:div w:id="1666126498">
              <w:marLeft w:val="0"/>
              <w:marRight w:val="0"/>
              <w:marTop w:val="0"/>
              <w:marBottom w:val="0"/>
              <w:divBdr>
                <w:top w:val="none" w:sz="0" w:space="0" w:color="auto"/>
                <w:left w:val="none" w:sz="0" w:space="0" w:color="auto"/>
                <w:bottom w:val="none" w:sz="0" w:space="0" w:color="auto"/>
                <w:right w:val="none" w:sz="0" w:space="0" w:color="auto"/>
              </w:divBdr>
            </w:div>
          </w:divsChild>
        </w:div>
        <w:div w:id="1544245790">
          <w:marLeft w:val="0"/>
          <w:marRight w:val="0"/>
          <w:marTop w:val="0"/>
          <w:marBottom w:val="0"/>
          <w:divBdr>
            <w:top w:val="none" w:sz="0" w:space="0" w:color="auto"/>
            <w:left w:val="none" w:sz="0" w:space="0" w:color="auto"/>
            <w:bottom w:val="none" w:sz="0" w:space="0" w:color="auto"/>
            <w:right w:val="none" w:sz="0" w:space="0" w:color="auto"/>
          </w:divBdr>
          <w:divsChild>
            <w:div w:id="1290549137">
              <w:marLeft w:val="0"/>
              <w:marRight w:val="0"/>
              <w:marTop w:val="0"/>
              <w:marBottom w:val="0"/>
              <w:divBdr>
                <w:top w:val="none" w:sz="0" w:space="0" w:color="auto"/>
                <w:left w:val="none" w:sz="0" w:space="0" w:color="auto"/>
                <w:bottom w:val="none" w:sz="0" w:space="0" w:color="auto"/>
                <w:right w:val="none" w:sz="0" w:space="0" w:color="auto"/>
              </w:divBdr>
            </w:div>
          </w:divsChild>
        </w:div>
        <w:div w:id="1547062161">
          <w:marLeft w:val="0"/>
          <w:marRight w:val="0"/>
          <w:marTop w:val="0"/>
          <w:marBottom w:val="0"/>
          <w:divBdr>
            <w:top w:val="none" w:sz="0" w:space="0" w:color="auto"/>
            <w:left w:val="none" w:sz="0" w:space="0" w:color="auto"/>
            <w:bottom w:val="none" w:sz="0" w:space="0" w:color="auto"/>
            <w:right w:val="none" w:sz="0" w:space="0" w:color="auto"/>
          </w:divBdr>
          <w:divsChild>
            <w:div w:id="779765280">
              <w:marLeft w:val="0"/>
              <w:marRight w:val="0"/>
              <w:marTop w:val="0"/>
              <w:marBottom w:val="0"/>
              <w:divBdr>
                <w:top w:val="none" w:sz="0" w:space="0" w:color="auto"/>
                <w:left w:val="none" w:sz="0" w:space="0" w:color="auto"/>
                <w:bottom w:val="none" w:sz="0" w:space="0" w:color="auto"/>
                <w:right w:val="none" w:sz="0" w:space="0" w:color="auto"/>
              </w:divBdr>
            </w:div>
          </w:divsChild>
        </w:div>
        <w:div w:id="1564367908">
          <w:marLeft w:val="0"/>
          <w:marRight w:val="0"/>
          <w:marTop w:val="0"/>
          <w:marBottom w:val="0"/>
          <w:divBdr>
            <w:top w:val="none" w:sz="0" w:space="0" w:color="auto"/>
            <w:left w:val="none" w:sz="0" w:space="0" w:color="auto"/>
            <w:bottom w:val="none" w:sz="0" w:space="0" w:color="auto"/>
            <w:right w:val="none" w:sz="0" w:space="0" w:color="auto"/>
          </w:divBdr>
          <w:divsChild>
            <w:div w:id="1995912201">
              <w:marLeft w:val="0"/>
              <w:marRight w:val="0"/>
              <w:marTop w:val="0"/>
              <w:marBottom w:val="0"/>
              <w:divBdr>
                <w:top w:val="none" w:sz="0" w:space="0" w:color="auto"/>
                <w:left w:val="none" w:sz="0" w:space="0" w:color="auto"/>
                <w:bottom w:val="none" w:sz="0" w:space="0" w:color="auto"/>
                <w:right w:val="none" w:sz="0" w:space="0" w:color="auto"/>
              </w:divBdr>
            </w:div>
          </w:divsChild>
        </w:div>
        <w:div w:id="1569413915">
          <w:marLeft w:val="0"/>
          <w:marRight w:val="0"/>
          <w:marTop w:val="0"/>
          <w:marBottom w:val="0"/>
          <w:divBdr>
            <w:top w:val="none" w:sz="0" w:space="0" w:color="auto"/>
            <w:left w:val="none" w:sz="0" w:space="0" w:color="auto"/>
            <w:bottom w:val="none" w:sz="0" w:space="0" w:color="auto"/>
            <w:right w:val="none" w:sz="0" w:space="0" w:color="auto"/>
          </w:divBdr>
          <w:divsChild>
            <w:div w:id="1982035745">
              <w:marLeft w:val="0"/>
              <w:marRight w:val="0"/>
              <w:marTop w:val="0"/>
              <w:marBottom w:val="0"/>
              <w:divBdr>
                <w:top w:val="none" w:sz="0" w:space="0" w:color="auto"/>
                <w:left w:val="none" w:sz="0" w:space="0" w:color="auto"/>
                <w:bottom w:val="none" w:sz="0" w:space="0" w:color="auto"/>
                <w:right w:val="none" w:sz="0" w:space="0" w:color="auto"/>
              </w:divBdr>
            </w:div>
          </w:divsChild>
        </w:div>
        <w:div w:id="1583179097">
          <w:marLeft w:val="0"/>
          <w:marRight w:val="0"/>
          <w:marTop w:val="0"/>
          <w:marBottom w:val="0"/>
          <w:divBdr>
            <w:top w:val="none" w:sz="0" w:space="0" w:color="auto"/>
            <w:left w:val="none" w:sz="0" w:space="0" w:color="auto"/>
            <w:bottom w:val="none" w:sz="0" w:space="0" w:color="auto"/>
            <w:right w:val="none" w:sz="0" w:space="0" w:color="auto"/>
          </w:divBdr>
          <w:divsChild>
            <w:div w:id="1519393142">
              <w:marLeft w:val="0"/>
              <w:marRight w:val="0"/>
              <w:marTop w:val="0"/>
              <w:marBottom w:val="0"/>
              <w:divBdr>
                <w:top w:val="none" w:sz="0" w:space="0" w:color="auto"/>
                <w:left w:val="none" w:sz="0" w:space="0" w:color="auto"/>
                <w:bottom w:val="none" w:sz="0" w:space="0" w:color="auto"/>
                <w:right w:val="none" w:sz="0" w:space="0" w:color="auto"/>
              </w:divBdr>
            </w:div>
          </w:divsChild>
        </w:div>
        <w:div w:id="1636064192">
          <w:marLeft w:val="0"/>
          <w:marRight w:val="0"/>
          <w:marTop w:val="0"/>
          <w:marBottom w:val="0"/>
          <w:divBdr>
            <w:top w:val="none" w:sz="0" w:space="0" w:color="auto"/>
            <w:left w:val="none" w:sz="0" w:space="0" w:color="auto"/>
            <w:bottom w:val="none" w:sz="0" w:space="0" w:color="auto"/>
            <w:right w:val="none" w:sz="0" w:space="0" w:color="auto"/>
          </w:divBdr>
          <w:divsChild>
            <w:div w:id="577715577">
              <w:marLeft w:val="0"/>
              <w:marRight w:val="0"/>
              <w:marTop w:val="0"/>
              <w:marBottom w:val="0"/>
              <w:divBdr>
                <w:top w:val="none" w:sz="0" w:space="0" w:color="auto"/>
                <w:left w:val="none" w:sz="0" w:space="0" w:color="auto"/>
                <w:bottom w:val="none" w:sz="0" w:space="0" w:color="auto"/>
                <w:right w:val="none" w:sz="0" w:space="0" w:color="auto"/>
              </w:divBdr>
            </w:div>
          </w:divsChild>
        </w:div>
        <w:div w:id="1711149697">
          <w:marLeft w:val="0"/>
          <w:marRight w:val="0"/>
          <w:marTop w:val="0"/>
          <w:marBottom w:val="0"/>
          <w:divBdr>
            <w:top w:val="none" w:sz="0" w:space="0" w:color="auto"/>
            <w:left w:val="none" w:sz="0" w:space="0" w:color="auto"/>
            <w:bottom w:val="none" w:sz="0" w:space="0" w:color="auto"/>
            <w:right w:val="none" w:sz="0" w:space="0" w:color="auto"/>
          </w:divBdr>
          <w:divsChild>
            <w:div w:id="393435695">
              <w:marLeft w:val="0"/>
              <w:marRight w:val="0"/>
              <w:marTop w:val="0"/>
              <w:marBottom w:val="0"/>
              <w:divBdr>
                <w:top w:val="none" w:sz="0" w:space="0" w:color="auto"/>
                <w:left w:val="none" w:sz="0" w:space="0" w:color="auto"/>
                <w:bottom w:val="none" w:sz="0" w:space="0" w:color="auto"/>
                <w:right w:val="none" w:sz="0" w:space="0" w:color="auto"/>
              </w:divBdr>
            </w:div>
          </w:divsChild>
        </w:div>
        <w:div w:id="1712654034">
          <w:marLeft w:val="0"/>
          <w:marRight w:val="0"/>
          <w:marTop w:val="0"/>
          <w:marBottom w:val="0"/>
          <w:divBdr>
            <w:top w:val="none" w:sz="0" w:space="0" w:color="auto"/>
            <w:left w:val="none" w:sz="0" w:space="0" w:color="auto"/>
            <w:bottom w:val="none" w:sz="0" w:space="0" w:color="auto"/>
            <w:right w:val="none" w:sz="0" w:space="0" w:color="auto"/>
          </w:divBdr>
          <w:divsChild>
            <w:div w:id="286620320">
              <w:marLeft w:val="0"/>
              <w:marRight w:val="0"/>
              <w:marTop w:val="0"/>
              <w:marBottom w:val="0"/>
              <w:divBdr>
                <w:top w:val="none" w:sz="0" w:space="0" w:color="auto"/>
                <w:left w:val="none" w:sz="0" w:space="0" w:color="auto"/>
                <w:bottom w:val="none" w:sz="0" w:space="0" w:color="auto"/>
                <w:right w:val="none" w:sz="0" w:space="0" w:color="auto"/>
              </w:divBdr>
            </w:div>
          </w:divsChild>
        </w:div>
        <w:div w:id="1722555320">
          <w:marLeft w:val="0"/>
          <w:marRight w:val="0"/>
          <w:marTop w:val="0"/>
          <w:marBottom w:val="0"/>
          <w:divBdr>
            <w:top w:val="none" w:sz="0" w:space="0" w:color="auto"/>
            <w:left w:val="none" w:sz="0" w:space="0" w:color="auto"/>
            <w:bottom w:val="none" w:sz="0" w:space="0" w:color="auto"/>
            <w:right w:val="none" w:sz="0" w:space="0" w:color="auto"/>
          </w:divBdr>
          <w:divsChild>
            <w:div w:id="1868326064">
              <w:marLeft w:val="0"/>
              <w:marRight w:val="0"/>
              <w:marTop w:val="0"/>
              <w:marBottom w:val="0"/>
              <w:divBdr>
                <w:top w:val="none" w:sz="0" w:space="0" w:color="auto"/>
                <w:left w:val="none" w:sz="0" w:space="0" w:color="auto"/>
                <w:bottom w:val="none" w:sz="0" w:space="0" w:color="auto"/>
                <w:right w:val="none" w:sz="0" w:space="0" w:color="auto"/>
              </w:divBdr>
            </w:div>
          </w:divsChild>
        </w:div>
        <w:div w:id="1727099674">
          <w:marLeft w:val="0"/>
          <w:marRight w:val="0"/>
          <w:marTop w:val="0"/>
          <w:marBottom w:val="0"/>
          <w:divBdr>
            <w:top w:val="none" w:sz="0" w:space="0" w:color="auto"/>
            <w:left w:val="none" w:sz="0" w:space="0" w:color="auto"/>
            <w:bottom w:val="none" w:sz="0" w:space="0" w:color="auto"/>
            <w:right w:val="none" w:sz="0" w:space="0" w:color="auto"/>
          </w:divBdr>
          <w:divsChild>
            <w:div w:id="293830541">
              <w:marLeft w:val="0"/>
              <w:marRight w:val="0"/>
              <w:marTop w:val="0"/>
              <w:marBottom w:val="0"/>
              <w:divBdr>
                <w:top w:val="none" w:sz="0" w:space="0" w:color="auto"/>
                <w:left w:val="none" w:sz="0" w:space="0" w:color="auto"/>
                <w:bottom w:val="none" w:sz="0" w:space="0" w:color="auto"/>
                <w:right w:val="none" w:sz="0" w:space="0" w:color="auto"/>
              </w:divBdr>
            </w:div>
          </w:divsChild>
        </w:div>
        <w:div w:id="1730224927">
          <w:marLeft w:val="0"/>
          <w:marRight w:val="0"/>
          <w:marTop w:val="0"/>
          <w:marBottom w:val="0"/>
          <w:divBdr>
            <w:top w:val="none" w:sz="0" w:space="0" w:color="auto"/>
            <w:left w:val="none" w:sz="0" w:space="0" w:color="auto"/>
            <w:bottom w:val="none" w:sz="0" w:space="0" w:color="auto"/>
            <w:right w:val="none" w:sz="0" w:space="0" w:color="auto"/>
          </w:divBdr>
          <w:divsChild>
            <w:div w:id="2002780383">
              <w:marLeft w:val="0"/>
              <w:marRight w:val="0"/>
              <w:marTop w:val="0"/>
              <w:marBottom w:val="0"/>
              <w:divBdr>
                <w:top w:val="none" w:sz="0" w:space="0" w:color="auto"/>
                <w:left w:val="none" w:sz="0" w:space="0" w:color="auto"/>
                <w:bottom w:val="none" w:sz="0" w:space="0" w:color="auto"/>
                <w:right w:val="none" w:sz="0" w:space="0" w:color="auto"/>
              </w:divBdr>
            </w:div>
          </w:divsChild>
        </w:div>
        <w:div w:id="1740130790">
          <w:marLeft w:val="0"/>
          <w:marRight w:val="0"/>
          <w:marTop w:val="0"/>
          <w:marBottom w:val="0"/>
          <w:divBdr>
            <w:top w:val="none" w:sz="0" w:space="0" w:color="auto"/>
            <w:left w:val="none" w:sz="0" w:space="0" w:color="auto"/>
            <w:bottom w:val="none" w:sz="0" w:space="0" w:color="auto"/>
            <w:right w:val="none" w:sz="0" w:space="0" w:color="auto"/>
          </w:divBdr>
          <w:divsChild>
            <w:div w:id="946546733">
              <w:marLeft w:val="0"/>
              <w:marRight w:val="0"/>
              <w:marTop w:val="0"/>
              <w:marBottom w:val="0"/>
              <w:divBdr>
                <w:top w:val="none" w:sz="0" w:space="0" w:color="auto"/>
                <w:left w:val="none" w:sz="0" w:space="0" w:color="auto"/>
                <w:bottom w:val="none" w:sz="0" w:space="0" w:color="auto"/>
                <w:right w:val="none" w:sz="0" w:space="0" w:color="auto"/>
              </w:divBdr>
            </w:div>
          </w:divsChild>
        </w:div>
        <w:div w:id="1786193146">
          <w:marLeft w:val="0"/>
          <w:marRight w:val="0"/>
          <w:marTop w:val="0"/>
          <w:marBottom w:val="0"/>
          <w:divBdr>
            <w:top w:val="none" w:sz="0" w:space="0" w:color="auto"/>
            <w:left w:val="none" w:sz="0" w:space="0" w:color="auto"/>
            <w:bottom w:val="none" w:sz="0" w:space="0" w:color="auto"/>
            <w:right w:val="none" w:sz="0" w:space="0" w:color="auto"/>
          </w:divBdr>
          <w:divsChild>
            <w:div w:id="2081244037">
              <w:marLeft w:val="0"/>
              <w:marRight w:val="0"/>
              <w:marTop w:val="0"/>
              <w:marBottom w:val="0"/>
              <w:divBdr>
                <w:top w:val="none" w:sz="0" w:space="0" w:color="auto"/>
                <w:left w:val="none" w:sz="0" w:space="0" w:color="auto"/>
                <w:bottom w:val="none" w:sz="0" w:space="0" w:color="auto"/>
                <w:right w:val="none" w:sz="0" w:space="0" w:color="auto"/>
              </w:divBdr>
            </w:div>
          </w:divsChild>
        </w:div>
        <w:div w:id="1811482371">
          <w:marLeft w:val="0"/>
          <w:marRight w:val="0"/>
          <w:marTop w:val="0"/>
          <w:marBottom w:val="0"/>
          <w:divBdr>
            <w:top w:val="none" w:sz="0" w:space="0" w:color="auto"/>
            <w:left w:val="none" w:sz="0" w:space="0" w:color="auto"/>
            <w:bottom w:val="none" w:sz="0" w:space="0" w:color="auto"/>
            <w:right w:val="none" w:sz="0" w:space="0" w:color="auto"/>
          </w:divBdr>
          <w:divsChild>
            <w:div w:id="1545942793">
              <w:marLeft w:val="0"/>
              <w:marRight w:val="0"/>
              <w:marTop w:val="0"/>
              <w:marBottom w:val="0"/>
              <w:divBdr>
                <w:top w:val="none" w:sz="0" w:space="0" w:color="auto"/>
                <w:left w:val="none" w:sz="0" w:space="0" w:color="auto"/>
                <w:bottom w:val="none" w:sz="0" w:space="0" w:color="auto"/>
                <w:right w:val="none" w:sz="0" w:space="0" w:color="auto"/>
              </w:divBdr>
            </w:div>
          </w:divsChild>
        </w:div>
        <w:div w:id="1827473259">
          <w:marLeft w:val="0"/>
          <w:marRight w:val="0"/>
          <w:marTop w:val="0"/>
          <w:marBottom w:val="0"/>
          <w:divBdr>
            <w:top w:val="none" w:sz="0" w:space="0" w:color="auto"/>
            <w:left w:val="none" w:sz="0" w:space="0" w:color="auto"/>
            <w:bottom w:val="none" w:sz="0" w:space="0" w:color="auto"/>
            <w:right w:val="none" w:sz="0" w:space="0" w:color="auto"/>
          </w:divBdr>
          <w:divsChild>
            <w:div w:id="1295210785">
              <w:marLeft w:val="0"/>
              <w:marRight w:val="0"/>
              <w:marTop w:val="0"/>
              <w:marBottom w:val="0"/>
              <w:divBdr>
                <w:top w:val="none" w:sz="0" w:space="0" w:color="auto"/>
                <w:left w:val="none" w:sz="0" w:space="0" w:color="auto"/>
                <w:bottom w:val="none" w:sz="0" w:space="0" w:color="auto"/>
                <w:right w:val="none" w:sz="0" w:space="0" w:color="auto"/>
              </w:divBdr>
            </w:div>
          </w:divsChild>
        </w:div>
        <w:div w:id="1830947162">
          <w:marLeft w:val="0"/>
          <w:marRight w:val="0"/>
          <w:marTop w:val="0"/>
          <w:marBottom w:val="0"/>
          <w:divBdr>
            <w:top w:val="none" w:sz="0" w:space="0" w:color="auto"/>
            <w:left w:val="none" w:sz="0" w:space="0" w:color="auto"/>
            <w:bottom w:val="none" w:sz="0" w:space="0" w:color="auto"/>
            <w:right w:val="none" w:sz="0" w:space="0" w:color="auto"/>
          </w:divBdr>
          <w:divsChild>
            <w:div w:id="818306211">
              <w:marLeft w:val="0"/>
              <w:marRight w:val="0"/>
              <w:marTop w:val="0"/>
              <w:marBottom w:val="0"/>
              <w:divBdr>
                <w:top w:val="none" w:sz="0" w:space="0" w:color="auto"/>
                <w:left w:val="none" w:sz="0" w:space="0" w:color="auto"/>
                <w:bottom w:val="none" w:sz="0" w:space="0" w:color="auto"/>
                <w:right w:val="none" w:sz="0" w:space="0" w:color="auto"/>
              </w:divBdr>
            </w:div>
          </w:divsChild>
        </w:div>
        <w:div w:id="1844930484">
          <w:marLeft w:val="0"/>
          <w:marRight w:val="0"/>
          <w:marTop w:val="0"/>
          <w:marBottom w:val="0"/>
          <w:divBdr>
            <w:top w:val="none" w:sz="0" w:space="0" w:color="auto"/>
            <w:left w:val="none" w:sz="0" w:space="0" w:color="auto"/>
            <w:bottom w:val="none" w:sz="0" w:space="0" w:color="auto"/>
            <w:right w:val="none" w:sz="0" w:space="0" w:color="auto"/>
          </w:divBdr>
          <w:divsChild>
            <w:div w:id="1909681636">
              <w:marLeft w:val="0"/>
              <w:marRight w:val="0"/>
              <w:marTop w:val="0"/>
              <w:marBottom w:val="0"/>
              <w:divBdr>
                <w:top w:val="none" w:sz="0" w:space="0" w:color="auto"/>
                <w:left w:val="none" w:sz="0" w:space="0" w:color="auto"/>
                <w:bottom w:val="none" w:sz="0" w:space="0" w:color="auto"/>
                <w:right w:val="none" w:sz="0" w:space="0" w:color="auto"/>
              </w:divBdr>
            </w:div>
          </w:divsChild>
        </w:div>
        <w:div w:id="1887330989">
          <w:marLeft w:val="0"/>
          <w:marRight w:val="0"/>
          <w:marTop w:val="0"/>
          <w:marBottom w:val="0"/>
          <w:divBdr>
            <w:top w:val="none" w:sz="0" w:space="0" w:color="auto"/>
            <w:left w:val="none" w:sz="0" w:space="0" w:color="auto"/>
            <w:bottom w:val="none" w:sz="0" w:space="0" w:color="auto"/>
            <w:right w:val="none" w:sz="0" w:space="0" w:color="auto"/>
          </w:divBdr>
          <w:divsChild>
            <w:div w:id="1668240296">
              <w:marLeft w:val="0"/>
              <w:marRight w:val="0"/>
              <w:marTop w:val="0"/>
              <w:marBottom w:val="0"/>
              <w:divBdr>
                <w:top w:val="none" w:sz="0" w:space="0" w:color="auto"/>
                <w:left w:val="none" w:sz="0" w:space="0" w:color="auto"/>
                <w:bottom w:val="none" w:sz="0" w:space="0" w:color="auto"/>
                <w:right w:val="none" w:sz="0" w:space="0" w:color="auto"/>
              </w:divBdr>
            </w:div>
          </w:divsChild>
        </w:div>
        <w:div w:id="1922252692">
          <w:marLeft w:val="0"/>
          <w:marRight w:val="0"/>
          <w:marTop w:val="0"/>
          <w:marBottom w:val="0"/>
          <w:divBdr>
            <w:top w:val="none" w:sz="0" w:space="0" w:color="auto"/>
            <w:left w:val="none" w:sz="0" w:space="0" w:color="auto"/>
            <w:bottom w:val="none" w:sz="0" w:space="0" w:color="auto"/>
            <w:right w:val="none" w:sz="0" w:space="0" w:color="auto"/>
          </w:divBdr>
          <w:divsChild>
            <w:div w:id="1639804285">
              <w:marLeft w:val="0"/>
              <w:marRight w:val="0"/>
              <w:marTop w:val="0"/>
              <w:marBottom w:val="0"/>
              <w:divBdr>
                <w:top w:val="none" w:sz="0" w:space="0" w:color="auto"/>
                <w:left w:val="none" w:sz="0" w:space="0" w:color="auto"/>
                <w:bottom w:val="none" w:sz="0" w:space="0" w:color="auto"/>
                <w:right w:val="none" w:sz="0" w:space="0" w:color="auto"/>
              </w:divBdr>
            </w:div>
          </w:divsChild>
        </w:div>
        <w:div w:id="1932858204">
          <w:marLeft w:val="0"/>
          <w:marRight w:val="0"/>
          <w:marTop w:val="0"/>
          <w:marBottom w:val="0"/>
          <w:divBdr>
            <w:top w:val="none" w:sz="0" w:space="0" w:color="auto"/>
            <w:left w:val="none" w:sz="0" w:space="0" w:color="auto"/>
            <w:bottom w:val="none" w:sz="0" w:space="0" w:color="auto"/>
            <w:right w:val="none" w:sz="0" w:space="0" w:color="auto"/>
          </w:divBdr>
          <w:divsChild>
            <w:div w:id="1505777346">
              <w:marLeft w:val="0"/>
              <w:marRight w:val="0"/>
              <w:marTop w:val="0"/>
              <w:marBottom w:val="0"/>
              <w:divBdr>
                <w:top w:val="none" w:sz="0" w:space="0" w:color="auto"/>
                <w:left w:val="none" w:sz="0" w:space="0" w:color="auto"/>
                <w:bottom w:val="none" w:sz="0" w:space="0" w:color="auto"/>
                <w:right w:val="none" w:sz="0" w:space="0" w:color="auto"/>
              </w:divBdr>
            </w:div>
          </w:divsChild>
        </w:div>
        <w:div w:id="2020081835">
          <w:marLeft w:val="0"/>
          <w:marRight w:val="0"/>
          <w:marTop w:val="0"/>
          <w:marBottom w:val="0"/>
          <w:divBdr>
            <w:top w:val="none" w:sz="0" w:space="0" w:color="auto"/>
            <w:left w:val="none" w:sz="0" w:space="0" w:color="auto"/>
            <w:bottom w:val="none" w:sz="0" w:space="0" w:color="auto"/>
            <w:right w:val="none" w:sz="0" w:space="0" w:color="auto"/>
          </w:divBdr>
          <w:divsChild>
            <w:div w:id="874077507">
              <w:marLeft w:val="0"/>
              <w:marRight w:val="0"/>
              <w:marTop w:val="0"/>
              <w:marBottom w:val="0"/>
              <w:divBdr>
                <w:top w:val="none" w:sz="0" w:space="0" w:color="auto"/>
                <w:left w:val="none" w:sz="0" w:space="0" w:color="auto"/>
                <w:bottom w:val="none" w:sz="0" w:space="0" w:color="auto"/>
                <w:right w:val="none" w:sz="0" w:space="0" w:color="auto"/>
              </w:divBdr>
            </w:div>
          </w:divsChild>
        </w:div>
        <w:div w:id="2076050621">
          <w:marLeft w:val="0"/>
          <w:marRight w:val="0"/>
          <w:marTop w:val="0"/>
          <w:marBottom w:val="0"/>
          <w:divBdr>
            <w:top w:val="none" w:sz="0" w:space="0" w:color="auto"/>
            <w:left w:val="none" w:sz="0" w:space="0" w:color="auto"/>
            <w:bottom w:val="none" w:sz="0" w:space="0" w:color="auto"/>
            <w:right w:val="none" w:sz="0" w:space="0" w:color="auto"/>
          </w:divBdr>
          <w:divsChild>
            <w:div w:id="109904372">
              <w:marLeft w:val="0"/>
              <w:marRight w:val="0"/>
              <w:marTop w:val="0"/>
              <w:marBottom w:val="0"/>
              <w:divBdr>
                <w:top w:val="none" w:sz="0" w:space="0" w:color="auto"/>
                <w:left w:val="none" w:sz="0" w:space="0" w:color="auto"/>
                <w:bottom w:val="none" w:sz="0" w:space="0" w:color="auto"/>
                <w:right w:val="none" w:sz="0" w:space="0" w:color="auto"/>
              </w:divBdr>
            </w:div>
          </w:divsChild>
        </w:div>
        <w:div w:id="2092506061">
          <w:marLeft w:val="0"/>
          <w:marRight w:val="0"/>
          <w:marTop w:val="0"/>
          <w:marBottom w:val="0"/>
          <w:divBdr>
            <w:top w:val="none" w:sz="0" w:space="0" w:color="auto"/>
            <w:left w:val="none" w:sz="0" w:space="0" w:color="auto"/>
            <w:bottom w:val="none" w:sz="0" w:space="0" w:color="auto"/>
            <w:right w:val="none" w:sz="0" w:space="0" w:color="auto"/>
          </w:divBdr>
          <w:divsChild>
            <w:div w:id="1132095178">
              <w:marLeft w:val="0"/>
              <w:marRight w:val="0"/>
              <w:marTop w:val="0"/>
              <w:marBottom w:val="0"/>
              <w:divBdr>
                <w:top w:val="none" w:sz="0" w:space="0" w:color="auto"/>
                <w:left w:val="none" w:sz="0" w:space="0" w:color="auto"/>
                <w:bottom w:val="none" w:sz="0" w:space="0" w:color="auto"/>
                <w:right w:val="none" w:sz="0" w:space="0" w:color="auto"/>
              </w:divBdr>
            </w:div>
          </w:divsChild>
        </w:div>
        <w:div w:id="2106293902">
          <w:marLeft w:val="0"/>
          <w:marRight w:val="0"/>
          <w:marTop w:val="0"/>
          <w:marBottom w:val="0"/>
          <w:divBdr>
            <w:top w:val="none" w:sz="0" w:space="0" w:color="auto"/>
            <w:left w:val="none" w:sz="0" w:space="0" w:color="auto"/>
            <w:bottom w:val="none" w:sz="0" w:space="0" w:color="auto"/>
            <w:right w:val="none" w:sz="0" w:space="0" w:color="auto"/>
          </w:divBdr>
          <w:divsChild>
            <w:div w:id="364522435">
              <w:marLeft w:val="0"/>
              <w:marRight w:val="0"/>
              <w:marTop w:val="0"/>
              <w:marBottom w:val="0"/>
              <w:divBdr>
                <w:top w:val="none" w:sz="0" w:space="0" w:color="auto"/>
                <w:left w:val="none" w:sz="0" w:space="0" w:color="auto"/>
                <w:bottom w:val="none" w:sz="0" w:space="0" w:color="auto"/>
                <w:right w:val="none" w:sz="0" w:space="0" w:color="auto"/>
              </w:divBdr>
            </w:div>
          </w:divsChild>
        </w:div>
        <w:div w:id="2139059771">
          <w:marLeft w:val="0"/>
          <w:marRight w:val="0"/>
          <w:marTop w:val="0"/>
          <w:marBottom w:val="0"/>
          <w:divBdr>
            <w:top w:val="none" w:sz="0" w:space="0" w:color="auto"/>
            <w:left w:val="none" w:sz="0" w:space="0" w:color="auto"/>
            <w:bottom w:val="none" w:sz="0" w:space="0" w:color="auto"/>
            <w:right w:val="none" w:sz="0" w:space="0" w:color="auto"/>
          </w:divBdr>
          <w:divsChild>
            <w:div w:id="5601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492524">
      <w:bodyDiv w:val="1"/>
      <w:marLeft w:val="0"/>
      <w:marRight w:val="0"/>
      <w:marTop w:val="0"/>
      <w:marBottom w:val="0"/>
      <w:divBdr>
        <w:top w:val="none" w:sz="0" w:space="0" w:color="auto"/>
        <w:left w:val="none" w:sz="0" w:space="0" w:color="auto"/>
        <w:bottom w:val="none" w:sz="0" w:space="0" w:color="auto"/>
        <w:right w:val="none" w:sz="0" w:space="0" w:color="auto"/>
      </w:divBdr>
      <w:divsChild>
        <w:div w:id="1863088041">
          <w:marLeft w:val="0"/>
          <w:marRight w:val="0"/>
          <w:marTop w:val="0"/>
          <w:marBottom w:val="0"/>
          <w:divBdr>
            <w:top w:val="none" w:sz="0" w:space="0" w:color="auto"/>
            <w:left w:val="none" w:sz="0" w:space="0" w:color="auto"/>
            <w:bottom w:val="none" w:sz="0" w:space="0" w:color="auto"/>
            <w:right w:val="none" w:sz="0" w:space="0" w:color="auto"/>
          </w:divBdr>
        </w:div>
      </w:divsChild>
    </w:div>
    <w:div w:id="1078596483">
      <w:marLeft w:val="0"/>
      <w:marRight w:val="0"/>
      <w:marTop w:val="0"/>
      <w:marBottom w:val="0"/>
      <w:divBdr>
        <w:top w:val="none" w:sz="0" w:space="0" w:color="auto"/>
        <w:left w:val="none" w:sz="0" w:space="0" w:color="auto"/>
        <w:bottom w:val="none" w:sz="0" w:space="0" w:color="auto"/>
        <w:right w:val="none" w:sz="0" w:space="0" w:color="auto"/>
      </w:divBdr>
    </w:div>
    <w:div w:id="1082146419">
      <w:bodyDiv w:val="1"/>
      <w:marLeft w:val="0"/>
      <w:marRight w:val="0"/>
      <w:marTop w:val="0"/>
      <w:marBottom w:val="0"/>
      <w:divBdr>
        <w:top w:val="none" w:sz="0" w:space="0" w:color="auto"/>
        <w:left w:val="none" w:sz="0" w:space="0" w:color="auto"/>
        <w:bottom w:val="none" w:sz="0" w:space="0" w:color="auto"/>
        <w:right w:val="none" w:sz="0" w:space="0" w:color="auto"/>
      </w:divBdr>
      <w:divsChild>
        <w:div w:id="1951012650">
          <w:marLeft w:val="0"/>
          <w:marRight w:val="0"/>
          <w:marTop w:val="0"/>
          <w:marBottom w:val="0"/>
          <w:divBdr>
            <w:top w:val="none" w:sz="0" w:space="0" w:color="auto"/>
            <w:left w:val="none" w:sz="0" w:space="0" w:color="auto"/>
            <w:bottom w:val="none" w:sz="0" w:space="0" w:color="auto"/>
            <w:right w:val="none" w:sz="0" w:space="0" w:color="auto"/>
          </w:divBdr>
        </w:div>
      </w:divsChild>
    </w:div>
    <w:div w:id="1097943556">
      <w:bodyDiv w:val="1"/>
      <w:marLeft w:val="0"/>
      <w:marRight w:val="0"/>
      <w:marTop w:val="0"/>
      <w:marBottom w:val="0"/>
      <w:divBdr>
        <w:top w:val="none" w:sz="0" w:space="0" w:color="auto"/>
        <w:left w:val="none" w:sz="0" w:space="0" w:color="auto"/>
        <w:bottom w:val="none" w:sz="0" w:space="0" w:color="auto"/>
        <w:right w:val="none" w:sz="0" w:space="0" w:color="auto"/>
      </w:divBdr>
      <w:divsChild>
        <w:div w:id="1044870854">
          <w:marLeft w:val="0"/>
          <w:marRight w:val="0"/>
          <w:marTop w:val="0"/>
          <w:marBottom w:val="0"/>
          <w:divBdr>
            <w:top w:val="none" w:sz="0" w:space="0" w:color="auto"/>
            <w:left w:val="none" w:sz="0" w:space="0" w:color="auto"/>
            <w:bottom w:val="none" w:sz="0" w:space="0" w:color="auto"/>
            <w:right w:val="none" w:sz="0" w:space="0" w:color="auto"/>
          </w:divBdr>
        </w:div>
      </w:divsChild>
    </w:div>
    <w:div w:id="1119302932">
      <w:marLeft w:val="0"/>
      <w:marRight w:val="0"/>
      <w:marTop w:val="0"/>
      <w:marBottom w:val="0"/>
      <w:divBdr>
        <w:top w:val="none" w:sz="0" w:space="0" w:color="auto"/>
        <w:left w:val="none" w:sz="0" w:space="0" w:color="auto"/>
        <w:bottom w:val="none" w:sz="0" w:space="0" w:color="auto"/>
        <w:right w:val="none" w:sz="0" w:space="0" w:color="auto"/>
      </w:divBdr>
    </w:div>
    <w:div w:id="1127550334">
      <w:bodyDiv w:val="1"/>
      <w:marLeft w:val="0"/>
      <w:marRight w:val="0"/>
      <w:marTop w:val="0"/>
      <w:marBottom w:val="0"/>
      <w:divBdr>
        <w:top w:val="none" w:sz="0" w:space="0" w:color="auto"/>
        <w:left w:val="none" w:sz="0" w:space="0" w:color="auto"/>
        <w:bottom w:val="none" w:sz="0" w:space="0" w:color="auto"/>
        <w:right w:val="none" w:sz="0" w:space="0" w:color="auto"/>
      </w:divBdr>
      <w:divsChild>
        <w:div w:id="1203982086">
          <w:marLeft w:val="0"/>
          <w:marRight w:val="0"/>
          <w:marTop w:val="0"/>
          <w:marBottom w:val="0"/>
          <w:divBdr>
            <w:top w:val="none" w:sz="0" w:space="0" w:color="auto"/>
            <w:left w:val="none" w:sz="0" w:space="0" w:color="auto"/>
            <w:bottom w:val="none" w:sz="0" w:space="0" w:color="auto"/>
            <w:right w:val="none" w:sz="0" w:space="0" w:color="auto"/>
          </w:divBdr>
        </w:div>
      </w:divsChild>
    </w:div>
    <w:div w:id="1156726738">
      <w:bodyDiv w:val="1"/>
      <w:marLeft w:val="0"/>
      <w:marRight w:val="0"/>
      <w:marTop w:val="0"/>
      <w:marBottom w:val="0"/>
      <w:divBdr>
        <w:top w:val="none" w:sz="0" w:space="0" w:color="auto"/>
        <w:left w:val="none" w:sz="0" w:space="0" w:color="auto"/>
        <w:bottom w:val="none" w:sz="0" w:space="0" w:color="auto"/>
        <w:right w:val="none" w:sz="0" w:space="0" w:color="auto"/>
      </w:divBdr>
    </w:div>
    <w:div w:id="1163397725">
      <w:bodyDiv w:val="1"/>
      <w:marLeft w:val="0"/>
      <w:marRight w:val="0"/>
      <w:marTop w:val="0"/>
      <w:marBottom w:val="0"/>
      <w:divBdr>
        <w:top w:val="none" w:sz="0" w:space="0" w:color="auto"/>
        <w:left w:val="none" w:sz="0" w:space="0" w:color="auto"/>
        <w:bottom w:val="none" w:sz="0" w:space="0" w:color="auto"/>
        <w:right w:val="none" w:sz="0" w:space="0" w:color="auto"/>
      </w:divBdr>
    </w:div>
    <w:div w:id="1183324311">
      <w:bodyDiv w:val="1"/>
      <w:marLeft w:val="0"/>
      <w:marRight w:val="0"/>
      <w:marTop w:val="0"/>
      <w:marBottom w:val="0"/>
      <w:divBdr>
        <w:top w:val="none" w:sz="0" w:space="0" w:color="auto"/>
        <w:left w:val="none" w:sz="0" w:space="0" w:color="auto"/>
        <w:bottom w:val="none" w:sz="0" w:space="0" w:color="auto"/>
        <w:right w:val="none" w:sz="0" w:space="0" w:color="auto"/>
      </w:divBdr>
    </w:div>
    <w:div w:id="1185554469">
      <w:bodyDiv w:val="1"/>
      <w:marLeft w:val="0"/>
      <w:marRight w:val="0"/>
      <w:marTop w:val="0"/>
      <w:marBottom w:val="0"/>
      <w:divBdr>
        <w:top w:val="none" w:sz="0" w:space="0" w:color="auto"/>
        <w:left w:val="none" w:sz="0" w:space="0" w:color="auto"/>
        <w:bottom w:val="none" w:sz="0" w:space="0" w:color="auto"/>
        <w:right w:val="none" w:sz="0" w:space="0" w:color="auto"/>
      </w:divBdr>
      <w:divsChild>
        <w:div w:id="1238634522">
          <w:marLeft w:val="0"/>
          <w:marRight w:val="0"/>
          <w:marTop w:val="0"/>
          <w:marBottom w:val="0"/>
          <w:divBdr>
            <w:top w:val="none" w:sz="0" w:space="0" w:color="auto"/>
            <w:left w:val="none" w:sz="0" w:space="0" w:color="auto"/>
            <w:bottom w:val="none" w:sz="0" w:space="0" w:color="auto"/>
            <w:right w:val="none" w:sz="0" w:space="0" w:color="auto"/>
          </w:divBdr>
        </w:div>
      </w:divsChild>
    </w:div>
    <w:div w:id="1187139463">
      <w:bodyDiv w:val="1"/>
      <w:marLeft w:val="0"/>
      <w:marRight w:val="0"/>
      <w:marTop w:val="0"/>
      <w:marBottom w:val="0"/>
      <w:divBdr>
        <w:top w:val="none" w:sz="0" w:space="0" w:color="auto"/>
        <w:left w:val="none" w:sz="0" w:space="0" w:color="auto"/>
        <w:bottom w:val="none" w:sz="0" w:space="0" w:color="auto"/>
        <w:right w:val="none" w:sz="0" w:space="0" w:color="auto"/>
      </w:divBdr>
    </w:div>
    <w:div w:id="1216434214">
      <w:bodyDiv w:val="1"/>
      <w:marLeft w:val="0"/>
      <w:marRight w:val="0"/>
      <w:marTop w:val="0"/>
      <w:marBottom w:val="0"/>
      <w:divBdr>
        <w:top w:val="none" w:sz="0" w:space="0" w:color="auto"/>
        <w:left w:val="none" w:sz="0" w:space="0" w:color="auto"/>
        <w:bottom w:val="none" w:sz="0" w:space="0" w:color="auto"/>
        <w:right w:val="none" w:sz="0" w:space="0" w:color="auto"/>
      </w:divBdr>
      <w:divsChild>
        <w:div w:id="1973293055">
          <w:marLeft w:val="0"/>
          <w:marRight w:val="0"/>
          <w:marTop w:val="0"/>
          <w:marBottom w:val="0"/>
          <w:divBdr>
            <w:top w:val="none" w:sz="0" w:space="0" w:color="auto"/>
            <w:left w:val="none" w:sz="0" w:space="0" w:color="auto"/>
            <w:bottom w:val="none" w:sz="0" w:space="0" w:color="auto"/>
            <w:right w:val="none" w:sz="0" w:space="0" w:color="auto"/>
          </w:divBdr>
        </w:div>
      </w:divsChild>
    </w:div>
    <w:div w:id="1227492814">
      <w:bodyDiv w:val="1"/>
      <w:marLeft w:val="0"/>
      <w:marRight w:val="0"/>
      <w:marTop w:val="0"/>
      <w:marBottom w:val="0"/>
      <w:divBdr>
        <w:top w:val="none" w:sz="0" w:space="0" w:color="auto"/>
        <w:left w:val="none" w:sz="0" w:space="0" w:color="auto"/>
        <w:bottom w:val="none" w:sz="0" w:space="0" w:color="auto"/>
        <w:right w:val="none" w:sz="0" w:space="0" w:color="auto"/>
      </w:divBdr>
      <w:divsChild>
        <w:div w:id="1489052353">
          <w:marLeft w:val="0"/>
          <w:marRight w:val="0"/>
          <w:marTop w:val="0"/>
          <w:marBottom w:val="0"/>
          <w:divBdr>
            <w:top w:val="none" w:sz="0" w:space="0" w:color="auto"/>
            <w:left w:val="none" w:sz="0" w:space="0" w:color="auto"/>
            <w:bottom w:val="none" w:sz="0" w:space="0" w:color="auto"/>
            <w:right w:val="none" w:sz="0" w:space="0" w:color="auto"/>
          </w:divBdr>
        </w:div>
      </w:divsChild>
    </w:div>
    <w:div w:id="1243685118">
      <w:bodyDiv w:val="1"/>
      <w:marLeft w:val="0"/>
      <w:marRight w:val="0"/>
      <w:marTop w:val="0"/>
      <w:marBottom w:val="0"/>
      <w:divBdr>
        <w:top w:val="none" w:sz="0" w:space="0" w:color="auto"/>
        <w:left w:val="none" w:sz="0" w:space="0" w:color="auto"/>
        <w:bottom w:val="none" w:sz="0" w:space="0" w:color="auto"/>
        <w:right w:val="none" w:sz="0" w:space="0" w:color="auto"/>
      </w:divBdr>
    </w:div>
    <w:div w:id="1251082408">
      <w:bodyDiv w:val="1"/>
      <w:marLeft w:val="0"/>
      <w:marRight w:val="0"/>
      <w:marTop w:val="0"/>
      <w:marBottom w:val="0"/>
      <w:divBdr>
        <w:top w:val="none" w:sz="0" w:space="0" w:color="auto"/>
        <w:left w:val="none" w:sz="0" w:space="0" w:color="auto"/>
        <w:bottom w:val="none" w:sz="0" w:space="0" w:color="auto"/>
        <w:right w:val="none" w:sz="0" w:space="0" w:color="auto"/>
      </w:divBdr>
    </w:div>
    <w:div w:id="1284532647">
      <w:bodyDiv w:val="1"/>
      <w:marLeft w:val="0"/>
      <w:marRight w:val="0"/>
      <w:marTop w:val="0"/>
      <w:marBottom w:val="0"/>
      <w:divBdr>
        <w:top w:val="none" w:sz="0" w:space="0" w:color="auto"/>
        <w:left w:val="none" w:sz="0" w:space="0" w:color="auto"/>
        <w:bottom w:val="none" w:sz="0" w:space="0" w:color="auto"/>
        <w:right w:val="none" w:sz="0" w:space="0" w:color="auto"/>
      </w:divBdr>
      <w:divsChild>
        <w:div w:id="45184571">
          <w:marLeft w:val="0"/>
          <w:marRight w:val="0"/>
          <w:marTop w:val="0"/>
          <w:marBottom w:val="0"/>
          <w:divBdr>
            <w:top w:val="none" w:sz="0" w:space="0" w:color="auto"/>
            <w:left w:val="none" w:sz="0" w:space="0" w:color="auto"/>
            <w:bottom w:val="none" w:sz="0" w:space="0" w:color="auto"/>
            <w:right w:val="none" w:sz="0" w:space="0" w:color="auto"/>
          </w:divBdr>
          <w:divsChild>
            <w:div w:id="1023477804">
              <w:marLeft w:val="0"/>
              <w:marRight w:val="0"/>
              <w:marTop w:val="0"/>
              <w:marBottom w:val="0"/>
              <w:divBdr>
                <w:top w:val="none" w:sz="0" w:space="0" w:color="auto"/>
                <w:left w:val="none" w:sz="0" w:space="0" w:color="auto"/>
                <w:bottom w:val="none" w:sz="0" w:space="0" w:color="auto"/>
                <w:right w:val="none" w:sz="0" w:space="0" w:color="auto"/>
              </w:divBdr>
            </w:div>
          </w:divsChild>
        </w:div>
        <w:div w:id="74406126">
          <w:marLeft w:val="0"/>
          <w:marRight w:val="0"/>
          <w:marTop w:val="0"/>
          <w:marBottom w:val="0"/>
          <w:divBdr>
            <w:top w:val="none" w:sz="0" w:space="0" w:color="auto"/>
            <w:left w:val="none" w:sz="0" w:space="0" w:color="auto"/>
            <w:bottom w:val="none" w:sz="0" w:space="0" w:color="auto"/>
            <w:right w:val="none" w:sz="0" w:space="0" w:color="auto"/>
          </w:divBdr>
          <w:divsChild>
            <w:div w:id="353966509">
              <w:marLeft w:val="0"/>
              <w:marRight w:val="0"/>
              <w:marTop w:val="0"/>
              <w:marBottom w:val="0"/>
              <w:divBdr>
                <w:top w:val="none" w:sz="0" w:space="0" w:color="auto"/>
                <w:left w:val="none" w:sz="0" w:space="0" w:color="auto"/>
                <w:bottom w:val="none" w:sz="0" w:space="0" w:color="auto"/>
                <w:right w:val="none" w:sz="0" w:space="0" w:color="auto"/>
              </w:divBdr>
            </w:div>
          </w:divsChild>
        </w:div>
        <w:div w:id="91823957">
          <w:marLeft w:val="0"/>
          <w:marRight w:val="0"/>
          <w:marTop w:val="0"/>
          <w:marBottom w:val="0"/>
          <w:divBdr>
            <w:top w:val="none" w:sz="0" w:space="0" w:color="auto"/>
            <w:left w:val="none" w:sz="0" w:space="0" w:color="auto"/>
            <w:bottom w:val="none" w:sz="0" w:space="0" w:color="auto"/>
            <w:right w:val="none" w:sz="0" w:space="0" w:color="auto"/>
          </w:divBdr>
          <w:divsChild>
            <w:div w:id="400174897">
              <w:marLeft w:val="0"/>
              <w:marRight w:val="0"/>
              <w:marTop w:val="0"/>
              <w:marBottom w:val="0"/>
              <w:divBdr>
                <w:top w:val="none" w:sz="0" w:space="0" w:color="auto"/>
                <w:left w:val="none" w:sz="0" w:space="0" w:color="auto"/>
                <w:bottom w:val="none" w:sz="0" w:space="0" w:color="auto"/>
                <w:right w:val="none" w:sz="0" w:space="0" w:color="auto"/>
              </w:divBdr>
            </w:div>
          </w:divsChild>
        </w:div>
        <w:div w:id="115874485">
          <w:marLeft w:val="0"/>
          <w:marRight w:val="0"/>
          <w:marTop w:val="0"/>
          <w:marBottom w:val="0"/>
          <w:divBdr>
            <w:top w:val="none" w:sz="0" w:space="0" w:color="auto"/>
            <w:left w:val="none" w:sz="0" w:space="0" w:color="auto"/>
            <w:bottom w:val="none" w:sz="0" w:space="0" w:color="auto"/>
            <w:right w:val="none" w:sz="0" w:space="0" w:color="auto"/>
          </w:divBdr>
          <w:divsChild>
            <w:div w:id="1422407517">
              <w:marLeft w:val="0"/>
              <w:marRight w:val="0"/>
              <w:marTop w:val="0"/>
              <w:marBottom w:val="0"/>
              <w:divBdr>
                <w:top w:val="none" w:sz="0" w:space="0" w:color="auto"/>
                <w:left w:val="none" w:sz="0" w:space="0" w:color="auto"/>
                <w:bottom w:val="none" w:sz="0" w:space="0" w:color="auto"/>
                <w:right w:val="none" w:sz="0" w:space="0" w:color="auto"/>
              </w:divBdr>
            </w:div>
          </w:divsChild>
        </w:div>
        <w:div w:id="118963631">
          <w:marLeft w:val="0"/>
          <w:marRight w:val="0"/>
          <w:marTop w:val="0"/>
          <w:marBottom w:val="0"/>
          <w:divBdr>
            <w:top w:val="none" w:sz="0" w:space="0" w:color="auto"/>
            <w:left w:val="none" w:sz="0" w:space="0" w:color="auto"/>
            <w:bottom w:val="none" w:sz="0" w:space="0" w:color="auto"/>
            <w:right w:val="none" w:sz="0" w:space="0" w:color="auto"/>
          </w:divBdr>
          <w:divsChild>
            <w:div w:id="865874651">
              <w:marLeft w:val="0"/>
              <w:marRight w:val="0"/>
              <w:marTop w:val="0"/>
              <w:marBottom w:val="0"/>
              <w:divBdr>
                <w:top w:val="none" w:sz="0" w:space="0" w:color="auto"/>
                <w:left w:val="none" w:sz="0" w:space="0" w:color="auto"/>
                <w:bottom w:val="none" w:sz="0" w:space="0" w:color="auto"/>
                <w:right w:val="none" w:sz="0" w:space="0" w:color="auto"/>
              </w:divBdr>
            </w:div>
          </w:divsChild>
        </w:div>
        <w:div w:id="135880778">
          <w:marLeft w:val="0"/>
          <w:marRight w:val="0"/>
          <w:marTop w:val="0"/>
          <w:marBottom w:val="0"/>
          <w:divBdr>
            <w:top w:val="none" w:sz="0" w:space="0" w:color="auto"/>
            <w:left w:val="none" w:sz="0" w:space="0" w:color="auto"/>
            <w:bottom w:val="none" w:sz="0" w:space="0" w:color="auto"/>
            <w:right w:val="none" w:sz="0" w:space="0" w:color="auto"/>
          </w:divBdr>
          <w:divsChild>
            <w:div w:id="1356806592">
              <w:marLeft w:val="0"/>
              <w:marRight w:val="0"/>
              <w:marTop w:val="0"/>
              <w:marBottom w:val="0"/>
              <w:divBdr>
                <w:top w:val="none" w:sz="0" w:space="0" w:color="auto"/>
                <w:left w:val="none" w:sz="0" w:space="0" w:color="auto"/>
                <w:bottom w:val="none" w:sz="0" w:space="0" w:color="auto"/>
                <w:right w:val="none" w:sz="0" w:space="0" w:color="auto"/>
              </w:divBdr>
            </w:div>
          </w:divsChild>
        </w:div>
        <w:div w:id="187062735">
          <w:marLeft w:val="0"/>
          <w:marRight w:val="0"/>
          <w:marTop w:val="0"/>
          <w:marBottom w:val="0"/>
          <w:divBdr>
            <w:top w:val="none" w:sz="0" w:space="0" w:color="auto"/>
            <w:left w:val="none" w:sz="0" w:space="0" w:color="auto"/>
            <w:bottom w:val="none" w:sz="0" w:space="0" w:color="auto"/>
            <w:right w:val="none" w:sz="0" w:space="0" w:color="auto"/>
          </w:divBdr>
          <w:divsChild>
            <w:div w:id="1573420525">
              <w:marLeft w:val="0"/>
              <w:marRight w:val="0"/>
              <w:marTop w:val="0"/>
              <w:marBottom w:val="0"/>
              <w:divBdr>
                <w:top w:val="none" w:sz="0" w:space="0" w:color="auto"/>
                <w:left w:val="none" w:sz="0" w:space="0" w:color="auto"/>
                <w:bottom w:val="none" w:sz="0" w:space="0" w:color="auto"/>
                <w:right w:val="none" w:sz="0" w:space="0" w:color="auto"/>
              </w:divBdr>
            </w:div>
          </w:divsChild>
        </w:div>
        <w:div w:id="188491908">
          <w:marLeft w:val="0"/>
          <w:marRight w:val="0"/>
          <w:marTop w:val="0"/>
          <w:marBottom w:val="0"/>
          <w:divBdr>
            <w:top w:val="none" w:sz="0" w:space="0" w:color="auto"/>
            <w:left w:val="none" w:sz="0" w:space="0" w:color="auto"/>
            <w:bottom w:val="none" w:sz="0" w:space="0" w:color="auto"/>
            <w:right w:val="none" w:sz="0" w:space="0" w:color="auto"/>
          </w:divBdr>
          <w:divsChild>
            <w:div w:id="610556654">
              <w:marLeft w:val="0"/>
              <w:marRight w:val="0"/>
              <w:marTop w:val="0"/>
              <w:marBottom w:val="0"/>
              <w:divBdr>
                <w:top w:val="none" w:sz="0" w:space="0" w:color="auto"/>
                <w:left w:val="none" w:sz="0" w:space="0" w:color="auto"/>
                <w:bottom w:val="none" w:sz="0" w:space="0" w:color="auto"/>
                <w:right w:val="none" w:sz="0" w:space="0" w:color="auto"/>
              </w:divBdr>
            </w:div>
          </w:divsChild>
        </w:div>
        <w:div w:id="236131076">
          <w:marLeft w:val="0"/>
          <w:marRight w:val="0"/>
          <w:marTop w:val="0"/>
          <w:marBottom w:val="0"/>
          <w:divBdr>
            <w:top w:val="none" w:sz="0" w:space="0" w:color="auto"/>
            <w:left w:val="none" w:sz="0" w:space="0" w:color="auto"/>
            <w:bottom w:val="none" w:sz="0" w:space="0" w:color="auto"/>
            <w:right w:val="none" w:sz="0" w:space="0" w:color="auto"/>
          </w:divBdr>
          <w:divsChild>
            <w:div w:id="363557606">
              <w:marLeft w:val="0"/>
              <w:marRight w:val="0"/>
              <w:marTop w:val="0"/>
              <w:marBottom w:val="0"/>
              <w:divBdr>
                <w:top w:val="none" w:sz="0" w:space="0" w:color="auto"/>
                <w:left w:val="none" w:sz="0" w:space="0" w:color="auto"/>
                <w:bottom w:val="none" w:sz="0" w:space="0" w:color="auto"/>
                <w:right w:val="none" w:sz="0" w:space="0" w:color="auto"/>
              </w:divBdr>
            </w:div>
          </w:divsChild>
        </w:div>
        <w:div w:id="349725043">
          <w:marLeft w:val="0"/>
          <w:marRight w:val="0"/>
          <w:marTop w:val="0"/>
          <w:marBottom w:val="0"/>
          <w:divBdr>
            <w:top w:val="none" w:sz="0" w:space="0" w:color="auto"/>
            <w:left w:val="none" w:sz="0" w:space="0" w:color="auto"/>
            <w:bottom w:val="none" w:sz="0" w:space="0" w:color="auto"/>
            <w:right w:val="none" w:sz="0" w:space="0" w:color="auto"/>
          </w:divBdr>
          <w:divsChild>
            <w:div w:id="479735011">
              <w:marLeft w:val="0"/>
              <w:marRight w:val="0"/>
              <w:marTop w:val="0"/>
              <w:marBottom w:val="0"/>
              <w:divBdr>
                <w:top w:val="none" w:sz="0" w:space="0" w:color="auto"/>
                <w:left w:val="none" w:sz="0" w:space="0" w:color="auto"/>
                <w:bottom w:val="none" w:sz="0" w:space="0" w:color="auto"/>
                <w:right w:val="none" w:sz="0" w:space="0" w:color="auto"/>
              </w:divBdr>
            </w:div>
          </w:divsChild>
        </w:div>
        <w:div w:id="365299880">
          <w:marLeft w:val="0"/>
          <w:marRight w:val="0"/>
          <w:marTop w:val="0"/>
          <w:marBottom w:val="0"/>
          <w:divBdr>
            <w:top w:val="none" w:sz="0" w:space="0" w:color="auto"/>
            <w:left w:val="none" w:sz="0" w:space="0" w:color="auto"/>
            <w:bottom w:val="none" w:sz="0" w:space="0" w:color="auto"/>
            <w:right w:val="none" w:sz="0" w:space="0" w:color="auto"/>
          </w:divBdr>
          <w:divsChild>
            <w:div w:id="465514119">
              <w:marLeft w:val="0"/>
              <w:marRight w:val="0"/>
              <w:marTop w:val="0"/>
              <w:marBottom w:val="0"/>
              <w:divBdr>
                <w:top w:val="none" w:sz="0" w:space="0" w:color="auto"/>
                <w:left w:val="none" w:sz="0" w:space="0" w:color="auto"/>
                <w:bottom w:val="none" w:sz="0" w:space="0" w:color="auto"/>
                <w:right w:val="none" w:sz="0" w:space="0" w:color="auto"/>
              </w:divBdr>
            </w:div>
          </w:divsChild>
        </w:div>
        <w:div w:id="384380391">
          <w:marLeft w:val="0"/>
          <w:marRight w:val="0"/>
          <w:marTop w:val="0"/>
          <w:marBottom w:val="0"/>
          <w:divBdr>
            <w:top w:val="none" w:sz="0" w:space="0" w:color="auto"/>
            <w:left w:val="none" w:sz="0" w:space="0" w:color="auto"/>
            <w:bottom w:val="none" w:sz="0" w:space="0" w:color="auto"/>
            <w:right w:val="none" w:sz="0" w:space="0" w:color="auto"/>
          </w:divBdr>
          <w:divsChild>
            <w:div w:id="781413664">
              <w:marLeft w:val="0"/>
              <w:marRight w:val="0"/>
              <w:marTop w:val="0"/>
              <w:marBottom w:val="0"/>
              <w:divBdr>
                <w:top w:val="none" w:sz="0" w:space="0" w:color="auto"/>
                <w:left w:val="none" w:sz="0" w:space="0" w:color="auto"/>
                <w:bottom w:val="none" w:sz="0" w:space="0" w:color="auto"/>
                <w:right w:val="none" w:sz="0" w:space="0" w:color="auto"/>
              </w:divBdr>
            </w:div>
          </w:divsChild>
        </w:div>
        <w:div w:id="400567426">
          <w:marLeft w:val="0"/>
          <w:marRight w:val="0"/>
          <w:marTop w:val="0"/>
          <w:marBottom w:val="0"/>
          <w:divBdr>
            <w:top w:val="none" w:sz="0" w:space="0" w:color="auto"/>
            <w:left w:val="none" w:sz="0" w:space="0" w:color="auto"/>
            <w:bottom w:val="none" w:sz="0" w:space="0" w:color="auto"/>
            <w:right w:val="none" w:sz="0" w:space="0" w:color="auto"/>
          </w:divBdr>
          <w:divsChild>
            <w:div w:id="1915894655">
              <w:marLeft w:val="0"/>
              <w:marRight w:val="0"/>
              <w:marTop w:val="0"/>
              <w:marBottom w:val="0"/>
              <w:divBdr>
                <w:top w:val="none" w:sz="0" w:space="0" w:color="auto"/>
                <w:left w:val="none" w:sz="0" w:space="0" w:color="auto"/>
                <w:bottom w:val="none" w:sz="0" w:space="0" w:color="auto"/>
                <w:right w:val="none" w:sz="0" w:space="0" w:color="auto"/>
              </w:divBdr>
            </w:div>
          </w:divsChild>
        </w:div>
        <w:div w:id="408356086">
          <w:marLeft w:val="0"/>
          <w:marRight w:val="0"/>
          <w:marTop w:val="0"/>
          <w:marBottom w:val="0"/>
          <w:divBdr>
            <w:top w:val="none" w:sz="0" w:space="0" w:color="auto"/>
            <w:left w:val="none" w:sz="0" w:space="0" w:color="auto"/>
            <w:bottom w:val="none" w:sz="0" w:space="0" w:color="auto"/>
            <w:right w:val="none" w:sz="0" w:space="0" w:color="auto"/>
          </w:divBdr>
          <w:divsChild>
            <w:div w:id="251092362">
              <w:marLeft w:val="0"/>
              <w:marRight w:val="0"/>
              <w:marTop w:val="0"/>
              <w:marBottom w:val="0"/>
              <w:divBdr>
                <w:top w:val="none" w:sz="0" w:space="0" w:color="auto"/>
                <w:left w:val="none" w:sz="0" w:space="0" w:color="auto"/>
                <w:bottom w:val="none" w:sz="0" w:space="0" w:color="auto"/>
                <w:right w:val="none" w:sz="0" w:space="0" w:color="auto"/>
              </w:divBdr>
            </w:div>
          </w:divsChild>
        </w:div>
        <w:div w:id="498735153">
          <w:marLeft w:val="0"/>
          <w:marRight w:val="0"/>
          <w:marTop w:val="0"/>
          <w:marBottom w:val="0"/>
          <w:divBdr>
            <w:top w:val="none" w:sz="0" w:space="0" w:color="auto"/>
            <w:left w:val="none" w:sz="0" w:space="0" w:color="auto"/>
            <w:bottom w:val="none" w:sz="0" w:space="0" w:color="auto"/>
            <w:right w:val="none" w:sz="0" w:space="0" w:color="auto"/>
          </w:divBdr>
          <w:divsChild>
            <w:div w:id="1582062122">
              <w:marLeft w:val="0"/>
              <w:marRight w:val="0"/>
              <w:marTop w:val="0"/>
              <w:marBottom w:val="0"/>
              <w:divBdr>
                <w:top w:val="none" w:sz="0" w:space="0" w:color="auto"/>
                <w:left w:val="none" w:sz="0" w:space="0" w:color="auto"/>
                <w:bottom w:val="none" w:sz="0" w:space="0" w:color="auto"/>
                <w:right w:val="none" w:sz="0" w:space="0" w:color="auto"/>
              </w:divBdr>
            </w:div>
          </w:divsChild>
        </w:div>
        <w:div w:id="530146669">
          <w:marLeft w:val="0"/>
          <w:marRight w:val="0"/>
          <w:marTop w:val="0"/>
          <w:marBottom w:val="0"/>
          <w:divBdr>
            <w:top w:val="none" w:sz="0" w:space="0" w:color="auto"/>
            <w:left w:val="none" w:sz="0" w:space="0" w:color="auto"/>
            <w:bottom w:val="none" w:sz="0" w:space="0" w:color="auto"/>
            <w:right w:val="none" w:sz="0" w:space="0" w:color="auto"/>
          </w:divBdr>
          <w:divsChild>
            <w:div w:id="646667728">
              <w:marLeft w:val="0"/>
              <w:marRight w:val="0"/>
              <w:marTop w:val="0"/>
              <w:marBottom w:val="0"/>
              <w:divBdr>
                <w:top w:val="none" w:sz="0" w:space="0" w:color="auto"/>
                <w:left w:val="none" w:sz="0" w:space="0" w:color="auto"/>
                <w:bottom w:val="none" w:sz="0" w:space="0" w:color="auto"/>
                <w:right w:val="none" w:sz="0" w:space="0" w:color="auto"/>
              </w:divBdr>
            </w:div>
          </w:divsChild>
        </w:div>
        <w:div w:id="570968528">
          <w:marLeft w:val="0"/>
          <w:marRight w:val="0"/>
          <w:marTop w:val="0"/>
          <w:marBottom w:val="0"/>
          <w:divBdr>
            <w:top w:val="none" w:sz="0" w:space="0" w:color="auto"/>
            <w:left w:val="none" w:sz="0" w:space="0" w:color="auto"/>
            <w:bottom w:val="none" w:sz="0" w:space="0" w:color="auto"/>
            <w:right w:val="none" w:sz="0" w:space="0" w:color="auto"/>
          </w:divBdr>
          <w:divsChild>
            <w:div w:id="1007368727">
              <w:marLeft w:val="0"/>
              <w:marRight w:val="0"/>
              <w:marTop w:val="0"/>
              <w:marBottom w:val="0"/>
              <w:divBdr>
                <w:top w:val="none" w:sz="0" w:space="0" w:color="auto"/>
                <w:left w:val="none" w:sz="0" w:space="0" w:color="auto"/>
                <w:bottom w:val="none" w:sz="0" w:space="0" w:color="auto"/>
                <w:right w:val="none" w:sz="0" w:space="0" w:color="auto"/>
              </w:divBdr>
            </w:div>
          </w:divsChild>
        </w:div>
        <w:div w:id="595409842">
          <w:marLeft w:val="0"/>
          <w:marRight w:val="0"/>
          <w:marTop w:val="0"/>
          <w:marBottom w:val="0"/>
          <w:divBdr>
            <w:top w:val="none" w:sz="0" w:space="0" w:color="auto"/>
            <w:left w:val="none" w:sz="0" w:space="0" w:color="auto"/>
            <w:bottom w:val="none" w:sz="0" w:space="0" w:color="auto"/>
            <w:right w:val="none" w:sz="0" w:space="0" w:color="auto"/>
          </w:divBdr>
          <w:divsChild>
            <w:div w:id="1686593103">
              <w:marLeft w:val="0"/>
              <w:marRight w:val="0"/>
              <w:marTop w:val="0"/>
              <w:marBottom w:val="0"/>
              <w:divBdr>
                <w:top w:val="none" w:sz="0" w:space="0" w:color="auto"/>
                <w:left w:val="none" w:sz="0" w:space="0" w:color="auto"/>
                <w:bottom w:val="none" w:sz="0" w:space="0" w:color="auto"/>
                <w:right w:val="none" w:sz="0" w:space="0" w:color="auto"/>
              </w:divBdr>
            </w:div>
          </w:divsChild>
        </w:div>
        <w:div w:id="609700941">
          <w:marLeft w:val="0"/>
          <w:marRight w:val="0"/>
          <w:marTop w:val="0"/>
          <w:marBottom w:val="0"/>
          <w:divBdr>
            <w:top w:val="none" w:sz="0" w:space="0" w:color="auto"/>
            <w:left w:val="none" w:sz="0" w:space="0" w:color="auto"/>
            <w:bottom w:val="none" w:sz="0" w:space="0" w:color="auto"/>
            <w:right w:val="none" w:sz="0" w:space="0" w:color="auto"/>
          </w:divBdr>
          <w:divsChild>
            <w:div w:id="1110466851">
              <w:marLeft w:val="0"/>
              <w:marRight w:val="0"/>
              <w:marTop w:val="0"/>
              <w:marBottom w:val="0"/>
              <w:divBdr>
                <w:top w:val="none" w:sz="0" w:space="0" w:color="auto"/>
                <w:left w:val="none" w:sz="0" w:space="0" w:color="auto"/>
                <w:bottom w:val="none" w:sz="0" w:space="0" w:color="auto"/>
                <w:right w:val="none" w:sz="0" w:space="0" w:color="auto"/>
              </w:divBdr>
            </w:div>
          </w:divsChild>
        </w:div>
        <w:div w:id="658774779">
          <w:marLeft w:val="0"/>
          <w:marRight w:val="0"/>
          <w:marTop w:val="0"/>
          <w:marBottom w:val="0"/>
          <w:divBdr>
            <w:top w:val="none" w:sz="0" w:space="0" w:color="auto"/>
            <w:left w:val="none" w:sz="0" w:space="0" w:color="auto"/>
            <w:bottom w:val="none" w:sz="0" w:space="0" w:color="auto"/>
            <w:right w:val="none" w:sz="0" w:space="0" w:color="auto"/>
          </w:divBdr>
          <w:divsChild>
            <w:div w:id="1381903391">
              <w:marLeft w:val="0"/>
              <w:marRight w:val="0"/>
              <w:marTop w:val="0"/>
              <w:marBottom w:val="0"/>
              <w:divBdr>
                <w:top w:val="none" w:sz="0" w:space="0" w:color="auto"/>
                <w:left w:val="none" w:sz="0" w:space="0" w:color="auto"/>
                <w:bottom w:val="none" w:sz="0" w:space="0" w:color="auto"/>
                <w:right w:val="none" w:sz="0" w:space="0" w:color="auto"/>
              </w:divBdr>
            </w:div>
          </w:divsChild>
        </w:div>
        <w:div w:id="669022655">
          <w:marLeft w:val="0"/>
          <w:marRight w:val="0"/>
          <w:marTop w:val="0"/>
          <w:marBottom w:val="0"/>
          <w:divBdr>
            <w:top w:val="none" w:sz="0" w:space="0" w:color="auto"/>
            <w:left w:val="none" w:sz="0" w:space="0" w:color="auto"/>
            <w:bottom w:val="none" w:sz="0" w:space="0" w:color="auto"/>
            <w:right w:val="none" w:sz="0" w:space="0" w:color="auto"/>
          </w:divBdr>
          <w:divsChild>
            <w:div w:id="1075587943">
              <w:marLeft w:val="0"/>
              <w:marRight w:val="0"/>
              <w:marTop w:val="0"/>
              <w:marBottom w:val="0"/>
              <w:divBdr>
                <w:top w:val="none" w:sz="0" w:space="0" w:color="auto"/>
                <w:left w:val="none" w:sz="0" w:space="0" w:color="auto"/>
                <w:bottom w:val="none" w:sz="0" w:space="0" w:color="auto"/>
                <w:right w:val="none" w:sz="0" w:space="0" w:color="auto"/>
              </w:divBdr>
            </w:div>
          </w:divsChild>
        </w:div>
        <w:div w:id="685523798">
          <w:marLeft w:val="0"/>
          <w:marRight w:val="0"/>
          <w:marTop w:val="0"/>
          <w:marBottom w:val="0"/>
          <w:divBdr>
            <w:top w:val="none" w:sz="0" w:space="0" w:color="auto"/>
            <w:left w:val="none" w:sz="0" w:space="0" w:color="auto"/>
            <w:bottom w:val="none" w:sz="0" w:space="0" w:color="auto"/>
            <w:right w:val="none" w:sz="0" w:space="0" w:color="auto"/>
          </w:divBdr>
          <w:divsChild>
            <w:div w:id="1972709500">
              <w:marLeft w:val="0"/>
              <w:marRight w:val="0"/>
              <w:marTop w:val="0"/>
              <w:marBottom w:val="0"/>
              <w:divBdr>
                <w:top w:val="none" w:sz="0" w:space="0" w:color="auto"/>
                <w:left w:val="none" w:sz="0" w:space="0" w:color="auto"/>
                <w:bottom w:val="none" w:sz="0" w:space="0" w:color="auto"/>
                <w:right w:val="none" w:sz="0" w:space="0" w:color="auto"/>
              </w:divBdr>
            </w:div>
          </w:divsChild>
        </w:div>
        <w:div w:id="695156769">
          <w:marLeft w:val="0"/>
          <w:marRight w:val="0"/>
          <w:marTop w:val="0"/>
          <w:marBottom w:val="0"/>
          <w:divBdr>
            <w:top w:val="none" w:sz="0" w:space="0" w:color="auto"/>
            <w:left w:val="none" w:sz="0" w:space="0" w:color="auto"/>
            <w:bottom w:val="none" w:sz="0" w:space="0" w:color="auto"/>
            <w:right w:val="none" w:sz="0" w:space="0" w:color="auto"/>
          </w:divBdr>
          <w:divsChild>
            <w:div w:id="1471744439">
              <w:marLeft w:val="0"/>
              <w:marRight w:val="0"/>
              <w:marTop w:val="0"/>
              <w:marBottom w:val="0"/>
              <w:divBdr>
                <w:top w:val="none" w:sz="0" w:space="0" w:color="auto"/>
                <w:left w:val="none" w:sz="0" w:space="0" w:color="auto"/>
                <w:bottom w:val="none" w:sz="0" w:space="0" w:color="auto"/>
                <w:right w:val="none" w:sz="0" w:space="0" w:color="auto"/>
              </w:divBdr>
            </w:div>
          </w:divsChild>
        </w:div>
        <w:div w:id="713971420">
          <w:marLeft w:val="0"/>
          <w:marRight w:val="0"/>
          <w:marTop w:val="0"/>
          <w:marBottom w:val="0"/>
          <w:divBdr>
            <w:top w:val="none" w:sz="0" w:space="0" w:color="auto"/>
            <w:left w:val="none" w:sz="0" w:space="0" w:color="auto"/>
            <w:bottom w:val="none" w:sz="0" w:space="0" w:color="auto"/>
            <w:right w:val="none" w:sz="0" w:space="0" w:color="auto"/>
          </w:divBdr>
          <w:divsChild>
            <w:div w:id="1487894190">
              <w:marLeft w:val="0"/>
              <w:marRight w:val="0"/>
              <w:marTop w:val="0"/>
              <w:marBottom w:val="0"/>
              <w:divBdr>
                <w:top w:val="none" w:sz="0" w:space="0" w:color="auto"/>
                <w:left w:val="none" w:sz="0" w:space="0" w:color="auto"/>
                <w:bottom w:val="none" w:sz="0" w:space="0" w:color="auto"/>
                <w:right w:val="none" w:sz="0" w:space="0" w:color="auto"/>
              </w:divBdr>
            </w:div>
          </w:divsChild>
        </w:div>
        <w:div w:id="735518490">
          <w:marLeft w:val="0"/>
          <w:marRight w:val="0"/>
          <w:marTop w:val="0"/>
          <w:marBottom w:val="0"/>
          <w:divBdr>
            <w:top w:val="none" w:sz="0" w:space="0" w:color="auto"/>
            <w:left w:val="none" w:sz="0" w:space="0" w:color="auto"/>
            <w:bottom w:val="none" w:sz="0" w:space="0" w:color="auto"/>
            <w:right w:val="none" w:sz="0" w:space="0" w:color="auto"/>
          </w:divBdr>
          <w:divsChild>
            <w:div w:id="56519258">
              <w:marLeft w:val="0"/>
              <w:marRight w:val="0"/>
              <w:marTop w:val="0"/>
              <w:marBottom w:val="0"/>
              <w:divBdr>
                <w:top w:val="none" w:sz="0" w:space="0" w:color="auto"/>
                <w:left w:val="none" w:sz="0" w:space="0" w:color="auto"/>
                <w:bottom w:val="none" w:sz="0" w:space="0" w:color="auto"/>
                <w:right w:val="none" w:sz="0" w:space="0" w:color="auto"/>
              </w:divBdr>
            </w:div>
          </w:divsChild>
        </w:div>
        <w:div w:id="741026684">
          <w:marLeft w:val="0"/>
          <w:marRight w:val="0"/>
          <w:marTop w:val="0"/>
          <w:marBottom w:val="0"/>
          <w:divBdr>
            <w:top w:val="none" w:sz="0" w:space="0" w:color="auto"/>
            <w:left w:val="none" w:sz="0" w:space="0" w:color="auto"/>
            <w:bottom w:val="none" w:sz="0" w:space="0" w:color="auto"/>
            <w:right w:val="none" w:sz="0" w:space="0" w:color="auto"/>
          </w:divBdr>
          <w:divsChild>
            <w:div w:id="721908862">
              <w:marLeft w:val="0"/>
              <w:marRight w:val="0"/>
              <w:marTop w:val="0"/>
              <w:marBottom w:val="0"/>
              <w:divBdr>
                <w:top w:val="none" w:sz="0" w:space="0" w:color="auto"/>
                <w:left w:val="none" w:sz="0" w:space="0" w:color="auto"/>
                <w:bottom w:val="none" w:sz="0" w:space="0" w:color="auto"/>
                <w:right w:val="none" w:sz="0" w:space="0" w:color="auto"/>
              </w:divBdr>
            </w:div>
          </w:divsChild>
        </w:div>
        <w:div w:id="763234406">
          <w:marLeft w:val="0"/>
          <w:marRight w:val="0"/>
          <w:marTop w:val="0"/>
          <w:marBottom w:val="0"/>
          <w:divBdr>
            <w:top w:val="none" w:sz="0" w:space="0" w:color="auto"/>
            <w:left w:val="none" w:sz="0" w:space="0" w:color="auto"/>
            <w:bottom w:val="none" w:sz="0" w:space="0" w:color="auto"/>
            <w:right w:val="none" w:sz="0" w:space="0" w:color="auto"/>
          </w:divBdr>
          <w:divsChild>
            <w:div w:id="1397973260">
              <w:marLeft w:val="0"/>
              <w:marRight w:val="0"/>
              <w:marTop w:val="0"/>
              <w:marBottom w:val="0"/>
              <w:divBdr>
                <w:top w:val="none" w:sz="0" w:space="0" w:color="auto"/>
                <w:left w:val="none" w:sz="0" w:space="0" w:color="auto"/>
                <w:bottom w:val="none" w:sz="0" w:space="0" w:color="auto"/>
                <w:right w:val="none" w:sz="0" w:space="0" w:color="auto"/>
              </w:divBdr>
            </w:div>
          </w:divsChild>
        </w:div>
        <w:div w:id="794833502">
          <w:marLeft w:val="0"/>
          <w:marRight w:val="0"/>
          <w:marTop w:val="0"/>
          <w:marBottom w:val="0"/>
          <w:divBdr>
            <w:top w:val="none" w:sz="0" w:space="0" w:color="auto"/>
            <w:left w:val="none" w:sz="0" w:space="0" w:color="auto"/>
            <w:bottom w:val="none" w:sz="0" w:space="0" w:color="auto"/>
            <w:right w:val="none" w:sz="0" w:space="0" w:color="auto"/>
          </w:divBdr>
          <w:divsChild>
            <w:div w:id="1670021117">
              <w:marLeft w:val="0"/>
              <w:marRight w:val="0"/>
              <w:marTop w:val="0"/>
              <w:marBottom w:val="0"/>
              <w:divBdr>
                <w:top w:val="none" w:sz="0" w:space="0" w:color="auto"/>
                <w:left w:val="none" w:sz="0" w:space="0" w:color="auto"/>
                <w:bottom w:val="none" w:sz="0" w:space="0" w:color="auto"/>
                <w:right w:val="none" w:sz="0" w:space="0" w:color="auto"/>
              </w:divBdr>
            </w:div>
          </w:divsChild>
        </w:div>
        <w:div w:id="802776130">
          <w:marLeft w:val="0"/>
          <w:marRight w:val="0"/>
          <w:marTop w:val="0"/>
          <w:marBottom w:val="0"/>
          <w:divBdr>
            <w:top w:val="none" w:sz="0" w:space="0" w:color="auto"/>
            <w:left w:val="none" w:sz="0" w:space="0" w:color="auto"/>
            <w:bottom w:val="none" w:sz="0" w:space="0" w:color="auto"/>
            <w:right w:val="none" w:sz="0" w:space="0" w:color="auto"/>
          </w:divBdr>
          <w:divsChild>
            <w:div w:id="809244775">
              <w:marLeft w:val="0"/>
              <w:marRight w:val="0"/>
              <w:marTop w:val="0"/>
              <w:marBottom w:val="0"/>
              <w:divBdr>
                <w:top w:val="none" w:sz="0" w:space="0" w:color="auto"/>
                <w:left w:val="none" w:sz="0" w:space="0" w:color="auto"/>
                <w:bottom w:val="none" w:sz="0" w:space="0" w:color="auto"/>
                <w:right w:val="none" w:sz="0" w:space="0" w:color="auto"/>
              </w:divBdr>
            </w:div>
          </w:divsChild>
        </w:div>
        <w:div w:id="834078765">
          <w:marLeft w:val="0"/>
          <w:marRight w:val="0"/>
          <w:marTop w:val="0"/>
          <w:marBottom w:val="0"/>
          <w:divBdr>
            <w:top w:val="none" w:sz="0" w:space="0" w:color="auto"/>
            <w:left w:val="none" w:sz="0" w:space="0" w:color="auto"/>
            <w:bottom w:val="none" w:sz="0" w:space="0" w:color="auto"/>
            <w:right w:val="none" w:sz="0" w:space="0" w:color="auto"/>
          </w:divBdr>
          <w:divsChild>
            <w:div w:id="1708293150">
              <w:marLeft w:val="0"/>
              <w:marRight w:val="0"/>
              <w:marTop w:val="0"/>
              <w:marBottom w:val="0"/>
              <w:divBdr>
                <w:top w:val="none" w:sz="0" w:space="0" w:color="auto"/>
                <w:left w:val="none" w:sz="0" w:space="0" w:color="auto"/>
                <w:bottom w:val="none" w:sz="0" w:space="0" w:color="auto"/>
                <w:right w:val="none" w:sz="0" w:space="0" w:color="auto"/>
              </w:divBdr>
            </w:div>
          </w:divsChild>
        </w:div>
        <w:div w:id="858542923">
          <w:marLeft w:val="0"/>
          <w:marRight w:val="0"/>
          <w:marTop w:val="0"/>
          <w:marBottom w:val="0"/>
          <w:divBdr>
            <w:top w:val="none" w:sz="0" w:space="0" w:color="auto"/>
            <w:left w:val="none" w:sz="0" w:space="0" w:color="auto"/>
            <w:bottom w:val="none" w:sz="0" w:space="0" w:color="auto"/>
            <w:right w:val="none" w:sz="0" w:space="0" w:color="auto"/>
          </w:divBdr>
          <w:divsChild>
            <w:div w:id="1309438438">
              <w:marLeft w:val="0"/>
              <w:marRight w:val="0"/>
              <w:marTop w:val="0"/>
              <w:marBottom w:val="0"/>
              <w:divBdr>
                <w:top w:val="none" w:sz="0" w:space="0" w:color="auto"/>
                <w:left w:val="none" w:sz="0" w:space="0" w:color="auto"/>
                <w:bottom w:val="none" w:sz="0" w:space="0" w:color="auto"/>
                <w:right w:val="none" w:sz="0" w:space="0" w:color="auto"/>
              </w:divBdr>
            </w:div>
          </w:divsChild>
        </w:div>
        <w:div w:id="872377558">
          <w:marLeft w:val="0"/>
          <w:marRight w:val="0"/>
          <w:marTop w:val="0"/>
          <w:marBottom w:val="0"/>
          <w:divBdr>
            <w:top w:val="none" w:sz="0" w:space="0" w:color="auto"/>
            <w:left w:val="none" w:sz="0" w:space="0" w:color="auto"/>
            <w:bottom w:val="none" w:sz="0" w:space="0" w:color="auto"/>
            <w:right w:val="none" w:sz="0" w:space="0" w:color="auto"/>
          </w:divBdr>
          <w:divsChild>
            <w:div w:id="1979610318">
              <w:marLeft w:val="0"/>
              <w:marRight w:val="0"/>
              <w:marTop w:val="0"/>
              <w:marBottom w:val="0"/>
              <w:divBdr>
                <w:top w:val="none" w:sz="0" w:space="0" w:color="auto"/>
                <w:left w:val="none" w:sz="0" w:space="0" w:color="auto"/>
                <w:bottom w:val="none" w:sz="0" w:space="0" w:color="auto"/>
                <w:right w:val="none" w:sz="0" w:space="0" w:color="auto"/>
              </w:divBdr>
            </w:div>
          </w:divsChild>
        </w:div>
        <w:div w:id="880358739">
          <w:marLeft w:val="0"/>
          <w:marRight w:val="0"/>
          <w:marTop w:val="0"/>
          <w:marBottom w:val="0"/>
          <w:divBdr>
            <w:top w:val="none" w:sz="0" w:space="0" w:color="auto"/>
            <w:left w:val="none" w:sz="0" w:space="0" w:color="auto"/>
            <w:bottom w:val="none" w:sz="0" w:space="0" w:color="auto"/>
            <w:right w:val="none" w:sz="0" w:space="0" w:color="auto"/>
          </w:divBdr>
          <w:divsChild>
            <w:div w:id="575634048">
              <w:marLeft w:val="0"/>
              <w:marRight w:val="0"/>
              <w:marTop w:val="0"/>
              <w:marBottom w:val="0"/>
              <w:divBdr>
                <w:top w:val="none" w:sz="0" w:space="0" w:color="auto"/>
                <w:left w:val="none" w:sz="0" w:space="0" w:color="auto"/>
                <w:bottom w:val="none" w:sz="0" w:space="0" w:color="auto"/>
                <w:right w:val="none" w:sz="0" w:space="0" w:color="auto"/>
              </w:divBdr>
            </w:div>
          </w:divsChild>
        </w:div>
        <w:div w:id="882205543">
          <w:marLeft w:val="0"/>
          <w:marRight w:val="0"/>
          <w:marTop w:val="0"/>
          <w:marBottom w:val="0"/>
          <w:divBdr>
            <w:top w:val="none" w:sz="0" w:space="0" w:color="auto"/>
            <w:left w:val="none" w:sz="0" w:space="0" w:color="auto"/>
            <w:bottom w:val="none" w:sz="0" w:space="0" w:color="auto"/>
            <w:right w:val="none" w:sz="0" w:space="0" w:color="auto"/>
          </w:divBdr>
          <w:divsChild>
            <w:div w:id="693842171">
              <w:marLeft w:val="0"/>
              <w:marRight w:val="0"/>
              <w:marTop w:val="0"/>
              <w:marBottom w:val="0"/>
              <w:divBdr>
                <w:top w:val="none" w:sz="0" w:space="0" w:color="auto"/>
                <w:left w:val="none" w:sz="0" w:space="0" w:color="auto"/>
                <w:bottom w:val="none" w:sz="0" w:space="0" w:color="auto"/>
                <w:right w:val="none" w:sz="0" w:space="0" w:color="auto"/>
              </w:divBdr>
            </w:div>
          </w:divsChild>
        </w:div>
        <w:div w:id="890768980">
          <w:marLeft w:val="0"/>
          <w:marRight w:val="0"/>
          <w:marTop w:val="0"/>
          <w:marBottom w:val="0"/>
          <w:divBdr>
            <w:top w:val="none" w:sz="0" w:space="0" w:color="auto"/>
            <w:left w:val="none" w:sz="0" w:space="0" w:color="auto"/>
            <w:bottom w:val="none" w:sz="0" w:space="0" w:color="auto"/>
            <w:right w:val="none" w:sz="0" w:space="0" w:color="auto"/>
          </w:divBdr>
          <w:divsChild>
            <w:div w:id="454956699">
              <w:marLeft w:val="0"/>
              <w:marRight w:val="0"/>
              <w:marTop w:val="0"/>
              <w:marBottom w:val="0"/>
              <w:divBdr>
                <w:top w:val="none" w:sz="0" w:space="0" w:color="auto"/>
                <w:left w:val="none" w:sz="0" w:space="0" w:color="auto"/>
                <w:bottom w:val="none" w:sz="0" w:space="0" w:color="auto"/>
                <w:right w:val="none" w:sz="0" w:space="0" w:color="auto"/>
              </w:divBdr>
            </w:div>
          </w:divsChild>
        </w:div>
        <w:div w:id="921451633">
          <w:marLeft w:val="0"/>
          <w:marRight w:val="0"/>
          <w:marTop w:val="0"/>
          <w:marBottom w:val="0"/>
          <w:divBdr>
            <w:top w:val="none" w:sz="0" w:space="0" w:color="auto"/>
            <w:left w:val="none" w:sz="0" w:space="0" w:color="auto"/>
            <w:bottom w:val="none" w:sz="0" w:space="0" w:color="auto"/>
            <w:right w:val="none" w:sz="0" w:space="0" w:color="auto"/>
          </w:divBdr>
          <w:divsChild>
            <w:div w:id="140387102">
              <w:marLeft w:val="0"/>
              <w:marRight w:val="0"/>
              <w:marTop w:val="0"/>
              <w:marBottom w:val="0"/>
              <w:divBdr>
                <w:top w:val="none" w:sz="0" w:space="0" w:color="auto"/>
                <w:left w:val="none" w:sz="0" w:space="0" w:color="auto"/>
                <w:bottom w:val="none" w:sz="0" w:space="0" w:color="auto"/>
                <w:right w:val="none" w:sz="0" w:space="0" w:color="auto"/>
              </w:divBdr>
            </w:div>
          </w:divsChild>
        </w:div>
        <w:div w:id="938610129">
          <w:marLeft w:val="0"/>
          <w:marRight w:val="0"/>
          <w:marTop w:val="0"/>
          <w:marBottom w:val="0"/>
          <w:divBdr>
            <w:top w:val="none" w:sz="0" w:space="0" w:color="auto"/>
            <w:left w:val="none" w:sz="0" w:space="0" w:color="auto"/>
            <w:bottom w:val="none" w:sz="0" w:space="0" w:color="auto"/>
            <w:right w:val="none" w:sz="0" w:space="0" w:color="auto"/>
          </w:divBdr>
          <w:divsChild>
            <w:div w:id="1564099397">
              <w:marLeft w:val="0"/>
              <w:marRight w:val="0"/>
              <w:marTop w:val="0"/>
              <w:marBottom w:val="0"/>
              <w:divBdr>
                <w:top w:val="none" w:sz="0" w:space="0" w:color="auto"/>
                <w:left w:val="none" w:sz="0" w:space="0" w:color="auto"/>
                <w:bottom w:val="none" w:sz="0" w:space="0" w:color="auto"/>
                <w:right w:val="none" w:sz="0" w:space="0" w:color="auto"/>
              </w:divBdr>
            </w:div>
          </w:divsChild>
        </w:div>
        <w:div w:id="946275129">
          <w:marLeft w:val="0"/>
          <w:marRight w:val="0"/>
          <w:marTop w:val="0"/>
          <w:marBottom w:val="0"/>
          <w:divBdr>
            <w:top w:val="none" w:sz="0" w:space="0" w:color="auto"/>
            <w:left w:val="none" w:sz="0" w:space="0" w:color="auto"/>
            <w:bottom w:val="none" w:sz="0" w:space="0" w:color="auto"/>
            <w:right w:val="none" w:sz="0" w:space="0" w:color="auto"/>
          </w:divBdr>
          <w:divsChild>
            <w:div w:id="58556176">
              <w:marLeft w:val="0"/>
              <w:marRight w:val="0"/>
              <w:marTop w:val="0"/>
              <w:marBottom w:val="0"/>
              <w:divBdr>
                <w:top w:val="none" w:sz="0" w:space="0" w:color="auto"/>
                <w:left w:val="none" w:sz="0" w:space="0" w:color="auto"/>
                <w:bottom w:val="none" w:sz="0" w:space="0" w:color="auto"/>
                <w:right w:val="none" w:sz="0" w:space="0" w:color="auto"/>
              </w:divBdr>
            </w:div>
          </w:divsChild>
        </w:div>
        <w:div w:id="963467448">
          <w:marLeft w:val="0"/>
          <w:marRight w:val="0"/>
          <w:marTop w:val="0"/>
          <w:marBottom w:val="0"/>
          <w:divBdr>
            <w:top w:val="none" w:sz="0" w:space="0" w:color="auto"/>
            <w:left w:val="none" w:sz="0" w:space="0" w:color="auto"/>
            <w:bottom w:val="none" w:sz="0" w:space="0" w:color="auto"/>
            <w:right w:val="none" w:sz="0" w:space="0" w:color="auto"/>
          </w:divBdr>
          <w:divsChild>
            <w:div w:id="154760789">
              <w:marLeft w:val="0"/>
              <w:marRight w:val="0"/>
              <w:marTop w:val="0"/>
              <w:marBottom w:val="0"/>
              <w:divBdr>
                <w:top w:val="none" w:sz="0" w:space="0" w:color="auto"/>
                <w:left w:val="none" w:sz="0" w:space="0" w:color="auto"/>
                <w:bottom w:val="none" w:sz="0" w:space="0" w:color="auto"/>
                <w:right w:val="none" w:sz="0" w:space="0" w:color="auto"/>
              </w:divBdr>
            </w:div>
          </w:divsChild>
        </w:div>
        <w:div w:id="983390590">
          <w:marLeft w:val="0"/>
          <w:marRight w:val="0"/>
          <w:marTop w:val="0"/>
          <w:marBottom w:val="0"/>
          <w:divBdr>
            <w:top w:val="none" w:sz="0" w:space="0" w:color="auto"/>
            <w:left w:val="none" w:sz="0" w:space="0" w:color="auto"/>
            <w:bottom w:val="none" w:sz="0" w:space="0" w:color="auto"/>
            <w:right w:val="none" w:sz="0" w:space="0" w:color="auto"/>
          </w:divBdr>
          <w:divsChild>
            <w:div w:id="87822532">
              <w:marLeft w:val="0"/>
              <w:marRight w:val="0"/>
              <w:marTop w:val="0"/>
              <w:marBottom w:val="0"/>
              <w:divBdr>
                <w:top w:val="none" w:sz="0" w:space="0" w:color="auto"/>
                <w:left w:val="none" w:sz="0" w:space="0" w:color="auto"/>
                <w:bottom w:val="none" w:sz="0" w:space="0" w:color="auto"/>
                <w:right w:val="none" w:sz="0" w:space="0" w:color="auto"/>
              </w:divBdr>
            </w:div>
          </w:divsChild>
        </w:div>
        <w:div w:id="984747465">
          <w:marLeft w:val="0"/>
          <w:marRight w:val="0"/>
          <w:marTop w:val="0"/>
          <w:marBottom w:val="0"/>
          <w:divBdr>
            <w:top w:val="none" w:sz="0" w:space="0" w:color="auto"/>
            <w:left w:val="none" w:sz="0" w:space="0" w:color="auto"/>
            <w:bottom w:val="none" w:sz="0" w:space="0" w:color="auto"/>
            <w:right w:val="none" w:sz="0" w:space="0" w:color="auto"/>
          </w:divBdr>
          <w:divsChild>
            <w:div w:id="2011366722">
              <w:marLeft w:val="0"/>
              <w:marRight w:val="0"/>
              <w:marTop w:val="0"/>
              <w:marBottom w:val="0"/>
              <w:divBdr>
                <w:top w:val="none" w:sz="0" w:space="0" w:color="auto"/>
                <w:left w:val="none" w:sz="0" w:space="0" w:color="auto"/>
                <w:bottom w:val="none" w:sz="0" w:space="0" w:color="auto"/>
                <w:right w:val="none" w:sz="0" w:space="0" w:color="auto"/>
              </w:divBdr>
            </w:div>
          </w:divsChild>
        </w:div>
        <w:div w:id="1037662523">
          <w:marLeft w:val="0"/>
          <w:marRight w:val="0"/>
          <w:marTop w:val="0"/>
          <w:marBottom w:val="0"/>
          <w:divBdr>
            <w:top w:val="none" w:sz="0" w:space="0" w:color="auto"/>
            <w:left w:val="none" w:sz="0" w:space="0" w:color="auto"/>
            <w:bottom w:val="none" w:sz="0" w:space="0" w:color="auto"/>
            <w:right w:val="none" w:sz="0" w:space="0" w:color="auto"/>
          </w:divBdr>
          <w:divsChild>
            <w:div w:id="631714457">
              <w:marLeft w:val="0"/>
              <w:marRight w:val="0"/>
              <w:marTop w:val="0"/>
              <w:marBottom w:val="0"/>
              <w:divBdr>
                <w:top w:val="none" w:sz="0" w:space="0" w:color="auto"/>
                <w:left w:val="none" w:sz="0" w:space="0" w:color="auto"/>
                <w:bottom w:val="none" w:sz="0" w:space="0" w:color="auto"/>
                <w:right w:val="none" w:sz="0" w:space="0" w:color="auto"/>
              </w:divBdr>
            </w:div>
          </w:divsChild>
        </w:div>
        <w:div w:id="1047682568">
          <w:marLeft w:val="0"/>
          <w:marRight w:val="0"/>
          <w:marTop w:val="0"/>
          <w:marBottom w:val="0"/>
          <w:divBdr>
            <w:top w:val="none" w:sz="0" w:space="0" w:color="auto"/>
            <w:left w:val="none" w:sz="0" w:space="0" w:color="auto"/>
            <w:bottom w:val="none" w:sz="0" w:space="0" w:color="auto"/>
            <w:right w:val="none" w:sz="0" w:space="0" w:color="auto"/>
          </w:divBdr>
          <w:divsChild>
            <w:div w:id="1208683159">
              <w:marLeft w:val="0"/>
              <w:marRight w:val="0"/>
              <w:marTop w:val="0"/>
              <w:marBottom w:val="0"/>
              <w:divBdr>
                <w:top w:val="none" w:sz="0" w:space="0" w:color="auto"/>
                <w:left w:val="none" w:sz="0" w:space="0" w:color="auto"/>
                <w:bottom w:val="none" w:sz="0" w:space="0" w:color="auto"/>
                <w:right w:val="none" w:sz="0" w:space="0" w:color="auto"/>
              </w:divBdr>
            </w:div>
          </w:divsChild>
        </w:div>
        <w:div w:id="1067529869">
          <w:marLeft w:val="0"/>
          <w:marRight w:val="0"/>
          <w:marTop w:val="0"/>
          <w:marBottom w:val="0"/>
          <w:divBdr>
            <w:top w:val="none" w:sz="0" w:space="0" w:color="auto"/>
            <w:left w:val="none" w:sz="0" w:space="0" w:color="auto"/>
            <w:bottom w:val="none" w:sz="0" w:space="0" w:color="auto"/>
            <w:right w:val="none" w:sz="0" w:space="0" w:color="auto"/>
          </w:divBdr>
          <w:divsChild>
            <w:div w:id="1764570955">
              <w:marLeft w:val="0"/>
              <w:marRight w:val="0"/>
              <w:marTop w:val="0"/>
              <w:marBottom w:val="0"/>
              <w:divBdr>
                <w:top w:val="none" w:sz="0" w:space="0" w:color="auto"/>
                <w:left w:val="none" w:sz="0" w:space="0" w:color="auto"/>
                <w:bottom w:val="none" w:sz="0" w:space="0" w:color="auto"/>
                <w:right w:val="none" w:sz="0" w:space="0" w:color="auto"/>
              </w:divBdr>
            </w:div>
          </w:divsChild>
        </w:div>
        <w:div w:id="1079401136">
          <w:marLeft w:val="0"/>
          <w:marRight w:val="0"/>
          <w:marTop w:val="0"/>
          <w:marBottom w:val="0"/>
          <w:divBdr>
            <w:top w:val="none" w:sz="0" w:space="0" w:color="auto"/>
            <w:left w:val="none" w:sz="0" w:space="0" w:color="auto"/>
            <w:bottom w:val="none" w:sz="0" w:space="0" w:color="auto"/>
            <w:right w:val="none" w:sz="0" w:space="0" w:color="auto"/>
          </w:divBdr>
          <w:divsChild>
            <w:div w:id="1988590682">
              <w:marLeft w:val="0"/>
              <w:marRight w:val="0"/>
              <w:marTop w:val="0"/>
              <w:marBottom w:val="0"/>
              <w:divBdr>
                <w:top w:val="none" w:sz="0" w:space="0" w:color="auto"/>
                <w:left w:val="none" w:sz="0" w:space="0" w:color="auto"/>
                <w:bottom w:val="none" w:sz="0" w:space="0" w:color="auto"/>
                <w:right w:val="none" w:sz="0" w:space="0" w:color="auto"/>
              </w:divBdr>
            </w:div>
          </w:divsChild>
        </w:div>
        <w:div w:id="1146816206">
          <w:marLeft w:val="0"/>
          <w:marRight w:val="0"/>
          <w:marTop w:val="0"/>
          <w:marBottom w:val="0"/>
          <w:divBdr>
            <w:top w:val="none" w:sz="0" w:space="0" w:color="auto"/>
            <w:left w:val="none" w:sz="0" w:space="0" w:color="auto"/>
            <w:bottom w:val="none" w:sz="0" w:space="0" w:color="auto"/>
            <w:right w:val="none" w:sz="0" w:space="0" w:color="auto"/>
          </w:divBdr>
          <w:divsChild>
            <w:div w:id="380640530">
              <w:marLeft w:val="0"/>
              <w:marRight w:val="0"/>
              <w:marTop w:val="0"/>
              <w:marBottom w:val="0"/>
              <w:divBdr>
                <w:top w:val="none" w:sz="0" w:space="0" w:color="auto"/>
                <w:left w:val="none" w:sz="0" w:space="0" w:color="auto"/>
                <w:bottom w:val="none" w:sz="0" w:space="0" w:color="auto"/>
                <w:right w:val="none" w:sz="0" w:space="0" w:color="auto"/>
              </w:divBdr>
            </w:div>
          </w:divsChild>
        </w:div>
        <w:div w:id="1178616776">
          <w:marLeft w:val="0"/>
          <w:marRight w:val="0"/>
          <w:marTop w:val="0"/>
          <w:marBottom w:val="0"/>
          <w:divBdr>
            <w:top w:val="none" w:sz="0" w:space="0" w:color="auto"/>
            <w:left w:val="none" w:sz="0" w:space="0" w:color="auto"/>
            <w:bottom w:val="none" w:sz="0" w:space="0" w:color="auto"/>
            <w:right w:val="none" w:sz="0" w:space="0" w:color="auto"/>
          </w:divBdr>
          <w:divsChild>
            <w:div w:id="151682065">
              <w:marLeft w:val="0"/>
              <w:marRight w:val="0"/>
              <w:marTop w:val="0"/>
              <w:marBottom w:val="0"/>
              <w:divBdr>
                <w:top w:val="none" w:sz="0" w:space="0" w:color="auto"/>
                <w:left w:val="none" w:sz="0" w:space="0" w:color="auto"/>
                <w:bottom w:val="none" w:sz="0" w:space="0" w:color="auto"/>
                <w:right w:val="none" w:sz="0" w:space="0" w:color="auto"/>
              </w:divBdr>
            </w:div>
          </w:divsChild>
        </w:div>
        <w:div w:id="1217816350">
          <w:marLeft w:val="0"/>
          <w:marRight w:val="0"/>
          <w:marTop w:val="0"/>
          <w:marBottom w:val="0"/>
          <w:divBdr>
            <w:top w:val="none" w:sz="0" w:space="0" w:color="auto"/>
            <w:left w:val="none" w:sz="0" w:space="0" w:color="auto"/>
            <w:bottom w:val="none" w:sz="0" w:space="0" w:color="auto"/>
            <w:right w:val="none" w:sz="0" w:space="0" w:color="auto"/>
          </w:divBdr>
          <w:divsChild>
            <w:div w:id="728114280">
              <w:marLeft w:val="0"/>
              <w:marRight w:val="0"/>
              <w:marTop w:val="0"/>
              <w:marBottom w:val="0"/>
              <w:divBdr>
                <w:top w:val="none" w:sz="0" w:space="0" w:color="auto"/>
                <w:left w:val="none" w:sz="0" w:space="0" w:color="auto"/>
                <w:bottom w:val="none" w:sz="0" w:space="0" w:color="auto"/>
                <w:right w:val="none" w:sz="0" w:space="0" w:color="auto"/>
              </w:divBdr>
            </w:div>
          </w:divsChild>
        </w:div>
        <w:div w:id="1235508888">
          <w:marLeft w:val="0"/>
          <w:marRight w:val="0"/>
          <w:marTop w:val="0"/>
          <w:marBottom w:val="0"/>
          <w:divBdr>
            <w:top w:val="none" w:sz="0" w:space="0" w:color="auto"/>
            <w:left w:val="none" w:sz="0" w:space="0" w:color="auto"/>
            <w:bottom w:val="none" w:sz="0" w:space="0" w:color="auto"/>
            <w:right w:val="none" w:sz="0" w:space="0" w:color="auto"/>
          </w:divBdr>
          <w:divsChild>
            <w:div w:id="1495074822">
              <w:marLeft w:val="0"/>
              <w:marRight w:val="0"/>
              <w:marTop w:val="0"/>
              <w:marBottom w:val="0"/>
              <w:divBdr>
                <w:top w:val="none" w:sz="0" w:space="0" w:color="auto"/>
                <w:left w:val="none" w:sz="0" w:space="0" w:color="auto"/>
                <w:bottom w:val="none" w:sz="0" w:space="0" w:color="auto"/>
                <w:right w:val="none" w:sz="0" w:space="0" w:color="auto"/>
              </w:divBdr>
            </w:div>
          </w:divsChild>
        </w:div>
        <w:div w:id="1243831775">
          <w:marLeft w:val="0"/>
          <w:marRight w:val="0"/>
          <w:marTop w:val="0"/>
          <w:marBottom w:val="0"/>
          <w:divBdr>
            <w:top w:val="none" w:sz="0" w:space="0" w:color="auto"/>
            <w:left w:val="none" w:sz="0" w:space="0" w:color="auto"/>
            <w:bottom w:val="none" w:sz="0" w:space="0" w:color="auto"/>
            <w:right w:val="none" w:sz="0" w:space="0" w:color="auto"/>
          </w:divBdr>
          <w:divsChild>
            <w:div w:id="1835605663">
              <w:marLeft w:val="0"/>
              <w:marRight w:val="0"/>
              <w:marTop w:val="0"/>
              <w:marBottom w:val="0"/>
              <w:divBdr>
                <w:top w:val="none" w:sz="0" w:space="0" w:color="auto"/>
                <w:left w:val="none" w:sz="0" w:space="0" w:color="auto"/>
                <w:bottom w:val="none" w:sz="0" w:space="0" w:color="auto"/>
                <w:right w:val="none" w:sz="0" w:space="0" w:color="auto"/>
              </w:divBdr>
            </w:div>
          </w:divsChild>
        </w:div>
        <w:div w:id="1413970759">
          <w:marLeft w:val="0"/>
          <w:marRight w:val="0"/>
          <w:marTop w:val="0"/>
          <w:marBottom w:val="0"/>
          <w:divBdr>
            <w:top w:val="none" w:sz="0" w:space="0" w:color="auto"/>
            <w:left w:val="none" w:sz="0" w:space="0" w:color="auto"/>
            <w:bottom w:val="none" w:sz="0" w:space="0" w:color="auto"/>
            <w:right w:val="none" w:sz="0" w:space="0" w:color="auto"/>
          </w:divBdr>
          <w:divsChild>
            <w:div w:id="590621528">
              <w:marLeft w:val="0"/>
              <w:marRight w:val="0"/>
              <w:marTop w:val="0"/>
              <w:marBottom w:val="0"/>
              <w:divBdr>
                <w:top w:val="none" w:sz="0" w:space="0" w:color="auto"/>
                <w:left w:val="none" w:sz="0" w:space="0" w:color="auto"/>
                <w:bottom w:val="none" w:sz="0" w:space="0" w:color="auto"/>
                <w:right w:val="none" w:sz="0" w:space="0" w:color="auto"/>
              </w:divBdr>
            </w:div>
          </w:divsChild>
        </w:div>
        <w:div w:id="1428503567">
          <w:marLeft w:val="0"/>
          <w:marRight w:val="0"/>
          <w:marTop w:val="0"/>
          <w:marBottom w:val="0"/>
          <w:divBdr>
            <w:top w:val="none" w:sz="0" w:space="0" w:color="auto"/>
            <w:left w:val="none" w:sz="0" w:space="0" w:color="auto"/>
            <w:bottom w:val="none" w:sz="0" w:space="0" w:color="auto"/>
            <w:right w:val="none" w:sz="0" w:space="0" w:color="auto"/>
          </w:divBdr>
          <w:divsChild>
            <w:div w:id="1166558689">
              <w:marLeft w:val="0"/>
              <w:marRight w:val="0"/>
              <w:marTop w:val="0"/>
              <w:marBottom w:val="0"/>
              <w:divBdr>
                <w:top w:val="none" w:sz="0" w:space="0" w:color="auto"/>
                <w:left w:val="none" w:sz="0" w:space="0" w:color="auto"/>
                <w:bottom w:val="none" w:sz="0" w:space="0" w:color="auto"/>
                <w:right w:val="none" w:sz="0" w:space="0" w:color="auto"/>
              </w:divBdr>
            </w:div>
          </w:divsChild>
        </w:div>
        <w:div w:id="1430932312">
          <w:marLeft w:val="0"/>
          <w:marRight w:val="0"/>
          <w:marTop w:val="0"/>
          <w:marBottom w:val="0"/>
          <w:divBdr>
            <w:top w:val="none" w:sz="0" w:space="0" w:color="auto"/>
            <w:left w:val="none" w:sz="0" w:space="0" w:color="auto"/>
            <w:bottom w:val="none" w:sz="0" w:space="0" w:color="auto"/>
            <w:right w:val="none" w:sz="0" w:space="0" w:color="auto"/>
          </w:divBdr>
          <w:divsChild>
            <w:div w:id="127361513">
              <w:marLeft w:val="0"/>
              <w:marRight w:val="0"/>
              <w:marTop w:val="0"/>
              <w:marBottom w:val="0"/>
              <w:divBdr>
                <w:top w:val="none" w:sz="0" w:space="0" w:color="auto"/>
                <w:left w:val="none" w:sz="0" w:space="0" w:color="auto"/>
                <w:bottom w:val="none" w:sz="0" w:space="0" w:color="auto"/>
                <w:right w:val="none" w:sz="0" w:space="0" w:color="auto"/>
              </w:divBdr>
            </w:div>
          </w:divsChild>
        </w:div>
        <w:div w:id="1448042123">
          <w:marLeft w:val="0"/>
          <w:marRight w:val="0"/>
          <w:marTop w:val="0"/>
          <w:marBottom w:val="0"/>
          <w:divBdr>
            <w:top w:val="none" w:sz="0" w:space="0" w:color="auto"/>
            <w:left w:val="none" w:sz="0" w:space="0" w:color="auto"/>
            <w:bottom w:val="none" w:sz="0" w:space="0" w:color="auto"/>
            <w:right w:val="none" w:sz="0" w:space="0" w:color="auto"/>
          </w:divBdr>
          <w:divsChild>
            <w:div w:id="944847204">
              <w:marLeft w:val="0"/>
              <w:marRight w:val="0"/>
              <w:marTop w:val="0"/>
              <w:marBottom w:val="0"/>
              <w:divBdr>
                <w:top w:val="none" w:sz="0" w:space="0" w:color="auto"/>
                <w:left w:val="none" w:sz="0" w:space="0" w:color="auto"/>
                <w:bottom w:val="none" w:sz="0" w:space="0" w:color="auto"/>
                <w:right w:val="none" w:sz="0" w:space="0" w:color="auto"/>
              </w:divBdr>
            </w:div>
          </w:divsChild>
        </w:div>
        <w:div w:id="1450853989">
          <w:marLeft w:val="0"/>
          <w:marRight w:val="0"/>
          <w:marTop w:val="0"/>
          <w:marBottom w:val="0"/>
          <w:divBdr>
            <w:top w:val="none" w:sz="0" w:space="0" w:color="auto"/>
            <w:left w:val="none" w:sz="0" w:space="0" w:color="auto"/>
            <w:bottom w:val="none" w:sz="0" w:space="0" w:color="auto"/>
            <w:right w:val="none" w:sz="0" w:space="0" w:color="auto"/>
          </w:divBdr>
          <w:divsChild>
            <w:div w:id="652031095">
              <w:marLeft w:val="0"/>
              <w:marRight w:val="0"/>
              <w:marTop w:val="0"/>
              <w:marBottom w:val="0"/>
              <w:divBdr>
                <w:top w:val="none" w:sz="0" w:space="0" w:color="auto"/>
                <w:left w:val="none" w:sz="0" w:space="0" w:color="auto"/>
                <w:bottom w:val="none" w:sz="0" w:space="0" w:color="auto"/>
                <w:right w:val="none" w:sz="0" w:space="0" w:color="auto"/>
              </w:divBdr>
            </w:div>
          </w:divsChild>
        </w:div>
        <w:div w:id="1469931185">
          <w:marLeft w:val="0"/>
          <w:marRight w:val="0"/>
          <w:marTop w:val="0"/>
          <w:marBottom w:val="0"/>
          <w:divBdr>
            <w:top w:val="none" w:sz="0" w:space="0" w:color="auto"/>
            <w:left w:val="none" w:sz="0" w:space="0" w:color="auto"/>
            <w:bottom w:val="none" w:sz="0" w:space="0" w:color="auto"/>
            <w:right w:val="none" w:sz="0" w:space="0" w:color="auto"/>
          </w:divBdr>
          <w:divsChild>
            <w:div w:id="1232354654">
              <w:marLeft w:val="0"/>
              <w:marRight w:val="0"/>
              <w:marTop w:val="0"/>
              <w:marBottom w:val="0"/>
              <w:divBdr>
                <w:top w:val="none" w:sz="0" w:space="0" w:color="auto"/>
                <w:left w:val="none" w:sz="0" w:space="0" w:color="auto"/>
                <w:bottom w:val="none" w:sz="0" w:space="0" w:color="auto"/>
                <w:right w:val="none" w:sz="0" w:space="0" w:color="auto"/>
              </w:divBdr>
            </w:div>
          </w:divsChild>
        </w:div>
        <w:div w:id="1478766195">
          <w:marLeft w:val="0"/>
          <w:marRight w:val="0"/>
          <w:marTop w:val="0"/>
          <w:marBottom w:val="0"/>
          <w:divBdr>
            <w:top w:val="none" w:sz="0" w:space="0" w:color="auto"/>
            <w:left w:val="none" w:sz="0" w:space="0" w:color="auto"/>
            <w:bottom w:val="none" w:sz="0" w:space="0" w:color="auto"/>
            <w:right w:val="none" w:sz="0" w:space="0" w:color="auto"/>
          </w:divBdr>
          <w:divsChild>
            <w:div w:id="943075384">
              <w:marLeft w:val="0"/>
              <w:marRight w:val="0"/>
              <w:marTop w:val="0"/>
              <w:marBottom w:val="0"/>
              <w:divBdr>
                <w:top w:val="none" w:sz="0" w:space="0" w:color="auto"/>
                <w:left w:val="none" w:sz="0" w:space="0" w:color="auto"/>
                <w:bottom w:val="none" w:sz="0" w:space="0" w:color="auto"/>
                <w:right w:val="none" w:sz="0" w:space="0" w:color="auto"/>
              </w:divBdr>
            </w:div>
          </w:divsChild>
        </w:div>
        <w:div w:id="1501656428">
          <w:marLeft w:val="0"/>
          <w:marRight w:val="0"/>
          <w:marTop w:val="0"/>
          <w:marBottom w:val="0"/>
          <w:divBdr>
            <w:top w:val="none" w:sz="0" w:space="0" w:color="auto"/>
            <w:left w:val="none" w:sz="0" w:space="0" w:color="auto"/>
            <w:bottom w:val="none" w:sz="0" w:space="0" w:color="auto"/>
            <w:right w:val="none" w:sz="0" w:space="0" w:color="auto"/>
          </w:divBdr>
          <w:divsChild>
            <w:div w:id="2075467453">
              <w:marLeft w:val="0"/>
              <w:marRight w:val="0"/>
              <w:marTop w:val="0"/>
              <w:marBottom w:val="0"/>
              <w:divBdr>
                <w:top w:val="none" w:sz="0" w:space="0" w:color="auto"/>
                <w:left w:val="none" w:sz="0" w:space="0" w:color="auto"/>
                <w:bottom w:val="none" w:sz="0" w:space="0" w:color="auto"/>
                <w:right w:val="none" w:sz="0" w:space="0" w:color="auto"/>
              </w:divBdr>
            </w:div>
          </w:divsChild>
        </w:div>
        <w:div w:id="1529757897">
          <w:marLeft w:val="0"/>
          <w:marRight w:val="0"/>
          <w:marTop w:val="0"/>
          <w:marBottom w:val="0"/>
          <w:divBdr>
            <w:top w:val="none" w:sz="0" w:space="0" w:color="auto"/>
            <w:left w:val="none" w:sz="0" w:space="0" w:color="auto"/>
            <w:bottom w:val="none" w:sz="0" w:space="0" w:color="auto"/>
            <w:right w:val="none" w:sz="0" w:space="0" w:color="auto"/>
          </w:divBdr>
          <w:divsChild>
            <w:div w:id="1770082112">
              <w:marLeft w:val="0"/>
              <w:marRight w:val="0"/>
              <w:marTop w:val="0"/>
              <w:marBottom w:val="0"/>
              <w:divBdr>
                <w:top w:val="none" w:sz="0" w:space="0" w:color="auto"/>
                <w:left w:val="none" w:sz="0" w:space="0" w:color="auto"/>
                <w:bottom w:val="none" w:sz="0" w:space="0" w:color="auto"/>
                <w:right w:val="none" w:sz="0" w:space="0" w:color="auto"/>
              </w:divBdr>
            </w:div>
          </w:divsChild>
        </w:div>
        <w:div w:id="1581910866">
          <w:marLeft w:val="0"/>
          <w:marRight w:val="0"/>
          <w:marTop w:val="0"/>
          <w:marBottom w:val="0"/>
          <w:divBdr>
            <w:top w:val="none" w:sz="0" w:space="0" w:color="auto"/>
            <w:left w:val="none" w:sz="0" w:space="0" w:color="auto"/>
            <w:bottom w:val="none" w:sz="0" w:space="0" w:color="auto"/>
            <w:right w:val="none" w:sz="0" w:space="0" w:color="auto"/>
          </w:divBdr>
          <w:divsChild>
            <w:div w:id="39943119">
              <w:marLeft w:val="0"/>
              <w:marRight w:val="0"/>
              <w:marTop w:val="0"/>
              <w:marBottom w:val="0"/>
              <w:divBdr>
                <w:top w:val="none" w:sz="0" w:space="0" w:color="auto"/>
                <w:left w:val="none" w:sz="0" w:space="0" w:color="auto"/>
                <w:bottom w:val="none" w:sz="0" w:space="0" w:color="auto"/>
                <w:right w:val="none" w:sz="0" w:space="0" w:color="auto"/>
              </w:divBdr>
            </w:div>
          </w:divsChild>
        </w:div>
        <w:div w:id="1651708251">
          <w:marLeft w:val="0"/>
          <w:marRight w:val="0"/>
          <w:marTop w:val="0"/>
          <w:marBottom w:val="0"/>
          <w:divBdr>
            <w:top w:val="none" w:sz="0" w:space="0" w:color="auto"/>
            <w:left w:val="none" w:sz="0" w:space="0" w:color="auto"/>
            <w:bottom w:val="none" w:sz="0" w:space="0" w:color="auto"/>
            <w:right w:val="none" w:sz="0" w:space="0" w:color="auto"/>
          </w:divBdr>
          <w:divsChild>
            <w:div w:id="438793880">
              <w:marLeft w:val="0"/>
              <w:marRight w:val="0"/>
              <w:marTop w:val="0"/>
              <w:marBottom w:val="0"/>
              <w:divBdr>
                <w:top w:val="none" w:sz="0" w:space="0" w:color="auto"/>
                <w:left w:val="none" w:sz="0" w:space="0" w:color="auto"/>
                <w:bottom w:val="none" w:sz="0" w:space="0" w:color="auto"/>
                <w:right w:val="none" w:sz="0" w:space="0" w:color="auto"/>
              </w:divBdr>
            </w:div>
          </w:divsChild>
        </w:div>
        <w:div w:id="1670406506">
          <w:marLeft w:val="0"/>
          <w:marRight w:val="0"/>
          <w:marTop w:val="0"/>
          <w:marBottom w:val="0"/>
          <w:divBdr>
            <w:top w:val="none" w:sz="0" w:space="0" w:color="auto"/>
            <w:left w:val="none" w:sz="0" w:space="0" w:color="auto"/>
            <w:bottom w:val="none" w:sz="0" w:space="0" w:color="auto"/>
            <w:right w:val="none" w:sz="0" w:space="0" w:color="auto"/>
          </w:divBdr>
          <w:divsChild>
            <w:div w:id="189530612">
              <w:marLeft w:val="0"/>
              <w:marRight w:val="0"/>
              <w:marTop w:val="0"/>
              <w:marBottom w:val="0"/>
              <w:divBdr>
                <w:top w:val="none" w:sz="0" w:space="0" w:color="auto"/>
                <w:left w:val="none" w:sz="0" w:space="0" w:color="auto"/>
                <w:bottom w:val="none" w:sz="0" w:space="0" w:color="auto"/>
                <w:right w:val="none" w:sz="0" w:space="0" w:color="auto"/>
              </w:divBdr>
            </w:div>
            <w:div w:id="788012775">
              <w:marLeft w:val="0"/>
              <w:marRight w:val="0"/>
              <w:marTop w:val="0"/>
              <w:marBottom w:val="0"/>
              <w:divBdr>
                <w:top w:val="none" w:sz="0" w:space="0" w:color="auto"/>
                <w:left w:val="none" w:sz="0" w:space="0" w:color="auto"/>
                <w:bottom w:val="none" w:sz="0" w:space="0" w:color="auto"/>
                <w:right w:val="none" w:sz="0" w:space="0" w:color="auto"/>
              </w:divBdr>
            </w:div>
          </w:divsChild>
        </w:div>
        <w:div w:id="1687246357">
          <w:marLeft w:val="0"/>
          <w:marRight w:val="0"/>
          <w:marTop w:val="0"/>
          <w:marBottom w:val="0"/>
          <w:divBdr>
            <w:top w:val="none" w:sz="0" w:space="0" w:color="auto"/>
            <w:left w:val="none" w:sz="0" w:space="0" w:color="auto"/>
            <w:bottom w:val="none" w:sz="0" w:space="0" w:color="auto"/>
            <w:right w:val="none" w:sz="0" w:space="0" w:color="auto"/>
          </w:divBdr>
          <w:divsChild>
            <w:div w:id="748312331">
              <w:marLeft w:val="0"/>
              <w:marRight w:val="0"/>
              <w:marTop w:val="0"/>
              <w:marBottom w:val="0"/>
              <w:divBdr>
                <w:top w:val="none" w:sz="0" w:space="0" w:color="auto"/>
                <w:left w:val="none" w:sz="0" w:space="0" w:color="auto"/>
                <w:bottom w:val="none" w:sz="0" w:space="0" w:color="auto"/>
                <w:right w:val="none" w:sz="0" w:space="0" w:color="auto"/>
              </w:divBdr>
            </w:div>
          </w:divsChild>
        </w:div>
        <w:div w:id="1706514839">
          <w:marLeft w:val="0"/>
          <w:marRight w:val="0"/>
          <w:marTop w:val="0"/>
          <w:marBottom w:val="0"/>
          <w:divBdr>
            <w:top w:val="none" w:sz="0" w:space="0" w:color="auto"/>
            <w:left w:val="none" w:sz="0" w:space="0" w:color="auto"/>
            <w:bottom w:val="none" w:sz="0" w:space="0" w:color="auto"/>
            <w:right w:val="none" w:sz="0" w:space="0" w:color="auto"/>
          </w:divBdr>
          <w:divsChild>
            <w:div w:id="263223153">
              <w:marLeft w:val="0"/>
              <w:marRight w:val="0"/>
              <w:marTop w:val="0"/>
              <w:marBottom w:val="0"/>
              <w:divBdr>
                <w:top w:val="none" w:sz="0" w:space="0" w:color="auto"/>
                <w:left w:val="none" w:sz="0" w:space="0" w:color="auto"/>
                <w:bottom w:val="none" w:sz="0" w:space="0" w:color="auto"/>
                <w:right w:val="none" w:sz="0" w:space="0" w:color="auto"/>
              </w:divBdr>
            </w:div>
          </w:divsChild>
        </w:div>
        <w:div w:id="1725443645">
          <w:marLeft w:val="0"/>
          <w:marRight w:val="0"/>
          <w:marTop w:val="0"/>
          <w:marBottom w:val="0"/>
          <w:divBdr>
            <w:top w:val="none" w:sz="0" w:space="0" w:color="auto"/>
            <w:left w:val="none" w:sz="0" w:space="0" w:color="auto"/>
            <w:bottom w:val="none" w:sz="0" w:space="0" w:color="auto"/>
            <w:right w:val="none" w:sz="0" w:space="0" w:color="auto"/>
          </w:divBdr>
          <w:divsChild>
            <w:div w:id="1410620882">
              <w:marLeft w:val="0"/>
              <w:marRight w:val="0"/>
              <w:marTop w:val="0"/>
              <w:marBottom w:val="0"/>
              <w:divBdr>
                <w:top w:val="none" w:sz="0" w:space="0" w:color="auto"/>
                <w:left w:val="none" w:sz="0" w:space="0" w:color="auto"/>
                <w:bottom w:val="none" w:sz="0" w:space="0" w:color="auto"/>
                <w:right w:val="none" w:sz="0" w:space="0" w:color="auto"/>
              </w:divBdr>
            </w:div>
          </w:divsChild>
        </w:div>
        <w:div w:id="1773551354">
          <w:marLeft w:val="0"/>
          <w:marRight w:val="0"/>
          <w:marTop w:val="0"/>
          <w:marBottom w:val="0"/>
          <w:divBdr>
            <w:top w:val="none" w:sz="0" w:space="0" w:color="auto"/>
            <w:left w:val="none" w:sz="0" w:space="0" w:color="auto"/>
            <w:bottom w:val="none" w:sz="0" w:space="0" w:color="auto"/>
            <w:right w:val="none" w:sz="0" w:space="0" w:color="auto"/>
          </w:divBdr>
          <w:divsChild>
            <w:div w:id="1089696398">
              <w:marLeft w:val="0"/>
              <w:marRight w:val="0"/>
              <w:marTop w:val="0"/>
              <w:marBottom w:val="0"/>
              <w:divBdr>
                <w:top w:val="none" w:sz="0" w:space="0" w:color="auto"/>
                <w:left w:val="none" w:sz="0" w:space="0" w:color="auto"/>
                <w:bottom w:val="none" w:sz="0" w:space="0" w:color="auto"/>
                <w:right w:val="none" w:sz="0" w:space="0" w:color="auto"/>
              </w:divBdr>
            </w:div>
          </w:divsChild>
        </w:div>
        <w:div w:id="1824856512">
          <w:marLeft w:val="0"/>
          <w:marRight w:val="0"/>
          <w:marTop w:val="0"/>
          <w:marBottom w:val="0"/>
          <w:divBdr>
            <w:top w:val="none" w:sz="0" w:space="0" w:color="auto"/>
            <w:left w:val="none" w:sz="0" w:space="0" w:color="auto"/>
            <w:bottom w:val="none" w:sz="0" w:space="0" w:color="auto"/>
            <w:right w:val="none" w:sz="0" w:space="0" w:color="auto"/>
          </w:divBdr>
          <w:divsChild>
            <w:div w:id="303236746">
              <w:marLeft w:val="0"/>
              <w:marRight w:val="0"/>
              <w:marTop w:val="0"/>
              <w:marBottom w:val="0"/>
              <w:divBdr>
                <w:top w:val="none" w:sz="0" w:space="0" w:color="auto"/>
                <w:left w:val="none" w:sz="0" w:space="0" w:color="auto"/>
                <w:bottom w:val="none" w:sz="0" w:space="0" w:color="auto"/>
                <w:right w:val="none" w:sz="0" w:space="0" w:color="auto"/>
              </w:divBdr>
            </w:div>
          </w:divsChild>
        </w:div>
        <w:div w:id="1891768668">
          <w:marLeft w:val="0"/>
          <w:marRight w:val="0"/>
          <w:marTop w:val="0"/>
          <w:marBottom w:val="0"/>
          <w:divBdr>
            <w:top w:val="none" w:sz="0" w:space="0" w:color="auto"/>
            <w:left w:val="none" w:sz="0" w:space="0" w:color="auto"/>
            <w:bottom w:val="none" w:sz="0" w:space="0" w:color="auto"/>
            <w:right w:val="none" w:sz="0" w:space="0" w:color="auto"/>
          </w:divBdr>
          <w:divsChild>
            <w:div w:id="94056818">
              <w:marLeft w:val="0"/>
              <w:marRight w:val="0"/>
              <w:marTop w:val="0"/>
              <w:marBottom w:val="0"/>
              <w:divBdr>
                <w:top w:val="none" w:sz="0" w:space="0" w:color="auto"/>
                <w:left w:val="none" w:sz="0" w:space="0" w:color="auto"/>
                <w:bottom w:val="none" w:sz="0" w:space="0" w:color="auto"/>
                <w:right w:val="none" w:sz="0" w:space="0" w:color="auto"/>
              </w:divBdr>
            </w:div>
          </w:divsChild>
        </w:div>
        <w:div w:id="1922449204">
          <w:marLeft w:val="0"/>
          <w:marRight w:val="0"/>
          <w:marTop w:val="0"/>
          <w:marBottom w:val="0"/>
          <w:divBdr>
            <w:top w:val="none" w:sz="0" w:space="0" w:color="auto"/>
            <w:left w:val="none" w:sz="0" w:space="0" w:color="auto"/>
            <w:bottom w:val="none" w:sz="0" w:space="0" w:color="auto"/>
            <w:right w:val="none" w:sz="0" w:space="0" w:color="auto"/>
          </w:divBdr>
          <w:divsChild>
            <w:div w:id="892273730">
              <w:marLeft w:val="0"/>
              <w:marRight w:val="0"/>
              <w:marTop w:val="0"/>
              <w:marBottom w:val="0"/>
              <w:divBdr>
                <w:top w:val="none" w:sz="0" w:space="0" w:color="auto"/>
                <w:left w:val="none" w:sz="0" w:space="0" w:color="auto"/>
                <w:bottom w:val="none" w:sz="0" w:space="0" w:color="auto"/>
                <w:right w:val="none" w:sz="0" w:space="0" w:color="auto"/>
              </w:divBdr>
            </w:div>
          </w:divsChild>
        </w:div>
        <w:div w:id="1928687197">
          <w:marLeft w:val="0"/>
          <w:marRight w:val="0"/>
          <w:marTop w:val="0"/>
          <w:marBottom w:val="0"/>
          <w:divBdr>
            <w:top w:val="none" w:sz="0" w:space="0" w:color="auto"/>
            <w:left w:val="none" w:sz="0" w:space="0" w:color="auto"/>
            <w:bottom w:val="none" w:sz="0" w:space="0" w:color="auto"/>
            <w:right w:val="none" w:sz="0" w:space="0" w:color="auto"/>
          </w:divBdr>
          <w:divsChild>
            <w:div w:id="848298564">
              <w:marLeft w:val="0"/>
              <w:marRight w:val="0"/>
              <w:marTop w:val="0"/>
              <w:marBottom w:val="0"/>
              <w:divBdr>
                <w:top w:val="none" w:sz="0" w:space="0" w:color="auto"/>
                <w:left w:val="none" w:sz="0" w:space="0" w:color="auto"/>
                <w:bottom w:val="none" w:sz="0" w:space="0" w:color="auto"/>
                <w:right w:val="none" w:sz="0" w:space="0" w:color="auto"/>
              </w:divBdr>
            </w:div>
          </w:divsChild>
        </w:div>
        <w:div w:id="1936205580">
          <w:marLeft w:val="0"/>
          <w:marRight w:val="0"/>
          <w:marTop w:val="0"/>
          <w:marBottom w:val="0"/>
          <w:divBdr>
            <w:top w:val="none" w:sz="0" w:space="0" w:color="auto"/>
            <w:left w:val="none" w:sz="0" w:space="0" w:color="auto"/>
            <w:bottom w:val="none" w:sz="0" w:space="0" w:color="auto"/>
            <w:right w:val="none" w:sz="0" w:space="0" w:color="auto"/>
          </w:divBdr>
          <w:divsChild>
            <w:div w:id="326908068">
              <w:marLeft w:val="0"/>
              <w:marRight w:val="0"/>
              <w:marTop w:val="0"/>
              <w:marBottom w:val="0"/>
              <w:divBdr>
                <w:top w:val="none" w:sz="0" w:space="0" w:color="auto"/>
                <w:left w:val="none" w:sz="0" w:space="0" w:color="auto"/>
                <w:bottom w:val="none" w:sz="0" w:space="0" w:color="auto"/>
                <w:right w:val="none" w:sz="0" w:space="0" w:color="auto"/>
              </w:divBdr>
            </w:div>
          </w:divsChild>
        </w:div>
        <w:div w:id="1951468497">
          <w:marLeft w:val="0"/>
          <w:marRight w:val="0"/>
          <w:marTop w:val="0"/>
          <w:marBottom w:val="0"/>
          <w:divBdr>
            <w:top w:val="none" w:sz="0" w:space="0" w:color="auto"/>
            <w:left w:val="none" w:sz="0" w:space="0" w:color="auto"/>
            <w:bottom w:val="none" w:sz="0" w:space="0" w:color="auto"/>
            <w:right w:val="none" w:sz="0" w:space="0" w:color="auto"/>
          </w:divBdr>
          <w:divsChild>
            <w:div w:id="1822694361">
              <w:marLeft w:val="0"/>
              <w:marRight w:val="0"/>
              <w:marTop w:val="0"/>
              <w:marBottom w:val="0"/>
              <w:divBdr>
                <w:top w:val="none" w:sz="0" w:space="0" w:color="auto"/>
                <w:left w:val="none" w:sz="0" w:space="0" w:color="auto"/>
                <w:bottom w:val="none" w:sz="0" w:space="0" w:color="auto"/>
                <w:right w:val="none" w:sz="0" w:space="0" w:color="auto"/>
              </w:divBdr>
            </w:div>
          </w:divsChild>
        </w:div>
        <w:div w:id="1985700508">
          <w:marLeft w:val="0"/>
          <w:marRight w:val="0"/>
          <w:marTop w:val="0"/>
          <w:marBottom w:val="0"/>
          <w:divBdr>
            <w:top w:val="none" w:sz="0" w:space="0" w:color="auto"/>
            <w:left w:val="none" w:sz="0" w:space="0" w:color="auto"/>
            <w:bottom w:val="none" w:sz="0" w:space="0" w:color="auto"/>
            <w:right w:val="none" w:sz="0" w:space="0" w:color="auto"/>
          </w:divBdr>
          <w:divsChild>
            <w:div w:id="210561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14690">
      <w:bodyDiv w:val="1"/>
      <w:marLeft w:val="0"/>
      <w:marRight w:val="0"/>
      <w:marTop w:val="0"/>
      <w:marBottom w:val="0"/>
      <w:divBdr>
        <w:top w:val="none" w:sz="0" w:space="0" w:color="auto"/>
        <w:left w:val="none" w:sz="0" w:space="0" w:color="auto"/>
        <w:bottom w:val="none" w:sz="0" w:space="0" w:color="auto"/>
        <w:right w:val="none" w:sz="0" w:space="0" w:color="auto"/>
      </w:divBdr>
      <w:divsChild>
        <w:div w:id="274213199">
          <w:marLeft w:val="0"/>
          <w:marRight w:val="0"/>
          <w:marTop w:val="0"/>
          <w:marBottom w:val="0"/>
          <w:divBdr>
            <w:top w:val="none" w:sz="0" w:space="0" w:color="auto"/>
            <w:left w:val="none" w:sz="0" w:space="0" w:color="auto"/>
            <w:bottom w:val="none" w:sz="0" w:space="0" w:color="auto"/>
            <w:right w:val="none" w:sz="0" w:space="0" w:color="auto"/>
          </w:divBdr>
        </w:div>
        <w:div w:id="2014409923">
          <w:marLeft w:val="0"/>
          <w:marRight w:val="0"/>
          <w:marTop w:val="0"/>
          <w:marBottom w:val="0"/>
          <w:divBdr>
            <w:top w:val="none" w:sz="0" w:space="0" w:color="auto"/>
            <w:left w:val="none" w:sz="0" w:space="0" w:color="auto"/>
            <w:bottom w:val="none" w:sz="0" w:space="0" w:color="auto"/>
            <w:right w:val="none" w:sz="0" w:space="0" w:color="auto"/>
          </w:divBdr>
        </w:div>
      </w:divsChild>
    </w:div>
    <w:div w:id="1291321905">
      <w:marLeft w:val="0"/>
      <w:marRight w:val="0"/>
      <w:marTop w:val="0"/>
      <w:marBottom w:val="0"/>
      <w:divBdr>
        <w:top w:val="none" w:sz="0" w:space="0" w:color="auto"/>
        <w:left w:val="none" w:sz="0" w:space="0" w:color="auto"/>
        <w:bottom w:val="none" w:sz="0" w:space="0" w:color="auto"/>
        <w:right w:val="none" w:sz="0" w:space="0" w:color="auto"/>
      </w:divBdr>
    </w:div>
    <w:div w:id="1300963783">
      <w:bodyDiv w:val="1"/>
      <w:marLeft w:val="0"/>
      <w:marRight w:val="0"/>
      <w:marTop w:val="0"/>
      <w:marBottom w:val="0"/>
      <w:divBdr>
        <w:top w:val="none" w:sz="0" w:space="0" w:color="auto"/>
        <w:left w:val="none" w:sz="0" w:space="0" w:color="auto"/>
        <w:bottom w:val="none" w:sz="0" w:space="0" w:color="auto"/>
        <w:right w:val="none" w:sz="0" w:space="0" w:color="auto"/>
      </w:divBdr>
      <w:divsChild>
        <w:div w:id="1858691621">
          <w:marLeft w:val="0"/>
          <w:marRight w:val="0"/>
          <w:marTop w:val="0"/>
          <w:marBottom w:val="0"/>
          <w:divBdr>
            <w:top w:val="none" w:sz="0" w:space="0" w:color="auto"/>
            <w:left w:val="none" w:sz="0" w:space="0" w:color="auto"/>
            <w:bottom w:val="none" w:sz="0" w:space="0" w:color="auto"/>
            <w:right w:val="none" w:sz="0" w:space="0" w:color="auto"/>
          </w:divBdr>
        </w:div>
      </w:divsChild>
    </w:div>
    <w:div w:id="1323391972">
      <w:bodyDiv w:val="1"/>
      <w:marLeft w:val="0"/>
      <w:marRight w:val="0"/>
      <w:marTop w:val="0"/>
      <w:marBottom w:val="0"/>
      <w:divBdr>
        <w:top w:val="none" w:sz="0" w:space="0" w:color="auto"/>
        <w:left w:val="none" w:sz="0" w:space="0" w:color="auto"/>
        <w:bottom w:val="none" w:sz="0" w:space="0" w:color="auto"/>
        <w:right w:val="none" w:sz="0" w:space="0" w:color="auto"/>
      </w:divBdr>
    </w:div>
    <w:div w:id="1323847146">
      <w:bodyDiv w:val="1"/>
      <w:marLeft w:val="0"/>
      <w:marRight w:val="0"/>
      <w:marTop w:val="0"/>
      <w:marBottom w:val="0"/>
      <w:divBdr>
        <w:top w:val="none" w:sz="0" w:space="0" w:color="auto"/>
        <w:left w:val="none" w:sz="0" w:space="0" w:color="auto"/>
        <w:bottom w:val="none" w:sz="0" w:space="0" w:color="auto"/>
        <w:right w:val="none" w:sz="0" w:space="0" w:color="auto"/>
      </w:divBdr>
      <w:divsChild>
        <w:div w:id="1294484447">
          <w:marLeft w:val="0"/>
          <w:marRight w:val="0"/>
          <w:marTop w:val="0"/>
          <w:marBottom w:val="0"/>
          <w:divBdr>
            <w:top w:val="none" w:sz="0" w:space="0" w:color="auto"/>
            <w:left w:val="none" w:sz="0" w:space="0" w:color="auto"/>
            <w:bottom w:val="none" w:sz="0" w:space="0" w:color="auto"/>
            <w:right w:val="none" w:sz="0" w:space="0" w:color="auto"/>
          </w:divBdr>
        </w:div>
      </w:divsChild>
    </w:div>
    <w:div w:id="1332835502">
      <w:bodyDiv w:val="1"/>
      <w:marLeft w:val="0"/>
      <w:marRight w:val="0"/>
      <w:marTop w:val="0"/>
      <w:marBottom w:val="0"/>
      <w:divBdr>
        <w:top w:val="none" w:sz="0" w:space="0" w:color="auto"/>
        <w:left w:val="none" w:sz="0" w:space="0" w:color="auto"/>
        <w:bottom w:val="none" w:sz="0" w:space="0" w:color="auto"/>
        <w:right w:val="none" w:sz="0" w:space="0" w:color="auto"/>
      </w:divBdr>
      <w:divsChild>
        <w:div w:id="86313783">
          <w:marLeft w:val="0"/>
          <w:marRight w:val="0"/>
          <w:marTop w:val="0"/>
          <w:marBottom w:val="0"/>
          <w:divBdr>
            <w:top w:val="none" w:sz="0" w:space="0" w:color="auto"/>
            <w:left w:val="none" w:sz="0" w:space="0" w:color="auto"/>
            <w:bottom w:val="none" w:sz="0" w:space="0" w:color="auto"/>
            <w:right w:val="none" w:sz="0" w:space="0" w:color="auto"/>
          </w:divBdr>
        </w:div>
      </w:divsChild>
    </w:div>
    <w:div w:id="1345279426">
      <w:bodyDiv w:val="1"/>
      <w:marLeft w:val="0"/>
      <w:marRight w:val="0"/>
      <w:marTop w:val="0"/>
      <w:marBottom w:val="0"/>
      <w:divBdr>
        <w:top w:val="none" w:sz="0" w:space="0" w:color="auto"/>
        <w:left w:val="none" w:sz="0" w:space="0" w:color="auto"/>
        <w:bottom w:val="none" w:sz="0" w:space="0" w:color="auto"/>
        <w:right w:val="none" w:sz="0" w:space="0" w:color="auto"/>
      </w:divBdr>
      <w:divsChild>
        <w:div w:id="1553886668">
          <w:marLeft w:val="0"/>
          <w:marRight w:val="0"/>
          <w:marTop w:val="0"/>
          <w:marBottom w:val="0"/>
          <w:divBdr>
            <w:top w:val="none" w:sz="0" w:space="0" w:color="auto"/>
            <w:left w:val="none" w:sz="0" w:space="0" w:color="auto"/>
            <w:bottom w:val="none" w:sz="0" w:space="0" w:color="auto"/>
            <w:right w:val="none" w:sz="0" w:space="0" w:color="auto"/>
          </w:divBdr>
        </w:div>
      </w:divsChild>
    </w:div>
    <w:div w:id="1379428181">
      <w:bodyDiv w:val="1"/>
      <w:marLeft w:val="0"/>
      <w:marRight w:val="0"/>
      <w:marTop w:val="0"/>
      <w:marBottom w:val="0"/>
      <w:divBdr>
        <w:top w:val="none" w:sz="0" w:space="0" w:color="auto"/>
        <w:left w:val="none" w:sz="0" w:space="0" w:color="auto"/>
        <w:bottom w:val="none" w:sz="0" w:space="0" w:color="auto"/>
        <w:right w:val="none" w:sz="0" w:space="0" w:color="auto"/>
      </w:divBdr>
      <w:divsChild>
        <w:div w:id="1570573218">
          <w:marLeft w:val="0"/>
          <w:marRight w:val="0"/>
          <w:marTop w:val="0"/>
          <w:marBottom w:val="0"/>
          <w:divBdr>
            <w:top w:val="none" w:sz="0" w:space="0" w:color="auto"/>
            <w:left w:val="none" w:sz="0" w:space="0" w:color="auto"/>
            <w:bottom w:val="none" w:sz="0" w:space="0" w:color="auto"/>
            <w:right w:val="none" w:sz="0" w:space="0" w:color="auto"/>
          </w:divBdr>
        </w:div>
      </w:divsChild>
    </w:div>
    <w:div w:id="1389836694">
      <w:bodyDiv w:val="1"/>
      <w:marLeft w:val="0"/>
      <w:marRight w:val="0"/>
      <w:marTop w:val="0"/>
      <w:marBottom w:val="0"/>
      <w:divBdr>
        <w:top w:val="none" w:sz="0" w:space="0" w:color="auto"/>
        <w:left w:val="none" w:sz="0" w:space="0" w:color="auto"/>
        <w:bottom w:val="none" w:sz="0" w:space="0" w:color="auto"/>
        <w:right w:val="none" w:sz="0" w:space="0" w:color="auto"/>
      </w:divBdr>
    </w:div>
    <w:div w:id="1404524088">
      <w:bodyDiv w:val="1"/>
      <w:marLeft w:val="0"/>
      <w:marRight w:val="0"/>
      <w:marTop w:val="0"/>
      <w:marBottom w:val="0"/>
      <w:divBdr>
        <w:top w:val="none" w:sz="0" w:space="0" w:color="auto"/>
        <w:left w:val="none" w:sz="0" w:space="0" w:color="auto"/>
        <w:bottom w:val="none" w:sz="0" w:space="0" w:color="auto"/>
        <w:right w:val="none" w:sz="0" w:space="0" w:color="auto"/>
      </w:divBdr>
    </w:div>
    <w:div w:id="1405953915">
      <w:bodyDiv w:val="1"/>
      <w:marLeft w:val="0"/>
      <w:marRight w:val="0"/>
      <w:marTop w:val="0"/>
      <w:marBottom w:val="0"/>
      <w:divBdr>
        <w:top w:val="none" w:sz="0" w:space="0" w:color="auto"/>
        <w:left w:val="none" w:sz="0" w:space="0" w:color="auto"/>
        <w:bottom w:val="none" w:sz="0" w:space="0" w:color="auto"/>
        <w:right w:val="none" w:sz="0" w:space="0" w:color="auto"/>
      </w:divBdr>
    </w:div>
    <w:div w:id="1409419833">
      <w:bodyDiv w:val="1"/>
      <w:marLeft w:val="0"/>
      <w:marRight w:val="0"/>
      <w:marTop w:val="0"/>
      <w:marBottom w:val="0"/>
      <w:divBdr>
        <w:top w:val="none" w:sz="0" w:space="0" w:color="auto"/>
        <w:left w:val="none" w:sz="0" w:space="0" w:color="auto"/>
        <w:bottom w:val="none" w:sz="0" w:space="0" w:color="auto"/>
        <w:right w:val="none" w:sz="0" w:space="0" w:color="auto"/>
      </w:divBdr>
    </w:div>
    <w:div w:id="1420373565">
      <w:bodyDiv w:val="1"/>
      <w:marLeft w:val="0"/>
      <w:marRight w:val="0"/>
      <w:marTop w:val="0"/>
      <w:marBottom w:val="0"/>
      <w:divBdr>
        <w:top w:val="none" w:sz="0" w:space="0" w:color="auto"/>
        <w:left w:val="none" w:sz="0" w:space="0" w:color="auto"/>
        <w:bottom w:val="none" w:sz="0" w:space="0" w:color="auto"/>
        <w:right w:val="none" w:sz="0" w:space="0" w:color="auto"/>
      </w:divBdr>
      <w:divsChild>
        <w:div w:id="1675840743">
          <w:marLeft w:val="0"/>
          <w:marRight w:val="0"/>
          <w:marTop w:val="0"/>
          <w:marBottom w:val="0"/>
          <w:divBdr>
            <w:top w:val="none" w:sz="0" w:space="0" w:color="auto"/>
            <w:left w:val="none" w:sz="0" w:space="0" w:color="auto"/>
            <w:bottom w:val="none" w:sz="0" w:space="0" w:color="auto"/>
            <w:right w:val="none" w:sz="0" w:space="0" w:color="auto"/>
          </w:divBdr>
        </w:div>
      </w:divsChild>
    </w:div>
    <w:div w:id="1420520820">
      <w:bodyDiv w:val="1"/>
      <w:marLeft w:val="0"/>
      <w:marRight w:val="0"/>
      <w:marTop w:val="0"/>
      <w:marBottom w:val="0"/>
      <w:divBdr>
        <w:top w:val="none" w:sz="0" w:space="0" w:color="auto"/>
        <w:left w:val="none" w:sz="0" w:space="0" w:color="auto"/>
        <w:bottom w:val="none" w:sz="0" w:space="0" w:color="auto"/>
        <w:right w:val="none" w:sz="0" w:space="0" w:color="auto"/>
      </w:divBdr>
      <w:divsChild>
        <w:div w:id="1800607561">
          <w:marLeft w:val="0"/>
          <w:marRight w:val="0"/>
          <w:marTop w:val="0"/>
          <w:marBottom w:val="0"/>
          <w:divBdr>
            <w:top w:val="none" w:sz="0" w:space="0" w:color="auto"/>
            <w:left w:val="none" w:sz="0" w:space="0" w:color="auto"/>
            <w:bottom w:val="none" w:sz="0" w:space="0" w:color="auto"/>
            <w:right w:val="none" w:sz="0" w:space="0" w:color="auto"/>
          </w:divBdr>
        </w:div>
      </w:divsChild>
    </w:div>
    <w:div w:id="1428042769">
      <w:bodyDiv w:val="1"/>
      <w:marLeft w:val="0"/>
      <w:marRight w:val="0"/>
      <w:marTop w:val="0"/>
      <w:marBottom w:val="0"/>
      <w:divBdr>
        <w:top w:val="none" w:sz="0" w:space="0" w:color="auto"/>
        <w:left w:val="none" w:sz="0" w:space="0" w:color="auto"/>
        <w:bottom w:val="none" w:sz="0" w:space="0" w:color="auto"/>
        <w:right w:val="none" w:sz="0" w:space="0" w:color="auto"/>
      </w:divBdr>
    </w:div>
    <w:div w:id="1433474913">
      <w:bodyDiv w:val="1"/>
      <w:marLeft w:val="0"/>
      <w:marRight w:val="0"/>
      <w:marTop w:val="0"/>
      <w:marBottom w:val="0"/>
      <w:divBdr>
        <w:top w:val="none" w:sz="0" w:space="0" w:color="auto"/>
        <w:left w:val="none" w:sz="0" w:space="0" w:color="auto"/>
        <w:bottom w:val="none" w:sz="0" w:space="0" w:color="auto"/>
        <w:right w:val="none" w:sz="0" w:space="0" w:color="auto"/>
      </w:divBdr>
    </w:div>
    <w:div w:id="1465466536">
      <w:bodyDiv w:val="1"/>
      <w:marLeft w:val="0"/>
      <w:marRight w:val="0"/>
      <w:marTop w:val="0"/>
      <w:marBottom w:val="0"/>
      <w:divBdr>
        <w:top w:val="none" w:sz="0" w:space="0" w:color="auto"/>
        <w:left w:val="none" w:sz="0" w:space="0" w:color="auto"/>
        <w:bottom w:val="none" w:sz="0" w:space="0" w:color="auto"/>
        <w:right w:val="none" w:sz="0" w:space="0" w:color="auto"/>
      </w:divBdr>
      <w:divsChild>
        <w:div w:id="126166227">
          <w:marLeft w:val="0"/>
          <w:marRight w:val="0"/>
          <w:marTop w:val="0"/>
          <w:marBottom w:val="0"/>
          <w:divBdr>
            <w:top w:val="none" w:sz="0" w:space="0" w:color="auto"/>
            <w:left w:val="none" w:sz="0" w:space="0" w:color="auto"/>
            <w:bottom w:val="none" w:sz="0" w:space="0" w:color="auto"/>
            <w:right w:val="none" w:sz="0" w:space="0" w:color="auto"/>
          </w:divBdr>
        </w:div>
      </w:divsChild>
    </w:div>
    <w:div w:id="1482846815">
      <w:bodyDiv w:val="1"/>
      <w:marLeft w:val="0"/>
      <w:marRight w:val="0"/>
      <w:marTop w:val="0"/>
      <w:marBottom w:val="0"/>
      <w:divBdr>
        <w:top w:val="none" w:sz="0" w:space="0" w:color="auto"/>
        <w:left w:val="none" w:sz="0" w:space="0" w:color="auto"/>
        <w:bottom w:val="none" w:sz="0" w:space="0" w:color="auto"/>
        <w:right w:val="none" w:sz="0" w:space="0" w:color="auto"/>
      </w:divBdr>
      <w:divsChild>
        <w:div w:id="783228042">
          <w:marLeft w:val="0"/>
          <w:marRight w:val="0"/>
          <w:marTop w:val="0"/>
          <w:marBottom w:val="0"/>
          <w:divBdr>
            <w:top w:val="none" w:sz="0" w:space="0" w:color="auto"/>
            <w:left w:val="none" w:sz="0" w:space="0" w:color="auto"/>
            <w:bottom w:val="none" w:sz="0" w:space="0" w:color="auto"/>
            <w:right w:val="none" w:sz="0" w:space="0" w:color="auto"/>
          </w:divBdr>
        </w:div>
        <w:div w:id="1456367678">
          <w:marLeft w:val="0"/>
          <w:marRight w:val="0"/>
          <w:marTop w:val="0"/>
          <w:marBottom w:val="0"/>
          <w:divBdr>
            <w:top w:val="none" w:sz="0" w:space="0" w:color="auto"/>
            <w:left w:val="none" w:sz="0" w:space="0" w:color="auto"/>
            <w:bottom w:val="none" w:sz="0" w:space="0" w:color="auto"/>
            <w:right w:val="none" w:sz="0" w:space="0" w:color="auto"/>
          </w:divBdr>
        </w:div>
      </w:divsChild>
    </w:div>
    <w:div w:id="1486320426">
      <w:bodyDiv w:val="1"/>
      <w:marLeft w:val="0"/>
      <w:marRight w:val="0"/>
      <w:marTop w:val="0"/>
      <w:marBottom w:val="0"/>
      <w:divBdr>
        <w:top w:val="none" w:sz="0" w:space="0" w:color="auto"/>
        <w:left w:val="none" w:sz="0" w:space="0" w:color="auto"/>
        <w:bottom w:val="none" w:sz="0" w:space="0" w:color="auto"/>
        <w:right w:val="none" w:sz="0" w:space="0" w:color="auto"/>
      </w:divBdr>
      <w:divsChild>
        <w:div w:id="749497120">
          <w:marLeft w:val="0"/>
          <w:marRight w:val="0"/>
          <w:marTop w:val="0"/>
          <w:marBottom w:val="0"/>
          <w:divBdr>
            <w:top w:val="none" w:sz="0" w:space="0" w:color="auto"/>
            <w:left w:val="none" w:sz="0" w:space="0" w:color="auto"/>
            <w:bottom w:val="none" w:sz="0" w:space="0" w:color="auto"/>
            <w:right w:val="none" w:sz="0" w:space="0" w:color="auto"/>
          </w:divBdr>
        </w:div>
      </w:divsChild>
    </w:div>
    <w:div w:id="1513642648">
      <w:bodyDiv w:val="1"/>
      <w:marLeft w:val="0"/>
      <w:marRight w:val="0"/>
      <w:marTop w:val="0"/>
      <w:marBottom w:val="0"/>
      <w:divBdr>
        <w:top w:val="none" w:sz="0" w:space="0" w:color="auto"/>
        <w:left w:val="none" w:sz="0" w:space="0" w:color="auto"/>
        <w:bottom w:val="none" w:sz="0" w:space="0" w:color="auto"/>
        <w:right w:val="none" w:sz="0" w:space="0" w:color="auto"/>
      </w:divBdr>
      <w:divsChild>
        <w:div w:id="609045225">
          <w:marLeft w:val="0"/>
          <w:marRight w:val="0"/>
          <w:marTop w:val="0"/>
          <w:marBottom w:val="0"/>
          <w:divBdr>
            <w:top w:val="none" w:sz="0" w:space="0" w:color="auto"/>
            <w:left w:val="none" w:sz="0" w:space="0" w:color="auto"/>
            <w:bottom w:val="none" w:sz="0" w:space="0" w:color="auto"/>
            <w:right w:val="none" w:sz="0" w:space="0" w:color="auto"/>
          </w:divBdr>
        </w:div>
      </w:divsChild>
    </w:div>
    <w:div w:id="1515339961">
      <w:marLeft w:val="0"/>
      <w:marRight w:val="0"/>
      <w:marTop w:val="0"/>
      <w:marBottom w:val="0"/>
      <w:divBdr>
        <w:top w:val="none" w:sz="0" w:space="0" w:color="auto"/>
        <w:left w:val="none" w:sz="0" w:space="0" w:color="auto"/>
        <w:bottom w:val="none" w:sz="0" w:space="0" w:color="auto"/>
        <w:right w:val="none" w:sz="0" w:space="0" w:color="auto"/>
      </w:divBdr>
    </w:div>
    <w:div w:id="1563444276">
      <w:bodyDiv w:val="1"/>
      <w:marLeft w:val="0"/>
      <w:marRight w:val="0"/>
      <w:marTop w:val="0"/>
      <w:marBottom w:val="0"/>
      <w:divBdr>
        <w:top w:val="none" w:sz="0" w:space="0" w:color="auto"/>
        <w:left w:val="none" w:sz="0" w:space="0" w:color="auto"/>
        <w:bottom w:val="none" w:sz="0" w:space="0" w:color="auto"/>
        <w:right w:val="none" w:sz="0" w:space="0" w:color="auto"/>
      </w:divBdr>
      <w:divsChild>
        <w:div w:id="1802188206">
          <w:marLeft w:val="0"/>
          <w:marRight w:val="0"/>
          <w:marTop w:val="0"/>
          <w:marBottom w:val="0"/>
          <w:divBdr>
            <w:top w:val="none" w:sz="0" w:space="0" w:color="auto"/>
            <w:left w:val="none" w:sz="0" w:space="0" w:color="auto"/>
            <w:bottom w:val="none" w:sz="0" w:space="0" w:color="auto"/>
            <w:right w:val="none" w:sz="0" w:space="0" w:color="auto"/>
          </w:divBdr>
        </w:div>
      </w:divsChild>
    </w:div>
    <w:div w:id="1577396513">
      <w:bodyDiv w:val="1"/>
      <w:marLeft w:val="0"/>
      <w:marRight w:val="0"/>
      <w:marTop w:val="0"/>
      <w:marBottom w:val="0"/>
      <w:divBdr>
        <w:top w:val="none" w:sz="0" w:space="0" w:color="auto"/>
        <w:left w:val="none" w:sz="0" w:space="0" w:color="auto"/>
        <w:bottom w:val="none" w:sz="0" w:space="0" w:color="auto"/>
        <w:right w:val="none" w:sz="0" w:space="0" w:color="auto"/>
      </w:divBdr>
      <w:divsChild>
        <w:div w:id="1644195260">
          <w:marLeft w:val="0"/>
          <w:marRight w:val="0"/>
          <w:marTop w:val="0"/>
          <w:marBottom w:val="0"/>
          <w:divBdr>
            <w:top w:val="none" w:sz="0" w:space="0" w:color="auto"/>
            <w:left w:val="none" w:sz="0" w:space="0" w:color="auto"/>
            <w:bottom w:val="none" w:sz="0" w:space="0" w:color="auto"/>
            <w:right w:val="none" w:sz="0" w:space="0" w:color="auto"/>
          </w:divBdr>
        </w:div>
      </w:divsChild>
    </w:div>
    <w:div w:id="1601110458">
      <w:bodyDiv w:val="1"/>
      <w:marLeft w:val="0"/>
      <w:marRight w:val="0"/>
      <w:marTop w:val="0"/>
      <w:marBottom w:val="0"/>
      <w:divBdr>
        <w:top w:val="none" w:sz="0" w:space="0" w:color="auto"/>
        <w:left w:val="none" w:sz="0" w:space="0" w:color="auto"/>
        <w:bottom w:val="none" w:sz="0" w:space="0" w:color="auto"/>
        <w:right w:val="none" w:sz="0" w:space="0" w:color="auto"/>
      </w:divBdr>
    </w:div>
    <w:div w:id="1614825232">
      <w:bodyDiv w:val="1"/>
      <w:marLeft w:val="0"/>
      <w:marRight w:val="0"/>
      <w:marTop w:val="0"/>
      <w:marBottom w:val="0"/>
      <w:divBdr>
        <w:top w:val="none" w:sz="0" w:space="0" w:color="auto"/>
        <w:left w:val="none" w:sz="0" w:space="0" w:color="auto"/>
        <w:bottom w:val="none" w:sz="0" w:space="0" w:color="auto"/>
        <w:right w:val="none" w:sz="0" w:space="0" w:color="auto"/>
      </w:divBdr>
      <w:divsChild>
        <w:div w:id="1141191135">
          <w:marLeft w:val="0"/>
          <w:marRight w:val="0"/>
          <w:marTop w:val="0"/>
          <w:marBottom w:val="0"/>
          <w:divBdr>
            <w:top w:val="none" w:sz="0" w:space="0" w:color="auto"/>
            <w:left w:val="none" w:sz="0" w:space="0" w:color="auto"/>
            <w:bottom w:val="none" w:sz="0" w:space="0" w:color="auto"/>
            <w:right w:val="none" w:sz="0" w:space="0" w:color="auto"/>
          </w:divBdr>
        </w:div>
      </w:divsChild>
    </w:div>
    <w:div w:id="1615359863">
      <w:bodyDiv w:val="1"/>
      <w:marLeft w:val="0"/>
      <w:marRight w:val="0"/>
      <w:marTop w:val="0"/>
      <w:marBottom w:val="0"/>
      <w:divBdr>
        <w:top w:val="none" w:sz="0" w:space="0" w:color="auto"/>
        <w:left w:val="none" w:sz="0" w:space="0" w:color="auto"/>
        <w:bottom w:val="none" w:sz="0" w:space="0" w:color="auto"/>
        <w:right w:val="none" w:sz="0" w:space="0" w:color="auto"/>
      </w:divBdr>
    </w:div>
    <w:div w:id="1624654811">
      <w:bodyDiv w:val="1"/>
      <w:marLeft w:val="0"/>
      <w:marRight w:val="0"/>
      <w:marTop w:val="0"/>
      <w:marBottom w:val="0"/>
      <w:divBdr>
        <w:top w:val="none" w:sz="0" w:space="0" w:color="auto"/>
        <w:left w:val="none" w:sz="0" w:space="0" w:color="auto"/>
        <w:bottom w:val="none" w:sz="0" w:space="0" w:color="auto"/>
        <w:right w:val="none" w:sz="0" w:space="0" w:color="auto"/>
      </w:divBdr>
    </w:div>
    <w:div w:id="1629429341">
      <w:bodyDiv w:val="1"/>
      <w:marLeft w:val="0"/>
      <w:marRight w:val="0"/>
      <w:marTop w:val="0"/>
      <w:marBottom w:val="0"/>
      <w:divBdr>
        <w:top w:val="none" w:sz="0" w:space="0" w:color="auto"/>
        <w:left w:val="none" w:sz="0" w:space="0" w:color="auto"/>
        <w:bottom w:val="none" w:sz="0" w:space="0" w:color="auto"/>
        <w:right w:val="none" w:sz="0" w:space="0" w:color="auto"/>
      </w:divBdr>
      <w:divsChild>
        <w:div w:id="551693878">
          <w:marLeft w:val="0"/>
          <w:marRight w:val="0"/>
          <w:marTop w:val="0"/>
          <w:marBottom w:val="0"/>
          <w:divBdr>
            <w:top w:val="none" w:sz="0" w:space="0" w:color="auto"/>
            <w:left w:val="none" w:sz="0" w:space="0" w:color="auto"/>
            <w:bottom w:val="none" w:sz="0" w:space="0" w:color="auto"/>
            <w:right w:val="none" w:sz="0" w:space="0" w:color="auto"/>
          </w:divBdr>
        </w:div>
      </w:divsChild>
    </w:div>
    <w:div w:id="1631085527">
      <w:bodyDiv w:val="1"/>
      <w:marLeft w:val="0"/>
      <w:marRight w:val="0"/>
      <w:marTop w:val="0"/>
      <w:marBottom w:val="0"/>
      <w:divBdr>
        <w:top w:val="none" w:sz="0" w:space="0" w:color="auto"/>
        <w:left w:val="none" w:sz="0" w:space="0" w:color="auto"/>
        <w:bottom w:val="none" w:sz="0" w:space="0" w:color="auto"/>
        <w:right w:val="none" w:sz="0" w:space="0" w:color="auto"/>
      </w:divBdr>
    </w:div>
    <w:div w:id="1635984916">
      <w:bodyDiv w:val="1"/>
      <w:marLeft w:val="0"/>
      <w:marRight w:val="0"/>
      <w:marTop w:val="0"/>
      <w:marBottom w:val="0"/>
      <w:divBdr>
        <w:top w:val="none" w:sz="0" w:space="0" w:color="auto"/>
        <w:left w:val="none" w:sz="0" w:space="0" w:color="auto"/>
        <w:bottom w:val="none" w:sz="0" w:space="0" w:color="auto"/>
        <w:right w:val="none" w:sz="0" w:space="0" w:color="auto"/>
      </w:divBdr>
      <w:divsChild>
        <w:div w:id="912737397">
          <w:marLeft w:val="0"/>
          <w:marRight w:val="0"/>
          <w:marTop w:val="0"/>
          <w:marBottom w:val="0"/>
          <w:divBdr>
            <w:top w:val="none" w:sz="0" w:space="0" w:color="auto"/>
            <w:left w:val="none" w:sz="0" w:space="0" w:color="auto"/>
            <w:bottom w:val="none" w:sz="0" w:space="0" w:color="auto"/>
            <w:right w:val="none" w:sz="0" w:space="0" w:color="auto"/>
          </w:divBdr>
        </w:div>
      </w:divsChild>
    </w:div>
    <w:div w:id="1636181612">
      <w:bodyDiv w:val="1"/>
      <w:marLeft w:val="0"/>
      <w:marRight w:val="0"/>
      <w:marTop w:val="0"/>
      <w:marBottom w:val="0"/>
      <w:divBdr>
        <w:top w:val="none" w:sz="0" w:space="0" w:color="auto"/>
        <w:left w:val="none" w:sz="0" w:space="0" w:color="auto"/>
        <w:bottom w:val="none" w:sz="0" w:space="0" w:color="auto"/>
        <w:right w:val="none" w:sz="0" w:space="0" w:color="auto"/>
      </w:divBdr>
    </w:div>
    <w:div w:id="1639065176">
      <w:bodyDiv w:val="1"/>
      <w:marLeft w:val="0"/>
      <w:marRight w:val="0"/>
      <w:marTop w:val="0"/>
      <w:marBottom w:val="0"/>
      <w:divBdr>
        <w:top w:val="none" w:sz="0" w:space="0" w:color="auto"/>
        <w:left w:val="none" w:sz="0" w:space="0" w:color="auto"/>
        <w:bottom w:val="none" w:sz="0" w:space="0" w:color="auto"/>
        <w:right w:val="none" w:sz="0" w:space="0" w:color="auto"/>
      </w:divBdr>
      <w:divsChild>
        <w:div w:id="1430589173">
          <w:marLeft w:val="0"/>
          <w:marRight w:val="0"/>
          <w:marTop w:val="0"/>
          <w:marBottom w:val="0"/>
          <w:divBdr>
            <w:top w:val="none" w:sz="0" w:space="0" w:color="auto"/>
            <w:left w:val="none" w:sz="0" w:space="0" w:color="auto"/>
            <w:bottom w:val="none" w:sz="0" w:space="0" w:color="auto"/>
            <w:right w:val="none" w:sz="0" w:space="0" w:color="auto"/>
          </w:divBdr>
        </w:div>
      </w:divsChild>
    </w:div>
    <w:div w:id="1656176635">
      <w:bodyDiv w:val="1"/>
      <w:marLeft w:val="0"/>
      <w:marRight w:val="0"/>
      <w:marTop w:val="0"/>
      <w:marBottom w:val="0"/>
      <w:divBdr>
        <w:top w:val="none" w:sz="0" w:space="0" w:color="auto"/>
        <w:left w:val="none" w:sz="0" w:space="0" w:color="auto"/>
        <w:bottom w:val="none" w:sz="0" w:space="0" w:color="auto"/>
        <w:right w:val="none" w:sz="0" w:space="0" w:color="auto"/>
      </w:divBdr>
      <w:divsChild>
        <w:div w:id="538470600">
          <w:marLeft w:val="0"/>
          <w:marRight w:val="0"/>
          <w:marTop w:val="0"/>
          <w:marBottom w:val="0"/>
          <w:divBdr>
            <w:top w:val="none" w:sz="0" w:space="0" w:color="auto"/>
            <w:left w:val="none" w:sz="0" w:space="0" w:color="auto"/>
            <w:bottom w:val="none" w:sz="0" w:space="0" w:color="auto"/>
            <w:right w:val="none" w:sz="0" w:space="0" w:color="auto"/>
          </w:divBdr>
        </w:div>
      </w:divsChild>
    </w:div>
    <w:div w:id="1656183914">
      <w:bodyDiv w:val="1"/>
      <w:marLeft w:val="0"/>
      <w:marRight w:val="0"/>
      <w:marTop w:val="0"/>
      <w:marBottom w:val="0"/>
      <w:divBdr>
        <w:top w:val="none" w:sz="0" w:space="0" w:color="auto"/>
        <w:left w:val="none" w:sz="0" w:space="0" w:color="auto"/>
        <w:bottom w:val="none" w:sz="0" w:space="0" w:color="auto"/>
        <w:right w:val="none" w:sz="0" w:space="0" w:color="auto"/>
      </w:divBdr>
      <w:divsChild>
        <w:div w:id="640767008">
          <w:marLeft w:val="0"/>
          <w:marRight w:val="0"/>
          <w:marTop w:val="0"/>
          <w:marBottom w:val="0"/>
          <w:divBdr>
            <w:top w:val="none" w:sz="0" w:space="0" w:color="auto"/>
            <w:left w:val="none" w:sz="0" w:space="0" w:color="auto"/>
            <w:bottom w:val="none" w:sz="0" w:space="0" w:color="auto"/>
            <w:right w:val="none" w:sz="0" w:space="0" w:color="auto"/>
          </w:divBdr>
        </w:div>
      </w:divsChild>
    </w:div>
    <w:div w:id="1707950175">
      <w:bodyDiv w:val="1"/>
      <w:marLeft w:val="0"/>
      <w:marRight w:val="0"/>
      <w:marTop w:val="0"/>
      <w:marBottom w:val="0"/>
      <w:divBdr>
        <w:top w:val="none" w:sz="0" w:space="0" w:color="auto"/>
        <w:left w:val="none" w:sz="0" w:space="0" w:color="auto"/>
        <w:bottom w:val="none" w:sz="0" w:space="0" w:color="auto"/>
        <w:right w:val="none" w:sz="0" w:space="0" w:color="auto"/>
      </w:divBdr>
      <w:divsChild>
        <w:div w:id="262420526">
          <w:marLeft w:val="0"/>
          <w:marRight w:val="0"/>
          <w:marTop w:val="0"/>
          <w:marBottom w:val="0"/>
          <w:divBdr>
            <w:top w:val="none" w:sz="0" w:space="0" w:color="auto"/>
            <w:left w:val="none" w:sz="0" w:space="0" w:color="auto"/>
            <w:bottom w:val="none" w:sz="0" w:space="0" w:color="auto"/>
            <w:right w:val="none" w:sz="0" w:space="0" w:color="auto"/>
          </w:divBdr>
        </w:div>
      </w:divsChild>
    </w:div>
    <w:div w:id="1711958673">
      <w:bodyDiv w:val="1"/>
      <w:marLeft w:val="0"/>
      <w:marRight w:val="0"/>
      <w:marTop w:val="0"/>
      <w:marBottom w:val="0"/>
      <w:divBdr>
        <w:top w:val="none" w:sz="0" w:space="0" w:color="auto"/>
        <w:left w:val="none" w:sz="0" w:space="0" w:color="auto"/>
        <w:bottom w:val="none" w:sz="0" w:space="0" w:color="auto"/>
        <w:right w:val="none" w:sz="0" w:space="0" w:color="auto"/>
      </w:divBdr>
      <w:divsChild>
        <w:div w:id="233009529">
          <w:marLeft w:val="0"/>
          <w:marRight w:val="0"/>
          <w:marTop w:val="0"/>
          <w:marBottom w:val="0"/>
          <w:divBdr>
            <w:top w:val="none" w:sz="0" w:space="0" w:color="auto"/>
            <w:left w:val="none" w:sz="0" w:space="0" w:color="auto"/>
            <w:bottom w:val="none" w:sz="0" w:space="0" w:color="auto"/>
            <w:right w:val="none" w:sz="0" w:space="0" w:color="auto"/>
          </w:divBdr>
        </w:div>
      </w:divsChild>
    </w:div>
    <w:div w:id="1713576673">
      <w:bodyDiv w:val="1"/>
      <w:marLeft w:val="0"/>
      <w:marRight w:val="0"/>
      <w:marTop w:val="0"/>
      <w:marBottom w:val="0"/>
      <w:divBdr>
        <w:top w:val="none" w:sz="0" w:space="0" w:color="auto"/>
        <w:left w:val="none" w:sz="0" w:space="0" w:color="auto"/>
        <w:bottom w:val="none" w:sz="0" w:space="0" w:color="auto"/>
        <w:right w:val="none" w:sz="0" w:space="0" w:color="auto"/>
      </w:divBdr>
      <w:divsChild>
        <w:div w:id="23336861">
          <w:marLeft w:val="0"/>
          <w:marRight w:val="0"/>
          <w:marTop w:val="0"/>
          <w:marBottom w:val="0"/>
          <w:divBdr>
            <w:top w:val="none" w:sz="0" w:space="0" w:color="auto"/>
            <w:left w:val="none" w:sz="0" w:space="0" w:color="auto"/>
            <w:bottom w:val="none" w:sz="0" w:space="0" w:color="auto"/>
            <w:right w:val="none" w:sz="0" w:space="0" w:color="auto"/>
          </w:divBdr>
          <w:divsChild>
            <w:div w:id="1505322448">
              <w:marLeft w:val="0"/>
              <w:marRight w:val="0"/>
              <w:marTop w:val="0"/>
              <w:marBottom w:val="0"/>
              <w:divBdr>
                <w:top w:val="none" w:sz="0" w:space="0" w:color="auto"/>
                <w:left w:val="none" w:sz="0" w:space="0" w:color="auto"/>
                <w:bottom w:val="none" w:sz="0" w:space="0" w:color="auto"/>
                <w:right w:val="none" w:sz="0" w:space="0" w:color="auto"/>
              </w:divBdr>
            </w:div>
          </w:divsChild>
        </w:div>
        <w:div w:id="34816986">
          <w:marLeft w:val="0"/>
          <w:marRight w:val="0"/>
          <w:marTop w:val="0"/>
          <w:marBottom w:val="0"/>
          <w:divBdr>
            <w:top w:val="none" w:sz="0" w:space="0" w:color="auto"/>
            <w:left w:val="none" w:sz="0" w:space="0" w:color="auto"/>
            <w:bottom w:val="none" w:sz="0" w:space="0" w:color="auto"/>
            <w:right w:val="none" w:sz="0" w:space="0" w:color="auto"/>
          </w:divBdr>
          <w:divsChild>
            <w:div w:id="1759977915">
              <w:marLeft w:val="0"/>
              <w:marRight w:val="0"/>
              <w:marTop w:val="0"/>
              <w:marBottom w:val="0"/>
              <w:divBdr>
                <w:top w:val="none" w:sz="0" w:space="0" w:color="auto"/>
                <w:left w:val="none" w:sz="0" w:space="0" w:color="auto"/>
                <w:bottom w:val="none" w:sz="0" w:space="0" w:color="auto"/>
                <w:right w:val="none" w:sz="0" w:space="0" w:color="auto"/>
              </w:divBdr>
            </w:div>
          </w:divsChild>
        </w:div>
        <w:div w:id="115877313">
          <w:marLeft w:val="0"/>
          <w:marRight w:val="0"/>
          <w:marTop w:val="0"/>
          <w:marBottom w:val="0"/>
          <w:divBdr>
            <w:top w:val="none" w:sz="0" w:space="0" w:color="auto"/>
            <w:left w:val="none" w:sz="0" w:space="0" w:color="auto"/>
            <w:bottom w:val="none" w:sz="0" w:space="0" w:color="auto"/>
            <w:right w:val="none" w:sz="0" w:space="0" w:color="auto"/>
          </w:divBdr>
          <w:divsChild>
            <w:div w:id="473716345">
              <w:marLeft w:val="0"/>
              <w:marRight w:val="0"/>
              <w:marTop w:val="0"/>
              <w:marBottom w:val="0"/>
              <w:divBdr>
                <w:top w:val="none" w:sz="0" w:space="0" w:color="auto"/>
                <w:left w:val="none" w:sz="0" w:space="0" w:color="auto"/>
                <w:bottom w:val="none" w:sz="0" w:space="0" w:color="auto"/>
                <w:right w:val="none" w:sz="0" w:space="0" w:color="auto"/>
              </w:divBdr>
            </w:div>
          </w:divsChild>
        </w:div>
        <w:div w:id="128519302">
          <w:marLeft w:val="0"/>
          <w:marRight w:val="0"/>
          <w:marTop w:val="0"/>
          <w:marBottom w:val="0"/>
          <w:divBdr>
            <w:top w:val="none" w:sz="0" w:space="0" w:color="auto"/>
            <w:left w:val="none" w:sz="0" w:space="0" w:color="auto"/>
            <w:bottom w:val="none" w:sz="0" w:space="0" w:color="auto"/>
            <w:right w:val="none" w:sz="0" w:space="0" w:color="auto"/>
          </w:divBdr>
          <w:divsChild>
            <w:div w:id="156386666">
              <w:marLeft w:val="0"/>
              <w:marRight w:val="0"/>
              <w:marTop w:val="0"/>
              <w:marBottom w:val="0"/>
              <w:divBdr>
                <w:top w:val="none" w:sz="0" w:space="0" w:color="auto"/>
                <w:left w:val="none" w:sz="0" w:space="0" w:color="auto"/>
                <w:bottom w:val="none" w:sz="0" w:space="0" w:color="auto"/>
                <w:right w:val="none" w:sz="0" w:space="0" w:color="auto"/>
              </w:divBdr>
            </w:div>
          </w:divsChild>
        </w:div>
        <w:div w:id="133257246">
          <w:marLeft w:val="0"/>
          <w:marRight w:val="0"/>
          <w:marTop w:val="0"/>
          <w:marBottom w:val="0"/>
          <w:divBdr>
            <w:top w:val="none" w:sz="0" w:space="0" w:color="auto"/>
            <w:left w:val="none" w:sz="0" w:space="0" w:color="auto"/>
            <w:bottom w:val="none" w:sz="0" w:space="0" w:color="auto"/>
            <w:right w:val="none" w:sz="0" w:space="0" w:color="auto"/>
          </w:divBdr>
          <w:divsChild>
            <w:div w:id="1499737124">
              <w:marLeft w:val="0"/>
              <w:marRight w:val="0"/>
              <w:marTop w:val="0"/>
              <w:marBottom w:val="0"/>
              <w:divBdr>
                <w:top w:val="none" w:sz="0" w:space="0" w:color="auto"/>
                <w:left w:val="none" w:sz="0" w:space="0" w:color="auto"/>
                <w:bottom w:val="none" w:sz="0" w:space="0" w:color="auto"/>
                <w:right w:val="none" w:sz="0" w:space="0" w:color="auto"/>
              </w:divBdr>
            </w:div>
          </w:divsChild>
        </w:div>
        <w:div w:id="136848697">
          <w:marLeft w:val="0"/>
          <w:marRight w:val="0"/>
          <w:marTop w:val="0"/>
          <w:marBottom w:val="0"/>
          <w:divBdr>
            <w:top w:val="none" w:sz="0" w:space="0" w:color="auto"/>
            <w:left w:val="none" w:sz="0" w:space="0" w:color="auto"/>
            <w:bottom w:val="none" w:sz="0" w:space="0" w:color="auto"/>
            <w:right w:val="none" w:sz="0" w:space="0" w:color="auto"/>
          </w:divBdr>
          <w:divsChild>
            <w:div w:id="1240166154">
              <w:marLeft w:val="0"/>
              <w:marRight w:val="0"/>
              <w:marTop w:val="0"/>
              <w:marBottom w:val="0"/>
              <w:divBdr>
                <w:top w:val="none" w:sz="0" w:space="0" w:color="auto"/>
                <w:left w:val="none" w:sz="0" w:space="0" w:color="auto"/>
                <w:bottom w:val="none" w:sz="0" w:space="0" w:color="auto"/>
                <w:right w:val="none" w:sz="0" w:space="0" w:color="auto"/>
              </w:divBdr>
            </w:div>
          </w:divsChild>
        </w:div>
        <w:div w:id="156192285">
          <w:marLeft w:val="0"/>
          <w:marRight w:val="0"/>
          <w:marTop w:val="0"/>
          <w:marBottom w:val="0"/>
          <w:divBdr>
            <w:top w:val="none" w:sz="0" w:space="0" w:color="auto"/>
            <w:left w:val="none" w:sz="0" w:space="0" w:color="auto"/>
            <w:bottom w:val="none" w:sz="0" w:space="0" w:color="auto"/>
            <w:right w:val="none" w:sz="0" w:space="0" w:color="auto"/>
          </w:divBdr>
          <w:divsChild>
            <w:div w:id="1933851669">
              <w:marLeft w:val="0"/>
              <w:marRight w:val="0"/>
              <w:marTop w:val="0"/>
              <w:marBottom w:val="0"/>
              <w:divBdr>
                <w:top w:val="none" w:sz="0" w:space="0" w:color="auto"/>
                <w:left w:val="none" w:sz="0" w:space="0" w:color="auto"/>
                <w:bottom w:val="none" w:sz="0" w:space="0" w:color="auto"/>
                <w:right w:val="none" w:sz="0" w:space="0" w:color="auto"/>
              </w:divBdr>
            </w:div>
          </w:divsChild>
        </w:div>
        <w:div w:id="180243668">
          <w:marLeft w:val="0"/>
          <w:marRight w:val="0"/>
          <w:marTop w:val="0"/>
          <w:marBottom w:val="0"/>
          <w:divBdr>
            <w:top w:val="none" w:sz="0" w:space="0" w:color="auto"/>
            <w:left w:val="none" w:sz="0" w:space="0" w:color="auto"/>
            <w:bottom w:val="none" w:sz="0" w:space="0" w:color="auto"/>
            <w:right w:val="none" w:sz="0" w:space="0" w:color="auto"/>
          </w:divBdr>
          <w:divsChild>
            <w:div w:id="1562405142">
              <w:marLeft w:val="0"/>
              <w:marRight w:val="0"/>
              <w:marTop w:val="0"/>
              <w:marBottom w:val="0"/>
              <w:divBdr>
                <w:top w:val="none" w:sz="0" w:space="0" w:color="auto"/>
                <w:left w:val="none" w:sz="0" w:space="0" w:color="auto"/>
                <w:bottom w:val="none" w:sz="0" w:space="0" w:color="auto"/>
                <w:right w:val="none" w:sz="0" w:space="0" w:color="auto"/>
              </w:divBdr>
            </w:div>
          </w:divsChild>
        </w:div>
        <w:div w:id="205681237">
          <w:marLeft w:val="0"/>
          <w:marRight w:val="0"/>
          <w:marTop w:val="0"/>
          <w:marBottom w:val="0"/>
          <w:divBdr>
            <w:top w:val="none" w:sz="0" w:space="0" w:color="auto"/>
            <w:left w:val="none" w:sz="0" w:space="0" w:color="auto"/>
            <w:bottom w:val="none" w:sz="0" w:space="0" w:color="auto"/>
            <w:right w:val="none" w:sz="0" w:space="0" w:color="auto"/>
          </w:divBdr>
          <w:divsChild>
            <w:div w:id="1672026624">
              <w:marLeft w:val="0"/>
              <w:marRight w:val="0"/>
              <w:marTop w:val="0"/>
              <w:marBottom w:val="0"/>
              <w:divBdr>
                <w:top w:val="none" w:sz="0" w:space="0" w:color="auto"/>
                <w:left w:val="none" w:sz="0" w:space="0" w:color="auto"/>
                <w:bottom w:val="none" w:sz="0" w:space="0" w:color="auto"/>
                <w:right w:val="none" w:sz="0" w:space="0" w:color="auto"/>
              </w:divBdr>
            </w:div>
          </w:divsChild>
        </w:div>
        <w:div w:id="206189543">
          <w:marLeft w:val="0"/>
          <w:marRight w:val="0"/>
          <w:marTop w:val="0"/>
          <w:marBottom w:val="0"/>
          <w:divBdr>
            <w:top w:val="none" w:sz="0" w:space="0" w:color="auto"/>
            <w:left w:val="none" w:sz="0" w:space="0" w:color="auto"/>
            <w:bottom w:val="none" w:sz="0" w:space="0" w:color="auto"/>
            <w:right w:val="none" w:sz="0" w:space="0" w:color="auto"/>
          </w:divBdr>
          <w:divsChild>
            <w:div w:id="468205609">
              <w:marLeft w:val="0"/>
              <w:marRight w:val="0"/>
              <w:marTop w:val="0"/>
              <w:marBottom w:val="0"/>
              <w:divBdr>
                <w:top w:val="none" w:sz="0" w:space="0" w:color="auto"/>
                <w:left w:val="none" w:sz="0" w:space="0" w:color="auto"/>
                <w:bottom w:val="none" w:sz="0" w:space="0" w:color="auto"/>
                <w:right w:val="none" w:sz="0" w:space="0" w:color="auto"/>
              </w:divBdr>
            </w:div>
          </w:divsChild>
        </w:div>
        <w:div w:id="235014830">
          <w:marLeft w:val="0"/>
          <w:marRight w:val="0"/>
          <w:marTop w:val="0"/>
          <w:marBottom w:val="0"/>
          <w:divBdr>
            <w:top w:val="none" w:sz="0" w:space="0" w:color="auto"/>
            <w:left w:val="none" w:sz="0" w:space="0" w:color="auto"/>
            <w:bottom w:val="none" w:sz="0" w:space="0" w:color="auto"/>
            <w:right w:val="none" w:sz="0" w:space="0" w:color="auto"/>
          </w:divBdr>
          <w:divsChild>
            <w:div w:id="2076586338">
              <w:marLeft w:val="0"/>
              <w:marRight w:val="0"/>
              <w:marTop w:val="0"/>
              <w:marBottom w:val="0"/>
              <w:divBdr>
                <w:top w:val="none" w:sz="0" w:space="0" w:color="auto"/>
                <w:left w:val="none" w:sz="0" w:space="0" w:color="auto"/>
                <w:bottom w:val="none" w:sz="0" w:space="0" w:color="auto"/>
                <w:right w:val="none" w:sz="0" w:space="0" w:color="auto"/>
              </w:divBdr>
            </w:div>
          </w:divsChild>
        </w:div>
        <w:div w:id="239676366">
          <w:marLeft w:val="0"/>
          <w:marRight w:val="0"/>
          <w:marTop w:val="0"/>
          <w:marBottom w:val="0"/>
          <w:divBdr>
            <w:top w:val="none" w:sz="0" w:space="0" w:color="auto"/>
            <w:left w:val="none" w:sz="0" w:space="0" w:color="auto"/>
            <w:bottom w:val="none" w:sz="0" w:space="0" w:color="auto"/>
            <w:right w:val="none" w:sz="0" w:space="0" w:color="auto"/>
          </w:divBdr>
          <w:divsChild>
            <w:div w:id="740103120">
              <w:marLeft w:val="0"/>
              <w:marRight w:val="0"/>
              <w:marTop w:val="0"/>
              <w:marBottom w:val="0"/>
              <w:divBdr>
                <w:top w:val="none" w:sz="0" w:space="0" w:color="auto"/>
                <w:left w:val="none" w:sz="0" w:space="0" w:color="auto"/>
                <w:bottom w:val="none" w:sz="0" w:space="0" w:color="auto"/>
                <w:right w:val="none" w:sz="0" w:space="0" w:color="auto"/>
              </w:divBdr>
            </w:div>
          </w:divsChild>
        </w:div>
        <w:div w:id="258414348">
          <w:marLeft w:val="0"/>
          <w:marRight w:val="0"/>
          <w:marTop w:val="0"/>
          <w:marBottom w:val="0"/>
          <w:divBdr>
            <w:top w:val="none" w:sz="0" w:space="0" w:color="auto"/>
            <w:left w:val="none" w:sz="0" w:space="0" w:color="auto"/>
            <w:bottom w:val="none" w:sz="0" w:space="0" w:color="auto"/>
            <w:right w:val="none" w:sz="0" w:space="0" w:color="auto"/>
          </w:divBdr>
          <w:divsChild>
            <w:div w:id="2020696692">
              <w:marLeft w:val="0"/>
              <w:marRight w:val="0"/>
              <w:marTop w:val="0"/>
              <w:marBottom w:val="0"/>
              <w:divBdr>
                <w:top w:val="none" w:sz="0" w:space="0" w:color="auto"/>
                <w:left w:val="none" w:sz="0" w:space="0" w:color="auto"/>
                <w:bottom w:val="none" w:sz="0" w:space="0" w:color="auto"/>
                <w:right w:val="none" w:sz="0" w:space="0" w:color="auto"/>
              </w:divBdr>
            </w:div>
          </w:divsChild>
        </w:div>
        <w:div w:id="271477691">
          <w:marLeft w:val="0"/>
          <w:marRight w:val="0"/>
          <w:marTop w:val="0"/>
          <w:marBottom w:val="0"/>
          <w:divBdr>
            <w:top w:val="none" w:sz="0" w:space="0" w:color="auto"/>
            <w:left w:val="none" w:sz="0" w:space="0" w:color="auto"/>
            <w:bottom w:val="none" w:sz="0" w:space="0" w:color="auto"/>
            <w:right w:val="none" w:sz="0" w:space="0" w:color="auto"/>
          </w:divBdr>
          <w:divsChild>
            <w:div w:id="287400914">
              <w:marLeft w:val="0"/>
              <w:marRight w:val="0"/>
              <w:marTop w:val="0"/>
              <w:marBottom w:val="0"/>
              <w:divBdr>
                <w:top w:val="none" w:sz="0" w:space="0" w:color="auto"/>
                <w:left w:val="none" w:sz="0" w:space="0" w:color="auto"/>
                <w:bottom w:val="none" w:sz="0" w:space="0" w:color="auto"/>
                <w:right w:val="none" w:sz="0" w:space="0" w:color="auto"/>
              </w:divBdr>
            </w:div>
          </w:divsChild>
        </w:div>
        <w:div w:id="278267013">
          <w:marLeft w:val="0"/>
          <w:marRight w:val="0"/>
          <w:marTop w:val="0"/>
          <w:marBottom w:val="0"/>
          <w:divBdr>
            <w:top w:val="none" w:sz="0" w:space="0" w:color="auto"/>
            <w:left w:val="none" w:sz="0" w:space="0" w:color="auto"/>
            <w:bottom w:val="none" w:sz="0" w:space="0" w:color="auto"/>
            <w:right w:val="none" w:sz="0" w:space="0" w:color="auto"/>
          </w:divBdr>
          <w:divsChild>
            <w:div w:id="1427655372">
              <w:marLeft w:val="0"/>
              <w:marRight w:val="0"/>
              <w:marTop w:val="0"/>
              <w:marBottom w:val="0"/>
              <w:divBdr>
                <w:top w:val="none" w:sz="0" w:space="0" w:color="auto"/>
                <w:left w:val="none" w:sz="0" w:space="0" w:color="auto"/>
                <w:bottom w:val="none" w:sz="0" w:space="0" w:color="auto"/>
                <w:right w:val="none" w:sz="0" w:space="0" w:color="auto"/>
              </w:divBdr>
            </w:div>
          </w:divsChild>
        </w:div>
        <w:div w:id="281116517">
          <w:marLeft w:val="0"/>
          <w:marRight w:val="0"/>
          <w:marTop w:val="0"/>
          <w:marBottom w:val="0"/>
          <w:divBdr>
            <w:top w:val="none" w:sz="0" w:space="0" w:color="auto"/>
            <w:left w:val="none" w:sz="0" w:space="0" w:color="auto"/>
            <w:bottom w:val="none" w:sz="0" w:space="0" w:color="auto"/>
            <w:right w:val="none" w:sz="0" w:space="0" w:color="auto"/>
          </w:divBdr>
          <w:divsChild>
            <w:div w:id="1425374537">
              <w:marLeft w:val="0"/>
              <w:marRight w:val="0"/>
              <w:marTop w:val="0"/>
              <w:marBottom w:val="0"/>
              <w:divBdr>
                <w:top w:val="none" w:sz="0" w:space="0" w:color="auto"/>
                <w:left w:val="none" w:sz="0" w:space="0" w:color="auto"/>
                <w:bottom w:val="none" w:sz="0" w:space="0" w:color="auto"/>
                <w:right w:val="none" w:sz="0" w:space="0" w:color="auto"/>
              </w:divBdr>
            </w:div>
          </w:divsChild>
        </w:div>
        <w:div w:id="359596083">
          <w:marLeft w:val="0"/>
          <w:marRight w:val="0"/>
          <w:marTop w:val="0"/>
          <w:marBottom w:val="0"/>
          <w:divBdr>
            <w:top w:val="none" w:sz="0" w:space="0" w:color="auto"/>
            <w:left w:val="none" w:sz="0" w:space="0" w:color="auto"/>
            <w:bottom w:val="none" w:sz="0" w:space="0" w:color="auto"/>
            <w:right w:val="none" w:sz="0" w:space="0" w:color="auto"/>
          </w:divBdr>
          <w:divsChild>
            <w:div w:id="2045473477">
              <w:marLeft w:val="0"/>
              <w:marRight w:val="0"/>
              <w:marTop w:val="0"/>
              <w:marBottom w:val="0"/>
              <w:divBdr>
                <w:top w:val="none" w:sz="0" w:space="0" w:color="auto"/>
                <w:left w:val="none" w:sz="0" w:space="0" w:color="auto"/>
                <w:bottom w:val="none" w:sz="0" w:space="0" w:color="auto"/>
                <w:right w:val="none" w:sz="0" w:space="0" w:color="auto"/>
              </w:divBdr>
            </w:div>
          </w:divsChild>
        </w:div>
        <w:div w:id="439181693">
          <w:marLeft w:val="0"/>
          <w:marRight w:val="0"/>
          <w:marTop w:val="0"/>
          <w:marBottom w:val="0"/>
          <w:divBdr>
            <w:top w:val="none" w:sz="0" w:space="0" w:color="auto"/>
            <w:left w:val="none" w:sz="0" w:space="0" w:color="auto"/>
            <w:bottom w:val="none" w:sz="0" w:space="0" w:color="auto"/>
            <w:right w:val="none" w:sz="0" w:space="0" w:color="auto"/>
          </w:divBdr>
          <w:divsChild>
            <w:div w:id="1683513942">
              <w:marLeft w:val="0"/>
              <w:marRight w:val="0"/>
              <w:marTop w:val="0"/>
              <w:marBottom w:val="0"/>
              <w:divBdr>
                <w:top w:val="none" w:sz="0" w:space="0" w:color="auto"/>
                <w:left w:val="none" w:sz="0" w:space="0" w:color="auto"/>
                <w:bottom w:val="none" w:sz="0" w:space="0" w:color="auto"/>
                <w:right w:val="none" w:sz="0" w:space="0" w:color="auto"/>
              </w:divBdr>
            </w:div>
          </w:divsChild>
        </w:div>
        <w:div w:id="472021479">
          <w:marLeft w:val="0"/>
          <w:marRight w:val="0"/>
          <w:marTop w:val="0"/>
          <w:marBottom w:val="0"/>
          <w:divBdr>
            <w:top w:val="none" w:sz="0" w:space="0" w:color="auto"/>
            <w:left w:val="none" w:sz="0" w:space="0" w:color="auto"/>
            <w:bottom w:val="none" w:sz="0" w:space="0" w:color="auto"/>
            <w:right w:val="none" w:sz="0" w:space="0" w:color="auto"/>
          </w:divBdr>
          <w:divsChild>
            <w:div w:id="978681005">
              <w:marLeft w:val="0"/>
              <w:marRight w:val="0"/>
              <w:marTop w:val="0"/>
              <w:marBottom w:val="0"/>
              <w:divBdr>
                <w:top w:val="none" w:sz="0" w:space="0" w:color="auto"/>
                <w:left w:val="none" w:sz="0" w:space="0" w:color="auto"/>
                <w:bottom w:val="none" w:sz="0" w:space="0" w:color="auto"/>
                <w:right w:val="none" w:sz="0" w:space="0" w:color="auto"/>
              </w:divBdr>
            </w:div>
          </w:divsChild>
        </w:div>
        <w:div w:id="673799054">
          <w:marLeft w:val="0"/>
          <w:marRight w:val="0"/>
          <w:marTop w:val="0"/>
          <w:marBottom w:val="0"/>
          <w:divBdr>
            <w:top w:val="none" w:sz="0" w:space="0" w:color="auto"/>
            <w:left w:val="none" w:sz="0" w:space="0" w:color="auto"/>
            <w:bottom w:val="none" w:sz="0" w:space="0" w:color="auto"/>
            <w:right w:val="none" w:sz="0" w:space="0" w:color="auto"/>
          </w:divBdr>
          <w:divsChild>
            <w:div w:id="1310282035">
              <w:marLeft w:val="0"/>
              <w:marRight w:val="0"/>
              <w:marTop w:val="0"/>
              <w:marBottom w:val="0"/>
              <w:divBdr>
                <w:top w:val="none" w:sz="0" w:space="0" w:color="auto"/>
                <w:left w:val="none" w:sz="0" w:space="0" w:color="auto"/>
                <w:bottom w:val="none" w:sz="0" w:space="0" w:color="auto"/>
                <w:right w:val="none" w:sz="0" w:space="0" w:color="auto"/>
              </w:divBdr>
            </w:div>
          </w:divsChild>
        </w:div>
        <w:div w:id="749543794">
          <w:marLeft w:val="0"/>
          <w:marRight w:val="0"/>
          <w:marTop w:val="0"/>
          <w:marBottom w:val="0"/>
          <w:divBdr>
            <w:top w:val="none" w:sz="0" w:space="0" w:color="auto"/>
            <w:left w:val="none" w:sz="0" w:space="0" w:color="auto"/>
            <w:bottom w:val="none" w:sz="0" w:space="0" w:color="auto"/>
            <w:right w:val="none" w:sz="0" w:space="0" w:color="auto"/>
          </w:divBdr>
          <w:divsChild>
            <w:div w:id="1752658906">
              <w:marLeft w:val="0"/>
              <w:marRight w:val="0"/>
              <w:marTop w:val="0"/>
              <w:marBottom w:val="0"/>
              <w:divBdr>
                <w:top w:val="none" w:sz="0" w:space="0" w:color="auto"/>
                <w:left w:val="none" w:sz="0" w:space="0" w:color="auto"/>
                <w:bottom w:val="none" w:sz="0" w:space="0" w:color="auto"/>
                <w:right w:val="none" w:sz="0" w:space="0" w:color="auto"/>
              </w:divBdr>
            </w:div>
          </w:divsChild>
        </w:div>
        <w:div w:id="765615001">
          <w:marLeft w:val="0"/>
          <w:marRight w:val="0"/>
          <w:marTop w:val="0"/>
          <w:marBottom w:val="0"/>
          <w:divBdr>
            <w:top w:val="none" w:sz="0" w:space="0" w:color="auto"/>
            <w:left w:val="none" w:sz="0" w:space="0" w:color="auto"/>
            <w:bottom w:val="none" w:sz="0" w:space="0" w:color="auto"/>
            <w:right w:val="none" w:sz="0" w:space="0" w:color="auto"/>
          </w:divBdr>
          <w:divsChild>
            <w:div w:id="1547526999">
              <w:marLeft w:val="0"/>
              <w:marRight w:val="0"/>
              <w:marTop w:val="0"/>
              <w:marBottom w:val="0"/>
              <w:divBdr>
                <w:top w:val="none" w:sz="0" w:space="0" w:color="auto"/>
                <w:left w:val="none" w:sz="0" w:space="0" w:color="auto"/>
                <w:bottom w:val="none" w:sz="0" w:space="0" w:color="auto"/>
                <w:right w:val="none" w:sz="0" w:space="0" w:color="auto"/>
              </w:divBdr>
            </w:div>
          </w:divsChild>
        </w:div>
        <w:div w:id="772474237">
          <w:marLeft w:val="0"/>
          <w:marRight w:val="0"/>
          <w:marTop w:val="0"/>
          <w:marBottom w:val="0"/>
          <w:divBdr>
            <w:top w:val="none" w:sz="0" w:space="0" w:color="auto"/>
            <w:left w:val="none" w:sz="0" w:space="0" w:color="auto"/>
            <w:bottom w:val="none" w:sz="0" w:space="0" w:color="auto"/>
            <w:right w:val="none" w:sz="0" w:space="0" w:color="auto"/>
          </w:divBdr>
          <w:divsChild>
            <w:div w:id="172838445">
              <w:marLeft w:val="0"/>
              <w:marRight w:val="0"/>
              <w:marTop w:val="0"/>
              <w:marBottom w:val="0"/>
              <w:divBdr>
                <w:top w:val="none" w:sz="0" w:space="0" w:color="auto"/>
                <w:left w:val="none" w:sz="0" w:space="0" w:color="auto"/>
                <w:bottom w:val="none" w:sz="0" w:space="0" w:color="auto"/>
                <w:right w:val="none" w:sz="0" w:space="0" w:color="auto"/>
              </w:divBdr>
            </w:div>
          </w:divsChild>
        </w:div>
        <w:div w:id="838038374">
          <w:marLeft w:val="0"/>
          <w:marRight w:val="0"/>
          <w:marTop w:val="0"/>
          <w:marBottom w:val="0"/>
          <w:divBdr>
            <w:top w:val="none" w:sz="0" w:space="0" w:color="auto"/>
            <w:left w:val="none" w:sz="0" w:space="0" w:color="auto"/>
            <w:bottom w:val="none" w:sz="0" w:space="0" w:color="auto"/>
            <w:right w:val="none" w:sz="0" w:space="0" w:color="auto"/>
          </w:divBdr>
          <w:divsChild>
            <w:div w:id="1049964011">
              <w:marLeft w:val="0"/>
              <w:marRight w:val="0"/>
              <w:marTop w:val="0"/>
              <w:marBottom w:val="0"/>
              <w:divBdr>
                <w:top w:val="none" w:sz="0" w:space="0" w:color="auto"/>
                <w:left w:val="none" w:sz="0" w:space="0" w:color="auto"/>
                <w:bottom w:val="none" w:sz="0" w:space="0" w:color="auto"/>
                <w:right w:val="none" w:sz="0" w:space="0" w:color="auto"/>
              </w:divBdr>
            </w:div>
          </w:divsChild>
        </w:div>
        <w:div w:id="868026394">
          <w:marLeft w:val="0"/>
          <w:marRight w:val="0"/>
          <w:marTop w:val="0"/>
          <w:marBottom w:val="0"/>
          <w:divBdr>
            <w:top w:val="none" w:sz="0" w:space="0" w:color="auto"/>
            <w:left w:val="none" w:sz="0" w:space="0" w:color="auto"/>
            <w:bottom w:val="none" w:sz="0" w:space="0" w:color="auto"/>
            <w:right w:val="none" w:sz="0" w:space="0" w:color="auto"/>
          </w:divBdr>
          <w:divsChild>
            <w:div w:id="1230068600">
              <w:marLeft w:val="0"/>
              <w:marRight w:val="0"/>
              <w:marTop w:val="0"/>
              <w:marBottom w:val="0"/>
              <w:divBdr>
                <w:top w:val="none" w:sz="0" w:space="0" w:color="auto"/>
                <w:left w:val="none" w:sz="0" w:space="0" w:color="auto"/>
                <w:bottom w:val="none" w:sz="0" w:space="0" w:color="auto"/>
                <w:right w:val="none" w:sz="0" w:space="0" w:color="auto"/>
              </w:divBdr>
            </w:div>
          </w:divsChild>
        </w:div>
        <w:div w:id="877231996">
          <w:marLeft w:val="0"/>
          <w:marRight w:val="0"/>
          <w:marTop w:val="0"/>
          <w:marBottom w:val="0"/>
          <w:divBdr>
            <w:top w:val="none" w:sz="0" w:space="0" w:color="auto"/>
            <w:left w:val="none" w:sz="0" w:space="0" w:color="auto"/>
            <w:bottom w:val="none" w:sz="0" w:space="0" w:color="auto"/>
            <w:right w:val="none" w:sz="0" w:space="0" w:color="auto"/>
          </w:divBdr>
          <w:divsChild>
            <w:div w:id="2103647999">
              <w:marLeft w:val="0"/>
              <w:marRight w:val="0"/>
              <w:marTop w:val="0"/>
              <w:marBottom w:val="0"/>
              <w:divBdr>
                <w:top w:val="none" w:sz="0" w:space="0" w:color="auto"/>
                <w:left w:val="none" w:sz="0" w:space="0" w:color="auto"/>
                <w:bottom w:val="none" w:sz="0" w:space="0" w:color="auto"/>
                <w:right w:val="none" w:sz="0" w:space="0" w:color="auto"/>
              </w:divBdr>
            </w:div>
          </w:divsChild>
        </w:div>
        <w:div w:id="914242457">
          <w:marLeft w:val="0"/>
          <w:marRight w:val="0"/>
          <w:marTop w:val="0"/>
          <w:marBottom w:val="0"/>
          <w:divBdr>
            <w:top w:val="none" w:sz="0" w:space="0" w:color="auto"/>
            <w:left w:val="none" w:sz="0" w:space="0" w:color="auto"/>
            <w:bottom w:val="none" w:sz="0" w:space="0" w:color="auto"/>
            <w:right w:val="none" w:sz="0" w:space="0" w:color="auto"/>
          </w:divBdr>
          <w:divsChild>
            <w:div w:id="1763646254">
              <w:marLeft w:val="0"/>
              <w:marRight w:val="0"/>
              <w:marTop w:val="0"/>
              <w:marBottom w:val="0"/>
              <w:divBdr>
                <w:top w:val="none" w:sz="0" w:space="0" w:color="auto"/>
                <w:left w:val="none" w:sz="0" w:space="0" w:color="auto"/>
                <w:bottom w:val="none" w:sz="0" w:space="0" w:color="auto"/>
                <w:right w:val="none" w:sz="0" w:space="0" w:color="auto"/>
              </w:divBdr>
            </w:div>
          </w:divsChild>
        </w:div>
        <w:div w:id="924993043">
          <w:marLeft w:val="0"/>
          <w:marRight w:val="0"/>
          <w:marTop w:val="0"/>
          <w:marBottom w:val="0"/>
          <w:divBdr>
            <w:top w:val="none" w:sz="0" w:space="0" w:color="auto"/>
            <w:left w:val="none" w:sz="0" w:space="0" w:color="auto"/>
            <w:bottom w:val="none" w:sz="0" w:space="0" w:color="auto"/>
            <w:right w:val="none" w:sz="0" w:space="0" w:color="auto"/>
          </w:divBdr>
          <w:divsChild>
            <w:div w:id="2000039280">
              <w:marLeft w:val="0"/>
              <w:marRight w:val="0"/>
              <w:marTop w:val="0"/>
              <w:marBottom w:val="0"/>
              <w:divBdr>
                <w:top w:val="none" w:sz="0" w:space="0" w:color="auto"/>
                <w:left w:val="none" w:sz="0" w:space="0" w:color="auto"/>
                <w:bottom w:val="none" w:sz="0" w:space="0" w:color="auto"/>
                <w:right w:val="none" w:sz="0" w:space="0" w:color="auto"/>
              </w:divBdr>
            </w:div>
          </w:divsChild>
        </w:div>
        <w:div w:id="1010447866">
          <w:marLeft w:val="0"/>
          <w:marRight w:val="0"/>
          <w:marTop w:val="0"/>
          <w:marBottom w:val="0"/>
          <w:divBdr>
            <w:top w:val="none" w:sz="0" w:space="0" w:color="auto"/>
            <w:left w:val="none" w:sz="0" w:space="0" w:color="auto"/>
            <w:bottom w:val="none" w:sz="0" w:space="0" w:color="auto"/>
            <w:right w:val="none" w:sz="0" w:space="0" w:color="auto"/>
          </w:divBdr>
          <w:divsChild>
            <w:div w:id="805510404">
              <w:marLeft w:val="0"/>
              <w:marRight w:val="0"/>
              <w:marTop w:val="0"/>
              <w:marBottom w:val="0"/>
              <w:divBdr>
                <w:top w:val="none" w:sz="0" w:space="0" w:color="auto"/>
                <w:left w:val="none" w:sz="0" w:space="0" w:color="auto"/>
                <w:bottom w:val="none" w:sz="0" w:space="0" w:color="auto"/>
                <w:right w:val="none" w:sz="0" w:space="0" w:color="auto"/>
              </w:divBdr>
            </w:div>
          </w:divsChild>
        </w:div>
        <w:div w:id="1108501470">
          <w:marLeft w:val="0"/>
          <w:marRight w:val="0"/>
          <w:marTop w:val="0"/>
          <w:marBottom w:val="0"/>
          <w:divBdr>
            <w:top w:val="none" w:sz="0" w:space="0" w:color="auto"/>
            <w:left w:val="none" w:sz="0" w:space="0" w:color="auto"/>
            <w:bottom w:val="none" w:sz="0" w:space="0" w:color="auto"/>
            <w:right w:val="none" w:sz="0" w:space="0" w:color="auto"/>
          </w:divBdr>
          <w:divsChild>
            <w:div w:id="1485733548">
              <w:marLeft w:val="0"/>
              <w:marRight w:val="0"/>
              <w:marTop w:val="0"/>
              <w:marBottom w:val="0"/>
              <w:divBdr>
                <w:top w:val="none" w:sz="0" w:space="0" w:color="auto"/>
                <w:left w:val="none" w:sz="0" w:space="0" w:color="auto"/>
                <w:bottom w:val="none" w:sz="0" w:space="0" w:color="auto"/>
                <w:right w:val="none" w:sz="0" w:space="0" w:color="auto"/>
              </w:divBdr>
            </w:div>
          </w:divsChild>
        </w:div>
        <w:div w:id="1166087946">
          <w:marLeft w:val="0"/>
          <w:marRight w:val="0"/>
          <w:marTop w:val="0"/>
          <w:marBottom w:val="0"/>
          <w:divBdr>
            <w:top w:val="none" w:sz="0" w:space="0" w:color="auto"/>
            <w:left w:val="none" w:sz="0" w:space="0" w:color="auto"/>
            <w:bottom w:val="none" w:sz="0" w:space="0" w:color="auto"/>
            <w:right w:val="none" w:sz="0" w:space="0" w:color="auto"/>
          </w:divBdr>
          <w:divsChild>
            <w:div w:id="1714966018">
              <w:marLeft w:val="0"/>
              <w:marRight w:val="0"/>
              <w:marTop w:val="0"/>
              <w:marBottom w:val="0"/>
              <w:divBdr>
                <w:top w:val="none" w:sz="0" w:space="0" w:color="auto"/>
                <w:left w:val="none" w:sz="0" w:space="0" w:color="auto"/>
                <w:bottom w:val="none" w:sz="0" w:space="0" w:color="auto"/>
                <w:right w:val="none" w:sz="0" w:space="0" w:color="auto"/>
              </w:divBdr>
            </w:div>
          </w:divsChild>
        </w:div>
        <w:div w:id="1181091445">
          <w:marLeft w:val="0"/>
          <w:marRight w:val="0"/>
          <w:marTop w:val="0"/>
          <w:marBottom w:val="0"/>
          <w:divBdr>
            <w:top w:val="none" w:sz="0" w:space="0" w:color="auto"/>
            <w:left w:val="none" w:sz="0" w:space="0" w:color="auto"/>
            <w:bottom w:val="none" w:sz="0" w:space="0" w:color="auto"/>
            <w:right w:val="none" w:sz="0" w:space="0" w:color="auto"/>
          </w:divBdr>
          <w:divsChild>
            <w:div w:id="1034309386">
              <w:marLeft w:val="0"/>
              <w:marRight w:val="0"/>
              <w:marTop w:val="0"/>
              <w:marBottom w:val="0"/>
              <w:divBdr>
                <w:top w:val="none" w:sz="0" w:space="0" w:color="auto"/>
                <w:left w:val="none" w:sz="0" w:space="0" w:color="auto"/>
                <w:bottom w:val="none" w:sz="0" w:space="0" w:color="auto"/>
                <w:right w:val="none" w:sz="0" w:space="0" w:color="auto"/>
              </w:divBdr>
            </w:div>
          </w:divsChild>
        </w:div>
        <w:div w:id="1206720733">
          <w:marLeft w:val="0"/>
          <w:marRight w:val="0"/>
          <w:marTop w:val="0"/>
          <w:marBottom w:val="0"/>
          <w:divBdr>
            <w:top w:val="none" w:sz="0" w:space="0" w:color="auto"/>
            <w:left w:val="none" w:sz="0" w:space="0" w:color="auto"/>
            <w:bottom w:val="none" w:sz="0" w:space="0" w:color="auto"/>
            <w:right w:val="none" w:sz="0" w:space="0" w:color="auto"/>
          </w:divBdr>
          <w:divsChild>
            <w:div w:id="1450199390">
              <w:marLeft w:val="0"/>
              <w:marRight w:val="0"/>
              <w:marTop w:val="0"/>
              <w:marBottom w:val="0"/>
              <w:divBdr>
                <w:top w:val="none" w:sz="0" w:space="0" w:color="auto"/>
                <w:left w:val="none" w:sz="0" w:space="0" w:color="auto"/>
                <w:bottom w:val="none" w:sz="0" w:space="0" w:color="auto"/>
                <w:right w:val="none" w:sz="0" w:space="0" w:color="auto"/>
              </w:divBdr>
            </w:div>
          </w:divsChild>
        </w:div>
        <w:div w:id="1223559278">
          <w:marLeft w:val="0"/>
          <w:marRight w:val="0"/>
          <w:marTop w:val="0"/>
          <w:marBottom w:val="0"/>
          <w:divBdr>
            <w:top w:val="none" w:sz="0" w:space="0" w:color="auto"/>
            <w:left w:val="none" w:sz="0" w:space="0" w:color="auto"/>
            <w:bottom w:val="none" w:sz="0" w:space="0" w:color="auto"/>
            <w:right w:val="none" w:sz="0" w:space="0" w:color="auto"/>
          </w:divBdr>
          <w:divsChild>
            <w:div w:id="481314489">
              <w:marLeft w:val="0"/>
              <w:marRight w:val="0"/>
              <w:marTop w:val="0"/>
              <w:marBottom w:val="0"/>
              <w:divBdr>
                <w:top w:val="none" w:sz="0" w:space="0" w:color="auto"/>
                <w:left w:val="none" w:sz="0" w:space="0" w:color="auto"/>
                <w:bottom w:val="none" w:sz="0" w:space="0" w:color="auto"/>
                <w:right w:val="none" w:sz="0" w:space="0" w:color="auto"/>
              </w:divBdr>
            </w:div>
          </w:divsChild>
        </w:div>
        <w:div w:id="1237859073">
          <w:marLeft w:val="0"/>
          <w:marRight w:val="0"/>
          <w:marTop w:val="0"/>
          <w:marBottom w:val="0"/>
          <w:divBdr>
            <w:top w:val="none" w:sz="0" w:space="0" w:color="auto"/>
            <w:left w:val="none" w:sz="0" w:space="0" w:color="auto"/>
            <w:bottom w:val="none" w:sz="0" w:space="0" w:color="auto"/>
            <w:right w:val="none" w:sz="0" w:space="0" w:color="auto"/>
          </w:divBdr>
          <w:divsChild>
            <w:div w:id="574123064">
              <w:marLeft w:val="0"/>
              <w:marRight w:val="0"/>
              <w:marTop w:val="0"/>
              <w:marBottom w:val="0"/>
              <w:divBdr>
                <w:top w:val="none" w:sz="0" w:space="0" w:color="auto"/>
                <w:left w:val="none" w:sz="0" w:space="0" w:color="auto"/>
                <w:bottom w:val="none" w:sz="0" w:space="0" w:color="auto"/>
                <w:right w:val="none" w:sz="0" w:space="0" w:color="auto"/>
              </w:divBdr>
            </w:div>
          </w:divsChild>
        </w:div>
        <w:div w:id="1254703440">
          <w:marLeft w:val="0"/>
          <w:marRight w:val="0"/>
          <w:marTop w:val="0"/>
          <w:marBottom w:val="0"/>
          <w:divBdr>
            <w:top w:val="none" w:sz="0" w:space="0" w:color="auto"/>
            <w:left w:val="none" w:sz="0" w:space="0" w:color="auto"/>
            <w:bottom w:val="none" w:sz="0" w:space="0" w:color="auto"/>
            <w:right w:val="none" w:sz="0" w:space="0" w:color="auto"/>
          </w:divBdr>
          <w:divsChild>
            <w:div w:id="1197280532">
              <w:marLeft w:val="0"/>
              <w:marRight w:val="0"/>
              <w:marTop w:val="0"/>
              <w:marBottom w:val="0"/>
              <w:divBdr>
                <w:top w:val="none" w:sz="0" w:space="0" w:color="auto"/>
                <w:left w:val="none" w:sz="0" w:space="0" w:color="auto"/>
                <w:bottom w:val="none" w:sz="0" w:space="0" w:color="auto"/>
                <w:right w:val="none" w:sz="0" w:space="0" w:color="auto"/>
              </w:divBdr>
            </w:div>
          </w:divsChild>
        </w:div>
        <w:div w:id="1257400665">
          <w:marLeft w:val="0"/>
          <w:marRight w:val="0"/>
          <w:marTop w:val="0"/>
          <w:marBottom w:val="0"/>
          <w:divBdr>
            <w:top w:val="none" w:sz="0" w:space="0" w:color="auto"/>
            <w:left w:val="none" w:sz="0" w:space="0" w:color="auto"/>
            <w:bottom w:val="none" w:sz="0" w:space="0" w:color="auto"/>
            <w:right w:val="none" w:sz="0" w:space="0" w:color="auto"/>
          </w:divBdr>
          <w:divsChild>
            <w:div w:id="1293361483">
              <w:marLeft w:val="0"/>
              <w:marRight w:val="0"/>
              <w:marTop w:val="0"/>
              <w:marBottom w:val="0"/>
              <w:divBdr>
                <w:top w:val="none" w:sz="0" w:space="0" w:color="auto"/>
                <w:left w:val="none" w:sz="0" w:space="0" w:color="auto"/>
                <w:bottom w:val="none" w:sz="0" w:space="0" w:color="auto"/>
                <w:right w:val="none" w:sz="0" w:space="0" w:color="auto"/>
              </w:divBdr>
            </w:div>
          </w:divsChild>
        </w:div>
        <w:div w:id="1309357155">
          <w:marLeft w:val="0"/>
          <w:marRight w:val="0"/>
          <w:marTop w:val="0"/>
          <w:marBottom w:val="0"/>
          <w:divBdr>
            <w:top w:val="none" w:sz="0" w:space="0" w:color="auto"/>
            <w:left w:val="none" w:sz="0" w:space="0" w:color="auto"/>
            <w:bottom w:val="none" w:sz="0" w:space="0" w:color="auto"/>
            <w:right w:val="none" w:sz="0" w:space="0" w:color="auto"/>
          </w:divBdr>
          <w:divsChild>
            <w:div w:id="476918519">
              <w:marLeft w:val="0"/>
              <w:marRight w:val="0"/>
              <w:marTop w:val="0"/>
              <w:marBottom w:val="0"/>
              <w:divBdr>
                <w:top w:val="none" w:sz="0" w:space="0" w:color="auto"/>
                <w:left w:val="none" w:sz="0" w:space="0" w:color="auto"/>
                <w:bottom w:val="none" w:sz="0" w:space="0" w:color="auto"/>
                <w:right w:val="none" w:sz="0" w:space="0" w:color="auto"/>
              </w:divBdr>
            </w:div>
          </w:divsChild>
        </w:div>
        <w:div w:id="1313099310">
          <w:marLeft w:val="0"/>
          <w:marRight w:val="0"/>
          <w:marTop w:val="0"/>
          <w:marBottom w:val="0"/>
          <w:divBdr>
            <w:top w:val="none" w:sz="0" w:space="0" w:color="auto"/>
            <w:left w:val="none" w:sz="0" w:space="0" w:color="auto"/>
            <w:bottom w:val="none" w:sz="0" w:space="0" w:color="auto"/>
            <w:right w:val="none" w:sz="0" w:space="0" w:color="auto"/>
          </w:divBdr>
          <w:divsChild>
            <w:div w:id="1448937087">
              <w:marLeft w:val="0"/>
              <w:marRight w:val="0"/>
              <w:marTop w:val="0"/>
              <w:marBottom w:val="0"/>
              <w:divBdr>
                <w:top w:val="none" w:sz="0" w:space="0" w:color="auto"/>
                <w:left w:val="none" w:sz="0" w:space="0" w:color="auto"/>
                <w:bottom w:val="none" w:sz="0" w:space="0" w:color="auto"/>
                <w:right w:val="none" w:sz="0" w:space="0" w:color="auto"/>
              </w:divBdr>
            </w:div>
          </w:divsChild>
        </w:div>
        <w:div w:id="1315988707">
          <w:marLeft w:val="0"/>
          <w:marRight w:val="0"/>
          <w:marTop w:val="0"/>
          <w:marBottom w:val="0"/>
          <w:divBdr>
            <w:top w:val="none" w:sz="0" w:space="0" w:color="auto"/>
            <w:left w:val="none" w:sz="0" w:space="0" w:color="auto"/>
            <w:bottom w:val="none" w:sz="0" w:space="0" w:color="auto"/>
            <w:right w:val="none" w:sz="0" w:space="0" w:color="auto"/>
          </w:divBdr>
          <w:divsChild>
            <w:div w:id="2036733412">
              <w:marLeft w:val="0"/>
              <w:marRight w:val="0"/>
              <w:marTop w:val="0"/>
              <w:marBottom w:val="0"/>
              <w:divBdr>
                <w:top w:val="none" w:sz="0" w:space="0" w:color="auto"/>
                <w:left w:val="none" w:sz="0" w:space="0" w:color="auto"/>
                <w:bottom w:val="none" w:sz="0" w:space="0" w:color="auto"/>
                <w:right w:val="none" w:sz="0" w:space="0" w:color="auto"/>
              </w:divBdr>
            </w:div>
          </w:divsChild>
        </w:div>
        <w:div w:id="1335451850">
          <w:marLeft w:val="0"/>
          <w:marRight w:val="0"/>
          <w:marTop w:val="0"/>
          <w:marBottom w:val="0"/>
          <w:divBdr>
            <w:top w:val="none" w:sz="0" w:space="0" w:color="auto"/>
            <w:left w:val="none" w:sz="0" w:space="0" w:color="auto"/>
            <w:bottom w:val="none" w:sz="0" w:space="0" w:color="auto"/>
            <w:right w:val="none" w:sz="0" w:space="0" w:color="auto"/>
          </w:divBdr>
          <w:divsChild>
            <w:div w:id="242377276">
              <w:marLeft w:val="0"/>
              <w:marRight w:val="0"/>
              <w:marTop w:val="0"/>
              <w:marBottom w:val="0"/>
              <w:divBdr>
                <w:top w:val="none" w:sz="0" w:space="0" w:color="auto"/>
                <w:left w:val="none" w:sz="0" w:space="0" w:color="auto"/>
                <w:bottom w:val="none" w:sz="0" w:space="0" w:color="auto"/>
                <w:right w:val="none" w:sz="0" w:space="0" w:color="auto"/>
              </w:divBdr>
            </w:div>
          </w:divsChild>
        </w:div>
        <w:div w:id="1344479873">
          <w:marLeft w:val="0"/>
          <w:marRight w:val="0"/>
          <w:marTop w:val="0"/>
          <w:marBottom w:val="0"/>
          <w:divBdr>
            <w:top w:val="none" w:sz="0" w:space="0" w:color="auto"/>
            <w:left w:val="none" w:sz="0" w:space="0" w:color="auto"/>
            <w:bottom w:val="none" w:sz="0" w:space="0" w:color="auto"/>
            <w:right w:val="none" w:sz="0" w:space="0" w:color="auto"/>
          </w:divBdr>
          <w:divsChild>
            <w:div w:id="1296135165">
              <w:marLeft w:val="0"/>
              <w:marRight w:val="0"/>
              <w:marTop w:val="0"/>
              <w:marBottom w:val="0"/>
              <w:divBdr>
                <w:top w:val="none" w:sz="0" w:space="0" w:color="auto"/>
                <w:left w:val="none" w:sz="0" w:space="0" w:color="auto"/>
                <w:bottom w:val="none" w:sz="0" w:space="0" w:color="auto"/>
                <w:right w:val="none" w:sz="0" w:space="0" w:color="auto"/>
              </w:divBdr>
            </w:div>
          </w:divsChild>
        </w:div>
        <w:div w:id="1388726550">
          <w:marLeft w:val="0"/>
          <w:marRight w:val="0"/>
          <w:marTop w:val="0"/>
          <w:marBottom w:val="0"/>
          <w:divBdr>
            <w:top w:val="none" w:sz="0" w:space="0" w:color="auto"/>
            <w:left w:val="none" w:sz="0" w:space="0" w:color="auto"/>
            <w:bottom w:val="none" w:sz="0" w:space="0" w:color="auto"/>
            <w:right w:val="none" w:sz="0" w:space="0" w:color="auto"/>
          </w:divBdr>
          <w:divsChild>
            <w:div w:id="866454074">
              <w:marLeft w:val="0"/>
              <w:marRight w:val="0"/>
              <w:marTop w:val="0"/>
              <w:marBottom w:val="0"/>
              <w:divBdr>
                <w:top w:val="none" w:sz="0" w:space="0" w:color="auto"/>
                <w:left w:val="none" w:sz="0" w:space="0" w:color="auto"/>
                <w:bottom w:val="none" w:sz="0" w:space="0" w:color="auto"/>
                <w:right w:val="none" w:sz="0" w:space="0" w:color="auto"/>
              </w:divBdr>
            </w:div>
          </w:divsChild>
        </w:div>
        <w:div w:id="1420980972">
          <w:marLeft w:val="0"/>
          <w:marRight w:val="0"/>
          <w:marTop w:val="0"/>
          <w:marBottom w:val="0"/>
          <w:divBdr>
            <w:top w:val="none" w:sz="0" w:space="0" w:color="auto"/>
            <w:left w:val="none" w:sz="0" w:space="0" w:color="auto"/>
            <w:bottom w:val="none" w:sz="0" w:space="0" w:color="auto"/>
            <w:right w:val="none" w:sz="0" w:space="0" w:color="auto"/>
          </w:divBdr>
          <w:divsChild>
            <w:div w:id="677275160">
              <w:marLeft w:val="0"/>
              <w:marRight w:val="0"/>
              <w:marTop w:val="0"/>
              <w:marBottom w:val="0"/>
              <w:divBdr>
                <w:top w:val="none" w:sz="0" w:space="0" w:color="auto"/>
                <w:left w:val="none" w:sz="0" w:space="0" w:color="auto"/>
                <w:bottom w:val="none" w:sz="0" w:space="0" w:color="auto"/>
                <w:right w:val="none" w:sz="0" w:space="0" w:color="auto"/>
              </w:divBdr>
            </w:div>
          </w:divsChild>
        </w:div>
        <w:div w:id="1454472360">
          <w:marLeft w:val="0"/>
          <w:marRight w:val="0"/>
          <w:marTop w:val="0"/>
          <w:marBottom w:val="0"/>
          <w:divBdr>
            <w:top w:val="none" w:sz="0" w:space="0" w:color="auto"/>
            <w:left w:val="none" w:sz="0" w:space="0" w:color="auto"/>
            <w:bottom w:val="none" w:sz="0" w:space="0" w:color="auto"/>
            <w:right w:val="none" w:sz="0" w:space="0" w:color="auto"/>
          </w:divBdr>
          <w:divsChild>
            <w:div w:id="1173565756">
              <w:marLeft w:val="0"/>
              <w:marRight w:val="0"/>
              <w:marTop w:val="0"/>
              <w:marBottom w:val="0"/>
              <w:divBdr>
                <w:top w:val="none" w:sz="0" w:space="0" w:color="auto"/>
                <w:left w:val="none" w:sz="0" w:space="0" w:color="auto"/>
                <w:bottom w:val="none" w:sz="0" w:space="0" w:color="auto"/>
                <w:right w:val="none" w:sz="0" w:space="0" w:color="auto"/>
              </w:divBdr>
            </w:div>
          </w:divsChild>
        </w:div>
        <w:div w:id="1544563442">
          <w:marLeft w:val="0"/>
          <w:marRight w:val="0"/>
          <w:marTop w:val="0"/>
          <w:marBottom w:val="0"/>
          <w:divBdr>
            <w:top w:val="none" w:sz="0" w:space="0" w:color="auto"/>
            <w:left w:val="none" w:sz="0" w:space="0" w:color="auto"/>
            <w:bottom w:val="none" w:sz="0" w:space="0" w:color="auto"/>
            <w:right w:val="none" w:sz="0" w:space="0" w:color="auto"/>
          </w:divBdr>
          <w:divsChild>
            <w:div w:id="944579886">
              <w:marLeft w:val="0"/>
              <w:marRight w:val="0"/>
              <w:marTop w:val="0"/>
              <w:marBottom w:val="0"/>
              <w:divBdr>
                <w:top w:val="none" w:sz="0" w:space="0" w:color="auto"/>
                <w:left w:val="none" w:sz="0" w:space="0" w:color="auto"/>
                <w:bottom w:val="none" w:sz="0" w:space="0" w:color="auto"/>
                <w:right w:val="none" w:sz="0" w:space="0" w:color="auto"/>
              </w:divBdr>
            </w:div>
          </w:divsChild>
        </w:div>
        <w:div w:id="1545212815">
          <w:marLeft w:val="0"/>
          <w:marRight w:val="0"/>
          <w:marTop w:val="0"/>
          <w:marBottom w:val="0"/>
          <w:divBdr>
            <w:top w:val="none" w:sz="0" w:space="0" w:color="auto"/>
            <w:left w:val="none" w:sz="0" w:space="0" w:color="auto"/>
            <w:bottom w:val="none" w:sz="0" w:space="0" w:color="auto"/>
            <w:right w:val="none" w:sz="0" w:space="0" w:color="auto"/>
          </w:divBdr>
          <w:divsChild>
            <w:div w:id="1771315625">
              <w:marLeft w:val="0"/>
              <w:marRight w:val="0"/>
              <w:marTop w:val="0"/>
              <w:marBottom w:val="0"/>
              <w:divBdr>
                <w:top w:val="none" w:sz="0" w:space="0" w:color="auto"/>
                <w:left w:val="none" w:sz="0" w:space="0" w:color="auto"/>
                <w:bottom w:val="none" w:sz="0" w:space="0" w:color="auto"/>
                <w:right w:val="none" w:sz="0" w:space="0" w:color="auto"/>
              </w:divBdr>
            </w:div>
          </w:divsChild>
        </w:div>
        <w:div w:id="1548761995">
          <w:marLeft w:val="0"/>
          <w:marRight w:val="0"/>
          <w:marTop w:val="0"/>
          <w:marBottom w:val="0"/>
          <w:divBdr>
            <w:top w:val="none" w:sz="0" w:space="0" w:color="auto"/>
            <w:left w:val="none" w:sz="0" w:space="0" w:color="auto"/>
            <w:bottom w:val="none" w:sz="0" w:space="0" w:color="auto"/>
            <w:right w:val="none" w:sz="0" w:space="0" w:color="auto"/>
          </w:divBdr>
          <w:divsChild>
            <w:div w:id="1737585688">
              <w:marLeft w:val="0"/>
              <w:marRight w:val="0"/>
              <w:marTop w:val="0"/>
              <w:marBottom w:val="0"/>
              <w:divBdr>
                <w:top w:val="none" w:sz="0" w:space="0" w:color="auto"/>
                <w:left w:val="none" w:sz="0" w:space="0" w:color="auto"/>
                <w:bottom w:val="none" w:sz="0" w:space="0" w:color="auto"/>
                <w:right w:val="none" w:sz="0" w:space="0" w:color="auto"/>
              </w:divBdr>
            </w:div>
          </w:divsChild>
        </w:div>
        <w:div w:id="1565018727">
          <w:marLeft w:val="0"/>
          <w:marRight w:val="0"/>
          <w:marTop w:val="0"/>
          <w:marBottom w:val="0"/>
          <w:divBdr>
            <w:top w:val="none" w:sz="0" w:space="0" w:color="auto"/>
            <w:left w:val="none" w:sz="0" w:space="0" w:color="auto"/>
            <w:bottom w:val="none" w:sz="0" w:space="0" w:color="auto"/>
            <w:right w:val="none" w:sz="0" w:space="0" w:color="auto"/>
          </w:divBdr>
          <w:divsChild>
            <w:div w:id="1869491572">
              <w:marLeft w:val="0"/>
              <w:marRight w:val="0"/>
              <w:marTop w:val="0"/>
              <w:marBottom w:val="0"/>
              <w:divBdr>
                <w:top w:val="none" w:sz="0" w:space="0" w:color="auto"/>
                <w:left w:val="none" w:sz="0" w:space="0" w:color="auto"/>
                <w:bottom w:val="none" w:sz="0" w:space="0" w:color="auto"/>
                <w:right w:val="none" w:sz="0" w:space="0" w:color="auto"/>
              </w:divBdr>
            </w:div>
          </w:divsChild>
        </w:div>
        <w:div w:id="1580476640">
          <w:marLeft w:val="0"/>
          <w:marRight w:val="0"/>
          <w:marTop w:val="0"/>
          <w:marBottom w:val="0"/>
          <w:divBdr>
            <w:top w:val="none" w:sz="0" w:space="0" w:color="auto"/>
            <w:left w:val="none" w:sz="0" w:space="0" w:color="auto"/>
            <w:bottom w:val="none" w:sz="0" w:space="0" w:color="auto"/>
            <w:right w:val="none" w:sz="0" w:space="0" w:color="auto"/>
          </w:divBdr>
          <w:divsChild>
            <w:div w:id="345786275">
              <w:marLeft w:val="0"/>
              <w:marRight w:val="0"/>
              <w:marTop w:val="0"/>
              <w:marBottom w:val="0"/>
              <w:divBdr>
                <w:top w:val="none" w:sz="0" w:space="0" w:color="auto"/>
                <w:left w:val="none" w:sz="0" w:space="0" w:color="auto"/>
                <w:bottom w:val="none" w:sz="0" w:space="0" w:color="auto"/>
                <w:right w:val="none" w:sz="0" w:space="0" w:color="auto"/>
              </w:divBdr>
            </w:div>
          </w:divsChild>
        </w:div>
        <w:div w:id="1580823959">
          <w:marLeft w:val="0"/>
          <w:marRight w:val="0"/>
          <w:marTop w:val="0"/>
          <w:marBottom w:val="0"/>
          <w:divBdr>
            <w:top w:val="none" w:sz="0" w:space="0" w:color="auto"/>
            <w:left w:val="none" w:sz="0" w:space="0" w:color="auto"/>
            <w:bottom w:val="none" w:sz="0" w:space="0" w:color="auto"/>
            <w:right w:val="none" w:sz="0" w:space="0" w:color="auto"/>
          </w:divBdr>
          <w:divsChild>
            <w:div w:id="22755965">
              <w:marLeft w:val="0"/>
              <w:marRight w:val="0"/>
              <w:marTop w:val="0"/>
              <w:marBottom w:val="0"/>
              <w:divBdr>
                <w:top w:val="none" w:sz="0" w:space="0" w:color="auto"/>
                <w:left w:val="none" w:sz="0" w:space="0" w:color="auto"/>
                <w:bottom w:val="none" w:sz="0" w:space="0" w:color="auto"/>
                <w:right w:val="none" w:sz="0" w:space="0" w:color="auto"/>
              </w:divBdr>
            </w:div>
          </w:divsChild>
        </w:div>
        <w:div w:id="1654488669">
          <w:marLeft w:val="0"/>
          <w:marRight w:val="0"/>
          <w:marTop w:val="0"/>
          <w:marBottom w:val="0"/>
          <w:divBdr>
            <w:top w:val="none" w:sz="0" w:space="0" w:color="auto"/>
            <w:left w:val="none" w:sz="0" w:space="0" w:color="auto"/>
            <w:bottom w:val="none" w:sz="0" w:space="0" w:color="auto"/>
            <w:right w:val="none" w:sz="0" w:space="0" w:color="auto"/>
          </w:divBdr>
          <w:divsChild>
            <w:div w:id="1040471996">
              <w:marLeft w:val="0"/>
              <w:marRight w:val="0"/>
              <w:marTop w:val="0"/>
              <w:marBottom w:val="0"/>
              <w:divBdr>
                <w:top w:val="none" w:sz="0" w:space="0" w:color="auto"/>
                <w:left w:val="none" w:sz="0" w:space="0" w:color="auto"/>
                <w:bottom w:val="none" w:sz="0" w:space="0" w:color="auto"/>
                <w:right w:val="none" w:sz="0" w:space="0" w:color="auto"/>
              </w:divBdr>
            </w:div>
          </w:divsChild>
        </w:div>
        <w:div w:id="1676958717">
          <w:marLeft w:val="0"/>
          <w:marRight w:val="0"/>
          <w:marTop w:val="0"/>
          <w:marBottom w:val="0"/>
          <w:divBdr>
            <w:top w:val="none" w:sz="0" w:space="0" w:color="auto"/>
            <w:left w:val="none" w:sz="0" w:space="0" w:color="auto"/>
            <w:bottom w:val="none" w:sz="0" w:space="0" w:color="auto"/>
            <w:right w:val="none" w:sz="0" w:space="0" w:color="auto"/>
          </w:divBdr>
          <w:divsChild>
            <w:div w:id="329910295">
              <w:marLeft w:val="0"/>
              <w:marRight w:val="0"/>
              <w:marTop w:val="0"/>
              <w:marBottom w:val="0"/>
              <w:divBdr>
                <w:top w:val="none" w:sz="0" w:space="0" w:color="auto"/>
                <w:left w:val="none" w:sz="0" w:space="0" w:color="auto"/>
                <w:bottom w:val="none" w:sz="0" w:space="0" w:color="auto"/>
                <w:right w:val="none" w:sz="0" w:space="0" w:color="auto"/>
              </w:divBdr>
            </w:div>
          </w:divsChild>
        </w:div>
        <w:div w:id="1677460205">
          <w:marLeft w:val="0"/>
          <w:marRight w:val="0"/>
          <w:marTop w:val="0"/>
          <w:marBottom w:val="0"/>
          <w:divBdr>
            <w:top w:val="none" w:sz="0" w:space="0" w:color="auto"/>
            <w:left w:val="none" w:sz="0" w:space="0" w:color="auto"/>
            <w:bottom w:val="none" w:sz="0" w:space="0" w:color="auto"/>
            <w:right w:val="none" w:sz="0" w:space="0" w:color="auto"/>
          </w:divBdr>
          <w:divsChild>
            <w:div w:id="1688822360">
              <w:marLeft w:val="0"/>
              <w:marRight w:val="0"/>
              <w:marTop w:val="0"/>
              <w:marBottom w:val="0"/>
              <w:divBdr>
                <w:top w:val="none" w:sz="0" w:space="0" w:color="auto"/>
                <w:left w:val="none" w:sz="0" w:space="0" w:color="auto"/>
                <w:bottom w:val="none" w:sz="0" w:space="0" w:color="auto"/>
                <w:right w:val="none" w:sz="0" w:space="0" w:color="auto"/>
              </w:divBdr>
            </w:div>
          </w:divsChild>
        </w:div>
        <w:div w:id="1685132837">
          <w:marLeft w:val="0"/>
          <w:marRight w:val="0"/>
          <w:marTop w:val="0"/>
          <w:marBottom w:val="0"/>
          <w:divBdr>
            <w:top w:val="none" w:sz="0" w:space="0" w:color="auto"/>
            <w:left w:val="none" w:sz="0" w:space="0" w:color="auto"/>
            <w:bottom w:val="none" w:sz="0" w:space="0" w:color="auto"/>
            <w:right w:val="none" w:sz="0" w:space="0" w:color="auto"/>
          </w:divBdr>
          <w:divsChild>
            <w:div w:id="1474761688">
              <w:marLeft w:val="0"/>
              <w:marRight w:val="0"/>
              <w:marTop w:val="0"/>
              <w:marBottom w:val="0"/>
              <w:divBdr>
                <w:top w:val="none" w:sz="0" w:space="0" w:color="auto"/>
                <w:left w:val="none" w:sz="0" w:space="0" w:color="auto"/>
                <w:bottom w:val="none" w:sz="0" w:space="0" w:color="auto"/>
                <w:right w:val="none" w:sz="0" w:space="0" w:color="auto"/>
              </w:divBdr>
            </w:div>
          </w:divsChild>
        </w:div>
        <w:div w:id="1687755872">
          <w:marLeft w:val="0"/>
          <w:marRight w:val="0"/>
          <w:marTop w:val="0"/>
          <w:marBottom w:val="0"/>
          <w:divBdr>
            <w:top w:val="none" w:sz="0" w:space="0" w:color="auto"/>
            <w:left w:val="none" w:sz="0" w:space="0" w:color="auto"/>
            <w:bottom w:val="none" w:sz="0" w:space="0" w:color="auto"/>
            <w:right w:val="none" w:sz="0" w:space="0" w:color="auto"/>
          </w:divBdr>
          <w:divsChild>
            <w:div w:id="1766919095">
              <w:marLeft w:val="0"/>
              <w:marRight w:val="0"/>
              <w:marTop w:val="0"/>
              <w:marBottom w:val="0"/>
              <w:divBdr>
                <w:top w:val="none" w:sz="0" w:space="0" w:color="auto"/>
                <w:left w:val="none" w:sz="0" w:space="0" w:color="auto"/>
                <w:bottom w:val="none" w:sz="0" w:space="0" w:color="auto"/>
                <w:right w:val="none" w:sz="0" w:space="0" w:color="auto"/>
              </w:divBdr>
            </w:div>
          </w:divsChild>
        </w:div>
        <w:div w:id="1787390652">
          <w:marLeft w:val="0"/>
          <w:marRight w:val="0"/>
          <w:marTop w:val="0"/>
          <w:marBottom w:val="0"/>
          <w:divBdr>
            <w:top w:val="none" w:sz="0" w:space="0" w:color="auto"/>
            <w:left w:val="none" w:sz="0" w:space="0" w:color="auto"/>
            <w:bottom w:val="none" w:sz="0" w:space="0" w:color="auto"/>
            <w:right w:val="none" w:sz="0" w:space="0" w:color="auto"/>
          </w:divBdr>
          <w:divsChild>
            <w:div w:id="1704747014">
              <w:marLeft w:val="0"/>
              <w:marRight w:val="0"/>
              <w:marTop w:val="0"/>
              <w:marBottom w:val="0"/>
              <w:divBdr>
                <w:top w:val="none" w:sz="0" w:space="0" w:color="auto"/>
                <w:left w:val="none" w:sz="0" w:space="0" w:color="auto"/>
                <w:bottom w:val="none" w:sz="0" w:space="0" w:color="auto"/>
                <w:right w:val="none" w:sz="0" w:space="0" w:color="auto"/>
              </w:divBdr>
            </w:div>
          </w:divsChild>
        </w:div>
        <w:div w:id="1791514999">
          <w:marLeft w:val="0"/>
          <w:marRight w:val="0"/>
          <w:marTop w:val="0"/>
          <w:marBottom w:val="0"/>
          <w:divBdr>
            <w:top w:val="none" w:sz="0" w:space="0" w:color="auto"/>
            <w:left w:val="none" w:sz="0" w:space="0" w:color="auto"/>
            <w:bottom w:val="none" w:sz="0" w:space="0" w:color="auto"/>
            <w:right w:val="none" w:sz="0" w:space="0" w:color="auto"/>
          </w:divBdr>
          <w:divsChild>
            <w:div w:id="342821488">
              <w:marLeft w:val="0"/>
              <w:marRight w:val="0"/>
              <w:marTop w:val="0"/>
              <w:marBottom w:val="0"/>
              <w:divBdr>
                <w:top w:val="none" w:sz="0" w:space="0" w:color="auto"/>
                <w:left w:val="none" w:sz="0" w:space="0" w:color="auto"/>
                <w:bottom w:val="none" w:sz="0" w:space="0" w:color="auto"/>
                <w:right w:val="none" w:sz="0" w:space="0" w:color="auto"/>
              </w:divBdr>
            </w:div>
          </w:divsChild>
        </w:div>
        <w:div w:id="1800030324">
          <w:marLeft w:val="0"/>
          <w:marRight w:val="0"/>
          <w:marTop w:val="0"/>
          <w:marBottom w:val="0"/>
          <w:divBdr>
            <w:top w:val="none" w:sz="0" w:space="0" w:color="auto"/>
            <w:left w:val="none" w:sz="0" w:space="0" w:color="auto"/>
            <w:bottom w:val="none" w:sz="0" w:space="0" w:color="auto"/>
            <w:right w:val="none" w:sz="0" w:space="0" w:color="auto"/>
          </w:divBdr>
          <w:divsChild>
            <w:div w:id="343437529">
              <w:marLeft w:val="0"/>
              <w:marRight w:val="0"/>
              <w:marTop w:val="0"/>
              <w:marBottom w:val="0"/>
              <w:divBdr>
                <w:top w:val="none" w:sz="0" w:space="0" w:color="auto"/>
                <w:left w:val="none" w:sz="0" w:space="0" w:color="auto"/>
                <w:bottom w:val="none" w:sz="0" w:space="0" w:color="auto"/>
                <w:right w:val="none" w:sz="0" w:space="0" w:color="auto"/>
              </w:divBdr>
            </w:div>
          </w:divsChild>
        </w:div>
        <w:div w:id="1834833251">
          <w:marLeft w:val="0"/>
          <w:marRight w:val="0"/>
          <w:marTop w:val="0"/>
          <w:marBottom w:val="0"/>
          <w:divBdr>
            <w:top w:val="none" w:sz="0" w:space="0" w:color="auto"/>
            <w:left w:val="none" w:sz="0" w:space="0" w:color="auto"/>
            <w:bottom w:val="none" w:sz="0" w:space="0" w:color="auto"/>
            <w:right w:val="none" w:sz="0" w:space="0" w:color="auto"/>
          </w:divBdr>
          <w:divsChild>
            <w:div w:id="2067676611">
              <w:marLeft w:val="0"/>
              <w:marRight w:val="0"/>
              <w:marTop w:val="0"/>
              <w:marBottom w:val="0"/>
              <w:divBdr>
                <w:top w:val="none" w:sz="0" w:space="0" w:color="auto"/>
                <w:left w:val="none" w:sz="0" w:space="0" w:color="auto"/>
                <w:bottom w:val="none" w:sz="0" w:space="0" w:color="auto"/>
                <w:right w:val="none" w:sz="0" w:space="0" w:color="auto"/>
              </w:divBdr>
            </w:div>
          </w:divsChild>
        </w:div>
        <w:div w:id="1926180196">
          <w:marLeft w:val="0"/>
          <w:marRight w:val="0"/>
          <w:marTop w:val="0"/>
          <w:marBottom w:val="0"/>
          <w:divBdr>
            <w:top w:val="none" w:sz="0" w:space="0" w:color="auto"/>
            <w:left w:val="none" w:sz="0" w:space="0" w:color="auto"/>
            <w:bottom w:val="none" w:sz="0" w:space="0" w:color="auto"/>
            <w:right w:val="none" w:sz="0" w:space="0" w:color="auto"/>
          </w:divBdr>
          <w:divsChild>
            <w:div w:id="1344435441">
              <w:marLeft w:val="0"/>
              <w:marRight w:val="0"/>
              <w:marTop w:val="0"/>
              <w:marBottom w:val="0"/>
              <w:divBdr>
                <w:top w:val="none" w:sz="0" w:space="0" w:color="auto"/>
                <w:left w:val="none" w:sz="0" w:space="0" w:color="auto"/>
                <w:bottom w:val="none" w:sz="0" w:space="0" w:color="auto"/>
                <w:right w:val="none" w:sz="0" w:space="0" w:color="auto"/>
              </w:divBdr>
            </w:div>
          </w:divsChild>
        </w:div>
        <w:div w:id="1936936344">
          <w:marLeft w:val="0"/>
          <w:marRight w:val="0"/>
          <w:marTop w:val="0"/>
          <w:marBottom w:val="0"/>
          <w:divBdr>
            <w:top w:val="none" w:sz="0" w:space="0" w:color="auto"/>
            <w:left w:val="none" w:sz="0" w:space="0" w:color="auto"/>
            <w:bottom w:val="none" w:sz="0" w:space="0" w:color="auto"/>
            <w:right w:val="none" w:sz="0" w:space="0" w:color="auto"/>
          </w:divBdr>
          <w:divsChild>
            <w:div w:id="1148791047">
              <w:marLeft w:val="0"/>
              <w:marRight w:val="0"/>
              <w:marTop w:val="0"/>
              <w:marBottom w:val="0"/>
              <w:divBdr>
                <w:top w:val="none" w:sz="0" w:space="0" w:color="auto"/>
                <w:left w:val="none" w:sz="0" w:space="0" w:color="auto"/>
                <w:bottom w:val="none" w:sz="0" w:space="0" w:color="auto"/>
                <w:right w:val="none" w:sz="0" w:space="0" w:color="auto"/>
              </w:divBdr>
            </w:div>
          </w:divsChild>
        </w:div>
        <w:div w:id="1966156050">
          <w:marLeft w:val="0"/>
          <w:marRight w:val="0"/>
          <w:marTop w:val="0"/>
          <w:marBottom w:val="0"/>
          <w:divBdr>
            <w:top w:val="none" w:sz="0" w:space="0" w:color="auto"/>
            <w:left w:val="none" w:sz="0" w:space="0" w:color="auto"/>
            <w:bottom w:val="none" w:sz="0" w:space="0" w:color="auto"/>
            <w:right w:val="none" w:sz="0" w:space="0" w:color="auto"/>
          </w:divBdr>
          <w:divsChild>
            <w:div w:id="1074939305">
              <w:marLeft w:val="0"/>
              <w:marRight w:val="0"/>
              <w:marTop w:val="0"/>
              <w:marBottom w:val="0"/>
              <w:divBdr>
                <w:top w:val="none" w:sz="0" w:space="0" w:color="auto"/>
                <w:left w:val="none" w:sz="0" w:space="0" w:color="auto"/>
                <w:bottom w:val="none" w:sz="0" w:space="0" w:color="auto"/>
                <w:right w:val="none" w:sz="0" w:space="0" w:color="auto"/>
              </w:divBdr>
            </w:div>
          </w:divsChild>
        </w:div>
        <w:div w:id="1989940307">
          <w:marLeft w:val="0"/>
          <w:marRight w:val="0"/>
          <w:marTop w:val="0"/>
          <w:marBottom w:val="0"/>
          <w:divBdr>
            <w:top w:val="none" w:sz="0" w:space="0" w:color="auto"/>
            <w:left w:val="none" w:sz="0" w:space="0" w:color="auto"/>
            <w:bottom w:val="none" w:sz="0" w:space="0" w:color="auto"/>
            <w:right w:val="none" w:sz="0" w:space="0" w:color="auto"/>
          </w:divBdr>
          <w:divsChild>
            <w:div w:id="1200127268">
              <w:marLeft w:val="0"/>
              <w:marRight w:val="0"/>
              <w:marTop w:val="0"/>
              <w:marBottom w:val="0"/>
              <w:divBdr>
                <w:top w:val="none" w:sz="0" w:space="0" w:color="auto"/>
                <w:left w:val="none" w:sz="0" w:space="0" w:color="auto"/>
                <w:bottom w:val="none" w:sz="0" w:space="0" w:color="auto"/>
                <w:right w:val="none" w:sz="0" w:space="0" w:color="auto"/>
              </w:divBdr>
            </w:div>
          </w:divsChild>
        </w:div>
        <w:div w:id="2001542413">
          <w:marLeft w:val="0"/>
          <w:marRight w:val="0"/>
          <w:marTop w:val="0"/>
          <w:marBottom w:val="0"/>
          <w:divBdr>
            <w:top w:val="none" w:sz="0" w:space="0" w:color="auto"/>
            <w:left w:val="none" w:sz="0" w:space="0" w:color="auto"/>
            <w:bottom w:val="none" w:sz="0" w:space="0" w:color="auto"/>
            <w:right w:val="none" w:sz="0" w:space="0" w:color="auto"/>
          </w:divBdr>
          <w:divsChild>
            <w:div w:id="1514227890">
              <w:marLeft w:val="0"/>
              <w:marRight w:val="0"/>
              <w:marTop w:val="0"/>
              <w:marBottom w:val="0"/>
              <w:divBdr>
                <w:top w:val="none" w:sz="0" w:space="0" w:color="auto"/>
                <w:left w:val="none" w:sz="0" w:space="0" w:color="auto"/>
                <w:bottom w:val="none" w:sz="0" w:space="0" w:color="auto"/>
                <w:right w:val="none" w:sz="0" w:space="0" w:color="auto"/>
              </w:divBdr>
            </w:div>
          </w:divsChild>
        </w:div>
        <w:div w:id="2012289752">
          <w:marLeft w:val="0"/>
          <w:marRight w:val="0"/>
          <w:marTop w:val="0"/>
          <w:marBottom w:val="0"/>
          <w:divBdr>
            <w:top w:val="none" w:sz="0" w:space="0" w:color="auto"/>
            <w:left w:val="none" w:sz="0" w:space="0" w:color="auto"/>
            <w:bottom w:val="none" w:sz="0" w:space="0" w:color="auto"/>
            <w:right w:val="none" w:sz="0" w:space="0" w:color="auto"/>
          </w:divBdr>
          <w:divsChild>
            <w:div w:id="762216417">
              <w:marLeft w:val="0"/>
              <w:marRight w:val="0"/>
              <w:marTop w:val="0"/>
              <w:marBottom w:val="0"/>
              <w:divBdr>
                <w:top w:val="none" w:sz="0" w:space="0" w:color="auto"/>
                <w:left w:val="none" w:sz="0" w:space="0" w:color="auto"/>
                <w:bottom w:val="none" w:sz="0" w:space="0" w:color="auto"/>
                <w:right w:val="none" w:sz="0" w:space="0" w:color="auto"/>
              </w:divBdr>
            </w:div>
          </w:divsChild>
        </w:div>
        <w:div w:id="2029067061">
          <w:marLeft w:val="0"/>
          <w:marRight w:val="0"/>
          <w:marTop w:val="0"/>
          <w:marBottom w:val="0"/>
          <w:divBdr>
            <w:top w:val="none" w:sz="0" w:space="0" w:color="auto"/>
            <w:left w:val="none" w:sz="0" w:space="0" w:color="auto"/>
            <w:bottom w:val="none" w:sz="0" w:space="0" w:color="auto"/>
            <w:right w:val="none" w:sz="0" w:space="0" w:color="auto"/>
          </w:divBdr>
          <w:divsChild>
            <w:div w:id="197744039">
              <w:marLeft w:val="0"/>
              <w:marRight w:val="0"/>
              <w:marTop w:val="0"/>
              <w:marBottom w:val="0"/>
              <w:divBdr>
                <w:top w:val="none" w:sz="0" w:space="0" w:color="auto"/>
                <w:left w:val="none" w:sz="0" w:space="0" w:color="auto"/>
                <w:bottom w:val="none" w:sz="0" w:space="0" w:color="auto"/>
                <w:right w:val="none" w:sz="0" w:space="0" w:color="auto"/>
              </w:divBdr>
            </w:div>
          </w:divsChild>
        </w:div>
        <w:div w:id="2036736004">
          <w:marLeft w:val="0"/>
          <w:marRight w:val="0"/>
          <w:marTop w:val="0"/>
          <w:marBottom w:val="0"/>
          <w:divBdr>
            <w:top w:val="none" w:sz="0" w:space="0" w:color="auto"/>
            <w:left w:val="none" w:sz="0" w:space="0" w:color="auto"/>
            <w:bottom w:val="none" w:sz="0" w:space="0" w:color="auto"/>
            <w:right w:val="none" w:sz="0" w:space="0" w:color="auto"/>
          </w:divBdr>
          <w:divsChild>
            <w:div w:id="388266559">
              <w:marLeft w:val="0"/>
              <w:marRight w:val="0"/>
              <w:marTop w:val="0"/>
              <w:marBottom w:val="0"/>
              <w:divBdr>
                <w:top w:val="none" w:sz="0" w:space="0" w:color="auto"/>
                <w:left w:val="none" w:sz="0" w:space="0" w:color="auto"/>
                <w:bottom w:val="none" w:sz="0" w:space="0" w:color="auto"/>
                <w:right w:val="none" w:sz="0" w:space="0" w:color="auto"/>
              </w:divBdr>
            </w:div>
          </w:divsChild>
        </w:div>
        <w:div w:id="2042853188">
          <w:marLeft w:val="0"/>
          <w:marRight w:val="0"/>
          <w:marTop w:val="0"/>
          <w:marBottom w:val="0"/>
          <w:divBdr>
            <w:top w:val="none" w:sz="0" w:space="0" w:color="auto"/>
            <w:left w:val="none" w:sz="0" w:space="0" w:color="auto"/>
            <w:bottom w:val="none" w:sz="0" w:space="0" w:color="auto"/>
            <w:right w:val="none" w:sz="0" w:space="0" w:color="auto"/>
          </w:divBdr>
          <w:divsChild>
            <w:div w:id="693771099">
              <w:marLeft w:val="0"/>
              <w:marRight w:val="0"/>
              <w:marTop w:val="0"/>
              <w:marBottom w:val="0"/>
              <w:divBdr>
                <w:top w:val="none" w:sz="0" w:space="0" w:color="auto"/>
                <w:left w:val="none" w:sz="0" w:space="0" w:color="auto"/>
                <w:bottom w:val="none" w:sz="0" w:space="0" w:color="auto"/>
                <w:right w:val="none" w:sz="0" w:space="0" w:color="auto"/>
              </w:divBdr>
            </w:div>
          </w:divsChild>
        </w:div>
        <w:div w:id="2062363591">
          <w:marLeft w:val="0"/>
          <w:marRight w:val="0"/>
          <w:marTop w:val="0"/>
          <w:marBottom w:val="0"/>
          <w:divBdr>
            <w:top w:val="none" w:sz="0" w:space="0" w:color="auto"/>
            <w:left w:val="none" w:sz="0" w:space="0" w:color="auto"/>
            <w:bottom w:val="none" w:sz="0" w:space="0" w:color="auto"/>
            <w:right w:val="none" w:sz="0" w:space="0" w:color="auto"/>
          </w:divBdr>
          <w:divsChild>
            <w:div w:id="256669484">
              <w:marLeft w:val="0"/>
              <w:marRight w:val="0"/>
              <w:marTop w:val="0"/>
              <w:marBottom w:val="0"/>
              <w:divBdr>
                <w:top w:val="none" w:sz="0" w:space="0" w:color="auto"/>
                <w:left w:val="none" w:sz="0" w:space="0" w:color="auto"/>
                <w:bottom w:val="none" w:sz="0" w:space="0" w:color="auto"/>
                <w:right w:val="none" w:sz="0" w:space="0" w:color="auto"/>
              </w:divBdr>
            </w:div>
          </w:divsChild>
        </w:div>
        <w:div w:id="2068601424">
          <w:marLeft w:val="0"/>
          <w:marRight w:val="0"/>
          <w:marTop w:val="0"/>
          <w:marBottom w:val="0"/>
          <w:divBdr>
            <w:top w:val="none" w:sz="0" w:space="0" w:color="auto"/>
            <w:left w:val="none" w:sz="0" w:space="0" w:color="auto"/>
            <w:bottom w:val="none" w:sz="0" w:space="0" w:color="auto"/>
            <w:right w:val="none" w:sz="0" w:space="0" w:color="auto"/>
          </w:divBdr>
          <w:divsChild>
            <w:div w:id="653802063">
              <w:marLeft w:val="0"/>
              <w:marRight w:val="0"/>
              <w:marTop w:val="0"/>
              <w:marBottom w:val="0"/>
              <w:divBdr>
                <w:top w:val="none" w:sz="0" w:space="0" w:color="auto"/>
                <w:left w:val="none" w:sz="0" w:space="0" w:color="auto"/>
                <w:bottom w:val="none" w:sz="0" w:space="0" w:color="auto"/>
                <w:right w:val="none" w:sz="0" w:space="0" w:color="auto"/>
              </w:divBdr>
            </w:div>
          </w:divsChild>
        </w:div>
        <w:div w:id="2109425618">
          <w:marLeft w:val="0"/>
          <w:marRight w:val="0"/>
          <w:marTop w:val="0"/>
          <w:marBottom w:val="0"/>
          <w:divBdr>
            <w:top w:val="none" w:sz="0" w:space="0" w:color="auto"/>
            <w:left w:val="none" w:sz="0" w:space="0" w:color="auto"/>
            <w:bottom w:val="none" w:sz="0" w:space="0" w:color="auto"/>
            <w:right w:val="none" w:sz="0" w:space="0" w:color="auto"/>
          </w:divBdr>
          <w:divsChild>
            <w:div w:id="899940512">
              <w:marLeft w:val="0"/>
              <w:marRight w:val="0"/>
              <w:marTop w:val="0"/>
              <w:marBottom w:val="0"/>
              <w:divBdr>
                <w:top w:val="none" w:sz="0" w:space="0" w:color="auto"/>
                <w:left w:val="none" w:sz="0" w:space="0" w:color="auto"/>
                <w:bottom w:val="none" w:sz="0" w:space="0" w:color="auto"/>
                <w:right w:val="none" w:sz="0" w:space="0" w:color="auto"/>
              </w:divBdr>
            </w:div>
          </w:divsChild>
        </w:div>
        <w:div w:id="2136871250">
          <w:marLeft w:val="0"/>
          <w:marRight w:val="0"/>
          <w:marTop w:val="0"/>
          <w:marBottom w:val="0"/>
          <w:divBdr>
            <w:top w:val="none" w:sz="0" w:space="0" w:color="auto"/>
            <w:left w:val="none" w:sz="0" w:space="0" w:color="auto"/>
            <w:bottom w:val="none" w:sz="0" w:space="0" w:color="auto"/>
            <w:right w:val="none" w:sz="0" w:space="0" w:color="auto"/>
          </w:divBdr>
          <w:divsChild>
            <w:div w:id="21354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49444">
      <w:bodyDiv w:val="1"/>
      <w:marLeft w:val="0"/>
      <w:marRight w:val="0"/>
      <w:marTop w:val="0"/>
      <w:marBottom w:val="0"/>
      <w:divBdr>
        <w:top w:val="none" w:sz="0" w:space="0" w:color="auto"/>
        <w:left w:val="none" w:sz="0" w:space="0" w:color="auto"/>
        <w:bottom w:val="none" w:sz="0" w:space="0" w:color="auto"/>
        <w:right w:val="none" w:sz="0" w:space="0" w:color="auto"/>
      </w:divBdr>
    </w:div>
    <w:div w:id="1728994544">
      <w:bodyDiv w:val="1"/>
      <w:marLeft w:val="0"/>
      <w:marRight w:val="0"/>
      <w:marTop w:val="0"/>
      <w:marBottom w:val="0"/>
      <w:divBdr>
        <w:top w:val="none" w:sz="0" w:space="0" w:color="auto"/>
        <w:left w:val="none" w:sz="0" w:space="0" w:color="auto"/>
        <w:bottom w:val="none" w:sz="0" w:space="0" w:color="auto"/>
        <w:right w:val="none" w:sz="0" w:space="0" w:color="auto"/>
      </w:divBdr>
    </w:div>
    <w:div w:id="1773628564">
      <w:bodyDiv w:val="1"/>
      <w:marLeft w:val="0"/>
      <w:marRight w:val="0"/>
      <w:marTop w:val="0"/>
      <w:marBottom w:val="0"/>
      <w:divBdr>
        <w:top w:val="none" w:sz="0" w:space="0" w:color="auto"/>
        <w:left w:val="none" w:sz="0" w:space="0" w:color="auto"/>
        <w:bottom w:val="none" w:sz="0" w:space="0" w:color="auto"/>
        <w:right w:val="none" w:sz="0" w:space="0" w:color="auto"/>
      </w:divBdr>
    </w:div>
    <w:div w:id="1779984631">
      <w:bodyDiv w:val="1"/>
      <w:marLeft w:val="0"/>
      <w:marRight w:val="0"/>
      <w:marTop w:val="0"/>
      <w:marBottom w:val="0"/>
      <w:divBdr>
        <w:top w:val="none" w:sz="0" w:space="0" w:color="auto"/>
        <w:left w:val="none" w:sz="0" w:space="0" w:color="auto"/>
        <w:bottom w:val="none" w:sz="0" w:space="0" w:color="auto"/>
        <w:right w:val="none" w:sz="0" w:space="0" w:color="auto"/>
      </w:divBdr>
    </w:div>
    <w:div w:id="1781143255">
      <w:bodyDiv w:val="1"/>
      <w:marLeft w:val="0"/>
      <w:marRight w:val="0"/>
      <w:marTop w:val="0"/>
      <w:marBottom w:val="0"/>
      <w:divBdr>
        <w:top w:val="none" w:sz="0" w:space="0" w:color="auto"/>
        <w:left w:val="none" w:sz="0" w:space="0" w:color="auto"/>
        <w:bottom w:val="none" w:sz="0" w:space="0" w:color="auto"/>
        <w:right w:val="none" w:sz="0" w:space="0" w:color="auto"/>
      </w:divBdr>
      <w:divsChild>
        <w:div w:id="174081115">
          <w:marLeft w:val="0"/>
          <w:marRight w:val="0"/>
          <w:marTop w:val="0"/>
          <w:marBottom w:val="0"/>
          <w:divBdr>
            <w:top w:val="none" w:sz="0" w:space="0" w:color="auto"/>
            <w:left w:val="none" w:sz="0" w:space="0" w:color="auto"/>
            <w:bottom w:val="none" w:sz="0" w:space="0" w:color="auto"/>
            <w:right w:val="none" w:sz="0" w:space="0" w:color="auto"/>
          </w:divBdr>
        </w:div>
        <w:div w:id="623535218">
          <w:marLeft w:val="0"/>
          <w:marRight w:val="0"/>
          <w:marTop w:val="0"/>
          <w:marBottom w:val="0"/>
          <w:divBdr>
            <w:top w:val="none" w:sz="0" w:space="0" w:color="auto"/>
            <w:left w:val="none" w:sz="0" w:space="0" w:color="auto"/>
            <w:bottom w:val="none" w:sz="0" w:space="0" w:color="auto"/>
            <w:right w:val="none" w:sz="0" w:space="0" w:color="auto"/>
          </w:divBdr>
        </w:div>
      </w:divsChild>
    </w:div>
    <w:div w:id="1809392157">
      <w:bodyDiv w:val="1"/>
      <w:marLeft w:val="0"/>
      <w:marRight w:val="0"/>
      <w:marTop w:val="0"/>
      <w:marBottom w:val="0"/>
      <w:divBdr>
        <w:top w:val="none" w:sz="0" w:space="0" w:color="auto"/>
        <w:left w:val="none" w:sz="0" w:space="0" w:color="auto"/>
        <w:bottom w:val="none" w:sz="0" w:space="0" w:color="auto"/>
        <w:right w:val="none" w:sz="0" w:space="0" w:color="auto"/>
      </w:divBdr>
    </w:div>
    <w:div w:id="1821648260">
      <w:bodyDiv w:val="1"/>
      <w:marLeft w:val="0"/>
      <w:marRight w:val="0"/>
      <w:marTop w:val="0"/>
      <w:marBottom w:val="0"/>
      <w:divBdr>
        <w:top w:val="none" w:sz="0" w:space="0" w:color="auto"/>
        <w:left w:val="none" w:sz="0" w:space="0" w:color="auto"/>
        <w:bottom w:val="none" w:sz="0" w:space="0" w:color="auto"/>
        <w:right w:val="none" w:sz="0" w:space="0" w:color="auto"/>
      </w:divBdr>
    </w:div>
    <w:div w:id="1842694904">
      <w:bodyDiv w:val="1"/>
      <w:marLeft w:val="0"/>
      <w:marRight w:val="0"/>
      <w:marTop w:val="0"/>
      <w:marBottom w:val="0"/>
      <w:divBdr>
        <w:top w:val="none" w:sz="0" w:space="0" w:color="auto"/>
        <w:left w:val="none" w:sz="0" w:space="0" w:color="auto"/>
        <w:bottom w:val="none" w:sz="0" w:space="0" w:color="auto"/>
        <w:right w:val="none" w:sz="0" w:space="0" w:color="auto"/>
      </w:divBdr>
    </w:div>
    <w:div w:id="1876119602">
      <w:bodyDiv w:val="1"/>
      <w:marLeft w:val="0"/>
      <w:marRight w:val="0"/>
      <w:marTop w:val="0"/>
      <w:marBottom w:val="0"/>
      <w:divBdr>
        <w:top w:val="none" w:sz="0" w:space="0" w:color="auto"/>
        <w:left w:val="none" w:sz="0" w:space="0" w:color="auto"/>
        <w:bottom w:val="none" w:sz="0" w:space="0" w:color="auto"/>
        <w:right w:val="none" w:sz="0" w:space="0" w:color="auto"/>
      </w:divBdr>
      <w:divsChild>
        <w:div w:id="605962938">
          <w:marLeft w:val="0"/>
          <w:marRight w:val="0"/>
          <w:marTop w:val="0"/>
          <w:marBottom w:val="0"/>
          <w:divBdr>
            <w:top w:val="none" w:sz="0" w:space="0" w:color="auto"/>
            <w:left w:val="none" w:sz="0" w:space="0" w:color="auto"/>
            <w:bottom w:val="none" w:sz="0" w:space="0" w:color="auto"/>
            <w:right w:val="none" w:sz="0" w:space="0" w:color="auto"/>
          </w:divBdr>
        </w:div>
      </w:divsChild>
    </w:div>
    <w:div w:id="1882791057">
      <w:bodyDiv w:val="1"/>
      <w:marLeft w:val="0"/>
      <w:marRight w:val="0"/>
      <w:marTop w:val="0"/>
      <w:marBottom w:val="0"/>
      <w:divBdr>
        <w:top w:val="none" w:sz="0" w:space="0" w:color="auto"/>
        <w:left w:val="none" w:sz="0" w:space="0" w:color="auto"/>
        <w:bottom w:val="none" w:sz="0" w:space="0" w:color="auto"/>
        <w:right w:val="none" w:sz="0" w:space="0" w:color="auto"/>
      </w:divBdr>
    </w:div>
    <w:div w:id="1886405179">
      <w:bodyDiv w:val="1"/>
      <w:marLeft w:val="0"/>
      <w:marRight w:val="0"/>
      <w:marTop w:val="0"/>
      <w:marBottom w:val="0"/>
      <w:divBdr>
        <w:top w:val="none" w:sz="0" w:space="0" w:color="auto"/>
        <w:left w:val="none" w:sz="0" w:space="0" w:color="auto"/>
        <w:bottom w:val="none" w:sz="0" w:space="0" w:color="auto"/>
        <w:right w:val="none" w:sz="0" w:space="0" w:color="auto"/>
      </w:divBdr>
    </w:div>
    <w:div w:id="1894350238">
      <w:bodyDiv w:val="1"/>
      <w:marLeft w:val="0"/>
      <w:marRight w:val="0"/>
      <w:marTop w:val="0"/>
      <w:marBottom w:val="0"/>
      <w:divBdr>
        <w:top w:val="none" w:sz="0" w:space="0" w:color="auto"/>
        <w:left w:val="none" w:sz="0" w:space="0" w:color="auto"/>
        <w:bottom w:val="none" w:sz="0" w:space="0" w:color="auto"/>
        <w:right w:val="none" w:sz="0" w:space="0" w:color="auto"/>
      </w:divBdr>
    </w:div>
    <w:div w:id="1930700636">
      <w:bodyDiv w:val="1"/>
      <w:marLeft w:val="0"/>
      <w:marRight w:val="0"/>
      <w:marTop w:val="0"/>
      <w:marBottom w:val="0"/>
      <w:divBdr>
        <w:top w:val="none" w:sz="0" w:space="0" w:color="auto"/>
        <w:left w:val="none" w:sz="0" w:space="0" w:color="auto"/>
        <w:bottom w:val="none" w:sz="0" w:space="0" w:color="auto"/>
        <w:right w:val="none" w:sz="0" w:space="0" w:color="auto"/>
      </w:divBdr>
      <w:divsChild>
        <w:div w:id="517500555">
          <w:marLeft w:val="0"/>
          <w:marRight w:val="0"/>
          <w:marTop w:val="0"/>
          <w:marBottom w:val="0"/>
          <w:divBdr>
            <w:top w:val="none" w:sz="0" w:space="0" w:color="auto"/>
            <w:left w:val="none" w:sz="0" w:space="0" w:color="auto"/>
            <w:bottom w:val="none" w:sz="0" w:space="0" w:color="auto"/>
            <w:right w:val="none" w:sz="0" w:space="0" w:color="auto"/>
          </w:divBdr>
        </w:div>
      </w:divsChild>
    </w:div>
    <w:div w:id="1936280633">
      <w:bodyDiv w:val="1"/>
      <w:marLeft w:val="0"/>
      <w:marRight w:val="0"/>
      <w:marTop w:val="0"/>
      <w:marBottom w:val="0"/>
      <w:divBdr>
        <w:top w:val="none" w:sz="0" w:space="0" w:color="auto"/>
        <w:left w:val="none" w:sz="0" w:space="0" w:color="auto"/>
        <w:bottom w:val="none" w:sz="0" w:space="0" w:color="auto"/>
        <w:right w:val="none" w:sz="0" w:space="0" w:color="auto"/>
      </w:divBdr>
    </w:div>
    <w:div w:id="1971128261">
      <w:marLeft w:val="0"/>
      <w:marRight w:val="0"/>
      <w:marTop w:val="0"/>
      <w:marBottom w:val="0"/>
      <w:divBdr>
        <w:top w:val="none" w:sz="0" w:space="0" w:color="auto"/>
        <w:left w:val="none" w:sz="0" w:space="0" w:color="auto"/>
        <w:bottom w:val="none" w:sz="0" w:space="0" w:color="auto"/>
        <w:right w:val="none" w:sz="0" w:space="0" w:color="auto"/>
      </w:divBdr>
    </w:div>
    <w:div w:id="1982730568">
      <w:bodyDiv w:val="1"/>
      <w:marLeft w:val="0"/>
      <w:marRight w:val="0"/>
      <w:marTop w:val="0"/>
      <w:marBottom w:val="0"/>
      <w:divBdr>
        <w:top w:val="none" w:sz="0" w:space="0" w:color="auto"/>
        <w:left w:val="none" w:sz="0" w:space="0" w:color="auto"/>
        <w:bottom w:val="none" w:sz="0" w:space="0" w:color="auto"/>
        <w:right w:val="none" w:sz="0" w:space="0" w:color="auto"/>
      </w:divBdr>
      <w:divsChild>
        <w:div w:id="1645626208">
          <w:marLeft w:val="0"/>
          <w:marRight w:val="0"/>
          <w:marTop w:val="0"/>
          <w:marBottom w:val="0"/>
          <w:divBdr>
            <w:top w:val="none" w:sz="0" w:space="0" w:color="auto"/>
            <w:left w:val="none" w:sz="0" w:space="0" w:color="auto"/>
            <w:bottom w:val="none" w:sz="0" w:space="0" w:color="auto"/>
            <w:right w:val="none" w:sz="0" w:space="0" w:color="auto"/>
          </w:divBdr>
          <w:divsChild>
            <w:div w:id="365521229">
              <w:marLeft w:val="-75"/>
              <w:marRight w:val="0"/>
              <w:marTop w:val="30"/>
              <w:marBottom w:val="30"/>
              <w:divBdr>
                <w:top w:val="none" w:sz="0" w:space="0" w:color="auto"/>
                <w:left w:val="none" w:sz="0" w:space="0" w:color="auto"/>
                <w:bottom w:val="none" w:sz="0" w:space="0" w:color="auto"/>
                <w:right w:val="none" w:sz="0" w:space="0" w:color="auto"/>
              </w:divBdr>
              <w:divsChild>
                <w:div w:id="787792">
                  <w:marLeft w:val="0"/>
                  <w:marRight w:val="0"/>
                  <w:marTop w:val="0"/>
                  <w:marBottom w:val="0"/>
                  <w:divBdr>
                    <w:top w:val="none" w:sz="0" w:space="0" w:color="auto"/>
                    <w:left w:val="none" w:sz="0" w:space="0" w:color="auto"/>
                    <w:bottom w:val="none" w:sz="0" w:space="0" w:color="auto"/>
                    <w:right w:val="none" w:sz="0" w:space="0" w:color="auto"/>
                  </w:divBdr>
                  <w:divsChild>
                    <w:div w:id="1688022509">
                      <w:marLeft w:val="0"/>
                      <w:marRight w:val="0"/>
                      <w:marTop w:val="0"/>
                      <w:marBottom w:val="0"/>
                      <w:divBdr>
                        <w:top w:val="none" w:sz="0" w:space="0" w:color="auto"/>
                        <w:left w:val="none" w:sz="0" w:space="0" w:color="auto"/>
                        <w:bottom w:val="none" w:sz="0" w:space="0" w:color="auto"/>
                        <w:right w:val="none" w:sz="0" w:space="0" w:color="auto"/>
                      </w:divBdr>
                    </w:div>
                  </w:divsChild>
                </w:div>
                <w:div w:id="31003305">
                  <w:marLeft w:val="0"/>
                  <w:marRight w:val="0"/>
                  <w:marTop w:val="0"/>
                  <w:marBottom w:val="0"/>
                  <w:divBdr>
                    <w:top w:val="none" w:sz="0" w:space="0" w:color="auto"/>
                    <w:left w:val="none" w:sz="0" w:space="0" w:color="auto"/>
                    <w:bottom w:val="none" w:sz="0" w:space="0" w:color="auto"/>
                    <w:right w:val="none" w:sz="0" w:space="0" w:color="auto"/>
                  </w:divBdr>
                  <w:divsChild>
                    <w:div w:id="1927231375">
                      <w:marLeft w:val="0"/>
                      <w:marRight w:val="0"/>
                      <w:marTop w:val="0"/>
                      <w:marBottom w:val="0"/>
                      <w:divBdr>
                        <w:top w:val="none" w:sz="0" w:space="0" w:color="auto"/>
                        <w:left w:val="none" w:sz="0" w:space="0" w:color="auto"/>
                        <w:bottom w:val="none" w:sz="0" w:space="0" w:color="auto"/>
                        <w:right w:val="none" w:sz="0" w:space="0" w:color="auto"/>
                      </w:divBdr>
                    </w:div>
                  </w:divsChild>
                </w:div>
                <w:div w:id="65998033">
                  <w:marLeft w:val="0"/>
                  <w:marRight w:val="0"/>
                  <w:marTop w:val="0"/>
                  <w:marBottom w:val="0"/>
                  <w:divBdr>
                    <w:top w:val="none" w:sz="0" w:space="0" w:color="auto"/>
                    <w:left w:val="none" w:sz="0" w:space="0" w:color="auto"/>
                    <w:bottom w:val="none" w:sz="0" w:space="0" w:color="auto"/>
                    <w:right w:val="none" w:sz="0" w:space="0" w:color="auto"/>
                  </w:divBdr>
                  <w:divsChild>
                    <w:div w:id="919829119">
                      <w:marLeft w:val="0"/>
                      <w:marRight w:val="0"/>
                      <w:marTop w:val="0"/>
                      <w:marBottom w:val="0"/>
                      <w:divBdr>
                        <w:top w:val="none" w:sz="0" w:space="0" w:color="auto"/>
                        <w:left w:val="none" w:sz="0" w:space="0" w:color="auto"/>
                        <w:bottom w:val="none" w:sz="0" w:space="0" w:color="auto"/>
                        <w:right w:val="none" w:sz="0" w:space="0" w:color="auto"/>
                      </w:divBdr>
                    </w:div>
                  </w:divsChild>
                </w:div>
                <w:div w:id="72508925">
                  <w:marLeft w:val="0"/>
                  <w:marRight w:val="0"/>
                  <w:marTop w:val="0"/>
                  <w:marBottom w:val="0"/>
                  <w:divBdr>
                    <w:top w:val="none" w:sz="0" w:space="0" w:color="auto"/>
                    <w:left w:val="none" w:sz="0" w:space="0" w:color="auto"/>
                    <w:bottom w:val="none" w:sz="0" w:space="0" w:color="auto"/>
                    <w:right w:val="none" w:sz="0" w:space="0" w:color="auto"/>
                  </w:divBdr>
                  <w:divsChild>
                    <w:div w:id="676080857">
                      <w:marLeft w:val="0"/>
                      <w:marRight w:val="0"/>
                      <w:marTop w:val="0"/>
                      <w:marBottom w:val="0"/>
                      <w:divBdr>
                        <w:top w:val="none" w:sz="0" w:space="0" w:color="auto"/>
                        <w:left w:val="none" w:sz="0" w:space="0" w:color="auto"/>
                        <w:bottom w:val="none" w:sz="0" w:space="0" w:color="auto"/>
                        <w:right w:val="none" w:sz="0" w:space="0" w:color="auto"/>
                      </w:divBdr>
                    </w:div>
                  </w:divsChild>
                </w:div>
                <w:div w:id="78211430">
                  <w:marLeft w:val="0"/>
                  <w:marRight w:val="0"/>
                  <w:marTop w:val="0"/>
                  <w:marBottom w:val="0"/>
                  <w:divBdr>
                    <w:top w:val="none" w:sz="0" w:space="0" w:color="auto"/>
                    <w:left w:val="none" w:sz="0" w:space="0" w:color="auto"/>
                    <w:bottom w:val="none" w:sz="0" w:space="0" w:color="auto"/>
                    <w:right w:val="none" w:sz="0" w:space="0" w:color="auto"/>
                  </w:divBdr>
                  <w:divsChild>
                    <w:div w:id="594363533">
                      <w:marLeft w:val="0"/>
                      <w:marRight w:val="0"/>
                      <w:marTop w:val="0"/>
                      <w:marBottom w:val="0"/>
                      <w:divBdr>
                        <w:top w:val="none" w:sz="0" w:space="0" w:color="auto"/>
                        <w:left w:val="none" w:sz="0" w:space="0" w:color="auto"/>
                        <w:bottom w:val="none" w:sz="0" w:space="0" w:color="auto"/>
                        <w:right w:val="none" w:sz="0" w:space="0" w:color="auto"/>
                      </w:divBdr>
                    </w:div>
                  </w:divsChild>
                </w:div>
                <w:div w:id="90900341">
                  <w:marLeft w:val="0"/>
                  <w:marRight w:val="0"/>
                  <w:marTop w:val="0"/>
                  <w:marBottom w:val="0"/>
                  <w:divBdr>
                    <w:top w:val="none" w:sz="0" w:space="0" w:color="auto"/>
                    <w:left w:val="none" w:sz="0" w:space="0" w:color="auto"/>
                    <w:bottom w:val="none" w:sz="0" w:space="0" w:color="auto"/>
                    <w:right w:val="none" w:sz="0" w:space="0" w:color="auto"/>
                  </w:divBdr>
                  <w:divsChild>
                    <w:div w:id="85806239">
                      <w:marLeft w:val="0"/>
                      <w:marRight w:val="0"/>
                      <w:marTop w:val="0"/>
                      <w:marBottom w:val="0"/>
                      <w:divBdr>
                        <w:top w:val="none" w:sz="0" w:space="0" w:color="auto"/>
                        <w:left w:val="none" w:sz="0" w:space="0" w:color="auto"/>
                        <w:bottom w:val="none" w:sz="0" w:space="0" w:color="auto"/>
                        <w:right w:val="none" w:sz="0" w:space="0" w:color="auto"/>
                      </w:divBdr>
                    </w:div>
                  </w:divsChild>
                </w:div>
                <w:div w:id="102654150">
                  <w:marLeft w:val="0"/>
                  <w:marRight w:val="0"/>
                  <w:marTop w:val="0"/>
                  <w:marBottom w:val="0"/>
                  <w:divBdr>
                    <w:top w:val="none" w:sz="0" w:space="0" w:color="auto"/>
                    <w:left w:val="none" w:sz="0" w:space="0" w:color="auto"/>
                    <w:bottom w:val="none" w:sz="0" w:space="0" w:color="auto"/>
                    <w:right w:val="none" w:sz="0" w:space="0" w:color="auto"/>
                  </w:divBdr>
                  <w:divsChild>
                    <w:div w:id="632563905">
                      <w:marLeft w:val="0"/>
                      <w:marRight w:val="0"/>
                      <w:marTop w:val="0"/>
                      <w:marBottom w:val="0"/>
                      <w:divBdr>
                        <w:top w:val="none" w:sz="0" w:space="0" w:color="auto"/>
                        <w:left w:val="none" w:sz="0" w:space="0" w:color="auto"/>
                        <w:bottom w:val="none" w:sz="0" w:space="0" w:color="auto"/>
                        <w:right w:val="none" w:sz="0" w:space="0" w:color="auto"/>
                      </w:divBdr>
                    </w:div>
                  </w:divsChild>
                </w:div>
                <w:div w:id="103548327">
                  <w:marLeft w:val="0"/>
                  <w:marRight w:val="0"/>
                  <w:marTop w:val="0"/>
                  <w:marBottom w:val="0"/>
                  <w:divBdr>
                    <w:top w:val="none" w:sz="0" w:space="0" w:color="auto"/>
                    <w:left w:val="none" w:sz="0" w:space="0" w:color="auto"/>
                    <w:bottom w:val="none" w:sz="0" w:space="0" w:color="auto"/>
                    <w:right w:val="none" w:sz="0" w:space="0" w:color="auto"/>
                  </w:divBdr>
                  <w:divsChild>
                    <w:div w:id="1010717679">
                      <w:marLeft w:val="0"/>
                      <w:marRight w:val="0"/>
                      <w:marTop w:val="0"/>
                      <w:marBottom w:val="0"/>
                      <w:divBdr>
                        <w:top w:val="none" w:sz="0" w:space="0" w:color="auto"/>
                        <w:left w:val="none" w:sz="0" w:space="0" w:color="auto"/>
                        <w:bottom w:val="none" w:sz="0" w:space="0" w:color="auto"/>
                        <w:right w:val="none" w:sz="0" w:space="0" w:color="auto"/>
                      </w:divBdr>
                    </w:div>
                  </w:divsChild>
                </w:div>
                <w:div w:id="112870688">
                  <w:marLeft w:val="0"/>
                  <w:marRight w:val="0"/>
                  <w:marTop w:val="0"/>
                  <w:marBottom w:val="0"/>
                  <w:divBdr>
                    <w:top w:val="none" w:sz="0" w:space="0" w:color="auto"/>
                    <w:left w:val="none" w:sz="0" w:space="0" w:color="auto"/>
                    <w:bottom w:val="none" w:sz="0" w:space="0" w:color="auto"/>
                    <w:right w:val="none" w:sz="0" w:space="0" w:color="auto"/>
                  </w:divBdr>
                  <w:divsChild>
                    <w:div w:id="1155340410">
                      <w:marLeft w:val="0"/>
                      <w:marRight w:val="0"/>
                      <w:marTop w:val="0"/>
                      <w:marBottom w:val="0"/>
                      <w:divBdr>
                        <w:top w:val="none" w:sz="0" w:space="0" w:color="auto"/>
                        <w:left w:val="none" w:sz="0" w:space="0" w:color="auto"/>
                        <w:bottom w:val="none" w:sz="0" w:space="0" w:color="auto"/>
                        <w:right w:val="none" w:sz="0" w:space="0" w:color="auto"/>
                      </w:divBdr>
                    </w:div>
                  </w:divsChild>
                </w:div>
                <w:div w:id="130100243">
                  <w:marLeft w:val="0"/>
                  <w:marRight w:val="0"/>
                  <w:marTop w:val="0"/>
                  <w:marBottom w:val="0"/>
                  <w:divBdr>
                    <w:top w:val="none" w:sz="0" w:space="0" w:color="auto"/>
                    <w:left w:val="none" w:sz="0" w:space="0" w:color="auto"/>
                    <w:bottom w:val="none" w:sz="0" w:space="0" w:color="auto"/>
                    <w:right w:val="none" w:sz="0" w:space="0" w:color="auto"/>
                  </w:divBdr>
                  <w:divsChild>
                    <w:div w:id="304238331">
                      <w:marLeft w:val="0"/>
                      <w:marRight w:val="0"/>
                      <w:marTop w:val="0"/>
                      <w:marBottom w:val="0"/>
                      <w:divBdr>
                        <w:top w:val="none" w:sz="0" w:space="0" w:color="auto"/>
                        <w:left w:val="none" w:sz="0" w:space="0" w:color="auto"/>
                        <w:bottom w:val="none" w:sz="0" w:space="0" w:color="auto"/>
                        <w:right w:val="none" w:sz="0" w:space="0" w:color="auto"/>
                      </w:divBdr>
                    </w:div>
                  </w:divsChild>
                </w:div>
                <w:div w:id="139856943">
                  <w:marLeft w:val="0"/>
                  <w:marRight w:val="0"/>
                  <w:marTop w:val="0"/>
                  <w:marBottom w:val="0"/>
                  <w:divBdr>
                    <w:top w:val="none" w:sz="0" w:space="0" w:color="auto"/>
                    <w:left w:val="none" w:sz="0" w:space="0" w:color="auto"/>
                    <w:bottom w:val="none" w:sz="0" w:space="0" w:color="auto"/>
                    <w:right w:val="none" w:sz="0" w:space="0" w:color="auto"/>
                  </w:divBdr>
                  <w:divsChild>
                    <w:div w:id="1165315091">
                      <w:marLeft w:val="0"/>
                      <w:marRight w:val="0"/>
                      <w:marTop w:val="0"/>
                      <w:marBottom w:val="0"/>
                      <w:divBdr>
                        <w:top w:val="none" w:sz="0" w:space="0" w:color="auto"/>
                        <w:left w:val="none" w:sz="0" w:space="0" w:color="auto"/>
                        <w:bottom w:val="none" w:sz="0" w:space="0" w:color="auto"/>
                        <w:right w:val="none" w:sz="0" w:space="0" w:color="auto"/>
                      </w:divBdr>
                    </w:div>
                  </w:divsChild>
                </w:div>
                <w:div w:id="152841659">
                  <w:marLeft w:val="0"/>
                  <w:marRight w:val="0"/>
                  <w:marTop w:val="0"/>
                  <w:marBottom w:val="0"/>
                  <w:divBdr>
                    <w:top w:val="none" w:sz="0" w:space="0" w:color="auto"/>
                    <w:left w:val="none" w:sz="0" w:space="0" w:color="auto"/>
                    <w:bottom w:val="none" w:sz="0" w:space="0" w:color="auto"/>
                    <w:right w:val="none" w:sz="0" w:space="0" w:color="auto"/>
                  </w:divBdr>
                  <w:divsChild>
                    <w:div w:id="1027096581">
                      <w:marLeft w:val="0"/>
                      <w:marRight w:val="0"/>
                      <w:marTop w:val="0"/>
                      <w:marBottom w:val="0"/>
                      <w:divBdr>
                        <w:top w:val="none" w:sz="0" w:space="0" w:color="auto"/>
                        <w:left w:val="none" w:sz="0" w:space="0" w:color="auto"/>
                        <w:bottom w:val="none" w:sz="0" w:space="0" w:color="auto"/>
                        <w:right w:val="none" w:sz="0" w:space="0" w:color="auto"/>
                      </w:divBdr>
                    </w:div>
                  </w:divsChild>
                </w:div>
                <w:div w:id="164519740">
                  <w:marLeft w:val="0"/>
                  <w:marRight w:val="0"/>
                  <w:marTop w:val="0"/>
                  <w:marBottom w:val="0"/>
                  <w:divBdr>
                    <w:top w:val="none" w:sz="0" w:space="0" w:color="auto"/>
                    <w:left w:val="none" w:sz="0" w:space="0" w:color="auto"/>
                    <w:bottom w:val="none" w:sz="0" w:space="0" w:color="auto"/>
                    <w:right w:val="none" w:sz="0" w:space="0" w:color="auto"/>
                  </w:divBdr>
                  <w:divsChild>
                    <w:div w:id="647634599">
                      <w:marLeft w:val="0"/>
                      <w:marRight w:val="0"/>
                      <w:marTop w:val="0"/>
                      <w:marBottom w:val="0"/>
                      <w:divBdr>
                        <w:top w:val="none" w:sz="0" w:space="0" w:color="auto"/>
                        <w:left w:val="none" w:sz="0" w:space="0" w:color="auto"/>
                        <w:bottom w:val="none" w:sz="0" w:space="0" w:color="auto"/>
                        <w:right w:val="none" w:sz="0" w:space="0" w:color="auto"/>
                      </w:divBdr>
                    </w:div>
                  </w:divsChild>
                </w:div>
                <w:div w:id="169878559">
                  <w:marLeft w:val="0"/>
                  <w:marRight w:val="0"/>
                  <w:marTop w:val="0"/>
                  <w:marBottom w:val="0"/>
                  <w:divBdr>
                    <w:top w:val="none" w:sz="0" w:space="0" w:color="auto"/>
                    <w:left w:val="none" w:sz="0" w:space="0" w:color="auto"/>
                    <w:bottom w:val="none" w:sz="0" w:space="0" w:color="auto"/>
                    <w:right w:val="none" w:sz="0" w:space="0" w:color="auto"/>
                  </w:divBdr>
                  <w:divsChild>
                    <w:div w:id="1335256425">
                      <w:marLeft w:val="0"/>
                      <w:marRight w:val="0"/>
                      <w:marTop w:val="0"/>
                      <w:marBottom w:val="0"/>
                      <w:divBdr>
                        <w:top w:val="none" w:sz="0" w:space="0" w:color="auto"/>
                        <w:left w:val="none" w:sz="0" w:space="0" w:color="auto"/>
                        <w:bottom w:val="none" w:sz="0" w:space="0" w:color="auto"/>
                        <w:right w:val="none" w:sz="0" w:space="0" w:color="auto"/>
                      </w:divBdr>
                    </w:div>
                  </w:divsChild>
                </w:div>
                <w:div w:id="170263872">
                  <w:marLeft w:val="0"/>
                  <w:marRight w:val="0"/>
                  <w:marTop w:val="0"/>
                  <w:marBottom w:val="0"/>
                  <w:divBdr>
                    <w:top w:val="none" w:sz="0" w:space="0" w:color="auto"/>
                    <w:left w:val="none" w:sz="0" w:space="0" w:color="auto"/>
                    <w:bottom w:val="none" w:sz="0" w:space="0" w:color="auto"/>
                    <w:right w:val="none" w:sz="0" w:space="0" w:color="auto"/>
                  </w:divBdr>
                  <w:divsChild>
                    <w:div w:id="6492161">
                      <w:marLeft w:val="0"/>
                      <w:marRight w:val="0"/>
                      <w:marTop w:val="0"/>
                      <w:marBottom w:val="0"/>
                      <w:divBdr>
                        <w:top w:val="none" w:sz="0" w:space="0" w:color="auto"/>
                        <w:left w:val="none" w:sz="0" w:space="0" w:color="auto"/>
                        <w:bottom w:val="none" w:sz="0" w:space="0" w:color="auto"/>
                        <w:right w:val="none" w:sz="0" w:space="0" w:color="auto"/>
                      </w:divBdr>
                    </w:div>
                  </w:divsChild>
                </w:div>
                <w:div w:id="171382629">
                  <w:marLeft w:val="0"/>
                  <w:marRight w:val="0"/>
                  <w:marTop w:val="0"/>
                  <w:marBottom w:val="0"/>
                  <w:divBdr>
                    <w:top w:val="none" w:sz="0" w:space="0" w:color="auto"/>
                    <w:left w:val="none" w:sz="0" w:space="0" w:color="auto"/>
                    <w:bottom w:val="none" w:sz="0" w:space="0" w:color="auto"/>
                    <w:right w:val="none" w:sz="0" w:space="0" w:color="auto"/>
                  </w:divBdr>
                  <w:divsChild>
                    <w:div w:id="1172992976">
                      <w:marLeft w:val="0"/>
                      <w:marRight w:val="0"/>
                      <w:marTop w:val="0"/>
                      <w:marBottom w:val="0"/>
                      <w:divBdr>
                        <w:top w:val="none" w:sz="0" w:space="0" w:color="auto"/>
                        <w:left w:val="none" w:sz="0" w:space="0" w:color="auto"/>
                        <w:bottom w:val="none" w:sz="0" w:space="0" w:color="auto"/>
                        <w:right w:val="none" w:sz="0" w:space="0" w:color="auto"/>
                      </w:divBdr>
                    </w:div>
                  </w:divsChild>
                </w:div>
                <w:div w:id="187447756">
                  <w:marLeft w:val="0"/>
                  <w:marRight w:val="0"/>
                  <w:marTop w:val="0"/>
                  <w:marBottom w:val="0"/>
                  <w:divBdr>
                    <w:top w:val="none" w:sz="0" w:space="0" w:color="auto"/>
                    <w:left w:val="none" w:sz="0" w:space="0" w:color="auto"/>
                    <w:bottom w:val="none" w:sz="0" w:space="0" w:color="auto"/>
                    <w:right w:val="none" w:sz="0" w:space="0" w:color="auto"/>
                  </w:divBdr>
                  <w:divsChild>
                    <w:div w:id="894706080">
                      <w:marLeft w:val="0"/>
                      <w:marRight w:val="0"/>
                      <w:marTop w:val="0"/>
                      <w:marBottom w:val="0"/>
                      <w:divBdr>
                        <w:top w:val="none" w:sz="0" w:space="0" w:color="auto"/>
                        <w:left w:val="none" w:sz="0" w:space="0" w:color="auto"/>
                        <w:bottom w:val="none" w:sz="0" w:space="0" w:color="auto"/>
                        <w:right w:val="none" w:sz="0" w:space="0" w:color="auto"/>
                      </w:divBdr>
                    </w:div>
                  </w:divsChild>
                </w:div>
                <w:div w:id="193886454">
                  <w:marLeft w:val="0"/>
                  <w:marRight w:val="0"/>
                  <w:marTop w:val="0"/>
                  <w:marBottom w:val="0"/>
                  <w:divBdr>
                    <w:top w:val="none" w:sz="0" w:space="0" w:color="auto"/>
                    <w:left w:val="none" w:sz="0" w:space="0" w:color="auto"/>
                    <w:bottom w:val="none" w:sz="0" w:space="0" w:color="auto"/>
                    <w:right w:val="none" w:sz="0" w:space="0" w:color="auto"/>
                  </w:divBdr>
                  <w:divsChild>
                    <w:div w:id="2038039749">
                      <w:marLeft w:val="0"/>
                      <w:marRight w:val="0"/>
                      <w:marTop w:val="0"/>
                      <w:marBottom w:val="0"/>
                      <w:divBdr>
                        <w:top w:val="none" w:sz="0" w:space="0" w:color="auto"/>
                        <w:left w:val="none" w:sz="0" w:space="0" w:color="auto"/>
                        <w:bottom w:val="none" w:sz="0" w:space="0" w:color="auto"/>
                        <w:right w:val="none" w:sz="0" w:space="0" w:color="auto"/>
                      </w:divBdr>
                    </w:div>
                  </w:divsChild>
                </w:div>
                <w:div w:id="245697979">
                  <w:marLeft w:val="0"/>
                  <w:marRight w:val="0"/>
                  <w:marTop w:val="0"/>
                  <w:marBottom w:val="0"/>
                  <w:divBdr>
                    <w:top w:val="none" w:sz="0" w:space="0" w:color="auto"/>
                    <w:left w:val="none" w:sz="0" w:space="0" w:color="auto"/>
                    <w:bottom w:val="none" w:sz="0" w:space="0" w:color="auto"/>
                    <w:right w:val="none" w:sz="0" w:space="0" w:color="auto"/>
                  </w:divBdr>
                  <w:divsChild>
                    <w:div w:id="853958026">
                      <w:marLeft w:val="0"/>
                      <w:marRight w:val="0"/>
                      <w:marTop w:val="0"/>
                      <w:marBottom w:val="0"/>
                      <w:divBdr>
                        <w:top w:val="none" w:sz="0" w:space="0" w:color="auto"/>
                        <w:left w:val="none" w:sz="0" w:space="0" w:color="auto"/>
                        <w:bottom w:val="none" w:sz="0" w:space="0" w:color="auto"/>
                        <w:right w:val="none" w:sz="0" w:space="0" w:color="auto"/>
                      </w:divBdr>
                    </w:div>
                  </w:divsChild>
                </w:div>
                <w:div w:id="274754294">
                  <w:marLeft w:val="0"/>
                  <w:marRight w:val="0"/>
                  <w:marTop w:val="0"/>
                  <w:marBottom w:val="0"/>
                  <w:divBdr>
                    <w:top w:val="none" w:sz="0" w:space="0" w:color="auto"/>
                    <w:left w:val="none" w:sz="0" w:space="0" w:color="auto"/>
                    <w:bottom w:val="none" w:sz="0" w:space="0" w:color="auto"/>
                    <w:right w:val="none" w:sz="0" w:space="0" w:color="auto"/>
                  </w:divBdr>
                  <w:divsChild>
                    <w:div w:id="1905288356">
                      <w:marLeft w:val="0"/>
                      <w:marRight w:val="0"/>
                      <w:marTop w:val="0"/>
                      <w:marBottom w:val="0"/>
                      <w:divBdr>
                        <w:top w:val="none" w:sz="0" w:space="0" w:color="auto"/>
                        <w:left w:val="none" w:sz="0" w:space="0" w:color="auto"/>
                        <w:bottom w:val="none" w:sz="0" w:space="0" w:color="auto"/>
                        <w:right w:val="none" w:sz="0" w:space="0" w:color="auto"/>
                      </w:divBdr>
                    </w:div>
                  </w:divsChild>
                </w:div>
                <w:div w:id="333194636">
                  <w:marLeft w:val="0"/>
                  <w:marRight w:val="0"/>
                  <w:marTop w:val="0"/>
                  <w:marBottom w:val="0"/>
                  <w:divBdr>
                    <w:top w:val="none" w:sz="0" w:space="0" w:color="auto"/>
                    <w:left w:val="none" w:sz="0" w:space="0" w:color="auto"/>
                    <w:bottom w:val="none" w:sz="0" w:space="0" w:color="auto"/>
                    <w:right w:val="none" w:sz="0" w:space="0" w:color="auto"/>
                  </w:divBdr>
                  <w:divsChild>
                    <w:div w:id="1140730777">
                      <w:marLeft w:val="0"/>
                      <w:marRight w:val="0"/>
                      <w:marTop w:val="0"/>
                      <w:marBottom w:val="0"/>
                      <w:divBdr>
                        <w:top w:val="none" w:sz="0" w:space="0" w:color="auto"/>
                        <w:left w:val="none" w:sz="0" w:space="0" w:color="auto"/>
                        <w:bottom w:val="none" w:sz="0" w:space="0" w:color="auto"/>
                        <w:right w:val="none" w:sz="0" w:space="0" w:color="auto"/>
                      </w:divBdr>
                    </w:div>
                  </w:divsChild>
                </w:div>
                <w:div w:id="346835292">
                  <w:marLeft w:val="0"/>
                  <w:marRight w:val="0"/>
                  <w:marTop w:val="0"/>
                  <w:marBottom w:val="0"/>
                  <w:divBdr>
                    <w:top w:val="none" w:sz="0" w:space="0" w:color="auto"/>
                    <w:left w:val="none" w:sz="0" w:space="0" w:color="auto"/>
                    <w:bottom w:val="none" w:sz="0" w:space="0" w:color="auto"/>
                    <w:right w:val="none" w:sz="0" w:space="0" w:color="auto"/>
                  </w:divBdr>
                  <w:divsChild>
                    <w:div w:id="1371219948">
                      <w:marLeft w:val="0"/>
                      <w:marRight w:val="0"/>
                      <w:marTop w:val="0"/>
                      <w:marBottom w:val="0"/>
                      <w:divBdr>
                        <w:top w:val="none" w:sz="0" w:space="0" w:color="auto"/>
                        <w:left w:val="none" w:sz="0" w:space="0" w:color="auto"/>
                        <w:bottom w:val="none" w:sz="0" w:space="0" w:color="auto"/>
                        <w:right w:val="none" w:sz="0" w:space="0" w:color="auto"/>
                      </w:divBdr>
                    </w:div>
                  </w:divsChild>
                </w:div>
                <w:div w:id="354618342">
                  <w:marLeft w:val="0"/>
                  <w:marRight w:val="0"/>
                  <w:marTop w:val="0"/>
                  <w:marBottom w:val="0"/>
                  <w:divBdr>
                    <w:top w:val="none" w:sz="0" w:space="0" w:color="auto"/>
                    <w:left w:val="none" w:sz="0" w:space="0" w:color="auto"/>
                    <w:bottom w:val="none" w:sz="0" w:space="0" w:color="auto"/>
                    <w:right w:val="none" w:sz="0" w:space="0" w:color="auto"/>
                  </w:divBdr>
                  <w:divsChild>
                    <w:div w:id="1218974989">
                      <w:marLeft w:val="0"/>
                      <w:marRight w:val="0"/>
                      <w:marTop w:val="0"/>
                      <w:marBottom w:val="0"/>
                      <w:divBdr>
                        <w:top w:val="none" w:sz="0" w:space="0" w:color="auto"/>
                        <w:left w:val="none" w:sz="0" w:space="0" w:color="auto"/>
                        <w:bottom w:val="none" w:sz="0" w:space="0" w:color="auto"/>
                        <w:right w:val="none" w:sz="0" w:space="0" w:color="auto"/>
                      </w:divBdr>
                    </w:div>
                  </w:divsChild>
                </w:div>
                <w:div w:id="363410083">
                  <w:marLeft w:val="0"/>
                  <w:marRight w:val="0"/>
                  <w:marTop w:val="0"/>
                  <w:marBottom w:val="0"/>
                  <w:divBdr>
                    <w:top w:val="none" w:sz="0" w:space="0" w:color="auto"/>
                    <w:left w:val="none" w:sz="0" w:space="0" w:color="auto"/>
                    <w:bottom w:val="none" w:sz="0" w:space="0" w:color="auto"/>
                    <w:right w:val="none" w:sz="0" w:space="0" w:color="auto"/>
                  </w:divBdr>
                  <w:divsChild>
                    <w:div w:id="1954701336">
                      <w:marLeft w:val="0"/>
                      <w:marRight w:val="0"/>
                      <w:marTop w:val="0"/>
                      <w:marBottom w:val="0"/>
                      <w:divBdr>
                        <w:top w:val="none" w:sz="0" w:space="0" w:color="auto"/>
                        <w:left w:val="none" w:sz="0" w:space="0" w:color="auto"/>
                        <w:bottom w:val="none" w:sz="0" w:space="0" w:color="auto"/>
                        <w:right w:val="none" w:sz="0" w:space="0" w:color="auto"/>
                      </w:divBdr>
                    </w:div>
                  </w:divsChild>
                </w:div>
                <w:div w:id="369493969">
                  <w:marLeft w:val="0"/>
                  <w:marRight w:val="0"/>
                  <w:marTop w:val="0"/>
                  <w:marBottom w:val="0"/>
                  <w:divBdr>
                    <w:top w:val="none" w:sz="0" w:space="0" w:color="auto"/>
                    <w:left w:val="none" w:sz="0" w:space="0" w:color="auto"/>
                    <w:bottom w:val="none" w:sz="0" w:space="0" w:color="auto"/>
                    <w:right w:val="none" w:sz="0" w:space="0" w:color="auto"/>
                  </w:divBdr>
                  <w:divsChild>
                    <w:div w:id="992681860">
                      <w:marLeft w:val="0"/>
                      <w:marRight w:val="0"/>
                      <w:marTop w:val="0"/>
                      <w:marBottom w:val="0"/>
                      <w:divBdr>
                        <w:top w:val="none" w:sz="0" w:space="0" w:color="auto"/>
                        <w:left w:val="none" w:sz="0" w:space="0" w:color="auto"/>
                        <w:bottom w:val="none" w:sz="0" w:space="0" w:color="auto"/>
                        <w:right w:val="none" w:sz="0" w:space="0" w:color="auto"/>
                      </w:divBdr>
                    </w:div>
                  </w:divsChild>
                </w:div>
                <w:div w:id="387075928">
                  <w:marLeft w:val="0"/>
                  <w:marRight w:val="0"/>
                  <w:marTop w:val="0"/>
                  <w:marBottom w:val="0"/>
                  <w:divBdr>
                    <w:top w:val="none" w:sz="0" w:space="0" w:color="auto"/>
                    <w:left w:val="none" w:sz="0" w:space="0" w:color="auto"/>
                    <w:bottom w:val="none" w:sz="0" w:space="0" w:color="auto"/>
                    <w:right w:val="none" w:sz="0" w:space="0" w:color="auto"/>
                  </w:divBdr>
                  <w:divsChild>
                    <w:div w:id="777530879">
                      <w:marLeft w:val="0"/>
                      <w:marRight w:val="0"/>
                      <w:marTop w:val="0"/>
                      <w:marBottom w:val="0"/>
                      <w:divBdr>
                        <w:top w:val="none" w:sz="0" w:space="0" w:color="auto"/>
                        <w:left w:val="none" w:sz="0" w:space="0" w:color="auto"/>
                        <w:bottom w:val="none" w:sz="0" w:space="0" w:color="auto"/>
                        <w:right w:val="none" w:sz="0" w:space="0" w:color="auto"/>
                      </w:divBdr>
                    </w:div>
                  </w:divsChild>
                </w:div>
                <w:div w:id="387657412">
                  <w:marLeft w:val="0"/>
                  <w:marRight w:val="0"/>
                  <w:marTop w:val="0"/>
                  <w:marBottom w:val="0"/>
                  <w:divBdr>
                    <w:top w:val="none" w:sz="0" w:space="0" w:color="auto"/>
                    <w:left w:val="none" w:sz="0" w:space="0" w:color="auto"/>
                    <w:bottom w:val="none" w:sz="0" w:space="0" w:color="auto"/>
                    <w:right w:val="none" w:sz="0" w:space="0" w:color="auto"/>
                  </w:divBdr>
                  <w:divsChild>
                    <w:div w:id="1427340471">
                      <w:marLeft w:val="0"/>
                      <w:marRight w:val="0"/>
                      <w:marTop w:val="0"/>
                      <w:marBottom w:val="0"/>
                      <w:divBdr>
                        <w:top w:val="none" w:sz="0" w:space="0" w:color="auto"/>
                        <w:left w:val="none" w:sz="0" w:space="0" w:color="auto"/>
                        <w:bottom w:val="none" w:sz="0" w:space="0" w:color="auto"/>
                        <w:right w:val="none" w:sz="0" w:space="0" w:color="auto"/>
                      </w:divBdr>
                    </w:div>
                  </w:divsChild>
                </w:div>
                <w:div w:id="389310438">
                  <w:marLeft w:val="0"/>
                  <w:marRight w:val="0"/>
                  <w:marTop w:val="0"/>
                  <w:marBottom w:val="0"/>
                  <w:divBdr>
                    <w:top w:val="none" w:sz="0" w:space="0" w:color="auto"/>
                    <w:left w:val="none" w:sz="0" w:space="0" w:color="auto"/>
                    <w:bottom w:val="none" w:sz="0" w:space="0" w:color="auto"/>
                    <w:right w:val="none" w:sz="0" w:space="0" w:color="auto"/>
                  </w:divBdr>
                  <w:divsChild>
                    <w:div w:id="1968774850">
                      <w:marLeft w:val="0"/>
                      <w:marRight w:val="0"/>
                      <w:marTop w:val="0"/>
                      <w:marBottom w:val="0"/>
                      <w:divBdr>
                        <w:top w:val="none" w:sz="0" w:space="0" w:color="auto"/>
                        <w:left w:val="none" w:sz="0" w:space="0" w:color="auto"/>
                        <w:bottom w:val="none" w:sz="0" w:space="0" w:color="auto"/>
                        <w:right w:val="none" w:sz="0" w:space="0" w:color="auto"/>
                      </w:divBdr>
                    </w:div>
                  </w:divsChild>
                </w:div>
                <w:div w:id="418330770">
                  <w:marLeft w:val="0"/>
                  <w:marRight w:val="0"/>
                  <w:marTop w:val="0"/>
                  <w:marBottom w:val="0"/>
                  <w:divBdr>
                    <w:top w:val="none" w:sz="0" w:space="0" w:color="auto"/>
                    <w:left w:val="none" w:sz="0" w:space="0" w:color="auto"/>
                    <w:bottom w:val="none" w:sz="0" w:space="0" w:color="auto"/>
                    <w:right w:val="none" w:sz="0" w:space="0" w:color="auto"/>
                  </w:divBdr>
                  <w:divsChild>
                    <w:div w:id="1329822449">
                      <w:marLeft w:val="0"/>
                      <w:marRight w:val="0"/>
                      <w:marTop w:val="0"/>
                      <w:marBottom w:val="0"/>
                      <w:divBdr>
                        <w:top w:val="none" w:sz="0" w:space="0" w:color="auto"/>
                        <w:left w:val="none" w:sz="0" w:space="0" w:color="auto"/>
                        <w:bottom w:val="none" w:sz="0" w:space="0" w:color="auto"/>
                        <w:right w:val="none" w:sz="0" w:space="0" w:color="auto"/>
                      </w:divBdr>
                    </w:div>
                  </w:divsChild>
                </w:div>
                <w:div w:id="429861495">
                  <w:marLeft w:val="0"/>
                  <w:marRight w:val="0"/>
                  <w:marTop w:val="0"/>
                  <w:marBottom w:val="0"/>
                  <w:divBdr>
                    <w:top w:val="none" w:sz="0" w:space="0" w:color="auto"/>
                    <w:left w:val="none" w:sz="0" w:space="0" w:color="auto"/>
                    <w:bottom w:val="none" w:sz="0" w:space="0" w:color="auto"/>
                    <w:right w:val="none" w:sz="0" w:space="0" w:color="auto"/>
                  </w:divBdr>
                  <w:divsChild>
                    <w:div w:id="179202343">
                      <w:marLeft w:val="0"/>
                      <w:marRight w:val="0"/>
                      <w:marTop w:val="0"/>
                      <w:marBottom w:val="0"/>
                      <w:divBdr>
                        <w:top w:val="none" w:sz="0" w:space="0" w:color="auto"/>
                        <w:left w:val="none" w:sz="0" w:space="0" w:color="auto"/>
                        <w:bottom w:val="none" w:sz="0" w:space="0" w:color="auto"/>
                        <w:right w:val="none" w:sz="0" w:space="0" w:color="auto"/>
                      </w:divBdr>
                    </w:div>
                  </w:divsChild>
                </w:div>
                <w:div w:id="463741918">
                  <w:marLeft w:val="0"/>
                  <w:marRight w:val="0"/>
                  <w:marTop w:val="0"/>
                  <w:marBottom w:val="0"/>
                  <w:divBdr>
                    <w:top w:val="none" w:sz="0" w:space="0" w:color="auto"/>
                    <w:left w:val="none" w:sz="0" w:space="0" w:color="auto"/>
                    <w:bottom w:val="none" w:sz="0" w:space="0" w:color="auto"/>
                    <w:right w:val="none" w:sz="0" w:space="0" w:color="auto"/>
                  </w:divBdr>
                  <w:divsChild>
                    <w:div w:id="320932285">
                      <w:marLeft w:val="0"/>
                      <w:marRight w:val="0"/>
                      <w:marTop w:val="0"/>
                      <w:marBottom w:val="0"/>
                      <w:divBdr>
                        <w:top w:val="none" w:sz="0" w:space="0" w:color="auto"/>
                        <w:left w:val="none" w:sz="0" w:space="0" w:color="auto"/>
                        <w:bottom w:val="none" w:sz="0" w:space="0" w:color="auto"/>
                        <w:right w:val="none" w:sz="0" w:space="0" w:color="auto"/>
                      </w:divBdr>
                    </w:div>
                  </w:divsChild>
                </w:div>
                <w:div w:id="485711853">
                  <w:marLeft w:val="0"/>
                  <w:marRight w:val="0"/>
                  <w:marTop w:val="0"/>
                  <w:marBottom w:val="0"/>
                  <w:divBdr>
                    <w:top w:val="none" w:sz="0" w:space="0" w:color="auto"/>
                    <w:left w:val="none" w:sz="0" w:space="0" w:color="auto"/>
                    <w:bottom w:val="none" w:sz="0" w:space="0" w:color="auto"/>
                    <w:right w:val="none" w:sz="0" w:space="0" w:color="auto"/>
                  </w:divBdr>
                  <w:divsChild>
                    <w:div w:id="1515268380">
                      <w:marLeft w:val="0"/>
                      <w:marRight w:val="0"/>
                      <w:marTop w:val="0"/>
                      <w:marBottom w:val="0"/>
                      <w:divBdr>
                        <w:top w:val="none" w:sz="0" w:space="0" w:color="auto"/>
                        <w:left w:val="none" w:sz="0" w:space="0" w:color="auto"/>
                        <w:bottom w:val="none" w:sz="0" w:space="0" w:color="auto"/>
                        <w:right w:val="none" w:sz="0" w:space="0" w:color="auto"/>
                      </w:divBdr>
                    </w:div>
                  </w:divsChild>
                </w:div>
                <w:div w:id="496849631">
                  <w:marLeft w:val="0"/>
                  <w:marRight w:val="0"/>
                  <w:marTop w:val="0"/>
                  <w:marBottom w:val="0"/>
                  <w:divBdr>
                    <w:top w:val="none" w:sz="0" w:space="0" w:color="auto"/>
                    <w:left w:val="none" w:sz="0" w:space="0" w:color="auto"/>
                    <w:bottom w:val="none" w:sz="0" w:space="0" w:color="auto"/>
                    <w:right w:val="none" w:sz="0" w:space="0" w:color="auto"/>
                  </w:divBdr>
                  <w:divsChild>
                    <w:div w:id="1153302769">
                      <w:marLeft w:val="0"/>
                      <w:marRight w:val="0"/>
                      <w:marTop w:val="0"/>
                      <w:marBottom w:val="0"/>
                      <w:divBdr>
                        <w:top w:val="none" w:sz="0" w:space="0" w:color="auto"/>
                        <w:left w:val="none" w:sz="0" w:space="0" w:color="auto"/>
                        <w:bottom w:val="none" w:sz="0" w:space="0" w:color="auto"/>
                        <w:right w:val="none" w:sz="0" w:space="0" w:color="auto"/>
                      </w:divBdr>
                    </w:div>
                  </w:divsChild>
                </w:div>
                <w:div w:id="501940519">
                  <w:marLeft w:val="0"/>
                  <w:marRight w:val="0"/>
                  <w:marTop w:val="0"/>
                  <w:marBottom w:val="0"/>
                  <w:divBdr>
                    <w:top w:val="none" w:sz="0" w:space="0" w:color="auto"/>
                    <w:left w:val="none" w:sz="0" w:space="0" w:color="auto"/>
                    <w:bottom w:val="none" w:sz="0" w:space="0" w:color="auto"/>
                    <w:right w:val="none" w:sz="0" w:space="0" w:color="auto"/>
                  </w:divBdr>
                  <w:divsChild>
                    <w:div w:id="1335451665">
                      <w:marLeft w:val="0"/>
                      <w:marRight w:val="0"/>
                      <w:marTop w:val="0"/>
                      <w:marBottom w:val="0"/>
                      <w:divBdr>
                        <w:top w:val="none" w:sz="0" w:space="0" w:color="auto"/>
                        <w:left w:val="none" w:sz="0" w:space="0" w:color="auto"/>
                        <w:bottom w:val="none" w:sz="0" w:space="0" w:color="auto"/>
                        <w:right w:val="none" w:sz="0" w:space="0" w:color="auto"/>
                      </w:divBdr>
                    </w:div>
                  </w:divsChild>
                </w:div>
                <w:div w:id="507912672">
                  <w:marLeft w:val="0"/>
                  <w:marRight w:val="0"/>
                  <w:marTop w:val="0"/>
                  <w:marBottom w:val="0"/>
                  <w:divBdr>
                    <w:top w:val="none" w:sz="0" w:space="0" w:color="auto"/>
                    <w:left w:val="none" w:sz="0" w:space="0" w:color="auto"/>
                    <w:bottom w:val="none" w:sz="0" w:space="0" w:color="auto"/>
                    <w:right w:val="none" w:sz="0" w:space="0" w:color="auto"/>
                  </w:divBdr>
                  <w:divsChild>
                    <w:div w:id="290404320">
                      <w:marLeft w:val="0"/>
                      <w:marRight w:val="0"/>
                      <w:marTop w:val="0"/>
                      <w:marBottom w:val="0"/>
                      <w:divBdr>
                        <w:top w:val="none" w:sz="0" w:space="0" w:color="auto"/>
                        <w:left w:val="none" w:sz="0" w:space="0" w:color="auto"/>
                        <w:bottom w:val="none" w:sz="0" w:space="0" w:color="auto"/>
                        <w:right w:val="none" w:sz="0" w:space="0" w:color="auto"/>
                      </w:divBdr>
                    </w:div>
                  </w:divsChild>
                </w:div>
                <w:div w:id="509098659">
                  <w:marLeft w:val="0"/>
                  <w:marRight w:val="0"/>
                  <w:marTop w:val="0"/>
                  <w:marBottom w:val="0"/>
                  <w:divBdr>
                    <w:top w:val="none" w:sz="0" w:space="0" w:color="auto"/>
                    <w:left w:val="none" w:sz="0" w:space="0" w:color="auto"/>
                    <w:bottom w:val="none" w:sz="0" w:space="0" w:color="auto"/>
                    <w:right w:val="none" w:sz="0" w:space="0" w:color="auto"/>
                  </w:divBdr>
                  <w:divsChild>
                    <w:div w:id="262501004">
                      <w:marLeft w:val="0"/>
                      <w:marRight w:val="0"/>
                      <w:marTop w:val="0"/>
                      <w:marBottom w:val="0"/>
                      <w:divBdr>
                        <w:top w:val="none" w:sz="0" w:space="0" w:color="auto"/>
                        <w:left w:val="none" w:sz="0" w:space="0" w:color="auto"/>
                        <w:bottom w:val="none" w:sz="0" w:space="0" w:color="auto"/>
                        <w:right w:val="none" w:sz="0" w:space="0" w:color="auto"/>
                      </w:divBdr>
                    </w:div>
                  </w:divsChild>
                </w:div>
                <w:div w:id="539976127">
                  <w:marLeft w:val="0"/>
                  <w:marRight w:val="0"/>
                  <w:marTop w:val="0"/>
                  <w:marBottom w:val="0"/>
                  <w:divBdr>
                    <w:top w:val="none" w:sz="0" w:space="0" w:color="auto"/>
                    <w:left w:val="none" w:sz="0" w:space="0" w:color="auto"/>
                    <w:bottom w:val="none" w:sz="0" w:space="0" w:color="auto"/>
                    <w:right w:val="none" w:sz="0" w:space="0" w:color="auto"/>
                  </w:divBdr>
                  <w:divsChild>
                    <w:div w:id="1973823101">
                      <w:marLeft w:val="0"/>
                      <w:marRight w:val="0"/>
                      <w:marTop w:val="0"/>
                      <w:marBottom w:val="0"/>
                      <w:divBdr>
                        <w:top w:val="none" w:sz="0" w:space="0" w:color="auto"/>
                        <w:left w:val="none" w:sz="0" w:space="0" w:color="auto"/>
                        <w:bottom w:val="none" w:sz="0" w:space="0" w:color="auto"/>
                        <w:right w:val="none" w:sz="0" w:space="0" w:color="auto"/>
                      </w:divBdr>
                    </w:div>
                  </w:divsChild>
                </w:div>
                <w:div w:id="557057418">
                  <w:marLeft w:val="0"/>
                  <w:marRight w:val="0"/>
                  <w:marTop w:val="0"/>
                  <w:marBottom w:val="0"/>
                  <w:divBdr>
                    <w:top w:val="none" w:sz="0" w:space="0" w:color="auto"/>
                    <w:left w:val="none" w:sz="0" w:space="0" w:color="auto"/>
                    <w:bottom w:val="none" w:sz="0" w:space="0" w:color="auto"/>
                    <w:right w:val="none" w:sz="0" w:space="0" w:color="auto"/>
                  </w:divBdr>
                  <w:divsChild>
                    <w:div w:id="640574272">
                      <w:marLeft w:val="0"/>
                      <w:marRight w:val="0"/>
                      <w:marTop w:val="0"/>
                      <w:marBottom w:val="0"/>
                      <w:divBdr>
                        <w:top w:val="none" w:sz="0" w:space="0" w:color="auto"/>
                        <w:left w:val="none" w:sz="0" w:space="0" w:color="auto"/>
                        <w:bottom w:val="none" w:sz="0" w:space="0" w:color="auto"/>
                        <w:right w:val="none" w:sz="0" w:space="0" w:color="auto"/>
                      </w:divBdr>
                    </w:div>
                  </w:divsChild>
                </w:div>
                <w:div w:id="561019110">
                  <w:marLeft w:val="0"/>
                  <w:marRight w:val="0"/>
                  <w:marTop w:val="0"/>
                  <w:marBottom w:val="0"/>
                  <w:divBdr>
                    <w:top w:val="none" w:sz="0" w:space="0" w:color="auto"/>
                    <w:left w:val="none" w:sz="0" w:space="0" w:color="auto"/>
                    <w:bottom w:val="none" w:sz="0" w:space="0" w:color="auto"/>
                    <w:right w:val="none" w:sz="0" w:space="0" w:color="auto"/>
                  </w:divBdr>
                  <w:divsChild>
                    <w:div w:id="1846285961">
                      <w:marLeft w:val="0"/>
                      <w:marRight w:val="0"/>
                      <w:marTop w:val="0"/>
                      <w:marBottom w:val="0"/>
                      <w:divBdr>
                        <w:top w:val="none" w:sz="0" w:space="0" w:color="auto"/>
                        <w:left w:val="none" w:sz="0" w:space="0" w:color="auto"/>
                        <w:bottom w:val="none" w:sz="0" w:space="0" w:color="auto"/>
                        <w:right w:val="none" w:sz="0" w:space="0" w:color="auto"/>
                      </w:divBdr>
                    </w:div>
                  </w:divsChild>
                </w:div>
                <w:div w:id="577372668">
                  <w:marLeft w:val="0"/>
                  <w:marRight w:val="0"/>
                  <w:marTop w:val="0"/>
                  <w:marBottom w:val="0"/>
                  <w:divBdr>
                    <w:top w:val="none" w:sz="0" w:space="0" w:color="auto"/>
                    <w:left w:val="none" w:sz="0" w:space="0" w:color="auto"/>
                    <w:bottom w:val="none" w:sz="0" w:space="0" w:color="auto"/>
                    <w:right w:val="none" w:sz="0" w:space="0" w:color="auto"/>
                  </w:divBdr>
                  <w:divsChild>
                    <w:div w:id="1022315796">
                      <w:marLeft w:val="0"/>
                      <w:marRight w:val="0"/>
                      <w:marTop w:val="0"/>
                      <w:marBottom w:val="0"/>
                      <w:divBdr>
                        <w:top w:val="none" w:sz="0" w:space="0" w:color="auto"/>
                        <w:left w:val="none" w:sz="0" w:space="0" w:color="auto"/>
                        <w:bottom w:val="none" w:sz="0" w:space="0" w:color="auto"/>
                        <w:right w:val="none" w:sz="0" w:space="0" w:color="auto"/>
                      </w:divBdr>
                    </w:div>
                  </w:divsChild>
                </w:div>
                <w:div w:id="585768403">
                  <w:marLeft w:val="0"/>
                  <w:marRight w:val="0"/>
                  <w:marTop w:val="0"/>
                  <w:marBottom w:val="0"/>
                  <w:divBdr>
                    <w:top w:val="none" w:sz="0" w:space="0" w:color="auto"/>
                    <w:left w:val="none" w:sz="0" w:space="0" w:color="auto"/>
                    <w:bottom w:val="none" w:sz="0" w:space="0" w:color="auto"/>
                    <w:right w:val="none" w:sz="0" w:space="0" w:color="auto"/>
                  </w:divBdr>
                  <w:divsChild>
                    <w:div w:id="1960525726">
                      <w:marLeft w:val="0"/>
                      <w:marRight w:val="0"/>
                      <w:marTop w:val="0"/>
                      <w:marBottom w:val="0"/>
                      <w:divBdr>
                        <w:top w:val="none" w:sz="0" w:space="0" w:color="auto"/>
                        <w:left w:val="none" w:sz="0" w:space="0" w:color="auto"/>
                        <w:bottom w:val="none" w:sz="0" w:space="0" w:color="auto"/>
                        <w:right w:val="none" w:sz="0" w:space="0" w:color="auto"/>
                      </w:divBdr>
                    </w:div>
                  </w:divsChild>
                </w:div>
                <w:div w:id="641694589">
                  <w:marLeft w:val="0"/>
                  <w:marRight w:val="0"/>
                  <w:marTop w:val="0"/>
                  <w:marBottom w:val="0"/>
                  <w:divBdr>
                    <w:top w:val="none" w:sz="0" w:space="0" w:color="auto"/>
                    <w:left w:val="none" w:sz="0" w:space="0" w:color="auto"/>
                    <w:bottom w:val="none" w:sz="0" w:space="0" w:color="auto"/>
                    <w:right w:val="none" w:sz="0" w:space="0" w:color="auto"/>
                  </w:divBdr>
                  <w:divsChild>
                    <w:div w:id="1600871381">
                      <w:marLeft w:val="0"/>
                      <w:marRight w:val="0"/>
                      <w:marTop w:val="0"/>
                      <w:marBottom w:val="0"/>
                      <w:divBdr>
                        <w:top w:val="none" w:sz="0" w:space="0" w:color="auto"/>
                        <w:left w:val="none" w:sz="0" w:space="0" w:color="auto"/>
                        <w:bottom w:val="none" w:sz="0" w:space="0" w:color="auto"/>
                        <w:right w:val="none" w:sz="0" w:space="0" w:color="auto"/>
                      </w:divBdr>
                    </w:div>
                  </w:divsChild>
                </w:div>
                <w:div w:id="653410544">
                  <w:marLeft w:val="0"/>
                  <w:marRight w:val="0"/>
                  <w:marTop w:val="0"/>
                  <w:marBottom w:val="0"/>
                  <w:divBdr>
                    <w:top w:val="none" w:sz="0" w:space="0" w:color="auto"/>
                    <w:left w:val="none" w:sz="0" w:space="0" w:color="auto"/>
                    <w:bottom w:val="none" w:sz="0" w:space="0" w:color="auto"/>
                    <w:right w:val="none" w:sz="0" w:space="0" w:color="auto"/>
                  </w:divBdr>
                  <w:divsChild>
                    <w:div w:id="409351740">
                      <w:marLeft w:val="0"/>
                      <w:marRight w:val="0"/>
                      <w:marTop w:val="0"/>
                      <w:marBottom w:val="0"/>
                      <w:divBdr>
                        <w:top w:val="none" w:sz="0" w:space="0" w:color="auto"/>
                        <w:left w:val="none" w:sz="0" w:space="0" w:color="auto"/>
                        <w:bottom w:val="none" w:sz="0" w:space="0" w:color="auto"/>
                        <w:right w:val="none" w:sz="0" w:space="0" w:color="auto"/>
                      </w:divBdr>
                    </w:div>
                  </w:divsChild>
                </w:div>
                <w:div w:id="659700509">
                  <w:marLeft w:val="0"/>
                  <w:marRight w:val="0"/>
                  <w:marTop w:val="0"/>
                  <w:marBottom w:val="0"/>
                  <w:divBdr>
                    <w:top w:val="none" w:sz="0" w:space="0" w:color="auto"/>
                    <w:left w:val="none" w:sz="0" w:space="0" w:color="auto"/>
                    <w:bottom w:val="none" w:sz="0" w:space="0" w:color="auto"/>
                    <w:right w:val="none" w:sz="0" w:space="0" w:color="auto"/>
                  </w:divBdr>
                  <w:divsChild>
                    <w:div w:id="783303812">
                      <w:marLeft w:val="0"/>
                      <w:marRight w:val="0"/>
                      <w:marTop w:val="0"/>
                      <w:marBottom w:val="0"/>
                      <w:divBdr>
                        <w:top w:val="none" w:sz="0" w:space="0" w:color="auto"/>
                        <w:left w:val="none" w:sz="0" w:space="0" w:color="auto"/>
                        <w:bottom w:val="none" w:sz="0" w:space="0" w:color="auto"/>
                        <w:right w:val="none" w:sz="0" w:space="0" w:color="auto"/>
                      </w:divBdr>
                    </w:div>
                  </w:divsChild>
                </w:div>
                <w:div w:id="737165558">
                  <w:marLeft w:val="0"/>
                  <w:marRight w:val="0"/>
                  <w:marTop w:val="0"/>
                  <w:marBottom w:val="0"/>
                  <w:divBdr>
                    <w:top w:val="none" w:sz="0" w:space="0" w:color="auto"/>
                    <w:left w:val="none" w:sz="0" w:space="0" w:color="auto"/>
                    <w:bottom w:val="none" w:sz="0" w:space="0" w:color="auto"/>
                    <w:right w:val="none" w:sz="0" w:space="0" w:color="auto"/>
                  </w:divBdr>
                  <w:divsChild>
                    <w:div w:id="815612460">
                      <w:marLeft w:val="0"/>
                      <w:marRight w:val="0"/>
                      <w:marTop w:val="0"/>
                      <w:marBottom w:val="0"/>
                      <w:divBdr>
                        <w:top w:val="none" w:sz="0" w:space="0" w:color="auto"/>
                        <w:left w:val="none" w:sz="0" w:space="0" w:color="auto"/>
                        <w:bottom w:val="none" w:sz="0" w:space="0" w:color="auto"/>
                        <w:right w:val="none" w:sz="0" w:space="0" w:color="auto"/>
                      </w:divBdr>
                    </w:div>
                  </w:divsChild>
                </w:div>
                <w:div w:id="740375699">
                  <w:marLeft w:val="0"/>
                  <w:marRight w:val="0"/>
                  <w:marTop w:val="0"/>
                  <w:marBottom w:val="0"/>
                  <w:divBdr>
                    <w:top w:val="none" w:sz="0" w:space="0" w:color="auto"/>
                    <w:left w:val="none" w:sz="0" w:space="0" w:color="auto"/>
                    <w:bottom w:val="none" w:sz="0" w:space="0" w:color="auto"/>
                    <w:right w:val="none" w:sz="0" w:space="0" w:color="auto"/>
                  </w:divBdr>
                  <w:divsChild>
                    <w:div w:id="1194659131">
                      <w:marLeft w:val="0"/>
                      <w:marRight w:val="0"/>
                      <w:marTop w:val="0"/>
                      <w:marBottom w:val="0"/>
                      <w:divBdr>
                        <w:top w:val="none" w:sz="0" w:space="0" w:color="auto"/>
                        <w:left w:val="none" w:sz="0" w:space="0" w:color="auto"/>
                        <w:bottom w:val="none" w:sz="0" w:space="0" w:color="auto"/>
                        <w:right w:val="none" w:sz="0" w:space="0" w:color="auto"/>
                      </w:divBdr>
                    </w:div>
                  </w:divsChild>
                </w:div>
                <w:div w:id="752897655">
                  <w:marLeft w:val="0"/>
                  <w:marRight w:val="0"/>
                  <w:marTop w:val="0"/>
                  <w:marBottom w:val="0"/>
                  <w:divBdr>
                    <w:top w:val="none" w:sz="0" w:space="0" w:color="auto"/>
                    <w:left w:val="none" w:sz="0" w:space="0" w:color="auto"/>
                    <w:bottom w:val="none" w:sz="0" w:space="0" w:color="auto"/>
                    <w:right w:val="none" w:sz="0" w:space="0" w:color="auto"/>
                  </w:divBdr>
                  <w:divsChild>
                    <w:div w:id="768888915">
                      <w:marLeft w:val="0"/>
                      <w:marRight w:val="0"/>
                      <w:marTop w:val="0"/>
                      <w:marBottom w:val="0"/>
                      <w:divBdr>
                        <w:top w:val="none" w:sz="0" w:space="0" w:color="auto"/>
                        <w:left w:val="none" w:sz="0" w:space="0" w:color="auto"/>
                        <w:bottom w:val="none" w:sz="0" w:space="0" w:color="auto"/>
                        <w:right w:val="none" w:sz="0" w:space="0" w:color="auto"/>
                      </w:divBdr>
                    </w:div>
                  </w:divsChild>
                </w:div>
                <w:div w:id="770590544">
                  <w:marLeft w:val="0"/>
                  <w:marRight w:val="0"/>
                  <w:marTop w:val="0"/>
                  <w:marBottom w:val="0"/>
                  <w:divBdr>
                    <w:top w:val="none" w:sz="0" w:space="0" w:color="auto"/>
                    <w:left w:val="none" w:sz="0" w:space="0" w:color="auto"/>
                    <w:bottom w:val="none" w:sz="0" w:space="0" w:color="auto"/>
                    <w:right w:val="none" w:sz="0" w:space="0" w:color="auto"/>
                  </w:divBdr>
                  <w:divsChild>
                    <w:div w:id="164517148">
                      <w:marLeft w:val="0"/>
                      <w:marRight w:val="0"/>
                      <w:marTop w:val="0"/>
                      <w:marBottom w:val="0"/>
                      <w:divBdr>
                        <w:top w:val="none" w:sz="0" w:space="0" w:color="auto"/>
                        <w:left w:val="none" w:sz="0" w:space="0" w:color="auto"/>
                        <w:bottom w:val="none" w:sz="0" w:space="0" w:color="auto"/>
                        <w:right w:val="none" w:sz="0" w:space="0" w:color="auto"/>
                      </w:divBdr>
                    </w:div>
                  </w:divsChild>
                </w:div>
                <w:div w:id="772435905">
                  <w:marLeft w:val="0"/>
                  <w:marRight w:val="0"/>
                  <w:marTop w:val="0"/>
                  <w:marBottom w:val="0"/>
                  <w:divBdr>
                    <w:top w:val="none" w:sz="0" w:space="0" w:color="auto"/>
                    <w:left w:val="none" w:sz="0" w:space="0" w:color="auto"/>
                    <w:bottom w:val="none" w:sz="0" w:space="0" w:color="auto"/>
                    <w:right w:val="none" w:sz="0" w:space="0" w:color="auto"/>
                  </w:divBdr>
                  <w:divsChild>
                    <w:div w:id="2046514356">
                      <w:marLeft w:val="0"/>
                      <w:marRight w:val="0"/>
                      <w:marTop w:val="0"/>
                      <w:marBottom w:val="0"/>
                      <w:divBdr>
                        <w:top w:val="none" w:sz="0" w:space="0" w:color="auto"/>
                        <w:left w:val="none" w:sz="0" w:space="0" w:color="auto"/>
                        <w:bottom w:val="none" w:sz="0" w:space="0" w:color="auto"/>
                        <w:right w:val="none" w:sz="0" w:space="0" w:color="auto"/>
                      </w:divBdr>
                    </w:div>
                  </w:divsChild>
                </w:div>
                <w:div w:id="780762837">
                  <w:marLeft w:val="0"/>
                  <w:marRight w:val="0"/>
                  <w:marTop w:val="0"/>
                  <w:marBottom w:val="0"/>
                  <w:divBdr>
                    <w:top w:val="none" w:sz="0" w:space="0" w:color="auto"/>
                    <w:left w:val="none" w:sz="0" w:space="0" w:color="auto"/>
                    <w:bottom w:val="none" w:sz="0" w:space="0" w:color="auto"/>
                    <w:right w:val="none" w:sz="0" w:space="0" w:color="auto"/>
                  </w:divBdr>
                  <w:divsChild>
                    <w:div w:id="1647928929">
                      <w:marLeft w:val="0"/>
                      <w:marRight w:val="0"/>
                      <w:marTop w:val="0"/>
                      <w:marBottom w:val="0"/>
                      <w:divBdr>
                        <w:top w:val="none" w:sz="0" w:space="0" w:color="auto"/>
                        <w:left w:val="none" w:sz="0" w:space="0" w:color="auto"/>
                        <w:bottom w:val="none" w:sz="0" w:space="0" w:color="auto"/>
                        <w:right w:val="none" w:sz="0" w:space="0" w:color="auto"/>
                      </w:divBdr>
                    </w:div>
                  </w:divsChild>
                </w:div>
                <w:div w:id="799497197">
                  <w:marLeft w:val="0"/>
                  <w:marRight w:val="0"/>
                  <w:marTop w:val="0"/>
                  <w:marBottom w:val="0"/>
                  <w:divBdr>
                    <w:top w:val="none" w:sz="0" w:space="0" w:color="auto"/>
                    <w:left w:val="none" w:sz="0" w:space="0" w:color="auto"/>
                    <w:bottom w:val="none" w:sz="0" w:space="0" w:color="auto"/>
                    <w:right w:val="none" w:sz="0" w:space="0" w:color="auto"/>
                  </w:divBdr>
                  <w:divsChild>
                    <w:div w:id="446045507">
                      <w:marLeft w:val="0"/>
                      <w:marRight w:val="0"/>
                      <w:marTop w:val="0"/>
                      <w:marBottom w:val="0"/>
                      <w:divBdr>
                        <w:top w:val="none" w:sz="0" w:space="0" w:color="auto"/>
                        <w:left w:val="none" w:sz="0" w:space="0" w:color="auto"/>
                        <w:bottom w:val="none" w:sz="0" w:space="0" w:color="auto"/>
                        <w:right w:val="none" w:sz="0" w:space="0" w:color="auto"/>
                      </w:divBdr>
                    </w:div>
                  </w:divsChild>
                </w:div>
                <w:div w:id="806355359">
                  <w:marLeft w:val="0"/>
                  <w:marRight w:val="0"/>
                  <w:marTop w:val="0"/>
                  <w:marBottom w:val="0"/>
                  <w:divBdr>
                    <w:top w:val="none" w:sz="0" w:space="0" w:color="auto"/>
                    <w:left w:val="none" w:sz="0" w:space="0" w:color="auto"/>
                    <w:bottom w:val="none" w:sz="0" w:space="0" w:color="auto"/>
                    <w:right w:val="none" w:sz="0" w:space="0" w:color="auto"/>
                  </w:divBdr>
                  <w:divsChild>
                    <w:div w:id="521554580">
                      <w:marLeft w:val="0"/>
                      <w:marRight w:val="0"/>
                      <w:marTop w:val="0"/>
                      <w:marBottom w:val="0"/>
                      <w:divBdr>
                        <w:top w:val="none" w:sz="0" w:space="0" w:color="auto"/>
                        <w:left w:val="none" w:sz="0" w:space="0" w:color="auto"/>
                        <w:bottom w:val="none" w:sz="0" w:space="0" w:color="auto"/>
                        <w:right w:val="none" w:sz="0" w:space="0" w:color="auto"/>
                      </w:divBdr>
                    </w:div>
                  </w:divsChild>
                </w:div>
                <w:div w:id="821656028">
                  <w:marLeft w:val="0"/>
                  <w:marRight w:val="0"/>
                  <w:marTop w:val="0"/>
                  <w:marBottom w:val="0"/>
                  <w:divBdr>
                    <w:top w:val="none" w:sz="0" w:space="0" w:color="auto"/>
                    <w:left w:val="none" w:sz="0" w:space="0" w:color="auto"/>
                    <w:bottom w:val="none" w:sz="0" w:space="0" w:color="auto"/>
                    <w:right w:val="none" w:sz="0" w:space="0" w:color="auto"/>
                  </w:divBdr>
                  <w:divsChild>
                    <w:div w:id="979766467">
                      <w:marLeft w:val="0"/>
                      <w:marRight w:val="0"/>
                      <w:marTop w:val="0"/>
                      <w:marBottom w:val="0"/>
                      <w:divBdr>
                        <w:top w:val="none" w:sz="0" w:space="0" w:color="auto"/>
                        <w:left w:val="none" w:sz="0" w:space="0" w:color="auto"/>
                        <w:bottom w:val="none" w:sz="0" w:space="0" w:color="auto"/>
                        <w:right w:val="none" w:sz="0" w:space="0" w:color="auto"/>
                      </w:divBdr>
                    </w:div>
                  </w:divsChild>
                </w:div>
                <w:div w:id="832717698">
                  <w:marLeft w:val="0"/>
                  <w:marRight w:val="0"/>
                  <w:marTop w:val="0"/>
                  <w:marBottom w:val="0"/>
                  <w:divBdr>
                    <w:top w:val="none" w:sz="0" w:space="0" w:color="auto"/>
                    <w:left w:val="none" w:sz="0" w:space="0" w:color="auto"/>
                    <w:bottom w:val="none" w:sz="0" w:space="0" w:color="auto"/>
                    <w:right w:val="none" w:sz="0" w:space="0" w:color="auto"/>
                  </w:divBdr>
                  <w:divsChild>
                    <w:div w:id="902910136">
                      <w:marLeft w:val="0"/>
                      <w:marRight w:val="0"/>
                      <w:marTop w:val="0"/>
                      <w:marBottom w:val="0"/>
                      <w:divBdr>
                        <w:top w:val="none" w:sz="0" w:space="0" w:color="auto"/>
                        <w:left w:val="none" w:sz="0" w:space="0" w:color="auto"/>
                        <w:bottom w:val="none" w:sz="0" w:space="0" w:color="auto"/>
                        <w:right w:val="none" w:sz="0" w:space="0" w:color="auto"/>
                      </w:divBdr>
                    </w:div>
                  </w:divsChild>
                </w:div>
                <w:div w:id="851723883">
                  <w:marLeft w:val="0"/>
                  <w:marRight w:val="0"/>
                  <w:marTop w:val="0"/>
                  <w:marBottom w:val="0"/>
                  <w:divBdr>
                    <w:top w:val="none" w:sz="0" w:space="0" w:color="auto"/>
                    <w:left w:val="none" w:sz="0" w:space="0" w:color="auto"/>
                    <w:bottom w:val="none" w:sz="0" w:space="0" w:color="auto"/>
                    <w:right w:val="none" w:sz="0" w:space="0" w:color="auto"/>
                  </w:divBdr>
                  <w:divsChild>
                    <w:div w:id="1495956049">
                      <w:marLeft w:val="0"/>
                      <w:marRight w:val="0"/>
                      <w:marTop w:val="0"/>
                      <w:marBottom w:val="0"/>
                      <w:divBdr>
                        <w:top w:val="none" w:sz="0" w:space="0" w:color="auto"/>
                        <w:left w:val="none" w:sz="0" w:space="0" w:color="auto"/>
                        <w:bottom w:val="none" w:sz="0" w:space="0" w:color="auto"/>
                        <w:right w:val="none" w:sz="0" w:space="0" w:color="auto"/>
                      </w:divBdr>
                    </w:div>
                  </w:divsChild>
                </w:div>
                <w:div w:id="854852570">
                  <w:marLeft w:val="0"/>
                  <w:marRight w:val="0"/>
                  <w:marTop w:val="0"/>
                  <w:marBottom w:val="0"/>
                  <w:divBdr>
                    <w:top w:val="none" w:sz="0" w:space="0" w:color="auto"/>
                    <w:left w:val="none" w:sz="0" w:space="0" w:color="auto"/>
                    <w:bottom w:val="none" w:sz="0" w:space="0" w:color="auto"/>
                    <w:right w:val="none" w:sz="0" w:space="0" w:color="auto"/>
                  </w:divBdr>
                  <w:divsChild>
                    <w:div w:id="1072970584">
                      <w:marLeft w:val="0"/>
                      <w:marRight w:val="0"/>
                      <w:marTop w:val="0"/>
                      <w:marBottom w:val="0"/>
                      <w:divBdr>
                        <w:top w:val="none" w:sz="0" w:space="0" w:color="auto"/>
                        <w:left w:val="none" w:sz="0" w:space="0" w:color="auto"/>
                        <w:bottom w:val="none" w:sz="0" w:space="0" w:color="auto"/>
                        <w:right w:val="none" w:sz="0" w:space="0" w:color="auto"/>
                      </w:divBdr>
                    </w:div>
                  </w:divsChild>
                </w:div>
                <w:div w:id="857230612">
                  <w:marLeft w:val="0"/>
                  <w:marRight w:val="0"/>
                  <w:marTop w:val="0"/>
                  <w:marBottom w:val="0"/>
                  <w:divBdr>
                    <w:top w:val="none" w:sz="0" w:space="0" w:color="auto"/>
                    <w:left w:val="none" w:sz="0" w:space="0" w:color="auto"/>
                    <w:bottom w:val="none" w:sz="0" w:space="0" w:color="auto"/>
                    <w:right w:val="none" w:sz="0" w:space="0" w:color="auto"/>
                  </w:divBdr>
                  <w:divsChild>
                    <w:div w:id="857426437">
                      <w:marLeft w:val="0"/>
                      <w:marRight w:val="0"/>
                      <w:marTop w:val="0"/>
                      <w:marBottom w:val="0"/>
                      <w:divBdr>
                        <w:top w:val="none" w:sz="0" w:space="0" w:color="auto"/>
                        <w:left w:val="none" w:sz="0" w:space="0" w:color="auto"/>
                        <w:bottom w:val="none" w:sz="0" w:space="0" w:color="auto"/>
                        <w:right w:val="none" w:sz="0" w:space="0" w:color="auto"/>
                      </w:divBdr>
                    </w:div>
                  </w:divsChild>
                </w:div>
                <w:div w:id="867107284">
                  <w:marLeft w:val="0"/>
                  <w:marRight w:val="0"/>
                  <w:marTop w:val="0"/>
                  <w:marBottom w:val="0"/>
                  <w:divBdr>
                    <w:top w:val="none" w:sz="0" w:space="0" w:color="auto"/>
                    <w:left w:val="none" w:sz="0" w:space="0" w:color="auto"/>
                    <w:bottom w:val="none" w:sz="0" w:space="0" w:color="auto"/>
                    <w:right w:val="none" w:sz="0" w:space="0" w:color="auto"/>
                  </w:divBdr>
                  <w:divsChild>
                    <w:div w:id="275991248">
                      <w:marLeft w:val="0"/>
                      <w:marRight w:val="0"/>
                      <w:marTop w:val="0"/>
                      <w:marBottom w:val="0"/>
                      <w:divBdr>
                        <w:top w:val="none" w:sz="0" w:space="0" w:color="auto"/>
                        <w:left w:val="none" w:sz="0" w:space="0" w:color="auto"/>
                        <w:bottom w:val="none" w:sz="0" w:space="0" w:color="auto"/>
                        <w:right w:val="none" w:sz="0" w:space="0" w:color="auto"/>
                      </w:divBdr>
                    </w:div>
                  </w:divsChild>
                </w:div>
                <w:div w:id="915631620">
                  <w:marLeft w:val="0"/>
                  <w:marRight w:val="0"/>
                  <w:marTop w:val="0"/>
                  <w:marBottom w:val="0"/>
                  <w:divBdr>
                    <w:top w:val="none" w:sz="0" w:space="0" w:color="auto"/>
                    <w:left w:val="none" w:sz="0" w:space="0" w:color="auto"/>
                    <w:bottom w:val="none" w:sz="0" w:space="0" w:color="auto"/>
                    <w:right w:val="none" w:sz="0" w:space="0" w:color="auto"/>
                  </w:divBdr>
                  <w:divsChild>
                    <w:div w:id="1852454620">
                      <w:marLeft w:val="0"/>
                      <w:marRight w:val="0"/>
                      <w:marTop w:val="0"/>
                      <w:marBottom w:val="0"/>
                      <w:divBdr>
                        <w:top w:val="none" w:sz="0" w:space="0" w:color="auto"/>
                        <w:left w:val="none" w:sz="0" w:space="0" w:color="auto"/>
                        <w:bottom w:val="none" w:sz="0" w:space="0" w:color="auto"/>
                        <w:right w:val="none" w:sz="0" w:space="0" w:color="auto"/>
                      </w:divBdr>
                    </w:div>
                  </w:divsChild>
                </w:div>
                <w:div w:id="931011652">
                  <w:marLeft w:val="0"/>
                  <w:marRight w:val="0"/>
                  <w:marTop w:val="0"/>
                  <w:marBottom w:val="0"/>
                  <w:divBdr>
                    <w:top w:val="none" w:sz="0" w:space="0" w:color="auto"/>
                    <w:left w:val="none" w:sz="0" w:space="0" w:color="auto"/>
                    <w:bottom w:val="none" w:sz="0" w:space="0" w:color="auto"/>
                    <w:right w:val="none" w:sz="0" w:space="0" w:color="auto"/>
                  </w:divBdr>
                  <w:divsChild>
                    <w:div w:id="759715000">
                      <w:marLeft w:val="0"/>
                      <w:marRight w:val="0"/>
                      <w:marTop w:val="0"/>
                      <w:marBottom w:val="0"/>
                      <w:divBdr>
                        <w:top w:val="none" w:sz="0" w:space="0" w:color="auto"/>
                        <w:left w:val="none" w:sz="0" w:space="0" w:color="auto"/>
                        <w:bottom w:val="none" w:sz="0" w:space="0" w:color="auto"/>
                        <w:right w:val="none" w:sz="0" w:space="0" w:color="auto"/>
                      </w:divBdr>
                    </w:div>
                  </w:divsChild>
                </w:div>
                <w:div w:id="969630964">
                  <w:marLeft w:val="0"/>
                  <w:marRight w:val="0"/>
                  <w:marTop w:val="0"/>
                  <w:marBottom w:val="0"/>
                  <w:divBdr>
                    <w:top w:val="none" w:sz="0" w:space="0" w:color="auto"/>
                    <w:left w:val="none" w:sz="0" w:space="0" w:color="auto"/>
                    <w:bottom w:val="none" w:sz="0" w:space="0" w:color="auto"/>
                    <w:right w:val="none" w:sz="0" w:space="0" w:color="auto"/>
                  </w:divBdr>
                  <w:divsChild>
                    <w:div w:id="758021921">
                      <w:marLeft w:val="0"/>
                      <w:marRight w:val="0"/>
                      <w:marTop w:val="0"/>
                      <w:marBottom w:val="0"/>
                      <w:divBdr>
                        <w:top w:val="none" w:sz="0" w:space="0" w:color="auto"/>
                        <w:left w:val="none" w:sz="0" w:space="0" w:color="auto"/>
                        <w:bottom w:val="none" w:sz="0" w:space="0" w:color="auto"/>
                        <w:right w:val="none" w:sz="0" w:space="0" w:color="auto"/>
                      </w:divBdr>
                    </w:div>
                  </w:divsChild>
                </w:div>
                <w:div w:id="997726360">
                  <w:marLeft w:val="0"/>
                  <w:marRight w:val="0"/>
                  <w:marTop w:val="0"/>
                  <w:marBottom w:val="0"/>
                  <w:divBdr>
                    <w:top w:val="none" w:sz="0" w:space="0" w:color="auto"/>
                    <w:left w:val="none" w:sz="0" w:space="0" w:color="auto"/>
                    <w:bottom w:val="none" w:sz="0" w:space="0" w:color="auto"/>
                    <w:right w:val="none" w:sz="0" w:space="0" w:color="auto"/>
                  </w:divBdr>
                  <w:divsChild>
                    <w:div w:id="1844587615">
                      <w:marLeft w:val="0"/>
                      <w:marRight w:val="0"/>
                      <w:marTop w:val="0"/>
                      <w:marBottom w:val="0"/>
                      <w:divBdr>
                        <w:top w:val="none" w:sz="0" w:space="0" w:color="auto"/>
                        <w:left w:val="none" w:sz="0" w:space="0" w:color="auto"/>
                        <w:bottom w:val="none" w:sz="0" w:space="0" w:color="auto"/>
                        <w:right w:val="none" w:sz="0" w:space="0" w:color="auto"/>
                      </w:divBdr>
                    </w:div>
                  </w:divsChild>
                </w:div>
                <w:div w:id="1020204389">
                  <w:marLeft w:val="0"/>
                  <w:marRight w:val="0"/>
                  <w:marTop w:val="0"/>
                  <w:marBottom w:val="0"/>
                  <w:divBdr>
                    <w:top w:val="none" w:sz="0" w:space="0" w:color="auto"/>
                    <w:left w:val="none" w:sz="0" w:space="0" w:color="auto"/>
                    <w:bottom w:val="none" w:sz="0" w:space="0" w:color="auto"/>
                    <w:right w:val="none" w:sz="0" w:space="0" w:color="auto"/>
                  </w:divBdr>
                  <w:divsChild>
                    <w:div w:id="332145621">
                      <w:marLeft w:val="0"/>
                      <w:marRight w:val="0"/>
                      <w:marTop w:val="0"/>
                      <w:marBottom w:val="0"/>
                      <w:divBdr>
                        <w:top w:val="none" w:sz="0" w:space="0" w:color="auto"/>
                        <w:left w:val="none" w:sz="0" w:space="0" w:color="auto"/>
                        <w:bottom w:val="none" w:sz="0" w:space="0" w:color="auto"/>
                        <w:right w:val="none" w:sz="0" w:space="0" w:color="auto"/>
                      </w:divBdr>
                    </w:div>
                  </w:divsChild>
                </w:div>
                <w:div w:id="1024985530">
                  <w:marLeft w:val="0"/>
                  <w:marRight w:val="0"/>
                  <w:marTop w:val="0"/>
                  <w:marBottom w:val="0"/>
                  <w:divBdr>
                    <w:top w:val="none" w:sz="0" w:space="0" w:color="auto"/>
                    <w:left w:val="none" w:sz="0" w:space="0" w:color="auto"/>
                    <w:bottom w:val="none" w:sz="0" w:space="0" w:color="auto"/>
                    <w:right w:val="none" w:sz="0" w:space="0" w:color="auto"/>
                  </w:divBdr>
                  <w:divsChild>
                    <w:div w:id="526262986">
                      <w:marLeft w:val="0"/>
                      <w:marRight w:val="0"/>
                      <w:marTop w:val="0"/>
                      <w:marBottom w:val="0"/>
                      <w:divBdr>
                        <w:top w:val="none" w:sz="0" w:space="0" w:color="auto"/>
                        <w:left w:val="none" w:sz="0" w:space="0" w:color="auto"/>
                        <w:bottom w:val="none" w:sz="0" w:space="0" w:color="auto"/>
                        <w:right w:val="none" w:sz="0" w:space="0" w:color="auto"/>
                      </w:divBdr>
                    </w:div>
                  </w:divsChild>
                </w:div>
                <w:div w:id="1038628976">
                  <w:marLeft w:val="0"/>
                  <w:marRight w:val="0"/>
                  <w:marTop w:val="0"/>
                  <w:marBottom w:val="0"/>
                  <w:divBdr>
                    <w:top w:val="none" w:sz="0" w:space="0" w:color="auto"/>
                    <w:left w:val="none" w:sz="0" w:space="0" w:color="auto"/>
                    <w:bottom w:val="none" w:sz="0" w:space="0" w:color="auto"/>
                    <w:right w:val="none" w:sz="0" w:space="0" w:color="auto"/>
                  </w:divBdr>
                  <w:divsChild>
                    <w:div w:id="496263647">
                      <w:marLeft w:val="0"/>
                      <w:marRight w:val="0"/>
                      <w:marTop w:val="0"/>
                      <w:marBottom w:val="0"/>
                      <w:divBdr>
                        <w:top w:val="none" w:sz="0" w:space="0" w:color="auto"/>
                        <w:left w:val="none" w:sz="0" w:space="0" w:color="auto"/>
                        <w:bottom w:val="none" w:sz="0" w:space="0" w:color="auto"/>
                        <w:right w:val="none" w:sz="0" w:space="0" w:color="auto"/>
                      </w:divBdr>
                    </w:div>
                  </w:divsChild>
                </w:div>
                <w:div w:id="1066532999">
                  <w:marLeft w:val="0"/>
                  <w:marRight w:val="0"/>
                  <w:marTop w:val="0"/>
                  <w:marBottom w:val="0"/>
                  <w:divBdr>
                    <w:top w:val="none" w:sz="0" w:space="0" w:color="auto"/>
                    <w:left w:val="none" w:sz="0" w:space="0" w:color="auto"/>
                    <w:bottom w:val="none" w:sz="0" w:space="0" w:color="auto"/>
                    <w:right w:val="none" w:sz="0" w:space="0" w:color="auto"/>
                  </w:divBdr>
                  <w:divsChild>
                    <w:div w:id="1083990855">
                      <w:marLeft w:val="0"/>
                      <w:marRight w:val="0"/>
                      <w:marTop w:val="0"/>
                      <w:marBottom w:val="0"/>
                      <w:divBdr>
                        <w:top w:val="none" w:sz="0" w:space="0" w:color="auto"/>
                        <w:left w:val="none" w:sz="0" w:space="0" w:color="auto"/>
                        <w:bottom w:val="none" w:sz="0" w:space="0" w:color="auto"/>
                        <w:right w:val="none" w:sz="0" w:space="0" w:color="auto"/>
                      </w:divBdr>
                    </w:div>
                  </w:divsChild>
                </w:div>
                <w:div w:id="1069766575">
                  <w:marLeft w:val="0"/>
                  <w:marRight w:val="0"/>
                  <w:marTop w:val="0"/>
                  <w:marBottom w:val="0"/>
                  <w:divBdr>
                    <w:top w:val="none" w:sz="0" w:space="0" w:color="auto"/>
                    <w:left w:val="none" w:sz="0" w:space="0" w:color="auto"/>
                    <w:bottom w:val="none" w:sz="0" w:space="0" w:color="auto"/>
                    <w:right w:val="none" w:sz="0" w:space="0" w:color="auto"/>
                  </w:divBdr>
                  <w:divsChild>
                    <w:div w:id="2102605139">
                      <w:marLeft w:val="0"/>
                      <w:marRight w:val="0"/>
                      <w:marTop w:val="0"/>
                      <w:marBottom w:val="0"/>
                      <w:divBdr>
                        <w:top w:val="none" w:sz="0" w:space="0" w:color="auto"/>
                        <w:left w:val="none" w:sz="0" w:space="0" w:color="auto"/>
                        <w:bottom w:val="none" w:sz="0" w:space="0" w:color="auto"/>
                        <w:right w:val="none" w:sz="0" w:space="0" w:color="auto"/>
                      </w:divBdr>
                    </w:div>
                  </w:divsChild>
                </w:div>
                <w:div w:id="1070419258">
                  <w:marLeft w:val="0"/>
                  <w:marRight w:val="0"/>
                  <w:marTop w:val="0"/>
                  <w:marBottom w:val="0"/>
                  <w:divBdr>
                    <w:top w:val="none" w:sz="0" w:space="0" w:color="auto"/>
                    <w:left w:val="none" w:sz="0" w:space="0" w:color="auto"/>
                    <w:bottom w:val="none" w:sz="0" w:space="0" w:color="auto"/>
                    <w:right w:val="none" w:sz="0" w:space="0" w:color="auto"/>
                  </w:divBdr>
                  <w:divsChild>
                    <w:div w:id="2112552978">
                      <w:marLeft w:val="0"/>
                      <w:marRight w:val="0"/>
                      <w:marTop w:val="0"/>
                      <w:marBottom w:val="0"/>
                      <w:divBdr>
                        <w:top w:val="none" w:sz="0" w:space="0" w:color="auto"/>
                        <w:left w:val="none" w:sz="0" w:space="0" w:color="auto"/>
                        <w:bottom w:val="none" w:sz="0" w:space="0" w:color="auto"/>
                        <w:right w:val="none" w:sz="0" w:space="0" w:color="auto"/>
                      </w:divBdr>
                    </w:div>
                  </w:divsChild>
                </w:div>
                <w:div w:id="1075592741">
                  <w:marLeft w:val="0"/>
                  <w:marRight w:val="0"/>
                  <w:marTop w:val="0"/>
                  <w:marBottom w:val="0"/>
                  <w:divBdr>
                    <w:top w:val="none" w:sz="0" w:space="0" w:color="auto"/>
                    <w:left w:val="none" w:sz="0" w:space="0" w:color="auto"/>
                    <w:bottom w:val="none" w:sz="0" w:space="0" w:color="auto"/>
                    <w:right w:val="none" w:sz="0" w:space="0" w:color="auto"/>
                  </w:divBdr>
                  <w:divsChild>
                    <w:div w:id="435977346">
                      <w:marLeft w:val="0"/>
                      <w:marRight w:val="0"/>
                      <w:marTop w:val="0"/>
                      <w:marBottom w:val="0"/>
                      <w:divBdr>
                        <w:top w:val="none" w:sz="0" w:space="0" w:color="auto"/>
                        <w:left w:val="none" w:sz="0" w:space="0" w:color="auto"/>
                        <w:bottom w:val="none" w:sz="0" w:space="0" w:color="auto"/>
                        <w:right w:val="none" w:sz="0" w:space="0" w:color="auto"/>
                      </w:divBdr>
                    </w:div>
                  </w:divsChild>
                </w:div>
                <w:div w:id="1088621234">
                  <w:marLeft w:val="0"/>
                  <w:marRight w:val="0"/>
                  <w:marTop w:val="0"/>
                  <w:marBottom w:val="0"/>
                  <w:divBdr>
                    <w:top w:val="none" w:sz="0" w:space="0" w:color="auto"/>
                    <w:left w:val="none" w:sz="0" w:space="0" w:color="auto"/>
                    <w:bottom w:val="none" w:sz="0" w:space="0" w:color="auto"/>
                    <w:right w:val="none" w:sz="0" w:space="0" w:color="auto"/>
                  </w:divBdr>
                  <w:divsChild>
                    <w:div w:id="855466156">
                      <w:marLeft w:val="0"/>
                      <w:marRight w:val="0"/>
                      <w:marTop w:val="0"/>
                      <w:marBottom w:val="0"/>
                      <w:divBdr>
                        <w:top w:val="none" w:sz="0" w:space="0" w:color="auto"/>
                        <w:left w:val="none" w:sz="0" w:space="0" w:color="auto"/>
                        <w:bottom w:val="none" w:sz="0" w:space="0" w:color="auto"/>
                        <w:right w:val="none" w:sz="0" w:space="0" w:color="auto"/>
                      </w:divBdr>
                    </w:div>
                  </w:divsChild>
                </w:div>
                <w:div w:id="1093548660">
                  <w:marLeft w:val="0"/>
                  <w:marRight w:val="0"/>
                  <w:marTop w:val="0"/>
                  <w:marBottom w:val="0"/>
                  <w:divBdr>
                    <w:top w:val="none" w:sz="0" w:space="0" w:color="auto"/>
                    <w:left w:val="none" w:sz="0" w:space="0" w:color="auto"/>
                    <w:bottom w:val="none" w:sz="0" w:space="0" w:color="auto"/>
                    <w:right w:val="none" w:sz="0" w:space="0" w:color="auto"/>
                  </w:divBdr>
                  <w:divsChild>
                    <w:div w:id="1206403478">
                      <w:marLeft w:val="0"/>
                      <w:marRight w:val="0"/>
                      <w:marTop w:val="0"/>
                      <w:marBottom w:val="0"/>
                      <w:divBdr>
                        <w:top w:val="none" w:sz="0" w:space="0" w:color="auto"/>
                        <w:left w:val="none" w:sz="0" w:space="0" w:color="auto"/>
                        <w:bottom w:val="none" w:sz="0" w:space="0" w:color="auto"/>
                        <w:right w:val="none" w:sz="0" w:space="0" w:color="auto"/>
                      </w:divBdr>
                    </w:div>
                  </w:divsChild>
                </w:div>
                <w:div w:id="1096973925">
                  <w:marLeft w:val="0"/>
                  <w:marRight w:val="0"/>
                  <w:marTop w:val="0"/>
                  <w:marBottom w:val="0"/>
                  <w:divBdr>
                    <w:top w:val="none" w:sz="0" w:space="0" w:color="auto"/>
                    <w:left w:val="none" w:sz="0" w:space="0" w:color="auto"/>
                    <w:bottom w:val="none" w:sz="0" w:space="0" w:color="auto"/>
                    <w:right w:val="none" w:sz="0" w:space="0" w:color="auto"/>
                  </w:divBdr>
                  <w:divsChild>
                    <w:div w:id="1974408158">
                      <w:marLeft w:val="0"/>
                      <w:marRight w:val="0"/>
                      <w:marTop w:val="0"/>
                      <w:marBottom w:val="0"/>
                      <w:divBdr>
                        <w:top w:val="none" w:sz="0" w:space="0" w:color="auto"/>
                        <w:left w:val="none" w:sz="0" w:space="0" w:color="auto"/>
                        <w:bottom w:val="none" w:sz="0" w:space="0" w:color="auto"/>
                        <w:right w:val="none" w:sz="0" w:space="0" w:color="auto"/>
                      </w:divBdr>
                    </w:div>
                  </w:divsChild>
                </w:div>
                <w:div w:id="1100955741">
                  <w:marLeft w:val="0"/>
                  <w:marRight w:val="0"/>
                  <w:marTop w:val="0"/>
                  <w:marBottom w:val="0"/>
                  <w:divBdr>
                    <w:top w:val="none" w:sz="0" w:space="0" w:color="auto"/>
                    <w:left w:val="none" w:sz="0" w:space="0" w:color="auto"/>
                    <w:bottom w:val="none" w:sz="0" w:space="0" w:color="auto"/>
                    <w:right w:val="none" w:sz="0" w:space="0" w:color="auto"/>
                  </w:divBdr>
                  <w:divsChild>
                    <w:div w:id="997079806">
                      <w:marLeft w:val="0"/>
                      <w:marRight w:val="0"/>
                      <w:marTop w:val="0"/>
                      <w:marBottom w:val="0"/>
                      <w:divBdr>
                        <w:top w:val="none" w:sz="0" w:space="0" w:color="auto"/>
                        <w:left w:val="none" w:sz="0" w:space="0" w:color="auto"/>
                        <w:bottom w:val="none" w:sz="0" w:space="0" w:color="auto"/>
                        <w:right w:val="none" w:sz="0" w:space="0" w:color="auto"/>
                      </w:divBdr>
                    </w:div>
                  </w:divsChild>
                </w:div>
                <w:div w:id="1143473902">
                  <w:marLeft w:val="0"/>
                  <w:marRight w:val="0"/>
                  <w:marTop w:val="0"/>
                  <w:marBottom w:val="0"/>
                  <w:divBdr>
                    <w:top w:val="none" w:sz="0" w:space="0" w:color="auto"/>
                    <w:left w:val="none" w:sz="0" w:space="0" w:color="auto"/>
                    <w:bottom w:val="none" w:sz="0" w:space="0" w:color="auto"/>
                    <w:right w:val="none" w:sz="0" w:space="0" w:color="auto"/>
                  </w:divBdr>
                  <w:divsChild>
                    <w:div w:id="206837960">
                      <w:marLeft w:val="0"/>
                      <w:marRight w:val="0"/>
                      <w:marTop w:val="0"/>
                      <w:marBottom w:val="0"/>
                      <w:divBdr>
                        <w:top w:val="none" w:sz="0" w:space="0" w:color="auto"/>
                        <w:left w:val="none" w:sz="0" w:space="0" w:color="auto"/>
                        <w:bottom w:val="none" w:sz="0" w:space="0" w:color="auto"/>
                        <w:right w:val="none" w:sz="0" w:space="0" w:color="auto"/>
                      </w:divBdr>
                    </w:div>
                  </w:divsChild>
                </w:div>
                <w:div w:id="1166821344">
                  <w:marLeft w:val="0"/>
                  <w:marRight w:val="0"/>
                  <w:marTop w:val="0"/>
                  <w:marBottom w:val="0"/>
                  <w:divBdr>
                    <w:top w:val="none" w:sz="0" w:space="0" w:color="auto"/>
                    <w:left w:val="none" w:sz="0" w:space="0" w:color="auto"/>
                    <w:bottom w:val="none" w:sz="0" w:space="0" w:color="auto"/>
                    <w:right w:val="none" w:sz="0" w:space="0" w:color="auto"/>
                  </w:divBdr>
                  <w:divsChild>
                    <w:div w:id="43918117">
                      <w:marLeft w:val="0"/>
                      <w:marRight w:val="0"/>
                      <w:marTop w:val="0"/>
                      <w:marBottom w:val="0"/>
                      <w:divBdr>
                        <w:top w:val="none" w:sz="0" w:space="0" w:color="auto"/>
                        <w:left w:val="none" w:sz="0" w:space="0" w:color="auto"/>
                        <w:bottom w:val="none" w:sz="0" w:space="0" w:color="auto"/>
                        <w:right w:val="none" w:sz="0" w:space="0" w:color="auto"/>
                      </w:divBdr>
                    </w:div>
                  </w:divsChild>
                </w:div>
                <w:div w:id="1184439388">
                  <w:marLeft w:val="0"/>
                  <w:marRight w:val="0"/>
                  <w:marTop w:val="0"/>
                  <w:marBottom w:val="0"/>
                  <w:divBdr>
                    <w:top w:val="none" w:sz="0" w:space="0" w:color="auto"/>
                    <w:left w:val="none" w:sz="0" w:space="0" w:color="auto"/>
                    <w:bottom w:val="none" w:sz="0" w:space="0" w:color="auto"/>
                    <w:right w:val="none" w:sz="0" w:space="0" w:color="auto"/>
                  </w:divBdr>
                  <w:divsChild>
                    <w:div w:id="1633290169">
                      <w:marLeft w:val="0"/>
                      <w:marRight w:val="0"/>
                      <w:marTop w:val="0"/>
                      <w:marBottom w:val="0"/>
                      <w:divBdr>
                        <w:top w:val="none" w:sz="0" w:space="0" w:color="auto"/>
                        <w:left w:val="none" w:sz="0" w:space="0" w:color="auto"/>
                        <w:bottom w:val="none" w:sz="0" w:space="0" w:color="auto"/>
                        <w:right w:val="none" w:sz="0" w:space="0" w:color="auto"/>
                      </w:divBdr>
                    </w:div>
                  </w:divsChild>
                </w:div>
                <w:div w:id="1193298819">
                  <w:marLeft w:val="0"/>
                  <w:marRight w:val="0"/>
                  <w:marTop w:val="0"/>
                  <w:marBottom w:val="0"/>
                  <w:divBdr>
                    <w:top w:val="none" w:sz="0" w:space="0" w:color="auto"/>
                    <w:left w:val="none" w:sz="0" w:space="0" w:color="auto"/>
                    <w:bottom w:val="none" w:sz="0" w:space="0" w:color="auto"/>
                    <w:right w:val="none" w:sz="0" w:space="0" w:color="auto"/>
                  </w:divBdr>
                  <w:divsChild>
                    <w:div w:id="846286799">
                      <w:marLeft w:val="0"/>
                      <w:marRight w:val="0"/>
                      <w:marTop w:val="0"/>
                      <w:marBottom w:val="0"/>
                      <w:divBdr>
                        <w:top w:val="none" w:sz="0" w:space="0" w:color="auto"/>
                        <w:left w:val="none" w:sz="0" w:space="0" w:color="auto"/>
                        <w:bottom w:val="none" w:sz="0" w:space="0" w:color="auto"/>
                        <w:right w:val="none" w:sz="0" w:space="0" w:color="auto"/>
                      </w:divBdr>
                    </w:div>
                  </w:divsChild>
                </w:div>
                <w:div w:id="1215922118">
                  <w:marLeft w:val="0"/>
                  <w:marRight w:val="0"/>
                  <w:marTop w:val="0"/>
                  <w:marBottom w:val="0"/>
                  <w:divBdr>
                    <w:top w:val="none" w:sz="0" w:space="0" w:color="auto"/>
                    <w:left w:val="none" w:sz="0" w:space="0" w:color="auto"/>
                    <w:bottom w:val="none" w:sz="0" w:space="0" w:color="auto"/>
                    <w:right w:val="none" w:sz="0" w:space="0" w:color="auto"/>
                  </w:divBdr>
                  <w:divsChild>
                    <w:div w:id="1609922824">
                      <w:marLeft w:val="0"/>
                      <w:marRight w:val="0"/>
                      <w:marTop w:val="0"/>
                      <w:marBottom w:val="0"/>
                      <w:divBdr>
                        <w:top w:val="none" w:sz="0" w:space="0" w:color="auto"/>
                        <w:left w:val="none" w:sz="0" w:space="0" w:color="auto"/>
                        <w:bottom w:val="none" w:sz="0" w:space="0" w:color="auto"/>
                        <w:right w:val="none" w:sz="0" w:space="0" w:color="auto"/>
                      </w:divBdr>
                    </w:div>
                  </w:divsChild>
                </w:div>
                <w:div w:id="1240139907">
                  <w:marLeft w:val="0"/>
                  <w:marRight w:val="0"/>
                  <w:marTop w:val="0"/>
                  <w:marBottom w:val="0"/>
                  <w:divBdr>
                    <w:top w:val="none" w:sz="0" w:space="0" w:color="auto"/>
                    <w:left w:val="none" w:sz="0" w:space="0" w:color="auto"/>
                    <w:bottom w:val="none" w:sz="0" w:space="0" w:color="auto"/>
                    <w:right w:val="none" w:sz="0" w:space="0" w:color="auto"/>
                  </w:divBdr>
                  <w:divsChild>
                    <w:div w:id="630288107">
                      <w:marLeft w:val="0"/>
                      <w:marRight w:val="0"/>
                      <w:marTop w:val="0"/>
                      <w:marBottom w:val="0"/>
                      <w:divBdr>
                        <w:top w:val="none" w:sz="0" w:space="0" w:color="auto"/>
                        <w:left w:val="none" w:sz="0" w:space="0" w:color="auto"/>
                        <w:bottom w:val="none" w:sz="0" w:space="0" w:color="auto"/>
                        <w:right w:val="none" w:sz="0" w:space="0" w:color="auto"/>
                      </w:divBdr>
                    </w:div>
                  </w:divsChild>
                </w:div>
                <w:div w:id="1287347520">
                  <w:marLeft w:val="0"/>
                  <w:marRight w:val="0"/>
                  <w:marTop w:val="0"/>
                  <w:marBottom w:val="0"/>
                  <w:divBdr>
                    <w:top w:val="none" w:sz="0" w:space="0" w:color="auto"/>
                    <w:left w:val="none" w:sz="0" w:space="0" w:color="auto"/>
                    <w:bottom w:val="none" w:sz="0" w:space="0" w:color="auto"/>
                    <w:right w:val="none" w:sz="0" w:space="0" w:color="auto"/>
                  </w:divBdr>
                  <w:divsChild>
                    <w:div w:id="246773563">
                      <w:marLeft w:val="0"/>
                      <w:marRight w:val="0"/>
                      <w:marTop w:val="0"/>
                      <w:marBottom w:val="0"/>
                      <w:divBdr>
                        <w:top w:val="none" w:sz="0" w:space="0" w:color="auto"/>
                        <w:left w:val="none" w:sz="0" w:space="0" w:color="auto"/>
                        <w:bottom w:val="none" w:sz="0" w:space="0" w:color="auto"/>
                        <w:right w:val="none" w:sz="0" w:space="0" w:color="auto"/>
                      </w:divBdr>
                    </w:div>
                  </w:divsChild>
                </w:div>
                <w:div w:id="1296133305">
                  <w:marLeft w:val="0"/>
                  <w:marRight w:val="0"/>
                  <w:marTop w:val="0"/>
                  <w:marBottom w:val="0"/>
                  <w:divBdr>
                    <w:top w:val="none" w:sz="0" w:space="0" w:color="auto"/>
                    <w:left w:val="none" w:sz="0" w:space="0" w:color="auto"/>
                    <w:bottom w:val="none" w:sz="0" w:space="0" w:color="auto"/>
                    <w:right w:val="none" w:sz="0" w:space="0" w:color="auto"/>
                  </w:divBdr>
                  <w:divsChild>
                    <w:div w:id="1118990663">
                      <w:marLeft w:val="0"/>
                      <w:marRight w:val="0"/>
                      <w:marTop w:val="0"/>
                      <w:marBottom w:val="0"/>
                      <w:divBdr>
                        <w:top w:val="none" w:sz="0" w:space="0" w:color="auto"/>
                        <w:left w:val="none" w:sz="0" w:space="0" w:color="auto"/>
                        <w:bottom w:val="none" w:sz="0" w:space="0" w:color="auto"/>
                        <w:right w:val="none" w:sz="0" w:space="0" w:color="auto"/>
                      </w:divBdr>
                    </w:div>
                  </w:divsChild>
                </w:div>
                <w:div w:id="1333799164">
                  <w:marLeft w:val="0"/>
                  <w:marRight w:val="0"/>
                  <w:marTop w:val="0"/>
                  <w:marBottom w:val="0"/>
                  <w:divBdr>
                    <w:top w:val="none" w:sz="0" w:space="0" w:color="auto"/>
                    <w:left w:val="none" w:sz="0" w:space="0" w:color="auto"/>
                    <w:bottom w:val="none" w:sz="0" w:space="0" w:color="auto"/>
                    <w:right w:val="none" w:sz="0" w:space="0" w:color="auto"/>
                  </w:divBdr>
                  <w:divsChild>
                    <w:div w:id="1097822451">
                      <w:marLeft w:val="0"/>
                      <w:marRight w:val="0"/>
                      <w:marTop w:val="0"/>
                      <w:marBottom w:val="0"/>
                      <w:divBdr>
                        <w:top w:val="none" w:sz="0" w:space="0" w:color="auto"/>
                        <w:left w:val="none" w:sz="0" w:space="0" w:color="auto"/>
                        <w:bottom w:val="none" w:sz="0" w:space="0" w:color="auto"/>
                        <w:right w:val="none" w:sz="0" w:space="0" w:color="auto"/>
                      </w:divBdr>
                    </w:div>
                  </w:divsChild>
                </w:div>
                <w:div w:id="1346446680">
                  <w:marLeft w:val="0"/>
                  <w:marRight w:val="0"/>
                  <w:marTop w:val="0"/>
                  <w:marBottom w:val="0"/>
                  <w:divBdr>
                    <w:top w:val="none" w:sz="0" w:space="0" w:color="auto"/>
                    <w:left w:val="none" w:sz="0" w:space="0" w:color="auto"/>
                    <w:bottom w:val="none" w:sz="0" w:space="0" w:color="auto"/>
                    <w:right w:val="none" w:sz="0" w:space="0" w:color="auto"/>
                  </w:divBdr>
                  <w:divsChild>
                    <w:div w:id="2027900025">
                      <w:marLeft w:val="0"/>
                      <w:marRight w:val="0"/>
                      <w:marTop w:val="0"/>
                      <w:marBottom w:val="0"/>
                      <w:divBdr>
                        <w:top w:val="none" w:sz="0" w:space="0" w:color="auto"/>
                        <w:left w:val="none" w:sz="0" w:space="0" w:color="auto"/>
                        <w:bottom w:val="none" w:sz="0" w:space="0" w:color="auto"/>
                        <w:right w:val="none" w:sz="0" w:space="0" w:color="auto"/>
                      </w:divBdr>
                    </w:div>
                  </w:divsChild>
                </w:div>
                <w:div w:id="1362589194">
                  <w:marLeft w:val="0"/>
                  <w:marRight w:val="0"/>
                  <w:marTop w:val="0"/>
                  <w:marBottom w:val="0"/>
                  <w:divBdr>
                    <w:top w:val="none" w:sz="0" w:space="0" w:color="auto"/>
                    <w:left w:val="none" w:sz="0" w:space="0" w:color="auto"/>
                    <w:bottom w:val="none" w:sz="0" w:space="0" w:color="auto"/>
                    <w:right w:val="none" w:sz="0" w:space="0" w:color="auto"/>
                  </w:divBdr>
                  <w:divsChild>
                    <w:div w:id="1819032455">
                      <w:marLeft w:val="0"/>
                      <w:marRight w:val="0"/>
                      <w:marTop w:val="0"/>
                      <w:marBottom w:val="0"/>
                      <w:divBdr>
                        <w:top w:val="none" w:sz="0" w:space="0" w:color="auto"/>
                        <w:left w:val="none" w:sz="0" w:space="0" w:color="auto"/>
                        <w:bottom w:val="none" w:sz="0" w:space="0" w:color="auto"/>
                        <w:right w:val="none" w:sz="0" w:space="0" w:color="auto"/>
                      </w:divBdr>
                    </w:div>
                  </w:divsChild>
                </w:div>
                <w:div w:id="1372992362">
                  <w:marLeft w:val="0"/>
                  <w:marRight w:val="0"/>
                  <w:marTop w:val="0"/>
                  <w:marBottom w:val="0"/>
                  <w:divBdr>
                    <w:top w:val="none" w:sz="0" w:space="0" w:color="auto"/>
                    <w:left w:val="none" w:sz="0" w:space="0" w:color="auto"/>
                    <w:bottom w:val="none" w:sz="0" w:space="0" w:color="auto"/>
                    <w:right w:val="none" w:sz="0" w:space="0" w:color="auto"/>
                  </w:divBdr>
                  <w:divsChild>
                    <w:div w:id="918370390">
                      <w:marLeft w:val="0"/>
                      <w:marRight w:val="0"/>
                      <w:marTop w:val="0"/>
                      <w:marBottom w:val="0"/>
                      <w:divBdr>
                        <w:top w:val="none" w:sz="0" w:space="0" w:color="auto"/>
                        <w:left w:val="none" w:sz="0" w:space="0" w:color="auto"/>
                        <w:bottom w:val="none" w:sz="0" w:space="0" w:color="auto"/>
                        <w:right w:val="none" w:sz="0" w:space="0" w:color="auto"/>
                      </w:divBdr>
                    </w:div>
                  </w:divsChild>
                </w:div>
                <w:div w:id="1376929304">
                  <w:marLeft w:val="0"/>
                  <w:marRight w:val="0"/>
                  <w:marTop w:val="0"/>
                  <w:marBottom w:val="0"/>
                  <w:divBdr>
                    <w:top w:val="none" w:sz="0" w:space="0" w:color="auto"/>
                    <w:left w:val="none" w:sz="0" w:space="0" w:color="auto"/>
                    <w:bottom w:val="none" w:sz="0" w:space="0" w:color="auto"/>
                    <w:right w:val="none" w:sz="0" w:space="0" w:color="auto"/>
                  </w:divBdr>
                  <w:divsChild>
                    <w:div w:id="1018577616">
                      <w:marLeft w:val="0"/>
                      <w:marRight w:val="0"/>
                      <w:marTop w:val="0"/>
                      <w:marBottom w:val="0"/>
                      <w:divBdr>
                        <w:top w:val="none" w:sz="0" w:space="0" w:color="auto"/>
                        <w:left w:val="none" w:sz="0" w:space="0" w:color="auto"/>
                        <w:bottom w:val="none" w:sz="0" w:space="0" w:color="auto"/>
                        <w:right w:val="none" w:sz="0" w:space="0" w:color="auto"/>
                      </w:divBdr>
                    </w:div>
                  </w:divsChild>
                </w:div>
                <w:div w:id="1379012343">
                  <w:marLeft w:val="0"/>
                  <w:marRight w:val="0"/>
                  <w:marTop w:val="0"/>
                  <w:marBottom w:val="0"/>
                  <w:divBdr>
                    <w:top w:val="none" w:sz="0" w:space="0" w:color="auto"/>
                    <w:left w:val="none" w:sz="0" w:space="0" w:color="auto"/>
                    <w:bottom w:val="none" w:sz="0" w:space="0" w:color="auto"/>
                    <w:right w:val="none" w:sz="0" w:space="0" w:color="auto"/>
                  </w:divBdr>
                  <w:divsChild>
                    <w:div w:id="1755323312">
                      <w:marLeft w:val="0"/>
                      <w:marRight w:val="0"/>
                      <w:marTop w:val="0"/>
                      <w:marBottom w:val="0"/>
                      <w:divBdr>
                        <w:top w:val="none" w:sz="0" w:space="0" w:color="auto"/>
                        <w:left w:val="none" w:sz="0" w:space="0" w:color="auto"/>
                        <w:bottom w:val="none" w:sz="0" w:space="0" w:color="auto"/>
                        <w:right w:val="none" w:sz="0" w:space="0" w:color="auto"/>
                      </w:divBdr>
                    </w:div>
                  </w:divsChild>
                </w:div>
                <w:div w:id="1381129249">
                  <w:marLeft w:val="0"/>
                  <w:marRight w:val="0"/>
                  <w:marTop w:val="0"/>
                  <w:marBottom w:val="0"/>
                  <w:divBdr>
                    <w:top w:val="none" w:sz="0" w:space="0" w:color="auto"/>
                    <w:left w:val="none" w:sz="0" w:space="0" w:color="auto"/>
                    <w:bottom w:val="none" w:sz="0" w:space="0" w:color="auto"/>
                    <w:right w:val="none" w:sz="0" w:space="0" w:color="auto"/>
                  </w:divBdr>
                  <w:divsChild>
                    <w:div w:id="654340716">
                      <w:marLeft w:val="0"/>
                      <w:marRight w:val="0"/>
                      <w:marTop w:val="0"/>
                      <w:marBottom w:val="0"/>
                      <w:divBdr>
                        <w:top w:val="none" w:sz="0" w:space="0" w:color="auto"/>
                        <w:left w:val="none" w:sz="0" w:space="0" w:color="auto"/>
                        <w:bottom w:val="none" w:sz="0" w:space="0" w:color="auto"/>
                        <w:right w:val="none" w:sz="0" w:space="0" w:color="auto"/>
                      </w:divBdr>
                    </w:div>
                  </w:divsChild>
                </w:div>
                <w:div w:id="1400784466">
                  <w:marLeft w:val="0"/>
                  <w:marRight w:val="0"/>
                  <w:marTop w:val="0"/>
                  <w:marBottom w:val="0"/>
                  <w:divBdr>
                    <w:top w:val="none" w:sz="0" w:space="0" w:color="auto"/>
                    <w:left w:val="none" w:sz="0" w:space="0" w:color="auto"/>
                    <w:bottom w:val="none" w:sz="0" w:space="0" w:color="auto"/>
                    <w:right w:val="none" w:sz="0" w:space="0" w:color="auto"/>
                  </w:divBdr>
                  <w:divsChild>
                    <w:div w:id="56366821">
                      <w:marLeft w:val="0"/>
                      <w:marRight w:val="0"/>
                      <w:marTop w:val="0"/>
                      <w:marBottom w:val="0"/>
                      <w:divBdr>
                        <w:top w:val="none" w:sz="0" w:space="0" w:color="auto"/>
                        <w:left w:val="none" w:sz="0" w:space="0" w:color="auto"/>
                        <w:bottom w:val="none" w:sz="0" w:space="0" w:color="auto"/>
                        <w:right w:val="none" w:sz="0" w:space="0" w:color="auto"/>
                      </w:divBdr>
                    </w:div>
                  </w:divsChild>
                </w:div>
                <w:div w:id="1402287559">
                  <w:marLeft w:val="0"/>
                  <w:marRight w:val="0"/>
                  <w:marTop w:val="0"/>
                  <w:marBottom w:val="0"/>
                  <w:divBdr>
                    <w:top w:val="none" w:sz="0" w:space="0" w:color="auto"/>
                    <w:left w:val="none" w:sz="0" w:space="0" w:color="auto"/>
                    <w:bottom w:val="none" w:sz="0" w:space="0" w:color="auto"/>
                    <w:right w:val="none" w:sz="0" w:space="0" w:color="auto"/>
                  </w:divBdr>
                  <w:divsChild>
                    <w:div w:id="677269772">
                      <w:marLeft w:val="0"/>
                      <w:marRight w:val="0"/>
                      <w:marTop w:val="0"/>
                      <w:marBottom w:val="0"/>
                      <w:divBdr>
                        <w:top w:val="none" w:sz="0" w:space="0" w:color="auto"/>
                        <w:left w:val="none" w:sz="0" w:space="0" w:color="auto"/>
                        <w:bottom w:val="none" w:sz="0" w:space="0" w:color="auto"/>
                        <w:right w:val="none" w:sz="0" w:space="0" w:color="auto"/>
                      </w:divBdr>
                    </w:div>
                  </w:divsChild>
                </w:div>
                <w:div w:id="1428499577">
                  <w:marLeft w:val="0"/>
                  <w:marRight w:val="0"/>
                  <w:marTop w:val="0"/>
                  <w:marBottom w:val="0"/>
                  <w:divBdr>
                    <w:top w:val="none" w:sz="0" w:space="0" w:color="auto"/>
                    <w:left w:val="none" w:sz="0" w:space="0" w:color="auto"/>
                    <w:bottom w:val="none" w:sz="0" w:space="0" w:color="auto"/>
                    <w:right w:val="none" w:sz="0" w:space="0" w:color="auto"/>
                  </w:divBdr>
                  <w:divsChild>
                    <w:div w:id="156770325">
                      <w:marLeft w:val="0"/>
                      <w:marRight w:val="0"/>
                      <w:marTop w:val="0"/>
                      <w:marBottom w:val="0"/>
                      <w:divBdr>
                        <w:top w:val="none" w:sz="0" w:space="0" w:color="auto"/>
                        <w:left w:val="none" w:sz="0" w:space="0" w:color="auto"/>
                        <w:bottom w:val="none" w:sz="0" w:space="0" w:color="auto"/>
                        <w:right w:val="none" w:sz="0" w:space="0" w:color="auto"/>
                      </w:divBdr>
                    </w:div>
                  </w:divsChild>
                </w:div>
                <w:div w:id="1438020259">
                  <w:marLeft w:val="0"/>
                  <w:marRight w:val="0"/>
                  <w:marTop w:val="0"/>
                  <w:marBottom w:val="0"/>
                  <w:divBdr>
                    <w:top w:val="none" w:sz="0" w:space="0" w:color="auto"/>
                    <w:left w:val="none" w:sz="0" w:space="0" w:color="auto"/>
                    <w:bottom w:val="none" w:sz="0" w:space="0" w:color="auto"/>
                    <w:right w:val="none" w:sz="0" w:space="0" w:color="auto"/>
                  </w:divBdr>
                  <w:divsChild>
                    <w:div w:id="1796216672">
                      <w:marLeft w:val="0"/>
                      <w:marRight w:val="0"/>
                      <w:marTop w:val="0"/>
                      <w:marBottom w:val="0"/>
                      <w:divBdr>
                        <w:top w:val="none" w:sz="0" w:space="0" w:color="auto"/>
                        <w:left w:val="none" w:sz="0" w:space="0" w:color="auto"/>
                        <w:bottom w:val="none" w:sz="0" w:space="0" w:color="auto"/>
                        <w:right w:val="none" w:sz="0" w:space="0" w:color="auto"/>
                      </w:divBdr>
                    </w:div>
                  </w:divsChild>
                </w:div>
                <w:div w:id="1455516351">
                  <w:marLeft w:val="0"/>
                  <w:marRight w:val="0"/>
                  <w:marTop w:val="0"/>
                  <w:marBottom w:val="0"/>
                  <w:divBdr>
                    <w:top w:val="none" w:sz="0" w:space="0" w:color="auto"/>
                    <w:left w:val="none" w:sz="0" w:space="0" w:color="auto"/>
                    <w:bottom w:val="none" w:sz="0" w:space="0" w:color="auto"/>
                    <w:right w:val="none" w:sz="0" w:space="0" w:color="auto"/>
                  </w:divBdr>
                  <w:divsChild>
                    <w:div w:id="167985449">
                      <w:marLeft w:val="0"/>
                      <w:marRight w:val="0"/>
                      <w:marTop w:val="0"/>
                      <w:marBottom w:val="0"/>
                      <w:divBdr>
                        <w:top w:val="none" w:sz="0" w:space="0" w:color="auto"/>
                        <w:left w:val="none" w:sz="0" w:space="0" w:color="auto"/>
                        <w:bottom w:val="none" w:sz="0" w:space="0" w:color="auto"/>
                        <w:right w:val="none" w:sz="0" w:space="0" w:color="auto"/>
                      </w:divBdr>
                    </w:div>
                  </w:divsChild>
                </w:div>
                <w:div w:id="1471552419">
                  <w:marLeft w:val="0"/>
                  <w:marRight w:val="0"/>
                  <w:marTop w:val="0"/>
                  <w:marBottom w:val="0"/>
                  <w:divBdr>
                    <w:top w:val="none" w:sz="0" w:space="0" w:color="auto"/>
                    <w:left w:val="none" w:sz="0" w:space="0" w:color="auto"/>
                    <w:bottom w:val="none" w:sz="0" w:space="0" w:color="auto"/>
                    <w:right w:val="none" w:sz="0" w:space="0" w:color="auto"/>
                  </w:divBdr>
                  <w:divsChild>
                    <w:div w:id="1268655876">
                      <w:marLeft w:val="0"/>
                      <w:marRight w:val="0"/>
                      <w:marTop w:val="0"/>
                      <w:marBottom w:val="0"/>
                      <w:divBdr>
                        <w:top w:val="none" w:sz="0" w:space="0" w:color="auto"/>
                        <w:left w:val="none" w:sz="0" w:space="0" w:color="auto"/>
                        <w:bottom w:val="none" w:sz="0" w:space="0" w:color="auto"/>
                        <w:right w:val="none" w:sz="0" w:space="0" w:color="auto"/>
                      </w:divBdr>
                    </w:div>
                  </w:divsChild>
                </w:div>
                <w:div w:id="1478065880">
                  <w:marLeft w:val="0"/>
                  <w:marRight w:val="0"/>
                  <w:marTop w:val="0"/>
                  <w:marBottom w:val="0"/>
                  <w:divBdr>
                    <w:top w:val="none" w:sz="0" w:space="0" w:color="auto"/>
                    <w:left w:val="none" w:sz="0" w:space="0" w:color="auto"/>
                    <w:bottom w:val="none" w:sz="0" w:space="0" w:color="auto"/>
                    <w:right w:val="none" w:sz="0" w:space="0" w:color="auto"/>
                  </w:divBdr>
                  <w:divsChild>
                    <w:div w:id="1888099899">
                      <w:marLeft w:val="0"/>
                      <w:marRight w:val="0"/>
                      <w:marTop w:val="0"/>
                      <w:marBottom w:val="0"/>
                      <w:divBdr>
                        <w:top w:val="none" w:sz="0" w:space="0" w:color="auto"/>
                        <w:left w:val="none" w:sz="0" w:space="0" w:color="auto"/>
                        <w:bottom w:val="none" w:sz="0" w:space="0" w:color="auto"/>
                        <w:right w:val="none" w:sz="0" w:space="0" w:color="auto"/>
                      </w:divBdr>
                    </w:div>
                  </w:divsChild>
                </w:div>
                <w:div w:id="1489442278">
                  <w:marLeft w:val="0"/>
                  <w:marRight w:val="0"/>
                  <w:marTop w:val="0"/>
                  <w:marBottom w:val="0"/>
                  <w:divBdr>
                    <w:top w:val="none" w:sz="0" w:space="0" w:color="auto"/>
                    <w:left w:val="none" w:sz="0" w:space="0" w:color="auto"/>
                    <w:bottom w:val="none" w:sz="0" w:space="0" w:color="auto"/>
                    <w:right w:val="none" w:sz="0" w:space="0" w:color="auto"/>
                  </w:divBdr>
                  <w:divsChild>
                    <w:div w:id="2143307670">
                      <w:marLeft w:val="0"/>
                      <w:marRight w:val="0"/>
                      <w:marTop w:val="0"/>
                      <w:marBottom w:val="0"/>
                      <w:divBdr>
                        <w:top w:val="none" w:sz="0" w:space="0" w:color="auto"/>
                        <w:left w:val="none" w:sz="0" w:space="0" w:color="auto"/>
                        <w:bottom w:val="none" w:sz="0" w:space="0" w:color="auto"/>
                        <w:right w:val="none" w:sz="0" w:space="0" w:color="auto"/>
                      </w:divBdr>
                    </w:div>
                  </w:divsChild>
                </w:div>
                <w:div w:id="1505903036">
                  <w:marLeft w:val="0"/>
                  <w:marRight w:val="0"/>
                  <w:marTop w:val="0"/>
                  <w:marBottom w:val="0"/>
                  <w:divBdr>
                    <w:top w:val="none" w:sz="0" w:space="0" w:color="auto"/>
                    <w:left w:val="none" w:sz="0" w:space="0" w:color="auto"/>
                    <w:bottom w:val="none" w:sz="0" w:space="0" w:color="auto"/>
                    <w:right w:val="none" w:sz="0" w:space="0" w:color="auto"/>
                  </w:divBdr>
                  <w:divsChild>
                    <w:div w:id="307125537">
                      <w:marLeft w:val="0"/>
                      <w:marRight w:val="0"/>
                      <w:marTop w:val="0"/>
                      <w:marBottom w:val="0"/>
                      <w:divBdr>
                        <w:top w:val="none" w:sz="0" w:space="0" w:color="auto"/>
                        <w:left w:val="none" w:sz="0" w:space="0" w:color="auto"/>
                        <w:bottom w:val="none" w:sz="0" w:space="0" w:color="auto"/>
                        <w:right w:val="none" w:sz="0" w:space="0" w:color="auto"/>
                      </w:divBdr>
                    </w:div>
                  </w:divsChild>
                </w:div>
                <w:div w:id="1541282313">
                  <w:marLeft w:val="0"/>
                  <w:marRight w:val="0"/>
                  <w:marTop w:val="0"/>
                  <w:marBottom w:val="0"/>
                  <w:divBdr>
                    <w:top w:val="none" w:sz="0" w:space="0" w:color="auto"/>
                    <w:left w:val="none" w:sz="0" w:space="0" w:color="auto"/>
                    <w:bottom w:val="none" w:sz="0" w:space="0" w:color="auto"/>
                    <w:right w:val="none" w:sz="0" w:space="0" w:color="auto"/>
                  </w:divBdr>
                  <w:divsChild>
                    <w:div w:id="1342702144">
                      <w:marLeft w:val="0"/>
                      <w:marRight w:val="0"/>
                      <w:marTop w:val="0"/>
                      <w:marBottom w:val="0"/>
                      <w:divBdr>
                        <w:top w:val="none" w:sz="0" w:space="0" w:color="auto"/>
                        <w:left w:val="none" w:sz="0" w:space="0" w:color="auto"/>
                        <w:bottom w:val="none" w:sz="0" w:space="0" w:color="auto"/>
                        <w:right w:val="none" w:sz="0" w:space="0" w:color="auto"/>
                      </w:divBdr>
                    </w:div>
                  </w:divsChild>
                </w:div>
                <w:div w:id="1551333830">
                  <w:marLeft w:val="0"/>
                  <w:marRight w:val="0"/>
                  <w:marTop w:val="0"/>
                  <w:marBottom w:val="0"/>
                  <w:divBdr>
                    <w:top w:val="none" w:sz="0" w:space="0" w:color="auto"/>
                    <w:left w:val="none" w:sz="0" w:space="0" w:color="auto"/>
                    <w:bottom w:val="none" w:sz="0" w:space="0" w:color="auto"/>
                    <w:right w:val="none" w:sz="0" w:space="0" w:color="auto"/>
                  </w:divBdr>
                  <w:divsChild>
                    <w:div w:id="1173568508">
                      <w:marLeft w:val="0"/>
                      <w:marRight w:val="0"/>
                      <w:marTop w:val="0"/>
                      <w:marBottom w:val="0"/>
                      <w:divBdr>
                        <w:top w:val="none" w:sz="0" w:space="0" w:color="auto"/>
                        <w:left w:val="none" w:sz="0" w:space="0" w:color="auto"/>
                        <w:bottom w:val="none" w:sz="0" w:space="0" w:color="auto"/>
                        <w:right w:val="none" w:sz="0" w:space="0" w:color="auto"/>
                      </w:divBdr>
                    </w:div>
                  </w:divsChild>
                </w:div>
                <w:div w:id="1553730564">
                  <w:marLeft w:val="0"/>
                  <w:marRight w:val="0"/>
                  <w:marTop w:val="0"/>
                  <w:marBottom w:val="0"/>
                  <w:divBdr>
                    <w:top w:val="none" w:sz="0" w:space="0" w:color="auto"/>
                    <w:left w:val="none" w:sz="0" w:space="0" w:color="auto"/>
                    <w:bottom w:val="none" w:sz="0" w:space="0" w:color="auto"/>
                    <w:right w:val="none" w:sz="0" w:space="0" w:color="auto"/>
                  </w:divBdr>
                  <w:divsChild>
                    <w:div w:id="808787879">
                      <w:marLeft w:val="0"/>
                      <w:marRight w:val="0"/>
                      <w:marTop w:val="0"/>
                      <w:marBottom w:val="0"/>
                      <w:divBdr>
                        <w:top w:val="none" w:sz="0" w:space="0" w:color="auto"/>
                        <w:left w:val="none" w:sz="0" w:space="0" w:color="auto"/>
                        <w:bottom w:val="none" w:sz="0" w:space="0" w:color="auto"/>
                        <w:right w:val="none" w:sz="0" w:space="0" w:color="auto"/>
                      </w:divBdr>
                    </w:div>
                  </w:divsChild>
                </w:div>
                <w:div w:id="1572347015">
                  <w:marLeft w:val="0"/>
                  <w:marRight w:val="0"/>
                  <w:marTop w:val="0"/>
                  <w:marBottom w:val="0"/>
                  <w:divBdr>
                    <w:top w:val="none" w:sz="0" w:space="0" w:color="auto"/>
                    <w:left w:val="none" w:sz="0" w:space="0" w:color="auto"/>
                    <w:bottom w:val="none" w:sz="0" w:space="0" w:color="auto"/>
                    <w:right w:val="none" w:sz="0" w:space="0" w:color="auto"/>
                  </w:divBdr>
                  <w:divsChild>
                    <w:div w:id="793065765">
                      <w:marLeft w:val="0"/>
                      <w:marRight w:val="0"/>
                      <w:marTop w:val="0"/>
                      <w:marBottom w:val="0"/>
                      <w:divBdr>
                        <w:top w:val="none" w:sz="0" w:space="0" w:color="auto"/>
                        <w:left w:val="none" w:sz="0" w:space="0" w:color="auto"/>
                        <w:bottom w:val="none" w:sz="0" w:space="0" w:color="auto"/>
                        <w:right w:val="none" w:sz="0" w:space="0" w:color="auto"/>
                      </w:divBdr>
                    </w:div>
                  </w:divsChild>
                </w:div>
                <w:div w:id="1579899616">
                  <w:marLeft w:val="0"/>
                  <w:marRight w:val="0"/>
                  <w:marTop w:val="0"/>
                  <w:marBottom w:val="0"/>
                  <w:divBdr>
                    <w:top w:val="none" w:sz="0" w:space="0" w:color="auto"/>
                    <w:left w:val="none" w:sz="0" w:space="0" w:color="auto"/>
                    <w:bottom w:val="none" w:sz="0" w:space="0" w:color="auto"/>
                    <w:right w:val="none" w:sz="0" w:space="0" w:color="auto"/>
                  </w:divBdr>
                  <w:divsChild>
                    <w:div w:id="827552181">
                      <w:marLeft w:val="0"/>
                      <w:marRight w:val="0"/>
                      <w:marTop w:val="0"/>
                      <w:marBottom w:val="0"/>
                      <w:divBdr>
                        <w:top w:val="none" w:sz="0" w:space="0" w:color="auto"/>
                        <w:left w:val="none" w:sz="0" w:space="0" w:color="auto"/>
                        <w:bottom w:val="none" w:sz="0" w:space="0" w:color="auto"/>
                        <w:right w:val="none" w:sz="0" w:space="0" w:color="auto"/>
                      </w:divBdr>
                    </w:div>
                  </w:divsChild>
                </w:div>
                <w:div w:id="1643803613">
                  <w:marLeft w:val="0"/>
                  <w:marRight w:val="0"/>
                  <w:marTop w:val="0"/>
                  <w:marBottom w:val="0"/>
                  <w:divBdr>
                    <w:top w:val="none" w:sz="0" w:space="0" w:color="auto"/>
                    <w:left w:val="none" w:sz="0" w:space="0" w:color="auto"/>
                    <w:bottom w:val="none" w:sz="0" w:space="0" w:color="auto"/>
                    <w:right w:val="none" w:sz="0" w:space="0" w:color="auto"/>
                  </w:divBdr>
                  <w:divsChild>
                    <w:div w:id="1540045547">
                      <w:marLeft w:val="0"/>
                      <w:marRight w:val="0"/>
                      <w:marTop w:val="0"/>
                      <w:marBottom w:val="0"/>
                      <w:divBdr>
                        <w:top w:val="none" w:sz="0" w:space="0" w:color="auto"/>
                        <w:left w:val="none" w:sz="0" w:space="0" w:color="auto"/>
                        <w:bottom w:val="none" w:sz="0" w:space="0" w:color="auto"/>
                        <w:right w:val="none" w:sz="0" w:space="0" w:color="auto"/>
                      </w:divBdr>
                    </w:div>
                  </w:divsChild>
                </w:div>
                <w:div w:id="1674802238">
                  <w:marLeft w:val="0"/>
                  <w:marRight w:val="0"/>
                  <w:marTop w:val="0"/>
                  <w:marBottom w:val="0"/>
                  <w:divBdr>
                    <w:top w:val="none" w:sz="0" w:space="0" w:color="auto"/>
                    <w:left w:val="none" w:sz="0" w:space="0" w:color="auto"/>
                    <w:bottom w:val="none" w:sz="0" w:space="0" w:color="auto"/>
                    <w:right w:val="none" w:sz="0" w:space="0" w:color="auto"/>
                  </w:divBdr>
                  <w:divsChild>
                    <w:div w:id="219676865">
                      <w:marLeft w:val="0"/>
                      <w:marRight w:val="0"/>
                      <w:marTop w:val="0"/>
                      <w:marBottom w:val="0"/>
                      <w:divBdr>
                        <w:top w:val="none" w:sz="0" w:space="0" w:color="auto"/>
                        <w:left w:val="none" w:sz="0" w:space="0" w:color="auto"/>
                        <w:bottom w:val="none" w:sz="0" w:space="0" w:color="auto"/>
                        <w:right w:val="none" w:sz="0" w:space="0" w:color="auto"/>
                      </w:divBdr>
                    </w:div>
                  </w:divsChild>
                </w:div>
                <w:div w:id="1691174642">
                  <w:marLeft w:val="0"/>
                  <w:marRight w:val="0"/>
                  <w:marTop w:val="0"/>
                  <w:marBottom w:val="0"/>
                  <w:divBdr>
                    <w:top w:val="none" w:sz="0" w:space="0" w:color="auto"/>
                    <w:left w:val="none" w:sz="0" w:space="0" w:color="auto"/>
                    <w:bottom w:val="none" w:sz="0" w:space="0" w:color="auto"/>
                    <w:right w:val="none" w:sz="0" w:space="0" w:color="auto"/>
                  </w:divBdr>
                  <w:divsChild>
                    <w:div w:id="71969681">
                      <w:marLeft w:val="0"/>
                      <w:marRight w:val="0"/>
                      <w:marTop w:val="0"/>
                      <w:marBottom w:val="0"/>
                      <w:divBdr>
                        <w:top w:val="none" w:sz="0" w:space="0" w:color="auto"/>
                        <w:left w:val="none" w:sz="0" w:space="0" w:color="auto"/>
                        <w:bottom w:val="none" w:sz="0" w:space="0" w:color="auto"/>
                        <w:right w:val="none" w:sz="0" w:space="0" w:color="auto"/>
                      </w:divBdr>
                    </w:div>
                  </w:divsChild>
                </w:div>
                <w:div w:id="1730424592">
                  <w:marLeft w:val="0"/>
                  <w:marRight w:val="0"/>
                  <w:marTop w:val="0"/>
                  <w:marBottom w:val="0"/>
                  <w:divBdr>
                    <w:top w:val="none" w:sz="0" w:space="0" w:color="auto"/>
                    <w:left w:val="none" w:sz="0" w:space="0" w:color="auto"/>
                    <w:bottom w:val="none" w:sz="0" w:space="0" w:color="auto"/>
                    <w:right w:val="none" w:sz="0" w:space="0" w:color="auto"/>
                  </w:divBdr>
                  <w:divsChild>
                    <w:div w:id="395127804">
                      <w:marLeft w:val="0"/>
                      <w:marRight w:val="0"/>
                      <w:marTop w:val="0"/>
                      <w:marBottom w:val="0"/>
                      <w:divBdr>
                        <w:top w:val="none" w:sz="0" w:space="0" w:color="auto"/>
                        <w:left w:val="none" w:sz="0" w:space="0" w:color="auto"/>
                        <w:bottom w:val="none" w:sz="0" w:space="0" w:color="auto"/>
                        <w:right w:val="none" w:sz="0" w:space="0" w:color="auto"/>
                      </w:divBdr>
                    </w:div>
                  </w:divsChild>
                </w:div>
                <w:div w:id="1748990738">
                  <w:marLeft w:val="0"/>
                  <w:marRight w:val="0"/>
                  <w:marTop w:val="0"/>
                  <w:marBottom w:val="0"/>
                  <w:divBdr>
                    <w:top w:val="none" w:sz="0" w:space="0" w:color="auto"/>
                    <w:left w:val="none" w:sz="0" w:space="0" w:color="auto"/>
                    <w:bottom w:val="none" w:sz="0" w:space="0" w:color="auto"/>
                    <w:right w:val="none" w:sz="0" w:space="0" w:color="auto"/>
                  </w:divBdr>
                  <w:divsChild>
                    <w:div w:id="408160046">
                      <w:marLeft w:val="0"/>
                      <w:marRight w:val="0"/>
                      <w:marTop w:val="0"/>
                      <w:marBottom w:val="0"/>
                      <w:divBdr>
                        <w:top w:val="none" w:sz="0" w:space="0" w:color="auto"/>
                        <w:left w:val="none" w:sz="0" w:space="0" w:color="auto"/>
                        <w:bottom w:val="none" w:sz="0" w:space="0" w:color="auto"/>
                        <w:right w:val="none" w:sz="0" w:space="0" w:color="auto"/>
                      </w:divBdr>
                    </w:div>
                  </w:divsChild>
                </w:div>
                <w:div w:id="1772430406">
                  <w:marLeft w:val="0"/>
                  <w:marRight w:val="0"/>
                  <w:marTop w:val="0"/>
                  <w:marBottom w:val="0"/>
                  <w:divBdr>
                    <w:top w:val="none" w:sz="0" w:space="0" w:color="auto"/>
                    <w:left w:val="none" w:sz="0" w:space="0" w:color="auto"/>
                    <w:bottom w:val="none" w:sz="0" w:space="0" w:color="auto"/>
                    <w:right w:val="none" w:sz="0" w:space="0" w:color="auto"/>
                  </w:divBdr>
                  <w:divsChild>
                    <w:div w:id="1940483799">
                      <w:marLeft w:val="0"/>
                      <w:marRight w:val="0"/>
                      <w:marTop w:val="0"/>
                      <w:marBottom w:val="0"/>
                      <w:divBdr>
                        <w:top w:val="none" w:sz="0" w:space="0" w:color="auto"/>
                        <w:left w:val="none" w:sz="0" w:space="0" w:color="auto"/>
                        <w:bottom w:val="none" w:sz="0" w:space="0" w:color="auto"/>
                        <w:right w:val="none" w:sz="0" w:space="0" w:color="auto"/>
                      </w:divBdr>
                    </w:div>
                  </w:divsChild>
                </w:div>
                <w:div w:id="1787432032">
                  <w:marLeft w:val="0"/>
                  <w:marRight w:val="0"/>
                  <w:marTop w:val="0"/>
                  <w:marBottom w:val="0"/>
                  <w:divBdr>
                    <w:top w:val="none" w:sz="0" w:space="0" w:color="auto"/>
                    <w:left w:val="none" w:sz="0" w:space="0" w:color="auto"/>
                    <w:bottom w:val="none" w:sz="0" w:space="0" w:color="auto"/>
                    <w:right w:val="none" w:sz="0" w:space="0" w:color="auto"/>
                  </w:divBdr>
                  <w:divsChild>
                    <w:div w:id="2007128593">
                      <w:marLeft w:val="0"/>
                      <w:marRight w:val="0"/>
                      <w:marTop w:val="0"/>
                      <w:marBottom w:val="0"/>
                      <w:divBdr>
                        <w:top w:val="none" w:sz="0" w:space="0" w:color="auto"/>
                        <w:left w:val="none" w:sz="0" w:space="0" w:color="auto"/>
                        <w:bottom w:val="none" w:sz="0" w:space="0" w:color="auto"/>
                        <w:right w:val="none" w:sz="0" w:space="0" w:color="auto"/>
                      </w:divBdr>
                    </w:div>
                  </w:divsChild>
                </w:div>
                <w:div w:id="1793089938">
                  <w:marLeft w:val="0"/>
                  <w:marRight w:val="0"/>
                  <w:marTop w:val="0"/>
                  <w:marBottom w:val="0"/>
                  <w:divBdr>
                    <w:top w:val="none" w:sz="0" w:space="0" w:color="auto"/>
                    <w:left w:val="none" w:sz="0" w:space="0" w:color="auto"/>
                    <w:bottom w:val="none" w:sz="0" w:space="0" w:color="auto"/>
                    <w:right w:val="none" w:sz="0" w:space="0" w:color="auto"/>
                  </w:divBdr>
                  <w:divsChild>
                    <w:div w:id="1947761475">
                      <w:marLeft w:val="0"/>
                      <w:marRight w:val="0"/>
                      <w:marTop w:val="0"/>
                      <w:marBottom w:val="0"/>
                      <w:divBdr>
                        <w:top w:val="none" w:sz="0" w:space="0" w:color="auto"/>
                        <w:left w:val="none" w:sz="0" w:space="0" w:color="auto"/>
                        <w:bottom w:val="none" w:sz="0" w:space="0" w:color="auto"/>
                        <w:right w:val="none" w:sz="0" w:space="0" w:color="auto"/>
                      </w:divBdr>
                    </w:div>
                  </w:divsChild>
                </w:div>
                <w:div w:id="1798638831">
                  <w:marLeft w:val="0"/>
                  <w:marRight w:val="0"/>
                  <w:marTop w:val="0"/>
                  <w:marBottom w:val="0"/>
                  <w:divBdr>
                    <w:top w:val="none" w:sz="0" w:space="0" w:color="auto"/>
                    <w:left w:val="none" w:sz="0" w:space="0" w:color="auto"/>
                    <w:bottom w:val="none" w:sz="0" w:space="0" w:color="auto"/>
                    <w:right w:val="none" w:sz="0" w:space="0" w:color="auto"/>
                  </w:divBdr>
                  <w:divsChild>
                    <w:div w:id="403530858">
                      <w:marLeft w:val="0"/>
                      <w:marRight w:val="0"/>
                      <w:marTop w:val="0"/>
                      <w:marBottom w:val="0"/>
                      <w:divBdr>
                        <w:top w:val="none" w:sz="0" w:space="0" w:color="auto"/>
                        <w:left w:val="none" w:sz="0" w:space="0" w:color="auto"/>
                        <w:bottom w:val="none" w:sz="0" w:space="0" w:color="auto"/>
                        <w:right w:val="none" w:sz="0" w:space="0" w:color="auto"/>
                      </w:divBdr>
                    </w:div>
                  </w:divsChild>
                </w:div>
                <w:div w:id="1808547325">
                  <w:marLeft w:val="0"/>
                  <w:marRight w:val="0"/>
                  <w:marTop w:val="0"/>
                  <w:marBottom w:val="0"/>
                  <w:divBdr>
                    <w:top w:val="none" w:sz="0" w:space="0" w:color="auto"/>
                    <w:left w:val="none" w:sz="0" w:space="0" w:color="auto"/>
                    <w:bottom w:val="none" w:sz="0" w:space="0" w:color="auto"/>
                    <w:right w:val="none" w:sz="0" w:space="0" w:color="auto"/>
                  </w:divBdr>
                  <w:divsChild>
                    <w:div w:id="703868310">
                      <w:marLeft w:val="0"/>
                      <w:marRight w:val="0"/>
                      <w:marTop w:val="0"/>
                      <w:marBottom w:val="0"/>
                      <w:divBdr>
                        <w:top w:val="none" w:sz="0" w:space="0" w:color="auto"/>
                        <w:left w:val="none" w:sz="0" w:space="0" w:color="auto"/>
                        <w:bottom w:val="none" w:sz="0" w:space="0" w:color="auto"/>
                        <w:right w:val="none" w:sz="0" w:space="0" w:color="auto"/>
                      </w:divBdr>
                    </w:div>
                  </w:divsChild>
                </w:div>
                <w:div w:id="1816336568">
                  <w:marLeft w:val="0"/>
                  <w:marRight w:val="0"/>
                  <w:marTop w:val="0"/>
                  <w:marBottom w:val="0"/>
                  <w:divBdr>
                    <w:top w:val="none" w:sz="0" w:space="0" w:color="auto"/>
                    <w:left w:val="none" w:sz="0" w:space="0" w:color="auto"/>
                    <w:bottom w:val="none" w:sz="0" w:space="0" w:color="auto"/>
                    <w:right w:val="none" w:sz="0" w:space="0" w:color="auto"/>
                  </w:divBdr>
                  <w:divsChild>
                    <w:div w:id="1232279243">
                      <w:marLeft w:val="0"/>
                      <w:marRight w:val="0"/>
                      <w:marTop w:val="0"/>
                      <w:marBottom w:val="0"/>
                      <w:divBdr>
                        <w:top w:val="none" w:sz="0" w:space="0" w:color="auto"/>
                        <w:left w:val="none" w:sz="0" w:space="0" w:color="auto"/>
                        <w:bottom w:val="none" w:sz="0" w:space="0" w:color="auto"/>
                        <w:right w:val="none" w:sz="0" w:space="0" w:color="auto"/>
                      </w:divBdr>
                    </w:div>
                  </w:divsChild>
                </w:div>
                <w:div w:id="1846361516">
                  <w:marLeft w:val="0"/>
                  <w:marRight w:val="0"/>
                  <w:marTop w:val="0"/>
                  <w:marBottom w:val="0"/>
                  <w:divBdr>
                    <w:top w:val="none" w:sz="0" w:space="0" w:color="auto"/>
                    <w:left w:val="none" w:sz="0" w:space="0" w:color="auto"/>
                    <w:bottom w:val="none" w:sz="0" w:space="0" w:color="auto"/>
                    <w:right w:val="none" w:sz="0" w:space="0" w:color="auto"/>
                  </w:divBdr>
                  <w:divsChild>
                    <w:div w:id="1955332793">
                      <w:marLeft w:val="0"/>
                      <w:marRight w:val="0"/>
                      <w:marTop w:val="0"/>
                      <w:marBottom w:val="0"/>
                      <w:divBdr>
                        <w:top w:val="none" w:sz="0" w:space="0" w:color="auto"/>
                        <w:left w:val="none" w:sz="0" w:space="0" w:color="auto"/>
                        <w:bottom w:val="none" w:sz="0" w:space="0" w:color="auto"/>
                        <w:right w:val="none" w:sz="0" w:space="0" w:color="auto"/>
                      </w:divBdr>
                    </w:div>
                  </w:divsChild>
                </w:div>
                <w:div w:id="1861385374">
                  <w:marLeft w:val="0"/>
                  <w:marRight w:val="0"/>
                  <w:marTop w:val="0"/>
                  <w:marBottom w:val="0"/>
                  <w:divBdr>
                    <w:top w:val="none" w:sz="0" w:space="0" w:color="auto"/>
                    <w:left w:val="none" w:sz="0" w:space="0" w:color="auto"/>
                    <w:bottom w:val="none" w:sz="0" w:space="0" w:color="auto"/>
                    <w:right w:val="none" w:sz="0" w:space="0" w:color="auto"/>
                  </w:divBdr>
                  <w:divsChild>
                    <w:div w:id="1939675277">
                      <w:marLeft w:val="0"/>
                      <w:marRight w:val="0"/>
                      <w:marTop w:val="0"/>
                      <w:marBottom w:val="0"/>
                      <w:divBdr>
                        <w:top w:val="none" w:sz="0" w:space="0" w:color="auto"/>
                        <w:left w:val="none" w:sz="0" w:space="0" w:color="auto"/>
                        <w:bottom w:val="none" w:sz="0" w:space="0" w:color="auto"/>
                        <w:right w:val="none" w:sz="0" w:space="0" w:color="auto"/>
                      </w:divBdr>
                    </w:div>
                  </w:divsChild>
                </w:div>
                <w:div w:id="1882861404">
                  <w:marLeft w:val="0"/>
                  <w:marRight w:val="0"/>
                  <w:marTop w:val="0"/>
                  <w:marBottom w:val="0"/>
                  <w:divBdr>
                    <w:top w:val="none" w:sz="0" w:space="0" w:color="auto"/>
                    <w:left w:val="none" w:sz="0" w:space="0" w:color="auto"/>
                    <w:bottom w:val="none" w:sz="0" w:space="0" w:color="auto"/>
                    <w:right w:val="none" w:sz="0" w:space="0" w:color="auto"/>
                  </w:divBdr>
                  <w:divsChild>
                    <w:div w:id="183521051">
                      <w:marLeft w:val="0"/>
                      <w:marRight w:val="0"/>
                      <w:marTop w:val="0"/>
                      <w:marBottom w:val="0"/>
                      <w:divBdr>
                        <w:top w:val="none" w:sz="0" w:space="0" w:color="auto"/>
                        <w:left w:val="none" w:sz="0" w:space="0" w:color="auto"/>
                        <w:bottom w:val="none" w:sz="0" w:space="0" w:color="auto"/>
                        <w:right w:val="none" w:sz="0" w:space="0" w:color="auto"/>
                      </w:divBdr>
                    </w:div>
                  </w:divsChild>
                </w:div>
                <w:div w:id="1908371606">
                  <w:marLeft w:val="0"/>
                  <w:marRight w:val="0"/>
                  <w:marTop w:val="0"/>
                  <w:marBottom w:val="0"/>
                  <w:divBdr>
                    <w:top w:val="none" w:sz="0" w:space="0" w:color="auto"/>
                    <w:left w:val="none" w:sz="0" w:space="0" w:color="auto"/>
                    <w:bottom w:val="none" w:sz="0" w:space="0" w:color="auto"/>
                    <w:right w:val="none" w:sz="0" w:space="0" w:color="auto"/>
                  </w:divBdr>
                  <w:divsChild>
                    <w:div w:id="1728992088">
                      <w:marLeft w:val="0"/>
                      <w:marRight w:val="0"/>
                      <w:marTop w:val="0"/>
                      <w:marBottom w:val="0"/>
                      <w:divBdr>
                        <w:top w:val="none" w:sz="0" w:space="0" w:color="auto"/>
                        <w:left w:val="none" w:sz="0" w:space="0" w:color="auto"/>
                        <w:bottom w:val="none" w:sz="0" w:space="0" w:color="auto"/>
                        <w:right w:val="none" w:sz="0" w:space="0" w:color="auto"/>
                      </w:divBdr>
                    </w:div>
                  </w:divsChild>
                </w:div>
                <w:div w:id="1941142409">
                  <w:marLeft w:val="0"/>
                  <w:marRight w:val="0"/>
                  <w:marTop w:val="0"/>
                  <w:marBottom w:val="0"/>
                  <w:divBdr>
                    <w:top w:val="none" w:sz="0" w:space="0" w:color="auto"/>
                    <w:left w:val="none" w:sz="0" w:space="0" w:color="auto"/>
                    <w:bottom w:val="none" w:sz="0" w:space="0" w:color="auto"/>
                    <w:right w:val="none" w:sz="0" w:space="0" w:color="auto"/>
                  </w:divBdr>
                  <w:divsChild>
                    <w:div w:id="1700813166">
                      <w:marLeft w:val="0"/>
                      <w:marRight w:val="0"/>
                      <w:marTop w:val="0"/>
                      <w:marBottom w:val="0"/>
                      <w:divBdr>
                        <w:top w:val="none" w:sz="0" w:space="0" w:color="auto"/>
                        <w:left w:val="none" w:sz="0" w:space="0" w:color="auto"/>
                        <w:bottom w:val="none" w:sz="0" w:space="0" w:color="auto"/>
                        <w:right w:val="none" w:sz="0" w:space="0" w:color="auto"/>
                      </w:divBdr>
                    </w:div>
                  </w:divsChild>
                </w:div>
                <w:div w:id="1961952919">
                  <w:marLeft w:val="0"/>
                  <w:marRight w:val="0"/>
                  <w:marTop w:val="0"/>
                  <w:marBottom w:val="0"/>
                  <w:divBdr>
                    <w:top w:val="none" w:sz="0" w:space="0" w:color="auto"/>
                    <w:left w:val="none" w:sz="0" w:space="0" w:color="auto"/>
                    <w:bottom w:val="none" w:sz="0" w:space="0" w:color="auto"/>
                    <w:right w:val="none" w:sz="0" w:space="0" w:color="auto"/>
                  </w:divBdr>
                  <w:divsChild>
                    <w:div w:id="1129981924">
                      <w:marLeft w:val="0"/>
                      <w:marRight w:val="0"/>
                      <w:marTop w:val="0"/>
                      <w:marBottom w:val="0"/>
                      <w:divBdr>
                        <w:top w:val="none" w:sz="0" w:space="0" w:color="auto"/>
                        <w:left w:val="none" w:sz="0" w:space="0" w:color="auto"/>
                        <w:bottom w:val="none" w:sz="0" w:space="0" w:color="auto"/>
                        <w:right w:val="none" w:sz="0" w:space="0" w:color="auto"/>
                      </w:divBdr>
                    </w:div>
                  </w:divsChild>
                </w:div>
                <w:div w:id="1975329314">
                  <w:marLeft w:val="0"/>
                  <w:marRight w:val="0"/>
                  <w:marTop w:val="0"/>
                  <w:marBottom w:val="0"/>
                  <w:divBdr>
                    <w:top w:val="none" w:sz="0" w:space="0" w:color="auto"/>
                    <w:left w:val="none" w:sz="0" w:space="0" w:color="auto"/>
                    <w:bottom w:val="none" w:sz="0" w:space="0" w:color="auto"/>
                    <w:right w:val="none" w:sz="0" w:space="0" w:color="auto"/>
                  </w:divBdr>
                  <w:divsChild>
                    <w:div w:id="1213154982">
                      <w:marLeft w:val="0"/>
                      <w:marRight w:val="0"/>
                      <w:marTop w:val="0"/>
                      <w:marBottom w:val="0"/>
                      <w:divBdr>
                        <w:top w:val="none" w:sz="0" w:space="0" w:color="auto"/>
                        <w:left w:val="none" w:sz="0" w:space="0" w:color="auto"/>
                        <w:bottom w:val="none" w:sz="0" w:space="0" w:color="auto"/>
                        <w:right w:val="none" w:sz="0" w:space="0" w:color="auto"/>
                      </w:divBdr>
                    </w:div>
                  </w:divsChild>
                </w:div>
                <w:div w:id="1982537538">
                  <w:marLeft w:val="0"/>
                  <w:marRight w:val="0"/>
                  <w:marTop w:val="0"/>
                  <w:marBottom w:val="0"/>
                  <w:divBdr>
                    <w:top w:val="none" w:sz="0" w:space="0" w:color="auto"/>
                    <w:left w:val="none" w:sz="0" w:space="0" w:color="auto"/>
                    <w:bottom w:val="none" w:sz="0" w:space="0" w:color="auto"/>
                    <w:right w:val="none" w:sz="0" w:space="0" w:color="auto"/>
                  </w:divBdr>
                  <w:divsChild>
                    <w:div w:id="848760943">
                      <w:marLeft w:val="0"/>
                      <w:marRight w:val="0"/>
                      <w:marTop w:val="0"/>
                      <w:marBottom w:val="0"/>
                      <w:divBdr>
                        <w:top w:val="none" w:sz="0" w:space="0" w:color="auto"/>
                        <w:left w:val="none" w:sz="0" w:space="0" w:color="auto"/>
                        <w:bottom w:val="none" w:sz="0" w:space="0" w:color="auto"/>
                        <w:right w:val="none" w:sz="0" w:space="0" w:color="auto"/>
                      </w:divBdr>
                    </w:div>
                  </w:divsChild>
                </w:div>
                <w:div w:id="2009405033">
                  <w:marLeft w:val="0"/>
                  <w:marRight w:val="0"/>
                  <w:marTop w:val="0"/>
                  <w:marBottom w:val="0"/>
                  <w:divBdr>
                    <w:top w:val="none" w:sz="0" w:space="0" w:color="auto"/>
                    <w:left w:val="none" w:sz="0" w:space="0" w:color="auto"/>
                    <w:bottom w:val="none" w:sz="0" w:space="0" w:color="auto"/>
                    <w:right w:val="none" w:sz="0" w:space="0" w:color="auto"/>
                  </w:divBdr>
                  <w:divsChild>
                    <w:div w:id="377050084">
                      <w:marLeft w:val="0"/>
                      <w:marRight w:val="0"/>
                      <w:marTop w:val="0"/>
                      <w:marBottom w:val="0"/>
                      <w:divBdr>
                        <w:top w:val="none" w:sz="0" w:space="0" w:color="auto"/>
                        <w:left w:val="none" w:sz="0" w:space="0" w:color="auto"/>
                        <w:bottom w:val="none" w:sz="0" w:space="0" w:color="auto"/>
                        <w:right w:val="none" w:sz="0" w:space="0" w:color="auto"/>
                      </w:divBdr>
                    </w:div>
                  </w:divsChild>
                </w:div>
                <w:div w:id="2013143217">
                  <w:marLeft w:val="0"/>
                  <w:marRight w:val="0"/>
                  <w:marTop w:val="0"/>
                  <w:marBottom w:val="0"/>
                  <w:divBdr>
                    <w:top w:val="none" w:sz="0" w:space="0" w:color="auto"/>
                    <w:left w:val="none" w:sz="0" w:space="0" w:color="auto"/>
                    <w:bottom w:val="none" w:sz="0" w:space="0" w:color="auto"/>
                    <w:right w:val="none" w:sz="0" w:space="0" w:color="auto"/>
                  </w:divBdr>
                  <w:divsChild>
                    <w:div w:id="1066294014">
                      <w:marLeft w:val="0"/>
                      <w:marRight w:val="0"/>
                      <w:marTop w:val="0"/>
                      <w:marBottom w:val="0"/>
                      <w:divBdr>
                        <w:top w:val="none" w:sz="0" w:space="0" w:color="auto"/>
                        <w:left w:val="none" w:sz="0" w:space="0" w:color="auto"/>
                        <w:bottom w:val="none" w:sz="0" w:space="0" w:color="auto"/>
                        <w:right w:val="none" w:sz="0" w:space="0" w:color="auto"/>
                      </w:divBdr>
                    </w:div>
                  </w:divsChild>
                </w:div>
                <w:div w:id="2022704449">
                  <w:marLeft w:val="0"/>
                  <w:marRight w:val="0"/>
                  <w:marTop w:val="0"/>
                  <w:marBottom w:val="0"/>
                  <w:divBdr>
                    <w:top w:val="none" w:sz="0" w:space="0" w:color="auto"/>
                    <w:left w:val="none" w:sz="0" w:space="0" w:color="auto"/>
                    <w:bottom w:val="none" w:sz="0" w:space="0" w:color="auto"/>
                    <w:right w:val="none" w:sz="0" w:space="0" w:color="auto"/>
                  </w:divBdr>
                  <w:divsChild>
                    <w:div w:id="1695417834">
                      <w:marLeft w:val="0"/>
                      <w:marRight w:val="0"/>
                      <w:marTop w:val="0"/>
                      <w:marBottom w:val="0"/>
                      <w:divBdr>
                        <w:top w:val="none" w:sz="0" w:space="0" w:color="auto"/>
                        <w:left w:val="none" w:sz="0" w:space="0" w:color="auto"/>
                        <w:bottom w:val="none" w:sz="0" w:space="0" w:color="auto"/>
                        <w:right w:val="none" w:sz="0" w:space="0" w:color="auto"/>
                      </w:divBdr>
                    </w:div>
                  </w:divsChild>
                </w:div>
                <w:div w:id="2076049845">
                  <w:marLeft w:val="0"/>
                  <w:marRight w:val="0"/>
                  <w:marTop w:val="0"/>
                  <w:marBottom w:val="0"/>
                  <w:divBdr>
                    <w:top w:val="none" w:sz="0" w:space="0" w:color="auto"/>
                    <w:left w:val="none" w:sz="0" w:space="0" w:color="auto"/>
                    <w:bottom w:val="none" w:sz="0" w:space="0" w:color="auto"/>
                    <w:right w:val="none" w:sz="0" w:space="0" w:color="auto"/>
                  </w:divBdr>
                  <w:divsChild>
                    <w:div w:id="473180463">
                      <w:marLeft w:val="0"/>
                      <w:marRight w:val="0"/>
                      <w:marTop w:val="0"/>
                      <w:marBottom w:val="0"/>
                      <w:divBdr>
                        <w:top w:val="none" w:sz="0" w:space="0" w:color="auto"/>
                        <w:left w:val="none" w:sz="0" w:space="0" w:color="auto"/>
                        <w:bottom w:val="none" w:sz="0" w:space="0" w:color="auto"/>
                        <w:right w:val="none" w:sz="0" w:space="0" w:color="auto"/>
                      </w:divBdr>
                    </w:div>
                  </w:divsChild>
                </w:div>
                <w:div w:id="2118214110">
                  <w:marLeft w:val="0"/>
                  <w:marRight w:val="0"/>
                  <w:marTop w:val="0"/>
                  <w:marBottom w:val="0"/>
                  <w:divBdr>
                    <w:top w:val="none" w:sz="0" w:space="0" w:color="auto"/>
                    <w:left w:val="none" w:sz="0" w:space="0" w:color="auto"/>
                    <w:bottom w:val="none" w:sz="0" w:space="0" w:color="auto"/>
                    <w:right w:val="none" w:sz="0" w:space="0" w:color="auto"/>
                  </w:divBdr>
                  <w:divsChild>
                    <w:div w:id="1552839775">
                      <w:marLeft w:val="0"/>
                      <w:marRight w:val="0"/>
                      <w:marTop w:val="0"/>
                      <w:marBottom w:val="0"/>
                      <w:divBdr>
                        <w:top w:val="none" w:sz="0" w:space="0" w:color="auto"/>
                        <w:left w:val="none" w:sz="0" w:space="0" w:color="auto"/>
                        <w:bottom w:val="none" w:sz="0" w:space="0" w:color="auto"/>
                        <w:right w:val="none" w:sz="0" w:space="0" w:color="auto"/>
                      </w:divBdr>
                    </w:div>
                  </w:divsChild>
                </w:div>
                <w:div w:id="2138066673">
                  <w:marLeft w:val="0"/>
                  <w:marRight w:val="0"/>
                  <w:marTop w:val="0"/>
                  <w:marBottom w:val="0"/>
                  <w:divBdr>
                    <w:top w:val="none" w:sz="0" w:space="0" w:color="auto"/>
                    <w:left w:val="none" w:sz="0" w:space="0" w:color="auto"/>
                    <w:bottom w:val="none" w:sz="0" w:space="0" w:color="auto"/>
                    <w:right w:val="none" w:sz="0" w:space="0" w:color="auto"/>
                  </w:divBdr>
                  <w:divsChild>
                    <w:div w:id="861288412">
                      <w:marLeft w:val="0"/>
                      <w:marRight w:val="0"/>
                      <w:marTop w:val="0"/>
                      <w:marBottom w:val="0"/>
                      <w:divBdr>
                        <w:top w:val="none" w:sz="0" w:space="0" w:color="auto"/>
                        <w:left w:val="none" w:sz="0" w:space="0" w:color="auto"/>
                        <w:bottom w:val="none" w:sz="0" w:space="0" w:color="auto"/>
                        <w:right w:val="none" w:sz="0" w:space="0" w:color="auto"/>
                      </w:divBdr>
                    </w:div>
                  </w:divsChild>
                </w:div>
                <w:div w:id="2141652116">
                  <w:marLeft w:val="0"/>
                  <w:marRight w:val="0"/>
                  <w:marTop w:val="0"/>
                  <w:marBottom w:val="0"/>
                  <w:divBdr>
                    <w:top w:val="none" w:sz="0" w:space="0" w:color="auto"/>
                    <w:left w:val="none" w:sz="0" w:space="0" w:color="auto"/>
                    <w:bottom w:val="none" w:sz="0" w:space="0" w:color="auto"/>
                    <w:right w:val="none" w:sz="0" w:space="0" w:color="auto"/>
                  </w:divBdr>
                  <w:divsChild>
                    <w:div w:id="67074276">
                      <w:marLeft w:val="0"/>
                      <w:marRight w:val="0"/>
                      <w:marTop w:val="0"/>
                      <w:marBottom w:val="0"/>
                      <w:divBdr>
                        <w:top w:val="none" w:sz="0" w:space="0" w:color="auto"/>
                        <w:left w:val="none" w:sz="0" w:space="0" w:color="auto"/>
                        <w:bottom w:val="none" w:sz="0" w:space="0" w:color="auto"/>
                        <w:right w:val="none" w:sz="0" w:space="0" w:color="auto"/>
                      </w:divBdr>
                    </w:div>
                  </w:divsChild>
                </w:div>
                <w:div w:id="2144693118">
                  <w:marLeft w:val="0"/>
                  <w:marRight w:val="0"/>
                  <w:marTop w:val="0"/>
                  <w:marBottom w:val="0"/>
                  <w:divBdr>
                    <w:top w:val="none" w:sz="0" w:space="0" w:color="auto"/>
                    <w:left w:val="none" w:sz="0" w:space="0" w:color="auto"/>
                    <w:bottom w:val="none" w:sz="0" w:space="0" w:color="auto"/>
                    <w:right w:val="none" w:sz="0" w:space="0" w:color="auto"/>
                  </w:divBdr>
                  <w:divsChild>
                    <w:div w:id="130785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68732">
          <w:marLeft w:val="0"/>
          <w:marRight w:val="0"/>
          <w:marTop w:val="0"/>
          <w:marBottom w:val="0"/>
          <w:divBdr>
            <w:top w:val="none" w:sz="0" w:space="0" w:color="auto"/>
            <w:left w:val="none" w:sz="0" w:space="0" w:color="auto"/>
            <w:bottom w:val="none" w:sz="0" w:space="0" w:color="auto"/>
            <w:right w:val="none" w:sz="0" w:space="0" w:color="auto"/>
          </w:divBdr>
          <w:divsChild>
            <w:div w:id="2009939735">
              <w:marLeft w:val="-75"/>
              <w:marRight w:val="0"/>
              <w:marTop w:val="30"/>
              <w:marBottom w:val="30"/>
              <w:divBdr>
                <w:top w:val="none" w:sz="0" w:space="0" w:color="auto"/>
                <w:left w:val="none" w:sz="0" w:space="0" w:color="auto"/>
                <w:bottom w:val="none" w:sz="0" w:space="0" w:color="auto"/>
                <w:right w:val="none" w:sz="0" w:space="0" w:color="auto"/>
              </w:divBdr>
              <w:divsChild>
                <w:div w:id="12264602">
                  <w:marLeft w:val="0"/>
                  <w:marRight w:val="0"/>
                  <w:marTop w:val="0"/>
                  <w:marBottom w:val="0"/>
                  <w:divBdr>
                    <w:top w:val="none" w:sz="0" w:space="0" w:color="auto"/>
                    <w:left w:val="none" w:sz="0" w:space="0" w:color="auto"/>
                    <w:bottom w:val="none" w:sz="0" w:space="0" w:color="auto"/>
                    <w:right w:val="none" w:sz="0" w:space="0" w:color="auto"/>
                  </w:divBdr>
                  <w:divsChild>
                    <w:div w:id="78798514">
                      <w:marLeft w:val="0"/>
                      <w:marRight w:val="0"/>
                      <w:marTop w:val="0"/>
                      <w:marBottom w:val="0"/>
                      <w:divBdr>
                        <w:top w:val="none" w:sz="0" w:space="0" w:color="auto"/>
                        <w:left w:val="none" w:sz="0" w:space="0" w:color="auto"/>
                        <w:bottom w:val="none" w:sz="0" w:space="0" w:color="auto"/>
                        <w:right w:val="none" w:sz="0" w:space="0" w:color="auto"/>
                      </w:divBdr>
                    </w:div>
                  </w:divsChild>
                </w:div>
                <w:div w:id="49502915">
                  <w:marLeft w:val="0"/>
                  <w:marRight w:val="0"/>
                  <w:marTop w:val="0"/>
                  <w:marBottom w:val="0"/>
                  <w:divBdr>
                    <w:top w:val="none" w:sz="0" w:space="0" w:color="auto"/>
                    <w:left w:val="none" w:sz="0" w:space="0" w:color="auto"/>
                    <w:bottom w:val="none" w:sz="0" w:space="0" w:color="auto"/>
                    <w:right w:val="none" w:sz="0" w:space="0" w:color="auto"/>
                  </w:divBdr>
                  <w:divsChild>
                    <w:div w:id="564418953">
                      <w:marLeft w:val="0"/>
                      <w:marRight w:val="0"/>
                      <w:marTop w:val="0"/>
                      <w:marBottom w:val="0"/>
                      <w:divBdr>
                        <w:top w:val="none" w:sz="0" w:space="0" w:color="auto"/>
                        <w:left w:val="none" w:sz="0" w:space="0" w:color="auto"/>
                        <w:bottom w:val="none" w:sz="0" w:space="0" w:color="auto"/>
                        <w:right w:val="none" w:sz="0" w:space="0" w:color="auto"/>
                      </w:divBdr>
                    </w:div>
                  </w:divsChild>
                </w:div>
                <w:div w:id="56706218">
                  <w:marLeft w:val="0"/>
                  <w:marRight w:val="0"/>
                  <w:marTop w:val="0"/>
                  <w:marBottom w:val="0"/>
                  <w:divBdr>
                    <w:top w:val="none" w:sz="0" w:space="0" w:color="auto"/>
                    <w:left w:val="none" w:sz="0" w:space="0" w:color="auto"/>
                    <w:bottom w:val="none" w:sz="0" w:space="0" w:color="auto"/>
                    <w:right w:val="none" w:sz="0" w:space="0" w:color="auto"/>
                  </w:divBdr>
                  <w:divsChild>
                    <w:div w:id="1494176687">
                      <w:marLeft w:val="0"/>
                      <w:marRight w:val="0"/>
                      <w:marTop w:val="0"/>
                      <w:marBottom w:val="0"/>
                      <w:divBdr>
                        <w:top w:val="none" w:sz="0" w:space="0" w:color="auto"/>
                        <w:left w:val="none" w:sz="0" w:space="0" w:color="auto"/>
                        <w:bottom w:val="none" w:sz="0" w:space="0" w:color="auto"/>
                        <w:right w:val="none" w:sz="0" w:space="0" w:color="auto"/>
                      </w:divBdr>
                    </w:div>
                  </w:divsChild>
                </w:div>
                <w:div w:id="59718917">
                  <w:marLeft w:val="0"/>
                  <w:marRight w:val="0"/>
                  <w:marTop w:val="0"/>
                  <w:marBottom w:val="0"/>
                  <w:divBdr>
                    <w:top w:val="none" w:sz="0" w:space="0" w:color="auto"/>
                    <w:left w:val="none" w:sz="0" w:space="0" w:color="auto"/>
                    <w:bottom w:val="none" w:sz="0" w:space="0" w:color="auto"/>
                    <w:right w:val="none" w:sz="0" w:space="0" w:color="auto"/>
                  </w:divBdr>
                  <w:divsChild>
                    <w:div w:id="66417395">
                      <w:marLeft w:val="0"/>
                      <w:marRight w:val="0"/>
                      <w:marTop w:val="0"/>
                      <w:marBottom w:val="0"/>
                      <w:divBdr>
                        <w:top w:val="none" w:sz="0" w:space="0" w:color="auto"/>
                        <w:left w:val="none" w:sz="0" w:space="0" w:color="auto"/>
                        <w:bottom w:val="none" w:sz="0" w:space="0" w:color="auto"/>
                        <w:right w:val="none" w:sz="0" w:space="0" w:color="auto"/>
                      </w:divBdr>
                    </w:div>
                  </w:divsChild>
                </w:div>
                <w:div w:id="82148205">
                  <w:marLeft w:val="0"/>
                  <w:marRight w:val="0"/>
                  <w:marTop w:val="0"/>
                  <w:marBottom w:val="0"/>
                  <w:divBdr>
                    <w:top w:val="none" w:sz="0" w:space="0" w:color="auto"/>
                    <w:left w:val="none" w:sz="0" w:space="0" w:color="auto"/>
                    <w:bottom w:val="none" w:sz="0" w:space="0" w:color="auto"/>
                    <w:right w:val="none" w:sz="0" w:space="0" w:color="auto"/>
                  </w:divBdr>
                  <w:divsChild>
                    <w:div w:id="1264993849">
                      <w:marLeft w:val="0"/>
                      <w:marRight w:val="0"/>
                      <w:marTop w:val="0"/>
                      <w:marBottom w:val="0"/>
                      <w:divBdr>
                        <w:top w:val="none" w:sz="0" w:space="0" w:color="auto"/>
                        <w:left w:val="none" w:sz="0" w:space="0" w:color="auto"/>
                        <w:bottom w:val="none" w:sz="0" w:space="0" w:color="auto"/>
                        <w:right w:val="none" w:sz="0" w:space="0" w:color="auto"/>
                      </w:divBdr>
                    </w:div>
                  </w:divsChild>
                </w:div>
                <w:div w:id="89744414">
                  <w:marLeft w:val="0"/>
                  <w:marRight w:val="0"/>
                  <w:marTop w:val="0"/>
                  <w:marBottom w:val="0"/>
                  <w:divBdr>
                    <w:top w:val="none" w:sz="0" w:space="0" w:color="auto"/>
                    <w:left w:val="none" w:sz="0" w:space="0" w:color="auto"/>
                    <w:bottom w:val="none" w:sz="0" w:space="0" w:color="auto"/>
                    <w:right w:val="none" w:sz="0" w:space="0" w:color="auto"/>
                  </w:divBdr>
                  <w:divsChild>
                    <w:div w:id="518589671">
                      <w:marLeft w:val="0"/>
                      <w:marRight w:val="0"/>
                      <w:marTop w:val="0"/>
                      <w:marBottom w:val="0"/>
                      <w:divBdr>
                        <w:top w:val="none" w:sz="0" w:space="0" w:color="auto"/>
                        <w:left w:val="none" w:sz="0" w:space="0" w:color="auto"/>
                        <w:bottom w:val="none" w:sz="0" w:space="0" w:color="auto"/>
                        <w:right w:val="none" w:sz="0" w:space="0" w:color="auto"/>
                      </w:divBdr>
                    </w:div>
                  </w:divsChild>
                </w:div>
                <w:div w:id="98331728">
                  <w:marLeft w:val="0"/>
                  <w:marRight w:val="0"/>
                  <w:marTop w:val="0"/>
                  <w:marBottom w:val="0"/>
                  <w:divBdr>
                    <w:top w:val="none" w:sz="0" w:space="0" w:color="auto"/>
                    <w:left w:val="none" w:sz="0" w:space="0" w:color="auto"/>
                    <w:bottom w:val="none" w:sz="0" w:space="0" w:color="auto"/>
                    <w:right w:val="none" w:sz="0" w:space="0" w:color="auto"/>
                  </w:divBdr>
                  <w:divsChild>
                    <w:div w:id="140385719">
                      <w:marLeft w:val="0"/>
                      <w:marRight w:val="0"/>
                      <w:marTop w:val="0"/>
                      <w:marBottom w:val="0"/>
                      <w:divBdr>
                        <w:top w:val="none" w:sz="0" w:space="0" w:color="auto"/>
                        <w:left w:val="none" w:sz="0" w:space="0" w:color="auto"/>
                        <w:bottom w:val="none" w:sz="0" w:space="0" w:color="auto"/>
                        <w:right w:val="none" w:sz="0" w:space="0" w:color="auto"/>
                      </w:divBdr>
                    </w:div>
                  </w:divsChild>
                </w:div>
                <w:div w:id="144128076">
                  <w:marLeft w:val="0"/>
                  <w:marRight w:val="0"/>
                  <w:marTop w:val="0"/>
                  <w:marBottom w:val="0"/>
                  <w:divBdr>
                    <w:top w:val="none" w:sz="0" w:space="0" w:color="auto"/>
                    <w:left w:val="none" w:sz="0" w:space="0" w:color="auto"/>
                    <w:bottom w:val="none" w:sz="0" w:space="0" w:color="auto"/>
                    <w:right w:val="none" w:sz="0" w:space="0" w:color="auto"/>
                  </w:divBdr>
                  <w:divsChild>
                    <w:div w:id="66850817">
                      <w:marLeft w:val="0"/>
                      <w:marRight w:val="0"/>
                      <w:marTop w:val="0"/>
                      <w:marBottom w:val="0"/>
                      <w:divBdr>
                        <w:top w:val="none" w:sz="0" w:space="0" w:color="auto"/>
                        <w:left w:val="none" w:sz="0" w:space="0" w:color="auto"/>
                        <w:bottom w:val="none" w:sz="0" w:space="0" w:color="auto"/>
                        <w:right w:val="none" w:sz="0" w:space="0" w:color="auto"/>
                      </w:divBdr>
                    </w:div>
                  </w:divsChild>
                </w:div>
                <w:div w:id="144205849">
                  <w:marLeft w:val="0"/>
                  <w:marRight w:val="0"/>
                  <w:marTop w:val="0"/>
                  <w:marBottom w:val="0"/>
                  <w:divBdr>
                    <w:top w:val="none" w:sz="0" w:space="0" w:color="auto"/>
                    <w:left w:val="none" w:sz="0" w:space="0" w:color="auto"/>
                    <w:bottom w:val="none" w:sz="0" w:space="0" w:color="auto"/>
                    <w:right w:val="none" w:sz="0" w:space="0" w:color="auto"/>
                  </w:divBdr>
                  <w:divsChild>
                    <w:div w:id="1279676178">
                      <w:marLeft w:val="0"/>
                      <w:marRight w:val="0"/>
                      <w:marTop w:val="0"/>
                      <w:marBottom w:val="0"/>
                      <w:divBdr>
                        <w:top w:val="none" w:sz="0" w:space="0" w:color="auto"/>
                        <w:left w:val="none" w:sz="0" w:space="0" w:color="auto"/>
                        <w:bottom w:val="none" w:sz="0" w:space="0" w:color="auto"/>
                        <w:right w:val="none" w:sz="0" w:space="0" w:color="auto"/>
                      </w:divBdr>
                    </w:div>
                  </w:divsChild>
                </w:div>
                <w:div w:id="144442579">
                  <w:marLeft w:val="0"/>
                  <w:marRight w:val="0"/>
                  <w:marTop w:val="0"/>
                  <w:marBottom w:val="0"/>
                  <w:divBdr>
                    <w:top w:val="none" w:sz="0" w:space="0" w:color="auto"/>
                    <w:left w:val="none" w:sz="0" w:space="0" w:color="auto"/>
                    <w:bottom w:val="none" w:sz="0" w:space="0" w:color="auto"/>
                    <w:right w:val="none" w:sz="0" w:space="0" w:color="auto"/>
                  </w:divBdr>
                  <w:divsChild>
                    <w:div w:id="2122868980">
                      <w:marLeft w:val="0"/>
                      <w:marRight w:val="0"/>
                      <w:marTop w:val="0"/>
                      <w:marBottom w:val="0"/>
                      <w:divBdr>
                        <w:top w:val="none" w:sz="0" w:space="0" w:color="auto"/>
                        <w:left w:val="none" w:sz="0" w:space="0" w:color="auto"/>
                        <w:bottom w:val="none" w:sz="0" w:space="0" w:color="auto"/>
                        <w:right w:val="none" w:sz="0" w:space="0" w:color="auto"/>
                      </w:divBdr>
                    </w:div>
                  </w:divsChild>
                </w:div>
                <w:div w:id="156728090">
                  <w:marLeft w:val="0"/>
                  <w:marRight w:val="0"/>
                  <w:marTop w:val="0"/>
                  <w:marBottom w:val="0"/>
                  <w:divBdr>
                    <w:top w:val="none" w:sz="0" w:space="0" w:color="auto"/>
                    <w:left w:val="none" w:sz="0" w:space="0" w:color="auto"/>
                    <w:bottom w:val="none" w:sz="0" w:space="0" w:color="auto"/>
                    <w:right w:val="none" w:sz="0" w:space="0" w:color="auto"/>
                  </w:divBdr>
                  <w:divsChild>
                    <w:div w:id="1512067318">
                      <w:marLeft w:val="0"/>
                      <w:marRight w:val="0"/>
                      <w:marTop w:val="0"/>
                      <w:marBottom w:val="0"/>
                      <w:divBdr>
                        <w:top w:val="none" w:sz="0" w:space="0" w:color="auto"/>
                        <w:left w:val="none" w:sz="0" w:space="0" w:color="auto"/>
                        <w:bottom w:val="none" w:sz="0" w:space="0" w:color="auto"/>
                        <w:right w:val="none" w:sz="0" w:space="0" w:color="auto"/>
                      </w:divBdr>
                    </w:div>
                  </w:divsChild>
                </w:div>
                <w:div w:id="162749280">
                  <w:marLeft w:val="0"/>
                  <w:marRight w:val="0"/>
                  <w:marTop w:val="0"/>
                  <w:marBottom w:val="0"/>
                  <w:divBdr>
                    <w:top w:val="none" w:sz="0" w:space="0" w:color="auto"/>
                    <w:left w:val="none" w:sz="0" w:space="0" w:color="auto"/>
                    <w:bottom w:val="none" w:sz="0" w:space="0" w:color="auto"/>
                    <w:right w:val="none" w:sz="0" w:space="0" w:color="auto"/>
                  </w:divBdr>
                  <w:divsChild>
                    <w:div w:id="1003901167">
                      <w:marLeft w:val="0"/>
                      <w:marRight w:val="0"/>
                      <w:marTop w:val="0"/>
                      <w:marBottom w:val="0"/>
                      <w:divBdr>
                        <w:top w:val="none" w:sz="0" w:space="0" w:color="auto"/>
                        <w:left w:val="none" w:sz="0" w:space="0" w:color="auto"/>
                        <w:bottom w:val="none" w:sz="0" w:space="0" w:color="auto"/>
                        <w:right w:val="none" w:sz="0" w:space="0" w:color="auto"/>
                      </w:divBdr>
                    </w:div>
                  </w:divsChild>
                </w:div>
                <w:div w:id="173110294">
                  <w:marLeft w:val="0"/>
                  <w:marRight w:val="0"/>
                  <w:marTop w:val="0"/>
                  <w:marBottom w:val="0"/>
                  <w:divBdr>
                    <w:top w:val="none" w:sz="0" w:space="0" w:color="auto"/>
                    <w:left w:val="none" w:sz="0" w:space="0" w:color="auto"/>
                    <w:bottom w:val="none" w:sz="0" w:space="0" w:color="auto"/>
                    <w:right w:val="none" w:sz="0" w:space="0" w:color="auto"/>
                  </w:divBdr>
                  <w:divsChild>
                    <w:div w:id="504637800">
                      <w:marLeft w:val="0"/>
                      <w:marRight w:val="0"/>
                      <w:marTop w:val="0"/>
                      <w:marBottom w:val="0"/>
                      <w:divBdr>
                        <w:top w:val="none" w:sz="0" w:space="0" w:color="auto"/>
                        <w:left w:val="none" w:sz="0" w:space="0" w:color="auto"/>
                        <w:bottom w:val="none" w:sz="0" w:space="0" w:color="auto"/>
                        <w:right w:val="none" w:sz="0" w:space="0" w:color="auto"/>
                      </w:divBdr>
                    </w:div>
                  </w:divsChild>
                </w:div>
                <w:div w:id="193081170">
                  <w:marLeft w:val="0"/>
                  <w:marRight w:val="0"/>
                  <w:marTop w:val="0"/>
                  <w:marBottom w:val="0"/>
                  <w:divBdr>
                    <w:top w:val="none" w:sz="0" w:space="0" w:color="auto"/>
                    <w:left w:val="none" w:sz="0" w:space="0" w:color="auto"/>
                    <w:bottom w:val="none" w:sz="0" w:space="0" w:color="auto"/>
                    <w:right w:val="none" w:sz="0" w:space="0" w:color="auto"/>
                  </w:divBdr>
                  <w:divsChild>
                    <w:div w:id="2146926364">
                      <w:marLeft w:val="0"/>
                      <w:marRight w:val="0"/>
                      <w:marTop w:val="0"/>
                      <w:marBottom w:val="0"/>
                      <w:divBdr>
                        <w:top w:val="none" w:sz="0" w:space="0" w:color="auto"/>
                        <w:left w:val="none" w:sz="0" w:space="0" w:color="auto"/>
                        <w:bottom w:val="none" w:sz="0" w:space="0" w:color="auto"/>
                        <w:right w:val="none" w:sz="0" w:space="0" w:color="auto"/>
                      </w:divBdr>
                    </w:div>
                  </w:divsChild>
                </w:div>
                <w:div w:id="208612119">
                  <w:marLeft w:val="0"/>
                  <w:marRight w:val="0"/>
                  <w:marTop w:val="0"/>
                  <w:marBottom w:val="0"/>
                  <w:divBdr>
                    <w:top w:val="none" w:sz="0" w:space="0" w:color="auto"/>
                    <w:left w:val="none" w:sz="0" w:space="0" w:color="auto"/>
                    <w:bottom w:val="none" w:sz="0" w:space="0" w:color="auto"/>
                    <w:right w:val="none" w:sz="0" w:space="0" w:color="auto"/>
                  </w:divBdr>
                  <w:divsChild>
                    <w:div w:id="1058548866">
                      <w:marLeft w:val="0"/>
                      <w:marRight w:val="0"/>
                      <w:marTop w:val="0"/>
                      <w:marBottom w:val="0"/>
                      <w:divBdr>
                        <w:top w:val="none" w:sz="0" w:space="0" w:color="auto"/>
                        <w:left w:val="none" w:sz="0" w:space="0" w:color="auto"/>
                        <w:bottom w:val="none" w:sz="0" w:space="0" w:color="auto"/>
                        <w:right w:val="none" w:sz="0" w:space="0" w:color="auto"/>
                      </w:divBdr>
                    </w:div>
                  </w:divsChild>
                </w:div>
                <w:div w:id="241374378">
                  <w:marLeft w:val="0"/>
                  <w:marRight w:val="0"/>
                  <w:marTop w:val="0"/>
                  <w:marBottom w:val="0"/>
                  <w:divBdr>
                    <w:top w:val="none" w:sz="0" w:space="0" w:color="auto"/>
                    <w:left w:val="none" w:sz="0" w:space="0" w:color="auto"/>
                    <w:bottom w:val="none" w:sz="0" w:space="0" w:color="auto"/>
                    <w:right w:val="none" w:sz="0" w:space="0" w:color="auto"/>
                  </w:divBdr>
                  <w:divsChild>
                    <w:div w:id="1102719860">
                      <w:marLeft w:val="0"/>
                      <w:marRight w:val="0"/>
                      <w:marTop w:val="0"/>
                      <w:marBottom w:val="0"/>
                      <w:divBdr>
                        <w:top w:val="none" w:sz="0" w:space="0" w:color="auto"/>
                        <w:left w:val="none" w:sz="0" w:space="0" w:color="auto"/>
                        <w:bottom w:val="none" w:sz="0" w:space="0" w:color="auto"/>
                        <w:right w:val="none" w:sz="0" w:space="0" w:color="auto"/>
                      </w:divBdr>
                    </w:div>
                  </w:divsChild>
                </w:div>
                <w:div w:id="243032535">
                  <w:marLeft w:val="0"/>
                  <w:marRight w:val="0"/>
                  <w:marTop w:val="0"/>
                  <w:marBottom w:val="0"/>
                  <w:divBdr>
                    <w:top w:val="none" w:sz="0" w:space="0" w:color="auto"/>
                    <w:left w:val="none" w:sz="0" w:space="0" w:color="auto"/>
                    <w:bottom w:val="none" w:sz="0" w:space="0" w:color="auto"/>
                    <w:right w:val="none" w:sz="0" w:space="0" w:color="auto"/>
                  </w:divBdr>
                  <w:divsChild>
                    <w:div w:id="78259039">
                      <w:marLeft w:val="0"/>
                      <w:marRight w:val="0"/>
                      <w:marTop w:val="0"/>
                      <w:marBottom w:val="0"/>
                      <w:divBdr>
                        <w:top w:val="none" w:sz="0" w:space="0" w:color="auto"/>
                        <w:left w:val="none" w:sz="0" w:space="0" w:color="auto"/>
                        <w:bottom w:val="none" w:sz="0" w:space="0" w:color="auto"/>
                        <w:right w:val="none" w:sz="0" w:space="0" w:color="auto"/>
                      </w:divBdr>
                    </w:div>
                  </w:divsChild>
                </w:div>
                <w:div w:id="258802744">
                  <w:marLeft w:val="0"/>
                  <w:marRight w:val="0"/>
                  <w:marTop w:val="0"/>
                  <w:marBottom w:val="0"/>
                  <w:divBdr>
                    <w:top w:val="none" w:sz="0" w:space="0" w:color="auto"/>
                    <w:left w:val="none" w:sz="0" w:space="0" w:color="auto"/>
                    <w:bottom w:val="none" w:sz="0" w:space="0" w:color="auto"/>
                    <w:right w:val="none" w:sz="0" w:space="0" w:color="auto"/>
                  </w:divBdr>
                  <w:divsChild>
                    <w:div w:id="70548526">
                      <w:marLeft w:val="0"/>
                      <w:marRight w:val="0"/>
                      <w:marTop w:val="0"/>
                      <w:marBottom w:val="0"/>
                      <w:divBdr>
                        <w:top w:val="none" w:sz="0" w:space="0" w:color="auto"/>
                        <w:left w:val="none" w:sz="0" w:space="0" w:color="auto"/>
                        <w:bottom w:val="none" w:sz="0" w:space="0" w:color="auto"/>
                        <w:right w:val="none" w:sz="0" w:space="0" w:color="auto"/>
                      </w:divBdr>
                    </w:div>
                  </w:divsChild>
                </w:div>
                <w:div w:id="284586581">
                  <w:marLeft w:val="0"/>
                  <w:marRight w:val="0"/>
                  <w:marTop w:val="0"/>
                  <w:marBottom w:val="0"/>
                  <w:divBdr>
                    <w:top w:val="none" w:sz="0" w:space="0" w:color="auto"/>
                    <w:left w:val="none" w:sz="0" w:space="0" w:color="auto"/>
                    <w:bottom w:val="none" w:sz="0" w:space="0" w:color="auto"/>
                    <w:right w:val="none" w:sz="0" w:space="0" w:color="auto"/>
                  </w:divBdr>
                  <w:divsChild>
                    <w:div w:id="908661601">
                      <w:marLeft w:val="0"/>
                      <w:marRight w:val="0"/>
                      <w:marTop w:val="0"/>
                      <w:marBottom w:val="0"/>
                      <w:divBdr>
                        <w:top w:val="none" w:sz="0" w:space="0" w:color="auto"/>
                        <w:left w:val="none" w:sz="0" w:space="0" w:color="auto"/>
                        <w:bottom w:val="none" w:sz="0" w:space="0" w:color="auto"/>
                        <w:right w:val="none" w:sz="0" w:space="0" w:color="auto"/>
                      </w:divBdr>
                    </w:div>
                  </w:divsChild>
                </w:div>
                <w:div w:id="288516939">
                  <w:marLeft w:val="0"/>
                  <w:marRight w:val="0"/>
                  <w:marTop w:val="0"/>
                  <w:marBottom w:val="0"/>
                  <w:divBdr>
                    <w:top w:val="none" w:sz="0" w:space="0" w:color="auto"/>
                    <w:left w:val="none" w:sz="0" w:space="0" w:color="auto"/>
                    <w:bottom w:val="none" w:sz="0" w:space="0" w:color="auto"/>
                    <w:right w:val="none" w:sz="0" w:space="0" w:color="auto"/>
                  </w:divBdr>
                  <w:divsChild>
                    <w:div w:id="1710178375">
                      <w:marLeft w:val="0"/>
                      <w:marRight w:val="0"/>
                      <w:marTop w:val="0"/>
                      <w:marBottom w:val="0"/>
                      <w:divBdr>
                        <w:top w:val="none" w:sz="0" w:space="0" w:color="auto"/>
                        <w:left w:val="none" w:sz="0" w:space="0" w:color="auto"/>
                        <w:bottom w:val="none" w:sz="0" w:space="0" w:color="auto"/>
                        <w:right w:val="none" w:sz="0" w:space="0" w:color="auto"/>
                      </w:divBdr>
                    </w:div>
                  </w:divsChild>
                </w:div>
                <w:div w:id="289366439">
                  <w:marLeft w:val="0"/>
                  <w:marRight w:val="0"/>
                  <w:marTop w:val="0"/>
                  <w:marBottom w:val="0"/>
                  <w:divBdr>
                    <w:top w:val="none" w:sz="0" w:space="0" w:color="auto"/>
                    <w:left w:val="none" w:sz="0" w:space="0" w:color="auto"/>
                    <w:bottom w:val="none" w:sz="0" w:space="0" w:color="auto"/>
                    <w:right w:val="none" w:sz="0" w:space="0" w:color="auto"/>
                  </w:divBdr>
                  <w:divsChild>
                    <w:div w:id="1138449542">
                      <w:marLeft w:val="0"/>
                      <w:marRight w:val="0"/>
                      <w:marTop w:val="0"/>
                      <w:marBottom w:val="0"/>
                      <w:divBdr>
                        <w:top w:val="none" w:sz="0" w:space="0" w:color="auto"/>
                        <w:left w:val="none" w:sz="0" w:space="0" w:color="auto"/>
                        <w:bottom w:val="none" w:sz="0" w:space="0" w:color="auto"/>
                        <w:right w:val="none" w:sz="0" w:space="0" w:color="auto"/>
                      </w:divBdr>
                    </w:div>
                  </w:divsChild>
                </w:div>
                <w:div w:id="294607297">
                  <w:marLeft w:val="0"/>
                  <w:marRight w:val="0"/>
                  <w:marTop w:val="0"/>
                  <w:marBottom w:val="0"/>
                  <w:divBdr>
                    <w:top w:val="none" w:sz="0" w:space="0" w:color="auto"/>
                    <w:left w:val="none" w:sz="0" w:space="0" w:color="auto"/>
                    <w:bottom w:val="none" w:sz="0" w:space="0" w:color="auto"/>
                    <w:right w:val="none" w:sz="0" w:space="0" w:color="auto"/>
                  </w:divBdr>
                  <w:divsChild>
                    <w:div w:id="382410691">
                      <w:marLeft w:val="0"/>
                      <w:marRight w:val="0"/>
                      <w:marTop w:val="0"/>
                      <w:marBottom w:val="0"/>
                      <w:divBdr>
                        <w:top w:val="none" w:sz="0" w:space="0" w:color="auto"/>
                        <w:left w:val="none" w:sz="0" w:space="0" w:color="auto"/>
                        <w:bottom w:val="none" w:sz="0" w:space="0" w:color="auto"/>
                        <w:right w:val="none" w:sz="0" w:space="0" w:color="auto"/>
                      </w:divBdr>
                    </w:div>
                  </w:divsChild>
                </w:div>
                <w:div w:id="305861866">
                  <w:marLeft w:val="0"/>
                  <w:marRight w:val="0"/>
                  <w:marTop w:val="0"/>
                  <w:marBottom w:val="0"/>
                  <w:divBdr>
                    <w:top w:val="none" w:sz="0" w:space="0" w:color="auto"/>
                    <w:left w:val="none" w:sz="0" w:space="0" w:color="auto"/>
                    <w:bottom w:val="none" w:sz="0" w:space="0" w:color="auto"/>
                    <w:right w:val="none" w:sz="0" w:space="0" w:color="auto"/>
                  </w:divBdr>
                  <w:divsChild>
                    <w:div w:id="980843496">
                      <w:marLeft w:val="0"/>
                      <w:marRight w:val="0"/>
                      <w:marTop w:val="0"/>
                      <w:marBottom w:val="0"/>
                      <w:divBdr>
                        <w:top w:val="none" w:sz="0" w:space="0" w:color="auto"/>
                        <w:left w:val="none" w:sz="0" w:space="0" w:color="auto"/>
                        <w:bottom w:val="none" w:sz="0" w:space="0" w:color="auto"/>
                        <w:right w:val="none" w:sz="0" w:space="0" w:color="auto"/>
                      </w:divBdr>
                    </w:div>
                  </w:divsChild>
                </w:div>
                <w:div w:id="308554693">
                  <w:marLeft w:val="0"/>
                  <w:marRight w:val="0"/>
                  <w:marTop w:val="0"/>
                  <w:marBottom w:val="0"/>
                  <w:divBdr>
                    <w:top w:val="none" w:sz="0" w:space="0" w:color="auto"/>
                    <w:left w:val="none" w:sz="0" w:space="0" w:color="auto"/>
                    <w:bottom w:val="none" w:sz="0" w:space="0" w:color="auto"/>
                    <w:right w:val="none" w:sz="0" w:space="0" w:color="auto"/>
                  </w:divBdr>
                  <w:divsChild>
                    <w:div w:id="808353751">
                      <w:marLeft w:val="0"/>
                      <w:marRight w:val="0"/>
                      <w:marTop w:val="0"/>
                      <w:marBottom w:val="0"/>
                      <w:divBdr>
                        <w:top w:val="none" w:sz="0" w:space="0" w:color="auto"/>
                        <w:left w:val="none" w:sz="0" w:space="0" w:color="auto"/>
                        <w:bottom w:val="none" w:sz="0" w:space="0" w:color="auto"/>
                        <w:right w:val="none" w:sz="0" w:space="0" w:color="auto"/>
                      </w:divBdr>
                    </w:div>
                  </w:divsChild>
                </w:div>
                <w:div w:id="360056156">
                  <w:marLeft w:val="0"/>
                  <w:marRight w:val="0"/>
                  <w:marTop w:val="0"/>
                  <w:marBottom w:val="0"/>
                  <w:divBdr>
                    <w:top w:val="none" w:sz="0" w:space="0" w:color="auto"/>
                    <w:left w:val="none" w:sz="0" w:space="0" w:color="auto"/>
                    <w:bottom w:val="none" w:sz="0" w:space="0" w:color="auto"/>
                    <w:right w:val="none" w:sz="0" w:space="0" w:color="auto"/>
                  </w:divBdr>
                  <w:divsChild>
                    <w:div w:id="674721817">
                      <w:marLeft w:val="0"/>
                      <w:marRight w:val="0"/>
                      <w:marTop w:val="0"/>
                      <w:marBottom w:val="0"/>
                      <w:divBdr>
                        <w:top w:val="none" w:sz="0" w:space="0" w:color="auto"/>
                        <w:left w:val="none" w:sz="0" w:space="0" w:color="auto"/>
                        <w:bottom w:val="none" w:sz="0" w:space="0" w:color="auto"/>
                        <w:right w:val="none" w:sz="0" w:space="0" w:color="auto"/>
                      </w:divBdr>
                    </w:div>
                  </w:divsChild>
                </w:div>
                <w:div w:id="368115929">
                  <w:marLeft w:val="0"/>
                  <w:marRight w:val="0"/>
                  <w:marTop w:val="0"/>
                  <w:marBottom w:val="0"/>
                  <w:divBdr>
                    <w:top w:val="none" w:sz="0" w:space="0" w:color="auto"/>
                    <w:left w:val="none" w:sz="0" w:space="0" w:color="auto"/>
                    <w:bottom w:val="none" w:sz="0" w:space="0" w:color="auto"/>
                    <w:right w:val="none" w:sz="0" w:space="0" w:color="auto"/>
                  </w:divBdr>
                  <w:divsChild>
                    <w:div w:id="917641111">
                      <w:marLeft w:val="0"/>
                      <w:marRight w:val="0"/>
                      <w:marTop w:val="0"/>
                      <w:marBottom w:val="0"/>
                      <w:divBdr>
                        <w:top w:val="none" w:sz="0" w:space="0" w:color="auto"/>
                        <w:left w:val="none" w:sz="0" w:space="0" w:color="auto"/>
                        <w:bottom w:val="none" w:sz="0" w:space="0" w:color="auto"/>
                        <w:right w:val="none" w:sz="0" w:space="0" w:color="auto"/>
                      </w:divBdr>
                    </w:div>
                  </w:divsChild>
                </w:div>
                <w:div w:id="378868759">
                  <w:marLeft w:val="0"/>
                  <w:marRight w:val="0"/>
                  <w:marTop w:val="0"/>
                  <w:marBottom w:val="0"/>
                  <w:divBdr>
                    <w:top w:val="none" w:sz="0" w:space="0" w:color="auto"/>
                    <w:left w:val="none" w:sz="0" w:space="0" w:color="auto"/>
                    <w:bottom w:val="none" w:sz="0" w:space="0" w:color="auto"/>
                    <w:right w:val="none" w:sz="0" w:space="0" w:color="auto"/>
                  </w:divBdr>
                  <w:divsChild>
                    <w:div w:id="1799958005">
                      <w:marLeft w:val="0"/>
                      <w:marRight w:val="0"/>
                      <w:marTop w:val="0"/>
                      <w:marBottom w:val="0"/>
                      <w:divBdr>
                        <w:top w:val="none" w:sz="0" w:space="0" w:color="auto"/>
                        <w:left w:val="none" w:sz="0" w:space="0" w:color="auto"/>
                        <w:bottom w:val="none" w:sz="0" w:space="0" w:color="auto"/>
                        <w:right w:val="none" w:sz="0" w:space="0" w:color="auto"/>
                      </w:divBdr>
                    </w:div>
                  </w:divsChild>
                </w:div>
                <w:div w:id="392654179">
                  <w:marLeft w:val="0"/>
                  <w:marRight w:val="0"/>
                  <w:marTop w:val="0"/>
                  <w:marBottom w:val="0"/>
                  <w:divBdr>
                    <w:top w:val="none" w:sz="0" w:space="0" w:color="auto"/>
                    <w:left w:val="none" w:sz="0" w:space="0" w:color="auto"/>
                    <w:bottom w:val="none" w:sz="0" w:space="0" w:color="auto"/>
                    <w:right w:val="none" w:sz="0" w:space="0" w:color="auto"/>
                  </w:divBdr>
                  <w:divsChild>
                    <w:div w:id="572205276">
                      <w:marLeft w:val="0"/>
                      <w:marRight w:val="0"/>
                      <w:marTop w:val="0"/>
                      <w:marBottom w:val="0"/>
                      <w:divBdr>
                        <w:top w:val="none" w:sz="0" w:space="0" w:color="auto"/>
                        <w:left w:val="none" w:sz="0" w:space="0" w:color="auto"/>
                        <w:bottom w:val="none" w:sz="0" w:space="0" w:color="auto"/>
                        <w:right w:val="none" w:sz="0" w:space="0" w:color="auto"/>
                      </w:divBdr>
                    </w:div>
                  </w:divsChild>
                </w:div>
                <w:div w:id="411583931">
                  <w:marLeft w:val="0"/>
                  <w:marRight w:val="0"/>
                  <w:marTop w:val="0"/>
                  <w:marBottom w:val="0"/>
                  <w:divBdr>
                    <w:top w:val="none" w:sz="0" w:space="0" w:color="auto"/>
                    <w:left w:val="none" w:sz="0" w:space="0" w:color="auto"/>
                    <w:bottom w:val="none" w:sz="0" w:space="0" w:color="auto"/>
                    <w:right w:val="none" w:sz="0" w:space="0" w:color="auto"/>
                  </w:divBdr>
                  <w:divsChild>
                    <w:div w:id="323511300">
                      <w:marLeft w:val="0"/>
                      <w:marRight w:val="0"/>
                      <w:marTop w:val="0"/>
                      <w:marBottom w:val="0"/>
                      <w:divBdr>
                        <w:top w:val="none" w:sz="0" w:space="0" w:color="auto"/>
                        <w:left w:val="none" w:sz="0" w:space="0" w:color="auto"/>
                        <w:bottom w:val="none" w:sz="0" w:space="0" w:color="auto"/>
                        <w:right w:val="none" w:sz="0" w:space="0" w:color="auto"/>
                      </w:divBdr>
                    </w:div>
                  </w:divsChild>
                </w:div>
                <w:div w:id="462693533">
                  <w:marLeft w:val="0"/>
                  <w:marRight w:val="0"/>
                  <w:marTop w:val="0"/>
                  <w:marBottom w:val="0"/>
                  <w:divBdr>
                    <w:top w:val="none" w:sz="0" w:space="0" w:color="auto"/>
                    <w:left w:val="none" w:sz="0" w:space="0" w:color="auto"/>
                    <w:bottom w:val="none" w:sz="0" w:space="0" w:color="auto"/>
                    <w:right w:val="none" w:sz="0" w:space="0" w:color="auto"/>
                  </w:divBdr>
                  <w:divsChild>
                    <w:div w:id="677925467">
                      <w:marLeft w:val="0"/>
                      <w:marRight w:val="0"/>
                      <w:marTop w:val="0"/>
                      <w:marBottom w:val="0"/>
                      <w:divBdr>
                        <w:top w:val="none" w:sz="0" w:space="0" w:color="auto"/>
                        <w:left w:val="none" w:sz="0" w:space="0" w:color="auto"/>
                        <w:bottom w:val="none" w:sz="0" w:space="0" w:color="auto"/>
                        <w:right w:val="none" w:sz="0" w:space="0" w:color="auto"/>
                      </w:divBdr>
                    </w:div>
                  </w:divsChild>
                </w:div>
                <w:div w:id="486017245">
                  <w:marLeft w:val="0"/>
                  <w:marRight w:val="0"/>
                  <w:marTop w:val="0"/>
                  <w:marBottom w:val="0"/>
                  <w:divBdr>
                    <w:top w:val="none" w:sz="0" w:space="0" w:color="auto"/>
                    <w:left w:val="none" w:sz="0" w:space="0" w:color="auto"/>
                    <w:bottom w:val="none" w:sz="0" w:space="0" w:color="auto"/>
                    <w:right w:val="none" w:sz="0" w:space="0" w:color="auto"/>
                  </w:divBdr>
                  <w:divsChild>
                    <w:div w:id="1845780798">
                      <w:marLeft w:val="0"/>
                      <w:marRight w:val="0"/>
                      <w:marTop w:val="0"/>
                      <w:marBottom w:val="0"/>
                      <w:divBdr>
                        <w:top w:val="none" w:sz="0" w:space="0" w:color="auto"/>
                        <w:left w:val="none" w:sz="0" w:space="0" w:color="auto"/>
                        <w:bottom w:val="none" w:sz="0" w:space="0" w:color="auto"/>
                        <w:right w:val="none" w:sz="0" w:space="0" w:color="auto"/>
                      </w:divBdr>
                    </w:div>
                  </w:divsChild>
                </w:div>
                <w:div w:id="493957526">
                  <w:marLeft w:val="0"/>
                  <w:marRight w:val="0"/>
                  <w:marTop w:val="0"/>
                  <w:marBottom w:val="0"/>
                  <w:divBdr>
                    <w:top w:val="none" w:sz="0" w:space="0" w:color="auto"/>
                    <w:left w:val="none" w:sz="0" w:space="0" w:color="auto"/>
                    <w:bottom w:val="none" w:sz="0" w:space="0" w:color="auto"/>
                    <w:right w:val="none" w:sz="0" w:space="0" w:color="auto"/>
                  </w:divBdr>
                  <w:divsChild>
                    <w:div w:id="1259824826">
                      <w:marLeft w:val="0"/>
                      <w:marRight w:val="0"/>
                      <w:marTop w:val="0"/>
                      <w:marBottom w:val="0"/>
                      <w:divBdr>
                        <w:top w:val="none" w:sz="0" w:space="0" w:color="auto"/>
                        <w:left w:val="none" w:sz="0" w:space="0" w:color="auto"/>
                        <w:bottom w:val="none" w:sz="0" w:space="0" w:color="auto"/>
                        <w:right w:val="none" w:sz="0" w:space="0" w:color="auto"/>
                      </w:divBdr>
                    </w:div>
                  </w:divsChild>
                </w:div>
                <w:div w:id="497581133">
                  <w:marLeft w:val="0"/>
                  <w:marRight w:val="0"/>
                  <w:marTop w:val="0"/>
                  <w:marBottom w:val="0"/>
                  <w:divBdr>
                    <w:top w:val="none" w:sz="0" w:space="0" w:color="auto"/>
                    <w:left w:val="none" w:sz="0" w:space="0" w:color="auto"/>
                    <w:bottom w:val="none" w:sz="0" w:space="0" w:color="auto"/>
                    <w:right w:val="none" w:sz="0" w:space="0" w:color="auto"/>
                  </w:divBdr>
                  <w:divsChild>
                    <w:div w:id="1539392087">
                      <w:marLeft w:val="0"/>
                      <w:marRight w:val="0"/>
                      <w:marTop w:val="0"/>
                      <w:marBottom w:val="0"/>
                      <w:divBdr>
                        <w:top w:val="none" w:sz="0" w:space="0" w:color="auto"/>
                        <w:left w:val="none" w:sz="0" w:space="0" w:color="auto"/>
                        <w:bottom w:val="none" w:sz="0" w:space="0" w:color="auto"/>
                        <w:right w:val="none" w:sz="0" w:space="0" w:color="auto"/>
                      </w:divBdr>
                    </w:div>
                  </w:divsChild>
                </w:div>
                <w:div w:id="520514108">
                  <w:marLeft w:val="0"/>
                  <w:marRight w:val="0"/>
                  <w:marTop w:val="0"/>
                  <w:marBottom w:val="0"/>
                  <w:divBdr>
                    <w:top w:val="none" w:sz="0" w:space="0" w:color="auto"/>
                    <w:left w:val="none" w:sz="0" w:space="0" w:color="auto"/>
                    <w:bottom w:val="none" w:sz="0" w:space="0" w:color="auto"/>
                    <w:right w:val="none" w:sz="0" w:space="0" w:color="auto"/>
                  </w:divBdr>
                  <w:divsChild>
                    <w:div w:id="196816903">
                      <w:marLeft w:val="0"/>
                      <w:marRight w:val="0"/>
                      <w:marTop w:val="0"/>
                      <w:marBottom w:val="0"/>
                      <w:divBdr>
                        <w:top w:val="none" w:sz="0" w:space="0" w:color="auto"/>
                        <w:left w:val="none" w:sz="0" w:space="0" w:color="auto"/>
                        <w:bottom w:val="none" w:sz="0" w:space="0" w:color="auto"/>
                        <w:right w:val="none" w:sz="0" w:space="0" w:color="auto"/>
                      </w:divBdr>
                    </w:div>
                  </w:divsChild>
                </w:div>
                <w:div w:id="523593895">
                  <w:marLeft w:val="0"/>
                  <w:marRight w:val="0"/>
                  <w:marTop w:val="0"/>
                  <w:marBottom w:val="0"/>
                  <w:divBdr>
                    <w:top w:val="none" w:sz="0" w:space="0" w:color="auto"/>
                    <w:left w:val="none" w:sz="0" w:space="0" w:color="auto"/>
                    <w:bottom w:val="none" w:sz="0" w:space="0" w:color="auto"/>
                    <w:right w:val="none" w:sz="0" w:space="0" w:color="auto"/>
                  </w:divBdr>
                  <w:divsChild>
                    <w:div w:id="1374958573">
                      <w:marLeft w:val="0"/>
                      <w:marRight w:val="0"/>
                      <w:marTop w:val="0"/>
                      <w:marBottom w:val="0"/>
                      <w:divBdr>
                        <w:top w:val="none" w:sz="0" w:space="0" w:color="auto"/>
                        <w:left w:val="none" w:sz="0" w:space="0" w:color="auto"/>
                        <w:bottom w:val="none" w:sz="0" w:space="0" w:color="auto"/>
                        <w:right w:val="none" w:sz="0" w:space="0" w:color="auto"/>
                      </w:divBdr>
                    </w:div>
                  </w:divsChild>
                </w:div>
                <w:div w:id="554119318">
                  <w:marLeft w:val="0"/>
                  <w:marRight w:val="0"/>
                  <w:marTop w:val="0"/>
                  <w:marBottom w:val="0"/>
                  <w:divBdr>
                    <w:top w:val="none" w:sz="0" w:space="0" w:color="auto"/>
                    <w:left w:val="none" w:sz="0" w:space="0" w:color="auto"/>
                    <w:bottom w:val="none" w:sz="0" w:space="0" w:color="auto"/>
                    <w:right w:val="none" w:sz="0" w:space="0" w:color="auto"/>
                  </w:divBdr>
                  <w:divsChild>
                    <w:div w:id="1919365978">
                      <w:marLeft w:val="0"/>
                      <w:marRight w:val="0"/>
                      <w:marTop w:val="0"/>
                      <w:marBottom w:val="0"/>
                      <w:divBdr>
                        <w:top w:val="none" w:sz="0" w:space="0" w:color="auto"/>
                        <w:left w:val="none" w:sz="0" w:space="0" w:color="auto"/>
                        <w:bottom w:val="none" w:sz="0" w:space="0" w:color="auto"/>
                        <w:right w:val="none" w:sz="0" w:space="0" w:color="auto"/>
                      </w:divBdr>
                    </w:div>
                  </w:divsChild>
                </w:div>
                <w:div w:id="591864913">
                  <w:marLeft w:val="0"/>
                  <w:marRight w:val="0"/>
                  <w:marTop w:val="0"/>
                  <w:marBottom w:val="0"/>
                  <w:divBdr>
                    <w:top w:val="none" w:sz="0" w:space="0" w:color="auto"/>
                    <w:left w:val="none" w:sz="0" w:space="0" w:color="auto"/>
                    <w:bottom w:val="none" w:sz="0" w:space="0" w:color="auto"/>
                    <w:right w:val="none" w:sz="0" w:space="0" w:color="auto"/>
                  </w:divBdr>
                  <w:divsChild>
                    <w:div w:id="925041762">
                      <w:marLeft w:val="0"/>
                      <w:marRight w:val="0"/>
                      <w:marTop w:val="0"/>
                      <w:marBottom w:val="0"/>
                      <w:divBdr>
                        <w:top w:val="none" w:sz="0" w:space="0" w:color="auto"/>
                        <w:left w:val="none" w:sz="0" w:space="0" w:color="auto"/>
                        <w:bottom w:val="none" w:sz="0" w:space="0" w:color="auto"/>
                        <w:right w:val="none" w:sz="0" w:space="0" w:color="auto"/>
                      </w:divBdr>
                    </w:div>
                  </w:divsChild>
                </w:div>
                <w:div w:id="610745758">
                  <w:marLeft w:val="0"/>
                  <w:marRight w:val="0"/>
                  <w:marTop w:val="0"/>
                  <w:marBottom w:val="0"/>
                  <w:divBdr>
                    <w:top w:val="none" w:sz="0" w:space="0" w:color="auto"/>
                    <w:left w:val="none" w:sz="0" w:space="0" w:color="auto"/>
                    <w:bottom w:val="none" w:sz="0" w:space="0" w:color="auto"/>
                    <w:right w:val="none" w:sz="0" w:space="0" w:color="auto"/>
                  </w:divBdr>
                  <w:divsChild>
                    <w:div w:id="190806796">
                      <w:marLeft w:val="0"/>
                      <w:marRight w:val="0"/>
                      <w:marTop w:val="0"/>
                      <w:marBottom w:val="0"/>
                      <w:divBdr>
                        <w:top w:val="none" w:sz="0" w:space="0" w:color="auto"/>
                        <w:left w:val="none" w:sz="0" w:space="0" w:color="auto"/>
                        <w:bottom w:val="none" w:sz="0" w:space="0" w:color="auto"/>
                        <w:right w:val="none" w:sz="0" w:space="0" w:color="auto"/>
                      </w:divBdr>
                    </w:div>
                  </w:divsChild>
                </w:div>
                <w:div w:id="612708698">
                  <w:marLeft w:val="0"/>
                  <w:marRight w:val="0"/>
                  <w:marTop w:val="0"/>
                  <w:marBottom w:val="0"/>
                  <w:divBdr>
                    <w:top w:val="none" w:sz="0" w:space="0" w:color="auto"/>
                    <w:left w:val="none" w:sz="0" w:space="0" w:color="auto"/>
                    <w:bottom w:val="none" w:sz="0" w:space="0" w:color="auto"/>
                    <w:right w:val="none" w:sz="0" w:space="0" w:color="auto"/>
                  </w:divBdr>
                  <w:divsChild>
                    <w:div w:id="1400442919">
                      <w:marLeft w:val="0"/>
                      <w:marRight w:val="0"/>
                      <w:marTop w:val="0"/>
                      <w:marBottom w:val="0"/>
                      <w:divBdr>
                        <w:top w:val="none" w:sz="0" w:space="0" w:color="auto"/>
                        <w:left w:val="none" w:sz="0" w:space="0" w:color="auto"/>
                        <w:bottom w:val="none" w:sz="0" w:space="0" w:color="auto"/>
                        <w:right w:val="none" w:sz="0" w:space="0" w:color="auto"/>
                      </w:divBdr>
                    </w:div>
                  </w:divsChild>
                </w:div>
                <w:div w:id="632716146">
                  <w:marLeft w:val="0"/>
                  <w:marRight w:val="0"/>
                  <w:marTop w:val="0"/>
                  <w:marBottom w:val="0"/>
                  <w:divBdr>
                    <w:top w:val="none" w:sz="0" w:space="0" w:color="auto"/>
                    <w:left w:val="none" w:sz="0" w:space="0" w:color="auto"/>
                    <w:bottom w:val="none" w:sz="0" w:space="0" w:color="auto"/>
                    <w:right w:val="none" w:sz="0" w:space="0" w:color="auto"/>
                  </w:divBdr>
                  <w:divsChild>
                    <w:div w:id="1319655184">
                      <w:marLeft w:val="0"/>
                      <w:marRight w:val="0"/>
                      <w:marTop w:val="0"/>
                      <w:marBottom w:val="0"/>
                      <w:divBdr>
                        <w:top w:val="none" w:sz="0" w:space="0" w:color="auto"/>
                        <w:left w:val="none" w:sz="0" w:space="0" w:color="auto"/>
                        <w:bottom w:val="none" w:sz="0" w:space="0" w:color="auto"/>
                        <w:right w:val="none" w:sz="0" w:space="0" w:color="auto"/>
                      </w:divBdr>
                    </w:div>
                  </w:divsChild>
                </w:div>
                <w:div w:id="649478859">
                  <w:marLeft w:val="0"/>
                  <w:marRight w:val="0"/>
                  <w:marTop w:val="0"/>
                  <w:marBottom w:val="0"/>
                  <w:divBdr>
                    <w:top w:val="none" w:sz="0" w:space="0" w:color="auto"/>
                    <w:left w:val="none" w:sz="0" w:space="0" w:color="auto"/>
                    <w:bottom w:val="none" w:sz="0" w:space="0" w:color="auto"/>
                    <w:right w:val="none" w:sz="0" w:space="0" w:color="auto"/>
                  </w:divBdr>
                  <w:divsChild>
                    <w:div w:id="1377511107">
                      <w:marLeft w:val="0"/>
                      <w:marRight w:val="0"/>
                      <w:marTop w:val="0"/>
                      <w:marBottom w:val="0"/>
                      <w:divBdr>
                        <w:top w:val="none" w:sz="0" w:space="0" w:color="auto"/>
                        <w:left w:val="none" w:sz="0" w:space="0" w:color="auto"/>
                        <w:bottom w:val="none" w:sz="0" w:space="0" w:color="auto"/>
                        <w:right w:val="none" w:sz="0" w:space="0" w:color="auto"/>
                      </w:divBdr>
                    </w:div>
                  </w:divsChild>
                </w:div>
                <w:div w:id="658315292">
                  <w:marLeft w:val="0"/>
                  <w:marRight w:val="0"/>
                  <w:marTop w:val="0"/>
                  <w:marBottom w:val="0"/>
                  <w:divBdr>
                    <w:top w:val="none" w:sz="0" w:space="0" w:color="auto"/>
                    <w:left w:val="none" w:sz="0" w:space="0" w:color="auto"/>
                    <w:bottom w:val="none" w:sz="0" w:space="0" w:color="auto"/>
                    <w:right w:val="none" w:sz="0" w:space="0" w:color="auto"/>
                  </w:divBdr>
                  <w:divsChild>
                    <w:div w:id="152257712">
                      <w:marLeft w:val="0"/>
                      <w:marRight w:val="0"/>
                      <w:marTop w:val="0"/>
                      <w:marBottom w:val="0"/>
                      <w:divBdr>
                        <w:top w:val="none" w:sz="0" w:space="0" w:color="auto"/>
                        <w:left w:val="none" w:sz="0" w:space="0" w:color="auto"/>
                        <w:bottom w:val="none" w:sz="0" w:space="0" w:color="auto"/>
                        <w:right w:val="none" w:sz="0" w:space="0" w:color="auto"/>
                      </w:divBdr>
                    </w:div>
                  </w:divsChild>
                </w:div>
                <w:div w:id="678894512">
                  <w:marLeft w:val="0"/>
                  <w:marRight w:val="0"/>
                  <w:marTop w:val="0"/>
                  <w:marBottom w:val="0"/>
                  <w:divBdr>
                    <w:top w:val="none" w:sz="0" w:space="0" w:color="auto"/>
                    <w:left w:val="none" w:sz="0" w:space="0" w:color="auto"/>
                    <w:bottom w:val="none" w:sz="0" w:space="0" w:color="auto"/>
                    <w:right w:val="none" w:sz="0" w:space="0" w:color="auto"/>
                  </w:divBdr>
                  <w:divsChild>
                    <w:div w:id="1376347291">
                      <w:marLeft w:val="0"/>
                      <w:marRight w:val="0"/>
                      <w:marTop w:val="0"/>
                      <w:marBottom w:val="0"/>
                      <w:divBdr>
                        <w:top w:val="none" w:sz="0" w:space="0" w:color="auto"/>
                        <w:left w:val="none" w:sz="0" w:space="0" w:color="auto"/>
                        <w:bottom w:val="none" w:sz="0" w:space="0" w:color="auto"/>
                        <w:right w:val="none" w:sz="0" w:space="0" w:color="auto"/>
                      </w:divBdr>
                    </w:div>
                  </w:divsChild>
                </w:div>
                <w:div w:id="680619762">
                  <w:marLeft w:val="0"/>
                  <w:marRight w:val="0"/>
                  <w:marTop w:val="0"/>
                  <w:marBottom w:val="0"/>
                  <w:divBdr>
                    <w:top w:val="none" w:sz="0" w:space="0" w:color="auto"/>
                    <w:left w:val="none" w:sz="0" w:space="0" w:color="auto"/>
                    <w:bottom w:val="none" w:sz="0" w:space="0" w:color="auto"/>
                    <w:right w:val="none" w:sz="0" w:space="0" w:color="auto"/>
                  </w:divBdr>
                  <w:divsChild>
                    <w:div w:id="1927762724">
                      <w:marLeft w:val="0"/>
                      <w:marRight w:val="0"/>
                      <w:marTop w:val="0"/>
                      <w:marBottom w:val="0"/>
                      <w:divBdr>
                        <w:top w:val="none" w:sz="0" w:space="0" w:color="auto"/>
                        <w:left w:val="none" w:sz="0" w:space="0" w:color="auto"/>
                        <w:bottom w:val="none" w:sz="0" w:space="0" w:color="auto"/>
                        <w:right w:val="none" w:sz="0" w:space="0" w:color="auto"/>
                      </w:divBdr>
                    </w:div>
                  </w:divsChild>
                </w:div>
                <w:div w:id="693650757">
                  <w:marLeft w:val="0"/>
                  <w:marRight w:val="0"/>
                  <w:marTop w:val="0"/>
                  <w:marBottom w:val="0"/>
                  <w:divBdr>
                    <w:top w:val="none" w:sz="0" w:space="0" w:color="auto"/>
                    <w:left w:val="none" w:sz="0" w:space="0" w:color="auto"/>
                    <w:bottom w:val="none" w:sz="0" w:space="0" w:color="auto"/>
                    <w:right w:val="none" w:sz="0" w:space="0" w:color="auto"/>
                  </w:divBdr>
                  <w:divsChild>
                    <w:div w:id="392630744">
                      <w:marLeft w:val="0"/>
                      <w:marRight w:val="0"/>
                      <w:marTop w:val="0"/>
                      <w:marBottom w:val="0"/>
                      <w:divBdr>
                        <w:top w:val="none" w:sz="0" w:space="0" w:color="auto"/>
                        <w:left w:val="none" w:sz="0" w:space="0" w:color="auto"/>
                        <w:bottom w:val="none" w:sz="0" w:space="0" w:color="auto"/>
                        <w:right w:val="none" w:sz="0" w:space="0" w:color="auto"/>
                      </w:divBdr>
                    </w:div>
                  </w:divsChild>
                </w:div>
                <w:div w:id="701706757">
                  <w:marLeft w:val="0"/>
                  <w:marRight w:val="0"/>
                  <w:marTop w:val="0"/>
                  <w:marBottom w:val="0"/>
                  <w:divBdr>
                    <w:top w:val="none" w:sz="0" w:space="0" w:color="auto"/>
                    <w:left w:val="none" w:sz="0" w:space="0" w:color="auto"/>
                    <w:bottom w:val="none" w:sz="0" w:space="0" w:color="auto"/>
                    <w:right w:val="none" w:sz="0" w:space="0" w:color="auto"/>
                  </w:divBdr>
                  <w:divsChild>
                    <w:div w:id="1656177560">
                      <w:marLeft w:val="0"/>
                      <w:marRight w:val="0"/>
                      <w:marTop w:val="0"/>
                      <w:marBottom w:val="0"/>
                      <w:divBdr>
                        <w:top w:val="none" w:sz="0" w:space="0" w:color="auto"/>
                        <w:left w:val="none" w:sz="0" w:space="0" w:color="auto"/>
                        <w:bottom w:val="none" w:sz="0" w:space="0" w:color="auto"/>
                        <w:right w:val="none" w:sz="0" w:space="0" w:color="auto"/>
                      </w:divBdr>
                    </w:div>
                  </w:divsChild>
                </w:div>
                <w:div w:id="762844118">
                  <w:marLeft w:val="0"/>
                  <w:marRight w:val="0"/>
                  <w:marTop w:val="0"/>
                  <w:marBottom w:val="0"/>
                  <w:divBdr>
                    <w:top w:val="none" w:sz="0" w:space="0" w:color="auto"/>
                    <w:left w:val="none" w:sz="0" w:space="0" w:color="auto"/>
                    <w:bottom w:val="none" w:sz="0" w:space="0" w:color="auto"/>
                    <w:right w:val="none" w:sz="0" w:space="0" w:color="auto"/>
                  </w:divBdr>
                  <w:divsChild>
                    <w:div w:id="342971966">
                      <w:marLeft w:val="0"/>
                      <w:marRight w:val="0"/>
                      <w:marTop w:val="0"/>
                      <w:marBottom w:val="0"/>
                      <w:divBdr>
                        <w:top w:val="none" w:sz="0" w:space="0" w:color="auto"/>
                        <w:left w:val="none" w:sz="0" w:space="0" w:color="auto"/>
                        <w:bottom w:val="none" w:sz="0" w:space="0" w:color="auto"/>
                        <w:right w:val="none" w:sz="0" w:space="0" w:color="auto"/>
                      </w:divBdr>
                    </w:div>
                  </w:divsChild>
                </w:div>
                <w:div w:id="775104913">
                  <w:marLeft w:val="0"/>
                  <w:marRight w:val="0"/>
                  <w:marTop w:val="0"/>
                  <w:marBottom w:val="0"/>
                  <w:divBdr>
                    <w:top w:val="none" w:sz="0" w:space="0" w:color="auto"/>
                    <w:left w:val="none" w:sz="0" w:space="0" w:color="auto"/>
                    <w:bottom w:val="none" w:sz="0" w:space="0" w:color="auto"/>
                    <w:right w:val="none" w:sz="0" w:space="0" w:color="auto"/>
                  </w:divBdr>
                  <w:divsChild>
                    <w:div w:id="918369365">
                      <w:marLeft w:val="0"/>
                      <w:marRight w:val="0"/>
                      <w:marTop w:val="0"/>
                      <w:marBottom w:val="0"/>
                      <w:divBdr>
                        <w:top w:val="none" w:sz="0" w:space="0" w:color="auto"/>
                        <w:left w:val="none" w:sz="0" w:space="0" w:color="auto"/>
                        <w:bottom w:val="none" w:sz="0" w:space="0" w:color="auto"/>
                        <w:right w:val="none" w:sz="0" w:space="0" w:color="auto"/>
                      </w:divBdr>
                    </w:div>
                  </w:divsChild>
                </w:div>
                <w:div w:id="777064181">
                  <w:marLeft w:val="0"/>
                  <w:marRight w:val="0"/>
                  <w:marTop w:val="0"/>
                  <w:marBottom w:val="0"/>
                  <w:divBdr>
                    <w:top w:val="none" w:sz="0" w:space="0" w:color="auto"/>
                    <w:left w:val="none" w:sz="0" w:space="0" w:color="auto"/>
                    <w:bottom w:val="none" w:sz="0" w:space="0" w:color="auto"/>
                    <w:right w:val="none" w:sz="0" w:space="0" w:color="auto"/>
                  </w:divBdr>
                  <w:divsChild>
                    <w:div w:id="705522153">
                      <w:marLeft w:val="0"/>
                      <w:marRight w:val="0"/>
                      <w:marTop w:val="0"/>
                      <w:marBottom w:val="0"/>
                      <w:divBdr>
                        <w:top w:val="none" w:sz="0" w:space="0" w:color="auto"/>
                        <w:left w:val="none" w:sz="0" w:space="0" w:color="auto"/>
                        <w:bottom w:val="none" w:sz="0" w:space="0" w:color="auto"/>
                        <w:right w:val="none" w:sz="0" w:space="0" w:color="auto"/>
                      </w:divBdr>
                    </w:div>
                  </w:divsChild>
                </w:div>
                <w:div w:id="810102408">
                  <w:marLeft w:val="0"/>
                  <w:marRight w:val="0"/>
                  <w:marTop w:val="0"/>
                  <w:marBottom w:val="0"/>
                  <w:divBdr>
                    <w:top w:val="none" w:sz="0" w:space="0" w:color="auto"/>
                    <w:left w:val="none" w:sz="0" w:space="0" w:color="auto"/>
                    <w:bottom w:val="none" w:sz="0" w:space="0" w:color="auto"/>
                    <w:right w:val="none" w:sz="0" w:space="0" w:color="auto"/>
                  </w:divBdr>
                  <w:divsChild>
                    <w:div w:id="1355424528">
                      <w:marLeft w:val="0"/>
                      <w:marRight w:val="0"/>
                      <w:marTop w:val="0"/>
                      <w:marBottom w:val="0"/>
                      <w:divBdr>
                        <w:top w:val="none" w:sz="0" w:space="0" w:color="auto"/>
                        <w:left w:val="none" w:sz="0" w:space="0" w:color="auto"/>
                        <w:bottom w:val="none" w:sz="0" w:space="0" w:color="auto"/>
                        <w:right w:val="none" w:sz="0" w:space="0" w:color="auto"/>
                      </w:divBdr>
                    </w:div>
                  </w:divsChild>
                </w:div>
                <w:div w:id="842744521">
                  <w:marLeft w:val="0"/>
                  <w:marRight w:val="0"/>
                  <w:marTop w:val="0"/>
                  <w:marBottom w:val="0"/>
                  <w:divBdr>
                    <w:top w:val="none" w:sz="0" w:space="0" w:color="auto"/>
                    <w:left w:val="none" w:sz="0" w:space="0" w:color="auto"/>
                    <w:bottom w:val="none" w:sz="0" w:space="0" w:color="auto"/>
                    <w:right w:val="none" w:sz="0" w:space="0" w:color="auto"/>
                  </w:divBdr>
                  <w:divsChild>
                    <w:div w:id="1963267999">
                      <w:marLeft w:val="0"/>
                      <w:marRight w:val="0"/>
                      <w:marTop w:val="0"/>
                      <w:marBottom w:val="0"/>
                      <w:divBdr>
                        <w:top w:val="none" w:sz="0" w:space="0" w:color="auto"/>
                        <w:left w:val="none" w:sz="0" w:space="0" w:color="auto"/>
                        <w:bottom w:val="none" w:sz="0" w:space="0" w:color="auto"/>
                        <w:right w:val="none" w:sz="0" w:space="0" w:color="auto"/>
                      </w:divBdr>
                    </w:div>
                  </w:divsChild>
                </w:div>
                <w:div w:id="847984427">
                  <w:marLeft w:val="0"/>
                  <w:marRight w:val="0"/>
                  <w:marTop w:val="0"/>
                  <w:marBottom w:val="0"/>
                  <w:divBdr>
                    <w:top w:val="none" w:sz="0" w:space="0" w:color="auto"/>
                    <w:left w:val="none" w:sz="0" w:space="0" w:color="auto"/>
                    <w:bottom w:val="none" w:sz="0" w:space="0" w:color="auto"/>
                    <w:right w:val="none" w:sz="0" w:space="0" w:color="auto"/>
                  </w:divBdr>
                  <w:divsChild>
                    <w:div w:id="1494489962">
                      <w:marLeft w:val="0"/>
                      <w:marRight w:val="0"/>
                      <w:marTop w:val="0"/>
                      <w:marBottom w:val="0"/>
                      <w:divBdr>
                        <w:top w:val="none" w:sz="0" w:space="0" w:color="auto"/>
                        <w:left w:val="none" w:sz="0" w:space="0" w:color="auto"/>
                        <w:bottom w:val="none" w:sz="0" w:space="0" w:color="auto"/>
                        <w:right w:val="none" w:sz="0" w:space="0" w:color="auto"/>
                      </w:divBdr>
                    </w:div>
                  </w:divsChild>
                </w:div>
                <w:div w:id="866454635">
                  <w:marLeft w:val="0"/>
                  <w:marRight w:val="0"/>
                  <w:marTop w:val="0"/>
                  <w:marBottom w:val="0"/>
                  <w:divBdr>
                    <w:top w:val="none" w:sz="0" w:space="0" w:color="auto"/>
                    <w:left w:val="none" w:sz="0" w:space="0" w:color="auto"/>
                    <w:bottom w:val="none" w:sz="0" w:space="0" w:color="auto"/>
                    <w:right w:val="none" w:sz="0" w:space="0" w:color="auto"/>
                  </w:divBdr>
                  <w:divsChild>
                    <w:div w:id="1786851870">
                      <w:marLeft w:val="0"/>
                      <w:marRight w:val="0"/>
                      <w:marTop w:val="0"/>
                      <w:marBottom w:val="0"/>
                      <w:divBdr>
                        <w:top w:val="none" w:sz="0" w:space="0" w:color="auto"/>
                        <w:left w:val="none" w:sz="0" w:space="0" w:color="auto"/>
                        <w:bottom w:val="none" w:sz="0" w:space="0" w:color="auto"/>
                        <w:right w:val="none" w:sz="0" w:space="0" w:color="auto"/>
                      </w:divBdr>
                    </w:div>
                  </w:divsChild>
                </w:div>
                <w:div w:id="936444477">
                  <w:marLeft w:val="0"/>
                  <w:marRight w:val="0"/>
                  <w:marTop w:val="0"/>
                  <w:marBottom w:val="0"/>
                  <w:divBdr>
                    <w:top w:val="none" w:sz="0" w:space="0" w:color="auto"/>
                    <w:left w:val="none" w:sz="0" w:space="0" w:color="auto"/>
                    <w:bottom w:val="none" w:sz="0" w:space="0" w:color="auto"/>
                    <w:right w:val="none" w:sz="0" w:space="0" w:color="auto"/>
                  </w:divBdr>
                  <w:divsChild>
                    <w:div w:id="2137136668">
                      <w:marLeft w:val="0"/>
                      <w:marRight w:val="0"/>
                      <w:marTop w:val="0"/>
                      <w:marBottom w:val="0"/>
                      <w:divBdr>
                        <w:top w:val="none" w:sz="0" w:space="0" w:color="auto"/>
                        <w:left w:val="none" w:sz="0" w:space="0" w:color="auto"/>
                        <w:bottom w:val="none" w:sz="0" w:space="0" w:color="auto"/>
                        <w:right w:val="none" w:sz="0" w:space="0" w:color="auto"/>
                      </w:divBdr>
                    </w:div>
                  </w:divsChild>
                </w:div>
                <w:div w:id="951935997">
                  <w:marLeft w:val="0"/>
                  <w:marRight w:val="0"/>
                  <w:marTop w:val="0"/>
                  <w:marBottom w:val="0"/>
                  <w:divBdr>
                    <w:top w:val="none" w:sz="0" w:space="0" w:color="auto"/>
                    <w:left w:val="none" w:sz="0" w:space="0" w:color="auto"/>
                    <w:bottom w:val="none" w:sz="0" w:space="0" w:color="auto"/>
                    <w:right w:val="none" w:sz="0" w:space="0" w:color="auto"/>
                  </w:divBdr>
                  <w:divsChild>
                    <w:div w:id="681973853">
                      <w:marLeft w:val="0"/>
                      <w:marRight w:val="0"/>
                      <w:marTop w:val="0"/>
                      <w:marBottom w:val="0"/>
                      <w:divBdr>
                        <w:top w:val="none" w:sz="0" w:space="0" w:color="auto"/>
                        <w:left w:val="none" w:sz="0" w:space="0" w:color="auto"/>
                        <w:bottom w:val="none" w:sz="0" w:space="0" w:color="auto"/>
                        <w:right w:val="none" w:sz="0" w:space="0" w:color="auto"/>
                      </w:divBdr>
                    </w:div>
                  </w:divsChild>
                </w:div>
                <w:div w:id="977566049">
                  <w:marLeft w:val="0"/>
                  <w:marRight w:val="0"/>
                  <w:marTop w:val="0"/>
                  <w:marBottom w:val="0"/>
                  <w:divBdr>
                    <w:top w:val="none" w:sz="0" w:space="0" w:color="auto"/>
                    <w:left w:val="none" w:sz="0" w:space="0" w:color="auto"/>
                    <w:bottom w:val="none" w:sz="0" w:space="0" w:color="auto"/>
                    <w:right w:val="none" w:sz="0" w:space="0" w:color="auto"/>
                  </w:divBdr>
                  <w:divsChild>
                    <w:div w:id="485977020">
                      <w:marLeft w:val="0"/>
                      <w:marRight w:val="0"/>
                      <w:marTop w:val="0"/>
                      <w:marBottom w:val="0"/>
                      <w:divBdr>
                        <w:top w:val="none" w:sz="0" w:space="0" w:color="auto"/>
                        <w:left w:val="none" w:sz="0" w:space="0" w:color="auto"/>
                        <w:bottom w:val="none" w:sz="0" w:space="0" w:color="auto"/>
                        <w:right w:val="none" w:sz="0" w:space="0" w:color="auto"/>
                      </w:divBdr>
                    </w:div>
                  </w:divsChild>
                </w:div>
                <w:div w:id="1032879181">
                  <w:marLeft w:val="0"/>
                  <w:marRight w:val="0"/>
                  <w:marTop w:val="0"/>
                  <w:marBottom w:val="0"/>
                  <w:divBdr>
                    <w:top w:val="none" w:sz="0" w:space="0" w:color="auto"/>
                    <w:left w:val="none" w:sz="0" w:space="0" w:color="auto"/>
                    <w:bottom w:val="none" w:sz="0" w:space="0" w:color="auto"/>
                    <w:right w:val="none" w:sz="0" w:space="0" w:color="auto"/>
                  </w:divBdr>
                  <w:divsChild>
                    <w:div w:id="831946192">
                      <w:marLeft w:val="0"/>
                      <w:marRight w:val="0"/>
                      <w:marTop w:val="0"/>
                      <w:marBottom w:val="0"/>
                      <w:divBdr>
                        <w:top w:val="none" w:sz="0" w:space="0" w:color="auto"/>
                        <w:left w:val="none" w:sz="0" w:space="0" w:color="auto"/>
                        <w:bottom w:val="none" w:sz="0" w:space="0" w:color="auto"/>
                        <w:right w:val="none" w:sz="0" w:space="0" w:color="auto"/>
                      </w:divBdr>
                    </w:div>
                  </w:divsChild>
                </w:div>
                <w:div w:id="1045448872">
                  <w:marLeft w:val="0"/>
                  <w:marRight w:val="0"/>
                  <w:marTop w:val="0"/>
                  <w:marBottom w:val="0"/>
                  <w:divBdr>
                    <w:top w:val="none" w:sz="0" w:space="0" w:color="auto"/>
                    <w:left w:val="none" w:sz="0" w:space="0" w:color="auto"/>
                    <w:bottom w:val="none" w:sz="0" w:space="0" w:color="auto"/>
                    <w:right w:val="none" w:sz="0" w:space="0" w:color="auto"/>
                  </w:divBdr>
                  <w:divsChild>
                    <w:div w:id="1014653236">
                      <w:marLeft w:val="0"/>
                      <w:marRight w:val="0"/>
                      <w:marTop w:val="0"/>
                      <w:marBottom w:val="0"/>
                      <w:divBdr>
                        <w:top w:val="none" w:sz="0" w:space="0" w:color="auto"/>
                        <w:left w:val="none" w:sz="0" w:space="0" w:color="auto"/>
                        <w:bottom w:val="none" w:sz="0" w:space="0" w:color="auto"/>
                        <w:right w:val="none" w:sz="0" w:space="0" w:color="auto"/>
                      </w:divBdr>
                    </w:div>
                  </w:divsChild>
                </w:div>
                <w:div w:id="1048605431">
                  <w:marLeft w:val="0"/>
                  <w:marRight w:val="0"/>
                  <w:marTop w:val="0"/>
                  <w:marBottom w:val="0"/>
                  <w:divBdr>
                    <w:top w:val="none" w:sz="0" w:space="0" w:color="auto"/>
                    <w:left w:val="none" w:sz="0" w:space="0" w:color="auto"/>
                    <w:bottom w:val="none" w:sz="0" w:space="0" w:color="auto"/>
                    <w:right w:val="none" w:sz="0" w:space="0" w:color="auto"/>
                  </w:divBdr>
                  <w:divsChild>
                    <w:div w:id="1648973498">
                      <w:marLeft w:val="0"/>
                      <w:marRight w:val="0"/>
                      <w:marTop w:val="0"/>
                      <w:marBottom w:val="0"/>
                      <w:divBdr>
                        <w:top w:val="none" w:sz="0" w:space="0" w:color="auto"/>
                        <w:left w:val="none" w:sz="0" w:space="0" w:color="auto"/>
                        <w:bottom w:val="none" w:sz="0" w:space="0" w:color="auto"/>
                        <w:right w:val="none" w:sz="0" w:space="0" w:color="auto"/>
                      </w:divBdr>
                    </w:div>
                  </w:divsChild>
                </w:div>
                <w:div w:id="1051920284">
                  <w:marLeft w:val="0"/>
                  <w:marRight w:val="0"/>
                  <w:marTop w:val="0"/>
                  <w:marBottom w:val="0"/>
                  <w:divBdr>
                    <w:top w:val="none" w:sz="0" w:space="0" w:color="auto"/>
                    <w:left w:val="none" w:sz="0" w:space="0" w:color="auto"/>
                    <w:bottom w:val="none" w:sz="0" w:space="0" w:color="auto"/>
                    <w:right w:val="none" w:sz="0" w:space="0" w:color="auto"/>
                  </w:divBdr>
                  <w:divsChild>
                    <w:div w:id="961812924">
                      <w:marLeft w:val="0"/>
                      <w:marRight w:val="0"/>
                      <w:marTop w:val="0"/>
                      <w:marBottom w:val="0"/>
                      <w:divBdr>
                        <w:top w:val="none" w:sz="0" w:space="0" w:color="auto"/>
                        <w:left w:val="none" w:sz="0" w:space="0" w:color="auto"/>
                        <w:bottom w:val="none" w:sz="0" w:space="0" w:color="auto"/>
                        <w:right w:val="none" w:sz="0" w:space="0" w:color="auto"/>
                      </w:divBdr>
                    </w:div>
                  </w:divsChild>
                </w:div>
                <w:div w:id="1071731210">
                  <w:marLeft w:val="0"/>
                  <w:marRight w:val="0"/>
                  <w:marTop w:val="0"/>
                  <w:marBottom w:val="0"/>
                  <w:divBdr>
                    <w:top w:val="none" w:sz="0" w:space="0" w:color="auto"/>
                    <w:left w:val="none" w:sz="0" w:space="0" w:color="auto"/>
                    <w:bottom w:val="none" w:sz="0" w:space="0" w:color="auto"/>
                    <w:right w:val="none" w:sz="0" w:space="0" w:color="auto"/>
                  </w:divBdr>
                  <w:divsChild>
                    <w:div w:id="1292126952">
                      <w:marLeft w:val="0"/>
                      <w:marRight w:val="0"/>
                      <w:marTop w:val="0"/>
                      <w:marBottom w:val="0"/>
                      <w:divBdr>
                        <w:top w:val="none" w:sz="0" w:space="0" w:color="auto"/>
                        <w:left w:val="none" w:sz="0" w:space="0" w:color="auto"/>
                        <w:bottom w:val="none" w:sz="0" w:space="0" w:color="auto"/>
                        <w:right w:val="none" w:sz="0" w:space="0" w:color="auto"/>
                      </w:divBdr>
                    </w:div>
                  </w:divsChild>
                </w:div>
                <w:div w:id="1083843095">
                  <w:marLeft w:val="0"/>
                  <w:marRight w:val="0"/>
                  <w:marTop w:val="0"/>
                  <w:marBottom w:val="0"/>
                  <w:divBdr>
                    <w:top w:val="none" w:sz="0" w:space="0" w:color="auto"/>
                    <w:left w:val="none" w:sz="0" w:space="0" w:color="auto"/>
                    <w:bottom w:val="none" w:sz="0" w:space="0" w:color="auto"/>
                    <w:right w:val="none" w:sz="0" w:space="0" w:color="auto"/>
                  </w:divBdr>
                  <w:divsChild>
                    <w:div w:id="968514621">
                      <w:marLeft w:val="0"/>
                      <w:marRight w:val="0"/>
                      <w:marTop w:val="0"/>
                      <w:marBottom w:val="0"/>
                      <w:divBdr>
                        <w:top w:val="none" w:sz="0" w:space="0" w:color="auto"/>
                        <w:left w:val="none" w:sz="0" w:space="0" w:color="auto"/>
                        <w:bottom w:val="none" w:sz="0" w:space="0" w:color="auto"/>
                        <w:right w:val="none" w:sz="0" w:space="0" w:color="auto"/>
                      </w:divBdr>
                    </w:div>
                  </w:divsChild>
                </w:div>
                <w:div w:id="1084305304">
                  <w:marLeft w:val="0"/>
                  <w:marRight w:val="0"/>
                  <w:marTop w:val="0"/>
                  <w:marBottom w:val="0"/>
                  <w:divBdr>
                    <w:top w:val="none" w:sz="0" w:space="0" w:color="auto"/>
                    <w:left w:val="none" w:sz="0" w:space="0" w:color="auto"/>
                    <w:bottom w:val="none" w:sz="0" w:space="0" w:color="auto"/>
                    <w:right w:val="none" w:sz="0" w:space="0" w:color="auto"/>
                  </w:divBdr>
                  <w:divsChild>
                    <w:div w:id="379983315">
                      <w:marLeft w:val="0"/>
                      <w:marRight w:val="0"/>
                      <w:marTop w:val="0"/>
                      <w:marBottom w:val="0"/>
                      <w:divBdr>
                        <w:top w:val="none" w:sz="0" w:space="0" w:color="auto"/>
                        <w:left w:val="none" w:sz="0" w:space="0" w:color="auto"/>
                        <w:bottom w:val="none" w:sz="0" w:space="0" w:color="auto"/>
                        <w:right w:val="none" w:sz="0" w:space="0" w:color="auto"/>
                      </w:divBdr>
                    </w:div>
                  </w:divsChild>
                </w:div>
                <w:div w:id="1087649295">
                  <w:marLeft w:val="0"/>
                  <w:marRight w:val="0"/>
                  <w:marTop w:val="0"/>
                  <w:marBottom w:val="0"/>
                  <w:divBdr>
                    <w:top w:val="none" w:sz="0" w:space="0" w:color="auto"/>
                    <w:left w:val="none" w:sz="0" w:space="0" w:color="auto"/>
                    <w:bottom w:val="none" w:sz="0" w:space="0" w:color="auto"/>
                    <w:right w:val="none" w:sz="0" w:space="0" w:color="auto"/>
                  </w:divBdr>
                  <w:divsChild>
                    <w:div w:id="1523785361">
                      <w:marLeft w:val="0"/>
                      <w:marRight w:val="0"/>
                      <w:marTop w:val="0"/>
                      <w:marBottom w:val="0"/>
                      <w:divBdr>
                        <w:top w:val="none" w:sz="0" w:space="0" w:color="auto"/>
                        <w:left w:val="none" w:sz="0" w:space="0" w:color="auto"/>
                        <w:bottom w:val="none" w:sz="0" w:space="0" w:color="auto"/>
                        <w:right w:val="none" w:sz="0" w:space="0" w:color="auto"/>
                      </w:divBdr>
                    </w:div>
                  </w:divsChild>
                </w:div>
                <w:div w:id="1100755802">
                  <w:marLeft w:val="0"/>
                  <w:marRight w:val="0"/>
                  <w:marTop w:val="0"/>
                  <w:marBottom w:val="0"/>
                  <w:divBdr>
                    <w:top w:val="none" w:sz="0" w:space="0" w:color="auto"/>
                    <w:left w:val="none" w:sz="0" w:space="0" w:color="auto"/>
                    <w:bottom w:val="none" w:sz="0" w:space="0" w:color="auto"/>
                    <w:right w:val="none" w:sz="0" w:space="0" w:color="auto"/>
                  </w:divBdr>
                  <w:divsChild>
                    <w:div w:id="1989629066">
                      <w:marLeft w:val="0"/>
                      <w:marRight w:val="0"/>
                      <w:marTop w:val="0"/>
                      <w:marBottom w:val="0"/>
                      <w:divBdr>
                        <w:top w:val="none" w:sz="0" w:space="0" w:color="auto"/>
                        <w:left w:val="none" w:sz="0" w:space="0" w:color="auto"/>
                        <w:bottom w:val="none" w:sz="0" w:space="0" w:color="auto"/>
                        <w:right w:val="none" w:sz="0" w:space="0" w:color="auto"/>
                      </w:divBdr>
                    </w:div>
                  </w:divsChild>
                </w:div>
                <w:div w:id="1104614657">
                  <w:marLeft w:val="0"/>
                  <w:marRight w:val="0"/>
                  <w:marTop w:val="0"/>
                  <w:marBottom w:val="0"/>
                  <w:divBdr>
                    <w:top w:val="none" w:sz="0" w:space="0" w:color="auto"/>
                    <w:left w:val="none" w:sz="0" w:space="0" w:color="auto"/>
                    <w:bottom w:val="none" w:sz="0" w:space="0" w:color="auto"/>
                    <w:right w:val="none" w:sz="0" w:space="0" w:color="auto"/>
                  </w:divBdr>
                  <w:divsChild>
                    <w:div w:id="618729001">
                      <w:marLeft w:val="0"/>
                      <w:marRight w:val="0"/>
                      <w:marTop w:val="0"/>
                      <w:marBottom w:val="0"/>
                      <w:divBdr>
                        <w:top w:val="none" w:sz="0" w:space="0" w:color="auto"/>
                        <w:left w:val="none" w:sz="0" w:space="0" w:color="auto"/>
                        <w:bottom w:val="none" w:sz="0" w:space="0" w:color="auto"/>
                        <w:right w:val="none" w:sz="0" w:space="0" w:color="auto"/>
                      </w:divBdr>
                    </w:div>
                  </w:divsChild>
                </w:div>
                <w:div w:id="1129931176">
                  <w:marLeft w:val="0"/>
                  <w:marRight w:val="0"/>
                  <w:marTop w:val="0"/>
                  <w:marBottom w:val="0"/>
                  <w:divBdr>
                    <w:top w:val="none" w:sz="0" w:space="0" w:color="auto"/>
                    <w:left w:val="none" w:sz="0" w:space="0" w:color="auto"/>
                    <w:bottom w:val="none" w:sz="0" w:space="0" w:color="auto"/>
                    <w:right w:val="none" w:sz="0" w:space="0" w:color="auto"/>
                  </w:divBdr>
                  <w:divsChild>
                    <w:div w:id="802581456">
                      <w:marLeft w:val="0"/>
                      <w:marRight w:val="0"/>
                      <w:marTop w:val="0"/>
                      <w:marBottom w:val="0"/>
                      <w:divBdr>
                        <w:top w:val="none" w:sz="0" w:space="0" w:color="auto"/>
                        <w:left w:val="none" w:sz="0" w:space="0" w:color="auto"/>
                        <w:bottom w:val="none" w:sz="0" w:space="0" w:color="auto"/>
                        <w:right w:val="none" w:sz="0" w:space="0" w:color="auto"/>
                      </w:divBdr>
                    </w:div>
                  </w:divsChild>
                </w:div>
                <w:div w:id="1168448862">
                  <w:marLeft w:val="0"/>
                  <w:marRight w:val="0"/>
                  <w:marTop w:val="0"/>
                  <w:marBottom w:val="0"/>
                  <w:divBdr>
                    <w:top w:val="none" w:sz="0" w:space="0" w:color="auto"/>
                    <w:left w:val="none" w:sz="0" w:space="0" w:color="auto"/>
                    <w:bottom w:val="none" w:sz="0" w:space="0" w:color="auto"/>
                    <w:right w:val="none" w:sz="0" w:space="0" w:color="auto"/>
                  </w:divBdr>
                  <w:divsChild>
                    <w:div w:id="1068454649">
                      <w:marLeft w:val="0"/>
                      <w:marRight w:val="0"/>
                      <w:marTop w:val="0"/>
                      <w:marBottom w:val="0"/>
                      <w:divBdr>
                        <w:top w:val="none" w:sz="0" w:space="0" w:color="auto"/>
                        <w:left w:val="none" w:sz="0" w:space="0" w:color="auto"/>
                        <w:bottom w:val="none" w:sz="0" w:space="0" w:color="auto"/>
                        <w:right w:val="none" w:sz="0" w:space="0" w:color="auto"/>
                      </w:divBdr>
                    </w:div>
                  </w:divsChild>
                </w:div>
                <w:div w:id="1183132212">
                  <w:marLeft w:val="0"/>
                  <w:marRight w:val="0"/>
                  <w:marTop w:val="0"/>
                  <w:marBottom w:val="0"/>
                  <w:divBdr>
                    <w:top w:val="none" w:sz="0" w:space="0" w:color="auto"/>
                    <w:left w:val="none" w:sz="0" w:space="0" w:color="auto"/>
                    <w:bottom w:val="none" w:sz="0" w:space="0" w:color="auto"/>
                    <w:right w:val="none" w:sz="0" w:space="0" w:color="auto"/>
                  </w:divBdr>
                  <w:divsChild>
                    <w:div w:id="425463804">
                      <w:marLeft w:val="0"/>
                      <w:marRight w:val="0"/>
                      <w:marTop w:val="0"/>
                      <w:marBottom w:val="0"/>
                      <w:divBdr>
                        <w:top w:val="none" w:sz="0" w:space="0" w:color="auto"/>
                        <w:left w:val="none" w:sz="0" w:space="0" w:color="auto"/>
                        <w:bottom w:val="none" w:sz="0" w:space="0" w:color="auto"/>
                        <w:right w:val="none" w:sz="0" w:space="0" w:color="auto"/>
                      </w:divBdr>
                    </w:div>
                  </w:divsChild>
                </w:div>
                <w:div w:id="1205025476">
                  <w:marLeft w:val="0"/>
                  <w:marRight w:val="0"/>
                  <w:marTop w:val="0"/>
                  <w:marBottom w:val="0"/>
                  <w:divBdr>
                    <w:top w:val="none" w:sz="0" w:space="0" w:color="auto"/>
                    <w:left w:val="none" w:sz="0" w:space="0" w:color="auto"/>
                    <w:bottom w:val="none" w:sz="0" w:space="0" w:color="auto"/>
                    <w:right w:val="none" w:sz="0" w:space="0" w:color="auto"/>
                  </w:divBdr>
                  <w:divsChild>
                    <w:div w:id="2102026025">
                      <w:marLeft w:val="0"/>
                      <w:marRight w:val="0"/>
                      <w:marTop w:val="0"/>
                      <w:marBottom w:val="0"/>
                      <w:divBdr>
                        <w:top w:val="none" w:sz="0" w:space="0" w:color="auto"/>
                        <w:left w:val="none" w:sz="0" w:space="0" w:color="auto"/>
                        <w:bottom w:val="none" w:sz="0" w:space="0" w:color="auto"/>
                        <w:right w:val="none" w:sz="0" w:space="0" w:color="auto"/>
                      </w:divBdr>
                    </w:div>
                  </w:divsChild>
                </w:div>
                <w:div w:id="1223174630">
                  <w:marLeft w:val="0"/>
                  <w:marRight w:val="0"/>
                  <w:marTop w:val="0"/>
                  <w:marBottom w:val="0"/>
                  <w:divBdr>
                    <w:top w:val="none" w:sz="0" w:space="0" w:color="auto"/>
                    <w:left w:val="none" w:sz="0" w:space="0" w:color="auto"/>
                    <w:bottom w:val="none" w:sz="0" w:space="0" w:color="auto"/>
                    <w:right w:val="none" w:sz="0" w:space="0" w:color="auto"/>
                  </w:divBdr>
                  <w:divsChild>
                    <w:div w:id="2128162211">
                      <w:marLeft w:val="0"/>
                      <w:marRight w:val="0"/>
                      <w:marTop w:val="0"/>
                      <w:marBottom w:val="0"/>
                      <w:divBdr>
                        <w:top w:val="none" w:sz="0" w:space="0" w:color="auto"/>
                        <w:left w:val="none" w:sz="0" w:space="0" w:color="auto"/>
                        <w:bottom w:val="none" w:sz="0" w:space="0" w:color="auto"/>
                        <w:right w:val="none" w:sz="0" w:space="0" w:color="auto"/>
                      </w:divBdr>
                    </w:div>
                  </w:divsChild>
                </w:div>
                <w:div w:id="1240673341">
                  <w:marLeft w:val="0"/>
                  <w:marRight w:val="0"/>
                  <w:marTop w:val="0"/>
                  <w:marBottom w:val="0"/>
                  <w:divBdr>
                    <w:top w:val="none" w:sz="0" w:space="0" w:color="auto"/>
                    <w:left w:val="none" w:sz="0" w:space="0" w:color="auto"/>
                    <w:bottom w:val="none" w:sz="0" w:space="0" w:color="auto"/>
                    <w:right w:val="none" w:sz="0" w:space="0" w:color="auto"/>
                  </w:divBdr>
                  <w:divsChild>
                    <w:div w:id="384139151">
                      <w:marLeft w:val="0"/>
                      <w:marRight w:val="0"/>
                      <w:marTop w:val="0"/>
                      <w:marBottom w:val="0"/>
                      <w:divBdr>
                        <w:top w:val="none" w:sz="0" w:space="0" w:color="auto"/>
                        <w:left w:val="none" w:sz="0" w:space="0" w:color="auto"/>
                        <w:bottom w:val="none" w:sz="0" w:space="0" w:color="auto"/>
                        <w:right w:val="none" w:sz="0" w:space="0" w:color="auto"/>
                      </w:divBdr>
                    </w:div>
                  </w:divsChild>
                </w:div>
                <w:div w:id="1266502701">
                  <w:marLeft w:val="0"/>
                  <w:marRight w:val="0"/>
                  <w:marTop w:val="0"/>
                  <w:marBottom w:val="0"/>
                  <w:divBdr>
                    <w:top w:val="none" w:sz="0" w:space="0" w:color="auto"/>
                    <w:left w:val="none" w:sz="0" w:space="0" w:color="auto"/>
                    <w:bottom w:val="none" w:sz="0" w:space="0" w:color="auto"/>
                    <w:right w:val="none" w:sz="0" w:space="0" w:color="auto"/>
                  </w:divBdr>
                  <w:divsChild>
                    <w:div w:id="926042646">
                      <w:marLeft w:val="0"/>
                      <w:marRight w:val="0"/>
                      <w:marTop w:val="0"/>
                      <w:marBottom w:val="0"/>
                      <w:divBdr>
                        <w:top w:val="none" w:sz="0" w:space="0" w:color="auto"/>
                        <w:left w:val="none" w:sz="0" w:space="0" w:color="auto"/>
                        <w:bottom w:val="none" w:sz="0" w:space="0" w:color="auto"/>
                        <w:right w:val="none" w:sz="0" w:space="0" w:color="auto"/>
                      </w:divBdr>
                    </w:div>
                  </w:divsChild>
                </w:div>
                <w:div w:id="1298683254">
                  <w:marLeft w:val="0"/>
                  <w:marRight w:val="0"/>
                  <w:marTop w:val="0"/>
                  <w:marBottom w:val="0"/>
                  <w:divBdr>
                    <w:top w:val="none" w:sz="0" w:space="0" w:color="auto"/>
                    <w:left w:val="none" w:sz="0" w:space="0" w:color="auto"/>
                    <w:bottom w:val="none" w:sz="0" w:space="0" w:color="auto"/>
                    <w:right w:val="none" w:sz="0" w:space="0" w:color="auto"/>
                  </w:divBdr>
                  <w:divsChild>
                    <w:div w:id="638802695">
                      <w:marLeft w:val="0"/>
                      <w:marRight w:val="0"/>
                      <w:marTop w:val="0"/>
                      <w:marBottom w:val="0"/>
                      <w:divBdr>
                        <w:top w:val="none" w:sz="0" w:space="0" w:color="auto"/>
                        <w:left w:val="none" w:sz="0" w:space="0" w:color="auto"/>
                        <w:bottom w:val="none" w:sz="0" w:space="0" w:color="auto"/>
                        <w:right w:val="none" w:sz="0" w:space="0" w:color="auto"/>
                      </w:divBdr>
                    </w:div>
                  </w:divsChild>
                </w:div>
                <w:div w:id="1312249661">
                  <w:marLeft w:val="0"/>
                  <w:marRight w:val="0"/>
                  <w:marTop w:val="0"/>
                  <w:marBottom w:val="0"/>
                  <w:divBdr>
                    <w:top w:val="none" w:sz="0" w:space="0" w:color="auto"/>
                    <w:left w:val="none" w:sz="0" w:space="0" w:color="auto"/>
                    <w:bottom w:val="none" w:sz="0" w:space="0" w:color="auto"/>
                    <w:right w:val="none" w:sz="0" w:space="0" w:color="auto"/>
                  </w:divBdr>
                  <w:divsChild>
                    <w:div w:id="1142381536">
                      <w:marLeft w:val="0"/>
                      <w:marRight w:val="0"/>
                      <w:marTop w:val="0"/>
                      <w:marBottom w:val="0"/>
                      <w:divBdr>
                        <w:top w:val="none" w:sz="0" w:space="0" w:color="auto"/>
                        <w:left w:val="none" w:sz="0" w:space="0" w:color="auto"/>
                        <w:bottom w:val="none" w:sz="0" w:space="0" w:color="auto"/>
                        <w:right w:val="none" w:sz="0" w:space="0" w:color="auto"/>
                      </w:divBdr>
                    </w:div>
                  </w:divsChild>
                </w:div>
                <w:div w:id="1313019952">
                  <w:marLeft w:val="0"/>
                  <w:marRight w:val="0"/>
                  <w:marTop w:val="0"/>
                  <w:marBottom w:val="0"/>
                  <w:divBdr>
                    <w:top w:val="none" w:sz="0" w:space="0" w:color="auto"/>
                    <w:left w:val="none" w:sz="0" w:space="0" w:color="auto"/>
                    <w:bottom w:val="none" w:sz="0" w:space="0" w:color="auto"/>
                    <w:right w:val="none" w:sz="0" w:space="0" w:color="auto"/>
                  </w:divBdr>
                  <w:divsChild>
                    <w:div w:id="695614367">
                      <w:marLeft w:val="0"/>
                      <w:marRight w:val="0"/>
                      <w:marTop w:val="0"/>
                      <w:marBottom w:val="0"/>
                      <w:divBdr>
                        <w:top w:val="none" w:sz="0" w:space="0" w:color="auto"/>
                        <w:left w:val="none" w:sz="0" w:space="0" w:color="auto"/>
                        <w:bottom w:val="none" w:sz="0" w:space="0" w:color="auto"/>
                        <w:right w:val="none" w:sz="0" w:space="0" w:color="auto"/>
                      </w:divBdr>
                    </w:div>
                  </w:divsChild>
                </w:div>
                <w:div w:id="1351491526">
                  <w:marLeft w:val="0"/>
                  <w:marRight w:val="0"/>
                  <w:marTop w:val="0"/>
                  <w:marBottom w:val="0"/>
                  <w:divBdr>
                    <w:top w:val="none" w:sz="0" w:space="0" w:color="auto"/>
                    <w:left w:val="none" w:sz="0" w:space="0" w:color="auto"/>
                    <w:bottom w:val="none" w:sz="0" w:space="0" w:color="auto"/>
                    <w:right w:val="none" w:sz="0" w:space="0" w:color="auto"/>
                  </w:divBdr>
                  <w:divsChild>
                    <w:div w:id="839588708">
                      <w:marLeft w:val="0"/>
                      <w:marRight w:val="0"/>
                      <w:marTop w:val="0"/>
                      <w:marBottom w:val="0"/>
                      <w:divBdr>
                        <w:top w:val="none" w:sz="0" w:space="0" w:color="auto"/>
                        <w:left w:val="none" w:sz="0" w:space="0" w:color="auto"/>
                        <w:bottom w:val="none" w:sz="0" w:space="0" w:color="auto"/>
                        <w:right w:val="none" w:sz="0" w:space="0" w:color="auto"/>
                      </w:divBdr>
                    </w:div>
                  </w:divsChild>
                </w:div>
                <w:div w:id="1359697959">
                  <w:marLeft w:val="0"/>
                  <w:marRight w:val="0"/>
                  <w:marTop w:val="0"/>
                  <w:marBottom w:val="0"/>
                  <w:divBdr>
                    <w:top w:val="none" w:sz="0" w:space="0" w:color="auto"/>
                    <w:left w:val="none" w:sz="0" w:space="0" w:color="auto"/>
                    <w:bottom w:val="none" w:sz="0" w:space="0" w:color="auto"/>
                    <w:right w:val="none" w:sz="0" w:space="0" w:color="auto"/>
                  </w:divBdr>
                  <w:divsChild>
                    <w:div w:id="444933568">
                      <w:marLeft w:val="0"/>
                      <w:marRight w:val="0"/>
                      <w:marTop w:val="0"/>
                      <w:marBottom w:val="0"/>
                      <w:divBdr>
                        <w:top w:val="none" w:sz="0" w:space="0" w:color="auto"/>
                        <w:left w:val="none" w:sz="0" w:space="0" w:color="auto"/>
                        <w:bottom w:val="none" w:sz="0" w:space="0" w:color="auto"/>
                        <w:right w:val="none" w:sz="0" w:space="0" w:color="auto"/>
                      </w:divBdr>
                    </w:div>
                  </w:divsChild>
                </w:div>
                <w:div w:id="1365984889">
                  <w:marLeft w:val="0"/>
                  <w:marRight w:val="0"/>
                  <w:marTop w:val="0"/>
                  <w:marBottom w:val="0"/>
                  <w:divBdr>
                    <w:top w:val="none" w:sz="0" w:space="0" w:color="auto"/>
                    <w:left w:val="none" w:sz="0" w:space="0" w:color="auto"/>
                    <w:bottom w:val="none" w:sz="0" w:space="0" w:color="auto"/>
                    <w:right w:val="none" w:sz="0" w:space="0" w:color="auto"/>
                  </w:divBdr>
                  <w:divsChild>
                    <w:div w:id="152257393">
                      <w:marLeft w:val="0"/>
                      <w:marRight w:val="0"/>
                      <w:marTop w:val="0"/>
                      <w:marBottom w:val="0"/>
                      <w:divBdr>
                        <w:top w:val="none" w:sz="0" w:space="0" w:color="auto"/>
                        <w:left w:val="none" w:sz="0" w:space="0" w:color="auto"/>
                        <w:bottom w:val="none" w:sz="0" w:space="0" w:color="auto"/>
                        <w:right w:val="none" w:sz="0" w:space="0" w:color="auto"/>
                      </w:divBdr>
                    </w:div>
                  </w:divsChild>
                </w:div>
                <w:div w:id="1417635518">
                  <w:marLeft w:val="0"/>
                  <w:marRight w:val="0"/>
                  <w:marTop w:val="0"/>
                  <w:marBottom w:val="0"/>
                  <w:divBdr>
                    <w:top w:val="none" w:sz="0" w:space="0" w:color="auto"/>
                    <w:left w:val="none" w:sz="0" w:space="0" w:color="auto"/>
                    <w:bottom w:val="none" w:sz="0" w:space="0" w:color="auto"/>
                    <w:right w:val="none" w:sz="0" w:space="0" w:color="auto"/>
                  </w:divBdr>
                  <w:divsChild>
                    <w:div w:id="1639189830">
                      <w:marLeft w:val="0"/>
                      <w:marRight w:val="0"/>
                      <w:marTop w:val="0"/>
                      <w:marBottom w:val="0"/>
                      <w:divBdr>
                        <w:top w:val="none" w:sz="0" w:space="0" w:color="auto"/>
                        <w:left w:val="none" w:sz="0" w:space="0" w:color="auto"/>
                        <w:bottom w:val="none" w:sz="0" w:space="0" w:color="auto"/>
                        <w:right w:val="none" w:sz="0" w:space="0" w:color="auto"/>
                      </w:divBdr>
                    </w:div>
                  </w:divsChild>
                </w:div>
                <w:div w:id="1419906224">
                  <w:marLeft w:val="0"/>
                  <w:marRight w:val="0"/>
                  <w:marTop w:val="0"/>
                  <w:marBottom w:val="0"/>
                  <w:divBdr>
                    <w:top w:val="none" w:sz="0" w:space="0" w:color="auto"/>
                    <w:left w:val="none" w:sz="0" w:space="0" w:color="auto"/>
                    <w:bottom w:val="none" w:sz="0" w:space="0" w:color="auto"/>
                    <w:right w:val="none" w:sz="0" w:space="0" w:color="auto"/>
                  </w:divBdr>
                  <w:divsChild>
                    <w:div w:id="1666084287">
                      <w:marLeft w:val="0"/>
                      <w:marRight w:val="0"/>
                      <w:marTop w:val="0"/>
                      <w:marBottom w:val="0"/>
                      <w:divBdr>
                        <w:top w:val="none" w:sz="0" w:space="0" w:color="auto"/>
                        <w:left w:val="none" w:sz="0" w:space="0" w:color="auto"/>
                        <w:bottom w:val="none" w:sz="0" w:space="0" w:color="auto"/>
                        <w:right w:val="none" w:sz="0" w:space="0" w:color="auto"/>
                      </w:divBdr>
                    </w:div>
                  </w:divsChild>
                </w:div>
                <w:div w:id="1430931424">
                  <w:marLeft w:val="0"/>
                  <w:marRight w:val="0"/>
                  <w:marTop w:val="0"/>
                  <w:marBottom w:val="0"/>
                  <w:divBdr>
                    <w:top w:val="none" w:sz="0" w:space="0" w:color="auto"/>
                    <w:left w:val="none" w:sz="0" w:space="0" w:color="auto"/>
                    <w:bottom w:val="none" w:sz="0" w:space="0" w:color="auto"/>
                    <w:right w:val="none" w:sz="0" w:space="0" w:color="auto"/>
                  </w:divBdr>
                  <w:divsChild>
                    <w:div w:id="1923297145">
                      <w:marLeft w:val="0"/>
                      <w:marRight w:val="0"/>
                      <w:marTop w:val="0"/>
                      <w:marBottom w:val="0"/>
                      <w:divBdr>
                        <w:top w:val="none" w:sz="0" w:space="0" w:color="auto"/>
                        <w:left w:val="none" w:sz="0" w:space="0" w:color="auto"/>
                        <w:bottom w:val="none" w:sz="0" w:space="0" w:color="auto"/>
                        <w:right w:val="none" w:sz="0" w:space="0" w:color="auto"/>
                      </w:divBdr>
                    </w:div>
                  </w:divsChild>
                </w:div>
                <w:div w:id="1438019504">
                  <w:marLeft w:val="0"/>
                  <w:marRight w:val="0"/>
                  <w:marTop w:val="0"/>
                  <w:marBottom w:val="0"/>
                  <w:divBdr>
                    <w:top w:val="none" w:sz="0" w:space="0" w:color="auto"/>
                    <w:left w:val="none" w:sz="0" w:space="0" w:color="auto"/>
                    <w:bottom w:val="none" w:sz="0" w:space="0" w:color="auto"/>
                    <w:right w:val="none" w:sz="0" w:space="0" w:color="auto"/>
                  </w:divBdr>
                  <w:divsChild>
                    <w:div w:id="595358510">
                      <w:marLeft w:val="0"/>
                      <w:marRight w:val="0"/>
                      <w:marTop w:val="0"/>
                      <w:marBottom w:val="0"/>
                      <w:divBdr>
                        <w:top w:val="none" w:sz="0" w:space="0" w:color="auto"/>
                        <w:left w:val="none" w:sz="0" w:space="0" w:color="auto"/>
                        <w:bottom w:val="none" w:sz="0" w:space="0" w:color="auto"/>
                        <w:right w:val="none" w:sz="0" w:space="0" w:color="auto"/>
                      </w:divBdr>
                    </w:div>
                  </w:divsChild>
                </w:div>
                <w:div w:id="1449204416">
                  <w:marLeft w:val="0"/>
                  <w:marRight w:val="0"/>
                  <w:marTop w:val="0"/>
                  <w:marBottom w:val="0"/>
                  <w:divBdr>
                    <w:top w:val="none" w:sz="0" w:space="0" w:color="auto"/>
                    <w:left w:val="none" w:sz="0" w:space="0" w:color="auto"/>
                    <w:bottom w:val="none" w:sz="0" w:space="0" w:color="auto"/>
                    <w:right w:val="none" w:sz="0" w:space="0" w:color="auto"/>
                  </w:divBdr>
                  <w:divsChild>
                    <w:div w:id="620646181">
                      <w:marLeft w:val="0"/>
                      <w:marRight w:val="0"/>
                      <w:marTop w:val="0"/>
                      <w:marBottom w:val="0"/>
                      <w:divBdr>
                        <w:top w:val="none" w:sz="0" w:space="0" w:color="auto"/>
                        <w:left w:val="none" w:sz="0" w:space="0" w:color="auto"/>
                        <w:bottom w:val="none" w:sz="0" w:space="0" w:color="auto"/>
                        <w:right w:val="none" w:sz="0" w:space="0" w:color="auto"/>
                      </w:divBdr>
                    </w:div>
                  </w:divsChild>
                </w:div>
                <w:div w:id="1452820631">
                  <w:marLeft w:val="0"/>
                  <w:marRight w:val="0"/>
                  <w:marTop w:val="0"/>
                  <w:marBottom w:val="0"/>
                  <w:divBdr>
                    <w:top w:val="none" w:sz="0" w:space="0" w:color="auto"/>
                    <w:left w:val="none" w:sz="0" w:space="0" w:color="auto"/>
                    <w:bottom w:val="none" w:sz="0" w:space="0" w:color="auto"/>
                    <w:right w:val="none" w:sz="0" w:space="0" w:color="auto"/>
                  </w:divBdr>
                  <w:divsChild>
                    <w:div w:id="816992527">
                      <w:marLeft w:val="0"/>
                      <w:marRight w:val="0"/>
                      <w:marTop w:val="0"/>
                      <w:marBottom w:val="0"/>
                      <w:divBdr>
                        <w:top w:val="none" w:sz="0" w:space="0" w:color="auto"/>
                        <w:left w:val="none" w:sz="0" w:space="0" w:color="auto"/>
                        <w:bottom w:val="none" w:sz="0" w:space="0" w:color="auto"/>
                        <w:right w:val="none" w:sz="0" w:space="0" w:color="auto"/>
                      </w:divBdr>
                    </w:div>
                  </w:divsChild>
                </w:div>
                <w:div w:id="1466269569">
                  <w:marLeft w:val="0"/>
                  <w:marRight w:val="0"/>
                  <w:marTop w:val="0"/>
                  <w:marBottom w:val="0"/>
                  <w:divBdr>
                    <w:top w:val="none" w:sz="0" w:space="0" w:color="auto"/>
                    <w:left w:val="none" w:sz="0" w:space="0" w:color="auto"/>
                    <w:bottom w:val="none" w:sz="0" w:space="0" w:color="auto"/>
                    <w:right w:val="none" w:sz="0" w:space="0" w:color="auto"/>
                  </w:divBdr>
                  <w:divsChild>
                    <w:div w:id="482938843">
                      <w:marLeft w:val="0"/>
                      <w:marRight w:val="0"/>
                      <w:marTop w:val="0"/>
                      <w:marBottom w:val="0"/>
                      <w:divBdr>
                        <w:top w:val="none" w:sz="0" w:space="0" w:color="auto"/>
                        <w:left w:val="none" w:sz="0" w:space="0" w:color="auto"/>
                        <w:bottom w:val="none" w:sz="0" w:space="0" w:color="auto"/>
                        <w:right w:val="none" w:sz="0" w:space="0" w:color="auto"/>
                      </w:divBdr>
                    </w:div>
                  </w:divsChild>
                </w:div>
                <w:div w:id="1470828142">
                  <w:marLeft w:val="0"/>
                  <w:marRight w:val="0"/>
                  <w:marTop w:val="0"/>
                  <w:marBottom w:val="0"/>
                  <w:divBdr>
                    <w:top w:val="none" w:sz="0" w:space="0" w:color="auto"/>
                    <w:left w:val="none" w:sz="0" w:space="0" w:color="auto"/>
                    <w:bottom w:val="none" w:sz="0" w:space="0" w:color="auto"/>
                    <w:right w:val="none" w:sz="0" w:space="0" w:color="auto"/>
                  </w:divBdr>
                  <w:divsChild>
                    <w:div w:id="1259604384">
                      <w:marLeft w:val="0"/>
                      <w:marRight w:val="0"/>
                      <w:marTop w:val="0"/>
                      <w:marBottom w:val="0"/>
                      <w:divBdr>
                        <w:top w:val="none" w:sz="0" w:space="0" w:color="auto"/>
                        <w:left w:val="none" w:sz="0" w:space="0" w:color="auto"/>
                        <w:bottom w:val="none" w:sz="0" w:space="0" w:color="auto"/>
                        <w:right w:val="none" w:sz="0" w:space="0" w:color="auto"/>
                      </w:divBdr>
                    </w:div>
                  </w:divsChild>
                </w:div>
                <w:div w:id="1472285538">
                  <w:marLeft w:val="0"/>
                  <w:marRight w:val="0"/>
                  <w:marTop w:val="0"/>
                  <w:marBottom w:val="0"/>
                  <w:divBdr>
                    <w:top w:val="none" w:sz="0" w:space="0" w:color="auto"/>
                    <w:left w:val="none" w:sz="0" w:space="0" w:color="auto"/>
                    <w:bottom w:val="none" w:sz="0" w:space="0" w:color="auto"/>
                    <w:right w:val="none" w:sz="0" w:space="0" w:color="auto"/>
                  </w:divBdr>
                  <w:divsChild>
                    <w:div w:id="93207125">
                      <w:marLeft w:val="0"/>
                      <w:marRight w:val="0"/>
                      <w:marTop w:val="0"/>
                      <w:marBottom w:val="0"/>
                      <w:divBdr>
                        <w:top w:val="none" w:sz="0" w:space="0" w:color="auto"/>
                        <w:left w:val="none" w:sz="0" w:space="0" w:color="auto"/>
                        <w:bottom w:val="none" w:sz="0" w:space="0" w:color="auto"/>
                        <w:right w:val="none" w:sz="0" w:space="0" w:color="auto"/>
                      </w:divBdr>
                    </w:div>
                  </w:divsChild>
                </w:div>
                <w:div w:id="1476872626">
                  <w:marLeft w:val="0"/>
                  <w:marRight w:val="0"/>
                  <w:marTop w:val="0"/>
                  <w:marBottom w:val="0"/>
                  <w:divBdr>
                    <w:top w:val="none" w:sz="0" w:space="0" w:color="auto"/>
                    <w:left w:val="none" w:sz="0" w:space="0" w:color="auto"/>
                    <w:bottom w:val="none" w:sz="0" w:space="0" w:color="auto"/>
                    <w:right w:val="none" w:sz="0" w:space="0" w:color="auto"/>
                  </w:divBdr>
                  <w:divsChild>
                    <w:div w:id="810750159">
                      <w:marLeft w:val="0"/>
                      <w:marRight w:val="0"/>
                      <w:marTop w:val="0"/>
                      <w:marBottom w:val="0"/>
                      <w:divBdr>
                        <w:top w:val="none" w:sz="0" w:space="0" w:color="auto"/>
                        <w:left w:val="none" w:sz="0" w:space="0" w:color="auto"/>
                        <w:bottom w:val="none" w:sz="0" w:space="0" w:color="auto"/>
                        <w:right w:val="none" w:sz="0" w:space="0" w:color="auto"/>
                      </w:divBdr>
                    </w:div>
                  </w:divsChild>
                </w:div>
                <w:div w:id="1520201370">
                  <w:marLeft w:val="0"/>
                  <w:marRight w:val="0"/>
                  <w:marTop w:val="0"/>
                  <w:marBottom w:val="0"/>
                  <w:divBdr>
                    <w:top w:val="none" w:sz="0" w:space="0" w:color="auto"/>
                    <w:left w:val="none" w:sz="0" w:space="0" w:color="auto"/>
                    <w:bottom w:val="none" w:sz="0" w:space="0" w:color="auto"/>
                    <w:right w:val="none" w:sz="0" w:space="0" w:color="auto"/>
                  </w:divBdr>
                  <w:divsChild>
                    <w:div w:id="1159342422">
                      <w:marLeft w:val="0"/>
                      <w:marRight w:val="0"/>
                      <w:marTop w:val="0"/>
                      <w:marBottom w:val="0"/>
                      <w:divBdr>
                        <w:top w:val="none" w:sz="0" w:space="0" w:color="auto"/>
                        <w:left w:val="none" w:sz="0" w:space="0" w:color="auto"/>
                        <w:bottom w:val="none" w:sz="0" w:space="0" w:color="auto"/>
                        <w:right w:val="none" w:sz="0" w:space="0" w:color="auto"/>
                      </w:divBdr>
                    </w:div>
                  </w:divsChild>
                </w:div>
                <w:div w:id="1532955020">
                  <w:marLeft w:val="0"/>
                  <w:marRight w:val="0"/>
                  <w:marTop w:val="0"/>
                  <w:marBottom w:val="0"/>
                  <w:divBdr>
                    <w:top w:val="none" w:sz="0" w:space="0" w:color="auto"/>
                    <w:left w:val="none" w:sz="0" w:space="0" w:color="auto"/>
                    <w:bottom w:val="none" w:sz="0" w:space="0" w:color="auto"/>
                    <w:right w:val="none" w:sz="0" w:space="0" w:color="auto"/>
                  </w:divBdr>
                  <w:divsChild>
                    <w:div w:id="1283879139">
                      <w:marLeft w:val="0"/>
                      <w:marRight w:val="0"/>
                      <w:marTop w:val="0"/>
                      <w:marBottom w:val="0"/>
                      <w:divBdr>
                        <w:top w:val="none" w:sz="0" w:space="0" w:color="auto"/>
                        <w:left w:val="none" w:sz="0" w:space="0" w:color="auto"/>
                        <w:bottom w:val="none" w:sz="0" w:space="0" w:color="auto"/>
                        <w:right w:val="none" w:sz="0" w:space="0" w:color="auto"/>
                      </w:divBdr>
                    </w:div>
                  </w:divsChild>
                </w:div>
                <w:div w:id="1537426185">
                  <w:marLeft w:val="0"/>
                  <w:marRight w:val="0"/>
                  <w:marTop w:val="0"/>
                  <w:marBottom w:val="0"/>
                  <w:divBdr>
                    <w:top w:val="none" w:sz="0" w:space="0" w:color="auto"/>
                    <w:left w:val="none" w:sz="0" w:space="0" w:color="auto"/>
                    <w:bottom w:val="none" w:sz="0" w:space="0" w:color="auto"/>
                    <w:right w:val="none" w:sz="0" w:space="0" w:color="auto"/>
                  </w:divBdr>
                  <w:divsChild>
                    <w:div w:id="1341471417">
                      <w:marLeft w:val="0"/>
                      <w:marRight w:val="0"/>
                      <w:marTop w:val="0"/>
                      <w:marBottom w:val="0"/>
                      <w:divBdr>
                        <w:top w:val="none" w:sz="0" w:space="0" w:color="auto"/>
                        <w:left w:val="none" w:sz="0" w:space="0" w:color="auto"/>
                        <w:bottom w:val="none" w:sz="0" w:space="0" w:color="auto"/>
                        <w:right w:val="none" w:sz="0" w:space="0" w:color="auto"/>
                      </w:divBdr>
                    </w:div>
                  </w:divsChild>
                </w:div>
                <w:div w:id="1542673389">
                  <w:marLeft w:val="0"/>
                  <w:marRight w:val="0"/>
                  <w:marTop w:val="0"/>
                  <w:marBottom w:val="0"/>
                  <w:divBdr>
                    <w:top w:val="none" w:sz="0" w:space="0" w:color="auto"/>
                    <w:left w:val="none" w:sz="0" w:space="0" w:color="auto"/>
                    <w:bottom w:val="none" w:sz="0" w:space="0" w:color="auto"/>
                    <w:right w:val="none" w:sz="0" w:space="0" w:color="auto"/>
                  </w:divBdr>
                  <w:divsChild>
                    <w:div w:id="220990834">
                      <w:marLeft w:val="0"/>
                      <w:marRight w:val="0"/>
                      <w:marTop w:val="0"/>
                      <w:marBottom w:val="0"/>
                      <w:divBdr>
                        <w:top w:val="none" w:sz="0" w:space="0" w:color="auto"/>
                        <w:left w:val="none" w:sz="0" w:space="0" w:color="auto"/>
                        <w:bottom w:val="none" w:sz="0" w:space="0" w:color="auto"/>
                        <w:right w:val="none" w:sz="0" w:space="0" w:color="auto"/>
                      </w:divBdr>
                    </w:div>
                  </w:divsChild>
                </w:div>
                <w:div w:id="1582904818">
                  <w:marLeft w:val="0"/>
                  <w:marRight w:val="0"/>
                  <w:marTop w:val="0"/>
                  <w:marBottom w:val="0"/>
                  <w:divBdr>
                    <w:top w:val="none" w:sz="0" w:space="0" w:color="auto"/>
                    <w:left w:val="none" w:sz="0" w:space="0" w:color="auto"/>
                    <w:bottom w:val="none" w:sz="0" w:space="0" w:color="auto"/>
                    <w:right w:val="none" w:sz="0" w:space="0" w:color="auto"/>
                  </w:divBdr>
                  <w:divsChild>
                    <w:div w:id="1654407522">
                      <w:marLeft w:val="0"/>
                      <w:marRight w:val="0"/>
                      <w:marTop w:val="0"/>
                      <w:marBottom w:val="0"/>
                      <w:divBdr>
                        <w:top w:val="none" w:sz="0" w:space="0" w:color="auto"/>
                        <w:left w:val="none" w:sz="0" w:space="0" w:color="auto"/>
                        <w:bottom w:val="none" w:sz="0" w:space="0" w:color="auto"/>
                        <w:right w:val="none" w:sz="0" w:space="0" w:color="auto"/>
                      </w:divBdr>
                    </w:div>
                  </w:divsChild>
                </w:div>
                <w:div w:id="1596093862">
                  <w:marLeft w:val="0"/>
                  <w:marRight w:val="0"/>
                  <w:marTop w:val="0"/>
                  <w:marBottom w:val="0"/>
                  <w:divBdr>
                    <w:top w:val="none" w:sz="0" w:space="0" w:color="auto"/>
                    <w:left w:val="none" w:sz="0" w:space="0" w:color="auto"/>
                    <w:bottom w:val="none" w:sz="0" w:space="0" w:color="auto"/>
                    <w:right w:val="none" w:sz="0" w:space="0" w:color="auto"/>
                  </w:divBdr>
                  <w:divsChild>
                    <w:div w:id="705525971">
                      <w:marLeft w:val="0"/>
                      <w:marRight w:val="0"/>
                      <w:marTop w:val="0"/>
                      <w:marBottom w:val="0"/>
                      <w:divBdr>
                        <w:top w:val="none" w:sz="0" w:space="0" w:color="auto"/>
                        <w:left w:val="none" w:sz="0" w:space="0" w:color="auto"/>
                        <w:bottom w:val="none" w:sz="0" w:space="0" w:color="auto"/>
                        <w:right w:val="none" w:sz="0" w:space="0" w:color="auto"/>
                      </w:divBdr>
                    </w:div>
                  </w:divsChild>
                </w:div>
                <w:div w:id="1598362686">
                  <w:marLeft w:val="0"/>
                  <w:marRight w:val="0"/>
                  <w:marTop w:val="0"/>
                  <w:marBottom w:val="0"/>
                  <w:divBdr>
                    <w:top w:val="none" w:sz="0" w:space="0" w:color="auto"/>
                    <w:left w:val="none" w:sz="0" w:space="0" w:color="auto"/>
                    <w:bottom w:val="none" w:sz="0" w:space="0" w:color="auto"/>
                    <w:right w:val="none" w:sz="0" w:space="0" w:color="auto"/>
                  </w:divBdr>
                  <w:divsChild>
                    <w:div w:id="1192567653">
                      <w:marLeft w:val="0"/>
                      <w:marRight w:val="0"/>
                      <w:marTop w:val="0"/>
                      <w:marBottom w:val="0"/>
                      <w:divBdr>
                        <w:top w:val="none" w:sz="0" w:space="0" w:color="auto"/>
                        <w:left w:val="none" w:sz="0" w:space="0" w:color="auto"/>
                        <w:bottom w:val="none" w:sz="0" w:space="0" w:color="auto"/>
                        <w:right w:val="none" w:sz="0" w:space="0" w:color="auto"/>
                      </w:divBdr>
                    </w:div>
                  </w:divsChild>
                </w:div>
                <w:div w:id="1611086738">
                  <w:marLeft w:val="0"/>
                  <w:marRight w:val="0"/>
                  <w:marTop w:val="0"/>
                  <w:marBottom w:val="0"/>
                  <w:divBdr>
                    <w:top w:val="none" w:sz="0" w:space="0" w:color="auto"/>
                    <w:left w:val="none" w:sz="0" w:space="0" w:color="auto"/>
                    <w:bottom w:val="none" w:sz="0" w:space="0" w:color="auto"/>
                    <w:right w:val="none" w:sz="0" w:space="0" w:color="auto"/>
                  </w:divBdr>
                  <w:divsChild>
                    <w:div w:id="1874923884">
                      <w:marLeft w:val="0"/>
                      <w:marRight w:val="0"/>
                      <w:marTop w:val="0"/>
                      <w:marBottom w:val="0"/>
                      <w:divBdr>
                        <w:top w:val="none" w:sz="0" w:space="0" w:color="auto"/>
                        <w:left w:val="none" w:sz="0" w:space="0" w:color="auto"/>
                        <w:bottom w:val="none" w:sz="0" w:space="0" w:color="auto"/>
                        <w:right w:val="none" w:sz="0" w:space="0" w:color="auto"/>
                      </w:divBdr>
                    </w:div>
                  </w:divsChild>
                </w:div>
                <w:div w:id="1624965345">
                  <w:marLeft w:val="0"/>
                  <w:marRight w:val="0"/>
                  <w:marTop w:val="0"/>
                  <w:marBottom w:val="0"/>
                  <w:divBdr>
                    <w:top w:val="none" w:sz="0" w:space="0" w:color="auto"/>
                    <w:left w:val="none" w:sz="0" w:space="0" w:color="auto"/>
                    <w:bottom w:val="none" w:sz="0" w:space="0" w:color="auto"/>
                    <w:right w:val="none" w:sz="0" w:space="0" w:color="auto"/>
                  </w:divBdr>
                  <w:divsChild>
                    <w:div w:id="444813627">
                      <w:marLeft w:val="0"/>
                      <w:marRight w:val="0"/>
                      <w:marTop w:val="0"/>
                      <w:marBottom w:val="0"/>
                      <w:divBdr>
                        <w:top w:val="none" w:sz="0" w:space="0" w:color="auto"/>
                        <w:left w:val="none" w:sz="0" w:space="0" w:color="auto"/>
                        <w:bottom w:val="none" w:sz="0" w:space="0" w:color="auto"/>
                        <w:right w:val="none" w:sz="0" w:space="0" w:color="auto"/>
                      </w:divBdr>
                    </w:div>
                  </w:divsChild>
                </w:div>
                <w:div w:id="1684353809">
                  <w:marLeft w:val="0"/>
                  <w:marRight w:val="0"/>
                  <w:marTop w:val="0"/>
                  <w:marBottom w:val="0"/>
                  <w:divBdr>
                    <w:top w:val="none" w:sz="0" w:space="0" w:color="auto"/>
                    <w:left w:val="none" w:sz="0" w:space="0" w:color="auto"/>
                    <w:bottom w:val="none" w:sz="0" w:space="0" w:color="auto"/>
                    <w:right w:val="none" w:sz="0" w:space="0" w:color="auto"/>
                  </w:divBdr>
                  <w:divsChild>
                    <w:div w:id="447895674">
                      <w:marLeft w:val="0"/>
                      <w:marRight w:val="0"/>
                      <w:marTop w:val="0"/>
                      <w:marBottom w:val="0"/>
                      <w:divBdr>
                        <w:top w:val="none" w:sz="0" w:space="0" w:color="auto"/>
                        <w:left w:val="none" w:sz="0" w:space="0" w:color="auto"/>
                        <w:bottom w:val="none" w:sz="0" w:space="0" w:color="auto"/>
                        <w:right w:val="none" w:sz="0" w:space="0" w:color="auto"/>
                      </w:divBdr>
                    </w:div>
                  </w:divsChild>
                </w:div>
                <w:div w:id="1685590937">
                  <w:marLeft w:val="0"/>
                  <w:marRight w:val="0"/>
                  <w:marTop w:val="0"/>
                  <w:marBottom w:val="0"/>
                  <w:divBdr>
                    <w:top w:val="none" w:sz="0" w:space="0" w:color="auto"/>
                    <w:left w:val="none" w:sz="0" w:space="0" w:color="auto"/>
                    <w:bottom w:val="none" w:sz="0" w:space="0" w:color="auto"/>
                    <w:right w:val="none" w:sz="0" w:space="0" w:color="auto"/>
                  </w:divBdr>
                  <w:divsChild>
                    <w:div w:id="1807041066">
                      <w:marLeft w:val="0"/>
                      <w:marRight w:val="0"/>
                      <w:marTop w:val="0"/>
                      <w:marBottom w:val="0"/>
                      <w:divBdr>
                        <w:top w:val="none" w:sz="0" w:space="0" w:color="auto"/>
                        <w:left w:val="none" w:sz="0" w:space="0" w:color="auto"/>
                        <w:bottom w:val="none" w:sz="0" w:space="0" w:color="auto"/>
                        <w:right w:val="none" w:sz="0" w:space="0" w:color="auto"/>
                      </w:divBdr>
                    </w:div>
                  </w:divsChild>
                </w:div>
                <w:div w:id="1686445743">
                  <w:marLeft w:val="0"/>
                  <w:marRight w:val="0"/>
                  <w:marTop w:val="0"/>
                  <w:marBottom w:val="0"/>
                  <w:divBdr>
                    <w:top w:val="none" w:sz="0" w:space="0" w:color="auto"/>
                    <w:left w:val="none" w:sz="0" w:space="0" w:color="auto"/>
                    <w:bottom w:val="none" w:sz="0" w:space="0" w:color="auto"/>
                    <w:right w:val="none" w:sz="0" w:space="0" w:color="auto"/>
                  </w:divBdr>
                  <w:divsChild>
                    <w:div w:id="43189000">
                      <w:marLeft w:val="0"/>
                      <w:marRight w:val="0"/>
                      <w:marTop w:val="0"/>
                      <w:marBottom w:val="0"/>
                      <w:divBdr>
                        <w:top w:val="none" w:sz="0" w:space="0" w:color="auto"/>
                        <w:left w:val="none" w:sz="0" w:space="0" w:color="auto"/>
                        <w:bottom w:val="none" w:sz="0" w:space="0" w:color="auto"/>
                        <w:right w:val="none" w:sz="0" w:space="0" w:color="auto"/>
                      </w:divBdr>
                    </w:div>
                  </w:divsChild>
                </w:div>
                <w:div w:id="1710185050">
                  <w:marLeft w:val="0"/>
                  <w:marRight w:val="0"/>
                  <w:marTop w:val="0"/>
                  <w:marBottom w:val="0"/>
                  <w:divBdr>
                    <w:top w:val="none" w:sz="0" w:space="0" w:color="auto"/>
                    <w:left w:val="none" w:sz="0" w:space="0" w:color="auto"/>
                    <w:bottom w:val="none" w:sz="0" w:space="0" w:color="auto"/>
                    <w:right w:val="none" w:sz="0" w:space="0" w:color="auto"/>
                  </w:divBdr>
                  <w:divsChild>
                    <w:div w:id="264853399">
                      <w:marLeft w:val="0"/>
                      <w:marRight w:val="0"/>
                      <w:marTop w:val="0"/>
                      <w:marBottom w:val="0"/>
                      <w:divBdr>
                        <w:top w:val="none" w:sz="0" w:space="0" w:color="auto"/>
                        <w:left w:val="none" w:sz="0" w:space="0" w:color="auto"/>
                        <w:bottom w:val="none" w:sz="0" w:space="0" w:color="auto"/>
                        <w:right w:val="none" w:sz="0" w:space="0" w:color="auto"/>
                      </w:divBdr>
                    </w:div>
                  </w:divsChild>
                </w:div>
                <w:div w:id="1716081863">
                  <w:marLeft w:val="0"/>
                  <w:marRight w:val="0"/>
                  <w:marTop w:val="0"/>
                  <w:marBottom w:val="0"/>
                  <w:divBdr>
                    <w:top w:val="none" w:sz="0" w:space="0" w:color="auto"/>
                    <w:left w:val="none" w:sz="0" w:space="0" w:color="auto"/>
                    <w:bottom w:val="none" w:sz="0" w:space="0" w:color="auto"/>
                    <w:right w:val="none" w:sz="0" w:space="0" w:color="auto"/>
                  </w:divBdr>
                  <w:divsChild>
                    <w:div w:id="2004581270">
                      <w:marLeft w:val="0"/>
                      <w:marRight w:val="0"/>
                      <w:marTop w:val="0"/>
                      <w:marBottom w:val="0"/>
                      <w:divBdr>
                        <w:top w:val="none" w:sz="0" w:space="0" w:color="auto"/>
                        <w:left w:val="none" w:sz="0" w:space="0" w:color="auto"/>
                        <w:bottom w:val="none" w:sz="0" w:space="0" w:color="auto"/>
                        <w:right w:val="none" w:sz="0" w:space="0" w:color="auto"/>
                      </w:divBdr>
                    </w:div>
                  </w:divsChild>
                </w:div>
                <w:div w:id="1722048936">
                  <w:marLeft w:val="0"/>
                  <w:marRight w:val="0"/>
                  <w:marTop w:val="0"/>
                  <w:marBottom w:val="0"/>
                  <w:divBdr>
                    <w:top w:val="none" w:sz="0" w:space="0" w:color="auto"/>
                    <w:left w:val="none" w:sz="0" w:space="0" w:color="auto"/>
                    <w:bottom w:val="none" w:sz="0" w:space="0" w:color="auto"/>
                    <w:right w:val="none" w:sz="0" w:space="0" w:color="auto"/>
                  </w:divBdr>
                  <w:divsChild>
                    <w:div w:id="300961877">
                      <w:marLeft w:val="0"/>
                      <w:marRight w:val="0"/>
                      <w:marTop w:val="0"/>
                      <w:marBottom w:val="0"/>
                      <w:divBdr>
                        <w:top w:val="none" w:sz="0" w:space="0" w:color="auto"/>
                        <w:left w:val="none" w:sz="0" w:space="0" w:color="auto"/>
                        <w:bottom w:val="none" w:sz="0" w:space="0" w:color="auto"/>
                        <w:right w:val="none" w:sz="0" w:space="0" w:color="auto"/>
                      </w:divBdr>
                    </w:div>
                  </w:divsChild>
                </w:div>
                <w:div w:id="1740904575">
                  <w:marLeft w:val="0"/>
                  <w:marRight w:val="0"/>
                  <w:marTop w:val="0"/>
                  <w:marBottom w:val="0"/>
                  <w:divBdr>
                    <w:top w:val="none" w:sz="0" w:space="0" w:color="auto"/>
                    <w:left w:val="none" w:sz="0" w:space="0" w:color="auto"/>
                    <w:bottom w:val="none" w:sz="0" w:space="0" w:color="auto"/>
                    <w:right w:val="none" w:sz="0" w:space="0" w:color="auto"/>
                  </w:divBdr>
                  <w:divsChild>
                    <w:div w:id="2091802880">
                      <w:marLeft w:val="0"/>
                      <w:marRight w:val="0"/>
                      <w:marTop w:val="0"/>
                      <w:marBottom w:val="0"/>
                      <w:divBdr>
                        <w:top w:val="none" w:sz="0" w:space="0" w:color="auto"/>
                        <w:left w:val="none" w:sz="0" w:space="0" w:color="auto"/>
                        <w:bottom w:val="none" w:sz="0" w:space="0" w:color="auto"/>
                        <w:right w:val="none" w:sz="0" w:space="0" w:color="auto"/>
                      </w:divBdr>
                    </w:div>
                  </w:divsChild>
                </w:div>
                <w:div w:id="1742829888">
                  <w:marLeft w:val="0"/>
                  <w:marRight w:val="0"/>
                  <w:marTop w:val="0"/>
                  <w:marBottom w:val="0"/>
                  <w:divBdr>
                    <w:top w:val="none" w:sz="0" w:space="0" w:color="auto"/>
                    <w:left w:val="none" w:sz="0" w:space="0" w:color="auto"/>
                    <w:bottom w:val="none" w:sz="0" w:space="0" w:color="auto"/>
                    <w:right w:val="none" w:sz="0" w:space="0" w:color="auto"/>
                  </w:divBdr>
                  <w:divsChild>
                    <w:div w:id="293562388">
                      <w:marLeft w:val="0"/>
                      <w:marRight w:val="0"/>
                      <w:marTop w:val="0"/>
                      <w:marBottom w:val="0"/>
                      <w:divBdr>
                        <w:top w:val="none" w:sz="0" w:space="0" w:color="auto"/>
                        <w:left w:val="none" w:sz="0" w:space="0" w:color="auto"/>
                        <w:bottom w:val="none" w:sz="0" w:space="0" w:color="auto"/>
                        <w:right w:val="none" w:sz="0" w:space="0" w:color="auto"/>
                      </w:divBdr>
                    </w:div>
                  </w:divsChild>
                </w:div>
                <w:div w:id="1748768740">
                  <w:marLeft w:val="0"/>
                  <w:marRight w:val="0"/>
                  <w:marTop w:val="0"/>
                  <w:marBottom w:val="0"/>
                  <w:divBdr>
                    <w:top w:val="none" w:sz="0" w:space="0" w:color="auto"/>
                    <w:left w:val="none" w:sz="0" w:space="0" w:color="auto"/>
                    <w:bottom w:val="none" w:sz="0" w:space="0" w:color="auto"/>
                    <w:right w:val="none" w:sz="0" w:space="0" w:color="auto"/>
                  </w:divBdr>
                  <w:divsChild>
                    <w:div w:id="1290628089">
                      <w:marLeft w:val="0"/>
                      <w:marRight w:val="0"/>
                      <w:marTop w:val="0"/>
                      <w:marBottom w:val="0"/>
                      <w:divBdr>
                        <w:top w:val="none" w:sz="0" w:space="0" w:color="auto"/>
                        <w:left w:val="none" w:sz="0" w:space="0" w:color="auto"/>
                        <w:bottom w:val="none" w:sz="0" w:space="0" w:color="auto"/>
                        <w:right w:val="none" w:sz="0" w:space="0" w:color="auto"/>
                      </w:divBdr>
                    </w:div>
                  </w:divsChild>
                </w:div>
                <w:div w:id="1774132971">
                  <w:marLeft w:val="0"/>
                  <w:marRight w:val="0"/>
                  <w:marTop w:val="0"/>
                  <w:marBottom w:val="0"/>
                  <w:divBdr>
                    <w:top w:val="none" w:sz="0" w:space="0" w:color="auto"/>
                    <w:left w:val="none" w:sz="0" w:space="0" w:color="auto"/>
                    <w:bottom w:val="none" w:sz="0" w:space="0" w:color="auto"/>
                    <w:right w:val="none" w:sz="0" w:space="0" w:color="auto"/>
                  </w:divBdr>
                  <w:divsChild>
                    <w:div w:id="1857838983">
                      <w:marLeft w:val="0"/>
                      <w:marRight w:val="0"/>
                      <w:marTop w:val="0"/>
                      <w:marBottom w:val="0"/>
                      <w:divBdr>
                        <w:top w:val="none" w:sz="0" w:space="0" w:color="auto"/>
                        <w:left w:val="none" w:sz="0" w:space="0" w:color="auto"/>
                        <w:bottom w:val="none" w:sz="0" w:space="0" w:color="auto"/>
                        <w:right w:val="none" w:sz="0" w:space="0" w:color="auto"/>
                      </w:divBdr>
                    </w:div>
                  </w:divsChild>
                </w:div>
                <w:div w:id="1795519389">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
                  </w:divsChild>
                </w:div>
                <w:div w:id="1808353793">
                  <w:marLeft w:val="0"/>
                  <w:marRight w:val="0"/>
                  <w:marTop w:val="0"/>
                  <w:marBottom w:val="0"/>
                  <w:divBdr>
                    <w:top w:val="none" w:sz="0" w:space="0" w:color="auto"/>
                    <w:left w:val="none" w:sz="0" w:space="0" w:color="auto"/>
                    <w:bottom w:val="none" w:sz="0" w:space="0" w:color="auto"/>
                    <w:right w:val="none" w:sz="0" w:space="0" w:color="auto"/>
                  </w:divBdr>
                  <w:divsChild>
                    <w:div w:id="1762221839">
                      <w:marLeft w:val="0"/>
                      <w:marRight w:val="0"/>
                      <w:marTop w:val="0"/>
                      <w:marBottom w:val="0"/>
                      <w:divBdr>
                        <w:top w:val="none" w:sz="0" w:space="0" w:color="auto"/>
                        <w:left w:val="none" w:sz="0" w:space="0" w:color="auto"/>
                        <w:bottom w:val="none" w:sz="0" w:space="0" w:color="auto"/>
                        <w:right w:val="none" w:sz="0" w:space="0" w:color="auto"/>
                      </w:divBdr>
                    </w:div>
                  </w:divsChild>
                </w:div>
                <w:div w:id="1814365623">
                  <w:marLeft w:val="0"/>
                  <w:marRight w:val="0"/>
                  <w:marTop w:val="0"/>
                  <w:marBottom w:val="0"/>
                  <w:divBdr>
                    <w:top w:val="none" w:sz="0" w:space="0" w:color="auto"/>
                    <w:left w:val="none" w:sz="0" w:space="0" w:color="auto"/>
                    <w:bottom w:val="none" w:sz="0" w:space="0" w:color="auto"/>
                    <w:right w:val="none" w:sz="0" w:space="0" w:color="auto"/>
                  </w:divBdr>
                  <w:divsChild>
                    <w:div w:id="1668899366">
                      <w:marLeft w:val="0"/>
                      <w:marRight w:val="0"/>
                      <w:marTop w:val="0"/>
                      <w:marBottom w:val="0"/>
                      <w:divBdr>
                        <w:top w:val="none" w:sz="0" w:space="0" w:color="auto"/>
                        <w:left w:val="none" w:sz="0" w:space="0" w:color="auto"/>
                        <w:bottom w:val="none" w:sz="0" w:space="0" w:color="auto"/>
                        <w:right w:val="none" w:sz="0" w:space="0" w:color="auto"/>
                      </w:divBdr>
                    </w:div>
                  </w:divsChild>
                </w:div>
                <w:div w:id="1823157712">
                  <w:marLeft w:val="0"/>
                  <w:marRight w:val="0"/>
                  <w:marTop w:val="0"/>
                  <w:marBottom w:val="0"/>
                  <w:divBdr>
                    <w:top w:val="none" w:sz="0" w:space="0" w:color="auto"/>
                    <w:left w:val="none" w:sz="0" w:space="0" w:color="auto"/>
                    <w:bottom w:val="none" w:sz="0" w:space="0" w:color="auto"/>
                    <w:right w:val="none" w:sz="0" w:space="0" w:color="auto"/>
                  </w:divBdr>
                  <w:divsChild>
                    <w:div w:id="1361398465">
                      <w:marLeft w:val="0"/>
                      <w:marRight w:val="0"/>
                      <w:marTop w:val="0"/>
                      <w:marBottom w:val="0"/>
                      <w:divBdr>
                        <w:top w:val="none" w:sz="0" w:space="0" w:color="auto"/>
                        <w:left w:val="none" w:sz="0" w:space="0" w:color="auto"/>
                        <w:bottom w:val="none" w:sz="0" w:space="0" w:color="auto"/>
                        <w:right w:val="none" w:sz="0" w:space="0" w:color="auto"/>
                      </w:divBdr>
                    </w:div>
                  </w:divsChild>
                </w:div>
                <w:div w:id="1848592587">
                  <w:marLeft w:val="0"/>
                  <w:marRight w:val="0"/>
                  <w:marTop w:val="0"/>
                  <w:marBottom w:val="0"/>
                  <w:divBdr>
                    <w:top w:val="none" w:sz="0" w:space="0" w:color="auto"/>
                    <w:left w:val="none" w:sz="0" w:space="0" w:color="auto"/>
                    <w:bottom w:val="none" w:sz="0" w:space="0" w:color="auto"/>
                    <w:right w:val="none" w:sz="0" w:space="0" w:color="auto"/>
                  </w:divBdr>
                  <w:divsChild>
                    <w:div w:id="1451392749">
                      <w:marLeft w:val="0"/>
                      <w:marRight w:val="0"/>
                      <w:marTop w:val="0"/>
                      <w:marBottom w:val="0"/>
                      <w:divBdr>
                        <w:top w:val="none" w:sz="0" w:space="0" w:color="auto"/>
                        <w:left w:val="none" w:sz="0" w:space="0" w:color="auto"/>
                        <w:bottom w:val="none" w:sz="0" w:space="0" w:color="auto"/>
                        <w:right w:val="none" w:sz="0" w:space="0" w:color="auto"/>
                      </w:divBdr>
                    </w:div>
                  </w:divsChild>
                </w:div>
                <w:div w:id="1860846428">
                  <w:marLeft w:val="0"/>
                  <w:marRight w:val="0"/>
                  <w:marTop w:val="0"/>
                  <w:marBottom w:val="0"/>
                  <w:divBdr>
                    <w:top w:val="none" w:sz="0" w:space="0" w:color="auto"/>
                    <w:left w:val="none" w:sz="0" w:space="0" w:color="auto"/>
                    <w:bottom w:val="none" w:sz="0" w:space="0" w:color="auto"/>
                    <w:right w:val="none" w:sz="0" w:space="0" w:color="auto"/>
                  </w:divBdr>
                  <w:divsChild>
                    <w:div w:id="1816145209">
                      <w:marLeft w:val="0"/>
                      <w:marRight w:val="0"/>
                      <w:marTop w:val="0"/>
                      <w:marBottom w:val="0"/>
                      <w:divBdr>
                        <w:top w:val="none" w:sz="0" w:space="0" w:color="auto"/>
                        <w:left w:val="none" w:sz="0" w:space="0" w:color="auto"/>
                        <w:bottom w:val="none" w:sz="0" w:space="0" w:color="auto"/>
                        <w:right w:val="none" w:sz="0" w:space="0" w:color="auto"/>
                      </w:divBdr>
                    </w:div>
                  </w:divsChild>
                </w:div>
                <w:div w:id="1867518765">
                  <w:marLeft w:val="0"/>
                  <w:marRight w:val="0"/>
                  <w:marTop w:val="0"/>
                  <w:marBottom w:val="0"/>
                  <w:divBdr>
                    <w:top w:val="none" w:sz="0" w:space="0" w:color="auto"/>
                    <w:left w:val="none" w:sz="0" w:space="0" w:color="auto"/>
                    <w:bottom w:val="none" w:sz="0" w:space="0" w:color="auto"/>
                    <w:right w:val="none" w:sz="0" w:space="0" w:color="auto"/>
                  </w:divBdr>
                  <w:divsChild>
                    <w:div w:id="104081420">
                      <w:marLeft w:val="0"/>
                      <w:marRight w:val="0"/>
                      <w:marTop w:val="0"/>
                      <w:marBottom w:val="0"/>
                      <w:divBdr>
                        <w:top w:val="none" w:sz="0" w:space="0" w:color="auto"/>
                        <w:left w:val="none" w:sz="0" w:space="0" w:color="auto"/>
                        <w:bottom w:val="none" w:sz="0" w:space="0" w:color="auto"/>
                        <w:right w:val="none" w:sz="0" w:space="0" w:color="auto"/>
                      </w:divBdr>
                    </w:div>
                  </w:divsChild>
                </w:div>
                <w:div w:id="1867794800">
                  <w:marLeft w:val="0"/>
                  <w:marRight w:val="0"/>
                  <w:marTop w:val="0"/>
                  <w:marBottom w:val="0"/>
                  <w:divBdr>
                    <w:top w:val="none" w:sz="0" w:space="0" w:color="auto"/>
                    <w:left w:val="none" w:sz="0" w:space="0" w:color="auto"/>
                    <w:bottom w:val="none" w:sz="0" w:space="0" w:color="auto"/>
                    <w:right w:val="none" w:sz="0" w:space="0" w:color="auto"/>
                  </w:divBdr>
                  <w:divsChild>
                    <w:div w:id="837960021">
                      <w:marLeft w:val="0"/>
                      <w:marRight w:val="0"/>
                      <w:marTop w:val="0"/>
                      <w:marBottom w:val="0"/>
                      <w:divBdr>
                        <w:top w:val="none" w:sz="0" w:space="0" w:color="auto"/>
                        <w:left w:val="none" w:sz="0" w:space="0" w:color="auto"/>
                        <w:bottom w:val="none" w:sz="0" w:space="0" w:color="auto"/>
                        <w:right w:val="none" w:sz="0" w:space="0" w:color="auto"/>
                      </w:divBdr>
                    </w:div>
                  </w:divsChild>
                </w:div>
                <w:div w:id="1874222743">
                  <w:marLeft w:val="0"/>
                  <w:marRight w:val="0"/>
                  <w:marTop w:val="0"/>
                  <w:marBottom w:val="0"/>
                  <w:divBdr>
                    <w:top w:val="none" w:sz="0" w:space="0" w:color="auto"/>
                    <w:left w:val="none" w:sz="0" w:space="0" w:color="auto"/>
                    <w:bottom w:val="none" w:sz="0" w:space="0" w:color="auto"/>
                    <w:right w:val="none" w:sz="0" w:space="0" w:color="auto"/>
                  </w:divBdr>
                  <w:divsChild>
                    <w:div w:id="503057375">
                      <w:marLeft w:val="0"/>
                      <w:marRight w:val="0"/>
                      <w:marTop w:val="0"/>
                      <w:marBottom w:val="0"/>
                      <w:divBdr>
                        <w:top w:val="none" w:sz="0" w:space="0" w:color="auto"/>
                        <w:left w:val="none" w:sz="0" w:space="0" w:color="auto"/>
                        <w:bottom w:val="none" w:sz="0" w:space="0" w:color="auto"/>
                        <w:right w:val="none" w:sz="0" w:space="0" w:color="auto"/>
                      </w:divBdr>
                    </w:div>
                  </w:divsChild>
                </w:div>
                <w:div w:id="1876042599">
                  <w:marLeft w:val="0"/>
                  <w:marRight w:val="0"/>
                  <w:marTop w:val="0"/>
                  <w:marBottom w:val="0"/>
                  <w:divBdr>
                    <w:top w:val="none" w:sz="0" w:space="0" w:color="auto"/>
                    <w:left w:val="none" w:sz="0" w:space="0" w:color="auto"/>
                    <w:bottom w:val="none" w:sz="0" w:space="0" w:color="auto"/>
                    <w:right w:val="none" w:sz="0" w:space="0" w:color="auto"/>
                  </w:divBdr>
                  <w:divsChild>
                    <w:div w:id="1353874614">
                      <w:marLeft w:val="0"/>
                      <w:marRight w:val="0"/>
                      <w:marTop w:val="0"/>
                      <w:marBottom w:val="0"/>
                      <w:divBdr>
                        <w:top w:val="none" w:sz="0" w:space="0" w:color="auto"/>
                        <w:left w:val="none" w:sz="0" w:space="0" w:color="auto"/>
                        <w:bottom w:val="none" w:sz="0" w:space="0" w:color="auto"/>
                        <w:right w:val="none" w:sz="0" w:space="0" w:color="auto"/>
                      </w:divBdr>
                    </w:div>
                  </w:divsChild>
                </w:div>
                <w:div w:id="1923635911">
                  <w:marLeft w:val="0"/>
                  <w:marRight w:val="0"/>
                  <w:marTop w:val="0"/>
                  <w:marBottom w:val="0"/>
                  <w:divBdr>
                    <w:top w:val="none" w:sz="0" w:space="0" w:color="auto"/>
                    <w:left w:val="none" w:sz="0" w:space="0" w:color="auto"/>
                    <w:bottom w:val="none" w:sz="0" w:space="0" w:color="auto"/>
                    <w:right w:val="none" w:sz="0" w:space="0" w:color="auto"/>
                  </w:divBdr>
                  <w:divsChild>
                    <w:div w:id="856624098">
                      <w:marLeft w:val="0"/>
                      <w:marRight w:val="0"/>
                      <w:marTop w:val="0"/>
                      <w:marBottom w:val="0"/>
                      <w:divBdr>
                        <w:top w:val="none" w:sz="0" w:space="0" w:color="auto"/>
                        <w:left w:val="none" w:sz="0" w:space="0" w:color="auto"/>
                        <w:bottom w:val="none" w:sz="0" w:space="0" w:color="auto"/>
                        <w:right w:val="none" w:sz="0" w:space="0" w:color="auto"/>
                      </w:divBdr>
                    </w:div>
                  </w:divsChild>
                </w:div>
                <w:div w:id="1927374347">
                  <w:marLeft w:val="0"/>
                  <w:marRight w:val="0"/>
                  <w:marTop w:val="0"/>
                  <w:marBottom w:val="0"/>
                  <w:divBdr>
                    <w:top w:val="none" w:sz="0" w:space="0" w:color="auto"/>
                    <w:left w:val="none" w:sz="0" w:space="0" w:color="auto"/>
                    <w:bottom w:val="none" w:sz="0" w:space="0" w:color="auto"/>
                    <w:right w:val="none" w:sz="0" w:space="0" w:color="auto"/>
                  </w:divBdr>
                  <w:divsChild>
                    <w:div w:id="1328292733">
                      <w:marLeft w:val="0"/>
                      <w:marRight w:val="0"/>
                      <w:marTop w:val="0"/>
                      <w:marBottom w:val="0"/>
                      <w:divBdr>
                        <w:top w:val="none" w:sz="0" w:space="0" w:color="auto"/>
                        <w:left w:val="none" w:sz="0" w:space="0" w:color="auto"/>
                        <w:bottom w:val="none" w:sz="0" w:space="0" w:color="auto"/>
                        <w:right w:val="none" w:sz="0" w:space="0" w:color="auto"/>
                      </w:divBdr>
                    </w:div>
                  </w:divsChild>
                </w:div>
                <w:div w:id="1928266700">
                  <w:marLeft w:val="0"/>
                  <w:marRight w:val="0"/>
                  <w:marTop w:val="0"/>
                  <w:marBottom w:val="0"/>
                  <w:divBdr>
                    <w:top w:val="none" w:sz="0" w:space="0" w:color="auto"/>
                    <w:left w:val="none" w:sz="0" w:space="0" w:color="auto"/>
                    <w:bottom w:val="none" w:sz="0" w:space="0" w:color="auto"/>
                    <w:right w:val="none" w:sz="0" w:space="0" w:color="auto"/>
                  </w:divBdr>
                  <w:divsChild>
                    <w:div w:id="611015926">
                      <w:marLeft w:val="0"/>
                      <w:marRight w:val="0"/>
                      <w:marTop w:val="0"/>
                      <w:marBottom w:val="0"/>
                      <w:divBdr>
                        <w:top w:val="none" w:sz="0" w:space="0" w:color="auto"/>
                        <w:left w:val="none" w:sz="0" w:space="0" w:color="auto"/>
                        <w:bottom w:val="none" w:sz="0" w:space="0" w:color="auto"/>
                        <w:right w:val="none" w:sz="0" w:space="0" w:color="auto"/>
                      </w:divBdr>
                    </w:div>
                  </w:divsChild>
                </w:div>
                <w:div w:id="1932276627">
                  <w:marLeft w:val="0"/>
                  <w:marRight w:val="0"/>
                  <w:marTop w:val="0"/>
                  <w:marBottom w:val="0"/>
                  <w:divBdr>
                    <w:top w:val="none" w:sz="0" w:space="0" w:color="auto"/>
                    <w:left w:val="none" w:sz="0" w:space="0" w:color="auto"/>
                    <w:bottom w:val="none" w:sz="0" w:space="0" w:color="auto"/>
                    <w:right w:val="none" w:sz="0" w:space="0" w:color="auto"/>
                  </w:divBdr>
                  <w:divsChild>
                    <w:div w:id="59989532">
                      <w:marLeft w:val="0"/>
                      <w:marRight w:val="0"/>
                      <w:marTop w:val="0"/>
                      <w:marBottom w:val="0"/>
                      <w:divBdr>
                        <w:top w:val="none" w:sz="0" w:space="0" w:color="auto"/>
                        <w:left w:val="none" w:sz="0" w:space="0" w:color="auto"/>
                        <w:bottom w:val="none" w:sz="0" w:space="0" w:color="auto"/>
                        <w:right w:val="none" w:sz="0" w:space="0" w:color="auto"/>
                      </w:divBdr>
                    </w:div>
                  </w:divsChild>
                </w:div>
                <w:div w:id="1941838547">
                  <w:marLeft w:val="0"/>
                  <w:marRight w:val="0"/>
                  <w:marTop w:val="0"/>
                  <w:marBottom w:val="0"/>
                  <w:divBdr>
                    <w:top w:val="none" w:sz="0" w:space="0" w:color="auto"/>
                    <w:left w:val="none" w:sz="0" w:space="0" w:color="auto"/>
                    <w:bottom w:val="none" w:sz="0" w:space="0" w:color="auto"/>
                    <w:right w:val="none" w:sz="0" w:space="0" w:color="auto"/>
                  </w:divBdr>
                  <w:divsChild>
                    <w:div w:id="1695886309">
                      <w:marLeft w:val="0"/>
                      <w:marRight w:val="0"/>
                      <w:marTop w:val="0"/>
                      <w:marBottom w:val="0"/>
                      <w:divBdr>
                        <w:top w:val="none" w:sz="0" w:space="0" w:color="auto"/>
                        <w:left w:val="none" w:sz="0" w:space="0" w:color="auto"/>
                        <w:bottom w:val="none" w:sz="0" w:space="0" w:color="auto"/>
                        <w:right w:val="none" w:sz="0" w:space="0" w:color="auto"/>
                      </w:divBdr>
                    </w:div>
                  </w:divsChild>
                </w:div>
                <w:div w:id="1951427868">
                  <w:marLeft w:val="0"/>
                  <w:marRight w:val="0"/>
                  <w:marTop w:val="0"/>
                  <w:marBottom w:val="0"/>
                  <w:divBdr>
                    <w:top w:val="none" w:sz="0" w:space="0" w:color="auto"/>
                    <w:left w:val="none" w:sz="0" w:space="0" w:color="auto"/>
                    <w:bottom w:val="none" w:sz="0" w:space="0" w:color="auto"/>
                    <w:right w:val="none" w:sz="0" w:space="0" w:color="auto"/>
                  </w:divBdr>
                  <w:divsChild>
                    <w:div w:id="282732133">
                      <w:marLeft w:val="0"/>
                      <w:marRight w:val="0"/>
                      <w:marTop w:val="0"/>
                      <w:marBottom w:val="0"/>
                      <w:divBdr>
                        <w:top w:val="none" w:sz="0" w:space="0" w:color="auto"/>
                        <w:left w:val="none" w:sz="0" w:space="0" w:color="auto"/>
                        <w:bottom w:val="none" w:sz="0" w:space="0" w:color="auto"/>
                        <w:right w:val="none" w:sz="0" w:space="0" w:color="auto"/>
                      </w:divBdr>
                    </w:div>
                  </w:divsChild>
                </w:div>
                <w:div w:id="1951861180">
                  <w:marLeft w:val="0"/>
                  <w:marRight w:val="0"/>
                  <w:marTop w:val="0"/>
                  <w:marBottom w:val="0"/>
                  <w:divBdr>
                    <w:top w:val="none" w:sz="0" w:space="0" w:color="auto"/>
                    <w:left w:val="none" w:sz="0" w:space="0" w:color="auto"/>
                    <w:bottom w:val="none" w:sz="0" w:space="0" w:color="auto"/>
                    <w:right w:val="none" w:sz="0" w:space="0" w:color="auto"/>
                  </w:divBdr>
                  <w:divsChild>
                    <w:div w:id="1655186624">
                      <w:marLeft w:val="0"/>
                      <w:marRight w:val="0"/>
                      <w:marTop w:val="0"/>
                      <w:marBottom w:val="0"/>
                      <w:divBdr>
                        <w:top w:val="none" w:sz="0" w:space="0" w:color="auto"/>
                        <w:left w:val="none" w:sz="0" w:space="0" w:color="auto"/>
                        <w:bottom w:val="none" w:sz="0" w:space="0" w:color="auto"/>
                        <w:right w:val="none" w:sz="0" w:space="0" w:color="auto"/>
                      </w:divBdr>
                    </w:div>
                  </w:divsChild>
                </w:div>
                <w:div w:id="1965500300">
                  <w:marLeft w:val="0"/>
                  <w:marRight w:val="0"/>
                  <w:marTop w:val="0"/>
                  <w:marBottom w:val="0"/>
                  <w:divBdr>
                    <w:top w:val="none" w:sz="0" w:space="0" w:color="auto"/>
                    <w:left w:val="none" w:sz="0" w:space="0" w:color="auto"/>
                    <w:bottom w:val="none" w:sz="0" w:space="0" w:color="auto"/>
                    <w:right w:val="none" w:sz="0" w:space="0" w:color="auto"/>
                  </w:divBdr>
                  <w:divsChild>
                    <w:div w:id="310065025">
                      <w:marLeft w:val="0"/>
                      <w:marRight w:val="0"/>
                      <w:marTop w:val="0"/>
                      <w:marBottom w:val="0"/>
                      <w:divBdr>
                        <w:top w:val="none" w:sz="0" w:space="0" w:color="auto"/>
                        <w:left w:val="none" w:sz="0" w:space="0" w:color="auto"/>
                        <w:bottom w:val="none" w:sz="0" w:space="0" w:color="auto"/>
                        <w:right w:val="none" w:sz="0" w:space="0" w:color="auto"/>
                      </w:divBdr>
                    </w:div>
                  </w:divsChild>
                </w:div>
                <w:div w:id="1967854791">
                  <w:marLeft w:val="0"/>
                  <w:marRight w:val="0"/>
                  <w:marTop w:val="0"/>
                  <w:marBottom w:val="0"/>
                  <w:divBdr>
                    <w:top w:val="none" w:sz="0" w:space="0" w:color="auto"/>
                    <w:left w:val="none" w:sz="0" w:space="0" w:color="auto"/>
                    <w:bottom w:val="none" w:sz="0" w:space="0" w:color="auto"/>
                    <w:right w:val="none" w:sz="0" w:space="0" w:color="auto"/>
                  </w:divBdr>
                  <w:divsChild>
                    <w:div w:id="1992903211">
                      <w:marLeft w:val="0"/>
                      <w:marRight w:val="0"/>
                      <w:marTop w:val="0"/>
                      <w:marBottom w:val="0"/>
                      <w:divBdr>
                        <w:top w:val="none" w:sz="0" w:space="0" w:color="auto"/>
                        <w:left w:val="none" w:sz="0" w:space="0" w:color="auto"/>
                        <w:bottom w:val="none" w:sz="0" w:space="0" w:color="auto"/>
                        <w:right w:val="none" w:sz="0" w:space="0" w:color="auto"/>
                      </w:divBdr>
                    </w:div>
                  </w:divsChild>
                </w:div>
                <w:div w:id="1980380389">
                  <w:marLeft w:val="0"/>
                  <w:marRight w:val="0"/>
                  <w:marTop w:val="0"/>
                  <w:marBottom w:val="0"/>
                  <w:divBdr>
                    <w:top w:val="none" w:sz="0" w:space="0" w:color="auto"/>
                    <w:left w:val="none" w:sz="0" w:space="0" w:color="auto"/>
                    <w:bottom w:val="none" w:sz="0" w:space="0" w:color="auto"/>
                    <w:right w:val="none" w:sz="0" w:space="0" w:color="auto"/>
                  </w:divBdr>
                  <w:divsChild>
                    <w:div w:id="430860081">
                      <w:marLeft w:val="0"/>
                      <w:marRight w:val="0"/>
                      <w:marTop w:val="0"/>
                      <w:marBottom w:val="0"/>
                      <w:divBdr>
                        <w:top w:val="none" w:sz="0" w:space="0" w:color="auto"/>
                        <w:left w:val="none" w:sz="0" w:space="0" w:color="auto"/>
                        <w:bottom w:val="none" w:sz="0" w:space="0" w:color="auto"/>
                        <w:right w:val="none" w:sz="0" w:space="0" w:color="auto"/>
                      </w:divBdr>
                    </w:div>
                  </w:divsChild>
                </w:div>
                <w:div w:id="1982925609">
                  <w:marLeft w:val="0"/>
                  <w:marRight w:val="0"/>
                  <w:marTop w:val="0"/>
                  <w:marBottom w:val="0"/>
                  <w:divBdr>
                    <w:top w:val="none" w:sz="0" w:space="0" w:color="auto"/>
                    <w:left w:val="none" w:sz="0" w:space="0" w:color="auto"/>
                    <w:bottom w:val="none" w:sz="0" w:space="0" w:color="auto"/>
                    <w:right w:val="none" w:sz="0" w:space="0" w:color="auto"/>
                  </w:divBdr>
                  <w:divsChild>
                    <w:div w:id="347365899">
                      <w:marLeft w:val="0"/>
                      <w:marRight w:val="0"/>
                      <w:marTop w:val="0"/>
                      <w:marBottom w:val="0"/>
                      <w:divBdr>
                        <w:top w:val="none" w:sz="0" w:space="0" w:color="auto"/>
                        <w:left w:val="none" w:sz="0" w:space="0" w:color="auto"/>
                        <w:bottom w:val="none" w:sz="0" w:space="0" w:color="auto"/>
                        <w:right w:val="none" w:sz="0" w:space="0" w:color="auto"/>
                      </w:divBdr>
                    </w:div>
                  </w:divsChild>
                </w:div>
                <w:div w:id="1983190357">
                  <w:marLeft w:val="0"/>
                  <w:marRight w:val="0"/>
                  <w:marTop w:val="0"/>
                  <w:marBottom w:val="0"/>
                  <w:divBdr>
                    <w:top w:val="none" w:sz="0" w:space="0" w:color="auto"/>
                    <w:left w:val="none" w:sz="0" w:space="0" w:color="auto"/>
                    <w:bottom w:val="none" w:sz="0" w:space="0" w:color="auto"/>
                    <w:right w:val="none" w:sz="0" w:space="0" w:color="auto"/>
                  </w:divBdr>
                  <w:divsChild>
                    <w:div w:id="914434921">
                      <w:marLeft w:val="0"/>
                      <w:marRight w:val="0"/>
                      <w:marTop w:val="0"/>
                      <w:marBottom w:val="0"/>
                      <w:divBdr>
                        <w:top w:val="none" w:sz="0" w:space="0" w:color="auto"/>
                        <w:left w:val="none" w:sz="0" w:space="0" w:color="auto"/>
                        <w:bottom w:val="none" w:sz="0" w:space="0" w:color="auto"/>
                        <w:right w:val="none" w:sz="0" w:space="0" w:color="auto"/>
                      </w:divBdr>
                    </w:div>
                  </w:divsChild>
                </w:div>
                <w:div w:id="1988702731">
                  <w:marLeft w:val="0"/>
                  <w:marRight w:val="0"/>
                  <w:marTop w:val="0"/>
                  <w:marBottom w:val="0"/>
                  <w:divBdr>
                    <w:top w:val="none" w:sz="0" w:space="0" w:color="auto"/>
                    <w:left w:val="none" w:sz="0" w:space="0" w:color="auto"/>
                    <w:bottom w:val="none" w:sz="0" w:space="0" w:color="auto"/>
                    <w:right w:val="none" w:sz="0" w:space="0" w:color="auto"/>
                  </w:divBdr>
                  <w:divsChild>
                    <w:div w:id="198667965">
                      <w:marLeft w:val="0"/>
                      <w:marRight w:val="0"/>
                      <w:marTop w:val="0"/>
                      <w:marBottom w:val="0"/>
                      <w:divBdr>
                        <w:top w:val="none" w:sz="0" w:space="0" w:color="auto"/>
                        <w:left w:val="none" w:sz="0" w:space="0" w:color="auto"/>
                        <w:bottom w:val="none" w:sz="0" w:space="0" w:color="auto"/>
                        <w:right w:val="none" w:sz="0" w:space="0" w:color="auto"/>
                      </w:divBdr>
                    </w:div>
                  </w:divsChild>
                </w:div>
                <w:div w:id="1989162917">
                  <w:marLeft w:val="0"/>
                  <w:marRight w:val="0"/>
                  <w:marTop w:val="0"/>
                  <w:marBottom w:val="0"/>
                  <w:divBdr>
                    <w:top w:val="none" w:sz="0" w:space="0" w:color="auto"/>
                    <w:left w:val="none" w:sz="0" w:space="0" w:color="auto"/>
                    <w:bottom w:val="none" w:sz="0" w:space="0" w:color="auto"/>
                    <w:right w:val="none" w:sz="0" w:space="0" w:color="auto"/>
                  </w:divBdr>
                  <w:divsChild>
                    <w:div w:id="1791703721">
                      <w:marLeft w:val="0"/>
                      <w:marRight w:val="0"/>
                      <w:marTop w:val="0"/>
                      <w:marBottom w:val="0"/>
                      <w:divBdr>
                        <w:top w:val="none" w:sz="0" w:space="0" w:color="auto"/>
                        <w:left w:val="none" w:sz="0" w:space="0" w:color="auto"/>
                        <w:bottom w:val="none" w:sz="0" w:space="0" w:color="auto"/>
                        <w:right w:val="none" w:sz="0" w:space="0" w:color="auto"/>
                      </w:divBdr>
                    </w:div>
                  </w:divsChild>
                </w:div>
                <w:div w:id="2007705459">
                  <w:marLeft w:val="0"/>
                  <w:marRight w:val="0"/>
                  <w:marTop w:val="0"/>
                  <w:marBottom w:val="0"/>
                  <w:divBdr>
                    <w:top w:val="none" w:sz="0" w:space="0" w:color="auto"/>
                    <w:left w:val="none" w:sz="0" w:space="0" w:color="auto"/>
                    <w:bottom w:val="none" w:sz="0" w:space="0" w:color="auto"/>
                    <w:right w:val="none" w:sz="0" w:space="0" w:color="auto"/>
                  </w:divBdr>
                  <w:divsChild>
                    <w:div w:id="1776945376">
                      <w:marLeft w:val="0"/>
                      <w:marRight w:val="0"/>
                      <w:marTop w:val="0"/>
                      <w:marBottom w:val="0"/>
                      <w:divBdr>
                        <w:top w:val="none" w:sz="0" w:space="0" w:color="auto"/>
                        <w:left w:val="none" w:sz="0" w:space="0" w:color="auto"/>
                        <w:bottom w:val="none" w:sz="0" w:space="0" w:color="auto"/>
                        <w:right w:val="none" w:sz="0" w:space="0" w:color="auto"/>
                      </w:divBdr>
                    </w:div>
                  </w:divsChild>
                </w:div>
                <w:div w:id="2021197734">
                  <w:marLeft w:val="0"/>
                  <w:marRight w:val="0"/>
                  <w:marTop w:val="0"/>
                  <w:marBottom w:val="0"/>
                  <w:divBdr>
                    <w:top w:val="none" w:sz="0" w:space="0" w:color="auto"/>
                    <w:left w:val="none" w:sz="0" w:space="0" w:color="auto"/>
                    <w:bottom w:val="none" w:sz="0" w:space="0" w:color="auto"/>
                    <w:right w:val="none" w:sz="0" w:space="0" w:color="auto"/>
                  </w:divBdr>
                  <w:divsChild>
                    <w:div w:id="1033845907">
                      <w:marLeft w:val="0"/>
                      <w:marRight w:val="0"/>
                      <w:marTop w:val="0"/>
                      <w:marBottom w:val="0"/>
                      <w:divBdr>
                        <w:top w:val="none" w:sz="0" w:space="0" w:color="auto"/>
                        <w:left w:val="none" w:sz="0" w:space="0" w:color="auto"/>
                        <w:bottom w:val="none" w:sz="0" w:space="0" w:color="auto"/>
                        <w:right w:val="none" w:sz="0" w:space="0" w:color="auto"/>
                      </w:divBdr>
                    </w:div>
                  </w:divsChild>
                </w:div>
                <w:div w:id="2030789312">
                  <w:marLeft w:val="0"/>
                  <w:marRight w:val="0"/>
                  <w:marTop w:val="0"/>
                  <w:marBottom w:val="0"/>
                  <w:divBdr>
                    <w:top w:val="none" w:sz="0" w:space="0" w:color="auto"/>
                    <w:left w:val="none" w:sz="0" w:space="0" w:color="auto"/>
                    <w:bottom w:val="none" w:sz="0" w:space="0" w:color="auto"/>
                    <w:right w:val="none" w:sz="0" w:space="0" w:color="auto"/>
                  </w:divBdr>
                  <w:divsChild>
                    <w:div w:id="1793476316">
                      <w:marLeft w:val="0"/>
                      <w:marRight w:val="0"/>
                      <w:marTop w:val="0"/>
                      <w:marBottom w:val="0"/>
                      <w:divBdr>
                        <w:top w:val="none" w:sz="0" w:space="0" w:color="auto"/>
                        <w:left w:val="none" w:sz="0" w:space="0" w:color="auto"/>
                        <w:bottom w:val="none" w:sz="0" w:space="0" w:color="auto"/>
                        <w:right w:val="none" w:sz="0" w:space="0" w:color="auto"/>
                      </w:divBdr>
                    </w:div>
                  </w:divsChild>
                </w:div>
                <w:div w:id="2054574429">
                  <w:marLeft w:val="0"/>
                  <w:marRight w:val="0"/>
                  <w:marTop w:val="0"/>
                  <w:marBottom w:val="0"/>
                  <w:divBdr>
                    <w:top w:val="none" w:sz="0" w:space="0" w:color="auto"/>
                    <w:left w:val="none" w:sz="0" w:space="0" w:color="auto"/>
                    <w:bottom w:val="none" w:sz="0" w:space="0" w:color="auto"/>
                    <w:right w:val="none" w:sz="0" w:space="0" w:color="auto"/>
                  </w:divBdr>
                  <w:divsChild>
                    <w:div w:id="2022194260">
                      <w:marLeft w:val="0"/>
                      <w:marRight w:val="0"/>
                      <w:marTop w:val="0"/>
                      <w:marBottom w:val="0"/>
                      <w:divBdr>
                        <w:top w:val="none" w:sz="0" w:space="0" w:color="auto"/>
                        <w:left w:val="none" w:sz="0" w:space="0" w:color="auto"/>
                        <w:bottom w:val="none" w:sz="0" w:space="0" w:color="auto"/>
                        <w:right w:val="none" w:sz="0" w:space="0" w:color="auto"/>
                      </w:divBdr>
                    </w:div>
                  </w:divsChild>
                </w:div>
                <w:div w:id="2063868780">
                  <w:marLeft w:val="0"/>
                  <w:marRight w:val="0"/>
                  <w:marTop w:val="0"/>
                  <w:marBottom w:val="0"/>
                  <w:divBdr>
                    <w:top w:val="none" w:sz="0" w:space="0" w:color="auto"/>
                    <w:left w:val="none" w:sz="0" w:space="0" w:color="auto"/>
                    <w:bottom w:val="none" w:sz="0" w:space="0" w:color="auto"/>
                    <w:right w:val="none" w:sz="0" w:space="0" w:color="auto"/>
                  </w:divBdr>
                  <w:divsChild>
                    <w:div w:id="171841287">
                      <w:marLeft w:val="0"/>
                      <w:marRight w:val="0"/>
                      <w:marTop w:val="0"/>
                      <w:marBottom w:val="0"/>
                      <w:divBdr>
                        <w:top w:val="none" w:sz="0" w:space="0" w:color="auto"/>
                        <w:left w:val="none" w:sz="0" w:space="0" w:color="auto"/>
                        <w:bottom w:val="none" w:sz="0" w:space="0" w:color="auto"/>
                        <w:right w:val="none" w:sz="0" w:space="0" w:color="auto"/>
                      </w:divBdr>
                    </w:div>
                  </w:divsChild>
                </w:div>
                <w:div w:id="2069642041">
                  <w:marLeft w:val="0"/>
                  <w:marRight w:val="0"/>
                  <w:marTop w:val="0"/>
                  <w:marBottom w:val="0"/>
                  <w:divBdr>
                    <w:top w:val="none" w:sz="0" w:space="0" w:color="auto"/>
                    <w:left w:val="none" w:sz="0" w:space="0" w:color="auto"/>
                    <w:bottom w:val="none" w:sz="0" w:space="0" w:color="auto"/>
                    <w:right w:val="none" w:sz="0" w:space="0" w:color="auto"/>
                  </w:divBdr>
                  <w:divsChild>
                    <w:div w:id="1774013935">
                      <w:marLeft w:val="0"/>
                      <w:marRight w:val="0"/>
                      <w:marTop w:val="0"/>
                      <w:marBottom w:val="0"/>
                      <w:divBdr>
                        <w:top w:val="none" w:sz="0" w:space="0" w:color="auto"/>
                        <w:left w:val="none" w:sz="0" w:space="0" w:color="auto"/>
                        <w:bottom w:val="none" w:sz="0" w:space="0" w:color="auto"/>
                        <w:right w:val="none" w:sz="0" w:space="0" w:color="auto"/>
                      </w:divBdr>
                    </w:div>
                  </w:divsChild>
                </w:div>
                <w:div w:id="2073237357">
                  <w:marLeft w:val="0"/>
                  <w:marRight w:val="0"/>
                  <w:marTop w:val="0"/>
                  <w:marBottom w:val="0"/>
                  <w:divBdr>
                    <w:top w:val="none" w:sz="0" w:space="0" w:color="auto"/>
                    <w:left w:val="none" w:sz="0" w:space="0" w:color="auto"/>
                    <w:bottom w:val="none" w:sz="0" w:space="0" w:color="auto"/>
                    <w:right w:val="none" w:sz="0" w:space="0" w:color="auto"/>
                  </w:divBdr>
                  <w:divsChild>
                    <w:div w:id="52897631">
                      <w:marLeft w:val="0"/>
                      <w:marRight w:val="0"/>
                      <w:marTop w:val="0"/>
                      <w:marBottom w:val="0"/>
                      <w:divBdr>
                        <w:top w:val="none" w:sz="0" w:space="0" w:color="auto"/>
                        <w:left w:val="none" w:sz="0" w:space="0" w:color="auto"/>
                        <w:bottom w:val="none" w:sz="0" w:space="0" w:color="auto"/>
                        <w:right w:val="none" w:sz="0" w:space="0" w:color="auto"/>
                      </w:divBdr>
                    </w:div>
                  </w:divsChild>
                </w:div>
                <w:div w:id="2091922987">
                  <w:marLeft w:val="0"/>
                  <w:marRight w:val="0"/>
                  <w:marTop w:val="0"/>
                  <w:marBottom w:val="0"/>
                  <w:divBdr>
                    <w:top w:val="none" w:sz="0" w:space="0" w:color="auto"/>
                    <w:left w:val="none" w:sz="0" w:space="0" w:color="auto"/>
                    <w:bottom w:val="none" w:sz="0" w:space="0" w:color="auto"/>
                    <w:right w:val="none" w:sz="0" w:space="0" w:color="auto"/>
                  </w:divBdr>
                  <w:divsChild>
                    <w:div w:id="1263605431">
                      <w:marLeft w:val="0"/>
                      <w:marRight w:val="0"/>
                      <w:marTop w:val="0"/>
                      <w:marBottom w:val="0"/>
                      <w:divBdr>
                        <w:top w:val="none" w:sz="0" w:space="0" w:color="auto"/>
                        <w:left w:val="none" w:sz="0" w:space="0" w:color="auto"/>
                        <w:bottom w:val="none" w:sz="0" w:space="0" w:color="auto"/>
                        <w:right w:val="none" w:sz="0" w:space="0" w:color="auto"/>
                      </w:divBdr>
                    </w:div>
                  </w:divsChild>
                </w:div>
                <w:div w:id="2094278631">
                  <w:marLeft w:val="0"/>
                  <w:marRight w:val="0"/>
                  <w:marTop w:val="0"/>
                  <w:marBottom w:val="0"/>
                  <w:divBdr>
                    <w:top w:val="none" w:sz="0" w:space="0" w:color="auto"/>
                    <w:left w:val="none" w:sz="0" w:space="0" w:color="auto"/>
                    <w:bottom w:val="none" w:sz="0" w:space="0" w:color="auto"/>
                    <w:right w:val="none" w:sz="0" w:space="0" w:color="auto"/>
                  </w:divBdr>
                  <w:divsChild>
                    <w:div w:id="328825694">
                      <w:marLeft w:val="0"/>
                      <w:marRight w:val="0"/>
                      <w:marTop w:val="0"/>
                      <w:marBottom w:val="0"/>
                      <w:divBdr>
                        <w:top w:val="none" w:sz="0" w:space="0" w:color="auto"/>
                        <w:left w:val="none" w:sz="0" w:space="0" w:color="auto"/>
                        <w:bottom w:val="none" w:sz="0" w:space="0" w:color="auto"/>
                        <w:right w:val="none" w:sz="0" w:space="0" w:color="auto"/>
                      </w:divBdr>
                    </w:div>
                  </w:divsChild>
                </w:div>
                <w:div w:id="2095273243">
                  <w:marLeft w:val="0"/>
                  <w:marRight w:val="0"/>
                  <w:marTop w:val="0"/>
                  <w:marBottom w:val="0"/>
                  <w:divBdr>
                    <w:top w:val="none" w:sz="0" w:space="0" w:color="auto"/>
                    <w:left w:val="none" w:sz="0" w:space="0" w:color="auto"/>
                    <w:bottom w:val="none" w:sz="0" w:space="0" w:color="auto"/>
                    <w:right w:val="none" w:sz="0" w:space="0" w:color="auto"/>
                  </w:divBdr>
                  <w:divsChild>
                    <w:div w:id="1033962753">
                      <w:marLeft w:val="0"/>
                      <w:marRight w:val="0"/>
                      <w:marTop w:val="0"/>
                      <w:marBottom w:val="0"/>
                      <w:divBdr>
                        <w:top w:val="none" w:sz="0" w:space="0" w:color="auto"/>
                        <w:left w:val="none" w:sz="0" w:space="0" w:color="auto"/>
                        <w:bottom w:val="none" w:sz="0" w:space="0" w:color="auto"/>
                        <w:right w:val="none" w:sz="0" w:space="0" w:color="auto"/>
                      </w:divBdr>
                    </w:div>
                  </w:divsChild>
                </w:div>
                <w:div w:id="2105951971">
                  <w:marLeft w:val="0"/>
                  <w:marRight w:val="0"/>
                  <w:marTop w:val="0"/>
                  <w:marBottom w:val="0"/>
                  <w:divBdr>
                    <w:top w:val="none" w:sz="0" w:space="0" w:color="auto"/>
                    <w:left w:val="none" w:sz="0" w:space="0" w:color="auto"/>
                    <w:bottom w:val="none" w:sz="0" w:space="0" w:color="auto"/>
                    <w:right w:val="none" w:sz="0" w:space="0" w:color="auto"/>
                  </w:divBdr>
                  <w:divsChild>
                    <w:div w:id="1669022694">
                      <w:marLeft w:val="0"/>
                      <w:marRight w:val="0"/>
                      <w:marTop w:val="0"/>
                      <w:marBottom w:val="0"/>
                      <w:divBdr>
                        <w:top w:val="none" w:sz="0" w:space="0" w:color="auto"/>
                        <w:left w:val="none" w:sz="0" w:space="0" w:color="auto"/>
                        <w:bottom w:val="none" w:sz="0" w:space="0" w:color="auto"/>
                        <w:right w:val="none" w:sz="0" w:space="0" w:color="auto"/>
                      </w:divBdr>
                    </w:div>
                  </w:divsChild>
                </w:div>
                <w:div w:id="2127919932">
                  <w:marLeft w:val="0"/>
                  <w:marRight w:val="0"/>
                  <w:marTop w:val="0"/>
                  <w:marBottom w:val="0"/>
                  <w:divBdr>
                    <w:top w:val="none" w:sz="0" w:space="0" w:color="auto"/>
                    <w:left w:val="none" w:sz="0" w:space="0" w:color="auto"/>
                    <w:bottom w:val="none" w:sz="0" w:space="0" w:color="auto"/>
                    <w:right w:val="none" w:sz="0" w:space="0" w:color="auto"/>
                  </w:divBdr>
                  <w:divsChild>
                    <w:div w:id="2115710422">
                      <w:marLeft w:val="0"/>
                      <w:marRight w:val="0"/>
                      <w:marTop w:val="0"/>
                      <w:marBottom w:val="0"/>
                      <w:divBdr>
                        <w:top w:val="none" w:sz="0" w:space="0" w:color="auto"/>
                        <w:left w:val="none" w:sz="0" w:space="0" w:color="auto"/>
                        <w:bottom w:val="none" w:sz="0" w:space="0" w:color="auto"/>
                        <w:right w:val="none" w:sz="0" w:space="0" w:color="auto"/>
                      </w:divBdr>
                    </w:div>
                  </w:divsChild>
                </w:div>
                <w:div w:id="2138908295">
                  <w:marLeft w:val="0"/>
                  <w:marRight w:val="0"/>
                  <w:marTop w:val="0"/>
                  <w:marBottom w:val="0"/>
                  <w:divBdr>
                    <w:top w:val="none" w:sz="0" w:space="0" w:color="auto"/>
                    <w:left w:val="none" w:sz="0" w:space="0" w:color="auto"/>
                    <w:bottom w:val="none" w:sz="0" w:space="0" w:color="auto"/>
                    <w:right w:val="none" w:sz="0" w:space="0" w:color="auto"/>
                  </w:divBdr>
                  <w:divsChild>
                    <w:div w:id="532496575">
                      <w:marLeft w:val="0"/>
                      <w:marRight w:val="0"/>
                      <w:marTop w:val="0"/>
                      <w:marBottom w:val="0"/>
                      <w:divBdr>
                        <w:top w:val="none" w:sz="0" w:space="0" w:color="auto"/>
                        <w:left w:val="none" w:sz="0" w:space="0" w:color="auto"/>
                        <w:bottom w:val="none" w:sz="0" w:space="0" w:color="auto"/>
                        <w:right w:val="none" w:sz="0" w:space="0" w:color="auto"/>
                      </w:divBdr>
                    </w:div>
                  </w:divsChild>
                </w:div>
                <w:div w:id="2139950219">
                  <w:marLeft w:val="0"/>
                  <w:marRight w:val="0"/>
                  <w:marTop w:val="0"/>
                  <w:marBottom w:val="0"/>
                  <w:divBdr>
                    <w:top w:val="none" w:sz="0" w:space="0" w:color="auto"/>
                    <w:left w:val="none" w:sz="0" w:space="0" w:color="auto"/>
                    <w:bottom w:val="none" w:sz="0" w:space="0" w:color="auto"/>
                    <w:right w:val="none" w:sz="0" w:space="0" w:color="auto"/>
                  </w:divBdr>
                  <w:divsChild>
                    <w:div w:id="948897699">
                      <w:marLeft w:val="0"/>
                      <w:marRight w:val="0"/>
                      <w:marTop w:val="0"/>
                      <w:marBottom w:val="0"/>
                      <w:divBdr>
                        <w:top w:val="none" w:sz="0" w:space="0" w:color="auto"/>
                        <w:left w:val="none" w:sz="0" w:space="0" w:color="auto"/>
                        <w:bottom w:val="none" w:sz="0" w:space="0" w:color="auto"/>
                        <w:right w:val="none" w:sz="0" w:space="0" w:color="auto"/>
                      </w:divBdr>
                    </w:div>
                  </w:divsChild>
                </w:div>
                <w:div w:id="2143889398">
                  <w:marLeft w:val="0"/>
                  <w:marRight w:val="0"/>
                  <w:marTop w:val="0"/>
                  <w:marBottom w:val="0"/>
                  <w:divBdr>
                    <w:top w:val="none" w:sz="0" w:space="0" w:color="auto"/>
                    <w:left w:val="none" w:sz="0" w:space="0" w:color="auto"/>
                    <w:bottom w:val="none" w:sz="0" w:space="0" w:color="auto"/>
                    <w:right w:val="none" w:sz="0" w:space="0" w:color="auto"/>
                  </w:divBdr>
                  <w:divsChild>
                    <w:div w:id="110700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4553133">
      <w:bodyDiv w:val="1"/>
      <w:marLeft w:val="0"/>
      <w:marRight w:val="0"/>
      <w:marTop w:val="0"/>
      <w:marBottom w:val="0"/>
      <w:divBdr>
        <w:top w:val="none" w:sz="0" w:space="0" w:color="auto"/>
        <w:left w:val="none" w:sz="0" w:space="0" w:color="auto"/>
        <w:bottom w:val="none" w:sz="0" w:space="0" w:color="auto"/>
        <w:right w:val="none" w:sz="0" w:space="0" w:color="auto"/>
      </w:divBdr>
    </w:div>
    <w:div w:id="2024504048">
      <w:bodyDiv w:val="1"/>
      <w:marLeft w:val="0"/>
      <w:marRight w:val="0"/>
      <w:marTop w:val="0"/>
      <w:marBottom w:val="0"/>
      <w:divBdr>
        <w:top w:val="none" w:sz="0" w:space="0" w:color="auto"/>
        <w:left w:val="none" w:sz="0" w:space="0" w:color="auto"/>
        <w:bottom w:val="none" w:sz="0" w:space="0" w:color="auto"/>
        <w:right w:val="none" w:sz="0" w:space="0" w:color="auto"/>
      </w:divBdr>
      <w:divsChild>
        <w:div w:id="1592199996">
          <w:marLeft w:val="0"/>
          <w:marRight w:val="0"/>
          <w:marTop w:val="0"/>
          <w:marBottom w:val="0"/>
          <w:divBdr>
            <w:top w:val="none" w:sz="0" w:space="0" w:color="auto"/>
            <w:left w:val="none" w:sz="0" w:space="0" w:color="auto"/>
            <w:bottom w:val="none" w:sz="0" w:space="0" w:color="auto"/>
            <w:right w:val="none" w:sz="0" w:space="0" w:color="auto"/>
          </w:divBdr>
        </w:div>
      </w:divsChild>
    </w:div>
    <w:div w:id="2030911372">
      <w:bodyDiv w:val="1"/>
      <w:marLeft w:val="0"/>
      <w:marRight w:val="0"/>
      <w:marTop w:val="0"/>
      <w:marBottom w:val="0"/>
      <w:divBdr>
        <w:top w:val="none" w:sz="0" w:space="0" w:color="auto"/>
        <w:left w:val="none" w:sz="0" w:space="0" w:color="auto"/>
        <w:bottom w:val="none" w:sz="0" w:space="0" w:color="auto"/>
        <w:right w:val="none" w:sz="0" w:space="0" w:color="auto"/>
      </w:divBdr>
      <w:divsChild>
        <w:div w:id="2093502339">
          <w:marLeft w:val="0"/>
          <w:marRight w:val="0"/>
          <w:marTop w:val="0"/>
          <w:marBottom w:val="0"/>
          <w:divBdr>
            <w:top w:val="none" w:sz="0" w:space="0" w:color="auto"/>
            <w:left w:val="none" w:sz="0" w:space="0" w:color="auto"/>
            <w:bottom w:val="none" w:sz="0" w:space="0" w:color="auto"/>
            <w:right w:val="none" w:sz="0" w:space="0" w:color="auto"/>
          </w:divBdr>
        </w:div>
      </w:divsChild>
    </w:div>
    <w:div w:id="2118986048">
      <w:bodyDiv w:val="1"/>
      <w:marLeft w:val="0"/>
      <w:marRight w:val="0"/>
      <w:marTop w:val="0"/>
      <w:marBottom w:val="0"/>
      <w:divBdr>
        <w:top w:val="none" w:sz="0" w:space="0" w:color="auto"/>
        <w:left w:val="none" w:sz="0" w:space="0" w:color="auto"/>
        <w:bottom w:val="none" w:sz="0" w:space="0" w:color="auto"/>
        <w:right w:val="none" w:sz="0" w:space="0" w:color="auto"/>
      </w:divBdr>
      <w:divsChild>
        <w:div w:id="1510291757">
          <w:marLeft w:val="0"/>
          <w:marRight w:val="0"/>
          <w:marTop w:val="0"/>
          <w:marBottom w:val="0"/>
          <w:divBdr>
            <w:top w:val="none" w:sz="0" w:space="0" w:color="auto"/>
            <w:left w:val="none" w:sz="0" w:space="0" w:color="auto"/>
            <w:bottom w:val="none" w:sz="0" w:space="0" w:color="auto"/>
            <w:right w:val="none" w:sz="0" w:space="0" w:color="auto"/>
          </w:divBdr>
        </w:div>
      </w:divsChild>
    </w:div>
    <w:div w:id="2122526939">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chart" Target="charts/chart1.xml"/><Relationship Id="rId42" Type="http://schemas.openxmlformats.org/officeDocument/2006/relationships/hyperlink" Target="https://www.doe.mass.edu/research/success/" TargetMode="External"/><Relationship Id="rId47" Type="http://schemas.openxmlformats.org/officeDocument/2006/relationships/hyperlink" Target="https://www.doe.mass.edu/instruction/culturally-sustaining/default.html" TargetMode="External"/><Relationship Id="rId63" Type="http://schemas.openxmlformats.org/officeDocument/2006/relationships/footer" Target="footer9.xml"/><Relationship Id="rId68"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footer" Target="footer4.xml"/><Relationship Id="rId11" Type="http://schemas.openxmlformats.org/officeDocument/2006/relationships/hyperlink" Target="http://www.doe.mass.edu" TargetMode="External"/><Relationship Id="rId24" Type="http://schemas.openxmlformats.org/officeDocument/2006/relationships/chart" Target="charts/chart4.xml"/><Relationship Id="rId32" Type="http://schemas.openxmlformats.org/officeDocument/2006/relationships/image" Target="media/image6.png"/><Relationship Id="rId37" Type="http://schemas.openxmlformats.org/officeDocument/2006/relationships/header" Target="header3.xml"/><Relationship Id="rId40" Type="http://schemas.openxmlformats.org/officeDocument/2006/relationships/hyperlink" Target="http://metproject.org/resources/CLASS_10_29_10.pdf" TargetMode="External"/><Relationship Id="rId45" Type="http://schemas.openxmlformats.org/officeDocument/2006/relationships/hyperlink" Target="https://www.doe.mass.edu/instruction/impd/implement-ma.html" TargetMode="External"/><Relationship Id="rId53" Type="http://schemas.openxmlformats.org/officeDocument/2006/relationships/hyperlink" Target="https://www.doe.mass.edu/ele/prof-learning/wida/default.html" TargetMode="External"/><Relationship Id="rId58" Type="http://schemas.openxmlformats.org/officeDocument/2006/relationships/hyperlink" Target="https://matoolsforschools.com/" TargetMode="External"/><Relationship Id="rId66" Type="http://schemas.openxmlformats.org/officeDocument/2006/relationships/hyperlink" Target="https://www.doe.mass.edu/finance/chapter70/default.html" TargetMode="External"/><Relationship Id="rId74" Type="http://schemas.microsoft.com/office/2019/05/relationships/documenttasks" Target="documenttasks/documenttasks1.xml"/><Relationship Id="rId5" Type="http://schemas.openxmlformats.org/officeDocument/2006/relationships/numbering" Target="numbering.xml"/><Relationship Id="rId61" Type="http://schemas.openxmlformats.org/officeDocument/2006/relationships/hyperlink" Target="https://www.doe.mass.edu/sfs/sel/sel-all.docx" TargetMode="External"/><Relationship Id="rId1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chart" Target="charts/chart2.xml"/><Relationship Id="rId27" Type="http://schemas.openxmlformats.org/officeDocument/2006/relationships/header" Target="header2.xml"/><Relationship Id="rId30" Type="http://schemas.openxmlformats.org/officeDocument/2006/relationships/footer" Target="footer5.xml"/><Relationship Id="rId35" Type="http://schemas.openxmlformats.org/officeDocument/2006/relationships/image" Target="media/image8.png"/><Relationship Id="rId43" Type="http://schemas.openxmlformats.org/officeDocument/2006/relationships/hyperlink" Target="https://www.doe.mass.edu/instruction/impd/default.html" TargetMode="External"/><Relationship Id="rId48" Type="http://schemas.openxmlformats.org/officeDocument/2006/relationships/hyperlink" Target="https://www.doe.mass.edu/ele/" TargetMode="External"/><Relationship Id="rId56" Type="http://schemas.openxmlformats.org/officeDocument/2006/relationships/hyperlink" Target="https://masmhc.org/" TargetMode="External"/><Relationship Id="rId64" Type="http://schemas.openxmlformats.org/officeDocument/2006/relationships/footer" Target="footer10.xml"/><Relationship Id="rId69" Type="http://schemas.openxmlformats.org/officeDocument/2006/relationships/footer" Target="footer11.xml"/><Relationship Id="rId8" Type="http://schemas.openxmlformats.org/officeDocument/2006/relationships/webSettings" Target="webSettings.xml"/><Relationship Id="rId51" Type="http://schemas.openxmlformats.org/officeDocument/2006/relationships/hyperlink" Target="https://www.doe.mass.edu/stem/ste/openscied.html"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www.air.org" TargetMode="External"/><Relationship Id="rId17" Type="http://schemas.openxmlformats.org/officeDocument/2006/relationships/hyperlink" Target="http://www.doe.mass.edu" TargetMode="External"/><Relationship Id="rId25" Type="http://schemas.openxmlformats.org/officeDocument/2006/relationships/chart" Target="charts/chart5.xml"/><Relationship Id="rId33" Type="http://schemas.openxmlformats.org/officeDocument/2006/relationships/image" Target="media/image7.png"/><Relationship Id="rId38" Type="http://schemas.openxmlformats.org/officeDocument/2006/relationships/footer" Target="footer8.xml"/><Relationship Id="rId46" Type="http://schemas.openxmlformats.org/officeDocument/2006/relationships/hyperlink" Target="https://www.doe.mass.edu/instruction/curate/default.html" TargetMode="External"/><Relationship Id="rId59" Type="http://schemas.openxmlformats.org/officeDocument/2006/relationships/hyperlink" Target="https://view.officeapps.live.com/op/view.aspx?src=https%3A%2F%2Fwww.doe.mass.edu%2Fsfs%2Fearlylearning%2Fresources%2FSEL-APL-Standards.docx&amp;wdOrigin=BROWSELINK" TargetMode="External"/><Relationship Id="rId67" Type="http://schemas.openxmlformats.org/officeDocument/2006/relationships/hyperlink" Target="https://www.doe.mass.edu/research/radar/default.html" TargetMode="External"/><Relationship Id="rId20" Type="http://schemas.openxmlformats.org/officeDocument/2006/relationships/footer" Target="footer2.xml"/><Relationship Id="rId41" Type="http://schemas.openxmlformats.org/officeDocument/2006/relationships/hyperlink" Target="https://www.doe.mass.edu/csdp/guidebook/coherence-guidebook.pdf" TargetMode="External"/><Relationship Id="rId54" Type="http://schemas.openxmlformats.org/officeDocument/2006/relationships/hyperlink" Target="https://plpartnerguide.org/" TargetMode="External"/><Relationship Id="rId62" Type="http://schemas.openxmlformats.org/officeDocument/2006/relationships/hyperlink" Target="https://www.doe.mass.edu/sac/" TargetMode="External"/><Relationship Id="rId70"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chart" Target="charts/chart3.xml"/><Relationship Id="rId28" Type="http://schemas.openxmlformats.org/officeDocument/2006/relationships/footer" Target="footer3.xml"/><Relationship Id="rId36" Type="http://schemas.openxmlformats.org/officeDocument/2006/relationships/hyperlink" Target="http://www.air.org" TargetMode="External"/><Relationship Id="rId49" Type="http://schemas.openxmlformats.org/officeDocument/2006/relationships/hyperlink" Target="https://sites.google.com/view/appleseedsk2/home" TargetMode="External"/><Relationship Id="rId57" Type="http://schemas.openxmlformats.org/officeDocument/2006/relationships/hyperlink" Target="https://www.doe.mass.edu/sfss/mtss/" TargetMode="External"/><Relationship Id="rId10" Type="http://schemas.openxmlformats.org/officeDocument/2006/relationships/endnotes" Target="endnotes.xml"/><Relationship Id="rId31" Type="http://schemas.openxmlformats.org/officeDocument/2006/relationships/footer" Target="footer6.xml"/><Relationship Id="rId44" Type="http://schemas.openxmlformats.org/officeDocument/2006/relationships/hyperlink" Target="https://www.doe.mass.edu/frameworks/current.html" TargetMode="External"/><Relationship Id="rId52" Type="http://schemas.openxmlformats.org/officeDocument/2006/relationships/hyperlink" Target="https://www.doe.mass.edu/edeval/implementation/default.html" TargetMode="External"/><Relationship Id="rId60" Type="http://schemas.openxmlformats.org/officeDocument/2006/relationships/hyperlink" Target="https://www.doe.mass.edu/sfs/earlylearning/pli.html" TargetMode="External"/><Relationship Id="rId65" Type="http://schemas.openxmlformats.org/officeDocument/2006/relationships/hyperlink" Target="https://www.doe.mass.edu/research/radar/default.html"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jpeg"/><Relationship Id="rId18" Type="http://schemas.openxmlformats.org/officeDocument/2006/relationships/header" Target="header1.xml"/><Relationship Id="rId39" Type="http://schemas.openxmlformats.org/officeDocument/2006/relationships/hyperlink" Target="http://www.teachstone.com/wp-content/uploads/2011/05/class-mtp-pk-12-brief.pdf" TargetMode="External"/><Relationship Id="rId34" Type="http://schemas.openxmlformats.org/officeDocument/2006/relationships/footer" Target="footer7.xml"/><Relationship Id="rId50" Type="http://schemas.openxmlformats.org/officeDocument/2006/relationships/hyperlink" Target="https://www.doe.mass.edu/investigatinghistory/" TargetMode="External"/><Relationship Id="rId55" Type="http://schemas.openxmlformats.org/officeDocument/2006/relationships/hyperlink" Target="https://www.doe.mass.edu/sfs/?section=family" TargetMode="External"/><Relationship Id="rId7" Type="http://schemas.openxmlformats.org/officeDocument/2006/relationships/settings" Target="settings.xml"/><Relationship Id="rId71" Type="http://schemas.openxmlformats.org/officeDocument/2006/relationships/footer" Target="footer13.xml"/></Relationships>
</file>

<file path=word/_rels/footnotes.xml.rels><?xml version="1.0" encoding="UTF-8" standalone="yes"?>
<Relationships xmlns="http://schemas.openxmlformats.org/package/2006/relationships"><Relationship Id="rId3" Type="http://schemas.openxmlformats.org/officeDocument/2006/relationships/hyperlink" Target="https://www.doe.mass.edu/research/radar/" TargetMode="External"/><Relationship Id="rId2" Type="http://schemas.openxmlformats.org/officeDocument/2006/relationships/hyperlink" Target="https://teachstone.com/class/" TargetMode="External"/><Relationship Id="rId1" Type="http://schemas.openxmlformats.org/officeDocument/2006/relationships/hyperlink" Target="http://www.doe.mass.edu/accountability/district-review/district-standards-indicators.pdf" TargetMode="External"/><Relationship Id="rId4" Type="http://schemas.openxmlformats.org/officeDocument/2006/relationships/hyperlink" Target="https://www.doe.mass.edu/instruction/curate"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msair.sharepoint.com/sites/MADistrictReviews25-26/Shared%20Documents/Reports%20and%20Reporting/8.%20District%20Profiles/Triton/Triton%20DR%20Profile%20Figur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1.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2.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Figure 1a'!$B$1</c:f>
              <c:strCache>
                <c:ptCount val="1"/>
                <c:pt idx="0">
                  <c:v>Percent</c:v>
                </c:pt>
              </c:strCache>
            </c:strRef>
          </c:tx>
          <c:dPt>
            <c:idx val="0"/>
            <c:bubble3D val="0"/>
            <c:spPr>
              <a:solidFill>
                <a:schemeClr val="accent2"/>
              </a:solidFill>
              <a:ln w="19050">
                <a:solidFill>
                  <a:schemeClr val="lt1"/>
                </a:solidFill>
              </a:ln>
              <a:effectLst/>
            </c:spPr>
            <c:extLst>
              <c:ext xmlns:c16="http://schemas.microsoft.com/office/drawing/2014/chart" uri="{C3380CC4-5D6E-409C-BE32-E72D297353CC}">
                <c16:uniqueId val="{00000001-F75B-4950-BCE4-DD2A44974409}"/>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F75B-4950-BCE4-DD2A44974409}"/>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F75B-4950-BCE4-DD2A44974409}"/>
              </c:ext>
            </c:extLst>
          </c:dPt>
          <c:dPt>
            <c:idx val="3"/>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7-F75B-4950-BCE4-DD2A44974409}"/>
              </c:ext>
            </c:extLst>
          </c:dPt>
          <c:dPt>
            <c:idx val="4"/>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09-F75B-4950-BCE4-DD2A44974409}"/>
              </c:ext>
            </c:extLst>
          </c:dPt>
          <c:dLbls>
            <c:dLbl>
              <c:idx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0"/>
              <c:showCatName val="0"/>
              <c:showSerName val="0"/>
              <c:showPercent val="1"/>
              <c:showBubbleSize val="0"/>
              <c:extLst>
                <c:ext xmlns:c16="http://schemas.microsoft.com/office/drawing/2014/chart" uri="{C3380CC4-5D6E-409C-BE32-E72D297353CC}">
                  <c16:uniqueId val="{00000003-F75B-4950-BCE4-DD2A44974409}"/>
                </c:ext>
              </c:extLst>
            </c:dLbl>
            <c:dLbl>
              <c:idx val="3"/>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0"/>
              <c:showCatName val="0"/>
              <c:showSerName val="0"/>
              <c:showPercent val="1"/>
              <c:showBubbleSize val="0"/>
              <c:extLst>
                <c:ext xmlns:c16="http://schemas.microsoft.com/office/drawing/2014/chart" uri="{C3380CC4-5D6E-409C-BE32-E72D297353CC}">
                  <c16:uniqueId val="{00000007-F75B-4950-BCE4-DD2A44974409}"/>
                </c:ext>
              </c:extLst>
            </c:dLbl>
            <c:dLbl>
              <c:idx val="4"/>
              <c:spPr>
                <a:noFill/>
                <a:ln>
                  <a:noFill/>
                </a:ln>
                <a:effectLst/>
              </c:spPr>
              <c:txPr>
                <a:bodyPr rot="0" spcFirstLastPara="1" vertOverflow="overflow" horzOverflow="overflow" vert="horz" wrap="square" lIns="36576" tIns="18288" rIns="36576" bIns="18288" anchor="ctr" anchorCtr="1">
                  <a:spAutoFit/>
                </a:bodyPr>
                <a:lstStyle/>
                <a:p>
                  <a:pPr>
                    <a:defRPr sz="900" b="0" i="0" u="none" strike="noStrike" kern="1200" baseline="0">
                      <a:solidFill>
                        <a:schemeClr val="tx1"/>
                      </a:solidFill>
                      <a:latin typeface="+mn-lt"/>
                      <a:ea typeface="+mn-ea"/>
                      <a:cs typeface="+mn-cs"/>
                    </a:defRPr>
                  </a:pPr>
                  <a:endParaRPr lang="en-US"/>
                </a:p>
              </c:txPr>
              <c:dLblPos val="bestFit"/>
              <c:showLegendKey val="0"/>
              <c:showVal val="0"/>
              <c:showCatName val="0"/>
              <c:showSerName val="0"/>
              <c:showPercent val="1"/>
              <c:showBubbleSize val="0"/>
              <c:extLst>
                <c:ext xmlns:c15="http://schemas.microsoft.com/office/drawing/2012/chart" uri="{CE6537A1-D6FC-4f65-9D91-7224C49458BB}">
                  <c15:spPr xmlns:c15="http://schemas.microsoft.com/office/drawing/2012/chart">
                    <a:prstGeom prst="rect">
                      <a:avLst/>
                    </a:prstGeom>
                    <a:noFill/>
                    <a:ln>
                      <a:noFill/>
                    </a:ln>
                  </c15:spPr>
                </c:ext>
                <c:ext xmlns:c16="http://schemas.microsoft.com/office/drawing/2014/chart" uri="{C3380CC4-5D6E-409C-BE32-E72D297353CC}">
                  <c16:uniqueId val="{00000009-F75B-4950-BCE4-DD2A4497440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igure 1a'!$A$2:$A$6</c:f>
              <c:strCache>
                <c:ptCount val="5"/>
                <c:pt idx="0">
                  <c:v>Hispanic or Latino</c:v>
                </c:pt>
                <c:pt idx="1">
                  <c:v>Black or African American</c:v>
                </c:pt>
                <c:pt idx="2">
                  <c:v>White</c:v>
                </c:pt>
                <c:pt idx="3">
                  <c:v>Asian</c:v>
                </c:pt>
                <c:pt idx="4">
                  <c:v>Multi-Race, Not Hispanic or Latino</c:v>
                </c:pt>
              </c:strCache>
            </c:strRef>
          </c:cat>
          <c:val>
            <c:numRef>
              <c:f>'Figure 1a'!$B$2:$B$6</c:f>
              <c:numCache>
                <c:formatCode>0%</c:formatCode>
                <c:ptCount val="5"/>
                <c:pt idx="0">
                  <c:v>6.6000000000000003E-2</c:v>
                </c:pt>
                <c:pt idx="1">
                  <c:v>1.4999999999999999E-2</c:v>
                </c:pt>
                <c:pt idx="2">
                  <c:v>0.86499999999999999</c:v>
                </c:pt>
                <c:pt idx="3">
                  <c:v>2.1000000000000001E-2</c:v>
                </c:pt>
                <c:pt idx="4">
                  <c:v>2.8000000000000001E-2</c:v>
                </c:pt>
              </c:numCache>
            </c:numRef>
          </c:val>
          <c:extLst>
            <c:ext xmlns:c16="http://schemas.microsoft.com/office/drawing/2014/chart" uri="{C3380CC4-5D6E-409C-BE32-E72D297353CC}">
              <c16:uniqueId val="{0000000A-F75B-4950-BCE4-DD2A44974409}"/>
            </c:ext>
          </c:extLst>
        </c:ser>
        <c:dLbls>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6636854768153986"/>
          <c:y val="0.1822889326334208"/>
          <c:w val="0.31696478565179353"/>
          <c:h val="0.64236657917760276"/>
        </c:manualLayout>
      </c:layout>
      <c:overlay val="0"/>
      <c:spPr>
        <a:solidFill>
          <a:srgbClr val="FFFFFF"/>
        </a:solid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igure 2 (new)'!$B$1</c:f>
              <c:strCache>
                <c:ptCount val="1"/>
                <c:pt idx="0">
                  <c:v>Triton</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2 (new)'!$A$2:$A$6</c:f>
              <c:strCache>
                <c:ptCount val="5"/>
                <c:pt idx="0">
                  <c:v>High Needs</c:v>
                </c:pt>
                <c:pt idx="1">
                  <c:v>English Learners</c:v>
                </c:pt>
                <c:pt idx="2">
                  <c:v>First Language Not English</c:v>
                </c:pt>
                <c:pt idx="3">
                  <c:v>Low Income</c:v>
                </c:pt>
                <c:pt idx="4">
                  <c:v>Students With Disabilities</c:v>
                </c:pt>
              </c:strCache>
            </c:strRef>
          </c:cat>
          <c:val>
            <c:numRef>
              <c:f>'Figure 2 (new)'!$B$2:$B$6</c:f>
              <c:numCache>
                <c:formatCode>0%</c:formatCode>
                <c:ptCount val="5"/>
                <c:pt idx="0">
                  <c:v>0.40799999999999997</c:v>
                </c:pt>
                <c:pt idx="1">
                  <c:v>2.3E-2</c:v>
                </c:pt>
                <c:pt idx="2">
                  <c:v>5.6000000000000001E-2</c:v>
                </c:pt>
                <c:pt idx="3">
                  <c:v>0.26200000000000001</c:v>
                </c:pt>
                <c:pt idx="4">
                  <c:v>0.221</c:v>
                </c:pt>
              </c:numCache>
            </c:numRef>
          </c:val>
          <c:extLst>
            <c:ext xmlns:c16="http://schemas.microsoft.com/office/drawing/2014/chart" uri="{C3380CC4-5D6E-409C-BE32-E72D297353CC}">
              <c16:uniqueId val="{00000000-8E53-486A-83E2-E9C4F8913E53}"/>
            </c:ext>
          </c:extLst>
        </c:ser>
        <c:ser>
          <c:idx val="1"/>
          <c:order val="1"/>
          <c:tx>
            <c:strRef>
              <c:f>'Figure 2 (new)'!$C$1</c:f>
              <c:strCache>
                <c:ptCount val="1"/>
                <c:pt idx="0">
                  <c:v>State</c:v>
                </c:pt>
              </c:strCache>
            </c:strRef>
          </c:tx>
          <c:spPr>
            <a:solidFill>
              <a:srgbClr val="E9713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2 (new)'!$A$2:$A$6</c:f>
              <c:strCache>
                <c:ptCount val="5"/>
                <c:pt idx="0">
                  <c:v>High Needs</c:v>
                </c:pt>
                <c:pt idx="1">
                  <c:v>English Learners</c:v>
                </c:pt>
                <c:pt idx="2">
                  <c:v>First Language Not English</c:v>
                </c:pt>
                <c:pt idx="3">
                  <c:v>Low Income</c:v>
                </c:pt>
                <c:pt idx="4">
                  <c:v>Students With Disabilities</c:v>
                </c:pt>
              </c:strCache>
            </c:strRef>
          </c:cat>
          <c:val>
            <c:numRef>
              <c:f>'Figure 2 (new)'!$C$2:$C$6</c:f>
              <c:numCache>
                <c:formatCode>0%</c:formatCode>
                <c:ptCount val="5"/>
                <c:pt idx="0">
                  <c:v>0.55400000000000005</c:v>
                </c:pt>
                <c:pt idx="1">
                  <c:v>0.13400000000000001</c:v>
                </c:pt>
                <c:pt idx="2">
                  <c:v>0.27300000000000002</c:v>
                </c:pt>
                <c:pt idx="3">
                  <c:v>0.41099999999999998</c:v>
                </c:pt>
                <c:pt idx="4">
                  <c:v>0.21099999999999999</c:v>
                </c:pt>
              </c:numCache>
            </c:numRef>
          </c:val>
          <c:extLst>
            <c:ext xmlns:c16="http://schemas.microsoft.com/office/drawing/2014/chart" uri="{C3380CC4-5D6E-409C-BE32-E72D297353CC}">
              <c16:uniqueId val="{00000001-8E53-486A-83E2-E9C4F8913E53}"/>
            </c:ext>
          </c:extLst>
        </c:ser>
        <c:dLbls>
          <c:showLegendKey val="0"/>
          <c:showVal val="0"/>
          <c:showCatName val="0"/>
          <c:showSerName val="0"/>
          <c:showPercent val="0"/>
          <c:showBubbleSize val="0"/>
        </c:dLbls>
        <c:gapWidth val="219"/>
        <c:overlap val="-27"/>
        <c:axId val="553352711"/>
        <c:axId val="553375239"/>
      </c:barChart>
      <c:catAx>
        <c:axId val="5533527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375239"/>
        <c:crosses val="autoZero"/>
        <c:auto val="1"/>
        <c:lblAlgn val="ctr"/>
        <c:lblOffset val="100"/>
        <c:noMultiLvlLbl val="0"/>
      </c:catAx>
      <c:valAx>
        <c:axId val="553375239"/>
        <c:scaling>
          <c:orientation val="minMax"/>
          <c:max val="0.9"/>
        </c:scaling>
        <c:delete val="0"/>
        <c:axPos val="l"/>
        <c:numFmt formatCode="0%" sourceLinked="1"/>
        <c:majorTickMark val="none"/>
        <c:minorTickMark val="none"/>
        <c:tickLblPos val="none"/>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352711"/>
        <c:crosses val="autoZero"/>
        <c:crossBetween val="between"/>
        <c:minorUnit val="0.02"/>
      </c:valAx>
      <c:spPr>
        <a:noFill/>
        <a:ln>
          <a:noFill/>
        </a:ln>
        <a:effectLst/>
      </c:spPr>
    </c:plotArea>
    <c:legend>
      <c:legendPos val="r"/>
      <c:layout>
        <c:manualLayout>
          <c:xMode val="edge"/>
          <c:yMode val="edge"/>
          <c:x val="0.83268963254593176"/>
          <c:y val="0.42187445319335082"/>
          <c:w val="0.14856036745406825"/>
          <c:h val="0.1562510936132983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igure 3'!$B$1</c:f>
              <c:strCache>
                <c:ptCount val="1"/>
                <c:pt idx="0">
                  <c:v>Triton</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A$2:$A$7</c:f>
              <c:strCache>
                <c:ptCount val="6"/>
                <c:pt idx="0">
                  <c:v>Grade 3-8 (ELA)</c:v>
                </c:pt>
                <c:pt idx="1">
                  <c:v>Grades 3-8 (Math)</c:v>
                </c:pt>
                <c:pt idx="2">
                  <c:v>Grades 5&amp;8 (Science)</c:v>
                </c:pt>
                <c:pt idx="3">
                  <c:v>Grade 10 (ELA)</c:v>
                </c:pt>
                <c:pt idx="4">
                  <c:v>Grade 10 (Math)</c:v>
                </c:pt>
                <c:pt idx="5">
                  <c:v>Grade 10 (Science)</c:v>
                </c:pt>
              </c:strCache>
            </c:strRef>
          </c:cat>
          <c:val>
            <c:numRef>
              <c:f>'Figure 3'!$B$2:$B$7</c:f>
              <c:numCache>
                <c:formatCode>0%</c:formatCode>
                <c:ptCount val="6"/>
                <c:pt idx="0">
                  <c:v>0.5</c:v>
                </c:pt>
                <c:pt idx="1">
                  <c:v>0.5</c:v>
                </c:pt>
                <c:pt idx="2">
                  <c:v>0.53</c:v>
                </c:pt>
                <c:pt idx="3">
                  <c:v>0.5</c:v>
                </c:pt>
                <c:pt idx="4">
                  <c:v>0.46</c:v>
                </c:pt>
                <c:pt idx="5">
                  <c:v>0.44</c:v>
                </c:pt>
              </c:numCache>
            </c:numRef>
          </c:val>
          <c:extLst>
            <c:ext xmlns:c16="http://schemas.microsoft.com/office/drawing/2014/chart" uri="{C3380CC4-5D6E-409C-BE32-E72D297353CC}">
              <c16:uniqueId val="{00000000-BD99-4F10-8BDE-B2186C68FE3E}"/>
            </c:ext>
          </c:extLst>
        </c:ser>
        <c:ser>
          <c:idx val="1"/>
          <c:order val="1"/>
          <c:tx>
            <c:strRef>
              <c:f>'Figure 3'!$C$1</c:f>
              <c:strCache>
                <c:ptCount val="1"/>
                <c:pt idx="0">
                  <c:v>Sta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A$2:$A$7</c:f>
              <c:strCache>
                <c:ptCount val="6"/>
                <c:pt idx="0">
                  <c:v>Grade 3-8 (ELA)</c:v>
                </c:pt>
                <c:pt idx="1">
                  <c:v>Grades 3-8 (Math)</c:v>
                </c:pt>
                <c:pt idx="2">
                  <c:v>Grades 5&amp;8 (Science)</c:v>
                </c:pt>
                <c:pt idx="3">
                  <c:v>Grade 10 (ELA)</c:v>
                </c:pt>
                <c:pt idx="4">
                  <c:v>Grade 10 (Math)</c:v>
                </c:pt>
                <c:pt idx="5">
                  <c:v>Grade 10 (Science)</c:v>
                </c:pt>
              </c:strCache>
            </c:strRef>
          </c:cat>
          <c:val>
            <c:numRef>
              <c:f>'Figure 3'!$C$2:$C$7</c:f>
              <c:numCache>
                <c:formatCode>0%</c:formatCode>
                <c:ptCount val="6"/>
                <c:pt idx="0">
                  <c:v>0.42</c:v>
                </c:pt>
                <c:pt idx="1">
                  <c:v>0.41</c:v>
                </c:pt>
                <c:pt idx="2">
                  <c:v>0.42</c:v>
                </c:pt>
                <c:pt idx="3">
                  <c:v>0.51</c:v>
                </c:pt>
                <c:pt idx="4">
                  <c:v>0.45</c:v>
                </c:pt>
                <c:pt idx="5">
                  <c:v>0.46</c:v>
                </c:pt>
              </c:numCache>
            </c:numRef>
          </c:val>
          <c:extLst>
            <c:ext xmlns:c16="http://schemas.microsoft.com/office/drawing/2014/chart" uri="{C3380CC4-5D6E-409C-BE32-E72D297353CC}">
              <c16:uniqueId val="{00000001-BD99-4F10-8BDE-B2186C68FE3E}"/>
            </c:ext>
          </c:extLst>
        </c:ser>
        <c:dLbls>
          <c:dLblPos val="outEnd"/>
          <c:showLegendKey val="0"/>
          <c:showVal val="1"/>
          <c:showCatName val="0"/>
          <c:showSerName val="0"/>
          <c:showPercent val="0"/>
          <c:showBubbleSize val="0"/>
        </c:dLbls>
        <c:gapWidth val="219"/>
        <c:overlap val="-27"/>
        <c:axId val="702160272"/>
        <c:axId val="702164592"/>
      </c:barChart>
      <c:catAx>
        <c:axId val="702160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2164592"/>
        <c:crosses val="autoZero"/>
        <c:auto val="1"/>
        <c:lblAlgn val="ctr"/>
        <c:lblOffset val="100"/>
        <c:noMultiLvlLbl val="0"/>
      </c:catAx>
      <c:valAx>
        <c:axId val="702164592"/>
        <c:scaling>
          <c:orientation val="minMax"/>
        </c:scaling>
        <c:delete val="1"/>
        <c:axPos val="l"/>
        <c:numFmt formatCode="0%" sourceLinked="1"/>
        <c:majorTickMark val="none"/>
        <c:minorTickMark val="none"/>
        <c:tickLblPos val="nextTo"/>
        <c:crossAx val="702160272"/>
        <c:crosses val="autoZero"/>
        <c:crossBetween val="between"/>
      </c:valAx>
      <c:spPr>
        <a:noFill/>
        <a:ln w="25400">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igure 4'!$B$1</c:f>
              <c:strCache>
                <c:ptCount val="1"/>
                <c:pt idx="0">
                  <c:v>Triton</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4'!$A$2:$A$7</c:f>
              <c:strCache>
                <c:ptCount val="6"/>
                <c:pt idx="0">
                  <c:v>Grade 3-8 (ELA)</c:v>
                </c:pt>
                <c:pt idx="1">
                  <c:v>Grades 3-8 (Math)</c:v>
                </c:pt>
                <c:pt idx="2">
                  <c:v>Grades 5&amp;8 (Science)</c:v>
                </c:pt>
                <c:pt idx="3">
                  <c:v>Grade 10 (ELA)</c:v>
                </c:pt>
                <c:pt idx="4">
                  <c:v>Grade 10 (Math)</c:v>
                </c:pt>
                <c:pt idx="5">
                  <c:v>Grade 10 (Science)</c:v>
                </c:pt>
              </c:strCache>
            </c:strRef>
          </c:cat>
          <c:val>
            <c:numRef>
              <c:f>'Figure 4'!$B$2:$B$7</c:f>
              <c:numCache>
                <c:formatCode>0%</c:formatCode>
                <c:ptCount val="6"/>
                <c:pt idx="0">
                  <c:v>0.27</c:v>
                </c:pt>
                <c:pt idx="1">
                  <c:v>0.28999999999999998</c:v>
                </c:pt>
                <c:pt idx="2">
                  <c:v>0.36</c:v>
                </c:pt>
                <c:pt idx="3">
                  <c:v>0.26</c:v>
                </c:pt>
                <c:pt idx="4">
                  <c:v>0.23</c:v>
                </c:pt>
                <c:pt idx="5">
                  <c:v>0.27</c:v>
                </c:pt>
              </c:numCache>
            </c:numRef>
          </c:val>
          <c:extLst>
            <c:ext xmlns:c16="http://schemas.microsoft.com/office/drawing/2014/chart" uri="{C3380CC4-5D6E-409C-BE32-E72D297353CC}">
              <c16:uniqueId val="{00000000-F1B7-45EB-A9B3-67FEE551FD88}"/>
            </c:ext>
          </c:extLst>
        </c:ser>
        <c:ser>
          <c:idx val="1"/>
          <c:order val="1"/>
          <c:tx>
            <c:strRef>
              <c:f>'Figure 4'!$C$1</c:f>
              <c:strCache>
                <c:ptCount val="1"/>
                <c:pt idx="0">
                  <c:v>Sta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4'!$A$2:$A$7</c:f>
              <c:strCache>
                <c:ptCount val="6"/>
                <c:pt idx="0">
                  <c:v>Grade 3-8 (ELA)</c:v>
                </c:pt>
                <c:pt idx="1">
                  <c:v>Grades 3-8 (Math)</c:v>
                </c:pt>
                <c:pt idx="2">
                  <c:v>Grades 5&amp;8 (Science)</c:v>
                </c:pt>
                <c:pt idx="3">
                  <c:v>Grade 10 (ELA)</c:v>
                </c:pt>
                <c:pt idx="4">
                  <c:v>Grade 10 (Math)</c:v>
                </c:pt>
                <c:pt idx="5">
                  <c:v>Grade 10 (Science)</c:v>
                </c:pt>
              </c:strCache>
            </c:strRef>
          </c:cat>
          <c:val>
            <c:numRef>
              <c:f>'Figure 4'!$C$2:$C$7</c:f>
              <c:numCache>
                <c:formatCode>0%</c:formatCode>
                <c:ptCount val="6"/>
                <c:pt idx="0">
                  <c:v>0.23</c:v>
                </c:pt>
                <c:pt idx="1">
                  <c:v>0.23</c:v>
                </c:pt>
                <c:pt idx="2">
                  <c:v>0.23</c:v>
                </c:pt>
                <c:pt idx="3">
                  <c:v>0.3</c:v>
                </c:pt>
                <c:pt idx="4">
                  <c:v>0.24</c:v>
                </c:pt>
                <c:pt idx="5">
                  <c:v>0.25</c:v>
                </c:pt>
              </c:numCache>
            </c:numRef>
          </c:val>
          <c:extLst>
            <c:ext xmlns:c16="http://schemas.microsoft.com/office/drawing/2014/chart" uri="{C3380CC4-5D6E-409C-BE32-E72D297353CC}">
              <c16:uniqueId val="{00000001-F1B7-45EB-A9B3-67FEE551FD88}"/>
            </c:ext>
          </c:extLst>
        </c:ser>
        <c:dLbls>
          <c:dLblPos val="outEnd"/>
          <c:showLegendKey val="0"/>
          <c:showVal val="1"/>
          <c:showCatName val="0"/>
          <c:showSerName val="0"/>
          <c:showPercent val="0"/>
          <c:showBubbleSize val="0"/>
        </c:dLbls>
        <c:gapWidth val="219"/>
        <c:overlap val="-27"/>
        <c:axId val="1910934735"/>
        <c:axId val="1910932815"/>
      </c:barChart>
      <c:catAx>
        <c:axId val="1910934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0932815"/>
        <c:crosses val="autoZero"/>
        <c:auto val="1"/>
        <c:lblAlgn val="ctr"/>
        <c:lblOffset val="100"/>
        <c:noMultiLvlLbl val="0"/>
      </c:catAx>
      <c:valAx>
        <c:axId val="1910932815"/>
        <c:scaling>
          <c:orientation val="minMax"/>
        </c:scaling>
        <c:delete val="1"/>
        <c:axPos val="l"/>
        <c:numFmt formatCode="0%" sourceLinked="1"/>
        <c:majorTickMark val="none"/>
        <c:minorTickMark val="none"/>
        <c:tickLblPos val="nextTo"/>
        <c:crossAx val="191093473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igure 5'!$B$1</c:f>
              <c:strCache>
                <c:ptCount val="1"/>
                <c:pt idx="0">
                  <c:v>K-5 Average </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A$2:$A$5</c:f>
              <c:strCache>
                <c:ptCount val="4"/>
                <c:pt idx="0">
                  <c:v>Emotional Support</c:v>
                </c:pt>
                <c:pt idx="1">
                  <c:v>Classroom Organization</c:v>
                </c:pt>
                <c:pt idx="2">
                  <c:v>Instructional Support</c:v>
                </c:pt>
                <c:pt idx="3">
                  <c:v>Student Engagement</c:v>
                </c:pt>
              </c:strCache>
            </c:strRef>
          </c:cat>
          <c:val>
            <c:numRef>
              <c:f>'Figure 5'!$B$2:$B$5</c:f>
              <c:numCache>
                <c:formatCode>General</c:formatCode>
                <c:ptCount val="4"/>
                <c:pt idx="0">
                  <c:v>5.3</c:v>
                </c:pt>
                <c:pt idx="1">
                  <c:v>6.3</c:v>
                </c:pt>
                <c:pt idx="2">
                  <c:v>3.3</c:v>
                </c:pt>
                <c:pt idx="3">
                  <c:v>5.8</c:v>
                </c:pt>
              </c:numCache>
            </c:numRef>
          </c:val>
          <c:extLst>
            <c:ext xmlns:c16="http://schemas.microsoft.com/office/drawing/2014/chart" uri="{C3380CC4-5D6E-409C-BE32-E72D297353CC}">
              <c16:uniqueId val="{00000000-1169-43EA-9BCA-48BABE622E3B}"/>
            </c:ext>
          </c:extLst>
        </c:ser>
        <c:ser>
          <c:idx val="1"/>
          <c:order val="1"/>
          <c:tx>
            <c:strRef>
              <c:f>'Figure 5'!$C$1</c:f>
              <c:strCache>
                <c:ptCount val="1"/>
                <c:pt idx="0">
                  <c:v>6-8 Average</c:v>
                </c:pt>
              </c:strCache>
            </c:strRef>
          </c:tx>
          <c:spPr>
            <a:solidFill>
              <a:schemeClr val="accent2"/>
            </a:solidFill>
            <a:ln>
              <a:noFill/>
            </a:ln>
            <a:effectLst/>
          </c:spPr>
          <c:invertIfNegative val="0"/>
          <c:dLbls>
            <c:dLbl>
              <c:idx val="3"/>
              <c:tx>
                <c:rich>
                  <a:bodyPr/>
                  <a:lstStyle/>
                  <a:p>
                    <a:r>
                      <a:rPr lang="en-US"/>
                      <a:t>5.0</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1169-43EA-9BCA-48BABE622E3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A$2:$A$5</c:f>
              <c:strCache>
                <c:ptCount val="4"/>
                <c:pt idx="0">
                  <c:v>Emotional Support</c:v>
                </c:pt>
                <c:pt idx="1">
                  <c:v>Classroom Organization</c:v>
                </c:pt>
                <c:pt idx="2">
                  <c:v>Instructional Support</c:v>
                </c:pt>
                <c:pt idx="3">
                  <c:v>Student Engagement</c:v>
                </c:pt>
              </c:strCache>
            </c:strRef>
          </c:cat>
          <c:val>
            <c:numRef>
              <c:f>'Figure 5'!$C$2:$C$5</c:f>
              <c:numCache>
                <c:formatCode>General</c:formatCode>
                <c:ptCount val="4"/>
                <c:pt idx="0">
                  <c:v>4.4000000000000004</c:v>
                </c:pt>
                <c:pt idx="1">
                  <c:v>6.6</c:v>
                </c:pt>
                <c:pt idx="2">
                  <c:v>3.6</c:v>
                </c:pt>
                <c:pt idx="3">
                  <c:v>5</c:v>
                </c:pt>
              </c:numCache>
            </c:numRef>
          </c:val>
          <c:extLst>
            <c:ext xmlns:c16="http://schemas.microsoft.com/office/drawing/2014/chart" uri="{C3380CC4-5D6E-409C-BE32-E72D297353CC}">
              <c16:uniqueId val="{00000002-1169-43EA-9BCA-48BABE622E3B}"/>
            </c:ext>
          </c:extLst>
        </c:ser>
        <c:ser>
          <c:idx val="2"/>
          <c:order val="2"/>
          <c:tx>
            <c:strRef>
              <c:f>'Figure 5'!$D$1</c:f>
              <c:strCache>
                <c:ptCount val="1"/>
                <c:pt idx="0">
                  <c:v>9-12 Average </c:v>
                </c:pt>
              </c:strCache>
            </c:strRef>
          </c:tx>
          <c:spPr>
            <a:solidFill>
              <a:srgbClr val="ADADAD"/>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A$2:$A$5</c:f>
              <c:strCache>
                <c:ptCount val="4"/>
                <c:pt idx="0">
                  <c:v>Emotional Support</c:v>
                </c:pt>
                <c:pt idx="1">
                  <c:v>Classroom Organization</c:v>
                </c:pt>
                <c:pt idx="2">
                  <c:v>Instructional Support</c:v>
                </c:pt>
                <c:pt idx="3">
                  <c:v>Student Engagement</c:v>
                </c:pt>
              </c:strCache>
            </c:strRef>
          </c:cat>
          <c:val>
            <c:numRef>
              <c:f>'Figure 5'!$D$2:$D$5</c:f>
              <c:numCache>
                <c:formatCode>General</c:formatCode>
                <c:ptCount val="4"/>
                <c:pt idx="0">
                  <c:v>4.5</c:v>
                </c:pt>
                <c:pt idx="1">
                  <c:v>6.8</c:v>
                </c:pt>
                <c:pt idx="2">
                  <c:v>3.8</c:v>
                </c:pt>
                <c:pt idx="3">
                  <c:v>5.0999999999999996</c:v>
                </c:pt>
              </c:numCache>
            </c:numRef>
          </c:val>
          <c:extLst>
            <c:ext xmlns:c16="http://schemas.microsoft.com/office/drawing/2014/chart" uri="{C3380CC4-5D6E-409C-BE32-E72D297353CC}">
              <c16:uniqueId val="{00000003-1169-43EA-9BCA-48BABE622E3B}"/>
            </c:ext>
          </c:extLst>
        </c:ser>
        <c:dLbls>
          <c:dLblPos val="outEnd"/>
          <c:showLegendKey val="0"/>
          <c:showVal val="1"/>
          <c:showCatName val="0"/>
          <c:showSerName val="0"/>
          <c:showPercent val="0"/>
          <c:showBubbleSize val="0"/>
        </c:dLbls>
        <c:gapWidth val="219"/>
        <c:overlap val="-27"/>
        <c:axId val="1569284095"/>
        <c:axId val="1569284575"/>
      </c:barChart>
      <c:catAx>
        <c:axId val="156928409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ASS Dimens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9284575"/>
        <c:crosses val="autoZero"/>
        <c:auto val="1"/>
        <c:lblAlgn val="ctr"/>
        <c:lblOffset val="100"/>
        <c:noMultiLvlLbl val="0"/>
      </c:catAx>
      <c:valAx>
        <c:axId val="1569284575"/>
        <c:scaling>
          <c:orientation val="minMax"/>
          <c:max val="7"/>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ASS 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9284095"/>
        <c:crosses val="autoZero"/>
        <c:crossBetween val="between"/>
        <c:majorUnit val="1"/>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B29361AE-0247-4F06-92F1-B0136F5DE585}">
    <t:Anchor>
      <t:Comment id="474592842"/>
    </t:Anchor>
    <t:History>
      <t:Event id="{5CE87720-5C0F-44CB-BFA9-F4D0EBEEA4BA}" time="2026-02-25T15:35:28.241Z">
        <t:Attribution userId="S::robert.j.havdala@mass.gov::4cd687e8-9622-49c1-b2e8-1a2671bc50c8" userProvider="AD" userName="Havdala, Robert J.  (DESE)"/>
        <t:Anchor>
          <t:Comment id="231107857"/>
        </t:Anchor>
        <t:Create/>
      </t:Event>
      <t:Event id="{E525C8CF-367F-42CF-9F2C-A710AD95A2C3}" time="2026-02-25T15:35:28.241Z">
        <t:Attribution userId="S::robert.j.havdala@mass.gov::4cd687e8-9622-49c1-b2e8-1a2671bc50c8" userProvider="AD" userName="Havdala, Robert J.  (DESE)"/>
        <t:Anchor>
          <t:Comment id="231107857"/>
        </t:Anchor>
        <t:Assign userId="S::corinne.t.thomas@mass.gov::7776f531-ba53-429c-9fc1-fbf82403404c" userProvider="AD" userName="Thomas, Corinne T. (DESE)"/>
      </t:Event>
      <t:Event id="{E469B378-E8CD-4233-B1E4-C4223F25E2AE}" time="2026-02-25T15:35:28.241Z">
        <t:Attribution userId="S::robert.j.havdala@mass.gov::4cd687e8-9622-49c1-b2e8-1a2671bc50c8" userProvider="AD" userName="Havdala, Robert J.  (DESE)"/>
        <t:Anchor>
          <t:Comment id="231107857"/>
        </t:Anchor>
        <t:SetTitle title="@Thomas, Corinne T. (DESE) I am curious if/how this sways you at all. I did see this as well in the spreadsheet."/>
      </t:Event>
      <t:Event id="{31560A11-0406-4FFB-B212-CE0E41D8E141}" time="2026-02-26T17:32:05.656Z">
        <t:Attribution userId="S::robert.j.havdala@mass.gov::4cd687e8-9622-49c1-b2e8-1a2671bc50c8" userProvider="AD" userName="Havdala, Robert J.  (DESE)"/>
        <t:Progress percentComplete="100"/>
      </t:Event>
    </t:History>
  </t:Task>
</t:Tasks>
</file>

<file path=word/theme/theme1.xml><?xml version="1.0" encoding="utf-8"?>
<a:theme xmlns:a="http://schemas.openxmlformats.org/drawingml/2006/main" name="Office Theme">
  <a:themeElements>
    <a:clrScheme name="MA ES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3866D5547EFD1A4DBC9DB48B0354D5FD" ma:contentTypeVersion="19" ma:contentTypeDescription="Create a new document." ma:contentTypeScope="" ma:versionID="ec9039004e89dafd267f53496d2d0432">
  <xsd:schema xmlns:xsd="http://www.w3.org/2001/XMLSchema" xmlns:xs="http://www.w3.org/2001/XMLSchema" xmlns:p="http://schemas.microsoft.com/office/2006/metadata/properties" xmlns:ns2="68b45241-2e0a-4324-b6cd-9efd2f11b483" xmlns:ns3="22602442-92ee-4d3a-8ce8-f0d739bf7d54" targetNamespace="http://schemas.microsoft.com/office/2006/metadata/properties" ma:root="true" ma:fieldsID="05594490d14ebeb3142828cc4257cb49" ns2:_="" ns3:_="">
    <xsd:import namespace="68b45241-2e0a-4324-b6cd-9efd2f11b483"/>
    <xsd:import namespace="22602442-92ee-4d3a-8ce8-f0d739bf7d54"/>
    <xsd:element name="properties">
      <xsd:complexType>
        <xsd:sequence>
          <xsd:element name="documentManagement">
            <xsd:complexType>
              <xsd:all>
                <xsd:element ref="ns2:Lorraine_x0020_Test" minOccurs="0"/>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LengthInSeconds"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b45241-2e0a-4324-b6cd-9efd2f11b483" elementFormDefault="qualified">
    <xsd:import namespace="http://schemas.microsoft.com/office/2006/documentManagement/types"/>
    <xsd:import namespace="http://schemas.microsoft.com/office/infopath/2007/PartnerControls"/>
    <xsd:element name="Lorraine_x0020_Test" ma:index="8" nillable="true" ma:displayName="Lorraine Test" ma:default="1" ma:description="say yes or no" ma:internalName="Lorraine_x0020_Test" ma:readOnly="false">
      <xsd:simpleType>
        <xsd:restriction base="dms:Boolea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602442-92ee-4d3a-8ce8-f0d739bf7d5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7b6a1e5b-2d58-482d-a272-c66f84e62d3b}" ma:internalName="TaxCatchAll" ma:showField="CatchAllData" ma:web="22602442-92ee-4d3a-8ce8-f0d739bf7d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8b45241-2e0a-4324-b6cd-9efd2f11b483">
      <Terms xmlns="http://schemas.microsoft.com/office/infopath/2007/PartnerControls"/>
    </lcf76f155ced4ddcb4097134ff3c332f>
    <TaxCatchAll xmlns="22602442-92ee-4d3a-8ce8-f0d739bf7d54" xsi:nil="true"/>
    <Lorraine_x0020_Test xmlns="68b45241-2e0a-4324-b6cd-9efd2f11b483">true</Lorraine_x0020_Test>
  </documentManagement>
</p:properties>
</file>

<file path=customXml/itemProps1.xml><?xml version="1.0" encoding="utf-8"?>
<ds:datastoreItem xmlns:ds="http://schemas.openxmlformats.org/officeDocument/2006/customXml" ds:itemID="{2B68E5E8-958F-48D8-B769-C97F3E1B8724}">
  <ds:schemaRefs>
    <ds:schemaRef ds:uri="http://schemas.microsoft.com/sharepoint/v3/contenttype/forms"/>
  </ds:schemaRefs>
</ds:datastoreItem>
</file>

<file path=customXml/itemProps2.xml><?xml version="1.0" encoding="utf-8"?>
<ds:datastoreItem xmlns:ds="http://schemas.openxmlformats.org/officeDocument/2006/customXml" ds:itemID="{5A530547-E219-4CA4-AC39-1FE3AB43296F}">
  <ds:schemaRefs>
    <ds:schemaRef ds:uri="http://schemas.openxmlformats.org/officeDocument/2006/bibliography"/>
  </ds:schemaRefs>
</ds:datastoreItem>
</file>

<file path=customXml/itemProps3.xml><?xml version="1.0" encoding="utf-8"?>
<ds:datastoreItem xmlns:ds="http://schemas.openxmlformats.org/officeDocument/2006/customXml" ds:itemID="{8AC12B74-ACF3-4DE4-B060-91B2CF3A78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b45241-2e0a-4324-b6cd-9efd2f11b483"/>
    <ds:schemaRef ds:uri="22602442-92ee-4d3a-8ce8-f0d739bf7d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2BBA46-623E-4740-AAB6-01824C52AFD7}">
  <ds:schemaRefs>
    <ds:schemaRef ds:uri="http://schemas.microsoft.com/office/2006/metadata/properties"/>
    <ds:schemaRef ds:uri="http://schemas.microsoft.com/office/infopath/2007/PartnerControls"/>
    <ds:schemaRef ds:uri="68b45241-2e0a-4324-b6cd-9efd2f11b483"/>
    <ds:schemaRef ds:uri="22602442-92ee-4d3a-8ce8-f0d739bf7d54"/>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dotm</Template>
  <TotalTime>14</TotalTime>
  <Pages>93</Pages>
  <Words>37164</Words>
  <Characters>201434</Characters>
  <Application>Microsoft Office Word</Application>
  <DocSecurity>0</DocSecurity>
  <Lines>7460</Lines>
  <Paragraphs>5680</Paragraphs>
  <ScaleCrop>false</ScaleCrop>
  <HeadingPairs>
    <vt:vector size="2" baseType="variant">
      <vt:variant>
        <vt:lpstr>Title</vt:lpstr>
      </vt:variant>
      <vt:variant>
        <vt:i4>1</vt:i4>
      </vt:variant>
    </vt:vector>
  </HeadingPairs>
  <TitlesOfParts>
    <vt:vector size="1" baseType="lpstr">
      <vt:lpstr>Triton Regional School District</vt:lpstr>
    </vt:vector>
  </TitlesOfParts>
  <Company/>
  <LinksUpToDate>false</LinksUpToDate>
  <CharactersWithSpaces>232918</CharactersWithSpaces>
  <SharedDoc>false</SharedDoc>
  <HLinks>
    <vt:vector size="696" baseType="variant">
      <vt:variant>
        <vt:i4>1114175</vt:i4>
      </vt:variant>
      <vt:variant>
        <vt:i4>500</vt:i4>
      </vt:variant>
      <vt:variant>
        <vt:i4>0</vt:i4>
      </vt:variant>
      <vt:variant>
        <vt:i4>5</vt:i4>
      </vt:variant>
      <vt:variant>
        <vt:lpwstr/>
      </vt:variant>
      <vt:variant>
        <vt:lpwstr>_Toc218506547</vt:lpwstr>
      </vt:variant>
      <vt:variant>
        <vt:i4>1114175</vt:i4>
      </vt:variant>
      <vt:variant>
        <vt:i4>494</vt:i4>
      </vt:variant>
      <vt:variant>
        <vt:i4>0</vt:i4>
      </vt:variant>
      <vt:variant>
        <vt:i4>5</vt:i4>
      </vt:variant>
      <vt:variant>
        <vt:lpwstr/>
      </vt:variant>
      <vt:variant>
        <vt:lpwstr>_Toc218506546</vt:lpwstr>
      </vt:variant>
      <vt:variant>
        <vt:i4>1114175</vt:i4>
      </vt:variant>
      <vt:variant>
        <vt:i4>488</vt:i4>
      </vt:variant>
      <vt:variant>
        <vt:i4>0</vt:i4>
      </vt:variant>
      <vt:variant>
        <vt:i4>5</vt:i4>
      </vt:variant>
      <vt:variant>
        <vt:lpwstr/>
      </vt:variant>
      <vt:variant>
        <vt:lpwstr>_Toc218506545</vt:lpwstr>
      </vt:variant>
      <vt:variant>
        <vt:i4>1114175</vt:i4>
      </vt:variant>
      <vt:variant>
        <vt:i4>482</vt:i4>
      </vt:variant>
      <vt:variant>
        <vt:i4>0</vt:i4>
      </vt:variant>
      <vt:variant>
        <vt:i4>5</vt:i4>
      </vt:variant>
      <vt:variant>
        <vt:lpwstr/>
      </vt:variant>
      <vt:variant>
        <vt:lpwstr>_Toc218506544</vt:lpwstr>
      </vt:variant>
      <vt:variant>
        <vt:i4>1114175</vt:i4>
      </vt:variant>
      <vt:variant>
        <vt:i4>476</vt:i4>
      </vt:variant>
      <vt:variant>
        <vt:i4>0</vt:i4>
      </vt:variant>
      <vt:variant>
        <vt:i4>5</vt:i4>
      </vt:variant>
      <vt:variant>
        <vt:lpwstr/>
      </vt:variant>
      <vt:variant>
        <vt:lpwstr>_Toc218506543</vt:lpwstr>
      </vt:variant>
      <vt:variant>
        <vt:i4>1114175</vt:i4>
      </vt:variant>
      <vt:variant>
        <vt:i4>470</vt:i4>
      </vt:variant>
      <vt:variant>
        <vt:i4>0</vt:i4>
      </vt:variant>
      <vt:variant>
        <vt:i4>5</vt:i4>
      </vt:variant>
      <vt:variant>
        <vt:lpwstr/>
      </vt:variant>
      <vt:variant>
        <vt:lpwstr>_Toc218506542</vt:lpwstr>
      </vt:variant>
      <vt:variant>
        <vt:i4>1114175</vt:i4>
      </vt:variant>
      <vt:variant>
        <vt:i4>464</vt:i4>
      </vt:variant>
      <vt:variant>
        <vt:i4>0</vt:i4>
      </vt:variant>
      <vt:variant>
        <vt:i4>5</vt:i4>
      </vt:variant>
      <vt:variant>
        <vt:lpwstr/>
      </vt:variant>
      <vt:variant>
        <vt:lpwstr>_Toc218506541</vt:lpwstr>
      </vt:variant>
      <vt:variant>
        <vt:i4>1114175</vt:i4>
      </vt:variant>
      <vt:variant>
        <vt:i4>458</vt:i4>
      </vt:variant>
      <vt:variant>
        <vt:i4>0</vt:i4>
      </vt:variant>
      <vt:variant>
        <vt:i4>5</vt:i4>
      </vt:variant>
      <vt:variant>
        <vt:lpwstr/>
      </vt:variant>
      <vt:variant>
        <vt:lpwstr>_Toc218506540</vt:lpwstr>
      </vt:variant>
      <vt:variant>
        <vt:i4>1441855</vt:i4>
      </vt:variant>
      <vt:variant>
        <vt:i4>452</vt:i4>
      </vt:variant>
      <vt:variant>
        <vt:i4>0</vt:i4>
      </vt:variant>
      <vt:variant>
        <vt:i4>5</vt:i4>
      </vt:variant>
      <vt:variant>
        <vt:lpwstr/>
      </vt:variant>
      <vt:variant>
        <vt:lpwstr>_Toc218506539</vt:lpwstr>
      </vt:variant>
      <vt:variant>
        <vt:i4>1441855</vt:i4>
      </vt:variant>
      <vt:variant>
        <vt:i4>446</vt:i4>
      </vt:variant>
      <vt:variant>
        <vt:i4>0</vt:i4>
      </vt:variant>
      <vt:variant>
        <vt:i4>5</vt:i4>
      </vt:variant>
      <vt:variant>
        <vt:lpwstr/>
      </vt:variant>
      <vt:variant>
        <vt:lpwstr>_Toc218506538</vt:lpwstr>
      </vt:variant>
      <vt:variant>
        <vt:i4>1441855</vt:i4>
      </vt:variant>
      <vt:variant>
        <vt:i4>440</vt:i4>
      </vt:variant>
      <vt:variant>
        <vt:i4>0</vt:i4>
      </vt:variant>
      <vt:variant>
        <vt:i4>5</vt:i4>
      </vt:variant>
      <vt:variant>
        <vt:lpwstr/>
      </vt:variant>
      <vt:variant>
        <vt:lpwstr>_Toc218506537</vt:lpwstr>
      </vt:variant>
      <vt:variant>
        <vt:i4>1441855</vt:i4>
      </vt:variant>
      <vt:variant>
        <vt:i4>434</vt:i4>
      </vt:variant>
      <vt:variant>
        <vt:i4>0</vt:i4>
      </vt:variant>
      <vt:variant>
        <vt:i4>5</vt:i4>
      </vt:variant>
      <vt:variant>
        <vt:lpwstr/>
      </vt:variant>
      <vt:variant>
        <vt:lpwstr>_Toc218506536</vt:lpwstr>
      </vt:variant>
      <vt:variant>
        <vt:i4>1441855</vt:i4>
      </vt:variant>
      <vt:variant>
        <vt:i4>428</vt:i4>
      </vt:variant>
      <vt:variant>
        <vt:i4>0</vt:i4>
      </vt:variant>
      <vt:variant>
        <vt:i4>5</vt:i4>
      </vt:variant>
      <vt:variant>
        <vt:lpwstr/>
      </vt:variant>
      <vt:variant>
        <vt:lpwstr>_Toc218506535</vt:lpwstr>
      </vt:variant>
      <vt:variant>
        <vt:i4>1441855</vt:i4>
      </vt:variant>
      <vt:variant>
        <vt:i4>422</vt:i4>
      </vt:variant>
      <vt:variant>
        <vt:i4>0</vt:i4>
      </vt:variant>
      <vt:variant>
        <vt:i4>5</vt:i4>
      </vt:variant>
      <vt:variant>
        <vt:lpwstr/>
      </vt:variant>
      <vt:variant>
        <vt:lpwstr>_Toc218506534</vt:lpwstr>
      </vt:variant>
      <vt:variant>
        <vt:i4>1441855</vt:i4>
      </vt:variant>
      <vt:variant>
        <vt:i4>416</vt:i4>
      </vt:variant>
      <vt:variant>
        <vt:i4>0</vt:i4>
      </vt:variant>
      <vt:variant>
        <vt:i4>5</vt:i4>
      </vt:variant>
      <vt:variant>
        <vt:lpwstr/>
      </vt:variant>
      <vt:variant>
        <vt:lpwstr>_Toc218506533</vt:lpwstr>
      </vt:variant>
      <vt:variant>
        <vt:i4>1441855</vt:i4>
      </vt:variant>
      <vt:variant>
        <vt:i4>410</vt:i4>
      </vt:variant>
      <vt:variant>
        <vt:i4>0</vt:i4>
      </vt:variant>
      <vt:variant>
        <vt:i4>5</vt:i4>
      </vt:variant>
      <vt:variant>
        <vt:lpwstr/>
      </vt:variant>
      <vt:variant>
        <vt:lpwstr>_Toc218506532</vt:lpwstr>
      </vt:variant>
      <vt:variant>
        <vt:i4>1441855</vt:i4>
      </vt:variant>
      <vt:variant>
        <vt:i4>404</vt:i4>
      </vt:variant>
      <vt:variant>
        <vt:i4>0</vt:i4>
      </vt:variant>
      <vt:variant>
        <vt:i4>5</vt:i4>
      </vt:variant>
      <vt:variant>
        <vt:lpwstr/>
      </vt:variant>
      <vt:variant>
        <vt:lpwstr>_Toc218506531</vt:lpwstr>
      </vt:variant>
      <vt:variant>
        <vt:i4>1441855</vt:i4>
      </vt:variant>
      <vt:variant>
        <vt:i4>398</vt:i4>
      </vt:variant>
      <vt:variant>
        <vt:i4>0</vt:i4>
      </vt:variant>
      <vt:variant>
        <vt:i4>5</vt:i4>
      </vt:variant>
      <vt:variant>
        <vt:lpwstr/>
      </vt:variant>
      <vt:variant>
        <vt:lpwstr>_Toc218506530</vt:lpwstr>
      </vt:variant>
      <vt:variant>
        <vt:i4>1507391</vt:i4>
      </vt:variant>
      <vt:variant>
        <vt:i4>392</vt:i4>
      </vt:variant>
      <vt:variant>
        <vt:i4>0</vt:i4>
      </vt:variant>
      <vt:variant>
        <vt:i4>5</vt:i4>
      </vt:variant>
      <vt:variant>
        <vt:lpwstr/>
      </vt:variant>
      <vt:variant>
        <vt:lpwstr>_Toc218506529</vt:lpwstr>
      </vt:variant>
      <vt:variant>
        <vt:i4>1507391</vt:i4>
      </vt:variant>
      <vt:variant>
        <vt:i4>386</vt:i4>
      </vt:variant>
      <vt:variant>
        <vt:i4>0</vt:i4>
      </vt:variant>
      <vt:variant>
        <vt:i4>5</vt:i4>
      </vt:variant>
      <vt:variant>
        <vt:lpwstr/>
      </vt:variant>
      <vt:variant>
        <vt:lpwstr>_Toc218506528</vt:lpwstr>
      </vt:variant>
      <vt:variant>
        <vt:i4>1507391</vt:i4>
      </vt:variant>
      <vt:variant>
        <vt:i4>380</vt:i4>
      </vt:variant>
      <vt:variant>
        <vt:i4>0</vt:i4>
      </vt:variant>
      <vt:variant>
        <vt:i4>5</vt:i4>
      </vt:variant>
      <vt:variant>
        <vt:lpwstr/>
      </vt:variant>
      <vt:variant>
        <vt:lpwstr>_Toc218506527</vt:lpwstr>
      </vt:variant>
      <vt:variant>
        <vt:i4>1507391</vt:i4>
      </vt:variant>
      <vt:variant>
        <vt:i4>374</vt:i4>
      </vt:variant>
      <vt:variant>
        <vt:i4>0</vt:i4>
      </vt:variant>
      <vt:variant>
        <vt:i4>5</vt:i4>
      </vt:variant>
      <vt:variant>
        <vt:lpwstr/>
      </vt:variant>
      <vt:variant>
        <vt:lpwstr>_Toc218506526</vt:lpwstr>
      </vt:variant>
      <vt:variant>
        <vt:i4>5636162</vt:i4>
      </vt:variant>
      <vt:variant>
        <vt:i4>369</vt:i4>
      </vt:variant>
      <vt:variant>
        <vt:i4>0</vt:i4>
      </vt:variant>
      <vt:variant>
        <vt:i4>5</vt:i4>
      </vt:variant>
      <vt:variant>
        <vt:lpwstr>https://www.doe.mass.edu/research/radar/default.html</vt:lpwstr>
      </vt:variant>
      <vt:variant>
        <vt:lpwstr/>
      </vt:variant>
      <vt:variant>
        <vt:i4>3801129</vt:i4>
      </vt:variant>
      <vt:variant>
        <vt:i4>366</vt:i4>
      </vt:variant>
      <vt:variant>
        <vt:i4>0</vt:i4>
      </vt:variant>
      <vt:variant>
        <vt:i4>5</vt:i4>
      </vt:variant>
      <vt:variant>
        <vt:lpwstr>https://www.doe.mass.edu/finance/chapter70/default.html</vt:lpwstr>
      </vt:variant>
      <vt:variant>
        <vt:lpwstr/>
      </vt:variant>
      <vt:variant>
        <vt:i4>5636162</vt:i4>
      </vt:variant>
      <vt:variant>
        <vt:i4>363</vt:i4>
      </vt:variant>
      <vt:variant>
        <vt:i4>0</vt:i4>
      </vt:variant>
      <vt:variant>
        <vt:i4>5</vt:i4>
      </vt:variant>
      <vt:variant>
        <vt:lpwstr>https://www.doe.mass.edu/research/radar/default.html</vt:lpwstr>
      </vt:variant>
      <vt:variant>
        <vt:lpwstr/>
      </vt:variant>
      <vt:variant>
        <vt:i4>1769563</vt:i4>
      </vt:variant>
      <vt:variant>
        <vt:i4>360</vt:i4>
      </vt:variant>
      <vt:variant>
        <vt:i4>0</vt:i4>
      </vt:variant>
      <vt:variant>
        <vt:i4>5</vt:i4>
      </vt:variant>
      <vt:variant>
        <vt:lpwstr>https://www.doe.mass.edu/sac/</vt:lpwstr>
      </vt:variant>
      <vt:variant>
        <vt:lpwstr/>
      </vt:variant>
      <vt:variant>
        <vt:i4>65628</vt:i4>
      </vt:variant>
      <vt:variant>
        <vt:i4>357</vt:i4>
      </vt:variant>
      <vt:variant>
        <vt:i4>0</vt:i4>
      </vt:variant>
      <vt:variant>
        <vt:i4>5</vt:i4>
      </vt:variant>
      <vt:variant>
        <vt:lpwstr>https://www.doe.mass.edu/sfs/sel/sel-all.docx</vt:lpwstr>
      </vt:variant>
      <vt:variant>
        <vt:lpwstr/>
      </vt:variant>
      <vt:variant>
        <vt:i4>6291562</vt:i4>
      </vt:variant>
      <vt:variant>
        <vt:i4>354</vt:i4>
      </vt:variant>
      <vt:variant>
        <vt:i4>0</vt:i4>
      </vt:variant>
      <vt:variant>
        <vt:i4>5</vt:i4>
      </vt:variant>
      <vt:variant>
        <vt:lpwstr>https://www.doe.mass.edu/sfs/earlylearning/pli.html</vt:lpwstr>
      </vt:variant>
      <vt:variant>
        <vt:lpwstr/>
      </vt:variant>
      <vt:variant>
        <vt:i4>7864362</vt:i4>
      </vt:variant>
      <vt:variant>
        <vt:i4>351</vt:i4>
      </vt:variant>
      <vt:variant>
        <vt:i4>0</vt:i4>
      </vt:variant>
      <vt:variant>
        <vt:i4>5</vt:i4>
      </vt:variant>
      <vt:variant>
        <vt:lpwstr>https://view.officeapps.live.com/op/view.aspx?src=https%3A%2F%2Fwww.doe.mass.edu%2Fsfs%2Fearlylearning%2Fresources%2FSEL-APL-Standards.docx&amp;wdOrigin=BROWSELINK</vt:lpwstr>
      </vt:variant>
      <vt:variant>
        <vt:lpwstr/>
      </vt:variant>
      <vt:variant>
        <vt:i4>6881315</vt:i4>
      </vt:variant>
      <vt:variant>
        <vt:i4>348</vt:i4>
      </vt:variant>
      <vt:variant>
        <vt:i4>0</vt:i4>
      </vt:variant>
      <vt:variant>
        <vt:i4>5</vt:i4>
      </vt:variant>
      <vt:variant>
        <vt:lpwstr>https://matoolsforschools.com/</vt:lpwstr>
      </vt:variant>
      <vt:variant>
        <vt:lpwstr/>
      </vt:variant>
      <vt:variant>
        <vt:i4>2293809</vt:i4>
      </vt:variant>
      <vt:variant>
        <vt:i4>345</vt:i4>
      </vt:variant>
      <vt:variant>
        <vt:i4>0</vt:i4>
      </vt:variant>
      <vt:variant>
        <vt:i4>5</vt:i4>
      </vt:variant>
      <vt:variant>
        <vt:lpwstr>https://www.doe.mass.edu/sfss/mtss/</vt:lpwstr>
      </vt:variant>
      <vt:variant>
        <vt:lpwstr/>
      </vt:variant>
      <vt:variant>
        <vt:i4>7733354</vt:i4>
      </vt:variant>
      <vt:variant>
        <vt:i4>342</vt:i4>
      </vt:variant>
      <vt:variant>
        <vt:i4>0</vt:i4>
      </vt:variant>
      <vt:variant>
        <vt:i4>5</vt:i4>
      </vt:variant>
      <vt:variant>
        <vt:lpwstr>https://masmhc.org/</vt:lpwstr>
      </vt:variant>
      <vt:variant>
        <vt:lpwstr/>
      </vt:variant>
      <vt:variant>
        <vt:i4>393219</vt:i4>
      </vt:variant>
      <vt:variant>
        <vt:i4>339</vt:i4>
      </vt:variant>
      <vt:variant>
        <vt:i4>0</vt:i4>
      </vt:variant>
      <vt:variant>
        <vt:i4>5</vt:i4>
      </vt:variant>
      <vt:variant>
        <vt:lpwstr>https://www.doe.mass.edu/sfs/?section=family</vt:lpwstr>
      </vt:variant>
      <vt:variant>
        <vt:lpwstr/>
      </vt:variant>
      <vt:variant>
        <vt:i4>7209059</vt:i4>
      </vt:variant>
      <vt:variant>
        <vt:i4>336</vt:i4>
      </vt:variant>
      <vt:variant>
        <vt:i4>0</vt:i4>
      </vt:variant>
      <vt:variant>
        <vt:i4>5</vt:i4>
      </vt:variant>
      <vt:variant>
        <vt:lpwstr>https://plpartnerguide.org/</vt:lpwstr>
      </vt:variant>
      <vt:variant>
        <vt:lpwstr/>
      </vt:variant>
      <vt:variant>
        <vt:i4>4325441</vt:i4>
      </vt:variant>
      <vt:variant>
        <vt:i4>333</vt:i4>
      </vt:variant>
      <vt:variant>
        <vt:i4>0</vt:i4>
      </vt:variant>
      <vt:variant>
        <vt:i4>5</vt:i4>
      </vt:variant>
      <vt:variant>
        <vt:lpwstr>https://www.doe.mass.edu/ele/prof-learning/wida/default.html</vt:lpwstr>
      </vt:variant>
      <vt:variant>
        <vt:lpwstr/>
      </vt:variant>
      <vt:variant>
        <vt:i4>2555951</vt:i4>
      </vt:variant>
      <vt:variant>
        <vt:i4>330</vt:i4>
      </vt:variant>
      <vt:variant>
        <vt:i4>0</vt:i4>
      </vt:variant>
      <vt:variant>
        <vt:i4>5</vt:i4>
      </vt:variant>
      <vt:variant>
        <vt:lpwstr>https://www.doe.mass.edu/edeval/implementation/default.html</vt:lpwstr>
      </vt:variant>
      <vt:variant>
        <vt:lpwstr/>
      </vt:variant>
      <vt:variant>
        <vt:i4>4653124</vt:i4>
      </vt:variant>
      <vt:variant>
        <vt:i4>327</vt:i4>
      </vt:variant>
      <vt:variant>
        <vt:i4>0</vt:i4>
      </vt:variant>
      <vt:variant>
        <vt:i4>5</vt:i4>
      </vt:variant>
      <vt:variant>
        <vt:lpwstr>https://www.doe.mass.edu/stem/ste/openscied.html</vt:lpwstr>
      </vt:variant>
      <vt:variant>
        <vt:lpwstr/>
      </vt:variant>
      <vt:variant>
        <vt:i4>2162741</vt:i4>
      </vt:variant>
      <vt:variant>
        <vt:i4>324</vt:i4>
      </vt:variant>
      <vt:variant>
        <vt:i4>0</vt:i4>
      </vt:variant>
      <vt:variant>
        <vt:i4>5</vt:i4>
      </vt:variant>
      <vt:variant>
        <vt:lpwstr>https://www.doe.mass.edu/investigatinghistory/</vt:lpwstr>
      </vt:variant>
      <vt:variant>
        <vt:lpwstr/>
      </vt:variant>
      <vt:variant>
        <vt:i4>2228350</vt:i4>
      </vt:variant>
      <vt:variant>
        <vt:i4>321</vt:i4>
      </vt:variant>
      <vt:variant>
        <vt:i4>0</vt:i4>
      </vt:variant>
      <vt:variant>
        <vt:i4>5</vt:i4>
      </vt:variant>
      <vt:variant>
        <vt:lpwstr>https://sites.google.com/view/appleseedsk2/home</vt:lpwstr>
      </vt:variant>
      <vt:variant>
        <vt:lpwstr/>
      </vt:variant>
      <vt:variant>
        <vt:i4>720982</vt:i4>
      </vt:variant>
      <vt:variant>
        <vt:i4>318</vt:i4>
      </vt:variant>
      <vt:variant>
        <vt:i4>0</vt:i4>
      </vt:variant>
      <vt:variant>
        <vt:i4>5</vt:i4>
      </vt:variant>
      <vt:variant>
        <vt:lpwstr>https://www.doe.mass.edu/ele/</vt:lpwstr>
      </vt:variant>
      <vt:variant>
        <vt:lpwstr/>
      </vt:variant>
      <vt:variant>
        <vt:i4>3997819</vt:i4>
      </vt:variant>
      <vt:variant>
        <vt:i4>315</vt:i4>
      </vt:variant>
      <vt:variant>
        <vt:i4>0</vt:i4>
      </vt:variant>
      <vt:variant>
        <vt:i4>5</vt:i4>
      </vt:variant>
      <vt:variant>
        <vt:lpwstr>https://www.doe.mass.edu/instruction/culturally-sustaining/default.html</vt:lpwstr>
      </vt:variant>
      <vt:variant>
        <vt:lpwstr/>
      </vt:variant>
      <vt:variant>
        <vt:i4>1245206</vt:i4>
      </vt:variant>
      <vt:variant>
        <vt:i4>312</vt:i4>
      </vt:variant>
      <vt:variant>
        <vt:i4>0</vt:i4>
      </vt:variant>
      <vt:variant>
        <vt:i4>5</vt:i4>
      </vt:variant>
      <vt:variant>
        <vt:lpwstr>https://www.doe.mass.edu/instruction/curate/default.html</vt:lpwstr>
      </vt:variant>
      <vt:variant>
        <vt:lpwstr/>
      </vt:variant>
      <vt:variant>
        <vt:i4>7995442</vt:i4>
      </vt:variant>
      <vt:variant>
        <vt:i4>309</vt:i4>
      </vt:variant>
      <vt:variant>
        <vt:i4>0</vt:i4>
      </vt:variant>
      <vt:variant>
        <vt:i4>5</vt:i4>
      </vt:variant>
      <vt:variant>
        <vt:lpwstr>https://www.doe.mass.edu/instruction/impd/implement-ma.html</vt:lpwstr>
      </vt:variant>
      <vt:variant>
        <vt:lpwstr/>
      </vt:variant>
      <vt:variant>
        <vt:i4>1900630</vt:i4>
      </vt:variant>
      <vt:variant>
        <vt:i4>306</vt:i4>
      </vt:variant>
      <vt:variant>
        <vt:i4>0</vt:i4>
      </vt:variant>
      <vt:variant>
        <vt:i4>5</vt:i4>
      </vt:variant>
      <vt:variant>
        <vt:lpwstr>https://www.doe.mass.edu/frameworks/current.html</vt:lpwstr>
      </vt:variant>
      <vt:variant>
        <vt:lpwstr/>
      </vt:variant>
      <vt:variant>
        <vt:i4>7274606</vt:i4>
      </vt:variant>
      <vt:variant>
        <vt:i4>303</vt:i4>
      </vt:variant>
      <vt:variant>
        <vt:i4>0</vt:i4>
      </vt:variant>
      <vt:variant>
        <vt:i4>5</vt:i4>
      </vt:variant>
      <vt:variant>
        <vt:lpwstr>https://www.doe.mass.edu/instruction/impd/default.html</vt:lpwstr>
      </vt:variant>
      <vt:variant>
        <vt:lpwstr/>
      </vt:variant>
      <vt:variant>
        <vt:i4>7143462</vt:i4>
      </vt:variant>
      <vt:variant>
        <vt:i4>300</vt:i4>
      </vt:variant>
      <vt:variant>
        <vt:i4>0</vt:i4>
      </vt:variant>
      <vt:variant>
        <vt:i4>5</vt:i4>
      </vt:variant>
      <vt:variant>
        <vt:lpwstr>https://www.doe.mass.edu/research/success/</vt:lpwstr>
      </vt:variant>
      <vt:variant>
        <vt:lpwstr/>
      </vt:variant>
      <vt:variant>
        <vt:i4>6750267</vt:i4>
      </vt:variant>
      <vt:variant>
        <vt:i4>297</vt:i4>
      </vt:variant>
      <vt:variant>
        <vt:i4>0</vt:i4>
      </vt:variant>
      <vt:variant>
        <vt:i4>5</vt:i4>
      </vt:variant>
      <vt:variant>
        <vt:lpwstr>https://www.doe.mass.edu/csdp/guidebook/coherence-guidebook.pdf</vt:lpwstr>
      </vt:variant>
      <vt:variant>
        <vt:lpwstr/>
      </vt:variant>
      <vt:variant>
        <vt:i4>3342419</vt:i4>
      </vt:variant>
      <vt:variant>
        <vt:i4>294</vt:i4>
      </vt:variant>
      <vt:variant>
        <vt:i4>0</vt:i4>
      </vt:variant>
      <vt:variant>
        <vt:i4>5</vt:i4>
      </vt:variant>
      <vt:variant>
        <vt:lpwstr>http://metproject.org/resources/CLASS_10_29_10.pdf</vt:lpwstr>
      </vt:variant>
      <vt:variant>
        <vt:lpwstr/>
      </vt:variant>
      <vt:variant>
        <vt:i4>2359338</vt:i4>
      </vt:variant>
      <vt:variant>
        <vt:i4>291</vt:i4>
      </vt:variant>
      <vt:variant>
        <vt:i4>0</vt:i4>
      </vt:variant>
      <vt:variant>
        <vt:i4>5</vt:i4>
      </vt:variant>
      <vt:variant>
        <vt:lpwstr>http://www.teachstone.com/wp-content/uploads/2011/05/class-mtp-pk-12-brief.pdf</vt:lpwstr>
      </vt:variant>
      <vt:variant>
        <vt:lpwstr/>
      </vt:variant>
      <vt:variant>
        <vt:i4>1441844</vt:i4>
      </vt:variant>
      <vt:variant>
        <vt:i4>284</vt:i4>
      </vt:variant>
      <vt:variant>
        <vt:i4>0</vt:i4>
      </vt:variant>
      <vt:variant>
        <vt:i4>5</vt:i4>
      </vt:variant>
      <vt:variant>
        <vt:lpwstr/>
      </vt:variant>
      <vt:variant>
        <vt:lpwstr>_Toc218067875</vt:lpwstr>
      </vt:variant>
      <vt:variant>
        <vt:i4>1441844</vt:i4>
      </vt:variant>
      <vt:variant>
        <vt:i4>278</vt:i4>
      </vt:variant>
      <vt:variant>
        <vt:i4>0</vt:i4>
      </vt:variant>
      <vt:variant>
        <vt:i4>5</vt:i4>
      </vt:variant>
      <vt:variant>
        <vt:lpwstr/>
      </vt:variant>
      <vt:variant>
        <vt:lpwstr>_Toc218067874</vt:lpwstr>
      </vt:variant>
      <vt:variant>
        <vt:i4>1441844</vt:i4>
      </vt:variant>
      <vt:variant>
        <vt:i4>272</vt:i4>
      </vt:variant>
      <vt:variant>
        <vt:i4>0</vt:i4>
      </vt:variant>
      <vt:variant>
        <vt:i4>5</vt:i4>
      </vt:variant>
      <vt:variant>
        <vt:lpwstr/>
      </vt:variant>
      <vt:variant>
        <vt:lpwstr>_Toc218067873</vt:lpwstr>
      </vt:variant>
      <vt:variant>
        <vt:i4>1441844</vt:i4>
      </vt:variant>
      <vt:variant>
        <vt:i4>266</vt:i4>
      </vt:variant>
      <vt:variant>
        <vt:i4>0</vt:i4>
      </vt:variant>
      <vt:variant>
        <vt:i4>5</vt:i4>
      </vt:variant>
      <vt:variant>
        <vt:lpwstr/>
      </vt:variant>
      <vt:variant>
        <vt:lpwstr>_Toc218067872</vt:lpwstr>
      </vt:variant>
      <vt:variant>
        <vt:i4>1441844</vt:i4>
      </vt:variant>
      <vt:variant>
        <vt:i4>260</vt:i4>
      </vt:variant>
      <vt:variant>
        <vt:i4>0</vt:i4>
      </vt:variant>
      <vt:variant>
        <vt:i4>5</vt:i4>
      </vt:variant>
      <vt:variant>
        <vt:lpwstr/>
      </vt:variant>
      <vt:variant>
        <vt:lpwstr>_Toc218067871</vt:lpwstr>
      </vt:variant>
      <vt:variant>
        <vt:i4>1441844</vt:i4>
      </vt:variant>
      <vt:variant>
        <vt:i4>254</vt:i4>
      </vt:variant>
      <vt:variant>
        <vt:i4>0</vt:i4>
      </vt:variant>
      <vt:variant>
        <vt:i4>5</vt:i4>
      </vt:variant>
      <vt:variant>
        <vt:lpwstr/>
      </vt:variant>
      <vt:variant>
        <vt:lpwstr>_Toc218067870</vt:lpwstr>
      </vt:variant>
      <vt:variant>
        <vt:i4>1507380</vt:i4>
      </vt:variant>
      <vt:variant>
        <vt:i4>248</vt:i4>
      </vt:variant>
      <vt:variant>
        <vt:i4>0</vt:i4>
      </vt:variant>
      <vt:variant>
        <vt:i4>5</vt:i4>
      </vt:variant>
      <vt:variant>
        <vt:lpwstr/>
      </vt:variant>
      <vt:variant>
        <vt:lpwstr>_Toc218067869</vt:lpwstr>
      </vt:variant>
      <vt:variant>
        <vt:i4>1507380</vt:i4>
      </vt:variant>
      <vt:variant>
        <vt:i4>242</vt:i4>
      </vt:variant>
      <vt:variant>
        <vt:i4>0</vt:i4>
      </vt:variant>
      <vt:variant>
        <vt:i4>5</vt:i4>
      </vt:variant>
      <vt:variant>
        <vt:lpwstr/>
      </vt:variant>
      <vt:variant>
        <vt:lpwstr>_Toc218067868</vt:lpwstr>
      </vt:variant>
      <vt:variant>
        <vt:i4>1507380</vt:i4>
      </vt:variant>
      <vt:variant>
        <vt:i4>236</vt:i4>
      </vt:variant>
      <vt:variant>
        <vt:i4>0</vt:i4>
      </vt:variant>
      <vt:variant>
        <vt:i4>5</vt:i4>
      </vt:variant>
      <vt:variant>
        <vt:lpwstr/>
      </vt:variant>
      <vt:variant>
        <vt:lpwstr>_Toc218067867</vt:lpwstr>
      </vt:variant>
      <vt:variant>
        <vt:i4>1507380</vt:i4>
      </vt:variant>
      <vt:variant>
        <vt:i4>230</vt:i4>
      </vt:variant>
      <vt:variant>
        <vt:i4>0</vt:i4>
      </vt:variant>
      <vt:variant>
        <vt:i4>5</vt:i4>
      </vt:variant>
      <vt:variant>
        <vt:lpwstr/>
      </vt:variant>
      <vt:variant>
        <vt:lpwstr>_Toc218067866</vt:lpwstr>
      </vt:variant>
      <vt:variant>
        <vt:i4>1507380</vt:i4>
      </vt:variant>
      <vt:variant>
        <vt:i4>224</vt:i4>
      </vt:variant>
      <vt:variant>
        <vt:i4>0</vt:i4>
      </vt:variant>
      <vt:variant>
        <vt:i4>5</vt:i4>
      </vt:variant>
      <vt:variant>
        <vt:lpwstr/>
      </vt:variant>
      <vt:variant>
        <vt:lpwstr>_Toc218067865</vt:lpwstr>
      </vt:variant>
      <vt:variant>
        <vt:i4>1507380</vt:i4>
      </vt:variant>
      <vt:variant>
        <vt:i4>218</vt:i4>
      </vt:variant>
      <vt:variant>
        <vt:i4>0</vt:i4>
      </vt:variant>
      <vt:variant>
        <vt:i4>5</vt:i4>
      </vt:variant>
      <vt:variant>
        <vt:lpwstr/>
      </vt:variant>
      <vt:variant>
        <vt:lpwstr>_Toc218067864</vt:lpwstr>
      </vt:variant>
      <vt:variant>
        <vt:i4>1507380</vt:i4>
      </vt:variant>
      <vt:variant>
        <vt:i4>212</vt:i4>
      </vt:variant>
      <vt:variant>
        <vt:i4>0</vt:i4>
      </vt:variant>
      <vt:variant>
        <vt:i4>5</vt:i4>
      </vt:variant>
      <vt:variant>
        <vt:lpwstr/>
      </vt:variant>
      <vt:variant>
        <vt:lpwstr>_Toc218067863</vt:lpwstr>
      </vt:variant>
      <vt:variant>
        <vt:i4>1507380</vt:i4>
      </vt:variant>
      <vt:variant>
        <vt:i4>206</vt:i4>
      </vt:variant>
      <vt:variant>
        <vt:i4>0</vt:i4>
      </vt:variant>
      <vt:variant>
        <vt:i4>5</vt:i4>
      </vt:variant>
      <vt:variant>
        <vt:lpwstr/>
      </vt:variant>
      <vt:variant>
        <vt:lpwstr>_Toc218067862</vt:lpwstr>
      </vt:variant>
      <vt:variant>
        <vt:i4>1507380</vt:i4>
      </vt:variant>
      <vt:variant>
        <vt:i4>200</vt:i4>
      </vt:variant>
      <vt:variant>
        <vt:i4>0</vt:i4>
      </vt:variant>
      <vt:variant>
        <vt:i4>5</vt:i4>
      </vt:variant>
      <vt:variant>
        <vt:lpwstr/>
      </vt:variant>
      <vt:variant>
        <vt:lpwstr>_Toc218067861</vt:lpwstr>
      </vt:variant>
      <vt:variant>
        <vt:i4>1507380</vt:i4>
      </vt:variant>
      <vt:variant>
        <vt:i4>194</vt:i4>
      </vt:variant>
      <vt:variant>
        <vt:i4>0</vt:i4>
      </vt:variant>
      <vt:variant>
        <vt:i4>5</vt:i4>
      </vt:variant>
      <vt:variant>
        <vt:lpwstr/>
      </vt:variant>
      <vt:variant>
        <vt:lpwstr>_Toc218067860</vt:lpwstr>
      </vt:variant>
      <vt:variant>
        <vt:i4>1310772</vt:i4>
      </vt:variant>
      <vt:variant>
        <vt:i4>188</vt:i4>
      </vt:variant>
      <vt:variant>
        <vt:i4>0</vt:i4>
      </vt:variant>
      <vt:variant>
        <vt:i4>5</vt:i4>
      </vt:variant>
      <vt:variant>
        <vt:lpwstr/>
      </vt:variant>
      <vt:variant>
        <vt:lpwstr>_Toc218067859</vt:lpwstr>
      </vt:variant>
      <vt:variant>
        <vt:i4>1310772</vt:i4>
      </vt:variant>
      <vt:variant>
        <vt:i4>182</vt:i4>
      </vt:variant>
      <vt:variant>
        <vt:i4>0</vt:i4>
      </vt:variant>
      <vt:variant>
        <vt:i4>5</vt:i4>
      </vt:variant>
      <vt:variant>
        <vt:lpwstr/>
      </vt:variant>
      <vt:variant>
        <vt:lpwstr>_Toc218067858</vt:lpwstr>
      </vt:variant>
      <vt:variant>
        <vt:i4>1310772</vt:i4>
      </vt:variant>
      <vt:variant>
        <vt:i4>176</vt:i4>
      </vt:variant>
      <vt:variant>
        <vt:i4>0</vt:i4>
      </vt:variant>
      <vt:variant>
        <vt:i4>5</vt:i4>
      </vt:variant>
      <vt:variant>
        <vt:lpwstr/>
      </vt:variant>
      <vt:variant>
        <vt:lpwstr>_Toc218067857</vt:lpwstr>
      </vt:variant>
      <vt:variant>
        <vt:i4>3145829</vt:i4>
      </vt:variant>
      <vt:variant>
        <vt:i4>171</vt:i4>
      </vt:variant>
      <vt:variant>
        <vt:i4>0</vt:i4>
      </vt:variant>
      <vt:variant>
        <vt:i4>5</vt:i4>
      </vt:variant>
      <vt:variant>
        <vt:lpwstr>http://www.air.org/</vt:lpwstr>
      </vt:variant>
      <vt:variant>
        <vt:lpwstr/>
      </vt:variant>
      <vt:variant>
        <vt:i4>393276</vt:i4>
      </vt:variant>
      <vt:variant>
        <vt:i4>168</vt:i4>
      </vt:variant>
      <vt:variant>
        <vt:i4>0</vt:i4>
      </vt:variant>
      <vt:variant>
        <vt:i4>5</vt:i4>
      </vt:variant>
      <vt:variant>
        <vt:lpwstr/>
      </vt:variant>
      <vt:variant>
        <vt:lpwstr>_Managing_Capital_Assets</vt:lpwstr>
      </vt:variant>
      <vt:variant>
        <vt:i4>7077958</vt:i4>
      </vt:variant>
      <vt:variant>
        <vt:i4>165</vt:i4>
      </vt:variant>
      <vt:variant>
        <vt:i4>0</vt:i4>
      </vt:variant>
      <vt:variant>
        <vt:i4>5</vt:i4>
      </vt:variant>
      <vt:variant>
        <vt:lpwstr/>
      </vt:variant>
      <vt:variant>
        <vt:lpwstr>_Operations</vt:lpwstr>
      </vt:variant>
      <vt:variant>
        <vt:i4>720939</vt:i4>
      </vt:variant>
      <vt:variant>
        <vt:i4>162</vt:i4>
      </vt:variant>
      <vt:variant>
        <vt:i4>0</vt:i4>
      </vt:variant>
      <vt:variant>
        <vt:i4>5</vt:i4>
      </vt:variant>
      <vt:variant>
        <vt:lpwstr/>
      </vt:variant>
      <vt:variant>
        <vt:lpwstr>_Budgeting_and_Budget</vt:lpwstr>
      </vt:variant>
      <vt:variant>
        <vt:i4>2293787</vt:i4>
      </vt:variant>
      <vt:variant>
        <vt:i4>159</vt:i4>
      </vt:variant>
      <vt:variant>
        <vt:i4>0</vt:i4>
      </vt:variant>
      <vt:variant>
        <vt:i4>5</vt:i4>
      </vt:variant>
      <vt:variant>
        <vt:lpwstr/>
      </vt:variant>
      <vt:variant>
        <vt:lpwstr>_Business_Office_Staffing</vt:lpwstr>
      </vt:variant>
      <vt:variant>
        <vt:i4>1704053</vt:i4>
      </vt:variant>
      <vt:variant>
        <vt:i4>156</vt:i4>
      </vt:variant>
      <vt:variant>
        <vt:i4>0</vt:i4>
      </vt:variant>
      <vt:variant>
        <vt:i4>5</vt:i4>
      </vt:variant>
      <vt:variant>
        <vt:lpwstr/>
      </vt:variant>
      <vt:variant>
        <vt:lpwstr>_Multi-Tiered_Systems_of</vt:lpwstr>
      </vt:variant>
      <vt:variant>
        <vt:i4>1114169</vt:i4>
      </vt:variant>
      <vt:variant>
        <vt:i4>153</vt:i4>
      </vt:variant>
      <vt:variant>
        <vt:i4>0</vt:i4>
      </vt:variant>
      <vt:variant>
        <vt:i4>5</vt:i4>
      </vt:variant>
      <vt:variant>
        <vt:lpwstr/>
      </vt:variant>
      <vt:variant>
        <vt:lpwstr>_Family_and_Community</vt:lpwstr>
      </vt:variant>
      <vt:variant>
        <vt:i4>7471193</vt:i4>
      </vt:variant>
      <vt:variant>
        <vt:i4>150</vt:i4>
      </vt:variant>
      <vt:variant>
        <vt:i4>0</vt:i4>
      </vt:variant>
      <vt:variant>
        <vt:i4>5</vt:i4>
      </vt:variant>
      <vt:variant>
        <vt:lpwstr/>
      </vt:variant>
      <vt:variant>
        <vt:lpwstr>_Tiered_Systems_of</vt:lpwstr>
      </vt:variant>
      <vt:variant>
        <vt:i4>48</vt:i4>
      </vt:variant>
      <vt:variant>
        <vt:i4>147</vt:i4>
      </vt:variant>
      <vt:variant>
        <vt:i4>0</vt:i4>
      </vt:variant>
      <vt:variant>
        <vt:i4>5</vt:i4>
      </vt:variant>
      <vt:variant>
        <vt:lpwstr/>
      </vt:variant>
      <vt:variant>
        <vt:lpwstr>_Safe_and_Supportive</vt:lpwstr>
      </vt:variant>
      <vt:variant>
        <vt:i4>4259934</vt:i4>
      </vt:variant>
      <vt:variant>
        <vt:i4>144</vt:i4>
      </vt:variant>
      <vt:variant>
        <vt:i4>0</vt:i4>
      </vt:variant>
      <vt:variant>
        <vt:i4>5</vt:i4>
      </vt:variant>
      <vt:variant>
        <vt:lpwstr/>
      </vt:variant>
      <vt:variant>
        <vt:lpwstr>_Professional_Learning</vt:lpwstr>
      </vt:variant>
      <vt:variant>
        <vt:i4>1703972</vt:i4>
      </vt:variant>
      <vt:variant>
        <vt:i4>141</vt:i4>
      </vt:variant>
      <vt:variant>
        <vt:i4>0</vt:i4>
      </vt:variant>
      <vt:variant>
        <vt:i4>5</vt:i4>
      </vt:variant>
      <vt:variant>
        <vt:lpwstr/>
      </vt:variant>
      <vt:variant>
        <vt:lpwstr>_Staffing</vt:lpwstr>
      </vt:variant>
      <vt:variant>
        <vt:i4>4849720</vt:i4>
      </vt:variant>
      <vt:variant>
        <vt:i4>138</vt:i4>
      </vt:variant>
      <vt:variant>
        <vt:i4>0</vt:i4>
      </vt:variant>
      <vt:variant>
        <vt:i4>5</vt:i4>
      </vt:variant>
      <vt:variant>
        <vt:lpwstr/>
      </vt:variant>
      <vt:variant>
        <vt:lpwstr>_Human_Resources_Infrastructure,</vt:lpwstr>
      </vt:variant>
      <vt:variant>
        <vt:i4>786453</vt:i4>
      </vt:variant>
      <vt:variant>
        <vt:i4>135</vt:i4>
      </vt:variant>
      <vt:variant>
        <vt:i4>0</vt:i4>
      </vt:variant>
      <vt:variant>
        <vt:i4>5</vt:i4>
      </vt:variant>
      <vt:variant>
        <vt:lpwstr/>
      </vt:variant>
      <vt:variant>
        <vt:lpwstr>_Sharing_Data</vt:lpwstr>
      </vt:variant>
      <vt:variant>
        <vt:i4>852014</vt:i4>
      </vt:variant>
      <vt:variant>
        <vt:i4>132</vt:i4>
      </vt:variant>
      <vt:variant>
        <vt:i4>0</vt:i4>
      </vt:variant>
      <vt:variant>
        <vt:i4>5</vt:i4>
      </vt:variant>
      <vt:variant>
        <vt:lpwstr/>
      </vt:variant>
      <vt:variant>
        <vt:lpwstr>_Data_Use_and</vt:lpwstr>
      </vt:variant>
      <vt:variant>
        <vt:i4>2621486</vt:i4>
      </vt:variant>
      <vt:variant>
        <vt:i4>129</vt:i4>
      </vt:variant>
      <vt:variant>
        <vt:i4>0</vt:i4>
      </vt:variant>
      <vt:variant>
        <vt:i4>5</vt:i4>
      </vt:variant>
      <vt:variant>
        <vt:lpwstr/>
      </vt:variant>
      <vt:variant>
        <vt:lpwstr>_Data_Collection</vt:lpwstr>
      </vt:variant>
      <vt:variant>
        <vt:i4>6619204</vt:i4>
      </vt:variant>
      <vt:variant>
        <vt:i4>126</vt:i4>
      </vt:variant>
      <vt:variant>
        <vt:i4>0</vt:i4>
      </vt:variant>
      <vt:variant>
        <vt:i4>5</vt:i4>
      </vt:variant>
      <vt:variant>
        <vt:lpwstr/>
      </vt:variant>
      <vt:variant>
        <vt:lpwstr>_Effective_Instruction_and</vt:lpwstr>
      </vt:variant>
      <vt:variant>
        <vt:i4>1245241</vt:i4>
      </vt:variant>
      <vt:variant>
        <vt:i4>123</vt:i4>
      </vt:variant>
      <vt:variant>
        <vt:i4>0</vt:i4>
      </vt:variant>
      <vt:variant>
        <vt:i4>5</vt:i4>
      </vt:variant>
      <vt:variant>
        <vt:lpwstr/>
      </vt:variant>
      <vt:variant>
        <vt:lpwstr>_Equitable_Practices_and</vt:lpwstr>
      </vt:variant>
      <vt:variant>
        <vt:i4>196659</vt:i4>
      </vt:variant>
      <vt:variant>
        <vt:i4>120</vt:i4>
      </vt:variant>
      <vt:variant>
        <vt:i4>0</vt:i4>
      </vt:variant>
      <vt:variant>
        <vt:i4>5</vt:i4>
      </vt:variant>
      <vt:variant>
        <vt:lpwstr/>
      </vt:variant>
      <vt:variant>
        <vt:lpwstr>_Curriculum_and_Instructional</vt:lpwstr>
      </vt:variant>
      <vt:variant>
        <vt:i4>1179662</vt:i4>
      </vt:variant>
      <vt:variant>
        <vt:i4>117</vt:i4>
      </vt:variant>
      <vt:variant>
        <vt:i4>0</vt:i4>
      </vt:variant>
      <vt:variant>
        <vt:i4>5</vt:i4>
      </vt:variant>
      <vt:variant>
        <vt:lpwstr/>
      </vt:variant>
      <vt:variant>
        <vt:lpwstr>_Instructional_Leadership</vt:lpwstr>
      </vt:variant>
      <vt:variant>
        <vt:i4>2752549</vt:i4>
      </vt:variant>
      <vt:variant>
        <vt:i4>114</vt:i4>
      </vt:variant>
      <vt:variant>
        <vt:i4>0</vt:i4>
      </vt:variant>
      <vt:variant>
        <vt:i4>5</vt:i4>
      </vt:variant>
      <vt:variant>
        <vt:lpwstr/>
      </vt:variant>
      <vt:variant>
        <vt:lpwstr>_District_Culture</vt:lpwstr>
      </vt:variant>
      <vt:variant>
        <vt:i4>1441838</vt:i4>
      </vt:variant>
      <vt:variant>
        <vt:i4>111</vt:i4>
      </vt:variant>
      <vt:variant>
        <vt:i4>0</vt:i4>
      </vt:variant>
      <vt:variant>
        <vt:i4>5</vt:i4>
      </vt:variant>
      <vt:variant>
        <vt:lpwstr/>
      </vt:variant>
      <vt:variant>
        <vt:lpwstr>_Strategic_Planning,_Implementation,</vt:lpwstr>
      </vt:variant>
      <vt:variant>
        <vt:i4>1441851</vt:i4>
      </vt:variant>
      <vt:variant>
        <vt:i4>108</vt:i4>
      </vt:variant>
      <vt:variant>
        <vt:i4>0</vt:i4>
      </vt:variant>
      <vt:variant>
        <vt:i4>5</vt:i4>
      </vt:variant>
      <vt:variant>
        <vt:lpwstr/>
      </vt:variant>
      <vt:variant>
        <vt:lpwstr>_Leadership_and_Governing</vt:lpwstr>
      </vt:variant>
      <vt:variant>
        <vt:i4>45</vt:i4>
      </vt:variant>
      <vt:variant>
        <vt:i4>105</vt:i4>
      </vt:variant>
      <vt:variant>
        <vt:i4>0</vt:i4>
      </vt:variant>
      <vt:variant>
        <vt:i4>5</vt:i4>
      </vt:variant>
      <vt:variant>
        <vt:lpwstr/>
      </vt:variant>
      <vt:variant>
        <vt:lpwstr>_Financial_and_Asset</vt:lpwstr>
      </vt:variant>
      <vt:variant>
        <vt:i4>983049</vt:i4>
      </vt:variant>
      <vt:variant>
        <vt:i4>102</vt:i4>
      </vt:variant>
      <vt:variant>
        <vt:i4>0</vt:i4>
      </vt:variant>
      <vt:variant>
        <vt:i4>5</vt:i4>
      </vt:variant>
      <vt:variant>
        <vt:lpwstr/>
      </vt:variant>
      <vt:variant>
        <vt:lpwstr>_Student_Support</vt:lpwstr>
      </vt:variant>
      <vt:variant>
        <vt:i4>655416</vt:i4>
      </vt:variant>
      <vt:variant>
        <vt:i4>99</vt:i4>
      </vt:variant>
      <vt:variant>
        <vt:i4>0</vt:i4>
      </vt:variant>
      <vt:variant>
        <vt:i4>5</vt:i4>
      </vt:variant>
      <vt:variant>
        <vt:lpwstr/>
      </vt:variant>
      <vt:variant>
        <vt:lpwstr>_Human_Resources_and</vt:lpwstr>
      </vt:variant>
      <vt:variant>
        <vt:i4>6422623</vt:i4>
      </vt:variant>
      <vt:variant>
        <vt:i4>96</vt:i4>
      </vt:variant>
      <vt:variant>
        <vt:i4>0</vt:i4>
      </vt:variant>
      <vt:variant>
        <vt:i4>5</vt:i4>
      </vt:variant>
      <vt:variant>
        <vt:lpwstr/>
      </vt:variant>
      <vt:variant>
        <vt:lpwstr>_Assessment</vt:lpwstr>
      </vt:variant>
      <vt:variant>
        <vt:i4>6422621</vt:i4>
      </vt:variant>
      <vt:variant>
        <vt:i4>93</vt:i4>
      </vt:variant>
      <vt:variant>
        <vt:i4>0</vt:i4>
      </vt:variant>
      <vt:variant>
        <vt:i4>5</vt:i4>
      </vt:variant>
      <vt:variant>
        <vt:lpwstr/>
      </vt:variant>
      <vt:variant>
        <vt:lpwstr>_Curriculum_and_Instruction</vt:lpwstr>
      </vt:variant>
      <vt:variant>
        <vt:i4>7536720</vt:i4>
      </vt:variant>
      <vt:variant>
        <vt:i4>90</vt:i4>
      </vt:variant>
      <vt:variant>
        <vt:i4>0</vt:i4>
      </vt:variant>
      <vt:variant>
        <vt:i4>5</vt:i4>
      </vt:variant>
      <vt:variant>
        <vt:lpwstr/>
      </vt:variant>
      <vt:variant>
        <vt:lpwstr>_Leadership_and_Governance</vt:lpwstr>
      </vt:variant>
      <vt:variant>
        <vt:i4>5308435</vt:i4>
      </vt:variant>
      <vt:variant>
        <vt:i4>87</vt:i4>
      </vt:variant>
      <vt:variant>
        <vt:i4>0</vt:i4>
      </vt:variant>
      <vt:variant>
        <vt:i4>5</vt:i4>
      </vt:variant>
      <vt:variant>
        <vt:lpwstr>http://www.doe.mass.edu/</vt:lpwstr>
      </vt:variant>
      <vt:variant>
        <vt:lpwstr/>
      </vt:variant>
      <vt:variant>
        <vt:i4>1245247</vt:i4>
      </vt:variant>
      <vt:variant>
        <vt:i4>80</vt:i4>
      </vt:variant>
      <vt:variant>
        <vt:i4>0</vt:i4>
      </vt:variant>
      <vt:variant>
        <vt:i4>5</vt:i4>
      </vt:variant>
      <vt:variant>
        <vt:lpwstr/>
      </vt:variant>
      <vt:variant>
        <vt:lpwstr>_Toc218506560</vt:lpwstr>
      </vt:variant>
      <vt:variant>
        <vt:i4>1048639</vt:i4>
      </vt:variant>
      <vt:variant>
        <vt:i4>74</vt:i4>
      </vt:variant>
      <vt:variant>
        <vt:i4>0</vt:i4>
      </vt:variant>
      <vt:variant>
        <vt:i4>5</vt:i4>
      </vt:variant>
      <vt:variant>
        <vt:lpwstr/>
      </vt:variant>
      <vt:variant>
        <vt:lpwstr>_Toc218506559</vt:lpwstr>
      </vt:variant>
      <vt:variant>
        <vt:i4>1048639</vt:i4>
      </vt:variant>
      <vt:variant>
        <vt:i4>68</vt:i4>
      </vt:variant>
      <vt:variant>
        <vt:i4>0</vt:i4>
      </vt:variant>
      <vt:variant>
        <vt:i4>5</vt:i4>
      </vt:variant>
      <vt:variant>
        <vt:lpwstr/>
      </vt:variant>
      <vt:variant>
        <vt:lpwstr>_Toc218506558</vt:lpwstr>
      </vt:variant>
      <vt:variant>
        <vt:i4>1048639</vt:i4>
      </vt:variant>
      <vt:variant>
        <vt:i4>62</vt:i4>
      </vt:variant>
      <vt:variant>
        <vt:i4>0</vt:i4>
      </vt:variant>
      <vt:variant>
        <vt:i4>5</vt:i4>
      </vt:variant>
      <vt:variant>
        <vt:lpwstr/>
      </vt:variant>
      <vt:variant>
        <vt:lpwstr>_Toc218506557</vt:lpwstr>
      </vt:variant>
      <vt:variant>
        <vt:i4>1048639</vt:i4>
      </vt:variant>
      <vt:variant>
        <vt:i4>56</vt:i4>
      </vt:variant>
      <vt:variant>
        <vt:i4>0</vt:i4>
      </vt:variant>
      <vt:variant>
        <vt:i4>5</vt:i4>
      </vt:variant>
      <vt:variant>
        <vt:lpwstr/>
      </vt:variant>
      <vt:variant>
        <vt:lpwstr>_Toc218506556</vt:lpwstr>
      </vt:variant>
      <vt:variant>
        <vt:i4>1048639</vt:i4>
      </vt:variant>
      <vt:variant>
        <vt:i4>50</vt:i4>
      </vt:variant>
      <vt:variant>
        <vt:i4>0</vt:i4>
      </vt:variant>
      <vt:variant>
        <vt:i4>5</vt:i4>
      </vt:variant>
      <vt:variant>
        <vt:lpwstr/>
      </vt:variant>
      <vt:variant>
        <vt:lpwstr>_Toc218506555</vt:lpwstr>
      </vt:variant>
      <vt:variant>
        <vt:i4>1048639</vt:i4>
      </vt:variant>
      <vt:variant>
        <vt:i4>44</vt:i4>
      </vt:variant>
      <vt:variant>
        <vt:i4>0</vt:i4>
      </vt:variant>
      <vt:variant>
        <vt:i4>5</vt:i4>
      </vt:variant>
      <vt:variant>
        <vt:lpwstr/>
      </vt:variant>
      <vt:variant>
        <vt:lpwstr>_Toc218506554</vt:lpwstr>
      </vt:variant>
      <vt:variant>
        <vt:i4>1048639</vt:i4>
      </vt:variant>
      <vt:variant>
        <vt:i4>38</vt:i4>
      </vt:variant>
      <vt:variant>
        <vt:i4>0</vt:i4>
      </vt:variant>
      <vt:variant>
        <vt:i4>5</vt:i4>
      </vt:variant>
      <vt:variant>
        <vt:lpwstr/>
      </vt:variant>
      <vt:variant>
        <vt:lpwstr>_Toc218506553</vt:lpwstr>
      </vt:variant>
      <vt:variant>
        <vt:i4>1048639</vt:i4>
      </vt:variant>
      <vt:variant>
        <vt:i4>32</vt:i4>
      </vt:variant>
      <vt:variant>
        <vt:i4>0</vt:i4>
      </vt:variant>
      <vt:variant>
        <vt:i4>5</vt:i4>
      </vt:variant>
      <vt:variant>
        <vt:lpwstr/>
      </vt:variant>
      <vt:variant>
        <vt:lpwstr>_Toc218506552</vt:lpwstr>
      </vt:variant>
      <vt:variant>
        <vt:i4>1048639</vt:i4>
      </vt:variant>
      <vt:variant>
        <vt:i4>26</vt:i4>
      </vt:variant>
      <vt:variant>
        <vt:i4>0</vt:i4>
      </vt:variant>
      <vt:variant>
        <vt:i4>5</vt:i4>
      </vt:variant>
      <vt:variant>
        <vt:lpwstr/>
      </vt:variant>
      <vt:variant>
        <vt:lpwstr>_Toc218506551</vt:lpwstr>
      </vt:variant>
      <vt:variant>
        <vt:i4>1048639</vt:i4>
      </vt:variant>
      <vt:variant>
        <vt:i4>20</vt:i4>
      </vt:variant>
      <vt:variant>
        <vt:i4>0</vt:i4>
      </vt:variant>
      <vt:variant>
        <vt:i4>5</vt:i4>
      </vt:variant>
      <vt:variant>
        <vt:lpwstr/>
      </vt:variant>
      <vt:variant>
        <vt:lpwstr>_Toc218506550</vt:lpwstr>
      </vt:variant>
      <vt:variant>
        <vt:i4>1114175</vt:i4>
      </vt:variant>
      <vt:variant>
        <vt:i4>14</vt:i4>
      </vt:variant>
      <vt:variant>
        <vt:i4>0</vt:i4>
      </vt:variant>
      <vt:variant>
        <vt:i4>5</vt:i4>
      </vt:variant>
      <vt:variant>
        <vt:lpwstr/>
      </vt:variant>
      <vt:variant>
        <vt:lpwstr>_Toc218506549</vt:lpwstr>
      </vt:variant>
      <vt:variant>
        <vt:i4>1114175</vt:i4>
      </vt:variant>
      <vt:variant>
        <vt:i4>8</vt:i4>
      </vt:variant>
      <vt:variant>
        <vt:i4>0</vt:i4>
      </vt:variant>
      <vt:variant>
        <vt:i4>5</vt:i4>
      </vt:variant>
      <vt:variant>
        <vt:lpwstr/>
      </vt:variant>
      <vt:variant>
        <vt:lpwstr>_Toc218506548</vt:lpwstr>
      </vt:variant>
      <vt:variant>
        <vt:i4>3145829</vt:i4>
      </vt:variant>
      <vt:variant>
        <vt:i4>3</vt:i4>
      </vt:variant>
      <vt:variant>
        <vt:i4>0</vt:i4>
      </vt:variant>
      <vt:variant>
        <vt:i4>5</vt:i4>
      </vt:variant>
      <vt:variant>
        <vt:lpwstr>http://www.air.org/</vt:lpwstr>
      </vt:variant>
      <vt:variant>
        <vt:lpwstr/>
      </vt:variant>
      <vt:variant>
        <vt:i4>5308435</vt:i4>
      </vt:variant>
      <vt:variant>
        <vt:i4>0</vt:i4>
      </vt:variant>
      <vt:variant>
        <vt:i4>0</vt:i4>
      </vt:variant>
      <vt:variant>
        <vt:i4>5</vt:i4>
      </vt:variant>
      <vt:variant>
        <vt:lpwstr>http://www.doe.mass.edu/</vt:lpwstr>
      </vt:variant>
      <vt:variant>
        <vt:lpwstr/>
      </vt:variant>
      <vt:variant>
        <vt:i4>6422645</vt:i4>
      </vt:variant>
      <vt:variant>
        <vt:i4>9</vt:i4>
      </vt:variant>
      <vt:variant>
        <vt:i4>0</vt:i4>
      </vt:variant>
      <vt:variant>
        <vt:i4>5</vt:i4>
      </vt:variant>
      <vt:variant>
        <vt:lpwstr>https://www.doe.mass.edu/instruction/curate</vt:lpwstr>
      </vt:variant>
      <vt:variant>
        <vt:lpwstr/>
      </vt:variant>
      <vt:variant>
        <vt:i4>524356</vt:i4>
      </vt:variant>
      <vt:variant>
        <vt:i4>6</vt:i4>
      </vt:variant>
      <vt:variant>
        <vt:i4>0</vt:i4>
      </vt:variant>
      <vt:variant>
        <vt:i4>5</vt:i4>
      </vt:variant>
      <vt:variant>
        <vt:lpwstr>https://www.doe.mass.edu/research/radar/</vt:lpwstr>
      </vt:variant>
      <vt:variant>
        <vt:lpwstr/>
      </vt:variant>
      <vt:variant>
        <vt:i4>1114198</vt:i4>
      </vt:variant>
      <vt:variant>
        <vt:i4>3</vt:i4>
      </vt:variant>
      <vt:variant>
        <vt:i4>0</vt:i4>
      </vt:variant>
      <vt:variant>
        <vt:i4>5</vt:i4>
      </vt:variant>
      <vt:variant>
        <vt:lpwstr>https://teachstone.com/class/</vt:lpwstr>
      </vt:variant>
      <vt:variant>
        <vt:lpwstr/>
      </vt:variant>
      <vt:variant>
        <vt:i4>917598</vt:i4>
      </vt:variant>
      <vt:variant>
        <vt:i4>0</vt:i4>
      </vt:variant>
      <vt:variant>
        <vt:i4>0</vt:i4>
      </vt:variant>
      <vt:variant>
        <vt:i4>5</vt:i4>
      </vt:variant>
      <vt:variant>
        <vt:lpwstr>http://www.doe.mass.edu/accountability/district-review/district-standards-indicator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ton Regional School District Comprehensive District Review Report 2026</dc:title>
  <dc:subject/>
  <dc:creator>DESE</dc:creator>
  <cp:keywords/>
  <cp:lastModifiedBy>Zou, Dong (EOE)</cp:lastModifiedBy>
  <cp:revision>20</cp:revision>
  <cp:lastPrinted>2022-09-24T11:45:00Z</cp:lastPrinted>
  <dcterms:created xsi:type="dcterms:W3CDTF">2026-04-07T13:32:00Z</dcterms:created>
  <dcterms:modified xsi:type="dcterms:W3CDTF">2026-04-14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pr 14 2026 12:00AM</vt:lpwstr>
  </property>
</Properties>
</file>